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073B0" w:rsidR="00801565" w:rsidP="00801565" w:rsidRDefault="00801565" w14:paraId="2B129538" w14:textId="77777777">
      <w:pPr>
        <w:tabs>
          <w:tab w:val="left" w:pos="3885"/>
        </w:tabs>
        <w:jc w:val="both"/>
        <w:rPr>
          <w:rFonts w:ascii="Arial" w:hAnsi="Arial" w:cs="Arial"/>
          <w:color w:val="6EAC51"/>
          <w:sz w:val="40"/>
          <w:szCs w:val="32"/>
        </w:rPr>
        <w:sectPr w:rsidRPr="002073B0" w:rsidR="00801565"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name="_Hlk509907406" w:id="0"/>
      <w:bookmarkStart w:name="_Hlk509910467" w:id="1"/>
      <w:bookmarkStart w:name="_Hlk509906552" w:id="2"/>
      <w:bookmarkStart w:name="_Hlk509906871" w:id="3"/>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rsidRPr="00317A86" w:rsidR="009F491A" w:rsidP="006D5A36" w:rsidRDefault="009F491A" w14:paraId="02884ED0"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4244218F" w14:textId="77777777">
                            <w:pPr>
                              <w:jc w:val="right"/>
                              <w:rPr>
                                <w:color w:val="09D0A2" w:themeColor="accent3"/>
                              </w:rPr>
                            </w:pPr>
                          </w:p>
                          <w:p w:rsidRPr="00317A86" w:rsidR="009F491A" w:rsidP="006D5A36" w:rsidRDefault="00655B92" w14:paraId="4AC833EE" w14:textId="68B89687">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A</w:t>
                            </w:r>
                            <w:r w:rsidR="0085140C">
                              <w:rPr>
                                <w:rFonts w:ascii="Verdana" w:hAnsi="Verdana"/>
                                <w:color w:val="09D0A2" w:themeColor="accent3"/>
                                <w:sz w:val="30"/>
                                <w:szCs w:val="30"/>
                              </w:rPr>
                              <w:t>R</w:t>
                            </w:r>
                            <w:r w:rsidR="009F491A">
                              <w:rPr>
                                <w:rFonts w:ascii="Verdana" w:hAnsi="Verdana"/>
                                <w:color w:val="09D0A2" w:themeColor="accent3"/>
                                <w:sz w:val="30"/>
                                <w:szCs w:val="30"/>
                              </w:rPr>
                              <w:t xml:space="preserve"> </w:t>
                            </w:r>
                            <w:r w:rsidR="00E33875">
                              <w:rPr>
                                <w:rFonts w:ascii="Verdana" w:hAnsi="Verdana"/>
                                <w:color w:val="09D0A2" w:themeColor="accent3"/>
                                <w:sz w:val="30"/>
                                <w:szCs w:val="30"/>
                              </w:rPr>
                              <w:t>Customers</w:t>
                            </w:r>
                          </w:p>
                          <w:p w:rsidRPr="00317A86" w:rsidR="009F491A" w:rsidP="00801565" w:rsidRDefault="009F491A" w14:paraId="6AE9DBEF" w14:textId="77777777">
                            <w:pPr>
                              <w:jc w:val="right"/>
                              <w:rPr>
                                <w:color w:val="09D0A2" w:themeColor="accent3"/>
                              </w:rPr>
                            </w:pPr>
                          </w:p>
                          <w:p w:rsidR="009F491A" w:rsidP="00801565" w:rsidRDefault="009F491A" w14:paraId="3769864F" w14:textId="77777777"/>
                          <w:p w:rsidR="009F491A" w:rsidP="00801565" w:rsidRDefault="009F491A" w14:paraId="66525804" w14:textId="77777777"/>
                          <w:p w:rsidR="009F491A" w:rsidP="00801565" w:rsidRDefault="009F491A" w14:paraId="0007910F" w14:textId="6403AA23">
                            <w:pPr>
                              <w:jc w:val="right"/>
                              <w:rPr>
                                <w:color w:val="00938F"/>
                              </w:rPr>
                            </w:pPr>
                            <w:r w:rsidRPr="00475BD2">
                              <w:rPr>
                                <w:color w:val="00938F"/>
                              </w:rPr>
                              <w:t xml:space="preserve">Prepared by: </w:t>
                            </w:r>
                            <w:r w:rsidR="00655B92">
                              <w:rPr>
                                <w:color w:val="00938F"/>
                              </w:rPr>
                              <w:t>Prabhat Kumar Sahu</w:t>
                            </w:r>
                            <w:r>
                              <w:rPr>
                                <w:color w:val="00938F"/>
                              </w:rPr>
                              <w:t xml:space="preserve"> </w:t>
                            </w:r>
                            <w:r w:rsidRPr="00475BD2">
                              <w:rPr>
                                <w:color w:val="00938F"/>
                              </w:rPr>
                              <w:t>|</w:t>
                            </w:r>
                            <w:r>
                              <w:rPr>
                                <w:color w:val="00938F"/>
                              </w:rPr>
                              <w:t xml:space="preserve"> </w:t>
                            </w:r>
                            <w:r w:rsidR="005E436F">
                              <w:rPr>
                                <w:color w:val="00938F"/>
                              </w:rPr>
                              <w:t>2</w:t>
                            </w:r>
                            <w:r>
                              <w:rPr>
                                <w:color w:val="00938F"/>
                              </w:rPr>
                              <w:t xml:space="preserve"> </w:t>
                            </w:r>
                            <w:r w:rsidR="005E436F">
                              <w:rPr>
                                <w:color w:val="00938F"/>
                              </w:rPr>
                              <w:t>DEC</w:t>
                            </w:r>
                            <w:r>
                              <w:rPr>
                                <w:color w:val="00938F"/>
                              </w:rPr>
                              <w:t xml:space="preserve"> </w:t>
                            </w:r>
                            <w:r w:rsidRPr="00475BD2">
                              <w:rPr>
                                <w:color w:val="00938F"/>
                              </w:rPr>
                              <w:t>20</w:t>
                            </w:r>
                            <w:r>
                              <w:rPr>
                                <w:color w:val="00938F"/>
                              </w:rPr>
                              <w:t>21</w:t>
                            </w:r>
                          </w:p>
                          <w:p w:rsidRPr="00475BD2" w:rsidR="009F491A" w:rsidP="00801565" w:rsidRDefault="009F491A" w14:paraId="7DA03225" w14:textId="04B3726D">
                            <w:pPr>
                              <w:jc w:val="right"/>
                              <w:rPr>
                                <w:color w:val="00938F"/>
                              </w:rPr>
                            </w:pPr>
                            <w:r>
                              <w:rPr>
                                <w:color w:val="00938F"/>
                              </w:rPr>
                              <w:t>Version: v01</w:t>
                            </w:r>
                          </w:p>
                          <w:p w:rsidRPr="00475BD2" w:rsidR="009F491A" w:rsidP="00801565" w:rsidRDefault="009F491A" w14:paraId="3D54ACB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D1A83E5">
              <v:shapetype id="_x0000_t202" coordsize="21600,21600" o:spt="202" path="m,l,21600r21600,l21600,xe" w14:anchorId="0AA63D41">
                <v:stroke joinstyle="miter"/>
                <v:path gradientshapeok="t" o:connecttype="rect"/>
              </v:shapetype>
              <v:shape id="Text Box 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v:textbox>
                  <w:txbxContent>
                    <w:p w:rsidRPr="00317A86" w:rsidR="009F491A" w:rsidP="006D5A36" w:rsidRDefault="009F491A" w14:paraId="4303CAD4"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672A6659" w14:textId="77777777">
                      <w:pPr>
                        <w:jc w:val="right"/>
                        <w:rPr>
                          <w:color w:val="09D0A2" w:themeColor="accent3"/>
                        </w:rPr>
                      </w:pPr>
                    </w:p>
                    <w:p w:rsidRPr="00317A86" w:rsidR="009F491A" w:rsidP="006D5A36" w:rsidRDefault="00655B92" w14:paraId="0AFD4E4C" w14:textId="68B89687">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A</w:t>
                      </w:r>
                      <w:r w:rsidR="0085140C">
                        <w:rPr>
                          <w:rFonts w:ascii="Verdana" w:hAnsi="Verdana"/>
                          <w:color w:val="09D0A2" w:themeColor="accent3"/>
                          <w:sz w:val="30"/>
                          <w:szCs w:val="30"/>
                        </w:rPr>
                        <w:t>R</w:t>
                      </w:r>
                      <w:r w:rsidR="009F491A">
                        <w:rPr>
                          <w:rFonts w:ascii="Verdana" w:hAnsi="Verdana"/>
                          <w:color w:val="09D0A2" w:themeColor="accent3"/>
                          <w:sz w:val="30"/>
                          <w:szCs w:val="30"/>
                        </w:rPr>
                        <w:t xml:space="preserve"> </w:t>
                      </w:r>
                      <w:r w:rsidR="00E33875">
                        <w:rPr>
                          <w:rFonts w:ascii="Verdana" w:hAnsi="Verdana"/>
                          <w:color w:val="09D0A2" w:themeColor="accent3"/>
                          <w:sz w:val="30"/>
                          <w:szCs w:val="30"/>
                        </w:rPr>
                        <w:t>Customers</w:t>
                      </w:r>
                    </w:p>
                    <w:p w:rsidRPr="00317A86" w:rsidR="009F491A" w:rsidP="00801565" w:rsidRDefault="009F491A" w14:paraId="0A37501D" w14:textId="77777777">
                      <w:pPr>
                        <w:jc w:val="right"/>
                        <w:rPr>
                          <w:color w:val="09D0A2" w:themeColor="accent3"/>
                        </w:rPr>
                      </w:pPr>
                    </w:p>
                    <w:p w:rsidR="009F491A" w:rsidP="00801565" w:rsidRDefault="009F491A" w14:paraId="5DAB6C7B" w14:textId="77777777"/>
                    <w:p w:rsidR="009F491A" w:rsidP="00801565" w:rsidRDefault="009F491A" w14:paraId="02EB378F" w14:textId="77777777"/>
                    <w:p w:rsidR="009F491A" w:rsidP="00801565" w:rsidRDefault="009F491A" w14:paraId="5A8B2B45" w14:textId="6403AA23">
                      <w:pPr>
                        <w:jc w:val="right"/>
                        <w:rPr>
                          <w:color w:val="00938F"/>
                        </w:rPr>
                      </w:pPr>
                      <w:r w:rsidRPr="00475BD2">
                        <w:rPr>
                          <w:color w:val="00938F"/>
                        </w:rPr>
                        <w:t xml:space="preserve">Prepared by: </w:t>
                      </w:r>
                      <w:r w:rsidR="00655B92">
                        <w:rPr>
                          <w:color w:val="00938F"/>
                        </w:rPr>
                        <w:t>Prabhat Kumar Sahu</w:t>
                      </w:r>
                      <w:r>
                        <w:rPr>
                          <w:color w:val="00938F"/>
                        </w:rPr>
                        <w:t xml:space="preserve"> </w:t>
                      </w:r>
                      <w:r w:rsidRPr="00475BD2">
                        <w:rPr>
                          <w:color w:val="00938F"/>
                        </w:rPr>
                        <w:t>|</w:t>
                      </w:r>
                      <w:r>
                        <w:rPr>
                          <w:color w:val="00938F"/>
                        </w:rPr>
                        <w:t xml:space="preserve"> </w:t>
                      </w:r>
                      <w:r w:rsidR="005E436F">
                        <w:rPr>
                          <w:color w:val="00938F"/>
                        </w:rPr>
                        <w:t>2</w:t>
                      </w:r>
                      <w:r>
                        <w:rPr>
                          <w:color w:val="00938F"/>
                        </w:rPr>
                        <w:t xml:space="preserve"> </w:t>
                      </w:r>
                      <w:r w:rsidR="005E436F">
                        <w:rPr>
                          <w:color w:val="00938F"/>
                        </w:rPr>
                        <w:t>DEC</w:t>
                      </w:r>
                      <w:r>
                        <w:rPr>
                          <w:color w:val="00938F"/>
                        </w:rPr>
                        <w:t xml:space="preserve"> </w:t>
                      </w:r>
                      <w:r w:rsidRPr="00475BD2">
                        <w:rPr>
                          <w:color w:val="00938F"/>
                        </w:rPr>
                        <w:t>20</w:t>
                      </w:r>
                      <w:r>
                        <w:rPr>
                          <w:color w:val="00938F"/>
                        </w:rPr>
                        <w:t>21</w:t>
                      </w:r>
                    </w:p>
                    <w:p w:rsidRPr="00475BD2" w:rsidR="009F491A" w:rsidP="00801565" w:rsidRDefault="009F491A" w14:paraId="61C4EDAC" w14:textId="04B3726D">
                      <w:pPr>
                        <w:jc w:val="right"/>
                        <w:rPr>
                          <w:color w:val="00938F"/>
                        </w:rPr>
                      </w:pPr>
                      <w:r>
                        <w:rPr>
                          <w:color w:val="00938F"/>
                        </w:rPr>
                        <w:t>Version: v01</w:t>
                      </w:r>
                    </w:p>
                    <w:p w:rsidRPr="00475BD2" w:rsidR="009F491A" w:rsidP="00801565" w:rsidRDefault="009F491A" w14:paraId="659AB76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displacedByCustomXml="next" w:id="3"/>
    <w:bookmarkStart w:name="_Hlk509920337" w:displacedByCustomXml="next" w:id="4"/>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rsidRPr="00345E29" w:rsidR="00801565" w:rsidP="00CE0EE6" w:rsidRDefault="00801565" w14:paraId="02F3621C" w14:textId="77777777">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rsidR="00945178" w:rsidRDefault="00801565" w14:paraId="5B1DB258" w14:textId="40F03F48">
          <w:pPr>
            <w:pStyle w:val="TOC1"/>
            <w:tabs>
              <w:tab w:val="left" w:pos="1760"/>
            </w:tabs>
            <w:rPr>
              <w:rFonts w:asciiTheme="minorHAnsi" w:hAnsiTheme="minorHAnsi" w:eastAsiaTheme="minorEastAsia"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history="1" w:anchor="_Toc89347428">
            <w:r w:rsidRPr="00602E92" w:rsidR="00945178">
              <w:rPr>
                <w:rStyle w:val="Hyperlink"/>
              </w:rPr>
              <w:t>1</w:t>
            </w:r>
            <w:r w:rsidR="00945178">
              <w:rPr>
                <w:rFonts w:asciiTheme="minorHAnsi" w:hAnsiTheme="minorHAnsi" w:eastAsiaTheme="minorEastAsia" w:cstheme="minorBidi"/>
                <w:caps w:val="0"/>
                <w:color w:val="auto"/>
                <w:sz w:val="22"/>
                <w:lang w:eastAsia="en-GB"/>
              </w:rPr>
              <w:tab/>
            </w:r>
            <w:r w:rsidRPr="00602E92" w:rsidR="00945178">
              <w:rPr>
                <w:rStyle w:val="Hyperlink"/>
              </w:rPr>
              <w:t>Introduction</w:t>
            </w:r>
            <w:r w:rsidR="00945178">
              <w:rPr>
                <w:webHidden/>
              </w:rPr>
              <w:tab/>
            </w:r>
            <w:r w:rsidR="00945178">
              <w:rPr>
                <w:webHidden/>
              </w:rPr>
              <w:fldChar w:fldCharType="begin"/>
            </w:r>
            <w:r w:rsidR="00945178">
              <w:rPr>
                <w:webHidden/>
              </w:rPr>
              <w:instrText xml:space="preserve"> PAGEREF _Toc89347428 \h </w:instrText>
            </w:r>
            <w:r w:rsidR="00945178">
              <w:rPr>
                <w:webHidden/>
              </w:rPr>
            </w:r>
            <w:r w:rsidR="00945178">
              <w:rPr>
                <w:webHidden/>
              </w:rPr>
              <w:fldChar w:fldCharType="separate"/>
            </w:r>
            <w:r w:rsidR="00945178">
              <w:rPr>
                <w:webHidden/>
              </w:rPr>
              <w:t>3</w:t>
            </w:r>
            <w:r w:rsidR="00945178">
              <w:rPr>
                <w:webHidden/>
              </w:rPr>
              <w:fldChar w:fldCharType="end"/>
            </w:r>
          </w:hyperlink>
        </w:p>
        <w:p w:rsidR="00945178" w:rsidRDefault="00C827DF" w14:paraId="1D4FAE7E" w14:textId="52F13950">
          <w:pPr>
            <w:pStyle w:val="TOC2"/>
            <w:tabs>
              <w:tab w:val="left" w:pos="1760"/>
            </w:tabs>
            <w:rPr>
              <w:rFonts w:asciiTheme="minorHAnsi" w:hAnsiTheme="minorHAnsi" w:eastAsiaTheme="minorEastAsia" w:cstheme="minorBidi"/>
              <w:noProof/>
              <w:color w:val="auto"/>
              <w:sz w:val="22"/>
              <w:lang w:eastAsia="en-GB"/>
            </w:rPr>
          </w:pPr>
          <w:hyperlink w:history="1" w:anchor="_Toc89347429">
            <w:r w:rsidRPr="00602E92" w:rsidR="00945178">
              <w:rPr>
                <w:rStyle w:val="Hyperlink"/>
                <w:noProof/>
              </w:rPr>
              <w:t>1.1</w:t>
            </w:r>
            <w:r w:rsidR="00945178">
              <w:rPr>
                <w:rFonts w:asciiTheme="minorHAnsi" w:hAnsiTheme="minorHAnsi" w:eastAsiaTheme="minorEastAsia" w:cstheme="minorBidi"/>
                <w:noProof/>
                <w:color w:val="auto"/>
                <w:sz w:val="22"/>
                <w:lang w:eastAsia="en-GB"/>
              </w:rPr>
              <w:tab/>
            </w:r>
            <w:r w:rsidRPr="00602E92" w:rsidR="00945178">
              <w:rPr>
                <w:rStyle w:val="Hyperlink"/>
                <w:noProof/>
              </w:rPr>
              <w:t>Purpose</w:t>
            </w:r>
            <w:r w:rsidR="00945178">
              <w:rPr>
                <w:noProof/>
                <w:webHidden/>
              </w:rPr>
              <w:tab/>
            </w:r>
            <w:r w:rsidR="00945178">
              <w:rPr>
                <w:noProof/>
                <w:webHidden/>
              </w:rPr>
              <w:fldChar w:fldCharType="begin"/>
            </w:r>
            <w:r w:rsidR="00945178">
              <w:rPr>
                <w:noProof/>
                <w:webHidden/>
              </w:rPr>
              <w:instrText xml:space="preserve"> PAGEREF _Toc89347429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rsidR="00945178" w:rsidRDefault="00C827DF" w14:paraId="14E5C70E" w14:textId="1334C80F">
          <w:pPr>
            <w:pStyle w:val="TOC2"/>
            <w:tabs>
              <w:tab w:val="left" w:pos="1760"/>
            </w:tabs>
            <w:rPr>
              <w:rFonts w:asciiTheme="minorHAnsi" w:hAnsiTheme="minorHAnsi" w:eastAsiaTheme="minorEastAsia" w:cstheme="minorBidi"/>
              <w:noProof/>
              <w:color w:val="auto"/>
              <w:sz w:val="22"/>
              <w:lang w:eastAsia="en-GB"/>
            </w:rPr>
          </w:pPr>
          <w:hyperlink w:history="1" w:anchor="_Toc89347430">
            <w:r w:rsidRPr="00602E92" w:rsidR="00945178">
              <w:rPr>
                <w:rStyle w:val="Hyperlink"/>
                <w:noProof/>
              </w:rPr>
              <w:t>1.2</w:t>
            </w:r>
            <w:r w:rsidR="00945178">
              <w:rPr>
                <w:rFonts w:asciiTheme="minorHAnsi" w:hAnsiTheme="minorHAnsi" w:eastAsiaTheme="minorEastAsia" w:cstheme="minorBidi"/>
                <w:noProof/>
                <w:color w:val="auto"/>
                <w:sz w:val="22"/>
                <w:lang w:eastAsia="en-GB"/>
              </w:rPr>
              <w:tab/>
            </w:r>
            <w:r w:rsidRPr="00602E92" w:rsidR="00945178">
              <w:rPr>
                <w:rStyle w:val="Hyperlink"/>
                <w:noProof/>
              </w:rPr>
              <w:t>Scope and Application</w:t>
            </w:r>
            <w:r w:rsidR="00945178">
              <w:rPr>
                <w:noProof/>
                <w:webHidden/>
              </w:rPr>
              <w:tab/>
            </w:r>
            <w:r w:rsidR="00945178">
              <w:rPr>
                <w:noProof/>
                <w:webHidden/>
              </w:rPr>
              <w:fldChar w:fldCharType="begin"/>
            </w:r>
            <w:r w:rsidR="00945178">
              <w:rPr>
                <w:noProof/>
                <w:webHidden/>
              </w:rPr>
              <w:instrText xml:space="preserve"> PAGEREF _Toc89347430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rsidR="00945178" w:rsidRDefault="00C827DF" w14:paraId="4E122F2A" w14:textId="4C5B1AA3">
          <w:pPr>
            <w:pStyle w:val="TOC2"/>
            <w:tabs>
              <w:tab w:val="left" w:pos="1760"/>
            </w:tabs>
            <w:rPr>
              <w:rFonts w:asciiTheme="minorHAnsi" w:hAnsiTheme="minorHAnsi" w:eastAsiaTheme="minorEastAsia" w:cstheme="minorBidi"/>
              <w:noProof/>
              <w:color w:val="auto"/>
              <w:sz w:val="22"/>
              <w:lang w:eastAsia="en-GB"/>
            </w:rPr>
          </w:pPr>
          <w:hyperlink w:history="1" w:anchor="_Toc89347431">
            <w:r w:rsidRPr="00602E92" w:rsidR="00945178">
              <w:rPr>
                <w:rStyle w:val="Hyperlink"/>
                <w:noProof/>
              </w:rPr>
              <w:t>1.3</w:t>
            </w:r>
            <w:r w:rsidR="00945178">
              <w:rPr>
                <w:rFonts w:asciiTheme="minorHAnsi" w:hAnsiTheme="minorHAnsi" w:eastAsiaTheme="minorEastAsia" w:cstheme="minorBidi"/>
                <w:noProof/>
                <w:color w:val="auto"/>
                <w:sz w:val="22"/>
                <w:lang w:eastAsia="en-GB"/>
              </w:rPr>
              <w:tab/>
            </w:r>
            <w:r w:rsidRPr="00602E92" w:rsidR="00945178">
              <w:rPr>
                <w:rStyle w:val="Hyperlink"/>
                <w:noProof/>
              </w:rPr>
              <w:t>Data Acquisition High Level Source to Target Mapping</w:t>
            </w:r>
            <w:r w:rsidR="00945178">
              <w:rPr>
                <w:noProof/>
                <w:webHidden/>
              </w:rPr>
              <w:tab/>
            </w:r>
            <w:r w:rsidR="00945178">
              <w:rPr>
                <w:noProof/>
                <w:webHidden/>
              </w:rPr>
              <w:fldChar w:fldCharType="begin"/>
            </w:r>
            <w:r w:rsidR="00945178">
              <w:rPr>
                <w:noProof/>
                <w:webHidden/>
              </w:rPr>
              <w:instrText xml:space="preserve"> PAGEREF _Toc89347431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rsidR="00945178" w:rsidRDefault="00C827DF" w14:paraId="2AA83840" w14:textId="7B008BA1">
          <w:pPr>
            <w:pStyle w:val="TOC2"/>
            <w:tabs>
              <w:tab w:val="left" w:pos="1760"/>
            </w:tabs>
            <w:rPr>
              <w:rFonts w:asciiTheme="minorHAnsi" w:hAnsiTheme="minorHAnsi" w:eastAsiaTheme="minorEastAsia" w:cstheme="minorBidi"/>
              <w:noProof/>
              <w:color w:val="auto"/>
              <w:sz w:val="22"/>
              <w:lang w:eastAsia="en-GB"/>
            </w:rPr>
          </w:pPr>
          <w:hyperlink w:history="1" w:anchor="_Toc89347432">
            <w:r w:rsidRPr="00602E92" w:rsidR="00945178">
              <w:rPr>
                <w:rStyle w:val="Hyperlink"/>
                <w:noProof/>
              </w:rPr>
              <w:t>1.4</w:t>
            </w:r>
            <w:r w:rsidR="00945178">
              <w:rPr>
                <w:rFonts w:asciiTheme="minorHAnsi" w:hAnsiTheme="minorHAnsi" w:eastAsiaTheme="minorEastAsia" w:cstheme="minorBidi"/>
                <w:noProof/>
                <w:color w:val="auto"/>
                <w:sz w:val="22"/>
                <w:lang w:eastAsia="en-GB"/>
              </w:rPr>
              <w:tab/>
            </w:r>
            <w:r w:rsidRPr="00602E92" w:rsidR="00945178">
              <w:rPr>
                <w:rStyle w:val="Hyperlink"/>
                <w:noProof/>
              </w:rPr>
              <w:t>Assumptions</w:t>
            </w:r>
            <w:r w:rsidR="00945178">
              <w:rPr>
                <w:noProof/>
                <w:webHidden/>
              </w:rPr>
              <w:tab/>
            </w:r>
            <w:r w:rsidR="00945178">
              <w:rPr>
                <w:noProof/>
                <w:webHidden/>
              </w:rPr>
              <w:fldChar w:fldCharType="begin"/>
            </w:r>
            <w:r w:rsidR="00945178">
              <w:rPr>
                <w:noProof/>
                <w:webHidden/>
              </w:rPr>
              <w:instrText xml:space="preserve"> PAGEREF _Toc89347432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rsidR="00945178" w:rsidRDefault="00C827DF" w14:paraId="1282A880" w14:textId="18B7DE1C">
          <w:pPr>
            <w:pStyle w:val="TOC2"/>
            <w:tabs>
              <w:tab w:val="left" w:pos="1760"/>
            </w:tabs>
            <w:rPr>
              <w:rFonts w:asciiTheme="minorHAnsi" w:hAnsiTheme="minorHAnsi" w:eastAsiaTheme="minorEastAsia" w:cstheme="minorBidi"/>
              <w:noProof/>
              <w:color w:val="auto"/>
              <w:sz w:val="22"/>
              <w:lang w:eastAsia="en-GB"/>
            </w:rPr>
          </w:pPr>
          <w:hyperlink w:history="1" w:anchor="_Toc89347433">
            <w:r w:rsidRPr="00602E92" w:rsidR="00945178">
              <w:rPr>
                <w:rStyle w:val="Hyperlink"/>
                <w:noProof/>
              </w:rPr>
              <w:t>1.5</w:t>
            </w:r>
            <w:r w:rsidR="00945178">
              <w:rPr>
                <w:rFonts w:asciiTheme="minorHAnsi" w:hAnsiTheme="minorHAnsi" w:eastAsiaTheme="minorEastAsia" w:cstheme="minorBidi"/>
                <w:noProof/>
                <w:color w:val="auto"/>
                <w:sz w:val="22"/>
                <w:lang w:eastAsia="en-GB"/>
              </w:rPr>
              <w:tab/>
            </w:r>
            <w:r w:rsidRPr="00602E92" w:rsidR="00945178">
              <w:rPr>
                <w:rStyle w:val="Hyperlink"/>
                <w:noProof/>
              </w:rPr>
              <w:t>Pre- requisites</w:t>
            </w:r>
            <w:r w:rsidR="00945178">
              <w:rPr>
                <w:noProof/>
                <w:webHidden/>
              </w:rPr>
              <w:tab/>
            </w:r>
            <w:r w:rsidR="00945178">
              <w:rPr>
                <w:noProof/>
                <w:webHidden/>
              </w:rPr>
              <w:fldChar w:fldCharType="begin"/>
            </w:r>
            <w:r w:rsidR="00945178">
              <w:rPr>
                <w:noProof/>
                <w:webHidden/>
              </w:rPr>
              <w:instrText xml:space="preserve"> PAGEREF _Toc89347433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rsidR="00945178" w:rsidRDefault="00C827DF" w14:paraId="3986E149" w14:textId="6C4948D3">
          <w:pPr>
            <w:pStyle w:val="TOC1"/>
            <w:tabs>
              <w:tab w:val="left" w:pos="1760"/>
            </w:tabs>
            <w:rPr>
              <w:rFonts w:asciiTheme="minorHAnsi" w:hAnsiTheme="minorHAnsi" w:eastAsiaTheme="minorEastAsia" w:cstheme="minorBidi"/>
              <w:caps w:val="0"/>
              <w:color w:val="auto"/>
              <w:sz w:val="22"/>
              <w:lang w:eastAsia="en-GB"/>
            </w:rPr>
          </w:pPr>
          <w:hyperlink w:history="1" w:anchor="_Toc89347434">
            <w:r w:rsidRPr="00602E92" w:rsidR="00945178">
              <w:rPr>
                <w:rStyle w:val="Hyperlink"/>
              </w:rPr>
              <w:t>2</w:t>
            </w:r>
            <w:r w:rsidR="00945178">
              <w:rPr>
                <w:rFonts w:asciiTheme="minorHAnsi" w:hAnsiTheme="minorHAnsi" w:eastAsiaTheme="minorEastAsia" w:cstheme="minorBidi"/>
                <w:caps w:val="0"/>
                <w:color w:val="auto"/>
                <w:sz w:val="22"/>
                <w:lang w:eastAsia="en-GB"/>
              </w:rPr>
              <w:tab/>
            </w:r>
            <w:r w:rsidRPr="00602E92" w:rsidR="00945178">
              <w:rPr>
                <w:rStyle w:val="Hyperlink"/>
              </w:rPr>
              <w:t>Data Migration Flow in Maximise Tool</w:t>
            </w:r>
            <w:r w:rsidR="00945178">
              <w:rPr>
                <w:webHidden/>
              </w:rPr>
              <w:tab/>
            </w:r>
            <w:r w:rsidR="00945178">
              <w:rPr>
                <w:webHidden/>
              </w:rPr>
              <w:fldChar w:fldCharType="begin"/>
            </w:r>
            <w:r w:rsidR="00945178">
              <w:rPr>
                <w:webHidden/>
              </w:rPr>
              <w:instrText xml:space="preserve"> PAGEREF _Toc89347434 \h </w:instrText>
            </w:r>
            <w:r w:rsidR="00945178">
              <w:rPr>
                <w:webHidden/>
              </w:rPr>
            </w:r>
            <w:r w:rsidR="00945178">
              <w:rPr>
                <w:webHidden/>
              </w:rPr>
              <w:fldChar w:fldCharType="separate"/>
            </w:r>
            <w:r w:rsidR="00945178">
              <w:rPr>
                <w:webHidden/>
              </w:rPr>
              <w:t>5</w:t>
            </w:r>
            <w:r w:rsidR="00945178">
              <w:rPr>
                <w:webHidden/>
              </w:rPr>
              <w:fldChar w:fldCharType="end"/>
            </w:r>
          </w:hyperlink>
        </w:p>
        <w:p w:rsidR="00945178" w:rsidRDefault="00C827DF" w14:paraId="067D7C7F" w14:textId="7F4EC32B">
          <w:pPr>
            <w:pStyle w:val="TOC2"/>
            <w:tabs>
              <w:tab w:val="left" w:pos="1760"/>
            </w:tabs>
            <w:rPr>
              <w:rFonts w:asciiTheme="minorHAnsi" w:hAnsiTheme="minorHAnsi" w:eastAsiaTheme="minorEastAsia" w:cstheme="minorBidi"/>
              <w:noProof/>
              <w:color w:val="auto"/>
              <w:sz w:val="22"/>
              <w:lang w:eastAsia="en-GB"/>
            </w:rPr>
          </w:pPr>
          <w:hyperlink w:history="1" w:anchor="_Toc89347435">
            <w:r w:rsidRPr="00602E92" w:rsidR="00945178">
              <w:rPr>
                <w:rStyle w:val="Hyperlink"/>
                <w:noProof/>
              </w:rPr>
              <w:t>2.1</w:t>
            </w:r>
            <w:r w:rsidR="00945178">
              <w:rPr>
                <w:rFonts w:asciiTheme="minorHAnsi" w:hAnsiTheme="minorHAnsi" w:eastAsiaTheme="minorEastAsia" w:cstheme="minorBidi"/>
                <w:noProof/>
                <w:color w:val="auto"/>
                <w:sz w:val="22"/>
                <w:lang w:eastAsia="en-GB"/>
              </w:rPr>
              <w:tab/>
            </w:r>
            <w:r w:rsidRPr="00602E92" w:rsidR="00945178">
              <w:rPr>
                <w:rStyle w:val="Hyperlink"/>
                <w:noProof/>
              </w:rPr>
              <w:t>Data Cleanse</w:t>
            </w:r>
            <w:r w:rsidR="00945178">
              <w:rPr>
                <w:noProof/>
                <w:webHidden/>
              </w:rPr>
              <w:tab/>
            </w:r>
            <w:r w:rsidR="00945178">
              <w:rPr>
                <w:noProof/>
                <w:webHidden/>
              </w:rPr>
              <w:fldChar w:fldCharType="begin"/>
            </w:r>
            <w:r w:rsidR="00945178">
              <w:rPr>
                <w:noProof/>
                <w:webHidden/>
              </w:rPr>
              <w:instrText xml:space="preserve"> PAGEREF _Toc89347435 \h </w:instrText>
            </w:r>
            <w:r w:rsidR="00945178">
              <w:rPr>
                <w:noProof/>
                <w:webHidden/>
              </w:rPr>
            </w:r>
            <w:r w:rsidR="00945178">
              <w:rPr>
                <w:noProof/>
                <w:webHidden/>
              </w:rPr>
              <w:fldChar w:fldCharType="separate"/>
            </w:r>
            <w:r w:rsidR="00945178">
              <w:rPr>
                <w:noProof/>
                <w:webHidden/>
              </w:rPr>
              <w:t>5</w:t>
            </w:r>
            <w:r w:rsidR="00945178">
              <w:rPr>
                <w:noProof/>
                <w:webHidden/>
              </w:rPr>
              <w:fldChar w:fldCharType="end"/>
            </w:r>
          </w:hyperlink>
        </w:p>
        <w:p w:rsidR="00945178" w:rsidRDefault="00C827DF" w14:paraId="171DD8D9" w14:textId="295A0CD9">
          <w:pPr>
            <w:pStyle w:val="TOC2"/>
            <w:tabs>
              <w:tab w:val="left" w:pos="1760"/>
            </w:tabs>
            <w:rPr>
              <w:rFonts w:asciiTheme="minorHAnsi" w:hAnsiTheme="minorHAnsi" w:eastAsiaTheme="minorEastAsia" w:cstheme="minorBidi"/>
              <w:noProof/>
              <w:color w:val="auto"/>
              <w:sz w:val="22"/>
              <w:lang w:eastAsia="en-GB"/>
            </w:rPr>
          </w:pPr>
          <w:hyperlink w:history="1" w:anchor="_Toc89347436">
            <w:r w:rsidRPr="00602E92" w:rsidR="00945178">
              <w:rPr>
                <w:rStyle w:val="Hyperlink"/>
                <w:noProof/>
              </w:rPr>
              <w:t>2.2</w:t>
            </w:r>
            <w:r w:rsidR="00945178">
              <w:rPr>
                <w:rFonts w:asciiTheme="minorHAnsi" w:hAnsiTheme="minorHAnsi" w:eastAsiaTheme="minorEastAsia" w:cstheme="minorBidi"/>
                <w:noProof/>
                <w:color w:val="auto"/>
                <w:sz w:val="22"/>
                <w:lang w:eastAsia="en-GB"/>
              </w:rPr>
              <w:tab/>
            </w:r>
            <w:r w:rsidRPr="00602E92" w:rsidR="00945178">
              <w:rPr>
                <w:rStyle w:val="Hyperlink"/>
                <w:noProof/>
              </w:rPr>
              <w:t>Extract, Transform and Load</w:t>
            </w:r>
            <w:r w:rsidR="00945178">
              <w:rPr>
                <w:noProof/>
                <w:webHidden/>
              </w:rPr>
              <w:tab/>
            </w:r>
            <w:r w:rsidR="00945178">
              <w:rPr>
                <w:noProof/>
                <w:webHidden/>
              </w:rPr>
              <w:fldChar w:fldCharType="begin"/>
            </w:r>
            <w:r w:rsidR="00945178">
              <w:rPr>
                <w:noProof/>
                <w:webHidden/>
              </w:rPr>
              <w:instrText xml:space="preserve"> PAGEREF _Toc89347436 \h </w:instrText>
            </w:r>
            <w:r w:rsidR="00945178">
              <w:rPr>
                <w:noProof/>
                <w:webHidden/>
              </w:rPr>
            </w:r>
            <w:r w:rsidR="00945178">
              <w:rPr>
                <w:noProof/>
                <w:webHidden/>
              </w:rPr>
              <w:fldChar w:fldCharType="separate"/>
            </w:r>
            <w:r w:rsidR="00945178">
              <w:rPr>
                <w:noProof/>
                <w:webHidden/>
              </w:rPr>
              <w:t>5</w:t>
            </w:r>
            <w:r w:rsidR="00945178">
              <w:rPr>
                <w:noProof/>
                <w:webHidden/>
              </w:rPr>
              <w:fldChar w:fldCharType="end"/>
            </w:r>
          </w:hyperlink>
        </w:p>
        <w:p w:rsidR="00945178" w:rsidRDefault="00C827DF" w14:paraId="6F14C5F6" w14:textId="34FC2631">
          <w:pPr>
            <w:pStyle w:val="TOC2"/>
            <w:tabs>
              <w:tab w:val="left" w:pos="1760"/>
            </w:tabs>
            <w:rPr>
              <w:rFonts w:asciiTheme="minorHAnsi" w:hAnsiTheme="minorHAnsi" w:eastAsiaTheme="minorEastAsia" w:cstheme="minorBidi"/>
              <w:noProof/>
              <w:color w:val="auto"/>
              <w:sz w:val="22"/>
              <w:lang w:eastAsia="en-GB"/>
            </w:rPr>
          </w:pPr>
          <w:hyperlink w:history="1" w:anchor="_Toc89347437">
            <w:r w:rsidRPr="00602E92" w:rsidR="00945178">
              <w:rPr>
                <w:rStyle w:val="Hyperlink"/>
                <w:noProof/>
              </w:rPr>
              <w:t>2.3</w:t>
            </w:r>
            <w:r w:rsidR="00945178">
              <w:rPr>
                <w:rFonts w:asciiTheme="minorHAnsi" w:hAnsiTheme="minorHAnsi" w:eastAsiaTheme="minorEastAsia" w:cstheme="minorBidi"/>
                <w:noProof/>
                <w:color w:val="auto"/>
                <w:sz w:val="22"/>
                <w:lang w:eastAsia="en-GB"/>
              </w:rPr>
              <w:tab/>
            </w:r>
            <w:r w:rsidRPr="00602E92" w:rsidR="00945178">
              <w:rPr>
                <w:rStyle w:val="Hyperlink"/>
                <w:noProof/>
              </w:rPr>
              <w:t>Load</w:t>
            </w:r>
            <w:r w:rsidR="00945178">
              <w:rPr>
                <w:noProof/>
                <w:webHidden/>
              </w:rPr>
              <w:tab/>
            </w:r>
            <w:r w:rsidR="00945178">
              <w:rPr>
                <w:noProof/>
                <w:webHidden/>
              </w:rPr>
              <w:fldChar w:fldCharType="begin"/>
            </w:r>
            <w:r w:rsidR="00945178">
              <w:rPr>
                <w:noProof/>
                <w:webHidden/>
              </w:rPr>
              <w:instrText xml:space="preserve"> PAGEREF _Toc89347437 \h </w:instrText>
            </w:r>
            <w:r w:rsidR="00945178">
              <w:rPr>
                <w:noProof/>
                <w:webHidden/>
              </w:rPr>
            </w:r>
            <w:r w:rsidR="00945178">
              <w:rPr>
                <w:noProof/>
                <w:webHidden/>
              </w:rPr>
              <w:fldChar w:fldCharType="separate"/>
            </w:r>
            <w:r w:rsidR="00945178">
              <w:rPr>
                <w:noProof/>
                <w:webHidden/>
              </w:rPr>
              <w:t>6</w:t>
            </w:r>
            <w:r w:rsidR="00945178">
              <w:rPr>
                <w:noProof/>
                <w:webHidden/>
              </w:rPr>
              <w:fldChar w:fldCharType="end"/>
            </w:r>
          </w:hyperlink>
        </w:p>
        <w:p w:rsidR="00945178" w:rsidRDefault="00C827DF" w14:paraId="0AFB5300" w14:textId="04F490ED">
          <w:pPr>
            <w:pStyle w:val="TOC1"/>
            <w:tabs>
              <w:tab w:val="left" w:pos="1760"/>
            </w:tabs>
            <w:rPr>
              <w:rFonts w:asciiTheme="minorHAnsi" w:hAnsiTheme="minorHAnsi" w:eastAsiaTheme="minorEastAsia" w:cstheme="minorBidi"/>
              <w:caps w:val="0"/>
              <w:color w:val="auto"/>
              <w:sz w:val="22"/>
              <w:lang w:eastAsia="en-GB"/>
            </w:rPr>
          </w:pPr>
          <w:hyperlink w:history="1" w:anchor="_Toc89347438">
            <w:r w:rsidRPr="00602E92" w:rsidR="00945178">
              <w:rPr>
                <w:rStyle w:val="Hyperlink"/>
              </w:rPr>
              <w:t>3</w:t>
            </w:r>
            <w:r w:rsidR="00945178">
              <w:rPr>
                <w:rFonts w:asciiTheme="minorHAnsi" w:hAnsiTheme="minorHAnsi" w:eastAsiaTheme="minorEastAsia" w:cstheme="minorBidi"/>
                <w:caps w:val="0"/>
                <w:color w:val="auto"/>
                <w:sz w:val="22"/>
                <w:lang w:eastAsia="en-GB"/>
              </w:rPr>
              <w:tab/>
            </w:r>
            <w:r w:rsidRPr="00602E92" w:rsidR="00945178">
              <w:rPr>
                <w:rStyle w:val="Hyperlink"/>
              </w:rPr>
              <w:t>Naming Standards</w:t>
            </w:r>
            <w:r w:rsidR="00945178">
              <w:rPr>
                <w:webHidden/>
              </w:rPr>
              <w:tab/>
            </w:r>
            <w:r w:rsidR="00945178">
              <w:rPr>
                <w:webHidden/>
              </w:rPr>
              <w:fldChar w:fldCharType="begin"/>
            </w:r>
            <w:r w:rsidR="00945178">
              <w:rPr>
                <w:webHidden/>
              </w:rPr>
              <w:instrText xml:space="preserve"> PAGEREF _Toc89347438 \h </w:instrText>
            </w:r>
            <w:r w:rsidR="00945178">
              <w:rPr>
                <w:webHidden/>
              </w:rPr>
            </w:r>
            <w:r w:rsidR="00945178">
              <w:rPr>
                <w:webHidden/>
              </w:rPr>
              <w:fldChar w:fldCharType="separate"/>
            </w:r>
            <w:r w:rsidR="00945178">
              <w:rPr>
                <w:webHidden/>
              </w:rPr>
              <w:t>7</w:t>
            </w:r>
            <w:r w:rsidR="00945178">
              <w:rPr>
                <w:webHidden/>
              </w:rPr>
              <w:fldChar w:fldCharType="end"/>
            </w:r>
          </w:hyperlink>
        </w:p>
        <w:p w:rsidR="00945178" w:rsidRDefault="00C827DF" w14:paraId="66ABD860" w14:textId="5F5A703A">
          <w:pPr>
            <w:pStyle w:val="TOC1"/>
            <w:tabs>
              <w:tab w:val="left" w:pos="1760"/>
            </w:tabs>
            <w:rPr>
              <w:rFonts w:asciiTheme="minorHAnsi" w:hAnsiTheme="minorHAnsi" w:eastAsiaTheme="minorEastAsia" w:cstheme="minorBidi"/>
              <w:caps w:val="0"/>
              <w:color w:val="auto"/>
              <w:sz w:val="22"/>
              <w:lang w:eastAsia="en-GB"/>
            </w:rPr>
          </w:pPr>
          <w:hyperlink w:history="1" w:anchor="_Toc89347439">
            <w:r w:rsidRPr="00602E92" w:rsidR="00945178">
              <w:rPr>
                <w:rStyle w:val="Hyperlink"/>
              </w:rPr>
              <w:t>4</w:t>
            </w:r>
            <w:r w:rsidR="00945178">
              <w:rPr>
                <w:rFonts w:asciiTheme="minorHAnsi" w:hAnsiTheme="minorHAnsi" w:eastAsiaTheme="minorEastAsia" w:cstheme="minorBidi"/>
                <w:caps w:val="0"/>
                <w:color w:val="auto"/>
                <w:sz w:val="22"/>
                <w:lang w:eastAsia="en-GB"/>
              </w:rPr>
              <w:tab/>
            </w:r>
            <w:r w:rsidRPr="00602E92" w:rsidR="00945178">
              <w:rPr>
                <w:rStyle w:val="Hyperlink"/>
              </w:rPr>
              <w:t>Extract File Layouts</w:t>
            </w:r>
            <w:r w:rsidR="00945178">
              <w:rPr>
                <w:webHidden/>
              </w:rPr>
              <w:tab/>
            </w:r>
            <w:r w:rsidR="00945178">
              <w:rPr>
                <w:webHidden/>
              </w:rPr>
              <w:fldChar w:fldCharType="begin"/>
            </w:r>
            <w:r w:rsidR="00945178">
              <w:rPr>
                <w:webHidden/>
              </w:rPr>
              <w:instrText xml:space="preserve"> PAGEREF _Toc89347439 \h </w:instrText>
            </w:r>
            <w:r w:rsidR="00945178">
              <w:rPr>
                <w:webHidden/>
              </w:rPr>
            </w:r>
            <w:r w:rsidR="00945178">
              <w:rPr>
                <w:webHidden/>
              </w:rPr>
              <w:fldChar w:fldCharType="separate"/>
            </w:r>
            <w:r w:rsidR="00945178">
              <w:rPr>
                <w:webHidden/>
              </w:rPr>
              <w:t>8</w:t>
            </w:r>
            <w:r w:rsidR="00945178">
              <w:rPr>
                <w:webHidden/>
              </w:rPr>
              <w:fldChar w:fldCharType="end"/>
            </w:r>
          </w:hyperlink>
        </w:p>
        <w:p w:rsidR="00945178" w:rsidRDefault="00C827DF" w14:paraId="6998CF9C" w14:textId="43E8B57C">
          <w:pPr>
            <w:pStyle w:val="TOC2"/>
            <w:tabs>
              <w:tab w:val="left" w:pos="1760"/>
            </w:tabs>
            <w:rPr>
              <w:rFonts w:asciiTheme="minorHAnsi" w:hAnsiTheme="minorHAnsi" w:eastAsiaTheme="minorEastAsia" w:cstheme="minorBidi"/>
              <w:noProof/>
              <w:color w:val="auto"/>
              <w:sz w:val="22"/>
              <w:lang w:eastAsia="en-GB"/>
            </w:rPr>
          </w:pPr>
          <w:hyperlink w:history="1" w:anchor="_Toc89347440">
            <w:r w:rsidRPr="00602E92" w:rsidR="00945178">
              <w:rPr>
                <w:rStyle w:val="Hyperlink"/>
                <w:noProof/>
              </w:rPr>
              <w:t>4.1</w:t>
            </w:r>
            <w:r w:rsidR="00945178">
              <w:rPr>
                <w:rFonts w:asciiTheme="minorHAnsi" w:hAnsiTheme="minorHAnsi" w:eastAsiaTheme="minorEastAsia" w:cstheme="minorBidi"/>
                <w:noProof/>
                <w:color w:val="auto"/>
                <w:sz w:val="22"/>
                <w:lang w:eastAsia="en-GB"/>
              </w:rPr>
              <w:tab/>
            </w:r>
            <w:r w:rsidRPr="00602E92" w:rsidR="00945178">
              <w:rPr>
                <w:rStyle w:val="Hyperlink"/>
                <w:noProof/>
              </w:rPr>
              <w:t>AR Invoice Lines</w:t>
            </w:r>
            <w:r w:rsidR="00945178">
              <w:rPr>
                <w:noProof/>
                <w:webHidden/>
              </w:rPr>
              <w:tab/>
            </w:r>
            <w:r w:rsidR="00945178">
              <w:rPr>
                <w:noProof/>
                <w:webHidden/>
              </w:rPr>
              <w:fldChar w:fldCharType="begin"/>
            </w:r>
            <w:r w:rsidR="00945178">
              <w:rPr>
                <w:noProof/>
                <w:webHidden/>
              </w:rPr>
              <w:instrText xml:space="preserve"> PAGEREF _Toc89347440 \h </w:instrText>
            </w:r>
            <w:r w:rsidR="00945178">
              <w:rPr>
                <w:noProof/>
                <w:webHidden/>
              </w:rPr>
            </w:r>
            <w:r w:rsidR="00945178">
              <w:rPr>
                <w:noProof/>
                <w:webHidden/>
              </w:rPr>
              <w:fldChar w:fldCharType="separate"/>
            </w:r>
            <w:r w:rsidR="00945178">
              <w:rPr>
                <w:noProof/>
                <w:webHidden/>
              </w:rPr>
              <w:t>9</w:t>
            </w:r>
            <w:r w:rsidR="00945178">
              <w:rPr>
                <w:noProof/>
                <w:webHidden/>
              </w:rPr>
              <w:fldChar w:fldCharType="end"/>
            </w:r>
          </w:hyperlink>
        </w:p>
        <w:p w:rsidR="00945178" w:rsidRDefault="00C827DF" w14:paraId="266193BA" w14:textId="39C76783">
          <w:pPr>
            <w:pStyle w:val="TOC3"/>
            <w:tabs>
              <w:tab w:val="left" w:pos="1760"/>
            </w:tabs>
            <w:rPr>
              <w:rFonts w:asciiTheme="minorHAnsi" w:hAnsiTheme="minorHAnsi" w:eastAsiaTheme="minorEastAsia" w:cstheme="minorBidi"/>
              <w:i w:val="0"/>
              <w:noProof/>
              <w:color w:val="auto"/>
              <w:sz w:val="22"/>
              <w:lang w:eastAsia="en-GB"/>
            </w:rPr>
          </w:pPr>
          <w:hyperlink w:history="1" w:anchor="_Toc89347441">
            <w:r w:rsidRPr="00602E92" w:rsidR="00945178">
              <w:rPr>
                <w:rStyle w:val="Hyperlink"/>
                <w:noProof/>
              </w:rPr>
              <w:t>4.1.1</w:t>
            </w:r>
            <w:r w:rsidR="00945178">
              <w:rPr>
                <w:rFonts w:asciiTheme="minorHAnsi" w:hAnsiTheme="minorHAnsi" w:eastAsiaTheme="minorEastAsia" w:cstheme="minorBidi"/>
                <w:i w:val="0"/>
                <w:noProof/>
                <w:color w:val="auto"/>
                <w:sz w:val="22"/>
                <w:lang w:eastAsia="en-GB"/>
              </w:rPr>
              <w:tab/>
            </w:r>
            <w:r w:rsidRPr="00602E92" w:rsidR="00945178">
              <w:rPr>
                <w:rStyle w:val="Hyperlink"/>
                <w:noProof/>
              </w:rPr>
              <w:t>Mapping</w:t>
            </w:r>
            <w:r w:rsidR="00945178">
              <w:rPr>
                <w:noProof/>
                <w:webHidden/>
              </w:rPr>
              <w:tab/>
            </w:r>
            <w:r w:rsidR="00945178">
              <w:rPr>
                <w:noProof/>
                <w:webHidden/>
              </w:rPr>
              <w:fldChar w:fldCharType="begin"/>
            </w:r>
            <w:r w:rsidR="00945178">
              <w:rPr>
                <w:noProof/>
                <w:webHidden/>
              </w:rPr>
              <w:instrText xml:space="preserve"> PAGEREF _Toc89347441 \h </w:instrText>
            </w:r>
            <w:r w:rsidR="00945178">
              <w:rPr>
                <w:noProof/>
                <w:webHidden/>
              </w:rPr>
            </w:r>
            <w:r w:rsidR="00945178">
              <w:rPr>
                <w:noProof/>
                <w:webHidden/>
              </w:rPr>
              <w:fldChar w:fldCharType="separate"/>
            </w:r>
            <w:r w:rsidR="00945178">
              <w:rPr>
                <w:noProof/>
                <w:webHidden/>
              </w:rPr>
              <w:t>31</w:t>
            </w:r>
            <w:r w:rsidR="00945178">
              <w:rPr>
                <w:noProof/>
                <w:webHidden/>
              </w:rPr>
              <w:fldChar w:fldCharType="end"/>
            </w:r>
          </w:hyperlink>
        </w:p>
        <w:p w:rsidR="00945178" w:rsidRDefault="00C827DF" w14:paraId="086D0A4F" w14:textId="2FDE3A5A">
          <w:pPr>
            <w:pStyle w:val="TOC2"/>
            <w:tabs>
              <w:tab w:val="left" w:pos="1760"/>
            </w:tabs>
            <w:rPr>
              <w:rFonts w:asciiTheme="minorHAnsi" w:hAnsiTheme="minorHAnsi" w:eastAsiaTheme="minorEastAsia" w:cstheme="minorBidi"/>
              <w:noProof/>
              <w:color w:val="auto"/>
              <w:sz w:val="22"/>
              <w:lang w:eastAsia="en-GB"/>
            </w:rPr>
          </w:pPr>
          <w:hyperlink w:history="1" w:anchor="_Toc89347442">
            <w:r w:rsidRPr="00602E92" w:rsidR="00945178">
              <w:rPr>
                <w:rStyle w:val="Hyperlink"/>
                <w:noProof/>
              </w:rPr>
              <w:t>4.2</w:t>
            </w:r>
            <w:r w:rsidR="00945178">
              <w:rPr>
                <w:rFonts w:asciiTheme="minorHAnsi" w:hAnsiTheme="minorHAnsi" w:eastAsiaTheme="minorEastAsia" w:cstheme="minorBidi"/>
                <w:noProof/>
                <w:color w:val="auto"/>
                <w:sz w:val="22"/>
                <w:lang w:eastAsia="en-GB"/>
              </w:rPr>
              <w:tab/>
            </w:r>
            <w:r w:rsidRPr="00602E92" w:rsidR="00945178">
              <w:rPr>
                <w:rStyle w:val="Hyperlink"/>
                <w:noProof/>
              </w:rPr>
              <w:t>AR Invoice Distributions</w:t>
            </w:r>
            <w:r w:rsidR="00945178">
              <w:rPr>
                <w:noProof/>
                <w:webHidden/>
              </w:rPr>
              <w:tab/>
            </w:r>
            <w:r w:rsidR="00945178">
              <w:rPr>
                <w:noProof/>
                <w:webHidden/>
              </w:rPr>
              <w:fldChar w:fldCharType="begin"/>
            </w:r>
            <w:r w:rsidR="00945178">
              <w:rPr>
                <w:noProof/>
                <w:webHidden/>
              </w:rPr>
              <w:instrText xml:space="preserve"> PAGEREF _Toc89347442 \h </w:instrText>
            </w:r>
            <w:r w:rsidR="00945178">
              <w:rPr>
                <w:noProof/>
                <w:webHidden/>
              </w:rPr>
            </w:r>
            <w:r w:rsidR="00945178">
              <w:rPr>
                <w:noProof/>
                <w:webHidden/>
              </w:rPr>
              <w:fldChar w:fldCharType="separate"/>
            </w:r>
            <w:r w:rsidR="00945178">
              <w:rPr>
                <w:noProof/>
                <w:webHidden/>
              </w:rPr>
              <w:t>31</w:t>
            </w:r>
            <w:r w:rsidR="00945178">
              <w:rPr>
                <w:noProof/>
                <w:webHidden/>
              </w:rPr>
              <w:fldChar w:fldCharType="end"/>
            </w:r>
          </w:hyperlink>
        </w:p>
        <w:p w:rsidR="00945178" w:rsidRDefault="00C827DF" w14:paraId="5A3133F7" w14:textId="01C4E29D">
          <w:pPr>
            <w:pStyle w:val="TOC3"/>
            <w:tabs>
              <w:tab w:val="left" w:pos="1760"/>
            </w:tabs>
            <w:rPr>
              <w:rFonts w:asciiTheme="minorHAnsi" w:hAnsiTheme="minorHAnsi" w:eastAsiaTheme="minorEastAsia" w:cstheme="minorBidi"/>
              <w:i w:val="0"/>
              <w:noProof/>
              <w:color w:val="auto"/>
              <w:sz w:val="22"/>
              <w:lang w:eastAsia="en-GB"/>
            </w:rPr>
          </w:pPr>
          <w:hyperlink w:history="1" w:anchor="_Toc89347443">
            <w:r w:rsidRPr="00602E92" w:rsidR="00945178">
              <w:rPr>
                <w:rStyle w:val="Hyperlink"/>
                <w:noProof/>
              </w:rPr>
              <w:t>4.2.1</w:t>
            </w:r>
            <w:r w:rsidR="00945178">
              <w:rPr>
                <w:rFonts w:asciiTheme="minorHAnsi" w:hAnsiTheme="minorHAnsi" w:eastAsiaTheme="minorEastAsia" w:cstheme="minorBidi"/>
                <w:i w:val="0"/>
                <w:noProof/>
                <w:color w:val="auto"/>
                <w:sz w:val="22"/>
                <w:lang w:eastAsia="en-GB"/>
              </w:rPr>
              <w:tab/>
            </w:r>
            <w:r w:rsidRPr="00602E92" w:rsidR="00945178">
              <w:rPr>
                <w:rStyle w:val="Hyperlink"/>
                <w:noProof/>
              </w:rPr>
              <w:t>Mapping</w:t>
            </w:r>
            <w:r w:rsidR="00945178">
              <w:rPr>
                <w:noProof/>
                <w:webHidden/>
              </w:rPr>
              <w:tab/>
            </w:r>
            <w:r w:rsidR="00945178">
              <w:rPr>
                <w:noProof/>
                <w:webHidden/>
              </w:rPr>
              <w:fldChar w:fldCharType="begin"/>
            </w:r>
            <w:r w:rsidR="00945178">
              <w:rPr>
                <w:noProof/>
                <w:webHidden/>
              </w:rPr>
              <w:instrText xml:space="preserve"> PAGEREF _Toc89347443 \h </w:instrText>
            </w:r>
            <w:r w:rsidR="00945178">
              <w:rPr>
                <w:noProof/>
                <w:webHidden/>
              </w:rPr>
            </w:r>
            <w:r w:rsidR="00945178">
              <w:rPr>
                <w:noProof/>
                <w:webHidden/>
              </w:rPr>
              <w:fldChar w:fldCharType="separate"/>
            </w:r>
            <w:r w:rsidR="00945178">
              <w:rPr>
                <w:noProof/>
                <w:webHidden/>
              </w:rPr>
              <w:t>37</w:t>
            </w:r>
            <w:r w:rsidR="00945178">
              <w:rPr>
                <w:noProof/>
                <w:webHidden/>
              </w:rPr>
              <w:fldChar w:fldCharType="end"/>
            </w:r>
          </w:hyperlink>
        </w:p>
        <w:p w:rsidR="00945178" w:rsidRDefault="00C827DF" w14:paraId="2CA37E92" w14:textId="0FABCEF8">
          <w:pPr>
            <w:pStyle w:val="TOC2"/>
            <w:tabs>
              <w:tab w:val="left" w:pos="1760"/>
            </w:tabs>
            <w:rPr>
              <w:rFonts w:asciiTheme="minorHAnsi" w:hAnsiTheme="minorHAnsi" w:eastAsiaTheme="minorEastAsia" w:cstheme="minorBidi"/>
              <w:noProof/>
              <w:color w:val="auto"/>
              <w:sz w:val="22"/>
              <w:lang w:eastAsia="en-GB"/>
            </w:rPr>
          </w:pPr>
          <w:hyperlink w:history="1" w:anchor="_Toc89347444">
            <w:r w:rsidRPr="00602E92" w:rsidR="00945178">
              <w:rPr>
                <w:rStyle w:val="Hyperlink"/>
                <w:noProof/>
              </w:rPr>
              <w:t>4.3</w:t>
            </w:r>
            <w:r w:rsidR="00945178">
              <w:rPr>
                <w:rFonts w:asciiTheme="minorHAnsi" w:hAnsiTheme="minorHAnsi" w:eastAsiaTheme="minorEastAsia" w:cstheme="minorBidi"/>
                <w:noProof/>
                <w:color w:val="auto"/>
                <w:sz w:val="22"/>
                <w:lang w:eastAsia="en-GB"/>
              </w:rPr>
              <w:tab/>
            </w:r>
            <w:r w:rsidRPr="00602E92" w:rsidR="00945178">
              <w:rPr>
                <w:rStyle w:val="Hyperlink"/>
                <w:noProof/>
              </w:rPr>
              <w:t>AR Invoice Sales Credits</w:t>
            </w:r>
            <w:r w:rsidR="00945178">
              <w:rPr>
                <w:noProof/>
                <w:webHidden/>
              </w:rPr>
              <w:tab/>
            </w:r>
            <w:r w:rsidR="00945178">
              <w:rPr>
                <w:noProof/>
                <w:webHidden/>
              </w:rPr>
              <w:fldChar w:fldCharType="begin"/>
            </w:r>
            <w:r w:rsidR="00945178">
              <w:rPr>
                <w:noProof/>
                <w:webHidden/>
              </w:rPr>
              <w:instrText xml:space="preserve"> PAGEREF _Toc89347444 \h </w:instrText>
            </w:r>
            <w:r w:rsidR="00945178">
              <w:rPr>
                <w:noProof/>
                <w:webHidden/>
              </w:rPr>
            </w:r>
            <w:r w:rsidR="00945178">
              <w:rPr>
                <w:noProof/>
                <w:webHidden/>
              </w:rPr>
              <w:fldChar w:fldCharType="separate"/>
            </w:r>
            <w:r w:rsidR="00945178">
              <w:rPr>
                <w:noProof/>
                <w:webHidden/>
              </w:rPr>
              <w:t>37</w:t>
            </w:r>
            <w:r w:rsidR="00945178">
              <w:rPr>
                <w:noProof/>
                <w:webHidden/>
              </w:rPr>
              <w:fldChar w:fldCharType="end"/>
            </w:r>
          </w:hyperlink>
        </w:p>
        <w:p w:rsidR="00945178" w:rsidRDefault="00C827DF" w14:paraId="173B79D6" w14:textId="6F2B8A8C">
          <w:pPr>
            <w:pStyle w:val="TOC3"/>
            <w:tabs>
              <w:tab w:val="left" w:pos="1760"/>
            </w:tabs>
            <w:rPr>
              <w:rFonts w:asciiTheme="minorHAnsi" w:hAnsiTheme="minorHAnsi" w:eastAsiaTheme="minorEastAsia" w:cstheme="minorBidi"/>
              <w:i w:val="0"/>
              <w:noProof/>
              <w:color w:val="auto"/>
              <w:sz w:val="22"/>
              <w:lang w:eastAsia="en-GB"/>
            </w:rPr>
          </w:pPr>
          <w:hyperlink w:history="1" w:anchor="_Toc89347445">
            <w:r w:rsidRPr="00602E92" w:rsidR="00945178">
              <w:rPr>
                <w:rStyle w:val="Hyperlink"/>
                <w:noProof/>
              </w:rPr>
              <w:t>4.3.1</w:t>
            </w:r>
            <w:r w:rsidR="00945178">
              <w:rPr>
                <w:rFonts w:asciiTheme="minorHAnsi" w:hAnsiTheme="minorHAnsi" w:eastAsiaTheme="minorEastAsia" w:cstheme="minorBidi"/>
                <w:i w:val="0"/>
                <w:noProof/>
                <w:color w:val="auto"/>
                <w:sz w:val="22"/>
                <w:lang w:eastAsia="en-GB"/>
              </w:rPr>
              <w:tab/>
            </w:r>
            <w:r w:rsidRPr="00602E92" w:rsidR="00945178">
              <w:rPr>
                <w:rStyle w:val="Hyperlink"/>
                <w:noProof/>
              </w:rPr>
              <w:t>Mapping</w:t>
            </w:r>
            <w:r w:rsidR="00945178">
              <w:rPr>
                <w:noProof/>
                <w:webHidden/>
              </w:rPr>
              <w:tab/>
            </w:r>
            <w:r w:rsidR="00945178">
              <w:rPr>
                <w:noProof/>
                <w:webHidden/>
              </w:rPr>
              <w:fldChar w:fldCharType="begin"/>
            </w:r>
            <w:r w:rsidR="00945178">
              <w:rPr>
                <w:noProof/>
                <w:webHidden/>
              </w:rPr>
              <w:instrText xml:space="preserve"> PAGEREF _Toc89347445 \h </w:instrText>
            </w:r>
            <w:r w:rsidR="00945178">
              <w:rPr>
                <w:noProof/>
                <w:webHidden/>
              </w:rPr>
            </w:r>
            <w:r w:rsidR="00945178">
              <w:rPr>
                <w:noProof/>
                <w:webHidden/>
              </w:rPr>
              <w:fldChar w:fldCharType="separate"/>
            </w:r>
            <w:r w:rsidR="00945178">
              <w:rPr>
                <w:noProof/>
                <w:webHidden/>
              </w:rPr>
              <w:t>40</w:t>
            </w:r>
            <w:r w:rsidR="00945178">
              <w:rPr>
                <w:noProof/>
                <w:webHidden/>
              </w:rPr>
              <w:fldChar w:fldCharType="end"/>
            </w:r>
          </w:hyperlink>
        </w:p>
        <w:p w:rsidR="00945178" w:rsidRDefault="00C827DF" w14:paraId="5FBDD591" w14:textId="5015977F">
          <w:pPr>
            <w:pStyle w:val="TOC1"/>
            <w:tabs>
              <w:tab w:val="left" w:pos="1760"/>
            </w:tabs>
            <w:rPr>
              <w:rFonts w:asciiTheme="minorHAnsi" w:hAnsiTheme="minorHAnsi" w:eastAsiaTheme="minorEastAsia" w:cstheme="minorBidi"/>
              <w:caps w:val="0"/>
              <w:color w:val="auto"/>
              <w:sz w:val="22"/>
              <w:lang w:eastAsia="en-GB"/>
            </w:rPr>
          </w:pPr>
          <w:hyperlink w:history="1" w:anchor="_Toc89347446">
            <w:r w:rsidRPr="00602E92" w:rsidR="00945178">
              <w:rPr>
                <w:rStyle w:val="Hyperlink"/>
              </w:rPr>
              <w:t>5</w:t>
            </w:r>
            <w:r w:rsidR="00945178">
              <w:rPr>
                <w:rFonts w:asciiTheme="minorHAnsi" w:hAnsiTheme="minorHAnsi" w:eastAsiaTheme="minorEastAsia" w:cstheme="minorBidi"/>
                <w:caps w:val="0"/>
                <w:color w:val="auto"/>
                <w:sz w:val="22"/>
                <w:lang w:eastAsia="en-GB"/>
              </w:rPr>
              <w:tab/>
            </w:r>
            <w:r w:rsidRPr="00602E92" w:rsidR="00945178">
              <w:rPr>
                <w:rStyle w:val="Hyperlink"/>
              </w:rPr>
              <w:t>Conversion Mapping</w:t>
            </w:r>
            <w:r w:rsidR="00945178">
              <w:rPr>
                <w:webHidden/>
              </w:rPr>
              <w:tab/>
            </w:r>
            <w:r w:rsidR="00945178">
              <w:rPr>
                <w:webHidden/>
              </w:rPr>
              <w:fldChar w:fldCharType="begin"/>
            </w:r>
            <w:r w:rsidR="00945178">
              <w:rPr>
                <w:webHidden/>
              </w:rPr>
              <w:instrText xml:space="preserve"> PAGEREF _Toc89347446 \h </w:instrText>
            </w:r>
            <w:r w:rsidR="00945178">
              <w:rPr>
                <w:webHidden/>
              </w:rPr>
            </w:r>
            <w:r w:rsidR="00945178">
              <w:rPr>
                <w:webHidden/>
              </w:rPr>
              <w:fldChar w:fldCharType="separate"/>
            </w:r>
            <w:r w:rsidR="00945178">
              <w:rPr>
                <w:webHidden/>
              </w:rPr>
              <w:t>41</w:t>
            </w:r>
            <w:r w:rsidR="00945178">
              <w:rPr>
                <w:webHidden/>
              </w:rPr>
              <w:fldChar w:fldCharType="end"/>
            </w:r>
          </w:hyperlink>
        </w:p>
        <w:p w:rsidR="00945178" w:rsidRDefault="00C827DF" w14:paraId="10B6F8D1" w14:textId="70B840BE">
          <w:pPr>
            <w:pStyle w:val="TOC2"/>
            <w:tabs>
              <w:tab w:val="left" w:pos="1760"/>
            </w:tabs>
            <w:rPr>
              <w:rFonts w:asciiTheme="minorHAnsi" w:hAnsiTheme="minorHAnsi" w:eastAsiaTheme="minorEastAsia" w:cstheme="minorBidi"/>
              <w:noProof/>
              <w:color w:val="auto"/>
              <w:sz w:val="22"/>
              <w:lang w:eastAsia="en-GB"/>
            </w:rPr>
          </w:pPr>
          <w:hyperlink w:history="1" w:anchor="_Toc89347447">
            <w:r w:rsidRPr="00602E92" w:rsidR="00945178">
              <w:rPr>
                <w:rStyle w:val="Hyperlink"/>
                <w:noProof/>
              </w:rPr>
              <w:t>5.1</w:t>
            </w:r>
            <w:r w:rsidR="00945178">
              <w:rPr>
                <w:rFonts w:asciiTheme="minorHAnsi" w:hAnsiTheme="minorHAnsi" w:eastAsiaTheme="minorEastAsia" w:cstheme="minorBidi"/>
                <w:noProof/>
                <w:color w:val="auto"/>
                <w:sz w:val="22"/>
                <w:lang w:eastAsia="en-GB"/>
              </w:rPr>
              <w:tab/>
            </w:r>
            <w:r w:rsidRPr="00602E92" w:rsidR="00945178">
              <w:rPr>
                <w:rStyle w:val="Hyperlink"/>
                <w:noProof/>
              </w:rPr>
              <w:t>Business Object: RA_INTERFACE_LINES_ALL</w:t>
            </w:r>
            <w:r w:rsidR="00945178">
              <w:rPr>
                <w:noProof/>
                <w:webHidden/>
              </w:rPr>
              <w:tab/>
            </w:r>
            <w:r w:rsidR="00945178">
              <w:rPr>
                <w:noProof/>
                <w:webHidden/>
              </w:rPr>
              <w:fldChar w:fldCharType="begin"/>
            </w:r>
            <w:r w:rsidR="00945178">
              <w:rPr>
                <w:noProof/>
                <w:webHidden/>
              </w:rPr>
              <w:instrText xml:space="preserve"> PAGEREF _Toc89347447 \h </w:instrText>
            </w:r>
            <w:r w:rsidR="00945178">
              <w:rPr>
                <w:noProof/>
                <w:webHidden/>
              </w:rPr>
            </w:r>
            <w:r w:rsidR="00945178">
              <w:rPr>
                <w:noProof/>
                <w:webHidden/>
              </w:rPr>
              <w:fldChar w:fldCharType="separate"/>
            </w:r>
            <w:r w:rsidR="00945178">
              <w:rPr>
                <w:noProof/>
                <w:webHidden/>
              </w:rPr>
              <w:t>41</w:t>
            </w:r>
            <w:r w:rsidR="00945178">
              <w:rPr>
                <w:noProof/>
                <w:webHidden/>
              </w:rPr>
              <w:fldChar w:fldCharType="end"/>
            </w:r>
          </w:hyperlink>
        </w:p>
        <w:p w:rsidR="00945178" w:rsidRDefault="00C827DF" w14:paraId="567414EF" w14:textId="6A0579C8">
          <w:pPr>
            <w:pStyle w:val="TOC2"/>
            <w:tabs>
              <w:tab w:val="left" w:pos="1760"/>
            </w:tabs>
            <w:rPr>
              <w:rFonts w:asciiTheme="minorHAnsi" w:hAnsiTheme="minorHAnsi" w:eastAsiaTheme="minorEastAsia" w:cstheme="minorBidi"/>
              <w:noProof/>
              <w:color w:val="auto"/>
              <w:sz w:val="22"/>
              <w:lang w:eastAsia="en-GB"/>
            </w:rPr>
          </w:pPr>
          <w:hyperlink w:history="1" w:anchor="_Toc89347448">
            <w:r w:rsidRPr="00602E92" w:rsidR="00945178">
              <w:rPr>
                <w:rStyle w:val="Hyperlink"/>
                <w:noProof/>
              </w:rPr>
              <w:t>5.2</w:t>
            </w:r>
            <w:r w:rsidR="00945178">
              <w:rPr>
                <w:rFonts w:asciiTheme="minorHAnsi" w:hAnsiTheme="minorHAnsi" w:eastAsiaTheme="minorEastAsia" w:cstheme="minorBidi"/>
                <w:noProof/>
                <w:color w:val="auto"/>
                <w:sz w:val="22"/>
                <w:lang w:eastAsia="en-GB"/>
              </w:rPr>
              <w:tab/>
            </w:r>
            <w:r w:rsidRPr="00602E92" w:rsidR="00945178">
              <w:rPr>
                <w:rStyle w:val="Hyperlink"/>
                <w:noProof/>
              </w:rPr>
              <w:t>Business Object: RA_INTERFACE_DISTRIBUTIONS_ALL</w:t>
            </w:r>
            <w:r w:rsidR="00945178">
              <w:rPr>
                <w:noProof/>
                <w:webHidden/>
              </w:rPr>
              <w:tab/>
            </w:r>
            <w:r w:rsidR="00945178">
              <w:rPr>
                <w:noProof/>
                <w:webHidden/>
              </w:rPr>
              <w:fldChar w:fldCharType="begin"/>
            </w:r>
            <w:r w:rsidR="00945178">
              <w:rPr>
                <w:noProof/>
                <w:webHidden/>
              </w:rPr>
              <w:instrText xml:space="preserve"> PAGEREF _Toc89347448 \h </w:instrText>
            </w:r>
            <w:r w:rsidR="00945178">
              <w:rPr>
                <w:noProof/>
                <w:webHidden/>
              </w:rPr>
            </w:r>
            <w:r w:rsidR="00945178">
              <w:rPr>
                <w:noProof/>
                <w:webHidden/>
              </w:rPr>
              <w:fldChar w:fldCharType="separate"/>
            </w:r>
            <w:r w:rsidR="00945178">
              <w:rPr>
                <w:noProof/>
                <w:webHidden/>
              </w:rPr>
              <w:t>57</w:t>
            </w:r>
            <w:r w:rsidR="00945178">
              <w:rPr>
                <w:noProof/>
                <w:webHidden/>
              </w:rPr>
              <w:fldChar w:fldCharType="end"/>
            </w:r>
          </w:hyperlink>
        </w:p>
        <w:p w:rsidR="00945178" w:rsidRDefault="00C827DF" w14:paraId="3E53F8B4" w14:textId="19E58DF5">
          <w:pPr>
            <w:pStyle w:val="TOC2"/>
            <w:tabs>
              <w:tab w:val="left" w:pos="1760"/>
            </w:tabs>
            <w:rPr>
              <w:rFonts w:asciiTheme="minorHAnsi" w:hAnsiTheme="minorHAnsi" w:eastAsiaTheme="minorEastAsia" w:cstheme="minorBidi"/>
              <w:noProof/>
              <w:color w:val="auto"/>
              <w:sz w:val="22"/>
              <w:lang w:eastAsia="en-GB"/>
            </w:rPr>
          </w:pPr>
          <w:hyperlink w:history="1" w:anchor="_Toc89347449">
            <w:r w:rsidRPr="00602E92" w:rsidR="00945178">
              <w:rPr>
                <w:rStyle w:val="Hyperlink"/>
                <w:noProof/>
              </w:rPr>
              <w:t>5.3</w:t>
            </w:r>
            <w:r w:rsidR="00945178">
              <w:rPr>
                <w:rFonts w:asciiTheme="minorHAnsi" w:hAnsiTheme="minorHAnsi" w:eastAsiaTheme="minorEastAsia" w:cstheme="minorBidi"/>
                <w:noProof/>
                <w:color w:val="auto"/>
                <w:sz w:val="22"/>
                <w:lang w:eastAsia="en-GB"/>
              </w:rPr>
              <w:tab/>
            </w:r>
            <w:r w:rsidRPr="00602E92" w:rsidR="00945178">
              <w:rPr>
                <w:rStyle w:val="Hyperlink"/>
                <w:noProof/>
              </w:rPr>
              <w:t>Business Object: RA_INTERFACE_SALESCREDITS_ALL</w:t>
            </w:r>
            <w:r w:rsidR="00945178">
              <w:rPr>
                <w:noProof/>
                <w:webHidden/>
              </w:rPr>
              <w:tab/>
            </w:r>
            <w:r w:rsidR="00945178">
              <w:rPr>
                <w:noProof/>
                <w:webHidden/>
              </w:rPr>
              <w:fldChar w:fldCharType="begin"/>
            </w:r>
            <w:r w:rsidR="00945178">
              <w:rPr>
                <w:noProof/>
                <w:webHidden/>
              </w:rPr>
              <w:instrText xml:space="preserve"> PAGEREF _Toc89347449 \h </w:instrText>
            </w:r>
            <w:r w:rsidR="00945178">
              <w:rPr>
                <w:noProof/>
                <w:webHidden/>
              </w:rPr>
            </w:r>
            <w:r w:rsidR="00945178">
              <w:rPr>
                <w:noProof/>
                <w:webHidden/>
              </w:rPr>
              <w:fldChar w:fldCharType="separate"/>
            </w:r>
            <w:r w:rsidR="00945178">
              <w:rPr>
                <w:noProof/>
                <w:webHidden/>
              </w:rPr>
              <w:t>62</w:t>
            </w:r>
            <w:r w:rsidR="00945178">
              <w:rPr>
                <w:noProof/>
                <w:webHidden/>
              </w:rPr>
              <w:fldChar w:fldCharType="end"/>
            </w:r>
          </w:hyperlink>
        </w:p>
        <w:p w:rsidR="00945178" w:rsidRDefault="00C827DF" w14:paraId="3678F01A" w14:textId="6A6D37A4">
          <w:pPr>
            <w:pStyle w:val="TOC1"/>
            <w:tabs>
              <w:tab w:val="left" w:pos="1760"/>
            </w:tabs>
            <w:rPr>
              <w:rFonts w:asciiTheme="minorHAnsi" w:hAnsiTheme="minorHAnsi" w:eastAsiaTheme="minorEastAsia" w:cstheme="minorBidi"/>
              <w:caps w:val="0"/>
              <w:color w:val="auto"/>
              <w:sz w:val="22"/>
              <w:lang w:eastAsia="en-GB"/>
            </w:rPr>
          </w:pPr>
          <w:hyperlink w:history="1" w:anchor="_Toc89347450">
            <w:r w:rsidRPr="00602E92" w:rsidR="00945178">
              <w:rPr>
                <w:rStyle w:val="Hyperlink"/>
              </w:rPr>
              <w:t>6</w:t>
            </w:r>
            <w:r w:rsidR="00945178">
              <w:rPr>
                <w:rFonts w:asciiTheme="minorHAnsi" w:hAnsiTheme="minorHAnsi" w:eastAsiaTheme="minorEastAsia" w:cstheme="minorBidi"/>
                <w:caps w:val="0"/>
                <w:color w:val="auto"/>
                <w:sz w:val="22"/>
                <w:lang w:eastAsia="en-GB"/>
              </w:rPr>
              <w:tab/>
            </w:r>
            <w:r w:rsidRPr="00602E92" w:rsidR="00945178">
              <w:rPr>
                <w:rStyle w:val="Hyperlink"/>
              </w:rPr>
              <w:t>Open and Closed Issues for this deliverable</w:t>
            </w:r>
            <w:r w:rsidR="00945178">
              <w:rPr>
                <w:webHidden/>
              </w:rPr>
              <w:tab/>
            </w:r>
            <w:r w:rsidR="00945178">
              <w:rPr>
                <w:webHidden/>
              </w:rPr>
              <w:fldChar w:fldCharType="begin"/>
            </w:r>
            <w:r w:rsidR="00945178">
              <w:rPr>
                <w:webHidden/>
              </w:rPr>
              <w:instrText xml:space="preserve"> PAGEREF _Toc89347450 \h </w:instrText>
            </w:r>
            <w:r w:rsidR="00945178">
              <w:rPr>
                <w:webHidden/>
              </w:rPr>
            </w:r>
            <w:r w:rsidR="00945178">
              <w:rPr>
                <w:webHidden/>
              </w:rPr>
              <w:fldChar w:fldCharType="separate"/>
            </w:r>
            <w:r w:rsidR="00945178">
              <w:rPr>
                <w:webHidden/>
              </w:rPr>
              <w:t>64</w:t>
            </w:r>
            <w:r w:rsidR="00945178">
              <w:rPr>
                <w:webHidden/>
              </w:rPr>
              <w:fldChar w:fldCharType="end"/>
            </w:r>
          </w:hyperlink>
        </w:p>
        <w:p w:rsidR="00945178" w:rsidRDefault="00C827DF" w14:paraId="589FDFB3" w14:textId="66ECDD40">
          <w:pPr>
            <w:pStyle w:val="TOC2"/>
            <w:tabs>
              <w:tab w:val="left" w:pos="1760"/>
            </w:tabs>
            <w:rPr>
              <w:rFonts w:asciiTheme="minorHAnsi" w:hAnsiTheme="minorHAnsi" w:eastAsiaTheme="minorEastAsia" w:cstheme="minorBidi"/>
              <w:noProof/>
              <w:color w:val="auto"/>
              <w:sz w:val="22"/>
              <w:lang w:eastAsia="en-GB"/>
            </w:rPr>
          </w:pPr>
          <w:hyperlink w:history="1" w:anchor="_Toc89347451">
            <w:r w:rsidRPr="00602E92" w:rsidR="00945178">
              <w:rPr>
                <w:rStyle w:val="Hyperlink"/>
                <w:noProof/>
              </w:rPr>
              <w:t>6.1</w:t>
            </w:r>
            <w:r w:rsidR="00945178">
              <w:rPr>
                <w:rFonts w:asciiTheme="minorHAnsi" w:hAnsiTheme="minorHAnsi" w:eastAsiaTheme="minorEastAsia" w:cstheme="minorBidi"/>
                <w:noProof/>
                <w:color w:val="auto"/>
                <w:sz w:val="22"/>
                <w:lang w:eastAsia="en-GB"/>
              </w:rPr>
              <w:tab/>
            </w:r>
            <w:r w:rsidRPr="00602E92" w:rsidR="00945178">
              <w:rPr>
                <w:rStyle w:val="Hyperlink"/>
                <w:noProof/>
              </w:rPr>
              <w:t>Open Issues</w:t>
            </w:r>
            <w:r w:rsidR="00945178">
              <w:rPr>
                <w:noProof/>
                <w:webHidden/>
              </w:rPr>
              <w:tab/>
            </w:r>
            <w:r w:rsidR="00945178">
              <w:rPr>
                <w:noProof/>
                <w:webHidden/>
              </w:rPr>
              <w:fldChar w:fldCharType="begin"/>
            </w:r>
            <w:r w:rsidR="00945178">
              <w:rPr>
                <w:noProof/>
                <w:webHidden/>
              </w:rPr>
              <w:instrText xml:space="preserve"> PAGEREF _Toc89347451 \h </w:instrText>
            </w:r>
            <w:r w:rsidR="00945178">
              <w:rPr>
                <w:noProof/>
                <w:webHidden/>
              </w:rPr>
            </w:r>
            <w:r w:rsidR="00945178">
              <w:rPr>
                <w:noProof/>
                <w:webHidden/>
              </w:rPr>
              <w:fldChar w:fldCharType="separate"/>
            </w:r>
            <w:r w:rsidR="00945178">
              <w:rPr>
                <w:noProof/>
                <w:webHidden/>
              </w:rPr>
              <w:t>64</w:t>
            </w:r>
            <w:r w:rsidR="00945178">
              <w:rPr>
                <w:noProof/>
                <w:webHidden/>
              </w:rPr>
              <w:fldChar w:fldCharType="end"/>
            </w:r>
          </w:hyperlink>
        </w:p>
        <w:p w:rsidR="00945178" w:rsidRDefault="00C827DF" w14:paraId="0855B018" w14:textId="05E0F859">
          <w:pPr>
            <w:pStyle w:val="TOC2"/>
            <w:tabs>
              <w:tab w:val="left" w:pos="1760"/>
            </w:tabs>
            <w:rPr>
              <w:rFonts w:asciiTheme="minorHAnsi" w:hAnsiTheme="minorHAnsi" w:eastAsiaTheme="minorEastAsia" w:cstheme="minorBidi"/>
              <w:noProof/>
              <w:color w:val="auto"/>
              <w:sz w:val="22"/>
              <w:lang w:eastAsia="en-GB"/>
            </w:rPr>
          </w:pPr>
          <w:hyperlink w:history="1" w:anchor="_Toc89347452">
            <w:r w:rsidRPr="00602E92" w:rsidR="00945178">
              <w:rPr>
                <w:rStyle w:val="Hyperlink"/>
                <w:noProof/>
              </w:rPr>
              <w:t>6.2</w:t>
            </w:r>
            <w:r w:rsidR="00945178">
              <w:rPr>
                <w:rFonts w:asciiTheme="minorHAnsi" w:hAnsiTheme="minorHAnsi" w:eastAsiaTheme="minorEastAsia" w:cstheme="minorBidi"/>
                <w:noProof/>
                <w:color w:val="auto"/>
                <w:sz w:val="22"/>
                <w:lang w:eastAsia="en-GB"/>
              </w:rPr>
              <w:tab/>
            </w:r>
            <w:r w:rsidRPr="00602E92" w:rsidR="00945178">
              <w:rPr>
                <w:rStyle w:val="Hyperlink"/>
                <w:noProof/>
              </w:rPr>
              <w:t>Closed Issues</w:t>
            </w:r>
            <w:r w:rsidR="00945178">
              <w:rPr>
                <w:noProof/>
                <w:webHidden/>
              </w:rPr>
              <w:tab/>
            </w:r>
            <w:r w:rsidR="00945178">
              <w:rPr>
                <w:noProof/>
                <w:webHidden/>
              </w:rPr>
              <w:fldChar w:fldCharType="begin"/>
            </w:r>
            <w:r w:rsidR="00945178">
              <w:rPr>
                <w:noProof/>
                <w:webHidden/>
              </w:rPr>
              <w:instrText xml:space="preserve"> PAGEREF _Toc89347452 \h </w:instrText>
            </w:r>
            <w:r w:rsidR="00945178">
              <w:rPr>
                <w:noProof/>
                <w:webHidden/>
              </w:rPr>
            </w:r>
            <w:r w:rsidR="00945178">
              <w:rPr>
                <w:noProof/>
                <w:webHidden/>
              </w:rPr>
              <w:fldChar w:fldCharType="separate"/>
            </w:r>
            <w:r w:rsidR="00945178">
              <w:rPr>
                <w:noProof/>
                <w:webHidden/>
              </w:rPr>
              <w:t>64</w:t>
            </w:r>
            <w:r w:rsidR="00945178">
              <w:rPr>
                <w:noProof/>
                <w:webHidden/>
              </w:rPr>
              <w:fldChar w:fldCharType="end"/>
            </w:r>
          </w:hyperlink>
        </w:p>
        <w:p w:rsidR="00801565" w:rsidP="00801565" w:rsidRDefault="00801565" w14:paraId="68198327" w14:textId="5A5148EE">
          <w:pPr>
            <w:tabs>
              <w:tab w:val="left" w:pos="993"/>
              <w:tab w:val="left" w:pos="3180"/>
            </w:tabs>
            <w:jc w:val="both"/>
            <w:rPr>
              <w:rFonts w:cs="Arial"/>
              <w:bCs/>
              <w:noProof/>
            </w:rPr>
          </w:pPr>
          <w:r>
            <w:rPr>
              <w:rFonts w:cs="Arial" w:asciiTheme="majorHAnsi" w:hAnsiTheme="majorHAnsi" w:eastAsiaTheme="majorEastAsia"/>
              <w:b/>
              <w:noProof/>
              <w:color w:val="1E5262"/>
              <w:sz w:val="24"/>
              <w:szCs w:val="32"/>
              <w:lang w:val="en-US" w:eastAsia="en-US"/>
            </w:rPr>
            <w:fldChar w:fldCharType="end"/>
          </w:r>
        </w:p>
      </w:sdtContent>
    </w:sdt>
    <w:p w:rsidRPr="00A40B2F" w:rsidR="00801565" w:rsidP="00801565" w:rsidRDefault="00801565" w14:paraId="42F0EBEF" w14:textId="77777777">
      <w:pPr>
        <w:jc w:val="both"/>
        <w:rPr>
          <w:rFonts w:ascii="Arial" w:hAnsi="Arial" w:cs="Arial"/>
        </w:rPr>
      </w:pPr>
    </w:p>
    <w:p w:rsidRPr="00A40B2F" w:rsidR="00801565" w:rsidP="00801565" w:rsidRDefault="00801565" w14:paraId="2F98034C" w14:textId="77777777">
      <w:pPr>
        <w:jc w:val="both"/>
        <w:rPr>
          <w:rFonts w:ascii="Arial" w:hAnsi="Arial" w:cs="Arial"/>
        </w:rPr>
      </w:pPr>
    </w:p>
    <w:p w:rsidRPr="00627041" w:rsidR="00801565" w:rsidP="00801565" w:rsidRDefault="00801565" w14:paraId="6B2DC39F" w14:textId="77777777">
      <w:pPr>
        <w:pStyle w:val="TableTitle0"/>
        <w:jc w:val="both"/>
        <w:rPr>
          <w:rFonts w:asciiTheme="majorHAnsi" w:hAnsiTheme="majorHAnsi"/>
          <w:i w:val="0"/>
        </w:rPr>
      </w:pPr>
      <w:bookmarkStart w:name="_Toc487011875" w:id="5"/>
      <w:bookmarkStart w:name="_Toc487012231" w:id="6"/>
      <w:bookmarkStart w:name="_Toc487012695" w:id="7"/>
      <w:bookmarkStart w:name="_Hlk63858827" w:id="8"/>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Pr="001D42C5" w:rsidR="00801565" w:rsidTr="007552AA" w14:paraId="0654450D" w14:textId="77777777">
        <w:trPr>
          <w:cnfStyle w:val="100000000000" w:firstRow="1" w:lastRow="0" w:firstColumn="0" w:lastColumn="0" w:oddVBand="0" w:evenVBand="0" w:oddHBand="0" w:evenHBand="0" w:firstRowFirstColumn="0" w:firstRowLastColumn="0" w:lastRowFirstColumn="0" w:lastRowLastColumn="0"/>
          <w:trHeight w:val="376"/>
        </w:trPr>
        <w:tc>
          <w:tcPr>
            <w:tcW w:w="2276" w:type="dxa"/>
          </w:tcPr>
          <w:p w:rsidRPr="001D42C5" w:rsidR="00801565" w:rsidP="0055101A" w:rsidRDefault="00801565" w14:paraId="55B69216" w14:textId="77777777">
            <w:pPr>
              <w:pStyle w:val="TableHeading"/>
              <w:jc w:val="both"/>
              <w:rPr>
                <w:i/>
              </w:rPr>
            </w:pPr>
            <w:bookmarkStart w:name="_Toc487011876" w:id="9"/>
            <w:bookmarkStart w:name="_Toc487012556" w:id="10"/>
            <w:r w:rsidRPr="001D42C5">
              <w:t>Date</w:t>
            </w:r>
            <w:bookmarkEnd w:id="9"/>
            <w:bookmarkEnd w:id="10"/>
          </w:p>
        </w:tc>
        <w:tc>
          <w:tcPr>
            <w:tcW w:w="2276" w:type="dxa"/>
          </w:tcPr>
          <w:p w:rsidRPr="001D42C5" w:rsidR="00801565" w:rsidP="0055101A" w:rsidRDefault="00801565" w14:paraId="580F426A" w14:textId="1DEC36AA">
            <w:pPr>
              <w:pStyle w:val="TableHeading"/>
              <w:jc w:val="both"/>
              <w:rPr>
                <w:i/>
              </w:rPr>
            </w:pPr>
            <w:bookmarkStart w:name="_Toc487011877" w:id="11"/>
            <w:bookmarkStart w:name="_Toc487012557" w:id="12"/>
            <w:r w:rsidRPr="001D42C5">
              <w:t>Version</w:t>
            </w:r>
            <w:bookmarkEnd w:id="11"/>
            <w:bookmarkEnd w:id="12"/>
          </w:p>
        </w:tc>
        <w:tc>
          <w:tcPr>
            <w:tcW w:w="2276" w:type="dxa"/>
          </w:tcPr>
          <w:p w:rsidRPr="001D42C5" w:rsidR="00801565" w:rsidP="0055101A" w:rsidRDefault="00801565" w14:paraId="5C73AFFA" w14:textId="77777777">
            <w:pPr>
              <w:pStyle w:val="TableHeading"/>
              <w:jc w:val="both"/>
              <w:rPr>
                <w:i/>
              </w:rPr>
            </w:pPr>
            <w:bookmarkStart w:name="_Toc487011878" w:id="13"/>
            <w:bookmarkStart w:name="_Toc487012558" w:id="14"/>
            <w:r w:rsidRPr="001D42C5">
              <w:t>Changed By</w:t>
            </w:r>
            <w:bookmarkEnd w:id="13"/>
            <w:bookmarkEnd w:id="14"/>
          </w:p>
        </w:tc>
        <w:tc>
          <w:tcPr>
            <w:tcW w:w="2276" w:type="dxa"/>
          </w:tcPr>
          <w:p w:rsidRPr="001D42C5" w:rsidR="00801565" w:rsidP="0055101A" w:rsidRDefault="00801565" w14:paraId="5D32F0FF" w14:textId="77777777">
            <w:pPr>
              <w:pStyle w:val="TableHeading"/>
              <w:jc w:val="both"/>
              <w:rPr>
                <w:i/>
              </w:rPr>
            </w:pPr>
            <w:bookmarkStart w:name="_Toc487011879" w:id="15"/>
            <w:bookmarkStart w:name="_Toc487012559" w:id="16"/>
            <w:r w:rsidRPr="001D42C5">
              <w:t>Reason for Change</w:t>
            </w:r>
            <w:bookmarkEnd w:id="15"/>
            <w:bookmarkEnd w:id="16"/>
          </w:p>
        </w:tc>
      </w:tr>
      <w:tr w:rsidR="005C3187" w:rsidTr="007552AA" w14:paraId="5E990478" w14:textId="77777777">
        <w:trPr>
          <w:cnfStyle w:val="000000100000" w:firstRow="0" w:lastRow="0" w:firstColumn="0" w:lastColumn="0" w:oddVBand="0" w:evenVBand="0" w:oddHBand="1" w:evenHBand="0" w:firstRowFirstColumn="0" w:firstRowLastColumn="0" w:lastRowFirstColumn="0" w:lastRowLastColumn="0"/>
          <w:trHeight w:val="376"/>
        </w:trPr>
        <w:tc>
          <w:tcPr>
            <w:tcW w:w="2276" w:type="dxa"/>
          </w:tcPr>
          <w:p w:rsidR="005C3187" w:rsidP="005C3187" w:rsidRDefault="00E873C9" w14:paraId="0C0B7F0A" w14:textId="0EC7BE23">
            <w:pPr>
              <w:pStyle w:val="TableTitle0"/>
              <w:jc w:val="both"/>
              <w:rPr>
                <w:i w:val="0"/>
                <w:iCs/>
              </w:rPr>
            </w:pPr>
            <w:r>
              <w:rPr>
                <w:rFonts w:cs="Arial"/>
                <w:szCs w:val="18"/>
              </w:rPr>
              <w:t>1</w:t>
            </w:r>
            <w:r w:rsidR="009F32F5">
              <w:rPr>
                <w:rFonts w:cs="Arial"/>
                <w:szCs w:val="18"/>
              </w:rPr>
              <w:t>8</w:t>
            </w:r>
            <w:r w:rsidR="00B01ADD">
              <w:rPr>
                <w:rFonts w:cs="Arial"/>
                <w:szCs w:val="18"/>
              </w:rPr>
              <w:t>/1</w:t>
            </w:r>
            <w:r>
              <w:rPr>
                <w:rFonts w:cs="Arial"/>
                <w:szCs w:val="18"/>
              </w:rPr>
              <w:t>1</w:t>
            </w:r>
            <w:r w:rsidR="00B01ADD">
              <w:rPr>
                <w:rFonts w:cs="Arial"/>
                <w:szCs w:val="18"/>
              </w:rPr>
              <w:t>/2021</w:t>
            </w:r>
          </w:p>
        </w:tc>
        <w:tc>
          <w:tcPr>
            <w:tcW w:w="2276" w:type="dxa"/>
          </w:tcPr>
          <w:p w:rsidR="005C3187" w:rsidP="005C3187" w:rsidRDefault="00E873C9" w14:paraId="30155403" w14:textId="65A28647">
            <w:pPr>
              <w:pStyle w:val="TableTitle0"/>
              <w:jc w:val="both"/>
              <w:rPr>
                <w:i w:val="0"/>
                <w:iCs/>
              </w:rPr>
            </w:pPr>
            <w:r>
              <w:rPr>
                <w:iCs/>
              </w:rPr>
              <w:t>Prabhat Kumar Sahu</w:t>
            </w:r>
          </w:p>
        </w:tc>
        <w:tc>
          <w:tcPr>
            <w:tcW w:w="2276" w:type="dxa"/>
          </w:tcPr>
          <w:p w:rsidR="005C3187" w:rsidP="005C3187" w:rsidRDefault="005C3187" w14:paraId="3D44C577" w14:textId="195B8801">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rsidR="005C3187" w:rsidP="005C3187" w:rsidRDefault="00B01ADD" w14:paraId="12583FEC" w14:textId="0B9C7670">
            <w:pPr>
              <w:pStyle w:val="TableTitle0"/>
              <w:jc w:val="both"/>
              <w:rPr>
                <w:i w:val="0"/>
                <w:iCs/>
              </w:rPr>
            </w:pPr>
            <w:r>
              <w:rPr>
                <w:i w:val="0"/>
                <w:iCs/>
              </w:rPr>
              <w:t>Initial Draft</w:t>
            </w:r>
          </w:p>
        </w:tc>
      </w:tr>
      <w:tr w:rsidR="00860B9C" w:rsidTr="007552AA" w14:paraId="3FCC93A7" w14:textId="77777777">
        <w:trPr>
          <w:trHeight w:val="376"/>
        </w:trPr>
        <w:tc>
          <w:tcPr>
            <w:tcW w:w="2276" w:type="dxa"/>
          </w:tcPr>
          <w:p w:rsidR="00860B9C" w:rsidP="005C3187" w:rsidRDefault="00860B9C" w14:paraId="69FE5F7D" w14:textId="382E0B23">
            <w:pPr>
              <w:pStyle w:val="TableTitle0"/>
              <w:jc w:val="both"/>
              <w:rPr>
                <w:rFonts w:cs="Arial"/>
                <w:szCs w:val="18"/>
              </w:rPr>
            </w:pPr>
          </w:p>
        </w:tc>
        <w:tc>
          <w:tcPr>
            <w:tcW w:w="2276" w:type="dxa"/>
          </w:tcPr>
          <w:p w:rsidR="00860B9C" w:rsidP="005C3187" w:rsidRDefault="00860B9C" w14:paraId="5EA21DB8" w14:textId="3C80E716">
            <w:pPr>
              <w:pStyle w:val="TableTitle0"/>
              <w:jc w:val="both"/>
              <w:rPr>
                <w:rStyle w:val="HighlightedVariable"/>
                <w:rFonts w:cs="Arial"/>
                <w:szCs w:val="18"/>
              </w:rPr>
            </w:pPr>
          </w:p>
        </w:tc>
        <w:tc>
          <w:tcPr>
            <w:tcW w:w="2276" w:type="dxa"/>
          </w:tcPr>
          <w:p w:rsidRPr="00C43C26" w:rsidR="00860B9C" w:rsidP="005C3187" w:rsidRDefault="00860B9C" w14:paraId="0C5AF77C" w14:textId="4D471F19">
            <w:pPr>
              <w:pStyle w:val="TableTitle0"/>
              <w:jc w:val="both"/>
              <w:rPr>
                <w:rFonts w:cs="Arial"/>
                <w:szCs w:val="18"/>
              </w:rPr>
            </w:pPr>
          </w:p>
        </w:tc>
        <w:tc>
          <w:tcPr>
            <w:tcW w:w="2276" w:type="dxa"/>
          </w:tcPr>
          <w:p w:rsidR="00860B9C" w:rsidP="005C3187" w:rsidRDefault="00860B9C" w14:paraId="18D50925" w14:textId="14D51303">
            <w:pPr>
              <w:pStyle w:val="TableTitle0"/>
              <w:jc w:val="both"/>
              <w:rPr>
                <w:i w:val="0"/>
                <w:iCs/>
              </w:rPr>
            </w:pPr>
          </w:p>
        </w:tc>
      </w:tr>
    </w:tbl>
    <w:p w:rsidRPr="00627041" w:rsidR="00801565" w:rsidP="00801565" w:rsidRDefault="00801565" w14:paraId="33235E73" w14:textId="77777777">
      <w:pPr>
        <w:pStyle w:val="TableTitle0"/>
        <w:jc w:val="both"/>
        <w:rPr>
          <w:rFonts w:asciiTheme="majorHAnsi" w:hAnsiTheme="majorHAnsi"/>
          <w:i w:val="0"/>
        </w:rPr>
      </w:pPr>
    </w:p>
    <w:p w:rsidRPr="00627041" w:rsidR="00801565" w:rsidP="00801565" w:rsidRDefault="00801565" w14:paraId="6EEB40DC" w14:textId="77777777">
      <w:pPr>
        <w:pStyle w:val="TableTitle0"/>
        <w:ind w:left="720" w:firstLine="720"/>
        <w:jc w:val="both"/>
        <w:rPr>
          <w:rFonts w:asciiTheme="majorHAnsi" w:hAnsiTheme="majorHAnsi"/>
          <w:i w:val="0"/>
        </w:rPr>
      </w:pPr>
      <w:bookmarkStart w:name="_Toc487011880" w:id="17"/>
      <w:bookmarkStart w:name="_Toc487012232" w:id="18"/>
      <w:bookmarkStart w:name="_Toc487012560" w:id="19"/>
      <w:bookmarkStart w:name="_Toc487012696" w:id="20"/>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Pr="001D42C5" w:rsidR="00801565" w:rsidTr="007552AA" w14:paraId="3970C3E1" w14:textId="77777777">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rsidRPr="001D42C5" w:rsidR="00801565" w:rsidP="0055101A" w:rsidRDefault="00801565" w14:paraId="52242504" w14:textId="77777777">
            <w:pPr>
              <w:pStyle w:val="TableHeading"/>
              <w:jc w:val="both"/>
              <w:rPr>
                <w:i/>
              </w:rPr>
            </w:pPr>
            <w:bookmarkStart w:name="_Toc487011881" w:id="21"/>
            <w:bookmarkStart w:name="_Toc487012561" w:id="22"/>
            <w:r w:rsidRPr="001D42C5">
              <w:t>Name</w:t>
            </w:r>
            <w:bookmarkEnd w:id="21"/>
            <w:bookmarkEnd w:id="22"/>
          </w:p>
        </w:tc>
        <w:tc>
          <w:tcPr>
            <w:tcW w:w="3029" w:type="dxa"/>
          </w:tcPr>
          <w:p w:rsidRPr="001D42C5" w:rsidR="00801565" w:rsidP="0055101A" w:rsidRDefault="00801565" w14:paraId="4FACF646" w14:textId="77777777">
            <w:pPr>
              <w:pStyle w:val="TableHeading"/>
              <w:jc w:val="both"/>
              <w:rPr>
                <w:i/>
              </w:rPr>
            </w:pPr>
            <w:bookmarkStart w:name="_Toc487011882" w:id="23"/>
            <w:bookmarkStart w:name="_Toc487012562" w:id="24"/>
            <w:r w:rsidRPr="001D42C5">
              <w:t>Organisation/Title</w:t>
            </w:r>
            <w:bookmarkEnd w:id="23"/>
            <w:bookmarkEnd w:id="24"/>
          </w:p>
        </w:tc>
      </w:tr>
      <w:tr w:rsidR="00801565" w:rsidTr="007552AA" w14:paraId="29FEC57D" w14:textId="77777777">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rsidR="00801565" w:rsidP="0055101A" w:rsidRDefault="00801565" w14:paraId="36177085" w14:textId="507C4059">
            <w:pPr>
              <w:pStyle w:val="TableTitle0"/>
              <w:jc w:val="both"/>
            </w:pPr>
          </w:p>
        </w:tc>
        <w:tc>
          <w:tcPr>
            <w:tcW w:w="3029" w:type="dxa"/>
          </w:tcPr>
          <w:p w:rsidR="00801565" w:rsidP="0055101A" w:rsidRDefault="00801565" w14:paraId="3C4479BB" w14:textId="58084642">
            <w:pPr>
              <w:pStyle w:val="TableTitle0"/>
              <w:jc w:val="both"/>
            </w:pPr>
          </w:p>
        </w:tc>
      </w:tr>
      <w:tr w:rsidR="00801565" w:rsidTr="007552AA" w14:paraId="44C42A1A" w14:textId="77777777">
        <w:trPr>
          <w:trHeight w:val="326"/>
          <w:jc w:val="center"/>
        </w:trPr>
        <w:tc>
          <w:tcPr>
            <w:tcW w:w="3029" w:type="dxa"/>
          </w:tcPr>
          <w:p w:rsidR="00801565" w:rsidP="0055101A" w:rsidRDefault="00801565" w14:paraId="2DEB1BFC" w14:textId="030C5F18">
            <w:pPr>
              <w:pStyle w:val="TableTitle0"/>
              <w:jc w:val="both"/>
            </w:pPr>
          </w:p>
        </w:tc>
        <w:tc>
          <w:tcPr>
            <w:tcW w:w="3029" w:type="dxa"/>
          </w:tcPr>
          <w:p w:rsidR="00801565" w:rsidP="0055101A" w:rsidRDefault="00801565" w14:paraId="2F9D68A4" w14:textId="49BD6D06">
            <w:pPr>
              <w:pStyle w:val="TableTitle0"/>
              <w:jc w:val="both"/>
            </w:pPr>
          </w:p>
        </w:tc>
      </w:tr>
    </w:tbl>
    <w:p w:rsidRPr="00627041" w:rsidR="00801565" w:rsidP="00801565" w:rsidRDefault="00801565" w14:paraId="159F0766" w14:textId="77777777">
      <w:pPr>
        <w:pStyle w:val="TableTitle0"/>
        <w:jc w:val="both"/>
        <w:rPr>
          <w:rFonts w:asciiTheme="majorHAnsi" w:hAnsiTheme="majorHAnsi"/>
          <w:i w:val="0"/>
        </w:rPr>
      </w:pPr>
      <w:bookmarkStart w:name="_Toc487011884" w:id="25"/>
      <w:bookmarkStart w:name="_Toc487012233" w:id="26"/>
      <w:bookmarkStart w:name="_Toc487012564" w:id="27"/>
      <w:bookmarkStart w:name="_Toc487012697" w:id="28"/>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Pr="001D42C5" w:rsidR="00801565" w:rsidTr="007552AA" w14:paraId="39BCD85F" w14:textId="77777777">
        <w:trPr>
          <w:cnfStyle w:val="100000000000" w:firstRow="1" w:lastRow="0" w:firstColumn="0" w:lastColumn="0" w:oddVBand="0" w:evenVBand="0" w:oddHBand="0" w:evenHBand="0" w:firstRowFirstColumn="0" w:firstRowLastColumn="0" w:lastRowFirstColumn="0" w:lastRowLastColumn="0"/>
          <w:trHeight w:val="349"/>
        </w:trPr>
        <w:tc>
          <w:tcPr>
            <w:tcW w:w="3052" w:type="dxa"/>
          </w:tcPr>
          <w:p w:rsidRPr="001D42C5" w:rsidR="00801565" w:rsidP="0055101A" w:rsidRDefault="00801565" w14:paraId="10EB9013" w14:textId="77777777">
            <w:pPr>
              <w:pStyle w:val="TableHeading"/>
              <w:jc w:val="both"/>
              <w:rPr>
                <w:i/>
              </w:rPr>
            </w:pPr>
            <w:bookmarkStart w:name="_Toc487011885" w:id="29"/>
            <w:bookmarkStart w:name="_Toc487012565" w:id="30"/>
            <w:r w:rsidRPr="001D42C5">
              <w:t>Title</w:t>
            </w:r>
            <w:bookmarkEnd w:id="29"/>
            <w:bookmarkEnd w:id="30"/>
          </w:p>
        </w:tc>
        <w:tc>
          <w:tcPr>
            <w:tcW w:w="3052" w:type="dxa"/>
          </w:tcPr>
          <w:p w:rsidRPr="001D42C5" w:rsidR="00801565" w:rsidP="0055101A" w:rsidRDefault="00801565" w14:paraId="3802EF56" w14:textId="77777777">
            <w:pPr>
              <w:pStyle w:val="TableHeading"/>
              <w:jc w:val="both"/>
              <w:rPr>
                <w:i/>
              </w:rPr>
            </w:pPr>
            <w:bookmarkStart w:name="_Toc487011886" w:id="31"/>
            <w:bookmarkStart w:name="_Toc487012566" w:id="32"/>
            <w:r w:rsidRPr="001D42C5">
              <w:t>Description</w:t>
            </w:r>
            <w:bookmarkEnd w:id="31"/>
            <w:bookmarkEnd w:id="32"/>
          </w:p>
        </w:tc>
        <w:tc>
          <w:tcPr>
            <w:tcW w:w="3054" w:type="dxa"/>
          </w:tcPr>
          <w:p w:rsidRPr="001D42C5" w:rsidR="00801565" w:rsidP="0055101A" w:rsidRDefault="00801565" w14:paraId="63A48630" w14:textId="77777777">
            <w:pPr>
              <w:pStyle w:val="TableHeading"/>
              <w:jc w:val="both"/>
              <w:rPr>
                <w:i/>
              </w:rPr>
            </w:pPr>
            <w:bookmarkStart w:name="_Toc487011887" w:id="33"/>
            <w:bookmarkStart w:name="_Toc487012567" w:id="34"/>
            <w:r w:rsidRPr="001D42C5">
              <w:t>Owner</w:t>
            </w:r>
            <w:bookmarkEnd w:id="33"/>
            <w:bookmarkEnd w:id="34"/>
          </w:p>
        </w:tc>
      </w:tr>
      <w:tr w:rsidR="00801565" w:rsidTr="007552AA" w14:paraId="651044CB" w14:textId="77777777">
        <w:trPr>
          <w:cnfStyle w:val="000000100000" w:firstRow="0" w:lastRow="0" w:firstColumn="0" w:lastColumn="0" w:oddVBand="0" w:evenVBand="0" w:oddHBand="1" w:evenHBand="0" w:firstRowFirstColumn="0" w:firstRowLastColumn="0" w:lastRowFirstColumn="0" w:lastRowLastColumn="0"/>
          <w:trHeight w:val="375"/>
        </w:trPr>
        <w:tc>
          <w:tcPr>
            <w:tcW w:w="3052" w:type="dxa"/>
          </w:tcPr>
          <w:p w:rsidR="00801565" w:rsidP="0055101A" w:rsidRDefault="00801565" w14:paraId="1CC594CC" w14:textId="313B581E">
            <w:pPr>
              <w:pStyle w:val="TableTitle0"/>
              <w:jc w:val="both"/>
            </w:pPr>
          </w:p>
        </w:tc>
        <w:tc>
          <w:tcPr>
            <w:tcW w:w="3052" w:type="dxa"/>
          </w:tcPr>
          <w:p w:rsidR="00801565" w:rsidP="0055101A" w:rsidRDefault="00801565" w14:paraId="62EA193E" w14:textId="4041A3F2">
            <w:pPr>
              <w:pStyle w:val="TableTitle0"/>
              <w:jc w:val="both"/>
            </w:pPr>
          </w:p>
        </w:tc>
        <w:tc>
          <w:tcPr>
            <w:tcW w:w="3054" w:type="dxa"/>
          </w:tcPr>
          <w:p w:rsidR="00801565" w:rsidP="0055101A" w:rsidRDefault="00801565" w14:paraId="49D75622" w14:textId="0CA8BC04">
            <w:pPr>
              <w:pStyle w:val="TableTitle0"/>
              <w:jc w:val="both"/>
            </w:pPr>
          </w:p>
        </w:tc>
      </w:tr>
      <w:tr w:rsidR="00801565" w:rsidTr="007552AA" w14:paraId="7B56B82D" w14:textId="77777777">
        <w:trPr>
          <w:trHeight w:val="349"/>
        </w:trPr>
        <w:tc>
          <w:tcPr>
            <w:tcW w:w="3052" w:type="dxa"/>
          </w:tcPr>
          <w:p w:rsidR="00801565" w:rsidP="0055101A" w:rsidRDefault="00801565" w14:paraId="3C2C15E9" w14:textId="2845D2C3">
            <w:pPr>
              <w:pStyle w:val="TableTitle0"/>
              <w:jc w:val="both"/>
            </w:pPr>
          </w:p>
        </w:tc>
        <w:tc>
          <w:tcPr>
            <w:tcW w:w="3052" w:type="dxa"/>
          </w:tcPr>
          <w:p w:rsidR="00801565" w:rsidP="0055101A" w:rsidRDefault="00801565" w14:paraId="02515048" w14:textId="2092514E">
            <w:pPr>
              <w:pStyle w:val="TableTitle0"/>
              <w:jc w:val="both"/>
            </w:pPr>
          </w:p>
        </w:tc>
        <w:tc>
          <w:tcPr>
            <w:tcW w:w="3054" w:type="dxa"/>
          </w:tcPr>
          <w:p w:rsidR="00801565" w:rsidP="0055101A" w:rsidRDefault="00801565" w14:paraId="04819C52" w14:textId="4CB03FF4">
            <w:pPr>
              <w:pStyle w:val="TableTitle0"/>
              <w:jc w:val="both"/>
            </w:pPr>
          </w:p>
        </w:tc>
      </w:tr>
    </w:tbl>
    <w:p w:rsidRPr="006A79D6" w:rsidR="00801565" w:rsidP="00801565" w:rsidRDefault="00801565" w14:paraId="48E484A2" w14:textId="77777777">
      <w:pPr>
        <w:jc w:val="both"/>
      </w:pPr>
    </w:p>
    <w:bookmarkEnd w:id="8"/>
    <w:p w:rsidR="00801565" w:rsidP="00801565" w:rsidRDefault="00801565" w14:paraId="01C113F2" w14:textId="77777777">
      <w:pPr>
        <w:pStyle w:val="TableTitle0"/>
        <w:jc w:val="both"/>
      </w:pPr>
    </w:p>
    <w:p w:rsidR="00801565" w:rsidP="00801565" w:rsidRDefault="00801565" w14:paraId="6726DD44" w14:textId="77777777">
      <w:pPr>
        <w:pStyle w:val="TableTitle0"/>
        <w:jc w:val="both"/>
        <w:sectPr w:rsidR="00801565" w:rsidSect="00EA55E1">
          <w:pgSz w:w="11906" w:h="16838"/>
          <w:pgMar w:top="1440" w:right="1440" w:bottom="1440" w:left="1440" w:header="708" w:footer="708" w:gutter="0"/>
          <w:pgNumType w:fmt="lowerRoman" w:start="1"/>
          <w:cols w:space="708"/>
          <w:docGrid w:linePitch="360"/>
        </w:sectPr>
      </w:pPr>
    </w:p>
    <w:p w:rsidRPr="00C504BC" w:rsidR="00801565" w:rsidP="00C14968" w:rsidRDefault="00DB00C0" w14:paraId="590355F1" w14:textId="0BA88A8F">
      <w:pPr>
        <w:pStyle w:val="Heading1"/>
      </w:pPr>
      <w:bookmarkStart w:name="_Toc89347428" w:id="35"/>
      <w:bookmarkStart w:name="_Hlk516151418" w:id="36"/>
      <w:bookmarkStart w:name="_Hlk516151360" w:id="37"/>
      <w:r>
        <w:t>Introduction</w:t>
      </w:r>
      <w:bookmarkEnd w:id="35"/>
    </w:p>
    <w:p w:rsidR="00F004B3" w:rsidP="00157CB1" w:rsidRDefault="00F004B3" w14:paraId="1C842C27" w14:textId="4E222555">
      <w:pPr>
        <w:pStyle w:val="Heading2"/>
      </w:pPr>
      <w:bookmarkStart w:name="_Toc89347429" w:id="38"/>
      <w:r>
        <w:t>Purpose</w:t>
      </w:r>
      <w:bookmarkEnd w:id="38"/>
      <w:r>
        <w:t xml:space="preserve"> </w:t>
      </w:r>
    </w:p>
    <w:p w:rsidRPr="008C5C25" w:rsidR="008C5C25" w:rsidP="00050348" w:rsidRDefault="008C5C25" w14:paraId="31DCA0B7" w14:textId="15BAA43F">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rsidRPr="00F004B3" w:rsidR="00F004B3" w:rsidP="00050348" w:rsidRDefault="00F004B3" w14:paraId="0EFF1462" w14:textId="77777777"/>
    <w:p w:rsidR="00384174" w:rsidP="00157CB1" w:rsidRDefault="00384174" w14:paraId="39219E65" w14:textId="76A113DE">
      <w:pPr>
        <w:pStyle w:val="Heading2"/>
      </w:pPr>
      <w:bookmarkStart w:name="_Toc89347430" w:id="39"/>
      <w:r>
        <w:t>Scope and Application</w:t>
      </w:r>
      <w:bookmarkEnd w:id="39"/>
    </w:p>
    <w:p w:rsidR="001814C6" w:rsidP="001814C6" w:rsidRDefault="00A25864" w14:paraId="395236D3" w14:textId="59FF23DE">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E873C9">
        <w:rPr>
          <w:rFonts w:cs="Arial"/>
        </w:rPr>
        <w:t>FIN</w:t>
      </w:r>
      <w:r w:rsidR="001814C6">
        <w:rPr>
          <w:rFonts w:cs="Arial"/>
        </w:rPr>
        <w:t>.</w:t>
      </w:r>
    </w:p>
    <w:p w:rsidR="001814C6" w:rsidP="001814C6" w:rsidRDefault="001814C6" w14:paraId="32185A8B" w14:textId="28D0E9C5">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rsidR="001814C6" w:rsidP="001814C6" w:rsidRDefault="001814C6" w14:paraId="33BA11E4" w14:textId="77777777">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rsidRPr="001814C6" w:rsidR="001814C6" w:rsidP="001814C6" w:rsidRDefault="001814C6" w14:paraId="36C8FCF5" w14:textId="73E8FC2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rsidR="003020F9" w:rsidP="003B45D4" w:rsidRDefault="001814C6" w14:paraId="185193E3" w14:textId="6441F515">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name="_Toc487011707" w:id="40"/>
      <w:bookmarkStart w:name="_Toc487701430" w:id="41"/>
      <w:bookmarkStart w:name="_Toc516221411" w:id="42"/>
    </w:p>
    <w:p w:rsidRPr="00460AC3" w:rsidR="00384174" w:rsidP="00096159" w:rsidRDefault="00384174" w14:paraId="19EC2471" w14:textId="04D5E665">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rsidRPr="00C97F6E" w:rsidR="00C97F6E" w:rsidP="00C97F6E" w:rsidRDefault="00C97F6E" w14:paraId="47655431" w14:textId="77777777">
      <w:pPr>
        <w:pStyle w:val="Bodytextversion1"/>
        <w:rPr>
          <w:rFonts w:cs="Arial"/>
        </w:rPr>
      </w:pPr>
    </w:p>
    <w:p w:rsidRPr="00451D54" w:rsidR="00451D54" w:rsidP="00157CB1" w:rsidRDefault="00451D54" w14:paraId="2F72AF79" w14:textId="77777777">
      <w:pPr>
        <w:pStyle w:val="Heading2"/>
      </w:pPr>
      <w:bookmarkStart w:name="_Toc89347431" w:id="43"/>
      <w:r w:rsidRPr="00451D54">
        <w:t>Data Acquisition High Level Source to Target Mapping</w:t>
      </w:r>
      <w:bookmarkEnd w:id="43"/>
    </w:p>
    <w:p w:rsidR="00C3643E" w:rsidP="00B53E20" w:rsidRDefault="00701BBF" w14:paraId="59396A03" w14:textId="39B8C9DE">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5F7B68">
        <w:rPr>
          <w:rFonts w:cs="Arial"/>
        </w:rPr>
        <w:t>FIN</w:t>
      </w:r>
      <w:r w:rsidR="002664F1">
        <w:rPr>
          <w:rFonts w:cs="Arial"/>
        </w:rPr>
        <w:t xml:space="preserve">) </w:t>
      </w:r>
      <w:r w:rsidR="00B53E20">
        <w:rPr>
          <w:rFonts w:cs="Arial"/>
        </w:rPr>
        <w:t>objects.</w:t>
      </w:r>
    </w:p>
    <w:p w:rsidR="00B53E20" w:rsidP="00B53E20" w:rsidRDefault="00B53E20" w14:paraId="01C1C665" w14:textId="01E4B26A">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991"/>
        <w:gridCol w:w="992"/>
        <w:gridCol w:w="1417"/>
        <w:gridCol w:w="2612"/>
      </w:tblGrid>
      <w:tr w:rsidRPr="00E5366B" w:rsidR="00B36DF5" w:rsidTr="00524B8D" w14:paraId="631965C3" w14:textId="0F05ABA6">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rsidRPr="00E5366B" w:rsidR="00B36DF5" w:rsidP="00B36DF5" w:rsidRDefault="00B36DF5" w14:paraId="15C3AD1A" w14:textId="77777777">
            <w:pPr>
              <w:pStyle w:val="Bodytextversion1"/>
              <w:rPr>
                <w:rFonts w:cs="Arial"/>
                <w:color w:val="FFFFFF" w:themeColor="background1"/>
                <w:sz w:val="16"/>
                <w:szCs w:val="16"/>
              </w:rPr>
            </w:pPr>
            <w:bookmarkStart w:name="_Hlk37221937" w:id="44"/>
            <w:r w:rsidRPr="00E5366B">
              <w:rPr>
                <w:rFonts w:cs="Arial"/>
                <w:color w:val="FFFFFF" w:themeColor="background1"/>
                <w:sz w:val="16"/>
                <w:szCs w:val="16"/>
              </w:rPr>
              <w:t>Source System</w:t>
            </w:r>
          </w:p>
        </w:tc>
        <w:tc>
          <w:tcPr>
            <w:tcW w:w="998" w:type="dxa"/>
            <w:hideMark/>
          </w:tcPr>
          <w:p w:rsidRPr="00E5366B" w:rsidR="00B36DF5" w:rsidP="00B36DF5" w:rsidRDefault="00B36DF5" w14:paraId="0ED482DC"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rsidRPr="00E5366B" w:rsidR="00B36DF5" w:rsidP="00B36DF5" w:rsidRDefault="00B36DF5" w14:paraId="09ACDF2F"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rsidRPr="00E5366B" w:rsidR="00B36DF5" w:rsidP="00B36DF5" w:rsidRDefault="00B36DF5" w14:paraId="47FAB676"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991" w:type="dxa"/>
            <w:hideMark/>
          </w:tcPr>
          <w:p w:rsidRPr="00E5366B" w:rsidR="00B36DF5" w:rsidP="00B36DF5" w:rsidRDefault="00B36DF5" w14:paraId="7836A308"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92" w:type="dxa"/>
          </w:tcPr>
          <w:p w:rsidRPr="00E5366B" w:rsidR="00B36DF5" w:rsidP="00B36DF5" w:rsidRDefault="00B36DF5" w14:paraId="6796A9C9" w14:textId="39EEB50E">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rsidRPr="00E5366B" w:rsidR="00B36DF5" w:rsidP="00B36DF5" w:rsidRDefault="00B36DF5" w14:paraId="19FC83DA" w14:textId="3340171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rsidRPr="00E5366B" w:rsidR="00B36DF5" w:rsidP="00B36DF5" w:rsidRDefault="00B36DF5" w14:paraId="075AF107" w14:textId="3CC19A5A">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Pr="00E5366B" w:rsidR="00B36DF5" w:rsidTr="00524B8D" w14:paraId="2188C00A" w14:textId="46DD612D">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rsidRPr="00E5366B" w:rsidR="00B36DF5" w:rsidP="00B36DF5" w:rsidRDefault="00B36DF5" w14:paraId="37BBEA35" w14:textId="77777777">
            <w:pPr>
              <w:pStyle w:val="Bodytextversion1"/>
              <w:rPr>
                <w:rFonts w:cs="Arial"/>
                <w:sz w:val="16"/>
                <w:szCs w:val="16"/>
              </w:rPr>
            </w:pPr>
            <w:r w:rsidRPr="003D78B0">
              <w:rPr>
                <w:rFonts w:cs="Arial"/>
                <w:sz w:val="16"/>
                <w:szCs w:val="16"/>
              </w:rPr>
              <w:t>Legacy System</w:t>
            </w:r>
          </w:p>
        </w:tc>
        <w:tc>
          <w:tcPr>
            <w:tcW w:w="998" w:type="dxa"/>
            <w:hideMark/>
          </w:tcPr>
          <w:p w:rsidRPr="00E5366B" w:rsidR="00B36DF5" w:rsidP="00B36DF5" w:rsidRDefault="00B71E72" w14:paraId="3F14C0A8" w14:textId="4305A92C">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 xml:space="preserve">Non </w:t>
            </w:r>
            <w:r w:rsidR="00885596">
              <w:rPr>
                <w:rFonts w:cs="Arial"/>
                <w:sz w:val="16"/>
                <w:szCs w:val="16"/>
              </w:rPr>
              <w:t>EBS</w:t>
            </w:r>
          </w:p>
        </w:tc>
        <w:tc>
          <w:tcPr>
            <w:tcW w:w="1133" w:type="dxa"/>
            <w:hideMark/>
          </w:tcPr>
          <w:p w:rsidRPr="00E5366B" w:rsidR="00B36DF5" w:rsidP="00B36DF5" w:rsidRDefault="00885596" w14:paraId="1A2FB8DC" w14:textId="554B4EE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1133" w:type="dxa"/>
            <w:hideMark/>
          </w:tcPr>
          <w:p w:rsidRPr="00E5366B" w:rsidR="00B36DF5" w:rsidP="00B36DF5" w:rsidRDefault="00B71E72" w14:paraId="33D3A2DE" w14:textId="6DFB2A9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A</w:t>
            </w:r>
            <w:r w:rsidR="000172CB">
              <w:rPr>
                <w:rFonts w:cs="Arial"/>
                <w:sz w:val="16"/>
                <w:szCs w:val="16"/>
              </w:rPr>
              <w:t>R Customers</w:t>
            </w:r>
          </w:p>
        </w:tc>
        <w:tc>
          <w:tcPr>
            <w:tcW w:w="991" w:type="dxa"/>
            <w:hideMark/>
          </w:tcPr>
          <w:p w:rsidRPr="00E5366B" w:rsidR="00B36DF5" w:rsidP="00B36DF5" w:rsidRDefault="00B36DF5" w14:paraId="591BFB69"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92" w:type="dxa"/>
          </w:tcPr>
          <w:p w:rsidRPr="00E5366B" w:rsidR="00B36DF5" w:rsidP="37C0A181" w:rsidRDefault="0643E24A" w14:paraId="2828B1E5" w14:textId="15A4A8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rsidRPr="00E5366B" w:rsidR="00B36DF5" w:rsidP="37C0A181" w:rsidRDefault="00B36DF5" w14:paraId="35E5C7B3" w14:textId="42E91FC3">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rsidRPr="00E5366B" w:rsidR="00B36DF5" w:rsidP="00B36DF5" w:rsidRDefault="00B76A5E" w14:paraId="4B2AFB63" w14:textId="55828B1A">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IN A</w:t>
            </w:r>
            <w:r w:rsidR="000172CB">
              <w:rPr>
                <w:rFonts w:cs="Arial"/>
                <w:sz w:val="16"/>
                <w:szCs w:val="16"/>
              </w:rPr>
              <w:t>R Customers</w:t>
            </w:r>
          </w:p>
        </w:tc>
        <w:tc>
          <w:tcPr>
            <w:tcW w:w="2612" w:type="dxa"/>
          </w:tcPr>
          <w:p w:rsidR="00D86DAB" w:rsidP="00445A6E" w:rsidRDefault="00D86DAB" w14:paraId="6E7B07CC"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86DAB">
              <w:rPr>
                <w:rFonts w:cs="Arial"/>
                <w:sz w:val="16"/>
                <w:szCs w:val="16"/>
              </w:rPr>
              <w:t>HZ_IMP_PARTIES_T</w:t>
            </w:r>
          </w:p>
          <w:p w:rsidR="00F07870" w:rsidP="00445A6E" w:rsidRDefault="00FA646B" w14:paraId="54C8D461"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FA646B">
              <w:rPr>
                <w:rFonts w:cs="Arial"/>
                <w:sz w:val="16"/>
                <w:szCs w:val="16"/>
              </w:rPr>
              <w:t>HZ_IMP_PARTYSITES_T</w:t>
            </w:r>
          </w:p>
          <w:p w:rsidR="00FA646B" w:rsidP="00445A6E" w:rsidRDefault="00FA646B" w14:paraId="434CE77B"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FA646B">
              <w:rPr>
                <w:rFonts w:cs="Arial"/>
                <w:sz w:val="16"/>
                <w:szCs w:val="16"/>
              </w:rPr>
              <w:t>HZ_IMP_PARTYSITEUSES_T</w:t>
            </w:r>
          </w:p>
          <w:p w:rsidR="00FA646B" w:rsidP="00445A6E" w:rsidRDefault="00FA646B" w14:paraId="3D3838A6"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FA646B">
              <w:rPr>
                <w:rFonts w:cs="Arial"/>
                <w:sz w:val="16"/>
                <w:szCs w:val="16"/>
              </w:rPr>
              <w:t>HZ_IMP_ACCOUNTS_T</w:t>
            </w:r>
          </w:p>
          <w:p w:rsidR="00FA646B" w:rsidP="00445A6E" w:rsidRDefault="00FA646B" w14:paraId="1F38F4B5"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FA646B">
              <w:rPr>
                <w:rFonts w:cs="Arial"/>
                <w:sz w:val="16"/>
                <w:szCs w:val="16"/>
              </w:rPr>
              <w:t>HZ_IMP_ACCTSITES_T</w:t>
            </w:r>
          </w:p>
          <w:p w:rsidR="00FA646B" w:rsidP="00445A6E" w:rsidRDefault="00FA646B" w14:paraId="441FD5E7"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FA646B">
              <w:rPr>
                <w:rFonts w:cs="Arial"/>
                <w:sz w:val="16"/>
                <w:szCs w:val="16"/>
              </w:rPr>
              <w:t>HZ_IMP_ACCTSITEUSES_T</w:t>
            </w:r>
          </w:p>
          <w:p w:rsidR="00FA646B" w:rsidP="00445A6E" w:rsidRDefault="003B5C38" w14:paraId="7CAA9389"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3B5C38">
              <w:rPr>
                <w:rFonts w:cs="Arial"/>
                <w:sz w:val="16"/>
                <w:szCs w:val="16"/>
              </w:rPr>
              <w:t>HZ_IMP_ACCTCONTACTS_T</w:t>
            </w:r>
          </w:p>
          <w:p w:rsidR="003B5C38" w:rsidP="00445A6E" w:rsidRDefault="003B5C38" w14:paraId="2281F33A"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3B5C38">
              <w:rPr>
                <w:rFonts w:cs="Arial"/>
                <w:sz w:val="16"/>
                <w:szCs w:val="16"/>
              </w:rPr>
              <w:t>HZ_IMP_CONTACTPTS_T</w:t>
            </w:r>
          </w:p>
          <w:p w:rsidR="003B5C38" w:rsidP="00445A6E" w:rsidRDefault="00552D97" w14:paraId="1789DFDA"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52D97">
              <w:rPr>
                <w:rFonts w:cs="Arial"/>
                <w:sz w:val="16"/>
                <w:szCs w:val="16"/>
              </w:rPr>
              <w:t>HZ_IMP_CONTACTROLES</w:t>
            </w:r>
          </w:p>
          <w:p w:rsidR="00552D97" w:rsidP="00445A6E" w:rsidRDefault="00552D97" w14:paraId="75D4A7F1"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52D97">
              <w:rPr>
                <w:rFonts w:cs="Arial"/>
                <w:sz w:val="16"/>
                <w:szCs w:val="16"/>
              </w:rPr>
              <w:t>HZ_IMP_CONTACTS_T</w:t>
            </w:r>
          </w:p>
          <w:p w:rsidR="00552D97" w:rsidP="00445A6E" w:rsidRDefault="00552D97" w14:paraId="62F51240"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52D97">
              <w:rPr>
                <w:rFonts w:cs="Arial"/>
                <w:sz w:val="16"/>
                <w:szCs w:val="16"/>
              </w:rPr>
              <w:t>HZ_IMP_LOCATIONS_T</w:t>
            </w:r>
          </w:p>
          <w:p w:rsidR="00552D97" w:rsidP="00445A6E" w:rsidRDefault="00AD079C" w14:paraId="08A90AF0"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D079C">
              <w:rPr>
                <w:rFonts w:cs="Arial"/>
                <w:sz w:val="16"/>
                <w:szCs w:val="16"/>
              </w:rPr>
              <w:t>HZ_IMP_RELSHIPS_T</w:t>
            </w:r>
          </w:p>
          <w:p w:rsidR="00AD079C" w:rsidP="00445A6E" w:rsidRDefault="00933816" w14:paraId="78C30DA3"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933816">
              <w:rPr>
                <w:rFonts w:cs="Arial"/>
                <w:sz w:val="16"/>
                <w:szCs w:val="16"/>
              </w:rPr>
              <w:t>RA_CUSTOMER_PROFILES_INT_ALL</w:t>
            </w:r>
          </w:p>
          <w:p w:rsidR="00933816" w:rsidP="00445A6E" w:rsidRDefault="00933816" w14:paraId="19606A2E"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933816">
              <w:rPr>
                <w:rFonts w:cs="Arial"/>
                <w:sz w:val="16"/>
                <w:szCs w:val="16"/>
              </w:rPr>
              <w:t>RA_CUST_PAY_METHOD_INT_ALL</w:t>
            </w:r>
          </w:p>
          <w:p w:rsidR="008660D1" w:rsidP="00445A6E" w:rsidRDefault="008660D1" w14:paraId="79C35AFA"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660D1">
              <w:rPr>
                <w:rFonts w:cs="Arial"/>
                <w:sz w:val="16"/>
                <w:szCs w:val="16"/>
              </w:rPr>
              <w:t>RA_CUSTOMER_BANKS_INT_ALL</w:t>
            </w:r>
          </w:p>
          <w:p w:rsidR="008660D1" w:rsidP="00445A6E" w:rsidRDefault="008660D1" w14:paraId="484DE622"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660D1">
              <w:rPr>
                <w:rFonts w:cs="Arial"/>
                <w:sz w:val="16"/>
                <w:szCs w:val="16"/>
              </w:rPr>
              <w:t>HZ_IMP_ROLERESP</w:t>
            </w:r>
          </w:p>
          <w:p w:rsidR="008660D1" w:rsidP="00445A6E" w:rsidRDefault="008660D1" w14:paraId="3C13AEF7"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660D1">
              <w:rPr>
                <w:rFonts w:cs="Arial"/>
                <w:sz w:val="16"/>
                <w:szCs w:val="16"/>
              </w:rPr>
              <w:t>HZ_IMP_ACCOUNTRELS</w:t>
            </w:r>
          </w:p>
          <w:p w:rsidRPr="00E5366B" w:rsidR="008660D1" w:rsidP="00445A6E" w:rsidRDefault="008660D1" w14:paraId="4AFAEB3E" w14:textId="012B506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660D1">
              <w:rPr>
                <w:rFonts w:cs="Arial"/>
                <w:sz w:val="16"/>
                <w:szCs w:val="16"/>
              </w:rPr>
              <w:t>HZ_IMP_PERSONLANG</w:t>
            </w:r>
          </w:p>
        </w:tc>
      </w:tr>
    </w:tbl>
    <w:p w:rsidRPr="00C00696" w:rsidR="00C00696" w:rsidP="00C00696" w:rsidRDefault="00C00696" w14:paraId="12B0A854" w14:textId="77777777"/>
    <w:p w:rsidR="00B01D3F" w:rsidP="00AE65C0" w:rsidRDefault="00D44CD3" w14:paraId="3922AAFB" w14:textId="2F69B6A8">
      <w:pPr>
        <w:pStyle w:val="Heading2"/>
      </w:pPr>
      <w:bookmarkStart w:name="_Toc89347432" w:id="45"/>
      <w:r>
        <w:t>Assumptions</w:t>
      </w:r>
      <w:bookmarkEnd w:id="45"/>
    </w:p>
    <w:p w:rsidRPr="000C1FB0" w:rsidR="00D44CD3" w:rsidP="000C1FB0" w:rsidRDefault="00D44CD3" w14:paraId="05912360" w14:textId="2C06D346">
      <w:pPr>
        <w:pStyle w:val="Bodytextversion1"/>
        <w:ind w:left="720"/>
        <w:rPr>
          <w:rFonts w:cs="Arial"/>
        </w:rPr>
      </w:pPr>
    </w:p>
    <w:p w:rsidRPr="000C1FB0" w:rsidR="000C1FB0" w:rsidP="00662C3B" w:rsidRDefault="000C1FB0" w14:paraId="5B021F13" w14:textId="65212966">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rsidRPr="000C1FB0" w:rsidR="000C1FB0" w:rsidP="00662C3B" w:rsidRDefault="000C1FB0" w14:paraId="7B6EFBF5" w14:textId="13A11B97">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rsidR="000C1FB0" w:rsidP="00662C3B" w:rsidRDefault="000C1FB0" w14:paraId="6BC4E0F5" w14:textId="0479A7D5">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rsidRPr="000C1FB0" w:rsidR="000C1FB0" w:rsidP="00662C3B" w:rsidRDefault="00284295" w14:paraId="74AF5915" w14:textId="2CF25672">
      <w:pPr>
        <w:pStyle w:val="Bodytextversion1"/>
        <w:numPr>
          <w:ilvl w:val="0"/>
          <w:numId w:val="9"/>
        </w:numPr>
        <w:rPr>
          <w:rFonts w:cs="Arial"/>
        </w:rPr>
      </w:pPr>
      <w:r>
        <w:rPr>
          <w:rFonts w:cs="Arial"/>
        </w:rPr>
        <w:t xml:space="preserve">The </w:t>
      </w:r>
      <w:r w:rsidRPr="000C1FB0" w:rsidR="000C1FB0">
        <w:rPr>
          <w:rFonts w:cs="Arial"/>
        </w:rPr>
        <w:t xml:space="preserve">Data </w:t>
      </w:r>
      <w:r w:rsidR="002A4DD7">
        <w:rPr>
          <w:rFonts w:cs="Arial"/>
        </w:rPr>
        <w:t>Migration and Transformation</w:t>
      </w:r>
      <w:r w:rsidRPr="000C1FB0" w:rsidR="000C1FB0">
        <w:rPr>
          <w:rFonts w:cs="Arial"/>
        </w:rPr>
        <w:t xml:space="preserve"> time</w:t>
      </w:r>
      <w:r w:rsidR="00C943E3">
        <w:rPr>
          <w:rFonts w:cs="Arial"/>
        </w:rPr>
        <w:t xml:space="preserve">frame </w:t>
      </w:r>
      <w:r w:rsidRPr="000C1FB0" w:rsidR="000C1FB0">
        <w:rPr>
          <w:rFonts w:cs="Arial"/>
        </w:rPr>
        <w:t>will be based on the accuracy of</w:t>
      </w:r>
      <w:r w:rsidR="00607B65">
        <w:rPr>
          <w:rFonts w:cs="Arial"/>
        </w:rPr>
        <w:t xml:space="preserve"> the</w:t>
      </w:r>
      <w:r w:rsidRPr="000C1FB0" w:rsidR="000C1FB0">
        <w:rPr>
          <w:rFonts w:cs="Arial"/>
        </w:rPr>
        <w:t xml:space="preserve"> </w:t>
      </w:r>
      <w:r w:rsidR="00C943E3">
        <w:rPr>
          <w:rFonts w:cs="Arial"/>
        </w:rPr>
        <w:t xml:space="preserve">extract </w:t>
      </w:r>
      <w:r w:rsidRPr="000C1FB0" w:rsidR="000C1FB0">
        <w:rPr>
          <w:rFonts w:cs="Arial"/>
        </w:rPr>
        <w:t xml:space="preserve">data file provided </w:t>
      </w:r>
      <w:r w:rsidR="00C943E3">
        <w:rPr>
          <w:rFonts w:cs="Arial"/>
        </w:rPr>
        <w:t>to</w:t>
      </w:r>
      <w:r w:rsidR="00CE340D">
        <w:rPr>
          <w:rFonts w:cs="Arial"/>
        </w:rPr>
        <w:t xml:space="preserve"> the</w:t>
      </w:r>
      <w:r w:rsidRPr="000C1FB0" w:rsidR="000C1FB0">
        <w:rPr>
          <w:rFonts w:cs="Arial"/>
        </w:rPr>
        <w:t xml:space="preserve"> Version</w:t>
      </w:r>
      <w:r w:rsidR="00CE340D">
        <w:rPr>
          <w:rFonts w:cs="Arial"/>
        </w:rPr>
        <w:t xml:space="preserve"> </w:t>
      </w:r>
      <w:r w:rsidRPr="000C1FB0" w:rsid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rsidRPr="000C1FB0" w:rsidR="000C1FB0" w:rsidP="00662C3B" w:rsidRDefault="000C1FB0" w14:paraId="05F97E48" w14:textId="5EBFB7B6">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rsidRPr="002A4DD7" w:rsidR="000C1FB0" w:rsidP="004642CE" w:rsidRDefault="002A4DD7" w14:paraId="54FA25F4" w14:textId="34642A98">
      <w:pPr>
        <w:pStyle w:val="Bodytextversion1"/>
        <w:numPr>
          <w:ilvl w:val="0"/>
          <w:numId w:val="9"/>
        </w:numPr>
        <w:rPr>
          <w:rFonts w:cs="Arial"/>
        </w:rPr>
      </w:pPr>
      <w:r w:rsidRPr="002A4DD7">
        <w:rPr>
          <w:rFonts w:cs="Arial"/>
        </w:rPr>
        <w:t>Data Mapping</w:t>
      </w:r>
      <w:r w:rsidR="001B7419">
        <w:rPr>
          <w:rFonts w:cs="Arial"/>
        </w:rPr>
        <w:t xml:space="preserve"> must be provided by the</w:t>
      </w:r>
      <w:r w:rsidRPr="002A4DD7" w:rsidR="000C1FB0">
        <w:rPr>
          <w:rFonts w:cs="Arial"/>
        </w:rPr>
        <w:t xml:space="preserve"> </w:t>
      </w:r>
      <w:r w:rsidR="00276960">
        <w:rPr>
          <w:rFonts w:cs="Arial"/>
        </w:rPr>
        <w:t>&lt;</w:t>
      </w:r>
      <w:r w:rsidR="006C7816">
        <w:rPr>
          <w:rFonts w:cs="Arial"/>
        </w:rPr>
        <w:t>&lt;Client&gt;</w:t>
      </w:r>
      <w:r w:rsidR="00276960">
        <w:rPr>
          <w:rFonts w:cs="Arial"/>
        </w:rPr>
        <w:t>&gt;</w:t>
      </w:r>
      <w:r w:rsidRPr="002A4DD7" w:rsidR="000C1FB0">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Pr="002A4DD7" w:rsidR="000C1FB0">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rsidR="000C1FB0" w:rsidP="00662C3B" w:rsidRDefault="004A7A35" w14:paraId="1B8EDCFB" w14:textId="757F1ECA">
      <w:pPr>
        <w:pStyle w:val="Bodytextversion1"/>
        <w:numPr>
          <w:ilvl w:val="0"/>
          <w:numId w:val="9"/>
        </w:numPr>
        <w:rPr>
          <w:rFonts w:cs="Arial"/>
        </w:rPr>
      </w:pPr>
      <w:r>
        <w:rPr>
          <w:rFonts w:cs="Arial"/>
        </w:rPr>
        <w:t xml:space="preserve">The </w:t>
      </w:r>
      <w:r w:rsidRPr="000C1FB0" w:rsidR="000C1FB0">
        <w:rPr>
          <w:rFonts w:cs="Arial"/>
        </w:rPr>
        <w:t>Maximise</w:t>
      </w:r>
      <w:r w:rsidR="002A4DD7">
        <w:rPr>
          <w:rFonts w:cs="Arial"/>
        </w:rPr>
        <w:t xml:space="preserve"> tool</w:t>
      </w:r>
      <w:r w:rsidRPr="000C1FB0" w:rsid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rsidRPr="00B23CF5" w:rsidR="00B23CF5" w:rsidP="00B23CF5" w:rsidRDefault="00B23CF5" w14:paraId="70401427" w14:textId="7D2CB15C">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rsidRPr="000C1FB0" w:rsidR="000C1FB0" w:rsidP="00662C3B" w:rsidRDefault="000C1FB0" w14:paraId="52C04CC5" w14:textId="346D34E6">
      <w:pPr>
        <w:pStyle w:val="Bodytextversion1"/>
        <w:numPr>
          <w:ilvl w:val="0"/>
          <w:numId w:val="9"/>
        </w:numPr>
        <w:rPr>
          <w:rFonts w:cs="Arial"/>
        </w:rPr>
      </w:pPr>
      <w:r w:rsidRPr="000C1FB0">
        <w:rPr>
          <w:rFonts w:cs="Arial"/>
        </w:rPr>
        <w:t xml:space="preserve">Oracle Fusion </w:t>
      </w:r>
      <w:r w:rsidR="00B76A5E">
        <w:rPr>
          <w:rFonts w:cs="Arial"/>
        </w:rPr>
        <w:t xml:space="preserve">FBDI </w:t>
      </w:r>
      <w:r w:rsidRPr="000C1FB0">
        <w:rPr>
          <w:rFonts w:cs="Arial"/>
        </w:rPr>
        <w:t xml:space="preserve">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rsidR="005115A8" w:rsidP="00D44CD3" w:rsidRDefault="005115A8" w14:paraId="664A08DA" w14:textId="77777777"/>
    <w:p w:rsidR="000C1FB0" w:rsidP="00157CB1" w:rsidRDefault="00083CE0" w14:paraId="0EC1A752" w14:textId="7D987A5A">
      <w:pPr>
        <w:pStyle w:val="Heading2"/>
      </w:pPr>
      <w:bookmarkStart w:name="_Toc89347433" w:id="46"/>
      <w:r>
        <w:t>Pre- requisites</w:t>
      </w:r>
      <w:bookmarkEnd w:id="46"/>
      <w:r>
        <w:t xml:space="preserve"> </w:t>
      </w:r>
    </w:p>
    <w:p w:rsidRPr="003D5A79" w:rsidR="00083CE0" w:rsidP="00083CE0" w:rsidRDefault="00083CE0" w14:paraId="3775D08A" w14:textId="33DD27CA">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F22DE0">
        <w:rPr>
          <w:rFonts w:cs="Arial"/>
        </w:rPr>
        <w:t>FIN</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F22DE0">
        <w:rPr>
          <w:rFonts w:cs="Arial"/>
          <w:b/>
          <w:bCs/>
          <w:i/>
          <w:iCs/>
        </w:rPr>
        <w:t>FIN</w:t>
      </w:r>
      <w:r w:rsidR="002F3C4D">
        <w:rPr>
          <w:rFonts w:cs="Arial"/>
          <w:b/>
          <w:bCs/>
          <w:i/>
          <w:iCs/>
        </w:rPr>
        <w:t xml:space="preserve"> </w:t>
      </w:r>
      <w:r w:rsidR="00F22DE0">
        <w:rPr>
          <w:rFonts w:cs="Arial"/>
          <w:b/>
          <w:bCs/>
          <w:i/>
          <w:iCs/>
        </w:rPr>
        <w:t>A</w:t>
      </w:r>
      <w:r w:rsidR="00155F6C">
        <w:rPr>
          <w:rFonts w:cs="Arial"/>
          <w:b/>
          <w:bCs/>
          <w:i/>
          <w:iCs/>
        </w:rPr>
        <w:t>R</w:t>
      </w:r>
      <w:r w:rsidR="00F22DE0">
        <w:rPr>
          <w:rFonts w:cs="Arial"/>
          <w:b/>
          <w:bCs/>
          <w:i/>
          <w:iCs/>
        </w:rPr>
        <w:t xml:space="preserve"> </w:t>
      </w:r>
      <w:r w:rsidR="00063AC8">
        <w:rPr>
          <w:rFonts w:cs="Arial"/>
          <w:b/>
          <w:bCs/>
          <w:i/>
          <w:iCs/>
        </w:rPr>
        <w:t>Customers</w:t>
      </w:r>
      <w:r w:rsidRPr="003D5A79" w:rsidR="00545862">
        <w:rPr>
          <w:rFonts w:cs="Arial"/>
          <w:b/>
          <w:bCs/>
          <w:i/>
          <w:iCs/>
        </w:rPr>
        <w:t>:</w:t>
      </w:r>
    </w:p>
    <w:p w:rsidRPr="008405FA" w:rsidR="008405FA" w:rsidP="008405FA" w:rsidRDefault="008405FA" w14:paraId="184F2F4C" w14:textId="77777777">
      <w:pPr>
        <w:pStyle w:val="Bodytextversion1"/>
        <w:numPr>
          <w:ilvl w:val="0"/>
          <w:numId w:val="7"/>
        </w:numPr>
        <w:rPr>
          <w:rFonts w:cs="Arial"/>
        </w:rPr>
      </w:pPr>
      <w:r w:rsidRPr="008405FA">
        <w:rPr>
          <w:rFonts w:cs="Arial"/>
        </w:rPr>
        <w:t>Enterprise defaults</w:t>
      </w:r>
    </w:p>
    <w:p w:rsidRPr="008405FA" w:rsidR="008405FA" w:rsidP="008405FA" w:rsidRDefault="008405FA" w14:paraId="40917C30" w14:textId="5053970C">
      <w:pPr>
        <w:pStyle w:val="Bodytextversion1"/>
        <w:numPr>
          <w:ilvl w:val="0"/>
          <w:numId w:val="7"/>
        </w:numPr>
        <w:rPr>
          <w:rFonts w:cs="Arial"/>
        </w:rPr>
      </w:pPr>
      <w:r w:rsidRPr="008405FA">
        <w:rPr>
          <w:rFonts w:cs="Arial"/>
        </w:rPr>
        <w:t xml:space="preserve">Legal Entities </w:t>
      </w:r>
    </w:p>
    <w:p w:rsidRPr="008405FA" w:rsidR="008405FA" w:rsidP="008405FA" w:rsidRDefault="008405FA" w14:paraId="43F4CE0D" w14:textId="028F58F0">
      <w:pPr>
        <w:pStyle w:val="Bodytextversion1"/>
        <w:numPr>
          <w:ilvl w:val="0"/>
          <w:numId w:val="7"/>
        </w:numPr>
        <w:rPr>
          <w:rFonts w:cs="Arial"/>
        </w:rPr>
      </w:pPr>
      <w:r w:rsidRPr="008405FA">
        <w:rPr>
          <w:rFonts w:cs="Arial"/>
        </w:rPr>
        <w:t>Legal Addresses</w:t>
      </w:r>
    </w:p>
    <w:p w:rsidR="008405FA" w:rsidP="008405FA" w:rsidRDefault="008405FA" w14:paraId="305D17BA" w14:textId="77777777">
      <w:pPr>
        <w:pStyle w:val="Bodytextversion1"/>
        <w:numPr>
          <w:ilvl w:val="0"/>
          <w:numId w:val="7"/>
        </w:numPr>
        <w:rPr>
          <w:rFonts w:cs="Arial"/>
        </w:rPr>
      </w:pPr>
      <w:r w:rsidRPr="008405FA">
        <w:rPr>
          <w:rFonts w:cs="Arial"/>
        </w:rPr>
        <w:t>Reference Data Sets</w:t>
      </w:r>
    </w:p>
    <w:p w:rsidR="008405FA" w:rsidP="008405FA" w:rsidRDefault="008405FA" w14:paraId="029CA8AB" w14:textId="77777777">
      <w:pPr>
        <w:pStyle w:val="Bodytextversion1"/>
        <w:numPr>
          <w:ilvl w:val="0"/>
          <w:numId w:val="7"/>
        </w:numPr>
        <w:rPr>
          <w:rFonts w:cs="Arial"/>
        </w:rPr>
      </w:pPr>
      <w:r w:rsidRPr="00083CE0">
        <w:rPr>
          <w:rFonts w:cs="Arial"/>
        </w:rPr>
        <w:t>Business Units</w:t>
      </w:r>
    </w:p>
    <w:p w:rsidR="00083CE0" w:rsidP="00296DAF" w:rsidRDefault="00083CE0" w14:paraId="23F0DA5C" w14:textId="0CDF1DC9">
      <w:pPr>
        <w:pStyle w:val="Bodytextversion1"/>
        <w:numPr>
          <w:ilvl w:val="0"/>
          <w:numId w:val="7"/>
        </w:numPr>
        <w:rPr>
          <w:rFonts w:cs="Arial"/>
        </w:rPr>
      </w:pPr>
      <w:r w:rsidRPr="00083CE0">
        <w:rPr>
          <w:rFonts w:cs="Arial"/>
        </w:rPr>
        <w:t xml:space="preserve">Legal Employer </w:t>
      </w:r>
    </w:p>
    <w:p w:rsidRPr="00083CE0" w:rsidR="00F90236" w:rsidP="00296DAF" w:rsidRDefault="00BD58FF" w14:paraId="66864E88" w14:textId="51F8BA7E">
      <w:pPr>
        <w:pStyle w:val="Bodytextversion1"/>
        <w:numPr>
          <w:ilvl w:val="0"/>
          <w:numId w:val="7"/>
        </w:numPr>
        <w:rPr>
          <w:rFonts w:cs="Arial"/>
        </w:rPr>
      </w:pPr>
      <w:r>
        <w:rPr>
          <w:rFonts w:cs="Arial"/>
        </w:rPr>
        <w:t>Document</w:t>
      </w:r>
      <w:r w:rsidR="00F90236">
        <w:rPr>
          <w:rFonts w:cs="Arial"/>
        </w:rPr>
        <w:t xml:space="preserve"> Sequence</w:t>
      </w:r>
    </w:p>
    <w:p w:rsidR="00307DD6" w:rsidP="00307DD6" w:rsidRDefault="00307DD6" w14:paraId="09F7D23E" w14:textId="2B0D3857">
      <w:pPr>
        <w:pStyle w:val="Bodytextversion1"/>
        <w:ind w:left="360"/>
        <w:rPr>
          <w:rFonts w:cs="Arial"/>
        </w:rPr>
      </w:pPr>
      <w:r>
        <w:rPr>
          <w:rFonts w:cs="Arial"/>
        </w:rPr>
        <w:br w:type="page"/>
      </w:r>
    </w:p>
    <w:p w:rsidR="00307DD6" w:rsidP="00307DD6" w:rsidRDefault="00307DD6" w14:paraId="6EAD7129" w14:textId="3900B49D">
      <w:pPr>
        <w:pStyle w:val="Heading1"/>
      </w:pPr>
      <w:bookmarkStart w:name="_Toc89347434" w:id="47"/>
      <w:r>
        <w:t>Data Migration Flow in Maximise Tool</w:t>
      </w:r>
      <w:bookmarkEnd w:id="47"/>
    </w:p>
    <w:p w:rsidRPr="003912BD" w:rsidR="00885901" w:rsidP="00885901" w:rsidRDefault="00885901" w14:paraId="70F6CCF5" w14:textId="2903F542">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rsidRPr="00885901" w:rsidR="00885901" w:rsidP="00E5366B" w:rsidRDefault="00885901" w14:paraId="6B1DCAB7" w14:textId="46CD149C"/>
    <w:p w:rsidR="00150FA1" w:rsidP="00804958" w:rsidRDefault="00150FA1" w14:paraId="574853C2" w14:textId="623DC86F">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rsidR="00307DD6" w:rsidP="00804958" w:rsidRDefault="00804958" w14:paraId="0EDB2789" w14:textId="09D430B5">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rsidRPr="001A44D4" w:rsidR="00307DD6" w:rsidP="00CD11BC" w:rsidRDefault="00307DD6" w14:paraId="7A12458F" w14:textId="77777777">
      <w:pPr>
        <w:pStyle w:val="BodyText"/>
        <w:ind w:left="0"/>
        <w:rPr>
          <w:rFonts w:ascii="Verdana" w:hAnsi="Verdana"/>
          <w:noProof/>
          <w:sz w:val="22"/>
          <w:szCs w:val="22"/>
        </w:rPr>
      </w:pPr>
    </w:p>
    <w:p w:rsidRPr="001A44D4" w:rsidR="00307DD6" w:rsidP="00157CB1" w:rsidRDefault="00307DD6" w14:paraId="2A0366F4" w14:textId="77777777">
      <w:pPr>
        <w:pStyle w:val="Heading2"/>
        <w:rPr>
          <w:szCs w:val="22"/>
        </w:rPr>
      </w:pPr>
      <w:bookmarkStart w:name="_Toc89347435" w:id="48"/>
      <w:r w:rsidRPr="002C0121">
        <w:t>Data</w:t>
      </w:r>
      <w:r w:rsidRPr="001A44D4">
        <w:rPr>
          <w:szCs w:val="22"/>
        </w:rPr>
        <w:t xml:space="preserve"> </w:t>
      </w:r>
      <w:r w:rsidRPr="002C0121">
        <w:t>Cleanse</w:t>
      </w:r>
      <w:bookmarkEnd w:id="48"/>
    </w:p>
    <w:p w:rsidRPr="003912BD" w:rsidR="00307DD6" w:rsidP="00307DD6" w:rsidRDefault="00307DD6" w14:paraId="5F91569C" w14:textId="15BAAC07">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Pr="52E79355" w:rsidR="004A1E43">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rsidRPr="00793A81" w:rsidR="00307DD6" w:rsidP="00157CB1" w:rsidRDefault="00307DD6" w14:paraId="65B492CF" w14:textId="5057C1C6">
      <w:pPr>
        <w:pStyle w:val="Heading2"/>
      </w:pPr>
      <w:bookmarkStart w:name="_Toc89347436" w:id="49"/>
      <w:r w:rsidRPr="002C0121">
        <w:t>Extract</w:t>
      </w:r>
      <w:r w:rsidR="00DA1AC4">
        <w:t xml:space="preserve">, </w:t>
      </w:r>
      <w:r w:rsidRPr="002C0121">
        <w:t>Transform</w:t>
      </w:r>
      <w:r w:rsidR="00DA1AC4">
        <w:t xml:space="preserve"> and Load</w:t>
      </w:r>
      <w:bookmarkEnd w:id="49"/>
    </w:p>
    <w:p w:rsidR="00567072" w:rsidP="00307DD6" w:rsidRDefault="00BA0145" w14:paraId="6370EF99" w14:textId="3F8B3080">
      <w:pPr>
        <w:pStyle w:val="Bodytextversion1"/>
        <w:numPr>
          <w:ilvl w:val="0"/>
          <w:numId w:val="13"/>
        </w:numPr>
        <w:rPr>
          <w:rFonts w:cs="Arial"/>
        </w:rPr>
      </w:pPr>
      <w:r w:rsidRPr="00A11DF9">
        <w:rPr>
          <w:rFonts w:cs="Arial"/>
          <w:b/>
          <w:bCs/>
          <w:i/>
          <w:iCs/>
        </w:rPr>
        <w:t>STEP 1:</w:t>
      </w:r>
      <w:r>
        <w:rPr>
          <w:rFonts w:cs="Arial"/>
        </w:rPr>
        <w:t xml:space="preserve"> </w:t>
      </w:r>
      <w:r w:rsidRPr="003912BD" w:rsidR="00307DD6">
        <w:rPr>
          <w:rFonts w:cs="Arial"/>
        </w:rPr>
        <w:t xml:space="preserve">A </w:t>
      </w:r>
      <w:r w:rsidR="00E07826">
        <w:rPr>
          <w:rFonts w:cs="Arial"/>
        </w:rPr>
        <w:t xml:space="preserve">standard Maximise </w:t>
      </w:r>
      <w:r w:rsidR="001D5E34">
        <w:rPr>
          <w:rFonts w:cs="Arial"/>
        </w:rPr>
        <w:t xml:space="preserve">set of </w:t>
      </w:r>
      <w:r w:rsidRPr="003912BD" w:rsidR="00307DD6">
        <w:rPr>
          <w:rFonts w:cs="Arial"/>
        </w:rPr>
        <w:t xml:space="preserve">technical extract </w:t>
      </w:r>
      <w:r w:rsidR="001D5E34">
        <w:rPr>
          <w:rFonts w:cs="Arial"/>
        </w:rPr>
        <w:t>routines are</w:t>
      </w:r>
      <w:r w:rsidRPr="003912BD" w:rsidR="00307DD6">
        <w:rPr>
          <w:rFonts w:cs="Arial"/>
        </w:rPr>
        <w:t xml:space="preserve"> </w:t>
      </w:r>
      <w:r w:rsidR="00B74E02">
        <w:rPr>
          <w:rFonts w:cs="Arial"/>
        </w:rPr>
        <w:t>deployed</w:t>
      </w:r>
      <w:r w:rsidRPr="003912BD" w:rsidR="00B74E02">
        <w:rPr>
          <w:rFonts w:cs="Arial"/>
        </w:rPr>
        <w:t xml:space="preserve"> </w:t>
      </w:r>
      <w:r w:rsidRPr="003912BD" w:rsidR="00307DD6">
        <w:rPr>
          <w:rFonts w:cs="Arial"/>
        </w:rPr>
        <w:t xml:space="preserve">in a separate dedicated Oracle </w:t>
      </w:r>
      <w:r w:rsidR="00DB284F">
        <w:rPr>
          <w:rFonts w:cs="Arial"/>
        </w:rPr>
        <w:t>D</w:t>
      </w:r>
      <w:r w:rsidRPr="003912BD" w:rsidR="00DB284F">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Pr="003912BD" w:rsidR="00307DD6">
        <w:rPr>
          <w:rFonts w:cs="Arial"/>
        </w:rPr>
        <w:t xml:space="preserve"> </w:t>
      </w:r>
      <w:r w:rsidR="00191121">
        <w:rPr>
          <w:rFonts w:cs="Arial"/>
        </w:rPr>
        <w:t xml:space="preserve">firstly </w:t>
      </w:r>
      <w:r w:rsidRPr="003912BD" w:rsidR="00307DD6">
        <w:rPr>
          <w:rFonts w:cs="Arial"/>
        </w:rPr>
        <w:t>control and manage</w:t>
      </w:r>
      <w:r w:rsidR="00123250">
        <w:rPr>
          <w:rFonts w:cs="Arial"/>
        </w:rPr>
        <w:t>,</w:t>
      </w:r>
      <w:r w:rsidRPr="003912BD" w:rsidR="00307DD6">
        <w:rPr>
          <w:rFonts w:cs="Arial"/>
        </w:rPr>
        <w:t xml:space="preserve"> the extraction of data from the </w:t>
      </w:r>
      <w:r w:rsidR="001D5E34">
        <w:rPr>
          <w:rFonts w:cs="Arial"/>
        </w:rPr>
        <w:t>“P</w:t>
      </w:r>
      <w:r w:rsidRPr="003912BD" w:rsidR="001D5E34">
        <w:rPr>
          <w:rFonts w:cs="Arial"/>
        </w:rPr>
        <w:t>roduction</w:t>
      </w:r>
      <w:r w:rsidR="001D5E34">
        <w:rPr>
          <w:rFonts w:cs="Arial"/>
        </w:rPr>
        <w:t>”</w:t>
      </w:r>
      <w:r w:rsidRPr="003912BD" w:rsidR="001D5E34">
        <w:rPr>
          <w:rFonts w:cs="Arial"/>
        </w:rPr>
        <w:t xml:space="preserve"> </w:t>
      </w:r>
      <w:r w:rsidRPr="003912BD" w:rsidR="00307DD6">
        <w:rPr>
          <w:rFonts w:cs="Arial"/>
        </w:rPr>
        <w:t xml:space="preserve">Legacy </w:t>
      </w:r>
      <w:r w:rsidR="00586151">
        <w:rPr>
          <w:rFonts w:cs="Arial"/>
        </w:rPr>
        <w:t xml:space="preserve">Data </w:t>
      </w:r>
      <w:r w:rsidRPr="003912BD" w:rsidR="00307DD6">
        <w:rPr>
          <w:rFonts w:cs="Arial"/>
        </w:rPr>
        <w:t>tables</w:t>
      </w:r>
      <w:r w:rsidR="00A7596A">
        <w:rPr>
          <w:rFonts w:cs="Arial"/>
        </w:rPr>
        <w:t>,</w:t>
      </w:r>
      <w:r w:rsidRPr="003912BD" w:rsidR="00307DD6">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Pr="003912BD" w:rsidR="00307DD6">
        <w:rPr>
          <w:rFonts w:cs="Arial"/>
        </w:rPr>
        <w:t>load</w:t>
      </w:r>
      <w:r w:rsidR="00457F96">
        <w:rPr>
          <w:rFonts w:cs="Arial"/>
        </w:rPr>
        <w:t>ed</w:t>
      </w:r>
      <w:r w:rsidRPr="003912BD" w:rsidR="00307DD6">
        <w:rPr>
          <w:rFonts w:cs="Arial"/>
        </w:rPr>
        <w:t xml:space="preserve"> into the </w:t>
      </w:r>
      <w:r w:rsidR="00123250">
        <w:rPr>
          <w:rFonts w:cs="Arial"/>
        </w:rPr>
        <w:t xml:space="preserve">Maximise </w:t>
      </w:r>
      <w:r w:rsidR="001D5E34">
        <w:rPr>
          <w:rFonts w:cs="Arial"/>
        </w:rPr>
        <w:t>S</w:t>
      </w:r>
      <w:r w:rsidRPr="003912BD" w:rsidR="001D5E34">
        <w:rPr>
          <w:rFonts w:cs="Arial"/>
        </w:rPr>
        <w:t>taging</w:t>
      </w:r>
      <w:r w:rsidR="001D5E34">
        <w:rPr>
          <w:rFonts w:cs="Arial"/>
        </w:rPr>
        <w:t xml:space="preserve"> (</w:t>
      </w:r>
      <w:r w:rsidRPr="000B2A48" w:rsidR="001D5E34">
        <w:rPr>
          <w:rFonts w:cs="Arial"/>
          <w:b/>
          <w:bCs/>
          <w:i/>
          <w:iCs/>
        </w:rPr>
        <w:t>STG</w:t>
      </w:r>
      <w:r w:rsidR="001D5E34">
        <w:rPr>
          <w:rFonts w:cs="Arial"/>
        </w:rPr>
        <w:t>)</w:t>
      </w:r>
      <w:r w:rsidRPr="003912BD" w:rsidR="001D5E34">
        <w:rPr>
          <w:rFonts w:cs="Arial"/>
        </w:rPr>
        <w:t xml:space="preserve"> </w:t>
      </w:r>
      <w:r w:rsidRPr="003912BD" w:rsidR="00307DD6">
        <w:rPr>
          <w:rFonts w:cs="Arial"/>
        </w:rPr>
        <w:t>tables.</w:t>
      </w:r>
      <w:r w:rsidR="00E41438">
        <w:rPr>
          <w:rFonts w:cs="Arial"/>
        </w:rPr>
        <w:t xml:space="preserve"> </w:t>
      </w:r>
    </w:p>
    <w:p w:rsidRPr="003912BD" w:rsidR="00307DD6" w:rsidP="00457F96" w:rsidRDefault="00321479" w14:paraId="5B70FDDE" w14:textId="02FD93A1">
      <w:pPr>
        <w:pStyle w:val="Bodytextversion1"/>
        <w:numPr>
          <w:ilvl w:val="1"/>
          <w:numId w:val="13"/>
        </w:numPr>
        <w:rPr>
          <w:rFonts w:cs="Arial"/>
        </w:rPr>
      </w:pPr>
      <w:r w:rsidRPr="00027213">
        <w:rPr>
          <w:rFonts w:cs="Arial"/>
          <w:b/>
          <w:i/>
        </w:rPr>
        <w:t>NOTE:</w:t>
      </w:r>
      <w:r w:rsidRPr="00027213" w:rsidR="00567072">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rsidRPr="003912BD" w:rsidR="00307DD6" w:rsidP="00307DD6" w:rsidRDefault="00EA0087" w14:paraId="18C8125B" w14:textId="23FAE8FC">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Pr="003912BD" w:rsidR="001E75F9">
        <w:rPr>
          <w:rFonts w:cs="Arial"/>
        </w:rPr>
        <w:t xml:space="preserve">usiness </w:t>
      </w:r>
      <w:r w:rsidRPr="003912BD" w:rsidR="00307DD6">
        <w:rPr>
          <w:rFonts w:cs="Arial"/>
        </w:rPr>
        <w:t>stewards validate the technical extracts.</w:t>
      </w:r>
    </w:p>
    <w:p w:rsidRPr="003912BD" w:rsidR="00307DD6" w:rsidP="00307DD6" w:rsidRDefault="00307DD6" w14:paraId="4E74E554" w14:textId="2B9D9ABB">
      <w:pPr>
        <w:pStyle w:val="Bodytextversion1"/>
        <w:numPr>
          <w:ilvl w:val="0"/>
          <w:numId w:val="13"/>
        </w:numPr>
        <w:rPr>
          <w:rFonts w:cs="Arial"/>
        </w:rPr>
      </w:pPr>
      <w:r w:rsidRPr="37C0A181">
        <w:rPr>
          <w:rFonts w:cs="Arial"/>
        </w:rPr>
        <w:t>The</w:t>
      </w:r>
      <w:r w:rsidRPr="37C0A181" w:rsidR="00EA0087">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Pr="00B235B1" w:rsidR="009B410F">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Pr="52E79355" w:rsidR="00D013F5">
        <w:rPr>
          <w:rFonts w:cs="Arial"/>
        </w:rPr>
        <w:t>e.g.,</w:t>
      </w:r>
      <w:r w:rsidR="00B52BDD">
        <w:rPr>
          <w:rFonts w:cs="Arial"/>
        </w:rPr>
        <w:t xml:space="preserve"> Code Combination Mappings,</w:t>
      </w:r>
      <w:r w:rsidRPr="37C0A181">
        <w:rPr>
          <w:rFonts w:cs="Arial"/>
        </w:rPr>
        <w:t xml:space="preserve"> in a pre-</w:t>
      </w:r>
      <w:r w:rsidRPr="37C0A181" w:rsidR="71444E6A">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Pr="000B2A48" w:rsidR="00362C75">
        <w:rPr>
          <w:rFonts w:cs="Arial"/>
          <w:b/>
          <w:bCs/>
          <w:i/>
          <w:iCs/>
        </w:rPr>
        <w:t>Mapping_Master</w:t>
      </w:r>
      <w:r w:rsidRPr="000B2A48" w:rsidR="00AC32F4">
        <w:rPr>
          <w:rFonts w:cs="Arial"/>
          <w:b/>
          <w:bCs/>
          <w:i/>
          <w:iCs/>
        </w:rPr>
        <w:t xml:space="preserve"> </w:t>
      </w:r>
      <w:r w:rsidR="001E75F9">
        <w:rPr>
          <w:rFonts w:cs="Arial"/>
          <w:b/>
          <w:bCs/>
          <w:i/>
          <w:iCs/>
        </w:rPr>
        <w:t>S</w:t>
      </w:r>
      <w:r w:rsidRPr="000B2A48" w:rsidR="001E75F9">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Pr="37C0A181" w:rsidR="00E27518">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Pr="00B235B1" w:rsidR="006B6756">
        <w:rPr>
          <w:rFonts w:cs="Arial"/>
          <w:b/>
          <w:bCs/>
          <w:i/>
          <w:iCs/>
        </w:rPr>
        <w:t>XFM</w:t>
      </w:r>
      <w:r w:rsidR="006B6756">
        <w:rPr>
          <w:rFonts w:cs="Arial"/>
        </w:rPr>
        <w:t>) tables</w:t>
      </w:r>
      <w:r w:rsidRPr="37C0A181">
        <w:rPr>
          <w:rFonts w:cs="Arial"/>
        </w:rPr>
        <w:t>.</w:t>
      </w:r>
    </w:p>
    <w:p w:rsidRPr="003912BD" w:rsidR="00307DD6" w:rsidP="00307DD6" w:rsidRDefault="00027213" w14:paraId="758EB129" w14:textId="27321A8B">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Pr="00F934E8" w:rsidR="00935852">
        <w:rPr>
          <w:rFonts w:cs="Arial"/>
          <w:b/>
          <w:bCs/>
          <w:i/>
          <w:iCs/>
        </w:rPr>
        <w:t>STG</w:t>
      </w:r>
      <w:r w:rsidR="00935852">
        <w:rPr>
          <w:rFonts w:cs="Arial"/>
        </w:rPr>
        <w:t xml:space="preserve"> and </w:t>
      </w:r>
      <w:r w:rsidRPr="00F934E8" w:rsidR="00935852">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Pr="003912BD" w:rsidR="00307DD6">
        <w:rPr>
          <w:rFonts w:cs="Arial"/>
        </w:rPr>
        <w:t xml:space="preserve"> technical </w:t>
      </w:r>
      <w:r w:rsidR="00E27D66">
        <w:rPr>
          <w:rFonts w:cs="Arial"/>
        </w:rPr>
        <w:t xml:space="preserve">“standard” </w:t>
      </w:r>
      <w:r w:rsidRPr="003912BD" w:rsidR="00307DD6">
        <w:rPr>
          <w:rFonts w:cs="Arial"/>
        </w:rPr>
        <w:t>mapping and transformation</w:t>
      </w:r>
      <w:r w:rsidR="00BA0145">
        <w:rPr>
          <w:rFonts w:cs="Arial"/>
        </w:rPr>
        <w:t>,</w:t>
      </w:r>
      <w:r w:rsidRPr="003912BD" w:rsidR="00307DD6">
        <w:rPr>
          <w:rFonts w:cs="Arial"/>
        </w:rPr>
        <w:t xml:space="preserve"> alongside verification and validation checks </w:t>
      </w:r>
      <w:r w:rsidR="00AE1BB4">
        <w:rPr>
          <w:rFonts w:cs="Arial"/>
        </w:rPr>
        <w:t>to</w:t>
      </w:r>
      <w:r w:rsidRPr="003912BD" w:rsidR="00AE1BB4">
        <w:rPr>
          <w:rFonts w:cs="Arial"/>
        </w:rPr>
        <w:t xml:space="preserve"> </w:t>
      </w:r>
      <w:r w:rsidRPr="003912BD" w:rsidR="00307DD6">
        <w:rPr>
          <w:rFonts w:cs="Arial"/>
        </w:rPr>
        <w:t>the new</w:t>
      </w:r>
      <w:r w:rsidR="00AE1BB4">
        <w:rPr>
          <w:rFonts w:cs="Arial"/>
        </w:rPr>
        <w:t>ly configured</w:t>
      </w:r>
      <w:r w:rsidRPr="003912BD" w:rsidR="00307DD6">
        <w:rPr>
          <w:rFonts w:cs="Arial"/>
        </w:rPr>
        <w:t xml:space="preserve"> Oracle Cloud (if any </w:t>
      </w:r>
      <w:r w:rsidR="00693A19">
        <w:rPr>
          <w:rFonts w:cs="Arial"/>
        </w:rPr>
        <w:t xml:space="preserve">are </w:t>
      </w:r>
      <w:r w:rsidRPr="003912BD" w:rsidR="00307DD6">
        <w:rPr>
          <w:rFonts w:cs="Arial"/>
        </w:rPr>
        <w:t xml:space="preserve">defined in the Maximise Tool). </w:t>
      </w:r>
    </w:p>
    <w:p w:rsidRPr="000B2A48" w:rsidR="00307DD6" w:rsidP="004145E9" w:rsidRDefault="00840855" w14:paraId="7DDFB353" w14:textId="3E69AA05">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Pr="003912BD" w:rsidR="00307DD6">
        <w:rPr>
          <w:rFonts w:cs="Arial"/>
        </w:rPr>
        <w:t xml:space="preserve">data </w:t>
      </w:r>
      <w:r w:rsidR="0089729A">
        <w:rPr>
          <w:rFonts w:cs="Arial"/>
        </w:rPr>
        <w:t>files</w:t>
      </w:r>
      <w:r w:rsidRPr="003912BD" w:rsidR="0089729A">
        <w:rPr>
          <w:rFonts w:cs="Arial"/>
        </w:rPr>
        <w:t xml:space="preserve"> HDL</w:t>
      </w:r>
      <w:r w:rsidR="0089729A">
        <w:rPr>
          <w:rFonts w:cs="Arial"/>
        </w:rPr>
        <w:t>/FBDI</w:t>
      </w:r>
      <w:r w:rsidRPr="003912BD" w:rsidR="0089729A">
        <w:rPr>
          <w:rFonts w:cs="Arial"/>
        </w:rPr>
        <w:t xml:space="preserve"> </w:t>
      </w:r>
      <w:r w:rsidR="0089729A">
        <w:rPr>
          <w:rFonts w:cs="Arial"/>
        </w:rPr>
        <w:t>“.</w:t>
      </w:r>
      <w:r w:rsidRPr="003912BD" w:rsidR="0089729A">
        <w:rPr>
          <w:rFonts w:cs="Arial"/>
        </w:rPr>
        <w:t>dat</w:t>
      </w:r>
      <w:r w:rsidRPr="52E79355" w:rsidR="0089729A">
        <w:rPr>
          <w:rFonts w:cs="Arial"/>
        </w:rPr>
        <w:t>”,</w:t>
      </w:r>
      <w:r w:rsidR="0089729A">
        <w:rPr>
          <w:rFonts w:cs="Arial"/>
        </w:rPr>
        <w:t xml:space="preserve"> for </w:t>
      </w:r>
      <w:r w:rsidR="00E27D66">
        <w:rPr>
          <w:rFonts w:cs="Arial"/>
        </w:rPr>
        <w:t xml:space="preserve">the </w:t>
      </w:r>
      <w:r w:rsidRPr="003912BD" w:rsidR="00307DD6">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Pr="003912BD" w:rsidR="00307DD6">
        <w:rPr>
          <w:rFonts w:cs="Arial"/>
        </w:rPr>
        <w:t xml:space="preserve">. </w:t>
      </w:r>
      <w:r w:rsidRPr="004145E9" w:rsidR="00307DD6">
        <w:rPr>
          <w:rFonts w:cs="Arial"/>
        </w:rPr>
        <w:t>The</w:t>
      </w:r>
      <w:r w:rsidRPr="000B2A48" w:rsidR="00307DD6">
        <w:rPr>
          <w:rFonts w:cs="Arial"/>
        </w:rPr>
        <w:t xml:space="preserve"> Maximise tool </w:t>
      </w:r>
      <w:r w:rsidR="005D482E">
        <w:rPr>
          <w:rFonts w:cs="Arial"/>
        </w:rPr>
        <w:t xml:space="preserve">automatically </w:t>
      </w:r>
      <w:r w:rsidRPr="000B2A48" w:rsidR="00307DD6">
        <w:rPr>
          <w:rFonts w:cs="Arial"/>
        </w:rPr>
        <w:t>generate</w:t>
      </w:r>
      <w:r w:rsidRPr="000B2A48" w:rsidR="008B6DCD">
        <w:rPr>
          <w:rFonts w:cs="Arial"/>
        </w:rPr>
        <w:t>s</w:t>
      </w:r>
      <w:r w:rsidRPr="000B2A48" w:rsidR="00307DD6">
        <w:rPr>
          <w:rFonts w:cs="Arial"/>
        </w:rPr>
        <w:t xml:space="preserve"> the files in the correct format and </w:t>
      </w:r>
      <w:r w:rsidRPr="000B2A48" w:rsidR="008B6DCD">
        <w:rPr>
          <w:rFonts w:cs="Arial"/>
        </w:rPr>
        <w:t>p</w:t>
      </w:r>
      <w:r w:rsidRPr="000B2A48" w:rsidR="00307DD6">
        <w:rPr>
          <w:rFonts w:cs="Arial"/>
        </w:rPr>
        <w:t>ackage</w:t>
      </w:r>
      <w:r w:rsidRPr="000B2A48" w:rsidR="008B6DCD">
        <w:rPr>
          <w:rFonts w:cs="Arial"/>
        </w:rPr>
        <w:t>s</w:t>
      </w:r>
      <w:r w:rsidRPr="000B2A48" w:rsidR="00307DD6">
        <w:rPr>
          <w:rFonts w:cs="Arial"/>
        </w:rPr>
        <w:t xml:space="preserve"> them into a </w:t>
      </w:r>
      <w:r w:rsidR="00F13403">
        <w:rPr>
          <w:rFonts w:cs="Arial"/>
        </w:rPr>
        <w:t>“.z</w:t>
      </w:r>
      <w:r w:rsidRPr="000B2A48" w:rsidR="00F13403">
        <w:rPr>
          <w:rFonts w:cs="Arial"/>
        </w:rPr>
        <w:t>ip</w:t>
      </w:r>
      <w:r w:rsidR="00F13403">
        <w:rPr>
          <w:rFonts w:cs="Arial"/>
        </w:rPr>
        <w:t>”</w:t>
      </w:r>
      <w:r w:rsidRPr="000B2A48" w:rsidR="00F13403">
        <w:rPr>
          <w:rFonts w:cs="Arial"/>
        </w:rPr>
        <w:t xml:space="preserve"> </w:t>
      </w:r>
      <w:r w:rsidRPr="000B2A48" w:rsidR="00307DD6">
        <w:rPr>
          <w:rFonts w:cs="Arial"/>
        </w:rPr>
        <w:t>file format.</w:t>
      </w:r>
    </w:p>
    <w:p w:rsidRPr="00F61729" w:rsidR="00307DD6" w:rsidP="00307DD6" w:rsidRDefault="00307DD6" w14:paraId="09EF751C" w14:textId="77777777">
      <w:pPr>
        <w:pStyle w:val="BodyText"/>
        <w:ind w:left="340"/>
        <w:rPr>
          <w:rFonts w:asciiTheme="minorHAnsi" w:hAnsiTheme="minorHAnsi" w:cstheme="minorHAnsi"/>
          <w:sz w:val="22"/>
          <w:szCs w:val="22"/>
        </w:rPr>
      </w:pPr>
    </w:p>
    <w:p w:rsidRPr="00F61729" w:rsidR="00307DD6" w:rsidP="00157CB1" w:rsidRDefault="00307DD6" w14:paraId="426C73AF" w14:textId="77777777">
      <w:pPr>
        <w:pStyle w:val="Heading2"/>
      </w:pPr>
      <w:bookmarkStart w:name="_Toc89347437" w:id="50"/>
      <w:r w:rsidRPr="00F61729">
        <w:t>Load</w:t>
      </w:r>
      <w:bookmarkEnd w:id="50"/>
    </w:p>
    <w:p w:rsidRPr="003912BD" w:rsidR="00307DD6" w:rsidP="00307DD6" w:rsidRDefault="00322A72" w14:paraId="559EE979" w14:textId="231C2560">
      <w:pPr>
        <w:pStyle w:val="Bodytextversion1"/>
        <w:rPr>
          <w:rFonts w:cs="Arial"/>
        </w:rPr>
      </w:pPr>
      <w:r>
        <w:rPr>
          <w:rFonts w:cs="Arial"/>
        </w:rPr>
        <w:t>The l</w:t>
      </w:r>
      <w:r w:rsidRPr="003912BD">
        <w:rPr>
          <w:rFonts w:cs="Arial"/>
        </w:rPr>
        <w:t>oad</w:t>
      </w:r>
      <w:r>
        <w:rPr>
          <w:rFonts w:cs="Arial"/>
        </w:rPr>
        <w:t xml:space="preserve">ing of </w:t>
      </w:r>
      <w:r w:rsidRPr="003912BD" w:rsidR="00307DD6">
        <w:rPr>
          <w:rFonts w:cs="Arial"/>
        </w:rPr>
        <w:t xml:space="preserve">Data into </w:t>
      </w:r>
      <w:r w:rsidR="00382479">
        <w:rPr>
          <w:rFonts w:cs="Arial"/>
        </w:rPr>
        <w:t xml:space="preserve">the </w:t>
      </w:r>
      <w:r>
        <w:rPr>
          <w:rFonts w:cs="Arial"/>
        </w:rPr>
        <w:t xml:space="preserve">Fusion </w:t>
      </w:r>
      <w:r w:rsidRPr="003912BD" w:rsidR="00307DD6">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F22DE0">
        <w:rPr>
          <w:rFonts w:cs="Arial"/>
        </w:rPr>
        <w:t>FIN</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rsidRPr="003912BD" w:rsidR="00307DD6" w:rsidP="00307DD6" w:rsidRDefault="00322A72" w14:paraId="4C6FAC2F" w14:textId="22E9566F">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Pr="003912BD" w:rsidR="00307DD6">
        <w:rPr>
          <w:rFonts w:cs="Arial"/>
        </w:rPr>
        <w:t xml:space="preserve">Output </w:t>
      </w:r>
      <w:r w:rsidR="008B6DCD">
        <w:rPr>
          <w:rFonts w:cs="Arial"/>
        </w:rPr>
        <w:t>is</w:t>
      </w:r>
      <w:r w:rsidRPr="003912BD" w:rsidR="00307DD6">
        <w:rPr>
          <w:rFonts w:cs="Arial"/>
        </w:rPr>
        <w:t xml:space="preserve"> generated in CSV </w:t>
      </w:r>
      <w:r w:rsidR="00F14754">
        <w:rPr>
          <w:rFonts w:cs="Arial"/>
        </w:rPr>
        <w:t xml:space="preserve">(“.dat”) </w:t>
      </w:r>
      <w:r w:rsidRPr="003912BD" w:rsidR="00307DD6">
        <w:rPr>
          <w:rFonts w:cs="Arial"/>
        </w:rPr>
        <w:t>format</w:t>
      </w:r>
      <w:r w:rsidR="00F14754">
        <w:rPr>
          <w:rFonts w:cs="Arial"/>
        </w:rPr>
        <w:t>, by Maximise,</w:t>
      </w:r>
      <w:r w:rsidRPr="003912BD" w:rsidR="00307DD6">
        <w:rPr>
          <w:rFonts w:cs="Arial"/>
        </w:rPr>
        <w:t xml:space="preserve"> which </w:t>
      </w:r>
      <w:r w:rsidR="004B3598">
        <w:rPr>
          <w:rFonts w:cs="Arial"/>
        </w:rPr>
        <w:t>is then</w:t>
      </w:r>
      <w:r w:rsidRPr="003912BD" w:rsidR="00307DD6">
        <w:rPr>
          <w:rFonts w:cs="Arial"/>
        </w:rPr>
        <w:t xml:space="preserve"> loaded to </w:t>
      </w:r>
      <w:r w:rsidR="00382479">
        <w:rPr>
          <w:rFonts w:cs="Arial"/>
        </w:rPr>
        <w:t xml:space="preserve">the </w:t>
      </w:r>
      <w:r w:rsidRPr="003912BD" w:rsidR="00307DD6">
        <w:rPr>
          <w:rFonts w:cs="Arial"/>
        </w:rPr>
        <w:t xml:space="preserve">Fusion </w:t>
      </w:r>
      <w:r>
        <w:rPr>
          <w:rFonts w:cs="Arial"/>
        </w:rPr>
        <w:t>(Interface Tables)</w:t>
      </w:r>
      <w:r w:rsidRPr="003912BD" w:rsidR="00307DD6">
        <w:rPr>
          <w:rFonts w:cs="Arial"/>
        </w:rPr>
        <w:t>.</w:t>
      </w:r>
    </w:p>
    <w:p w:rsidRPr="003912BD" w:rsidR="00307DD6" w:rsidP="00307DD6" w:rsidRDefault="00F14754" w14:paraId="732D701F" w14:textId="2D027350">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Pr="003912BD" w:rsidR="00307DD6">
        <w:rPr>
          <w:rFonts w:cs="Arial"/>
        </w:rPr>
        <w:t xml:space="preserve">the Load Interface </w:t>
      </w:r>
      <w:r w:rsidR="00382479">
        <w:rPr>
          <w:rFonts w:cs="Arial"/>
        </w:rPr>
        <w:t>f</w:t>
      </w:r>
      <w:r w:rsidRPr="003912BD" w:rsidR="00382479">
        <w:rPr>
          <w:rFonts w:cs="Arial"/>
        </w:rPr>
        <w:t>ile</w:t>
      </w:r>
      <w:r w:rsidR="00382479">
        <w:rPr>
          <w:rFonts w:cs="Arial"/>
        </w:rPr>
        <w:t>,</w:t>
      </w:r>
      <w:r w:rsidRPr="003912BD" w:rsidR="00382479">
        <w:rPr>
          <w:rFonts w:cs="Arial"/>
        </w:rPr>
        <w:t xml:space="preserve"> </w:t>
      </w:r>
      <w:r w:rsidRPr="003912BD" w:rsidR="00307DD6">
        <w:rPr>
          <w:rFonts w:cs="Arial"/>
        </w:rPr>
        <w:t xml:space="preserve">for </w:t>
      </w:r>
      <w:r w:rsidR="00633298">
        <w:rPr>
          <w:rFonts w:cs="Arial"/>
        </w:rPr>
        <w:t xml:space="preserve">the </w:t>
      </w:r>
      <w:r w:rsidRPr="003912BD" w:rsidR="00307DD6">
        <w:rPr>
          <w:rFonts w:cs="Arial"/>
        </w:rPr>
        <w:t>Import process</w:t>
      </w:r>
      <w:r w:rsidR="00382479">
        <w:rPr>
          <w:rFonts w:cs="Arial"/>
        </w:rPr>
        <w:t>,</w:t>
      </w:r>
      <w:r w:rsidRPr="003912BD" w:rsidR="00307DD6">
        <w:rPr>
          <w:rFonts w:cs="Arial"/>
        </w:rPr>
        <w:t xml:space="preserve"> complete</w:t>
      </w:r>
      <w:r w:rsidR="00EE50C4">
        <w:rPr>
          <w:rFonts w:cs="Arial"/>
        </w:rPr>
        <w:t>s</w:t>
      </w:r>
      <w:r w:rsidRPr="003912BD" w:rsidR="00307DD6">
        <w:rPr>
          <w:rFonts w:cs="Arial"/>
        </w:rPr>
        <w:t xml:space="preserve"> successfully.</w:t>
      </w:r>
    </w:p>
    <w:p w:rsidRPr="003912BD" w:rsidR="00307DD6" w:rsidP="00307DD6" w:rsidRDefault="00F14754" w14:paraId="3133486E" w14:textId="7AAC4B0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Pr="003912BD" w:rsidR="00307DD6">
        <w:rPr>
          <w:rFonts w:cs="Arial"/>
        </w:rPr>
        <w:t xml:space="preserve">the </w:t>
      </w:r>
      <w:r w:rsidR="00382479">
        <w:rPr>
          <w:rFonts w:cs="Arial"/>
        </w:rPr>
        <w:t>I</w:t>
      </w:r>
      <w:r w:rsidRPr="003912BD" w:rsidR="00382479">
        <w:rPr>
          <w:rFonts w:cs="Arial"/>
        </w:rPr>
        <w:t xml:space="preserve">mport </w:t>
      </w:r>
      <w:r w:rsidRPr="003912BD" w:rsidR="00307DD6">
        <w:rPr>
          <w:rFonts w:cs="Arial"/>
        </w:rPr>
        <w:t>process complete</w:t>
      </w:r>
      <w:r w:rsidR="00EE50C4">
        <w:rPr>
          <w:rFonts w:cs="Arial"/>
        </w:rPr>
        <w:t>s</w:t>
      </w:r>
      <w:r w:rsidRPr="003912BD" w:rsidR="00307DD6">
        <w:rPr>
          <w:rFonts w:cs="Arial"/>
        </w:rPr>
        <w:t xml:space="preserve"> successfully.</w:t>
      </w:r>
    </w:p>
    <w:p w:rsidR="00F14754" w:rsidP="00F14754" w:rsidRDefault="00F14754" w14:paraId="41C6D789" w14:textId="77777777">
      <w:pPr>
        <w:pStyle w:val="Bodytextversion1"/>
        <w:rPr>
          <w:rFonts w:cs="Arial"/>
        </w:rPr>
      </w:pPr>
    </w:p>
    <w:p w:rsidRPr="003912BD" w:rsidR="00307DD6" w:rsidP="00F934E8" w:rsidRDefault="00146111" w14:paraId="176E5E7C" w14:textId="01B0B286">
      <w:pPr>
        <w:pStyle w:val="Bodytextversion1"/>
        <w:rPr>
          <w:rFonts w:cs="Arial"/>
        </w:rPr>
      </w:pPr>
      <w:r>
        <w:rPr>
          <w:rFonts w:cs="Arial"/>
        </w:rPr>
        <w:t xml:space="preserve">NOTE: </w:t>
      </w:r>
      <w:r w:rsidRPr="003912BD" w:rsidR="00307DD6">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D90224">
        <w:rPr>
          <w:rFonts w:cs="Arial"/>
        </w:rPr>
        <w:t>S</w:t>
      </w:r>
      <w:r>
        <w:rPr>
          <w:rFonts w:cs="Arial"/>
        </w:rPr>
        <w:t>CM</w:t>
      </w:r>
      <w:r w:rsidR="004916CF">
        <w:rPr>
          <w:rFonts w:cs="Arial"/>
        </w:rPr>
        <w:t>, t</w:t>
      </w:r>
      <w:r w:rsidRPr="003912BD" w:rsidR="00307DD6">
        <w:rPr>
          <w:rFonts w:cs="Arial"/>
        </w:rPr>
        <w:t xml:space="preserve">hese </w:t>
      </w:r>
      <w:r w:rsidR="00F14754">
        <w:rPr>
          <w:rFonts w:cs="Arial"/>
        </w:rPr>
        <w:t>s</w:t>
      </w:r>
      <w:r w:rsidRPr="003912BD" w:rsidR="00F14754">
        <w:rPr>
          <w:rFonts w:cs="Arial"/>
        </w:rPr>
        <w:t xml:space="preserve">teps </w:t>
      </w:r>
      <w:r w:rsidR="00EE50C4">
        <w:rPr>
          <w:rFonts w:cs="Arial"/>
        </w:rPr>
        <w:t>are performed</w:t>
      </w:r>
      <w:r w:rsidRPr="003912BD" w:rsidR="00307DD6">
        <w:rPr>
          <w:rFonts w:cs="Arial"/>
        </w:rPr>
        <w:t xml:space="preserve"> manually after generating the </w:t>
      </w:r>
      <w:r w:rsidR="00F14754">
        <w:rPr>
          <w:rFonts w:cs="Arial"/>
        </w:rPr>
        <w:t>“.</w:t>
      </w:r>
      <w:r w:rsidR="00927D47">
        <w:rPr>
          <w:rFonts w:cs="Arial"/>
        </w:rPr>
        <w:t>xlsm</w:t>
      </w:r>
      <w:r w:rsidR="00F14754">
        <w:rPr>
          <w:rFonts w:cs="Arial"/>
        </w:rPr>
        <w:t>”</w:t>
      </w:r>
      <w:r w:rsidRPr="003912BD" w:rsidR="00307DD6">
        <w:rPr>
          <w:rFonts w:cs="Arial"/>
        </w:rPr>
        <w:t xml:space="preserve"> file.</w:t>
      </w:r>
    </w:p>
    <w:p w:rsidRPr="00083CE0" w:rsidR="00307DD6" w:rsidP="003D5A79" w:rsidRDefault="002F0844" w14:paraId="2F085B90" w14:textId="57306A0E">
      <w:pPr>
        <w:pStyle w:val="Bodytextversion1"/>
        <w:ind w:left="360"/>
        <w:rPr>
          <w:rFonts w:cs="Arial"/>
        </w:rPr>
      </w:pPr>
      <w:r>
        <w:rPr>
          <w:rFonts w:cs="Arial"/>
        </w:rPr>
        <w:br w:type="page"/>
      </w:r>
    </w:p>
    <w:p w:rsidRPr="00AA69CA" w:rsidR="002D35E0" w:rsidP="002D35E0" w:rsidRDefault="00083CE0" w14:paraId="70BB5AC7" w14:textId="711D186B">
      <w:pPr>
        <w:pStyle w:val="Heading1"/>
      </w:pPr>
      <w:bookmarkStart w:name="_Toc89347438" w:id="51"/>
      <w:r>
        <w:t xml:space="preserve">Naming </w:t>
      </w:r>
      <w:r w:rsidR="00DA47E9">
        <w:t>Standards</w:t>
      </w:r>
      <w:bookmarkEnd w:id="51"/>
    </w:p>
    <w:p w:rsidR="002D35E0" w:rsidP="005A40DE" w:rsidRDefault="005A40DE" w14:paraId="73FED5B5" w14:textId="5AF15EB3">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rsidR="00795815" w:rsidP="004642CE" w:rsidRDefault="0011433B" w14:paraId="13EB22DF" w14:textId="4040A610">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Pr="00795815" w:rsidR="00795815">
        <w:rPr>
          <w:rFonts w:cs="Arial"/>
        </w:rPr>
        <w:t>Tool.</w:t>
      </w:r>
    </w:p>
    <w:p w:rsidRPr="00D839A6" w:rsidR="0011433B" w:rsidP="00050348" w:rsidRDefault="0011433B" w14:paraId="0607483F" w14:textId="47E63A88">
      <w:pPr>
        <w:pStyle w:val="Bodytextversion1"/>
        <w:numPr>
          <w:ilvl w:val="0"/>
          <w:numId w:val="12"/>
        </w:numPr>
        <w:rPr>
          <w:rFonts w:cs="Arial"/>
        </w:rPr>
      </w:pPr>
      <w:r w:rsidRPr="00F934E8">
        <w:rPr>
          <w:rFonts w:cs="Arial"/>
          <w:b/>
          <w:i/>
        </w:rPr>
        <w:t xml:space="preserve">Data </w:t>
      </w:r>
      <w:r w:rsidRPr="00F934E8" w:rsidR="00204A96">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616"/>
        <w:gridCol w:w="2595"/>
        <w:gridCol w:w="3558"/>
      </w:tblGrid>
      <w:tr w:rsidRPr="00C0271E" w:rsidR="00854E83" w:rsidTr="00524B8D" w14:paraId="1BBF382B" w14:textId="77777777">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rsidRPr="00C0271E" w:rsidR="00854E83" w:rsidP="00854E83" w:rsidRDefault="00854E83" w14:paraId="2508BACD" w14:textId="77777777">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rsidRPr="00C0271E" w:rsidR="00854E83" w:rsidP="00854E83" w:rsidRDefault="00854E83" w14:paraId="5AF317A6" w14:textId="77777777">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rsidRPr="00C0271E" w:rsidR="00854E83" w:rsidP="00854E83" w:rsidRDefault="00854E83" w14:paraId="3ADF1897" w14:textId="77777777">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Pr="00C0271E" w:rsidR="00854E83" w:rsidTr="00524B8D" w14:paraId="77EFB9F4"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851" w:type="pct"/>
            <w:noWrap/>
          </w:tcPr>
          <w:p w:rsidRPr="00C0271E" w:rsidR="00854E83" w:rsidP="00854E83" w:rsidRDefault="00854E83" w14:paraId="11DA7EE6" w14:textId="77777777">
            <w:pPr>
              <w:keepLines/>
              <w:spacing w:after="0" w:line="240" w:lineRule="auto"/>
              <w:rPr>
                <w:rFonts w:ascii="Calibri Light" w:hAnsi="Calibri Light" w:cs="Arial"/>
                <w:color w:val="4F4F4F"/>
                <w:sz w:val="16"/>
                <w:szCs w:val="16"/>
              </w:rPr>
            </w:pPr>
          </w:p>
        </w:tc>
        <w:tc>
          <w:tcPr>
            <w:tcW w:w="1328" w:type="pct"/>
            <w:noWrap/>
          </w:tcPr>
          <w:p w:rsidRPr="00C0271E" w:rsidR="00854E83" w:rsidP="00854E83" w:rsidRDefault="00854E83" w14:paraId="0642F6A7" w14:textId="77777777">
            <w:pPr>
              <w:keepLines/>
              <w:spacing w:after="0" w:line="240" w:lineRule="auto"/>
              <w:rPr>
                <w:rFonts w:ascii="Calibri Light" w:hAnsi="Calibri Light" w:cs="Arial"/>
                <w:color w:val="4F4F4F"/>
                <w:sz w:val="16"/>
                <w:szCs w:val="16"/>
              </w:rPr>
            </w:pPr>
          </w:p>
        </w:tc>
        <w:tc>
          <w:tcPr>
            <w:tcW w:w="1821" w:type="pct"/>
          </w:tcPr>
          <w:p w:rsidRPr="00C0271E" w:rsidR="00854E83" w:rsidP="00854E83" w:rsidRDefault="00854E83" w14:paraId="51FD27E1" w14:textId="77777777">
            <w:pPr>
              <w:keepLines/>
              <w:spacing w:after="0" w:line="240" w:lineRule="auto"/>
              <w:rPr>
                <w:rFonts w:ascii="Calibri Light" w:hAnsi="Calibri Light" w:cs="Arial"/>
                <w:color w:val="4F4F4F"/>
                <w:sz w:val="16"/>
                <w:szCs w:val="16"/>
              </w:rPr>
            </w:pPr>
          </w:p>
        </w:tc>
      </w:tr>
      <w:tr w:rsidRPr="00C0271E" w:rsidR="00854E83" w:rsidTr="00524B8D" w14:paraId="42B5C781" w14:textId="77777777">
        <w:trPr>
          <w:trHeight w:val="255"/>
        </w:trPr>
        <w:tc>
          <w:tcPr>
            <w:tcW w:w="1851" w:type="pct"/>
            <w:noWrap/>
          </w:tcPr>
          <w:p w:rsidRPr="00C0271E" w:rsidR="00854E83" w:rsidP="00854E83" w:rsidRDefault="00854E83" w14:paraId="42BDAFF7"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rsidRPr="00C0271E" w:rsidR="00854E83" w:rsidP="00854E83" w:rsidRDefault="00854E83" w14:paraId="021466FC" w14:textId="77777777">
            <w:pPr>
              <w:keepLines/>
              <w:spacing w:after="0" w:line="240" w:lineRule="auto"/>
              <w:rPr>
                <w:rFonts w:ascii="Calibri Light" w:hAnsi="Calibri Light" w:cs="Arial"/>
                <w:color w:val="4F4F4F"/>
                <w:sz w:val="16"/>
                <w:szCs w:val="16"/>
              </w:rPr>
            </w:pPr>
          </w:p>
        </w:tc>
        <w:tc>
          <w:tcPr>
            <w:tcW w:w="1821" w:type="pct"/>
          </w:tcPr>
          <w:p w:rsidRPr="00C0271E" w:rsidR="00854E83" w:rsidP="00854E83" w:rsidRDefault="00854E83" w14:paraId="63BF7343" w14:textId="58F6796F">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C571CD">
              <w:rPr>
                <w:rFonts w:ascii="Calibri Light" w:hAnsi="Calibri Light" w:cs="Arial"/>
                <w:color w:val="4F4F4F"/>
                <w:sz w:val="16"/>
                <w:szCs w:val="16"/>
              </w:rPr>
              <w:t>AR</w:t>
            </w:r>
            <w:r w:rsidRPr="00C0271E">
              <w:rPr>
                <w:rFonts w:ascii="Calibri Light" w:hAnsi="Calibri Light" w:cs="Arial"/>
                <w:color w:val="4F4F4F"/>
                <w:sz w:val="16"/>
                <w:szCs w:val="16"/>
              </w:rPr>
              <w:t>/02</w:t>
            </w:r>
          </w:p>
        </w:tc>
      </w:tr>
      <w:tr w:rsidRPr="00C0271E" w:rsidR="00854E83" w:rsidTr="00524B8D" w14:paraId="3946C0FC" w14:textId="77777777">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rsidRPr="00C0271E" w:rsidR="00854E83" w:rsidP="00854E83" w:rsidRDefault="00854E83" w14:paraId="52B37B80"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rsidRPr="00C0271E" w:rsidR="00854E83" w:rsidP="00854E83" w:rsidRDefault="00854E83" w14:paraId="4A95BCF5" w14:textId="48A214F9">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rsidRPr="00C0271E" w:rsidR="00854E83" w:rsidP="00854E83" w:rsidRDefault="00284D84" w14:paraId="6D7EEC93" w14:textId="353E3FF4">
            <w:pPr>
              <w:keepLines/>
              <w:spacing w:after="0" w:line="240" w:lineRule="auto"/>
              <w:rPr>
                <w:rFonts w:ascii="Calibri Light" w:hAnsi="Calibri Light" w:cs="Arial"/>
                <w:color w:val="4F4F4F"/>
                <w:sz w:val="16"/>
                <w:szCs w:val="16"/>
              </w:rPr>
            </w:pPr>
            <w:proofErr w:type="spellStart"/>
            <w:r w:rsidRPr="00C0271E">
              <w:rPr>
                <w:rFonts w:ascii="Calibri Light" w:hAnsi="Calibri Light" w:cs="Arial"/>
                <w:color w:val="4F4F4F"/>
                <w:sz w:val="16"/>
                <w:szCs w:val="16"/>
              </w:rPr>
              <w:t>XXMX</w:t>
            </w:r>
            <w:r w:rsidRPr="00C0271E" w:rsidR="00854E83">
              <w:rPr>
                <w:rFonts w:ascii="Calibri Light" w:hAnsi="Calibri Light" w:cs="Arial"/>
                <w:color w:val="4F4F4F"/>
                <w:sz w:val="16"/>
                <w:szCs w:val="16"/>
              </w:rPr>
              <w:t>_</w:t>
            </w:r>
            <w:r w:rsidR="001417FE">
              <w:rPr>
                <w:rFonts w:ascii="Calibri Light" w:hAnsi="Calibri Light" w:cs="Arial"/>
                <w:color w:val="4F4F4F"/>
                <w:sz w:val="16"/>
                <w:szCs w:val="16"/>
              </w:rPr>
              <w:t>FIN_A</w:t>
            </w:r>
            <w:r w:rsidR="005425AE">
              <w:rPr>
                <w:rFonts w:ascii="Calibri Light" w:hAnsi="Calibri Light" w:cs="Arial"/>
                <w:color w:val="4F4F4F"/>
                <w:sz w:val="16"/>
                <w:szCs w:val="16"/>
              </w:rPr>
              <w:t>R</w:t>
            </w:r>
            <w:r w:rsidR="001417FE">
              <w:rPr>
                <w:rFonts w:ascii="Calibri Light" w:hAnsi="Calibri Light" w:cs="Arial"/>
                <w:color w:val="4F4F4F"/>
                <w:sz w:val="16"/>
                <w:szCs w:val="16"/>
              </w:rPr>
              <w:t>_</w:t>
            </w:r>
            <w:r w:rsidR="00C571CD">
              <w:rPr>
                <w:rFonts w:ascii="Calibri Light" w:hAnsi="Calibri Light" w:cs="Arial"/>
                <w:color w:val="4F4F4F"/>
                <w:sz w:val="16"/>
                <w:szCs w:val="16"/>
              </w:rPr>
              <w:t>CUSTOMERS</w:t>
            </w:r>
            <w:r w:rsidRPr="00C0271E" w:rsidR="00854E83">
              <w:rPr>
                <w:rFonts w:ascii="Calibri Light" w:hAnsi="Calibri Light" w:cs="Arial"/>
                <w:color w:val="4F4F4F"/>
                <w:sz w:val="16"/>
                <w:szCs w:val="16"/>
              </w:rPr>
              <w:t>_</w:t>
            </w:r>
            <w:r w:rsidR="009661D0">
              <w:rPr>
                <w:rFonts w:ascii="Calibri Light" w:hAnsi="Calibri Light" w:cs="Arial"/>
                <w:color w:val="4F4F4F"/>
                <w:sz w:val="16"/>
                <w:szCs w:val="16"/>
              </w:rPr>
              <w:t>DBI</w:t>
            </w:r>
            <w:r w:rsidRPr="00C0271E" w:rsidR="00854E83">
              <w:rPr>
                <w:rFonts w:ascii="Calibri Light" w:hAnsi="Calibri Light" w:cs="Arial"/>
                <w:color w:val="4F4F4F"/>
                <w:sz w:val="16"/>
                <w:szCs w:val="16"/>
              </w:rPr>
              <w:t>.sql</w:t>
            </w:r>
            <w:proofErr w:type="spellEnd"/>
          </w:p>
        </w:tc>
      </w:tr>
      <w:tr w:rsidRPr="00C0271E" w:rsidR="00854E83" w:rsidTr="00524B8D" w14:paraId="3CAFEB67" w14:textId="77777777">
        <w:trPr>
          <w:trHeight w:val="255"/>
        </w:trPr>
        <w:tc>
          <w:tcPr>
            <w:tcW w:w="1851" w:type="pct"/>
            <w:noWrap/>
          </w:tcPr>
          <w:p w:rsidRPr="00C0271E" w:rsidR="00854E83" w:rsidP="00854E83" w:rsidRDefault="00854E83" w14:paraId="6A664781"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rsidRPr="00C0271E" w:rsidR="00854E83" w:rsidP="00854E83" w:rsidRDefault="00854E83" w14:paraId="70D21666" w14:textId="074EC351">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_&lt;SEL&gt;_&lt;Name&gt;.sql</w:t>
            </w:r>
          </w:p>
        </w:tc>
        <w:tc>
          <w:tcPr>
            <w:tcW w:w="1821" w:type="pct"/>
          </w:tcPr>
          <w:p w:rsidRPr="00C0271E" w:rsidR="00854E83" w:rsidP="00854E83" w:rsidRDefault="00854E83" w14:paraId="46B22E8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Pr="00C0271E" w:rsidR="00854E83" w:rsidTr="00524B8D" w14:paraId="74C5E476" w14:textId="77777777">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rsidRPr="00C0271E" w:rsidR="00854E83" w:rsidP="00854E83" w:rsidRDefault="00854E83" w14:paraId="43E699A5" w14:textId="3C92D72D">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Pr="00C0271E" w:rsidR="00966438">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Pr="00C0271E" w:rsidR="00966438">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rsidRPr="00C0271E" w:rsidR="00854E83" w:rsidP="00854E83" w:rsidRDefault="00854E83" w14:paraId="00A136DF" w14:textId="00F87D6A">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rsidRPr="00D728A6" w:rsidR="00D728A6" w:rsidP="00D728A6" w:rsidRDefault="00D728A6" w14:paraId="57D50D69" w14:textId="7762AF3B">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PARTIES.</w:t>
            </w:r>
            <w:r w:rsidR="00D96E47">
              <w:rPr>
                <w:rFonts w:ascii="Calibri Light" w:hAnsi="Calibri Light" w:cs="Arial"/>
                <w:color w:val="4F4F4F"/>
                <w:sz w:val="16"/>
                <w:szCs w:val="16"/>
              </w:rPr>
              <w:t xml:space="preserve"> Dat</w:t>
            </w:r>
          </w:p>
          <w:p w:rsidRPr="00D728A6" w:rsidR="00D728A6" w:rsidP="00D728A6" w:rsidRDefault="00D728A6" w14:paraId="23706910" w14:textId="4FD28FFD">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PARTY_SITES.</w:t>
            </w:r>
            <w:r w:rsidR="007A0590">
              <w:rPr>
                <w:rFonts w:ascii="Calibri Light" w:hAnsi="Calibri Light" w:cs="Arial"/>
                <w:color w:val="4F4F4F"/>
                <w:sz w:val="16"/>
                <w:szCs w:val="16"/>
              </w:rPr>
              <w:t xml:space="preserve"> dat</w:t>
            </w:r>
          </w:p>
          <w:p w:rsidRPr="00D728A6" w:rsidR="00D728A6" w:rsidP="00D728A6" w:rsidRDefault="00D728A6" w14:paraId="2A7B3E37" w14:textId="59E41129">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PARTY_SITE_USES.</w:t>
            </w:r>
            <w:r w:rsidR="007A0590">
              <w:rPr>
                <w:rFonts w:ascii="Calibri Light" w:hAnsi="Calibri Light" w:cs="Arial"/>
                <w:color w:val="4F4F4F"/>
                <w:sz w:val="16"/>
                <w:szCs w:val="16"/>
              </w:rPr>
              <w:t xml:space="preserve"> dat</w:t>
            </w:r>
          </w:p>
          <w:p w:rsidRPr="00D728A6" w:rsidR="00D728A6" w:rsidP="00D728A6" w:rsidRDefault="00D728A6" w14:paraId="550E8EAF" w14:textId="67D5E2A5">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ACCOUNTS.</w:t>
            </w:r>
            <w:r w:rsidR="007A0590">
              <w:rPr>
                <w:rFonts w:ascii="Calibri Light" w:hAnsi="Calibri Light" w:cs="Arial"/>
                <w:color w:val="4F4F4F"/>
                <w:sz w:val="16"/>
                <w:szCs w:val="16"/>
              </w:rPr>
              <w:t xml:space="preserve"> dat</w:t>
            </w:r>
          </w:p>
          <w:p w:rsidRPr="00D728A6" w:rsidR="00D728A6" w:rsidP="00D728A6" w:rsidRDefault="00D728A6" w14:paraId="2A84AD16" w14:textId="0893850B">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ACCT_SITES.</w:t>
            </w:r>
            <w:r w:rsidR="007A0590">
              <w:rPr>
                <w:rFonts w:ascii="Calibri Light" w:hAnsi="Calibri Light" w:cs="Arial"/>
                <w:color w:val="4F4F4F"/>
                <w:sz w:val="16"/>
                <w:szCs w:val="16"/>
              </w:rPr>
              <w:t xml:space="preserve"> dat</w:t>
            </w:r>
          </w:p>
          <w:p w:rsidRPr="00D728A6" w:rsidR="00D728A6" w:rsidP="00D728A6" w:rsidRDefault="00D728A6" w14:paraId="3EF0F2D8" w14:textId="03E9AE8B">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SITE_USES.</w:t>
            </w:r>
            <w:r w:rsidR="007A0590">
              <w:rPr>
                <w:rFonts w:ascii="Calibri Light" w:hAnsi="Calibri Light" w:cs="Arial"/>
                <w:color w:val="4F4F4F"/>
                <w:sz w:val="16"/>
                <w:szCs w:val="16"/>
              </w:rPr>
              <w:t xml:space="preserve"> dat</w:t>
            </w:r>
          </w:p>
          <w:p w:rsidRPr="00D728A6" w:rsidR="00D728A6" w:rsidP="00D728A6" w:rsidRDefault="00D728A6" w14:paraId="3CA117BE" w14:textId="3876CF13">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ACCT_CONTACTS.</w:t>
            </w:r>
            <w:r w:rsidR="007A0590">
              <w:rPr>
                <w:rFonts w:ascii="Calibri Light" w:hAnsi="Calibri Light" w:cs="Arial"/>
                <w:color w:val="4F4F4F"/>
                <w:sz w:val="16"/>
                <w:szCs w:val="16"/>
              </w:rPr>
              <w:t xml:space="preserve"> dat</w:t>
            </w:r>
          </w:p>
          <w:p w:rsidRPr="00D728A6" w:rsidR="00D728A6" w:rsidP="00D728A6" w:rsidRDefault="00D728A6" w14:paraId="0B18B49C" w14:textId="2EA47850">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ONTACT_POINTS.</w:t>
            </w:r>
            <w:r w:rsidR="007A0590">
              <w:rPr>
                <w:rFonts w:ascii="Calibri Light" w:hAnsi="Calibri Light" w:cs="Arial"/>
                <w:color w:val="4F4F4F"/>
                <w:sz w:val="16"/>
                <w:szCs w:val="16"/>
              </w:rPr>
              <w:t xml:space="preserve"> dat</w:t>
            </w:r>
          </w:p>
          <w:p w:rsidRPr="00D728A6" w:rsidR="00D728A6" w:rsidP="00D728A6" w:rsidRDefault="00D728A6" w14:paraId="4DD57D51" w14:textId="4550D68B">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ORG_CONTACT_ROLES.</w:t>
            </w:r>
            <w:r w:rsidR="007A0590">
              <w:rPr>
                <w:rFonts w:ascii="Calibri Light" w:hAnsi="Calibri Light" w:cs="Arial"/>
                <w:color w:val="4F4F4F"/>
                <w:sz w:val="16"/>
                <w:szCs w:val="16"/>
              </w:rPr>
              <w:t xml:space="preserve"> dat</w:t>
            </w:r>
          </w:p>
          <w:p w:rsidRPr="00D728A6" w:rsidR="00D728A6" w:rsidP="00D728A6" w:rsidRDefault="00D728A6" w14:paraId="1235728E" w14:textId="225ED236">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ORG_CONTACTS.</w:t>
            </w:r>
            <w:r w:rsidR="007A0590">
              <w:rPr>
                <w:rFonts w:ascii="Calibri Light" w:hAnsi="Calibri Light" w:cs="Arial"/>
                <w:color w:val="4F4F4F"/>
                <w:sz w:val="16"/>
                <w:szCs w:val="16"/>
              </w:rPr>
              <w:t xml:space="preserve"> dat</w:t>
            </w:r>
          </w:p>
          <w:p w:rsidRPr="00D728A6" w:rsidR="00D728A6" w:rsidP="00D728A6" w:rsidRDefault="00D728A6" w14:paraId="27787B2B" w14:textId="24AFD3A5">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LOCATIONS.</w:t>
            </w:r>
            <w:r w:rsidR="007A0590">
              <w:rPr>
                <w:rFonts w:ascii="Calibri Light" w:hAnsi="Calibri Light" w:cs="Arial"/>
                <w:color w:val="4F4F4F"/>
                <w:sz w:val="16"/>
                <w:szCs w:val="16"/>
              </w:rPr>
              <w:t xml:space="preserve"> dat</w:t>
            </w:r>
          </w:p>
          <w:p w:rsidRPr="00D728A6" w:rsidR="00D728A6" w:rsidP="00D728A6" w:rsidRDefault="00D728A6" w14:paraId="5419E255" w14:textId="60532AAC">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RELATIONSHIPS.</w:t>
            </w:r>
            <w:r w:rsidR="007A0590">
              <w:rPr>
                <w:rFonts w:ascii="Calibri Light" w:hAnsi="Calibri Light" w:cs="Arial"/>
                <w:color w:val="4F4F4F"/>
                <w:sz w:val="16"/>
                <w:szCs w:val="16"/>
              </w:rPr>
              <w:t xml:space="preserve"> dat</w:t>
            </w:r>
          </w:p>
          <w:p w:rsidRPr="00D728A6" w:rsidR="00D728A6" w:rsidP="00D728A6" w:rsidRDefault="00D728A6" w14:paraId="000CBC30" w14:textId="25337A8B">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PROFILES.</w:t>
            </w:r>
            <w:r w:rsidR="007A0590">
              <w:rPr>
                <w:rFonts w:ascii="Calibri Light" w:hAnsi="Calibri Light" w:cs="Arial"/>
                <w:color w:val="4F4F4F"/>
                <w:sz w:val="16"/>
                <w:szCs w:val="16"/>
              </w:rPr>
              <w:t xml:space="preserve"> dat</w:t>
            </w:r>
          </w:p>
          <w:p w:rsidR="00C82F1F" w:rsidP="00D728A6" w:rsidRDefault="00D728A6" w14:paraId="4DBF4B2A" w14:textId="2316DF0C">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RA_CUST_RCPT_METHODS.</w:t>
            </w:r>
            <w:r w:rsidR="007A0590">
              <w:rPr>
                <w:rFonts w:ascii="Calibri Light" w:hAnsi="Calibri Light" w:cs="Arial"/>
                <w:color w:val="4F4F4F"/>
                <w:sz w:val="16"/>
                <w:szCs w:val="16"/>
              </w:rPr>
              <w:t xml:space="preserve"> dat</w:t>
            </w:r>
          </w:p>
          <w:p w:rsidR="00467392" w:rsidP="00D728A6" w:rsidRDefault="00467392" w14:paraId="005188C7" w14:textId="0FB88FFC">
            <w:pPr>
              <w:keepLines/>
              <w:spacing w:after="0" w:line="240" w:lineRule="auto"/>
              <w:rPr>
                <w:rFonts w:ascii="Calibri Light" w:hAnsi="Calibri Light" w:cs="Arial"/>
                <w:color w:val="4F4F4F"/>
                <w:sz w:val="16"/>
                <w:szCs w:val="16"/>
              </w:rPr>
            </w:pPr>
            <w:r w:rsidRPr="00467392">
              <w:rPr>
                <w:rFonts w:ascii="Calibri Light" w:hAnsi="Calibri Light" w:cs="Arial"/>
                <w:color w:val="4F4F4F"/>
                <w:sz w:val="16"/>
                <w:szCs w:val="16"/>
              </w:rPr>
              <w:t>XXMX_IBY_CUST_BANK_ACCTS</w:t>
            </w:r>
            <w:r>
              <w:rPr>
                <w:rFonts w:ascii="Calibri Light" w:hAnsi="Calibri Light" w:cs="Arial"/>
                <w:color w:val="4F4F4F"/>
                <w:sz w:val="16"/>
                <w:szCs w:val="16"/>
              </w:rPr>
              <w:t>.</w:t>
            </w:r>
            <w:r w:rsidR="007A0590">
              <w:rPr>
                <w:rFonts w:ascii="Calibri Light" w:hAnsi="Calibri Light" w:cs="Arial"/>
                <w:color w:val="4F4F4F"/>
                <w:sz w:val="16"/>
                <w:szCs w:val="16"/>
              </w:rPr>
              <w:t xml:space="preserve"> dat</w:t>
            </w:r>
          </w:p>
          <w:p w:rsidR="00467392" w:rsidP="00D728A6" w:rsidRDefault="00467392" w14:paraId="18819CF7" w14:textId="39B933E4">
            <w:pPr>
              <w:keepLines/>
              <w:spacing w:after="0" w:line="240" w:lineRule="auto"/>
              <w:rPr>
                <w:rFonts w:ascii="Calibri Light" w:hAnsi="Calibri Light" w:cs="Arial"/>
                <w:color w:val="4F4F4F"/>
                <w:sz w:val="16"/>
                <w:szCs w:val="16"/>
              </w:rPr>
            </w:pPr>
            <w:r w:rsidRPr="00467392">
              <w:rPr>
                <w:rFonts w:ascii="Calibri Light" w:hAnsi="Calibri Light" w:cs="Arial"/>
                <w:color w:val="4F4F4F"/>
                <w:sz w:val="16"/>
                <w:szCs w:val="16"/>
              </w:rPr>
              <w:t>XXMX_HZ_ROLE_RESP</w:t>
            </w:r>
            <w:r>
              <w:rPr>
                <w:rFonts w:ascii="Calibri Light" w:hAnsi="Calibri Light" w:cs="Arial"/>
                <w:color w:val="4F4F4F"/>
                <w:sz w:val="16"/>
                <w:szCs w:val="16"/>
              </w:rPr>
              <w:t>S.</w:t>
            </w:r>
            <w:r w:rsidR="007A0590">
              <w:rPr>
                <w:rFonts w:ascii="Calibri Light" w:hAnsi="Calibri Light" w:cs="Arial"/>
                <w:color w:val="4F4F4F"/>
                <w:sz w:val="16"/>
                <w:szCs w:val="16"/>
              </w:rPr>
              <w:t xml:space="preserve"> dat</w:t>
            </w:r>
          </w:p>
          <w:p w:rsidR="00467392" w:rsidP="00D728A6" w:rsidRDefault="00467392" w14:paraId="44EF5AC2" w14:textId="5D312760">
            <w:pPr>
              <w:keepLines/>
              <w:spacing w:after="0" w:line="240" w:lineRule="auto"/>
              <w:rPr>
                <w:rFonts w:ascii="Calibri Light" w:hAnsi="Calibri Light" w:cs="Arial"/>
                <w:color w:val="4F4F4F"/>
                <w:sz w:val="16"/>
                <w:szCs w:val="16"/>
              </w:rPr>
            </w:pPr>
            <w:r w:rsidRPr="00467392">
              <w:rPr>
                <w:rFonts w:ascii="Calibri Light" w:hAnsi="Calibri Light" w:cs="Arial"/>
                <w:color w:val="4F4F4F"/>
                <w:sz w:val="16"/>
                <w:szCs w:val="16"/>
              </w:rPr>
              <w:t>XXMX_HZ_CUST_ACCT_RELATE</w:t>
            </w:r>
            <w:r>
              <w:rPr>
                <w:rFonts w:ascii="Calibri Light" w:hAnsi="Calibri Light" w:cs="Arial"/>
                <w:color w:val="4F4F4F"/>
                <w:sz w:val="16"/>
                <w:szCs w:val="16"/>
              </w:rPr>
              <w:t>.</w:t>
            </w:r>
            <w:r w:rsidR="007A0590">
              <w:rPr>
                <w:rFonts w:ascii="Calibri Light" w:hAnsi="Calibri Light" w:cs="Arial"/>
                <w:color w:val="4F4F4F"/>
                <w:sz w:val="16"/>
                <w:szCs w:val="16"/>
              </w:rPr>
              <w:t xml:space="preserve"> dat</w:t>
            </w:r>
          </w:p>
          <w:p w:rsidRPr="00C0271E" w:rsidR="00467392" w:rsidP="00D728A6" w:rsidRDefault="00467392" w14:paraId="449A76A1" w14:textId="6629057F">
            <w:pPr>
              <w:keepLines/>
              <w:spacing w:after="0" w:line="240" w:lineRule="auto"/>
              <w:rPr>
                <w:rFonts w:ascii="Calibri Light" w:hAnsi="Calibri Light" w:cs="Arial"/>
                <w:color w:val="4F4F4F"/>
                <w:sz w:val="16"/>
                <w:szCs w:val="16"/>
              </w:rPr>
            </w:pPr>
            <w:r w:rsidRPr="00467392">
              <w:rPr>
                <w:rFonts w:ascii="Calibri Light" w:hAnsi="Calibri Light" w:cs="Arial"/>
                <w:color w:val="4F4F4F"/>
                <w:sz w:val="16"/>
                <w:szCs w:val="16"/>
              </w:rPr>
              <w:t>XXMX_HZ_PERSON_LANGUAGE</w:t>
            </w:r>
            <w:r>
              <w:rPr>
                <w:rFonts w:ascii="Calibri Light" w:hAnsi="Calibri Light" w:cs="Arial"/>
                <w:color w:val="4F4F4F"/>
                <w:sz w:val="16"/>
                <w:szCs w:val="16"/>
              </w:rPr>
              <w:t>.</w:t>
            </w:r>
            <w:r w:rsidR="007A0590">
              <w:rPr>
                <w:rFonts w:ascii="Calibri Light" w:hAnsi="Calibri Light" w:cs="Arial"/>
                <w:color w:val="4F4F4F"/>
                <w:sz w:val="16"/>
                <w:szCs w:val="16"/>
              </w:rPr>
              <w:t>dat</w:t>
            </w:r>
          </w:p>
        </w:tc>
      </w:tr>
      <w:tr w:rsidRPr="00C0271E" w:rsidR="00854E83" w:rsidTr="00524B8D" w14:paraId="3701B02C" w14:textId="77777777">
        <w:trPr>
          <w:trHeight w:val="255"/>
        </w:trPr>
        <w:tc>
          <w:tcPr>
            <w:tcW w:w="1851" w:type="pct"/>
            <w:noWrap/>
          </w:tcPr>
          <w:p w:rsidRPr="00C0271E" w:rsidR="00854E83" w:rsidP="00854E83" w:rsidRDefault="00854E83" w14:paraId="66DA8B3C" w14:textId="40996FB4">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Pr="00C0271E" w:rsidR="0011433B">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Pr="00C0271E" w:rsidR="0011433B">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rsidRPr="00C0271E" w:rsidR="00854E83" w:rsidP="00854E83" w:rsidRDefault="00854E83" w14:paraId="691C6D1D" w14:textId="2AC4FB11">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D60AD9">
              <w:rPr>
                <w:rFonts w:ascii="Calibri Light" w:hAnsi="Calibri Light" w:cs="Arial"/>
                <w:color w:val="4F4F4F"/>
                <w:sz w:val="16"/>
                <w:szCs w:val="16"/>
              </w:rPr>
              <w:t>S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rsidRPr="00D728A6" w:rsidR="007A0590" w:rsidP="007A0590" w:rsidRDefault="007A0590" w14:paraId="09C218B9" w14:textId="1AD4D3C1">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PARTIES.</w:t>
            </w:r>
            <w:r>
              <w:rPr>
                <w:rFonts w:ascii="Calibri Light" w:hAnsi="Calibri Light" w:cs="Arial"/>
                <w:color w:val="4F4F4F"/>
                <w:sz w:val="16"/>
                <w:szCs w:val="16"/>
              </w:rPr>
              <w:t xml:space="preserve"> ctl</w:t>
            </w:r>
          </w:p>
          <w:p w:rsidRPr="00D728A6" w:rsidR="007A0590" w:rsidP="007A0590" w:rsidRDefault="007A0590" w14:paraId="763B2CEC" w14:textId="37766176">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PARTY_SITES.</w:t>
            </w:r>
            <w:r>
              <w:rPr>
                <w:rFonts w:ascii="Calibri Light" w:hAnsi="Calibri Light" w:cs="Arial"/>
                <w:color w:val="4F4F4F"/>
                <w:sz w:val="16"/>
                <w:szCs w:val="16"/>
              </w:rPr>
              <w:t xml:space="preserve"> ctl</w:t>
            </w:r>
          </w:p>
          <w:p w:rsidRPr="00D728A6" w:rsidR="007A0590" w:rsidP="007A0590" w:rsidRDefault="007A0590" w14:paraId="57375105" w14:textId="6ADA81B0">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PARTY_SITE_USES.</w:t>
            </w:r>
            <w:r>
              <w:rPr>
                <w:rFonts w:ascii="Calibri Light" w:hAnsi="Calibri Light" w:cs="Arial"/>
                <w:color w:val="4F4F4F"/>
                <w:sz w:val="16"/>
                <w:szCs w:val="16"/>
              </w:rPr>
              <w:t xml:space="preserve"> ctl</w:t>
            </w:r>
          </w:p>
          <w:p w:rsidRPr="00D728A6" w:rsidR="007A0590" w:rsidP="007A0590" w:rsidRDefault="007A0590" w14:paraId="002C0D41" w14:textId="22A44604">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ACCOUNTS.</w:t>
            </w:r>
            <w:r>
              <w:rPr>
                <w:rFonts w:ascii="Calibri Light" w:hAnsi="Calibri Light" w:cs="Arial"/>
                <w:color w:val="4F4F4F"/>
                <w:sz w:val="16"/>
                <w:szCs w:val="16"/>
              </w:rPr>
              <w:t xml:space="preserve"> ctl</w:t>
            </w:r>
          </w:p>
          <w:p w:rsidRPr="00D728A6" w:rsidR="007A0590" w:rsidP="007A0590" w:rsidRDefault="007A0590" w14:paraId="35052153" w14:textId="216C79B6">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ACCT_SITES.</w:t>
            </w:r>
            <w:r>
              <w:rPr>
                <w:rFonts w:ascii="Calibri Light" w:hAnsi="Calibri Light" w:cs="Arial"/>
                <w:color w:val="4F4F4F"/>
                <w:sz w:val="16"/>
                <w:szCs w:val="16"/>
              </w:rPr>
              <w:t xml:space="preserve"> ctl</w:t>
            </w:r>
          </w:p>
          <w:p w:rsidRPr="00D728A6" w:rsidR="007A0590" w:rsidP="007A0590" w:rsidRDefault="007A0590" w14:paraId="20DC352A" w14:textId="6C4BC5BA">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SITE_USES.</w:t>
            </w:r>
            <w:r>
              <w:rPr>
                <w:rFonts w:ascii="Calibri Light" w:hAnsi="Calibri Light" w:cs="Arial"/>
                <w:color w:val="4F4F4F"/>
                <w:sz w:val="16"/>
                <w:szCs w:val="16"/>
              </w:rPr>
              <w:t xml:space="preserve"> ctl</w:t>
            </w:r>
          </w:p>
          <w:p w:rsidRPr="00D728A6" w:rsidR="007A0590" w:rsidP="007A0590" w:rsidRDefault="007A0590" w14:paraId="3AF03D1D" w14:textId="48861C41">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ACCT_CONTACTS.</w:t>
            </w:r>
            <w:r>
              <w:rPr>
                <w:rFonts w:ascii="Calibri Light" w:hAnsi="Calibri Light" w:cs="Arial"/>
                <w:color w:val="4F4F4F"/>
                <w:sz w:val="16"/>
                <w:szCs w:val="16"/>
              </w:rPr>
              <w:t xml:space="preserve"> ctl</w:t>
            </w:r>
          </w:p>
          <w:p w:rsidRPr="00D728A6" w:rsidR="007A0590" w:rsidP="007A0590" w:rsidRDefault="007A0590" w14:paraId="2D65457F" w14:textId="1EAC1948">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ONTACT_POINTS.</w:t>
            </w:r>
            <w:r>
              <w:rPr>
                <w:rFonts w:ascii="Calibri Light" w:hAnsi="Calibri Light" w:cs="Arial"/>
                <w:color w:val="4F4F4F"/>
                <w:sz w:val="16"/>
                <w:szCs w:val="16"/>
              </w:rPr>
              <w:t xml:space="preserve"> ctl</w:t>
            </w:r>
          </w:p>
          <w:p w:rsidRPr="00D728A6" w:rsidR="007A0590" w:rsidP="007A0590" w:rsidRDefault="007A0590" w14:paraId="2127E950" w14:textId="09E9E0B3">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ORG_CONTACT_ROLES.</w:t>
            </w:r>
            <w:r>
              <w:rPr>
                <w:rFonts w:ascii="Calibri Light" w:hAnsi="Calibri Light" w:cs="Arial"/>
                <w:color w:val="4F4F4F"/>
                <w:sz w:val="16"/>
                <w:szCs w:val="16"/>
              </w:rPr>
              <w:t xml:space="preserve"> ctl</w:t>
            </w:r>
          </w:p>
          <w:p w:rsidRPr="00D728A6" w:rsidR="007A0590" w:rsidP="007A0590" w:rsidRDefault="007A0590" w14:paraId="132E632E" w14:textId="70895B0B">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ORG_CONTACTS.</w:t>
            </w:r>
            <w:r>
              <w:rPr>
                <w:rFonts w:ascii="Calibri Light" w:hAnsi="Calibri Light" w:cs="Arial"/>
                <w:color w:val="4F4F4F"/>
                <w:sz w:val="16"/>
                <w:szCs w:val="16"/>
              </w:rPr>
              <w:t xml:space="preserve"> ctl</w:t>
            </w:r>
          </w:p>
          <w:p w:rsidRPr="00D728A6" w:rsidR="007A0590" w:rsidP="007A0590" w:rsidRDefault="007A0590" w14:paraId="759F8944" w14:textId="5507AFB1">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LOCATIONS.</w:t>
            </w:r>
            <w:r>
              <w:rPr>
                <w:rFonts w:ascii="Calibri Light" w:hAnsi="Calibri Light" w:cs="Arial"/>
                <w:color w:val="4F4F4F"/>
                <w:sz w:val="16"/>
                <w:szCs w:val="16"/>
              </w:rPr>
              <w:t xml:space="preserve"> ctl</w:t>
            </w:r>
          </w:p>
          <w:p w:rsidRPr="00D728A6" w:rsidR="007A0590" w:rsidP="007A0590" w:rsidRDefault="007A0590" w14:paraId="0461E054" w14:textId="4C397123">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RELATIONSHIPS.</w:t>
            </w:r>
            <w:r>
              <w:rPr>
                <w:rFonts w:ascii="Calibri Light" w:hAnsi="Calibri Light" w:cs="Arial"/>
                <w:color w:val="4F4F4F"/>
                <w:sz w:val="16"/>
                <w:szCs w:val="16"/>
              </w:rPr>
              <w:t xml:space="preserve"> ctl</w:t>
            </w:r>
          </w:p>
          <w:p w:rsidRPr="00D728A6" w:rsidR="007A0590" w:rsidP="007A0590" w:rsidRDefault="007A0590" w14:paraId="39E7BC46" w14:textId="094850A0">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HZ_CUST_PROFILES.</w:t>
            </w:r>
            <w:r>
              <w:rPr>
                <w:rFonts w:ascii="Calibri Light" w:hAnsi="Calibri Light" w:cs="Arial"/>
                <w:color w:val="4F4F4F"/>
                <w:sz w:val="16"/>
                <w:szCs w:val="16"/>
              </w:rPr>
              <w:t xml:space="preserve"> ctl</w:t>
            </w:r>
          </w:p>
          <w:p w:rsidR="007A0590" w:rsidP="007A0590" w:rsidRDefault="007A0590" w14:paraId="0A2EA765" w14:textId="2005A519">
            <w:pPr>
              <w:keepLines/>
              <w:spacing w:after="0" w:line="240" w:lineRule="auto"/>
              <w:rPr>
                <w:rFonts w:ascii="Calibri Light" w:hAnsi="Calibri Light" w:cs="Arial"/>
                <w:color w:val="4F4F4F"/>
                <w:sz w:val="16"/>
                <w:szCs w:val="16"/>
              </w:rPr>
            </w:pPr>
            <w:r w:rsidRPr="00D728A6">
              <w:rPr>
                <w:rFonts w:ascii="Calibri Light" w:hAnsi="Calibri Light" w:cs="Arial"/>
                <w:color w:val="4F4F4F"/>
                <w:sz w:val="16"/>
                <w:szCs w:val="16"/>
              </w:rPr>
              <w:t>XXMX_RA_CUST_RCPT_METHODS.</w:t>
            </w:r>
            <w:r>
              <w:rPr>
                <w:rFonts w:ascii="Calibri Light" w:hAnsi="Calibri Light" w:cs="Arial"/>
                <w:color w:val="4F4F4F"/>
                <w:sz w:val="16"/>
                <w:szCs w:val="16"/>
              </w:rPr>
              <w:t xml:space="preserve"> ctl</w:t>
            </w:r>
          </w:p>
          <w:p w:rsidR="007A0590" w:rsidP="007A0590" w:rsidRDefault="007A0590" w14:paraId="3AD878A0" w14:textId="39A65B10">
            <w:pPr>
              <w:keepLines/>
              <w:spacing w:after="0" w:line="240" w:lineRule="auto"/>
              <w:rPr>
                <w:rFonts w:ascii="Calibri Light" w:hAnsi="Calibri Light" w:cs="Arial"/>
                <w:color w:val="4F4F4F"/>
                <w:sz w:val="16"/>
                <w:szCs w:val="16"/>
              </w:rPr>
            </w:pPr>
            <w:r w:rsidRPr="00467392">
              <w:rPr>
                <w:rFonts w:ascii="Calibri Light" w:hAnsi="Calibri Light" w:cs="Arial"/>
                <w:color w:val="4F4F4F"/>
                <w:sz w:val="16"/>
                <w:szCs w:val="16"/>
              </w:rPr>
              <w:t>XXMX_IBY_CUST_BANK_ACCTS</w:t>
            </w:r>
            <w:r>
              <w:rPr>
                <w:rFonts w:ascii="Calibri Light" w:hAnsi="Calibri Light" w:cs="Arial"/>
                <w:color w:val="4F4F4F"/>
                <w:sz w:val="16"/>
                <w:szCs w:val="16"/>
              </w:rPr>
              <w:t>. ctl</w:t>
            </w:r>
          </w:p>
          <w:p w:rsidR="007A0590" w:rsidP="007A0590" w:rsidRDefault="007A0590" w14:paraId="1D986F0A" w14:textId="757B9613">
            <w:pPr>
              <w:keepLines/>
              <w:spacing w:after="0" w:line="240" w:lineRule="auto"/>
              <w:rPr>
                <w:rFonts w:ascii="Calibri Light" w:hAnsi="Calibri Light" w:cs="Arial"/>
                <w:color w:val="4F4F4F"/>
                <w:sz w:val="16"/>
                <w:szCs w:val="16"/>
              </w:rPr>
            </w:pPr>
            <w:r w:rsidRPr="00467392">
              <w:rPr>
                <w:rFonts w:ascii="Calibri Light" w:hAnsi="Calibri Light" w:cs="Arial"/>
                <w:color w:val="4F4F4F"/>
                <w:sz w:val="16"/>
                <w:szCs w:val="16"/>
              </w:rPr>
              <w:t>XXMX_HZ_ROLE_RESP</w:t>
            </w:r>
            <w:r>
              <w:rPr>
                <w:rFonts w:ascii="Calibri Light" w:hAnsi="Calibri Light" w:cs="Arial"/>
                <w:color w:val="4F4F4F"/>
                <w:sz w:val="16"/>
                <w:szCs w:val="16"/>
              </w:rPr>
              <w:t>S. ctl</w:t>
            </w:r>
          </w:p>
          <w:p w:rsidR="007A0590" w:rsidP="007A0590" w:rsidRDefault="007A0590" w14:paraId="7BE88F19" w14:textId="38083311">
            <w:pPr>
              <w:keepLines/>
              <w:spacing w:after="0" w:line="240" w:lineRule="auto"/>
              <w:rPr>
                <w:rFonts w:ascii="Calibri Light" w:hAnsi="Calibri Light" w:cs="Arial"/>
                <w:color w:val="4F4F4F"/>
                <w:sz w:val="16"/>
                <w:szCs w:val="16"/>
              </w:rPr>
            </w:pPr>
            <w:proofErr w:type="spellStart"/>
            <w:r w:rsidRPr="00467392">
              <w:rPr>
                <w:rFonts w:ascii="Calibri Light" w:hAnsi="Calibri Light" w:cs="Arial"/>
                <w:color w:val="4F4F4F"/>
                <w:sz w:val="16"/>
                <w:szCs w:val="16"/>
              </w:rPr>
              <w:t>XXMX_HZ_CUST_ACCT_RELATE</w:t>
            </w:r>
            <w:r>
              <w:rPr>
                <w:rFonts w:ascii="Calibri Light" w:hAnsi="Calibri Light" w:cs="Arial"/>
                <w:color w:val="4F4F4F"/>
                <w:sz w:val="16"/>
                <w:szCs w:val="16"/>
              </w:rPr>
              <w:t>.ctl</w:t>
            </w:r>
            <w:proofErr w:type="spellEnd"/>
          </w:p>
          <w:p w:rsidRPr="00C0271E" w:rsidR="00467392" w:rsidP="007A0590" w:rsidRDefault="007A0590" w14:paraId="382D256E" w14:textId="493C712E">
            <w:pPr>
              <w:keepLines/>
              <w:spacing w:after="0" w:line="240" w:lineRule="auto"/>
              <w:rPr>
                <w:rFonts w:ascii="Calibri Light" w:hAnsi="Calibri Light" w:cs="Arial"/>
                <w:color w:val="4F4F4F"/>
                <w:sz w:val="16"/>
                <w:szCs w:val="16"/>
              </w:rPr>
            </w:pPr>
            <w:proofErr w:type="spellStart"/>
            <w:r w:rsidRPr="00467392">
              <w:rPr>
                <w:rFonts w:ascii="Calibri Light" w:hAnsi="Calibri Light" w:cs="Arial"/>
                <w:color w:val="4F4F4F"/>
                <w:sz w:val="16"/>
                <w:szCs w:val="16"/>
              </w:rPr>
              <w:t>XXMX_HZ_PERSON_LANGUAGE</w:t>
            </w:r>
            <w:r>
              <w:rPr>
                <w:rFonts w:ascii="Calibri Light" w:hAnsi="Calibri Light" w:cs="Arial"/>
                <w:color w:val="4F4F4F"/>
                <w:sz w:val="16"/>
                <w:szCs w:val="16"/>
              </w:rPr>
              <w:t>.ctl</w:t>
            </w:r>
            <w:proofErr w:type="spellEnd"/>
          </w:p>
        </w:tc>
      </w:tr>
    </w:tbl>
    <w:p w:rsidR="002D35E0" w:rsidP="002D35E0" w:rsidRDefault="002D35E0" w14:paraId="12597738" w14:textId="3017BEBA"/>
    <w:p w:rsidR="000A0B1A" w:rsidP="002D35E0" w:rsidRDefault="000A0B1A" w14:paraId="5F3D5766" w14:textId="77777777">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rsidR="00931FAC" w:rsidP="002D35E0" w:rsidRDefault="00931FAC" w14:paraId="0644A53F" w14:textId="77777777">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rsidR="002D35E0" w:rsidP="002D35E0" w:rsidRDefault="002D35E0" w14:paraId="2620D7EB" w14:textId="433C959E"/>
    <w:p w:rsidR="002D35E0" w:rsidP="002D35E0" w:rsidRDefault="00EB163B" w14:paraId="3325215B" w14:textId="2C7ED963">
      <w:pPr>
        <w:pStyle w:val="Heading1"/>
      </w:pPr>
      <w:bookmarkStart w:name="_Toc89347439" w:id="52"/>
      <w:r>
        <w:t>Extract File Layouts</w:t>
      </w:r>
      <w:bookmarkEnd w:id="52"/>
    </w:p>
    <w:p w:rsidR="000D7627" w:rsidP="00795815" w:rsidRDefault="00795815" w14:paraId="24A5ACAC" w14:textId="3A6D4011">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333371">
        <w:rPr>
          <w:rFonts w:cs="Arial"/>
        </w:rPr>
        <w:t>FIN</w:t>
      </w:r>
      <w:r w:rsidR="000D7627">
        <w:rPr>
          <w:rFonts w:cs="Arial"/>
        </w:rPr>
        <w:t>:</w:t>
      </w:r>
    </w:p>
    <w:p w:rsidR="00C0271E" w:rsidP="00C0271E" w:rsidRDefault="000D7627" w14:paraId="43F4892B" w14:textId="45C615BD">
      <w:pPr>
        <w:pStyle w:val="Bodytextversion1"/>
        <w:numPr>
          <w:ilvl w:val="0"/>
          <w:numId w:val="17"/>
        </w:numPr>
        <w:rPr>
          <w:rFonts w:cs="Arial"/>
        </w:rPr>
      </w:pPr>
      <w:r>
        <w:rPr>
          <w:rFonts w:cs="Arial"/>
        </w:rPr>
        <w:t>An</w:t>
      </w:r>
      <w:r w:rsidR="00795815">
        <w:rPr>
          <w:rFonts w:cs="Arial"/>
        </w:rPr>
        <w:t xml:space="preserve"> overview of staging and transformation table structure.</w:t>
      </w:r>
    </w:p>
    <w:p w:rsidR="00795815" w:rsidP="00C0271E" w:rsidRDefault="00C0271E" w14:paraId="0A0956B8" w14:textId="5B3CCE8C">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rsidRPr="00284D84" w:rsidR="00284D84" w:rsidP="00373F2A" w:rsidRDefault="00284D84" w14:paraId="52AB686F" w14:textId="4FC53D38">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Pr="00C0271E" w:rsidR="00E67174" w:rsidTr="00524B8D" w14:paraId="6FA9692F" w14:textId="77777777">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rsidRPr="00E67174" w:rsidR="00E67174" w:rsidP="004642CE" w:rsidRDefault="00E67174" w14:paraId="57C70E91" w14:textId="7B2A72B6">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rsidRPr="008828CA" w:rsidR="00E67174" w:rsidP="004642CE" w:rsidRDefault="008828CA" w14:paraId="0A86C7BE" w14:textId="0498951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Pr="00C0271E" w:rsidR="00284D84" w:rsidTr="00524B8D" w14:paraId="140C9D16" w14:textId="7777777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14D25BFE"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rsidRPr="00C0271E" w:rsidR="00284D84" w:rsidP="004642CE" w:rsidRDefault="00284D84" w14:paraId="651FE7CD" w14:textId="77777777">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Pr="00C0271E" w:rsidR="00284D84" w:rsidTr="00524B8D" w14:paraId="7BA70422"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42F300E6"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rsidRPr="00C0271E" w:rsidR="00284D84" w:rsidP="004642CE" w:rsidRDefault="00284D84" w14:paraId="7F766253" w14:textId="36101880">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Pr="00C0271E" w:rsidR="00284D84" w:rsidTr="00524B8D" w14:paraId="7BCD666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51568177"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rsidRPr="00C0271E" w:rsidR="00284D84" w:rsidP="004642CE" w:rsidRDefault="00284D84" w14:paraId="7EB18878" w14:textId="6855B19C">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Pr="00C0271E" w:rsidR="00284D84" w:rsidTr="00524B8D" w14:paraId="584A3955"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11DEF668"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rsidRPr="00C0271E" w:rsidR="00284D84" w:rsidP="004642CE" w:rsidRDefault="00284D84" w14:paraId="319FBE09" w14:textId="1B71FDDC">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Pr="00C0271E" w:rsidR="00770630">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Pr="00C0271E" w:rsidR="00284D84" w:rsidTr="00524B8D" w14:paraId="783729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32865875"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rsidRPr="00C0271E" w:rsidR="00284D84" w:rsidP="004642CE" w:rsidRDefault="00284D84" w14:paraId="66FC4D87" w14:textId="77777777">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Pr="00C0271E" w:rsidR="00284D84" w:rsidTr="00524B8D" w14:paraId="06495C43" w14:textId="77777777">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7749B8A9"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rsidRPr="00C0271E" w:rsidR="00284D84" w:rsidP="004642CE" w:rsidRDefault="00284D84" w14:paraId="623E2CCB" w14:textId="2288A538">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Pr="00C0271E" w:rsidR="00284D84" w:rsidTr="00524B8D" w14:paraId="5D9A3B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47653B20"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rsidRPr="00C0271E" w:rsidR="00284D84" w:rsidP="004642CE" w:rsidRDefault="00284D84" w14:paraId="119A0ABA" w14:textId="6F370A17">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Pr="00C0271E" w:rsidR="00284D84" w:rsidTr="00524B8D" w14:paraId="120D86E3"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00F1B386"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rsidRPr="00C0271E" w:rsidR="00284D84" w:rsidP="004642CE" w:rsidRDefault="00284D84" w14:paraId="5380DF90" w14:textId="62F36405">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Pr="00C0271E" w:rsidR="00284D84" w:rsidTr="00524B8D" w14:paraId="6C840D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2BFC5CCD"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rsidRPr="00C0271E" w:rsidR="00284D84" w:rsidP="004642CE" w:rsidRDefault="00284D84" w14:paraId="0B80F001" w14:textId="3C323E23">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Pr="00C0271E" w:rsidR="00FD7886">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Pr="00C0271E" w:rsidR="00284D84" w:rsidTr="00524B8D" w14:paraId="6AFB2E45"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21044892"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rsidRPr="00C0271E" w:rsidR="00284D84" w:rsidP="004642CE" w:rsidRDefault="00284D84" w14:paraId="3C60DC96" w14:textId="086E8546">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Pr="00C0271E" w:rsidR="00284D84" w:rsidTr="00524B8D" w14:paraId="1E9244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412B0DB8"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rsidRPr="00C0271E" w:rsidR="00284D84" w:rsidP="004642CE" w:rsidRDefault="00284D84" w14:paraId="2BBA210A" w14:textId="6E869B8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rsidRPr="00050348" w:rsidR="00795815" w:rsidP="00050348" w:rsidRDefault="007B5945" w14:paraId="196670FD" w14:textId="1CEDAA05">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rsidR="00795815" w:rsidP="00050348" w:rsidRDefault="00CB3957" w14:paraId="64A038D0" w14:textId="79D9EE34">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t>N</w:t>
      </w:r>
    </w:p>
    <w:p w:rsidRPr="00CB3957" w:rsidR="00CB3957" w:rsidP="00CB3957" w:rsidRDefault="00CB3957" w14:paraId="46FF723B" w14:textId="56D65610">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rsidRPr="00EB163B" w:rsidR="00EB163B" w:rsidP="00157CB1" w:rsidRDefault="00B77515" w14:paraId="134CCDF3" w14:textId="65465CC9">
      <w:pPr>
        <w:pStyle w:val="Heading2"/>
      </w:pPr>
      <w:r w:rsidRPr="00B77515">
        <w:t>Parties</w:t>
      </w:r>
    </w:p>
    <w:p w:rsidRPr="009661D0" w:rsidR="009661D0" w:rsidP="009661D0" w:rsidRDefault="009661D0" w14:paraId="2FE041BB" w14:textId="3113B33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303EA1" w:rsidR="00303EA1">
        <w:rPr>
          <w:rFonts w:ascii="Calibri Light" w:hAnsi="Calibri Light" w:cs="Arial"/>
          <w:color w:val="4F4F4F"/>
          <w:sz w:val="22"/>
          <w:szCs w:val="22"/>
          <w:lang w:val="en-GB" w:eastAsia="en-IE"/>
        </w:rPr>
        <w:t>XXMX_HZ_PARTIES.DAT</w:t>
      </w:r>
    </w:p>
    <w:p w:rsidR="008E55FB" w:rsidP="009661D0" w:rsidRDefault="00D01BED" w14:paraId="1AA47BD8" w14:textId="45986F66">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303EA1" w:rsidR="00303EA1">
        <w:rPr>
          <w:rFonts w:ascii="Calibri Light" w:hAnsi="Calibri Light" w:cs="Arial"/>
          <w:color w:val="4F4F4F"/>
        </w:rPr>
        <w:t>XXMX_HZ_PARTIES_STG</w:t>
      </w:r>
    </w:p>
    <w:p w:rsidR="008E55FB" w:rsidP="008E55FB" w:rsidRDefault="00D01BED" w14:paraId="0199E437" w14:textId="40CC464F">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303EA1" w:rsidR="00303EA1">
        <w:rPr>
          <w:rFonts w:ascii="Calibri Light" w:hAnsi="Calibri Light" w:cs="Arial"/>
          <w:color w:val="4F4F4F"/>
          <w:sz w:val="22"/>
          <w:szCs w:val="22"/>
          <w:lang w:val="en-GB" w:eastAsia="en-IE"/>
        </w:rPr>
        <w:t>XXMX_HZ_PARTIES_XFM</w:t>
      </w:r>
    </w:p>
    <w:p w:rsidRPr="00D01BED" w:rsidR="009661D0" w:rsidP="009661D0" w:rsidRDefault="00D01BED" w14:paraId="5AE8CA2D"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Pr="00106FCA" w:rsidR="009661D0">
        <w:rPr>
          <w:rFonts w:ascii="Calibri Light" w:hAnsi="Calibri Light" w:cs="Arial"/>
          <w:color w:val="4F4F4F"/>
          <w:sz w:val="22"/>
          <w:szCs w:val="22"/>
          <w:lang w:val="en-GB" w:eastAsia="en-IE"/>
        </w:rPr>
        <w:t>The fields are separated by | symbol</w:t>
      </w:r>
      <w:r w:rsidRPr="00D01BED" w:rsidR="009661D0">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Pr="00D01BED" w:rsidR="009661D0">
        <w:rPr>
          <w:rFonts w:ascii="Calibri Light" w:hAnsi="Calibri Light" w:cs="Arial"/>
          <w:color w:val="4F4F4F"/>
          <w:sz w:val="22"/>
          <w:szCs w:val="22"/>
          <w:lang w:val="en-GB" w:eastAsia="en-IE"/>
        </w:rPr>
        <w:t>be a | symbol after the last field.</w:t>
      </w:r>
    </w:p>
    <w:p w:rsidR="001446E6" w:rsidP="00D44ED5" w:rsidRDefault="00D01BED" w14:paraId="689E2DD3" w14:textId="31E02B40">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sidR="00520922">
        <w:rPr>
          <w:rFonts w:ascii="Calibri Light" w:hAnsi="Calibri Light" w:cs="Arial"/>
          <w:color w:val="4F4F4F"/>
          <w:sz w:val="22"/>
          <w:szCs w:val="22"/>
          <w:lang w:val="en-GB" w:eastAsia="en-IE"/>
        </w:rPr>
        <w:t>CustomerImportTemplate</w:t>
      </w:r>
      <w:r w:rsidR="009C1682">
        <w:rPr>
          <w:rFonts w:ascii="Calibri Light" w:hAnsi="Calibri Light" w:cs="Arial"/>
          <w:color w:val="4F4F4F"/>
          <w:sz w:val="22"/>
          <w:szCs w:val="22"/>
          <w:lang w:val="en-GB" w:eastAsia="en-IE"/>
        </w:rPr>
        <w:t>.</w:t>
      </w:r>
      <w:r w:rsidRPr="009661D0" w:rsidR="009661D0">
        <w:rPr>
          <w:rFonts w:ascii="Calibri Light" w:hAnsi="Calibri Light" w:cs="Arial"/>
          <w:color w:val="4F4F4F"/>
          <w:sz w:val="22"/>
          <w:szCs w:val="22"/>
          <w:lang w:val="en-GB" w:eastAsia="en-IE"/>
        </w:rPr>
        <w:t>xlsm</w:t>
      </w:r>
      <w:r w:rsidR="009661D0">
        <w:rPr>
          <w:rFonts w:ascii="Calibri Light" w:hAnsi="Calibri Light" w:cs="Arial"/>
          <w:color w:val="4F4F4F"/>
          <w:sz w:val="22"/>
          <w:szCs w:val="22"/>
          <w:lang w:val="en-GB" w:eastAsia="en-IE"/>
        </w:rPr>
        <w:t xml:space="preserve">. Worksheet Tab used is </w:t>
      </w:r>
      <w:r w:rsidRPr="005716CB" w:rsidR="005716CB">
        <w:rPr>
          <w:rFonts w:ascii="Calibri Light" w:hAnsi="Calibri Light" w:cs="Arial"/>
          <w:b/>
          <w:bCs/>
          <w:color w:val="4F4F4F"/>
          <w:sz w:val="22"/>
          <w:szCs w:val="22"/>
          <w:lang w:val="en-GB" w:eastAsia="en-IE"/>
        </w:rPr>
        <w:t>HZ_IMP_PARTIES_T</w:t>
      </w:r>
    </w:p>
    <w:p w:rsidRPr="009661D0" w:rsidR="006F2533" w:rsidP="00D44ED5" w:rsidRDefault="006F2533" w14:paraId="2BFE8074"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3B76FF" w:rsidTr="007A68C9" w14:paraId="13966F7E"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2C4E27" w:rsidP="00E77513" w:rsidRDefault="002C4E27" w14:paraId="598D649E" w14:textId="77777777">
            <w:pPr>
              <w:ind w:left="108" w:right="108"/>
              <w:rPr>
                <w:rFonts w:ascii="Calibri Light" w:hAnsi="Calibri Light" w:cs="Arial"/>
                <w:sz w:val="16"/>
                <w:szCs w:val="16"/>
              </w:rPr>
            </w:pPr>
            <w:bookmarkStart w:name="_Hlk75350404" w:id="53"/>
            <w:r w:rsidRPr="00EC4DEB">
              <w:rPr>
                <w:rFonts w:ascii="Calibri Light" w:hAnsi="Calibri Light" w:cs="Arial"/>
                <w:sz w:val="16"/>
                <w:szCs w:val="16"/>
              </w:rPr>
              <w:t>Col Seq</w:t>
            </w:r>
          </w:p>
        </w:tc>
        <w:tc>
          <w:tcPr>
            <w:tcW w:w="940" w:type="pct"/>
            <w:noWrap/>
          </w:tcPr>
          <w:p w:rsidRPr="00EC4DEB" w:rsidR="002C4E27" w:rsidP="00E77513" w:rsidRDefault="002C4E27" w14:paraId="2059DF10"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2C4E27" w:rsidP="00E77513" w:rsidRDefault="002C4E27" w14:paraId="32CF1E3D"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2C4E27" w:rsidP="00E77513" w:rsidRDefault="002C4E27" w14:paraId="4EC7D131"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2C4E27" w:rsidP="00E77513" w:rsidRDefault="002C4E27" w14:paraId="62B12621"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2C4E27" w:rsidP="00E77513" w:rsidRDefault="002C4E27" w14:paraId="4110BE51"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2C4E27" w:rsidP="00E77513" w:rsidRDefault="002C4E27" w14:paraId="3A620CB5"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2C4E27" w:rsidP="00E77513" w:rsidRDefault="002C4E27" w14:paraId="5E8E4914"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6F2533" w:rsidTr="007A68C9" w14:paraId="77B15E6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677A36" w:rsidP="00E77513" w:rsidRDefault="00677A36" w14:paraId="13C8A97B" w14:textId="48BD2F9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677A36" w:rsidP="00E77513" w:rsidRDefault="00677A36" w14:paraId="141A910E" w14:textId="33A1B2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677A36" w:rsidP="00E77513" w:rsidRDefault="00677A36" w14:paraId="5A3B707E" w14:textId="560E3D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677A36" w:rsidP="00E77513" w:rsidRDefault="006F2533" w14:paraId="35578AA2" w14:textId="4E429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677A36" w:rsidP="00E77513" w:rsidRDefault="00677A36" w14:paraId="7A6E422A" w14:textId="7B4C2FB8">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677A36" w:rsidP="00E77513" w:rsidRDefault="00677A36" w14:paraId="72ED32E0" w14:textId="7F3BCE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677A36" w:rsidP="00E77513" w:rsidRDefault="00677A36" w14:paraId="10C5B1B1" w14:textId="19B28E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677A36" w:rsidP="00E77513" w:rsidRDefault="00677A36" w14:paraId="0B3E7F96" w14:textId="738B4C5D">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0D16BF" w:rsidTr="007A68C9" w14:paraId="0F700842" w14:textId="77777777">
        <w:tc>
          <w:tcPr>
            <w:tcW w:w="252" w:type="pct"/>
            <w:noWrap/>
          </w:tcPr>
          <w:p w:rsidRPr="00806757" w:rsidR="000D16BF" w:rsidP="000D16BF" w:rsidRDefault="000D16BF" w14:paraId="2C2082AD" w14:textId="2AB8E94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0D16BF" w:rsidP="000D16BF" w:rsidRDefault="000D16BF" w14:paraId="7641F4B2" w14:textId="552E03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0D16BF" w:rsidP="000D16BF" w:rsidRDefault="000D16BF" w14:paraId="5B55464D" w14:textId="614AA0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0D16BF" w:rsidP="000D16BF" w:rsidRDefault="000D16BF" w14:paraId="7176D8B4" w14:textId="09B91B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77645E55" w14:textId="6F7ED58C">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0D16BF" w:rsidP="000D16BF" w:rsidRDefault="000D16BF" w14:paraId="6083E747" w14:textId="0E708A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0D16BF" w:rsidP="000D16BF" w:rsidRDefault="000D16BF" w14:paraId="3F4C6722" w14:textId="0E83B3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0D16BF" w:rsidP="000D16BF" w:rsidRDefault="000D16BF" w14:paraId="711D631B" w14:textId="345F5481">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Pr>
                <w:rFonts w:ascii="Calibri Light" w:hAnsi="Calibri Light" w:cs="Calibri Light"/>
                <w:color w:val="000000"/>
                <w:sz w:val="16"/>
                <w:szCs w:val="16"/>
              </w:rPr>
              <w:t>. Needed for EBS Source System only</w:t>
            </w:r>
          </w:p>
        </w:tc>
      </w:tr>
      <w:tr w:rsidRPr="00EC4DEB" w:rsidR="000D16BF" w:rsidTr="007A68C9" w14:paraId="49BF217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0D16BF" w:rsidP="000D16BF" w:rsidRDefault="000D16BF" w14:paraId="74C3AFA2" w14:textId="25D995E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0D16BF" w:rsidP="000D16BF" w:rsidRDefault="000D16BF" w14:paraId="1235D184" w14:textId="1BFD80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0D16BF" w:rsidP="000D16BF" w:rsidRDefault="000D16BF" w14:paraId="35B36B94" w14:textId="673D5F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0D16BF" w:rsidP="000D16BF" w:rsidRDefault="000D16BF" w14:paraId="3F32D034" w14:textId="1677B1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1B6A20A7" w14:textId="2668EEFE">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0D16BF" w:rsidP="000D16BF" w:rsidRDefault="000D16BF" w14:paraId="51735E44" w14:textId="22C307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0D16BF" w:rsidP="000D16BF" w:rsidRDefault="000D16BF" w14:paraId="51F42800" w14:textId="2EF56A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0D16BF" w:rsidP="000D16BF" w:rsidRDefault="000D16BF" w14:paraId="1EAF64EA" w14:textId="17F39374">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154594" w:rsidTr="007A68C9" w14:paraId="013132BD" w14:textId="77777777">
        <w:tc>
          <w:tcPr>
            <w:tcW w:w="252" w:type="pct"/>
            <w:noWrap/>
          </w:tcPr>
          <w:p w:rsidRPr="00176064" w:rsidR="00154594" w:rsidP="00154594" w:rsidRDefault="00154594" w14:paraId="2948EAC3" w14:textId="63703B2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154594" w:rsidP="00154594" w:rsidRDefault="00154594" w14:paraId="6D6303F8" w14:textId="30D008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154594" w:rsidP="00154594" w:rsidRDefault="00154594" w14:paraId="0A9C25BA" w14:textId="177A3E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154594" w:rsidP="00154594" w:rsidRDefault="00E53354" w14:paraId="236001F3" w14:textId="1E3876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154594" w:rsidP="00154594" w:rsidRDefault="00E53354" w14:paraId="353795A7" w14:textId="1B879D29">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154594" w:rsidP="00154594" w:rsidRDefault="00154594" w14:paraId="3075015C" w14:textId="373D08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154594" w:rsidP="00154594" w:rsidRDefault="00154594" w14:paraId="13C1EA29" w14:textId="2B77E1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154594" w:rsidP="00154594" w:rsidRDefault="00154594" w14:paraId="1140E22A" w14:textId="210F9B4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n Customer batch.</w:t>
            </w:r>
            <w:r w:rsidR="00E53354">
              <w:rPr>
                <w:rFonts w:cs="Calibri"/>
                <w:color w:val="000000"/>
                <w:sz w:val="16"/>
                <w:szCs w:val="16"/>
              </w:rPr>
              <w:t xml:space="preserve"> Autogenerated</w:t>
            </w:r>
          </w:p>
        </w:tc>
      </w:tr>
      <w:tr w:rsidRPr="00EC4DEB" w:rsidR="00154594" w:rsidTr="007A68C9" w14:paraId="547C171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3C98AC27" w14:textId="1DB3719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CC17CB" w:rsidR="00154594" w:rsidP="00154594" w:rsidRDefault="00154594" w14:paraId="48113546" w14:textId="37D195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ORIG_SYSTEM</w:t>
            </w:r>
          </w:p>
        </w:tc>
        <w:tc>
          <w:tcPr>
            <w:tcW w:w="534" w:type="pct"/>
            <w:noWrap/>
          </w:tcPr>
          <w:p w:rsidRPr="006078D5" w:rsidR="00154594" w:rsidP="00154594" w:rsidRDefault="00154594" w14:paraId="5735A7DA" w14:textId="2AB297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0)</w:t>
            </w:r>
          </w:p>
        </w:tc>
        <w:tc>
          <w:tcPr>
            <w:tcW w:w="369" w:type="pct"/>
            <w:noWrap/>
          </w:tcPr>
          <w:p w:rsidRPr="00176064" w:rsidR="00154594" w:rsidP="00154594" w:rsidRDefault="00154594" w14:paraId="407545D7" w14:textId="45D275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5443CF" w:rsidR="00154594" w:rsidP="00154594" w:rsidRDefault="00154594" w14:paraId="6E05154E" w14:textId="76A790BA">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6202FC">
              <w:rPr>
                <w:rFonts w:eastAsia="Book Antiqua" w:asciiTheme="majorHAnsi" w:hAnsiTheme="majorHAnsi" w:cstheme="majorHAnsi"/>
                <w:color w:val="000000"/>
                <w:sz w:val="16"/>
                <w:szCs w:val="16"/>
              </w:rPr>
              <w:t>Y</w:t>
            </w:r>
          </w:p>
        </w:tc>
        <w:tc>
          <w:tcPr>
            <w:tcW w:w="953" w:type="pct"/>
            <w:noWrap/>
          </w:tcPr>
          <w:p w:rsidRPr="00563B94" w:rsidR="00154594" w:rsidP="00154594" w:rsidRDefault="00154594" w14:paraId="540F471F" w14:textId="3B7788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ORIG_SYSTEM</w:t>
            </w:r>
          </w:p>
        </w:tc>
        <w:tc>
          <w:tcPr>
            <w:tcW w:w="876" w:type="pct"/>
            <w:noWrap/>
          </w:tcPr>
          <w:p w:rsidRPr="00563B94" w:rsidR="00154594" w:rsidP="00154594" w:rsidRDefault="00154594" w14:paraId="69285EC7" w14:textId="310D4F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ORIG_SYSTEM</w:t>
            </w:r>
          </w:p>
        </w:tc>
        <w:tc>
          <w:tcPr>
            <w:tcW w:w="835" w:type="pct"/>
            <w:noWrap/>
          </w:tcPr>
          <w:p w:rsidRPr="00154594" w:rsidR="00154594" w:rsidP="00154594" w:rsidRDefault="00154594" w14:paraId="4CC8F56C" w14:textId="19062EF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Original System Identifier for the party.</w:t>
            </w:r>
          </w:p>
        </w:tc>
      </w:tr>
      <w:tr w:rsidRPr="00EC4DEB" w:rsidR="00154594" w:rsidTr="007A68C9" w14:paraId="04BA60B5" w14:textId="77777777">
        <w:tc>
          <w:tcPr>
            <w:tcW w:w="252" w:type="pct"/>
            <w:noWrap/>
          </w:tcPr>
          <w:p w:rsidRPr="00176064" w:rsidR="00154594" w:rsidP="00154594" w:rsidRDefault="00154594" w14:paraId="320144AD" w14:textId="51D88B0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CC17CB" w:rsidR="00154594" w:rsidP="00154594" w:rsidRDefault="00154594" w14:paraId="75B462DB" w14:textId="7E687F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ORIG_SYSTEM_REFERENCE</w:t>
            </w:r>
          </w:p>
        </w:tc>
        <w:tc>
          <w:tcPr>
            <w:tcW w:w="534" w:type="pct"/>
            <w:noWrap/>
          </w:tcPr>
          <w:p w:rsidRPr="00176064" w:rsidR="00154594" w:rsidP="00154594" w:rsidRDefault="00154594" w14:paraId="24416CBD" w14:textId="206903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240)</w:t>
            </w:r>
          </w:p>
        </w:tc>
        <w:tc>
          <w:tcPr>
            <w:tcW w:w="369" w:type="pct"/>
            <w:noWrap/>
          </w:tcPr>
          <w:p w:rsidRPr="00176064" w:rsidR="00154594" w:rsidP="00154594" w:rsidRDefault="00154594" w14:paraId="7CF547D4" w14:textId="35FDB9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5443CF" w:rsidR="00154594" w:rsidP="00154594" w:rsidRDefault="00154594" w14:paraId="68D1808E" w14:textId="15681C12">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6202FC">
              <w:rPr>
                <w:rFonts w:eastAsia="Book Antiqua" w:asciiTheme="majorHAnsi" w:hAnsiTheme="majorHAnsi" w:cstheme="majorHAnsi"/>
                <w:color w:val="000000"/>
                <w:sz w:val="16"/>
                <w:szCs w:val="16"/>
              </w:rPr>
              <w:t>Y</w:t>
            </w:r>
          </w:p>
        </w:tc>
        <w:tc>
          <w:tcPr>
            <w:tcW w:w="953" w:type="pct"/>
            <w:noWrap/>
          </w:tcPr>
          <w:p w:rsidR="00154594" w:rsidP="00154594" w:rsidRDefault="00154594" w14:paraId="483DC132" w14:textId="73C2E5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ORIG_SYSTEM_REFERENCE</w:t>
            </w:r>
          </w:p>
        </w:tc>
        <w:tc>
          <w:tcPr>
            <w:tcW w:w="876" w:type="pct"/>
            <w:noWrap/>
          </w:tcPr>
          <w:p w:rsidR="00154594" w:rsidP="00154594" w:rsidRDefault="00154594" w14:paraId="04296D70" w14:textId="66A919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ORIG_SYSTEM_REFERENCE</w:t>
            </w:r>
          </w:p>
        </w:tc>
        <w:tc>
          <w:tcPr>
            <w:tcW w:w="835" w:type="pct"/>
            <w:noWrap/>
          </w:tcPr>
          <w:p w:rsidRPr="00154594" w:rsidR="00154594" w:rsidP="00154594" w:rsidRDefault="00154594" w14:paraId="44582619" w14:textId="1D4376D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Original System Reference for the party.</w:t>
            </w:r>
          </w:p>
        </w:tc>
      </w:tr>
      <w:tr w:rsidRPr="00EC4DEB" w:rsidR="00154594" w:rsidTr="007A68C9" w14:paraId="5CF6006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4DB74BFC" w14:textId="43C1DD7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CC17CB" w:rsidR="00154594" w:rsidP="00154594" w:rsidRDefault="00154594" w14:paraId="0BEAEF0C" w14:textId="09E736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INSERT_UPDATE_FLAG</w:t>
            </w:r>
          </w:p>
        </w:tc>
        <w:tc>
          <w:tcPr>
            <w:tcW w:w="534" w:type="pct"/>
            <w:noWrap/>
          </w:tcPr>
          <w:p w:rsidRPr="0044045C" w:rsidR="00154594" w:rsidP="00154594" w:rsidRDefault="00154594" w14:paraId="4EE1536F" w14:textId="77B24E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w:t>
            </w:r>
          </w:p>
        </w:tc>
        <w:tc>
          <w:tcPr>
            <w:tcW w:w="369" w:type="pct"/>
            <w:noWrap/>
          </w:tcPr>
          <w:p w:rsidRPr="00357BB2" w:rsidR="00154594" w:rsidP="00154594" w:rsidRDefault="00154594" w14:paraId="354AAC61" w14:textId="61C410AA">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5443CF" w:rsidR="00154594" w:rsidP="00154594" w:rsidRDefault="00154594" w14:paraId="0CC3E407" w14:textId="5609929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202FC">
              <w:rPr>
                <w:rFonts w:eastAsia="Book Antiqua" w:asciiTheme="majorHAnsi" w:hAnsiTheme="majorHAnsi" w:cstheme="majorHAnsi"/>
                <w:color w:val="000000"/>
                <w:sz w:val="16"/>
                <w:szCs w:val="16"/>
              </w:rPr>
              <w:t>Y</w:t>
            </w:r>
          </w:p>
        </w:tc>
        <w:tc>
          <w:tcPr>
            <w:tcW w:w="953" w:type="pct"/>
            <w:noWrap/>
          </w:tcPr>
          <w:p w:rsidRPr="00357BB2" w:rsidR="00154594" w:rsidP="00154594" w:rsidRDefault="00154594" w14:paraId="520F8B67" w14:textId="16F045B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INSERT_UPDATE_FLAG</w:t>
            </w:r>
          </w:p>
        </w:tc>
        <w:tc>
          <w:tcPr>
            <w:tcW w:w="876" w:type="pct"/>
            <w:noWrap/>
          </w:tcPr>
          <w:p w:rsidRPr="00357BB2" w:rsidR="00154594" w:rsidP="00154594" w:rsidRDefault="00154594" w14:paraId="3963C45D" w14:textId="003A1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INSERT_UPDATE_FLAG</w:t>
            </w:r>
          </w:p>
        </w:tc>
        <w:tc>
          <w:tcPr>
            <w:tcW w:w="835" w:type="pct"/>
            <w:noWrap/>
          </w:tcPr>
          <w:p w:rsidRPr="00154594" w:rsidR="00154594" w:rsidP="00154594" w:rsidRDefault="00154594" w14:paraId="4370E460" w14:textId="403310A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Indicates if a record should be explicitly inserted or updated. 'I' for</w:t>
            </w:r>
            <w:r w:rsidRPr="00154594">
              <w:rPr>
                <w:rFonts w:cs="Calibri"/>
                <w:color w:val="000000"/>
                <w:sz w:val="16"/>
                <w:szCs w:val="16"/>
              </w:rPr>
              <w:br/>
            </w:r>
            <w:r w:rsidRPr="00154594">
              <w:rPr>
                <w:rFonts w:cs="Calibri"/>
                <w:color w:val="000000"/>
                <w:sz w:val="16"/>
                <w:szCs w:val="16"/>
              </w:rPr>
              <w:t xml:space="preserve"> insert, 'U' for update.</w:t>
            </w:r>
          </w:p>
        </w:tc>
      </w:tr>
      <w:tr w:rsidRPr="00EC4DEB" w:rsidR="00154594" w:rsidTr="007A68C9" w14:paraId="2D0F2DF7" w14:textId="77777777">
        <w:tc>
          <w:tcPr>
            <w:tcW w:w="252" w:type="pct"/>
            <w:noWrap/>
          </w:tcPr>
          <w:p w:rsidRPr="00806757" w:rsidR="00154594" w:rsidP="00154594" w:rsidRDefault="00154594" w14:paraId="64796A58" w14:textId="087D161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CC17CB" w:rsidR="00154594" w:rsidP="00154594" w:rsidRDefault="00154594" w14:paraId="20F19B65" w14:textId="06352E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TYPE</w:t>
            </w:r>
          </w:p>
        </w:tc>
        <w:tc>
          <w:tcPr>
            <w:tcW w:w="534" w:type="pct"/>
            <w:noWrap/>
          </w:tcPr>
          <w:p w:rsidRPr="0044045C" w:rsidR="00154594" w:rsidP="00154594" w:rsidRDefault="00154594" w14:paraId="6FE33AF8" w14:textId="0E8387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0)</w:t>
            </w:r>
          </w:p>
        </w:tc>
        <w:tc>
          <w:tcPr>
            <w:tcW w:w="369" w:type="pct"/>
            <w:noWrap/>
          </w:tcPr>
          <w:p w:rsidRPr="00357BB2" w:rsidR="00154594" w:rsidP="00154594" w:rsidRDefault="00154594" w14:paraId="7B5A2EA8" w14:textId="39C03DAC">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5443CF" w:rsidR="00154594" w:rsidP="00154594" w:rsidRDefault="00154594" w14:paraId="4DBCD8E5" w14:textId="484A741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202FC">
              <w:rPr>
                <w:rFonts w:eastAsia="Book Antiqua" w:asciiTheme="majorHAnsi" w:hAnsiTheme="majorHAnsi" w:cstheme="majorHAnsi"/>
                <w:color w:val="000000"/>
                <w:sz w:val="16"/>
                <w:szCs w:val="16"/>
              </w:rPr>
              <w:t>Y</w:t>
            </w:r>
          </w:p>
        </w:tc>
        <w:tc>
          <w:tcPr>
            <w:tcW w:w="953" w:type="pct"/>
            <w:noWrap/>
          </w:tcPr>
          <w:p w:rsidRPr="00357BB2" w:rsidR="00154594" w:rsidP="00154594" w:rsidRDefault="00154594" w14:paraId="60D99864" w14:textId="1AAED9BE">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ARTY_TYPE</w:t>
            </w:r>
          </w:p>
        </w:tc>
        <w:tc>
          <w:tcPr>
            <w:tcW w:w="876" w:type="pct"/>
            <w:noWrap/>
          </w:tcPr>
          <w:p w:rsidRPr="00357BB2" w:rsidR="00154594" w:rsidP="00154594" w:rsidRDefault="00154594" w14:paraId="16B80DF2" w14:textId="507EA715">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ARTY_TYPE</w:t>
            </w:r>
          </w:p>
        </w:tc>
        <w:tc>
          <w:tcPr>
            <w:tcW w:w="835" w:type="pct"/>
            <w:noWrap/>
          </w:tcPr>
          <w:p w:rsidRPr="00154594" w:rsidR="00154594" w:rsidP="00154594" w:rsidRDefault="00154594" w14:paraId="2DFBB9AF" w14:textId="0212A0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54594">
              <w:rPr>
                <w:rFonts w:cs="Calibri"/>
                <w:color w:val="000000"/>
                <w:sz w:val="16"/>
                <w:szCs w:val="16"/>
              </w:rPr>
              <w:t xml:space="preserve">The party type can only be Person, Organization, Group or Relationship. </w:t>
            </w:r>
            <w:r w:rsidRPr="00154594">
              <w:rPr>
                <w:rFonts w:cs="Calibri"/>
                <w:color w:val="000000"/>
                <w:sz w:val="16"/>
                <w:szCs w:val="16"/>
              </w:rPr>
              <w:br/>
            </w:r>
            <w:r w:rsidRPr="00154594">
              <w:rPr>
                <w:rFonts w:cs="Calibri"/>
                <w:color w:val="000000"/>
                <w:sz w:val="16"/>
                <w:szCs w:val="16"/>
              </w:rPr>
              <w:t>For Customer Import, only Person or Organization is applicable.</w:t>
            </w:r>
          </w:p>
        </w:tc>
      </w:tr>
      <w:tr w:rsidRPr="00EC4DEB" w:rsidR="00154594" w:rsidTr="007A68C9" w14:paraId="558CACC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3A6329D5" w14:textId="3832034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CC17CB" w:rsidR="00154594" w:rsidP="00154594" w:rsidRDefault="00154594" w14:paraId="0948A6B3" w14:textId="4156EC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NUMBER</w:t>
            </w:r>
          </w:p>
        </w:tc>
        <w:tc>
          <w:tcPr>
            <w:tcW w:w="534" w:type="pct"/>
            <w:noWrap/>
          </w:tcPr>
          <w:p w:rsidRPr="0044045C" w:rsidR="00154594" w:rsidP="00154594" w:rsidRDefault="00154594" w14:paraId="432FDE18" w14:textId="66F5B1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0)</w:t>
            </w:r>
          </w:p>
        </w:tc>
        <w:tc>
          <w:tcPr>
            <w:tcW w:w="369" w:type="pct"/>
            <w:noWrap/>
          </w:tcPr>
          <w:p w:rsidRPr="00357BB2" w:rsidR="00154594" w:rsidP="00154594" w:rsidRDefault="00154594" w14:paraId="1E6819FC" w14:textId="1F0AC940">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5443CF" w:rsidR="00154594" w:rsidP="00154594" w:rsidRDefault="00154594" w14:paraId="1AB9952B" w14:textId="6B54752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202FC">
              <w:rPr>
                <w:rFonts w:eastAsia="Book Antiqua" w:asciiTheme="majorHAnsi" w:hAnsiTheme="majorHAnsi" w:cstheme="majorHAnsi"/>
                <w:color w:val="000000"/>
                <w:sz w:val="16"/>
                <w:szCs w:val="16"/>
              </w:rPr>
              <w:t>Y</w:t>
            </w:r>
          </w:p>
        </w:tc>
        <w:tc>
          <w:tcPr>
            <w:tcW w:w="953" w:type="pct"/>
            <w:noWrap/>
          </w:tcPr>
          <w:p w:rsidRPr="00357BB2" w:rsidR="00154594" w:rsidP="00154594" w:rsidRDefault="00154594" w14:paraId="5C9C4413" w14:textId="40E40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ARTY_NUMBER</w:t>
            </w:r>
          </w:p>
        </w:tc>
        <w:tc>
          <w:tcPr>
            <w:tcW w:w="876" w:type="pct"/>
            <w:noWrap/>
          </w:tcPr>
          <w:p w:rsidRPr="00357BB2" w:rsidR="00154594" w:rsidP="00154594" w:rsidRDefault="00154594" w14:paraId="71EC623E" w14:textId="25DCB90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ARTY_NUMBER</w:t>
            </w:r>
          </w:p>
        </w:tc>
        <w:tc>
          <w:tcPr>
            <w:tcW w:w="835" w:type="pct"/>
            <w:noWrap/>
          </w:tcPr>
          <w:p w:rsidRPr="00154594" w:rsidR="00154594" w:rsidP="00154594" w:rsidRDefault="00154594" w14:paraId="1481E075" w14:textId="1F96293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Party unique identifier.</w:t>
            </w:r>
          </w:p>
        </w:tc>
      </w:tr>
      <w:tr w:rsidRPr="00EC4DEB" w:rsidR="00154594" w:rsidTr="007A68C9" w14:paraId="5205DA9E" w14:textId="77777777">
        <w:tc>
          <w:tcPr>
            <w:tcW w:w="252" w:type="pct"/>
            <w:noWrap/>
          </w:tcPr>
          <w:p w:rsidRPr="00806757" w:rsidR="00154594" w:rsidP="00154594" w:rsidRDefault="00154594" w14:paraId="10CCA0E4" w14:textId="4670AF1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CC17CB" w:rsidR="00154594" w:rsidP="00154594" w:rsidRDefault="00154594" w14:paraId="1544FB76" w14:textId="3EAC9A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SALUTATION </w:t>
            </w:r>
          </w:p>
        </w:tc>
        <w:tc>
          <w:tcPr>
            <w:tcW w:w="534" w:type="pct"/>
            <w:noWrap/>
          </w:tcPr>
          <w:p w:rsidRPr="0044045C" w:rsidR="00154594" w:rsidP="00154594" w:rsidRDefault="00154594" w14:paraId="126F8CED" w14:textId="7AA583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60)</w:t>
            </w:r>
          </w:p>
        </w:tc>
        <w:tc>
          <w:tcPr>
            <w:tcW w:w="369" w:type="pct"/>
            <w:noWrap/>
          </w:tcPr>
          <w:p w:rsidRPr="00357BB2" w:rsidR="00154594" w:rsidP="00154594" w:rsidRDefault="00154594" w14:paraId="5C7E1645" w14:textId="7BD766F3">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6C293B6B" w14:textId="36F808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04D9565C" w14:textId="0828658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SALUTATION </w:t>
            </w:r>
          </w:p>
        </w:tc>
        <w:tc>
          <w:tcPr>
            <w:tcW w:w="876" w:type="pct"/>
            <w:noWrap/>
          </w:tcPr>
          <w:p w:rsidRPr="00357BB2" w:rsidR="00154594" w:rsidP="00154594" w:rsidRDefault="00154594" w14:paraId="20D2BCD9" w14:textId="1FB24491">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SALUTATION </w:t>
            </w:r>
          </w:p>
        </w:tc>
        <w:tc>
          <w:tcPr>
            <w:tcW w:w="835" w:type="pct"/>
            <w:noWrap/>
          </w:tcPr>
          <w:p w:rsidRPr="00154594" w:rsidR="00154594" w:rsidP="00154594" w:rsidRDefault="00154594" w14:paraId="4FA397DD" w14:textId="5EB72BC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Phrase used to address a party in any correspondence.</w:t>
            </w:r>
          </w:p>
        </w:tc>
      </w:tr>
      <w:tr w:rsidRPr="00EC4DEB" w:rsidR="00154594" w:rsidTr="007A68C9" w14:paraId="316C552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45A0B75D" w14:textId="1287729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CC17CB" w:rsidR="00154594" w:rsidP="00154594" w:rsidRDefault="00154594" w14:paraId="41A74E11" w14:textId="7EB9BA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ARTY_USAGE_CODE</w:t>
            </w:r>
          </w:p>
        </w:tc>
        <w:tc>
          <w:tcPr>
            <w:tcW w:w="534" w:type="pct"/>
            <w:noWrap/>
          </w:tcPr>
          <w:p w:rsidRPr="0044045C" w:rsidR="00154594" w:rsidP="00154594" w:rsidRDefault="00154594" w14:paraId="4A6AAF80" w14:textId="3ABE7F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0)</w:t>
            </w:r>
          </w:p>
        </w:tc>
        <w:tc>
          <w:tcPr>
            <w:tcW w:w="369" w:type="pct"/>
            <w:noWrap/>
          </w:tcPr>
          <w:p w:rsidRPr="00357BB2" w:rsidR="00154594" w:rsidP="00154594" w:rsidRDefault="00154594" w14:paraId="79DBACB8" w14:textId="11957C27">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7B7E0C45" w14:textId="647A9B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2DA9B5F8" w14:textId="10CAEC5E">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ARTY_USAGE_CODE</w:t>
            </w:r>
          </w:p>
        </w:tc>
        <w:tc>
          <w:tcPr>
            <w:tcW w:w="876" w:type="pct"/>
            <w:noWrap/>
          </w:tcPr>
          <w:p w:rsidRPr="00357BB2" w:rsidR="00154594" w:rsidP="00154594" w:rsidRDefault="00154594" w14:paraId="62B6AB28" w14:textId="14FD230E">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ARTY_USAGE_CODE</w:t>
            </w:r>
          </w:p>
        </w:tc>
        <w:tc>
          <w:tcPr>
            <w:tcW w:w="835" w:type="pct"/>
            <w:noWrap/>
          </w:tcPr>
          <w:p w:rsidRPr="00154594" w:rsidR="00154594" w:rsidP="00154594" w:rsidRDefault="00154594" w14:paraId="14D102FD" w14:textId="341715C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Unique code for a party usage. E.g. CUSTOMER.</w:t>
            </w:r>
          </w:p>
        </w:tc>
      </w:tr>
      <w:tr w:rsidRPr="00EC4DEB" w:rsidR="00154594" w:rsidTr="007A68C9" w14:paraId="46A6D1C1" w14:textId="77777777">
        <w:tc>
          <w:tcPr>
            <w:tcW w:w="252" w:type="pct"/>
            <w:noWrap/>
          </w:tcPr>
          <w:p w:rsidRPr="00806757" w:rsidR="00154594" w:rsidP="00154594" w:rsidRDefault="00154594" w14:paraId="240B0685" w14:textId="31DD21B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CC17CB" w:rsidR="00154594" w:rsidP="00154594" w:rsidRDefault="00154594" w14:paraId="5605D7E2" w14:textId="3642F8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JGZZ_FISCAL_CODE</w:t>
            </w:r>
          </w:p>
        </w:tc>
        <w:tc>
          <w:tcPr>
            <w:tcW w:w="534" w:type="pct"/>
            <w:noWrap/>
          </w:tcPr>
          <w:p w:rsidRPr="0044045C" w:rsidR="00154594" w:rsidP="00154594" w:rsidRDefault="00154594" w14:paraId="3937E274" w14:textId="3938DE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60)</w:t>
            </w:r>
          </w:p>
        </w:tc>
        <w:tc>
          <w:tcPr>
            <w:tcW w:w="369" w:type="pct"/>
            <w:noWrap/>
          </w:tcPr>
          <w:p w:rsidRPr="00357BB2" w:rsidR="00154594" w:rsidP="00154594" w:rsidRDefault="00154594" w14:paraId="2FF73E74" w14:textId="2EC8B205">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3B23B877" w14:textId="4E9D00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64687C47" w14:textId="53DA9835">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JGZZ_FISCAL_CODE</w:t>
            </w:r>
          </w:p>
        </w:tc>
        <w:tc>
          <w:tcPr>
            <w:tcW w:w="876" w:type="pct"/>
            <w:noWrap/>
          </w:tcPr>
          <w:p w:rsidRPr="00357BB2" w:rsidR="00154594" w:rsidP="00154594" w:rsidRDefault="00154594" w14:paraId="1774A1D6" w14:textId="4E36824A">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JGZZ_FISCAL_CODE</w:t>
            </w:r>
          </w:p>
        </w:tc>
        <w:tc>
          <w:tcPr>
            <w:tcW w:w="835" w:type="pct"/>
            <w:noWrap/>
          </w:tcPr>
          <w:p w:rsidRPr="00154594" w:rsidR="00154594" w:rsidP="00154594" w:rsidRDefault="00154594" w14:paraId="707153C0" w14:textId="74AB851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 xml:space="preserve">Taxpayer identification number. Used in Europe to identify customers. </w:t>
            </w:r>
            <w:r w:rsidRPr="00154594">
              <w:rPr>
                <w:rFonts w:cs="Calibri"/>
                <w:color w:val="000000"/>
                <w:sz w:val="16"/>
                <w:szCs w:val="16"/>
              </w:rPr>
              <w:br/>
            </w:r>
            <w:r w:rsidRPr="00154594">
              <w:rPr>
                <w:rFonts w:cs="Calibri"/>
                <w:color w:val="000000"/>
                <w:sz w:val="16"/>
                <w:szCs w:val="16"/>
              </w:rPr>
              <w:t>Also known as the fiscal code or NIF.</w:t>
            </w:r>
          </w:p>
        </w:tc>
      </w:tr>
      <w:tr w:rsidRPr="00EC4DEB" w:rsidR="00154594" w:rsidTr="007A68C9" w14:paraId="2B21F73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08C9AD43" w14:textId="7C6AE84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CC17CB" w:rsidR="00154594" w:rsidP="00154594" w:rsidRDefault="00154594" w14:paraId="3C089624" w14:textId="423B41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ORGANIZATION_NAME</w:t>
            </w:r>
          </w:p>
        </w:tc>
        <w:tc>
          <w:tcPr>
            <w:tcW w:w="534" w:type="pct"/>
            <w:noWrap/>
          </w:tcPr>
          <w:p w:rsidRPr="0044045C" w:rsidR="00154594" w:rsidP="00154594" w:rsidRDefault="00154594" w14:paraId="3074C2C3" w14:textId="55BF42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60)</w:t>
            </w:r>
          </w:p>
        </w:tc>
        <w:tc>
          <w:tcPr>
            <w:tcW w:w="369" w:type="pct"/>
            <w:noWrap/>
          </w:tcPr>
          <w:p w:rsidRPr="00357BB2" w:rsidR="00154594" w:rsidP="00154594" w:rsidRDefault="00154594" w14:paraId="0A608AF6" w14:textId="64623917">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34BFA3DC" w14:textId="78318F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36FDF402" w14:textId="040DFCBA">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ORGANIZATION_NAME</w:t>
            </w:r>
          </w:p>
        </w:tc>
        <w:tc>
          <w:tcPr>
            <w:tcW w:w="876" w:type="pct"/>
            <w:noWrap/>
          </w:tcPr>
          <w:p w:rsidRPr="00357BB2" w:rsidR="00154594" w:rsidP="00154594" w:rsidRDefault="00154594" w14:paraId="4786B656" w14:textId="1C311F2F">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ORGANIZATION_NAME</w:t>
            </w:r>
          </w:p>
        </w:tc>
        <w:tc>
          <w:tcPr>
            <w:tcW w:w="835" w:type="pct"/>
            <w:noWrap/>
          </w:tcPr>
          <w:p w:rsidRPr="00154594" w:rsidR="00154594" w:rsidP="00154594" w:rsidRDefault="00154594" w14:paraId="160DD145" w14:textId="731E226A">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Name of a party of the Organization party type.</w:t>
            </w:r>
          </w:p>
        </w:tc>
      </w:tr>
      <w:tr w:rsidRPr="00EC4DEB" w:rsidR="00154594" w:rsidTr="007A68C9" w14:paraId="177889A6" w14:textId="77777777">
        <w:tc>
          <w:tcPr>
            <w:tcW w:w="252" w:type="pct"/>
            <w:noWrap/>
          </w:tcPr>
          <w:p w:rsidRPr="00806757" w:rsidR="00154594" w:rsidP="00154594" w:rsidRDefault="00154594" w14:paraId="5116E1AF" w14:textId="656D00A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CC17CB" w:rsidR="00154594" w:rsidP="00154594" w:rsidRDefault="00154594" w14:paraId="75DCE072" w14:textId="76438B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DUNS_NUMBER_C</w:t>
            </w:r>
          </w:p>
        </w:tc>
        <w:tc>
          <w:tcPr>
            <w:tcW w:w="534" w:type="pct"/>
            <w:noWrap/>
          </w:tcPr>
          <w:p w:rsidRPr="0044045C" w:rsidR="00154594" w:rsidP="00154594" w:rsidRDefault="00154594" w14:paraId="359B6881" w14:textId="25627E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0)</w:t>
            </w:r>
          </w:p>
        </w:tc>
        <w:tc>
          <w:tcPr>
            <w:tcW w:w="369" w:type="pct"/>
            <w:noWrap/>
          </w:tcPr>
          <w:p w:rsidRPr="00357BB2" w:rsidR="00154594" w:rsidP="00154594" w:rsidRDefault="00154594" w14:paraId="2604F6B4" w14:textId="273507F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27792910" w14:textId="205ECA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6E292433" w14:textId="27A52C63">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DUNS_NUMBER_C</w:t>
            </w:r>
          </w:p>
        </w:tc>
        <w:tc>
          <w:tcPr>
            <w:tcW w:w="876" w:type="pct"/>
            <w:noWrap/>
          </w:tcPr>
          <w:p w:rsidRPr="00357BB2" w:rsidR="00154594" w:rsidP="00154594" w:rsidRDefault="00154594" w14:paraId="3B5EAD1E" w14:textId="238620CC">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DUNS_NUMBER_C</w:t>
            </w:r>
          </w:p>
        </w:tc>
        <w:tc>
          <w:tcPr>
            <w:tcW w:w="835" w:type="pct"/>
            <w:noWrap/>
          </w:tcPr>
          <w:p w:rsidRPr="00154594" w:rsidR="00154594" w:rsidP="00154594" w:rsidRDefault="00154594" w14:paraId="3A2423A7" w14:textId="191AF296">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 xml:space="preserve">DUNS_NUMBER in VARCHAR format. Column value not restricted to </w:t>
            </w:r>
            <w:r w:rsidRPr="00154594" w:rsidR="007B6EDA">
              <w:rPr>
                <w:rFonts w:cs="Calibri"/>
                <w:color w:val="000000"/>
                <w:sz w:val="16"/>
                <w:szCs w:val="16"/>
              </w:rPr>
              <w:t>nine-digit</w:t>
            </w:r>
            <w:r w:rsidRPr="00154594">
              <w:rPr>
                <w:rFonts w:cs="Calibri"/>
                <w:color w:val="000000"/>
                <w:sz w:val="16"/>
                <w:szCs w:val="16"/>
              </w:rPr>
              <w:t xml:space="preserve"> DUNS Number.</w:t>
            </w:r>
          </w:p>
        </w:tc>
      </w:tr>
      <w:tr w:rsidRPr="00EC4DEB" w:rsidR="00154594" w:rsidTr="007A68C9" w14:paraId="6A34BB3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06455FD4" w14:textId="6F6A13A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CC17CB" w:rsidR="00154594" w:rsidP="00154594" w:rsidRDefault="00154594" w14:paraId="2E79F62C" w14:textId="183DE2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ERSON_FIRST_NAME</w:t>
            </w:r>
          </w:p>
        </w:tc>
        <w:tc>
          <w:tcPr>
            <w:tcW w:w="534" w:type="pct"/>
            <w:noWrap/>
          </w:tcPr>
          <w:p w:rsidRPr="0044045C" w:rsidR="00154594" w:rsidP="00154594" w:rsidRDefault="00154594" w14:paraId="17E5CBA1" w14:textId="4E8A61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154594" w:rsidP="00154594" w:rsidRDefault="00154594" w14:paraId="65C1AA90" w14:textId="387E6133">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51B956AA" w14:textId="6F9DD6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4E3E975E" w14:textId="06A48A0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FIRST_NAME</w:t>
            </w:r>
          </w:p>
        </w:tc>
        <w:tc>
          <w:tcPr>
            <w:tcW w:w="876" w:type="pct"/>
            <w:noWrap/>
          </w:tcPr>
          <w:p w:rsidRPr="00357BB2" w:rsidR="00154594" w:rsidP="00154594" w:rsidRDefault="00154594" w14:paraId="5241C24C" w14:textId="6BA4F9F7">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FIRST_NAME</w:t>
            </w:r>
          </w:p>
        </w:tc>
        <w:tc>
          <w:tcPr>
            <w:tcW w:w="835" w:type="pct"/>
            <w:noWrap/>
          </w:tcPr>
          <w:p w:rsidRPr="00154594" w:rsidR="00154594" w:rsidP="00154594" w:rsidRDefault="00154594" w14:paraId="3FC7AC96" w14:textId="3C7F34AD">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First name of the person.</w:t>
            </w:r>
          </w:p>
        </w:tc>
      </w:tr>
      <w:tr w:rsidRPr="00EC4DEB" w:rsidR="00154594" w:rsidTr="007A68C9" w14:paraId="05E24831" w14:textId="77777777">
        <w:tc>
          <w:tcPr>
            <w:tcW w:w="252" w:type="pct"/>
            <w:noWrap/>
          </w:tcPr>
          <w:p w:rsidRPr="00806757" w:rsidR="00154594" w:rsidP="00154594" w:rsidRDefault="00154594" w14:paraId="03FE8306" w14:textId="0FAE195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CC17CB" w:rsidR="00154594" w:rsidP="00154594" w:rsidRDefault="00154594" w14:paraId="55F53B72" w14:textId="191AF3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ERSON_LAST_NAME</w:t>
            </w:r>
          </w:p>
        </w:tc>
        <w:tc>
          <w:tcPr>
            <w:tcW w:w="534" w:type="pct"/>
            <w:noWrap/>
          </w:tcPr>
          <w:p w:rsidRPr="0044045C" w:rsidR="00154594" w:rsidP="00154594" w:rsidRDefault="00154594" w14:paraId="3BF65C15" w14:textId="2DB965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154594" w:rsidP="00154594" w:rsidRDefault="00154594" w14:paraId="75375908" w14:textId="6363A14A">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675F8C14" w14:textId="153411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578DC4FD" w14:textId="714F69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LAST_NAME</w:t>
            </w:r>
          </w:p>
        </w:tc>
        <w:tc>
          <w:tcPr>
            <w:tcW w:w="876" w:type="pct"/>
            <w:noWrap/>
          </w:tcPr>
          <w:p w:rsidRPr="00357BB2" w:rsidR="00154594" w:rsidP="00154594" w:rsidRDefault="00154594" w14:paraId="74CB030F" w14:textId="331659FD">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LAST_NAME</w:t>
            </w:r>
          </w:p>
        </w:tc>
        <w:tc>
          <w:tcPr>
            <w:tcW w:w="835" w:type="pct"/>
            <w:noWrap/>
          </w:tcPr>
          <w:p w:rsidRPr="00154594" w:rsidR="00154594" w:rsidP="00154594" w:rsidRDefault="00154594" w14:paraId="2B415EE5" w14:textId="7714AFDB">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Last name of the person.</w:t>
            </w:r>
          </w:p>
        </w:tc>
      </w:tr>
      <w:tr w:rsidRPr="00EC4DEB" w:rsidR="00154594" w:rsidTr="007A68C9" w14:paraId="6FC4657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54F840D6" w14:textId="3ECF328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CC17CB" w:rsidR="00154594" w:rsidP="00154594" w:rsidRDefault="00154594" w14:paraId="52DC450E" w14:textId="39FD3C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ERSON_LAST_NAME_PREFIX VARCH</w:t>
            </w:r>
          </w:p>
        </w:tc>
        <w:tc>
          <w:tcPr>
            <w:tcW w:w="534" w:type="pct"/>
            <w:noWrap/>
          </w:tcPr>
          <w:p w:rsidRPr="0044045C" w:rsidR="00154594" w:rsidP="00154594" w:rsidRDefault="00154594" w14:paraId="675218D4" w14:textId="3C7686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0)</w:t>
            </w:r>
          </w:p>
        </w:tc>
        <w:tc>
          <w:tcPr>
            <w:tcW w:w="369" w:type="pct"/>
            <w:noWrap/>
          </w:tcPr>
          <w:p w:rsidRPr="00357BB2" w:rsidR="00154594" w:rsidP="00154594" w:rsidRDefault="00154594" w14:paraId="538F68B0" w14:textId="002F83D4">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3FB00274" w14:textId="09907C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5E5ADFCD" w14:textId="0E9BFAEE">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LAST_NAME_PREFIX VARCH</w:t>
            </w:r>
          </w:p>
        </w:tc>
        <w:tc>
          <w:tcPr>
            <w:tcW w:w="876" w:type="pct"/>
            <w:noWrap/>
          </w:tcPr>
          <w:p w:rsidRPr="00357BB2" w:rsidR="00154594" w:rsidP="00154594" w:rsidRDefault="00154594" w14:paraId="5F489622" w14:textId="7B87100E">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LAST_NAME_PREFIX VARCH</w:t>
            </w:r>
          </w:p>
        </w:tc>
        <w:tc>
          <w:tcPr>
            <w:tcW w:w="835" w:type="pct"/>
            <w:noWrap/>
          </w:tcPr>
          <w:p w:rsidRPr="00154594" w:rsidR="00154594" w:rsidP="00154594" w:rsidRDefault="00154594" w14:paraId="7EB48E4F" w14:textId="29972EDD">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The prefix to the Last name of a person, e.g., ‘</w:t>
            </w:r>
            <w:proofErr w:type="spellStart"/>
            <w:r w:rsidRPr="00154594">
              <w:rPr>
                <w:rFonts w:cs="Calibri"/>
                <w:color w:val="000000"/>
                <w:sz w:val="16"/>
                <w:szCs w:val="16"/>
              </w:rPr>
              <w:t>fon</w:t>
            </w:r>
            <w:proofErr w:type="spellEnd"/>
            <w:r w:rsidRPr="00154594">
              <w:rPr>
                <w:rFonts w:cs="Calibri"/>
                <w:color w:val="000000"/>
                <w:sz w:val="16"/>
                <w:szCs w:val="16"/>
              </w:rPr>
              <w:t>’, ‘van’, etc.</w:t>
            </w:r>
          </w:p>
        </w:tc>
      </w:tr>
      <w:tr w:rsidRPr="00EC4DEB" w:rsidR="00154594" w:rsidTr="007A68C9" w14:paraId="18ED4354" w14:textId="77777777">
        <w:tc>
          <w:tcPr>
            <w:tcW w:w="252" w:type="pct"/>
            <w:noWrap/>
          </w:tcPr>
          <w:p w:rsidRPr="00806757" w:rsidR="00154594" w:rsidP="00154594" w:rsidRDefault="00154594" w14:paraId="5C761864" w14:textId="1B51468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CC17CB" w:rsidR="00154594" w:rsidP="00154594" w:rsidRDefault="00154594" w14:paraId="3992A625" w14:textId="430095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ERSON_SECOND_LAST_NAME VARCH</w:t>
            </w:r>
          </w:p>
        </w:tc>
        <w:tc>
          <w:tcPr>
            <w:tcW w:w="534" w:type="pct"/>
            <w:noWrap/>
          </w:tcPr>
          <w:p w:rsidRPr="0044045C" w:rsidR="00154594" w:rsidP="00154594" w:rsidRDefault="00154594" w14:paraId="49FCAFE9" w14:textId="2A0782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154594" w:rsidP="00154594" w:rsidRDefault="00154594" w14:paraId="7DF548A5" w14:textId="39E11DBA">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45F0DB53" w14:textId="070BA1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441AE2E2" w14:textId="10F63B5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SECOND_LAST_NAME VARCH</w:t>
            </w:r>
          </w:p>
        </w:tc>
        <w:tc>
          <w:tcPr>
            <w:tcW w:w="876" w:type="pct"/>
            <w:noWrap/>
          </w:tcPr>
          <w:p w:rsidRPr="00357BB2" w:rsidR="00154594" w:rsidP="00154594" w:rsidRDefault="00154594" w14:paraId="567EC8E0" w14:textId="077FDE6D">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SECOND_LAST_NAME VARCH</w:t>
            </w:r>
          </w:p>
        </w:tc>
        <w:tc>
          <w:tcPr>
            <w:tcW w:w="835" w:type="pct"/>
            <w:noWrap/>
          </w:tcPr>
          <w:p w:rsidRPr="00154594" w:rsidR="00154594" w:rsidP="00154594" w:rsidRDefault="00154594" w14:paraId="58ED0BDF" w14:textId="195D0B98">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Used to capture the second last name for a person.</w:t>
            </w:r>
          </w:p>
        </w:tc>
      </w:tr>
      <w:tr w:rsidRPr="00EC4DEB" w:rsidR="00154594" w:rsidTr="007A68C9" w14:paraId="5F89517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613CB4C5" w14:textId="0AEFC9F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CC17CB" w:rsidR="00154594" w:rsidP="00154594" w:rsidRDefault="00154594" w14:paraId="70EFDFCD" w14:textId="086967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ERSON_MIDDLE_NAME</w:t>
            </w:r>
          </w:p>
        </w:tc>
        <w:tc>
          <w:tcPr>
            <w:tcW w:w="534" w:type="pct"/>
            <w:noWrap/>
          </w:tcPr>
          <w:p w:rsidRPr="0044045C" w:rsidR="00154594" w:rsidP="00154594" w:rsidRDefault="00154594" w14:paraId="3D69AD70" w14:textId="7D21CF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60)</w:t>
            </w:r>
          </w:p>
        </w:tc>
        <w:tc>
          <w:tcPr>
            <w:tcW w:w="369" w:type="pct"/>
            <w:noWrap/>
          </w:tcPr>
          <w:p w:rsidRPr="00357BB2" w:rsidR="00154594" w:rsidP="00154594" w:rsidRDefault="00154594" w14:paraId="1A2F862B" w14:textId="0C3E4DE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2C3AE95A" w14:textId="643271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6B16F157" w14:textId="514EC833">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MIDDLE_NAME</w:t>
            </w:r>
          </w:p>
        </w:tc>
        <w:tc>
          <w:tcPr>
            <w:tcW w:w="876" w:type="pct"/>
            <w:noWrap/>
          </w:tcPr>
          <w:p w:rsidRPr="00357BB2" w:rsidR="00154594" w:rsidP="00154594" w:rsidRDefault="00154594" w14:paraId="6A359A07" w14:textId="4F84C075">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MIDDLE_NAME</w:t>
            </w:r>
          </w:p>
        </w:tc>
        <w:tc>
          <w:tcPr>
            <w:tcW w:w="835" w:type="pct"/>
            <w:noWrap/>
          </w:tcPr>
          <w:p w:rsidRPr="00154594" w:rsidR="00154594" w:rsidP="00154594" w:rsidRDefault="00154594" w14:paraId="2562EF76" w14:textId="21928EFA">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Middle name of the person.</w:t>
            </w:r>
          </w:p>
        </w:tc>
      </w:tr>
      <w:tr w:rsidRPr="00EC4DEB" w:rsidR="00154594" w:rsidTr="007A68C9" w14:paraId="378A26ED" w14:textId="77777777">
        <w:tc>
          <w:tcPr>
            <w:tcW w:w="252" w:type="pct"/>
            <w:noWrap/>
          </w:tcPr>
          <w:p w:rsidRPr="00806757" w:rsidR="00154594" w:rsidP="00154594" w:rsidRDefault="00154594" w14:paraId="32063225" w14:textId="567E38C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CC17CB" w:rsidR="00154594" w:rsidP="00154594" w:rsidRDefault="00154594" w14:paraId="32BE83F8" w14:textId="4EAEB1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PERSON_NAME_SUFFIX</w:t>
            </w:r>
          </w:p>
        </w:tc>
        <w:tc>
          <w:tcPr>
            <w:tcW w:w="534" w:type="pct"/>
            <w:noWrap/>
          </w:tcPr>
          <w:p w:rsidRPr="0044045C" w:rsidR="00154594" w:rsidP="00154594" w:rsidRDefault="00154594" w14:paraId="51D9825B" w14:textId="151CA3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0)</w:t>
            </w:r>
          </w:p>
        </w:tc>
        <w:tc>
          <w:tcPr>
            <w:tcW w:w="369" w:type="pct"/>
            <w:noWrap/>
          </w:tcPr>
          <w:p w:rsidRPr="00357BB2" w:rsidR="00154594" w:rsidP="00154594" w:rsidRDefault="00154594" w14:paraId="206ABEEB" w14:textId="4D3E626A">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3A2AF964" w14:textId="7E297F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1DAE37C3" w14:textId="56633FB1">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NAME_SUFFIX</w:t>
            </w:r>
          </w:p>
        </w:tc>
        <w:tc>
          <w:tcPr>
            <w:tcW w:w="876" w:type="pct"/>
            <w:noWrap/>
          </w:tcPr>
          <w:p w:rsidRPr="00357BB2" w:rsidR="00154594" w:rsidP="00154594" w:rsidRDefault="00154594" w14:paraId="3F9E03CA" w14:textId="32D81F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PERSON_NAME_SUFFIX</w:t>
            </w:r>
          </w:p>
        </w:tc>
        <w:tc>
          <w:tcPr>
            <w:tcW w:w="835" w:type="pct"/>
            <w:noWrap/>
          </w:tcPr>
          <w:p w:rsidRPr="00154594" w:rsidR="00154594" w:rsidP="00154594" w:rsidRDefault="00154594" w14:paraId="2C042EF5" w14:textId="0E83CE9C">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 xml:space="preserve">Indicates the place in a family structure. For example, </w:t>
            </w:r>
            <w:r w:rsidRPr="00154594">
              <w:rPr>
                <w:rFonts w:cs="Calibri"/>
                <w:color w:val="000000"/>
                <w:sz w:val="16"/>
                <w:szCs w:val="16"/>
              </w:rPr>
              <w:br/>
            </w:r>
            <w:r w:rsidRPr="00154594">
              <w:rPr>
                <w:rFonts w:cs="Calibri"/>
                <w:color w:val="000000"/>
                <w:sz w:val="16"/>
                <w:szCs w:val="16"/>
              </w:rPr>
              <w:t>in "Tom Jones III", the "III".</w:t>
            </w:r>
          </w:p>
        </w:tc>
      </w:tr>
      <w:tr w:rsidRPr="00EC4DEB" w:rsidR="00154594" w:rsidTr="007A68C9" w14:paraId="06D9C0F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4A04153C" w14:textId="3E8C504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CC17CB" w:rsidR="00154594" w:rsidP="00154594" w:rsidRDefault="00154594" w14:paraId="19AF6F0C" w14:textId="1EE211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PERSON_TITLE </w:t>
            </w:r>
          </w:p>
        </w:tc>
        <w:tc>
          <w:tcPr>
            <w:tcW w:w="534" w:type="pct"/>
            <w:noWrap/>
          </w:tcPr>
          <w:p w:rsidRPr="0044045C" w:rsidR="00154594" w:rsidP="00154594" w:rsidRDefault="00154594" w14:paraId="7A43E770" w14:textId="06AC32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60)</w:t>
            </w:r>
          </w:p>
        </w:tc>
        <w:tc>
          <w:tcPr>
            <w:tcW w:w="369" w:type="pct"/>
            <w:noWrap/>
          </w:tcPr>
          <w:p w:rsidRPr="00357BB2" w:rsidR="00154594" w:rsidP="00154594" w:rsidRDefault="00154594" w14:paraId="1A12A9DA" w14:textId="6D5266C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590AD4E7" w14:textId="1906C3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0F96916A" w14:textId="388F4A1C">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PERSON_TITLE </w:t>
            </w:r>
          </w:p>
        </w:tc>
        <w:tc>
          <w:tcPr>
            <w:tcW w:w="876" w:type="pct"/>
            <w:noWrap/>
          </w:tcPr>
          <w:p w:rsidRPr="00357BB2" w:rsidR="00154594" w:rsidP="00154594" w:rsidRDefault="00154594" w14:paraId="1E554DC7" w14:textId="2840006D">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PERSON_TITLE </w:t>
            </w:r>
          </w:p>
        </w:tc>
        <w:tc>
          <w:tcPr>
            <w:tcW w:w="835" w:type="pct"/>
            <w:noWrap/>
          </w:tcPr>
          <w:p w:rsidRPr="00154594" w:rsidR="00154594" w:rsidP="00154594" w:rsidRDefault="00154594" w14:paraId="49957C98" w14:textId="5B8BF429">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 xml:space="preserve">A professional or family title. For example, Don or The Right </w:t>
            </w:r>
            <w:r w:rsidRPr="00154594" w:rsidR="007B6EDA">
              <w:rPr>
                <w:rFonts w:cs="Calibri"/>
                <w:color w:val="000000"/>
                <w:sz w:val="16"/>
                <w:szCs w:val="16"/>
              </w:rPr>
              <w:t>Honourable</w:t>
            </w:r>
            <w:r w:rsidRPr="00154594">
              <w:rPr>
                <w:rFonts w:cs="Calibri"/>
                <w:color w:val="000000"/>
                <w:sz w:val="16"/>
                <w:szCs w:val="16"/>
              </w:rPr>
              <w:t xml:space="preserve">. </w:t>
            </w:r>
          </w:p>
        </w:tc>
      </w:tr>
      <w:tr w:rsidRPr="00EC4DEB" w:rsidR="00154594" w:rsidTr="007A68C9" w14:paraId="686D81BA" w14:textId="77777777">
        <w:tc>
          <w:tcPr>
            <w:tcW w:w="252" w:type="pct"/>
            <w:noWrap/>
          </w:tcPr>
          <w:p w:rsidRPr="00806757" w:rsidR="00154594" w:rsidP="00154594" w:rsidRDefault="00154594" w14:paraId="1822E03B" w14:textId="13A23FE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CC17CB" w:rsidR="00154594" w:rsidP="00154594" w:rsidRDefault="00154594" w14:paraId="0D00FD6C" w14:textId="61D3F5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_CATEGORY</w:t>
            </w:r>
          </w:p>
        </w:tc>
        <w:tc>
          <w:tcPr>
            <w:tcW w:w="534" w:type="pct"/>
            <w:noWrap/>
          </w:tcPr>
          <w:p w:rsidRPr="0044045C" w:rsidR="00154594" w:rsidP="00154594" w:rsidRDefault="00154594" w14:paraId="7A06BE5F" w14:textId="171204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30)</w:t>
            </w:r>
          </w:p>
        </w:tc>
        <w:tc>
          <w:tcPr>
            <w:tcW w:w="369" w:type="pct"/>
            <w:noWrap/>
          </w:tcPr>
          <w:p w:rsidRPr="00357BB2" w:rsidR="00154594" w:rsidP="00154594" w:rsidRDefault="00154594" w14:paraId="6FC22DCE" w14:textId="0D3CE9AF">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07643C3D" w14:textId="337409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2B67A224" w14:textId="6C1AE1B8">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_CATEGORY</w:t>
            </w:r>
          </w:p>
        </w:tc>
        <w:tc>
          <w:tcPr>
            <w:tcW w:w="876" w:type="pct"/>
            <w:noWrap/>
          </w:tcPr>
          <w:p w:rsidRPr="00357BB2" w:rsidR="00154594" w:rsidP="00154594" w:rsidRDefault="00154594" w14:paraId="41C3F879" w14:textId="3A5D2E0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_CATEGORY</w:t>
            </w:r>
          </w:p>
        </w:tc>
        <w:tc>
          <w:tcPr>
            <w:tcW w:w="835" w:type="pct"/>
            <w:noWrap/>
          </w:tcPr>
          <w:p w:rsidRPr="00154594" w:rsidR="00154594" w:rsidP="00154594" w:rsidRDefault="00154594" w14:paraId="1620190B" w14:textId="3B7BA5AA">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Context for the descriptive flex field.</w:t>
            </w:r>
          </w:p>
        </w:tc>
      </w:tr>
      <w:tr w:rsidRPr="00EC4DEB" w:rsidR="00154594" w:rsidTr="007A68C9" w14:paraId="330CB42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4594" w:rsidP="00154594" w:rsidRDefault="00154594" w14:paraId="4C16A864" w14:textId="005FF32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CC17CB" w:rsidR="00154594" w:rsidP="00154594" w:rsidRDefault="00154594" w14:paraId="1C46ECC8" w14:textId="1B82A0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1 </w:t>
            </w:r>
          </w:p>
        </w:tc>
        <w:tc>
          <w:tcPr>
            <w:tcW w:w="534" w:type="pct"/>
            <w:noWrap/>
          </w:tcPr>
          <w:p w:rsidRPr="0044045C" w:rsidR="00154594" w:rsidP="00154594" w:rsidRDefault="00154594" w14:paraId="67F67013" w14:textId="295382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154594" w:rsidP="00154594" w:rsidRDefault="00154594" w14:paraId="74366450" w14:textId="74DDA3E1">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154594" w:rsidP="00154594" w:rsidRDefault="00154594" w14:paraId="65B341FA" w14:textId="059F60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154594" w:rsidP="00154594" w:rsidRDefault="00154594" w14:paraId="28F709D6" w14:textId="5E524FF8">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1 </w:t>
            </w:r>
          </w:p>
        </w:tc>
        <w:tc>
          <w:tcPr>
            <w:tcW w:w="876" w:type="pct"/>
            <w:noWrap/>
          </w:tcPr>
          <w:p w:rsidRPr="00357BB2" w:rsidR="00154594" w:rsidP="00154594" w:rsidRDefault="00154594" w14:paraId="28410D71" w14:textId="23BB0FD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1 </w:t>
            </w:r>
          </w:p>
        </w:tc>
        <w:tc>
          <w:tcPr>
            <w:tcW w:w="835" w:type="pct"/>
            <w:noWrap/>
          </w:tcPr>
          <w:p w:rsidRPr="00154594" w:rsidR="00154594" w:rsidP="00154594" w:rsidRDefault="00154594" w14:paraId="62AD7274" w14:textId="669A0E4A">
            <w:pPr>
              <w:widowControl w:val="0"/>
              <w:autoSpaceDE w:val="0"/>
              <w:autoSpaceDN w:val="0"/>
              <w:adjustRightInd w:val="0"/>
              <w:spacing w:after="0" w:line="240" w:lineRule="auto"/>
              <w:ind w:right="108"/>
              <w:rPr>
                <w:rFonts w:ascii="Calibri Light" w:hAnsi="Calibri Light" w:cs="Arial"/>
                <w:color w:val="4F4F4F"/>
                <w:sz w:val="16"/>
                <w:szCs w:val="16"/>
              </w:rPr>
            </w:pPr>
            <w:r w:rsidRPr="00154594">
              <w:rPr>
                <w:rFonts w:cs="Calibri"/>
                <w:color w:val="000000"/>
                <w:sz w:val="16"/>
                <w:szCs w:val="16"/>
              </w:rPr>
              <w:t>We can make use of attribute fields to hold any client data for which Cloud does not provide a seeded column.</w:t>
            </w:r>
          </w:p>
        </w:tc>
      </w:tr>
      <w:tr w:rsidRPr="00EC4DEB" w:rsidR="00722920" w:rsidTr="007A68C9" w14:paraId="18275E17" w14:textId="77777777">
        <w:tc>
          <w:tcPr>
            <w:tcW w:w="252" w:type="pct"/>
            <w:noWrap/>
          </w:tcPr>
          <w:p w:rsidRPr="00806757" w:rsidR="00722920" w:rsidP="00722920" w:rsidRDefault="00722920" w14:paraId="0967A76B" w14:textId="511C22E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CC17CB" w:rsidR="00722920" w:rsidP="00722920" w:rsidRDefault="00722920" w14:paraId="688E5B48" w14:textId="7D4C14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2 </w:t>
            </w:r>
          </w:p>
        </w:tc>
        <w:tc>
          <w:tcPr>
            <w:tcW w:w="534" w:type="pct"/>
            <w:noWrap/>
          </w:tcPr>
          <w:p w:rsidRPr="0044045C" w:rsidR="00722920" w:rsidP="00722920" w:rsidRDefault="00722920" w14:paraId="3850C7D3" w14:textId="03C2BE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0E0ECE5C" w14:textId="75E4EF9D">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690F57B1" w14:textId="4E4BDF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0CA40AF4" w14:textId="16D2CE50">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2 </w:t>
            </w:r>
          </w:p>
        </w:tc>
        <w:tc>
          <w:tcPr>
            <w:tcW w:w="876" w:type="pct"/>
            <w:noWrap/>
          </w:tcPr>
          <w:p w:rsidRPr="00357BB2" w:rsidR="00722920" w:rsidP="00722920" w:rsidRDefault="00722920" w14:paraId="0C44EA77" w14:textId="5A5A9FE3">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2 </w:t>
            </w:r>
          </w:p>
        </w:tc>
        <w:tc>
          <w:tcPr>
            <w:tcW w:w="835" w:type="pct"/>
            <w:noWrap/>
          </w:tcPr>
          <w:p w:rsidRPr="00357BB2" w:rsidR="00722920" w:rsidP="00722920" w:rsidRDefault="00722920" w14:paraId="4AE39712" w14:textId="17F86EF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7A1C2CB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22920" w:rsidP="00722920" w:rsidRDefault="00722920" w14:paraId="395155F2" w14:textId="24C23B7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CC17CB" w:rsidR="00722920" w:rsidP="00722920" w:rsidRDefault="00722920" w14:paraId="005B0A99" w14:textId="6AB454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3 </w:t>
            </w:r>
          </w:p>
        </w:tc>
        <w:tc>
          <w:tcPr>
            <w:tcW w:w="534" w:type="pct"/>
            <w:noWrap/>
          </w:tcPr>
          <w:p w:rsidRPr="0044045C" w:rsidR="00722920" w:rsidP="00722920" w:rsidRDefault="00722920" w14:paraId="3FB22F5A" w14:textId="61241E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31CF6A23" w14:textId="6AC9440E">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7D278BCA" w14:textId="4FBF97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712AC4BB" w14:textId="30419826">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3 </w:t>
            </w:r>
          </w:p>
        </w:tc>
        <w:tc>
          <w:tcPr>
            <w:tcW w:w="876" w:type="pct"/>
            <w:noWrap/>
          </w:tcPr>
          <w:p w:rsidRPr="00357BB2" w:rsidR="00722920" w:rsidP="00722920" w:rsidRDefault="00722920" w14:paraId="10CA3FFC" w14:textId="61B4B4EF">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3 </w:t>
            </w:r>
          </w:p>
        </w:tc>
        <w:tc>
          <w:tcPr>
            <w:tcW w:w="835" w:type="pct"/>
            <w:noWrap/>
          </w:tcPr>
          <w:p w:rsidRPr="00357BB2" w:rsidR="00722920" w:rsidP="00722920" w:rsidRDefault="00722920" w14:paraId="3A055860" w14:textId="558442EB">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677EF015" w14:textId="77777777">
        <w:tc>
          <w:tcPr>
            <w:tcW w:w="252" w:type="pct"/>
            <w:noWrap/>
          </w:tcPr>
          <w:p w:rsidRPr="00806757" w:rsidR="00722920" w:rsidP="00722920" w:rsidRDefault="00722920" w14:paraId="25EB8FFE" w14:textId="33920FC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CC17CB" w:rsidR="00722920" w:rsidP="00722920" w:rsidRDefault="00722920" w14:paraId="58FFC955" w14:textId="23211E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4 </w:t>
            </w:r>
          </w:p>
        </w:tc>
        <w:tc>
          <w:tcPr>
            <w:tcW w:w="534" w:type="pct"/>
            <w:noWrap/>
          </w:tcPr>
          <w:p w:rsidRPr="005C675A" w:rsidR="00722920" w:rsidP="00722920" w:rsidRDefault="00722920" w14:paraId="67DB9559" w14:textId="41A7BE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6DFD5E81" w14:textId="4644CE30">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2C1F7FA3" w14:textId="043244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4F7064F5" w14:textId="5F76AF69">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4 </w:t>
            </w:r>
          </w:p>
        </w:tc>
        <w:tc>
          <w:tcPr>
            <w:tcW w:w="876" w:type="pct"/>
            <w:noWrap/>
          </w:tcPr>
          <w:p w:rsidRPr="00357BB2" w:rsidR="00722920" w:rsidP="00722920" w:rsidRDefault="00722920" w14:paraId="25DDF58E" w14:textId="6C8E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4 </w:t>
            </w:r>
          </w:p>
        </w:tc>
        <w:tc>
          <w:tcPr>
            <w:tcW w:w="835" w:type="pct"/>
            <w:noWrap/>
          </w:tcPr>
          <w:p w:rsidRPr="00357BB2" w:rsidR="00722920" w:rsidP="00722920" w:rsidRDefault="00722920" w14:paraId="4F22074D" w14:textId="17AEF984">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256D045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22920" w:rsidP="00722920" w:rsidRDefault="00722920" w14:paraId="0BCD510A" w14:textId="331D658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CC17CB" w:rsidR="00722920" w:rsidP="00722920" w:rsidRDefault="00722920" w14:paraId="5EAAA653" w14:textId="4889E0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5 </w:t>
            </w:r>
          </w:p>
        </w:tc>
        <w:tc>
          <w:tcPr>
            <w:tcW w:w="534" w:type="pct"/>
            <w:noWrap/>
          </w:tcPr>
          <w:p w:rsidRPr="005C675A" w:rsidR="00722920" w:rsidP="00722920" w:rsidRDefault="00722920" w14:paraId="53BBB91C" w14:textId="5B3E80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63B943C8" w14:textId="58A6E014">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556A3CFA" w14:textId="176C01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67B21D2F" w14:textId="67344587">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5 </w:t>
            </w:r>
          </w:p>
        </w:tc>
        <w:tc>
          <w:tcPr>
            <w:tcW w:w="876" w:type="pct"/>
            <w:noWrap/>
          </w:tcPr>
          <w:p w:rsidRPr="00357BB2" w:rsidR="00722920" w:rsidP="00722920" w:rsidRDefault="00722920" w14:paraId="37167029" w14:textId="23002879">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5 </w:t>
            </w:r>
          </w:p>
        </w:tc>
        <w:tc>
          <w:tcPr>
            <w:tcW w:w="835" w:type="pct"/>
            <w:noWrap/>
          </w:tcPr>
          <w:p w:rsidRPr="00357BB2" w:rsidR="00722920" w:rsidP="00722920" w:rsidRDefault="00722920" w14:paraId="72D9B7CC" w14:textId="0D368A39">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5C0A617C" w14:textId="77777777">
        <w:tc>
          <w:tcPr>
            <w:tcW w:w="252" w:type="pct"/>
            <w:noWrap/>
          </w:tcPr>
          <w:p w:rsidRPr="00806757" w:rsidR="00722920" w:rsidP="00722920" w:rsidRDefault="00722920" w14:paraId="624B9754" w14:textId="17F7081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CC17CB" w:rsidR="00722920" w:rsidP="00722920" w:rsidRDefault="00722920" w14:paraId="08F94DAE" w14:textId="6C7D9A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6 </w:t>
            </w:r>
          </w:p>
        </w:tc>
        <w:tc>
          <w:tcPr>
            <w:tcW w:w="534" w:type="pct"/>
            <w:noWrap/>
          </w:tcPr>
          <w:p w:rsidRPr="005C675A" w:rsidR="00722920" w:rsidP="00722920" w:rsidRDefault="00722920" w14:paraId="5F25CFB8" w14:textId="07D487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489EB8EF" w14:textId="14EF3489">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0C2982AB" w14:textId="2579B4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2F86856E" w14:textId="5B5C4BF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6 </w:t>
            </w:r>
          </w:p>
        </w:tc>
        <w:tc>
          <w:tcPr>
            <w:tcW w:w="876" w:type="pct"/>
            <w:noWrap/>
          </w:tcPr>
          <w:p w:rsidRPr="00357BB2" w:rsidR="00722920" w:rsidP="00722920" w:rsidRDefault="00722920" w14:paraId="56B9A659" w14:textId="581D675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6 </w:t>
            </w:r>
          </w:p>
        </w:tc>
        <w:tc>
          <w:tcPr>
            <w:tcW w:w="835" w:type="pct"/>
            <w:noWrap/>
          </w:tcPr>
          <w:p w:rsidRPr="00357BB2" w:rsidR="00722920" w:rsidP="00722920" w:rsidRDefault="00722920" w14:paraId="2B2F98EC" w14:textId="79BA19DA">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309CEE1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22920" w:rsidP="00722920" w:rsidRDefault="00722920" w14:paraId="154AC464" w14:textId="2332448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CC17CB" w:rsidR="00722920" w:rsidP="00722920" w:rsidRDefault="00722920" w14:paraId="705CEAD8" w14:textId="299278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7 </w:t>
            </w:r>
          </w:p>
        </w:tc>
        <w:tc>
          <w:tcPr>
            <w:tcW w:w="534" w:type="pct"/>
            <w:noWrap/>
          </w:tcPr>
          <w:p w:rsidRPr="005C675A" w:rsidR="00722920" w:rsidP="00722920" w:rsidRDefault="00722920" w14:paraId="37AA5B5A" w14:textId="7F59E4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1D7F6157" w14:textId="37BF3A5F">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3AC611AF" w14:textId="48FFCC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5BA14090" w14:textId="7EDA5F13">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7 </w:t>
            </w:r>
          </w:p>
        </w:tc>
        <w:tc>
          <w:tcPr>
            <w:tcW w:w="876" w:type="pct"/>
            <w:noWrap/>
          </w:tcPr>
          <w:p w:rsidRPr="00357BB2" w:rsidR="00722920" w:rsidP="00722920" w:rsidRDefault="00722920" w14:paraId="5436B3EC" w14:textId="7B11ABEC">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7 </w:t>
            </w:r>
          </w:p>
        </w:tc>
        <w:tc>
          <w:tcPr>
            <w:tcW w:w="835" w:type="pct"/>
            <w:noWrap/>
          </w:tcPr>
          <w:p w:rsidRPr="00357BB2" w:rsidR="00722920" w:rsidP="00722920" w:rsidRDefault="00722920" w14:paraId="51A135E2" w14:textId="6702ACF8">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5F2F296A" w14:textId="77777777">
        <w:tc>
          <w:tcPr>
            <w:tcW w:w="252" w:type="pct"/>
            <w:noWrap/>
          </w:tcPr>
          <w:p w:rsidRPr="00806757" w:rsidR="00722920" w:rsidP="00722920" w:rsidRDefault="00722920" w14:paraId="0F6639FA" w14:textId="50BBB04A">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CC17CB" w:rsidR="00722920" w:rsidP="00722920" w:rsidRDefault="00722920" w14:paraId="5FCAF4F3" w14:textId="7319B0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8 </w:t>
            </w:r>
          </w:p>
        </w:tc>
        <w:tc>
          <w:tcPr>
            <w:tcW w:w="534" w:type="pct"/>
            <w:noWrap/>
          </w:tcPr>
          <w:p w:rsidRPr="005C675A" w:rsidR="00722920" w:rsidP="00722920" w:rsidRDefault="00722920" w14:paraId="0823F2E9" w14:textId="36B173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662A85F2" w14:textId="3E2F16BE">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086182B0" w14:textId="186834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1FDF5163" w14:textId="1A7E45C7">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8 </w:t>
            </w:r>
          </w:p>
        </w:tc>
        <w:tc>
          <w:tcPr>
            <w:tcW w:w="876" w:type="pct"/>
            <w:noWrap/>
          </w:tcPr>
          <w:p w:rsidRPr="00357BB2" w:rsidR="00722920" w:rsidP="00722920" w:rsidRDefault="00722920" w14:paraId="55420653" w14:textId="6FFD7597">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8 </w:t>
            </w:r>
          </w:p>
        </w:tc>
        <w:tc>
          <w:tcPr>
            <w:tcW w:w="835" w:type="pct"/>
            <w:noWrap/>
          </w:tcPr>
          <w:p w:rsidRPr="00357BB2" w:rsidR="00722920" w:rsidP="00722920" w:rsidRDefault="00722920" w14:paraId="60F9834E" w14:textId="5DBE1D80">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5FF51BF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22920" w:rsidP="00722920" w:rsidRDefault="00722920" w14:paraId="2F54BECC" w14:textId="56545C5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CC17CB" w:rsidR="00722920" w:rsidP="00722920" w:rsidRDefault="00722920" w14:paraId="6128522D" w14:textId="3B9395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 xml:space="preserve">ATTRIBUTE9 </w:t>
            </w:r>
          </w:p>
        </w:tc>
        <w:tc>
          <w:tcPr>
            <w:tcW w:w="534" w:type="pct"/>
            <w:noWrap/>
          </w:tcPr>
          <w:p w:rsidRPr="005C675A" w:rsidR="00722920" w:rsidP="00722920" w:rsidRDefault="00722920" w14:paraId="62E57FC8" w14:textId="50ACCA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19640A07" w14:textId="2F8854C3">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2DE17760" w14:textId="70AA08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3DAD66A1" w14:textId="7947B017">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9 </w:t>
            </w:r>
          </w:p>
        </w:tc>
        <w:tc>
          <w:tcPr>
            <w:tcW w:w="876" w:type="pct"/>
            <w:noWrap/>
          </w:tcPr>
          <w:p w:rsidRPr="00357BB2" w:rsidR="00722920" w:rsidP="00722920" w:rsidRDefault="00722920" w14:paraId="404716A4" w14:textId="6995219B">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 xml:space="preserve">ATTRIBUTE9 </w:t>
            </w:r>
          </w:p>
        </w:tc>
        <w:tc>
          <w:tcPr>
            <w:tcW w:w="835" w:type="pct"/>
            <w:noWrap/>
          </w:tcPr>
          <w:p w:rsidRPr="00357BB2" w:rsidR="00722920" w:rsidP="00722920" w:rsidRDefault="00722920" w14:paraId="023C577E" w14:textId="6248A5A5">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1470D654" w14:textId="77777777">
        <w:tc>
          <w:tcPr>
            <w:tcW w:w="252" w:type="pct"/>
            <w:noWrap/>
          </w:tcPr>
          <w:p w:rsidRPr="00806757" w:rsidR="00722920" w:rsidP="00722920" w:rsidRDefault="00722920" w14:paraId="593DDBF8" w14:textId="222E70F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CC17CB" w:rsidR="00722920" w:rsidP="00722920" w:rsidRDefault="00722920" w14:paraId="352CADC2" w14:textId="27E2F7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0</w:t>
            </w:r>
          </w:p>
        </w:tc>
        <w:tc>
          <w:tcPr>
            <w:tcW w:w="534" w:type="pct"/>
            <w:noWrap/>
          </w:tcPr>
          <w:p w:rsidRPr="005C675A" w:rsidR="00722920" w:rsidP="00722920" w:rsidRDefault="00722920" w14:paraId="0E12BE33" w14:textId="0FE7AE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00177263" w14:textId="1C28793C">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1E8BFADC" w14:textId="46168F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7B239AEB" w14:textId="4E3B6987">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0</w:t>
            </w:r>
          </w:p>
        </w:tc>
        <w:tc>
          <w:tcPr>
            <w:tcW w:w="876" w:type="pct"/>
            <w:noWrap/>
          </w:tcPr>
          <w:p w:rsidRPr="00357BB2" w:rsidR="00722920" w:rsidP="00722920" w:rsidRDefault="00722920" w14:paraId="1FFB1E69" w14:textId="19372BFA">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0</w:t>
            </w:r>
          </w:p>
        </w:tc>
        <w:tc>
          <w:tcPr>
            <w:tcW w:w="835" w:type="pct"/>
            <w:noWrap/>
          </w:tcPr>
          <w:p w:rsidRPr="00357BB2" w:rsidR="00722920" w:rsidP="00722920" w:rsidRDefault="00722920" w14:paraId="7FCA717D" w14:textId="336CE239">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7CA577E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22920" w:rsidP="00722920" w:rsidRDefault="00722920" w14:paraId="47DB0931" w14:textId="61BC088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CC17CB" w:rsidR="00722920" w:rsidP="00722920" w:rsidRDefault="00722920" w14:paraId="38FC6AE0" w14:textId="493EC7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1</w:t>
            </w:r>
          </w:p>
        </w:tc>
        <w:tc>
          <w:tcPr>
            <w:tcW w:w="534" w:type="pct"/>
            <w:noWrap/>
          </w:tcPr>
          <w:p w:rsidRPr="005C675A" w:rsidR="00722920" w:rsidP="00722920" w:rsidRDefault="00722920" w14:paraId="469CF78E" w14:textId="462EAB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0ED1D6CF" w14:textId="57BFB5B5">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232A7CF9" w14:textId="6A83FF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300911A8" w14:textId="584C2D98">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1</w:t>
            </w:r>
          </w:p>
        </w:tc>
        <w:tc>
          <w:tcPr>
            <w:tcW w:w="876" w:type="pct"/>
            <w:noWrap/>
          </w:tcPr>
          <w:p w:rsidRPr="00357BB2" w:rsidR="00722920" w:rsidP="00722920" w:rsidRDefault="00722920" w14:paraId="66F73285" w14:textId="749EC22D">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1</w:t>
            </w:r>
          </w:p>
        </w:tc>
        <w:tc>
          <w:tcPr>
            <w:tcW w:w="835" w:type="pct"/>
            <w:noWrap/>
          </w:tcPr>
          <w:p w:rsidRPr="00357BB2" w:rsidR="00722920" w:rsidP="00722920" w:rsidRDefault="00722920" w14:paraId="345A0603" w14:textId="276B65D4">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62E8FF8F" w14:textId="77777777">
        <w:tc>
          <w:tcPr>
            <w:tcW w:w="252" w:type="pct"/>
            <w:noWrap/>
          </w:tcPr>
          <w:p w:rsidRPr="00806757" w:rsidR="00722920" w:rsidP="00722920" w:rsidRDefault="00722920" w14:paraId="72F6D34E" w14:textId="31968E0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CC17CB" w:rsidR="00722920" w:rsidP="00722920" w:rsidRDefault="00722920" w14:paraId="02153C45" w14:textId="087511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2</w:t>
            </w:r>
          </w:p>
        </w:tc>
        <w:tc>
          <w:tcPr>
            <w:tcW w:w="534" w:type="pct"/>
            <w:noWrap/>
          </w:tcPr>
          <w:p w:rsidRPr="005C675A" w:rsidR="00722920" w:rsidP="00722920" w:rsidRDefault="00722920" w14:paraId="03B5C9F5" w14:textId="078046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701179E5" w14:textId="70AAC275">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697E385F" w14:textId="64E012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2A457EB0" w14:textId="7D7DF9FB">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2</w:t>
            </w:r>
          </w:p>
        </w:tc>
        <w:tc>
          <w:tcPr>
            <w:tcW w:w="876" w:type="pct"/>
            <w:noWrap/>
          </w:tcPr>
          <w:p w:rsidRPr="00357BB2" w:rsidR="00722920" w:rsidP="00722920" w:rsidRDefault="00722920" w14:paraId="4719E82D" w14:textId="098C26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2</w:t>
            </w:r>
          </w:p>
        </w:tc>
        <w:tc>
          <w:tcPr>
            <w:tcW w:w="835" w:type="pct"/>
            <w:noWrap/>
          </w:tcPr>
          <w:p w:rsidRPr="00357BB2" w:rsidR="00722920" w:rsidP="00722920" w:rsidRDefault="00722920" w14:paraId="47ECCFB4" w14:textId="34D352BE">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3A5E941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22920" w:rsidP="00722920" w:rsidRDefault="00722920" w14:paraId="1FA1029E" w14:textId="158F9F1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CC17CB" w:rsidR="00722920" w:rsidP="00722920" w:rsidRDefault="00722920" w14:paraId="7EEE2FED" w14:textId="0E28E1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3</w:t>
            </w:r>
          </w:p>
        </w:tc>
        <w:tc>
          <w:tcPr>
            <w:tcW w:w="534" w:type="pct"/>
            <w:noWrap/>
          </w:tcPr>
          <w:p w:rsidRPr="005C675A" w:rsidR="00722920" w:rsidP="00722920" w:rsidRDefault="00722920" w14:paraId="12B190B6" w14:textId="5F266D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4109421A" w14:textId="61F2FD4F">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1B39AAD3" w14:textId="033452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0E5B3028" w14:textId="64EC0340">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3</w:t>
            </w:r>
          </w:p>
        </w:tc>
        <w:tc>
          <w:tcPr>
            <w:tcW w:w="876" w:type="pct"/>
            <w:noWrap/>
          </w:tcPr>
          <w:p w:rsidRPr="00357BB2" w:rsidR="00722920" w:rsidP="00722920" w:rsidRDefault="00722920" w14:paraId="5B53174A" w14:textId="60B06A02">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3</w:t>
            </w:r>
          </w:p>
        </w:tc>
        <w:tc>
          <w:tcPr>
            <w:tcW w:w="835" w:type="pct"/>
            <w:noWrap/>
          </w:tcPr>
          <w:p w:rsidRPr="00357BB2" w:rsidR="00722920" w:rsidP="00722920" w:rsidRDefault="00722920" w14:paraId="1DB16AE5" w14:textId="7F157EB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3D877724" w14:textId="77777777">
        <w:tc>
          <w:tcPr>
            <w:tcW w:w="252" w:type="pct"/>
            <w:noWrap/>
          </w:tcPr>
          <w:p w:rsidRPr="00806757" w:rsidR="00722920" w:rsidP="00722920" w:rsidRDefault="00722920" w14:paraId="5963A8A4" w14:textId="143EAFA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CC17CB" w:rsidR="00722920" w:rsidP="00722920" w:rsidRDefault="00722920" w14:paraId="5F499290" w14:textId="516674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4</w:t>
            </w:r>
          </w:p>
        </w:tc>
        <w:tc>
          <w:tcPr>
            <w:tcW w:w="534" w:type="pct"/>
            <w:noWrap/>
          </w:tcPr>
          <w:p w:rsidRPr="005C675A" w:rsidR="00722920" w:rsidP="00722920" w:rsidRDefault="00722920" w14:paraId="2488893D" w14:textId="60453F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2505A45B" w14:textId="41ECB4D0">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647EFD90" w14:textId="093EE0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76D27A97" w14:textId="4D458BD6">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4</w:t>
            </w:r>
          </w:p>
        </w:tc>
        <w:tc>
          <w:tcPr>
            <w:tcW w:w="876" w:type="pct"/>
            <w:noWrap/>
          </w:tcPr>
          <w:p w:rsidRPr="00357BB2" w:rsidR="00722920" w:rsidP="00722920" w:rsidRDefault="00722920" w14:paraId="03B5E7AC" w14:textId="6ADFA6B1">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4</w:t>
            </w:r>
          </w:p>
        </w:tc>
        <w:tc>
          <w:tcPr>
            <w:tcW w:w="835" w:type="pct"/>
            <w:noWrap/>
          </w:tcPr>
          <w:p w:rsidRPr="00357BB2" w:rsidR="00722920" w:rsidP="00722920" w:rsidRDefault="00722920" w14:paraId="74856BDA" w14:textId="75A77FA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722920" w:rsidTr="007A68C9" w14:paraId="596FDDC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22920" w:rsidP="00722920" w:rsidRDefault="00722920" w14:paraId="10F27E1E" w14:textId="62AB7C1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CC17CB" w:rsidR="00722920" w:rsidP="00722920" w:rsidRDefault="00722920" w14:paraId="41DCF6CD" w14:textId="6280E3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5</w:t>
            </w:r>
          </w:p>
        </w:tc>
        <w:tc>
          <w:tcPr>
            <w:tcW w:w="534" w:type="pct"/>
            <w:noWrap/>
          </w:tcPr>
          <w:p w:rsidRPr="005C675A" w:rsidR="00722920" w:rsidP="00722920" w:rsidRDefault="00722920" w14:paraId="54F4EF43" w14:textId="5BAC2C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538BC08B" w14:textId="30E165BB">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33668138" w14:textId="4C3490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7E780A52" w14:textId="00126591">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5</w:t>
            </w:r>
          </w:p>
        </w:tc>
        <w:tc>
          <w:tcPr>
            <w:tcW w:w="876" w:type="pct"/>
            <w:noWrap/>
          </w:tcPr>
          <w:p w:rsidRPr="00357BB2" w:rsidR="00722920" w:rsidP="00722920" w:rsidRDefault="00722920" w14:paraId="5E30E8D8" w14:textId="210AB795">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5</w:t>
            </w:r>
          </w:p>
        </w:tc>
        <w:tc>
          <w:tcPr>
            <w:tcW w:w="835" w:type="pct"/>
            <w:noWrap/>
          </w:tcPr>
          <w:p w:rsidRPr="00357BB2" w:rsidR="00722920" w:rsidP="00722920" w:rsidRDefault="00722920" w14:paraId="15618674" w14:textId="350989A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2D326D64" w14:textId="77777777">
        <w:tc>
          <w:tcPr>
            <w:tcW w:w="252" w:type="pct"/>
            <w:noWrap/>
          </w:tcPr>
          <w:p w:rsidRPr="00806757" w:rsidR="00722920" w:rsidP="00722920" w:rsidRDefault="00722920" w14:paraId="339B88F0" w14:textId="083A19E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CC17CB" w:rsidR="00722920" w:rsidP="00722920" w:rsidRDefault="00722920" w14:paraId="70E125C4" w14:textId="05A4D8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6</w:t>
            </w:r>
          </w:p>
        </w:tc>
        <w:tc>
          <w:tcPr>
            <w:tcW w:w="534" w:type="pct"/>
            <w:noWrap/>
          </w:tcPr>
          <w:p w:rsidRPr="005C675A" w:rsidR="00722920" w:rsidP="00722920" w:rsidRDefault="00722920" w14:paraId="0872D475" w14:textId="77464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357BB2" w:rsidR="00722920" w:rsidP="00722920" w:rsidRDefault="00722920" w14:paraId="384D308C" w14:textId="52088C6D">
            <w:pPr>
              <w:widowControl w:val="0"/>
              <w:autoSpaceDE w:val="0"/>
              <w:autoSpaceDN w:val="0"/>
              <w:adjustRightInd w:val="0"/>
              <w:spacing w:after="0" w:line="240" w:lineRule="auto"/>
              <w:ind w:left="108" w:right="108"/>
              <w:rPr>
                <w:rFonts w:ascii="Calibri Light" w:hAnsi="Calibri Light" w:cs="Arial"/>
                <w:color w:val="4F4F4F"/>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044C2C80" w14:textId="17A362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357BB2" w:rsidR="00722920" w:rsidP="00722920" w:rsidRDefault="00722920" w14:paraId="7953E278" w14:textId="5CCF1077">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6</w:t>
            </w:r>
          </w:p>
        </w:tc>
        <w:tc>
          <w:tcPr>
            <w:tcW w:w="876" w:type="pct"/>
            <w:noWrap/>
          </w:tcPr>
          <w:p w:rsidRPr="00357BB2" w:rsidR="00722920" w:rsidP="00722920" w:rsidRDefault="00722920" w14:paraId="222409BC" w14:textId="33319C88">
            <w:pPr>
              <w:widowControl w:val="0"/>
              <w:autoSpaceDE w:val="0"/>
              <w:autoSpaceDN w:val="0"/>
              <w:adjustRightInd w:val="0"/>
              <w:spacing w:after="0" w:line="240" w:lineRule="auto"/>
              <w:ind w:left="108" w:right="108"/>
              <w:rPr>
                <w:rFonts w:ascii="Calibri Light" w:hAnsi="Calibri Light" w:cs="Arial"/>
                <w:color w:val="4F4F4F"/>
                <w:sz w:val="16"/>
                <w:szCs w:val="16"/>
              </w:rPr>
            </w:pPr>
            <w:r w:rsidRPr="00CC17CB">
              <w:rPr>
                <w:rFonts w:ascii="Calibri Light" w:hAnsi="Calibri Light" w:eastAsia="Book Antiqua" w:cs="Calibri Light"/>
                <w:color w:val="000000"/>
                <w:sz w:val="16"/>
                <w:szCs w:val="16"/>
              </w:rPr>
              <w:t>ATTRIBUTE16</w:t>
            </w:r>
          </w:p>
        </w:tc>
        <w:tc>
          <w:tcPr>
            <w:tcW w:w="835" w:type="pct"/>
            <w:noWrap/>
          </w:tcPr>
          <w:p w:rsidRPr="00357BB2" w:rsidR="00722920" w:rsidP="00722920" w:rsidRDefault="00722920" w14:paraId="5B9639C0" w14:textId="4A0DB6F0">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67083A6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22920" w:rsidP="00722920" w:rsidRDefault="00722920" w14:paraId="4A483E88" w14:textId="1E8D977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CC17CB" w:rsidR="00722920" w:rsidP="00722920" w:rsidRDefault="00722920" w14:paraId="5093D5DA" w14:textId="201E23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7</w:t>
            </w:r>
          </w:p>
        </w:tc>
        <w:tc>
          <w:tcPr>
            <w:tcW w:w="534" w:type="pct"/>
            <w:noWrap/>
          </w:tcPr>
          <w:p w:rsidRPr="00176064" w:rsidR="00722920" w:rsidP="00722920" w:rsidRDefault="00722920" w14:paraId="527FDBFE" w14:textId="5E092B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0E278A46" w14:textId="2D0015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1DF06198" w14:textId="71F46A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29DCC69B" w14:textId="0EB786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7</w:t>
            </w:r>
          </w:p>
        </w:tc>
        <w:tc>
          <w:tcPr>
            <w:tcW w:w="876" w:type="pct"/>
            <w:noWrap/>
          </w:tcPr>
          <w:p w:rsidRPr="00176064" w:rsidR="00722920" w:rsidP="00722920" w:rsidRDefault="00722920" w14:paraId="15BBFF9A" w14:textId="114ED9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7</w:t>
            </w:r>
          </w:p>
        </w:tc>
        <w:tc>
          <w:tcPr>
            <w:tcW w:w="835" w:type="pct"/>
            <w:noWrap/>
          </w:tcPr>
          <w:p w:rsidRPr="00357BB2" w:rsidR="00722920" w:rsidP="00722920" w:rsidRDefault="00722920" w14:paraId="684981DF" w14:textId="1DAA3808">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6C4680D7" w14:textId="77777777">
        <w:tc>
          <w:tcPr>
            <w:tcW w:w="252" w:type="pct"/>
            <w:noWrap/>
          </w:tcPr>
          <w:p w:rsidRPr="00176064" w:rsidR="00722920" w:rsidP="00722920" w:rsidRDefault="00722920" w14:paraId="7BBC55D0" w14:textId="3FF1A80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CC17CB" w:rsidR="00722920" w:rsidP="00722920" w:rsidRDefault="00722920" w14:paraId="033507F9" w14:textId="3F52A4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8</w:t>
            </w:r>
          </w:p>
        </w:tc>
        <w:tc>
          <w:tcPr>
            <w:tcW w:w="534" w:type="pct"/>
            <w:noWrap/>
          </w:tcPr>
          <w:p w:rsidRPr="00176064" w:rsidR="00722920" w:rsidP="00722920" w:rsidRDefault="00722920" w14:paraId="247F953B" w14:textId="20E22D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4D8CADA2" w14:textId="773668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28EE0F59" w14:textId="489847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4FCF8799" w14:textId="31A3C8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8</w:t>
            </w:r>
          </w:p>
        </w:tc>
        <w:tc>
          <w:tcPr>
            <w:tcW w:w="876" w:type="pct"/>
            <w:noWrap/>
          </w:tcPr>
          <w:p w:rsidRPr="00176064" w:rsidR="00722920" w:rsidP="00722920" w:rsidRDefault="00722920" w14:paraId="6791D03F" w14:textId="18F0A5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8</w:t>
            </w:r>
          </w:p>
        </w:tc>
        <w:tc>
          <w:tcPr>
            <w:tcW w:w="835" w:type="pct"/>
            <w:noWrap/>
          </w:tcPr>
          <w:p w:rsidRPr="00357BB2" w:rsidR="00722920" w:rsidP="00722920" w:rsidRDefault="00722920" w14:paraId="5FEEEEA8" w14:textId="56AEA821">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0E0CDB5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22920" w:rsidP="00722920" w:rsidRDefault="00722920" w14:paraId="47B9FCD4" w14:textId="19F1DFEE">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CC17CB" w:rsidR="00722920" w:rsidP="00722920" w:rsidRDefault="00722920" w14:paraId="45253D49" w14:textId="6082C2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9</w:t>
            </w:r>
          </w:p>
        </w:tc>
        <w:tc>
          <w:tcPr>
            <w:tcW w:w="534" w:type="pct"/>
            <w:noWrap/>
          </w:tcPr>
          <w:p w:rsidRPr="00176064" w:rsidR="00722920" w:rsidP="00722920" w:rsidRDefault="00722920" w14:paraId="40AD056B" w14:textId="2000A1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48B5A2ED" w14:textId="7D5A93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7B383BC1" w14:textId="1502DA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37595D44" w14:textId="735210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9</w:t>
            </w:r>
          </w:p>
        </w:tc>
        <w:tc>
          <w:tcPr>
            <w:tcW w:w="876" w:type="pct"/>
            <w:noWrap/>
          </w:tcPr>
          <w:p w:rsidRPr="00176064" w:rsidR="00722920" w:rsidP="00722920" w:rsidRDefault="00722920" w14:paraId="7A5BC0CF" w14:textId="631346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19</w:t>
            </w:r>
          </w:p>
        </w:tc>
        <w:tc>
          <w:tcPr>
            <w:tcW w:w="835" w:type="pct"/>
            <w:noWrap/>
          </w:tcPr>
          <w:p w:rsidRPr="00357BB2" w:rsidR="00722920" w:rsidP="00722920" w:rsidRDefault="00722920" w14:paraId="2D00AD80" w14:textId="7989CD6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72682FB6" w14:textId="77777777">
        <w:tc>
          <w:tcPr>
            <w:tcW w:w="252" w:type="pct"/>
            <w:noWrap/>
          </w:tcPr>
          <w:p w:rsidRPr="00176064" w:rsidR="00722920" w:rsidP="00722920" w:rsidRDefault="00722920" w14:paraId="6DB1A924" w14:textId="61FAF47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CC17CB" w:rsidR="00722920" w:rsidP="00722920" w:rsidRDefault="00722920" w14:paraId="53B2C93B" w14:textId="1368C4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0</w:t>
            </w:r>
          </w:p>
        </w:tc>
        <w:tc>
          <w:tcPr>
            <w:tcW w:w="534" w:type="pct"/>
            <w:noWrap/>
          </w:tcPr>
          <w:p w:rsidRPr="00176064" w:rsidR="00722920" w:rsidP="00722920" w:rsidRDefault="00722920" w14:paraId="0CDEBFB8" w14:textId="535179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586D9CCE" w14:textId="16E15F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00257610" w14:textId="298021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382EF484" w14:textId="2E3FD2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0</w:t>
            </w:r>
          </w:p>
        </w:tc>
        <w:tc>
          <w:tcPr>
            <w:tcW w:w="876" w:type="pct"/>
            <w:noWrap/>
          </w:tcPr>
          <w:p w:rsidRPr="00176064" w:rsidR="00722920" w:rsidP="00722920" w:rsidRDefault="00722920" w14:paraId="7C674856" w14:textId="758F61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0</w:t>
            </w:r>
          </w:p>
        </w:tc>
        <w:tc>
          <w:tcPr>
            <w:tcW w:w="835" w:type="pct"/>
            <w:noWrap/>
          </w:tcPr>
          <w:p w:rsidRPr="00357BB2" w:rsidR="00722920" w:rsidP="00722920" w:rsidRDefault="00722920" w14:paraId="214F1869" w14:textId="1E2BF093">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51FFB1D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22920" w:rsidP="00722920" w:rsidRDefault="00722920" w14:paraId="720F89DF" w14:textId="7F1BF21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CC17CB" w:rsidR="00722920" w:rsidP="00722920" w:rsidRDefault="00722920" w14:paraId="59291337" w14:textId="353FCA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1</w:t>
            </w:r>
          </w:p>
        </w:tc>
        <w:tc>
          <w:tcPr>
            <w:tcW w:w="534" w:type="pct"/>
            <w:noWrap/>
          </w:tcPr>
          <w:p w:rsidRPr="00176064" w:rsidR="00722920" w:rsidP="00722920" w:rsidRDefault="00722920" w14:paraId="17D311B4" w14:textId="77BFA8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175AEF60" w14:textId="5F09FB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169DE635" w14:textId="33851A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429538CD" w14:textId="61743B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1</w:t>
            </w:r>
          </w:p>
        </w:tc>
        <w:tc>
          <w:tcPr>
            <w:tcW w:w="876" w:type="pct"/>
            <w:noWrap/>
          </w:tcPr>
          <w:p w:rsidRPr="00176064" w:rsidR="00722920" w:rsidP="00722920" w:rsidRDefault="00722920" w14:paraId="71B0D721" w14:textId="18AC20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1</w:t>
            </w:r>
          </w:p>
        </w:tc>
        <w:tc>
          <w:tcPr>
            <w:tcW w:w="835" w:type="pct"/>
            <w:noWrap/>
          </w:tcPr>
          <w:p w:rsidRPr="00357BB2" w:rsidR="00722920" w:rsidP="00722920" w:rsidRDefault="00722920" w14:paraId="2839F1D8" w14:textId="765E6454">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284BC1C7" w14:textId="77777777">
        <w:tc>
          <w:tcPr>
            <w:tcW w:w="252" w:type="pct"/>
            <w:noWrap/>
          </w:tcPr>
          <w:p w:rsidRPr="00176064" w:rsidR="00722920" w:rsidP="00722920" w:rsidRDefault="00722920" w14:paraId="3D3048CA" w14:textId="4CCDA2F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CC17CB" w:rsidR="00722920" w:rsidP="00722920" w:rsidRDefault="00722920" w14:paraId="0065522A" w14:textId="6B5560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2</w:t>
            </w:r>
          </w:p>
        </w:tc>
        <w:tc>
          <w:tcPr>
            <w:tcW w:w="534" w:type="pct"/>
            <w:noWrap/>
          </w:tcPr>
          <w:p w:rsidRPr="00176064" w:rsidR="00722920" w:rsidP="00722920" w:rsidRDefault="00722920" w14:paraId="4A0DD47F" w14:textId="0EAD5F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0F9DF1AB" w14:textId="1D0436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394CF3B4" w14:textId="144378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582E1E46" w14:textId="4318A1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2</w:t>
            </w:r>
          </w:p>
        </w:tc>
        <w:tc>
          <w:tcPr>
            <w:tcW w:w="876" w:type="pct"/>
            <w:noWrap/>
          </w:tcPr>
          <w:p w:rsidRPr="00176064" w:rsidR="00722920" w:rsidP="00722920" w:rsidRDefault="00722920" w14:paraId="7C4C541E" w14:textId="1E596E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2</w:t>
            </w:r>
          </w:p>
        </w:tc>
        <w:tc>
          <w:tcPr>
            <w:tcW w:w="835" w:type="pct"/>
            <w:noWrap/>
          </w:tcPr>
          <w:p w:rsidRPr="00357BB2" w:rsidR="00722920" w:rsidP="00722920" w:rsidRDefault="00722920" w14:paraId="17440A4C" w14:textId="3EAD6783">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2A9ED85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22920" w:rsidP="00722920" w:rsidRDefault="00722920" w14:paraId="361C2BB9" w14:textId="7D5B91B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CC17CB" w:rsidR="00722920" w:rsidP="00722920" w:rsidRDefault="00722920" w14:paraId="71C61891" w14:textId="4556FE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3</w:t>
            </w:r>
          </w:p>
        </w:tc>
        <w:tc>
          <w:tcPr>
            <w:tcW w:w="534" w:type="pct"/>
            <w:noWrap/>
          </w:tcPr>
          <w:p w:rsidRPr="00176064" w:rsidR="00722920" w:rsidP="00722920" w:rsidRDefault="00722920" w14:paraId="57A97400" w14:textId="2C2DD0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1AD4119F" w14:textId="45A304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54B4D0A2" w14:textId="7B7B1B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37B4C8D1" w14:textId="23045A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3</w:t>
            </w:r>
          </w:p>
        </w:tc>
        <w:tc>
          <w:tcPr>
            <w:tcW w:w="876" w:type="pct"/>
            <w:noWrap/>
          </w:tcPr>
          <w:p w:rsidRPr="00176064" w:rsidR="00722920" w:rsidP="00722920" w:rsidRDefault="00722920" w14:paraId="2D88DE55" w14:textId="67FD70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3</w:t>
            </w:r>
          </w:p>
        </w:tc>
        <w:tc>
          <w:tcPr>
            <w:tcW w:w="835" w:type="pct"/>
            <w:noWrap/>
          </w:tcPr>
          <w:p w:rsidRPr="00357BB2" w:rsidR="00722920" w:rsidP="00722920" w:rsidRDefault="00722920" w14:paraId="76C625A3" w14:textId="4D8B83D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06C6174B" w14:textId="77777777">
        <w:tc>
          <w:tcPr>
            <w:tcW w:w="252" w:type="pct"/>
            <w:noWrap/>
          </w:tcPr>
          <w:p w:rsidR="00722920" w:rsidP="00722920" w:rsidRDefault="00722920" w14:paraId="3F588A16" w14:textId="7E5BA4F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CC17CB" w:rsidR="00722920" w:rsidP="00722920" w:rsidRDefault="00722920" w14:paraId="42B64E33" w14:textId="35770C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4</w:t>
            </w:r>
          </w:p>
        </w:tc>
        <w:tc>
          <w:tcPr>
            <w:tcW w:w="534" w:type="pct"/>
            <w:noWrap/>
          </w:tcPr>
          <w:p w:rsidRPr="00176064" w:rsidR="00722920" w:rsidP="00722920" w:rsidRDefault="00722920" w14:paraId="66E2DD0E" w14:textId="74A9B1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28475CD2" w14:textId="19ECCF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54C0ABFF" w14:textId="3CD398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7E9328F4" w14:textId="79123F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4</w:t>
            </w:r>
          </w:p>
        </w:tc>
        <w:tc>
          <w:tcPr>
            <w:tcW w:w="876" w:type="pct"/>
            <w:noWrap/>
          </w:tcPr>
          <w:p w:rsidRPr="00176064" w:rsidR="00722920" w:rsidP="00722920" w:rsidRDefault="00722920" w14:paraId="6E97183E" w14:textId="00D245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4</w:t>
            </w:r>
          </w:p>
        </w:tc>
        <w:tc>
          <w:tcPr>
            <w:tcW w:w="835" w:type="pct"/>
            <w:noWrap/>
          </w:tcPr>
          <w:p w:rsidRPr="00357BB2" w:rsidR="00722920" w:rsidP="00722920" w:rsidRDefault="00722920" w14:paraId="3589E940" w14:textId="0E4169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722920" w:rsidTr="007A68C9" w14:paraId="1D85303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722920" w:rsidP="00722920" w:rsidRDefault="00722920" w14:paraId="611C8FDC" w14:textId="09DCAA8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7</w:t>
            </w:r>
          </w:p>
        </w:tc>
        <w:tc>
          <w:tcPr>
            <w:tcW w:w="940" w:type="pct"/>
            <w:noWrap/>
          </w:tcPr>
          <w:p w:rsidRPr="00CC17CB" w:rsidR="00722920" w:rsidP="00722920" w:rsidRDefault="00722920" w14:paraId="1FC7D579" w14:textId="333699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5</w:t>
            </w:r>
          </w:p>
        </w:tc>
        <w:tc>
          <w:tcPr>
            <w:tcW w:w="534" w:type="pct"/>
            <w:noWrap/>
          </w:tcPr>
          <w:p w:rsidRPr="00176064" w:rsidR="00722920" w:rsidP="00722920" w:rsidRDefault="00722920" w14:paraId="505541AC" w14:textId="2D0BE6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71C53E98" w14:textId="2CE59E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36FF48A0" w14:textId="1C8258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7A920241" w14:textId="4C29EC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5</w:t>
            </w:r>
          </w:p>
        </w:tc>
        <w:tc>
          <w:tcPr>
            <w:tcW w:w="876" w:type="pct"/>
            <w:noWrap/>
          </w:tcPr>
          <w:p w:rsidRPr="00176064" w:rsidR="00722920" w:rsidP="00722920" w:rsidRDefault="00722920" w14:paraId="4E6D798A" w14:textId="1DD27E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5</w:t>
            </w:r>
          </w:p>
        </w:tc>
        <w:tc>
          <w:tcPr>
            <w:tcW w:w="835" w:type="pct"/>
            <w:noWrap/>
          </w:tcPr>
          <w:p w:rsidRPr="00357BB2" w:rsidR="00722920" w:rsidP="00722920" w:rsidRDefault="00722920" w14:paraId="58DC7BC6" w14:textId="64FA806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22920" w:rsidTr="007A68C9" w14:paraId="664561D9" w14:textId="77777777">
        <w:tc>
          <w:tcPr>
            <w:tcW w:w="252" w:type="pct"/>
            <w:noWrap/>
          </w:tcPr>
          <w:p w:rsidR="00722920" w:rsidP="00722920" w:rsidRDefault="00722920" w14:paraId="7FF56D63" w14:textId="6C96A36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8</w:t>
            </w:r>
          </w:p>
        </w:tc>
        <w:tc>
          <w:tcPr>
            <w:tcW w:w="940" w:type="pct"/>
            <w:noWrap/>
          </w:tcPr>
          <w:p w:rsidRPr="00CC17CB" w:rsidR="00722920" w:rsidP="00722920" w:rsidRDefault="00722920" w14:paraId="05725E03" w14:textId="50AD0F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6</w:t>
            </w:r>
          </w:p>
        </w:tc>
        <w:tc>
          <w:tcPr>
            <w:tcW w:w="534" w:type="pct"/>
            <w:noWrap/>
          </w:tcPr>
          <w:p w:rsidRPr="00176064" w:rsidR="00722920" w:rsidP="00722920" w:rsidRDefault="00722920" w14:paraId="0F8D5410" w14:textId="3C9881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3BDE9B6A" w14:textId="001036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65FD14C9" w14:textId="4F80A8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391356B6" w14:textId="7F7293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6</w:t>
            </w:r>
          </w:p>
        </w:tc>
        <w:tc>
          <w:tcPr>
            <w:tcW w:w="876" w:type="pct"/>
            <w:noWrap/>
          </w:tcPr>
          <w:p w:rsidRPr="00176064" w:rsidR="00722920" w:rsidP="00722920" w:rsidRDefault="00722920" w14:paraId="35F248FA" w14:textId="2F5949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6</w:t>
            </w:r>
          </w:p>
        </w:tc>
        <w:tc>
          <w:tcPr>
            <w:tcW w:w="835" w:type="pct"/>
            <w:noWrap/>
          </w:tcPr>
          <w:p w:rsidRPr="00357BB2" w:rsidR="00722920" w:rsidP="00722920" w:rsidRDefault="00722920" w14:paraId="2AE675E3" w14:textId="09EB9B7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722920" w:rsidTr="007A68C9" w14:paraId="5AB7884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722920" w:rsidP="00722920" w:rsidRDefault="00722920" w14:paraId="029F55EE" w14:textId="693E0C2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9</w:t>
            </w:r>
          </w:p>
        </w:tc>
        <w:tc>
          <w:tcPr>
            <w:tcW w:w="940" w:type="pct"/>
            <w:noWrap/>
          </w:tcPr>
          <w:p w:rsidRPr="00CC17CB" w:rsidR="00722920" w:rsidP="00722920" w:rsidRDefault="00722920" w14:paraId="35B03E0A" w14:textId="1A3DA5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7</w:t>
            </w:r>
          </w:p>
        </w:tc>
        <w:tc>
          <w:tcPr>
            <w:tcW w:w="534" w:type="pct"/>
            <w:noWrap/>
          </w:tcPr>
          <w:p w:rsidRPr="00176064" w:rsidR="00722920" w:rsidP="00722920" w:rsidRDefault="00722920" w14:paraId="4548D06A" w14:textId="41B549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157047A1" w14:textId="09173F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0F78AC28" w14:textId="15C39C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237124A5" w14:textId="699D85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7</w:t>
            </w:r>
          </w:p>
        </w:tc>
        <w:tc>
          <w:tcPr>
            <w:tcW w:w="876" w:type="pct"/>
            <w:noWrap/>
          </w:tcPr>
          <w:p w:rsidRPr="00176064" w:rsidR="00722920" w:rsidP="00722920" w:rsidRDefault="00722920" w14:paraId="46978490" w14:textId="0F66F8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7</w:t>
            </w:r>
          </w:p>
        </w:tc>
        <w:tc>
          <w:tcPr>
            <w:tcW w:w="835" w:type="pct"/>
            <w:noWrap/>
          </w:tcPr>
          <w:p w:rsidRPr="00357BB2" w:rsidR="00722920" w:rsidP="00722920" w:rsidRDefault="00722920" w14:paraId="3DC5721D" w14:textId="17D59E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722920" w:rsidTr="007A68C9" w14:paraId="47504D8E" w14:textId="77777777">
        <w:tc>
          <w:tcPr>
            <w:tcW w:w="252" w:type="pct"/>
            <w:noWrap/>
          </w:tcPr>
          <w:p w:rsidR="00722920" w:rsidP="00722920" w:rsidRDefault="00722920" w14:paraId="6E389B2B" w14:textId="15398AC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0</w:t>
            </w:r>
          </w:p>
        </w:tc>
        <w:tc>
          <w:tcPr>
            <w:tcW w:w="940" w:type="pct"/>
            <w:noWrap/>
          </w:tcPr>
          <w:p w:rsidRPr="00CC17CB" w:rsidR="00722920" w:rsidP="00722920" w:rsidRDefault="00722920" w14:paraId="0CA5B450" w14:textId="49F580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8</w:t>
            </w:r>
          </w:p>
        </w:tc>
        <w:tc>
          <w:tcPr>
            <w:tcW w:w="534" w:type="pct"/>
            <w:noWrap/>
          </w:tcPr>
          <w:p w:rsidRPr="00176064" w:rsidR="00722920" w:rsidP="00722920" w:rsidRDefault="00722920" w14:paraId="4C0325EC" w14:textId="62C471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2FD2A5CD" w14:textId="5BEE7C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3F2F85DC" w14:textId="0C44BC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1D2F2157" w14:textId="5B11B2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8</w:t>
            </w:r>
          </w:p>
        </w:tc>
        <w:tc>
          <w:tcPr>
            <w:tcW w:w="876" w:type="pct"/>
            <w:noWrap/>
          </w:tcPr>
          <w:p w:rsidRPr="00176064" w:rsidR="00722920" w:rsidP="00722920" w:rsidRDefault="00722920" w14:paraId="341EC6F8" w14:textId="7C4612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8</w:t>
            </w:r>
          </w:p>
        </w:tc>
        <w:tc>
          <w:tcPr>
            <w:tcW w:w="835" w:type="pct"/>
            <w:noWrap/>
          </w:tcPr>
          <w:p w:rsidRPr="00357BB2" w:rsidR="00722920" w:rsidP="00722920" w:rsidRDefault="00722920" w14:paraId="1BC3F30F" w14:textId="343BE21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722920" w:rsidTr="007A68C9" w14:paraId="03F13F2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722920" w:rsidP="00722920" w:rsidRDefault="00722920" w14:paraId="7F434837" w14:textId="07F7B2E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1</w:t>
            </w:r>
          </w:p>
        </w:tc>
        <w:tc>
          <w:tcPr>
            <w:tcW w:w="940" w:type="pct"/>
            <w:noWrap/>
          </w:tcPr>
          <w:p w:rsidRPr="00CC17CB" w:rsidR="00722920" w:rsidP="00722920" w:rsidRDefault="00722920" w14:paraId="53365BB1" w14:textId="6A5C90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9</w:t>
            </w:r>
          </w:p>
        </w:tc>
        <w:tc>
          <w:tcPr>
            <w:tcW w:w="534" w:type="pct"/>
            <w:noWrap/>
          </w:tcPr>
          <w:p w:rsidRPr="00176064" w:rsidR="00722920" w:rsidP="00722920" w:rsidRDefault="00722920" w14:paraId="67687CED" w14:textId="2535B5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150)</w:t>
            </w:r>
          </w:p>
        </w:tc>
        <w:tc>
          <w:tcPr>
            <w:tcW w:w="369" w:type="pct"/>
            <w:noWrap/>
          </w:tcPr>
          <w:p w:rsidRPr="00176064" w:rsidR="00722920" w:rsidP="00722920" w:rsidRDefault="00722920" w14:paraId="2E8D71F5" w14:textId="673DB8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276EB0" w:rsidR="00722920" w:rsidP="00722920" w:rsidRDefault="00722920" w14:paraId="03598007" w14:textId="440A5B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1B912C9D" w14:textId="50E772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9</w:t>
            </w:r>
          </w:p>
        </w:tc>
        <w:tc>
          <w:tcPr>
            <w:tcW w:w="876" w:type="pct"/>
            <w:noWrap/>
          </w:tcPr>
          <w:p w:rsidRPr="00176064" w:rsidR="00722920" w:rsidP="00722920" w:rsidRDefault="00722920" w14:paraId="2B6952FC" w14:textId="2737F4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29</w:t>
            </w:r>
          </w:p>
        </w:tc>
        <w:tc>
          <w:tcPr>
            <w:tcW w:w="835" w:type="pct"/>
            <w:noWrap/>
          </w:tcPr>
          <w:p w:rsidRPr="00357BB2" w:rsidR="00722920" w:rsidP="00722920" w:rsidRDefault="00722920" w14:paraId="02A1601F" w14:textId="6518B71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722920" w:rsidTr="007A68C9" w14:paraId="0A61B20D" w14:textId="77777777">
        <w:tc>
          <w:tcPr>
            <w:tcW w:w="252" w:type="pct"/>
            <w:noWrap/>
          </w:tcPr>
          <w:p w:rsidR="00722920" w:rsidP="00722920" w:rsidRDefault="00722920" w14:paraId="04A8555C" w14:textId="78DCE07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2</w:t>
            </w:r>
          </w:p>
        </w:tc>
        <w:tc>
          <w:tcPr>
            <w:tcW w:w="940" w:type="pct"/>
            <w:noWrap/>
          </w:tcPr>
          <w:p w:rsidRPr="00CC17CB" w:rsidR="00722920" w:rsidP="00722920" w:rsidRDefault="00722920" w14:paraId="48DF67DD" w14:textId="7C1B65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30</w:t>
            </w:r>
          </w:p>
        </w:tc>
        <w:tc>
          <w:tcPr>
            <w:tcW w:w="534" w:type="pct"/>
            <w:noWrap/>
          </w:tcPr>
          <w:p w:rsidRPr="00176064" w:rsidR="00722920" w:rsidP="00722920" w:rsidRDefault="00722920" w14:paraId="3DA06107" w14:textId="186F32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C675A">
              <w:rPr>
                <w:rFonts w:ascii="Calibri Light" w:hAnsi="Calibri Light" w:eastAsia="Book Antiqua" w:cs="Calibri Light"/>
                <w:color w:val="000000"/>
                <w:sz w:val="16"/>
                <w:szCs w:val="16"/>
              </w:rPr>
              <w:t>VARCHAR2(255)</w:t>
            </w:r>
          </w:p>
        </w:tc>
        <w:tc>
          <w:tcPr>
            <w:tcW w:w="369" w:type="pct"/>
            <w:noWrap/>
          </w:tcPr>
          <w:p w:rsidRPr="00176064" w:rsidR="00722920" w:rsidP="00722920" w:rsidRDefault="00722920" w14:paraId="4CB717EB" w14:textId="45E8E9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06002">
              <w:rPr>
                <w:rFonts w:ascii="Calibri Light" w:hAnsi="Calibri Light" w:eastAsia="Book Antiqua" w:cs="Calibri Light"/>
                <w:color w:val="000000"/>
                <w:sz w:val="16"/>
                <w:szCs w:val="16"/>
              </w:rPr>
              <w:t>Y</w:t>
            </w:r>
          </w:p>
        </w:tc>
        <w:tc>
          <w:tcPr>
            <w:tcW w:w="241" w:type="pct"/>
            <w:noWrap/>
          </w:tcPr>
          <w:p w:rsidRPr="005443CF" w:rsidR="00722920" w:rsidP="00722920" w:rsidRDefault="00722920" w14:paraId="271D6C10" w14:textId="5C778F89">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276EB0">
              <w:rPr>
                <w:rFonts w:ascii="Calibri Light" w:hAnsi="Calibri Light" w:eastAsia="Book Antiqua" w:cs="Calibri Light"/>
                <w:color w:val="000000"/>
                <w:sz w:val="16"/>
                <w:szCs w:val="16"/>
              </w:rPr>
              <w:t>N</w:t>
            </w:r>
          </w:p>
        </w:tc>
        <w:tc>
          <w:tcPr>
            <w:tcW w:w="953" w:type="pct"/>
            <w:noWrap/>
          </w:tcPr>
          <w:p w:rsidRPr="00176064" w:rsidR="00722920" w:rsidP="00722920" w:rsidRDefault="00722920" w14:paraId="2EC7658D" w14:textId="5A1A25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30</w:t>
            </w:r>
          </w:p>
        </w:tc>
        <w:tc>
          <w:tcPr>
            <w:tcW w:w="876" w:type="pct"/>
            <w:noWrap/>
          </w:tcPr>
          <w:p w:rsidRPr="00176064" w:rsidR="00722920" w:rsidP="00722920" w:rsidRDefault="00722920" w14:paraId="328F8D7E" w14:textId="28BC73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ATTRIBUTE30</w:t>
            </w:r>
          </w:p>
        </w:tc>
        <w:tc>
          <w:tcPr>
            <w:tcW w:w="835" w:type="pct"/>
            <w:noWrap/>
          </w:tcPr>
          <w:p w:rsidRPr="00357BB2" w:rsidR="00722920" w:rsidP="00722920" w:rsidRDefault="00722920" w14:paraId="4833E840" w14:textId="1A712D1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rsidR="00877485" w:rsidP="009F491A" w:rsidRDefault="00877485" w14:paraId="001EF471" w14:textId="6DDB66B6">
      <w:pPr>
        <w:pStyle w:val="Heading3"/>
      </w:pPr>
      <w:bookmarkStart w:name="_Toc89347441" w:id="54"/>
      <w:bookmarkEnd w:id="53"/>
      <w:r>
        <w:t>Mapping</w:t>
      </w:r>
      <w:bookmarkEnd w:id="54"/>
      <w:r>
        <w:t xml:space="preserve"> </w:t>
      </w:r>
    </w:p>
    <w:tbl>
      <w:tblPr>
        <w:tblStyle w:val="GridTable4-Accent11"/>
        <w:tblW w:w="0" w:type="auto"/>
        <w:tblLook w:val="04A0" w:firstRow="1" w:lastRow="0" w:firstColumn="1" w:lastColumn="0" w:noHBand="0" w:noVBand="1"/>
      </w:tblPr>
      <w:tblGrid>
        <w:gridCol w:w="2471"/>
        <w:gridCol w:w="3058"/>
      </w:tblGrid>
      <w:tr w:rsidRPr="006A1109" w:rsidR="007F1F77" w:rsidTr="00E77513" w14:paraId="0DFED0B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7F1F77" w:rsidP="009F491A" w:rsidRDefault="007F1F77" w14:paraId="4C893801"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7F1F77" w:rsidP="009F491A" w:rsidRDefault="007F1F77" w14:paraId="47366CF5"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7F1F77" w:rsidTr="00E77513" w14:paraId="4DB846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7F1F77" w:rsidP="009F491A" w:rsidRDefault="006A031F" w14:paraId="039AC56B" w14:textId="7D603DD8">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7F1F77" w:rsidP="009F491A" w:rsidRDefault="005F5861" w14:paraId="63945CC8" w14:textId="489386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6A031F" w:rsidTr="00E77513" w14:paraId="5C898ACD" w14:textId="77777777">
        <w:tc>
          <w:tcPr>
            <w:cnfStyle w:val="001000000000" w:firstRow="0" w:lastRow="0" w:firstColumn="1" w:lastColumn="0" w:oddVBand="0" w:evenVBand="0" w:oddHBand="0" w:evenHBand="0" w:firstRowFirstColumn="0" w:firstRowLastColumn="0" w:lastRowFirstColumn="0" w:lastRowLastColumn="0"/>
            <w:tcW w:w="2471" w:type="dxa"/>
          </w:tcPr>
          <w:p w:rsidR="006A031F" w:rsidP="009F491A" w:rsidRDefault="006A031F" w14:paraId="757A6ED6" w14:textId="3F758F66">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6A031F" w:rsidP="009F491A" w:rsidRDefault="005F5861" w14:paraId="74FB0206" w14:textId="30B6849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6A031F" w:rsidTr="00E77513" w14:paraId="4BBA563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6A031F" w:rsidP="009F491A" w:rsidRDefault="006A031F" w14:paraId="43067070" w14:textId="109FE2E3">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6A031F" w:rsidP="009F491A" w:rsidRDefault="005F5861" w14:paraId="691452D3" w14:textId="2CB2F11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683E0E" w:rsidTr="00E77513" w14:paraId="2E700360" w14:textId="77777777">
        <w:tc>
          <w:tcPr>
            <w:cnfStyle w:val="001000000000" w:firstRow="0" w:lastRow="0" w:firstColumn="1" w:lastColumn="0" w:oddVBand="0" w:evenVBand="0" w:oddHBand="0" w:evenHBand="0" w:firstRowFirstColumn="0" w:firstRowLastColumn="0" w:lastRowFirstColumn="0" w:lastRowLastColumn="0"/>
            <w:tcW w:w="2471" w:type="dxa"/>
          </w:tcPr>
          <w:p w:rsidR="00683E0E" w:rsidP="009F491A" w:rsidRDefault="00683E0E" w14:paraId="401D3433" w14:textId="676656A4">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683E0E" w:rsidP="009F491A" w:rsidRDefault="00683E0E" w14:paraId="3B686178" w14:textId="665F2E5F">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FD4595" w:rsidP="00877485" w:rsidRDefault="00FD4595" w14:paraId="500F1513" w14:textId="4577C475"/>
    <w:p w:rsidRPr="00EB163B" w:rsidR="00706D6C" w:rsidP="00706D6C" w:rsidRDefault="00706D6C" w14:paraId="27A39FB7" w14:textId="3F4B9AC1">
      <w:pPr>
        <w:pStyle w:val="Heading2"/>
      </w:pPr>
      <w:r w:rsidRPr="00B77515">
        <w:t>Parties</w:t>
      </w:r>
      <w:r w:rsidR="00DD4B3F">
        <w:t xml:space="preserve"> Sites</w:t>
      </w:r>
    </w:p>
    <w:p w:rsidRPr="009661D0" w:rsidR="00706D6C" w:rsidP="00706D6C" w:rsidRDefault="00706D6C" w14:paraId="4B32FB15" w14:textId="2A94F51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DD4B3F" w:rsidR="00DD4B3F">
        <w:rPr>
          <w:rFonts w:ascii="Calibri Light" w:hAnsi="Calibri Light" w:cs="Arial"/>
          <w:color w:val="4F4F4F"/>
          <w:sz w:val="22"/>
          <w:szCs w:val="22"/>
          <w:lang w:val="en-GB" w:eastAsia="en-IE"/>
        </w:rPr>
        <w:t>XXMX_HZ_PARTY_SITES</w:t>
      </w:r>
      <w:r w:rsidRPr="00303EA1">
        <w:rPr>
          <w:rFonts w:ascii="Calibri Light" w:hAnsi="Calibri Light" w:cs="Arial"/>
          <w:color w:val="4F4F4F"/>
          <w:sz w:val="22"/>
          <w:szCs w:val="22"/>
          <w:lang w:val="en-GB" w:eastAsia="en-IE"/>
        </w:rPr>
        <w:t>.DAT</w:t>
      </w:r>
    </w:p>
    <w:p w:rsidR="00706D6C" w:rsidP="00706D6C" w:rsidRDefault="00706D6C" w14:paraId="7DD73908" w14:textId="05274C4F">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DD4B3F" w:rsidR="00DD4B3F">
        <w:rPr>
          <w:rFonts w:ascii="Calibri Light" w:hAnsi="Calibri Light" w:cs="Arial"/>
          <w:color w:val="4F4F4F"/>
        </w:rPr>
        <w:t>XXMX_HZ_PARTY_SITES_STG</w:t>
      </w:r>
    </w:p>
    <w:p w:rsidR="00706D6C" w:rsidP="00706D6C" w:rsidRDefault="00706D6C" w14:paraId="44B3D108" w14:textId="1A84156F">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DD4B3F" w:rsidR="00DD4B3F">
        <w:rPr>
          <w:rFonts w:ascii="Calibri Light" w:hAnsi="Calibri Light" w:cs="Arial"/>
          <w:color w:val="4F4F4F"/>
          <w:sz w:val="22"/>
          <w:szCs w:val="22"/>
          <w:lang w:val="en-GB" w:eastAsia="en-IE"/>
        </w:rPr>
        <w:t>XXMX_HZ_PARTY_SITES_XFM</w:t>
      </w:r>
    </w:p>
    <w:p w:rsidRPr="00D01BED" w:rsidR="00706D6C" w:rsidP="00706D6C" w:rsidRDefault="00706D6C" w14:paraId="4166F3C0"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706D6C" w:rsidP="00706D6C" w:rsidRDefault="00706D6C" w14:paraId="25A1F068" w14:textId="566C3A4B">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AF5F80" w:rsidR="00AF5F80">
        <w:rPr>
          <w:rFonts w:ascii="Calibri Light" w:hAnsi="Calibri Light" w:cs="Arial"/>
          <w:b/>
          <w:bCs/>
          <w:color w:val="4F4F4F"/>
          <w:sz w:val="22"/>
          <w:szCs w:val="22"/>
          <w:lang w:val="en-GB" w:eastAsia="en-IE"/>
        </w:rPr>
        <w:t>HZ_IMP_PARTYSITES_T</w:t>
      </w:r>
    </w:p>
    <w:p w:rsidRPr="009661D0" w:rsidR="00706D6C" w:rsidP="00706D6C" w:rsidRDefault="00706D6C" w14:paraId="50908F96"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706D6C" w:rsidTr="007A68C9" w14:paraId="65E5E809"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706D6C" w:rsidP="00C827DF" w:rsidRDefault="00706D6C" w14:paraId="54E1441C"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706D6C" w:rsidP="00C827DF" w:rsidRDefault="00706D6C" w14:paraId="60FEBF1C"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706D6C" w:rsidP="00C827DF" w:rsidRDefault="00706D6C" w14:paraId="27F68651"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706D6C" w:rsidP="00C827DF" w:rsidRDefault="00706D6C" w14:paraId="378B8F8B"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706D6C" w:rsidP="00C827DF" w:rsidRDefault="00706D6C" w14:paraId="000E913B"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706D6C" w:rsidP="00C827DF" w:rsidRDefault="00706D6C" w14:paraId="49E62DB8"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706D6C" w:rsidP="00C827DF" w:rsidRDefault="00706D6C" w14:paraId="1E74C8E9"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706D6C" w:rsidP="00C827DF" w:rsidRDefault="00706D6C" w14:paraId="014C4453"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706D6C" w:rsidTr="007A68C9" w14:paraId="4D1532E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06D6C" w:rsidP="00C827DF" w:rsidRDefault="00706D6C" w14:paraId="400390D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706D6C" w:rsidP="00C827DF" w:rsidRDefault="00706D6C" w14:paraId="63D858C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706D6C" w:rsidP="00C827DF" w:rsidRDefault="00706D6C" w14:paraId="7DD3A25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706D6C" w:rsidP="00C827DF" w:rsidRDefault="00706D6C" w14:paraId="3B08A73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706D6C" w:rsidP="00C827DF" w:rsidRDefault="00706D6C" w14:paraId="5603FCAA"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706D6C" w:rsidP="00C827DF" w:rsidRDefault="00706D6C" w14:paraId="7200E01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706D6C" w:rsidP="00C827DF" w:rsidRDefault="00706D6C" w14:paraId="26A2E15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706D6C" w:rsidP="00C827DF" w:rsidRDefault="00706D6C" w14:paraId="51ABF650"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0D16BF" w:rsidTr="007A68C9" w14:paraId="02E0D7A4" w14:textId="77777777">
        <w:tc>
          <w:tcPr>
            <w:tcW w:w="252" w:type="pct"/>
            <w:noWrap/>
          </w:tcPr>
          <w:p w:rsidRPr="00806757" w:rsidR="000D16BF" w:rsidP="000D16BF" w:rsidRDefault="000D16BF" w14:paraId="414DB71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0D16BF" w:rsidP="000D16BF" w:rsidRDefault="000D16BF" w14:paraId="5D75763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0D16BF" w:rsidP="000D16BF" w:rsidRDefault="000D16BF" w14:paraId="7E4446A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0D16BF" w:rsidP="000D16BF" w:rsidRDefault="000D16BF" w14:paraId="1C56B954" w14:textId="21BB8A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46108463" w14:textId="0512D1B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0D16BF" w:rsidP="000D16BF" w:rsidRDefault="000D16BF" w14:paraId="02B39EA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0D16BF" w:rsidP="000D16BF" w:rsidRDefault="000D16BF" w14:paraId="3FD9906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0D16BF" w:rsidP="000D16BF" w:rsidRDefault="000D16BF" w14:paraId="1886B52A" w14:textId="7E5FA93E">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Pr>
                <w:rFonts w:ascii="Calibri Light" w:hAnsi="Calibri Light" w:cs="Calibri Light"/>
                <w:color w:val="000000"/>
                <w:sz w:val="16"/>
                <w:szCs w:val="16"/>
              </w:rPr>
              <w:t>. Needed for EBS Source System only</w:t>
            </w:r>
          </w:p>
        </w:tc>
      </w:tr>
      <w:tr w:rsidRPr="00EC4DEB" w:rsidR="000D16BF" w:rsidTr="007A68C9" w14:paraId="13886A9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0D16BF" w:rsidP="000D16BF" w:rsidRDefault="000D16BF" w14:paraId="06BD57B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0D16BF" w:rsidP="000D16BF" w:rsidRDefault="000D16BF" w14:paraId="28DAD69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0D16BF" w:rsidP="000D16BF" w:rsidRDefault="000D16BF" w14:paraId="6E67E1F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0D16BF" w:rsidP="000D16BF" w:rsidRDefault="000D16BF" w14:paraId="2253F637" w14:textId="3D6BF9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0A19706E" w14:textId="7F3F260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0D16BF" w:rsidP="000D16BF" w:rsidRDefault="000D16BF" w14:paraId="0CFAD44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0D16BF" w:rsidP="000D16BF" w:rsidRDefault="000D16BF" w14:paraId="0DAE50A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0D16BF" w:rsidP="000D16BF" w:rsidRDefault="000D16BF" w14:paraId="73580A1A"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E90DA3" w:rsidTr="007A68C9" w14:paraId="04599E62" w14:textId="77777777">
        <w:tc>
          <w:tcPr>
            <w:tcW w:w="252" w:type="pct"/>
            <w:noWrap/>
          </w:tcPr>
          <w:p w:rsidRPr="00176064" w:rsidR="00E90DA3" w:rsidP="00E90DA3" w:rsidRDefault="00E90DA3" w14:paraId="736D6F3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E90DA3" w:rsidP="00E90DA3" w:rsidRDefault="00E90DA3" w14:paraId="4850FE8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E90DA3" w:rsidP="00E90DA3" w:rsidRDefault="00E90DA3" w14:paraId="66406D3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E90DA3" w:rsidP="00E90DA3" w:rsidRDefault="00E53354" w14:paraId="50AA7BFF" w14:textId="35D074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E90DA3" w:rsidR="00E90DA3" w:rsidP="00E90DA3" w:rsidRDefault="00E53354" w14:paraId="3763B523" w14:textId="220CC8E4">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E90DA3" w:rsidP="00E90DA3" w:rsidRDefault="00E90DA3" w14:paraId="0728CED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E90DA3" w:rsidP="00E90DA3" w:rsidRDefault="00E90DA3" w14:paraId="4393E0C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E90DA3" w:rsidP="00E90DA3" w:rsidRDefault="00E90DA3" w14:paraId="1B220D01" w14:textId="5642534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n Customer batch.</w:t>
            </w:r>
            <w:r w:rsidR="00E53354">
              <w:rPr>
                <w:rFonts w:cs="Calibri"/>
                <w:color w:val="000000"/>
                <w:sz w:val="16"/>
                <w:szCs w:val="16"/>
              </w:rPr>
              <w:t xml:space="preserve"> Autogenerated</w:t>
            </w:r>
          </w:p>
        </w:tc>
      </w:tr>
      <w:tr w:rsidRPr="00EC4DEB" w:rsidR="00136589" w:rsidTr="007A68C9" w14:paraId="28DF6B2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7D1DBFD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3852A5" w:rsidR="00136589" w:rsidP="00136589" w:rsidRDefault="00136589" w14:paraId="795645D7" w14:textId="74F52A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PARTY_ORIG_SYSTEM</w:t>
            </w:r>
          </w:p>
        </w:tc>
        <w:tc>
          <w:tcPr>
            <w:tcW w:w="534" w:type="pct"/>
            <w:noWrap/>
          </w:tcPr>
          <w:p w:rsidRPr="00136589" w:rsidR="00136589" w:rsidP="00136589" w:rsidRDefault="00136589" w14:paraId="7DC25119" w14:textId="3C1811AF">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30) </w:t>
            </w:r>
          </w:p>
        </w:tc>
        <w:tc>
          <w:tcPr>
            <w:tcW w:w="369" w:type="pct"/>
            <w:noWrap/>
          </w:tcPr>
          <w:p w:rsidRPr="00176064" w:rsidR="00136589" w:rsidP="00136589" w:rsidRDefault="00136589" w14:paraId="22AE2000" w14:textId="71FD86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0D0E537B" w14:textId="77C8EF5C">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E90DA3">
              <w:rPr>
                <w:rFonts w:cs="Calibri"/>
                <w:color w:val="000000"/>
                <w:sz w:val="16"/>
                <w:szCs w:val="16"/>
              </w:rPr>
              <w:t>Y</w:t>
            </w:r>
          </w:p>
        </w:tc>
        <w:tc>
          <w:tcPr>
            <w:tcW w:w="953" w:type="pct"/>
            <w:noWrap/>
          </w:tcPr>
          <w:p w:rsidRPr="00563B94" w:rsidR="00136589" w:rsidP="00136589" w:rsidRDefault="00136589" w14:paraId="79A540FD" w14:textId="4BD473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PARTY_ORIG_SYSTEM              </w:t>
            </w:r>
          </w:p>
        </w:tc>
        <w:tc>
          <w:tcPr>
            <w:tcW w:w="876" w:type="pct"/>
            <w:noWrap/>
          </w:tcPr>
          <w:p w:rsidRPr="00563B94" w:rsidR="00136589" w:rsidP="00136589" w:rsidRDefault="00136589" w14:paraId="53BB29A9" w14:textId="21FD66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PARTY_ORIG_SYSTEM              </w:t>
            </w:r>
          </w:p>
        </w:tc>
        <w:tc>
          <w:tcPr>
            <w:tcW w:w="835" w:type="pct"/>
            <w:noWrap/>
          </w:tcPr>
          <w:p w:rsidRPr="00463A2B" w:rsidR="00136589" w:rsidP="00136589" w:rsidRDefault="00136589" w14:paraId="4E3A2D0F" w14:textId="174F3F6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A2B">
              <w:rPr>
                <w:rFonts w:cs="Calibri"/>
                <w:color w:val="000000"/>
                <w:sz w:val="16"/>
                <w:szCs w:val="16"/>
              </w:rPr>
              <w:t>Original System Identifier for the party.</w:t>
            </w:r>
          </w:p>
        </w:tc>
      </w:tr>
      <w:tr w:rsidRPr="00EC4DEB" w:rsidR="00136589" w:rsidTr="007A68C9" w14:paraId="1B3231A6" w14:textId="77777777">
        <w:tc>
          <w:tcPr>
            <w:tcW w:w="252" w:type="pct"/>
            <w:noWrap/>
          </w:tcPr>
          <w:p w:rsidRPr="00176064" w:rsidR="00136589" w:rsidP="00136589" w:rsidRDefault="00136589" w14:paraId="1E1F3ED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3852A5" w:rsidR="00136589" w:rsidP="00136589" w:rsidRDefault="00136589" w14:paraId="2FBA9F5D" w14:textId="7C6B26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PARTY_ORIG_SYSTEM_REFERENCE</w:t>
            </w:r>
          </w:p>
        </w:tc>
        <w:tc>
          <w:tcPr>
            <w:tcW w:w="534" w:type="pct"/>
            <w:noWrap/>
          </w:tcPr>
          <w:p w:rsidRPr="00136589" w:rsidR="00136589" w:rsidP="00136589" w:rsidRDefault="00136589" w14:paraId="258083C9" w14:textId="026B28E4">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240)</w:t>
            </w:r>
          </w:p>
        </w:tc>
        <w:tc>
          <w:tcPr>
            <w:tcW w:w="369" w:type="pct"/>
            <w:noWrap/>
          </w:tcPr>
          <w:p w:rsidRPr="00176064" w:rsidR="00136589" w:rsidP="00136589" w:rsidRDefault="00136589" w14:paraId="4E4C770F" w14:textId="48AFF1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66804766" w14:textId="7293978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E90DA3">
              <w:rPr>
                <w:rFonts w:cs="Calibri"/>
                <w:color w:val="000000"/>
                <w:sz w:val="16"/>
                <w:szCs w:val="16"/>
              </w:rPr>
              <w:t>Y</w:t>
            </w:r>
          </w:p>
        </w:tc>
        <w:tc>
          <w:tcPr>
            <w:tcW w:w="953" w:type="pct"/>
            <w:noWrap/>
          </w:tcPr>
          <w:p w:rsidR="00136589" w:rsidP="00136589" w:rsidRDefault="00136589" w14:paraId="624002CC" w14:textId="3067FD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PARTY_ORIG_SYSTEM_REFERENCE    </w:t>
            </w:r>
          </w:p>
        </w:tc>
        <w:tc>
          <w:tcPr>
            <w:tcW w:w="876" w:type="pct"/>
            <w:noWrap/>
          </w:tcPr>
          <w:p w:rsidR="00136589" w:rsidP="00136589" w:rsidRDefault="00136589" w14:paraId="4CB837C8" w14:textId="11460B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PARTY_ORIG_SYSTEM_REFERENCE    </w:t>
            </w:r>
          </w:p>
        </w:tc>
        <w:tc>
          <w:tcPr>
            <w:tcW w:w="835" w:type="pct"/>
            <w:noWrap/>
          </w:tcPr>
          <w:p w:rsidRPr="00463A2B" w:rsidR="00136589" w:rsidP="00136589" w:rsidRDefault="00136589" w14:paraId="5240CE2B" w14:textId="5640775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A2B">
              <w:rPr>
                <w:rFonts w:cs="Calibri"/>
                <w:color w:val="000000"/>
                <w:sz w:val="16"/>
                <w:szCs w:val="16"/>
              </w:rPr>
              <w:t>Original System Reference for the party.</w:t>
            </w:r>
          </w:p>
        </w:tc>
      </w:tr>
      <w:tr w:rsidRPr="00EC4DEB" w:rsidR="00136589" w:rsidTr="007A68C9" w14:paraId="4492022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6FA7619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3852A5" w:rsidR="00136589" w:rsidP="00136589" w:rsidRDefault="00136589" w14:paraId="035848E9" w14:textId="35A7F5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SITE_ORIG_SYSTEM</w:t>
            </w:r>
          </w:p>
        </w:tc>
        <w:tc>
          <w:tcPr>
            <w:tcW w:w="534" w:type="pct"/>
            <w:noWrap/>
          </w:tcPr>
          <w:p w:rsidRPr="00136589" w:rsidR="00136589" w:rsidP="00136589" w:rsidRDefault="00136589" w14:paraId="6CF1BEC6" w14:textId="640C5CC9">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30) </w:t>
            </w:r>
          </w:p>
        </w:tc>
        <w:tc>
          <w:tcPr>
            <w:tcW w:w="369" w:type="pct"/>
            <w:noWrap/>
          </w:tcPr>
          <w:p w:rsidRPr="00357BB2" w:rsidR="00136589" w:rsidP="00136589" w:rsidRDefault="00136589" w14:paraId="1130B19C" w14:textId="20D2770E">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141A74EF" w14:textId="232900A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E90DA3">
              <w:rPr>
                <w:rFonts w:cs="Calibri"/>
                <w:color w:val="000000"/>
                <w:sz w:val="16"/>
                <w:szCs w:val="16"/>
              </w:rPr>
              <w:t>Y</w:t>
            </w:r>
          </w:p>
        </w:tc>
        <w:tc>
          <w:tcPr>
            <w:tcW w:w="953" w:type="pct"/>
            <w:noWrap/>
          </w:tcPr>
          <w:p w:rsidRPr="00357BB2" w:rsidR="00136589" w:rsidP="00136589" w:rsidRDefault="00136589" w14:paraId="56049E55" w14:textId="2083A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SITE_ORIG_SYSTEM               </w:t>
            </w:r>
          </w:p>
        </w:tc>
        <w:tc>
          <w:tcPr>
            <w:tcW w:w="876" w:type="pct"/>
            <w:noWrap/>
          </w:tcPr>
          <w:p w:rsidRPr="00357BB2" w:rsidR="00136589" w:rsidP="00136589" w:rsidRDefault="00136589" w14:paraId="0A3B14D9" w14:textId="4744E17C">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SITE_ORIG_SYSTEM               </w:t>
            </w:r>
          </w:p>
        </w:tc>
        <w:tc>
          <w:tcPr>
            <w:tcW w:w="835" w:type="pct"/>
            <w:noWrap/>
          </w:tcPr>
          <w:p w:rsidRPr="00463A2B" w:rsidR="00136589" w:rsidP="00136589" w:rsidRDefault="00136589" w14:paraId="179B86E0" w14:textId="022EF01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A2B">
              <w:rPr>
                <w:rFonts w:cs="Calibri"/>
                <w:color w:val="000000"/>
                <w:sz w:val="16"/>
                <w:szCs w:val="16"/>
              </w:rPr>
              <w:t>Original System Identifier for the Party Site</w:t>
            </w:r>
          </w:p>
        </w:tc>
      </w:tr>
      <w:tr w:rsidRPr="00EC4DEB" w:rsidR="00136589" w:rsidTr="007A68C9" w14:paraId="01984A1C" w14:textId="77777777">
        <w:tc>
          <w:tcPr>
            <w:tcW w:w="252" w:type="pct"/>
            <w:noWrap/>
          </w:tcPr>
          <w:p w:rsidRPr="00806757" w:rsidR="00136589" w:rsidP="00136589" w:rsidRDefault="00136589" w14:paraId="3068CC7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3852A5" w:rsidR="00136589" w:rsidP="00136589" w:rsidRDefault="00136589" w14:paraId="3F798DBC" w14:textId="0780AC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SITE_ORIG_SYSTEM_REFERENCE</w:t>
            </w:r>
          </w:p>
        </w:tc>
        <w:tc>
          <w:tcPr>
            <w:tcW w:w="534" w:type="pct"/>
            <w:noWrap/>
          </w:tcPr>
          <w:p w:rsidRPr="00136589" w:rsidR="00136589" w:rsidP="00136589" w:rsidRDefault="00136589" w14:paraId="353F3339" w14:textId="4950806F">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240)</w:t>
            </w:r>
          </w:p>
        </w:tc>
        <w:tc>
          <w:tcPr>
            <w:tcW w:w="369" w:type="pct"/>
            <w:noWrap/>
          </w:tcPr>
          <w:p w:rsidRPr="00357BB2" w:rsidR="00136589" w:rsidP="00136589" w:rsidRDefault="00136589" w14:paraId="549CE7F3" w14:textId="452E1CD7">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227B31BE" w14:textId="770B65E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E90DA3">
              <w:rPr>
                <w:rFonts w:cs="Calibri"/>
                <w:color w:val="000000"/>
                <w:sz w:val="16"/>
                <w:szCs w:val="16"/>
              </w:rPr>
              <w:t>Y</w:t>
            </w:r>
          </w:p>
        </w:tc>
        <w:tc>
          <w:tcPr>
            <w:tcW w:w="953" w:type="pct"/>
            <w:noWrap/>
          </w:tcPr>
          <w:p w:rsidRPr="00357BB2" w:rsidR="00136589" w:rsidP="00136589" w:rsidRDefault="00136589" w14:paraId="6B2FFF0B" w14:textId="76E156C7">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SITE_ORIG_SYSTEM_REFERENCE     </w:t>
            </w:r>
          </w:p>
        </w:tc>
        <w:tc>
          <w:tcPr>
            <w:tcW w:w="876" w:type="pct"/>
            <w:noWrap/>
          </w:tcPr>
          <w:p w:rsidRPr="00357BB2" w:rsidR="00136589" w:rsidP="00136589" w:rsidRDefault="00136589" w14:paraId="2B582B9A" w14:textId="388B3015">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SITE_ORIG_SYSTEM_REFERENCE     </w:t>
            </w:r>
          </w:p>
        </w:tc>
        <w:tc>
          <w:tcPr>
            <w:tcW w:w="835" w:type="pct"/>
            <w:noWrap/>
          </w:tcPr>
          <w:p w:rsidRPr="00463A2B" w:rsidR="00136589" w:rsidP="00136589" w:rsidRDefault="00136589" w14:paraId="708D8E48" w14:textId="5DBC7D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63A2B">
              <w:rPr>
                <w:rFonts w:cs="Calibri"/>
                <w:color w:val="000000"/>
                <w:sz w:val="16"/>
                <w:szCs w:val="16"/>
              </w:rPr>
              <w:t>Original System Reference for the Party Site.</w:t>
            </w:r>
          </w:p>
        </w:tc>
      </w:tr>
      <w:tr w:rsidRPr="00EC4DEB" w:rsidR="00136589" w:rsidTr="007A68C9" w14:paraId="79D06BA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4A5FC1A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3852A5" w:rsidR="00136589" w:rsidP="00136589" w:rsidRDefault="00136589" w14:paraId="56950753" w14:textId="6E5FBA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LOCATION_ORIG_SYSTEM</w:t>
            </w:r>
          </w:p>
        </w:tc>
        <w:tc>
          <w:tcPr>
            <w:tcW w:w="534" w:type="pct"/>
            <w:noWrap/>
          </w:tcPr>
          <w:p w:rsidRPr="00136589" w:rsidR="00136589" w:rsidP="00136589" w:rsidRDefault="00136589" w14:paraId="2E46D06C" w14:textId="305C0502">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30) </w:t>
            </w:r>
          </w:p>
        </w:tc>
        <w:tc>
          <w:tcPr>
            <w:tcW w:w="369" w:type="pct"/>
            <w:noWrap/>
          </w:tcPr>
          <w:p w:rsidRPr="00357BB2" w:rsidR="00136589" w:rsidP="00136589" w:rsidRDefault="00136589" w14:paraId="6DB68DD5" w14:textId="15154C42">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0F6C12FA" w14:textId="0B5046B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E90DA3">
              <w:rPr>
                <w:rFonts w:cs="Calibri"/>
                <w:color w:val="000000"/>
                <w:sz w:val="16"/>
                <w:szCs w:val="16"/>
              </w:rPr>
              <w:t>Y</w:t>
            </w:r>
          </w:p>
        </w:tc>
        <w:tc>
          <w:tcPr>
            <w:tcW w:w="953" w:type="pct"/>
            <w:noWrap/>
          </w:tcPr>
          <w:p w:rsidRPr="00357BB2" w:rsidR="00136589" w:rsidP="00136589" w:rsidRDefault="00136589" w14:paraId="4020B831" w14:textId="3DCB046F">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LOCATION_ORIG_SYSTEM           </w:t>
            </w:r>
          </w:p>
        </w:tc>
        <w:tc>
          <w:tcPr>
            <w:tcW w:w="876" w:type="pct"/>
            <w:noWrap/>
          </w:tcPr>
          <w:p w:rsidRPr="00357BB2" w:rsidR="00136589" w:rsidP="00136589" w:rsidRDefault="00136589" w14:paraId="4247128E" w14:textId="4EC06DE5">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LOCATION_ORIG_SYSTEM           </w:t>
            </w:r>
          </w:p>
        </w:tc>
        <w:tc>
          <w:tcPr>
            <w:tcW w:w="835" w:type="pct"/>
            <w:noWrap/>
          </w:tcPr>
          <w:p w:rsidRPr="00463A2B" w:rsidR="00136589" w:rsidP="00136589" w:rsidRDefault="00136589" w14:paraId="3B9FBADC" w14:textId="2319941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A2B">
              <w:rPr>
                <w:rFonts w:cs="Calibri"/>
                <w:color w:val="000000"/>
                <w:sz w:val="16"/>
                <w:szCs w:val="16"/>
              </w:rPr>
              <w:br/>
            </w:r>
            <w:r w:rsidRPr="00463A2B">
              <w:rPr>
                <w:rFonts w:cs="Calibri"/>
                <w:color w:val="000000"/>
                <w:sz w:val="16"/>
                <w:szCs w:val="16"/>
              </w:rPr>
              <w:t>Original System Identifier for the location.</w:t>
            </w:r>
          </w:p>
        </w:tc>
      </w:tr>
      <w:tr w:rsidRPr="00EC4DEB" w:rsidR="00136589" w:rsidTr="007A68C9" w14:paraId="6AF25DBB" w14:textId="77777777">
        <w:tc>
          <w:tcPr>
            <w:tcW w:w="252" w:type="pct"/>
            <w:noWrap/>
          </w:tcPr>
          <w:p w:rsidRPr="00806757" w:rsidR="00136589" w:rsidP="00136589" w:rsidRDefault="00136589" w14:paraId="4BBDD3E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3852A5" w:rsidR="00136589" w:rsidP="00136589" w:rsidRDefault="00136589" w14:paraId="4C784693" w14:textId="698966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LOCATION_ORIG_SYSTEM_REFERENCE</w:t>
            </w:r>
          </w:p>
        </w:tc>
        <w:tc>
          <w:tcPr>
            <w:tcW w:w="534" w:type="pct"/>
            <w:noWrap/>
          </w:tcPr>
          <w:p w:rsidRPr="00136589" w:rsidR="00136589" w:rsidP="00136589" w:rsidRDefault="00136589" w14:paraId="3D384B92" w14:textId="5538D9AB">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240)</w:t>
            </w:r>
          </w:p>
        </w:tc>
        <w:tc>
          <w:tcPr>
            <w:tcW w:w="369" w:type="pct"/>
            <w:noWrap/>
          </w:tcPr>
          <w:p w:rsidRPr="00357BB2" w:rsidR="00136589" w:rsidP="00136589" w:rsidRDefault="00136589" w14:paraId="33B7F589" w14:textId="6D1B45E2">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335345EA" w14:textId="21B512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90DA3">
              <w:rPr>
                <w:rFonts w:cs="Calibri"/>
                <w:color w:val="000000"/>
                <w:sz w:val="16"/>
                <w:szCs w:val="16"/>
              </w:rPr>
              <w:t>Y</w:t>
            </w:r>
          </w:p>
        </w:tc>
        <w:tc>
          <w:tcPr>
            <w:tcW w:w="953" w:type="pct"/>
            <w:noWrap/>
          </w:tcPr>
          <w:p w:rsidRPr="00357BB2" w:rsidR="00136589" w:rsidP="00136589" w:rsidRDefault="00136589" w14:paraId="1CADDDE1" w14:textId="3075DEC8">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LOCATION_ORIG_SYSTEM_REFERENCE </w:t>
            </w:r>
          </w:p>
        </w:tc>
        <w:tc>
          <w:tcPr>
            <w:tcW w:w="876" w:type="pct"/>
            <w:noWrap/>
          </w:tcPr>
          <w:p w:rsidRPr="00357BB2" w:rsidR="00136589" w:rsidP="00136589" w:rsidRDefault="00136589" w14:paraId="5525B93C" w14:textId="4744C2FB">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LOCATION_ORIG_SYSTEM_REFERENCE </w:t>
            </w:r>
          </w:p>
        </w:tc>
        <w:tc>
          <w:tcPr>
            <w:tcW w:w="835" w:type="pct"/>
            <w:noWrap/>
          </w:tcPr>
          <w:p w:rsidRPr="00463A2B" w:rsidR="00136589" w:rsidP="00136589" w:rsidRDefault="00136589" w14:paraId="23400AFD" w14:textId="27520D5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A2B">
              <w:rPr>
                <w:rFonts w:cs="Calibri"/>
                <w:color w:val="000000"/>
                <w:sz w:val="16"/>
                <w:szCs w:val="16"/>
              </w:rPr>
              <w:br/>
            </w:r>
            <w:r w:rsidRPr="00463A2B">
              <w:rPr>
                <w:rFonts w:cs="Calibri"/>
                <w:color w:val="000000"/>
                <w:sz w:val="16"/>
                <w:szCs w:val="16"/>
              </w:rPr>
              <w:t>Original System Reference for the location.</w:t>
            </w:r>
          </w:p>
        </w:tc>
      </w:tr>
      <w:tr w:rsidRPr="00EC4DEB" w:rsidR="00136589" w:rsidTr="007A68C9" w14:paraId="0B69F9C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6F02B64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3852A5" w:rsidR="00136589" w:rsidP="00136589" w:rsidRDefault="00136589" w14:paraId="5616EE66" w14:textId="572D11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INSERT_UPDATE_FLAG</w:t>
            </w:r>
          </w:p>
        </w:tc>
        <w:tc>
          <w:tcPr>
            <w:tcW w:w="534" w:type="pct"/>
            <w:noWrap/>
          </w:tcPr>
          <w:p w:rsidRPr="00136589" w:rsidR="00136589" w:rsidP="00136589" w:rsidRDefault="00136589" w14:paraId="48C49299" w14:textId="01035AF4">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1) </w:t>
            </w:r>
          </w:p>
        </w:tc>
        <w:tc>
          <w:tcPr>
            <w:tcW w:w="369" w:type="pct"/>
            <w:noWrap/>
          </w:tcPr>
          <w:p w:rsidRPr="00357BB2" w:rsidR="00136589" w:rsidP="00136589" w:rsidRDefault="00136589" w14:paraId="3838E5BA" w14:textId="4A54DAFF">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79D1EADB" w14:textId="3A9296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90DA3">
              <w:rPr>
                <w:rFonts w:cs="Calibri"/>
                <w:color w:val="000000"/>
                <w:sz w:val="16"/>
                <w:szCs w:val="16"/>
              </w:rPr>
              <w:t>Y</w:t>
            </w:r>
          </w:p>
        </w:tc>
        <w:tc>
          <w:tcPr>
            <w:tcW w:w="953" w:type="pct"/>
            <w:noWrap/>
          </w:tcPr>
          <w:p w:rsidRPr="00357BB2" w:rsidR="00136589" w:rsidP="00136589" w:rsidRDefault="00136589" w14:paraId="052BCF0B" w14:textId="34F06AEF">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INSERT_UPDATE_FLAG             </w:t>
            </w:r>
          </w:p>
        </w:tc>
        <w:tc>
          <w:tcPr>
            <w:tcW w:w="876" w:type="pct"/>
            <w:noWrap/>
          </w:tcPr>
          <w:p w:rsidRPr="00357BB2" w:rsidR="00136589" w:rsidP="00136589" w:rsidRDefault="00136589" w14:paraId="7CB299A8" w14:textId="33F8FA64">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INSERT_UPDATE_FLAG             </w:t>
            </w:r>
          </w:p>
        </w:tc>
        <w:tc>
          <w:tcPr>
            <w:tcW w:w="835" w:type="pct"/>
            <w:noWrap/>
          </w:tcPr>
          <w:p w:rsidRPr="00463A2B" w:rsidR="00136589" w:rsidP="00136589" w:rsidRDefault="00136589" w14:paraId="6ABDB8DE" w14:textId="11D5BEA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A2B">
              <w:rPr>
                <w:rFonts w:cs="Calibri"/>
                <w:color w:val="000000"/>
                <w:sz w:val="16"/>
                <w:szCs w:val="16"/>
              </w:rPr>
              <w:br/>
            </w:r>
            <w:r w:rsidRPr="00463A2B">
              <w:rPr>
                <w:rFonts w:cs="Calibri"/>
                <w:color w:val="000000"/>
                <w:sz w:val="16"/>
                <w:szCs w:val="16"/>
              </w:rPr>
              <w:t>Indicates if a record should be explicitly inserted or updated. 'I' for insert, 'U' for update.</w:t>
            </w:r>
          </w:p>
        </w:tc>
      </w:tr>
      <w:tr w:rsidRPr="00EC4DEB" w:rsidR="00136589" w:rsidTr="007A68C9" w14:paraId="1D7D1CFD" w14:textId="77777777">
        <w:tc>
          <w:tcPr>
            <w:tcW w:w="252" w:type="pct"/>
            <w:noWrap/>
          </w:tcPr>
          <w:p w:rsidRPr="00806757" w:rsidR="00136589" w:rsidP="00136589" w:rsidRDefault="00136589" w14:paraId="7BA0656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3852A5" w:rsidR="00136589" w:rsidP="00136589" w:rsidRDefault="00136589" w14:paraId="535E9135" w14:textId="77141A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 xml:space="preserve">PARTY_SITE_NAME </w:t>
            </w:r>
          </w:p>
        </w:tc>
        <w:tc>
          <w:tcPr>
            <w:tcW w:w="534" w:type="pct"/>
            <w:noWrap/>
          </w:tcPr>
          <w:p w:rsidRPr="00136589" w:rsidR="00136589" w:rsidP="00136589" w:rsidRDefault="00136589" w14:paraId="6DF57D09" w14:textId="78C4F058">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240)</w:t>
            </w:r>
          </w:p>
        </w:tc>
        <w:tc>
          <w:tcPr>
            <w:tcW w:w="369" w:type="pct"/>
            <w:noWrap/>
          </w:tcPr>
          <w:p w:rsidRPr="00357BB2" w:rsidR="00136589" w:rsidP="00136589" w:rsidRDefault="00136589" w14:paraId="7DCAB9DA" w14:textId="3462580E">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6548DC80" w14:textId="24B037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90DA3">
              <w:rPr>
                <w:rFonts w:cs="Calibri"/>
                <w:color w:val="000000"/>
                <w:sz w:val="16"/>
                <w:szCs w:val="16"/>
              </w:rPr>
              <w:t>N</w:t>
            </w:r>
          </w:p>
        </w:tc>
        <w:tc>
          <w:tcPr>
            <w:tcW w:w="953" w:type="pct"/>
            <w:noWrap/>
          </w:tcPr>
          <w:p w:rsidRPr="00357BB2" w:rsidR="00136589" w:rsidP="00136589" w:rsidRDefault="00136589" w14:paraId="37400187" w14:textId="06432938">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PARTY_SITE_NAME                </w:t>
            </w:r>
          </w:p>
        </w:tc>
        <w:tc>
          <w:tcPr>
            <w:tcW w:w="876" w:type="pct"/>
            <w:noWrap/>
          </w:tcPr>
          <w:p w:rsidRPr="00357BB2" w:rsidR="00136589" w:rsidP="00136589" w:rsidRDefault="00136589" w14:paraId="2D876884" w14:textId="71AA94AF">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PARTY_SITE_NAME                </w:t>
            </w:r>
          </w:p>
        </w:tc>
        <w:tc>
          <w:tcPr>
            <w:tcW w:w="835" w:type="pct"/>
            <w:noWrap/>
          </w:tcPr>
          <w:p w:rsidRPr="00463A2B" w:rsidR="00136589" w:rsidP="00136589" w:rsidRDefault="00136589" w14:paraId="3EC16CF1" w14:textId="500011E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A2B">
              <w:rPr>
                <w:rFonts w:cs="Calibri"/>
                <w:color w:val="000000"/>
                <w:sz w:val="16"/>
                <w:szCs w:val="16"/>
              </w:rPr>
              <w:br/>
            </w:r>
            <w:r w:rsidRPr="00463A2B">
              <w:rPr>
                <w:rFonts w:cs="Calibri"/>
                <w:color w:val="000000"/>
                <w:sz w:val="16"/>
                <w:szCs w:val="16"/>
              </w:rPr>
              <w:t>Name of the Party Site.</w:t>
            </w:r>
          </w:p>
        </w:tc>
      </w:tr>
      <w:tr w:rsidRPr="00EC4DEB" w:rsidR="00136589" w:rsidTr="007A68C9" w14:paraId="5C5F14A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63CDDBA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3852A5" w:rsidR="00136589" w:rsidP="00136589" w:rsidRDefault="00136589" w14:paraId="6B710D14" w14:textId="595586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 xml:space="preserve">PARTY_SITE_NUMBER </w:t>
            </w:r>
          </w:p>
        </w:tc>
        <w:tc>
          <w:tcPr>
            <w:tcW w:w="534" w:type="pct"/>
            <w:noWrap/>
          </w:tcPr>
          <w:p w:rsidRPr="00136589" w:rsidR="00136589" w:rsidP="00136589" w:rsidRDefault="00136589" w14:paraId="6B0FAFEC" w14:textId="36455888">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30) </w:t>
            </w:r>
          </w:p>
        </w:tc>
        <w:tc>
          <w:tcPr>
            <w:tcW w:w="369" w:type="pct"/>
            <w:noWrap/>
          </w:tcPr>
          <w:p w:rsidRPr="00357BB2" w:rsidR="00136589" w:rsidP="00136589" w:rsidRDefault="00136589" w14:paraId="53DCF415" w14:textId="3BD8EEBF">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5E8CB380" w14:textId="174B1B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90DA3">
              <w:rPr>
                <w:rFonts w:cs="Calibri"/>
                <w:color w:val="000000"/>
                <w:sz w:val="16"/>
                <w:szCs w:val="16"/>
              </w:rPr>
              <w:t>Y</w:t>
            </w:r>
          </w:p>
        </w:tc>
        <w:tc>
          <w:tcPr>
            <w:tcW w:w="953" w:type="pct"/>
            <w:noWrap/>
          </w:tcPr>
          <w:p w:rsidRPr="00357BB2" w:rsidR="00136589" w:rsidP="00136589" w:rsidRDefault="00136589" w14:paraId="56CF2897" w14:textId="59910D61">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PARTY_SITE_NUMBER              </w:t>
            </w:r>
          </w:p>
        </w:tc>
        <w:tc>
          <w:tcPr>
            <w:tcW w:w="876" w:type="pct"/>
            <w:noWrap/>
          </w:tcPr>
          <w:p w:rsidRPr="00357BB2" w:rsidR="00136589" w:rsidP="00136589" w:rsidRDefault="00136589" w14:paraId="645502B1" w14:textId="3816ECEB">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PARTY_SITE_NUMBER              </w:t>
            </w:r>
          </w:p>
        </w:tc>
        <w:tc>
          <w:tcPr>
            <w:tcW w:w="835" w:type="pct"/>
            <w:noWrap/>
          </w:tcPr>
          <w:p w:rsidRPr="00463A2B" w:rsidR="00136589" w:rsidP="00136589" w:rsidRDefault="00136589" w14:paraId="2C553856" w14:textId="2DBB3005">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Number of the Party Site.</w:t>
            </w:r>
          </w:p>
        </w:tc>
      </w:tr>
      <w:tr w:rsidRPr="00EC4DEB" w:rsidR="00136589" w:rsidTr="007A68C9" w14:paraId="4A904D14" w14:textId="77777777">
        <w:tc>
          <w:tcPr>
            <w:tcW w:w="252" w:type="pct"/>
            <w:noWrap/>
          </w:tcPr>
          <w:p w:rsidRPr="00806757" w:rsidR="00136589" w:rsidP="00136589" w:rsidRDefault="00136589" w14:paraId="46A7591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3852A5" w:rsidR="00136589" w:rsidP="00136589" w:rsidRDefault="00136589" w14:paraId="1D112005" w14:textId="410BA2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 xml:space="preserve">START_DATE_ACTIVE </w:t>
            </w:r>
          </w:p>
        </w:tc>
        <w:tc>
          <w:tcPr>
            <w:tcW w:w="534" w:type="pct"/>
            <w:noWrap/>
          </w:tcPr>
          <w:p w:rsidRPr="00136589" w:rsidR="00136589" w:rsidP="00136589" w:rsidRDefault="00136589" w14:paraId="35062BCB" w14:textId="1D622277">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DATE </w:t>
            </w:r>
          </w:p>
        </w:tc>
        <w:tc>
          <w:tcPr>
            <w:tcW w:w="369" w:type="pct"/>
            <w:noWrap/>
          </w:tcPr>
          <w:p w:rsidRPr="00357BB2" w:rsidR="00136589" w:rsidP="00136589" w:rsidRDefault="00136589" w14:paraId="48CAEBA1" w14:textId="0C4BF12D">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E90DA3" w:rsidR="00136589" w:rsidP="00136589" w:rsidRDefault="00136589" w14:paraId="2BBE5402" w14:textId="376056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90DA3">
              <w:rPr>
                <w:rFonts w:cs="Calibri"/>
                <w:color w:val="000000"/>
                <w:sz w:val="16"/>
                <w:szCs w:val="16"/>
              </w:rPr>
              <w:t>Y</w:t>
            </w:r>
          </w:p>
        </w:tc>
        <w:tc>
          <w:tcPr>
            <w:tcW w:w="953" w:type="pct"/>
            <w:noWrap/>
          </w:tcPr>
          <w:p w:rsidRPr="00357BB2" w:rsidR="00136589" w:rsidP="00136589" w:rsidRDefault="00136589" w14:paraId="3FA9A65F" w14:textId="2CBB1962">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START_DATE_ACTIVE              </w:t>
            </w:r>
          </w:p>
        </w:tc>
        <w:tc>
          <w:tcPr>
            <w:tcW w:w="876" w:type="pct"/>
            <w:noWrap/>
          </w:tcPr>
          <w:p w:rsidRPr="00357BB2" w:rsidR="00136589" w:rsidP="00136589" w:rsidRDefault="00136589" w14:paraId="6A605596" w14:textId="628BCA36">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START_DATE_ACTIVE              </w:t>
            </w:r>
          </w:p>
        </w:tc>
        <w:tc>
          <w:tcPr>
            <w:tcW w:w="835" w:type="pct"/>
            <w:noWrap/>
          </w:tcPr>
          <w:p w:rsidRPr="00463A2B" w:rsidR="00136589" w:rsidP="00136589" w:rsidRDefault="00136589" w14:paraId="0CC05BD9" w14:textId="012E01A4">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Indicates the date from which the Party site is active.</w:t>
            </w:r>
            <w:r w:rsidRPr="00463A2B">
              <w:rPr>
                <w:rFonts w:cs="Calibri"/>
                <w:color w:val="000000"/>
                <w:sz w:val="16"/>
                <w:szCs w:val="16"/>
              </w:rPr>
              <w:br/>
            </w:r>
            <w:r w:rsidRPr="00463A2B">
              <w:rPr>
                <w:rFonts w:cs="Calibri"/>
                <w:color w:val="000000"/>
                <w:sz w:val="16"/>
                <w:szCs w:val="16"/>
              </w:rPr>
              <w:br/>
            </w:r>
            <w:r w:rsidRPr="00463A2B">
              <w:rPr>
                <w:rFonts w:cs="Calibri"/>
                <w:color w:val="000000"/>
                <w:sz w:val="16"/>
                <w:szCs w:val="16"/>
              </w:rPr>
              <w:t>Provide value in following format YYYY/MM/DD</w:t>
            </w:r>
          </w:p>
        </w:tc>
      </w:tr>
      <w:tr w:rsidRPr="00EC4DEB" w:rsidR="00136589" w:rsidTr="007A68C9" w14:paraId="2CA98ED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1CE9C96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3852A5" w:rsidR="00136589" w:rsidP="00136589" w:rsidRDefault="00136589" w14:paraId="4FE0B67B" w14:textId="76681D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 xml:space="preserve">END_DATE_ACTIVE </w:t>
            </w:r>
          </w:p>
        </w:tc>
        <w:tc>
          <w:tcPr>
            <w:tcW w:w="534" w:type="pct"/>
            <w:noWrap/>
          </w:tcPr>
          <w:p w:rsidRPr="00136589" w:rsidR="00136589" w:rsidP="00136589" w:rsidRDefault="00136589" w14:paraId="7AC577C1" w14:textId="58D0E687">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DATE </w:t>
            </w:r>
          </w:p>
        </w:tc>
        <w:tc>
          <w:tcPr>
            <w:tcW w:w="369" w:type="pct"/>
            <w:noWrap/>
          </w:tcPr>
          <w:p w:rsidRPr="00357BB2" w:rsidR="00136589" w:rsidP="00136589" w:rsidRDefault="00136589" w14:paraId="0490169C" w14:textId="58701261">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26C01CF0" w14:textId="2C1A90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3322FADB" w14:textId="20C98198">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END_DATE_ACTIVE DATE, </w:t>
            </w:r>
          </w:p>
        </w:tc>
        <w:tc>
          <w:tcPr>
            <w:tcW w:w="876" w:type="pct"/>
            <w:noWrap/>
          </w:tcPr>
          <w:p w:rsidRPr="00357BB2" w:rsidR="00136589" w:rsidP="00136589" w:rsidRDefault="00136589" w14:paraId="5FFE6AF7" w14:textId="671A4DD9">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END_DATE_ACTIVE DATE</w:t>
            </w:r>
          </w:p>
        </w:tc>
        <w:tc>
          <w:tcPr>
            <w:tcW w:w="835" w:type="pct"/>
            <w:noWrap/>
          </w:tcPr>
          <w:p w:rsidRPr="00463A2B" w:rsidR="00136589" w:rsidP="00136589" w:rsidRDefault="00136589" w14:paraId="3E5A638B" w14:textId="4D40617A">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br/>
            </w:r>
            <w:r w:rsidRPr="00463A2B">
              <w:rPr>
                <w:rFonts w:cs="Calibri"/>
                <w:color w:val="000000"/>
                <w:sz w:val="16"/>
                <w:szCs w:val="16"/>
              </w:rPr>
              <w:t>Indicates the date till which the Party site is active.</w:t>
            </w:r>
            <w:r w:rsidRPr="00463A2B">
              <w:rPr>
                <w:rFonts w:cs="Calibri"/>
                <w:color w:val="000000"/>
                <w:sz w:val="16"/>
                <w:szCs w:val="16"/>
              </w:rPr>
              <w:br/>
            </w:r>
            <w:r w:rsidRPr="00463A2B">
              <w:rPr>
                <w:rFonts w:cs="Calibri"/>
                <w:color w:val="000000"/>
                <w:sz w:val="16"/>
                <w:szCs w:val="16"/>
              </w:rPr>
              <w:br/>
            </w:r>
            <w:r w:rsidRPr="00463A2B">
              <w:rPr>
                <w:rFonts w:cs="Calibri"/>
                <w:color w:val="000000"/>
                <w:sz w:val="16"/>
                <w:szCs w:val="16"/>
              </w:rPr>
              <w:t>Provide value in following format YYYY/MM/DD</w:t>
            </w:r>
          </w:p>
        </w:tc>
      </w:tr>
      <w:tr w:rsidRPr="00EC4DEB" w:rsidR="00136589" w:rsidTr="007A68C9" w14:paraId="36388F92" w14:textId="77777777">
        <w:tc>
          <w:tcPr>
            <w:tcW w:w="252" w:type="pct"/>
            <w:noWrap/>
          </w:tcPr>
          <w:p w:rsidRPr="00806757" w:rsidR="00136589" w:rsidP="00136589" w:rsidRDefault="00136589" w14:paraId="7FDA4CB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3852A5" w:rsidR="00136589" w:rsidP="00136589" w:rsidRDefault="00136589" w14:paraId="74BDC432" w14:textId="13527A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MAILSTOP</w:t>
            </w:r>
          </w:p>
        </w:tc>
        <w:tc>
          <w:tcPr>
            <w:tcW w:w="534" w:type="pct"/>
            <w:noWrap/>
          </w:tcPr>
          <w:p w:rsidRPr="00136589" w:rsidR="00136589" w:rsidP="00136589" w:rsidRDefault="00136589" w14:paraId="2F1CA987" w14:textId="6128A4D4">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60) </w:t>
            </w:r>
          </w:p>
        </w:tc>
        <w:tc>
          <w:tcPr>
            <w:tcW w:w="369" w:type="pct"/>
            <w:noWrap/>
          </w:tcPr>
          <w:p w:rsidRPr="00357BB2" w:rsidR="00136589" w:rsidP="00136589" w:rsidRDefault="00136589" w14:paraId="79A06127" w14:textId="5E7DF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18BC0F74" w14:textId="122E9F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01A99968" w14:textId="6D7D7883">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MAILSTOP                       </w:t>
            </w:r>
          </w:p>
        </w:tc>
        <w:tc>
          <w:tcPr>
            <w:tcW w:w="876" w:type="pct"/>
            <w:noWrap/>
          </w:tcPr>
          <w:p w:rsidRPr="00357BB2" w:rsidR="00136589" w:rsidP="00136589" w:rsidRDefault="00136589" w14:paraId="626ECA19" w14:textId="5A62FEA5">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MAILSTOP                       </w:t>
            </w:r>
          </w:p>
        </w:tc>
        <w:tc>
          <w:tcPr>
            <w:tcW w:w="835" w:type="pct"/>
            <w:noWrap/>
          </w:tcPr>
          <w:p w:rsidRPr="00463A2B" w:rsidR="00136589" w:rsidP="00136589" w:rsidRDefault="00136589" w14:paraId="4F4C1E70" w14:textId="2504E77B">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 xml:space="preserve">A user-defined code to indicate a mail drop point within their organization. </w:t>
            </w:r>
          </w:p>
        </w:tc>
      </w:tr>
      <w:tr w:rsidRPr="00EC4DEB" w:rsidR="00136589" w:rsidTr="007A68C9" w14:paraId="358B3B4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32E8A88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3852A5" w:rsidR="00136589" w:rsidP="00136589" w:rsidRDefault="00136589" w14:paraId="22974B98" w14:textId="5E381E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IDENTIFYING_ADDRESS_FLAG</w:t>
            </w:r>
          </w:p>
        </w:tc>
        <w:tc>
          <w:tcPr>
            <w:tcW w:w="534" w:type="pct"/>
            <w:noWrap/>
          </w:tcPr>
          <w:p w:rsidRPr="00136589" w:rsidR="00136589" w:rsidP="00136589" w:rsidRDefault="00136589" w14:paraId="213BD14D" w14:textId="6F484669">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1) </w:t>
            </w:r>
          </w:p>
        </w:tc>
        <w:tc>
          <w:tcPr>
            <w:tcW w:w="369" w:type="pct"/>
            <w:noWrap/>
          </w:tcPr>
          <w:p w:rsidRPr="00357BB2" w:rsidR="00136589" w:rsidP="00136589" w:rsidRDefault="00136589" w14:paraId="0ED92A9A" w14:textId="211C5D02">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3C440F31" w14:textId="2199EA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1A079BF3" w14:textId="018520B2">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IDENTIFYING_ADDRESS_FLAG       </w:t>
            </w:r>
          </w:p>
        </w:tc>
        <w:tc>
          <w:tcPr>
            <w:tcW w:w="876" w:type="pct"/>
            <w:noWrap/>
          </w:tcPr>
          <w:p w:rsidRPr="00357BB2" w:rsidR="00136589" w:rsidP="00136589" w:rsidRDefault="00136589" w14:paraId="30F68841" w14:textId="22CFE58C">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IDENTIFYING_ADDRESS_FLAG       </w:t>
            </w:r>
          </w:p>
        </w:tc>
        <w:tc>
          <w:tcPr>
            <w:tcW w:w="835" w:type="pct"/>
            <w:noWrap/>
          </w:tcPr>
          <w:p w:rsidRPr="00463A2B" w:rsidR="00136589" w:rsidP="00136589" w:rsidRDefault="00136589" w14:paraId="7CD5EA52" w14:textId="483131A6">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Indicated if this is the identifying address for the party. Y for identifying, N for sites that are not identifying sites.</w:t>
            </w:r>
          </w:p>
        </w:tc>
      </w:tr>
      <w:tr w:rsidRPr="00EC4DEB" w:rsidR="00136589" w:rsidTr="007A68C9" w14:paraId="1F8071E3" w14:textId="77777777">
        <w:tc>
          <w:tcPr>
            <w:tcW w:w="252" w:type="pct"/>
            <w:noWrap/>
          </w:tcPr>
          <w:p w:rsidRPr="00806757" w:rsidR="00136589" w:rsidP="00136589" w:rsidRDefault="00136589" w14:paraId="396E1DC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3852A5" w:rsidR="00136589" w:rsidP="00136589" w:rsidRDefault="00136589" w14:paraId="50797FAF" w14:textId="29E89A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 xml:space="preserve">PARTY_SITE_LANGUAGE </w:t>
            </w:r>
          </w:p>
        </w:tc>
        <w:tc>
          <w:tcPr>
            <w:tcW w:w="534" w:type="pct"/>
            <w:noWrap/>
          </w:tcPr>
          <w:p w:rsidRPr="00136589" w:rsidR="00136589" w:rsidP="00136589" w:rsidRDefault="00136589" w14:paraId="60244A58" w14:textId="42C20B7A">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4) </w:t>
            </w:r>
          </w:p>
        </w:tc>
        <w:tc>
          <w:tcPr>
            <w:tcW w:w="369" w:type="pct"/>
            <w:noWrap/>
          </w:tcPr>
          <w:p w:rsidRPr="00357BB2" w:rsidR="00136589" w:rsidP="00136589" w:rsidRDefault="00136589" w14:paraId="6B44EFC7" w14:textId="5828D2A4">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4EAF8F04" w14:textId="28BF82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400E71AE" w14:textId="6B43FDBD">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PARTY_SITE_LANGUAGE            </w:t>
            </w:r>
          </w:p>
        </w:tc>
        <w:tc>
          <w:tcPr>
            <w:tcW w:w="876" w:type="pct"/>
            <w:noWrap/>
          </w:tcPr>
          <w:p w:rsidRPr="00357BB2" w:rsidR="00136589" w:rsidP="00136589" w:rsidRDefault="00136589" w14:paraId="052C0944" w14:textId="1CA5EB07">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PARTY_SITE_LANGUAGE            </w:t>
            </w:r>
          </w:p>
        </w:tc>
        <w:tc>
          <w:tcPr>
            <w:tcW w:w="835" w:type="pct"/>
            <w:noWrap/>
          </w:tcPr>
          <w:p w:rsidRPr="00463A2B" w:rsidR="00136589" w:rsidP="00136589" w:rsidRDefault="00136589" w14:paraId="056C1C25" w14:textId="224A9096">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Language of the translated text in this table.</w:t>
            </w:r>
          </w:p>
        </w:tc>
      </w:tr>
      <w:tr w:rsidRPr="00EC4DEB" w:rsidR="00136589" w:rsidTr="007A68C9" w14:paraId="4E0D2D9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1D9DDF0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3852A5" w:rsidR="00136589" w:rsidP="00136589" w:rsidRDefault="00136589" w14:paraId="4C817637" w14:textId="5B6BAC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 xml:space="preserve">ATTRIBUTE_CATEGORY </w:t>
            </w:r>
          </w:p>
        </w:tc>
        <w:tc>
          <w:tcPr>
            <w:tcW w:w="534" w:type="pct"/>
            <w:noWrap/>
          </w:tcPr>
          <w:p w:rsidRPr="00136589" w:rsidR="00136589" w:rsidP="00136589" w:rsidRDefault="00136589" w14:paraId="1DA10D0D" w14:textId="293F1F5D">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30) </w:t>
            </w:r>
          </w:p>
        </w:tc>
        <w:tc>
          <w:tcPr>
            <w:tcW w:w="369" w:type="pct"/>
            <w:noWrap/>
          </w:tcPr>
          <w:p w:rsidRPr="00357BB2" w:rsidR="00136589" w:rsidP="00136589" w:rsidRDefault="00136589" w14:paraId="467E62DF" w14:textId="3125D145">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79A3D2DC" w14:textId="55FCE2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1CDD3790" w14:textId="2A6A3AE4">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_CATEGORY             </w:t>
            </w:r>
          </w:p>
        </w:tc>
        <w:tc>
          <w:tcPr>
            <w:tcW w:w="876" w:type="pct"/>
            <w:noWrap/>
          </w:tcPr>
          <w:p w:rsidRPr="00357BB2" w:rsidR="00136589" w:rsidP="00136589" w:rsidRDefault="00136589" w14:paraId="6DA949AE" w14:textId="243623BE">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_CATEGORY             </w:t>
            </w:r>
          </w:p>
        </w:tc>
        <w:tc>
          <w:tcPr>
            <w:tcW w:w="835" w:type="pct"/>
            <w:noWrap/>
          </w:tcPr>
          <w:p w:rsidRPr="00463A2B" w:rsidR="00136589" w:rsidP="00136589" w:rsidRDefault="00136589" w14:paraId="127C8529" w14:textId="219997D2">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Context for the descriptive flex field.</w:t>
            </w:r>
          </w:p>
        </w:tc>
      </w:tr>
      <w:tr w:rsidRPr="00EC4DEB" w:rsidR="00136589" w:rsidTr="007A68C9" w14:paraId="6885AAAF" w14:textId="77777777">
        <w:tc>
          <w:tcPr>
            <w:tcW w:w="252" w:type="pct"/>
            <w:noWrap/>
          </w:tcPr>
          <w:p w:rsidRPr="00806757" w:rsidR="00136589" w:rsidP="00136589" w:rsidRDefault="00136589" w14:paraId="6A99EBF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3852A5" w:rsidR="00136589" w:rsidP="00136589" w:rsidRDefault="00136589" w14:paraId="2DFD5558" w14:textId="4CCC90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w:t>
            </w:r>
          </w:p>
        </w:tc>
        <w:tc>
          <w:tcPr>
            <w:tcW w:w="534" w:type="pct"/>
            <w:noWrap/>
          </w:tcPr>
          <w:p w:rsidRPr="00136589" w:rsidR="00136589" w:rsidP="00136589" w:rsidRDefault="00136589" w14:paraId="6ABFCDCF" w14:textId="75A2F6AB">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5B476AEB" w14:textId="12DA08EE">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5DDDA8B7" w14:textId="619A73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1B9E4B2D" w14:textId="48620C2D">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                     </w:t>
            </w:r>
          </w:p>
        </w:tc>
        <w:tc>
          <w:tcPr>
            <w:tcW w:w="876" w:type="pct"/>
            <w:noWrap/>
          </w:tcPr>
          <w:p w:rsidRPr="00357BB2" w:rsidR="00136589" w:rsidP="00136589" w:rsidRDefault="00136589" w14:paraId="22B6B6E5" w14:textId="4C05EC57">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                     </w:t>
            </w:r>
          </w:p>
        </w:tc>
        <w:tc>
          <w:tcPr>
            <w:tcW w:w="835" w:type="pct"/>
            <w:noWrap/>
          </w:tcPr>
          <w:p w:rsidRPr="00463A2B" w:rsidR="00136589" w:rsidP="00136589" w:rsidRDefault="00136589" w14:paraId="569335D9" w14:textId="20D70DBE">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 xml:space="preserve">We can make use of attribute fields to hold any client data for which Cloud does not provide a seeded </w:t>
            </w:r>
            <w:proofErr w:type="spellStart"/>
            <w:r w:rsidRPr="00463A2B">
              <w:rPr>
                <w:rFonts w:cs="Calibri"/>
                <w:color w:val="000000"/>
                <w:sz w:val="16"/>
                <w:szCs w:val="16"/>
              </w:rPr>
              <w:t>coulmn</w:t>
            </w:r>
            <w:proofErr w:type="spellEnd"/>
            <w:r w:rsidRPr="00463A2B">
              <w:rPr>
                <w:rFonts w:cs="Calibri"/>
                <w:color w:val="000000"/>
                <w:sz w:val="16"/>
                <w:szCs w:val="16"/>
              </w:rPr>
              <w:t>.</w:t>
            </w:r>
          </w:p>
        </w:tc>
      </w:tr>
      <w:tr w:rsidRPr="00EC4DEB" w:rsidR="00136589" w:rsidTr="007A68C9" w14:paraId="121225C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6AF1E82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3852A5" w:rsidR="00136589" w:rsidP="00136589" w:rsidRDefault="00136589" w14:paraId="5D63B4D9" w14:textId="5EE304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w:t>
            </w:r>
          </w:p>
        </w:tc>
        <w:tc>
          <w:tcPr>
            <w:tcW w:w="534" w:type="pct"/>
            <w:noWrap/>
          </w:tcPr>
          <w:p w:rsidRPr="00136589" w:rsidR="00136589" w:rsidP="00136589" w:rsidRDefault="00136589" w14:paraId="551DC7C4" w14:textId="07DDEDB1">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7285895C" w14:textId="5195432A">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07F3827D" w14:textId="7D59EA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23E1B6D3" w14:textId="747A01E5">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2                     </w:t>
            </w:r>
          </w:p>
        </w:tc>
        <w:tc>
          <w:tcPr>
            <w:tcW w:w="876" w:type="pct"/>
            <w:noWrap/>
          </w:tcPr>
          <w:p w:rsidRPr="00357BB2" w:rsidR="00136589" w:rsidP="00136589" w:rsidRDefault="00136589" w14:paraId="252F8616" w14:textId="1A48A7EA">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2                     </w:t>
            </w:r>
          </w:p>
        </w:tc>
        <w:tc>
          <w:tcPr>
            <w:tcW w:w="835" w:type="pct"/>
            <w:noWrap/>
          </w:tcPr>
          <w:p w:rsidRPr="00154594" w:rsidR="00136589" w:rsidP="00136589" w:rsidRDefault="00136589" w14:paraId="2B37ADC5" w14:textId="3AF9D55C">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542FBD14" w14:textId="77777777">
        <w:tc>
          <w:tcPr>
            <w:tcW w:w="252" w:type="pct"/>
            <w:noWrap/>
          </w:tcPr>
          <w:p w:rsidRPr="00806757" w:rsidR="00136589" w:rsidP="00136589" w:rsidRDefault="00136589" w14:paraId="5D3EFFA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3852A5" w:rsidR="00136589" w:rsidP="00136589" w:rsidRDefault="00136589" w14:paraId="54E29FC1" w14:textId="462F18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3</w:t>
            </w:r>
          </w:p>
        </w:tc>
        <w:tc>
          <w:tcPr>
            <w:tcW w:w="534" w:type="pct"/>
            <w:noWrap/>
          </w:tcPr>
          <w:p w:rsidRPr="00136589" w:rsidR="00136589" w:rsidP="00136589" w:rsidRDefault="00136589" w14:paraId="15179325" w14:textId="67F4649B">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4474B8B9" w14:textId="663E7EA4">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4CDF7995" w14:textId="7D9828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344823F1" w14:textId="07A7AF72">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3                     </w:t>
            </w:r>
          </w:p>
        </w:tc>
        <w:tc>
          <w:tcPr>
            <w:tcW w:w="876" w:type="pct"/>
            <w:noWrap/>
          </w:tcPr>
          <w:p w:rsidRPr="00357BB2" w:rsidR="00136589" w:rsidP="00136589" w:rsidRDefault="00136589" w14:paraId="4E97B415" w14:textId="705E7B78">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3                     </w:t>
            </w:r>
          </w:p>
        </w:tc>
        <w:tc>
          <w:tcPr>
            <w:tcW w:w="835" w:type="pct"/>
            <w:noWrap/>
          </w:tcPr>
          <w:p w:rsidRPr="00154594" w:rsidR="00136589" w:rsidP="00136589" w:rsidRDefault="00136589" w14:paraId="2CE47A2C" w14:textId="2C7623B2">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54622F4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467592F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3852A5" w:rsidR="00136589" w:rsidP="00136589" w:rsidRDefault="00136589" w14:paraId="2793DA62" w14:textId="17D76C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4</w:t>
            </w:r>
          </w:p>
        </w:tc>
        <w:tc>
          <w:tcPr>
            <w:tcW w:w="534" w:type="pct"/>
            <w:noWrap/>
          </w:tcPr>
          <w:p w:rsidRPr="00136589" w:rsidR="00136589" w:rsidP="00136589" w:rsidRDefault="00136589" w14:paraId="6E2DB478" w14:textId="25C48F30">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6A715BBF" w14:textId="068D585C">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19D9ADD8" w14:textId="514FD8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4EEEE9D2" w14:textId="470268A1">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4                     </w:t>
            </w:r>
          </w:p>
        </w:tc>
        <w:tc>
          <w:tcPr>
            <w:tcW w:w="876" w:type="pct"/>
            <w:noWrap/>
          </w:tcPr>
          <w:p w:rsidRPr="00357BB2" w:rsidR="00136589" w:rsidP="00136589" w:rsidRDefault="00136589" w14:paraId="3E8CF987" w14:textId="73B3A506">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4                     </w:t>
            </w:r>
          </w:p>
        </w:tc>
        <w:tc>
          <w:tcPr>
            <w:tcW w:w="835" w:type="pct"/>
            <w:noWrap/>
          </w:tcPr>
          <w:p w:rsidRPr="00154594" w:rsidR="00136589" w:rsidP="00136589" w:rsidRDefault="00136589" w14:paraId="414D7A86" w14:textId="4F05B0A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47641846" w14:textId="77777777">
        <w:tc>
          <w:tcPr>
            <w:tcW w:w="252" w:type="pct"/>
            <w:noWrap/>
          </w:tcPr>
          <w:p w:rsidRPr="00806757" w:rsidR="00136589" w:rsidP="00136589" w:rsidRDefault="00136589" w14:paraId="55BCDDB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3852A5" w:rsidR="00136589" w:rsidP="00136589" w:rsidRDefault="00136589" w14:paraId="49934372" w14:textId="3E7AB4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5</w:t>
            </w:r>
          </w:p>
        </w:tc>
        <w:tc>
          <w:tcPr>
            <w:tcW w:w="534" w:type="pct"/>
            <w:noWrap/>
          </w:tcPr>
          <w:p w:rsidRPr="00136589" w:rsidR="00136589" w:rsidP="00136589" w:rsidRDefault="00136589" w14:paraId="318F5790" w14:textId="00B5E81A">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631EFF69" w14:textId="778381C8">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37393FA7" w14:textId="7F2944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2A4BC1B6" w14:textId="4274B584">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5                     </w:t>
            </w:r>
          </w:p>
        </w:tc>
        <w:tc>
          <w:tcPr>
            <w:tcW w:w="876" w:type="pct"/>
            <w:noWrap/>
          </w:tcPr>
          <w:p w:rsidRPr="00357BB2" w:rsidR="00136589" w:rsidP="00136589" w:rsidRDefault="00136589" w14:paraId="37532701" w14:textId="4DCECFE3">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5                     </w:t>
            </w:r>
          </w:p>
        </w:tc>
        <w:tc>
          <w:tcPr>
            <w:tcW w:w="835" w:type="pct"/>
            <w:noWrap/>
          </w:tcPr>
          <w:p w:rsidRPr="00357BB2" w:rsidR="00136589" w:rsidP="00136589" w:rsidRDefault="00136589" w14:paraId="0C0C1A9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2EFF0FC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660408F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3852A5" w:rsidR="00136589" w:rsidP="00136589" w:rsidRDefault="00136589" w14:paraId="43D9269A" w14:textId="047E0F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6</w:t>
            </w:r>
          </w:p>
        </w:tc>
        <w:tc>
          <w:tcPr>
            <w:tcW w:w="534" w:type="pct"/>
            <w:noWrap/>
          </w:tcPr>
          <w:p w:rsidRPr="00136589" w:rsidR="00136589" w:rsidP="00136589" w:rsidRDefault="00136589" w14:paraId="7CAABC3B" w14:textId="5D95E1BE">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3D041EEA" w14:textId="0B16D6FC">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6222DE08" w14:textId="6D2891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6EACCFBD" w14:textId="1264584E">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6                     </w:t>
            </w:r>
          </w:p>
        </w:tc>
        <w:tc>
          <w:tcPr>
            <w:tcW w:w="876" w:type="pct"/>
            <w:noWrap/>
          </w:tcPr>
          <w:p w:rsidRPr="00357BB2" w:rsidR="00136589" w:rsidP="00136589" w:rsidRDefault="00136589" w14:paraId="76AA8902" w14:textId="120A2949">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6                     </w:t>
            </w:r>
          </w:p>
        </w:tc>
        <w:tc>
          <w:tcPr>
            <w:tcW w:w="835" w:type="pct"/>
            <w:noWrap/>
          </w:tcPr>
          <w:p w:rsidRPr="00357BB2" w:rsidR="00136589" w:rsidP="00136589" w:rsidRDefault="00136589" w14:paraId="0756FB9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58B1FEAC" w14:textId="77777777">
        <w:tc>
          <w:tcPr>
            <w:tcW w:w="252" w:type="pct"/>
            <w:noWrap/>
          </w:tcPr>
          <w:p w:rsidRPr="00806757" w:rsidR="00136589" w:rsidP="00136589" w:rsidRDefault="00136589" w14:paraId="0A0BF33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3852A5" w:rsidR="00136589" w:rsidP="00136589" w:rsidRDefault="00136589" w14:paraId="077D92B8" w14:textId="7318EC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7</w:t>
            </w:r>
          </w:p>
        </w:tc>
        <w:tc>
          <w:tcPr>
            <w:tcW w:w="534" w:type="pct"/>
            <w:noWrap/>
          </w:tcPr>
          <w:p w:rsidRPr="00136589" w:rsidR="00136589" w:rsidP="00136589" w:rsidRDefault="00136589" w14:paraId="7772503E" w14:textId="5A022DFC">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777D4B96" w14:textId="064248CF">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1CC9BD72" w14:textId="487580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02756CF3" w14:textId="2E9C6986">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7                     </w:t>
            </w:r>
          </w:p>
        </w:tc>
        <w:tc>
          <w:tcPr>
            <w:tcW w:w="876" w:type="pct"/>
            <w:noWrap/>
          </w:tcPr>
          <w:p w:rsidRPr="00357BB2" w:rsidR="00136589" w:rsidP="00136589" w:rsidRDefault="00136589" w14:paraId="6DE15208" w14:textId="2ADE85A0">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7                     </w:t>
            </w:r>
          </w:p>
        </w:tc>
        <w:tc>
          <w:tcPr>
            <w:tcW w:w="835" w:type="pct"/>
            <w:noWrap/>
          </w:tcPr>
          <w:p w:rsidRPr="00357BB2" w:rsidR="00136589" w:rsidP="00136589" w:rsidRDefault="00136589" w14:paraId="7815001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0F19B35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3F83F7D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3852A5" w:rsidR="00136589" w:rsidP="00136589" w:rsidRDefault="00136589" w14:paraId="44C87190" w14:textId="1E42D6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8</w:t>
            </w:r>
          </w:p>
        </w:tc>
        <w:tc>
          <w:tcPr>
            <w:tcW w:w="534" w:type="pct"/>
            <w:noWrap/>
          </w:tcPr>
          <w:p w:rsidRPr="00136589" w:rsidR="00136589" w:rsidP="00136589" w:rsidRDefault="00136589" w14:paraId="58B97575" w14:textId="20AAFA6F">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5DDBE2AB" w14:textId="37EFD6B6">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579399CE" w14:textId="5ED4AC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54804BF3" w14:textId="41891491">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8                     </w:t>
            </w:r>
          </w:p>
        </w:tc>
        <w:tc>
          <w:tcPr>
            <w:tcW w:w="876" w:type="pct"/>
            <w:noWrap/>
          </w:tcPr>
          <w:p w:rsidRPr="00357BB2" w:rsidR="00136589" w:rsidP="00136589" w:rsidRDefault="00136589" w14:paraId="58EE9A7E" w14:textId="35B91621">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8                     </w:t>
            </w:r>
          </w:p>
        </w:tc>
        <w:tc>
          <w:tcPr>
            <w:tcW w:w="835" w:type="pct"/>
            <w:noWrap/>
          </w:tcPr>
          <w:p w:rsidRPr="00357BB2" w:rsidR="00136589" w:rsidP="00136589" w:rsidRDefault="00136589" w14:paraId="54A9BF3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726252AD" w14:textId="77777777">
        <w:tc>
          <w:tcPr>
            <w:tcW w:w="252" w:type="pct"/>
            <w:noWrap/>
          </w:tcPr>
          <w:p w:rsidRPr="00806757" w:rsidR="00136589" w:rsidP="00136589" w:rsidRDefault="00136589" w14:paraId="6800FA7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3852A5" w:rsidR="00136589" w:rsidP="00136589" w:rsidRDefault="00136589" w14:paraId="0894E752" w14:textId="052B3F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9</w:t>
            </w:r>
          </w:p>
        </w:tc>
        <w:tc>
          <w:tcPr>
            <w:tcW w:w="534" w:type="pct"/>
            <w:noWrap/>
          </w:tcPr>
          <w:p w:rsidRPr="00136589" w:rsidR="00136589" w:rsidP="00136589" w:rsidRDefault="00136589" w14:paraId="537AEA96" w14:textId="5A563EA7">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2D86665E" w14:textId="070CCFB9">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1811F0E1" w14:textId="1FDA64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03529B38" w14:textId="42E6E52E">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9                     </w:t>
            </w:r>
          </w:p>
        </w:tc>
        <w:tc>
          <w:tcPr>
            <w:tcW w:w="876" w:type="pct"/>
            <w:noWrap/>
          </w:tcPr>
          <w:p w:rsidRPr="00357BB2" w:rsidR="00136589" w:rsidP="00136589" w:rsidRDefault="00136589" w14:paraId="13195EA8" w14:textId="1892C303">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9                     </w:t>
            </w:r>
          </w:p>
        </w:tc>
        <w:tc>
          <w:tcPr>
            <w:tcW w:w="835" w:type="pct"/>
            <w:noWrap/>
          </w:tcPr>
          <w:p w:rsidRPr="00357BB2" w:rsidR="00136589" w:rsidP="00136589" w:rsidRDefault="00136589" w14:paraId="4F51060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44BDD5E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410A9FE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3852A5" w:rsidR="00136589" w:rsidP="00136589" w:rsidRDefault="00136589" w14:paraId="4FA50781" w14:textId="673FF1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0</w:t>
            </w:r>
          </w:p>
        </w:tc>
        <w:tc>
          <w:tcPr>
            <w:tcW w:w="534" w:type="pct"/>
            <w:noWrap/>
          </w:tcPr>
          <w:p w:rsidRPr="00136589" w:rsidR="00136589" w:rsidP="00136589" w:rsidRDefault="00136589" w14:paraId="091DCE9C" w14:textId="39AE6DB3">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578BFBFB" w14:textId="1189AA40">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304EA6B3" w14:textId="184744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545DE4B0" w14:textId="2EF2DBC5">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0                    </w:t>
            </w:r>
          </w:p>
        </w:tc>
        <w:tc>
          <w:tcPr>
            <w:tcW w:w="876" w:type="pct"/>
            <w:noWrap/>
          </w:tcPr>
          <w:p w:rsidRPr="00357BB2" w:rsidR="00136589" w:rsidP="00136589" w:rsidRDefault="00136589" w14:paraId="311B0E9A" w14:textId="51500775">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0                    </w:t>
            </w:r>
          </w:p>
        </w:tc>
        <w:tc>
          <w:tcPr>
            <w:tcW w:w="835" w:type="pct"/>
            <w:noWrap/>
          </w:tcPr>
          <w:p w:rsidRPr="00357BB2" w:rsidR="00136589" w:rsidP="00136589" w:rsidRDefault="00136589" w14:paraId="760BFB8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48BCB4E1" w14:textId="77777777">
        <w:tc>
          <w:tcPr>
            <w:tcW w:w="252" w:type="pct"/>
            <w:noWrap/>
          </w:tcPr>
          <w:p w:rsidRPr="00806757" w:rsidR="00136589" w:rsidP="00136589" w:rsidRDefault="00136589" w14:paraId="41C46AB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3852A5" w:rsidR="00136589" w:rsidP="00136589" w:rsidRDefault="00136589" w14:paraId="273EE039" w14:textId="1B1872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1</w:t>
            </w:r>
          </w:p>
        </w:tc>
        <w:tc>
          <w:tcPr>
            <w:tcW w:w="534" w:type="pct"/>
            <w:noWrap/>
          </w:tcPr>
          <w:p w:rsidRPr="00136589" w:rsidR="00136589" w:rsidP="00136589" w:rsidRDefault="00136589" w14:paraId="322CBA35" w14:textId="73B34E7B">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78F05260" w14:textId="69551C02">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369525E3" w14:textId="011145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12DB366E" w14:textId="35E5E80A">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1                    </w:t>
            </w:r>
          </w:p>
        </w:tc>
        <w:tc>
          <w:tcPr>
            <w:tcW w:w="876" w:type="pct"/>
            <w:noWrap/>
          </w:tcPr>
          <w:p w:rsidRPr="00357BB2" w:rsidR="00136589" w:rsidP="00136589" w:rsidRDefault="00136589" w14:paraId="7EC3DFF1" w14:textId="063AE448">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1                    </w:t>
            </w:r>
          </w:p>
        </w:tc>
        <w:tc>
          <w:tcPr>
            <w:tcW w:w="835" w:type="pct"/>
            <w:noWrap/>
          </w:tcPr>
          <w:p w:rsidRPr="00357BB2" w:rsidR="00136589" w:rsidP="00136589" w:rsidRDefault="00136589" w14:paraId="3B73136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5953ADE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0A7400B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3852A5" w:rsidR="00136589" w:rsidP="00136589" w:rsidRDefault="00136589" w14:paraId="1F4D4D2C" w14:textId="13E707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2</w:t>
            </w:r>
          </w:p>
        </w:tc>
        <w:tc>
          <w:tcPr>
            <w:tcW w:w="534" w:type="pct"/>
            <w:noWrap/>
          </w:tcPr>
          <w:p w:rsidRPr="00136589" w:rsidR="00136589" w:rsidP="00136589" w:rsidRDefault="00136589" w14:paraId="739643C8" w14:textId="40D6B873">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66B355B3" w14:textId="012072DD">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08EBB296" w14:textId="0EB296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552ECFF3" w14:textId="50038872">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2                    </w:t>
            </w:r>
          </w:p>
        </w:tc>
        <w:tc>
          <w:tcPr>
            <w:tcW w:w="876" w:type="pct"/>
            <w:noWrap/>
          </w:tcPr>
          <w:p w:rsidRPr="00357BB2" w:rsidR="00136589" w:rsidP="00136589" w:rsidRDefault="00136589" w14:paraId="7FEC849A" w14:textId="1C544A4B">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2                    </w:t>
            </w:r>
          </w:p>
        </w:tc>
        <w:tc>
          <w:tcPr>
            <w:tcW w:w="835" w:type="pct"/>
            <w:noWrap/>
          </w:tcPr>
          <w:p w:rsidRPr="00357BB2" w:rsidR="00136589" w:rsidP="00136589" w:rsidRDefault="00136589" w14:paraId="2FA7F44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6689E51F" w14:textId="77777777">
        <w:tc>
          <w:tcPr>
            <w:tcW w:w="252" w:type="pct"/>
            <w:noWrap/>
          </w:tcPr>
          <w:p w:rsidRPr="00806757" w:rsidR="00136589" w:rsidP="00136589" w:rsidRDefault="00136589" w14:paraId="7A43236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3852A5" w:rsidR="00136589" w:rsidP="00136589" w:rsidRDefault="00136589" w14:paraId="7CB2E263" w14:textId="2118F8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3</w:t>
            </w:r>
          </w:p>
        </w:tc>
        <w:tc>
          <w:tcPr>
            <w:tcW w:w="534" w:type="pct"/>
            <w:noWrap/>
          </w:tcPr>
          <w:p w:rsidRPr="00136589" w:rsidR="00136589" w:rsidP="00136589" w:rsidRDefault="00136589" w14:paraId="75A3EF6A" w14:textId="086EDFAF">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2D24B4AA" w14:textId="54E33E9B">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74339AAC" w14:textId="743C6E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7AC1AC2C" w14:textId="32965BD3">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3                    </w:t>
            </w:r>
          </w:p>
        </w:tc>
        <w:tc>
          <w:tcPr>
            <w:tcW w:w="876" w:type="pct"/>
            <w:noWrap/>
          </w:tcPr>
          <w:p w:rsidRPr="00357BB2" w:rsidR="00136589" w:rsidP="00136589" w:rsidRDefault="00136589" w14:paraId="72F6FF34" w14:textId="68B2D232">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3                    </w:t>
            </w:r>
          </w:p>
        </w:tc>
        <w:tc>
          <w:tcPr>
            <w:tcW w:w="835" w:type="pct"/>
            <w:noWrap/>
          </w:tcPr>
          <w:p w:rsidRPr="00357BB2" w:rsidR="00136589" w:rsidP="00136589" w:rsidRDefault="00136589" w14:paraId="08A96B6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443138E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5327B18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3852A5" w:rsidR="00136589" w:rsidP="00136589" w:rsidRDefault="00136589" w14:paraId="34D244A9" w14:textId="560B99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4</w:t>
            </w:r>
          </w:p>
        </w:tc>
        <w:tc>
          <w:tcPr>
            <w:tcW w:w="534" w:type="pct"/>
            <w:noWrap/>
          </w:tcPr>
          <w:p w:rsidRPr="00136589" w:rsidR="00136589" w:rsidP="00136589" w:rsidRDefault="00136589" w14:paraId="01A0DF37" w14:textId="2087F021">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139FEFF7" w14:textId="2CE5B49A">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79C585EF" w14:textId="4D6DAC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29B017CD" w14:textId="4D4D8265">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4                    </w:t>
            </w:r>
          </w:p>
        </w:tc>
        <w:tc>
          <w:tcPr>
            <w:tcW w:w="876" w:type="pct"/>
            <w:noWrap/>
          </w:tcPr>
          <w:p w:rsidRPr="00357BB2" w:rsidR="00136589" w:rsidP="00136589" w:rsidRDefault="00136589" w14:paraId="638DD9FA" w14:textId="2F36B5C9">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4                    </w:t>
            </w:r>
          </w:p>
        </w:tc>
        <w:tc>
          <w:tcPr>
            <w:tcW w:w="835" w:type="pct"/>
            <w:noWrap/>
          </w:tcPr>
          <w:p w:rsidRPr="00357BB2" w:rsidR="00136589" w:rsidP="00136589" w:rsidRDefault="00136589" w14:paraId="53F0491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57199C0F" w14:textId="77777777">
        <w:tc>
          <w:tcPr>
            <w:tcW w:w="252" w:type="pct"/>
            <w:noWrap/>
          </w:tcPr>
          <w:p w:rsidRPr="00806757" w:rsidR="00136589" w:rsidP="00136589" w:rsidRDefault="00136589" w14:paraId="2F6089D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3852A5" w:rsidR="00136589" w:rsidP="00136589" w:rsidRDefault="00136589" w14:paraId="25952FD0" w14:textId="160881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5</w:t>
            </w:r>
          </w:p>
        </w:tc>
        <w:tc>
          <w:tcPr>
            <w:tcW w:w="534" w:type="pct"/>
            <w:noWrap/>
          </w:tcPr>
          <w:p w:rsidRPr="00136589" w:rsidR="00136589" w:rsidP="00136589" w:rsidRDefault="00136589" w14:paraId="6757FA34" w14:textId="1A13D445">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35268D36" w14:textId="034E334B">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23040ECF" w14:textId="037FE3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6DB8EBE5" w14:textId="3190473E">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5                    </w:t>
            </w:r>
          </w:p>
        </w:tc>
        <w:tc>
          <w:tcPr>
            <w:tcW w:w="876" w:type="pct"/>
            <w:noWrap/>
          </w:tcPr>
          <w:p w:rsidRPr="00357BB2" w:rsidR="00136589" w:rsidP="00136589" w:rsidRDefault="00136589" w14:paraId="6A3EA215" w14:textId="60E8AFE4">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5                    </w:t>
            </w:r>
          </w:p>
        </w:tc>
        <w:tc>
          <w:tcPr>
            <w:tcW w:w="835" w:type="pct"/>
            <w:noWrap/>
          </w:tcPr>
          <w:p w:rsidRPr="00357BB2" w:rsidR="00136589" w:rsidP="00136589" w:rsidRDefault="00136589" w14:paraId="7FDCDD1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623FE0F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0C84BEF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3852A5" w:rsidR="00136589" w:rsidP="00136589" w:rsidRDefault="00136589" w14:paraId="5BA0046B" w14:textId="5F627B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6</w:t>
            </w:r>
          </w:p>
        </w:tc>
        <w:tc>
          <w:tcPr>
            <w:tcW w:w="534" w:type="pct"/>
            <w:noWrap/>
          </w:tcPr>
          <w:p w:rsidRPr="00136589" w:rsidR="00136589" w:rsidP="00136589" w:rsidRDefault="00136589" w14:paraId="24D65729" w14:textId="05C309FA">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4DDA9503" w14:textId="6A127253">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55937B1E" w14:textId="5C476B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15E6FE60" w14:textId="0709D43E">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6                    </w:t>
            </w:r>
          </w:p>
        </w:tc>
        <w:tc>
          <w:tcPr>
            <w:tcW w:w="876" w:type="pct"/>
            <w:noWrap/>
          </w:tcPr>
          <w:p w:rsidRPr="00357BB2" w:rsidR="00136589" w:rsidP="00136589" w:rsidRDefault="00136589" w14:paraId="59B95F7F" w14:textId="59B0AFCB">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6                    </w:t>
            </w:r>
          </w:p>
        </w:tc>
        <w:tc>
          <w:tcPr>
            <w:tcW w:w="835" w:type="pct"/>
            <w:noWrap/>
          </w:tcPr>
          <w:p w:rsidRPr="00357BB2" w:rsidR="00136589" w:rsidP="00136589" w:rsidRDefault="00136589" w14:paraId="379174F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78E0B216" w14:textId="77777777">
        <w:tc>
          <w:tcPr>
            <w:tcW w:w="252" w:type="pct"/>
            <w:noWrap/>
          </w:tcPr>
          <w:p w:rsidRPr="00806757" w:rsidR="00136589" w:rsidP="00136589" w:rsidRDefault="00136589" w14:paraId="47A581E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3852A5" w:rsidR="00136589" w:rsidP="00136589" w:rsidRDefault="00136589" w14:paraId="33743FAC" w14:textId="602887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7</w:t>
            </w:r>
          </w:p>
        </w:tc>
        <w:tc>
          <w:tcPr>
            <w:tcW w:w="534" w:type="pct"/>
            <w:noWrap/>
          </w:tcPr>
          <w:p w:rsidRPr="00136589" w:rsidR="00136589" w:rsidP="00136589" w:rsidRDefault="00136589" w14:paraId="0DBB8666" w14:textId="2662640F">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6E1FB385" w14:textId="60B8CF31">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5136E58F" w14:textId="3AE201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42117CAF" w14:textId="1F200346">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7                    </w:t>
            </w:r>
          </w:p>
        </w:tc>
        <w:tc>
          <w:tcPr>
            <w:tcW w:w="876" w:type="pct"/>
            <w:noWrap/>
          </w:tcPr>
          <w:p w:rsidRPr="00357BB2" w:rsidR="00136589" w:rsidP="00136589" w:rsidRDefault="00136589" w14:paraId="33E92855" w14:textId="6A54E326">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7                    </w:t>
            </w:r>
          </w:p>
        </w:tc>
        <w:tc>
          <w:tcPr>
            <w:tcW w:w="835" w:type="pct"/>
            <w:noWrap/>
          </w:tcPr>
          <w:p w:rsidRPr="00357BB2" w:rsidR="00136589" w:rsidP="00136589" w:rsidRDefault="00136589" w14:paraId="12BD07C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136589" w:rsidTr="007A68C9" w14:paraId="56195B3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36589" w:rsidP="00136589" w:rsidRDefault="00136589" w14:paraId="5F1CF0C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3852A5" w:rsidR="00136589" w:rsidP="00136589" w:rsidRDefault="00136589" w14:paraId="744EB738" w14:textId="0DEFE8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8</w:t>
            </w:r>
          </w:p>
        </w:tc>
        <w:tc>
          <w:tcPr>
            <w:tcW w:w="534" w:type="pct"/>
            <w:noWrap/>
          </w:tcPr>
          <w:p w:rsidRPr="00136589" w:rsidR="00136589" w:rsidP="00136589" w:rsidRDefault="00136589" w14:paraId="0AD7DBE1" w14:textId="27A55BAF">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161AF605" w14:textId="2CF17101">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235CE8E6" w14:textId="0B59AA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3E5F732E" w14:textId="2A2A697A">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8                    </w:t>
            </w:r>
          </w:p>
        </w:tc>
        <w:tc>
          <w:tcPr>
            <w:tcW w:w="876" w:type="pct"/>
            <w:noWrap/>
          </w:tcPr>
          <w:p w:rsidRPr="00357BB2" w:rsidR="00136589" w:rsidP="00136589" w:rsidRDefault="00136589" w14:paraId="6ED28B51" w14:textId="559B11EE">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8                    </w:t>
            </w:r>
          </w:p>
        </w:tc>
        <w:tc>
          <w:tcPr>
            <w:tcW w:w="835" w:type="pct"/>
            <w:noWrap/>
          </w:tcPr>
          <w:p w:rsidRPr="00357BB2" w:rsidR="00136589" w:rsidP="00136589" w:rsidRDefault="00136589" w14:paraId="1E3799F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1EA42102" w14:textId="77777777">
        <w:tc>
          <w:tcPr>
            <w:tcW w:w="252" w:type="pct"/>
            <w:noWrap/>
          </w:tcPr>
          <w:p w:rsidRPr="00806757" w:rsidR="00136589" w:rsidP="00136589" w:rsidRDefault="00136589" w14:paraId="25CDFED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3852A5" w:rsidR="00136589" w:rsidP="00136589" w:rsidRDefault="00136589" w14:paraId="6AB6431D" w14:textId="47AE7C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19</w:t>
            </w:r>
          </w:p>
        </w:tc>
        <w:tc>
          <w:tcPr>
            <w:tcW w:w="534" w:type="pct"/>
            <w:noWrap/>
          </w:tcPr>
          <w:p w:rsidRPr="00136589" w:rsidR="00136589" w:rsidP="00136589" w:rsidRDefault="00136589" w14:paraId="6D399489" w14:textId="0DBAFFF3">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357BB2" w:rsidR="00136589" w:rsidP="00136589" w:rsidRDefault="00136589" w14:paraId="55044647" w14:textId="458903E9">
            <w:pPr>
              <w:widowControl w:val="0"/>
              <w:autoSpaceDE w:val="0"/>
              <w:autoSpaceDN w:val="0"/>
              <w:adjustRightInd w:val="0"/>
              <w:spacing w:after="0" w:line="240" w:lineRule="auto"/>
              <w:ind w:left="108" w:right="108"/>
              <w:rPr>
                <w:rFonts w:ascii="Calibri Light" w:hAnsi="Calibri Light" w:cs="Arial"/>
                <w:color w:val="4F4F4F"/>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2008EB09" w14:textId="09FAC9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357BB2" w:rsidR="00136589" w:rsidP="00136589" w:rsidRDefault="00136589" w14:paraId="112D7890" w14:textId="381D2704">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9                    </w:t>
            </w:r>
          </w:p>
        </w:tc>
        <w:tc>
          <w:tcPr>
            <w:tcW w:w="876" w:type="pct"/>
            <w:noWrap/>
          </w:tcPr>
          <w:p w:rsidRPr="00357BB2" w:rsidR="00136589" w:rsidP="00136589" w:rsidRDefault="00136589" w14:paraId="1876D9F2" w14:textId="390BAB3B">
            <w:pPr>
              <w:widowControl w:val="0"/>
              <w:autoSpaceDE w:val="0"/>
              <w:autoSpaceDN w:val="0"/>
              <w:adjustRightInd w:val="0"/>
              <w:spacing w:after="0" w:line="240" w:lineRule="auto"/>
              <w:ind w:left="108" w:right="108"/>
              <w:rPr>
                <w:rFonts w:ascii="Calibri Light" w:hAnsi="Calibri Light" w:cs="Arial"/>
                <w:color w:val="4F4F4F"/>
                <w:sz w:val="16"/>
                <w:szCs w:val="16"/>
              </w:rPr>
            </w:pPr>
            <w:r w:rsidRPr="009319A2">
              <w:rPr>
                <w:rFonts w:cs="Calibri"/>
                <w:color w:val="000000"/>
                <w:sz w:val="16"/>
                <w:szCs w:val="16"/>
              </w:rPr>
              <w:t xml:space="preserve">ATTRIBUTE19                    </w:t>
            </w:r>
          </w:p>
        </w:tc>
        <w:tc>
          <w:tcPr>
            <w:tcW w:w="835" w:type="pct"/>
            <w:noWrap/>
          </w:tcPr>
          <w:p w:rsidRPr="00357BB2" w:rsidR="00136589" w:rsidP="00136589" w:rsidRDefault="00136589" w14:paraId="2293E42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26838C9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136589" w:rsidP="00136589" w:rsidRDefault="00136589" w14:paraId="1992FAB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3852A5" w:rsidR="00136589" w:rsidP="00136589" w:rsidRDefault="00136589" w14:paraId="36A9A9D5" w14:textId="0BEB27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0</w:t>
            </w:r>
          </w:p>
        </w:tc>
        <w:tc>
          <w:tcPr>
            <w:tcW w:w="534" w:type="pct"/>
            <w:noWrap/>
          </w:tcPr>
          <w:p w:rsidRPr="00136589" w:rsidR="00136589" w:rsidP="00136589" w:rsidRDefault="00136589" w14:paraId="25E51850" w14:textId="59F9C9AB">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60E276EC" w14:textId="3467E5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6AF92EF9" w14:textId="750B48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748BEE3B" w14:textId="516E99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0                    </w:t>
            </w:r>
          </w:p>
        </w:tc>
        <w:tc>
          <w:tcPr>
            <w:tcW w:w="876" w:type="pct"/>
            <w:noWrap/>
          </w:tcPr>
          <w:p w:rsidRPr="00176064" w:rsidR="00136589" w:rsidP="00136589" w:rsidRDefault="00136589" w14:paraId="373F3D4D" w14:textId="0FB4D3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0                    </w:t>
            </w:r>
          </w:p>
        </w:tc>
        <w:tc>
          <w:tcPr>
            <w:tcW w:w="835" w:type="pct"/>
            <w:noWrap/>
          </w:tcPr>
          <w:p w:rsidRPr="00357BB2" w:rsidR="00136589" w:rsidP="00136589" w:rsidRDefault="00136589" w14:paraId="101F942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39658EC0" w14:textId="77777777">
        <w:tc>
          <w:tcPr>
            <w:tcW w:w="252" w:type="pct"/>
            <w:noWrap/>
          </w:tcPr>
          <w:p w:rsidRPr="00176064" w:rsidR="00136589" w:rsidP="00136589" w:rsidRDefault="00136589" w14:paraId="1FB4357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3852A5" w:rsidR="00136589" w:rsidP="00136589" w:rsidRDefault="00136589" w14:paraId="5F742F88" w14:textId="57609D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1</w:t>
            </w:r>
          </w:p>
        </w:tc>
        <w:tc>
          <w:tcPr>
            <w:tcW w:w="534" w:type="pct"/>
            <w:noWrap/>
          </w:tcPr>
          <w:p w:rsidRPr="00136589" w:rsidR="00136589" w:rsidP="00136589" w:rsidRDefault="00136589" w14:paraId="075066AD" w14:textId="5EBA8E65">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327FAE66" w14:textId="10E004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675257B1" w14:textId="4CF1E8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5CFB1CEE" w14:textId="1AF23D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1                    </w:t>
            </w:r>
          </w:p>
        </w:tc>
        <w:tc>
          <w:tcPr>
            <w:tcW w:w="876" w:type="pct"/>
            <w:noWrap/>
          </w:tcPr>
          <w:p w:rsidRPr="00176064" w:rsidR="00136589" w:rsidP="00136589" w:rsidRDefault="00136589" w14:paraId="2891CB6D" w14:textId="27141A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1                    </w:t>
            </w:r>
          </w:p>
        </w:tc>
        <w:tc>
          <w:tcPr>
            <w:tcW w:w="835" w:type="pct"/>
            <w:noWrap/>
          </w:tcPr>
          <w:p w:rsidRPr="00357BB2" w:rsidR="00136589" w:rsidP="00136589" w:rsidRDefault="00136589" w14:paraId="7C35DCD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3ED0982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136589" w:rsidP="00136589" w:rsidRDefault="00136589" w14:paraId="08223E9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3852A5" w:rsidR="00136589" w:rsidP="00136589" w:rsidRDefault="00136589" w14:paraId="24C7A403" w14:textId="3091E1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2</w:t>
            </w:r>
          </w:p>
        </w:tc>
        <w:tc>
          <w:tcPr>
            <w:tcW w:w="534" w:type="pct"/>
            <w:noWrap/>
          </w:tcPr>
          <w:p w:rsidRPr="00136589" w:rsidR="00136589" w:rsidP="00136589" w:rsidRDefault="00136589" w14:paraId="19EBBE51" w14:textId="35F59A66">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03F0D7E3" w14:textId="7D1044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4996C441" w14:textId="7780BD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37F3D292" w14:textId="5A4040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2                    </w:t>
            </w:r>
          </w:p>
        </w:tc>
        <w:tc>
          <w:tcPr>
            <w:tcW w:w="876" w:type="pct"/>
            <w:noWrap/>
          </w:tcPr>
          <w:p w:rsidRPr="00176064" w:rsidR="00136589" w:rsidP="00136589" w:rsidRDefault="00136589" w14:paraId="1FE20687" w14:textId="493D79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2                    </w:t>
            </w:r>
          </w:p>
        </w:tc>
        <w:tc>
          <w:tcPr>
            <w:tcW w:w="835" w:type="pct"/>
            <w:noWrap/>
          </w:tcPr>
          <w:p w:rsidRPr="00357BB2" w:rsidR="00136589" w:rsidP="00136589" w:rsidRDefault="00136589" w14:paraId="3D213A9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46B0A7ED" w14:textId="77777777">
        <w:tc>
          <w:tcPr>
            <w:tcW w:w="252" w:type="pct"/>
            <w:noWrap/>
          </w:tcPr>
          <w:p w:rsidRPr="00176064" w:rsidR="00136589" w:rsidP="00136589" w:rsidRDefault="00136589" w14:paraId="6369007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3852A5" w:rsidR="00136589" w:rsidP="00136589" w:rsidRDefault="00136589" w14:paraId="4E435382" w14:textId="6792BD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3</w:t>
            </w:r>
          </w:p>
        </w:tc>
        <w:tc>
          <w:tcPr>
            <w:tcW w:w="534" w:type="pct"/>
            <w:noWrap/>
          </w:tcPr>
          <w:p w:rsidRPr="00136589" w:rsidR="00136589" w:rsidP="00136589" w:rsidRDefault="00136589" w14:paraId="07E77540" w14:textId="2A310F80">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5589D59E" w14:textId="741FB0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23D4DF2C" w14:textId="21044A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38826D7B" w14:textId="6DF3FC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3                    </w:t>
            </w:r>
          </w:p>
        </w:tc>
        <w:tc>
          <w:tcPr>
            <w:tcW w:w="876" w:type="pct"/>
            <w:noWrap/>
          </w:tcPr>
          <w:p w:rsidRPr="00176064" w:rsidR="00136589" w:rsidP="00136589" w:rsidRDefault="00136589" w14:paraId="7EAEE0FF" w14:textId="5671E4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3                    </w:t>
            </w:r>
          </w:p>
        </w:tc>
        <w:tc>
          <w:tcPr>
            <w:tcW w:w="835" w:type="pct"/>
            <w:noWrap/>
          </w:tcPr>
          <w:p w:rsidRPr="00357BB2" w:rsidR="00136589" w:rsidP="00136589" w:rsidRDefault="00136589" w14:paraId="15FA844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7B010D3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136589" w:rsidP="00136589" w:rsidRDefault="00136589" w14:paraId="022701A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3852A5" w:rsidR="00136589" w:rsidP="00136589" w:rsidRDefault="00136589" w14:paraId="2D77DD68" w14:textId="0388CF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4</w:t>
            </w:r>
          </w:p>
        </w:tc>
        <w:tc>
          <w:tcPr>
            <w:tcW w:w="534" w:type="pct"/>
            <w:noWrap/>
          </w:tcPr>
          <w:p w:rsidRPr="00136589" w:rsidR="00136589" w:rsidP="00136589" w:rsidRDefault="00136589" w14:paraId="6A75A1EB" w14:textId="372C702D">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3DD19B9F" w14:textId="7EBEF5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2D4C0824" w14:textId="3CA168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58E11DB3" w14:textId="4438D3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4                    </w:t>
            </w:r>
          </w:p>
        </w:tc>
        <w:tc>
          <w:tcPr>
            <w:tcW w:w="876" w:type="pct"/>
            <w:noWrap/>
          </w:tcPr>
          <w:p w:rsidRPr="00176064" w:rsidR="00136589" w:rsidP="00136589" w:rsidRDefault="00136589" w14:paraId="4F3D46F3" w14:textId="6A5E79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4                    </w:t>
            </w:r>
          </w:p>
        </w:tc>
        <w:tc>
          <w:tcPr>
            <w:tcW w:w="835" w:type="pct"/>
            <w:noWrap/>
          </w:tcPr>
          <w:p w:rsidRPr="00357BB2" w:rsidR="00136589" w:rsidP="00136589" w:rsidRDefault="00136589" w14:paraId="7CD7B9D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2727F5A7" w14:textId="77777777">
        <w:tc>
          <w:tcPr>
            <w:tcW w:w="252" w:type="pct"/>
            <w:noWrap/>
          </w:tcPr>
          <w:p w:rsidRPr="00176064" w:rsidR="00136589" w:rsidP="00136589" w:rsidRDefault="00136589" w14:paraId="7266273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3852A5" w:rsidR="00136589" w:rsidP="00136589" w:rsidRDefault="00136589" w14:paraId="53FC4B04" w14:textId="32855E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5</w:t>
            </w:r>
          </w:p>
        </w:tc>
        <w:tc>
          <w:tcPr>
            <w:tcW w:w="534" w:type="pct"/>
            <w:noWrap/>
          </w:tcPr>
          <w:p w:rsidRPr="00136589" w:rsidR="00136589" w:rsidP="00136589" w:rsidRDefault="00136589" w14:paraId="10D6BC09" w14:textId="3ED83D8C">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18F8681C" w14:textId="7EE95F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0CBEAE8D" w14:textId="1744C5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0A3B096E" w14:textId="530749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5                    </w:t>
            </w:r>
          </w:p>
        </w:tc>
        <w:tc>
          <w:tcPr>
            <w:tcW w:w="876" w:type="pct"/>
            <w:noWrap/>
          </w:tcPr>
          <w:p w:rsidRPr="00176064" w:rsidR="00136589" w:rsidP="00136589" w:rsidRDefault="00136589" w14:paraId="15E568E7" w14:textId="45761C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5                    </w:t>
            </w:r>
          </w:p>
        </w:tc>
        <w:tc>
          <w:tcPr>
            <w:tcW w:w="835" w:type="pct"/>
            <w:noWrap/>
          </w:tcPr>
          <w:p w:rsidRPr="00357BB2" w:rsidR="00136589" w:rsidP="00136589" w:rsidRDefault="00136589" w14:paraId="1CF6124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077796F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136589" w:rsidP="00136589" w:rsidRDefault="00136589" w14:paraId="4307C29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3852A5" w:rsidR="00136589" w:rsidP="00136589" w:rsidRDefault="00136589" w14:paraId="1BBFDF50" w14:textId="41801C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6</w:t>
            </w:r>
          </w:p>
        </w:tc>
        <w:tc>
          <w:tcPr>
            <w:tcW w:w="534" w:type="pct"/>
            <w:noWrap/>
          </w:tcPr>
          <w:p w:rsidRPr="00136589" w:rsidR="00136589" w:rsidP="00136589" w:rsidRDefault="00136589" w14:paraId="2AE6C11A" w14:textId="08BDFD7A">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718ACF65" w14:textId="59F2D6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7543446F" w14:textId="44508D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30A54226" w14:textId="598AC2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6                    </w:t>
            </w:r>
          </w:p>
        </w:tc>
        <w:tc>
          <w:tcPr>
            <w:tcW w:w="876" w:type="pct"/>
            <w:noWrap/>
          </w:tcPr>
          <w:p w:rsidRPr="00176064" w:rsidR="00136589" w:rsidP="00136589" w:rsidRDefault="00136589" w14:paraId="4EE76DF7" w14:textId="5F26C4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6                    </w:t>
            </w:r>
          </w:p>
        </w:tc>
        <w:tc>
          <w:tcPr>
            <w:tcW w:w="835" w:type="pct"/>
            <w:noWrap/>
          </w:tcPr>
          <w:p w:rsidRPr="00357BB2" w:rsidR="00136589" w:rsidP="00136589" w:rsidRDefault="00136589" w14:paraId="1F72857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1CEB496E" w14:textId="77777777">
        <w:tc>
          <w:tcPr>
            <w:tcW w:w="252" w:type="pct"/>
            <w:noWrap/>
          </w:tcPr>
          <w:p w:rsidR="00136589" w:rsidP="00136589" w:rsidRDefault="00136589" w14:paraId="11E7BFC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3852A5" w:rsidR="00136589" w:rsidP="00136589" w:rsidRDefault="00136589" w14:paraId="02B3F4CE" w14:textId="6ADBA4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7</w:t>
            </w:r>
          </w:p>
        </w:tc>
        <w:tc>
          <w:tcPr>
            <w:tcW w:w="534" w:type="pct"/>
            <w:noWrap/>
          </w:tcPr>
          <w:p w:rsidRPr="00136589" w:rsidR="00136589" w:rsidP="00136589" w:rsidRDefault="00136589" w14:paraId="4CC34453" w14:textId="7BB1EE15">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7A20F48D" w14:textId="540A3D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5D52B23E" w14:textId="613E4E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488CD974" w14:textId="3B596F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7                    </w:t>
            </w:r>
          </w:p>
        </w:tc>
        <w:tc>
          <w:tcPr>
            <w:tcW w:w="876" w:type="pct"/>
            <w:noWrap/>
          </w:tcPr>
          <w:p w:rsidRPr="00176064" w:rsidR="00136589" w:rsidP="00136589" w:rsidRDefault="00136589" w14:paraId="5E7F0451" w14:textId="6D5E88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7                    </w:t>
            </w:r>
          </w:p>
        </w:tc>
        <w:tc>
          <w:tcPr>
            <w:tcW w:w="835" w:type="pct"/>
            <w:noWrap/>
          </w:tcPr>
          <w:p w:rsidRPr="00357BB2" w:rsidR="00136589" w:rsidP="00136589" w:rsidRDefault="00136589" w14:paraId="49D574B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136589" w:rsidTr="007A68C9" w14:paraId="03D91DF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136589" w:rsidP="00136589" w:rsidRDefault="00136589" w14:paraId="096CB63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7</w:t>
            </w:r>
          </w:p>
        </w:tc>
        <w:tc>
          <w:tcPr>
            <w:tcW w:w="940" w:type="pct"/>
            <w:noWrap/>
          </w:tcPr>
          <w:p w:rsidRPr="003852A5" w:rsidR="00136589" w:rsidP="00136589" w:rsidRDefault="00136589" w14:paraId="2A97FB42" w14:textId="074774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8</w:t>
            </w:r>
          </w:p>
        </w:tc>
        <w:tc>
          <w:tcPr>
            <w:tcW w:w="534" w:type="pct"/>
            <w:noWrap/>
          </w:tcPr>
          <w:p w:rsidRPr="00136589" w:rsidR="00136589" w:rsidP="00136589" w:rsidRDefault="00136589" w14:paraId="238ED630" w14:textId="7407A7BE">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39BBC6A8" w14:textId="27DC0D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73C0DEFD" w14:textId="2E4D0D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49378672" w14:textId="712413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8                    </w:t>
            </w:r>
          </w:p>
        </w:tc>
        <w:tc>
          <w:tcPr>
            <w:tcW w:w="876" w:type="pct"/>
            <w:noWrap/>
          </w:tcPr>
          <w:p w:rsidRPr="00176064" w:rsidR="00136589" w:rsidP="00136589" w:rsidRDefault="00136589" w14:paraId="722DAB0A" w14:textId="5E9CEC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8                    </w:t>
            </w:r>
          </w:p>
        </w:tc>
        <w:tc>
          <w:tcPr>
            <w:tcW w:w="835" w:type="pct"/>
            <w:noWrap/>
          </w:tcPr>
          <w:p w:rsidRPr="00357BB2" w:rsidR="00136589" w:rsidP="00136589" w:rsidRDefault="00136589" w14:paraId="5D07807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136589" w:rsidTr="007A68C9" w14:paraId="4D145C13" w14:textId="77777777">
        <w:tc>
          <w:tcPr>
            <w:tcW w:w="252" w:type="pct"/>
            <w:noWrap/>
          </w:tcPr>
          <w:p w:rsidR="00136589" w:rsidP="00136589" w:rsidRDefault="00136589" w14:paraId="3B5E7AE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8</w:t>
            </w:r>
          </w:p>
        </w:tc>
        <w:tc>
          <w:tcPr>
            <w:tcW w:w="940" w:type="pct"/>
            <w:noWrap/>
          </w:tcPr>
          <w:p w:rsidRPr="003852A5" w:rsidR="00136589" w:rsidP="00136589" w:rsidRDefault="00136589" w14:paraId="329E7771" w14:textId="5B57CA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29</w:t>
            </w:r>
          </w:p>
        </w:tc>
        <w:tc>
          <w:tcPr>
            <w:tcW w:w="534" w:type="pct"/>
            <w:noWrap/>
          </w:tcPr>
          <w:p w:rsidRPr="00136589" w:rsidR="00136589" w:rsidP="00136589" w:rsidRDefault="00136589" w14:paraId="0458FD60" w14:textId="64BB17A3">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150)</w:t>
            </w:r>
          </w:p>
        </w:tc>
        <w:tc>
          <w:tcPr>
            <w:tcW w:w="369" w:type="pct"/>
            <w:noWrap/>
          </w:tcPr>
          <w:p w:rsidRPr="00176064" w:rsidR="00136589" w:rsidP="00136589" w:rsidRDefault="00136589" w14:paraId="64FCFEC0" w14:textId="3FFCC8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58C5F267" w14:textId="5D0115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3CF12D6A" w14:textId="101E15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9                    </w:t>
            </w:r>
          </w:p>
        </w:tc>
        <w:tc>
          <w:tcPr>
            <w:tcW w:w="876" w:type="pct"/>
            <w:noWrap/>
          </w:tcPr>
          <w:p w:rsidRPr="00176064" w:rsidR="00136589" w:rsidP="00136589" w:rsidRDefault="00136589" w14:paraId="0B6806BD" w14:textId="4533F0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29                    </w:t>
            </w:r>
          </w:p>
        </w:tc>
        <w:tc>
          <w:tcPr>
            <w:tcW w:w="835" w:type="pct"/>
            <w:noWrap/>
          </w:tcPr>
          <w:p w:rsidRPr="00357BB2" w:rsidR="00136589" w:rsidP="00136589" w:rsidRDefault="00136589" w14:paraId="30D7423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136589" w:rsidTr="007A68C9" w14:paraId="3748865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136589" w:rsidP="00136589" w:rsidRDefault="00136589" w14:paraId="211D16C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9</w:t>
            </w:r>
          </w:p>
        </w:tc>
        <w:tc>
          <w:tcPr>
            <w:tcW w:w="940" w:type="pct"/>
            <w:noWrap/>
          </w:tcPr>
          <w:p w:rsidRPr="003852A5" w:rsidR="00136589" w:rsidP="00136589" w:rsidRDefault="00136589" w14:paraId="74007E67" w14:textId="51FE03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ATTRIBUTE30</w:t>
            </w:r>
          </w:p>
        </w:tc>
        <w:tc>
          <w:tcPr>
            <w:tcW w:w="534" w:type="pct"/>
            <w:noWrap/>
          </w:tcPr>
          <w:p w:rsidRPr="00136589" w:rsidR="00136589" w:rsidP="00136589" w:rsidRDefault="00136589" w14:paraId="51FE1DA4" w14:textId="7886AC8A">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255)</w:t>
            </w:r>
          </w:p>
        </w:tc>
        <w:tc>
          <w:tcPr>
            <w:tcW w:w="369" w:type="pct"/>
            <w:noWrap/>
          </w:tcPr>
          <w:p w:rsidRPr="00176064" w:rsidR="00136589" w:rsidP="00136589" w:rsidRDefault="00136589" w14:paraId="1CC40FE5" w14:textId="5FAF1F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28A28C93" w14:textId="0DB50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7EF7A8B5" w14:textId="6D2755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30                    </w:t>
            </w:r>
          </w:p>
        </w:tc>
        <w:tc>
          <w:tcPr>
            <w:tcW w:w="876" w:type="pct"/>
            <w:noWrap/>
          </w:tcPr>
          <w:p w:rsidRPr="00176064" w:rsidR="00136589" w:rsidP="00136589" w:rsidRDefault="00136589" w14:paraId="7E1028A1" w14:textId="74B13F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ATTRIBUTE30                    </w:t>
            </w:r>
          </w:p>
        </w:tc>
        <w:tc>
          <w:tcPr>
            <w:tcW w:w="835" w:type="pct"/>
            <w:noWrap/>
          </w:tcPr>
          <w:p w:rsidRPr="00357BB2" w:rsidR="00136589" w:rsidP="00136589" w:rsidRDefault="00136589" w14:paraId="4CF3928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136589" w:rsidTr="007A68C9" w14:paraId="34A97173" w14:textId="77777777">
        <w:tc>
          <w:tcPr>
            <w:tcW w:w="252" w:type="pct"/>
            <w:noWrap/>
          </w:tcPr>
          <w:p w:rsidR="00136589" w:rsidP="00136589" w:rsidRDefault="00136589" w14:paraId="74561D1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0</w:t>
            </w:r>
          </w:p>
        </w:tc>
        <w:tc>
          <w:tcPr>
            <w:tcW w:w="940" w:type="pct"/>
            <w:noWrap/>
          </w:tcPr>
          <w:p w:rsidRPr="003852A5" w:rsidR="00136589" w:rsidP="00136589" w:rsidRDefault="00136589" w14:paraId="26A67CEE" w14:textId="18E6A1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REL_ORIG_SYSTEM</w:t>
            </w:r>
          </w:p>
        </w:tc>
        <w:tc>
          <w:tcPr>
            <w:tcW w:w="534" w:type="pct"/>
            <w:noWrap/>
          </w:tcPr>
          <w:p w:rsidRPr="00136589" w:rsidR="00136589" w:rsidP="00136589" w:rsidRDefault="00136589" w14:paraId="5C138941" w14:textId="619632A7">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 xml:space="preserve">VARCHAR2(30) </w:t>
            </w:r>
          </w:p>
        </w:tc>
        <w:tc>
          <w:tcPr>
            <w:tcW w:w="369" w:type="pct"/>
            <w:noWrap/>
          </w:tcPr>
          <w:p w:rsidRPr="00176064" w:rsidR="00136589" w:rsidP="00136589" w:rsidRDefault="00136589" w14:paraId="748577CC" w14:textId="5C4B29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3F51D09C" w14:textId="743154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40BCC21F" w14:textId="18FA79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REL_ORIG_SYSTEM                </w:t>
            </w:r>
          </w:p>
        </w:tc>
        <w:tc>
          <w:tcPr>
            <w:tcW w:w="876" w:type="pct"/>
            <w:noWrap/>
          </w:tcPr>
          <w:p w:rsidRPr="00176064" w:rsidR="00136589" w:rsidP="00136589" w:rsidRDefault="00136589" w14:paraId="246FE3C0" w14:textId="4EE3BB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REL_ORIG_SYSTEM                </w:t>
            </w:r>
          </w:p>
        </w:tc>
        <w:tc>
          <w:tcPr>
            <w:tcW w:w="835" w:type="pct"/>
            <w:noWrap/>
          </w:tcPr>
          <w:p w:rsidRPr="00357BB2" w:rsidR="00136589" w:rsidP="00136589" w:rsidRDefault="00136589" w14:paraId="7380F0F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136589" w:rsidTr="007A68C9" w14:paraId="41013A8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136589" w:rsidP="00136589" w:rsidRDefault="00136589" w14:paraId="63721F5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1</w:t>
            </w:r>
          </w:p>
        </w:tc>
        <w:tc>
          <w:tcPr>
            <w:tcW w:w="940" w:type="pct"/>
            <w:noWrap/>
          </w:tcPr>
          <w:p w:rsidRPr="003852A5" w:rsidR="00136589" w:rsidP="00136589" w:rsidRDefault="00136589" w14:paraId="2C285EC3" w14:textId="62DD0C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852A5">
              <w:rPr>
                <w:rFonts w:cs="Calibri"/>
                <w:color w:val="000000"/>
                <w:sz w:val="16"/>
                <w:szCs w:val="16"/>
              </w:rPr>
              <w:t>REL_ORIG_SYSTEM_REFERENCE</w:t>
            </w:r>
          </w:p>
        </w:tc>
        <w:tc>
          <w:tcPr>
            <w:tcW w:w="534" w:type="pct"/>
            <w:noWrap/>
          </w:tcPr>
          <w:p w:rsidRPr="00136589" w:rsidR="00136589" w:rsidP="00136589" w:rsidRDefault="00136589" w14:paraId="23C82DBE" w14:textId="5A2208B5">
            <w:pPr>
              <w:widowControl w:val="0"/>
              <w:autoSpaceDE w:val="0"/>
              <w:autoSpaceDN w:val="0"/>
              <w:adjustRightInd w:val="0"/>
              <w:spacing w:after="0" w:line="240" w:lineRule="auto"/>
              <w:ind w:left="108" w:right="108"/>
              <w:rPr>
                <w:rFonts w:cs="Calibri"/>
                <w:color w:val="000000"/>
                <w:sz w:val="16"/>
                <w:szCs w:val="16"/>
              </w:rPr>
            </w:pPr>
            <w:r w:rsidRPr="00136589">
              <w:rPr>
                <w:sz w:val="16"/>
                <w:szCs w:val="16"/>
              </w:rPr>
              <w:t>VARCHAR2(240)</w:t>
            </w:r>
          </w:p>
        </w:tc>
        <w:tc>
          <w:tcPr>
            <w:tcW w:w="369" w:type="pct"/>
            <w:noWrap/>
          </w:tcPr>
          <w:p w:rsidRPr="00176064" w:rsidR="00136589" w:rsidP="00136589" w:rsidRDefault="00136589" w14:paraId="518F8FC3" w14:textId="4A8244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B1356">
              <w:rPr>
                <w:rFonts w:ascii="Calibri Light" w:hAnsi="Calibri Light" w:eastAsia="Book Antiqua" w:cs="Calibri Light"/>
                <w:color w:val="000000"/>
                <w:sz w:val="16"/>
                <w:szCs w:val="16"/>
              </w:rPr>
              <w:t>Y</w:t>
            </w:r>
          </w:p>
        </w:tc>
        <w:tc>
          <w:tcPr>
            <w:tcW w:w="241" w:type="pct"/>
            <w:noWrap/>
          </w:tcPr>
          <w:p w:rsidRPr="00276EB0" w:rsidR="00136589" w:rsidP="00136589" w:rsidRDefault="00136589" w14:paraId="0B8B1F75" w14:textId="23908A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A5D51">
              <w:rPr>
                <w:rFonts w:cs="Calibri"/>
                <w:color w:val="000000"/>
                <w:sz w:val="16"/>
                <w:szCs w:val="16"/>
              </w:rPr>
              <w:t>N</w:t>
            </w:r>
          </w:p>
        </w:tc>
        <w:tc>
          <w:tcPr>
            <w:tcW w:w="953" w:type="pct"/>
            <w:noWrap/>
          </w:tcPr>
          <w:p w:rsidRPr="00176064" w:rsidR="00136589" w:rsidP="00136589" w:rsidRDefault="00136589" w14:paraId="73428964" w14:textId="5C0112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REL_ORIG_SYSTEM_REFERENCE      </w:t>
            </w:r>
          </w:p>
        </w:tc>
        <w:tc>
          <w:tcPr>
            <w:tcW w:w="876" w:type="pct"/>
            <w:noWrap/>
          </w:tcPr>
          <w:p w:rsidRPr="00176064" w:rsidR="00136589" w:rsidP="00136589" w:rsidRDefault="00136589" w14:paraId="5A9DC2E1" w14:textId="1199B1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319A2">
              <w:rPr>
                <w:rFonts w:cs="Calibri"/>
                <w:color w:val="000000"/>
                <w:sz w:val="16"/>
                <w:szCs w:val="16"/>
              </w:rPr>
              <w:t xml:space="preserve">REL_ORIG_SYSTEM_REFERENCE      </w:t>
            </w:r>
          </w:p>
        </w:tc>
        <w:tc>
          <w:tcPr>
            <w:tcW w:w="835" w:type="pct"/>
            <w:noWrap/>
          </w:tcPr>
          <w:p w:rsidRPr="00357BB2" w:rsidR="00136589" w:rsidP="00136589" w:rsidRDefault="00136589" w14:paraId="714A0DD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rsidR="00706D6C" w:rsidP="00706D6C" w:rsidRDefault="00706D6C" w14:paraId="24304343"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706D6C" w:rsidTr="00C827DF" w14:paraId="3E9ABFE3"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706D6C" w:rsidP="00C827DF" w:rsidRDefault="00706D6C" w14:paraId="6A9123F3"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706D6C" w:rsidP="00C827DF" w:rsidRDefault="00706D6C" w14:paraId="5D1D0D79"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706D6C" w:rsidTr="00C827DF" w14:paraId="68B4819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706D6C" w:rsidP="00C827DF" w:rsidRDefault="00706D6C" w14:paraId="51C034A4"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706D6C" w:rsidP="00C827DF" w:rsidRDefault="00706D6C" w14:paraId="55B054D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706D6C" w:rsidTr="00C827DF" w14:paraId="21CF872E" w14:textId="77777777">
        <w:tc>
          <w:tcPr>
            <w:cnfStyle w:val="001000000000" w:firstRow="0" w:lastRow="0" w:firstColumn="1" w:lastColumn="0" w:oddVBand="0" w:evenVBand="0" w:oddHBand="0" w:evenHBand="0" w:firstRowFirstColumn="0" w:firstRowLastColumn="0" w:lastRowFirstColumn="0" w:lastRowLastColumn="0"/>
            <w:tcW w:w="2471" w:type="dxa"/>
          </w:tcPr>
          <w:p w:rsidR="00706D6C" w:rsidP="00C827DF" w:rsidRDefault="00706D6C" w14:paraId="6FDC7FDA"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706D6C" w:rsidP="00C827DF" w:rsidRDefault="00706D6C" w14:paraId="7921D404"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706D6C" w:rsidTr="00C827DF" w14:paraId="14B6FC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706D6C" w:rsidP="00C827DF" w:rsidRDefault="00706D6C" w14:paraId="3181AE94"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706D6C" w:rsidP="00C827DF" w:rsidRDefault="00706D6C" w14:paraId="5713267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706D6C" w:rsidTr="00C827DF" w14:paraId="7D8F0238" w14:textId="77777777">
        <w:tc>
          <w:tcPr>
            <w:cnfStyle w:val="001000000000" w:firstRow="0" w:lastRow="0" w:firstColumn="1" w:lastColumn="0" w:oddVBand="0" w:evenVBand="0" w:oddHBand="0" w:evenHBand="0" w:firstRowFirstColumn="0" w:firstRowLastColumn="0" w:lastRowFirstColumn="0" w:lastRowLastColumn="0"/>
            <w:tcW w:w="2471" w:type="dxa"/>
          </w:tcPr>
          <w:p w:rsidR="00706D6C" w:rsidP="00C827DF" w:rsidRDefault="00706D6C" w14:paraId="4B128A5C"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706D6C" w:rsidP="00C827DF" w:rsidRDefault="00706D6C" w14:paraId="2152B8FA"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706D6C" w:rsidP="00877485" w:rsidRDefault="00706D6C" w14:paraId="1EB883C3" w14:textId="7046C654"/>
    <w:p w:rsidRPr="00EB163B" w:rsidR="009E3AB8" w:rsidP="009E3AB8" w:rsidRDefault="009E3AB8" w14:paraId="5E6F3B82" w14:textId="5E1B81D1">
      <w:pPr>
        <w:pStyle w:val="Heading2"/>
      </w:pPr>
      <w:r w:rsidRPr="00B77515">
        <w:t>Parties</w:t>
      </w:r>
      <w:r>
        <w:t xml:space="preserve"> Site</w:t>
      </w:r>
      <w:r w:rsidR="00986487">
        <w:t xml:space="preserve"> Uses</w:t>
      </w:r>
    </w:p>
    <w:p w:rsidRPr="009661D0" w:rsidR="009E3AB8" w:rsidP="009E3AB8" w:rsidRDefault="009E3AB8" w14:paraId="6C4ACABB" w14:textId="5B4ACC8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86487" w:rsidR="00986487">
        <w:rPr>
          <w:rFonts w:ascii="Calibri Light" w:hAnsi="Calibri Light" w:cs="Arial"/>
          <w:color w:val="4F4F4F"/>
          <w:sz w:val="22"/>
          <w:szCs w:val="22"/>
          <w:lang w:val="en-GB" w:eastAsia="en-IE"/>
        </w:rPr>
        <w:t>XXMX_HZ_PARTY_SITE_USES</w:t>
      </w:r>
      <w:r w:rsidRPr="00303EA1">
        <w:rPr>
          <w:rFonts w:ascii="Calibri Light" w:hAnsi="Calibri Light" w:cs="Arial"/>
          <w:color w:val="4F4F4F"/>
          <w:sz w:val="22"/>
          <w:szCs w:val="22"/>
          <w:lang w:val="en-GB" w:eastAsia="en-IE"/>
        </w:rPr>
        <w:t>.DAT</w:t>
      </w:r>
    </w:p>
    <w:p w:rsidR="009E3AB8" w:rsidP="009E3AB8" w:rsidRDefault="009E3AB8" w14:paraId="0C506657" w14:textId="2B9EE754">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986487" w:rsidR="00986487">
        <w:rPr>
          <w:rFonts w:ascii="Calibri Light" w:hAnsi="Calibri Light" w:cs="Arial"/>
          <w:color w:val="4F4F4F"/>
        </w:rPr>
        <w:t>XXMX_HZ_PARTY_SITE_USES_STG</w:t>
      </w:r>
    </w:p>
    <w:p w:rsidR="009E3AB8" w:rsidP="009E3AB8" w:rsidRDefault="009E3AB8" w14:paraId="0372DB92" w14:textId="1C68F5AF">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986487" w:rsidR="00986487">
        <w:rPr>
          <w:rFonts w:ascii="Calibri Light" w:hAnsi="Calibri Light" w:cs="Arial"/>
          <w:color w:val="4F4F4F"/>
          <w:sz w:val="22"/>
          <w:szCs w:val="22"/>
          <w:lang w:val="en-GB" w:eastAsia="en-IE"/>
        </w:rPr>
        <w:t>XXMX_HZ_PARTY_SITE_USES_</w:t>
      </w:r>
      <w:r w:rsidR="00986487">
        <w:rPr>
          <w:rFonts w:ascii="Calibri Light" w:hAnsi="Calibri Light" w:cs="Arial"/>
          <w:color w:val="4F4F4F"/>
          <w:sz w:val="22"/>
          <w:szCs w:val="22"/>
          <w:lang w:val="en-GB" w:eastAsia="en-IE"/>
        </w:rPr>
        <w:t>XFM</w:t>
      </w:r>
    </w:p>
    <w:p w:rsidRPr="00D01BED" w:rsidR="009E3AB8" w:rsidP="009E3AB8" w:rsidRDefault="009E3AB8" w14:paraId="685E19D9"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9E3AB8" w:rsidP="009E3AB8" w:rsidRDefault="009E3AB8" w14:paraId="7D12814E" w14:textId="77D844C9">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D92E77" w:rsidR="00D92E77">
        <w:rPr>
          <w:rFonts w:ascii="Calibri Light" w:hAnsi="Calibri Light" w:cs="Arial"/>
          <w:b/>
          <w:bCs/>
          <w:color w:val="4F4F4F"/>
          <w:sz w:val="22"/>
          <w:szCs w:val="22"/>
          <w:lang w:val="en-GB" w:eastAsia="en-IE"/>
        </w:rPr>
        <w:t>HZ_IMP_PARTYSITEUSES_T</w:t>
      </w:r>
    </w:p>
    <w:p w:rsidRPr="009661D0" w:rsidR="009E3AB8" w:rsidP="009E3AB8" w:rsidRDefault="009E3AB8" w14:paraId="49F7879E"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9E3AB8" w:rsidTr="007A68C9" w14:paraId="760E4A25"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9E3AB8" w:rsidP="00C827DF" w:rsidRDefault="009E3AB8" w14:paraId="381AA306"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9E3AB8" w:rsidP="00C827DF" w:rsidRDefault="009E3AB8" w14:paraId="70ECE2DC"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9E3AB8" w:rsidP="00C827DF" w:rsidRDefault="009E3AB8" w14:paraId="4AC80F47"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9E3AB8" w:rsidP="00C827DF" w:rsidRDefault="009E3AB8" w14:paraId="77FEEC48"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9E3AB8" w:rsidP="00C827DF" w:rsidRDefault="009E3AB8" w14:paraId="09BB9007"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9E3AB8" w:rsidP="00C827DF" w:rsidRDefault="009E3AB8" w14:paraId="7B911868"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9E3AB8" w:rsidP="00C827DF" w:rsidRDefault="009E3AB8" w14:paraId="08625302"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9E3AB8" w:rsidP="00C827DF" w:rsidRDefault="009E3AB8" w14:paraId="3F1725B4"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9E3AB8" w:rsidTr="007A68C9" w14:paraId="6545740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9E3AB8" w:rsidP="00C827DF" w:rsidRDefault="009E3AB8" w14:paraId="1D3F72E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9E3AB8" w:rsidP="00C827DF" w:rsidRDefault="009E3AB8" w14:paraId="26275BA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9E3AB8" w:rsidP="00C827DF" w:rsidRDefault="009E3AB8" w14:paraId="4EF348A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9E3AB8" w:rsidP="00C827DF" w:rsidRDefault="009E3AB8" w14:paraId="66369FE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9E3AB8" w:rsidP="00C827DF" w:rsidRDefault="009E3AB8" w14:paraId="58A16970"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9E3AB8" w:rsidP="00C827DF" w:rsidRDefault="009E3AB8" w14:paraId="4356C59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9E3AB8" w:rsidP="00C827DF" w:rsidRDefault="009E3AB8" w14:paraId="72E69B1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9E3AB8" w:rsidP="00C827DF" w:rsidRDefault="009E3AB8" w14:paraId="13D81FB7"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0D16BF" w:rsidTr="007A68C9" w14:paraId="409AB927" w14:textId="77777777">
        <w:tc>
          <w:tcPr>
            <w:tcW w:w="252" w:type="pct"/>
            <w:noWrap/>
          </w:tcPr>
          <w:p w:rsidRPr="00806757" w:rsidR="000D16BF" w:rsidP="000D16BF" w:rsidRDefault="000D16BF" w14:paraId="3481853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0D16BF" w:rsidP="000D16BF" w:rsidRDefault="000D16BF" w14:paraId="67DF6F4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0D16BF" w:rsidP="000D16BF" w:rsidRDefault="000D16BF" w14:paraId="01BE009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0D16BF" w:rsidP="000D16BF" w:rsidRDefault="000D16BF" w14:paraId="712A7BD8" w14:textId="160CC3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05DE147F" w14:textId="37B325AF">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0D16BF" w:rsidP="000D16BF" w:rsidRDefault="000D16BF" w14:paraId="33C4FC7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0D16BF" w:rsidP="000D16BF" w:rsidRDefault="000D16BF" w14:paraId="2716412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0D16BF" w:rsidP="000D16BF" w:rsidRDefault="000D16BF" w14:paraId="1BCDC8BD" w14:textId="2E86421E">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Pr>
                <w:rFonts w:ascii="Calibri Light" w:hAnsi="Calibri Light" w:cs="Calibri Light"/>
                <w:color w:val="000000"/>
                <w:sz w:val="16"/>
                <w:szCs w:val="16"/>
              </w:rPr>
              <w:t>. Needed for EBS Source System only</w:t>
            </w:r>
          </w:p>
        </w:tc>
      </w:tr>
      <w:tr w:rsidRPr="00EC4DEB" w:rsidR="000D16BF" w:rsidTr="007A68C9" w14:paraId="4343A4C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0D16BF" w:rsidP="000D16BF" w:rsidRDefault="000D16BF" w14:paraId="0ABDD36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0D16BF" w:rsidP="000D16BF" w:rsidRDefault="000D16BF" w14:paraId="2F62EB4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0D16BF" w:rsidP="000D16BF" w:rsidRDefault="000D16BF" w14:paraId="00E9081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0D16BF" w:rsidP="000D16BF" w:rsidRDefault="000D16BF" w14:paraId="06E83985" w14:textId="5C9E50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15F34AA8" w14:textId="15B8233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0D16BF" w:rsidP="000D16BF" w:rsidRDefault="000D16BF" w14:paraId="3183DBD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0D16BF" w:rsidP="000D16BF" w:rsidRDefault="000D16BF" w14:paraId="2A96CB2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0D16BF" w:rsidP="000D16BF" w:rsidRDefault="000D16BF" w14:paraId="75FB42EE"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9E3AB8" w:rsidTr="007A68C9" w14:paraId="3A5A074C" w14:textId="77777777">
        <w:tc>
          <w:tcPr>
            <w:tcW w:w="252" w:type="pct"/>
            <w:noWrap/>
          </w:tcPr>
          <w:p w:rsidRPr="00176064" w:rsidR="009E3AB8" w:rsidP="00C827DF" w:rsidRDefault="009E3AB8" w14:paraId="15152F5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9E3AB8" w:rsidP="00C827DF" w:rsidRDefault="009E3AB8" w14:paraId="68C646F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9E3AB8" w:rsidP="00C827DF" w:rsidRDefault="009E3AB8" w14:paraId="199E5A1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9E3AB8" w:rsidP="00C827DF" w:rsidRDefault="00E53354" w14:paraId="6AF1DED8" w14:textId="2B2358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E90DA3" w:rsidR="009E3AB8" w:rsidP="00C827DF" w:rsidRDefault="00E53354" w14:paraId="5BFEE5CD" w14:textId="40729872">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9E3AB8" w:rsidP="00C827DF" w:rsidRDefault="009E3AB8" w14:paraId="5CC2C18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9E3AB8" w:rsidP="00C827DF" w:rsidRDefault="009E3AB8" w14:paraId="3686A8D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9E3AB8" w:rsidP="00C827DF" w:rsidRDefault="009E3AB8" w14:paraId="6708094F" w14:textId="02C438B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 xml:space="preserve">A unique identifier of </w:t>
            </w:r>
            <w:r w:rsidRPr="00154594" w:rsidR="00154C2B">
              <w:rPr>
                <w:rFonts w:cs="Calibri"/>
                <w:color w:val="000000"/>
                <w:sz w:val="16"/>
                <w:szCs w:val="16"/>
              </w:rPr>
              <w:t>a</w:t>
            </w:r>
            <w:r w:rsidRPr="00154594">
              <w:rPr>
                <w:rFonts w:cs="Calibri"/>
                <w:color w:val="000000"/>
                <w:sz w:val="16"/>
                <w:szCs w:val="16"/>
              </w:rPr>
              <w:t xml:space="preserve"> Customer batch.</w:t>
            </w:r>
            <w:r w:rsidR="00E53354">
              <w:rPr>
                <w:rFonts w:cs="Calibri"/>
                <w:color w:val="000000"/>
                <w:sz w:val="16"/>
                <w:szCs w:val="16"/>
              </w:rPr>
              <w:t xml:space="preserve"> Autogenerated</w:t>
            </w:r>
          </w:p>
        </w:tc>
      </w:tr>
      <w:tr w:rsidRPr="00EC4DEB" w:rsidR="006E136E" w:rsidTr="007A68C9" w14:paraId="3A1185A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2AD6C22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8F003F" w:rsidR="006E136E" w:rsidP="006E136E" w:rsidRDefault="006E136E" w14:paraId="0BE34051" w14:textId="070998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PARTY_ORIG_SYSTEM</w:t>
            </w:r>
          </w:p>
        </w:tc>
        <w:tc>
          <w:tcPr>
            <w:tcW w:w="534" w:type="pct"/>
            <w:noWrap/>
          </w:tcPr>
          <w:p w:rsidRPr="00E33559" w:rsidR="006E136E" w:rsidP="006E136E" w:rsidRDefault="006E136E" w14:paraId="2827175A" w14:textId="2D27DE40">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VARCHAR2(30) </w:t>
            </w:r>
          </w:p>
        </w:tc>
        <w:tc>
          <w:tcPr>
            <w:tcW w:w="369" w:type="pct"/>
            <w:noWrap/>
          </w:tcPr>
          <w:p w:rsidRPr="00AC6263" w:rsidR="006E136E" w:rsidP="006E136E" w:rsidRDefault="006E136E" w14:paraId="7EB7ACCF" w14:textId="311D22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6263">
              <w:rPr>
                <w:rFonts w:cs="Calibri"/>
                <w:color w:val="000000"/>
                <w:sz w:val="16"/>
                <w:szCs w:val="16"/>
              </w:rPr>
              <w:t>Y</w:t>
            </w:r>
          </w:p>
        </w:tc>
        <w:tc>
          <w:tcPr>
            <w:tcW w:w="241" w:type="pct"/>
            <w:noWrap/>
          </w:tcPr>
          <w:p w:rsidRPr="00E90DA3" w:rsidR="006E136E" w:rsidP="006E136E" w:rsidRDefault="006E136E" w14:paraId="676D8E96" w14:textId="525BAEFD">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AC6263">
              <w:rPr>
                <w:rFonts w:cs="Calibri"/>
                <w:color w:val="000000"/>
                <w:sz w:val="16"/>
                <w:szCs w:val="16"/>
              </w:rPr>
              <w:t>Y</w:t>
            </w:r>
          </w:p>
        </w:tc>
        <w:tc>
          <w:tcPr>
            <w:tcW w:w="953" w:type="pct"/>
            <w:noWrap/>
          </w:tcPr>
          <w:p w:rsidRPr="00563B94" w:rsidR="006E136E" w:rsidP="006E136E" w:rsidRDefault="006E136E" w14:paraId="71040767" w14:textId="19F4BF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PARTY_ORIG_SYSTEM</w:t>
            </w:r>
          </w:p>
        </w:tc>
        <w:tc>
          <w:tcPr>
            <w:tcW w:w="876" w:type="pct"/>
            <w:noWrap/>
          </w:tcPr>
          <w:p w:rsidRPr="00563B94" w:rsidR="006E136E" w:rsidP="006E136E" w:rsidRDefault="006E136E" w14:paraId="429CDE5F" w14:textId="355BD1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PARTY_ORIG_SYSTEM</w:t>
            </w:r>
          </w:p>
        </w:tc>
        <w:tc>
          <w:tcPr>
            <w:tcW w:w="835" w:type="pct"/>
            <w:noWrap/>
          </w:tcPr>
          <w:p w:rsidRPr="00DD2C83" w:rsidR="006E136E" w:rsidP="006E136E" w:rsidRDefault="006E136E" w14:paraId="170BC858" w14:textId="3720417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D2C83">
              <w:rPr>
                <w:rFonts w:cs="Calibri"/>
                <w:color w:val="000000"/>
                <w:sz w:val="16"/>
                <w:szCs w:val="16"/>
              </w:rPr>
              <w:t>Original System Identifier for the party.</w:t>
            </w:r>
          </w:p>
        </w:tc>
      </w:tr>
      <w:tr w:rsidRPr="00EC4DEB" w:rsidR="006E136E" w:rsidTr="007A68C9" w14:paraId="605E6F1A" w14:textId="77777777">
        <w:tc>
          <w:tcPr>
            <w:tcW w:w="252" w:type="pct"/>
            <w:noWrap/>
          </w:tcPr>
          <w:p w:rsidRPr="00176064" w:rsidR="006E136E" w:rsidP="006E136E" w:rsidRDefault="006E136E" w14:paraId="4D42100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8F003F" w:rsidR="006E136E" w:rsidP="006E136E" w:rsidRDefault="006E136E" w14:paraId="7A6E59CC" w14:textId="161EF0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PARTY_ORIG_SYSTEM_REFERENCE</w:t>
            </w:r>
          </w:p>
        </w:tc>
        <w:tc>
          <w:tcPr>
            <w:tcW w:w="534" w:type="pct"/>
            <w:noWrap/>
          </w:tcPr>
          <w:p w:rsidRPr="00E33559" w:rsidR="006E136E" w:rsidP="006E136E" w:rsidRDefault="006E136E" w14:paraId="7677E536" w14:textId="6D85F8AA">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240)</w:t>
            </w:r>
          </w:p>
        </w:tc>
        <w:tc>
          <w:tcPr>
            <w:tcW w:w="369" w:type="pct"/>
            <w:noWrap/>
          </w:tcPr>
          <w:p w:rsidRPr="00AC6263" w:rsidR="006E136E" w:rsidP="006E136E" w:rsidRDefault="006E136E" w14:paraId="70A13D6E" w14:textId="45CD77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6263">
              <w:rPr>
                <w:rFonts w:cs="Calibri"/>
                <w:color w:val="000000"/>
                <w:sz w:val="16"/>
                <w:szCs w:val="16"/>
              </w:rPr>
              <w:t>Y</w:t>
            </w:r>
          </w:p>
        </w:tc>
        <w:tc>
          <w:tcPr>
            <w:tcW w:w="241" w:type="pct"/>
            <w:noWrap/>
          </w:tcPr>
          <w:p w:rsidRPr="00E90DA3" w:rsidR="006E136E" w:rsidP="006E136E" w:rsidRDefault="006E136E" w14:paraId="74BE85B1" w14:textId="2254F64E">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AC6263">
              <w:rPr>
                <w:rFonts w:cs="Calibri"/>
                <w:color w:val="000000"/>
                <w:sz w:val="16"/>
                <w:szCs w:val="16"/>
              </w:rPr>
              <w:t>Y</w:t>
            </w:r>
          </w:p>
        </w:tc>
        <w:tc>
          <w:tcPr>
            <w:tcW w:w="953" w:type="pct"/>
            <w:noWrap/>
          </w:tcPr>
          <w:p w:rsidR="006E136E" w:rsidP="006E136E" w:rsidRDefault="006E136E" w14:paraId="4C1BC452" w14:textId="5D5AA0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PARTY_ORIG_SYSTEM_REFERENCE</w:t>
            </w:r>
          </w:p>
        </w:tc>
        <w:tc>
          <w:tcPr>
            <w:tcW w:w="876" w:type="pct"/>
            <w:noWrap/>
          </w:tcPr>
          <w:p w:rsidR="006E136E" w:rsidP="006E136E" w:rsidRDefault="006E136E" w14:paraId="604762B7" w14:textId="1E925E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PARTY_ORIG_SYSTEM_REFERENCE</w:t>
            </w:r>
          </w:p>
        </w:tc>
        <w:tc>
          <w:tcPr>
            <w:tcW w:w="835" w:type="pct"/>
            <w:noWrap/>
          </w:tcPr>
          <w:p w:rsidRPr="00DD2C83" w:rsidR="006E136E" w:rsidP="006E136E" w:rsidRDefault="006E136E" w14:paraId="2DA2FA05" w14:textId="6B7CDB4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D2C83">
              <w:rPr>
                <w:rFonts w:cs="Calibri"/>
                <w:color w:val="000000"/>
                <w:sz w:val="16"/>
                <w:szCs w:val="16"/>
              </w:rPr>
              <w:t>Original System Reference for the party.</w:t>
            </w:r>
          </w:p>
        </w:tc>
      </w:tr>
      <w:tr w:rsidRPr="00EC4DEB" w:rsidR="006E136E" w:rsidTr="007A68C9" w14:paraId="03DB639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21D917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8F003F" w:rsidR="006E136E" w:rsidP="006E136E" w:rsidRDefault="006E136E" w14:paraId="207122C1" w14:textId="3C06D4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_ORIG_SYSTEM</w:t>
            </w:r>
          </w:p>
        </w:tc>
        <w:tc>
          <w:tcPr>
            <w:tcW w:w="534" w:type="pct"/>
            <w:noWrap/>
          </w:tcPr>
          <w:p w:rsidRPr="00E33559" w:rsidR="006E136E" w:rsidP="006E136E" w:rsidRDefault="006E136E" w14:paraId="2F4EFF36" w14:textId="47A19389">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VARCHAR2(30) </w:t>
            </w:r>
          </w:p>
        </w:tc>
        <w:tc>
          <w:tcPr>
            <w:tcW w:w="369" w:type="pct"/>
            <w:noWrap/>
          </w:tcPr>
          <w:p w:rsidRPr="00AC6263" w:rsidR="006E136E" w:rsidP="006E136E" w:rsidRDefault="006E136E" w14:paraId="04A17DD5" w14:textId="7660FB17">
            <w:pPr>
              <w:widowControl w:val="0"/>
              <w:autoSpaceDE w:val="0"/>
              <w:autoSpaceDN w:val="0"/>
              <w:adjustRightInd w:val="0"/>
              <w:spacing w:after="0" w:line="240" w:lineRule="auto"/>
              <w:ind w:left="108" w:right="108"/>
              <w:rPr>
                <w:rFonts w:ascii="Calibri Light" w:hAnsi="Calibri Light" w:cs="Arial"/>
                <w:color w:val="4F4F4F"/>
                <w:sz w:val="16"/>
                <w:szCs w:val="16"/>
              </w:rPr>
            </w:pPr>
            <w:r w:rsidRPr="00AC6263">
              <w:rPr>
                <w:rFonts w:cs="Calibri"/>
                <w:color w:val="000000"/>
                <w:sz w:val="16"/>
                <w:szCs w:val="16"/>
              </w:rPr>
              <w:t>Y</w:t>
            </w:r>
          </w:p>
        </w:tc>
        <w:tc>
          <w:tcPr>
            <w:tcW w:w="241" w:type="pct"/>
            <w:noWrap/>
          </w:tcPr>
          <w:p w:rsidRPr="00E90DA3" w:rsidR="006E136E" w:rsidP="006E136E" w:rsidRDefault="006E136E" w14:paraId="4265053B" w14:textId="3079D25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C6263">
              <w:rPr>
                <w:rFonts w:cs="Calibri"/>
                <w:color w:val="000000"/>
                <w:sz w:val="16"/>
                <w:szCs w:val="16"/>
              </w:rPr>
              <w:t>Y</w:t>
            </w:r>
          </w:p>
        </w:tc>
        <w:tc>
          <w:tcPr>
            <w:tcW w:w="953" w:type="pct"/>
            <w:noWrap/>
          </w:tcPr>
          <w:p w:rsidRPr="00357BB2" w:rsidR="006E136E" w:rsidP="006E136E" w:rsidRDefault="006E136E" w14:paraId="388692C2" w14:textId="78D9EA9A">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SITE_ORIG_SYSTEM</w:t>
            </w:r>
          </w:p>
        </w:tc>
        <w:tc>
          <w:tcPr>
            <w:tcW w:w="876" w:type="pct"/>
            <w:noWrap/>
          </w:tcPr>
          <w:p w:rsidRPr="00357BB2" w:rsidR="006E136E" w:rsidP="006E136E" w:rsidRDefault="006E136E" w14:paraId="1DB8ECA7" w14:textId="7046CEF0">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SITE_ORIG_SYSTEM</w:t>
            </w:r>
          </w:p>
        </w:tc>
        <w:tc>
          <w:tcPr>
            <w:tcW w:w="835" w:type="pct"/>
            <w:noWrap/>
          </w:tcPr>
          <w:p w:rsidRPr="00DD2C83" w:rsidR="006E136E" w:rsidP="006E136E" w:rsidRDefault="006E136E" w14:paraId="5A5B83C8" w14:textId="2FF4491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D2C83">
              <w:rPr>
                <w:rFonts w:cs="Calibri"/>
                <w:color w:val="000000"/>
                <w:sz w:val="16"/>
                <w:szCs w:val="16"/>
              </w:rPr>
              <w:t>Original System Identifier for the Party Site.</w:t>
            </w:r>
          </w:p>
        </w:tc>
      </w:tr>
      <w:tr w:rsidRPr="00EC4DEB" w:rsidR="006E136E" w:rsidTr="007A68C9" w14:paraId="27A76C6A" w14:textId="77777777">
        <w:tc>
          <w:tcPr>
            <w:tcW w:w="252" w:type="pct"/>
            <w:noWrap/>
          </w:tcPr>
          <w:p w:rsidRPr="00806757" w:rsidR="006E136E" w:rsidP="006E136E" w:rsidRDefault="006E136E" w14:paraId="1287E90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8F003F" w:rsidR="006E136E" w:rsidP="006E136E" w:rsidRDefault="006E136E" w14:paraId="0303773B" w14:textId="6D1CFC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_ORIG_SYSTEM_REFERENCE</w:t>
            </w:r>
          </w:p>
        </w:tc>
        <w:tc>
          <w:tcPr>
            <w:tcW w:w="534" w:type="pct"/>
            <w:noWrap/>
          </w:tcPr>
          <w:p w:rsidRPr="00E33559" w:rsidR="006E136E" w:rsidP="006E136E" w:rsidRDefault="006E136E" w14:paraId="3701C310" w14:textId="1CA5B953">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240)</w:t>
            </w:r>
          </w:p>
        </w:tc>
        <w:tc>
          <w:tcPr>
            <w:tcW w:w="369" w:type="pct"/>
            <w:noWrap/>
          </w:tcPr>
          <w:p w:rsidRPr="00AC6263" w:rsidR="006E136E" w:rsidP="006E136E" w:rsidRDefault="006E136E" w14:paraId="59A5123B" w14:textId="018D9F17">
            <w:pPr>
              <w:widowControl w:val="0"/>
              <w:autoSpaceDE w:val="0"/>
              <w:autoSpaceDN w:val="0"/>
              <w:adjustRightInd w:val="0"/>
              <w:spacing w:after="0" w:line="240" w:lineRule="auto"/>
              <w:ind w:left="108" w:right="108"/>
              <w:rPr>
                <w:rFonts w:ascii="Calibri Light" w:hAnsi="Calibri Light" w:cs="Arial"/>
                <w:color w:val="4F4F4F"/>
                <w:sz w:val="16"/>
                <w:szCs w:val="16"/>
              </w:rPr>
            </w:pPr>
            <w:r w:rsidRPr="00AC6263">
              <w:rPr>
                <w:rFonts w:cs="Calibri"/>
                <w:color w:val="000000"/>
                <w:sz w:val="16"/>
                <w:szCs w:val="16"/>
              </w:rPr>
              <w:t>Y</w:t>
            </w:r>
          </w:p>
        </w:tc>
        <w:tc>
          <w:tcPr>
            <w:tcW w:w="241" w:type="pct"/>
            <w:noWrap/>
          </w:tcPr>
          <w:p w:rsidRPr="00E90DA3" w:rsidR="006E136E" w:rsidP="006E136E" w:rsidRDefault="006E136E" w14:paraId="2CB954F9" w14:textId="4C885DA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C6263">
              <w:rPr>
                <w:rFonts w:cs="Calibri"/>
                <w:color w:val="000000"/>
                <w:sz w:val="16"/>
                <w:szCs w:val="16"/>
              </w:rPr>
              <w:t>Y</w:t>
            </w:r>
          </w:p>
        </w:tc>
        <w:tc>
          <w:tcPr>
            <w:tcW w:w="953" w:type="pct"/>
            <w:noWrap/>
          </w:tcPr>
          <w:p w:rsidRPr="00357BB2" w:rsidR="006E136E" w:rsidP="006E136E" w:rsidRDefault="006E136E" w14:paraId="5CFDB1BE" w14:textId="5B0A13D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SITE_ORIG_SYSTEM_REFERENCE</w:t>
            </w:r>
          </w:p>
        </w:tc>
        <w:tc>
          <w:tcPr>
            <w:tcW w:w="876" w:type="pct"/>
            <w:noWrap/>
          </w:tcPr>
          <w:p w:rsidRPr="00357BB2" w:rsidR="006E136E" w:rsidP="006E136E" w:rsidRDefault="006E136E" w14:paraId="0B98A556" w14:textId="677DC0F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SITE_ORIG_SYSTEM_REFERENCE</w:t>
            </w:r>
          </w:p>
        </w:tc>
        <w:tc>
          <w:tcPr>
            <w:tcW w:w="835" w:type="pct"/>
            <w:noWrap/>
          </w:tcPr>
          <w:p w:rsidRPr="00DD2C83" w:rsidR="006E136E" w:rsidP="006E136E" w:rsidRDefault="006E136E" w14:paraId="7A0B8983" w14:textId="49A4062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D2C83">
              <w:rPr>
                <w:rFonts w:cs="Calibri"/>
                <w:color w:val="000000"/>
                <w:sz w:val="16"/>
                <w:szCs w:val="16"/>
              </w:rPr>
              <w:t>Original System Reference for the Party Site.</w:t>
            </w:r>
          </w:p>
        </w:tc>
      </w:tr>
      <w:tr w:rsidRPr="00EC4DEB" w:rsidR="006E136E" w:rsidTr="007A68C9" w14:paraId="57FBC10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5CF6E1D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8F003F" w:rsidR="006E136E" w:rsidP="006E136E" w:rsidRDefault="006E136E" w14:paraId="0643E6CE" w14:textId="0C138F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_USE_TYPE</w:t>
            </w:r>
          </w:p>
        </w:tc>
        <w:tc>
          <w:tcPr>
            <w:tcW w:w="534" w:type="pct"/>
            <w:noWrap/>
          </w:tcPr>
          <w:p w:rsidRPr="00E33559" w:rsidR="006E136E" w:rsidP="006E136E" w:rsidRDefault="006E136E" w14:paraId="75FA288D" w14:textId="1CC374BB">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VARCHAR2(30) </w:t>
            </w:r>
          </w:p>
        </w:tc>
        <w:tc>
          <w:tcPr>
            <w:tcW w:w="369" w:type="pct"/>
            <w:noWrap/>
          </w:tcPr>
          <w:p w:rsidRPr="00AC6263" w:rsidR="006E136E" w:rsidP="006E136E" w:rsidRDefault="006E136E" w14:paraId="18F2A083" w14:textId="311CE10A">
            <w:pPr>
              <w:widowControl w:val="0"/>
              <w:autoSpaceDE w:val="0"/>
              <w:autoSpaceDN w:val="0"/>
              <w:adjustRightInd w:val="0"/>
              <w:spacing w:after="0" w:line="240" w:lineRule="auto"/>
              <w:ind w:left="108" w:right="108"/>
              <w:rPr>
                <w:rFonts w:ascii="Calibri Light" w:hAnsi="Calibri Light" w:cs="Arial"/>
                <w:color w:val="4F4F4F"/>
                <w:sz w:val="16"/>
                <w:szCs w:val="16"/>
              </w:rPr>
            </w:pPr>
            <w:r w:rsidRPr="00AC6263">
              <w:rPr>
                <w:rFonts w:cs="Calibri"/>
                <w:color w:val="000000"/>
                <w:sz w:val="16"/>
                <w:szCs w:val="16"/>
              </w:rPr>
              <w:t>Y</w:t>
            </w:r>
          </w:p>
        </w:tc>
        <w:tc>
          <w:tcPr>
            <w:tcW w:w="241" w:type="pct"/>
            <w:noWrap/>
          </w:tcPr>
          <w:p w:rsidRPr="00E90DA3" w:rsidR="006E136E" w:rsidP="006E136E" w:rsidRDefault="006E136E" w14:paraId="2F047BA9" w14:textId="267DB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C6263">
              <w:rPr>
                <w:rFonts w:cs="Calibri"/>
                <w:color w:val="000000"/>
                <w:sz w:val="16"/>
                <w:szCs w:val="16"/>
              </w:rPr>
              <w:t>Y</w:t>
            </w:r>
          </w:p>
        </w:tc>
        <w:tc>
          <w:tcPr>
            <w:tcW w:w="953" w:type="pct"/>
            <w:noWrap/>
          </w:tcPr>
          <w:p w:rsidRPr="00357BB2" w:rsidR="006E136E" w:rsidP="006E136E" w:rsidRDefault="006E136E" w14:paraId="5A08D377" w14:textId="2CA7657D">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SITE_USE_TYPE</w:t>
            </w:r>
          </w:p>
        </w:tc>
        <w:tc>
          <w:tcPr>
            <w:tcW w:w="876" w:type="pct"/>
            <w:noWrap/>
          </w:tcPr>
          <w:p w:rsidRPr="00357BB2" w:rsidR="006E136E" w:rsidP="006E136E" w:rsidRDefault="006E136E" w14:paraId="1FA56A9A" w14:textId="5E601C8B">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SITE_USE_TYPE</w:t>
            </w:r>
          </w:p>
        </w:tc>
        <w:tc>
          <w:tcPr>
            <w:tcW w:w="835" w:type="pct"/>
            <w:noWrap/>
          </w:tcPr>
          <w:p w:rsidRPr="00DD2C83" w:rsidR="006E136E" w:rsidP="006E136E" w:rsidRDefault="006E136E" w14:paraId="27F75EC7" w14:textId="2C3F243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D2C83">
              <w:rPr>
                <w:rFonts w:cs="Calibri"/>
                <w:color w:val="000000"/>
                <w:sz w:val="16"/>
                <w:szCs w:val="16"/>
              </w:rPr>
              <w:t>Site use type, e.g., BILL_TO, SHIP_TO, SOLD_TO, etc.</w:t>
            </w:r>
          </w:p>
        </w:tc>
      </w:tr>
      <w:tr w:rsidRPr="00EC4DEB" w:rsidR="006E136E" w:rsidTr="007A68C9" w14:paraId="6720C309" w14:textId="77777777">
        <w:tc>
          <w:tcPr>
            <w:tcW w:w="252" w:type="pct"/>
            <w:noWrap/>
          </w:tcPr>
          <w:p w:rsidRPr="00806757" w:rsidR="006E136E" w:rsidP="006E136E" w:rsidRDefault="006E136E" w14:paraId="7029D18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8F003F" w:rsidR="006E136E" w:rsidP="006E136E" w:rsidRDefault="006E136E" w14:paraId="0F575480" w14:textId="6583DF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PRIMARY_FLAG</w:t>
            </w:r>
          </w:p>
        </w:tc>
        <w:tc>
          <w:tcPr>
            <w:tcW w:w="534" w:type="pct"/>
            <w:noWrap/>
          </w:tcPr>
          <w:p w:rsidRPr="00E33559" w:rsidR="006E136E" w:rsidP="006E136E" w:rsidRDefault="006E136E" w14:paraId="2451781C" w14:textId="1161D9AB">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VARCHAR2(1) </w:t>
            </w:r>
          </w:p>
        </w:tc>
        <w:tc>
          <w:tcPr>
            <w:tcW w:w="369" w:type="pct"/>
            <w:noWrap/>
          </w:tcPr>
          <w:p w:rsidRPr="00AC6263" w:rsidR="006E136E" w:rsidP="006E136E" w:rsidRDefault="006E136E" w14:paraId="64799A32" w14:textId="3BF21281">
            <w:pPr>
              <w:widowControl w:val="0"/>
              <w:autoSpaceDE w:val="0"/>
              <w:autoSpaceDN w:val="0"/>
              <w:adjustRightInd w:val="0"/>
              <w:spacing w:after="0" w:line="240" w:lineRule="auto"/>
              <w:ind w:left="108" w:right="108"/>
              <w:rPr>
                <w:rFonts w:ascii="Calibri Light" w:hAnsi="Calibri Light" w:cs="Arial"/>
                <w:color w:val="4F4F4F"/>
                <w:sz w:val="16"/>
                <w:szCs w:val="16"/>
              </w:rPr>
            </w:pPr>
            <w:r w:rsidRPr="00AC6263">
              <w:rPr>
                <w:rFonts w:cs="Calibri"/>
                <w:color w:val="000000"/>
                <w:sz w:val="16"/>
                <w:szCs w:val="16"/>
              </w:rPr>
              <w:t>Y</w:t>
            </w:r>
          </w:p>
        </w:tc>
        <w:tc>
          <w:tcPr>
            <w:tcW w:w="241" w:type="pct"/>
            <w:noWrap/>
          </w:tcPr>
          <w:p w:rsidRPr="00E90DA3" w:rsidR="006E136E" w:rsidP="006E136E" w:rsidRDefault="006E136E" w14:paraId="281D49B5" w14:textId="3F49C1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6263">
              <w:rPr>
                <w:rFonts w:cs="Calibri"/>
                <w:color w:val="000000"/>
                <w:sz w:val="16"/>
                <w:szCs w:val="16"/>
              </w:rPr>
              <w:t>Y</w:t>
            </w:r>
          </w:p>
        </w:tc>
        <w:tc>
          <w:tcPr>
            <w:tcW w:w="953" w:type="pct"/>
            <w:noWrap/>
          </w:tcPr>
          <w:p w:rsidRPr="00357BB2" w:rsidR="006E136E" w:rsidP="006E136E" w:rsidRDefault="006E136E" w14:paraId="06A15A8E" w14:textId="2CED2C1A">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PRIMARY_FLAG</w:t>
            </w:r>
          </w:p>
        </w:tc>
        <w:tc>
          <w:tcPr>
            <w:tcW w:w="876" w:type="pct"/>
            <w:noWrap/>
          </w:tcPr>
          <w:p w:rsidRPr="00357BB2" w:rsidR="006E136E" w:rsidP="006E136E" w:rsidRDefault="006E136E" w14:paraId="771BBD18" w14:textId="2833DA69">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PRIMARY_FLAG</w:t>
            </w:r>
          </w:p>
        </w:tc>
        <w:tc>
          <w:tcPr>
            <w:tcW w:w="835" w:type="pct"/>
            <w:noWrap/>
          </w:tcPr>
          <w:p w:rsidRPr="00DD2C83" w:rsidR="006E136E" w:rsidP="006E136E" w:rsidRDefault="006E136E" w14:paraId="7E3234CE" w14:textId="0797C37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D2C83">
              <w:rPr>
                <w:rFonts w:cs="Calibri"/>
                <w:color w:val="000000"/>
                <w:sz w:val="16"/>
                <w:szCs w:val="16"/>
              </w:rPr>
              <w:t>Indicates that the record is marked as primary.</w:t>
            </w:r>
          </w:p>
        </w:tc>
      </w:tr>
      <w:tr w:rsidRPr="00EC4DEB" w:rsidR="006E136E" w:rsidTr="007A68C9" w14:paraId="6E62C68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6EE7286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8F003F" w:rsidR="006E136E" w:rsidP="006E136E" w:rsidRDefault="006E136E" w14:paraId="3504F199" w14:textId="0F2956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INSERT_UPDATE_FLAG</w:t>
            </w:r>
          </w:p>
        </w:tc>
        <w:tc>
          <w:tcPr>
            <w:tcW w:w="534" w:type="pct"/>
            <w:noWrap/>
          </w:tcPr>
          <w:p w:rsidRPr="00E33559" w:rsidR="006E136E" w:rsidP="006E136E" w:rsidRDefault="006E136E" w14:paraId="19B544D7" w14:textId="71E81D48">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VARCHAR2(1) </w:t>
            </w:r>
          </w:p>
        </w:tc>
        <w:tc>
          <w:tcPr>
            <w:tcW w:w="369" w:type="pct"/>
            <w:noWrap/>
          </w:tcPr>
          <w:p w:rsidRPr="00AC6263" w:rsidR="006E136E" w:rsidP="006E136E" w:rsidRDefault="006E136E" w14:paraId="5A1E9FCE" w14:textId="50BCA3FC">
            <w:pPr>
              <w:widowControl w:val="0"/>
              <w:autoSpaceDE w:val="0"/>
              <w:autoSpaceDN w:val="0"/>
              <w:adjustRightInd w:val="0"/>
              <w:spacing w:after="0" w:line="240" w:lineRule="auto"/>
              <w:ind w:left="108" w:right="108"/>
              <w:rPr>
                <w:rFonts w:ascii="Calibri Light" w:hAnsi="Calibri Light" w:cs="Arial"/>
                <w:color w:val="4F4F4F"/>
                <w:sz w:val="16"/>
                <w:szCs w:val="16"/>
              </w:rPr>
            </w:pPr>
            <w:r w:rsidRPr="00AC6263">
              <w:rPr>
                <w:rFonts w:cs="Calibri"/>
                <w:color w:val="000000"/>
                <w:sz w:val="16"/>
                <w:szCs w:val="16"/>
              </w:rPr>
              <w:t>Y</w:t>
            </w:r>
          </w:p>
        </w:tc>
        <w:tc>
          <w:tcPr>
            <w:tcW w:w="241" w:type="pct"/>
            <w:noWrap/>
          </w:tcPr>
          <w:p w:rsidRPr="00E90DA3" w:rsidR="006E136E" w:rsidP="006E136E" w:rsidRDefault="006E136E" w14:paraId="63E58869" w14:textId="0B9026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6263">
              <w:rPr>
                <w:rFonts w:cs="Calibri"/>
                <w:color w:val="000000"/>
                <w:sz w:val="16"/>
                <w:szCs w:val="16"/>
              </w:rPr>
              <w:t>Y</w:t>
            </w:r>
          </w:p>
        </w:tc>
        <w:tc>
          <w:tcPr>
            <w:tcW w:w="953" w:type="pct"/>
            <w:noWrap/>
          </w:tcPr>
          <w:p w:rsidRPr="00357BB2" w:rsidR="006E136E" w:rsidP="006E136E" w:rsidRDefault="006E136E" w14:paraId="77AF1788" w14:textId="21C1A40F">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INSERT_UPDATE_FLAG</w:t>
            </w:r>
          </w:p>
        </w:tc>
        <w:tc>
          <w:tcPr>
            <w:tcW w:w="876" w:type="pct"/>
            <w:noWrap/>
          </w:tcPr>
          <w:p w:rsidRPr="00357BB2" w:rsidR="006E136E" w:rsidP="006E136E" w:rsidRDefault="006E136E" w14:paraId="1326B21F" w14:textId="684EC6C8">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INSERT_UPDATE_FLAG</w:t>
            </w:r>
          </w:p>
        </w:tc>
        <w:tc>
          <w:tcPr>
            <w:tcW w:w="835" w:type="pct"/>
            <w:noWrap/>
          </w:tcPr>
          <w:p w:rsidRPr="00DD2C83" w:rsidR="006E136E" w:rsidP="006E136E" w:rsidRDefault="006E136E" w14:paraId="4E8C1086" w14:textId="64315C1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D2C83">
              <w:rPr>
                <w:rFonts w:cs="Calibri"/>
                <w:color w:val="000000"/>
                <w:sz w:val="16"/>
                <w:szCs w:val="16"/>
              </w:rPr>
              <w:t xml:space="preserve">Indicates if a record should be explicitly inserted </w:t>
            </w:r>
            <w:r w:rsidRPr="00DD2C83">
              <w:rPr>
                <w:rFonts w:cs="Calibri"/>
                <w:color w:val="000000"/>
                <w:sz w:val="16"/>
                <w:szCs w:val="16"/>
              </w:rPr>
              <w:br/>
            </w:r>
            <w:r w:rsidRPr="00DD2C83">
              <w:rPr>
                <w:rFonts w:cs="Calibri"/>
                <w:color w:val="000000"/>
                <w:sz w:val="16"/>
                <w:szCs w:val="16"/>
              </w:rPr>
              <w:t>or updated. 'I' for insert, 'U' for update.</w:t>
            </w:r>
          </w:p>
        </w:tc>
      </w:tr>
      <w:tr w:rsidRPr="00EC4DEB" w:rsidR="006E136E" w:rsidTr="007A68C9" w14:paraId="2DD97769" w14:textId="77777777">
        <w:tc>
          <w:tcPr>
            <w:tcW w:w="252" w:type="pct"/>
            <w:noWrap/>
          </w:tcPr>
          <w:p w:rsidRPr="00806757" w:rsidR="006E136E" w:rsidP="006E136E" w:rsidRDefault="006E136E" w14:paraId="5E67582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8F003F" w:rsidR="006E136E" w:rsidP="006E136E" w:rsidRDefault="006E136E" w14:paraId="3DAD96AD" w14:textId="3FDBE4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TART_DATE</w:t>
            </w:r>
          </w:p>
        </w:tc>
        <w:tc>
          <w:tcPr>
            <w:tcW w:w="534" w:type="pct"/>
            <w:noWrap/>
          </w:tcPr>
          <w:p w:rsidRPr="00E33559" w:rsidR="006E136E" w:rsidP="006E136E" w:rsidRDefault="006E136E" w14:paraId="477A41C4" w14:textId="70B83AC8">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DATE </w:t>
            </w:r>
          </w:p>
        </w:tc>
        <w:tc>
          <w:tcPr>
            <w:tcW w:w="369" w:type="pct"/>
            <w:noWrap/>
          </w:tcPr>
          <w:p w:rsidRPr="00AC6263" w:rsidR="006E136E" w:rsidP="006E136E" w:rsidRDefault="006E136E" w14:paraId="3839CAA7" w14:textId="6FEBD6DB">
            <w:pPr>
              <w:widowControl w:val="0"/>
              <w:autoSpaceDE w:val="0"/>
              <w:autoSpaceDN w:val="0"/>
              <w:adjustRightInd w:val="0"/>
              <w:spacing w:after="0" w:line="240" w:lineRule="auto"/>
              <w:ind w:left="108" w:right="108"/>
              <w:rPr>
                <w:rFonts w:ascii="Calibri Light" w:hAnsi="Calibri Light" w:cs="Arial"/>
                <w:color w:val="4F4F4F"/>
                <w:sz w:val="16"/>
                <w:szCs w:val="16"/>
              </w:rPr>
            </w:pPr>
            <w:r w:rsidRPr="00AC6263">
              <w:rPr>
                <w:rFonts w:cs="Calibri"/>
                <w:color w:val="000000"/>
                <w:sz w:val="16"/>
                <w:szCs w:val="16"/>
              </w:rPr>
              <w:t>Y</w:t>
            </w:r>
          </w:p>
        </w:tc>
        <w:tc>
          <w:tcPr>
            <w:tcW w:w="241" w:type="pct"/>
            <w:noWrap/>
          </w:tcPr>
          <w:p w:rsidRPr="00E90DA3" w:rsidR="006E136E" w:rsidP="006E136E" w:rsidRDefault="006E136E" w14:paraId="1C204954" w14:textId="3410E4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6263">
              <w:rPr>
                <w:rFonts w:cs="Calibri"/>
                <w:color w:val="000000"/>
                <w:sz w:val="16"/>
                <w:szCs w:val="16"/>
              </w:rPr>
              <w:t>Y</w:t>
            </w:r>
          </w:p>
        </w:tc>
        <w:tc>
          <w:tcPr>
            <w:tcW w:w="953" w:type="pct"/>
            <w:noWrap/>
          </w:tcPr>
          <w:p w:rsidRPr="00357BB2" w:rsidR="006E136E" w:rsidP="006E136E" w:rsidRDefault="006E136E" w14:paraId="1DA9DB22" w14:textId="1CBF9949">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START_DATE</w:t>
            </w:r>
          </w:p>
        </w:tc>
        <w:tc>
          <w:tcPr>
            <w:tcW w:w="876" w:type="pct"/>
            <w:noWrap/>
          </w:tcPr>
          <w:p w:rsidRPr="00357BB2" w:rsidR="006E136E" w:rsidP="006E136E" w:rsidRDefault="006E136E" w14:paraId="184862FF" w14:textId="312CE24A">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START_DATE</w:t>
            </w:r>
          </w:p>
        </w:tc>
        <w:tc>
          <w:tcPr>
            <w:tcW w:w="835" w:type="pct"/>
            <w:noWrap/>
          </w:tcPr>
          <w:p w:rsidRPr="00DD2C83" w:rsidR="006E136E" w:rsidP="006E136E" w:rsidRDefault="006E136E" w14:paraId="2C0A9A98" w14:textId="54A6548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D2C83">
              <w:rPr>
                <w:rFonts w:cs="Calibri"/>
                <w:color w:val="000000"/>
                <w:sz w:val="16"/>
                <w:szCs w:val="16"/>
              </w:rPr>
              <w:br/>
            </w:r>
            <w:r w:rsidRPr="00DD2C83">
              <w:rPr>
                <w:rFonts w:cs="Calibri"/>
                <w:color w:val="000000"/>
                <w:sz w:val="16"/>
                <w:szCs w:val="16"/>
              </w:rPr>
              <w:t>Indicates the start date of the party site purpose.  Default SYSDATE.</w:t>
            </w:r>
            <w:r w:rsidRPr="00DD2C83">
              <w:rPr>
                <w:rFonts w:cs="Calibri"/>
                <w:color w:val="000000"/>
                <w:sz w:val="16"/>
                <w:szCs w:val="16"/>
              </w:rPr>
              <w:br/>
            </w:r>
            <w:r w:rsidRPr="00DD2C83">
              <w:rPr>
                <w:rFonts w:cs="Calibri"/>
                <w:color w:val="000000"/>
                <w:sz w:val="16"/>
                <w:szCs w:val="16"/>
              </w:rPr>
              <w:br/>
            </w:r>
            <w:r w:rsidRPr="00DD2C83">
              <w:rPr>
                <w:rFonts w:cs="Calibri"/>
                <w:color w:val="000000"/>
                <w:sz w:val="16"/>
                <w:szCs w:val="16"/>
              </w:rPr>
              <w:t>Provide value in following format YYYY/MM/DD</w:t>
            </w:r>
          </w:p>
        </w:tc>
      </w:tr>
      <w:tr w:rsidRPr="00EC4DEB" w:rsidR="006E136E" w:rsidTr="007A68C9" w14:paraId="04BF4FB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0AC6C7D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8F003F" w:rsidR="006E136E" w:rsidP="006E136E" w:rsidRDefault="006E136E" w14:paraId="06ED7500" w14:textId="71CB69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 xml:space="preserve">END_DATE </w:t>
            </w:r>
          </w:p>
        </w:tc>
        <w:tc>
          <w:tcPr>
            <w:tcW w:w="534" w:type="pct"/>
            <w:noWrap/>
          </w:tcPr>
          <w:p w:rsidRPr="00E33559" w:rsidR="006E136E" w:rsidP="006E136E" w:rsidRDefault="006E136E" w14:paraId="5EAE3812" w14:textId="66B3EC96">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DATE </w:t>
            </w:r>
          </w:p>
        </w:tc>
        <w:tc>
          <w:tcPr>
            <w:tcW w:w="369" w:type="pct"/>
            <w:noWrap/>
          </w:tcPr>
          <w:p w:rsidRPr="00AC6263" w:rsidR="006E136E" w:rsidP="006E136E" w:rsidRDefault="006E136E" w14:paraId="5CA9F7C8" w14:textId="4163AF0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E90DA3" w:rsidR="006E136E" w:rsidP="006E136E" w:rsidRDefault="006E136E" w14:paraId="7F93AD69" w14:textId="0729D7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6263">
              <w:rPr>
                <w:rFonts w:cs="Calibri"/>
                <w:color w:val="000000"/>
                <w:sz w:val="16"/>
                <w:szCs w:val="16"/>
              </w:rPr>
              <w:t>N</w:t>
            </w:r>
          </w:p>
        </w:tc>
        <w:tc>
          <w:tcPr>
            <w:tcW w:w="953" w:type="pct"/>
            <w:noWrap/>
          </w:tcPr>
          <w:p w:rsidRPr="00357BB2" w:rsidR="006E136E" w:rsidP="006E136E" w:rsidRDefault="006E136E" w14:paraId="5F709BB7" w14:textId="7D6844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 xml:space="preserve">END_DATE </w:t>
            </w:r>
          </w:p>
        </w:tc>
        <w:tc>
          <w:tcPr>
            <w:tcW w:w="876" w:type="pct"/>
            <w:noWrap/>
          </w:tcPr>
          <w:p w:rsidRPr="00357BB2" w:rsidR="006E136E" w:rsidP="006E136E" w:rsidRDefault="006E136E" w14:paraId="7E129E02" w14:textId="21F1FF7C">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 xml:space="preserve">END_DATE </w:t>
            </w:r>
          </w:p>
        </w:tc>
        <w:tc>
          <w:tcPr>
            <w:tcW w:w="835" w:type="pct"/>
            <w:noWrap/>
          </w:tcPr>
          <w:p w:rsidRPr="00DD2C83" w:rsidR="006E136E" w:rsidP="006E136E" w:rsidRDefault="006E136E" w14:paraId="2B44AD76" w14:textId="0C0613D8">
            <w:pPr>
              <w:widowControl w:val="0"/>
              <w:autoSpaceDE w:val="0"/>
              <w:autoSpaceDN w:val="0"/>
              <w:adjustRightInd w:val="0"/>
              <w:spacing w:after="0" w:line="240" w:lineRule="auto"/>
              <w:ind w:right="108"/>
              <w:rPr>
                <w:rFonts w:ascii="Calibri Light" w:hAnsi="Calibri Light" w:cs="Arial"/>
                <w:color w:val="4F4F4F"/>
                <w:sz w:val="16"/>
                <w:szCs w:val="16"/>
              </w:rPr>
            </w:pPr>
            <w:r w:rsidRPr="00DD2C83">
              <w:rPr>
                <w:rFonts w:cs="Calibri"/>
                <w:color w:val="000000"/>
                <w:sz w:val="16"/>
                <w:szCs w:val="16"/>
              </w:rPr>
              <w:t>Indicates the end date of the party site purpose.  Default 31-DEC-4712.</w:t>
            </w:r>
            <w:r w:rsidRPr="00DD2C83">
              <w:rPr>
                <w:rFonts w:cs="Calibri"/>
                <w:color w:val="000000"/>
                <w:sz w:val="16"/>
                <w:szCs w:val="16"/>
              </w:rPr>
              <w:br/>
            </w:r>
            <w:r w:rsidRPr="00DD2C83">
              <w:rPr>
                <w:rFonts w:cs="Calibri"/>
                <w:color w:val="000000"/>
                <w:sz w:val="16"/>
                <w:szCs w:val="16"/>
              </w:rPr>
              <w:br/>
            </w:r>
            <w:r w:rsidRPr="00DD2C83">
              <w:rPr>
                <w:rFonts w:cs="Calibri"/>
                <w:color w:val="000000"/>
                <w:sz w:val="16"/>
                <w:szCs w:val="16"/>
              </w:rPr>
              <w:t>Provide value in following format YYYY/MM/DD</w:t>
            </w:r>
          </w:p>
        </w:tc>
      </w:tr>
      <w:tr w:rsidRPr="00EC4DEB" w:rsidR="006E136E" w:rsidTr="007A68C9" w14:paraId="4B0BCFF5" w14:textId="77777777">
        <w:tc>
          <w:tcPr>
            <w:tcW w:w="252" w:type="pct"/>
            <w:noWrap/>
          </w:tcPr>
          <w:p w:rsidRPr="00806757" w:rsidR="006E136E" w:rsidP="006E136E" w:rsidRDefault="006E136E" w14:paraId="3A624D7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8F003F" w:rsidR="006E136E" w:rsidP="006E136E" w:rsidRDefault="006E136E" w14:paraId="68429F3A" w14:textId="238A18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_CATEGORY</w:t>
            </w:r>
          </w:p>
        </w:tc>
        <w:tc>
          <w:tcPr>
            <w:tcW w:w="534" w:type="pct"/>
            <w:noWrap/>
          </w:tcPr>
          <w:p w:rsidRPr="00E33559" w:rsidR="006E136E" w:rsidP="006E136E" w:rsidRDefault="006E136E" w14:paraId="5EE35B78" w14:textId="1F881FEB">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VARCHAR2(30) </w:t>
            </w:r>
          </w:p>
        </w:tc>
        <w:tc>
          <w:tcPr>
            <w:tcW w:w="369" w:type="pct"/>
            <w:noWrap/>
          </w:tcPr>
          <w:p w:rsidRPr="00357BB2" w:rsidR="006E136E" w:rsidP="006E136E" w:rsidRDefault="006E136E" w14:paraId="5338FDE8" w14:textId="283E0B2A">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E90DA3" w:rsidR="006E136E" w:rsidP="006E136E" w:rsidRDefault="006E136E" w14:paraId="4C719C06" w14:textId="4C9DA7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3D7B7DDA" w14:textId="2408CD2C">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_CATEGORY</w:t>
            </w:r>
          </w:p>
        </w:tc>
        <w:tc>
          <w:tcPr>
            <w:tcW w:w="876" w:type="pct"/>
            <w:noWrap/>
          </w:tcPr>
          <w:p w:rsidRPr="00357BB2" w:rsidR="006E136E" w:rsidP="006E136E" w:rsidRDefault="006E136E" w14:paraId="4597EEB5" w14:textId="5BE30047">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_CATEGORY</w:t>
            </w:r>
          </w:p>
        </w:tc>
        <w:tc>
          <w:tcPr>
            <w:tcW w:w="835" w:type="pct"/>
            <w:noWrap/>
          </w:tcPr>
          <w:p w:rsidRPr="00463A2B" w:rsidR="006E136E" w:rsidP="006E136E" w:rsidRDefault="006E136E" w14:paraId="70AD7FC6" w14:textId="36C8DDDA">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Context for the descriptive flex field.</w:t>
            </w:r>
          </w:p>
        </w:tc>
      </w:tr>
      <w:tr w:rsidRPr="00EC4DEB" w:rsidR="006E136E" w:rsidTr="007A68C9" w14:paraId="2B66800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1F35BBC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8F003F" w:rsidR="006E136E" w:rsidP="006E136E" w:rsidRDefault="006E136E" w14:paraId="6B70951B" w14:textId="03D030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w:t>
            </w:r>
          </w:p>
        </w:tc>
        <w:tc>
          <w:tcPr>
            <w:tcW w:w="534" w:type="pct"/>
            <w:noWrap/>
          </w:tcPr>
          <w:p w:rsidRPr="00E33559" w:rsidR="006E136E" w:rsidP="006E136E" w:rsidRDefault="006E136E" w14:paraId="59151D46" w14:textId="443D43A7">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1A10F8FF" w14:textId="6F3F1FF9">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182D1E10" w14:textId="5723D4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15E713F9" w14:textId="00B3C810">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w:t>
            </w:r>
          </w:p>
        </w:tc>
        <w:tc>
          <w:tcPr>
            <w:tcW w:w="876" w:type="pct"/>
            <w:noWrap/>
          </w:tcPr>
          <w:p w:rsidRPr="00357BB2" w:rsidR="006E136E" w:rsidP="006E136E" w:rsidRDefault="006E136E" w14:paraId="5CF5E7DC" w14:textId="2E8E8188">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w:t>
            </w:r>
          </w:p>
        </w:tc>
        <w:tc>
          <w:tcPr>
            <w:tcW w:w="835" w:type="pct"/>
            <w:noWrap/>
          </w:tcPr>
          <w:p w:rsidRPr="00463A2B" w:rsidR="006E136E" w:rsidP="006E136E" w:rsidRDefault="006E136E" w14:paraId="60CCC9CC" w14:textId="55806ABF">
            <w:pPr>
              <w:widowControl w:val="0"/>
              <w:autoSpaceDE w:val="0"/>
              <w:autoSpaceDN w:val="0"/>
              <w:adjustRightInd w:val="0"/>
              <w:spacing w:after="0" w:line="240" w:lineRule="auto"/>
              <w:ind w:right="108"/>
              <w:rPr>
                <w:rFonts w:ascii="Calibri Light" w:hAnsi="Calibri Light" w:cs="Arial"/>
                <w:color w:val="4F4F4F"/>
                <w:sz w:val="16"/>
                <w:szCs w:val="16"/>
              </w:rPr>
            </w:pPr>
            <w:r w:rsidRPr="00463A2B">
              <w:rPr>
                <w:rFonts w:cs="Calibri"/>
                <w:color w:val="000000"/>
                <w:sz w:val="16"/>
                <w:szCs w:val="16"/>
              </w:rPr>
              <w:t>We can make use of attribute fields to hold any client data for which Cloud does not provide a seeded column.</w:t>
            </w:r>
          </w:p>
        </w:tc>
      </w:tr>
      <w:tr w:rsidRPr="00EC4DEB" w:rsidR="006E136E" w:rsidTr="007A68C9" w14:paraId="05784EE4" w14:textId="77777777">
        <w:tc>
          <w:tcPr>
            <w:tcW w:w="252" w:type="pct"/>
            <w:noWrap/>
          </w:tcPr>
          <w:p w:rsidRPr="00806757" w:rsidR="006E136E" w:rsidP="006E136E" w:rsidRDefault="006E136E" w14:paraId="1649B1F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8F003F" w:rsidR="006E136E" w:rsidP="006E136E" w:rsidRDefault="006E136E" w14:paraId="243CC6B1" w14:textId="64DAD6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w:t>
            </w:r>
          </w:p>
        </w:tc>
        <w:tc>
          <w:tcPr>
            <w:tcW w:w="534" w:type="pct"/>
            <w:noWrap/>
          </w:tcPr>
          <w:p w:rsidRPr="00E33559" w:rsidR="006E136E" w:rsidP="006E136E" w:rsidRDefault="006E136E" w14:paraId="4A9F411A" w14:textId="7D5929DE">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5A916340" w14:textId="63BA8BDD">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1699822B" w14:textId="14A67E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1A235F06" w14:textId="0C0EAE56">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w:t>
            </w:r>
          </w:p>
        </w:tc>
        <w:tc>
          <w:tcPr>
            <w:tcW w:w="876" w:type="pct"/>
            <w:noWrap/>
          </w:tcPr>
          <w:p w:rsidRPr="00357BB2" w:rsidR="006E136E" w:rsidP="006E136E" w:rsidRDefault="006E136E" w14:paraId="5A0133E2" w14:textId="2C0BFACD">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w:t>
            </w:r>
          </w:p>
        </w:tc>
        <w:tc>
          <w:tcPr>
            <w:tcW w:w="835" w:type="pct"/>
            <w:noWrap/>
          </w:tcPr>
          <w:p w:rsidRPr="00463A2B" w:rsidR="006E136E" w:rsidP="006E136E" w:rsidRDefault="006E136E" w14:paraId="7B30429C" w14:textId="52D6BF0A">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649E4E1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737729D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8F003F" w:rsidR="006E136E" w:rsidP="006E136E" w:rsidRDefault="006E136E" w14:paraId="3D8BF81D" w14:textId="3A5F85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3</w:t>
            </w:r>
          </w:p>
        </w:tc>
        <w:tc>
          <w:tcPr>
            <w:tcW w:w="534" w:type="pct"/>
            <w:noWrap/>
          </w:tcPr>
          <w:p w:rsidRPr="00E33559" w:rsidR="006E136E" w:rsidP="006E136E" w:rsidRDefault="006E136E" w14:paraId="3DBA4B93" w14:textId="60A81F6F">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2EF2147B" w14:textId="06949998">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18087081" w14:textId="525C6F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16D0B2B9" w14:textId="2A42C647">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3</w:t>
            </w:r>
          </w:p>
        </w:tc>
        <w:tc>
          <w:tcPr>
            <w:tcW w:w="876" w:type="pct"/>
            <w:noWrap/>
          </w:tcPr>
          <w:p w:rsidRPr="00357BB2" w:rsidR="006E136E" w:rsidP="006E136E" w:rsidRDefault="006E136E" w14:paraId="5F651CFA" w14:textId="62A14D62">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3</w:t>
            </w:r>
          </w:p>
        </w:tc>
        <w:tc>
          <w:tcPr>
            <w:tcW w:w="835" w:type="pct"/>
            <w:noWrap/>
          </w:tcPr>
          <w:p w:rsidRPr="00463A2B" w:rsidR="006E136E" w:rsidP="006E136E" w:rsidRDefault="006E136E" w14:paraId="45157E62" w14:textId="6713304E">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01895C1C" w14:textId="77777777">
        <w:tc>
          <w:tcPr>
            <w:tcW w:w="252" w:type="pct"/>
            <w:noWrap/>
          </w:tcPr>
          <w:p w:rsidRPr="00806757" w:rsidR="006E136E" w:rsidP="006E136E" w:rsidRDefault="006E136E" w14:paraId="2826B60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8F003F" w:rsidR="006E136E" w:rsidP="006E136E" w:rsidRDefault="006E136E" w14:paraId="7022E790" w14:textId="7DA1DF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4</w:t>
            </w:r>
          </w:p>
        </w:tc>
        <w:tc>
          <w:tcPr>
            <w:tcW w:w="534" w:type="pct"/>
            <w:noWrap/>
          </w:tcPr>
          <w:p w:rsidRPr="00E33559" w:rsidR="006E136E" w:rsidP="006E136E" w:rsidRDefault="006E136E" w14:paraId="061A6D29" w14:textId="2CCAD3D8">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3EDA7C76" w14:textId="0DD51CCF">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5EE5880B" w14:textId="3F1FC5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26A0EB49" w14:textId="5EBD572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4</w:t>
            </w:r>
          </w:p>
        </w:tc>
        <w:tc>
          <w:tcPr>
            <w:tcW w:w="876" w:type="pct"/>
            <w:noWrap/>
          </w:tcPr>
          <w:p w:rsidRPr="00357BB2" w:rsidR="006E136E" w:rsidP="006E136E" w:rsidRDefault="006E136E" w14:paraId="066F0878" w14:textId="61228A4E">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4</w:t>
            </w:r>
          </w:p>
        </w:tc>
        <w:tc>
          <w:tcPr>
            <w:tcW w:w="835" w:type="pct"/>
            <w:noWrap/>
          </w:tcPr>
          <w:p w:rsidRPr="00463A2B" w:rsidR="006E136E" w:rsidP="006E136E" w:rsidRDefault="006E136E" w14:paraId="6CA498DE" w14:textId="17763C65">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06E9D42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0D9F618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8F003F" w:rsidR="006E136E" w:rsidP="006E136E" w:rsidRDefault="006E136E" w14:paraId="366D8390" w14:textId="46160A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5</w:t>
            </w:r>
          </w:p>
        </w:tc>
        <w:tc>
          <w:tcPr>
            <w:tcW w:w="534" w:type="pct"/>
            <w:noWrap/>
          </w:tcPr>
          <w:p w:rsidRPr="00E33559" w:rsidR="006E136E" w:rsidP="006E136E" w:rsidRDefault="006E136E" w14:paraId="225CF289" w14:textId="7C2DDC3B">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62D12B03" w14:textId="43BEFAB4">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0D6C099B" w14:textId="40E916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04B927EC" w14:textId="20C4CAE5">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5</w:t>
            </w:r>
          </w:p>
        </w:tc>
        <w:tc>
          <w:tcPr>
            <w:tcW w:w="876" w:type="pct"/>
            <w:noWrap/>
          </w:tcPr>
          <w:p w:rsidRPr="00357BB2" w:rsidR="006E136E" w:rsidP="006E136E" w:rsidRDefault="006E136E" w14:paraId="4E3D4D71" w14:textId="0520CD26">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5</w:t>
            </w:r>
          </w:p>
        </w:tc>
        <w:tc>
          <w:tcPr>
            <w:tcW w:w="835" w:type="pct"/>
            <w:noWrap/>
          </w:tcPr>
          <w:p w:rsidRPr="00463A2B" w:rsidR="006E136E" w:rsidP="006E136E" w:rsidRDefault="006E136E" w14:paraId="20D0D78C" w14:textId="0DB3992E">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6092DFB2" w14:textId="77777777">
        <w:tc>
          <w:tcPr>
            <w:tcW w:w="252" w:type="pct"/>
            <w:noWrap/>
          </w:tcPr>
          <w:p w:rsidRPr="00806757" w:rsidR="006E136E" w:rsidP="006E136E" w:rsidRDefault="006E136E" w14:paraId="537BA74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8F003F" w:rsidR="006E136E" w:rsidP="006E136E" w:rsidRDefault="006E136E" w14:paraId="49CDAFA7" w14:textId="569A31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6</w:t>
            </w:r>
          </w:p>
        </w:tc>
        <w:tc>
          <w:tcPr>
            <w:tcW w:w="534" w:type="pct"/>
            <w:noWrap/>
          </w:tcPr>
          <w:p w:rsidRPr="00E33559" w:rsidR="006E136E" w:rsidP="006E136E" w:rsidRDefault="006E136E" w14:paraId="72D8777A" w14:textId="0666D0AD">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756C6D0B" w14:textId="10A4AC80">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5BA02439" w14:textId="491E37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299A87D5" w14:textId="38A8880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6</w:t>
            </w:r>
          </w:p>
        </w:tc>
        <w:tc>
          <w:tcPr>
            <w:tcW w:w="876" w:type="pct"/>
            <w:noWrap/>
          </w:tcPr>
          <w:p w:rsidRPr="00357BB2" w:rsidR="006E136E" w:rsidP="006E136E" w:rsidRDefault="006E136E" w14:paraId="2859CA27" w14:textId="566AD31D">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6</w:t>
            </w:r>
          </w:p>
        </w:tc>
        <w:tc>
          <w:tcPr>
            <w:tcW w:w="835" w:type="pct"/>
            <w:noWrap/>
          </w:tcPr>
          <w:p w:rsidRPr="00463A2B" w:rsidR="006E136E" w:rsidP="006E136E" w:rsidRDefault="006E136E" w14:paraId="17ACF07E" w14:textId="68D68F9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4D1BE5E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7D9CAC4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8F003F" w:rsidR="006E136E" w:rsidP="006E136E" w:rsidRDefault="006E136E" w14:paraId="7E89AF86" w14:textId="747C9A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7</w:t>
            </w:r>
          </w:p>
        </w:tc>
        <w:tc>
          <w:tcPr>
            <w:tcW w:w="534" w:type="pct"/>
            <w:noWrap/>
          </w:tcPr>
          <w:p w:rsidRPr="00E33559" w:rsidR="006E136E" w:rsidP="006E136E" w:rsidRDefault="006E136E" w14:paraId="031FAD95" w14:textId="31603F76">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7152D104" w14:textId="187A6D90">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112986E3" w14:textId="274A04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01286366" w14:textId="3476A63E">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7</w:t>
            </w:r>
          </w:p>
        </w:tc>
        <w:tc>
          <w:tcPr>
            <w:tcW w:w="876" w:type="pct"/>
            <w:noWrap/>
          </w:tcPr>
          <w:p w:rsidRPr="00357BB2" w:rsidR="006E136E" w:rsidP="006E136E" w:rsidRDefault="006E136E" w14:paraId="0579E4A0" w14:textId="5B31F519">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7</w:t>
            </w:r>
          </w:p>
        </w:tc>
        <w:tc>
          <w:tcPr>
            <w:tcW w:w="835" w:type="pct"/>
            <w:noWrap/>
          </w:tcPr>
          <w:p w:rsidRPr="00154594" w:rsidR="006E136E" w:rsidP="006E136E" w:rsidRDefault="006E136E" w14:paraId="304473D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37D19FC4" w14:textId="77777777">
        <w:tc>
          <w:tcPr>
            <w:tcW w:w="252" w:type="pct"/>
            <w:noWrap/>
          </w:tcPr>
          <w:p w:rsidRPr="00806757" w:rsidR="006E136E" w:rsidP="006E136E" w:rsidRDefault="006E136E" w14:paraId="424FF30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8F003F" w:rsidR="006E136E" w:rsidP="006E136E" w:rsidRDefault="006E136E" w14:paraId="102BFBF6" w14:textId="6B4276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8</w:t>
            </w:r>
          </w:p>
        </w:tc>
        <w:tc>
          <w:tcPr>
            <w:tcW w:w="534" w:type="pct"/>
            <w:noWrap/>
          </w:tcPr>
          <w:p w:rsidRPr="00E33559" w:rsidR="006E136E" w:rsidP="006E136E" w:rsidRDefault="006E136E" w14:paraId="026DD5BA" w14:textId="546F57B3">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4AACED61" w14:textId="2BC9F698">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671B6D8B" w14:textId="5D89F5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22464D08" w14:textId="46D4797B">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8</w:t>
            </w:r>
          </w:p>
        </w:tc>
        <w:tc>
          <w:tcPr>
            <w:tcW w:w="876" w:type="pct"/>
            <w:noWrap/>
          </w:tcPr>
          <w:p w:rsidRPr="00357BB2" w:rsidR="006E136E" w:rsidP="006E136E" w:rsidRDefault="006E136E" w14:paraId="7E05F615" w14:textId="269499B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8</w:t>
            </w:r>
          </w:p>
        </w:tc>
        <w:tc>
          <w:tcPr>
            <w:tcW w:w="835" w:type="pct"/>
            <w:noWrap/>
          </w:tcPr>
          <w:p w:rsidRPr="00154594" w:rsidR="006E136E" w:rsidP="006E136E" w:rsidRDefault="006E136E" w14:paraId="45BE7D1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65F55B0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7FEAF5D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8F003F" w:rsidR="006E136E" w:rsidP="006E136E" w:rsidRDefault="006E136E" w14:paraId="73E56E66" w14:textId="6FC823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9</w:t>
            </w:r>
          </w:p>
        </w:tc>
        <w:tc>
          <w:tcPr>
            <w:tcW w:w="534" w:type="pct"/>
            <w:noWrap/>
          </w:tcPr>
          <w:p w:rsidRPr="00E33559" w:rsidR="006E136E" w:rsidP="006E136E" w:rsidRDefault="006E136E" w14:paraId="43C93BA9" w14:textId="4E8452F5">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1A029EEF" w14:textId="7E05F16B">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7197F6CF" w14:textId="10ACA6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6DE4680B" w14:textId="60453F2B">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9</w:t>
            </w:r>
          </w:p>
        </w:tc>
        <w:tc>
          <w:tcPr>
            <w:tcW w:w="876" w:type="pct"/>
            <w:noWrap/>
          </w:tcPr>
          <w:p w:rsidRPr="00357BB2" w:rsidR="006E136E" w:rsidP="006E136E" w:rsidRDefault="006E136E" w14:paraId="6E787025" w14:textId="2DD924CC">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9</w:t>
            </w:r>
          </w:p>
        </w:tc>
        <w:tc>
          <w:tcPr>
            <w:tcW w:w="835" w:type="pct"/>
            <w:noWrap/>
          </w:tcPr>
          <w:p w:rsidRPr="00154594" w:rsidR="006E136E" w:rsidP="006E136E" w:rsidRDefault="006E136E" w14:paraId="1D7328E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49A43DE3" w14:textId="77777777">
        <w:tc>
          <w:tcPr>
            <w:tcW w:w="252" w:type="pct"/>
            <w:noWrap/>
          </w:tcPr>
          <w:p w:rsidRPr="00806757" w:rsidR="006E136E" w:rsidP="006E136E" w:rsidRDefault="006E136E" w14:paraId="10B1A9A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8F003F" w:rsidR="006E136E" w:rsidP="006E136E" w:rsidRDefault="006E136E" w14:paraId="0AC56507" w14:textId="6C01F9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0</w:t>
            </w:r>
          </w:p>
        </w:tc>
        <w:tc>
          <w:tcPr>
            <w:tcW w:w="534" w:type="pct"/>
            <w:noWrap/>
          </w:tcPr>
          <w:p w:rsidRPr="00E33559" w:rsidR="006E136E" w:rsidP="006E136E" w:rsidRDefault="006E136E" w14:paraId="51C1615C" w14:textId="456F4E2E">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02C0D985" w14:textId="450B8BA9">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3B6587A7" w14:textId="4A8792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4111DE52" w14:textId="5B954C81">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0</w:t>
            </w:r>
          </w:p>
        </w:tc>
        <w:tc>
          <w:tcPr>
            <w:tcW w:w="876" w:type="pct"/>
            <w:noWrap/>
          </w:tcPr>
          <w:p w:rsidRPr="00357BB2" w:rsidR="006E136E" w:rsidP="006E136E" w:rsidRDefault="006E136E" w14:paraId="658AD9A9" w14:textId="7E65657F">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0</w:t>
            </w:r>
          </w:p>
        </w:tc>
        <w:tc>
          <w:tcPr>
            <w:tcW w:w="835" w:type="pct"/>
            <w:noWrap/>
          </w:tcPr>
          <w:p w:rsidRPr="00357BB2" w:rsidR="006E136E" w:rsidP="006E136E" w:rsidRDefault="006E136E" w14:paraId="1ACD1B7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4610548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3CE6FF2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8F003F" w:rsidR="006E136E" w:rsidP="006E136E" w:rsidRDefault="006E136E" w14:paraId="04D6BB1C" w14:textId="22DB3A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1</w:t>
            </w:r>
          </w:p>
        </w:tc>
        <w:tc>
          <w:tcPr>
            <w:tcW w:w="534" w:type="pct"/>
            <w:noWrap/>
          </w:tcPr>
          <w:p w:rsidRPr="00E33559" w:rsidR="006E136E" w:rsidP="006E136E" w:rsidRDefault="006E136E" w14:paraId="3CD4C909" w14:textId="5A1717FF">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4A312A06" w14:textId="66F99A8C">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5B25F428" w14:textId="4E18F4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5A14836A" w14:textId="09A4E2AF">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1</w:t>
            </w:r>
          </w:p>
        </w:tc>
        <w:tc>
          <w:tcPr>
            <w:tcW w:w="876" w:type="pct"/>
            <w:noWrap/>
          </w:tcPr>
          <w:p w:rsidRPr="00357BB2" w:rsidR="006E136E" w:rsidP="006E136E" w:rsidRDefault="006E136E" w14:paraId="60024E06" w14:textId="12F3AC9B">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1</w:t>
            </w:r>
          </w:p>
        </w:tc>
        <w:tc>
          <w:tcPr>
            <w:tcW w:w="835" w:type="pct"/>
            <w:noWrap/>
          </w:tcPr>
          <w:p w:rsidRPr="00357BB2" w:rsidR="006E136E" w:rsidP="006E136E" w:rsidRDefault="006E136E" w14:paraId="5378382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0F399CB1" w14:textId="77777777">
        <w:tc>
          <w:tcPr>
            <w:tcW w:w="252" w:type="pct"/>
            <w:noWrap/>
          </w:tcPr>
          <w:p w:rsidRPr="00806757" w:rsidR="006E136E" w:rsidP="006E136E" w:rsidRDefault="006E136E" w14:paraId="7B8725F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8F003F" w:rsidR="006E136E" w:rsidP="006E136E" w:rsidRDefault="006E136E" w14:paraId="0AC76E2A" w14:textId="4F64CD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2</w:t>
            </w:r>
          </w:p>
        </w:tc>
        <w:tc>
          <w:tcPr>
            <w:tcW w:w="534" w:type="pct"/>
            <w:noWrap/>
          </w:tcPr>
          <w:p w:rsidRPr="00E33559" w:rsidR="006E136E" w:rsidP="006E136E" w:rsidRDefault="006E136E" w14:paraId="1FD9EC0B" w14:textId="430070F2">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064130F9" w14:textId="10AAE9FE">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0E00852B" w14:textId="2E6708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45018BC0" w14:textId="159903AE">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2</w:t>
            </w:r>
          </w:p>
        </w:tc>
        <w:tc>
          <w:tcPr>
            <w:tcW w:w="876" w:type="pct"/>
            <w:noWrap/>
          </w:tcPr>
          <w:p w:rsidRPr="00357BB2" w:rsidR="006E136E" w:rsidP="006E136E" w:rsidRDefault="006E136E" w14:paraId="675B2960" w14:textId="29316657">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2</w:t>
            </w:r>
          </w:p>
        </w:tc>
        <w:tc>
          <w:tcPr>
            <w:tcW w:w="835" w:type="pct"/>
            <w:noWrap/>
          </w:tcPr>
          <w:p w:rsidRPr="00357BB2" w:rsidR="006E136E" w:rsidP="006E136E" w:rsidRDefault="006E136E" w14:paraId="2F4F45E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2CA7819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303CE9C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8F003F" w:rsidR="006E136E" w:rsidP="006E136E" w:rsidRDefault="006E136E" w14:paraId="2BE02E1D" w14:textId="692DF0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3</w:t>
            </w:r>
          </w:p>
        </w:tc>
        <w:tc>
          <w:tcPr>
            <w:tcW w:w="534" w:type="pct"/>
            <w:noWrap/>
          </w:tcPr>
          <w:p w:rsidRPr="00E33559" w:rsidR="006E136E" w:rsidP="006E136E" w:rsidRDefault="006E136E" w14:paraId="5255CD53" w14:textId="02F9CF8E">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40B2CB3C" w14:textId="07DF75CA">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262B8DB9" w14:textId="41C72B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6FE8AC46" w14:textId="2A2EF537">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3</w:t>
            </w:r>
          </w:p>
        </w:tc>
        <w:tc>
          <w:tcPr>
            <w:tcW w:w="876" w:type="pct"/>
            <w:noWrap/>
          </w:tcPr>
          <w:p w:rsidRPr="00357BB2" w:rsidR="006E136E" w:rsidP="006E136E" w:rsidRDefault="006E136E" w14:paraId="4C25F0DD" w14:textId="672FDBA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3</w:t>
            </w:r>
          </w:p>
        </w:tc>
        <w:tc>
          <w:tcPr>
            <w:tcW w:w="835" w:type="pct"/>
            <w:noWrap/>
          </w:tcPr>
          <w:p w:rsidRPr="00357BB2" w:rsidR="006E136E" w:rsidP="006E136E" w:rsidRDefault="006E136E" w14:paraId="66963CC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6EAC15A7" w14:textId="77777777">
        <w:tc>
          <w:tcPr>
            <w:tcW w:w="252" w:type="pct"/>
            <w:noWrap/>
          </w:tcPr>
          <w:p w:rsidRPr="00806757" w:rsidR="006E136E" w:rsidP="006E136E" w:rsidRDefault="006E136E" w14:paraId="3123D7D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8F003F" w:rsidR="006E136E" w:rsidP="006E136E" w:rsidRDefault="006E136E" w14:paraId="471B7C30" w14:textId="22729E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4</w:t>
            </w:r>
          </w:p>
        </w:tc>
        <w:tc>
          <w:tcPr>
            <w:tcW w:w="534" w:type="pct"/>
            <w:noWrap/>
          </w:tcPr>
          <w:p w:rsidRPr="00E33559" w:rsidR="006E136E" w:rsidP="006E136E" w:rsidRDefault="006E136E" w14:paraId="047822AB" w14:textId="449C33AE">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0FD6BCCF" w14:textId="22B688EC">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3C161E00" w14:textId="10DCBC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3789C6CF" w14:textId="66821200">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4</w:t>
            </w:r>
          </w:p>
        </w:tc>
        <w:tc>
          <w:tcPr>
            <w:tcW w:w="876" w:type="pct"/>
            <w:noWrap/>
          </w:tcPr>
          <w:p w:rsidRPr="00357BB2" w:rsidR="006E136E" w:rsidP="006E136E" w:rsidRDefault="006E136E" w14:paraId="3B9CC0C0" w14:textId="3209F9B9">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4</w:t>
            </w:r>
          </w:p>
        </w:tc>
        <w:tc>
          <w:tcPr>
            <w:tcW w:w="835" w:type="pct"/>
            <w:noWrap/>
          </w:tcPr>
          <w:p w:rsidRPr="00357BB2" w:rsidR="006E136E" w:rsidP="006E136E" w:rsidRDefault="006E136E" w14:paraId="079B5F8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028E7BC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5AC7AB8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8F003F" w:rsidR="006E136E" w:rsidP="006E136E" w:rsidRDefault="006E136E" w14:paraId="390CC159" w14:textId="22358F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5</w:t>
            </w:r>
          </w:p>
        </w:tc>
        <w:tc>
          <w:tcPr>
            <w:tcW w:w="534" w:type="pct"/>
            <w:noWrap/>
          </w:tcPr>
          <w:p w:rsidRPr="00E33559" w:rsidR="006E136E" w:rsidP="006E136E" w:rsidRDefault="006E136E" w14:paraId="3962429B" w14:textId="377783CA">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09A214E5" w14:textId="4FAF8499">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2A084DD7" w14:textId="7F3721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1B9EF0DF" w14:textId="26F96DBB">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5</w:t>
            </w:r>
          </w:p>
        </w:tc>
        <w:tc>
          <w:tcPr>
            <w:tcW w:w="876" w:type="pct"/>
            <w:noWrap/>
          </w:tcPr>
          <w:p w:rsidRPr="00357BB2" w:rsidR="006E136E" w:rsidP="006E136E" w:rsidRDefault="006E136E" w14:paraId="3B8B6498" w14:textId="43BDEB3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5</w:t>
            </w:r>
          </w:p>
        </w:tc>
        <w:tc>
          <w:tcPr>
            <w:tcW w:w="835" w:type="pct"/>
            <w:noWrap/>
          </w:tcPr>
          <w:p w:rsidRPr="00357BB2" w:rsidR="006E136E" w:rsidP="006E136E" w:rsidRDefault="006E136E" w14:paraId="6D9EDCE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3AA7866E" w14:textId="77777777">
        <w:tc>
          <w:tcPr>
            <w:tcW w:w="252" w:type="pct"/>
            <w:noWrap/>
          </w:tcPr>
          <w:p w:rsidRPr="00806757" w:rsidR="006E136E" w:rsidP="006E136E" w:rsidRDefault="006E136E" w14:paraId="2F2ED7D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8F003F" w:rsidR="006E136E" w:rsidP="006E136E" w:rsidRDefault="006E136E" w14:paraId="331BDB9B" w14:textId="7BC82C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6</w:t>
            </w:r>
          </w:p>
        </w:tc>
        <w:tc>
          <w:tcPr>
            <w:tcW w:w="534" w:type="pct"/>
            <w:noWrap/>
          </w:tcPr>
          <w:p w:rsidRPr="00E33559" w:rsidR="006E136E" w:rsidP="006E136E" w:rsidRDefault="006E136E" w14:paraId="4EC49B21" w14:textId="7F07A43C">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67802850" w14:textId="1B7ECAA2">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3A977169" w14:textId="0118D0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5EE695A5" w14:textId="49F36FB5">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6</w:t>
            </w:r>
          </w:p>
        </w:tc>
        <w:tc>
          <w:tcPr>
            <w:tcW w:w="876" w:type="pct"/>
            <w:noWrap/>
          </w:tcPr>
          <w:p w:rsidRPr="00357BB2" w:rsidR="006E136E" w:rsidP="006E136E" w:rsidRDefault="006E136E" w14:paraId="4F07C63D" w14:textId="67F4D7D2">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6</w:t>
            </w:r>
          </w:p>
        </w:tc>
        <w:tc>
          <w:tcPr>
            <w:tcW w:w="835" w:type="pct"/>
            <w:noWrap/>
          </w:tcPr>
          <w:p w:rsidRPr="00357BB2" w:rsidR="006E136E" w:rsidP="006E136E" w:rsidRDefault="006E136E" w14:paraId="784CF03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2130571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47DD02E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8F003F" w:rsidR="006E136E" w:rsidP="006E136E" w:rsidRDefault="006E136E" w14:paraId="04C522B3" w14:textId="494F0B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7</w:t>
            </w:r>
          </w:p>
        </w:tc>
        <w:tc>
          <w:tcPr>
            <w:tcW w:w="534" w:type="pct"/>
            <w:noWrap/>
          </w:tcPr>
          <w:p w:rsidRPr="00E33559" w:rsidR="006E136E" w:rsidP="006E136E" w:rsidRDefault="006E136E" w14:paraId="19D0EB25" w14:textId="6334996A">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7ED9B42B" w14:textId="6A3075A7">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00E1CBA3" w14:textId="2FFDD1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714DE2FC" w14:textId="1B114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7</w:t>
            </w:r>
          </w:p>
        </w:tc>
        <w:tc>
          <w:tcPr>
            <w:tcW w:w="876" w:type="pct"/>
            <w:noWrap/>
          </w:tcPr>
          <w:p w:rsidRPr="00357BB2" w:rsidR="006E136E" w:rsidP="006E136E" w:rsidRDefault="006E136E" w14:paraId="5409D548" w14:textId="37087A64">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7</w:t>
            </w:r>
          </w:p>
        </w:tc>
        <w:tc>
          <w:tcPr>
            <w:tcW w:w="835" w:type="pct"/>
            <w:noWrap/>
          </w:tcPr>
          <w:p w:rsidRPr="00357BB2" w:rsidR="006E136E" w:rsidP="006E136E" w:rsidRDefault="006E136E" w14:paraId="18481A9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09178659" w14:textId="77777777">
        <w:tc>
          <w:tcPr>
            <w:tcW w:w="252" w:type="pct"/>
            <w:noWrap/>
          </w:tcPr>
          <w:p w:rsidRPr="00806757" w:rsidR="006E136E" w:rsidP="006E136E" w:rsidRDefault="006E136E" w14:paraId="5688DC9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8F003F" w:rsidR="006E136E" w:rsidP="006E136E" w:rsidRDefault="006E136E" w14:paraId="5B83C6FA" w14:textId="786C7B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8</w:t>
            </w:r>
          </w:p>
        </w:tc>
        <w:tc>
          <w:tcPr>
            <w:tcW w:w="534" w:type="pct"/>
            <w:noWrap/>
          </w:tcPr>
          <w:p w:rsidRPr="00E33559" w:rsidR="006E136E" w:rsidP="006E136E" w:rsidRDefault="006E136E" w14:paraId="69754626" w14:textId="73EE6F04">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53111E22" w14:textId="601E6879">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52BDE1A1" w14:textId="375D0B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5985D12D" w14:textId="009A8192">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8</w:t>
            </w:r>
          </w:p>
        </w:tc>
        <w:tc>
          <w:tcPr>
            <w:tcW w:w="876" w:type="pct"/>
            <w:noWrap/>
          </w:tcPr>
          <w:p w:rsidRPr="00357BB2" w:rsidR="006E136E" w:rsidP="006E136E" w:rsidRDefault="006E136E" w14:paraId="7DB69691" w14:textId="5B4C25C5">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8</w:t>
            </w:r>
          </w:p>
        </w:tc>
        <w:tc>
          <w:tcPr>
            <w:tcW w:w="835" w:type="pct"/>
            <w:noWrap/>
          </w:tcPr>
          <w:p w:rsidRPr="00357BB2" w:rsidR="006E136E" w:rsidP="006E136E" w:rsidRDefault="006E136E" w14:paraId="60BB361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7A4EEDD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6689C45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8F003F" w:rsidR="006E136E" w:rsidP="006E136E" w:rsidRDefault="006E136E" w14:paraId="4E3D5C46" w14:textId="74B80E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19</w:t>
            </w:r>
          </w:p>
        </w:tc>
        <w:tc>
          <w:tcPr>
            <w:tcW w:w="534" w:type="pct"/>
            <w:noWrap/>
          </w:tcPr>
          <w:p w:rsidRPr="00E33559" w:rsidR="006E136E" w:rsidP="006E136E" w:rsidRDefault="006E136E" w14:paraId="2309C525" w14:textId="1D25E1CB">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48DCDC81" w14:textId="099ADDE0">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5C042651" w14:textId="0794ED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263EC905" w14:textId="42695EEF">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9</w:t>
            </w:r>
          </w:p>
        </w:tc>
        <w:tc>
          <w:tcPr>
            <w:tcW w:w="876" w:type="pct"/>
            <w:noWrap/>
          </w:tcPr>
          <w:p w:rsidRPr="00357BB2" w:rsidR="006E136E" w:rsidP="006E136E" w:rsidRDefault="006E136E" w14:paraId="51B28541" w14:textId="1351CF6F">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19</w:t>
            </w:r>
          </w:p>
        </w:tc>
        <w:tc>
          <w:tcPr>
            <w:tcW w:w="835" w:type="pct"/>
            <w:noWrap/>
          </w:tcPr>
          <w:p w:rsidRPr="00357BB2" w:rsidR="006E136E" w:rsidP="006E136E" w:rsidRDefault="006E136E" w14:paraId="48AEF08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789FF7FF" w14:textId="77777777">
        <w:tc>
          <w:tcPr>
            <w:tcW w:w="252" w:type="pct"/>
            <w:noWrap/>
          </w:tcPr>
          <w:p w:rsidRPr="00806757" w:rsidR="006E136E" w:rsidP="006E136E" w:rsidRDefault="006E136E" w14:paraId="4107602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8F003F" w:rsidR="006E136E" w:rsidP="006E136E" w:rsidRDefault="006E136E" w14:paraId="53003BD7" w14:textId="541A2A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0</w:t>
            </w:r>
          </w:p>
        </w:tc>
        <w:tc>
          <w:tcPr>
            <w:tcW w:w="534" w:type="pct"/>
            <w:noWrap/>
          </w:tcPr>
          <w:p w:rsidRPr="00E33559" w:rsidR="006E136E" w:rsidP="006E136E" w:rsidRDefault="006E136E" w14:paraId="4B047D1F" w14:textId="5153ED9B">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0640FC2F" w14:textId="64F9D0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r w:rsidR="00095D66">
              <w:rPr>
                <w:rFonts w:cs="Calibri"/>
                <w:color w:val="000000"/>
                <w:sz w:val="16"/>
                <w:szCs w:val="16"/>
              </w:rPr>
              <w:t>s</w:t>
            </w:r>
          </w:p>
        </w:tc>
        <w:tc>
          <w:tcPr>
            <w:tcW w:w="241" w:type="pct"/>
            <w:noWrap/>
          </w:tcPr>
          <w:p w:rsidRPr="00276EB0" w:rsidR="006E136E" w:rsidP="006E136E" w:rsidRDefault="006E136E" w14:paraId="06175C76" w14:textId="776A47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4942D5FC" w14:textId="5F6BC6B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0</w:t>
            </w:r>
          </w:p>
        </w:tc>
        <w:tc>
          <w:tcPr>
            <w:tcW w:w="876" w:type="pct"/>
            <w:noWrap/>
          </w:tcPr>
          <w:p w:rsidRPr="00357BB2" w:rsidR="006E136E" w:rsidP="006E136E" w:rsidRDefault="006E136E" w14:paraId="24180A74" w14:textId="448F9922">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0</w:t>
            </w:r>
          </w:p>
        </w:tc>
        <w:tc>
          <w:tcPr>
            <w:tcW w:w="835" w:type="pct"/>
            <w:noWrap/>
          </w:tcPr>
          <w:p w:rsidRPr="00357BB2" w:rsidR="006E136E" w:rsidP="006E136E" w:rsidRDefault="006E136E" w14:paraId="4955B8D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67597CD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2BF9FC2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8F003F" w:rsidR="006E136E" w:rsidP="006E136E" w:rsidRDefault="006E136E" w14:paraId="304C4502" w14:textId="0AE9A3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1</w:t>
            </w:r>
          </w:p>
        </w:tc>
        <w:tc>
          <w:tcPr>
            <w:tcW w:w="534" w:type="pct"/>
            <w:noWrap/>
          </w:tcPr>
          <w:p w:rsidRPr="00E33559" w:rsidR="006E136E" w:rsidP="006E136E" w:rsidRDefault="006E136E" w14:paraId="79001E76" w14:textId="1BCF2A61">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149D92AD" w14:textId="1BD1D600">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7C10A96C" w14:textId="434D02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26408561" w14:textId="44B29818">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1</w:t>
            </w:r>
          </w:p>
        </w:tc>
        <w:tc>
          <w:tcPr>
            <w:tcW w:w="876" w:type="pct"/>
            <w:noWrap/>
          </w:tcPr>
          <w:p w:rsidRPr="00357BB2" w:rsidR="006E136E" w:rsidP="006E136E" w:rsidRDefault="006E136E" w14:paraId="14499882" w14:textId="53F295F3">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1</w:t>
            </w:r>
          </w:p>
        </w:tc>
        <w:tc>
          <w:tcPr>
            <w:tcW w:w="835" w:type="pct"/>
            <w:noWrap/>
          </w:tcPr>
          <w:p w:rsidRPr="00357BB2" w:rsidR="006E136E" w:rsidP="006E136E" w:rsidRDefault="006E136E" w14:paraId="666C648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75B9F1A3" w14:textId="77777777">
        <w:tc>
          <w:tcPr>
            <w:tcW w:w="252" w:type="pct"/>
            <w:noWrap/>
          </w:tcPr>
          <w:p w:rsidRPr="00806757" w:rsidR="006E136E" w:rsidP="006E136E" w:rsidRDefault="006E136E" w14:paraId="6F16155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8F003F" w:rsidR="006E136E" w:rsidP="006E136E" w:rsidRDefault="006E136E" w14:paraId="3D3EC73C" w14:textId="40236D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2</w:t>
            </w:r>
          </w:p>
        </w:tc>
        <w:tc>
          <w:tcPr>
            <w:tcW w:w="534" w:type="pct"/>
            <w:noWrap/>
          </w:tcPr>
          <w:p w:rsidRPr="00E33559" w:rsidR="006E136E" w:rsidP="006E136E" w:rsidRDefault="006E136E" w14:paraId="2C6E2E07" w14:textId="75998142">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19E8853B" w14:textId="5C0B7525">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084BF53D" w14:textId="7C611C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650BDF9A" w14:textId="1281AD1C">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2</w:t>
            </w:r>
          </w:p>
        </w:tc>
        <w:tc>
          <w:tcPr>
            <w:tcW w:w="876" w:type="pct"/>
            <w:noWrap/>
          </w:tcPr>
          <w:p w:rsidRPr="00357BB2" w:rsidR="006E136E" w:rsidP="006E136E" w:rsidRDefault="006E136E" w14:paraId="138E0ADD" w14:textId="1C6F7AFF">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2</w:t>
            </w:r>
          </w:p>
        </w:tc>
        <w:tc>
          <w:tcPr>
            <w:tcW w:w="835" w:type="pct"/>
            <w:noWrap/>
          </w:tcPr>
          <w:p w:rsidRPr="00357BB2" w:rsidR="006E136E" w:rsidP="006E136E" w:rsidRDefault="006E136E" w14:paraId="4B4373B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6E136E" w:rsidTr="007A68C9" w14:paraId="3A25963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E136E" w:rsidP="006E136E" w:rsidRDefault="006E136E" w14:paraId="7977FE1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8F003F" w:rsidR="006E136E" w:rsidP="006E136E" w:rsidRDefault="006E136E" w14:paraId="0B5B8636" w14:textId="2A37F1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3</w:t>
            </w:r>
          </w:p>
        </w:tc>
        <w:tc>
          <w:tcPr>
            <w:tcW w:w="534" w:type="pct"/>
            <w:noWrap/>
          </w:tcPr>
          <w:p w:rsidRPr="00E33559" w:rsidR="006E136E" w:rsidP="006E136E" w:rsidRDefault="006E136E" w14:paraId="51386E9A" w14:textId="1D00BFC2">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7CF7F17E" w14:textId="3E9A00A8">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4EF87006" w14:textId="3482DB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2BEE7CC2" w14:textId="13DABD3A">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3</w:t>
            </w:r>
          </w:p>
        </w:tc>
        <w:tc>
          <w:tcPr>
            <w:tcW w:w="876" w:type="pct"/>
            <w:noWrap/>
          </w:tcPr>
          <w:p w:rsidRPr="00357BB2" w:rsidR="006E136E" w:rsidP="006E136E" w:rsidRDefault="006E136E" w14:paraId="7734EB80" w14:textId="7BCE5BCE">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3</w:t>
            </w:r>
          </w:p>
        </w:tc>
        <w:tc>
          <w:tcPr>
            <w:tcW w:w="835" w:type="pct"/>
            <w:noWrap/>
          </w:tcPr>
          <w:p w:rsidRPr="00357BB2" w:rsidR="006E136E" w:rsidP="006E136E" w:rsidRDefault="006E136E" w14:paraId="443B833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63396547" w14:textId="77777777">
        <w:tc>
          <w:tcPr>
            <w:tcW w:w="252" w:type="pct"/>
            <w:noWrap/>
          </w:tcPr>
          <w:p w:rsidRPr="00806757" w:rsidR="006E136E" w:rsidP="006E136E" w:rsidRDefault="006E136E" w14:paraId="4F01AA6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8F003F" w:rsidR="006E136E" w:rsidP="006E136E" w:rsidRDefault="006E136E" w14:paraId="0DF22D9F" w14:textId="3F4890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4</w:t>
            </w:r>
          </w:p>
        </w:tc>
        <w:tc>
          <w:tcPr>
            <w:tcW w:w="534" w:type="pct"/>
            <w:noWrap/>
          </w:tcPr>
          <w:p w:rsidRPr="00E33559" w:rsidR="006E136E" w:rsidP="006E136E" w:rsidRDefault="006E136E" w14:paraId="1ECCF332" w14:textId="40C935D7">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357BB2" w:rsidR="006E136E" w:rsidP="006E136E" w:rsidRDefault="006E136E" w14:paraId="379A951D" w14:textId="3517FC4E">
            <w:pPr>
              <w:widowControl w:val="0"/>
              <w:autoSpaceDE w:val="0"/>
              <w:autoSpaceDN w:val="0"/>
              <w:adjustRightInd w:val="0"/>
              <w:spacing w:after="0" w:line="240" w:lineRule="auto"/>
              <w:ind w:left="108" w:right="108"/>
              <w:rPr>
                <w:rFonts w:ascii="Calibri Light" w:hAnsi="Calibri Light" w:cs="Arial"/>
                <w:color w:val="4F4F4F"/>
                <w:sz w:val="16"/>
                <w:szCs w:val="16"/>
              </w:rPr>
            </w:pPr>
            <w:r w:rsidRPr="007006E7">
              <w:rPr>
                <w:rFonts w:cs="Calibri"/>
                <w:color w:val="000000"/>
                <w:sz w:val="16"/>
                <w:szCs w:val="16"/>
              </w:rPr>
              <w:t>Y</w:t>
            </w:r>
          </w:p>
        </w:tc>
        <w:tc>
          <w:tcPr>
            <w:tcW w:w="241" w:type="pct"/>
            <w:noWrap/>
          </w:tcPr>
          <w:p w:rsidRPr="00276EB0" w:rsidR="006E136E" w:rsidP="006E136E" w:rsidRDefault="006E136E" w14:paraId="40574C1B" w14:textId="1B2B2F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357BB2" w:rsidR="006E136E" w:rsidP="006E136E" w:rsidRDefault="006E136E" w14:paraId="700F8817" w14:textId="499A1A6F">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4</w:t>
            </w:r>
          </w:p>
        </w:tc>
        <w:tc>
          <w:tcPr>
            <w:tcW w:w="876" w:type="pct"/>
            <w:noWrap/>
          </w:tcPr>
          <w:p w:rsidRPr="00357BB2" w:rsidR="006E136E" w:rsidP="006E136E" w:rsidRDefault="006E136E" w14:paraId="1EE4C3DB" w14:textId="36A4DF81">
            <w:pPr>
              <w:widowControl w:val="0"/>
              <w:autoSpaceDE w:val="0"/>
              <w:autoSpaceDN w:val="0"/>
              <w:adjustRightInd w:val="0"/>
              <w:spacing w:after="0" w:line="240" w:lineRule="auto"/>
              <w:ind w:left="108" w:right="108"/>
              <w:rPr>
                <w:rFonts w:ascii="Calibri Light" w:hAnsi="Calibri Light" w:cs="Arial"/>
                <w:color w:val="4F4F4F"/>
                <w:sz w:val="16"/>
                <w:szCs w:val="16"/>
              </w:rPr>
            </w:pPr>
            <w:r w:rsidRPr="008F003F">
              <w:rPr>
                <w:rFonts w:cs="Calibri"/>
                <w:color w:val="000000"/>
                <w:sz w:val="16"/>
                <w:szCs w:val="16"/>
              </w:rPr>
              <w:t>ATTRIBUTE24</w:t>
            </w:r>
          </w:p>
        </w:tc>
        <w:tc>
          <w:tcPr>
            <w:tcW w:w="835" w:type="pct"/>
            <w:noWrap/>
          </w:tcPr>
          <w:p w:rsidRPr="00357BB2" w:rsidR="006E136E" w:rsidP="006E136E" w:rsidRDefault="006E136E" w14:paraId="493A78C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2F99681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6E136E" w:rsidP="006E136E" w:rsidRDefault="006E136E" w14:paraId="2BEF4AF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8F003F" w:rsidR="006E136E" w:rsidP="006E136E" w:rsidRDefault="006E136E" w14:paraId="161B5DA4" w14:textId="5DE7C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5</w:t>
            </w:r>
          </w:p>
        </w:tc>
        <w:tc>
          <w:tcPr>
            <w:tcW w:w="534" w:type="pct"/>
            <w:noWrap/>
          </w:tcPr>
          <w:p w:rsidRPr="00E33559" w:rsidR="006E136E" w:rsidP="006E136E" w:rsidRDefault="006E136E" w14:paraId="32E41EBE" w14:textId="02235413">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176064" w:rsidR="006E136E" w:rsidP="006E136E" w:rsidRDefault="006E136E" w14:paraId="747C2168" w14:textId="74371C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006E7">
              <w:rPr>
                <w:rFonts w:cs="Calibri"/>
                <w:color w:val="000000"/>
                <w:sz w:val="16"/>
                <w:szCs w:val="16"/>
              </w:rPr>
              <w:t>Y</w:t>
            </w:r>
          </w:p>
        </w:tc>
        <w:tc>
          <w:tcPr>
            <w:tcW w:w="241" w:type="pct"/>
            <w:noWrap/>
          </w:tcPr>
          <w:p w:rsidRPr="00276EB0" w:rsidR="006E136E" w:rsidP="006E136E" w:rsidRDefault="006E136E" w14:paraId="591A906F" w14:textId="62B86A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176064" w:rsidR="006E136E" w:rsidP="006E136E" w:rsidRDefault="006E136E" w14:paraId="6B23E3B0" w14:textId="37F4EF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5</w:t>
            </w:r>
          </w:p>
        </w:tc>
        <w:tc>
          <w:tcPr>
            <w:tcW w:w="876" w:type="pct"/>
            <w:noWrap/>
          </w:tcPr>
          <w:p w:rsidRPr="00176064" w:rsidR="006E136E" w:rsidP="006E136E" w:rsidRDefault="006E136E" w14:paraId="5AE2D052" w14:textId="6E1F20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5</w:t>
            </w:r>
          </w:p>
        </w:tc>
        <w:tc>
          <w:tcPr>
            <w:tcW w:w="835" w:type="pct"/>
            <w:noWrap/>
          </w:tcPr>
          <w:p w:rsidRPr="00357BB2" w:rsidR="006E136E" w:rsidP="006E136E" w:rsidRDefault="006E136E" w14:paraId="4A5EBD8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37118F8E" w14:textId="77777777">
        <w:tc>
          <w:tcPr>
            <w:tcW w:w="252" w:type="pct"/>
            <w:noWrap/>
          </w:tcPr>
          <w:p w:rsidRPr="00176064" w:rsidR="006E136E" w:rsidP="006E136E" w:rsidRDefault="006E136E" w14:paraId="2B3B0CD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8F003F" w:rsidR="006E136E" w:rsidP="006E136E" w:rsidRDefault="006E136E" w14:paraId="1368E083" w14:textId="1FB498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6</w:t>
            </w:r>
          </w:p>
        </w:tc>
        <w:tc>
          <w:tcPr>
            <w:tcW w:w="534" w:type="pct"/>
            <w:noWrap/>
          </w:tcPr>
          <w:p w:rsidRPr="00E33559" w:rsidR="006E136E" w:rsidP="006E136E" w:rsidRDefault="006E136E" w14:paraId="3979C8D9" w14:textId="205CFDA6">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176064" w:rsidR="006E136E" w:rsidP="006E136E" w:rsidRDefault="006E136E" w14:paraId="101AFCB5" w14:textId="015D42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006E7">
              <w:rPr>
                <w:rFonts w:cs="Calibri"/>
                <w:color w:val="000000"/>
                <w:sz w:val="16"/>
                <w:szCs w:val="16"/>
              </w:rPr>
              <w:t>Y</w:t>
            </w:r>
          </w:p>
        </w:tc>
        <w:tc>
          <w:tcPr>
            <w:tcW w:w="241" w:type="pct"/>
            <w:noWrap/>
          </w:tcPr>
          <w:p w:rsidRPr="00276EB0" w:rsidR="006E136E" w:rsidP="006E136E" w:rsidRDefault="006E136E" w14:paraId="765D775B" w14:textId="57D2D3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176064" w:rsidR="006E136E" w:rsidP="006E136E" w:rsidRDefault="006E136E" w14:paraId="7AB8C276" w14:textId="4A8CB0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6</w:t>
            </w:r>
          </w:p>
        </w:tc>
        <w:tc>
          <w:tcPr>
            <w:tcW w:w="876" w:type="pct"/>
            <w:noWrap/>
          </w:tcPr>
          <w:p w:rsidRPr="00176064" w:rsidR="006E136E" w:rsidP="006E136E" w:rsidRDefault="006E136E" w14:paraId="1D0911FE" w14:textId="3B2D75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6</w:t>
            </w:r>
          </w:p>
        </w:tc>
        <w:tc>
          <w:tcPr>
            <w:tcW w:w="835" w:type="pct"/>
            <w:noWrap/>
          </w:tcPr>
          <w:p w:rsidRPr="00357BB2" w:rsidR="006E136E" w:rsidP="006E136E" w:rsidRDefault="006E136E" w14:paraId="0004111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32C1730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6E136E" w:rsidP="006E136E" w:rsidRDefault="006E136E" w14:paraId="37BD046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8F003F" w:rsidR="006E136E" w:rsidP="006E136E" w:rsidRDefault="006E136E" w14:paraId="695E54CE" w14:textId="6E586E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7</w:t>
            </w:r>
          </w:p>
        </w:tc>
        <w:tc>
          <w:tcPr>
            <w:tcW w:w="534" w:type="pct"/>
            <w:noWrap/>
          </w:tcPr>
          <w:p w:rsidRPr="00E33559" w:rsidR="006E136E" w:rsidP="006E136E" w:rsidRDefault="006E136E" w14:paraId="62E852ED" w14:textId="2A7B8B3F">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176064" w:rsidR="006E136E" w:rsidP="006E136E" w:rsidRDefault="006E136E" w14:paraId="05C2441D" w14:textId="71C869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006E7">
              <w:rPr>
                <w:rFonts w:cs="Calibri"/>
                <w:color w:val="000000"/>
                <w:sz w:val="16"/>
                <w:szCs w:val="16"/>
              </w:rPr>
              <w:t>Y</w:t>
            </w:r>
          </w:p>
        </w:tc>
        <w:tc>
          <w:tcPr>
            <w:tcW w:w="241" w:type="pct"/>
            <w:noWrap/>
          </w:tcPr>
          <w:p w:rsidRPr="00276EB0" w:rsidR="006E136E" w:rsidP="006E136E" w:rsidRDefault="006E136E" w14:paraId="08BBC33D" w14:textId="4E040E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176064" w:rsidR="006E136E" w:rsidP="006E136E" w:rsidRDefault="006E136E" w14:paraId="263D9F34" w14:textId="126EC2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7</w:t>
            </w:r>
          </w:p>
        </w:tc>
        <w:tc>
          <w:tcPr>
            <w:tcW w:w="876" w:type="pct"/>
            <w:noWrap/>
          </w:tcPr>
          <w:p w:rsidRPr="00176064" w:rsidR="006E136E" w:rsidP="006E136E" w:rsidRDefault="006E136E" w14:paraId="25114F88" w14:textId="5A0D54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7</w:t>
            </w:r>
          </w:p>
        </w:tc>
        <w:tc>
          <w:tcPr>
            <w:tcW w:w="835" w:type="pct"/>
            <w:noWrap/>
          </w:tcPr>
          <w:p w:rsidRPr="00357BB2" w:rsidR="006E136E" w:rsidP="006E136E" w:rsidRDefault="006E136E" w14:paraId="2424CC6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05ADA8E7" w14:textId="77777777">
        <w:tc>
          <w:tcPr>
            <w:tcW w:w="252" w:type="pct"/>
            <w:noWrap/>
          </w:tcPr>
          <w:p w:rsidRPr="00176064" w:rsidR="006E136E" w:rsidP="006E136E" w:rsidRDefault="006E136E" w14:paraId="426628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8F003F" w:rsidR="006E136E" w:rsidP="006E136E" w:rsidRDefault="006E136E" w14:paraId="64367F2E" w14:textId="518E9B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8</w:t>
            </w:r>
          </w:p>
        </w:tc>
        <w:tc>
          <w:tcPr>
            <w:tcW w:w="534" w:type="pct"/>
            <w:noWrap/>
          </w:tcPr>
          <w:p w:rsidRPr="00E33559" w:rsidR="006E136E" w:rsidP="006E136E" w:rsidRDefault="006E136E" w14:paraId="19B9E659" w14:textId="6099B45F">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176064" w:rsidR="006E136E" w:rsidP="006E136E" w:rsidRDefault="006E136E" w14:paraId="0BC6A79F" w14:textId="307F04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006E7">
              <w:rPr>
                <w:rFonts w:cs="Calibri"/>
                <w:color w:val="000000"/>
                <w:sz w:val="16"/>
                <w:szCs w:val="16"/>
              </w:rPr>
              <w:t>Y</w:t>
            </w:r>
          </w:p>
        </w:tc>
        <w:tc>
          <w:tcPr>
            <w:tcW w:w="241" w:type="pct"/>
            <w:noWrap/>
          </w:tcPr>
          <w:p w:rsidRPr="00276EB0" w:rsidR="006E136E" w:rsidP="006E136E" w:rsidRDefault="006E136E" w14:paraId="5F193695" w14:textId="0C9BCC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176064" w:rsidR="006E136E" w:rsidP="006E136E" w:rsidRDefault="006E136E" w14:paraId="654FD854" w14:textId="3E1D65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8</w:t>
            </w:r>
          </w:p>
        </w:tc>
        <w:tc>
          <w:tcPr>
            <w:tcW w:w="876" w:type="pct"/>
            <w:noWrap/>
          </w:tcPr>
          <w:p w:rsidRPr="00176064" w:rsidR="006E136E" w:rsidP="006E136E" w:rsidRDefault="006E136E" w14:paraId="432B056D" w14:textId="4C69C5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8</w:t>
            </w:r>
          </w:p>
        </w:tc>
        <w:tc>
          <w:tcPr>
            <w:tcW w:w="835" w:type="pct"/>
            <w:noWrap/>
          </w:tcPr>
          <w:p w:rsidRPr="00357BB2" w:rsidR="006E136E" w:rsidP="006E136E" w:rsidRDefault="006E136E" w14:paraId="647C0A8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419278C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6E136E" w:rsidP="006E136E" w:rsidRDefault="006E136E" w14:paraId="72356C0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8F003F" w:rsidR="006E136E" w:rsidP="006E136E" w:rsidRDefault="006E136E" w14:paraId="067F092A" w14:textId="66F94C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9</w:t>
            </w:r>
          </w:p>
        </w:tc>
        <w:tc>
          <w:tcPr>
            <w:tcW w:w="534" w:type="pct"/>
            <w:noWrap/>
          </w:tcPr>
          <w:p w:rsidRPr="00E33559" w:rsidR="006E136E" w:rsidP="006E136E" w:rsidRDefault="006E136E" w14:paraId="528F4D06" w14:textId="03A97B1B">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150)</w:t>
            </w:r>
          </w:p>
        </w:tc>
        <w:tc>
          <w:tcPr>
            <w:tcW w:w="369" w:type="pct"/>
            <w:noWrap/>
          </w:tcPr>
          <w:p w:rsidRPr="00176064" w:rsidR="006E136E" w:rsidP="006E136E" w:rsidRDefault="006E136E" w14:paraId="5E8AC4EE" w14:textId="13E547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006E7">
              <w:rPr>
                <w:rFonts w:cs="Calibri"/>
                <w:color w:val="000000"/>
                <w:sz w:val="16"/>
                <w:szCs w:val="16"/>
              </w:rPr>
              <w:t>Y</w:t>
            </w:r>
          </w:p>
        </w:tc>
        <w:tc>
          <w:tcPr>
            <w:tcW w:w="241" w:type="pct"/>
            <w:noWrap/>
          </w:tcPr>
          <w:p w:rsidRPr="00276EB0" w:rsidR="006E136E" w:rsidP="006E136E" w:rsidRDefault="006E136E" w14:paraId="0CB1D1EE" w14:textId="4FF126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176064" w:rsidR="006E136E" w:rsidP="006E136E" w:rsidRDefault="006E136E" w14:paraId="1CCF476B" w14:textId="08CA43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9</w:t>
            </w:r>
          </w:p>
        </w:tc>
        <w:tc>
          <w:tcPr>
            <w:tcW w:w="876" w:type="pct"/>
            <w:noWrap/>
          </w:tcPr>
          <w:p w:rsidRPr="00176064" w:rsidR="006E136E" w:rsidP="006E136E" w:rsidRDefault="006E136E" w14:paraId="56F390F0" w14:textId="10C9CF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29</w:t>
            </w:r>
          </w:p>
        </w:tc>
        <w:tc>
          <w:tcPr>
            <w:tcW w:w="835" w:type="pct"/>
            <w:noWrap/>
          </w:tcPr>
          <w:p w:rsidRPr="00357BB2" w:rsidR="006E136E" w:rsidP="006E136E" w:rsidRDefault="006E136E" w14:paraId="590C227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728EEE31" w14:textId="77777777">
        <w:tc>
          <w:tcPr>
            <w:tcW w:w="252" w:type="pct"/>
            <w:noWrap/>
          </w:tcPr>
          <w:p w:rsidRPr="00176064" w:rsidR="006E136E" w:rsidP="006E136E" w:rsidRDefault="006E136E" w14:paraId="2B2F824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8F003F" w:rsidR="006E136E" w:rsidP="006E136E" w:rsidRDefault="006E136E" w14:paraId="58A64C97" w14:textId="0501FF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30</w:t>
            </w:r>
          </w:p>
        </w:tc>
        <w:tc>
          <w:tcPr>
            <w:tcW w:w="534" w:type="pct"/>
            <w:noWrap/>
          </w:tcPr>
          <w:p w:rsidRPr="00E33559" w:rsidR="006E136E" w:rsidP="006E136E" w:rsidRDefault="006E136E" w14:paraId="7ED5126C" w14:textId="17E45F14">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255)</w:t>
            </w:r>
          </w:p>
        </w:tc>
        <w:tc>
          <w:tcPr>
            <w:tcW w:w="369" w:type="pct"/>
            <w:noWrap/>
          </w:tcPr>
          <w:p w:rsidRPr="00176064" w:rsidR="006E136E" w:rsidP="006E136E" w:rsidRDefault="006E136E" w14:paraId="4F30A3B5" w14:textId="5DE8BA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006E7">
              <w:rPr>
                <w:rFonts w:cs="Calibri"/>
                <w:color w:val="000000"/>
                <w:sz w:val="16"/>
                <w:szCs w:val="16"/>
              </w:rPr>
              <w:t>Y</w:t>
            </w:r>
          </w:p>
        </w:tc>
        <w:tc>
          <w:tcPr>
            <w:tcW w:w="241" w:type="pct"/>
            <w:noWrap/>
          </w:tcPr>
          <w:p w:rsidRPr="00276EB0" w:rsidR="006E136E" w:rsidP="006E136E" w:rsidRDefault="006E136E" w14:paraId="180534F1" w14:textId="7169A8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176064" w:rsidR="006E136E" w:rsidP="006E136E" w:rsidRDefault="006E136E" w14:paraId="1ACCC164" w14:textId="528D35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30</w:t>
            </w:r>
          </w:p>
        </w:tc>
        <w:tc>
          <w:tcPr>
            <w:tcW w:w="876" w:type="pct"/>
            <w:noWrap/>
          </w:tcPr>
          <w:p w:rsidRPr="00176064" w:rsidR="006E136E" w:rsidP="006E136E" w:rsidRDefault="006E136E" w14:paraId="3C23E9E0" w14:textId="29350C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ATTRIBUTE30</w:t>
            </w:r>
          </w:p>
        </w:tc>
        <w:tc>
          <w:tcPr>
            <w:tcW w:w="835" w:type="pct"/>
            <w:noWrap/>
          </w:tcPr>
          <w:p w:rsidRPr="00357BB2" w:rsidR="006E136E" w:rsidP="006E136E" w:rsidRDefault="006E136E" w14:paraId="48D01A5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08DE632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6E136E" w:rsidP="006E136E" w:rsidRDefault="006E136E" w14:paraId="7054BA4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8F003F" w:rsidR="006E136E" w:rsidP="006E136E" w:rsidRDefault="006E136E" w14:paraId="7D7BD00B" w14:textId="38C1E8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USE_ORIG_SYSTEM</w:t>
            </w:r>
          </w:p>
        </w:tc>
        <w:tc>
          <w:tcPr>
            <w:tcW w:w="534" w:type="pct"/>
            <w:noWrap/>
          </w:tcPr>
          <w:p w:rsidRPr="00E33559" w:rsidR="006E136E" w:rsidP="006E136E" w:rsidRDefault="006E136E" w14:paraId="11E93F7E" w14:textId="2F203272">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 xml:space="preserve">VARCHAR2(30) </w:t>
            </w:r>
          </w:p>
        </w:tc>
        <w:tc>
          <w:tcPr>
            <w:tcW w:w="369" w:type="pct"/>
            <w:noWrap/>
          </w:tcPr>
          <w:p w:rsidRPr="00176064" w:rsidR="006E136E" w:rsidP="006E136E" w:rsidRDefault="006E136E" w14:paraId="3C35843D" w14:textId="444103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006E7">
              <w:rPr>
                <w:rFonts w:cs="Calibri"/>
                <w:color w:val="000000"/>
                <w:sz w:val="16"/>
                <w:szCs w:val="16"/>
              </w:rPr>
              <w:t>Y</w:t>
            </w:r>
          </w:p>
        </w:tc>
        <w:tc>
          <w:tcPr>
            <w:tcW w:w="241" w:type="pct"/>
            <w:noWrap/>
          </w:tcPr>
          <w:p w:rsidRPr="00276EB0" w:rsidR="006E136E" w:rsidP="006E136E" w:rsidRDefault="006E136E" w14:paraId="6C1EEC3A" w14:textId="7D7B2B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176064" w:rsidR="006E136E" w:rsidP="006E136E" w:rsidRDefault="006E136E" w14:paraId="795965A0" w14:textId="0E49AC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USE_ORIG_SYSTEM</w:t>
            </w:r>
          </w:p>
        </w:tc>
        <w:tc>
          <w:tcPr>
            <w:tcW w:w="876" w:type="pct"/>
            <w:noWrap/>
          </w:tcPr>
          <w:p w:rsidRPr="00176064" w:rsidR="006E136E" w:rsidP="006E136E" w:rsidRDefault="006E136E" w14:paraId="759CB55D" w14:textId="73207F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USE_ORIG_SYSTEM</w:t>
            </w:r>
          </w:p>
        </w:tc>
        <w:tc>
          <w:tcPr>
            <w:tcW w:w="835" w:type="pct"/>
            <w:noWrap/>
          </w:tcPr>
          <w:p w:rsidRPr="00357BB2" w:rsidR="006E136E" w:rsidP="006E136E" w:rsidRDefault="006E136E" w14:paraId="17E6B5E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6E136E" w:rsidTr="007A68C9" w14:paraId="5492C87C" w14:textId="77777777">
        <w:tc>
          <w:tcPr>
            <w:tcW w:w="252" w:type="pct"/>
            <w:noWrap/>
          </w:tcPr>
          <w:p w:rsidR="006E136E" w:rsidP="006E136E" w:rsidRDefault="006E136E" w14:paraId="568D792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8F003F" w:rsidR="006E136E" w:rsidP="006E136E" w:rsidRDefault="006E136E" w14:paraId="0C6E6FD1" w14:textId="020526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USE_ORIG_SYSTEM_REF</w:t>
            </w:r>
          </w:p>
        </w:tc>
        <w:tc>
          <w:tcPr>
            <w:tcW w:w="534" w:type="pct"/>
            <w:noWrap/>
          </w:tcPr>
          <w:p w:rsidRPr="00E33559" w:rsidR="006E136E" w:rsidP="006E136E" w:rsidRDefault="006E136E" w14:paraId="03C46ECF" w14:textId="013C1164">
            <w:pPr>
              <w:widowControl w:val="0"/>
              <w:autoSpaceDE w:val="0"/>
              <w:autoSpaceDN w:val="0"/>
              <w:adjustRightInd w:val="0"/>
              <w:spacing w:after="0" w:line="240" w:lineRule="auto"/>
              <w:ind w:left="108" w:right="108"/>
              <w:rPr>
                <w:rFonts w:cs="Calibri"/>
                <w:color w:val="000000"/>
                <w:sz w:val="16"/>
                <w:szCs w:val="16"/>
              </w:rPr>
            </w:pPr>
            <w:r w:rsidRPr="00E33559">
              <w:rPr>
                <w:sz w:val="16"/>
                <w:szCs w:val="16"/>
              </w:rPr>
              <w:t>VARCHAR2(240)</w:t>
            </w:r>
          </w:p>
        </w:tc>
        <w:tc>
          <w:tcPr>
            <w:tcW w:w="369" w:type="pct"/>
            <w:noWrap/>
          </w:tcPr>
          <w:p w:rsidRPr="00176064" w:rsidR="006E136E" w:rsidP="006E136E" w:rsidRDefault="006E136E" w14:paraId="21DBB26C" w14:textId="0D37EC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006E7">
              <w:rPr>
                <w:rFonts w:cs="Calibri"/>
                <w:color w:val="000000"/>
                <w:sz w:val="16"/>
                <w:szCs w:val="16"/>
              </w:rPr>
              <w:t>Y</w:t>
            </w:r>
          </w:p>
        </w:tc>
        <w:tc>
          <w:tcPr>
            <w:tcW w:w="241" w:type="pct"/>
            <w:noWrap/>
          </w:tcPr>
          <w:p w:rsidRPr="00276EB0" w:rsidR="006E136E" w:rsidP="006E136E" w:rsidRDefault="006E136E" w14:paraId="0458AE0F" w14:textId="7943D3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2754">
              <w:rPr>
                <w:rFonts w:cs="Calibri"/>
                <w:color w:val="000000"/>
                <w:sz w:val="16"/>
                <w:szCs w:val="16"/>
              </w:rPr>
              <w:t>N</w:t>
            </w:r>
          </w:p>
        </w:tc>
        <w:tc>
          <w:tcPr>
            <w:tcW w:w="953" w:type="pct"/>
            <w:noWrap/>
          </w:tcPr>
          <w:p w:rsidRPr="00176064" w:rsidR="006E136E" w:rsidP="006E136E" w:rsidRDefault="006E136E" w14:paraId="591A1A3D" w14:textId="3B71CE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USE_ORIG_SYSTEM_REF</w:t>
            </w:r>
          </w:p>
        </w:tc>
        <w:tc>
          <w:tcPr>
            <w:tcW w:w="876" w:type="pct"/>
            <w:noWrap/>
          </w:tcPr>
          <w:p w:rsidRPr="00176064" w:rsidR="006E136E" w:rsidP="006E136E" w:rsidRDefault="006E136E" w14:paraId="596D771E" w14:textId="40C070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F003F">
              <w:rPr>
                <w:rFonts w:cs="Calibri"/>
                <w:color w:val="000000"/>
                <w:sz w:val="16"/>
                <w:szCs w:val="16"/>
              </w:rPr>
              <w:t>SITEUSE_ORIG_SYSTEM_REF</w:t>
            </w:r>
          </w:p>
        </w:tc>
        <w:tc>
          <w:tcPr>
            <w:tcW w:w="835" w:type="pct"/>
            <w:noWrap/>
          </w:tcPr>
          <w:p w:rsidRPr="00357BB2" w:rsidR="006E136E" w:rsidP="006E136E" w:rsidRDefault="006E136E" w14:paraId="577F956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rsidR="009E3AB8" w:rsidP="009E3AB8" w:rsidRDefault="009E3AB8" w14:paraId="7424FD29"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9E3AB8" w:rsidTr="00C827DF" w14:paraId="1A952FE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9E3AB8" w:rsidP="00C827DF" w:rsidRDefault="009E3AB8" w14:paraId="4A110003"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9E3AB8" w:rsidP="00C827DF" w:rsidRDefault="009E3AB8" w14:paraId="093A3F25"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9E3AB8" w:rsidTr="00C827DF" w14:paraId="3F06131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9E3AB8" w:rsidP="00C827DF" w:rsidRDefault="009E3AB8" w14:paraId="685C8DDB"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9E3AB8" w:rsidP="00C827DF" w:rsidRDefault="009E3AB8" w14:paraId="41BB06F1"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9E3AB8" w:rsidTr="00C827DF" w14:paraId="3B31A514" w14:textId="77777777">
        <w:tc>
          <w:tcPr>
            <w:cnfStyle w:val="001000000000" w:firstRow="0" w:lastRow="0" w:firstColumn="1" w:lastColumn="0" w:oddVBand="0" w:evenVBand="0" w:oddHBand="0" w:evenHBand="0" w:firstRowFirstColumn="0" w:firstRowLastColumn="0" w:lastRowFirstColumn="0" w:lastRowLastColumn="0"/>
            <w:tcW w:w="2471" w:type="dxa"/>
          </w:tcPr>
          <w:p w:rsidR="009E3AB8" w:rsidP="00C827DF" w:rsidRDefault="009E3AB8" w14:paraId="6717DE8E"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9E3AB8" w:rsidP="00C827DF" w:rsidRDefault="009E3AB8" w14:paraId="19C1CF12"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9E3AB8" w:rsidTr="00C827DF" w14:paraId="1EFAC97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9E3AB8" w:rsidP="00C827DF" w:rsidRDefault="009E3AB8" w14:paraId="7A96CB4D"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9E3AB8" w:rsidP="00C827DF" w:rsidRDefault="009E3AB8" w14:paraId="06023D6A"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9E3AB8" w:rsidTr="00C827DF" w14:paraId="5DB7B2E8" w14:textId="77777777">
        <w:tc>
          <w:tcPr>
            <w:cnfStyle w:val="001000000000" w:firstRow="0" w:lastRow="0" w:firstColumn="1" w:lastColumn="0" w:oddVBand="0" w:evenVBand="0" w:oddHBand="0" w:evenHBand="0" w:firstRowFirstColumn="0" w:firstRowLastColumn="0" w:lastRowFirstColumn="0" w:lastRowLastColumn="0"/>
            <w:tcW w:w="2471" w:type="dxa"/>
          </w:tcPr>
          <w:p w:rsidR="009E3AB8" w:rsidP="00C827DF" w:rsidRDefault="009E3AB8" w14:paraId="1610091E"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9E3AB8" w:rsidP="00C827DF" w:rsidRDefault="009E3AB8" w14:paraId="003A756E"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9E3AB8" w:rsidP="00877485" w:rsidRDefault="009E3AB8" w14:paraId="6633707C" w14:textId="6D90F601"/>
    <w:p w:rsidRPr="00EB163B" w:rsidR="00804B7C" w:rsidP="00804B7C" w:rsidRDefault="00D3410D" w14:paraId="76EE7803" w14:textId="06ADBFE5">
      <w:pPr>
        <w:pStyle w:val="Heading2"/>
      </w:pPr>
      <w:r>
        <w:t>Customer Account</w:t>
      </w:r>
    </w:p>
    <w:p w:rsidRPr="009661D0" w:rsidR="00804B7C" w:rsidP="00804B7C" w:rsidRDefault="00804B7C" w14:paraId="357EFDCE" w14:textId="3EB7330A">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39701B" w:rsidR="0039701B">
        <w:rPr>
          <w:rFonts w:ascii="Calibri Light" w:hAnsi="Calibri Light" w:cs="Arial"/>
          <w:color w:val="4F4F4F"/>
          <w:sz w:val="22"/>
          <w:szCs w:val="22"/>
          <w:lang w:val="en-GB" w:eastAsia="en-IE"/>
        </w:rPr>
        <w:t>XXMX_HZ_CUST_ACCOUNTS</w:t>
      </w:r>
      <w:r w:rsidRPr="00303EA1">
        <w:rPr>
          <w:rFonts w:ascii="Calibri Light" w:hAnsi="Calibri Light" w:cs="Arial"/>
          <w:color w:val="4F4F4F"/>
          <w:sz w:val="22"/>
          <w:szCs w:val="22"/>
          <w:lang w:val="en-GB" w:eastAsia="en-IE"/>
        </w:rPr>
        <w:t>.DAT</w:t>
      </w:r>
    </w:p>
    <w:p w:rsidR="00804B7C" w:rsidP="00804B7C" w:rsidRDefault="00804B7C" w14:paraId="63DBA545" w14:textId="68F2B88F">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39701B" w:rsidR="0039701B">
        <w:rPr>
          <w:rFonts w:ascii="Calibri Light" w:hAnsi="Calibri Light" w:cs="Arial"/>
          <w:color w:val="4F4F4F"/>
        </w:rPr>
        <w:t>XXMX_HZ_CUST_ACCOUNTS_STG</w:t>
      </w:r>
    </w:p>
    <w:p w:rsidR="00804B7C" w:rsidP="00804B7C" w:rsidRDefault="00804B7C" w14:paraId="7C60354F" w14:textId="33FBF0C8">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E44A56" w:rsidR="00E44A56">
        <w:rPr>
          <w:rFonts w:ascii="Calibri Light" w:hAnsi="Calibri Light" w:cs="Arial"/>
          <w:color w:val="4F4F4F"/>
          <w:sz w:val="22"/>
          <w:szCs w:val="22"/>
          <w:lang w:val="en-GB" w:eastAsia="en-IE"/>
        </w:rPr>
        <w:t>XXMX_HZ_CUST_ACCOUNTS_</w:t>
      </w:r>
      <w:r w:rsidR="00E44A56">
        <w:rPr>
          <w:rFonts w:ascii="Calibri Light" w:hAnsi="Calibri Light" w:cs="Arial"/>
          <w:color w:val="4F4F4F"/>
          <w:sz w:val="22"/>
          <w:szCs w:val="22"/>
          <w:lang w:val="en-GB" w:eastAsia="en-IE"/>
        </w:rPr>
        <w:t>XFM</w:t>
      </w:r>
    </w:p>
    <w:p w:rsidRPr="00D01BED" w:rsidR="00804B7C" w:rsidP="00804B7C" w:rsidRDefault="00804B7C" w14:paraId="11EA1176"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804B7C" w:rsidP="00804B7C" w:rsidRDefault="00804B7C" w14:paraId="5BAC95C9" w14:textId="79468391">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18141C" w:rsidR="0018141C">
        <w:rPr>
          <w:rFonts w:ascii="Calibri Light" w:hAnsi="Calibri Light" w:cs="Arial"/>
          <w:b/>
          <w:bCs/>
          <w:color w:val="4F4F4F"/>
          <w:sz w:val="22"/>
          <w:szCs w:val="22"/>
          <w:lang w:val="en-GB" w:eastAsia="en-IE"/>
        </w:rPr>
        <w:t>HZ_IMP_ACCOUNTS_T</w:t>
      </w:r>
    </w:p>
    <w:p w:rsidRPr="009661D0" w:rsidR="00804B7C" w:rsidP="00804B7C" w:rsidRDefault="00804B7C" w14:paraId="06FB2986"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804B7C" w:rsidTr="007A68C9" w14:paraId="7565B381"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804B7C" w:rsidP="00C827DF" w:rsidRDefault="00804B7C" w14:paraId="6C74A390"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804B7C" w:rsidP="00C827DF" w:rsidRDefault="00804B7C" w14:paraId="51B3B9C2"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804B7C" w:rsidP="00C827DF" w:rsidRDefault="00804B7C" w14:paraId="76EA176C"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804B7C" w:rsidP="00C827DF" w:rsidRDefault="00804B7C" w14:paraId="0D91832C"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804B7C" w:rsidP="00C827DF" w:rsidRDefault="00804B7C" w14:paraId="2261E90E"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804B7C" w:rsidP="00C827DF" w:rsidRDefault="00804B7C" w14:paraId="21368F29"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804B7C" w:rsidP="00C827DF" w:rsidRDefault="00804B7C" w14:paraId="451EDFE7"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804B7C" w:rsidP="00C827DF" w:rsidRDefault="00804B7C" w14:paraId="4C8069BF"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804B7C" w:rsidTr="007A68C9" w14:paraId="16A337D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04B7C" w:rsidP="00C827DF" w:rsidRDefault="00804B7C" w14:paraId="59A4440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804B7C" w:rsidP="00C827DF" w:rsidRDefault="00804B7C" w14:paraId="0DD2138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804B7C" w:rsidP="00C827DF" w:rsidRDefault="00804B7C" w14:paraId="4F435C0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804B7C" w:rsidP="00C827DF" w:rsidRDefault="00804B7C" w14:paraId="662F92A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804B7C" w:rsidP="00C827DF" w:rsidRDefault="00804B7C" w14:paraId="4A18E289"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804B7C" w:rsidP="00C827DF" w:rsidRDefault="00804B7C" w14:paraId="37B7768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804B7C" w:rsidP="00C827DF" w:rsidRDefault="00804B7C" w14:paraId="144A6A2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804B7C" w:rsidP="00C827DF" w:rsidRDefault="00804B7C" w14:paraId="05D6A5CC"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0D16BF" w:rsidTr="007A68C9" w14:paraId="34C3A000" w14:textId="77777777">
        <w:tc>
          <w:tcPr>
            <w:tcW w:w="252" w:type="pct"/>
            <w:noWrap/>
          </w:tcPr>
          <w:p w:rsidRPr="00806757" w:rsidR="000D16BF" w:rsidP="000D16BF" w:rsidRDefault="000D16BF" w14:paraId="0EA2C7F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0D16BF" w:rsidP="000D16BF" w:rsidRDefault="000D16BF" w14:paraId="15DE2EC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0D16BF" w:rsidP="000D16BF" w:rsidRDefault="000D16BF" w14:paraId="07B5CFF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0D16BF" w:rsidP="000D16BF" w:rsidRDefault="000D16BF" w14:paraId="64F8866E" w14:textId="155426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2D4A1748" w14:textId="63B2A789">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0D16BF" w:rsidP="000D16BF" w:rsidRDefault="000D16BF" w14:paraId="0E6BFF8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0D16BF" w:rsidP="000D16BF" w:rsidRDefault="000D16BF" w14:paraId="60366D6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0D16BF" w:rsidP="000D16BF" w:rsidRDefault="000D16BF" w14:paraId="230FEB53" w14:textId="66879B64">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Pr>
                <w:rFonts w:ascii="Calibri Light" w:hAnsi="Calibri Light" w:cs="Calibri Light"/>
                <w:color w:val="000000"/>
                <w:sz w:val="16"/>
                <w:szCs w:val="16"/>
              </w:rPr>
              <w:t>. Needed for EBS Source System only</w:t>
            </w:r>
          </w:p>
        </w:tc>
      </w:tr>
      <w:tr w:rsidRPr="00EC4DEB" w:rsidR="000D16BF" w:rsidTr="007A68C9" w14:paraId="5E60CFA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0D16BF" w:rsidP="000D16BF" w:rsidRDefault="000D16BF" w14:paraId="4FDDF97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0D16BF" w:rsidP="000D16BF" w:rsidRDefault="000D16BF" w14:paraId="11B81F6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0D16BF" w:rsidP="000D16BF" w:rsidRDefault="000D16BF" w14:paraId="5F9A603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0D16BF" w:rsidP="000D16BF" w:rsidRDefault="000D16BF" w14:paraId="406A83C9" w14:textId="311AC4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514E9361" w14:textId="5CF5CA7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0D16BF" w:rsidP="000D16BF" w:rsidRDefault="000D16BF" w14:paraId="4E78D68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0D16BF" w:rsidP="000D16BF" w:rsidRDefault="000D16BF" w14:paraId="0CCA5D7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0D16BF" w:rsidP="000D16BF" w:rsidRDefault="000D16BF" w14:paraId="4A70A46D"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61312F" w:rsidTr="007A68C9" w14:paraId="7977C40E" w14:textId="77777777">
        <w:tc>
          <w:tcPr>
            <w:tcW w:w="252" w:type="pct"/>
            <w:noWrap/>
          </w:tcPr>
          <w:p w:rsidRPr="00176064" w:rsidR="0061312F" w:rsidP="0061312F" w:rsidRDefault="0061312F" w14:paraId="430AFC4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61312F" w:rsidP="0061312F" w:rsidRDefault="0061312F" w14:paraId="177D1BF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61312F" w:rsidP="0061312F" w:rsidRDefault="0061312F" w14:paraId="35A79DD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61312F" w:rsidP="0061312F" w:rsidRDefault="00E53354" w14:paraId="7A5F0E47" w14:textId="5F8A8A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61312F" w:rsidR="0061312F" w:rsidP="0061312F" w:rsidRDefault="00E53354" w14:paraId="2BB3BD72" w14:textId="59E2A35A">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61312F" w:rsidP="0061312F" w:rsidRDefault="0061312F" w14:paraId="2977777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61312F" w:rsidP="0061312F" w:rsidRDefault="0061312F" w14:paraId="672DBFE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61312F" w:rsidP="0061312F" w:rsidRDefault="0061312F" w14:paraId="6128E8CC" w14:textId="634BBE1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3F267A" w:rsidTr="007A68C9" w14:paraId="18651DE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02A9472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D82F0F" w:rsidR="003F267A" w:rsidP="003F267A" w:rsidRDefault="003F267A" w14:paraId="331B2C3C" w14:textId="17199D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CUST_ORIG_SYSTEM</w:t>
            </w:r>
          </w:p>
        </w:tc>
        <w:tc>
          <w:tcPr>
            <w:tcW w:w="534" w:type="pct"/>
            <w:noWrap/>
          </w:tcPr>
          <w:p w:rsidRPr="00F031EC" w:rsidR="003F267A" w:rsidP="003F267A" w:rsidRDefault="003F267A" w14:paraId="347CD2D1" w14:textId="30DC28E4">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30)</w:t>
            </w:r>
          </w:p>
        </w:tc>
        <w:tc>
          <w:tcPr>
            <w:tcW w:w="369" w:type="pct"/>
            <w:noWrap/>
          </w:tcPr>
          <w:p w:rsidRPr="00AC6263" w:rsidR="003F267A" w:rsidP="003F267A" w:rsidRDefault="003F267A" w14:paraId="33B05E50" w14:textId="69E75B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101EFA5B" w14:textId="6EDD99C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61312F">
              <w:rPr>
                <w:rFonts w:cs="Calibri"/>
                <w:color w:val="000000"/>
                <w:sz w:val="16"/>
                <w:szCs w:val="16"/>
              </w:rPr>
              <w:t>Y</w:t>
            </w:r>
          </w:p>
        </w:tc>
        <w:tc>
          <w:tcPr>
            <w:tcW w:w="953" w:type="pct"/>
            <w:noWrap/>
          </w:tcPr>
          <w:p w:rsidRPr="00563B94" w:rsidR="003F267A" w:rsidP="003F267A" w:rsidRDefault="003F267A" w14:paraId="0F773FFD" w14:textId="43060A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CUST_ORIG_SYSTEM</w:t>
            </w:r>
          </w:p>
        </w:tc>
        <w:tc>
          <w:tcPr>
            <w:tcW w:w="876" w:type="pct"/>
            <w:noWrap/>
          </w:tcPr>
          <w:p w:rsidRPr="00563B94" w:rsidR="003F267A" w:rsidP="003F267A" w:rsidRDefault="003F267A" w14:paraId="6CDE98F6" w14:textId="5A2094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CUST_ORIG_SYSTEM</w:t>
            </w:r>
          </w:p>
        </w:tc>
        <w:tc>
          <w:tcPr>
            <w:tcW w:w="835" w:type="pct"/>
            <w:noWrap/>
          </w:tcPr>
          <w:p w:rsidRPr="007E7196" w:rsidR="003F267A" w:rsidP="003F267A" w:rsidRDefault="003F267A" w14:paraId="329EFD38" w14:textId="3B143AC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E7196">
              <w:rPr>
                <w:rFonts w:cs="Calibri"/>
                <w:color w:val="000000"/>
                <w:sz w:val="16"/>
                <w:szCs w:val="16"/>
              </w:rPr>
              <w:t>Original System Identifier for the customer account.</w:t>
            </w:r>
          </w:p>
        </w:tc>
      </w:tr>
      <w:tr w:rsidRPr="00EC4DEB" w:rsidR="003F267A" w:rsidTr="007A68C9" w14:paraId="4FFB23C6" w14:textId="77777777">
        <w:tc>
          <w:tcPr>
            <w:tcW w:w="252" w:type="pct"/>
            <w:noWrap/>
          </w:tcPr>
          <w:p w:rsidRPr="00176064" w:rsidR="003F267A" w:rsidP="003F267A" w:rsidRDefault="003F267A" w14:paraId="7A3897C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D82F0F" w:rsidR="003F267A" w:rsidP="003F267A" w:rsidRDefault="003F267A" w14:paraId="6823B955" w14:textId="4CB5E7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CUST_ORIG_SYSTEM_REFERENCE</w:t>
            </w:r>
          </w:p>
        </w:tc>
        <w:tc>
          <w:tcPr>
            <w:tcW w:w="534" w:type="pct"/>
            <w:noWrap/>
          </w:tcPr>
          <w:p w:rsidRPr="00F031EC" w:rsidR="003F267A" w:rsidP="003F267A" w:rsidRDefault="003F267A" w14:paraId="3D89DE73" w14:textId="09197DD6">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240)</w:t>
            </w:r>
          </w:p>
        </w:tc>
        <w:tc>
          <w:tcPr>
            <w:tcW w:w="369" w:type="pct"/>
            <w:noWrap/>
          </w:tcPr>
          <w:p w:rsidRPr="00AC6263" w:rsidR="003F267A" w:rsidP="003F267A" w:rsidRDefault="003F267A" w14:paraId="6D27C32F" w14:textId="6BB039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2977C103" w14:textId="46614EB2">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61312F">
              <w:rPr>
                <w:rFonts w:cs="Calibri"/>
                <w:color w:val="000000"/>
                <w:sz w:val="16"/>
                <w:szCs w:val="16"/>
              </w:rPr>
              <w:t>Y</w:t>
            </w:r>
          </w:p>
        </w:tc>
        <w:tc>
          <w:tcPr>
            <w:tcW w:w="953" w:type="pct"/>
            <w:noWrap/>
          </w:tcPr>
          <w:p w:rsidR="003F267A" w:rsidP="003F267A" w:rsidRDefault="003F267A" w14:paraId="723448F5" w14:textId="59BCE5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CUST_ORIG_SYSTEM_REFERENCE</w:t>
            </w:r>
          </w:p>
        </w:tc>
        <w:tc>
          <w:tcPr>
            <w:tcW w:w="876" w:type="pct"/>
            <w:noWrap/>
          </w:tcPr>
          <w:p w:rsidR="003F267A" w:rsidP="003F267A" w:rsidRDefault="003F267A" w14:paraId="5ADFDA09" w14:textId="2EF5FE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CUST_ORIG_SYSTEM_REFERENCE</w:t>
            </w:r>
          </w:p>
        </w:tc>
        <w:tc>
          <w:tcPr>
            <w:tcW w:w="835" w:type="pct"/>
            <w:noWrap/>
          </w:tcPr>
          <w:p w:rsidRPr="007E7196" w:rsidR="003F267A" w:rsidP="003F267A" w:rsidRDefault="003F267A" w14:paraId="58BC6EFF" w14:textId="121E9B4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E7196">
              <w:rPr>
                <w:rFonts w:cs="Calibri"/>
                <w:color w:val="000000"/>
                <w:sz w:val="16"/>
                <w:szCs w:val="16"/>
              </w:rPr>
              <w:t>Original System Reference for the customer account</w:t>
            </w:r>
          </w:p>
        </w:tc>
      </w:tr>
      <w:tr w:rsidRPr="00EC4DEB" w:rsidR="003F267A" w:rsidTr="007A68C9" w14:paraId="58FC532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7098356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D82F0F" w:rsidR="003F267A" w:rsidP="003F267A" w:rsidRDefault="003F267A" w14:paraId="1A466FEA" w14:textId="79792B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PARTY_ORIG_SYSTEM</w:t>
            </w:r>
          </w:p>
        </w:tc>
        <w:tc>
          <w:tcPr>
            <w:tcW w:w="534" w:type="pct"/>
            <w:noWrap/>
          </w:tcPr>
          <w:p w:rsidRPr="00F031EC" w:rsidR="003F267A" w:rsidP="003F267A" w:rsidRDefault="003F267A" w14:paraId="1B402B44" w14:textId="31FD2767">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30)</w:t>
            </w:r>
          </w:p>
        </w:tc>
        <w:tc>
          <w:tcPr>
            <w:tcW w:w="369" w:type="pct"/>
            <w:noWrap/>
          </w:tcPr>
          <w:p w:rsidRPr="00AC6263" w:rsidR="003F267A" w:rsidP="003F267A" w:rsidRDefault="003F267A" w14:paraId="07C89F95" w14:textId="629787C0">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369EBC5F" w14:textId="1E14CF9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1312F">
              <w:rPr>
                <w:rFonts w:cs="Calibri"/>
                <w:color w:val="000000"/>
                <w:sz w:val="16"/>
                <w:szCs w:val="16"/>
              </w:rPr>
              <w:t>Y</w:t>
            </w:r>
          </w:p>
        </w:tc>
        <w:tc>
          <w:tcPr>
            <w:tcW w:w="953" w:type="pct"/>
            <w:noWrap/>
          </w:tcPr>
          <w:p w:rsidRPr="00357BB2" w:rsidR="003F267A" w:rsidP="003F267A" w:rsidRDefault="003F267A" w14:paraId="02AD468E" w14:textId="3EB38F22">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PARTY_ORIG_SYSTEM</w:t>
            </w:r>
          </w:p>
        </w:tc>
        <w:tc>
          <w:tcPr>
            <w:tcW w:w="876" w:type="pct"/>
            <w:noWrap/>
          </w:tcPr>
          <w:p w:rsidRPr="00357BB2" w:rsidR="003F267A" w:rsidP="003F267A" w:rsidRDefault="003F267A" w14:paraId="4C787859" w14:textId="2E3EF140">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PARTY_ORIG_SYSTEM</w:t>
            </w:r>
          </w:p>
        </w:tc>
        <w:tc>
          <w:tcPr>
            <w:tcW w:w="835" w:type="pct"/>
            <w:noWrap/>
          </w:tcPr>
          <w:p w:rsidRPr="007E7196" w:rsidR="003F267A" w:rsidP="003F267A" w:rsidRDefault="003F267A" w14:paraId="44ADC21B" w14:textId="3B37261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E7196">
              <w:rPr>
                <w:rFonts w:cs="Calibri"/>
                <w:color w:val="000000"/>
                <w:sz w:val="16"/>
                <w:szCs w:val="16"/>
              </w:rPr>
              <w:t>Original System Identifier for the party.</w:t>
            </w:r>
          </w:p>
        </w:tc>
      </w:tr>
      <w:tr w:rsidRPr="00EC4DEB" w:rsidR="003F267A" w:rsidTr="007A68C9" w14:paraId="64633556" w14:textId="77777777">
        <w:tc>
          <w:tcPr>
            <w:tcW w:w="252" w:type="pct"/>
            <w:noWrap/>
          </w:tcPr>
          <w:p w:rsidRPr="00806757" w:rsidR="003F267A" w:rsidP="003F267A" w:rsidRDefault="003F267A" w14:paraId="630E2A9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D82F0F" w:rsidR="003F267A" w:rsidP="003F267A" w:rsidRDefault="003F267A" w14:paraId="31842078" w14:textId="38953B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PARTY_ORIG_SYSTEM_REFERENCE</w:t>
            </w:r>
          </w:p>
        </w:tc>
        <w:tc>
          <w:tcPr>
            <w:tcW w:w="534" w:type="pct"/>
            <w:noWrap/>
          </w:tcPr>
          <w:p w:rsidRPr="00F031EC" w:rsidR="003F267A" w:rsidP="003F267A" w:rsidRDefault="003F267A" w14:paraId="34DE77FB" w14:textId="57DD57C8">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240)</w:t>
            </w:r>
          </w:p>
        </w:tc>
        <w:tc>
          <w:tcPr>
            <w:tcW w:w="369" w:type="pct"/>
            <w:noWrap/>
          </w:tcPr>
          <w:p w:rsidRPr="00AC6263" w:rsidR="003F267A" w:rsidP="003F267A" w:rsidRDefault="003F267A" w14:paraId="55ADB099" w14:textId="6A3FAE7C">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035CC450" w14:textId="1F6DA8C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1312F">
              <w:rPr>
                <w:rFonts w:cs="Calibri"/>
                <w:color w:val="000000"/>
                <w:sz w:val="16"/>
                <w:szCs w:val="16"/>
              </w:rPr>
              <w:t>Y</w:t>
            </w:r>
          </w:p>
        </w:tc>
        <w:tc>
          <w:tcPr>
            <w:tcW w:w="953" w:type="pct"/>
            <w:noWrap/>
          </w:tcPr>
          <w:p w:rsidRPr="00357BB2" w:rsidR="003F267A" w:rsidP="003F267A" w:rsidRDefault="003F267A" w14:paraId="18E3E5AA" w14:textId="0986DEC0">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PARTY_ORIG_SYSTEM_REFERENCE</w:t>
            </w:r>
          </w:p>
        </w:tc>
        <w:tc>
          <w:tcPr>
            <w:tcW w:w="876" w:type="pct"/>
            <w:noWrap/>
          </w:tcPr>
          <w:p w:rsidRPr="00357BB2" w:rsidR="003F267A" w:rsidP="003F267A" w:rsidRDefault="003F267A" w14:paraId="79EE71DD" w14:textId="3FB9E7FC">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PARTY_ORIG_SYSTEM_REFERENCE</w:t>
            </w:r>
          </w:p>
        </w:tc>
        <w:tc>
          <w:tcPr>
            <w:tcW w:w="835" w:type="pct"/>
            <w:noWrap/>
          </w:tcPr>
          <w:p w:rsidRPr="007E7196" w:rsidR="003F267A" w:rsidP="003F267A" w:rsidRDefault="003F267A" w14:paraId="4B931396" w14:textId="4DBC340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E7196">
              <w:rPr>
                <w:rFonts w:cs="Calibri"/>
                <w:color w:val="000000"/>
                <w:sz w:val="16"/>
                <w:szCs w:val="16"/>
              </w:rPr>
              <w:t>Original System Reference for the party.</w:t>
            </w:r>
          </w:p>
        </w:tc>
      </w:tr>
      <w:tr w:rsidRPr="00EC4DEB" w:rsidR="003F267A" w:rsidTr="007A68C9" w14:paraId="5762E97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4D0207E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D82F0F" w:rsidR="003F267A" w:rsidP="003F267A" w:rsidRDefault="003F267A" w14:paraId="61F5CC5B" w14:textId="50249C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CCOUNT_NUMBER</w:t>
            </w:r>
          </w:p>
        </w:tc>
        <w:tc>
          <w:tcPr>
            <w:tcW w:w="534" w:type="pct"/>
            <w:noWrap/>
          </w:tcPr>
          <w:p w:rsidRPr="00F031EC" w:rsidR="003F267A" w:rsidP="003F267A" w:rsidRDefault="003F267A" w14:paraId="2DADBC0A" w14:textId="617D8ACA">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30)</w:t>
            </w:r>
          </w:p>
        </w:tc>
        <w:tc>
          <w:tcPr>
            <w:tcW w:w="369" w:type="pct"/>
            <w:noWrap/>
          </w:tcPr>
          <w:p w:rsidRPr="00AC6263" w:rsidR="003F267A" w:rsidP="003F267A" w:rsidRDefault="003F267A" w14:paraId="7D13A492" w14:textId="2815ADCE">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759D662E" w14:textId="4CF0C5F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1312F">
              <w:rPr>
                <w:rFonts w:cs="Calibri"/>
                <w:color w:val="000000"/>
                <w:sz w:val="16"/>
                <w:szCs w:val="16"/>
              </w:rPr>
              <w:t>Y</w:t>
            </w:r>
          </w:p>
        </w:tc>
        <w:tc>
          <w:tcPr>
            <w:tcW w:w="953" w:type="pct"/>
            <w:noWrap/>
          </w:tcPr>
          <w:p w:rsidRPr="00357BB2" w:rsidR="003F267A" w:rsidP="003F267A" w:rsidRDefault="003F267A" w14:paraId="3265D757" w14:textId="161C2599">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CCOUNT_NUMBER</w:t>
            </w:r>
          </w:p>
        </w:tc>
        <w:tc>
          <w:tcPr>
            <w:tcW w:w="876" w:type="pct"/>
            <w:noWrap/>
          </w:tcPr>
          <w:p w:rsidRPr="00357BB2" w:rsidR="003F267A" w:rsidP="003F267A" w:rsidRDefault="003F267A" w14:paraId="0802FC5A" w14:textId="5A05902D">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CCOUNT_NUMBER</w:t>
            </w:r>
          </w:p>
        </w:tc>
        <w:tc>
          <w:tcPr>
            <w:tcW w:w="835" w:type="pct"/>
            <w:noWrap/>
          </w:tcPr>
          <w:p w:rsidRPr="007E7196" w:rsidR="003F267A" w:rsidP="003F267A" w:rsidRDefault="003F267A" w14:paraId="7597B0B4" w14:textId="48244F2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E7196">
              <w:rPr>
                <w:rFonts w:cs="Calibri"/>
                <w:color w:val="000000"/>
                <w:sz w:val="16"/>
                <w:szCs w:val="16"/>
              </w:rPr>
              <w:br/>
            </w:r>
            <w:r w:rsidRPr="007E7196">
              <w:rPr>
                <w:rFonts w:cs="Calibri"/>
                <w:color w:val="000000"/>
                <w:sz w:val="16"/>
                <w:szCs w:val="16"/>
              </w:rPr>
              <w:t>Account Number.</w:t>
            </w:r>
          </w:p>
        </w:tc>
      </w:tr>
      <w:tr w:rsidRPr="00EC4DEB" w:rsidR="003F267A" w:rsidTr="007A68C9" w14:paraId="7B9640F1" w14:textId="77777777">
        <w:tc>
          <w:tcPr>
            <w:tcW w:w="252" w:type="pct"/>
            <w:noWrap/>
          </w:tcPr>
          <w:p w:rsidRPr="00806757" w:rsidR="003F267A" w:rsidP="003F267A" w:rsidRDefault="003F267A" w14:paraId="08A27E3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D82F0F" w:rsidR="003F267A" w:rsidP="003F267A" w:rsidRDefault="003F267A" w14:paraId="5CD1394E" w14:textId="2785E0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INSERT_UPDATE_FLAG</w:t>
            </w:r>
          </w:p>
        </w:tc>
        <w:tc>
          <w:tcPr>
            <w:tcW w:w="534" w:type="pct"/>
            <w:noWrap/>
          </w:tcPr>
          <w:p w:rsidRPr="00F031EC" w:rsidR="003F267A" w:rsidP="003F267A" w:rsidRDefault="003F267A" w14:paraId="6190550D" w14:textId="2842603E">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w:t>
            </w:r>
          </w:p>
        </w:tc>
        <w:tc>
          <w:tcPr>
            <w:tcW w:w="369" w:type="pct"/>
            <w:noWrap/>
          </w:tcPr>
          <w:p w:rsidRPr="00AC6263" w:rsidR="003F267A" w:rsidP="003F267A" w:rsidRDefault="003F267A" w14:paraId="791BCD41" w14:textId="62B97ABF">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3A9E2848" w14:textId="4BE76F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Y</w:t>
            </w:r>
          </w:p>
        </w:tc>
        <w:tc>
          <w:tcPr>
            <w:tcW w:w="953" w:type="pct"/>
            <w:noWrap/>
          </w:tcPr>
          <w:p w:rsidRPr="00357BB2" w:rsidR="003F267A" w:rsidP="003F267A" w:rsidRDefault="003F267A" w14:paraId="607C1AC3" w14:textId="50DB1AC0">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INSERT_UPDATE_FLAG</w:t>
            </w:r>
          </w:p>
        </w:tc>
        <w:tc>
          <w:tcPr>
            <w:tcW w:w="876" w:type="pct"/>
            <w:noWrap/>
          </w:tcPr>
          <w:p w:rsidRPr="00357BB2" w:rsidR="003F267A" w:rsidP="003F267A" w:rsidRDefault="003F267A" w14:paraId="141B850E" w14:textId="22790230">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INSERT_UPDATE_FLAG</w:t>
            </w:r>
          </w:p>
        </w:tc>
        <w:tc>
          <w:tcPr>
            <w:tcW w:w="835" w:type="pct"/>
            <w:noWrap/>
          </w:tcPr>
          <w:p w:rsidRPr="007E7196" w:rsidR="003F267A" w:rsidP="003F267A" w:rsidRDefault="003F267A" w14:paraId="7ECC383C" w14:textId="33FC580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E7196">
              <w:rPr>
                <w:rFonts w:cs="Calibri"/>
                <w:color w:val="000000"/>
                <w:sz w:val="16"/>
                <w:szCs w:val="16"/>
              </w:rPr>
              <w:br/>
            </w:r>
            <w:r w:rsidRPr="007E7196">
              <w:rPr>
                <w:rFonts w:cs="Calibri"/>
                <w:color w:val="000000"/>
                <w:sz w:val="16"/>
                <w:szCs w:val="16"/>
              </w:rPr>
              <w:t>Indicates if a record should be explicitly inserted or updated. 'I' for insert, 'U' for update.</w:t>
            </w:r>
          </w:p>
        </w:tc>
      </w:tr>
      <w:tr w:rsidRPr="00EC4DEB" w:rsidR="003F267A" w:rsidTr="007A68C9" w14:paraId="32873F9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4E46542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D82F0F" w:rsidR="003F267A" w:rsidP="003F267A" w:rsidRDefault="003F267A" w14:paraId="7B179769" w14:textId="560436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CUSTOMER_TYPE</w:t>
            </w:r>
          </w:p>
        </w:tc>
        <w:tc>
          <w:tcPr>
            <w:tcW w:w="534" w:type="pct"/>
            <w:noWrap/>
          </w:tcPr>
          <w:p w:rsidRPr="00F031EC" w:rsidR="003F267A" w:rsidP="003F267A" w:rsidRDefault="003F267A" w14:paraId="53189446" w14:textId="157303D7">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30)</w:t>
            </w:r>
          </w:p>
        </w:tc>
        <w:tc>
          <w:tcPr>
            <w:tcW w:w="369" w:type="pct"/>
            <w:noWrap/>
          </w:tcPr>
          <w:p w:rsidRPr="00AC6263" w:rsidR="003F267A" w:rsidP="003F267A" w:rsidRDefault="003F267A" w14:paraId="70FD2874" w14:textId="00A6D31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3B05E0FA" w14:textId="08A387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6B94B3F4" w14:textId="009E0C20">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CUSTOMER_TYPE</w:t>
            </w:r>
          </w:p>
        </w:tc>
        <w:tc>
          <w:tcPr>
            <w:tcW w:w="876" w:type="pct"/>
            <w:noWrap/>
          </w:tcPr>
          <w:p w:rsidRPr="00357BB2" w:rsidR="003F267A" w:rsidP="003F267A" w:rsidRDefault="003F267A" w14:paraId="42C88F60" w14:textId="1755BE3C">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CUSTOMER_TYPE</w:t>
            </w:r>
          </w:p>
        </w:tc>
        <w:tc>
          <w:tcPr>
            <w:tcW w:w="835" w:type="pct"/>
            <w:noWrap/>
          </w:tcPr>
          <w:p w:rsidRPr="007E7196" w:rsidR="003F267A" w:rsidP="003F267A" w:rsidRDefault="003F267A" w14:paraId="233139E8" w14:textId="72C95FA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E7196">
              <w:rPr>
                <w:rFonts w:cs="Calibri"/>
                <w:color w:val="000000"/>
                <w:sz w:val="16"/>
                <w:szCs w:val="16"/>
              </w:rPr>
              <w:t>Indicates the type of customer account, it is based on lookup code CUSTOMER_TYPE. I for internal customers, R for revenue generating external customers.</w:t>
            </w:r>
          </w:p>
        </w:tc>
      </w:tr>
      <w:tr w:rsidRPr="00EC4DEB" w:rsidR="003F267A" w:rsidTr="007A68C9" w14:paraId="78562AEE" w14:textId="77777777">
        <w:tc>
          <w:tcPr>
            <w:tcW w:w="252" w:type="pct"/>
            <w:noWrap/>
          </w:tcPr>
          <w:p w:rsidRPr="00806757" w:rsidR="003F267A" w:rsidP="003F267A" w:rsidRDefault="003F267A" w14:paraId="099E5FB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D82F0F" w:rsidR="003F267A" w:rsidP="003F267A" w:rsidRDefault="003F267A" w14:paraId="1BC9BDC1" w14:textId="7AB705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CUSTOMER_CLASS_CODE</w:t>
            </w:r>
          </w:p>
        </w:tc>
        <w:tc>
          <w:tcPr>
            <w:tcW w:w="534" w:type="pct"/>
            <w:noWrap/>
          </w:tcPr>
          <w:p w:rsidRPr="00F031EC" w:rsidR="003F267A" w:rsidP="003F267A" w:rsidRDefault="003F267A" w14:paraId="25814E49" w14:textId="7867165C">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30)</w:t>
            </w:r>
          </w:p>
        </w:tc>
        <w:tc>
          <w:tcPr>
            <w:tcW w:w="369" w:type="pct"/>
            <w:noWrap/>
          </w:tcPr>
          <w:p w:rsidRPr="00AC6263" w:rsidR="003F267A" w:rsidP="003F267A" w:rsidRDefault="003F267A" w14:paraId="6CA510B2" w14:textId="1AFD142A">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137E7620" w14:textId="0493E0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75866E08" w14:textId="4A43C8F8">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CUSTOMER_CLASS_CODE</w:t>
            </w:r>
          </w:p>
        </w:tc>
        <w:tc>
          <w:tcPr>
            <w:tcW w:w="876" w:type="pct"/>
            <w:noWrap/>
          </w:tcPr>
          <w:p w:rsidRPr="00357BB2" w:rsidR="003F267A" w:rsidP="003F267A" w:rsidRDefault="003F267A" w14:paraId="413822E4" w14:textId="4F6FD29F">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CUSTOMER_CLASS_CODE</w:t>
            </w:r>
          </w:p>
        </w:tc>
        <w:tc>
          <w:tcPr>
            <w:tcW w:w="835" w:type="pct"/>
            <w:noWrap/>
          </w:tcPr>
          <w:p w:rsidRPr="007E7196" w:rsidR="003F267A" w:rsidP="003F267A" w:rsidRDefault="003F267A" w14:paraId="219F5394" w14:textId="151DD9E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E7196">
              <w:rPr>
                <w:rFonts w:cs="Calibri"/>
                <w:color w:val="000000"/>
                <w:sz w:val="16"/>
                <w:szCs w:val="16"/>
              </w:rPr>
              <w:br/>
            </w:r>
            <w:r w:rsidRPr="007E7196">
              <w:rPr>
                <w:rFonts w:cs="Calibri"/>
                <w:color w:val="000000"/>
                <w:sz w:val="16"/>
                <w:szCs w:val="16"/>
              </w:rPr>
              <w:t>Customer class identifier.</w:t>
            </w:r>
          </w:p>
        </w:tc>
      </w:tr>
      <w:tr w:rsidRPr="00EC4DEB" w:rsidR="003F267A" w:rsidTr="007A68C9" w14:paraId="01C5A7F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1CB9E85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D82F0F" w:rsidR="003F267A" w:rsidP="003F267A" w:rsidRDefault="003F267A" w14:paraId="23124F02" w14:textId="5A4AA9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CCOUNT_NAME</w:t>
            </w:r>
          </w:p>
        </w:tc>
        <w:tc>
          <w:tcPr>
            <w:tcW w:w="534" w:type="pct"/>
            <w:noWrap/>
          </w:tcPr>
          <w:p w:rsidRPr="00F031EC" w:rsidR="003F267A" w:rsidP="003F267A" w:rsidRDefault="003F267A" w14:paraId="106DC291" w14:textId="25D1BDA9">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240)</w:t>
            </w:r>
          </w:p>
        </w:tc>
        <w:tc>
          <w:tcPr>
            <w:tcW w:w="369" w:type="pct"/>
            <w:noWrap/>
          </w:tcPr>
          <w:p w:rsidRPr="00AC6263" w:rsidR="003F267A" w:rsidP="003F267A" w:rsidRDefault="003F267A" w14:paraId="5DCDE90D" w14:textId="79FB5DEE">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3F72704A" w14:textId="381946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244A952F" w14:textId="2581A5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CCOUNT_NAME</w:t>
            </w:r>
          </w:p>
        </w:tc>
        <w:tc>
          <w:tcPr>
            <w:tcW w:w="876" w:type="pct"/>
            <w:noWrap/>
          </w:tcPr>
          <w:p w:rsidRPr="00357BB2" w:rsidR="003F267A" w:rsidP="003F267A" w:rsidRDefault="003F267A" w14:paraId="5C49FECB" w14:textId="0FEFFAE7">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CCOUNT_NAME</w:t>
            </w:r>
          </w:p>
        </w:tc>
        <w:tc>
          <w:tcPr>
            <w:tcW w:w="835" w:type="pct"/>
            <w:noWrap/>
          </w:tcPr>
          <w:p w:rsidRPr="007E7196" w:rsidR="003F267A" w:rsidP="003F267A" w:rsidRDefault="003F267A" w14:paraId="1DC09FF8" w14:textId="69830CC8">
            <w:pPr>
              <w:widowControl w:val="0"/>
              <w:autoSpaceDE w:val="0"/>
              <w:autoSpaceDN w:val="0"/>
              <w:adjustRightInd w:val="0"/>
              <w:spacing w:after="0" w:line="240" w:lineRule="auto"/>
              <w:ind w:right="108"/>
              <w:rPr>
                <w:rFonts w:ascii="Calibri Light" w:hAnsi="Calibri Light" w:cs="Arial"/>
                <w:color w:val="4F4F4F"/>
                <w:sz w:val="16"/>
                <w:szCs w:val="16"/>
              </w:rPr>
            </w:pPr>
            <w:r w:rsidRPr="007E7196">
              <w:rPr>
                <w:rFonts w:cs="Calibri"/>
                <w:color w:val="000000"/>
                <w:sz w:val="16"/>
                <w:szCs w:val="16"/>
              </w:rPr>
              <w:t>Description chosen by external party (can be entered by the user).</w:t>
            </w:r>
          </w:p>
        </w:tc>
      </w:tr>
      <w:tr w:rsidRPr="00EC4DEB" w:rsidR="003F267A" w:rsidTr="007A68C9" w14:paraId="41697443" w14:textId="77777777">
        <w:tc>
          <w:tcPr>
            <w:tcW w:w="252" w:type="pct"/>
            <w:noWrap/>
          </w:tcPr>
          <w:p w:rsidRPr="00806757" w:rsidR="003F267A" w:rsidP="003F267A" w:rsidRDefault="003F267A" w14:paraId="16CA65E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D82F0F" w:rsidR="003F267A" w:rsidP="003F267A" w:rsidRDefault="003F267A" w14:paraId="6DB45CAF" w14:textId="7D4FE0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CCOUNT_ESTABLISHED_DATE</w:t>
            </w:r>
          </w:p>
        </w:tc>
        <w:tc>
          <w:tcPr>
            <w:tcW w:w="534" w:type="pct"/>
            <w:noWrap/>
          </w:tcPr>
          <w:p w:rsidRPr="00F031EC" w:rsidR="003F267A" w:rsidP="003F267A" w:rsidRDefault="003F267A" w14:paraId="3B548987" w14:textId="7A65C825">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DATE</w:t>
            </w:r>
          </w:p>
        </w:tc>
        <w:tc>
          <w:tcPr>
            <w:tcW w:w="369" w:type="pct"/>
            <w:noWrap/>
          </w:tcPr>
          <w:p w:rsidRPr="00357BB2" w:rsidR="003F267A" w:rsidP="003F267A" w:rsidRDefault="003F267A" w14:paraId="352CE5DF" w14:textId="3B4F7487">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167B7016" w14:textId="3CA9E4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1887A7D4" w14:textId="79B3B835">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CCOUNT_ESTABLISHED_DATE</w:t>
            </w:r>
          </w:p>
        </w:tc>
        <w:tc>
          <w:tcPr>
            <w:tcW w:w="876" w:type="pct"/>
            <w:noWrap/>
          </w:tcPr>
          <w:p w:rsidRPr="00357BB2" w:rsidR="003F267A" w:rsidP="003F267A" w:rsidRDefault="003F267A" w14:paraId="273E2D75" w14:textId="04791AEE">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CCOUNT_ESTABLISHED_DATE</w:t>
            </w:r>
          </w:p>
        </w:tc>
        <w:tc>
          <w:tcPr>
            <w:tcW w:w="835" w:type="pct"/>
            <w:noWrap/>
          </w:tcPr>
          <w:p w:rsidRPr="007E7196" w:rsidR="003F267A" w:rsidP="003F267A" w:rsidRDefault="003F267A" w14:paraId="1762B93F" w14:textId="638E3C81">
            <w:pPr>
              <w:widowControl w:val="0"/>
              <w:autoSpaceDE w:val="0"/>
              <w:autoSpaceDN w:val="0"/>
              <w:adjustRightInd w:val="0"/>
              <w:spacing w:after="0" w:line="240" w:lineRule="auto"/>
              <w:ind w:right="108"/>
              <w:rPr>
                <w:rFonts w:ascii="Calibri Light" w:hAnsi="Calibri Light" w:cs="Arial"/>
                <w:color w:val="4F4F4F"/>
                <w:sz w:val="16"/>
                <w:szCs w:val="16"/>
              </w:rPr>
            </w:pPr>
            <w:r w:rsidRPr="007E7196">
              <w:rPr>
                <w:rFonts w:cs="Calibri"/>
                <w:color w:val="000000"/>
                <w:sz w:val="16"/>
                <w:szCs w:val="16"/>
              </w:rPr>
              <w:t>Date when the customer account was originally established.</w:t>
            </w:r>
            <w:r w:rsidRPr="007E7196">
              <w:rPr>
                <w:rFonts w:cs="Calibri"/>
                <w:color w:val="000000"/>
                <w:sz w:val="16"/>
                <w:szCs w:val="16"/>
              </w:rPr>
              <w:br/>
            </w:r>
            <w:r w:rsidRPr="007E7196">
              <w:rPr>
                <w:rFonts w:cs="Calibri"/>
                <w:color w:val="000000"/>
                <w:sz w:val="16"/>
                <w:szCs w:val="16"/>
              </w:rPr>
              <w:br/>
            </w:r>
            <w:r w:rsidRPr="007E7196">
              <w:rPr>
                <w:rFonts w:cs="Calibri"/>
                <w:color w:val="000000"/>
                <w:sz w:val="16"/>
                <w:szCs w:val="16"/>
              </w:rPr>
              <w:t>Provide value in following format YYYY/MM/DD</w:t>
            </w:r>
          </w:p>
        </w:tc>
      </w:tr>
      <w:tr w:rsidRPr="00EC4DEB" w:rsidR="003F267A" w:rsidTr="007A68C9" w14:paraId="0698EDC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059E080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D82F0F" w:rsidR="003F267A" w:rsidP="003F267A" w:rsidRDefault="003F267A" w14:paraId="1AA6DEA5" w14:textId="7C71C8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_CATEGORY</w:t>
            </w:r>
          </w:p>
        </w:tc>
        <w:tc>
          <w:tcPr>
            <w:tcW w:w="534" w:type="pct"/>
            <w:noWrap/>
          </w:tcPr>
          <w:p w:rsidRPr="00F031EC" w:rsidR="003F267A" w:rsidP="003F267A" w:rsidRDefault="003F267A" w14:paraId="0EB81B37" w14:textId="2DBC25C9">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30)</w:t>
            </w:r>
          </w:p>
        </w:tc>
        <w:tc>
          <w:tcPr>
            <w:tcW w:w="369" w:type="pct"/>
            <w:noWrap/>
          </w:tcPr>
          <w:p w:rsidRPr="00357BB2" w:rsidR="003F267A" w:rsidP="003F267A" w:rsidRDefault="003F267A" w14:paraId="47F8B418" w14:textId="7236210D">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2B21CF84" w14:textId="5CA4E4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4B22C9C7" w14:textId="7EAECE40">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_CATEGORY</w:t>
            </w:r>
          </w:p>
        </w:tc>
        <w:tc>
          <w:tcPr>
            <w:tcW w:w="876" w:type="pct"/>
            <w:noWrap/>
          </w:tcPr>
          <w:p w:rsidRPr="00357BB2" w:rsidR="003F267A" w:rsidP="003F267A" w:rsidRDefault="003F267A" w14:paraId="10A3B46F" w14:textId="350AD9FA">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_CATEGORY</w:t>
            </w:r>
          </w:p>
        </w:tc>
        <w:tc>
          <w:tcPr>
            <w:tcW w:w="835" w:type="pct"/>
            <w:noWrap/>
          </w:tcPr>
          <w:p w:rsidRPr="007E7196" w:rsidR="003F267A" w:rsidP="003F267A" w:rsidRDefault="003F267A" w14:paraId="734DB155" w14:textId="62B4179F">
            <w:pPr>
              <w:widowControl w:val="0"/>
              <w:autoSpaceDE w:val="0"/>
              <w:autoSpaceDN w:val="0"/>
              <w:adjustRightInd w:val="0"/>
              <w:spacing w:after="0" w:line="240" w:lineRule="auto"/>
              <w:ind w:right="108"/>
              <w:rPr>
                <w:rFonts w:ascii="Calibri Light" w:hAnsi="Calibri Light" w:cs="Arial"/>
                <w:color w:val="4F4F4F"/>
                <w:sz w:val="16"/>
                <w:szCs w:val="16"/>
              </w:rPr>
            </w:pPr>
            <w:r w:rsidRPr="007E7196">
              <w:rPr>
                <w:rFonts w:cs="Calibri"/>
                <w:color w:val="000000"/>
                <w:sz w:val="16"/>
                <w:szCs w:val="16"/>
              </w:rPr>
              <w:t>Context for the descriptive flex field.</w:t>
            </w:r>
          </w:p>
        </w:tc>
      </w:tr>
      <w:tr w:rsidRPr="00EC4DEB" w:rsidR="003F267A" w:rsidTr="007A68C9" w14:paraId="164CB306" w14:textId="77777777">
        <w:tc>
          <w:tcPr>
            <w:tcW w:w="252" w:type="pct"/>
            <w:noWrap/>
          </w:tcPr>
          <w:p w:rsidRPr="00806757" w:rsidR="003F267A" w:rsidP="003F267A" w:rsidRDefault="003F267A" w14:paraId="33E60A4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D82F0F" w:rsidR="003F267A" w:rsidP="003F267A" w:rsidRDefault="003F267A" w14:paraId="1B247D91" w14:textId="3413ED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w:t>
            </w:r>
          </w:p>
        </w:tc>
        <w:tc>
          <w:tcPr>
            <w:tcW w:w="534" w:type="pct"/>
            <w:noWrap/>
          </w:tcPr>
          <w:p w:rsidRPr="00F031EC" w:rsidR="003F267A" w:rsidP="003F267A" w:rsidRDefault="003F267A" w14:paraId="61F1D341" w14:textId="26024AB1">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15424B91" w14:textId="219EF0E7">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2B59C32F" w14:textId="3CD835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2DA19CD2" w14:textId="132B56FA">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w:t>
            </w:r>
          </w:p>
        </w:tc>
        <w:tc>
          <w:tcPr>
            <w:tcW w:w="876" w:type="pct"/>
            <w:noWrap/>
          </w:tcPr>
          <w:p w:rsidRPr="00357BB2" w:rsidR="003F267A" w:rsidP="003F267A" w:rsidRDefault="003F267A" w14:paraId="2C09E75A" w14:textId="7C592A87">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w:t>
            </w:r>
          </w:p>
        </w:tc>
        <w:tc>
          <w:tcPr>
            <w:tcW w:w="835" w:type="pct"/>
            <w:noWrap/>
          </w:tcPr>
          <w:p w:rsidRPr="007E7196" w:rsidR="003F267A" w:rsidP="003F267A" w:rsidRDefault="003F267A" w14:paraId="12FD30FA" w14:textId="33FCA90E">
            <w:pPr>
              <w:widowControl w:val="0"/>
              <w:autoSpaceDE w:val="0"/>
              <w:autoSpaceDN w:val="0"/>
              <w:adjustRightInd w:val="0"/>
              <w:spacing w:after="0" w:line="240" w:lineRule="auto"/>
              <w:ind w:right="108"/>
              <w:rPr>
                <w:rFonts w:ascii="Calibri Light" w:hAnsi="Calibri Light" w:cs="Arial"/>
                <w:color w:val="4F4F4F"/>
                <w:sz w:val="16"/>
                <w:szCs w:val="16"/>
              </w:rPr>
            </w:pPr>
            <w:r w:rsidRPr="007E7196">
              <w:rPr>
                <w:rFonts w:cs="Calibri"/>
                <w:color w:val="000000"/>
                <w:sz w:val="16"/>
                <w:szCs w:val="16"/>
              </w:rPr>
              <w:t>We can make use of attribute fields to hold any client data for which Cloud does not provide a seeded column.</w:t>
            </w:r>
          </w:p>
        </w:tc>
      </w:tr>
      <w:tr w:rsidRPr="00EC4DEB" w:rsidR="003F267A" w:rsidTr="007A68C9" w14:paraId="0CC2206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177CBC9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D82F0F" w:rsidR="003F267A" w:rsidP="003F267A" w:rsidRDefault="003F267A" w14:paraId="275C4E77" w14:textId="7B9DF2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w:t>
            </w:r>
          </w:p>
        </w:tc>
        <w:tc>
          <w:tcPr>
            <w:tcW w:w="534" w:type="pct"/>
            <w:noWrap/>
          </w:tcPr>
          <w:p w:rsidRPr="00F031EC" w:rsidR="003F267A" w:rsidP="003F267A" w:rsidRDefault="003F267A" w14:paraId="1B3B0200" w14:textId="40F82465">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41C87A83" w14:textId="698C8716">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4310DC7D" w14:textId="4D9861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78E78CA3" w14:textId="00B473B0">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w:t>
            </w:r>
          </w:p>
        </w:tc>
        <w:tc>
          <w:tcPr>
            <w:tcW w:w="876" w:type="pct"/>
            <w:noWrap/>
          </w:tcPr>
          <w:p w:rsidRPr="00357BB2" w:rsidR="003F267A" w:rsidP="003F267A" w:rsidRDefault="003F267A" w14:paraId="660B3243" w14:textId="03C16DAA">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w:t>
            </w:r>
          </w:p>
        </w:tc>
        <w:tc>
          <w:tcPr>
            <w:tcW w:w="835" w:type="pct"/>
            <w:noWrap/>
          </w:tcPr>
          <w:p w:rsidRPr="00463A2B" w:rsidR="003F267A" w:rsidP="003F267A" w:rsidRDefault="003F267A" w14:paraId="569427A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0EBB3EB4" w14:textId="77777777">
        <w:tc>
          <w:tcPr>
            <w:tcW w:w="252" w:type="pct"/>
            <w:noWrap/>
          </w:tcPr>
          <w:p w:rsidRPr="00806757" w:rsidR="003F267A" w:rsidP="003F267A" w:rsidRDefault="003F267A" w14:paraId="0E6247D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D82F0F" w:rsidR="003F267A" w:rsidP="003F267A" w:rsidRDefault="003F267A" w14:paraId="6B69F770" w14:textId="75665E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3</w:t>
            </w:r>
          </w:p>
        </w:tc>
        <w:tc>
          <w:tcPr>
            <w:tcW w:w="534" w:type="pct"/>
            <w:noWrap/>
          </w:tcPr>
          <w:p w:rsidRPr="00F031EC" w:rsidR="003F267A" w:rsidP="003F267A" w:rsidRDefault="003F267A" w14:paraId="5B466DB6" w14:textId="0A990419">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37EBB9DB" w14:textId="4F27478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6945DF1F" w14:textId="69E892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388D9CED" w14:textId="25C6E9A0">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3</w:t>
            </w:r>
          </w:p>
        </w:tc>
        <w:tc>
          <w:tcPr>
            <w:tcW w:w="876" w:type="pct"/>
            <w:noWrap/>
          </w:tcPr>
          <w:p w:rsidRPr="00357BB2" w:rsidR="003F267A" w:rsidP="003F267A" w:rsidRDefault="003F267A" w14:paraId="2BCA02D2" w14:textId="2E98C689">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3</w:t>
            </w:r>
          </w:p>
        </w:tc>
        <w:tc>
          <w:tcPr>
            <w:tcW w:w="835" w:type="pct"/>
            <w:noWrap/>
          </w:tcPr>
          <w:p w:rsidRPr="00463A2B" w:rsidR="003F267A" w:rsidP="003F267A" w:rsidRDefault="003F267A" w14:paraId="7FDAFA2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752FD17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40612A2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D82F0F" w:rsidR="003F267A" w:rsidP="003F267A" w:rsidRDefault="003F267A" w14:paraId="6A9BCF52" w14:textId="7337C0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4</w:t>
            </w:r>
          </w:p>
        </w:tc>
        <w:tc>
          <w:tcPr>
            <w:tcW w:w="534" w:type="pct"/>
            <w:noWrap/>
          </w:tcPr>
          <w:p w:rsidRPr="00F031EC" w:rsidR="003F267A" w:rsidP="003F267A" w:rsidRDefault="003F267A" w14:paraId="766D67DC" w14:textId="2B3ED88C">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5E36526A" w14:textId="30F025DE">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65049122" w14:textId="1A4632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7B40C361" w14:textId="5AFD6BED">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4</w:t>
            </w:r>
          </w:p>
        </w:tc>
        <w:tc>
          <w:tcPr>
            <w:tcW w:w="876" w:type="pct"/>
            <w:noWrap/>
          </w:tcPr>
          <w:p w:rsidRPr="00357BB2" w:rsidR="003F267A" w:rsidP="003F267A" w:rsidRDefault="003F267A" w14:paraId="7E944E01" w14:textId="36053CF4">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4</w:t>
            </w:r>
          </w:p>
        </w:tc>
        <w:tc>
          <w:tcPr>
            <w:tcW w:w="835" w:type="pct"/>
            <w:noWrap/>
          </w:tcPr>
          <w:p w:rsidRPr="00463A2B" w:rsidR="003F267A" w:rsidP="003F267A" w:rsidRDefault="003F267A" w14:paraId="1A81809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190C0202" w14:textId="77777777">
        <w:tc>
          <w:tcPr>
            <w:tcW w:w="252" w:type="pct"/>
            <w:noWrap/>
          </w:tcPr>
          <w:p w:rsidRPr="00806757" w:rsidR="003F267A" w:rsidP="003F267A" w:rsidRDefault="003F267A" w14:paraId="46829DB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D82F0F" w:rsidR="003F267A" w:rsidP="003F267A" w:rsidRDefault="003F267A" w14:paraId="1BE84746" w14:textId="3CD885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5</w:t>
            </w:r>
          </w:p>
        </w:tc>
        <w:tc>
          <w:tcPr>
            <w:tcW w:w="534" w:type="pct"/>
            <w:noWrap/>
          </w:tcPr>
          <w:p w:rsidRPr="00F031EC" w:rsidR="003F267A" w:rsidP="003F267A" w:rsidRDefault="003F267A" w14:paraId="39031635" w14:textId="250645CF">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4677B78F" w14:textId="07E979FD">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79C9CDA6" w14:textId="12025B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4DE35E4D" w14:textId="47224F68">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5</w:t>
            </w:r>
          </w:p>
        </w:tc>
        <w:tc>
          <w:tcPr>
            <w:tcW w:w="876" w:type="pct"/>
            <w:noWrap/>
          </w:tcPr>
          <w:p w:rsidRPr="00357BB2" w:rsidR="003F267A" w:rsidP="003F267A" w:rsidRDefault="003F267A" w14:paraId="26A599B3" w14:textId="0200258D">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5</w:t>
            </w:r>
          </w:p>
        </w:tc>
        <w:tc>
          <w:tcPr>
            <w:tcW w:w="835" w:type="pct"/>
            <w:noWrap/>
          </w:tcPr>
          <w:p w:rsidRPr="00463A2B" w:rsidR="003F267A" w:rsidP="003F267A" w:rsidRDefault="003F267A" w14:paraId="3A0626D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1B3645D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7CB5D7A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D82F0F" w:rsidR="003F267A" w:rsidP="003F267A" w:rsidRDefault="003F267A" w14:paraId="671EDBBC" w14:textId="5988C5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6</w:t>
            </w:r>
          </w:p>
        </w:tc>
        <w:tc>
          <w:tcPr>
            <w:tcW w:w="534" w:type="pct"/>
            <w:noWrap/>
          </w:tcPr>
          <w:p w:rsidRPr="00F031EC" w:rsidR="003F267A" w:rsidP="003F267A" w:rsidRDefault="003F267A" w14:paraId="25E0B2CF" w14:textId="7CB0CC98">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38387E2D" w14:textId="22F98533">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6A4D490E" w14:textId="7F87A0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31F88D95" w14:textId="0A4D24F2">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6</w:t>
            </w:r>
          </w:p>
        </w:tc>
        <w:tc>
          <w:tcPr>
            <w:tcW w:w="876" w:type="pct"/>
            <w:noWrap/>
          </w:tcPr>
          <w:p w:rsidRPr="00357BB2" w:rsidR="003F267A" w:rsidP="003F267A" w:rsidRDefault="003F267A" w14:paraId="275C4B65" w14:textId="5AAD3B95">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6</w:t>
            </w:r>
          </w:p>
        </w:tc>
        <w:tc>
          <w:tcPr>
            <w:tcW w:w="835" w:type="pct"/>
            <w:noWrap/>
          </w:tcPr>
          <w:p w:rsidRPr="00154594" w:rsidR="003F267A" w:rsidP="003F267A" w:rsidRDefault="003F267A" w14:paraId="1AC5395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2EFF782F" w14:textId="77777777">
        <w:tc>
          <w:tcPr>
            <w:tcW w:w="252" w:type="pct"/>
            <w:noWrap/>
          </w:tcPr>
          <w:p w:rsidRPr="00806757" w:rsidR="003F267A" w:rsidP="003F267A" w:rsidRDefault="003F267A" w14:paraId="0C21B3D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D82F0F" w:rsidR="003F267A" w:rsidP="003F267A" w:rsidRDefault="003F267A" w14:paraId="03FC8F61" w14:textId="6F0B81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7</w:t>
            </w:r>
          </w:p>
        </w:tc>
        <w:tc>
          <w:tcPr>
            <w:tcW w:w="534" w:type="pct"/>
            <w:noWrap/>
          </w:tcPr>
          <w:p w:rsidRPr="00F031EC" w:rsidR="003F267A" w:rsidP="003F267A" w:rsidRDefault="003F267A" w14:paraId="0B153B08" w14:textId="25A5DE7A">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48865DA0" w14:textId="5977C866">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65C2940C" w14:textId="111DC7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74B670CA" w14:textId="4C8F1B6D">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7</w:t>
            </w:r>
          </w:p>
        </w:tc>
        <w:tc>
          <w:tcPr>
            <w:tcW w:w="876" w:type="pct"/>
            <w:noWrap/>
          </w:tcPr>
          <w:p w:rsidRPr="00357BB2" w:rsidR="003F267A" w:rsidP="003F267A" w:rsidRDefault="003F267A" w14:paraId="1611ECD2" w14:textId="42D3A729">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7</w:t>
            </w:r>
          </w:p>
        </w:tc>
        <w:tc>
          <w:tcPr>
            <w:tcW w:w="835" w:type="pct"/>
            <w:noWrap/>
          </w:tcPr>
          <w:p w:rsidRPr="00154594" w:rsidR="003F267A" w:rsidP="003F267A" w:rsidRDefault="003F267A" w14:paraId="48B6FC7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186A763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19B2639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D82F0F" w:rsidR="003F267A" w:rsidP="003F267A" w:rsidRDefault="003F267A" w14:paraId="6BA35A64" w14:textId="27862C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8</w:t>
            </w:r>
          </w:p>
        </w:tc>
        <w:tc>
          <w:tcPr>
            <w:tcW w:w="534" w:type="pct"/>
            <w:noWrap/>
          </w:tcPr>
          <w:p w:rsidRPr="00F031EC" w:rsidR="003F267A" w:rsidP="003F267A" w:rsidRDefault="003F267A" w14:paraId="74CF938E" w14:textId="6754C084">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5A5C97B6" w14:textId="634FC6D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2D34F4F7" w14:textId="3E747F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63A66505" w14:textId="291BF153">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8</w:t>
            </w:r>
          </w:p>
        </w:tc>
        <w:tc>
          <w:tcPr>
            <w:tcW w:w="876" w:type="pct"/>
            <w:noWrap/>
          </w:tcPr>
          <w:p w:rsidRPr="00357BB2" w:rsidR="003F267A" w:rsidP="003F267A" w:rsidRDefault="003F267A" w14:paraId="017E60FD" w14:textId="4CC0AD2E">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8</w:t>
            </w:r>
          </w:p>
        </w:tc>
        <w:tc>
          <w:tcPr>
            <w:tcW w:w="835" w:type="pct"/>
            <w:noWrap/>
          </w:tcPr>
          <w:p w:rsidRPr="00154594" w:rsidR="003F267A" w:rsidP="003F267A" w:rsidRDefault="003F267A" w14:paraId="685B7A2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33DC153F" w14:textId="77777777">
        <w:tc>
          <w:tcPr>
            <w:tcW w:w="252" w:type="pct"/>
            <w:noWrap/>
          </w:tcPr>
          <w:p w:rsidRPr="00806757" w:rsidR="003F267A" w:rsidP="003F267A" w:rsidRDefault="003F267A" w14:paraId="474558C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D82F0F" w:rsidR="003F267A" w:rsidP="003F267A" w:rsidRDefault="003F267A" w14:paraId="4A6B5A07" w14:textId="615EC0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9</w:t>
            </w:r>
          </w:p>
        </w:tc>
        <w:tc>
          <w:tcPr>
            <w:tcW w:w="534" w:type="pct"/>
            <w:noWrap/>
          </w:tcPr>
          <w:p w:rsidRPr="00F031EC" w:rsidR="003F267A" w:rsidP="003F267A" w:rsidRDefault="003F267A" w14:paraId="13699DEE" w14:textId="396A6BC2">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55DC6FB4" w14:textId="068C4BDA">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04B627BB" w14:textId="16544A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5B1EF485" w14:textId="3005D6FE">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9</w:t>
            </w:r>
          </w:p>
        </w:tc>
        <w:tc>
          <w:tcPr>
            <w:tcW w:w="876" w:type="pct"/>
            <w:noWrap/>
          </w:tcPr>
          <w:p w:rsidRPr="00357BB2" w:rsidR="003F267A" w:rsidP="003F267A" w:rsidRDefault="003F267A" w14:paraId="4D976603" w14:textId="16C09D06">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9</w:t>
            </w:r>
          </w:p>
        </w:tc>
        <w:tc>
          <w:tcPr>
            <w:tcW w:w="835" w:type="pct"/>
            <w:noWrap/>
          </w:tcPr>
          <w:p w:rsidRPr="00357BB2" w:rsidR="003F267A" w:rsidP="003F267A" w:rsidRDefault="003F267A" w14:paraId="443156C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6812018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1D27E7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D82F0F" w:rsidR="003F267A" w:rsidP="003F267A" w:rsidRDefault="003F267A" w14:paraId="1EF2B719" w14:textId="0B0A99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0</w:t>
            </w:r>
          </w:p>
        </w:tc>
        <w:tc>
          <w:tcPr>
            <w:tcW w:w="534" w:type="pct"/>
            <w:noWrap/>
          </w:tcPr>
          <w:p w:rsidRPr="00F031EC" w:rsidR="003F267A" w:rsidP="003F267A" w:rsidRDefault="003F267A" w14:paraId="606707B5" w14:textId="42B4C938">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6B9F8B7C" w14:textId="4F469594">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62B700FE" w14:textId="3AC195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21ADEE50" w14:textId="6B159FF1">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0</w:t>
            </w:r>
          </w:p>
        </w:tc>
        <w:tc>
          <w:tcPr>
            <w:tcW w:w="876" w:type="pct"/>
            <w:noWrap/>
          </w:tcPr>
          <w:p w:rsidRPr="00357BB2" w:rsidR="003F267A" w:rsidP="003F267A" w:rsidRDefault="003F267A" w14:paraId="289C24F7" w14:textId="7654A473">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0</w:t>
            </w:r>
          </w:p>
        </w:tc>
        <w:tc>
          <w:tcPr>
            <w:tcW w:w="835" w:type="pct"/>
            <w:noWrap/>
          </w:tcPr>
          <w:p w:rsidRPr="00357BB2" w:rsidR="003F267A" w:rsidP="003F267A" w:rsidRDefault="003F267A" w14:paraId="0942F08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5C4717A2" w14:textId="77777777">
        <w:tc>
          <w:tcPr>
            <w:tcW w:w="252" w:type="pct"/>
            <w:noWrap/>
          </w:tcPr>
          <w:p w:rsidRPr="00806757" w:rsidR="003F267A" w:rsidP="003F267A" w:rsidRDefault="003F267A" w14:paraId="15D1380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D82F0F" w:rsidR="003F267A" w:rsidP="003F267A" w:rsidRDefault="003F267A" w14:paraId="165FA09E" w14:textId="30ABEE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1</w:t>
            </w:r>
          </w:p>
        </w:tc>
        <w:tc>
          <w:tcPr>
            <w:tcW w:w="534" w:type="pct"/>
            <w:noWrap/>
          </w:tcPr>
          <w:p w:rsidRPr="00F031EC" w:rsidR="003F267A" w:rsidP="003F267A" w:rsidRDefault="003F267A" w14:paraId="6DA17DBA" w14:textId="2C9837B8">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6761287A" w14:textId="61E52F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155ABD58" w14:textId="2F8B9A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551E9775" w14:textId="37A5E04E">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1</w:t>
            </w:r>
          </w:p>
        </w:tc>
        <w:tc>
          <w:tcPr>
            <w:tcW w:w="876" w:type="pct"/>
            <w:noWrap/>
          </w:tcPr>
          <w:p w:rsidRPr="00357BB2" w:rsidR="003F267A" w:rsidP="003F267A" w:rsidRDefault="003F267A" w14:paraId="11A55014" w14:textId="2835D59A">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1</w:t>
            </w:r>
          </w:p>
        </w:tc>
        <w:tc>
          <w:tcPr>
            <w:tcW w:w="835" w:type="pct"/>
            <w:noWrap/>
          </w:tcPr>
          <w:p w:rsidRPr="00357BB2" w:rsidR="003F267A" w:rsidP="003F267A" w:rsidRDefault="003F267A" w14:paraId="0DFDCA5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63A4A26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2E62810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D82F0F" w:rsidR="003F267A" w:rsidP="003F267A" w:rsidRDefault="003F267A" w14:paraId="13FC1DCB" w14:textId="4EDBC0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2</w:t>
            </w:r>
          </w:p>
        </w:tc>
        <w:tc>
          <w:tcPr>
            <w:tcW w:w="534" w:type="pct"/>
            <w:noWrap/>
          </w:tcPr>
          <w:p w:rsidRPr="00F031EC" w:rsidR="003F267A" w:rsidP="003F267A" w:rsidRDefault="003F267A" w14:paraId="4A0FB615" w14:textId="669E6788">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57C92C74" w14:textId="304DA8BB">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5BBB3C66" w14:textId="19C537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3909023A" w14:textId="719ADEA2">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2</w:t>
            </w:r>
          </w:p>
        </w:tc>
        <w:tc>
          <w:tcPr>
            <w:tcW w:w="876" w:type="pct"/>
            <w:noWrap/>
          </w:tcPr>
          <w:p w:rsidRPr="00357BB2" w:rsidR="003F267A" w:rsidP="003F267A" w:rsidRDefault="003F267A" w14:paraId="29A73780" w14:textId="3450384F">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2</w:t>
            </w:r>
          </w:p>
        </w:tc>
        <w:tc>
          <w:tcPr>
            <w:tcW w:w="835" w:type="pct"/>
            <w:noWrap/>
          </w:tcPr>
          <w:p w:rsidRPr="00357BB2" w:rsidR="003F267A" w:rsidP="003F267A" w:rsidRDefault="003F267A" w14:paraId="0F08E77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4B8BE83C" w14:textId="77777777">
        <w:tc>
          <w:tcPr>
            <w:tcW w:w="252" w:type="pct"/>
            <w:noWrap/>
          </w:tcPr>
          <w:p w:rsidRPr="00806757" w:rsidR="003F267A" w:rsidP="003F267A" w:rsidRDefault="003F267A" w14:paraId="3DF687D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D82F0F" w:rsidR="003F267A" w:rsidP="003F267A" w:rsidRDefault="003F267A" w14:paraId="35C6B8DF" w14:textId="5F6A79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3</w:t>
            </w:r>
          </w:p>
        </w:tc>
        <w:tc>
          <w:tcPr>
            <w:tcW w:w="534" w:type="pct"/>
            <w:noWrap/>
          </w:tcPr>
          <w:p w:rsidRPr="00F031EC" w:rsidR="003F267A" w:rsidP="003F267A" w:rsidRDefault="003F267A" w14:paraId="23AF1476" w14:textId="65F6B681">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0EB0B75B" w14:textId="2E4EDA10">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2C76D249" w14:textId="3DE632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656E0525" w14:textId="5D5BE5EF">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3</w:t>
            </w:r>
          </w:p>
        </w:tc>
        <w:tc>
          <w:tcPr>
            <w:tcW w:w="876" w:type="pct"/>
            <w:noWrap/>
          </w:tcPr>
          <w:p w:rsidRPr="00357BB2" w:rsidR="003F267A" w:rsidP="003F267A" w:rsidRDefault="003F267A" w14:paraId="48C85959" w14:textId="048CED7E">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3</w:t>
            </w:r>
          </w:p>
        </w:tc>
        <w:tc>
          <w:tcPr>
            <w:tcW w:w="835" w:type="pct"/>
            <w:noWrap/>
          </w:tcPr>
          <w:p w:rsidRPr="00357BB2" w:rsidR="003F267A" w:rsidP="003F267A" w:rsidRDefault="003F267A" w14:paraId="49187D4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7E71962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515929E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D82F0F" w:rsidR="003F267A" w:rsidP="003F267A" w:rsidRDefault="003F267A" w14:paraId="64A9502B" w14:textId="12C48D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4</w:t>
            </w:r>
          </w:p>
        </w:tc>
        <w:tc>
          <w:tcPr>
            <w:tcW w:w="534" w:type="pct"/>
            <w:noWrap/>
          </w:tcPr>
          <w:p w:rsidRPr="00F031EC" w:rsidR="003F267A" w:rsidP="003F267A" w:rsidRDefault="003F267A" w14:paraId="4E7565E0" w14:textId="44C4547F">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08D21D91" w14:textId="2210604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7FC4F952" w14:textId="4334C9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429DC117" w14:textId="2990F00C">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4</w:t>
            </w:r>
          </w:p>
        </w:tc>
        <w:tc>
          <w:tcPr>
            <w:tcW w:w="876" w:type="pct"/>
            <w:noWrap/>
          </w:tcPr>
          <w:p w:rsidRPr="00357BB2" w:rsidR="003F267A" w:rsidP="003F267A" w:rsidRDefault="003F267A" w14:paraId="39056466" w14:textId="2D7FB67E">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4</w:t>
            </w:r>
          </w:p>
        </w:tc>
        <w:tc>
          <w:tcPr>
            <w:tcW w:w="835" w:type="pct"/>
            <w:noWrap/>
          </w:tcPr>
          <w:p w:rsidRPr="00357BB2" w:rsidR="003F267A" w:rsidP="003F267A" w:rsidRDefault="003F267A" w14:paraId="1EE97D1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26DE4946" w14:textId="77777777">
        <w:tc>
          <w:tcPr>
            <w:tcW w:w="252" w:type="pct"/>
            <w:noWrap/>
          </w:tcPr>
          <w:p w:rsidRPr="00806757" w:rsidR="003F267A" w:rsidP="003F267A" w:rsidRDefault="003F267A" w14:paraId="66994C9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D82F0F" w:rsidR="003F267A" w:rsidP="003F267A" w:rsidRDefault="003F267A" w14:paraId="221C76E8" w14:textId="1983AA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5</w:t>
            </w:r>
          </w:p>
        </w:tc>
        <w:tc>
          <w:tcPr>
            <w:tcW w:w="534" w:type="pct"/>
            <w:noWrap/>
          </w:tcPr>
          <w:p w:rsidRPr="00F031EC" w:rsidR="003F267A" w:rsidP="003F267A" w:rsidRDefault="003F267A" w14:paraId="390A5648" w14:textId="3AEA599D">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5C9CE43E" w14:textId="694A0357">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09ED016F" w14:textId="5B16F2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645CA9CF" w14:textId="3855B741">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5</w:t>
            </w:r>
          </w:p>
        </w:tc>
        <w:tc>
          <w:tcPr>
            <w:tcW w:w="876" w:type="pct"/>
            <w:noWrap/>
          </w:tcPr>
          <w:p w:rsidRPr="00357BB2" w:rsidR="003F267A" w:rsidP="003F267A" w:rsidRDefault="003F267A" w14:paraId="51EB43AA" w14:textId="1788D0B3">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5</w:t>
            </w:r>
          </w:p>
        </w:tc>
        <w:tc>
          <w:tcPr>
            <w:tcW w:w="835" w:type="pct"/>
            <w:noWrap/>
          </w:tcPr>
          <w:p w:rsidRPr="00357BB2" w:rsidR="003F267A" w:rsidP="003F267A" w:rsidRDefault="003F267A" w14:paraId="498FA5F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5B4E331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38ADCEC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D82F0F" w:rsidR="003F267A" w:rsidP="003F267A" w:rsidRDefault="003F267A" w14:paraId="7EE2AC03" w14:textId="6B3C98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6</w:t>
            </w:r>
          </w:p>
        </w:tc>
        <w:tc>
          <w:tcPr>
            <w:tcW w:w="534" w:type="pct"/>
            <w:noWrap/>
          </w:tcPr>
          <w:p w:rsidRPr="00F031EC" w:rsidR="003F267A" w:rsidP="003F267A" w:rsidRDefault="003F267A" w14:paraId="58EDFBBB" w14:textId="4B7CAED5">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3CDF0C86" w14:textId="576F1D5C">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53F0577B" w14:textId="1A51D9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4658EB9D" w14:textId="4B64099C">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6</w:t>
            </w:r>
          </w:p>
        </w:tc>
        <w:tc>
          <w:tcPr>
            <w:tcW w:w="876" w:type="pct"/>
            <w:noWrap/>
          </w:tcPr>
          <w:p w:rsidRPr="00357BB2" w:rsidR="003F267A" w:rsidP="003F267A" w:rsidRDefault="003F267A" w14:paraId="5C53CF62" w14:textId="76BB1D18">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6</w:t>
            </w:r>
          </w:p>
        </w:tc>
        <w:tc>
          <w:tcPr>
            <w:tcW w:w="835" w:type="pct"/>
            <w:noWrap/>
          </w:tcPr>
          <w:p w:rsidRPr="00357BB2" w:rsidR="003F267A" w:rsidP="003F267A" w:rsidRDefault="003F267A" w14:paraId="1647CB4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5C23F24E" w14:textId="77777777">
        <w:tc>
          <w:tcPr>
            <w:tcW w:w="252" w:type="pct"/>
            <w:noWrap/>
          </w:tcPr>
          <w:p w:rsidRPr="00806757" w:rsidR="003F267A" w:rsidP="003F267A" w:rsidRDefault="003F267A" w14:paraId="620BD4F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D82F0F" w:rsidR="003F267A" w:rsidP="003F267A" w:rsidRDefault="003F267A" w14:paraId="7AF539F4" w14:textId="0EAA7D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7</w:t>
            </w:r>
          </w:p>
        </w:tc>
        <w:tc>
          <w:tcPr>
            <w:tcW w:w="534" w:type="pct"/>
            <w:noWrap/>
          </w:tcPr>
          <w:p w:rsidRPr="00F031EC" w:rsidR="003F267A" w:rsidP="003F267A" w:rsidRDefault="003F267A" w14:paraId="2CBD3104" w14:textId="094BF035">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710E252A" w14:textId="5CC63CD2">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46B4BDBC" w14:textId="51150D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1EDFAA58" w14:textId="57D18D12">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7</w:t>
            </w:r>
          </w:p>
        </w:tc>
        <w:tc>
          <w:tcPr>
            <w:tcW w:w="876" w:type="pct"/>
            <w:noWrap/>
          </w:tcPr>
          <w:p w:rsidRPr="00357BB2" w:rsidR="003F267A" w:rsidP="003F267A" w:rsidRDefault="003F267A" w14:paraId="0596ABAB" w14:textId="03581929">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7</w:t>
            </w:r>
          </w:p>
        </w:tc>
        <w:tc>
          <w:tcPr>
            <w:tcW w:w="835" w:type="pct"/>
            <w:noWrap/>
          </w:tcPr>
          <w:p w:rsidRPr="00357BB2" w:rsidR="003F267A" w:rsidP="003F267A" w:rsidRDefault="003F267A" w14:paraId="00446D5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6F0CE16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6A1387A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D82F0F" w:rsidR="003F267A" w:rsidP="003F267A" w:rsidRDefault="003F267A" w14:paraId="0A4820C9" w14:textId="3D9AFA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8</w:t>
            </w:r>
          </w:p>
        </w:tc>
        <w:tc>
          <w:tcPr>
            <w:tcW w:w="534" w:type="pct"/>
            <w:noWrap/>
          </w:tcPr>
          <w:p w:rsidRPr="00F031EC" w:rsidR="003F267A" w:rsidP="003F267A" w:rsidRDefault="003F267A" w14:paraId="0C1E6FF4" w14:textId="414AD807">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06B98836" w14:textId="3C181B6E">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16AB254F" w14:textId="2FBAC3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3EC30930" w14:textId="1D1DDEDB">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8</w:t>
            </w:r>
          </w:p>
        </w:tc>
        <w:tc>
          <w:tcPr>
            <w:tcW w:w="876" w:type="pct"/>
            <w:noWrap/>
          </w:tcPr>
          <w:p w:rsidRPr="00357BB2" w:rsidR="003F267A" w:rsidP="003F267A" w:rsidRDefault="003F267A" w14:paraId="5B4446D6" w14:textId="65C9DBAF">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8</w:t>
            </w:r>
          </w:p>
        </w:tc>
        <w:tc>
          <w:tcPr>
            <w:tcW w:w="835" w:type="pct"/>
            <w:noWrap/>
          </w:tcPr>
          <w:p w:rsidRPr="00357BB2" w:rsidR="003F267A" w:rsidP="003F267A" w:rsidRDefault="003F267A" w14:paraId="655E55C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03CE0A2E" w14:textId="77777777">
        <w:tc>
          <w:tcPr>
            <w:tcW w:w="252" w:type="pct"/>
            <w:noWrap/>
          </w:tcPr>
          <w:p w:rsidRPr="00806757" w:rsidR="003F267A" w:rsidP="003F267A" w:rsidRDefault="003F267A" w14:paraId="5C2FCB7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D82F0F" w:rsidR="003F267A" w:rsidP="003F267A" w:rsidRDefault="003F267A" w14:paraId="309C6952" w14:textId="7D8C68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19</w:t>
            </w:r>
          </w:p>
        </w:tc>
        <w:tc>
          <w:tcPr>
            <w:tcW w:w="534" w:type="pct"/>
            <w:noWrap/>
          </w:tcPr>
          <w:p w:rsidRPr="00F031EC" w:rsidR="003F267A" w:rsidP="003F267A" w:rsidRDefault="003F267A" w14:paraId="7B813C43" w14:textId="6F4E55EA">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27F1CF80" w14:textId="03E12E52">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02B23067" w14:textId="2AE21F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08F79D2A" w14:textId="1DFB3FF1">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9</w:t>
            </w:r>
          </w:p>
        </w:tc>
        <w:tc>
          <w:tcPr>
            <w:tcW w:w="876" w:type="pct"/>
            <w:noWrap/>
          </w:tcPr>
          <w:p w:rsidRPr="00357BB2" w:rsidR="003F267A" w:rsidP="003F267A" w:rsidRDefault="003F267A" w14:paraId="1E54FB26" w14:textId="0BFDC5B5">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19</w:t>
            </w:r>
          </w:p>
        </w:tc>
        <w:tc>
          <w:tcPr>
            <w:tcW w:w="835" w:type="pct"/>
            <w:noWrap/>
          </w:tcPr>
          <w:p w:rsidRPr="00357BB2" w:rsidR="003F267A" w:rsidP="003F267A" w:rsidRDefault="003F267A" w14:paraId="3D33B5B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1D24DDD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12692B6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D82F0F" w:rsidR="003F267A" w:rsidP="003F267A" w:rsidRDefault="003F267A" w14:paraId="67B3CE96" w14:textId="0EA2C9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0</w:t>
            </w:r>
          </w:p>
        </w:tc>
        <w:tc>
          <w:tcPr>
            <w:tcW w:w="534" w:type="pct"/>
            <w:noWrap/>
          </w:tcPr>
          <w:p w:rsidRPr="00F031EC" w:rsidR="003F267A" w:rsidP="003F267A" w:rsidRDefault="003F267A" w14:paraId="78093019" w14:textId="2B42D5E4">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13872698" w14:textId="70BAADB8">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42E06445" w14:textId="3FF0D7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357376BF" w14:textId="4AD0C5DC">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0</w:t>
            </w:r>
          </w:p>
        </w:tc>
        <w:tc>
          <w:tcPr>
            <w:tcW w:w="876" w:type="pct"/>
            <w:noWrap/>
          </w:tcPr>
          <w:p w:rsidRPr="00357BB2" w:rsidR="003F267A" w:rsidP="003F267A" w:rsidRDefault="003F267A" w14:paraId="299F4266" w14:textId="21967145">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0</w:t>
            </w:r>
          </w:p>
        </w:tc>
        <w:tc>
          <w:tcPr>
            <w:tcW w:w="835" w:type="pct"/>
            <w:noWrap/>
          </w:tcPr>
          <w:p w:rsidRPr="00357BB2" w:rsidR="003F267A" w:rsidP="003F267A" w:rsidRDefault="003F267A" w14:paraId="5DC301B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4B404E88" w14:textId="77777777">
        <w:tc>
          <w:tcPr>
            <w:tcW w:w="252" w:type="pct"/>
            <w:noWrap/>
          </w:tcPr>
          <w:p w:rsidRPr="00806757" w:rsidR="003F267A" w:rsidP="003F267A" w:rsidRDefault="003F267A" w14:paraId="2A5E275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D82F0F" w:rsidR="003F267A" w:rsidP="003F267A" w:rsidRDefault="003F267A" w14:paraId="7918FA77" w14:textId="161C1F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1</w:t>
            </w:r>
          </w:p>
        </w:tc>
        <w:tc>
          <w:tcPr>
            <w:tcW w:w="534" w:type="pct"/>
            <w:noWrap/>
          </w:tcPr>
          <w:p w:rsidRPr="00F031EC" w:rsidR="003F267A" w:rsidP="003F267A" w:rsidRDefault="003F267A" w14:paraId="4E4DA5B5" w14:textId="3E144440">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13DB01F9" w14:textId="44A752F2">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53E7728A" w14:textId="1585D0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7122041A" w14:textId="4643636F">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1</w:t>
            </w:r>
          </w:p>
        </w:tc>
        <w:tc>
          <w:tcPr>
            <w:tcW w:w="876" w:type="pct"/>
            <w:noWrap/>
          </w:tcPr>
          <w:p w:rsidRPr="00357BB2" w:rsidR="003F267A" w:rsidP="003F267A" w:rsidRDefault="003F267A" w14:paraId="41044FD5" w14:textId="2384269B">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1</w:t>
            </w:r>
          </w:p>
        </w:tc>
        <w:tc>
          <w:tcPr>
            <w:tcW w:w="835" w:type="pct"/>
            <w:noWrap/>
          </w:tcPr>
          <w:p w:rsidRPr="00357BB2" w:rsidR="003F267A" w:rsidP="003F267A" w:rsidRDefault="003F267A" w14:paraId="5D7777E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F267A" w:rsidTr="007A68C9" w14:paraId="697FADF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F267A" w:rsidP="003F267A" w:rsidRDefault="003F267A" w14:paraId="7D11A14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D82F0F" w:rsidR="003F267A" w:rsidP="003F267A" w:rsidRDefault="003F267A" w14:paraId="286513E2" w14:textId="4FF0C7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2</w:t>
            </w:r>
          </w:p>
        </w:tc>
        <w:tc>
          <w:tcPr>
            <w:tcW w:w="534" w:type="pct"/>
            <w:noWrap/>
          </w:tcPr>
          <w:p w:rsidRPr="00F031EC" w:rsidR="003F267A" w:rsidP="003F267A" w:rsidRDefault="003F267A" w14:paraId="48B89EF1" w14:textId="2A8B1C79">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6DB65538" w14:textId="6225E55B">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06F0451A" w14:textId="49AD34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4A979E62" w14:textId="224A835A">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2</w:t>
            </w:r>
          </w:p>
        </w:tc>
        <w:tc>
          <w:tcPr>
            <w:tcW w:w="876" w:type="pct"/>
            <w:noWrap/>
          </w:tcPr>
          <w:p w:rsidRPr="00357BB2" w:rsidR="003F267A" w:rsidP="003F267A" w:rsidRDefault="003F267A" w14:paraId="35A3E853" w14:textId="1FC9C72D">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2</w:t>
            </w:r>
          </w:p>
        </w:tc>
        <w:tc>
          <w:tcPr>
            <w:tcW w:w="835" w:type="pct"/>
            <w:noWrap/>
          </w:tcPr>
          <w:p w:rsidRPr="00357BB2" w:rsidR="003F267A" w:rsidP="003F267A" w:rsidRDefault="003F267A" w14:paraId="6C14800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69108002" w14:textId="77777777">
        <w:tc>
          <w:tcPr>
            <w:tcW w:w="252" w:type="pct"/>
            <w:noWrap/>
          </w:tcPr>
          <w:p w:rsidRPr="00806757" w:rsidR="003F267A" w:rsidP="003F267A" w:rsidRDefault="003F267A" w14:paraId="62426DB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D82F0F" w:rsidR="003F267A" w:rsidP="003F267A" w:rsidRDefault="003F267A" w14:paraId="297714A4" w14:textId="631E1E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3</w:t>
            </w:r>
          </w:p>
        </w:tc>
        <w:tc>
          <w:tcPr>
            <w:tcW w:w="534" w:type="pct"/>
            <w:noWrap/>
          </w:tcPr>
          <w:p w:rsidRPr="00F031EC" w:rsidR="003F267A" w:rsidP="003F267A" w:rsidRDefault="003F267A" w14:paraId="585F9C49" w14:textId="35D023E7">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357BB2" w:rsidR="003F267A" w:rsidP="003F267A" w:rsidRDefault="003F267A" w14:paraId="66FB8C03" w14:textId="62DCACEC">
            <w:pPr>
              <w:widowControl w:val="0"/>
              <w:autoSpaceDE w:val="0"/>
              <w:autoSpaceDN w:val="0"/>
              <w:adjustRightInd w:val="0"/>
              <w:spacing w:after="0" w:line="240" w:lineRule="auto"/>
              <w:ind w:left="108" w:right="108"/>
              <w:rPr>
                <w:rFonts w:ascii="Calibri Light" w:hAnsi="Calibri Light" w:cs="Arial"/>
                <w:color w:val="4F4F4F"/>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5B3733B8" w14:textId="14B928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357BB2" w:rsidR="003F267A" w:rsidP="003F267A" w:rsidRDefault="003F267A" w14:paraId="6FC7F182" w14:textId="1F9DC7FF">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3</w:t>
            </w:r>
          </w:p>
        </w:tc>
        <w:tc>
          <w:tcPr>
            <w:tcW w:w="876" w:type="pct"/>
            <w:noWrap/>
          </w:tcPr>
          <w:p w:rsidRPr="00357BB2" w:rsidR="003F267A" w:rsidP="003F267A" w:rsidRDefault="003F267A" w14:paraId="6488F5FF" w14:textId="1AEACC09">
            <w:pPr>
              <w:widowControl w:val="0"/>
              <w:autoSpaceDE w:val="0"/>
              <w:autoSpaceDN w:val="0"/>
              <w:adjustRightInd w:val="0"/>
              <w:spacing w:after="0" w:line="240" w:lineRule="auto"/>
              <w:ind w:left="108" w:right="108"/>
              <w:rPr>
                <w:rFonts w:ascii="Calibri Light" w:hAnsi="Calibri Light" w:cs="Arial"/>
                <w:color w:val="4F4F4F"/>
                <w:sz w:val="16"/>
                <w:szCs w:val="16"/>
              </w:rPr>
            </w:pPr>
            <w:r w:rsidRPr="00D82F0F">
              <w:rPr>
                <w:rFonts w:cs="Calibri"/>
                <w:color w:val="000000"/>
                <w:sz w:val="16"/>
                <w:szCs w:val="16"/>
              </w:rPr>
              <w:t>ATTRIBUTE23</w:t>
            </w:r>
          </w:p>
        </w:tc>
        <w:tc>
          <w:tcPr>
            <w:tcW w:w="835" w:type="pct"/>
            <w:noWrap/>
          </w:tcPr>
          <w:p w:rsidRPr="00357BB2" w:rsidR="003F267A" w:rsidP="003F267A" w:rsidRDefault="003F267A" w14:paraId="7552158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3D280A3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3F267A" w:rsidP="003F267A" w:rsidRDefault="003F267A" w14:paraId="390BAD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D82F0F" w:rsidR="003F267A" w:rsidP="003F267A" w:rsidRDefault="003F267A" w14:paraId="1015CDF0" w14:textId="157285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4</w:t>
            </w:r>
          </w:p>
        </w:tc>
        <w:tc>
          <w:tcPr>
            <w:tcW w:w="534" w:type="pct"/>
            <w:noWrap/>
          </w:tcPr>
          <w:p w:rsidRPr="00F031EC" w:rsidR="003F267A" w:rsidP="003F267A" w:rsidRDefault="003F267A" w14:paraId="2F8A173A" w14:textId="0CFE1582">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176064" w:rsidR="003F267A" w:rsidP="003F267A" w:rsidRDefault="003F267A" w14:paraId="5FA9D7E5" w14:textId="46E2C3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11CC6581" w14:textId="1E558B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176064" w:rsidR="003F267A" w:rsidP="003F267A" w:rsidRDefault="003F267A" w14:paraId="695EBC42" w14:textId="030E53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4</w:t>
            </w:r>
          </w:p>
        </w:tc>
        <w:tc>
          <w:tcPr>
            <w:tcW w:w="876" w:type="pct"/>
            <w:noWrap/>
          </w:tcPr>
          <w:p w:rsidRPr="00176064" w:rsidR="003F267A" w:rsidP="003F267A" w:rsidRDefault="003F267A" w14:paraId="72692B3B" w14:textId="3CA242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4</w:t>
            </w:r>
          </w:p>
        </w:tc>
        <w:tc>
          <w:tcPr>
            <w:tcW w:w="835" w:type="pct"/>
            <w:noWrap/>
          </w:tcPr>
          <w:p w:rsidRPr="00357BB2" w:rsidR="003F267A" w:rsidP="003F267A" w:rsidRDefault="003F267A" w14:paraId="47AC6EE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271BDD10" w14:textId="77777777">
        <w:tc>
          <w:tcPr>
            <w:tcW w:w="252" w:type="pct"/>
            <w:noWrap/>
          </w:tcPr>
          <w:p w:rsidRPr="00176064" w:rsidR="003F267A" w:rsidP="003F267A" w:rsidRDefault="003F267A" w14:paraId="441C6F1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D82F0F" w:rsidR="003F267A" w:rsidP="003F267A" w:rsidRDefault="003F267A" w14:paraId="11DF9FE7" w14:textId="6580F7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5</w:t>
            </w:r>
          </w:p>
        </w:tc>
        <w:tc>
          <w:tcPr>
            <w:tcW w:w="534" w:type="pct"/>
            <w:noWrap/>
          </w:tcPr>
          <w:p w:rsidRPr="00F031EC" w:rsidR="003F267A" w:rsidP="003F267A" w:rsidRDefault="003F267A" w14:paraId="4B0617C4" w14:textId="0A8BE5BC">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176064" w:rsidR="003F267A" w:rsidP="003F267A" w:rsidRDefault="003F267A" w14:paraId="43CA928B" w14:textId="048283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4D64BE41" w14:textId="52DF3F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176064" w:rsidR="003F267A" w:rsidP="003F267A" w:rsidRDefault="003F267A" w14:paraId="2CE3A2B3" w14:textId="579BF7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5</w:t>
            </w:r>
          </w:p>
        </w:tc>
        <w:tc>
          <w:tcPr>
            <w:tcW w:w="876" w:type="pct"/>
            <w:noWrap/>
          </w:tcPr>
          <w:p w:rsidRPr="00176064" w:rsidR="003F267A" w:rsidP="003F267A" w:rsidRDefault="003F267A" w14:paraId="33E573C3" w14:textId="37CD8D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5</w:t>
            </w:r>
          </w:p>
        </w:tc>
        <w:tc>
          <w:tcPr>
            <w:tcW w:w="835" w:type="pct"/>
            <w:noWrap/>
          </w:tcPr>
          <w:p w:rsidRPr="00357BB2" w:rsidR="003F267A" w:rsidP="003F267A" w:rsidRDefault="003F267A" w14:paraId="0496C54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69E42BA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3F267A" w:rsidP="003F267A" w:rsidRDefault="003F267A" w14:paraId="72FC6A3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D82F0F" w:rsidR="003F267A" w:rsidP="003F267A" w:rsidRDefault="003F267A" w14:paraId="588434D8" w14:textId="1F9950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6</w:t>
            </w:r>
          </w:p>
        </w:tc>
        <w:tc>
          <w:tcPr>
            <w:tcW w:w="534" w:type="pct"/>
            <w:noWrap/>
          </w:tcPr>
          <w:p w:rsidRPr="00F031EC" w:rsidR="003F267A" w:rsidP="003F267A" w:rsidRDefault="003F267A" w14:paraId="62EC3362" w14:textId="33F9180B">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176064" w:rsidR="003F267A" w:rsidP="003F267A" w:rsidRDefault="003F267A" w14:paraId="1A7C2C8B" w14:textId="1E0A3E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28C5803A" w14:textId="59933F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176064" w:rsidR="003F267A" w:rsidP="003F267A" w:rsidRDefault="003F267A" w14:paraId="3BD4FF99" w14:textId="1567F1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6</w:t>
            </w:r>
          </w:p>
        </w:tc>
        <w:tc>
          <w:tcPr>
            <w:tcW w:w="876" w:type="pct"/>
            <w:noWrap/>
          </w:tcPr>
          <w:p w:rsidRPr="00176064" w:rsidR="003F267A" w:rsidP="003F267A" w:rsidRDefault="003F267A" w14:paraId="755E51D7" w14:textId="63B45C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6</w:t>
            </w:r>
          </w:p>
        </w:tc>
        <w:tc>
          <w:tcPr>
            <w:tcW w:w="835" w:type="pct"/>
            <w:noWrap/>
          </w:tcPr>
          <w:p w:rsidRPr="00357BB2" w:rsidR="003F267A" w:rsidP="003F267A" w:rsidRDefault="003F267A" w14:paraId="3E76AD5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160E4ECD" w14:textId="77777777">
        <w:tc>
          <w:tcPr>
            <w:tcW w:w="252" w:type="pct"/>
            <w:noWrap/>
          </w:tcPr>
          <w:p w:rsidRPr="00176064" w:rsidR="003F267A" w:rsidP="003F267A" w:rsidRDefault="003F267A" w14:paraId="716CACF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D82F0F" w:rsidR="003F267A" w:rsidP="003F267A" w:rsidRDefault="003F267A" w14:paraId="7133879E" w14:textId="57C25A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7</w:t>
            </w:r>
          </w:p>
        </w:tc>
        <w:tc>
          <w:tcPr>
            <w:tcW w:w="534" w:type="pct"/>
            <w:noWrap/>
          </w:tcPr>
          <w:p w:rsidRPr="00F031EC" w:rsidR="003F267A" w:rsidP="003F267A" w:rsidRDefault="003F267A" w14:paraId="60E6B228" w14:textId="761C210E">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176064" w:rsidR="003F267A" w:rsidP="003F267A" w:rsidRDefault="003F267A" w14:paraId="0D4D88D1" w14:textId="0A0AE1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72867D0F" w14:textId="0101A2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176064" w:rsidR="003F267A" w:rsidP="003F267A" w:rsidRDefault="003F267A" w14:paraId="2C789F10" w14:textId="4FAFF5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7</w:t>
            </w:r>
          </w:p>
        </w:tc>
        <w:tc>
          <w:tcPr>
            <w:tcW w:w="876" w:type="pct"/>
            <w:noWrap/>
          </w:tcPr>
          <w:p w:rsidRPr="00176064" w:rsidR="003F267A" w:rsidP="003F267A" w:rsidRDefault="003F267A" w14:paraId="2A7AF0F8" w14:textId="195C23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7</w:t>
            </w:r>
          </w:p>
        </w:tc>
        <w:tc>
          <w:tcPr>
            <w:tcW w:w="835" w:type="pct"/>
            <w:noWrap/>
          </w:tcPr>
          <w:p w:rsidRPr="00357BB2" w:rsidR="003F267A" w:rsidP="003F267A" w:rsidRDefault="003F267A" w14:paraId="497B30D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5D8899C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3F267A" w:rsidP="003F267A" w:rsidRDefault="003F267A" w14:paraId="3DF1D10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D82F0F" w:rsidR="003F267A" w:rsidP="003F267A" w:rsidRDefault="003F267A" w14:paraId="00EC1EF5" w14:textId="560F43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8</w:t>
            </w:r>
          </w:p>
        </w:tc>
        <w:tc>
          <w:tcPr>
            <w:tcW w:w="534" w:type="pct"/>
            <w:noWrap/>
          </w:tcPr>
          <w:p w:rsidRPr="00F031EC" w:rsidR="003F267A" w:rsidP="003F267A" w:rsidRDefault="003F267A" w14:paraId="7D6C5FB0" w14:textId="302D05BB">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176064" w:rsidR="003F267A" w:rsidP="003F267A" w:rsidRDefault="003F267A" w14:paraId="419FD61B" w14:textId="5E8075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2BE58FDE" w14:textId="36C155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176064" w:rsidR="003F267A" w:rsidP="003F267A" w:rsidRDefault="003F267A" w14:paraId="20CD0B1F" w14:textId="2C7101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8</w:t>
            </w:r>
          </w:p>
        </w:tc>
        <w:tc>
          <w:tcPr>
            <w:tcW w:w="876" w:type="pct"/>
            <w:noWrap/>
          </w:tcPr>
          <w:p w:rsidRPr="00176064" w:rsidR="003F267A" w:rsidP="003F267A" w:rsidRDefault="003F267A" w14:paraId="75306512" w14:textId="7ED8C6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8</w:t>
            </w:r>
          </w:p>
        </w:tc>
        <w:tc>
          <w:tcPr>
            <w:tcW w:w="835" w:type="pct"/>
            <w:noWrap/>
          </w:tcPr>
          <w:p w:rsidRPr="00357BB2" w:rsidR="003F267A" w:rsidP="003F267A" w:rsidRDefault="003F267A" w14:paraId="5CA2685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61F7C324" w14:textId="77777777">
        <w:tc>
          <w:tcPr>
            <w:tcW w:w="252" w:type="pct"/>
            <w:noWrap/>
          </w:tcPr>
          <w:p w:rsidRPr="00176064" w:rsidR="003F267A" w:rsidP="003F267A" w:rsidRDefault="003F267A" w14:paraId="5C815E6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D82F0F" w:rsidR="003F267A" w:rsidP="003F267A" w:rsidRDefault="003F267A" w14:paraId="6A0EBAAD" w14:textId="22A6AE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9</w:t>
            </w:r>
          </w:p>
        </w:tc>
        <w:tc>
          <w:tcPr>
            <w:tcW w:w="534" w:type="pct"/>
            <w:noWrap/>
          </w:tcPr>
          <w:p w:rsidRPr="00F031EC" w:rsidR="003F267A" w:rsidP="003F267A" w:rsidRDefault="003F267A" w14:paraId="521C8053" w14:textId="4A41A349">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150)</w:t>
            </w:r>
          </w:p>
        </w:tc>
        <w:tc>
          <w:tcPr>
            <w:tcW w:w="369" w:type="pct"/>
            <w:noWrap/>
          </w:tcPr>
          <w:p w:rsidRPr="00176064" w:rsidR="003F267A" w:rsidP="003F267A" w:rsidRDefault="003F267A" w14:paraId="2A73C533" w14:textId="011B21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3660EF39" w14:textId="31FC5B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176064" w:rsidR="003F267A" w:rsidP="003F267A" w:rsidRDefault="003F267A" w14:paraId="3FC6324D" w14:textId="064079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9</w:t>
            </w:r>
          </w:p>
        </w:tc>
        <w:tc>
          <w:tcPr>
            <w:tcW w:w="876" w:type="pct"/>
            <w:noWrap/>
          </w:tcPr>
          <w:p w:rsidRPr="00176064" w:rsidR="003F267A" w:rsidP="003F267A" w:rsidRDefault="003F267A" w14:paraId="31849096" w14:textId="5D3E48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29</w:t>
            </w:r>
          </w:p>
        </w:tc>
        <w:tc>
          <w:tcPr>
            <w:tcW w:w="835" w:type="pct"/>
            <w:noWrap/>
          </w:tcPr>
          <w:p w:rsidRPr="00357BB2" w:rsidR="003F267A" w:rsidP="003F267A" w:rsidRDefault="003F267A" w14:paraId="45AB917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6AF1A67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3F267A" w:rsidP="003F267A" w:rsidRDefault="003F267A" w14:paraId="7906182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D82F0F" w:rsidR="003F267A" w:rsidP="003F267A" w:rsidRDefault="003F267A" w14:paraId="79D9E629" w14:textId="6F92CC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30</w:t>
            </w:r>
          </w:p>
        </w:tc>
        <w:tc>
          <w:tcPr>
            <w:tcW w:w="534" w:type="pct"/>
            <w:noWrap/>
          </w:tcPr>
          <w:p w:rsidRPr="00F031EC" w:rsidR="003F267A" w:rsidP="003F267A" w:rsidRDefault="003F267A" w14:paraId="375FAA1B" w14:textId="532204E1">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VARCHAR2(255)</w:t>
            </w:r>
          </w:p>
        </w:tc>
        <w:tc>
          <w:tcPr>
            <w:tcW w:w="369" w:type="pct"/>
            <w:noWrap/>
          </w:tcPr>
          <w:p w:rsidRPr="00176064" w:rsidR="003F267A" w:rsidP="003F267A" w:rsidRDefault="003F267A" w14:paraId="6C0DA758" w14:textId="08E8A3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62D9DD7E" w14:textId="3960F2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176064" w:rsidR="003F267A" w:rsidP="003F267A" w:rsidRDefault="003F267A" w14:paraId="5B1314CC" w14:textId="7288B4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30</w:t>
            </w:r>
          </w:p>
        </w:tc>
        <w:tc>
          <w:tcPr>
            <w:tcW w:w="876" w:type="pct"/>
            <w:noWrap/>
          </w:tcPr>
          <w:p w:rsidRPr="00176064" w:rsidR="003F267A" w:rsidP="003F267A" w:rsidRDefault="003F267A" w14:paraId="0611B0C7" w14:textId="3964E7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TTRIBUTE30</w:t>
            </w:r>
          </w:p>
        </w:tc>
        <w:tc>
          <w:tcPr>
            <w:tcW w:w="835" w:type="pct"/>
            <w:noWrap/>
          </w:tcPr>
          <w:p w:rsidRPr="00357BB2" w:rsidR="003F267A" w:rsidP="003F267A" w:rsidRDefault="003F267A" w14:paraId="6FB76D8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F267A" w:rsidTr="007A68C9" w14:paraId="74EA6FC6" w14:textId="77777777">
        <w:tc>
          <w:tcPr>
            <w:tcW w:w="252" w:type="pct"/>
            <w:noWrap/>
          </w:tcPr>
          <w:p w:rsidR="003F267A" w:rsidP="003F267A" w:rsidRDefault="003F267A" w14:paraId="538BF59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D82F0F" w:rsidR="003F267A" w:rsidP="003F267A" w:rsidRDefault="003F267A" w14:paraId="3B58FA38" w14:textId="6DAF34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CCOUNT_TERMINATION_DATE</w:t>
            </w:r>
          </w:p>
        </w:tc>
        <w:tc>
          <w:tcPr>
            <w:tcW w:w="534" w:type="pct"/>
            <w:noWrap/>
          </w:tcPr>
          <w:p w:rsidRPr="00F031EC" w:rsidR="003F267A" w:rsidP="003F267A" w:rsidRDefault="003F267A" w14:paraId="5F840CCF" w14:textId="5B221204">
            <w:pPr>
              <w:widowControl w:val="0"/>
              <w:autoSpaceDE w:val="0"/>
              <w:autoSpaceDN w:val="0"/>
              <w:adjustRightInd w:val="0"/>
              <w:spacing w:after="0" w:line="240" w:lineRule="auto"/>
              <w:ind w:left="108" w:right="108"/>
              <w:rPr>
                <w:rFonts w:cs="Calibri"/>
                <w:color w:val="000000"/>
                <w:sz w:val="16"/>
                <w:szCs w:val="16"/>
              </w:rPr>
            </w:pPr>
            <w:r w:rsidRPr="00F031EC">
              <w:rPr>
                <w:sz w:val="16"/>
                <w:szCs w:val="16"/>
              </w:rPr>
              <w:t>DATE</w:t>
            </w:r>
          </w:p>
        </w:tc>
        <w:tc>
          <w:tcPr>
            <w:tcW w:w="369" w:type="pct"/>
            <w:noWrap/>
          </w:tcPr>
          <w:p w:rsidRPr="00176064" w:rsidR="003F267A" w:rsidP="003F267A" w:rsidRDefault="003F267A" w14:paraId="67EC5290" w14:textId="5FCC86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77405">
              <w:rPr>
                <w:rFonts w:ascii="Calibri Light" w:hAnsi="Calibri Light" w:eastAsia="Book Antiqua" w:cs="Calibri Light"/>
                <w:color w:val="000000"/>
                <w:sz w:val="16"/>
                <w:szCs w:val="16"/>
              </w:rPr>
              <w:t>Y</w:t>
            </w:r>
          </w:p>
        </w:tc>
        <w:tc>
          <w:tcPr>
            <w:tcW w:w="241" w:type="pct"/>
            <w:noWrap/>
          </w:tcPr>
          <w:p w:rsidRPr="0061312F" w:rsidR="003F267A" w:rsidP="003F267A" w:rsidRDefault="003F267A" w14:paraId="702857B2" w14:textId="573805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1312F">
              <w:rPr>
                <w:rFonts w:cs="Calibri"/>
                <w:color w:val="000000"/>
                <w:sz w:val="16"/>
                <w:szCs w:val="16"/>
              </w:rPr>
              <w:t>N</w:t>
            </w:r>
          </w:p>
        </w:tc>
        <w:tc>
          <w:tcPr>
            <w:tcW w:w="953" w:type="pct"/>
            <w:noWrap/>
          </w:tcPr>
          <w:p w:rsidRPr="00176064" w:rsidR="003F267A" w:rsidP="003F267A" w:rsidRDefault="003F267A" w14:paraId="56B92B64" w14:textId="017E4D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CCOUNT_TERMINATION_DATE</w:t>
            </w:r>
          </w:p>
        </w:tc>
        <w:tc>
          <w:tcPr>
            <w:tcW w:w="876" w:type="pct"/>
            <w:noWrap/>
          </w:tcPr>
          <w:p w:rsidRPr="00176064" w:rsidR="003F267A" w:rsidP="003F267A" w:rsidRDefault="003F267A" w14:paraId="18C2928B" w14:textId="6F02C6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2F0F">
              <w:rPr>
                <w:rFonts w:cs="Calibri"/>
                <w:color w:val="000000"/>
                <w:sz w:val="16"/>
                <w:szCs w:val="16"/>
              </w:rPr>
              <w:t>ACCOUNT_TERMINATION_DATE</w:t>
            </w:r>
          </w:p>
        </w:tc>
        <w:tc>
          <w:tcPr>
            <w:tcW w:w="835" w:type="pct"/>
            <w:noWrap/>
          </w:tcPr>
          <w:p w:rsidRPr="00357BB2" w:rsidR="003F267A" w:rsidP="003F267A" w:rsidRDefault="003F267A" w14:paraId="7B7C9198" w14:textId="7223DD65">
            <w:pPr>
              <w:widowControl w:val="0"/>
              <w:autoSpaceDE w:val="0"/>
              <w:autoSpaceDN w:val="0"/>
              <w:adjustRightInd w:val="0"/>
              <w:spacing w:after="0" w:line="240" w:lineRule="auto"/>
              <w:ind w:left="108" w:right="108"/>
              <w:rPr>
                <w:rFonts w:ascii="Calibri Light" w:hAnsi="Calibri Light" w:cs="Arial"/>
                <w:color w:val="4F4F4F"/>
                <w:sz w:val="16"/>
                <w:szCs w:val="16"/>
              </w:rPr>
            </w:pPr>
            <w:r w:rsidRPr="00A1284F">
              <w:rPr>
                <w:rFonts w:ascii="Calibri Light" w:hAnsi="Calibri Light" w:cs="Arial"/>
                <w:color w:val="4F4F4F"/>
                <w:sz w:val="16"/>
                <w:szCs w:val="16"/>
              </w:rPr>
              <w:t>Date when the customer account becomes terminated.</w:t>
            </w:r>
          </w:p>
        </w:tc>
      </w:tr>
    </w:tbl>
    <w:p w:rsidR="00804B7C" w:rsidP="00804B7C" w:rsidRDefault="00804B7C" w14:paraId="60CEECFF"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804B7C" w:rsidTr="00C827DF" w14:paraId="22B36016"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804B7C" w:rsidP="00C827DF" w:rsidRDefault="00804B7C" w14:paraId="7D66EC64"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804B7C" w:rsidP="00C827DF" w:rsidRDefault="00804B7C" w14:paraId="7087BEE6"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804B7C" w:rsidTr="00C827DF" w14:paraId="510E99F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804B7C" w:rsidP="00C827DF" w:rsidRDefault="00804B7C" w14:paraId="567A006F"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804B7C" w:rsidP="00C827DF" w:rsidRDefault="00804B7C" w14:paraId="216F975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804B7C" w:rsidTr="00C827DF" w14:paraId="379EF5EF" w14:textId="77777777">
        <w:tc>
          <w:tcPr>
            <w:cnfStyle w:val="001000000000" w:firstRow="0" w:lastRow="0" w:firstColumn="1" w:lastColumn="0" w:oddVBand="0" w:evenVBand="0" w:oddHBand="0" w:evenHBand="0" w:firstRowFirstColumn="0" w:firstRowLastColumn="0" w:lastRowFirstColumn="0" w:lastRowLastColumn="0"/>
            <w:tcW w:w="2471" w:type="dxa"/>
          </w:tcPr>
          <w:p w:rsidR="00804B7C" w:rsidP="00C827DF" w:rsidRDefault="00804B7C" w14:paraId="38363229"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804B7C" w:rsidP="00C827DF" w:rsidRDefault="00804B7C" w14:paraId="122F3207"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804B7C" w:rsidTr="00C827DF" w14:paraId="3DA085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804B7C" w:rsidP="00C827DF" w:rsidRDefault="00804B7C" w14:paraId="684D9EEC"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804B7C" w:rsidP="00C827DF" w:rsidRDefault="00804B7C" w14:paraId="04D6C06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804B7C" w:rsidTr="00C827DF" w14:paraId="3AF84B4B" w14:textId="77777777">
        <w:tc>
          <w:tcPr>
            <w:cnfStyle w:val="001000000000" w:firstRow="0" w:lastRow="0" w:firstColumn="1" w:lastColumn="0" w:oddVBand="0" w:evenVBand="0" w:oddHBand="0" w:evenHBand="0" w:firstRowFirstColumn="0" w:firstRowLastColumn="0" w:lastRowFirstColumn="0" w:lastRowLastColumn="0"/>
            <w:tcW w:w="2471" w:type="dxa"/>
          </w:tcPr>
          <w:p w:rsidR="00804B7C" w:rsidP="00C827DF" w:rsidRDefault="00804B7C" w14:paraId="523F2373"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804B7C" w:rsidP="00C827DF" w:rsidRDefault="00804B7C" w14:paraId="5B3FD5C2"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804B7C" w:rsidP="00877485" w:rsidRDefault="00804B7C" w14:paraId="6D3A76DA" w14:textId="3D663CCA"/>
    <w:p w:rsidRPr="00EB163B" w:rsidR="00F77697" w:rsidP="00F77697" w:rsidRDefault="00F77697" w14:paraId="505E643F" w14:textId="1AF52C00">
      <w:pPr>
        <w:pStyle w:val="Heading2"/>
      </w:pPr>
      <w:r>
        <w:t>Customer Account</w:t>
      </w:r>
      <w:r w:rsidR="00FD0CC6">
        <w:t xml:space="preserve"> sites</w:t>
      </w:r>
    </w:p>
    <w:p w:rsidRPr="009661D0" w:rsidR="00F77697" w:rsidP="00F77697" w:rsidRDefault="00F77697" w14:paraId="50389C2D" w14:textId="2AA3D0F6">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087339" w:rsidR="00087339">
        <w:rPr>
          <w:rFonts w:ascii="Calibri Light" w:hAnsi="Calibri Light" w:cs="Arial"/>
          <w:color w:val="4F4F4F"/>
          <w:sz w:val="22"/>
          <w:szCs w:val="22"/>
          <w:lang w:val="en-GB" w:eastAsia="en-IE"/>
        </w:rPr>
        <w:t>XXMX_HZ_CUST_ACCT_SITES</w:t>
      </w:r>
      <w:r w:rsidRPr="00303EA1">
        <w:rPr>
          <w:rFonts w:ascii="Calibri Light" w:hAnsi="Calibri Light" w:cs="Arial"/>
          <w:color w:val="4F4F4F"/>
          <w:sz w:val="22"/>
          <w:szCs w:val="22"/>
          <w:lang w:val="en-GB" w:eastAsia="en-IE"/>
        </w:rPr>
        <w:t>.DAT</w:t>
      </w:r>
    </w:p>
    <w:p w:rsidR="00F77697" w:rsidP="00F77697" w:rsidRDefault="00F77697" w14:paraId="26CC5BA4" w14:textId="43D3BA04">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087339" w:rsidR="00087339">
        <w:rPr>
          <w:rFonts w:ascii="Calibri Light" w:hAnsi="Calibri Light" w:cs="Arial"/>
          <w:color w:val="4F4F4F"/>
        </w:rPr>
        <w:t>XXMX_HZ_CUST_ACCT_SITES_STG</w:t>
      </w:r>
    </w:p>
    <w:p w:rsidR="00F77697" w:rsidP="00F77697" w:rsidRDefault="00F77697" w14:paraId="08E46EA2" w14:textId="126AA410">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087339" w:rsidR="00087339">
        <w:rPr>
          <w:rFonts w:ascii="Calibri Light" w:hAnsi="Calibri Light" w:cs="Arial"/>
          <w:color w:val="4F4F4F"/>
          <w:sz w:val="22"/>
          <w:szCs w:val="22"/>
          <w:lang w:val="en-GB" w:eastAsia="en-IE"/>
        </w:rPr>
        <w:t>XXMX_HZ_CUST_ACCT_SITES_</w:t>
      </w:r>
      <w:r w:rsidR="00087339">
        <w:rPr>
          <w:rFonts w:ascii="Calibri Light" w:hAnsi="Calibri Light" w:cs="Arial"/>
          <w:color w:val="4F4F4F"/>
          <w:sz w:val="22"/>
          <w:szCs w:val="22"/>
          <w:lang w:val="en-GB" w:eastAsia="en-IE"/>
        </w:rPr>
        <w:t>XFM</w:t>
      </w:r>
    </w:p>
    <w:p w:rsidRPr="00D01BED" w:rsidR="00F77697" w:rsidP="00F77697" w:rsidRDefault="00F77697" w14:paraId="3E74FE57"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F77697" w:rsidP="00F77697" w:rsidRDefault="00F77697" w14:paraId="294E2001" w14:textId="44D7918A">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633082" w:rsidR="00633082">
        <w:rPr>
          <w:rFonts w:ascii="Calibri Light" w:hAnsi="Calibri Light" w:cs="Arial"/>
          <w:b/>
          <w:bCs/>
          <w:color w:val="4F4F4F"/>
          <w:sz w:val="22"/>
          <w:szCs w:val="22"/>
          <w:lang w:val="en-GB" w:eastAsia="en-IE"/>
        </w:rPr>
        <w:t>HZ_IMP_ACCTSITES_T</w:t>
      </w:r>
    </w:p>
    <w:p w:rsidRPr="009661D0" w:rsidR="00F77697" w:rsidP="00F77697" w:rsidRDefault="00F77697" w14:paraId="352E9C62"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F77697" w:rsidTr="007A68C9" w14:paraId="54327A52"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F77697" w:rsidP="00C827DF" w:rsidRDefault="00F77697" w14:paraId="58322328"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F77697" w:rsidP="00C827DF" w:rsidRDefault="00F77697" w14:paraId="167BA148"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F77697" w:rsidP="00C827DF" w:rsidRDefault="00F77697" w14:paraId="1FE70247"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F77697" w:rsidP="00C827DF" w:rsidRDefault="00F77697" w14:paraId="7C4F1D54"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F77697" w:rsidP="00C827DF" w:rsidRDefault="00F77697" w14:paraId="022520EC"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F77697" w:rsidP="00C827DF" w:rsidRDefault="00F77697" w14:paraId="656CA585"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F77697" w:rsidP="00C827DF" w:rsidRDefault="00F77697" w14:paraId="1416CA78"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F77697" w:rsidP="00C827DF" w:rsidRDefault="00F77697" w14:paraId="49621E55"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F77697" w:rsidTr="007A68C9" w14:paraId="2DE4A28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F77697" w:rsidP="00C827DF" w:rsidRDefault="00F77697" w14:paraId="2F8B74A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F77697" w:rsidP="00C827DF" w:rsidRDefault="00F77697" w14:paraId="140714D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F77697" w:rsidP="00C827DF" w:rsidRDefault="00F77697" w14:paraId="6EB764B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F77697" w:rsidP="00C827DF" w:rsidRDefault="00F77697" w14:paraId="0C9F3D1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F77697" w:rsidP="00C827DF" w:rsidRDefault="00F77697" w14:paraId="53F82E6B"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F77697" w:rsidP="00C827DF" w:rsidRDefault="00F77697" w14:paraId="7319912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F77697" w:rsidP="00C827DF" w:rsidRDefault="00F77697" w14:paraId="36E1FCD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F77697" w:rsidP="00C827DF" w:rsidRDefault="00F77697" w14:paraId="16AE0AE5"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0D16BF" w:rsidTr="007A68C9" w14:paraId="62195006" w14:textId="77777777">
        <w:tc>
          <w:tcPr>
            <w:tcW w:w="252" w:type="pct"/>
            <w:noWrap/>
          </w:tcPr>
          <w:p w:rsidRPr="00806757" w:rsidR="000D16BF" w:rsidP="000D16BF" w:rsidRDefault="000D16BF" w14:paraId="373CA6E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0D16BF" w:rsidP="000D16BF" w:rsidRDefault="000D16BF" w14:paraId="2CDBE82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0D16BF" w:rsidP="000D16BF" w:rsidRDefault="000D16BF" w14:paraId="0B65D9C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0D16BF" w:rsidP="000D16BF" w:rsidRDefault="000D16BF" w14:paraId="5D60E802" w14:textId="7AD7F6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69B17575" w14:textId="10EFDCF1">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0D16BF" w:rsidP="000D16BF" w:rsidRDefault="000D16BF" w14:paraId="57F3F67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0D16BF" w:rsidP="000D16BF" w:rsidRDefault="000D16BF" w14:paraId="454277A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000D16BF" w:rsidP="000D16BF" w:rsidRDefault="000D16BF" w14:paraId="39E6579F"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Pr>
                <w:rFonts w:ascii="Calibri Light" w:hAnsi="Calibri Light" w:cs="Calibri Light"/>
                <w:color w:val="000000"/>
                <w:sz w:val="16"/>
                <w:szCs w:val="16"/>
              </w:rPr>
              <w:t>.</w:t>
            </w:r>
          </w:p>
          <w:p w:rsidRPr="00176064" w:rsidR="000D16BF" w:rsidP="000D16BF" w:rsidRDefault="000D16BF" w14:paraId="21F57F17" w14:textId="54BC44A1">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Needed for EBS Source System only</w:t>
            </w:r>
          </w:p>
        </w:tc>
      </w:tr>
      <w:tr w:rsidRPr="00EC4DEB" w:rsidR="000D16BF" w:rsidTr="007A68C9" w14:paraId="7301A23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0D16BF" w:rsidP="000D16BF" w:rsidRDefault="000D16BF" w14:paraId="001FD8A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0D16BF" w:rsidP="000D16BF" w:rsidRDefault="000D16BF" w14:paraId="60C6B29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0D16BF" w:rsidP="000D16BF" w:rsidRDefault="000D16BF" w14:paraId="41BF233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0D16BF" w:rsidP="000D16BF" w:rsidRDefault="000D16BF" w14:paraId="5CB74967" w14:textId="402AEB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D16BF" w:rsidP="000D16BF" w:rsidRDefault="000D16BF" w14:paraId="7E87CC61" w14:textId="001B6DA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0D16BF" w:rsidP="000D16BF" w:rsidRDefault="000D16BF" w14:paraId="3AB8AEE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0D16BF" w:rsidP="000D16BF" w:rsidRDefault="000D16BF" w14:paraId="5A19E18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0D16BF" w:rsidP="000D16BF" w:rsidRDefault="000D16BF" w14:paraId="2DECDDB1"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F77697" w:rsidTr="007A68C9" w14:paraId="2909295D" w14:textId="77777777">
        <w:tc>
          <w:tcPr>
            <w:tcW w:w="252" w:type="pct"/>
            <w:noWrap/>
          </w:tcPr>
          <w:p w:rsidRPr="00176064" w:rsidR="00F77697" w:rsidP="00C827DF" w:rsidRDefault="00F77697" w14:paraId="20BA27A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F77697" w:rsidP="00C827DF" w:rsidRDefault="00F77697" w14:paraId="208FE05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F77697" w:rsidP="00C827DF" w:rsidRDefault="00F77697" w14:paraId="4A9E966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F77697" w:rsidP="00C827DF" w:rsidRDefault="00E53354" w14:paraId="40FC4EEC" w14:textId="598DE9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61312F" w:rsidR="00F77697" w:rsidP="00C827DF" w:rsidRDefault="00E53354" w14:paraId="2A6C9059" w14:textId="0AC551D2">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F77697" w:rsidP="00C827DF" w:rsidRDefault="00F77697" w14:paraId="21EA6D4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F77697" w:rsidP="00C827DF" w:rsidRDefault="00F77697" w14:paraId="396F8A3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F77697" w:rsidP="00C827DF" w:rsidRDefault="00F77697" w14:paraId="07176EFA" w14:textId="1876F2B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 xml:space="preserve">A unique identifier of a </w:t>
            </w:r>
            <w:r w:rsidRPr="00154594" w:rsidR="00900FA9">
              <w:rPr>
                <w:rFonts w:cs="Calibri"/>
                <w:color w:val="000000"/>
                <w:sz w:val="16"/>
                <w:szCs w:val="16"/>
              </w:rPr>
              <w:t>customer</w:t>
            </w:r>
            <w:r w:rsidRPr="00154594">
              <w:rPr>
                <w:rFonts w:cs="Calibri"/>
                <w:color w:val="000000"/>
                <w:sz w:val="16"/>
                <w:szCs w:val="16"/>
              </w:rPr>
              <w:t xml:space="preserve"> batch.</w:t>
            </w:r>
            <w:r w:rsidR="00E53354">
              <w:rPr>
                <w:rFonts w:cs="Calibri"/>
                <w:color w:val="000000"/>
                <w:sz w:val="16"/>
                <w:szCs w:val="16"/>
              </w:rPr>
              <w:t xml:space="preserve"> Autogenerated</w:t>
            </w:r>
          </w:p>
        </w:tc>
      </w:tr>
      <w:tr w:rsidRPr="00EC4DEB" w:rsidR="002D55C2" w:rsidTr="007A68C9" w14:paraId="5AD2507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5F84A5A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E82AB0" w:rsidR="002D55C2" w:rsidP="002D55C2" w:rsidRDefault="002D55C2" w14:paraId="7ED31150" w14:textId="57448A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_ORIG_SYSTEM</w:t>
            </w:r>
          </w:p>
        </w:tc>
        <w:tc>
          <w:tcPr>
            <w:tcW w:w="534" w:type="pct"/>
            <w:noWrap/>
          </w:tcPr>
          <w:p w:rsidRPr="00F47B4C" w:rsidR="002D55C2" w:rsidP="002D55C2" w:rsidRDefault="002D55C2" w14:paraId="024C25A0" w14:textId="3BC8F9E0">
            <w:pPr>
              <w:widowControl w:val="0"/>
              <w:autoSpaceDE w:val="0"/>
              <w:autoSpaceDN w:val="0"/>
              <w:adjustRightInd w:val="0"/>
              <w:spacing w:after="0" w:line="240" w:lineRule="auto"/>
              <w:ind w:left="108" w:right="108"/>
              <w:rPr>
                <w:rFonts w:cs="Calibri"/>
                <w:color w:val="000000"/>
                <w:sz w:val="16"/>
                <w:szCs w:val="16"/>
              </w:rPr>
            </w:pPr>
            <w:r w:rsidRPr="00F47B4C">
              <w:rPr>
                <w:sz w:val="16"/>
                <w:szCs w:val="16"/>
              </w:rPr>
              <w:t>VARCHAR2(30)</w:t>
            </w:r>
          </w:p>
        </w:tc>
        <w:tc>
          <w:tcPr>
            <w:tcW w:w="369" w:type="pct"/>
            <w:noWrap/>
          </w:tcPr>
          <w:p w:rsidRPr="00AC6263" w:rsidR="002D55C2" w:rsidP="002D55C2" w:rsidRDefault="002D55C2" w14:paraId="3E4C0C78" w14:textId="6DF633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06872AEC" w14:textId="16744D5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8B3A3F">
              <w:rPr>
                <w:rFonts w:cs="Calibri"/>
                <w:color w:val="000000"/>
                <w:sz w:val="16"/>
                <w:szCs w:val="16"/>
              </w:rPr>
              <w:t>Y</w:t>
            </w:r>
          </w:p>
        </w:tc>
        <w:tc>
          <w:tcPr>
            <w:tcW w:w="953" w:type="pct"/>
            <w:noWrap/>
          </w:tcPr>
          <w:p w:rsidRPr="00563B94" w:rsidR="002D55C2" w:rsidP="002D55C2" w:rsidRDefault="002D55C2" w14:paraId="0A864341" w14:textId="4944DA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_ORIG_SYSTEM</w:t>
            </w:r>
          </w:p>
        </w:tc>
        <w:tc>
          <w:tcPr>
            <w:tcW w:w="876" w:type="pct"/>
            <w:noWrap/>
          </w:tcPr>
          <w:p w:rsidRPr="00563B94" w:rsidR="002D55C2" w:rsidP="002D55C2" w:rsidRDefault="002D55C2" w14:paraId="5BCECBD6" w14:textId="69C950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_ORIG_SYSTEM</w:t>
            </w:r>
          </w:p>
        </w:tc>
        <w:tc>
          <w:tcPr>
            <w:tcW w:w="835" w:type="pct"/>
            <w:noWrap/>
          </w:tcPr>
          <w:p w:rsidRPr="002D55C2" w:rsidR="002D55C2" w:rsidP="002D55C2" w:rsidRDefault="002D55C2" w14:paraId="276EA590" w14:textId="6A35936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2D55C2">
              <w:rPr>
                <w:rFonts w:cs="Calibri"/>
                <w:color w:val="000000"/>
                <w:sz w:val="16"/>
                <w:szCs w:val="16"/>
              </w:rPr>
              <w:t>Original System Identifier for the customer account.</w:t>
            </w:r>
          </w:p>
        </w:tc>
      </w:tr>
      <w:tr w:rsidRPr="00EC4DEB" w:rsidR="002D55C2" w:rsidTr="007A68C9" w14:paraId="249305F2" w14:textId="77777777">
        <w:tc>
          <w:tcPr>
            <w:tcW w:w="252" w:type="pct"/>
            <w:noWrap/>
          </w:tcPr>
          <w:p w:rsidRPr="00176064" w:rsidR="002D55C2" w:rsidP="002D55C2" w:rsidRDefault="002D55C2" w14:paraId="5165C63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E82AB0" w:rsidR="002D55C2" w:rsidP="002D55C2" w:rsidRDefault="002D55C2" w14:paraId="4870FAED" w14:textId="7B7409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_ORIG_SYSTEM_REFERENCE</w:t>
            </w:r>
          </w:p>
        </w:tc>
        <w:tc>
          <w:tcPr>
            <w:tcW w:w="534" w:type="pct"/>
            <w:noWrap/>
          </w:tcPr>
          <w:p w:rsidRPr="00F47B4C" w:rsidR="002D55C2" w:rsidP="002D55C2" w:rsidRDefault="002D55C2" w14:paraId="3157279F" w14:textId="2826CF5B">
            <w:pPr>
              <w:widowControl w:val="0"/>
              <w:autoSpaceDE w:val="0"/>
              <w:autoSpaceDN w:val="0"/>
              <w:adjustRightInd w:val="0"/>
              <w:spacing w:after="0" w:line="240" w:lineRule="auto"/>
              <w:ind w:left="108" w:right="108"/>
              <w:rPr>
                <w:rFonts w:cs="Calibri"/>
                <w:color w:val="000000"/>
                <w:sz w:val="16"/>
                <w:szCs w:val="16"/>
              </w:rPr>
            </w:pPr>
            <w:r w:rsidRPr="00F47B4C">
              <w:rPr>
                <w:sz w:val="16"/>
                <w:szCs w:val="16"/>
              </w:rPr>
              <w:t>VARCHAR2(240)</w:t>
            </w:r>
          </w:p>
        </w:tc>
        <w:tc>
          <w:tcPr>
            <w:tcW w:w="369" w:type="pct"/>
            <w:noWrap/>
          </w:tcPr>
          <w:p w:rsidRPr="00AC6263" w:rsidR="002D55C2" w:rsidP="002D55C2" w:rsidRDefault="002D55C2" w14:paraId="7797CA36" w14:textId="276F6F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15357673" w14:textId="06C778F2">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8B3A3F">
              <w:rPr>
                <w:rFonts w:cs="Calibri"/>
                <w:color w:val="000000"/>
                <w:sz w:val="16"/>
                <w:szCs w:val="16"/>
              </w:rPr>
              <w:t>Y</w:t>
            </w:r>
          </w:p>
        </w:tc>
        <w:tc>
          <w:tcPr>
            <w:tcW w:w="953" w:type="pct"/>
            <w:noWrap/>
          </w:tcPr>
          <w:p w:rsidR="002D55C2" w:rsidP="002D55C2" w:rsidRDefault="002D55C2" w14:paraId="3F0DE4EE" w14:textId="7184C5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_ORIG_SYSTEM_REFERENCE</w:t>
            </w:r>
          </w:p>
        </w:tc>
        <w:tc>
          <w:tcPr>
            <w:tcW w:w="876" w:type="pct"/>
            <w:noWrap/>
          </w:tcPr>
          <w:p w:rsidR="002D55C2" w:rsidP="002D55C2" w:rsidRDefault="002D55C2" w14:paraId="13145F6C" w14:textId="6B1C97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_ORIG_SYSTEM_REFERENCE</w:t>
            </w:r>
          </w:p>
        </w:tc>
        <w:tc>
          <w:tcPr>
            <w:tcW w:w="835" w:type="pct"/>
            <w:noWrap/>
          </w:tcPr>
          <w:p w:rsidRPr="002D55C2" w:rsidR="002D55C2" w:rsidP="002D55C2" w:rsidRDefault="002D55C2" w14:paraId="0F9D675D" w14:textId="2463D00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2D55C2">
              <w:rPr>
                <w:rFonts w:cs="Calibri"/>
                <w:color w:val="000000"/>
                <w:sz w:val="16"/>
                <w:szCs w:val="16"/>
              </w:rPr>
              <w:t>Original System Reference for the customer account.</w:t>
            </w:r>
          </w:p>
        </w:tc>
      </w:tr>
      <w:tr w:rsidRPr="00EC4DEB" w:rsidR="002D55C2" w:rsidTr="007A68C9" w14:paraId="0B83BAD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3757E05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E82AB0" w:rsidR="002D55C2" w:rsidP="002D55C2" w:rsidRDefault="002D55C2" w14:paraId="41474C9E" w14:textId="2D9C5F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CCOUNT_NUMBER</w:t>
            </w:r>
          </w:p>
        </w:tc>
        <w:tc>
          <w:tcPr>
            <w:tcW w:w="534" w:type="pct"/>
            <w:noWrap/>
          </w:tcPr>
          <w:p w:rsidRPr="00F47B4C" w:rsidR="002D55C2" w:rsidP="002D55C2" w:rsidRDefault="002D55C2" w14:paraId="67531466" w14:textId="73EDACBF">
            <w:pPr>
              <w:widowControl w:val="0"/>
              <w:autoSpaceDE w:val="0"/>
              <w:autoSpaceDN w:val="0"/>
              <w:adjustRightInd w:val="0"/>
              <w:spacing w:after="0" w:line="240" w:lineRule="auto"/>
              <w:ind w:left="108" w:right="108"/>
              <w:rPr>
                <w:rFonts w:cs="Calibri"/>
                <w:color w:val="000000"/>
                <w:sz w:val="16"/>
                <w:szCs w:val="16"/>
              </w:rPr>
            </w:pPr>
            <w:r w:rsidRPr="00F47B4C">
              <w:rPr>
                <w:sz w:val="16"/>
                <w:szCs w:val="16"/>
              </w:rPr>
              <w:t>VARCHAR2(30)</w:t>
            </w:r>
          </w:p>
        </w:tc>
        <w:tc>
          <w:tcPr>
            <w:tcW w:w="369" w:type="pct"/>
            <w:noWrap/>
          </w:tcPr>
          <w:p w:rsidRPr="00AC6263" w:rsidR="002D55C2" w:rsidP="002D55C2" w:rsidRDefault="002D55C2" w14:paraId="7942866F" w14:textId="791E268E">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082C5A6C" w14:textId="2D777ED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8B3A3F">
              <w:rPr>
                <w:rFonts w:cs="Calibri"/>
                <w:color w:val="000000"/>
                <w:sz w:val="16"/>
                <w:szCs w:val="16"/>
              </w:rPr>
              <w:t>Y</w:t>
            </w:r>
          </w:p>
        </w:tc>
        <w:tc>
          <w:tcPr>
            <w:tcW w:w="953" w:type="pct"/>
            <w:noWrap/>
          </w:tcPr>
          <w:p w:rsidRPr="00357BB2" w:rsidR="002D55C2" w:rsidP="002D55C2" w:rsidRDefault="002D55C2" w14:paraId="28958BB8" w14:textId="0D98DBD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CCOUNT_NUMBER</w:t>
            </w:r>
          </w:p>
        </w:tc>
        <w:tc>
          <w:tcPr>
            <w:tcW w:w="876" w:type="pct"/>
            <w:noWrap/>
          </w:tcPr>
          <w:p w:rsidRPr="00357BB2" w:rsidR="002D55C2" w:rsidP="002D55C2" w:rsidRDefault="002D55C2" w14:paraId="0C1DEB50" w14:textId="42F4129B">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CCOUNT_NUMBER</w:t>
            </w:r>
          </w:p>
        </w:tc>
        <w:tc>
          <w:tcPr>
            <w:tcW w:w="835" w:type="pct"/>
            <w:noWrap/>
          </w:tcPr>
          <w:p w:rsidRPr="002D55C2" w:rsidR="002D55C2" w:rsidP="002D55C2" w:rsidRDefault="002D55C2" w14:paraId="72D90AE4" w14:textId="242F48B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2D55C2">
              <w:rPr>
                <w:rFonts w:cs="Calibri"/>
                <w:color w:val="000000"/>
                <w:sz w:val="16"/>
                <w:szCs w:val="16"/>
              </w:rPr>
              <w:t>Account Number.</w:t>
            </w:r>
          </w:p>
        </w:tc>
      </w:tr>
      <w:tr w:rsidRPr="00EC4DEB" w:rsidR="002D55C2" w:rsidTr="007A68C9" w14:paraId="3F7ACDB6" w14:textId="77777777">
        <w:tc>
          <w:tcPr>
            <w:tcW w:w="252" w:type="pct"/>
            <w:noWrap/>
          </w:tcPr>
          <w:p w:rsidRPr="00806757" w:rsidR="002D55C2" w:rsidP="002D55C2" w:rsidRDefault="002D55C2" w14:paraId="57A2FD0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E82AB0" w:rsidR="002D55C2" w:rsidP="002D55C2" w:rsidRDefault="002D55C2" w14:paraId="22D0ECBA" w14:textId="631A6E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_SITE_ORIG_SYSTEM</w:t>
            </w:r>
          </w:p>
        </w:tc>
        <w:tc>
          <w:tcPr>
            <w:tcW w:w="534" w:type="pct"/>
            <w:noWrap/>
          </w:tcPr>
          <w:p w:rsidRPr="00167AE1" w:rsidR="002D55C2" w:rsidP="002D55C2" w:rsidRDefault="002D55C2" w14:paraId="44165B7C" w14:textId="79E0D115">
            <w:pPr>
              <w:widowControl w:val="0"/>
              <w:autoSpaceDE w:val="0"/>
              <w:autoSpaceDN w:val="0"/>
              <w:adjustRightInd w:val="0"/>
              <w:spacing w:after="0" w:line="240" w:lineRule="auto"/>
              <w:ind w:left="108" w:right="108"/>
              <w:rPr>
                <w:rFonts w:cs="Calibri"/>
                <w:color w:val="000000"/>
                <w:sz w:val="16"/>
                <w:szCs w:val="16"/>
              </w:rPr>
            </w:pPr>
            <w:r w:rsidRPr="00167AE1">
              <w:rPr>
                <w:sz w:val="16"/>
                <w:szCs w:val="16"/>
              </w:rPr>
              <w:t>VARCHAR2(30)</w:t>
            </w:r>
          </w:p>
        </w:tc>
        <w:tc>
          <w:tcPr>
            <w:tcW w:w="369" w:type="pct"/>
            <w:noWrap/>
          </w:tcPr>
          <w:p w:rsidRPr="00AC6263" w:rsidR="002D55C2" w:rsidP="002D55C2" w:rsidRDefault="002D55C2" w14:paraId="28C07B91" w14:textId="14BA1CAF">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7B512324" w14:textId="5C497D9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8B3A3F">
              <w:rPr>
                <w:rFonts w:cs="Calibri"/>
                <w:color w:val="000000"/>
                <w:sz w:val="16"/>
                <w:szCs w:val="16"/>
              </w:rPr>
              <w:t>Y</w:t>
            </w:r>
          </w:p>
        </w:tc>
        <w:tc>
          <w:tcPr>
            <w:tcW w:w="953" w:type="pct"/>
            <w:noWrap/>
          </w:tcPr>
          <w:p w:rsidRPr="00357BB2" w:rsidR="002D55C2" w:rsidP="002D55C2" w:rsidRDefault="002D55C2" w14:paraId="72BE287E" w14:textId="3C36D77E">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CUST_SITE_ORIG_SYSTEM</w:t>
            </w:r>
          </w:p>
        </w:tc>
        <w:tc>
          <w:tcPr>
            <w:tcW w:w="876" w:type="pct"/>
            <w:noWrap/>
          </w:tcPr>
          <w:p w:rsidRPr="00357BB2" w:rsidR="002D55C2" w:rsidP="002D55C2" w:rsidRDefault="002D55C2" w14:paraId="042452E7" w14:textId="287A8BDE">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CUST_SITE_ORIG_SYSTEM</w:t>
            </w:r>
          </w:p>
        </w:tc>
        <w:tc>
          <w:tcPr>
            <w:tcW w:w="835" w:type="pct"/>
            <w:noWrap/>
          </w:tcPr>
          <w:p w:rsidRPr="002D55C2" w:rsidR="002D55C2" w:rsidP="002D55C2" w:rsidRDefault="002D55C2" w14:paraId="008D1567" w14:textId="4505A7F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2D55C2">
              <w:rPr>
                <w:rFonts w:cs="Calibri"/>
                <w:color w:val="000000"/>
                <w:sz w:val="16"/>
                <w:szCs w:val="16"/>
              </w:rPr>
              <w:t>Original System Identifier for the customer account Site.</w:t>
            </w:r>
          </w:p>
        </w:tc>
      </w:tr>
      <w:tr w:rsidRPr="00EC4DEB" w:rsidR="002D55C2" w:rsidTr="007A68C9" w14:paraId="1ACEEF0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653288E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E82AB0" w:rsidR="002D55C2" w:rsidP="002D55C2" w:rsidRDefault="002D55C2" w14:paraId="5EBBA7D0" w14:textId="07FCFB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_SITE_ORIG_SYS_REF</w:t>
            </w:r>
          </w:p>
        </w:tc>
        <w:tc>
          <w:tcPr>
            <w:tcW w:w="534" w:type="pct"/>
            <w:noWrap/>
          </w:tcPr>
          <w:p w:rsidRPr="00167AE1" w:rsidR="002D55C2" w:rsidP="002D55C2" w:rsidRDefault="002D55C2" w14:paraId="6021CDD9" w14:textId="40C21155">
            <w:pPr>
              <w:widowControl w:val="0"/>
              <w:autoSpaceDE w:val="0"/>
              <w:autoSpaceDN w:val="0"/>
              <w:adjustRightInd w:val="0"/>
              <w:spacing w:after="0" w:line="240" w:lineRule="auto"/>
              <w:ind w:left="108" w:right="108"/>
              <w:rPr>
                <w:rFonts w:cs="Calibri"/>
                <w:color w:val="000000"/>
                <w:sz w:val="16"/>
                <w:szCs w:val="16"/>
              </w:rPr>
            </w:pPr>
            <w:r w:rsidRPr="00167AE1">
              <w:rPr>
                <w:sz w:val="16"/>
                <w:szCs w:val="16"/>
              </w:rPr>
              <w:t>VARCHAR2(240)</w:t>
            </w:r>
          </w:p>
        </w:tc>
        <w:tc>
          <w:tcPr>
            <w:tcW w:w="369" w:type="pct"/>
            <w:noWrap/>
          </w:tcPr>
          <w:p w:rsidRPr="00AC6263" w:rsidR="002D55C2" w:rsidP="002D55C2" w:rsidRDefault="002D55C2" w14:paraId="0BE2DE45" w14:textId="42EB2C3B">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1975A7C7" w14:textId="0A638C8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8B3A3F">
              <w:rPr>
                <w:rFonts w:cs="Calibri"/>
                <w:color w:val="000000"/>
                <w:sz w:val="16"/>
                <w:szCs w:val="16"/>
              </w:rPr>
              <w:t>Y</w:t>
            </w:r>
          </w:p>
        </w:tc>
        <w:tc>
          <w:tcPr>
            <w:tcW w:w="953" w:type="pct"/>
            <w:noWrap/>
          </w:tcPr>
          <w:p w:rsidRPr="00357BB2" w:rsidR="002D55C2" w:rsidP="002D55C2" w:rsidRDefault="002D55C2" w14:paraId="51B2454C" w14:textId="1EF5D770">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CUST_SITE_ORIG_SYS_REF</w:t>
            </w:r>
          </w:p>
        </w:tc>
        <w:tc>
          <w:tcPr>
            <w:tcW w:w="876" w:type="pct"/>
            <w:noWrap/>
          </w:tcPr>
          <w:p w:rsidRPr="00357BB2" w:rsidR="002D55C2" w:rsidP="002D55C2" w:rsidRDefault="002D55C2" w14:paraId="3F1963CE" w14:textId="0054890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CUST_SITE_ORIG_SYS_REF</w:t>
            </w:r>
          </w:p>
        </w:tc>
        <w:tc>
          <w:tcPr>
            <w:tcW w:w="835" w:type="pct"/>
            <w:noWrap/>
          </w:tcPr>
          <w:p w:rsidRPr="002D55C2" w:rsidR="002D55C2" w:rsidP="002D55C2" w:rsidRDefault="002D55C2" w14:paraId="4C169E97" w14:textId="05088E0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2D55C2">
              <w:rPr>
                <w:rFonts w:cs="Calibri"/>
                <w:color w:val="000000"/>
                <w:sz w:val="16"/>
                <w:szCs w:val="16"/>
              </w:rPr>
              <w:t>Original System Reference for the customer account site.</w:t>
            </w:r>
          </w:p>
        </w:tc>
      </w:tr>
      <w:tr w:rsidRPr="00EC4DEB" w:rsidR="002D55C2" w:rsidTr="007A68C9" w14:paraId="37F0F922" w14:textId="77777777">
        <w:tc>
          <w:tcPr>
            <w:tcW w:w="252" w:type="pct"/>
            <w:noWrap/>
          </w:tcPr>
          <w:p w:rsidRPr="00806757" w:rsidR="002D55C2" w:rsidP="002D55C2" w:rsidRDefault="002D55C2" w14:paraId="0FB3E5A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E82AB0" w:rsidR="002D55C2" w:rsidP="002D55C2" w:rsidRDefault="002D55C2" w14:paraId="037D63C1" w14:textId="0F469D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SITE_ORIG_SYSTEM</w:t>
            </w:r>
          </w:p>
        </w:tc>
        <w:tc>
          <w:tcPr>
            <w:tcW w:w="534" w:type="pct"/>
            <w:noWrap/>
          </w:tcPr>
          <w:p w:rsidRPr="00F47B4C" w:rsidR="002D55C2" w:rsidP="002D55C2" w:rsidRDefault="002D55C2" w14:paraId="7C6885CD" w14:textId="5982E870">
            <w:pPr>
              <w:widowControl w:val="0"/>
              <w:autoSpaceDE w:val="0"/>
              <w:autoSpaceDN w:val="0"/>
              <w:adjustRightInd w:val="0"/>
              <w:spacing w:after="0" w:line="240" w:lineRule="auto"/>
              <w:ind w:left="108" w:right="108"/>
              <w:rPr>
                <w:rFonts w:cs="Calibri"/>
                <w:color w:val="000000"/>
                <w:sz w:val="16"/>
                <w:szCs w:val="16"/>
              </w:rPr>
            </w:pPr>
            <w:r w:rsidRPr="00183364">
              <w:rPr>
                <w:rFonts w:cs="Calibri"/>
                <w:color w:val="000000"/>
                <w:sz w:val="16"/>
                <w:szCs w:val="16"/>
              </w:rPr>
              <w:t>VARCHAR2(30)</w:t>
            </w:r>
          </w:p>
        </w:tc>
        <w:tc>
          <w:tcPr>
            <w:tcW w:w="369" w:type="pct"/>
            <w:noWrap/>
          </w:tcPr>
          <w:p w:rsidRPr="00AC6263" w:rsidR="002D55C2" w:rsidP="002D55C2" w:rsidRDefault="002D55C2" w14:paraId="50E20D7F" w14:textId="530CB849">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0B2C9D14" w14:textId="2813EB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Y</w:t>
            </w:r>
          </w:p>
        </w:tc>
        <w:tc>
          <w:tcPr>
            <w:tcW w:w="953" w:type="pct"/>
            <w:noWrap/>
          </w:tcPr>
          <w:p w:rsidRPr="00357BB2" w:rsidR="002D55C2" w:rsidP="002D55C2" w:rsidRDefault="002D55C2" w14:paraId="4992B6DF" w14:textId="5856B54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SITE_ORIG_SYSTEM</w:t>
            </w:r>
          </w:p>
        </w:tc>
        <w:tc>
          <w:tcPr>
            <w:tcW w:w="876" w:type="pct"/>
            <w:noWrap/>
          </w:tcPr>
          <w:p w:rsidRPr="00357BB2" w:rsidR="002D55C2" w:rsidP="002D55C2" w:rsidRDefault="002D55C2" w14:paraId="1C7E621B" w14:textId="4619D963">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SITE_ORIG_SYSTEM</w:t>
            </w:r>
          </w:p>
        </w:tc>
        <w:tc>
          <w:tcPr>
            <w:tcW w:w="835" w:type="pct"/>
            <w:noWrap/>
          </w:tcPr>
          <w:p w:rsidRPr="002D55C2" w:rsidR="002D55C2" w:rsidP="002D55C2" w:rsidRDefault="002D55C2" w14:paraId="37865829" w14:textId="343CCB2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2D55C2">
              <w:rPr>
                <w:rFonts w:cs="Calibri"/>
                <w:color w:val="000000"/>
                <w:sz w:val="16"/>
                <w:szCs w:val="16"/>
              </w:rPr>
              <w:t>Original System Identifier for the Party Site.</w:t>
            </w:r>
          </w:p>
        </w:tc>
      </w:tr>
      <w:tr w:rsidRPr="00EC4DEB" w:rsidR="002D55C2" w:rsidTr="007A68C9" w14:paraId="0FD3FDB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329257D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E82AB0" w:rsidR="002D55C2" w:rsidP="002D55C2" w:rsidRDefault="002D55C2" w14:paraId="33404EFC" w14:textId="232192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SITE_ORIG_SYSTEM_REFERENCE</w:t>
            </w:r>
          </w:p>
        </w:tc>
        <w:tc>
          <w:tcPr>
            <w:tcW w:w="534" w:type="pct"/>
            <w:noWrap/>
          </w:tcPr>
          <w:p w:rsidRPr="00F47B4C" w:rsidR="002D55C2" w:rsidP="002D55C2" w:rsidRDefault="002D55C2" w14:paraId="4522F3C3" w14:textId="430585BF">
            <w:pPr>
              <w:widowControl w:val="0"/>
              <w:autoSpaceDE w:val="0"/>
              <w:autoSpaceDN w:val="0"/>
              <w:adjustRightInd w:val="0"/>
              <w:spacing w:after="0" w:line="240" w:lineRule="auto"/>
              <w:ind w:left="108" w:right="108"/>
              <w:rPr>
                <w:rFonts w:cs="Calibri"/>
                <w:color w:val="000000"/>
                <w:sz w:val="16"/>
                <w:szCs w:val="16"/>
              </w:rPr>
            </w:pPr>
            <w:r w:rsidRPr="00183364">
              <w:rPr>
                <w:rFonts w:cs="Calibri"/>
                <w:color w:val="000000"/>
                <w:sz w:val="16"/>
                <w:szCs w:val="16"/>
              </w:rPr>
              <w:t>VARCHAR2(240)</w:t>
            </w:r>
          </w:p>
        </w:tc>
        <w:tc>
          <w:tcPr>
            <w:tcW w:w="369" w:type="pct"/>
            <w:noWrap/>
          </w:tcPr>
          <w:p w:rsidRPr="00AC6263" w:rsidR="002D55C2" w:rsidP="002D55C2" w:rsidRDefault="002D55C2" w14:paraId="68EE4DFD" w14:textId="2A06B518">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1932CE0F" w14:textId="1F47AE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Y</w:t>
            </w:r>
          </w:p>
        </w:tc>
        <w:tc>
          <w:tcPr>
            <w:tcW w:w="953" w:type="pct"/>
            <w:noWrap/>
          </w:tcPr>
          <w:p w:rsidRPr="00357BB2" w:rsidR="002D55C2" w:rsidP="002D55C2" w:rsidRDefault="002D55C2" w14:paraId="4D17E58C" w14:textId="117583F2">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SITE_ORIG_SYSTEM_REFERENCE</w:t>
            </w:r>
          </w:p>
        </w:tc>
        <w:tc>
          <w:tcPr>
            <w:tcW w:w="876" w:type="pct"/>
            <w:noWrap/>
          </w:tcPr>
          <w:p w:rsidRPr="00357BB2" w:rsidR="002D55C2" w:rsidP="002D55C2" w:rsidRDefault="002D55C2" w14:paraId="28CE0C5E" w14:textId="68B590DE">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SITE_ORIG_SYSTEM_REFERENCE</w:t>
            </w:r>
          </w:p>
        </w:tc>
        <w:tc>
          <w:tcPr>
            <w:tcW w:w="835" w:type="pct"/>
            <w:noWrap/>
          </w:tcPr>
          <w:p w:rsidRPr="002D55C2" w:rsidR="002D55C2" w:rsidP="002D55C2" w:rsidRDefault="002D55C2" w14:paraId="03BD4A31" w14:textId="1B4B5F2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2D55C2">
              <w:rPr>
                <w:rFonts w:cs="Calibri"/>
                <w:color w:val="000000"/>
                <w:sz w:val="16"/>
                <w:szCs w:val="16"/>
              </w:rPr>
              <w:t>Original System Reference for the customer account Site.</w:t>
            </w:r>
          </w:p>
        </w:tc>
      </w:tr>
      <w:tr w:rsidRPr="00EC4DEB" w:rsidR="002D55C2" w:rsidTr="007A68C9" w14:paraId="33296EAE" w14:textId="77777777">
        <w:tc>
          <w:tcPr>
            <w:tcW w:w="252" w:type="pct"/>
            <w:noWrap/>
          </w:tcPr>
          <w:p w:rsidRPr="00806757" w:rsidR="002D55C2" w:rsidP="002D55C2" w:rsidRDefault="002D55C2" w14:paraId="52B8122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E82AB0" w:rsidR="002D55C2" w:rsidP="002D55C2" w:rsidRDefault="002D55C2" w14:paraId="7A9CDAAC" w14:textId="5A0F52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PARTY_SITE_NUMBER</w:t>
            </w:r>
          </w:p>
        </w:tc>
        <w:tc>
          <w:tcPr>
            <w:tcW w:w="534" w:type="pct"/>
            <w:noWrap/>
          </w:tcPr>
          <w:p w:rsidRPr="00F47B4C" w:rsidR="002D55C2" w:rsidP="002D55C2" w:rsidRDefault="002D55C2" w14:paraId="6E7DF264" w14:textId="728FDABE">
            <w:pPr>
              <w:widowControl w:val="0"/>
              <w:autoSpaceDE w:val="0"/>
              <w:autoSpaceDN w:val="0"/>
              <w:adjustRightInd w:val="0"/>
              <w:spacing w:after="0" w:line="240" w:lineRule="auto"/>
              <w:ind w:left="108" w:right="108"/>
              <w:rPr>
                <w:rFonts w:cs="Calibri"/>
                <w:color w:val="000000"/>
                <w:sz w:val="16"/>
                <w:szCs w:val="16"/>
              </w:rPr>
            </w:pPr>
            <w:r w:rsidRPr="00183364">
              <w:rPr>
                <w:rFonts w:cs="Calibri"/>
                <w:color w:val="000000"/>
                <w:sz w:val="16"/>
                <w:szCs w:val="16"/>
              </w:rPr>
              <w:t>VARCHAR2(30)</w:t>
            </w:r>
          </w:p>
        </w:tc>
        <w:tc>
          <w:tcPr>
            <w:tcW w:w="369" w:type="pct"/>
            <w:noWrap/>
          </w:tcPr>
          <w:p w:rsidRPr="00AC6263" w:rsidR="002D55C2" w:rsidP="002D55C2" w:rsidRDefault="002D55C2" w14:paraId="70C8D48C" w14:textId="5E5E14C3">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638EE030" w14:textId="1C0962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Y</w:t>
            </w:r>
          </w:p>
        </w:tc>
        <w:tc>
          <w:tcPr>
            <w:tcW w:w="953" w:type="pct"/>
            <w:noWrap/>
          </w:tcPr>
          <w:p w:rsidRPr="00357BB2" w:rsidR="002D55C2" w:rsidP="002D55C2" w:rsidRDefault="002D55C2" w14:paraId="7B3B8FD7" w14:textId="645386E5">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PARTY_SITE_NUMBER</w:t>
            </w:r>
          </w:p>
        </w:tc>
        <w:tc>
          <w:tcPr>
            <w:tcW w:w="876" w:type="pct"/>
            <w:noWrap/>
          </w:tcPr>
          <w:p w:rsidRPr="00357BB2" w:rsidR="002D55C2" w:rsidP="002D55C2" w:rsidRDefault="002D55C2" w14:paraId="370A155B" w14:textId="18837E13">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PARTY_SITE_NUMBER</w:t>
            </w:r>
          </w:p>
        </w:tc>
        <w:tc>
          <w:tcPr>
            <w:tcW w:w="835" w:type="pct"/>
            <w:noWrap/>
          </w:tcPr>
          <w:p w:rsidRPr="002D55C2" w:rsidR="002D55C2" w:rsidP="002D55C2" w:rsidRDefault="002D55C2" w14:paraId="18E20D6B" w14:textId="358D506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2D55C2">
              <w:rPr>
                <w:rFonts w:cs="Calibri"/>
                <w:color w:val="000000"/>
                <w:sz w:val="16"/>
                <w:szCs w:val="16"/>
              </w:rPr>
              <w:t>Number of the Party Site.</w:t>
            </w:r>
          </w:p>
        </w:tc>
      </w:tr>
      <w:tr w:rsidRPr="00EC4DEB" w:rsidR="002D55C2" w:rsidTr="007A68C9" w14:paraId="3EC6218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5787D48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E82AB0" w:rsidR="002D55C2" w:rsidP="002D55C2" w:rsidRDefault="002D55C2" w14:paraId="10F0947D" w14:textId="18D59F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CCT_SITE_LANGUAGE</w:t>
            </w:r>
          </w:p>
        </w:tc>
        <w:tc>
          <w:tcPr>
            <w:tcW w:w="534" w:type="pct"/>
            <w:noWrap/>
          </w:tcPr>
          <w:p w:rsidRPr="00D174C3" w:rsidR="002D55C2" w:rsidP="002D55C2" w:rsidRDefault="002D55C2" w14:paraId="787D2C4A" w14:textId="313C9C93">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4)</w:t>
            </w:r>
          </w:p>
        </w:tc>
        <w:tc>
          <w:tcPr>
            <w:tcW w:w="369" w:type="pct"/>
            <w:noWrap/>
          </w:tcPr>
          <w:p w:rsidRPr="00AC6263" w:rsidR="002D55C2" w:rsidP="002D55C2" w:rsidRDefault="002D55C2" w14:paraId="75190B84" w14:textId="5A4F5BC6">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5CDBB1E0" w14:textId="2F0B66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N</w:t>
            </w:r>
          </w:p>
        </w:tc>
        <w:tc>
          <w:tcPr>
            <w:tcW w:w="953" w:type="pct"/>
            <w:noWrap/>
          </w:tcPr>
          <w:p w:rsidRPr="00357BB2" w:rsidR="002D55C2" w:rsidP="002D55C2" w:rsidRDefault="002D55C2" w14:paraId="7343C001" w14:textId="736AF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CCT_SITE_LANGUAGE</w:t>
            </w:r>
          </w:p>
        </w:tc>
        <w:tc>
          <w:tcPr>
            <w:tcW w:w="876" w:type="pct"/>
            <w:noWrap/>
          </w:tcPr>
          <w:p w:rsidRPr="00357BB2" w:rsidR="002D55C2" w:rsidP="002D55C2" w:rsidRDefault="002D55C2" w14:paraId="0929DA35" w14:textId="07886830">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CCT_SITE_LANGUAGE</w:t>
            </w:r>
          </w:p>
        </w:tc>
        <w:tc>
          <w:tcPr>
            <w:tcW w:w="835" w:type="pct"/>
            <w:noWrap/>
          </w:tcPr>
          <w:p w:rsidRPr="002D55C2" w:rsidR="002D55C2" w:rsidP="002D55C2" w:rsidRDefault="002D55C2" w14:paraId="25A4CFD7" w14:textId="095249FA">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This column will store a language code attached to the party site. It defaults from language at the Location.</w:t>
            </w:r>
          </w:p>
        </w:tc>
      </w:tr>
      <w:tr w:rsidRPr="00EC4DEB" w:rsidR="002D55C2" w:rsidTr="007A68C9" w14:paraId="230D24E1" w14:textId="77777777">
        <w:tc>
          <w:tcPr>
            <w:tcW w:w="252" w:type="pct"/>
            <w:noWrap/>
          </w:tcPr>
          <w:p w:rsidRPr="00806757" w:rsidR="002D55C2" w:rsidP="002D55C2" w:rsidRDefault="002D55C2" w14:paraId="520026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E82AB0" w:rsidR="002D55C2" w:rsidP="002D55C2" w:rsidRDefault="002D55C2" w14:paraId="6ADBB298" w14:textId="564E32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INSERT_UPDATE_FLAG</w:t>
            </w:r>
          </w:p>
        </w:tc>
        <w:tc>
          <w:tcPr>
            <w:tcW w:w="534" w:type="pct"/>
            <w:noWrap/>
          </w:tcPr>
          <w:p w:rsidRPr="00D174C3" w:rsidR="002D55C2" w:rsidP="002D55C2" w:rsidRDefault="002D55C2" w14:paraId="095F746C" w14:textId="7D4F732A">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w:t>
            </w:r>
          </w:p>
        </w:tc>
        <w:tc>
          <w:tcPr>
            <w:tcW w:w="369" w:type="pct"/>
            <w:noWrap/>
          </w:tcPr>
          <w:p w:rsidRPr="00357BB2" w:rsidR="002D55C2" w:rsidP="002D55C2" w:rsidRDefault="002D55C2" w14:paraId="2E0208CF" w14:textId="31809A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1F18C22C" w14:textId="637684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Y</w:t>
            </w:r>
          </w:p>
        </w:tc>
        <w:tc>
          <w:tcPr>
            <w:tcW w:w="953" w:type="pct"/>
            <w:noWrap/>
          </w:tcPr>
          <w:p w:rsidRPr="00357BB2" w:rsidR="002D55C2" w:rsidP="002D55C2" w:rsidRDefault="002D55C2" w14:paraId="13DDC4B7" w14:textId="68A9D052">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INSERT_UPDATE_FLAG</w:t>
            </w:r>
          </w:p>
        </w:tc>
        <w:tc>
          <w:tcPr>
            <w:tcW w:w="876" w:type="pct"/>
            <w:noWrap/>
          </w:tcPr>
          <w:p w:rsidRPr="00357BB2" w:rsidR="002D55C2" w:rsidP="002D55C2" w:rsidRDefault="002D55C2" w14:paraId="3DD052D5" w14:textId="17119F47">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INSERT_UPDATE_FLAG</w:t>
            </w:r>
          </w:p>
        </w:tc>
        <w:tc>
          <w:tcPr>
            <w:tcW w:w="835" w:type="pct"/>
            <w:noWrap/>
          </w:tcPr>
          <w:p w:rsidRPr="002D55C2" w:rsidR="002D55C2" w:rsidP="002D55C2" w:rsidRDefault="002D55C2" w14:paraId="7C06919D" w14:textId="34ECA508">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 xml:space="preserve">Indicates if a record should be explicitly inserted or updated. </w:t>
            </w:r>
            <w:r w:rsidRPr="002D55C2">
              <w:rPr>
                <w:rFonts w:cs="Calibri"/>
                <w:color w:val="000000"/>
                <w:sz w:val="16"/>
                <w:szCs w:val="16"/>
              </w:rPr>
              <w:br/>
            </w:r>
            <w:r w:rsidRPr="002D55C2">
              <w:rPr>
                <w:rFonts w:cs="Calibri"/>
                <w:color w:val="000000"/>
                <w:sz w:val="16"/>
                <w:szCs w:val="16"/>
              </w:rPr>
              <w:t>'I' for insert, 'U' for update.</w:t>
            </w:r>
          </w:p>
        </w:tc>
      </w:tr>
      <w:tr w:rsidRPr="00EC4DEB" w:rsidR="002D55C2" w:rsidTr="007A68C9" w14:paraId="6CB24DF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4A4C947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E82AB0" w:rsidR="002D55C2" w:rsidP="002D55C2" w:rsidRDefault="002D55C2" w14:paraId="76E98DEC" w14:textId="10ECBD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CUSTOMER_CATEGORY_CODE</w:t>
            </w:r>
          </w:p>
        </w:tc>
        <w:tc>
          <w:tcPr>
            <w:tcW w:w="534" w:type="pct"/>
            <w:noWrap/>
          </w:tcPr>
          <w:p w:rsidRPr="00D174C3" w:rsidR="002D55C2" w:rsidP="002D55C2" w:rsidRDefault="002D55C2" w14:paraId="78F68301" w14:textId="6C020233">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30)</w:t>
            </w:r>
          </w:p>
        </w:tc>
        <w:tc>
          <w:tcPr>
            <w:tcW w:w="369" w:type="pct"/>
            <w:noWrap/>
          </w:tcPr>
          <w:p w:rsidRPr="00357BB2" w:rsidR="002D55C2" w:rsidP="002D55C2" w:rsidRDefault="002D55C2" w14:paraId="240CA956" w14:textId="2DA4320F">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14C91858" w14:textId="54C9F0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N</w:t>
            </w:r>
          </w:p>
        </w:tc>
        <w:tc>
          <w:tcPr>
            <w:tcW w:w="953" w:type="pct"/>
            <w:noWrap/>
          </w:tcPr>
          <w:p w:rsidRPr="00357BB2" w:rsidR="002D55C2" w:rsidP="002D55C2" w:rsidRDefault="002D55C2" w14:paraId="01B7A21E" w14:textId="55A9CF5A">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CUSTOMER_CATEGORY_CODE</w:t>
            </w:r>
          </w:p>
        </w:tc>
        <w:tc>
          <w:tcPr>
            <w:tcW w:w="876" w:type="pct"/>
            <w:noWrap/>
          </w:tcPr>
          <w:p w:rsidRPr="00357BB2" w:rsidR="002D55C2" w:rsidP="002D55C2" w:rsidRDefault="002D55C2" w14:paraId="7CD30A93" w14:textId="1A183638">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CUSTOMER_CATEGORY_CODE</w:t>
            </w:r>
          </w:p>
        </w:tc>
        <w:tc>
          <w:tcPr>
            <w:tcW w:w="835" w:type="pct"/>
            <w:noWrap/>
          </w:tcPr>
          <w:p w:rsidRPr="002D55C2" w:rsidR="002D55C2" w:rsidP="002D55C2" w:rsidRDefault="002D55C2" w14:paraId="474993A7" w14:textId="7583F9FF">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User-definable category. The lookup type is ADDRESS_CATEGORY.</w:t>
            </w:r>
          </w:p>
        </w:tc>
      </w:tr>
      <w:tr w:rsidRPr="00EC4DEB" w:rsidR="002D55C2" w:rsidTr="007A68C9" w14:paraId="4D8D200A" w14:textId="77777777">
        <w:tc>
          <w:tcPr>
            <w:tcW w:w="252" w:type="pct"/>
            <w:noWrap/>
          </w:tcPr>
          <w:p w:rsidRPr="00806757" w:rsidR="002D55C2" w:rsidP="002D55C2" w:rsidRDefault="002D55C2" w14:paraId="0F654CC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E82AB0" w:rsidR="002D55C2" w:rsidP="002D55C2" w:rsidRDefault="002D55C2" w14:paraId="3C3F3E8B" w14:textId="653043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TRANSLATED_CUSTOMER_NAME</w:t>
            </w:r>
          </w:p>
        </w:tc>
        <w:tc>
          <w:tcPr>
            <w:tcW w:w="534" w:type="pct"/>
            <w:noWrap/>
          </w:tcPr>
          <w:p w:rsidRPr="00D174C3" w:rsidR="002D55C2" w:rsidP="002D55C2" w:rsidRDefault="002D55C2" w14:paraId="614F2293" w14:textId="241B46C1">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360)</w:t>
            </w:r>
          </w:p>
        </w:tc>
        <w:tc>
          <w:tcPr>
            <w:tcW w:w="369" w:type="pct"/>
            <w:noWrap/>
          </w:tcPr>
          <w:p w:rsidRPr="00357BB2" w:rsidR="002D55C2" w:rsidP="002D55C2" w:rsidRDefault="002D55C2" w14:paraId="33EE5791" w14:textId="0F212ACA">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59A21A4F" w14:textId="622F33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N</w:t>
            </w:r>
          </w:p>
        </w:tc>
        <w:tc>
          <w:tcPr>
            <w:tcW w:w="953" w:type="pct"/>
            <w:noWrap/>
          </w:tcPr>
          <w:p w:rsidRPr="00357BB2" w:rsidR="002D55C2" w:rsidP="002D55C2" w:rsidRDefault="002D55C2" w14:paraId="3AD8313A" w14:textId="6E84894F">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TRANSLATED_CUSTOMER_NAME</w:t>
            </w:r>
          </w:p>
        </w:tc>
        <w:tc>
          <w:tcPr>
            <w:tcW w:w="876" w:type="pct"/>
            <w:noWrap/>
          </w:tcPr>
          <w:p w:rsidRPr="00357BB2" w:rsidR="002D55C2" w:rsidP="002D55C2" w:rsidRDefault="002D55C2" w14:paraId="12E54076" w14:textId="2DE4CA80">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TRANSLATED_CUSTOMER_NAME</w:t>
            </w:r>
          </w:p>
        </w:tc>
        <w:tc>
          <w:tcPr>
            <w:tcW w:w="835" w:type="pct"/>
            <w:noWrap/>
          </w:tcPr>
          <w:p w:rsidRPr="002D55C2" w:rsidR="002D55C2" w:rsidP="002D55C2" w:rsidRDefault="002D55C2" w14:paraId="7FE69FCB" w14:textId="631AA086">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Translated customer name.</w:t>
            </w:r>
          </w:p>
        </w:tc>
      </w:tr>
      <w:tr w:rsidRPr="00EC4DEB" w:rsidR="002D55C2" w:rsidTr="007A68C9" w14:paraId="48A5DD0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3A12EBB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E82AB0" w:rsidR="002D55C2" w:rsidP="002D55C2" w:rsidRDefault="002D55C2" w14:paraId="02E8806E" w14:textId="07A7F1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SET_CODE</w:t>
            </w:r>
          </w:p>
        </w:tc>
        <w:tc>
          <w:tcPr>
            <w:tcW w:w="534" w:type="pct"/>
            <w:noWrap/>
          </w:tcPr>
          <w:p w:rsidRPr="00D174C3" w:rsidR="002D55C2" w:rsidP="002D55C2" w:rsidRDefault="002D55C2" w14:paraId="2C93A5FF" w14:textId="45762711">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30)</w:t>
            </w:r>
          </w:p>
        </w:tc>
        <w:tc>
          <w:tcPr>
            <w:tcW w:w="369" w:type="pct"/>
            <w:noWrap/>
          </w:tcPr>
          <w:p w:rsidRPr="00357BB2" w:rsidR="002D55C2" w:rsidP="002D55C2" w:rsidRDefault="002D55C2" w14:paraId="3753FDA8" w14:textId="067349D9">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2C36F498" w14:textId="47D530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Y</w:t>
            </w:r>
          </w:p>
        </w:tc>
        <w:tc>
          <w:tcPr>
            <w:tcW w:w="953" w:type="pct"/>
            <w:noWrap/>
          </w:tcPr>
          <w:p w:rsidRPr="00357BB2" w:rsidR="002D55C2" w:rsidP="002D55C2" w:rsidRDefault="002D55C2" w14:paraId="53522789" w14:textId="6D947ED4">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SET_CODE</w:t>
            </w:r>
          </w:p>
        </w:tc>
        <w:tc>
          <w:tcPr>
            <w:tcW w:w="876" w:type="pct"/>
            <w:noWrap/>
          </w:tcPr>
          <w:p w:rsidRPr="00357BB2" w:rsidR="002D55C2" w:rsidP="002D55C2" w:rsidRDefault="002D55C2" w14:paraId="11C39514" w14:textId="3D396744">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SET_CODE</w:t>
            </w:r>
          </w:p>
        </w:tc>
        <w:tc>
          <w:tcPr>
            <w:tcW w:w="835" w:type="pct"/>
            <w:noWrap/>
          </w:tcPr>
          <w:p w:rsidRPr="002D55C2" w:rsidR="002D55C2" w:rsidP="002D55C2" w:rsidRDefault="002D55C2" w14:paraId="173ADFBC" w14:textId="0F8D1C4F">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Identifies a set of reference data shared across business units and other entities. Also known as Reference Data Sets, they are used to filter reference data in transactional UIs.</w:t>
            </w:r>
          </w:p>
        </w:tc>
      </w:tr>
      <w:tr w:rsidRPr="00EC4DEB" w:rsidR="002D55C2" w:rsidTr="007A68C9" w14:paraId="48F56EF4" w14:textId="77777777">
        <w:tc>
          <w:tcPr>
            <w:tcW w:w="252" w:type="pct"/>
            <w:noWrap/>
          </w:tcPr>
          <w:p w:rsidRPr="00806757" w:rsidR="002D55C2" w:rsidP="002D55C2" w:rsidRDefault="002D55C2" w14:paraId="1E1C419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E82AB0" w:rsidR="002D55C2" w:rsidP="002D55C2" w:rsidRDefault="002D55C2" w14:paraId="3D0BEEC1" w14:textId="50EA11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START_DATE</w:t>
            </w:r>
          </w:p>
        </w:tc>
        <w:tc>
          <w:tcPr>
            <w:tcW w:w="534" w:type="pct"/>
            <w:noWrap/>
          </w:tcPr>
          <w:p w:rsidRPr="00D174C3" w:rsidR="002D55C2" w:rsidP="002D55C2" w:rsidRDefault="002D55C2" w14:paraId="0DD339DC" w14:textId="60C57F8E">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DATE</w:t>
            </w:r>
          </w:p>
        </w:tc>
        <w:tc>
          <w:tcPr>
            <w:tcW w:w="369" w:type="pct"/>
            <w:noWrap/>
          </w:tcPr>
          <w:p w:rsidRPr="00357BB2" w:rsidR="002D55C2" w:rsidP="002D55C2" w:rsidRDefault="002D55C2" w14:paraId="7B5F54EE" w14:textId="0FE4C1BB">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134A2E84" w14:textId="58B245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Y</w:t>
            </w:r>
          </w:p>
        </w:tc>
        <w:tc>
          <w:tcPr>
            <w:tcW w:w="953" w:type="pct"/>
            <w:noWrap/>
          </w:tcPr>
          <w:p w:rsidRPr="00357BB2" w:rsidR="002D55C2" w:rsidP="002D55C2" w:rsidRDefault="002D55C2" w14:paraId="1FE741C4" w14:textId="74D270D7">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START_DATE</w:t>
            </w:r>
          </w:p>
        </w:tc>
        <w:tc>
          <w:tcPr>
            <w:tcW w:w="876" w:type="pct"/>
            <w:noWrap/>
          </w:tcPr>
          <w:p w:rsidRPr="00357BB2" w:rsidR="002D55C2" w:rsidP="002D55C2" w:rsidRDefault="002D55C2" w14:paraId="05D2BE72" w14:textId="5E3B8294">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START_DATE</w:t>
            </w:r>
          </w:p>
        </w:tc>
        <w:tc>
          <w:tcPr>
            <w:tcW w:w="835" w:type="pct"/>
            <w:noWrap/>
          </w:tcPr>
          <w:p w:rsidRPr="002D55C2" w:rsidR="002D55C2" w:rsidP="002D55C2" w:rsidRDefault="002D55C2" w14:paraId="00E0BE69" w14:textId="3383BE32">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 xml:space="preserve">Start date from which this site is valid for use. </w:t>
            </w:r>
            <w:r w:rsidRPr="002D55C2">
              <w:rPr>
                <w:rFonts w:cs="Calibri"/>
                <w:color w:val="000000"/>
                <w:sz w:val="16"/>
                <w:szCs w:val="16"/>
              </w:rPr>
              <w:br/>
            </w:r>
            <w:r w:rsidRPr="002D55C2">
              <w:rPr>
                <w:rFonts w:cs="Calibri"/>
                <w:color w:val="000000"/>
                <w:sz w:val="16"/>
                <w:szCs w:val="16"/>
              </w:rPr>
              <w:br/>
            </w:r>
            <w:r w:rsidRPr="002D55C2">
              <w:rPr>
                <w:rFonts w:cs="Calibri"/>
                <w:color w:val="000000"/>
                <w:sz w:val="16"/>
                <w:szCs w:val="16"/>
              </w:rPr>
              <w:t>Provide value in following format YYYY/MM/DD</w:t>
            </w:r>
          </w:p>
        </w:tc>
      </w:tr>
      <w:tr w:rsidRPr="00EC4DEB" w:rsidR="002D55C2" w:rsidTr="007A68C9" w14:paraId="23710EA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0AAE51F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E82AB0" w:rsidR="002D55C2" w:rsidP="002D55C2" w:rsidRDefault="002D55C2" w14:paraId="5C8A84E8" w14:textId="3EBAAB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 xml:space="preserve">END_DATE </w:t>
            </w:r>
          </w:p>
        </w:tc>
        <w:tc>
          <w:tcPr>
            <w:tcW w:w="534" w:type="pct"/>
            <w:noWrap/>
          </w:tcPr>
          <w:p w:rsidRPr="00D174C3" w:rsidR="002D55C2" w:rsidP="002D55C2" w:rsidRDefault="002D55C2" w14:paraId="4919A9DF" w14:textId="13BB5643">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DATE</w:t>
            </w:r>
          </w:p>
        </w:tc>
        <w:tc>
          <w:tcPr>
            <w:tcW w:w="369" w:type="pct"/>
            <w:noWrap/>
          </w:tcPr>
          <w:p w:rsidRPr="00357BB2" w:rsidR="002D55C2" w:rsidP="002D55C2" w:rsidRDefault="002D55C2" w14:paraId="7896B7EF" w14:textId="55E8E9BD">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491B498E" w14:textId="4A284A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N</w:t>
            </w:r>
          </w:p>
        </w:tc>
        <w:tc>
          <w:tcPr>
            <w:tcW w:w="953" w:type="pct"/>
            <w:noWrap/>
          </w:tcPr>
          <w:p w:rsidRPr="00357BB2" w:rsidR="002D55C2" w:rsidP="002D55C2" w:rsidRDefault="002D55C2" w14:paraId="36E19EA2" w14:textId="483FE29D">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 xml:space="preserve">END_DATE </w:t>
            </w:r>
          </w:p>
        </w:tc>
        <w:tc>
          <w:tcPr>
            <w:tcW w:w="876" w:type="pct"/>
            <w:noWrap/>
          </w:tcPr>
          <w:p w:rsidRPr="00357BB2" w:rsidR="002D55C2" w:rsidP="002D55C2" w:rsidRDefault="002D55C2" w14:paraId="088F82B9" w14:textId="2C0D50AB">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 xml:space="preserve">END_DATE </w:t>
            </w:r>
          </w:p>
        </w:tc>
        <w:tc>
          <w:tcPr>
            <w:tcW w:w="835" w:type="pct"/>
            <w:noWrap/>
          </w:tcPr>
          <w:p w:rsidRPr="002D55C2" w:rsidR="002D55C2" w:rsidP="002D55C2" w:rsidRDefault="002D55C2" w14:paraId="0496ACD5" w14:textId="6024402E">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 xml:space="preserve">Date until which this site is valid. </w:t>
            </w:r>
            <w:r w:rsidRPr="002D55C2">
              <w:rPr>
                <w:rFonts w:cs="Calibri"/>
                <w:color w:val="000000"/>
                <w:sz w:val="16"/>
                <w:szCs w:val="16"/>
              </w:rPr>
              <w:br/>
            </w:r>
            <w:r w:rsidRPr="002D55C2">
              <w:rPr>
                <w:rFonts w:cs="Calibri"/>
                <w:color w:val="000000"/>
                <w:sz w:val="16"/>
                <w:szCs w:val="16"/>
              </w:rPr>
              <w:br/>
            </w:r>
            <w:r w:rsidRPr="002D55C2">
              <w:rPr>
                <w:rFonts w:cs="Calibri"/>
                <w:color w:val="000000"/>
                <w:sz w:val="16"/>
                <w:szCs w:val="16"/>
              </w:rPr>
              <w:t>Provide value in following format YYYY/MM/DD</w:t>
            </w:r>
          </w:p>
        </w:tc>
      </w:tr>
      <w:tr w:rsidRPr="00EC4DEB" w:rsidR="002D55C2" w:rsidTr="007A68C9" w14:paraId="3A8D1BE6" w14:textId="77777777">
        <w:tc>
          <w:tcPr>
            <w:tcW w:w="252" w:type="pct"/>
            <w:noWrap/>
          </w:tcPr>
          <w:p w:rsidRPr="00806757" w:rsidR="002D55C2" w:rsidP="002D55C2" w:rsidRDefault="002D55C2" w14:paraId="434B8A5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E82AB0" w:rsidR="002D55C2" w:rsidP="002D55C2" w:rsidRDefault="002D55C2" w14:paraId="4405E5A5" w14:textId="1A5479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KEY_ACCOUNT_FLAG</w:t>
            </w:r>
          </w:p>
        </w:tc>
        <w:tc>
          <w:tcPr>
            <w:tcW w:w="534" w:type="pct"/>
            <w:noWrap/>
          </w:tcPr>
          <w:p w:rsidRPr="00D174C3" w:rsidR="002D55C2" w:rsidP="002D55C2" w:rsidRDefault="002D55C2" w14:paraId="3147C8D4" w14:textId="14E8FC7E">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w:t>
            </w:r>
          </w:p>
        </w:tc>
        <w:tc>
          <w:tcPr>
            <w:tcW w:w="369" w:type="pct"/>
            <w:noWrap/>
          </w:tcPr>
          <w:p w:rsidRPr="00357BB2" w:rsidR="002D55C2" w:rsidP="002D55C2" w:rsidRDefault="002D55C2" w14:paraId="29F03759" w14:textId="635BEA73">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7F880BFF" w14:textId="4B1D15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2D55C2" w:rsidP="002D55C2" w:rsidRDefault="002D55C2" w14:paraId="21413E75" w14:textId="55E57A46">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KEY_ACCOUNT_FLAG</w:t>
            </w:r>
          </w:p>
        </w:tc>
        <w:tc>
          <w:tcPr>
            <w:tcW w:w="876" w:type="pct"/>
            <w:noWrap/>
          </w:tcPr>
          <w:p w:rsidRPr="00357BB2" w:rsidR="002D55C2" w:rsidP="002D55C2" w:rsidRDefault="002D55C2" w14:paraId="5F05DC0E" w14:textId="15DC6EFD">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KEY_ACCOUNT_FLAG</w:t>
            </w:r>
          </w:p>
        </w:tc>
        <w:tc>
          <w:tcPr>
            <w:tcW w:w="835" w:type="pct"/>
            <w:noWrap/>
          </w:tcPr>
          <w:p w:rsidRPr="002D55C2" w:rsidR="002D55C2" w:rsidP="002D55C2" w:rsidRDefault="002D55C2" w14:paraId="7ED7DED9" w14:textId="69BF1181">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Key account for sales representatives.</w:t>
            </w:r>
          </w:p>
        </w:tc>
      </w:tr>
      <w:tr w:rsidRPr="00EC4DEB" w:rsidR="002D55C2" w:rsidTr="007A68C9" w14:paraId="11EBEC9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D55C2" w:rsidP="002D55C2" w:rsidRDefault="002D55C2" w14:paraId="5274242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E82AB0" w:rsidR="002D55C2" w:rsidP="002D55C2" w:rsidRDefault="002D55C2" w14:paraId="4C9B4DE6" w14:textId="35D803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_CATEGORY</w:t>
            </w:r>
          </w:p>
        </w:tc>
        <w:tc>
          <w:tcPr>
            <w:tcW w:w="534" w:type="pct"/>
            <w:noWrap/>
          </w:tcPr>
          <w:p w:rsidRPr="00D174C3" w:rsidR="002D55C2" w:rsidP="002D55C2" w:rsidRDefault="002D55C2" w14:paraId="7D083BB4" w14:textId="492B316F">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30)</w:t>
            </w:r>
          </w:p>
        </w:tc>
        <w:tc>
          <w:tcPr>
            <w:tcW w:w="369" w:type="pct"/>
            <w:noWrap/>
          </w:tcPr>
          <w:p w:rsidRPr="00357BB2" w:rsidR="002D55C2" w:rsidP="002D55C2" w:rsidRDefault="002D55C2" w14:paraId="3FE76FB6" w14:textId="583E221B">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2CB574C2" w14:textId="06C6A6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N</w:t>
            </w:r>
          </w:p>
        </w:tc>
        <w:tc>
          <w:tcPr>
            <w:tcW w:w="953" w:type="pct"/>
            <w:noWrap/>
          </w:tcPr>
          <w:p w:rsidRPr="00357BB2" w:rsidR="002D55C2" w:rsidP="002D55C2" w:rsidRDefault="002D55C2" w14:paraId="484CEF92" w14:textId="5F90B614">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_CATEGORY</w:t>
            </w:r>
          </w:p>
        </w:tc>
        <w:tc>
          <w:tcPr>
            <w:tcW w:w="876" w:type="pct"/>
            <w:noWrap/>
          </w:tcPr>
          <w:p w:rsidRPr="00357BB2" w:rsidR="002D55C2" w:rsidP="002D55C2" w:rsidRDefault="002D55C2" w14:paraId="4A8F9D9D" w14:textId="449AA29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_CATEGORY</w:t>
            </w:r>
          </w:p>
        </w:tc>
        <w:tc>
          <w:tcPr>
            <w:tcW w:w="835" w:type="pct"/>
            <w:noWrap/>
          </w:tcPr>
          <w:p w:rsidRPr="002D55C2" w:rsidR="002D55C2" w:rsidP="002D55C2" w:rsidRDefault="002D55C2" w14:paraId="029E6741" w14:textId="620F782C">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Context for the descriptive flex field.</w:t>
            </w:r>
          </w:p>
        </w:tc>
      </w:tr>
      <w:tr w:rsidRPr="00EC4DEB" w:rsidR="002D55C2" w:rsidTr="007A68C9" w14:paraId="3B49CECC" w14:textId="77777777">
        <w:tc>
          <w:tcPr>
            <w:tcW w:w="252" w:type="pct"/>
            <w:noWrap/>
          </w:tcPr>
          <w:p w:rsidRPr="00806757" w:rsidR="002D55C2" w:rsidP="002D55C2" w:rsidRDefault="002D55C2" w14:paraId="22DF939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E82AB0" w:rsidR="002D55C2" w:rsidP="002D55C2" w:rsidRDefault="002D55C2" w14:paraId="762D6CE1" w14:textId="3B1C47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w:t>
            </w:r>
          </w:p>
        </w:tc>
        <w:tc>
          <w:tcPr>
            <w:tcW w:w="534" w:type="pct"/>
            <w:noWrap/>
          </w:tcPr>
          <w:p w:rsidRPr="00D174C3" w:rsidR="002D55C2" w:rsidP="002D55C2" w:rsidRDefault="002D55C2" w14:paraId="47B6E4F4" w14:textId="191449FD">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2D55C2" w:rsidP="002D55C2" w:rsidRDefault="002D55C2" w14:paraId="4E7A502A" w14:textId="62AF47F6">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8B3A3F" w:rsidR="002D55C2" w:rsidP="002D55C2" w:rsidRDefault="002D55C2" w14:paraId="456227D6" w14:textId="0DDEC4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A3F">
              <w:rPr>
                <w:rFonts w:cs="Calibri"/>
                <w:color w:val="000000"/>
                <w:sz w:val="16"/>
                <w:szCs w:val="16"/>
              </w:rPr>
              <w:t>N</w:t>
            </w:r>
          </w:p>
        </w:tc>
        <w:tc>
          <w:tcPr>
            <w:tcW w:w="953" w:type="pct"/>
            <w:noWrap/>
          </w:tcPr>
          <w:p w:rsidRPr="00357BB2" w:rsidR="002D55C2" w:rsidP="002D55C2" w:rsidRDefault="002D55C2" w14:paraId="619F08A5" w14:textId="4DA6179F">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w:t>
            </w:r>
          </w:p>
        </w:tc>
        <w:tc>
          <w:tcPr>
            <w:tcW w:w="876" w:type="pct"/>
            <w:noWrap/>
          </w:tcPr>
          <w:p w:rsidRPr="00357BB2" w:rsidR="002D55C2" w:rsidP="002D55C2" w:rsidRDefault="002D55C2" w14:paraId="2D1B7BDB" w14:textId="7B5C946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w:t>
            </w:r>
          </w:p>
        </w:tc>
        <w:tc>
          <w:tcPr>
            <w:tcW w:w="835" w:type="pct"/>
            <w:noWrap/>
          </w:tcPr>
          <w:p w:rsidRPr="002D55C2" w:rsidR="002D55C2" w:rsidP="002D55C2" w:rsidRDefault="002D55C2" w14:paraId="126B5934" w14:textId="5E43184A">
            <w:pPr>
              <w:widowControl w:val="0"/>
              <w:autoSpaceDE w:val="0"/>
              <w:autoSpaceDN w:val="0"/>
              <w:adjustRightInd w:val="0"/>
              <w:spacing w:after="0" w:line="240" w:lineRule="auto"/>
              <w:ind w:right="108"/>
              <w:rPr>
                <w:rFonts w:ascii="Calibri Light" w:hAnsi="Calibri Light" w:cs="Arial"/>
                <w:color w:val="4F4F4F"/>
                <w:sz w:val="16"/>
                <w:szCs w:val="16"/>
              </w:rPr>
            </w:pPr>
            <w:r w:rsidRPr="002D55C2">
              <w:rPr>
                <w:rFonts w:cs="Calibri"/>
                <w:color w:val="000000"/>
                <w:sz w:val="16"/>
                <w:szCs w:val="16"/>
              </w:rPr>
              <w:t xml:space="preserve">We can make use of attribute fields to hold any client data for which Cloud does not provide a seeded </w:t>
            </w:r>
            <w:r w:rsidRPr="002D55C2" w:rsidR="004009DD">
              <w:rPr>
                <w:rFonts w:cs="Calibri"/>
                <w:color w:val="000000"/>
                <w:sz w:val="16"/>
                <w:szCs w:val="16"/>
              </w:rPr>
              <w:t>column</w:t>
            </w:r>
            <w:r w:rsidRPr="002D55C2">
              <w:rPr>
                <w:rFonts w:cs="Calibri"/>
                <w:color w:val="000000"/>
                <w:sz w:val="16"/>
                <w:szCs w:val="16"/>
              </w:rPr>
              <w:t>.</w:t>
            </w:r>
          </w:p>
        </w:tc>
      </w:tr>
      <w:tr w:rsidRPr="00EC4DEB" w:rsidR="00D174C3" w:rsidTr="007A68C9" w14:paraId="77F382C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174C3" w:rsidP="00D174C3" w:rsidRDefault="00D174C3" w14:paraId="198F36B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E82AB0" w:rsidR="00D174C3" w:rsidP="00D174C3" w:rsidRDefault="00D174C3" w14:paraId="2632AC5A" w14:textId="46EF41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w:t>
            </w:r>
          </w:p>
        </w:tc>
        <w:tc>
          <w:tcPr>
            <w:tcW w:w="534" w:type="pct"/>
            <w:noWrap/>
          </w:tcPr>
          <w:p w:rsidRPr="00D174C3" w:rsidR="00D174C3" w:rsidP="00D174C3" w:rsidRDefault="00D174C3" w14:paraId="010AB012" w14:textId="3A674082">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12115EEF" w14:textId="7968A69E">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3F73B9BD" w14:textId="677F7F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55A94E81" w14:textId="77E5205A">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2</w:t>
            </w:r>
          </w:p>
        </w:tc>
        <w:tc>
          <w:tcPr>
            <w:tcW w:w="876" w:type="pct"/>
            <w:noWrap/>
          </w:tcPr>
          <w:p w:rsidRPr="00357BB2" w:rsidR="00D174C3" w:rsidP="00D174C3" w:rsidRDefault="00D174C3" w14:paraId="5B358DEB" w14:textId="29B5546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2</w:t>
            </w:r>
          </w:p>
        </w:tc>
        <w:tc>
          <w:tcPr>
            <w:tcW w:w="835" w:type="pct"/>
            <w:noWrap/>
          </w:tcPr>
          <w:p w:rsidRPr="00154594" w:rsidR="00D174C3" w:rsidP="00D174C3" w:rsidRDefault="00D174C3" w14:paraId="30924F2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73E298BF" w14:textId="77777777">
        <w:tc>
          <w:tcPr>
            <w:tcW w:w="252" w:type="pct"/>
            <w:noWrap/>
          </w:tcPr>
          <w:p w:rsidRPr="00806757" w:rsidR="00D174C3" w:rsidP="00D174C3" w:rsidRDefault="00D174C3" w14:paraId="53EBFC0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E82AB0" w:rsidR="00D174C3" w:rsidP="00D174C3" w:rsidRDefault="00D174C3" w14:paraId="1F318C1D" w14:textId="63AEDE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3</w:t>
            </w:r>
          </w:p>
        </w:tc>
        <w:tc>
          <w:tcPr>
            <w:tcW w:w="534" w:type="pct"/>
            <w:noWrap/>
          </w:tcPr>
          <w:p w:rsidRPr="00D174C3" w:rsidR="00D174C3" w:rsidP="00D174C3" w:rsidRDefault="00D174C3" w14:paraId="4AD90502" w14:textId="26228DA6">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02A1FAB7" w14:textId="3ECCFE13">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1B1C01EB" w14:textId="215B75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1C825A22" w14:textId="2C17049F">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3</w:t>
            </w:r>
          </w:p>
        </w:tc>
        <w:tc>
          <w:tcPr>
            <w:tcW w:w="876" w:type="pct"/>
            <w:noWrap/>
          </w:tcPr>
          <w:p w:rsidRPr="00357BB2" w:rsidR="00D174C3" w:rsidP="00D174C3" w:rsidRDefault="00D174C3" w14:paraId="4FC898F3" w14:textId="2C740DB2">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3</w:t>
            </w:r>
          </w:p>
        </w:tc>
        <w:tc>
          <w:tcPr>
            <w:tcW w:w="835" w:type="pct"/>
            <w:noWrap/>
          </w:tcPr>
          <w:p w:rsidRPr="00357BB2" w:rsidR="00D174C3" w:rsidP="00D174C3" w:rsidRDefault="00D174C3" w14:paraId="5DA090D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3DC555C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174C3" w:rsidP="00D174C3" w:rsidRDefault="00D174C3" w14:paraId="570ABA2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E82AB0" w:rsidR="00D174C3" w:rsidP="00D174C3" w:rsidRDefault="00D174C3" w14:paraId="5193E080" w14:textId="468A5E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4</w:t>
            </w:r>
          </w:p>
        </w:tc>
        <w:tc>
          <w:tcPr>
            <w:tcW w:w="534" w:type="pct"/>
            <w:noWrap/>
          </w:tcPr>
          <w:p w:rsidRPr="00D174C3" w:rsidR="00D174C3" w:rsidP="00D174C3" w:rsidRDefault="00D174C3" w14:paraId="31187E25" w14:textId="16A0EBA7">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13AC1DA6" w14:textId="593BF0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4CFA125D" w14:textId="4CB95C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309F684E" w14:textId="0A191F35">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4</w:t>
            </w:r>
          </w:p>
        </w:tc>
        <w:tc>
          <w:tcPr>
            <w:tcW w:w="876" w:type="pct"/>
            <w:noWrap/>
          </w:tcPr>
          <w:p w:rsidRPr="00357BB2" w:rsidR="00D174C3" w:rsidP="00D174C3" w:rsidRDefault="00D174C3" w14:paraId="6E714F1A" w14:textId="7B3E3F6D">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4</w:t>
            </w:r>
          </w:p>
        </w:tc>
        <w:tc>
          <w:tcPr>
            <w:tcW w:w="835" w:type="pct"/>
            <w:noWrap/>
          </w:tcPr>
          <w:p w:rsidRPr="00357BB2" w:rsidR="00D174C3" w:rsidP="00D174C3" w:rsidRDefault="00D174C3" w14:paraId="0BF47F5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0DC22B37" w14:textId="77777777">
        <w:tc>
          <w:tcPr>
            <w:tcW w:w="252" w:type="pct"/>
            <w:noWrap/>
          </w:tcPr>
          <w:p w:rsidRPr="00806757" w:rsidR="00D174C3" w:rsidP="00D174C3" w:rsidRDefault="00D174C3" w14:paraId="5678060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E82AB0" w:rsidR="00D174C3" w:rsidP="00D174C3" w:rsidRDefault="00D174C3" w14:paraId="558C6C32" w14:textId="454759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5</w:t>
            </w:r>
          </w:p>
        </w:tc>
        <w:tc>
          <w:tcPr>
            <w:tcW w:w="534" w:type="pct"/>
            <w:noWrap/>
          </w:tcPr>
          <w:p w:rsidRPr="00D174C3" w:rsidR="00D174C3" w:rsidP="00D174C3" w:rsidRDefault="00D174C3" w14:paraId="071FADB5" w14:textId="367D310C">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6557AFAD" w14:textId="6B80712D">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6FFB5F27" w14:textId="7E1F19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197E5D2C" w14:textId="00CEE6C2">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5</w:t>
            </w:r>
          </w:p>
        </w:tc>
        <w:tc>
          <w:tcPr>
            <w:tcW w:w="876" w:type="pct"/>
            <w:noWrap/>
          </w:tcPr>
          <w:p w:rsidRPr="00357BB2" w:rsidR="00D174C3" w:rsidP="00D174C3" w:rsidRDefault="00D174C3" w14:paraId="1FC91A28" w14:textId="1E142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5</w:t>
            </w:r>
          </w:p>
        </w:tc>
        <w:tc>
          <w:tcPr>
            <w:tcW w:w="835" w:type="pct"/>
            <w:noWrap/>
          </w:tcPr>
          <w:p w:rsidRPr="00357BB2" w:rsidR="00D174C3" w:rsidP="00D174C3" w:rsidRDefault="00D174C3" w14:paraId="00FD3AB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406CEEA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174C3" w:rsidP="00D174C3" w:rsidRDefault="00D174C3" w14:paraId="6D00A15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E82AB0" w:rsidR="00D174C3" w:rsidP="00D174C3" w:rsidRDefault="00D174C3" w14:paraId="4C397894" w14:textId="5D41DE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6</w:t>
            </w:r>
          </w:p>
        </w:tc>
        <w:tc>
          <w:tcPr>
            <w:tcW w:w="534" w:type="pct"/>
            <w:noWrap/>
          </w:tcPr>
          <w:p w:rsidRPr="00D174C3" w:rsidR="00D174C3" w:rsidP="00D174C3" w:rsidRDefault="00D174C3" w14:paraId="53D3A765" w14:textId="7BCF68DB">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79C9C187" w14:textId="3982CC4D">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4C125134" w14:textId="0A32A1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75C206CA" w14:textId="1C77644A">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6</w:t>
            </w:r>
          </w:p>
        </w:tc>
        <w:tc>
          <w:tcPr>
            <w:tcW w:w="876" w:type="pct"/>
            <w:noWrap/>
          </w:tcPr>
          <w:p w:rsidRPr="00357BB2" w:rsidR="00D174C3" w:rsidP="00D174C3" w:rsidRDefault="00D174C3" w14:paraId="2F8B577D" w14:textId="068F3C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6</w:t>
            </w:r>
          </w:p>
        </w:tc>
        <w:tc>
          <w:tcPr>
            <w:tcW w:w="835" w:type="pct"/>
            <w:noWrap/>
          </w:tcPr>
          <w:p w:rsidRPr="00357BB2" w:rsidR="00D174C3" w:rsidP="00D174C3" w:rsidRDefault="00D174C3" w14:paraId="0FA823A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1AB96C0F" w14:textId="77777777">
        <w:tc>
          <w:tcPr>
            <w:tcW w:w="252" w:type="pct"/>
            <w:noWrap/>
          </w:tcPr>
          <w:p w:rsidRPr="00806757" w:rsidR="00D174C3" w:rsidP="00D174C3" w:rsidRDefault="00D174C3" w14:paraId="2E0C317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E82AB0" w:rsidR="00D174C3" w:rsidP="00D174C3" w:rsidRDefault="00D174C3" w14:paraId="24D38ACA" w14:textId="42F9A5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7</w:t>
            </w:r>
          </w:p>
        </w:tc>
        <w:tc>
          <w:tcPr>
            <w:tcW w:w="534" w:type="pct"/>
            <w:noWrap/>
          </w:tcPr>
          <w:p w:rsidRPr="00D174C3" w:rsidR="00D174C3" w:rsidP="00D174C3" w:rsidRDefault="00D174C3" w14:paraId="62801CF4" w14:textId="5EF68F0B">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67E3B7F8" w14:textId="69E470AD">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2615A48C" w14:textId="536942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27566794" w14:textId="2B4F2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7</w:t>
            </w:r>
          </w:p>
        </w:tc>
        <w:tc>
          <w:tcPr>
            <w:tcW w:w="876" w:type="pct"/>
            <w:noWrap/>
          </w:tcPr>
          <w:p w:rsidRPr="00357BB2" w:rsidR="00D174C3" w:rsidP="00D174C3" w:rsidRDefault="00D174C3" w14:paraId="38D04EA4" w14:textId="400AD0CA">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7</w:t>
            </w:r>
          </w:p>
        </w:tc>
        <w:tc>
          <w:tcPr>
            <w:tcW w:w="835" w:type="pct"/>
            <w:noWrap/>
          </w:tcPr>
          <w:p w:rsidRPr="00357BB2" w:rsidR="00D174C3" w:rsidP="00D174C3" w:rsidRDefault="00D174C3" w14:paraId="2A65B40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794E7C3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174C3" w:rsidP="00D174C3" w:rsidRDefault="00D174C3" w14:paraId="56732F4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E82AB0" w:rsidR="00D174C3" w:rsidP="00D174C3" w:rsidRDefault="00D174C3" w14:paraId="1BEA6B20" w14:textId="7E56EF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8</w:t>
            </w:r>
          </w:p>
        </w:tc>
        <w:tc>
          <w:tcPr>
            <w:tcW w:w="534" w:type="pct"/>
            <w:noWrap/>
          </w:tcPr>
          <w:p w:rsidRPr="00D174C3" w:rsidR="00D174C3" w:rsidP="00D174C3" w:rsidRDefault="00D174C3" w14:paraId="0B1C6F6A" w14:textId="33DA9202">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5CEADF3E" w14:textId="7BC37A5B">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39832E08" w14:textId="082AD9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7889C0F2" w14:textId="1782D3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8</w:t>
            </w:r>
          </w:p>
        </w:tc>
        <w:tc>
          <w:tcPr>
            <w:tcW w:w="876" w:type="pct"/>
            <w:noWrap/>
          </w:tcPr>
          <w:p w:rsidRPr="00357BB2" w:rsidR="00D174C3" w:rsidP="00D174C3" w:rsidRDefault="00D174C3" w14:paraId="57BBEE29" w14:textId="79F8A088">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8</w:t>
            </w:r>
          </w:p>
        </w:tc>
        <w:tc>
          <w:tcPr>
            <w:tcW w:w="835" w:type="pct"/>
            <w:noWrap/>
          </w:tcPr>
          <w:p w:rsidRPr="00357BB2" w:rsidR="00D174C3" w:rsidP="00D174C3" w:rsidRDefault="00D174C3" w14:paraId="5FAC8A9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70B53C8D" w14:textId="77777777">
        <w:tc>
          <w:tcPr>
            <w:tcW w:w="252" w:type="pct"/>
            <w:noWrap/>
          </w:tcPr>
          <w:p w:rsidRPr="00806757" w:rsidR="00D174C3" w:rsidP="00D174C3" w:rsidRDefault="00D174C3" w14:paraId="52FFC88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E82AB0" w:rsidR="00D174C3" w:rsidP="00D174C3" w:rsidRDefault="00D174C3" w14:paraId="39BDDE8E" w14:textId="681C33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9</w:t>
            </w:r>
          </w:p>
        </w:tc>
        <w:tc>
          <w:tcPr>
            <w:tcW w:w="534" w:type="pct"/>
            <w:noWrap/>
          </w:tcPr>
          <w:p w:rsidRPr="00D174C3" w:rsidR="00D174C3" w:rsidP="00D174C3" w:rsidRDefault="00D174C3" w14:paraId="440FC7CD" w14:textId="6320179D">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2C70D1A0" w14:textId="1539E946">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7F26ABE8" w14:textId="6EE388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099DD9BF" w14:textId="10EA07B8">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9</w:t>
            </w:r>
          </w:p>
        </w:tc>
        <w:tc>
          <w:tcPr>
            <w:tcW w:w="876" w:type="pct"/>
            <w:noWrap/>
          </w:tcPr>
          <w:p w:rsidRPr="00357BB2" w:rsidR="00D174C3" w:rsidP="00D174C3" w:rsidRDefault="00D174C3" w14:paraId="07B72E9C" w14:textId="523388BA">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9</w:t>
            </w:r>
          </w:p>
        </w:tc>
        <w:tc>
          <w:tcPr>
            <w:tcW w:w="835" w:type="pct"/>
            <w:noWrap/>
          </w:tcPr>
          <w:p w:rsidRPr="00357BB2" w:rsidR="00D174C3" w:rsidP="00D174C3" w:rsidRDefault="00D174C3" w14:paraId="1983CF5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3F2E5DD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174C3" w:rsidP="00D174C3" w:rsidRDefault="00D174C3" w14:paraId="73E0DD2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E82AB0" w:rsidR="00D174C3" w:rsidP="00D174C3" w:rsidRDefault="00D174C3" w14:paraId="14917C7C" w14:textId="1CE75D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0</w:t>
            </w:r>
          </w:p>
        </w:tc>
        <w:tc>
          <w:tcPr>
            <w:tcW w:w="534" w:type="pct"/>
            <w:noWrap/>
          </w:tcPr>
          <w:p w:rsidRPr="00D174C3" w:rsidR="00D174C3" w:rsidP="00D174C3" w:rsidRDefault="00D174C3" w14:paraId="2C616E00" w14:textId="6136C769">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30C5BE62" w14:textId="69B6F1C7">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2D257AE9" w14:textId="29ED24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11E91729" w14:textId="7D36E98E">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0</w:t>
            </w:r>
          </w:p>
        </w:tc>
        <w:tc>
          <w:tcPr>
            <w:tcW w:w="876" w:type="pct"/>
            <w:noWrap/>
          </w:tcPr>
          <w:p w:rsidRPr="00357BB2" w:rsidR="00D174C3" w:rsidP="00D174C3" w:rsidRDefault="00D174C3" w14:paraId="362A438E" w14:textId="1E112336">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0</w:t>
            </w:r>
          </w:p>
        </w:tc>
        <w:tc>
          <w:tcPr>
            <w:tcW w:w="835" w:type="pct"/>
            <w:noWrap/>
          </w:tcPr>
          <w:p w:rsidRPr="00357BB2" w:rsidR="00D174C3" w:rsidP="00D174C3" w:rsidRDefault="00D174C3" w14:paraId="0E6E794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778BE6D6" w14:textId="77777777">
        <w:tc>
          <w:tcPr>
            <w:tcW w:w="252" w:type="pct"/>
            <w:noWrap/>
          </w:tcPr>
          <w:p w:rsidRPr="00806757" w:rsidR="00D174C3" w:rsidP="00D174C3" w:rsidRDefault="00D174C3" w14:paraId="70D3204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E82AB0" w:rsidR="00D174C3" w:rsidP="00D174C3" w:rsidRDefault="00D174C3" w14:paraId="6E892FF5" w14:textId="7307EC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1</w:t>
            </w:r>
          </w:p>
        </w:tc>
        <w:tc>
          <w:tcPr>
            <w:tcW w:w="534" w:type="pct"/>
            <w:noWrap/>
          </w:tcPr>
          <w:p w:rsidRPr="00D174C3" w:rsidR="00D174C3" w:rsidP="00D174C3" w:rsidRDefault="00D174C3" w14:paraId="2001BBD2" w14:textId="0D8CFE22">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7D8F3DD4" w14:textId="2A6646D8">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7B43E659" w14:textId="09A8EA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76E8D9BE" w14:textId="3EAAEEA0">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1</w:t>
            </w:r>
          </w:p>
        </w:tc>
        <w:tc>
          <w:tcPr>
            <w:tcW w:w="876" w:type="pct"/>
            <w:noWrap/>
          </w:tcPr>
          <w:p w:rsidRPr="00357BB2" w:rsidR="00D174C3" w:rsidP="00D174C3" w:rsidRDefault="00D174C3" w14:paraId="5DF64023" w14:textId="128087B7">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1</w:t>
            </w:r>
          </w:p>
        </w:tc>
        <w:tc>
          <w:tcPr>
            <w:tcW w:w="835" w:type="pct"/>
            <w:noWrap/>
          </w:tcPr>
          <w:p w:rsidRPr="00357BB2" w:rsidR="00D174C3" w:rsidP="00D174C3" w:rsidRDefault="00D174C3" w14:paraId="4B07712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3D82D54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174C3" w:rsidP="00D174C3" w:rsidRDefault="00D174C3" w14:paraId="4D23968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E82AB0" w:rsidR="00D174C3" w:rsidP="00D174C3" w:rsidRDefault="00D174C3" w14:paraId="6951A8F4" w14:textId="120509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2</w:t>
            </w:r>
          </w:p>
        </w:tc>
        <w:tc>
          <w:tcPr>
            <w:tcW w:w="534" w:type="pct"/>
            <w:noWrap/>
          </w:tcPr>
          <w:p w:rsidRPr="00D174C3" w:rsidR="00D174C3" w:rsidP="00D174C3" w:rsidRDefault="00D174C3" w14:paraId="7CCB8D86" w14:textId="74FE22E8">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28015BAC" w14:textId="30B8A75C">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5726910D" w14:textId="302961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7D978912" w14:textId="3E913FED">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2</w:t>
            </w:r>
          </w:p>
        </w:tc>
        <w:tc>
          <w:tcPr>
            <w:tcW w:w="876" w:type="pct"/>
            <w:noWrap/>
          </w:tcPr>
          <w:p w:rsidRPr="00357BB2" w:rsidR="00D174C3" w:rsidP="00D174C3" w:rsidRDefault="00D174C3" w14:paraId="39726037" w14:textId="67E33AB0">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2</w:t>
            </w:r>
          </w:p>
        </w:tc>
        <w:tc>
          <w:tcPr>
            <w:tcW w:w="835" w:type="pct"/>
            <w:noWrap/>
          </w:tcPr>
          <w:p w:rsidRPr="00357BB2" w:rsidR="00D174C3" w:rsidP="00D174C3" w:rsidRDefault="00D174C3" w14:paraId="73E1EE6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59F87732" w14:textId="77777777">
        <w:tc>
          <w:tcPr>
            <w:tcW w:w="252" w:type="pct"/>
            <w:noWrap/>
          </w:tcPr>
          <w:p w:rsidRPr="00806757" w:rsidR="00D174C3" w:rsidP="00D174C3" w:rsidRDefault="00D174C3" w14:paraId="5F3C0C8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E82AB0" w:rsidR="00D174C3" w:rsidP="00D174C3" w:rsidRDefault="00D174C3" w14:paraId="1DB9A928" w14:textId="66487F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3</w:t>
            </w:r>
          </w:p>
        </w:tc>
        <w:tc>
          <w:tcPr>
            <w:tcW w:w="534" w:type="pct"/>
            <w:noWrap/>
          </w:tcPr>
          <w:p w:rsidRPr="00D174C3" w:rsidR="00D174C3" w:rsidP="00D174C3" w:rsidRDefault="00D174C3" w14:paraId="769B1EA6" w14:textId="548E2633">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37F3AC35" w14:textId="36F93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1A22484B" w14:textId="3E9224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303C3353" w14:textId="654E2BBB">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3</w:t>
            </w:r>
          </w:p>
        </w:tc>
        <w:tc>
          <w:tcPr>
            <w:tcW w:w="876" w:type="pct"/>
            <w:noWrap/>
          </w:tcPr>
          <w:p w:rsidRPr="00357BB2" w:rsidR="00D174C3" w:rsidP="00D174C3" w:rsidRDefault="00D174C3" w14:paraId="1089B4F9" w14:textId="134F6F85">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3</w:t>
            </w:r>
          </w:p>
        </w:tc>
        <w:tc>
          <w:tcPr>
            <w:tcW w:w="835" w:type="pct"/>
            <w:noWrap/>
          </w:tcPr>
          <w:p w:rsidRPr="00357BB2" w:rsidR="00D174C3" w:rsidP="00D174C3" w:rsidRDefault="00D174C3" w14:paraId="0DF0625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606115A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174C3" w:rsidP="00D174C3" w:rsidRDefault="00D174C3" w14:paraId="2C0194B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E82AB0" w:rsidR="00D174C3" w:rsidP="00D174C3" w:rsidRDefault="00D174C3" w14:paraId="53B37C0F" w14:textId="064F71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4</w:t>
            </w:r>
          </w:p>
        </w:tc>
        <w:tc>
          <w:tcPr>
            <w:tcW w:w="534" w:type="pct"/>
            <w:noWrap/>
          </w:tcPr>
          <w:p w:rsidRPr="00D174C3" w:rsidR="00D174C3" w:rsidP="00D174C3" w:rsidRDefault="00D174C3" w14:paraId="27AB3925" w14:textId="6C5C5F8C">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6EBC1748" w14:textId="11623E60">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40D61300" w14:textId="0788FD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6FA3CBED" w14:textId="02F08D76">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4</w:t>
            </w:r>
          </w:p>
        </w:tc>
        <w:tc>
          <w:tcPr>
            <w:tcW w:w="876" w:type="pct"/>
            <w:noWrap/>
          </w:tcPr>
          <w:p w:rsidRPr="00357BB2" w:rsidR="00D174C3" w:rsidP="00D174C3" w:rsidRDefault="00D174C3" w14:paraId="79D336A2" w14:textId="69760546">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4</w:t>
            </w:r>
          </w:p>
        </w:tc>
        <w:tc>
          <w:tcPr>
            <w:tcW w:w="835" w:type="pct"/>
            <w:noWrap/>
          </w:tcPr>
          <w:p w:rsidRPr="00357BB2" w:rsidR="00D174C3" w:rsidP="00D174C3" w:rsidRDefault="00D174C3" w14:paraId="36E3E8A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32550FF7" w14:textId="77777777">
        <w:tc>
          <w:tcPr>
            <w:tcW w:w="252" w:type="pct"/>
            <w:noWrap/>
          </w:tcPr>
          <w:p w:rsidRPr="00806757" w:rsidR="00D174C3" w:rsidP="00D174C3" w:rsidRDefault="00D174C3" w14:paraId="0787757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E82AB0" w:rsidR="00D174C3" w:rsidP="00D174C3" w:rsidRDefault="00D174C3" w14:paraId="72B3187F" w14:textId="30BFDB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5</w:t>
            </w:r>
          </w:p>
        </w:tc>
        <w:tc>
          <w:tcPr>
            <w:tcW w:w="534" w:type="pct"/>
            <w:noWrap/>
          </w:tcPr>
          <w:p w:rsidRPr="00D174C3" w:rsidR="00D174C3" w:rsidP="00D174C3" w:rsidRDefault="00D174C3" w14:paraId="5BBFA30A" w14:textId="2ECA62B7">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61DEADD8" w14:textId="00FF95FC">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36C010EF" w14:textId="2D7DF7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01567606" w14:textId="616FAA40">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5</w:t>
            </w:r>
          </w:p>
        </w:tc>
        <w:tc>
          <w:tcPr>
            <w:tcW w:w="876" w:type="pct"/>
            <w:noWrap/>
          </w:tcPr>
          <w:p w:rsidRPr="00357BB2" w:rsidR="00D174C3" w:rsidP="00D174C3" w:rsidRDefault="00D174C3" w14:paraId="6CFA6572" w14:textId="6FB544F7">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5</w:t>
            </w:r>
          </w:p>
        </w:tc>
        <w:tc>
          <w:tcPr>
            <w:tcW w:w="835" w:type="pct"/>
            <w:noWrap/>
          </w:tcPr>
          <w:p w:rsidRPr="00357BB2" w:rsidR="00D174C3" w:rsidP="00D174C3" w:rsidRDefault="00D174C3" w14:paraId="5D12B92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174C3" w:rsidTr="007A68C9" w14:paraId="6849CB9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174C3" w:rsidP="00D174C3" w:rsidRDefault="00D174C3" w14:paraId="04523C9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E82AB0" w:rsidR="00D174C3" w:rsidP="00D174C3" w:rsidRDefault="00D174C3" w14:paraId="61EA453D" w14:textId="4B4694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6</w:t>
            </w:r>
          </w:p>
        </w:tc>
        <w:tc>
          <w:tcPr>
            <w:tcW w:w="534" w:type="pct"/>
            <w:noWrap/>
          </w:tcPr>
          <w:p w:rsidRPr="00D174C3" w:rsidR="00D174C3" w:rsidP="00D174C3" w:rsidRDefault="00D174C3" w14:paraId="736F28B2" w14:textId="2539CCD7">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0A793851" w14:textId="6829A55C">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67723472" w14:textId="547D28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2352DC06" w14:textId="13E356E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6</w:t>
            </w:r>
          </w:p>
        </w:tc>
        <w:tc>
          <w:tcPr>
            <w:tcW w:w="876" w:type="pct"/>
            <w:noWrap/>
          </w:tcPr>
          <w:p w:rsidRPr="00357BB2" w:rsidR="00D174C3" w:rsidP="00D174C3" w:rsidRDefault="00D174C3" w14:paraId="3CCF8728" w14:textId="18239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6</w:t>
            </w:r>
          </w:p>
        </w:tc>
        <w:tc>
          <w:tcPr>
            <w:tcW w:w="835" w:type="pct"/>
            <w:noWrap/>
          </w:tcPr>
          <w:p w:rsidRPr="00357BB2" w:rsidR="00D174C3" w:rsidP="00D174C3" w:rsidRDefault="00D174C3" w14:paraId="0080CD1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348AB015" w14:textId="77777777">
        <w:tc>
          <w:tcPr>
            <w:tcW w:w="252" w:type="pct"/>
            <w:noWrap/>
          </w:tcPr>
          <w:p w:rsidRPr="00806757" w:rsidR="00D174C3" w:rsidP="00D174C3" w:rsidRDefault="00D174C3" w14:paraId="72145BE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E82AB0" w:rsidR="00D174C3" w:rsidP="00D174C3" w:rsidRDefault="00D174C3" w14:paraId="1217E3B3" w14:textId="6DB9C5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7</w:t>
            </w:r>
          </w:p>
        </w:tc>
        <w:tc>
          <w:tcPr>
            <w:tcW w:w="534" w:type="pct"/>
            <w:noWrap/>
          </w:tcPr>
          <w:p w:rsidRPr="00D174C3" w:rsidR="00D174C3" w:rsidP="00D174C3" w:rsidRDefault="00D174C3" w14:paraId="398717E1" w14:textId="35741D16">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357BB2" w:rsidR="00D174C3" w:rsidP="00D174C3" w:rsidRDefault="00D174C3" w14:paraId="0EABE204" w14:textId="20B998D6">
            <w:pPr>
              <w:widowControl w:val="0"/>
              <w:autoSpaceDE w:val="0"/>
              <w:autoSpaceDN w:val="0"/>
              <w:adjustRightInd w:val="0"/>
              <w:spacing w:after="0" w:line="240" w:lineRule="auto"/>
              <w:ind w:left="108" w:right="108"/>
              <w:rPr>
                <w:rFonts w:ascii="Calibri Light" w:hAnsi="Calibri Light" w:cs="Arial"/>
                <w:color w:val="4F4F4F"/>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730A6DAB" w14:textId="6077C2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357BB2" w:rsidR="00D174C3" w:rsidP="00D174C3" w:rsidRDefault="00D174C3" w14:paraId="721E3E7E" w14:textId="1389E437">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7</w:t>
            </w:r>
          </w:p>
        </w:tc>
        <w:tc>
          <w:tcPr>
            <w:tcW w:w="876" w:type="pct"/>
            <w:noWrap/>
          </w:tcPr>
          <w:p w:rsidRPr="00357BB2" w:rsidR="00D174C3" w:rsidP="00D174C3" w:rsidRDefault="00D174C3" w14:paraId="0D504DE7" w14:textId="299F8840">
            <w:pPr>
              <w:widowControl w:val="0"/>
              <w:autoSpaceDE w:val="0"/>
              <w:autoSpaceDN w:val="0"/>
              <w:adjustRightInd w:val="0"/>
              <w:spacing w:after="0" w:line="240" w:lineRule="auto"/>
              <w:ind w:left="108" w:right="108"/>
              <w:rPr>
                <w:rFonts w:ascii="Calibri Light" w:hAnsi="Calibri Light" w:cs="Arial"/>
                <w:color w:val="4F4F4F"/>
                <w:sz w:val="16"/>
                <w:szCs w:val="16"/>
              </w:rPr>
            </w:pPr>
            <w:r w:rsidRPr="00E82AB0">
              <w:rPr>
                <w:rFonts w:cs="Calibri"/>
                <w:color w:val="000000"/>
                <w:sz w:val="16"/>
                <w:szCs w:val="16"/>
              </w:rPr>
              <w:t>ATTRIBUTE17</w:t>
            </w:r>
          </w:p>
        </w:tc>
        <w:tc>
          <w:tcPr>
            <w:tcW w:w="835" w:type="pct"/>
            <w:noWrap/>
          </w:tcPr>
          <w:p w:rsidRPr="00357BB2" w:rsidR="00D174C3" w:rsidP="00D174C3" w:rsidRDefault="00D174C3" w14:paraId="5CC9609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7ADA424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174C3" w:rsidP="00D174C3" w:rsidRDefault="00D174C3" w14:paraId="4791F6D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E82AB0" w:rsidR="00D174C3" w:rsidP="00D174C3" w:rsidRDefault="00D174C3" w14:paraId="45B65397" w14:textId="0AD077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8</w:t>
            </w:r>
          </w:p>
        </w:tc>
        <w:tc>
          <w:tcPr>
            <w:tcW w:w="534" w:type="pct"/>
            <w:noWrap/>
          </w:tcPr>
          <w:p w:rsidRPr="00D174C3" w:rsidR="00D174C3" w:rsidP="00D174C3" w:rsidRDefault="00D174C3" w14:paraId="7EB1B360" w14:textId="428CABAF">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176064" w:rsidR="00D174C3" w:rsidP="00D174C3" w:rsidRDefault="00D174C3" w14:paraId="023B5CD2" w14:textId="0B2903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3A6489FB" w14:textId="6D5CB3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3E0E23AC" w14:textId="2C04D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8</w:t>
            </w:r>
          </w:p>
        </w:tc>
        <w:tc>
          <w:tcPr>
            <w:tcW w:w="876" w:type="pct"/>
            <w:noWrap/>
          </w:tcPr>
          <w:p w:rsidRPr="00176064" w:rsidR="00D174C3" w:rsidP="00D174C3" w:rsidRDefault="00D174C3" w14:paraId="3F7B64E3" w14:textId="683ACA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8</w:t>
            </w:r>
          </w:p>
        </w:tc>
        <w:tc>
          <w:tcPr>
            <w:tcW w:w="835" w:type="pct"/>
            <w:noWrap/>
          </w:tcPr>
          <w:p w:rsidRPr="00357BB2" w:rsidR="00D174C3" w:rsidP="00D174C3" w:rsidRDefault="00D174C3" w14:paraId="7BDA256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0C7BA24B" w14:textId="77777777">
        <w:tc>
          <w:tcPr>
            <w:tcW w:w="252" w:type="pct"/>
            <w:noWrap/>
          </w:tcPr>
          <w:p w:rsidRPr="00176064" w:rsidR="00D174C3" w:rsidP="00D174C3" w:rsidRDefault="00D174C3" w14:paraId="222C7D1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E82AB0" w:rsidR="00D174C3" w:rsidP="00D174C3" w:rsidRDefault="00D174C3" w14:paraId="1FC70411" w14:textId="7A7B8D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9</w:t>
            </w:r>
          </w:p>
        </w:tc>
        <w:tc>
          <w:tcPr>
            <w:tcW w:w="534" w:type="pct"/>
            <w:noWrap/>
          </w:tcPr>
          <w:p w:rsidRPr="00D174C3" w:rsidR="00D174C3" w:rsidP="00D174C3" w:rsidRDefault="00D174C3" w14:paraId="30F3C290" w14:textId="29A3387C">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176064" w:rsidR="00D174C3" w:rsidP="00D174C3" w:rsidRDefault="00D174C3" w14:paraId="127BE59B" w14:textId="3F7B74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3624363D" w14:textId="1850F8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26418E37" w14:textId="506AF0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9</w:t>
            </w:r>
          </w:p>
        </w:tc>
        <w:tc>
          <w:tcPr>
            <w:tcW w:w="876" w:type="pct"/>
            <w:noWrap/>
          </w:tcPr>
          <w:p w:rsidRPr="00176064" w:rsidR="00D174C3" w:rsidP="00D174C3" w:rsidRDefault="00D174C3" w14:paraId="3BF99578" w14:textId="327692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19</w:t>
            </w:r>
          </w:p>
        </w:tc>
        <w:tc>
          <w:tcPr>
            <w:tcW w:w="835" w:type="pct"/>
            <w:noWrap/>
          </w:tcPr>
          <w:p w:rsidRPr="00357BB2" w:rsidR="00D174C3" w:rsidP="00D174C3" w:rsidRDefault="00D174C3" w14:paraId="70E7ECF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672B19B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174C3" w:rsidP="00D174C3" w:rsidRDefault="00D174C3" w14:paraId="7E0DDEC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E82AB0" w:rsidR="00D174C3" w:rsidP="00D174C3" w:rsidRDefault="00D174C3" w14:paraId="75294A37" w14:textId="70FC74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0</w:t>
            </w:r>
          </w:p>
        </w:tc>
        <w:tc>
          <w:tcPr>
            <w:tcW w:w="534" w:type="pct"/>
            <w:noWrap/>
          </w:tcPr>
          <w:p w:rsidRPr="00D174C3" w:rsidR="00D174C3" w:rsidP="00D174C3" w:rsidRDefault="00D174C3" w14:paraId="4C1127FA" w14:textId="75BAB3B4">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176064" w:rsidR="00D174C3" w:rsidP="00D174C3" w:rsidRDefault="00D174C3" w14:paraId="49376F5F" w14:textId="7E1EDE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6EB86946" w14:textId="755D9F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33AB937F" w14:textId="319596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0</w:t>
            </w:r>
          </w:p>
        </w:tc>
        <w:tc>
          <w:tcPr>
            <w:tcW w:w="876" w:type="pct"/>
            <w:noWrap/>
          </w:tcPr>
          <w:p w:rsidRPr="00176064" w:rsidR="00D174C3" w:rsidP="00D174C3" w:rsidRDefault="00D174C3" w14:paraId="58464CB9" w14:textId="09D552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0</w:t>
            </w:r>
          </w:p>
        </w:tc>
        <w:tc>
          <w:tcPr>
            <w:tcW w:w="835" w:type="pct"/>
            <w:noWrap/>
          </w:tcPr>
          <w:p w:rsidRPr="00357BB2" w:rsidR="00D174C3" w:rsidP="00D174C3" w:rsidRDefault="00D174C3" w14:paraId="1BFA2A0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0CAD6F81" w14:textId="77777777">
        <w:tc>
          <w:tcPr>
            <w:tcW w:w="252" w:type="pct"/>
            <w:noWrap/>
          </w:tcPr>
          <w:p w:rsidRPr="00176064" w:rsidR="00D174C3" w:rsidP="00D174C3" w:rsidRDefault="00D174C3" w14:paraId="7B85A29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E82AB0" w:rsidR="00D174C3" w:rsidP="00D174C3" w:rsidRDefault="00D174C3" w14:paraId="50BC8940" w14:textId="20058A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1</w:t>
            </w:r>
          </w:p>
        </w:tc>
        <w:tc>
          <w:tcPr>
            <w:tcW w:w="534" w:type="pct"/>
            <w:noWrap/>
          </w:tcPr>
          <w:p w:rsidRPr="00D174C3" w:rsidR="00D174C3" w:rsidP="00D174C3" w:rsidRDefault="00D174C3" w14:paraId="6BEA2DD8" w14:textId="168CE53F">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176064" w:rsidR="00D174C3" w:rsidP="00D174C3" w:rsidRDefault="00D174C3" w14:paraId="11EDB042" w14:textId="014C8E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668F7FF5" w14:textId="23BFF2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2A2CCBBF" w14:textId="52AC58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1</w:t>
            </w:r>
          </w:p>
        </w:tc>
        <w:tc>
          <w:tcPr>
            <w:tcW w:w="876" w:type="pct"/>
            <w:noWrap/>
          </w:tcPr>
          <w:p w:rsidRPr="00176064" w:rsidR="00D174C3" w:rsidP="00D174C3" w:rsidRDefault="00D174C3" w14:paraId="13912DE4" w14:textId="57C159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1</w:t>
            </w:r>
          </w:p>
        </w:tc>
        <w:tc>
          <w:tcPr>
            <w:tcW w:w="835" w:type="pct"/>
            <w:noWrap/>
          </w:tcPr>
          <w:p w:rsidRPr="00357BB2" w:rsidR="00D174C3" w:rsidP="00D174C3" w:rsidRDefault="00D174C3" w14:paraId="439A2C9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27190C1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174C3" w:rsidP="00D174C3" w:rsidRDefault="00D174C3" w14:paraId="749B68C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E82AB0" w:rsidR="00D174C3" w:rsidP="00D174C3" w:rsidRDefault="00D174C3" w14:paraId="090E7322" w14:textId="0F95BD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2</w:t>
            </w:r>
          </w:p>
        </w:tc>
        <w:tc>
          <w:tcPr>
            <w:tcW w:w="534" w:type="pct"/>
            <w:noWrap/>
          </w:tcPr>
          <w:p w:rsidRPr="00D174C3" w:rsidR="00D174C3" w:rsidP="00D174C3" w:rsidRDefault="00D174C3" w14:paraId="0A6389B1" w14:textId="3643683F">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176064" w:rsidR="00D174C3" w:rsidP="00D174C3" w:rsidRDefault="00D174C3" w14:paraId="27A5F078" w14:textId="711413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2406E2AB" w14:textId="15B749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37328101" w14:textId="38D9BB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2</w:t>
            </w:r>
          </w:p>
        </w:tc>
        <w:tc>
          <w:tcPr>
            <w:tcW w:w="876" w:type="pct"/>
            <w:noWrap/>
          </w:tcPr>
          <w:p w:rsidRPr="00176064" w:rsidR="00D174C3" w:rsidP="00D174C3" w:rsidRDefault="00D174C3" w14:paraId="278BD6C3" w14:textId="2F93BE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2</w:t>
            </w:r>
          </w:p>
        </w:tc>
        <w:tc>
          <w:tcPr>
            <w:tcW w:w="835" w:type="pct"/>
            <w:noWrap/>
          </w:tcPr>
          <w:p w:rsidRPr="00357BB2" w:rsidR="00D174C3" w:rsidP="00D174C3" w:rsidRDefault="00D174C3" w14:paraId="3ABAB0A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113041BC" w14:textId="77777777">
        <w:tc>
          <w:tcPr>
            <w:tcW w:w="252" w:type="pct"/>
            <w:noWrap/>
          </w:tcPr>
          <w:p w:rsidRPr="00176064" w:rsidR="00D174C3" w:rsidP="00D174C3" w:rsidRDefault="00D174C3" w14:paraId="06F23C2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E82AB0" w:rsidR="00D174C3" w:rsidP="00D174C3" w:rsidRDefault="00D174C3" w14:paraId="15FB786C" w14:textId="7EA4E1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3</w:t>
            </w:r>
          </w:p>
        </w:tc>
        <w:tc>
          <w:tcPr>
            <w:tcW w:w="534" w:type="pct"/>
            <w:noWrap/>
          </w:tcPr>
          <w:p w:rsidRPr="00D174C3" w:rsidR="00D174C3" w:rsidP="00D174C3" w:rsidRDefault="00D174C3" w14:paraId="6B477430" w14:textId="530301DE">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176064" w:rsidR="00D174C3" w:rsidP="00D174C3" w:rsidRDefault="00D174C3" w14:paraId="2F41550B" w14:textId="2A4A98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7868475B" w14:textId="339DCB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53866F62" w14:textId="13FEC7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3</w:t>
            </w:r>
          </w:p>
        </w:tc>
        <w:tc>
          <w:tcPr>
            <w:tcW w:w="876" w:type="pct"/>
            <w:noWrap/>
          </w:tcPr>
          <w:p w:rsidRPr="00176064" w:rsidR="00D174C3" w:rsidP="00D174C3" w:rsidRDefault="00D174C3" w14:paraId="676BF038" w14:textId="5200DC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3</w:t>
            </w:r>
          </w:p>
        </w:tc>
        <w:tc>
          <w:tcPr>
            <w:tcW w:w="835" w:type="pct"/>
            <w:noWrap/>
          </w:tcPr>
          <w:p w:rsidRPr="00357BB2" w:rsidR="00D174C3" w:rsidP="00D174C3" w:rsidRDefault="00D174C3" w14:paraId="32EB8A9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3F55AD5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174C3" w:rsidP="00D174C3" w:rsidRDefault="00D174C3" w14:paraId="0356875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E82AB0" w:rsidR="00D174C3" w:rsidP="00D174C3" w:rsidRDefault="00D174C3" w14:paraId="2992D75E" w14:textId="165A9E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4</w:t>
            </w:r>
          </w:p>
        </w:tc>
        <w:tc>
          <w:tcPr>
            <w:tcW w:w="534" w:type="pct"/>
            <w:noWrap/>
          </w:tcPr>
          <w:p w:rsidRPr="00D174C3" w:rsidR="00D174C3" w:rsidP="00D174C3" w:rsidRDefault="00D174C3" w14:paraId="015D04EC" w14:textId="356B7857">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176064" w:rsidR="00D174C3" w:rsidP="00D174C3" w:rsidRDefault="00D174C3" w14:paraId="6892880E" w14:textId="0AD385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587A7560" w14:textId="479C37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6CF5C594" w14:textId="3049C0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4</w:t>
            </w:r>
          </w:p>
        </w:tc>
        <w:tc>
          <w:tcPr>
            <w:tcW w:w="876" w:type="pct"/>
            <w:noWrap/>
          </w:tcPr>
          <w:p w:rsidRPr="00176064" w:rsidR="00D174C3" w:rsidP="00D174C3" w:rsidRDefault="00D174C3" w14:paraId="2BA9B993" w14:textId="06198D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4</w:t>
            </w:r>
          </w:p>
        </w:tc>
        <w:tc>
          <w:tcPr>
            <w:tcW w:w="835" w:type="pct"/>
            <w:noWrap/>
          </w:tcPr>
          <w:p w:rsidRPr="00357BB2" w:rsidR="00D174C3" w:rsidP="00D174C3" w:rsidRDefault="00D174C3" w14:paraId="29410B2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174C3" w:rsidTr="007A68C9" w14:paraId="6D95AF4D" w14:textId="77777777">
        <w:tc>
          <w:tcPr>
            <w:tcW w:w="252" w:type="pct"/>
            <w:noWrap/>
          </w:tcPr>
          <w:p w:rsidR="00D174C3" w:rsidP="00D174C3" w:rsidRDefault="00D174C3" w14:paraId="54E791B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E82AB0" w:rsidR="00D174C3" w:rsidP="00D174C3" w:rsidRDefault="00D174C3" w14:paraId="52CEBCCD" w14:textId="2D7B47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5</w:t>
            </w:r>
          </w:p>
        </w:tc>
        <w:tc>
          <w:tcPr>
            <w:tcW w:w="534" w:type="pct"/>
            <w:noWrap/>
          </w:tcPr>
          <w:p w:rsidRPr="00D174C3" w:rsidR="00D174C3" w:rsidP="00D174C3" w:rsidRDefault="00D174C3" w14:paraId="602DE6B4" w14:textId="76F48183">
            <w:pPr>
              <w:widowControl w:val="0"/>
              <w:autoSpaceDE w:val="0"/>
              <w:autoSpaceDN w:val="0"/>
              <w:adjustRightInd w:val="0"/>
              <w:spacing w:after="0" w:line="240" w:lineRule="auto"/>
              <w:ind w:left="108" w:right="108"/>
              <w:rPr>
                <w:rFonts w:cs="Calibri"/>
                <w:color w:val="000000"/>
                <w:sz w:val="16"/>
                <w:szCs w:val="16"/>
              </w:rPr>
            </w:pPr>
            <w:r w:rsidRPr="00D174C3">
              <w:rPr>
                <w:sz w:val="16"/>
                <w:szCs w:val="16"/>
              </w:rPr>
              <w:t>VARCHAR2(150)</w:t>
            </w:r>
          </w:p>
        </w:tc>
        <w:tc>
          <w:tcPr>
            <w:tcW w:w="369" w:type="pct"/>
            <w:noWrap/>
          </w:tcPr>
          <w:p w:rsidRPr="00176064" w:rsidR="00D174C3" w:rsidP="00D174C3" w:rsidRDefault="00D174C3" w14:paraId="5BF86640" w14:textId="6FACA1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63777D70" w14:textId="4F0110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7A1429DF" w14:textId="18704E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5</w:t>
            </w:r>
          </w:p>
        </w:tc>
        <w:tc>
          <w:tcPr>
            <w:tcW w:w="876" w:type="pct"/>
            <w:noWrap/>
          </w:tcPr>
          <w:p w:rsidRPr="00176064" w:rsidR="00D174C3" w:rsidP="00D174C3" w:rsidRDefault="00D174C3" w14:paraId="72973756" w14:textId="1D515D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5</w:t>
            </w:r>
          </w:p>
        </w:tc>
        <w:tc>
          <w:tcPr>
            <w:tcW w:w="835" w:type="pct"/>
            <w:noWrap/>
          </w:tcPr>
          <w:p w:rsidRPr="00357BB2" w:rsidR="00D174C3" w:rsidP="00D174C3" w:rsidRDefault="00D174C3" w14:paraId="2E32CAAA" w14:textId="78AB5F3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174C3" w:rsidTr="007A68C9" w14:paraId="5224E97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D174C3" w:rsidP="00D174C3" w:rsidRDefault="00D174C3" w14:paraId="06D4AD9B" w14:textId="248424DD">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E82AB0" w:rsidR="00D174C3" w:rsidP="00D174C3" w:rsidRDefault="00D174C3" w14:paraId="2814CA88" w14:textId="6D63BC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6</w:t>
            </w:r>
          </w:p>
        </w:tc>
        <w:tc>
          <w:tcPr>
            <w:tcW w:w="534" w:type="pct"/>
            <w:noWrap/>
          </w:tcPr>
          <w:p w:rsidRPr="00D174C3" w:rsidR="00D174C3" w:rsidP="00D174C3" w:rsidRDefault="00D174C3" w14:paraId="40AA983A" w14:textId="1D196B9D">
            <w:pPr>
              <w:widowControl w:val="0"/>
              <w:autoSpaceDE w:val="0"/>
              <w:autoSpaceDN w:val="0"/>
              <w:adjustRightInd w:val="0"/>
              <w:spacing w:after="0" w:line="240" w:lineRule="auto"/>
              <w:ind w:left="108" w:right="108"/>
              <w:rPr>
                <w:sz w:val="16"/>
                <w:szCs w:val="16"/>
              </w:rPr>
            </w:pPr>
            <w:r w:rsidRPr="00D174C3">
              <w:rPr>
                <w:sz w:val="16"/>
                <w:szCs w:val="16"/>
              </w:rPr>
              <w:t>VARCHAR2(150)</w:t>
            </w:r>
          </w:p>
        </w:tc>
        <w:tc>
          <w:tcPr>
            <w:tcW w:w="369" w:type="pct"/>
            <w:noWrap/>
          </w:tcPr>
          <w:p w:rsidRPr="00176064" w:rsidR="00D174C3" w:rsidP="00D174C3" w:rsidRDefault="00D174C3" w14:paraId="6B9EB439" w14:textId="4CC61B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4274CFAA" w14:textId="76D3C4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164F8866" w14:textId="27707B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6</w:t>
            </w:r>
          </w:p>
        </w:tc>
        <w:tc>
          <w:tcPr>
            <w:tcW w:w="876" w:type="pct"/>
            <w:noWrap/>
          </w:tcPr>
          <w:p w:rsidRPr="00176064" w:rsidR="00D174C3" w:rsidP="00D174C3" w:rsidRDefault="00D174C3" w14:paraId="04306A27" w14:textId="5574A9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6</w:t>
            </w:r>
          </w:p>
        </w:tc>
        <w:tc>
          <w:tcPr>
            <w:tcW w:w="835" w:type="pct"/>
            <w:noWrap/>
          </w:tcPr>
          <w:p w:rsidRPr="00357BB2" w:rsidR="00D174C3" w:rsidP="00D174C3" w:rsidRDefault="00D174C3" w14:paraId="50651D6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174C3" w:rsidTr="007A68C9" w14:paraId="22497EAB" w14:textId="77777777">
        <w:tc>
          <w:tcPr>
            <w:tcW w:w="252" w:type="pct"/>
            <w:noWrap/>
          </w:tcPr>
          <w:p w:rsidR="00D174C3" w:rsidP="00D174C3" w:rsidRDefault="00D174C3" w14:paraId="6D4CE5FB" w14:textId="620EAEA2">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E82AB0" w:rsidR="00D174C3" w:rsidP="00D174C3" w:rsidRDefault="00D174C3" w14:paraId="3A1FB3B6" w14:textId="263FED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7</w:t>
            </w:r>
          </w:p>
        </w:tc>
        <w:tc>
          <w:tcPr>
            <w:tcW w:w="534" w:type="pct"/>
            <w:noWrap/>
          </w:tcPr>
          <w:p w:rsidRPr="00D174C3" w:rsidR="00D174C3" w:rsidP="00D174C3" w:rsidRDefault="00D174C3" w14:paraId="6D3E2BC0" w14:textId="73422499">
            <w:pPr>
              <w:widowControl w:val="0"/>
              <w:autoSpaceDE w:val="0"/>
              <w:autoSpaceDN w:val="0"/>
              <w:adjustRightInd w:val="0"/>
              <w:spacing w:after="0" w:line="240" w:lineRule="auto"/>
              <w:ind w:left="108" w:right="108"/>
              <w:rPr>
                <w:sz w:val="16"/>
                <w:szCs w:val="16"/>
              </w:rPr>
            </w:pPr>
            <w:r w:rsidRPr="00D174C3">
              <w:rPr>
                <w:sz w:val="16"/>
                <w:szCs w:val="16"/>
              </w:rPr>
              <w:t>VARCHAR2(150)</w:t>
            </w:r>
          </w:p>
        </w:tc>
        <w:tc>
          <w:tcPr>
            <w:tcW w:w="369" w:type="pct"/>
            <w:noWrap/>
          </w:tcPr>
          <w:p w:rsidRPr="00176064" w:rsidR="00D174C3" w:rsidP="00D174C3" w:rsidRDefault="00D174C3" w14:paraId="05214E67" w14:textId="672C9F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69C97D63" w14:textId="3536D8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71DC331A" w14:textId="21318D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7</w:t>
            </w:r>
          </w:p>
        </w:tc>
        <w:tc>
          <w:tcPr>
            <w:tcW w:w="876" w:type="pct"/>
            <w:noWrap/>
          </w:tcPr>
          <w:p w:rsidRPr="00176064" w:rsidR="00D174C3" w:rsidP="00D174C3" w:rsidRDefault="00D174C3" w14:paraId="27A15B1E" w14:textId="77903C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7</w:t>
            </w:r>
          </w:p>
        </w:tc>
        <w:tc>
          <w:tcPr>
            <w:tcW w:w="835" w:type="pct"/>
            <w:noWrap/>
          </w:tcPr>
          <w:p w:rsidRPr="00357BB2" w:rsidR="00D174C3" w:rsidP="00D174C3" w:rsidRDefault="00D174C3" w14:paraId="74314C5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174C3" w:rsidTr="007A68C9" w14:paraId="24D59F7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D174C3" w:rsidP="00D174C3" w:rsidRDefault="00D174C3" w14:paraId="4FE9EC72" w14:textId="5328FB8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9</w:t>
            </w:r>
          </w:p>
        </w:tc>
        <w:tc>
          <w:tcPr>
            <w:tcW w:w="940" w:type="pct"/>
            <w:noWrap/>
          </w:tcPr>
          <w:p w:rsidRPr="00E82AB0" w:rsidR="00D174C3" w:rsidP="00D174C3" w:rsidRDefault="00D174C3" w14:paraId="5C20A854" w14:textId="620A0F7A">
            <w:pPr>
              <w:widowControl w:val="0"/>
              <w:autoSpaceDE w:val="0"/>
              <w:autoSpaceDN w:val="0"/>
              <w:adjustRightInd w:val="0"/>
              <w:spacing w:after="0" w:line="240" w:lineRule="auto"/>
              <w:ind w:left="108" w:right="108"/>
              <w:rPr>
                <w:rFonts w:cs="Calibri"/>
                <w:color w:val="000000"/>
                <w:sz w:val="16"/>
                <w:szCs w:val="16"/>
              </w:rPr>
            </w:pPr>
            <w:r w:rsidRPr="00E82AB0">
              <w:rPr>
                <w:rFonts w:cs="Calibri"/>
                <w:color w:val="000000"/>
                <w:sz w:val="16"/>
                <w:szCs w:val="16"/>
              </w:rPr>
              <w:t>ATTRIBUTE2</w:t>
            </w:r>
            <w:r>
              <w:rPr>
                <w:rFonts w:cs="Calibri"/>
                <w:color w:val="000000"/>
                <w:sz w:val="16"/>
                <w:szCs w:val="16"/>
              </w:rPr>
              <w:t>8</w:t>
            </w:r>
          </w:p>
        </w:tc>
        <w:tc>
          <w:tcPr>
            <w:tcW w:w="534" w:type="pct"/>
            <w:noWrap/>
          </w:tcPr>
          <w:p w:rsidRPr="00D174C3" w:rsidR="00D174C3" w:rsidP="00D174C3" w:rsidRDefault="00D174C3" w14:paraId="6BE69354" w14:textId="4B82F51F">
            <w:pPr>
              <w:widowControl w:val="0"/>
              <w:autoSpaceDE w:val="0"/>
              <w:autoSpaceDN w:val="0"/>
              <w:adjustRightInd w:val="0"/>
              <w:spacing w:after="0" w:line="240" w:lineRule="auto"/>
              <w:ind w:left="108" w:right="108"/>
              <w:rPr>
                <w:sz w:val="16"/>
                <w:szCs w:val="16"/>
              </w:rPr>
            </w:pPr>
            <w:r w:rsidRPr="00D174C3">
              <w:rPr>
                <w:sz w:val="16"/>
                <w:szCs w:val="16"/>
              </w:rPr>
              <w:t>VARCHAR2(150)</w:t>
            </w:r>
          </w:p>
        </w:tc>
        <w:tc>
          <w:tcPr>
            <w:tcW w:w="369" w:type="pct"/>
            <w:noWrap/>
          </w:tcPr>
          <w:p w:rsidRPr="00176064" w:rsidR="00D174C3" w:rsidP="00D174C3" w:rsidRDefault="00D174C3" w14:paraId="07AEDE2D" w14:textId="35F50B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5A8E241C" w14:textId="14201C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1A0C361E" w14:textId="05034F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w:t>
            </w:r>
            <w:r>
              <w:rPr>
                <w:rFonts w:cs="Calibri"/>
                <w:color w:val="000000"/>
                <w:sz w:val="16"/>
                <w:szCs w:val="16"/>
              </w:rPr>
              <w:t>8</w:t>
            </w:r>
          </w:p>
        </w:tc>
        <w:tc>
          <w:tcPr>
            <w:tcW w:w="876" w:type="pct"/>
            <w:noWrap/>
          </w:tcPr>
          <w:p w:rsidRPr="00176064" w:rsidR="00D174C3" w:rsidP="00D174C3" w:rsidRDefault="00D174C3" w14:paraId="6184DE9C" w14:textId="73625E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w:t>
            </w:r>
            <w:r>
              <w:rPr>
                <w:rFonts w:cs="Calibri"/>
                <w:color w:val="000000"/>
                <w:sz w:val="16"/>
                <w:szCs w:val="16"/>
              </w:rPr>
              <w:t>8</w:t>
            </w:r>
          </w:p>
        </w:tc>
        <w:tc>
          <w:tcPr>
            <w:tcW w:w="835" w:type="pct"/>
            <w:noWrap/>
          </w:tcPr>
          <w:p w:rsidRPr="00357BB2" w:rsidR="00D174C3" w:rsidP="00D174C3" w:rsidRDefault="00D174C3" w14:paraId="415CEBF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174C3" w:rsidTr="007A68C9" w14:paraId="473F5C12" w14:textId="77777777">
        <w:tc>
          <w:tcPr>
            <w:tcW w:w="252" w:type="pct"/>
            <w:noWrap/>
          </w:tcPr>
          <w:p w:rsidR="00D174C3" w:rsidP="00D174C3" w:rsidRDefault="00D174C3" w14:paraId="3BF3A2BF" w14:textId="4F87E32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50</w:t>
            </w:r>
          </w:p>
        </w:tc>
        <w:tc>
          <w:tcPr>
            <w:tcW w:w="940" w:type="pct"/>
            <w:noWrap/>
          </w:tcPr>
          <w:p w:rsidRPr="00E82AB0" w:rsidR="00D174C3" w:rsidP="00D174C3" w:rsidRDefault="00D174C3" w14:paraId="0CB755A0" w14:textId="77AAC76B">
            <w:pPr>
              <w:widowControl w:val="0"/>
              <w:autoSpaceDE w:val="0"/>
              <w:autoSpaceDN w:val="0"/>
              <w:adjustRightInd w:val="0"/>
              <w:spacing w:after="0" w:line="240" w:lineRule="auto"/>
              <w:ind w:left="108" w:right="108"/>
              <w:rPr>
                <w:rFonts w:cs="Calibri"/>
                <w:color w:val="000000"/>
                <w:sz w:val="16"/>
                <w:szCs w:val="16"/>
              </w:rPr>
            </w:pPr>
            <w:r w:rsidRPr="00E82AB0">
              <w:rPr>
                <w:rFonts w:cs="Calibri"/>
                <w:color w:val="000000"/>
                <w:sz w:val="16"/>
                <w:szCs w:val="16"/>
              </w:rPr>
              <w:t>ATTRIBUTE2</w:t>
            </w:r>
            <w:r>
              <w:rPr>
                <w:rFonts w:cs="Calibri"/>
                <w:color w:val="000000"/>
                <w:sz w:val="16"/>
                <w:szCs w:val="16"/>
              </w:rPr>
              <w:t>9</w:t>
            </w:r>
          </w:p>
        </w:tc>
        <w:tc>
          <w:tcPr>
            <w:tcW w:w="534" w:type="pct"/>
            <w:noWrap/>
          </w:tcPr>
          <w:p w:rsidRPr="00D174C3" w:rsidR="00D174C3" w:rsidP="00D174C3" w:rsidRDefault="00D174C3" w14:paraId="705CA59A" w14:textId="7A0283B2">
            <w:pPr>
              <w:widowControl w:val="0"/>
              <w:autoSpaceDE w:val="0"/>
              <w:autoSpaceDN w:val="0"/>
              <w:adjustRightInd w:val="0"/>
              <w:spacing w:after="0" w:line="240" w:lineRule="auto"/>
              <w:ind w:left="108" w:right="108"/>
              <w:rPr>
                <w:sz w:val="16"/>
                <w:szCs w:val="16"/>
              </w:rPr>
            </w:pPr>
            <w:r w:rsidRPr="00D174C3">
              <w:rPr>
                <w:sz w:val="16"/>
                <w:szCs w:val="16"/>
              </w:rPr>
              <w:t>VARCHAR2(150)</w:t>
            </w:r>
          </w:p>
        </w:tc>
        <w:tc>
          <w:tcPr>
            <w:tcW w:w="369" w:type="pct"/>
            <w:noWrap/>
          </w:tcPr>
          <w:p w:rsidRPr="00176064" w:rsidR="00D174C3" w:rsidP="00D174C3" w:rsidRDefault="00D174C3" w14:paraId="2D49F3EA" w14:textId="14BAAA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091F324D" w14:textId="2EE120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0CD962BB" w14:textId="6AFE3C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w:t>
            </w:r>
            <w:r>
              <w:rPr>
                <w:rFonts w:cs="Calibri"/>
                <w:color w:val="000000"/>
                <w:sz w:val="16"/>
                <w:szCs w:val="16"/>
              </w:rPr>
              <w:t>9</w:t>
            </w:r>
          </w:p>
        </w:tc>
        <w:tc>
          <w:tcPr>
            <w:tcW w:w="876" w:type="pct"/>
            <w:noWrap/>
          </w:tcPr>
          <w:p w:rsidRPr="00176064" w:rsidR="00D174C3" w:rsidP="00D174C3" w:rsidRDefault="00D174C3" w14:paraId="0AAD609A" w14:textId="1FBFC7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2</w:t>
            </w:r>
            <w:r>
              <w:rPr>
                <w:rFonts w:cs="Calibri"/>
                <w:color w:val="000000"/>
                <w:sz w:val="16"/>
                <w:szCs w:val="16"/>
              </w:rPr>
              <w:t>9</w:t>
            </w:r>
          </w:p>
        </w:tc>
        <w:tc>
          <w:tcPr>
            <w:tcW w:w="835" w:type="pct"/>
            <w:noWrap/>
          </w:tcPr>
          <w:p w:rsidRPr="00357BB2" w:rsidR="00D174C3" w:rsidP="00D174C3" w:rsidRDefault="00D174C3" w14:paraId="385F9E0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174C3" w:rsidTr="007A68C9" w14:paraId="629083A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D174C3" w:rsidP="00D174C3" w:rsidRDefault="00D174C3" w14:paraId="3FD80471" w14:textId="33A0AC9F">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51</w:t>
            </w:r>
          </w:p>
        </w:tc>
        <w:tc>
          <w:tcPr>
            <w:tcW w:w="940" w:type="pct"/>
            <w:noWrap/>
          </w:tcPr>
          <w:p w:rsidRPr="00E82AB0" w:rsidR="00D174C3" w:rsidP="00D174C3" w:rsidRDefault="00D174C3" w14:paraId="5D2F352C" w14:textId="3B594FFF">
            <w:pPr>
              <w:widowControl w:val="0"/>
              <w:autoSpaceDE w:val="0"/>
              <w:autoSpaceDN w:val="0"/>
              <w:adjustRightInd w:val="0"/>
              <w:spacing w:after="0" w:line="240" w:lineRule="auto"/>
              <w:ind w:left="108" w:right="108"/>
              <w:rPr>
                <w:rFonts w:cs="Calibri"/>
                <w:color w:val="000000"/>
                <w:sz w:val="16"/>
                <w:szCs w:val="16"/>
              </w:rPr>
            </w:pPr>
            <w:r w:rsidRPr="00E82AB0">
              <w:rPr>
                <w:rFonts w:cs="Calibri"/>
                <w:color w:val="000000"/>
                <w:sz w:val="16"/>
                <w:szCs w:val="16"/>
              </w:rPr>
              <w:t>ATTRIBUTE</w:t>
            </w:r>
            <w:r>
              <w:rPr>
                <w:rFonts w:cs="Calibri"/>
                <w:color w:val="000000"/>
                <w:sz w:val="16"/>
                <w:szCs w:val="16"/>
              </w:rPr>
              <w:t>30</w:t>
            </w:r>
          </w:p>
        </w:tc>
        <w:tc>
          <w:tcPr>
            <w:tcW w:w="534" w:type="pct"/>
            <w:noWrap/>
          </w:tcPr>
          <w:p w:rsidRPr="00D174C3" w:rsidR="00D174C3" w:rsidP="00D174C3" w:rsidRDefault="00D174C3" w14:paraId="7717B5D1" w14:textId="3CF82E31">
            <w:pPr>
              <w:widowControl w:val="0"/>
              <w:autoSpaceDE w:val="0"/>
              <w:autoSpaceDN w:val="0"/>
              <w:adjustRightInd w:val="0"/>
              <w:spacing w:after="0" w:line="240" w:lineRule="auto"/>
              <w:ind w:left="108" w:right="108"/>
              <w:rPr>
                <w:sz w:val="16"/>
                <w:szCs w:val="16"/>
              </w:rPr>
            </w:pPr>
            <w:r w:rsidRPr="00D174C3">
              <w:rPr>
                <w:sz w:val="16"/>
                <w:szCs w:val="16"/>
              </w:rPr>
              <w:t>VARCHAR2(255)</w:t>
            </w:r>
          </w:p>
        </w:tc>
        <w:tc>
          <w:tcPr>
            <w:tcW w:w="369" w:type="pct"/>
            <w:noWrap/>
          </w:tcPr>
          <w:p w:rsidRPr="00176064" w:rsidR="00D174C3" w:rsidP="00D174C3" w:rsidRDefault="00D174C3" w14:paraId="63A71526" w14:textId="5837FC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87E8C">
              <w:rPr>
                <w:rFonts w:ascii="Calibri Light" w:hAnsi="Calibri Light" w:eastAsia="Book Antiqua" w:cs="Calibri Light"/>
                <w:color w:val="000000"/>
                <w:sz w:val="16"/>
                <w:szCs w:val="16"/>
              </w:rPr>
              <w:t>Y</w:t>
            </w:r>
          </w:p>
        </w:tc>
        <w:tc>
          <w:tcPr>
            <w:tcW w:w="241" w:type="pct"/>
            <w:noWrap/>
          </w:tcPr>
          <w:p w:rsidRPr="0061312F" w:rsidR="00D174C3" w:rsidP="00D174C3" w:rsidRDefault="00D174C3" w14:paraId="1BE34752" w14:textId="0DB9D8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672EC">
              <w:rPr>
                <w:rFonts w:cs="Calibri"/>
                <w:color w:val="000000"/>
                <w:sz w:val="16"/>
                <w:szCs w:val="16"/>
              </w:rPr>
              <w:t>N</w:t>
            </w:r>
          </w:p>
        </w:tc>
        <w:tc>
          <w:tcPr>
            <w:tcW w:w="953" w:type="pct"/>
            <w:noWrap/>
          </w:tcPr>
          <w:p w:rsidRPr="00176064" w:rsidR="00D174C3" w:rsidP="00D174C3" w:rsidRDefault="00D174C3" w14:paraId="7933D992" w14:textId="367488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w:t>
            </w:r>
            <w:r>
              <w:rPr>
                <w:rFonts w:cs="Calibri"/>
                <w:color w:val="000000"/>
                <w:sz w:val="16"/>
                <w:szCs w:val="16"/>
              </w:rPr>
              <w:t>30</w:t>
            </w:r>
          </w:p>
        </w:tc>
        <w:tc>
          <w:tcPr>
            <w:tcW w:w="876" w:type="pct"/>
            <w:noWrap/>
          </w:tcPr>
          <w:p w:rsidRPr="00176064" w:rsidR="00D174C3" w:rsidP="00D174C3" w:rsidRDefault="00D174C3" w14:paraId="552EAC80" w14:textId="1B66DF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2AB0">
              <w:rPr>
                <w:rFonts w:cs="Calibri"/>
                <w:color w:val="000000"/>
                <w:sz w:val="16"/>
                <w:szCs w:val="16"/>
              </w:rPr>
              <w:t>ATTRIBUTE</w:t>
            </w:r>
            <w:r>
              <w:rPr>
                <w:rFonts w:cs="Calibri"/>
                <w:color w:val="000000"/>
                <w:sz w:val="16"/>
                <w:szCs w:val="16"/>
              </w:rPr>
              <w:t>30</w:t>
            </w:r>
          </w:p>
        </w:tc>
        <w:tc>
          <w:tcPr>
            <w:tcW w:w="835" w:type="pct"/>
            <w:noWrap/>
          </w:tcPr>
          <w:p w:rsidRPr="00357BB2" w:rsidR="00D174C3" w:rsidP="00D174C3" w:rsidRDefault="00D174C3" w14:paraId="7A9C8B1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rsidR="00F77697" w:rsidP="00F77697" w:rsidRDefault="00F77697" w14:paraId="22730B1F"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F77697" w:rsidTr="00C827DF" w14:paraId="5B044864"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F77697" w:rsidP="00C827DF" w:rsidRDefault="00F77697" w14:paraId="327E5857"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F77697" w:rsidP="00C827DF" w:rsidRDefault="00F77697" w14:paraId="340FBE4C"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F77697" w:rsidTr="00C827DF" w14:paraId="476A12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F77697" w:rsidP="00C827DF" w:rsidRDefault="00F77697" w14:paraId="4E5A1BEA"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F77697" w:rsidP="00C827DF" w:rsidRDefault="00F77697" w14:paraId="71EDB5F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F77697" w:rsidTr="00C827DF" w14:paraId="4CB06C73" w14:textId="77777777">
        <w:tc>
          <w:tcPr>
            <w:cnfStyle w:val="001000000000" w:firstRow="0" w:lastRow="0" w:firstColumn="1" w:lastColumn="0" w:oddVBand="0" w:evenVBand="0" w:oddHBand="0" w:evenHBand="0" w:firstRowFirstColumn="0" w:firstRowLastColumn="0" w:lastRowFirstColumn="0" w:lastRowLastColumn="0"/>
            <w:tcW w:w="2471" w:type="dxa"/>
          </w:tcPr>
          <w:p w:rsidR="00F77697" w:rsidP="00C827DF" w:rsidRDefault="00F77697" w14:paraId="4B4A2B1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F77697" w:rsidP="00C827DF" w:rsidRDefault="00F77697" w14:paraId="7763DA08"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F77697" w:rsidTr="00C827DF" w14:paraId="7C2E32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F77697" w:rsidP="00C827DF" w:rsidRDefault="00F77697" w14:paraId="273D683F"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F77697" w:rsidP="00C827DF" w:rsidRDefault="00F77697" w14:paraId="79D5050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F77697" w:rsidTr="00C827DF" w14:paraId="2760C3C9" w14:textId="77777777">
        <w:tc>
          <w:tcPr>
            <w:cnfStyle w:val="001000000000" w:firstRow="0" w:lastRow="0" w:firstColumn="1" w:lastColumn="0" w:oddVBand="0" w:evenVBand="0" w:oddHBand="0" w:evenHBand="0" w:firstRowFirstColumn="0" w:firstRowLastColumn="0" w:lastRowFirstColumn="0" w:lastRowLastColumn="0"/>
            <w:tcW w:w="2471" w:type="dxa"/>
          </w:tcPr>
          <w:p w:rsidR="00F77697" w:rsidP="00C827DF" w:rsidRDefault="00F77697" w14:paraId="1363E100"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F77697" w:rsidP="00C827DF" w:rsidRDefault="00F77697" w14:paraId="79BB7412"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F77697" w:rsidP="00877485" w:rsidRDefault="00F77697" w14:paraId="1636D38C" w14:textId="5CD8AF03"/>
    <w:p w:rsidRPr="00EB163B" w:rsidR="00151E23" w:rsidP="00151E23" w:rsidRDefault="00151E23" w14:paraId="23217A83" w14:textId="0606AFF7">
      <w:pPr>
        <w:pStyle w:val="Heading2"/>
      </w:pPr>
      <w:r>
        <w:t>Customer Account Site Uses</w:t>
      </w:r>
    </w:p>
    <w:p w:rsidRPr="009661D0" w:rsidR="00151E23" w:rsidP="00151E23" w:rsidRDefault="00151E23" w14:paraId="5665C5EF" w14:textId="37A3DA9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C71B6B" w:rsidR="00C71B6B">
        <w:rPr>
          <w:rFonts w:ascii="Calibri Light" w:hAnsi="Calibri Light" w:cs="Arial"/>
          <w:color w:val="4F4F4F"/>
          <w:sz w:val="22"/>
          <w:szCs w:val="22"/>
          <w:lang w:val="en-GB" w:eastAsia="en-IE"/>
        </w:rPr>
        <w:t>XXMX_HZ_CUST_SITE_USES</w:t>
      </w:r>
      <w:r w:rsidRPr="00303EA1">
        <w:rPr>
          <w:rFonts w:ascii="Calibri Light" w:hAnsi="Calibri Light" w:cs="Arial"/>
          <w:color w:val="4F4F4F"/>
          <w:sz w:val="22"/>
          <w:szCs w:val="22"/>
          <w:lang w:val="en-GB" w:eastAsia="en-IE"/>
        </w:rPr>
        <w:t>.DAT</w:t>
      </w:r>
    </w:p>
    <w:p w:rsidR="00151E23" w:rsidP="00151E23" w:rsidRDefault="00151E23" w14:paraId="19675391" w14:textId="7C5EB1FE">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570EA5" w:rsidR="00570EA5">
        <w:rPr>
          <w:rFonts w:ascii="Calibri Light" w:hAnsi="Calibri Light" w:cs="Arial"/>
          <w:color w:val="4F4F4F"/>
        </w:rPr>
        <w:t>XXMX_HZ_CUST_SITE_USES_STG</w:t>
      </w:r>
    </w:p>
    <w:p w:rsidR="00151E23" w:rsidP="00151E23" w:rsidRDefault="00151E23" w14:paraId="2BFDB12D" w14:textId="1F781D92">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570EA5" w:rsidR="00570EA5">
        <w:rPr>
          <w:rFonts w:ascii="Calibri Light" w:hAnsi="Calibri Light" w:cs="Arial"/>
          <w:color w:val="4F4F4F"/>
          <w:sz w:val="22"/>
          <w:szCs w:val="22"/>
          <w:lang w:val="en-GB" w:eastAsia="en-IE"/>
        </w:rPr>
        <w:t>XXMX_HZ_CUST_SITE_USES_XFM</w:t>
      </w:r>
    </w:p>
    <w:p w:rsidRPr="00D01BED" w:rsidR="00151E23" w:rsidP="00151E23" w:rsidRDefault="00151E23" w14:paraId="3E82DA79"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151E23" w:rsidP="00151E23" w:rsidRDefault="00151E23" w14:paraId="3D04269A" w14:textId="2ED63F8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1D0FEA" w:rsidR="001D0FEA">
        <w:rPr>
          <w:rFonts w:ascii="Calibri Light" w:hAnsi="Calibri Light" w:cs="Arial"/>
          <w:b/>
          <w:bCs/>
          <w:color w:val="4F4F4F"/>
          <w:sz w:val="22"/>
          <w:szCs w:val="22"/>
          <w:lang w:val="en-GB" w:eastAsia="en-IE"/>
        </w:rPr>
        <w:t>HZ_IMP_ACCTSITEUSES_T</w:t>
      </w:r>
    </w:p>
    <w:p w:rsidRPr="009661D0" w:rsidR="00151E23" w:rsidP="00151E23" w:rsidRDefault="00151E23" w14:paraId="6349C932"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151E23" w:rsidTr="000D16BF" w14:paraId="2CB156EC"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151E23" w:rsidP="00C827DF" w:rsidRDefault="00151E23" w14:paraId="20B8688B"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151E23" w:rsidP="00C827DF" w:rsidRDefault="00151E23" w14:paraId="5D8F6D1E"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151E23" w:rsidP="00C827DF" w:rsidRDefault="00151E23" w14:paraId="625A02D2"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151E23" w:rsidP="00C827DF" w:rsidRDefault="00151E23" w14:paraId="322B13D9"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151E23" w:rsidP="00C827DF" w:rsidRDefault="00151E23" w14:paraId="39A53257"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151E23" w:rsidP="00C827DF" w:rsidRDefault="00151E23" w14:paraId="11890A87"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151E23" w:rsidP="00C827DF" w:rsidRDefault="00151E23" w14:paraId="51658521"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151E23" w:rsidP="00C827DF" w:rsidRDefault="00151E23" w14:paraId="3EB123A5"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151E23" w:rsidTr="000D16BF" w14:paraId="4AC5FD5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151E23" w:rsidP="00C827DF" w:rsidRDefault="00151E23" w14:paraId="2A60576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151E23" w:rsidP="00C827DF" w:rsidRDefault="00151E23" w14:paraId="4D04EE3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151E23" w:rsidP="00C827DF" w:rsidRDefault="00151E23" w14:paraId="5132B25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151E23" w:rsidP="00C827DF" w:rsidRDefault="00151E23" w14:paraId="20F11DC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151E23" w:rsidP="00E156C5" w:rsidRDefault="00151E23" w14:paraId="5D0F6701"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151E23" w:rsidP="00C827DF" w:rsidRDefault="00151E23" w14:paraId="32EF6EC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151E23" w:rsidP="00C827DF" w:rsidRDefault="00151E23" w14:paraId="267A755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151E23" w:rsidP="00C827DF" w:rsidRDefault="00151E23" w14:paraId="42F4F774"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151E23" w:rsidTr="000D16BF" w14:paraId="27DCDC4B" w14:textId="77777777">
        <w:tc>
          <w:tcPr>
            <w:tcW w:w="252" w:type="pct"/>
            <w:noWrap/>
          </w:tcPr>
          <w:p w:rsidRPr="00806757" w:rsidR="00151E23" w:rsidP="00C827DF" w:rsidRDefault="00151E23" w14:paraId="289521D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151E23" w:rsidP="00C827DF" w:rsidRDefault="00151E23" w14:paraId="7C40EFA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151E23" w:rsidP="00C827DF" w:rsidRDefault="00151E23" w14:paraId="6236C7B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151E23" w:rsidP="00C827DF" w:rsidRDefault="000D16BF" w14:paraId="6A99710E" w14:textId="348797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151E23" w:rsidP="00E156C5" w:rsidRDefault="000D16BF" w14:paraId="1B93064C" w14:textId="26440928">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151E23" w:rsidP="00C827DF" w:rsidRDefault="00151E23" w14:paraId="72654DC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151E23" w:rsidP="00C827DF" w:rsidRDefault="00151E23" w14:paraId="33659FA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151E23" w:rsidP="00C827DF" w:rsidRDefault="00151E23" w14:paraId="5CAB049D" w14:textId="3795539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0D16BF">
              <w:rPr>
                <w:rFonts w:ascii="Calibri Light" w:hAnsi="Calibri Light" w:cs="Calibri Light"/>
                <w:color w:val="000000"/>
                <w:sz w:val="16"/>
                <w:szCs w:val="16"/>
              </w:rPr>
              <w:t>. Needed for EBS Source System only</w:t>
            </w:r>
          </w:p>
        </w:tc>
      </w:tr>
      <w:tr w:rsidRPr="00EC4DEB" w:rsidR="00151E23" w:rsidTr="000D16BF" w14:paraId="50B0954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51E23" w:rsidP="00C827DF" w:rsidRDefault="00151E23" w14:paraId="5EFBFA3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151E23" w:rsidP="00C827DF" w:rsidRDefault="00151E23" w14:paraId="03BC03E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151E23" w:rsidP="00C827DF" w:rsidRDefault="00151E23" w14:paraId="5EEF680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151E23" w:rsidP="00C827DF" w:rsidRDefault="000D16BF" w14:paraId="2177831B" w14:textId="40CA42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151E23" w:rsidP="00E156C5" w:rsidRDefault="000D16BF" w14:paraId="00ED681F" w14:textId="6FE5CE2B">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151E23" w:rsidP="00C827DF" w:rsidRDefault="00151E23" w14:paraId="2EC0216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151E23" w:rsidP="00C827DF" w:rsidRDefault="00151E23" w14:paraId="1BCEA32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151E23" w:rsidP="00C827DF" w:rsidRDefault="00151E23" w14:paraId="61568EC9"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102909" w:rsidTr="000D16BF" w14:paraId="7D9F1B36" w14:textId="77777777">
        <w:tc>
          <w:tcPr>
            <w:tcW w:w="252" w:type="pct"/>
            <w:noWrap/>
          </w:tcPr>
          <w:p w:rsidRPr="00176064" w:rsidR="00102909" w:rsidP="00102909" w:rsidRDefault="00102909" w14:paraId="215B249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102909" w:rsidP="00102909" w:rsidRDefault="00102909" w14:paraId="4096F13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102909" w:rsidP="00102909" w:rsidRDefault="00102909" w14:paraId="79AFE42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102909" w:rsidP="00102909" w:rsidRDefault="00E53354" w14:paraId="6BD18A75" w14:textId="76CD88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102909" w:rsidR="00102909" w:rsidP="00E156C5" w:rsidRDefault="00E53354" w14:paraId="60B98AEF" w14:textId="6E5575A4">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102909" w:rsidP="00102909" w:rsidRDefault="00102909" w14:paraId="4913EA5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102909" w:rsidP="00102909" w:rsidRDefault="00102909" w14:paraId="1C11B43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102909" w:rsidP="00102909" w:rsidRDefault="00102909" w14:paraId="6E3B8D0D" w14:textId="0D20455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102909" w:rsidTr="000D16BF" w14:paraId="2F730E4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02909" w:rsidP="00102909" w:rsidRDefault="00102909" w14:paraId="5BE3F19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7C2C44" w:rsidR="00102909" w:rsidP="00102909" w:rsidRDefault="00102909" w14:paraId="52B8C569" w14:textId="4B584A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CUST_SITE_ORIG_SYSTEM    </w:t>
            </w:r>
          </w:p>
        </w:tc>
        <w:tc>
          <w:tcPr>
            <w:tcW w:w="534" w:type="pct"/>
            <w:noWrap/>
          </w:tcPr>
          <w:p w:rsidRPr="009546C3" w:rsidR="00102909" w:rsidP="00102909" w:rsidRDefault="00102909" w14:paraId="157A41E3" w14:textId="3A12CAF4">
            <w:pPr>
              <w:widowControl w:val="0"/>
              <w:autoSpaceDE w:val="0"/>
              <w:autoSpaceDN w:val="0"/>
              <w:adjustRightInd w:val="0"/>
              <w:spacing w:after="0" w:line="240" w:lineRule="auto"/>
              <w:ind w:left="108" w:right="108"/>
              <w:rPr>
                <w:rFonts w:cs="Calibri"/>
                <w:color w:val="000000"/>
                <w:sz w:val="16"/>
                <w:szCs w:val="16"/>
              </w:rPr>
            </w:pPr>
            <w:r w:rsidRPr="009546C3">
              <w:rPr>
                <w:sz w:val="16"/>
                <w:szCs w:val="16"/>
              </w:rPr>
              <w:t xml:space="preserve">VARCHAR2(30) </w:t>
            </w:r>
          </w:p>
        </w:tc>
        <w:tc>
          <w:tcPr>
            <w:tcW w:w="369" w:type="pct"/>
            <w:noWrap/>
          </w:tcPr>
          <w:p w:rsidRPr="00AC6263" w:rsidR="00102909" w:rsidP="00102909" w:rsidRDefault="00102909" w14:paraId="0E3E54CB" w14:textId="0AE9F1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0847B37C" w14:textId="0160234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102909">
              <w:rPr>
                <w:rFonts w:cs="Calibri"/>
                <w:color w:val="000000"/>
                <w:sz w:val="16"/>
                <w:szCs w:val="16"/>
              </w:rPr>
              <w:t>Y</w:t>
            </w:r>
          </w:p>
        </w:tc>
        <w:tc>
          <w:tcPr>
            <w:tcW w:w="953" w:type="pct"/>
            <w:noWrap/>
          </w:tcPr>
          <w:p w:rsidRPr="00563B94" w:rsidR="00102909" w:rsidP="00102909" w:rsidRDefault="00102909" w14:paraId="41BD5751" w14:textId="41C23C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CUST_SITE_ORIG_SYSTEM    </w:t>
            </w:r>
          </w:p>
        </w:tc>
        <w:tc>
          <w:tcPr>
            <w:tcW w:w="876" w:type="pct"/>
            <w:noWrap/>
          </w:tcPr>
          <w:p w:rsidRPr="00563B94" w:rsidR="00102909" w:rsidP="00102909" w:rsidRDefault="00102909" w14:paraId="17CB8BE8" w14:textId="0BF5CE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CUST_SITE_ORIG_SYSTEM    </w:t>
            </w:r>
          </w:p>
        </w:tc>
        <w:tc>
          <w:tcPr>
            <w:tcW w:w="835" w:type="pct"/>
            <w:noWrap/>
          </w:tcPr>
          <w:p w:rsidRPr="0047262E" w:rsidR="00102909" w:rsidP="00102909" w:rsidRDefault="00102909" w14:paraId="76C2EFB6" w14:textId="11834C1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7262E">
              <w:rPr>
                <w:rFonts w:cs="Calibri"/>
                <w:color w:val="000000"/>
                <w:sz w:val="16"/>
                <w:szCs w:val="16"/>
              </w:rPr>
              <w:t>Original System Identifier for the customer account Site.</w:t>
            </w:r>
          </w:p>
        </w:tc>
      </w:tr>
      <w:tr w:rsidRPr="00EC4DEB" w:rsidR="00102909" w:rsidTr="000D16BF" w14:paraId="5DEF672A" w14:textId="77777777">
        <w:tc>
          <w:tcPr>
            <w:tcW w:w="252" w:type="pct"/>
            <w:noWrap/>
          </w:tcPr>
          <w:p w:rsidRPr="00176064" w:rsidR="00102909" w:rsidP="00102909" w:rsidRDefault="00102909" w14:paraId="6BF8A37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7C2C44" w:rsidR="00102909" w:rsidP="00102909" w:rsidRDefault="00102909" w14:paraId="3CA42A54" w14:textId="1529EC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CUST_SITE_ORIG_SYS_REF   </w:t>
            </w:r>
          </w:p>
        </w:tc>
        <w:tc>
          <w:tcPr>
            <w:tcW w:w="534" w:type="pct"/>
            <w:noWrap/>
          </w:tcPr>
          <w:p w:rsidRPr="009546C3" w:rsidR="00102909" w:rsidP="00102909" w:rsidRDefault="00102909" w14:paraId="00F8BC8D" w14:textId="7E00B40D">
            <w:pPr>
              <w:widowControl w:val="0"/>
              <w:autoSpaceDE w:val="0"/>
              <w:autoSpaceDN w:val="0"/>
              <w:adjustRightInd w:val="0"/>
              <w:spacing w:after="0" w:line="240" w:lineRule="auto"/>
              <w:ind w:left="108" w:right="108"/>
              <w:rPr>
                <w:rFonts w:cs="Calibri"/>
                <w:color w:val="000000"/>
                <w:sz w:val="16"/>
                <w:szCs w:val="16"/>
              </w:rPr>
            </w:pPr>
            <w:r w:rsidRPr="009546C3">
              <w:rPr>
                <w:sz w:val="16"/>
                <w:szCs w:val="16"/>
              </w:rPr>
              <w:t>VARCHAR2(240)</w:t>
            </w:r>
          </w:p>
        </w:tc>
        <w:tc>
          <w:tcPr>
            <w:tcW w:w="369" w:type="pct"/>
            <w:noWrap/>
          </w:tcPr>
          <w:p w:rsidRPr="00AC6263" w:rsidR="00102909" w:rsidP="00102909" w:rsidRDefault="00102909" w14:paraId="61660D24" w14:textId="4BECF4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23130675" w14:textId="6035CCC8">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102909">
              <w:rPr>
                <w:rFonts w:cs="Calibri"/>
                <w:color w:val="000000"/>
                <w:sz w:val="16"/>
                <w:szCs w:val="16"/>
              </w:rPr>
              <w:t>Y</w:t>
            </w:r>
          </w:p>
        </w:tc>
        <w:tc>
          <w:tcPr>
            <w:tcW w:w="953" w:type="pct"/>
            <w:noWrap/>
          </w:tcPr>
          <w:p w:rsidR="00102909" w:rsidP="00102909" w:rsidRDefault="00102909" w14:paraId="2BEB766B" w14:textId="53A6C2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CUST_SITE_ORIG_SYS_REF   </w:t>
            </w:r>
          </w:p>
        </w:tc>
        <w:tc>
          <w:tcPr>
            <w:tcW w:w="876" w:type="pct"/>
            <w:noWrap/>
          </w:tcPr>
          <w:p w:rsidR="00102909" w:rsidP="00102909" w:rsidRDefault="00102909" w14:paraId="032ABE64" w14:textId="700C80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CUST_SITE_ORIG_SYS_REF   </w:t>
            </w:r>
          </w:p>
        </w:tc>
        <w:tc>
          <w:tcPr>
            <w:tcW w:w="835" w:type="pct"/>
            <w:noWrap/>
          </w:tcPr>
          <w:p w:rsidRPr="0047262E" w:rsidR="00102909" w:rsidP="00102909" w:rsidRDefault="00102909" w14:paraId="19D6BBCD" w14:textId="750AD4D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7262E">
              <w:rPr>
                <w:rFonts w:cs="Calibri"/>
                <w:color w:val="000000"/>
                <w:sz w:val="16"/>
                <w:szCs w:val="16"/>
              </w:rPr>
              <w:t>Original System Reference for the customer account site.</w:t>
            </w:r>
          </w:p>
        </w:tc>
      </w:tr>
      <w:tr w:rsidRPr="00EC4DEB" w:rsidR="00102909" w:rsidTr="000D16BF" w14:paraId="7009CAC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02909" w:rsidP="00102909" w:rsidRDefault="00102909" w14:paraId="44558FD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7C2C44" w:rsidR="00102909" w:rsidP="00102909" w:rsidRDefault="00102909" w14:paraId="217D4125" w14:textId="04661A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CUST_SITEUSE_ORIG_SYSTEM </w:t>
            </w:r>
          </w:p>
        </w:tc>
        <w:tc>
          <w:tcPr>
            <w:tcW w:w="534" w:type="pct"/>
            <w:noWrap/>
          </w:tcPr>
          <w:p w:rsidRPr="009546C3" w:rsidR="00102909" w:rsidP="00102909" w:rsidRDefault="00102909" w14:paraId="5D38E7D4" w14:textId="7C084683">
            <w:pPr>
              <w:widowControl w:val="0"/>
              <w:autoSpaceDE w:val="0"/>
              <w:autoSpaceDN w:val="0"/>
              <w:adjustRightInd w:val="0"/>
              <w:spacing w:after="0" w:line="240" w:lineRule="auto"/>
              <w:ind w:left="108" w:right="108"/>
              <w:rPr>
                <w:rFonts w:cs="Calibri"/>
                <w:color w:val="000000"/>
                <w:sz w:val="16"/>
                <w:szCs w:val="16"/>
              </w:rPr>
            </w:pPr>
            <w:r w:rsidRPr="009546C3">
              <w:rPr>
                <w:sz w:val="16"/>
                <w:szCs w:val="16"/>
              </w:rPr>
              <w:t xml:space="preserve">VARCHAR2(30) </w:t>
            </w:r>
          </w:p>
        </w:tc>
        <w:tc>
          <w:tcPr>
            <w:tcW w:w="369" w:type="pct"/>
            <w:noWrap/>
          </w:tcPr>
          <w:p w:rsidRPr="00AC6263" w:rsidR="00102909" w:rsidP="00102909" w:rsidRDefault="00102909" w14:paraId="6B22A37A" w14:textId="5C5B5643">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2AE67C01" w14:textId="0AFDEFC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102909">
              <w:rPr>
                <w:rFonts w:cs="Calibri"/>
                <w:color w:val="000000"/>
                <w:sz w:val="16"/>
                <w:szCs w:val="16"/>
              </w:rPr>
              <w:t>Y</w:t>
            </w:r>
          </w:p>
        </w:tc>
        <w:tc>
          <w:tcPr>
            <w:tcW w:w="953" w:type="pct"/>
            <w:noWrap/>
          </w:tcPr>
          <w:p w:rsidRPr="00357BB2" w:rsidR="00102909" w:rsidP="00102909" w:rsidRDefault="00102909" w14:paraId="672FEF6E" w14:textId="3F8F1997">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CUST_SITEUSE_ORIG_SYSTEM </w:t>
            </w:r>
          </w:p>
        </w:tc>
        <w:tc>
          <w:tcPr>
            <w:tcW w:w="876" w:type="pct"/>
            <w:noWrap/>
          </w:tcPr>
          <w:p w:rsidRPr="00357BB2" w:rsidR="00102909" w:rsidP="00102909" w:rsidRDefault="00102909" w14:paraId="35012A39" w14:textId="2AA6735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CUST_SITEUSE_ORIG_SYSTEM </w:t>
            </w:r>
          </w:p>
        </w:tc>
        <w:tc>
          <w:tcPr>
            <w:tcW w:w="835" w:type="pct"/>
            <w:noWrap/>
          </w:tcPr>
          <w:p w:rsidRPr="0047262E" w:rsidR="00102909" w:rsidP="00102909" w:rsidRDefault="00102909" w14:paraId="08BDAFB1" w14:textId="3B94F93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7262E">
              <w:rPr>
                <w:rFonts w:cs="Calibri"/>
                <w:color w:val="000000"/>
                <w:sz w:val="16"/>
                <w:szCs w:val="16"/>
              </w:rPr>
              <w:t>Original System Identifier for the customer account Site</w:t>
            </w:r>
            <w:r w:rsidRPr="0047262E">
              <w:rPr>
                <w:rFonts w:cs="Calibri"/>
                <w:color w:val="000000"/>
                <w:sz w:val="16"/>
                <w:szCs w:val="16"/>
              </w:rPr>
              <w:br/>
            </w:r>
            <w:r w:rsidRPr="0047262E">
              <w:rPr>
                <w:rFonts w:cs="Calibri"/>
                <w:color w:val="000000"/>
                <w:sz w:val="16"/>
                <w:szCs w:val="16"/>
              </w:rPr>
              <w:t xml:space="preserve">Purpose. </w:t>
            </w:r>
          </w:p>
        </w:tc>
      </w:tr>
      <w:tr w:rsidRPr="00EC4DEB" w:rsidR="00102909" w:rsidTr="000D16BF" w14:paraId="6ECC6D4C" w14:textId="77777777">
        <w:tc>
          <w:tcPr>
            <w:tcW w:w="252" w:type="pct"/>
            <w:noWrap/>
          </w:tcPr>
          <w:p w:rsidRPr="00806757" w:rsidR="00102909" w:rsidP="00102909" w:rsidRDefault="00102909" w14:paraId="42B4237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7C2C44" w:rsidR="00102909" w:rsidP="00102909" w:rsidRDefault="00102909" w14:paraId="13C11526" w14:textId="5C1A0C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CUST_SITEUSE_ORIG_SYS_REF</w:t>
            </w:r>
          </w:p>
        </w:tc>
        <w:tc>
          <w:tcPr>
            <w:tcW w:w="534" w:type="pct"/>
            <w:noWrap/>
          </w:tcPr>
          <w:p w:rsidRPr="009546C3" w:rsidR="00102909" w:rsidP="00102909" w:rsidRDefault="00102909" w14:paraId="71551DE1" w14:textId="64861017">
            <w:pPr>
              <w:widowControl w:val="0"/>
              <w:autoSpaceDE w:val="0"/>
              <w:autoSpaceDN w:val="0"/>
              <w:adjustRightInd w:val="0"/>
              <w:spacing w:after="0" w:line="240" w:lineRule="auto"/>
              <w:ind w:left="108" w:right="108"/>
              <w:rPr>
                <w:rFonts w:cs="Calibri"/>
                <w:color w:val="000000"/>
                <w:sz w:val="16"/>
                <w:szCs w:val="16"/>
              </w:rPr>
            </w:pPr>
            <w:r w:rsidRPr="009546C3">
              <w:rPr>
                <w:sz w:val="16"/>
                <w:szCs w:val="16"/>
              </w:rPr>
              <w:t xml:space="preserve">NUMBER </w:t>
            </w:r>
          </w:p>
        </w:tc>
        <w:tc>
          <w:tcPr>
            <w:tcW w:w="369" w:type="pct"/>
            <w:noWrap/>
          </w:tcPr>
          <w:p w:rsidRPr="00AC6263" w:rsidR="00102909" w:rsidP="00102909" w:rsidRDefault="00102909" w14:paraId="69684117" w14:textId="37092361">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5F95EF0A" w14:textId="4AE439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102909">
              <w:rPr>
                <w:rFonts w:cs="Calibri"/>
                <w:color w:val="000000"/>
                <w:sz w:val="16"/>
                <w:szCs w:val="16"/>
              </w:rPr>
              <w:t>Y</w:t>
            </w:r>
          </w:p>
        </w:tc>
        <w:tc>
          <w:tcPr>
            <w:tcW w:w="953" w:type="pct"/>
            <w:noWrap/>
          </w:tcPr>
          <w:p w:rsidRPr="00357BB2" w:rsidR="00102909" w:rsidP="00102909" w:rsidRDefault="00102909" w14:paraId="16002AC0" w14:textId="6FD58640">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CUST_SITEUSE_ORIG_SYS_REF</w:t>
            </w:r>
          </w:p>
        </w:tc>
        <w:tc>
          <w:tcPr>
            <w:tcW w:w="876" w:type="pct"/>
            <w:noWrap/>
          </w:tcPr>
          <w:p w:rsidRPr="00357BB2" w:rsidR="00102909" w:rsidP="00102909" w:rsidRDefault="00102909" w14:paraId="1F74D29B" w14:textId="4EA2AEFC">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CUST_SITEUSE_ORIG_SYS_REF</w:t>
            </w:r>
          </w:p>
        </w:tc>
        <w:tc>
          <w:tcPr>
            <w:tcW w:w="835" w:type="pct"/>
            <w:noWrap/>
          </w:tcPr>
          <w:p w:rsidRPr="0047262E" w:rsidR="00102909" w:rsidP="00102909" w:rsidRDefault="00102909" w14:paraId="5FC04964" w14:textId="5D290E5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7262E">
              <w:rPr>
                <w:rFonts w:cs="Calibri"/>
                <w:color w:val="000000"/>
                <w:sz w:val="16"/>
                <w:szCs w:val="16"/>
              </w:rPr>
              <w:t>Original System Reference for the customer account Site</w:t>
            </w:r>
            <w:r w:rsidRPr="0047262E">
              <w:rPr>
                <w:rFonts w:cs="Calibri"/>
                <w:color w:val="000000"/>
                <w:sz w:val="16"/>
                <w:szCs w:val="16"/>
              </w:rPr>
              <w:br/>
            </w:r>
            <w:r w:rsidRPr="0047262E">
              <w:rPr>
                <w:rFonts w:cs="Calibri"/>
                <w:color w:val="000000"/>
                <w:sz w:val="16"/>
                <w:szCs w:val="16"/>
              </w:rPr>
              <w:t>Purpose.</w:t>
            </w:r>
          </w:p>
        </w:tc>
      </w:tr>
      <w:tr w:rsidRPr="00EC4DEB" w:rsidR="00102909" w:rsidTr="000D16BF" w14:paraId="68899A1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02909" w:rsidP="00102909" w:rsidRDefault="00102909" w14:paraId="3389F2F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7C2C44" w:rsidR="00102909" w:rsidP="00102909" w:rsidRDefault="00102909" w14:paraId="4E3BFA2D" w14:textId="6E6635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SITE_USE_CODE            </w:t>
            </w:r>
          </w:p>
        </w:tc>
        <w:tc>
          <w:tcPr>
            <w:tcW w:w="534" w:type="pct"/>
            <w:noWrap/>
          </w:tcPr>
          <w:p w:rsidRPr="007D445B" w:rsidR="00102909" w:rsidP="00102909" w:rsidRDefault="00102909" w14:paraId="6DF96C82" w14:textId="5E30A9E8">
            <w:pPr>
              <w:widowControl w:val="0"/>
              <w:autoSpaceDE w:val="0"/>
              <w:autoSpaceDN w:val="0"/>
              <w:adjustRightInd w:val="0"/>
              <w:spacing w:after="0" w:line="240" w:lineRule="auto"/>
              <w:ind w:left="108" w:right="108"/>
              <w:rPr>
                <w:rFonts w:cs="Calibri"/>
                <w:color w:val="000000"/>
                <w:sz w:val="16"/>
                <w:szCs w:val="16"/>
              </w:rPr>
            </w:pPr>
            <w:r w:rsidRPr="007D445B">
              <w:rPr>
                <w:sz w:val="16"/>
                <w:szCs w:val="16"/>
              </w:rPr>
              <w:t xml:space="preserve">VARCHAR2(30) </w:t>
            </w:r>
          </w:p>
        </w:tc>
        <w:tc>
          <w:tcPr>
            <w:tcW w:w="369" w:type="pct"/>
            <w:noWrap/>
          </w:tcPr>
          <w:p w:rsidRPr="00AC6263" w:rsidR="00102909" w:rsidP="00102909" w:rsidRDefault="00102909" w14:paraId="14C4A11A" w14:textId="749F0E50">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56652F3F" w14:textId="306E65F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102909">
              <w:rPr>
                <w:rFonts w:cs="Calibri"/>
                <w:color w:val="000000"/>
                <w:sz w:val="16"/>
                <w:szCs w:val="16"/>
              </w:rPr>
              <w:t>Y</w:t>
            </w:r>
          </w:p>
        </w:tc>
        <w:tc>
          <w:tcPr>
            <w:tcW w:w="953" w:type="pct"/>
            <w:noWrap/>
          </w:tcPr>
          <w:p w:rsidRPr="00357BB2" w:rsidR="00102909" w:rsidP="00102909" w:rsidRDefault="00102909" w14:paraId="02D264B3" w14:textId="6D8C41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SITE_USE_CODE            </w:t>
            </w:r>
          </w:p>
        </w:tc>
        <w:tc>
          <w:tcPr>
            <w:tcW w:w="876" w:type="pct"/>
            <w:noWrap/>
          </w:tcPr>
          <w:p w:rsidRPr="00357BB2" w:rsidR="00102909" w:rsidP="00102909" w:rsidRDefault="00102909" w14:paraId="5C6DCE37" w14:textId="521FDB1A">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SITE_USE_CODE            </w:t>
            </w:r>
          </w:p>
        </w:tc>
        <w:tc>
          <w:tcPr>
            <w:tcW w:w="835" w:type="pct"/>
            <w:noWrap/>
          </w:tcPr>
          <w:p w:rsidRPr="0047262E" w:rsidR="00102909" w:rsidP="00102909" w:rsidRDefault="00102909" w14:paraId="7B8CEDBE" w14:textId="0B18004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7262E">
              <w:rPr>
                <w:rFonts w:cs="Calibri"/>
                <w:color w:val="000000"/>
                <w:sz w:val="16"/>
                <w:szCs w:val="16"/>
              </w:rPr>
              <w:t>Business purpose assigned to customer site account, such as</w:t>
            </w:r>
            <w:r w:rsidRPr="0047262E">
              <w:rPr>
                <w:rFonts w:cs="Calibri"/>
                <w:color w:val="000000"/>
                <w:sz w:val="16"/>
                <w:szCs w:val="16"/>
              </w:rPr>
              <w:br/>
            </w:r>
            <w:proofErr w:type="spellStart"/>
            <w:r w:rsidRPr="0047262E">
              <w:rPr>
                <w:rFonts w:cs="Calibri"/>
                <w:color w:val="000000"/>
                <w:sz w:val="16"/>
                <w:szCs w:val="16"/>
              </w:rPr>
              <w:t>Bill_To</w:t>
            </w:r>
            <w:proofErr w:type="spellEnd"/>
            <w:r w:rsidRPr="0047262E">
              <w:rPr>
                <w:rFonts w:cs="Calibri"/>
                <w:color w:val="000000"/>
                <w:sz w:val="16"/>
                <w:szCs w:val="16"/>
              </w:rPr>
              <w:t>, Market, and Statements.</w:t>
            </w:r>
          </w:p>
        </w:tc>
      </w:tr>
      <w:tr w:rsidRPr="00EC4DEB" w:rsidR="00102909" w:rsidTr="000D16BF" w14:paraId="3111F07E" w14:textId="77777777">
        <w:tc>
          <w:tcPr>
            <w:tcW w:w="252" w:type="pct"/>
            <w:noWrap/>
          </w:tcPr>
          <w:p w:rsidRPr="00806757" w:rsidR="00102909" w:rsidP="00102909" w:rsidRDefault="00102909" w14:paraId="01E95F2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7C2C44" w:rsidR="00102909" w:rsidP="00102909" w:rsidRDefault="00102909" w14:paraId="70F49CEE" w14:textId="622031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PRIMARY_FLAG             </w:t>
            </w:r>
          </w:p>
        </w:tc>
        <w:tc>
          <w:tcPr>
            <w:tcW w:w="534" w:type="pct"/>
            <w:noWrap/>
          </w:tcPr>
          <w:p w:rsidRPr="007D445B" w:rsidR="00102909" w:rsidP="00102909" w:rsidRDefault="00102909" w14:paraId="73354C06" w14:textId="0BF322AB">
            <w:pPr>
              <w:widowControl w:val="0"/>
              <w:autoSpaceDE w:val="0"/>
              <w:autoSpaceDN w:val="0"/>
              <w:adjustRightInd w:val="0"/>
              <w:spacing w:after="0" w:line="240" w:lineRule="auto"/>
              <w:ind w:left="108" w:right="108"/>
              <w:rPr>
                <w:rFonts w:cs="Calibri"/>
                <w:color w:val="000000"/>
                <w:sz w:val="16"/>
                <w:szCs w:val="16"/>
              </w:rPr>
            </w:pPr>
            <w:r w:rsidRPr="007D445B">
              <w:rPr>
                <w:sz w:val="16"/>
                <w:szCs w:val="16"/>
              </w:rPr>
              <w:t xml:space="preserve">VARCHAR2(1) </w:t>
            </w:r>
          </w:p>
        </w:tc>
        <w:tc>
          <w:tcPr>
            <w:tcW w:w="369" w:type="pct"/>
            <w:noWrap/>
          </w:tcPr>
          <w:p w:rsidRPr="00AC6263" w:rsidR="00102909" w:rsidP="00102909" w:rsidRDefault="00102909" w14:paraId="5EB272CC" w14:textId="14F4F73F">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7EEAD63F" w14:textId="1649B8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02909">
              <w:rPr>
                <w:rFonts w:cs="Calibri"/>
                <w:color w:val="000000"/>
                <w:sz w:val="16"/>
                <w:szCs w:val="16"/>
              </w:rPr>
              <w:t>Y</w:t>
            </w:r>
          </w:p>
        </w:tc>
        <w:tc>
          <w:tcPr>
            <w:tcW w:w="953" w:type="pct"/>
            <w:noWrap/>
          </w:tcPr>
          <w:p w:rsidRPr="00357BB2" w:rsidR="00102909" w:rsidP="00102909" w:rsidRDefault="00102909" w14:paraId="122A1C6F" w14:textId="38BEAB69">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PRIMARY_FLAG             </w:t>
            </w:r>
          </w:p>
        </w:tc>
        <w:tc>
          <w:tcPr>
            <w:tcW w:w="876" w:type="pct"/>
            <w:noWrap/>
          </w:tcPr>
          <w:p w:rsidRPr="00357BB2" w:rsidR="00102909" w:rsidP="00102909" w:rsidRDefault="00102909" w14:paraId="74919760" w14:textId="2B25615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PRIMARY_FLAG             </w:t>
            </w:r>
          </w:p>
        </w:tc>
        <w:tc>
          <w:tcPr>
            <w:tcW w:w="835" w:type="pct"/>
            <w:noWrap/>
          </w:tcPr>
          <w:p w:rsidRPr="0047262E" w:rsidR="00102909" w:rsidP="00102909" w:rsidRDefault="00102909" w14:paraId="106941E7" w14:textId="32CEF05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7262E">
              <w:rPr>
                <w:rFonts w:cs="Calibri"/>
                <w:color w:val="000000"/>
                <w:sz w:val="16"/>
                <w:szCs w:val="16"/>
              </w:rPr>
              <w:t>Indicates if this site purpose is the primary site purpose for this customer account site. Y for the primary customer account site purpose. N for non-primary.</w:t>
            </w:r>
          </w:p>
        </w:tc>
      </w:tr>
      <w:tr w:rsidRPr="00EC4DEB" w:rsidR="00102909" w:rsidTr="000D16BF" w14:paraId="3C8D116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02909" w:rsidP="00102909" w:rsidRDefault="00102909" w14:paraId="1843E6B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7C2C44" w:rsidR="00102909" w:rsidP="00102909" w:rsidRDefault="00102909" w14:paraId="7FF7E01C" w14:textId="080DF0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INSERT_UPDATE_FLAG       </w:t>
            </w:r>
          </w:p>
        </w:tc>
        <w:tc>
          <w:tcPr>
            <w:tcW w:w="534" w:type="pct"/>
            <w:noWrap/>
          </w:tcPr>
          <w:p w:rsidRPr="007D445B" w:rsidR="00102909" w:rsidP="00102909" w:rsidRDefault="00102909" w14:paraId="635D9140" w14:textId="0985B77E">
            <w:pPr>
              <w:widowControl w:val="0"/>
              <w:autoSpaceDE w:val="0"/>
              <w:autoSpaceDN w:val="0"/>
              <w:adjustRightInd w:val="0"/>
              <w:spacing w:after="0" w:line="240" w:lineRule="auto"/>
              <w:ind w:left="108" w:right="108"/>
              <w:rPr>
                <w:rFonts w:cs="Calibri"/>
                <w:color w:val="000000"/>
                <w:sz w:val="16"/>
                <w:szCs w:val="16"/>
              </w:rPr>
            </w:pPr>
            <w:r w:rsidRPr="007D445B">
              <w:rPr>
                <w:sz w:val="16"/>
                <w:szCs w:val="16"/>
              </w:rPr>
              <w:t xml:space="preserve">VARCHAR2(1) </w:t>
            </w:r>
          </w:p>
        </w:tc>
        <w:tc>
          <w:tcPr>
            <w:tcW w:w="369" w:type="pct"/>
            <w:noWrap/>
          </w:tcPr>
          <w:p w:rsidRPr="00AC6263" w:rsidR="00102909" w:rsidP="00102909" w:rsidRDefault="00102909" w14:paraId="179A207D" w14:textId="14BDD9D2">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0EDD25E4" w14:textId="254359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02909">
              <w:rPr>
                <w:rFonts w:cs="Calibri"/>
                <w:color w:val="000000"/>
                <w:sz w:val="16"/>
                <w:szCs w:val="16"/>
              </w:rPr>
              <w:t>Y</w:t>
            </w:r>
          </w:p>
        </w:tc>
        <w:tc>
          <w:tcPr>
            <w:tcW w:w="953" w:type="pct"/>
            <w:noWrap/>
          </w:tcPr>
          <w:p w:rsidRPr="00357BB2" w:rsidR="00102909" w:rsidP="00102909" w:rsidRDefault="00102909" w14:paraId="5503646F" w14:textId="05C2A09B">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INSERT_UPDATE_FLAG       </w:t>
            </w:r>
          </w:p>
        </w:tc>
        <w:tc>
          <w:tcPr>
            <w:tcW w:w="876" w:type="pct"/>
            <w:noWrap/>
          </w:tcPr>
          <w:p w:rsidRPr="00357BB2" w:rsidR="00102909" w:rsidP="00102909" w:rsidRDefault="00102909" w14:paraId="7E30D089" w14:textId="54133757">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INSERT_UPDATE_FLAG       </w:t>
            </w:r>
          </w:p>
        </w:tc>
        <w:tc>
          <w:tcPr>
            <w:tcW w:w="835" w:type="pct"/>
            <w:noWrap/>
          </w:tcPr>
          <w:p w:rsidRPr="0047262E" w:rsidR="00102909" w:rsidP="00102909" w:rsidRDefault="00102909" w14:paraId="31BD0C49" w14:textId="47E6356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7262E">
              <w:rPr>
                <w:rFonts w:cs="Calibri"/>
                <w:color w:val="000000"/>
                <w:sz w:val="16"/>
                <w:szCs w:val="16"/>
              </w:rPr>
              <w:t>Indicates if a record should be explicitly inserted or updated. 'I' for insert, 'U' for update.</w:t>
            </w:r>
          </w:p>
        </w:tc>
      </w:tr>
      <w:tr w:rsidRPr="00EC4DEB" w:rsidR="00102909" w:rsidTr="000D16BF" w14:paraId="3C5D0A7C" w14:textId="77777777">
        <w:tc>
          <w:tcPr>
            <w:tcW w:w="252" w:type="pct"/>
            <w:noWrap/>
          </w:tcPr>
          <w:p w:rsidRPr="00806757" w:rsidR="00102909" w:rsidP="00102909" w:rsidRDefault="00102909" w14:paraId="0AE08D4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7C2C44" w:rsidR="00102909" w:rsidP="00102909" w:rsidRDefault="00102909" w14:paraId="6399C5B8" w14:textId="19C350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LOCATION                 </w:t>
            </w:r>
          </w:p>
        </w:tc>
        <w:tc>
          <w:tcPr>
            <w:tcW w:w="534" w:type="pct"/>
            <w:noWrap/>
          </w:tcPr>
          <w:p w:rsidRPr="007D445B" w:rsidR="00102909" w:rsidP="00102909" w:rsidRDefault="00102909" w14:paraId="1D4322A0" w14:textId="69DD072E">
            <w:pPr>
              <w:widowControl w:val="0"/>
              <w:autoSpaceDE w:val="0"/>
              <w:autoSpaceDN w:val="0"/>
              <w:adjustRightInd w:val="0"/>
              <w:spacing w:after="0" w:line="240" w:lineRule="auto"/>
              <w:ind w:left="108" w:right="108"/>
              <w:rPr>
                <w:rFonts w:cs="Calibri"/>
                <w:color w:val="000000"/>
                <w:sz w:val="16"/>
                <w:szCs w:val="16"/>
              </w:rPr>
            </w:pPr>
            <w:r w:rsidRPr="007D445B">
              <w:rPr>
                <w:sz w:val="16"/>
                <w:szCs w:val="16"/>
              </w:rPr>
              <w:t>VARCHAR2(150)</w:t>
            </w:r>
          </w:p>
        </w:tc>
        <w:tc>
          <w:tcPr>
            <w:tcW w:w="369" w:type="pct"/>
            <w:noWrap/>
          </w:tcPr>
          <w:p w:rsidRPr="00AC6263" w:rsidR="00102909" w:rsidP="00102909" w:rsidRDefault="00102909" w14:paraId="3394147D" w14:textId="525A0E07">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52E2DA5F" w14:textId="23D42D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02909">
              <w:rPr>
                <w:rFonts w:cs="Calibri"/>
                <w:color w:val="000000"/>
                <w:sz w:val="16"/>
                <w:szCs w:val="16"/>
              </w:rPr>
              <w:t>Y</w:t>
            </w:r>
          </w:p>
        </w:tc>
        <w:tc>
          <w:tcPr>
            <w:tcW w:w="953" w:type="pct"/>
            <w:noWrap/>
          </w:tcPr>
          <w:p w:rsidRPr="00357BB2" w:rsidR="00102909" w:rsidP="00102909" w:rsidRDefault="00102909" w14:paraId="63E05BFB" w14:textId="16981C66">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LOCATION                 </w:t>
            </w:r>
          </w:p>
        </w:tc>
        <w:tc>
          <w:tcPr>
            <w:tcW w:w="876" w:type="pct"/>
            <w:noWrap/>
          </w:tcPr>
          <w:p w:rsidRPr="00357BB2" w:rsidR="00102909" w:rsidP="00102909" w:rsidRDefault="00102909" w14:paraId="3135947C" w14:textId="003EF96C">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LOCATION                 </w:t>
            </w:r>
          </w:p>
        </w:tc>
        <w:tc>
          <w:tcPr>
            <w:tcW w:w="835" w:type="pct"/>
            <w:noWrap/>
          </w:tcPr>
          <w:p w:rsidRPr="0047262E" w:rsidR="00102909" w:rsidP="00102909" w:rsidRDefault="00102909" w14:paraId="6F8E2CE4" w14:textId="659CAD4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7262E">
              <w:rPr>
                <w:rFonts w:cs="Calibri"/>
                <w:color w:val="000000"/>
                <w:sz w:val="16"/>
                <w:szCs w:val="16"/>
              </w:rPr>
              <w:t>The site use identifier. It is user definable.</w:t>
            </w:r>
          </w:p>
        </w:tc>
      </w:tr>
      <w:tr w:rsidRPr="00EC4DEB" w:rsidR="00102909" w:rsidTr="000D16BF" w14:paraId="04B99E0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02909" w:rsidP="00102909" w:rsidRDefault="00102909" w14:paraId="5868010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7C2C44" w:rsidR="00102909" w:rsidP="00102909" w:rsidRDefault="00102909" w14:paraId="28FB418E" w14:textId="74F519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SET_CODE                 </w:t>
            </w:r>
          </w:p>
        </w:tc>
        <w:tc>
          <w:tcPr>
            <w:tcW w:w="534" w:type="pct"/>
            <w:noWrap/>
          </w:tcPr>
          <w:p w:rsidRPr="007D445B" w:rsidR="00102909" w:rsidP="00102909" w:rsidRDefault="00102909" w14:paraId="4A0EB549" w14:textId="5F696892">
            <w:pPr>
              <w:widowControl w:val="0"/>
              <w:autoSpaceDE w:val="0"/>
              <w:autoSpaceDN w:val="0"/>
              <w:adjustRightInd w:val="0"/>
              <w:spacing w:after="0" w:line="240" w:lineRule="auto"/>
              <w:ind w:left="108" w:right="108"/>
              <w:rPr>
                <w:rFonts w:cs="Calibri"/>
                <w:color w:val="000000"/>
                <w:sz w:val="16"/>
                <w:szCs w:val="16"/>
              </w:rPr>
            </w:pPr>
            <w:r w:rsidRPr="007D445B">
              <w:rPr>
                <w:sz w:val="16"/>
                <w:szCs w:val="16"/>
              </w:rPr>
              <w:t xml:space="preserve">VARCHAR2(30) </w:t>
            </w:r>
          </w:p>
        </w:tc>
        <w:tc>
          <w:tcPr>
            <w:tcW w:w="369" w:type="pct"/>
            <w:noWrap/>
          </w:tcPr>
          <w:p w:rsidRPr="00AC6263" w:rsidR="00102909" w:rsidP="00102909" w:rsidRDefault="00102909" w14:paraId="314D7D0C" w14:textId="63D8F9FC">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04C312CD" w14:textId="1DE041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02909">
              <w:rPr>
                <w:rFonts w:cs="Calibri"/>
                <w:color w:val="000000"/>
                <w:sz w:val="16"/>
                <w:szCs w:val="16"/>
              </w:rPr>
              <w:t>Y</w:t>
            </w:r>
          </w:p>
        </w:tc>
        <w:tc>
          <w:tcPr>
            <w:tcW w:w="953" w:type="pct"/>
            <w:noWrap/>
          </w:tcPr>
          <w:p w:rsidRPr="00357BB2" w:rsidR="00102909" w:rsidP="00102909" w:rsidRDefault="00102909" w14:paraId="4AB4E2FE" w14:textId="64863079">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SET_CODE                 </w:t>
            </w:r>
          </w:p>
        </w:tc>
        <w:tc>
          <w:tcPr>
            <w:tcW w:w="876" w:type="pct"/>
            <w:noWrap/>
          </w:tcPr>
          <w:p w:rsidRPr="00357BB2" w:rsidR="00102909" w:rsidP="00102909" w:rsidRDefault="00102909" w14:paraId="1874FDAC" w14:textId="0AF35E88">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SET_CODE                 </w:t>
            </w:r>
          </w:p>
        </w:tc>
        <w:tc>
          <w:tcPr>
            <w:tcW w:w="835" w:type="pct"/>
            <w:noWrap/>
          </w:tcPr>
          <w:p w:rsidRPr="0047262E" w:rsidR="00102909" w:rsidP="00102909" w:rsidRDefault="00102909" w14:paraId="5B346954" w14:textId="46B06159">
            <w:pPr>
              <w:widowControl w:val="0"/>
              <w:autoSpaceDE w:val="0"/>
              <w:autoSpaceDN w:val="0"/>
              <w:adjustRightInd w:val="0"/>
              <w:spacing w:after="0" w:line="240" w:lineRule="auto"/>
              <w:ind w:right="108"/>
              <w:rPr>
                <w:rFonts w:ascii="Calibri Light" w:hAnsi="Calibri Light" w:cs="Arial"/>
                <w:color w:val="4F4F4F"/>
                <w:sz w:val="16"/>
                <w:szCs w:val="16"/>
              </w:rPr>
            </w:pPr>
            <w:r w:rsidRPr="0047262E">
              <w:rPr>
                <w:rFonts w:cs="Calibri"/>
                <w:color w:val="000000"/>
                <w:sz w:val="16"/>
                <w:szCs w:val="16"/>
              </w:rPr>
              <w:br/>
            </w:r>
            <w:r w:rsidRPr="0047262E">
              <w:rPr>
                <w:rFonts w:cs="Calibri"/>
                <w:color w:val="000000"/>
                <w:sz w:val="16"/>
                <w:szCs w:val="16"/>
              </w:rPr>
              <w:t>Identifies a set of reference data shared across business units and other entities. Also known as Reference Data Sets, they are used to filter reference data in transactional UIs.</w:t>
            </w:r>
          </w:p>
        </w:tc>
      </w:tr>
      <w:tr w:rsidRPr="00EC4DEB" w:rsidR="00102909" w:rsidTr="000D16BF" w14:paraId="0D725B27" w14:textId="77777777">
        <w:tc>
          <w:tcPr>
            <w:tcW w:w="252" w:type="pct"/>
            <w:noWrap/>
          </w:tcPr>
          <w:p w:rsidRPr="00806757" w:rsidR="00102909" w:rsidP="00102909" w:rsidRDefault="00102909" w14:paraId="5FF106B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7C2C44" w:rsidR="00102909" w:rsidP="00102909" w:rsidRDefault="00102909" w14:paraId="3C9BFBA4" w14:textId="79E597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START_DATE               </w:t>
            </w:r>
          </w:p>
        </w:tc>
        <w:tc>
          <w:tcPr>
            <w:tcW w:w="534" w:type="pct"/>
            <w:noWrap/>
          </w:tcPr>
          <w:p w:rsidRPr="007D445B" w:rsidR="00102909" w:rsidP="00102909" w:rsidRDefault="00102909" w14:paraId="471195E6" w14:textId="69DD825A">
            <w:pPr>
              <w:widowControl w:val="0"/>
              <w:autoSpaceDE w:val="0"/>
              <w:autoSpaceDN w:val="0"/>
              <w:adjustRightInd w:val="0"/>
              <w:spacing w:after="0" w:line="240" w:lineRule="auto"/>
              <w:ind w:left="108" w:right="108"/>
              <w:rPr>
                <w:rFonts w:cs="Calibri"/>
                <w:color w:val="000000"/>
                <w:sz w:val="16"/>
                <w:szCs w:val="16"/>
              </w:rPr>
            </w:pPr>
            <w:r w:rsidRPr="007D445B">
              <w:rPr>
                <w:sz w:val="16"/>
                <w:szCs w:val="16"/>
              </w:rPr>
              <w:t xml:space="preserve">DATE </w:t>
            </w:r>
          </w:p>
        </w:tc>
        <w:tc>
          <w:tcPr>
            <w:tcW w:w="369" w:type="pct"/>
            <w:noWrap/>
          </w:tcPr>
          <w:p w:rsidRPr="00357BB2" w:rsidR="00102909" w:rsidP="00102909" w:rsidRDefault="00102909" w14:paraId="08B071CC" w14:textId="15FB116A">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102909" w:rsidR="00102909" w:rsidP="00E156C5" w:rsidRDefault="00102909" w14:paraId="740A5F65" w14:textId="3F4F42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02909">
              <w:rPr>
                <w:rFonts w:cs="Calibri"/>
                <w:color w:val="000000"/>
                <w:sz w:val="16"/>
                <w:szCs w:val="16"/>
              </w:rPr>
              <w:t>Y</w:t>
            </w:r>
          </w:p>
        </w:tc>
        <w:tc>
          <w:tcPr>
            <w:tcW w:w="953" w:type="pct"/>
            <w:noWrap/>
          </w:tcPr>
          <w:p w:rsidRPr="00357BB2" w:rsidR="00102909" w:rsidP="00102909" w:rsidRDefault="00102909" w14:paraId="4CFAA00D" w14:textId="0AFE6D60">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START_DATE               </w:t>
            </w:r>
          </w:p>
        </w:tc>
        <w:tc>
          <w:tcPr>
            <w:tcW w:w="876" w:type="pct"/>
            <w:noWrap/>
          </w:tcPr>
          <w:p w:rsidRPr="00357BB2" w:rsidR="00102909" w:rsidP="00102909" w:rsidRDefault="00102909" w14:paraId="45DADE07" w14:textId="357E4706">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START_DATE               </w:t>
            </w:r>
          </w:p>
        </w:tc>
        <w:tc>
          <w:tcPr>
            <w:tcW w:w="835" w:type="pct"/>
            <w:noWrap/>
          </w:tcPr>
          <w:p w:rsidRPr="0047262E" w:rsidR="00102909" w:rsidP="00102909" w:rsidRDefault="00102909" w14:paraId="78847B12" w14:textId="77936407">
            <w:pPr>
              <w:widowControl w:val="0"/>
              <w:autoSpaceDE w:val="0"/>
              <w:autoSpaceDN w:val="0"/>
              <w:adjustRightInd w:val="0"/>
              <w:spacing w:after="0" w:line="240" w:lineRule="auto"/>
              <w:ind w:right="108"/>
              <w:rPr>
                <w:rFonts w:ascii="Calibri Light" w:hAnsi="Calibri Light" w:cs="Arial"/>
                <w:color w:val="4F4F4F"/>
                <w:sz w:val="16"/>
                <w:szCs w:val="16"/>
              </w:rPr>
            </w:pPr>
            <w:r w:rsidRPr="0047262E">
              <w:rPr>
                <w:rFonts w:cs="Calibri"/>
                <w:color w:val="000000"/>
                <w:sz w:val="16"/>
                <w:szCs w:val="16"/>
              </w:rPr>
              <w:t xml:space="preserve">Start date from which this site purpose is valid. </w:t>
            </w:r>
            <w:r w:rsidRPr="0047262E">
              <w:rPr>
                <w:rFonts w:cs="Calibri"/>
                <w:color w:val="000000"/>
                <w:sz w:val="16"/>
                <w:szCs w:val="16"/>
              </w:rPr>
              <w:br/>
            </w:r>
            <w:r w:rsidRPr="0047262E">
              <w:rPr>
                <w:rFonts w:cs="Calibri"/>
                <w:color w:val="000000"/>
                <w:sz w:val="16"/>
                <w:szCs w:val="16"/>
              </w:rPr>
              <w:br/>
            </w:r>
            <w:r w:rsidRPr="0047262E">
              <w:rPr>
                <w:rFonts w:cs="Calibri"/>
                <w:color w:val="000000"/>
                <w:sz w:val="16"/>
                <w:szCs w:val="16"/>
              </w:rPr>
              <w:t>Provide value in following format YYYY/MM/DD</w:t>
            </w:r>
          </w:p>
        </w:tc>
      </w:tr>
      <w:tr w:rsidRPr="00EC4DEB" w:rsidR="00EA0C01" w:rsidTr="000D16BF" w14:paraId="33A2FAB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A0C01" w:rsidP="00EA0C01" w:rsidRDefault="00EA0C01" w14:paraId="771F932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7C2C44" w:rsidR="00EA0C01" w:rsidP="00EA0C01" w:rsidRDefault="00EA0C01" w14:paraId="115D0A8D" w14:textId="77E550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END_DATE                 </w:t>
            </w:r>
          </w:p>
        </w:tc>
        <w:tc>
          <w:tcPr>
            <w:tcW w:w="534" w:type="pct"/>
            <w:noWrap/>
          </w:tcPr>
          <w:p w:rsidRPr="007D445B" w:rsidR="00EA0C01" w:rsidP="00EA0C01" w:rsidRDefault="00EA0C01" w14:paraId="396A6C82" w14:textId="71DEA450">
            <w:pPr>
              <w:widowControl w:val="0"/>
              <w:autoSpaceDE w:val="0"/>
              <w:autoSpaceDN w:val="0"/>
              <w:adjustRightInd w:val="0"/>
              <w:spacing w:after="0" w:line="240" w:lineRule="auto"/>
              <w:ind w:left="108" w:right="108"/>
              <w:rPr>
                <w:rFonts w:cs="Calibri"/>
                <w:color w:val="000000"/>
                <w:sz w:val="16"/>
                <w:szCs w:val="16"/>
              </w:rPr>
            </w:pPr>
            <w:r w:rsidRPr="007D445B">
              <w:rPr>
                <w:sz w:val="16"/>
                <w:szCs w:val="16"/>
              </w:rPr>
              <w:t xml:space="preserve">DATE </w:t>
            </w:r>
          </w:p>
        </w:tc>
        <w:tc>
          <w:tcPr>
            <w:tcW w:w="369" w:type="pct"/>
            <w:noWrap/>
          </w:tcPr>
          <w:p w:rsidRPr="00357BB2" w:rsidR="00EA0C01" w:rsidP="00EA0C01" w:rsidRDefault="00EA0C01" w14:paraId="42D1944A" w14:textId="5BD7D351">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A0C01" w:rsidP="00E156C5" w:rsidRDefault="00E156C5" w14:paraId="7D32A548" w14:textId="05F5F6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EA0C01" w:rsidP="00EA0C01" w:rsidRDefault="00EA0C01" w14:paraId="1AFBC986" w14:textId="5DB6A010">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END_DATE                 </w:t>
            </w:r>
          </w:p>
        </w:tc>
        <w:tc>
          <w:tcPr>
            <w:tcW w:w="876" w:type="pct"/>
            <w:noWrap/>
          </w:tcPr>
          <w:p w:rsidRPr="00357BB2" w:rsidR="00EA0C01" w:rsidP="00EA0C01" w:rsidRDefault="00EA0C01" w14:paraId="486ED1A7" w14:textId="48777B33">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END_DATE                 </w:t>
            </w:r>
          </w:p>
        </w:tc>
        <w:tc>
          <w:tcPr>
            <w:tcW w:w="835" w:type="pct"/>
            <w:noWrap/>
          </w:tcPr>
          <w:p w:rsidRPr="0047262E" w:rsidR="00EA0C01" w:rsidP="00EA0C01" w:rsidRDefault="00EA0C01" w14:paraId="5E6DC171" w14:textId="6C71526E">
            <w:pPr>
              <w:widowControl w:val="0"/>
              <w:autoSpaceDE w:val="0"/>
              <w:autoSpaceDN w:val="0"/>
              <w:adjustRightInd w:val="0"/>
              <w:spacing w:after="0" w:line="240" w:lineRule="auto"/>
              <w:ind w:right="108"/>
              <w:rPr>
                <w:rFonts w:ascii="Calibri Light" w:hAnsi="Calibri Light" w:cs="Arial"/>
                <w:color w:val="4F4F4F"/>
                <w:sz w:val="16"/>
                <w:szCs w:val="16"/>
              </w:rPr>
            </w:pPr>
            <w:r w:rsidRPr="0047262E">
              <w:rPr>
                <w:rFonts w:cs="Calibri"/>
                <w:color w:val="000000"/>
                <w:sz w:val="16"/>
                <w:szCs w:val="16"/>
              </w:rPr>
              <w:t xml:space="preserve">Date until which this site purpose is valid. </w:t>
            </w:r>
            <w:r w:rsidRPr="0047262E">
              <w:rPr>
                <w:rFonts w:cs="Calibri"/>
                <w:color w:val="000000"/>
                <w:sz w:val="16"/>
                <w:szCs w:val="16"/>
              </w:rPr>
              <w:br/>
            </w:r>
            <w:r w:rsidRPr="0047262E">
              <w:rPr>
                <w:rFonts w:cs="Calibri"/>
                <w:color w:val="000000"/>
                <w:sz w:val="16"/>
                <w:szCs w:val="16"/>
              </w:rPr>
              <w:br/>
            </w:r>
            <w:r w:rsidRPr="0047262E">
              <w:rPr>
                <w:rFonts w:cs="Calibri"/>
                <w:color w:val="000000"/>
                <w:sz w:val="16"/>
                <w:szCs w:val="16"/>
              </w:rPr>
              <w:t>Provide value in following format YYYY/MM/DD</w:t>
            </w:r>
          </w:p>
        </w:tc>
      </w:tr>
      <w:tr w:rsidRPr="00EC4DEB" w:rsidR="00E156C5" w:rsidTr="000D16BF" w14:paraId="1DA4012C" w14:textId="77777777">
        <w:tc>
          <w:tcPr>
            <w:tcW w:w="252" w:type="pct"/>
            <w:noWrap/>
          </w:tcPr>
          <w:p w:rsidRPr="00806757" w:rsidR="00E156C5" w:rsidP="00E156C5" w:rsidRDefault="00E156C5" w14:paraId="0E79498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7C2C44" w:rsidR="00E156C5" w:rsidP="00E156C5" w:rsidRDefault="00E156C5" w14:paraId="5E075E7E" w14:textId="335685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_CATEGORY       </w:t>
            </w:r>
          </w:p>
        </w:tc>
        <w:tc>
          <w:tcPr>
            <w:tcW w:w="534" w:type="pct"/>
            <w:noWrap/>
          </w:tcPr>
          <w:p w:rsidRPr="00E91735" w:rsidR="00E156C5" w:rsidP="00E156C5" w:rsidRDefault="00E156C5" w14:paraId="5BC0F16C" w14:textId="291F27A8">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 xml:space="preserve">VARCHAR2(30) </w:t>
            </w:r>
          </w:p>
        </w:tc>
        <w:tc>
          <w:tcPr>
            <w:tcW w:w="369" w:type="pct"/>
            <w:noWrap/>
          </w:tcPr>
          <w:p w:rsidRPr="00357BB2" w:rsidR="00E156C5" w:rsidP="00E156C5" w:rsidRDefault="00E156C5" w14:paraId="13FA9A6C" w14:textId="01D2B308">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1002E114" w14:textId="10744E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59816673" w14:textId="42277BC0">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_CATEGORY       </w:t>
            </w:r>
          </w:p>
        </w:tc>
        <w:tc>
          <w:tcPr>
            <w:tcW w:w="876" w:type="pct"/>
            <w:noWrap/>
          </w:tcPr>
          <w:p w:rsidRPr="00357BB2" w:rsidR="00E156C5" w:rsidP="00E156C5" w:rsidRDefault="00E156C5" w14:paraId="54442DBB" w14:textId="2ABE2FC4">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_CATEGORY       </w:t>
            </w:r>
          </w:p>
        </w:tc>
        <w:tc>
          <w:tcPr>
            <w:tcW w:w="835" w:type="pct"/>
            <w:noWrap/>
          </w:tcPr>
          <w:p w:rsidRPr="0047262E" w:rsidR="00E156C5" w:rsidP="00E156C5" w:rsidRDefault="00E156C5" w14:paraId="569B449C" w14:textId="527449C2">
            <w:pPr>
              <w:widowControl w:val="0"/>
              <w:autoSpaceDE w:val="0"/>
              <w:autoSpaceDN w:val="0"/>
              <w:adjustRightInd w:val="0"/>
              <w:spacing w:after="0" w:line="240" w:lineRule="auto"/>
              <w:ind w:right="108"/>
              <w:rPr>
                <w:rFonts w:ascii="Calibri Light" w:hAnsi="Calibri Light" w:cs="Arial"/>
                <w:color w:val="4F4F4F"/>
                <w:sz w:val="16"/>
                <w:szCs w:val="16"/>
              </w:rPr>
            </w:pPr>
            <w:r w:rsidRPr="0047262E">
              <w:rPr>
                <w:rFonts w:cs="Calibri"/>
                <w:color w:val="000000"/>
                <w:sz w:val="16"/>
                <w:szCs w:val="16"/>
              </w:rPr>
              <w:t>Context for the descriptive flex field.</w:t>
            </w:r>
          </w:p>
        </w:tc>
      </w:tr>
      <w:tr w:rsidRPr="00EC4DEB" w:rsidR="00E156C5" w:rsidTr="000D16BF" w14:paraId="06FF48C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37CDA90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7C2C44" w:rsidR="00E156C5" w:rsidP="00E156C5" w:rsidRDefault="00E156C5" w14:paraId="67DB8781" w14:textId="195307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               </w:t>
            </w:r>
          </w:p>
        </w:tc>
        <w:tc>
          <w:tcPr>
            <w:tcW w:w="534" w:type="pct"/>
            <w:noWrap/>
          </w:tcPr>
          <w:p w:rsidRPr="00E91735" w:rsidR="00E156C5" w:rsidP="00E156C5" w:rsidRDefault="00E156C5" w14:paraId="6BEA3EA5" w14:textId="2B413219">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14723788" w14:textId="0B2ADCE7">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7CC90BFB" w14:textId="58F415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47DDA980" w14:textId="7FC34AD7">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               </w:t>
            </w:r>
          </w:p>
        </w:tc>
        <w:tc>
          <w:tcPr>
            <w:tcW w:w="876" w:type="pct"/>
            <w:noWrap/>
          </w:tcPr>
          <w:p w:rsidRPr="00357BB2" w:rsidR="00E156C5" w:rsidP="00E156C5" w:rsidRDefault="00E156C5" w14:paraId="1DBC5D28" w14:textId="5D3B3CAE">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               </w:t>
            </w:r>
          </w:p>
        </w:tc>
        <w:tc>
          <w:tcPr>
            <w:tcW w:w="835" w:type="pct"/>
            <w:noWrap/>
          </w:tcPr>
          <w:p w:rsidRPr="0047262E" w:rsidR="00E156C5" w:rsidP="00E156C5" w:rsidRDefault="00E156C5" w14:paraId="5E4E9036" w14:textId="3FB65C34">
            <w:pPr>
              <w:widowControl w:val="0"/>
              <w:autoSpaceDE w:val="0"/>
              <w:autoSpaceDN w:val="0"/>
              <w:adjustRightInd w:val="0"/>
              <w:spacing w:after="0" w:line="240" w:lineRule="auto"/>
              <w:ind w:right="108"/>
              <w:rPr>
                <w:rFonts w:ascii="Calibri Light" w:hAnsi="Calibri Light" w:cs="Arial"/>
                <w:color w:val="4F4F4F"/>
                <w:sz w:val="16"/>
                <w:szCs w:val="16"/>
              </w:rPr>
            </w:pPr>
            <w:r w:rsidRPr="0047262E">
              <w:rPr>
                <w:rFonts w:cs="Calibri"/>
                <w:color w:val="000000"/>
                <w:sz w:val="16"/>
                <w:szCs w:val="16"/>
              </w:rPr>
              <w:t>We can make use of attribute fields to hold any client data for which Cloud does not provide a seeded column.</w:t>
            </w:r>
          </w:p>
        </w:tc>
      </w:tr>
      <w:tr w:rsidRPr="00EC4DEB" w:rsidR="00E156C5" w:rsidTr="000D16BF" w14:paraId="568A0965" w14:textId="77777777">
        <w:tc>
          <w:tcPr>
            <w:tcW w:w="252" w:type="pct"/>
            <w:noWrap/>
          </w:tcPr>
          <w:p w:rsidRPr="00806757" w:rsidR="00E156C5" w:rsidP="00E156C5" w:rsidRDefault="00E156C5" w14:paraId="0A98AA8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7C2C44" w:rsidR="00E156C5" w:rsidP="00E156C5" w:rsidRDefault="00E156C5" w14:paraId="1DD1DC06" w14:textId="215F28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               </w:t>
            </w:r>
          </w:p>
        </w:tc>
        <w:tc>
          <w:tcPr>
            <w:tcW w:w="534" w:type="pct"/>
            <w:noWrap/>
          </w:tcPr>
          <w:p w:rsidRPr="00E91735" w:rsidR="00E156C5" w:rsidP="00E156C5" w:rsidRDefault="00E156C5" w14:paraId="16F29EC2" w14:textId="7F2BA94B">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74C14460" w14:textId="066936BB">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35691727" w14:textId="26E15F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1BAA0BD0" w14:textId="021B0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2               </w:t>
            </w:r>
          </w:p>
        </w:tc>
        <w:tc>
          <w:tcPr>
            <w:tcW w:w="876" w:type="pct"/>
            <w:noWrap/>
          </w:tcPr>
          <w:p w:rsidRPr="00357BB2" w:rsidR="00E156C5" w:rsidP="00E156C5" w:rsidRDefault="00E156C5" w14:paraId="6593D977" w14:textId="4493CE2E">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2               </w:t>
            </w:r>
          </w:p>
        </w:tc>
        <w:tc>
          <w:tcPr>
            <w:tcW w:w="835" w:type="pct"/>
            <w:noWrap/>
          </w:tcPr>
          <w:p w:rsidRPr="00463A2B" w:rsidR="00E156C5" w:rsidP="00E156C5" w:rsidRDefault="00E156C5" w14:paraId="740A9F3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279C687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0897456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7C2C44" w:rsidR="00E156C5" w:rsidP="00E156C5" w:rsidRDefault="00E156C5" w14:paraId="2E4F495B" w14:textId="5A8F65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3               </w:t>
            </w:r>
          </w:p>
        </w:tc>
        <w:tc>
          <w:tcPr>
            <w:tcW w:w="534" w:type="pct"/>
            <w:noWrap/>
          </w:tcPr>
          <w:p w:rsidRPr="00E91735" w:rsidR="00E156C5" w:rsidP="00E156C5" w:rsidRDefault="00E156C5" w14:paraId="32BDEAF8" w14:textId="490A95A3">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3AEC0DCD" w14:textId="0D655FDF">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CDA45EC" w14:textId="2F148E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2CB9170C" w14:textId="631B0DE6">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3               </w:t>
            </w:r>
          </w:p>
        </w:tc>
        <w:tc>
          <w:tcPr>
            <w:tcW w:w="876" w:type="pct"/>
            <w:noWrap/>
          </w:tcPr>
          <w:p w:rsidRPr="00357BB2" w:rsidR="00E156C5" w:rsidP="00E156C5" w:rsidRDefault="00E156C5" w14:paraId="53B5F68F" w14:textId="755994EC">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3               </w:t>
            </w:r>
          </w:p>
        </w:tc>
        <w:tc>
          <w:tcPr>
            <w:tcW w:w="835" w:type="pct"/>
            <w:noWrap/>
          </w:tcPr>
          <w:p w:rsidRPr="00463A2B" w:rsidR="00E156C5" w:rsidP="00E156C5" w:rsidRDefault="00E156C5" w14:paraId="06C0A59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5F5BFDAB" w14:textId="77777777">
        <w:tc>
          <w:tcPr>
            <w:tcW w:w="252" w:type="pct"/>
            <w:noWrap/>
          </w:tcPr>
          <w:p w:rsidRPr="00806757" w:rsidR="00E156C5" w:rsidP="00E156C5" w:rsidRDefault="00E156C5" w14:paraId="365F9CC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7C2C44" w:rsidR="00E156C5" w:rsidP="00E156C5" w:rsidRDefault="00E156C5" w14:paraId="0D0F57F1" w14:textId="4A2BC7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4               </w:t>
            </w:r>
          </w:p>
        </w:tc>
        <w:tc>
          <w:tcPr>
            <w:tcW w:w="534" w:type="pct"/>
            <w:noWrap/>
          </w:tcPr>
          <w:p w:rsidRPr="00E91735" w:rsidR="00E156C5" w:rsidP="00E156C5" w:rsidRDefault="00E156C5" w14:paraId="20AD6882" w14:textId="361B5D91">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378F004B" w14:textId="051B9E39">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40B1883" w14:textId="42B695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38B81635" w14:textId="1FF1126A">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4               </w:t>
            </w:r>
          </w:p>
        </w:tc>
        <w:tc>
          <w:tcPr>
            <w:tcW w:w="876" w:type="pct"/>
            <w:noWrap/>
          </w:tcPr>
          <w:p w:rsidRPr="00357BB2" w:rsidR="00E156C5" w:rsidP="00E156C5" w:rsidRDefault="00E156C5" w14:paraId="0938C713" w14:textId="08B31640">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4               </w:t>
            </w:r>
          </w:p>
        </w:tc>
        <w:tc>
          <w:tcPr>
            <w:tcW w:w="835" w:type="pct"/>
            <w:noWrap/>
          </w:tcPr>
          <w:p w:rsidRPr="00463A2B" w:rsidR="00E156C5" w:rsidP="00E156C5" w:rsidRDefault="00E156C5" w14:paraId="6239D2E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165CD86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671F739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7C2C44" w:rsidR="00E156C5" w:rsidP="00E156C5" w:rsidRDefault="00E156C5" w14:paraId="3CA26C54" w14:textId="0C801B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5               </w:t>
            </w:r>
          </w:p>
        </w:tc>
        <w:tc>
          <w:tcPr>
            <w:tcW w:w="534" w:type="pct"/>
            <w:noWrap/>
          </w:tcPr>
          <w:p w:rsidRPr="00E91735" w:rsidR="00E156C5" w:rsidP="00E156C5" w:rsidRDefault="00E156C5" w14:paraId="3E22B1C0" w14:textId="52E144DD">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5409E76B" w14:textId="0F91A3BD">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1AFFD774" w14:textId="719613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63F93FFA" w14:textId="7E5C3F86">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5               </w:t>
            </w:r>
          </w:p>
        </w:tc>
        <w:tc>
          <w:tcPr>
            <w:tcW w:w="876" w:type="pct"/>
            <w:noWrap/>
          </w:tcPr>
          <w:p w:rsidRPr="00357BB2" w:rsidR="00E156C5" w:rsidP="00E156C5" w:rsidRDefault="00E156C5" w14:paraId="6C18348E" w14:textId="59695A1C">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5               </w:t>
            </w:r>
          </w:p>
        </w:tc>
        <w:tc>
          <w:tcPr>
            <w:tcW w:w="835" w:type="pct"/>
            <w:noWrap/>
          </w:tcPr>
          <w:p w:rsidRPr="00154594" w:rsidR="00E156C5" w:rsidP="00E156C5" w:rsidRDefault="00E156C5" w14:paraId="77A52A8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3630D09C" w14:textId="77777777">
        <w:tc>
          <w:tcPr>
            <w:tcW w:w="252" w:type="pct"/>
            <w:noWrap/>
          </w:tcPr>
          <w:p w:rsidRPr="00806757" w:rsidR="00E156C5" w:rsidP="00E156C5" w:rsidRDefault="00E156C5" w14:paraId="02E6C82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7C2C44" w:rsidR="00E156C5" w:rsidP="00E156C5" w:rsidRDefault="00E156C5" w14:paraId="6A9946C0" w14:textId="299EBA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6               </w:t>
            </w:r>
          </w:p>
        </w:tc>
        <w:tc>
          <w:tcPr>
            <w:tcW w:w="534" w:type="pct"/>
            <w:noWrap/>
          </w:tcPr>
          <w:p w:rsidRPr="00E91735" w:rsidR="00E156C5" w:rsidP="00E156C5" w:rsidRDefault="00E156C5" w14:paraId="153C11A4" w14:textId="271BAD2D">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3C7D7B8C" w14:textId="61433185">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34F981D4" w14:textId="25885D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62F65EEE" w14:textId="33FE01C6">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6               </w:t>
            </w:r>
          </w:p>
        </w:tc>
        <w:tc>
          <w:tcPr>
            <w:tcW w:w="876" w:type="pct"/>
            <w:noWrap/>
          </w:tcPr>
          <w:p w:rsidRPr="00357BB2" w:rsidR="00E156C5" w:rsidP="00E156C5" w:rsidRDefault="00E156C5" w14:paraId="20A4C427" w14:textId="39B2BB3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6               </w:t>
            </w:r>
          </w:p>
        </w:tc>
        <w:tc>
          <w:tcPr>
            <w:tcW w:w="835" w:type="pct"/>
            <w:noWrap/>
          </w:tcPr>
          <w:p w:rsidRPr="00154594" w:rsidR="00E156C5" w:rsidP="00E156C5" w:rsidRDefault="00E156C5" w14:paraId="6C05D10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1422F98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09BFCD3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7C2C44" w:rsidR="00E156C5" w:rsidP="00E156C5" w:rsidRDefault="00E156C5" w14:paraId="1E30509C" w14:textId="497037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7               </w:t>
            </w:r>
          </w:p>
        </w:tc>
        <w:tc>
          <w:tcPr>
            <w:tcW w:w="534" w:type="pct"/>
            <w:noWrap/>
          </w:tcPr>
          <w:p w:rsidRPr="00E91735" w:rsidR="00E156C5" w:rsidP="00E156C5" w:rsidRDefault="00E156C5" w14:paraId="3E9128CB" w14:textId="6BCF577C">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61D6CF75" w14:textId="69CFAD6E">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8E1A1EF" w14:textId="7B8218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530E0CEA" w14:textId="3296D9C7">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7               </w:t>
            </w:r>
          </w:p>
        </w:tc>
        <w:tc>
          <w:tcPr>
            <w:tcW w:w="876" w:type="pct"/>
            <w:noWrap/>
          </w:tcPr>
          <w:p w:rsidRPr="00357BB2" w:rsidR="00E156C5" w:rsidP="00E156C5" w:rsidRDefault="00E156C5" w14:paraId="5D124499" w14:textId="18C5E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7               </w:t>
            </w:r>
          </w:p>
        </w:tc>
        <w:tc>
          <w:tcPr>
            <w:tcW w:w="835" w:type="pct"/>
            <w:noWrap/>
          </w:tcPr>
          <w:p w:rsidRPr="00154594" w:rsidR="00E156C5" w:rsidP="00E156C5" w:rsidRDefault="00E156C5" w14:paraId="20DE886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0453EC5E" w14:textId="77777777">
        <w:tc>
          <w:tcPr>
            <w:tcW w:w="252" w:type="pct"/>
            <w:noWrap/>
          </w:tcPr>
          <w:p w:rsidRPr="00806757" w:rsidR="00E156C5" w:rsidP="00E156C5" w:rsidRDefault="00E156C5" w14:paraId="1CCBBF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7C2C44" w:rsidR="00E156C5" w:rsidP="00E156C5" w:rsidRDefault="00E156C5" w14:paraId="4F8837CA" w14:textId="71153B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8               </w:t>
            </w:r>
          </w:p>
        </w:tc>
        <w:tc>
          <w:tcPr>
            <w:tcW w:w="534" w:type="pct"/>
            <w:noWrap/>
          </w:tcPr>
          <w:p w:rsidRPr="00E91735" w:rsidR="00E156C5" w:rsidP="00E156C5" w:rsidRDefault="00E156C5" w14:paraId="37D110B5" w14:textId="0C5C1C79">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6A7ABECD" w14:textId="5F3D474D">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1F6B085" w14:textId="48E80B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6FDE7CF6" w14:textId="602D80C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8               </w:t>
            </w:r>
          </w:p>
        </w:tc>
        <w:tc>
          <w:tcPr>
            <w:tcW w:w="876" w:type="pct"/>
            <w:noWrap/>
          </w:tcPr>
          <w:p w:rsidRPr="00357BB2" w:rsidR="00E156C5" w:rsidP="00E156C5" w:rsidRDefault="00E156C5" w14:paraId="456CCE5F" w14:textId="7C83A645">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8               </w:t>
            </w:r>
          </w:p>
        </w:tc>
        <w:tc>
          <w:tcPr>
            <w:tcW w:w="835" w:type="pct"/>
            <w:noWrap/>
          </w:tcPr>
          <w:p w:rsidRPr="00357BB2" w:rsidR="00E156C5" w:rsidP="00E156C5" w:rsidRDefault="00E156C5" w14:paraId="7A35FDB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0ECD1EC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229F885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7C2C44" w:rsidR="00E156C5" w:rsidP="00E156C5" w:rsidRDefault="00E156C5" w14:paraId="5D3D9824" w14:textId="568ADC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9               </w:t>
            </w:r>
          </w:p>
        </w:tc>
        <w:tc>
          <w:tcPr>
            <w:tcW w:w="534" w:type="pct"/>
            <w:noWrap/>
          </w:tcPr>
          <w:p w:rsidRPr="00E91735" w:rsidR="00E156C5" w:rsidP="00E156C5" w:rsidRDefault="00E156C5" w14:paraId="1F027B91" w14:textId="44BCFB24">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3D4B1F06" w14:textId="4CE535DB">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5F20F9C" w14:textId="0909B6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324D92C3" w14:textId="4CB167AB">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9               </w:t>
            </w:r>
          </w:p>
        </w:tc>
        <w:tc>
          <w:tcPr>
            <w:tcW w:w="876" w:type="pct"/>
            <w:noWrap/>
          </w:tcPr>
          <w:p w:rsidRPr="00357BB2" w:rsidR="00E156C5" w:rsidP="00E156C5" w:rsidRDefault="00E156C5" w14:paraId="65041A6E" w14:textId="618EB228">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9               </w:t>
            </w:r>
          </w:p>
        </w:tc>
        <w:tc>
          <w:tcPr>
            <w:tcW w:w="835" w:type="pct"/>
            <w:noWrap/>
          </w:tcPr>
          <w:p w:rsidRPr="00357BB2" w:rsidR="00E156C5" w:rsidP="00E156C5" w:rsidRDefault="00E156C5" w14:paraId="6976D4C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41F3B792" w14:textId="77777777">
        <w:tc>
          <w:tcPr>
            <w:tcW w:w="252" w:type="pct"/>
            <w:noWrap/>
          </w:tcPr>
          <w:p w:rsidRPr="00806757" w:rsidR="00E156C5" w:rsidP="00E156C5" w:rsidRDefault="00E156C5" w14:paraId="6E2254E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7C2C44" w:rsidR="00E156C5" w:rsidP="00E156C5" w:rsidRDefault="00E156C5" w14:paraId="36207DAF" w14:textId="284C10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0              </w:t>
            </w:r>
          </w:p>
        </w:tc>
        <w:tc>
          <w:tcPr>
            <w:tcW w:w="534" w:type="pct"/>
            <w:noWrap/>
          </w:tcPr>
          <w:p w:rsidRPr="00E91735" w:rsidR="00E156C5" w:rsidP="00E156C5" w:rsidRDefault="00E156C5" w14:paraId="178272FA" w14:textId="20FB5BDD">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0281907B" w14:textId="104FE715">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3F905FE1" w14:textId="54A359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20BB0020" w14:textId="4CE2F91E">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0              </w:t>
            </w:r>
          </w:p>
        </w:tc>
        <w:tc>
          <w:tcPr>
            <w:tcW w:w="876" w:type="pct"/>
            <w:noWrap/>
          </w:tcPr>
          <w:p w:rsidRPr="00357BB2" w:rsidR="00E156C5" w:rsidP="00E156C5" w:rsidRDefault="00E156C5" w14:paraId="41009DBF" w14:textId="3A558392">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0              </w:t>
            </w:r>
          </w:p>
        </w:tc>
        <w:tc>
          <w:tcPr>
            <w:tcW w:w="835" w:type="pct"/>
            <w:noWrap/>
          </w:tcPr>
          <w:p w:rsidRPr="00357BB2" w:rsidR="00E156C5" w:rsidP="00E156C5" w:rsidRDefault="00E156C5" w14:paraId="4FB0853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001E8AB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3DD62A0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7C2C44" w:rsidR="00E156C5" w:rsidP="00E156C5" w:rsidRDefault="00E156C5" w14:paraId="5C179ED8" w14:textId="09313C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1              </w:t>
            </w:r>
          </w:p>
        </w:tc>
        <w:tc>
          <w:tcPr>
            <w:tcW w:w="534" w:type="pct"/>
            <w:noWrap/>
          </w:tcPr>
          <w:p w:rsidRPr="00E91735" w:rsidR="00E156C5" w:rsidP="00E156C5" w:rsidRDefault="00E156C5" w14:paraId="11359CD0" w14:textId="65FFE135">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50CD90F5" w14:textId="6460BFE8">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793EE616" w14:textId="19B03F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7D0DC716" w14:textId="3A7BC040">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1              </w:t>
            </w:r>
          </w:p>
        </w:tc>
        <w:tc>
          <w:tcPr>
            <w:tcW w:w="876" w:type="pct"/>
            <w:noWrap/>
          </w:tcPr>
          <w:p w:rsidRPr="00357BB2" w:rsidR="00E156C5" w:rsidP="00E156C5" w:rsidRDefault="00E156C5" w14:paraId="149B82D1" w14:textId="7DA5461C">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1              </w:t>
            </w:r>
          </w:p>
        </w:tc>
        <w:tc>
          <w:tcPr>
            <w:tcW w:w="835" w:type="pct"/>
            <w:noWrap/>
          </w:tcPr>
          <w:p w:rsidRPr="00357BB2" w:rsidR="00E156C5" w:rsidP="00E156C5" w:rsidRDefault="00E156C5" w14:paraId="2CF64E1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24DA53F2" w14:textId="77777777">
        <w:tc>
          <w:tcPr>
            <w:tcW w:w="252" w:type="pct"/>
            <w:noWrap/>
          </w:tcPr>
          <w:p w:rsidRPr="00806757" w:rsidR="00E156C5" w:rsidP="00E156C5" w:rsidRDefault="00E156C5" w14:paraId="2EBD725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7C2C44" w:rsidR="00E156C5" w:rsidP="00E156C5" w:rsidRDefault="00E156C5" w14:paraId="34D7585B" w14:textId="40EE62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2              </w:t>
            </w:r>
          </w:p>
        </w:tc>
        <w:tc>
          <w:tcPr>
            <w:tcW w:w="534" w:type="pct"/>
            <w:noWrap/>
          </w:tcPr>
          <w:p w:rsidRPr="00E91735" w:rsidR="00E156C5" w:rsidP="00E156C5" w:rsidRDefault="00E156C5" w14:paraId="4465757F" w14:textId="246FA9BD">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03596C32" w14:textId="6EAF18B8">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18987296" w14:textId="1987E9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2B70B5B7" w14:textId="388B349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2              </w:t>
            </w:r>
          </w:p>
        </w:tc>
        <w:tc>
          <w:tcPr>
            <w:tcW w:w="876" w:type="pct"/>
            <w:noWrap/>
          </w:tcPr>
          <w:p w:rsidRPr="00357BB2" w:rsidR="00E156C5" w:rsidP="00E156C5" w:rsidRDefault="00E156C5" w14:paraId="1DF8036D" w14:textId="487FAA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2              </w:t>
            </w:r>
          </w:p>
        </w:tc>
        <w:tc>
          <w:tcPr>
            <w:tcW w:w="835" w:type="pct"/>
            <w:noWrap/>
          </w:tcPr>
          <w:p w:rsidRPr="00357BB2" w:rsidR="00E156C5" w:rsidP="00E156C5" w:rsidRDefault="00E156C5" w14:paraId="4EA82D2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226C53B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66D325A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7C2C44" w:rsidR="00E156C5" w:rsidP="00E156C5" w:rsidRDefault="00E156C5" w14:paraId="4D588774" w14:textId="14427C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3              </w:t>
            </w:r>
          </w:p>
        </w:tc>
        <w:tc>
          <w:tcPr>
            <w:tcW w:w="534" w:type="pct"/>
            <w:noWrap/>
          </w:tcPr>
          <w:p w:rsidRPr="00E91735" w:rsidR="00E156C5" w:rsidP="00E156C5" w:rsidRDefault="00E156C5" w14:paraId="58515CC8" w14:textId="6ACF7852">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44615739" w14:textId="4E544B32">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655BF521" w14:textId="0E2507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13D7E183" w14:textId="4F6E2AF3">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3              </w:t>
            </w:r>
          </w:p>
        </w:tc>
        <w:tc>
          <w:tcPr>
            <w:tcW w:w="876" w:type="pct"/>
            <w:noWrap/>
          </w:tcPr>
          <w:p w:rsidRPr="00357BB2" w:rsidR="00E156C5" w:rsidP="00E156C5" w:rsidRDefault="00E156C5" w14:paraId="5BF30EFE" w14:textId="64C502C6">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3              </w:t>
            </w:r>
          </w:p>
        </w:tc>
        <w:tc>
          <w:tcPr>
            <w:tcW w:w="835" w:type="pct"/>
            <w:noWrap/>
          </w:tcPr>
          <w:p w:rsidRPr="00357BB2" w:rsidR="00E156C5" w:rsidP="00E156C5" w:rsidRDefault="00E156C5" w14:paraId="16930D2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19285CCD" w14:textId="77777777">
        <w:tc>
          <w:tcPr>
            <w:tcW w:w="252" w:type="pct"/>
            <w:noWrap/>
          </w:tcPr>
          <w:p w:rsidRPr="00806757" w:rsidR="00E156C5" w:rsidP="00E156C5" w:rsidRDefault="00E156C5" w14:paraId="30D4059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7C2C44" w:rsidR="00E156C5" w:rsidP="00E156C5" w:rsidRDefault="00E156C5" w14:paraId="50E86772" w14:textId="55AE84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4              </w:t>
            </w:r>
          </w:p>
        </w:tc>
        <w:tc>
          <w:tcPr>
            <w:tcW w:w="534" w:type="pct"/>
            <w:noWrap/>
          </w:tcPr>
          <w:p w:rsidRPr="00E91735" w:rsidR="00E156C5" w:rsidP="00E156C5" w:rsidRDefault="00E156C5" w14:paraId="7ED57393" w14:textId="3447D8A0">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5DBFD592" w14:textId="12D59CDA">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237135F5" w14:textId="3DA834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492FAB68" w14:textId="507283CB">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4              </w:t>
            </w:r>
          </w:p>
        </w:tc>
        <w:tc>
          <w:tcPr>
            <w:tcW w:w="876" w:type="pct"/>
            <w:noWrap/>
          </w:tcPr>
          <w:p w:rsidRPr="00357BB2" w:rsidR="00E156C5" w:rsidP="00E156C5" w:rsidRDefault="00E156C5" w14:paraId="44CF7F7C" w14:textId="75084D07">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4              </w:t>
            </w:r>
          </w:p>
        </w:tc>
        <w:tc>
          <w:tcPr>
            <w:tcW w:w="835" w:type="pct"/>
            <w:noWrap/>
          </w:tcPr>
          <w:p w:rsidRPr="00357BB2" w:rsidR="00E156C5" w:rsidP="00E156C5" w:rsidRDefault="00E156C5" w14:paraId="675A958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1DDFA33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3C7CF3B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7C2C44" w:rsidR="00E156C5" w:rsidP="00E156C5" w:rsidRDefault="00E156C5" w14:paraId="209FC6F9" w14:textId="231198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5              </w:t>
            </w:r>
          </w:p>
        </w:tc>
        <w:tc>
          <w:tcPr>
            <w:tcW w:w="534" w:type="pct"/>
            <w:noWrap/>
          </w:tcPr>
          <w:p w:rsidRPr="00E91735" w:rsidR="00E156C5" w:rsidP="00E156C5" w:rsidRDefault="00E156C5" w14:paraId="2CA0F71B" w14:textId="434E4F43">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36348693" w14:textId="27EF08F3">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181B7EFC" w14:textId="78ED89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71E34B42" w14:textId="5436E294">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5              </w:t>
            </w:r>
          </w:p>
        </w:tc>
        <w:tc>
          <w:tcPr>
            <w:tcW w:w="876" w:type="pct"/>
            <w:noWrap/>
          </w:tcPr>
          <w:p w:rsidRPr="00357BB2" w:rsidR="00E156C5" w:rsidP="00E156C5" w:rsidRDefault="00E156C5" w14:paraId="37CB0848" w14:textId="5A800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5              </w:t>
            </w:r>
          </w:p>
        </w:tc>
        <w:tc>
          <w:tcPr>
            <w:tcW w:w="835" w:type="pct"/>
            <w:noWrap/>
          </w:tcPr>
          <w:p w:rsidRPr="00357BB2" w:rsidR="00E156C5" w:rsidP="00E156C5" w:rsidRDefault="00E156C5" w14:paraId="03097BD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04521722" w14:textId="77777777">
        <w:tc>
          <w:tcPr>
            <w:tcW w:w="252" w:type="pct"/>
            <w:noWrap/>
          </w:tcPr>
          <w:p w:rsidRPr="00806757" w:rsidR="00E156C5" w:rsidP="00E156C5" w:rsidRDefault="00E156C5" w14:paraId="278662B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7C2C44" w:rsidR="00E156C5" w:rsidP="00E156C5" w:rsidRDefault="00E156C5" w14:paraId="69859AC9" w14:textId="7504EA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6              </w:t>
            </w:r>
          </w:p>
        </w:tc>
        <w:tc>
          <w:tcPr>
            <w:tcW w:w="534" w:type="pct"/>
            <w:noWrap/>
          </w:tcPr>
          <w:p w:rsidRPr="00E91735" w:rsidR="00E156C5" w:rsidP="00E156C5" w:rsidRDefault="00E156C5" w14:paraId="458FF37A" w14:textId="2E438EB7">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3E7C5CB9" w14:textId="18371D22">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43FDF109" w14:textId="4BCCA2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0014B938" w14:textId="589F2D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6              </w:t>
            </w:r>
          </w:p>
        </w:tc>
        <w:tc>
          <w:tcPr>
            <w:tcW w:w="876" w:type="pct"/>
            <w:noWrap/>
          </w:tcPr>
          <w:p w:rsidRPr="00357BB2" w:rsidR="00E156C5" w:rsidP="00E156C5" w:rsidRDefault="00E156C5" w14:paraId="36124FBE" w14:textId="7C0D4645">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6              </w:t>
            </w:r>
          </w:p>
        </w:tc>
        <w:tc>
          <w:tcPr>
            <w:tcW w:w="835" w:type="pct"/>
            <w:noWrap/>
          </w:tcPr>
          <w:p w:rsidRPr="00357BB2" w:rsidR="00E156C5" w:rsidP="00E156C5" w:rsidRDefault="00E156C5" w14:paraId="778A00E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4E5584F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5C4E2C3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7C2C44" w:rsidR="00E156C5" w:rsidP="00E156C5" w:rsidRDefault="00E156C5" w14:paraId="3E035B60" w14:textId="58A6D3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7              </w:t>
            </w:r>
          </w:p>
        </w:tc>
        <w:tc>
          <w:tcPr>
            <w:tcW w:w="534" w:type="pct"/>
            <w:noWrap/>
          </w:tcPr>
          <w:p w:rsidRPr="00E91735" w:rsidR="00E156C5" w:rsidP="00E156C5" w:rsidRDefault="00E156C5" w14:paraId="21D55575" w14:textId="70C6BFFE">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103C2C58" w14:textId="15656670">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6F7DE057" w14:textId="048747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4B146889" w14:textId="6DAD93E6">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7              </w:t>
            </w:r>
          </w:p>
        </w:tc>
        <w:tc>
          <w:tcPr>
            <w:tcW w:w="876" w:type="pct"/>
            <w:noWrap/>
          </w:tcPr>
          <w:p w:rsidRPr="00357BB2" w:rsidR="00E156C5" w:rsidP="00E156C5" w:rsidRDefault="00E156C5" w14:paraId="68FB1E38" w14:textId="244DB636">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7              </w:t>
            </w:r>
          </w:p>
        </w:tc>
        <w:tc>
          <w:tcPr>
            <w:tcW w:w="835" w:type="pct"/>
            <w:noWrap/>
          </w:tcPr>
          <w:p w:rsidRPr="00357BB2" w:rsidR="00E156C5" w:rsidP="00E156C5" w:rsidRDefault="00E156C5" w14:paraId="04C32B0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102E62AD" w14:textId="77777777">
        <w:tc>
          <w:tcPr>
            <w:tcW w:w="252" w:type="pct"/>
            <w:noWrap/>
          </w:tcPr>
          <w:p w:rsidRPr="00806757" w:rsidR="00E156C5" w:rsidP="00E156C5" w:rsidRDefault="00E156C5" w14:paraId="41DB4CD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7C2C44" w:rsidR="00E156C5" w:rsidP="00E156C5" w:rsidRDefault="00E156C5" w14:paraId="151F2AF9" w14:textId="130048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8              </w:t>
            </w:r>
          </w:p>
        </w:tc>
        <w:tc>
          <w:tcPr>
            <w:tcW w:w="534" w:type="pct"/>
            <w:noWrap/>
          </w:tcPr>
          <w:p w:rsidRPr="00E91735" w:rsidR="00E156C5" w:rsidP="00E156C5" w:rsidRDefault="00E156C5" w14:paraId="67C050A5" w14:textId="13C07859">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57E2C100" w14:textId="6E179C4B">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31130EE4" w14:textId="54D8DE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432F1E44" w14:textId="370FCAC1">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8              </w:t>
            </w:r>
          </w:p>
        </w:tc>
        <w:tc>
          <w:tcPr>
            <w:tcW w:w="876" w:type="pct"/>
            <w:noWrap/>
          </w:tcPr>
          <w:p w:rsidRPr="00357BB2" w:rsidR="00E156C5" w:rsidP="00E156C5" w:rsidRDefault="00E156C5" w14:paraId="01A8DD97" w14:textId="5453F3E2">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8              </w:t>
            </w:r>
          </w:p>
        </w:tc>
        <w:tc>
          <w:tcPr>
            <w:tcW w:w="835" w:type="pct"/>
            <w:noWrap/>
          </w:tcPr>
          <w:p w:rsidRPr="00357BB2" w:rsidR="00E156C5" w:rsidP="00E156C5" w:rsidRDefault="00E156C5" w14:paraId="464996E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11305C2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5E8C4E7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7C2C44" w:rsidR="00E156C5" w:rsidP="00E156C5" w:rsidRDefault="00E156C5" w14:paraId="47AB9109" w14:textId="0CF4D5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19              </w:t>
            </w:r>
          </w:p>
        </w:tc>
        <w:tc>
          <w:tcPr>
            <w:tcW w:w="534" w:type="pct"/>
            <w:noWrap/>
          </w:tcPr>
          <w:p w:rsidRPr="00E91735" w:rsidR="00E156C5" w:rsidP="00E156C5" w:rsidRDefault="00E156C5" w14:paraId="1BE7E3A2" w14:textId="59D5B896">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2A147DC4" w14:textId="1AD3DFA3">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6F299FB8" w14:textId="1EE84B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2AE135AE" w14:textId="73E20CA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9              </w:t>
            </w:r>
          </w:p>
        </w:tc>
        <w:tc>
          <w:tcPr>
            <w:tcW w:w="876" w:type="pct"/>
            <w:noWrap/>
          </w:tcPr>
          <w:p w:rsidRPr="00357BB2" w:rsidR="00E156C5" w:rsidP="00E156C5" w:rsidRDefault="00E156C5" w14:paraId="1CD513FA" w14:textId="33BFFCC5">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19              </w:t>
            </w:r>
          </w:p>
        </w:tc>
        <w:tc>
          <w:tcPr>
            <w:tcW w:w="835" w:type="pct"/>
            <w:noWrap/>
          </w:tcPr>
          <w:p w:rsidRPr="00357BB2" w:rsidR="00E156C5" w:rsidP="00E156C5" w:rsidRDefault="00E156C5" w14:paraId="356C276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30799DA2" w14:textId="77777777">
        <w:tc>
          <w:tcPr>
            <w:tcW w:w="252" w:type="pct"/>
            <w:noWrap/>
          </w:tcPr>
          <w:p w:rsidRPr="00806757" w:rsidR="00E156C5" w:rsidP="00E156C5" w:rsidRDefault="00E156C5" w14:paraId="074B434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7C2C44" w:rsidR="00E156C5" w:rsidP="00E156C5" w:rsidRDefault="00E156C5" w14:paraId="6D615DE6" w14:textId="27B18B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0              </w:t>
            </w:r>
          </w:p>
        </w:tc>
        <w:tc>
          <w:tcPr>
            <w:tcW w:w="534" w:type="pct"/>
            <w:noWrap/>
          </w:tcPr>
          <w:p w:rsidRPr="00E91735" w:rsidR="00E156C5" w:rsidP="00E156C5" w:rsidRDefault="00E156C5" w14:paraId="4B5C2F99" w14:textId="77172C8E">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2A9AE1EA" w14:textId="4D372364">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12D9A5FA" w14:textId="50B644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42C124BD" w14:textId="420D3C63">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20              </w:t>
            </w:r>
          </w:p>
        </w:tc>
        <w:tc>
          <w:tcPr>
            <w:tcW w:w="876" w:type="pct"/>
            <w:noWrap/>
          </w:tcPr>
          <w:p w:rsidRPr="00357BB2" w:rsidR="00E156C5" w:rsidP="00E156C5" w:rsidRDefault="00E156C5" w14:paraId="06AB33FD" w14:textId="6750D8F9">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20              </w:t>
            </w:r>
          </w:p>
        </w:tc>
        <w:tc>
          <w:tcPr>
            <w:tcW w:w="835" w:type="pct"/>
            <w:noWrap/>
          </w:tcPr>
          <w:p w:rsidRPr="00357BB2" w:rsidR="00E156C5" w:rsidP="00E156C5" w:rsidRDefault="00E156C5" w14:paraId="70F635C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E156C5" w:rsidTr="000D16BF" w14:paraId="3592E85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156C5" w:rsidP="00E156C5" w:rsidRDefault="00E156C5" w14:paraId="44A12C6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7C2C44" w:rsidR="00E156C5" w:rsidP="00E156C5" w:rsidRDefault="00E156C5" w14:paraId="7630B850" w14:textId="614411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1              </w:t>
            </w:r>
          </w:p>
        </w:tc>
        <w:tc>
          <w:tcPr>
            <w:tcW w:w="534" w:type="pct"/>
            <w:noWrap/>
          </w:tcPr>
          <w:p w:rsidRPr="00E91735" w:rsidR="00E156C5" w:rsidP="00E156C5" w:rsidRDefault="00E156C5" w14:paraId="461BD9E9" w14:textId="4F152A2A">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35839B6F" w14:textId="57558F7D">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14EEB85C" w14:textId="7B7C33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25235C64" w14:textId="10D27F67">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21              </w:t>
            </w:r>
          </w:p>
        </w:tc>
        <w:tc>
          <w:tcPr>
            <w:tcW w:w="876" w:type="pct"/>
            <w:noWrap/>
          </w:tcPr>
          <w:p w:rsidRPr="00357BB2" w:rsidR="00E156C5" w:rsidP="00E156C5" w:rsidRDefault="00E156C5" w14:paraId="589C404B" w14:textId="23A0A645">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21              </w:t>
            </w:r>
          </w:p>
        </w:tc>
        <w:tc>
          <w:tcPr>
            <w:tcW w:w="835" w:type="pct"/>
            <w:noWrap/>
          </w:tcPr>
          <w:p w:rsidRPr="00357BB2" w:rsidR="00E156C5" w:rsidP="00E156C5" w:rsidRDefault="00E156C5" w14:paraId="7D5B608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11A6876B" w14:textId="77777777">
        <w:tc>
          <w:tcPr>
            <w:tcW w:w="252" w:type="pct"/>
            <w:noWrap/>
          </w:tcPr>
          <w:p w:rsidRPr="00806757" w:rsidR="00E156C5" w:rsidP="00E156C5" w:rsidRDefault="00E156C5" w14:paraId="5FE9495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7C2C44" w:rsidR="00E156C5" w:rsidP="00E156C5" w:rsidRDefault="00E156C5" w14:paraId="13B09895" w14:textId="0B5FE4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2              </w:t>
            </w:r>
          </w:p>
        </w:tc>
        <w:tc>
          <w:tcPr>
            <w:tcW w:w="534" w:type="pct"/>
            <w:noWrap/>
          </w:tcPr>
          <w:p w:rsidRPr="00E91735" w:rsidR="00E156C5" w:rsidP="00E156C5" w:rsidRDefault="00E156C5" w14:paraId="78DA4226" w14:textId="79FF5A5B">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357BB2" w:rsidR="00E156C5" w:rsidP="00E156C5" w:rsidRDefault="00E156C5" w14:paraId="6828AA95" w14:textId="086E984A">
            <w:pPr>
              <w:widowControl w:val="0"/>
              <w:autoSpaceDE w:val="0"/>
              <w:autoSpaceDN w:val="0"/>
              <w:adjustRightInd w:val="0"/>
              <w:spacing w:after="0" w:line="240" w:lineRule="auto"/>
              <w:ind w:left="108" w:right="108"/>
              <w:rPr>
                <w:rFonts w:ascii="Calibri Light" w:hAnsi="Calibri Light" w:cs="Arial"/>
                <w:color w:val="4F4F4F"/>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7B24FCDA" w14:textId="66BEEA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357BB2" w:rsidR="00E156C5" w:rsidP="00E156C5" w:rsidRDefault="00E156C5" w14:paraId="55053885" w14:textId="766E594C">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22              </w:t>
            </w:r>
          </w:p>
        </w:tc>
        <w:tc>
          <w:tcPr>
            <w:tcW w:w="876" w:type="pct"/>
            <w:noWrap/>
          </w:tcPr>
          <w:p w:rsidRPr="00357BB2" w:rsidR="00E156C5" w:rsidP="00E156C5" w:rsidRDefault="00E156C5" w14:paraId="445633F0" w14:textId="6517686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2C44">
              <w:rPr>
                <w:sz w:val="16"/>
                <w:szCs w:val="16"/>
              </w:rPr>
              <w:t xml:space="preserve">ATTRIBUTE22              </w:t>
            </w:r>
          </w:p>
        </w:tc>
        <w:tc>
          <w:tcPr>
            <w:tcW w:w="835" w:type="pct"/>
            <w:noWrap/>
          </w:tcPr>
          <w:p w:rsidRPr="00357BB2" w:rsidR="00E156C5" w:rsidP="00E156C5" w:rsidRDefault="00E156C5" w14:paraId="3A134E1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60E236C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E156C5" w:rsidP="00E156C5" w:rsidRDefault="00E156C5" w14:paraId="3CA5D1E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7C2C44" w:rsidR="00E156C5" w:rsidP="00E156C5" w:rsidRDefault="00E156C5" w14:paraId="4072C0C5" w14:textId="78BF28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3              </w:t>
            </w:r>
          </w:p>
        </w:tc>
        <w:tc>
          <w:tcPr>
            <w:tcW w:w="534" w:type="pct"/>
            <w:noWrap/>
          </w:tcPr>
          <w:p w:rsidRPr="00E91735" w:rsidR="00E156C5" w:rsidP="00E156C5" w:rsidRDefault="00E156C5" w14:paraId="0D5A1957" w14:textId="543A51BD">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176064" w:rsidR="00E156C5" w:rsidP="00E156C5" w:rsidRDefault="00E156C5" w14:paraId="548AD4ED" w14:textId="15D4F5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6D177C62" w14:textId="452EE2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390BB835" w14:textId="0264B2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3              </w:t>
            </w:r>
          </w:p>
        </w:tc>
        <w:tc>
          <w:tcPr>
            <w:tcW w:w="876" w:type="pct"/>
            <w:noWrap/>
          </w:tcPr>
          <w:p w:rsidRPr="00176064" w:rsidR="00E156C5" w:rsidP="00E156C5" w:rsidRDefault="00E156C5" w14:paraId="11A6A5CB" w14:textId="4E0E02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3              </w:t>
            </w:r>
          </w:p>
        </w:tc>
        <w:tc>
          <w:tcPr>
            <w:tcW w:w="835" w:type="pct"/>
            <w:noWrap/>
          </w:tcPr>
          <w:p w:rsidRPr="00357BB2" w:rsidR="00E156C5" w:rsidP="00E156C5" w:rsidRDefault="00E156C5" w14:paraId="41331CB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06521D52" w14:textId="77777777">
        <w:tc>
          <w:tcPr>
            <w:tcW w:w="252" w:type="pct"/>
            <w:noWrap/>
          </w:tcPr>
          <w:p w:rsidRPr="00176064" w:rsidR="00E156C5" w:rsidP="00E156C5" w:rsidRDefault="00E156C5" w14:paraId="615C725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7C2C44" w:rsidR="00E156C5" w:rsidP="00E156C5" w:rsidRDefault="00E156C5" w14:paraId="329C6694" w14:textId="588047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4              </w:t>
            </w:r>
          </w:p>
        </w:tc>
        <w:tc>
          <w:tcPr>
            <w:tcW w:w="534" w:type="pct"/>
            <w:noWrap/>
          </w:tcPr>
          <w:p w:rsidRPr="00E91735" w:rsidR="00E156C5" w:rsidP="00E156C5" w:rsidRDefault="00E156C5" w14:paraId="3517FADB" w14:textId="5C5EA317">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176064" w:rsidR="00E156C5" w:rsidP="00E156C5" w:rsidRDefault="00E156C5" w14:paraId="73FF7B26" w14:textId="25D14B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2B24479C" w14:textId="32C110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29DBE73E" w14:textId="6C1BA0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4              </w:t>
            </w:r>
          </w:p>
        </w:tc>
        <w:tc>
          <w:tcPr>
            <w:tcW w:w="876" w:type="pct"/>
            <w:noWrap/>
          </w:tcPr>
          <w:p w:rsidRPr="00176064" w:rsidR="00E156C5" w:rsidP="00E156C5" w:rsidRDefault="00E156C5" w14:paraId="7442F882" w14:textId="0A8C61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4              </w:t>
            </w:r>
          </w:p>
        </w:tc>
        <w:tc>
          <w:tcPr>
            <w:tcW w:w="835" w:type="pct"/>
            <w:noWrap/>
          </w:tcPr>
          <w:p w:rsidRPr="00357BB2" w:rsidR="00E156C5" w:rsidP="00E156C5" w:rsidRDefault="00E156C5" w14:paraId="48447BE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52E5CD8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E156C5" w:rsidP="00E156C5" w:rsidRDefault="00E156C5" w14:paraId="173B827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7C2C44" w:rsidR="00E156C5" w:rsidP="00E156C5" w:rsidRDefault="00E156C5" w14:paraId="610816F8" w14:textId="4C4BA2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5              </w:t>
            </w:r>
          </w:p>
        </w:tc>
        <w:tc>
          <w:tcPr>
            <w:tcW w:w="534" w:type="pct"/>
            <w:noWrap/>
          </w:tcPr>
          <w:p w:rsidRPr="00E91735" w:rsidR="00E156C5" w:rsidP="00E156C5" w:rsidRDefault="00E156C5" w14:paraId="0E6613D8" w14:textId="35A3849E">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176064" w:rsidR="00E156C5" w:rsidP="00E156C5" w:rsidRDefault="00E156C5" w14:paraId="7D140095" w14:textId="6952F0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3676066" w14:textId="339B04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2FE9DDBB" w14:textId="7AE685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5              </w:t>
            </w:r>
          </w:p>
        </w:tc>
        <w:tc>
          <w:tcPr>
            <w:tcW w:w="876" w:type="pct"/>
            <w:noWrap/>
          </w:tcPr>
          <w:p w:rsidRPr="00176064" w:rsidR="00E156C5" w:rsidP="00E156C5" w:rsidRDefault="00E156C5" w14:paraId="39EC1D02" w14:textId="4691F9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5              </w:t>
            </w:r>
          </w:p>
        </w:tc>
        <w:tc>
          <w:tcPr>
            <w:tcW w:w="835" w:type="pct"/>
            <w:noWrap/>
          </w:tcPr>
          <w:p w:rsidRPr="00357BB2" w:rsidR="00E156C5" w:rsidP="00E156C5" w:rsidRDefault="00E156C5" w14:paraId="3221B9E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27247238" w14:textId="77777777">
        <w:tc>
          <w:tcPr>
            <w:tcW w:w="252" w:type="pct"/>
            <w:noWrap/>
          </w:tcPr>
          <w:p w:rsidRPr="00176064" w:rsidR="00E156C5" w:rsidP="00E156C5" w:rsidRDefault="00E156C5" w14:paraId="550987A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7C2C44" w:rsidR="00E156C5" w:rsidP="00E156C5" w:rsidRDefault="00E156C5" w14:paraId="69A52D69" w14:textId="0CA8C7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6              </w:t>
            </w:r>
          </w:p>
        </w:tc>
        <w:tc>
          <w:tcPr>
            <w:tcW w:w="534" w:type="pct"/>
            <w:noWrap/>
          </w:tcPr>
          <w:p w:rsidRPr="00E91735" w:rsidR="00E156C5" w:rsidP="00E156C5" w:rsidRDefault="00E156C5" w14:paraId="00CC1401" w14:textId="5D238461">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176064" w:rsidR="00E156C5" w:rsidP="00E156C5" w:rsidRDefault="00E156C5" w14:paraId="30280B55" w14:textId="2DD753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B4792BA" w14:textId="5D0116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53D49630" w14:textId="789AE7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6              </w:t>
            </w:r>
          </w:p>
        </w:tc>
        <w:tc>
          <w:tcPr>
            <w:tcW w:w="876" w:type="pct"/>
            <w:noWrap/>
          </w:tcPr>
          <w:p w:rsidRPr="00176064" w:rsidR="00E156C5" w:rsidP="00E156C5" w:rsidRDefault="00E156C5" w14:paraId="1D92A2DE" w14:textId="6915DF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6              </w:t>
            </w:r>
          </w:p>
        </w:tc>
        <w:tc>
          <w:tcPr>
            <w:tcW w:w="835" w:type="pct"/>
            <w:noWrap/>
          </w:tcPr>
          <w:p w:rsidRPr="00357BB2" w:rsidR="00E156C5" w:rsidP="00E156C5" w:rsidRDefault="00E156C5" w14:paraId="1D7EDE5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6FCD860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E156C5" w:rsidP="00E156C5" w:rsidRDefault="00E156C5" w14:paraId="3C3E942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7C2C44" w:rsidR="00E156C5" w:rsidP="00E156C5" w:rsidRDefault="00E156C5" w14:paraId="47C76747" w14:textId="41FE55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7              </w:t>
            </w:r>
          </w:p>
        </w:tc>
        <w:tc>
          <w:tcPr>
            <w:tcW w:w="534" w:type="pct"/>
            <w:noWrap/>
          </w:tcPr>
          <w:p w:rsidRPr="00E91735" w:rsidR="00E156C5" w:rsidP="00E156C5" w:rsidRDefault="00E156C5" w14:paraId="47D1DBF8" w14:textId="369A550E">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176064" w:rsidR="00E156C5" w:rsidP="00E156C5" w:rsidRDefault="00E156C5" w14:paraId="58F09661" w14:textId="38BB06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20C5E68D" w14:textId="0DBE8C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632A647F" w14:textId="69A42F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7              </w:t>
            </w:r>
          </w:p>
        </w:tc>
        <w:tc>
          <w:tcPr>
            <w:tcW w:w="876" w:type="pct"/>
            <w:noWrap/>
          </w:tcPr>
          <w:p w:rsidRPr="00176064" w:rsidR="00E156C5" w:rsidP="00E156C5" w:rsidRDefault="00E156C5" w14:paraId="6C5E3B98" w14:textId="072869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7              </w:t>
            </w:r>
          </w:p>
        </w:tc>
        <w:tc>
          <w:tcPr>
            <w:tcW w:w="835" w:type="pct"/>
            <w:noWrap/>
          </w:tcPr>
          <w:p w:rsidRPr="00357BB2" w:rsidR="00E156C5" w:rsidP="00E156C5" w:rsidRDefault="00E156C5" w14:paraId="76211FC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23C0807A" w14:textId="77777777">
        <w:tc>
          <w:tcPr>
            <w:tcW w:w="252" w:type="pct"/>
            <w:noWrap/>
          </w:tcPr>
          <w:p w:rsidRPr="00176064" w:rsidR="00E156C5" w:rsidP="00E156C5" w:rsidRDefault="00E156C5" w14:paraId="3A9BF8A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7C2C44" w:rsidR="00E156C5" w:rsidP="00E156C5" w:rsidRDefault="00E156C5" w14:paraId="0C9E5850" w14:textId="553096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8              </w:t>
            </w:r>
          </w:p>
        </w:tc>
        <w:tc>
          <w:tcPr>
            <w:tcW w:w="534" w:type="pct"/>
            <w:noWrap/>
          </w:tcPr>
          <w:p w:rsidRPr="00E91735" w:rsidR="00E156C5" w:rsidP="00E156C5" w:rsidRDefault="00E156C5" w14:paraId="31AEB966" w14:textId="59BDCF6E">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176064" w:rsidR="00E156C5" w:rsidP="00E156C5" w:rsidRDefault="00E156C5" w14:paraId="170B4AB6" w14:textId="79EAF7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273DD4A0" w14:textId="62211E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0A12D3EC" w14:textId="5AB471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8              </w:t>
            </w:r>
          </w:p>
        </w:tc>
        <w:tc>
          <w:tcPr>
            <w:tcW w:w="876" w:type="pct"/>
            <w:noWrap/>
          </w:tcPr>
          <w:p w:rsidRPr="00176064" w:rsidR="00E156C5" w:rsidP="00E156C5" w:rsidRDefault="00E156C5" w14:paraId="0F58B764" w14:textId="3471BE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8              </w:t>
            </w:r>
          </w:p>
        </w:tc>
        <w:tc>
          <w:tcPr>
            <w:tcW w:w="835" w:type="pct"/>
            <w:noWrap/>
          </w:tcPr>
          <w:p w:rsidRPr="00357BB2" w:rsidR="00E156C5" w:rsidP="00E156C5" w:rsidRDefault="00E156C5" w14:paraId="598022B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5D7FB68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E156C5" w:rsidP="00E156C5" w:rsidRDefault="00E156C5" w14:paraId="2B0D926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7C2C44" w:rsidR="00E156C5" w:rsidP="00E156C5" w:rsidRDefault="00E156C5" w14:paraId="42B72BBA" w14:textId="440B05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9              </w:t>
            </w:r>
          </w:p>
        </w:tc>
        <w:tc>
          <w:tcPr>
            <w:tcW w:w="534" w:type="pct"/>
            <w:noWrap/>
          </w:tcPr>
          <w:p w:rsidRPr="00E91735" w:rsidR="00E156C5" w:rsidP="00E156C5" w:rsidRDefault="00E156C5" w14:paraId="08154708" w14:textId="61CB8487">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150)</w:t>
            </w:r>
          </w:p>
        </w:tc>
        <w:tc>
          <w:tcPr>
            <w:tcW w:w="369" w:type="pct"/>
            <w:noWrap/>
          </w:tcPr>
          <w:p w:rsidRPr="00176064" w:rsidR="00E156C5" w:rsidP="00E156C5" w:rsidRDefault="00E156C5" w14:paraId="3352A3D2" w14:textId="4627A8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46385AF" w14:textId="2B8CEB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790C4E9B" w14:textId="576992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9              </w:t>
            </w:r>
          </w:p>
        </w:tc>
        <w:tc>
          <w:tcPr>
            <w:tcW w:w="876" w:type="pct"/>
            <w:noWrap/>
          </w:tcPr>
          <w:p w:rsidRPr="00176064" w:rsidR="00E156C5" w:rsidP="00E156C5" w:rsidRDefault="00E156C5" w14:paraId="68308DD0" w14:textId="0AA889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29              </w:t>
            </w:r>
          </w:p>
        </w:tc>
        <w:tc>
          <w:tcPr>
            <w:tcW w:w="835" w:type="pct"/>
            <w:noWrap/>
          </w:tcPr>
          <w:p w:rsidRPr="00357BB2" w:rsidR="00E156C5" w:rsidP="00E156C5" w:rsidRDefault="00E156C5" w14:paraId="29BD47F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E156C5" w:rsidTr="000D16BF" w14:paraId="655228DE" w14:textId="77777777">
        <w:tc>
          <w:tcPr>
            <w:tcW w:w="252" w:type="pct"/>
            <w:noWrap/>
          </w:tcPr>
          <w:p w:rsidR="00E156C5" w:rsidP="00E156C5" w:rsidRDefault="00E156C5" w14:paraId="078A88C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7C2C44" w:rsidR="00E156C5" w:rsidP="00E156C5" w:rsidRDefault="00E156C5" w14:paraId="68AD0590" w14:textId="75D5EE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30              </w:t>
            </w:r>
          </w:p>
        </w:tc>
        <w:tc>
          <w:tcPr>
            <w:tcW w:w="534" w:type="pct"/>
            <w:noWrap/>
          </w:tcPr>
          <w:p w:rsidRPr="00E91735" w:rsidR="00E156C5" w:rsidP="00E156C5" w:rsidRDefault="00E156C5" w14:paraId="50BB6105" w14:textId="57A81984">
            <w:pPr>
              <w:widowControl w:val="0"/>
              <w:autoSpaceDE w:val="0"/>
              <w:autoSpaceDN w:val="0"/>
              <w:adjustRightInd w:val="0"/>
              <w:spacing w:after="0" w:line="240" w:lineRule="auto"/>
              <w:ind w:left="108" w:right="108"/>
              <w:rPr>
                <w:rFonts w:cs="Calibri"/>
                <w:color w:val="000000"/>
                <w:sz w:val="16"/>
                <w:szCs w:val="16"/>
              </w:rPr>
            </w:pPr>
            <w:r w:rsidRPr="00E91735">
              <w:rPr>
                <w:sz w:val="16"/>
                <w:szCs w:val="16"/>
              </w:rPr>
              <w:t>VARCHAR2(255)</w:t>
            </w:r>
          </w:p>
        </w:tc>
        <w:tc>
          <w:tcPr>
            <w:tcW w:w="369" w:type="pct"/>
            <w:noWrap/>
          </w:tcPr>
          <w:p w:rsidRPr="00176064" w:rsidR="00E156C5" w:rsidP="00E156C5" w:rsidRDefault="00E156C5" w14:paraId="3F85D263" w14:textId="7A6C8D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0BE4E414" w14:textId="5835F9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670E8B03" w14:textId="082206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30              </w:t>
            </w:r>
          </w:p>
        </w:tc>
        <w:tc>
          <w:tcPr>
            <w:tcW w:w="876" w:type="pct"/>
            <w:noWrap/>
          </w:tcPr>
          <w:p w:rsidRPr="00176064" w:rsidR="00E156C5" w:rsidP="00E156C5" w:rsidRDefault="00E156C5" w14:paraId="33F7D153" w14:textId="7EB008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TTRIBUTE30              </w:t>
            </w:r>
          </w:p>
        </w:tc>
        <w:tc>
          <w:tcPr>
            <w:tcW w:w="835" w:type="pct"/>
            <w:noWrap/>
          </w:tcPr>
          <w:p w:rsidRPr="00357BB2" w:rsidR="00E156C5" w:rsidP="00E156C5" w:rsidRDefault="00E156C5" w14:paraId="452631D2" w14:textId="606C3A4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E156C5" w:rsidTr="000D16BF" w14:paraId="30B2742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E156C5" w:rsidP="00E156C5" w:rsidRDefault="00E156C5" w14:paraId="2CD01074" w14:textId="19220DA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7C2C44" w:rsidR="00E156C5" w:rsidP="00E156C5" w:rsidRDefault="00E156C5" w14:paraId="45140217" w14:textId="2B1FF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CCOUNT_NUMBER           </w:t>
            </w:r>
          </w:p>
        </w:tc>
        <w:tc>
          <w:tcPr>
            <w:tcW w:w="534" w:type="pct"/>
            <w:noWrap/>
          </w:tcPr>
          <w:p w:rsidRPr="00FB4324" w:rsidR="00E156C5" w:rsidP="00E156C5" w:rsidRDefault="00E156C5" w14:paraId="2BA0FEEE" w14:textId="6B58F81B">
            <w:pPr>
              <w:widowControl w:val="0"/>
              <w:autoSpaceDE w:val="0"/>
              <w:autoSpaceDN w:val="0"/>
              <w:adjustRightInd w:val="0"/>
              <w:spacing w:after="0" w:line="240" w:lineRule="auto"/>
              <w:ind w:left="108" w:right="108"/>
              <w:rPr>
                <w:sz w:val="16"/>
                <w:szCs w:val="16"/>
              </w:rPr>
            </w:pPr>
            <w:r w:rsidRPr="00E91735">
              <w:rPr>
                <w:sz w:val="16"/>
                <w:szCs w:val="16"/>
              </w:rPr>
              <w:t>VARCHAR2(</w:t>
            </w:r>
            <w:r>
              <w:rPr>
                <w:sz w:val="16"/>
                <w:szCs w:val="16"/>
              </w:rPr>
              <w:t>30</w:t>
            </w:r>
            <w:r w:rsidRPr="00E91735">
              <w:rPr>
                <w:sz w:val="16"/>
                <w:szCs w:val="16"/>
              </w:rPr>
              <w:t>)</w:t>
            </w:r>
          </w:p>
        </w:tc>
        <w:tc>
          <w:tcPr>
            <w:tcW w:w="369" w:type="pct"/>
            <w:noWrap/>
          </w:tcPr>
          <w:p w:rsidRPr="00176064" w:rsidR="00E156C5" w:rsidP="00E156C5" w:rsidRDefault="00E156C5" w14:paraId="5A60AA61" w14:textId="317F89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6730">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497534BD" w14:textId="29C035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307506E9" w14:textId="1C72A0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CCOUNT_NUMBER           </w:t>
            </w:r>
          </w:p>
        </w:tc>
        <w:tc>
          <w:tcPr>
            <w:tcW w:w="876" w:type="pct"/>
            <w:noWrap/>
          </w:tcPr>
          <w:p w:rsidRPr="00176064" w:rsidR="00E156C5" w:rsidP="00E156C5" w:rsidRDefault="00E156C5" w14:paraId="1496E0BB" w14:textId="42556D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ACCOUNT_NUMBER           </w:t>
            </w:r>
          </w:p>
        </w:tc>
        <w:tc>
          <w:tcPr>
            <w:tcW w:w="835" w:type="pct"/>
            <w:noWrap/>
          </w:tcPr>
          <w:p w:rsidRPr="00C53C16" w:rsidR="00E156C5" w:rsidP="00E156C5" w:rsidRDefault="00E156C5" w14:paraId="7B380F5E" w14:textId="1ECB60DB">
            <w:pPr>
              <w:widowControl w:val="0"/>
              <w:autoSpaceDE w:val="0"/>
              <w:autoSpaceDN w:val="0"/>
              <w:adjustRightInd w:val="0"/>
              <w:spacing w:after="0" w:line="240" w:lineRule="auto"/>
              <w:ind w:left="108" w:right="108"/>
              <w:rPr>
                <w:rFonts w:ascii="Calibri Light" w:hAnsi="Calibri Light" w:cs="Arial"/>
                <w:color w:val="4F4F4F"/>
                <w:sz w:val="16"/>
                <w:szCs w:val="16"/>
              </w:rPr>
            </w:pPr>
            <w:r w:rsidRPr="00C53C16">
              <w:rPr>
                <w:rFonts w:cs="Calibri"/>
                <w:color w:val="000000"/>
                <w:sz w:val="16"/>
                <w:szCs w:val="16"/>
              </w:rPr>
              <w:br/>
            </w:r>
            <w:r w:rsidRPr="00C53C16">
              <w:rPr>
                <w:rFonts w:cs="Calibri"/>
                <w:color w:val="000000"/>
                <w:sz w:val="16"/>
                <w:szCs w:val="16"/>
              </w:rPr>
              <w:t>Account Number.</w:t>
            </w:r>
          </w:p>
        </w:tc>
      </w:tr>
      <w:tr w:rsidRPr="00EC4DEB" w:rsidR="00E156C5" w:rsidTr="000D16BF" w14:paraId="5E8263F6" w14:textId="77777777">
        <w:tc>
          <w:tcPr>
            <w:tcW w:w="252" w:type="pct"/>
            <w:noWrap/>
          </w:tcPr>
          <w:p w:rsidR="00E156C5" w:rsidP="00E156C5" w:rsidRDefault="00E156C5" w14:paraId="5DA3E632" w14:textId="448D29F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7C2C44" w:rsidR="00E156C5" w:rsidP="00E156C5" w:rsidRDefault="00E156C5" w14:paraId="73C304B9" w14:textId="04058A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PARTY_SITE_NUMBER        </w:t>
            </w:r>
          </w:p>
        </w:tc>
        <w:tc>
          <w:tcPr>
            <w:tcW w:w="534" w:type="pct"/>
            <w:noWrap/>
          </w:tcPr>
          <w:p w:rsidRPr="00FB4324" w:rsidR="00E156C5" w:rsidP="00E156C5" w:rsidRDefault="00E156C5" w14:paraId="1B991104" w14:textId="331070FF">
            <w:pPr>
              <w:widowControl w:val="0"/>
              <w:autoSpaceDE w:val="0"/>
              <w:autoSpaceDN w:val="0"/>
              <w:adjustRightInd w:val="0"/>
              <w:spacing w:after="0" w:line="240" w:lineRule="auto"/>
              <w:ind w:left="108" w:right="108"/>
              <w:rPr>
                <w:sz w:val="16"/>
                <w:szCs w:val="16"/>
              </w:rPr>
            </w:pPr>
            <w:r w:rsidRPr="00E91735">
              <w:rPr>
                <w:sz w:val="16"/>
                <w:szCs w:val="16"/>
              </w:rPr>
              <w:t>VARCHAR2(</w:t>
            </w:r>
            <w:r>
              <w:rPr>
                <w:sz w:val="16"/>
                <w:szCs w:val="16"/>
              </w:rPr>
              <w:t>30</w:t>
            </w:r>
            <w:r w:rsidRPr="00E91735">
              <w:rPr>
                <w:sz w:val="16"/>
                <w:szCs w:val="16"/>
              </w:rPr>
              <w:t>)</w:t>
            </w:r>
          </w:p>
        </w:tc>
        <w:tc>
          <w:tcPr>
            <w:tcW w:w="369" w:type="pct"/>
            <w:noWrap/>
          </w:tcPr>
          <w:p w:rsidRPr="00176064" w:rsidR="00E156C5" w:rsidP="00E156C5" w:rsidRDefault="00E156C5" w14:paraId="5A2E77D4" w14:textId="32C410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61312F" w:rsidR="00E156C5" w:rsidP="00E156C5" w:rsidRDefault="00E156C5" w14:paraId="43B7F4C1" w14:textId="4DD65C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4FA0">
              <w:rPr>
                <w:rFonts w:ascii="Calibri Light" w:hAnsi="Calibri Light" w:eastAsia="Book Antiqua" w:cs="Calibri Light"/>
                <w:color w:val="000000"/>
                <w:sz w:val="16"/>
                <w:szCs w:val="16"/>
              </w:rPr>
              <w:t>N</w:t>
            </w:r>
          </w:p>
        </w:tc>
        <w:tc>
          <w:tcPr>
            <w:tcW w:w="953" w:type="pct"/>
            <w:noWrap/>
          </w:tcPr>
          <w:p w:rsidRPr="00176064" w:rsidR="00E156C5" w:rsidP="00E156C5" w:rsidRDefault="00E156C5" w14:paraId="033569CE" w14:textId="747C90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PARTY_SITE_NUMBER        </w:t>
            </w:r>
          </w:p>
        </w:tc>
        <w:tc>
          <w:tcPr>
            <w:tcW w:w="876" w:type="pct"/>
            <w:noWrap/>
          </w:tcPr>
          <w:p w:rsidRPr="00176064" w:rsidR="00E156C5" w:rsidP="00E156C5" w:rsidRDefault="00E156C5" w14:paraId="3328C792" w14:textId="625042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C2C44">
              <w:rPr>
                <w:sz w:val="16"/>
                <w:szCs w:val="16"/>
              </w:rPr>
              <w:t xml:space="preserve">PARTY_SITE_NUMBER        </w:t>
            </w:r>
          </w:p>
        </w:tc>
        <w:tc>
          <w:tcPr>
            <w:tcW w:w="835" w:type="pct"/>
            <w:noWrap/>
          </w:tcPr>
          <w:p w:rsidRPr="00C53C16" w:rsidR="00E156C5" w:rsidP="00E156C5" w:rsidRDefault="00E156C5" w14:paraId="3E7D0DAC" w14:textId="7B4F7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C53C16">
              <w:rPr>
                <w:rFonts w:cs="Calibri"/>
                <w:color w:val="000000"/>
                <w:sz w:val="16"/>
                <w:szCs w:val="16"/>
              </w:rPr>
              <w:t>Number of the Party Site.</w:t>
            </w:r>
          </w:p>
        </w:tc>
      </w:tr>
    </w:tbl>
    <w:p w:rsidR="00151E23" w:rsidP="00151E23" w:rsidRDefault="00151E23" w14:paraId="1BF6B5DA"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151E23" w:rsidTr="00C827DF" w14:paraId="4D335D9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151E23" w:rsidP="00C827DF" w:rsidRDefault="00151E23" w14:paraId="62AB2092"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151E23" w:rsidP="00C827DF" w:rsidRDefault="00151E23" w14:paraId="5A0D599A"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151E23" w:rsidTr="00C827DF" w14:paraId="78BDBA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151E23" w:rsidP="00C827DF" w:rsidRDefault="00151E23" w14:paraId="469AFC65"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151E23" w:rsidP="00C827DF" w:rsidRDefault="00151E23" w14:paraId="42D1768C"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151E23" w:rsidTr="00C827DF" w14:paraId="598C750A" w14:textId="77777777">
        <w:tc>
          <w:tcPr>
            <w:cnfStyle w:val="001000000000" w:firstRow="0" w:lastRow="0" w:firstColumn="1" w:lastColumn="0" w:oddVBand="0" w:evenVBand="0" w:oddHBand="0" w:evenHBand="0" w:firstRowFirstColumn="0" w:firstRowLastColumn="0" w:lastRowFirstColumn="0" w:lastRowLastColumn="0"/>
            <w:tcW w:w="2471" w:type="dxa"/>
          </w:tcPr>
          <w:p w:rsidR="00151E23" w:rsidP="00C827DF" w:rsidRDefault="00151E23" w14:paraId="2199E1E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151E23" w:rsidP="00C827DF" w:rsidRDefault="00151E23" w14:paraId="277BF5AB"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151E23" w:rsidTr="00C827DF" w14:paraId="3231128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151E23" w:rsidP="00C827DF" w:rsidRDefault="00151E23" w14:paraId="7C72EB4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151E23" w:rsidP="00C827DF" w:rsidRDefault="00151E23" w14:paraId="5FB808A9"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151E23" w:rsidTr="00C827DF" w14:paraId="03723E7A" w14:textId="77777777">
        <w:tc>
          <w:tcPr>
            <w:cnfStyle w:val="001000000000" w:firstRow="0" w:lastRow="0" w:firstColumn="1" w:lastColumn="0" w:oddVBand="0" w:evenVBand="0" w:oddHBand="0" w:evenHBand="0" w:firstRowFirstColumn="0" w:firstRowLastColumn="0" w:lastRowFirstColumn="0" w:lastRowLastColumn="0"/>
            <w:tcW w:w="2471" w:type="dxa"/>
          </w:tcPr>
          <w:p w:rsidR="00151E23" w:rsidP="00C827DF" w:rsidRDefault="00151E23" w14:paraId="1FA0F520"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151E23" w:rsidP="00C827DF" w:rsidRDefault="00151E23" w14:paraId="7CE8A0EA"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151E23" w:rsidP="00877485" w:rsidRDefault="00151E23" w14:paraId="7FBEDFB3" w14:textId="4EA2F481"/>
    <w:p w:rsidRPr="00EB163B" w:rsidR="00576AC3" w:rsidP="00576AC3" w:rsidRDefault="00576AC3" w14:paraId="52DF2ACA" w14:textId="3E8AF53C">
      <w:pPr>
        <w:pStyle w:val="Heading2"/>
      </w:pPr>
      <w:r>
        <w:t>Customer Account</w:t>
      </w:r>
      <w:r w:rsidR="000F356A">
        <w:t xml:space="preserve"> Contacts</w:t>
      </w:r>
    </w:p>
    <w:p w:rsidRPr="009661D0" w:rsidR="00576AC3" w:rsidP="00576AC3" w:rsidRDefault="00576AC3" w14:paraId="56796292" w14:textId="6AD36F7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E8518B" w:rsidR="00E8518B">
        <w:rPr>
          <w:rFonts w:ascii="Calibri Light" w:hAnsi="Calibri Light" w:cs="Arial"/>
          <w:color w:val="4F4F4F"/>
          <w:sz w:val="22"/>
          <w:szCs w:val="22"/>
          <w:lang w:val="en-GB" w:eastAsia="en-IE"/>
        </w:rPr>
        <w:t>XXMX_HZ_CUST_ACCT_CONTACTS</w:t>
      </w:r>
      <w:r w:rsidRPr="00303EA1">
        <w:rPr>
          <w:rFonts w:ascii="Calibri Light" w:hAnsi="Calibri Light" w:cs="Arial"/>
          <w:color w:val="4F4F4F"/>
          <w:sz w:val="22"/>
          <w:szCs w:val="22"/>
          <w:lang w:val="en-GB" w:eastAsia="en-IE"/>
        </w:rPr>
        <w:t>.DAT</w:t>
      </w:r>
    </w:p>
    <w:p w:rsidR="00576AC3" w:rsidP="00576AC3" w:rsidRDefault="00576AC3" w14:paraId="09C7570E" w14:textId="74198418">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926E3D" w:rsidR="00926E3D">
        <w:rPr>
          <w:rFonts w:ascii="Calibri Light" w:hAnsi="Calibri Light" w:cs="Arial"/>
          <w:color w:val="4F4F4F"/>
        </w:rPr>
        <w:t>XXMX_HZ_CUST_ACCT_CONTACTS_STG</w:t>
      </w:r>
    </w:p>
    <w:p w:rsidR="00576AC3" w:rsidP="00576AC3" w:rsidRDefault="00576AC3" w14:paraId="3F6369A9" w14:textId="4E903CF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926E3D" w:rsidR="00926E3D">
        <w:rPr>
          <w:rFonts w:ascii="Calibri Light" w:hAnsi="Calibri Light" w:cs="Arial"/>
          <w:color w:val="4F4F4F"/>
          <w:sz w:val="22"/>
          <w:szCs w:val="22"/>
          <w:lang w:val="en-GB" w:eastAsia="en-IE"/>
        </w:rPr>
        <w:t>XXMX_HZ_CUST_ACCT_CONTACTS_</w:t>
      </w:r>
      <w:r w:rsidR="00BA69D0">
        <w:rPr>
          <w:rFonts w:ascii="Calibri Light" w:hAnsi="Calibri Light" w:cs="Arial"/>
          <w:color w:val="4F4F4F"/>
          <w:sz w:val="22"/>
          <w:szCs w:val="22"/>
          <w:lang w:val="en-GB" w:eastAsia="en-IE"/>
        </w:rPr>
        <w:t>XFM</w:t>
      </w:r>
    </w:p>
    <w:p w:rsidRPr="00D01BED" w:rsidR="00576AC3" w:rsidP="00576AC3" w:rsidRDefault="00576AC3" w14:paraId="63D94D5D"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576AC3" w:rsidP="00576AC3" w:rsidRDefault="00576AC3" w14:paraId="2279C1E1" w14:textId="0E9E8BB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611567" w:rsidR="00611567">
        <w:rPr>
          <w:rFonts w:ascii="Calibri Light" w:hAnsi="Calibri Light" w:cs="Arial"/>
          <w:b/>
          <w:bCs/>
          <w:color w:val="4F4F4F"/>
          <w:sz w:val="22"/>
          <w:szCs w:val="22"/>
          <w:lang w:val="en-GB" w:eastAsia="en-IE"/>
        </w:rPr>
        <w:t>HZ_IMP_ACCTCONTACTS_T</w:t>
      </w:r>
    </w:p>
    <w:p w:rsidRPr="009661D0" w:rsidR="00576AC3" w:rsidP="00576AC3" w:rsidRDefault="00576AC3" w14:paraId="340F8717"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576AC3" w:rsidTr="002328EF" w14:paraId="43B6C762"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576AC3" w:rsidP="00C827DF" w:rsidRDefault="00576AC3" w14:paraId="52BE5997"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576AC3" w:rsidP="00C827DF" w:rsidRDefault="00576AC3" w14:paraId="6B7FE6B2"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576AC3" w:rsidP="00C827DF" w:rsidRDefault="00576AC3" w14:paraId="24C229A3"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576AC3" w:rsidP="00C827DF" w:rsidRDefault="00576AC3" w14:paraId="47C40624"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576AC3" w:rsidP="00C827DF" w:rsidRDefault="00576AC3" w14:paraId="462C6832"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576AC3" w:rsidP="00C827DF" w:rsidRDefault="00576AC3" w14:paraId="30A62D31"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576AC3" w:rsidP="00C827DF" w:rsidRDefault="00576AC3" w14:paraId="72208145"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576AC3" w:rsidP="00C827DF" w:rsidRDefault="00576AC3" w14:paraId="640C376A"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576AC3" w:rsidTr="002328EF" w14:paraId="7023783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576AC3" w:rsidP="00C827DF" w:rsidRDefault="00576AC3" w14:paraId="560BC75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576AC3" w:rsidP="00C827DF" w:rsidRDefault="00576AC3" w14:paraId="1CEABB5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576AC3" w:rsidP="00C827DF" w:rsidRDefault="00576AC3" w14:paraId="742263B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576AC3" w:rsidP="00C827DF" w:rsidRDefault="00576AC3" w14:paraId="6658D65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576AC3" w:rsidP="00C827DF" w:rsidRDefault="00576AC3" w14:paraId="7922FC73"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576AC3" w:rsidP="00C827DF" w:rsidRDefault="00576AC3" w14:paraId="4E3BC0D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576AC3" w:rsidP="00C827DF" w:rsidRDefault="00576AC3" w14:paraId="6562A62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576AC3" w:rsidP="00C827DF" w:rsidRDefault="00576AC3" w14:paraId="148C9457"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576AC3" w:rsidTr="002328EF" w14:paraId="0482838A" w14:textId="77777777">
        <w:tc>
          <w:tcPr>
            <w:tcW w:w="252" w:type="pct"/>
            <w:noWrap/>
          </w:tcPr>
          <w:p w:rsidRPr="00806757" w:rsidR="00576AC3" w:rsidP="00C827DF" w:rsidRDefault="00576AC3" w14:paraId="1BC8A39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576AC3" w:rsidP="00C827DF" w:rsidRDefault="00576AC3" w14:paraId="7B37984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576AC3" w:rsidP="00C827DF" w:rsidRDefault="00576AC3" w14:paraId="1ED9311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576AC3" w:rsidP="00C827DF" w:rsidRDefault="002328EF" w14:paraId="0D3CDE74" w14:textId="455D1C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576AC3" w:rsidP="00C827DF" w:rsidRDefault="002328EF" w14:paraId="732ECA39" w14:textId="19D21E1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576AC3" w:rsidP="00C827DF" w:rsidRDefault="00576AC3" w14:paraId="6510F4D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576AC3" w:rsidP="00C827DF" w:rsidRDefault="00576AC3" w14:paraId="568E2AA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576AC3" w:rsidP="00C827DF" w:rsidRDefault="00576AC3" w14:paraId="27084D19" w14:textId="0034F3DF">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0D16BF">
              <w:rPr>
                <w:rFonts w:ascii="Calibri Light" w:hAnsi="Calibri Light" w:cs="Calibri Light"/>
                <w:color w:val="000000"/>
                <w:sz w:val="16"/>
                <w:szCs w:val="16"/>
              </w:rPr>
              <w:t>. Needed for EBS Source System only</w:t>
            </w:r>
          </w:p>
        </w:tc>
      </w:tr>
      <w:tr w:rsidRPr="00EC4DEB" w:rsidR="00576AC3" w:rsidTr="002328EF" w14:paraId="45CE59B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576AC3" w:rsidP="00C827DF" w:rsidRDefault="00576AC3" w14:paraId="1DFCF53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576AC3" w:rsidP="00C827DF" w:rsidRDefault="00576AC3" w14:paraId="0C58F02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576AC3" w:rsidP="00C827DF" w:rsidRDefault="00576AC3" w14:paraId="4B024E4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576AC3" w:rsidP="00C827DF" w:rsidRDefault="002328EF" w14:paraId="3281DD86" w14:textId="3B7DC1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576AC3" w:rsidP="00C827DF" w:rsidRDefault="002328EF" w14:paraId="3B1C2E74" w14:textId="1F9625CF">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576AC3" w:rsidP="00C827DF" w:rsidRDefault="00576AC3" w14:paraId="432EEAA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576AC3" w:rsidP="00C827DF" w:rsidRDefault="00576AC3" w14:paraId="79EC488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576AC3" w:rsidP="00C827DF" w:rsidRDefault="00576AC3" w14:paraId="78A750A9"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576AC3" w:rsidTr="002328EF" w14:paraId="44695FB4" w14:textId="77777777">
        <w:tc>
          <w:tcPr>
            <w:tcW w:w="252" w:type="pct"/>
            <w:noWrap/>
          </w:tcPr>
          <w:p w:rsidRPr="00176064" w:rsidR="00576AC3" w:rsidP="00C827DF" w:rsidRDefault="00576AC3" w14:paraId="1854476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576AC3" w:rsidP="00C827DF" w:rsidRDefault="00576AC3" w14:paraId="7443FB4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576AC3" w:rsidP="00C827DF" w:rsidRDefault="00576AC3" w14:paraId="6F0CC4B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576AC3" w:rsidP="00C827DF" w:rsidRDefault="00E53354" w14:paraId="57E3712D" w14:textId="11D643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102909" w:rsidR="00576AC3" w:rsidP="00C827DF" w:rsidRDefault="00E53354" w14:paraId="4B79BD50" w14:textId="4E927E7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576AC3" w:rsidP="00C827DF" w:rsidRDefault="00576AC3" w14:paraId="18608A7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576AC3" w:rsidP="00C827DF" w:rsidRDefault="00576AC3" w14:paraId="4AACE05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576AC3" w:rsidP="00C827DF" w:rsidRDefault="00576AC3" w14:paraId="6527D6D4" w14:textId="54698AB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6C04D5" w:rsidTr="002328EF" w14:paraId="5C01CD6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04D5" w:rsidP="006C04D5" w:rsidRDefault="006C04D5" w14:paraId="19894A5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C477C5" w:rsidR="006C04D5" w:rsidP="006C04D5" w:rsidRDefault="006C04D5" w14:paraId="42F4DBAB" w14:textId="7FBC92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CUST_ORIG_SYSTEM</w:t>
            </w:r>
          </w:p>
        </w:tc>
        <w:tc>
          <w:tcPr>
            <w:tcW w:w="534" w:type="pct"/>
            <w:noWrap/>
          </w:tcPr>
          <w:p w:rsidRPr="00E92D9B" w:rsidR="006C04D5" w:rsidP="006C04D5" w:rsidRDefault="006C04D5" w14:paraId="469C0B95" w14:textId="789263F9">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30)</w:t>
            </w:r>
          </w:p>
        </w:tc>
        <w:tc>
          <w:tcPr>
            <w:tcW w:w="369" w:type="pct"/>
            <w:noWrap/>
          </w:tcPr>
          <w:p w:rsidRPr="00AC6263" w:rsidR="006C04D5" w:rsidP="006C04D5" w:rsidRDefault="006C04D5" w14:paraId="6B753283" w14:textId="5D4A9C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0A1FAE33" w14:textId="2FAF87B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6C04D5">
              <w:rPr>
                <w:rFonts w:cs="Calibri"/>
                <w:color w:val="000000"/>
                <w:sz w:val="16"/>
                <w:szCs w:val="16"/>
              </w:rPr>
              <w:t>Y</w:t>
            </w:r>
          </w:p>
        </w:tc>
        <w:tc>
          <w:tcPr>
            <w:tcW w:w="953" w:type="pct"/>
            <w:noWrap/>
          </w:tcPr>
          <w:p w:rsidRPr="00563B94" w:rsidR="006C04D5" w:rsidP="006C04D5" w:rsidRDefault="006C04D5" w14:paraId="7C6A8F80" w14:textId="07EB11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CUST_ORIG_SYSTEM</w:t>
            </w:r>
          </w:p>
        </w:tc>
        <w:tc>
          <w:tcPr>
            <w:tcW w:w="876" w:type="pct"/>
            <w:noWrap/>
          </w:tcPr>
          <w:p w:rsidRPr="00563B94" w:rsidR="006C04D5" w:rsidP="006C04D5" w:rsidRDefault="006C04D5" w14:paraId="1F100B73" w14:textId="49119E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CUST_ORIG_SYSTEM</w:t>
            </w:r>
          </w:p>
        </w:tc>
        <w:tc>
          <w:tcPr>
            <w:tcW w:w="835" w:type="pct"/>
            <w:noWrap/>
          </w:tcPr>
          <w:p w:rsidRPr="00075D5E" w:rsidR="006C04D5" w:rsidP="006C04D5" w:rsidRDefault="006C04D5" w14:paraId="45940E9F" w14:textId="7F1F8A4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75D5E">
              <w:rPr>
                <w:rFonts w:cs="Calibri"/>
                <w:color w:val="000000"/>
                <w:sz w:val="16"/>
                <w:szCs w:val="16"/>
              </w:rPr>
              <w:t>Original System Identifier for the customer account.</w:t>
            </w:r>
          </w:p>
        </w:tc>
      </w:tr>
      <w:tr w:rsidRPr="00EC4DEB" w:rsidR="006C04D5" w:rsidTr="002328EF" w14:paraId="65B5E926" w14:textId="77777777">
        <w:tc>
          <w:tcPr>
            <w:tcW w:w="252" w:type="pct"/>
            <w:noWrap/>
          </w:tcPr>
          <w:p w:rsidRPr="00176064" w:rsidR="006C04D5" w:rsidP="006C04D5" w:rsidRDefault="006C04D5" w14:paraId="4C324BA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C477C5" w:rsidR="006C04D5" w:rsidP="006C04D5" w:rsidRDefault="006C04D5" w14:paraId="408E0277" w14:textId="005EA1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CUST_ORIG_SYSTEM_REFERENCE</w:t>
            </w:r>
          </w:p>
        </w:tc>
        <w:tc>
          <w:tcPr>
            <w:tcW w:w="534" w:type="pct"/>
            <w:noWrap/>
          </w:tcPr>
          <w:p w:rsidRPr="00E92D9B" w:rsidR="006C04D5" w:rsidP="006C04D5" w:rsidRDefault="006C04D5" w14:paraId="2301682C" w14:textId="23124DE1">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240)</w:t>
            </w:r>
          </w:p>
        </w:tc>
        <w:tc>
          <w:tcPr>
            <w:tcW w:w="369" w:type="pct"/>
            <w:noWrap/>
          </w:tcPr>
          <w:p w:rsidRPr="00AC6263" w:rsidR="006C04D5" w:rsidP="006C04D5" w:rsidRDefault="006C04D5" w14:paraId="08062AC4" w14:textId="126C27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6FA35F51" w14:textId="7BF6073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6C04D5">
              <w:rPr>
                <w:rFonts w:cs="Calibri"/>
                <w:color w:val="000000"/>
                <w:sz w:val="16"/>
                <w:szCs w:val="16"/>
              </w:rPr>
              <w:t>Y</w:t>
            </w:r>
          </w:p>
        </w:tc>
        <w:tc>
          <w:tcPr>
            <w:tcW w:w="953" w:type="pct"/>
            <w:noWrap/>
          </w:tcPr>
          <w:p w:rsidR="006C04D5" w:rsidP="006C04D5" w:rsidRDefault="006C04D5" w14:paraId="698C9684" w14:textId="600CD3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CUST_ORIG_SYSTEM_REFERENCE</w:t>
            </w:r>
          </w:p>
        </w:tc>
        <w:tc>
          <w:tcPr>
            <w:tcW w:w="876" w:type="pct"/>
            <w:noWrap/>
          </w:tcPr>
          <w:p w:rsidR="006C04D5" w:rsidP="006C04D5" w:rsidRDefault="006C04D5" w14:paraId="51773BF7" w14:textId="43FE79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CUST_ORIG_SYSTEM_REFERENCE</w:t>
            </w:r>
          </w:p>
        </w:tc>
        <w:tc>
          <w:tcPr>
            <w:tcW w:w="835" w:type="pct"/>
            <w:noWrap/>
          </w:tcPr>
          <w:p w:rsidRPr="00075D5E" w:rsidR="006C04D5" w:rsidP="006C04D5" w:rsidRDefault="006C04D5" w14:paraId="66444FCA" w14:textId="780853C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75D5E">
              <w:rPr>
                <w:rFonts w:cs="Calibri"/>
                <w:color w:val="000000"/>
                <w:sz w:val="16"/>
                <w:szCs w:val="16"/>
              </w:rPr>
              <w:t>Original System Reference for the customer account.</w:t>
            </w:r>
          </w:p>
        </w:tc>
      </w:tr>
      <w:tr w:rsidRPr="00EC4DEB" w:rsidR="006C04D5" w:rsidTr="002328EF" w14:paraId="7BEBA5D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04D5" w:rsidP="006C04D5" w:rsidRDefault="006C04D5" w14:paraId="0EBE3EC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C477C5" w:rsidR="006C04D5" w:rsidP="006C04D5" w:rsidRDefault="006C04D5" w14:paraId="337C432C" w14:textId="496F96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CUST_SITE_ORIG_SYSTEM</w:t>
            </w:r>
          </w:p>
        </w:tc>
        <w:tc>
          <w:tcPr>
            <w:tcW w:w="534" w:type="pct"/>
            <w:noWrap/>
          </w:tcPr>
          <w:p w:rsidRPr="00E92D9B" w:rsidR="006C04D5" w:rsidP="006C04D5" w:rsidRDefault="006C04D5" w14:paraId="4129BCC3" w14:textId="1042857C">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30)</w:t>
            </w:r>
          </w:p>
        </w:tc>
        <w:tc>
          <w:tcPr>
            <w:tcW w:w="369" w:type="pct"/>
            <w:noWrap/>
          </w:tcPr>
          <w:p w:rsidRPr="00AC6263" w:rsidR="006C04D5" w:rsidP="006C04D5" w:rsidRDefault="006C04D5" w14:paraId="793B4D24" w14:textId="5A38EF9A">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730B6924" w14:textId="287FA85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C04D5">
              <w:rPr>
                <w:rFonts w:cs="Calibri"/>
                <w:color w:val="000000"/>
                <w:sz w:val="16"/>
                <w:szCs w:val="16"/>
              </w:rPr>
              <w:t>Y</w:t>
            </w:r>
          </w:p>
        </w:tc>
        <w:tc>
          <w:tcPr>
            <w:tcW w:w="953" w:type="pct"/>
            <w:noWrap/>
          </w:tcPr>
          <w:p w:rsidRPr="00357BB2" w:rsidR="006C04D5" w:rsidP="006C04D5" w:rsidRDefault="006C04D5" w14:paraId="17CD8F14" w14:textId="6719717E">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CUST_SITE_ORIG_SYSTEM</w:t>
            </w:r>
          </w:p>
        </w:tc>
        <w:tc>
          <w:tcPr>
            <w:tcW w:w="876" w:type="pct"/>
            <w:noWrap/>
          </w:tcPr>
          <w:p w:rsidRPr="00357BB2" w:rsidR="006C04D5" w:rsidP="006C04D5" w:rsidRDefault="006C04D5" w14:paraId="43F6B5A0" w14:textId="1486F6A5">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CUST_SITE_ORIG_SYSTEM</w:t>
            </w:r>
          </w:p>
        </w:tc>
        <w:tc>
          <w:tcPr>
            <w:tcW w:w="835" w:type="pct"/>
            <w:noWrap/>
          </w:tcPr>
          <w:p w:rsidRPr="00075D5E" w:rsidR="006C04D5" w:rsidP="006C04D5" w:rsidRDefault="006C04D5" w14:paraId="6AA2A047" w14:textId="7283DE7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75D5E">
              <w:rPr>
                <w:rFonts w:cs="Calibri"/>
                <w:color w:val="000000"/>
                <w:sz w:val="16"/>
                <w:szCs w:val="16"/>
              </w:rPr>
              <w:t>Original System Identifier for the customer account site.</w:t>
            </w:r>
          </w:p>
        </w:tc>
      </w:tr>
      <w:tr w:rsidRPr="00EC4DEB" w:rsidR="006C04D5" w:rsidTr="002328EF" w14:paraId="11D1884C" w14:textId="77777777">
        <w:tc>
          <w:tcPr>
            <w:tcW w:w="252" w:type="pct"/>
            <w:noWrap/>
          </w:tcPr>
          <w:p w:rsidRPr="00806757" w:rsidR="006C04D5" w:rsidP="006C04D5" w:rsidRDefault="006C04D5" w14:paraId="1A47534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C477C5" w:rsidR="006C04D5" w:rsidP="006C04D5" w:rsidRDefault="006C04D5" w14:paraId="3D536B0B" w14:textId="58E686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 xml:space="preserve">CUST_SITE_ORIG_SYS_REF </w:t>
            </w:r>
          </w:p>
        </w:tc>
        <w:tc>
          <w:tcPr>
            <w:tcW w:w="534" w:type="pct"/>
            <w:noWrap/>
          </w:tcPr>
          <w:p w:rsidRPr="00E92D9B" w:rsidR="006C04D5" w:rsidP="006C04D5" w:rsidRDefault="006C04D5" w14:paraId="443E5612" w14:textId="6307AA3B">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240)</w:t>
            </w:r>
          </w:p>
        </w:tc>
        <w:tc>
          <w:tcPr>
            <w:tcW w:w="369" w:type="pct"/>
            <w:noWrap/>
          </w:tcPr>
          <w:p w:rsidRPr="00AC6263" w:rsidR="006C04D5" w:rsidP="006C04D5" w:rsidRDefault="006C04D5" w14:paraId="2678B88C" w14:textId="554CD5EA">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004C9BB2" w14:textId="446ADA7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C04D5">
              <w:rPr>
                <w:rFonts w:cs="Calibri"/>
                <w:color w:val="000000"/>
                <w:sz w:val="16"/>
                <w:szCs w:val="16"/>
              </w:rPr>
              <w:t>Y</w:t>
            </w:r>
          </w:p>
        </w:tc>
        <w:tc>
          <w:tcPr>
            <w:tcW w:w="953" w:type="pct"/>
            <w:noWrap/>
          </w:tcPr>
          <w:p w:rsidRPr="00357BB2" w:rsidR="006C04D5" w:rsidP="006C04D5" w:rsidRDefault="006C04D5" w14:paraId="15FD9E0F" w14:textId="5623D2E0">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 xml:space="preserve">CUST_SITE_ORIG_SYS_REF </w:t>
            </w:r>
          </w:p>
        </w:tc>
        <w:tc>
          <w:tcPr>
            <w:tcW w:w="876" w:type="pct"/>
            <w:noWrap/>
          </w:tcPr>
          <w:p w:rsidRPr="00357BB2" w:rsidR="006C04D5" w:rsidP="006C04D5" w:rsidRDefault="006C04D5" w14:paraId="3DA5673D" w14:textId="18B0C9B2">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 xml:space="preserve">CUST_SITE_ORIG_SYS_REF </w:t>
            </w:r>
          </w:p>
        </w:tc>
        <w:tc>
          <w:tcPr>
            <w:tcW w:w="835" w:type="pct"/>
            <w:noWrap/>
          </w:tcPr>
          <w:p w:rsidRPr="00075D5E" w:rsidR="006C04D5" w:rsidP="006C04D5" w:rsidRDefault="006C04D5" w14:paraId="0D766370" w14:textId="47FAC3A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75D5E">
              <w:rPr>
                <w:rFonts w:cs="Calibri"/>
                <w:color w:val="000000"/>
                <w:sz w:val="16"/>
                <w:szCs w:val="16"/>
              </w:rPr>
              <w:t>Original System Reference for the customer account site.</w:t>
            </w:r>
          </w:p>
        </w:tc>
      </w:tr>
      <w:tr w:rsidRPr="00EC4DEB" w:rsidR="006C04D5" w:rsidTr="002328EF" w14:paraId="6A377E1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04D5" w:rsidP="006C04D5" w:rsidRDefault="006C04D5" w14:paraId="2E667F7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C477C5" w:rsidR="006C04D5" w:rsidP="006C04D5" w:rsidRDefault="006C04D5" w14:paraId="2D34A005" w14:textId="1EBA4C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CUST_CONTACT_ORIG_SYSTEM</w:t>
            </w:r>
          </w:p>
        </w:tc>
        <w:tc>
          <w:tcPr>
            <w:tcW w:w="534" w:type="pct"/>
            <w:noWrap/>
          </w:tcPr>
          <w:p w:rsidRPr="00E92D9B" w:rsidR="006C04D5" w:rsidP="006C04D5" w:rsidRDefault="006C04D5" w14:paraId="56EBA499" w14:textId="381A7E83">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30)</w:t>
            </w:r>
          </w:p>
        </w:tc>
        <w:tc>
          <w:tcPr>
            <w:tcW w:w="369" w:type="pct"/>
            <w:noWrap/>
          </w:tcPr>
          <w:p w:rsidRPr="00AC6263" w:rsidR="006C04D5" w:rsidP="006C04D5" w:rsidRDefault="006C04D5" w14:paraId="2916780C" w14:textId="7FB74C38">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5E081E81" w14:textId="524BE98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6C04D5">
              <w:rPr>
                <w:rFonts w:cs="Calibri"/>
                <w:color w:val="000000"/>
                <w:sz w:val="16"/>
                <w:szCs w:val="16"/>
              </w:rPr>
              <w:t>Y</w:t>
            </w:r>
          </w:p>
        </w:tc>
        <w:tc>
          <w:tcPr>
            <w:tcW w:w="953" w:type="pct"/>
            <w:noWrap/>
          </w:tcPr>
          <w:p w:rsidRPr="00357BB2" w:rsidR="006C04D5" w:rsidP="006C04D5" w:rsidRDefault="006C04D5" w14:paraId="788712E7" w14:textId="375DCEFD">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CUST_CONTACT_ORIG_SYSTEM</w:t>
            </w:r>
          </w:p>
        </w:tc>
        <w:tc>
          <w:tcPr>
            <w:tcW w:w="876" w:type="pct"/>
            <w:noWrap/>
          </w:tcPr>
          <w:p w:rsidRPr="00357BB2" w:rsidR="006C04D5" w:rsidP="006C04D5" w:rsidRDefault="006C04D5" w14:paraId="70ED122A" w14:textId="51367C84">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CUST_CONTACT_ORIG_SYSTEM</w:t>
            </w:r>
          </w:p>
        </w:tc>
        <w:tc>
          <w:tcPr>
            <w:tcW w:w="835" w:type="pct"/>
            <w:noWrap/>
          </w:tcPr>
          <w:p w:rsidRPr="00075D5E" w:rsidR="006C04D5" w:rsidP="006C04D5" w:rsidRDefault="006C04D5" w14:paraId="51DEC4FA" w14:textId="7A31266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75D5E">
              <w:rPr>
                <w:rFonts w:cs="Calibri"/>
                <w:color w:val="000000"/>
                <w:sz w:val="16"/>
                <w:szCs w:val="16"/>
              </w:rPr>
              <w:br/>
            </w:r>
            <w:r w:rsidRPr="00075D5E">
              <w:rPr>
                <w:rFonts w:cs="Calibri"/>
                <w:color w:val="000000"/>
                <w:sz w:val="16"/>
                <w:szCs w:val="16"/>
              </w:rPr>
              <w:t>Source System ID for the account contact.</w:t>
            </w:r>
          </w:p>
        </w:tc>
      </w:tr>
      <w:tr w:rsidRPr="00EC4DEB" w:rsidR="006C04D5" w:rsidTr="002328EF" w14:paraId="7C8AC962" w14:textId="77777777">
        <w:tc>
          <w:tcPr>
            <w:tcW w:w="252" w:type="pct"/>
            <w:noWrap/>
          </w:tcPr>
          <w:p w:rsidRPr="00806757" w:rsidR="006C04D5" w:rsidP="006C04D5" w:rsidRDefault="006C04D5" w14:paraId="6DEC247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C477C5" w:rsidR="006C04D5" w:rsidP="006C04D5" w:rsidRDefault="006C04D5" w14:paraId="173F1431" w14:textId="6C1F3E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 xml:space="preserve">CUST_CONTACT_ORIG_SYS_REF </w:t>
            </w:r>
          </w:p>
        </w:tc>
        <w:tc>
          <w:tcPr>
            <w:tcW w:w="534" w:type="pct"/>
            <w:noWrap/>
          </w:tcPr>
          <w:p w:rsidRPr="00E92D9B" w:rsidR="006C04D5" w:rsidP="006C04D5" w:rsidRDefault="006C04D5" w14:paraId="69F64921" w14:textId="6B7442B3">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240)</w:t>
            </w:r>
          </w:p>
        </w:tc>
        <w:tc>
          <w:tcPr>
            <w:tcW w:w="369" w:type="pct"/>
            <w:noWrap/>
          </w:tcPr>
          <w:p w:rsidRPr="00AC6263" w:rsidR="006C04D5" w:rsidP="006C04D5" w:rsidRDefault="006C04D5" w14:paraId="28607312" w14:textId="35F3F4DC">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172B4B97" w14:textId="454B1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04D5">
              <w:rPr>
                <w:rFonts w:cs="Calibri"/>
                <w:color w:val="000000"/>
                <w:sz w:val="16"/>
                <w:szCs w:val="16"/>
              </w:rPr>
              <w:t>Y</w:t>
            </w:r>
          </w:p>
        </w:tc>
        <w:tc>
          <w:tcPr>
            <w:tcW w:w="953" w:type="pct"/>
            <w:noWrap/>
          </w:tcPr>
          <w:p w:rsidRPr="00357BB2" w:rsidR="006C04D5" w:rsidP="006C04D5" w:rsidRDefault="006C04D5" w14:paraId="72FF8F5B" w14:textId="24DAA42B">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 xml:space="preserve">CUST_CONTACT_ORIG_SYS_REF </w:t>
            </w:r>
          </w:p>
        </w:tc>
        <w:tc>
          <w:tcPr>
            <w:tcW w:w="876" w:type="pct"/>
            <w:noWrap/>
          </w:tcPr>
          <w:p w:rsidRPr="00357BB2" w:rsidR="006C04D5" w:rsidP="006C04D5" w:rsidRDefault="006C04D5" w14:paraId="512B9C68" w14:textId="3253BF67">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 xml:space="preserve">CUST_CONTACT_ORIG_SYS_REF </w:t>
            </w:r>
          </w:p>
        </w:tc>
        <w:tc>
          <w:tcPr>
            <w:tcW w:w="835" w:type="pct"/>
            <w:noWrap/>
          </w:tcPr>
          <w:p w:rsidRPr="00075D5E" w:rsidR="006C04D5" w:rsidP="006C04D5" w:rsidRDefault="006C04D5" w14:paraId="111C0F7C" w14:textId="4A9B087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75D5E">
              <w:rPr>
                <w:rFonts w:cs="Calibri"/>
                <w:color w:val="000000"/>
                <w:sz w:val="16"/>
                <w:szCs w:val="16"/>
              </w:rPr>
              <w:t>Source System Reference for the account contact.</w:t>
            </w:r>
          </w:p>
        </w:tc>
      </w:tr>
      <w:tr w:rsidRPr="00EC4DEB" w:rsidR="006C04D5" w:rsidTr="002328EF" w14:paraId="1670A62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04D5" w:rsidP="006C04D5" w:rsidRDefault="006C04D5" w14:paraId="735C9D6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C477C5" w:rsidR="006C04D5" w:rsidP="006C04D5" w:rsidRDefault="006C04D5" w14:paraId="43103CEF" w14:textId="05A83C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ROLE_TYPE</w:t>
            </w:r>
          </w:p>
        </w:tc>
        <w:tc>
          <w:tcPr>
            <w:tcW w:w="534" w:type="pct"/>
            <w:noWrap/>
          </w:tcPr>
          <w:p w:rsidRPr="00E92D9B" w:rsidR="006C04D5" w:rsidP="006C04D5" w:rsidRDefault="006C04D5" w14:paraId="60FE6AAC" w14:textId="662FC86F">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30)</w:t>
            </w:r>
          </w:p>
        </w:tc>
        <w:tc>
          <w:tcPr>
            <w:tcW w:w="369" w:type="pct"/>
            <w:noWrap/>
          </w:tcPr>
          <w:p w:rsidRPr="00AC6263" w:rsidR="006C04D5" w:rsidP="006C04D5" w:rsidRDefault="006C04D5" w14:paraId="1B4F3E20" w14:textId="6B0560C7">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4A0F0BD8" w14:textId="6C154B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04D5">
              <w:rPr>
                <w:rFonts w:cs="Calibri"/>
                <w:color w:val="000000"/>
                <w:sz w:val="16"/>
                <w:szCs w:val="16"/>
              </w:rPr>
              <w:t>Y</w:t>
            </w:r>
          </w:p>
        </w:tc>
        <w:tc>
          <w:tcPr>
            <w:tcW w:w="953" w:type="pct"/>
            <w:noWrap/>
          </w:tcPr>
          <w:p w:rsidRPr="00357BB2" w:rsidR="006C04D5" w:rsidP="006C04D5" w:rsidRDefault="006C04D5" w14:paraId="3E463C7A" w14:textId="72D8BA71">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ROLE_TYPE</w:t>
            </w:r>
          </w:p>
        </w:tc>
        <w:tc>
          <w:tcPr>
            <w:tcW w:w="876" w:type="pct"/>
            <w:noWrap/>
          </w:tcPr>
          <w:p w:rsidRPr="00357BB2" w:rsidR="006C04D5" w:rsidP="006C04D5" w:rsidRDefault="006C04D5" w14:paraId="278AFA73" w14:textId="51E29807">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ROLE_TYPE</w:t>
            </w:r>
          </w:p>
        </w:tc>
        <w:tc>
          <w:tcPr>
            <w:tcW w:w="835" w:type="pct"/>
            <w:noWrap/>
          </w:tcPr>
          <w:p w:rsidRPr="00075D5E" w:rsidR="006C04D5" w:rsidP="006C04D5" w:rsidRDefault="006C04D5" w14:paraId="19B6D75C" w14:textId="38A1CA4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75D5E">
              <w:rPr>
                <w:rFonts w:cs="Calibri"/>
                <w:color w:val="000000"/>
                <w:sz w:val="16"/>
                <w:szCs w:val="16"/>
              </w:rPr>
              <w:t>Based on lookup CONTACT_ROLE_TYPE for the type of role</w:t>
            </w:r>
            <w:r w:rsidRPr="00075D5E">
              <w:rPr>
                <w:rFonts w:cs="Calibri"/>
                <w:color w:val="000000"/>
                <w:sz w:val="16"/>
                <w:szCs w:val="16"/>
              </w:rPr>
              <w:br/>
            </w:r>
            <w:r w:rsidRPr="00075D5E">
              <w:rPr>
                <w:rFonts w:cs="Calibri"/>
                <w:color w:val="000000"/>
                <w:sz w:val="16"/>
                <w:szCs w:val="16"/>
              </w:rPr>
              <w:t xml:space="preserve"> a contact person performs.</w:t>
            </w:r>
          </w:p>
        </w:tc>
      </w:tr>
      <w:tr w:rsidRPr="00EC4DEB" w:rsidR="006C04D5" w:rsidTr="002328EF" w14:paraId="3EE1929D" w14:textId="77777777">
        <w:tc>
          <w:tcPr>
            <w:tcW w:w="252" w:type="pct"/>
            <w:noWrap/>
          </w:tcPr>
          <w:p w:rsidRPr="00806757" w:rsidR="006C04D5" w:rsidP="006C04D5" w:rsidRDefault="006C04D5" w14:paraId="7AA24BA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C477C5" w:rsidR="006C04D5" w:rsidP="006C04D5" w:rsidRDefault="006C04D5" w14:paraId="3F3D35B0" w14:textId="222F1F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 xml:space="preserve">PRIMARY_FLAG </w:t>
            </w:r>
          </w:p>
        </w:tc>
        <w:tc>
          <w:tcPr>
            <w:tcW w:w="534" w:type="pct"/>
            <w:noWrap/>
          </w:tcPr>
          <w:p w:rsidRPr="00E92D9B" w:rsidR="006C04D5" w:rsidP="006C04D5" w:rsidRDefault="006C04D5" w14:paraId="2A4169B2" w14:textId="52292A75">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w:t>
            </w:r>
          </w:p>
        </w:tc>
        <w:tc>
          <w:tcPr>
            <w:tcW w:w="369" w:type="pct"/>
            <w:noWrap/>
          </w:tcPr>
          <w:p w:rsidRPr="00AC6263" w:rsidR="006C04D5" w:rsidP="006C04D5" w:rsidRDefault="006C04D5" w14:paraId="2A809374" w14:textId="485EAFB9">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21A58F0D" w14:textId="080417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04D5">
              <w:rPr>
                <w:rFonts w:cs="Calibri"/>
                <w:color w:val="000000"/>
                <w:sz w:val="16"/>
                <w:szCs w:val="16"/>
              </w:rPr>
              <w:t>Y</w:t>
            </w:r>
          </w:p>
        </w:tc>
        <w:tc>
          <w:tcPr>
            <w:tcW w:w="953" w:type="pct"/>
            <w:noWrap/>
          </w:tcPr>
          <w:p w:rsidRPr="00357BB2" w:rsidR="006C04D5" w:rsidP="006C04D5" w:rsidRDefault="006C04D5" w14:paraId="676DAB41" w14:textId="7F75836C">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 xml:space="preserve">PRIMARY_FLAG </w:t>
            </w:r>
          </w:p>
        </w:tc>
        <w:tc>
          <w:tcPr>
            <w:tcW w:w="876" w:type="pct"/>
            <w:noWrap/>
          </w:tcPr>
          <w:p w:rsidRPr="00357BB2" w:rsidR="006C04D5" w:rsidP="006C04D5" w:rsidRDefault="006C04D5" w14:paraId="754FCC07" w14:textId="7CEF1490">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 xml:space="preserve">PRIMARY_FLAG </w:t>
            </w:r>
          </w:p>
        </w:tc>
        <w:tc>
          <w:tcPr>
            <w:tcW w:w="835" w:type="pct"/>
            <w:noWrap/>
          </w:tcPr>
          <w:p w:rsidRPr="00075D5E" w:rsidR="006C04D5" w:rsidP="006C04D5" w:rsidRDefault="006C04D5" w14:paraId="11532C92" w14:textId="31D9CCF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75D5E">
              <w:rPr>
                <w:rFonts w:cs="Calibri"/>
                <w:color w:val="000000"/>
                <w:sz w:val="16"/>
                <w:szCs w:val="16"/>
              </w:rPr>
              <w:t>Indicates if this person is the primary contact for this account. Y for yes, the person is the primary contact for this account, N for non-primary.</w:t>
            </w:r>
          </w:p>
        </w:tc>
      </w:tr>
      <w:tr w:rsidRPr="00EC4DEB" w:rsidR="006C04D5" w:rsidTr="002328EF" w14:paraId="33DB629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04D5" w:rsidP="006C04D5" w:rsidRDefault="006C04D5" w14:paraId="6EC2660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C477C5" w:rsidR="006C04D5" w:rsidP="006C04D5" w:rsidRDefault="006C04D5" w14:paraId="32D00D74" w14:textId="04D6D4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 xml:space="preserve">INSERT_UPDATE_FLAG </w:t>
            </w:r>
          </w:p>
        </w:tc>
        <w:tc>
          <w:tcPr>
            <w:tcW w:w="534" w:type="pct"/>
            <w:noWrap/>
          </w:tcPr>
          <w:p w:rsidRPr="00E92D9B" w:rsidR="006C04D5" w:rsidP="006C04D5" w:rsidRDefault="006C04D5" w14:paraId="72A0F3EE" w14:textId="104EA612">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w:t>
            </w:r>
          </w:p>
        </w:tc>
        <w:tc>
          <w:tcPr>
            <w:tcW w:w="369" w:type="pct"/>
            <w:noWrap/>
          </w:tcPr>
          <w:p w:rsidRPr="00AC6263" w:rsidR="006C04D5" w:rsidP="006C04D5" w:rsidRDefault="006C04D5" w14:paraId="23BAD4AB" w14:textId="738828BE">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C04D5" w:rsidR="006C04D5" w:rsidP="006C04D5" w:rsidRDefault="006C04D5" w14:paraId="517D6A7A" w14:textId="20145D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C04D5">
              <w:rPr>
                <w:rFonts w:cs="Calibri"/>
                <w:color w:val="000000"/>
                <w:sz w:val="16"/>
                <w:szCs w:val="16"/>
              </w:rPr>
              <w:t>Y</w:t>
            </w:r>
          </w:p>
        </w:tc>
        <w:tc>
          <w:tcPr>
            <w:tcW w:w="953" w:type="pct"/>
            <w:noWrap/>
          </w:tcPr>
          <w:p w:rsidRPr="00357BB2" w:rsidR="006C04D5" w:rsidP="006C04D5" w:rsidRDefault="006C04D5" w14:paraId="536AB9AA" w14:textId="5A3FC889">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 xml:space="preserve">INSERT_UPDATE_FLAG </w:t>
            </w:r>
          </w:p>
        </w:tc>
        <w:tc>
          <w:tcPr>
            <w:tcW w:w="876" w:type="pct"/>
            <w:noWrap/>
          </w:tcPr>
          <w:p w:rsidRPr="00357BB2" w:rsidR="006C04D5" w:rsidP="006C04D5" w:rsidRDefault="006C04D5" w14:paraId="40618573" w14:textId="7AF4D836">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 xml:space="preserve">INSERT_UPDATE_FLAG </w:t>
            </w:r>
          </w:p>
        </w:tc>
        <w:tc>
          <w:tcPr>
            <w:tcW w:w="835" w:type="pct"/>
            <w:noWrap/>
          </w:tcPr>
          <w:p w:rsidRPr="00075D5E" w:rsidR="006C04D5" w:rsidP="006C04D5" w:rsidRDefault="006C04D5" w14:paraId="78496CAF" w14:textId="0B995BBB">
            <w:pPr>
              <w:widowControl w:val="0"/>
              <w:autoSpaceDE w:val="0"/>
              <w:autoSpaceDN w:val="0"/>
              <w:adjustRightInd w:val="0"/>
              <w:spacing w:after="0" w:line="240" w:lineRule="auto"/>
              <w:ind w:right="108"/>
              <w:rPr>
                <w:rFonts w:ascii="Calibri Light" w:hAnsi="Calibri Light" w:cs="Arial"/>
                <w:color w:val="4F4F4F"/>
                <w:sz w:val="16"/>
                <w:szCs w:val="16"/>
              </w:rPr>
            </w:pPr>
            <w:r w:rsidRPr="00075D5E">
              <w:rPr>
                <w:rFonts w:cs="Calibri"/>
                <w:color w:val="000000"/>
                <w:sz w:val="16"/>
                <w:szCs w:val="16"/>
              </w:rPr>
              <w:t>Indicates if a record should be explicitly inserted or updated. 'I' for insert, 'U' for update</w:t>
            </w:r>
          </w:p>
        </w:tc>
      </w:tr>
      <w:tr w:rsidRPr="00EC4DEB" w:rsidR="00075D5E" w:rsidTr="002328EF" w14:paraId="1134A74B" w14:textId="77777777">
        <w:tc>
          <w:tcPr>
            <w:tcW w:w="252" w:type="pct"/>
            <w:noWrap/>
          </w:tcPr>
          <w:p w:rsidRPr="00806757" w:rsidR="00075D5E" w:rsidP="00075D5E" w:rsidRDefault="00075D5E" w14:paraId="0262462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C477C5" w:rsidR="00075D5E" w:rsidP="00075D5E" w:rsidRDefault="00075D5E" w14:paraId="0F29ECFC" w14:textId="40B340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SOURCE_CODE</w:t>
            </w:r>
          </w:p>
        </w:tc>
        <w:tc>
          <w:tcPr>
            <w:tcW w:w="534" w:type="pct"/>
            <w:noWrap/>
          </w:tcPr>
          <w:p w:rsidRPr="00E92D9B" w:rsidR="00075D5E" w:rsidP="00075D5E" w:rsidRDefault="00075D5E" w14:paraId="56753678" w14:textId="3445B2AB">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075D5E" w:rsidP="00075D5E" w:rsidRDefault="00075D5E" w14:paraId="69B78FE7" w14:textId="498FE760">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102909" w:rsidR="00075D5E" w:rsidP="00075D5E" w:rsidRDefault="00D008D1" w14:paraId="421889DA" w14:textId="689AF0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075D5E" w:rsidP="00075D5E" w:rsidRDefault="00075D5E" w14:paraId="426D507A" w14:textId="5BFD04D0">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SOURCE_CODE</w:t>
            </w:r>
          </w:p>
        </w:tc>
        <w:tc>
          <w:tcPr>
            <w:tcW w:w="876" w:type="pct"/>
            <w:noWrap/>
          </w:tcPr>
          <w:p w:rsidRPr="00357BB2" w:rsidR="00075D5E" w:rsidP="00075D5E" w:rsidRDefault="00075D5E" w14:paraId="76B541D1" w14:textId="1E179238">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SOURCE_CODE</w:t>
            </w:r>
          </w:p>
        </w:tc>
        <w:tc>
          <w:tcPr>
            <w:tcW w:w="835" w:type="pct"/>
            <w:noWrap/>
          </w:tcPr>
          <w:p w:rsidRPr="00075D5E" w:rsidR="00075D5E" w:rsidP="00075D5E" w:rsidRDefault="00075D5E" w14:paraId="22AAE58A" w14:textId="1560BE4C">
            <w:pPr>
              <w:widowControl w:val="0"/>
              <w:autoSpaceDE w:val="0"/>
              <w:autoSpaceDN w:val="0"/>
              <w:adjustRightInd w:val="0"/>
              <w:spacing w:after="0" w:line="240" w:lineRule="auto"/>
              <w:ind w:right="108"/>
              <w:rPr>
                <w:rFonts w:ascii="Calibri Light" w:hAnsi="Calibri Light" w:cs="Arial"/>
                <w:color w:val="4F4F4F"/>
                <w:sz w:val="16"/>
                <w:szCs w:val="16"/>
              </w:rPr>
            </w:pPr>
            <w:r w:rsidRPr="00075D5E">
              <w:rPr>
                <w:rFonts w:cs="Calibri"/>
                <w:color w:val="000000"/>
                <w:sz w:val="16"/>
                <w:szCs w:val="16"/>
              </w:rPr>
              <w:t>Promotion that was used to make the party a customer.</w:t>
            </w:r>
          </w:p>
        </w:tc>
      </w:tr>
      <w:tr w:rsidRPr="00EC4DEB" w:rsidR="00075D5E" w:rsidTr="002328EF" w14:paraId="7923D56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075D5E" w:rsidP="00075D5E" w:rsidRDefault="00075D5E" w14:paraId="2C0298A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C477C5" w:rsidR="00075D5E" w:rsidP="00075D5E" w:rsidRDefault="00075D5E" w14:paraId="7AA6FF2E" w14:textId="37BEFF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CATEGORY</w:t>
            </w:r>
          </w:p>
        </w:tc>
        <w:tc>
          <w:tcPr>
            <w:tcW w:w="534" w:type="pct"/>
            <w:noWrap/>
          </w:tcPr>
          <w:p w:rsidRPr="00E92D9B" w:rsidR="00075D5E" w:rsidP="00075D5E" w:rsidRDefault="00075D5E" w14:paraId="7398709C" w14:textId="70E41173">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30)</w:t>
            </w:r>
          </w:p>
        </w:tc>
        <w:tc>
          <w:tcPr>
            <w:tcW w:w="369" w:type="pct"/>
            <w:noWrap/>
          </w:tcPr>
          <w:p w:rsidRPr="00357BB2" w:rsidR="00075D5E" w:rsidP="00075D5E" w:rsidRDefault="00075D5E" w14:paraId="3A24F5E7" w14:textId="30AC2C83">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075D5E" w:rsidP="00075D5E" w:rsidRDefault="00D008D1" w14:paraId="36FA61AE" w14:textId="5DF7B5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075D5E" w:rsidP="00075D5E" w:rsidRDefault="00075D5E" w14:paraId="3E8223FB" w14:textId="14AE7FA0">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_CATEGORY</w:t>
            </w:r>
          </w:p>
        </w:tc>
        <w:tc>
          <w:tcPr>
            <w:tcW w:w="876" w:type="pct"/>
            <w:noWrap/>
          </w:tcPr>
          <w:p w:rsidRPr="00357BB2" w:rsidR="00075D5E" w:rsidP="00075D5E" w:rsidRDefault="00075D5E" w14:paraId="21AB30DF" w14:textId="095138E7">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_CATEGORY</w:t>
            </w:r>
          </w:p>
        </w:tc>
        <w:tc>
          <w:tcPr>
            <w:tcW w:w="835" w:type="pct"/>
            <w:noWrap/>
          </w:tcPr>
          <w:p w:rsidRPr="00075D5E" w:rsidR="00075D5E" w:rsidP="00075D5E" w:rsidRDefault="00075D5E" w14:paraId="3F7EA8F0" w14:textId="3B712747">
            <w:pPr>
              <w:widowControl w:val="0"/>
              <w:autoSpaceDE w:val="0"/>
              <w:autoSpaceDN w:val="0"/>
              <w:adjustRightInd w:val="0"/>
              <w:spacing w:after="0" w:line="240" w:lineRule="auto"/>
              <w:ind w:right="108"/>
              <w:rPr>
                <w:rFonts w:ascii="Calibri Light" w:hAnsi="Calibri Light" w:cs="Arial"/>
                <w:color w:val="4F4F4F"/>
                <w:sz w:val="16"/>
                <w:szCs w:val="16"/>
              </w:rPr>
            </w:pPr>
            <w:r w:rsidRPr="00075D5E">
              <w:rPr>
                <w:rFonts w:cs="Calibri"/>
                <w:color w:val="000000"/>
                <w:sz w:val="16"/>
                <w:szCs w:val="16"/>
              </w:rPr>
              <w:t>Context for the descriptive flex field.</w:t>
            </w:r>
          </w:p>
        </w:tc>
      </w:tr>
      <w:tr w:rsidRPr="00EC4DEB" w:rsidR="00D008D1" w:rsidTr="002328EF" w14:paraId="2078B093" w14:textId="77777777">
        <w:tc>
          <w:tcPr>
            <w:tcW w:w="252" w:type="pct"/>
            <w:noWrap/>
          </w:tcPr>
          <w:p w:rsidRPr="00806757" w:rsidR="00D008D1" w:rsidP="00D008D1" w:rsidRDefault="00D008D1" w14:paraId="6EBFB96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C477C5" w:rsidR="00D008D1" w:rsidP="00D008D1" w:rsidRDefault="00D008D1" w14:paraId="4C3943C4" w14:textId="355E27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w:t>
            </w:r>
          </w:p>
        </w:tc>
        <w:tc>
          <w:tcPr>
            <w:tcW w:w="534" w:type="pct"/>
            <w:noWrap/>
          </w:tcPr>
          <w:p w:rsidRPr="00E92D9B" w:rsidR="00D008D1" w:rsidP="00D008D1" w:rsidRDefault="00D008D1" w14:paraId="4BE9A6D2" w14:textId="787E65FB">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5DB1A05A" w14:textId="583460E0">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02618347" w14:textId="06EB33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71F5E174" w14:textId="0562CB5C">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w:t>
            </w:r>
          </w:p>
        </w:tc>
        <w:tc>
          <w:tcPr>
            <w:tcW w:w="876" w:type="pct"/>
            <w:noWrap/>
          </w:tcPr>
          <w:p w:rsidRPr="00357BB2" w:rsidR="00D008D1" w:rsidP="00D008D1" w:rsidRDefault="00D008D1" w14:paraId="00D714DC" w14:textId="0C009F22">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w:t>
            </w:r>
          </w:p>
        </w:tc>
        <w:tc>
          <w:tcPr>
            <w:tcW w:w="835" w:type="pct"/>
            <w:noWrap/>
          </w:tcPr>
          <w:p w:rsidRPr="00075D5E" w:rsidR="00D008D1" w:rsidP="00D008D1" w:rsidRDefault="00D008D1" w14:paraId="5647EDC0" w14:textId="14CB2FCB">
            <w:pPr>
              <w:widowControl w:val="0"/>
              <w:autoSpaceDE w:val="0"/>
              <w:autoSpaceDN w:val="0"/>
              <w:adjustRightInd w:val="0"/>
              <w:spacing w:after="0" w:line="240" w:lineRule="auto"/>
              <w:ind w:right="108"/>
              <w:rPr>
                <w:rFonts w:ascii="Calibri Light" w:hAnsi="Calibri Light" w:cs="Arial"/>
                <w:color w:val="4F4F4F"/>
                <w:sz w:val="16"/>
                <w:szCs w:val="16"/>
              </w:rPr>
            </w:pPr>
            <w:r w:rsidRPr="00075D5E">
              <w:rPr>
                <w:rFonts w:cs="Calibri"/>
                <w:color w:val="000000"/>
                <w:sz w:val="16"/>
                <w:szCs w:val="16"/>
              </w:rPr>
              <w:t>We can make use of attribute fields to hold any client data for which Cloud does not provide a seeded column.</w:t>
            </w:r>
          </w:p>
        </w:tc>
      </w:tr>
      <w:tr w:rsidRPr="00EC4DEB" w:rsidR="00D008D1" w:rsidTr="002328EF" w14:paraId="4813BE6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511AC3D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C477C5" w:rsidR="00D008D1" w:rsidP="00D008D1" w:rsidRDefault="00D008D1" w14:paraId="0AD78059" w14:textId="780DEA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w:t>
            </w:r>
          </w:p>
        </w:tc>
        <w:tc>
          <w:tcPr>
            <w:tcW w:w="534" w:type="pct"/>
            <w:noWrap/>
          </w:tcPr>
          <w:p w:rsidRPr="00E92D9B" w:rsidR="00D008D1" w:rsidP="00D008D1" w:rsidRDefault="00D008D1" w14:paraId="08639221" w14:textId="241B3C1B">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6EE9AD83" w14:textId="6C754F8F">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15B27D45" w14:textId="082705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7B7C6B26" w14:textId="3A203EAC">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w:t>
            </w:r>
          </w:p>
        </w:tc>
        <w:tc>
          <w:tcPr>
            <w:tcW w:w="876" w:type="pct"/>
            <w:noWrap/>
          </w:tcPr>
          <w:p w:rsidRPr="00357BB2" w:rsidR="00D008D1" w:rsidP="00D008D1" w:rsidRDefault="00D008D1" w14:paraId="6F277BA6" w14:textId="0EE58B16">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w:t>
            </w:r>
          </w:p>
        </w:tc>
        <w:tc>
          <w:tcPr>
            <w:tcW w:w="835" w:type="pct"/>
            <w:noWrap/>
          </w:tcPr>
          <w:p w:rsidRPr="0047262E" w:rsidR="00D008D1" w:rsidP="00D008D1" w:rsidRDefault="00D008D1" w14:paraId="58BF9068" w14:textId="38D6D5A1">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35E185C8" w14:textId="77777777">
        <w:tc>
          <w:tcPr>
            <w:tcW w:w="252" w:type="pct"/>
            <w:noWrap/>
          </w:tcPr>
          <w:p w:rsidRPr="00806757" w:rsidR="00D008D1" w:rsidP="00D008D1" w:rsidRDefault="00D008D1" w14:paraId="387D0A8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C477C5" w:rsidR="00D008D1" w:rsidP="00D008D1" w:rsidRDefault="00D008D1" w14:paraId="3008C577" w14:textId="48F79D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3</w:t>
            </w:r>
          </w:p>
        </w:tc>
        <w:tc>
          <w:tcPr>
            <w:tcW w:w="534" w:type="pct"/>
            <w:noWrap/>
          </w:tcPr>
          <w:p w:rsidRPr="00E92D9B" w:rsidR="00D008D1" w:rsidP="00D008D1" w:rsidRDefault="00D008D1" w14:paraId="5B8C2E76" w14:textId="43DD9D44">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2BDF429B" w14:textId="6B7A0726">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2F0AF0B4" w14:textId="5C19D4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51C0EC4D" w14:textId="02111372">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3</w:t>
            </w:r>
          </w:p>
        </w:tc>
        <w:tc>
          <w:tcPr>
            <w:tcW w:w="876" w:type="pct"/>
            <w:noWrap/>
          </w:tcPr>
          <w:p w:rsidRPr="00357BB2" w:rsidR="00D008D1" w:rsidP="00D008D1" w:rsidRDefault="00D008D1" w14:paraId="713627AD" w14:textId="17157328">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3</w:t>
            </w:r>
          </w:p>
        </w:tc>
        <w:tc>
          <w:tcPr>
            <w:tcW w:w="835" w:type="pct"/>
            <w:noWrap/>
          </w:tcPr>
          <w:p w:rsidRPr="00463A2B" w:rsidR="00D008D1" w:rsidP="00D008D1" w:rsidRDefault="00D008D1" w14:paraId="459D12A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3EA1E39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27D61FD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C477C5" w:rsidR="00D008D1" w:rsidP="00D008D1" w:rsidRDefault="00D008D1" w14:paraId="5C8FB725" w14:textId="5E514F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4</w:t>
            </w:r>
          </w:p>
        </w:tc>
        <w:tc>
          <w:tcPr>
            <w:tcW w:w="534" w:type="pct"/>
            <w:noWrap/>
          </w:tcPr>
          <w:p w:rsidRPr="00E92D9B" w:rsidR="00D008D1" w:rsidP="00D008D1" w:rsidRDefault="00D008D1" w14:paraId="1071E9F3" w14:textId="27E72228">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7D28CB24" w14:textId="437133B7">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2106294E" w14:textId="65EA75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046B4751" w14:textId="6423B06A">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4</w:t>
            </w:r>
          </w:p>
        </w:tc>
        <w:tc>
          <w:tcPr>
            <w:tcW w:w="876" w:type="pct"/>
            <w:noWrap/>
          </w:tcPr>
          <w:p w:rsidRPr="00357BB2" w:rsidR="00D008D1" w:rsidP="00D008D1" w:rsidRDefault="00D008D1" w14:paraId="229BA7D3" w14:textId="2CEF86CC">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4</w:t>
            </w:r>
          </w:p>
        </w:tc>
        <w:tc>
          <w:tcPr>
            <w:tcW w:w="835" w:type="pct"/>
            <w:noWrap/>
          </w:tcPr>
          <w:p w:rsidRPr="00463A2B" w:rsidR="00D008D1" w:rsidP="00D008D1" w:rsidRDefault="00D008D1" w14:paraId="4882025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17DCC6CE" w14:textId="77777777">
        <w:tc>
          <w:tcPr>
            <w:tcW w:w="252" w:type="pct"/>
            <w:noWrap/>
          </w:tcPr>
          <w:p w:rsidRPr="00806757" w:rsidR="00D008D1" w:rsidP="00D008D1" w:rsidRDefault="00D008D1" w14:paraId="63A59D2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C477C5" w:rsidR="00D008D1" w:rsidP="00D008D1" w:rsidRDefault="00D008D1" w14:paraId="6389E370" w14:textId="7076B3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5</w:t>
            </w:r>
          </w:p>
        </w:tc>
        <w:tc>
          <w:tcPr>
            <w:tcW w:w="534" w:type="pct"/>
            <w:noWrap/>
          </w:tcPr>
          <w:p w:rsidRPr="00E92D9B" w:rsidR="00D008D1" w:rsidP="00D008D1" w:rsidRDefault="00D008D1" w14:paraId="3BE72178" w14:textId="691613F2">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2CFBD402" w14:textId="68D9D782">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4011B48" w14:textId="6EAADF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498068BB" w14:textId="4833AE99">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5</w:t>
            </w:r>
          </w:p>
        </w:tc>
        <w:tc>
          <w:tcPr>
            <w:tcW w:w="876" w:type="pct"/>
            <w:noWrap/>
          </w:tcPr>
          <w:p w:rsidRPr="00357BB2" w:rsidR="00D008D1" w:rsidP="00D008D1" w:rsidRDefault="00D008D1" w14:paraId="5E3EA406" w14:textId="7C12FB99">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5</w:t>
            </w:r>
          </w:p>
        </w:tc>
        <w:tc>
          <w:tcPr>
            <w:tcW w:w="835" w:type="pct"/>
            <w:noWrap/>
          </w:tcPr>
          <w:p w:rsidRPr="00463A2B" w:rsidR="00D008D1" w:rsidP="00D008D1" w:rsidRDefault="00D008D1" w14:paraId="24276F1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42E6031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0BC3885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C477C5" w:rsidR="00D008D1" w:rsidP="00D008D1" w:rsidRDefault="00D008D1" w14:paraId="6751E0E5" w14:textId="14D76C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6</w:t>
            </w:r>
          </w:p>
        </w:tc>
        <w:tc>
          <w:tcPr>
            <w:tcW w:w="534" w:type="pct"/>
            <w:noWrap/>
          </w:tcPr>
          <w:p w:rsidRPr="00E92D9B" w:rsidR="00D008D1" w:rsidP="00D008D1" w:rsidRDefault="00D008D1" w14:paraId="4B2D9DFD" w14:textId="0F082CB1">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3012C2DC" w14:textId="082D82E0">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ACA447E" w14:textId="2C4A6B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1CB2760F" w14:textId="01BDF722">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6</w:t>
            </w:r>
          </w:p>
        </w:tc>
        <w:tc>
          <w:tcPr>
            <w:tcW w:w="876" w:type="pct"/>
            <w:noWrap/>
          </w:tcPr>
          <w:p w:rsidRPr="00357BB2" w:rsidR="00D008D1" w:rsidP="00D008D1" w:rsidRDefault="00D008D1" w14:paraId="0567E097" w14:textId="7F4B2553">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6</w:t>
            </w:r>
          </w:p>
        </w:tc>
        <w:tc>
          <w:tcPr>
            <w:tcW w:w="835" w:type="pct"/>
            <w:noWrap/>
          </w:tcPr>
          <w:p w:rsidRPr="00154594" w:rsidR="00D008D1" w:rsidP="00D008D1" w:rsidRDefault="00D008D1" w14:paraId="7D1FAAB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36A28BB7" w14:textId="77777777">
        <w:tc>
          <w:tcPr>
            <w:tcW w:w="252" w:type="pct"/>
            <w:noWrap/>
          </w:tcPr>
          <w:p w:rsidRPr="00806757" w:rsidR="00D008D1" w:rsidP="00D008D1" w:rsidRDefault="00D008D1" w14:paraId="0D11F2C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C477C5" w:rsidR="00D008D1" w:rsidP="00D008D1" w:rsidRDefault="00D008D1" w14:paraId="049ACF0D" w14:textId="2761D2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7</w:t>
            </w:r>
          </w:p>
        </w:tc>
        <w:tc>
          <w:tcPr>
            <w:tcW w:w="534" w:type="pct"/>
            <w:noWrap/>
          </w:tcPr>
          <w:p w:rsidRPr="00E92D9B" w:rsidR="00D008D1" w:rsidP="00D008D1" w:rsidRDefault="00D008D1" w14:paraId="4205DFA4" w14:textId="47A74CDB">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76618013" w14:textId="55028D63">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157B4F84" w14:textId="3E11E1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36A6431C" w14:textId="6FBE74C4">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7</w:t>
            </w:r>
          </w:p>
        </w:tc>
        <w:tc>
          <w:tcPr>
            <w:tcW w:w="876" w:type="pct"/>
            <w:noWrap/>
          </w:tcPr>
          <w:p w:rsidRPr="00357BB2" w:rsidR="00D008D1" w:rsidP="00D008D1" w:rsidRDefault="00D008D1" w14:paraId="23695FF1" w14:textId="00E3CE07">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7</w:t>
            </w:r>
          </w:p>
        </w:tc>
        <w:tc>
          <w:tcPr>
            <w:tcW w:w="835" w:type="pct"/>
            <w:noWrap/>
          </w:tcPr>
          <w:p w:rsidRPr="00154594" w:rsidR="00D008D1" w:rsidP="00D008D1" w:rsidRDefault="00D008D1" w14:paraId="1C92611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7D14E06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14D6AA5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C477C5" w:rsidR="00D008D1" w:rsidP="00D008D1" w:rsidRDefault="00D008D1" w14:paraId="0A51DB06" w14:textId="6EE122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8</w:t>
            </w:r>
          </w:p>
        </w:tc>
        <w:tc>
          <w:tcPr>
            <w:tcW w:w="534" w:type="pct"/>
            <w:noWrap/>
          </w:tcPr>
          <w:p w:rsidRPr="00E92D9B" w:rsidR="00D008D1" w:rsidP="00D008D1" w:rsidRDefault="00D008D1" w14:paraId="014C1B9F" w14:textId="783C3D21">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5FCC5D34" w14:textId="5DF6E9C7">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3E2087CE" w14:textId="4F09BB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0106CF11" w14:textId="789283DB">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8</w:t>
            </w:r>
          </w:p>
        </w:tc>
        <w:tc>
          <w:tcPr>
            <w:tcW w:w="876" w:type="pct"/>
            <w:noWrap/>
          </w:tcPr>
          <w:p w:rsidRPr="00357BB2" w:rsidR="00D008D1" w:rsidP="00D008D1" w:rsidRDefault="00D008D1" w14:paraId="7D4281DC" w14:textId="3E63932C">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8</w:t>
            </w:r>
          </w:p>
        </w:tc>
        <w:tc>
          <w:tcPr>
            <w:tcW w:w="835" w:type="pct"/>
            <w:noWrap/>
          </w:tcPr>
          <w:p w:rsidRPr="00154594" w:rsidR="00D008D1" w:rsidP="00D008D1" w:rsidRDefault="00D008D1" w14:paraId="7B7CC81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718B7C1D" w14:textId="77777777">
        <w:tc>
          <w:tcPr>
            <w:tcW w:w="252" w:type="pct"/>
            <w:noWrap/>
          </w:tcPr>
          <w:p w:rsidRPr="00806757" w:rsidR="00D008D1" w:rsidP="00D008D1" w:rsidRDefault="00D008D1" w14:paraId="24F2160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C477C5" w:rsidR="00D008D1" w:rsidP="00D008D1" w:rsidRDefault="00D008D1" w14:paraId="7644DEF0" w14:textId="4DE4E2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9</w:t>
            </w:r>
          </w:p>
        </w:tc>
        <w:tc>
          <w:tcPr>
            <w:tcW w:w="534" w:type="pct"/>
            <w:noWrap/>
          </w:tcPr>
          <w:p w:rsidRPr="00E92D9B" w:rsidR="00D008D1" w:rsidP="00D008D1" w:rsidRDefault="00D008D1" w14:paraId="4B29A4CF" w14:textId="3A021772">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17A46A59" w14:textId="647356D3">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1990A74F" w14:textId="435D7C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5D6F4668" w14:textId="27D954AF">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9</w:t>
            </w:r>
          </w:p>
        </w:tc>
        <w:tc>
          <w:tcPr>
            <w:tcW w:w="876" w:type="pct"/>
            <w:noWrap/>
          </w:tcPr>
          <w:p w:rsidRPr="00357BB2" w:rsidR="00D008D1" w:rsidP="00D008D1" w:rsidRDefault="00D008D1" w14:paraId="10ECF347" w14:textId="0D11D468">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9</w:t>
            </w:r>
          </w:p>
        </w:tc>
        <w:tc>
          <w:tcPr>
            <w:tcW w:w="835" w:type="pct"/>
            <w:noWrap/>
          </w:tcPr>
          <w:p w:rsidRPr="00357BB2" w:rsidR="00D008D1" w:rsidP="00D008D1" w:rsidRDefault="00D008D1" w14:paraId="6D3DA90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7CC83D9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0F25527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C477C5" w:rsidR="00D008D1" w:rsidP="00D008D1" w:rsidRDefault="00D008D1" w14:paraId="25D917F7" w14:textId="60CBAF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0</w:t>
            </w:r>
          </w:p>
        </w:tc>
        <w:tc>
          <w:tcPr>
            <w:tcW w:w="534" w:type="pct"/>
            <w:noWrap/>
          </w:tcPr>
          <w:p w:rsidRPr="00E92D9B" w:rsidR="00D008D1" w:rsidP="00D008D1" w:rsidRDefault="00D008D1" w14:paraId="147920D2" w14:textId="7D4A3F03">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05ECD3B6" w14:textId="37D6CD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982A22A" w14:textId="74819A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5394162D" w14:textId="5792753F">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0</w:t>
            </w:r>
          </w:p>
        </w:tc>
        <w:tc>
          <w:tcPr>
            <w:tcW w:w="876" w:type="pct"/>
            <w:noWrap/>
          </w:tcPr>
          <w:p w:rsidRPr="00357BB2" w:rsidR="00D008D1" w:rsidP="00D008D1" w:rsidRDefault="00D008D1" w14:paraId="73238BEB" w14:textId="000E5B6C">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0</w:t>
            </w:r>
          </w:p>
        </w:tc>
        <w:tc>
          <w:tcPr>
            <w:tcW w:w="835" w:type="pct"/>
            <w:noWrap/>
          </w:tcPr>
          <w:p w:rsidRPr="00357BB2" w:rsidR="00D008D1" w:rsidP="00D008D1" w:rsidRDefault="00D008D1" w14:paraId="35BBB2D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0D0B204D" w14:textId="77777777">
        <w:tc>
          <w:tcPr>
            <w:tcW w:w="252" w:type="pct"/>
            <w:noWrap/>
          </w:tcPr>
          <w:p w:rsidRPr="00806757" w:rsidR="00D008D1" w:rsidP="00D008D1" w:rsidRDefault="00D008D1" w14:paraId="28F09EA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C477C5" w:rsidR="00D008D1" w:rsidP="00D008D1" w:rsidRDefault="00D008D1" w14:paraId="3202643A" w14:textId="012A95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1</w:t>
            </w:r>
          </w:p>
        </w:tc>
        <w:tc>
          <w:tcPr>
            <w:tcW w:w="534" w:type="pct"/>
            <w:noWrap/>
          </w:tcPr>
          <w:p w:rsidRPr="00E92D9B" w:rsidR="00D008D1" w:rsidP="00D008D1" w:rsidRDefault="00D008D1" w14:paraId="20CBC177" w14:textId="246044B0">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43C9B524" w14:textId="468ACA42">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2C3707C9" w14:textId="2B076A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56327E76" w14:textId="28A8CA27">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1</w:t>
            </w:r>
          </w:p>
        </w:tc>
        <w:tc>
          <w:tcPr>
            <w:tcW w:w="876" w:type="pct"/>
            <w:noWrap/>
          </w:tcPr>
          <w:p w:rsidRPr="00357BB2" w:rsidR="00D008D1" w:rsidP="00D008D1" w:rsidRDefault="00D008D1" w14:paraId="6A2A69E7" w14:textId="41D5F635">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1</w:t>
            </w:r>
          </w:p>
        </w:tc>
        <w:tc>
          <w:tcPr>
            <w:tcW w:w="835" w:type="pct"/>
            <w:noWrap/>
          </w:tcPr>
          <w:p w:rsidRPr="00357BB2" w:rsidR="00D008D1" w:rsidP="00D008D1" w:rsidRDefault="00D008D1" w14:paraId="782DB87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52B4E0F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7EE2E6B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C477C5" w:rsidR="00D008D1" w:rsidP="00D008D1" w:rsidRDefault="00D008D1" w14:paraId="61BAC669" w14:textId="59C202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2</w:t>
            </w:r>
          </w:p>
        </w:tc>
        <w:tc>
          <w:tcPr>
            <w:tcW w:w="534" w:type="pct"/>
            <w:noWrap/>
          </w:tcPr>
          <w:p w:rsidRPr="00E92D9B" w:rsidR="00D008D1" w:rsidP="00D008D1" w:rsidRDefault="00D008D1" w14:paraId="555A9DC2" w14:textId="1C37CB50">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1062FFBC" w14:textId="557E30AC">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40F9841F" w14:textId="5690AE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3F4E7546" w14:textId="6E6012F5">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2</w:t>
            </w:r>
          </w:p>
        </w:tc>
        <w:tc>
          <w:tcPr>
            <w:tcW w:w="876" w:type="pct"/>
            <w:noWrap/>
          </w:tcPr>
          <w:p w:rsidRPr="00357BB2" w:rsidR="00D008D1" w:rsidP="00D008D1" w:rsidRDefault="00D008D1" w14:paraId="3FF5DA5E" w14:textId="48531D08">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2</w:t>
            </w:r>
          </w:p>
        </w:tc>
        <w:tc>
          <w:tcPr>
            <w:tcW w:w="835" w:type="pct"/>
            <w:noWrap/>
          </w:tcPr>
          <w:p w:rsidRPr="00357BB2" w:rsidR="00D008D1" w:rsidP="00D008D1" w:rsidRDefault="00D008D1" w14:paraId="55C71D1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727404E1" w14:textId="77777777">
        <w:tc>
          <w:tcPr>
            <w:tcW w:w="252" w:type="pct"/>
            <w:noWrap/>
          </w:tcPr>
          <w:p w:rsidRPr="00806757" w:rsidR="00D008D1" w:rsidP="00D008D1" w:rsidRDefault="00D008D1" w14:paraId="002822A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C477C5" w:rsidR="00D008D1" w:rsidP="00D008D1" w:rsidRDefault="00D008D1" w14:paraId="1EC5305D" w14:textId="02E44D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3</w:t>
            </w:r>
          </w:p>
        </w:tc>
        <w:tc>
          <w:tcPr>
            <w:tcW w:w="534" w:type="pct"/>
            <w:noWrap/>
          </w:tcPr>
          <w:p w:rsidRPr="00E92D9B" w:rsidR="00D008D1" w:rsidP="00D008D1" w:rsidRDefault="00D008D1" w14:paraId="0DDD2A45" w14:textId="237F7875">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78AB49B1" w14:textId="651E297F">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E370715" w14:textId="077691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00178D2B" w14:textId="76C42435">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3</w:t>
            </w:r>
          </w:p>
        </w:tc>
        <w:tc>
          <w:tcPr>
            <w:tcW w:w="876" w:type="pct"/>
            <w:noWrap/>
          </w:tcPr>
          <w:p w:rsidRPr="00357BB2" w:rsidR="00D008D1" w:rsidP="00D008D1" w:rsidRDefault="00D008D1" w14:paraId="228F6A9D" w14:textId="378D91DA">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3</w:t>
            </w:r>
          </w:p>
        </w:tc>
        <w:tc>
          <w:tcPr>
            <w:tcW w:w="835" w:type="pct"/>
            <w:noWrap/>
          </w:tcPr>
          <w:p w:rsidRPr="00357BB2" w:rsidR="00D008D1" w:rsidP="00D008D1" w:rsidRDefault="00D008D1" w14:paraId="72F9C12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0C8CC4E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67EC149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C477C5" w:rsidR="00D008D1" w:rsidP="00D008D1" w:rsidRDefault="00D008D1" w14:paraId="66DDB6A5" w14:textId="0B713E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4</w:t>
            </w:r>
          </w:p>
        </w:tc>
        <w:tc>
          <w:tcPr>
            <w:tcW w:w="534" w:type="pct"/>
            <w:noWrap/>
          </w:tcPr>
          <w:p w:rsidRPr="00E92D9B" w:rsidR="00D008D1" w:rsidP="00D008D1" w:rsidRDefault="00D008D1" w14:paraId="62B4CC14" w14:textId="6C3CE36A">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4D0609EF" w14:textId="512AE65F">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7BB7FA86" w14:textId="6AC6E1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5C12EBAD" w14:textId="5DADF1F9">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4</w:t>
            </w:r>
          </w:p>
        </w:tc>
        <w:tc>
          <w:tcPr>
            <w:tcW w:w="876" w:type="pct"/>
            <w:noWrap/>
          </w:tcPr>
          <w:p w:rsidRPr="00357BB2" w:rsidR="00D008D1" w:rsidP="00D008D1" w:rsidRDefault="00D008D1" w14:paraId="5CE83592" w14:textId="4D2118C8">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4</w:t>
            </w:r>
          </w:p>
        </w:tc>
        <w:tc>
          <w:tcPr>
            <w:tcW w:w="835" w:type="pct"/>
            <w:noWrap/>
          </w:tcPr>
          <w:p w:rsidRPr="00357BB2" w:rsidR="00D008D1" w:rsidP="00D008D1" w:rsidRDefault="00D008D1" w14:paraId="535C073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722232DC" w14:textId="77777777">
        <w:tc>
          <w:tcPr>
            <w:tcW w:w="252" w:type="pct"/>
            <w:noWrap/>
          </w:tcPr>
          <w:p w:rsidRPr="00806757" w:rsidR="00D008D1" w:rsidP="00D008D1" w:rsidRDefault="00D008D1" w14:paraId="0F69E30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C477C5" w:rsidR="00D008D1" w:rsidP="00D008D1" w:rsidRDefault="00D008D1" w14:paraId="6C373D9C" w14:textId="127EDE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5</w:t>
            </w:r>
          </w:p>
        </w:tc>
        <w:tc>
          <w:tcPr>
            <w:tcW w:w="534" w:type="pct"/>
            <w:noWrap/>
          </w:tcPr>
          <w:p w:rsidRPr="00E92D9B" w:rsidR="00D008D1" w:rsidP="00D008D1" w:rsidRDefault="00D008D1" w14:paraId="1E43811C" w14:textId="76ED3B36">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1EBCD755" w14:textId="75D4A04D">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4D9D8848" w14:textId="6ABAE6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2F821909" w14:textId="7528CCDF">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5</w:t>
            </w:r>
          </w:p>
        </w:tc>
        <w:tc>
          <w:tcPr>
            <w:tcW w:w="876" w:type="pct"/>
            <w:noWrap/>
          </w:tcPr>
          <w:p w:rsidRPr="00357BB2" w:rsidR="00D008D1" w:rsidP="00D008D1" w:rsidRDefault="00D008D1" w14:paraId="2D0730CF" w14:textId="09C0A087">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5</w:t>
            </w:r>
          </w:p>
        </w:tc>
        <w:tc>
          <w:tcPr>
            <w:tcW w:w="835" w:type="pct"/>
            <w:noWrap/>
          </w:tcPr>
          <w:p w:rsidRPr="00357BB2" w:rsidR="00D008D1" w:rsidP="00D008D1" w:rsidRDefault="00D008D1" w14:paraId="07E8341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5CBCB6A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2506151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C477C5" w:rsidR="00D008D1" w:rsidP="00D008D1" w:rsidRDefault="00D008D1" w14:paraId="7563CDDF" w14:textId="282AA8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6</w:t>
            </w:r>
          </w:p>
        </w:tc>
        <w:tc>
          <w:tcPr>
            <w:tcW w:w="534" w:type="pct"/>
            <w:noWrap/>
          </w:tcPr>
          <w:p w:rsidRPr="00E92D9B" w:rsidR="00D008D1" w:rsidP="00D008D1" w:rsidRDefault="00D008D1" w14:paraId="10DDDEE6" w14:textId="0605816E">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2ABCCCD6" w14:textId="7916A9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280AF8D2" w14:textId="1F2C8F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47F86A47" w14:textId="39488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6</w:t>
            </w:r>
          </w:p>
        </w:tc>
        <w:tc>
          <w:tcPr>
            <w:tcW w:w="876" w:type="pct"/>
            <w:noWrap/>
          </w:tcPr>
          <w:p w:rsidRPr="00357BB2" w:rsidR="00D008D1" w:rsidP="00D008D1" w:rsidRDefault="00D008D1" w14:paraId="20120567" w14:textId="3DDB15CA">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6</w:t>
            </w:r>
          </w:p>
        </w:tc>
        <w:tc>
          <w:tcPr>
            <w:tcW w:w="835" w:type="pct"/>
            <w:noWrap/>
          </w:tcPr>
          <w:p w:rsidRPr="00357BB2" w:rsidR="00D008D1" w:rsidP="00D008D1" w:rsidRDefault="00D008D1" w14:paraId="6E66119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267D4E4A" w14:textId="77777777">
        <w:tc>
          <w:tcPr>
            <w:tcW w:w="252" w:type="pct"/>
            <w:noWrap/>
          </w:tcPr>
          <w:p w:rsidRPr="00806757" w:rsidR="00D008D1" w:rsidP="00D008D1" w:rsidRDefault="00D008D1" w14:paraId="4EB7E98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C477C5" w:rsidR="00D008D1" w:rsidP="00D008D1" w:rsidRDefault="00D008D1" w14:paraId="0086B71D" w14:textId="079FBE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7</w:t>
            </w:r>
          </w:p>
        </w:tc>
        <w:tc>
          <w:tcPr>
            <w:tcW w:w="534" w:type="pct"/>
            <w:noWrap/>
          </w:tcPr>
          <w:p w:rsidRPr="00E92D9B" w:rsidR="00D008D1" w:rsidP="00D008D1" w:rsidRDefault="00D008D1" w14:paraId="4B2B898F" w14:textId="1C43015A">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60490B5D" w14:textId="756BB370">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D45E0F9" w14:textId="0B82B7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2CD4A9C4" w14:textId="2F0AB435">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7</w:t>
            </w:r>
          </w:p>
        </w:tc>
        <w:tc>
          <w:tcPr>
            <w:tcW w:w="876" w:type="pct"/>
            <w:noWrap/>
          </w:tcPr>
          <w:p w:rsidRPr="00357BB2" w:rsidR="00D008D1" w:rsidP="00D008D1" w:rsidRDefault="00D008D1" w14:paraId="7581A109" w14:textId="18DFA972">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7</w:t>
            </w:r>
          </w:p>
        </w:tc>
        <w:tc>
          <w:tcPr>
            <w:tcW w:w="835" w:type="pct"/>
            <w:noWrap/>
          </w:tcPr>
          <w:p w:rsidRPr="00357BB2" w:rsidR="00D008D1" w:rsidP="00D008D1" w:rsidRDefault="00D008D1" w14:paraId="090BD88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100D19A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303131A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C477C5" w:rsidR="00D008D1" w:rsidP="00D008D1" w:rsidRDefault="00D008D1" w14:paraId="6A4B3D38" w14:textId="166070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8</w:t>
            </w:r>
          </w:p>
        </w:tc>
        <w:tc>
          <w:tcPr>
            <w:tcW w:w="534" w:type="pct"/>
            <w:noWrap/>
          </w:tcPr>
          <w:p w:rsidRPr="00E92D9B" w:rsidR="00D008D1" w:rsidP="00D008D1" w:rsidRDefault="00D008D1" w14:paraId="63786DD9" w14:textId="51978980">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1E1B1C3D" w14:textId="3FCFD67C">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1117140C" w14:textId="30D3B3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3D68D991" w14:textId="48B02A39">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8</w:t>
            </w:r>
          </w:p>
        </w:tc>
        <w:tc>
          <w:tcPr>
            <w:tcW w:w="876" w:type="pct"/>
            <w:noWrap/>
          </w:tcPr>
          <w:p w:rsidRPr="00357BB2" w:rsidR="00D008D1" w:rsidP="00D008D1" w:rsidRDefault="00D008D1" w14:paraId="7A6F54E8" w14:textId="577443B1">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8</w:t>
            </w:r>
          </w:p>
        </w:tc>
        <w:tc>
          <w:tcPr>
            <w:tcW w:w="835" w:type="pct"/>
            <w:noWrap/>
          </w:tcPr>
          <w:p w:rsidRPr="00357BB2" w:rsidR="00D008D1" w:rsidP="00D008D1" w:rsidRDefault="00D008D1" w14:paraId="1C19423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535A90F5" w14:textId="77777777">
        <w:tc>
          <w:tcPr>
            <w:tcW w:w="252" w:type="pct"/>
            <w:noWrap/>
          </w:tcPr>
          <w:p w:rsidRPr="00806757" w:rsidR="00D008D1" w:rsidP="00D008D1" w:rsidRDefault="00D008D1" w14:paraId="619E234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C477C5" w:rsidR="00D008D1" w:rsidP="00D008D1" w:rsidRDefault="00D008D1" w14:paraId="0ABC9EE2" w14:textId="0CD44F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19</w:t>
            </w:r>
          </w:p>
        </w:tc>
        <w:tc>
          <w:tcPr>
            <w:tcW w:w="534" w:type="pct"/>
            <w:noWrap/>
          </w:tcPr>
          <w:p w:rsidRPr="00E92D9B" w:rsidR="00D008D1" w:rsidP="00D008D1" w:rsidRDefault="00D008D1" w14:paraId="01280525" w14:textId="3D82C8FE">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775A0307" w14:textId="236424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333124A" w14:textId="44A3EE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695171BA" w14:textId="2950A5CC">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9</w:t>
            </w:r>
          </w:p>
        </w:tc>
        <w:tc>
          <w:tcPr>
            <w:tcW w:w="876" w:type="pct"/>
            <w:noWrap/>
          </w:tcPr>
          <w:p w:rsidRPr="00357BB2" w:rsidR="00D008D1" w:rsidP="00D008D1" w:rsidRDefault="00D008D1" w14:paraId="7484EC65" w14:textId="2255CFDE">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19</w:t>
            </w:r>
          </w:p>
        </w:tc>
        <w:tc>
          <w:tcPr>
            <w:tcW w:w="835" w:type="pct"/>
            <w:noWrap/>
          </w:tcPr>
          <w:p w:rsidRPr="00357BB2" w:rsidR="00D008D1" w:rsidP="00D008D1" w:rsidRDefault="00D008D1" w14:paraId="2A6DDA4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3EAB53E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5477DA5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C477C5" w:rsidR="00D008D1" w:rsidP="00D008D1" w:rsidRDefault="00D008D1" w14:paraId="14FF7B65" w14:textId="480A81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0</w:t>
            </w:r>
          </w:p>
        </w:tc>
        <w:tc>
          <w:tcPr>
            <w:tcW w:w="534" w:type="pct"/>
            <w:noWrap/>
          </w:tcPr>
          <w:p w:rsidRPr="00E92D9B" w:rsidR="00D008D1" w:rsidP="00D008D1" w:rsidRDefault="00D008D1" w14:paraId="282D91FB" w14:textId="5D659BC7">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77461E2D" w14:textId="53CD6123">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80095F0" w14:textId="600524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2985001D" w14:textId="15F55BD4">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0</w:t>
            </w:r>
          </w:p>
        </w:tc>
        <w:tc>
          <w:tcPr>
            <w:tcW w:w="876" w:type="pct"/>
            <w:noWrap/>
          </w:tcPr>
          <w:p w:rsidRPr="00357BB2" w:rsidR="00D008D1" w:rsidP="00D008D1" w:rsidRDefault="00D008D1" w14:paraId="6E622FE6" w14:textId="51144712">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0</w:t>
            </w:r>
          </w:p>
        </w:tc>
        <w:tc>
          <w:tcPr>
            <w:tcW w:w="835" w:type="pct"/>
            <w:noWrap/>
          </w:tcPr>
          <w:p w:rsidRPr="00357BB2" w:rsidR="00D008D1" w:rsidP="00D008D1" w:rsidRDefault="00D008D1" w14:paraId="47D482D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12F0239A" w14:textId="77777777">
        <w:tc>
          <w:tcPr>
            <w:tcW w:w="252" w:type="pct"/>
            <w:noWrap/>
          </w:tcPr>
          <w:p w:rsidRPr="00806757" w:rsidR="00D008D1" w:rsidP="00D008D1" w:rsidRDefault="00D008D1" w14:paraId="4DBFC0A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C477C5" w:rsidR="00D008D1" w:rsidP="00D008D1" w:rsidRDefault="00D008D1" w14:paraId="504EB5C9" w14:textId="560DC0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1</w:t>
            </w:r>
          </w:p>
        </w:tc>
        <w:tc>
          <w:tcPr>
            <w:tcW w:w="534" w:type="pct"/>
            <w:noWrap/>
          </w:tcPr>
          <w:p w:rsidRPr="00E92D9B" w:rsidR="00D008D1" w:rsidP="00D008D1" w:rsidRDefault="00D008D1" w14:paraId="76A0C82B" w14:textId="1E160387">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112C05E5" w14:textId="091466CB">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0EAE7CC" w14:textId="404C55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2ECB737F" w14:textId="00D089E5">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1</w:t>
            </w:r>
          </w:p>
        </w:tc>
        <w:tc>
          <w:tcPr>
            <w:tcW w:w="876" w:type="pct"/>
            <w:noWrap/>
          </w:tcPr>
          <w:p w:rsidRPr="00357BB2" w:rsidR="00D008D1" w:rsidP="00D008D1" w:rsidRDefault="00D008D1" w14:paraId="4E1AA8AD" w14:textId="11F76C10">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1</w:t>
            </w:r>
          </w:p>
        </w:tc>
        <w:tc>
          <w:tcPr>
            <w:tcW w:w="835" w:type="pct"/>
            <w:noWrap/>
          </w:tcPr>
          <w:p w:rsidRPr="00357BB2" w:rsidR="00D008D1" w:rsidP="00D008D1" w:rsidRDefault="00D008D1" w14:paraId="6FC5D10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580DADE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008D1" w:rsidP="00D008D1" w:rsidRDefault="00D008D1" w14:paraId="219297C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C477C5" w:rsidR="00D008D1" w:rsidP="00D008D1" w:rsidRDefault="00D008D1" w14:paraId="0FD45B33" w14:textId="68ABE4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2</w:t>
            </w:r>
          </w:p>
        </w:tc>
        <w:tc>
          <w:tcPr>
            <w:tcW w:w="534" w:type="pct"/>
            <w:noWrap/>
          </w:tcPr>
          <w:p w:rsidRPr="00E92D9B" w:rsidR="00D008D1" w:rsidP="00D008D1" w:rsidRDefault="00D008D1" w14:paraId="60BB5AB7" w14:textId="4D920A8A">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0E93F83F" w14:textId="6EB81C83">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DA75397" w14:textId="4B7387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773EA55D" w14:textId="5B46BA4E">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2</w:t>
            </w:r>
          </w:p>
        </w:tc>
        <w:tc>
          <w:tcPr>
            <w:tcW w:w="876" w:type="pct"/>
            <w:noWrap/>
          </w:tcPr>
          <w:p w:rsidRPr="00357BB2" w:rsidR="00D008D1" w:rsidP="00D008D1" w:rsidRDefault="00D008D1" w14:paraId="395AD500" w14:textId="5BF95237">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2</w:t>
            </w:r>
          </w:p>
        </w:tc>
        <w:tc>
          <w:tcPr>
            <w:tcW w:w="835" w:type="pct"/>
            <w:noWrap/>
          </w:tcPr>
          <w:p w:rsidRPr="00357BB2" w:rsidR="00D008D1" w:rsidP="00D008D1" w:rsidRDefault="00D008D1" w14:paraId="6CAA305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68E8F0F5" w14:textId="77777777">
        <w:tc>
          <w:tcPr>
            <w:tcW w:w="252" w:type="pct"/>
            <w:noWrap/>
          </w:tcPr>
          <w:p w:rsidRPr="00806757" w:rsidR="00D008D1" w:rsidP="00D008D1" w:rsidRDefault="00D008D1" w14:paraId="1FD4922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C477C5" w:rsidR="00D008D1" w:rsidP="00D008D1" w:rsidRDefault="00D008D1" w14:paraId="38F73D27" w14:textId="2556C3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3</w:t>
            </w:r>
          </w:p>
        </w:tc>
        <w:tc>
          <w:tcPr>
            <w:tcW w:w="534" w:type="pct"/>
            <w:noWrap/>
          </w:tcPr>
          <w:p w:rsidRPr="00E92D9B" w:rsidR="00D008D1" w:rsidP="00D008D1" w:rsidRDefault="00D008D1" w14:paraId="7FF1E558" w14:textId="76AB2852">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357BB2" w:rsidR="00D008D1" w:rsidP="00D008D1" w:rsidRDefault="00D008D1" w14:paraId="7DF85B8C" w14:textId="282AB238">
            <w:pPr>
              <w:widowControl w:val="0"/>
              <w:autoSpaceDE w:val="0"/>
              <w:autoSpaceDN w:val="0"/>
              <w:adjustRightInd w:val="0"/>
              <w:spacing w:after="0" w:line="240" w:lineRule="auto"/>
              <w:ind w:left="108" w:right="108"/>
              <w:rPr>
                <w:rFonts w:ascii="Calibri Light" w:hAnsi="Calibri Light" w:cs="Arial"/>
                <w:color w:val="4F4F4F"/>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3BDD105B" w14:textId="2A1E8A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357BB2" w:rsidR="00D008D1" w:rsidP="00D008D1" w:rsidRDefault="00D008D1" w14:paraId="2AC94EB3" w14:textId="4366314E">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3</w:t>
            </w:r>
          </w:p>
        </w:tc>
        <w:tc>
          <w:tcPr>
            <w:tcW w:w="876" w:type="pct"/>
            <w:noWrap/>
          </w:tcPr>
          <w:p w:rsidRPr="00357BB2" w:rsidR="00D008D1" w:rsidP="00D008D1" w:rsidRDefault="00D008D1" w14:paraId="07DCE220" w14:textId="06D3EEDC">
            <w:pPr>
              <w:widowControl w:val="0"/>
              <w:autoSpaceDE w:val="0"/>
              <w:autoSpaceDN w:val="0"/>
              <w:adjustRightInd w:val="0"/>
              <w:spacing w:after="0" w:line="240" w:lineRule="auto"/>
              <w:ind w:left="108" w:right="108"/>
              <w:rPr>
                <w:rFonts w:ascii="Calibri Light" w:hAnsi="Calibri Light" w:cs="Arial"/>
                <w:color w:val="4F4F4F"/>
                <w:sz w:val="16"/>
                <w:szCs w:val="16"/>
              </w:rPr>
            </w:pPr>
            <w:r w:rsidRPr="00C477C5">
              <w:rPr>
                <w:rFonts w:cs="Calibri"/>
                <w:color w:val="000000"/>
                <w:sz w:val="16"/>
                <w:szCs w:val="16"/>
              </w:rPr>
              <w:t>ATTRIBUTE23</w:t>
            </w:r>
          </w:p>
        </w:tc>
        <w:tc>
          <w:tcPr>
            <w:tcW w:w="835" w:type="pct"/>
            <w:noWrap/>
          </w:tcPr>
          <w:p w:rsidRPr="00357BB2" w:rsidR="00D008D1" w:rsidP="00D008D1" w:rsidRDefault="00D008D1" w14:paraId="3FDBA8D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2597C7C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008D1" w:rsidP="00D008D1" w:rsidRDefault="00D008D1" w14:paraId="4B70D15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C477C5" w:rsidR="00D008D1" w:rsidP="00D008D1" w:rsidRDefault="00D008D1" w14:paraId="421B53B0" w14:textId="0C93BD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4</w:t>
            </w:r>
          </w:p>
        </w:tc>
        <w:tc>
          <w:tcPr>
            <w:tcW w:w="534" w:type="pct"/>
            <w:noWrap/>
          </w:tcPr>
          <w:p w:rsidRPr="00E92D9B" w:rsidR="00D008D1" w:rsidP="00D008D1" w:rsidRDefault="00D008D1" w14:paraId="2D666E6A" w14:textId="1F36C9FA">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176064" w:rsidR="00D008D1" w:rsidP="00D008D1" w:rsidRDefault="00D008D1" w14:paraId="4DA6AC6D" w14:textId="0903E6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0E31BC39" w14:textId="70B73B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250E9C64" w14:textId="427E63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4</w:t>
            </w:r>
          </w:p>
        </w:tc>
        <w:tc>
          <w:tcPr>
            <w:tcW w:w="876" w:type="pct"/>
            <w:noWrap/>
          </w:tcPr>
          <w:p w:rsidRPr="00176064" w:rsidR="00D008D1" w:rsidP="00D008D1" w:rsidRDefault="00D008D1" w14:paraId="3C927F52" w14:textId="0B7F30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4</w:t>
            </w:r>
          </w:p>
        </w:tc>
        <w:tc>
          <w:tcPr>
            <w:tcW w:w="835" w:type="pct"/>
            <w:noWrap/>
          </w:tcPr>
          <w:p w:rsidRPr="00357BB2" w:rsidR="00D008D1" w:rsidP="00D008D1" w:rsidRDefault="00D008D1" w14:paraId="5B2B423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53309282" w14:textId="77777777">
        <w:tc>
          <w:tcPr>
            <w:tcW w:w="252" w:type="pct"/>
            <w:noWrap/>
          </w:tcPr>
          <w:p w:rsidRPr="00176064" w:rsidR="00D008D1" w:rsidP="00D008D1" w:rsidRDefault="00D008D1" w14:paraId="4AD876B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C477C5" w:rsidR="00D008D1" w:rsidP="00D008D1" w:rsidRDefault="00D008D1" w14:paraId="6D4FE8C7" w14:textId="1ADAE6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5</w:t>
            </w:r>
          </w:p>
        </w:tc>
        <w:tc>
          <w:tcPr>
            <w:tcW w:w="534" w:type="pct"/>
            <w:noWrap/>
          </w:tcPr>
          <w:p w:rsidRPr="00E92D9B" w:rsidR="00D008D1" w:rsidP="00D008D1" w:rsidRDefault="00D008D1" w14:paraId="2DA21C5F" w14:textId="13EF3CC9">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176064" w:rsidR="00D008D1" w:rsidP="00D008D1" w:rsidRDefault="00D008D1" w14:paraId="3F272893" w14:textId="759EA8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C4C74DB" w14:textId="408151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7C2BCD25" w14:textId="05A956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5</w:t>
            </w:r>
          </w:p>
        </w:tc>
        <w:tc>
          <w:tcPr>
            <w:tcW w:w="876" w:type="pct"/>
            <w:noWrap/>
          </w:tcPr>
          <w:p w:rsidRPr="00176064" w:rsidR="00D008D1" w:rsidP="00D008D1" w:rsidRDefault="00D008D1" w14:paraId="376A119B" w14:textId="2972DD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5</w:t>
            </w:r>
          </w:p>
        </w:tc>
        <w:tc>
          <w:tcPr>
            <w:tcW w:w="835" w:type="pct"/>
            <w:noWrap/>
          </w:tcPr>
          <w:p w:rsidRPr="00357BB2" w:rsidR="00D008D1" w:rsidP="00D008D1" w:rsidRDefault="00D008D1" w14:paraId="7B32493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2B0A6DA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008D1" w:rsidP="00D008D1" w:rsidRDefault="00D008D1" w14:paraId="09716E0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C477C5" w:rsidR="00D008D1" w:rsidP="00D008D1" w:rsidRDefault="00D008D1" w14:paraId="5F97C6FB" w14:textId="5ABDD3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6</w:t>
            </w:r>
          </w:p>
        </w:tc>
        <w:tc>
          <w:tcPr>
            <w:tcW w:w="534" w:type="pct"/>
            <w:noWrap/>
          </w:tcPr>
          <w:p w:rsidRPr="00E92D9B" w:rsidR="00D008D1" w:rsidP="00D008D1" w:rsidRDefault="00D008D1" w14:paraId="5CB9785A" w14:textId="5BFBB100">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176064" w:rsidR="00D008D1" w:rsidP="00D008D1" w:rsidRDefault="00D008D1" w14:paraId="524B077C" w14:textId="62ADF7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236B0461" w14:textId="3C1D94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5B93B908" w14:textId="4C6B92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6</w:t>
            </w:r>
          </w:p>
        </w:tc>
        <w:tc>
          <w:tcPr>
            <w:tcW w:w="876" w:type="pct"/>
            <w:noWrap/>
          </w:tcPr>
          <w:p w:rsidRPr="00176064" w:rsidR="00D008D1" w:rsidP="00D008D1" w:rsidRDefault="00D008D1" w14:paraId="4D2E3FCC" w14:textId="36B137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6</w:t>
            </w:r>
          </w:p>
        </w:tc>
        <w:tc>
          <w:tcPr>
            <w:tcW w:w="835" w:type="pct"/>
            <w:noWrap/>
          </w:tcPr>
          <w:p w:rsidRPr="00357BB2" w:rsidR="00D008D1" w:rsidP="00D008D1" w:rsidRDefault="00D008D1" w14:paraId="0252516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180C0DF9" w14:textId="77777777">
        <w:tc>
          <w:tcPr>
            <w:tcW w:w="252" w:type="pct"/>
            <w:noWrap/>
          </w:tcPr>
          <w:p w:rsidRPr="00176064" w:rsidR="00D008D1" w:rsidP="00D008D1" w:rsidRDefault="00D008D1" w14:paraId="4A1E971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C477C5" w:rsidR="00D008D1" w:rsidP="00D008D1" w:rsidRDefault="00D008D1" w14:paraId="12960C0B" w14:textId="3F5C06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7</w:t>
            </w:r>
          </w:p>
        </w:tc>
        <w:tc>
          <w:tcPr>
            <w:tcW w:w="534" w:type="pct"/>
            <w:noWrap/>
          </w:tcPr>
          <w:p w:rsidRPr="00E92D9B" w:rsidR="00D008D1" w:rsidP="00D008D1" w:rsidRDefault="00D008D1" w14:paraId="2158C390" w14:textId="61C23FDD">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176064" w:rsidR="00D008D1" w:rsidP="00D008D1" w:rsidRDefault="00D008D1" w14:paraId="65531C50" w14:textId="4709B6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40722153" w14:textId="55C554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75753515" w14:textId="55F097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7</w:t>
            </w:r>
          </w:p>
        </w:tc>
        <w:tc>
          <w:tcPr>
            <w:tcW w:w="876" w:type="pct"/>
            <w:noWrap/>
          </w:tcPr>
          <w:p w:rsidRPr="00176064" w:rsidR="00D008D1" w:rsidP="00D008D1" w:rsidRDefault="00D008D1" w14:paraId="2C824EDB" w14:textId="47BD8B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7</w:t>
            </w:r>
          </w:p>
        </w:tc>
        <w:tc>
          <w:tcPr>
            <w:tcW w:w="835" w:type="pct"/>
            <w:noWrap/>
          </w:tcPr>
          <w:p w:rsidRPr="00357BB2" w:rsidR="00D008D1" w:rsidP="00D008D1" w:rsidRDefault="00D008D1" w14:paraId="1E17F48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65DFE29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008D1" w:rsidP="00D008D1" w:rsidRDefault="00D008D1" w14:paraId="2180CEC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C477C5" w:rsidR="00D008D1" w:rsidP="00D008D1" w:rsidRDefault="00D008D1" w14:paraId="65890FB7" w14:textId="48720E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8</w:t>
            </w:r>
          </w:p>
        </w:tc>
        <w:tc>
          <w:tcPr>
            <w:tcW w:w="534" w:type="pct"/>
            <w:noWrap/>
          </w:tcPr>
          <w:p w:rsidRPr="00E92D9B" w:rsidR="00D008D1" w:rsidP="00D008D1" w:rsidRDefault="00D008D1" w14:paraId="562CC981" w14:textId="7418EC94">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176064" w:rsidR="00D008D1" w:rsidP="00D008D1" w:rsidRDefault="00D008D1" w14:paraId="0F3B3488" w14:textId="5ABB17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D5AF0A3" w14:textId="0E54BD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54CE9600" w14:textId="09F181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8</w:t>
            </w:r>
          </w:p>
        </w:tc>
        <w:tc>
          <w:tcPr>
            <w:tcW w:w="876" w:type="pct"/>
            <w:noWrap/>
          </w:tcPr>
          <w:p w:rsidRPr="00176064" w:rsidR="00D008D1" w:rsidP="00D008D1" w:rsidRDefault="00D008D1" w14:paraId="145D5059" w14:textId="4D97B6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8</w:t>
            </w:r>
          </w:p>
        </w:tc>
        <w:tc>
          <w:tcPr>
            <w:tcW w:w="835" w:type="pct"/>
            <w:noWrap/>
          </w:tcPr>
          <w:p w:rsidRPr="00357BB2" w:rsidR="00D008D1" w:rsidP="00D008D1" w:rsidRDefault="00D008D1" w14:paraId="5AE031B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7FF146B2" w14:textId="77777777">
        <w:tc>
          <w:tcPr>
            <w:tcW w:w="252" w:type="pct"/>
            <w:noWrap/>
          </w:tcPr>
          <w:p w:rsidRPr="00176064" w:rsidR="00D008D1" w:rsidP="00D008D1" w:rsidRDefault="00D008D1" w14:paraId="5905968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C477C5" w:rsidR="00D008D1" w:rsidP="00D008D1" w:rsidRDefault="00D008D1" w14:paraId="466C6553" w14:textId="5A93DE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9</w:t>
            </w:r>
          </w:p>
        </w:tc>
        <w:tc>
          <w:tcPr>
            <w:tcW w:w="534" w:type="pct"/>
            <w:noWrap/>
          </w:tcPr>
          <w:p w:rsidRPr="00E92D9B" w:rsidR="00D008D1" w:rsidP="00D008D1" w:rsidRDefault="00D008D1" w14:paraId="47780867" w14:textId="7B38EE29">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150)</w:t>
            </w:r>
          </w:p>
        </w:tc>
        <w:tc>
          <w:tcPr>
            <w:tcW w:w="369" w:type="pct"/>
            <w:noWrap/>
          </w:tcPr>
          <w:p w:rsidRPr="00176064" w:rsidR="00D008D1" w:rsidP="00D008D1" w:rsidRDefault="00D008D1" w14:paraId="62E73CCB" w14:textId="568585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C142EBB" w14:textId="63E5B3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0D51A6DC" w14:textId="110B00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9</w:t>
            </w:r>
          </w:p>
        </w:tc>
        <w:tc>
          <w:tcPr>
            <w:tcW w:w="876" w:type="pct"/>
            <w:noWrap/>
          </w:tcPr>
          <w:p w:rsidRPr="00176064" w:rsidR="00D008D1" w:rsidP="00D008D1" w:rsidRDefault="00D008D1" w14:paraId="107B011E" w14:textId="503350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29</w:t>
            </w:r>
          </w:p>
        </w:tc>
        <w:tc>
          <w:tcPr>
            <w:tcW w:w="835" w:type="pct"/>
            <w:noWrap/>
          </w:tcPr>
          <w:p w:rsidRPr="00357BB2" w:rsidR="00D008D1" w:rsidP="00D008D1" w:rsidRDefault="00D008D1" w14:paraId="59E6A26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7401350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008D1" w:rsidP="00D008D1" w:rsidRDefault="00D008D1" w14:paraId="66320F7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C477C5" w:rsidR="00D008D1" w:rsidP="00D008D1" w:rsidRDefault="00D008D1" w14:paraId="29889C0E" w14:textId="75D452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30</w:t>
            </w:r>
          </w:p>
        </w:tc>
        <w:tc>
          <w:tcPr>
            <w:tcW w:w="534" w:type="pct"/>
            <w:noWrap/>
          </w:tcPr>
          <w:p w:rsidRPr="00E92D9B" w:rsidR="00D008D1" w:rsidP="00D008D1" w:rsidRDefault="00D008D1" w14:paraId="78D78BAA" w14:textId="52159999">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VARCHAR2(255)</w:t>
            </w:r>
          </w:p>
        </w:tc>
        <w:tc>
          <w:tcPr>
            <w:tcW w:w="369" w:type="pct"/>
            <w:noWrap/>
          </w:tcPr>
          <w:p w:rsidRPr="00176064" w:rsidR="00D008D1" w:rsidP="00D008D1" w:rsidRDefault="00D008D1" w14:paraId="0015FD03" w14:textId="5B4D30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6980021" w14:textId="7E13DC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7049D9FD" w14:textId="6E2DB4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30</w:t>
            </w:r>
          </w:p>
        </w:tc>
        <w:tc>
          <w:tcPr>
            <w:tcW w:w="876" w:type="pct"/>
            <w:noWrap/>
          </w:tcPr>
          <w:p w:rsidRPr="00176064" w:rsidR="00D008D1" w:rsidP="00D008D1" w:rsidRDefault="00D008D1" w14:paraId="5C3CAAE1" w14:textId="5BA90A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30</w:t>
            </w:r>
          </w:p>
        </w:tc>
        <w:tc>
          <w:tcPr>
            <w:tcW w:w="835" w:type="pct"/>
            <w:noWrap/>
          </w:tcPr>
          <w:p w:rsidRPr="00357BB2" w:rsidR="00D008D1" w:rsidP="00D008D1" w:rsidRDefault="00D008D1" w14:paraId="1E74703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008D1" w:rsidTr="002328EF" w14:paraId="76524BF6" w14:textId="77777777">
        <w:tc>
          <w:tcPr>
            <w:tcW w:w="252" w:type="pct"/>
            <w:noWrap/>
          </w:tcPr>
          <w:p w:rsidR="00D008D1" w:rsidP="00D008D1" w:rsidRDefault="00D008D1" w14:paraId="6D5C724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C477C5" w:rsidR="00D008D1" w:rsidP="00D008D1" w:rsidRDefault="00D008D1" w14:paraId="0E9A2B07" w14:textId="6D7D06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w:t>
            </w:r>
          </w:p>
        </w:tc>
        <w:tc>
          <w:tcPr>
            <w:tcW w:w="534" w:type="pct"/>
            <w:noWrap/>
          </w:tcPr>
          <w:p w:rsidRPr="00E92D9B" w:rsidR="00D008D1" w:rsidP="00D008D1" w:rsidRDefault="00D008D1" w14:paraId="4B71556D" w14:textId="21B2626B">
            <w:pPr>
              <w:widowControl w:val="0"/>
              <w:autoSpaceDE w:val="0"/>
              <w:autoSpaceDN w:val="0"/>
              <w:adjustRightInd w:val="0"/>
              <w:spacing w:after="0" w:line="240" w:lineRule="auto"/>
              <w:ind w:left="108" w:right="108"/>
              <w:rPr>
                <w:rFonts w:cs="Calibri"/>
                <w:color w:val="000000"/>
                <w:sz w:val="16"/>
                <w:szCs w:val="16"/>
              </w:rPr>
            </w:pPr>
            <w:r w:rsidRPr="00E92D9B">
              <w:rPr>
                <w:sz w:val="16"/>
                <w:szCs w:val="16"/>
              </w:rPr>
              <w:t>NUMBER</w:t>
            </w:r>
          </w:p>
        </w:tc>
        <w:tc>
          <w:tcPr>
            <w:tcW w:w="369" w:type="pct"/>
            <w:noWrap/>
          </w:tcPr>
          <w:p w:rsidRPr="00176064" w:rsidR="00D008D1" w:rsidP="00D008D1" w:rsidRDefault="00D008D1" w14:paraId="55E7250A" w14:textId="3B52A7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1F84E6CC" w14:textId="5B0AC3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4896E4BE" w14:textId="6A60F0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w:t>
            </w:r>
          </w:p>
        </w:tc>
        <w:tc>
          <w:tcPr>
            <w:tcW w:w="876" w:type="pct"/>
            <w:noWrap/>
          </w:tcPr>
          <w:p w:rsidRPr="00176064" w:rsidR="00D008D1" w:rsidP="00D008D1" w:rsidRDefault="00D008D1" w14:paraId="5FD2358C" w14:textId="7EFB2A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w:t>
            </w:r>
          </w:p>
        </w:tc>
        <w:tc>
          <w:tcPr>
            <w:tcW w:w="835" w:type="pct"/>
            <w:noWrap/>
          </w:tcPr>
          <w:p w:rsidRPr="00357BB2" w:rsidR="00D008D1" w:rsidP="00D008D1" w:rsidRDefault="00D008D1" w14:paraId="1E5D249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0D68D04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D008D1" w:rsidP="00D008D1" w:rsidRDefault="00D008D1" w14:paraId="4E390DA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C477C5" w:rsidR="00D008D1" w:rsidP="00D008D1" w:rsidRDefault="00D008D1" w14:paraId="7DCDD871" w14:textId="706BE7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2</w:t>
            </w:r>
          </w:p>
        </w:tc>
        <w:tc>
          <w:tcPr>
            <w:tcW w:w="534" w:type="pct"/>
            <w:noWrap/>
          </w:tcPr>
          <w:p w:rsidRPr="00E92D9B" w:rsidR="00D008D1" w:rsidP="00D008D1" w:rsidRDefault="00D008D1" w14:paraId="5CF57543" w14:textId="5376628F">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4FA08240" w14:textId="6CFB92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BB1B534" w14:textId="46EE3E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4B817191" w14:textId="240863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2</w:t>
            </w:r>
          </w:p>
        </w:tc>
        <w:tc>
          <w:tcPr>
            <w:tcW w:w="876" w:type="pct"/>
            <w:noWrap/>
          </w:tcPr>
          <w:p w:rsidRPr="00176064" w:rsidR="00D008D1" w:rsidP="00D008D1" w:rsidRDefault="00D008D1" w14:paraId="3FEEB42C" w14:textId="049342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2</w:t>
            </w:r>
          </w:p>
        </w:tc>
        <w:tc>
          <w:tcPr>
            <w:tcW w:w="835" w:type="pct"/>
            <w:noWrap/>
          </w:tcPr>
          <w:p w:rsidRPr="00C53C16" w:rsidR="00D008D1" w:rsidP="00D008D1" w:rsidRDefault="00D008D1" w14:paraId="4382D66C" w14:textId="0F1FE54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36AB3DC1" w14:textId="77777777">
        <w:tc>
          <w:tcPr>
            <w:tcW w:w="252" w:type="pct"/>
            <w:noWrap/>
          </w:tcPr>
          <w:p w:rsidR="00D008D1" w:rsidP="00D008D1" w:rsidRDefault="00D008D1" w14:paraId="090B85A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C477C5" w:rsidR="00D008D1" w:rsidP="00D008D1" w:rsidRDefault="00D008D1" w14:paraId="1A13C259" w14:textId="76A2AE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3</w:t>
            </w:r>
          </w:p>
        </w:tc>
        <w:tc>
          <w:tcPr>
            <w:tcW w:w="534" w:type="pct"/>
            <w:noWrap/>
          </w:tcPr>
          <w:p w:rsidRPr="00E92D9B" w:rsidR="00D008D1" w:rsidP="00D008D1" w:rsidRDefault="00D008D1" w14:paraId="03137FEA" w14:textId="7FAFF0EC">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1E1EF499" w14:textId="0A31FE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249A5B17" w14:textId="3CCEAA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50A5531A" w14:textId="70EE90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3</w:t>
            </w:r>
          </w:p>
        </w:tc>
        <w:tc>
          <w:tcPr>
            <w:tcW w:w="876" w:type="pct"/>
            <w:noWrap/>
          </w:tcPr>
          <w:p w:rsidRPr="00176064" w:rsidR="00D008D1" w:rsidP="00D008D1" w:rsidRDefault="00D008D1" w14:paraId="7171ECCD" w14:textId="207BBF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3</w:t>
            </w:r>
          </w:p>
        </w:tc>
        <w:tc>
          <w:tcPr>
            <w:tcW w:w="835" w:type="pct"/>
            <w:noWrap/>
          </w:tcPr>
          <w:p w:rsidRPr="00C53C16" w:rsidR="00D008D1" w:rsidP="00D008D1" w:rsidRDefault="00D008D1" w14:paraId="3A9664F1" w14:textId="348E71C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347C56D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5412D149" w14:textId="4B08C77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49</w:t>
            </w:r>
          </w:p>
        </w:tc>
        <w:tc>
          <w:tcPr>
            <w:tcW w:w="940" w:type="pct"/>
            <w:noWrap/>
          </w:tcPr>
          <w:p w:rsidRPr="00C477C5" w:rsidR="00D008D1" w:rsidP="00D008D1" w:rsidRDefault="00D008D1" w14:paraId="70F3BE2D" w14:textId="5A163D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4</w:t>
            </w:r>
          </w:p>
        </w:tc>
        <w:tc>
          <w:tcPr>
            <w:tcW w:w="534" w:type="pct"/>
            <w:noWrap/>
          </w:tcPr>
          <w:p w:rsidRPr="00E92D9B" w:rsidR="00D008D1" w:rsidP="00D008D1" w:rsidRDefault="00D008D1" w14:paraId="51D3AA53" w14:textId="1BBA79EF">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403A143C" w14:textId="3AFC13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0F2712B9" w14:textId="5F80F1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6905FD46" w14:textId="0B2A86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4</w:t>
            </w:r>
          </w:p>
        </w:tc>
        <w:tc>
          <w:tcPr>
            <w:tcW w:w="876" w:type="pct"/>
            <w:noWrap/>
          </w:tcPr>
          <w:p w:rsidRPr="00176064" w:rsidR="00D008D1" w:rsidP="00D008D1" w:rsidRDefault="00D008D1" w14:paraId="25D25DDE" w14:textId="465CB1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4</w:t>
            </w:r>
          </w:p>
        </w:tc>
        <w:tc>
          <w:tcPr>
            <w:tcW w:w="835" w:type="pct"/>
            <w:noWrap/>
          </w:tcPr>
          <w:p w:rsidRPr="00C53C16" w:rsidR="00D008D1" w:rsidP="00D008D1" w:rsidRDefault="00D008D1" w14:paraId="1267D5A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76FA7CB7" w14:textId="77777777">
        <w:tc>
          <w:tcPr>
            <w:tcW w:w="252" w:type="pct"/>
            <w:noWrap/>
          </w:tcPr>
          <w:p w:rsidRPr="00B1480B" w:rsidR="00D008D1" w:rsidP="00D008D1" w:rsidRDefault="00D008D1" w14:paraId="2DDE678D" w14:textId="2AD8551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0</w:t>
            </w:r>
          </w:p>
        </w:tc>
        <w:tc>
          <w:tcPr>
            <w:tcW w:w="940" w:type="pct"/>
            <w:noWrap/>
          </w:tcPr>
          <w:p w:rsidRPr="00C477C5" w:rsidR="00D008D1" w:rsidP="00D008D1" w:rsidRDefault="00D008D1" w14:paraId="48376610" w14:textId="224759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5</w:t>
            </w:r>
          </w:p>
        </w:tc>
        <w:tc>
          <w:tcPr>
            <w:tcW w:w="534" w:type="pct"/>
            <w:noWrap/>
          </w:tcPr>
          <w:p w:rsidRPr="00E92D9B" w:rsidR="00D008D1" w:rsidP="00D008D1" w:rsidRDefault="00D008D1" w14:paraId="1053457D" w14:textId="5BE48463">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659D7F6F" w14:textId="7395CF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62EB9E9" w14:textId="70B562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299F11C3" w14:textId="796544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5</w:t>
            </w:r>
          </w:p>
        </w:tc>
        <w:tc>
          <w:tcPr>
            <w:tcW w:w="876" w:type="pct"/>
            <w:noWrap/>
          </w:tcPr>
          <w:p w:rsidRPr="00176064" w:rsidR="00D008D1" w:rsidP="00D008D1" w:rsidRDefault="00D008D1" w14:paraId="567931D1" w14:textId="6D21F1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5</w:t>
            </w:r>
          </w:p>
        </w:tc>
        <w:tc>
          <w:tcPr>
            <w:tcW w:w="835" w:type="pct"/>
            <w:noWrap/>
          </w:tcPr>
          <w:p w:rsidRPr="00C53C16" w:rsidR="00D008D1" w:rsidP="00D008D1" w:rsidRDefault="00D008D1" w14:paraId="0278FFD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473B881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400CA9A0" w14:textId="4844B2F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1</w:t>
            </w:r>
          </w:p>
        </w:tc>
        <w:tc>
          <w:tcPr>
            <w:tcW w:w="940" w:type="pct"/>
            <w:noWrap/>
          </w:tcPr>
          <w:p w:rsidRPr="00C477C5" w:rsidR="00D008D1" w:rsidP="00D008D1" w:rsidRDefault="00D008D1" w14:paraId="40D43298" w14:textId="264FC1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6</w:t>
            </w:r>
          </w:p>
        </w:tc>
        <w:tc>
          <w:tcPr>
            <w:tcW w:w="534" w:type="pct"/>
            <w:noWrap/>
          </w:tcPr>
          <w:p w:rsidRPr="00E92D9B" w:rsidR="00D008D1" w:rsidP="00D008D1" w:rsidRDefault="00D008D1" w14:paraId="27A5D866" w14:textId="68B7BD81">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206B791A" w14:textId="5556AC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611AF30" w14:textId="799182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7F7AAEFB" w14:textId="3D0055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6</w:t>
            </w:r>
          </w:p>
        </w:tc>
        <w:tc>
          <w:tcPr>
            <w:tcW w:w="876" w:type="pct"/>
            <w:noWrap/>
          </w:tcPr>
          <w:p w:rsidRPr="00176064" w:rsidR="00D008D1" w:rsidP="00D008D1" w:rsidRDefault="00D008D1" w14:paraId="2097DEA1" w14:textId="4A488A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6</w:t>
            </w:r>
          </w:p>
        </w:tc>
        <w:tc>
          <w:tcPr>
            <w:tcW w:w="835" w:type="pct"/>
            <w:noWrap/>
          </w:tcPr>
          <w:p w:rsidRPr="00C53C16" w:rsidR="00D008D1" w:rsidP="00D008D1" w:rsidRDefault="00D008D1" w14:paraId="7D447B4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163DF778" w14:textId="77777777">
        <w:tc>
          <w:tcPr>
            <w:tcW w:w="252" w:type="pct"/>
            <w:noWrap/>
          </w:tcPr>
          <w:p w:rsidRPr="00B1480B" w:rsidR="00D008D1" w:rsidP="00D008D1" w:rsidRDefault="00D008D1" w14:paraId="7AC30841" w14:textId="0E935BC5">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2</w:t>
            </w:r>
          </w:p>
        </w:tc>
        <w:tc>
          <w:tcPr>
            <w:tcW w:w="940" w:type="pct"/>
            <w:noWrap/>
          </w:tcPr>
          <w:p w:rsidRPr="00C477C5" w:rsidR="00D008D1" w:rsidP="00D008D1" w:rsidRDefault="00D008D1" w14:paraId="272090C3" w14:textId="5CAD6E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7</w:t>
            </w:r>
          </w:p>
        </w:tc>
        <w:tc>
          <w:tcPr>
            <w:tcW w:w="534" w:type="pct"/>
            <w:noWrap/>
          </w:tcPr>
          <w:p w:rsidRPr="00E92D9B" w:rsidR="00D008D1" w:rsidP="00D008D1" w:rsidRDefault="00D008D1" w14:paraId="275E5917" w14:textId="6BEDDB26">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698C8F6F" w14:textId="793628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0678B7C" w14:textId="5E54B1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2F5EFF0C" w14:textId="50D772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7</w:t>
            </w:r>
          </w:p>
        </w:tc>
        <w:tc>
          <w:tcPr>
            <w:tcW w:w="876" w:type="pct"/>
            <w:noWrap/>
          </w:tcPr>
          <w:p w:rsidRPr="00176064" w:rsidR="00D008D1" w:rsidP="00D008D1" w:rsidRDefault="00D008D1" w14:paraId="6A6B3185" w14:textId="5BEE45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7</w:t>
            </w:r>
          </w:p>
        </w:tc>
        <w:tc>
          <w:tcPr>
            <w:tcW w:w="835" w:type="pct"/>
            <w:noWrap/>
          </w:tcPr>
          <w:p w:rsidRPr="00C53C16" w:rsidR="00D008D1" w:rsidP="00D008D1" w:rsidRDefault="00D008D1" w14:paraId="2D57A41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730FDB1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30A4DEBC" w14:textId="46344F76">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3</w:t>
            </w:r>
          </w:p>
        </w:tc>
        <w:tc>
          <w:tcPr>
            <w:tcW w:w="940" w:type="pct"/>
            <w:noWrap/>
          </w:tcPr>
          <w:p w:rsidRPr="00C477C5" w:rsidR="00D008D1" w:rsidP="00D008D1" w:rsidRDefault="00D008D1" w14:paraId="4001A192" w14:textId="046A9F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8</w:t>
            </w:r>
          </w:p>
        </w:tc>
        <w:tc>
          <w:tcPr>
            <w:tcW w:w="534" w:type="pct"/>
            <w:noWrap/>
          </w:tcPr>
          <w:p w:rsidRPr="00E92D9B" w:rsidR="00D008D1" w:rsidP="00D008D1" w:rsidRDefault="00D008D1" w14:paraId="19A03EA0" w14:textId="1EFD201E">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338F38C6" w14:textId="2DBF1C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1881C3B2" w14:textId="72395E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453D4D3E" w14:textId="745EEE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8</w:t>
            </w:r>
          </w:p>
        </w:tc>
        <w:tc>
          <w:tcPr>
            <w:tcW w:w="876" w:type="pct"/>
            <w:noWrap/>
          </w:tcPr>
          <w:p w:rsidRPr="00176064" w:rsidR="00D008D1" w:rsidP="00D008D1" w:rsidRDefault="00D008D1" w14:paraId="5BC92B99" w14:textId="5EE83D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8</w:t>
            </w:r>
          </w:p>
        </w:tc>
        <w:tc>
          <w:tcPr>
            <w:tcW w:w="835" w:type="pct"/>
            <w:noWrap/>
          </w:tcPr>
          <w:p w:rsidRPr="00C53C16" w:rsidR="00D008D1" w:rsidP="00D008D1" w:rsidRDefault="00D008D1" w14:paraId="4F9A71E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0F19136D" w14:textId="77777777">
        <w:tc>
          <w:tcPr>
            <w:tcW w:w="252" w:type="pct"/>
            <w:noWrap/>
          </w:tcPr>
          <w:p w:rsidRPr="00B1480B" w:rsidR="00D008D1" w:rsidP="00D008D1" w:rsidRDefault="00D008D1" w14:paraId="2AEBE2BC" w14:textId="5FD932DD">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4</w:t>
            </w:r>
          </w:p>
        </w:tc>
        <w:tc>
          <w:tcPr>
            <w:tcW w:w="940" w:type="pct"/>
            <w:noWrap/>
          </w:tcPr>
          <w:p w:rsidRPr="00C477C5" w:rsidR="00D008D1" w:rsidP="00D008D1" w:rsidRDefault="00D008D1" w14:paraId="36660A8F" w14:textId="098366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9</w:t>
            </w:r>
          </w:p>
        </w:tc>
        <w:tc>
          <w:tcPr>
            <w:tcW w:w="534" w:type="pct"/>
            <w:noWrap/>
          </w:tcPr>
          <w:p w:rsidRPr="00E92D9B" w:rsidR="00D008D1" w:rsidP="00D008D1" w:rsidRDefault="00D008D1" w14:paraId="03AFD5A3" w14:textId="6FC5D42B">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0BA37ED9" w14:textId="17AD26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1A45F9E4" w14:textId="1DED48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09905601" w14:textId="78DDE5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9</w:t>
            </w:r>
          </w:p>
        </w:tc>
        <w:tc>
          <w:tcPr>
            <w:tcW w:w="876" w:type="pct"/>
            <w:noWrap/>
          </w:tcPr>
          <w:p w:rsidRPr="00176064" w:rsidR="00D008D1" w:rsidP="00D008D1" w:rsidRDefault="00D008D1" w14:paraId="0140245B" w14:textId="0E8A73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9</w:t>
            </w:r>
          </w:p>
        </w:tc>
        <w:tc>
          <w:tcPr>
            <w:tcW w:w="835" w:type="pct"/>
            <w:noWrap/>
          </w:tcPr>
          <w:p w:rsidRPr="00C53C16" w:rsidR="00D008D1" w:rsidP="00D008D1" w:rsidRDefault="00D008D1" w14:paraId="14BF6F2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0982EF3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1E37004D" w14:textId="2A812FB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5</w:t>
            </w:r>
          </w:p>
        </w:tc>
        <w:tc>
          <w:tcPr>
            <w:tcW w:w="940" w:type="pct"/>
            <w:noWrap/>
          </w:tcPr>
          <w:p w:rsidRPr="00C477C5" w:rsidR="00D008D1" w:rsidP="00D008D1" w:rsidRDefault="00D008D1" w14:paraId="3F134A56" w14:textId="110F9D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0</w:t>
            </w:r>
          </w:p>
        </w:tc>
        <w:tc>
          <w:tcPr>
            <w:tcW w:w="534" w:type="pct"/>
            <w:noWrap/>
          </w:tcPr>
          <w:p w:rsidRPr="00E92D9B" w:rsidR="00D008D1" w:rsidP="00D008D1" w:rsidRDefault="00D008D1" w14:paraId="6217A034" w14:textId="13697B72">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3F69D85C" w14:textId="689826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A9E29B9" w14:textId="330510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00B3720E" w14:textId="73C779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0</w:t>
            </w:r>
          </w:p>
        </w:tc>
        <w:tc>
          <w:tcPr>
            <w:tcW w:w="876" w:type="pct"/>
            <w:noWrap/>
          </w:tcPr>
          <w:p w:rsidRPr="00176064" w:rsidR="00D008D1" w:rsidP="00D008D1" w:rsidRDefault="00D008D1" w14:paraId="7F2B4060" w14:textId="7072EA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0</w:t>
            </w:r>
          </w:p>
        </w:tc>
        <w:tc>
          <w:tcPr>
            <w:tcW w:w="835" w:type="pct"/>
            <w:noWrap/>
          </w:tcPr>
          <w:p w:rsidRPr="00C53C16" w:rsidR="00D008D1" w:rsidP="00D008D1" w:rsidRDefault="00D008D1" w14:paraId="3951930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6E92ABA2" w14:textId="77777777">
        <w:tc>
          <w:tcPr>
            <w:tcW w:w="252" w:type="pct"/>
            <w:noWrap/>
          </w:tcPr>
          <w:p w:rsidRPr="00B1480B" w:rsidR="00D008D1" w:rsidP="00D008D1" w:rsidRDefault="00D008D1" w14:paraId="69085091" w14:textId="390F3FE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6</w:t>
            </w:r>
          </w:p>
        </w:tc>
        <w:tc>
          <w:tcPr>
            <w:tcW w:w="940" w:type="pct"/>
            <w:noWrap/>
          </w:tcPr>
          <w:p w:rsidRPr="00C477C5" w:rsidR="00D008D1" w:rsidP="00D008D1" w:rsidRDefault="00D008D1" w14:paraId="7F07B84B" w14:textId="1F202B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1</w:t>
            </w:r>
          </w:p>
        </w:tc>
        <w:tc>
          <w:tcPr>
            <w:tcW w:w="534" w:type="pct"/>
            <w:noWrap/>
          </w:tcPr>
          <w:p w:rsidRPr="00E92D9B" w:rsidR="00D008D1" w:rsidP="00D008D1" w:rsidRDefault="00D008D1" w14:paraId="66360B7B" w14:textId="50B187C6">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42635FCD" w14:textId="3016F9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795F0772" w14:textId="64560E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4DADA7A9" w14:textId="469DF0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1</w:t>
            </w:r>
          </w:p>
        </w:tc>
        <w:tc>
          <w:tcPr>
            <w:tcW w:w="876" w:type="pct"/>
            <w:noWrap/>
          </w:tcPr>
          <w:p w:rsidRPr="00176064" w:rsidR="00D008D1" w:rsidP="00D008D1" w:rsidRDefault="00D008D1" w14:paraId="1A05D2FE" w14:textId="0392BC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1</w:t>
            </w:r>
          </w:p>
        </w:tc>
        <w:tc>
          <w:tcPr>
            <w:tcW w:w="835" w:type="pct"/>
            <w:noWrap/>
          </w:tcPr>
          <w:p w:rsidRPr="00C53C16" w:rsidR="00D008D1" w:rsidP="00D008D1" w:rsidRDefault="00D008D1" w14:paraId="6C7C108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4D7D29D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146A9E8A" w14:textId="1912D636">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7</w:t>
            </w:r>
          </w:p>
        </w:tc>
        <w:tc>
          <w:tcPr>
            <w:tcW w:w="940" w:type="pct"/>
            <w:noWrap/>
          </w:tcPr>
          <w:p w:rsidRPr="00C477C5" w:rsidR="00D008D1" w:rsidP="00D008D1" w:rsidRDefault="00D008D1" w14:paraId="5950C31D" w14:textId="3040BF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2</w:t>
            </w:r>
          </w:p>
        </w:tc>
        <w:tc>
          <w:tcPr>
            <w:tcW w:w="534" w:type="pct"/>
            <w:noWrap/>
          </w:tcPr>
          <w:p w:rsidRPr="00E92D9B" w:rsidR="00D008D1" w:rsidP="00D008D1" w:rsidRDefault="00D008D1" w14:paraId="0A5A051B" w14:textId="45B29C15">
            <w:pPr>
              <w:widowControl w:val="0"/>
              <w:autoSpaceDE w:val="0"/>
              <w:autoSpaceDN w:val="0"/>
              <w:adjustRightInd w:val="0"/>
              <w:spacing w:after="0" w:line="240" w:lineRule="auto"/>
              <w:ind w:left="108" w:right="108"/>
              <w:rPr>
                <w:sz w:val="16"/>
                <w:szCs w:val="16"/>
              </w:rPr>
            </w:pPr>
            <w:r w:rsidRPr="00E92D9B">
              <w:rPr>
                <w:sz w:val="16"/>
                <w:szCs w:val="16"/>
              </w:rPr>
              <w:t>NUMBER</w:t>
            </w:r>
          </w:p>
        </w:tc>
        <w:tc>
          <w:tcPr>
            <w:tcW w:w="369" w:type="pct"/>
            <w:noWrap/>
          </w:tcPr>
          <w:p w:rsidRPr="00176064" w:rsidR="00D008D1" w:rsidP="00D008D1" w:rsidRDefault="00D008D1" w14:paraId="3A82A0EB" w14:textId="7C712C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4064357B" w14:textId="54794F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5F648EEA" w14:textId="342942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2</w:t>
            </w:r>
          </w:p>
        </w:tc>
        <w:tc>
          <w:tcPr>
            <w:tcW w:w="876" w:type="pct"/>
            <w:noWrap/>
          </w:tcPr>
          <w:p w:rsidRPr="00176064" w:rsidR="00D008D1" w:rsidP="00D008D1" w:rsidRDefault="00D008D1" w14:paraId="2FCBA20B" w14:textId="2F49D3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NUMBER12</w:t>
            </w:r>
          </w:p>
        </w:tc>
        <w:tc>
          <w:tcPr>
            <w:tcW w:w="835" w:type="pct"/>
            <w:noWrap/>
          </w:tcPr>
          <w:p w:rsidRPr="00C53C16" w:rsidR="00D008D1" w:rsidP="00D008D1" w:rsidRDefault="00D008D1" w14:paraId="32143D3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4B075817" w14:textId="77777777">
        <w:tc>
          <w:tcPr>
            <w:tcW w:w="252" w:type="pct"/>
            <w:noWrap/>
          </w:tcPr>
          <w:p w:rsidRPr="00B1480B" w:rsidR="00D008D1" w:rsidP="00D008D1" w:rsidRDefault="00D008D1" w14:paraId="0AB65523" w14:textId="02B09AEE">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8</w:t>
            </w:r>
          </w:p>
        </w:tc>
        <w:tc>
          <w:tcPr>
            <w:tcW w:w="940" w:type="pct"/>
            <w:noWrap/>
          </w:tcPr>
          <w:p w:rsidRPr="00C477C5" w:rsidR="00D008D1" w:rsidP="00D008D1" w:rsidRDefault="00D008D1" w14:paraId="0FECE3FA" w14:textId="3EF859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w:t>
            </w:r>
          </w:p>
        </w:tc>
        <w:tc>
          <w:tcPr>
            <w:tcW w:w="534" w:type="pct"/>
            <w:noWrap/>
          </w:tcPr>
          <w:p w:rsidRPr="00E92D9B" w:rsidR="00D008D1" w:rsidP="00D008D1" w:rsidRDefault="00D008D1" w14:paraId="0DF2B382" w14:textId="701AB3B5">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32DD32DB" w14:textId="1CBF82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AF4D0F9" w14:textId="4CEDB8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4D01E35B" w14:textId="2DEBD8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w:t>
            </w:r>
          </w:p>
        </w:tc>
        <w:tc>
          <w:tcPr>
            <w:tcW w:w="876" w:type="pct"/>
            <w:noWrap/>
          </w:tcPr>
          <w:p w:rsidRPr="00176064" w:rsidR="00D008D1" w:rsidP="00D008D1" w:rsidRDefault="00D008D1" w14:paraId="5C7C007C" w14:textId="3E3474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w:t>
            </w:r>
          </w:p>
        </w:tc>
        <w:tc>
          <w:tcPr>
            <w:tcW w:w="835" w:type="pct"/>
            <w:noWrap/>
          </w:tcPr>
          <w:p w:rsidRPr="00C53C16" w:rsidR="00D008D1" w:rsidP="00D008D1" w:rsidRDefault="00D008D1" w14:paraId="1C2B7A8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76FB152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77A8E30C" w14:textId="4C34509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9</w:t>
            </w:r>
          </w:p>
        </w:tc>
        <w:tc>
          <w:tcPr>
            <w:tcW w:w="940" w:type="pct"/>
            <w:noWrap/>
          </w:tcPr>
          <w:p w:rsidRPr="00C477C5" w:rsidR="00D008D1" w:rsidP="00D008D1" w:rsidRDefault="00D008D1" w14:paraId="251B2C43" w14:textId="587DEE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2</w:t>
            </w:r>
          </w:p>
        </w:tc>
        <w:tc>
          <w:tcPr>
            <w:tcW w:w="534" w:type="pct"/>
            <w:noWrap/>
          </w:tcPr>
          <w:p w:rsidRPr="00E92D9B" w:rsidR="00D008D1" w:rsidP="00D008D1" w:rsidRDefault="00D008D1" w14:paraId="1E7DC535" w14:textId="4B6D1E0A">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5A0344F0" w14:textId="79FDD0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4A789E5A" w14:textId="56D0BB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105FC382" w14:textId="4BED8F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2</w:t>
            </w:r>
          </w:p>
        </w:tc>
        <w:tc>
          <w:tcPr>
            <w:tcW w:w="876" w:type="pct"/>
            <w:noWrap/>
          </w:tcPr>
          <w:p w:rsidRPr="00176064" w:rsidR="00D008D1" w:rsidP="00D008D1" w:rsidRDefault="00D008D1" w14:paraId="44DBF96A" w14:textId="7D69D7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2</w:t>
            </w:r>
          </w:p>
        </w:tc>
        <w:tc>
          <w:tcPr>
            <w:tcW w:w="835" w:type="pct"/>
            <w:noWrap/>
          </w:tcPr>
          <w:p w:rsidRPr="00C53C16" w:rsidR="00D008D1" w:rsidP="00D008D1" w:rsidRDefault="00D008D1" w14:paraId="45FC314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6A0FC9A6" w14:textId="77777777">
        <w:tc>
          <w:tcPr>
            <w:tcW w:w="252" w:type="pct"/>
            <w:noWrap/>
          </w:tcPr>
          <w:p w:rsidRPr="00B1480B" w:rsidR="00D008D1" w:rsidP="00D008D1" w:rsidRDefault="00D008D1" w14:paraId="26D6143A" w14:textId="0E055AB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0</w:t>
            </w:r>
          </w:p>
        </w:tc>
        <w:tc>
          <w:tcPr>
            <w:tcW w:w="940" w:type="pct"/>
            <w:noWrap/>
          </w:tcPr>
          <w:p w:rsidRPr="00C477C5" w:rsidR="00D008D1" w:rsidP="00D008D1" w:rsidRDefault="00D008D1" w14:paraId="7DD2BF19" w14:textId="723EA0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3</w:t>
            </w:r>
          </w:p>
        </w:tc>
        <w:tc>
          <w:tcPr>
            <w:tcW w:w="534" w:type="pct"/>
            <w:noWrap/>
          </w:tcPr>
          <w:p w:rsidRPr="00E92D9B" w:rsidR="00D008D1" w:rsidP="00D008D1" w:rsidRDefault="00D008D1" w14:paraId="18FA0D9B" w14:textId="34264611">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4BE8BFF6" w14:textId="193E19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3B19133D" w14:textId="20AC5A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4C03E0F4" w14:textId="739BA3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3</w:t>
            </w:r>
          </w:p>
        </w:tc>
        <w:tc>
          <w:tcPr>
            <w:tcW w:w="876" w:type="pct"/>
            <w:noWrap/>
          </w:tcPr>
          <w:p w:rsidRPr="00176064" w:rsidR="00D008D1" w:rsidP="00D008D1" w:rsidRDefault="00D008D1" w14:paraId="4BD9C9A8" w14:textId="607CC2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3</w:t>
            </w:r>
          </w:p>
        </w:tc>
        <w:tc>
          <w:tcPr>
            <w:tcW w:w="835" w:type="pct"/>
            <w:noWrap/>
          </w:tcPr>
          <w:p w:rsidRPr="00C53C16" w:rsidR="00D008D1" w:rsidP="00D008D1" w:rsidRDefault="00D008D1" w14:paraId="7D1A03C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463A4D0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473778EE" w14:textId="7E75505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1</w:t>
            </w:r>
          </w:p>
        </w:tc>
        <w:tc>
          <w:tcPr>
            <w:tcW w:w="940" w:type="pct"/>
            <w:noWrap/>
          </w:tcPr>
          <w:p w:rsidRPr="00C477C5" w:rsidR="00D008D1" w:rsidP="00D008D1" w:rsidRDefault="00D008D1" w14:paraId="36271AE1" w14:textId="67AA29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4</w:t>
            </w:r>
          </w:p>
        </w:tc>
        <w:tc>
          <w:tcPr>
            <w:tcW w:w="534" w:type="pct"/>
            <w:noWrap/>
          </w:tcPr>
          <w:p w:rsidRPr="00E92D9B" w:rsidR="00D008D1" w:rsidP="00D008D1" w:rsidRDefault="00D008D1" w14:paraId="153EEA1B" w14:textId="3B5ACB40">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29A7C269" w14:textId="7E5ECC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23D9FD41" w14:textId="0F064E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7CD5688C" w14:textId="34ED3D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4</w:t>
            </w:r>
          </w:p>
        </w:tc>
        <w:tc>
          <w:tcPr>
            <w:tcW w:w="876" w:type="pct"/>
            <w:noWrap/>
          </w:tcPr>
          <w:p w:rsidRPr="00176064" w:rsidR="00D008D1" w:rsidP="00D008D1" w:rsidRDefault="00D008D1" w14:paraId="2218BD12" w14:textId="2D3719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4</w:t>
            </w:r>
          </w:p>
        </w:tc>
        <w:tc>
          <w:tcPr>
            <w:tcW w:w="835" w:type="pct"/>
            <w:noWrap/>
          </w:tcPr>
          <w:p w:rsidRPr="00C53C16" w:rsidR="00D008D1" w:rsidP="00D008D1" w:rsidRDefault="00D008D1" w14:paraId="2A1A18E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78408E35" w14:textId="77777777">
        <w:tc>
          <w:tcPr>
            <w:tcW w:w="252" w:type="pct"/>
            <w:noWrap/>
          </w:tcPr>
          <w:p w:rsidRPr="00B1480B" w:rsidR="00D008D1" w:rsidP="00D008D1" w:rsidRDefault="00D008D1" w14:paraId="5A6E2449" w14:textId="75979568">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2</w:t>
            </w:r>
          </w:p>
        </w:tc>
        <w:tc>
          <w:tcPr>
            <w:tcW w:w="940" w:type="pct"/>
            <w:noWrap/>
          </w:tcPr>
          <w:p w:rsidRPr="00C477C5" w:rsidR="00D008D1" w:rsidP="00D008D1" w:rsidRDefault="00D008D1" w14:paraId="4E72F8E2" w14:textId="06057E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5</w:t>
            </w:r>
          </w:p>
        </w:tc>
        <w:tc>
          <w:tcPr>
            <w:tcW w:w="534" w:type="pct"/>
            <w:noWrap/>
          </w:tcPr>
          <w:p w:rsidRPr="00E92D9B" w:rsidR="00D008D1" w:rsidP="00D008D1" w:rsidRDefault="00D008D1" w14:paraId="2BC2D350" w14:textId="25341E42">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6C317C67" w14:textId="15C84B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417E5B2D" w14:textId="7FFE78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277CAC95" w14:textId="0C5E29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5</w:t>
            </w:r>
          </w:p>
        </w:tc>
        <w:tc>
          <w:tcPr>
            <w:tcW w:w="876" w:type="pct"/>
            <w:noWrap/>
          </w:tcPr>
          <w:p w:rsidRPr="00176064" w:rsidR="00D008D1" w:rsidP="00D008D1" w:rsidRDefault="00D008D1" w14:paraId="74F5A4CC" w14:textId="35E3DE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5</w:t>
            </w:r>
          </w:p>
        </w:tc>
        <w:tc>
          <w:tcPr>
            <w:tcW w:w="835" w:type="pct"/>
            <w:noWrap/>
          </w:tcPr>
          <w:p w:rsidRPr="00C53C16" w:rsidR="00D008D1" w:rsidP="00D008D1" w:rsidRDefault="00D008D1" w14:paraId="0EC009B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6E81D38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66006613" w14:textId="534BB06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3</w:t>
            </w:r>
          </w:p>
        </w:tc>
        <w:tc>
          <w:tcPr>
            <w:tcW w:w="940" w:type="pct"/>
            <w:noWrap/>
          </w:tcPr>
          <w:p w:rsidRPr="00C477C5" w:rsidR="00D008D1" w:rsidP="00D008D1" w:rsidRDefault="00D008D1" w14:paraId="3858CB28" w14:textId="1BDDEC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6</w:t>
            </w:r>
          </w:p>
        </w:tc>
        <w:tc>
          <w:tcPr>
            <w:tcW w:w="534" w:type="pct"/>
            <w:noWrap/>
          </w:tcPr>
          <w:p w:rsidRPr="00E92D9B" w:rsidR="00D008D1" w:rsidP="00D008D1" w:rsidRDefault="00D008D1" w14:paraId="417698B8" w14:textId="5B7992CE">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7DCDA6DA" w14:textId="400AE9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5586FB7F" w14:textId="606CB3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366B0C2E" w14:textId="137C3B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6</w:t>
            </w:r>
          </w:p>
        </w:tc>
        <w:tc>
          <w:tcPr>
            <w:tcW w:w="876" w:type="pct"/>
            <w:noWrap/>
          </w:tcPr>
          <w:p w:rsidRPr="00176064" w:rsidR="00D008D1" w:rsidP="00D008D1" w:rsidRDefault="00D008D1" w14:paraId="43BF20C5" w14:textId="01E62D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6</w:t>
            </w:r>
          </w:p>
        </w:tc>
        <w:tc>
          <w:tcPr>
            <w:tcW w:w="835" w:type="pct"/>
            <w:noWrap/>
          </w:tcPr>
          <w:p w:rsidRPr="00C53C16" w:rsidR="00D008D1" w:rsidP="00D008D1" w:rsidRDefault="00D008D1" w14:paraId="1658FA2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176EC1A4" w14:textId="77777777">
        <w:tc>
          <w:tcPr>
            <w:tcW w:w="252" w:type="pct"/>
            <w:noWrap/>
          </w:tcPr>
          <w:p w:rsidRPr="00B1480B" w:rsidR="00D008D1" w:rsidP="00D008D1" w:rsidRDefault="00D008D1" w14:paraId="125931FE" w14:textId="19BABEAD">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4</w:t>
            </w:r>
          </w:p>
        </w:tc>
        <w:tc>
          <w:tcPr>
            <w:tcW w:w="940" w:type="pct"/>
            <w:noWrap/>
          </w:tcPr>
          <w:p w:rsidRPr="00C477C5" w:rsidR="00D008D1" w:rsidP="00D008D1" w:rsidRDefault="00D008D1" w14:paraId="02DF9746" w14:textId="2BD7A0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7</w:t>
            </w:r>
          </w:p>
        </w:tc>
        <w:tc>
          <w:tcPr>
            <w:tcW w:w="534" w:type="pct"/>
            <w:noWrap/>
          </w:tcPr>
          <w:p w:rsidRPr="00E92D9B" w:rsidR="00D008D1" w:rsidP="00D008D1" w:rsidRDefault="00D008D1" w14:paraId="56BAFC2B" w14:textId="6201D7F4">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5E68F01D" w14:textId="7DA36D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7AD067FE" w14:textId="4533DD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283264D9" w14:textId="1FF6F6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7</w:t>
            </w:r>
          </w:p>
        </w:tc>
        <w:tc>
          <w:tcPr>
            <w:tcW w:w="876" w:type="pct"/>
            <w:noWrap/>
          </w:tcPr>
          <w:p w:rsidRPr="00176064" w:rsidR="00D008D1" w:rsidP="00D008D1" w:rsidRDefault="00D008D1" w14:paraId="3053B020" w14:textId="7674B2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7</w:t>
            </w:r>
          </w:p>
        </w:tc>
        <w:tc>
          <w:tcPr>
            <w:tcW w:w="835" w:type="pct"/>
            <w:noWrap/>
          </w:tcPr>
          <w:p w:rsidRPr="00C53C16" w:rsidR="00D008D1" w:rsidP="00D008D1" w:rsidRDefault="00D008D1" w14:paraId="1598868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672A604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6B6EFDD3" w14:textId="2C31BE3A">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5</w:t>
            </w:r>
          </w:p>
        </w:tc>
        <w:tc>
          <w:tcPr>
            <w:tcW w:w="940" w:type="pct"/>
            <w:noWrap/>
          </w:tcPr>
          <w:p w:rsidRPr="00C477C5" w:rsidR="00D008D1" w:rsidP="00D008D1" w:rsidRDefault="00D008D1" w14:paraId="1C0C8B27" w14:textId="0A2436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8</w:t>
            </w:r>
          </w:p>
        </w:tc>
        <w:tc>
          <w:tcPr>
            <w:tcW w:w="534" w:type="pct"/>
            <w:noWrap/>
          </w:tcPr>
          <w:p w:rsidRPr="00E92D9B" w:rsidR="00D008D1" w:rsidP="00D008D1" w:rsidRDefault="00D008D1" w14:paraId="2843289E" w14:textId="7BC693CA">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3379F9E2" w14:textId="01ADCB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9742DB0" w14:textId="71CB82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2909A9EE" w14:textId="6057AB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8</w:t>
            </w:r>
          </w:p>
        </w:tc>
        <w:tc>
          <w:tcPr>
            <w:tcW w:w="876" w:type="pct"/>
            <w:noWrap/>
          </w:tcPr>
          <w:p w:rsidRPr="00176064" w:rsidR="00D008D1" w:rsidP="00D008D1" w:rsidRDefault="00D008D1" w14:paraId="72C8E600" w14:textId="75FF1C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8</w:t>
            </w:r>
          </w:p>
        </w:tc>
        <w:tc>
          <w:tcPr>
            <w:tcW w:w="835" w:type="pct"/>
            <w:noWrap/>
          </w:tcPr>
          <w:p w:rsidRPr="00C53C16" w:rsidR="00D008D1" w:rsidP="00D008D1" w:rsidRDefault="00D008D1" w14:paraId="202C865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6D36F045" w14:textId="77777777">
        <w:tc>
          <w:tcPr>
            <w:tcW w:w="252" w:type="pct"/>
            <w:noWrap/>
          </w:tcPr>
          <w:p w:rsidRPr="00B1480B" w:rsidR="00D008D1" w:rsidP="00D008D1" w:rsidRDefault="00D008D1" w14:paraId="286D1179" w14:textId="0B5B869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6</w:t>
            </w:r>
          </w:p>
        </w:tc>
        <w:tc>
          <w:tcPr>
            <w:tcW w:w="940" w:type="pct"/>
            <w:noWrap/>
          </w:tcPr>
          <w:p w:rsidRPr="00C477C5" w:rsidR="00D008D1" w:rsidP="00D008D1" w:rsidRDefault="00D008D1" w14:paraId="7B441490" w14:textId="2A4682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9</w:t>
            </w:r>
          </w:p>
        </w:tc>
        <w:tc>
          <w:tcPr>
            <w:tcW w:w="534" w:type="pct"/>
            <w:noWrap/>
          </w:tcPr>
          <w:p w:rsidRPr="00E92D9B" w:rsidR="00D008D1" w:rsidP="00D008D1" w:rsidRDefault="00D008D1" w14:paraId="7DD5CEB2" w14:textId="0C2098A8">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0E678292" w14:textId="035596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3408D0EA" w14:textId="2763B7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51436B7C" w14:textId="1E4AFA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9</w:t>
            </w:r>
          </w:p>
        </w:tc>
        <w:tc>
          <w:tcPr>
            <w:tcW w:w="876" w:type="pct"/>
            <w:noWrap/>
          </w:tcPr>
          <w:p w:rsidRPr="00176064" w:rsidR="00D008D1" w:rsidP="00D008D1" w:rsidRDefault="00D008D1" w14:paraId="227F6305" w14:textId="56FD3A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9</w:t>
            </w:r>
          </w:p>
        </w:tc>
        <w:tc>
          <w:tcPr>
            <w:tcW w:w="835" w:type="pct"/>
            <w:noWrap/>
          </w:tcPr>
          <w:p w:rsidRPr="00C53C16" w:rsidR="00D008D1" w:rsidP="00D008D1" w:rsidRDefault="00D008D1" w14:paraId="0C066AA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663C908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70E6F720" w14:textId="51465E2A">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7</w:t>
            </w:r>
          </w:p>
        </w:tc>
        <w:tc>
          <w:tcPr>
            <w:tcW w:w="940" w:type="pct"/>
            <w:noWrap/>
          </w:tcPr>
          <w:p w:rsidRPr="00C477C5" w:rsidR="00D008D1" w:rsidP="00D008D1" w:rsidRDefault="00D008D1" w14:paraId="67A3857A" w14:textId="6E0D08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0</w:t>
            </w:r>
          </w:p>
        </w:tc>
        <w:tc>
          <w:tcPr>
            <w:tcW w:w="534" w:type="pct"/>
            <w:noWrap/>
          </w:tcPr>
          <w:p w:rsidRPr="00E92D9B" w:rsidR="00D008D1" w:rsidP="00D008D1" w:rsidRDefault="00D008D1" w14:paraId="07448718" w14:textId="598D2AA3">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6AFF5B2A" w14:textId="05781E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15943FB" w14:textId="3791C1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3891D96A" w14:textId="3D67B2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0</w:t>
            </w:r>
          </w:p>
        </w:tc>
        <w:tc>
          <w:tcPr>
            <w:tcW w:w="876" w:type="pct"/>
            <w:noWrap/>
          </w:tcPr>
          <w:p w:rsidRPr="00176064" w:rsidR="00D008D1" w:rsidP="00D008D1" w:rsidRDefault="00D008D1" w14:paraId="4E4E7A32" w14:textId="4BC2A5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0</w:t>
            </w:r>
          </w:p>
        </w:tc>
        <w:tc>
          <w:tcPr>
            <w:tcW w:w="835" w:type="pct"/>
            <w:noWrap/>
          </w:tcPr>
          <w:p w:rsidRPr="00C53C16" w:rsidR="00D008D1" w:rsidP="00D008D1" w:rsidRDefault="00D008D1" w14:paraId="33B29CF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2CD1D6A9" w14:textId="77777777">
        <w:tc>
          <w:tcPr>
            <w:tcW w:w="252" w:type="pct"/>
            <w:noWrap/>
          </w:tcPr>
          <w:p w:rsidRPr="00B1480B" w:rsidR="00D008D1" w:rsidP="00D008D1" w:rsidRDefault="00D008D1" w14:paraId="2AFB792E" w14:textId="139743E8">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8</w:t>
            </w:r>
          </w:p>
        </w:tc>
        <w:tc>
          <w:tcPr>
            <w:tcW w:w="940" w:type="pct"/>
            <w:noWrap/>
          </w:tcPr>
          <w:p w:rsidRPr="00C477C5" w:rsidR="00D008D1" w:rsidP="00D008D1" w:rsidRDefault="00D008D1" w14:paraId="0C64A34B" w14:textId="0501F2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1</w:t>
            </w:r>
          </w:p>
        </w:tc>
        <w:tc>
          <w:tcPr>
            <w:tcW w:w="534" w:type="pct"/>
            <w:noWrap/>
          </w:tcPr>
          <w:p w:rsidRPr="00E92D9B" w:rsidR="00D008D1" w:rsidP="00D008D1" w:rsidRDefault="00D008D1" w14:paraId="0BD935F6" w14:textId="17A9A59B">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26F7DD4F" w14:textId="6C38E0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0DF1E95B" w14:textId="6DC49C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149210BE" w14:textId="4E290A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1</w:t>
            </w:r>
          </w:p>
        </w:tc>
        <w:tc>
          <w:tcPr>
            <w:tcW w:w="876" w:type="pct"/>
            <w:noWrap/>
          </w:tcPr>
          <w:p w:rsidRPr="00176064" w:rsidR="00D008D1" w:rsidP="00D008D1" w:rsidRDefault="00D008D1" w14:paraId="429903D8" w14:textId="0553CE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1</w:t>
            </w:r>
          </w:p>
        </w:tc>
        <w:tc>
          <w:tcPr>
            <w:tcW w:w="835" w:type="pct"/>
            <w:noWrap/>
          </w:tcPr>
          <w:p w:rsidRPr="00C53C16" w:rsidR="00D008D1" w:rsidP="00D008D1" w:rsidRDefault="00D008D1" w14:paraId="03353F8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591F329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0C2DB236" w14:textId="2D14DC2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9</w:t>
            </w:r>
          </w:p>
        </w:tc>
        <w:tc>
          <w:tcPr>
            <w:tcW w:w="940" w:type="pct"/>
            <w:noWrap/>
          </w:tcPr>
          <w:p w:rsidRPr="00C477C5" w:rsidR="00D008D1" w:rsidP="00D008D1" w:rsidRDefault="00D008D1" w14:paraId="501A6ECC" w14:textId="36B30A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2</w:t>
            </w:r>
          </w:p>
        </w:tc>
        <w:tc>
          <w:tcPr>
            <w:tcW w:w="534" w:type="pct"/>
            <w:noWrap/>
          </w:tcPr>
          <w:p w:rsidRPr="00E92D9B" w:rsidR="00D008D1" w:rsidP="00D008D1" w:rsidRDefault="00D008D1" w14:paraId="21197642" w14:textId="6242DE7C">
            <w:pPr>
              <w:widowControl w:val="0"/>
              <w:autoSpaceDE w:val="0"/>
              <w:autoSpaceDN w:val="0"/>
              <w:adjustRightInd w:val="0"/>
              <w:spacing w:after="0" w:line="240" w:lineRule="auto"/>
              <w:ind w:left="108" w:right="108"/>
              <w:rPr>
                <w:sz w:val="16"/>
                <w:szCs w:val="16"/>
              </w:rPr>
            </w:pPr>
            <w:r w:rsidRPr="00E92D9B">
              <w:rPr>
                <w:sz w:val="16"/>
                <w:szCs w:val="16"/>
              </w:rPr>
              <w:t>DATE</w:t>
            </w:r>
          </w:p>
        </w:tc>
        <w:tc>
          <w:tcPr>
            <w:tcW w:w="369" w:type="pct"/>
            <w:noWrap/>
          </w:tcPr>
          <w:p w:rsidRPr="00176064" w:rsidR="00D008D1" w:rsidP="00D008D1" w:rsidRDefault="00D008D1" w14:paraId="68DA75E6" w14:textId="5D1BE6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1FE9F40A" w14:textId="2AB4E2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6D43E44B" w14:textId="177A51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2</w:t>
            </w:r>
          </w:p>
        </w:tc>
        <w:tc>
          <w:tcPr>
            <w:tcW w:w="876" w:type="pct"/>
            <w:noWrap/>
          </w:tcPr>
          <w:p w:rsidRPr="00176064" w:rsidR="00D008D1" w:rsidP="00D008D1" w:rsidRDefault="00D008D1" w14:paraId="609A0815" w14:textId="7B1C7A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ATTRIBUTE_DATE12</w:t>
            </w:r>
          </w:p>
        </w:tc>
        <w:tc>
          <w:tcPr>
            <w:tcW w:w="835" w:type="pct"/>
            <w:noWrap/>
          </w:tcPr>
          <w:p w:rsidRPr="00C53C16" w:rsidR="00D008D1" w:rsidP="00D008D1" w:rsidRDefault="00D008D1" w14:paraId="1034EAC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008D1" w:rsidTr="002328EF" w14:paraId="718FE645" w14:textId="77777777">
        <w:tc>
          <w:tcPr>
            <w:tcW w:w="252" w:type="pct"/>
            <w:noWrap/>
          </w:tcPr>
          <w:p w:rsidRPr="00B1480B" w:rsidR="00D008D1" w:rsidP="00D008D1" w:rsidRDefault="00D008D1" w14:paraId="7D1F52B6" w14:textId="144F4301">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70</w:t>
            </w:r>
          </w:p>
        </w:tc>
        <w:tc>
          <w:tcPr>
            <w:tcW w:w="940" w:type="pct"/>
            <w:noWrap/>
          </w:tcPr>
          <w:p w:rsidRPr="00C477C5" w:rsidR="00D008D1" w:rsidP="00D008D1" w:rsidRDefault="00D008D1" w14:paraId="35B4F86B" w14:textId="0DB205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REL_ORIG_SYSTEM</w:t>
            </w:r>
          </w:p>
        </w:tc>
        <w:tc>
          <w:tcPr>
            <w:tcW w:w="534" w:type="pct"/>
            <w:noWrap/>
          </w:tcPr>
          <w:p w:rsidRPr="00E92D9B" w:rsidR="00D008D1" w:rsidP="00D008D1" w:rsidRDefault="00D008D1" w14:paraId="7AAAF4B6" w14:textId="3A5E1736">
            <w:pPr>
              <w:widowControl w:val="0"/>
              <w:autoSpaceDE w:val="0"/>
              <w:autoSpaceDN w:val="0"/>
              <w:adjustRightInd w:val="0"/>
              <w:spacing w:after="0" w:line="240" w:lineRule="auto"/>
              <w:ind w:left="108" w:right="108"/>
              <w:rPr>
                <w:sz w:val="16"/>
                <w:szCs w:val="16"/>
              </w:rPr>
            </w:pPr>
            <w:r w:rsidRPr="00E92D9B">
              <w:rPr>
                <w:sz w:val="16"/>
                <w:szCs w:val="16"/>
              </w:rPr>
              <w:t>VARCHAR2(30)</w:t>
            </w:r>
          </w:p>
        </w:tc>
        <w:tc>
          <w:tcPr>
            <w:tcW w:w="369" w:type="pct"/>
            <w:noWrap/>
          </w:tcPr>
          <w:p w:rsidRPr="00176064" w:rsidR="00D008D1" w:rsidP="00D008D1" w:rsidRDefault="00D008D1" w14:paraId="0B7AF423" w14:textId="126B42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06F4ACAC" w14:textId="785670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739100AC" w14:textId="4A9199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REL_ORIG_SYSTEM</w:t>
            </w:r>
          </w:p>
        </w:tc>
        <w:tc>
          <w:tcPr>
            <w:tcW w:w="876" w:type="pct"/>
            <w:noWrap/>
          </w:tcPr>
          <w:p w:rsidRPr="00176064" w:rsidR="00D008D1" w:rsidP="00D008D1" w:rsidRDefault="00D008D1" w14:paraId="1CD3BD8C" w14:textId="0E99B6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REL_ORIG_SYSTEM</w:t>
            </w:r>
          </w:p>
        </w:tc>
        <w:tc>
          <w:tcPr>
            <w:tcW w:w="835" w:type="pct"/>
            <w:noWrap/>
          </w:tcPr>
          <w:p w:rsidRPr="000E48CB" w:rsidR="00D008D1" w:rsidP="00D008D1" w:rsidRDefault="00D008D1" w14:paraId="021B6F77" w14:textId="380C0BDB">
            <w:pPr>
              <w:widowControl w:val="0"/>
              <w:autoSpaceDE w:val="0"/>
              <w:autoSpaceDN w:val="0"/>
              <w:adjustRightInd w:val="0"/>
              <w:spacing w:after="0" w:line="240" w:lineRule="auto"/>
              <w:ind w:left="108" w:right="108"/>
              <w:rPr>
                <w:rFonts w:ascii="Calibri Light" w:hAnsi="Calibri Light" w:cs="Arial"/>
                <w:color w:val="4F4F4F"/>
                <w:sz w:val="16"/>
                <w:szCs w:val="16"/>
              </w:rPr>
            </w:pPr>
            <w:r w:rsidRPr="000E48CB">
              <w:rPr>
                <w:rFonts w:cs="Calibri"/>
                <w:color w:val="000000"/>
                <w:sz w:val="16"/>
                <w:szCs w:val="16"/>
              </w:rPr>
              <w:t>Source system ID for the party relationship.</w:t>
            </w:r>
          </w:p>
        </w:tc>
      </w:tr>
      <w:tr w:rsidRPr="00EC4DEB" w:rsidR="00D008D1" w:rsidTr="002328EF" w14:paraId="5D1E59F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008D1" w:rsidP="00D008D1" w:rsidRDefault="00D008D1" w14:paraId="5533127B" w14:textId="594DF5D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1</w:t>
            </w:r>
          </w:p>
        </w:tc>
        <w:tc>
          <w:tcPr>
            <w:tcW w:w="940" w:type="pct"/>
            <w:noWrap/>
          </w:tcPr>
          <w:p w:rsidRPr="00C477C5" w:rsidR="00D008D1" w:rsidP="00D008D1" w:rsidRDefault="00D008D1" w14:paraId="2358D0E0" w14:textId="0177E4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REL_ORIG_SYSTEM_REFERENCE</w:t>
            </w:r>
          </w:p>
        </w:tc>
        <w:tc>
          <w:tcPr>
            <w:tcW w:w="534" w:type="pct"/>
            <w:noWrap/>
          </w:tcPr>
          <w:p w:rsidRPr="00E92D9B" w:rsidR="00D008D1" w:rsidP="00D008D1" w:rsidRDefault="00D008D1" w14:paraId="2151F333" w14:textId="46AD3621">
            <w:pPr>
              <w:widowControl w:val="0"/>
              <w:autoSpaceDE w:val="0"/>
              <w:autoSpaceDN w:val="0"/>
              <w:adjustRightInd w:val="0"/>
              <w:spacing w:after="0" w:line="240" w:lineRule="auto"/>
              <w:ind w:left="108" w:right="108"/>
              <w:rPr>
                <w:sz w:val="16"/>
                <w:szCs w:val="16"/>
              </w:rPr>
            </w:pPr>
            <w:r w:rsidRPr="00E92D9B">
              <w:rPr>
                <w:sz w:val="16"/>
                <w:szCs w:val="16"/>
              </w:rPr>
              <w:t>VARCHAR2(240)</w:t>
            </w:r>
          </w:p>
        </w:tc>
        <w:tc>
          <w:tcPr>
            <w:tcW w:w="369" w:type="pct"/>
            <w:noWrap/>
          </w:tcPr>
          <w:p w:rsidRPr="00176064" w:rsidR="00D008D1" w:rsidP="00D008D1" w:rsidRDefault="00D008D1" w14:paraId="5FEBAC7D" w14:textId="37D189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A23F4">
              <w:rPr>
                <w:rFonts w:ascii="Calibri Light" w:hAnsi="Calibri Light" w:eastAsia="Book Antiqua" w:cs="Calibri Light"/>
                <w:color w:val="000000"/>
                <w:sz w:val="16"/>
                <w:szCs w:val="16"/>
              </w:rPr>
              <w:t>Y</w:t>
            </w:r>
          </w:p>
        </w:tc>
        <w:tc>
          <w:tcPr>
            <w:tcW w:w="241" w:type="pct"/>
            <w:noWrap/>
          </w:tcPr>
          <w:p w:rsidRPr="0061312F" w:rsidR="00D008D1" w:rsidP="00D008D1" w:rsidRDefault="00D008D1" w14:paraId="6F4523C1" w14:textId="271B65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B46D5">
              <w:rPr>
                <w:rFonts w:ascii="Calibri Light" w:hAnsi="Calibri Light" w:eastAsia="Book Antiqua" w:cs="Calibri Light"/>
                <w:color w:val="000000"/>
                <w:sz w:val="16"/>
                <w:szCs w:val="16"/>
              </w:rPr>
              <w:t>N</w:t>
            </w:r>
          </w:p>
        </w:tc>
        <w:tc>
          <w:tcPr>
            <w:tcW w:w="953" w:type="pct"/>
            <w:noWrap/>
          </w:tcPr>
          <w:p w:rsidRPr="00176064" w:rsidR="00D008D1" w:rsidP="00D008D1" w:rsidRDefault="00D008D1" w14:paraId="4A7995FA" w14:textId="4EB445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REL_ORIG_SYSTEM_REFERENCE</w:t>
            </w:r>
          </w:p>
        </w:tc>
        <w:tc>
          <w:tcPr>
            <w:tcW w:w="876" w:type="pct"/>
            <w:noWrap/>
          </w:tcPr>
          <w:p w:rsidRPr="00176064" w:rsidR="00D008D1" w:rsidP="00D008D1" w:rsidRDefault="00D008D1" w14:paraId="357B8332" w14:textId="39E9ED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477C5">
              <w:rPr>
                <w:rFonts w:cs="Calibri"/>
                <w:color w:val="000000"/>
                <w:sz w:val="16"/>
                <w:szCs w:val="16"/>
              </w:rPr>
              <w:t>REL_ORIG_SYSTEM_REFERENCE</w:t>
            </w:r>
          </w:p>
        </w:tc>
        <w:tc>
          <w:tcPr>
            <w:tcW w:w="835" w:type="pct"/>
            <w:noWrap/>
          </w:tcPr>
          <w:p w:rsidRPr="000E48CB" w:rsidR="00D008D1" w:rsidP="00D008D1" w:rsidRDefault="00D008D1" w14:paraId="5E64D3CD" w14:textId="412F9771">
            <w:pPr>
              <w:widowControl w:val="0"/>
              <w:autoSpaceDE w:val="0"/>
              <w:autoSpaceDN w:val="0"/>
              <w:adjustRightInd w:val="0"/>
              <w:spacing w:after="0" w:line="240" w:lineRule="auto"/>
              <w:ind w:left="108" w:right="108"/>
              <w:rPr>
                <w:rFonts w:ascii="Calibri Light" w:hAnsi="Calibri Light" w:cs="Arial"/>
                <w:color w:val="4F4F4F"/>
                <w:sz w:val="16"/>
                <w:szCs w:val="16"/>
              </w:rPr>
            </w:pPr>
            <w:r w:rsidRPr="000E48CB">
              <w:rPr>
                <w:rFonts w:cs="Calibri"/>
                <w:color w:val="000000"/>
                <w:sz w:val="16"/>
                <w:szCs w:val="16"/>
              </w:rPr>
              <w:t>Source system reference for the party relationship</w:t>
            </w:r>
          </w:p>
        </w:tc>
      </w:tr>
    </w:tbl>
    <w:p w:rsidR="00576AC3" w:rsidP="00576AC3" w:rsidRDefault="00576AC3" w14:paraId="626CE489"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576AC3" w:rsidTr="00C827DF" w14:paraId="75A8FA2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576AC3" w:rsidP="00C827DF" w:rsidRDefault="00576AC3" w14:paraId="06884A4B"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576AC3" w:rsidP="00C827DF" w:rsidRDefault="00576AC3" w14:paraId="3596CFA7"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576AC3" w:rsidTr="00C827DF" w14:paraId="0B1C48A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576AC3" w:rsidP="00C827DF" w:rsidRDefault="00576AC3" w14:paraId="6E929F9C"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576AC3" w:rsidP="00C827DF" w:rsidRDefault="00576AC3" w14:paraId="0A0208E7"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576AC3" w:rsidTr="00C827DF" w14:paraId="45A02BF0" w14:textId="77777777">
        <w:tc>
          <w:tcPr>
            <w:cnfStyle w:val="001000000000" w:firstRow="0" w:lastRow="0" w:firstColumn="1" w:lastColumn="0" w:oddVBand="0" w:evenVBand="0" w:oddHBand="0" w:evenHBand="0" w:firstRowFirstColumn="0" w:firstRowLastColumn="0" w:lastRowFirstColumn="0" w:lastRowLastColumn="0"/>
            <w:tcW w:w="2471" w:type="dxa"/>
          </w:tcPr>
          <w:p w:rsidR="00576AC3" w:rsidP="00C827DF" w:rsidRDefault="00576AC3" w14:paraId="571D0EFB"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576AC3" w:rsidP="00C827DF" w:rsidRDefault="00576AC3" w14:paraId="10D48FE0"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576AC3" w:rsidTr="00C827DF" w14:paraId="1238D29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576AC3" w:rsidP="00C827DF" w:rsidRDefault="00576AC3" w14:paraId="2CC26C6E"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576AC3" w:rsidP="00C827DF" w:rsidRDefault="00576AC3" w14:paraId="39C6946C"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576AC3" w:rsidTr="00C827DF" w14:paraId="703843F9" w14:textId="77777777">
        <w:tc>
          <w:tcPr>
            <w:cnfStyle w:val="001000000000" w:firstRow="0" w:lastRow="0" w:firstColumn="1" w:lastColumn="0" w:oddVBand="0" w:evenVBand="0" w:oddHBand="0" w:evenHBand="0" w:firstRowFirstColumn="0" w:firstRowLastColumn="0" w:lastRowFirstColumn="0" w:lastRowLastColumn="0"/>
            <w:tcW w:w="2471" w:type="dxa"/>
          </w:tcPr>
          <w:p w:rsidR="00576AC3" w:rsidP="00C827DF" w:rsidRDefault="00576AC3" w14:paraId="28F4DA0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576AC3" w:rsidP="00C827DF" w:rsidRDefault="00576AC3" w14:paraId="545C33B3"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576AC3" w:rsidP="00877485" w:rsidRDefault="00576AC3" w14:paraId="5C8AC61D" w14:textId="2615F36E"/>
    <w:p w:rsidRPr="00EB163B" w:rsidR="00BF3DFC" w:rsidP="00BF3DFC" w:rsidRDefault="00BF3DFC" w14:paraId="3ACE1185" w14:textId="504312AC">
      <w:pPr>
        <w:pStyle w:val="Heading2"/>
      </w:pPr>
      <w:r>
        <w:t>Customer Contact</w:t>
      </w:r>
      <w:r w:rsidR="000A6CF0">
        <w:t xml:space="preserve"> Points</w:t>
      </w:r>
    </w:p>
    <w:p w:rsidRPr="009661D0" w:rsidR="00BF3DFC" w:rsidP="00BF3DFC" w:rsidRDefault="00BF3DFC" w14:paraId="0E8300EC" w14:textId="2A3B03AB">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26556F" w:rsidR="0026556F">
        <w:rPr>
          <w:rFonts w:ascii="Calibri Light" w:hAnsi="Calibri Light" w:cs="Arial"/>
          <w:color w:val="4F4F4F"/>
          <w:sz w:val="22"/>
          <w:szCs w:val="22"/>
          <w:lang w:val="en-GB" w:eastAsia="en-IE"/>
        </w:rPr>
        <w:t>XXMX_HZ_CONTACT_POINTS</w:t>
      </w:r>
      <w:r w:rsidRPr="00303EA1">
        <w:rPr>
          <w:rFonts w:ascii="Calibri Light" w:hAnsi="Calibri Light" w:cs="Arial"/>
          <w:color w:val="4F4F4F"/>
          <w:sz w:val="22"/>
          <w:szCs w:val="22"/>
          <w:lang w:val="en-GB" w:eastAsia="en-IE"/>
        </w:rPr>
        <w:t>.DAT</w:t>
      </w:r>
    </w:p>
    <w:p w:rsidR="00BF3DFC" w:rsidP="00BF3DFC" w:rsidRDefault="00BF3DFC" w14:paraId="52C71CE6" w14:textId="20E9A989">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FE6C19" w:rsidR="00FE6C19">
        <w:rPr>
          <w:rFonts w:ascii="Calibri Light" w:hAnsi="Calibri Light" w:cs="Arial"/>
          <w:color w:val="4F4F4F"/>
        </w:rPr>
        <w:t>XXMX_HZ_CONTACT_POINTS_STG</w:t>
      </w:r>
    </w:p>
    <w:p w:rsidR="00BF3DFC" w:rsidP="00BF3DFC" w:rsidRDefault="00BF3DFC" w14:paraId="3BAC821D" w14:textId="2FCB877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FE6C19" w:rsidR="00FE6C19">
        <w:rPr>
          <w:rFonts w:ascii="Calibri Light" w:hAnsi="Calibri Light" w:cs="Arial"/>
          <w:color w:val="4F4F4F"/>
          <w:sz w:val="22"/>
          <w:szCs w:val="22"/>
          <w:lang w:val="en-GB" w:eastAsia="en-IE"/>
        </w:rPr>
        <w:t>XXMX_HZ_CONTACT_POINTS_</w:t>
      </w:r>
      <w:r w:rsidR="00FE6C19">
        <w:rPr>
          <w:rFonts w:ascii="Calibri Light" w:hAnsi="Calibri Light" w:cs="Arial"/>
          <w:color w:val="4F4F4F"/>
          <w:sz w:val="22"/>
          <w:szCs w:val="22"/>
          <w:lang w:val="en-GB" w:eastAsia="en-IE"/>
        </w:rPr>
        <w:t>XFM</w:t>
      </w:r>
    </w:p>
    <w:p w:rsidRPr="00D01BED" w:rsidR="00BF3DFC" w:rsidP="00BF3DFC" w:rsidRDefault="00BF3DFC" w14:paraId="64087537"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BF3DFC" w:rsidP="00BF3DFC" w:rsidRDefault="00BF3DFC" w14:paraId="3385A14A" w14:textId="2E13335B">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26556F" w:rsidR="0026556F">
        <w:rPr>
          <w:rFonts w:ascii="Calibri Light" w:hAnsi="Calibri Light" w:cs="Arial"/>
          <w:b/>
          <w:bCs/>
          <w:color w:val="4F4F4F"/>
          <w:sz w:val="22"/>
          <w:szCs w:val="22"/>
          <w:lang w:val="en-GB" w:eastAsia="en-IE"/>
        </w:rPr>
        <w:t>HZ_IMP_CONTACTPTS_T</w:t>
      </w:r>
    </w:p>
    <w:p w:rsidRPr="009661D0" w:rsidR="00BF3DFC" w:rsidP="00BF3DFC" w:rsidRDefault="00BF3DFC" w14:paraId="28895359"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BF3DFC" w:rsidTr="002328EF" w14:paraId="76D898A9"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BF3DFC" w:rsidP="00C827DF" w:rsidRDefault="00BF3DFC" w14:paraId="374F5167"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BF3DFC" w:rsidP="00C827DF" w:rsidRDefault="00BF3DFC" w14:paraId="78F2AE9C"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BF3DFC" w:rsidP="00C827DF" w:rsidRDefault="00BF3DFC" w14:paraId="1121A0D8"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BF3DFC" w:rsidP="00C827DF" w:rsidRDefault="00BF3DFC" w14:paraId="52242FD9"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BF3DFC" w:rsidP="00C827DF" w:rsidRDefault="00BF3DFC" w14:paraId="514C6635"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BF3DFC" w:rsidP="00C827DF" w:rsidRDefault="00BF3DFC" w14:paraId="7AF9D8F1"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BF3DFC" w:rsidP="00C827DF" w:rsidRDefault="00BF3DFC" w14:paraId="5E047FA6"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BF3DFC" w:rsidP="00C827DF" w:rsidRDefault="00BF3DFC" w14:paraId="6DA1E4EF"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BF3DFC" w:rsidTr="002328EF" w14:paraId="2AE52E1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BF3DFC" w:rsidP="00C827DF" w:rsidRDefault="00BF3DFC" w14:paraId="6E6584B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BF3DFC" w:rsidP="00C827DF" w:rsidRDefault="00BF3DFC" w14:paraId="47A0CA3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BF3DFC" w:rsidP="00C827DF" w:rsidRDefault="00BF3DFC" w14:paraId="7E7AEF0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BF3DFC" w:rsidP="00C827DF" w:rsidRDefault="00BF3DFC" w14:paraId="4D2FF4B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BF3DFC" w:rsidP="00C827DF" w:rsidRDefault="00BF3DFC" w14:paraId="43CB29E7"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BF3DFC" w:rsidP="00C827DF" w:rsidRDefault="00BF3DFC" w14:paraId="6413699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BF3DFC" w:rsidP="00C827DF" w:rsidRDefault="00BF3DFC" w14:paraId="57C5DA0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BF3DFC" w:rsidP="00C827DF" w:rsidRDefault="00BF3DFC" w14:paraId="5C4A567F"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BF3DFC" w:rsidTr="002328EF" w14:paraId="05A38B21" w14:textId="77777777">
        <w:tc>
          <w:tcPr>
            <w:tcW w:w="252" w:type="pct"/>
            <w:noWrap/>
          </w:tcPr>
          <w:p w:rsidRPr="00806757" w:rsidR="00BF3DFC" w:rsidP="00C827DF" w:rsidRDefault="00BF3DFC" w14:paraId="3524F32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BF3DFC" w:rsidP="00C827DF" w:rsidRDefault="00BF3DFC" w14:paraId="6591FD9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BF3DFC" w:rsidP="00C827DF" w:rsidRDefault="00BF3DFC" w14:paraId="2CBB119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BF3DFC" w:rsidP="00C827DF" w:rsidRDefault="002328EF" w14:paraId="1F9F292C" w14:textId="17AD47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BF3DFC" w:rsidP="00C827DF" w:rsidRDefault="002328EF" w14:paraId="37FB49DD" w14:textId="18792334">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BF3DFC" w:rsidP="00C827DF" w:rsidRDefault="00BF3DFC" w14:paraId="3E4D64B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BF3DFC" w:rsidP="00C827DF" w:rsidRDefault="00BF3DFC" w14:paraId="3A1CF07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BF3DFC" w:rsidP="00C827DF" w:rsidRDefault="00BF3DFC" w14:paraId="034192A6" w14:textId="61EF36D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0D16BF">
              <w:rPr>
                <w:rFonts w:ascii="Calibri Light" w:hAnsi="Calibri Light" w:cs="Calibri Light"/>
                <w:color w:val="000000"/>
                <w:sz w:val="16"/>
                <w:szCs w:val="16"/>
              </w:rPr>
              <w:t>. Needed for EBS Source System only</w:t>
            </w:r>
          </w:p>
        </w:tc>
      </w:tr>
      <w:tr w:rsidRPr="00EC4DEB" w:rsidR="00BF3DFC" w:rsidTr="002328EF" w14:paraId="3FDDB91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BF3DFC" w:rsidP="00C827DF" w:rsidRDefault="00BF3DFC" w14:paraId="6E1D138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BF3DFC" w:rsidP="00C827DF" w:rsidRDefault="00BF3DFC" w14:paraId="6C832F1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BF3DFC" w:rsidP="00C827DF" w:rsidRDefault="00BF3DFC" w14:paraId="7FB3AA6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BF3DFC" w:rsidP="00C827DF" w:rsidRDefault="002328EF" w14:paraId="2A9C174B" w14:textId="5D81DB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BF3DFC" w:rsidP="00C827DF" w:rsidRDefault="002328EF" w14:paraId="413659CF" w14:textId="3F7EE57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BF3DFC" w:rsidP="00C827DF" w:rsidRDefault="00BF3DFC" w14:paraId="5D20319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BF3DFC" w:rsidP="00C827DF" w:rsidRDefault="00BF3DFC" w14:paraId="371A599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BF3DFC" w:rsidP="00C827DF" w:rsidRDefault="00BF3DFC" w14:paraId="08EB2456"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BF3DFC" w:rsidTr="002328EF" w14:paraId="37794BCD" w14:textId="77777777">
        <w:tc>
          <w:tcPr>
            <w:tcW w:w="252" w:type="pct"/>
            <w:noWrap/>
          </w:tcPr>
          <w:p w:rsidRPr="00176064" w:rsidR="00BF3DFC" w:rsidP="00C827DF" w:rsidRDefault="00BF3DFC" w14:paraId="38130DB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BF3DFC" w:rsidP="00C827DF" w:rsidRDefault="00BF3DFC" w14:paraId="4E00DA5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BF3DFC" w:rsidP="00C827DF" w:rsidRDefault="00BF3DFC" w14:paraId="11C5782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BF3DFC" w:rsidP="00C827DF" w:rsidRDefault="00E53354" w14:paraId="5F9E3DC3" w14:textId="33ABA5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102909" w:rsidR="00BF3DFC" w:rsidP="00C827DF" w:rsidRDefault="00E53354" w14:paraId="54B44F62" w14:textId="38AF44FC">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BF3DFC" w:rsidP="00C827DF" w:rsidRDefault="00BF3DFC" w14:paraId="245651D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BF3DFC" w:rsidP="00C827DF" w:rsidRDefault="00BF3DFC" w14:paraId="1E8FA7B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BF3DFC" w:rsidP="00C827DF" w:rsidRDefault="00BF3DFC" w14:paraId="0822BB54" w14:textId="2127657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DD1BCB" w:rsidTr="002328EF" w14:paraId="5CBE20D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435DB97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D673F8" w:rsidR="00DD1BCB" w:rsidP="00DD1BCB" w:rsidRDefault="00DD1BCB" w14:paraId="7DA1A4DB" w14:textId="7F72E4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CP_ORIG_SYSTEM</w:t>
            </w:r>
          </w:p>
        </w:tc>
        <w:tc>
          <w:tcPr>
            <w:tcW w:w="534" w:type="pct"/>
            <w:noWrap/>
          </w:tcPr>
          <w:p w:rsidRPr="00695003" w:rsidR="00DD1BCB" w:rsidP="00DD1BCB" w:rsidRDefault="00DD1BCB" w14:paraId="3D3E6B75" w14:textId="3A77A520">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AC6263" w:rsidR="00DD1BCB" w:rsidP="00DD1BCB" w:rsidRDefault="00DD1BCB" w14:paraId="1EAD31C3" w14:textId="4E0253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755AB98A" w14:textId="5DD5EA98">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1A6D8B">
              <w:rPr>
                <w:rFonts w:cs="Calibri"/>
                <w:color w:val="000000"/>
                <w:sz w:val="16"/>
                <w:szCs w:val="16"/>
              </w:rPr>
              <w:t>Y</w:t>
            </w:r>
          </w:p>
        </w:tc>
        <w:tc>
          <w:tcPr>
            <w:tcW w:w="953" w:type="pct"/>
            <w:noWrap/>
          </w:tcPr>
          <w:p w:rsidRPr="00563B94" w:rsidR="00DD1BCB" w:rsidP="00DD1BCB" w:rsidRDefault="00DD1BCB" w14:paraId="348CC9B6" w14:textId="5AC048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CP_ORIG_SYSTEM</w:t>
            </w:r>
          </w:p>
        </w:tc>
        <w:tc>
          <w:tcPr>
            <w:tcW w:w="876" w:type="pct"/>
            <w:noWrap/>
          </w:tcPr>
          <w:p w:rsidRPr="00563B94" w:rsidR="00DD1BCB" w:rsidP="00DD1BCB" w:rsidRDefault="00DD1BCB" w14:paraId="18231839" w14:textId="6F9807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CP_ORIG_SYSTEM</w:t>
            </w:r>
          </w:p>
        </w:tc>
        <w:tc>
          <w:tcPr>
            <w:tcW w:w="835" w:type="pct"/>
            <w:noWrap/>
          </w:tcPr>
          <w:p w:rsidRPr="00986826" w:rsidR="00DD1BCB" w:rsidP="00DD1BCB" w:rsidRDefault="00DD1BCB" w14:paraId="1564F2AA" w14:textId="3DD2352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86826">
              <w:rPr>
                <w:rFonts w:cs="Calibri"/>
                <w:color w:val="000000"/>
                <w:sz w:val="16"/>
                <w:szCs w:val="16"/>
              </w:rPr>
              <w:t xml:space="preserve">Original System ID for the Contact Point </w:t>
            </w:r>
          </w:p>
        </w:tc>
      </w:tr>
      <w:tr w:rsidRPr="00EC4DEB" w:rsidR="00DD1BCB" w:rsidTr="002328EF" w14:paraId="0B3589D4" w14:textId="77777777">
        <w:tc>
          <w:tcPr>
            <w:tcW w:w="252" w:type="pct"/>
            <w:noWrap/>
          </w:tcPr>
          <w:p w:rsidRPr="00176064" w:rsidR="00DD1BCB" w:rsidP="00DD1BCB" w:rsidRDefault="00DD1BCB" w14:paraId="04FE19E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D673F8" w:rsidR="00DD1BCB" w:rsidP="00DD1BCB" w:rsidRDefault="00DD1BCB" w14:paraId="233508FD" w14:textId="75ACC9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CP_ORIG_SYSTEM_REFERENCE</w:t>
            </w:r>
          </w:p>
        </w:tc>
        <w:tc>
          <w:tcPr>
            <w:tcW w:w="534" w:type="pct"/>
            <w:noWrap/>
          </w:tcPr>
          <w:p w:rsidRPr="00695003" w:rsidR="00DD1BCB" w:rsidP="00DD1BCB" w:rsidRDefault="00DD1BCB" w14:paraId="44A6A9BA" w14:textId="1B069AE3">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240) </w:t>
            </w:r>
          </w:p>
        </w:tc>
        <w:tc>
          <w:tcPr>
            <w:tcW w:w="369" w:type="pct"/>
            <w:noWrap/>
          </w:tcPr>
          <w:p w:rsidRPr="00AC6263" w:rsidR="00DD1BCB" w:rsidP="00DD1BCB" w:rsidRDefault="00DD1BCB" w14:paraId="48CA19EA" w14:textId="3D6677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0C50FB94" w14:textId="7295B723">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1A6D8B">
              <w:rPr>
                <w:rFonts w:cs="Calibri"/>
                <w:color w:val="000000"/>
                <w:sz w:val="16"/>
                <w:szCs w:val="16"/>
              </w:rPr>
              <w:t>Y</w:t>
            </w:r>
          </w:p>
        </w:tc>
        <w:tc>
          <w:tcPr>
            <w:tcW w:w="953" w:type="pct"/>
            <w:noWrap/>
          </w:tcPr>
          <w:p w:rsidR="00DD1BCB" w:rsidP="00DD1BCB" w:rsidRDefault="00DD1BCB" w14:paraId="19D020E1" w14:textId="1DB823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CP_ORIG_SYSTEM_REFERENCE</w:t>
            </w:r>
          </w:p>
        </w:tc>
        <w:tc>
          <w:tcPr>
            <w:tcW w:w="876" w:type="pct"/>
            <w:noWrap/>
          </w:tcPr>
          <w:p w:rsidR="00DD1BCB" w:rsidP="00DD1BCB" w:rsidRDefault="00DD1BCB" w14:paraId="608A0F7C" w14:textId="36629C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CP_ORIG_SYSTEM_REFERENCE</w:t>
            </w:r>
          </w:p>
        </w:tc>
        <w:tc>
          <w:tcPr>
            <w:tcW w:w="835" w:type="pct"/>
            <w:noWrap/>
          </w:tcPr>
          <w:p w:rsidRPr="00986826" w:rsidR="00DD1BCB" w:rsidP="00DD1BCB" w:rsidRDefault="00DD1BCB" w14:paraId="2B80E748" w14:textId="444DE03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86826">
              <w:rPr>
                <w:rFonts w:cs="Calibri"/>
                <w:color w:val="000000"/>
                <w:sz w:val="16"/>
                <w:szCs w:val="16"/>
              </w:rPr>
              <w:t>Original System Reference for the Contact Point.</w:t>
            </w:r>
          </w:p>
        </w:tc>
      </w:tr>
      <w:tr w:rsidRPr="00EC4DEB" w:rsidR="00DD1BCB" w:rsidTr="002328EF" w14:paraId="7523726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1FF5473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D673F8" w:rsidR="00DD1BCB" w:rsidP="00DD1BCB" w:rsidRDefault="00DD1BCB" w14:paraId="1FBA8BA3" w14:textId="00CA15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PARTY_ORIG_SYSTEM</w:t>
            </w:r>
          </w:p>
        </w:tc>
        <w:tc>
          <w:tcPr>
            <w:tcW w:w="534" w:type="pct"/>
            <w:noWrap/>
          </w:tcPr>
          <w:p w:rsidRPr="00695003" w:rsidR="00DD1BCB" w:rsidP="00DD1BCB" w:rsidRDefault="00DD1BCB" w14:paraId="528BA097" w14:textId="6770BD45">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AC6263" w:rsidR="00DD1BCB" w:rsidP="00DD1BCB" w:rsidRDefault="00DD1BCB" w14:paraId="519C996C" w14:textId="1F0F9646">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7FB69288" w14:textId="749FA57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1A6D8B">
              <w:rPr>
                <w:rFonts w:cs="Calibri"/>
                <w:color w:val="000000"/>
                <w:sz w:val="16"/>
                <w:szCs w:val="16"/>
              </w:rPr>
              <w:t>Y</w:t>
            </w:r>
          </w:p>
        </w:tc>
        <w:tc>
          <w:tcPr>
            <w:tcW w:w="953" w:type="pct"/>
            <w:noWrap/>
          </w:tcPr>
          <w:p w:rsidRPr="00357BB2" w:rsidR="00DD1BCB" w:rsidP="00DD1BCB" w:rsidRDefault="00DD1BCB" w14:paraId="1A20647E" w14:textId="3C397759">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ARTY_ORIG_SYSTEM</w:t>
            </w:r>
          </w:p>
        </w:tc>
        <w:tc>
          <w:tcPr>
            <w:tcW w:w="876" w:type="pct"/>
            <w:noWrap/>
          </w:tcPr>
          <w:p w:rsidRPr="00357BB2" w:rsidR="00DD1BCB" w:rsidP="00DD1BCB" w:rsidRDefault="00DD1BCB" w14:paraId="67BBFDA1" w14:textId="0028E59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ARTY_ORIG_SYSTEM</w:t>
            </w:r>
          </w:p>
        </w:tc>
        <w:tc>
          <w:tcPr>
            <w:tcW w:w="835" w:type="pct"/>
            <w:noWrap/>
          </w:tcPr>
          <w:p w:rsidRPr="00986826" w:rsidR="00DD1BCB" w:rsidP="00DD1BCB" w:rsidRDefault="00DD1BCB" w14:paraId="31FDEABF" w14:textId="7A9EE5D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86826">
              <w:rPr>
                <w:rFonts w:cs="Calibri"/>
                <w:color w:val="000000"/>
                <w:sz w:val="16"/>
                <w:szCs w:val="16"/>
              </w:rPr>
              <w:t>Original System Identifier for the party.</w:t>
            </w:r>
          </w:p>
        </w:tc>
      </w:tr>
      <w:tr w:rsidRPr="00EC4DEB" w:rsidR="00DD1BCB" w:rsidTr="002328EF" w14:paraId="09AAC042" w14:textId="77777777">
        <w:tc>
          <w:tcPr>
            <w:tcW w:w="252" w:type="pct"/>
            <w:noWrap/>
          </w:tcPr>
          <w:p w:rsidRPr="00806757" w:rsidR="00DD1BCB" w:rsidP="00DD1BCB" w:rsidRDefault="00DD1BCB" w14:paraId="6BE8010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D673F8" w:rsidR="00DD1BCB" w:rsidP="00DD1BCB" w:rsidRDefault="00DD1BCB" w14:paraId="3E7B5051" w14:textId="63B921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PARTY_ORIG_SYSTEM_REFERENCE</w:t>
            </w:r>
          </w:p>
        </w:tc>
        <w:tc>
          <w:tcPr>
            <w:tcW w:w="534" w:type="pct"/>
            <w:noWrap/>
          </w:tcPr>
          <w:p w:rsidRPr="00695003" w:rsidR="00DD1BCB" w:rsidP="00DD1BCB" w:rsidRDefault="00DD1BCB" w14:paraId="1BC4FBE2" w14:textId="6B19F2DB">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240) </w:t>
            </w:r>
          </w:p>
        </w:tc>
        <w:tc>
          <w:tcPr>
            <w:tcW w:w="369" w:type="pct"/>
            <w:noWrap/>
          </w:tcPr>
          <w:p w:rsidRPr="00AC6263" w:rsidR="00DD1BCB" w:rsidP="00DD1BCB" w:rsidRDefault="00DD1BCB" w14:paraId="6EFFD960" w14:textId="3404ACE2">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684334A1" w14:textId="2B9B81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1A6D8B">
              <w:rPr>
                <w:rFonts w:cs="Calibri"/>
                <w:color w:val="000000"/>
                <w:sz w:val="16"/>
                <w:szCs w:val="16"/>
              </w:rPr>
              <w:t>Y</w:t>
            </w:r>
          </w:p>
        </w:tc>
        <w:tc>
          <w:tcPr>
            <w:tcW w:w="953" w:type="pct"/>
            <w:noWrap/>
          </w:tcPr>
          <w:p w:rsidRPr="00357BB2" w:rsidR="00DD1BCB" w:rsidP="00DD1BCB" w:rsidRDefault="00DD1BCB" w14:paraId="7546EEF5" w14:textId="03A46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ARTY_ORIG_SYSTEM_REFERENCE</w:t>
            </w:r>
          </w:p>
        </w:tc>
        <w:tc>
          <w:tcPr>
            <w:tcW w:w="876" w:type="pct"/>
            <w:noWrap/>
          </w:tcPr>
          <w:p w:rsidRPr="00357BB2" w:rsidR="00DD1BCB" w:rsidP="00DD1BCB" w:rsidRDefault="00DD1BCB" w14:paraId="3D4A317A" w14:textId="3BFD8044">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ARTY_ORIG_SYSTEM_REFERENCE</w:t>
            </w:r>
          </w:p>
        </w:tc>
        <w:tc>
          <w:tcPr>
            <w:tcW w:w="835" w:type="pct"/>
            <w:noWrap/>
          </w:tcPr>
          <w:p w:rsidRPr="00986826" w:rsidR="00DD1BCB" w:rsidP="00DD1BCB" w:rsidRDefault="00DD1BCB" w14:paraId="6258F48D" w14:textId="3CE500E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86826">
              <w:rPr>
                <w:rFonts w:cs="Calibri"/>
                <w:color w:val="000000"/>
                <w:sz w:val="16"/>
                <w:szCs w:val="16"/>
              </w:rPr>
              <w:t>Original System Reference for the party</w:t>
            </w:r>
          </w:p>
        </w:tc>
      </w:tr>
      <w:tr w:rsidRPr="00EC4DEB" w:rsidR="00DD1BCB" w:rsidTr="002328EF" w14:paraId="73EA561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769E613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D673F8" w:rsidR="00DD1BCB" w:rsidP="00DD1BCB" w:rsidRDefault="00DD1BCB" w14:paraId="35037E00" w14:textId="504D19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SITE_ORIG_SYSTEM</w:t>
            </w:r>
          </w:p>
        </w:tc>
        <w:tc>
          <w:tcPr>
            <w:tcW w:w="534" w:type="pct"/>
            <w:noWrap/>
          </w:tcPr>
          <w:p w:rsidRPr="00695003" w:rsidR="00DD1BCB" w:rsidP="00DD1BCB" w:rsidRDefault="00DD1BCB" w14:paraId="6205A0BD" w14:textId="5D869FE3">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AC6263" w:rsidR="00DD1BCB" w:rsidP="00DD1BCB" w:rsidRDefault="00DD1BCB" w14:paraId="0CF44B3B" w14:textId="32692F72">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12F6BE60" w14:textId="07C3D90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1A6D8B">
              <w:rPr>
                <w:rFonts w:cs="Calibri"/>
                <w:color w:val="000000"/>
                <w:sz w:val="16"/>
                <w:szCs w:val="16"/>
              </w:rPr>
              <w:t>Y</w:t>
            </w:r>
          </w:p>
        </w:tc>
        <w:tc>
          <w:tcPr>
            <w:tcW w:w="953" w:type="pct"/>
            <w:noWrap/>
          </w:tcPr>
          <w:p w:rsidRPr="00357BB2" w:rsidR="00DD1BCB" w:rsidP="00DD1BCB" w:rsidRDefault="00DD1BCB" w14:paraId="1EF2153C" w14:textId="55F5458D">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SITE_ORIG_SYSTEM</w:t>
            </w:r>
          </w:p>
        </w:tc>
        <w:tc>
          <w:tcPr>
            <w:tcW w:w="876" w:type="pct"/>
            <w:noWrap/>
          </w:tcPr>
          <w:p w:rsidRPr="00357BB2" w:rsidR="00DD1BCB" w:rsidP="00DD1BCB" w:rsidRDefault="00DD1BCB" w14:paraId="482566A7" w14:textId="072E8E72">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SITE_ORIG_SYSTEM</w:t>
            </w:r>
          </w:p>
        </w:tc>
        <w:tc>
          <w:tcPr>
            <w:tcW w:w="835" w:type="pct"/>
            <w:noWrap/>
          </w:tcPr>
          <w:p w:rsidRPr="00986826" w:rsidR="00DD1BCB" w:rsidP="00DD1BCB" w:rsidRDefault="00DD1BCB" w14:paraId="5DDFF5EC" w14:textId="385FE7E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86826">
              <w:rPr>
                <w:rFonts w:cs="Calibri"/>
                <w:color w:val="000000"/>
                <w:sz w:val="16"/>
                <w:szCs w:val="16"/>
              </w:rPr>
              <w:t>Original System Identifier for the Party Site.</w:t>
            </w:r>
          </w:p>
        </w:tc>
      </w:tr>
      <w:tr w:rsidRPr="00EC4DEB" w:rsidR="00DD1BCB" w:rsidTr="002328EF" w14:paraId="1C01AFEC" w14:textId="77777777">
        <w:tc>
          <w:tcPr>
            <w:tcW w:w="252" w:type="pct"/>
            <w:noWrap/>
          </w:tcPr>
          <w:p w:rsidRPr="00806757" w:rsidR="00DD1BCB" w:rsidP="00DD1BCB" w:rsidRDefault="00DD1BCB" w14:paraId="7FF5BE1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D673F8" w:rsidR="00DD1BCB" w:rsidP="00DD1BCB" w:rsidRDefault="00DD1BCB" w14:paraId="118B7837" w14:textId="38C7DA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SITE_ORIG_SYSTEM_REFERENCE</w:t>
            </w:r>
          </w:p>
        </w:tc>
        <w:tc>
          <w:tcPr>
            <w:tcW w:w="534" w:type="pct"/>
            <w:noWrap/>
          </w:tcPr>
          <w:p w:rsidRPr="00695003" w:rsidR="00DD1BCB" w:rsidP="00DD1BCB" w:rsidRDefault="00DD1BCB" w14:paraId="2E8F9E70" w14:textId="10B0A9B3">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240) </w:t>
            </w:r>
          </w:p>
        </w:tc>
        <w:tc>
          <w:tcPr>
            <w:tcW w:w="369" w:type="pct"/>
            <w:noWrap/>
          </w:tcPr>
          <w:p w:rsidRPr="00AC6263" w:rsidR="00DD1BCB" w:rsidP="00DD1BCB" w:rsidRDefault="00DD1BCB" w14:paraId="56BDFAF7" w14:textId="084DFDFC">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5151AC1F" w14:textId="7F6AA1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A6D8B">
              <w:rPr>
                <w:rFonts w:cs="Calibri"/>
                <w:color w:val="000000"/>
                <w:sz w:val="16"/>
                <w:szCs w:val="16"/>
              </w:rPr>
              <w:t>Y</w:t>
            </w:r>
          </w:p>
        </w:tc>
        <w:tc>
          <w:tcPr>
            <w:tcW w:w="953" w:type="pct"/>
            <w:noWrap/>
          </w:tcPr>
          <w:p w:rsidRPr="00357BB2" w:rsidR="00DD1BCB" w:rsidP="00DD1BCB" w:rsidRDefault="00DD1BCB" w14:paraId="45450BA9" w14:textId="3D7A1BCC">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SITE_ORIG_SYSTEM_REFERENCE</w:t>
            </w:r>
          </w:p>
        </w:tc>
        <w:tc>
          <w:tcPr>
            <w:tcW w:w="876" w:type="pct"/>
            <w:noWrap/>
          </w:tcPr>
          <w:p w:rsidRPr="00357BB2" w:rsidR="00DD1BCB" w:rsidP="00DD1BCB" w:rsidRDefault="00DD1BCB" w14:paraId="04DD298A" w14:textId="201B4FD5">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SITE_ORIG_SYSTEM_REFERENCE</w:t>
            </w:r>
          </w:p>
        </w:tc>
        <w:tc>
          <w:tcPr>
            <w:tcW w:w="835" w:type="pct"/>
            <w:noWrap/>
          </w:tcPr>
          <w:p w:rsidRPr="00986826" w:rsidR="00DD1BCB" w:rsidP="00DD1BCB" w:rsidRDefault="00DD1BCB" w14:paraId="338F5020" w14:textId="5250177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86826">
              <w:rPr>
                <w:rFonts w:cs="Calibri"/>
                <w:color w:val="000000"/>
                <w:sz w:val="16"/>
                <w:szCs w:val="16"/>
              </w:rPr>
              <w:t>Original System Reference for the Party Site.</w:t>
            </w:r>
          </w:p>
        </w:tc>
      </w:tr>
      <w:tr w:rsidRPr="00EC4DEB" w:rsidR="00DD1BCB" w:rsidTr="002328EF" w14:paraId="7653026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07C6B17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D673F8" w:rsidR="00DD1BCB" w:rsidP="00DD1BCB" w:rsidRDefault="00DD1BCB" w14:paraId="6C934665" w14:textId="661815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PRIMARY_FLAG</w:t>
            </w:r>
          </w:p>
        </w:tc>
        <w:tc>
          <w:tcPr>
            <w:tcW w:w="534" w:type="pct"/>
            <w:noWrap/>
          </w:tcPr>
          <w:p w:rsidRPr="00695003" w:rsidR="00DD1BCB" w:rsidP="00DD1BCB" w:rsidRDefault="00DD1BCB" w14:paraId="69008FEB" w14:textId="646AF085">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 </w:t>
            </w:r>
          </w:p>
        </w:tc>
        <w:tc>
          <w:tcPr>
            <w:tcW w:w="369" w:type="pct"/>
            <w:noWrap/>
          </w:tcPr>
          <w:p w:rsidRPr="00AC6263" w:rsidR="00DD1BCB" w:rsidP="00DD1BCB" w:rsidRDefault="00DD1BCB" w14:paraId="559E14B1" w14:textId="331570A8">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2C8CC0D7" w14:textId="38C203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A6D8B">
              <w:rPr>
                <w:rFonts w:cs="Calibri"/>
                <w:color w:val="000000"/>
                <w:sz w:val="16"/>
                <w:szCs w:val="16"/>
              </w:rPr>
              <w:t>Y</w:t>
            </w:r>
          </w:p>
        </w:tc>
        <w:tc>
          <w:tcPr>
            <w:tcW w:w="953" w:type="pct"/>
            <w:noWrap/>
          </w:tcPr>
          <w:p w:rsidRPr="00357BB2" w:rsidR="00DD1BCB" w:rsidP="00DD1BCB" w:rsidRDefault="00DD1BCB" w14:paraId="2ECEB938" w14:textId="10893854">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RIMARY_FLAG</w:t>
            </w:r>
          </w:p>
        </w:tc>
        <w:tc>
          <w:tcPr>
            <w:tcW w:w="876" w:type="pct"/>
            <w:noWrap/>
          </w:tcPr>
          <w:p w:rsidRPr="00357BB2" w:rsidR="00DD1BCB" w:rsidP="00DD1BCB" w:rsidRDefault="00DD1BCB" w14:paraId="4BA46D43" w14:textId="52D25C7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RIMARY_FLAG</w:t>
            </w:r>
          </w:p>
        </w:tc>
        <w:tc>
          <w:tcPr>
            <w:tcW w:w="835" w:type="pct"/>
            <w:noWrap/>
          </w:tcPr>
          <w:p w:rsidRPr="00986826" w:rsidR="00DD1BCB" w:rsidP="00DD1BCB" w:rsidRDefault="00DD1BCB" w14:paraId="7E008DF6" w14:textId="65A0A01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86826">
              <w:rPr>
                <w:rFonts w:cs="Calibri"/>
                <w:color w:val="000000"/>
                <w:sz w:val="16"/>
                <w:szCs w:val="16"/>
              </w:rPr>
              <w:t>Indicates that this contact point is marked as primary.</w:t>
            </w:r>
          </w:p>
        </w:tc>
      </w:tr>
      <w:tr w:rsidRPr="00EC4DEB" w:rsidR="00DD1BCB" w:rsidTr="002328EF" w14:paraId="7FB0A698" w14:textId="77777777">
        <w:tc>
          <w:tcPr>
            <w:tcW w:w="252" w:type="pct"/>
            <w:noWrap/>
          </w:tcPr>
          <w:p w:rsidRPr="00806757" w:rsidR="00DD1BCB" w:rsidP="00DD1BCB" w:rsidRDefault="00DD1BCB" w14:paraId="699073A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D673F8" w:rsidR="00DD1BCB" w:rsidP="00DD1BCB" w:rsidRDefault="00DD1BCB" w14:paraId="65B18ABC" w14:textId="44F379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INSERT_UPDATE_FLAG</w:t>
            </w:r>
          </w:p>
        </w:tc>
        <w:tc>
          <w:tcPr>
            <w:tcW w:w="534" w:type="pct"/>
            <w:noWrap/>
          </w:tcPr>
          <w:p w:rsidRPr="00695003" w:rsidR="00DD1BCB" w:rsidP="00DD1BCB" w:rsidRDefault="00DD1BCB" w14:paraId="6724298F" w14:textId="759A1CDE">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 </w:t>
            </w:r>
          </w:p>
        </w:tc>
        <w:tc>
          <w:tcPr>
            <w:tcW w:w="369" w:type="pct"/>
            <w:noWrap/>
          </w:tcPr>
          <w:p w:rsidRPr="00AC6263" w:rsidR="00DD1BCB" w:rsidP="00DD1BCB" w:rsidRDefault="00DD1BCB" w14:paraId="715B35ED" w14:textId="588FBB24">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5330C347" w14:textId="05FE4D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A6D8B">
              <w:rPr>
                <w:rFonts w:cs="Calibri"/>
                <w:color w:val="000000"/>
                <w:sz w:val="16"/>
                <w:szCs w:val="16"/>
              </w:rPr>
              <w:t>Y</w:t>
            </w:r>
          </w:p>
        </w:tc>
        <w:tc>
          <w:tcPr>
            <w:tcW w:w="953" w:type="pct"/>
            <w:noWrap/>
          </w:tcPr>
          <w:p w:rsidRPr="00357BB2" w:rsidR="00DD1BCB" w:rsidP="00DD1BCB" w:rsidRDefault="00DD1BCB" w14:paraId="10C05024" w14:textId="7B42B279">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INSERT_UPDATE_FLAG</w:t>
            </w:r>
          </w:p>
        </w:tc>
        <w:tc>
          <w:tcPr>
            <w:tcW w:w="876" w:type="pct"/>
            <w:noWrap/>
          </w:tcPr>
          <w:p w:rsidRPr="00357BB2" w:rsidR="00DD1BCB" w:rsidP="00DD1BCB" w:rsidRDefault="00DD1BCB" w14:paraId="3CCF2449" w14:textId="6B333DDD">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INSERT_UPDATE_FLAG</w:t>
            </w:r>
          </w:p>
        </w:tc>
        <w:tc>
          <w:tcPr>
            <w:tcW w:w="835" w:type="pct"/>
            <w:noWrap/>
          </w:tcPr>
          <w:p w:rsidRPr="00986826" w:rsidR="00DD1BCB" w:rsidP="00DD1BCB" w:rsidRDefault="00DD1BCB" w14:paraId="71AFC8A0" w14:textId="5E2B9D1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86826">
              <w:rPr>
                <w:rFonts w:cs="Calibri"/>
                <w:color w:val="000000"/>
                <w:sz w:val="16"/>
                <w:szCs w:val="16"/>
              </w:rPr>
              <w:t>Indicates if a record should be explicitly inserted or updated.</w:t>
            </w:r>
            <w:r w:rsidRPr="00986826">
              <w:rPr>
                <w:rFonts w:cs="Calibri"/>
                <w:color w:val="000000"/>
                <w:sz w:val="16"/>
                <w:szCs w:val="16"/>
              </w:rPr>
              <w:br/>
            </w:r>
            <w:r w:rsidRPr="00986826">
              <w:rPr>
                <w:rFonts w:cs="Calibri"/>
                <w:color w:val="000000"/>
                <w:sz w:val="16"/>
                <w:szCs w:val="16"/>
              </w:rPr>
              <w:t xml:space="preserve"> 'I' for insert, 'U' for update.</w:t>
            </w:r>
          </w:p>
        </w:tc>
      </w:tr>
      <w:tr w:rsidRPr="00EC4DEB" w:rsidR="00DD1BCB" w:rsidTr="002328EF" w14:paraId="1B5BABC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36F41AD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D673F8" w:rsidR="00DD1BCB" w:rsidP="00DD1BCB" w:rsidRDefault="00DD1BCB" w14:paraId="4DB598AB" w14:textId="4B8D35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CONTACT_POINT_TYPE</w:t>
            </w:r>
          </w:p>
        </w:tc>
        <w:tc>
          <w:tcPr>
            <w:tcW w:w="534" w:type="pct"/>
            <w:noWrap/>
          </w:tcPr>
          <w:p w:rsidRPr="00695003" w:rsidR="00DD1BCB" w:rsidP="00DD1BCB" w:rsidRDefault="00DD1BCB" w14:paraId="4AAEC2AB" w14:textId="345268D6">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AC6263" w:rsidR="00DD1BCB" w:rsidP="00DD1BCB" w:rsidRDefault="00DD1BCB" w14:paraId="2D6EFF33" w14:textId="1D0B3350">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1A6D8B" w:rsidR="00DD1BCB" w:rsidP="00DD1BCB" w:rsidRDefault="00DD1BCB" w14:paraId="164122A5" w14:textId="07E173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A6D8B">
              <w:rPr>
                <w:rFonts w:cs="Calibri"/>
                <w:color w:val="000000"/>
                <w:sz w:val="16"/>
                <w:szCs w:val="16"/>
              </w:rPr>
              <w:t>Y</w:t>
            </w:r>
          </w:p>
        </w:tc>
        <w:tc>
          <w:tcPr>
            <w:tcW w:w="953" w:type="pct"/>
            <w:noWrap/>
          </w:tcPr>
          <w:p w:rsidRPr="00357BB2" w:rsidR="00DD1BCB" w:rsidP="00DD1BCB" w:rsidRDefault="00DD1BCB" w14:paraId="5BDAC29F" w14:textId="48C5C27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CONTACT_POINT_TYPE</w:t>
            </w:r>
          </w:p>
        </w:tc>
        <w:tc>
          <w:tcPr>
            <w:tcW w:w="876" w:type="pct"/>
            <w:noWrap/>
          </w:tcPr>
          <w:p w:rsidRPr="00357BB2" w:rsidR="00DD1BCB" w:rsidP="00DD1BCB" w:rsidRDefault="00DD1BCB" w14:paraId="72692DD1" w14:textId="27D93D4D">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CONTACT_POINT_TYPE</w:t>
            </w:r>
          </w:p>
        </w:tc>
        <w:tc>
          <w:tcPr>
            <w:tcW w:w="835" w:type="pct"/>
            <w:noWrap/>
          </w:tcPr>
          <w:p w:rsidRPr="00986826" w:rsidR="00DD1BCB" w:rsidP="00DD1BCB" w:rsidRDefault="00DD1BCB" w14:paraId="480FA5E2" w14:textId="4A35DD9C">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Contact point type, such as phone, e-mail, web, telex, instant messaging, or EDI. Valid value from COMMUNICATION_TYPE lookup type</w:t>
            </w:r>
          </w:p>
        </w:tc>
      </w:tr>
      <w:tr w:rsidRPr="00EC4DEB" w:rsidR="00DD1BCB" w:rsidTr="002328EF" w14:paraId="78773086" w14:textId="77777777">
        <w:tc>
          <w:tcPr>
            <w:tcW w:w="252" w:type="pct"/>
            <w:noWrap/>
          </w:tcPr>
          <w:p w:rsidRPr="00806757" w:rsidR="00DD1BCB" w:rsidP="00DD1BCB" w:rsidRDefault="00DD1BCB" w14:paraId="26DA324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D673F8" w:rsidR="00DD1BCB" w:rsidP="00DD1BCB" w:rsidRDefault="00DD1BCB" w14:paraId="1BC8D6F2" w14:textId="033EFC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CONTACT_POINT_PURPOSE</w:t>
            </w:r>
          </w:p>
        </w:tc>
        <w:tc>
          <w:tcPr>
            <w:tcW w:w="534" w:type="pct"/>
            <w:noWrap/>
          </w:tcPr>
          <w:p w:rsidRPr="00695003" w:rsidR="00DD1BCB" w:rsidP="00DD1BCB" w:rsidRDefault="00DD1BCB" w14:paraId="02EAB804" w14:textId="588C9AB4">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357BB2" w:rsidR="00DD1BCB" w:rsidP="00DD1BCB" w:rsidRDefault="00DD1BCB" w14:paraId="01A22A7A" w14:textId="51BC58BB">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102909" w:rsidR="00DD1BCB" w:rsidP="00DD1BCB" w:rsidRDefault="00DD1BCB" w14:paraId="45444691" w14:textId="24D8C4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6753F4A5" w14:textId="65C34366">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CONTACT_POINT_PURPOSE</w:t>
            </w:r>
          </w:p>
        </w:tc>
        <w:tc>
          <w:tcPr>
            <w:tcW w:w="876" w:type="pct"/>
            <w:noWrap/>
          </w:tcPr>
          <w:p w:rsidRPr="00357BB2" w:rsidR="00DD1BCB" w:rsidP="00DD1BCB" w:rsidRDefault="00DD1BCB" w14:paraId="1ADD5215" w14:textId="541169BF">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CONTACT_POINT_PURPOSE</w:t>
            </w:r>
          </w:p>
        </w:tc>
        <w:tc>
          <w:tcPr>
            <w:tcW w:w="835" w:type="pct"/>
            <w:noWrap/>
          </w:tcPr>
          <w:p w:rsidRPr="00986826" w:rsidR="00DD1BCB" w:rsidP="00DD1BCB" w:rsidRDefault="00DD1BCB" w14:paraId="37A2B7EF" w14:textId="0F837F3E">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Contact point purpose, such as business or personal. Uses the</w:t>
            </w:r>
            <w:r w:rsidRPr="00986826">
              <w:rPr>
                <w:rFonts w:cs="Calibri"/>
                <w:color w:val="000000"/>
                <w:sz w:val="16"/>
                <w:szCs w:val="16"/>
              </w:rPr>
              <w:br/>
            </w:r>
            <w:r w:rsidRPr="00986826">
              <w:rPr>
                <w:rFonts w:cs="Calibri"/>
                <w:color w:val="000000"/>
                <w:sz w:val="16"/>
                <w:szCs w:val="16"/>
              </w:rPr>
              <w:t xml:space="preserve"> CONTACT_POINT_PURPOSE lookup.</w:t>
            </w:r>
          </w:p>
        </w:tc>
      </w:tr>
      <w:tr w:rsidRPr="00EC4DEB" w:rsidR="00DD1BCB" w:rsidTr="002328EF" w14:paraId="1105268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0F8D89A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D673F8" w:rsidR="00DD1BCB" w:rsidP="00DD1BCB" w:rsidRDefault="00DD1BCB" w14:paraId="43E79B92" w14:textId="226701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EMAIL_ADDRESS</w:t>
            </w:r>
          </w:p>
        </w:tc>
        <w:tc>
          <w:tcPr>
            <w:tcW w:w="534" w:type="pct"/>
            <w:noWrap/>
          </w:tcPr>
          <w:p w:rsidRPr="00695003" w:rsidR="00DD1BCB" w:rsidP="00DD1BCB" w:rsidRDefault="00DD1BCB" w14:paraId="27481532" w14:textId="2517D7BD">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20) </w:t>
            </w:r>
          </w:p>
        </w:tc>
        <w:tc>
          <w:tcPr>
            <w:tcW w:w="369" w:type="pct"/>
            <w:noWrap/>
          </w:tcPr>
          <w:p w:rsidRPr="00357BB2" w:rsidR="00DD1BCB" w:rsidP="00DD1BCB" w:rsidRDefault="00DD1BCB" w14:paraId="1361DAE3" w14:textId="41A4E183">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2C16E107" w14:textId="54B439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04C3839E" w14:textId="0EFD81EA">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EMAIL_ADDRESS</w:t>
            </w:r>
          </w:p>
        </w:tc>
        <w:tc>
          <w:tcPr>
            <w:tcW w:w="876" w:type="pct"/>
            <w:noWrap/>
          </w:tcPr>
          <w:p w:rsidRPr="00357BB2" w:rsidR="00DD1BCB" w:rsidP="00DD1BCB" w:rsidRDefault="00DD1BCB" w14:paraId="5B9CEF1B" w14:textId="3B1295C2">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EMAIL_ADDRESS</w:t>
            </w:r>
          </w:p>
        </w:tc>
        <w:tc>
          <w:tcPr>
            <w:tcW w:w="835" w:type="pct"/>
            <w:noWrap/>
          </w:tcPr>
          <w:p w:rsidRPr="00986826" w:rsidR="00DD1BCB" w:rsidP="00DD1BCB" w:rsidRDefault="00DD1BCB" w14:paraId="2E8DCD2E" w14:textId="42B531A2">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E-mail address for the contact point type e-mail.</w:t>
            </w:r>
          </w:p>
        </w:tc>
      </w:tr>
      <w:tr w:rsidRPr="00EC4DEB" w:rsidR="00DD1BCB" w:rsidTr="002328EF" w14:paraId="04F51F84" w14:textId="77777777">
        <w:tc>
          <w:tcPr>
            <w:tcW w:w="252" w:type="pct"/>
            <w:noWrap/>
          </w:tcPr>
          <w:p w:rsidRPr="00806757" w:rsidR="00DD1BCB" w:rsidP="00DD1BCB" w:rsidRDefault="00DD1BCB" w14:paraId="0DA46B4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D673F8" w:rsidR="00DD1BCB" w:rsidP="00DD1BCB" w:rsidRDefault="00DD1BCB" w14:paraId="77B35E66" w14:textId="64AE50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EMAIL_FORMAT</w:t>
            </w:r>
          </w:p>
        </w:tc>
        <w:tc>
          <w:tcPr>
            <w:tcW w:w="534" w:type="pct"/>
            <w:noWrap/>
          </w:tcPr>
          <w:p w:rsidRPr="00695003" w:rsidR="00DD1BCB" w:rsidP="00DD1BCB" w:rsidRDefault="00DD1BCB" w14:paraId="37395B54" w14:textId="1EBC3A2A">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357BB2" w:rsidR="00DD1BCB" w:rsidP="00DD1BCB" w:rsidRDefault="00DD1BCB" w14:paraId="2E716B20" w14:textId="6D6C47C9">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50277AA6" w14:textId="210987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15990BD9" w14:textId="2E6DAA07">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EMAIL_FORMAT</w:t>
            </w:r>
          </w:p>
        </w:tc>
        <w:tc>
          <w:tcPr>
            <w:tcW w:w="876" w:type="pct"/>
            <w:noWrap/>
          </w:tcPr>
          <w:p w:rsidRPr="00357BB2" w:rsidR="00DD1BCB" w:rsidP="00DD1BCB" w:rsidRDefault="00DD1BCB" w14:paraId="2B6839A2" w14:textId="5308175B">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EMAIL_FORMAT</w:t>
            </w:r>
          </w:p>
        </w:tc>
        <w:tc>
          <w:tcPr>
            <w:tcW w:w="835" w:type="pct"/>
            <w:noWrap/>
          </w:tcPr>
          <w:p w:rsidRPr="00986826" w:rsidR="00DD1BCB" w:rsidP="00DD1BCB" w:rsidRDefault="00DD1BCB" w14:paraId="5877BF5C" w14:textId="3C3DF1F6">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Indicates the preferred format for e-mail addressed to this address. For example, HTML or ASCII. </w:t>
            </w:r>
          </w:p>
        </w:tc>
      </w:tr>
      <w:tr w:rsidRPr="00EC4DEB" w:rsidR="00DD1BCB" w:rsidTr="002328EF" w14:paraId="1D58A3A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4AC6BE6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D673F8" w:rsidR="00DD1BCB" w:rsidP="00DD1BCB" w:rsidRDefault="00DD1BCB" w14:paraId="458453A2" w14:textId="0E55D4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 xml:space="preserve">PHONE_AREA_CODE </w:t>
            </w:r>
          </w:p>
        </w:tc>
        <w:tc>
          <w:tcPr>
            <w:tcW w:w="534" w:type="pct"/>
            <w:noWrap/>
          </w:tcPr>
          <w:p w:rsidRPr="00695003" w:rsidR="00DD1BCB" w:rsidP="00DD1BCB" w:rsidRDefault="00DD1BCB" w14:paraId="0089473F" w14:textId="36102231">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0) </w:t>
            </w:r>
          </w:p>
        </w:tc>
        <w:tc>
          <w:tcPr>
            <w:tcW w:w="369" w:type="pct"/>
            <w:noWrap/>
          </w:tcPr>
          <w:p w:rsidRPr="00357BB2" w:rsidR="00DD1BCB" w:rsidP="00DD1BCB" w:rsidRDefault="00DD1BCB" w14:paraId="2D7EE3C0" w14:textId="6E0AEB1E">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77F40880" w14:textId="05A1A2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67F71457" w14:textId="402094FA">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 xml:space="preserve">PHONE_AREA_CODE </w:t>
            </w:r>
          </w:p>
        </w:tc>
        <w:tc>
          <w:tcPr>
            <w:tcW w:w="876" w:type="pct"/>
            <w:noWrap/>
          </w:tcPr>
          <w:p w:rsidRPr="00357BB2" w:rsidR="00DD1BCB" w:rsidP="00DD1BCB" w:rsidRDefault="00DD1BCB" w14:paraId="0CD43D2D" w14:textId="7874DCC4">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 xml:space="preserve">PHONE_AREA_CODE </w:t>
            </w:r>
          </w:p>
        </w:tc>
        <w:tc>
          <w:tcPr>
            <w:tcW w:w="835" w:type="pct"/>
            <w:noWrap/>
          </w:tcPr>
          <w:p w:rsidRPr="00986826" w:rsidR="00DD1BCB" w:rsidP="00DD1BCB" w:rsidRDefault="00DD1BCB" w14:paraId="453BAC95" w14:textId="2F78499A">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 </w:t>
            </w:r>
            <w:r w:rsidRPr="00986826">
              <w:rPr>
                <w:rFonts w:cs="Calibri"/>
                <w:color w:val="000000"/>
                <w:sz w:val="16"/>
                <w:szCs w:val="16"/>
              </w:rPr>
              <w:br/>
            </w:r>
            <w:r w:rsidRPr="00986826">
              <w:rPr>
                <w:rFonts w:cs="Calibri"/>
                <w:color w:val="000000"/>
                <w:sz w:val="16"/>
                <w:szCs w:val="16"/>
              </w:rPr>
              <w:t xml:space="preserve">The area code within a country code. </w:t>
            </w:r>
          </w:p>
        </w:tc>
      </w:tr>
      <w:tr w:rsidRPr="00EC4DEB" w:rsidR="00DD1BCB" w:rsidTr="002328EF" w14:paraId="5DF23AFD" w14:textId="77777777">
        <w:tc>
          <w:tcPr>
            <w:tcW w:w="252" w:type="pct"/>
            <w:noWrap/>
          </w:tcPr>
          <w:p w:rsidRPr="00806757" w:rsidR="00DD1BCB" w:rsidP="00DD1BCB" w:rsidRDefault="00DD1BCB" w14:paraId="6C8BEBA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D673F8" w:rsidR="00DD1BCB" w:rsidP="00DD1BCB" w:rsidRDefault="00DD1BCB" w14:paraId="4EDB59C7" w14:textId="0DCD7A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 xml:space="preserve">PHONE_COUNTRY_CODE </w:t>
            </w:r>
          </w:p>
        </w:tc>
        <w:tc>
          <w:tcPr>
            <w:tcW w:w="534" w:type="pct"/>
            <w:noWrap/>
          </w:tcPr>
          <w:p w:rsidRPr="00695003" w:rsidR="00DD1BCB" w:rsidP="00DD1BCB" w:rsidRDefault="00DD1BCB" w14:paraId="500FFC7C" w14:textId="23FC8FD6">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0) </w:t>
            </w:r>
          </w:p>
        </w:tc>
        <w:tc>
          <w:tcPr>
            <w:tcW w:w="369" w:type="pct"/>
            <w:noWrap/>
          </w:tcPr>
          <w:p w:rsidRPr="00357BB2" w:rsidR="00DD1BCB" w:rsidP="00DD1BCB" w:rsidRDefault="00DD1BCB" w14:paraId="10560F0B" w14:textId="33EADCE7">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508BE559" w14:textId="24E051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21EA64B2" w14:textId="3D000AC5">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 xml:space="preserve">PHONE_COUNTRY_CODE </w:t>
            </w:r>
          </w:p>
        </w:tc>
        <w:tc>
          <w:tcPr>
            <w:tcW w:w="876" w:type="pct"/>
            <w:noWrap/>
          </w:tcPr>
          <w:p w:rsidRPr="00357BB2" w:rsidR="00DD1BCB" w:rsidP="00DD1BCB" w:rsidRDefault="00DD1BCB" w14:paraId="3825C094" w14:textId="36463BD2">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 xml:space="preserve">PHONE_COUNTRY_CODE </w:t>
            </w:r>
          </w:p>
        </w:tc>
        <w:tc>
          <w:tcPr>
            <w:tcW w:w="835" w:type="pct"/>
            <w:noWrap/>
          </w:tcPr>
          <w:p w:rsidRPr="00986826" w:rsidR="00DD1BCB" w:rsidP="00DD1BCB" w:rsidRDefault="00DD1BCB" w14:paraId="1B59C549" w14:textId="34AC6D9E">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International country code for a telephone number. For example, 33 for France. </w:t>
            </w:r>
          </w:p>
        </w:tc>
      </w:tr>
      <w:tr w:rsidRPr="00EC4DEB" w:rsidR="00DD1BCB" w:rsidTr="002328EF" w14:paraId="5EBE833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30CDE1F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D673F8" w:rsidR="00DD1BCB" w:rsidP="00DD1BCB" w:rsidRDefault="00DD1BCB" w14:paraId="65628357" w14:textId="1EE024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 xml:space="preserve">PHONE_EXTENSION </w:t>
            </w:r>
          </w:p>
        </w:tc>
        <w:tc>
          <w:tcPr>
            <w:tcW w:w="534" w:type="pct"/>
            <w:noWrap/>
          </w:tcPr>
          <w:p w:rsidRPr="00695003" w:rsidR="00DD1BCB" w:rsidP="00DD1BCB" w:rsidRDefault="00DD1BCB" w14:paraId="0F558CCE" w14:textId="2B26DD02">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20) </w:t>
            </w:r>
          </w:p>
        </w:tc>
        <w:tc>
          <w:tcPr>
            <w:tcW w:w="369" w:type="pct"/>
            <w:noWrap/>
          </w:tcPr>
          <w:p w:rsidRPr="00357BB2" w:rsidR="00DD1BCB" w:rsidP="00DD1BCB" w:rsidRDefault="00DD1BCB" w14:paraId="60077966" w14:textId="54295F43">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19C93199" w14:textId="4CA2FC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56807181" w14:textId="45A9FA23">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 xml:space="preserve">PHONE_EXTENSION </w:t>
            </w:r>
          </w:p>
        </w:tc>
        <w:tc>
          <w:tcPr>
            <w:tcW w:w="876" w:type="pct"/>
            <w:noWrap/>
          </w:tcPr>
          <w:p w:rsidRPr="00357BB2" w:rsidR="00DD1BCB" w:rsidP="00DD1BCB" w:rsidRDefault="00DD1BCB" w14:paraId="188F412D" w14:textId="3F71C16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 xml:space="preserve">PHONE_EXTENSION </w:t>
            </w:r>
          </w:p>
        </w:tc>
        <w:tc>
          <w:tcPr>
            <w:tcW w:w="835" w:type="pct"/>
            <w:noWrap/>
          </w:tcPr>
          <w:p w:rsidRPr="00986826" w:rsidR="00DD1BCB" w:rsidP="00DD1BCB" w:rsidRDefault="00DD1BCB" w14:paraId="4AC4109F" w14:textId="55F6039D">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Additional number addressed after initial connection to an internal telephone system. </w:t>
            </w:r>
          </w:p>
        </w:tc>
      </w:tr>
      <w:tr w:rsidRPr="00EC4DEB" w:rsidR="00DD1BCB" w:rsidTr="002328EF" w14:paraId="738450BA" w14:textId="77777777">
        <w:tc>
          <w:tcPr>
            <w:tcW w:w="252" w:type="pct"/>
            <w:noWrap/>
          </w:tcPr>
          <w:p w:rsidRPr="00806757" w:rsidR="00DD1BCB" w:rsidP="00DD1BCB" w:rsidRDefault="00DD1BCB" w14:paraId="4DBCE4E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D673F8" w:rsidR="00DD1BCB" w:rsidP="00DD1BCB" w:rsidRDefault="00DD1BCB" w14:paraId="62A6E296" w14:textId="17DA04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PHONE_LINE_TYPE</w:t>
            </w:r>
          </w:p>
        </w:tc>
        <w:tc>
          <w:tcPr>
            <w:tcW w:w="534" w:type="pct"/>
            <w:noWrap/>
          </w:tcPr>
          <w:p w:rsidRPr="00695003" w:rsidR="00DD1BCB" w:rsidP="00DD1BCB" w:rsidRDefault="00DD1BCB" w14:paraId="374F7ED1" w14:textId="0CF96E85">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357BB2" w:rsidR="00DD1BCB" w:rsidP="00DD1BCB" w:rsidRDefault="00DD1BCB" w14:paraId="7FC0E818" w14:textId="523862E8">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2694EE8F" w14:textId="23CB2C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3A90B7F2" w14:textId="24EDF100">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HONE_LINE_TYPE</w:t>
            </w:r>
          </w:p>
        </w:tc>
        <w:tc>
          <w:tcPr>
            <w:tcW w:w="876" w:type="pct"/>
            <w:noWrap/>
          </w:tcPr>
          <w:p w:rsidRPr="00357BB2" w:rsidR="00DD1BCB" w:rsidP="00DD1BCB" w:rsidRDefault="00DD1BCB" w14:paraId="5CED8A24" w14:textId="0A166025">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HONE_LINE_TYPE</w:t>
            </w:r>
          </w:p>
        </w:tc>
        <w:tc>
          <w:tcPr>
            <w:tcW w:w="835" w:type="pct"/>
            <w:noWrap/>
          </w:tcPr>
          <w:p w:rsidRPr="00986826" w:rsidR="00DD1BCB" w:rsidP="00DD1BCB" w:rsidRDefault="00DD1BCB" w14:paraId="1FD96F02" w14:textId="59F5873C">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br/>
            </w:r>
            <w:r w:rsidRPr="00986826">
              <w:rPr>
                <w:rFonts w:cs="Calibri"/>
                <w:color w:val="000000"/>
                <w:sz w:val="16"/>
                <w:szCs w:val="16"/>
              </w:rPr>
              <w:t>The type of phone line. For example, general, fax, inbound, or outbound.  Validated again lookup type PHONE_LINE_TYPE.</w:t>
            </w:r>
          </w:p>
        </w:tc>
      </w:tr>
      <w:tr w:rsidRPr="00EC4DEB" w:rsidR="00DD1BCB" w:rsidTr="002328EF" w14:paraId="4F5E903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3619E7D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D673F8" w:rsidR="00DD1BCB" w:rsidP="00DD1BCB" w:rsidRDefault="00DD1BCB" w14:paraId="1ADF9E63" w14:textId="21EDAC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 xml:space="preserve">PHONE_NUMBER </w:t>
            </w:r>
          </w:p>
        </w:tc>
        <w:tc>
          <w:tcPr>
            <w:tcW w:w="534" w:type="pct"/>
            <w:noWrap/>
          </w:tcPr>
          <w:p w:rsidRPr="00695003" w:rsidR="00DD1BCB" w:rsidP="00DD1BCB" w:rsidRDefault="00DD1BCB" w14:paraId="0FCC04CC" w14:textId="5811A128">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40) </w:t>
            </w:r>
          </w:p>
        </w:tc>
        <w:tc>
          <w:tcPr>
            <w:tcW w:w="369" w:type="pct"/>
            <w:noWrap/>
          </w:tcPr>
          <w:p w:rsidRPr="00357BB2" w:rsidR="00DD1BCB" w:rsidP="00DD1BCB" w:rsidRDefault="00DD1BCB" w14:paraId="20E0CEDE" w14:textId="583748C1">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6B6CDC6F" w14:textId="446CC8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4A517A98" w14:textId="57435022">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 xml:space="preserve">PHONE_NUMBER </w:t>
            </w:r>
          </w:p>
        </w:tc>
        <w:tc>
          <w:tcPr>
            <w:tcW w:w="876" w:type="pct"/>
            <w:noWrap/>
          </w:tcPr>
          <w:p w:rsidRPr="00357BB2" w:rsidR="00DD1BCB" w:rsidP="00DD1BCB" w:rsidRDefault="00DD1BCB" w14:paraId="32D90531" w14:textId="17733459">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 xml:space="preserve">PHONE_NUMBER </w:t>
            </w:r>
          </w:p>
        </w:tc>
        <w:tc>
          <w:tcPr>
            <w:tcW w:w="835" w:type="pct"/>
            <w:noWrap/>
          </w:tcPr>
          <w:p w:rsidRPr="00986826" w:rsidR="00DD1BCB" w:rsidP="00DD1BCB" w:rsidRDefault="00DD1BCB" w14:paraId="4AA8F8D3" w14:textId="3B51E389">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A telephone number formatted in the local format. The number should not include area code, country code, or extension. </w:t>
            </w:r>
          </w:p>
        </w:tc>
      </w:tr>
      <w:tr w:rsidRPr="00EC4DEB" w:rsidR="00DD1BCB" w:rsidTr="002328EF" w14:paraId="1C202724" w14:textId="77777777">
        <w:tc>
          <w:tcPr>
            <w:tcW w:w="252" w:type="pct"/>
            <w:noWrap/>
          </w:tcPr>
          <w:p w:rsidRPr="00806757" w:rsidR="00DD1BCB" w:rsidP="00DD1BCB" w:rsidRDefault="00DD1BCB" w14:paraId="79CE83F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D673F8" w:rsidR="00DD1BCB" w:rsidP="00DD1BCB" w:rsidRDefault="00DD1BCB" w14:paraId="02A95E3F" w14:textId="360840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URL</w:t>
            </w:r>
          </w:p>
        </w:tc>
        <w:tc>
          <w:tcPr>
            <w:tcW w:w="534" w:type="pct"/>
            <w:noWrap/>
          </w:tcPr>
          <w:p w:rsidRPr="00695003" w:rsidR="00DD1BCB" w:rsidP="00DD1BCB" w:rsidRDefault="00DD1BCB" w14:paraId="36913D53" w14:textId="37606841">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VARCHAR2(2000)</w:t>
            </w:r>
          </w:p>
        </w:tc>
        <w:tc>
          <w:tcPr>
            <w:tcW w:w="369" w:type="pct"/>
            <w:noWrap/>
          </w:tcPr>
          <w:p w:rsidRPr="00357BB2" w:rsidR="00DD1BCB" w:rsidP="00DD1BCB" w:rsidRDefault="00DD1BCB" w14:paraId="7CEA79F5" w14:textId="5BEEF239">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4A55B6EC" w14:textId="1C67B8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55574C95" w14:textId="4C661EF6">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URL</w:t>
            </w:r>
          </w:p>
        </w:tc>
        <w:tc>
          <w:tcPr>
            <w:tcW w:w="876" w:type="pct"/>
            <w:noWrap/>
          </w:tcPr>
          <w:p w:rsidRPr="00357BB2" w:rsidR="00DD1BCB" w:rsidP="00DD1BCB" w:rsidRDefault="00DD1BCB" w14:paraId="1121C999" w14:textId="39AC0A0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URL</w:t>
            </w:r>
          </w:p>
        </w:tc>
        <w:tc>
          <w:tcPr>
            <w:tcW w:w="835" w:type="pct"/>
            <w:noWrap/>
          </w:tcPr>
          <w:p w:rsidRPr="00986826" w:rsidR="00DD1BCB" w:rsidP="00DD1BCB" w:rsidRDefault="00DD1BCB" w14:paraId="583FA169" w14:textId="4F92D756">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Uniform resource locator for the contact point type WEB. </w:t>
            </w:r>
          </w:p>
        </w:tc>
      </w:tr>
      <w:tr w:rsidRPr="00EC4DEB" w:rsidR="00DD1BCB" w:rsidTr="002328EF" w14:paraId="3E6CAF9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188A5C6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D673F8" w:rsidR="00DD1BCB" w:rsidP="00DD1BCB" w:rsidRDefault="00DD1BCB" w14:paraId="0F08C553" w14:textId="758DFC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PHONE_CALLING_CALENDAR</w:t>
            </w:r>
          </w:p>
        </w:tc>
        <w:tc>
          <w:tcPr>
            <w:tcW w:w="534" w:type="pct"/>
            <w:noWrap/>
          </w:tcPr>
          <w:p w:rsidRPr="00695003" w:rsidR="00DD1BCB" w:rsidP="00DD1BCB" w:rsidRDefault="00DD1BCB" w14:paraId="5E86C111" w14:textId="088C4E99">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357BB2" w:rsidR="00DD1BCB" w:rsidP="00DD1BCB" w:rsidRDefault="00DD1BCB" w14:paraId="72A980B0" w14:textId="78CF53F0">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6BBAE622" w14:textId="521452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7C1B8C7A" w14:textId="04BEB1D1">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HONE_CALLING_CALENDAR</w:t>
            </w:r>
          </w:p>
        </w:tc>
        <w:tc>
          <w:tcPr>
            <w:tcW w:w="876" w:type="pct"/>
            <w:noWrap/>
          </w:tcPr>
          <w:p w:rsidRPr="00357BB2" w:rsidR="00DD1BCB" w:rsidP="00DD1BCB" w:rsidRDefault="00DD1BCB" w14:paraId="47E91457" w14:textId="180A9F1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PHONE_CALLING_CALENDAR</w:t>
            </w:r>
          </w:p>
        </w:tc>
        <w:tc>
          <w:tcPr>
            <w:tcW w:w="835" w:type="pct"/>
            <w:noWrap/>
          </w:tcPr>
          <w:p w:rsidRPr="00986826" w:rsidR="00DD1BCB" w:rsidP="00DD1BCB" w:rsidRDefault="00DD1BCB" w14:paraId="53BE165C" w14:textId="4F5BCC8B">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The name or code for a calling calendar used with this telephone number </w:t>
            </w:r>
          </w:p>
        </w:tc>
      </w:tr>
      <w:tr w:rsidRPr="00EC4DEB" w:rsidR="00DD1BCB" w:rsidTr="002328EF" w14:paraId="04116358" w14:textId="77777777">
        <w:tc>
          <w:tcPr>
            <w:tcW w:w="252" w:type="pct"/>
            <w:noWrap/>
          </w:tcPr>
          <w:p w:rsidRPr="00806757" w:rsidR="00DD1BCB" w:rsidP="00DD1BCB" w:rsidRDefault="00DD1BCB" w14:paraId="6A98604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D673F8" w:rsidR="00DD1BCB" w:rsidP="00DD1BCB" w:rsidRDefault="00DD1BCB" w14:paraId="72B3A298" w14:textId="631ABD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START_DATE</w:t>
            </w:r>
          </w:p>
        </w:tc>
        <w:tc>
          <w:tcPr>
            <w:tcW w:w="534" w:type="pct"/>
            <w:noWrap/>
          </w:tcPr>
          <w:p w:rsidRPr="00695003" w:rsidR="00DD1BCB" w:rsidP="00DD1BCB" w:rsidRDefault="00DD1BCB" w14:paraId="707190A2" w14:textId="09AFF3EA">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DATE </w:t>
            </w:r>
          </w:p>
        </w:tc>
        <w:tc>
          <w:tcPr>
            <w:tcW w:w="369" w:type="pct"/>
            <w:noWrap/>
          </w:tcPr>
          <w:p w:rsidRPr="00357BB2" w:rsidR="00DD1BCB" w:rsidP="00DD1BCB" w:rsidRDefault="00DD1BCB" w14:paraId="4FC69AF3" w14:textId="44D41938">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11333F1C" w14:textId="70A938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7608DF0C" w14:textId="22B8485D">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START_DATE</w:t>
            </w:r>
          </w:p>
        </w:tc>
        <w:tc>
          <w:tcPr>
            <w:tcW w:w="876" w:type="pct"/>
            <w:noWrap/>
          </w:tcPr>
          <w:p w:rsidRPr="00357BB2" w:rsidR="00DD1BCB" w:rsidP="00DD1BCB" w:rsidRDefault="00DD1BCB" w14:paraId="4D61D34F" w14:textId="6A87082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START_DATE</w:t>
            </w:r>
          </w:p>
        </w:tc>
        <w:tc>
          <w:tcPr>
            <w:tcW w:w="835" w:type="pct"/>
            <w:noWrap/>
          </w:tcPr>
          <w:p w:rsidRPr="00986826" w:rsidR="00DD1BCB" w:rsidP="00DD1BCB" w:rsidRDefault="00DD1BCB" w14:paraId="3CF45298" w14:textId="0FC2C338">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br/>
            </w:r>
            <w:r w:rsidRPr="00986826">
              <w:rPr>
                <w:rFonts w:cs="Calibri"/>
                <w:color w:val="000000"/>
                <w:sz w:val="16"/>
                <w:szCs w:val="16"/>
              </w:rPr>
              <w:t xml:space="preserve">Start date from which this contact point is valid. </w:t>
            </w:r>
            <w:r w:rsidRPr="00986826">
              <w:rPr>
                <w:rFonts w:cs="Calibri"/>
                <w:color w:val="000000"/>
                <w:sz w:val="16"/>
                <w:szCs w:val="16"/>
              </w:rPr>
              <w:br/>
            </w:r>
            <w:r w:rsidRPr="00986826">
              <w:rPr>
                <w:rFonts w:cs="Calibri"/>
                <w:color w:val="000000"/>
                <w:sz w:val="16"/>
                <w:szCs w:val="16"/>
              </w:rPr>
              <w:br/>
            </w:r>
            <w:r w:rsidRPr="00986826">
              <w:rPr>
                <w:rFonts w:cs="Calibri"/>
                <w:color w:val="000000"/>
                <w:sz w:val="16"/>
                <w:szCs w:val="16"/>
              </w:rPr>
              <w:t>Provide value in following format YYYY/MM/DD</w:t>
            </w:r>
          </w:p>
        </w:tc>
      </w:tr>
      <w:tr w:rsidRPr="00EC4DEB" w:rsidR="00DD1BCB" w:rsidTr="002328EF" w14:paraId="50A63E0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2A1CDD7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D673F8" w:rsidR="00DD1BCB" w:rsidP="00DD1BCB" w:rsidRDefault="00DD1BCB" w14:paraId="306813EA" w14:textId="13EFCB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END_DATE</w:t>
            </w:r>
          </w:p>
        </w:tc>
        <w:tc>
          <w:tcPr>
            <w:tcW w:w="534" w:type="pct"/>
            <w:noWrap/>
          </w:tcPr>
          <w:p w:rsidRPr="00695003" w:rsidR="00DD1BCB" w:rsidP="00DD1BCB" w:rsidRDefault="00DD1BCB" w14:paraId="23D0C603" w14:textId="3E2D118E">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DATE </w:t>
            </w:r>
          </w:p>
        </w:tc>
        <w:tc>
          <w:tcPr>
            <w:tcW w:w="369" w:type="pct"/>
            <w:noWrap/>
          </w:tcPr>
          <w:p w:rsidRPr="00357BB2" w:rsidR="00DD1BCB" w:rsidP="00DD1BCB" w:rsidRDefault="00DD1BCB" w14:paraId="1B4917F1" w14:textId="17D85D13">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5E282A87" w14:textId="26FC35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45F45CCD" w14:textId="12BCDC6C">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END_DATE</w:t>
            </w:r>
          </w:p>
        </w:tc>
        <w:tc>
          <w:tcPr>
            <w:tcW w:w="876" w:type="pct"/>
            <w:noWrap/>
          </w:tcPr>
          <w:p w:rsidRPr="00357BB2" w:rsidR="00DD1BCB" w:rsidP="00DD1BCB" w:rsidRDefault="00DD1BCB" w14:paraId="4A99038E" w14:textId="5951B516">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END_DATE</w:t>
            </w:r>
          </w:p>
        </w:tc>
        <w:tc>
          <w:tcPr>
            <w:tcW w:w="835" w:type="pct"/>
            <w:noWrap/>
          </w:tcPr>
          <w:p w:rsidRPr="00986826" w:rsidR="00DD1BCB" w:rsidP="00DD1BCB" w:rsidRDefault="00DD1BCB" w14:paraId="6B2A4BAE" w14:textId="3DC80333">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Date until which this contact point is valid. </w:t>
            </w:r>
            <w:r w:rsidRPr="00986826">
              <w:rPr>
                <w:rFonts w:cs="Calibri"/>
                <w:color w:val="000000"/>
                <w:sz w:val="16"/>
                <w:szCs w:val="16"/>
              </w:rPr>
              <w:br/>
            </w:r>
            <w:r w:rsidRPr="00986826">
              <w:rPr>
                <w:rFonts w:cs="Calibri"/>
                <w:color w:val="000000"/>
                <w:sz w:val="16"/>
                <w:szCs w:val="16"/>
              </w:rPr>
              <w:br/>
            </w:r>
            <w:r w:rsidRPr="00986826">
              <w:rPr>
                <w:rFonts w:cs="Calibri"/>
                <w:color w:val="000000"/>
                <w:sz w:val="16"/>
                <w:szCs w:val="16"/>
              </w:rPr>
              <w:t>Provide value in following format YYYY/MM/DD</w:t>
            </w:r>
          </w:p>
        </w:tc>
      </w:tr>
      <w:tr w:rsidRPr="00EC4DEB" w:rsidR="00DD1BCB" w:rsidTr="002328EF" w14:paraId="432806CA" w14:textId="77777777">
        <w:tc>
          <w:tcPr>
            <w:tcW w:w="252" w:type="pct"/>
            <w:noWrap/>
          </w:tcPr>
          <w:p w:rsidRPr="00806757" w:rsidR="00DD1BCB" w:rsidP="00DD1BCB" w:rsidRDefault="00DD1BCB" w14:paraId="14A6A16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D673F8" w:rsidR="00DD1BCB" w:rsidP="00DD1BCB" w:rsidRDefault="00DD1BCB" w14:paraId="578BE1B6" w14:textId="715F7E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CATEGORY</w:t>
            </w:r>
          </w:p>
        </w:tc>
        <w:tc>
          <w:tcPr>
            <w:tcW w:w="534" w:type="pct"/>
            <w:noWrap/>
          </w:tcPr>
          <w:p w:rsidRPr="00695003" w:rsidR="00DD1BCB" w:rsidP="00DD1BCB" w:rsidRDefault="00DD1BCB" w14:paraId="2C5EDA69" w14:textId="62073B3E">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30) </w:t>
            </w:r>
          </w:p>
        </w:tc>
        <w:tc>
          <w:tcPr>
            <w:tcW w:w="369" w:type="pct"/>
            <w:noWrap/>
          </w:tcPr>
          <w:p w:rsidRPr="00357BB2" w:rsidR="00DD1BCB" w:rsidP="00DD1BCB" w:rsidRDefault="00DD1BCB" w14:paraId="4DEDB913" w14:textId="627772AC">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33E1D9F5" w14:textId="34987A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7A734D7D" w14:textId="7260DD65">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_CATEGORY</w:t>
            </w:r>
          </w:p>
        </w:tc>
        <w:tc>
          <w:tcPr>
            <w:tcW w:w="876" w:type="pct"/>
            <w:noWrap/>
          </w:tcPr>
          <w:p w:rsidRPr="00357BB2" w:rsidR="00DD1BCB" w:rsidP="00DD1BCB" w:rsidRDefault="00DD1BCB" w14:paraId="3470AB2C" w14:textId="2E9CE7CF">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_CATEGORY</w:t>
            </w:r>
          </w:p>
        </w:tc>
        <w:tc>
          <w:tcPr>
            <w:tcW w:w="835" w:type="pct"/>
            <w:noWrap/>
          </w:tcPr>
          <w:p w:rsidRPr="00986826" w:rsidR="00DD1BCB" w:rsidP="00DD1BCB" w:rsidRDefault="00DD1BCB" w14:paraId="61638D13" w14:textId="3D2F9CC9">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Context for the descriptive flex field.</w:t>
            </w:r>
          </w:p>
        </w:tc>
      </w:tr>
      <w:tr w:rsidRPr="00EC4DEB" w:rsidR="00DD1BCB" w:rsidTr="002328EF" w14:paraId="715C186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1BCB" w:rsidP="00DD1BCB" w:rsidRDefault="00DD1BCB" w14:paraId="71995B0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D673F8" w:rsidR="00DD1BCB" w:rsidP="00DD1BCB" w:rsidRDefault="00DD1BCB" w14:paraId="23453D96" w14:textId="778C09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w:t>
            </w:r>
          </w:p>
        </w:tc>
        <w:tc>
          <w:tcPr>
            <w:tcW w:w="534" w:type="pct"/>
            <w:noWrap/>
          </w:tcPr>
          <w:p w:rsidRPr="00695003" w:rsidR="00DD1BCB" w:rsidP="00DD1BCB" w:rsidRDefault="00DD1BCB" w14:paraId="32585FA9" w14:textId="4A789E60">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DD1BCB" w:rsidP="00DD1BCB" w:rsidRDefault="00DD1BCB" w14:paraId="035AAAC5" w14:textId="1B7729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DD1BCB" w:rsidP="00DD1BCB" w:rsidRDefault="00DD1BCB" w14:paraId="4855E8E9" w14:textId="58976D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DD1BCB" w:rsidP="00DD1BCB" w:rsidRDefault="00DD1BCB" w14:paraId="22D505F8" w14:textId="091A5472">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1</w:t>
            </w:r>
          </w:p>
        </w:tc>
        <w:tc>
          <w:tcPr>
            <w:tcW w:w="876" w:type="pct"/>
            <w:noWrap/>
          </w:tcPr>
          <w:p w:rsidRPr="00357BB2" w:rsidR="00DD1BCB" w:rsidP="00DD1BCB" w:rsidRDefault="00DD1BCB" w14:paraId="6152ADF8" w14:textId="5475A95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1</w:t>
            </w:r>
          </w:p>
        </w:tc>
        <w:tc>
          <w:tcPr>
            <w:tcW w:w="835" w:type="pct"/>
            <w:noWrap/>
          </w:tcPr>
          <w:p w:rsidRPr="00986826" w:rsidR="00DD1BCB" w:rsidP="00DD1BCB" w:rsidRDefault="00DD1BCB" w14:paraId="3BE8E9BF" w14:textId="6CFD3959">
            <w:pPr>
              <w:widowControl w:val="0"/>
              <w:autoSpaceDE w:val="0"/>
              <w:autoSpaceDN w:val="0"/>
              <w:adjustRightInd w:val="0"/>
              <w:spacing w:after="0" w:line="240" w:lineRule="auto"/>
              <w:ind w:right="108"/>
              <w:rPr>
                <w:rFonts w:ascii="Calibri Light" w:hAnsi="Calibri Light" w:cs="Arial"/>
                <w:color w:val="4F4F4F"/>
                <w:sz w:val="16"/>
                <w:szCs w:val="16"/>
              </w:rPr>
            </w:pPr>
            <w:r w:rsidRPr="00986826">
              <w:rPr>
                <w:rFonts w:cs="Calibri"/>
                <w:color w:val="000000"/>
                <w:sz w:val="16"/>
                <w:szCs w:val="16"/>
              </w:rPr>
              <w:t xml:space="preserve">We can make use of </w:t>
            </w:r>
            <w:r w:rsidRPr="00986826" w:rsidR="007167B1">
              <w:rPr>
                <w:rFonts w:cs="Calibri"/>
                <w:color w:val="000000"/>
                <w:sz w:val="16"/>
                <w:szCs w:val="16"/>
              </w:rPr>
              <w:t>attribute fields</w:t>
            </w:r>
            <w:r w:rsidRPr="00986826">
              <w:rPr>
                <w:rFonts w:cs="Calibri"/>
                <w:color w:val="000000"/>
                <w:sz w:val="16"/>
                <w:szCs w:val="16"/>
              </w:rPr>
              <w:t xml:space="preserve"> to hold any client data for which Cloud does not provide a seeded </w:t>
            </w:r>
            <w:r w:rsidRPr="00986826" w:rsidR="007167B1">
              <w:rPr>
                <w:rFonts w:cs="Calibri"/>
                <w:color w:val="000000"/>
                <w:sz w:val="16"/>
                <w:szCs w:val="16"/>
              </w:rPr>
              <w:t>column</w:t>
            </w:r>
            <w:r w:rsidRPr="00986826">
              <w:rPr>
                <w:rFonts w:cs="Calibri"/>
                <w:color w:val="000000"/>
                <w:sz w:val="16"/>
                <w:szCs w:val="16"/>
              </w:rPr>
              <w:t>.</w:t>
            </w:r>
          </w:p>
        </w:tc>
      </w:tr>
      <w:tr w:rsidRPr="00EC4DEB" w:rsidR="008979BF" w:rsidTr="002328EF" w14:paraId="728C3CF9" w14:textId="77777777">
        <w:tc>
          <w:tcPr>
            <w:tcW w:w="252" w:type="pct"/>
            <w:noWrap/>
          </w:tcPr>
          <w:p w:rsidRPr="00806757" w:rsidR="008979BF" w:rsidP="008979BF" w:rsidRDefault="008979BF" w14:paraId="752032D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D673F8" w:rsidR="008979BF" w:rsidP="008979BF" w:rsidRDefault="008979BF" w14:paraId="6F4AD6F0" w14:textId="526175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w:t>
            </w:r>
          </w:p>
        </w:tc>
        <w:tc>
          <w:tcPr>
            <w:tcW w:w="534" w:type="pct"/>
            <w:noWrap/>
          </w:tcPr>
          <w:p w:rsidRPr="00695003" w:rsidR="008979BF" w:rsidP="008979BF" w:rsidRDefault="008979BF" w14:paraId="2524B2FE" w14:textId="1060B573">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0BF39338" w14:textId="4579EE49">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A636FC3" w14:textId="444155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73C349F4" w14:textId="52264A7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2</w:t>
            </w:r>
          </w:p>
        </w:tc>
        <w:tc>
          <w:tcPr>
            <w:tcW w:w="876" w:type="pct"/>
            <w:noWrap/>
          </w:tcPr>
          <w:p w:rsidRPr="00357BB2" w:rsidR="008979BF" w:rsidP="008979BF" w:rsidRDefault="008979BF" w14:paraId="25F905BC" w14:textId="40EF6BB1">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2</w:t>
            </w:r>
          </w:p>
        </w:tc>
        <w:tc>
          <w:tcPr>
            <w:tcW w:w="835" w:type="pct"/>
            <w:noWrap/>
          </w:tcPr>
          <w:p w:rsidRPr="00357BB2" w:rsidR="008979BF" w:rsidP="008979BF" w:rsidRDefault="008979BF" w14:paraId="5D5DCCF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74E7254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979BF" w:rsidP="008979BF" w:rsidRDefault="008979BF" w14:paraId="090C0D3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D673F8" w:rsidR="008979BF" w:rsidP="008979BF" w:rsidRDefault="008979BF" w14:paraId="2E642BC9" w14:textId="7FED98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3</w:t>
            </w:r>
          </w:p>
        </w:tc>
        <w:tc>
          <w:tcPr>
            <w:tcW w:w="534" w:type="pct"/>
            <w:noWrap/>
          </w:tcPr>
          <w:p w:rsidRPr="00695003" w:rsidR="008979BF" w:rsidP="008979BF" w:rsidRDefault="008979BF" w14:paraId="53F07CF5" w14:textId="691DB7D2">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4BF6B305" w14:textId="71B72DC6">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523EB5DC" w14:textId="197D3E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4AD39A1B" w14:textId="22049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3</w:t>
            </w:r>
          </w:p>
        </w:tc>
        <w:tc>
          <w:tcPr>
            <w:tcW w:w="876" w:type="pct"/>
            <w:noWrap/>
          </w:tcPr>
          <w:p w:rsidRPr="00357BB2" w:rsidR="008979BF" w:rsidP="008979BF" w:rsidRDefault="008979BF" w14:paraId="32CBC7D7" w14:textId="3C033866">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3</w:t>
            </w:r>
          </w:p>
        </w:tc>
        <w:tc>
          <w:tcPr>
            <w:tcW w:w="835" w:type="pct"/>
            <w:noWrap/>
          </w:tcPr>
          <w:p w:rsidRPr="00357BB2" w:rsidR="008979BF" w:rsidP="008979BF" w:rsidRDefault="008979BF" w14:paraId="4EBE484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7E9B4136" w14:textId="77777777">
        <w:tc>
          <w:tcPr>
            <w:tcW w:w="252" w:type="pct"/>
            <w:noWrap/>
          </w:tcPr>
          <w:p w:rsidRPr="00806757" w:rsidR="008979BF" w:rsidP="008979BF" w:rsidRDefault="008979BF" w14:paraId="628E070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D673F8" w:rsidR="008979BF" w:rsidP="008979BF" w:rsidRDefault="008979BF" w14:paraId="7DB1A46F" w14:textId="58FCF7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4</w:t>
            </w:r>
          </w:p>
        </w:tc>
        <w:tc>
          <w:tcPr>
            <w:tcW w:w="534" w:type="pct"/>
            <w:noWrap/>
          </w:tcPr>
          <w:p w:rsidRPr="00695003" w:rsidR="008979BF" w:rsidP="008979BF" w:rsidRDefault="008979BF" w14:paraId="22FE3C4C" w14:textId="3421D239">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0E5C00C3" w14:textId="1B63FB2B">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A95E173" w14:textId="74E0DF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62F6E3D9" w14:textId="25FA0364">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4</w:t>
            </w:r>
          </w:p>
        </w:tc>
        <w:tc>
          <w:tcPr>
            <w:tcW w:w="876" w:type="pct"/>
            <w:noWrap/>
          </w:tcPr>
          <w:p w:rsidRPr="00357BB2" w:rsidR="008979BF" w:rsidP="008979BF" w:rsidRDefault="008979BF" w14:paraId="348FEB67" w14:textId="62976563">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4</w:t>
            </w:r>
          </w:p>
        </w:tc>
        <w:tc>
          <w:tcPr>
            <w:tcW w:w="835" w:type="pct"/>
            <w:noWrap/>
          </w:tcPr>
          <w:p w:rsidRPr="00357BB2" w:rsidR="008979BF" w:rsidP="008979BF" w:rsidRDefault="008979BF" w14:paraId="104693A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18C21AF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979BF" w:rsidP="008979BF" w:rsidRDefault="008979BF" w14:paraId="2521A2C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D673F8" w:rsidR="008979BF" w:rsidP="008979BF" w:rsidRDefault="008979BF" w14:paraId="166DED48" w14:textId="7BACA6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5</w:t>
            </w:r>
          </w:p>
        </w:tc>
        <w:tc>
          <w:tcPr>
            <w:tcW w:w="534" w:type="pct"/>
            <w:noWrap/>
          </w:tcPr>
          <w:p w:rsidRPr="00695003" w:rsidR="008979BF" w:rsidP="008979BF" w:rsidRDefault="008979BF" w14:paraId="12349FDA" w14:textId="108AB3DF">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07E5269F" w14:textId="65A76C5F">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D074C9E" w14:textId="71DCB5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1C1345B5" w14:textId="0360D592">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5</w:t>
            </w:r>
          </w:p>
        </w:tc>
        <w:tc>
          <w:tcPr>
            <w:tcW w:w="876" w:type="pct"/>
            <w:noWrap/>
          </w:tcPr>
          <w:p w:rsidRPr="00357BB2" w:rsidR="008979BF" w:rsidP="008979BF" w:rsidRDefault="008979BF" w14:paraId="2A65F16B" w14:textId="651979FA">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5</w:t>
            </w:r>
          </w:p>
        </w:tc>
        <w:tc>
          <w:tcPr>
            <w:tcW w:w="835" w:type="pct"/>
            <w:noWrap/>
          </w:tcPr>
          <w:p w:rsidRPr="00357BB2" w:rsidR="008979BF" w:rsidP="008979BF" w:rsidRDefault="008979BF" w14:paraId="23EB665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5C4E586B" w14:textId="77777777">
        <w:tc>
          <w:tcPr>
            <w:tcW w:w="252" w:type="pct"/>
            <w:noWrap/>
          </w:tcPr>
          <w:p w:rsidRPr="00806757" w:rsidR="008979BF" w:rsidP="008979BF" w:rsidRDefault="008979BF" w14:paraId="6990EC7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D673F8" w:rsidR="008979BF" w:rsidP="008979BF" w:rsidRDefault="008979BF" w14:paraId="77CB70CE" w14:textId="298411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6</w:t>
            </w:r>
          </w:p>
        </w:tc>
        <w:tc>
          <w:tcPr>
            <w:tcW w:w="534" w:type="pct"/>
            <w:noWrap/>
          </w:tcPr>
          <w:p w:rsidRPr="00695003" w:rsidR="008979BF" w:rsidP="008979BF" w:rsidRDefault="008979BF" w14:paraId="52B39329" w14:textId="3423195A">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4E215D57" w14:textId="62F56ADA">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106BD73" w14:textId="3B3478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2A9EE5BB" w14:textId="34EDE508">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6</w:t>
            </w:r>
          </w:p>
        </w:tc>
        <w:tc>
          <w:tcPr>
            <w:tcW w:w="876" w:type="pct"/>
            <w:noWrap/>
          </w:tcPr>
          <w:p w:rsidRPr="00357BB2" w:rsidR="008979BF" w:rsidP="008979BF" w:rsidRDefault="008979BF" w14:paraId="2CE001A3" w14:textId="1D69650F">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6</w:t>
            </w:r>
          </w:p>
        </w:tc>
        <w:tc>
          <w:tcPr>
            <w:tcW w:w="835" w:type="pct"/>
            <w:noWrap/>
          </w:tcPr>
          <w:p w:rsidRPr="00357BB2" w:rsidR="008979BF" w:rsidP="008979BF" w:rsidRDefault="008979BF" w14:paraId="28ABA7B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5ECF271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979BF" w:rsidP="008979BF" w:rsidRDefault="008979BF" w14:paraId="44A2F68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D673F8" w:rsidR="008979BF" w:rsidP="008979BF" w:rsidRDefault="008979BF" w14:paraId="3AD7B9CF" w14:textId="4A9761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7</w:t>
            </w:r>
          </w:p>
        </w:tc>
        <w:tc>
          <w:tcPr>
            <w:tcW w:w="534" w:type="pct"/>
            <w:noWrap/>
          </w:tcPr>
          <w:p w:rsidRPr="00695003" w:rsidR="008979BF" w:rsidP="008979BF" w:rsidRDefault="008979BF" w14:paraId="01001936" w14:textId="41905308">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7BD3EC61" w14:textId="7C110E13">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0C203530" w14:textId="66ECE4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4AA51953" w14:textId="25783714">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7</w:t>
            </w:r>
          </w:p>
        </w:tc>
        <w:tc>
          <w:tcPr>
            <w:tcW w:w="876" w:type="pct"/>
            <w:noWrap/>
          </w:tcPr>
          <w:p w:rsidRPr="00357BB2" w:rsidR="008979BF" w:rsidP="008979BF" w:rsidRDefault="008979BF" w14:paraId="3AC96968" w14:textId="6F569FE0">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7</w:t>
            </w:r>
          </w:p>
        </w:tc>
        <w:tc>
          <w:tcPr>
            <w:tcW w:w="835" w:type="pct"/>
            <w:noWrap/>
          </w:tcPr>
          <w:p w:rsidRPr="00357BB2" w:rsidR="008979BF" w:rsidP="008979BF" w:rsidRDefault="008979BF" w14:paraId="5BDD95F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5002B211" w14:textId="77777777">
        <w:tc>
          <w:tcPr>
            <w:tcW w:w="252" w:type="pct"/>
            <w:noWrap/>
          </w:tcPr>
          <w:p w:rsidRPr="00806757" w:rsidR="008979BF" w:rsidP="008979BF" w:rsidRDefault="008979BF" w14:paraId="4C1C12B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D673F8" w:rsidR="008979BF" w:rsidP="008979BF" w:rsidRDefault="008979BF" w14:paraId="6C07FE5A" w14:textId="2C8FD8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8</w:t>
            </w:r>
          </w:p>
        </w:tc>
        <w:tc>
          <w:tcPr>
            <w:tcW w:w="534" w:type="pct"/>
            <w:noWrap/>
          </w:tcPr>
          <w:p w:rsidRPr="00695003" w:rsidR="008979BF" w:rsidP="008979BF" w:rsidRDefault="008979BF" w14:paraId="09B5C227" w14:textId="58CE42BB">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1CE60499" w14:textId="3555E9C9">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3F4B1E6D" w14:textId="28F4D1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3FDB01F5" w14:textId="0FE5C592">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8</w:t>
            </w:r>
          </w:p>
        </w:tc>
        <w:tc>
          <w:tcPr>
            <w:tcW w:w="876" w:type="pct"/>
            <w:noWrap/>
          </w:tcPr>
          <w:p w:rsidRPr="00357BB2" w:rsidR="008979BF" w:rsidP="008979BF" w:rsidRDefault="008979BF" w14:paraId="4FE6DCFC" w14:textId="694053C0">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8</w:t>
            </w:r>
          </w:p>
        </w:tc>
        <w:tc>
          <w:tcPr>
            <w:tcW w:w="835" w:type="pct"/>
            <w:noWrap/>
          </w:tcPr>
          <w:p w:rsidRPr="00357BB2" w:rsidR="008979BF" w:rsidP="008979BF" w:rsidRDefault="008979BF" w14:paraId="66B8863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121AE32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979BF" w:rsidP="008979BF" w:rsidRDefault="008979BF" w14:paraId="1276233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D673F8" w:rsidR="008979BF" w:rsidP="008979BF" w:rsidRDefault="008979BF" w14:paraId="59311A04" w14:textId="256712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9</w:t>
            </w:r>
          </w:p>
        </w:tc>
        <w:tc>
          <w:tcPr>
            <w:tcW w:w="534" w:type="pct"/>
            <w:noWrap/>
          </w:tcPr>
          <w:p w:rsidRPr="00695003" w:rsidR="008979BF" w:rsidP="008979BF" w:rsidRDefault="008979BF" w14:paraId="4BBFF806" w14:textId="7BE2DE31">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1E9ADF97" w14:textId="3BF699AA">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36805C6D" w14:textId="531D0B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7566A0C1" w14:textId="7CD93A91">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9</w:t>
            </w:r>
          </w:p>
        </w:tc>
        <w:tc>
          <w:tcPr>
            <w:tcW w:w="876" w:type="pct"/>
            <w:noWrap/>
          </w:tcPr>
          <w:p w:rsidRPr="00357BB2" w:rsidR="008979BF" w:rsidP="008979BF" w:rsidRDefault="008979BF" w14:paraId="7D32002C" w14:textId="63D9E4DC">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9</w:t>
            </w:r>
          </w:p>
        </w:tc>
        <w:tc>
          <w:tcPr>
            <w:tcW w:w="835" w:type="pct"/>
            <w:noWrap/>
          </w:tcPr>
          <w:p w:rsidRPr="00357BB2" w:rsidR="008979BF" w:rsidP="008979BF" w:rsidRDefault="008979BF" w14:paraId="023DA62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0ED31D8A" w14:textId="77777777">
        <w:tc>
          <w:tcPr>
            <w:tcW w:w="252" w:type="pct"/>
            <w:noWrap/>
          </w:tcPr>
          <w:p w:rsidRPr="00806757" w:rsidR="008979BF" w:rsidP="008979BF" w:rsidRDefault="008979BF" w14:paraId="2C884A1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D673F8" w:rsidR="008979BF" w:rsidP="008979BF" w:rsidRDefault="008979BF" w14:paraId="038F7B26" w14:textId="7E379B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0</w:t>
            </w:r>
          </w:p>
        </w:tc>
        <w:tc>
          <w:tcPr>
            <w:tcW w:w="534" w:type="pct"/>
            <w:noWrap/>
          </w:tcPr>
          <w:p w:rsidRPr="00695003" w:rsidR="008979BF" w:rsidP="008979BF" w:rsidRDefault="008979BF" w14:paraId="32742105" w14:textId="4972EAF9">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2C2389D8" w14:textId="7E71D9D5">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6A6BF2D1" w14:textId="1C3DE1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4A4F237A" w14:textId="34A8C649">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10</w:t>
            </w:r>
          </w:p>
        </w:tc>
        <w:tc>
          <w:tcPr>
            <w:tcW w:w="876" w:type="pct"/>
            <w:noWrap/>
          </w:tcPr>
          <w:p w:rsidRPr="00357BB2" w:rsidR="008979BF" w:rsidP="008979BF" w:rsidRDefault="008979BF" w14:paraId="5910DA35" w14:textId="392DAC48">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10</w:t>
            </w:r>
          </w:p>
        </w:tc>
        <w:tc>
          <w:tcPr>
            <w:tcW w:w="835" w:type="pct"/>
            <w:noWrap/>
          </w:tcPr>
          <w:p w:rsidRPr="00357BB2" w:rsidR="008979BF" w:rsidP="008979BF" w:rsidRDefault="008979BF" w14:paraId="769009C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1272898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979BF" w:rsidP="008979BF" w:rsidRDefault="008979BF" w14:paraId="5420E45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D673F8" w:rsidR="008979BF" w:rsidP="008979BF" w:rsidRDefault="008979BF" w14:paraId="0CE3BF36" w14:textId="365C10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1</w:t>
            </w:r>
          </w:p>
        </w:tc>
        <w:tc>
          <w:tcPr>
            <w:tcW w:w="534" w:type="pct"/>
            <w:noWrap/>
          </w:tcPr>
          <w:p w:rsidRPr="00695003" w:rsidR="008979BF" w:rsidP="008979BF" w:rsidRDefault="008979BF" w14:paraId="182B2E8C" w14:textId="58AD1EF5">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4BA55F9D" w14:textId="70BEC0BA">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2251F110" w14:textId="0D0CDE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3C99C349" w14:textId="49CBB0DE">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11</w:t>
            </w:r>
          </w:p>
        </w:tc>
        <w:tc>
          <w:tcPr>
            <w:tcW w:w="876" w:type="pct"/>
            <w:noWrap/>
          </w:tcPr>
          <w:p w:rsidRPr="00357BB2" w:rsidR="008979BF" w:rsidP="008979BF" w:rsidRDefault="008979BF" w14:paraId="71E5A481" w14:textId="28371043">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11</w:t>
            </w:r>
          </w:p>
        </w:tc>
        <w:tc>
          <w:tcPr>
            <w:tcW w:w="835" w:type="pct"/>
            <w:noWrap/>
          </w:tcPr>
          <w:p w:rsidRPr="00357BB2" w:rsidR="008979BF" w:rsidP="008979BF" w:rsidRDefault="008979BF" w14:paraId="11E4D2A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3CE1110C" w14:textId="77777777">
        <w:tc>
          <w:tcPr>
            <w:tcW w:w="252" w:type="pct"/>
            <w:noWrap/>
          </w:tcPr>
          <w:p w:rsidRPr="00806757" w:rsidR="008979BF" w:rsidP="008979BF" w:rsidRDefault="008979BF" w14:paraId="4F126AE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D673F8" w:rsidR="008979BF" w:rsidP="008979BF" w:rsidRDefault="008979BF" w14:paraId="109C644F" w14:textId="04E9DC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2</w:t>
            </w:r>
          </w:p>
        </w:tc>
        <w:tc>
          <w:tcPr>
            <w:tcW w:w="534" w:type="pct"/>
            <w:noWrap/>
          </w:tcPr>
          <w:p w:rsidRPr="00695003" w:rsidR="008979BF" w:rsidP="008979BF" w:rsidRDefault="008979BF" w14:paraId="5AC0E13F" w14:textId="0489884E">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357BB2" w:rsidR="008979BF" w:rsidP="008979BF" w:rsidRDefault="008979BF" w14:paraId="348E10B8" w14:textId="60F4A59E">
            <w:pPr>
              <w:widowControl w:val="0"/>
              <w:autoSpaceDE w:val="0"/>
              <w:autoSpaceDN w:val="0"/>
              <w:adjustRightInd w:val="0"/>
              <w:spacing w:after="0" w:line="240" w:lineRule="auto"/>
              <w:ind w:left="108" w:right="108"/>
              <w:rPr>
                <w:rFonts w:ascii="Calibri Light" w:hAnsi="Calibri Light" w:cs="Arial"/>
                <w:color w:val="4F4F4F"/>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49242CB9" w14:textId="41C38A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357BB2" w:rsidR="008979BF" w:rsidP="008979BF" w:rsidRDefault="008979BF" w14:paraId="0BD492CC" w14:textId="264D0007">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12</w:t>
            </w:r>
          </w:p>
        </w:tc>
        <w:tc>
          <w:tcPr>
            <w:tcW w:w="876" w:type="pct"/>
            <w:noWrap/>
          </w:tcPr>
          <w:p w:rsidRPr="00357BB2" w:rsidR="008979BF" w:rsidP="008979BF" w:rsidRDefault="008979BF" w14:paraId="75104A90" w14:textId="6377A677">
            <w:pPr>
              <w:widowControl w:val="0"/>
              <w:autoSpaceDE w:val="0"/>
              <w:autoSpaceDN w:val="0"/>
              <w:adjustRightInd w:val="0"/>
              <w:spacing w:after="0" w:line="240" w:lineRule="auto"/>
              <w:ind w:left="108" w:right="108"/>
              <w:rPr>
                <w:rFonts w:ascii="Calibri Light" w:hAnsi="Calibri Light" w:cs="Arial"/>
                <w:color w:val="4F4F4F"/>
                <w:sz w:val="16"/>
                <w:szCs w:val="16"/>
              </w:rPr>
            </w:pPr>
            <w:r w:rsidRPr="00743755">
              <w:rPr>
                <w:rFonts w:ascii="Calibri Light" w:hAnsi="Calibri Light" w:eastAsia="Book Antiqua" w:cs="Calibri Light"/>
                <w:color w:val="000000"/>
                <w:sz w:val="16"/>
                <w:szCs w:val="16"/>
              </w:rPr>
              <w:t>ATTRIBUTE12</w:t>
            </w:r>
          </w:p>
        </w:tc>
        <w:tc>
          <w:tcPr>
            <w:tcW w:w="835" w:type="pct"/>
            <w:noWrap/>
          </w:tcPr>
          <w:p w:rsidRPr="00357BB2" w:rsidR="008979BF" w:rsidP="008979BF" w:rsidRDefault="008979BF" w14:paraId="0D0967D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6F1D856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979BF" w:rsidP="008979BF" w:rsidRDefault="008979BF" w14:paraId="2157DBD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D673F8" w:rsidR="008979BF" w:rsidP="008979BF" w:rsidRDefault="008979BF" w14:paraId="4298AE54" w14:textId="1AA99B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3</w:t>
            </w:r>
          </w:p>
        </w:tc>
        <w:tc>
          <w:tcPr>
            <w:tcW w:w="534" w:type="pct"/>
            <w:noWrap/>
          </w:tcPr>
          <w:p w:rsidRPr="00695003" w:rsidR="008979BF" w:rsidP="008979BF" w:rsidRDefault="008979BF" w14:paraId="76649857" w14:textId="2B3ED002">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176064" w:rsidR="008979BF" w:rsidP="008979BF" w:rsidRDefault="008979BF" w14:paraId="0C353AEB" w14:textId="248276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121FFD7" w14:textId="05A3C1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4060DD55" w14:textId="7306DC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3</w:t>
            </w:r>
          </w:p>
        </w:tc>
        <w:tc>
          <w:tcPr>
            <w:tcW w:w="876" w:type="pct"/>
            <w:noWrap/>
          </w:tcPr>
          <w:p w:rsidRPr="00176064" w:rsidR="008979BF" w:rsidP="008979BF" w:rsidRDefault="008979BF" w14:paraId="5F17D407" w14:textId="003A12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3</w:t>
            </w:r>
          </w:p>
        </w:tc>
        <w:tc>
          <w:tcPr>
            <w:tcW w:w="835" w:type="pct"/>
            <w:noWrap/>
          </w:tcPr>
          <w:p w:rsidRPr="00357BB2" w:rsidR="008979BF" w:rsidP="008979BF" w:rsidRDefault="008979BF" w14:paraId="302DFBB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4C78C373" w14:textId="77777777">
        <w:tc>
          <w:tcPr>
            <w:tcW w:w="252" w:type="pct"/>
            <w:noWrap/>
          </w:tcPr>
          <w:p w:rsidRPr="00176064" w:rsidR="008979BF" w:rsidP="008979BF" w:rsidRDefault="008979BF" w14:paraId="5A937A9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D673F8" w:rsidR="008979BF" w:rsidP="008979BF" w:rsidRDefault="008979BF" w14:paraId="66D1BE5A" w14:textId="77CB03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4</w:t>
            </w:r>
          </w:p>
        </w:tc>
        <w:tc>
          <w:tcPr>
            <w:tcW w:w="534" w:type="pct"/>
            <w:noWrap/>
          </w:tcPr>
          <w:p w:rsidRPr="00695003" w:rsidR="008979BF" w:rsidP="008979BF" w:rsidRDefault="008979BF" w14:paraId="17806CF2" w14:textId="23BEB4FF">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176064" w:rsidR="008979BF" w:rsidP="008979BF" w:rsidRDefault="008979BF" w14:paraId="34E0491F" w14:textId="3C0C50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B61EF7F" w14:textId="76484B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172DAEAF" w14:textId="693461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4</w:t>
            </w:r>
          </w:p>
        </w:tc>
        <w:tc>
          <w:tcPr>
            <w:tcW w:w="876" w:type="pct"/>
            <w:noWrap/>
          </w:tcPr>
          <w:p w:rsidRPr="00176064" w:rsidR="008979BF" w:rsidP="008979BF" w:rsidRDefault="008979BF" w14:paraId="4E93375B" w14:textId="4ED349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4</w:t>
            </w:r>
          </w:p>
        </w:tc>
        <w:tc>
          <w:tcPr>
            <w:tcW w:w="835" w:type="pct"/>
            <w:noWrap/>
          </w:tcPr>
          <w:p w:rsidRPr="00357BB2" w:rsidR="008979BF" w:rsidP="008979BF" w:rsidRDefault="008979BF" w14:paraId="00BF785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52BE1C4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979BF" w:rsidP="008979BF" w:rsidRDefault="008979BF" w14:paraId="4FEEF9C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D673F8" w:rsidR="008979BF" w:rsidP="008979BF" w:rsidRDefault="008979BF" w14:paraId="1DF22FC6" w14:textId="424B91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5</w:t>
            </w:r>
          </w:p>
        </w:tc>
        <w:tc>
          <w:tcPr>
            <w:tcW w:w="534" w:type="pct"/>
            <w:noWrap/>
          </w:tcPr>
          <w:p w:rsidRPr="00695003" w:rsidR="008979BF" w:rsidP="008979BF" w:rsidRDefault="008979BF" w14:paraId="6F1F93E5" w14:textId="66324D10">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176064" w:rsidR="008979BF" w:rsidP="008979BF" w:rsidRDefault="008979BF" w14:paraId="2979B7A5" w14:textId="3F7FE4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3D870DBB" w14:textId="4E92C8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0126A225" w14:textId="197EB4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5</w:t>
            </w:r>
          </w:p>
        </w:tc>
        <w:tc>
          <w:tcPr>
            <w:tcW w:w="876" w:type="pct"/>
            <w:noWrap/>
          </w:tcPr>
          <w:p w:rsidRPr="00176064" w:rsidR="008979BF" w:rsidP="008979BF" w:rsidRDefault="008979BF" w14:paraId="42270570" w14:textId="1AA45B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5</w:t>
            </w:r>
          </w:p>
        </w:tc>
        <w:tc>
          <w:tcPr>
            <w:tcW w:w="835" w:type="pct"/>
            <w:noWrap/>
          </w:tcPr>
          <w:p w:rsidRPr="00357BB2" w:rsidR="008979BF" w:rsidP="008979BF" w:rsidRDefault="008979BF" w14:paraId="6E0862A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47E19829" w14:textId="77777777">
        <w:tc>
          <w:tcPr>
            <w:tcW w:w="252" w:type="pct"/>
            <w:noWrap/>
          </w:tcPr>
          <w:p w:rsidRPr="00176064" w:rsidR="008979BF" w:rsidP="008979BF" w:rsidRDefault="008979BF" w14:paraId="624FA7D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D673F8" w:rsidR="008979BF" w:rsidP="008979BF" w:rsidRDefault="008979BF" w14:paraId="24E680A1" w14:textId="68074F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6</w:t>
            </w:r>
          </w:p>
        </w:tc>
        <w:tc>
          <w:tcPr>
            <w:tcW w:w="534" w:type="pct"/>
            <w:noWrap/>
          </w:tcPr>
          <w:p w:rsidRPr="00695003" w:rsidR="008979BF" w:rsidP="008979BF" w:rsidRDefault="008979BF" w14:paraId="39E169B2" w14:textId="32C34205">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176064" w:rsidR="008979BF" w:rsidP="008979BF" w:rsidRDefault="008979BF" w14:paraId="17A096E7" w14:textId="286158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06C9C91B" w14:textId="7023D7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0634B23B" w14:textId="2CEF0F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6</w:t>
            </w:r>
          </w:p>
        </w:tc>
        <w:tc>
          <w:tcPr>
            <w:tcW w:w="876" w:type="pct"/>
            <w:noWrap/>
          </w:tcPr>
          <w:p w:rsidRPr="00176064" w:rsidR="008979BF" w:rsidP="008979BF" w:rsidRDefault="008979BF" w14:paraId="2EA6355C" w14:textId="2E5304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6</w:t>
            </w:r>
          </w:p>
        </w:tc>
        <w:tc>
          <w:tcPr>
            <w:tcW w:w="835" w:type="pct"/>
            <w:noWrap/>
          </w:tcPr>
          <w:p w:rsidRPr="00357BB2" w:rsidR="008979BF" w:rsidP="008979BF" w:rsidRDefault="008979BF" w14:paraId="3959DF8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6080471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979BF" w:rsidP="008979BF" w:rsidRDefault="008979BF" w14:paraId="34972D5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D673F8" w:rsidR="008979BF" w:rsidP="008979BF" w:rsidRDefault="008979BF" w14:paraId="26B44C23" w14:textId="7B705E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7</w:t>
            </w:r>
          </w:p>
        </w:tc>
        <w:tc>
          <w:tcPr>
            <w:tcW w:w="534" w:type="pct"/>
            <w:noWrap/>
          </w:tcPr>
          <w:p w:rsidRPr="00695003" w:rsidR="008979BF" w:rsidP="008979BF" w:rsidRDefault="008979BF" w14:paraId="6DD99E26" w14:textId="07C8802E">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176064" w:rsidR="008979BF" w:rsidP="008979BF" w:rsidRDefault="008979BF" w14:paraId="509503ED" w14:textId="398681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FC47921" w14:textId="2A05CE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2F67E59E" w14:textId="6A33B9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7</w:t>
            </w:r>
          </w:p>
        </w:tc>
        <w:tc>
          <w:tcPr>
            <w:tcW w:w="876" w:type="pct"/>
            <w:noWrap/>
          </w:tcPr>
          <w:p w:rsidRPr="00176064" w:rsidR="008979BF" w:rsidP="008979BF" w:rsidRDefault="008979BF" w14:paraId="3FE0B757" w14:textId="41D19E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7</w:t>
            </w:r>
          </w:p>
        </w:tc>
        <w:tc>
          <w:tcPr>
            <w:tcW w:w="835" w:type="pct"/>
            <w:noWrap/>
          </w:tcPr>
          <w:p w:rsidRPr="00357BB2" w:rsidR="008979BF" w:rsidP="008979BF" w:rsidRDefault="008979BF" w14:paraId="2AE64F6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6B25725C" w14:textId="77777777">
        <w:tc>
          <w:tcPr>
            <w:tcW w:w="252" w:type="pct"/>
            <w:noWrap/>
          </w:tcPr>
          <w:p w:rsidRPr="00176064" w:rsidR="008979BF" w:rsidP="008979BF" w:rsidRDefault="008979BF" w14:paraId="3433BA5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D673F8" w:rsidR="008979BF" w:rsidP="008979BF" w:rsidRDefault="008979BF" w14:paraId="3F812B12" w14:textId="20DB62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8</w:t>
            </w:r>
          </w:p>
        </w:tc>
        <w:tc>
          <w:tcPr>
            <w:tcW w:w="534" w:type="pct"/>
            <w:noWrap/>
          </w:tcPr>
          <w:p w:rsidRPr="00695003" w:rsidR="008979BF" w:rsidP="008979BF" w:rsidRDefault="008979BF" w14:paraId="595E2E99" w14:textId="31EA0754">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176064" w:rsidR="008979BF" w:rsidP="008979BF" w:rsidRDefault="008979BF" w14:paraId="0D2E945A" w14:textId="781E51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4EFE0255" w14:textId="3BC64D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01AC5538" w14:textId="5D6B24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8</w:t>
            </w:r>
          </w:p>
        </w:tc>
        <w:tc>
          <w:tcPr>
            <w:tcW w:w="876" w:type="pct"/>
            <w:noWrap/>
          </w:tcPr>
          <w:p w:rsidRPr="00176064" w:rsidR="008979BF" w:rsidP="008979BF" w:rsidRDefault="008979BF" w14:paraId="4B4DECC1" w14:textId="21C90F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8</w:t>
            </w:r>
          </w:p>
        </w:tc>
        <w:tc>
          <w:tcPr>
            <w:tcW w:w="835" w:type="pct"/>
            <w:noWrap/>
          </w:tcPr>
          <w:p w:rsidRPr="00357BB2" w:rsidR="008979BF" w:rsidP="008979BF" w:rsidRDefault="008979BF" w14:paraId="078096C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290B6B6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979BF" w:rsidP="008979BF" w:rsidRDefault="008979BF" w14:paraId="16A12F5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D673F8" w:rsidR="008979BF" w:rsidP="008979BF" w:rsidRDefault="008979BF" w14:paraId="40A27A52" w14:textId="1B5FF3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9</w:t>
            </w:r>
          </w:p>
        </w:tc>
        <w:tc>
          <w:tcPr>
            <w:tcW w:w="534" w:type="pct"/>
            <w:noWrap/>
          </w:tcPr>
          <w:p w:rsidRPr="00695003" w:rsidR="008979BF" w:rsidP="008979BF" w:rsidRDefault="008979BF" w14:paraId="343B6179" w14:textId="7A27F834">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176064" w:rsidR="008979BF" w:rsidP="008979BF" w:rsidRDefault="008979BF" w14:paraId="651735F2" w14:textId="3E2AD2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467D80B2" w14:textId="41AA83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57BF0933" w14:textId="726992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9</w:t>
            </w:r>
          </w:p>
        </w:tc>
        <w:tc>
          <w:tcPr>
            <w:tcW w:w="876" w:type="pct"/>
            <w:noWrap/>
          </w:tcPr>
          <w:p w:rsidRPr="00176064" w:rsidR="008979BF" w:rsidP="008979BF" w:rsidRDefault="008979BF" w14:paraId="56D0CFE1" w14:textId="3963B1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9</w:t>
            </w:r>
          </w:p>
        </w:tc>
        <w:tc>
          <w:tcPr>
            <w:tcW w:w="835" w:type="pct"/>
            <w:noWrap/>
          </w:tcPr>
          <w:p w:rsidRPr="00357BB2" w:rsidR="008979BF" w:rsidP="008979BF" w:rsidRDefault="008979BF" w14:paraId="23C3C93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979BF" w:rsidTr="002328EF" w14:paraId="6123461F" w14:textId="77777777">
        <w:tc>
          <w:tcPr>
            <w:tcW w:w="252" w:type="pct"/>
            <w:noWrap/>
          </w:tcPr>
          <w:p w:rsidR="008979BF" w:rsidP="008979BF" w:rsidRDefault="008979BF" w14:paraId="3624CE4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D673F8" w:rsidR="008979BF" w:rsidP="008979BF" w:rsidRDefault="008979BF" w14:paraId="3D0B1F10" w14:textId="4B13AF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0</w:t>
            </w:r>
          </w:p>
        </w:tc>
        <w:tc>
          <w:tcPr>
            <w:tcW w:w="534" w:type="pct"/>
            <w:noWrap/>
          </w:tcPr>
          <w:p w:rsidRPr="00695003" w:rsidR="008979BF" w:rsidP="008979BF" w:rsidRDefault="008979BF" w14:paraId="6EB38067" w14:textId="6A69E929">
            <w:pPr>
              <w:widowControl w:val="0"/>
              <w:autoSpaceDE w:val="0"/>
              <w:autoSpaceDN w:val="0"/>
              <w:adjustRightInd w:val="0"/>
              <w:spacing w:after="0" w:line="240" w:lineRule="auto"/>
              <w:ind w:left="108" w:right="108"/>
              <w:rPr>
                <w:rFonts w:cs="Calibri"/>
                <w:color w:val="000000"/>
                <w:sz w:val="16"/>
                <w:szCs w:val="16"/>
              </w:rPr>
            </w:pPr>
            <w:r w:rsidRPr="00695003">
              <w:rPr>
                <w:sz w:val="16"/>
                <w:szCs w:val="16"/>
              </w:rPr>
              <w:t xml:space="preserve">VARCHAR2(150) </w:t>
            </w:r>
          </w:p>
        </w:tc>
        <w:tc>
          <w:tcPr>
            <w:tcW w:w="369" w:type="pct"/>
            <w:noWrap/>
          </w:tcPr>
          <w:p w:rsidRPr="00176064" w:rsidR="008979BF" w:rsidP="008979BF" w:rsidRDefault="008979BF" w14:paraId="7751D637" w14:textId="0BE601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9940447" w14:textId="457566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5E74DADA" w14:textId="57261A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0</w:t>
            </w:r>
          </w:p>
        </w:tc>
        <w:tc>
          <w:tcPr>
            <w:tcW w:w="876" w:type="pct"/>
            <w:noWrap/>
          </w:tcPr>
          <w:p w:rsidRPr="00176064" w:rsidR="008979BF" w:rsidP="008979BF" w:rsidRDefault="008979BF" w14:paraId="43FCCCD7" w14:textId="409127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0</w:t>
            </w:r>
          </w:p>
        </w:tc>
        <w:tc>
          <w:tcPr>
            <w:tcW w:w="835" w:type="pct"/>
            <w:noWrap/>
          </w:tcPr>
          <w:p w:rsidRPr="00357BB2" w:rsidR="008979BF" w:rsidP="008979BF" w:rsidRDefault="008979BF" w14:paraId="544B204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334491F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8979BF" w:rsidP="008979BF" w:rsidRDefault="008979BF" w14:paraId="214601C8"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D673F8" w:rsidR="008979BF" w:rsidP="008979BF" w:rsidRDefault="008979BF" w14:paraId="15BF2C6D" w14:textId="4D2F6D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1</w:t>
            </w:r>
          </w:p>
        </w:tc>
        <w:tc>
          <w:tcPr>
            <w:tcW w:w="534" w:type="pct"/>
            <w:noWrap/>
          </w:tcPr>
          <w:p w:rsidRPr="00695003" w:rsidR="008979BF" w:rsidP="008979BF" w:rsidRDefault="008979BF" w14:paraId="6218121C" w14:textId="7C22B6E9">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507BA512" w14:textId="11C7FB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327888C5" w14:textId="43F869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5523B040" w14:textId="6BC278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1</w:t>
            </w:r>
          </w:p>
        </w:tc>
        <w:tc>
          <w:tcPr>
            <w:tcW w:w="876" w:type="pct"/>
            <w:noWrap/>
          </w:tcPr>
          <w:p w:rsidRPr="00176064" w:rsidR="008979BF" w:rsidP="008979BF" w:rsidRDefault="008979BF" w14:paraId="552D7A6A" w14:textId="1B99A2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1</w:t>
            </w:r>
          </w:p>
        </w:tc>
        <w:tc>
          <w:tcPr>
            <w:tcW w:w="835" w:type="pct"/>
            <w:noWrap/>
          </w:tcPr>
          <w:p w:rsidRPr="00C53C16" w:rsidR="008979BF" w:rsidP="008979BF" w:rsidRDefault="008979BF" w14:paraId="4CBE155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12974FA9" w14:textId="77777777">
        <w:tc>
          <w:tcPr>
            <w:tcW w:w="252" w:type="pct"/>
            <w:noWrap/>
          </w:tcPr>
          <w:p w:rsidR="008979BF" w:rsidP="008979BF" w:rsidRDefault="008979BF" w14:paraId="68A0FD95"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D673F8" w:rsidR="008979BF" w:rsidP="008979BF" w:rsidRDefault="008979BF" w14:paraId="032D2E33" w14:textId="2F99D0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2</w:t>
            </w:r>
          </w:p>
        </w:tc>
        <w:tc>
          <w:tcPr>
            <w:tcW w:w="534" w:type="pct"/>
            <w:noWrap/>
          </w:tcPr>
          <w:p w:rsidRPr="00695003" w:rsidR="008979BF" w:rsidP="008979BF" w:rsidRDefault="008979BF" w14:paraId="775211AC" w14:textId="5AD013DC">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227CE7B4" w14:textId="3FF919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2CD1A44E" w14:textId="2BFBFF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01991BDB" w14:textId="1E8688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2</w:t>
            </w:r>
          </w:p>
        </w:tc>
        <w:tc>
          <w:tcPr>
            <w:tcW w:w="876" w:type="pct"/>
            <w:noWrap/>
          </w:tcPr>
          <w:p w:rsidRPr="00176064" w:rsidR="008979BF" w:rsidP="008979BF" w:rsidRDefault="008979BF" w14:paraId="69CE5A07" w14:textId="6FEF59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2</w:t>
            </w:r>
          </w:p>
        </w:tc>
        <w:tc>
          <w:tcPr>
            <w:tcW w:w="835" w:type="pct"/>
            <w:noWrap/>
          </w:tcPr>
          <w:p w:rsidRPr="00C53C16" w:rsidR="008979BF" w:rsidP="008979BF" w:rsidRDefault="008979BF" w14:paraId="2C60A49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2D25B1C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51D7C43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49</w:t>
            </w:r>
          </w:p>
        </w:tc>
        <w:tc>
          <w:tcPr>
            <w:tcW w:w="940" w:type="pct"/>
            <w:noWrap/>
          </w:tcPr>
          <w:p w:rsidRPr="00D673F8" w:rsidR="008979BF" w:rsidP="008979BF" w:rsidRDefault="008979BF" w14:paraId="5D8F1FD6" w14:textId="3AD34F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3</w:t>
            </w:r>
          </w:p>
        </w:tc>
        <w:tc>
          <w:tcPr>
            <w:tcW w:w="534" w:type="pct"/>
            <w:noWrap/>
          </w:tcPr>
          <w:p w:rsidRPr="00695003" w:rsidR="008979BF" w:rsidP="008979BF" w:rsidRDefault="008979BF" w14:paraId="56C534E0" w14:textId="7B96CBA4">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668A50EF" w14:textId="52632C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634FDFAD" w14:textId="7D82B4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0A44DD8C" w14:textId="2A35A8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3</w:t>
            </w:r>
          </w:p>
        </w:tc>
        <w:tc>
          <w:tcPr>
            <w:tcW w:w="876" w:type="pct"/>
            <w:noWrap/>
          </w:tcPr>
          <w:p w:rsidRPr="00176064" w:rsidR="008979BF" w:rsidP="008979BF" w:rsidRDefault="008979BF" w14:paraId="0EF3F457" w14:textId="4C3F38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3</w:t>
            </w:r>
          </w:p>
        </w:tc>
        <w:tc>
          <w:tcPr>
            <w:tcW w:w="835" w:type="pct"/>
            <w:noWrap/>
          </w:tcPr>
          <w:p w:rsidRPr="00C53C16" w:rsidR="008979BF" w:rsidP="008979BF" w:rsidRDefault="008979BF" w14:paraId="3FF1751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7A118747" w14:textId="77777777">
        <w:tc>
          <w:tcPr>
            <w:tcW w:w="252" w:type="pct"/>
            <w:noWrap/>
          </w:tcPr>
          <w:p w:rsidRPr="00B1480B" w:rsidR="008979BF" w:rsidP="008979BF" w:rsidRDefault="008979BF" w14:paraId="1A21B82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0</w:t>
            </w:r>
          </w:p>
        </w:tc>
        <w:tc>
          <w:tcPr>
            <w:tcW w:w="940" w:type="pct"/>
            <w:noWrap/>
          </w:tcPr>
          <w:p w:rsidRPr="00D673F8" w:rsidR="008979BF" w:rsidP="008979BF" w:rsidRDefault="008979BF" w14:paraId="1AA32F27" w14:textId="57AEC0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4</w:t>
            </w:r>
          </w:p>
        </w:tc>
        <w:tc>
          <w:tcPr>
            <w:tcW w:w="534" w:type="pct"/>
            <w:noWrap/>
          </w:tcPr>
          <w:p w:rsidRPr="00695003" w:rsidR="008979BF" w:rsidP="008979BF" w:rsidRDefault="008979BF" w14:paraId="0154A35E" w14:textId="630F41EB">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270C0978" w14:textId="41BF45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3D3FC8A" w14:textId="1A5AB7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468C0519" w14:textId="677F4F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4</w:t>
            </w:r>
          </w:p>
        </w:tc>
        <w:tc>
          <w:tcPr>
            <w:tcW w:w="876" w:type="pct"/>
            <w:noWrap/>
          </w:tcPr>
          <w:p w:rsidRPr="00176064" w:rsidR="008979BF" w:rsidP="008979BF" w:rsidRDefault="008979BF" w14:paraId="04AC72CE" w14:textId="305AE7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4</w:t>
            </w:r>
          </w:p>
        </w:tc>
        <w:tc>
          <w:tcPr>
            <w:tcW w:w="835" w:type="pct"/>
            <w:noWrap/>
          </w:tcPr>
          <w:p w:rsidRPr="00C53C16" w:rsidR="008979BF" w:rsidP="008979BF" w:rsidRDefault="008979BF" w14:paraId="66BCF50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07C7CDA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0D7F984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1</w:t>
            </w:r>
          </w:p>
        </w:tc>
        <w:tc>
          <w:tcPr>
            <w:tcW w:w="940" w:type="pct"/>
            <w:noWrap/>
          </w:tcPr>
          <w:p w:rsidRPr="00D673F8" w:rsidR="008979BF" w:rsidP="008979BF" w:rsidRDefault="008979BF" w14:paraId="7302457E" w14:textId="6615CA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5</w:t>
            </w:r>
          </w:p>
        </w:tc>
        <w:tc>
          <w:tcPr>
            <w:tcW w:w="534" w:type="pct"/>
            <w:noWrap/>
          </w:tcPr>
          <w:p w:rsidRPr="00695003" w:rsidR="008979BF" w:rsidP="008979BF" w:rsidRDefault="008979BF" w14:paraId="3930E138" w14:textId="5B60D193">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233CF14B" w14:textId="61DC41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4019CD0" w14:textId="254640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7CE9DE35" w14:textId="1A2841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5</w:t>
            </w:r>
          </w:p>
        </w:tc>
        <w:tc>
          <w:tcPr>
            <w:tcW w:w="876" w:type="pct"/>
            <w:noWrap/>
          </w:tcPr>
          <w:p w:rsidRPr="00176064" w:rsidR="008979BF" w:rsidP="008979BF" w:rsidRDefault="008979BF" w14:paraId="32FE80D4" w14:textId="2A5E82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5</w:t>
            </w:r>
          </w:p>
        </w:tc>
        <w:tc>
          <w:tcPr>
            <w:tcW w:w="835" w:type="pct"/>
            <w:noWrap/>
          </w:tcPr>
          <w:p w:rsidRPr="00C53C16" w:rsidR="008979BF" w:rsidP="008979BF" w:rsidRDefault="008979BF" w14:paraId="68A11C4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3DC5D53C" w14:textId="77777777">
        <w:tc>
          <w:tcPr>
            <w:tcW w:w="252" w:type="pct"/>
            <w:noWrap/>
          </w:tcPr>
          <w:p w:rsidRPr="00B1480B" w:rsidR="008979BF" w:rsidP="008979BF" w:rsidRDefault="008979BF" w14:paraId="1728658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2</w:t>
            </w:r>
          </w:p>
        </w:tc>
        <w:tc>
          <w:tcPr>
            <w:tcW w:w="940" w:type="pct"/>
            <w:noWrap/>
          </w:tcPr>
          <w:p w:rsidRPr="00D673F8" w:rsidR="008979BF" w:rsidP="008979BF" w:rsidRDefault="008979BF" w14:paraId="03CC46FD" w14:textId="6CF75B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6</w:t>
            </w:r>
          </w:p>
        </w:tc>
        <w:tc>
          <w:tcPr>
            <w:tcW w:w="534" w:type="pct"/>
            <w:noWrap/>
          </w:tcPr>
          <w:p w:rsidRPr="00695003" w:rsidR="008979BF" w:rsidP="008979BF" w:rsidRDefault="008979BF" w14:paraId="4ECC01F2" w14:textId="2C54E240">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037376F0" w14:textId="59B7D8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FA67661" w14:textId="131D57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01852FD" w14:textId="1562F8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6</w:t>
            </w:r>
          </w:p>
        </w:tc>
        <w:tc>
          <w:tcPr>
            <w:tcW w:w="876" w:type="pct"/>
            <w:noWrap/>
          </w:tcPr>
          <w:p w:rsidRPr="00176064" w:rsidR="008979BF" w:rsidP="008979BF" w:rsidRDefault="008979BF" w14:paraId="30346F2E" w14:textId="06D01B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6</w:t>
            </w:r>
          </w:p>
        </w:tc>
        <w:tc>
          <w:tcPr>
            <w:tcW w:w="835" w:type="pct"/>
            <w:noWrap/>
          </w:tcPr>
          <w:p w:rsidRPr="00C53C16" w:rsidR="008979BF" w:rsidP="008979BF" w:rsidRDefault="008979BF" w14:paraId="669A052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231CF6B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69922D9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3</w:t>
            </w:r>
          </w:p>
        </w:tc>
        <w:tc>
          <w:tcPr>
            <w:tcW w:w="940" w:type="pct"/>
            <w:noWrap/>
          </w:tcPr>
          <w:p w:rsidRPr="00D673F8" w:rsidR="008979BF" w:rsidP="008979BF" w:rsidRDefault="008979BF" w14:paraId="27ED09E6" w14:textId="68787A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7</w:t>
            </w:r>
          </w:p>
        </w:tc>
        <w:tc>
          <w:tcPr>
            <w:tcW w:w="534" w:type="pct"/>
            <w:noWrap/>
          </w:tcPr>
          <w:p w:rsidRPr="00695003" w:rsidR="008979BF" w:rsidP="008979BF" w:rsidRDefault="008979BF" w14:paraId="4BA18DED" w14:textId="4F786FAA">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0FCEA0FB" w14:textId="7CE846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05027589" w14:textId="67A598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4A63ACA9" w14:textId="10F249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7</w:t>
            </w:r>
          </w:p>
        </w:tc>
        <w:tc>
          <w:tcPr>
            <w:tcW w:w="876" w:type="pct"/>
            <w:noWrap/>
          </w:tcPr>
          <w:p w:rsidRPr="00176064" w:rsidR="008979BF" w:rsidP="008979BF" w:rsidRDefault="008979BF" w14:paraId="6CE3A975" w14:textId="78CB33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7</w:t>
            </w:r>
          </w:p>
        </w:tc>
        <w:tc>
          <w:tcPr>
            <w:tcW w:w="835" w:type="pct"/>
            <w:noWrap/>
          </w:tcPr>
          <w:p w:rsidRPr="00C53C16" w:rsidR="008979BF" w:rsidP="008979BF" w:rsidRDefault="008979BF" w14:paraId="74E8D41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3F7A1D57" w14:textId="77777777">
        <w:tc>
          <w:tcPr>
            <w:tcW w:w="252" w:type="pct"/>
            <w:noWrap/>
          </w:tcPr>
          <w:p w:rsidRPr="00B1480B" w:rsidR="008979BF" w:rsidP="008979BF" w:rsidRDefault="008979BF" w14:paraId="29323A5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4</w:t>
            </w:r>
          </w:p>
        </w:tc>
        <w:tc>
          <w:tcPr>
            <w:tcW w:w="940" w:type="pct"/>
            <w:noWrap/>
          </w:tcPr>
          <w:p w:rsidRPr="00D673F8" w:rsidR="008979BF" w:rsidP="008979BF" w:rsidRDefault="008979BF" w14:paraId="06F46C8E" w14:textId="711225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8</w:t>
            </w:r>
          </w:p>
        </w:tc>
        <w:tc>
          <w:tcPr>
            <w:tcW w:w="534" w:type="pct"/>
            <w:noWrap/>
          </w:tcPr>
          <w:p w:rsidRPr="00695003" w:rsidR="008979BF" w:rsidP="008979BF" w:rsidRDefault="008979BF" w14:paraId="69F5345D" w14:textId="5A60B25C">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7EE6B723" w14:textId="75D777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40CB45F" w14:textId="56D995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267087B1" w14:textId="3A0109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8</w:t>
            </w:r>
          </w:p>
        </w:tc>
        <w:tc>
          <w:tcPr>
            <w:tcW w:w="876" w:type="pct"/>
            <w:noWrap/>
          </w:tcPr>
          <w:p w:rsidRPr="00176064" w:rsidR="008979BF" w:rsidP="008979BF" w:rsidRDefault="008979BF" w14:paraId="4612496C" w14:textId="268F12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8</w:t>
            </w:r>
          </w:p>
        </w:tc>
        <w:tc>
          <w:tcPr>
            <w:tcW w:w="835" w:type="pct"/>
            <w:noWrap/>
          </w:tcPr>
          <w:p w:rsidRPr="00C53C16" w:rsidR="008979BF" w:rsidP="008979BF" w:rsidRDefault="008979BF" w14:paraId="46978FF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7AE1725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4AC4780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5</w:t>
            </w:r>
          </w:p>
        </w:tc>
        <w:tc>
          <w:tcPr>
            <w:tcW w:w="940" w:type="pct"/>
            <w:noWrap/>
          </w:tcPr>
          <w:p w:rsidRPr="00D673F8" w:rsidR="008979BF" w:rsidP="008979BF" w:rsidRDefault="008979BF" w14:paraId="6E3EAF0A" w14:textId="603697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9</w:t>
            </w:r>
          </w:p>
        </w:tc>
        <w:tc>
          <w:tcPr>
            <w:tcW w:w="534" w:type="pct"/>
            <w:noWrap/>
          </w:tcPr>
          <w:p w:rsidRPr="00695003" w:rsidR="008979BF" w:rsidP="008979BF" w:rsidRDefault="008979BF" w14:paraId="75CDF96E" w14:textId="4AA758F3">
            <w:pPr>
              <w:widowControl w:val="0"/>
              <w:autoSpaceDE w:val="0"/>
              <w:autoSpaceDN w:val="0"/>
              <w:adjustRightInd w:val="0"/>
              <w:spacing w:after="0" w:line="240" w:lineRule="auto"/>
              <w:ind w:left="108" w:right="108"/>
              <w:rPr>
                <w:sz w:val="16"/>
                <w:szCs w:val="16"/>
              </w:rPr>
            </w:pPr>
            <w:r w:rsidRPr="00695003">
              <w:rPr>
                <w:sz w:val="16"/>
                <w:szCs w:val="16"/>
              </w:rPr>
              <w:t xml:space="preserve">VARCHAR2(150) </w:t>
            </w:r>
          </w:p>
        </w:tc>
        <w:tc>
          <w:tcPr>
            <w:tcW w:w="369" w:type="pct"/>
            <w:noWrap/>
          </w:tcPr>
          <w:p w:rsidRPr="00176064" w:rsidR="008979BF" w:rsidP="008979BF" w:rsidRDefault="008979BF" w14:paraId="79E6F941" w14:textId="660761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2CF51C0A" w14:textId="74376F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524174FD" w14:textId="54E882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9</w:t>
            </w:r>
          </w:p>
        </w:tc>
        <w:tc>
          <w:tcPr>
            <w:tcW w:w="876" w:type="pct"/>
            <w:noWrap/>
          </w:tcPr>
          <w:p w:rsidRPr="00176064" w:rsidR="008979BF" w:rsidP="008979BF" w:rsidRDefault="008979BF" w14:paraId="3431E115" w14:textId="59D3AE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9</w:t>
            </w:r>
          </w:p>
        </w:tc>
        <w:tc>
          <w:tcPr>
            <w:tcW w:w="835" w:type="pct"/>
            <w:noWrap/>
          </w:tcPr>
          <w:p w:rsidRPr="00C53C16" w:rsidR="008979BF" w:rsidP="008979BF" w:rsidRDefault="008979BF" w14:paraId="7894ADE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4C919128" w14:textId="77777777">
        <w:tc>
          <w:tcPr>
            <w:tcW w:w="252" w:type="pct"/>
            <w:noWrap/>
          </w:tcPr>
          <w:p w:rsidRPr="00B1480B" w:rsidR="008979BF" w:rsidP="008979BF" w:rsidRDefault="008979BF" w14:paraId="35ECE04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6</w:t>
            </w:r>
          </w:p>
        </w:tc>
        <w:tc>
          <w:tcPr>
            <w:tcW w:w="940" w:type="pct"/>
            <w:noWrap/>
          </w:tcPr>
          <w:p w:rsidRPr="00D673F8" w:rsidR="008979BF" w:rsidP="008979BF" w:rsidRDefault="008979BF" w14:paraId="5B65E2AE" w14:textId="294D43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30</w:t>
            </w:r>
          </w:p>
        </w:tc>
        <w:tc>
          <w:tcPr>
            <w:tcW w:w="534" w:type="pct"/>
            <w:noWrap/>
          </w:tcPr>
          <w:p w:rsidRPr="00695003" w:rsidR="008979BF" w:rsidP="008979BF" w:rsidRDefault="008979BF" w14:paraId="6EB61EF3" w14:textId="110C40D7">
            <w:pPr>
              <w:widowControl w:val="0"/>
              <w:autoSpaceDE w:val="0"/>
              <w:autoSpaceDN w:val="0"/>
              <w:adjustRightInd w:val="0"/>
              <w:spacing w:after="0" w:line="240" w:lineRule="auto"/>
              <w:ind w:left="108" w:right="108"/>
              <w:rPr>
                <w:sz w:val="16"/>
                <w:szCs w:val="16"/>
              </w:rPr>
            </w:pPr>
            <w:r w:rsidRPr="00695003">
              <w:rPr>
                <w:sz w:val="16"/>
                <w:szCs w:val="16"/>
              </w:rPr>
              <w:t xml:space="preserve">VARCHAR2(255) </w:t>
            </w:r>
          </w:p>
        </w:tc>
        <w:tc>
          <w:tcPr>
            <w:tcW w:w="369" w:type="pct"/>
            <w:noWrap/>
          </w:tcPr>
          <w:p w:rsidRPr="00176064" w:rsidR="008979BF" w:rsidP="008979BF" w:rsidRDefault="008979BF" w14:paraId="5BCE4623" w14:textId="443C86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365A248" w14:textId="0DB319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D0F5768" w14:textId="76D127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30</w:t>
            </w:r>
          </w:p>
        </w:tc>
        <w:tc>
          <w:tcPr>
            <w:tcW w:w="876" w:type="pct"/>
            <w:noWrap/>
          </w:tcPr>
          <w:p w:rsidRPr="00176064" w:rsidR="008979BF" w:rsidP="008979BF" w:rsidRDefault="008979BF" w14:paraId="109913EA" w14:textId="28EAC9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30</w:t>
            </w:r>
          </w:p>
        </w:tc>
        <w:tc>
          <w:tcPr>
            <w:tcW w:w="835" w:type="pct"/>
            <w:noWrap/>
          </w:tcPr>
          <w:p w:rsidRPr="00C53C16" w:rsidR="008979BF" w:rsidP="008979BF" w:rsidRDefault="008979BF" w14:paraId="5B9DB76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5EC8332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077A81D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7</w:t>
            </w:r>
          </w:p>
        </w:tc>
        <w:tc>
          <w:tcPr>
            <w:tcW w:w="940" w:type="pct"/>
            <w:noWrap/>
          </w:tcPr>
          <w:p w:rsidRPr="00D673F8" w:rsidR="008979BF" w:rsidP="008979BF" w:rsidRDefault="008979BF" w14:paraId="01D44544" w14:textId="14163E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w:t>
            </w:r>
          </w:p>
        </w:tc>
        <w:tc>
          <w:tcPr>
            <w:tcW w:w="534" w:type="pct"/>
            <w:noWrap/>
          </w:tcPr>
          <w:p w:rsidRPr="00695003" w:rsidR="008979BF" w:rsidP="008979BF" w:rsidRDefault="008979BF" w14:paraId="4771F69A" w14:textId="1E20346D">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7A0E54ED" w14:textId="61052C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2DCF6EB" w14:textId="2AD3FF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41F961B9" w14:textId="50F674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w:t>
            </w:r>
          </w:p>
        </w:tc>
        <w:tc>
          <w:tcPr>
            <w:tcW w:w="876" w:type="pct"/>
            <w:noWrap/>
          </w:tcPr>
          <w:p w:rsidRPr="00176064" w:rsidR="008979BF" w:rsidP="008979BF" w:rsidRDefault="008979BF" w14:paraId="1726D392" w14:textId="5252B2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w:t>
            </w:r>
          </w:p>
        </w:tc>
        <w:tc>
          <w:tcPr>
            <w:tcW w:w="835" w:type="pct"/>
            <w:noWrap/>
          </w:tcPr>
          <w:p w:rsidRPr="00C53C16" w:rsidR="008979BF" w:rsidP="008979BF" w:rsidRDefault="008979BF" w14:paraId="478F47F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261C6AA7" w14:textId="77777777">
        <w:tc>
          <w:tcPr>
            <w:tcW w:w="252" w:type="pct"/>
            <w:noWrap/>
          </w:tcPr>
          <w:p w:rsidRPr="00B1480B" w:rsidR="008979BF" w:rsidP="008979BF" w:rsidRDefault="008979BF" w14:paraId="415F655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8</w:t>
            </w:r>
          </w:p>
        </w:tc>
        <w:tc>
          <w:tcPr>
            <w:tcW w:w="940" w:type="pct"/>
            <w:noWrap/>
          </w:tcPr>
          <w:p w:rsidRPr="00D673F8" w:rsidR="008979BF" w:rsidP="008979BF" w:rsidRDefault="008979BF" w14:paraId="03C086D7" w14:textId="346027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2</w:t>
            </w:r>
          </w:p>
        </w:tc>
        <w:tc>
          <w:tcPr>
            <w:tcW w:w="534" w:type="pct"/>
            <w:noWrap/>
          </w:tcPr>
          <w:p w:rsidRPr="00695003" w:rsidR="008979BF" w:rsidP="008979BF" w:rsidRDefault="008979BF" w14:paraId="0C01A8B8" w14:textId="5487F58A">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36B260AE" w14:textId="1E9365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433B1C6" w14:textId="21F529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7E37EC77" w14:textId="19D51A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2</w:t>
            </w:r>
          </w:p>
        </w:tc>
        <w:tc>
          <w:tcPr>
            <w:tcW w:w="876" w:type="pct"/>
            <w:noWrap/>
          </w:tcPr>
          <w:p w:rsidRPr="00176064" w:rsidR="008979BF" w:rsidP="008979BF" w:rsidRDefault="008979BF" w14:paraId="42779508" w14:textId="499B1F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2</w:t>
            </w:r>
          </w:p>
        </w:tc>
        <w:tc>
          <w:tcPr>
            <w:tcW w:w="835" w:type="pct"/>
            <w:noWrap/>
          </w:tcPr>
          <w:p w:rsidRPr="00C53C16" w:rsidR="008979BF" w:rsidP="008979BF" w:rsidRDefault="008979BF" w14:paraId="009D1AD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1842CB6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2B343E65"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9</w:t>
            </w:r>
          </w:p>
        </w:tc>
        <w:tc>
          <w:tcPr>
            <w:tcW w:w="940" w:type="pct"/>
            <w:noWrap/>
          </w:tcPr>
          <w:p w:rsidRPr="00D673F8" w:rsidR="008979BF" w:rsidP="008979BF" w:rsidRDefault="008979BF" w14:paraId="0E4A70BD" w14:textId="67D631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3</w:t>
            </w:r>
          </w:p>
        </w:tc>
        <w:tc>
          <w:tcPr>
            <w:tcW w:w="534" w:type="pct"/>
            <w:noWrap/>
          </w:tcPr>
          <w:p w:rsidRPr="00695003" w:rsidR="008979BF" w:rsidP="008979BF" w:rsidRDefault="008979BF" w14:paraId="58D3BBCB" w14:textId="7EE394F5">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4DD8349F" w14:textId="17A7A5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A67A00F" w14:textId="5547C9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747459A8" w14:textId="1F73F1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3</w:t>
            </w:r>
          </w:p>
        </w:tc>
        <w:tc>
          <w:tcPr>
            <w:tcW w:w="876" w:type="pct"/>
            <w:noWrap/>
          </w:tcPr>
          <w:p w:rsidRPr="00176064" w:rsidR="008979BF" w:rsidP="008979BF" w:rsidRDefault="008979BF" w14:paraId="2EA065C3" w14:textId="5F1381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3</w:t>
            </w:r>
          </w:p>
        </w:tc>
        <w:tc>
          <w:tcPr>
            <w:tcW w:w="835" w:type="pct"/>
            <w:noWrap/>
          </w:tcPr>
          <w:p w:rsidRPr="00C53C16" w:rsidR="008979BF" w:rsidP="008979BF" w:rsidRDefault="008979BF" w14:paraId="5A6CBAB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18E8AB44" w14:textId="77777777">
        <w:tc>
          <w:tcPr>
            <w:tcW w:w="252" w:type="pct"/>
            <w:noWrap/>
          </w:tcPr>
          <w:p w:rsidRPr="00B1480B" w:rsidR="008979BF" w:rsidP="008979BF" w:rsidRDefault="008979BF" w14:paraId="5582039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0</w:t>
            </w:r>
          </w:p>
        </w:tc>
        <w:tc>
          <w:tcPr>
            <w:tcW w:w="940" w:type="pct"/>
            <w:noWrap/>
          </w:tcPr>
          <w:p w:rsidRPr="00D673F8" w:rsidR="008979BF" w:rsidP="008979BF" w:rsidRDefault="008979BF" w14:paraId="77D165AA" w14:textId="1F3DB8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4</w:t>
            </w:r>
          </w:p>
        </w:tc>
        <w:tc>
          <w:tcPr>
            <w:tcW w:w="534" w:type="pct"/>
            <w:noWrap/>
          </w:tcPr>
          <w:p w:rsidRPr="00695003" w:rsidR="008979BF" w:rsidP="008979BF" w:rsidRDefault="008979BF" w14:paraId="37361D79" w14:textId="7BD6756F">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32158865" w14:textId="157686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F1E5192" w14:textId="3DFBFF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492C47CC" w14:textId="3E128E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4</w:t>
            </w:r>
          </w:p>
        </w:tc>
        <w:tc>
          <w:tcPr>
            <w:tcW w:w="876" w:type="pct"/>
            <w:noWrap/>
          </w:tcPr>
          <w:p w:rsidRPr="00176064" w:rsidR="008979BF" w:rsidP="008979BF" w:rsidRDefault="008979BF" w14:paraId="42CB3D64" w14:textId="0A5B36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4</w:t>
            </w:r>
          </w:p>
        </w:tc>
        <w:tc>
          <w:tcPr>
            <w:tcW w:w="835" w:type="pct"/>
            <w:noWrap/>
          </w:tcPr>
          <w:p w:rsidRPr="00C53C16" w:rsidR="008979BF" w:rsidP="008979BF" w:rsidRDefault="008979BF" w14:paraId="09FF0ED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41E36EC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30FF17C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1</w:t>
            </w:r>
          </w:p>
        </w:tc>
        <w:tc>
          <w:tcPr>
            <w:tcW w:w="940" w:type="pct"/>
            <w:noWrap/>
          </w:tcPr>
          <w:p w:rsidRPr="00D673F8" w:rsidR="008979BF" w:rsidP="008979BF" w:rsidRDefault="008979BF" w14:paraId="454049D1" w14:textId="1DE79E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5</w:t>
            </w:r>
          </w:p>
        </w:tc>
        <w:tc>
          <w:tcPr>
            <w:tcW w:w="534" w:type="pct"/>
            <w:noWrap/>
          </w:tcPr>
          <w:p w:rsidRPr="00695003" w:rsidR="008979BF" w:rsidP="008979BF" w:rsidRDefault="008979BF" w14:paraId="4E5CC1EC" w14:textId="6D641C08">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57886342" w14:textId="7F213F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2654C3BA" w14:textId="0774B6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1CE58DDD" w14:textId="68FF9D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5</w:t>
            </w:r>
          </w:p>
        </w:tc>
        <w:tc>
          <w:tcPr>
            <w:tcW w:w="876" w:type="pct"/>
            <w:noWrap/>
          </w:tcPr>
          <w:p w:rsidRPr="00176064" w:rsidR="008979BF" w:rsidP="008979BF" w:rsidRDefault="008979BF" w14:paraId="2D802237" w14:textId="684D99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5</w:t>
            </w:r>
          </w:p>
        </w:tc>
        <w:tc>
          <w:tcPr>
            <w:tcW w:w="835" w:type="pct"/>
            <w:noWrap/>
          </w:tcPr>
          <w:p w:rsidRPr="00C53C16" w:rsidR="008979BF" w:rsidP="008979BF" w:rsidRDefault="008979BF" w14:paraId="27AD640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4B9956D7" w14:textId="77777777">
        <w:tc>
          <w:tcPr>
            <w:tcW w:w="252" w:type="pct"/>
            <w:noWrap/>
          </w:tcPr>
          <w:p w:rsidRPr="00B1480B" w:rsidR="008979BF" w:rsidP="008979BF" w:rsidRDefault="008979BF" w14:paraId="4D1CD8E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2</w:t>
            </w:r>
          </w:p>
        </w:tc>
        <w:tc>
          <w:tcPr>
            <w:tcW w:w="940" w:type="pct"/>
            <w:noWrap/>
          </w:tcPr>
          <w:p w:rsidRPr="00D673F8" w:rsidR="008979BF" w:rsidP="008979BF" w:rsidRDefault="008979BF" w14:paraId="66B8DF64" w14:textId="59BF96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6</w:t>
            </w:r>
          </w:p>
        </w:tc>
        <w:tc>
          <w:tcPr>
            <w:tcW w:w="534" w:type="pct"/>
            <w:noWrap/>
          </w:tcPr>
          <w:p w:rsidRPr="00695003" w:rsidR="008979BF" w:rsidP="008979BF" w:rsidRDefault="008979BF" w14:paraId="5D5EED3F" w14:textId="349450B9">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1DC075A3" w14:textId="399982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B6DA954" w14:textId="23993D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90607C8" w14:textId="314978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6</w:t>
            </w:r>
          </w:p>
        </w:tc>
        <w:tc>
          <w:tcPr>
            <w:tcW w:w="876" w:type="pct"/>
            <w:noWrap/>
          </w:tcPr>
          <w:p w:rsidRPr="00176064" w:rsidR="008979BF" w:rsidP="008979BF" w:rsidRDefault="008979BF" w14:paraId="37655EB2" w14:textId="040FAA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6</w:t>
            </w:r>
          </w:p>
        </w:tc>
        <w:tc>
          <w:tcPr>
            <w:tcW w:w="835" w:type="pct"/>
            <w:noWrap/>
          </w:tcPr>
          <w:p w:rsidRPr="00C53C16" w:rsidR="008979BF" w:rsidP="008979BF" w:rsidRDefault="008979BF" w14:paraId="46EEA0B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09A752A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54A54A5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3</w:t>
            </w:r>
          </w:p>
        </w:tc>
        <w:tc>
          <w:tcPr>
            <w:tcW w:w="940" w:type="pct"/>
            <w:noWrap/>
          </w:tcPr>
          <w:p w:rsidRPr="00D673F8" w:rsidR="008979BF" w:rsidP="008979BF" w:rsidRDefault="008979BF" w14:paraId="64213249" w14:textId="25F737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7</w:t>
            </w:r>
          </w:p>
        </w:tc>
        <w:tc>
          <w:tcPr>
            <w:tcW w:w="534" w:type="pct"/>
            <w:noWrap/>
          </w:tcPr>
          <w:p w:rsidRPr="00695003" w:rsidR="008979BF" w:rsidP="008979BF" w:rsidRDefault="008979BF" w14:paraId="6892F614" w14:textId="38E99FC0">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68F75C1E" w14:textId="511EF9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495D897" w14:textId="48E73C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3A31610" w14:textId="6AAB8F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7</w:t>
            </w:r>
          </w:p>
        </w:tc>
        <w:tc>
          <w:tcPr>
            <w:tcW w:w="876" w:type="pct"/>
            <w:noWrap/>
          </w:tcPr>
          <w:p w:rsidRPr="00176064" w:rsidR="008979BF" w:rsidP="008979BF" w:rsidRDefault="008979BF" w14:paraId="12922B5F" w14:textId="67FB65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7</w:t>
            </w:r>
          </w:p>
        </w:tc>
        <w:tc>
          <w:tcPr>
            <w:tcW w:w="835" w:type="pct"/>
            <w:noWrap/>
          </w:tcPr>
          <w:p w:rsidRPr="00C53C16" w:rsidR="008979BF" w:rsidP="008979BF" w:rsidRDefault="008979BF" w14:paraId="0C96A0E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7C079D06" w14:textId="77777777">
        <w:tc>
          <w:tcPr>
            <w:tcW w:w="252" w:type="pct"/>
            <w:noWrap/>
          </w:tcPr>
          <w:p w:rsidRPr="00B1480B" w:rsidR="008979BF" w:rsidP="008979BF" w:rsidRDefault="008979BF" w14:paraId="731B7662"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4</w:t>
            </w:r>
          </w:p>
        </w:tc>
        <w:tc>
          <w:tcPr>
            <w:tcW w:w="940" w:type="pct"/>
            <w:noWrap/>
          </w:tcPr>
          <w:p w:rsidRPr="00D673F8" w:rsidR="008979BF" w:rsidP="008979BF" w:rsidRDefault="008979BF" w14:paraId="7F998F00" w14:textId="180FCC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8</w:t>
            </w:r>
          </w:p>
        </w:tc>
        <w:tc>
          <w:tcPr>
            <w:tcW w:w="534" w:type="pct"/>
            <w:noWrap/>
          </w:tcPr>
          <w:p w:rsidRPr="00695003" w:rsidR="008979BF" w:rsidP="008979BF" w:rsidRDefault="008979BF" w14:paraId="410FE784" w14:textId="75A25AB8">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1A3177D1" w14:textId="2C62E9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6CE3DA0" w14:textId="6A162A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611F25E0" w14:textId="52B03B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8</w:t>
            </w:r>
          </w:p>
        </w:tc>
        <w:tc>
          <w:tcPr>
            <w:tcW w:w="876" w:type="pct"/>
            <w:noWrap/>
          </w:tcPr>
          <w:p w:rsidRPr="00176064" w:rsidR="008979BF" w:rsidP="008979BF" w:rsidRDefault="008979BF" w14:paraId="02FCDADF" w14:textId="32778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8</w:t>
            </w:r>
          </w:p>
        </w:tc>
        <w:tc>
          <w:tcPr>
            <w:tcW w:w="835" w:type="pct"/>
            <w:noWrap/>
          </w:tcPr>
          <w:p w:rsidRPr="00C53C16" w:rsidR="008979BF" w:rsidP="008979BF" w:rsidRDefault="008979BF" w14:paraId="39653DF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67BC557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4B1FF40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5</w:t>
            </w:r>
          </w:p>
        </w:tc>
        <w:tc>
          <w:tcPr>
            <w:tcW w:w="940" w:type="pct"/>
            <w:noWrap/>
          </w:tcPr>
          <w:p w:rsidRPr="00D673F8" w:rsidR="008979BF" w:rsidP="008979BF" w:rsidRDefault="008979BF" w14:paraId="23E18C55" w14:textId="313458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9</w:t>
            </w:r>
          </w:p>
        </w:tc>
        <w:tc>
          <w:tcPr>
            <w:tcW w:w="534" w:type="pct"/>
            <w:noWrap/>
          </w:tcPr>
          <w:p w:rsidRPr="00695003" w:rsidR="008979BF" w:rsidP="008979BF" w:rsidRDefault="008979BF" w14:paraId="1ED15FEA" w14:textId="707F3A1B">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61594EFA" w14:textId="69B6B2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3A37A4C9" w14:textId="6F673A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03B9964E" w14:textId="4DF2AD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9</w:t>
            </w:r>
          </w:p>
        </w:tc>
        <w:tc>
          <w:tcPr>
            <w:tcW w:w="876" w:type="pct"/>
            <w:noWrap/>
          </w:tcPr>
          <w:p w:rsidRPr="00176064" w:rsidR="008979BF" w:rsidP="008979BF" w:rsidRDefault="008979BF" w14:paraId="01C7D54E" w14:textId="2DD9F3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9</w:t>
            </w:r>
          </w:p>
        </w:tc>
        <w:tc>
          <w:tcPr>
            <w:tcW w:w="835" w:type="pct"/>
            <w:noWrap/>
          </w:tcPr>
          <w:p w:rsidRPr="00C53C16" w:rsidR="008979BF" w:rsidP="008979BF" w:rsidRDefault="008979BF" w14:paraId="6A4EAFD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1E81AE5D" w14:textId="77777777">
        <w:tc>
          <w:tcPr>
            <w:tcW w:w="252" w:type="pct"/>
            <w:noWrap/>
          </w:tcPr>
          <w:p w:rsidRPr="00B1480B" w:rsidR="008979BF" w:rsidP="008979BF" w:rsidRDefault="008979BF" w14:paraId="3F26E9C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6</w:t>
            </w:r>
          </w:p>
        </w:tc>
        <w:tc>
          <w:tcPr>
            <w:tcW w:w="940" w:type="pct"/>
            <w:noWrap/>
          </w:tcPr>
          <w:p w:rsidRPr="00D673F8" w:rsidR="008979BF" w:rsidP="008979BF" w:rsidRDefault="008979BF" w14:paraId="52E4532F" w14:textId="4044D0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0</w:t>
            </w:r>
          </w:p>
        </w:tc>
        <w:tc>
          <w:tcPr>
            <w:tcW w:w="534" w:type="pct"/>
            <w:noWrap/>
          </w:tcPr>
          <w:p w:rsidRPr="00695003" w:rsidR="008979BF" w:rsidP="008979BF" w:rsidRDefault="008979BF" w14:paraId="1C5819A1" w14:textId="5BE501FD">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7ADBEA02" w14:textId="20EB99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61AD5B97" w14:textId="663DCC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529F9C47" w14:textId="71F59C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0</w:t>
            </w:r>
          </w:p>
        </w:tc>
        <w:tc>
          <w:tcPr>
            <w:tcW w:w="876" w:type="pct"/>
            <w:noWrap/>
          </w:tcPr>
          <w:p w:rsidRPr="00176064" w:rsidR="008979BF" w:rsidP="008979BF" w:rsidRDefault="008979BF" w14:paraId="503B2343" w14:textId="1D6475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0</w:t>
            </w:r>
          </w:p>
        </w:tc>
        <w:tc>
          <w:tcPr>
            <w:tcW w:w="835" w:type="pct"/>
            <w:noWrap/>
          </w:tcPr>
          <w:p w:rsidRPr="00C53C16" w:rsidR="008979BF" w:rsidP="008979BF" w:rsidRDefault="008979BF" w14:paraId="07C4A88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3B14689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700AFA8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7</w:t>
            </w:r>
          </w:p>
        </w:tc>
        <w:tc>
          <w:tcPr>
            <w:tcW w:w="940" w:type="pct"/>
            <w:noWrap/>
          </w:tcPr>
          <w:p w:rsidRPr="00D673F8" w:rsidR="008979BF" w:rsidP="008979BF" w:rsidRDefault="008979BF" w14:paraId="7039F797" w14:textId="2B0616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1</w:t>
            </w:r>
          </w:p>
        </w:tc>
        <w:tc>
          <w:tcPr>
            <w:tcW w:w="534" w:type="pct"/>
            <w:noWrap/>
          </w:tcPr>
          <w:p w:rsidRPr="00695003" w:rsidR="008979BF" w:rsidP="008979BF" w:rsidRDefault="008979BF" w14:paraId="7ADC4115" w14:textId="7B8A1B34">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6EB9ABC0" w14:textId="097D95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63FEDEF5" w14:textId="6BD180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43BC40BC" w14:textId="767FC9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1</w:t>
            </w:r>
          </w:p>
        </w:tc>
        <w:tc>
          <w:tcPr>
            <w:tcW w:w="876" w:type="pct"/>
            <w:noWrap/>
          </w:tcPr>
          <w:p w:rsidRPr="00176064" w:rsidR="008979BF" w:rsidP="008979BF" w:rsidRDefault="008979BF" w14:paraId="280C3D12" w14:textId="32044A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1</w:t>
            </w:r>
          </w:p>
        </w:tc>
        <w:tc>
          <w:tcPr>
            <w:tcW w:w="835" w:type="pct"/>
            <w:noWrap/>
          </w:tcPr>
          <w:p w:rsidRPr="00C53C16" w:rsidR="008979BF" w:rsidP="008979BF" w:rsidRDefault="008979BF" w14:paraId="788FAE0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3FAFB005" w14:textId="77777777">
        <w:tc>
          <w:tcPr>
            <w:tcW w:w="252" w:type="pct"/>
            <w:noWrap/>
          </w:tcPr>
          <w:p w:rsidRPr="00B1480B" w:rsidR="008979BF" w:rsidP="008979BF" w:rsidRDefault="008979BF" w14:paraId="18FD09C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8</w:t>
            </w:r>
          </w:p>
        </w:tc>
        <w:tc>
          <w:tcPr>
            <w:tcW w:w="940" w:type="pct"/>
            <w:noWrap/>
          </w:tcPr>
          <w:p w:rsidRPr="00D673F8" w:rsidR="008979BF" w:rsidP="008979BF" w:rsidRDefault="008979BF" w14:paraId="3E6BDAA0" w14:textId="2387BF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2</w:t>
            </w:r>
          </w:p>
        </w:tc>
        <w:tc>
          <w:tcPr>
            <w:tcW w:w="534" w:type="pct"/>
            <w:noWrap/>
          </w:tcPr>
          <w:p w:rsidRPr="00695003" w:rsidR="008979BF" w:rsidP="008979BF" w:rsidRDefault="008979BF" w14:paraId="4AAEF7BA" w14:textId="7C4280FD">
            <w:pPr>
              <w:widowControl w:val="0"/>
              <w:autoSpaceDE w:val="0"/>
              <w:autoSpaceDN w:val="0"/>
              <w:adjustRightInd w:val="0"/>
              <w:spacing w:after="0" w:line="240" w:lineRule="auto"/>
              <w:ind w:left="108" w:right="108"/>
              <w:rPr>
                <w:sz w:val="16"/>
                <w:szCs w:val="16"/>
              </w:rPr>
            </w:pPr>
            <w:r w:rsidRPr="00695003">
              <w:rPr>
                <w:sz w:val="16"/>
                <w:szCs w:val="16"/>
              </w:rPr>
              <w:t xml:space="preserve">NUMBER </w:t>
            </w:r>
          </w:p>
        </w:tc>
        <w:tc>
          <w:tcPr>
            <w:tcW w:w="369" w:type="pct"/>
            <w:noWrap/>
          </w:tcPr>
          <w:p w:rsidRPr="00176064" w:rsidR="008979BF" w:rsidP="008979BF" w:rsidRDefault="008979BF" w14:paraId="35627EFA" w14:textId="31DE5A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EADFF95" w14:textId="5F3B92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1432CAE7" w14:textId="1F502F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2</w:t>
            </w:r>
          </w:p>
        </w:tc>
        <w:tc>
          <w:tcPr>
            <w:tcW w:w="876" w:type="pct"/>
            <w:noWrap/>
          </w:tcPr>
          <w:p w:rsidRPr="00176064" w:rsidR="008979BF" w:rsidP="008979BF" w:rsidRDefault="008979BF" w14:paraId="7B9EB63D" w14:textId="69B5FD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NUMBER12</w:t>
            </w:r>
          </w:p>
        </w:tc>
        <w:tc>
          <w:tcPr>
            <w:tcW w:w="835" w:type="pct"/>
            <w:noWrap/>
          </w:tcPr>
          <w:p w:rsidRPr="00C53C16" w:rsidR="008979BF" w:rsidP="008979BF" w:rsidRDefault="008979BF" w14:paraId="12C2367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6AE8EBE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52008C4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9</w:t>
            </w:r>
          </w:p>
        </w:tc>
        <w:tc>
          <w:tcPr>
            <w:tcW w:w="940" w:type="pct"/>
            <w:noWrap/>
          </w:tcPr>
          <w:p w:rsidRPr="00D673F8" w:rsidR="008979BF" w:rsidP="008979BF" w:rsidRDefault="008979BF" w14:paraId="7A125F2C" w14:textId="29BF95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w:t>
            </w:r>
          </w:p>
        </w:tc>
        <w:tc>
          <w:tcPr>
            <w:tcW w:w="534" w:type="pct"/>
            <w:noWrap/>
          </w:tcPr>
          <w:p w:rsidRPr="00695003" w:rsidR="008979BF" w:rsidP="008979BF" w:rsidRDefault="008979BF" w14:paraId="2DDA23F4" w14:textId="1E5B67B8">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24A222FB" w14:textId="3A3812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B24BAC4" w14:textId="0B79D1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4B1DEB43" w14:textId="6237EA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w:t>
            </w:r>
          </w:p>
        </w:tc>
        <w:tc>
          <w:tcPr>
            <w:tcW w:w="876" w:type="pct"/>
            <w:noWrap/>
          </w:tcPr>
          <w:p w:rsidRPr="00176064" w:rsidR="008979BF" w:rsidP="008979BF" w:rsidRDefault="008979BF" w14:paraId="55D73F22" w14:textId="05C71F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w:t>
            </w:r>
          </w:p>
        </w:tc>
        <w:tc>
          <w:tcPr>
            <w:tcW w:w="835" w:type="pct"/>
            <w:noWrap/>
          </w:tcPr>
          <w:p w:rsidRPr="00C53C16" w:rsidR="008979BF" w:rsidP="008979BF" w:rsidRDefault="008979BF" w14:paraId="3D9DD45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7D609D14" w14:textId="77777777">
        <w:tc>
          <w:tcPr>
            <w:tcW w:w="252" w:type="pct"/>
            <w:noWrap/>
          </w:tcPr>
          <w:p w:rsidRPr="00B1480B" w:rsidR="008979BF" w:rsidP="008979BF" w:rsidRDefault="008979BF" w14:paraId="04AE908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70</w:t>
            </w:r>
          </w:p>
        </w:tc>
        <w:tc>
          <w:tcPr>
            <w:tcW w:w="940" w:type="pct"/>
            <w:noWrap/>
          </w:tcPr>
          <w:p w:rsidRPr="00D673F8" w:rsidR="008979BF" w:rsidP="008979BF" w:rsidRDefault="008979BF" w14:paraId="37EC3B7A" w14:textId="35D40E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2</w:t>
            </w:r>
          </w:p>
        </w:tc>
        <w:tc>
          <w:tcPr>
            <w:tcW w:w="534" w:type="pct"/>
            <w:noWrap/>
          </w:tcPr>
          <w:p w:rsidRPr="00695003" w:rsidR="008979BF" w:rsidP="008979BF" w:rsidRDefault="008979BF" w14:paraId="7CB29161" w14:textId="33A6B06C">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6980432D" w14:textId="141952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89E08CF" w14:textId="5B6512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61C4E9E1" w14:textId="163C2B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2</w:t>
            </w:r>
          </w:p>
        </w:tc>
        <w:tc>
          <w:tcPr>
            <w:tcW w:w="876" w:type="pct"/>
            <w:noWrap/>
          </w:tcPr>
          <w:p w:rsidRPr="00176064" w:rsidR="008979BF" w:rsidP="008979BF" w:rsidRDefault="008979BF" w14:paraId="5A4D402B" w14:textId="43227F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2</w:t>
            </w:r>
          </w:p>
        </w:tc>
        <w:tc>
          <w:tcPr>
            <w:tcW w:w="835" w:type="pct"/>
            <w:noWrap/>
          </w:tcPr>
          <w:p w:rsidRPr="000E48CB" w:rsidR="008979BF" w:rsidP="008979BF" w:rsidRDefault="008979BF" w14:paraId="60A38CE2" w14:textId="30D872E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490FBB6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979BF" w:rsidP="008979BF" w:rsidRDefault="008979BF" w14:paraId="7E77067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1</w:t>
            </w:r>
          </w:p>
        </w:tc>
        <w:tc>
          <w:tcPr>
            <w:tcW w:w="940" w:type="pct"/>
            <w:noWrap/>
          </w:tcPr>
          <w:p w:rsidRPr="00D673F8" w:rsidR="008979BF" w:rsidP="008979BF" w:rsidRDefault="008979BF" w14:paraId="373F18C2" w14:textId="232BDC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3</w:t>
            </w:r>
          </w:p>
        </w:tc>
        <w:tc>
          <w:tcPr>
            <w:tcW w:w="534" w:type="pct"/>
            <w:noWrap/>
          </w:tcPr>
          <w:p w:rsidRPr="00695003" w:rsidR="008979BF" w:rsidP="008979BF" w:rsidRDefault="008979BF" w14:paraId="0AA5A020" w14:textId="1CCAEA04">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0EFC9058" w14:textId="2A76CB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0A3A3399" w14:textId="4F8C3D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75DA2DD3" w14:textId="1D5A46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3</w:t>
            </w:r>
          </w:p>
        </w:tc>
        <w:tc>
          <w:tcPr>
            <w:tcW w:w="876" w:type="pct"/>
            <w:noWrap/>
          </w:tcPr>
          <w:p w:rsidRPr="00176064" w:rsidR="008979BF" w:rsidP="008979BF" w:rsidRDefault="008979BF" w14:paraId="4E1CEF2A" w14:textId="1D76CF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3</w:t>
            </w:r>
          </w:p>
        </w:tc>
        <w:tc>
          <w:tcPr>
            <w:tcW w:w="835" w:type="pct"/>
            <w:noWrap/>
          </w:tcPr>
          <w:p w:rsidRPr="000E48CB" w:rsidR="008979BF" w:rsidP="008979BF" w:rsidRDefault="008979BF" w14:paraId="470FED4F" w14:textId="53A562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075588AB" w14:textId="77777777">
        <w:tc>
          <w:tcPr>
            <w:tcW w:w="252" w:type="pct"/>
            <w:noWrap/>
          </w:tcPr>
          <w:p w:rsidR="008979BF" w:rsidP="008979BF" w:rsidRDefault="008979BF" w14:paraId="365DE9F0" w14:textId="798A5EA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2</w:t>
            </w:r>
          </w:p>
        </w:tc>
        <w:tc>
          <w:tcPr>
            <w:tcW w:w="940" w:type="pct"/>
            <w:noWrap/>
          </w:tcPr>
          <w:p w:rsidRPr="00D673F8" w:rsidR="008979BF" w:rsidP="008979BF" w:rsidRDefault="008979BF" w14:paraId="4BE460E5" w14:textId="64C7E9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4</w:t>
            </w:r>
          </w:p>
        </w:tc>
        <w:tc>
          <w:tcPr>
            <w:tcW w:w="534" w:type="pct"/>
            <w:noWrap/>
          </w:tcPr>
          <w:p w:rsidRPr="00695003" w:rsidR="008979BF" w:rsidP="008979BF" w:rsidRDefault="008979BF" w14:paraId="136620B0" w14:textId="2F805992">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5000BE34" w14:textId="2A6440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478DA88E" w14:textId="52172F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20883D5C" w14:textId="2B501A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4</w:t>
            </w:r>
          </w:p>
        </w:tc>
        <w:tc>
          <w:tcPr>
            <w:tcW w:w="876" w:type="pct"/>
            <w:noWrap/>
          </w:tcPr>
          <w:p w:rsidRPr="00176064" w:rsidR="008979BF" w:rsidP="008979BF" w:rsidRDefault="008979BF" w14:paraId="25A6A9DF" w14:textId="71FE55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4</w:t>
            </w:r>
          </w:p>
        </w:tc>
        <w:tc>
          <w:tcPr>
            <w:tcW w:w="835" w:type="pct"/>
            <w:noWrap/>
          </w:tcPr>
          <w:p w:rsidRPr="000E48CB" w:rsidR="008979BF" w:rsidP="008979BF" w:rsidRDefault="008979BF" w14:paraId="05CF936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597BE61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8979BF" w:rsidP="008979BF" w:rsidRDefault="008979BF" w14:paraId="1C4D9569" w14:textId="5D71CB1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3</w:t>
            </w:r>
          </w:p>
        </w:tc>
        <w:tc>
          <w:tcPr>
            <w:tcW w:w="940" w:type="pct"/>
            <w:noWrap/>
          </w:tcPr>
          <w:p w:rsidRPr="00D673F8" w:rsidR="008979BF" w:rsidP="008979BF" w:rsidRDefault="008979BF" w14:paraId="6769A2AD" w14:textId="645CBA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5</w:t>
            </w:r>
          </w:p>
        </w:tc>
        <w:tc>
          <w:tcPr>
            <w:tcW w:w="534" w:type="pct"/>
            <w:noWrap/>
          </w:tcPr>
          <w:p w:rsidRPr="00695003" w:rsidR="008979BF" w:rsidP="008979BF" w:rsidRDefault="008979BF" w14:paraId="5A92B644" w14:textId="69F8FFC4">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49672C5D" w14:textId="62FE90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61DC793" w14:textId="5E8314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0F7E1970" w14:textId="3B26FD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5</w:t>
            </w:r>
          </w:p>
        </w:tc>
        <w:tc>
          <w:tcPr>
            <w:tcW w:w="876" w:type="pct"/>
            <w:noWrap/>
          </w:tcPr>
          <w:p w:rsidRPr="00176064" w:rsidR="008979BF" w:rsidP="008979BF" w:rsidRDefault="008979BF" w14:paraId="73A298A7" w14:textId="451F9E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5</w:t>
            </w:r>
          </w:p>
        </w:tc>
        <w:tc>
          <w:tcPr>
            <w:tcW w:w="835" w:type="pct"/>
            <w:noWrap/>
          </w:tcPr>
          <w:p w:rsidRPr="000E48CB" w:rsidR="008979BF" w:rsidP="008979BF" w:rsidRDefault="008979BF" w14:paraId="3FC73CF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2732B5E3" w14:textId="77777777">
        <w:tc>
          <w:tcPr>
            <w:tcW w:w="252" w:type="pct"/>
            <w:noWrap/>
          </w:tcPr>
          <w:p w:rsidR="008979BF" w:rsidP="008979BF" w:rsidRDefault="008979BF" w14:paraId="4A6AEA29" w14:textId="31EF69CB">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4</w:t>
            </w:r>
          </w:p>
        </w:tc>
        <w:tc>
          <w:tcPr>
            <w:tcW w:w="940" w:type="pct"/>
            <w:noWrap/>
          </w:tcPr>
          <w:p w:rsidRPr="00D673F8" w:rsidR="008979BF" w:rsidP="008979BF" w:rsidRDefault="008979BF" w14:paraId="02A60DA0" w14:textId="545DA9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6</w:t>
            </w:r>
          </w:p>
        </w:tc>
        <w:tc>
          <w:tcPr>
            <w:tcW w:w="534" w:type="pct"/>
            <w:noWrap/>
          </w:tcPr>
          <w:p w:rsidRPr="00695003" w:rsidR="008979BF" w:rsidP="008979BF" w:rsidRDefault="008979BF" w14:paraId="376567BA" w14:textId="1078F838">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484911AE" w14:textId="5B07F6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36381927" w14:textId="65ADE4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2129B7F3" w14:textId="61CA73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6</w:t>
            </w:r>
          </w:p>
        </w:tc>
        <w:tc>
          <w:tcPr>
            <w:tcW w:w="876" w:type="pct"/>
            <w:noWrap/>
          </w:tcPr>
          <w:p w:rsidRPr="00176064" w:rsidR="008979BF" w:rsidP="008979BF" w:rsidRDefault="008979BF" w14:paraId="5882A364" w14:textId="69122F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6</w:t>
            </w:r>
          </w:p>
        </w:tc>
        <w:tc>
          <w:tcPr>
            <w:tcW w:w="835" w:type="pct"/>
            <w:noWrap/>
          </w:tcPr>
          <w:p w:rsidRPr="000E48CB" w:rsidR="008979BF" w:rsidP="008979BF" w:rsidRDefault="008979BF" w14:paraId="26C3236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26162C6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8979BF" w:rsidP="008979BF" w:rsidRDefault="008979BF" w14:paraId="713DC55F" w14:textId="31729B5B">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5</w:t>
            </w:r>
          </w:p>
        </w:tc>
        <w:tc>
          <w:tcPr>
            <w:tcW w:w="940" w:type="pct"/>
            <w:noWrap/>
          </w:tcPr>
          <w:p w:rsidRPr="00D673F8" w:rsidR="008979BF" w:rsidP="008979BF" w:rsidRDefault="008979BF" w14:paraId="69C9B2AA" w14:textId="28311D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7</w:t>
            </w:r>
          </w:p>
        </w:tc>
        <w:tc>
          <w:tcPr>
            <w:tcW w:w="534" w:type="pct"/>
            <w:noWrap/>
          </w:tcPr>
          <w:p w:rsidRPr="00695003" w:rsidR="008979BF" w:rsidP="008979BF" w:rsidRDefault="008979BF" w14:paraId="79D805FC" w14:textId="0BD7330B">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6F6A99C4" w14:textId="5B7DF2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6799F2E8" w14:textId="5B119A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18088E1E" w14:textId="2ECFD0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7</w:t>
            </w:r>
          </w:p>
        </w:tc>
        <w:tc>
          <w:tcPr>
            <w:tcW w:w="876" w:type="pct"/>
            <w:noWrap/>
          </w:tcPr>
          <w:p w:rsidRPr="00176064" w:rsidR="008979BF" w:rsidP="008979BF" w:rsidRDefault="008979BF" w14:paraId="1B40D497" w14:textId="79A24A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7</w:t>
            </w:r>
          </w:p>
        </w:tc>
        <w:tc>
          <w:tcPr>
            <w:tcW w:w="835" w:type="pct"/>
            <w:noWrap/>
          </w:tcPr>
          <w:p w:rsidRPr="000E48CB" w:rsidR="008979BF" w:rsidP="008979BF" w:rsidRDefault="008979BF" w14:paraId="2128677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7DFE341F" w14:textId="77777777">
        <w:tc>
          <w:tcPr>
            <w:tcW w:w="252" w:type="pct"/>
            <w:noWrap/>
          </w:tcPr>
          <w:p w:rsidR="008979BF" w:rsidP="008979BF" w:rsidRDefault="008979BF" w14:paraId="57972A08" w14:textId="76508BD8">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6</w:t>
            </w:r>
          </w:p>
        </w:tc>
        <w:tc>
          <w:tcPr>
            <w:tcW w:w="940" w:type="pct"/>
            <w:noWrap/>
          </w:tcPr>
          <w:p w:rsidRPr="00D673F8" w:rsidR="008979BF" w:rsidP="008979BF" w:rsidRDefault="008979BF" w14:paraId="5D34684B" w14:textId="7F48DA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8</w:t>
            </w:r>
          </w:p>
        </w:tc>
        <w:tc>
          <w:tcPr>
            <w:tcW w:w="534" w:type="pct"/>
            <w:noWrap/>
          </w:tcPr>
          <w:p w:rsidRPr="00695003" w:rsidR="008979BF" w:rsidP="008979BF" w:rsidRDefault="008979BF" w14:paraId="3E91FAF5" w14:textId="59CDF766">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0155708F" w14:textId="09D2B3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45CBD279" w14:textId="4D540A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7565276" w14:textId="75893A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8</w:t>
            </w:r>
          </w:p>
        </w:tc>
        <w:tc>
          <w:tcPr>
            <w:tcW w:w="876" w:type="pct"/>
            <w:noWrap/>
          </w:tcPr>
          <w:p w:rsidRPr="00176064" w:rsidR="008979BF" w:rsidP="008979BF" w:rsidRDefault="008979BF" w14:paraId="05A64A65" w14:textId="621F43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8</w:t>
            </w:r>
          </w:p>
        </w:tc>
        <w:tc>
          <w:tcPr>
            <w:tcW w:w="835" w:type="pct"/>
            <w:noWrap/>
          </w:tcPr>
          <w:p w:rsidRPr="000E48CB" w:rsidR="008979BF" w:rsidP="008979BF" w:rsidRDefault="008979BF" w14:paraId="5780A9C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08628EA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8979BF" w:rsidP="008979BF" w:rsidRDefault="008979BF" w14:paraId="589DDAFA" w14:textId="476C217D">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7</w:t>
            </w:r>
          </w:p>
        </w:tc>
        <w:tc>
          <w:tcPr>
            <w:tcW w:w="940" w:type="pct"/>
            <w:noWrap/>
          </w:tcPr>
          <w:p w:rsidRPr="00D673F8" w:rsidR="008979BF" w:rsidP="008979BF" w:rsidRDefault="008979BF" w14:paraId="3AE6958B" w14:textId="28ECDC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9</w:t>
            </w:r>
          </w:p>
        </w:tc>
        <w:tc>
          <w:tcPr>
            <w:tcW w:w="534" w:type="pct"/>
            <w:noWrap/>
          </w:tcPr>
          <w:p w:rsidRPr="00695003" w:rsidR="008979BF" w:rsidP="008979BF" w:rsidRDefault="008979BF" w14:paraId="3B03BE7A" w14:textId="4D98EC0E">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19AF2504" w14:textId="733D36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6F2BC3FF" w14:textId="2C3260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7D0AFAA7" w14:textId="2C9299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9</w:t>
            </w:r>
          </w:p>
        </w:tc>
        <w:tc>
          <w:tcPr>
            <w:tcW w:w="876" w:type="pct"/>
            <w:noWrap/>
          </w:tcPr>
          <w:p w:rsidRPr="00176064" w:rsidR="008979BF" w:rsidP="008979BF" w:rsidRDefault="008979BF" w14:paraId="293EE3F6" w14:textId="646C59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9</w:t>
            </w:r>
          </w:p>
        </w:tc>
        <w:tc>
          <w:tcPr>
            <w:tcW w:w="835" w:type="pct"/>
            <w:noWrap/>
          </w:tcPr>
          <w:p w:rsidRPr="000E48CB" w:rsidR="008979BF" w:rsidP="008979BF" w:rsidRDefault="008979BF" w14:paraId="6CBC219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4B7F2727" w14:textId="77777777">
        <w:tc>
          <w:tcPr>
            <w:tcW w:w="252" w:type="pct"/>
            <w:noWrap/>
          </w:tcPr>
          <w:p w:rsidR="008979BF" w:rsidP="008979BF" w:rsidRDefault="008979BF" w14:paraId="5F2DF023" w14:textId="2F26B972">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8</w:t>
            </w:r>
          </w:p>
        </w:tc>
        <w:tc>
          <w:tcPr>
            <w:tcW w:w="940" w:type="pct"/>
            <w:noWrap/>
          </w:tcPr>
          <w:p w:rsidRPr="00D673F8" w:rsidR="008979BF" w:rsidP="008979BF" w:rsidRDefault="008979BF" w14:paraId="00625BAB" w14:textId="21DC8A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0</w:t>
            </w:r>
          </w:p>
        </w:tc>
        <w:tc>
          <w:tcPr>
            <w:tcW w:w="534" w:type="pct"/>
            <w:noWrap/>
          </w:tcPr>
          <w:p w:rsidRPr="00695003" w:rsidR="008979BF" w:rsidP="008979BF" w:rsidRDefault="008979BF" w14:paraId="58634EAA" w14:textId="7EA4B36B">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74CDBBA7" w14:textId="0E648A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13A4F37A" w14:textId="23B9B8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A1D41E6" w14:textId="0F045A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0</w:t>
            </w:r>
          </w:p>
        </w:tc>
        <w:tc>
          <w:tcPr>
            <w:tcW w:w="876" w:type="pct"/>
            <w:noWrap/>
          </w:tcPr>
          <w:p w:rsidRPr="00176064" w:rsidR="008979BF" w:rsidP="008979BF" w:rsidRDefault="008979BF" w14:paraId="0F75DF56" w14:textId="2BB3E2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0</w:t>
            </w:r>
          </w:p>
        </w:tc>
        <w:tc>
          <w:tcPr>
            <w:tcW w:w="835" w:type="pct"/>
            <w:noWrap/>
          </w:tcPr>
          <w:p w:rsidRPr="000E48CB" w:rsidR="008979BF" w:rsidP="008979BF" w:rsidRDefault="008979BF" w14:paraId="3805A45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39342E1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8979BF" w:rsidP="008979BF" w:rsidRDefault="008979BF" w14:paraId="6A410AF9" w14:textId="086CCECD">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79</w:t>
            </w:r>
          </w:p>
        </w:tc>
        <w:tc>
          <w:tcPr>
            <w:tcW w:w="940" w:type="pct"/>
            <w:noWrap/>
          </w:tcPr>
          <w:p w:rsidRPr="00D673F8" w:rsidR="008979BF" w:rsidP="008979BF" w:rsidRDefault="008979BF" w14:paraId="5C4EDE5A" w14:textId="24AC2D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1</w:t>
            </w:r>
          </w:p>
        </w:tc>
        <w:tc>
          <w:tcPr>
            <w:tcW w:w="534" w:type="pct"/>
            <w:noWrap/>
          </w:tcPr>
          <w:p w:rsidRPr="00695003" w:rsidR="008979BF" w:rsidP="008979BF" w:rsidRDefault="008979BF" w14:paraId="58B5121D" w14:textId="0F840403">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3584C032" w14:textId="422292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40CE19F4" w14:textId="26E126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DC66CAC" w14:textId="3503A3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1</w:t>
            </w:r>
          </w:p>
        </w:tc>
        <w:tc>
          <w:tcPr>
            <w:tcW w:w="876" w:type="pct"/>
            <w:noWrap/>
          </w:tcPr>
          <w:p w:rsidRPr="00176064" w:rsidR="008979BF" w:rsidP="008979BF" w:rsidRDefault="008979BF" w14:paraId="0043E3D2" w14:textId="2EF765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1</w:t>
            </w:r>
          </w:p>
        </w:tc>
        <w:tc>
          <w:tcPr>
            <w:tcW w:w="835" w:type="pct"/>
            <w:noWrap/>
          </w:tcPr>
          <w:p w:rsidRPr="000E48CB" w:rsidR="008979BF" w:rsidP="008979BF" w:rsidRDefault="008979BF" w14:paraId="4787A0E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0794C485" w14:textId="77777777">
        <w:tc>
          <w:tcPr>
            <w:tcW w:w="252" w:type="pct"/>
            <w:noWrap/>
          </w:tcPr>
          <w:p w:rsidR="008979BF" w:rsidP="008979BF" w:rsidRDefault="008979BF" w14:paraId="24CDC142" w14:textId="0CC7B6B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80</w:t>
            </w:r>
          </w:p>
        </w:tc>
        <w:tc>
          <w:tcPr>
            <w:tcW w:w="940" w:type="pct"/>
            <w:noWrap/>
          </w:tcPr>
          <w:p w:rsidRPr="00D673F8" w:rsidR="008979BF" w:rsidP="008979BF" w:rsidRDefault="008979BF" w14:paraId="047BD008" w14:textId="7C6961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2</w:t>
            </w:r>
          </w:p>
        </w:tc>
        <w:tc>
          <w:tcPr>
            <w:tcW w:w="534" w:type="pct"/>
            <w:noWrap/>
          </w:tcPr>
          <w:p w:rsidRPr="00695003" w:rsidR="008979BF" w:rsidP="008979BF" w:rsidRDefault="008979BF" w14:paraId="1CE86839" w14:textId="569AAF8B">
            <w:pPr>
              <w:widowControl w:val="0"/>
              <w:autoSpaceDE w:val="0"/>
              <w:autoSpaceDN w:val="0"/>
              <w:adjustRightInd w:val="0"/>
              <w:spacing w:after="0" w:line="240" w:lineRule="auto"/>
              <w:ind w:left="108" w:right="108"/>
              <w:rPr>
                <w:sz w:val="16"/>
                <w:szCs w:val="16"/>
              </w:rPr>
            </w:pPr>
            <w:r w:rsidRPr="00695003">
              <w:rPr>
                <w:sz w:val="16"/>
                <w:szCs w:val="16"/>
              </w:rPr>
              <w:t xml:space="preserve">DATE </w:t>
            </w:r>
          </w:p>
        </w:tc>
        <w:tc>
          <w:tcPr>
            <w:tcW w:w="369" w:type="pct"/>
            <w:noWrap/>
          </w:tcPr>
          <w:p w:rsidRPr="00176064" w:rsidR="008979BF" w:rsidP="008979BF" w:rsidRDefault="008979BF" w14:paraId="1AF317B8" w14:textId="43496A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7AE1AC7B" w14:textId="267D17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EA2E531" w14:textId="67A324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2</w:t>
            </w:r>
          </w:p>
        </w:tc>
        <w:tc>
          <w:tcPr>
            <w:tcW w:w="876" w:type="pct"/>
            <w:noWrap/>
          </w:tcPr>
          <w:p w:rsidRPr="00176064" w:rsidR="008979BF" w:rsidP="008979BF" w:rsidRDefault="008979BF" w14:paraId="0A3F620B" w14:textId="63F26B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2</w:t>
            </w:r>
          </w:p>
        </w:tc>
        <w:tc>
          <w:tcPr>
            <w:tcW w:w="835" w:type="pct"/>
            <w:noWrap/>
          </w:tcPr>
          <w:p w:rsidRPr="000E48CB" w:rsidR="008979BF" w:rsidP="008979BF" w:rsidRDefault="008979BF" w14:paraId="3CA1004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5E3DEC7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8979BF" w:rsidP="008979BF" w:rsidRDefault="008979BF" w14:paraId="3AFC36D2" w14:textId="18CB4EB6">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81</w:t>
            </w:r>
          </w:p>
        </w:tc>
        <w:tc>
          <w:tcPr>
            <w:tcW w:w="940" w:type="pct"/>
            <w:noWrap/>
          </w:tcPr>
          <w:p w:rsidRPr="00D673F8" w:rsidR="008979BF" w:rsidP="008979BF" w:rsidRDefault="008979BF" w14:paraId="78CFECC1" w14:textId="71BF74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REL_ORIG_SYSTEM</w:t>
            </w:r>
          </w:p>
        </w:tc>
        <w:tc>
          <w:tcPr>
            <w:tcW w:w="534" w:type="pct"/>
            <w:noWrap/>
          </w:tcPr>
          <w:p w:rsidRPr="00695003" w:rsidR="008979BF" w:rsidP="008979BF" w:rsidRDefault="008979BF" w14:paraId="5BBA997A" w14:textId="074D5A24">
            <w:pPr>
              <w:widowControl w:val="0"/>
              <w:autoSpaceDE w:val="0"/>
              <w:autoSpaceDN w:val="0"/>
              <w:adjustRightInd w:val="0"/>
              <w:spacing w:after="0" w:line="240" w:lineRule="auto"/>
              <w:ind w:left="108" w:right="108"/>
              <w:rPr>
                <w:sz w:val="16"/>
                <w:szCs w:val="16"/>
              </w:rPr>
            </w:pPr>
            <w:r w:rsidRPr="00695003">
              <w:rPr>
                <w:sz w:val="16"/>
                <w:szCs w:val="16"/>
              </w:rPr>
              <w:t xml:space="preserve">VARCHAR2(30) </w:t>
            </w:r>
          </w:p>
        </w:tc>
        <w:tc>
          <w:tcPr>
            <w:tcW w:w="369" w:type="pct"/>
            <w:noWrap/>
          </w:tcPr>
          <w:p w:rsidRPr="00176064" w:rsidR="008979BF" w:rsidP="008979BF" w:rsidRDefault="008979BF" w14:paraId="209ED6C8" w14:textId="727F7E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08A27AFF" w14:textId="280D19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5C552EEC" w14:textId="78C9E5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REL_ORIG_SYSTEM</w:t>
            </w:r>
          </w:p>
        </w:tc>
        <w:tc>
          <w:tcPr>
            <w:tcW w:w="876" w:type="pct"/>
            <w:noWrap/>
          </w:tcPr>
          <w:p w:rsidRPr="00176064" w:rsidR="008979BF" w:rsidP="008979BF" w:rsidRDefault="008979BF" w14:paraId="4AF60CF8" w14:textId="661FB2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REL_ORIG_SYSTEM</w:t>
            </w:r>
          </w:p>
        </w:tc>
        <w:tc>
          <w:tcPr>
            <w:tcW w:w="835" w:type="pct"/>
            <w:noWrap/>
          </w:tcPr>
          <w:p w:rsidRPr="000E48CB" w:rsidR="008979BF" w:rsidP="008979BF" w:rsidRDefault="008979BF" w14:paraId="5C5C5BE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979BF" w:rsidTr="002328EF" w14:paraId="6C526CDA" w14:textId="77777777">
        <w:tc>
          <w:tcPr>
            <w:tcW w:w="252" w:type="pct"/>
            <w:noWrap/>
          </w:tcPr>
          <w:p w:rsidR="008979BF" w:rsidP="008979BF" w:rsidRDefault="008979BF" w14:paraId="77A9BA87" w14:textId="2E1F5A7D">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82</w:t>
            </w:r>
          </w:p>
        </w:tc>
        <w:tc>
          <w:tcPr>
            <w:tcW w:w="940" w:type="pct"/>
            <w:noWrap/>
          </w:tcPr>
          <w:p w:rsidRPr="00D673F8" w:rsidR="008979BF" w:rsidP="008979BF" w:rsidRDefault="008979BF" w14:paraId="4565D6C3" w14:textId="58F25E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REL_ORIG_SYSTEM_REFERENCE</w:t>
            </w:r>
          </w:p>
        </w:tc>
        <w:tc>
          <w:tcPr>
            <w:tcW w:w="534" w:type="pct"/>
            <w:noWrap/>
          </w:tcPr>
          <w:p w:rsidRPr="00695003" w:rsidR="008979BF" w:rsidP="008979BF" w:rsidRDefault="008979BF" w14:paraId="6EECCB48" w14:textId="3D87C71C">
            <w:pPr>
              <w:widowControl w:val="0"/>
              <w:autoSpaceDE w:val="0"/>
              <w:autoSpaceDN w:val="0"/>
              <w:adjustRightInd w:val="0"/>
              <w:spacing w:after="0" w:line="240" w:lineRule="auto"/>
              <w:ind w:left="108" w:right="108"/>
              <w:rPr>
                <w:sz w:val="16"/>
                <w:szCs w:val="16"/>
              </w:rPr>
            </w:pPr>
            <w:r w:rsidRPr="00695003">
              <w:rPr>
                <w:sz w:val="16"/>
                <w:szCs w:val="16"/>
              </w:rPr>
              <w:t xml:space="preserve">VARCHAR2(240) </w:t>
            </w:r>
          </w:p>
        </w:tc>
        <w:tc>
          <w:tcPr>
            <w:tcW w:w="369" w:type="pct"/>
            <w:noWrap/>
          </w:tcPr>
          <w:p w:rsidRPr="00176064" w:rsidR="008979BF" w:rsidP="008979BF" w:rsidRDefault="008979BF" w14:paraId="0D3F7E33" w14:textId="20329F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7686">
              <w:rPr>
                <w:rFonts w:ascii="Calibri Light" w:hAnsi="Calibri Light" w:eastAsia="Book Antiqua" w:cs="Calibri Light"/>
                <w:color w:val="000000"/>
                <w:sz w:val="16"/>
                <w:szCs w:val="16"/>
              </w:rPr>
              <w:t>Y</w:t>
            </w:r>
          </w:p>
        </w:tc>
        <w:tc>
          <w:tcPr>
            <w:tcW w:w="241" w:type="pct"/>
            <w:noWrap/>
          </w:tcPr>
          <w:p w:rsidRPr="0061312F" w:rsidR="008979BF" w:rsidP="008979BF" w:rsidRDefault="008979BF" w14:paraId="57D91383" w14:textId="199440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E186A">
              <w:rPr>
                <w:rFonts w:ascii="Calibri Light" w:hAnsi="Calibri Light" w:eastAsia="Book Antiqua" w:cs="Calibri Light"/>
                <w:color w:val="000000"/>
                <w:sz w:val="16"/>
                <w:szCs w:val="16"/>
              </w:rPr>
              <w:t>N</w:t>
            </w:r>
          </w:p>
        </w:tc>
        <w:tc>
          <w:tcPr>
            <w:tcW w:w="953" w:type="pct"/>
            <w:noWrap/>
          </w:tcPr>
          <w:p w:rsidRPr="00176064" w:rsidR="008979BF" w:rsidP="008979BF" w:rsidRDefault="008979BF" w14:paraId="3DCE7024" w14:textId="74831B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REL_ORIG_SYSTEM_REFERENCE</w:t>
            </w:r>
          </w:p>
        </w:tc>
        <w:tc>
          <w:tcPr>
            <w:tcW w:w="876" w:type="pct"/>
            <w:noWrap/>
          </w:tcPr>
          <w:p w:rsidRPr="00176064" w:rsidR="008979BF" w:rsidP="008979BF" w:rsidRDefault="008979BF" w14:paraId="33B0EFF8" w14:textId="690DF1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REL_ORIG_SYSTEM_REFERENCE</w:t>
            </w:r>
          </w:p>
        </w:tc>
        <w:tc>
          <w:tcPr>
            <w:tcW w:w="835" w:type="pct"/>
            <w:noWrap/>
          </w:tcPr>
          <w:p w:rsidRPr="000E48CB" w:rsidR="008979BF" w:rsidP="008979BF" w:rsidRDefault="008979BF" w14:paraId="25F2BD3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rsidR="00BF3DFC" w:rsidP="00BF3DFC" w:rsidRDefault="00BF3DFC" w14:paraId="7B943D3E"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BF3DFC" w:rsidTr="00C827DF" w14:paraId="21CF5DA0"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BF3DFC" w:rsidP="00C827DF" w:rsidRDefault="00BF3DFC" w14:paraId="00FE7EE5"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BF3DFC" w:rsidP="00C827DF" w:rsidRDefault="00BF3DFC" w14:paraId="3E56C4F9"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BF3DFC" w:rsidTr="00C827DF" w14:paraId="13EFEA8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BF3DFC" w:rsidP="00C827DF" w:rsidRDefault="00BF3DFC" w14:paraId="2B4787E9"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BF3DFC" w:rsidP="00C827DF" w:rsidRDefault="00BF3DFC" w14:paraId="7235C5B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BF3DFC" w:rsidTr="00C827DF" w14:paraId="7490391C" w14:textId="77777777">
        <w:tc>
          <w:tcPr>
            <w:cnfStyle w:val="001000000000" w:firstRow="0" w:lastRow="0" w:firstColumn="1" w:lastColumn="0" w:oddVBand="0" w:evenVBand="0" w:oddHBand="0" w:evenHBand="0" w:firstRowFirstColumn="0" w:firstRowLastColumn="0" w:lastRowFirstColumn="0" w:lastRowLastColumn="0"/>
            <w:tcW w:w="2471" w:type="dxa"/>
          </w:tcPr>
          <w:p w:rsidR="00BF3DFC" w:rsidP="00C827DF" w:rsidRDefault="00BF3DFC" w14:paraId="76053B72"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BF3DFC" w:rsidP="00C827DF" w:rsidRDefault="00BF3DFC" w14:paraId="41C66EAA"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BF3DFC" w:rsidTr="00C827DF" w14:paraId="560A06B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BF3DFC" w:rsidP="00C827DF" w:rsidRDefault="00BF3DFC" w14:paraId="5BEBE0B4"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BF3DFC" w:rsidP="00C827DF" w:rsidRDefault="00BF3DFC" w14:paraId="03184B36"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BF3DFC" w:rsidTr="00C827DF" w14:paraId="3D128D3E" w14:textId="77777777">
        <w:tc>
          <w:tcPr>
            <w:cnfStyle w:val="001000000000" w:firstRow="0" w:lastRow="0" w:firstColumn="1" w:lastColumn="0" w:oddVBand="0" w:evenVBand="0" w:oddHBand="0" w:evenHBand="0" w:firstRowFirstColumn="0" w:firstRowLastColumn="0" w:lastRowFirstColumn="0" w:lastRowLastColumn="0"/>
            <w:tcW w:w="2471" w:type="dxa"/>
          </w:tcPr>
          <w:p w:rsidR="00BF3DFC" w:rsidP="00C827DF" w:rsidRDefault="00BF3DFC" w14:paraId="59B0B23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BF3DFC" w:rsidP="00C827DF" w:rsidRDefault="00BF3DFC" w14:paraId="6AB1ABA3"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BF3DFC" w:rsidP="00877485" w:rsidRDefault="00BF3DFC" w14:paraId="33288A4B" w14:textId="46AC2235"/>
    <w:p w:rsidRPr="00EB163B" w:rsidR="000A03CD" w:rsidP="000A03CD" w:rsidRDefault="000A03CD" w14:paraId="79F22504" w14:textId="7157D7CC">
      <w:pPr>
        <w:pStyle w:val="Heading2"/>
      </w:pPr>
      <w:r>
        <w:t xml:space="preserve">Customer Contact </w:t>
      </w:r>
      <w:r w:rsidR="000A0B6D">
        <w:t>Role</w:t>
      </w:r>
      <w:r>
        <w:t>s</w:t>
      </w:r>
    </w:p>
    <w:p w:rsidRPr="009661D0" w:rsidR="000A03CD" w:rsidP="000A03CD" w:rsidRDefault="000A03CD" w14:paraId="5982F3CD" w14:textId="73822C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196E6D" w:rsidR="00196E6D">
        <w:rPr>
          <w:rFonts w:ascii="Calibri Light" w:hAnsi="Calibri Light" w:cs="Arial"/>
          <w:color w:val="4F4F4F"/>
          <w:sz w:val="22"/>
          <w:szCs w:val="22"/>
          <w:lang w:val="en-GB" w:eastAsia="en-IE"/>
        </w:rPr>
        <w:t>XXMX_HZ_ORG_CONTACT_ROLES</w:t>
      </w:r>
      <w:r w:rsidRPr="00303EA1">
        <w:rPr>
          <w:rFonts w:ascii="Calibri Light" w:hAnsi="Calibri Light" w:cs="Arial"/>
          <w:color w:val="4F4F4F"/>
          <w:sz w:val="22"/>
          <w:szCs w:val="22"/>
          <w:lang w:val="en-GB" w:eastAsia="en-IE"/>
        </w:rPr>
        <w:t>.DAT</w:t>
      </w:r>
    </w:p>
    <w:p w:rsidR="000A03CD" w:rsidP="000A03CD" w:rsidRDefault="000A03CD" w14:paraId="0FCFE84D" w14:textId="058F20AC">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0A0B6D" w:rsidR="000A0B6D">
        <w:rPr>
          <w:rFonts w:ascii="Calibri Light" w:hAnsi="Calibri Light" w:cs="Arial"/>
          <w:color w:val="4F4F4F"/>
        </w:rPr>
        <w:t>XXMX_HZ_ORG_CONTACT_ROLES_STG</w:t>
      </w:r>
    </w:p>
    <w:p w:rsidR="000A03CD" w:rsidP="000A03CD" w:rsidRDefault="000A03CD" w14:paraId="360F89DF" w14:textId="12BA7B26">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0A0B6D" w:rsidR="000A0B6D">
        <w:rPr>
          <w:rFonts w:ascii="Calibri Light" w:hAnsi="Calibri Light" w:cs="Arial"/>
          <w:color w:val="4F4F4F"/>
          <w:sz w:val="22"/>
          <w:szCs w:val="22"/>
          <w:lang w:val="en-GB" w:eastAsia="en-IE"/>
        </w:rPr>
        <w:t>XXMX_HZ_ORG_CONTACT_ROLES_</w:t>
      </w:r>
      <w:r w:rsidR="000A0B6D">
        <w:rPr>
          <w:rFonts w:ascii="Calibri Light" w:hAnsi="Calibri Light" w:cs="Arial"/>
          <w:color w:val="4F4F4F"/>
          <w:sz w:val="22"/>
          <w:szCs w:val="22"/>
          <w:lang w:val="en-GB" w:eastAsia="en-IE"/>
        </w:rPr>
        <w:t>XFM</w:t>
      </w:r>
    </w:p>
    <w:p w:rsidRPr="00D01BED" w:rsidR="000A03CD" w:rsidP="000A03CD" w:rsidRDefault="000A03CD" w14:paraId="0D28F6D3"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0A03CD" w:rsidP="000A03CD" w:rsidRDefault="000A03CD" w14:paraId="7791A2B6" w14:textId="60DC5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3B6B81" w:rsidR="003B6B81">
        <w:rPr>
          <w:rFonts w:ascii="Calibri Light" w:hAnsi="Calibri Light" w:cs="Arial"/>
          <w:b/>
          <w:bCs/>
          <w:color w:val="4F4F4F"/>
          <w:sz w:val="22"/>
          <w:szCs w:val="22"/>
          <w:lang w:val="en-GB" w:eastAsia="en-IE"/>
        </w:rPr>
        <w:t>HZ_IMP_CONTACTROLES</w:t>
      </w:r>
    </w:p>
    <w:p w:rsidRPr="009661D0" w:rsidR="000A03CD" w:rsidP="000A03CD" w:rsidRDefault="000A03CD" w14:paraId="291C2AD0"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0A03CD" w:rsidTr="002328EF" w14:paraId="682E58D9"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0A03CD" w:rsidP="00C827DF" w:rsidRDefault="000A03CD" w14:paraId="38A3296E"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0A03CD" w:rsidP="00C827DF" w:rsidRDefault="000A03CD" w14:paraId="66793FD1"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0A03CD" w:rsidP="00C827DF" w:rsidRDefault="000A03CD" w14:paraId="5492337B"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0A03CD" w:rsidP="00C827DF" w:rsidRDefault="000A03CD" w14:paraId="07CDC782"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0A03CD" w:rsidP="00C827DF" w:rsidRDefault="000A03CD" w14:paraId="7C6B8730"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0A03CD" w:rsidP="00C827DF" w:rsidRDefault="000A03CD" w14:paraId="442E28C9"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0A03CD" w:rsidP="00C827DF" w:rsidRDefault="000A03CD" w14:paraId="39DF73AC"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0A03CD" w:rsidP="00C827DF" w:rsidRDefault="000A03CD" w14:paraId="4C65605B"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0A03CD" w:rsidTr="002328EF" w14:paraId="63EF1F4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0A03CD" w:rsidP="00C827DF" w:rsidRDefault="000A03CD" w14:paraId="55137C3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0A03CD" w:rsidP="00C827DF" w:rsidRDefault="000A03CD" w14:paraId="6790F55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0A03CD" w:rsidP="00C827DF" w:rsidRDefault="000A03CD" w14:paraId="3F21D12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0A03CD" w:rsidP="00C827DF" w:rsidRDefault="000A03CD" w14:paraId="0F61428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0A03CD" w:rsidP="00C827DF" w:rsidRDefault="000A03CD" w14:paraId="2142C0FD"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0A03CD" w:rsidP="00C827DF" w:rsidRDefault="000A03CD" w14:paraId="18F2725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0A03CD" w:rsidP="00C827DF" w:rsidRDefault="000A03CD" w14:paraId="281A4C6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0A03CD" w:rsidP="00C827DF" w:rsidRDefault="000A03CD" w14:paraId="13F2C7FE"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0A03CD" w:rsidTr="002328EF" w14:paraId="519A0D7E" w14:textId="77777777">
        <w:tc>
          <w:tcPr>
            <w:tcW w:w="252" w:type="pct"/>
            <w:noWrap/>
          </w:tcPr>
          <w:p w:rsidRPr="00806757" w:rsidR="000A03CD" w:rsidP="00C827DF" w:rsidRDefault="000A03CD" w14:paraId="6790F0D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0A03CD" w:rsidP="00C827DF" w:rsidRDefault="000A03CD" w14:paraId="3E744B7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0A03CD" w:rsidP="00C827DF" w:rsidRDefault="000A03CD" w14:paraId="0E7FC22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0A03CD" w:rsidP="00C827DF" w:rsidRDefault="002328EF" w14:paraId="564885FF" w14:textId="1C7A4D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A03CD" w:rsidP="00C827DF" w:rsidRDefault="002328EF" w14:paraId="37495F14" w14:textId="06F80F8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0A03CD" w:rsidP="00C827DF" w:rsidRDefault="000A03CD" w14:paraId="14D15B2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0A03CD" w:rsidP="00C827DF" w:rsidRDefault="000A03CD" w14:paraId="3EA1EB2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0A03CD" w:rsidP="00C827DF" w:rsidRDefault="000A03CD" w14:paraId="64C76C7E" w14:textId="76C4F58D">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0D16BF">
              <w:rPr>
                <w:rFonts w:ascii="Calibri Light" w:hAnsi="Calibri Light" w:cs="Calibri Light"/>
                <w:color w:val="000000"/>
                <w:sz w:val="16"/>
                <w:szCs w:val="16"/>
              </w:rPr>
              <w:t>. Needed for EBS Source System only</w:t>
            </w:r>
          </w:p>
        </w:tc>
      </w:tr>
      <w:tr w:rsidRPr="00EC4DEB" w:rsidR="000A03CD" w:rsidTr="002328EF" w14:paraId="2D26868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0A03CD" w:rsidP="00C827DF" w:rsidRDefault="000A03CD" w14:paraId="1E046DF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0A03CD" w:rsidP="00C827DF" w:rsidRDefault="000A03CD" w14:paraId="2AFAA83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0A03CD" w:rsidP="00C827DF" w:rsidRDefault="000A03CD" w14:paraId="6D1434D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0A03CD" w:rsidP="00C827DF" w:rsidRDefault="002328EF" w14:paraId="3B3D489F" w14:textId="11B40A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0A03CD" w:rsidP="00C827DF" w:rsidRDefault="002328EF" w14:paraId="3917CE1C" w14:textId="423095D4">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0A03CD" w:rsidP="00C827DF" w:rsidRDefault="000A03CD" w14:paraId="614AD38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0A03CD" w:rsidP="00C827DF" w:rsidRDefault="000A03CD" w14:paraId="0EA297B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0A03CD" w:rsidP="00C827DF" w:rsidRDefault="000A03CD" w14:paraId="0EA36356"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0A03CD" w:rsidTr="002328EF" w14:paraId="04922563" w14:textId="77777777">
        <w:tc>
          <w:tcPr>
            <w:tcW w:w="252" w:type="pct"/>
            <w:noWrap/>
          </w:tcPr>
          <w:p w:rsidRPr="00176064" w:rsidR="000A03CD" w:rsidP="00C827DF" w:rsidRDefault="000A03CD" w14:paraId="3A03A9E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0A03CD" w:rsidP="00C827DF" w:rsidRDefault="000A03CD" w14:paraId="399AF4D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0A03CD" w:rsidP="00C827DF" w:rsidRDefault="000A03CD" w14:paraId="08AFACB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0A03CD" w:rsidP="00C827DF" w:rsidRDefault="00E53354" w14:paraId="5682467E" w14:textId="646A70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102909" w:rsidR="000A03CD" w:rsidP="00C827DF" w:rsidRDefault="00E53354" w14:paraId="5ED73154" w14:textId="538BC78F">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0A03CD" w:rsidP="00C827DF" w:rsidRDefault="000A03CD" w14:paraId="008C506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0A03CD" w:rsidP="00C827DF" w:rsidRDefault="000A03CD" w14:paraId="21F4BCE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0A03CD" w:rsidP="00C827DF" w:rsidRDefault="000A03CD" w14:paraId="44FEF88D" w14:textId="546537E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 xml:space="preserve">A unique identifier of a </w:t>
            </w:r>
            <w:r w:rsidRPr="00154594" w:rsidR="00AA7FC0">
              <w:rPr>
                <w:rFonts w:cs="Calibri"/>
                <w:color w:val="000000"/>
                <w:sz w:val="16"/>
                <w:szCs w:val="16"/>
              </w:rPr>
              <w:t>customer</w:t>
            </w:r>
            <w:r w:rsidRPr="00154594">
              <w:rPr>
                <w:rFonts w:cs="Calibri"/>
                <w:color w:val="000000"/>
                <w:sz w:val="16"/>
                <w:szCs w:val="16"/>
              </w:rPr>
              <w:t xml:space="preserve"> batch.</w:t>
            </w:r>
            <w:r w:rsidR="00E53354">
              <w:rPr>
                <w:rFonts w:cs="Calibri"/>
                <w:color w:val="000000"/>
                <w:sz w:val="16"/>
                <w:szCs w:val="16"/>
              </w:rPr>
              <w:t xml:space="preserve"> Autogenerated</w:t>
            </w:r>
          </w:p>
        </w:tc>
      </w:tr>
      <w:tr w:rsidRPr="00EC4DEB" w:rsidR="006C3599" w:rsidTr="002328EF" w14:paraId="40C63AF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3599" w:rsidP="006C3599" w:rsidRDefault="006C3599" w14:paraId="75B0EED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E168F0" w:rsidR="006C3599" w:rsidP="006C3599" w:rsidRDefault="006C3599" w14:paraId="1FC706C5" w14:textId="398B29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INSERT_UPDATE_CODE</w:t>
            </w:r>
          </w:p>
        </w:tc>
        <w:tc>
          <w:tcPr>
            <w:tcW w:w="534" w:type="pct"/>
            <w:noWrap/>
          </w:tcPr>
          <w:p w:rsidRPr="009166ED" w:rsidR="006C3599" w:rsidP="006C3599" w:rsidRDefault="006C3599" w14:paraId="315B7F9F" w14:textId="63E9F2D8">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30)</w:t>
            </w:r>
          </w:p>
        </w:tc>
        <w:tc>
          <w:tcPr>
            <w:tcW w:w="369" w:type="pct"/>
            <w:noWrap/>
          </w:tcPr>
          <w:p w:rsidRPr="00AC6263" w:rsidR="006C3599" w:rsidP="006C3599" w:rsidRDefault="006C3599" w14:paraId="1E3BB840" w14:textId="2FEF2B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5D4CB4" w:rsidR="006C3599" w:rsidP="006C3599" w:rsidRDefault="006C3599" w14:paraId="74183FA5" w14:textId="4B2D59EF">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D4CB4">
              <w:rPr>
                <w:rFonts w:cs="Calibri"/>
                <w:color w:val="000000"/>
                <w:sz w:val="16"/>
                <w:szCs w:val="16"/>
              </w:rPr>
              <w:t>N</w:t>
            </w:r>
          </w:p>
        </w:tc>
        <w:tc>
          <w:tcPr>
            <w:tcW w:w="953" w:type="pct"/>
            <w:noWrap/>
          </w:tcPr>
          <w:p w:rsidRPr="00563B94" w:rsidR="006C3599" w:rsidP="006C3599" w:rsidRDefault="006C3599" w14:paraId="614E9952" w14:textId="6AA643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INSERT_UPDATE_CODE</w:t>
            </w:r>
          </w:p>
        </w:tc>
        <w:tc>
          <w:tcPr>
            <w:tcW w:w="876" w:type="pct"/>
            <w:noWrap/>
          </w:tcPr>
          <w:p w:rsidRPr="00563B94" w:rsidR="006C3599" w:rsidP="006C3599" w:rsidRDefault="006C3599" w14:paraId="1F5CCCB6" w14:textId="29B790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INSERT_UPDATE_CODE</w:t>
            </w:r>
          </w:p>
        </w:tc>
        <w:tc>
          <w:tcPr>
            <w:tcW w:w="835" w:type="pct"/>
            <w:noWrap/>
          </w:tcPr>
          <w:p w:rsidRPr="006C3599" w:rsidR="006C3599" w:rsidP="006C3599" w:rsidRDefault="006C3599" w14:paraId="46262780" w14:textId="1FC3B81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C3599">
              <w:rPr>
                <w:rFonts w:cs="Calibri"/>
                <w:color w:val="000000"/>
                <w:sz w:val="16"/>
                <w:szCs w:val="16"/>
              </w:rPr>
              <w:br/>
            </w:r>
            <w:r w:rsidRPr="006C3599">
              <w:rPr>
                <w:rFonts w:cs="Calibri"/>
                <w:color w:val="000000"/>
                <w:sz w:val="16"/>
                <w:szCs w:val="16"/>
              </w:rPr>
              <w:t>Indicates if a record should be explicitly inserted or updated.</w:t>
            </w:r>
          </w:p>
        </w:tc>
      </w:tr>
      <w:tr w:rsidRPr="00EC4DEB" w:rsidR="006C3599" w:rsidTr="002328EF" w14:paraId="6CBE0C75" w14:textId="77777777">
        <w:tc>
          <w:tcPr>
            <w:tcW w:w="252" w:type="pct"/>
            <w:noWrap/>
          </w:tcPr>
          <w:p w:rsidRPr="00176064" w:rsidR="006C3599" w:rsidP="006C3599" w:rsidRDefault="006C3599" w14:paraId="0FD1951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E168F0" w:rsidR="006C3599" w:rsidP="006C3599" w:rsidRDefault="006C3599" w14:paraId="76514807" w14:textId="2AB97B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INSERT_UPDATE_FLAG</w:t>
            </w:r>
          </w:p>
        </w:tc>
        <w:tc>
          <w:tcPr>
            <w:tcW w:w="534" w:type="pct"/>
            <w:noWrap/>
          </w:tcPr>
          <w:p w:rsidRPr="009166ED" w:rsidR="006C3599" w:rsidP="006C3599" w:rsidRDefault="006C3599" w14:paraId="274528FC" w14:textId="21163976">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w:t>
            </w:r>
          </w:p>
        </w:tc>
        <w:tc>
          <w:tcPr>
            <w:tcW w:w="369" w:type="pct"/>
            <w:noWrap/>
          </w:tcPr>
          <w:p w:rsidRPr="00AC6263" w:rsidR="006C3599" w:rsidP="006C3599" w:rsidRDefault="006C3599" w14:paraId="23420984" w14:textId="0554EE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5D4CB4" w:rsidR="006C3599" w:rsidP="006C3599" w:rsidRDefault="006C3599" w14:paraId="3773C8BF" w14:textId="25DFFC38">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D4CB4">
              <w:rPr>
                <w:rFonts w:cs="Calibri"/>
                <w:color w:val="000000"/>
                <w:sz w:val="16"/>
                <w:szCs w:val="16"/>
              </w:rPr>
              <w:t>Y</w:t>
            </w:r>
          </w:p>
        </w:tc>
        <w:tc>
          <w:tcPr>
            <w:tcW w:w="953" w:type="pct"/>
            <w:noWrap/>
          </w:tcPr>
          <w:p w:rsidR="006C3599" w:rsidP="006C3599" w:rsidRDefault="006C3599" w14:paraId="6FE91F46" w14:textId="0787E9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INSERT_UPDATE_FLAG</w:t>
            </w:r>
          </w:p>
        </w:tc>
        <w:tc>
          <w:tcPr>
            <w:tcW w:w="876" w:type="pct"/>
            <w:noWrap/>
          </w:tcPr>
          <w:p w:rsidR="006C3599" w:rsidP="006C3599" w:rsidRDefault="006C3599" w14:paraId="5D61C31A" w14:textId="023D83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INSERT_UPDATE_FLAG</w:t>
            </w:r>
          </w:p>
        </w:tc>
        <w:tc>
          <w:tcPr>
            <w:tcW w:w="835" w:type="pct"/>
            <w:noWrap/>
          </w:tcPr>
          <w:p w:rsidRPr="006C3599" w:rsidR="006C3599" w:rsidP="006C3599" w:rsidRDefault="006C3599" w14:paraId="0A86B442" w14:textId="327B490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C3599">
              <w:rPr>
                <w:rFonts w:cs="Calibri"/>
                <w:color w:val="000000"/>
                <w:sz w:val="16"/>
                <w:szCs w:val="16"/>
              </w:rPr>
              <w:t>Indicates if a record should be explicitly inserted or updated. 'I' for insert, 'U' for update.</w:t>
            </w:r>
          </w:p>
        </w:tc>
      </w:tr>
      <w:tr w:rsidRPr="00EC4DEB" w:rsidR="006C3599" w:rsidTr="002328EF" w14:paraId="6AC1D08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3599" w:rsidP="006C3599" w:rsidRDefault="006C3599" w14:paraId="51F0E57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E168F0" w:rsidR="006C3599" w:rsidP="006C3599" w:rsidRDefault="006C3599" w14:paraId="219F8436" w14:textId="28D01A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CONTACT_ROLE_ORIG_SYSTEM </w:t>
            </w:r>
          </w:p>
        </w:tc>
        <w:tc>
          <w:tcPr>
            <w:tcW w:w="534" w:type="pct"/>
            <w:noWrap/>
          </w:tcPr>
          <w:p w:rsidRPr="009166ED" w:rsidR="006C3599" w:rsidP="006C3599" w:rsidRDefault="006C3599" w14:paraId="7F9FC2C3" w14:textId="6CA73A68">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30)</w:t>
            </w:r>
          </w:p>
        </w:tc>
        <w:tc>
          <w:tcPr>
            <w:tcW w:w="369" w:type="pct"/>
            <w:noWrap/>
          </w:tcPr>
          <w:p w:rsidRPr="00AC6263" w:rsidR="006C3599" w:rsidP="006C3599" w:rsidRDefault="006C3599" w14:paraId="2EFFA70E" w14:textId="26583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5D4CB4" w:rsidR="006C3599" w:rsidP="006C3599" w:rsidRDefault="006C3599" w14:paraId="20B89370" w14:textId="1CDBB46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D4CB4">
              <w:rPr>
                <w:rFonts w:cs="Calibri"/>
                <w:color w:val="000000"/>
                <w:sz w:val="16"/>
                <w:szCs w:val="16"/>
              </w:rPr>
              <w:t>Y</w:t>
            </w:r>
          </w:p>
        </w:tc>
        <w:tc>
          <w:tcPr>
            <w:tcW w:w="953" w:type="pct"/>
            <w:noWrap/>
          </w:tcPr>
          <w:p w:rsidRPr="00357BB2" w:rsidR="006C3599" w:rsidP="006C3599" w:rsidRDefault="006C3599" w14:paraId="63FCF0E0" w14:textId="040D4C5F">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CONTACT_ROLE_ORIG_SYSTEM </w:t>
            </w:r>
          </w:p>
        </w:tc>
        <w:tc>
          <w:tcPr>
            <w:tcW w:w="876" w:type="pct"/>
            <w:noWrap/>
          </w:tcPr>
          <w:p w:rsidRPr="00357BB2" w:rsidR="006C3599" w:rsidP="006C3599" w:rsidRDefault="006C3599" w14:paraId="79B19C43" w14:textId="0CD81FA6">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CONTACT_ROLE_ORIG_SYSTEM </w:t>
            </w:r>
          </w:p>
        </w:tc>
        <w:tc>
          <w:tcPr>
            <w:tcW w:w="835" w:type="pct"/>
            <w:noWrap/>
          </w:tcPr>
          <w:p w:rsidRPr="006C3599" w:rsidR="006C3599" w:rsidP="006C3599" w:rsidRDefault="006C3599" w14:paraId="2DC49CD8" w14:textId="3EACEA6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C3599">
              <w:rPr>
                <w:rFonts w:cs="Calibri"/>
                <w:color w:val="000000"/>
                <w:sz w:val="16"/>
                <w:szCs w:val="16"/>
              </w:rPr>
              <w:t xml:space="preserve">Original System ID for the organization contact role. </w:t>
            </w:r>
          </w:p>
        </w:tc>
      </w:tr>
      <w:tr w:rsidRPr="00EC4DEB" w:rsidR="006C3599" w:rsidTr="002328EF" w14:paraId="1553D9BF" w14:textId="77777777">
        <w:tc>
          <w:tcPr>
            <w:tcW w:w="252" w:type="pct"/>
            <w:noWrap/>
          </w:tcPr>
          <w:p w:rsidRPr="00806757" w:rsidR="006C3599" w:rsidP="006C3599" w:rsidRDefault="006C3599" w14:paraId="28699E8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E168F0" w:rsidR="006C3599" w:rsidP="006C3599" w:rsidRDefault="006C3599" w14:paraId="76F2EEC3" w14:textId="529F34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CONTACT_ROLE_ORIG_SYS_REF </w:t>
            </w:r>
          </w:p>
        </w:tc>
        <w:tc>
          <w:tcPr>
            <w:tcW w:w="534" w:type="pct"/>
            <w:noWrap/>
          </w:tcPr>
          <w:p w:rsidRPr="009166ED" w:rsidR="006C3599" w:rsidP="006C3599" w:rsidRDefault="006C3599" w14:paraId="60BEB39C" w14:textId="6678A01D">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240)</w:t>
            </w:r>
          </w:p>
        </w:tc>
        <w:tc>
          <w:tcPr>
            <w:tcW w:w="369" w:type="pct"/>
            <w:noWrap/>
          </w:tcPr>
          <w:p w:rsidRPr="00AC6263" w:rsidR="006C3599" w:rsidP="006C3599" w:rsidRDefault="006C3599" w14:paraId="0EFD62C8" w14:textId="2183C6F1">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5D4CB4" w:rsidR="006C3599" w:rsidP="006C3599" w:rsidRDefault="006C3599" w14:paraId="29C356D8" w14:textId="33A3C46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D4CB4">
              <w:rPr>
                <w:rFonts w:cs="Calibri"/>
                <w:color w:val="000000"/>
                <w:sz w:val="16"/>
                <w:szCs w:val="16"/>
              </w:rPr>
              <w:t>Y</w:t>
            </w:r>
          </w:p>
        </w:tc>
        <w:tc>
          <w:tcPr>
            <w:tcW w:w="953" w:type="pct"/>
            <w:noWrap/>
          </w:tcPr>
          <w:p w:rsidRPr="00357BB2" w:rsidR="006C3599" w:rsidP="006C3599" w:rsidRDefault="006C3599" w14:paraId="45E75B2F" w14:textId="0D378A7E">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CONTACT_ROLE_ORIG_SYS_REF </w:t>
            </w:r>
          </w:p>
        </w:tc>
        <w:tc>
          <w:tcPr>
            <w:tcW w:w="876" w:type="pct"/>
            <w:noWrap/>
          </w:tcPr>
          <w:p w:rsidRPr="00357BB2" w:rsidR="006C3599" w:rsidP="006C3599" w:rsidRDefault="006C3599" w14:paraId="57A1F530" w14:textId="5A42EC10">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CONTACT_ROLE_ORIG_SYS_REF </w:t>
            </w:r>
          </w:p>
        </w:tc>
        <w:tc>
          <w:tcPr>
            <w:tcW w:w="835" w:type="pct"/>
            <w:noWrap/>
          </w:tcPr>
          <w:p w:rsidRPr="006C3599" w:rsidR="006C3599" w:rsidP="006C3599" w:rsidRDefault="006C3599" w14:paraId="7B48077A" w14:textId="0AAA5ED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C3599">
              <w:rPr>
                <w:rFonts w:cs="Calibri"/>
                <w:color w:val="000000"/>
                <w:sz w:val="16"/>
                <w:szCs w:val="16"/>
              </w:rPr>
              <w:t xml:space="preserve">Original System Reference for the organization contact role. </w:t>
            </w:r>
          </w:p>
        </w:tc>
      </w:tr>
      <w:tr w:rsidRPr="00EC4DEB" w:rsidR="006C3599" w:rsidTr="002328EF" w14:paraId="1C702F0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3599" w:rsidP="006C3599" w:rsidRDefault="006C3599" w14:paraId="4CD522C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E168F0" w:rsidR="006C3599" w:rsidP="006C3599" w:rsidRDefault="006C3599" w14:paraId="27A3A3C1" w14:textId="40AB43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REL_ORIG_SYSTEM</w:t>
            </w:r>
          </w:p>
        </w:tc>
        <w:tc>
          <w:tcPr>
            <w:tcW w:w="534" w:type="pct"/>
            <w:noWrap/>
          </w:tcPr>
          <w:p w:rsidRPr="009166ED" w:rsidR="006C3599" w:rsidP="006C3599" w:rsidRDefault="006C3599" w14:paraId="4BCDE1D4" w14:textId="3CA36DF3">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30)</w:t>
            </w:r>
          </w:p>
        </w:tc>
        <w:tc>
          <w:tcPr>
            <w:tcW w:w="369" w:type="pct"/>
            <w:noWrap/>
          </w:tcPr>
          <w:p w:rsidRPr="00AC6263" w:rsidR="006C3599" w:rsidP="006C3599" w:rsidRDefault="006C3599" w14:paraId="345D5D21" w14:textId="5773C535">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5D4CB4" w:rsidR="006C3599" w:rsidP="006C3599" w:rsidRDefault="006C3599" w14:paraId="7CCA9007" w14:textId="2CB1A09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D4CB4">
              <w:rPr>
                <w:rFonts w:cs="Calibri"/>
                <w:color w:val="000000"/>
                <w:sz w:val="16"/>
                <w:szCs w:val="16"/>
              </w:rPr>
              <w:t>Y</w:t>
            </w:r>
          </w:p>
        </w:tc>
        <w:tc>
          <w:tcPr>
            <w:tcW w:w="953" w:type="pct"/>
            <w:noWrap/>
          </w:tcPr>
          <w:p w:rsidRPr="00357BB2" w:rsidR="006C3599" w:rsidP="006C3599" w:rsidRDefault="006C3599" w14:paraId="020462F8" w14:textId="26C8BD2C">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REL_ORIG_SYSTEM</w:t>
            </w:r>
          </w:p>
        </w:tc>
        <w:tc>
          <w:tcPr>
            <w:tcW w:w="876" w:type="pct"/>
            <w:noWrap/>
          </w:tcPr>
          <w:p w:rsidRPr="00357BB2" w:rsidR="006C3599" w:rsidP="006C3599" w:rsidRDefault="006C3599" w14:paraId="7D557279" w14:textId="5466FA98">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REL_ORIG_SYSTEM</w:t>
            </w:r>
          </w:p>
        </w:tc>
        <w:tc>
          <w:tcPr>
            <w:tcW w:w="835" w:type="pct"/>
            <w:noWrap/>
          </w:tcPr>
          <w:p w:rsidRPr="006C3599" w:rsidR="006C3599" w:rsidP="006C3599" w:rsidRDefault="006C3599" w14:paraId="52157682" w14:textId="450558F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C3599">
              <w:rPr>
                <w:rFonts w:cs="Calibri"/>
                <w:color w:val="000000"/>
                <w:sz w:val="16"/>
                <w:szCs w:val="16"/>
              </w:rPr>
              <w:t>Source system ID for the party relationship.</w:t>
            </w:r>
          </w:p>
        </w:tc>
      </w:tr>
      <w:tr w:rsidRPr="00EC4DEB" w:rsidR="006C3599" w:rsidTr="002328EF" w14:paraId="66573A4D" w14:textId="77777777">
        <w:tc>
          <w:tcPr>
            <w:tcW w:w="252" w:type="pct"/>
            <w:noWrap/>
          </w:tcPr>
          <w:p w:rsidRPr="00806757" w:rsidR="006C3599" w:rsidP="006C3599" w:rsidRDefault="006C3599" w14:paraId="16C8ABD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E168F0" w:rsidR="006C3599" w:rsidP="006C3599" w:rsidRDefault="006C3599" w14:paraId="2B74DC21" w14:textId="05452E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REL_ORIG_SYSTEM_REFERENCE</w:t>
            </w:r>
          </w:p>
        </w:tc>
        <w:tc>
          <w:tcPr>
            <w:tcW w:w="534" w:type="pct"/>
            <w:noWrap/>
          </w:tcPr>
          <w:p w:rsidRPr="009166ED" w:rsidR="006C3599" w:rsidP="006C3599" w:rsidRDefault="006C3599" w14:paraId="3D2D97FC" w14:textId="64BDCEF4">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240)</w:t>
            </w:r>
          </w:p>
        </w:tc>
        <w:tc>
          <w:tcPr>
            <w:tcW w:w="369" w:type="pct"/>
            <w:noWrap/>
          </w:tcPr>
          <w:p w:rsidRPr="00AC6263" w:rsidR="006C3599" w:rsidP="006C3599" w:rsidRDefault="006C3599" w14:paraId="192C68A7" w14:textId="0F61668C">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5D4CB4" w:rsidR="006C3599" w:rsidP="006C3599" w:rsidRDefault="006C3599" w14:paraId="57B79ACB" w14:textId="356ABB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D4CB4">
              <w:rPr>
                <w:rFonts w:cs="Calibri"/>
                <w:color w:val="000000"/>
                <w:sz w:val="16"/>
                <w:szCs w:val="16"/>
              </w:rPr>
              <w:t>Y</w:t>
            </w:r>
          </w:p>
        </w:tc>
        <w:tc>
          <w:tcPr>
            <w:tcW w:w="953" w:type="pct"/>
            <w:noWrap/>
          </w:tcPr>
          <w:p w:rsidRPr="00357BB2" w:rsidR="006C3599" w:rsidP="006C3599" w:rsidRDefault="006C3599" w14:paraId="39BA4C91" w14:textId="7E0DF9B4">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REL_ORIG_SYSTEM_REFERENCE</w:t>
            </w:r>
          </w:p>
        </w:tc>
        <w:tc>
          <w:tcPr>
            <w:tcW w:w="876" w:type="pct"/>
            <w:noWrap/>
          </w:tcPr>
          <w:p w:rsidRPr="00357BB2" w:rsidR="006C3599" w:rsidP="006C3599" w:rsidRDefault="006C3599" w14:paraId="3B1822F4" w14:textId="0DA86D24">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REL_ORIG_SYSTEM_REFERENCE</w:t>
            </w:r>
          </w:p>
        </w:tc>
        <w:tc>
          <w:tcPr>
            <w:tcW w:w="835" w:type="pct"/>
            <w:noWrap/>
          </w:tcPr>
          <w:p w:rsidRPr="006C3599" w:rsidR="006C3599" w:rsidP="006C3599" w:rsidRDefault="006C3599" w14:paraId="2801C109" w14:textId="7933B78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C3599">
              <w:rPr>
                <w:rFonts w:cs="Calibri"/>
                <w:color w:val="000000"/>
                <w:sz w:val="16"/>
                <w:szCs w:val="16"/>
              </w:rPr>
              <w:t>Source system reference for the party relationship.</w:t>
            </w:r>
          </w:p>
        </w:tc>
      </w:tr>
      <w:tr w:rsidRPr="00EC4DEB" w:rsidR="006C3599" w:rsidTr="002328EF" w14:paraId="6F3E5E1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3599" w:rsidP="006C3599" w:rsidRDefault="006C3599" w14:paraId="3B64997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E168F0" w:rsidR="006C3599" w:rsidP="006C3599" w:rsidRDefault="006C3599" w14:paraId="1D60C0AD" w14:textId="4A1939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ROLE_TYPE</w:t>
            </w:r>
          </w:p>
        </w:tc>
        <w:tc>
          <w:tcPr>
            <w:tcW w:w="534" w:type="pct"/>
            <w:noWrap/>
          </w:tcPr>
          <w:p w:rsidRPr="009166ED" w:rsidR="006C3599" w:rsidP="006C3599" w:rsidRDefault="006C3599" w14:paraId="23CC8125" w14:textId="60B95203">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30)</w:t>
            </w:r>
          </w:p>
        </w:tc>
        <w:tc>
          <w:tcPr>
            <w:tcW w:w="369" w:type="pct"/>
            <w:noWrap/>
          </w:tcPr>
          <w:p w:rsidRPr="00AC6263" w:rsidR="006C3599" w:rsidP="006C3599" w:rsidRDefault="006C3599" w14:paraId="7783292D" w14:textId="26A7D464">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5D4CB4" w:rsidR="006C3599" w:rsidP="006C3599" w:rsidRDefault="006C3599" w14:paraId="7DCFA126" w14:textId="5AA877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D4CB4">
              <w:rPr>
                <w:rFonts w:cs="Calibri"/>
                <w:color w:val="000000"/>
                <w:sz w:val="16"/>
                <w:szCs w:val="16"/>
              </w:rPr>
              <w:t>Y</w:t>
            </w:r>
          </w:p>
        </w:tc>
        <w:tc>
          <w:tcPr>
            <w:tcW w:w="953" w:type="pct"/>
            <w:noWrap/>
          </w:tcPr>
          <w:p w:rsidRPr="00357BB2" w:rsidR="006C3599" w:rsidP="006C3599" w:rsidRDefault="006C3599" w14:paraId="21662E1C" w14:textId="79315B7C">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ROLE_TYPE</w:t>
            </w:r>
          </w:p>
        </w:tc>
        <w:tc>
          <w:tcPr>
            <w:tcW w:w="876" w:type="pct"/>
            <w:noWrap/>
          </w:tcPr>
          <w:p w:rsidRPr="00357BB2" w:rsidR="006C3599" w:rsidP="006C3599" w:rsidRDefault="006C3599" w14:paraId="6803B306" w14:textId="116FC257">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ROLE_TYPE</w:t>
            </w:r>
          </w:p>
        </w:tc>
        <w:tc>
          <w:tcPr>
            <w:tcW w:w="835" w:type="pct"/>
            <w:noWrap/>
          </w:tcPr>
          <w:p w:rsidRPr="006C3599" w:rsidR="006C3599" w:rsidP="006C3599" w:rsidRDefault="006C3599" w14:paraId="70F7D8A0" w14:textId="50158DA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C3599">
              <w:rPr>
                <w:rFonts w:cs="Calibri"/>
                <w:color w:val="000000"/>
                <w:sz w:val="16"/>
                <w:szCs w:val="16"/>
              </w:rPr>
              <w:t xml:space="preserve">Role performed by a contact for the party, e.g. Contact.  </w:t>
            </w:r>
            <w:r w:rsidRPr="006C3599">
              <w:rPr>
                <w:rFonts w:cs="Calibri"/>
                <w:color w:val="000000"/>
                <w:sz w:val="16"/>
                <w:szCs w:val="16"/>
              </w:rPr>
              <w:br/>
            </w:r>
            <w:r w:rsidRPr="006C3599">
              <w:rPr>
                <w:rFonts w:cs="Calibri"/>
                <w:color w:val="000000"/>
                <w:sz w:val="16"/>
                <w:szCs w:val="16"/>
              </w:rPr>
              <w:t>Based on lookup CONTACT_ROLE_TYPE.</w:t>
            </w:r>
          </w:p>
        </w:tc>
      </w:tr>
      <w:tr w:rsidRPr="00EC4DEB" w:rsidR="006C3599" w:rsidTr="002328EF" w14:paraId="6FFB5BF1" w14:textId="77777777">
        <w:tc>
          <w:tcPr>
            <w:tcW w:w="252" w:type="pct"/>
            <w:noWrap/>
          </w:tcPr>
          <w:p w:rsidRPr="00806757" w:rsidR="006C3599" w:rsidP="006C3599" w:rsidRDefault="006C3599" w14:paraId="46ACB52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E168F0" w:rsidR="006C3599" w:rsidP="006C3599" w:rsidRDefault="006C3599" w14:paraId="6AAF864B" w14:textId="44CC9E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ROLE_LEVEL</w:t>
            </w:r>
          </w:p>
        </w:tc>
        <w:tc>
          <w:tcPr>
            <w:tcW w:w="534" w:type="pct"/>
            <w:noWrap/>
          </w:tcPr>
          <w:p w:rsidRPr="009166ED" w:rsidR="006C3599" w:rsidP="006C3599" w:rsidRDefault="006C3599" w14:paraId="6ABFCA41" w14:textId="408C2218">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w:t>
            </w:r>
          </w:p>
        </w:tc>
        <w:tc>
          <w:tcPr>
            <w:tcW w:w="369" w:type="pct"/>
            <w:noWrap/>
          </w:tcPr>
          <w:p w:rsidRPr="00AC6263" w:rsidR="006C3599" w:rsidP="006C3599" w:rsidRDefault="006C3599" w14:paraId="5ABF05BD" w14:textId="0F8BB767">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5D4CB4" w:rsidR="006C3599" w:rsidP="006C3599" w:rsidRDefault="006C3599" w14:paraId="6D4C139A" w14:textId="0C0498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D4CB4">
              <w:rPr>
                <w:rFonts w:cs="Calibri"/>
                <w:color w:val="000000"/>
                <w:sz w:val="16"/>
                <w:szCs w:val="16"/>
              </w:rPr>
              <w:t>N</w:t>
            </w:r>
          </w:p>
        </w:tc>
        <w:tc>
          <w:tcPr>
            <w:tcW w:w="953" w:type="pct"/>
            <w:noWrap/>
          </w:tcPr>
          <w:p w:rsidRPr="00357BB2" w:rsidR="006C3599" w:rsidP="006C3599" w:rsidRDefault="006C3599" w14:paraId="1A98E306" w14:textId="758F8FDE">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ROLE_LEVEL</w:t>
            </w:r>
          </w:p>
        </w:tc>
        <w:tc>
          <w:tcPr>
            <w:tcW w:w="876" w:type="pct"/>
            <w:noWrap/>
          </w:tcPr>
          <w:p w:rsidRPr="00357BB2" w:rsidR="006C3599" w:rsidP="006C3599" w:rsidRDefault="006C3599" w14:paraId="764A1C31" w14:textId="077F494B">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ROLE_LEVEL</w:t>
            </w:r>
          </w:p>
        </w:tc>
        <w:tc>
          <w:tcPr>
            <w:tcW w:w="835" w:type="pct"/>
            <w:noWrap/>
          </w:tcPr>
          <w:p w:rsidRPr="006C3599" w:rsidR="006C3599" w:rsidP="006C3599" w:rsidRDefault="006C3599" w14:paraId="14287ACA" w14:textId="65E88CE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C3599">
              <w:rPr>
                <w:rFonts w:cs="Calibri"/>
                <w:color w:val="000000"/>
                <w:sz w:val="16"/>
                <w:szCs w:val="16"/>
              </w:rPr>
              <w:t xml:space="preserve">Role level of the contact. For example, executive, department head, or middle manager. </w:t>
            </w:r>
          </w:p>
        </w:tc>
      </w:tr>
      <w:tr w:rsidRPr="00EC4DEB" w:rsidR="006C3599" w:rsidTr="002328EF" w14:paraId="6E99F85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3599" w:rsidP="006C3599" w:rsidRDefault="006C3599" w14:paraId="19030E1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E168F0" w:rsidR="006C3599" w:rsidP="006C3599" w:rsidRDefault="006C3599" w14:paraId="25410ED5" w14:textId="78EBA9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PRIMARY_FLAG</w:t>
            </w:r>
          </w:p>
        </w:tc>
        <w:tc>
          <w:tcPr>
            <w:tcW w:w="534" w:type="pct"/>
            <w:noWrap/>
          </w:tcPr>
          <w:p w:rsidRPr="009166ED" w:rsidR="006C3599" w:rsidP="006C3599" w:rsidRDefault="006C3599" w14:paraId="4BE2BFDE" w14:textId="5B04C6DD">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w:t>
            </w:r>
          </w:p>
        </w:tc>
        <w:tc>
          <w:tcPr>
            <w:tcW w:w="369" w:type="pct"/>
            <w:noWrap/>
          </w:tcPr>
          <w:p w:rsidRPr="00AC6263" w:rsidR="006C3599" w:rsidP="006C3599" w:rsidRDefault="006C3599" w14:paraId="54E79438" w14:textId="7E07B14C">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1A6D8B" w:rsidR="006C3599" w:rsidP="006C3599" w:rsidRDefault="006C3599" w14:paraId="532E09C0" w14:textId="1BE503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53" w:type="pct"/>
            <w:noWrap/>
          </w:tcPr>
          <w:p w:rsidRPr="00357BB2" w:rsidR="006C3599" w:rsidP="006C3599" w:rsidRDefault="006C3599" w14:paraId="2838E9B0" w14:textId="1F8F202D">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PRIMARY_FLAG</w:t>
            </w:r>
          </w:p>
        </w:tc>
        <w:tc>
          <w:tcPr>
            <w:tcW w:w="876" w:type="pct"/>
            <w:noWrap/>
          </w:tcPr>
          <w:p w:rsidRPr="00357BB2" w:rsidR="006C3599" w:rsidP="006C3599" w:rsidRDefault="006C3599" w14:paraId="2A69BDBC" w14:textId="392B72E0">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PRIMARY_FLAG</w:t>
            </w:r>
          </w:p>
        </w:tc>
        <w:tc>
          <w:tcPr>
            <w:tcW w:w="835" w:type="pct"/>
            <w:noWrap/>
          </w:tcPr>
          <w:p w:rsidRPr="006C3599" w:rsidR="006C3599" w:rsidP="006C3599" w:rsidRDefault="006C3599" w14:paraId="35A0A300" w14:textId="25721ABD">
            <w:pPr>
              <w:widowControl w:val="0"/>
              <w:autoSpaceDE w:val="0"/>
              <w:autoSpaceDN w:val="0"/>
              <w:adjustRightInd w:val="0"/>
              <w:spacing w:after="0" w:line="240" w:lineRule="auto"/>
              <w:ind w:right="108"/>
              <w:rPr>
                <w:rFonts w:ascii="Calibri Light" w:hAnsi="Calibri Light" w:cs="Arial"/>
                <w:color w:val="4F4F4F"/>
                <w:sz w:val="16"/>
                <w:szCs w:val="16"/>
              </w:rPr>
            </w:pPr>
            <w:r w:rsidRPr="006C3599">
              <w:rPr>
                <w:rFonts w:cs="Calibri"/>
                <w:color w:val="000000"/>
                <w:sz w:val="16"/>
                <w:szCs w:val="16"/>
              </w:rPr>
              <w:t xml:space="preserve">Indicates if this is the primary role for this contact. </w:t>
            </w:r>
            <w:r w:rsidRPr="006C3599">
              <w:rPr>
                <w:rFonts w:cs="Calibri"/>
                <w:color w:val="000000"/>
                <w:sz w:val="16"/>
                <w:szCs w:val="16"/>
              </w:rPr>
              <w:br/>
            </w:r>
            <w:r w:rsidRPr="006C3599">
              <w:rPr>
                <w:rFonts w:cs="Calibri"/>
                <w:color w:val="000000"/>
                <w:sz w:val="16"/>
                <w:szCs w:val="16"/>
              </w:rPr>
              <w:t xml:space="preserve">Y for primary, N for a non-primary role for the contact. The default value is N. </w:t>
            </w:r>
          </w:p>
        </w:tc>
      </w:tr>
      <w:tr w:rsidRPr="00EC4DEB" w:rsidR="006C3599" w:rsidTr="002328EF" w14:paraId="4E691D03" w14:textId="77777777">
        <w:tc>
          <w:tcPr>
            <w:tcW w:w="252" w:type="pct"/>
            <w:noWrap/>
          </w:tcPr>
          <w:p w:rsidRPr="00806757" w:rsidR="006C3599" w:rsidP="006C3599" w:rsidRDefault="006C3599" w14:paraId="23D8E41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E168F0" w:rsidR="006C3599" w:rsidP="006C3599" w:rsidRDefault="006C3599" w14:paraId="52B23E82" w14:textId="03CA77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PRIMARY_CONTACT_PER_ROLE_TYPE</w:t>
            </w:r>
          </w:p>
        </w:tc>
        <w:tc>
          <w:tcPr>
            <w:tcW w:w="534" w:type="pct"/>
            <w:noWrap/>
          </w:tcPr>
          <w:p w:rsidRPr="009166ED" w:rsidR="006C3599" w:rsidP="006C3599" w:rsidRDefault="006C3599" w14:paraId="1B14F55E" w14:textId="614DE573">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w:t>
            </w:r>
          </w:p>
        </w:tc>
        <w:tc>
          <w:tcPr>
            <w:tcW w:w="369" w:type="pct"/>
            <w:noWrap/>
          </w:tcPr>
          <w:p w:rsidRPr="00357BB2" w:rsidR="006C3599" w:rsidP="006C3599" w:rsidRDefault="006C3599" w14:paraId="0E15DF75" w14:textId="0829AA5F">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102909" w:rsidR="006C3599" w:rsidP="006C3599" w:rsidRDefault="006C3599" w14:paraId="782A49D7" w14:textId="3BBF3B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6C3599" w:rsidP="006C3599" w:rsidRDefault="006C3599" w14:paraId="095FC21B" w14:textId="50D220CF">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PRIMARY_CONTACT_PER_ROLE_TYPE</w:t>
            </w:r>
          </w:p>
        </w:tc>
        <w:tc>
          <w:tcPr>
            <w:tcW w:w="876" w:type="pct"/>
            <w:noWrap/>
          </w:tcPr>
          <w:p w:rsidRPr="00357BB2" w:rsidR="006C3599" w:rsidP="006C3599" w:rsidRDefault="006C3599" w14:paraId="39A6492B" w14:textId="52E2D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PRIMARY_CONTACT_PER_ROLE_TYPE</w:t>
            </w:r>
          </w:p>
        </w:tc>
        <w:tc>
          <w:tcPr>
            <w:tcW w:w="835" w:type="pct"/>
            <w:noWrap/>
          </w:tcPr>
          <w:p w:rsidRPr="006C3599" w:rsidR="006C3599" w:rsidP="006C3599" w:rsidRDefault="006C3599" w14:paraId="3B51DBC6" w14:textId="25788D91">
            <w:pPr>
              <w:widowControl w:val="0"/>
              <w:autoSpaceDE w:val="0"/>
              <w:autoSpaceDN w:val="0"/>
              <w:adjustRightInd w:val="0"/>
              <w:spacing w:after="0" w:line="240" w:lineRule="auto"/>
              <w:ind w:right="108"/>
              <w:rPr>
                <w:rFonts w:ascii="Calibri Light" w:hAnsi="Calibri Light" w:cs="Arial"/>
                <w:color w:val="4F4F4F"/>
                <w:sz w:val="16"/>
                <w:szCs w:val="16"/>
              </w:rPr>
            </w:pPr>
            <w:r w:rsidRPr="006C3599">
              <w:rPr>
                <w:rFonts w:cs="Calibri"/>
                <w:color w:val="000000"/>
                <w:sz w:val="16"/>
                <w:szCs w:val="16"/>
              </w:rPr>
              <w:t xml:space="preserve">Indicates if the contact is the primary contact for this role. Y for the primary contact for this role type, N for a contact that is not the primary contact for this role type. The default value is N. </w:t>
            </w:r>
          </w:p>
        </w:tc>
      </w:tr>
      <w:tr w:rsidRPr="00EC4DEB" w:rsidR="006C3599" w:rsidTr="002328EF" w14:paraId="196B4D2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6C3599" w:rsidP="006C3599" w:rsidRDefault="006C3599" w14:paraId="318ACD0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E168F0" w:rsidR="006C3599" w:rsidP="006C3599" w:rsidRDefault="006C3599" w14:paraId="34E7CC86" w14:textId="096351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CATEGORY</w:t>
            </w:r>
          </w:p>
        </w:tc>
        <w:tc>
          <w:tcPr>
            <w:tcW w:w="534" w:type="pct"/>
            <w:noWrap/>
          </w:tcPr>
          <w:p w:rsidRPr="009166ED" w:rsidR="006C3599" w:rsidP="006C3599" w:rsidRDefault="006C3599" w14:paraId="3B9E01C1" w14:textId="04684C77">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30)</w:t>
            </w:r>
          </w:p>
        </w:tc>
        <w:tc>
          <w:tcPr>
            <w:tcW w:w="369" w:type="pct"/>
            <w:noWrap/>
          </w:tcPr>
          <w:p w:rsidRPr="00357BB2" w:rsidR="006C3599" w:rsidP="006C3599" w:rsidRDefault="006C3599" w14:paraId="37B6111F" w14:textId="4179B86E">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6C3599" w:rsidP="006C3599" w:rsidRDefault="006C3599" w14:paraId="5EBB9B17" w14:textId="1ADF31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6C3599" w:rsidP="006C3599" w:rsidRDefault="006C3599" w14:paraId="5E39B079" w14:textId="28418376">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ATTRIBUTE_CATEGORY</w:t>
            </w:r>
          </w:p>
        </w:tc>
        <w:tc>
          <w:tcPr>
            <w:tcW w:w="876" w:type="pct"/>
            <w:noWrap/>
          </w:tcPr>
          <w:p w:rsidRPr="00357BB2" w:rsidR="006C3599" w:rsidP="006C3599" w:rsidRDefault="006C3599" w14:paraId="6633FA1B" w14:textId="6270D848">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ATTRIBUTE_CATEGORY</w:t>
            </w:r>
          </w:p>
        </w:tc>
        <w:tc>
          <w:tcPr>
            <w:tcW w:w="835" w:type="pct"/>
            <w:noWrap/>
          </w:tcPr>
          <w:p w:rsidRPr="006C3599" w:rsidR="006C3599" w:rsidP="006C3599" w:rsidRDefault="006C3599" w14:paraId="730ECA14" w14:textId="1CDBC367">
            <w:pPr>
              <w:widowControl w:val="0"/>
              <w:autoSpaceDE w:val="0"/>
              <w:autoSpaceDN w:val="0"/>
              <w:adjustRightInd w:val="0"/>
              <w:spacing w:after="0" w:line="240" w:lineRule="auto"/>
              <w:ind w:right="108"/>
              <w:rPr>
                <w:rFonts w:ascii="Calibri Light" w:hAnsi="Calibri Light" w:cs="Arial"/>
                <w:color w:val="4F4F4F"/>
                <w:sz w:val="16"/>
                <w:szCs w:val="16"/>
              </w:rPr>
            </w:pPr>
            <w:r w:rsidRPr="006C3599">
              <w:rPr>
                <w:rFonts w:cs="Calibri"/>
                <w:color w:val="000000"/>
                <w:sz w:val="16"/>
                <w:szCs w:val="16"/>
              </w:rPr>
              <w:t>Context for the descriptive flex field.</w:t>
            </w:r>
          </w:p>
        </w:tc>
      </w:tr>
      <w:tr w:rsidRPr="00EC4DEB" w:rsidR="006C3599" w:rsidTr="002328EF" w14:paraId="65E6B76E" w14:textId="77777777">
        <w:tc>
          <w:tcPr>
            <w:tcW w:w="252" w:type="pct"/>
            <w:noWrap/>
          </w:tcPr>
          <w:p w:rsidRPr="00806757" w:rsidR="006C3599" w:rsidP="006C3599" w:rsidRDefault="006C3599" w14:paraId="447C0D5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E168F0" w:rsidR="006C3599" w:rsidP="006C3599" w:rsidRDefault="006C3599" w14:paraId="661793B9" w14:textId="422E64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 </w:t>
            </w:r>
          </w:p>
        </w:tc>
        <w:tc>
          <w:tcPr>
            <w:tcW w:w="534" w:type="pct"/>
            <w:noWrap/>
          </w:tcPr>
          <w:p w:rsidRPr="009166ED" w:rsidR="006C3599" w:rsidP="006C3599" w:rsidRDefault="006C3599" w14:paraId="318AFBFF" w14:textId="304A22FC">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6C3599" w:rsidP="006C3599" w:rsidRDefault="006C3599" w14:paraId="3BF22CAB" w14:textId="75A53D75">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6C3599" w:rsidP="006C3599" w:rsidRDefault="006C3599" w14:paraId="54A87D74" w14:textId="7F73E8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6C3599" w:rsidP="006C3599" w:rsidRDefault="006C3599" w14:paraId="5EE1A31B" w14:textId="745D0CAC">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 </w:t>
            </w:r>
          </w:p>
        </w:tc>
        <w:tc>
          <w:tcPr>
            <w:tcW w:w="876" w:type="pct"/>
            <w:noWrap/>
          </w:tcPr>
          <w:p w:rsidRPr="00357BB2" w:rsidR="006C3599" w:rsidP="006C3599" w:rsidRDefault="006C3599" w14:paraId="113B2617" w14:textId="1E262883">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 </w:t>
            </w:r>
          </w:p>
        </w:tc>
        <w:tc>
          <w:tcPr>
            <w:tcW w:w="835" w:type="pct"/>
            <w:noWrap/>
          </w:tcPr>
          <w:p w:rsidRPr="006C3599" w:rsidR="006C3599" w:rsidP="006C3599" w:rsidRDefault="006C3599" w14:paraId="25310DAF" w14:textId="0A4D7684">
            <w:pPr>
              <w:widowControl w:val="0"/>
              <w:autoSpaceDE w:val="0"/>
              <w:autoSpaceDN w:val="0"/>
              <w:adjustRightInd w:val="0"/>
              <w:spacing w:after="0" w:line="240" w:lineRule="auto"/>
              <w:ind w:right="108"/>
              <w:rPr>
                <w:rFonts w:ascii="Calibri Light" w:hAnsi="Calibri Light" w:cs="Arial"/>
                <w:color w:val="4F4F4F"/>
                <w:sz w:val="16"/>
                <w:szCs w:val="16"/>
              </w:rPr>
            </w:pPr>
            <w:r w:rsidRPr="006C3599">
              <w:rPr>
                <w:rFonts w:cs="Calibri"/>
                <w:color w:val="000000"/>
                <w:sz w:val="16"/>
                <w:szCs w:val="16"/>
              </w:rPr>
              <w:t>We can make use of attribute fields to hold any client data for which Cloud does not provide a seeded column.</w:t>
            </w:r>
          </w:p>
        </w:tc>
      </w:tr>
      <w:tr w:rsidRPr="00EC4DEB" w:rsidR="0088751E" w:rsidTr="002328EF" w14:paraId="797646A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5F17F46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E168F0" w:rsidR="0088751E" w:rsidP="0088751E" w:rsidRDefault="0088751E" w14:paraId="35077CB7" w14:textId="08C3D0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 </w:t>
            </w:r>
          </w:p>
        </w:tc>
        <w:tc>
          <w:tcPr>
            <w:tcW w:w="534" w:type="pct"/>
            <w:noWrap/>
          </w:tcPr>
          <w:p w:rsidRPr="009166ED" w:rsidR="0088751E" w:rsidP="0088751E" w:rsidRDefault="0088751E" w14:paraId="7B4850E4" w14:textId="272CE867">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205447EC" w14:textId="5F33A81D">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5C57DD68" w14:textId="1CBDEF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31D5D339" w14:textId="30BC1547">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 </w:t>
            </w:r>
          </w:p>
        </w:tc>
        <w:tc>
          <w:tcPr>
            <w:tcW w:w="876" w:type="pct"/>
            <w:noWrap/>
          </w:tcPr>
          <w:p w:rsidRPr="00357BB2" w:rsidR="0088751E" w:rsidP="0088751E" w:rsidRDefault="0088751E" w14:paraId="7314EF85" w14:textId="38ECE1B6">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 </w:t>
            </w:r>
          </w:p>
        </w:tc>
        <w:tc>
          <w:tcPr>
            <w:tcW w:w="835" w:type="pct"/>
            <w:noWrap/>
          </w:tcPr>
          <w:p w:rsidRPr="00986826" w:rsidR="0088751E" w:rsidP="0088751E" w:rsidRDefault="0088751E" w14:paraId="0535BBE7" w14:textId="2E31333B">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2110E704" w14:textId="77777777">
        <w:tc>
          <w:tcPr>
            <w:tcW w:w="252" w:type="pct"/>
            <w:noWrap/>
          </w:tcPr>
          <w:p w:rsidRPr="00806757" w:rsidR="0088751E" w:rsidP="0088751E" w:rsidRDefault="0088751E" w14:paraId="4982A98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E168F0" w:rsidR="0088751E" w:rsidP="0088751E" w:rsidRDefault="0088751E" w14:paraId="34AD6C24" w14:textId="5B1923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3 </w:t>
            </w:r>
          </w:p>
        </w:tc>
        <w:tc>
          <w:tcPr>
            <w:tcW w:w="534" w:type="pct"/>
            <w:noWrap/>
          </w:tcPr>
          <w:p w:rsidRPr="009166ED" w:rsidR="0088751E" w:rsidP="0088751E" w:rsidRDefault="0088751E" w14:paraId="7C1A7658" w14:textId="00DC7C82">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1E3B02EF" w14:textId="5BC54F0E">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58EC5321" w14:textId="3D9427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7D3DFDB0" w14:textId="3A8902C2">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3 </w:t>
            </w:r>
          </w:p>
        </w:tc>
        <w:tc>
          <w:tcPr>
            <w:tcW w:w="876" w:type="pct"/>
            <w:noWrap/>
          </w:tcPr>
          <w:p w:rsidRPr="00357BB2" w:rsidR="0088751E" w:rsidP="0088751E" w:rsidRDefault="0088751E" w14:paraId="4E3A4DEF" w14:textId="729BDED4">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3 </w:t>
            </w:r>
          </w:p>
        </w:tc>
        <w:tc>
          <w:tcPr>
            <w:tcW w:w="835" w:type="pct"/>
            <w:noWrap/>
          </w:tcPr>
          <w:p w:rsidRPr="00986826" w:rsidR="0088751E" w:rsidP="0088751E" w:rsidRDefault="0088751E" w14:paraId="2DCCB38D" w14:textId="238D604A">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0E655EB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207B402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E168F0" w:rsidR="0088751E" w:rsidP="0088751E" w:rsidRDefault="0088751E" w14:paraId="3359A8E8" w14:textId="6E61C6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4 </w:t>
            </w:r>
          </w:p>
        </w:tc>
        <w:tc>
          <w:tcPr>
            <w:tcW w:w="534" w:type="pct"/>
            <w:noWrap/>
          </w:tcPr>
          <w:p w:rsidRPr="009166ED" w:rsidR="0088751E" w:rsidP="0088751E" w:rsidRDefault="0088751E" w14:paraId="11B1ACB8" w14:textId="25A12679">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683BB98D" w14:textId="3B76A2DA">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564A4497" w14:textId="77B9C2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7A36440C" w14:textId="353BAEA2">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4 </w:t>
            </w:r>
          </w:p>
        </w:tc>
        <w:tc>
          <w:tcPr>
            <w:tcW w:w="876" w:type="pct"/>
            <w:noWrap/>
          </w:tcPr>
          <w:p w:rsidRPr="00357BB2" w:rsidR="0088751E" w:rsidP="0088751E" w:rsidRDefault="0088751E" w14:paraId="0EDD6F7B" w14:textId="60C05171">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4 </w:t>
            </w:r>
          </w:p>
        </w:tc>
        <w:tc>
          <w:tcPr>
            <w:tcW w:w="835" w:type="pct"/>
            <w:noWrap/>
          </w:tcPr>
          <w:p w:rsidRPr="00986826" w:rsidR="0088751E" w:rsidP="0088751E" w:rsidRDefault="0088751E" w14:paraId="600A838B" w14:textId="08735DF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73FE04D4" w14:textId="77777777">
        <w:tc>
          <w:tcPr>
            <w:tcW w:w="252" w:type="pct"/>
            <w:noWrap/>
          </w:tcPr>
          <w:p w:rsidRPr="00806757" w:rsidR="0088751E" w:rsidP="0088751E" w:rsidRDefault="0088751E" w14:paraId="61F03A1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E168F0" w:rsidR="0088751E" w:rsidP="0088751E" w:rsidRDefault="0088751E" w14:paraId="57F0B455" w14:textId="3806C3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5 </w:t>
            </w:r>
          </w:p>
        </w:tc>
        <w:tc>
          <w:tcPr>
            <w:tcW w:w="534" w:type="pct"/>
            <w:noWrap/>
          </w:tcPr>
          <w:p w:rsidRPr="009166ED" w:rsidR="0088751E" w:rsidP="0088751E" w:rsidRDefault="0088751E" w14:paraId="4842FB04" w14:textId="324DBFFC">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4CA4B5FF" w14:textId="51526C12">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5E6E6E7" w14:textId="2C56B9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66352201" w14:textId="4DA754BE">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5 </w:t>
            </w:r>
          </w:p>
        </w:tc>
        <w:tc>
          <w:tcPr>
            <w:tcW w:w="876" w:type="pct"/>
            <w:noWrap/>
          </w:tcPr>
          <w:p w:rsidRPr="00357BB2" w:rsidR="0088751E" w:rsidP="0088751E" w:rsidRDefault="0088751E" w14:paraId="1F666465" w14:textId="4D014194">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5 </w:t>
            </w:r>
          </w:p>
        </w:tc>
        <w:tc>
          <w:tcPr>
            <w:tcW w:w="835" w:type="pct"/>
            <w:noWrap/>
          </w:tcPr>
          <w:p w:rsidRPr="00986826" w:rsidR="0088751E" w:rsidP="0088751E" w:rsidRDefault="0088751E" w14:paraId="36263CFA" w14:textId="1E24CB8F">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7D466C5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730C3A3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E168F0" w:rsidR="0088751E" w:rsidP="0088751E" w:rsidRDefault="0088751E" w14:paraId="37214956" w14:textId="768325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6 </w:t>
            </w:r>
          </w:p>
        </w:tc>
        <w:tc>
          <w:tcPr>
            <w:tcW w:w="534" w:type="pct"/>
            <w:noWrap/>
          </w:tcPr>
          <w:p w:rsidRPr="009166ED" w:rsidR="0088751E" w:rsidP="0088751E" w:rsidRDefault="0088751E" w14:paraId="13073280" w14:textId="6BCAE539">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16290C34" w14:textId="6208D770">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3FC5E71B" w14:textId="16174D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263FC3D6" w14:textId="276AD956">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6 </w:t>
            </w:r>
          </w:p>
        </w:tc>
        <w:tc>
          <w:tcPr>
            <w:tcW w:w="876" w:type="pct"/>
            <w:noWrap/>
          </w:tcPr>
          <w:p w:rsidRPr="00357BB2" w:rsidR="0088751E" w:rsidP="0088751E" w:rsidRDefault="0088751E" w14:paraId="7748B817" w14:textId="443DA953">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6 </w:t>
            </w:r>
          </w:p>
        </w:tc>
        <w:tc>
          <w:tcPr>
            <w:tcW w:w="835" w:type="pct"/>
            <w:noWrap/>
          </w:tcPr>
          <w:p w:rsidRPr="00986826" w:rsidR="0088751E" w:rsidP="0088751E" w:rsidRDefault="0088751E" w14:paraId="3BCB31E8" w14:textId="394DAE24">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558C2C44" w14:textId="77777777">
        <w:tc>
          <w:tcPr>
            <w:tcW w:w="252" w:type="pct"/>
            <w:noWrap/>
          </w:tcPr>
          <w:p w:rsidRPr="00806757" w:rsidR="0088751E" w:rsidP="0088751E" w:rsidRDefault="0088751E" w14:paraId="11B653D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E168F0" w:rsidR="0088751E" w:rsidP="0088751E" w:rsidRDefault="0088751E" w14:paraId="1ABC299E" w14:textId="20314D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7 </w:t>
            </w:r>
          </w:p>
        </w:tc>
        <w:tc>
          <w:tcPr>
            <w:tcW w:w="534" w:type="pct"/>
            <w:noWrap/>
          </w:tcPr>
          <w:p w:rsidRPr="009166ED" w:rsidR="0088751E" w:rsidP="0088751E" w:rsidRDefault="0088751E" w14:paraId="3F954E31" w14:textId="61C8A684">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5DE585B1" w14:textId="083DC8EB">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4946B39D" w14:textId="170BA8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38655F7C" w14:textId="492089B0">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7 </w:t>
            </w:r>
          </w:p>
        </w:tc>
        <w:tc>
          <w:tcPr>
            <w:tcW w:w="876" w:type="pct"/>
            <w:noWrap/>
          </w:tcPr>
          <w:p w:rsidRPr="00357BB2" w:rsidR="0088751E" w:rsidP="0088751E" w:rsidRDefault="0088751E" w14:paraId="240CDC89" w14:textId="0C95B7D6">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7 </w:t>
            </w:r>
          </w:p>
        </w:tc>
        <w:tc>
          <w:tcPr>
            <w:tcW w:w="835" w:type="pct"/>
            <w:noWrap/>
          </w:tcPr>
          <w:p w:rsidRPr="00986826" w:rsidR="0088751E" w:rsidP="0088751E" w:rsidRDefault="0088751E" w14:paraId="1C7527FF" w14:textId="0B5F6343">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1184422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7D8B033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E168F0" w:rsidR="0088751E" w:rsidP="0088751E" w:rsidRDefault="0088751E" w14:paraId="590859DB" w14:textId="1E7213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8 </w:t>
            </w:r>
          </w:p>
        </w:tc>
        <w:tc>
          <w:tcPr>
            <w:tcW w:w="534" w:type="pct"/>
            <w:noWrap/>
          </w:tcPr>
          <w:p w:rsidRPr="009166ED" w:rsidR="0088751E" w:rsidP="0088751E" w:rsidRDefault="0088751E" w14:paraId="306C1BF9" w14:textId="69A90046">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3E79EB23" w14:textId="4551A20F">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63E62B9" w14:textId="353C1D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025E3837" w14:textId="004F0FCA">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8 </w:t>
            </w:r>
          </w:p>
        </w:tc>
        <w:tc>
          <w:tcPr>
            <w:tcW w:w="876" w:type="pct"/>
            <w:noWrap/>
          </w:tcPr>
          <w:p w:rsidRPr="00357BB2" w:rsidR="0088751E" w:rsidP="0088751E" w:rsidRDefault="0088751E" w14:paraId="739F43C2" w14:textId="66BA48AF">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8 </w:t>
            </w:r>
          </w:p>
        </w:tc>
        <w:tc>
          <w:tcPr>
            <w:tcW w:w="835" w:type="pct"/>
            <w:noWrap/>
          </w:tcPr>
          <w:p w:rsidRPr="00986826" w:rsidR="0088751E" w:rsidP="0088751E" w:rsidRDefault="0088751E" w14:paraId="3FF76902" w14:textId="184F068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5E0285F1" w14:textId="77777777">
        <w:tc>
          <w:tcPr>
            <w:tcW w:w="252" w:type="pct"/>
            <w:noWrap/>
          </w:tcPr>
          <w:p w:rsidRPr="00806757" w:rsidR="0088751E" w:rsidP="0088751E" w:rsidRDefault="0088751E" w14:paraId="19E99BA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E168F0" w:rsidR="0088751E" w:rsidP="0088751E" w:rsidRDefault="0088751E" w14:paraId="3204D080" w14:textId="197039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9 </w:t>
            </w:r>
          </w:p>
        </w:tc>
        <w:tc>
          <w:tcPr>
            <w:tcW w:w="534" w:type="pct"/>
            <w:noWrap/>
          </w:tcPr>
          <w:p w:rsidRPr="009166ED" w:rsidR="0088751E" w:rsidP="0088751E" w:rsidRDefault="0088751E" w14:paraId="7DBF83E1" w14:textId="137C73F8">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37335696" w14:textId="67C2E640">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478D781B" w14:textId="5E3EB2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194585D1" w14:textId="741D6C9B">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9 </w:t>
            </w:r>
          </w:p>
        </w:tc>
        <w:tc>
          <w:tcPr>
            <w:tcW w:w="876" w:type="pct"/>
            <w:noWrap/>
          </w:tcPr>
          <w:p w:rsidRPr="00357BB2" w:rsidR="0088751E" w:rsidP="0088751E" w:rsidRDefault="0088751E" w14:paraId="1B2B6CE2" w14:textId="13834768">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9 </w:t>
            </w:r>
          </w:p>
        </w:tc>
        <w:tc>
          <w:tcPr>
            <w:tcW w:w="835" w:type="pct"/>
            <w:noWrap/>
          </w:tcPr>
          <w:p w:rsidRPr="00986826" w:rsidR="0088751E" w:rsidP="0088751E" w:rsidRDefault="0088751E" w14:paraId="6BFCD84A" w14:textId="3AB24271">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05A744E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21D9608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E168F0" w:rsidR="0088751E" w:rsidP="0088751E" w:rsidRDefault="0088751E" w14:paraId="2B588C5C" w14:textId="015EDD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0 </w:t>
            </w:r>
          </w:p>
        </w:tc>
        <w:tc>
          <w:tcPr>
            <w:tcW w:w="534" w:type="pct"/>
            <w:noWrap/>
          </w:tcPr>
          <w:p w:rsidRPr="009166ED" w:rsidR="0088751E" w:rsidP="0088751E" w:rsidRDefault="0088751E" w14:paraId="7F0D682E" w14:textId="2879B235">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4062A6D8" w14:textId="3B08060F">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3A7894F" w14:textId="2652CA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6D4B5132" w14:textId="27DC674E">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0 </w:t>
            </w:r>
          </w:p>
        </w:tc>
        <w:tc>
          <w:tcPr>
            <w:tcW w:w="876" w:type="pct"/>
            <w:noWrap/>
          </w:tcPr>
          <w:p w:rsidRPr="00357BB2" w:rsidR="0088751E" w:rsidP="0088751E" w:rsidRDefault="0088751E" w14:paraId="7D76DF86" w14:textId="2E570E7D">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0 </w:t>
            </w:r>
          </w:p>
        </w:tc>
        <w:tc>
          <w:tcPr>
            <w:tcW w:w="835" w:type="pct"/>
            <w:noWrap/>
          </w:tcPr>
          <w:p w:rsidRPr="00986826" w:rsidR="0088751E" w:rsidP="0088751E" w:rsidRDefault="0088751E" w14:paraId="546A1B54" w14:textId="21DE3E98">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172D2772" w14:textId="77777777">
        <w:tc>
          <w:tcPr>
            <w:tcW w:w="252" w:type="pct"/>
            <w:noWrap/>
          </w:tcPr>
          <w:p w:rsidRPr="00806757" w:rsidR="0088751E" w:rsidP="0088751E" w:rsidRDefault="0088751E" w14:paraId="7D0B0E2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E168F0" w:rsidR="0088751E" w:rsidP="0088751E" w:rsidRDefault="0088751E" w14:paraId="2C2B163C" w14:textId="2F76A4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1 </w:t>
            </w:r>
          </w:p>
        </w:tc>
        <w:tc>
          <w:tcPr>
            <w:tcW w:w="534" w:type="pct"/>
            <w:noWrap/>
          </w:tcPr>
          <w:p w:rsidRPr="009166ED" w:rsidR="0088751E" w:rsidP="0088751E" w:rsidRDefault="0088751E" w14:paraId="0C00BF76" w14:textId="5FB66F2C">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13BDC62C" w14:textId="3DDD3B00">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72683137" w14:textId="51229C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223503C4" w14:textId="4D73D9E7">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1 </w:t>
            </w:r>
          </w:p>
        </w:tc>
        <w:tc>
          <w:tcPr>
            <w:tcW w:w="876" w:type="pct"/>
            <w:noWrap/>
          </w:tcPr>
          <w:p w:rsidRPr="00357BB2" w:rsidR="0088751E" w:rsidP="0088751E" w:rsidRDefault="0088751E" w14:paraId="66DE488C" w14:textId="5CD3A39B">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1 </w:t>
            </w:r>
          </w:p>
        </w:tc>
        <w:tc>
          <w:tcPr>
            <w:tcW w:w="835" w:type="pct"/>
            <w:noWrap/>
          </w:tcPr>
          <w:p w:rsidRPr="00986826" w:rsidR="0088751E" w:rsidP="0088751E" w:rsidRDefault="0088751E" w14:paraId="78921499" w14:textId="68B46354">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5402A80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3A4F0F9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E168F0" w:rsidR="0088751E" w:rsidP="0088751E" w:rsidRDefault="0088751E" w14:paraId="0616D3A7" w14:textId="759287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2 </w:t>
            </w:r>
          </w:p>
        </w:tc>
        <w:tc>
          <w:tcPr>
            <w:tcW w:w="534" w:type="pct"/>
            <w:noWrap/>
          </w:tcPr>
          <w:p w:rsidRPr="009166ED" w:rsidR="0088751E" w:rsidP="0088751E" w:rsidRDefault="0088751E" w14:paraId="34C26A70" w14:textId="74D3D59B">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217A0A14" w14:textId="6B2D48C3">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1E16E5D" w14:textId="37CD57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2053E278" w14:textId="707B4017">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2 </w:t>
            </w:r>
          </w:p>
        </w:tc>
        <w:tc>
          <w:tcPr>
            <w:tcW w:w="876" w:type="pct"/>
            <w:noWrap/>
          </w:tcPr>
          <w:p w:rsidRPr="00357BB2" w:rsidR="0088751E" w:rsidP="0088751E" w:rsidRDefault="0088751E" w14:paraId="4D23D2A9" w14:textId="3E38551D">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2 </w:t>
            </w:r>
          </w:p>
        </w:tc>
        <w:tc>
          <w:tcPr>
            <w:tcW w:w="835" w:type="pct"/>
            <w:noWrap/>
          </w:tcPr>
          <w:p w:rsidRPr="00986826" w:rsidR="0088751E" w:rsidP="0088751E" w:rsidRDefault="0088751E" w14:paraId="725578A8" w14:textId="76F9C1B0">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1FED561A" w14:textId="77777777">
        <w:tc>
          <w:tcPr>
            <w:tcW w:w="252" w:type="pct"/>
            <w:noWrap/>
          </w:tcPr>
          <w:p w:rsidRPr="00806757" w:rsidR="0088751E" w:rsidP="0088751E" w:rsidRDefault="0088751E" w14:paraId="04F452F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E168F0" w:rsidR="0088751E" w:rsidP="0088751E" w:rsidRDefault="0088751E" w14:paraId="2C20437F" w14:textId="115DFD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3 </w:t>
            </w:r>
          </w:p>
        </w:tc>
        <w:tc>
          <w:tcPr>
            <w:tcW w:w="534" w:type="pct"/>
            <w:noWrap/>
          </w:tcPr>
          <w:p w:rsidRPr="009166ED" w:rsidR="0088751E" w:rsidP="0088751E" w:rsidRDefault="0088751E" w14:paraId="6CCA3095" w14:textId="7DB6875A">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23B6AEFB" w14:textId="434D51E8">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3263878F" w14:textId="5B9F4F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2F545184" w14:textId="4356B601">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3 </w:t>
            </w:r>
          </w:p>
        </w:tc>
        <w:tc>
          <w:tcPr>
            <w:tcW w:w="876" w:type="pct"/>
            <w:noWrap/>
          </w:tcPr>
          <w:p w:rsidRPr="00357BB2" w:rsidR="0088751E" w:rsidP="0088751E" w:rsidRDefault="0088751E" w14:paraId="50C80341" w14:textId="12261148">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3 </w:t>
            </w:r>
          </w:p>
        </w:tc>
        <w:tc>
          <w:tcPr>
            <w:tcW w:w="835" w:type="pct"/>
            <w:noWrap/>
          </w:tcPr>
          <w:p w:rsidRPr="00357BB2" w:rsidR="0088751E" w:rsidP="0088751E" w:rsidRDefault="0088751E" w14:paraId="2431A75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4D82ACF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6F0CDE5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E168F0" w:rsidR="0088751E" w:rsidP="0088751E" w:rsidRDefault="0088751E" w14:paraId="5BBA809A" w14:textId="5DC7ED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4 </w:t>
            </w:r>
          </w:p>
        </w:tc>
        <w:tc>
          <w:tcPr>
            <w:tcW w:w="534" w:type="pct"/>
            <w:noWrap/>
          </w:tcPr>
          <w:p w:rsidRPr="009166ED" w:rsidR="0088751E" w:rsidP="0088751E" w:rsidRDefault="0088751E" w14:paraId="1CE47B6C" w14:textId="5E738533">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045FB228" w14:textId="084C0EDF">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6426CCA" w14:textId="09C470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1D546D6F" w14:textId="709123BF">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4 </w:t>
            </w:r>
          </w:p>
        </w:tc>
        <w:tc>
          <w:tcPr>
            <w:tcW w:w="876" w:type="pct"/>
            <w:noWrap/>
          </w:tcPr>
          <w:p w:rsidRPr="00357BB2" w:rsidR="0088751E" w:rsidP="0088751E" w:rsidRDefault="0088751E" w14:paraId="4AF6EBF4" w14:textId="59719F2B">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4 </w:t>
            </w:r>
          </w:p>
        </w:tc>
        <w:tc>
          <w:tcPr>
            <w:tcW w:w="835" w:type="pct"/>
            <w:noWrap/>
          </w:tcPr>
          <w:p w:rsidRPr="00357BB2" w:rsidR="0088751E" w:rsidP="0088751E" w:rsidRDefault="0088751E" w14:paraId="7DC6C50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41FDF198" w14:textId="77777777">
        <w:tc>
          <w:tcPr>
            <w:tcW w:w="252" w:type="pct"/>
            <w:noWrap/>
          </w:tcPr>
          <w:p w:rsidRPr="00806757" w:rsidR="0088751E" w:rsidP="0088751E" w:rsidRDefault="0088751E" w14:paraId="293325F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E168F0" w:rsidR="0088751E" w:rsidP="0088751E" w:rsidRDefault="0088751E" w14:paraId="2A44A6E9" w14:textId="59EEAB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5 </w:t>
            </w:r>
          </w:p>
        </w:tc>
        <w:tc>
          <w:tcPr>
            <w:tcW w:w="534" w:type="pct"/>
            <w:noWrap/>
          </w:tcPr>
          <w:p w:rsidRPr="009166ED" w:rsidR="0088751E" w:rsidP="0088751E" w:rsidRDefault="0088751E" w14:paraId="26C4103D" w14:textId="10C9D8F6">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4AAFB499" w14:textId="68E32F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51B03383" w14:textId="500C0F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6FB511F0" w14:textId="0B1538FF">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5 </w:t>
            </w:r>
          </w:p>
        </w:tc>
        <w:tc>
          <w:tcPr>
            <w:tcW w:w="876" w:type="pct"/>
            <w:noWrap/>
          </w:tcPr>
          <w:p w:rsidRPr="00357BB2" w:rsidR="0088751E" w:rsidP="0088751E" w:rsidRDefault="0088751E" w14:paraId="107E0CDE" w14:textId="76F40E4F">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5 </w:t>
            </w:r>
          </w:p>
        </w:tc>
        <w:tc>
          <w:tcPr>
            <w:tcW w:w="835" w:type="pct"/>
            <w:noWrap/>
          </w:tcPr>
          <w:p w:rsidRPr="00357BB2" w:rsidR="0088751E" w:rsidP="0088751E" w:rsidRDefault="0088751E" w14:paraId="4EC04AA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411A5D3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462A1BC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E168F0" w:rsidR="0088751E" w:rsidP="0088751E" w:rsidRDefault="0088751E" w14:paraId="587866AD" w14:textId="342F83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6 </w:t>
            </w:r>
          </w:p>
        </w:tc>
        <w:tc>
          <w:tcPr>
            <w:tcW w:w="534" w:type="pct"/>
            <w:noWrap/>
          </w:tcPr>
          <w:p w:rsidRPr="009166ED" w:rsidR="0088751E" w:rsidP="0088751E" w:rsidRDefault="0088751E" w14:paraId="1E07DC55" w14:textId="2A950A45">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2E9C686B" w14:textId="6EA0D9BF">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415EABE9" w14:textId="79C6D3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67F5D7B8" w14:textId="4838439C">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6 </w:t>
            </w:r>
          </w:p>
        </w:tc>
        <w:tc>
          <w:tcPr>
            <w:tcW w:w="876" w:type="pct"/>
            <w:noWrap/>
          </w:tcPr>
          <w:p w:rsidRPr="00357BB2" w:rsidR="0088751E" w:rsidP="0088751E" w:rsidRDefault="0088751E" w14:paraId="5D619205" w14:textId="0BD5D6CD">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6 </w:t>
            </w:r>
          </w:p>
        </w:tc>
        <w:tc>
          <w:tcPr>
            <w:tcW w:w="835" w:type="pct"/>
            <w:noWrap/>
          </w:tcPr>
          <w:p w:rsidRPr="00357BB2" w:rsidR="0088751E" w:rsidP="0088751E" w:rsidRDefault="0088751E" w14:paraId="032BC46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481531D2" w14:textId="77777777">
        <w:tc>
          <w:tcPr>
            <w:tcW w:w="252" w:type="pct"/>
            <w:noWrap/>
          </w:tcPr>
          <w:p w:rsidRPr="00806757" w:rsidR="0088751E" w:rsidP="0088751E" w:rsidRDefault="0088751E" w14:paraId="2B75D60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E168F0" w:rsidR="0088751E" w:rsidP="0088751E" w:rsidRDefault="0088751E" w14:paraId="629FAD7E" w14:textId="1DE67B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7 </w:t>
            </w:r>
          </w:p>
        </w:tc>
        <w:tc>
          <w:tcPr>
            <w:tcW w:w="534" w:type="pct"/>
            <w:noWrap/>
          </w:tcPr>
          <w:p w:rsidRPr="009166ED" w:rsidR="0088751E" w:rsidP="0088751E" w:rsidRDefault="0088751E" w14:paraId="22CF9F67" w14:textId="32B7B5AF">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12230A16" w14:textId="2BCE5558">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546B566" w14:textId="5BBA75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64A9E7DD" w14:textId="3186A19F">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7 </w:t>
            </w:r>
          </w:p>
        </w:tc>
        <w:tc>
          <w:tcPr>
            <w:tcW w:w="876" w:type="pct"/>
            <w:noWrap/>
          </w:tcPr>
          <w:p w:rsidRPr="00357BB2" w:rsidR="0088751E" w:rsidP="0088751E" w:rsidRDefault="0088751E" w14:paraId="6530F302" w14:textId="259E31BE">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7 </w:t>
            </w:r>
          </w:p>
        </w:tc>
        <w:tc>
          <w:tcPr>
            <w:tcW w:w="835" w:type="pct"/>
            <w:noWrap/>
          </w:tcPr>
          <w:p w:rsidRPr="00357BB2" w:rsidR="0088751E" w:rsidP="0088751E" w:rsidRDefault="0088751E" w14:paraId="21E778E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41061E6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7025163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E168F0" w:rsidR="0088751E" w:rsidP="0088751E" w:rsidRDefault="0088751E" w14:paraId="59D1F60C" w14:textId="2E186A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8 </w:t>
            </w:r>
          </w:p>
        </w:tc>
        <w:tc>
          <w:tcPr>
            <w:tcW w:w="534" w:type="pct"/>
            <w:noWrap/>
          </w:tcPr>
          <w:p w:rsidRPr="009166ED" w:rsidR="0088751E" w:rsidP="0088751E" w:rsidRDefault="0088751E" w14:paraId="66D921DE" w14:textId="4CC1D264">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32F536FD" w14:textId="25ACEC9C">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044B4CA0" w14:textId="1B2AC9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57C738E4" w14:textId="14F32476">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8 </w:t>
            </w:r>
          </w:p>
        </w:tc>
        <w:tc>
          <w:tcPr>
            <w:tcW w:w="876" w:type="pct"/>
            <w:noWrap/>
          </w:tcPr>
          <w:p w:rsidRPr="00357BB2" w:rsidR="0088751E" w:rsidP="0088751E" w:rsidRDefault="0088751E" w14:paraId="10DE6776" w14:textId="40E71380">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8 </w:t>
            </w:r>
          </w:p>
        </w:tc>
        <w:tc>
          <w:tcPr>
            <w:tcW w:w="835" w:type="pct"/>
            <w:noWrap/>
          </w:tcPr>
          <w:p w:rsidRPr="00357BB2" w:rsidR="0088751E" w:rsidP="0088751E" w:rsidRDefault="0088751E" w14:paraId="3F33CB2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583BF6C0" w14:textId="77777777">
        <w:tc>
          <w:tcPr>
            <w:tcW w:w="252" w:type="pct"/>
            <w:noWrap/>
          </w:tcPr>
          <w:p w:rsidRPr="00806757" w:rsidR="0088751E" w:rsidP="0088751E" w:rsidRDefault="0088751E" w14:paraId="22C8C02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E168F0" w:rsidR="0088751E" w:rsidP="0088751E" w:rsidRDefault="0088751E" w14:paraId="0A7FE871" w14:textId="79CB81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19 </w:t>
            </w:r>
          </w:p>
        </w:tc>
        <w:tc>
          <w:tcPr>
            <w:tcW w:w="534" w:type="pct"/>
            <w:noWrap/>
          </w:tcPr>
          <w:p w:rsidRPr="009166ED" w:rsidR="0088751E" w:rsidP="0088751E" w:rsidRDefault="0088751E" w14:paraId="6804F5D7" w14:textId="42B11BAC">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21581B30" w14:textId="75FDD5C4">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4C17D15C" w14:textId="536DD0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48C796DB" w14:textId="4ECA7239">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9 </w:t>
            </w:r>
          </w:p>
        </w:tc>
        <w:tc>
          <w:tcPr>
            <w:tcW w:w="876" w:type="pct"/>
            <w:noWrap/>
          </w:tcPr>
          <w:p w:rsidRPr="00357BB2" w:rsidR="0088751E" w:rsidP="0088751E" w:rsidRDefault="0088751E" w14:paraId="2BF320A2" w14:textId="7BE3E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19 </w:t>
            </w:r>
          </w:p>
        </w:tc>
        <w:tc>
          <w:tcPr>
            <w:tcW w:w="835" w:type="pct"/>
            <w:noWrap/>
          </w:tcPr>
          <w:p w:rsidRPr="00357BB2" w:rsidR="0088751E" w:rsidP="0088751E" w:rsidRDefault="0088751E" w14:paraId="2937AED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2EC496F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0F7612D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E168F0" w:rsidR="0088751E" w:rsidP="0088751E" w:rsidRDefault="0088751E" w14:paraId="3FBEB6CD" w14:textId="0F3614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0 </w:t>
            </w:r>
          </w:p>
        </w:tc>
        <w:tc>
          <w:tcPr>
            <w:tcW w:w="534" w:type="pct"/>
            <w:noWrap/>
          </w:tcPr>
          <w:p w:rsidRPr="009166ED" w:rsidR="0088751E" w:rsidP="0088751E" w:rsidRDefault="0088751E" w14:paraId="12779C62" w14:textId="1F7F6B0E">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11B72123" w14:textId="25FEA9C7">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397F04C5" w14:textId="36D469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58E6D73A" w14:textId="478CC6C1">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0 </w:t>
            </w:r>
          </w:p>
        </w:tc>
        <w:tc>
          <w:tcPr>
            <w:tcW w:w="876" w:type="pct"/>
            <w:noWrap/>
          </w:tcPr>
          <w:p w:rsidRPr="00357BB2" w:rsidR="0088751E" w:rsidP="0088751E" w:rsidRDefault="0088751E" w14:paraId="2ADBA7DC" w14:textId="71537A6E">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0 </w:t>
            </w:r>
          </w:p>
        </w:tc>
        <w:tc>
          <w:tcPr>
            <w:tcW w:w="835" w:type="pct"/>
            <w:noWrap/>
          </w:tcPr>
          <w:p w:rsidRPr="00357BB2" w:rsidR="0088751E" w:rsidP="0088751E" w:rsidRDefault="0088751E" w14:paraId="47C369F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64AE4B46" w14:textId="77777777">
        <w:tc>
          <w:tcPr>
            <w:tcW w:w="252" w:type="pct"/>
            <w:noWrap/>
          </w:tcPr>
          <w:p w:rsidRPr="00806757" w:rsidR="0088751E" w:rsidP="0088751E" w:rsidRDefault="0088751E" w14:paraId="46E0A66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E168F0" w:rsidR="0088751E" w:rsidP="0088751E" w:rsidRDefault="0088751E" w14:paraId="335D6084" w14:textId="28CCC6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1 </w:t>
            </w:r>
          </w:p>
        </w:tc>
        <w:tc>
          <w:tcPr>
            <w:tcW w:w="534" w:type="pct"/>
            <w:noWrap/>
          </w:tcPr>
          <w:p w:rsidRPr="009166ED" w:rsidR="0088751E" w:rsidP="0088751E" w:rsidRDefault="0088751E" w14:paraId="204C7548" w14:textId="763ABC31">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303C1004" w14:textId="35C40E96">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0B3F4086" w14:textId="0DD6C2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149B0AB5" w14:textId="7EB1AFFA">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1 </w:t>
            </w:r>
          </w:p>
        </w:tc>
        <w:tc>
          <w:tcPr>
            <w:tcW w:w="876" w:type="pct"/>
            <w:noWrap/>
          </w:tcPr>
          <w:p w:rsidRPr="00357BB2" w:rsidR="0088751E" w:rsidP="0088751E" w:rsidRDefault="0088751E" w14:paraId="1AF673CF" w14:textId="2A8CD176">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1 </w:t>
            </w:r>
          </w:p>
        </w:tc>
        <w:tc>
          <w:tcPr>
            <w:tcW w:w="835" w:type="pct"/>
            <w:noWrap/>
          </w:tcPr>
          <w:p w:rsidRPr="00357BB2" w:rsidR="0088751E" w:rsidP="0088751E" w:rsidRDefault="0088751E" w14:paraId="7BC58C8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19CA585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88751E" w:rsidP="0088751E" w:rsidRDefault="0088751E" w14:paraId="0D8AAA0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E168F0" w:rsidR="0088751E" w:rsidP="0088751E" w:rsidRDefault="0088751E" w14:paraId="1BAA8499" w14:textId="52E9C0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2 </w:t>
            </w:r>
          </w:p>
        </w:tc>
        <w:tc>
          <w:tcPr>
            <w:tcW w:w="534" w:type="pct"/>
            <w:noWrap/>
          </w:tcPr>
          <w:p w:rsidRPr="009166ED" w:rsidR="0088751E" w:rsidP="0088751E" w:rsidRDefault="0088751E" w14:paraId="77ADAD2E" w14:textId="4652A846">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5CD9C87A" w14:textId="3D705B6C">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9ECD972" w14:textId="02E5D5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7E5EBE2E" w14:textId="01B9102C">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2 </w:t>
            </w:r>
          </w:p>
        </w:tc>
        <w:tc>
          <w:tcPr>
            <w:tcW w:w="876" w:type="pct"/>
            <w:noWrap/>
          </w:tcPr>
          <w:p w:rsidRPr="00357BB2" w:rsidR="0088751E" w:rsidP="0088751E" w:rsidRDefault="0088751E" w14:paraId="13B2EDC3" w14:textId="774C6D50">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2 </w:t>
            </w:r>
          </w:p>
        </w:tc>
        <w:tc>
          <w:tcPr>
            <w:tcW w:w="835" w:type="pct"/>
            <w:noWrap/>
          </w:tcPr>
          <w:p w:rsidRPr="00357BB2" w:rsidR="0088751E" w:rsidP="0088751E" w:rsidRDefault="0088751E" w14:paraId="52581FD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4684AC83" w14:textId="77777777">
        <w:tc>
          <w:tcPr>
            <w:tcW w:w="252" w:type="pct"/>
            <w:noWrap/>
          </w:tcPr>
          <w:p w:rsidRPr="00806757" w:rsidR="0088751E" w:rsidP="0088751E" w:rsidRDefault="0088751E" w14:paraId="02AAF3C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E168F0" w:rsidR="0088751E" w:rsidP="0088751E" w:rsidRDefault="0088751E" w14:paraId="735685F5" w14:textId="6C8BC2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3 </w:t>
            </w:r>
          </w:p>
        </w:tc>
        <w:tc>
          <w:tcPr>
            <w:tcW w:w="534" w:type="pct"/>
            <w:noWrap/>
          </w:tcPr>
          <w:p w:rsidRPr="009166ED" w:rsidR="0088751E" w:rsidP="0088751E" w:rsidRDefault="0088751E" w14:paraId="595E0D74" w14:textId="6C0E64A9">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357BB2" w:rsidR="0088751E" w:rsidP="0088751E" w:rsidRDefault="0088751E" w14:paraId="0836F8E1" w14:textId="1A700A4A">
            <w:pPr>
              <w:widowControl w:val="0"/>
              <w:autoSpaceDE w:val="0"/>
              <w:autoSpaceDN w:val="0"/>
              <w:adjustRightInd w:val="0"/>
              <w:spacing w:after="0" w:line="240" w:lineRule="auto"/>
              <w:ind w:left="108" w:right="108"/>
              <w:rPr>
                <w:rFonts w:ascii="Calibri Light" w:hAnsi="Calibri Light" w:cs="Arial"/>
                <w:color w:val="4F4F4F"/>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3FF68C21" w14:textId="464A01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357BB2" w:rsidR="0088751E" w:rsidP="0088751E" w:rsidRDefault="0088751E" w14:paraId="706AB743" w14:textId="33AE0F53">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3 </w:t>
            </w:r>
          </w:p>
        </w:tc>
        <w:tc>
          <w:tcPr>
            <w:tcW w:w="876" w:type="pct"/>
            <w:noWrap/>
          </w:tcPr>
          <w:p w:rsidRPr="00357BB2" w:rsidR="0088751E" w:rsidP="0088751E" w:rsidRDefault="0088751E" w14:paraId="4905670C" w14:textId="4A0A80E9">
            <w:pPr>
              <w:widowControl w:val="0"/>
              <w:autoSpaceDE w:val="0"/>
              <w:autoSpaceDN w:val="0"/>
              <w:adjustRightInd w:val="0"/>
              <w:spacing w:after="0" w:line="240" w:lineRule="auto"/>
              <w:ind w:left="108" w:right="108"/>
              <w:rPr>
                <w:rFonts w:ascii="Calibri Light" w:hAnsi="Calibri Light" w:cs="Arial"/>
                <w:color w:val="4F4F4F"/>
                <w:sz w:val="16"/>
                <w:szCs w:val="16"/>
              </w:rPr>
            </w:pPr>
            <w:r w:rsidRPr="00E168F0">
              <w:rPr>
                <w:rFonts w:cs="Calibri"/>
                <w:color w:val="000000"/>
                <w:sz w:val="16"/>
                <w:szCs w:val="16"/>
              </w:rPr>
              <w:t xml:space="preserve">ATTRIBUTE23 </w:t>
            </w:r>
          </w:p>
        </w:tc>
        <w:tc>
          <w:tcPr>
            <w:tcW w:w="835" w:type="pct"/>
            <w:noWrap/>
          </w:tcPr>
          <w:p w:rsidRPr="00357BB2" w:rsidR="0088751E" w:rsidP="0088751E" w:rsidRDefault="0088751E" w14:paraId="6F4F0BC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2585483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8751E" w:rsidP="0088751E" w:rsidRDefault="0088751E" w14:paraId="6ADAECF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E168F0" w:rsidR="0088751E" w:rsidP="0088751E" w:rsidRDefault="0088751E" w14:paraId="6BC09ABC" w14:textId="48AF93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4 </w:t>
            </w:r>
          </w:p>
        </w:tc>
        <w:tc>
          <w:tcPr>
            <w:tcW w:w="534" w:type="pct"/>
            <w:noWrap/>
          </w:tcPr>
          <w:p w:rsidRPr="009166ED" w:rsidR="0088751E" w:rsidP="0088751E" w:rsidRDefault="0088751E" w14:paraId="56FD1FB2" w14:textId="7F38A26C">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176064" w:rsidR="0088751E" w:rsidP="0088751E" w:rsidRDefault="0088751E" w14:paraId="47B5E42D" w14:textId="57477A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7FF7D7F" w14:textId="2029A9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0F7E413D" w14:textId="378EA4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4 </w:t>
            </w:r>
          </w:p>
        </w:tc>
        <w:tc>
          <w:tcPr>
            <w:tcW w:w="876" w:type="pct"/>
            <w:noWrap/>
          </w:tcPr>
          <w:p w:rsidRPr="00176064" w:rsidR="0088751E" w:rsidP="0088751E" w:rsidRDefault="0088751E" w14:paraId="79997B4D" w14:textId="100045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4 </w:t>
            </w:r>
          </w:p>
        </w:tc>
        <w:tc>
          <w:tcPr>
            <w:tcW w:w="835" w:type="pct"/>
            <w:noWrap/>
          </w:tcPr>
          <w:p w:rsidRPr="00357BB2" w:rsidR="0088751E" w:rsidP="0088751E" w:rsidRDefault="0088751E" w14:paraId="101C376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3A6D94C6" w14:textId="77777777">
        <w:tc>
          <w:tcPr>
            <w:tcW w:w="252" w:type="pct"/>
            <w:noWrap/>
          </w:tcPr>
          <w:p w:rsidRPr="00176064" w:rsidR="0088751E" w:rsidP="0088751E" w:rsidRDefault="0088751E" w14:paraId="052F9CB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E168F0" w:rsidR="0088751E" w:rsidP="0088751E" w:rsidRDefault="0088751E" w14:paraId="0E9B6682" w14:textId="12BDCB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5 </w:t>
            </w:r>
          </w:p>
        </w:tc>
        <w:tc>
          <w:tcPr>
            <w:tcW w:w="534" w:type="pct"/>
            <w:noWrap/>
          </w:tcPr>
          <w:p w:rsidRPr="009166ED" w:rsidR="0088751E" w:rsidP="0088751E" w:rsidRDefault="0088751E" w14:paraId="7AB836C8" w14:textId="3ABC1354">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176064" w:rsidR="0088751E" w:rsidP="0088751E" w:rsidRDefault="0088751E" w14:paraId="081A8148" w14:textId="6C2E5E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7BDE6CE9" w14:textId="7957B3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1F052AF8" w14:textId="76494F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5 </w:t>
            </w:r>
          </w:p>
        </w:tc>
        <w:tc>
          <w:tcPr>
            <w:tcW w:w="876" w:type="pct"/>
            <w:noWrap/>
          </w:tcPr>
          <w:p w:rsidRPr="00176064" w:rsidR="0088751E" w:rsidP="0088751E" w:rsidRDefault="0088751E" w14:paraId="244E3D8B" w14:textId="757299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5 </w:t>
            </w:r>
          </w:p>
        </w:tc>
        <w:tc>
          <w:tcPr>
            <w:tcW w:w="835" w:type="pct"/>
            <w:noWrap/>
          </w:tcPr>
          <w:p w:rsidRPr="00357BB2" w:rsidR="0088751E" w:rsidP="0088751E" w:rsidRDefault="0088751E" w14:paraId="689BC1F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7A48858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8751E" w:rsidP="0088751E" w:rsidRDefault="0088751E" w14:paraId="18F13A9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E168F0" w:rsidR="0088751E" w:rsidP="0088751E" w:rsidRDefault="0088751E" w14:paraId="7960567D" w14:textId="1629E2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6 </w:t>
            </w:r>
          </w:p>
        </w:tc>
        <w:tc>
          <w:tcPr>
            <w:tcW w:w="534" w:type="pct"/>
            <w:noWrap/>
          </w:tcPr>
          <w:p w:rsidRPr="009166ED" w:rsidR="0088751E" w:rsidP="0088751E" w:rsidRDefault="0088751E" w14:paraId="7FE2F1BE" w14:textId="5C3E4E5D">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176064" w:rsidR="0088751E" w:rsidP="0088751E" w:rsidRDefault="0088751E" w14:paraId="4060FB70" w14:textId="49FBE6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39AC370" w14:textId="349A34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43489207" w14:textId="7571AC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6 </w:t>
            </w:r>
          </w:p>
        </w:tc>
        <w:tc>
          <w:tcPr>
            <w:tcW w:w="876" w:type="pct"/>
            <w:noWrap/>
          </w:tcPr>
          <w:p w:rsidRPr="00176064" w:rsidR="0088751E" w:rsidP="0088751E" w:rsidRDefault="0088751E" w14:paraId="5216F76D" w14:textId="486AD4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6 </w:t>
            </w:r>
          </w:p>
        </w:tc>
        <w:tc>
          <w:tcPr>
            <w:tcW w:w="835" w:type="pct"/>
            <w:noWrap/>
          </w:tcPr>
          <w:p w:rsidRPr="00357BB2" w:rsidR="0088751E" w:rsidP="0088751E" w:rsidRDefault="0088751E" w14:paraId="561EE51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013B6D30" w14:textId="77777777">
        <w:tc>
          <w:tcPr>
            <w:tcW w:w="252" w:type="pct"/>
            <w:noWrap/>
          </w:tcPr>
          <w:p w:rsidRPr="00176064" w:rsidR="0088751E" w:rsidP="0088751E" w:rsidRDefault="0088751E" w14:paraId="4B37F09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E168F0" w:rsidR="0088751E" w:rsidP="0088751E" w:rsidRDefault="0088751E" w14:paraId="3C15118B" w14:textId="5FD514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7 </w:t>
            </w:r>
          </w:p>
        </w:tc>
        <w:tc>
          <w:tcPr>
            <w:tcW w:w="534" w:type="pct"/>
            <w:noWrap/>
          </w:tcPr>
          <w:p w:rsidRPr="009166ED" w:rsidR="0088751E" w:rsidP="0088751E" w:rsidRDefault="0088751E" w14:paraId="0F4EC8AE" w14:textId="5D511F40">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176064" w:rsidR="0088751E" w:rsidP="0088751E" w:rsidRDefault="0088751E" w14:paraId="5C75841D" w14:textId="5FCCCF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35A42A0" w14:textId="1ADC78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58BAB1CA" w14:textId="24EDE6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7 </w:t>
            </w:r>
          </w:p>
        </w:tc>
        <w:tc>
          <w:tcPr>
            <w:tcW w:w="876" w:type="pct"/>
            <w:noWrap/>
          </w:tcPr>
          <w:p w:rsidRPr="00176064" w:rsidR="0088751E" w:rsidP="0088751E" w:rsidRDefault="0088751E" w14:paraId="0D437F08" w14:textId="457734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7 </w:t>
            </w:r>
          </w:p>
        </w:tc>
        <w:tc>
          <w:tcPr>
            <w:tcW w:w="835" w:type="pct"/>
            <w:noWrap/>
          </w:tcPr>
          <w:p w:rsidRPr="00357BB2" w:rsidR="0088751E" w:rsidP="0088751E" w:rsidRDefault="0088751E" w14:paraId="716D17E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350ADEB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8751E" w:rsidP="0088751E" w:rsidRDefault="0088751E" w14:paraId="5FD8839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E168F0" w:rsidR="0088751E" w:rsidP="0088751E" w:rsidRDefault="0088751E" w14:paraId="103DC1DB" w14:textId="0C7DB7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8 </w:t>
            </w:r>
          </w:p>
        </w:tc>
        <w:tc>
          <w:tcPr>
            <w:tcW w:w="534" w:type="pct"/>
            <w:noWrap/>
          </w:tcPr>
          <w:p w:rsidRPr="009166ED" w:rsidR="0088751E" w:rsidP="0088751E" w:rsidRDefault="0088751E" w14:paraId="2C42A6C2" w14:textId="0C28AF72">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176064" w:rsidR="0088751E" w:rsidP="0088751E" w:rsidRDefault="0088751E" w14:paraId="14041CCC" w14:textId="4F3A1B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7CD17A0C" w14:textId="16F65F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0B442A8E" w14:textId="55BAC0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8 </w:t>
            </w:r>
          </w:p>
        </w:tc>
        <w:tc>
          <w:tcPr>
            <w:tcW w:w="876" w:type="pct"/>
            <w:noWrap/>
          </w:tcPr>
          <w:p w:rsidRPr="00176064" w:rsidR="0088751E" w:rsidP="0088751E" w:rsidRDefault="0088751E" w14:paraId="5121375E" w14:textId="092714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8 </w:t>
            </w:r>
          </w:p>
        </w:tc>
        <w:tc>
          <w:tcPr>
            <w:tcW w:w="835" w:type="pct"/>
            <w:noWrap/>
          </w:tcPr>
          <w:p w:rsidRPr="00357BB2" w:rsidR="0088751E" w:rsidP="0088751E" w:rsidRDefault="0088751E" w14:paraId="0255EA5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2955AC88" w14:textId="77777777">
        <w:tc>
          <w:tcPr>
            <w:tcW w:w="252" w:type="pct"/>
            <w:noWrap/>
          </w:tcPr>
          <w:p w:rsidRPr="00176064" w:rsidR="0088751E" w:rsidP="0088751E" w:rsidRDefault="0088751E" w14:paraId="7D101D8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E168F0" w:rsidR="0088751E" w:rsidP="0088751E" w:rsidRDefault="0088751E" w14:paraId="6E48BFB8" w14:textId="4DEBCC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9 </w:t>
            </w:r>
          </w:p>
        </w:tc>
        <w:tc>
          <w:tcPr>
            <w:tcW w:w="534" w:type="pct"/>
            <w:noWrap/>
          </w:tcPr>
          <w:p w:rsidRPr="009166ED" w:rsidR="0088751E" w:rsidP="0088751E" w:rsidRDefault="0088751E" w14:paraId="77EFD85F" w14:textId="0FDF700C">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150)</w:t>
            </w:r>
          </w:p>
        </w:tc>
        <w:tc>
          <w:tcPr>
            <w:tcW w:w="369" w:type="pct"/>
            <w:noWrap/>
          </w:tcPr>
          <w:p w:rsidRPr="00176064" w:rsidR="0088751E" w:rsidP="0088751E" w:rsidRDefault="0088751E" w14:paraId="474CAF52" w14:textId="0349B5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3EEAB89" w14:textId="04CD61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5637A34D" w14:textId="787B8D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9 </w:t>
            </w:r>
          </w:p>
        </w:tc>
        <w:tc>
          <w:tcPr>
            <w:tcW w:w="876" w:type="pct"/>
            <w:noWrap/>
          </w:tcPr>
          <w:p w:rsidRPr="00176064" w:rsidR="0088751E" w:rsidP="0088751E" w:rsidRDefault="0088751E" w14:paraId="2F809678" w14:textId="3B3FF8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 xml:space="preserve">ATTRIBUTE29 </w:t>
            </w:r>
          </w:p>
        </w:tc>
        <w:tc>
          <w:tcPr>
            <w:tcW w:w="835" w:type="pct"/>
            <w:noWrap/>
          </w:tcPr>
          <w:p w:rsidRPr="00357BB2" w:rsidR="0088751E" w:rsidP="0088751E" w:rsidRDefault="0088751E" w14:paraId="731936B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71AB9CC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88751E" w:rsidP="0088751E" w:rsidRDefault="0088751E" w14:paraId="56C895F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E168F0" w:rsidR="0088751E" w:rsidP="0088751E" w:rsidRDefault="0088751E" w14:paraId="682E76FA" w14:textId="6A0A36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30</w:t>
            </w:r>
          </w:p>
        </w:tc>
        <w:tc>
          <w:tcPr>
            <w:tcW w:w="534" w:type="pct"/>
            <w:noWrap/>
          </w:tcPr>
          <w:p w:rsidRPr="009166ED" w:rsidR="0088751E" w:rsidP="0088751E" w:rsidRDefault="0088751E" w14:paraId="599748E2" w14:textId="09DA48B7">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VARCHAR2(255)</w:t>
            </w:r>
          </w:p>
        </w:tc>
        <w:tc>
          <w:tcPr>
            <w:tcW w:w="369" w:type="pct"/>
            <w:noWrap/>
          </w:tcPr>
          <w:p w:rsidRPr="00176064" w:rsidR="0088751E" w:rsidP="0088751E" w:rsidRDefault="0088751E" w14:paraId="1BD3EDCE" w14:textId="3DCBBA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C56BA4D" w14:textId="563096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1635D3DF" w14:textId="36FB60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30</w:t>
            </w:r>
          </w:p>
        </w:tc>
        <w:tc>
          <w:tcPr>
            <w:tcW w:w="876" w:type="pct"/>
            <w:noWrap/>
          </w:tcPr>
          <w:p w:rsidRPr="00176064" w:rsidR="0088751E" w:rsidP="0088751E" w:rsidRDefault="0088751E" w14:paraId="2A0DD8D2" w14:textId="202FCA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30</w:t>
            </w:r>
          </w:p>
        </w:tc>
        <w:tc>
          <w:tcPr>
            <w:tcW w:w="835" w:type="pct"/>
            <w:noWrap/>
          </w:tcPr>
          <w:p w:rsidRPr="00357BB2" w:rsidR="0088751E" w:rsidP="0088751E" w:rsidRDefault="0088751E" w14:paraId="7043BCB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88751E" w:rsidTr="002328EF" w14:paraId="5893C329" w14:textId="77777777">
        <w:tc>
          <w:tcPr>
            <w:tcW w:w="252" w:type="pct"/>
            <w:noWrap/>
          </w:tcPr>
          <w:p w:rsidR="0088751E" w:rsidP="0088751E" w:rsidRDefault="0088751E" w14:paraId="5FAB936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E168F0" w:rsidR="0088751E" w:rsidP="0088751E" w:rsidRDefault="0088751E" w14:paraId="5443C1E5" w14:textId="24E784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w:t>
            </w:r>
          </w:p>
        </w:tc>
        <w:tc>
          <w:tcPr>
            <w:tcW w:w="534" w:type="pct"/>
            <w:noWrap/>
          </w:tcPr>
          <w:p w:rsidRPr="009166ED" w:rsidR="0088751E" w:rsidP="0088751E" w:rsidRDefault="0088751E" w14:paraId="46724D5A" w14:textId="16244B7B">
            <w:pPr>
              <w:widowControl w:val="0"/>
              <w:autoSpaceDE w:val="0"/>
              <w:autoSpaceDN w:val="0"/>
              <w:adjustRightInd w:val="0"/>
              <w:spacing w:after="0" w:line="240" w:lineRule="auto"/>
              <w:ind w:left="108" w:right="108"/>
              <w:rPr>
                <w:rFonts w:cs="Calibri"/>
                <w:color w:val="000000"/>
                <w:sz w:val="16"/>
                <w:szCs w:val="16"/>
              </w:rPr>
            </w:pPr>
            <w:r w:rsidRPr="009166ED">
              <w:rPr>
                <w:sz w:val="16"/>
                <w:szCs w:val="16"/>
              </w:rPr>
              <w:t>NUMBER</w:t>
            </w:r>
          </w:p>
        </w:tc>
        <w:tc>
          <w:tcPr>
            <w:tcW w:w="369" w:type="pct"/>
            <w:noWrap/>
          </w:tcPr>
          <w:p w:rsidRPr="00176064" w:rsidR="0088751E" w:rsidP="0088751E" w:rsidRDefault="0088751E" w14:paraId="2A0E4366" w14:textId="4BAFC5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003C6165" w14:textId="210E96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27712228" w14:textId="64C1C5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w:t>
            </w:r>
          </w:p>
        </w:tc>
        <w:tc>
          <w:tcPr>
            <w:tcW w:w="876" w:type="pct"/>
            <w:noWrap/>
          </w:tcPr>
          <w:p w:rsidRPr="00176064" w:rsidR="0088751E" w:rsidP="0088751E" w:rsidRDefault="0088751E" w14:paraId="3A38106E" w14:textId="647502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w:t>
            </w:r>
          </w:p>
        </w:tc>
        <w:tc>
          <w:tcPr>
            <w:tcW w:w="835" w:type="pct"/>
            <w:noWrap/>
          </w:tcPr>
          <w:p w:rsidRPr="00357BB2" w:rsidR="0088751E" w:rsidP="0088751E" w:rsidRDefault="0088751E" w14:paraId="13DB212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04AFD48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88751E" w:rsidP="0088751E" w:rsidRDefault="0088751E" w14:paraId="37B2EE9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E168F0" w:rsidR="0088751E" w:rsidP="0088751E" w:rsidRDefault="0088751E" w14:paraId="6678B408" w14:textId="60CAFA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2</w:t>
            </w:r>
          </w:p>
        </w:tc>
        <w:tc>
          <w:tcPr>
            <w:tcW w:w="534" w:type="pct"/>
            <w:noWrap/>
          </w:tcPr>
          <w:p w:rsidRPr="009166ED" w:rsidR="0088751E" w:rsidP="0088751E" w:rsidRDefault="0088751E" w14:paraId="3F9F7D2F" w14:textId="09706D9A">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64924B97" w14:textId="313B7D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5B6ABFB0" w14:textId="479F06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2948A8FE" w14:textId="78C0C1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2</w:t>
            </w:r>
          </w:p>
        </w:tc>
        <w:tc>
          <w:tcPr>
            <w:tcW w:w="876" w:type="pct"/>
            <w:noWrap/>
          </w:tcPr>
          <w:p w:rsidRPr="00176064" w:rsidR="0088751E" w:rsidP="0088751E" w:rsidRDefault="0088751E" w14:paraId="6387DAE2" w14:textId="77DB7E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2</w:t>
            </w:r>
          </w:p>
        </w:tc>
        <w:tc>
          <w:tcPr>
            <w:tcW w:w="835" w:type="pct"/>
            <w:noWrap/>
          </w:tcPr>
          <w:p w:rsidRPr="00C53C16" w:rsidR="0088751E" w:rsidP="0088751E" w:rsidRDefault="0088751E" w14:paraId="6DE4FC4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043015FE" w14:textId="77777777">
        <w:tc>
          <w:tcPr>
            <w:tcW w:w="252" w:type="pct"/>
            <w:noWrap/>
          </w:tcPr>
          <w:p w:rsidR="0088751E" w:rsidP="0088751E" w:rsidRDefault="0088751E" w14:paraId="68797F62"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E168F0" w:rsidR="0088751E" w:rsidP="0088751E" w:rsidRDefault="0088751E" w14:paraId="1818B6DC" w14:textId="65E89A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3</w:t>
            </w:r>
          </w:p>
        </w:tc>
        <w:tc>
          <w:tcPr>
            <w:tcW w:w="534" w:type="pct"/>
            <w:noWrap/>
          </w:tcPr>
          <w:p w:rsidRPr="009166ED" w:rsidR="0088751E" w:rsidP="0088751E" w:rsidRDefault="0088751E" w14:paraId="072BCAC0" w14:textId="39295E19">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360DDD66" w14:textId="5249B2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4CF36DFE" w14:textId="3AD2DD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31CF7E3E" w14:textId="15D83E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3</w:t>
            </w:r>
          </w:p>
        </w:tc>
        <w:tc>
          <w:tcPr>
            <w:tcW w:w="876" w:type="pct"/>
            <w:noWrap/>
          </w:tcPr>
          <w:p w:rsidRPr="00176064" w:rsidR="0088751E" w:rsidP="0088751E" w:rsidRDefault="0088751E" w14:paraId="002AE99E" w14:textId="3A9FBB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3</w:t>
            </w:r>
          </w:p>
        </w:tc>
        <w:tc>
          <w:tcPr>
            <w:tcW w:w="835" w:type="pct"/>
            <w:noWrap/>
          </w:tcPr>
          <w:p w:rsidRPr="00C53C16" w:rsidR="0088751E" w:rsidP="0088751E" w:rsidRDefault="0088751E" w14:paraId="095104C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22D9B40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43C863C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49</w:t>
            </w:r>
          </w:p>
        </w:tc>
        <w:tc>
          <w:tcPr>
            <w:tcW w:w="940" w:type="pct"/>
            <w:noWrap/>
          </w:tcPr>
          <w:p w:rsidRPr="00E168F0" w:rsidR="0088751E" w:rsidP="0088751E" w:rsidRDefault="0088751E" w14:paraId="79A8311E" w14:textId="276999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4</w:t>
            </w:r>
          </w:p>
        </w:tc>
        <w:tc>
          <w:tcPr>
            <w:tcW w:w="534" w:type="pct"/>
            <w:noWrap/>
          </w:tcPr>
          <w:p w:rsidRPr="009166ED" w:rsidR="0088751E" w:rsidP="0088751E" w:rsidRDefault="0088751E" w14:paraId="447139D1" w14:textId="030BC4EB">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46C3F2BF" w14:textId="705D11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64471D6" w14:textId="467610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6AD00085" w14:textId="23D42B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4</w:t>
            </w:r>
          </w:p>
        </w:tc>
        <w:tc>
          <w:tcPr>
            <w:tcW w:w="876" w:type="pct"/>
            <w:noWrap/>
          </w:tcPr>
          <w:p w:rsidRPr="00176064" w:rsidR="0088751E" w:rsidP="0088751E" w:rsidRDefault="0088751E" w14:paraId="48B0F018" w14:textId="1CD8EE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4</w:t>
            </w:r>
          </w:p>
        </w:tc>
        <w:tc>
          <w:tcPr>
            <w:tcW w:w="835" w:type="pct"/>
            <w:noWrap/>
          </w:tcPr>
          <w:p w:rsidRPr="00C53C16" w:rsidR="0088751E" w:rsidP="0088751E" w:rsidRDefault="0088751E" w14:paraId="46F7934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15C455D9" w14:textId="77777777">
        <w:tc>
          <w:tcPr>
            <w:tcW w:w="252" w:type="pct"/>
            <w:noWrap/>
          </w:tcPr>
          <w:p w:rsidRPr="00B1480B" w:rsidR="0088751E" w:rsidP="0088751E" w:rsidRDefault="0088751E" w14:paraId="14DB6075"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0</w:t>
            </w:r>
          </w:p>
        </w:tc>
        <w:tc>
          <w:tcPr>
            <w:tcW w:w="940" w:type="pct"/>
            <w:noWrap/>
          </w:tcPr>
          <w:p w:rsidRPr="00E168F0" w:rsidR="0088751E" w:rsidP="0088751E" w:rsidRDefault="0088751E" w14:paraId="3F103707" w14:textId="194485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5</w:t>
            </w:r>
          </w:p>
        </w:tc>
        <w:tc>
          <w:tcPr>
            <w:tcW w:w="534" w:type="pct"/>
            <w:noWrap/>
          </w:tcPr>
          <w:p w:rsidRPr="009166ED" w:rsidR="0088751E" w:rsidP="0088751E" w:rsidRDefault="0088751E" w14:paraId="6C1BEF2B" w14:textId="758E2B0F">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06B3267B" w14:textId="3D67E5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1D7F8DA" w14:textId="3A72A8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75729790" w14:textId="1D8E86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5</w:t>
            </w:r>
          </w:p>
        </w:tc>
        <w:tc>
          <w:tcPr>
            <w:tcW w:w="876" w:type="pct"/>
            <w:noWrap/>
          </w:tcPr>
          <w:p w:rsidRPr="00176064" w:rsidR="0088751E" w:rsidP="0088751E" w:rsidRDefault="0088751E" w14:paraId="482D5D62" w14:textId="494CC2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5</w:t>
            </w:r>
          </w:p>
        </w:tc>
        <w:tc>
          <w:tcPr>
            <w:tcW w:w="835" w:type="pct"/>
            <w:noWrap/>
          </w:tcPr>
          <w:p w:rsidRPr="00C53C16" w:rsidR="0088751E" w:rsidP="0088751E" w:rsidRDefault="0088751E" w14:paraId="0F644C0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75E277A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281E220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1</w:t>
            </w:r>
          </w:p>
        </w:tc>
        <w:tc>
          <w:tcPr>
            <w:tcW w:w="940" w:type="pct"/>
            <w:noWrap/>
          </w:tcPr>
          <w:p w:rsidRPr="00E168F0" w:rsidR="0088751E" w:rsidP="0088751E" w:rsidRDefault="0088751E" w14:paraId="270B2E5F" w14:textId="74AF3C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6</w:t>
            </w:r>
          </w:p>
        </w:tc>
        <w:tc>
          <w:tcPr>
            <w:tcW w:w="534" w:type="pct"/>
            <w:noWrap/>
          </w:tcPr>
          <w:p w:rsidRPr="009166ED" w:rsidR="0088751E" w:rsidP="0088751E" w:rsidRDefault="0088751E" w14:paraId="72FEBA37" w14:textId="6A16C76D">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313AC9AA" w14:textId="55D1B6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37575800" w14:textId="5BC6C1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2CD7B84A" w14:textId="7FBDB4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6</w:t>
            </w:r>
          </w:p>
        </w:tc>
        <w:tc>
          <w:tcPr>
            <w:tcW w:w="876" w:type="pct"/>
            <w:noWrap/>
          </w:tcPr>
          <w:p w:rsidRPr="00176064" w:rsidR="0088751E" w:rsidP="0088751E" w:rsidRDefault="0088751E" w14:paraId="6AC5C2E0" w14:textId="20D808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6</w:t>
            </w:r>
          </w:p>
        </w:tc>
        <w:tc>
          <w:tcPr>
            <w:tcW w:w="835" w:type="pct"/>
            <w:noWrap/>
          </w:tcPr>
          <w:p w:rsidRPr="00C53C16" w:rsidR="0088751E" w:rsidP="0088751E" w:rsidRDefault="0088751E" w14:paraId="3FD1FCF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50AA1430" w14:textId="77777777">
        <w:tc>
          <w:tcPr>
            <w:tcW w:w="252" w:type="pct"/>
            <w:noWrap/>
          </w:tcPr>
          <w:p w:rsidRPr="00B1480B" w:rsidR="0088751E" w:rsidP="0088751E" w:rsidRDefault="0088751E" w14:paraId="0C153F6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2</w:t>
            </w:r>
          </w:p>
        </w:tc>
        <w:tc>
          <w:tcPr>
            <w:tcW w:w="940" w:type="pct"/>
            <w:noWrap/>
          </w:tcPr>
          <w:p w:rsidRPr="00E168F0" w:rsidR="0088751E" w:rsidP="0088751E" w:rsidRDefault="0088751E" w14:paraId="262DFE1A" w14:textId="01C00C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7</w:t>
            </w:r>
          </w:p>
        </w:tc>
        <w:tc>
          <w:tcPr>
            <w:tcW w:w="534" w:type="pct"/>
            <w:noWrap/>
          </w:tcPr>
          <w:p w:rsidRPr="009166ED" w:rsidR="0088751E" w:rsidP="0088751E" w:rsidRDefault="0088751E" w14:paraId="4D7A0150" w14:textId="06ED7D70">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5C913A0B" w14:textId="695F34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4A6CABFC" w14:textId="72F335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460EC347" w14:textId="2BC36C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7</w:t>
            </w:r>
          </w:p>
        </w:tc>
        <w:tc>
          <w:tcPr>
            <w:tcW w:w="876" w:type="pct"/>
            <w:noWrap/>
          </w:tcPr>
          <w:p w:rsidRPr="00176064" w:rsidR="0088751E" w:rsidP="0088751E" w:rsidRDefault="0088751E" w14:paraId="3F6667BD" w14:textId="1AD0E4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7</w:t>
            </w:r>
          </w:p>
        </w:tc>
        <w:tc>
          <w:tcPr>
            <w:tcW w:w="835" w:type="pct"/>
            <w:noWrap/>
          </w:tcPr>
          <w:p w:rsidRPr="00C53C16" w:rsidR="0088751E" w:rsidP="0088751E" w:rsidRDefault="0088751E" w14:paraId="56A69B8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419D948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27D5567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3</w:t>
            </w:r>
          </w:p>
        </w:tc>
        <w:tc>
          <w:tcPr>
            <w:tcW w:w="940" w:type="pct"/>
            <w:noWrap/>
          </w:tcPr>
          <w:p w:rsidRPr="00E168F0" w:rsidR="0088751E" w:rsidP="0088751E" w:rsidRDefault="0088751E" w14:paraId="3E631C0D" w14:textId="3FB09A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8</w:t>
            </w:r>
          </w:p>
        </w:tc>
        <w:tc>
          <w:tcPr>
            <w:tcW w:w="534" w:type="pct"/>
            <w:noWrap/>
          </w:tcPr>
          <w:p w:rsidRPr="009166ED" w:rsidR="0088751E" w:rsidP="0088751E" w:rsidRDefault="0088751E" w14:paraId="7B37EC1F" w14:textId="5FF1E72F">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2B6A5374" w14:textId="045EFB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9105C17" w14:textId="776B04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73A994C0" w14:textId="0326FD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8</w:t>
            </w:r>
          </w:p>
        </w:tc>
        <w:tc>
          <w:tcPr>
            <w:tcW w:w="876" w:type="pct"/>
            <w:noWrap/>
          </w:tcPr>
          <w:p w:rsidRPr="00176064" w:rsidR="0088751E" w:rsidP="0088751E" w:rsidRDefault="0088751E" w14:paraId="4BBC8502" w14:textId="5AE4A4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8</w:t>
            </w:r>
          </w:p>
        </w:tc>
        <w:tc>
          <w:tcPr>
            <w:tcW w:w="835" w:type="pct"/>
            <w:noWrap/>
          </w:tcPr>
          <w:p w:rsidRPr="00C53C16" w:rsidR="0088751E" w:rsidP="0088751E" w:rsidRDefault="0088751E" w14:paraId="1A476FE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5DA15576" w14:textId="77777777">
        <w:tc>
          <w:tcPr>
            <w:tcW w:w="252" w:type="pct"/>
            <w:noWrap/>
          </w:tcPr>
          <w:p w:rsidRPr="00B1480B" w:rsidR="0088751E" w:rsidP="0088751E" w:rsidRDefault="0088751E" w14:paraId="555849D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4</w:t>
            </w:r>
          </w:p>
        </w:tc>
        <w:tc>
          <w:tcPr>
            <w:tcW w:w="940" w:type="pct"/>
            <w:noWrap/>
          </w:tcPr>
          <w:p w:rsidRPr="00E168F0" w:rsidR="0088751E" w:rsidP="0088751E" w:rsidRDefault="0088751E" w14:paraId="3716E4C0" w14:textId="75206A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9</w:t>
            </w:r>
          </w:p>
        </w:tc>
        <w:tc>
          <w:tcPr>
            <w:tcW w:w="534" w:type="pct"/>
            <w:noWrap/>
          </w:tcPr>
          <w:p w:rsidRPr="009166ED" w:rsidR="0088751E" w:rsidP="0088751E" w:rsidRDefault="0088751E" w14:paraId="04527371" w14:textId="5E3EEA70">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6A2379C9" w14:textId="4AD9A1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E03F5A6" w14:textId="5F996B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28F3D525" w14:textId="09CED0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9</w:t>
            </w:r>
          </w:p>
        </w:tc>
        <w:tc>
          <w:tcPr>
            <w:tcW w:w="876" w:type="pct"/>
            <w:noWrap/>
          </w:tcPr>
          <w:p w:rsidRPr="00176064" w:rsidR="0088751E" w:rsidP="0088751E" w:rsidRDefault="0088751E" w14:paraId="2D44BF63" w14:textId="1079E5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9</w:t>
            </w:r>
          </w:p>
        </w:tc>
        <w:tc>
          <w:tcPr>
            <w:tcW w:w="835" w:type="pct"/>
            <w:noWrap/>
          </w:tcPr>
          <w:p w:rsidRPr="00C53C16" w:rsidR="0088751E" w:rsidP="0088751E" w:rsidRDefault="0088751E" w14:paraId="416F15B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7574849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1158885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5</w:t>
            </w:r>
          </w:p>
        </w:tc>
        <w:tc>
          <w:tcPr>
            <w:tcW w:w="940" w:type="pct"/>
            <w:noWrap/>
          </w:tcPr>
          <w:p w:rsidRPr="00E168F0" w:rsidR="0088751E" w:rsidP="0088751E" w:rsidRDefault="0088751E" w14:paraId="0C73C189" w14:textId="77A40A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0</w:t>
            </w:r>
          </w:p>
        </w:tc>
        <w:tc>
          <w:tcPr>
            <w:tcW w:w="534" w:type="pct"/>
            <w:noWrap/>
          </w:tcPr>
          <w:p w:rsidRPr="009166ED" w:rsidR="0088751E" w:rsidP="0088751E" w:rsidRDefault="0088751E" w14:paraId="4FD45A45" w14:textId="2EB4A7E6">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2097D712" w14:textId="1A1041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7C228462" w14:textId="1BC9CA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533DA24E" w14:textId="5E124A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0</w:t>
            </w:r>
          </w:p>
        </w:tc>
        <w:tc>
          <w:tcPr>
            <w:tcW w:w="876" w:type="pct"/>
            <w:noWrap/>
          </w:tcPr>
          <w:p w:rsidRPr="00176064" w:rsidR="0088751E" w:rsidP="0088751E" w:rsidRDefault="0088751E" w14:paraId="7E886A2A" w14:textId="2F6ED2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0</w:t>
            </w:r>
          </w:p>
        </w:tc>
        <w:tc>
          <w:tcPr>
            <w:tcW w:w="835" w:type="pct"/>
            <w:noWrap/>
          </w:tcPr>
          <w:p w:rsidRPr="00C53C16" w:rsidR="0088751E" w:rsidP="0088751E" w:rsidRDefault="0088751E" w14:paraId="525DD9A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5AC1F0C6" w14:textId="77777777">
        <w:tc>
          <w:tcPr>
            <w:tcW w:w="252" w:type="pct"/>
            <w:noWrap/>
          </w:tcPr>
          <w:p w:rsidRPr="00B1480B" w:rsidR="0088751E" w:rsidP="0088751E" w:rsidRDefault="0088751E" w14:paraId="12102872"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6</w:t>
            </w:r>
          </w:p>
        </w:tc>
        <w:tc>
          <w:tcPr>
            <w:tcW w:w="940" w:type="pct"/>
            <w:noWrap/>
          </w:tcPr>
          <w:p w:rsidRPr="00E168F0" w:rsidR="0088751E" w:rsidP="0088751E" w:rsidRDefault="0088751E" w14:paraId="10EC53E4" w14:textId="6B2246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1</w:t>
            </w:r>
          </w:p>
        </w:tc>
        <w:tc>
          <w:tcPr>
            <w:tcW w:w="534" w:type="pct"/>
            <w:noWrap/>
          </w:tcPr>
          <w:p w:rsidRPr="009166ED" w:rsidR="0088751E" w:rsidP="0088751E" w:rsidRDefault="0088751E" w14:paraId="555B0753" w14:textId="6399FAE5">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2034EF85" w14:textId="7CBA42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9D5782A" w14:textId="275842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7D6FBB98" w14:textId="7EBAD4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1</w:t>
            </w:r>
          </w:p>
        </w:tc>
        <w:tc>
          <w:tcPr>
            <w:tcW w:w="876" w:type="pct"/>
            <w:noWrap/>
          </w:tcPr>
          <w:p w:rsidRPr="00176064" w:rsidR="0088751E" w:rsidP="0088751E" w:rsidRDefault="0088751E" w14:paraId="427CBC57" w14:textId="499178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1</w:t>
            </w:r>
          </w:p>
        </w:tc>
        <w:tc>
          <w:tcPr>
            <w:tcW w:w="835" w:type="pct"/>
            <w:noWrap/>
          </w:tcPr>
          <w:p w:rsidRPr="00C53C16" w:rsidR="0088751E" w:rsidP="0088751E" w:rsidRDefault="0088751E" w14:paraId="465234D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6782FF0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5D3EBF82"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7</w:t>
            </w:r>
          </w:p>
        </w:tc>
        <w:tc>
          <w:tcPr>
            <w:tcW w:w="940" w:type="pct"/>
            <w:noWrap/>
          </w:tcPr>
          <w:p w:rsidRPr="00E168F0" w:rsidR="0088751E" w:rsidP="0088751E" w:rsidRDefault="0088751E" w14:paraId="4B45C76D" w14:textId="1D0AA0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2</w:t>
            </w:r>
          </w:p>
        </w:tc>
        <w:tc>
          <w:tcPr>
            <w:tcW w:w="534" w:type="pct"/>
            <w:noWrap/>
          </w:tcPr>
          <w:p w:rsidRPr="009166ED" w:rsidR="0088751E" w:rsidP="0088751E" w:rsidRDefault="0088751E" w14:paraId="4F007B56" w14:textId="253B02F4">
            <w:pPr>
              <w:widowControl w:val="0"/>
              <w:autoSpaceDE w:val="0"/>
              <w:autoSpaceDN w:val="0"/>
              <w:adjustRightInd w:val="0"/>
              <w:spacing w:after="0" w:line="240" w:lineRule="auto"/>
              <w:ind w:left="108" w:right="108"/>
              <w:rPr>
                <w:sz w:val="16"/>
                <w:szCs w:val="16"/>
              </w:rPr>
            </w:pPr>
            <w:r w:rsidRPr="009166ED">
              <w:rPr>
                <w:sz w:val="16"/>
                <w:szCs w:val="16"/>
              </w:rPr>
              <w:t>NUMBER</w:t>
            </w:r>
          </w:p>
        </w:tc>
        <w:tc>
          <w:tcPr>
            <w:tcW w:w="369" w:type="pct"/>
            <w:noWrap/>
          </w:tcPr>
          <w:p w:rsidRPr="00176064" w:rsidR="0088751E" w:rsidP="0088751E" w:rsidRDefault="0088751E" w14:paraId="60886ACE" w14:textId="1085A7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C76557F" w14:textId="000053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12BAE239" w14:textId="607F81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2</w:t>
            </w:r>
          </w:p>
        </w:tc>
        <w:tc>
          <w:tcPr>
            <w:tcW w:w="876" w:type="pct"/>
            <w:noWrap/>
          </w:tcPr>
          <w:p w:rsidRPr="00176064" w:rsidR="0088751E" w:rsidP="0088751E" w:rsidRDefault="0088751E" w14:paraId="26856C91" w14:textId="6CD995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NUMBER12</w:t>
            </w:r>
          </w:p>
        </w:tc>
        <w:tc>
          <w:tcPr>
            <w:tcW w:w="835" w:type="pct"/>
            <w:noWrap/>
          </w:tcPr>
          <w:p w:rsidRPr="00C53C16" w:rsidR="0088751E" w:rsidP="0088751E" w:rsidRDefault="0088751E" w14:paraId="67A2B19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56E18571" w14:textId="77777777">
        <w:tc>
          <w:tcPr>
            <w:tcW w:w="252" w:type="pct"/>
            <w:noWrap/>
          </w:tcPr>
          <w:p w:rsidRPr="00B1480B" w:rsidR="0088751E" w:rsidP="0088751E" w:rsidRDefault="0088751E" w14:paraId="277EE3A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8</w:t>
            </w:r>
          </w:p>
        </w:tc>
        <w:tc>
          <w:tcPr>
            <w:tcW w:w="940" w:type="pct"/>
            <w:noWrap/>
          </w:tcPr>
          <w:p w:rsidRPr="00E168F0" w:rsidR="0088751E" w:rsidP="0088751E" w:rsidRDefault="0088751E" w14:paraId="49F10A6F" w14:textId="3BB625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w:t>
            </w:r>
          </w:p>
        </w:tc>
        <w:tc>
          <w:tcPr>
            <w:tcW w:w="534" w:type="pct"/>
            <w:noWrap/>
          </w:tcPr>
          <w:p w:rsidRPr="009166ED" w:rsidR="0088751E" w:rsidP="0088751E" w:rsidRDefault="0088751E" w14:paraId="3F2A3312" w14:textId="63ED035C">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50F5FED9" w14:textId="72778F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083EA559" w14:textId="2785E2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665A0AFE" w14:textId="169F3E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w:t>
            </w:r>
          </w:p>
        </w:tc>
        <w:tc>
          <w:tcPr>
            <w:tcW w:w="876" w:type="pct"/>
            <w:noWrap/>
          </w:tcPr>
          <w:p w:rsidRPr="00176064" w:rsidR="0088751E" w:rsidP="0088751E" w:rsidRDefault="0088751E" w14:paraId="27648CF0" w14:textId="723937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w:t>
            </w:r>
          </w:p>
        </w:tc>
        <w:tc>
          <w:tcPr>
            <w:tcW w:w="835" w:type="pct"/>
            <w:noWrap/>
          </w:tcPr>
          <w:p w:rsidRPr="00C53C16" w:rsidR="0088751E" w:rsidP="0088751E" w:rsidRDefault="0088751E" w14:paraId="577FA4C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5656A90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24C9126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9</w:t>
            </w:r>
          </w:p>
        </w:tc>
        <w:tc>
          <w:tcPr>
            <w:tcW w:w="940" w:type="pct"/>
            <w:noWrap/>
          </w:tcPr>
          <w:p w:rsidRPr="00E168F0" w:rsidR="0088751E" w:rsidP="0088751E" w:rsidRDefault="0088751E" w14:paraId="50D39E6F" w14:textId="55CDC3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2</w:t>
            </w:r>
          </w:p>
        </w:tc>
        <w:tc>
          <w:tcPr>
            <w:tcW w:w="534" w:type="pct"/>
            <w:noWrap/>
          </w:tcPr>
          <w:p w:rsidRPr="009166ED" w:rsidR="0088751E" w:rsidP="0088751E" w:rsidRDefault="0088751E" w14:paraId="6171D7D2" w14:textId="16A6CD85">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677188C6" w14:textId="6FD55F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09990CF1" w14:textId="564515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4F923A70" w14:textId="761BDE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2</w:t>
            </w:r>
          </w:p>
        </w:tc>
        <w:tc>
          <w:tcPr>
            <w:tcW w:w="876" w:type="pct"/>
            <w:noWrap/>
          </w:tcPr>
          <w:p w:rsidRPr="00176064" w:rsidR="0088751E" w:rsidP="0088751E" w:rsidRDefault="0088751E" w14:paraId="37D8C011" w14:textId="180666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2</w:t>
            </w:r>
          </w:p>
        </w:tc>
        <w:tc>
          <w:tcPr>
            <w:tcW w:w="835" w:type="pct"/>
            <w:noWrap/>
          </w:tcPr>
          <w:p w:rsidRPr="00C53C16" w:rsidR="0088751E" w:rsidP="0088751E" w:rsidRDefault="0088751E" w14:paraId="114D1CC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4911EAB9" w14:textId="77777777">
        <w:tc>
          <w:tcPr>
            <w:tcW w:w="252" w:type="pct"/>
            <w:noWrap/>
          </w:tcPr>
          <w:p w:rsidRPr="00B1480B" w:rsidR="0088751E" w:rsidP="0088751E" w:rsidRDefault="0088751E" w14:paraId="559F797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0</w:t>
            </w:r>
          </w:p>
        </w:tc>
        <w:tc>
          <w:tcPr>
            <w:tcW w:w="940" w:type="pct"/>
            <w:noWrap/>
          </w:tcPr>
          <w:p w:rsidRPr="00E168F0" w:rsidR="0088751E" w:rsidP="0088751E" w:rsidRDefault="0088751E" w14:paraId="620390BC" w14:textId="51C309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3</w:t>
            </w:r>
          </w:p>
        </w:tc>
        <w:tc>
          <w:tcPr>
            <w:tcW w:w="534" w:type="pct"/>
            <w:noWrap/>
          </w:tcPr>
          <w:p w:rsidRPr="009166ED" w:rsidR="0088751E" w:rsidP="0088751E" w:rsidRDefault="0088751E" w14:paraId="3DD47994" w14:textId="18272CC7">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1B48F138" w14:textId="67C087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585AABA3" w14:textId="33661B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29777232" w14:textId="262818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3</w:t>
            </w:r>
          </w:p>
        </w:tc>
        <w:tc>
          <w:tcPr>
            <w:tcW w:w="876" w:type="pct"/>
            <w:noWrap/>
          </w:tcPr>
          <w:p w:rsidRPr="00176064" w:rsidR="0088751E" w:rsidP="0088751E" w:rsidRDefault="0088751E" w14:paraId="6664A3CE" w14:textId="488CB7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3</w:t>
            </w:r>
          </w:p>
        </w:tc>
        <w:tc>
          <w:tcPr>
            <w:tcW w:w="835" w:type="pct"/>
            <w:noWrap/>
          </w:tcPr>
          <w:p w:rsidRPr="00C53C16" w:rsidR="0088751E" w:rsidP="0088751E" w:rsidRDefault="0088751E" w14:paraId="3DED062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14371DA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4F668BE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1</w:t>
            </w:r>
          </w:p>
        </w:tc>
        <w:tc>
          <w:tcPr>
            <w:tcW w:w="940" w:type="pct"/>
            <w:noWrap/>
          </w:tcPr>
          <w:p w:rsidRPr="00E168F0" w:rsidR="0088751E" w:rsidP="0088751E" w:rsidRDefault="0088751E" w14:paraId="2C120ECF" w14:textId="425139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4</w:t>
            </w:r>
          </w:p>
        </w:tc>
        <w:tc>
          <w:tcPr>
            <w:tcW w:w="534" w:type="pct"/>
            <w:noWrap/>
          </w:tcPr>
          <w:p w:rsidRPr="009166ED" w:rsidR="0088751E" w:rsidP="0088751E" w:rsidRDefault="0088751E" w14:paraId="4BCEF8A2" w14:textId="31ED9062">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5E254C18" w14:textId="600834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57E52E7A" w14:textId="6F29B8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0E34DE88" w14:textId="6B4D4F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4</w:t>
            </w:r>
          </w:p>
        </w:tc>
        <w:tc>
          <w:tcPr>
            <w:tcW w:w="876" w:type="pct"/>
            <w:noWrap/>
          </w:tcPr>
          <w:p w:rsidRPr="00176064" w:rsidR="0088751E" w:rsidP="0088751E" w:rsidRDefault="0088751E" w14:paraId="1D49C393" w14:textId="59733F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4</w:t>
            </w:r>
          </w:p>
        </w:tc>
        <w:tc>
          <w:tcPr>
            <w:tcW w:w="835" w:type="pct"/>
            <w:noWrap/>
          </w:tcPr>
          <w:p w:rsidRPr="00C53C16" w:rsidR="0088751E" w:rsidP="0088751E" w:rsidRDefault="0088751E" w14:paraId="31E0B2C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29E31490" w14:textId="77777777">
        <w:tc>
          <w:tcPr>
            <w:tcW w:w="252" w:type="pct"/>
            <w:noWrap/>
          </w:tcPr>
          <w:p w:rsidRPr="00B1480B" w:rsidR="0088751E" w:rsidP="0088751E" w:rsidRDefault="0088751E" w14:paraId="2178C98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2</w:t>
            </w:r>
          </w:p>
        </w:tc>
        <w:tc>
          <w:tcPr>
            <w:tcW w:w="940" w:type="pct"/>
            <w:noWrap/>
          </w:tcPr>
          <w:p w:rsidRPr="00E168F0" w:rsidR="0088751E" w:rsidP="0088751E" w:rsidRDefault="0088751E" w14:paraId="31D86603" w14:textId="410F9D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5</w:t>
            </w:r>
          </w:p>
        </w:tc>
        <w:tc>
          <w:tcPr>
            <w:tcW w:w="534" w:type="pct"/>
            <w:noWrap/>
          </w:tcPr>
          <w:p w:rsidRPr="009166ED" w:rsidR="0088751E" w:rsidP="0088751E" w:rsidRDefault="0088751E" w14:paraId="55CE4161" w14:textId="01C8BB06">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64AEFA3B" w14:textId="35C9D4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7C29B07" w14:textId="2E8A09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6FC21D1A" w14:textId="0FFBAD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5</w:t>
            </w:r>
          </w:p>
        </w:tc>
        <w:tc>
          <w:tcPr>
            <w:tcW w:w="876" w:type="pct"/>
            <w:noWrap/>
          </w:tcPr>
          <w:p w:rsidRPr="00176064" w:rsidR="0088751E" w:rsidP="0088751E" w:rsidRDefault="0088751E" w14:paraId="04E36C2E" w14:textId="35460B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5</w:t>
            </w:r>
          </w:p>
        </w:tc>
        <w:tc>
          <w:tcPr>
            <w:tcW w:w="835" w:type="pct"/>
            <w:noWrap/>
          </w:tcPr>
          <w:p w:rsidRPr="00C53C16" w:rsidR="0088751E" w:rsidP="0088751E" w:rsidRDefault="0088751E" w14:paraId="23B9CC6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416EB76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079891F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3</w:t>
            </w:r>
          </w:p>
        </w:tc>
        <w:tc>
          <w:tcPr>
            <w:tcW w:w="940" w:type="pct"/>
            <w:noWrap/>
          </w:tcPr>
          <w:p w:rsidRPr="00E168F0" w:rsidR="0088751E" w:rsidP="0088751E" w:rsidRDefault="0088751E" w14:paraId="03234B74" w14:textId="0F080A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6</w:t>
            </w:r>
          </w:p>
        </w:tc>
        <w:tc>
          <w:tcPr>
            <w:tcW w:w="534" w:type="pct"/>
            <w:noWrap/>
          </w:tcPr>
          <w:p w:rsidRPr="009166ED" w:rsidR="0088751E" w:rsidP="0088751E" w:rsidRDefault="0088751E" w14:paraId="7C125B82" w14:textId="0CBB8A3B">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674D772C" w14:textId="1AF168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1E1C7F3" w14:textId="00A6FD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6DC07D81" w14:textId="45378C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6</w:t>
            </w:r>
          </w:p>
        </w:tc>
        <w:tc>
          <w:tcPr>
            <w:tcW w:w="876" w:type="pct"/>
            <w:noWrap/>
          </w:tcPr>
          <w:p w:rsidRPr="00176064" w:rsidR="0088751E" w:rsidP="0088751E" w:rsidRDefault="0088751E" w14:paraId="0C9BC1F7" w14:textId="5B3E53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6</w:t>
            </w:r>
          </w:p>
        </w:tc>
        <w:tc>
          <w:tcPr>
            <w:tcW w:w="835" w:type="pct"/>
            <w:noWrap/>
          </w:tcPr>
          <w:p w:rsidRPr="00C53C16" w:rsidR="0088751E" w:rsidP="0088751E" w:rsidRDefault="0088751E" w14:paraId="4E6CDD3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173E5C51" w14:textId="77777777">
        <w:tc>
          <w:tcPr>
            <w:tcW w:w="252" w:type="pct"/>
            <w:noWrap/>
          </w:tcPr>
          <w:p w:rsidRPr="00B1480B" w:rsidR="0088751E" w:rsidP="0088751E" w:rsidRDefault="0088751E" w14:paraId="4F7EEE5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4</w:t>
            </w:r>
          </w:p>
        </w:tc>
        <w:tc>
          <w:tcPr>
            <w:tcW w:w="940" w:type="pct"/>
            <w:noWrap/>
          </w:tcPr>
          <w:p w:rsidRPr="00E168F0" w:rsidR="0088751E" w:rsidP="0088751E" w:rsidRDefault="0088751E" w14:paraId="538B60F7" w14:textId="429644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7</w:t>
            </w:r>
          </w:p>
        </w:tc>
        <w:tc>
          <w:tcPr>
            <w:tcW w:w="534" w:type="pct"/>
            <w:noWrap/>
          </w:tcPr>
          <w:p w:rsidRPr="009166ED" w:rsidR="0088751E" w:rsidP="0088751E" w:rsidRDefault="0088751E" w14:paraId="2513D540" w14:textId="11B2C3FE">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04E8B2D9" w14:textId="3A4DC2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6E21E3F4" w14:textId="215EA7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2532FF87" w14:textId="7F0692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7</w:t>
            </w:r>
          </w:p>
        </w:tc>
        <w:tc>
          <w:tcPr>
            <w:tcW w:w="876" w:type="pct"/>
            <w:noWrap/>
          </w:tcPr>
          <w:p w:rsidRPr="00176064" w:rsidR="0088751E" w:rsidP="0088751E" w:rsidRDefault="0088751E" w14:paraId="3081A97F" w14:textId="011D7F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7</w:t>
            </w:r>
          </w:p>
        </w:tc>
        <w:tc>
          <w:tcPr>
            <w:tcW w:w="835" w:type="pct"/>
            <w:noWrap/>
          </w:tcPr>
          <w:p w:rsidRPr="00C53C16" w:rsidR="0088751E" w:rsidP="0088751E" w:rsidRDefault="0088751E" w14:paraId="7950439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60B5F5E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4E683C28"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5</w:t>
            </w:r>
          </w:p>
        </w:tc>
        <w:tc>
          <w:tcPr>
            <w:tcW w:w="940" w:type="pct"/>
            <w:noWrap/>
          </w:tcPr>
          <w:p w:rsidRPr="00E168F0" w:rsidR="0088751E" w:rsidP="0088751E" w:rsidRDefault="0088751E" w14:paraId="0FD8B53B" w14:textId="19DAA8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8</w:t>
            </w:r>
          </w:p>
        </w:tc>
        <w:tc>
          <w:tcPr>
            <w:tcW w:w="534" w:type="pct"/>
            <w:noWrap/>
          </w:tcPr>
          <w:p w:rsidRPr="009166ED" w:rsidR="0088751E" w:rsidP="0088751E" w:rsidRDefault="0088751E" w14:paraId="07AD6517" w14:textId="1215A77B">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220BCFDD" w14:textId="543466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3A322714" w14:textId="474D72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31120348" w14:textId="3A3B3F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8</w:t>
            </w:r>
          </w:p>
        </w:tc>
        <w:tc>
          <w:tcPr>
            <w:tcW w:w="876" w:type="pct"/>
            <w:noWrap/>
          </w:tcPr>
          <w:p w:rsidRPr="00176064" w:rsidR="0088751E" w:rsidP="0088751E" w:rsidRDefault="0088751E" w14:paraId="1B14B2E8" w14:textId="63C24E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8</w:t>
            </w:r>
          </w:p>
        </w:tc>
        <w:tc>
          <w:tcPr>
            <w:tcW w:w="835" w:type="pct"/>
            <w:noWrap/>
          </w:tcPr>
          <w:p w:rsidRPr="00C53C16" w:rsidR="0088751E" w:rsidP="0088751E" w:rsidRDefault="0088751E" w14:paraId="0420284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20206050" w14:textId="77777777">
        <w:tc>
          <w:tcPr>
            <w:tcW w:w="252" w:type="pct"/>
            <w:noWrap/>
          </w:tcPr>
          <w:p w:rsidRPr="00B1480B" w:rsidR="0088751E" w:rsidP="0088751E" w:rsidRDefault="0088751E" w14:paraId="3FA744A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6</w:t>
            </w:r>
          </w:p>
        </w:tc>
        <w:tc>
          <w:tcPr>
            <w:tcW w:w="940" w:type="pct"/>
            <w:noWrap/>
          </w:tcPr>
          <w:p w:rsidRPr="00E168F0" w:rsidR="0088751E" w:rsidP="0088751E" w:rsidRDefault="0088751E" w14:paraId="0F02B608" w14:textId="748672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9</w:t>
            </w:r>
          </w:p>
        </w:tc>
        <w:tc>
          <w:tcPr>
            <w:tcW w:w="534" w:type="pct"/>
            <w:noWrap/>
          </w:tcPr>
          <w:p w:rsidRPr="009166ED" w:rsidR="0088751E" w:rsidP="0088751E" w:rsidRDefault="0088751E" w14:paraId="760E1D2E" w14:textId="63C6D776">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16826A78" w14:textId="7947BC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243B41B5" w14:textId="013663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10547481" w14:textId="0E0BA0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9</w:t>
            </w:r>
          </w:p>
        </w:tc>
        <w:tc>
          <w:tcPr>
            <w:tcW w:w="876" w:type="pct"/>
            <w:noWrap/>
          </w:tcPr>
          <w:p w:rsidRPr="00176064" w:rsidR="0088751E" w:rsidP="0088751E" w:rsidRDefault="0088751E" w14:paraId="130631BD" w14:textId="303D86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9</w:t>
            </w:r>
          </w:p>
        </w:tc>
        <w:tc>
          <w:tcPr>
            <w:tcW w:w="835" w:type="pct"/>
            <w:noWrap/>
          </w:tcPr>
          <w:p w:rsidRPr="00C53C16" w:rsidR="0088751E" w:rsidP="0088751E" w:rsidRDefault="0088751E" w14:paraId="6FAECDF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0710059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151B9FF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7</w:t>
            </w:r>
          </w:p>
        </w:tc>
        <w:tc>
          <w:tcPr>
            <w:tcW w:w="940" w:type="pct"/>
            <w:noWrap/>
          </w:tcPr>
          <w:p w:rsidRPr="00E168F0" w:rsidR="0088751E" w:rsidP="0088751E" w:rsidRDefault="0088751E" w14:paraId="5FD4F529" w14:textId="64F3EC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0</w:t>
            </w:r>
          </w:p>
        </w:tc>
        <w:tc>
          <w:tcPr>
            <w:tcW w:w="534" w:type="pct"/>
            <w:noWrap/>
          </w:tcPr>
          <w:p w:rsidRPr="009166ED" w:rsidR="0088751E" w:rsidP="0088751E" w:rsidRDefault="0088751E" w14:paraId="07CE20B5" w14:textId="5E44ADC8">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09C96812" w14:textId="5025B4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0EAA2361" w14:textId="1E9340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301BF37E" w14:textId="6F1DC4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0</w:t>
            </w:r>
          </w:p>
        </w:tc>
        <w:tc>
          <w:tcPr>
            <w:tcW w:w="876" w:type="pct"/>
            <w:noWrap/>
          </w:tcPr>
          <w:p w:rsidRPr="00176064" w:rsidR="0088751E" w:rsidP="0088751E" w:rsidRDefault="0088751E" w14:paraId="3B58E58A" w14:textId="4362F7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0</w:t>
            </w:r>
          </w:p>
        </w:tc>
        <w:tc>
          <w:tcPr>
            <w:tcW w:w="835" w:type="pct"/>
            <w:noWrap/>
          </w:tcPr>
          <w:p w:rsidRPr="00C53C16" w:rsidR="0088751E" w:rsidP="0088751E" w:rsidRDefault="0088751E" w14:paraId="5C6AC4E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3DB9CBF1" w14:textId="77777777">
        <w:tc>
          <w:tcPr>
            <w:tcW w:w="252" w:type="pct"/>
            <w:noWrap/>
          </w:tcPr>
          <w:p w:rsidRPr="00B1480B" w:rsidR="0088751E" w:rsidP="0088751E" w:rsidRDefault="0088751E" w14:paraId="0CB261F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8</w:t>
            </w:r>
          </w:p>
        </w:tc>
        <w:tc>
          <w:tcPr>
            <w:tcW w:w="940" w:type="pct"/>
            <w:noWrap/>
          </w:tcPr>
          <w:p w:rsidRPr="00E168F0" w:rsidR="0088751E" w:rsidP="0088751E" w:rsidRDefault="0088751E" w14:paraId="326630B4" w14:textId="7CB675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1</w:t>
            </w:r>
          </w:p>
        </w:tc>
        <w:tc>
          <w:tcPr>
            <w:tcW w:w="534" w:type="pct"/>
            <w:noWrap/>
          </w:tcPr>
          <w:p w:rsidRPr="009166ED" w:rsidR="0088751E" w:rsidP="0088751E" w:rsidRDefault="0088751E" w14:paraId="156744A8" w14:textId="0BCBC6FF">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35C19DA6" w14:textId="519C4E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5FC9C11E" w14:textId="120CE8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5A02979B" w14:textId="641ACD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1</w:t>
            </w:r>
          </w:p>
        </w:tc>
        <w:tc>
          <w:tcPr>
            <w:tcW w:w="876" w:type="pct"/>
            <w:noWrap/>
          </w:tcPr>
          <w:p w:rsidRPr="00176064" w:rsidR="0088751E" w:rsidP="0088751E" w:rsidRDefault="0088751E" w14:paraId="307EEAE1" w14:textId="46B627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1</w:t>
            </w:r>
          </w:p>
        </w:tc>
        <w:tc>
          <w:tcPr>
            <w:tcW w:w="835" w:type="pct"/>
            <w:noWrap/>
          </w:tcPr>
          <w:p w:rsidRPr="00C53C16" w:rsidR="0088751E" w:rsidP="0088751E" w:rsidRDefault="0088751E" w14:paraId="10057DD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88751E" w:rsidTr="002328EF" w14:paraId="1A444E8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88751E" w:rsidP="0088751E" w:rsidRDefault="0088751E" w14:paraId="1BD1BBC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9</w:t>
            </w:r>
          </w:p>
        </w:tc>
        <w:tc>
          <w:tcPr>
            <w:tcW w:w="940" w:type="pct"/>
            <w:noWrap/>
          </w:tcPr>
          <w:p w:rsidRPr="00E168F0" w:rsidR="0088751E" w:rsidP="0088751E" w:rsidRDefault="0088751E" w14:paraId="581DE2B0" w14:textId="7EC841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2</w:t>
            </w:r>
          </w:p>
        </w:tc>
        <w:tc>
          <w:tcPr>
            <w:tcW w:w="534" w:type="pct"/>
            <w:noWrap/>
          </w:tcPr>
          <w:p w:rsidRPr="009166ED" w:rsidR="0088751E" w:rsidP="0088751E" w:rsidRDefault="0088751E" w14:paraId="0D8E5D85" w14:textId="239DE959">
            <w:pPr>
              <w:widowControl w:val="0"/>
              <w:autoSpaceDE w:val="0"/>
              <w:autoSpaceDN w:val="0"/>
              <w:adjustRightInd w:val="0"/>
              <w:spacing w:after="0" w:line="240" w:lineRule="auto"/>
              <w:ind w:left="108" w:right="108"/>
              <w:rPr>
                <w:sz w:val="16"/>
                <w:szCs w:val="16"/>
              </w:rPr>
            </w:pPr>
            <w:r w:rsidRPr="009166ED">
              <w:rPr>
                <w:sz w:val="16"/>
                <w:szCs w:val="16"/>
              </w:rPr>
              <w:t>DATE</w:t>
            </w:r>
          </w:p>
        </w:tc>
        <w:tc>
          <w:tcPr>
            <w:tcW w:w="369" w:type="pct"/>
            <w:noWrap/>
          </w:tcPr>
          <w:p w:rsidRPr="00176064" w:rsidR="0088751E" w:rsidP="0088751E" w:rsidRDefault="0088751E" w14:paraId="29A67A27" w14:textId="748079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603E4">
              <w:rPr>
                <w:rFonts w:ascii="Calibri Light" w:hAnsi="Calibri Light" w:eastAsia="Book Antiqua" w:cs="Calibri Light"/>
                <w:color w:val="000000"/>
                <w:sz w:val="16"/>
                <w:szCs w:val="16"/>
              </w:rPr>
              <w:t>Y</w:t>
            </w:r>
          </w:p>
        </w:tc>
        <w:tc>
          <w:tcPr>
            <w:tcW w:w="241" w:type="pct"/>
            <w:noWrap/>
          </w:tcPr>
          <w:p w:rsidRPr="0061312F" w:rsidR="0088751E" w:rsidP="0088751E" w:rsidRDefault="0088751E" w14:paraId="72A904E7" w14:textId="143E4B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000EC">
              <w:rPr>
                <w:rFonts w:ascii="Calibri Light" w:hAnsi="Calibri Light" w:eastAsia="Book Antiqua" w:cs="Calibri Light"/>
                <w:color w:val="000000"/>
                <w:sz w:val="16"/>
                <w:szCs w:val="16"/>
              </w:rPr>
              <w:t>N</w:t>
            </w:r>
          </w:p>
        </w:tc>
        <w:tc>
          <w:tcPr>
            <w:tcW w:w="953" w:type="pct"/>
            <w:noWrap/>
          </w:tcPr>
          <w:p w:rsidRPr="00176064" w:rsidR="0088751E" w:rsidP="0088751E" w:rsidRDefault="0088751E" w14:paraId="592E10D8" w14:textId="734A1B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2</w:t>
            </w:r>
          </w:p>
        </w:tc>
        <w:tc>
          <w:tcPr>
            <w:tcW w:w="876" w:type="pct"/>
            <w:noWrap/>
          </w:tcPr>
          <w:p w:rsidRPr="00176064" w:rsidR="0088751E" w:rsidP="0088751E" w:rsidRDefault="0088751E" w14:paraId="57492348" w14:textId="5524B3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168F0">
              <w:rPr>
                <w:rFonts w:cs="Calibri"/>
                <w:color w:val="000000"/>
                <w:sz w:val="16"/>
                <w:szCs w:val="16"/>
              </w:rPr>
              <w:t>ATTRIBUTE_DATE12</w:t>
            </w:r>
          </w:p>
        </w:tc>
        <w:tc>
          <w:tcPr>
            <w:tcW w:w="835" w:type="pct"/>
            <w:noWrap/>
          </w:tcPr>
          <w:p w:rsidRPr="00C53C16" w:rsidR="0088751E" w:rsidP="0088751E" w:rsidRDefault="0088751E" w14:paraId="2BDB61D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rsidR="000A03CD" w:rsidP="000A03CD" w:rsidRDefault="000A03CD" w14:paraId="6EC1C7D9"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0A03CD" w:rsidTr="00C827DF" w14:paraId="70C00BC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0A03CD" w:rsidP="00C827DF" w:rsidRDefault="000A03CD" w14:paraId="1B1CB80F"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0A03CD" w:rsidP="00C827DF" w:rsidRDefault="000A03CD" w14:paraId="37CDE467"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0A03CD" w:rsidTr="00C827DF" w14:paraId="55BD3E8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0A03CD" w:rsidP="00C827DF" w:rsidRDefault="000A03CD" w14:paraId="12917CC9"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0A03CD" w:rsidP="00C827DF" w:rsidRDefault="000A03CD" w14:paraId="726CDF3E"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0A03CD" w:rsidTr="00C827DF" w14:paraId="12637713" w14:textId="77777777">
        <w:tc>
          <w:tcPr>
            <w:cnfStyle w:val="001000000000" w:firstRow="0" w:lastRow="0" w:firstColumn="1" w:lastColumn="0" w:oddVBand="0" w:evenVBand="0" w:oddHBand="0" w:evenHBand="0" w:firstRowFirstColumn="0" w:firstRowLastColumn="0" w:lastRowFirstColumn="0" w:lastRowLastColumn="0"/>
            <w:tcW w:w="2471" w:type="dxa"/>
          </w:tcPr>
          <w:p w:rsidR="000A03CD" w:rsidP="00C827DF" w:rsidRDefault="000A03CD" w14:paraId="5814247F"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0A03CD" w:rsidP="00C827DF" w:rsidRDefault="000A03CD" w14:paraId="17C8EE1C"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0A03CD" w:rsidTr="00C827DF" w14:paraId="5AA4600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0A03CD" w:rsidP="00C827DF" w:rsidRDefault="000A03CD" w14:paraId="0CDBD1A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0A03CD" w:rsidP="00C827DF" w:rsidRDefault="000A03CD" w14:paraId="68067431"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0A03CD" w:rsidTr="00C827DF" w14:paraId="0EE693FE" w14:textId="77777777">
        <w:tc>
          <w:tcPr>
            <w:cnfStyle w:val="001000000000" w:firstRow="0" w:lastRow="0" w:firstColumn="1" w:lastColumn="0" w:oddVBand="0" w:evenVBand="0" w:oddHBand="0" w:evenHBand="0" w:firstRowFirstColumn="0" w:firstRowLastColumn="0" w:lastRowFirstColumn="0" w:lastRowLastColumn="0"/>
            <w:tcW w:w="2471" w:type="dxa"/>
          </w:tcPr>
          <w:p w:rsidR="000A03CD" w:rsidP="00C827DF" w:rsidRDefault="000A03CD" w14:paraId="6F05D445"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0A03CD" w:rsidP="00C827DF" w:rsidRDefault="000A03CD" w14:paraId="4DAD5D71"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0A03CD" w:rsidP="00877485" w:rsidRDefault="000A03CD" w14:paraId="54A9320E" w14:textId="26C96493"/>
    <w:p w:rsidRPr="00EB163B" w:rsidR="00EF0889" w:rsidP="00EF0889" w:rsidRDefault="00EF0889" w14:paraId="615DD13D" w14:textId="75C02AD9">
      <w:pPr>
        <w:pStyle w:val="Heading2"/>
      </w:pPr>
      <w:r>
        <w:t>Customer Contact</w:t>
      </w:r>
    </w:p>
    <w:p w:rsidRPr="009661D0" w:rsidR="00EF0889" w:rsidP="00EF0889" w:rsidRDefault="00EF0889" w14:paraId="67310380" w14:textId="59FF40E1">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2F2BD7" w:rsidR="002F2BD7">
        <w:rPr>
          <w:rFonts w:ascii="Calibri Light" w:hAnsi="Calibri Light" w:cs="Arial"/>
          <w:color w:val="4F4F4F"/>
          <w:sz w:val="22"/>
          <w:szCs w:val="22"/>
          <w:lang w:val="en-GB" w:eastAsia="en-IE"/>
        </w:rPr>
        <w:t>XXMX_HZ_ORG_CONTACTS</w:t>
      </w:r>
      <w:r w:rsidRPr="00303EA1">
        <w:rPr>
          <w:rFonts w:ascii="Calibri Light" w:hAnsi="Calibri Light" w:cs="Arial"/>
          <w:color w:val="4F4F4F"/>
          <w:sz w:val="22"/>
          <w:szCs w:val="22"/>
          <w:lang w:val="en-GB" w:eastAsia="en-IE"/>
        </w:rPr>
        <w:t>.DAT</w:t>
      </w:r>
    </w:p>
    <w:p w:rsidR="00EF0889" w:rsidP="00EF0889" w:rsidRDefault="00EF0889" w14:paraId="5E602661" w14:textId="71060021">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4D4F89" w:rsidR="004D4F89">
        <w:rPr>
          <w:rFonts w:ascii="Calibri Light" w:hAnsi="Calibri Light" w:cs="Arial"/>
          <w:color w:val="4F4F4F"/>
        </w:rPr>
        <w:t>XXMX_HZ_ORG_CONTACTS_STG</w:t>
      </w:r>
    </w:p>
    <w:p w:rsidR="00EF0889" w:rsidP="00EF0889" w:rsidRDefault="00EF0889" w14:paraId="29AD521F" w14:textId="7E1978B0">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2F2BD7" w:rsidR="002F2BD7">
        <w:rPr>
          <w:rFonts w:ascii="Calibri Light" w:hAnsi="Calibri Light" w:cs="Arial"/>
          <w:color w:val="4F4F4F"/>
          <w:sz w:val="22"/>
          <w:szCs w:val="22"/>
          <w:lang w:val="en-GB" w:eastAsia="en-IE"/>
        </w:rPr>
        <w:t>XXMX_HZ_ORG_CONTACTS_</w:t>
      </w:r>
      <w:r w:rsidR="002F2BD7">
        <w:rPr>
          <w:rFonts w:ascii="Calibri Light" w:hAnsi="Calibri Light" w:cs="Arial"/>
          <w:color w:val="4F4F4F"/>
          <w:sz w:val="22"/>
          <w:szCs w:val="22"/>
          <w:lang w:val="en-GB" w:eastAsia="en-IE"/>
        </w:rPr>
        <w:t>XFM</w:t>
      </w:r>
    </w:p>
    <w:p w:rsidRPr="00D01BED" w:rsidR="00EF0889" w:rsidP="00EF0889" w:rsidRDefault="00EF0889" w14:paraId="793444E7"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EF0889" w:rsidP="00EF0889" w:rsidRDefault="00EF0889" w14:paraId="6544435C" w14:textId="031C7A1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180667" w:rsidR="00180667">
        <w:rPr>
          <w:rFonts w:ascii="Calibri Light" w:hAnsi="Calibri Light" w:cs="Arial"/>
          <w:b/>
          <w:bCs/>
          <w:color w:val="4F4F4F"/>
          <w:sz w:val="22"/>
          <w:szCs w:val="22"/>
          <w:lang w:val="en-GB" w:eastAsia="en-IE"/>
        </w:rPr>
        <w:t>HZ_IMP_CONTACTS_T</w:t>
      </w:r>
    </w:p>
    <w:p w:rsidRPr="009661D0" w:rsidR="00EF0889" w:rsidP="00EF0889" w:rsidRDefault="00EF0889" w14:paraId="06D8FA90"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EF0889" w:rsidTr="00E53354" w14:paraId="4EDC3888"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EF0889" w:rsidP="00C827DF" w:rsidRDefault="00EF0889" w14:paraId="4D112D7E"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EF0889" w:rsidP="00C827DF" w:rsidRDefault="00EF0889" w14:paraId="270B2A0B"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EF0889" w:rsidP="00C827DF" w:rsidRDefault="00EF0889" w14:paraId="7258B7B8"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EF0889" w:rsidP="00C827DF" w:rsidRDefault="00EF0889" w14:paraId="508CF1DF"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EF0889" w:rsidP="00C827DF" w:rsidRDefault="00EF0889" w14:paraId="4A27E4BB"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EF0889" w:rsidP="00C827DF" w:rsidRDefault="00EF0889" w14:paraId="777EC946"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EF0889" w:rsidP="00C827DF" w:rsidRDefault="00EF0889" w14:paraId="55FC7F7C"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EF0889" w:rsidP="00C827DF" w:rsidRDefault="00EF0889" w14:paraId="52B39807"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EF0889" w:rsidTr="00E53354" w14:paraId="316D2B5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EF0889" w:rsidP="00C827DF" w:rsidRDefault="00EF0889" w14:paraId="71719A2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EF0889" w:rsidP="00C827DF" w:rsidRDefault="00EF0889" w14:paraId="2E331DA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EF0889" w:rsidP="00C827DF" w:rsidRDefault="00EF0889" w14:paraId="7A05BA6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EF0889" w:rsidP="00C827DF" w:rsidRDefault="00EF0889" w14:paraId="48CDE63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EF0889" w:rsidP="00C827DF" w:rsidRDefault="00EF0889" w14:paraId="1E061803"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EF0889" w:rsidP="00C827DF" w:rsidRDefault="00EF0889" w14:paraId="6AD3F5D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EF0889" w:rsidP="00C827DF" w:rsidRDefault="00EF0889" w14:paraId="608C2A2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EF0889" w:rsidP="00C827DF" w:rsidRDefault="00EF0889" w14:paraId="7C38FDCA"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EF0889" w:rsidTr="00E53354" w14:paraId="786A1BAD" w14:textId="77777777">
        <w:tc>
          <w:tcPr>
            <w:tcW w:w="252" w:type="pct"/>
            <w:noWrap/>
          </w:tcPr>
          <w:p w:rsidRPr="00806757" w:rsidR="00EF0889" w:rsidP="00C827DF" w:rsidRDefault="00EF0889" w14:paraId="442567B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EF0889" w:rsidP="00C827DF" w:rsidRDefault="00EF0889" w14:paraId="6A09155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EF0889" w:rsidP="00C827DF" w:rsidRDefault="00EF0889" w14:paraId="7984DBC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EF0889" w:rsidP="00C827DF" w:rsidRDefault="002328EF" w14:paraId="78F1844A" w14:textId="640DB8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EF0889" w:rsidP="00C827DF" w:rsidRDefault="002328EF" w14:paraId="646D00E5" w14:textId="22DF113B">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EF0889" w:rsidP="00C827DF" w:rsidRDefault="00EF0889" w14:paraId="44C82E5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EF0889" w:rsidP="00C827DF" w:rsidRDefault="00EF0889" w14:paraId="4EA61DE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EF0889" w:rsidP="00C827DF" w:rsidRDefault="00EF0889" w14:paraId="55D57158" w14:textId="7ADA8DC2">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0D16BF">
              <w:rPr>
                <w:rFonts w:ascii="Calibri Light" w:hAnsi="Calibri Light" w:cs="Calibri Light"/>
                <w:color w:val="000000"/>
                <w:sz w:val="16"/>
                <w:szCs w:val="16"/>
              </w:rPr>
              <w:t>. Needed for EBS Source System only</w:t>
            </w:r>
          </w:p>
        </w:tc>
      </w:tr>
      <w:tr w:rsidRPr="00EC4DEB" w:rsidR="00EF0889" w:rsidTr="00E53354" w14:paraId="0A79F79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EF0889" w:rsidP="00C827DF" w:rsidRDefault="00EF0889" w14:paraId="19B4AC7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EF0889" w:rsidP="00C827DF" w:rsidRDefault="00EF0889" w14:paraId="43492B5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EF0889" w:rsidP="00C827DF" w:rsidRDefault="00EF0889" w14:paraId="6911A2B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EF0889" w:rsidP="00C827DF" w:rsidRDefault="002328EF" w14:paraId="649B4F91" w14:textId="4C8A18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EF0889" w:rsidP="00C827DF" w:rsidRDefault="002328EF" w14:paraId="354863C4" w14:textId="6B7C30D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EF0889" w:rsidP="00C827DF" w:rsidRDefault="00EF0889" w14:paraId="352813D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EF0889" w:rsidP="00C827DF" w:rsidRDefault="00EF0889" w14:paraId="5D8F184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EF0889" w:rsidP="00C827DF" w:rsidRDefault="00EF0889" w14:paraId="55A3DD9F"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353F15" w:rsidTr="00E53354" w14:paraId="5E5E900D" w14:textId="77777777">
        <w:tc>
          <w:tcPr>
            <w:tcW w:w="252" w:type="pct"/>
            <w:noWrap/>
          </w:tcPr>
          <w:p w:rsidRPr="00176064" w:rsidR="00353F15" w:rsidP="00353F15" w:rsidRDefault="00353F15" w14:paraId="041BA1F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353F15" w:rsidP="00353F15" w:rsidRDefault="00353F15" w14:paraId="33203E5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353F15" w:rsidP="00353F15" w:rsidRDefault="00353F15" w14:paraId="77056F3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353F15" w:rsidP="00353F15" w:rsidRDefault="00E53354" w14:paraId="26898839" w14:textId="34668A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353F15" w:rsidR="00353F15" w:rsidP="00353F15" w:rsidRDefault="00E53354" w14:paraId="053BBF5D" w14:textId="4A7A4E43">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353F15" w:rsidP="00353F15" w:rsidRDefault="00353F15" w14:paraId="6028FF4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353F15" w:rsidP="00353F15" w:rsidRDefault="00353F15" w14:paraId="1FD6B60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353F15" w:rsidP="00353F15" w:rsidRDefault="00353F15" w14:paraId="0B1276A7" w14:textId="4E305B8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353F15" w:rsidTr="00E53354" w14:paraId="71BC567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53F15" w:rsidP="00353F15" w:rsidRDefault="00353F15" w14:paraId="6CC9231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1C640C" w:rsidR="00353F15" w:rsidP="00353F15" w:rsidRDefault="00353F15" w14:paraId="7B53A6BB" w14:textId="351D47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INSERT_UPDATE_FLAG</w:t>
            </w:r>
          </w:p>
        </w:tc>
        <w:tc>
          <w:tcPr>
            <w:tcW w:w="534" w:type="pct"/>
            <w:noWrap/>
          </w:tcPr>
          <w:p w:rsidRPr="008E320C" w:rsidR="00353F15" w:rsidP="00353F15" w:rsidRDefault="00353F15" w14:paraId="53304680" w14:textId="60601C81">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w:t>
            </w:r>
          </w:p>
        </w:tc>
        <w:tc>
          <w:tcPr>
            <w:tcW w:w="369" w:type="pct"/>
            <w:noWrap/>
          </w:tcPr>
          <w:p w:rsidRPr="00AC6263" w:rsidR="00353F15" w:rsidP="00353F15" w:rsidRDefault="00353F15" w14:paraId="7E0D6BFF" w14:textId="3D5BBC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353F15" w:rsidR="00353F15" w:rsidP="00353F15" w:rsidRDefault="00353F15" w14:paraId="63F50B1F" w14:textId="772E78A1">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353F15">
              <w:rPr>
                <w:rFonts w:cs="Calibri"/>
                <w:color w:val="000000"/>
                <w:sz w:val="16"/>
                <w:szCs w:val="16"/>
              </w:rPr>
              <w:t>Y</w:t>
            </w:r>
          </w:p>
        </w:tc>
        <w:tc>
          <w:tcPr>
            <w:tcW w:w="953" w:type="pct"/>
            <w:noWrap/>
          </w:tcPr>
          <w:p w:rsidRPr="00563B94" w:rsidR="00353F15" w:rsidP="00353F15" w:rsidRDefault="00353F15" w14:paraId="4AB89D45" w14:textId="1FA769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INSERT_UPDATE_FLAG</w:t>
            </w:r>
          </w:p>
        </w:tc>
        <w:tc>
          <w:tcPr>
            <w:tcW w:w="876" w:type="pct"/>
            <w:noWrap/>
          </w:tcPr>
          <w:p w:rsidRPr="00563B94" w:rsidR="00353F15" w:rsidP="00353F15" w:rsidRDefault="00353F15" w14:paraId="27764752" w14:textId="42EC54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INSERT_UPDATE_FLAG</w:t>
            </w:r>
          </w:p>
        </w:tc>
        <w:tc>
          <w:tcPr>
            <w:tcW w:w="835" w:type="pct"/>
            <w:noWrap/>
          </w:tcPr>
          <w:p w:rsidRPr="00EA3B37" w:rsidR="00353F15" w:rsidP="00353F15" w:rsidRDefault="00353F15" w14:paraId="7F9AD3CD" w14:textId="08011A9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A3B37">
              <w:rPr>
                <w:rFonts w:cs="Calibri"/>
                <w:color w:val="000000"/>
                <w:sz w:val="16"/>
                <w:szCs w:val="16"/>
              </w:rPr>
              <w:t>Indicates if a record should be explicitly inserted or updated. 'I' for insert, 'U' for update.</w:t>
            </w:r>
          </w:p>
        </w:tc>
      </w:tr>
      <w:tr w:rsidRPr="00EC4DEB" w:rsidR="00353F15" w:rsidTr="00E53354" w14:paraId="1457B869" w14:textId="77777777">
        <w:tc>
          <w:tcPr>
            <w:tcW w:w="252" w:type="pct"/>
            <w:noWrap/>
          </w:tcPr>
          <w:p w:rsidRPr="00176064" w:rsidR="00353F15" w:rsidP="00353F15" w:rsidRDefault="00353F15" w14:paraId="614DB16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1C640C" w:rsidR="00353F15" w:rsidP="00353F15" w:rsidRDefault="00353F15" w14:paraId="7C9C843A" w14:textId="3F4706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CONTACT_NUMBER</w:t>
            </w:r>
          </w:p>
        </w:tc>
        <w:tc>
          <w:tcPr>
            <w:tcW w:w="534" w:type="pct"/>
            <w:noWrap/>
          </w:tcPr>
          <w:p w:rsidRPr="008E320C" w:rsidR="00353F15" w:rsidP="00353F15" w:rsidRDefault="00353F15" w14:paraId="1B8998E9" w14:textId="623277FF">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30)</w:t>
            </w:r>
          </w:p>
        </w:tc>
        <w:tc>
          <w:tcPr>
            <w:tcW w:w="369" w:type="pct"/>
            <w:noWrap/>
          </w:tcPr>
          <w:p w:rsidRPr="00AC6263" w:rsidR="00353F15" w:rsidP="00353F15" w:rsidRDefault="00353F15" w14:paraId="08BBF598" w14:textId="035F23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353F15" w:rsidR="00353F15" w:rsidP="00353F15" w:rsidRDefault="00353F15" w14:paraId="2DC97E9E" w14:textId="4CD6AAAE">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353F15">
              <w:rPr>
                <w:rFonts w:cs="Calibri"/>
                <w:color w:val="000000"/>
                <w:sz w:val="16"/>
                <w:szCs w:val="16"/>
              </w:rPr>
              <w:t>Y</w:t>
            </w:r>
          </w:p>
        </w:tc>
        <w:tc>
          <w:tcPr>
            <w:tcW w:w="953" w:type="pct"/>
            <w:noWrap/>
          </w:tcPr>
          <w:p w:rsidR="00353F15" w:rsidP="00353F15" w:rsidRDefault="00353F15" w14:paraId="260B484B" w14:textId="7483A4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CONTACT_NUMBER</w:t>
            </w:r>
          </w:p>
        </w:tc>
        <w:tc>
          <w:tcPr>
            <w:tcW w:w="876" w:type="pct"/>
            <w:noWrap/>
          </w:tcPr>
          <w:p w:rsidR="00353F15" w:rsidP="00353F15" w:rsidRDefault="00353F15" w14:paraId="19E1375F" w14:textId="7F6D0E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CONTACT_NUMBER</w:t>
            </w:r>
          </w:p>
        </w:tc>
        <w:tc>
          <w:tcPr>
            <w:tcW w:w="835" w:type="pct"/>
            <w:noWrap/>
          </w:tcPr>
          <w:p w:rsidRPr="00EA3B37" w:rsidR="00353F15" w:rsidP="00353F15" w:rsidRDefault="00353F15" w14:paraId="7015EDFB" w14:textId="2D65A63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A3B37">
              <w:rPr>
                <w:rFonts w:cs="Calibri"/>
                <w:color w:val="000000"/>
                <w:sz w:val="16"/>
                <w:szCs w:val="16"/>
              </w:rPr>
              <w:t xml:space="preserve">User-defined identification number for this contact. </w:t>
            </w:r>
          </w:p>
        </w:tc>
      </w:tr>
      <w:tr w:rsidRPr="00EC4DEB" w:rsidR="00353F15" w:rsidTr="00E53354" w14:paraId="55A6877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53F15" w:rsidP="00353F15" w:rsidRDefault="00353F15" w14:paraId="044A624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1C640C" w:rsidR="00353F15" w:rsidP="00353F15" w:rsidRDefault="00353F15" w14:paraId="34A9C265" w14:textId="22C525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DEPARTMENT_CODE</w:t>
            </w:r>
          </w:p>
        </w:tc>
        <w:tc>
          <w:tcPr>
            <w:tcW w:w="534" w:type="pct"/>
            <w:noWrap/>
          </w:tcPr>
          <w:p w:rsidRPr="008E320C" w:rsidR="00353F15" w:rsidP="00353F15" w:rsidRDefault="00353F15" w14:paraId="6F936CCA" w14:textId="45326A7F">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30)</w:t>
            </w:r>
          </w:p>
        </w:tc>
        <w:tc>
          <w:tcPr>
            <w:tcW w:w="369" w:type="pct"/>
            <w:noWrap/>
          </w:tcPr>
          <w:p w:rsidRPr="00AC6263" w:rsidR="00353F15" w:rsidP="00353F15" w:rsidRDefault="00353F15" w14:paraId="05C161E5" w14:textId="73E8ABD7">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353F15" w:rsidR="00353F15" w:rsidP="00353F15" w:rsidRDefault="00353F15" w14:paraId="66D53FDE" w14:textId="625EA82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53F15">
              <w:rPr>
                <w:rFonts w:cs="Calibri"/>
                <w:color w:val="000000"/>
                <w:sz w:val="16"/>
                <w:szCs w:val="16"/>
              </w:rPr>
              <w:t>N</w:t>
            </w:r>
          </w:p>
        </w:tc>
        <w:tc>
          <w:tcPr>
            <w:tcW w:w="953" w:type="pct"/>
            <w:noWrap/>
          </w:tcPr>
          <w:p w:rsidRPr="00357BB2" w:rsidR="00353F15" w:rsidP="00353F15" w:rsidRDefault="00353F15" w14:paraId="1E0011E6" w14:textId="79398E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DEPARTMENT_CODE</w:t>
            </w:r>
          </w:p>
        </w:tc>
        <w:tc>
          <w:tcPr>
            <w:tcW w:w="876" w:type="pct"/>
            <w:noWrap/>
          </w:tcPr>
          <w:p w:rsidRPr="00357BB2" w:rsidR="00353F15" w:rsidP="00353F15" w:rsidRDefault="00353F15" w14:paraId="03BB6DC3" w14:textId="15DEF12D">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DEPARTMENT_CODE</w:t>
            </w:r>
          </w:p>
        </w:tc>
        <w:tc>
          <w:tcPr>
            <w:tcW w:w="835" w:type="pct"/>
            <w:noWrap/>
          </w:tcPr>
          <w:p w:rsidRPr="00EA3B37" w:rsidR="00353F15" w:rsidP="00353F15" w:rsidRDefault="00353F15" w14:paraId="486E9713" w14:textId="2FA56B0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A3B37">
              <w:rPr>
                <w:rFonts w:cs="Calibri"/>
                <w:color w:val="000000"/>
                <w:sz w:val="16"/>
                <w:szCs w:val="16"/>
              </w:rPr>
              <w:t xml:space="preserve">List of values for possible department codes. </w:t>
            </w:r>
          </w:p>
        </w:tc>
      </w:tr>
      <w:tr w:rsidRPr="00EC4DEB" w:rsidR="00353F15" w:rsidTr="00E53354" w14:paraId="4F3A02AB" w14:textId="77777777">
        <w:tc>
          <w:tcPr>
            <w:tcW w:w="252" w:type="pct"/>
            <w:noWrap/>
          </w:tcPr>
          <w:p w:rsidRPr="00806757" w:rsidR="00353F15" w:rsidP="00353F15" w:rsidRDefault="00353F15" w14:paraId="70A70E8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1C640C" w:rsidR="00353F15" w:rsidP="00353F15" w:rsidRDefault="00353F15" w14:paraId="53E65E3D" w14:textId="00420C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DEPARTMENT</w:t>
            </w:r>
          </w:p>
        </w:tc>
        <w:tc>
          <w:tcPr>
            <w:tcW w:w="534" w:type="pct"/>
            <w:noWrap/>
          </w:tcPr>
          <w:p w:rsidRPr="008E320C" w:rsidR="00353F15" w:rsidP="00353F15" w:rsidRDefault="00353F15" w14:paraId="47BA1F5A" w14:textId="3A2C6374">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60)</w:t>
            </w:r>
          </w:p>
        </w:tc>
        <w:tc>
          <w:tcPr>
            <w:tcW w:w="369" w:type="pct"/>
            <w:noWrap/>
          </w:tcPr>
          <w:p w:rsidRPr="00AC6263" w:rsidR="00353F15" w:rsidP="00353F15" w:rsidRDefault="00353F15" w14:paraId="4A51ADB1" w14:textId="40154AF2">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353F15" w:rsidR="00353F15" w:rsidP="00353F15" w:rsidRDefault="00353F15" w14:paraId="3A812BA7" w14:textId="6465E34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53F15">
              <w:rPr>
                <w:rFonts w:cs="Calibri"/>
                <w:color w:val="000000"/>
                <w:sz w:val="16"/>
                <w:szCs w:val="16"/>
              </w:rPr>
              <w:t>N</w:t>
            </w:r>
          </w:p>
        </w:tc>
        <w:tc>
          <w:tcPr>
            <w:tcW w:w="953" w:type="pct"/>
            <w:noWrap/>
          </w:tcPr>
          <w:p w:rsidRPr="00357BB2" w:rsidR="00353F15" w:rsidP="00353F15" w:rsidRDefault="00353F15" w14:paraId="08748308" w14:textId="3027D631">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DEPARTMENT</w:t>
            </w:r>
          </w:p>
        </w:tc>
        <w:tc>
          <w:tcPr>
            <w:tcW w:w="876" w:type="pct"/>
            <w:noWrap/>
          </w:tcPr>
          <w:p w:rsidRPr="00357BB2" w:rsidR="00353F15" w:rsidP="00353F15" w:rsidRDefault="00353F15" w14:paraId="78D389D1" w14:textId="24D6FF20">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DEPARTMENT</w:t>
            </w:r>
          </w:p>
        </w:tc>
        <w:tc>
          <w:tcPr>
            <w:tcW w:w="835" w:type="pct"/>
            <w:noWrap/>
          </w:tcPr>
          <w:p w:rsidRPr="00EA3B37" w:rsidR="00353F15" w:rsidP="00353F15" w:rsidRDefault="00353F15" w14:paraId="665B14CE" w14:textId="7807AFD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A3B37">
              <w:rPr>
                <w:rFonts w:cs="Calibri"/>
                <w:color w:val="000000"/>
                <w:sz w:val="16"/>
                <w:szCs w:val="16"/>
              </w:rPr>
              <w:t>Free form text used to name the department.</w:t>
            </w:r>
          </w:p>
        </w:tc>
      </w:tr>
      <w:tr w:rsidRPr="00EC4DEB" w:rsidR="00353F15" w:rsidTr="00E53354" w14:paraId="5D69135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53F15" w:rsidP="00353F15" w:rsidRDefault="00353F15" w14:paraId="7F85402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1C640C" w:rsidR="00353F15" w:rsidP="00353F15" w:rsidRDefault="00353F15" w14:paraId="35FBC0F6" w14:textId="00E091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JOB_TITLE</w:t>
            </w:r>
          </w:p>
        </w:tc>
        <w:tc>
          <w:tcPr>
            <w:tcW w:w="534" w:type="pct"/>
            <w:noWrap/>
          </w:tcPr>
          <w:p w:rsidRPr="008E320C" w:rsidR="00353F15" w:rsidP="00353F15" w:rsidRDefault="00353F15" w14:paraId="16266347" w14:textId="53F02066">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00)</w:t>
            </w:r>
          </w:p>
        </w:tc>
        <w:tc>
          <w:tcPr>
            <w:tcW w:w="369" w:type="pct"/>
            <w:noWrap/>
          </w:tcPr>
          <w:p w:rsidRPr="00AC6263" w:rsidR="00353F15" w:rsidP="00353F15" w:rsidRDefault="00353F15" w14:paraId="59BB6053" w14:textId="0BE8F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353F15" w:rsidR="00353F15" w:rsidP="00353F15" w:rsidRDefault="00353F15" w14:paraId="046B3F93" w14:textId="33CD892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53F15">
              <w:rPr>
                <w:rFonts w:cs="Calibri"/>
                <w:color w:val="000000"/>
                <w:sz w:val="16"/>
                <w:szCs w:val="16"/>
              </w:rPr>
              <w:t>N</w:t>
            </w:r>
          </w:p>
        </w:tc>
        <w:tc>
          <w:tcPr>
            <w:tcW w:w="953" w:type="pct"/>
            <w:noWrap/>
          </w:tcPr>
          <w:p w:rsidRPr="00357BB2" w:rsidR="00353F15" w:rsidP="00353F15" w:rsidRDefault="00353F15" w14:paraId="2172A1B4" w14:textId="0350E48E">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JOB_TITLE</w:t>
            </w:r>
          </w:p>
        </w:tc>
        <w:tc>
          <w:tcPr>
            <w:tcW w:w="876" w:type="pct"/>
            <w:noWrap/>
          </w:tcPr>
          <w:p w:rsidRPr="00357BB2" w:rsidR="00353F15" w:rsidP="00353F15" w:rsidRDefault="00353F15" w14:paraId="45B22BD1" w14:textId="670635CE">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JOB_TITLE</w:t>
            </w:r>
          </w:p>
        </w:tc>
        <w:tc>
          <w:tcPr>
            <w:tcW w:w="835" w:type="pct"/>
            <w:noWrap/>
          </w:tcPr>
          <w:p w:rsidRPr="00EA3B37" w:rsidR="00353F15" w:rsidP="00353F15" w:rsidRDefault="00353F15" w14:paraId="5F47B7F5" w14:textId="59F1A77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A3B37">
              <w:rPr>
                <w:rFonts w:cs="Calibri"/>
                <w:color w:val="000000"/>
                <w:sz w:val="16"/>
                <w:szCs w:val="16"/>
              </w:rPr>
              <w:t>Free form text for job title.</w:t>
            </w:r>
          </w:p>
        </w:tc>
      </w:tr>
      <w:tr w:rsidRPr="00EC4DEB" w:rsidR="00353F15" w:rsidTr="00E53354" w14:paraId="27954A53" w14:textId="77777777">
        <w:tc>
          <w:tcPr>
            <w:tcW w:w="252" w:type="pct"/>
            <w:noWrap/>
          </w:tcPr>
          <w:p w:rsidRPr="00806757" w:rsidR="00353F15" w:rsidP="00353F15" w:rsidRDefault="00353F15" w14:paraId="2317A23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1C640C" w:rsidR="00353F15" w:rsidP="00353F15" w:rsidRDefault="00353F15" w14:paraId="5CB6AE88" w14:textId="4231BC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JOB_TITLE_CODE</w:t>
            </w:r>
          </w:p>
        </w:tc>
        <w:tc>
          <w:tcPr>
            <w:tcW w:w="534" w:type="pct"/>
            <w:noWrap/>
          </w:tcPr>
          <w:p w:rsidRPr="008E320C" w:rsidR="00353F15" w:rsidP="00353F15" w:rsidRDefault="00353F15" w14:paraId="67528B18" w14:textId="3E17B8EE">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30)</w:t>
            </w:r>
          </w:p>
        </w:tc>
        <w:tc>
          <w:tcPr>
            <w:tcW w:w="369" w:type="pct"/>
            <w:noWrap/>
          </w:tcPr>
          <w:p w:rsidRPr="00AC6263" w:rsidR="00353F15" w:rsidP="00353F15" w:rsidRDefault="00353F15" w14:paraId="64AF02F0" w14:textId="039FECB0">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353F15" w:rsidR="00353F15" w:rsidP="00353F15" w:rsidRDefault="00353F15" w14:paraId="2910AE9F" w14:textId="6F12FC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53F15">
              <w:rPr>
                <w:rFonts w:cs="Calibri"/>
                <w:color w:val="000000"/>
                <w:sz w:val="16"/>
                <w:szCs w:val="16"/>
              </w:rPr>
              <w:t>N</w:t>
            </w:r>
          </w:p>
        </w:tc>
        <w:tc>
          <w:tcPr>
            <w:tcW w:w="953" w:type="pct"/>
            <w:noWrap/>
          </w:tcPr>
          <w:p w:rsidRPr="00357BB2" w:rsidR="00353F15" w:rsidP="00353F15" w:rsidRDefault="00353F15" w14:paraId="0007BFCA" w14:textId="515CCB64">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JOB_TITLE_CODE</w:t>
            </w:r>
          </w:p>
        </w:tc>
        <w:tc>
          <w:tcPr>
            <w:tcW w:w="876" w:type="pct"/>
            <w:noWrap/>
          </w:tcPr>
          <w:p w:rsidRPr="00357BB2" w:rsidR="00353F15" w:rsidP="00353F15" w:rsidRDefault="00353F15" w14:paraId="44555A6F" w14:textId="744B0F1A">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JOB_TITLE_CODE</w:t>
            </w:r>
          </w:p>
        </w:tc>
        <w:tc>
          <w:tcPr>
            <w:tcW w:w="835" w:type="pct"/>
            <w:noWrap/>
          </w:tcPr>
          <w:p w:rsidRPr="00EA3B37" w:rsidR="00353F15" w:rsidP="00353F15" w:rsidRDefault="00353F15" w14:paraId="197B3B0E" w14:textId="26B1F55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A3B37">
              <w:rPr>
                <w:rFonts w:cs="Calibri"/>
                <w:color w:val="000000"/>
                <w:sz w:val="16"/>
                <w:szCs w:val="16"/>
              </w:rPr>
              <w:t>Code given to the job title.</w:t>
            </w:r>
          </w:p>
        </w:tc>
      </w:tr>
      <w:tr w:rsidRPr="00EC4DEB" w:rsidR="00353F15" w:rsidTr="00E53354" w14:paraId="00AE43A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353F15" w:rsidP="00353F15" w:rsidRDefault="00353F15" w14:paraId="25511B8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1C640C" w:rsidR="00353F15" w:rsidP="00353F15" w:rsidRDefault="00353F15" w14:paraId="33991D66" w14:textId="092746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CATEGORY</w:t>
            </w:r>
          </w:p>
        </w:tc>
        <w:tc>
          <w:tcPr>
            <w:tcW w:w="534" w:type="pct"/>
            <w:noWrap/>
          </w:tcPr>
          <w:p w:rsidRPr="008E320C" w:rsidR="00353F15" w:rsidP="00353F15" w:rsidRDefault="00353F15" w14:paraId="14099D5C" w14:textId="2F1E4E11">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30)</w:t>
            </w:r>
          </w:p>
        </w:tc>
        <w:tc>
          <w:tcPr>
            <w:tcW w:w="369" w:type="pct"/>
            <w:noWrap/>
          </w:tcPr>
          <w:p w:rsidRPr="00AC6263" w:rsidR="00353F15" w:rsidP="00353F15" w:rsidRDefault="00353F15" w14:paraId="4FE69AF4" w14:textId="2947CA78">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353F15" w:rsidR="00353F15" w:rsidP="00353F15" w:rsidRDefault="00353F15" w14:paraId="5CD355E2" w14:textId="46620D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53F15">
              <w:rPr>
                <w:rFonts w:cs="Calibri"/>
                <w:color w:val="000000"/>
                <w:sz w:val="16"/>
                <w:szCs w:val="16"/>
              </w:rPr>
              <w:t>N</w:t>
            </w:r>
          </w:p>
        </w:tc>
        <w:tc>
          <w:tcPr>
            <w:tcW w:w="953" w:type="pct"/>
            <w:noWrap/>
          </w:tcPr>
          <w:p w:rsidRPr="00357BB2" w:rsidR="00353F15" w:rsidP="00353F15" w:rsidRDefault="00353F15" w14:paraId="3292B7BD" w14:textId="6FF390D2">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_CATEGORY</w:t>
            </w:r>
          </w:p>
        </w:tc>
        <w:tc>
          <w:tcPr>
            <w:tcW w:w="876" w:type="pct"/>
            <w:noWrap/>
          </w:tcPr>
          <w:p w:rsidRPr="00357BB2" w:rsidR="00353F15" w:rsidP="00353F15" w:rsidRDefault="00353F15" w14:paraId="419F9212" w14:textId="7E8F4E87">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_CATEGORY</w:t>
            </w:r>
          </w:p>
        </w:tc>
        <w:tc>
          <w:tcPr>
            <w:tcW w:w="835" w:type="pct"/>
            <w:noWrap/>
          </w:tcPr>
          <w:p w:rsidRPr="00EA3B37" w:rsidR="00353F15" w:rsidP="00353F15" w:rsidRDefault="00353F15" w14:paraId="21B39029" w14:textId="141EE40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A3B37">
              <w:rPr>
                <w:rFonts w:cs="Calibri"/>
                <w:color w:val="000000"/>
                <w:sz w:val="16"/>
                <w:szCs w:val="16"/>
              </w:rPr>
              <w:t>Context for the descriptive flex field.</w:t>
            </w:r>
          </w:p>
        </w:tc>
      </w:tr>
      <w:tr w:rsidRPr="00EC4DEB" w:rsidR="00353F15" w:rsidTr="00E53354" w14:paraId="216307BF" w14:textId="77777777">
        <w:tc>
          <w:tcPr>
            <w:tcW w:w="252" w:type="pct"/>
            <w:noWrap/>
          </w:tcPr>
          <w:p w:rsidRPr="00806757" w:rsidR="00353F15" w:rsidP="00353F15" w:rsidRDefault="00353F15" w14:paraId="3865E71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1C640C" w:rsidR="00353F15" w:rsidP="00353F15" w:rsidRDefault="00353F15" w14:paraId="385FF2AB" w14:textId="42C30E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w:t>
            </w:r>
          </w:p>
        </w:tc>
        <w:tc>
          <w:tcPr>
            <w:tcW w:w="534" w:type="pct"/>
            <w:noWrap/>
          </w:tcPr>
          <w:p w:rsidRPr="008E320C" w:rsidR="00353F15" w:rsidP="00353F15" w:rsidRDefault="00353F15" w14:paraId="53ED52BA" w14:textId="38A5A038">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AC6263" w:rsidR="00353F15" w:rsidP="00353F15" w:rsidRDefault="00353F15" w14:paraId="528B83C8" w14:textId="422F2F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353F15" w:rsidR="00353F15" w:rsidP="00353F15" w:rsidRDefault="00353F15" w14:paraId="4D4B842B" w14:textId="3AA784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53F15">
              <w:rPr>
                <w:rFonts w:cs="Calibri"/>
                <w:color w:val="000000"/>
                <w:sz w:val="16"/>
                <w:szCs w:val="16"/>
              </w:rPr>
              <w:t>N</w:t>
            </w:r>
          </w:p>
        </w:tc>
        <w:tc>
          <w:tcPr>
            <w:tcW w:w="953" w:type="pct"/>
            <w:noWrap/>
          </w:tcPr>
          <w:p w:rsidRPr="00357BB2" w:rsidR="00353F15" w:rsidP="00353F15" w:rsidRDefault="00353F15" w14:paraId="651A50C4" w14:textId="6E07C2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w:t>
            </w:r>
          </w:p>
        </w:tc>
        <w:tc>
          <w:tcPr>
            <w:tcW w:w="876" w:type="pct"/>
            <w:noWrap/>
          </w:tcPr>
          <w:p w:rsidRPr="00357BB2" w:rsidR="00353F15" w:rsidP="00353F15" w:rsidRDefault="00353F15" w14:paraId="3D9965AA" w14:textId="5AC49B6F">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w:t>
            </w:r>
          </w:p>
        </w:tc>
        <w:tc>
          <w:tcPr>
            <w:tcW w:w="835" w:type="pct"/>
            <w:noWrap/>
          </w:tcPr>
          <w:p w:rsidRPr="00EA3B37" w:rsidR="00353F15" w:rsidP="00353F15" w:rsidRDefault="00353F15" w14:paraId="40DE0B44" w14:textId="3032665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A3B37">
              <w:rPr>
                <w:rFonts w:cs="Calibri"/>
                <w:color w:val="000000"/>
                <w:sz w:val="16"/>
                <w:szCs w:val="16"/>
              </w:rPr>
              <w:t>We can make use of attribute fields to hold any client data for which Cloud does not provide a seeded column.</w:t>
            </w:r>
          </w:p>
        </w:tc>
      </w:tr>
      <w:tr w:rsidRPr="00EC4DEB" w:rsidR="00DC2C38" w:rsidTr="00E53354" w14:paraId="4863EE1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6F2CEE4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1C640C" w:rsidR="00DC2C38" w:rsidP="00DC2C38" w:rsidRDefault="00DC2C38" w14:paraId="29BDBCA3" w14:textId="5020ED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w:t>
            </w:r>
          </w:p>
        </w:tc>
        <w:tc>
          <w:tcPr>
            <w:tcW w:w="534" w:type="pct"/>
            <w:noWrap/>
          </w:tcPr>
          <w:p w:rsidRPr="008E320C" w:rsidR="00DC2C38" w:rsidP="00DC2C38" w:rsidRDefault="00DC2C38" w14:paraId="6EFA7E85" w14:textId="4500471B">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AC6263" w:rsidR="00DC2C38" w:rsidP="00DC2C38" w:rsidRDefault="00DC2C38" w14:paraId="1AD4B532" w14:textId="27465C52">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1A6D8B" w:rsidR="00DC2C38" w:rsidP="00DC2C38" w:rsidRDefault="00DC2C38" w14:paraId="6D3802D2" w14:textId="3CFE63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18D13351" w14:textId="3AC8E55A">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w:t>
            </w:r>
          </w:p>
        </w:tc>
        <w:tc>
          <w:tcPr>
            <w:tcW w:w="876" w:type="pct"/>
            <w:noWrap/>
          </w:tcPr>
          <w:p w:rsidRPr="00357BB2" w:rsidR="00DC2C38" w:rsidP="00DC2C38" w:rsidRDefault="00DC2C38" w14:paraId="2CAA7C2D" w14:textId="438BDE0C">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w:t>
            </w:r>
          </w:p>
        </w:tc>
        <w:tc>
          <w:tcPr>
            <w:tcW w:w="835" w:type="pct"/>
            <w:noWrap/>
          </w:tcPr>
          <w:p w:rsidRPr="006C3599" w:rsidR="00DC2C38" w:rsidP="00DC2C38" w:rsidRDefault="00DC2C38" w14:paraId="236A8458" w14:textId="27A273C2">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548E5E9E" w14:textId="77777777">
        <w:tc>
          <w:tcPr>
            <w:tcW w:w="252" w:type="pct"/>
            <w:noWrap/>
          </w:tcPr>
          <w:p w:rsidRPr="00806757" w:rsidR="00DC2C38" w:rsidP="00DC2C38" w:rsidRDefault="00DC2C38" w14:paraId="3CB11B0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1C640C" w:rsidR="00DC2C38" w:rsidP="00DC2C38" w:rsidRDefault="00DC2C38" w14:paraId="7166CA5C" w14:textId="1A31BE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3</w:t>
            </w:r>
          </w:p>
        </w:tc>
        <w:tc>
          <w:tcPr>
            <w:tcW w:w="534" w:type="pct"/>
            <w:noWrap/>
          </w:tcPr>
          <w:p w:rsidRPr="008E320C" w:rsidR="00DC2C38" w:rsidP="00DC2C38" w:rsidRDefault="00DC2C38" w14:paraId="0F6E1E11" w14:textId="36B4AA94">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0E84225C" w14:textId="51506B4A">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102909" w:rsidR="00DC2C38" w:rsidP="00DC2C38" w:rsidRDefault="00DC2C38" w14:paraId="7E26CF07" w14:textId="063D48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31E134CF" w14:textId="48136E0F">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3</w:t>
            </w:r>
          </w:p>
        </w:tc>
        <w:tc>
          <w:tcPr>
            <w:tcW w:w="876" w:type="pct"/>
            <w:noWrap/>
          </w:tcPr>
          <w:p w:rsidRPr="00357BB2" w:rsidR="00DC2C38" w:rsidP="00DC2C38" w:rsidRDefault="00DC2C38" w14:paraId="27B3A704" w14:textId="67D23B56">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3</w:t>
            </w:r>
          </w:p>
        </w:tc>
        <w:tc>
          <w:tcPr>
            <w:tcW w:w="835" w:type="pct"/>
            <w:noWrap/>
          </w:tcPr>
          <w:p w:rsidRPr="006C3599" w:rsidR="00DC2C38" w:rsidP="00DC2C38" w:rsidRDefault="00DC2C38" w14:paraId="321B18AC" w14:textId="4BDAF14C">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1CA2801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74D0AEF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1C640C" w:rsidR="00DC2C38" w:rsidP="00DC2C38" w:rsidRDefault="00DC2C38" w14:paraId="04D4EBDD" w14:textId="017433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4</w:t>
            </w:r>
          </w:p>
        </w:tc>
        <w:tc>
          <w:tcPr>
            <w:tcW w:w="534" w:type="pct"/>
            <w:noWrap/>
          </w:tcPr>
          <w:p w:rsidRPr="008E320C" w:rsidR="00DC2C38" w:rsidP="00DC2C38" w:rsidRDefault="00DC2C38" w14:paraId="77691E53" w14:textId="4C00CC74">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16BD5A54" w14:textId="1530C3E3">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93F0BDF" w14:textId="782185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02B77588" w14:textId="2C72106A">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4</w:t>
            </w:r>
          </w:p>
        </w:tc>
        <w:tc>
          <w:tcPr>
            <w:tcW w:w="876" w:type="pct"/>
            <w:noWrap/>
          </w:tcPr>
          <w:p w:rsidRPr="00357BB2" w:rsidR="00DC2C38" w:rsidP="00DC2C38" w:rsidRDefault="00DC2C38" w14:paraId="53249E46" w14:textId="073B4F4D">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4</w:t>
            </w:r>
          </w:p>
        </w:tc>
        <w:tc>
          <w:tcPr>
            <w:tcW w:w="835" w:type="pct"/>
            <w:noWrap/>
          </w:tcPr>
          <w:p w:rsidRPr="006C3599" w:rsidR="00DC2C38" w:rsidP="00DC2C38" w:rsidRDefault="00DC2C38" w14:paraId="3ED8C24B" w14:textId="6792513F">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562FEC80" w14:textId="77777777">
        <w:tc>
          <w:tcPr>
            <w:tcW w:w="252" w:type="pct"/>
            <w:noWrap/>
          </w:tcPr>
          <w:p w:rsidRPr="00806757" w:rsidR="00DC2C38" w:rsidP="00DC2C38" w:rsidRDefault="00DC2C38" w14:paraId="2118480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1C640C" w:rsidR="00DC2C38" w:rsidP="00DC2C38" w:rsidRDefault="00DC2C38" w14:paraId="3B8FCFF8" w14:textId="61ED46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5</w:t>
            </w:r>
          </w:p>
        </w:tc>
        <w:tc>
          <w:tcPr>
            <w:tcW w:w="534" w:type="pct"/>
            <w:noWrap/>
          </w:tcPr>
          <w:p w:rsidRPr="008E320C" w:rsidR="00DC2C38" w:rsidP="00DC2C38" w:rsidRDefault="00DC2C38" w14:paraId="172A2301" w14:textId="55B04C11">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468DA2E6" w14:textId="0AD79251">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42AF1A9C" w14:textId="390B6E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529CB055" w14:textId="2EEC799E">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5</w:t>
            </w:r>
          </w:p>
        </w:tc>
        <w:tc>
          <w:tcPr>
            <w:tcW w:w="876" w:type="pct"/>
            <w:noWrap/>
          </w:tcPr>
          <w:p w:rsidRPr="00357BB2" w:rsidR="00DC2C38" w:rsidP="00DC2C38" w:rsidRDefault="00DC2C38" w14:paraId="602588AA" w14:textId="095DF685">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5</w:t>
            </w:r>
          </w:p>
        </w:tc>
        <w:tc>
          <w:tcPr>
            <w:tcW w:w="835" w:type="pct"/>
            <w:noWrap/>
          </w:tcPr>
          <w:p w:rsidRPr="006C3599" w:rsidR="00DC2C38" w:rsidP="00DC2C38" w:rsidRDefault="00DC2C38" w14:paraId="1AF8CF28" w14:textId="010CA25F">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FEC363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0790C27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1C640C" w:rsidR="00DC2C38" w:rsidP="00DC2C38" w:rsidRDefault="00DC2C38" w14:paraId="57813282" w14:textId="66C809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6</w:t>
            </w:r>
          </w:p>
        </w:tc>
        <w:tc>
          <w:tcPr>
            <w:tcW w:w="534" w:type="pct"/>
            <w:noWrap/>
          </w:tcPr>
          <w:p w:rsidRPr="008E320C" w:rsidR="00DC2C38" w:rsidP="00DC2C38" w:rsidRDefault="00DC2C38" w14:paraId="127B98EB" w14:textId="6762FE6B">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2AA6343B" w14:textId="0B14DF68">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452E9280" w14:textId="06940C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26B714E3" w14:textId="41026456">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6</w:t>
            </w:r>
          </w:p>
        </w:tc>
        <w:tc>
          <w:tcPr>
            <w:tcW w:w="876" w:type="pct"/>
            <w:noWrap/>
          </w:tcPr>
          <w:p w:rsidRPr="00357BB2" w:rsidR="00DC2C38" w:rsidP="00DC2C38" w:rsidRDefault="00DC2C38" w14:paraId="58A920E1" w14:textId="74C712F9">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6</w:t>
            </w:r>
          </w:p>
        </w:tc>
        <w:tc>
          <w:tcPr>
            <w:tcW w:w="835" w:type="pct"/>
            <w:noWrap/>
          </w:tcPr>
          <w:p w:rsidRPr="00986826" w:rsidR="00DC2C38" w:rsidP="00DC2C38" w:rsidRDefault="00DC2C38" w14:paraId="6B5F3E7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626488F9" w14:textId="77777777">
        <w:tc>
          <w:tcPr>
            <w:tcW w:w="252" w:type="pct"/>
            <w:noWrap/>
          </w:tcPr>
          <w:p w:rsidRPr="00806757" w:rsidR="00DC2C38" w:rsidP="00DC2C38" w:rsidRDefault="00DC2C38" w14:paraId="63E7E36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1C640C" w:rsidR="00DC2C38" w:rsidP="00DC2C38" w:rsidRDefault="00DC2C38" w14:paraId="520C761B" w14:textId="2331EE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7</w:t>
            </w:r>
          </w:p>
        </w:tc>
        <w:tc>
          <w:tcPr>
            <w:tcW w:w="534" w:type="pct"/>
            <w:noWrap/>
          </w:tcPr>
          <w:p w:rsidRPr="008E320C" w:rsidR="00DC2C38" w:rsidP="00DC2C38" w:rsidRDefault="00DC2C38" w14:paraId="431BDBC6" w14:textId="5BC72B55">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1ECB1F56" w14:textId="3ACB522D">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17DE900" w14:textId="78A29E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06609F23" w14:textId="13D00B17">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7</w:t>
            </w:r>
          </w:p>
        </w:tc>
        <w:tc>
          <w:tcPr>
            <w:tcW w:w="876" w:type="pct"/>
            <w:noWrap/>
          </w:tcPr>
          <w:p w:rsidRPr="00357BB2" w:rsidR="00DC2C38" w:rsidP="00DC2C38" w:rsidRDefault="00DC2C38" w14:paraId="43C5B830" w14:textId="142FBF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7</w:t>
            </w:r>
          </w:p>
        </w:tc>
        <w:tc>
          <w:tcPr>
            <w:tcW w:w="835" w:type="pct"/>
            <w:noWrap/>
          </w:tcPr>
          <w:p w:rsidRPr="00986826" w:rsidR="00DC2C38" w:rsidP="00DC2C38" w:rsidRDefault="00DC2C38" w14:paraId="1337E54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20DE4B2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45E795A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1C640C" w:rsidR="00DC2C38" w:rsidP="00DC2C38" w:rsidRDefault="00DC2C38" w14:paraId="60659976" w14:textId="4D9620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8</w:t>
            </w:r>
          </w:p>
        </w:tc>
        <w:tc>
          <w:tcPr>
            <w:tcW w:w="534" w:type="pct"/>
            <w:noWrap/>
          </w:tcPr>
          <w:p w:rsidRPr="008E320C" w:rsidR="00DC2C38" w:rsidP="00DC2C38" w:rsidRDefault="00DC2C38" w14:paraId="34BD23A0" w14:textId="02D63B44">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570C9035" w14:textId="251C676F">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18052E5A" w14:textId="11A51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19CFF828" w14:textId="2F462E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8</w:t>
            </w:r>
          </w:p>
        </w:tc>
        <w:tc>
          <w:tcPr>
            <w:tcW w:w="876" w:type="pct"/>
            <w:noWrap/>
          </w:tcPr>
          <w:p w:rsidRPr="00357BB2" w:rsidR="00DC2C38" w:rsidP="00DC2C38" w:rsidRDefault="00DC2C38" w14:paraId="5A6FD89E" w14:textId="06CB266D">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8</w:t>
            </w:r>
          </w:p>
        </w:tc>
        <w:tc>
          <w:tcPr>
            <w:tcW w:w="835" w:type="pct"/>
            <w:noWrap/>
          </w:tcPr>
          <w:p w:rsidRPr="00986826" w:rsidR="00DC2C38" w:rsidP="00DC2C38" w:rsidRDefault="00DC2C38" w14:paraId="0FD6072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2790FF6A" w14:textId="77777777">
        <w:tc>
          <w:tcPr>
            <w:tcW w:w="252" w:type="pct"/>
            <w:noWrap/>
          </w:tcPr>
          <w:p w:rsidRPr="00806757" w:rsidR="00DC2C38" w:rsidP="00DC2C38" w:rsidRDefault="00DC2C38" w14:paraId="0AF4D52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1C640C" w:rsidR="00DC2C38" w:rsidP="00DC2C38" w:rsidRDefault="00DC2C38" w14:paraId="6DA31548" w14:textId="13699D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9</w:t>
            </w:r>
          </w:p>
        </w:tc>
        <w:tc>
          <w:tcPr>
            <w:tcW w:w="534" w:type="pct"/>
            <w:noWrap/>
          </w:tcPr>
          <w:p w:rsidRPr="008E320C" w:rsidR="00DC2C38" w:rsidP="00DC2C38" w:rsidRDefault="00DC2C38" w14:paraId="2474679D" w14:textId="6FAC5BF1">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20B7C0A3" w14:textId="4DB8D40E">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4465F572" w14:textId="05221F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1685F427" w14:textId="3278601C">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9</w:t>
            </w:r>
          </w:p>
        </w:tc>
        <w:tc>
          <w:tcPr>
            <w:tcW w:w="876" w:type="pct"/>
            <w:noWrap/>
          </w:tcPr>
          <w:p w:rsidRPr="00357BB2" w:rsidR="00DC2C38" w:rsidP="00DC2C38" w:rsidRDefault="00DC2C38" w14:paraId="2BF43890" w14:textId="3A8DC637">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9</w:t>
            </w:r>
          </w:p>
        </w:tc>
        <w:tc>
          <w:tcPr>
            <w:tcW w:w="835" w:type="pct"/>
            <w:noWrap/>
          </w:tcPr>
          <w:p w:rsidRPr="00986826" w:rsidR="00DC2C38" w:rsidP="00DC2C38" w:rsidRDefault="00DC2C38" w14:paraId="532AAF3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14544E4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00A359F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1C640C" w:rsidR="00DC2C38" w:rsidP="00DC2C38" w:rsidRDefault="00DC2C38" w14:paraId="15BEB451" w14:textId="55BCB6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0</w:t>
            </w:r>
          </w:p>
        </w:tc>
        <w:tc>
          <w:tcPr>
            <w:tcW w:w="534" w:type="pct"/>
            <w:noWrap/>
          </w:tcPr>
          <w:p w:rsidRPr="008E320C" w:rsidR="00DC2C38" w:rsidP="00DC2C38" w:rsidRDefault="00DC2C38" w14:paraId="501856A0" w14:textId="42502E41">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50C01D3D" w14:textId="46AC08E8">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52E9EE6" w14:textId="091873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1892D36B" w14:textId="4F0BE8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0</w:t>
            </w:r>
          </w:p>
        </w:tc>
        <w:tc>
          <w:tcPr>
            <w:tcW w:w="876" w:type="pct"/>
            <w:noWrap/>
          </w:tcPr>
          <w:p w:rsidRPr="00357BB2" w:rsidR="00DC2C38" w:rsidP="00DC2C38" w:rsidRDefault="00DC2C38" w14:paraId="53C57F12" w14:textId="6BFA02AC">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0</w:t>
            </w:r>
          </w:p>
        </w:tc>
        <w:tc>
          <w:tcPr>
            <w:tcW w:w="835" w:type="pct"/>
            <w:noWrap/>
          </w:tcPr>
          <w:p w:rsidRPr="00986826" w:rsidR="00DC2C38" w:rsidP="00DC2C38" w:rsidRDefault="00DC2C38" w14:paraId="5AA8AF2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ACE8132" w14:textId="77777777">
        <w:tc>
          <w:tcPr>
            <w:tcW w:w="252" w:type="pct"/>
            <w:noWrap/>
          </w:tcPr>
          <w:p w:rsidRPr="00806757" w:rsidR="00DC2C38" w:rsidP="00DC2C38" w:rsidRDefault="00DC2C38" w14:paraId="014C9F5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1C640C" w:rsidR="00DC2C38" w:rsidP="00DC2C38" w:rsidRDefault="00DC2C38" w14:paraId="738A7FE2" w14:textId="43B8E8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1</w:t>
            </w:r>
          </w:p>
        </w:tc>
        <w:tc>
          <w:tcPr>
            <w:tcW w:w="534" w:type="pct"/>
            <w:noWrap/>
          </w:tcPr>
          <w:p w:rsidRPr="008E320C" w:rsidR="00DC2C38" w:rsidP="00DC2C38" w:rsidRDefault="00DC2C38" w14:paraId="2358FDC9" w14:textId="190B4E34">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280CD0A0" w14:textId="50DE94BB">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0EAC6458" w14:textId="0A1749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06922BC2" w14:textId="16EE6653">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1</w:t>
            </w:r>
          </w:p>
        </w:tc>
        <w:tc>
          <w:tcPr>
            <w:tcW w:w="876" w:type="pct"/>
            <w:noWrap/>
          </w:tcPr>
          <w:p w:rsidRPr="00357BB2" w:rsidR="00DC2C38" w:rsidP="00DC2C38" w:rsidRDefault="00DC2C38" w14:paraId="30A57643" w14:textId="71456064">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1</w:t>
            </w:r>
          </w:p>
        </w:tc>
        <w:tc>
          <w:tcPr>
            <w:tcW w:w="835" w:type="pct"/>
            <w:noWrap/>
          </w:tcPr>
          <w:p w:rsidRPr="00986826" w:rsidR="00DC2C38" w:rsidP="00DC2C38" w:rsidRDefault="00DC2C38" w14:paraId="56B6B87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2D2766E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1F3F333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1C640C" w:rsidR="00DC2C38" w:rsidP="00DC2C38" w:rsidRDefault="00DC2C38" w14:paraId="569C3C23" w14:textId="27BF7E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2</w:t>
            </w:r>
          </w:p>
        </w:tc>
        <w:tc>
          <w:tcPr>
            <w:tcW w:w="534" w:type="pct"/>
            <w:noWrap/>
          </w:tcPr>
          <w:p w:rsidRPr="008E320C" w:rsidR="00DC2C38" w:rsidP="00DC2C38" w:rsidRDefault="00DC2C38" w14:paraId="42BBFA49" w14:textId="61C3EB84">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407D87C1" w14:textId="05FCABB8">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2ACDCAA9" w14:textId="3A768D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33E47D2D" w14:textId="52D848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2</w:t>
            </w:r>
          </w:p>
        </w:tc>
        <w:tc>
          <w:tcPr>
            <w:tcW w:w="876" w:type="pct"/>
            <w:noWrap/>
          </w:tcPr>
          <w:p w:rsidRPr="00357BB2" w:rsidR="00DC2C38" w:rsidP="00DC2C38" w:rsidRDefault="00DC2C38" w14:paraId="5FA301A2" w14:textId="0D8FC95A">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2</w:t>
            </w:r>
          </w:p>
        </w:tc>
        <w:tc>
          <w:tcPr>
            <w:tcW w:w="835" w:type="pct"/>
            <w:noWrap/>
          </w:tcPr>
          <w:p w:rsidRPr="00986826" w:rsidR="00DC2C38" w:rsidP="00DC2C38" w:rsidRDefault="00DC2C38" w14:paraId="0B829F5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5B9EF731" w14:textId="77777777">
        <w:tc>
          <w:tcPr>
            <w:tcW w:w="252" w:type="pct"/>
            <w:noWrap/>
          </w:tcPr>
          <w:p w:rsidRPr="00806757" w:rsidR="00DC2C38" w:rsidP="00DC2C38" w:rsidRDefault="00DC2C38" w14:paraId="5BA3A2C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1C640C" w:rsidR="00DC2C38" w:rsidP="00DC2C38" w:rsidRDefault="00DC2C38" w14:paraId="2FA7A31A" w14:textId="78738D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3</w:t>
            </w:r>
          </w:p>
        </w:tc>
        <w:tc>
          <w:tcPr>
            <w:tcW w:w="534" w:type="pct"/>
            <w:noWrap/>
          </w:tcPr>
          <w:p w:rsidRPr="008E320C" w:rsidR="00DC2C38" w:rsidP="00DC2C38" w:rsidRDefault="00DC2C38" w14:paraId="4D28DFE1" w14:textId="342F23DC">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3421A6DC" w14:textId="495466E5">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0A0B23E3" w14:textId="711A37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686C6666" w14:textId="4E72B6F0">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3</w:t>
            </w:r>
          </w:p>
        </w:tc>
        <w:tc>
          <w:tcPr>
            <w:tcW w:w="876" w:type="pct"/>
            <w:noWrap/>
          </w:tcPr>
          <w:p w:rsidRPr="00357BB2" w:rsidR="00DC2C38" w:rsidP="00DC2C38" w:rsidRDefault="00DC2C38" w14:paraId="21A133F8" w14:textId="602C4042">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3</w:t>
            </w:r>
          </w:p>
        </w:tc>
        <w:tc>
          <w:tcPr>
            <w:tcW w:w="835" w:type="pct"/>
            <w:noWrap/>
          </w:tcPr>
          <w:p w:rsidRPr="00986826" w:rsidR="00DC2C38" w:rsidP="00DC2C38" w:rsidRDefault="00DC2C38" w14:paraId="40536D9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5C0FD97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7C7DF06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1C640C" w:rsidR="00DC2C38" w:rsidP="00DC2C38" w:rsidRDefault="00DC2C38" w14:paraId="067BDACA" w14:textId="04037D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4</w:t>
            </w:r>
          </w:p>
        </w:tc>
        <w:tc>
          <w:tcPr>
            <w:tcW w:w="534" w:type="pct"/>
            <w:noWrap/>
          </w:tcPr>
          <w:p w:rsidRPr="008E320C" w:rsidR="00DC2C38" w:rsidP="00DC2C38" w:rsidRDefault="00DC2C38" w14:paraId="58851C2C" w14:textId="0F7F80E6">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0596A4F2" w14:textId="45FC29BF">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F428D09" w14:textId="15DC69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37298A28" w14:textId="21E10548">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4</w:t>
            </w:r>
          </w:p>
        </w:tc>
        <w:tc>
          <w:tcPr>
            <w:tcW w:w="876" w:type="pct"/>
            <w:noWrap/>
          </w:tcPr>
          <w:p w:rsidRPr="00357BB2" w:rsidR="00DC2C38" w:rsidP="00DC2C38" w:rsidRDefault="00DC2C38" w14:paraId="4FA5EBFC" w14:textId="1CAA1785">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4</w:t>
            </w:r>
          </w:p>
        </w:tc>
        <w:tc>
          <w:tcPr>
            <w:tcW w:w="835" w:type="pct"/>
            <w:noWrap/>
          </w:tcPr>
          <w:p w:rsidRPr="00986826" w:rsidR="00DC2C38" w:rsidP="00DC2C38" w:rsidRDefault="00DC2C38" w14:paraId="2B5AF90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44E8FA89" w14:textId="77777777">
        <w:tc>
          <w:tcPr>
            <w:tcW w:w="252" w:type="pct"/>
            <w:noWrap/>
          </w:tcPr>
          <w:p w:rsidRPr="00806757" w:rsidR="00DC2C38" w:rsidP="00DC2C38" w:rsidRDefault="00DC2C38" w14:paraId="6716308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1C640C" w:rsidR="00DC2C38" w:rsidP="00DC2C38" w:rsidRDefault="00DC2C38" w14:paraId="59506868" w14:textId="14F591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5</w:t>
            </w:r>
          </w:p>
        </w:tc>
        <w:tc>
          <w:tcPr>
            <w:tcW w:w="534" w:type="pct"/>
            <w:noWrap/>
          </w:tcPr>
          <w:p w:rsidRPr="008E320C" w:rsidR="00DC2C38" w:rsidP="00DC2C38" w:rsidRDefault="00DC2C38" w14:paraId="7CC254EA" w14:textId="2980A018">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46408DDE" w14:textId="75DA53F5">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358F570A" w14:textId="43DA6A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570AE8DB" w14:textId="50946ACE">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5</w:t>
            </w:r>
          </w:p>
        </w:tc>
        <w:tc>
          <w:tcPr>
            <w:tcW w:w="876" w:type="pct"/>
            <w:noWrap/>
          </w:tcPr>
          <w:p w:rsidRPr="00357BB2" w:rsidR="00DC2C38" w:rsidP="00DC2C38" w:rsidRDefault="00DC2C38" w14:paraId="58940BAC" w14:textId="4455003D">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5</w:t>
            </w:r>
          </w:p>
        </w:tc>
        <w:tc>
          <w:tcPr>
            <w:tcW w:w="835" w:type="pct"/>
            <w:noWrap/>
          </w:tcPr>
          <w:p w:rsidRPr="00986826" w:rsidR="00DC2C38" w:rsidP="00DC2C38" w:rsidRDefault="00DC2C38" w14:paraId="4290B7D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78AFF54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38E02E4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1C640C" w:rsidR="00DC2C38" w:rsidP="00DC2C38" w:rsidRDefault="00DC2C38" w14:paraId="0B5CA288" w14:textId="2BDE83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6</w:t>
            </w:r>
          </w:p>
        </w:tc>
        <w:tc>
          <w:tcPr>
            <w:tcW w:w="534" w:type="pct"/>
            <w:noWrap/>
          </w:tcPr>
          <w:p w:rsidRPr="008E320C" w:rsidR="00DC2C38" w:rsidP="00DC2C38" w:rsidRDefault="00DC2C38" w14:paraId="7BD3E01E" w14:textId="468A7676">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0A49DF41" w14:textId="53D3DA75">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4F0679EF" w14:textId="2D42B8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46809DF1" w14:textId="68D23DE5">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6</w:t>
            </w:r>
          </w:p>
        </w:tc>
        <w:tc>
          <w:tcPr>
            <w:tcW w:w="876" w:type="pct"/>
            <w:noWrap/>
          </w:tcPr>
          <w:p w:rsidRPr="00357BB2" w:rsidR="00DC2C38" w:rsidP="00DC2C38" w:rsidRDefault="00DC2C38" w14:paraId="4F37F167" w14:textId="0BF70379">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6</w:t>
            </w:r>
          </w:p>
        </w:tc>
        <w:tc>
          <w:tcPr>
            <w:tcW w:w="835" w:type="pct"/>
            <w:noWrap/>
          </w:tcPr>
          <w:p w:rsidRPr="00986826" w:rsidR="00DC2C38" w:rsidP="00DC2C38" w:rsidRDefault="00DC2C38" w14:paraId="3034E7D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1A35DB8" w14:textId="77777777">
        <w:tc>
          <w:tcPr>
            <w:tcW w:w="252" w:type="pct"/>
            <w:noWrap/>
          </w:tcPr>
          <w:p w:rsidRPr="00806757" w:rsidR="00DC2C38" w:rsidP="00DC2C38" w:rsidRDefault="00DC2C38" w14:paraId="1160B50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1C640C" w:rsidR="00DC2C38" w:rsidP="00DC2C38" w:rsidRDefault="00DC2C38" w14:paraId="460C9A8A" w14:textId="125765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7</w:t>
            </w:r>
          </w:p>
        </w:tc>
        <w:tc>
          <w:tcPr>
            <w:tcW w:w="534" w:type="pct"/>
            <w:noWrap/>
          </w:tcPr>
          <w:p w:rsidRPr="008E320C" w:rsidR="00DC2C38" w:rsidP="00DC2C38" w:rsidRDefault="00DC2C38" w14:paraId="6C917C4B" w14:textId="48EF5A1E">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245A331F" w14:textId="0170AF79">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3367F910" w14:textId="73B423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36CABB9F" w14:textId="649D6AF5">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7</w:t>
            </w:r>
          </w:p>
        </w:tc>
        <w:tc>
          <w:tcPr>
            <w:tcW w:w="876" w:type="pct"/>
            <w:noWrap/>
          </w:tcPr>
          <w:p w:rsidRPr="00357BB2" w:rsidR="00DC2C38" w:rsidP="00DC2C38" w:rsidRDefault="00DC2C38" w14:paraId="1A8C9051" w14:textId="1E4CEE3C">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7</w:t>
            </w:r>
          </w:p>
        </w:tc>
        <w:tc>
          <w:tcPr>
            <w:tcW w:w="835" w:type="pct"/>
            <w:noWrap/>
          </w:tcPr>
          <w:p w:rsidRPr="00357BB2" w:rsidR="00DC2C38" w:rsidP="00DC2C38" w:rsidRDefault="00DC2C38" w14:paraId="1D8926D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4D92B16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634F395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1C640C" w:rsidR="00DC2C38" w:rsidP="00DC2C38" w:rsidRDefault="00DC2C38" w14:paraId="715825E8" w14:textId="3DDC5F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8</w:t>
            </w:r>
          </w:p>
        </w:tc>
        <w:tc>
          <w:tcPr>
            <w:tcW w:w="534" w:type="pct"/>
            <w:noWrap/>
          </w:tcPr>
          <w:p w:rsidRPr="008E320C" w:rsidR="00DC2C38" w:rsidP="00DC2C38" w:rsidRDefault="00DC2C38" w14:paraId="5DB32AEB" w14:textId="21611528">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3D825A1B" w14:textId="5B0856D3">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4CC78464" w14:textId="60BB72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1D2ECE37" w14:textId="061D2102">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8</w:t>
            </w:r>
          </w:p>
        </w:tc>
        <w:tc>
          <w:tcPr>
            <w:tcW w:w="876" w:type="pct"/>
            <w:noWrap/>
          </w:tcPr>
          <w:p w:rsidRPr="00357BB2" w:rsidR="00DC2C38" w:rsidP="00DC2C38" w:rsidRDefault="00DC2C38" w14:paraId="27A9DE50" w14:textId="085C2CE5">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8</w:t>
            </w:r>
          </w:p>
        </w:tc>
        <w:tc>
          <w:tcPr>
            <w:tcW w:w="835" w:type="pct"/>
            <w:noWrap/>
          </w:tcPr>
          <w:p w:rsidRPr="00357BB2" w:rsidR="00DC2C38" w:rsidP="00DC2C38" w:rsidRDefault="00DC2C38" w14:paraId="3AC25DB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2CFB783B" w14:textId="77777777">
        <w:tc>
          <w:tcPr>
            <w:tcW w:w="252" w:type="pct"/>
            <w:noWrap/>
          </w:tcPr>
          <w:p w:rsidRPr="00806757" w:rsidR="00DC2C38" w:rsidP="00DC2C38" w:rsidRDefault="00DC2C38" w14:paraId="0FAC16B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1C640C" w:rsidR="00DC2C38" w:rsidP="00DC2C38" w:rsidRDefault="00DC2C38" w14:paraId="57F0CFC3" w14:textId="4A55C4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19</w:t>
            </w:r>
          </w:p>
        </w:tc>
        <w:tc>
          <w:tcPr>
            <w:tcW w:w="534" w:type="pct"/>
            <w:noWrap/>
          </w:tcPr>
          <w:p w:rsidRPr="008E320C" w:rsidR="00DC2C38" w:rsidP="00DC2C38" w:rsidRDefault="00DC2C38" w14:paraId="4C5F3EC9" w14:textId="2475545C">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7CF881C7" w14:textId="69F7BA63">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6497AA8C" w14:textId="122C37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2976B56C" w14:textId="268801B3">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9</w:t>
            </w:r>
          </w:p>
        </w:tc>
        <w:tc>
          <w:tcPr>
            <w:tcW w:w="876" w:type="pct"/>
            <w:noWrap/>
          </w:tcPr>
          <w:p w:rsidRPr="00357BB2" w:rsidR="00DC2C38" w:rsidP="00DC2C38" w:rsidRDefault="00DC2C38" w14:paraId="4A1AADAD" w14:textId="53331067">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19</w:t>
            </w:r>
          </w:p>
        </w:tc>
        <w:tc>
          <w:tcPr>
            <w:tcW w:w="835" w:type="pct"/>
            <w:noWrap/>
          </w:tcPr>
          <w:p w:rsidRPr="00357BB2" w:rsidR="00DC2C38" w:rsidP="00DC2C38" w:rsidRDefault="00DC2C38" w14:paraId="7C859D9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4DA1E97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4640494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1C640C" w:rsidR="00DC2C38" w:rsidP="00DC2C38" w:rsidRDefault="00DC2C38" w14:paraId="2B47D41A" w14:textId="576407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0</w:t>
            </w:r>
          </w:p>
        </w:tc>
        <w:tc>
          <w:tcPr>
            <w:tcW w:w="534" w:type="pct"/>
            <w:noWrap/>
          </w:tcPr>
          <w:p w:rsidRPr="008E320C" w:rsidR="00DC2C38" w:rsidP="00DC2C38" w:rsidRDefault="00DC2C38" w14:paraId="7DA0C2D5" w14:textId="44320312">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1B5F59F8" w14:textId="5FB6562F">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340B4AD9" w14:textId="455B5B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304332D0" w14:textId="4AB5FDCD">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0</w:t>
            </w:r>
          </w:p>
        </w:tc>
        <w:tc>
          <w:tcPr>
            <w:tcW w:w="876" w:type="pct"/>
            <w:noWrap/>
          </w:tcPr>
          <w:p w:rsidRPr="00357BB2" w:rsidR="00DC2C38" w:rsidP="00DC2C38" w:rsidRDefault="00DC2C38" w14:paraId="1D011015" w14:textId="690916A2">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0</w:t>
            </w:r>
          </w:p>
        </w:tc>
        <w:tc>
          <w:tcPr>
            <w:tcW w:w="835" w:type="pct"/>
            <w:noWrap/>
          </w:tcPr>
          <w:p w:rsidRPr="00357BB2" w:rsidR="00DC2C38" w:rsidP="00DC2C38" w:rsidRDefault="00DC2C38" w14:paraId="4CD2CA2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120B9B9F" w14:textId="77777777">
        <w:tc>
          <w:tcPr>
            <w:tcW w:w="252" w:type="pct"/>
            <w:noWrap/>
          </w:tcPr>
          <w:p w:rsidRPr="00806757" w:rsidR="00DC2C38" w:rsidP="00DC2C38" w:rsidRDefault="00DC2C38" w14:paraId="5785ABD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1C640C" w:rsidR="00DC2C38" w:rsidP="00DC2C38" w:rsidRDefault="00DC2C38" w14:paraId="3E1ECA8C" w14:textId="337A3B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1</w:t>
            </w:r>
          </w:p>
        </w:tc>
        <w:tc>
          <w:tcPr>
            <w:tcW w:w="534" w:type="pct"/>
            <w:noWrap/>
          </w:tcPr>
          <w:p w:rsidRPr="008E320C" w:rsidR="00DC2C38" w:rsidP="00DC2C38" w:rsidRDefault="00DC2C38" w14:paraId="3E4D3C78" w14:textId="4DACA57A">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341598BE" w14:textId="71152A54">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3B918000" w14:textId="5CE2BF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57E844B5" w14:textId="42D69024">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1</w:t>
            </w:r>
          </w:p>
        </w:tc>
        <w:tc>
          <w:tcPr>
            <w:tcW w:w="876" w:type="pct"/>
            <w:noWrap/>
          </w:tcPr>
          <w:p w:rsidRPr="00357BB2" w:rsidR="00DC2C38" w:rsidP="00DC2C38" w:rsidRDefault="00DC2C38" w14:paraId="04A0C340" w14:textId="1CB62F2D">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1</w:t>
            </w:r>
          </w:p>
        </w:tc>
        <w:tc>
          <w:tcPr>
            <w:tcW w:w="835" w:type="pct"/>
            <w:noWrap/>
          </w:tcPr>
          <w:p w:rsidRPr="00357BB2" w:rsidR="00DC2C38" w:rsidP="00DC2C38" w:rsidRDefault="00DC2C38" w14:paraId="266F2C8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71BBDF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625DEA2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1C640C" w:rsidR="00DC2C38" w:rsidP="00DC2C38" w:rsidRDefault="00DC2C38" w14:paraId="47ED516E" w14:textId="734375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2</w:t>
            </w:r>
          </w:p>
        </w:tc>
        <w:tc>
          <w:tcPr>
            <w:tcW w:w="534" w:type="pct"/>
            <w:noWrap/>
          </w:tcPr>
          <w:p w:rsidRPr="008E320C" w:rsidR="00DC2C38" w:rsidP="00DC2C38" w:rsidRDefault="00DC2C38" w14:paraId="7659D2AF" w14:textId="73550E49">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6EF468BA" w14:textId="5405CFE0">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316289CD" w14:textId="01D9B6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2C4D5C69" w14:textId="3C6499C8">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2</w:t>
            </w:r>
          </w:p>
        </w:tc>
        <w:tc>
          <w:tcPr>
            <w:tcW w:w="876" w:type="pct"/>
            <w:noWrap/>
          </w:tcPr>
          <w:p w:rsidRPr="00357BB2" w:rsidR="00DC2C38" w:rsidP="00DC2C38" w:rsidRDefault="00DC2C38" w14:paraId="2EDEE0F1" w14:textId="143CA186">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2</w:t>
            </w:r>
          </w:p>
        </w:tc>
        <w:tc>
          <w:tcPr>
            <w:tcW w:w="835" w:type="pct"/>
            <w:noWrap/>
          </w:tcPr>
          <w:p w:rsidRPr="00357BB2" w:rsidR="00DC2C38" w:rsidP="00DC2C38" w:rsidRDefault="00DC2C38" w14:paraId="37684B4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244BBDC" w14:textId="77777777">
        <w:tc>
          <w:tcPr>
            <w:tcW w:w="252" w:type="pct"/>
            <w:noWrap/>
          </w:tcPr>
          <w:p w:rsidRPr="00806757" w:rsidR="00DC2C38" w:rsidP="00DC2C38" w:rsidRDefault="00DC2C38" w14:paraId="3E52FC1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1C640C" w:rsidR="00DC2C38" w:rsidP="00DC2C38" w:rsidRDefault="00DC2C38" w14:paraId="109E4FB5" w14:textId="7DF754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3</w:t>
            </w:r>
          </w:p>
        </w:tc>
        <w:tc>
          <w:tcPr>
            <w:tcW w:w="534" w:type="pct"/>
            <w:noWrap/>
          </w:tcPr>
          <w:p w:rsidRPr="008E320C" w:rsidR="00DC2C38" w:rsidP="00DC2C38" w:rsidRDefault="00DC2C38" w14:paraId="24649990" w14:textId="211205FA">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4263F5BD" w14:textId="7E04ABD9">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0FD737FE" w14:textId="183518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4E8BC711" w14:textId="7A6C6C4A">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3</w:t>
            </w:r>
          </w:p>
        </w:tc>
        <w:tc>
          <w:tcPr>
            <w:tcW w:w="876" w:type="pct"/>
            <w:noWrap/>
          </w:tcPr>
          <w:p w:rsidRPr="00357BB2" w:rsidR="00DC2C38" w:rsidP="00DC2C38" w:rsidRDefault="00DC2C38" w14:paraId="6360AF11" w14:textId="750D52CA">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3</w:t>
            </w:r>
          </w:p>
        </w:tc>
        <w:tc>
          <w:tcPr>
            <w:tcW w:w="835" w:type="pct"/>
            <w:noWrap/>
          </w:tcPr>
          <w:p w:rsidRPr="00357BB2" w:rsidR="00DC2C38" w:rsidP="00DC2C38" w:rsidRDefault="00DC2C38" w14:paraId="0F28FB7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CCEB2A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11E7AB6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1C640C" w:rsidR="00DC2C38" w:rsidP="00DC2C38" w:rsidRDefault="00DC2C38" w14:paraId="7FA78F5E" w14:textId="1482C9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4</w:t>
            </w:r>
          </w:p>
        </w:tc>
        <w:tc>
          <w:tcPr>
            <w:tcW w:w="534" w:type="pct"/>
            <w:noWrap/>
          </w:tcPr>
          <w:p w:rsidRPr="008E320C" w:rsidR="00DC2C38" w:rsidP="00DC2C38" w:rsidRDefault="00DC2C38" w14:paraId="5A33FA24" w14:textId="4B7BFA3F">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17100DA0" w14:textId="14419E1E">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5DE75EBB" w14:textId="48061B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102A2133" w14:textId="2C833C89">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4</w:t>
            </w:r>
          </w:p>
        </w:tc>
        <w:tc>
          <w:tcPr>
            <w:tcW w:w="876" w:type="pct"/>
            <w:noWrap/>
          </w:tcPr>
          <w:p w:rsidRPr="00357BB2" w:rsidR="00DC2C38" w:rsidP="00DC2C38" w:rsidRDefault="00DC2C38" w14:paraId="3B485F45" w14:textId="1B2E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4</w:t>
            </w:r>
          </w:p>
        </w:tc>
        <w:tc>
          <w:tcPr>
            <w:tcW w:w="835" w:type="pct"/>
            <w:noWrap/>
          </w:tcPr>
          <w:p w:rsidRPr="00357BB2" w:rsidR="00DC2C38" w:rsidP="00DC2C38" w:rsidRDefault="00DC2C38" w14:paraId="627BA75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1D35C3D6" w14:textId="77777777">
        <w:tc>
          <w:tcPr>
            <w:tcW w:w="252" w:type="pct"/>
            <w:noWrap/>
          </w:tcPr>
          <w:p w:rsidRPr="00806757" w:rsidR="00DC2C38" w:rsidP="00DC2C38" w:rsidRDefault="00DC2C38" w14:paraId="60A9986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1C640C" w:rsidR="00DC2C38" w:rsidP="00DC2C38" w:rsidRDefault="00DC2C38" w14:paraId="65485D11" w14:textId="787D76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5</w:t>
            </w:r>
          </w:p>
        </w:tc>
        <w:tc>
          <w:tcPr>
            <w:tcW w:w="534" w:type="pct"/>
            <w:noWrap/>
          </w:tcPr>
          <w:p w:rsidRPr="008E320C" w:rsidR="00DC2C38" w:rsidP="00DC2C38" w:rsidRDefault="00DC2C38" w14:paraId="2427311D" w14:textId="6E3C2617">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0E93FA82" w14:textId="345BA929">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5DFDFFF4" w14:textId="2D62FE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74510C5A" w14:textId="41B60BBE">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5</w:t>
            </w:r>
          </w:p>
        </w:tc>
        <w:tc>
          <w:tcPr>
            <w:tcW w:w="876" w:type="pct"/>
            <w:noWrap/>
          </w:tcPr>
          <w:p w:rsidRPr="00357BB2" w:rsidR="00DC2C38" w:rsidP="00DC2C38" w:rsidRDefault="00DC2C38" w14:paraId="6453DB4B" w14:textId="5035A961">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5</w:t>
            </w:r>
          </w:p>
        </w:tc>
        <w:tc>
          <w:tcPr>
            <w:tcW w:w="835" w:type="pct"/>
            <w:noWrap/>
          </w:tcPr>
          <w:p w:rsidRPr="00357BB2" w:rsidR="00DC2C38" w:rsidP="00DC2C38" w:rsidRDefault="00DC2C38" w14:paraId="0010BD2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6BA7258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C2C38" w:rsidP="00DC2C38" w:rsidRDefault="00DC2C38" w14:paraId="32A6987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1C640C" w:rsidR="00DC2C38" w:rsidP="00DC2C38" w:rsidRDefault="00DC2C38" w14:paraId="3C34361F" w14:textId="0026F8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6</w:t>
            </w:r>
          </w:p>
        </w:tc>
        <w:tc>
          <w:tcPr>
            <w:tcW w:w="534" w:type="pct"/>
            <w:noWrap/>
          </w:tcPr>
          <w:p w:rsidRPr="008E320C" w:rsidR="00DC2C38" w:rsidP="00DC2C38" w:rsidRDefault="00DC2C38" w14:paraId="3A0D06C6" w14:textId="148E2D14">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20C9A6A9" w14:textId="3B754F94">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30B54DE" w14:textId="49C18A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14C3C0B0" w14:textId="7FED45CC">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6</w:t>
            </w:r>
          </w:p>
        </w:tc>
        <w:tc>
          <w:tcPr>
            <w:tcW w:w="876" w:type="pct"/>
            <w:noWrap/>
          </w:tcPr>
          <w:p w:rsidRPr="00357BB2" w:rsidR="00DC2C38" w:rsidP="00DC2C38" w:rsidRDefault="00DC2C38" w14:paraId="34C3D31D" w14:textId="35AFDA49">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6</w:t>
            </w:r>
          </w:p>
        </w:tc>
        <w:tc>
          <w:tcPr>
            <w:tcW w:w="835" w:type="pct"/>
            <w:noWrap/>
          </w:tcPr>
          <w:p w:rsidRPr="00357BB2" w:rsidR="00DC2C38" w:rsidP="00DC2C38" w:rsidRDefault="00DC2C38" w14:paraId="5786DBB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D890739" w14:textId="77777777">
        <w:tc>
          <w:tcPr>
            <w:tcW w:w="252" w:type="pct"/>
            <w:noWrap/>
          </w:tcPr>
          <w:p w:rsidRPr="00806757" w:rsidR="00DC2C38" w:rsidP="00DC2C38" w:rsidRDefault="00DC2C38" w14:paraId="0657EBD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1C640C" w:rsidR="00DC2C38" w:rsidP="00DC2C38" w:rsidRDefault="00DC2C38" w14:paraId="760030C2" w14:textId="720942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7</w:t>
            </w:r>
          </w:p>
        </w:tc>
        <w:tc>
          <w:tcPr>
            <w:tcW w:w="534" w:type="pct"/>
            <w:noWrap/>
          </w:tcPr>
          <w:p w:rsidRPr="008E320C" w:rsidR="00DC2C38" w:rsidP="00DC2C38" w:rsidRDefault="00DC2C38" w14:paraId="005B7A84" w14:textId="2D642152">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357BB2" w:rsidR="00DC2C38" w:rsidP="00DC2C38" w:rsidRDefault="00DC2C38" w14:paraId="5077CD21" w14:textId="1E7AB7C2">
            <w:pPr>
              <w:widowControl w:val="0"/>
              <w:autoSpaceDE w:val="0"/>
              <w:autoSpaceDN w:val="0"/>
              <w:adjustRightInd w:val="0"/>
              <w:spacing w:after="0" w:line="240" w:lineRule="auto"/>
              <w:ind w:left="108" w:right="108"/>
              <w:rPr>
                <w:rFonts w:ascii="Calibri Light" w:hAnsi="Calibri Light" w:cs="Arial"/>
                <w:color w:val="4F4F4F"/>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1F054727" w14:textId="20E6D2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357BB2" w:rsidR="00DC2C38" w:rsidP="00DC2C38" w:rsidRDefault="00DC2C38" w14:paraId="28877511" w14:textId="4C9B91C7">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7</w:t>
            </w:r>
          </w:p>
        </w:tc>
        <w:tc>
          <w:tcPr>
            <w:tcW w:w="876" w:type="pct"/>
            <w:noWrap/>
          </w:tcPr>
          <w:p w:rsidRPr="00357BB2" w:rsidR="00DC2C38" w:rsidP="00DC2C38" w:rsidRDefault="00DC2C38" w14:paraId="6FA2D51B" w14:textId="3655F983">
            <w:pPr>
              <w:widowControl w:val="0"/>
              <w:autoSpaceDE w:val="0"/>
              <w:autoSpaceDN w:val="0"/>
              <w:adjustRightInd w:val="0"/>
              <w:spacing w:after="0" w:line="240" w:lineRule="auto"/>
              <w:ind w:left="108" w:right="108"/>
              <w:rPr>
                <w:rFonts w:ascii="Calibri Light" w:hAnsi="Calibri Light" w:cs="Arial"/>
                <w:color w:val="4F4F4F"/>
                <w:sz w:val="16"/>
                <w:szCs w:val="16"/>
              </w:rPr>
            </w:pPr>
            <w:r w:rsidRPr="001C640C">
              <w:rPr>
                <w:rFonts w:cs="Calibri"/>
                <w:color w:val="000000"/>
                <w:sz w:val="16"/>
                <w:szCs w:val="16"/>
              </w:rPr>
              <w:t>ATTRIBUTE27</w:t>
            </w:r>
          </w:p>
        </w:tc>
        <w:tc>
          <w:tcPr>
            <w:tcW w:w="835" w:type="pct"/>
            <w:noWrap/>
          </w:tcPr>
          <w:p w:rsidRPr="00357BB2" w:rsidR="00DC2C38" w:rsidP="00DC2C38" w:rsidRDefault="00DC2C38" w14:paraId="54D6550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484649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C2C38" w:rsidP="00DC2C38" w:rsidRDefault="00DC2C38" w14:paraId="4CE6DE1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1C640C" w:rsidR="00DC2C38" w:rsidP="00DC2C38" w:rsidRDefault="00DC2C38" w14:paraId="4FE2DDAA" w14:textId="6840A4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8</w:t>
            </w:r>
          </w:p>
        </w:tc>
        <w:tc>
          <w:tcPr>
            <w:tcW w:w="534" w:type="pct"/>
            <w:noWrap/>
          </w:tcPr>
          <w:p w:rsidRPr="008E320C" w:rsidR="00DC2C38" w:rsidP="00DC2C38" w:rsidRDefault="00DC2C38" w14:paraId="4D5E9D45" w14:textId="755F2472">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176064" w:rsidR="00DC2C38" w:rsidP="00DC2C38" w:rsidRDefault="00DC2C38" w14:paraId="41C44A17" w14:textId="64E862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225B2F05" w14:textId="521FBC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1F27A46A" w14:textId="073464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8</w:t>
            </w:r>
          </w:p>
        </w:tc>
        <w:tc>
          <w:tcPr>
            <w:tcW w:w="876" w:type="pct"/>
            <w:noWrap/>
          </w:tcPr>
          <w:p w:rsidRPr="00176064" w:rsidR="00DC2C38" w:rsidP="00DC2C38" w:rsidRDefault="00DC2C38" w14:paraId="4EDB48EE" w14:textId="1B51EC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8</w:t>
            </w:r>
          </w:p>
        </w:tc>
        <w:tc>
          <w:tcPr>
            <w:tcW w:w="835" w:type="pct"/>
            <w:noWrap/>
          </w:tcPr>
          <w:p w:rsidRPr="00357BB2" w:rsidR="00DC2C38" w:rsidP="00DC2C38" w:rsidRDefault="00DC2C38" w14:paraId="4D89A4C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615148CD" w14:textId="77777777">
        <w:tc>
          <w:tcPr>
            <w:tcW w:w="252" w:type="pct"/>
            <w:noWrap/>
          </w:tcPr>
          <w:p w:rsidRPr="00176064" w:rsidR="00DC2C38" w:rsidP="00DC2C38" w:rsidRDefault="00DC2C38" w14:paraId="5613514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1C640C" w:rsidR="00DC2C38" w:rsidP="00DC2C38" w:rsidRDefault="00DC2C38" w14:paraId="3E216CD4" w14:textId="12F434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9</w:t>
            </w:r>
          </w:p>
        </w:tc>
        <w:tc>
          <w:tcPr>
            <w:tcW w:w="534" w:type="pct"/>
            <w:noWrap/>
          </w:tcPr>
          <w:p w:rsidRPr="008E320C" w:rsidR="00DC2C38" w:rsidP="00DC2C38" w:rsidRDefault="00DC2C38" w14:paraId="2358D3AA" w14:textId="5E062B90">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150)</w:t>
            </w:r>
          </w:p>
        </w:tc>
        <w:tc>
          <w:tcPr>
            <w:tcW w:w="369" w:type="pct"/>
            <w:noWrap/>
          </w:tcPr>
          <w:p w:rsidRPr="00176064" w:rsidR="00DC2C38" w:rsidP="00DC2C38" w:rsidRDefault="00DC2C38" w14:paraId="21BCE1A6" w14:textId="4226C7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66295C51" w14:textId="269342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5BC78669" w14:textId="7FEFEC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9</w:t>
            </w:r>
          </w:p>
        </w:tc>
        <w:tc>
          <w:tcPr>
            <w:tcW w:w="876" w:type="pct"/>
            <w:noWrap/>
          </w:tcPr>
          <w:p w:rsidRPr="00176064" w:rsidR="00DC2C38" w:rsidP="00DC2C38" w:rsidRDefault="00DC2C38" w14:paraId="107C5512" w14:textId="30D7E5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29</w:t>
            </w:r>
          </w:p>
        </w:tc>
        <w:tc>
          <w:tcPr>
            <w:tcW w:w="835" w:type="pct"/>
            <w:noWrap/>
          </w:tcPr>
          <w:p w:rsidRPr="00357BB2" w:rsidR="00DC2C38" w:rsidP="00DC2C38" w:rsidRDefault="00DC2C38" w14:paraId="0CD84EB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8CFC6E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C2C38" w:rsidP="00DC2C38" w:rsidRDefault="00DC2C38" w14:paraId="0662DD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1C640C" w:rsidR="00DC2C38" w:rsidP="00DC2C38" w:rsidRDefault="00DC2C38" w14:paraId="19E20391" w14:textId="3D8CC0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30</w:t>
            </w:r>
          </w:p>
        </w:tc>
        <w:tc>
          <w:tcPr>
            <w:tcW w:w="534" w:type="pct"/>
            <w:noWrap/>
          </w:tcPr>
          <w:p w:rsidRPr="008E320C" w:rsidR="00DC2C38" w:rsidP="00DC2C38" w:rsidRDefault="00DC2C38" w14:paraId="0EAF8BF9" w14:textId="2DC220C9">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VARCHAR2(255)</w:t>
            </w:r>
          </w:p>
        </w:tc>
        <w:tc>
          <w:tcPr>
            <w:tcW w:w="369" w:type="pct"/>
            <w:noWrap/>
          </w:tcPr>
          <w:p w:rsidRPr="00176064" w:rsidR="00DC2C38" w:rsidP="00DC2C38" w:rsidRDefault="00DC2C38" w14:paraId="7F998F11" w14:textId="64C910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4112878C" w14:textId="7A7876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7EE6CFCF" w14:textId="324306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30</w:t>
            </w:r>
          </w:p>
        </w:tc>
        <w:tc>
          <w:tcPr>
            <w:tcW w:w="876" w:type="pct"/>
            <w:noWrap/>
          </w:tcPr>
          <w:p w:rsidRPr="00176064" w:rsidR="00DC2C38" w:rsidP="00DC2C38" w:rsidRDefault="00DC2C38" w14:paraId="77BF431D" w14:textId="658321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30</w:t>
            </w:r>
          </w:p>
        </w:tc>
        <w:tc>
          <w:tcPr>
            <w:tcW w:w="835" w:type="pct"/>
            <w:noWrap/>
          </w:tcPr>
          <w:p w:rsidRPr="00357BB2" w:rsidR="00DC2C38" w:rsidP="00DC2C38" w:rsidRDefault="00DC2C38" w14:paraId="7F7EA6B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3B151018" w14:textId="77777777">
        <w:tc>
          <w:tcPr>
            <w:tcW w:w="252" w:type="pct"/>
            <w:noWrap/>
          </w:tcPr>
          <w:p w:rsidRPr="00176064" w:rsidR="00DC2C38" w:rsidP="00DC2C38" w:rsidRDefault="00DC2C38" w14:paraId="160F4E5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1C640C" w:rsidR="00DC2C38" w:rsidP="00DC2C38" w:rsidRDefault="00DC2C38" w14:paraId="643D03B8" w14:textId="5BCB36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w:t>
            </w:r>
          </w:p>
        </w:tc>
        <w:tc>
          <w:tcPr>
            <w:tcW w:w="534" w:type="pct"/>
            <w:noWrap/>
          </w:tcPr>
          <w:p w:rsidRPr="008E320C" w:rsidR="00DC2C38" w:rsidP="00DC2C38" w:rsidRDefault="00DC2C38" w14:paraId="13C498D1" w14:textId="0B7080F6">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NUMBER</w:t>
            </w:r>
          </w:p>
        </w:tc>
        <w:tc>
          <w:tcPr>
            <w:tcW w:w="369" w:type="pct"/>
            <w:noWrap/>
          </w:tcPr>
          <w:p w:rsidRPr="00176064" w:rsidR="00DC2C38" w:rsidP="00DC2C38" w:rsidRDefault="00DC2C38" w14:paraId="78273DC6" w14:textId="109B0C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1479C972" w14:textId="7A555D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1F31DF47" w14:textId="506146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w:t>
            </w:r>
          </w:p>
        </w:tc>
        <w:tc>
          <w:tcPr>
            <w:tcW w:w="876" w:type="pct"/>
            <w:noWrap/>
          </w:tcPr>
          <w:p w:rsidRPr="00176064" w:rsidR="00DC2C38" w:rsidP="00DC2C38" w:rsidRDefault="00DC2C38" w14:paraId="574F577F" w14:textId="72B061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w:t>
            </w:r>
          </w:p>
        </w:tc>
        <w:tc>
          <w:tcPr>
            <w:tcW w:w="835" w:type="pct"/>
            <w:noWrap/>
          </w:tcPr>
          <w:p w:rsidRPr="00357BB2" w:rsidR="00DC2C38" w:rsidP="00DC2C38" w:rsidRDefault="00DC2C38" w14:paraId="19DC7F8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61F5C49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C2C38" w:rsidP="00DC2C38" w:rsidRDefault="00DC2C38" w14:paraId="32174F7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1C640C" w:rsidR="00DC2C38" w:rsidP="00DC2C38" w:rsidRDefault="00DC2C38" w14:paraId="434FA361" w14:textId="1DEC3C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2</w:t>
            </w:r>
          </w:p>
        </w:tc>
        <w:tc>
          <w:tcPr>
            <w:tcW w:w="534" w:type="pct"/>
            <w:noWrap/>
          </w:tcPr>
          <w:p w:rsidRPr="008E320C" w:rsidR="00DC2C38" w:rsidP="00DC2C38" w:rsidRDefault="00DC2C38" w14:paraId="613B8758" w14:textId="76100AD8">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NUMBER</w:t>
            </w:r>
          </w:p>
        </w:tc>
        <w:tc>
          <w:tcPr>
            <w:tcW w:w="369" w:type="pct"/>
            <w:noWrap/>
          </w:tcPr>
          <w:p w:rsidRPr="00176064" w:rsidR="00DC2C38" w:rsidP="00DC2C38" w:rsidRDefault="00DC2C38" w14:paraId="43C42345" w14:textId="27309C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5689E1E9" w14:textId="37EF4D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02AC8B4E" w14:textId="3EEB75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2</w:t>
            </w:r>
          </w:p>
        </w:tc>
        <w:tc>
          <w:tcPr>
            <w:tcW w:w="876" w:type="pct"/>
            <w:noWrap/>
          </w:tcPr>
          <w:p w:rsidRPr="00176064" w:rsidR="00DC2C38" w:rsidP="00DC2C38" w:rsidRDefault="00DC2C38" w14:paraId="3068D2C7" w14:textId="73A437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2</w:t>
            </w:r>
          </w:p>
        </w:tc>
        <w:tc>
          <w:tcPr>
            <w:tcW w:w="835" w:type="pct"/>
            <w:noWrap/>
          </w:tcPr>
          <w:p w:rsidRPr="00357BB2" w:rsidR="00DC2C38" w:rsidP="00DC2C38" w:rsidRDefault="00DC2C38" w14:paraId="406AF2E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2D4AC778" w14:textId="77777777">
        <w:tc>
          <w:tcPr>
            <w:tcW w:w="252" w:type="pct"/>
            <w:noWrap/>
          </w:tcPr>
          <w:p w:rsidRPr="00176064" w:rsidR="00DC2C38" w:rsidP="00DC2C38" w:rsidRDefault="00DC2C38" w14:paraId="2C83969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1C640C" w:rsidR="00DC2C38" w:rsidP="00DC2C38" w:rsidRDefault="00DC2C38" w14:paraId="4F341DFA" w14:textId="0AE9C1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3</w:t>
            </w:r>
          </w:p>
        </w:tc>
        <w:tc>
          <w:tcPr>
            <w:tcW w:w="534" w:type="pct"/>
            <w:noWrap/>
          </w:tcPr>
          <w:p w:rsidRPr="008E320C" w:rsidR="00DC2C38" w:rsidP="00DC2C38" w:rsidRDefault="00DC2C38" w14:paraId="1D6EEFD7" w14:textId="607D0A7C">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NUMBER</w:t>
            </w:r>
          </w:p>
        </w:tc>
        <w:tc>
          <w:tcPr>
            <w:tcW w:w="369" w:type="pct"/>
            <w:noWrap/>
          </w:tcPr>
          <w:p w:rsidRPr="00176064" w:rsidR="00DC2C38" w:rsidP="00DC2C38" w:rsidRDefault="00DC2C38" w14:paraId="43F3D3C9" w14:textId="0EDFAB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C10A733" w14:textId="7271E6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25EB3FEC" w14:textId="69FC03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3</w:t>
            </w:r>
          </w:p>
        </w:tc>
        <w:tc>
          <w:tcPr>
            <w:tcW w:w="876" w:type="pct"/>
            <w:noWrap/>
          </w:tcPr>
          <w:p w:rsidRPr="00176064" w:rsidR="00DC2C38" w:rsidP="00DC2C38" w:rsidRDefault="00DC2C38" w14:paraId="4D0005E5" w14:textId="7DFAE7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3</w:t>
            </w:r>
          </w:p>
        </w:tc>
        <w:tc>
          <w:tcPr>
            <w:tcW w:w="835" w:type="pct"/>
            <w:noWrap/>
          </w:tcPr>
          <w:p w:rsidRPr="00357BB2" w:rsidR="00DC2C38" w:rsidP="00DC2C38" w:rsidRDefault="00DC2C38" w14:paraId="14EEEEC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0E23B81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C2C38" w:rsidP="00DC2C38" w:rsidRDefault="00DC2C38" w14:paraId="28D3208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1C640C" w:rsidR="00DC2C38" w:rsidP="00DC2C38" w:rsidRDefault="00DC2C38" w14:paraId="4692F3DE" w14:textId="44BC21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4</w:t>
            </w:r>
          </w:p>
        </w:tc>
        <w:tc>
          <w:tcPr>
            <w:tcW w:w="534" w:type="pct"/>
            <w:noWrap/>
          </w:tcPr>
          <w:p w:rsidRPr="008E320C" w:rsidR="00DC2C38" w:rsidP="00DC2C38" w:rsidRDefault="00DC2C38" w14:paraId="0EA260EC" w14:textId="3808275D">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NUMBER</w:t>
            </w:r>
          </w:p>
        </w:tc>
        <w:tc>
          <w:tcPr>
            <w:tcW w:w="369" w:type="pct"/>
            <w:noWrap/>
          </w:tcPr>
          <w:p w:rsidRPr="00176064" w:rsidR="00DC2C38" w:rsidP="00DC2C38" w:rsidRDefault="00DC2C38" w14:paraId="066CE5FA" w14:textId="35C3A6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1ABF49B1" w14:textId="169B63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377AC2AC" w14:textId="042743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4</w:t>
            </w:r>
          </w:p>
        </w:tc>
        <w:tc>
          <w:tcPr>
            <w:tcW w:w="876" w:type="pct"/>
            <w:noWrap/>
          </w:tcPr>
          <w:p w:rsidRPr="00176064" w:rsidR="00DC2C38" w:rsidP="00DC2C38" w:rsidRDefault="00DC2C38" w14:paraId="7B8B233D" w14:textId="1D8A99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4</w:t>
            </w:r>
          </w:p>
        </w:tc>
        <w:tc>
          <w:tcPr>
            <w:tcW w:w="835" w:type="pct"/>
            <w:noWrap/>
          </w:tcPr>
          <w:p w:rsidRPr="00357BB2" w:rsidR="00DC2C38" w:rsidP="00DC2C38" w:rsidRDefault="00DC2C38" w14:paraId="23D3C47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C2C38" w:rsidTr="00E53354" w14:paraId="2A74FF0B" w14:textId="77777777">
        <w:tc>
          <w:tcPr>
            <w:tcW w:w="252" w:type="pct"/>
            <w:noWrap/>
          </w:tcPr>
          <w:p w:rsidR="00DC2C38" w:rsidP="00DC2C38" w:rsidRDefault="00DC2C38" w14:paraId="0B5ABF3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1C640C" w:rsidR="00DC2C38" w:rsidP="00DC2C38" w:rsidRDefault="00DC2C38" w14:paraId="3366B843" w14:textId="0062B6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5</w:t>
            </w:r>
          </w:p>
        </w:tc>
        <w:tc>
          <w:tcPr>
            <w:tcW w:w="534" w:type="pct"/>
            <w:noWrap/>
          </w:tcPr>
          <w:p w:rsidRPr="008E320C" w:rsidR="00DC2C38" w:rsidP="00DC2C38" w:rsidRDefault="00DC2C38" w14:paraId="06B7B1EB" w14:textId="2BDAFF57">
            <w:pPr>
              <w:widowControl w:val="0"/>
              <w:autoSpaceDE w:val="0"/>
              <w:autoSpaceDN w:val="0"/>
              <w:adjustRightInd w:val="0"/>
              <w:spacing w:after="0" w:line="240" w:lineRule="auto"/>
              <w:ind w:left="108" w:right="108"/>
              <w:rPr>
                <w:rFonts w:cs="Calibri"/>
                <w:color w:val="000000"/>
                <w:sz w:val="16"/>
                <w:szCs w:val="16"/>
              </w:rPr>
            </w:pPr>
            <w:r w:rsidRPr="008E320C">
              <w:rPr>
                <w:sz w:val="16"/>
                <w:szCs w:val="16"/>
              </w:rPr>
              <w:t>NUMBER</w:t>
            </w:r>
          </w:p>
        </w:tc>
        <w:tc>
          <w:tcPr>
            <w:tcW w:w="369" w:type="pct"/>
            <w:noWrap/>
          </w:tcPr>
          <w:p w:rsidRPr="00176064" w:rsidR="00DC2C38" w:rsidP="00DC2C38" w:rsidRDefault="00DC2C38" w14:paraId="5031341A" w14:textId="2DC5CB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0AA897F9" w14:textId="6241DA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00DAECB9" w14:textId="714E71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5</w:t>
            </w:r>
          </w:p>
        </w:tc>
        <w:tc>
          <w:tcPr>
            <w:tcW w:w="876" w:type="pct"/>
            <w:noWrap/>
          </w:tcPr>
          <w:p w:rsidRPr="00176064" w:rsidR="00DC2C38" w:rsidP="00DC2C38" w:rsidRDefault="00DC2C38" w14:paraId="69B830B3" w14:textId="6940DD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5</w:t>
            </w:r>
          </w:p>
        </w:tc>
        <w:tc>
          <w:tcPr>
            <w:tcW w:w="835" w:type="pct"/>
            <w:noWrap/>
          </w:tcPr>
          <w:p w:rsidRPr="00357BB2" w:rsidR="00DC2C38" w:rsidP="00DC2C38" w:rsidRDefault="00DC2C38" w14:paraId="5A31256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3239B35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DC2C38" w:rsidP="00DC2C38" w:rsidRDefault="00DC2C38" w14:paraId="656910E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1C640C" w:rsidR="00DC2C38" w:rsidP="00DC2C38" w:rsidRDefault="00DC2C38" w14:paraId="0ABB3C54" w14:textId="65F813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6</w:t>
            </w:r>
          </w:p>
        </w:tc>
        <w:tc>
          <w:tcPr>
            <w:tcW w:w="534" w:type="pct"/>
            <w:noWrap/>
          </w:tcPr>
          <w:p w:rsidRPr="008E320C" w:rsidR="00DC2C38" w:rsidP="00DC2C38" w:rsidRDefault="00DC2C38" w14:paraId="4C060907" w14:textId="0B827D4F">
            <w:pPr>
              <w:widowControl w:val="0"/>
              <w:autoSpaceDE w:val="0"/>
              <w:autoSpaceDN w:val="0"/>
              <w:adjustRightInd w:val="0"/>
              <w:spacing w:after="0" w:line="240" w:lineRule="auto"/>
              <w:ind w:left="108" w:right="108"/>
              <w:rPr>
                <w:sz w:val="16"/>
                <w:szCs w:val="16"/>
              </w:rPr>
            </w:pPr>
            <w:r w:rsidRPr="008E320C">
              <w:rPr>
                <w:sz w:val="16"/>
                <w:szCs w:val="16"/>
              </w:rPr>
              <w:t>NUMBER</w:t>
            </w:r>
          </w:p>
        </w:tc>
        <w:tc>
          <w:tcPr>
            <w:tcW w:w="369" w:type="pct"/>
            <w:noWrap/>
          </w:tcPr>
          <w:p w:rsidRPr="00176064" w:rsidR="00DC2C38" w:rsidP="00DC2C38" w:rsidRDefault="00DC2C38" w14:paraId="1E953952" w14:textId="182020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5DC4C838" w14:textId="13556C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6141E67B" w14:textId="695ED4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6</w:t>
            </w:r>
          </w:p>
        </w:tc>
        <w:tc>
          <w:tcPr>
            <w:tcW w:w="876" w:type="pct"/>
            <w:noWrap/>
          </w:tcPr>
          <w:p w:rsidRPr="00176064" w:rsidR="00DC2C38" w:rsidP="00DC2C38" w:rsidRDefault="00DC2C38" w14:paraId="3833EA3B" w14:textId="788E1D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6</w:t>
            </w:r>
          </w:p>
        </w:tc>
        <w:tc>
          <w:tcPr>
            <w:tcW w:w="835" w:type="pct"/>
            <w:noWrap/>
          </w:tcPr>
          <w:p w:rsidRPr="00C53C16" w:rsidR="00DC2C38" w:rsidP="00DC2C38" w:rsidRDefault="00DC2C38" w14:paraId="3AADA25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3295015D" w14:textId="77777777">
        <w:tc>
          <w:tcPr>
            <w:tcW w:w="252" w:type="pct"/>
            <w:noWrap/>
          </w:tcPr>
          <w:p w:rsidR="00DC2C38" w:rsidP="00DC2C38" w:rsidRDefault="00DC2C38" w14:paraId="6AA1818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1C640C" w:rsidR="00DC2C38" w:rsidP="00DC2C38" w:rsidRDefault="00DC2C38" w14:paraId="50F39E24" w14:textId="790EB8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7</w:t>
            </w:r>
          </w:p>
        </w:tc>
        <w:tc>
          <w:tcPr>
            <w:tcW w:w="534" w:type="pct"/>
            <w:noWrap/>
          </w:tcPr>
          <w:p w:rsidRPr="008E320C" w:rsidR="00DC2C38" w:rsidP="00DC2C38" w:rsidRDefault="00DC2C38" w14:paraId="2D06B374" w14:textId="280DE4DE">
            <w:pPr>
              <w:widowControl w:val="0"/>
              <w:autoSpaceDE w:val="0"/>
              <w:autoSpaceDN w:val="0"/>
              <w:adjustRightInd w:val="0"/>
              <w:spacing w:after="0" w:line="240" w:lineRule="auto"/>
              <w:ind w:left="108" w:right="108"/>
              <w:rPr>
                <w:sz w:val="16"/>
                <w:szCs w:val="16"/>
              </w:rPr>
            </w:pPr>
            <w:r w:rsidRPr="008E320C">
              <w:rPr>
                <w:sz w:val="16"/>
                <w:szCs w:val="16"/>
              </w:rPr>
              <w:t>NUMBER</w:t>
            </w:r>
          </w:p>
        </w:tc>
        <w:tc>
          <w:tcPr>
            <w:tcW w:w="369" w:type="pct"/>
            <w:noWrap/>
          </w:tcPr>
          <w:p w:rsidRPr="00176064" w:rsidR="00DC2C38" w:rsidP="00DC2C38" w:rsidRDefault="00DC2C38" w14:paraId="751F43F3" w14:textId="2383BF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4B7EC72D" w14:textId="4F2782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59ABD39A" w14:textId="75FF67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7</w:t>
            </w:r>
          </w:p>
        </w:tc>
        <w:tc>
          <w:tcPr>
            <w:tcW w:w="876" w:type="pct"/>
            <w:noWrap/>
          </w:tcPr>
          <w:p w:rsidRPr="00176064" w:rsidR="00DC2C38" w:rsidP="00DC2C38" w:rsidRDefault="00DC2C38" w14:paraId="2FE19503" w14:textId="7F06A4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7</w:t>
            </w:r>
          </w:p>
        </w:tc>
        <w:tc>
          <w:tcPr>
            <w:tcW w:w="835" w:type="pct"/>
            <w:noWrap/>
          </w:tcPr>
          <w:p w:rsidRPr="00C53C16" w:rsidR="00DC2C38" w:rsidP="00DC2C38" w:rsidRDefault="00DC2C38" w14:paraId="7C1E544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302E635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19621C2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49</w:t>
            </w:r>
          </w:p>
        </w:tc>
        <w:tc>
          <w:tcPr>
            <w:tcW w:w="940" w:type="pct"/>
            <w:noWrap/>
          </w:tcPr>
          <w:p w:rsidRPr="001C640C" w:rsidR="00DC2C38" w:rsidP="00DC2C38" w:rsidRDefault="00DC2C38" w14:paraId="63DE2BE7" w14:textId="44D1CE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8</w:t>
            </w:r>
          </w:p>
        </w:tc>
        <w:tc>
          <w:tcPr>
            <w:tcW w:w="534" w:type="pct"/>
            <w:noWrap/>
          </w:tcPr>
          <w:p w:rsidRPr="008E320C" w:rsidR="00DC2C38" w:rsidP="00DC2C38" w:rsidRDefault="00DC2C38" w14:paraId="5D4717CE" w14:textId="3811CFB9">
            <w:pPr>
              <w:widowControl w:val="0"/>
              <w:autoSpaceDE w:val="0"/>
              <w:autoSpaceDN w:val="0"/>
              <w:adjustRightInd w:val="0"/>
              <w:spacing w:after="0" w:line="240" w:lineRule="auto"/>
              <w:ind w:left="108" w:right="108"/>
              <w:rPr>
                <w:sz w:val="16"/>
                <w:szCs w:val="16"/>
              </w:rPr>
            </w:pPr>
            <w:r w:rsidRPr="008E320C">
              <w:rPr>
                <w:sz w:val="16"/>
                <w:szCs w:val="16"/>
              </w:rPr>
              <w:t>NUMBER</w:t>
            </w:r>
          </w:p>
        </w:tc>
        <w:tc>
          <w:tcPr>
            <w:tcW w:w="369" w:type="pct"/>
            <w:noWrap/>
          </w:tcPr>
          <w:p w:rsidRPr="00176064" w:rsidR="00DC2C38" w:rsidP="00DC2C38" w:rsidRDefault="00DC2C38" w14:paraId="0B692057" w14:textId="104A0A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5B0A6FA9" w14:textId="39BFEC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3A6AA03B" w14:textId="62454F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8</w:t>
            </w:r>
          </w:p>
        </w:tc>
        <w:tc>
          <w:tcPr>
            <w:tcW w:w="876" w:type="pct"/>
            <w:noWrap/>
          </w:tcPr>
          <w:p w:rsidRPr="00176064" w:rsidR="00DC2C38" w:rsidP="00DC2C38" w:rsidRDefault="00DC2C38" w14:paraId="2791B840" w14:textId="3CDEF6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8</w:t>
            </w:r>
          </w:p>
        </w:tc>
        <w:tc>
          <w:tcPr>
            <w:tcW w:w="835" w:type="pct"/>
            <w:noWrap/>
          </w:tcPr>
          <w:p w:rsidRPr="00C53C16" w:rsidR="00DC2C38" w:rsidP="00DC2C38" w:rsidRDefault="00DC2C38" w14:paraId="1C56274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1741C6C0" w14:textId="77777777">
        <w:tc>
          <w:tcPr>
            <w:tcW w:w="252" w:type="pct"/>
            <w:noWrap/>
          </w:tcPr>
          <w:p w:rsidRPr="00B1480B" w:rsidR="00DC2C38" w:rsidP="00DC2C38" w:rsidRDefault="00DC2C38" w14:paraId="7EA65E3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0</w:t>
            </w:r>
          </w:p>
        </w:tc>
        <w:tc>
          <w:tcPr>
            <w:tcW w:w="940" w:type="pct"/>
            <w:noWrap/>
          </w:tcPr>
          <w:p w:rsidRPr="001C640C" w:rsidR="00DC2C38" w:rsidP="00DC2C38" w:rsidRDefault="00DC2C38" w14:paraId="4F7A559A" w14:textId="3FF0B1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9</w:t>
            </w:r>
          </w:p>
        </w:tc>
        <w:tc>
          <w:tcPr>
            <w:tcW w:w="534" w:type="pct"/>
            <w:noWrap/>
          </w:tcPr>
          <w:p w:rsidRPr="008E320C" w:rsidR="00DC2C38" w:rsidP="00DC2C38" w:rsidRDefault="00DC2C38" w14:paraId="2332D023" w14:textId="1E5AB317">
            <w:pPr>
              <w:widowControl w:val="0"/>
              <w:autoSpaceDE w:val="0"/>
              <w:autoSpaceDN w:val="0"/>
              <w:adjustRightInd w:val="0"/>
              <w:spacing w:after="0" w:line="240" w:lineRule="auto"/>
              <w:ind w:left="108" w:right="108"/>
              <w:rPr>
                <w:sz w:val="16"/>
                <w:szCs w:val="16"/>
              </w:rPr>
            </w:pPr>
            <w:r w:rsidRPr="008E320C">
              <w:rPr>
                <w:sz w:val="16"/>
                <w:szCs w:val="16"/>
              </w:rPr>
              <w:t>NUMBER</w:t>
            </w:r>
          </w:p>
        </w:tc>
        <w:tc>
          <w:tcPr>
            <w:tcW w:w="369" w:type="pct"/>
            <w:noWrap/>
          </w:tcPr>
          <w:p w:rsidRPr="00176064" w:rsidR="00DC2C38" w:rsidP="00DC2C38" w:rsidRDefault="00DC2C38" w14:paraId="6F67845C" w14:textId="038937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14DBFB8" w14:textId="12F2A3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4EC0F140" w14:textId="1801B5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9</w:t>
            </w:r>
          </w:p>
        </w:tc>
        <w:tc>
          <w:tcPr>
            <w:tcW w:w="876" w:type="pct"/>
            <w:noWrap/>
          </w:tcPr>
          <w:p w:rsidRPr="00176064" w:rsidR="00DC2C38" w:rsidP="00DC2C38" w:rsidRDefault="00DC2C38" w14:paraId="5AF40462" w14:textId="509959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9</w:t>
            </w:r>
          </w:p>
        </w:tc>
        <w:tc>
          <w:tcPr>
            <w:tcW w:w="835" w:type="pct"/>
            <w:noWrap/>
          </w:tcPr>
          <w:p w:rsidRPr="00C53C16" w:rsidR="00DC2C38" w:rsidP="00DC2C38" w:rsidRDefault="00DC2C38" w14:paraId="5E58FF2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3DB0EA3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51727B15"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1</w:t>
            </w:r>
          </w:p>
        </w:tc>
        <w:tc>
          <w:tcPr>
            <w:tcW w:w="940" w:type="pct"/>
            <w:noWrap/>
          </w:tcPr>
          <w:p w:rsidRPr="001C640C" w:rsidR="00DC2C38" w:rsidP="00DC2C38" w:rsidRDefault="00DC2C38" w14:paraId="2FE8AB79" w14:textId="0FC92D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0</w:t>
            </w:r>
          </w:p>
        </w:tc>
        <w:tc>
          <w:tcPr>
            <w:tcW w:w="534" w:type="pct"/>
            <w:noWrap/>
          </w:tcPr>
          <w:p w:rsidRPr="008E320C" w:rsidR="00DC2C38" w:rsidP="00DC2C38" w:rsidRDefault="00DC2C38" w14:paraId="0C070871" w14:textId="18954CC1">
            <w:pPr>
              <w:widowControl w:val="0"/>
              <w:autoSpaceDE w:val="0"/>
              <w:autoSpaceDN w:val="0"/>
              <w:adjustRightInd w:val="0"/>
              <w:spacing w:after="0" w:line="240" w:lineRule="auto"/>
              <w:ind w:left="108" w:right="108"/>
              <w:rPr>
                <w:sz w:val="16"/>
                <w:szCs w:val="16"/>
              </w:rPr>
            </w:pPr>
            <w:r w:rsidRPr="008E320C">
              <w:rPr>
                <w:sz w:val="16"/>
                <w:szCs w:val="16"/>
              </w:rPr>
              <w:t>NUMBER</w:t>
            </w:r>
          </w:p>
        </w:tc>
        <w:tc>
          <w:tcPr>
            <w:tcW w:w="369" w:type="pct"/>
            <w:noWrap/>
          </w:tcPr>
          <w:p w:rsidRPr="00176064" w:rsidR="00DC2C38" w:rsidP="00DC2C38" w:rsidRDefault="00DC2C38" w14:paraId="04DB9578" w14:textId="421CD4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701DBD5" w14:textId="018136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1D5B5FE9" w14:textId="1495AF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0</w:t>
            </w:r>
          </w:p>
        </w:tc>
        <w:tc>
          <w:tcPr>
            <w:tcW w:w="876" w:type="pct"/>
            <w:noWrap/>
          </w:tcPr>
          <w:p w:rsidRPr="00176064" w:rsidR="00DC2C38" w:rsidP="00DC2C38" w:rsidRDefault="00DC2C38" w14:paraId="557B25EA" w14:textId="261501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0</w:t>
            </w:r>
          </w:p>
        </w:tc>
        <w:tc>
          <w:tcPr>
            <w:tcW w:w="835" w:type="pct"/>
            <w:noWrap/>
          </w:tcPr>
          <w:p w:rsidRPr="00C53C16" w:rsidR="00DC2C38" w:rsidP="00DC2C38" w:rsidRDefault="00DC2C38" w14:paraId="706A6BA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7CF933EE" w14:textId="77777777">
        <w:tc>
          <w:tcPr>
            <w:tcW w:w="252" w:type="pct"/>
            <w:noWrap/>
          </w:tcPr>
          <w:p w:rsidRPr="00B1480B" w:rsidR="00DC2C38" w:rsidP="00DC2C38" w:rsidRDefault="00DC2C38" w14:paraId="47162642"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2</w:t>
            </w:r>
          </w:p>
        </w:tc>
        <w:tc>
          <w:tcPr>
            <w:tcW w:w="940" w:type="pct"/>
            <w:noWrap/>
          </w:tcPr>
          <w:p w:rsidRPr="001C640C" w:rsidR="00DC2C38" w:rsidP="00DC2C38" w:rsidRDefault="00DC2C38" w14:paraId="37C6897E" w14:textId="33F610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1</w:t>
            </w:r>
          </w:p>
        </w:tc>
        <w:tc>
          <w:tcPr>
            <w:tcW w:w="534" w:type="pct"/>
            <w:noWrap/>
          </w:tcPr>
          <w:p w:rsidRPr="008E320C" w:rsidR="00DC2C38" w:rsidP="00DC2C38" w:rsidRDefault="00DC2C38" w14:paraId="5695869B" w14:textId="32AE41F6">
            <w:pPr>
              <w:widowControl w:val="0"/>
              <w:autoSpaceDE w:val="0"/>
              <w:autoSpaceDN w:val="0"/>
              <w:adjustRightInd w:val="0"/>
              <w:spacing w:after="0" w:line="240" w:lineRule="auto"/>
              <w:ind w:left="108" w:right="108"/>
              <w:rPr>
                <w:sz w:val="16"/>
                <w:szCs w:val="16"/>
              </w:rPr>
            </w:pPr>
            <w:r w:rsidRPr="008E320C">
              <w:rPr>
                <w:sz w:val="16"/>
                <w:szCs w:val="16"/>
              </w:rPr>
              <w:t>NUMBER</w:t>
            </w:r>
          </w:p>
        </w:tc>
        <w:tc>
          <w:tcPr>
            <w:tcW w:w="369" w:type="pct"/>
            <w:noWrap/>
          </w:tcPr>
          <w:p w:rsidRPr="00176064" w:rsidR="00DC2C38" w:rsidP="00DC2C38" w:rsidRDefault="00DC2C38" w14:paraId="4159CE5C" w14:textId="67217D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2D4E8866" w14:textId="55062B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38D376E3" w14:textId="4D8641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1</w:t>
            </w:r>
          </w:p>
        </w:tc>
        <w:tc>
          <w:tcPr>
            <w:tcW w:w="876" w:type="pct"/>
            <w:noWrap/>
          </w:tcPr>
          <w:p w:rsidRPr="00176064" w:rsidR="00DC2C38" w:rsidP="00DC2C38" w:rsidRDefault="00DC2C38" w14:paraId="2384C765" w14:textId="0EE960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1</w:t>
            </w:r>
          </w:p>
        </w:tc>
        <w:tc>
          <w:tcPr>
            <w:tcW w:w="835" w:type="pct"/>
            <w:noWrap/>
          </w:tcPr>
          <w:p w:rsidRPr="00C53C16" w:rsidR="00DC2C38" w:rsidP="00DC2C38" w:rsidRDefault="00DC2C38" w14:paraId="37E23AD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5D47B7B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7F4A372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3</w:t>
            </w:r>
          </w:p>
        </w:tc>
        <w:tc>
          <w:tcPr>
            <w:tcW w:w="940" w:type="pct"/>
            <w:noWrap/>
          </w:tcPr>
          <w:p w:rsidRPr="001C640C" w:rsidR="00DC2C38" w:rsidP="00DC2C38" w:rsidRDefault="00DC2C38" w14:paraId="5D31EEFD" w14:textId="01DC98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2</w:t>
            </w:r>
          </w:p>
        </w:tc>
        <w:tc>
          <w:tcPr>
            <w:tcW w:w="534" w:type="pct"/>
            <w:noWrap/>
          </w:tcPr>
          <w:p w:rsidRPr="008E320C" w:rsidR="00DC2C38" w:rsidP="00DC2C38" w:rsidRDefault="00DC2C38" w14:paraId="5FAA3F71" w14:textId="62253688">
            <w:pPr>
              <w:widowControl w:val="0"/>
              <w:autoSpaceDE w:val="0"/>
              <w:autoSpaceDN w:val="0"/>
              <w:adjustRightInd w:val="0"/>
              <w:spacing w:after="0" w:line="240" w:lineRule="auto"/>
              <w:ind w:left="108" w:right="108"/>
              <w:rPr>
                <w:sz w:val="16"/>
                <w:szCs w:val="16"/>
              </w:rPr>
            </w:pPr>
            <w:r w:rsidRPr="008E320C">
              <w:rPr>
                <w:sz w:val="16"/>
                <w:szCs w:val="16"/>
              </w:rPr>
              <w:t>NUMBER</w:t>
            </w:r>
          </w:p>
        </w:tc>
        <w:tc>
          <w:tcPr>
            <w:tcW w:w="369" w:type="pct"/>
            <w:noWrap/>
          </w:tcPr>
          <w:p w:rsidRPr="00176064" w:rsidR="00DC2C38" w:rsidP="00DC2C38" w:rsidRDefault="00DC2C38" w14:paraId="2150C298" w14:textId="0AD8D6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32461451" w14:textId="68C4E7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45862BC3" w14:textId="32854F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2</w:t>
            </w:r>
          </w:p>
        </w:tc>
        <w:tc>
          <w:tcPr>
            <w:tcW w:w="876" w:type="pct"/>
            <w:noWrap/>
          </w:tcPr>
          <w:p w:rsidRPr="00176064" w:rsidR="00DC2C38" w:rsidP="00DC2C38" w:rsidRDefault="00DC2C38" w14:paraId="4749A47E" w14:textId="2A1AA1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NUMBER12</w:t>
            </w:r>
          </w:p>
        </w:tc>
        <w:tc>
          <w:tcPr>
            <w:tcW w:w="835" w:type="pct"/>
            <w:noWrap/>
          </w:tcPr>
          <w:p w:rsidRPr="00C53C16" w:rsidR="00DC2C38" w:rsidP="00DC2C38" w:rsidRDefault="00DC2C38" w14:paraId="6F3848A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493B8975" w14:textId="77777777">
        <w:tc>
          <w:tcPr>
            <w:tcW w:w="252" w:type="pct"/>
            <w:noWrap/>
          </w:tcPr>
          <w:p w:rsidRPr="00B1480B" w:rsidR="00DC2C38" w:rsidP="00DC2C38" w:rsidRDefault="00DC2C38" w14:paraId="2360806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4</w:t>
            </w:r>
          </w:p>
        </w:tc>
        <w:tc>
          <w:tcPr>
            <w:tcW w:w="940" w:type="pct"/>
            <w:noWrap/>
          </w:tcPr>
          <w:p w:rsidRPr="001C640C" w:rsidR="00DC2C38" w:rsidP="00DC2C38" w:rsidRDefault="00DC2C38" w14:paraId="482A2EAE" w14:textId="06E235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w:t>
            </w:r>
          </w:p>
        </w:tc>
        <w:tc>
          <w:tcPr>
            <w:tcW w:w="534" w:type="pct"/>
            <w:noWrap/>
          </w:tcPr>
          <w:p w:rsidRPr="008E320C" w:rsidR="00DC2C38" w:rsidP="00DC2C38" w:rsidRDefault="00DC2C38" w14:paraId="154DA573" w14:textId="48A9FA23">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5ED0F741" w14:textId="3BA0DA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11AA6796" w14:textId="64DFE2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51549958" w14:textId="3F429B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w:t>
            </w:r>
          </w:p>
        </w:tc>
        <w:tc>
          <w:tcPr>
            <w:tcW w:w="876" w:type="pct"/>
            <w:noWrap/>
          </w:tcPr>
          <w:p w:rsidRPr="00176064" w:rsidR="00DC2C38" w:rsidP="00DC2C38" w:rsidRDefault="00DC2C38" w14:paraId="358B931F" w14:textId="5AB32D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w:t>
            </w:r>
          </w:p>
        </w:tc>
        <w:tc>
          <w:tcPr>
            <w:tcW w:w="835" w:type="pct"/>
            <w:noWrap/>
          </w:tcPr>
          <w:p w:rsidRPr="00C53C16" w:rsidR="00DC2C38" w:rsidP="00DC2C38" w:rsidRDefault="00DC2C38" w14:paraId="4697D10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2E6EA6C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0C152E0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5</w:t>
            </w:r>
          </w:p>
        </w:tc>
        <w:tc>
          <w:tcPr>
            <w:tcW w:w="940" w:type="pct"/>
            <w:noWrap/>
          </w:tcPr>
          <w:p w:rsidRPr="001C640C" w:rsidR="00DC2C38" w:rsidP="00DC2C38" w:rsidRDefault="00DC2C38" w14:paraId="23930122" w14:textId="2F35C9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2</w:t>
            </w:r>
          </w:p>
        </w:tc>
        <w:tc>
          <w:tcPr>
            <w:tcW w:w="534" w:type="pct"/>
            <w:noWrap/>
          </w:tcPr>
          <w:p w:rsidRPr="008E320C" w:rsidR="00DC2C38" w:rsidP="00DC2C38" w:rsidRDefault="00DC2C38" w14:paraId="599F393C" w14:textId="3BEDFEC9">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4C63A25D" w14:textId="24DAEF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2558B562" w14:textId="7C02B0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57334425" w14:textId="795FA1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2</w:t>
            </w:r>
          </w:p>
        </w:tc>
        <w:tc>
          <w:tcPr>
            <w:tcW w:w="876" w:type="pct"/>
            <w:noWrap/>
          </w:tcPr>
          <w:p w:rsidRPr="00176064" w:rsidR="00DC2C38" w:rsidP="00DC2C38" w:rsidRDefault="00DC2C38" w14:paraId="64CA2D96" w14:textId="26EA49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2</w:t>
            </w:r>
          </w:p>
        </w:tc>
        <w:tc>
          <w:tcPr>
            <w:tcW w:w="835" w:type="pct"/>
            <w:noWrap/>
          </w:tcPr>
          <w:p w:rsidRPr="00C53C16" w:rsidR="00DC2C38" w:rsidP="00DC2C38" w:rsidRDefault="00DC2C38" w14:paraId="3B43ADC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019927BE" w14:textId="77777777">
        <w:tc>
          <w:tcPr>
            <w:tcW w:w="252" w:type="pct"/>
            <w:noWrap/>
          </w:tcPr>
          <w:p w:rsidRPr="00B1480B" w:rsidR="00DC2C38" w:rsidP="00DC2C38" w:rsidRDefault="00DC2C38" w14:paraId="6600E0F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6</w:t>
            </w:r>
          </w:p>
        </w:tc>
        <w:tc>
          <w:tcPr>
            <w:tcW w:w="940" w:type="pct"/>
            <w:noWrap/>
          </w:tcPr>
          <w:p w:rsidRPr="001C640C" w:rsidR="00DC2C38" w:rsidP="00DC2C38" w:rsidRDefault="00DC2C38" w14:paraId="4AC2E77A" w14:textId="3D8777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3</w:t>
            </w:r>
          </w:p>
        </w:tc>
        <w:tc>
          <w:tcPr>
            <w:tcW w:w="534" w:type="pct"/>
            <w:noWrap/>
          </w:tcPr>
          <w:p w:rsidRPr="008E320C" w:rsidR="00DC2C38" w:rsidP="00DC2C38" w:rsidRDefault="00DC2C38" w14:paraId="3237104F" w14:textId="34543857">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05796A23" w14:textId="7E326B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1DE9867A" w14:textId="0E4005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22D8ADEB" w14:textId="64D699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3</w:t>
            </w:r>
          </w:p>
        </w:tc>
        <w:tc>
          <w:tcPr>
            <w:tcW w:w="876" w:type="pct"/>
            <w:noWrap/>
          </w:tcPr>
          <w:p w:rsidRPr="00176064" w:rsidR="00DC2C38" w:rsidP="00DC2C38" w:rsidRDefault="00DC2C38" w14:paraId="6D94E1AA" w14:textId="051E7F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3</w:t>
            </w:r>
          </w:p>
        </w:tc>
        <w:tc>
          <w:tcPr>
            <w:tcW w:w="835" w:type="pct"/>
            <w:noWrap/>
          </w:tcPr>
          <w:p w:rsidRPr="00C53C16" w:rsidR="00DC2C38" w:rsidP="00DC2C38" w:rsidRDefault="00DC2C38" w14:paraId="03A23A0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659733D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6B96478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7</w:t>
            </w:r>
          </w:p>
        </w:tc>
        <w:tc>
          <w:tcPr>
            <w:tcW w:w="940" w:type="pct"/>
            <w:noWrap/>
          </w:tcPr>
          <w:p w:rsidRPr="001C640C" w:rsidR="00DC2C38" w:rsidP="00DC2C38" w:rsidRDefault="00DC2C38" w14:paraId="7F4356B7" w14:textId="10F44C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4</w:t>
            </w:r>
          </w:p>
        </w:tc>
        <w:tc>
          <w:tcPr>
            <w:tcW w:w="534" w:type="pct"/>
            <w:noWrap/>
          </w:tcPr>
          <w:p w:rsidRPr="008E320C" w:rsidR="00DC2C38" w:rsidP="00DC2C38" w:rsidRDefault="00DC2C38" w14:paraId="5562B147" w14:textId="1E023AD9">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4637C1F1" w14:textId="6F500D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64180986" w14:textId="492AA1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093244C2" w14:textId="17B8FF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4</w:t>
            </w:r>
          </w:p>
        </w:tc>
        <w:tc>
          <w:tcPr>
            <w:tcW w:w="876" w:type="pct"/>
            <w:noWrap/>
          </w:tcPr>
          <w:p w:rsidRPr="00176064" w:rsidR="00DC2C38" w:rsidP="00DC2C38" w:rsidRDefault="00DC2C38" w14:paraId="6884693E" w14:textId="7E1275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4</w:t>
            </w:r>
          </w:p>
        </w:tc>
        <w:tc>
          <w:tcPr>
            <w:tcW w:w="835" w:type="pct"/>
            <w:noWrap/>
          </w:tcPr>
          <w:p w:rsidRPr="00C53C16" w:rsidR="00DC2C38" w:rsidP="00DC2C38" w:rsidRDefault="00DC2C38" w14:paraId="3AC6542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46B4B9DE" w14:textId="77777777">
        <w:tc>
          <w:tcPr>
            <w:tcW w:w="252" w:type="pct"/>
            <w:noWrap/>
          </w:tcPr>
          <w:p w:rsidRPr="00B1480B" w:rsidR="00DC2C38" w:rsidP="00DC2C38" w:rsidRDefault="00DC2C38" w14:paraId="74AC6025"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8</w:t>
            </w:r>
          </w:p>
        </w:tc>
        <w:tc>
          <w:tcPr>
            <w:tcW w:w="940" w:type="pct"/>
            <w:noWrap/>
          </w:tcPr>
          <w:p w:rsidRPr="001C640C" w:rsidR="00DC2C38" w:rsidP="00DC2C38" w:rsidRDefault="00DC2C38" w14:paraId="13F16F9E" w14:textId="072BC8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5</w:t>
            </w:r>
          </w:p>
        </w:tc>
        <w:tc>
          <w:tcPr>
            <w:tcW w:w="534" w:type="pct"/>
            <w:noWrap/>
          </w:tcPr>
          <w:p w:rsidRPr="008E320C" w:rsidR="00DC2C38" w:rsidP="00DC2C38" w:rsidRDefault="00DC2C38" w14:paraId="3053C3C3" w14:textId="5698571F">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1889CEA2" w14:textId="6D2CD1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9C8D891" w14:textId="037314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292929F7" w14:textId="2F2146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5</w:t>
            </w:r>
          </w:p>
        </w:tc>
        <w:tc>
          <w:tcPr>
            <w:tcW w:w="876" w:type="pct"/>
            <w:noWrap/>
          </w:tcPr>
          <w:p w:rsidRPr="00176064" w:rsidR="00DC2C38" w:rsidP="00DC2C38" w:rsidRDefault="00DC2C38" w14:paraId="2B3BA2CD" w14:textId="253AB2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5</w:t>
            </w:r>
          </w:p>
        </w:tc>
        <w:tc>
          <w:tcPr>
            <w:tcW w:w="835" w:type="pct"/>
            <w:noWrap/>
          </w:tcPr>
          <w:p w:rsidRPr="00C53C16" w:rsidR="00DC2C38" w:rsidP="00DC2C38" w:rsidRDefault="00DC2C38" w14:paraId="29E1638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18F0F9E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1E4B427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9</w:t>
            </w:r>
          </w:p>
        </w:tc>
        <w:tc>
          <w:tcPr>
            <w:tcW w:w="940" w:type="pct"/>
            <w:noWrap/>
          </w:tcPr>
          <w:p w:rsidRPr="001C640C" w:rsidR="00DC2C38" w:rsidP="00DC2C38" w:rsidRDefault="00DC2C38" w14:paraId="48423170" w14:textId="35B7A9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6</w:t>
            </w:r>
          </w:p>
        </w:tc>
        <w:tc>
          <w:tcPr>
            <w:tcW w:w="534" w:type="pct"/>
            <w:noWrap/>
          </w:tcPr>
          <w:p w:rsidRPr="008E320C" w:rsidR="00DC2C38" w:rsidP="00DC2C38" w:rsidRDefault="00DC2C38" w14:paraId="2E6F7DD7" w14:textId="2D531442">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063B6704" w14:textId="6B7499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2FEBC9FD" w14:textId="70F772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03B0B7F8" w14:textId="2AA1F8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6</w:t>
            </w:r>
          </w:p>
        </w:tc>
        <w:tc>
          <w:tcPr>
            <w:tcW w:w="876" w:type="pct"/>
            <w:noWrap/>
          </w:tcPr>
          <w:p w:rsidRPr="00176064" w:rsidR="00DC2C38" w:rsidP="00DC2C38" w:rsidRDefault="00DC2C38" w14:paraId="2D8E5C64" w14:textId="57DE4A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6</w:t>
            </w:r>
          </w:p>
        </w:tc>
        <w:tc>
          <w:tcPr>
            <w:tcW w:w="835" w:type="pct"/>
            <w:noWrap/>
          </w:tcPr>
          <w:p w:rsidRPr="00C53C16" w:rsidR="00DC2C38" w:rsidP="00DC2C38" w:rsidRDefault="00DC2C38" w14:paraId="497B441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2E98569C" w14:textId="77777777">
        <w:tc>
          <w:tcPr>
            <w:tcW w:w="252" w:type="pct"/>
            <w:noWrap/>
          </w:tcPr>
          <w:p w:rsidRPr="00B1480B" w:rsidR="00DC2C38" w:rsidP="00DC2C38" w:rsidRDefault="00DC2C38" w14:paraId="6FB100C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0</w:t>
            </w:r>
          </w:p>
        </w:tc>
        <w:tc>
          <w:tcPr>
            <w:tcW w:w="940" w:type="pct"/>
            <w:noWrap/>
          </w:tcPr>
          <w:p w:rsidRPr="001C640C" w:rsidR="00DC2C38" w:rsidP="00DC2C38" w:rsidRDefault="00DC2C38" w14:paraId="747843B6" w14:textId="61EC57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7</w:t>
            </w:r>
          </w:p>
        </w:tc>
        <w:tc>
          <w:tcPr>
            <w:tcW w:w="534" w:type="pct"/>
            <w:noWrap/>
          </w:tcPr>
          <w:p w:rsidRPr="008E320C" w:rsidR="00DC2C38" w:rsidP="00DC2C38" w:rsidRDefault="00DC2C38" w14:paraId="44CA808C" w14:textId="673CF334">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27B25633" w14:textId="7335E5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7FA1A61C" w14:textId="5FE09E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776E7A3A" w14:textId="22B7C4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7</w:t>
            </w:r>
          </w:p>
        </w:tc>
        <w:tc>
          <w:tcPr>
            <w:tcW w:w="876" w:type="pct"/>
            <w:noWrap/>
          </w:tcPr>
          <w:p w:rsidRPr="00176064" w:rsidR="00DC2C38" w:rsidP="00DC2C38" w:rsidRDefault="00DC2C38" w14:paraId="6453FF39" w14:textId="05DC78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7</w:t>
            </w:r>
          </w:p>
        </w:tc>
        <w:tc>
          <w:tcPr>
            <w:tcW w:w="835" w:type="pct"/>
            <w:noWrap/>
          </w:tcPr>
          <w:p w:rsidRPr="00C53C16" w:rsidR="00DC2C38" w:rsidP="00DC2C38" w:rsidRDefault="00DC2C38" w14:paraId="05732D2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38850C7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253F7AE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1</w:t>
            </w:r>
          </w:p>
        </w:tc>
        <w:tc>
          <w:tcPr>
            <w:tcW w:w="940" w:type="pct"/>
            <w:noWrap/>
          </w:tcPr>
          <w:p w:rsidRPr="001C640C" w:rsidR="00DC2C38" w:rsidP="00DC2C38" w:rsidRDefault="00DC2C38" w14:paraId="0F5B0720" w14:textId="42D92E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8</w:t>
            </w:r>
          </w:p>
        </w:tc>
        <w:tc>
          <w:tcPr>
            <w:tcW w:w="534" w:type="pct"/>
            <w:noWrap/>
          </w:tcPr>
          <w:p w:rsidRPr="008E320C" w:rsidR="00DC2C38" w:rsidP="00DC2C38" w:rsidRDefault="00DC2C38" w14:paraId="322D1F3B" w14:textId="284AF9D1">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0813F4A7" w14:textId="75B980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009D5276" w14:textId="4730F6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2E71174A" w14:textId="7EF39D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8</w:t>
            </w:r>
          </w:p>
        </w:tc>
        <w:tc>
          <w:tcPr>
            <w:tcW w:w="876" w:type="pct"/>
            <w:noWrap/>
          </w:tcPr>
          <w:p w:rsidRPr="00176064" w:rsidR="00DC2C38" w:rsidP="00DC2C38" w:rsidRDefault="00DC2C38" w14:paraId="439741FC" w14:textId="760881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8</w:t>
            </w:r>
          </w:p>
        </w:tc>
        <w:tc>
          <w:tcPr>
            <w:tcW w:w="835" w:type="pct"/>
            <w:noWrap/>
          </w:tcPr>
          <w:p w:rsidRPr="00C53C16" w:rsidR="00DC2C38" w:rsidP="00DC2C38" w:rsidRDefault="00DC2C38" w14:paraId="1CCB263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3CBD3753" w14:textId="77777777">
        <w:tc>
          <w:tcPr>
            <w:tcW w:w="252" w:type="pct"/>
            <w:noWrap/>
          </w:tcPr>
          <w:p w:rsidRPr="00B1480B" w:rsidR="00DC2C38" w:rsidP="00DC2C38" w:rsidRDefault="00DC2C38" w14:paraId="633B9222"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2</w:t>
            </w:r>
          </w:p>
        </w:tc>
        <w:tc>
          <w:tcPr>
            <w:tcW w:w="940" w:type="pct"/>
            <w:noWrap/>
          </w:tcPr>
          <w:p w:rsidRPr="001C640C" w:rsidR="00DC2C38" w:rsidP="00DC2C38" w:rsidRDefault="00DC2C38" w14:paraId="7F6213F0" w14:textId="20CFD2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9</w:t>
            </w:r>
          </w:p>
        </w:tc>
        <w:tc>
          <w:tcPr>
            <w:tcW w:w="534" w:type="pct"/>
            <w:noWrap/>
          </w:tcPr>
          <w:p w:rsidRPr="008E320C" w:rsidR="00DC2C38" w:rsidP="00DC2C38" w:rsidRDefault="00DC2C38" w14:paraId="70A3EC79" w14:textId="5F5E9E4A">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5BB3DBC3" w14:textId="687281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1E02A0C8" w14:textId="3C7038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65DEE36F" w14:textId="62FDD3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9</w:t>
            </w:r>
          </w:p>
        </w:tc>
        <w:tc>
          <w:tcPr>
            <w:tcW w:w="876" w:type="pct"/>
            <w:noWrap/>
          </w:tcPr>
          <w:p w:rsidRPr="00176064" w:rsidR="00DC2C38" w:rsidP="00DC2C38" w:rsidRDefault="00DC2C38" w14:paraId="32C7FDCE" w14:textId="3F6576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9</w:t>
            </w:r>
          </w:p>
        </w:tc>
        <w:tc>
          <w:tcPr>
            <w:tcW w:w="835" w:type="pct"/>
            <w:noWrap/>
          </w:tcPr>
          <w:p w:rsidRPr="00C53C16" w:rsidR="00DC2C38" w:rsidP="00DC2C38" w:rsidRDefault="00DC2C38" w14:paraId="3D60919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0055117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4200483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3</w:t>
            </w:r>
          </w:p>
        </w:tc>
        <w:tc>
          <w:tcPr>
            <w:tcW w:w="940" w:type="pct"/>
            <w:noWrap/>
          </w:tcPr>
          <w:p w:rsidRPr="001C640C" w:rsidR="00DC2C38" w:rsidP="00DC2C38" w:rsidRDefault="00DC2C38" w14:paraId="1FDF3063" w14:textId="5FD0E0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0</w:t>
            </w:r>
          </w:p>
        </w:tc>
        <w:tc>
          <w:tcPr>
            <w:tcW w:w="534" w:type="pct"/>
            <w:noWrap/>
          </w:tcPr>
          <w:p w:rsidRPr="008E320C" w:rsidR="00DC2C38" w:rsidP="00DC2C38" w:rsidRDefault="00DC2C38" w14:paraId="5050079A" w14:textId="4BEB7524">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29407D48" w14:textId="0BD7A7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2A1300EF" w14:textId="38372A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36179922" w14:textId="3EB534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0</w:t>
            </w:r>
          </w:p>
        </w:tc>
        <w:tc>
          <w:tcPr>
            <w:tcW w:w="876" w:type="pct"/>
            <w:noWrap/>
          </w:tcPr>
          <w:p w:rsidRPr="00176064" w:rsidR="00DC2C38" w:rsidP="00DC2C38" w:rsidRDefault="00DC2C38" w14:paraId="425A6BB1" w14:textId="3276E3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0</w:t>
            </w:r>
          </w:p>
        </w:tc>
        <w:tc>
          <w:tcPr>
            <w:tcW w:w="835" w:type="pct"/>
            <w:noWrap/>
          </w:tcPr>
          <w:p w:rsidRPr="00C53C16" w:rsidR="00DC2C38" w:rsidP="00DC2C38" w:rsidRDefault="00DC2C38" w14:paraId="21E243F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5A24BAA7" w14:textId="77777777">
        <w:tc>
          <w:tcPr>
            <w:tcW w:w="252" w:type="pct"/>
            <w:noWrap/>
          </w:tcPr>
          <w:p w:rsidRPr="00B1480B" w:rsidR="00DC2C38" w:rsidP="00DC2C38" w:rsidRDefault="00DC2C38" w14:paraId="5A8C2D2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4</w:t>
            </w:r>
          </w:p>
        </w:tc>
        <w:tc>
          <w:tcPr>
            <w:tcW w:w="940" w:type="pct"/>
            <w:noWrap/>
          </w:tcPr>
          <w:p w:rsidRPr="001C640C" w:rsidR="00DC2C38" w:rsidP="00DC2C38" w:rsidRDefault="00DC2C38" w14:paraId="4EACA448" w14:textId="6B4C0E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1</w:t>
            </w:r>
          </w:p>
        </w:tc>
        <w:tc>
          <w:tcPr>
            <w:tcW w:w="534" w:type="pct"/>
            <w:noWrap/>
          </w:tcPr>
          <w:p w:rsidRPr="008E320C" w:rsidR="00DC2C38" w:rsidP="00DC2C38" w:rsidRDefault="00DC2C38" w14:paraId="50273D17" w14:textId="22F9D460">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0C5F7A85" w14:textId="6B2F0C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45EBE7A7" w14:textId="376E2A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0622D95F" w14:textId="48B497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1</w:t>
            </w:r>
          </w:p>
        </w:tc>
        <w:tc>
          <w:tcPr>
            <w:tcW w:w="876" w:type="pct"/>
            <w:noWrap/>
          </w:tcPr>
          <w:p w:rsidRPr="00176064" w:rsidR="00DC2C38" w:rsidP="00DC2C38" w:rsidRDefault="00DC2C38" w14:paraId="01F9D3FA" w14:textId="160076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1</w:t>
            </w:r>
          </w:p>
        </w:tc>
        <w:tc>
          <w:tcPr>
            <w:tcW w:w="835" w:type="pct"/>
            <w:noWrap/>
          </w:tcPr>
          <w:p w:rsidRPr="00C53C16" w:rsidR="00DC2C38" w:rsidP="00DC2C38" w:rsidRDefault="00DC2C38" w14:paraId="6845D5B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404E5E4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4E197C1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5</w:t>
            </w:r>
          </w:p>
        </w:tc>
        <w:tc>
          <w:tcPr>
            <w:tcW w:w="940" w:type="pct"/>
            <w:noWrap/>
          </w:tcPr>
          <w:p w:rsidRPr="001C640C" w:rsidR="00DC2C38" w:rsidP="00DC2C38" w:rsidRDefault="00DC2C38" w14:paraId="42BAA658" w14:textId="5FC7E2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2</w:t>
            </w:r>
          </w:p>
        </w:tc>
        <w:tc>
          <w:tcPr>
            <w:tcW w:w="534" w:type="pct"/>
            <w:noWrap/>
          </w:tcPr>
          <w:p w:rsidRPr="008E320C" w:rsidR="00DC2C38" w:rsidP="00DC2C38" w:rsidRDefault="00DC2C38" w14:paraId="0D8C60F4" w14:textId="655528BC">
            <w:pPr>
              <w:widowControl w:val="0"/>
              <w:autoSpaceDE w:val="0"/>
              <w:autoSpaceDN w:val="0"/>
              <w:adjustRightInd w:val="0"/>
              <w:spacing w:after="0" w:line="240" w:lineRule="auto"/>
              <w:ind w:left="108" w:right="108"/>
              <w:rPr>
                <w:sz w:val="16"/>
                <w:szCs w:val="16"/>
              </w:rPr>
            </w:pPr>
            <w:r w:rsidRPr="008E320C">
              <w:rPr>
                <w:sz w:val="16"/>
                <w:szCs w:val="16"/>
              </w:rPr>
              <w:t>DATE</w:t>
            </w:r>
          </w:p>
        </w:tc>
        <w:tc>
          <w:tcPr>
            <w:tcW w:w="369" w:type="pct"/>
            <w:noWrap/>
          </w:tcPr>
          <w:p w:rsidRPr="00176064" w:rsidR="00DC2C38" w:rsidP="00DC2C38" w:rsidRDefault="00DC2C38" w14:paraId="5D702218" w14:textId="070C33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31D8C810" w14:textId="185905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647FE361" w14:textId="5335C0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2</w:t>
            </w:r>
          </w:p>
        </w:tc>
        <w:tc>
          <w:tcPr>
            <w:tcW w:w="876" w:type="pct"/>
            <w:noWrap/>
          </w:tcPr>
          <w:p w:rsidRPr="00176064" w:rsidR="00DC2C38" w:rsidP="00DC2C38" w:rsidRDefault="00DC2C38" w14:paraId="1942EAB7" w14:textId="2AE0A0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ATTRIBUTE_DATE12</w:t>
            </w:r>
          </w:p>
        </w:tc>
        <w:tc>
          <w:tcPr>
            <w:tcW w:w="835" w:type="pct"/>
            <w:noWrap/>
          </w:tcPr>
          <w:p w:rsidRPr="00C53C16" w:rsidR="00DC2C38" w:rsidP="00DC2C38" w:rsidRDefault="00DC2C38" w14:paraId="3733263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C2C38" w:rsidTr="00E53354" w14:paraId="1AABC040" w14:textId="77777777">
        <w:tc>
          <w:tcPr>
            <w:tcW w:w="252" w:type="pct"/>
            <w:noWrap/>
          </w:tcPr>
          <w:p w:rsidRPr="00B1480B" w:rsidR="00DC2C38" w:rsidP="00DC2C38" w:rsidRDefault="00DC2C38" w14:paraId="1984AB02"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6</w:t>
            </w:r>
          </w:p>
        </w:tc>
        <w:tc>
          <w:tcPr>
            <w:tcW w:w="940" w:type="pct"/>
            <w:noWrap/>
          </w:tcPr>
          <w:p w:rsidRPr="001C640C" w:rsidR="00DC2C38" w:rsidP="00DC2C38" w:rsidRDefault="00DC2C38" w14:paraId="11A128F2" w14:textId="124A58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REL_ORIG_SYSTEM</w:t>
            </w:r>
          </w:p>
        </w:tc>
        <w:tc>
          <w:tcPr>
            <w:tcW w:w="534" w:type="pct"/>
            <w:noWrap/>
          </w:tcPr>
          <w:p w:rsidRPr="008E320C" w:rsidR="00DC2C38" w:rsidP="00DC2C38" w:rsidRDefault="00DC2C38" w14:paraId="6EAC8EBF" w14:textId="0F08A78A">
            <w:pPr>
              <w:widowControl w:val="0"/>
              <w:autoSpaceDE w:val="0"/>
              <w:autoSpaceDN w:val="0"/>
              <w:adjustRightInd w:val="0"/>
              <w:spacing w:after="0" w:line="240" w:lineRule="auto"/>
              <w:ind w:left="108" w:right="108"/>
              <w:rPr>
                <w:sz w:val="16"/>
                <w:szCs w:val="16"/>
              </w:rPr>
            </w:pPr>
            <w:r w:rsidRPr="008E320C">
              <w:rPr>
                <w:sz w:val="16"/>
                <w:szCs w:val="16"/>
              </w:rPr>
              <w:t>VARCHAR2(30)</w:t>
            </w:r>
          </w:p>
        </w:tc>
        <w:tc>
          <w:tcPr>
            <w:tcW w:w="369" w:type="pct"/>
            <w:noWrap/>
          </w:tcPr>
          <w:p w:rsidRPr="00176064" w:rsidR="00DC2C38" w:rsidP="00DC2C38" w:rsidRDefault="00DC2C38" w14:paraId="6CED367C" w14:textId="7A0F54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94482E" w14:paraId="6350320C" w14:textId="7BF2FB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953" w:type="pct"/>
            <w:noWrap/>
          </w:tcPr>
          <w:p w:rsidRPr="00176064" w:rsidR="00DC2C38" w:rsidP="00DC2C38" w:rsidRDefault="00DC2C38" w14:paraId="169CF212" w14:textId="501D77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REL_ORIG_SYSTEM</w:t>
            </w:r>
          </w:p>
        </w:tc>
        <w:tc>
          <w:tcPr>
            <w:tcW w:w="876" w:type="pct"/>
            <w:noWrap/>
          </w:tcPr>
          <w:p w:rsidRPr="00176064" w:rsidR="00DC2C38" w:rsidP="00DC2C38" w:rsidRDefault="00DC2C38" w14:paraId="1DFF4BBF" w14:textId="067810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REL_ORIG_SYSTEM</w:t>
            </w:r>
          </w:p>
        </w:tc>
        <w:tc>
          <w:tcPr>
            <w:tcW w:w="835" w:type="pct"/>
            <w:noWrap/>
          </w:tcPr>
          <w:p w:rsidRPr="00492700" w:rsidR="00DC2C38" w:rsidP="00DC2C38" w:rsidRDefault="00DC2C38" w14:paraId="6609A27F" w14:textId="1C9F3A7B">
            <w:pPr>
              <w:widowControl w:val="0"/>
              <w:autoSpaceDE w:val="0"/>
              <w:autoSpaceDN w:val="0"/>
              <w:adjustRightInd w:val="0"/>
              <w:spacing w:after="0" w:line="240" w:lineRule="auto"/>
              <w:ind w:left="108" w:right="108"/>
              <w:rPr>
                <w:rFonts w:ascii="Calibri Light" w:hAnsi="Calibri Light" w:cs="Arial"/>
                <w:color w:val="4F4F4F"/>
                <w:sz w:val="16"/>
                <w:szCs w:val="16"/>
              </w:rPr>
            </w:pPr>
            <w:r w:rsidRPr="00492700">
              <w:rPr>
                <w:rFonts w:cs="Calibri"/>
                <w:color w:val="000000"/>
                <w:sz w:val="16"/>
                <w:szCs w:val="16"/>
              </w:rPr>
              <w:t>Source system ID for the party relationship.</w:t>
            </w:r>
          </w:p>
        </w:tc>
      </w:tr>
      <w:tr w:rsidRPr="00EC4DEB" w:rsidR="00DC2C38" w:rsidTr="00E53354" w14:paraId="60C414D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49FB101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7</w:t>
            </w:r>
          </w:p>
        </w:tc>
        <w:tc>
          <w:tcPr>
            <w:tcW w:w="940" w:type="pct"/>
            <w:noWrap/>
          </w:tcPr>
          <w:p w:rsidRPr="001C640C" w:rsidR="00DC2C38" w:rsidP="00DC2C38" w:rsidRDefault="00DC2C38" w14:paraId="3FA649EE" w14:textId="49395D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REL_ORIG_SYSTEM_REFERENCE</w:t>
            </w:r>
          </w:p>
        </w:tc>
        <w:tc>
          <w:tcPr>
            <w:tcW w:w="534" w:type="pct"/>
            <w:noWrap/>
          </w:tcPr>
          <w:p w:rsidRPr="008E320C" w:rsidR="00DC2C38" w:rsidP="00DC2C38" w:rsidRDefault="00DC2C38" w14:paraId="696F130A" w14:textId="5A101A8B">
            <w:pPr>
              <w:widowControl w:val="0"/>
              <w:autoSpaceDE w:val="0"/>
              <w:autoSpaceDN w:val="0"/>
              <w:adjustRightInd w:val="0"/>
              <w:spacing w:after="0" w:line="240" w:lineRule="auto"/>
              <w:ind w:left="108" w:right="108"/>
              <w:rPr>
                <w:sz w:val="16"/>
                <w:szCs w:val="16"/>
              </w:rPr>
            </w:pPr>
            <w:r w:rsidRPr="008E320C">
              <w:rPr>
                <w:sz w:val="16"/>
                <w:szCs w:val="16"/>
              </w:rPr>
              <w:t>VARCHAR2(240</w:t>
            </w:r>
          </w:p>
        </w:tc>
        <w:tc>
          <w:tcPr>
            <w:tcW w:w="369" w:type="pct"/>
            <w:noWrap/>
          </w:tcPr>
          <w:p w:rsidRPr="00176064" w:rsidR="00DC2C38" w:rsidP="00DC2C38" w:rsidRDefault="00DC2C38" w14:paraId="653A4FD5" w14:textId="39224B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94482E" w14:paraId="0915791F" w14:textId="211A12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Calibri Light"/>
                <w:color w:val="000000"/>
                <w:sz w:val="16"/>
                <w:szCs w:val="16"/>
              </w:rPr>
              <w:t>Y</w:t>
            </w:r>
          </w:p>
        </w:tc>
        <w:tc>
          <w:tcPr>
            <w:tcW w:w="953" w:type="pct"/>
            <w:noWrap/>
          </w:tcPr>
          <w:p w:rsidRPr="00176064" w:rsidR="00DC2C38" w:rsidP="00DC2C38" w:rsidRDefault="00DC2C38" w14:paraId="17D44C77" w14:textId="157677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REL_ORIG_SYSTEM_REFERENCE</w:t>
            </w:r>
          </w:p>
        </w:tc>
        <w:tc>
          <w:tcPr>
            <w:tcW w:w="876" w:type="pct"/>
            <w:noWrap/>
          </w:tcPr>
          <w:p w:rsidRPr="00176064" w:rsidR="00DC2C38" w:rsidP="00DC2C38" w:rsidRDefault="00DC2C38" w14:paraId="46863F88" w14:textId="471EE0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REL_ORIG_SYSTEM_REFERENCE</w:t>
            </w:r>
          </w:p>
        </w:tc>
        <w:tc>
          <w:tcPr>
            <w:tcW w:w="835" w:type="pct"/>
            <w:noWrap/>
          </w:tcPr>
          <w:p w:rsidRPr="00492700" w:rsidR="00DC2C38" w:rsidP="00DC2C38" w:rsidRDefault="00DC2C38" w14:paraId="27401721" w14:textId="239331C4">
            <w:pPr>
              <w:widowControl w:val="0"/>
              <w:autoSpaceDE w:val="0"/>
              <w:autoSpaceDN w:val="0"/>
              <w:adjustRightInd w:val="0"/>
              <w:spacing w:after="0" w:line="240" w:lineRule="auto"/>
              <w:ind w:left="108" w:right="108"/>
              <w:rPr>
                <w:rFonts w:ascii="Calibri Light" w:hAnsi="Calibri Light" w:cs="Arial"/>
                <w:color w:val="4F4F4F"/>
                <w:sz w:val="16"/>
                <w:szCs w:val="16"/>
              </w:rPr>
            </w:pPr>
            <w:r w:rsidRPr="00492700">
              <w:rPr>
                <w:rFonts w:cs="Calibri"/>
                <w:color w:val="000000"/>
                <w:sz w:val="16"/>
                <w:szCs w:val="16"/>
              </w:rPr>
              <w:t>Source system reference for the party relationship.</w:t>
            </w:r>
          </w:p>
        </w:tc>
      </w:tr>
      <w:tr w:rsidRPr="00EC4DEB" w:rsidR="00DC2C38" w:rsidTr="00E53354" w14:paraId="4B981880" w14:textId="77777777">
        <w:tc>
          <w:tcPr>
            <w:tcW w:w="252" w:type="pct"/>
            <w:noWrap/>
          </w:tcPr>
          <w:p w:rsidRPr="00B1480B" w:rsidR="00DC2C38" w:rsidP="00DC2C38" w:rsidRDefault="00DC2C38" w14:paraId="5D6083B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8</w:t>
            </w:r>
          </w:p>
        </w:tc>
        <w:tc>
          <w:tcPr>
            <w:tcW w:w="940" w:type="pct"/>
            <w:noWrap/>
          </w:tcPr>
          <w:p w:rsidRPr="001C640C" w:rsidR="00DC2C38" w:rsidP="00DC2C38" w:rsidRDefault="00DC2C38" w14:paraId="5AAA4791" w14:textId="38C905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PS_ORIG_SYSTEM</w:t>
            </w:r>
          </w:p>
        </w:tc>
        <w:tc>
          <w:tcPr>
            <w:tcW w:w="534" w:type="pct"/>
            <w:noWrap/>
          </w:tcPr>
          <w:p w:rsidRPr="008E320C" w:rsidR="00DC2C38" w:rsidP="00DC2C38" w:rsidRDefault="00DC2C38" w14:paraId="51886D13" w14:textId="36D7364A">
            <w:pPr>
              <w:widowControl w:val="0"/>
              <w:autoSpaceDE w:val="0"/>
              <w:autoSpaceDN w:val="0"/>
              <w:adjustRightInd w:val="0"/>
              <w:spacing w:after="0" w:line="240" w:lineRule="auto"/>
              <w:ind w:left="108" w:right="108"/>
              <w:rPr>
                <w:sz w:val="16"/>
                <w:szCs w:val="16"/>
              </w:rPr>
            </w:pPr>
            <w:r w:rsidRPr="008E320C">
              <w:rPr>
                <w:sz w:val="16"/>
                <w:szCs w:val="16"/>
              </w:rPr>
              <w:t>VARCHAR2(30)</w:t>
            </w:r>
          </w:p>
        </w:tc>
        <w:tc>
          <w:tcPr>
            <w:tcW w:w="369" w:type="pct"/>
            <w:noWrap/>
          </w:tcPr>
          <w:p w:rsidRPr="00176064" w:rsidR="00DC2C38" w:rsidP="00DC2C38" w:rsidRDefault="00DC2C38" w14:paraId="79CD6537" w14:textId="73BE9B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57B0DDB9" w14:textId="3F2AC7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3736EE08" w14:textId="7CE0A6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PS_ORIG_SYSTEM</w:t>
            </w:r>
          </w:p>
        </w:tc>
        <w:tc>
          <w:tcPr>
            <w:tcW w:w="876" w:type="pct"/>
            <w:noWrap/>
          </w:tcPr>
          <w:p w:rsidRPr="00176064" w:rsidR="00DC2C38" w:rsidP="00DC2C38" w:rsidRDefault="00DC2C38" w14:paraId="51566AFE" w14:textId="06878C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PS_ORIG_SYSTEM</w:t>
            </w:r>
          </w:p>
        </w:tc>
        <w:tc>
          <w:tcPr>
            <w:tcW w:w="835" w:type="pct"/>
            <w:noWrap/>
          </w:tcPr>
          <w:p w:rsidRPr="00492700" w:rsidR="00DC2C38" w:rsidP="00DC2C38" w:rsidRDefault="00DC2C38" w14:paraId="7B53740D" w14:textId="60E8DEB4">
            <w:pPr>
              <w:widowControl w:val="0"/>
              <w:autoSpaceDE w:val="0"/>
              <w:autoSpaceDN w:val="0"/>
              <w:adjustRightInd w:val="0"/>
              <w:spacing w:after="0" w:line="240" w:lineRule="auto"/>
              <w:ind w:left="108" w:right="108"/>
              <w:rPr>
                <w:rFonts w:ascii="Calibri Light" w:hAnsi="Calibri Light" w:cs="Arial"/>
                <w:color w:val="4F4F4F"/>
                <w:sz w:val="16"/>
                <w:szCs w:val="16"/>
              </w:rPr>
            </w:pPr>
            <w:r w:rsidRPr="00492700">
              <w:rPr>
                <w:rFonts w:cs="Calibri"/>
                <w:color w:val="000000"/>
                <w:sz w:val="16"/>
                <w:szCs w:val="16"/>
              </w:rPr>
              <w:t xml:space="preserve">Original System ID for the party site. </w:t>
            </w:r>
          </w:p>
        </w:tc>
      </w:tr>
      <w:tr w:rsidRPr="00EC4DEB" w:rsidR="00DC2C38" w:rsidTr="00E53354" w14:paraId="48F7E44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C2C38" w:rsidP="00DC2C38" w:rsidRDefault="00DC2C38" w14:paraId="24F0B10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9</w:t>
            </w:r>
          </w:p>
        </w:tc>
        <w:tc>
          <w:tcPr>
            <w:tcW w:w="940" w:type="pct"/>
            <w:noWrap/>
          </w:tcPr>
          <w:p w:rsidRPr="001C640C" w:rsidR="00DC2C38" w:rsidP="00DC2C38" w:rsidRDefault="00DC2C38" w14:paraId="40C535A9" w14:textId="12DD87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PS_ORIG_SYSTEM_REFERENCE</w:t>
            </w:r>
          </w:p>
        </w:tc>
        <w:tc>
          <w:tcPr>
            <w:tcW w:w="534" w:type="pct"/>
            <w:noWrap/>
          </w:tcPr>
          <w:p w:rsidRPr="008E320C" w:rsidR="00DC2C38" w:rsidP="00DC2C38" w:rsidRDefault="00DC2C38" w14:paraId="68A86A7C" w14:textId="794A8F05">
            <w:pPr>
              <w:widowControl w:val="0"/>
              <w:autoSpaceDE w:val="0"/>
              <w:autoSpaceDN w:val="0"/>
              <w:adjustRightInd w:val="0"/>
              <w:spacing w:after="0" w:line="240" w:lineRule="auto"/>
              <w:ind w:left="108" w:right="108"/>
              <w:rPr>
                <w:sz w:val="16"/>
                <w:szCs w:val="16"/>
              </w:rPr>
            </w:pPr>
            <w:r w:rsidRPr="008E320C">
              <w:rPr>
                <w:sz w:val="16"/>
                <w:szCs w:val="16"/>
              </w:rPr>
              <w:t>VARCHAR2(240)</w:t>
            </w:r>
          </w:p>
        </w:tc>
        <w:tc>
          <w:tcPr>
            <w:tcW w:w="369" w:type="pct"/>
            <w:noWrap/>
          </w:tcPr>
          <w:p w:rsidRPr="00176064" w:rsidR="00DC2C38" w:rsidP="00DC2C38" w:rsidRDefault="00DC2C38" w14:paraId="200A0BF0" w14:textId="726D7F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40827">
              <w:rPr>
                <w:rFonts w:ascii="Calibri Light" w:hAnsi="Calibri Light" w:eastAsia="Book Antiqua" w:cs="Calibri Light"/>
                <w:color w:val="000000"/>
                <w:sz w:val="16"/>
                <w:szCs w:val="16"/>
              </w:rPr>
              <w:t>Y</w:t>
            </w:r>
          </w:p>
        </w:tc>
        <w:tc>
          <w:tcPr>
            <w:tcW w:w="241" w:type="pct"/>
            <w:noWrap/>
          </w:tcPr>
          <w:p w:rsidRPr="0061312F" w:rsidR="00DC2C38" w:rsidP="00DC2C38" w:rsidRDefault="00DC2C38" w14:paraId="3C78B773" w14:textId="673661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75921">
              <w:rPr>
                <w:rFonts w:cs="Calibri"/>
                <w:color w:val="000000"/>
                <w:sz w:val="16"/>
                <w:szCs w:val="16"/>
              </w:rPr>
              <w:t>N</w:t>
            </w:r>
          </w:p>
        </w:tc>
        <w:tc>
          <w:tcPr>
            <w:tcW w:w="953" w:type="pct"/>
            <w:noWrap/>
          </w:tcPr>
          <w:p w:rsidRPr="00176064" w:rsidR="00DC2C38" w:rsidP="00DC2C38" w:rsidRDefault="00DC2C38" w14:paraId="7E2298A1" w14:textId="515FB7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PS_ORIG_SYSTEM_REFERENCE</w:t>
            </w:r>
          </w:p>
        </w:tc>
        <w:tc>
          <w:tcPr>
            <w:tcW w:w="876" w:type="pct"/>
            <w:noWrap/>
          </w:tcPr>
          <w:p w:rsidRPr="00176064" w:rsidR="00DC2C38" w:rsidP="00DC2C38" w:rsidRDefault="00DC2C38" w14:paraId="1046613C" w14:textId="1914A3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640C">
              <w:rPr>
                <w:rFonts w:cs="Calibri"/>
                <w:color w:val="000000"/>
                <w:sz w:val="16"/>
                <w:szCs w:val="16"/>
              </w:rPr>
              <w:t>PS_ORIG_SYSTEM_REFERENCE</w:t>
            </w:r>
          </w:p>
        </w:tc>
        <w:tc>
          <w:tcPr>
            <w:tcW w:w="835" w:type="pct"/>
            <w:noWrap/>
          </w:tcPr>
          <w:p w:rsidRPr="00492700" w:rsidR="00DC2C38" w:rsidP="00DC2C38" w:rsidRDefault="00DC2C38" w14:paraId="770D014D" w14:textId="60B48990">
            <w:pPr>
              <w:widowControl w:val="0"/>
              <w:autoSpaceDE w:val="0"/>
              <w:autoSpaceDN w:val="0"/>
              <w:adjustRightInd w:val="0"/>
              <w:spacing w:after="0" w:line="240" w:lineRule="auto"/>
              <w:ind w:left="108" w:right="108"/>
              <w:rPr>
                <w:rFonts w:ascii="Calibri Light" w:hAnsi="Calibri Light" w:cs="Arial"/>
                <w:color w:val="4F4F4F"/>
                <w:sz w:val="16"/>
                <w:szCs w:val="16"/>
              </w:rPr>
            </w:pPr>
            <w:r w:rsidRPr="00492700">
              <w:rPr>
                <w:rFonts w:cs="Calibri"/>
                <w:color w:val="000000"/>
                <w:sz w:val="16"/>
                <w:szCs w:val="16"/>
              </w:rPr>
              <w:t xml:space="preserve">Original System Reference for the party site. </w:t>
            </w:r>
          </w:p>
        </w:tc>
      </w:tr>
    </w:tbl>
    <w:p w:rsidR="00EF0889" w:rsidP="00EF0889" w:rsidRDefault="00EF0889" w14:paraId="68FC6010"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EF0889" w:rsidTr="00C827DF" w14:paraId="225A560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EF0889" w:rsidP="00C827DF" w:rsidRDefault="00EF0889" w14:paraId="34FE2679"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EF0889" w:rsidP="00C827DF" w:rsidRDefault="00EF0889" w14:paraId="1516AF93"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EF0889" w:rsidTr="00C827DF" w14:paraId="32B9AF3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EF0889" w:rsidP="00C827DF" w:rsidRDefault="00EF0889" w14:paraId="7EA3D44F"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EF0889" w:rsidP="00C827DF" w:rsidRDefault="00EF0889" w14:paraId="6E14E59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EF0889" w:rsidTr="00C827DF" w14:paraId="04854E5B" w14:textId="77777777">
        <w:tc>
          <w:tcPr>
            <w:cnfStyle w:val="001000000000" w:firstRow="0" w:lastRow="0" w:firstColumn="1" w:lastColumn="0" w:oddVBand="0" w:evenVBand="0" w:oddHBand="0" w:evenHBand="0" w:firstRowFirstColumn="0" w:firstRowLastColumn="0" w:lastRowFirstColumn="0" w:lastRowLastColumn="0"/>
            <w:tcW w:w="2471" w:type="dxa"/>
          </w:tcPr>
          <w:p w:rsidR="00EF0889" w:rsidP="00C827DF" w:rsidRDefault="00EF0889" w14:paraId="1884DD6E"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EF0889" w:rsidP="00C827DF" w:rsidRDefault="00EF0889" w14:paraId="3C2F7AC3"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EF0889" w:rsidTr="00C827DF" w14:paraId="7004C6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EF0889" w:rsidP="00C827DF" w:rsidRDefault="00EF0889" w14:paraId="091B9F6D"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EF0889" w:rsidP="00C827DF" w:rsidRDefault="00EF0889" w14:paraId="03BFCC14"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EF0889" w:rsidTr="00C827DF" w14:paraId="2EE86F15" w14:textId="77777777">
        <w:tc>
          <w:tcPr>
            <w:cnfStyle w:val="001000000000" w:firstRow="0" w:lastRow="0" w:firstColumn="1" w:lastColumn="0" w:oddVBand="0" w:evenVBand="0" w:oddHBand="0" w:evenHBand="0" w:firstRowFirstColumn="0" w:firstRowLastColumn="0" w:lastRowFirstColumn="0" w:lastRowLastColumn="0"/>
            <w:tcW w:w="2471" w:type="dxa"/>
          </w:tcPr>
          <w:p w:rsidR="00EF0889" w:rsidP="00C827DF" w:rsidRDefault="00EF0889" w14:paraId="0242CECC"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EF0889" w:rsidP="00C827DF" w:rsidRDefault="00EF0889" w14:paraId="5804100C"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EF0889" w:rsidP="00877485" w:rsidRDefault="00EF0889" w14:paraId="172429A1" w14:textId="0CCCE685"/>
    <w:p w:rsidRPr="00EB163B" w:rsidR="004C2709" w:rsidP="004C2709" w:rsidRDefault="004C2709" w14:paraId="3DA54D5F" w14:textId="44E8755E">
      <w:pPr>
        <w:pStyle w:val="Heading2"/>
      </w:pPr>
      <w:r>
        <w:t>Customer Locations</w:t>
      </w:r>
    </w:p>
    <w:p w:rsidRPr="009661D0" w:rsidR="004C2709" w:rsidP="004C2709" w:rsidRDefault="004C2709" w14:paraId="09960AA2" w14:textId="31037C71">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4C2709">
        <w:rPr>
          <w:rFonts w:ascii="Calibri Light" w:hAnsi="Calibri Light" w:cs="Arial"/>
          <w:color w:val="4F4F4F"/>
          <w:sz w:val="22"/>
          <w:szCs w:val="22"/>
          <w:lang w:val="en-GB" w:eastAsia="en-IE"/>
        </w:rPr>
        <w:t>XXMX_HZ_LOCATIONS</w:t>
      </w:r>
      <w:r w:rsidRPr="00303EA1">
        <w:rPr>
          <w:rFonts w:ascii="Calibri Light" w:hAnsi="Calibri Light" w:cs="Arial"/>
          <w:color w:val="4F4F4F"/>
          <w:sz w:val="22"/>
          <w:szCs w:val="22"/>
          <w:lang w:val="en-GB" w:eastAsia="en-IE"/>
        </w:rPr>
        <w:t>.DAT</w:t>
      </w:r>
    </w:p>
    <w:p w:rsidR="004C2709" w:rsidP="004C2709" w:rsidRDefault="004C2709" w14:paraId="5C22A983" w14:textId="4D56AE48">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4C2709">
        <w:rPr>
          <w:rFonts w:ascii="Calibri Light" w:hAnsi="Calibri Light" w:cs="Arial"/>
          <w:color w:val="4F4F4F"/>
        </w:rPr>
        <w:t>XXMX_HZ_LOCATIONS_STG</w:t>
      </w:r>
    </w:p>
    <w:p w:rsidR="004C2709" w:rsidP="004C2709" w:rsidRDefault="004C2709" w14:paraId="38CDFD6D" w14:textId="7B08D3E4">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4C2709">
        <w:rPr>
          <w:rFonts w:ascii="Calibri Light" w:hAnsi="Calibri Light" w:cs="Arial"/>
          <w:color w:val="4F4F4F"/>
          <w:sz w:val="22"/>
          <w:szCs w:val="22"/>
          <w:lang w:val="en-GB" w:eastAsia="en-IE"/>
        </w:rPr>
        <w:t>XXMX_HZ_LOCATIONS_</w:t>
      </w:r>
      <w:r>
        <w:rPr>
          <w:rFonts w:ascii="Calibri Light" w:hAnsi="Calibri Light" w:cs="Arial"/>
          <w:color w:val="4F4F4F"/>
          <w:sz w:val="22"/>
          <w:szCs w:val="22"/>
          <w:lang w:val="en-GB" w:eastAsia="en-IE"/>
        </w:rPr>
        <w:t>XFM</w:t>
      </w:r>
    </w:p>
    <w:p w:rsidRPr="00D01BED" w:rsidR="004C2709" w:rsidP="004C2709" w:rsidRDefault="004C2709" w14:paraId="51801B95"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4C2709" w:rsidP="004C2709" w:rsidRDefault="004C2709" w14:paraId="3AAF0CEE" w14:textId="551F494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49632F" w:rsidR="0049632F">
        <w:rPr>
          <w:rFonts w:ascii="Calibri Light" w:hAnsi="Calibri Light" w:cs="Arial"/>
          <w:b/>
          <w:bCs/>
          <w:color w:val="4F4F4F"/>
          <w:sz w:val="22"/>
          <w:szCs w:val="22"/>
          <w:lang w:val="en-GB" w:eastAsia="en-IE"/>
        </w:rPr>
        <w:t>HZ_IMP_LOCATIONS_T</w:t>
      </w:r>
    </w:p>
    <w:p w:rsidRPr="009661D0" w:rsidR="004C2709" w:rsidP="004C2709" w:rsidRDefault="004C2709" w14:paraId="688FCC38"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4C2709" w:rsidTr="002328EF" w14:paraId="792316CC"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4C2709" w:rsidP="00C827DF" w:rsidRDefault="004C2709" w14:paraId="6F9A5E4D"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4C2709" w:rsidP="00C827DF" w:rsidRDefault="004C2709" w14:paraId="1020A7A3"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4C2709" w:rsidP="00C827DF" w:rsidRDefault="004C2709" w14:paraId="4FCBCED6"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4C2709" w:rsidP="00C827DF" w:rsidRDefault="004C2709" w14:paraId="58CAD18A"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4C2709" w:rsidP="00C827DF" w:rsidRDefault="004C2709" w14:paraId="77D58740"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4C2709" w:rsidP="00C827DF" w:rsidRDefault="004C2709" w14:paraId="55B2A693"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4C2709" w:rsidP="00C827DF" w:rsidRDefault="004C2709" w14:paraId="41AD26DA"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4C2709" w:rsidP="00C827DF" w:rsidRDefault="004C2709" w14:paraId="2AB83DAE"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4C2709" w:rsidTr="002328EF" w14:paraId="713CCDC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4C2709" w:rsidP="00C827DF" w:rsidRDefault="004C2709" w14:paraId="522E811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4C2709" w:rsidP="00C827DF" w:rsidRDefault="004C2709" w14:paraId="5D1B98F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4C2709" w:rsidP="00C827DF" w:rsidRDefault="004C2709" w14:paraId="06C8F3E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4C2709" w:rsidP="00C827DF" w:rsidRDefault="004C2709" w14:paraId="6640F4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4C2709" w:rsidP="00C827DF" w:rsidRDefault="004C2709" w14:paraId="64DD881A"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4C2709" w:rsidP="00C827DF" w:rsidRDefault="004C2709" w14:paraId="21BB411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4C2709" w:rsidP="00C827DF" w:rsidRDefault="004C2709" w14:paraId="27BBC0B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4C2709" w:rsidP="00C827DF" w:rsidRDefault="004C2709" w14:paraId="68DC9494"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4C2709" w:rsidTr="002328EF" w14:paraId="1F00E073" w14:textId="77777777">
        <w:tc>
          <w:tcPr>
            <w:tcW w:w="252" w:type="pct"/>
            <w:noWrap/>
          </w:tcPr>
          <w:p w:rsidRPr="00806757" w:rsidR="004C2709" w:rsidP="00C827DF" w:rsidRDefault="004C2709" w14:paraId="44AF273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4C2709" w:rsidP="00C827DF" w:rsidRDefault="004C2709" w14:paraId="0E80D77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4C2709" w:rsidP="00C827DF" w:rsidRDefault="004C2709" w14:paraId="7FD7436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4C2709" w:rsidP="00C827DF" w:rsidRDefault="002328EF" w14:paraId="0040B4D6" w14:textId="51E78C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4C2709" w:rsidP="00C827DF" w:rsidRDefault="002328EF" w14:paraId="4D662C11" w14:textId="657694C3">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4C2709" w:rsidP="00C827DF" w:rsidRDefault="004C2709" w14:paraId="63B5561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4C2709" w:rsidP="00C827DF" w:rsidRDefault="004C2709" w14:paraId="3EB5081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4C2709" w:rsidP="00C827DF" w:rsidRDefault="004C2709" w14:paraId="42039892" w14:textId="0A57FE20">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2328EF">
              <w:rPr>
                <w:rFonts w:ascii="Calibri Light" w:hAnsi="Calibri Light" w:cs="Calibri Light"/>
                <w:color w:val="000000"/>
                <w:sz w:val="16"/>
                <w:szCs w:val="16"/>
              </w:rPr>
              <w:t>. Needed for EBS Source System only</w:t>
            </w:r>
          </w:p>
        </w:tc>
      </w:tr>
      <w:tr w:rsidRPr="00EC4DEB" w:rsidR="004C2709" w:rsidTr="002328EF" w14:paraId="1913C7B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4C2709" w:rsidP="00C827DF" w:rsidRDefault="004C2709" w14:paraId="7FAF533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4C2709" w:rsidP="00C827DF" w:rsidRDefault="004C2709" w14:paraId="04189B6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4C2709" w:rsidP="00C827DF" w:rsidRDefault="004C2709" w14:paraId="3F0FB03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4C2709" w:rsidP="00C827DF" w:rsidRDefault="002328EF" w14:paraId="57E70A7C" w14:textId="190810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4C2709" w:rsidP="00C827DF" w:rsidRDefault="002328EF" w14:paraId="558A2A36" w14:textId="5D311813">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4C2709" w:rsidP="00C827DF" w:rsidRDefault="004C2709" w14:paraId="30823A6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4C2709" w:rsidP="00C827DF" w:rsidRDefault="004C2709" w14:paraId="0F08352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4C2709" w:rsidP="00C827DF" w:rsidRDefault="004C2709" w14:paraId="48EBCC92"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4C2709" w:rsidTr="002328EF" w14:paraId="665F8081" w14:textId="77777777">
        <w:tc>
          <w:tcPr>
            <w:tcW w:w="252" w:type="pct"/>
            <w:noWrap/>
          </w:tcPr>
          <w:p w:rsidRPr="00176064" w:rsidR="004C2709" w:rsidP="00C827DF" w:rsidRDefault="004C2709" w14:paraId="26E2A18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4C2709" w:rsidP="00C827DF" w:rsidRDefault="004C2709" w14:paraId="5F5BD29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4C2709" w:rsidP="00C827DF" w:rsidRDefault="004C2709" w14:paraId="60ABED0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4C2709" w:rsidP="00C827DF" w:rsidRDefault="00E53354" w14:paraId="3EB152DA" w14:textId="54EAF0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353F15" w:rsidR="004C2709" w:rsidP="00C827DF" w:rsidRDefault="00E53354" w14:paraId="33C45435" w14:textId="5695EB70">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4C2709" w:rsidP="00C827DF" w:rsidRDefault="004C2709" w14:paraId="0DDF350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4C2709" w:rsidP="00C827DF" w:rsidRDefault="004C2709" w14:paraId="4701CA6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4C2709" w:rsidP="00C827DF" w:rsidRDefault="004C2709" w14:paraId="2ABE6CC5" w14:textId="59E62C8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1755B3" w:rsidTr="002328EF" w14:paraId="7F78B81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1755B3" w:rsidP="001755B3" w:rsidRDefault="001755B3" w14:paraId="78D1C4E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3B55DC" w:rsidR="001755B3" w:rsidP="001755B3" w:rsidRDefault="001755B3" w14:paraId="227ADAC9" w14:textId="200F82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LOCATION_ORIG_SYSTEM</w:t>
            </w:r>
          </w:p>
        </w:tc>
        <w:tc>
          <w:tcPr>
            <w:tcW w:w="534" w:type="pct"/>
            <w:noWrap/>
          </w:tcPr>
          <w:p w:rsidRPr="001755B3" w:rsidR="001755B3" w:rsidP="001755B3" w:rsidRDefault="001755B3" w14:paraId="5E280BFD" w14:textId="23D8F50B">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30)</w:t>
            </w:r>
          </w:p>
        </w:tc>
        <w:tc>
          <w:tcPr>
            <w:tcW w:w="369" w:type="pct"/>
            <w:noWrap/>
          </w:tcPr>
          <w:p w:rsidRPr="00AC6263" w:rsidR="001755B3" w:rsidP="001755B3" w:rsidRDefault="002F53C3" w14:paraId="4160C0E0" w14:textId="60848A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FE4443" w:rsidR="001755B3" w:rsidP="001755B3" w:rsidRDefault="001755B3" w14:paraId="37D434A8" w14:textId="7F42BC09">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FE4443">
              <w:rPr>
                <w:rFonts w:cs="Calibri"/>
                <w:color w:val="000000"/>
                <w:sz w:val="16"/>
                <w:szCs w:val="16"/>
              </w:rPr>
              <w:t>Y</w:t>
            </w:r>
          </w:p>
        </w:tc>
        <w:tc>
          <w:tcPr>
            <w:tcW w:w="953" w:type="pct"/>
            <w:noWrap/>
          </w:tcPr>
          <w:p w:rsidRPr="00563B94" w:rsidR="001755B3" w:rsidP="001755B3" w:rsidRDefault="001755B3" w14:paraId="62F4DE5B" w14:textId="44488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LOCATION_ORIG_SYSTEM</w:t>
            </w:r>
          </w:p>
        </w:tc>
        <w:tc>
          <w:tcPr>
            <w:tcW w:w="876" w:type="pct"/>
            <w:noWrap/>
          </w:tcPr>
          <w:p w:rsidRPr="00563B94" w:rsidR="001755B3" w:rsidP="001755B3" w:rsidRDefault="001755B3" w14:paraId="67033447" w14:textId="2C0B24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LOCATION_ORIG_SYSTEM</w:t>
            </w:r>
          </w:p>
        </w:tc>
        <w:tc>
          <w:tcPr>
            <w:tcW w:w="835" w:type="pct"/>
            <w:noWrap/>
          </w:tcPr>
          <w:p w:rsidRPr="00B840FD" w:rsidR="001755B3" w:rsidP="001755B3" w:rsidRDefault="001755B3" w14:paraId="00F9853A" w14:textId="0286BB4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840FD">
              <w:rPr>
                <w:rFonts w:cs="Calibri"/>
                <w:color w:val="000000"/>
                <w:sz w:val="16"/>
                <w:szCs w:val="16"/>
              </w:rPr>
              <w:t>Original System Identifier for the location.</w:t>
            </w:r>
          </w:p>
        </w:tc>
      </w:tr>
      <w:tr w:rsidRPr="00EC4DEB" w:rsidR="002F53C3" w:rsidTr="002328EF" w14:paraId="247D485C" w14:textId="77777777">
        <w:tc>
          <w:tcPr>
            <w:tcW w:w="252" w:type="pct"/>
            <w:noWrap/>
          </w:tcPr>
          <w:p w:rsidRPr="00176064" w:rsidR="002F53C3" w:rsidP="002F53C3" w:rsidRDefault="002F53C3" w14:paraId="553B492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3B55DC" w:rsidR="002F53C3" w:rsidP="002F53C3" w:rsidRDefault="002F53C3" w14:paraId="5E718F9E" w14:textId="0E0BE0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LOCATION_ORIG_SYSTEM_REFERENCE</w:t>
            </w:r>
          </w:p>
        </w:tc>
        <w:tc>
          <w:tcPr>
            <w:tcW w:w="534" w:type="pct"/>
            <w:noWrap/>
          </w:tcPr>
          <w:p w:rsidRPr="001755B3" w:rsidR="002F53C3" w:rsidP="002F53C3" w:rsidRDefault="002F53C3" w14:paraId="459F7A50" w14:textId="553D6496">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40)</w:t>
            </w:r>
          </w:p>
        </w:tc>
        <w:tc>
          <w:tcPr>
            <w:tcW w:w="369" w:type="pct"/>
            <w:noWrap/>
          </w:tcPr>
          <w:p w:rsidRPr="00AC6263" w:rsidR="002F53C3" w:rsidP="002F53C3" w:rsidRDefault="002F53C3" w14:paraId="122427B5" w14:textId="3341A6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1013F9AA" w14:textId="3E349B0F">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FE4443">
              <w:rPr>
                <w:rFonts w:cs="Calibri"/>
                <w:color w:val="000000"/>
                <w:sz w:val="16"/>
                <w:szCs w:val="16"/>
              </w:rPr>
              <w:t>Y</w:t>
            </w:r>
          </w:p>
        </w:tc>
        <w:tc>
          <w:tcPr>
            <w:tcW w:w="953" w:type="pct"/>
            <w:noWrap/>
          </w:tcPr>
          <w:p w:rsidR="002F53C3" w:rsidP="002F53C3" w:rsidRDefault="002F53C3" w14:paraId="695D96FE" w14:textId="2CC6F0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LOCATION_ORIG_SYSTEM_REFERENCE</w:t>
            </w:r>
          </w:p>
        </w:tc>
        <w:tc>
          <w:tcPr>
            <w:tcW w:w="876" w:type="pct"/>
            <w:noWrap/>
          </w:tcPr>
          <w:p w:rsidR="002F53C3" w:rsidP="002F53C3" w:rsidRDefault="002F53C3" w14:paraId="46767CDE" w14:textId="429228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LOCATION_ORIG_SYSTEM_REFERENCE</w:t>
            </w:r>
          </w:p>
        </w:tc>
        <w:tc>
          <w:tcPr>
            <w:tcW w:w="835" w:type="pct"/>
            <w:noWrap/>
          </w:tcPr>
          <w:p w:rsidRPr="00B840FD" w:rsidR="002F53C3" w:rsidP="002F53C3" w:rsidRDefault="002F53C3" w14:paraId="4AA12E62" w14:textId="05CA3E0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840FD">
              <w:rPr>
                <w:rFonts w:cs="Calibri"/>
                <w:color w:val="000000"/>
                <w:sz w:val="16"/>
                <w:szCs w:val="16"/>
              </w:rPr>
              <w:t>Original System Reference for the location.</w:t>
            </w:r>
          </w:p>
        </w:tc>
      </w:tr>
      <w:tr w:rsidRPr="00EC4DEB" w:rsidR="002F53C3" w:rsidTr="002328EF" w14:paraId="7FB8736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754DB45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3B55DC" w:rsidR="002F53C3" w:rsidP="002F53C3" w:rsidRDefault="002F53C3" w14:paraId="410C0296" w14:textId="78B051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INSERT_UPDATE_FLAG</w:t>
            </w:r>
          </w:p>
        </w:tc>
        <w:tc>
          <w:tcPr>
            <w:tcW w:w="534" w:type="pct"/>
            <w:noWrap/>
          </w:tcPr>
          <w:p w:rsidRPr="001755B3" w:rsidR="002F53C3" w:rsidP="002F53C3" w:rsidRDefault="002F53C3" w14:paraId="04CC08F1" w14:textId="2F48B42C">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w:t>
            </w:r>
          </w:p>
        </w:tc>
        <w:tc>
          <w:tcPr>
            <w:tcW w:w="369" w:type="pct"/>
            <w:noWrap/>
          </w:tcPr>
          <w:p w:rsidRPr="00AC6263" w:rsidR="002F53C3" w:rsidP="002F53C3" w:rsidRDefault="002F53C3" w14:paraId="227FADDD" w14:textId="789B8C99">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173DC67D" w14:textId="032D569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FE4443">
              <w:rPr>
                <w:rFonts w:cs="Calibri"/>
                <w:color w:val="000000"/>
                <w:sz w:val="16"/>
                <w:szCs w:val="16"/>
              </w:rPr>
              <w:t>Y</w:t>
            </w:r>
          </w:p>
        </w:tc>
        <w:tc>
          <w:tcPr>
            <w:tcW w:w="953" w:type="pct"/>
            <w:noWrap/>
          </w:tcPr>
          <w:p w:rsidRPr="00357BB2" w:rsidR="002F53C3" w:rsidP="002F53C3" w:rsidRDefault="002F53C3" w14:paraId="37F45CA9" w14:textId="66F93BA6">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INSERT_UPDATE_FLAG</w:t>
            </w:r>
          </w:p>
        </w:tc>
        <w:tc>
          <w:tcPr>
            <w:tcW w:w="876" w:type="pct"/>
            <w:noWrap/>
          </w:tcPr>
          <w:p w:rsidRPr="00357BB2" w:rsidR="002F53C3" w:rsidP="002F53C3" w:rsidRDefault="002F53C3" w14:paraId="3493A287" w14:textId="7C1DE8CC">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INSERT_UPDATE_FLAG</w:t>
            </w:r>
          </w:p>
        </w:tc>
        <w:tc>
          <w:tcPr>
            <w:tcW w:w="835" w:type="pct"/>
            <w:noWrap/>
          </w:tcPr>
          <w:p w:rsidRPr="00B840FD" w:rsidR="002F53C3" w:rsidP="002F53C3" w:rsidRDefault="002F53C3" w14:paraId="1ECED46F" w14:textId="3AB93EE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840FD">
              <w:rPr>
                <w:rFonts w:cs="Calibri"/>
                <w:color w:val="000000"/>
                <w:sz w:val="16"/>
                <w:szCs w:val="16"/>
              </w:rPr>
              <w:t>Indicates if a record should be explicitly inserted or updated. 'I' for insert, 'U' for update.</w:t>
            </w:r>
          </w:p>
        </w:tc>
      </w:tr>
      <w:tr w:rsidRPr="00EC4DEB" w:rsidR="002F53C3" w:rsidTr="002328EF" w14:paraId="42A6105D" w14:textId="77777777">
        <w:tc>
          <w:tcPr>
            <w:tcW w:w="252" w:type="pct"/>
            <w:noWrap/>
          </w:tcPr>
          <w:p w:rsidRPr="00806757" w:rsidR="002F53C3" w:rsidP="002F53C3" w:rsidRDefault="002F53C3" w14:paraId="6230F2E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3B55DC" w:rsidR="002F53C3" w:rsidP="002F53C3" w:rsidRDefault="002F53C3" w14:paraId="0AE3DE71" w14:textId="1F414A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COUNTRY</w:t>
            </w:r>
          </w:p>
        </w:tc>
        <w:tc>
          <w:tcPr>
            <w:tcW w:w="534" w:type="pct"/>
            <w:noWrap/>
          </w:tcPr>
          <w:p w:rsidRPr="001755B3" w:rsidR="002F53C3" w:rsidP="002F53C3" w:rsidRDefault="002F53C3" w14:paraId="62D949F3" w14:textId="1334C21F">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w:t>
            </w:r>
          </w:p>
        </w:tc>
        <w:tc>
          <w:tcPr>
            <w:tcW w:w="369" w:type="pct"/>
            <w:noWrap/>
          </w:tcPr>
          <w:p w:rsidRPr="00AC6263" w:rsidR="002F53C3" w:rsidP="002F53C3" w:rsidRDefault="002F53C3" w14:paraId="44F6D242" w14:textId="026DCF5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4BED05CB" w14:textId="7D604F1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FE4443">
              <w:rPr>
                <w:rFonts w:cs="Calibri"/>
                <w:color w:val="000000"/>
                <w:sz w:val="16"/>
                <w:szCs w:val="16"/>
              </w:rPr>
              <w:t>Y</w:t>
            </w:r>
          </w:p>
        </w:tc>
        <w:tc>
          <w:tcPr>
            <w:tcW w:w="953" w:type="pct"/>
            <w:noWrap/>
          </w:tcPr>
          <w:p w:rsidRPr="00357BB2" w:rsidR="002F53C3" w:rsidP="002F53C3" w:rsidRDefault="002F53C3" w14:paraId="5F041216" w14:textId="027243D2">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COUNTRY</w:t>
            </w:r>
          </w:p>
        </w:tc>
        <w:tc>
          <w:tcPr>
            <w:tcW w:w="876" w:type="pct"/>
            <w:noWrap/>
          </w:tcPr>
          <w:p w:rsidRPr="00357BB2" w:rsidR="002F53C3" w:rsidP="002F53C3" w:rsidRDefault="002F53C3" w14:paraId="3A36D1ED" w14:textId="2278CF00">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COUNTRY</w:t>
            </w:r>
          </w:p>
        </w:tc>
        <w:tc>
          <w:tcPr>
            <w:tcW w:w="835" w:type="pct"/>
            <w:noWrap/>
          </w:tcPr>
          <w:p w:rsidRPr="00B840FD" w:rsidR="002F53C3" w:rsidP="002F53C3" w:rsidRDefault="002F53C3" w14:paraId="64203535" w14:textId="6FADDCA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840FD">
              <w:rPr>
                <w:rFonts w:cs="Calibri"/>
                <w:color w:val="000000"/>
                <w:sz w:val="16"/>
                <w:szCs w:val="16"/>
              </w:rPr>
              <w:t>Country code.</w:t>
            </w:r>
          </w:p>
        </w:tc>
      </w:tr>
      <w:tr w:rsidRPr="00EC4DEB" w:rsidR="002F53C3" w:rsidTr="002328EF" w14:paraId="318563A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77CE9F0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3B55DC" w:rsidR="002F53C3" w:rsidP="002F53C3" w:rsidRDefault="002F53C3" w14:paraId="4CB7577C" w14:textId="26C39D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DRESS1</w:t>
            </w:r>
          </w:p>
        </w:tc>
        <w:tc>
          <w:tcPr>
            <w:tcW w:w="534" w:type="pct"/>
            <w:noWrap/>
          </w:tcPr>
          <w:p w:rsidRPr="001755B3" w:rsidR="002F53C3" w:rsidP="002F53C3" w:rsidRDefault="002F53C3" w14:paraId="30A413C7" w14:textId="6A07D356">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40)</w:t>
            </w:r>
          </w:p>
        </w:tc>
        <w:tc>
          <w:tcPr>
            <w:tcW w:w="369" w:type="pct"/>
            <w:noWrap/>
          </w:tcPr>
          <w:p w:rsidRPr="00AC6263" w:rsidR="002F53C3" w:rsidP="002F53C3" w:rsidRDefault="002F53C3" w14:paraId="21978A11" w14:textId="49B7AC3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4D9880AC" w14:textId="72C672C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FE4443">
              <w:rPr>
                <w:rFonts w:cs="Calibri"/>
                <w:color w:val="000000"/>
                <w:sz w:val="16"/>
                <w:szCs w:val="16"/>
              </w:rPr>
              <w:t>Y</w:t>
            </w:r>
          </w:p>
        </w:tc>
        <w:tc>
          <w:tcPr>
            <w:tcW w:w="953" w:type="pct"/>
            <w:noWrap/>
          </w:tcPr>
          <w:p w:rsidRPr="00357BB2" w:rsidR="002F53C3" w:rsidP="002F53C3" w:rsidRDefault="002F53C3" w14:paraId="6E8D1FCC" w14:textId="74A09412">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1</w:t>
            </w:r>
          </w:p>
        </w:tc>
        <w:tc>
          <w:tcPr>
            <w:tcW w:w="876" w:type="pct"/>
            <w:noWrap/>
          </w:tcPr>
          <w:p w:rsidRPr="00357BB2" w:rsidR="002F53C3" w:rsidP="002F53C3" w:rsidRDefault="002F53C3" w14:paraId="3709C2BB" w14:textId="0FA9F444">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1</w:t>
            </w:r>
          </w:p>
        </w:tc>
        <w:tc>
          <w:tcPr>
            <w:tcW w:w="835" w:type="pct"/>
            <w:noWrap/>
          </w:tcPr>
          <w:p w:rsidRPr="00B840FD" w:rsidR="002F53C3" w:rsidP="002F53C3" w:rsidRDefault="002F53C3" w14:paraId="0C804FE3" w14:textId="7BF7A41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840FD">
              <w:rPr>
                <w:rFonts w:cs="Calibri"/>
                <w:color w:val="000000"/>
                <w:sz w:val="16"/>
                <w:szCs w:val="16"/>
              </w:rPr>
              <w:t>Fist Line of Address.</w:t>
            </w:r>
          </w:p>
        </w:tc>
      </w:tr>
      <w:tr w:rsidRPr="00EC4DEB" w:rsidR="002F53C3" w:rsidTr="002328EF" w14:paraId="3BFB6D25" w14:textId="77777777">
        <w:tc>
          <w:tcPr>
            <w:tcW w:w="252" w:type="pct"/>
            <w:noWrap/>
          </w:tcPr>
          <w:p w:rsidRPr="00806757" w:rsidR="002F53C3" w:rsidP="002F53C3" w:rsidRDefault="002F53C3" w14:paraId="654D9DC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3B55DC" w:rsidR="002F53C3" w:rsidP="002F53C3" w:rsidRDefault="002F53C3" w14:paraId="6DAA51B3" w14:textId="397000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DRESS2</w:t>
            </w:r>
          </w:p>
        </w:tc>
        <w:tc>
          <w:tcPr>
            <w:tcW w:w="534" w:type="pct"/>
            <w:noWrap/>
          </w:tcPr>
          <w:p w:rsidRPr="001755B3" w:rsidR="002F53C3" w:rsidP="002F53C3" w:rsidRDefault="002F53C3" w14:paraId="3A0D36A4" w14:textId="49436D4C">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40)</w:t>
            </w:r>
          </w:p>
        </w:tc>
        <w:tc>
          <w:tcPr>
            <w:tcW w:w="369" w:type="pct"/>
            <w:noWrap/>
          </w:tcPr>
          <w:p w:rsidRPr="00AC6263" w:rsidR="002F53C3" w:rsidP="002F53C3" w:rsidRDefault="002F53C3" w14:paraId="27F5F9BC" w14:textId="2655DC79">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227A7811" w14:textId="422E3C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4F5CE4B0" w14:textId="4F5D6D01">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2</w:t>
            </w:r>
          </w:p>
        </w:tc>
        <w:tc>
          <w:tcPr>
            <w:tcW w:w="876" w:type="pct"/>
            <w:noWrap/>
          </w:tcPr>
          <w:p w:rsidRPr="00357BB2" w:rsidR="002F53C3" w:rsidP="002F53C3" w:rsidRDefault="002F53C3" w14:paraId="39BE1CD6" w14:textId="060C9033">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2</w:t>
            </w:r>
          </w:p>
        </w:tc>
        <w:tc>
          <w:tcPr>
            <w:tcW w:w="835" w:type="pct"/>
            <w:noWrap/>
          </w:tcPr>
          <w:p w:rsidRPr="00B840FD" w:rsidR="002F53C3" w:rsidP="002F53C3" w:rsidRDefault="002F53C3" w14:paraId="4D6522F8" w14:textId="665E54D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840FD">
              <w:rPr>
                <w:rFonts w:cs="Calibri"/>
                <w:color w:val="000000"/>
                <w:sz w:val="16"/>
                <w:szCs w:val="16"/>
              </w:rPr>
              <w:t>Second Line of Address.</w:t>
            </w:r>
          </w:p>
        </w:tc>
      </w:tr>
      <w:tr w:rsidRPr="00EC4DEB" w:rsidR="002F53C3" w:rsidTr="002328EF" w14:paraId="5A713EE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3796F13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3B55DC" w:rsidR="002F53C3" w:rsidP="002F53C3" w:rsidRDefault="002F53C3" w14:paraId="34B1B855" w14:textId="18C4EF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DRESS3</w:t>
            </w:r>
          </w:p>
        </w:tc>
        <w:tc>
          <w:tcPr>
            <w:tcW w:w="534" w:type="pct"/>
            <w:noWrap/>
          </w:tcPr>
          <w:p w:rsidRPr="001755B3" w:rsidR="002F53C3" w:rsidP="002F53C3" w:rsidRDefault="002F53C3" w14:paraId="20F9626F" w14:textId="3AC4DB65">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40)</w:t>
            </w:r>
          </w:p>
        </w:tc>
        <w:tc>
          <w:tcPr>
            <w:tcW w:w="369" w:type="pct"/>
            <w:noWrap/>
          </w:tcPr>
          <w:p w:rsidRPr="00AC6263" w:rsidR="002F53C3" w:rsidP="002F53C3" w:rsidRDefault="002F53C3" w14:paraId="1A41EFBA" w14:textId="46F7E46D">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6E967D45" w14:textId="02C826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1E50C3F1" w14:textId="4E2B9083">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3</w:t>
            </w:r>
          </w:p>
        </w:tc>
        <w:tc>
          <w:tcPr>
            <w:tcW w:w="876" w:type="pct"/>
            <w:noWrap/>
          </w:tcPr>
          <w:p w:rsidRPr="00357BB2" w:rsidR="002F53C3" w:rsidP="002F53C3" w:rsidRDefault="002F53C3" w14:paraId="1B79C267" w14:textId="2B04B08C">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3</w:t>
            </w:r>
          </w:p>
        </w:tc>
        <w:tc>
          <w:tcPr>
            <w:tcW w:w="835" w:type="pct"/>
            <w:noWrap/>
          </w:tcPr>
          <w:p w:rsidRPr="00B840FD" w:rsidR="002F53C3" w:rsidP="002F53C3" w:rsidRDefault="002F53C3" w14:paraId="2923B8B2" w14:textId="4BE9207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840FD">
              <w:rPr>
                <w:rFonts w:cs="Calibri"/>
                <w:color w:val="000000"/>
                <w:sz w:val="16"/>
                <w:szCs w:val="16"/>
              </w:rPr>
              <w:t>Third Line of Address.</w:t>
            </w:r>
          </w:p>
        </w:tc>
      </w:tr>
      <w:tr w:rsidRPr="00EC4DEB" w:rsidR="002F53C3" w:rsidTr="002328EF" w14:paraId="22D46B15" w14:textId="77777777">
        <w:tc>
          <w:tcPr>
            <w:tcW w:w="252" w:type="pct"/>
            <w:noWrap/>
          </w:tcPr>
          <w:p w:rsidRPr="00806757" w:rsidR="002F53C3" w:rsidP="002F53C3" w:rsidRDefault="002F53C3" w14:paraId="4586431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3B55DC" w:rsidR="002F53C3" w:rsidP="002F53C3" w:rsidRDefault="002F53C3" w14:paraId="4AC96F4C" w14:textId="5630AA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DRESS4</w:t>
            </w:r>
          </w:p>
        </w:tc>
        <w:tc>
          <w:tcPr>
            <w:tcW w:w="534" w:type="pct"/>
            <w:noWrap/>
          </w:tcPr>
          <w:p w:rsidRPr="001755B3" w:rsidR="002F53C3" w:rsidP="002F53C3" w:rsidRDefault="002F53C3" w14:paraId="2CBFA68E" w14:textId="2D2182EA">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40)</w:t>
            </w:r>
          </w:p>
        </w:tc>
        <w:tc>
          <w:tcPr>
            <w:tcW w:w="369" w:type="pct"/>
            <w:noWrap/>
          </w:tcPr>
          <w:p w:rsidRPr="00AC6263" w:rsidR="002F53C3" w:rsidP="002F53C3" w:rsidRDefault="002F53C3" w14:paraId="4F65574C" w14:textId="2F02F49A">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7DD2E3E9" w14:textId="537607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1E7E51AA" w14:textId="7853C090">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4</w:t>
            </w:r>
          </w:p>
        </w:tc>
        <w:tc>
          <w:tcPr>
            <w:tcW w:w="876" w:type="pct"/>
            <w:noWrap/>
          </w:tcPr>
          <w:p w:rsidRPr="00357BB2" w:rsidR="002F53C3" w:rsidP="002F53C3" w:rsidRDefault="002F53C3" w14:paraId="6F0FAF83" w14:textId="6DF5B14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4</w:t>
            </w:r>
          </w:p>
        </w:tc>
        <w:tc>
          <w:tcPr>
            <w:tcW w:w="835" w:type="pct"/>
            <w:noWrap/>
          </w:tcPr>
          <w:p w:rsidRPr="00B840FD" w:rsidR="002F53C3" w:rsidP="002F53C3" w:rsidRDefault="002F53C3" w14:paraId="47CD1CBD" w14:textId="498F015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840FD">
              <w:rPr>
                <w:rFonts w:cs="Calibri"/>
                <w:color w:val="000000"/>
                <w:sz w:val="16"/>
                <w:szCs w:val="16"/>
              </w:rPr>
              <w:t>Fourth Line of Address.</w:t>
            </w:r>
          </w:p>
        </w:tc>
      </w:tr>
      <w:tr w:rsidRPr="00EC4DEB" w:rsidR="002F53C3" w:rsidTr="002328EF" w14:paraId="2EC7A11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4A1CD81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3B55DC" w:rsidR="002F53C3" w:rsidP="002F53C3" w:rsidRDefault="002F53C3" w14:paraId="4F9B1E42" w14:textId="23F769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CITY</w:t>
            </w:r>
          </w:p>
        </w:tc>
        <w:tc>
          <w:tcPr>
            <w:tcW w:w="534" w:type="pct"/>
            <w:noWrap/>
          </w:tcPr>
          <w:p w:rsidRPr="001755B3" w:rsidR="002F53C3" w:rsidP="002F53C3" w:rsidRDefault="002F53C3" w14:paraId="0CE4A864" w14:textId="79A820F3">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60)</w:t>
            </w:r>
          </w:p>
        </w:tc>
        <w:tc>
          <w:tcPr>
            <w:tcW w:w="369" w:type="pct"/>
            <w:noWrap/>
          </w:tcPr>
          <w:p w:rsidRPr="00AC6263" w:rsidR="002F53C3" w:rsidP="002F53C3" w:rsidRDefault="002F53C3" w14:paraId="3B1CB2B6" w14:textId="1F6E8AF8">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5700B44D" w14:textId="7219CB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5111D30D" w14:textId="400F3F63">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CITY</w:t>
            </w:r>
          </w:p>
        </w:tc>
        <w:tc>
          <w:tcPr>
            <w:tcW w:w="876" w:type="pct"/>
            <w:noWrap/>
          </w:tcPr>
          <w:p w:rsidRPr="00357BB2" w:rsidR="002F53C3" w:rsidP="002F53C3" w:rsidRDefault="002F53C3" w14:paraId="33DA74D6" w14:textId="059F5A33">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CITY</w:t>
            </w:r>
          </w:p>
        </w:tc>
        <w:tc>
          <w:tcPr>
            <w:tcW w:w="835" w:type="pct"/>
            <w:noWrap/>
          </w:tcPr>
          <w:p w:rsidRPr="00B840FD" w:rsidR="002F53C3" w:rsidP="002F53C3" w:rsidRDefault="002F53C3" w14:paraId="5EC10AC9" w14:textId="0E345D53">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City name</w:t>
            </w:r>
          </w:p>
        </w:tc>
      </w:tr>
      <w:tr w:rsidRPr="00EC4DEB" w:rsidR="002F53C3" w:rsidTr="002328EF" w14:paraId="723EDD8E" w14:textId="77777777">
        <w:tc>
          <w:tcPr>
            <w:tcW w:w="252" w:type="pct"/>
            <w:noWrap/>
          </w:tcPr>
          <w:p w:rsidRPr="00806757" w:rsidR="002F53C3" w:rsidP="002F53C3" w:rsidRDefault="002F53C3" w14:paraId="3B7B50D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3B55DC" w:rsidR="002F53C3" w:rsidP="002F53C3" w:rsidRDefault="002F53C3" w14:paraId="04D9E48A" w14:textId="658976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STATE</w:t>
            </w:r>
          </w:p>
        </w:tc>
        <w:tc>
          <w:tcPr>
            <w:tcW w:w="534" w:type="pct"/>
            <w:noWrap/>
          </w:tcPr>
          <w:p w:rsidRPr="001755B3" w:rsidR="002F53C3" w:rsidP="002F53C3" w:rsidRDefault="002F53C3" w14:paraId="362122BA" w14:textId="4204F13B">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60)</w:t>
            </w:r>
          </w:p>
        </w:tc>
        <w:tc>
          <w:tcPr>
            <w:tcW w:w="369" w:type="pct"/>
            <w:noWrap/>
          </w:tcPr>
          <w:p w:rsidRPr="00357BB2" w:rsidR="002F53C3" w:rsidP="002F53C3" w:rsidRDefault="002F53C3" w14:paraId="303E13EF" w14:textId="6ED6097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588F93E9" w14:textId="6293D5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172A348D" w14:textId="23FF822C">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STATE</w:t>
            </w:r>
          </w:p>
        </w:tc>
        <w:tc>
          <w:tcPr>
            <w:tcW w:w="876" w:type="pct"/>
            <w:noWrap/>
          </w:tcPr>
          <w:p w:rsidRPr="00357BB2" w:rsidR="002F53C3" w:rsidP="002F53C3" w:rsidRDefault="002F53C3" w14:paraId="492ED612" w14:textId="4D5402CF">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STATE</w:t>
            </w:r>
          </w:p>
        </w:tc>
        <w:tc>
          <w:tcPr>
            <w:tcW w:w="835" w:type="pct"/>
            <w:noWrap/>
          </w:tcPr>
          <w:p w:rsidRPr="00B840FD" w:rsidR="002F53C3" w:rsidP="002F53C3" w:rsidRDefault="002F53C3" w14:paraId="24D74A01" w14:textId="09ECFB65">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State name</w:t>
            </w:r>
          </w:p>
        </w:tc>
      </w:tr>
      <w:tr w:rsidRPr="00EC4DEB" w:rsidR="002F53C3" w:rsidTr="002328EF" w14:paraId="0C36E2C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70C67E9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3B55DC" w:rsidR="002F53C3" w:rsidP="002F53C3" w:rsidRDefault="002F53C3" w14:paraId="09F2E67C" w14:textId="659100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PROVINCE</w:t>
            </w:r>
          </w:p>
        </w:tc>
        <w:tc>
          <w:tcPr>
            <w:tcW w:w="534" w:type="pct"/>
            <w:noWrap/>
          </w:tcPr>
          <w:p w:rsidRPr="001755B3" w:rsidR="002F53C3" w:rsidP="002F53C3" w:rsidRDefault="002F53C3" w14:paraId="4680DA1E" w14:textId="52A72E16">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60)</w:t>
            </w:r>
          </w:p>
        </w:tc>
        <w:tc>
          <w:tcPr>
            <w:tcW w:w="369" w:type="pct"/>
            <w:noWrap/>
          </w:tcPr>
          <w:p w:rsidRPr="00357BB2" w:rsidR="002F53C3" w:rsidP="002F53C3" w:rsidRDefault="002F53C3" w14:paraId="583C9E25" w14:textId="2435C4A4">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288BC4D7" w14:textId="5C637E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150B25F4" w14:textId="1C319738">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PROVINCE</w:t>
            </w:r>
          </w:p>
        </w:tc>
        <w:tc>
          <w:tcPr>
            <w:tcW w:w="876" w:type="pct"/>
            <w:noWrap/>
          </w:tcPr>
          <w:p w:rsidRPr="00357BB2" w:rsidR="002F53C3" w:rsidP="002F53C3" w:rsidRDefault="002F53C3" w14:paraId="67BBBDCE" w14:textId="2AFCA674">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PROVINCE</w:t>
            </w:r>
          </w:p>
        </w:tc>
        <w:tc>
          <w:tcPr>
            <w:tcW w:w="835" w:type="pct"/>
            <w:noWrap/>
          </w:tcPr>
          <w:p w:rsidRPr="00B840FD" w:rsidR="002F53C3" w:rsidP="002F53C3" w:rsidRDefault="002F53C3" w14:paraId="286D8292" w14:textId="6374F4AE">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Province name</w:t>
            </w:r>
          </w:p>
        </w:tc>
      </w:tr>
      <w:tr w:rsidRPr="00EC4DEB" w:rsidR="002F53C3" w:rsidTr="002328EF" w14:paraId="27FD337E" w14:textId="77777777">
        <w:tc>
          <w:tcPr>
            <w:tcW w:w="252" w:type="pct"/>
            <w:noWrap/>
          </w:tcPr>
          <w:p w:rsidRPr="00806757" w:rsidR="002F53C3" w:rsidP="002F53C3" w:rsidRDefault="002F53C3" w14:paraId="30A58CB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3B55DC" w:rsidR="002F53C3" w:rsidP="002F53C3" w:rsidRDefault="002F53C3" w14:paraId="5A13D4FE" w14:textId="06BDAA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COUNTY</w:t>
            </w:r>
          </w:p>
        </w:tc>
        <w:tc>
          <w:tcPr>
            <w:tcW w:w="534" w:type="pct"/>
            <w:noWrap/>
          </w:tcPr>
          <w:p w:rsidRPr="001755B3" w:rsidR="002F53C3" w:rsidP="002F53C3" w:rsidRDefault="002F53C3" w14:paraId="45DEFAED" w14:textId="729FF108">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60)</w:t>
            </w:r>
          </w:p>
        </w:tc>
        <w:tc>
          <w:tcPr>
            <w:tcW w:w="369" w:type="pct"/>
            <w:noWrap/>
          </w:tcPr>
          <w:p w:rsidRPr="00357BB2" w:rsidR="002F53C3" w:rsidP="002F53C3" w:rsidRDefault="002F53C3" w14:paraId="164D2A18" w14:textId="3DC59A39">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2954A5F3" w14:textId="70003F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2F6F1CD7" w14:textId="358312E4">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COUNTY</w:t>
            </w:r>
          </w:p>
        </w:tc>
        <w:tc>
          <w:tcPr>
            <w:tcW w:w="876" w:type="pct"/>
            <w:noWrap/>
          </w:tcPr>
          <w:p w:rsidRPr="00357BB2" w:rsidR="002F53C3" w:rsidP="002F53C3" w:rsidRDefault="002F53C3" w14:paraId="54B23B79" w14:textId="398A6F28">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COUNTY</w:t>
            </w:r>
          </w:p>
        </w:tc>
        <w:tc>
          <w:tcPr>
            <w:tcW w:w="835" w:type="pct"/>
            <w:noWrap/>
          </w:tcPr>
          <w:p w:rsidRPr="00B840FD" w:rsidR="002F53C3" w:rsidP="002F53C3" w:rsidRDefault="002F53C3" w14:paraId="54A062DA" w14:textId="18DBB0BF">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county name</w:t>
            </w:r>
          </w:p>
        </w:tc>
      </w:tr>
      <w:tr w:rsidRPr="00EC4DEB" w:rsidR="002F53C3" w:rsidTr="002328EF" w14:paraId="5CF8320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37AD2AA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3B55DC" w:rsidR="002F53C3" w:rsidP="002F53C3" w:rsidRDefault="002F53C3" w14:paraId="09497C18" w14:textId="353E29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POSTAL_CODE</w:t>
            </w:r>
          </w:p>
        </w:tc>
        <w:tc>
          <w:tcPr>
            <w:tcW w:w="534" w:type="pct"/>
            <w:noWrap/>
          </w:tcPr>
          <w:p w:rsidRPr="001755B3" w:rsidR="002F53C3" w:rsidP="002F53C3" w:rsidRDefault="002F53C3" w14:paraId="632A6621" w14:textId="7CEEC773">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60)</w:t>
            </w:r>
          </w:p>
        </w:tc>
        <w:tc>
          <w:tcPr>
            <w:tcW w:w="369" w:type="pct"/>
            <w:noWrap/>
          </w:tcPr>
          <w:p w:rsidRPr="00357BB2" w:rsidR="002F53C3" w:rsidP="002F53C3" w:rsidRDefault="002F53C3" w14:paraId="6C9CEFC7" w14:textId="60BA63F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5BA7A5CB" w14:textId="5486F9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49904A5E" w14:textId="00787C9D">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POSTAL_CODE</w:t>
            </w:r>
          </w:p>
        </w:tc>
        <w:tc>
          <w:tcPr>
            <w:tcW w:w="876" w:type="pct"/>
            <w:noWrap/>
          </w:tcPr>
          <w:p w:rsidRPr="00357BB2" w:rsidR="002F53C3" w:rsidP="002F53C3" w:rsidRDefault="002F53C3" w14:paraId="3F81C806" w14:textId="0ED72228">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POSTAL_CODE</w:t>
            </w:r>
          </w:p>
        </w:tc>
        <w:tc>
          <w:tcPr>
            <w:tcW w:w="835" w:type="pct"/>
            <w:noWrap/>
          </w:tcPr>
          <w:p w:rsidRPr="00B840FD" w:rsidR="002F53C3" w:rsidP="002F53C3" w:rsidRDefault="002F53C3" w14:paraId="70E359C8" w14:textId="3F185AB1">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Postal Code</w:t>
            </w:r>
          </w:p>
        </w:tc>
      </w:tr>
      <w:tr w:rsidRPr="00EC4DEB" w:rsidR="002F53C3" w:rsidTr="002328EF" w14:paraId="4381A4B8" w14:textId="77777777">
        <w:tc>
          <w:tcPr>
            <w:tcW w:w="252" w:type="pct"/>
            <w:noWrap/>
          </w:tcPr>
          <w:p w:rsidRPr="00806757" w:rsidR="002F53C3" w:rsidP="002F53C3" w:rsidRDefault="002F53C3" w14:paraId="38A5529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3B55DC" w:rsidR="002F53C3" w:rsidP="002F53C3" w:rsidRDefault="002F53C3" w14:paraId="395DA52C" w14:textId="2CC23A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POSTAL_PLUS4_CODE</w:t>
            </w:r>
          </w:p>
        </w:tc>
        <w:tc>
          <w:tcPr>
            <w:tcW w:w="534" w:type="pct"/>
            <w:noWrap/>
          </w:tcPr>
          <w:p w:rsidRPr="001755B3" w:rsidR="002F53C3" w:rsidP="002F53C3" w:rsidRDefault="002F53C3" w14:paraId="589665AB" w14:textId="6F66773E">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0)</w:t>
            </w:r>
          </w:p>
        </w:tc>
        <w:tc>
          <w:tcPr>
            <w:tcW w:w="369" w:type="pct"/>
            <w:noWrap/>
          </w:tcPr>
          <w:p w:rsidRPr="00357BB2" w:rsidR="002F53C3" w:rsidP="002F53C3" w:rsidRDefault="002F53C3" w14:paraId="1CC7456A" w14:textId="69999361">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23BEA364" w14:textId="591BA4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638EE96D" w14:textId="295146F6">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POSTAL_PLUS4_CODE</w:t>
            </w:r>
          </w:p>
        </w:tc>
        <w:tc>
          <w:tcPr>
            <w:tcW w:w="876" w:type="pct"/>
            <w:noWrap/>
          </w:tcPr>
          <w:p w:rsidRPr="00357BB2" w:rsidR="002F53C3" w:rsidP="002F53C3" w:rsidRDefault="002F53C3" w14:paraId="7C9DD9FA" w14:textId="6E461D17">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POSTAL_PLUS4_CODE</w:t>
            </w:r>
          </w:p>
        </w:tc>
        <w:tc>
          <w:tcPr>
            <w:tcW w:w="835" w:type="pct"/>
            <w:noWrap/>
          </w:tcPr>
          <w:p w:rsidRPr="00B840FD" w:rsidR="002F53C3" w:rsidP="002F53C3" w:rsidRDefault="002F53C3" w14:paraId="4EC054CA" w14:textId="245C00D5">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 xml:space="preserve">Four digit extension to the United States Postal ZIP code. </w:t>
            </w:r>
          </w:p>
        </w:tc>
      </w:tr>
      <w:tr w:rsidRPr="00EC4DEB" w:rsidR="002F53C3" w:rsidTr="002328EF" w14:paraId="09B3D91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5F9910C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3B55DC" w:rsidR="002F53C3" w:rsidP="002F53C3" w:rsidRDefault="002F53C3" w14:paraId="0E260F72" w14:textId="325297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LOCATION_LANGUAGE</w:t>
            </w:r>
          </w:p>
        </w:tc>
        <w:tc>
          <w:tcPr>
            <w:tcW w:w="534" w:type="pct"/>
            <w:noWrap/>
          </w:tcPr>
          <w:p w:rsidRPr="001755B3" w:rsidR="002F53C3" w:rsidP="002F53C3" w:rsidRDefault="002F53C3" w14:paraId="652B37C4" w14:textId="48F97817">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4)</w:t>
            </w:r>
          </w:p>
        </w:tc>
        <w:tc>
          <w:tcPr>
            <w:tcW w:w="369" w:type="pct"/>
            <w:noWrap/>
          </w:tcPr>
          <w:p w:rsidRPr="00357BB2" w:rsidR="002F53C3" w:rsidP="002F53C3" w:rsidRDefault="002F53C3" w14:paraId="4607529D" w14:textId="43B7E739">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21F926E8" w14:textId="1485EE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6E564BE6" w14:textId="2E1C207D">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LOCATION_LANGUAGE</w:t>
            </w:r>
          </w:p>
        </w:tc>
        <w:tc>
          <w:tcPr>
            <w:tcW w:w="876" w:type="pct"/>
            <w:noWrap/>
          </w:tcPr>
          <w:p w:rsidRPr="00357BB2" w:rsidR="002F53C3" w:rsidP="002F53C3" w:rsidRDefault="002F53C3" w14:paraId="7FAAAA8A" w14:textId="12D6DCE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LOCATION_LANGUAGE</w:t>
            </w:r>
          </w:p>
        </w:tc>
        <w:tc>
          <w:tcPr>
            <w:tcW w:w="835" w:type="pct"/>
            <w:noWrap/>
          </w:tcPr>
          <w:p w:rsidRPr="00B840FD" w:rsidR="002F53C3" w:rsidP="002F53C3" w:rsidRDefault="002F53C3" w14:paraId="515D773A" w14:textId="7898BE9F">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Operating language of the location. Foreign key to the</w:t>
            </w:r>
            <w:r w:rsidRPr="00B840FD">
              <w:rPr>
                <w:rFonts w:cs="Calibri"/>
                <w:color w:val="000000"/>
                <w:sz w:val="16"/>
                <w:szCs w:val="16"/>
              </w:rPr>
              <w:br/>
            </w:r>
            <w:r w:rsidRPr="00B840FD">
              <w:rPr>
                <w:rFonts w:cs="Calibri"/>
                <w:color w:val="000000"/>
                <w:sz w:val="16"/>
                <w:szCs w:val="16"/>
              </w:rPr>
              <w:t>FND_LANGUAGES table.</w:t>
            </w:r>
          </w:p>
        </w:tc>
      </w:tr>
      <w:tr w:rsidRPr="00EC4DEB" w:rsidR="002F53C3" w:rsidTr="002328EF" w14:paraId="433E330B" w14:textId="77777777">
        <w:tc>
          <w:tcPr>
            <w:tcW w:w="252" w:type="pct"/>
            <w:noWrap/>
          </w:tcPr>
          <w:p w:rsidRPr="00806757" w:rsidR="002F53C3" w:rsidP="002F53C3" w:rsidRDefault="002F53C3" w14:paraId="539C2C3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3B55DC" w:rsidR="002F53C3" w:rsidP="002F53C3" w:rsidRDefault="002F53C3" w14:paraId="2958D9D4" w14:textId="258920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DESCRIPTION</w:t>
            </w:r>
          </w:p>
        </w:tc>
        <w:tc>
          <w:tcPr>
            <w:tcW w:w="534" w:type="pct"/>
            <w:noWrap/>
          </w:tcPr>
          <w:p w:rsidRPr="001755B3" w:rsidR="002F53C3" w:rsidP="002F53C3" w:rsidRDefault="002F53C3" w14:paraId="50A9550F" w14:textId="2580D9DB">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000)</w:t>
            </w:r>
          </w:p>
        </w:tc>
        <w:tc>
          <w:tcPr>
            <w:tcW w:w="369" w:type="pct"/>
            <w:noWrap/>
          </w:tcPr>
          <w:p w:rsidRPr="00357BB2" w:rsidR="002F53C3" w:rsidP="002F53C3" w:rsidRDefault="002F53C3" w14:paraId="0B30FF63" w14:textId="012E60A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71C231C2" w14:textId="710C2C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41FBD38A" w14:textId="08172794">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DESCRIPTION</w:t>
            </w:r>
          </w:p>
        </w:tc>
        <w:tc>
          <w:tcPr>
            <w:tcW w:w="876" w:type="pct"/>
            <w:noWrap/>
          </w:tcPr>
          <w:p w:rsidRPr="00357BB2" w:rsidR="002F53C3" w:rsidP="002F53C3" w:rsidRDefault="002F53C3" w14:paraId="74EF3CE8" w14:textId="57E5C3A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DESCRIPTION</w:t>
            </w:r>
          </w:p>
        </w:tc>
        <w:tc>
          <w:tcPr>
            <w:tcW w:w="835" w:type="pct"/>
            <w:noWrap/>
          </w:tcPr>
          <w:p w:rsidRPr="00B840FD" w:rsidR="002F53C3" w:rsidP="002F53C3" w:rsidRDefault="002F53C3" w14:paraId="19008014" w14:textId="16D5D266">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 xml:space="preserve">An extensive description of the location. </w:t>
            </w:r>
          </w:p>
        </w:tc>
      </w:tr>
      <w:tr w:rsidRPr="00EC4DEB" w:rsidR="002F53C3" w:rsidTr="002328EF" w14:paraId="0BB71D5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4438F42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3B55DC" w:rsidR="002F53C3" w:rsidP="002F53C3" w:rsidRDefault="002F53C3" w14:paraId="57FC519D" w14:textId="18AABC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SHORT_DESCRIPTION</w:t>
            </w:r>
          </w:p>
        </w:tc>
        <w:tc>
          <w:tcPr>
            <w:tcW w:w="534" w:type="pct"/>
            <w:noWrap/>
          </w:tcPr>
          <w:p w:rsidRPr="001755B3" w:rsidR="002F53C3" w:rsidP="002F53C3" w:rsidRDefault="002F53C3" w14:paraId="05D3EA20" w14:textId="5B3275AE">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40)</w:t>
            </w:r>
          </w:p>
        </w:tc>
        <w:tc>
          <w:tcPr>
            <w:tcW w:w="369" w:type="pct"/>
            <w:noWrap/>
          </w:tcPr>
          <w:p w:rsidRPr="00357BB2" w:rsidR="002F53C3" w:rsidP="002F53C3" w:rsidRDefault="002F53C3" w14:paraId="2DC98B4B" w14:textId="6B3DE2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27F18288" w14:textId="7B1792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77295D6A" w14:textId="7B561185">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SHORT_DESCRIPTION</w:t>
            </w:r>
          </w:p>
        </w:tc>
        <w:tc>
          <w:tcPr>
            <w:tcW w:w="876" w:type="pct"/>
            <w:noWrap/>
          </w:tcPr>
          <w:p w:rsidRPr="00357BB2" w:rsidR="002F53C3" w:rsidP="002F53C3" w:rsidRDefault="002F53C3" w14:paraId="08F1ACB0" w14:textId="2490359D">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SHORT_DESCRIPTION</w:t>
            </w:r>
          </w:p>
        </w:tc>
        <w:tc>
          <w:tcPr>
            <w:tcW w:w="835" w:type="pct"/>
            <w:noWrap/>
          </w:tcPr>
          <w:p w:rsidRPr="00B840FD" w:rsidR="002F53C3" w:rsidP="002F53C3" w:rsidRDefault="002F53C3" w14:paraId="3A7A951C" w14:textId="23F5579E">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Short description of the location.</w:t>
            </w:r>
          </w:p>
        </w:tc>
      </w:tr>
      <w:tr w:rsidRPr="00EC4DEB" w:rsidR="002F53C3" w:rsidTr="002328EF" w14:paraId="3F3B07A7" w14:textId="77777777">
        <w:tc>
          <w:tcPr>
            <w:tcW w:w="252" w:type="pct"/>
            <w:noWrap/>
          </w:tcPr>
          <w:p w:rsidRPr="00806757" w:rsidR="002F53C3" w:rsidP="002F53C3" w:rsidRDefault="002F53C3" w14:paraId="0AEDD8C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3B55DC" w:rsidR="002F53C3" w:rsidP="002F53C3" w:rsidRDefault="002F53C3" w14:paraId="61A2A814" w14:textId="69159B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SALES_TAX_GEOCODE</w:t>
            </w:r>
          </w:p>
        </w:tc>
        <w:tc>
          <w:tcPr>
            <w:tcW w:w="534" w:type="pct"/>
            <w:noWrap/>
          </w:tcPr>
          <w:p w:rsidRPr="001755B3" w:rsidR="002F53C3" w:rsidP="002F53C3" w:rsidRDefault="002F53C3" w14:paraId="3816FA48" w14:textId="39D98D39">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30)</w:t>
            </w:r>
          </w:p>
        </w:tc>
        <w:tc>
          <w:tcPr>
            <w:tcW w:w="369" w:type="pct"/>
            <w:noWrap/>
          </w:tcPr>
          <w:p w:rsidRPr="00357BB2" w:rsidR="002F53C3" w:rsidP="002F53C3" w:rsidRDefault="002F53C3" w14:paraId="648C6F06" w14:textId="4015ACDE">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7A8C3555" w14:textId="52504D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6FE6FD41" w14:textId="2FEB1F14">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SALES_TAX_GEOCODE</w:t>
            </w:r>
          </w:p>
        </w:tc>
        <w:tc>
          <w:tcPr>
            <w:tcW w:w="876" w:type="pct"/>
            <w:noWrap/>
          </w:tcPr>
          <w:p w:rsidRPr="00357BB2" w:rsidR="002F53C3" w:rsidP="002F53C3" w:rsidRDefault="002F53C3" w14:paraId="0B8E9EBA" w14:textId="4B658E3E">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SALES_TAX_GEOCODE</w:t>
            </w:r>
          </w:p>
        </w:tc>
        <w:tc>
          <w:tcPr>
            <w:tcW w:w="835" w:type="pct"/>
            <w:noWrap/>
          </w:tcPr>
          <w:p w:rsidRPr="00B840FD" w:rsidR="002F53C3" w:rsidP="002F53C3" w:rsidRDefault="002F53C3" w14:paraId="796BFFA3" w14:textId="162F0398">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 xml:space="preserve">US State and Local Tax Jurisdiction code. Use this field to provide either a Vertex </w:t>
            </w:r>
            <w:proofErr w:type="spellStart"/>
            <w:r w:rsidRPr="00B840FD">
              <w:rPr>
                <w:rFonts w:cs="Calibri"/>
                <w:color w:val="000000"/>
                <w:sz w:val="16"/>
                <w:szCs w:val="16"/>
              </w:rPr>
              <w:t>GeoCode</w:t>
            </w:r>
            <w:proofErr w:type="spellEnd"/>
            <w:r w:rsidRPr="00B840FD">
              <w:rPr>
                <w:rFonts w:cs="Calibri"/>
                <w:color w:val="000000"/>
                <w:sz w:val="16"/>
                <w:szCs w:val="16"/>
              </w:rPr>
              <w:t xml:space="preserve"> or </w:t>
            </w:r>
            <w:proofErr w:type="spellStart"/>
            <w:r w:rsidRPr="00B840FD">
              <w:rPr>
                <w:rFonts w:cs="Calibri"/>
                <w:color w:val="000000"/>
                <w:sz w:val="16"/>
                <w:szCs w:val="16"/>
              </w:rPr>
              <w:t>Taxware</w:t>
            </w:r>
            <w:proofErr w:type="spellEnd"/>
            <w:r w:rsidRPr="00B840FD">
              <w:rPr>
                <w:rFonts w:cs="Calibri"/>
                <w:color w:val="000000"/>
                <w:sz w:val="16"/>
                <w:szCs w:val="16"/>
              </w:rPr>
              <w:t xml:space="preserve"> Geocode value for the Point of Order Origin.</w:t>
            </w:r>
          </w:p>
        </w:tc>
      </w:tr>
      <w:tr w:rsidRPr="00EC4DEB" w:rsidR="002F53C3" w:rsidTr="002328EF" w14:paraId="44D618C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56A159D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3B55DC" w:rsidR="002F53C3" w:rsidP="002F53C3" w:rsidRDefault="002F53C3" w14:paraId="06FFCA6C" w14:textId="7CF2EF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SALES_TAX_INSIDE_CITY_LIMITS</w:t>
            </w:r>
          </w:p>
        </w:tc>
        <w:tc>
          <w:tcPr>
            <w:tcW w:w="534" w:type="pct"/>
            <w:noWrap/>
          </w:tcPr>
          <w:p w:rsidRPr="001755B3" w:rsidR="002F53C3" w:rsidP="002F53C3" w:rsidRDefault="002F53C3" w14:paraId="1E0551C0" w14:textId="6A0B8498">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w:t>
            </w:r>
          </w:p>
        </w:tc>
        <w:tc>
          <w:tcPr>
            <w:tcW w:w="369" w:type="pct"/>
            <w:noWrap/>
          </w:tcPr>
          <w:p w:rsidRPr="00357BB2" w:rsidR="002F53C3" w:rsidP="002F53C3" w:rsidRDefault="002F53C3" w14:paraId="4D1DF549" w14:textId="1A95A32F">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1157D6C0" w14:textId="6DA7B6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71D6466F" w14:textId="6A1418F5">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SALES_TAX_INSIDE_CITY_LIMITS</w:t>
            </w:r>
          </w:p>
        </w:tc>
        <w:tc>
          <w:tcPr>
            <w:tcW w:w="876" w:type="pct"/>
            <w:noWrap/>
          </w:tcPr>
          <w:p w:rsidRPr="00357BB2" w:rsidR="002F53C3" w:rsidP="002F53C3" w:rsidRDefault="002F53C3" w14:paraId="4459037D" w14:textId="120EC1EF">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SALES_TAX_INSIDE_CITY_LIMITS</w:t>
            </w:r>
          </w:p>
        </w:tc>
        <w:tc>
          <w:tcPr>
            <w:tcW w:w="835" w:type="pct"/>
            <w:noWrap/>
          </w:tcPr>
          <w:p w:rsidRPr="00B840FD" w:rsidR="002F53C3" w:rsidP="002F53C3" w:rsidRDefault="002F53C3" w14:paraId="25E7B34B" w14:textId="24A9A4BA">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 xml:space="preserve">Indicates if a location is inside the boundary of a city, based on the associated </w:t>
            </w:r>
            <w:proofErr w:type="spellStart"/>
            <w:r w:rsidRPr="00B840FD">
              <w:rPr>
                <w:rFonts w:cs="Calibri"/>
                <w:color w:val="000000"/>
                <w:sz w:val="16"/>
                <w:szCs w:val="16"/>
              </w:rPr>
              <w:t>GeoCode</w:t>
            </w:r>
            <w:proofErr w:type="spellEnd"/>
            <w:r w:rsidRPr="00B840FD">
              <w:rPr>
                <w:rFonts w:cs="Calibri"/>
                <w:color w:val="000000"/>
                <w:sz w:val="16"/>
                <w:szCs w:val="16"/>
              </w:rPr>
              <w:t xml:space="preserve">. </w:t>
            </w:r>
            <w:r w:rsidRPr="00B840FD">
              <w:rPr>
                <w:rFonts w:cs="Calibri"/>
                <w:color w:val="000000"/>
                <w:sz w:val="16"/>
                <w:szCs w:val="16"/>
              </w:rPr>
              <w:br/>
            </w:r>
            <w:r w:rsidRPr="00B840FD">
              <w:rPr>
                <w:rFonts w:cs="Calibri"/>
                <w:color w:val="000000"/>
                <w:sz w:val="16"/>
                <w:szCs w:val="16"/>
              </w:rPr>
              <w:t xml:space="preserve">Used to calculate state and local taxes in the United States. Y for locations within the city limits, N for locations outside the city limits. Defaults to N if Null. </w:t>
            </w:r>
          </w:p>
        </w:tc>
      </w:tr>
      <w:tr w:rsidRPr="00EC4DEB" w:rsidR="002F53C3" w:rsidTr="002328EF" w14:paraId="70D3CAAB" w14:textId="77777777">
        <w:tc>
          <w:tcPr>
            <w:tcW w:w="252" w:type="pct"/>
            <w:noWrap/>
          </w:tcPr>
          <w:p w:rsidRPr="00806757" w:rsidR="002F53C3" w:rsidP="002F53C3" w:rsidRDefault="002F53C3" w14:paraId="6480ECD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3B55DC" w:rsidR="002F53C3" w:rsidP="002F53C3" w:rsidRDefault="002F53C3" w14:paraId="410B0BE9" w14:textId="0EE837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TIMEZONE_CODE</w:t>
            </w:r>
          </w:p>
        </w:tc>
        <w:tc>
          <w:tcPr>
            <w:tcW w:w="534" w:type="pct"/>
            <w:noWrap/>
          </w:tcPr>
          <w:p w:rsidRPr="001755B3" w:rsidR="002F53C3" w:rsidP="002F53C3" w:rsidRDefault="002F53C3" w14:paraId="5FD4C3A2" w14:textId="56EAA098">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50)</w:t>
            </w:r>
          </w:p>
        </w:tc>
        <w:tc>
          <w:tcPr>
            <w:tcW w:w="369" w:type="pct"/>
            <w:noWrap/>
          </w:tcPr>
          <w:p w:rsidRPr="00357BB2" w:rsidR="002F53C3" w:rsidP="002F53C3" w:rsidRDefault="002F53C3" w14:paraId="0061FD77" w14:textId="79A1F014">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4A456904" w14:textId="560A4B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63DA8D6D" w14:textId="200E4EE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TIMEZONE_CODE</w:t>
            </w:r>
          </w:p>
        </w:tc>
        <w:tc>
          <w:tcPr>
            <w:tcW w:w="876" w:type="pct"/>
            <w:noWrap/>
          </w:tcPr>
          <w:p w:rsidRPr="00357BB2" w:rsidR="002F53C3" w:rsidP="002F53C3" w:rsidRDefault="002F53C3" w14:paraId="5270880E" w14:textId="5B32A665">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TIMEZONE_CODE</w:t>
            </w:r>
          </w:p>
        </w:tc>
        <w:tc>
          <w:tcPr>
            <w:tcW w:w="835" w:type="pct"/>
            <w:noWrap/>
          </w:tcPr>
          <w:p w:rsidRPr="00B840FD" w:rsidR="002F53C3" w:rsidP="002F53C3" w:rsidRDefault="002F53C3" w14:paraId="42206BC9" w14:textId="1B214A7D">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Time zone identifier. Foreign key to HZ_TIMEZONES</w:t>
            </w:r>
          </w:p>
        </w:tc>
      </w:tr>
      <w:tr w:rsidRPr="00EC4DEB" w:rsidR="002F53C3" w:rsidTr="002328EF" w14:paraId="1CCC104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0812FB5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3B55DC" w:rsidR="002F53C3" w:rsidP="002F53C3" w:rsidRDefault="002F53C3" w14:paraId="5B41A800" w14:textId="7DAF3A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DRESS1_STD</w:t>
            </w:r>
          </w:p>
        </w:tc>
        <w:tc>
          <w:tcPr>
            <w:tcW w:w="534" w:type="pct"/>
            <w:noWrap/>
          </w:tcPr>
          <w:p w:rsidRPr="001755B3" w:rsidR="002F53C3" w:rsidP="002F53C3" w:rsidRDefault="002F53C3" w14:paraId="00D6EEF5" w14:textId="021FDE35">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240)</w:t>
            </w:r>
          </w:p>
        </w:tc>
        <w:tc>
          <w:tcPr>
            <w:tcW w:w="369" w:type="pct"/>
            <w:noWrap/>
          </w:tcPr>
          <w:p w:rsidRPr="00357BB2" w:rsidR="002F53C3" w:rsidP="002F53C3" w:rsidRDefault="002F53C3" w14:paraId="5099D025" w14:textId="54841D56">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FE4443" w:rsidR="002F53C3" w:rsidP="002F53C3" w:rsidRDefault="002F53C3" w14:paraId="37D2FC8D" w14:textId="63F19E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E4443">
              <w:rPr>
                <w:rFonts w:cs="Calibri"/>
                <w:color w:val="000000"/>
                <w:sz w:val="16"/>
                <w:szCs w:val="16"/>
              </w:rPr>
              <w:t>N</w:t>
            </w:r>
          </w:p>
        </w:tc>
        <w:tc>
          <w:tcPr>
            <w:tcW w:w="953" w:type="pct"/>
            <w:noWrap/>
          </w:tcPr>
          <w:p w:rsidRPr="00357BB2" w:rsidR="002F53C3" w:rsidP="002F53C3" w:rsidRDefault="002F53C3" w14:paraId="342F7BC0" w14:textId="5FF62DA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1_STD</w:t>
            </w:r>
          </w:p>
        </w:tc>
        <w:tc>
          <w:tcPr>
            <w:tcW w:w="876" w:type="pct"/>
            <w:noWrap/>
          </w:tcPr>
          <w:p w:rsidRPr="00357BB2" w:rsidR="002F53C3" w:rsidP="002F53C3" w:rsidRDefault="002F53C3" w14:paraId="1CAB3604" w14:textId="41264FD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1_STD</w:t>
            </w:r>
          </w:p>
        </w:tc>
        <w:tc>
          <w:tcPr>
            <w:tcW w:w="835" w:type="pct"/>
            <w:noWrap/>
          </w:tcPr>
          <w:p w:rsidRPr="00B840FD" w:rsidR="002F53C3" w:rsidP="002F53C3" w:rsidRDefault="002F53C3" w14:paraId="6F43F2F2" w14:textId="67336BDC">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Standardized First Line of Address.</w:t>
            </w:r>
          </w:p>
        </w:tc>
      </w:tr>
      <w:tr w:rsidRPr="00EC4DEB" w:rsidR="002F53C3" w:rsidTr="002328EF" w14:paraId="11A1A9E9" w14:textId="77777777">
        <w:tc>
          <w:tcPr>
            <w:tcW w:w="252" w:type="pct"/>
            <w:noWrap/>
          </w:tcPr>
          <w:p w:rsidRPr="00806757" w:rsidR="002F53C3" w:rsidP="002F53C3" w:rsidRDefault="002F53C3" w14:paraId="5B99FA1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3B55DC" w:rsidR="002F53C3" w:rsidP="002F53C3" w:rsidRDefault="002F53C3" w14:paraId="3D1D27D1" w14:textId="466B0A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APTER_CONTENT_SOURCE</w:t>
            </w:r>
          </w:p>
        </w:tc>
        <w:tc>
          <w:tcPr>
            <w:tcW w:w="534" w:type="pct"/>
            <w:noWrap/>
          </w:tcPr>
          <w:p w:rsidRPr="001755B3" w:rsidR="002F53C3" w:rsidP="002F53C3" w:rsidRDefault="002F53C3" w14:paraId="228D4B61" w14:textId="1B9C5BD1">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30)</w:t>
            </w:r>
          </w:p>
        </w:tc>
        <w:tc>
          <w:tcPr>
            <w:tcW w:w="369" w:type="pct"/>
            <w:noWrap/>
          </w:tcPr>
          <w:p w:rsidRPr="00357BB2" w:rsidR="002F53C3" w:rsidP="002F53C3" w:rsidRDefault="002F53C3" w14:paraId="21918289" w14:textId="6B663FA3">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66498162" w14:textId="4800D7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2CF56E9C" w14:textId="0242B79E">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APTER_CONTENT_SOURCE</w:t>
            </w:r>
          </w:p>
        </w:tc>
        <w:tc>
          <w:tcPr>
            <w:tcW w:w="876" w:type="pct"/>
            <w:noWrap/>
          </w:tcPr>
          <w:p w:rsidRPr="00357BB2" w:rsidR="002F53C3" w:rsidP="002F53C3" w:rsidRDefault="002F53C3" w14:paraId="5EA120A0" w14:textId="75D22BE5">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APTER_CONTENT_SOURCE</w:t>
            </w:r>
          </w:p>
        </w:tc>
        <w:tc>
          <w:tcPr>
            <w:tcW w:w="835" w:type="pct"/>
            <w:noWrap/>
          </w:tcPr>
          <w:p w:rsidRPr="00B840FD" w:rsidR="002F53C3" w:rsidP="002F53C3" w:rsidRDefault="002F53C3" w14:paraId="666D7EAD" w14:textId="3ABDB794">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br/>
            </w:r>
            <w:r w:rsidRPr="00B840FD">
              <w:rPr>
                <w:rFonts w:cs="Calibri"/>
                <w:color w:val="000000"/>
                <w:sz w:val="16"/>
                <w:szCs w:val="16"/>
              </w:rPr>
              <w:t>The Source used to validate the address.</w:t>
            </w:r>
          </w:p>
        </w:tc>
      </w:tr>
      <w:tr w:rsidRPr="00EC4DEB" w:rsidR="002F53C3" w:rsidTr="002328EF" w14:paraId="4521183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02001B2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3B55DC" w:rsidR="002F53C3" w:rsidP="002F53C3" w:rsidRDefault="002F53C3" w14:paraId="591F446B" w14:textId="136DF4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DR_VALID_STATUS_CODE</w:t>
            </w:r>
          </w:p>
        </w:tc>
        <w:tc>
          <w:tcPr>
            <w:tcW w:w="534" w:type="pct"/>
            <w:noWrap/>
          </w:tcPr>
          <w:p w:rsidRPr="001755B3" w:rsidR="002F53C3" w:rsidP="002F53C3" w:rsidRDefault="002F53C3" w14:paraId="1F90AA1F" w14:textId="587B1C1F">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30)</w:t>
            </w:r>
          </w:p>
        </w:tc>
        <w:tc>
          <w:tcPr>
            <w:tcW w:w="369" w:type="pct"/>
            <w:noWrap/>
          </w:tcPr>
          <w:p w:rsidRPr="00357BB2" w:rsidR="002F53C3" w:rsidP="002F53C3" w:rsidRDefault="002F53C3" w14:paraId="0BDB2B4D" w14:textId="4CA4306C">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218D9C0" w14:textId="635FC5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3E667E1B" w14:textId="548AC83E">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_VALID_STATUS_CODE</w:t>
            </w:r>
          </w:p>
        </w:tc>
        <w:tc>
          <w:tcPr>
            <w:tcW w:w="876" w:type="pct"/>
            <w:noWrap/>
          </w:tcPr>
          <w:p w:rsidRPr="00357BB2" w:rsidR="002F53C3" w:rsidP="002F53C3" w:rsidRDefault="002F53C3" w14:paraId="7D00A640" w14:textId="1AEAD7E5">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_VALID_STATUS_CODE</w:t>
            </w:r>
          </w:p>
        </w:tc>
        <w:tc>
          <w:tcPr>
            <w:tcW w:w="835" w:type="pct"/>
            <w:noWrap/>
          </w:tcPr>
          <w:p w:rsidRPr="00B840FD" w:rsidR="002F53C3" w:rsidP="002F53C3" w:rsidRDefault="002F53C3" w14:paraId="1CF6DA4A" w14:textId="1B388EBF">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The Address Validation Code returned by the Source.</w:t>
            </w:r>
          </w:p>
        </w:tc>
      </w:tr>
      <w:tr w:rsidRPr="00EC4DEB" w:rsidR="002F53C3" w:rsidTr="002328EF" w14:paraId="39694E73" w14:textId="77777777">
        <w:tc>
          <w:tcPr>
            <w:tcW w:w="252" w:type="pct"/>
            <w:noWrap/>
          </w:tcPr>
          <w:p w:rsidRPr="00806757" w:rsidR="002F53C3" w:rsidP="002F53C3" w:rsidRDefault="002F53C3" w14:paraId="21AB76F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3B55DC" w:rsidR="002F53C3" w:rsidP="002F53C3" w:rsidRDefault="002F53C3" w14:paraId="4A007C6F" w14:textId="7C4AF4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DATE_VALIDATED</w:t>
            </w:r>
          </w:p>
        </w:tc>
        <w:tc>
          <w:tcPr>
            <w:tcW w:w="534" w:type="pct"/>
            <w:noWrap/>
          </w:tcPr>
          <w:p w:rsidRPr="001755B3" w:rsidR="002F53C3" w:rsidP="002F53C3" w:rsidRDefault="002F53C3" w14:paraId="0FB294D4" w14:textId="05F2AEC7">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DATE</w:t>
            </w:r>
          </w:p>
        </w:tc>
        <w:tc>
          <w:tcPr>
            <w:tcW w:w="369" w:type="pct"/>
            <w:noWrap/>
          </w:tcPr>
          <w:p w:rsidRPr="00357BB2" w:rsidR="002F53C3" w:rsidP="002F53C3" w:rsidRDefault="002F53C3" w14:paraId="51044F13" w14:textId="51E281C4">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D5A5F60" w14:textId="6C1BE5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7F09A6AF" w14:textId="6B30D3EE">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DATE_VALIDATED</w:t>
            </w:r>
          </w:p>
        </w:tc>
        <w:tc>
          <w:tcPr>
            <w:tcW w:w="876" w:type="pct"/>
            <w:noWrap/>
          </w:tcPr>
          <w:p w:rsidRPr="00357BB2" w:rsidR="002F53C3" w:rsidP="002F53C3" w:rsidRDefault="002F53C3" w14:paraId="304C8C59" w14:textId="3E692EA7">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DATE_VALIDATED</w:t>
            </w:r>
          </w:p>
        </w:tc>
        <w:tc>
          <w:tcPr>
            <w:tcW w:w="835" w:type="pct"/>
            <w:noWrap/>
          </w:tcPr>
          <w:p w:rsidRPr="00B840FD" w:rsidR="002F53C3" w:rsidP="002F53C3" w:rsidRDefault="002F53C3" w14:paraId="03B10714" w14:textId="63C8F107">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Provide value in following format YYYY/MM/DD</w:t>
            </w:r>
          </w:p>
        </w:tc>
      </w:tr>
      <w:tr w:rsidRPr="00EC4DEB" w:rsidR="002F53C3" w:rsidTr="002328EF" w14:paraId="7BB1AB5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17F376D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3B55DC" w:rsidR="002F53C3" w:rsidP="002F53C3" w:rsidRDefault="002F53C3" w14:paraId="72238AAB" w14:textId="629C40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DRESS_EFFECTIVE_DATE</w:t>
            </w:r>
          </w:p>
        </w:tc>
        <w:tc>
          <w:tcPr>
            <w:tcW w:w="534" w:type="pct"/>
            <w:noWrap/>
          </w:tcPr>
          <w:p w:rsidRPr="001755B3" w:rsidR="002F53C3" w:rsidP="002F53C3" w:rsidRDefault="002F53C3" w14:paraId="588BBD87" w14:textId="4A27AFC8">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DATE</w:t>
            </w:r>
          </w:p>
        </w:tc>
        <w:tc>
          <w:tcPr>
            <w:tcW w:w="369" w:type="pct"/>
            <w:noWrap/>
          </w:tcPr>
          <w:p w:rsidRPr="00357BB2" w:rsidR="002F53C3" w:rsidP="002F53C3" w:rsidRDefault="002F53C3" w14:paraId="03F2C42E" w14:textId="799910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35CCDEA" w14:textId="05527C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6A543C22" w14:textId="4B3F4766">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_EFFECTIVE_DATE</w:t>
            </w:r>
          </w:p>
        </w:tc>
        <w:tc>
          <w:tcPr>
            <w:tcW w:w="876" w:type="pct"/>
            <w:noWrap/>
          </w:tcPr>
          <w:p w:rsidRPr="00357BB2" w:rsidR="002F53C3" w:rsidP="002F53C3" w:rsidRDefault="002F53C3" w14:paraId="3C93D20C" w14:textId="642F9AED">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_EFFECTIVE_DATE</w:t>
            </w:r>
          </w:p>
        </w:tc>
        <w:tc>
          <w:tcPr>
            <w:tcW w:w="835" w:type="pct"/>
            <w:noWrap/>
          </w:tcPr>
          <w:p w:rsidRPr="00B840FD" w:rsidR="002F53C3" w:rsidP="002F53C3" w:rsidRDefault="002F53C3" w14:paraId="0DEDED34" w14:textId="2ED389DD">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Provide value in following format YYYY/MM/DD</w:t>
            </w:r>
          </w:p>
        </w:tc>
      </w:tr>
      <w:tr w:rsidRPr="00EC4DEB" w:rsidR="002F53C3" w:rsidTr="002328EF" w14:paraId="2C8CFD6F" w14:textId="77777777">
        <w:tc>
          <w:tcPr>
            <w:tcW w:w="252" w:type="pct"/>
            <w:noWrap/>
          </w:tcPr>
          <w:p w:rsidRPr="00806757" w:rsidR="002F53C3" w:rsidP="002F53C3" w:rsidRDefault="002F53C3" w14:paraId="6A08404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3B55DC" w:rsidR="002F53C3" w:rsidP="002F53C3" w:rsidRDefault="002F53C3" w14:paraId="59973C8F" w14:textId="1F610F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DDRESS_EXPIRATION_DATE</w:t>
            </w:r>
          </w:p>
        </w:tc>
        <w:tc>
          <w:tcPr>
            <w:tcW w:w="534" w:type="pct"/>
            <w:noWrap/>
          </w:tcPr>
          <w:p w:rsidRPr="001755B3" w:rsidR="002F53C3" w:rsidP="002F53C3" w:rsidRDefault="002F53C3" w14:paraId="19FB2673" w14:textId="6F8F5AEE">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DATE</w:t>
            </w:r>
          </w:p>
        </w:tc>
        <w:tc>
          <w:tcPr>
            <w:tcW w:w="369" w:type="pct"/>
            <w:noWrap/>
          </w:tcPr>
          <w:p w:rsidRPr="00357BB2" w:rsidR="002F53C3" w:rsidP="002F53C3" w:rsidRDefault="002F53C3" w14:paraId="52FEBDDA" w14:textId="001D9F1D">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1C63741" w14:textId="48704B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7C427108" w14:textId="55A2EA4C">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_EXPIRATION_DATE</w:t>
            </w:r>
          </w:p>
        </w:tc>
        <w:tc>
          <w:tcPr>
            <w:tcW w:w="876" w:type="pct"/>
            <w:noWrap/>
          </w:tcPr>
          <w:p w:rsidRPr="00357BB2" w:rsidR="002F53C3" w:rsidP="002F53C3" w:rsidRDefault="002F53C3" w14:paraId="1BF7377F" w14:textId="11576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DDRESS_EXPIRATION_DATE</w:t>
            </w:r>
          </w:p>
        </w:tc>
        <w:tc>
          <w:tcPr>
            <w:tcW w:w="835" w:type="pct"/>
            <w:noWrap/>
          </w:tcPr>
          <w:p w:rsidRPr="00B840FD" w:rsidR="002F53C3" w:rsidP="002F53C3" w:rsidRDefault="002F53C3" w14:paraId="7618B2B7" w14:textId="045CA17B">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 xml:space="preserve">Date when the location is no longer valid. </w:t>
            </w:r>
            <w:r w:rsidRPr="00B840FD">
              <w:rPr>
                <w:rFonts w:cs="Calibri"/>
                <w:color w:val="000000"/>
                <w:sz w:val="16"/>
                <w:szCs w:val="16"/>
              </w:rPr>
              <w:br/>
            </w:r>
            <w:r w:rsidRPr="00B840FD">
              <w:rPr>
                <w:rFonts w:cs="Calibri"/>
                <w:color w:val="000000"/>
                <w:sz w:val="16"/>
                <w:szCs w:val="16"/>
              </w:rPr>
              <w:br/>
            </w:r>
            <w:r w:rsidRPr="00B840FD">
              <w:rPr>
                <w:rFonts w:cs="Calibri"/>
                <w:color w:val="000000"/>
                <w:sz w:val="16"/>
                <w:szCs w:val="16"/>
              </w:rPr>
              <w:t>Provide value in following format YYYY/MM/DD</w:t>
            </w:r>
          </w:p>
        </w:tc>
      </w:tr>
      <w:tr w:rsidRPr="00EC4DEB" w:rsidR="002F53C3" w:rsidTr="002328EF" w14:paraId="24A3CF6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37E354F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3B55DC" w:rsidR="002F53C3" w:rsidP="002F53C3" w:rsidRDefault="002F53C3" w14:paraId="273FE9DE" w14:textId="698A99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VALIDATED_FLAG</w:t>
            </w:r>
          </w:p>
        </w:tc>
        <w:tc>
          <w:tcPr>
            <w:tcW w:w="534" w:type="pct"/>
            <w:noWrap/>
          </w:tcPr>
          <w:p w:rsidRPr="001755B3" w:rsidR="002F53C3" w:rsidP="002F53C3" w:rsidRDefault="002F53C3" w14:paraId="59FBA477" w14:textId="69A03D0B">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w:t>
            </w:r>
          </w:p>
        </w:tc>
        <w:tc>
          <w:tcPr>
            <w:tcW w:w="369" w:type="pct"/>
            <w:noWrap/>
          </w:tcPr>
          <w:p w:rsidRPr="00357BB2" w:rsidR="002F53C3" w:rsidP="002F53C3" w:rsidRDefault="002F53C3" w14:paraId="25E159A0" w14:textId="0B6DC8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51381448" w14:textId="171563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6F6F0118" w14:textId="66034212">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VALIDATED_FLAG</w:t>
            </w:r>
          </w:p>
        </w:tc>
        <w:tc>
          <w:tcPr>
            <w:tcW w:w="876" w:type="pct"/>
            <w:noWrap/>
          </w:tcPr>
          <w:p w:rsidRPr="00357BB2" w:rsidR="002F53C3" w:rsidP="002F53C3" w:rsidRDefault="002F53C3" w14:paraId="1089E7FD" w14:textId="60881A7E">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VALIDATED_FLAG</w:t>
            </w:r>
          </w:p>
        </w:tc>
        <w:tc>
          <w:tcPr>
            <w:tcW w:w="835" w:type="pct"/>
            <w:noWrap/>
          </w:tcPr>
          <w:p w:rsidRPr="00B840FD" w:rsidR="002F53C3" w:rsidP="002F53C3" w:rsidRDefault="002F53C3" w14:paraId="1595888A" w14:textId="70AB9604">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br/>
            </w:r>
            <w:r w:rsidRPr="00B840FD">
              <w:rPr>
                <w:rFonts w:cs="Calibri"/>
                <w:color w:val="000000"/>
                <w:sz w:val="16"/>
                <w:szCs w:val="16"/>
              </w:rPr>
              <w:t xml:space="preserve">Indicates if the location was validated. Y for validated, N for invalidated. </w:t>
            </w:r>
          </w:p>
        </w:tc>
      </w:tr>
      <w:tr w:rsidRPr="00EC4DEB" w:rsidR="002F53C3" w:rsidTr="002328EF" w14:paraId="1229BA3D" w14:textId="77777777">
        <w:tc>
          <w:tcPr>
            <w:tcW w:w="252" w:type="pct"/>
            <w:noWrap/>
          </w:tcPr>
          <w:p w:rsidRPr="00806757" w:rsidR="002F53C3" w:rsidP="002F53C3" w:rsidRDefault="002F53C3" w14:paraId="3B578D6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3B55DC" w:rsidR="002F53C3" w:rsidP="002F53C3" w:rsidRDefault="002F53C3" w14:paraId="28D7DDF1" w14:textId="053EC6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DO_NOT_VALIDATE_FLAG</w:t>
            </w:r>
          </w:p>
        </w:tc>
        <w:tc>
          <w:tcPr>
            <w:tcW w:w="534" w:type="pct"/>
            <w:noWrap/>
          </w:tcPr>
          <w:p w:rsidRPr="001755B3" w:rsidR="002F53C3" w:rsidP="002F53C3" w:rsidRDefault="002F53C3" w14:paraId="7C6A2B42" w14:textId="4352AE15">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w:t>
            </w:r>
          </w:p>
        </w:tc>
        <w:tc>
          <w:tcPr>
            <w:tcW w:w="369" w:type="pct"/>
            <w:noWrap/>
          </w:tcPr>
          <w:p w:rsidRPr="00357BB2" w:rsidR="002F53C3" w:rsidP="002F53C3" w:rsidRDefault="002F53C3" w14:paraId="100A7279" w14:textId="0DB442E3">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BD64A38" w14:textId="2A9806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66EA445F" w14:textId="260A8BED">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DO_NOT_VALIDATE_FLAG</w:t>
            </w:r>
          </w:p>
        </w:tc>
        <w:tc>
          <w:tcPr>
            <w:tcW w:w="876" w:type="pct"/>
            <w:noWrap/>
          </w:tcPr>
          <w:p w:rsidRPr="00357BB2" w:rsidR="002F53C3" w:rsidP="002F53C3" w:rsidRDefault="002F53C3" w14:paraId="444DDE6E" w14:textId="606D381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DO_NOT_VALIDATE_FLAG</w:t>
            </w:r>
          </w:p>
        </w:tc>
        <w:tc>
          <w:tcPr>
            <w:tcW w:w="835" w:type="pct"/>
            <w:noWrap/>
          </w:tcPr>
          <w:p w:rsidRPr="00B840FD" w:rsidR="002F53C3" w:rsidP="002F53C3" w:rsidRDefault="002F53C3" w14:paraId="7A5B0DB4" w14:textId="01A70959">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 xml:space="preserve">A new attribute that indicates that a particular location is not eligible for address validation regardless of the current Validation Status Code. The default is "No" meaning that by default, all address are eligible for validation. This attribute is not unset on update. </w:t>
            </w:r>
          </w:p>
        </w:tc>
      </w:tr>
      <w:tr w:rsidRPr="00EC4DEB" w:rsidR="002F53C3" w:rsidTr="002328EF" w14:paraId="26FD273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65DA75C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3B55DC" w:rsidR="002F53C3" w:rsidP="002F53C3" w:rsidRDefault="002F53C3" w14:paraId="08E50EF1" w14:textId="546238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INTERFACE_STATUS</w:t>
            </w:r>
          </w:p>
        </w:tc>
        <w:tc>
          <w:tcPr>
            <w:tcW w:w="534" w:type="pct"/>
            <w:noWrap/>
          </w:tcPr>
          <w:p w:rsidRPr="001755B3" w:rsidR="002F53C3" w:rsidP="002F53C3" w:rsidRDefault="002F53C3" w14:paraId="567AD724" w14:textId="55ED225C">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30)</w:t>
            </w:r>
          </w:p>
        </w:tc>
        <w:tc>
          <w:tcPr>
            <w:tcW w:w="369" w:type="pct"/>
            <w:noWrap/>
          </w:tcPr>
          <w:p w:rsidRPr="00357BB2" w:rsidR="002F53C3" w:rsidP="002F53C3" w:rsidRDefault="002F53C3" w14:paraId="419C64A2" w14:textId="5776C90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7CD6B8D" w14:textId="254937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0EA3CBC1" w14:textId="7DA6BF56">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INTERFACE_STATUS</w:t>
            </w:r>
          </w:p>
        </w:tc>
        <w:tc>
          <w:tcPr>
            <w:tcW w:w="876" w:type="pct"/>
            <w:noWrap/>
          </w:tcPr>
          <w:p w:rsidRPr="00357BB2" w:rsidR="002F53C3" w:rsidP="002F53C3" w:rsidRDefault="002F53C3" w14:paraId="3CCC6230" w14:textId="590E1F9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INTERFACE_STATUS</w:t>
            </w:r>
          </w:p>
        </w:tc>
        <w:tc>
          <w:tcPr>
            <w:tcW w:w="835" w:type="pct"/>
            <w:noWrap/>
          </w:tcPr>
          <w:p w:rsidRPr="00B840FD" w:rsidR="002F53C3" w:rsidP="002F53C3" w:rsidRDefault="002F53C3" w14:paraId="07DF925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56189D77" w14:textId="77777777">
        <w:tc>
          <w:tcPr>
            <w:tcW w:w="252" w:type="pct"/>
            <w:noWrap/>
          </w:tcPr>
          <w:p w:rsidRPr="00806757" w:rsidR="002F53C3" w:rsidP="002F53C3" w:rsidRDefault="002F53C3" w14:paraId="58D5164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3B55DC" w:rsidR="002F53C3" w:rsidP="002F53C3" w:rsidRDefault="002F53C3" w14:paraId="01C4AAB1" w14:textId="572549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ERROR_ID</w:t>
            </w:r>
          </w:p>
        </w:tc>
        <w:tc>
          <w:tcPr>
            <w:tcW w:w="534" w:type="pct"/>
            <w:noWrap/>
          </w:tcPr>
          <w:p w:rsidRPr="001755B3" w:rsidR="002F53C3" w:rsidP="002F53C3" w:rsidRDefault="002F53C3" w14:paraId="70D4F64E" w14:textId="054C0F3F">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NUMBER</w:t>
            </w:r>
          </w:p>
        </w:tc>
        <w:tc>
          <w:tcPr>
            <w:tcW w:w="369" w:type="pct"/>
            <w:noWrap/>
          </w:tcPr>
          <w:p w:rsidRPr="00357BB2" w:rsidR="002F53C3" w:rsidP="002F53C3" w:rsidRDefault="002F53C3" w14:paraId="34F9FC69" w14:textId="030A386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5550C1A" w14:textId="04E59A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5ABE37FB" w14:textId="010747F2">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ERROR_ID</w:t>
            </w:r>
          </w:p>
        </w:tc>
        <w:tc>
          <w:tcPr>
            <w:tcW w:w="876" w:type="pct"/>
            <w:noWrap/>
          </w:tcPr>
          <w:p w:rsidRPr="00357BB2" w:rsidR="002F53C3" w:rsidP="002F53C3" w:rsidRDefault="002F53C3" w14:paraId="4E767FCF" w14:textId="0DDF2ED7">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ERROR_ID</w:t>
            </w:r>
          </w:p>
        </w:tc>
        <w:tc>
          <w:tcPr>
            <w:tcW w:w="835" w:type="pct"/>
            <w:noWrap/>
          </w:tcPr>
          <w:p w:rsidRPr="00B840FD" w:rsidR="002F53C3" w:rsidP="002F53C3" w:rsidRDefault="002F53C3" w14:paraId="33120A0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3628586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095DCB0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3B55DC" w:rsidR="002F53C3" w:rsidP="002F53C3" w:rsidRDefault="002F53C3" w14:paraId="6E429B7D" w14:textId="4C720E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CATEGORY</w:t>
            </w:r>
          </w:p>
        </w:tc>
        <w:tc>
          <w:tcPr>
            <w:tcW w:w="534" w:type="pct"/>
            <w:noWrap/>
          </w:tcPr>
          <w:p w:rsidRPr="001755B3" w:rsidR="002F53C3" w:rsidP="002F53C3" w:rsidRDefault="002F53C3" w14:paraId="0C540359" w14:textId="51F1A5F9">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30)</w:t>
            </w:r>
          </w:p>
        </w:tc>
        <w:tc>
          <w:tcPr>
            <w:tcW w:w="369" w:type="pct"/>
            <w:noWrap/>
          </w:tcPr>
          <w:p w:rsidRPr="00357BB2" w:rsidR="002F53C3" w:rsidP="002F53C3" w:rsidRDefault="002F53C3" w14:paraId="0E112768" w14:textId="3A23253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3216B7E" w14:textId="776EB9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742588C7" w14:textId="0F5FD294">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TTRIBUTE_CATEGORY</w:t>
            </w:r>
          </w:p>
        </w:tc>
        <w:tc>
          <w:tcPr>
            <w:tcW w:w="876" w:type="pct"/>
            <w:noWrap/>
          </w:tcPr>
          <w:p w:rsidRPr="00357BB2" w:rsidR="002F53C3" w:rsidP="002F53C3" w:rsidRDefault="002F53C3" w14:paraId="5EFD297C" w14:textId="4614A40E">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TTRIBUTE_CATEGORY</w:t>
            </w:r>
          </w:p>
        </w:tc>
        <w:tc>
          <w:tcPr>
            <w:tcW w:w="835" w:type="pct"/>
            <w:noWrap/>
          </w:tcPr>
          <w:p w:rsidRPr="00B840FD" w:rsidR="002F53C3" w:rsidP="002F53C3" w:rsidRDefault="002F53C3" w14:paraId="312D692B" w14:textId="001E5269">
            <w:pPr>
              <w:widowControl w:val="0"/>
              <w:autoSpaceDE w:val="0"/>
              <w:autoSpaceDN w:val="0"/>
              <w:adjustRightInd w:val="0"/>
              <w:spacing w:after="0" w:line="240" w:lineRule="auto"/>
              <w:ind w:right="108"/>
              <w:rPr>
                <w:rFonts w:ascii="Calibri Light" w:hAnsi="Calibri Light" w:cs="Arial"/>
                <w:color w:val="4F4F4F"/>
                <w:sz w:val="16"/>
                <w:szCs w:val="16"/>
              </w:rPr>
            </w:pPr>
            <w:r w:rsidRPr="00B840FD">
              <w:rPr>
                <w:rFonts w:cs="Calibri"/>
                <w:color w:val="000000"/>
                <w:sz w:val="16"/>
                <w:szCs w:val="16"/>
              </w:rPr>
              <w:t>Context for the descriptive flex field.</w:t>
            </w:r>
          </w:p>
        </w:tc>
      </w:tr>
      <w:tr w:rsidRPr="00EC4DEB" w:rsidR="002F53C3" w:rsidTr="002328EF" w14:paraId="1F9CC98F" w14:textId="77777777">
        <w:tc>
          <w:tcPr>
            <w:tcW w:w="252" w:type="pct"/>
            <w:noWrap/>
          </w:tcPr>
          <w:p w:rsidRPr="00806757" w:rsidR="002F53C3" w:rsidP="002F53C3" w:rsidRDefault="002F53C3" w14:paraId="44D47A0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3B55DC" w:rsidR="002F53C3" w:rsidP="002F53C3" w:rsidRDefault="002F53C3" w14:paraId="265B309F" w14:textId="4E9FB3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w:t>
            </w:r>
          </w:p>
        </w:tc>
        <w:tc>
          <w:tcPr>
            <w:tcW w:w="534" w:type="pct"/>
            <w:noWrap/>
          </w:tcPr>
          <w:p w:rsidRPr="001755B3" w:rsidR="002F53C3" w:rsidP="002F53C3" w:rsidRDefault="002F53C3" w14:paraId="13650CD2" w14:textId="3E79233D">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357BB2" w:rsidR="002F53C3" w:rsidP="002F53C3" w:rsidRDefault="002F53C3" w14:paraId="26A98B97" w14:textId="71572EE8">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515CD547" w14:textId="6DC4BB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716EF230" w14:textId="6A1E2C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TTRIBUTE1</w:t>
            </w:r>
          </w:p>
        </w:tc>
        <w:tc>
          <w:tcPr>
            <w:tcW w:w="876" w:type="pct"/>
            <w:noWrap/>
          </w:tcPr>
          <w:p w:rsidRPr="00357BB2" w:rsidR="002F53C3" w:rsidP="002F53C3" w:rsidRDefault="002F53C3" w14:paraId="484DFCC5" w14:textId="20E67E89">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TTRIBUTE1</w:t>
            </w:r>
          </w:p>
        </w:tc>
        <w:tc>
          <w:tcPr>
            <w:tcW w:w="835" w:type="pct"/>
            <w:noWrap/>
          </w:tcPr>
          <w:p w:rsidRPr="00B840FD" w:rsidR="002F53C3" w:rsidP="002F53C3" w:rsidRDefault="002F53C3" w14:paraId="72E6E99B" w14:textId="7F9181A1">
            <w:pPr>
              <w:widowControl w:val="0"/>
              <w:autoSpaceDE w:val="0"/>
              <w:autoSpaceDN w:val="0"/>
              <w:adjustRightInd w:val="0"/>
              <w:spacing w:after="0" w:line="240" w:lineRule="auto"/>
              <w:ind w:left="108" w:right="108"/>
              <w:rPr>
                <w:rFonts w:ascii="Calibri Light" w:hAnsi="Calibri Light" w:cs="Arial"/>
                <w:color w:val="4F4F4F"/>
                <w:sz w:val="16"/>
                <w:szCs w:val="16"/>
              </w:rPr>
            </w:pPr>
            <w:r w:rsidRPr="00B840FD">
              <w:rPr>
                <w:rFonts w:cs="Calibri"/>
                <w:color w:val="000000"/>
                <w:sz w:val="16"/>
                <w:szCs w:val="16"/>
              </w:rPr>
              <w:t>We can make use of attribute fields to hold any client data for which Cloud does not provide a seeded column.</w:t>
            </w:r>
          </w:p>
        </w:tc>
      </w:tr>
      <w:tr w:rsidRPr="00EC4DEB" w:rsidR="002F53C3" w:rsidTr="002328EF" w14:paraId="53C913E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F53C3" w:rsidP="002F53C3" w:rsidRDefault="002F53C3" w14:paraId="5CED3C4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3B55DC" w:rsidR="002F53C3" w:rsidP="002F53C3" w:rsidRDefault="002F53C3" w14:paraId="142F4F82" w14:textId="5FA9A7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w:t>
            </w:r>
          </w:p>
        </w:tc>
        <w:tc>
          <w:tcPr>
            <w:tcW w:w="534" w:type="pct"/>
            <w:noWrap/>
          </w:tcPr>
          <w:p w:rsidRPr="001755B3" w:rsidR="002F53C3" w:rsidP="002F53C3" w:rsidRDefault="002F53C3" w14:paraId="7609F987" w14:textId="4849B693">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357BB2" w:rsidR="002F53C3" w:rsidP="002F53C3" w:rsidRDefault="002F53C3" w14:paraId="77B69EEF" w14:textId="38AF6428">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3FC306F" w14:textId="2F4B27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6CDAE4AB" w14:textId="228D6547">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TTRIBUTE2</w:t>
            </w:r>
          </w:p>
        </w:tc>
        <w:tc>
          <w:tcPr>
            <w:tcW w:w="876" w:type="pct"/>
            <w:noWrap/>
          </w:tcPr>
          <w:p w:rsidRPr="00357BB2" w:rsidR="002F53C3" w:rsidP="002F53C3" w:rsidRDefault="002F53C3" w14:paraId="248365DD" w14:textId="45911241">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TTRIBUTE2</w:t>
            </w:r>
          </w:p>
        </w:tc>
        <w:tc>
          <w:tcPr>
            <w:tcW w:w="835" w:type="pct"/>
            <w:noWrap/>
          </w:tcPr>
          <w:p w:rsidRPr="00357BB2" w:rsidR="002F53C3" w:rsidP="002F53C3" w:rsidRDefault="002F53C3" w14:paraId="5FE79EE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0FE9C048" w14:textId="77777777">
        <w:tc>
          <w:tcPr>
            <w:tcW w:w="252" w:type="pct"/>
            <w:noWrap/>
          </w:tcPr>
          <w:p w:rsidRPr="00806757" w:rsidR="002F53C3" w:rsidP="002F53C3" w:rsidRDefault="002F53C3" w14:paraId="640CB5D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3B55DC" w:rsidR="002F53C3" w:rsidP="002F53C3" w:rsidRDefault="002F53C3" w14:paraId="56A9EDA6" w14:textId="0A9757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3</w:t>
            </w:r>
          </w:p>
        </w:tc>
        <w:tc>
          <w:tcPr>
            <w:tcW w:w="534" w:type="pct"/>
            <w:noWrap/>
          </w:tcPr>
          <w:p w:rsidRPr="001755B3" w:rsidR="002F53C3" w:rsidP="002F53C3" w:rsidRDefault="002F53C3" w14:paraId="500ED7A4" w14:textId="4EEDEFF5">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357BB2" w:rsidR="002F53C3" w:rsidP="002F53C3" w:rsidRDefault="002F53C3" w14:paraId="64737C5A" w14:textId="3BA21F5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D76775D" w14:textId="713DA6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357BB2" w:rsidR="002F53C3" w:rsidP="002F53C3" w:rsidRDefault="002F53C3" w14:paraId="04CE0F7E" w14:textId="25730F8A">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TTRIBUTE3</w:t>
            </w:r>
          </w:p>
        </w:tc>
        <w:tc>
          <w:tcPr>
            <w:tcW w:w="876" w:type="pct"/>
            <w:noWrap/>
          </w:tcPr>
          <w:p w:rsidRPr="00357BB2" w:rsidR="002F53C3" w:rsidP="002F53C3" w:rsidRDefault="002F53C3" w14:paraId="70350D0B" w14:textId="69762233">
            <w:pPr>
              <w:widowControl w:val="0"/>
              <w:autoSpaceDE w:val="0"/>
              <w:autoSpaceDN w:val="0"/>
              <w:adjustRightInd w:val="0"/>
              <w:spacing w:after="0" w:line="240" w:lineRule="auto"/>
              <w:ind w:left="108" w:right="108"/>
              <w:rPr>
                <w:rFonts w:ascii="Calibri Light" w:hAnsi="Calibri Light" w:cs="Arial"/>
                <w:color w:val="4F4F4F"/>
                <w:sz w:val="16"/>
                <w:szCs w:val="16"/>
              </w:rPr>
            </w:pPr>
            <w:r w:rsidRPr="003B55DC">
              <w:rPr>
                <w:rFonts w:cs="Calibri"/>
                <w:color w:val="000000"/>
                <w:sz w:val="16"/>
                <w:szCs w:val="16"/>
              </w:rPr>
              <w:t>ATTRIBUTE3</w:t>
            </w:r>
          </w:p>
        </w:tc>
        <w:tc>
          <w:tcPr>
            <w:tcW w:w="835" w:type="pct"/>
            <w:noWrap/>
          </w:tcPr>
          <w:p w:rsidRPr="00357BB2" w:rsidR="002F53C3" w:rsidP="002F53C3" w:rsidRDefault="002F53C3" w14:paraId="3E4248A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11D9B1D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2F53C3" w:rsidP="002F53C3" w:rsidRDefault="002F53C3" w14:paraId="1582319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3B55DC" w:rsidR="002F53C3" w:rsidP="002F53C3" w:rsidRDefault="002F53C3" w14:paraId="3EB47658" w14:textId="6AFA8A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4</w:t>
            </w:r>
          </w:p>
        </w:tc>
        <w:tc>
          <w:tcPr>
            <w:tcW w:w="534" w:type="pct"/>
            <w:noWrap/>
          </w:tcPr>
          <w:p w:rsidRPr="001755B3" w:rsidR="002F53C3" w:rsidP="002F53C3" w:rsidRDefault="002F53C3" w14:paraId="2C2CF2AD" w14:textId="191B5995">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176064" w:rsidR="002F53C3" w:rsidP="002F53C3" w:rsidRDefault="002F53C3" w14:paraId="53668F1E" w14:textId="5598E0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08D5B8D" w14:textId="65333F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69FDE80B" w14:textId="4A27E4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4</w:t>
            </w:r>
          </w:p>
        </w:tc>
        <w:tc>
          <w:tcPr>
            <w:tcW w:w="876" w:type="pct"/>
            <w:noWrap/>
          </w:tcPr>
          <w:p w:rsidRPr="00176064" w:rsidR="002F53C3" w:rsidP="002F53C3" w:rsidRDefault="002F53C3" w14:paraId="4CBBD433" w14:textId="740AEF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4</w:t>
            </w:r>
          </w:p>
        </w:tc>
        <w:tc>
          <w:tcPr>
            <w:tcW w:w="835" w:type="pct"/>
            <w:noWrap/>
          </w:tcPr>
          <w:p w:rsidRPr="00357BB2" w:rsidR="002F53C3" w:rsidP="002F53C3" w:rsidRDefault="002F53C3" w14:paraId="5CC8791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5EDD30D5" w14:textId="77777777">
        <w:tc>
          <w:tcPr>
            <w:tcW w:w="252" w:type="pct"/>
            <w:noWrap/>
          </w:tcPr>
          <w:p w:rsidRPr="00176064" w:rsidR="002F53C3" w:rsidP="002F53C3" w:rsidRDefault="002F53C3" w14:paraId="6789043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3B55DC" w:rsidR="002F53C3" w:rsidP="002F53C3" w:rsidRDefault="002F53C3" w14:paraId="0E745E4C" w14:textId="28B2DE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5</w:t>
            </w:r>
          </w:p>
        </w:tc>
        <w:tc>
          <w:tcPr>
            <w:tcW w:w="534" w:type="pct"/>
            <w:noWrap/>
          </w:tcPr>
          <w:p w:rsidRPr="001755B3" w:rsidR="002F53C3" w:rsidP="002F53C3" w:rsidRDefault="002F53C3" w14:paraId="21523DB0" w14:textId="494858DC">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176064" w:rsidR="002F53C3" w:rsidP="002F53C3" w:rsidRDefault="002F53C3" w14:paraId="6B1545A1" w14:textId="64F08D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A1D1046" w14:textId="7A289D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8061EBA" w14:textId="776A1B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5</w:t>
            </w:r>
          </w:p>
        </w:tc>
        <w:tc>
          <w:tcPr>
            <w:tcW w:w="876" w:type="pct"/>
            <w:noWrap/>
          </w:tcPr>
          <w:p w:rsidRPr="00176064" w:rsidR="002F53C3" w:rsidP="002F53C3" w:rsidRDefault="002F53C3" w14:paraId="5DD5A27B" w14:textId="629397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5</w:t>
            </w:r>
          </w:p>
        </w:tc>
        <w:tc>
          <w:tcPr>
            <w:tcW w:w="835" w:type="pct"/>
            <w:noWrap/>
          </w:tcPr>
          <w:p w:rsidRPr="00357BB2" w:rsidR="002F53C3" w:rsidP="002F53C3" w:rsidRDefault="002F53C3" w14:paraId="67C72B8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1CB75E8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2F53C3" w:rsidP="002F53C3" w:rsidRDefault="002F53C3" w14:paraId="66A738F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3B55DC" w:rsidR="002F53C3" w:rsidP="002F53C3" w:rsidRDefault="002F53C3" w14:paraId="3841308D" w14:textId="711C54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6</w:t>
            </w:r>
          </w:p>
        </w:tc>
        <w:tc>
          <w:tcPr>
            <w:tcW w:w="534" w:type="pct"/>
            <w:noWrap/>
          </w:tcPr>
          <w:p w:rsidRPr="001755B3" w:rsidR="002F53C3" w:rsidP="002F53C3" w:rsidRDefault="002F53C3" w14:paraId="37F05C60" w14:textId="7785BE72">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176064" w:rsidR="002F53C3" w:rsidP="002F53C3" w:rsidRDefault="002F53C3" w14:paraId="1B14AFD6" w14:textId="7B70CE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03AA59DF" w14:textId="0330E9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9466B2C" w14:textId="3CABB0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6</w:t>
            </w:r>
          </w:p>
        </w:tc>
        <w:tc>
          <w:tcPr>
            <w:tcW w:w="876" w:type="pct"/>
            <w:noWrap/>
          </w:tcPr>
          <w:p w:rsidRPr="00176064" w:rsidR="002F53C3" w:rsidP="002F53C3" w:rsidRDefault="002F53C3" w14:paraId="5D8A4270" w14:textId="5335A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6</w:t>
            </w:r>
          </w:p>
        </w:tc>
        <w:tc>
          <w:tcPr>
            <w:tcW w:w="835" w:type="pct"/>
            <w:noWrap/>
          </w:tcPr>
          <w:p w:rsidRPr="00357BB2" w:rsidR="002F53C3" w:rsidP="002F53C3" w:rsidRDefault="002F53C3" w14:paraId="1C23992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1131802E" w14:textId="77777777">
        <w:tc>
          <w:tcPr>
            <w:tcW w:w="252" w:type="pct"/>
            <w:noWrap/>
          </w:tcPr>
          <w:p w:rsidRPr="00176064" w:rsidR="002F53C3" w:rsidP="002F53C3" w:rsidRDefault="002F53C3" w14:paraId="41B280C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3B55DC" w:rsidR="002F53C3" w:rsidP="002F53C3" w:rsidRDefault="002F53C3" w14:paraId="7803A91C" w14:textId="66DE82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7</w:t>
            </w:r>
          </w:p>
        </w:tc>
        <w:tc>
          <w:tcPr>
            <w:tcW w:w="534" w:type="pct"/>
            <w:noWrap/>
          </w:tcPr>
          <w:p w:rsidRPr="001755B3" w:rsidR="002F53C3" w:rsidP="002F53C3" w:rsidRDefault="002F53C3" w14:paraId="3F7B8E4F" w14:textId="60E8030A">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176064" w:rsidR="002F53C3" w:rsidP="002F53C3" w:rsidRDefault="002F53C3" w14:paraId="020F3F59" w14:textId="31A25F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DFDFA39" w14:textId="0667FA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3751BBA" w14:textId="21A36C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7</w:t>
            </w:r>
          </w:p>
        </w:tc>
        <w:tc>
          <w:tcPr>
            <w:tcW w:w="876" w:type="pct"/>
            <w:noWrap/>
          </w:tcPr>
          <w:p w:rsidRPr="00176064" w:rsidR="002F53C3" w:rsidP="002F53C3" w:rsidRDefault="002F53C3" w14:paraId="2EB56FD6" w14:textId="4C0693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7</w:t>
            </w:r>
          </w:p>
        </w:tc>
        <w:tc>
          <w:tcPr>
            <w:tcW w:w="835" w:type="pct"/>
            <w:noWrap/>
          </w:tcPr>
          <w:p w:rsidRPr="00357BB2" w:rsidR="002F53C3" w:rsidP="002F53C3" w:rsidRDefault="002F53C3" w14:paraId="0190203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3123A3B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2F53C3" w:rsidP="002F53C3" w:rsidRDefault="002F53C3" w14:paraId="330F2B2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3B55DC" w:rsidR="002F53C3" w:rsidP="002F53C3" w:rsidRDefault="002F53C3" w14:paraId="67F705E4" w14:textId="01434F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8</w:t>
            </w:r>
          </w:p>
        </w:tc>
        <w:tc>
          <w:tcPr>
            <w:tcW w:w="534" w:type="pct"/>
            <w:noWrap/>
          </w:tcPr>
          <w:p w:rsidRPr="001755B3" w:rsidR="002F53C3" w:rsidP="002F53C3" w:rsidRDefault="002F53C3" w14:paraId="0AA9DD0D" w14:textId="3FC97890">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176064" w:rsidR="002F53C3" w:rsidP="002F53C3" w:rsidRDefault="002F53C3" w14:paraId="3191F605" w14:textId="3D2553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797DD6E" w14:textId="5DFAFA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2816A6F8" w14:textId="159582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8</w:t>
            </w:r>
          </w:p>
        </w:tc>
        <w:tc>
          <w:tcPr>
            <w:tcW w:w="876" w:type="pct"/>
            <w:noWrap/>
          </w:tcPr>
          <w:p w:rsidRPr="00176064" w:rsidR="002F53C3" w:rsidP="002F53C3" w:rsidRDefault="002F53C3" w14:paraId="0810420D" w14:textId="336724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8</w:t>
            </w:r>
          </w:p>
        </w:tc>
        <w:tc>
          <w:tcPr>
            <w:tcW w:w="835" w:type="pct"/>
            <w:noWrap/>
          </w:tcPr>
          <w:p w:rsidRPr="00357BB2" w:rsidR="002F53C3" w:rsidP="002F53C3" w:rsidRDefault="002F53C3" w14:paraId="72C2AAE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3DDB066E" w14:textId="77777777">
        <w:tc>
          <w:tcPr>
            <w:tcW w:w="252" w:type="pct"/>
            <w:noWrap/>
          </w:tcPr>
          <w:p w:rsidRPr="00176064" w:rsidR="002F53C3" w:rsidP="002F53C3" w:rsidRDefault="002F53C3" w14:paraId="3F4C225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3B55DC" w:rsidR="002F53C3" w:rsidP="002F53C3" w:rsidRDefault="002F53C3" w14:paraId="66CEE176" w14:textId="0E56CA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9</w:t>
            </w:r>
          </w:p>
        </w:tc>
        <w:tc>
          <w:tcPr>
            <w:tcW w:w="534" w:type="pct"/>
            <w:noWrap/>
          </w:tcPr>
          <w:p w:rsidRPr="001755B3" w:rsidR="002F53C3" w:rsidP="002F53C3" w:rsidRDefault="002F53C3" w14:paraId="29AC54FE" w14:textId="2F2315AA">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176064" w:rsidR="002F53C3" w:rsidP="002F53C3" w:rsidRDefault="002F53C3" w14:paraId="5345680B" w14:textId="5BF9D2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8B54AAF" w14:textId="006EA1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4DFEE980" w14:textId="23C31F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9</w:t>
            </w:r>
          </w:p>
        </w:tc>
        <w:tc>
          <w:tcPr>
            <w:tcW w:w="876" w:type="pct"/>
            <w:noWrap/>
          </w:tcPr>
          <w:p w:rsidRPr="00176064" w:rsidR="002F53C3" w:rsidP="002F53C3" w:rsidRDefault="002F53C3" w14:paraId="4750A9BE" w14:textId="16EA5E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9</w:t>
            </w:r>
          </w:p>
        </w:tc>
        <w:tc>
          <w:tcPr>
            <w:tcW w:w="835" w:type="pct"/>
            <w:noWrap/>
          </w:tcPr>
          <w:p w:rsidRPr="00357BB2" w:rsidR="002F53C3" w:rsidP="002F53C3" w:rsidRDefault="002F53C3" w14:paraId="7C8CBA7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3EB57AC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2F53C3" w:rsidP="002F53C3" w:rsidRDefault="002F53C3" w14:paraId="16928CA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3B55DC" w:rsidR="002F53C3" w:rsidP="002F53C3" w:rsidRDefault="002F53C3" w14:paraId="0F2A51E3" w14:textId="32A147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0</w:t>
            </w:r>
          </w:p>
        </w:tc>
        <w:tc>
          <w:tcPr>
            <w:tcW w:w="534" w:type="pct"/>
            <w:noWrap/>
          </w:tcPr>
          <w:p w:rsidRPr="001755B3" w:rsidR="002F53C3" w:rsidP="002F53C3" w:rsidRDefault="002F53C3" w14:paraId="659430ED" w14:textId="7002DD11">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176064" w:rsidR="002F53C3" w:rsidP="002F53C3" w:rsidRDefault="002F53C3" w14:paraId="0125EE89" w14:textId="1A0E03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73CA99B" w14:textId="2F3618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5D435CC0" w14:textId="0FA9FB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0</w:t>
            </w:r>
          </w:p>
        </w:tc>
        <w:tc>
          <w:tcPr>
            <w:tcW w:w="876" w:type="pct"/>
            <w:noWrap/>
          </w:tcPr>
          <w:p w:rsidRPr="00176064" w:rsidR="002F53C3" w:rsidP="002F53C3" w:rsidRDefault="002F53C3" w14:paraId="7C4A14FD" w14:textId="383150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0</w:t>
            </w:r>
          </w:p>
        </w:tc>
        <w:tc>
          <w:tcPr>
            <w:tcW w:w="835" w:type="pct"/>
            <w:noWrap/>
          </w:tcPr>
          <w:p w:rsidRPr="00357BB2" w:rsidR="002F53C3" w:rsidP="002F53C3" w:rsidRDefault="002F53C3" w14:paraId="4114315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2F53C3" w:rsidTr="002328EF" w14:paraId="2F3F47F3" w14:textId="77777777">
        <w:tc>
          <w:tcPr>
            <w:tcW w:w="252" w:type="pct"/>
            <w:noWrap/>
          </w:tcPr>
          <w:p w:rsidR="002F53C3" w:rsidP="002F53C3" w:rsidRDefault="002F53C3" w14:paraId="5334B3A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3B55DC" w:rsidR="002F53C3" w:rsidP="002F53C3" w:rsidRDefault="002F53C3" w14:paraId="27DE16AB" w14:textId="704158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1</w:t>
            </w:r>
          </w:p>
        </w:tc>
        <w:tc>
          <w:tcPr>
            <w:tcW w:w="534" w:type="pct"/>
            <w:noWrap/>
          </w:tcPr>
          <w:p w:rsidRPr="001755B3" w:rsidR="002F53C3" w:rsidP="002F53C3" w:rsidRDefault="002F53C3" w14:paraId="0E186CA6" w14:textId="38E7CBDD">
            <w:pPr>
              <w:widowControl w:val="0"/>
              <w:autoSpaceDE w:val="0"/>
              <w:autoSpaceDN w:val="0"/>
              <w:adjustRightInd w:val="0"/>
              <w:spacing w:after="0" w:line="240" w:lineRule="auto"/>
              <w:ind w:left="108" w:right="108"/>
              <w:rPr>
                <w:rFonts w:cs="Calibri"/>
                <w:color w:val="000000"/>
                <w:sz w:val="16"/>
                <w:szCs w:val="16"/>
              </w:rPr>
            </w:pPr>
            <w:r w:rsidRPr="001755B3">
              <w:rPr>
                <w:sz w:val="16"/>
                <w:szCs w:val="16"/>
              </w:rPr>
              <w:t>VARCHAR2(150)</w:t>
            </w:r>
          </w:p>
        </w:tc>
        <w:tc>
          <w:tcPr>
            <w:tcW w:w="369" w:type="pct"/>
            <w:noWrap/>
          </w:tcPr>
          <w:p w:rsidRPr="00176064" w:rsidR="002F53C3" w:rsidP="002F53C3" w:rsidRDefault="002F53C3" w14:paraId="5A0CDD91" w14:textId="26A7F3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A9CE588" w14:textId="494CE8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01E74CA" w14:textId="072E19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1</w:t>
            </w:r>
          </w:p>
        </w:tc>
        <w:tc>
          <w:tcPr>
            <w:tcW w:w="876" w:type="pct"/>
            <w:noWrap/>
          </w:tcPr>
          <w:p w:rsidRPr="00176064" w:rsidR="002F53C3" w:rsidP="002F53C3" w:rsidRDefault="002F53C3" w14:paraId="1B732FD1" w14:textId="56EAEB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1</w:t>
            </w:r>
          </w:p>
        </w:tc>
        <w:tc>
          <w:tcPr>
            <w:tcW w:w="835" w:type="pct"/>
            <w:noWrap/>
          </w:tcPr>
          <w:p w:rsidRPr="00357BB2" w:rsidR="002F53C3" w:rsidP="002F53C3" w:rsidRDefault="002F53C3" w14:paraId="2CFE34E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5065306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2F53C3" w:rsidP="002F53C3" w:rsidRDefault="002F53C3" w14:paraId="29B7EF3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3B55DC" w:rsidR="002F53C3" w:rsidP="002F53C3" w:rsidRDefault="002F53C3" w14:paraId="10603AAB" w14:textId="15F0CC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2</w:t>
            </w:r>
          </w:p>
        </w:tc>
        <w:tc>
          <w:tcPr>
            <w:tcW w:w="534" w:type="pct"/>
            <w:noWrap/>
          </w:tcPr>
          <w:p w:rsidRPr="001755B3" w:rsidR="002F53C3" w:rsidP="002F53C3" w:rsidRDefault="002F53C3" w14:paraId="56B75C01" w14:textId="2F84AC56">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535180CF" w14:textId="14374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8C754FF" w14:textId="268343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1214A5A3" w14:textId="0E9813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2</w:t>
            </w:r>
          </w:p>
        </w:tc>
        <w:tc>
          <w:tcPr>
            <w:tcW w:w="876" w:type="pct"/>
            <w:noWrap/>
          </w:tcPr>
          <w:p w:rsidRPr="00176064" w:rsidR="002F53C3" w:rsidP="002F53C3" w:rsidRDefault="002F53C3" w14:paraId="3D232061" w14:textId="0D5047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2</w:t>
            </w:r>
          </w:p>
        </w:tc>
        <w:tc>
          <w:tcPr>
            <w:tcW w:w="835" w:type="pct"/>
            <w:noWrap/>
          </w:tcPr>
          <w:p w:rsidRPr="00C53C16" w:rsidR="002F53C3" w:rsidP="002F53C3" w:rsidRDefault="002F53C3" w14:paraId="079DEBA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2B76B71E" w14:textId="77777777">
        <w:tc>
          <w:tcPr>
            <w:tcW w:w="252" w:type="pct"/>
            <w:noWrap/>
          </w:tcPr>
          <w:p w:rsidR="002F53C3" w:rsidP="002F53C3" w:rsidRDefault="002F53C3" w14:paraId="54FF43C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3B55DC" w:rsidR="002F53C3" w:rsidP="002F53C3" w:rsidRDefault="002F53C3" w14:paraId="5FD8DB86" w14:textId="51D95D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3</w:t>
            </w:r>
          </w:p>
        </w:tc>
        <w:tc>
          <w:tcPr>
            <w:tcW w:w="534" w:type="pct"/>
            <w:noWrap/>
          </w:tcPr>
          <w:p w:rsidRPr="001755B3" w:rsidR="002F53C3" w:rsidP="002F53C3" w:rsidRDefault="002F53C3" w14:paraId="1D6A8B88" w14:textId="0FD42AEC">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1B77B0CF" w14:textId="272D6E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59C6A4DA" w14:textId="14CFE3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4AF2D1E" w14:textId="7B2CA7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3</w:t>
            </w:r>
          </w:p>
        </w:tc>
        <w:tc>
          <w:tcPr>
            <w:tcW w:w="876" w:type="pct"/>
            <w:noWrap/>
          </w:tcPr>
          <w:p w:rsidRPr="00176064" w:rsidR="002F53C3" w:rsidP="002F53C3" w:rsidRDefault="002F53C3" w14:paraId="3F629D48" w14:textId="5BC946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3</w:t>
            </w:r>
          </w:p>
        </w:tc>
        <w:tc>
          <w:tcPr>
            <w:tcW w:w="835" w:type="pct"/>
            <w:noWrap/>
          </w:tcPr>
          <w:p w:rsidRPr="00C53C16" w:rsidR="002F53C3" w:rsidP="002F53C3" w:rsidRDefault="002F53C3" w14:paraId="4538B4A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2BF5C30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045BD4F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49</w:t>
            </w:r>
          </w:p>
        </w:tc>
        <w:tc>
          <w:tcPr>
            <w:tcW w:w="940" w:type="pct"/>
            <w:noWrap/>
          </w:tcPr>
          <w:p w:rsidRPr="003B55DC" w:rsidR="002F53C3" w:rsidP="002F53C3" w:rsidRDefault="002F53C3" w14:paraId="5204C943" w14:textId="1AF1D4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4</w:t>
            </w:r>
          </w:p>
        </w:tc>
        <w:tc>
          <w:tcPr>
            <w:tcW w:w="534" w:type="pct"/>
            <w:noWrap/>
          </w:tcPr>
          <w:p w:rsidRPr="001755B3" w:rsidR="002F53C3" w:rsidP="002F53C3" w:rsidRDefault="002F53C3" w14:paraId="1CA9F385" w14:textId="597F64BE">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3EF00989" w14:textId="14FA55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9AAACE8" w14:textId="064E30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43B7F57B" w14:textId="7B3191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4</w:t>
            </w:r>
          </w:p>
        </w:tc>
        <w:tc>
          <w:tcPr>
            <w:tcW w:w="876" w:type="pct"/>
            <w:noWrap/>
          </w:tcPr>
          <w:p w:rsidRPr="00176064" w:rsidR="002F53C3" w:rsidP="002F53C3" w:rsidRDefault="002F53C3" w14:paraId="0351482E" w14:textId="539E98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4</w:t>
            </w:r>
          </w:p>
        </w:tc>
        <w:tc>
          <w:tcPr>
            <w:tcW w:w="835" w:type="pct"/>
            <w:noWrap/>
          </w:tcPr>
          <w:p w:rsidRPr="00C53C16" w:rsidR="002F53C3" w:rsidP="002F53C3" w:rsidRDefault="002F53C3" w14:paraId="604AADA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211941D0" w14:textId="77777777">
        <w:tc>
          <w:tcPr>
            <w:tcW w:w="252" w:type="pct"/>
            <w:noWrap/>
          </w:tcPr>
          <w:p w:rsidRPr="00B1480B" w:rsidR="002F53C3" w:rsidP="002F53C3" w:rsidRDefault="002F53C3" w14:paraId="0E48CE9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0</w:t>
            </w:r>
          </w:p>
        </w:tc>
        <w:tc>
          <w:tcPr>
            <w:tcW w:w="940" w:type="pct"/>
            <w:noWrap/>
          </w:tcPr>
          <w:p w:rsidRPr="003B55DC" w:rsidR="002F53C3" w:rsidP="002F53C3" w:rsidRDefault="002F53C3" w14:paraId="1A2992C1" w14:textId="4A7AB2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5</w:t>
            </w:r>
          </w:p>
        </w:tc>
        <w:tc>
          <w:tcPr>
            <w:tcW w:w="534" w:type="pct"/>
            <w:noWrap/>
          </w:tcPr>
          <w:p w:rsidRPr="001755B3" w:rsidR="002F53C3" w:rsidP="002F53C3" w:rsidRDefault="002F53C3" w14:paraId="47EFB62D" w14:textId="0748B208">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522CC1CD" w14:textId="629CEA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A13AD11" w14:textId="00AC0E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7FE3259C" w14:textId="379559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5</w:t>
            </w:r>
          </w:p>
        </w:tc>
        <w:tc>
          <w:tcPr>
            <w:tcW w:w="876" w:type="pct"/>
            <w:noWrap/>
          </w:tcPr>
          <w:p w:rsidRPr="00176064" w:rsidR="002F53C3" w:rsidP="002F53C3" w:rsidRDefault="002F53C3" w14:paraId="4826D9F7" w14:textId="063D66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5</w:t>
            </w:r>
          </w:p>
        </w:tc>
        <w:tc>
          <w:tcPr>
            <w:tcW w:w="835" w:type="pct"/>
            <w:noWrap/>
          </w:tcPr>
          <w:p w:rsidRPr="00C53C16" w:rsidR="002F53C3" w:rsidP="002F53C3" w:rsidRDefault="002F53C3" w14:paraId="1584C22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4C0EB95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60FE94C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1</w:t>
            </w:r>
          </w:p>
        </w:tc>
        <w:tc>
          <w:tcPr>
            <w:tcW w:w="940" w:type="pct"/>
            <w:noWrap/>
          </w:tcPr>
          <w:p w:rsidRPr="003B55DC" w:rsidR="002F53C3" w:rsidP="002F53C3" w:rsidRDefault="002F53C3" w14:paraId="219DF2A1" w14:textId="6017C9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6</w:t>
            </w:r>
          </w:p>
        </w:tc>
        <w:tc>
          <w:tcPr>
            <w:tcW w:w="534" w:type="pct"/>
            <w:noWrap/>
          </w:tcPr>
          <w:p w:rsidRPr="001755B3" w:rsidR="002F53C3" w:rsidP="002F53C3" w:rsidRDefault="002F53C3" w14:paraId="4371D2A5" w14:textId="0AE28AB1">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00AADAB6" w14:textId="38D82F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59538A2" w14:textId="63C228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8AA6164" w14:textId="77A44B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6</w:t>
            </w:r>
          </w:p>
        </w:tc>
        <w:tc>
          <w:tcPr>
            <w:tcW w:w="876" w:type="pct"/>
            <w:noWrap/>
          </w:tcPr>
          <w:p w:rsidRPr="00176064" w:rsidR="002F53C3" w:rsidP="002F53C3" w:rsidRDefault="002F53C3" w14:paraId="7B6703A7" w14:textId="7C9017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6</w:t>
            </w:r>
          </w:p>
        </w:tc>
        <w:tc>
          <w:tcPr>
            <w:tcW w:w="835" w:type="pct"/>
            <w:noWrap/>
          </w:tcPr>
          <w:p w:rsidRPr="00C53C16" w:rsidR="002F53C3" w:rsidP="002F53C3" w:rsidRDefault="002F53C3" w14:paraId="3A04251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50AE686D" w14:textId="77777777">
        <w:tc>
          <w:tcPr>
            <w:tcW w:w="252" w:type="pct"/>
            <w:noWrap/>
          </w:tcPr>
          <w:p w:rsidRPr="00B1480B" w:rsidR="002F53C3" w:rsidP="002F53C3" w:rsidRDefault="002F53C3" w14:paraId="6BE9395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2</w:t>
            </w:r>
          </w:p>
        </w:tc>
        <w:tc>
          <w:tcPr>
            <w:tcW w:w="940" w:type="pct"/>
            <w:noWrap/>
          </w:tcPr>
          <w:p w:rsidRPr="003B55DC" w:rsidR="002F53C3" w:rsidP="002F53C3" w:rsidRDefault="002F53C3" w14:paraId="6D49864F" w14:textId="0BAB91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7</w:t>
            </w:r>
          </w:p>
        </w:tc>
        <w:tc>
          <w:tcPr>
            <w:tcW w:w="534" w:type="pct"/>
            <w:noWrap/>
          </w:tcPr>
          <w:p w:rsidRPr="001755B3" w:rsidR="002F53C3" w:rsidP="002F53C3" w:rsidRDefault="002F53C3" w14:paraId="38B27E75" w14:textId="2FEF5B1A">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32AA2ECA" w14:textId="58B19D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5D1BE85" w14:textId="2A8900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1A86C491" w14:textId="74F7D2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7</w:t>
            </w:r>
          </w:p>
        </w:tc>
        <w:tc>
          <w:tcPr>
            <w:tcW w:w="876" w:type="pct"/>
            <w:noWrap/>
          </w:tcPr>
          <w:p w:rsidRPr="00176064" w:rsidR="002F53C3" w:rsidP="002F53C3" w:rsidRDefault="002F53C3" w14:paraId="3F2FB6C2" w14:textId="3ED60B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7</w:t>
            </w:r>
          </w:p>
        </w:tc>
        <w:tc>
          <w:tcPr>
            <w:tcW w:w="835" w:type="pct"/>
            <w:noWrap/>
          </w:tcPr>
          <w:p w:rsidRPr="00C53C16" w:rsidR="002F53C3" w:rsidP="002F53C3" w:rsidRDefault="002F53C3" w14:paraId="2483004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03CB152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4DE9061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3</w:t>
            </w:r>
          </w:p>
        </w:tc>
        <w:tc>
          <w:tcPr>
            <w:tcW w:w="940" w:type="pct"/>
            <w:noWrap/>
          </w:tcPr>
          <w:p w:rsidRPr="003B55DC" w:rsidR="002F53C3" w:rsidP="002F53C3" w:rsidRDefault="002F53C3" w14:paraId="7F9CBC02" w14:textId="4FF998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8</w:t>
            </w:r>
          </w:p>
        </w:tc>
        <w:tc>
          <w:tcPr>
            <w:tcW w:w="534" w:type="pct"/>
            <w:noWrap/>
          </w:tcPr>
          <w:p w:rsidRPr="001755B3" w:rsidR="002F53C3" w:rsidP="002F53C3" w:rsidRDefault="002F53C3" w14:paraId="3AE59662" w14:textId="0C86D422">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14C6F89C" w14:textId="30FDFF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03C2555" w14:textId="64DE73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0E70EB40" w14:textId="62597A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8</w:t>
            </w:r>
          </w:p>
        </w:tc>
        <w:tc>
          <w:tcPr>
            <w:tcW w:w="876" w:type="pct"/>
            <w:noWrap/>
          </w:tcPr>
          <w:p w:rsidRPr="00176064" w:rsidR="002F53C3" w:rsidP="002F53C3" w:rsidRDefault="002F53C3" w14:paraId="1CFDA0A9" w14:textId="348580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8</w:t>
            </w:r>
          </w:p>
        </w:tc>
        <w:tc>
          <w:tcPr>
            <w:tcW w:w="835" w:type="pct"/>
            <w:noWrap/>
          </w:tcPr>
          <w:p w:rsidRPr="00C53C16" w:rsidR="002F53C3" w:rsidP="002F53C3" w:rsidRDefault="002F53C3" w14:paraId="490945E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63BBD9D8" w14:textId="77777777">
        <w:tc>
          <w:tcPr>
            <w:tcW w:w="252" w:type="pct"/>
            <w:noWrap/>
          </w:tcPr>
          <w:p w:rsidRPr="00B1480B" w:rsidR="002F53C3" w:rsidP="002F53C3" w:rsidRDefault="002F53C3" w14:paraId="20F6F3B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4</w:t>
            </w:r>
          </w:p>
        </w:tc>
        <w:tc>
          <w:tcPr>
            <w:tcW w:w="940" w:type="pct"/>
            <w:noWrap/>
          </w:tcPr>
          <w:p w:rsidRPr="003B55DC" w:rsidR="002F53C3" w:rsidP="002F53C3" w:rsidRDefault="002F53C3" w14:paraId="3CEFE9E7" w14:textId="3561AD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9</w:t>
            </w:r>
          </w:p>
        </w:tc>
        <w:tc>
          <w:tcPr>
            <w:tcW w:w="534" w:type="pct"/>
            <w:noWrap/>
          </w:tcPr>
          <w:p w:rsidRPr="001755B3" w:rsidR="002F53C3" w:rsidP="002F53C3" w:rsidRDefault="002F53C3" w14:paraId="5AED0E85" w14:textId="2B84CE1B">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5352E8B8" w14:textId="1B3465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EB6C3F8" w14:textId="44F37F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488D4DD" w14:textId="1DCA04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9</w:t>
            </w:r>
          </w:p>
        </w:tc>
        <w:tc>
          <w:tcPr>
            <w:tcW w:w="876" w:type="pct"/>
            <w:noWrap/>
          </w:tcPr>
          <w:p w:rsidRPr="00176064" w:rsidR="002F53C3" w:rsidP="002F53C3" w:rsidRDefault="002F53C3" w14:paraId="005AFEFA" w14:textId="008F5C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19</w:t>
            </w:r>
          </w:p>
        </w:tc>
        <w:tc>
          <w:tcPr>
            <w:tcW w:w="835" w:type="pct"/>
            <w:noWrap/>
          </w:tcPr>
          <w:p w:rsidRPr="00C53C16" w:rsidR="002F53C3" w:rsidP="002F53C3" w:rsidRDefault="002F53C3" w14:paraId="3DF4646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4106669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38A11E5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5</w:t>
            </w:r>
          </w:p>
        </w:tc>
        <w:tc>
          <w:tcPr>
            <w:tcW w:w="940" w:type="pct"/>
            <w:noWrap/>
          </w:tcPr>
          <w:p w:rsidRPr="003B55DC" w:rsidR="002F53C3" w:rsidP="002F53C3" w:rsidRDefault="002F53C3" w14:paraId="1814E404" w14:textId="7F55BD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0</w:t>
            </w:r>
          </w:p>
        </w:tc>
        <w:tc>
          <w:tcPr>
            <w:tcW w:w="534" w:type="pct"/>
            <w:noWrap/>
          </w:tcPr>
          <w:p w:rsidRPr="001755B3" w:rsidR="002F53C3" w:rsidP="002F53C3" w:rsidRDefault="002F53C3" w14:paraId="747C3814" w14:textId="20E3ACAA">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5C80542B" w14:textId="441490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229EE08" w14:textId="4C8041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5D9D7EC6" w14:textId="6A1531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0</w:t>
            </w:r>
          </w:p>
        </w:tc>
        <w:tc>
          <w:tcPr>
            <w:tcW w:w="876" w:type="pct"/>
            <w:noWrap/>
          </w:tcPr>
          <w:p w:rsidRPr="00176064" w:rsidR="002F53C3" w:rsidP="002F53C3" w:rsidRDefault="002F53C3" w14:paraId="7E1551E9" w14:textId="16CA4D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0</w:t>
            </w:r>
          </w:p>
        </w:tc>
        <w:tc>
          <w:tcPr>
            <w:tcW w:w="835" w:type="pct"/>
            <w:noWrap/>
          </w:tcPr>
          <w:p w:rsidRPr="00C53C16" w:rsidR="002F53C3" w:rsidP="002F53C3" w:rsidRDefault="002F53C3" w14:paraId="12F44BA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6B057935" w14:textId="77777777">
        <w:tc>
          <w:tcPr>
            <w:tcW w:w="252" w:type="pct"/>
            <w:noWrap/>
          </w:tcPr>
          <w:p w:rsidRPr="00B1480B" w:rsidR="002F53C3" w:rsidP="002F53C3" w:rsidRDefault="002F53C3" w14:paraId="2D9A4F1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6</w:t>
            </w:r>
          </w:p>
        </w:tc>
        <w:tc>
          <w:tcPr>
            <w:tcW w:w="940" w:type="pct"/>
            <w:noWrap/>
          </w:tcPr>
          <w:p w:rsidRPr="003B55DC" w:rsidR="002F53C3" w:rsidP="002F53C3" w:rsidRDefault="002F53C3" w14:paraId="13D869CA" w14:textId="1742C0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1</w:t>
            </w:r>
          </w:p>
        </w:tc>
        <w:tc>
          <w:tcPr>
            <w:tcW w:w="534" w:type="pct"/>
            <w:noWrap/>
          </w:tcPr>
          <w:p w:rsidRPr="001755B3" w:rsidR="002F53C3" w:rsidP="002F53C3" w:rsidRDefault="002F53C3" w14:paraId="705F34B6" w14:textId="5963BAD7">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0F760B27" w14:textId="63E6A8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E969356" w14:textId="6F551C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19F1E9D" w14:textId="4A1CE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1</w:t>
            </w:r>
          </w:p>
        </w:tc>
        <w:tc>
          <w:tcPr>
            <w:tcW w:w="876" w:type="pct"/>
            <w:noWrap/>
          </w:tcPr>
          <w:p w:rsidRPr="00176064" w:rsidR="002F53C3" w:rsidP="002F53C3" w:rsidRDefault="002F53C3" w14:paraId="406634BE" w14:textId="6A0993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1</w:t>
            </w:r>
          </w:p>
        </w:tc>
        <w:tc>
          <w:tcPr>
            <w:tcW w:w="835" w:type="pct"/>
            <w:noWrap/>
          </w:tcPr>
          <w:p w:rsidRPr="00C53C16" w:rsidR="002F53C3" w:rsidP="002F53C3" w:rsidRDefault="002F53C3" w14:paraId="2C02305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5583ACC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4C07CCE8"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7</w:t>
            </w:r>
          </w:p>
        </w:tc>
        <w:tc>
          <w:tcPr>
            <w:tcW w:w="940" w:type="pct"/>
            <w:noWrap/>
          </w:tcPr>
          <w:p w:rsidRPr="003B55DC" w:rsidR="002F53C3" w:rsidP="002F53C3" w:rsidRDefault="002F53C3" w14:paraId="624CB46D" w14:textId="76E525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2</w:t>
            </w:r>
          </w:p>
        </w:tc>
        <w:tc>
          <w:tcPr>
            <w:tcW w:w="534" w:type="pct"/>
            <w:noWrap/>
          </w:tcPr>
          <w:p w:rsidRPr="001755B3" w:rsidR="002F53C3" w:rsidP="002F53C3" w:rsidRDefault="002F53C3" w14:paraId="33B292C3" w14:textId="6203B613">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64B52285" w14:textId="22EC39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3FA46CC" w14:textId="2F41C6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037ACAF7" w14:textId="514C7C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2</w:t>
            </w:r>
          </w:p>
        </w:tc>
        <w:tc>
          <w:tcPr>
            <w:tcW w:w="876" w:type="pct"/>
            <w:noWrap/>
          </w:tcPr>
          <w:p w:rsidRPr="00176064" w:rsidR="002F53C3" w:rsidP="002F53C3" w:rsidRDefault="002F53C3" w14:paraId="18C92AD1" w14:textId="0C7854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2</w:t>
            </w:r>
          </w:p>
        </w:tc>
        <w:tc>
          <w:tcPr>
            <w:tcW w:w="835" w:type="pct"/>
            <w:noWrap/>
          </w:tcPr>
          <w:p w:rsidRPr="00C53C16" w:rsidR="002F53C3" w:rsidP="002F53C3" w:rsidRDefault="002F53C3" w14:paraId="787C598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30A2505A" w14:textId="77777777">
        <w:tc>
          <w:tcPr>
            <w:tcW w:w="252" w:type="pct"/>
            <w:noWrap/>
          </w:tcPr>
          <w:p w:rsidRPr="00B1480B" w:rsidR="002F53C3" w:rsidP="002F53C3" w:rsidRDefault="002F53C3" w14:paraId="3788C14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8</w:t>
            </w:r>
          </w:p>
        </w:tc>
        <w:tc>
          <w:tcPr>
            <w:tcW w:w="940" w:type="pct"/>
            <w:noWrap/>
          </w:tcPr>
          <w:p w:rsidRPr="003B55DC" w:rsidR="002F53C3" w:rsidP="002F53C3" w:rsidRDefault="002F53C3" w14:paraId="146BE9AF" w14:textId="4FDB81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3</w:t>
            </w:r>
          </w:p>
        </w:tc>
        <w:tc>
          <w:tcPr>
            <w:tcW w:w="534" w:type="pct"/>
            <w:noWrap/>
          </w:tcPr>
          <w:p w:rsidRPr="001755B3" w:rsidR="002F53C3" w:rsidP="002F53C3" w:rsidRDefault="002F53C3" w14:paraId="0AF0A217" w14:textId="436CED4A">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4C86F2B8" w14:textId="5B680C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01A56AE" w14:textId="096E78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D7C493F" w14:textId="7E54CA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3</w:t>
            </w:r>
          </w:p>
        </w:tc>
        <w:tc>
          <w:tcPr>
            <w:tcW w:w="876" w:type="pct"/>
            <w:noWrap/>
          </w:tcPr>
          <w:p w:rsidRPr="00176064" w:rsidR="002F53C3" w:rsidP="002F53C3" w:rsidRDefault="002F53C3" w14:paraId="6412CF6D" w14:textId="7F4FF6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3</w:t>
            </w:r>
          </w:p>
        </w:tc>
        <w:tc>
          <w:tcPr>
            <w:tcW w:w="835" w:type="pct"/>
            <w:noWrap/>
          </w:tcPr>
          <w:p w:rsidRPr="00C53C16" w:rsidR="002F53C3" w:rsidP="002F53C3" w:rsidRDefault="002F53C3" w14:paraId="40AC64C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467FC1F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5DF1596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9</w:t>
            </w:r>
          </w:p>
        </w:tc>
        <w:tc>
          <w:tcPr>
            <w:tcW w:w="940" w:type="pct"/>
            <w:noWrap/>
          </w:tcPr>
          <w:p w:rsidRPr="003B55DC" w:rsidR="002F53C3" w:rsidP="002F53C3" w:rsidRDefault="002F53C3" w14:paraId="0F005E14" w14:textId="32FA5C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4</w:t>
            </w:r>
          </w:p>
        </w:tc>
        <w:tc>
          <w:tcPr>
            <w:tcW w:w="534" w:type="pct"/>
            <w:noWrap/>
          </w:tcPr>
          <w:p w:rsidRPr="001755B3" w:rsidR="002F53C3" w:rsidP="002F53C3" w:rsidRDefault="002F53C3" w14:paraId="1C25D094" w14:textId="44D8096C">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71BF70CA" w14:textId="41B9E1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5856E9F8" w14:textId="6E1CB6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195AC136" w14:textId="15E6B7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4</w:t>
            </w:r>
          </w:p>
        </w:tc>
        <w:tc>
          <w:tcPr>
            <w:tcW w:w="876" w:type="pct"/>
            <w:noWrap/>
          </w:tcPr>
          <w:p w:rsidRPr="00176064" w:rsidR="002F53C3" w:rsidP="002F53C3" w:rsidRDefault="002F53C3" w14:paraId="49B30098" w14:textId="39A966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4</w:t>
            </w:r>
          </w:p>
        </w:tc>
        <w:tc>
          <w:tcPr>
            <w:tcW w:w="835" w:type="pct"/>
            <w:noWrap/>
          </w:tcPr>
          <w:p w:rsidRPr="00C53C16" w:rsidR="002F53C3" w:rsidP="002F53C3" w:rsidRDefault="002F53C3" w14:paraId="732AA81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4EC62570" w14:textId="77777777">
        <w:tc>
          <w:tcPr>
            <w:tcW w:w="252" w:type="pct"/>
            <w:noWrap/>
          </w:tcPr>
          <w:p w:rsidRPr="00B1480B" w:rsidR="002F53C3" w:rsidP="002F53C3" w:rsidRDefault="002F53C3" w14:paraId="2E40F66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0</w:t>
            </w:r>
          </w:p>
        </w:tc>
        <w:tc>
          <w:tcPr>
            <w:tcW w:w="940" w:type="pct"/>
            <w:noWrap/>
          </w:tcPr>
          <w:p w:rsidRPr="003B55DC" w:rsidR="002F53C3" w:rsidP="002F53C3" w:rsidRDefault="002F53C3" w14:paraId="0D388BF5" w14:textId="49BA81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5</w:t>
            </w:r>
          </w:p>
        </w:tc>
        <w:tc>
          <w:tcPr>
            <w:tcW w:w="534" w:type="pct"/>
            <w:noWrap/>
          </w:tcPr>
          <w:p w:rsidRPr="001755B3" w:rsidR="002F53C3" w:rsidP="002F53C3" w:rsidRDefault="002F53C3" w14:paraId="4D5DE9A1" w14:textId="2EEE5066">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26D8A519" w14:textId="130E75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6042813A" w14:textId="5E9F78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72648368" w14:textId="4F17A5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5</w:t>
            </w:r>
          </w:p>
        </w:tc>
        <w:tc>
          <w:tcPr>
            <w:tcW w:w="876" w:type="pct"/>
            <w:noWrap/>
          </w:tcPr>
          <w:p w:rsidRPr="00176064" w:rsidR="002F53C3" w:rsidP="002F53C3" w:rsidRDefault="002F53C3" w14:paraId="151217DB" w14:textId="32CE3E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5</w:t>
            </w:r>
          </w:p>
        </w:tc>
        <w:tc>
          <w:tcPr>
            <w:tcW w:w="835" w:type="pct"/>
            <w:noWrap/>
          </w:tcPr>
          <w:p w:rsidRPr="00C53C16" w:rsidR="002F53C3" w:rsidP="002F53C3" w:rsidRDefault="002F53C3" w14:paraId="7229F5C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4BFB8D4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22970D3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1</w:t>
            </w:r>
          </w:p>
        </w:tc>
        <w:tc>
          <w:tcPr>
            <w:tcW w:w="940" w:type="pct"/>
            <w:noWrap/>
          </w:tcPr>
          <w:p w:rsidRPr="003B55DC" w:rsidR="002F53C3" w:rsidP="002F53C3" w:rsidRDefault="002F53C3" w14:paraId="17E37E95" w14:textId="12FB42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6</w:t>
            </w:r>
          </w:p>
        </w:tc>
        <w:tc>
          <w:tcPr>
            <w:tcW w:w="534" w:type="pct"/>
            <w:noWrap/>
          </w:tcPr>
          <w:p w:rsidRPr="001755B3" w:rsidR="002F53C3" w:rsidP="002F53C3" w:rsidRDefault="002F53C3" w14:paraId="0D7BCE0F" w14:textId="078F1C92">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619CC434" w14:textId="2CCDE1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561FE5EA" w14:textId="26CC6C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20C438D9" w14:textId="5945E4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6</w:t>
            </w:r>
          </w:p>
        </w:tc>
        <w:tc>
          <w:tcPr>
            <w:tcW w:w="876" w:type="pct"/>
            <w:noWrap/>
          </w:tcPr>
          <w:p w:rsidRPr="00176064" w:rsidR="002F53C3" w:rsidP="002F53C3" w:rsidRDefault="002F53C3" w14:paraId="22C59375" w14:textId="2D2F54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6</w:t>
            </w:r>
          </w:p>
        </w:tc>
        <w:tc>
          <w:tcPr>
            <w:tcW w:w="835" w:type="pct"/>
            <w:noWrap/>
          </w:tcPr>
          <w:p w:rsidRPr="00C53C16" w:rsidR="002F53C3" w:rsidP="002F53C3" w:rsidRDefault="002F53C3" w14:paraId="10B6B2F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64017318" w14:textId="77777777">
        <w:tc>
          <w:tcPr>
            <w:tcW w:w="252" w:type="pct"/>
            <w:noWrap/>
          </w:tcPr>
          <w:p w:rsidRPr="00B1480B" w:rsidR="002F53C3" w:rsidP="002F53C3" w:rsidRDefault="002F53C3" w14:paraId="0C68EDA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2</w:t>
            </w:r>
          </w:p>
        </w:tc>
        <w:tc>
          <w:tcPr>
            <w:tcW w:w="940" w:type="pct"/>
            <w:noWrap/>
          </w:tcPr>
          <w:p w:rsidRPr="003B55DC" w:rsidR="002F53C3" w:rsidP="002F53C3" w:rsidRDefault="002F53C3" w14:paraId="30723DB1" w14:textId="4C43E0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7</w:t>
            </w:r>
          </w:p>
        </w:tc>
        <w:tc>
          <w:tcPr>
            <w:tcW w:w="534" w:type="pct"/>
            <w:noWrap/>
          </w:tcPr>
          <w:p w:rsidRPr="001755B3" w:rsidR="002F53C3" w:rsidP="002F53C3" w:rsidRDefault="002F53C3" w14:paraId="29B58C37" w14:textId="1847B368">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34D0D673" w14:textId="7157A3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ABFC3A8" w14:textId="0B61A6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9C1E19E" w14:textId="694D3D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7</w:t>
            </w:r>
          </w:p>
        </w:tc>
        <w:tc>
          <w:tcPr>
            <w:tcW w:w="876" w:type="pct"/>
            <w:noWrap/>
          </w:tcPr>
          <w:p w:rsidRPr="00176064" w:rsidR="002F53C3" w:rsidP="002F53C3" w:rsidRDefault="002F53C3" w14:paraId="5DF93F37" w14:textId="0BD28C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7</w:t>
            </w:r>
          </w:p>
        </w:tc>
        <w:tc>
          <w:tcPr>
            <w:tcW w:w="835" w:type="pct"/>
            <w:noWrap/>
          </w:tcPr>
          <w:p w:rsidRPr="00C53C16" w:rsidR="002F53C3" w:rsidP="002F53C3" w:rsidRDefault="002F53C3" w14:paraId="3DFB127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72BB5EE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26A93B35"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3</w:t>
            </w:r>
          </w:p>
        </w:tc>
        <w:tc>
          <w:tcPr>
            <w:tcW w:w="940" w:type="pct"/>
            <w:noWrap/>
          </w:tcPr>
          <w:p w:rsidRPr="003B55DC" w:rsidR="002F53C3" w:rsidP="002F53C3" w:rsidRDefault="002F53C3" w14:paraId="455131C7" w14:textId="631AD7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8</w:t>
            </w:r>
          </w:p>
        </w:tc>
        <w:tc>
          <w:tcPr>
            <w:tcW w:w="534" w:type="pct"/>
            <w:noWrap/>
          </w:tcPr>
          <w:p w:rsidRPr="001755B3" w:rsidR="002F53C3" w:rsidP="002F53C3" w:rsidRDefault="002F53C3" w14:paraId="56EF6ABF" w14:textId="11BA5043">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39DEF7DB" w14:textId="4A3AB0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9D75790" w14:textId="3C4008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15470256" w14:textId="533843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8</w:t>
            </w:r>
          </w:p>
        </w:tc>
        <w:tc>
          <w:tcPr>
            <w:tcW w:w="876" w:type="pct"/>
            <w:noWrap/>
          </w:tcPr>
          <w:p w:rsidRPr="00176064" w:rsidR="002F53C3" w:rsidP="002F53C3" w:rsidRDefault="002F53C3" w14:paraId="60315A9B" w14:textId="275AAE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8</w:t>
            </w:r>
          </w:p>
        </w:tc>
        <w:tc>
          <w:tcPr>
            <w:tcW w:w="835" w:type="pct"/>
            <w:noWrap/>
          </w:tcPr>
          <w:p w:rsidRPr="00C53C16" w:rsidR="002F53C3" w:rsidP="002F53C3" w:rsidRDefault="002F53C3" w14:paraId="606DE37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3B05DD96" w14:textId="77777777">
        <w:tc>
          <w:tcPr>
            <w:tcW w:w="252" w:type="pct"/>
            <w:noWrap/>
          </w:tcPr>
          <w:p w:rsidRPr="00B1480B" w:rsidR="002F53C3" w:rsidP="002F53C3" w:rsidRDefault="002F53C3" w14:paraId="1934E9F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4</w:t>
            </w:r>
          </w:p>
        </w:tc>
        <w:tc>
          <w:tcPr>
            <w:tcW w:w="940" w:type="pct"/>
            <w:noWrap/>
          </w:tcPr>
          <w:p w:rsidRPr="003B55DC" w:rsidR="002F53C3" w:rsidP="002F53C3" w:rsidRDefault="002F53C3" w14:paraId="1E0049A0" w14:textId="17C352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9</w:t>
            </w:r>
          </w:p>
        </w:tc>
        <w:tc>
          <w:tcPr>
            <w:tcW w:w="534" w:type="pct"/>
            <w:noWrap/>
          </w:tcPr>
          <w:p w:rsidRPr="001755B3" w:rsidR="002F53C3" w:rsidP="002F53C3" w:rsidRDefault="002F53C3" w14:paraId="0C154F01" w14:textId="33A5C5A6">
            <w:pPr>
              <w:widowControl w:val="0"/>
              <w:autoSpaceDE w:val="0"/>
              <w:autoSpaceDN w:val="0"/>
              <w:adjustRightInd w:val="0"/>
              <w:spacing w:after="0" w:line="240" w:lineRule="auto"/>
              <w:ind w:left="108" w:right="108"/>
              <w:rPr>
                <w:sz w:val="16"/>
                <w:szCs w:val="16"/>
              </w:rPr>
            </w:pPr>
            <w:r w:rsidRPr="001755B3">
              <w:rPr>
                <w:sz w:val="16"/>
                <w:szCs w:val="16"/>
              </w:rPr>
              <w:t>VARCHAR2(150)</w:t>
            </w:r>
          </w:p>
        </w:tc>
        <w:tc>
          <w:tcPr>
            <w:tcW w:w="369" w:type="pct"/>
            <w:noWrap/>
          </w:tcPr>
          <w:p w:rsidRPr="00176064" w:rsidR="002F53C3" w:rsidP="002F53C3" w:rsidRDefault="002F53C3" w14:paraId="28847E9B" w14:textId="48A029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DF9BE59" w14:textId="7F8A72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71084574" w14:textId="308709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9</w:t>
            </w:r>
          </w:p>
        </w:tc>
        <w:tc>
          <w:tcPr>
            <w:tcW w:w="876" w:type="pct"/>
            <w:noWrap/>
          </w:tcPr>
          <w:p w:rsidRPr="00176064" w:rsidR="002F53C3" w:rsidP="002F53C3" w:rsidRDefault="002F53C3" w14:paraId="655D6D59" w14:textId="5CEF6E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29</w:t>
            </w:r>
          </w:p>
        </w:tc>
        <w:tc>
          <w:tcPr>
            <w:tcW w:w="835" w:type="pct"/>
            <w:noWrap/>
          </w:tcPr>
          <w:p w:rsidRPr="00C53C16" w:rsidR="002F53C3" w:rsidP="002F53C3" w:rsidRDefault="002F53C3" w14:paraId="4C38D31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30C1056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6B1295F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5</w:t>
            </w:r>
          </w:p>
        </w:tc>
        <w:tc>
          <w:tcPr>
            <w:tcW w:w="940" w:type="pct"/>
            <w:noWrap/>
          </w:tcPr>
          <w:p w:rsidRPr="003B55DC" w:rsidR="002F53C3" w:rsidP="002F53C3" w:rsidRDefault="002F53C3" w14:paraId="4310E43A" w14:textId="3B3A76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30</w:t>
            </w:r>
          </w:p>
        </w:tc>
        <w:tc>
          <w:tcPr>
            <w:tcW w:w="534" w:type="pct"/>
            <w:noWrap/>
          </w:tcPr>
          <w:p w:rsidRPr="001755B3" w:rsidR="002F53C3" w:rsidP="002F53C3" w:rsidRDefault="002F53C3" w14:paraId="7A104C53" w14:textId="799C4AB1">
            <w:pPr>
              <w:widowControl w:val="0"/>
              <w:autoSpaceDE w:val="0"/>
              <w:autoSpaceDN w:val="0"/>
              <w:adjustRightInd w:val="0"/>
              <w:spacing w:after="0" w:line="240" w:lineRule="auto"/>
              <w:ind w:left="108" w:right="108"/>
              <w:rPr>
                <w:sz w:val="16"/>
                <w:szCs w:val="16"/>
              </w:rPr>
            </w:pPr>
            <w:r w:rsidRPr="001755B3">
              <w:rPr>
                <w:sz w:val="16"/>
                <w:szCs w:val="16"/>
              </w:rPr>
              <w:t>VARCHAR2(255)</w:t>
            </w:r>
          </w:p>
        </w:tc>
        <w:tc>
          <w:tcPr>
            <w:tcW w:w="369" w:type="pct"/>
            <w:noWrap/>
          </w:tcPr>
          <w:p w:rsidRPr="00176064" w:rsidR="002F53C3" w:rsidP="002F53C3" w:rsidRDefault="002F53C3" w14:paraId="5E4D0263" w14:textId="435235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B618215" w14:textId="7D5553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76C82B9A" w14:textId="479750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30</w:t>
            </w:r>
          </w:p>
        </w:tc>
        <w:tc>
          <w:tcPr>
            <w:tcW w:w="876" w:type="pct"/>
            <w:noWrap/>
          </w:tcPr>
          <w:p w:rsidRPr="00176064" w:rsidR="002F53C3" w:rsidP="002F53C3" w:rsidRDefault="002F53C3" w14:paraId="783DBA30" w14:textId="68670B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30</w:t>
            </w:r>
          </w:p>
        </w:tc>
        <w:tc>
          <w:tcPr>
            <w:tcW w:w="835" w:type="pct"/>
            <w:noWrap/>
          </w:tcPr>
          <w:p w:rsidRPr="00C53C16" w:rsidR="002F53C3" w:rsidP="002F53C3" w:rsidRDefault="002F53C3" w14:paraId="731CBE6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57F71FA1" w14:textId="77777777">
        <w:tc>
          <w:tcPr>
            <w:tcW w:w="252" w:type="pct"/>
            <w:noWrap/>
          </w:tcPr>
          <w:p w:rsidRPr="00B1480B" w:rsidR="002F53C3" w:rsidP="002F53C3" w:rsidRDefault="002F53C3" w14:paraId="77F8283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6</w:t>
            </w:r>
          </w:p>
        </w:tc>
        <w:tc>
          <w:tcPr>
            <w:tcW w:w="940" w:type="pct"/>
            <w:noWrap/>
          </w:tcPr>
          <w:p w:rsidRPr="003B55DC" w:rsidR="002F53C3" w:rsidP="002F53C3" w:rsidRDefault="002F53C3" w14:paraId="062C8960" w14:textId="4CD35F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w:t>
            </w:r>
          </w:p>
        </w:tc>
        <w:tc>
          <w:tcPr>
            <w:tcW w:w="534" w:type="pct"/>
            <w:noWrap/>
          </w:tcPr>
          <w:p w:rsidRPr="001755B3" w:rsidR="002F53C3" w:rsidP="002F53C3" w:rsidRDefault="002F53C3" w14:paraId="759ED9D9" w14:textId="7BEA5CE3">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6A185FF4" w14:textId="43D3A3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425F2E0" w14:textId="4D6DAE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7EE3500A" w14:textId="12F0A3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w:t>
            </w:r>
          </w:p>
        </w:tc>
        <w:tc>
          <w:tcPr>
            <w:tcW w:w="876" w:type="pct"/>
            <w:noWrap/>
          </w:tcPr>
          <w:p w:rsidRPr="00176064" w:rsidR="002F53C3" w:rsidP="002F53C3" w:rsidRDefault="002F53C3" w14:paraId="71829993" w14:textId="5442B8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w:t>
            </w:r>
          </w:p>
        </w:tc>
        <w:tc>
          <w:tcPr>
            <w:tcW w:w="835" w:type="pct"/>
            <w:noWrap/>
          </w:tcPr>
          <w:p w:rsidRPr="00492700" w:rsidR="002F53C3" w:rsidP="002F53C3" w:rsidRDefault="002F53C3" w14:paraId="3A4A85AD" w14:textId="2CEE408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2968101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3E853EE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7</w:t>
            </w:r>
          </w:p>
        </w:tc>
        <w:tc>
          <w:tcPr>
            <w:tcW w:w="940" w:type="pct"/>
            <w:noWrap/>
          </w:tcPr>
          <w:p w:rsidRPr="003B55DC" w:rsidR="002F53C3" w:rsidP="002F53C3" w:rsidRDefault="002F53C3" w14:paraId="18CAEE79" w14:textId="6404A2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2</w:t>
            </w:r>
          </w:p>
        </w:tc>
        <w:tc>
          <w:tcPr>
            <w:tcW w:w="534" w:type="pct"/>
            <w:noWrap/>
          </w:tcPr>
          <w:p w:rsidRPr="001755B3" w:rsidR="002F53C3" w:rsidP="002F53C3" w:rsidRDefault="002F53C3" w14:paraId="3C2B6788" w14:textId="68FA6294">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682FA27F" w14:textId="292D13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0679D707" w14:textId="03CA3A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0B3AE8CF" w14:textId="34CD31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2</w:t>
            </w:r>
          </w:p>
        </w:tc>
        <w:tc>
          <w:tcPr>
            <w:tcW w:w="876" w:type="pct"/>
            <w:noWrap/>
          </w:tcPr>
          <w:p w:rsidRPr="00176064" w:rsidR="002F53C3" w:rsidP="002F53C3" w:rsidRDefault="002F53C3" w14:paraId="6E0208B1" w14:textId="1EB0DC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2</w:t>
            </w:r>
          </w:p>
        </w:tc>
        <w:tc>
          <w:tcPr>
            <w:tcW w:w="835" w:type="pct"/>
            <w:noWrap/>
          </w:tcPr>
          <w:p w:rsidRPr="00492700" w:rsidR="002F53C3" w:rsidP="002F53C3" w:rsidRDefault="002F53C3" w14:paraId="5F1450AE" w14:textId="3CEC5CF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46887CDA" w14:textId="77777777">
        <w:tc>
          <w:tcPr>
            <w:tcW w:w="252" w:type="pct"/>
            <w:noWrap/>
          </w:tcPr>
          <w:p w:rsidRPr="00B1480B" w:rsidR="002F53C3" w:rsidP="002F53C3" w:rsidRDefault="002F53C3" w14:paraId="183DCC8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8</w:t>
            </w:r>
          </w:p>
        </w:tc>
        <w:tc>
          <w:tcPr>
            <w:tcW w:w="940" w:type="pct"/>
            <w:noWrap/>
          </w:tcPr>
          <w:p w:rsidRPr="003B55DC" w:rsidR="002F53C3" w:rsidP="002F53C3" w:rsidRDefault="002F53C3" w14:paraId="15DCE550" w14:textId="20CA79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3</w:t>
            </w:r>
          </w:p>
        </w:tc>
        <w:tc>
          <w:tcPr>
            <w:tcW w:w="534" w:type="pct"/>
            <w:noWrap/>
          </w:tcPr>
          <w:p w:rsidRPr="001755B3" w:rsidR="002F53C3" w:rsidP="002F53C3" w:rsidRDefault="002F53C3" w14:paraId="5655E85B" w14:textId="68A4BA2E">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38BFD109" w14:textId="415E3E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1C32847" w14:textId="002E9B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26ECF5C0" w14:textId="3EE598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3</w:t>
            </w:r>
          </w:p>
        </w:tc>
        <w:tc>
          <w:tcPr>
            <w:tcW w:w="876" w:type="pct"/>
            <w:noWrap/>
          </w:tcPr>
          <w:p w:rsidRPr="00176064" w:rsidR="002F53C3" w:rsidP="002F53C3" w:rsidRDefault="002F53C3" w14:paraId="6B9C84F0" w14:textId="0212F9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3</w:t>
            </w:r>
          </w:p>
        </w:tc>
        <w:tc>
          <w:tcPr>
            <w:tcW w:w="835" w:type="pct"/>
            <w:noWrap/>
          </w:tcPr>
          <w:p w:rsidRPr="00492700" w:rsidR="002F53C3" w:rsidP="002F53C3" w:rsidRDefault="002F53C3" w14:paraId="6EA4E23F" w14:textId="5311ADC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252A8CB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53C3" w:rsidP="002F53C3" w:rsidRDefault="002F53C3" w14:paraId="6F86A0E1" w14:textId="39F46B81">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69</w:t>
            </w:r>
          </w:p>
        </w:tc>
        <w:tc>
          <w:tcPr>
            <w:tcW w:w="940" w:type="pct"/>
            <w:noWrap/>
          </w:tcPr>
          <w:p w:rsidRPr="003B55DC" w:rsidR="002F53C3" w:rsidP="002F53C3" w:rsidRDefault="002F53C3" w14:paraId="1AD6C24A" w14:textId="1297E8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4</w:t>
            </w:r>
          </w:p>
        </w:tc>
        <w:tc>
          <w:tcPr>
            <w:tcW w:w="534" w:type="pct"/>
            <w:noWrap/>
          </w:tcPr>
          <w:p w:rsidRPr="001755B3" w:rsidR="002F53C3" w:rsidP="002F53C3" w:rsidRDefault="002F53C3" w14:paraId="3BE84FC0" w14:textId="12875E91">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5A483B6F" w14:textId="578BAF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01D047E" w14:textId="171C6F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14421038" w14:textId="092B20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4</w:t>
            </w:r>
          </w:p>
        </w:tc>
        <w:tc>
          <w:tcPr>
            <w:tcW w:w="876" w:type="pct"/>
            <w:noWrap/>
          </w:tcPr>
          <w:p w:rsidRPr="00176064" w:rsidR="002F53C3" w:rsidP="002F53C3" w:rsidRDefault="002F53C3" w14:paraId="457501E5" w14:textId="2D0D39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4</w:t>
            </w:r>
          </w:p>
        </w:tc>
        <w:tc>
          <w:tcPr>
            <w:tcW w:w="835" w:type="pct"/>
            <w:noWrap/>
          </w:tcPr>
          <w:p w:rsidRPr="00492700" w:rsidR="002F53C3" w:rsidP="002F53C3" w:rsidRDefault="002F53C3" w14:paraId="34D687F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6944B081" w14:textId="77777777">
        <w:tc>
          <w:tcPr>
            <w:tcW w:w="252" w:type="pct"/>
            <w:noWrap/>
          </w:tcPr>
          <w:p w:rsidRPr="003B55DC" w:rsidR="002F53C3" w:rsidP="002F53C3" w:rsidRDefault="002F53C3" w14:paraId="44C8582C" w14:textId="29D4612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0</w:t>
            </w:r>
          </w:p>
        </w:tc>
        <w:tc>
          <w:tcPr>
            <w:tcW w:w="940" w:type="pct"/>
            <w:noWrap/>
          </w:tcPr>
          <w:p w:rsidRPr="003B55DC" w:rsidR="002F53C3" w:rsidP="002F53C3" w:rsidRDefault="002F53C3" w14:paraId="54EB7044" w14:textId="68BD5E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5</w:t>
            </w:r>
          </w:p>
        </w:tc>
        <w:tc>
          <w:tcPr>
            <w:tcW w:w="534" w:type="pct"/>
            <w:noWrap/>
          </w:tcPr>
          <w:p w:rsidRPr="001755B3" w:rsidR="002F53C3" w:rsidP="002F53C3" w:rsidRDefault="002F53C3" w14:paraId="673ECA33" w14:textId="6E438AB5">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6EDFFD23" w14:textId="24DCB9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1FF1629" w14:textId="38DE17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5201F2D8" w14:textId="5697A6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5</w:t>
            </w:r>
          </w:p>
        </w:tc>
        <w:tc>
          <w:tcPr>
            <w:tcW w:w="876" w:type="pct"/>
            <w:noWrap/>
          </w:tcPr>
          <w:p w:rsidRPr="00176064" w:rsidR="002F53C3" w:rsidP="002F53C3" w:rsidRDefault="002F53C3" w14:paraId="2FCE1B0B" w14:textId="6F554E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5</w:t>
            </w:r>
          </w:p>
        </w:tc>
        <w:tc>
          <w:tcPr>
            <w:tcW w:w="835" w:type="pct"/>
            <w:noWrap/>
          </w:tcPr>
          <w:p w:rsidRPr="00492700" w:rsidR="002F53C3" w:rsidP="002F53C3" w:rsidRDefault="002F53C3" w14:paraId="10F02EE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0ECF2C0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49FA1079" w14:textId="539FE7F6">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1</w:t>
            </w:r>
          </w:p>
        </w:tc>
        <w:tc>
          <w:tcPr>
            <w:tcW w:w="940" w:type="pct"/>
            <w:noWrap/>
          </w:tcPr>
          <w:p w:rsidRPr="003B55DC" w:rsidR="002F53C3" w:rsidP="002F53C3" w:rsidRDefault="002F53C3" w14:paraId="1956C38E" w14:textId="43E2A6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6</w:t>
            </w:r>
          </w:p>
        </w:tc>
        <w:tc>
          <w:tcPr>
            <w:tcW w:w="534" w:type="pct"/>
            <w:noWrap/>
          </w:tcPr>
          <w:p w:rsidRPr="001755B3" w:rsidR="002F53C3" w:rsidP="002F53C3" w:rsidRDefault="002F53C3" w14:paraId="3098F102" w14:textId="302D3E23">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7662AC12" w14:textId="42B70F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2702048" w14:textId="3B272C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629339CE" w14:textId="12D7B6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6</w:t>
            </w:r>
          </w:p>
        </w:tc>
        <w:tc>
          <w:tcPr>
            <w:tcW w:w="876" w:type="pct"/>
            <w:noWrap/>
          </w:tcPr>
          <w:p w:rsidRPr="00176064" w:rsidR="002F53C3" w:rsidP="002F53C3" w:rsidRDefault="002F53C3" w14:paraId="451D70E6" w14:textId="36BC04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6</w:t>
            </w:r>
          </w:p>
        </w:tc>
        <w:tc>
          <w:tcPr>
            <w:tcW w:w="835" w:type="pct"/>
            <w:noWrap/>
          </w:tcPr>
          <w:p w:rsidRPr="00492700" w:rsidR="002F53C3" w:rsidP="002F53C3" w:rsidRDefault="002F53C3" w14:paraId="1580F1F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4971FA08" w14:textId="77777777">
        <w:tc>
          <w:tcPr>
            <w:tcW w:w="252" w:type="pct"/>
            <w:noWrap/>
          </w:tcPr>
          <w:p w:rsidRPr="003B55DC" w:rsidR="002F53C3" w:rsidP="002F53C3" w:rsidRDefault="002F53C3" w14:paraId="1E861D00" w14:textId="3892BD8E">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2</w:t>
            </w:r>
          </w:p>
        </w:tc>
        <w:tc>
          <w:tcPr>
            <w:tcW w:w="940" w:type="pct"/>
            <w:noWrap/>
          </w:tcPr>
          <w:p w:rsidRPr="003B55DC" w:rsidR="002F53C3" w:rsidP="002F53C3" w:rsidRDefault="002F53C3" w14:paraId="1A134698" w14:textId="691614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7</w:t>
            </w:r>
          </w:p>
        </w:tc>
        <w:tc>
          <w:tcPr>
            <w:tcW w:w="534" w:type="pct"/>
            <w:noWrap/>
          </w:tcPr>
          <w:p w:rsidRPr="001755B3" w:rsidR="002F53C3" w:rsidP="002F53C3" w:rsidRDefault="002F53C3" w14:paraId="7087F488" w14:textId="52B58C45">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2ABCF1E7" w14:textId="03D81D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2D99055C" w14:textId="68D711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626F571D" w14:textId="78813A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7</w:t>
            </w:r>
          </w:p>
        </w:tc>
        <w:tc>
          <w:tcPr>
            <w:tcW w:w="876" w:type="pct"/>
            <w:noWrap/>
          </w:tcPr>
          <w:p w:rsidRPr="00176064" w:rsidR="002F53C3" w:rsidP="002F53C3" w:rsidRDefault="002F53C3" w14:paraId="646DD251" w14:textId="65F560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7</w:t>
            </w:r>
          </w:p>
        </w:tc>
        <w:tc>
          <w:tcPr>
            <w:tcW w:w="835" w:type="pct"/>
            <w:noWrap/>
          </w:tcPr>
          <w:p w:rsidRPr="00492700" w:rsidR="002F53C3" w:rsidP="002F53C3" w:rsidRDefault="002F53C3" w14:paraId="642A650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3745627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4AA1192A" w14:textId="707ECDB8">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3</w:t>
            </w:r>
          </w:p>
        </w:tc>
        <w:tc>
          <w:tcPr>
            <w:tcW w:w="940" w:type="pct"/>
            <w:noWrap/>
          </w:tcPr>
          <w:p w:rsidRPr="003B55DC" w:rsidR="002F53C3" w:rsidP="002F53C3" w:rsidRDefault="002F53C3" w14:paraId="214F4749" w14:textId="0F1D92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8</w:t>
            </w:r>
          </w:p>
        </w:tc>
        <w:tc>
          <w:tcPr>
            <w:tcW w:w="534" w:type="pct"/>
            <w:noWrap/>
          </w:tcPr>
          <w:p w:rsidRPr="001755B3" w:rsidR="002F53C3" w:rsidP="002F53C3" w:rsidRDefault="002F53C3" w14:paraId="796E8BFD" w14:textId="19D31ED1">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20FD6C43" w14:textId="14EF60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52F09DA" w14:textId="1DB4AF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6899BCEB" w14:textId="10B686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8</w:t>
            </w:r>
          </w:p>
        </w:tc>
        <w:tc>
          <w:tcPr>
            <w:tcW w:w="876" w:type="pct"/>
            <w:noWrap/>
          </w:tcPr>
          <w:p w:rsidRPr="00176064" w:rsidR="002F53C3" w:rsidP="002F53C3" w:rsidRDefault="002F53C3" w14:paraId="6CF18392" w14:textId="118CF4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8</w:t>
            </w:r>
          </w:p>
        </w:tc>
        <w:tc>
          <w:tcPr>
            <w:tcW w:w="835" w:type="pct"/>
            <w:noWrap/>
          </w:tcPr>
          <w:p w:rsidRPr="00492700" w:rsidR="002F53C3" w:rsidP="002F53C3" w:rsidRDefault="002F53C3" w14:paraId="0851701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29CAAE16" w14:textId="77777777">
        <w:tc>
          <w:tcPr>
            <w:tcW w:w="252" w:type="pct"/>
            <w:noWrap/>
          </w:tcPr>
          <w:p w:rsidRPr="003B55DC" w:rsidR="002F53C3" w:rsidP="002F53C3" w:rsidRDefault="002F53C3" w14:paraId="63EFE9B3" w14:textId="4BA70394">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4</w:t>
            </w:r>
          </w:p>
        </w:tc>
        <w:tc>
          <w:tcPr>
            <w:tcW w:w="940" w:type="pct"/>
            <w:noWrap/>
          </w:tcPr>
          <w:p w:rsidRPr="003B55DC" w:rsidR="002F53C3" w:rsidP="002F53C3" w:rsidRDefault="002F53C3" w14:paraId="05E56DBE" w14:textId="7C833E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9</w:t>
            </w:r>
          </w:p>
        </w:tc>
        <w:tc>
          <w:tcPr>
            <w:tcW w:w="534" w:type="pct"/>
            <w:noWrap/>
          </w:tcPr>
          <w:p w:rsidRPr="001755B3" w:rsidR="002F53C3" w:rsidP="002F53C3" w:rsidRDefault="002F53C3" w14:paraId="4DAFD336" w14:textId="5351F30B">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6D469981" w14:textId="3E42F7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87BD05D" w14:textId="37C374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50F56C35" w14:textId="454364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9</w:t>
            </w:r>
          </w:p>
        </w:tc>
        <w:tc>
          <w:tcPr>
            <w:tcW w:w="876" w:type="pct"/>
            <w:noWrap/>
          </w:tcPr>
          <w:p w:rsidRPr="00176064" w:rsidR="002F53C3" w:rsidP="002F53C3" w:rsidRDefault="002F53C3" w14:paraId="724500B9" w14:textId="679065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9</w:t>
            </w:r>
          </w:p>
        </w:tc>
        <w:tc>
          <w:tcPr>
            <w:tcW w:w="835" w:type="pct"/>
            <w:noWrap/>
          </w:tcPr>
          <w:p w:rsidRPr="00492700" w:rsidR="002F53C3" w:rsidP="002F53C3" w:rsidRDefault="002F53C3" w14:paraId="5C39A06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37A2A2F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1F84AE54" w14:textId="614128CB">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5</w:t>
            </w:r>
          </w:p>
        </w:tc>
        <w:tc>
          <w:tcPr>
            <w:tcW w:w="940" w:type="pct"/>
            <w:noWrap/>
          </w:tcPr>
          <w:p w:rsidRPr="003B55DC" w:rsidR="002F53C3" w:rsidP="002F53C3" w:rsidRDefault="002F53C3" w14:paraId="40209B91" w14:textId="52010E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0</w:t>
            </w:r>
          </w:p>
        </w:tc>
        <w:tc>
          <w:tcPr>
            <w:tcW w:w="534" w:type="pct"/>
            <w:noWrap/>
          </w:tcPr>
          <w:p w:rsidRPr="001755B3" w:rsidR="002F53C3" w:rsidP="002F53C3" w:rsidRDefault="002F53C3" w14:paraId="3DFCD55B" w14:textId="09E5D2E7">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2791C912" w14:textId="2A1554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EDB762E" w14:textId="605592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645196DB" w14:textId="4576EA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0</w:t>
            </w:r>
          </w:p>
        </w:tc>
        <w:tc>
          <w:tcPr>
            <w:tcW w:w="876" w:type="pct"/>
            <w:noWrap/>
          </w:tcPr>
          <w:p w:rsidRPr="00176064" w:rsidR="002F53C3" w:rsidP="002F53C3" w:rsidRDefault="002F53C3" w14:paraId="291528BA" w14:textId="298FEA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0</w:t>
            </w:r>
          </w:p>
        </w:tc>
        <w:tc>
          <w:tcPr>
            <w:tcW w:w="835" w:type="pct"/>
            <w:noWrap/>
          </w:tcPr>
          <w:p w:rsidRPr="00492700" w:rsidR="002F53C3" w:rsidP="002F53C3" w:rsidRDefault="002F53C3" w14:paraId="2BC820E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72C57759" w14:textId="77777777">
        <w:tc>
          <w:tcPr>
            <w:tcW w:w="252" w:type="pct"/>
            <w:noWrap/>
          </w:tcPr>
          <w:p w:rsidRPr="003B55DC" w:rsidR="002F53C3" w:rsidP="002F53C3" w:rsidRDefault="002F53C3" w14:paraId="5F0530A5" w14:textId="1BC6E065">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6</w:t>
            </w:r>
          </w:p>
        </w:tc>
        <w:tc>
          <w:tcPr>
            <w:tcW w:w="940" w:type="pct"/>
            <w:noWrap/>
          </w:tcPr>
          <w:p w:rsidRPr="003B55DC" w:rsidR="002F53C3" w:rsidP="002F53C3" w:rsidRDefault="002F53C3" w14:paraId="6528019C" w14:textId="0D854E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1</w:t>
            </w:r>
          </w:p>
        </w:tc>
        <w:tc>
          <w:tcPr>
            <w:tcW w:w="534" w:type="pct"/>
            <w:noWrap/>
          </w:tcPr>
          <w:p w:rsidRPr="001755B3" w:rsidR="002F53C3" w:rsidP="002F53C3" w:rsidRDefault="002F53C3" w14:paraId="4AD29C15" w14:textId="50D89C98">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0CBAA660" w14:textId="0F6060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6F8D750F" w14:textId="4DDC2E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20D0A588" w14:textId="7E0344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1</w:t>
            </w:r>
          </w:p>
        </w:tc>
        <w:tc>
          <w:tcPr>
            <w:tcW w:w="876" w:type="pct"/>
            <w:noWrap/>
          </w:tcPr>
          <w:p w:rsidRPr="00176064" w:rsidR="002F53C3" w:rsidP="002F53C3" w:rsidRDefault="002F53C3" w14:paraId="7F6B073A" w14:textId="111A89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1</w:t>
            </w:r>
          </w:p>
        </w:tc>
        <w:tc>
          <w:tcPr>
            <w:tcW w:w="835" w:type="pct"/>
            <w:noWrap/>
          </w:tcPr>
          <w:p w:rsidRPr="00492700" w:rsidR="002F53C3" w:rsidP="002F53C3" w:rsidRDefault="002F53C3" w14:paraId="48013E7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32FE7F5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6BDBE492" w14:textId="379B44B4">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7</w:t>
            </w:r>
          </w:p>
        </w:tc>
        <w:tc>
          <w:tcPr>
            <w:tcW w:w="940" w:type="pct"/>
            <w:noWrap/>
          </w:tcPr>
          <w:p w:rsidRPr="003B55DC" w:rsidR="002F53C3" w:rsidP="002F53C3" w:rsidRDefault="002F53C3" w14:paraId="6DDCB457" w14:textId="4E2B45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2</w:t>
            </w:r>
          </w:p>
        </w:tc>
        <w:tc>
          <w:tcPr>
            <w:tcW w:w="534" w:type="pct"/>
            <w:noWrap/>
          </w:tcPr>
          <w:p w:rsidRPr="001755B3" w:rsidR="002F53C3" w:rsidP="002F53C3" w:rsidRDefault="002F53C3" w14:paraId="46FF5ED2" w14:textId="20FC414C">
            <w:pPr>
              <w:widowControl w:val="0"/>
              <w:autoSpaceDE w:val="0"/>
              <w:autoSpaceDN w:val="0"/>
              <w:adjustRightInd w:val="0"/>
              <w:spacing w:after="0" w:line="240" w:lineRule="auto"/>
              <w:ind w:left="108" w:right="108"/>
              <w:rPr>
                <w:sz w:val="16"/>
                <w:szCs w:val="16"/>
              </w:rPr>
            </w:pPr>
            <w:r w:rsidRPr="001755B3">
              <w:rPr>
                <w:sz w:val="16"/>
                <w:szCs w:val="16"/>
              </w:rPr>
              <w:t>NUMBER</w:t>
            </w:r>
          </w:p>
        </w:tc>
        <w:tc>
          <w:tcPr>
            <w:tcW w:w="369" w:type="pct"/>
            <w:noWrap/>
          </w:tcPr>
          <w:p w:rsidRPr="00176064" w:rsidR="002F53C3" w:rsidP="002F53C3" w:rsidRDefault="002F53C3" w14:paraId="4DE589D0" w14:textId="7F50BB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9E4BD23" w14:textId="12F5CF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5738D9FB" w14:textId="5E760E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2</w:t>
            </w:r>
          </w:p>
        </w:tc>
        <w:tc>
          <w:tcPr>
            <w:tcW w:w="876" w:type="pct"/>
            <w:noWrap/>
          </w:tcPr>
          <w:p w:rsidRPr="00176064" w:rsidR="002F53C3" w:rsidP="002F53C3" w:rsidRDefault="002F53C3" w14:paraId="3B0F4C2C" w14:textId="4216A4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NUMBER12</w:t>
            </w:r>
          </w:p>
        </w:tc>
        <w:tc>
          <w:tcPr>
            <w:tcW w:w="835" w:type="pct"/>
            <w:noWrap/>
          </w:tcPr>
          <w:p w:rsidRPr="00492700" w:rsidR="002F53C3" w:rsidP="002F53C3" w:rsidRDefault="002F53C3" w14:paraId="54EA139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4F49B9ED" w14:textId="77777777">
        <w:tc>
          <w:tcPr>
            <w:tcW w:w="252" w:type="pct"/>
            <w:noWrap/>
          </w:tcPr>
          <w:p w:rsidRPr="003B55DC" w:rsidR="002F53C3" w:rsidP="002F53C3" w:rsidRDefault="002F53C3" w14:paraId="1EC26EBF" w14:textId="5AA78834">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8</w:t>
            </w:r>
          </w:p>
        </w:tc>
        <w:tc>
          <w:tcPr>
            <w:tcW w:w="940" w:type="pct"/>
            <w:noWrap/>
          </w:tcPr>
          <w:p w:rsidRPr="003B55DC" w:rsidR="002F53C3" w:rsidP="002F53C3" w:rsidRDefault="002F53C3" w14:paraId="241F5FDE" w14:textId="6D0C0A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w:t>
            </w:r>
          </w:p>
        </w:tc>
        <w:tc>
          <w:tcPr>
            <w:tcW w:w="534" w:type="pct"/>
            <w:noWrap/>
          </w:tcPr>
          <w:p w:rsidRPr="001755B3" w:rsidR="002F53C3" w:rsidP="002F53C3" w:rsidRDefault="002F53C3" w14:paraId="62AD9041" w14:textId="0861BE6E">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3783E7D4" w14:textId="572562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5A617E2A" w14:textId="7B2902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6931FC67" w14:textId="72174F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w:t>
            </w:r>
          </w:p>
        </w:tc>
        <w:tc>
          <w:tcPr>
            <w:tcW w:w="876" w:type="pct"/>
            <w:noWrap/>
          </w:tcPr>
          <w:p w:rsidRPr="00176064" w:rsidR="002F53C3" w:rsidP="002F53C3" w:rsidRDefault="002F53C3" w14:paraId="3DACF1E1" w14:textId="79B128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w:t>
            </w:r>
          </w:p>
        </w:tc>
        <w:tc>
          <w:tcPr>
            <w:tcW w:w="835" w:type="pct"/>
            <w:noWrap/>
          </w:tcPr>
          <w:p w:rsidRPr="00492700" w:rsidR="002F53C3" w:rsidP="002F53C3" w:rsidRDefault="002F53C3" w14:paraId="2EC8253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50E27BC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04BEACFB" w14:textId="6821126C">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9</w:t>
            </w:r>
          </w:p>
        </w:tc>
        <w:tc>
          <w:tcPr>
            <w:tcW w:w="940" w:type="pct"/>
            <w:noWrap/>
          </w:tcPr>
          <w:p w:rsidRPr="003B55DC" w:rsidR="002F53C3" w:rsidP="002F53C3" w:rsidRDefault="002F53C3" w14:paraId="21FED02F" w14:textId="01EA8D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2</w:t>
            </w:r>
          </w:p>
        </w:tc>
        <w:tc>
          <w:tcPr>
            <w:tcW w:w="534" w:type="pct"/>
            <w:noWrap/>
          </w:tcPr>
          <w:p w:rsidRPr="001755B3" w:rsidR="002F53C3" w:rsidP="002F53C3" w:rsidRDefault="002F53C3" w14:paraId="478571FB" w14:textId="28D32FD2">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65728FBF" w14:textId="504C34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7018792" w14:textId="6F487F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10BAEF8B" w14:textId="03516C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2</w:t>
            </w:r>
          </w:p>
        </w:tc>
        <w:tc>
          <w:tcPr>
            <w:tcW w:w="876" w:type="pct"/>
            <w:noWrap/>
          </w:tcPr>
          <w:p w:rsidRPr="00176064" w:rsidR="002F53C3" w:rsidP="002F53C3" w:rsidRDefault="002F53C3" w14:paraId="6E845294" w14:textId="1C65CF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2</w:t>
            </w:r>
          </w:p>
        </w:tc>
        <w:tc>
          <w:tcPr>
            <w:tcW w:w="835" w:type="pct"/>
            <w:noWrap/>
          </w:tcPr>
          <w:p w:rsidRPr="00492700" w:rsidR="002F53C3" w:rsidP="002F53C3" w:rsidRDefault="002F53C3" w14:paraId="6560E29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06871A20" w14:textId="77777777">
        <w:tc>
          <w:tcPr>
            <w:tcW w:w="252" w:type="pct"/>
            <w:noWrap/>
          </w:tcPr>
          <w:p w:rsidRPr="003B55DC" w:rsidR="002F53C3" w:rsidP="002F53C3" w:rsidRDefault="002F53C3" w14:paraId="2396E9C2" w14:textId="57CCA9C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0</w:t>
            </w:r>
          </w:p>
        </w:tc>
        <w:tc>
          <w:tcPr>
            <w:tcW w:w="940" w:type="pct"/>
            <w:noWrap/>
          </w:tcPr>
          <w:p w:rsidRPr="003B55DC" w:rsidR="002F53C3" w:rsidP="002F53C3" w:rsidRDefault="002F53C3" w14:paraId="6F927CC8" w14:textId="1E3807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3</w:t>
            </w:r>
          </w:p>
        </w:tc>
        <w:tc>
          <w:tcPr>
            <w:tcW w:w="534" w:type="pct"/>
            <w:noWrap/>
          </w:tcPr>
          <w:p w:rsidRPr="001755B3" w:rsidR="002F53C3" w:rsidP="002F53C3" w:rsidRDefault="002F53C3" w14:paraId="61CA0588" w14:textId="48DE450F">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1E431C6F" w14:textId="16833C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0FA682A1" w14:textId="4B45F1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01EE05BA" w14:textId="65B9F2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3</w:t>
            </w:r>
          </w:p>
        </w:tc>
        <w:tc>
          <w:tcPr>
            <w:tcW w:w="876" w:type="pct"/>
            <w:noWrap/>
          </w:tcPr>
          <w:p w:rsidRPr="00176064" w:rsidR="002F53C3" w:rsidP="002F53C3" w:rsidRDefault="002F53C3" w14:paraId="235E5CA1" w14:textId="08D539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3</w:t>
            </w:r>
          </w:p>
        </w:tc>
        <w:tc>
          <w:tcPr>
            <w:tcW w:w="835" w:type="pct"/>
            <w:noWrap/>
          </w:tcPr>
          <w:p w:rsidRPr="00492700" w:rsidR="002F53C3" w:rsidP="002F53C3" w:rsidRDefault="002F53C3" w14:paraId="76145ED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6253B34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3EE7566D" w14:textId="619A0A63">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1</w:t>
            </w:r>
          </w:p>
        </w:tc>
        <w:tc>
          <w:tcPr>
            <w:tcW w:w="940" w:type="pct"/>
            <w:noWrap/>
          </w:tcPr>
          <w:p w:rsidRPr="003B55DC" w:rsidR="002F53C3" w:rsidP="002F53C3" w:rsidRDefault="002F53C3" w14:paraId="4BEB5F20" w14:textId="6674D9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4</w:t>
            </w:r>
          </w:p>
        </w:tc>
        <w:tc>
          <w:tcPr>
            <w:tcW w:w="534" w:type="pct"/>
            <w:noWrap/>
          </w:tcPr>
          <w:p w:rsidRPr="001755B3" w:rsidR="002F53C3" w:rsidP="002F53C3" w:rsidRDefault="002F53C3" w14:paraId="1FAD2C10" w14:textId="120C2C04">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518028B2" w14:textId="43BF13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3CA6080F" w14:textId="555F9F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489007A8" w14:textId="299D10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4</w:t>
            </w:r>
          </w:p>
        </w:tc>
        <w:tc>
          <w:tcPr>
            <w:tcW w:w="876" w:type="pct"/>
            <w:noWrap/>
          </w:tcPr>
          <w:p w:rsidRPr="00176064" w:rsidR="002F53C3" w:rsidP="002F53C3" w:rsidRDefault="002F53C3" w14:paraId="58829A90" w14:textId="770F07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4</w:t>
            </w:r>
          </w:p>
        </w:tc>
        <w:tc>
          <w:tcPr>
            <w:tcW w:w="835" w:type="pct"/>
            <w:noWrap/>
          </w:tcPr>
          <w:p w:rsidRPr="00492700" w:rsidR="002F53C3" w:rsidP="002F53C3" w:rsidRDefault="002F53C3" w14:paraId="25705AA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63067B30" w14:textId="77777777">
        <w:tc>
          <w:tcPr>
            <w:tcW w:w="252" w:type="pct"/>
            <w:noWrap/>
          </w:tcPr>
          <w:p w:rsidRPr="003B55DC" w:rsidR="002F53C3" w:rsidP="002F53C3" w:rsidRDefault="002F53C3" w14:paraId="3E4FE433" w14:textId="6D8D62A9">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2</w:t>
            </w:r>
          </w:p>
        </w:tc>
        <w:tc>
          <w:tcPr>
            <w:tcW w:w="940" w:type="pct"/>
            <w:noWrap/>
          </w:tcPr>
          <w:p w:rsidRPr="003B55DC" w:rsidR="002F53C3" w:rsidP="002F53C3" w:rsidRDefault="002F53C3" w14:paraId="19F23E4A" w14:textId="2BBE1E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5</w:t>
            </w:r>
          </w:p>
        </w:tc>
        <w:tc>
          <w:tcPr>
            <w:tcW w:w="534" w:type="pct"/>
            <w:noWrap/>
          </w:tcPr>
          <w:p w:rsidRPr="001755B3" w:rsidR="002F53C3" w:rsidP="002F53C3" w:rsidRDefault="002F53C3" w14:paraId="7D4C547A" w14:textId="78014794">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7451C3FA" w14:textId="146A6F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FD8512B" w14:textId="508892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28AEC87F" w14:textId="097DE1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5</w:t>
            </w:r>
          </w:p>
        </w:tc>
        <w:tc>
          <w:tcPr>
            <w:tcW w:w="876" w:type="pct"/>
            <w:noWrap/>
          </w:tcPr>
          <w:p w:rsidRPr="00176064" w:rsidR="002F53C3" w:rsidP="002F53C3" w:rsidRDefault="002F53C3" w14:paraId="544E7CF0" w14:textId="169277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5</w:t>
            </w:r>
          </w:p>
        </w:tc>
        <w:tc>
          <w:tcPr>
            <w:tcW w:w="835" w:type="pct"/>
            <w:noWrap/>
          </w:tcPr>
          <w:p w:rsidRPr="00492700" w:rsidR="002F53C3" w:rsidP="002F53C3" w:rsidRDefault="002F53C3" w14:paraId="621BE3F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786B1D5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11B905FC" w14:textId="640EE068">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3</w:t>
            </w:r>
          </w:p>
        </w:tc>
        <w:tc>
          <w:tcPr>
            <w:tcW w:w="940" w:type="pct"/>
            <w:noWrap/>
          </w:tcPr>
          <w:p w:rsidRPr="003B55DC" w:rsidR="002F53C3" w:rsidP="002F53C3" w:rsidRDefault="002F53C3" w14:paraId="0227500B" w14:textId="379F10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6</w:t>
            </w:r>
          </w:p>
        </w:tc>
        <w:tc>
          <w:tcPr>
            <w:tcW w:w="534" w:type="pct"/>
            <w:noWrap/>
          </w:tcPr>
          <w:p w:rsidRPr="001755B3" w:rsidR="002F53C3" w:rsidP="002F53C3" w:rsidRDefault="002F53C3" w14:paraId="39367204" w14:textId="6423E675">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78C0C9E3" w14:textId="523387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70DF06B" w14:textId="22658B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0CCD0287" w14:textId="3D437A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6</w:t>
            </w:r>
          </w:p>
        </w:tc>
        <w:tc>
          <w:tcPr>
            <w:tcW w:w="876" w:type="pct"/>
            <w:noWrap/>
          </w:tcPr>
          <w:p w:rsidRPr="00176064" w:rsidR="002F53C3" w:rsidP="002F53C3" w:rsidRDefault="002F53C3" w14:paraId="2FE6BDBA" w14:textId="0BF7A2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6</w:t>
            </w:r>
          </w:p>
        </w:tc>
        <w:tc>
          <w:tcPr>
            <w:tcW w:w="835" w:type="pct"/>
            <w:noWrap/>
          </w:tcPr>
          <w:p w:rsidRPr="00492700" w:rsidR="002F53C3" w:rsidP="002F53C3" w:rsidRDefault="002F53C3" w14:paraId="4209436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5A76E0CA" w14:textId="77777777">
        <w:tc>
          <w:tcPr>
            <w:tcW w:w="252" w:type="pct"/>
            <w:noWrap/>
          </w:tcPr>
          <w:p w:rsidRPr="003B55DC" w:rsidR="002F53C3" w:rsidP="002F53C3" w:rsidRDefault="002F53C3" w14:paraId="48575EF3" w14:textId="29C3EF18">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4</w:t>
            </w:r>
          </w:p>
        </w:tc>
        <w:tc>
          <w:tcPr>
            <w:tcW w:w="940" w:type="pct"/>
            <w:noWrap/>
          </w:tcPr>
          <w:p w:rsidRPr="003B55DC" w:rsidR="002F53C3" w:rsidP="002F53C3" w:rsidRDefault="002F53C3" w14:paraId="5AE26B50" w14:textId="6C47F1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7</w:t>
            </w:r>
          </w:p>
        </w:tc>
        <w:tc>
          <w:tcPr>
            <w:tcW w:w="534" w:type="pct"/>
            <w:noWrap/>
          </w:tcPr>
          <w:p w:rsidRPr="001755B3" w:rsidR="002F53C3" w:rsidP="002F53C3" w:rsidRDefault="002F53C3" w14:paraId="3B3BD080" w14:textId="504D13B5">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00BAA2AF" w14:textId="1DEFF4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12FFC16F" w14:textId="2C983C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78AC7918" w14:textId="60CDBF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7</w:t>
            </w:r>
          </w:p>
        </w:tc>
        <w:tc>
          <w:tcPr>
            <w:tcW w:w="876" w:type="pct"/>
            <w:noWrap/>
          </w:tcPr>
          <w:p w:rsidRPr="00176064" w:rsidR="002F53C3" w:rsidP="002F53C3" w:rsidRDefault="002F53C3" w14:paraId="0BAE74C9" w14:textId="362F9C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7</w:t>
            </w:r>
          </w:p>
        </w:tc>
        <w:tc>
          <w:tcPr>
            <w:tcW w:w="835" w:type="pct"/>
            <w:noWrap/>
          </w:tcPr>
          <w:p w:rsidRPr="00492700" w:rsidR="002F53C3" w:rsidP="002F53C3" w:rsidRDefault="002F53C3" w14:paraId="3EC303D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71B01C1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10B3B4E5" w14:textId="5CB8221E">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5</w:t>
            </w:r>
          </w:p>
        </w:tc>
        <w:tc>
          <w:tcPr>
            <w:tcW w:w="940" w:type="pct"/>
            <w:noWrap/>
          </w:tcPr>
          <w:p w:rsidRPr="003B55DC" w:rsidR="002F53C3" w:rsidP="002F53C3" w:rsidRDefault="002F53C3" w14:paraId="592F6512" w14:textId="1F0801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8</w:t>
            </w:r>
          </w:p>
        </w:tc>
        <w:tc>
          <w:tcPr>
            <w:tcW w:w="534" w:type="pct"/>
            <w:noWrap/>
          </w:tcPr>
          <w:p w:rsidRPr="001755B3" w:rsidR="002F53C3" w:rsidP="002F53C3" w:rsidRDefault="002F53C3" w14:paraId="0A454001" w14:textId="37F9F499">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1DB51F63" w14:textId="19956C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4881D535" w14:textId="674938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7DD2D98" w14:textId="502E55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8</w:t>
            </w:r>
          </w:p>
        </w:tc>
        <w:tc>
          <w:tcPr>
            <w:tcW w:w="876" w:type="pct"/>
            <w:noWrap/>
          </w:tcPr>
          <w:p w:rsidRPr="00176064" w:rsidR="002F53C3" w:rsidP="002F53C3" w:rsidRDefault="002F53C3" w14:paraId="3B2AE3CE" w14:textId="5B8A24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8</w:t>
            </w:r>
          </w:p>
        </w:tc>
        <w:tc>
          <w:tcPr>
            <w:tcW w:w="835" w:type="pct"/>
            <w:noWrap/>
          </w:tcPr>
          <w:p w:rsidRPr="00492700" w:rsidR="002F53C3" w:rsidP="002F53C3" w:rsidRDefault="002F53C3" w14:paraId="7772298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0FDCA4E4" w14:textId="77777777">
        <w:tc>
          <w:tcPr>
            <w:tcW w:w="252" w:type="pct"/>
            <w:noWrap/>
          </w:tcPr>
          <w:p w:rsidRPr="003B55DC" w:rsidR="002F53C3" w:rsidP="002F53C3" w:rsidRDefault="002F53C3" w14:paraId="7AB01194" w14:textId="1F01ADCB">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6</w:t>
            </w:r>
          </w:p>
        </w:tc>
        <w:tc>
          <w:tcPr>
            <w:tcW w:w="940" w:type="pct"/>
            <w:noWrap/>
          </w:tcPr>
          <w:p w:rsidRPr="003B55DC" w:rsidR="002F53C3" w:rsidP="002F53C3" w:rsidRDefault="002F53C3" w14:paraId="4F9F5B0B" w14:textId="11373B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9</w:t>
            </w:r>
          </w:p>
        </w:tc>
        <w:tc>
          <w:tcPr>
            <w:tcW w:w="534" w:type="pct"/>
            <w:noWrap/>
          </w:tcPr>
          <w:p w:rsidRPr="001755B3" w:rsidR="002F53C3" w:rsidP="002F53C3" w:rsidRDefault="002F53C3" w14:paraId="2F748DA3" w14:textId="0B29765D">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256A7B7C" w14:textId="147973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011012A7" w14:textId="7EFB23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60A83289" w14:textId="1C85E3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9</w:t>
            </w:r>
          </w:p>
        </w:tc>
        <w:tc>
          <w:tcPr>
            <w:tcW w:w="876" w:type="pct"/>
            <w:noWrap/>
          </w:tcPr>
          <w:p w:rsidRPr="00176064" w:rsidR="002F53C3" w:rsidP="002F53C3" w:rsidRDefault="002F53C3" w14:paraId="2FA78F82" w14:textId="5D9EC0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9</w:t>
            </w:r>
          </w:p>
        </w:tc>
        <w:tc>
          <w:tcPr>
            <w:tcW w:w="835" w:type="pct"/>
            <w:noWrap/>
          </w:tcPr>
          <w:p w:rsidRPr="00492700" w:rsidR="002F53C3" w:rsidP="002F53C3" w:rsidRDefault="002F53C3" w14:paraId="4A39361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5D66B91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5E7E96CC" w14:textId="1E7516DF">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7</w:t>
            </w:r>
          </w:p>
        </w:tc>
        <w:tc>
          <w:tcPr>
            <w:tcW w:w="940" w:type="pct"/>
            <w:noWrap/>
          </w:tcPr>
          <w:p w:rsidRPr="003B55DC" w:rsidR="002F53C3" w:rsidP="002F53C3" w:rsidRDefault="002F53C3" w14:paraId="396C00E1" w14:textId="0EE40C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0</w:t>
            </w:r>
          </w:p>
        </w:tc>
        <w:tc>
          <w:tcPr>
            <w:tcW w:w="534" w:type="pct"/>
            <w:noWrap/>
          </w:tcPr>
          <w:p w:rsidRPr="001755B3" w:rsidR="002F53C3" w:rsidP="002F53C3" w:rsidRDefault="002F53C3" w14:paraId="7F6A795F" w14:textId="50AE8D06">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32BF3636" w14:textId="125714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6C8F8377" w14:textId="03806E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58B361DE" w14:textId="57665B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0</w:t>
            </w:r>
          </w:p>
        </w:tc>
        <w:tc>
          <w:tcPr>
            <w:tcW w:w="876" w:type="pct"/>
            <w:noWrap/>
          </w:tcPr>
          <w:p w:rsidRPr="00176064" w:rsidR="002F53C3" w:rsidP="002F53C3" w:rsidRDefault="002F53C3" w14:paraId="74BE6261" w14:textId="2E5014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0</w:t>
            </w:r>
          </w:p>
        </w:tc>
        <w:tc>
          <w:tcPr>
            <w:tcW w:w="835" w:type="pct"/>
            <w:noWrap/>
          </w:tcPr>
          <w:p w:rsidRPr="00492700" w:rsidR="002F53C3" w:rsidP="002F53C3" w:rsidRDefault="002F53C3" w14:paraId="46D1102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68F57E09" w14:textId="77777777">
        <w:tc>
          <w:tcPr>
            <w:tcW w:w="252" w:type="pct"/>
            <w:noWrap/>
          </w:tcPr>
          <w:p w:rsidRPr="003B55DC" w:rsidR="002F53C3" w:rsidP="002F53C3" w:rsidRDefault="002F53C3" w14:paraId="1A98BF73" w14:textId="0CFB1F7D">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8</w:t>
            </w:r>
          </w:p>
        </w:tc>
        <w:tc>
          <w:tcPr>
            <w:tcW w:w="940" w:type="pct"/>
            <w:noWrap/>
          </w:tcPr>
          <w:p w:rsidRPr="003B55DC" w:rsidR="002F53C3" w:rsidP="002F53C3" w:rsidRDefault="002F53C3" w14:paraId="70F5655B" w14:textId="5DBE58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1</w:t>
            </w:r>
          </w:p>
        </w:tc>
        <w:tc>
          <w:tcPr>
            <w:tcW w:w="534" w:type="pct"/>
            <w:noWrap/>
          </w:tcPr>
          <w:p w:rsidRPr="001755B3" w:rsidR="002F53C3" w:rsidP="002F53C3" w:rsidRDefault="002F53C3" w14:paraId="113E584F" w14:textId="536504B5">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1FCE991B" w14:textId="31C9BB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53D46272" w14:textId="712979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15D18DC0" w14:textId="0CC3A0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1</w:t>
            </w:r>
          </w:p>
        </w:tc>
        <w:tc>
          <w:tcPr>
            <w:tcW w:w="876" w:type="pct"/>
            <w:noWrap/>
          </w:tcPr>
          <w:p w:rsidRPr="00176064" w:rsidR="002F53C3" w:rsidP="002F53C3" w:rsidRDefault="002F53C3" w14:paraId="2337CC87" w14:textId="512CD8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1</w:t>
            </w:r>
          </w:p>
        </w:tc>
        <w:tc>
          <w:tcPr>
            <w:tcW w:w="835" w:type="pct"/>
            <w:noWrap/>
          </w:tcPr>
          <w:p w:rsidRPr="00492700" w:rsidR="002F53C3" w:rsidP="002F53C3" w:rsidRDefault="002F53C3" w14:paraId="2EAE1F5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36B433B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53C3" w:rsidP="002F53C3" w:rsidRDefault="002F53C3" w14:paraId="18F11187" w14:textId="18F3B3E9">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89</w:t>
            </w:r>
          </w:p>
        </w:tc>
        <w:tc>
          <w:tcPr>
            <w:tcW w:w="940" w:type="pct"/>
            <w:noWrap/>
          </w:tcPr>
          <w:p w:rsidRPr="003B55DC" w:rsidR="002F53C3" w:rsidP="002F53C3" w:rsidRDefault="002F53C3" w14:paraId="733A1C1E" w14:textId="6A5F37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2</w:t>
            </w:r>
          </w:p>
        </w:tc>
        <w:tc>
          <w:tcPr>
            <w:tcW w:w="534" w:type="pct"/>
            <w:noWrap/>
          </w:tcPr>
          <w:p w:rsidRPr="001755B3" w:rsidR="002F53C3" w:rsidP="002F53C3" w:rsidRDefault="002F53C3" w14:paraId="17558DF5" w14:textId="65727250">
            <w:pPr>
              <w:widowControl w:val="0"/>
              <w:autoSpaceDE w:val="0"/>
              <w:autoSpaceDN w:val="0"/>
              <w:adjustRightInd w:val="0"/>
              <w:spacing w:after="0" w:line="240" w:lineRule="auto"/>
              <w:ind w:left="108" w:right="108"/>
              <w:rPr>
                <w:sz w:val="16"/>
                <w:szCs w:val="16"/>
              </w:rPr>
            </w:pPr>
            <w:r w:rsidRPr="001755B3">
              <w:rPr>
                <w:sz w:val="16"/>
                <w:szCs w:val="16"/>
              </w:rPr>
              <w:t>DATE</w:t>
            </w:r>
          </w:p>
        </w:tc>
        <w:tc>
          <w:tcPr>
            <w:tcW w:w="369" w:type="pct"/>
            <w:noWrap/>
          </w:tcPr>
          <w:p w:rsidRPr="00176064" w:rsidR="002F53C3" w:rsidP="002F53C3" w:rsidRDefault="002F53C3" w14:paraId="4833A893" w14:textId="231AF4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00D6EE91" w14:textId="5F229C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508AD803" w14:textId="47F39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2</w:t>
            </w:r>
          </w:p>
        </w:tc>
        <w:tc>
          <w:tcPr>
            <w:tcW w:w="876" w:type="pct"/>
            <w:noWrap/>
          </w:tcPr>
          <w:p w:rsidRPr="00176064" w:rsidR="002F53C3" w:rsidP="002F53C3" w:rsidRDefault="002F53C3" w14:paraId="798DD2CA" w14:textId="407B12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ATTRIBUTE_DATE12</w:t>
            </w:r>
          </w:p>
        </w:tc>
        <w:tc>
          <w:tcPr>
            <w:tcW w:w="835" w:type="pct"/>
            <w:noWrap/>
          </w:tcPr>
          <w:p w:rsidRPr="00492700" w:rsidR="002F53C3" w:rsidP="002F53C3" w:rsidRDefault="002F53C3" w14:paraId="50DC83A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53C3" w:rsidTr="002328EF" w14:paraId="037578B0" w14:textId="77777777">
        <w:tc>
          <w:tcPr>
            <w:tcW w:w="252" w:type="pct"/>
            <w:noWrap/>
          </w:tcPr>
          <w:p w:rsidRPr="003B55DC" w:rsidR="002F53C3" w:rsidP="002F53C3" w:rsidRDefault="002F53C3" w14:paraId="73D7B345" w14:textId="5849BFA5">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90</w:t>
            </w:r>
          </w:p>
        </w:tc>
        <w:tc>
          <w:tcPr>
            <w:tcW w:w="940" w:type="pct"/>
            <w:noWrap/>
          </w:tcPr>
          <w:p w:rsidRPr="003B55DC" w:rsidR="002F53C3" w:rsidP="002F53C3" w:rsidRDefault="002F53C3" w14:paraId="350564CA" w14:textId="61CE14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GNR_STATUS</w:t>
            </w:r>
          </w:p>
        </w:tc>
        <w:tc>
          <w:tcPr>
            <w:tcW w:w="534" w:type="pct"/>
            <w:noWrap/>
          </w:tcPr>
          <w:p w:rsidRPr="001755B3" w:rsidR="002F53C3" w:rsidP="002F53C3" w:rsidRDefault="002F53C3" w14:paraId="2AF863A3" w14:textId="729849BE">
            <w:pPr>
              <w:widowControl w:val="0"/>
              <w:autoSpaceDE w:val="0"/>
              <w:autoSpaceDN w:val="0"/>
              <w:adjustRightInd w:val="0"/>
              <w:spacing w:after="0" w:line="240" w:lineRule="auto"/>
              <w:ind w:left="108" w:right="108"/>
              <w:rPr>
                <w:sz w:val="16"/>
                <w:szCs w:val="16"/>
              </w:rPr>
            </w:pPr>
            <w:r w:rsidRPr="001755B3">
              <w:rPr>
                <w:sz w:val="16"/>
                <w:szCs w:val="16"/>
              </w:rPr>
              <w:t>VARCHAR2(4)</w:t>
            </w:r>
          </w:p>
        </w:tc>
        <w:tc>
          <w:tcPr>
            <w:tcW w:w="369" w:type="pct"/>
            <w:noWrap/>
          </w:tcPr>
          <w:p w:rsidRPr="00176064" w:rsidR="002F53C3" w:rsidP="002F53C3" w:rsidRDefault="002F53C3" w14:paraId="16133E48" w14:textId="5C1B79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74C90">
              <w:rPr>
                <w:rFonts w:ascii="Calibri Light" w:hAnsi="Calibri Light" w:eastAsia="Book Antiqua" w:cs="Calibri Light"/>
                <w:color w:val="000000"/>
                <w:sz w:val="16"/>
                <w:szCs w:val="16"/>
              </w:rPr>
              <w:t>y</w:t>
            </w:r>
          </w:p>
        </w:tc>
        <w:tc>
          <w:tcPr>
            <w:tcW w:w="241" w:type="pct"/>
            <w:noWrap/>
          </w:tcPr>
          <w:p w:rsidRPr="0061312F" w:rsidR="002F53C3" w:rsidP="002F53C3" w:rsidRDefault="002F53C3" w14:paraId="7B49105E" w14:textId="4DE5B2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70542">
              <w:rPr>
                <w:rFonts w:cs="Calibri"/>
                <w:color w:val="000000"/>
                <w:sz w:val="16"/>
                <w:szCs w:val="16"/>
              </w:rPr>
              <w:t>N</w:t>
            </w:r>
          </w:p>
        </w:tc>
        <w:tc>
          <w:tcPr>
            <w:tcW w:w="953" w:type="pct"/>
            <w:noWrap/>
          </w:tcPr>
          <w:p w:rsidRPr="00176064" w:rsidR="002F53C3" w:rsidP="002F53C3" w:rsidRDefault="002F53C3" w14:paraId="3D05D98A" w14:textId="666A76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GNR_STATUS</w:t>
            </w:r>
          </w:p>
        </w:tc>
        <w:tc>
          <w:tcPr>
            <w:tcW w:w="876" w:type="pct"/>
            <w:noWrap/>
          </w:tcPr>
          <w:p w:rsidRPr="00176064" w:rsidR="002F53C3" w:rsidP="002F53C3" w:rsidRDefault="002F53C3" w14:paraId="2477527C" w14:textId="4C90DE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3B55DC">
              <w:rPr>
                <w:rFonts w:cs="Calibri"/>
                <w:color w:val="000000"/>
                <w:sz w:val="16"/>
                <w:szCs w:val="16"/>
              </w:rPr>
              <w:t>GNR_STATUS</w:t>
            </w:r>
          </w:p>
        </w:tc>
        <w:tc>
          <w:tcPr>
            <w:tcW w:w="835" w:type="pct"/>
            <w:noWrap/>
          </w:tcPr>
          <w:p w:rsidRPr="00492700" w:rsidR="002F53C3" w:rsidP="002F53C3" w:rsidRDefault="002F53C3" w14:paraId="10A4203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rsidR="004C2709" w:rsidP="004C2709" w:rsidRDefault="004C2709" w14:paraId="7912E993"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4C2709" w:rsidTr="00C827DF" w14:paraId="749BDA71"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4C2709" w:rsidP="00C827DF" w:rsidRDefault="004C2709" w14:paraId="6597B166"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4C2709" w:rsidP="00C827DF" w:rsidRDefault="004C2709" w14:paraId="077D7FC8"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4C2709" w:rsidTr="00C827DF" w14:paraId="1A1705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4C2709" w:rsidP="00C827DF" w:rsidRDefault="004C2709" w14:paraId="1A18297F"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4C2709" w:rsidP="00C827DF" w:rsidRDefault="004C2709" w14:paraId="2BFCBE2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4C2709" w:rsidTr="00C827DF" w14:paraId="7BDE1142" w14:textId="77777777">
        <w:tc>
          <w:tcPr>
            <w:cnfStyle w:val="001000000000" w:firstRow="0" w:lastRow="0" w:firstColumn="1" w:lastColumn="0" w:oddVBand="0" w:evenVBand="0" w:oddHBand="0" w:evenHBand="0" w:firstRowFirstColumn="0" w:firstRowLastColumn="0" w:lastRowFirstColumn="0" w:lastRowLastColumn="0"/>
            <w:tcW w:w="2471" w:type="dxa"/>
          </w:tcPr>
          <w:p w:rsidR="004C2709" w:rsidP="00C827DF" w:rsidRDefault="004C2709" w14:paraId="00448A12"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4C2709" w:rsidP="00C827DF" w:rsidRDefault="004C2709" w14:paraId="6071768E"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4C2709" w:rsidTr="00C827DF" w14:paraId="19A95BF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4C2709" w:rsidP="00C827DF" w:rsidRDefault="004C2709" w14:paraId="1148F9E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4C2709" w:rsidP="00C827DF" w:rsidRDefault="004C2709" w14:paraId="37A6EB9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4C2709" w:rsidTr="00C827DF" w14:paraId="6DA75CAF" w14:textId="77777777">
        <w:tc>
          <w:tcPr>
            <w:cnfStyle w:val="001000000000" w:firstRow="0" w:lastRow="0" w:firstColumn="1" w:lastColumn="0" w:oddVBand="0" w:evenVBand="0" w:oddHBand="0" w:evenHBand="0" w:firstRowFirstColumn="0" w:firstRowLastColumn="0" w:lastRowFirstColumn="0" w:lastRowLastColumn="0"/>
            <w:tcW w:w="2471" w:type="dxa"/>
          </w:tcPr>
          <w:p w:rsidR="004C2709" w:rsidP="00C827DF" w:rsidRDefault="004C2709" w14:paraId="113B127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4C2709" w:rsidP="00C827DF" w:rsidRDefault="004C2709" w14:paraId="223F337F"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4C2709" w:rsidP="00877485" w:rsidRDefault="004C2709" w14:paraId="2BB44419" w14:textId="2FF0CCB1"/>
    <w:p w:rsidRPr="00EB163B" w:rsidR="00FA0D12" w:rsidP="00FA0D12" w:rsidRDefault="00FA0D12" w14:paraId="6E830BCD" w14:textId="1458A7A1">
      <w:pPr>
        <w:pStyle w:val="Heading2"/>
      </w:pPr>
      <w:r>
        <w:t xml:space="preserve">Customer </w:t>
      </w:r>
      <w:r w:rsidR="0005460B">
        <w:t>Relationships</w:t>
      </w:r>
    </w:p>
    <w:p w:rsidRPr="009661D0" w:rsidR="00FA0D12" w:rsidP="00FA0D12" w:rsidRDefault="00FA0D12" w14:paraId="3468A4CB" w14:textId="0D4FB8B5">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0056B6" w:rsidR="000056B6">
        <w:rPr>
          <w:rFonts w:ascii="Calibri Light" w:hAnsi="Calibri Light" w:cs="Arial"/>
          <w:color w:val="4F4F4F"/>
          <w:sz w:val="22"/>
          <w:szCs w:val="22"/>
          <w:lang w:val="en-GB" w:eastAsia="en-IE"/>
        </w:rPr>
        <w:t>XXMX_HZ_RELATIONSHIPS</w:t>
      </w:r>
      <w:r w:rsidRPr="00303EA1">
        <w:rPr>
          <w:rFonts w:ascii="Calibri Light" w:hAnsi="Calibri Light" w:cs="Arial"/>
          <w:color w:val="4F4F4F"/>
          <w:sz w:val="22"/>
          <w:szCs w:val="22"/>
          <w:lang w:val="en-GB" w:eastAsia="en-IE"/>
        </w:rPr>
        <w:t>.DAT</w:t>
      </w:r>
    </w:p>
    <w:p w:rsidR="00FA0D12" w:rsidP="00FA0D12" w:rsidRDefault="00FA0D12" w14:paraId="2D86DA30" w14:textId="20E9D9AF">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0056B6" w:rsidR="000056B6">
        <w:rPr>
          <w:rFonts w:ascii="Calibri Light" w:hAnsi="Calibri Light" w:cs="Arial"/>
          <w:color w:val="4F4F4F"/>
        </w:rPr>
        <w:t>XXMX_HZ_RELATIONSHIPS_STG</w:t>
      </w:r>
    </w:p>
    <w:p w:rsidR="00FA0D12" w:rsidP="00FA0D12" w:rsidRDefault="00FA0D12" w14:paraId="296D2022" w14:textId="6566D9E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0056B6" w:rsidR="000056B6">
        <w:rPr>
          <w:rFonts w:ascii="Calibri Light" w:hAnsi="Calibri Light" w:cs="Arial"/>
          <w:color w:val="4F4F4F"/>
          <w:sz w:val="22"/>
          <w:szCs w:val="22"/>
          <w:lang w:val="en-GB" w:eastAsia="en-IE"/>
        </w:rPr>
        <w:t>XXMX_HZ_RELATIONSHIPS_</w:t>
      </w:r>
      <w:r w:rsidR="000056B6">
        <w:rPr>
          <w:rFonts w:ascii="Calibri Light" w:hAnsi="Calibri Light" w:cs="Arial"/>
          <w:color w:val="4F4F4F"/>
          <w:sz w:val="22"/>
          <w:szCs w:val="22"/>
          <w:lang w:val="en-GB" w:eastAsia="en-IE"/>
        </w:rPr>
        <w:t>XFM</w:t>
      </w:r>
    </w:p>
    <w:p w:rsidRPr="00D01BED" w:rsidR="00FA0D12" w:rsidP="00FA0D12" w:rsidRDefault="00FA0D12" w14:paraId="5A7670C5"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FA0D12" w:rsidP="00FA0D12" w:rsidRDefault="00FA0D12" w14:paraId="0CD12D28" w14:textId="00A72A3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FA0D12">
        <w:rPr>
          <w:rFonts w:ascii="Calibri Light" w:hAnsi="Calibri Light" w:cs="Arial"/>
          <w:b/>
          <w:bCs/>
          <w:color w:val="4F4F4F"/>
          <w:sz w:val="22"/>
          <w:szCs w:val="22"/>
          <w:lang w:val="en-GB" w:eastAsia="en-IE"/>
        </w:rPr>
        <w:t>HZ_IMP_RELSHIPS_T</w:t>
      </w:r>
    </w:p>
    <w:p w:rsidRPr="009661D0" w:rsidR="00FA0D12" w:rsidP="00FA0D12" w:rsidRDefault="00FA0D12" w14:paraId="4FBE071C"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FA0D12" w:rsidTr="00063FD6" w14:paraId="58635BEE"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FA0D12" w:rsidP="00C827DF" w:rsidRDefault="00FA0D12" w14:paraId="4823A420"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FA0D12" w:rsidP="00C827DF" w:rsidRDefault="00FA0D12" w14:paraId="1A5C2922"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FA0D12" w:rsidP="00C827DF" w:rsidRDefault="00FA0D12" w14:paraId="5CA2B818"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FA0D12" w:rsidP="00C827DF" w:rsidRDefault="00FA0D12" w14:paraId="697D5A24"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FA0D12" w:rsidP="00C827DF" w:rsidRDefault="00FA0D12" w14:paraId="08F806BA"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FA0D12" w:rsidP="00C827DF" w:rsidRDefault="00FA0D12" w14:paraId="2E26B369"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FA0D12" w:rsidP="00C827DF" w:rsidRDefault="00FA0D12" w14:paraId="1DBD9292"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FA0D12" w:rsidP="00C827DF" w:rsidRDefault="00FA0D12" w14:paraId="0CACB333"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FA0D12" w:rsidTr="00063FD6" w14:paraId="27A6708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FA0D12" w:rsidP="00C827DF" w:rsidRDefault="00FA0D12" w14:paraId="76CAA05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FA0D12" w:rsidP="00C827DF" w:rsidRDefault="00FA0D12" w14:paraId="5675EC2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FA0D12" w:rsidP="00C827DF" w:rsidRDefault="00FA0D12" w14:paraId="04F1064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FA0D12" w:rsidP="00C827DF" w:rsidRDefault="00FA0D12" w14:paraId="2D8BC76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FA0D12" w:rsidP="00C827DF" w:rsidRDefault="00FA0D12" w14:paraId="666CEDC4"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FA0D12" w:rsidP="00C827DF" w:rsidRDefault="00FA0D12" w14:paraId="7BEA590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FA0D12" w:rsidP="00C827DF" w:rsidRDefault="00FA0D12" w14:paraId="686595A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FA0D12" w:rsidP="00C827DF" w:rsidRDefault="00FA0D12" w14:paraId="1C2A8E6B"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FA0D12" w:rsidTr="00063FD6" w14:paraId="5BCF45B9" w14:textId="77777777">
        <w:tc>
          <w:tcPr>
            <w:tcW w:w="252" w:type="pct"/>
            <w:noWrap/>
          </w:tcPr>
          <w:p w:rsidRPr="00806757" w:rsidR="00FA0D12" w:rsidP="00C827DF" w:rsidRDefault="00FA0D12" w14:paraId="37385DE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FA0D12" w:rsidP="00C827DF" w:rsidRDefault="00FA0D12" w14:paraId="08769BB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FA0D12" w:rsidP="00C827DF" w:rsidRDefault="00FA0D12" w14:paraId="493FA10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FA0D12" w:rsidP="00C827DF" w:rsidRDefault="00063FD6" w14:paraId="29126211" w14:textId="5E05F8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FA0D12" w:rsidP="00C827DF" w:rsidRDefault="00063FD6" w14:paraId="4148E0B2" w14:textId="2F701DF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FA0D12" w:rsidP="00C827DF" w:rsidRDefault="00FA0D12" w14:paraId="23E0E12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FA0D12" w:rsidP="00C827DF" w:rsidRDefault="00FA0D12" w14:paraId="052B9DB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FA0D12" w:rsidP="00C827DF" w:rsidRDefault="00FA0D12" w14:paraId="754E66EB" w14:textId="57C25F5D">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063FD6">
              <w:rPr>
                <w:rFonts w:ascii="Calibri Light" w:hAnsi="Calibri Light" w:cs="Calibri Light"/>
                <w:color w:val="000000"/>
                <w:sz w:val="16"/>
                <w:szCs w:val="16"/>
              </w:rPr>
              <w:t xml:space="preserve"> Needed for EBS Source System only</w:t>
            </w:r>
          </w:p>
        </w:tc>
      </w:tr>
      <w:tr w:rsidRPr="00EC4DEB" w:rsidR="00FA0D12" w:rsidTr="00063FD6" w14:paraId="5A48143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FA0D12" w:rsidP="00C827DF" w:rsidRDefault="00FA0D12" w14:paraId="39B2A9E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FA0D12" w:rsidP="00C827DF" w:rsidRDefault="00FA0D12" w14:paraId="162C67F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FA0D12" w:rsidP="00C827DF" w:rsidRDefault="00FA0D12" w14:paraId="409C79C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FA0D12" w:rsidP="00C827DF" w:rsidRDefault="00063FD6" w14:paraId="4DF83FA6" w14:textId="000195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FA0D12" w:rsidP="00C827DF" w:rsidRDefault="00063FD6" w14:paraId="47AEAF47" w14:textId="7B04B2EB">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FA0D12" w:rsidP="00C827DF" w:rsidRDefault="00FA0D12" w14:paraId="138706D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FA0D12" w:rsidP="00C827DF" w:rsidRDefault="00FA0D12" w14:paraId="3E1D597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FA0D12" w:rsidP="00C827DF" w:rsidRDefault="00FA0D12" w14:paraId="06FE0665"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FA0D12" w:rsidTr="00063FD6" w14:paraId="6097D368" w14:textId="77777777">
        <w:tc>
          <w:tcPr>
            <w:tcW w:w="252" w:type="pct"/>
            <w:noWrap/>
          </w:tcPr>
          <w:p w:rsidRPr="00176064" w:rsidR="00FA0D12" w:rsidP="00C827DF" w:rsidRDefault="00FA0D12" w14:paraId="1A3BDB9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FA0D12" w:rsidP="00C827DF" w:rsidRDefault="00FA0D12" w14:paraId="0565163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FA0D12" w:rsidP="00C827DF" w:rsidRDefault="00FA0D12" w14:paraId="1212F3D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FA0D12" w:rsidP="00C827DF" w:rsidRDefault="00E53354" w14:paraId="7C210BC4" w14:textId="1BB882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353F15" w:rsidR="00FA0D12" w:rsidP="00C827DF" w:rsidRDefault="00E53354" w14:paraId="1ACD52CB" w14:textId="6762D6C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asciiTheme="majorHAnsi" w:hAnsiTheme="majorHAnsi" w:cstheme="majorHAnsi"/>
                <w:color w:val="000000"/>
                <w:sz w:val="16"/>
                <w:szCs w:val="16"/>
              </w:rPr>
              <w:t>N</w:t>
            </w:r>
          </w:p>
        </w:tc>
        <w:tc>
          <w:tcPr>
            <w:tcW w:w="953" w:type="pct"/>
            <w:noWrap/>
          </w:tcPr>
          <w:p w:rsidR="00FA0D12" w:rsidP="00C827DF" w:rsidRDefault="00FA0D12" w14:paraId="51EE017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FA0D12" w:rsidP="00C827DF" w:rsidRDefault="00FA0D12" w14:paraId="32BC577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FA0D12" w:rsidP="00C827DF" w:rsidRDefault="00FA0D12" w14:paraId="7E74C433" w14:textId="53D6BA9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A43C68" w:rsidTr="00063FD6" w14:paraId="11B7F28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43C68" w:rsidP="00A43C68" w:rsidRDefault="00A43C68" w14:paraId="3B9638C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8352BD" w:rsidR="00A43C68" w:rsidP="00A43C68" w:rsidRDefault="00A43C68" w14:paraId="0D0D6877" w14:textId="752AF4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SUB_ORIG_SYSTEM </w:t>
            </w:r>
          </w:p>
        </w:tc>
        <w:tc>
          <w:tcPr>
            <w:tcW w:w="534" w:type="pct"/>
            <w:noWrap/>
          </w:tcPr>
          <w:p w:rsidRPr="002F53C3" w:rsidR="00A43C68" w:rsidP="00A43C68" w:rsidRDefault="00A43C68" w14:paraId="566D50DB" w14:textId="0C01E106">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30)</w:t>
            </w:r>
          </w:p>
        </w:tc>
        <w:tc>
          <w:tcPr>
            <w:tcW w:w="369" w:type="pct"/>
            <w:noWrap/>
          </w:tcPr>
          <w:p w:rsidRPr="00AC6263" w:rsidR="00A43C68" w:rsidP="00A43C68" w:rsidRDefault="00A43C68" w14:paraId="3AC3C12B" w14:textId="22E535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02D65FC6" w14:textId="007890AC">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A43C68">
              <w:rPr>
                <w:rFonts w:cs="Calibri"/>
                <w:color w:val="000000"/>
                <w:sz w:val="16"/>
                <w:szCs w:val="16"/>
              </w:rPr>
              <w:t>Y</w:t>
            </w:r>
          </w:p>
        </w:tc>
        <w:tc>
          <w:tcPr>
            <w:tcW w:w="953" w:type="pct"/>
            <w:noWrap/>
          </w:tcPr>
          <w:p w:rsidRPr="00563B94" w:rsidR="00A43C68" w:rsidP="00A43C68" w:rsidRDefault="00A43C68" w14:paraId="7524D78A" w14:textId="136B07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SUB_ORIG_SYSTEM </w:t>
            </w:r>
          </w:p>
        </w:tc>
        <w:tc>
          <w:tcPr>
            <w:tcW w:w="876" w:type="pct"/>
            <w:noWrap/>
          </w:tcPr>
          <w:p w:rsidRPr="00563B94" w:rsidR="00A43C68" w:rsidP="00A43C68" w:rsidRDefault="00A43C68" w14:paraId="216DB436" w14:textId="0A819E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SUB_ORIG_SYSTEM </w:t>
            </w:r>
          </w:p>
        </w:tc>
        <w:tc>
          <w:tcPr>
            <w:tcW w:w="835" w:type="pct"/>
            <w:noWrap/>
          </w:tcPr>
          <w:p w:rsidRPr="00A22AB5" w:rsidR="00A43C68" w:rsidP="00A43C68" w:rsidRDefault="00A43C68" w14:paraId="08A73564" w14:textId="27D865F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22AB5">
              <w:rPr>
                <w:rFonts w:cs="Calibri"/>
                <w:color w:val="000000"/>
                <w:sz w:val="16"/>
                <w:szCs w:val="16"/>
              </w:rPr>
              <w:t>Indicates if a record should be explicitly inserted or updated. 'I' for insert, 'U' for update</w:t>
            </w:r>
          </w:p>
        </w:tc>
      </w:tr>
      <w:tr w:rsidRPr="00EC4DEB" w:rsidR="00A43C68" w:rsidTr="00063FD6" w14:paraId="547394A1" w14:textId="77777777">
        <w:tc>
          <w:tcPr>
            <w:tcW w:w="252" w:type="pct"/>
            <w:noWrap/>
          </w:tcPr>
          <w:p w:rsidRPr="00176064" w:rsidR="00A43C68" w:rsidP="00A43C68" w:rsidRDefault="00A43C68" w14:paraId="58DFFD8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8352BD" w:rsidR="00A43C68" w:rsidP="00A43C68" w:rsidRDefault="00A43C68" w14:paraId="240E381A" w14:textId="0C00CA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SUB_ORIG_SYSTEM_REFERENCE</w:t>
            </w:r>
          </w:p>
        </w:tc>
        <w:tc>
          <w:tcPr>
            <w:tcW w:w="534" w:type="pct"/>
            <w:noWrap/>
          </w:tcPr>
          <w:p w:rsidRPr="002F53C3" w:rsidR="00A43C68" w:rsidP="00A43C68" w:rsidRDefault="00A43C68" w14:paraId="508B1449" w14:textId="3F226198">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240)</w:t>
            </w:r>
          </w:p>
        </w:tc>
        <w:tc>
          <w:tcPr>
            <w:tcW w:w="369" w:type="pct"/>
            <w:noWrap/>
          </w:tcPr>
          <w:p w:rsidRPr="00AC6263" w:rsidR="00A43C68" w:rsidP="00A43C68" w:rsidRDefault="00A43C68" w14:paraId="0296225E" w14:textId="4E4B42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54B12E90" w14:textId="2C52BC6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A43C68">
              <w:rPr>
                <w:rFonts w:cs="Calibri"/>
                <w:color w:val="000000"/>
                <w:sz w:val="16"/>
                <w:szCs w:val="16"/>
              </w:rPr>
              <w:t>Y</w:t>
            </w:r>
          </w:p>
        </w:tc>
        <w:tc>
          <w:tcPr>
            <w:tcW w:w="953" w:type="pct"/>
            <w:noWrap/>
          </w:tcPr>
          <w:p w:rsidR="00A43C68" w:rsidP="00A43C68" w:rsidRDefault="00A43C68" w14:paraId="2C542FEB" w14:textId="0BFEF5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SUB_ORIG_SYSTEM_REFERENCE</w:t>
            </w:r>
          </w:p>
        </w:tc>
        <w:tc>
          <w:tcPr>
            <w:tcW w:w="876" w:type="pct"/>
            <w:noWrap/>
          </w:tcPr>
          <w:p w:rsidR="00A43C68" w:rsidP="00A43C68" w:rsidRDefault="00A43C68" w14:paraId="34BF208A" w14:textId="29A9B2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SUB_ORIG_SYSTEM_REFERENCE</w:t>
            </w:r>
          </w:p>
        </w:tc>
        <w:tc>
          <w:tcPr>
            <w:tcW w:w="835" w:type="pct"/>
            <w:noWrap/>
          </w:tcPr>
          <w:p w:rsidRPr="00A22AB5" w:rsidR="00A43C68" w:rsidP="00A43C68" w:rsidRDefault="00A43C68" w14:paraId="235023A1" w14:textId="33CD5D8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22AB5">
              <w:rPr>
                <w:rFonts w:cs="Calibri"/>
                <w:color w:val="000000"/>
                <w:sz w:val="16"/>
                <w:szCs w:val="16"/>
              </w:rPr>
              <w:t>Original System Reference for the Subject of the Relationship.</w:t>
            </w:r>
          </w:p>
        </w:tc>
      </w:tr>
      <w:tr w:rsidRPr="00EC4DEB" w:rsidR="00A43C68" w:rsidTr="00063FD6" w14:paraId="3DD460E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43C68" w:rsidP="00A43C68" w:rsidRDefault="00A43C68" w14:paraId="7119C6B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8352BD" w:rsidR="00A43C68" w:rsidP="00A43C68" w:rsidRDefault="00A43C68" w14:paraId="04E95FB5" w14:textId="156B58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OBJ_ORIG_SYSTEM </w:t>
            </w:r>
          </w:p>
        </w:tc>
        <w:tc>
          <w:tcPr>
            <w:tcW w:w="534" w:type="pct"/>
            <w:noWrap/>
          </w:tcPr>
          <w:p w:rsidRPr="002F53C3" w:rsidR="00A43C68" w:rsidP="00A43C68" w:rsidRDefault="00A43C68" w14:paraId="080954BC" w14:textId="2506E9D3">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30)</w:t>
            </w:r>
          </w:p>
        </w:tc>
        <w:tc>
          <w:tcPr>
            <w:tcW w:w="369" w:type="pct"/>
            <w:noWrap/>
          </w:tcPr>
          <w:p w:rsidRPr="00AC6263" w:rsidR="00A43C68" w:rsidP="00A43C68" w:rsidRDefault="00A43C68" w14:paraId="690469B1" w14:textId="384E22E3">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69578A62" w14:textId="7D126B7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C68">
              <w:rPr>
                <w:rFonts w:cs="Calibri"/>
                <w:color w:val="000000"/>
                <w:sz w:val="16"/>
                <w:szCs w:val="16"/>
              </w:rPr>
              <w:t>Y</w:t>
            </w:r>
          </w:p>
        </w:tc>
        <w:tc>
          <w:tcPr>
            <w:tcW w:w="953" w:type="pct"/>
            <w:noWrap/>
          </w:tcPr>
          <w:p w:rsidRPr="00357BB2" w:rsidR="00A43C68" w:rsidP="00A43C68" w:rsidRDefault="00A43C68" w14:paraId="5E64BEB2" w14:textId="4F196920">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 xml:space="preserve">OBJ_ORIG_SYSTEM </w:t>
            </w:r>
          </w:p>
        </w:tc>
        <w:tc>
          <w:tcPr>
            <w:tcW w:w="876" w:type="pct"/>
            <w:noWrap/>
          </w:tcPr>
          <w:p w:rsidRPr="00357BB2" w:rsidR="00A43C68" w:rsidP="00A43C68" w:rsidRDefault="00A43C68" w14:paraId="59F49E7C" w14:textId="6E42B4B8">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 xml:space="preserve">OBJ_ORIG_SYSTEM </w:t>
            </w:r>
          </w:p>
        </w:tc>
        <w:tc>
          <w:tcPr>
            <w:tcW w:w="835" w:type="pct"/>
            <w:noWrap/>
          </w:tcPr>
          <w:p w:rsidRPr="00A22AB5" w:rsidR="00A43C68" w:rsidP="00A43C68" w:rsidRDefault="00A43C68" w14:paraId="1870E380" w14:textId="04F854B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22AB5">
              <w:rPr>
                <w:rFonts w:cs="Calibri"/>
                <w:color w:val="000000"/>
                <w:sz w:val="16"/>
                <w:szCs w:val="16"/>
              </w:rPr>
              <w:br/>
            </w:r>
            <w:r w:rsidRPr="00A22AB5">
              <w:rPr>
                <w:rFonts w:cs="Calibri"/>
                <w:color w:val="000000"/>
                <w:sz w:val="16"/>
                <w:szCs w:val="16"/>
              </w:rPr>
              <w:t>Original System ID for the Object of the Relationship.</w:t>
            </w:r>
          </w:p>
        </w:tc>
      </w:tr>
      <w:tr w:rsidRPr="00EC4DEB" w:rsidR="00A43C68" w:rsidTr="00063FD6" w14:paraId="73294B07" w14:textId="77777777">
        <w:tc>
          <w:tcPr>
            <w:tcW w:w="252" w:type="pct"/>
            <w:noWrap/>
          </w:tcPr>
          <w:p w:rsidRPr="00806757" w:rsidR="00A43C68" w:rsidP="00A43C68" w:rsidRDefault="00A43C68" w14:paraId="1796F2C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8352BD" w:rsidR="00A43C68" w:rsidP="00A43C68" w:rsidRDefault="00A43C68" w14:paraId="14ECD393" w14:textId="5241A0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OBJ_ORIG_SYSTEM_REFERENCE</w:t>
            </w:r>
          </w:p>
        </w:tc>
        <w:tc>
          <w:tcPr>
            <w:tcW w:w="534" w:type="pct"/>
            <w:noWrap/>
          </w:tcPr>
          <w:p w:rsidRPr="002F53C3" w:rsidR="00A43C68" w:rsidP="00A43C68" w:rsidRDefault="00A43C68" w14:paraId="5C7D7DFA" w14:textId="154502D2">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240)</w:t>
            </w:r>
          </w:p>
        </w:tc>
        <w:tc>
          <w:tcPr>
            <w:tcW w:w="369" w:type="pct"/>
            <w:noWrap/>
          </w:tcPr>
          <w:p w:rsidRPr="00AC6263" w:rsidR="00A43C68" w:rsidP="00A43C68" w:rsidRDefault="00A43C68" w14:paraId="5556B5E9" w14:textId="289D40B3">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7A8DA088" w14:textId="46B0EA5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C68">
              <w:rPr>
                <w:rFonts w:cs="Calibri"/>
                <w:color w:val="000000"/>
                <w:sz w:val="16"/>
                <w:szCs w:val="16"/>
              </w:rPr>
              <w:t>Y</w:t>
            </w:r>
          </w:p>
        </w:tc>
        <w:tc>
          <w:tcPr>
            <w:tcW w:w="953" w:type="pct"/>
            <w:noWrap/>
          </w:tcPr>
          <w:p w:rsidRPr="00357BB2" w:rsidR="00A43C68" w:rsidP="00A43C68" w:rsidRDefault="00A43C68" w14:paraId="26546909" w14:textId="1CE2E25E">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OBJ_ORIG_SYSTEM_REFERENCE</w:t>
            </w:r>
          </w:p>
        </w:tc>
        <w:tc>
          <w:tcPr>
            <w:tcW w:w="876" w:type="pct"/>
            <w:noWrap/>
          </w:tcPr>
          <w:p w:rsidRPr="00357BB2" w:rsidR="00A43C68" w:rsidP="00A43C68" w:rsidRDefault="00A43C68" w14:paraId="0F4E39D7" w14:textId="101BE9A3">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OBJ_ORIG_SYSTEM_REFERENCE</w:t>
            </w:r>
          </w:p>
        </w:tc>
        <w:tc>
          <w:tcPr>
            <w:tcW w:w="835" w:type="pct"/>
            <w:noWrap/>
          </w:tcPr>
          <w:p w:rsidRPr="00A22AB5" w:rsidR="00A43C68" w:rsidP="00A43C68" w:rsidRDefault="00A43C68" w14:paraId="470DB017" w14:textId="4F6C4F9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22AB5">
              <w:rPr>
                <w:rFonts w:cs="Calibri"/>
                <w:color w:val="000000"/>
                <w:sz w:val="16"/>
                <w:szCs w:val="16"/>
              </w:rPr>
              <w:br/>
            </w:r>
            <w:r w:rsidRPr="00A22AB5">
              <w:rPr>
                <w:rFonts w:cs="Calibri"/>
                <w:color w:val="000000"/>
                <w:sz w:val="16"/>
                <w:szCs w:val="16"/>
              </w:rPr>
              <w:t xml:space="preserve">Original System Reference for the Object of the Relationship. </w:t>
            </w:r>
          </w:p>
        </w:tc>
      </w:tr>
      <w:tr w:rsidRPr="00EC4DEB" w:rsidR="00A43C68" w:rsidTr="00063FD6" w14:paraId="7EA48F3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43C68" w:rsidP="00A43C68" w:rsidRDefault="00A43C68" w14:paraId="1230423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8352BD" w:rsidR="00A43C68" w:rsidP="00A43C68" w:rsidRDefault="00A43C68" w14:paraId="6069A07B" w14:textId="3AA7D6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RELATIONSHIP_TYPE </w:t>
            </w:r>
          </w:p>
        </w:tc>
        <w:tc>
          <w:tcPr>
            <w:tcW w:w="534" w:type="pct"/>
            <w:noWrap/>
          </w:tcPr>
          <w:p w:rsidRPr="002F53C3" w:rsidR="00A43C68" w:rsidP="00A43C68" w:rsidRDefault="00A43C68" w14:paraId="4F3E80B9" w14:textId="1389EA7D">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30)</w:t>
            </w:r>
          </w:p>
        </w:tc>
        <w:tc>
          <w:tcPr>
            <w:tcW w:w="369" w:type="pct"/>
            <w:noWrap/>
          </w:tcPr>
          <w:p w:rsidRPr="00AC6263" w:rsidR="00A43C68" w:rsidP="00A43C68" w:rsidRDefault="00A43C68" w14:paraId="2BDD2495" w14:textId="33C7CB86">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5DD126C4" w14:textId="0C19E4E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43C68">
              <w:rPr>
                <w:rFonts w:cs="Calibri"/>
                <w:color w:val="000000"/>
                <w:sz w:val="16"/>
                <w:szCs w:val="16"/>
              </w:rPr>
              <w:t>Y</w:t>
            </w:r>
          </w:p>
        </w:tc>
        <w:tc>
          <w:tcPr>
            <w:tcW w:w="953" w:type="pct"/>
            <w:noWrap/>
          </w:tcPr>
          <w:p w:rsidRPr="00357BB2" w:rsidR="00A43C68" w:rsidP="00A43C68" w:rsidRDefault="00A43C68" w14:paraId="3BC927B6" w14:textId="4712FFA6">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 xml:space="preserve">RELATIONSHIP_TYPE </w:t>
            </w:r>
          </w:p>
        </w:tc>
        <w:tc>
          <w:tcPr>
            <w:tcW w:w="876" w:type="pct"/>
            <w:noWrap/>
          </w:tcPr>
          <w:p w:rsidRPr="00357BB2" w:rsidR="00A43C68" w:rsidP="00A43C68" w:rsidRDefault="00A43C68" w14:paraId="2F054A49" w14:textId="19DED02F">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 xml:space="preserve">RELATIONSHIP_TYPE </w:t>
            </w:r>
          </w:p>
        </w:tc>
        <w:tc>
          <w:tcPr>
            <w:tcW w:w="835" w:type="pct"/>
            <w:noWrap/>
          </w:tcPr>
          <w:p w:rsidRPr="00A22AB5" w:rsidR="00A43C68" w:rsidP="00A43C68" w:rsidRDefault="00A43C68" w14:paraId="78FF8BD6" w14:textId="183D647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22AB5">
              <w:rPr>
                <w:rFonts w:cs="Calibri"/>
                <w:color w:val="000000"/>
                <w:sz w:val="16"/>
                <w:szCs w:val="16"/>
              </w:rPr>
              <w:t>The relationship type name. For example, CUSTOMER_SUPPLIER.</w:t>
            </w:r>
          </w:p>
        </w:tc>
      </w:tr>
      <w:tr w:rsidRPr="00EC4DEB" w:rsidR="00A43C68" w:rsidTr="00063FD6" w14:paraId="0D0582B9" w14:textId="77777777">
        <w:tc>
          <w:tcPr>
            <w:tcW w:w="252" w:type="pct"/>
            <w:noWrap/>
          </w:tcPr>
          <w:p w:rsidRPr="00806757" w:rsidR="00A43C68" w:rsidP="00A43C68" w:rsidRDefault="00A43C68" w14:paraId="0A17489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8352BD" w:rsidR="00A43C68" w:rsidP="00A43C68" w:rsidRDefault="00A43C68" w14:paraId="3A478179" w14:textId="53CF1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RELATIONSHIP_CODE </w:t>
            </w:r>
          </w:p>
        </w:tc>
        <w:tc>
          <w:tcPr>
            <w:tcW w:w="534" w:type="pct"/>
            <w:noWrap/>
          </w:tcPr>
          <w:p w:rsidRPr="002F53C3" w:rsidR="00A43C68" w:rsidP="00A43C68" w:rsidRDefault="00A43C68" w14:paraId="643ECB88" w14:textId="2CF579BB">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30)</w:t>
            </w:r>
          </w:p>
        </w:tc>
        <w:tc>
          <w:tcPr>
            <w:tcW w:w="369" w:type="pct"/>
            <w:noWrap/>
          </w:tcPr>
          <w:p w:rsidRPr="00AC6263" w:rsidR="00A43C68" w:rsidP="00A43C68" w:rsidRDefault="00A43C68" w14:paraId="581312AC" w14:textId="12D7ABE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6EC02A65" w14:textId="586ED2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43C68">
              <w:rPr>
                <w:rFonts w:cs="Calibri"/>
                <w:color w:val="000000"/>
                <w:sz w:val="16"/>
                <w:szCs w:val="16"/>
              </w:rPr>
              <w:t>Y</w:t>
            </w:r>
          </w:p>
        </w:tc>
        <w:tc>
          <w:tcPr>
            <w:tcW w:w="953" w:type="pct"/>
            <w:noWrap/>
          </w:tcPr>
          <w:p w:rsidRPr="00357BB2" w:rsidR="00A43C68" w:rsidP="00A43C68" w:rsidRDefault="00A43C68" w14:paraId="5D2763B2" w14:textId="3EE6526E">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 xml:space="preserve">RELATIONSHIP_CODE </w:t>
            </w:r>
          </w:p>
        </w:tc>
        <w:tc>
          <w:tcPr>
            <w:tcW w:w="876" w:type="pct"/>
            <w:noWrap/>
          </w:tcPr>
          <w:p w:rsidRPr="00357BB2" w:rsidR="00A43C68" w:rsidP="00A43C68" w:rsidRDefault="00A43C68" w14:paraId="4B287902" w14:textId="13E556DF">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 xml:space="preserve">RELATIONSHIP_CODE </w:t>
            </w:r>
          </w:p>
        </w:tc>
        <w:tc>
          <w:tcPr>
            <w:tcW w:w="835" w:type="pct"/>
            <w:noWrap/>
          </w:tcPr>
          <w:p w:rsidRPr="00A22AB5" w:rsidR="00A43C68" w:rsidP="00A43C68" w:rsidRDefault="00A43C68" w14:paraId="6AB7174B" w14:textId="0645131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22AB5">
              <w:rPr>
                <w:rFonts w:cs="Calibri"/>
                <w:color w:val="000000"/>
                <w:sz w:val="16"/>
                <w:szCs w:val="16"/>
              </w:rPr>
              <w:t>Either a forward or a backward relationship code.</w:t>
            </w:r>
          </w:p>
        </w:tc>
      </w:tr>
      <w:tr w:rsidRPr="00EC4DEB" w:rsidR="00A43C68" w:rsidTr="00063FD6" w14:paraId="3B916AF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43C68" w:rsidP="00A43C68" w:rsidRDefault="00A43C68" w14:paraId="2774AAF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8352BD" w:rsidR="00A43C68" w:rsidP="00A43C68" w:rsidRDefault="00A43C68" w14:paraId="41CF31E0" w14:textId="4A644B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START_DATE</w:t>
            </w:r>
          </w:p>
        </w:tc>
        <w:tc>
          <w:tcPr>
            <w:tcW w:w="534" w:type="pct"/>
            <w:noWrap/>
          </w:tcPr>
          <w:p w:rsidRPr="002F53C3" w:rsidR="00A43C68" w:rsidP="00A43C68" w:rsidRDefault="00A43C68" w14:paraId="44B9330B" w14:textId="604BB6E0">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DATE</w:t>
            </w:r>
          </w:p>
        </w:tc>
        <w:tc>
          <w:tcPr>
            <w:tcW w:w="369" w:type="pct"/>
            <w:noWrap/>
          </w:tcPr>
          <w:p w:rsidRPr="00AC6263" w:rsidR="00A43C68" w:rsidP="00A43C68" w:rsidRDefault="00A43C68" w14:paraId="0FE81094" w14:textId="76E95BD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54D0C09A" w14:textId="2E9D93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43C68">
              <w:rPr>
                <w:rFonts w:cs="Calibri"/>
                <w:color w:val="000000"/>
                <w:sz w:val="16"/>
                <w:szCs w:val="16"/>
              </w:rPr>
              <w:t>Y</w:t>
            </w:r>
          </w:p>
        </w:tc>
        <w:tc>
          <w:tcPr>
            <w:tcW w:w="953" w:type="pct"/>
            <w:noWrap/>
          </w:tcPr>
          <w:p w:rsidRPr="00357BB2" w:rsidR="00A43C68" w:rsidP="00A43C68" w:rsidRDefault="00A43C68" w14:paraId="6779AEAE" w14:textId="24F5189C">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START_DATE</w:t>
            </w:r>
          </w:p>
        </w:tc>
        <w:tc>
          <w:tcPr>
            <w:tcW w:w="876" w:type="pct"/>
            <w:noWrap/>
          </w:tcPr>
          <w:p w:rsidRPr="00357BB2" w:rsidR="00A43C68" w:rsidP="00A43C68" w:rsidRDefault="00A43C68" w14:paraId="422F4824" w14:textId="60425A8A">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START_DATE</w:t>
            </w:r>
          </w:p>
        </w:tc>
        <w:tc>
          <w:tcPr>
            <w:tcW w:w="835" w:type="pct"/>
            <w:noWrap/>
          </w:tcPr>
          <w:p w:rsidRPr="00A22AB5" w:rsidR="00A43C68" w:rsidP="00A43C68" w:rsidRDefault="00A43C68" w14:paraId="2AEF5B61" w14:textId="22F91CC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22AB5">
              <w:rPr>
                <w:rFonts w:cs="Calibri"/>
                <w:color w:val="000000"/>
                <w:sz w:val="16"/>
                <w:szCs w:val="16"/>
              </w:rPr>
              <w:br/>
            </w:r>
            <w:r w:rsidRPr="00A22AB5">
              <w:rPr>
                <w:rFonts w:cs="Calibri"/>
                <w:color w:val="000000"/>
                <w:sz w:val="16"/>
                <w:szCs w:val="16"/>
              </w:rPr>
              <w:br/>
            </w:r>
            <w:r w:rsidRPr="00A22AB5">
              <w:rPr>
                <w:rFonts w:cs="Calibri"/>
                <w:color w:val="000000"/>
                <w:sz w:val="16"/>
                <w:szCs w:val="16"/>
              </w:rPr>
              <w:t>Provide value in following format YYYY/MM/DD</w:t>
            </w:r>
          </w:p>
        </w:tc>
      </w:tr>
      <w:tr w:rsidRPr="00EC4DEB" w:rsidR="00A43C68" w:rsidTr="00063FD6" w14:paraId="3E76577C" w14:textId="77777777">
        <w:tc>
          <w:tcPr>
            <w:tcW w:w="252" w:type="pct"/>
            <w:noWrap/>
          </w:tcPr>
          <w:p w:rsidRPr="00806757" w:rsidR="00A43C68" w:rsidP="00A43C68" w:rsidRDefault="00A43C68" w14:paraId="54C1273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8352BD" w:rsidR="00A43C68" w:rsidP="00A43C68" w:rsidRDefault="00A43C68" w14:paraId="110A96F8" w14:textId="04B267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INSERT_UPDATE_FLAG</w:t>
            </w:r>
          </w:p>
        </w:tc>
        <w:tc>
          <w:tcPr>
            <w:tcW w:w="534" w:type="pct"/>
            <w:noWrap/>
          </w:tcPr>
          <w:p w:rsidRPr="002F53C3" w:rsidR="00A43C68" w:rsidP="00A43C68" w:rsidRDefault="00A43C68" w14:paraId="5E4E52BA" w14:textId="53B39534">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w:t>
            </w:r>
          </w:p>
        </w:tc>
        <w:tc>
          <w:tcPr>
            <w:tcW w:w="369" w:type="pct"/>
            <w:noWrap/>
          </w:tcPr>
          <w:p w:rsidRPr="00AC6263" w:rsidR="00A43C68" w:rsidP="00A43C68" w:rsidRDefault="00A43C68" w14:paraId="7DC890F8" w14:textId="7174E1B4">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126E6D69" w14:textId="6E3A10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43C68">
              <w:rPr>
                <w:rFonts w:cs="Calibri"/>
                <w:color w:val="000000"/>
                <w:sz w:val="16"/>
                <w:szCs w:val="16"/>
              </w:rPr>
              <w:t>Y</w:t>
            </w:r>
          </w:p>
        </w:tc>
        <w:tc>
          <w:tcPr>
            <w:tcW w:w="953" w:type="pct"/>
            <w:noWrap/>
          </w:tcPr>
          <w:p w:rsidRPr="00357BB2" w:rsidR="00A43C68" w:rsidP="00A43C68" w:rsidRDefault="00A43C68" w14:paraId="31681D9A" w14:textId="69BDD98F">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INSERT_UPDATE_FLAG</w:t>
            </w:r>
          </w:p>
        </w:tc>
        <w:tc>
          <w:tcPr>
            <w:tcW w:w="876" w:type="pct"/>
            <w:noWrap/>
          </w:tcPr>
          <w:p w:rsidRPr="00357BB2" w:rsidR="00A43C68" w:rsidP="00A43C68" w:rsidRDefault="00A43C68" w14:paraId="0244693A" w14:textId="6C983C71">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INSERT_UPDATE_FLAG</w:t>
            </w:r>
          </w:p>
        </w:tc>
        <w:tc>
          <w:tcPr>
            <w:tcW w:w="835" w:type="pct"/>
            <w:noWrap/>
          </w:tcPr>
          <w:p w:rsidRPr="00A22AB5" w:rsidR="00A43C68" w:rsidP="00A43C68" w:rsidRDefault="00A43C68" w14:paraId="1585861A" w14:textId="49D1376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22AB5">
              <w:rPr>
                <w:rFonts w:cs="Calibri"/>
                <w:color w:val="000000"/>
                <w:sz w:val="16"/>
                <w:szCs w:val="16"/>
              </w:rPr>
              <w:t>Indicates if a record should be explicitly inserted or updated. 'I' for insert, 'U' for update.</w:t>
            </w:r>
          </w:p>
        </w:tc>
      </w:tr>
      <w:tr w:rsidRPr="00EC4DEB" w:rsidR="00A43C68" w:rsidTr="00063FD6" w14:paraId="5D462EE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43C68" w:rsidP="00A43C68" w:rsidRDefault="00A43C68" w14:paraId="5D06F7D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8352BD" w:rsidR="00A43C68" w:rsidP="00A43C68" w:rsidRDefault="00A43C68" w14:paraId="6F5E5A4D" w14:textId="4B3155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END_DATE</w:t>
            </w:r>
          </w:p>
        </w:tc>
        <w:tc>
          <w:tcPr>
            <w:tcW w:w="534" w:type="pct"/>
            <w:noWrap/>
          </w:tcPr>
          <w:p w:rsidRPr="002F53C3" w:rsidR="00A43C68" w:rsidP="00A43C68" w:rsidRDefault="00A43C68" w14:paraId="11BB3775" w14:textId="2B6FBFF6">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DATE</w:t>
            </w:r>
          </w:p>
        </w:tc>
        <w:tc>
          <w:tcPr>
            <w:tcW w:w="369" w:type="pct"/>
            <w:noWrap/>
          </w:tcPr>
          <w:p w:rsidRPr="00AC6263" w:rsidR="00A43C68" w:rsidP="00A43C68" w:rsidRDefault="00A43C68" w14:paraId="564B442A" w14:textId="2C03A2D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2082F619" w14:textId="4499EF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43C68">
              <w:rPr>
                <w:rFonts w:cs="Calibri"/>
                <w:color w:val="000000"/>
                <w:sz w:val="16"/>
                <w:szCs w:val="16"/>
              </w:rPr>
              <w:t>N</w:t>
            </w:r>
          </w:p>
        </w:tc>
        <w:tc>
          <w:tcPr>
            <w:tcW w:w="953" w:type="pct"/>
            <w:noWrap/>
          </w:tcPr>
          <w:p w:rsidRPr="00357BB2" w:rsidR="00A43C68" w:rsidP="00A43C68" w:rsidRDefault="00A43C68" w14:paraId="5B27D3B4" w14:textId="3350285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END_DATE</w:t>
            </w:r>
          </w:p>
        </w:tc>
        <w:tc>
          <w:tcPr>
            <w:tcW w:w="876" w:type="pct"/>
            <w:noWrap/>
          </w:tcPr>
          <w:p w:rsidRPr="00357BB2" w:rsidR="00A43C68" w:rsidP="00A43C68" w:rsidRDefault="00A43C68" w14:paraId="21F18A31" w14:textId="2753B2DD">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END_DATE</w:t>
            </w:r>
          </w:p>
        </w:tc>
        <w:tc>
          <w:tcPr>
            <w:tcW w:w="835" w:type="pct"/>
            <w:noWrap/>
          </w:tcPr>
          <w:p w:rsidRPr="00A22AB5" w:rsidR="00A43C68" w:rsidP="00A43C68" w:rsidRDefault="00A43C68" w14:paraId="4A4F3F8F" w14:textId="7A47976D">
            <w:pPr>
              <w:widowControl w:val="0"/>
              <w:autoSpaceDE w:val="0"/>
              <w:autoSpaceDN w:val="0"/>
              <w:adjustRightInd w:val="0"/>
              <w:spacing w:after="0" w:line="240" w:lineRule="auto"/>
              <w:ind w:right="108"/>
              <w:rPr>
                <w:rFonts w:ascii="Calibri Light" w:hAnsi="Calibri Light" w:cs="Arial"/>
                <w:color w:val="4F4F4F"/>
                <w:sz w:val="16"/>
                <w:szCs w:val="16"/>
              </w:rPr>
            </w:pPr>
            <w:r w:rsidRPr="00A22AB5">
              <w:rPr>
                <w:rFonts w:cs="Calibri"/>
                <w:color w:val="000000"/>
                <w:sz w:val="16"/>
                <w:szCs w:val="16"/>
              </w:rPr>
              <w:br/>
            </w:r>
            <w:r w:rsidRPr="00A22AB5">
              <w:rPr>
                <w:rFonts w:cs="Calibri"/>
                <w:color w:val="000000"/>
                <w:sz w:val="16"/>
                <w:szCs w:val="16"/>
              </w:rPr>
              <w:t>Provide value in following format YYYY/MM/DD</w:t>
            </w:r>
          </w:p>
        </w:tc>
      </w:tr>
      <w:tr w:rsidRPr="00EC4DEB" w:rsidR="00A43C68" w:rsidTr="00063FD6" w14:paraId="4E3731BB" w14:textId="77777777">
        <w:tc>
          <w:tcPr>
            <w:tcW w:w="252" w:type="pct"/>
            <w:noWrap/>
          </w:tcPr>
          <w:p w:rsidRPr="00806757" w:rsidR="00A43C68" w:rsidP="00A43C68" w:rsidRDefault="00A43C68" w14:paraId="688271F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8352BD" w:rsidR="00A43C68" w:rsidP="00A43C68" w:rsidRDefault="00A43C68" w14:paraId="6F5A0776" w14:textId="3EA165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ATTRIBUTE_CATEGORY </w:t>
            </w:r>
          </w:p>
        </w:tc>
        <w:tc>
          <w:tcPr>
            <w:tcW w:w="534" w:type="pct"/>
            <w:noWrap/>
          </w:tcPr>
          <w:p w:rsidRPr="002F53C3" w:rsidR="00A43C68" w:rsidP="00A43C68" w:rsidRDefault="00A43C68" w14:paraId="6BDD1CB2" w14:textId="7924128F">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30)</w:t>
            </w:r>
          </w:p>
        </w:tc>
        <w:tc>
          <w:tcPr>
            <w:tcW w:w="369" w:type="pct"/>
            <w:noWrap/>
          </w:tcPr>
          <w:p w:rsidRPr="00357BB2" w:rsidR="00A43C68" w:rsidP="00A43C68" w:rsidRDefault="00A43C68" w14:paraId="1CA2C8FC" w14:textId="2289D91C">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2C0529D0" w14:textId="607F37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43C68">
              <w:rPr>
                <w:rFonts w:cs="Calibri"/>
                <w:color w:val="000000"/>
                <w:sz w:val="16"/>
                <w:szCs w:val="16"/>
              </w:rPr>
              <w:t>N</w:t>
            </w:r>
          </w:p>
        </w:tc>
        <w:tc>
          <w:tcPr>
            <w:tcW w:w="953" w:type="pct"/>
            <w:noWrap/>
          </w:tcPr>
          <w:p w:rsidRPr="00357BB2" w:rsidR="00A43C68" w:rsidP="00A43C68" w:rsidRDefault="00A43C68" w14:paraId="5D21E83A" w14:textId="2527EF2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 xml:space="preserve">ATTRIBUTE_CATEGORY </w:t>
            </w:r>
          </w:p>
        </w:tc>
        <w:tc>
          <w:tcPr>
            <w:tcW w:w="876" w:type="pct"/>
            <w:noWrap/>
          </w:tcPr>
          <w:p w:rsidRPr="00357BB2" w:rsidR="00A43C68" w:rsidP="00A43C68" w:rsidRDefault="00A43C68" w14:paraId="78D6E6D6" w14:textId="51018CD8">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 xml:space="preserve">ATTRIBUTE_CATEGORY </w:t>
            </w:r>
          </w:p>
        </w:tc>
        <w:tc>
          <w:tcPr>
            <w:tcW w:w="835" w:type="pct"/>
            <w:noWrap/>
          </w:tcPr>
          <w:p w:rsidRPr="00A22AB5" w:rsidR="00A43C68" w:rsidP="00A43C68" w:rsidRDefault="00A43C68" w14:paraId="6762A3EA" w14:textId="27891A19">
            <w:pPr>
              <w:widowControl w:val="0"/>
              <w:autoSpaceDE w:val="0"/>
              <w:autoSpaceDN w:val="0"/>
              <w:adjustRightInd w:val="0"/>
              <w:spacing w:after="0" w:line="240" w:lineRule="auto"/>
              <w:ind w:right="108"/>
              <w:rPr>
                <w:rFonts w:ascii="Calibri Light" w:hAnsi="Calibri Light" w:cs="Arial"/>
                <w:color w:val="4F4F4F"/>
                <w:sz w:val="16"/>
                <w:szCs w:val="16"/>
              </w:rPr>
            </w:pPr>
            <w:r w:rsidRPr="00A22AB5">
              <w:rPr>
                <w:rFonts w:cs="Calibri"/>
                <w:color w:val="000000"/>
                <w:sz w:val="16"/>
                <w:szCs w:val="16"/>
              </w:rPr>
              <w:t>Context for the descriptive flex field.</w:t>
            </w:r>
          </w:p>
        </w:tc>
      </w:tr>
      <w:tr w:rsidRPr="00EC4DEB" w:rsidR="00A43C68" w:rsidTr="00063FD6" w14:paraId="753B086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43C68" w:rsidP="00A43C68" w:rsidRDefault="00A43C68" w14:paraId="367BB81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8352BD" w:rsidR="00A43C68" w:rsidP="00A43C68" w:rsidRDefault="00A43C68" w14:paraId="43520613" w14:textId="50AC93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w:t>
            </w:r>
          </w:p>
        </w:tc>
        <w:tc>
          <w:tcPr>
            <w:tcW w:w="534" w:type="pct"/>
            <w:noWrap/>
          </w:tcPr>
          <w:p w:rsidRPr="002F53C3" w:rsidR="00A43C68" w:rsidP="00A43C68" w:rsidRDefault="00A43C68" w14:paraId="3CBFD7D3" w14:textId="77E9021D">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A43C68" w:rsidP="00A43C68" w:rsidRDefault="00A43C68" w14:paraId="26C79A16" w14:textId="1D5ACEF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A43C68" w:rsidR="00A43C68" w:rsidP="00A43C68" w:rsidRDefault="00A43C68" w14:paraId="526F0F10" w14:textId="0B92DF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43C68">
              <w:rPr>
                <w:rFonts w:cs="Calibri"/>
                <w:color w:val="000000"/>
                <w:sz w:val="16"/>
                <w:szCs w:val="16"/>
              </w:rPr>
              <w:t>N</w:t>
            </w:r>
          </w:p>
        </w:tc>
        <w:tc>
          <w:tcPr>
            <w:tcW w:w="953" w:type="pct"/>
            <w:noWrap/>
          </w:tcPr>
          <w:p w:rsidRPr="00357BB2" w:rsidR="00A43C68" w:rsidP="00A43C68" w:rsidRDefault="00A43C68" w14:paraId="09A1C72F" w14:textId="080DF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w:t>
            </w:r>
          </w:p>
        </w:tc>
        <w:tc>
          <w:tcPr>
            <w:tcW w:w="876" w:type="pct"/>
            <w:noWrap/>
          </w:tcPr>
          <w:p w:rsidRPr="00357BB2" w:rsidR="00A43C68" w:rsidP="00A43C68" w:rsidRDefault="00A43C68" w14:paraId="1E631EE8" w14:textId="43851C07">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w:t>
            </w:r>
          </w:p>
        </w:tc>
        <w:tc>
          <w:tcPr>
            <w:tcW w:w="835" w:type="pct"/>
            <w:noWrap/>
          </w:tcPr>
          <w:p w:rsidRPr="00A22AB5" w:rsidR="00A43C68" w:rsidP="00A43C68" w:rsidRDefault="00A43C68" w14:paraId="5BA57309" w14:textId="042226A5">
            <w:pPr>
              <w:widowControl w:val="0"/>
              <w:autoSpaceDE w:val="0"/>
              <w:autoSpaceDN w:val="0"/>
              <w:adjustRightInd w:val="0"/>
              <w:spacing w:after="0" w:line="240" w:lineRule="auto"/>
              <w:ind w:right="108"/>
              <w:rPr>
                <w:rFonts w:ascii="Calibri Light" w:hAnsi="Calibri Light" w:cs="Arial"/>
                <w:color w:val="4F4F4F"/>
                <w:sz w:val="16"/>
                <w:szCs w:val="16"/>
              </w:rPr>
            </w:pPr>
            <w:r w:rsidRPr="00A22AB5">
              <w:rPr>
                <w:rFonts w:cs="Calibri"/>
                <w:color w:val="000000"/>
                <w:sz w:val="16"/>
                <w:szCs w:val="16"/>
              </w:rPr>
              <w:t>We can make use of attribute fields to hold any client data for which Cloud does not provide a seeded column.</w:t>
            </w:r>
          </w:p>
        </w:tc>
      </w:tr>
      <w:tr w:rsidRPr="00EC4DEB" w:rsidR="00DD3281" w:rsidTr="00063FD6" w14:paraId="07C1103B" w14:textId="77777777">
        <w:tc>
          <w:tcPr>
            <w:tcW w:w="252" w:type="pct"/>
            <w:noWrap/>
          </w:tcPr>
          <w:p w:rsidRPr="00806757" w:rsidR="00DD3281" w:rsidP="00DD3281" w:rsidRDefault="00DD3281" w14:paraId="74BEDD2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8352BD" w:rsidR="00DD3281" w:rsidP="00DD3281" w:rsidRDefault="00DD3281" w14:paraId="59369A0C" w14:textId="07A49C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w:t>
            </w:r>
          </w:p>
        </w:tc>
        <w:tc>
          <w:tcPr>
            <w:tcW w:w="534" w:type="pct"/>
            <w:noWrap/>
          </w:tcPr>
          <w:p w:rsidRPr="002F53C3" w:rsidR="00DD3281" w:rsidP="00DD3281" w:rsidRDefault="00DD3281" w14:paraId="1EC0B4D3" w14:textId="410310A4">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61E5BCCC" w14:textId="3FC24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4588B626" w14:textId="7A92E0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28C0BA0E" w14:textId="1BA1DAC6">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w:t>
            </w:r>
          </w:p>
        </w:tc>
        <w:tc>
          <w:tcPr>
            <w:tcW w:w="876" w:type="pct"/>
            <w:noWrap/>
          </w:tcPr>
          <w:p w:rsidRPr="00357BB2" w:rsidR="00DD3281" w:rsidP="00DD3281" w:rsidRDefault="00DD3281" w14:paraId="04AE744B" w14:textId="6490FF0C">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w:t>
            </w:r>
          </w:p>
        </w:tc>
        <w:tc>
          <w:tcPr>
            <w:tcW w:w="835" w:type="pct"/>
            <w:noWrap/>
          </w:tcPr>
          <w:p w:rsidRPr="00B840FD" w:rsidR="00DD3281" w:rsidP="00DD3281" w:rsidRDefault="00DD3281" w14:paraId="33B0267B" w14:textId="0894B6A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792F360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14986F3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8352BD" w:rsidR="00DD3281" w:rsidP="00DD3281" w:rsidRDefault="00DD3281" w14:paraId="36EF6B45" w14:textId="511F46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3</w:t>
            </w:r>
          </w:p>
        </w:tc>
        <w:tc>
          <w:tcPr>
            <w:tcW w:w="534" w:type="pct"/>
            <w:noWrap/>
          </w:tcPr>
          <w:p w:rsidRPr="002F53C3" w:rsidR="00DD3281" w:rsidP="00DD3281" w:rsidRDefault="00DD3281" w14:paraId="19F30B30" w14:textId="2DA23208">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1C00F11A" w14:textId="1A41BF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6B2E42EA" w14:textId="6FC274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68CA0E5B" w14:textId="2B52A470">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3</w:t>
            </w:r>
          </w:p>
        </w:tc>
        <w:tc>
          <w:tcPr>
            <w:tcW w:w="876" w:type="pct"/>
            <w:noWrap/>
          </w:tcPr>
          <w:p w:rsidRPr="00357BB2" w:rsidR="00DD3281" w:rsidP="00DD3281" w:rsidRDefault="00DD3281" w14:paraId="2A95A2EF" w14:textId="29956CA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3</w:t>
            </w:r>
          </w:p>
        </w:tc>
        <w:tc>
          <w:tcPr>
            <w:tcW w:w="835" w:type="pct"/>
            <w:noWrap/>
          </w:tcPr>
          <w:p w:rsidRPr="00B840FD" w:rsidR="00DD3281" w:rsidP="00DD3281" w:rsidRDefault="00DD3281" w14:paraId="4998778D" w14:textId="33A7A482">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77E11A25" w14:textId="77777777">
        <w:tc>
          <w:tcPr>
            <w:tcW w:w="252" w:type="pct"/>
            <w:noWrap/>
          </w:tcPr>
          <w:p w:rsidRPr="00806757" w:rsidR="00DD3281" w:rsidP="00DD3281" w:rsidRDefault="00DD3281" w14:paraId="2339D57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8352BD" w:rsidR="00DD3281" w:rsidP="00DD3281" w:rsidRDefault="00DD3281" w14:paraId="7CBFCF95" w14:textId="37CD41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4</w:t>
            </w:r>
          </w:p>
        </w:tc>
        <w:tc>
          <w:tcPr>
            <w:tcW w:w="534" w:type="pct"/>
            <w:noWrap/>
          </w:tcPr>
          <w:p w:rsidRPr="002F53C3" w:rsidR="00DD3281" w:rsidP="00DD3281" w:rsidRDefault="00DD3281" w14:paraId="658B89A7" w14:textId="42661733">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352CB5B1" w14:textId="675F77CA">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0F4321F8" w14:textId="120ED8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1D7AD254" w14:textId="1C7B339B">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4</w:t>
            </w:r>
          </w:p>
        </w:tc>
        <w:tc>
          <w:tcPr>
            <w:tcW w:w="876" w:type="pct"/>
            <w:noWrap/>
          </w:tcPr>
          <w:p w:rsidRPr="00357BB2" w:rsidR="00DD3281" w:rsidP="00DD3281" w:rsidRDefault="00DD3281" w14:paraId="0BE3B2F1" w14:textId="64759E07">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4</w:t>
            </w:r>
          </w:p>
        </w:tc>
        <w:tc>
          <w:tcPr>
            <w:tcW w:w="835" w:type="pct"/>
            <w:noWrap/>
          </w:tcPr>
          <w:p w:rsidRPr="00B840FD" w:rsidR="00DD3281" w:rsidP="00DD3281" w:rsidRDefault="00DD3281" w14:paraId="39547389" w14:textId="0E1A7F48">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193A4E0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11B4F34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8352BD" w:rsidR="00DD3281" w:rsidP="00DD3281" w:rsidRDefault="00DD3281" w14:paraId="65E6C688" w14:textId="584FC0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5</w:t>
            </w:r>
          </w:p>
        </w:tc>
        <w:tc>
          <w:tcPr>
            <w:tcW w:w="534" w:type="pct"/>
            <w:noWrap/>
          </w:tcPr>
          <w:p w:rsidRPr="002F53C3" w:rsidR="00DD3281" w:rsidP="00DD3281" w:rsidRDefault="00DD3281" w14:paraId="615B4F62" w14:textId="6194E581">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070145BC" w14:textId="54837738">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56DCFCAF" w14:textId="5E931C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76D6B909" w14:textId="3D778FC2">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5</w:t>
            </w:r>
          </w:p>
        </w:tc>
        <w:tc>
          <w:tcPr>
            <w:tcW w:w="876" w:type="pct"/>
            <w:noWrap/>
          </w:tcPr>
          <w:p w:rsidRPr="00357BB2" w:rsidR="00DD3281" w:rsidP="00DD3281" w:rsidRDefault="00DD3281" w14:paraId="26858AF4" w14:textId="0F3C533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5</w:t>
            </w:r>
          </w:p>
        </w:tc>
        <w:tc>
          <w:tcPr>
            <w:tcW w:w="835" w:type="pct"/>
            <w:noWrap/>
          </w:tcPr>
          <w:p w:rsidRPr="00B840FD" w:rsidR="00DD3281" w:rsidP="00DD3281" w:rsidRDefault="00DD3281" w14:paraId="6C306FB4" w14:textId="3EC5940B">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387820A1" w14:textId="77777777">
        <w:tc>
          <w:tcPr>
            <w:tcW w:w="252" w:type="pct"/>
            <w:noWrap/>
          </w:tcPr>
          <w:p w:rsidRPr="00806757" w:rsidR="00DD3281" w:rsidP="00DD3281" w:rsidRDefault="00DD3281" w14:paraId="6CCFD29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8352BD" w:rsidR="00DD3281" w:rsidP="00DD3281" w:rsidRDefault="00DD3281" w14:paraId="7BCE83E1" w14:textId="0686B3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6</w:t>
            </w:r>
          </w:p>
        </w:tc>
        <w:tc>
          <w:tcPr>
            <w:tcW w:w="534" w:type="pct"/>
            <w:noWrap/>
          </w:tcPr>
          <w:p w:rsidRPr="002F53C3" w:rsidR="00DD3281" w:rsidP="00DD3281" w:rsidRDefault="00DD3281" w14:paraId="3CA6425A" w14:textId="283567DF">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514C5B06" w14:textId="52817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794CD755" w14:textId="4CC7C0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13EDD623" w14:textId="2ED2E623">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6</w:t>
            </w:r>
          </w:p>
        </w:tc>
        <w:tc>
          <w:tcPr>
            <w:tcW w:w="876" w:type="pct"/>
            <w:noWrap/>
          </w:tcPr>
          <w:p w:rsidRPr="00357BB2" w:rsidR="00DD3281" w:rsidP="00DD3281" w:rsidRDefault="00DD3281" w14:paraId="263CB2BD" w14:textId="1850B182">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6</w:t>
            </w:r>
          </w:p>
        </w:tc>
        <w:tc>
          <w:tcPr>
            <w:tcW w:w="835" w:type="pct"/>
            <w:noWrap/>
          </w:tcPr>
          <w:p w:rsidRPr="00B840FD" w:rsidR="00DD3281" w:rsidP="00DD3281" w:rsidRDefault="00DD3281" w14:paraId="01A1D514" w14:textId="0002850B">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6C5803C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73889B7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8352BD" w:rsidR="00DD3281" w:rsidP="00DD3281" w:rsidRDefault="00DD3281" w14:paraId="5AC083B6" w14:textId="789559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7</w:t>
            </w:r>
          </w:p>
        </w:tc>
        <w:tc>
          <w:tcPr>
            <w:tcW w:w="534" w:type="pct"/>
            <w:noWrap/>
          </w:tcPr>
          <w:p w:rsidRPr="002F53C3" w:rsidR="00DD3281" w:rsidP="00DD3281" w:rsidRDefault="00DD3281" w14:paraId="2689BD8D" w14:textId="23DE9FF8">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0D399B4C" w14:textId="4C8B8C5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76077A9D" w14:textId="263C42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17F7C83B" w14:textId="6BD38C5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7</w:t>
            </w:r>
          </w:p>
        </w:tc>
        <w:tc>
          <w:tcPr>
            <w:tcW w:w="876" w:type="pct"/>
            <w:noWrap/>
          </w:tcPr>
          <w:p w:rsidRPr="00357BB2" w:rsidR="00DD3281" w:rsidP="00DD3281" w:rsidRDefault="00DD3281" w14:paraId="17C94831" w14:textId="6AB683DE">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7</w:t>
            </w:r>
          </w:p>
        </w:tc>
        <w:tc>
          <w:tcPr>
            <w:tcW w:w="835" w:type="pct"/>
            <w:noWrap/>
          </w:tcPr>
          <w:p w:rsidRPr="00B840FD" w:rsidR="00DD3281" w:rsidP="00DD3281" w:rsidRDefault="00DD3281" w14:paraId="1FE34197" w14:textId="062A9BA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5C663A31" w14:textId="77777777">
        <w:tc>
          <w:tcPr>
            <w:tcW w:w="252" w:type="pct"/>
            <w:noWrap/>
          </w:tcPr>
          <w:p w:rsidRPr="00806757" w:rsidR="00DD3281" w:rsidP="00DD3281" w:rsidRDefault="00DD3281" w14:paraId="07953BB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8352BD" w:rsidR="00DD3281" w:rsidP="00DD3281" w:rsidRDefault="00DD3281" w14:paraId="03218AB8" w14:textId="148A45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8</w:t>
            </w:r>
          </w:p>
        </w:tc>
        <w:tc>
          <w:tcPr>
            <w:tcW w:w="534" w:type="pct"/>
            <w:noWrap/>
          </w:tcPr>
          <w:p w:rsidRPr="002F53C3" w:rsidR="00DD3281" w:rsidP="00DD3281" w:rsidRDefault="00DD3281" w14:paraId="38D36C24" w14:textId="2EABAB49">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21E87CDF" w14:textId="2092C53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6F0B2EAE" w14:textId="70DE73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1B0AC7D8" w14:textId="2DBB5486">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8</w:t>
            </w:r>
          </w:p>
        </w:tc>
        <w:tc>
          <w:tcPr>
            <w:tcW w:w="876" w:type="pct"/>
            <w:noWrap/>
          </w:tcPr>
          <w:p w:rsidRPr="00357BB2" w:rsidR="00DD3281" w:rsidP="00DD3281" w:rsidRDefault="00DD3281" w14:paraId="07A15C0D" w14:textId="76EDCBF7">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8</w:t>
            </w:r>
          </w:p>
        </w:tc>
        <w:tc>
          <w:tcPr>
            <w:tcW w:w="835" w:type="pct"/>
            <w:noWrap/>
          </w:tcPr>
          <w:p w:rsidRPr="00B840FD" w:rsidR="00DD3281" w:rsidP="00DD3281" w:rsidRDefault="00DD3281" w14:paraId="54550323" w14:textId="4782A930">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1E0BB26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58D359E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8352BD" w:rsidR="00DD3281" w:rsidP="00DD3281" w:rsidRDefault="00DD3281" w14:paraId="3F2C75D7" w14:textId="178A9E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9</w:t>
            </w:r>
          </w:p>
        </w:tc>
        <w:tc>
          <w:tcPr>
            <w:tcW w:w="534" w:type="pct"/>
            <w:noWrap/>
          </w:tcPr>
          <w:p w:rsidRPr="002F53C3" w:rsidR="00DD3281" w:rsidP="00DD3281" w:rsidRDefault="00DD3281" w14:paraId="27B1962B" w14:textId="0AD6E039">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62DABA06" w14:textId="39A37A0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7C1F602D" w14:textId="20FD08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5AB9A30B" w14:textId="06A662A3">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9</w:t>
            </w:r>
          </w:p>
        </w:tc>
        <w:tc>
          <w:tcPr>
            <w:tcW w:w="876" w:type="pct"/>
            <w:noWrap/>
          </w:tcPr>
          <w:p w:rsidRPr="00357BB2" w:rsidR="00DD3281" w:rsidP="00DD3281" w:rsidRDefault="00DD3281" w14:paraId="1EB0D136" w14:textId="1BB6A749">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9</w:t>
            </w:r>
          </w:p>
        </w:tc>
        <w:tc>
          <w:tcPr>
            <w:tcW w:w="835" w:type="pct"/>
            <w:noWrap/>
          </w:tcPr>
          <w:p w:rsidRPr="00B840FD" w:rsidR="00DD3281" w:rsidP="00DD3281" w:rsidRDefault="00DD3281" w14:paraId="0056D3E5" w14:textId="0CD0E1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625F4331" w14:textId="77777777">
        <w:tc>
          <w:tcPr>
            <w:tcW w:w="252" w:type="pct"/>
            <w:noWrap/>
          </w:tcPr>
          <w:p w:rsidRPr="00806757" w:rsidR="00DD3281" w:rsidP="00DD3281" w:rsidRDefault="00DD3281" w14:paraId="41C8452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8352BD" w:rsidR="00DD3281" w:rsidP="00DD3281" w:rsidRDefault="00DD3281" w14:paraId="3B11DDAF" w14:textId="3BE36E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0</w:t>
            </w:r>
          </w:p>
        </w:tc>
        <w:tc>
          <w:tcPr>
            <w:tcW w:w="534" w:type="pct"/>
            <w:noWrap/>
          </w:tcPr>
          <w:p w:rsidRPr="002F53C3" w:rsidR="00DD3281" w:rsidP="00DD3281" w:rsidRDefault="00DD3281" w14:paraId="3772475C" w14:textId="70648FDE">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36286485" w14:textId="4F8D7C91">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46A522D3" w14:textId="2630CD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4835D0B1" w14:textId="3822C568">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0</w:t>
            </w:r>
          </w:p>
        </w:tc>
        <w:tc>
          <w:tcPr>
            <w:tcW w:w="876" w:type="pct"/>
            <w:noWrap/>
          </w:tcPr>
          <w:p w:rsidRPr="00357BB2" w:rsidR="00DD3281" w:rsidP="00DD3281" w:rsidRDefault="00DD3281" w14:paraId="5394008C" w14:textId="493C6C5E">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0</w:t>
            </w:r>
          </w:p>
        </w:tc>
        <w:tc>
          <w:tcPr>
            <w:tcW w:w="835" w:type="pct"/>
            <w:noWrap/>
          </w:tcPr>
          <w:p w:rsidRPr="00B840FD" w:rsidR="00DD3281" w:rsidP="00DD3281" w:rsidRDefault="00DD3281" w14:paraId="6FE5EA6D" w14:textId="32C9DD79">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0869C58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7BA1A8B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8352BD" w:rsidR="00DD3281" w:rsidP="00DD3281" w:rsidRDefault="00DD3281" w14:paraId="03D215E7" w14:textId="1F1EA6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1</w:t>
            </w:r>
          </w:p>
        </w:tc>
        <w:tc>
          <w:tcPr>
            <w:tcW w:w="534" w:type="pct"/>
            <w:noWrap/>
          </w:tcPr>
          <w:p w:rsidRPr="002F53C3" w:rsidR="00DD3281" w:rsidP="00DD3281" w:rsidRDefault="00DD3281" w14:paraId="2D9EF2FF" w14:textId="5CF03B72">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45DCDD54" w14:textId="01F0A397">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FE4443" w:rsidR="00DD3281" w:rsidP="00DD3281" w:rsidRDefault="00DD3281" w14:paraId="4523BE4D" w14:textId="394743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07486133" w14:textId="28FBF77B">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1</w:t>
            </w:r>
          </w:p>
        </w:tc>
        <w:tc>
          <w:tcPr>
            <w:tcW w:w="876" w:type="pct"/>
            <w:noWrap/>
          </w:tcPr>
          <w:p w:rsidRPr="00357BB2" w:rsidR="00DD3281" w:rsidP="00DD3281" w:rsidRDefault="00DD3281" w14:paraId="7EC5911A" w14:textId="2E162B9D">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1</w:t>
            </w:r>
          </w:p>
        </w:tc>
        <w:tc>
          <w:tcPr>
            <w:tcW w:w="835" w:type="pct"/>
            <w:noWrap/>
          </w:tcPr>
          <w:p w:rsidRPr="00B840FD" w:rsidR="00DD3281" w:rsidP="00DD3281" w:rsidRDefault="00DD3281" w14:paraId="7C5C9FC2" w14:textId="4EFE7F1C">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268D59BF" w14:textId="77777777">
        <w:tc>
          <w:tcPr>
            <w:tcW w:w="252" w:type="pct"/>
            <w:noWrap/>
          </w:tcPr>
          <w:p w:rsidRPr="00806757" w:rsidR="00DD3281" w:rsidP="00DD3281" w:rsidRDefault="00DD3281" w14:paraId="5CCA61E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8352BD" w:rsidR="00DD3281" w:rsidP="00DD3281" w:rsidRDefault="00DD3281" w14:paraId="5B1A4FFA" w14:textId="75EF42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2</w:t>
            </w:r>
          </w:p>
        </w:tc>
        <w:tc>
          <w:tcPr>
            <w:tcW w:w="534" w:type="pct"/>
            <w:noWrap/>
          </w:tcPr>
          <w:p w:rsidRPr="002F53C3" w:rsidR="00DD3281" w:rsidP="00DD3281" w:rsidRDefault="00DD3281" w14:paraId="1B7B1618" w14:textId="072571BD">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5C0B5C40" w14:textId="07C09454">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3ADEF2AB" w14:textId="7E037C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161067C9" w14:textId="6551F536">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2</w:t>
            </w:r>
          </w:p>
        </w:tc>
        <w:tc>
          <w:tcPr>
            <w:tcW w:w="876" w:type="pct"/>
            <w:noWrap/>
          </w:tcPr>
          <w:p w:rsidRPr="00357BB2" w:rsidR="00DD3281" w:rsidP="00DD3281" w:rsidRDefault="00DD3281" w14:paraId="0E6A3F72" w14:textId="2393FB3B">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2</w:t>
            </w:r>
          </w:p>
        </w:tc>
        <w:tc>
          <w:tcPr>
            <w:tcW w:w="835" w:type="pct"/>
            <w:noWrap/>
          </w:tcPr>
          <w:p w:rsidRPr="00B840FD" w:rsidR="00DD3281" w:rsidP="00DD3281" w:rsidRDefault="00DD3281" w14:paraId="1D10BF73" w14:textId="69EF77F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1E5CF60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17B8CC5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8352BD" w:rsidR="00DD3281" w:rsidP="00DD3281" w:rsidRDefault="00DD3281" w14:paraId="27847BFA" w14:textId="76CC93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3</w:t>
            </w:r>
          </w:p>
        </w:tc>
        <w:tc>
          <w:tcPr>
            <w:tcW w:w="534" w:type="pct"/>
            <w:noWrap/>
          </w:tcPr>
          <w:p w:rsidRPr="002F53C3" w:rsidR="00DD3281" w:rsidP="00DD3281" w:rsidRDefault="00DD3281" w14:paraId="2094F326" w14:textId="428913A9">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0D40BDAB" w14:textId="0206FE0A">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07B8F9D4" w14:textId="66C1C2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5E54F00A" w14:textId="1438F60E">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3</w:t>
            </w:r>
          </w:p>
        </w:tc>
        <w:tc>
          <w:tcPr>
            <w:tcW w:w="876" w:type="pct"/>
            <w:noWrap/>
          </w:tcPr>
          <w:p w:rsidRPr="00357BB2" w:rsidR="00DD3281" w:rsidP="00DD3281" w:rsidRDefault="00DD3281" w14:paraId="7B89880B" w14:textId="7F19CE10">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3</w:t>
            </w:r>
          </w:p>
        </w:tc>
        <w:tc>
          <w:tcPr>
            <w:tcW w:w="835" w:type="pct"/>
            <w:noWrap/>
          </w:tcPr>
          <w:p w:rsidRPr="00B840FD" w:rsidR="00DD3281" w:rsidP="00DD3281" w:rsidRDefault="00DD3281" w14:paraId="66351B16" w14:textId="2F2473E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7D98E070" w14:textId="77777777">
        <w:tc>
          <w:tcPr>
            <w:tcW w:w="252" w:type="pct"/>
            <w:noWrap/>
          </w:tcPr>
          <w:p w:rsidRPr="00806757" w:rsidR="00DD3281" w:rsidP="00DD3281" w:rsidRDefault="00DD3281" w14:paraId="6F575EF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8352BD" w:rsidR="00DD3281" w:rsidP="00DD3281" w:rsidRDefault="00DD3281" w14:paraId="05E3A75E" w14:textId="213B97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4</w:t>
            </w:r>
          </w:p>
        </w:tc>
        <w:tc>
          <w:tcPr>
            <w:tcW w:w="534" w:type="pct"/>
            <w:noWrap/>
          </w:tcPr>
          <w:p w:rsidRPr="002F53C3" w:rsidR="00DD3281" w:rsidP="00DD3281" w:rsidRDefault="00DD3281" w14:paraId="09986F15" w14:textId="1FC4167C">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37EA395E" w14:textId="614C6D7C">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2FA7A297" w14:textId="324D4F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4D1553B8" w14:textId="68443DF7">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4</w:t>
            </w:r>
          </w:p>
        </w:tc>
        <w:tc>
          <w:tcPr>
            <w:tcW w:w="876" w:type="pct"/>
            <w:noWrap/>
          </w:tcPr>
          <w:p w:rsidRPr="00357BB2" w:rsidR="00DD3281" w:rsidP="00DD3281" w:rsidRDefault="00DD3281" w14:paraId="4639A404" w14:textId="1C032E88">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4</w:t>
            </w:r>
          </w:p>
        </w:tc>
        <w:tc>
          <w:tcPr>
            <w:tcW w:w="835" w:type="pct"/>
            <w:noWrap/>
          </w:tcPr>
          <w:p w:rsidRPr="00B840FD" w:rsidR="00DD3281" w:rsidP="00DD3281" w:rsidRDefault="00DD3281" w14:paraId="2C56160E" w14:textId="1B1BF703">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2A7E54B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6CE7223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8352BD" w:rsidR="00DD3281" w:rsidP="00DD3281" w:rsidRDefault="00DD3281" w14:paraId="7A18B028" w14:textId="063237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5</w:t>
            </w:r>
          </w:p>
        </w:tc>
        <w:tc>
          <w:tcPr>
            <w:tcW w:w="534" w:type="pct"/>
            <w:noWrap/>
          </w:tcPr>
          <w:p w:rsidRPr="002F53C3" w:rsidR="00DD3281" w:rsidP="00DD3281" w:rsidRDefault="00DD3281" w14:paraId="202AEB70" w14:textId="409F4F97">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2996F9BC" w14:textId="4C1110E8">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1FF7772B" w14:textId="5AE361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73A3663D" w14:textId="1D0A267E">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5</w:t>
            </w:r>
          </w:p>
        </w:tc>
        <w:tc>
          <w:tcPr>
            <w:tcW w:w="876" w:type="pct"/>
            <w:noWrap/>
          </w:tcPr>
          <w:p w:rsidRPr="00357BB2" w:rsidR="00DD3281" w:rsidP="00DD3281" w:rsidRDefault="00DD3281" w14:paraId="5E962626" w14:textId="411CCE7B">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5</w:t>
            </w:r>
          </w:p>
        </w:tc>
        <w:tc>
          <w:tcPr>
            <w:tcW w:w="835" w:type="pct"/>
            <w:noWrap/>
          </w:tcPr>
          <w:p w:rsidRPr="00B840FD" w:rsidR="00DD3281" w:rsidP="00DD3281" w:rsidRDefault="00DD3281" w14:paraId="4142608A" w14:textId="6CA0329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6C9F59D0" w14:textId="77777777">
        <w:tc>
          <w:tcPr>
            <w:tcW w:w="252" w:type="pct"/>
            <w:noWrap/>
          </w:tcPr>
          <w:p w:rsidRPr="00806757" w:rsidR="00DD3281" w:rsidP="00DD3281" w:rsidRDefault="00DD3281" w14:paraId="4B84CE5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8352BD" w:rsidR="00DD3281" w:rsidP="00DD3281" w:rsidRDefault="00DD3281" w14:paraId="40EDB67A" w14:textId="4F924C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6</w:t>
            </w:r>
          </w:p>
        </w:tc>
        <w:tc>
          <w:tcPr>
            <w:tcW w:w="534" w:type="pct"/>
            <w:noWrap/>
          </w:tcPr>
          <w:p w:rsidRPr="002F53C3" w:rsidR="00DD3281" w:rsidP="00DD3281" w:rsidRDefault="00DD3281" w14:paraId="7A7E4759" w14:textId="3ABD24B4">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59842A26" w14:textId="45C27C9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3E51E7B8" w14:textId="60183B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6733579B" w14:textId="2973699F">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6</w:t>
            </w:r>
          </w:p>
        </w:tc>
        <w:tc>
          <w:tcPr>
            <w:tcW w:w="876" w:type="pct"/>
            <w:noWrap/>
          </w:tcPr>
          <w:p w:rsidRPr="00357BB2" w:rsidR="00DD3281" w:rsidP="00DD3281" w:rsidRDefault="00DD3281" w14:paraId="37B4C660" w14:textId="092A0B92">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6</w:t>
            </w:r>
          </w:p>
        </w:tc>
        <w:tc>
          <w:tcPr>
            <w:tcW w:w="835" w:type="pct"/>
            <w:noWrap/>
          </w:tcPr>
          <w:p w:rsidRPr="00B840FD" w:rsidR="00DD3281" w:rsidP="00DD3281" w:rsidRDefault="00DD3281" w14:paraId="2D2B2E63" w14:textId="3B5BF82B">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28229F5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3845763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8352BD" w:rsidR="00DD3281" w:rsidP="00DD3281" w:rsidRDefault="00DD3281" w14:paraId="5BD46342" w14:textId="3A9AD0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7</w:t>
            </w:r>
          </w:p>
        </w:tc>
        <w:tc>
          <w:tcPr>
            <w:tcW w:w="534" w:type="pct"/>
            <w:noWrap/>
          </w:tcPr>
          <w:p w:rsidRPr="002F53C3" w:rsidR="00DD3281" w:rsidP="00DD3281" w:rsidRDefault="00DD3281" w14:paraId="7DF0C7EB" w14:textId="0535E6DC">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1932869F" w14:textId="513233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42634C2A" w14:textId="1CC10B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766DCF41" w14:textId="4BA7B4EE">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7</w:t>
            </w:r>
          </w:p>
        </w:tc>
        <w:tc>
          <w:tcPr>
            <w:tcW w:w="876" w:type="pct"/>
            <w:noWrap/>
          </w:tcPr>
          <w:p w:rsidRPr="00357BB2" w:rsidR="00DD3281" w:rsidP="00DD3281" w:rsidRDefault="00DD3281" w14:paraId="6DB4F54F" w14:textId="2D0A8D13">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7</w:t>
            </w:r>
          </w:p>
        </w:tc>
        <w:tc>
          <w:tcPr>
            <w:tcW w:w="835" w:type="pct"/>
            <w:noWrap/>
          </w:tcPr>
          <w:p w:rsidRPr="00B840FD" w:rsidR="00DD3281" w:rsidP="00DD3281" w:rsidRDefault="00DD3281" w14:paraId="5233CBEA" w14:textId="3B0F17BB">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2E09B2F8" w14:textId="77777777">
        <w:tc>
          <w:tcPr>
            <w:tcW w:w="252" w:type="pct"/>
            <w:noWrap/>
          </w:tcPr>
          <w:p w:rsidRPr="00806757" w:rsidR="00DD3281" w:rsidP="00DD3281" w:rsidRDefault="00DD3281" w14:paraId="53484D9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8352BD" w:rsidR="00DD3281" w:rsidP="00DD3281" w:rsidRDefault="00DD3281" w14:paraId="17D63490" w14:textId="604B72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8</w:t>
            </w:r>
          </w:p>
        </w:tc>
        <w:tc>
          <w:tcPr>
            <w:tcW w:w="534" w:type="pct"/>
            <w:noWrap/>
          </w:tcPr>
          <w:p w:rsidRPr="002F53C3" w:rsidR="00DD3281" w:rsidP="00DD3281" w:rsidRDefault="00DD3281" w14:paraId="0FAB3874" w14:textId="7FE634C0">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36A18033" w14:textId="0E00BB1D">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6CBFF7FF" w14:textId="34DB9F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1B99D8D1" w14:textId="7BD4E2D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8</w:t>
            </w:r>
          </w:p>
        </w:tc>
        <w:tc>
          <w:tcPr>
            <w:tcW w:w="876" w:type="pct"/>
            <w:noWrap/>
          </w:tcPr>
          <w:p w:rsidRPr="00357BB2" w:rsidR="00DD3281" w:rsidP="00DD3281" w:rsidRDefault="00DD3281" w14:paraId="781F820B" w14:textId="08D2CBC0">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8</w:t>
            </w:r>
          </w:p>
        </w:tc>
        <w:tc>
          <w:tcPr>
            <w:tcW w:w="835" w:type="pct"/>
            <w:noWrap/>
          </w:tcPr>
          <w:p w:rsidRPr="00B840FD" w:rsidR="00DD3281" w:rsidP="00DD3281" w:rsidRDefault="00DD3281" w14:paraId="6BCCE212" w14:textId="687E1AC5">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4E722DE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4523934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8352BD" w:rsidR="00DD3281" w:rsidP="00DD3281" w:rsidRDefault="00DD3281" w14:paraId="00D5298A" w14:textId="496D8A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19</w:t>
            </w:r>
          </w:p>
        </w:tc>
        <w:tc>
          <w:tcPr>
            <w:tcW w:w="534" w:type="pct"/>
            <w:noWrap/>
          </w:tcPr>
          <w:p w:rsidRPr="002F53C3" w:rsidR="00DD3281" w:rsidP="00DD3281" w:rsidRDefault="00DD3281" w14:paraId="0CA74F74" w14:textId="3D8297BF">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099FD117" w14:textId="4D171157">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532503F5" w14:textId="687D2E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4E15B0B9" w14:textId="310ECD16">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9</w:t>
            </w:r>
          </w:p>
        </w:tc>
        <w:tc>
          <w:tcPr>
            <w:tcW w:w="876" w:type="pct"/>
            <w:noWrap/>
          </w:tcPr>
          <w:p w:rsidRPr="00357BB2" w:rsidR="00DD3281" w:rsidP="00DD3281" w:rsidRDefault="00DD3281" w14:paraId="31297BC7" w14:textId="19DF40EC">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19</w:t>
            </w:r>
          </w:p>
        </w:tc>
        <w:tc>
          <w:tcPr>
            <w:tcW w:w="835" w:type="pct"/>
            <w:noWrap/>
          </w:tcPr>
          <w:p w:rsidRPr="00B840FD" w:rsidR="00DD3281" w:rsidP="00DD3281" w:rsidRDefault="00DD3281" w14:paraId="1F7E619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15CE1B38" w14:textId="77777777">
        <w:tc>
          <w:tcPr>
            <w:tcW w:w="252" w:type="pct"/>
            <w:noWrap/>
          </w:tcPr>
          <w:p w:rsidRPr="00806757" w:rsidR="00DD3281" w:rsidP="00DD3281" w:rsidRDefault="00DD3281" w14:paraId="0D57C72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8352BD" w:rsidR="00DD3281" w:rsidP="00DD3281" w:rsidRDefault="00DD3281" w14:paraId="7B8084B3" w14:textId="0A77AF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0</w:t>
            </w:r>
          </w:p>
        </w:tc>
        <w:tc>
          <w:tcPr>
            <w:tcW w:w="534" w:type="pct"/>
            <w:noWrap/>
          </w:tcPr>
          <w:p w:rsidRPr="002F53C3" w:rsidR="00DD3281" w:rsidP="00DD3281" w:rsidRDefault="00DD3281" w14:paraId="0C6FBD31" w14:textId="560446BD">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35B9C583" w14:textId="09010D3A">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32DAFBB9" w14:textId="2576E9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15F7A67A" w14:textId="1FDE986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0</w:t>
            </w:r>
          </w:p>
        </w:tc>
        <w:tc>
          <w:tcPr>
            <w:tcW w:w="876" w:type="pct"/>
            <w:noWrap/>
          </w:tcPr>
          <w:p w:rsidRPr="00357BB2" w:rsidR="00DD3281" w:rsidP="00DD3281" w:rsidRDefault="00DD3281" w14:paraId="58BA479F" w14:textId="24CA4BBE">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0</w:t>
            </w:r>
          </w:p>
        </w:tc>
        <w:tc>
          <w:tcPr>
            <w:tcW w:w="835" w:type="pct"/>
            <w:noWrap/>
          </w:tcPr>
          <w:p w:rsidRPr="00B840FD" w:rsidR="00DD3281" w:rsidP="00DD3281" w:rsidRDefault="00DD3281" w14:paraId="7D5A8C8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140382B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1EF6F6B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8352BD" w:rsidR="00DD3281" w:rsidP="00DD3281" w:rsidRDefault="00DD3281" w14:paraId="03633C8C" w14:textId="2CA0B9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1</w:t>
            </w:r>
          </w:p>
        </w:tc>
        <w:tc>
          <w:tcPr>
            <w:tcW w:w="534" w:type="pct"/>
            <w:noWrap/>
          </w:tcPr>
          <w:p w:rsidRPr="002F53C3" w:rsidR="00DD3281" w:rsidP="00DD3281" w:rsidRDefault="00DD3281" w14:paraId="11168295" w14:textId="7D1A9E04">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279C38B1" w14:textId="08651CA7">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2F37985F" w14:textId="5DF5CD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02DD4597" w14:textId="3988EE2C">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1</w:t>
            </w:r>
          </w:p>
        </w:tc>
        <w:tc>
          <w:tcPr>
            <w:tcW w:w="876" w:type="pct"/>
            <w:noWrap/>
          </w:tcPr>
          <w:p w:rsidRPr="00357BB2" w:rsidR="00DD3281" w:rsidP="00DD3281" w:rsidRDefault="00DD3281" w14:paraId="7DC3537F" w14:textId="7FC87FBA">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1</w:t>
            </w:r>
          </w:p>
        </w:tc>
        <w:tc>
          <w:tcPr>
            <w:tcW w:w="835" w:type="pct"/>
            <w:noWrap/>
          </w:tcPr>
          <w:p w:rsidRPr="00B840FD" w:rsidR="00DD3281" w:rsidP="00DD3281" w:rsidRDefault="00DD3281" w14:paraId="49671E55" w14:textId="7909479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1877608E" w14:textId="77777777">
        <w:tc>
          <w:tcPr>
            <w:tcW w:w="252" w:type="pct"/>
            <w:noWrap/>
          </w:tcPr>
          <w:p w:rsidRPr="00806757" w:rsidR="00DD3281" w:rsidP="00DD3281" w:rsidRDefault="00DD3281" w14:paraId="65BA662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8352BD" w:rsidR="00DD3281" w:rsidP="00DD3281" w:rsidRDefault="00DD3281" w14:paraId="3AEE6899" w14:textId="2CEE80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2</w:t>
            </w:r>
          </w:p>
        </w:tc>
        <w:tc>
          <w:tcPr>
            <w:tcW w:w="534" w:type="pct"/>
            <w:noWrap/>
          </w:tcPr>
          <w:p w:rsidRPr="002F53C3" w:rsidR="00DD3281" w:rsidP="00DD3281" w:rsidRDefault="00DD3281" w14:paraId="672F7B6A" w14:textId="012D0C19">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239E7670" w14:textId="2A08D716">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113273DE" w14:textId="39D96C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5793C292" w14:textId="5525F084">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2</w:t>
            </w:r>
          </w:p>
        </w:tc>
        <w:tc>
          <w:tcPr>
            <w:tcW w:w="876" w:type="pct"/>
            <w:noWrap/>
          </w:tcPr>
          <w:p w:rsidRPr="00357BB2" w:rsidR="00DD3281" w:rsidP="00DD3281" w:rsidRDefault="00DD3281" w14:paraId="5A9C3A59" w14:textId="49D8FC41">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2</w:t>
            </w:r>
          </w:p>
        </w:tc>
        <w:tc>
          <w:tcPr>
            <w:tcW w:w="835" w:type="pct"/>
            <w:noWrap/>
          </w:tcPr>
          <w:p w:rsidRPr="00B840FD" w:rsidR="00DD3281" w:rsidP="00DD3281" w:rsidRDefault="00DD3281" w14:paraId="367743F8" w14:textId="35D34BD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1AB3CE0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D3281" w:rsidP="00DD3281" w:rsidRDefault="00DD3281" w14:paraId="36BFEAC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8352BD" w:rsidR="00DD3281" w:rsidP="00DD3281" w:rsidRDefault="00DD3281" w14:paraId="7B9F6B53" w14:textId="54C26C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3</w:t>
            </w:r>
          </w:p>
        </w:tc>
        <w:tc>
          <w:tcPr>
            <w:tcW w:w="534" w:type="pct"/>
            <w:noWrap/>
          </w:tcPr>
          <w:p w:rsidRPr="002F53C3" w:rsidR="00DD3281" w:rsidP="00DD3281" w:rsidRDefault="00DD3281" w14:paraId="2DE5397A" w14:textId="3835CC50">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4DDACD91" w14:textId="3030251C">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5E0D221E" w14:textId="652A5B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38E2CF10" w14:textId="2B88CC53">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3</w:t>
            </w:r>
          </w:p>
        </w:tc>
        <w:tc>
          <w:tcPr>
            <w:tcW w:w="876" w:type="pct"/>
            <w:noWrap/>
          </w:tcPr>
          <w:p w:rsidRPr="00357BB2" w:rsidR="00DD3281" w:rsidP="00DD3281" w:rsidRDefault="00DD3281" w14:paraId="702E5D72" w14:textId="245222DB">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3</w:t>
            </w:r>
          </w:p>
        </w:tc>
        <w:tc>
          <w:tcPr>
            <w:tcW w:w="835" w:type="pct"/>
            <w:noWrap/>
          </w:tcPr>
          <w:p w:rsidRPr="00357BB2" w:rsidR="00DD3281" w:rsidP="00DD3281" w:rsidRDefault="00DD3281" w14:paraId="3DC3C6F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7CF49288" w14:textId="77777777">
        <w:tc>
          <w:tcPr>
            <w:tcW w:w="252" w:type="pct"/>
            <w:noWrap/>
          </w:tcPr>
          <w:p w:rsidRPr="00806757" w:rsidR="00DD3281" w:rsidP="00DD3281" w:rsidRDefault="00DD3281" w14:paraId="7EF3275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8352BD" w:rsidR="00DD3281" w:rsidP="00DD3281" w:rsidRDefault="00DD3281" w14:paraId="51396E80" w14:textId="41D6E6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4</w:t>
            </w:r>
          </w:p>
        </w:tc>
        <w:tc>
          <w:tcPr>
            <w:tcW w:w="534" w:type="pct"/>
            <w:noWrap/>
          </w:tcPr>
          <w:p w:rsidRPr="002F53C3" w:rsidR="00DD3281" w:rsidP="00DD3281" w:rsidRDefault="00DD3281" w14:paraId="2351175E" w14:textId="02EBD982">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357BB2" w:rsidR="00DD3281" w:rsidP="00DD3281" w:rsidRDefault="00DD3281" w14:paraId="78FA3614" w14:textId="420C6CE7">
            <w:pPr>
              <w:widowControl w:val="0"/>
              <w:autoSpaceDE w:val="0"/>
              <w:autoSpaceDN w:val="0"/>
              <w:adjustRightInd w:val="0"/>
              <w:spacing w:after="0" w:line="240" w:lineRule="auto"/>
              <w:ind w:left="108" w:right="108"/>
              <w:rPr>
                <w:rFonts w:ascii="Calibri Light" w:hAnsi="Calibri Light" w:cs="Arial"/>
                <w:color w:val="4F4F4F"/>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31F9A1AA" w14:textId="25172B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357BB2" w:rsidR="00DD3281" w:rsidP="00DD3281" w:rsidRDefault="00DD3281" w14:paraId="50BBCF19" w14:textId="3A1353DC">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4</w:t>
            </w:r>
          </w:p>
        </w:tc>
        <w:tc>
          <w:tcPr>
            <w:tcW w:w="876" w:type="pct"/>
            <w:noWrap/>
          </w:tcPr>
          <w:p w:rsidRPr="00357BB2" w:rsidR="00DD3281" w:rsidP="00DD3281" w:rsidRDefault="00DD3281" w14:paraId="5004D1D7" w14:textId="7E0FEBD8">
            <w:pPr>
              <w:widowControl w:val="0"/>
              <w:autoSpaceDE w:val="0"/>
              <w:autoSpaceDN w:val="0"/>
              <w:adjustRightInd w:val="0"/>
              <w:spacing w:after="0" w:line="240" w:lineRule="auto"/>
              <w:ind w:left="108" w:right="108"/>
              <w:rPr>
                <w:rFonts w:ascii="Calibri Light" w:hAnsi="Calibri Light" w:cs="Arial"/>
                <w:color w:val="4F4F4F"/>
                <w:sz w:val="16"/>
                <w:szCs w:val="16"/>
              </w:rPr>
            </w:pPr>
            <w:r w:rsidRPr="008352BD">
              <w:rPr>
                <w:rFonts w:cs="Calibri"/>
                <w:color w:val="000000"/>
                <w:sz w:val="16"/>
                <w:szCs w:val="16"/>
              </w:rPr>
              <w:t>ATTRIBUTE24</w:t>
            </w:r>
          </w:p>
        </w:tc>
        <w:tc>
          <w:tcPr>
            <w:tcW w:w="835" w:type="pct"/>
            <w:noWrap/>
          </w:tcPr>
          <w:p w:rsidRPr="00357BB2" w:rsidR="00DD3281" w:rsidP="00DD3281" w:rsidRDefault="00DD3281" w14:paraId="63F3043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5A384CE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D3281" w:rsidP="00DD3281" w:rsidRDefault="00DD3281" w14:paraId="4DA6573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8352BD" w:rsidR="00DD3281" w:rsidP="00DD3281" w:rsidRDefault="00DD3281" w14:paraId="016D3499" w14:textId="6C52A7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5</w:t>
            </w:r>
          </w:p>
        </w:tc>
        <w:tc>
          <w:tcPr>
            <w:tcW w:w="534" w:type="pct"/>
            <w:noWrap/>
          </w:tcPr>
          <w:p w:rsidRPr="002F53C3" w:rsidR="00DD3281" w:rsidP="00DD3281" w:rsidRDefault="00DD3281" w14:paraId="558793F8" w14:textId="2D03F0E6">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176064" w:rsidR="00DD3281" w:rsidP="00DD3281" w:rsidRDefault="00DD3281" w14:paraId="4D446863" w14:textId="71BAA9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5465745B" w14:textId="04E742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532DB175" w14:textId="1284F2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5</w:t>
            </w:r>
          </w:p>
        </w:tc>
        <w:tc>
          <w:tcPr>
            <w:tcW w:w="876" w:type="pct"/>
            <w:noWrap/>
          </w:tcPr>
          <w:p w:rsidRPr="00176064" w:rsidR="00DD3281" w:rsidP="00DD3281" w:rsidRDefault="00DD3281" w14:paraId="1AFDACA6" w14:textId="43D7B7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5</w:t>
            </w:r>
          </w:p>
        </w:tc>
        <w:tc>
          <w:tcPr>
            <w:tcW w:w="835" w:type="pct"/>
            <w:noWrap/>
          </w:tcPr>
          <w:p w:rsidRPr="00357BB2" w:rsidR="00DD3281" w:rsidP="00DD3281" w:rsidRDefault="00DD3281" w14:paraId="10D5194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51DB9B05" w14:textId="77777777">
        <w:tc>
          <w:tcPr>
            <w:tcW w:w="252" w:type="pct"/>
            <w:noWrap/>
          </w:tcPr>
          <w:p w:rsidRPr="00176064" w:rsidR="00DD3281" w:rsidP="00DD3281" w:rsidRDefault="00DD3281" w14:paraId="3CEB210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8352BD" w:rsidR="00DD3281" w:rsidP="00DD3281" w:rsidRDefault="00DD3281" w14:paraId="235E9443" w14:textId="39ED29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6</w:t>
            </w:r>
          </w:p>
        </w:tc>
        <w:tc>
          <w:tcPr>
            <w:tcW w:w="534" w:type="pct"/>
            <w:noWrap/>
          </w:tcPr>
          <w:p w:rsidRPr="002F53C3" w:rsidR="00DD3281" w:rsidP="00DD3281" w:rsidRDefault="00DD3281" w14:paraId="7E6A80D7" w14:textId="0B3D6287">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176064" w:rsidR="00DD3281" w:rsidP="00DD3281" w:rsidRDefault="00DD3281" w14:paraId="56DDA247" w14:textId="2107FC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0FA76679" w14:textId="36E8B5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2412D9EB" w14:textId="114E0D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6</w:t>
            </w:r>
          </w:p>
        </w:tc>
        <w:tc>
          <w:tcPr>
            <w:tcW w:w="876" w:type="pct"/>
            <w:noWrap/>
          </w:tcPr>
          <w:p w:rsidRPr="00176064" w:rsidR="00DD3281" w:rsidP="00DD3281" w:rsidRDefault="00DD3281" w14:paraId="023EDB6D" w14:textId="45B40B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6</w:t>
            </w:r>
          </w:p>
        </w:tc>
        <w:tc>
          <w:tcPr>
            <w:tcW w:w="835" w:type="pct"/>
            <w:noWrap/>
          </w:tcPr>
          <w:p w:rsidRPr="00357BB2" w:rsidR="00DD3281" w:rsidP="00DD3281" w:rsidRDefault="00DD3281" w14:paraId="407489E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5E26549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D3281" w:rsidP="00DD3281" w:rsidRDefault="00DD3281" w14:paraId="70D6E47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8352BD" w:rsidR="00DD3281" w:rsidP="00DD3281" w:rsidRDefault="00DD3281" w14:paraId="7F074DF1" w14:textId="5A595D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7</w:t>
            </w:r>
          </w:p>
        </w:tc>
        <w:tc>
          <w:tcPr>
            <w:tcW w:w="534" w:type="pct"/>
            <w:noWrap/>
          </w:tcPr>
          <w:p w:rsidRPr="002F53C3" w:rsidR="00DD3281" w:rsidP="00DD3281" w:rsidRDefault="00DD3281" w14:paraId="5646170D" w14:textId="4CF99DA6">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176064" w:rsidR="00DD3281" w:rsidP="00DD3281" w:rsidRDefault="00DD3281" w14:paraId="59EF3B57" w14:textId="4A77A9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49C46ED8" w14:textId="189674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0FDD2013" w14:textId="7A72D8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7</w:t>
            </w:r>
          </w:p>
        </w:tc>
        <w:tc>
          <w:tcPr>
            <w:tcW w:w="876" w:type="pct"/>
            <w:noWrap/>
          </w:tcPr>
          <w:p w:rsidRPr="00176064" w:rsidR="00DD3281" w:rsidP="00DD3281" w:rsidRDefault="00DD3281" w14:paraId="312436F2" w14:textId="272311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7</w:t>
            </w:r>
          </w:p>
        </w:tc>
        <w:tc>
          <w:tcPr>
            <w:tcW w:w="835" w:type="pct"/>
            <w:noWrap/>
          </w:tcPr>
          <w:p w:rsidRPr="00357BB2" w:rsidR="00DD3281" w:rsidP="00DD3281" w:rsidRDefault="00DD3281" w14:paraId="555CA4A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4CF23821" w14:textId="77777777">
        <w:tc>
          <w:tcPr>
            <w:tcW w:w="252" w:type="pct"/>
            <w:noWrap/>
          </w:tcPr>
          <w:p w:rsidRPr="00176064" w:rsidR="00DD3281" w:rsidP="00DD3281" w:rsidRDefault="00DD3281" w14:paraId="7F890E1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8352BD" w:rsidR="00DD3281" w:rsidP="00DD3281" w:rsidRDefault="00DD3281" w14:paraId="47EE2FEB" w14:textId="317653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8</w:t>
            </w:r>
          </w:p>
        </w:tc>
        <w:tc>
          <w:tcPr>
            <w:tcW w:w="534" w:type="pct"/>
            <w:noWrap/>
          </w:tcPr>
          <w:p w:rsidRPr="002F53C3" w:rsidR="00DD3281" w:rsidP="00DD3281" w:rsidRDefault="00DD3281" w14:paraId="17B1209E" w14:textId="1F21C385">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176064" w:rsidR="00DD3281" w:rsidP="00DD3281" w:rsidRDefault="00DD3281" w14:paraId="013D0380" w14:textId="6BA372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1CBBFE86" w14:textId="5EFB2F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732016EC" w14:textId="22E82D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8</w:t>
            </w:r>
          </w:p>
        </w:tc>
        <w:tc>
          <w:tcPr>
            <w:tcW w:w="876" w:type="pct"/>
            <w:noWrap/>
          </w:tcPr>
          <w:p w:rsidRPr="00176064" w:rsidR="00DD3281" w:rsidP="00DD3281" w:rsidRDefault="00DD3281" w14:paraId="311C4293" w14:textId="075C4A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8</w:t>
            </w:r>
          </w:p>
        </w:tc>
        <w:tc>
          <w:tcPr>
            <w:tcW w:w="835" w:type="pct"/>
            <w:noWrap/>
          </w:tcPr>
          <w:p w:rsidRPr="00357BB2" w:rsidR="00DD3281" w:rsidP="00DD3281" w:rsidRDefault="00DD3281" w14:paraId="2432D3C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2A5C4CA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D3281" w:rsidP="00DD3281" w:rsidRDefault="00DD3281" w14:paraId="0360197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8352BD" w:rsidR="00DD3281" w:rsidP="00DD3281" w:rsidRDefault="00DD3281" w14:paraId="18BE9F8A" w14:textId="2361B0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9</w:t>
            </w:r>
          </w:p>
        </w:tc>
        <w:tc>
          <w:tcPr>
            <w:tcW w:w="534" w:type="pct"/>
            <w:noWrap/>
          </w:tcPr>
          <w:p w:rsidRPr="002F53C3" w:rsidR="00DD3281" w:rsidP="00DD3281" w:rsidRDefault="00DD3281" w14:paraId="63FB1D6A" w14:textId="6D569377">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150)</w:t>
            </w:r>
          </w:p>
        </w:tc>
        <w:tc>
          <w:tcPr>
            <w:tcW w:w="369" w:type="pct"/>
            <w:noWrap/>
          </w:tcPr>
          <w:p w:rsidRPr="00176064" w:rsidR="00DD3281" w:rsidP="00DD3281" w:rsidRDefault="00DD3281" w14:paraId="33A452C3" w14:textId="786E87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4207C1DB" w14:textId="654B33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3EA4BF2F" w14:textId="4030A9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9</w:t>
            </w:r>
          </w:p>
        </w:tc>
        <w:tc>
          <w:tcPr>
            <w:tcW w:w="876" w:type="pct"/>
            <w:noWrap/>
          </w:tcPr>
          <w:p w:rsidRPr="00176064" w:rsidR="00DD3281" w:rsidP="00DD3281" w:rsidRDefault="00DD3281" w14:paraId="514732A2" w14:textId="7A910D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29</w:t>
            </w:r>
          </w:p>
        </w:tc>
        <w:tc>
          <w:tcPr>
            <w:tcW w:w="835" w:type="pct"/>
            <w:noWrap/>
          </w:tcPr>
          <w:p w:rsidRPr="00357BB2" w:rsidR="00DD3281" w:rsidP="00DD3281" w:rsidRDefault="00DD3281" w14:paraId="336E526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522A7761" w14:textId="77777777">
        <w:tc>
          <w:tcPr>
            <w:tcW w:w="252" w:type="pct"/>
            <w:noWrap/>
          </w:tcPr>
          <w:p w:rsidRPr="00176064" w:rsidR="00DD3281" w:rsidP="00DD3281" w:rsidRDefault="00DD3281" w14:paraId="31F5799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8352BD" w:rsidR="00DD3281" w:rsidP="00DD3281" w:rsidRDefault="00DD3281" w14:paraId="31463DF1" w14:textId="75C2BF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30</w:t>
            </w:r>
          </w:p>
        </w:tc>
        <w:tc>
          <w:tcPr>
            <w:tcW w:w="534" w:type="pct"/>
            <w:noWrap/>
          </w:tcPr>
          <w:p w:rsidRPr="002F53C3" w:rsidR="00DD3281" w:rsidP="00DD3281" w:rsidRDefault="00DD3281" w14:paraId="6EC32735" w14:textId="2D642761">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VARCHAR2(255)</w:t>
            </w:r>
          </w:p>
        </w:tc>
        <w:tc>
          <w:tcPr>
            <w:tcW w:w="369" w:type="pct"/>
            <w:noWrap/>
          </w:tcPr>
          <w:p w:rsidRPr="00176064" w:rsidR="00DD3281" w:rsidP="00DD3281" w:rsidRDefault="00DD3281" w14:paraId="4FC4023B" w14:textId="4357EC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2D967384" w14:textId="110DC3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7FDA5FDF" w14:textId="25F198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30</w:t>
            </w:r>
          </w:p>
        </w:tc>
        <w:tc>
          <w:tcPr>
            <w:tcW w:w="876" w:type="pct"/>
            <w:noWrap/>
          </w:tcPr>
          <w:p w:rsidRPr="00176064" w:rsidR="00DD3281" w:rsidP="00DD3281" w:rsidRDefault="00DD3281" w14:paraId="779CF4CE" w14:textId="29C151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30</w:t>
            </w:r>
          </w:p>
        </w:tc>
        <w:tc>
          <w:tcPr>
            <w:tcW w:w="835" w:type="pct"/>
            <w:noWrap/>
          </w:tcPr>
          <w:p w:rsidRPr="00357BB2" w:rsidR="00DD3281" w:rsidP="00DD3281" w:rsidRDefault="00DD3281" w14:paraId="5B687A5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636AFFB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D3281" w:rsidP="00DD3281" w:rsidRDefault="00DD3281" w14:paraId="4232B64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8352BD" w:rsidR="00DD3281" w:rsidP="00DD3281" w:rsidRDefault="00DD3281" w14:paraId="2E87AD2B" w14:textId="4B2DDA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w:t>
            </w:r>
          </w:p>
        </w:tc>
        <w:tc>
          <w:tcPr>
            <w:tcW w:w="534" w:type="pct"/>
            <w:noWrap/>
          </w:tcPr>
          <w:p w:rsidRPr="002F53C3" w:rsidR="00DD3281" w:rsidP="00DD3281" w:rsidRDefault="00DD3281" w14:paraId="260B0943" w14:textId="7647847C">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NUMBER</w:t>
            </w:r>
          </w:p>
        </w:tc>
        <w:tc>
          <w:tcPr>
            <w:tcW w:w="369" w:type="pct"/>
            <w:noWrap/>
          </w:tcPr>
          <w:p w:rsidRPr="00176064" w:rsidR="00DD3281" w:rsidP="00DD3281" w:rsidRDefault="00DD3281" w14:paraId="106F237D" w14:textId="1F24AF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12B12537" w14:textId="5822B0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30ED684D" w14:textId="4075DF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w:t>
            </w:r>
          </w:p>
        </w:tc>
        <w:tc>
          <w:tcPr>
            <w:tcW w:w="876" w:type="pct"/>
            <w:noWrap/>
          </w:tcPr>
          <w:p w:rsidRPr="00176064" w:rsidR="00DD3281" w:rsidP="00DD3281" w:rsidRDefault="00DD3281" w14:paraId="1EC72A17" w14:textId="787004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w:t>
            </w:r>
          </w:p>
        </w:tc>
        <w:tc>
          <w:tcPr>
            <w:tcW w:w="835" w:type="pct"/>
            <w:noWrap/>
          </w:tcPr>
          <w:p w:rsidRPr="00357BB2" w:rsidR="00DD3281" w:rsidP="00DD3281" w:rsidRDefault="00DD3281" w14:paraId="59A67F3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DD3281" w:rsidTr="00063FD6" w14:paraId="49CBDA52" w14:textId="77777777">
        <w:tc>
          <w:tcPr>
            <w:tcW w:w="252" w:type="pct"/>
            <w:noWrap/>
          </w:tcPr>
          <w:p w:rsidR="00DD3281" w:rsidP="00DD3281" w:rsidRDefault="00DD3281" w14:paraId="1AE0620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8352BD" w:rsidR="00DD3281" w:rsidP="00DD3281" w:rsidRDefault="00DD3281" w14:paraId="2D1C6A06" w14:textId="392EB0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2</w:t>
            </w:r>
          </w:p>
        </w:tc>
        <w:tc>
          <w:tcPr>
            <w:tcW w:w="534" w:type="pct"/>
            <w:noWrap/>
          </w:tcPr>
          <w:p w:rsidRPr="002F53C3" w:rsidR="00DD3281" w:rsidP="00DD3281" w:rsidRDefault="00DD3281" w14:paraId="361C41B8" w14:textId="30B2777E">
            <w:pPr>
              <w:widowControl w:val="0"/>
              <w:autoSpaceDE w:val="0"/>
              <w:autoSpaceDN w:val="0"/>
              <w:adjustRightInd w:val="0"/>
              <w:spacing w:after="0" w:line="240" w:lineRule="auto"/>
              <w:ind w:left="108" w:right="108"/>
              <w:rPr>
                <w:rFonts w:cs="Calibri"/>
                <w:color w:val="000000"/>
                <w:sz w:val="16"/>
                <w:szCs w:val="16"/>
              </w:rPr>
            </w:pPr>
            <w:r w:rsidRPr="002F53C3">
              <w:rPr>
                <w:sz w:val="16"/>
                <w:szCs w:val="16"/>
              </w:rPr>
              <w:t>NUMBER</w:t>
            </w:r>
          </w:p>
        </w:tc>
        <w:tc>
          <w:tcPr>
            <w:tcW w:w="369" w:type="pct"/>
            <w:noWrap/>
          </w:tcPr>
          <w:p w:rsidRPr="00176064" w:rsidR="00DD3281" w:rsidP="00DD3281" w:rsidRDefault="00DD3281" w14:paraId="75120C01" w14:textId="5D7BBC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50636C3C" w14:textId="45EAF6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113C2CF7" w14:textId="05154E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2</w:t>
            </w:r>
          </w:p>
        </w:tc>
        <w:tc>
          <w:tcPr>
            <w:tcW w:w="876" w:type="pct"/>
            <w:noWrap/>
          </w:tcPr>
          <w:p w:rsidRPr="00176064" w:rsidR="00DD3281" w:rsidP="00DD3281" w:rsidRDefault="00DD3281" w14:paraId="4C95BA2D" w14:textId="7C7BC0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2</w:t>
            </w:r>
          </w:p>
        </w:tc>
        <w:tc>
          <w:tcPr>
            <w:tcW w:w="835" w:type="pct"/>
            <w:noWrap/>
          </w:tcPr>
          <w:p w:rsidRPr="00357BB2" w:rsidR="00DD3281" w:rsidP="00DD3281" w:rsidRDefault="00DD3281" w14:paraId="27141DE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4792036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DD3281" w:rsidP="00DD3281" w:rsidRDefault="00DD3281" w14:paraId="2C83467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8352BD" w:rsidR="00DD3281" w:rsidP="00DD3281" w:rsidRDefault="00DD3281" w14:paraId="43342D49" w14:textId="4F2D5F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3</w:t>
            </w:r>
          </w:p>
        </w:tc>
        <w:tc>
          <w:tcPr>
            <w:tcW w:w="534" w:type="pct"/>
            <w:noWrap/>
          </w:tcPr>
          <w:p w:rsidRPr="002F53C3" w:rsidR="00DD3281" w:rsidP="00DD3281" w:rsidRDefault="00DD3281" w14:paraId="43BA175F" w14:textId="499EECB9">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551F66C9" w14:textId="6EF5A7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30B70D9A" w14:textId="620BDE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7991ABF4" w14:textId="1D697E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3</w:t>
            </w:r>
          </w:p>
        </w:tc>
        <w:tc>
          <w:tcPr>
            <w:tcW w:w="876" w:type="pct"/>
            <w:noWrap/>
          </w:tcPr>
          <w:p w:rsidRPr="00176064" w:rsidR="00DD3281" w:rsidP="00DD3281" w:rsidRDefault="00DD3281" w14:paraId="647E95C4" w14:textId="329640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3</w:t>
            </w:r>
          </w:p>
        </w:tc>
        <w:tc>
          <w:tcPr>
            <w:tcW w:w="835" w:type="pct"/>
            <w:noWrap/>
          </w:tcPr>
          <w:p w:rsidRPr="00C53C16" w:rsidR="00DD3281" w:rsidP="00DD3281" w:rsidRDefault="00DD3281" w14:paraId="6744703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400E740A" w14:textId="77777777">
        <w:tc>
          <w:tcPr>
            <w:tcW w:w="252" w:type="pct"/>
            <w:noWrap/>
          </w:tcPr>
          <w:p w:rsidR="00DD3281" w:rsidP="00DD3281" w:rsidRDefault="00DD3281" w14:paraId="4798CE2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8352BD" w:rsidR="00DD3281" w:rsidP="00DD3281" w:rsidRDefault="00DD3281" w14:paraId="4C2951D5" w14:textId="1AA8EA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4</w:t>
            </w:r>
          </w:p>
        </w:tc>
        <w:tc>
          <w:tcPr>
            <w:tcW w:w="534" w:type="pct"/>
            <w:noWrap/>
          </w:tcPr>
          <w:p w:rsidRPr="002F53C3" w:rsidR="00DD3281" w:rsidP="00DD3281" w:rsidRDefault="00DD3281" w14:paraId="683543E6" w14:textId="70EC47C6">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5E7AC17E" w14:textId="61212B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265DF10A" w14:textId="7C5E43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7CF4E68B" w14:textId="731459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4</w:t>
            </w:r>
          </w:p>
        </w:tc>
        <w:tc>
          <w:tcPr>
            <w:tcW w:w="876" w:type="pct"/>
            <w:noWrap/>
          </w:tcPr>
          <w:p w:rsidRPr="00176064" w:rsidR="00DD3281" w:rsidP="00DD3281" w:rsidRDefault="00DD3281" w14:paraId="5A3D6180" w14:textId="4928FA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4</w:t>
            </w:r>
          </w:p>
        </w:tc>
        <w:tc>
          <w:tcPr>
            <w:tcW w:w="835" w:type="pct"/>
            <w:noWrap/>
          </w:tcPr>
          <w:p w:rsidRPr="00C53C16" w:rsidR="00DD3281" w:rsidP="00DD3281" w:rsidRDefault="00DD3281" w14:paraId="7FD240D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3F0C3FB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058667E5"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49</w:t>
            </w:r>
          </w:p>
        </w:tc>
        <w:tc>
          <w:tcPr>
            <w:tcW w:w="940" w:type="pct"/>
            <w:noWrap/>
          </w:tcPr>
          <w:p w:rsidRPr="008352BD" w:rsidR="00DD3281" w:rsidP="00DD3281" w:rsidRDefault="00DD3281" w14:paraId="104C81E1" w14:textId="5D3866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5</w:t>
            </w:r>
          </w:p>
        </w:tc>
        <w:tc>
          <w:tcPr>
            <w:tcW w:w="534" w:type="pct"/>
            <w:noWrap/>
          </w:tcPr>
          <w:p w:rsidRPr="002F53C3" w:rsidR="00DD3281" w:rsidP="00DD3281" w:rsidRDefault="00DD3281" w14:paraId="621F455D" w14:textId="338A7D94">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64B4FC91" w14:textId="5081C8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0E4A2337" w14:textId="475E6A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4D35B4F8" w14:textId="6EB7EC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5</w:t>
            </w:r>
          </w:p>
        </w:tc>
        <w:tc>
          <w:tcPr>
            <w:tcW w:w="876" w:type="pct"/>
            <w:noWrap/>
          </w:tcPr>
          <w:p w:rsidRPr="00176064" w:rsidR="00DD3281" w:rsidP="00DD3281" w:rsidRDefault="00DD3281" w14:paraId="206C6C95" w14:textId="4424BF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5</w:t>
            </w:r>
          </w:p>
        </w:tc>
        <w:tc>
          <w:tcPr>
            <w:tcW w:w="835" w:type="pct"/>
            <w:noWrap/>
          </w:tcPr>
          <w:p w:rsidRPr="00C53C16" w:rsidR="00DD3281" w:rsidP="00DD3281" w:rsidRDefault="00DD3281" w14:paraId="7A8E457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0891BD5E" w14:textId="77777777">
        <w:tc>
          <w:tcPr>
            <w:tcW w:w="252" w:type="pct"/>
            <w:noWrap/>
          </w:tcPr>
          <w:p w:rsidRPr="00B1480B" w:rsidR="00DD3281" w:rsidP="00DD3281" w:rsidRDefault="00DD3281" w14:paraId="53F667E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0</w:t>
            </w:r>
          </w:p>
        </w:tc>
        <w:tc>
          <w:tcPr>
            <w:tcW w:w="940" w:type="pct"/>
            <w:noWrap/>
          </w:tcPr>
          <w:p w:rsidRPr="008352BD" w:rsidR="00DD3281" w:rsidP="00DD3281" w:rsidRDefault="00DD3281" w14:paraId="2EFD5A92" w14:textId="57B478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6</w:t>
            </w:r>
          </w:p>
        </w:tc>
        <w:tc>
          <w:tcPr>
            <w:tcW w:w="534" w:type="pct"/>
            <w:noWrap/>
          </w:tcPr>
          <w:p w:rsidRPr="002F53C3" w:rsidR="00DD3281" w:rsidP="00DD3281" w:rsidRDefault="00DD3281" w14:paraId="48884F5B" w14:textId="630059F9">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3059385E" w14:textId="1DF93C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69D42D9C" w14:textId="0C21C1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0BE6B41C" w14:textId="20F65A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6</w:t>
            </w:r>
          </w:p>
        </w:tc>
        <w:tc>
          <w:tcPr>
            <w:tcW w:w="876" w:type="pct"/>
            <w:noWrap/>
          </w:tcPr>
          <w:p w:rsidRPr="00176064" w:rsidR="00DD3281" w:rsidP="00DD3281" w:rsidRDefault="00DD3281" w14:paraId="2C984202" w14:textId="50D800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6</w:t>
            </w:r>
          </w:p>
        </w:tc>
        <w:tc>
          <w:tcPr>
            <w:tcW w:w="835" w:type="pct"/>
            <w:noWrap/>
          </w:tcPr>
          <w:p w:rsidRPr="00C53C16" w:rsidR="00DD3281" w:rsidP="00DD3281" w:rsidRDefault="00DD3281" w14:paraId="6829042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16F3DC3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5A1A672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1</w:t>
            </w:r>
          </w:p>
        </w:tc>
        <w:tc>
          <w:tcPr>
            <w:tcW w:w="940" w:type="pct"/>
            <w:noWrap/>
          </w:tcPr>
          <w:p w:rsidRPr="008352BD" w:rsidR="00DD3281" w:rsidP="00DD3281" w:rsidRDefault="00DD3281" w14:paraId="41F46995" w14:textId="41849F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7</w:t>
            </w:r>
          </w:p>
        </w:tc>
        <w:tc>
          <w:tcPr>
            <w:tcW w:w="534" w:type="pct"/>
            <w:noWrap/>
          </w:tcPr>
          <w:p w:rsidRPr="002F53C3" w:rsidR="00DD3281" w:rsidP="00DD3281" w:rsidRDefault="00DD3281" w14:paraId="5883633A" w14:textId="1F88A30A">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438289B4" w14:textId="7DA5CA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01E98BDF" w14:textId="060933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77A79671" w14:textId="260B39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7</w:t>
            </w:r>
          </w:p>
        </w:tc>
        <w:tc>
          <w:tcPr>
            <w:tcW w:w="876" w:type="pct"/>
            <w:noWrap/>
          </w:tcPr>
          <w:p w:rsidRPr="00176064" w:rsidR="00DD3281" w:rsidP="00DD3281" w:rsidRDefault="00DD3281" w14:paraId="7343623D" w14:textId="098F11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7</w:t>
            </w:r>
          </w:p>
        </w:tc>
        <w:tc>
          <w:tcPr>
            <w:tcW w:w="835" w:type="pct"/>
            <w:noWrap/>
          </w:tcPr>
          <w:p w:rsidRPr="00C53C16" w:rsidR="00DD3281" w:rsidP="00DD3281" w:rsidRDefault="00DD3281" w14:paraId="7B1CB25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3F058B0E" w14:textId="77777777">
        <w:tc>
          <w:tcPr>
            <w:tcW w:w="252" w:type="pct"/>
            <w:noWrap/>
          </w:tcPr>
          <w:p w:rsidRPr="00B1480B" w:rsidR="00DD3281" w:rsidP="00DD3281" w:rsidRDefault="00DD3281" w14:paraId="24545E5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2</w:t>
            </w:r>
          </w:p>
        </w:tc>
        <w:tc>
          <w:tcPr>
            <w:tcW w:w="940" w:type="pct"/>
            <w:noWrap/>
          </w:tcPr>
          <w:p w:rsidRPr="008352BD" w:rsidR="00DD3281" w:rsidP="00DD3281" w:rsidRDefault="00DD3281" w14:paraId="53B3C4BC" w14:textId="17F0FB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8</w:t>
            </w:r>
          </w:p>
        </w:tc>
        <w:tc>
          <w:tcPr>
            <w:tcW w:w="534" w:type="pct"/>
            <w:noWrap/>
          </w:tcPr>
          <w:p w:rsidRPr="002F53C3" w:rsidR="00DD3281" w:rsidP="00DD3281" w:rsidRDefault="00DD3281" w14:paraId="328F42AE" w14:textId="57E37A97">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3CFDD3A5" w14:textId="5C6764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70AD30E3" w14:textId="29F854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3F396D66" w14:textId="179674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8</w:t>
            </w:r>
          </w:p>
        </w:tc>
        <w:tc>
          <w:tcPr>
            <w:tcW w:w="876" w:type="pct"/>
            <w:noWrap/>
          </w:tcPr>
          <w:p w:rsidRPr="00176064" w:rsidR="00DD3281" w:rsidP="00DD3281" w:rsidRDefault="00DD3281" w14:paraId="1926C27D" w14:textId="50AB1B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8</w:t>
            </w:r>
          </w:p>
        </w:tc>
        <w:tc>
          <w:tcPr>
            <w:tcW w:w="835" w:type="pct"/>
            <w:noWrap/>
          </w:tcPr>
          <w:p w:rsidRPr="00C53C16" w:rsidR="00DD3281" w:rsidP="00DD3281" w:rsidRDefault="00DD3281" w14:paraId="7F00067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466EC71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52B460F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3</w:t>
            </w:r>
          </w:p>
        </w:tc>
        <w:tc>
          <w:tcPr>
            <w:tcW w:w="940" w:type="pct"/>
            <w:noWrap/>
          </w:tcPr>
          <w:p w:rsidRPr="008352BD" w:rsidR="00DD3281" w:rsidP="00DD3281" w:rsidRDefault="00DD3281" w14:paraId="6CF9BFFF" w14:textId="12DB7F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9</w:t>
            </w:r>
          </w:p>
        </w:tc>
        <w:tc>
          <w:tcPr>
            <w:tcW w:w="534" w:type="pct"/>
            <w:noWrap/>
          </w:tcPr>
          <w:p w:rsidRPr="002F53C3" w:rsidR="00DD3281" w:rsidP="00DD3281" w:rsidRDefault="00DD3281" w14:paraId="44477DAB" w14:textId="4CE2E964">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05ACCF7C" w14:textId="057DF0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51A06AAA" w14:textId="36D2CB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1228D274" w14:textId="0212EC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9</w:t>
            </w:r>
          </w:p>
        </w:tc>
        <w:tc>
          <w:tcPr>
            <w:tcW w:w="876" w:type="pct"/>
            <w:noWrap/>
          </w:tcPr>
          <w:p w:rsidRPr="00176064" w:rsidR="00DD3281" w:rsidP="00DD3281" w:rsidRDefault="00DD3281" w14:paraId="431E65B0" w14:textId="4F4F92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9</w:t>
            </w:r>
          </w:p>
        </w:tc>
        <w:tc>
          <w:tcPr>
            <w:tcW w:w="835" w:type="pct"/>
            <w:noWrap/>
          </w:tcPr>
          <w:p w:rsidRPr="00C53C16" w:rsidR="00DD3281" w:rsidP="00DD3281" w:rsidRDefault="00DD3281" w14:paraId="002FD79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2BB62B1F" w14:textId="77777777">
        <w:tc>
          <w:tcPr>
            <w:tcW w:w="252" w:type="pct"/>
            <w:noWrap/>
          </w:tcPr>
          <w:p w:rsidRPr="00B1480B" w:rsidR="00DD3281" w:rsidP="00DD3281" w:rsidRDefault="00DD3281" w14:paraId="22D7EA1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4</w:t>
            </w:r>
          </w:p>
        </w:tc>
        <w:tc>
          <w:tcPr>
            <w:tcW w:w="940" w:type="pct"/>
            <w:noWrap/>
          </w:tcPr>
          <w:p w:rsidRPr="008352BD" w:rsidR="00DD3281" w:rsidP="00DD3281" w:rsidRDefault="00DD3281" w14:paraId="503D23F7" w14:textId="09ADCB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0</w:t>
            </w:r>
          </w:p>
        </w:tc>
        <w:tc>
          <w:tcPr>
            <w:tcW w:w="534" w:type="pct"/>
            <w:noWrap/>
          </w:tcPr>
          <w:p w:rsidRPr="002F53C3" w:rsidR="00DD3281" w:rsidP="00DD3281" w:rsidRDefault="00DD3281" w14:paraId="549994DE" w14:textId="382088CE">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22F0F632" w14:textId="4B768A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1121A513" w14:textId="4FC943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52C67343" w14:textId="2B03BA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0</w:t>
            </w:r>
          </w:p>
        </w:tc>
        <w:tc>
          <w:tcPr>
            <w:tcW w:w="876" w:type="pct"/>
            <w:noWrap/>
          </w:tcPr>
          <w:p w:rsidRPr="00176064" w:rsidR="00DD3281" w:rsidP="00DD3281" w:rsidRDefault="00DD3281" w14:paraId="2240B55F" w14:textId="3AB06B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0</w:t>
            </w:r>
          </w:p>
        </w:tc>
        <w:tc>
          <w:tcPr>
            <w:tcW w:w="835" w:type="pct"/>
            <w:noWrap/>
          </w:tcPr>
          <w:p w:rsidRPr="00C53C16" w:rsidR="00DD3281" w:rsidP="00DD3281" w:rsidRDefault="00DD3281" w14:paraId="277AC3C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639C1DB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06A11F1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5</w:t>
            </w:r>
          </w:p>
        </w:tc>
        <w:tc>
          <w:tcPr>
            <w:tcW w:w="940" w:type="pct"/>
            <w:noWrap/>
          </w:tcPr>
          <w:p w:rsidRPr="008352BD" w:rsidR="00DD3281" w:rsidP="00DD3281" w:rsidRDefault="00DD3281" w14:paraId="6E31FB6F" w14:textId="6B6628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1</w:t>
            </w:r>
          </w:p>
        </w:tc>
        <w:tc>
          <w:tcPr>
            <w:tcW w:w="534" w:type="pct"/>
            <w:noWrap/>
          </w:tcPr>
          <w:p w:rsidRPr="002F53C3" w:rsidR="00DD3281" w:rsidP="00DD3281" w:rsidRDefault="00DD3281" w14:paraId="0E87C1DF" w14:textId="532D1AC1">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092534E6" w14:textId="1DAD87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736B0776" w14:textId="772BC0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6C0A24A3" w14:textId="4912E7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1</w:t>
            </w:r>
          </w:p>
        </w:tc>
        <w:tc>
          <w:tcPr>
            <w:tcW w:w="876" w:type="pct"/>
            <w:noWrap/>
          </w:tcPr>
          <w:p w:rsidRPr="00176064" w:rsidR="00DD3281" w:rsidP="00DD3281" w:rsidRDefault="00DD3281" w14:paraId="5C2C7B46" w14:textId="1D2B71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1</w:t>
            </w:r>
          </w:p>
        </w:tc>
        <w:tc>
          <w:tcPr>
            <w:tcW w:w="835" w:type="pct"/>
            <w:noWrap/>
          </w:tcPr>
          <w:p w:rsidRPr="00C53C16" w:rsidR="00DD3281" w:rsidP="00DD3281" w:rsidRDefault="00DD3281" w14:paraId="3182023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5438161D" w14:textId="77777777">
        <w:tc>
          <w:tcPr>
            <w:tcW w:w="252" w:type="pct"/>
            <w:noWrap/>
          </w:tcPr>
          <w:p w:rsidRPr="00B1480B" w:rsidR="00DD3281" w:rsidP="00DD3281" w:rsidRDefault="00DD3281" w14:paraId="772D13F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6</w:t>
            </w:r>
          </w:p>
        </w:tc>
        <w:tc>
          <w:tcPr>
            <w:tcW w:w="940" w:type="pct"/>
            <w:noWrap/>
          </w:tcPr>
          <w:p w:rsidRPr="008352BD" w:rsidR="00DD3281" w:rsidP="00DD3281" w:rsidRDefault="00DD3281" w14:paraId="17635800" w14:textId="4925E5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2</w:t>
            </w:r>
          </w:p>
        </w:tc>
        <w:tc>
          <w:tcPr>
            <w:tcW w:w="534" w:type="pct"/>
            <w:noWrap/>
          </w:tcPr>
          <w:p w:rsidRPr="002F53C3" w:rsidR="00DD3281" w:rsidP="00DD3281" w:rsidRDefault="00DD3281" w14:paraId="5933C241" w14:textId="046848BD">
            <w:pPr>
              <w:widowControl w:val="0"/>
              <w:autoSpaceDE w:val="0"/>
              <w:autoSpaceDN w:val="0"/>
              <w:adjustRightInd w:val="0"/>
              <w:spacing w:after="0" w:line="240" w:lineRule="auto"/>
              <w:ind w:left="108" w:right="108"/>
              <w:rPr>
                <w:sz w:val="16"/>
                <w:szCs w:val="16"/>
              </w:rPr>
            </w:pPr>
            <w:r w:rsidRPr="002F53C3">
              <w:rPr>
                <w:sz w:val="16"/>
                <w:szCs w:val="16"/>
              </w:rPr>
              <w:t>NUMBER</w:t>
            </w:r>
          </w:p>
        </w:tc>
        <w:tc>
          <w:tcPr>
            <w:tcW w:w="369" w:type="pct"/>
            <w:noWrap/>
          </w:tcPr>
          <w:p w:rsidRPr="00176064" w:rsidR="00DD3281" w:rsidP="00DD3281" w:rsidRDefault="00DD3281" w14:paraId="31B011AE" w14:textId="254581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4AA3006D" w14:textId="647B3E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6A54229F" w14:textId="755545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2</w:t>
            </w:r>
          </w:p>
        </w:tc>
        <w:tc>
          <w:tcPr>
            <w:tcW w:w="876" w:type="pct"/>
            <w:noWrap/>
          </w:tcPr>
          <w:p w:rsidRPr="00176064" w:rsidR="00DD3281" w:rsidP="00DD3281" w:rsidRDefault="00DD3281" w14:paraId="38C1237A" w14:textId="26C025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NUMBER12</w:t>
            </w:r>
          </w:p>
        </w:tc>
        <w:tc>
          <w:tcPr>
            <w:tcW w:w="835" w:type="pct"/>
            <w:noWrap/>
          </w:tcPr>
          <w:p w:rsidRPr="00C53C16" w:rsidR="00DD3281" w:rsidP="00DD3281" w:rsidRDefault="00DD3281" w14:paraId="647AC08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1E4F6A8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06B53D0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7</w:t>
            </w:r>
          </w:p>
        </w:tc>
        <w:tc>
          <w:tcPr>
            <w:tcW w:w="940" w:type="pct"/>
            <w:noWrap/>
          </w:tcPr>
          <w:p w:rsidRPr="008352BD" w:rsidR="00DD3281" w:rsidP="00DD3281" w:rsidRDefault="00DD3281" w14:paraId="71F36EB0" w14:textId="4DCFEE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w:t>
            </w:r>
          </w:p>
        </w:tc>
        <w:tc>
          <w:tcPr>
            <w:tcW w:w="534" w:type="pct"/>
            <w:noWrap/>
          </w:tcPr>
          <w:p w:rsidRPr="002F53C3" w:rsidR="00DD3281" w:rsidP="00DD3281" w:rsidRDefault="00DD3281" w14:paraId="22EA4FC6" w14:textId="2FBB4058">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12031FE5" w14:textId="76930C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1CEB5A2D" w14:textId="6716BA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0BEF3CDA" w14:textId="636863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w:t>
            </w:r>
          </w:p>
        </w:tc>
        <w:tc>
          <w:tcPr>
            <w:tcW w:w="876" w:type="pct"/>
            <w:noWrap/>
          </w:tcPr>
          <w:p w:rsidRPr="00176064" w:rsidR="00DD3281" w:rsidP="00DD3281" w:rsidRDefault="00DD3281" w14:paraId="73FE3C20" w14:textId="346FCE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w:t>
            </w:r>
          </w:p>
        </w:tc>
        <w:tc>
          <w:tcPr>
            <w:tcW w:w="835" w:type="pct"/>
            <w:noWrap/>
          </w:tcPr>
          <w:p w:rsidRPr="00C53C16" w:rsidR="00DD3281" w:rsidP="00DD3281" w:rsidRDefault="00DD3281" w14:paraId="7B559C0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3333D747" w14:textId="77777777">
        <w:tc>
          <w:tcPr>
            <w:tcW w:w="252" w:type="pct"/>
            <w:noWrap/>
          </w:tcPr>
          <w:p w:rsidRPr="00B1480B" w:rsidR="00DD3281" w:rsidP="00DD3281" w:rsidRDefault="00DD3281" w14:paraId="67B6502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8</w:t>
            </w:r>
          </w:p>
        </w:tc>
        <w:tc>
          <w:tcPr>
            <w:tcW w:w="940" w:type="pct"/>
            <w:noWrap/>
          </w:tcPr>
          <w:p w:rsidRPr="008352BD" w:rsidR="00DD3281" w:rsidP="00DD3281" w:rsidRDefault="00DD3281" w14:paraId="582DA7DB" w14:textId="3CF0E3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2</w:t>
            </w:r>
          </w:p>
        </w:tc>
        <w:tc>
          <w:tcPr>
            <w:tcW w:w="534" w:type="pct"/>
            <w:noWrap/>
          </w:tcPr>
          <w:p w:rsidRPr="002F53C3" w:rsidR="00DD3281" w:rsidP="00DD3281" w:rsidRDefault="00DD3281" w14:paraId="6A8D6588" w14:textId="3DA046F6">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4D7CFE9A" w14:textId="0240D9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4F403EE0" w14:textId="6DED93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6EB8E48C" w14:textId="36C2B2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2</w:t>
            </w:r>
          </w:p>
        </w:tc>
        <w:tc>
          <w:tcPr>
            <w:tcW w:w="876" w:type="pct"/>
            <w:noWrap/>
          </w:tcPr>
          <w:p w:rsidRPr="00176064" w:rsidR="00DD3281" w:rsidP="00DD3281" w:rsidRDefault="00DD3281" w14:paraId="4624D282" w14:textId="405D75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2</w:t>
            </w:r>
          </w:p>
        </w:tc>
        <w:tc>
          <w:tcPr>
            <w:tcW w:w="835" w:type="pct"/>
            <w:noWrap/>
          </w:tcPr>
          <w:p w:rsidRPr="00C53C16" w:rsidR="00DD3281" w:rsidP="00DD3281" w:rsidRDefault="00DD3281" w14:paraId="0DACA49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415D664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66D69A2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9</w:t>
            </w:r>
          </w:p>
        </w:tc>
        <w:tc>
          <w:tcPr>
            <w:tcW w:w="940" w:type="pct"/>
            <w:noWrap/>
          </w:tcPr>
          <w:p w:rsidRPr="008352BD" w:rsidR="00DD3281" w:rsidP="00DD3281" w:rsidRDefault="00DD3281" w14:paraId="51E3CDF0" w14:textId="0050C2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3</w:t>
            </w:r>
          </w:p>
        </w:tc>
        <w:tc>
          <w:tcPr>
            <w:tcW w:w="534" w:type="pct"/>
            <w:noWrap/>
          </w:tcPr>
          <w:p w:rsidRPr="002F53C3" w:rsidR="00DD3281" w:rsidP="00DD3281" w:rsidRDefault="00DD3281" w14:paraId="2B6043E2" w14:textId="48CF20C9">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27190AD2" w14:textId="0CE150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06C0EC57" w14:textId="4E3A57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3237751C" w14:textId="664261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3</w:t>
            </w:r>
          </w:p>
        </w:tc>
        <w:tc>
          <w:tcPr>
            <w:tcW w:w="876" w:type="pct"/>
            <w:noWrap/>
          </w:tcPr>
          <w:p w:rsidRPr="00176064" w:rsidR="00DD3281" w:rsidP="00DD3281" w:rsidRDefault="00DD3281" w14:paraId="14949328" w14:textId="5C6BC0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3</w:t>
            </w:r>
          </w:p>
        </w:tc>
        <w:tc>
          <w:tcPr>
            <w:tcW w:w="835" w:type="pct"/>
            <w:noWrap/>
          </w:tcPr>
          <w:p w:rsidRPr="00C53C16" w:rsidR="00DD3281" w:rsidP="00DD3281" w:rsidRDefault="00DD3281" w14:paraId="22DE332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3A416A35" w14:textId="77777777">
        <w:tc>
          <w:tcPr>
            <w:tcW w:w="252" w:type="pct"/>
            <w:noWrap/>
          </w:tcPr>
          <w:p w:rsidRPr="00B1480B" w:rsidR="00DD3281" w:rsidP="00DD3281" w:rsidRDefault="00DD3281" w14:paraId="3729054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0</w:t>
            </w:r>
          </w:p>
        </w:tc>
        <w:tc>
          <w:tcPr>
            <w:tcW w:w="940" w:type="pct"/>
            <w:noWrap/>
          </w:tcPr>
          <w:p w:rsidRPr="008352BD" w:rsidR="00DD3281" w:rsidP="00DD3281" w:rsidRDefault="00DD3281" w14:paraId="3BBC9F68" w14:textId="3553F0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4</w:t>
            </w:r>
          </w:p>
        </w:tc>
        <w:tc>
          <w:tcPr>
            <w:tcW w:w="534" w:type="pct"/>
            <w:noWrap/>
          </w:tcPr>
          <w:p w:rsidRPr="002F53C3" w:rsidR="00DD3281" w:rsidP="00DD3281" w:rsidRDefault="00DD3281" w14:paraId="4E3C231C" w14:textId="4D299B8E">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741BCA33" w14:textId="3ADE44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69290F58" w14:textId="2F29B3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673E96E1" w14:textId="1BAF97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4</w:t>
            </w:r>
          </w:p>
        </w:tc>
        <w:tc>
          <w:tcPr>
            <w:tcW w:w="876" w:type="pct"/>
            <w:noWrap/>
          </w:tcPr>
          <w:p w:rsidRPr="00176064" w:rsidR="00DD3281" w:rsidP="00DD3281" w:rsidRDefault="00DD3281" w14:paraId="672F35DD" w14:textId="2CBA7C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4</w:t>
            </w:r>
          </w:p>
        </w:tc>
        <w:tc>
          <w:tcPr>
            <w:tcW w:w="835" w:type="pct"/>
            <w:noWrap/>
          </w:tcPr>
          <w:p w:rsidRPr="00C53C16" w:rsidR="00DD3281" w:rsidP="00DD3281" w:rsidRDefault="00DD3281" w14:paraId="1932505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17CD615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7A94411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1</w:t>
            </w:r>
          </w:p>
        </w:tc>
        <w:tc>
          <w:tcPr>
            <w:tcW w:w="940" w:type="pct"/>
            <w:noWrap/>
          </w:tcPr>
          <w:p w:rsidRPr="008352BD" w:rsidR="00DD3281" w:rsidP="00DD3281" w:rsidRDefault="00DD3281" w14:paraId="24927816" w14:textId="70511E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5</w:t>
            </w:r>
          </w:p>
        </w:tc>
        <w:tc>
          <w:tcPr>
            <w:tcW w:w="534" w:type="pct"/>
            <w:noWrap/>
          </w:tcPr>
          <w:p w:rsidRPr="002F53C3" w:rsidR="00DD3281" w:rsidP="00DD3281" w:rsidRDefault="00DD3281" w14:paraId="22159E5D" w14:textId="50417CF0">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32691C5E" w14:textId="7C0016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0572200A" w14:textId="6DD587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0643C39A" w14:textId="3A5A67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5</w:t>
            </w:r>
          </w:p>
        </w:tc>
        <w:tc>
          <w:tcPr>
            <w:tcW w:w="876" w:type="pct"/>
            <w:noWrap/>
          </w:tcPr>
          <w:p w:rsidRPr="00176064" w:rsidR="00DD3281" w:rsidP="00DD3281" w:rsidRDefault="00DD3281" w14:paraId="70B3A59D" w14:textId="094D48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5</w:t>
            </w:r>
          </w:p>
        </w:tc>
        <w:tc>
          <w:tcPr>
            <w:tcW w:w="835" w:type="pct"/>
            <w:noWrap/>
          </w:tcPr>
          <w:p w:rsidRPr="00C53C16" w:rsidR="00DD3281" w:rsidP="00DD3281" w:rsidRDefault="00DD3281" w14:paraId="36E55A7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2E32145F" w14:textId="77777777">
        <w:tc>
          <w:tcPr>
            <w:tcW w:w="252" w:type="pct"/>
            <w:noWrap/>
          </w:tcPr>
          <w:p w:rsidRPr="00B1480B" w:rsidR="00DD3281" w:rsidP="00DD3281" w:rsidRDefault="00DD3281" w14:paraId="3D1B86E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2</w:t>
            </w:r>
          </w:p>
        </w:tc>
        <w:tc>
          <w:tcPr>
            <w:tcW w:w="940" w:type="pct"/>
            <w:noWrap/>
          </w:tcPr>
          <w:p w:rsidRPr="008352BD" w:rsidR="00DD3281" w:rsidP="00DD3281" w:rsidRDefault="00DD3281" w14:paraId="6413B013" w14:textId="7315E2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6</w:t>
            </w:r>
          </w:p>
        </w:tc>
        <w:tc>
          <w:tcPr>
            <w:tcW w:w="534" w:type="pct"/>
            <w:noWrap/>
          </w:tcPr>
          <w:p w:rsidRPr="002F53C3" w:rsidR="00DD3281" w:rsidP="00DD3281" w:rsidRDefault="00DD3281" w14:paraId="6256A669" w14:textId="7B62E1AB">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313AFE5C" w14:textId="2A6107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3F3CDEB2" w14:textId="33CACB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1D383340" w14:textId="395172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6</w:t>
            </w:r>
          </w:p>
        </w:tc>
        <w:tc>
          <w:tcPr>
            <w:tcW w:w="876" w:type="pct"/>
            <w:noWrap/>
          </w:tcPr>
          <w:p w:rsidRPr="00176064" w:rsidR="00DD3281" w:rsidP="00DD3281" w:rsidRDefault="00DD3281" w14:paraId="1012D6E6" w14:textId="74E10A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6</w:t>
            </w:r>
          </w:p>
        </w:tc>
        <w:tc>
          <w:tcPr>
            <w:tcW w:w="835" w:type="pct"/>
            <w:noWrap/>
          </w:tcPr>
          <w:p w:rsidRPr="00C53C16" w:rsidR="00DD3281" w:rsidP="00DD3281" w:rsidRDefault="00DD3281" w14:paraId="3DCAF55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01B75C0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5244423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3</w:t>
            </w:r>
          </w:p>
        </w:tc>
        <w:tc>
          <w:tcPr>
            <w:tcW w:w="940" w:type="pct"/>
            <w:noWrap/>
          </w:tcPr>
          <w:p w:rsidRPr="008352BD" w:rsidR="00DD3281" w:rsidP="00DD3281" w:rsidRDefault="00DD3281" w14:paraId="1FAD6A03" w14:textId="29A203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7</w:t>
            </w:r>
          </w:p>
        </w:tc>
        <w:tc>
          <w:tcPr>
            <w:tcW w:w="534" w:type="pct"/>
            <w:noWrap/>
          </w:tcPr>
          <w:p w:rsidRPr="002F53C3" w:rsidR="00DD3281" w:rsidP="00DD3281" w:rsidRDefault="00DD3281" w14:paraId="5AC8BEBE" w14:textId="1B785F33">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624A6E11" w14:textId="676703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5C6D635B" w14:textId="05F89A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6B898A73" w14:textId="049B86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7</w:t>
            </w:r>
          </w:p>
        </w:tc>
        <w:tc>
          <w:tcPr>
            <w:tcW w:w="876" w:type="pct"/>
            <w:noWrap/>
          </w:tcPr>
          <w:p w:rsidRPr="00176064" w:rsidR="00DD3281" w:rsidP="00DD3281" w:rsidRDefault="00DD3281" w14:paraId="1691494D" w14:textId="7851C0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7</w:t>
            </w:r>
          </w:p>
        </w:tc>
        <w:tc>
          <w:tcPr>
            <w:tcW w:w="835" w:type="pct"/>
            <w:noWrap/>
          </w:tcPr>
          <w:p w:rsidRPr="00C53C16" w:rsidR="00DD3281" w:rsidP="00DD3281" w:rsidRDefault="00DD3281" w14:paraId="5EB5DB9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5FF9F0BC" w14:textId="77777777">
        <w:tc>
          <w:tcPr>
            <w:tcW w:w="252" w:type="pct"/>
            <w:noWrap/>
          </w:tcPr>
          <w:p w:rsidRPr="00B1480B" w:rsidR="00DD3281" w:rsidP="00DD3281" w:rsidRDefault="00DD3281" w14:paraId="72511B6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4</w:t>
            </w:r>
          </w:p>
        </w:tc>
        <w:tc>
          <w:tcPr>
            <w:tcW w:w="940" w:type="pct"/>
            <w:noWrap/>
          </w:tcPr>
          <w:p w:rsidRPr="008352BD" w:rsidR="00DD3281" w:rsidP="00DD3281" w:rsidRDefault="00DD3281" w14:paraId="2C9623FB" w14:textId="475B3D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8</w:t>
            </w:r>
          </w:p>
        </w:tc>
        <w:tc>
          <w:tcPr>
            <w:tcW w:w="534" w:type="pct"/>
            <w:noWrap/>
          </w:tcPr>
          <w:p w:rsidRPr="002F53C3" w:rsidR="00DD3281" w:rsidP="00DD3281" w:rsidRDefault="00DD3281" w14:paraId="16EF16A6" w14:textId="73E8E797">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6D449633" w14:textId="760C2D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7B430FB2" w14:textId="2D3A38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56BE1287" w14:textId="5D7E57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8</w:t>
            </w:r>
          </w:p>
        </w:tc>
        <w:tc>
          <w:tcPr>
            <w:tcW w:w="876" w:type="pct"/>
            <w:noWrap/>
          </w:tcPr>
          <w:p w:rsidRPr="00176064" w:rsidR="00DD3281" w:rsidP="00DD3281" w:rsidRDefault="00DD3281" w14:paraId="54D9B06A" w14:textId="735DD2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8</w:t>
            </w:r>
          </w:p>
        </w:tc>
        <w:tc>
          <w:tcPr>
            <w:tcW w:w="835" w:type="pct"/>
            <w:noWrap/>
          </w:tcPr>
          <w:p w:rsidRPr="00C53C16" w:rsidR="00DD3281" w:rsidP="00DD3281" w:rsidRDefault="00DD3281" w14:paraId="3E51B78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2D96FBB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1295357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5</w:t>
            </w:r>
          </w:p>
        </w:tc>
        <w:tc>
          <w:tcPr>
            <w:tcW w:w="940" w:type="pct"/>
            <w:noWrap/>
          </w:tcPr>
          <w:p w:rsidRPr="008352BD" w:rsidR="00DD3281" w:rsidP="00DD3281" w:rsidRDefault="00DD3281" w14:paraId="0130CF8E" w14:textId="125F7B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9</w:t>
            </w:r>
          </w:p>
        </w:tc>
        <w:tc>
          <w:tcPr>
            <w:tcW w:w="534" w:type="pct"/>
            <w:noWrap/>
          </w:tcPr>
          <w:p w:rsidRPr="002F53C3" w:rsidR="00DD3281" w:rsidP="00DD3281" w:rsidRDefault="00DD3281" w14:paraId="48972C57" w14:textId="4909714F">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6A8CD075" w14:textId="4C3EFB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37260F6A" w14:textId="2D85B4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4A2A3976" w14:textId="52F77D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9</w:t>
            </w:r>
          </w:p>
        </w:tc>
        <w:tc>
          <w:tcPr>
            <w:tcW w:w="876" w:type="pct"/>
            <w:noWrap/>
          </w:tcPr>
          <w:p w:rsidRPr="00176064" w:rsidR="00DD3281" w:rsidP="00DD3281" w:rsidRDefault="00DD3281" w14:paraId="50EB498B" w14:textId="7171F4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9</w:t>
            </w:r>
          </w:p>
        </w:tc>
        <w:tc>
          <w:tcPr>
            <w:tcW w:w="835" w:type="pct"/>
            <w:noWrap/>
          </w:tcPr>
          <w:p w:rsidRPr="00C53C16" w:rsidR="00DD3281" w:rsidP="00DD3281" w:rsidRDefault="00DD3281" w14:paraId="6D7145F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2A967616" w14:textId="77777777">
        <w:tc>
          <w:tcPr>
            <w:tcW w:w="252" w:type="pct"/>
            <w:noWrap/>
          </w:tcPr>
          <w:p w:rsidRPr="00B1480B" w:rsidR="00DD3281" w:rsidP="00DD3281" w:rsidRDefault="00DD3281" w14:paraId="1443584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6</w:t>
            </w:r>
          </w:p>
        </w:tc>
        <w:tc>
          <w:tcPr>
            <w:tcW w:w="940" w:type="pct"/>
            <w:noWrap/>
          </w:tcPr>
          <w:p w:rsidRPr="008352BD" w:rsidR="00DD3281" w:rsidP="00DD3281" w:rsidRDefault="00DD3281" w14:paraId="769D4EA3" w14:textId="740092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0</w:t>
            </w:r>
          </w:p>
        </w:tc>
        <w:tc>
          <w:tcPr>
            <w:tcW w:w="534" w:type="pct"/>
            <w:noWrap/>
          </w:tcPr>
          <w:p w:rsidRPr="002F53C3" w:rsidR="00DD3281" w:rsidP="00DD3281" w:rsidRDefault="00DD3281" w14:paraId="0BDEB6AF" w14:textId="0A4CBB72">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7A13079A" w14:textId="274966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47178958" w14:textId="7D5C02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6CFCCC1C" w14:textId="7BA564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0</w:t>
            </w:r>
          </w:p>
        </w:tc>
        <w:tc>
          <w:tcPr>
            <w:tcW w:w="876" w:type="pct"/>
            <w:noWrap/>
          </w:tcPr>
          <w:p w:rsidRPr="00176064" w:rsidR="00DD3281" w:rsidP="00DD3281" w:rsidRDefault="00DD3281" w14:paraId="392F3187" w14:textId="3BC3EF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0</w:t>
            </w:r>
          </w:p>
        </w:tc>
        <w:tc>
          <w:tcPr>
            <w:tcW w:w="835" w:type="pct"/>
            <w:noWrap/>
          </w:tcPr>
          <w:p w:rsidRPr="00492700" w:rsidR="00DD3281" w:rsidP="00DD3281" w:rsidRDefault="00DD3281" w14:paraId="628BDC7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352B6E3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693CF93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7</w:t>
            </w:r>
          </w:p>
        </w:tc>
        <w:tc>
          <w:tcPr>
            <w:tcW w:w="940" w:type="pct"/>
            <w:noWrap/>
          </w:tcPr>
          <w:p w:rsidRPr="008352BD" w:rsidR="00DD3281" w:rsidP="00DD3281" w:rsidRDefault="00DD3281" w14:paraId="6330A66A" w14:textId="550C2C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1</w:t>
            </w:r>
          </w:p>
        </w:tc>
        <w:tc>
          <w:tcPr>
            <w:tcW w:w="534" w:type="pct"/>
            <w:noWrap/>
          </w:tcPr>
          <w:p w:rsidRPr="002F53C3" w:rsidR="00DD3281" w:rsidP="00DD3281" w:rsidRDefault="00DD3281" w14:paraId="5C6D13A3" w14:textId="3CBFAC6D">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5F9739F7" w14:textId="45F0E9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4797AC32" w14:textId="4DCD18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20B5D07C" w14:textId="12FD1B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1</w:t>
            </w:r>
          </w:p>
        </w:tc>
        <w:tc>
          <w:tcPr>
            <w:tcW w:w="876" w:type="pct"/>
            <w:noWrap/>
          </w:tcPr>
          <w:p w:rsidRPr="00176064" w:rsidR="00DD3281" w:rsidP="00DD3281" w:rsidRDefault="00DD3281" w14:paraId="7A0BE21C" w14:textId="66C808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1</w:t>
            </w:r>
          </w:p>
        </w:tc>
        <w:tc>
          <w:tcPr>
            <w:tcW w:w="835" w:type="pct"/>
            <w:noWrap/>
          </w:tcPr>
          <w:p w:rsidRPr="00492700" w:rsidR="00DD3281" w:rsidP="00DD3281" w:rsidRDefault="00DD3281" w14:paraId="34EE4DC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7507C9A5" w14:textId="77777777">
        <w:tc>
          <w:tcPr>
            <w:tcW w:w="252" w:type="pct"/>
            <w:noWrap/>
          </w:tcPr>
          <w:p w:rsidRPr="00B1480B" w:rsidR="00DD3281" w:rsidP="00DD3281" w:rsidRDefault="00DD3281" w14:paraId="5E30FFE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8</w:t>
            </w:r>
          </w:p>
        </w:tc>
        <w:tc>
          <w:tcPr>
            <w:tcW w:w="940" w:type="pct"/>
            <w:noWrap/>
          </w:tcPr>
          <w:p w:rsidRPr="008352BD" w:rsidR="00DD3281" w:rsidP="00DD3281" w:rsidRDefault="00DD3281" w14:paraId="18D6811D" w14:textId="4F231B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2</w:t>
            </w:r>
          </w:p>
        </w:tc>
        <w:tc>
          <w:tcPr>
            <w:tcW w:w="534" w:type="pct"/>
            <w:noWrap/>
          </w:tcPr>
          <w:p w:rsidRPr="002F53C3" w:rsidR="00DD3281" w:rsidP="00DD3281" w:rsidRDefault="00DD3281" w14:paraId="7823E57C" w14:textId="2046AB4A">
            <w:pPr>
              <w:widowControl w:val="0"/>
              <w:autoSpaceDE w:val="0"/>
              <w:autoSpaceDN w:val="0"/>
              <w:adjustRightInd w:val="0"/>
              <w:spacing w:after="0" w:line="240" w:lineRule="auto"/>
              <w:ind w:left="108" w:right="108"/>
              <w:rPr>
                <w:sz w:val="16"/>
                <w:szCs w:val="16"/>
              </w:rPr>
            </w:pPr>
            <w:r w:rsidRPr="002F53C3">
              <w:rPr>
                <w:sz w:val="16"/>
                <w:szCs w:val="16"/>
              </w:rPr>
              <w:t>DATE</w:t>
            </w:r>
          </w:p>
        </w:tc>
        <w:tc>
          <w:tcPr>
            <w:tcW w:w="369" w:type="pct"/>
            <w:noWrap/>
          </w:tcPr>
          <w:p w:rsidRPr="00176064" w:rsidR="00DD3281" w:rsidP="00DD3281" w:rsidRDefault="00DD3281" w14:paraId="1427CFD8" w14:textId="463F58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565D4671" w14:textId="502FB6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53644700" w14:textId="130EF5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2</w:t>
            </w:r>
          </w:p>
        </w:tc>
        <w:tc>
          <w:tcPr>
            <w:tcW w:w="876" w:type="pct"/>
            <w:noWrap/>
          </w:tcPr>
          <w:p w:rsidRPr="00176064" w:rsidR="00DD3281" w:rsidP="00DD3281" w:rsidRDefault="00DD3281" w14:paraId="49049EB2" w14:textId="22F31C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ATTRIBUTE_DATE12</w:t>
            </w:r>
          </w:p>
        </w:tc>
        <w:tc>
          <w:tcPr>
            <w:tcW w:w="835" w:type="pct"/>
            <w:noWrap/>
          </w:tcPr>
          <w:p w:rsidRPr="00492700" w:rsidR="00DD3281" w:rsidP="00DD3281" w:rsidRDefault="00DD3281" w14:paraId="5148E86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DD3281" w:rsidTr="00063FD6" w14:paraId="39B9F94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DD3281" w:rsidP="00DD3281" w:rsidRDefault="00DD3281" w14:paraId="46CFBB2C"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69</w:t>
            </w:r>
          </w:p>
        </w:tc>
        <w:tc>
          <w:tcPr>
            <w:tcW w:w="940" w:type="pct"/>
            <w:noWrap/>
          </w:tcPr>
          <w:p w:rsidRPr="008352BD" w:rsidR="00DD3281" w:rsidP="00DD3281" w:rsidRDefault="00DD3281" w14:paraId="2A4C671E" w14:textId="10D144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SUBJECT_TYPE </w:t>
            </w:r>
          </w:p>
        </w:tc>
        <w:tc>
          <w:tcPr>
            <w:tcW w:w="534" w:type="pct"/>
            <w:noWrap/>
          </w:tcPr>
          <w:p w:rsidRPr="002F53C3" w:rsidR="00DD3281" w:rsidP="00DD3281" w:rsidRDefault="00DD3281" w14:paraId="501CC576" w14:textId="5225F99E">
            <w:pPr>
              <w:widowControl w:val="0"/>
              <w:autoSpaceDE w:val="0"/>
              <w:autoSpaceDN w:val="0"/>
              <w:adjustRightInd w:val="0"/>
              <w:spacing w:after="0" w:line="240" w:lineRule="auto"/>
              <w:ind w:left="108" w:right="108"/>
              <w:rPr>
                <w:sz w:val="16"/>
                <w:szCs w:val="16"/>
              </w:rPr>
            </w:pPr>
            <w:r w:rsidRPr="002F53C3">
              <w:rPr>
                <w:sz w:val="16"/>
                <w:szCs w:val="16"/>
              </w:rPr>
              <w:t>VARCHAR2(30)</w:t>
            </w:r>
          </w:p>
        </w:tc>
        <w:tc>
          <w:tcPr>
            <w:tcW w:w="369" w:type="pct"/>
            <w:noWrap/>
          </w:tcPr>
          <w:p w:rsidRPr="00176064" w:rsidR="00DD3281" w:rsidP="00DD3281" w:rsidRDefault="00DD3281" w14:paraId="7AD0185B" w14:textId="074224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1C4348C2" w14:textId="518BDF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5C4AEAF4" w14:textId="3FE49D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SUBJECT_TYPE </w:t>
            </w:r>
          </w:p>
        </w:tc>
        <w:tc>
          <w:tcPr>
            <w:tcW w:w="876" w:type="pct"/>
            <w:noWrap/>
          </w:tcPr>
          <w:p w:rsidRPr="00176064" w:rsidR="00DD3281" w:rsidP="00DD3281" w:rsidRDefault="00DD3281" w14:paraId="4124807C" w14:textId="63A02D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SUBJECT_TYPE </w:t>
            </w:r>
          </w:p>
        </w:tc>
        <w:tc>
          <w:tcPr>
            <w:tcW w:w="835" w:type="pct"/>
            <w:noWrap/>
          </w:tcPr>
          <w:p w:rsidRPr="00A22AB5" w:rsidR="00DD3281" w:rsidP="00DD3281" w:rsidRDefault="00DD3281" w14:paraId="3061F9D4" w14:textId="4891CB88">
            <w:pPr>
              <w:widowControl w:val="0"/>
              <w:autoSpaceDE w:val="0"/>
              <w:autoSpaceDN w:val="0"/>
              <w:adjustRightInd w:val="0"/>
              <w:spacing w:after="0" w:line="240" w:lineRule="auto"/>
              <w:ind w:left="108" w:right="108"/>
              <w:rPr>
                <w:rFonts w:ascii="Calibri Light" w:hAnsi="Calibri Light" w:cs="Arial"/>
                <w:color w:val="4F4F4F"/>
                <w:sz w:val="16"/>
                <w:szCs w:val="16"/>
              </w:rPr>
            </w:pPr>
            <w:r w:rsidRPr="00A22AB5">
              <w:rPr>
                <w:rFonts w:cs="Calibri"/>
                <w:color w:val="000000"/>
                <w:sz w:val="16"/>
                <w:szCs w:val="16"/>
              </w:rPr>
              <w:br/>
            </w:r>
            <w:r w:rsidRPr="00A22AB5">
              <w:rPr>
                <w:rFonts w:cs="Calibri"/>
                <w:color w:val="000000"/>
                <w:sz w:val="16"/>
                <w:szCs w:val="16"/>
              </w:rPr>
              <w:t xml:space="preserve">The party type of the subject. </w:t>
            </w:r>
          </w:p>
        </w:tc>
      </w:tr>
      <w:tr w:rsidRPr="00EC4DEB" w:rsidR="00DD3281" w:rsidTr="00063FD6" w14:paraId="21A081D7" w14:textId="77777777">
        <w:tc>
          <w:tcPr>
            <w:tcW w:w="252" w:type="pct"/>
            <w:noWrap/>
          </w:tcPr>
          <w:p w:rsidRPr="003B55DC" w:rsidR="00DD3281" w:rsidP="00DD3281" w:rsidRDefault="00DD3281" w14:paraId="2E9C1824"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0</w:t>
            </w:r>
          </w:p>
        </w:tc>
        <w:tc>
          <w:tcPr>
            <w:tcW w:w="940" w:type="pct"/>
            <w:noWrap/>
          </w:tcPr>
          <w:p w:rsidRPr="008352BD" w:rsidR="00DD3281" w:rsidP="00DD3281" w:rsidRDefault="00DD3281" w14:paraId="3556FBA3" w14:textId="4734EB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OBJECT_TYPE </w:t>
            </w:r>
          </w:p>
        </w:tc>
        <w:tc>
          <w:tcPr>
            <w:tcW w:w="534" w:type="pct"/>
            <w:noWrap/>
          </w:tcPr>
          <w:p w:rsidRPr="002F53C3" w:rsidR="00DD3281" w:rsidP="00DD3281" w:rsidRDefault="00DD3281" w14:paraId="65007EE5" w14:textId="15E60408">
            <w:pPr>
              <w:widowControl w:val="0"/>
              <w:autoSpaceDE w:val="0"/>
              <w:autoSpaceDN w:val="0"/>
              <w:adjustRightInd w:val="0"/>
              <w:spacing w:after="0" w:line="240" w:lineRule="auto"/>
              <w:ind w:left="108" w:right="108"/>
              <w:rPr>
                <w:sz w:val="16"/>
                <w:szCs w:val="16"/>
              </w:rPr>
            </w:pPr>
            <w:r w:rsidRPr="002F53C3">
              <w:rPr>
                <w:sz w:val="16"/>
                <w:szCs w:val="16"/>
              </w:rPr>
              <w:t>VARCHAR2(30)</w:t>
            </w:r>
          </w:p>
        </w:tc>
        <w:tc>
          <w:tcPr>
            <w:tcW w:w="369" w:type="pct"/>
            <w:noWrap/>
          </w:tcPr>
          <w:p w:rsidRPr="00176064" w:rsidR="00DD3281" w:rsidP="00DD3281" w:rsidRDefault="00DD3281" w14:paraId="5F10F97F" w14:textId="0F88D8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294062F7" w14:textId="7DFBB8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262171CD" w14:textId="4083C8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OBJECT_TYPE </w:t>
            </w:r>
          </w:p>
        </w:tc>
        <w:tc>
          <w:tcPr>
            <w:tcW w:w="876" w:type="pct"/>
            <w:noWrap/>
          </w:tcPr>
          <w:p w:rsidRPr="00176064" w:rsidR="00DD3281" w:rsidP="00DD3281" w:rsidRDefault="00DD3281" w14:paraId="6C1797AB" w14:textId="130175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OBJECT_TYPE </w:t>
            </w:r>
          </w:p>
        </w:tc>
        <w:tc>
          <w:tcPr>
            <w:tcW w:w="835" w:type="pct"/>
            <w:noWrap/>
          </w:tcPr>
          <w:p w:rsidRPr="00A22AB5" w:rsidR="00DD3281" w:rsidP="00DD3281" w:rsidRDefault="00DD3281" w14:paraId="60225EED" w14:textId="1C3A0B42">
            <w:pPr>
              <w:widowControl w:val="0"/>
              <w:autoSpaceDE w:val="0"/>
              <w:autoSpaceDN w:val="0"/>
              <w:adjustRightInd w:val="0"/>
              <w:spacing w:after="0" w:line="240" w:lineRule="auto"/>
              <w:ind w:left="108" w:right="108"/>
              <w:rPr>
                <w:rFonts w:ascii="Calibri Light" w:hAnsi="Calibri Light" w:cs="Arial"/>
                <w:color w:val="4F4F4F"/>
                <w:sz w:val="16"/>
                <w:szCs w:val="16"/>
              </w:rPr>
            </w:pPr>
            <w:r w:rsidRPr="00A22AB5">
              <w:rPr>
                <w:rFonts w:cs="Calibri"/>
                <w:color w:val="000000"/>
                <w:sz w:val="16"/>
                <w:szCs w:val="16"/>
              </w:rPr>
              <w:t xml:space="preserve">The party type of the object. </w:t>
            </w:r>
          </w:p>
        </w:tc>
      </w:tr>
      <w:tr w:rsidRPr="00EC4DEB" w:rsidR="00DD3281" w:rsidTr="00063FD6" w14:paraId="0B1AE38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DD3281" w:rsidP="00DD3281" w:rsidRDefault="00DD3281" w14:paraId="25A1E37B"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1</w:t>
            </w:r>
          </w:p>
        </w:tc>
        <w:tc>
          <w:tcPr>
            <w:tcW w:w="940" w:type="pct"/>
            <w:noWrap/>
          </w:tcPr>
          <w:p w:rsidRPr="008352BD" w:rsidR="00DD3281" w:rsidP="00DD3281" w:rsidRDefault="00DD3281" w14:paraId="4EA0BF5F" w14:textId="54411E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REL_ORIG_SYSTEM </w:t>
            </w:r>
          </w:p>
        </w:tc>
        <w:tc>
          <w:tcPr>
            <w:tcW w:w="534" w:type="pct"/>
            <w:noWrap/>
          </w:tcPr>
          <w:p w:rsidRPr="002F53C3" w:rsidR="00DD3281" w:rsidP="00DD3281" w:rsidRDefault="00DD3281" w14:paraId="07DA899D" w14:textId="34357462">
            <w:pPr>
              <w:widowControl w:val="0"/>
              <w:autoSpaceDE w:val="0"/>
              <w:autoSpaceDN w:val="0"/>
              <w:adjustRightInd w:val="0"/>
              <w:spacing w:after="0" w:line="240" w:lineRule="auto"/>
              <w:ind w:left="108" w:right="108"/>
              <w:rPr>
                <w:sz w:val="16"/>
                <w:szCs w:val="16"/>
              </w:rPr>
            </w:pPr>
            <w:r w:rsidRPr="002F53C3">
              <w:rPr>
                <w:sz w:val="16"/>
                <w:szCs w:val="16"/>
              </w:rPr>
              <w:t>VARCHAR2(30)</w:t>
            </w:r>
          </w:p>
        </w:tc>
        <w:tc>
          <w:tcPr>
            <w:tcW w:w="369" w:type="pct"/>
            <w:noWrap/>
          </w:tcPr>
          <w:p w:rsidRPr="00176064" w:rsidR="00DD3281" w:rsidP="00DD3281" w:rsidRDefault="00DD3281" w14:paraId="65DE074D" w14:textId="0FEA79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11CB08D1" w14:textId="3CF312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351DE65C" w14:textId="1ABD3C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REL_ORIG_SYSTEM </w:t>
            </w:r>
          </w:p>
        </w:tc>
        <w:tc>
          <w:tcPr>
            <w:tcW w:w="876" w:type="pct"/>
            <w:noWrap/>
          </w:tcPr>
          <w:p w:rsidRPr="00176064" w:rsidR="00DD3281" w:rsidP="00DD3281" w:rsidRDefault="00DD3281" w14:paraId="571B263F" w14:textId="3A1727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 xml:space="preserve">REL_ORIG_SYSTEM </w:t>
            </w:r>
          </w:p>
        </w:tc>
        <w:tc>
          <w:tcPr>
            <w:tcW w:w="835" w:type="pct"/>
            <w:noWrap/>
          </w:tcPr>
          <w:p w:rsidRPr="00A22AB5" w:rsidR="00DD3281" w:rsidP="00DD3281" w:rsidRDefault="00DD3281" w14:paraId="47971C06" w14:textId="79CE9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A22AB5">
              <w:rPr>
                <w:rFonts w:cs="Calibri"/>
                <w:color w:val="000000"/>
                <w:sz w:val="16"/>
                <w:szCs w:val="16"/>
              </w:rPr>
              <w:br/>
            </w:r>
            <w:r w:rsidRPr="00A22AB5">
              <w:rPr>
                <w:rFonts w:cs="Calibri"/>
                <w:color w:val="000000"/>
                <w:sz w:val="16"/>
                <w:szCs w:val="16"/>
              </w:rPr>
              <w:t>Source system ID for the party relationship.</w:t>
            </w:r>
          </w:p>
        </w:tc>
      </w:tr>
      <w:tr w:rsidRPr="00EC4DEB" w:rsidR="00DD3281" w:rsidTr="00063FD6" w14:paraId="4FBE8C4D" w14:textId="77777777">
        <w:tc>
          <w:tcPr>
            <w:tcW w:w="252" w:type="pct"/>
            <w:noWrap/>
          </w:tcPr>
          <w:p w:rsidRPr="003B55DC" w:rsidR="00DD3281" w:rsidP="00DD3281" w:rsidRDefault="00DD3281" w14:paraId="21987C1B"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2</w:t>
            </w:r>
          </w:p>
        </w:tc>
        <w:tc>
          <w:tcPr>
            <w:tcW w:w="940" w:type="pct"/>
            <w:noWrap/>
          </w:tcPr>
          <w:p w:rsidRPr="008352BD" w:rsidR="00DD3281" w:rsidP="00DD3281" w:rsidRDefault="00DD3281" w14:paraId="71DDD027" w14:textId="6134C9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REL_ORIG_SYSTEM_REFERENCE</w:t>
            </w:r>
          </w:p>
        </w:tc>
        <w:tc>
          <w:tcPr>
            <w:tcW w:w="534" w:type="pct"/>
            <w:noWrap/>
          </w:tcPr>
          <w:p w:rsidRPr="002F53C3" w:rsidR="00DD3281" w:rsidP="00DD3281" w:rsidRDefault="00DD3281" w14:paraId="658758C9" w14:textId="01BEA667">
            <w:pPr>
              <w:widowControl w:val="0"/>
              <w:autoSpaceDE w:val="0"/>
              <w:autoSpaceDN w:val="0"/>
              <w:adjustRightInd w:val="0"/>
              <w:spacing w:after="0" w:line="240" w:lineRule="auto"/>
              <w:ind w:left="108" w:right="108"/>
              <w:rPr>
                <w:sz w:val="16"/>
                <w:szCs w:val="16"/>
              </w:rPr>
            </w:pPr>
            <w:r w:rsidRPr="002F53C3">
              <w:rPr>
                <w:sz w:val="16"/>
                <w:szCs w:val="16"/>
              </w:rPr>
              <w:t>VARCHAR2(240)</w:t>
            </w:r>
          </w:p>
        </w:tc>
        <w:tc>
          <w:tcPr>
            <w:tcW w:w="369" w:type="pct"/>
            <w:noWrap/>
          </w:tcPr>
          <w:p w:rsidRPr="00176064" w:rsidR="00DD3281" w:rsidP="00DD3281" w:rsidRDefault="00DD3281" w14:paraId="1465F129" w14:textId="31495F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D7702">
              <w:rPr>
                <w:rFonts w:ascii="Calibri Light" w:hAnsi="Calibri Light" w:eastAsia="Book Antiqua" w:cs="Calibri Light"/>
                <w:color w:val="000000"/>
                <w:sz w:val="16"/>
                <w:szCs w:val="16"/>
              </w:rPr>
              <w:t>y</w:t>
            </w:r>
          </w:p>
        </w:tc>
        <w:tc>
          <w:tcPr>
            <w:tcW w:w="241" w:type="pct"/>
            <w:noWrap/>
          </w:tcPr>
          <w:p w:rsidRPr="0061312F" w:rsidR="00DD3281" w:rsidP="00DD3281" w:rsidRDefault="00DD3281" w14:paraId="25E17914" w14:textId="5417AD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21198">
              <w:rPr>
                <w:rFonts w:cs="Calibri"/>
                <w:color w:val="000000"/>
                <w:sz w:val="16"/>
                <w:szCs w:val="16"/>
              </w:rPr>
              <w:t>N</w:t>
            </w:r>
          </w:p>
        </w:tc>
        <w:tc>
          <w:tcPr>
            <w:tcW w:w="953" w:type="pct"/>
            <w:noWrap/>
          </w:tcPr>
          <w:p w:rsidRPr="00176064" w:rsidR="00DD3281" w:rsidP="00DD3281" w:rsidRDefault="00DD3281" w14:paraId="55EEBD2B" w14:textId="68CE48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REL_ORIG_SYSTEM_REFERENCE</w:t>
            </w:r>
          </w:p>
        </w:tc>
        <w:tc>
          <w:tcPr>
            <w:tcW w:w="876" w:type="pct"/>
            <w:noWrap/>
          </w:tcPr>
          <w:p w:rsidRPr="00176064" w:rsidR="00DD3281" w:rsidP="00DD3281" w:rsidRDefault="00DD3281" w14:paraId="42DC10B5" w14:textId="2544B8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352BD">
              <w:rPr>
                <w:rFonts w:cs="Calibri"/>
                <w:color w:val="000000"/>
                <w:sz w:val="16"/>
                <w:szCs w:val="16"/>
              </w:rPr>
              <w:t>REL_ORIG_SYSTEM_REFERENCE</w:t>
            </w:r>
          </w:p>
        </w:tc>
        <w:tc>
          <w:tcPr>
            <w:tcW w:w="835" w:type="pct"/>
            <w:noWrap/>
          </w:tcPr>
          <w:p w:rsidRPr="00A22AB5" w:rsidR="00DD3281" w:rsidP="00DD3281" w:rsidRDefault="00DD3281" w14:paraId="0F79D3C9" w14:textId="058B7086">
            <w:pPr>
              <w:widowControl w:val="0"/>
              <w:autoSpaceDE w:val="0"/>
              <w:autoSpaceDN w:val="0"/>
              <w:adjustRightInd w:val="0"/>
              <w:spacing w:after="0" w:line="240" w:lineRule="auto"/>
              <w:ind w:left="108" w:right="108"/>
              <w:rPr>
                <w:rFonts w:ascii="Calibri Light" w:hAnsi="Calibri Light" w:cs="Arial"/>
                <w:color w:val="4F4F4F"/>
                <w:sz w:val="16"/>
                <w:szCs w:val="16"/>
              </w:rPr>
            </w:pPr>
            <w:r w:rsidRPr="00A22AB5">
              <w:rPr>
                <w:rFonts w:cs="Calibri"/>
                <w:color w:val="000000"/>
                <w:sz w:val="16"/>
                <w:szCs w:val="16"/>
              </w:rPr>
              <w:t>Source system reference for the party relationship.</w:t>
            </w:r>
          </w:p>
        </w:tc>
      </w:tr>
    </w:tbl>
    <w:p w:rsidR="00FA0D12" w:rsidP="00FA0D12" w:rsidRDefault="00FA0D12" w14:paraId="2ADB0DE4"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FA0D12" w:rsidTr="00C827DF" w14:paraId="0E21CB93"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FA0D12" w:rsidP="00C827DF" w:rsidRDefault="00FA0D12" w14:paraId="30B0A820"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FA0D12" w:rsidP="00C827DF" w:rsidRDefault="00FA0D12" w14:paraId="042EAFFA"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FA0D12" w:rsidTr="00C827DF" w14:paraId="42A6FC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FA0D12" w:rsidP="00C827DF" w:rsidRDefault="00FA0D12" w14:paraId="418B75A5"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FA0D12" w:rsidP="00C827DF" w:rsidRDefault="00FA0D12" w14:paraId="1E2D15B8"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FA0D12" w:rsidTr="00C827DF" w14:paraId="34B319FE" w14:textId="77777777">
        <w:tc>
          <w:tcPr>
            <w:cnfStyle w:val="001000000000" w:firstRow="0" w:lastRow="0" w:firstColumn="1" w:lastColumn="0" w:oddVBand="0" w:evenVBand="0" w:oddHBand="0" w:evenHBand="0" w:firstRowFirstColumn="0" w:firstRowLastColumn="0" w:lastRowFirstColumn="0" w:lastRowLastColumn="0"/>
            <w:tcW w:w="2471" w:type="dxa"/>
          </w:tcPr>
          <w:p w:rsidR="00FA0D12" w:rsidP="00C827DF" w:rsidRDefault="00FA0D12" w14:paraId="1B38419B"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FA0D12" w:rsidP="00C827DF" w:rsidRDefault="00FA0D12" w14:paraId="58399918"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FA0D12" w:rsidTr="00C827DF" w14:paraId="55C62B4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FA0D12" w:rsidP="00C827DF" w:rsidRDefault="00FA0D12" w14:paraId="55F8EACE"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FA0D12" w:rsidP="00C827DF" w:rsidRDefault="00FA0D12" w14:paraId="4954D041"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FA0D12" w:rsidTr="00C827DF" w14:paraId="6EAE9B34" w14:textId="77777777">
        <w:tc>
          <w:tcPr>
            <w:cnfStyle w:val="001000000000" w:firstRow="0" w:lastRow="0" w:firstColumn="1" w:lastColumn="0" w:oddVBand="0" w:evenVBand="0" w:oddHBand="0" w:evenHBand="0" w:firstRowFirstColumn="0" w:firstRowLastColumn="0" w:lastRowFirstColumn="0" w:lastRowLastColumn="0"/>
            <w:tcW w:w="2471" w:type="dxa"/>
          </w:tcPr>
          <w:p w:rsidR="00FA0D12" w:rsidP="00C827DF" w:rsidRDefault="00FA0D12" w14:paraId="2E76F838"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FA0D12" w:rsidP="00C827DF" w:rsidRDefault="00FA0D12" w14:paraId="251D4361"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FA0D12" w:rsidP="00877485" w:rsidRDefault="00FA0D12" w14:paraId="43E976E5" w14:textId="6B76EA26"/>
    <w:p w:rsidRPr="00EB163B" w:rsidR="009748E1" w:rsidP="009748E1" w:rsidRDefault="009748E1" w14:paraId="760D9D5F" w14:textId="40ABE9D1">
      <w:pPr>
        <w:pStyle w:val="Heading2"/>
      </w:pPr>
      <w:r>
        <w:t xml:space="preserve">Customer </w:t>
      </w:r>
      <w:r w:rsidR="008C6AFB">
        <w:t>Profiles</w:t>
      </w:r>
    </w:p>
    <w:p w:rsidRPr="009661D0" w:rsidR="009748E1" w:rsidP="009748E1" w:rsidRDefault="009748E1" w14:paraId="035B3310" w14:textId="777D14F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687AD0" w:rsidR="00687AD0">
        <w:rPr>
          <w:rFonts w:ascii="Calibri Light" w:hAnsi="Calibri Light" w:cs="Arial"/>
          <w:color w:val="4F4F4F"/>
          <w:sz w:val="22"/>
          <w:szCs w:val="22"/>
          <w:lang w:val="en-GB" w:eastAsia="en-IE"/>
        </w:rPr>
        <w:t>XXMX_HZ_CUST_PROFILES</w:t>
      </w:r>
      <w:r w:rsidRPr="00303EA1">
        <w:rPr>
          <w:rFonts w:ascii="Calibri Light" w:hAnsi="Calibri Light" w:cs="Arial"/>
          <w:color w:val="4F4F4F"/>
          <w:sz w:val="22"/>
          <w:szCs w:val="22"/>
          <w:lang w:val="en-GB" w:eastAsia="en-IE"/>
        </w:rPr>
        <w:t>.DAT</w:t>
      </w:r>
    </w:p>
    <w:p w:rsidR="009748E1" w:rsidP="009748E1" w:rsidRDefault="009748E1" w14:paraId="5CC28F81" w14:textId="215DD593">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687AD0" w:rsidR="00687AD0">
        <w:rPr>
          <w:rFonts w:ascii="Calibri Light" w:hAnsi="Calibri Light" w:cs="Arial"/>
          <w:color w:val="4F4F4F"/>
        </w:rPr>
        <w:t>XXMX_HZ_CUST_PROFILES_STG</w:t>
      </w:r>
    </w:p>
    <w:p w:rsidR="009748E1" w:rsidP="009748E1" w:rsidRDefault="009748E1" w14:paraId="2F082586" w14:textId="193998F4">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687AD0" w:rsidR="00687AD0">
        <w:rPr>
          <w:rFonts w:ascii="Calibri Light" w:hAnsi="Calibri Light" w:cs="Arial"/>
          <w:color w:val="4F4F4F"/>
          <w:sz w:val="22"/>
          <w:szCs w:val="22"/>
          <w:lang w:val="en-GB" w:eastAsia="en-IE"/>
        </w:rPr>
        <w:t>XXMX_HZ_CUST_PROFILES_</w:t>
      </w:r>
      <w:r w:rsidR="00687AD0">
        <w:rPr>
          <w:rFonts w:ascii="Calibri Light" w:hAnsi="Calibri Light" w:cs="Arial"/>
          <w:color w:val="4F4F4F"/>
          <w:sz w:val="22"/>
          <w:szCs w:val="22"/>
          <w:lang w:val="en-GB" w:eastAsia="en-IE"/>
        </w:rPr>
        <w:t>XFM</w:t>
      </w:r>
    </w:p>
    <w:p w:rsidRPr="00D01BED" w:rsidR="009748E1" w:rsidP="009748E1" w:rsidRDefault="009748E1" w14:paraId="66946177"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9748E1" w:rsidP="009748E1" w:rsidRDefault="009748E1" w14:paraId="656BFFA0" w14:textId="50DAF71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9748E1">
        <w:rPr>
          <w:rFonts w:ascii="Calibri Light" w:hAnsi="Calibri Light" w:cs="Arial"/>
          <w:b/>
          <w:bCs/>
          <w:color w:val="4F4F4F"/>
          <w:sz w:val="22"/>
          <w:szCs w:val="22"/>
          <w:lang w:val="en-GB" w:eastAsia="en-IE"/>
        </w:rPr>
        <w:t>RA_CUSTOMER_PROFILES_INT_ALL</w:t>
      </w:r>
    </w:p>
    <w:p w:rsidRPr="009661D0" w:rsidR="009748E1" w:rsidP="009748E1" w:rsidRDefault="009748E1" w14:paraId="7B3A7E74"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9748E1" w:rsidTr="00063FD6" w14:paraId="7D2B0C7B"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9748E1" w:rsidP="00C827DF" w:rsidRDefault="009748E1" w14:paraId="0E122679"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9748E1" w:rsidP="00C827DF" w:rsidRDefault="009748E1" w14:paraId="695AAD05"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9748E1" w:rsidP="00C827DF" w:rsidRDefault="009748E1" w14:paraId="56AC9A71"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9748E1" w:rsidP="00C827DF" w:rsidRDefault="009748E1" w14:paraId="36ADC408"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9748E1" w:rsidP="00C827DF" w:rsidRDefault="009748E1" w14:paraId="43463EB9"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9748E1" w:rsidP="00C827DF" w:rsidRDefault="009748E1" w14:paraId="78E1148C"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9748E1" w:rsidP="00C827DF" w:rsidRDefault="009748E1" w14:paraId="6DDE3ACA"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9748E1" w:rsidP="00C827DF" w:rsidRDefault="009748E1" w14:paraId="01824203"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9748E1" w:rsidTr="00063FD6" w14:paraId="489E70D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9748E1" w:rsidP="00C827DF" w:rsidRDefault="009748E1" w14:paraId="778ACF0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9748E1" w:rsidP="00C827DF" w:rsidRDefault="009748E1" w14:paraId="23345C9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9748E1" w:rsidP="00C827DF" w:rsidRDefault="009748E1" w14:paraId="2ACFDC4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9748E1" w:rsidP="00C827DF" w:rsidRDefault="009748E1" w14:paraId="0341583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9748E1" w:rsidP="00C827DF" w:rsidRDefault="009748E1" w14:paraId="7CE2356E"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9748E1" w:rsidP="00C827DF" w:rsidRDefault="009748E1" w14:paraId="0D28BC0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9748E1" w:rsidP="00C827DF" w:rsidRDefault="009748E1" w14:paraId="6EC2BEF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9748E1" w:rsidP="00C827DF" w:rsidRDefault="009748E1" w14:paraId="402438A9"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9748E1" w:rsidTr="00063FD6" w14:paraId="70C9BE58" w14:textId="77777777">
        <w:tc>
          <w:tcPr>
            <w:tcW w:w="252" w:type="pct"/>
            <w:noWrap/>
          </w:tcPr>
          <w:p w:rsidRPr="00806757" w:rsidR="009748E1" w:rsidP="00C827DF" w:rsidRDefault="009748E1" w14:paraId="015C43A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9748E1" w:rsidP="00C827DF" w:rsidRDefault="009748E1" w14:paraId="4B9BF2B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9748E1" w:rsidP="00C827DF" w:rsidRDefault="009748E1" w14:paraId="38BB7E9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9748E1" w:rsidP="00C827DF" w:rsidRDefault="00063FD6" w14:paraId="0BF56FC8" w14:textId="35981F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9748E1" w:rsidP="00C827DF" w:rsidRDefault="00063FD6" w14:paraId="61CE1336" w14:textId="66EF20E2">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9748E1" w:rsidP="00C827DF" w:rsidRDefault="009748E1" w14:paraId="39C3EA5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9748E1" w:rsidP="00C827DF" w:rsidRDefault="009748E1" w14:paraId="2C02D34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9748E1" w:rsidP="00C827DF" w:rsidRDefault="009748E1" w14:paraId="036FBD9C" w14:textId="6AE2A12B">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063FD6">
              <w:rPr>
                <w:rFonts w:ascii="Calibri Light" w:hAnsi="Calibri Light" w:cs="Calibri Light"/>
                <w:color w:val="000000"/>
                <w:sz w:val="16"/>
                <w:szCs w:val="16"/>
              </w:rPr>
              <w:t xml:space="preserve"> Needed for EBS Source System only</w:t>
            </w:r>
          </w:p>
        </w:tc>
      </w:tr>
      <w:tr w:rsidRPr="00EC4DEB" w:rsidR="009748E1" w:rsidTr="00063FD6" w14:paraId="4FEC61A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9748E1" w:rsidP="00C827DF" w:rsidRDefault="009748E1" w14:paraId="06982A6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9748E1" w:rsidP="00C827DF" w:rsidRDefault="009748E1" w14:paraId="169FBC1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9748E1" w:rsidP="00C827DF" w:rsidRDefault="009748E1" w14:paraId="0900605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9748E1" w:rsidP="00C827DF" w:rsidRDefault="00063FD6" w14:paraId="6E7C4E67" w14:textId="5E0E6F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9748E1" w:rsidP="00C827DF" w:rsidRDefault="00063FD6" w14:paraId="31D8C818" w14:textId="299EE899">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9748E1" w:rsidP="00C827DF" w:rsidRDefault="009748E1" w14:paraId="6481122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9748E1" w:rsidP="00C827DF" w:rsidRDefault="009748E1" w14:paraId="46A2C01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9748E1" w:rsidP="00C827DF" w:rsidRDefault="009748E1" w14:paraId="6CB0A665"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9748E1" w:rsidTr="00063FD6" w14:paraId="07721BEB" w14:textId="77777777">
        <w:tc>
          <w:tcPr>
            <w:tcW w:w="252" w:type="pct"/>
            <w:noWrap/>
          </w:tcPr>
          <w:p w:rsidRPr="00176064" w:rsidR="009748E1" w:rsidP="00C827DF" w:rsidRDefault="009748E1" w14:paraId="3A6C4D1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CC17CB" w:rsidR="009748E1" w:rsidP="00C827DF" w:rsidRDefault="009748E1" w14:paraId="67D749D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534" w:type="pct"/>
            <w:noWrap/>
          </w:tcPr>
          <w:p w:rsidRPr="00176064" w:rsidR="009748E1" w:rsidP="00C827DF" w:rsidRDefault="009748E1" w14:paraId="4939BEE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69" w:type="pct"/>
            <w:noWrap/>
          </w:tcPr>
          <w:p w:rsidRPr="00176064" w:rsidR="009748E1" w:rsidP="00C827DF" w:rsidRDefault="00E53354" w14:paraId="475DD4C0" w14:textId="499B2E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353F15" w:rsidR="009748E1" w:rsidP="00C827DF" w:rsidRDefault="00E53354" w14:paraId="75B79700" w14:textId="77863D78">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9748E1" w:rsidP="00C827DF" w:rsidRDefault="009748E1" w14:paraId="1F28BF4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76" w:type="pct"/>
            <w:noWrap/>
          </w:tcPr>
          <w:p w:rsidR="009748E1" w:rsidP="00C827DF" w:rsidRDefault="009748E1" w14:paraId="793DFBF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C17CB">
              <w:rPr>
                <w:rFonts w:ascii="Calibri Light" w:hAnsi="Calibri Light" w:eastAsia="Book Antiqua" w:cs="Calibri Light"/>
                <w:color w:val="000000"/>
                <w:sz w:val="16"/>
                <w:szCs w:val="16"/>
              </w:rPr>
              <w:t>BATCH_ID</w:t>
            </w:r>
          </w:p>
        </w:tc>
        <w:tc>
          <w:tcPr>
            <w:tcW w:w="835" w:type="pct"/>
            <w:noWrap/>
          </w:tcPr>
          <w:p w:rsidRPr="00154594" w:rsidR="009748E1" w:rsidP="00C827DF" w:rsidRDefault="009748E1" w14:paraId="59F7833A" w14:textId="0146641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154594">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7C60CA" w:rsidTr="00063FD6" w14:paraId="2BB20CB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3FA5C3A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F03497" w:rsidR="007C60CA" w:rsidP="007C60CA" w:rsidRDefault="007C60CA" w14:paraId="55501A90" w14:textId="1B83ED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INSERT_UPDATE_FLAG                        </w:t>
            </w:r>
          </w:p>
        </w:tc>
        <w:tc>
          <w:tcPr>
            <w:tcW w:w="534" w:type="pct"/>
            <w:noWrap/>
          </w:tcPr>
          <w:p w:rsidRPr="00F060F9" w:rsidR="007C60CA" w:rsidP="007C60CA" w:rsidRDefault="007C60CA" w14:paraId="7D17DCED" w14:textId="1B5EFC01">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AC6263" w:rsidR="007C60CA" w:rsidP="007C60CA" w:rsidRDefault="007C60CA" w14:paraId="17836F67" w14:textId="1EE97D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F060F9" w:rsidR="007C60CA" w:rsidP="007C60CA" w:rsidRDefault="007C60CA" w14:paraId="28558D46" w14:textId="3D3AA483">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F060F9">
              <w:rPr>
                <w:rFonts w:cs="Calibri"/>
                <w:color w:val="000000"/>
                <w:sz w:val="16"/>
                <w:szCs w:val="16"/>
              </w:rPr>
              <w:t>Y</w:t>
            </w:r>
          </w:p>
        </w:tc>
        <w:tc>
          <w:tcPr>
            <w:tcW w:w="953" w:type="pct"/>
            <w:noWrap/>
          </w:tcPr>
          <w:p w:rsidRPr="00563B94" w:rsidR="007C60CA" w:rsidP="007C60CA" w:rsidRDefault="007C60CA" w14:paraId="75197B83" w14:textId="241790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INSERT_UPDATE_FLAG                        </w:t>
            </w:r>
          </w:p>
        </w:tc>
        <w:tc>
          <w:tcPr>
            <w:tcW w:w="876" w:type="pct"/>
            <w:noWrap/>
          </w:tcPr>
          <w:p w:rsidRPr="00563B94" w:rsidR="007C60CA" w:rsidP="007C60CA" w:rsidRDefault="007C60CA" w14:paraId="6DA43C8F" w14:textId="36F409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INSERT_UPDATE_FLAG                        </w:t>
            </w:r>
          </w:p>
        </w:tc>
        <w:tc>
          <w:tcPr>
            <w:tcW w:w="835" w:type="pct"/>
            <w:noWrap/>
          </w:tcPr>
          <w:p w:rsidRPr="007C60CA" w:rsidR="007C60CA" w:rsidP="007C60CA" w:rsidRDefault="007C60CA" w14:paraId="50B43069" w14:textId="5A3C607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C60CA">
              <w:rPr>
                <w:rFonts w:cs="Calibri"/>
                <w:color w:val="000000"/>
                <w:sz w:val="16"/>
                <w:szCs w:val="16"/>
              </w:rPr>
              <w:t>Indicates if a record should be explicitly inserted or updated. 'I' for insert, 'U' for update</w:t>
            </w:r>
          </w:p>
        </w:tc>
      </w:tr>
      <w:tr w:rsidRPr="00EC4DEB" w:rsidR="007C60CA" w:rsidTr="00063FD6" w14:paraId="2DB2C383" w14:textId="77777777">
        <w:tc>
          <w:tcPr>
            <w:tcW w:w="252" w:type="pct"/>
            <w:noWrap/>
          </w:tcPr>
          <w:p w:rsidRPr="00176064" w:rsidR="007C60CA" w:rsidP="007C60CA" w:rsidRDefault="007C60CA" w14:paraId="689F1A9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F03497" w:rsidR="007C60CA" w:rsidP="007C60CA" w:rsidRDefault="007C60CA" w14:paraId="3ACB85E5" w14:textId="2F4B45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Y_ORIG_SYSTEM</w:t>
            </w:r>
          </w:p>
        </w:tc>
        <w:tc>
          <w:tcPr>
            <w:tcW w:w="534" w:type="pct"/>
            <w:noWrap/>
          </w:tcPr>
          <w:p w:rsidRPr="00F060F9" w:rsidR="007C60CA" w:rsidP="007C60CA" w:rsidRDefault="007C60CA" w14:paraId="2CDC6BC6" w14:textId="25F66278">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240)</w:t>
            </w:r>
          </w:p>
        </w:tc>
        <w:tc>
          <w:tcPr>
            <w:tcW w:w="369" w:type="pct"/>
            <w:noWrap/>
          </w:tcPr>
          <w:p w:rsidRPr="00AC6263" w:rsidR="007C60CA" w:rsidP="007C60CA" w:rsidRDefault="007C60CA" w14:paraId="1F1F4CA5" w14:textId="7E74FC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F060F9" w:rsidR="007C60CA" w:rsidP="007C60CA" w:rsidRDefault="007C60CA" w14:paraId="0ECC14E2" w14:textId="0DC6052B">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F060F9">
              <w:rPr>
                <w:rFonts w:cs="Calibri"/>
                <w:color w:val="000000"/>
                <w:sz w:val="16"/>
                <w:szCs w:val="16"/>
              </w:rPr>
              <w:t>Y</w:t>
            </w:r>
          </w:p>
        </w:tc>
        <w:tc>
          <w:tcPr>
            <w:tcW w:w="953" w:type="pct"/>
            <w:noWrap/>
          </w:tcPr>
          <w:p w:rsidR="007C60CA" w:rsidP="007C60CA" w:rsidRDefault="007C60CA" w14:paraId="4649EBC2" w14:textId="3709F5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Y_ORIG_SYSTEM</w:t>
            </w:r>
          </w:p>
        </w:tc>
        <w:tc>
          <w:tcPr>
            <w:tcW w:w="876" w:type="pct"/>
            <w:noWrap/>
          </w:tcPr>
          <w:p w:rsidR="007C60CA" w:rsidP="007C60CA" w:rsidRDefault="007C60CA" w14:paraId="1CE63A29" w14:textId="4B25DF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Y_ORIG_SYSTEM</w:t>
            </w:r>
          </w:p>
        </w:tc>
        <w:tc>
          <w:tcPr>
            <w:tcW w:w="835" w:type="pct"/>
            <w:noWrap/>
          </w:tcPr>
          <w:p w:rsidRPr="007C60CA" w:rsidR="007C60CA" w:rsidP="007C60CA" w:rsidRDefault="007C60CA" w14:paraId="4751F1B7" w14:textId="594DF96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C60CA">
              <w:rPr>
                <w:rFonts w:cs="Calibri"/>
                <w:color w:val="000000"/>
                <w:sz w:val="16"/>
                <w:szCs w:val="16"/>
              </w:rPr>
              <w:t>The unique party identifier from the original system while importing party profiles from foreign or legacy systems.</w:t>
            </w:r>
            <w:r w:rsidRPr="007C60CA">
              <w:rPr>
                <w:rFonts w:cs="Calibri"/>
                <w:color w:val="000000"/>
                <w:sz w:val="16"/>
                <w:szCs w:val="16"/>
              </w:rPr>
              <w:br/>
            </w:r>
            <w:r w:rsidRPr="007C60CA">
              <w:rPr>
                <w:rFonts w:cs="Calibri"/>
                <w:color w:val="000000"/>
                <w:sz w:val="16"/>
                <w:szCs w:val="16"/>
              </w:rPr>
              <w:br/>
            </w:r>
            <w:r w:rsidRPr="007C60CA">
              <w:rPr>
                <w:rFonts w:cs="Calibri"/>
                <w:color w:val="000000"/>
                <w:sz w:val="16"/>
                <w:szCs w:val="16"/>
              </w:rPr>
              <w:t>This column is required when importing party profiles</w:t>
            </w:r>
          </w:p>
        </w:tc>
      </w:tr>
      <w:tr w:rsidRPr="00EC4DEB" w:rsidR="007C60CA" w:rsidTr="00063FD6" w14:paraId="71C4AB6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3E033DC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F03497" w:rsidR="007C60CA" w:rsidP="007C60CA" w:rsidRDefault="007C60CA" w14:paraId="1D64BB54" w14:textId="75BE1B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Y_ORIG_SYSTEM_REFERENCE</w:t>
            </w:r>
          </w:p>
        </w:tc>
        <w:tc>
          <w:tcPr>
            <w:tcW w:w="534" w:type="pct"/>
            <w:noWrap/>
          </w:tcPr>
          <w:p w:rsidRPr="00F060F9" w:rsidR="007C60CA" w:rsidP="007C60CA" w:rsidRDefault="007C60CA" w14:paraId="3C73516B" w14:textId="782C6098">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240)</w:t>
            </w:r>
          </w:p>
        </w:tc>
        <w:tc>
          <w:tcPr>
            <w:tcW w:w="369" w:type="pct"/>
            <w:noWrap/>
          </w:tcPr>
          <w:p w:rsidRPr="00AC6263" w:rsidR="007C60CA" w:rsidP="007C60CA" w:rsidRDefault="007C60CA" w14:paraId="2F074FC9" w14:textId="690D2E17">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060F9" w:rsidR="007C60CA" w:rsidP="007C60CA" w:rsidRDefault="007C60CA" w14:paraId="468CAAA9" w14:textId="00C0F25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F060F9">
              <w:rPr>
                <w:rFonts w:cs="Calibri"/>
                <w:color w:val="000000"/>
                <w:sz w:val="16"/>
                <w:szCs w:val="16"/>
              </w:rPr>
              <w:t>Y</w:t>
            </w:r>
          </w:p>
        </w:tc>
        <w:tc>
          <w:tcPr>
            <w:tcW w:w="953" w:type="pct"/>
            <w:noWrap/>
          </w:tcPr>
          <w:p w:rsidRPr="00357BB2" w:rsidR="007C60CA" w:rsidP="007C60CA" w:rsidRDefault="007C60CA" w14:paraId="1D7BEAAA" w14:textId="140B1FE9">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PARTY_ORIG_SYSTEM_REFERENCE</w:t>
            </w:r>
          </w:p>
        </w:tc>
        <w:tc>
          <w:tcPr>
            <w:tcW w:w="876" w:type="pct"/>
            <w:noWrap/>
          </w:tcPr>
          <w:p w:rsidRPr="00357BB2" w:rsidR="007C60CA" w:rsidP="007C60CA" w:rsidRDefault="007C60CA" w14:paraId="35E64A5C" w14:textId="070348D8">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PARTY_ORIG_SYSTEM_REFERENCE</w:t>
            </w:r>
          </w:p>
        </w:tc>
        <w:tc>
          <w:tcPr>
            <w:tcW w:w="835" w:type="pct"/>
            <w:noWrap/>
          </w:tcPr>
          <w:p w:rsidRPr="007C60CA" w:rsidR="007C60CA" w:rsidP="007C60CA" w:rsidRDefault="007C60CA" w14:paraId="5EBF73A7" w14:textId="1F655FB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C60CA">
              <w:rPr>
                <w:rFonts w:cs="Calibri"/>
                <w:color w:val="000000"/>
                <w:sz w:val="16"/>
                <w:szCs w:val="16"/>
              </w:rPr>
              <w:t>The unique party identifier from the original system while importing party profiles from foreign or legacy systems.</w:t>
            </w:r>
            <w:r w:rsidRPr="007C60CA">
              <w:rPr>
                <w:rFonts w:cs="Calibri"/>
                <w:color w:val="000000"/>
                <w:sz w:val="16"/>
                <w:szCs w:val="16"/>
              </w:rPr>
              <w:br/>
            </w:r>
            <w:r w:rsidRPr="007C60CA">
              <w:rPr>
                <w:rFonts w:cs="Calibri"/>
                <w:color w:val="000000"/>
                <w:sz w:val="16"/>
                <w:szCs w:val="16"/>
              </w:rPr>
              <w:br/>
            </w:r>
            <w:r w:rsidRPr="007C60CA">
              <w:rPr>
                <w:rFonts w:cs="Calibri"/>
                <w:color w:val="000000"/>
                <w:sz w:val="16"/>
                <w:szCs w:val="16"/>
              </w:rPr>
              <w:t>This column is required when importing party profiles</w:t>
            </w:r>
          </w:p>
        </w:tc>
      </w:tr>
      <w:tr w:rsidRPr="00EC4DEB" w:rsidR="007C60CA" w:rsidTr="00063FD6" w14:paraId="237431B9" w14:textId="77777777">
        <w:tc>
          <w:tcPr>
            <w:tcW w:w="252" w:type="pct"/>
            <w:noWrap/>
          </w:tcPr>
          <w:p w:rsidRPr="00806757" w:rsidR="007C60CA" w:rsidP="007C60CA" w:rsidRDefault="007C60CA" w14:paraId="20F0712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F03497" w:rsidR="007C60CA" w:rsidP="007C60CA" w:rsidRDefault="007C60CA" w14:paraId="43328E69" w14:textId="193E5D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UST_ORIG_SYSTEM</w:t>
            </w:r>
          </w:p>
        </w:tc>
        <w:tc>
          <w:tcPr>
            <w:tcW w:w="534" w:type="pct"/>
            <w:noWrap/>
          </w:tcPr>
          <w:p w:rsidRPr="00F060F9" w:rsidR="007C60CA" w:rsidP="007C60CA" w:rsidRDefault="007C60CA" w14:paraId="058E1B6E" w14:textId="5982A09A">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240)</w:t>
            </w:r>
          </w:p>
        </w:tc>
        <w:tc>
          <w:tcPr>
            <w:tcW w:w="369" w:type="pct"/>
            <w:noWrap/>
          </w:tcPr>
          <w:p w:rsidRPr="00AC6263" w:rsidR="007C60CA" w:rsidP="007C60CA" w:rsidRDefault="007C60CA" w14:paraId="37BEF0CD" w14:textId="39AE14C7">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060F9" w:rsidR="007C60CA" w:rsidP="007C60CA" w:rsidRDefault="007C60CA" w14:paraId="3328B7E6" w14:textId="051E353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F060F9">
              <w:rPr>
                <w:rFonts w:cs="Calibri"/>
                <w:color w:val="000000"/>
                <w:sz w:val="16"/>
                <w:szCs w:val="16"/>
              </w:rPr>
              <w:t>Y</w:t>
            </w:r>
          </w:p>
        </w:tc>
        <w:tc>
          <w:tcPr>
            <w:tcW w:w="953" w:type="pct"/>
            <w:noWrap/>
          </w:tcPr>
          <w:p w:rsidRPr="00357BB2" w:rsidR="007C60CA" w:rsidP="007C60CA" w:rsidRDefault="007C60CA" w14:paraId="3C23BAB6" w14:textId="09D3F0DC">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UST_ORIG_SYSTEM</w:t>
            </w:r>
          </w:p>
        </w:tc>
        <w:tc>
          <w:tcPr>
            <w:tcW w:w="876" w:type="pct"/>
            <w:noWrap/>
          </w:tcPr>
          <w:p w:rsidRPr="00357BB2" w:rsidR="007C60CA" w:rsidP="007C60CA" w:rsidRDefault="007C60CA" w14:paraId="41BEAEE2" w14:textId="240E3B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UST_ORIG_SYSTEM</w:t>
            </w:r>
          </w:p>
        </w:tc>
        <w:tc>
          <w:tcPr>
            <w:tcW w:w="835" w:type="pct"/>
            <w:noWrap/>
          </w:tcPr>
          <w:p w:rsidRPr="007C60CA" w:rsidR="007C60CA" w:rsidP="007C60CA" w:rsidRDefault="007C60CA" w14:paraId="4B47FAFA" w14:textId="0F151ED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C60CA">
              <w:rPr>
                <w:rFonts w:cs="Calibri"/>
                <w:color w:val="000000"/>
                <w:sz w:val="16"/>
                <w:szCs w:val="16"/>
              </w:rPr>
              <w:t>The unique party identifier from the original system while importing party profiles from foreign or legacy systems.</w:t>
            </w:r>
            <w:r w:rsidRPr="007C60CA">
              <w:rPr>
                <w:rFonts w:cs="Calibri"/>
                <w:color w:val="000000"/>
                <w:sz w:val="16"/>
                <w:szCs w:val="16"/>
              </w:rPr>
              <w:br/>
            </w:r>
            <w:r w:rsidRPr="007C60CA">
              <w:rPr>
                <w:rFonts w:cs="Calibri"/>
                <w:color w:val="000000"/>
                <w:sz w:val="16"/>
                <w:szCs w:val="16"/>
              </w:rPr>
              <w:br/>
            </w:r>
            <w:r w:rsidRPr="007C60CA">
              <w:rPr>
                <w:rFonts w:cs="Calibri"/>
                <w:color w:val="000000"/>
                <w:sz w:val="16"/>
                <w:szCs w:val="16"/>
              </w:rPr>
              <w:t>This column is required when importing party profiles</w:t>
            </w:r>
          </w:p>
        </w:tc>
      </w:tr>
      <w:tr w:rsidRPr="00EC4DEB" w:rsidR="007C60CA" w:rsidTr="00063FD6" w14:paraId="756F214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3BA4451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F03497" w:rsidR="007C60CA" w:rsidP="007C60CA" w:rsidRDefault="007C60CA" w14:paraId="27FAAC97" w14:textId="088839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UST_ORIG_SYSTEM_REFERENCE</w:t>
            </w:r>
          </w:p>
        </w:tc>
        <w:tc>
          <w:tcPr>
            <w:tcW w:w="534" w:type="pct"/>
            <w:noWrap/>
          </w:tcPr>
          <w:p w:rsidRPr="00F060F9" w:rsidR="007C60CA" w:rsidP="007C60CA" w:rsidRDefault="007C60CA" w14:paraId="56BBE9A8" w14:textId="035817AE">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240)</w:t>
            </w:r>
          </w:p>
        </w:tc>
        <w:tc>
          <w:tcPr>
            <w:tcW w:w="369" w:type="pct"/>
            <w:noWrap/>
          </w:tcPr>
          <w:p w:rsidRPr="00AC6263" w:rsidR="007C60CA" w:rsidP="007C60CA" w:rsidRDefault="007C60CA" w14:paraId="01FFB2D8" w14:textId="665FE9C3">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060F9" w:rsidR="007C60CA" w:rsidP="007C60CA" w:rsidRDefault="007C60CA" w14:paraId="497CAFA8" w14:textId="72EC8CF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F060F9">
              <w:rPr>
                <w:rFonts w:cs="Calibri"/>
                <w:color w:val="000000"/>
                <w:sz w:val="16"/>
                <w:szCs w:val="16"/>
              </w:rPr>
              <w:t>Y</w:t>
            </w:r>
          </w:p>
        </w:tc>
        <w:tc>
          <w:tcPr>
            <w:tcW w:w="953" w:type="pct"/>
            <w:noWrap/>
          </w:tcPr>
          <w:p w:rsidRPr="00357BB2" w:rsidR="007C60CA" w:rsidP="007C60CA" w:rsidRDefault="007C60CA" w14:paraId="4F6B99CC" w14:textId="22CBD8C7">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UST_ORIG_SYSTEM_REFERENCE</w:t>
            </w:r>
          </w:p>
        </w:tc>
        <w:tc>
          <w:tcPr>
            <w:tcW w:w="876" w:type="pct"/>
            <w:noWrap/>
          </w:tcPr>
          <w:p w:rsidRPr="00357BB2" w:rsidR="007C60CA" w:rsidP="007C60CA" w:rsidRDefault="007C60CA" w14:paraId="6DF808D0" w14:textId="50FFC884">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UST_ORIG_SYSTEM_REFERENCE</w:t>
            </w:r>
          </w:p>
        </w:tc>
        <w:tc>
          <w:tcPr>
            <w:tcW w:w="835" w:type="pct"/>
            <w:noWrap/>
          </w:tcPr>
          <w:p w:rsidRPr="007C60CA" w:rsidR="007C60CA" w:rsidP="007C60CA" w:rsidRDefault="007C60CA" w14:paraId="5F770E5E" w14:textId="384DA6A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C60CA">
              <w:rPr>
                <w:rFonts w:cs="Calibri"/>
                <w:color w:val="000000"/>
                <w:sz w:val="16"/>
                <w:szCs w:val="16"/>
              </w:rPr>
              <w:br/>
            </w:r>
            <w:r w:rsidRPr="007C60CA">
              <w:rPr>
                <w:rFonts w:cs="Calibri"/>
                <w:color w:val="000000"/>
                <w:sz w:val="16"/>
                <w:szCs w:val="16"/>
              </w:rPr>
              <w:t>Customer account reference from the original system while importing customer account profiles from foreign or legacy systems.</w:t>
            </w:r>
          </w:p>
        </w:tc>
      </w:tr>
      <w:tr w:rsidRPr="00EC4DEB" w:rsidR="007C60CA" w:rsidTr="00063FD6" w14:paraId="1827901C" w14:textId="77777777">
        <w:tc>
          <w:tcPr>
            <w:tcW w:w="252" w:type="pct"/>
            <w:noWrap/>
          </w:tcPr>
          <w:p w:rsidRPr="00806757" w:rsidR="007C60CA" w:rsidP="007C60CA" w:rsidRDefault="007C60CA" w14:paraId="435BDD8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F03497" w:rsidR="007C60CA" w:rsidP="007C60CA" w:rsidRDefault="007C60CA" w14:paraId="364D99DF" w14:textId="6D023F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UST_SITE_ORIG_SYSTEM</w:t>
            </w:r>
          </w:p>
        </w:tc>
        <w:tc>
          <w:tcPr>
            <w:tcW w:w="534" w:type="pct"/>
            <w:noWrap/>
          </w:tcPr>
          <w:p w:rsidRPr="00F060F9" w:rsidR="007C60CA" w:rsidP="007C60CA" w:rsidRDefault="007C60CA" w14:paraId="5A14CB17" w14:textId="6591189E">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30)</w:t>
            </w:r>
          </w:p>
        </w:tc>
        <w:tc>
          <w:tcPr>
            <w:tcW w:w="369" w:type="pct"/>
            <w:noWrap/>
          </w:tcPr>
          <w:p w:rsidRPr="00AC6263" w:rsidR="007C60CA" w:rsidP="007C60CA" w:rsidRDefault="007C60CA" w14:paraId="6AC00B58" w14:textId="0897C5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060F9" w:rsidR="007C60CA" w:rsidP="007C60CA" w:rsidRDefault="007C60CA" w14:paraId="64800E93" w14:textId="77E8F3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60F9">
              <w:rPr>
                <w:rFonts w:cs="Calibri"/>
                <w:color w:val="000000"/>
                <w:sz w:val="16"/>
                <w:szCs w:val="16"/>
              </w:rPr>
              <w:t>Y</w:t>
            </w:r>
          </w:p>
        </w:tc>
        <w:tc>
          <w:tcPr>
            <w:tcW w:w="953" w:type="pct"/>
            <w:noWrap/>
          </w:tcPr>
          <w:p w:rsidRPr="00357BB2" w:rsidR="007C60CA" w:rsidP="007C60CA" w:rsidRDefault="007C60CA" w14:paraId="1FBC14EA" w14:textId="01480E42">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UST_SITE_ORIG_SYSTEM</w:t>
            </w:r>
          </w:p>
        </w:tc>
        <w:tc>
          <w:tcPr>
            <w:tcW w:w="876" w:type="pct"/>
            <w:noWrap/>
          </w:tcPr>
          <w:p w:rsidRPr="00357BB2" w:rsidR="007C60CA" w:rsidP="007C60CA" w:rsidRDefault="007C60CA" w14:paraId="0D7B23FC" w14:textId="7FBC5421">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UST_SITE_ORIG_SYSTEM</w:t>
            </w:r>
          </w:p>
        </w:tc>
        <w:tc>
          <w:tcPr>
            <w:tcW w:w="835" w:type="pct"/>
            <w:noWrap/>
          </w:tcPr>
          <w:p w:rsidRPr="007C60CA" w:rsidR="007C60CA" w:rsidP="007C60CA" w:rsidRDefault="007C60CA" w14:paraId="48203F42" w14:textId="1600230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C60CA">
              <w:rPr>
                <w:rFonts w:cs="Calibri"/>
                <w:color w:val="000000"/>
                <w:sz w:val="16"/>
                <w:szCs w:val="16"/>
              </w:rPr>
              <w:t>The unique customer site identifier from the original system while importing customer profiles from foreign or legacy systems.</w:t>
            </w:r>
          </w:p>
        </w:tc>
      </w:tr>
      <w:tr w:rsidRPr="00EC4DEB" w:rsidR="007C60CA" w:rsidTr="00063FD6" w14:paraId="5337D4B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40D0407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F03497" w:rsidR="007C60CA" w:rsidP="007C60CA" w:rsidRDefault="007C60CA" w14:paraId="1044E05B" w14:textId="0A3F9B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UST_SITE_ORIG_SYS_REF</w:t>
            </w:r>
          </w:p>
        </w:tc>
        <w:tc>
          <w:tcPr>
            <w:tcW w:w="534" w:type="pct"/>
            <w:noWrap/>
          </w:tcPr>
          <w:p w:rsidRPr="00F060F9" w:rsidR="007C60CA" w:rsidP="007C60CA" w:rsidRDefault="007C60CA" w14:paraId="3D5FCA77" w14:textId="0A6A5E43">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30)</w:t>
            </w:r>
          </w:p>
        </w:tc>
        <w:tc>
          <w:tcPr>
            <w:tcW w:w="369" w:type="pct"/>
            <w:noWrap/>
          </w:tcPr>
          <w:p w:rsidRPr="00AC6263" w:rsidR="007C60CA" w:rsidP="007C60CA" w:rsidRDefault="007C60CA" w14:paraId="1EE7150B" w14:textId="416E0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060F9" w:rsidR="007C60CA" w:rsidP="007C60CA" w:rsidRDefault="007C60CA" w14:paraId="221F0A5C" w14:textId="3ED045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60F9">
              <w:rPr>
                <w:rFonts w:cs="Calibri"/>
                <w:color w:val="000000"/>
                <w:sz w:val="16"/>
                <w:szCs w:val="16"/>
              </w:rPr>
              <w:t>Y</w:t>
            </w:r>
          </w:p>
        </w:tc>
        <w:tc>
          <w:tcPr>
            <w:tcW w:w="953" w:type="pct"/>
            <w:noWrap/>
          </w:tcPr>
          <w:p w:rsidRPr="00357BB2" w:rsidR="007C60CA" w:rsidP="007C60CA" w:rsidRDefault="007C60CA" w14:paraId="1BDD2A37" w14:textId="4457A3C9">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UST_SITE_ORIG_SYS_REF</w:t>
            </w:r>
          </w:p>
        </w:tc>
        <w:tc>
          <w:tcPr>
            <w:tcW w:w="876" w:type="pct"/>
            <w:noWrap/>
          </w:tcPr>
          <w:p w:rsidRPr="00357BB2" w:rsidR="007C60CA" w:rsidP="007C60CA" w:rsidRDefault="007C60CA" w14:paraId="0EA93BB4" w14:textId="76F47091">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UST_SITE_ORIG_SYS_REF</w:t>
            </w:r>
          </w:p>
        </w:tc>
        <w:tc>
          <w:tcPr>
            <w:tcW w:w="835" w:type="pct"/>
            <w:noWrap/>
          </w:tcPr>
          <w:p w:rsidRPr="007C60CA" w:rsidR="007C60CA" w:rsidP="007C60CA" w:rsidRDefault="007C60CA" w14:paraId="0D6412F4" w14:textId="1E4B7CE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C60CA">
              <w:rPr>
                <w:rFonts w:cs="Calibri"/>
                <w:color w:val="000000"/>
                <w:sz w:val="16"/>
                <w:szCs w:val="16"/>
              </w:rPr>
              <w:t>Customer account site reference from the original system while importing customer account profiles from foreign or legacy systems.</w:t>
            </w:r>
          </w:p>
        </w:tc>
      </w:tr>
      <w:tr w:rsidRPr="00EC4DEB" w:rsidR="007C60CA" w:rsidTr="00063FD6" w14:paraId="5E4E8491" w14:textId="77777777">
        <w:tc>
          <w:tcPr>
            <w:tcW w:w="252" w:type="pct"/>
            <w:noWrap/>
          </w:tcPr>
          <w:p w:rsidRPr="00806757" w:rsidR="007C60CA" w:rsidP="007C60CA" w:rsidRDefault="007C60CA" w14:paraId="1FE81B3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F03497" w:rsidR="007C60CA" w:rsidP="007C60CA" w:rsidRDefault="007C60CA" w14:paraId="2667EECF" w14:textId="454380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CUSTOMER_PROFILE_CLASS_NAME    </w:t>
            </w:r>
          </w:p>
        </w:tc>
        <w:tc>
          <w:tcPr>
            <w:tcW w:w="534" w:type="pct"/>
            <w:noWrap/>
          </w:tcPr>
          <w:p w:rsidRPr="00F060F9" w:rsidR="007C60CA" w:rsidP="007C60CA" w:rsidRDefault="007C60CA" w14:paraId="7C414407" w14:textId="2DAEE34B">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AC6263" w:rsidR="007C60CA" w:rsidP="007C60CA" w:rsidRDefault="007C60CA" w14:paraId="6EDBAFA9" w14:textId="3556DB08">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060F9" w:rsidR="007C60CA" w:rsidP="007C60CA" w:rsidRDefault="007C60CA" w14:paraId="7CEECE9E" w14:textId="571412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60F9">
              <w:rPr>
                <w:rFonts w:cs="Calibri"/>
                <w:color w:val="000000"/>
                <w:sz w:val="16"/>
                <w:szCs w:val="16"/>
              </w:rPr>
              <w:t>Y</w:t>
            </w:r>
          </w:p>
        </w:tc>
        <w:tc>
          <w:tcPr>
            <w:tcW w:w="953" w:type="pct"/>
            <w:noWrap/>
          </w:tcPr>
          <w:p w:rsidRPr="00357BB2" w:rsidR="007C60CA" w:rsidP="007C60CA" w:rsidRDefault="007C60CA" w14:paraId="707976B6" w14:textId="71333D7E">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USTOMER_PROFILE_CLASS_NAME    </w:t>
            </w:r>
          </w:p>
        </w:tc>
        <w:tc>
          <w:tcPr>
            <w:tcW w:w="876" w:type="pct"/>
            <w:noWrap/>
          </w:tcPr>
          <w:p w:rsidRPr="00357BB2" w:rsidR="007C60CA" w:rsidP="007C60CA" w:rsidRDefault="007C60CA" w14:paraId="7ECC12EF" w14:textId="1A8F712D">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USTOMER_PROFILE_CLASS_NAME    </w:t>
            </w:r>
          </w:p>
        </w:tc>
        <w:tc>
          <w:tcPr>
            <w:tcW w:w="835" w:type="pct"/>
            <w:noWrap/>
          </w:tcPr>
          <w:p w:rsidRPr="007C60CA" w:rsidR="007C60CA" w:rsidP="007C60CA" w:rsidRDefault="007C60CA" w14:paraId="75FF4D89" w14:textId="5103BC2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C60CA">
              <w:rPr>
                <w:rFonts w:cs="Calibri"/>
                <w:color w:val="000000"/>
                <w:sz w:val="16"/>
                <w:szCs w:val="16"/>
              </w:rPr>
              <w:t>Customer profile class name</w:t>
            </w:r>
          </w:p>
        </w:tc>
      </w:tr>
      <w:tr w:rsidRPr="00EC4DEB" w:rsidR="007C60CA" w:rsidTr="00063FD6" w14:paraId="5F1042B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05409C0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F03497" w:rsidR="007C60CA" w:rsidP="007C60CA" w:rsidRDefault="007C60CA" w14:paraId="1AAD6001" w14:textId="499D14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COLLECTOR_NAME                 </w:t>
            </w:r>
          </w:p>
        </w:tc>
        <w:tc>
          <w:tcPr>
            <w:tcW w:w="534" w:type="pct"/>
            <w:noWrap/>
          </w:tcPr>
          <w:p w:rsidRPr="00F060F9" w:rsidR="007C60CA" w:rsidP="007C60CA" w:rsidRDefault="007C60CA" w14:paraId="0848BC17" w14:textId="29527B81">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AC6263" w:rsidR="007C60CA" w:rsidP="007C60CA" w:rsidRDefault="007C60CA" w14:paraId="69647AE5" w14:textId="601D8617">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A43C68" w:rsidR="007C60CA" w:rsidP="007C60CA" w:rsidRDefault="007C60CA" w14:paraId="4ECB9A67" w14:textId="14C00D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73EF3AE1" w14:textId="55CB1085">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OLLECTOR_NAME                 </w:t>
            </w:r>
          </w:p>
        </w:tc>
        <w:tc>
          <w:tcPr>
            <w:tcW w:w="876" w:type="pct"/>
            <w:noWrap/>
          </w:tcPr>
          <w:p w:rsidRPr="00357BB2" w:rsidR="007C60CA" w:rsidP="007C60CA" w:rsidRDefault="007C60CA" w14:paraId="3BB2C54C" w14:textId="0BF580A0">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OLLECTOR_NAME                 </w:t>
            </w:r>
          </w:p>
        </w:tc>
        <w:tc>
          <w:tcPr>
            <w:tcW w:w="835" w:type="pct"/>
            <w:noWrap/>
          </w:tcPr>
          <w:p w:rsidRPr="007C60CA" w:rsidR="007C60CA" w:rsidP="007C60CA" w:rsidRDefault="007C60CA" w14:paraId="5447BC51" w14:textId="1756F9C5">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Collector name</w:t>
            </w:r>
          </w:p>
        </w:tc>
      </w:tr>
      <w:tr w:rsidRPr="00EC4DEB" w:rsidR="007C60CA" w:rsidTr="00063FD6" w14:paraId="51CBFD84" w14:textId="77777777">
        <w:tc>
          <w:tcPr>
            <w:tcW w:w="252" w:type="pct"/>
            <w:noWrap/>
          </w:tcPr>
          <w:p w:rsidRPr="00806757" w:rsidR="007C60CA" w:rsidP="007C60CA" w:rsidRDefault="007C60CA" w14:paraId="0DDD72A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F03497" w:rsidR="007C60CA" w:rsidP="007C60CA" w:rsidRDefault="007C60CA" w14:paraId="03834AC8" w14:textId="2A27BA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REDIT_ANALYST_NAME</w:t>
            </w:r>
          </w:p>
        </w:tc>
        <w:tc>
          <w:tcPr>
            <w:tcW w:w="534" w:type="pct"/>
            <w:noWrap/>
          </w:tcPr>
          <w:p w:rsidRPr="00F060F9" w:rsidR="007C60CA" w:rsidP="007C60CA" w:rsidRDefault="007C60CA" w14:paraId="5ED88849" w14:textId="5C58D3BC">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357BB2" w:rsidR="007C60CA" w:rsidP="007C60CA" w:rsidRDefault="007C60CA" w14:paraId="33F14A1D" w14:textId="67AE056E">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A43C68" w:rsidR="007C60CA" w:rsidP="007C60CA" w:rsidRDefault="007C60CA" w14:paraId="4AB4FC19" w14:textId="29EE3E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1C382273" w14:textId="6A45A0FF">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REDIT_ANALYST_NAME</w:t>
            </w:r>
          </w:p>
        </w:tc>
        <w:tc>
          <w:tcPr>
            <w:tcW w:w="876" w:type="pct"/>
            <w:noWrap/>
          </w:tcPr>
          <w:p w:rsidRPr="00357BB2" w:rsidR="007C60CA" w:rsidP="007C60CA" w:rsidRDefault="007C60CA" w14:paraId="308E67AD" w14:textId="64543338">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REDIT_ANALYST_NAME</w:t>
            </w:r>
          </w:p>
        </w:tc>
        <w:tc>
          <w:tcPr>
            <w:tcW w:w="835" w:type="pct"/>
            <w:noWrap/>
          </w:tcPr>
          <w:p w:rsidRPr="007C60CA" w:rsidR="007C60CA" w:rsidP="007C60CA" w:rsidRDefault="007C60CA" w14:paraId="622C1FC7" w14:textId="7EB8B1DC">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The display name of the credit analyst.</w:t>
            </w:r>
          </w:p>
        </w:tc>
      </w:tr>
      <w:tr w:rsidRPr="00EC4DEB" w:rsidR="007C60CA" w:rsidTr="00063FD6" w14:paraId="52215AC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19C9A43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F03497" w:rsidR="007C60CA" w:rsidP="007C60CA" w:rsidRDefault="007C60CA" w14:paraId="67ACD393" w14:textId="511A73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REDIT_REVIEW_CYCLE</w:t>
            </w:r>
          </w:p>
        </w:tc>
        <w:tc>
          <w:tcPr>
            <w:tcW w:w="534" w:type="pct"/>
            <w:noWrap/>
          </w:tcPr>
          <w:p w:rsidRPr="00F060F9" w:rsidR="007C60CA" w:rsidP="007C60CA" w:rsidRDefault="007C60CA" w14:paraId="6C3D9E31" w14:textId="56BFC543">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357BB2" w:rsidR="007C60CA" w:rsidP="007C60CA" w:rsidRDefault="007C60CA" w14:paraId="12EABE4E" w14:textId="1A134E71">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A43C68" w:rsidR="007C60CA" w:rsidP="007C60CA" w:rsidRDefault="007C60CA" w14:paraId="52937D98" w14:textId="33E331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7F460017" w14:textId="0C3E38F2">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REDIT_REVIEW_CYCLE</w:t>
            </w:r>
          </w:p>
        </w:tc>
        <w:tc>
          <w:tcPr>
            <w:tcW w:w="876" w:type="pct"/>
            <w:noWrap/>
          </w:tcPr>
          <w:p w:rsidRPr="00357BB2" w:rsidR="007C60CA" w:rsidP="007C60CA" w:rsidRDefault="007C60CA" w14:paraId="3B7E6452" w14:textId="0D3DD4EC">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REDIT_REVIEW_CYCLE</w:t>
            </w:r>
          </w:p>
        </w:tc>
        <w:tc>
          <w:tcPr>
            <w:tcW w:w="835" w:type="pct"/>
            <w:noWrap/>
          </w:tcPr>
          <w:p w:rsidRPr="007C60CA" w:rsidR="007C60CA" w:rsidP="007C60CA" w:rsidRDefault="007C60CA" w14:paraId="7ADB8244" w14:textId="0E8C4713">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Credit review cycle that determines the frequency of periodic credit reviews. Enter #NULL only if you want the value in this field to be nullified.</w:t>
            </w:r>
          </w:p>
        </w:tc>
      </w:tr>
      <w:tr w:rsidRPr="00EC4DEB" w:rsidR="007C60CA" w:rsidTr="00063FD6" w14:paraId="70488DBE" w14:textId="77777777">
        <w:tc>
          <w:tcPr>
            <w:tcW w:w="252" w:type="pct"/>
            <w:noWrap/>
          </w:tcPr>
          <w:p w:rsidRPr="00806757" w:rsidR="007C60CA" w:rsidP="007C60CA" w:rsidRDefault="007C60CA" w14:paraId="64A513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F03497" w:rsidR="007C60CA" w:rsidP="007C60CA" w:rsidRDefault="007C60CA" w14:paraId="2BF3D68A" w14:textId="7ED64D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AST_CREDIT_REVIEW_DATE</w:t>
            </w:r>
          </w:p>
        </w:tc>
        <w:tc>
          <w:tcPr>
            <w:tcW w:w="534" w:type="pct"/>
            <w:noWrap/>
          </w:tcPr>
          <w:p w:rsidRPr="00F060F9" w:rsidR="007C60CA" w:rsidP="007C60CA" w:rsidRDefault="007C60CA" w14:paraId="447A3689" w14:textId="15FF7FBF">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357BB2" w:rsidR="007C60CA" w:rsidP="007C60CA" w:rsidRDefault="007C60CA" w14:paraId="1F8B0DC6" w14:textId="71B4F3BA">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349C1CE7" w14:textId="2DE404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640D97B1" w14:textId="4A1B5B61">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LAST_CREDIT_REVIEW_DATE</w:t>
            </w:r>
          </w:p>
        </w:tc>
        <w:tc>
          <w:tcPr>
            <w:tcW w:w="876" w:type="pct"/>
            <w:noWrap/>
          </w:tcPr>
          <w:p w:rsidRPr="00357BB2" w:rsidR="007C60CA" w:rsidP="007C60CA" w:rsidRDefault="007C60CA" w14:paraId="78814FF7" w14:textId="181E1297">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LAST_CREDIT_REVIEW_DATE</w:t>
            </w:r>
          </w:p>
        </w:tc>
        <w:tc>
          <w:tcPr>
            <w:tcW w:w="835" w:type="pct"/>
            <w:noWrap/>
          </w:tcPr>
          <w:p w:rsidRPr="007C60CA" w:rsidR="007C60CA" w:rsidP="007C60CA" w:rsidRDefault="007C60CA" w14:paraId="13E5C1CD" w14:textId="368F6B03">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Provide a value in the format YYYY/MM/DD. Enter #NULL only if you want the value in this field to be nullified.</w:t>
            </w:r>
          </w:p>
        </w:tc>
      </w:tr>
      <w:tr w:rsidRPr="00EC4DEB" w:rsidR="007C60CA" w:rsidTr="00063FD6" w14:paraId="41E35D7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2A729BA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F03497" w:rsidR="007C60CA" w:rsidP="007C60CA" w:rsidRDefault="007C60CA" w14:paraId="09CAF3D3" w14:textId="7E6C25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NEXT_CREDIT_REVIEW_DATE</w:t>
            </w:r>
          </w:p>
        </w:tc>
        <w:tc>
          <w:tcPr>
            <w:tcW w:w="534" w:type="pct"/>
            <w:noWrap/>
          </w:tcPr>
          <w:p w:rsidRPr="00F060F9" w:rsidR="007C60CA" w:rsidP="007C60CA" w:rsidRDefault="007C60CA" w14:paraId="49F88D10" w14:textId="05D48527">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357BB2" w:rsidR="007C60CA" w:rsidP="007C60CA" w:rsidRDefault="007C60CA" w14:paraId="5F488D7B" w14:textId="45F72CFE">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7D688C62" w14:textId="1F8B27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2EDE909A" w14:textId="168D6C50">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NEXT_CREDIT_REVIEW_DATE</w:t>
            </w:r>
          </w:p>
        </w:tc>
        <w:tc>
          <w:tcPr>
            <w:tcW w:w="876" w:type="pct"/>
            <w:noWrap/>
          </w:tcPr>
          <w:p w:rsidRPr="00357BB2" w:rsidR="007C60CA" w:rsidP="007C60CA" w:rsidRDefault="007C60CA" w14:paraId="2B5E274F" w14:textId="54BBE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NEXT_CREDIT_REVIEW_DATE</w:t>
            </w:r>
          </w:p>
        </w:tc>
        <w:tc>
          <w:tcPr>
            <w:tcW w:w="835" w:type="pct"/>
            <w:noWrap/>
          </w:tcPr>
          <w:p w:rsidRPr="007C60CA" w:rsidR="007C60CA" w:rsidP="007C60CA" w:rsidRDefault="007C60CA" w14:paraId="5616C07D" w14:textId="37091407">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Provide a value in the format YYYY/MM/DD. Enter #NULL only if you want the value in this field to be nullified.</w:t>
            </w:r>
          </w:p>
        </w:tc>
      </w:tr>
      <w:tr w:rsidRPr="00EC4DEB" w:rsidR="007C60CA" w:rsidTr="00063FD6" w14:paraId="16F490F7" w14:textId="77777777">
        <w:tc>
          <w:tcPr>
            <w:tcW w:w="252" w:type="pct"/>
            <w:noWrap/>
          </w:tcPr>
          <w:p w:rsidRPr="00806757" w:rsidR="007C60CA" w:rsidP="007C60CA" w:rsidRDefault="007C60CA" w14:paraId="4A867BB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F03497" w:rsidR="007C60CA" w:rsidP="007C60CA" w:rsidRDefault="007C60CA" w14:paraId="24443C19" w14:textId="15E772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CREDIT_BALANCE_STATEMENTS      </w:t>
            </w:r>
          </w:p>
        </w:tc>
        <w:tc>
          <w:tcPr>
            <w:tcW w:w="534" w:type="pct"/>
            <w:noWrap/>
          </w:tcPr>
          <w:p w:rsidRPr="00F060F9" w:rsidR="007C60CA" w:rsidP="007C60CA" w:rsidRDefault="007C60CA" w14:paraId="68C25C27" w14:textId="4504D693">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357BB2" w:rsidR="007C60CA" w:rsidP="007C60CA" w:rsidRDefault="007C60CA" w14:paraId="0356328B" w14:textId="3685E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1CDDA0F7" w14:textId="3872CD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7D74EC7B" w14:textId="4A80E4E5">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REDIT_BALANCE_STATEMENTS      </w:t>
            </w:r>
          </w:p>
        </w:tc>
        <w:tc>
          <w:tcPr>
            <w:tcW w:w="876" w:type="pct"/>
            <w:noWrap/>
          </w:tcPr>
          <w:p w:rsidRPr="00357BB2" w:rsidR="007C60CA" w:rsidP="007C60CA" w:rsidRDefault="007C60CA" w14:paraId="09A13933" w14:textId="48C59819">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REDIT_BALANCE_STATEMENTS      </w:t>
            </w:r>
          </w:p>
        </w:tc>
        <w:tc>
          <w:tcPr>
            <w:tcW w:w="835" w:type="pct"/>
            <w:noWrap/>
          </w:tcPr>
          <w:p w:rsidRPr="007C60CA" w:rsidR="007C60CA" w:rsidP="007C60CA" w:rsidRDefault="007C60CA" w14:paraId="091C1F97" w14:textId="72522463">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Indicates if statement with credit balance can be sent to customer</w:t>
            </w:r>
          </w:p>
        </w:tc>
      </w:tr>
      <w:tr w:rsidRPr="00EC4DEB" w:rsidR="007C60CA" w:rsidTr="00063FD6" w14:paraId="30147B8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3F6A148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F03497" w:rsidR="007C60CA" w:rsidP="007C60CA" w:rsidRDefault="007C60CA" w14:paraId="63A2F6E7" w14:textId="6B1E5C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CREDIT_CHECKING                </w:t>
            </w:r>
          </w:p>
        </w:tc>
        <w:tc>
          <w:tcPr>
            <w:tcW w:w="534" w:type="pct"/>
            <w:noWrap/>
          </w:tcPr>
          <w:p w:rsidRPr="00F060F9" w:rsidR="007C60CA" w:rsidP="007C60CA" w:rsidRDefault="007C60CA" w14:paraId="7DE6F706" w14:textId="65A8A216">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209F8BBB" w14:textId="49164100">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23C043CD" w14:textId="2746F9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21F5D229" w14:textId="4DDA08FF">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REDIT_CHECKING                </w:t>
            </w:r>
          </w:p>
        </w:tc>
        <w:tc>
          <w:tcPr>
            <w:tcW w:w="876" w:type="pct"/>
            <w:noWrap/>
          </w:tcPr>
          <w:p w:rsidRPr="00357BB2" w:rsidR="007C60CA" w:rsidP="007C60CA" w:rsidRDefault="007C60CA" w14:paraId="6E8C3BB2" w14:textId="5F68DE8E">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REDIT_CHECKING                </w:t>
            </w:r>
          </w:p>
        </w:tc>
        <w:tc>
          <w:tcPr>
            <w:tcW w:w="835" w:type="pct"/>
            <w:noWrap/>
          </w:tcPr>
          <w:p w:rsidRPr="007C60CA" w:rsidR="007C60CA" w:rsidP="007C60CA" w:rsidRDefault="007C60CA" w14:paraId="14DAFC79" w14:textId="544ACD9E">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Indicates whether a customer account is included in credit checking.  Y for inclusion in credit checking, N for optional credit checking</w:t>
            </w:r>
          </w:p>
        </w:tc>
      </w:tr>
      <w:tr w:rsidRPr="00EC4DEB" w:rsidR="007C60CA" w:rsidTr="00063FD6" w14:paraId="7ABAC551" w14:textId="77777777">
        <w:tc>
          <w:tcPr>
            <w:tcW w:w="252" w:type="pct"/>
            <w:noWrap/>
          </w:tcPr>
          <w:p w:rsidRPr="00806757" w:rsidR="007C60CA" w:rsidP="007C60CA" w:rsidRDefault="007C60CA" w14:paraId="1CD303F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F03497" w:rsidR="007C60CA" w:rsidP="007C60CA" w:rsidRDefault="007C60CA" w14:paraId="664CF1FA" w14:textId="06C5DF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CREDIT_HOLD                    </w:t>
            </w:r>
          </w:p>
        </w:tc>
        <w:tc>
          <w:tcPr>
            <w:tcW w:w="534" w:type="pct"/>
            <w:noWrap/>
          </w:tcPr>
          <w:p w:rsidRPr="00F060F9" w:rsidR="007C60CA" w:rsidP="007C60CA" w:rsidRDefault="007C60CA" w14:paraId="30EBE155" w14:textId="115F1A49">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30)</w:t>
            </w:r>
          </w:p>
        </w:tc>
        <w:tc>
          <w:tcPr>
            <w:tcW w:w="369" w:type="pct"/>
            <w:noWrap/>
          </w:tcPr>
          <w:p w:rsidRPr="00357BB2" w:rsidR="007C60CA" w:rsidP="007C60CA" w:rsidRDefault="007C60CA" w14:paraId="643047BA" w14:textId="75C88213">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2B3CA036" w14:textId="05B067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53" w:type="pct"/>
            <w:noWrap/>
          </w:tcPr>
          <w:p w:rsidRPr="00357BB2" w:rsidR="007C60CA" w:rsidP="007C60CA" w:rsidRDefault="007C60CA" w14:paraId="4FDAF1D6" w14:textId="4097F661">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REDIT_HOLD                    </w:t>
            </w:r>
          </w:p>
        </w:tc>
        <w:tc>
          <w:tcPr>
            <w:tcW w:w="876" w:type="pct"/>
            <w:noWrap/>
          </w:tcPr>
          <w:p w:rsidRPr="00357BB2" w:rsidR="007C60CA" w:rsidP="007C60CA" w:rsidRDefault="007C60CA" w14:paraId="1D7C7DC1" w14:textId="552EE7DE">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REDIT_HOLD                    </w:t>
            </w:r>
          </w:p>
        </w:tc>
        <w:tc>
          <w:tcPr>
            <w:tcW w:w="835" w:type="pct"/>
            <w:noWrap/>
          </w:tcPr>
          <w:p w:rsidRPr="007C60CA" w:rsidR="007C60CA" w:rsidP="007C60CA" w:rsidRDefault="007C60CA" w14:paraId="4BF114E0" w14:textId="54BF16B7">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Indicates whether a customer account is placed on credit hold.</w:t>
            </w:r>
          </w:p>
        </w:tc>
      </w:tr>
      <w:tr w:rsidRPr="00EC4DEB" w:rsidR="007C60CA" w:rsidTr="00063FD6" w14:paraId="4043D7B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6A309C8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F03497" w:rsidR="007C60CA" w:rsidP="007C60CA" w:rsidRDefault="007C60CA" w14:paraId="65F0BFE0" w14:textId="700D29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DISCOUNT_TERMS                 </w:t>
            </w:r>
          </w:p>
        </w:tc>
        <w:tc>
          <w:tcPr>
            <w:tcW w:w="534" w:type="pct"/>
            <w:noWrap/>
          </w:tcPr>
          <w:p w:rsidRPr="00F060F9" w:rsidR="007C60CA" w:rsidP="007C60CA" w:rsidRDefault="007C60CA" w14:paraId="5FFDEB5C" w14:textId="08801267">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30)</w:t>
            </w:r>
          </w:p>
        </w:tc>
        <w:tc>
          <w:tcPr>
            <w:tcW w:w="369" w:type="pct"/>
            <w:noWrap/>
          </w:tcPr>
          <w:p w:rsidRPr="00357BB2" w:rsidR="007C60CA" w:rsidP="007C60CA" w:rsidRDefault="007C60CA" w14:paraId="2B3B1359" w14:textId="28331461">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1461F887" w14:textId="66AF4D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0D88198E" w14:textId="20D3B59E">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DISCOUNT_TERMS                 </w:t>
            </w:r>
          </w:p>
        </w:tc>
        <w:tc>
          <w:tcPr>
            <w:tcW w:w="876" w:type="pct"/>
            <w:noWrap/>
          </w:tcPr>
          <w:p w:rsidRPr="00357BB2" w:rsidR="007C60CA" w:rsidP="007C60CA" w:rsidRDefault="007C60CA" w14:paraId="39490D24" w14:textId="03821A47">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DISCOUNT_TERMS                 </w:t>
            </w:r>
          </w:p>
        </w:tc>
        <w:tc>
          <w:tcPr>
            <w:tcW w:w="835" w:type="pct"/>
            <w:noWrap/>
          </w:tcPr>
          <w:p w:rsidRPr="007C60CA" w:rsidR="007C60CA" w:rsidP="007C60CA" w:rsidRDefault="007C60CA" w14:paraId="4289EC87" w14:textId="41D74F09">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Indicates if discount terms are allowed. Y for discount terms allowed, N for no discount terms.</w:t>
            </w:r>
          </w:p>
        </w:tc>
      </w:tr>
      <w:tr w:rsidRPr="00EC4DEB" w:rsidR="007C60CA" w:rsidTr="00063FD6" w14:paraId="06CDC1B9" w14:textId="77777777">
        <w:tc>
          <w:tcPr>
            <w:tcW w:w="252" w:type="pct"/>
            <w:noWrap/>
          </w:tcPr>
          <w:p w:rsidRPr="00806757" w:rsidR="007C60CA" w:rsidP="007C60CA" w:rsidRDefault="007C60CA" w14:paraId="05B6D40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F03497" w:rsidR="007C60CA" w:rsidP="007C60CA" w:rsidRDefault="007C60CA" w14:paraId="51F00C5E" w14:textId="440509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DUNNING_LETTERS                </w:t>
            </w:r>
          </w:p>
        </w:tc>
        <w:tc>
          <w:tcPr>
            <w:tcW w:w="534" w:type="pct"/>
            <w:noWrap/>
          </w:tcPr>
          <w:p w:rsidRPr="00F060F9" w:rsidR="007C60CA" w:rsidP="007C60CA" w:rsidRDefault="007C60CA" w14:paraId="01176278" w14:textId="344EAF84">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30)</w:t>
            </w:r>
          </w:p>
        </w:tc>
        <w:tc>
          <w:tcPr>
            <w:tcW w:w="369" w:type="pct"/>
            <w:noWrap/>
          </w:tcPr>
          <w:p w:rsidRPr="00357BB2" w:rsidR="007C60CA" w:rsidP="007C60CA" w:rsidRDefault="007C60CA" w14:paraId="792953C8" w14:textId="4AA1A2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418016B8" w14:textId="6E4DC1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69F467FC" w14:textId="74EB21B9">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DUNNING_LETTERS                </w:t>
            </w:r>
          </w:p>
        </w:tc>
        <w:tc>
          <w:tcPr>
            <w:tcW w:w="876" w:type="pct"/>
            <w:noWrap/>
          </w:tcPr>
          <w:p w:rsidRPr="00357BB2" w:rsidR="007C60CA" w:rsidP="007C60CA" w:rsidRDefault="007C60CA" w14:paraId="604611E6" w14:textId="3136B51D">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DUNNING_LETTERS                </w:t>
            </w:r>
          </w:p>
        </w:tc>
        <w:tc>
          <w:tcPr>
            <w:tcW w:w="835" w:type="pct"/>
            <w:noWrap/>
          </w:tcPr>
          <w:p w:rsidRPr="007C60CA" w:rsidR="007C60CA" w:rsidP="007C60CA" w:rsidRDefault="007C60CA" w14:paraId="7B299F36" w14:textId="7BFFDCF7">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Indicates whether to send dunning letter to a customer account or site.</w:t>
            </w:r>
          </w:p>
        </w:tc>
      </w:tr>
      <w:tr w:rsidRPr="00EC4DEB" w:rsidR="007C60CA" w:rsidTr="00063FD6" w14:paraId="147449F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1E8D874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F03497" w:rsidR="007C60CA" w:rsidP="007C60CA" w:rsidRDefault="007C60CA" w14:paraId="368BD463" w14:textId="1052CE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INTEREST_CHARGES               </w:t>
            </w:r>
          </w:p>
        </w:tc>
        <w:tc>
          <w:tcPr>
            <w:tcW w:w="534" w:type="pct"/>
            <w:noWrap/>
          </w:tcPr>
          <w:p w:rsidRPr="00F060F9" w:rsidR="007C60CA" w:rsidP="007C60CA" w:rsidRDefault="007C60CA" w14:paraId="2D5F9DC7" w14:textId="49B03A56">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30)</w:t>
            </w:r>
          </w:p>
        </w:tc>
        <w:tc>
          <w:tcPr>
            <w:tcW w:w="369" w:type="pct"/>
            <w:noWrap/>
          </w:tcPr>
          <w:p w:rsidRPr="00357BB2" w:rsidR="007C60CA" w:rsidP="007C60CA" w:rsidRDefault="007C60CA" w14:paraId="48349D88" w14:textId="35DB8437">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258C33C3" w14:textId="3815CE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0EAA9303" w14:textId="7B79A04D">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INTEREST_CHARGES               </w:t>
            </w:r>
          </w:p>
        </w:tc>
        <w:tc>
          <w:tcPr>
            <w:tcW w:w="876" w:type="pct"/>
            <w:noWrap/>
          </w:tcPr>
          <w:p w:rsidRPr="00357BB2" w:rsidR="007C60CA" w:rsidP="007C60CA" w:rsidRDefault="007C60CA" w14:paraId="40D6A565" w14:textId="1ACEF088">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INTEREST_CHARGES               </w:t>
            </w:r>
          </w:p>
        </w:tc>
        <w:tc>
          <w:tcPr>
            <w:tcW w:w="835" w:type="pct"/>
            <w:noWrap/>
          </w:tcPr>
          <w:p w:rsidRPr="007C60CA" w:rsidR="007C60CA" w:rsidP="007C60CA" w:rsidRDefault="007C60CA" w14:paraId="0593DC3A" w14:textId="21CCE1A0">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Indicates if late charges are enabled. Y for enabling late charges, N for not enable late charges.</w:t>
            </w:r>
          </w:p>
        </w:tc>
      </w:tr>
      <w:tr w:rsidRPr="00EC4DEB" w:rsidR="007C60CA" w:rsidTr="00063FD6" w14:paraId="78D35691" w14:textId="77777777">
        <w:tc>
          <w:tcPr>
            <w:tcW w:w="252" w:type="pct"/>
            <w:noWrap/>
          </w:tcPr>
          <w:p w:rsidRPr="00806757" w:rsidR="007C60CA" w:rsidP="007C60CA" w:rsidRDefault="007C60CA" w14:paraId="4C45E7E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F03497" w:rsidR="007C60CA" w:rsidP="007C60CA" w:rsidRDefault="007C60CA" w14:paraId="30DEC06B" w14:textId="53C726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STATEMENTS                     </w:t>
            </w:r>
          </w:p>
        </w:tc>
        <w:tc>
          <w:tcPr>
            <w:tcW w:w="534" w:type="pct"/>
            <w:noWrap/>
          </w:tcPr>
          <w:p w:rsidRPr="00F060F9" w:rsidR="007C60CA" w:rsidP="007C60CA" w:rsidRDefault="007C60CA" w14:paraId="6C889C7D" w14:textId="08BAD7DA">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4FE85C86" w14:textId="416C0693">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203256ED" w14:textId="3793AB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463D7832" w14:textId="0407B1F9">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STATEMENTS                     </w:t>
            </w:r>
          </w:p>
        </w:tc>
        <w:tc>
          <w:tcPr>
            <w:tcW w:w="876" w:type="pct"/>
            <w:noWrap/>
          </w:tcPr>
          <w:p w:rsidRPr="00357BB2" w:rsidR="007C60CA" w:rsidP="007C60CA" w:rsidRDefault="007C60CA" w14:paraId="3F38F58C" w14:textId="0FEE4077">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STATEMENTS                     </w:t>
            </w:r>
          </w:p>
        </w:tc>
        <w:tc>
          <w:tcPr>
            <w:tcW w:w="835" w:type="pct"/>
            <w:noWrap/>
          </w:tcPr>
          <w:p w:rsidRPr="007C60CA" w:rsidR="007C60CA" w:rsidP="007C60CA" w:rsidRDefault="007C60CA" w14:paraId="0730DE78" w14:textId="4BF86E32">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Indicates whether to create statements for a customer account or site.</w:t>
            </w:r>
          </w:p>
        </w:tc>
      </w:tr>
      <w:tr w:rsidRPr="00EC4DEB" w:rsidR="007C60CA" w:rsidTr="00063FD6" w14:paraId="70A94BB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5EACE29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F03497" w:rsidR="007C60CA" w:rsidP="007C60CA" w:rsidRDefault="007C60CA" w14:paraId="297EE7F9" w14:textId="1A2018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TOLERANCE                      </w:t>
            </w:r>
          </w:p>
        </w:tc>
        <w:tc>
          <w:tcPr>
            <w:tcW w:w="534" w:type="pct"/>
            <w:noWrap/>
          </w:tcPr>
          <w:p w:rsidRPr="00F060F9" w:rsidR="007C60CA" w:rsidP="007C60CA" w:rsidRDefault="007C60CA" w14:paraId="0495F8C1" w14:textId="02F77B2C">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0874A78F" w14:textId="684512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FE4443" w:rsidR="007C60CA" w:rsidP="007C60CA" w:rsidRDefault="007C60CA" w14:paraId="7E4CC933" w14:textId="37208F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62CFA8D4" w14:textId="36434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TOLERANCE                      </w:t>
            </w:r>
          </w:p>
        </w:tc>
        <w:tc>
          <w:tcPr>
            <w:tcW w:w="876" w:type="pct"/>
            <w:noWrap/>
          </w:tcPr>
          <w:p w:rsidRPr="00357BB2" w:rsidR="007C60CA" w:rsidP="007C60CA" w:rsidRDefault="007C60CA" w14:paraId="538CBE3B" w14:textId="422BCB67">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TOLERANCE                      </w:t>
            </w:r>
          </w:p>
        </w:tc>
        <w:tc>
          <w:tcPr>
            <w:tcW w:w="835" w:type="pct"/>
            <w:noWrap/>
          </w:tcPr>
          <w:p w:rsidRPr="007C60CA" w:rsidR="007C60CA" w:rsidP="007C60CA" w:rsidRDefault="007C60CA" w14:paraId="596AC8E1" w14:textId="14A8616A">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Credit check tolerance amount over the credit limit.  Valid values are between -100 to 100 percent.</w:t>
            </w:r>
          </w:p>
        </w:tc>
      </w:tr>
      <w:tr w:rsidRPr="00EC4DEB" w:rsidR="007C60CA" w:rsidTr="00063FD6" w14:paraId="2D129CFE" w14:textId="77777777">
        <w:tc>
          <w:tcPr>
            <w:tcW w:w="252" w:type="pct"/>
            <w:noWrap/>
          </w:tcPr>
          <w:p w:rsidRPr="00806757" w:rsidR="007C60CA" w:rsidP="007C60CA" w:rsidRDefault="007C60CA" w14:paraId="29CA552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F03497" w:rsidR="007C60CA" w:rsidP="007C60CA" w:rsidRDefault="007C60CA" w14:paraId="52311F9E" w14:textId="5C50B9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TAX_PRINTING_OPTION            </w:t>
            </w:r>
          </w:p>
        </w:tc>
        <w:tc>
          <w:tcPr>
            <w:tcW w:w="534" w:type="pct"/>
            <w:noWrap/>
          </w:tcPr>
          <w:p w:rsidRPr="00F060F9" w:rsidR="007C60CA" w:rsidP="007C60CA" w:rsidRDefault="007C60CA" w14:paraId="4196CC8F" w14:textId="6B3D0A91">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357BB2" w:rsidR="007C60CA" w:rsidP="007C60CA" w:rsidRDefault="007C60CA" w14:paraId="513273D2" w14:textId="3CD0EA69">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17923262" w14:textId="773107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5EA38D13" w14:textId="4DAD47B4">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TAX_PRINTING_OPTION            </w:t>
            </w:r>
          </w:p>
        </w:tc>
        <w:tc>
          <w:tcPr>
            <w:tcW w:w="876" w:type="pct"/>
            <w:noWrap/>
          </w:tcPr>
          <w:p w:rsidRPr="00357BB2" w:rsidR="007C60CA" w:rsidP="007C60CA" w:rsidRDefault="007C60CA" w14:paraId="436809F0" w14:textId="252714C6">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TAX_PRINTING_OPTION            </w:t>
            </w:r>
          </w:p>
        </w:tc>
        <w:tc>
          <w:tcPr>
            <w:tcW w:w="835" w:type="pct"/>
            <w:noWrap/>
          </w:tcPr>
          <w:p w:rsidRPr="007C60CA" w:rsidR="007C60CA" w:rsidP="007C60CA" w:rsidRDefault="007C60CA" w14:paraId="09521595" w14:textId="1AADCC8B">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Tax printing option.</w:t>
            </w:r>
          </w:p>
        </w:tc>
      </w:tr>
      <w:tr w:rsidRPr="00EC4DEB" w:rsidR="007C60CA" w:rsidTr="00063FD6" w14:paraId="442AE2A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3E1D880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F03497" w:rsidR="007C60CA" w:rsidP="007C60CA" w:rsidRDefault="007C60CA" w14:paraId="0DF84086" w14:textId="1FF7D5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ACCOUNT_STATUS                 </w:t>
            </w:r>
          </w:p>
        </w:tc>
        <w:tc>
          <w:tcPr>
            <w:tcW w:w="534" w:type="pct"/>
            <w:noWrap/>
          </w:tcPr>
          <w:p w:rsidRPr="00F060F9" w:rsidR="007C60CA" w:rsidP="007C60CA" w:rsidRDefault="007C60CA" w14:paraId="07D00F34" w14:textId="1FCB56BD">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53E3EC0C" w14:textId="35BD9882">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69E35E00" w14:textId="2EF387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529A1771" w14:textId="0BA4B576">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ACCOUNT_STATUS                 </w:t>
            </w:r>
          </w:p>
        </w:tc>
        <w:tc>
          <w:tcPr>
            <w:tcW w:w="876" w:type="pct"/>
            <w:noWrap/>
          </w:tcPr>
          <w:p w:rsidRPr="00357BB2" w:rsidR="007C60CA" w:rsidP="007C60CA" w:rsidRDefault="007C60CA" w14:paraId="7C822409" w14:textId="6754A80D">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ACCOUNT_STATUS                 </w:t>
            </w:r>
          </w:p>
        </w:tc>
        <w:tc>
          <w:tcPr>
            <w:tcW w:w="835" w:type="pct"/>
            <w:noWrap/>
          </w:tcPr>
          <w:p w:rsidRPr="007C60CA" w:rsidR="007C60CA" w:rsidP="007C60CA" w:rsidRDefault="007C60CA" w14:paraId="27AD733E" w14:textId="188CAA58">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User-defined customer account status that holds the values from lookup type ACCOUNT_STATUS.</w:t>
            </w:r>
          </w:p>
        </w:tc>
      </w:tr>
      <w:tr w:rsidRPr="00EC4DEB" w:rsidR="007C60CA" w:rsidTr="00063FD6" w14:paraId="0AF8D1F1" w14:textId="77777777">
        <w:tc>
          <w:tcPr>
            <w:tcW w:w="252" w:type="pct"/>
            <w:noWrap/>
          </w:tcPr>
          <w:p w:rsidRPr="00806757" w:rsidR="007C60CA" w:rsidP="007C60CA" w:rsidRDefault="007C60CA" w14:paraId="3C46AF7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F03497" w:rsidR="007C60CA" w:rsidP="007C60CA" w:rsidRDefault="007C60CA" w14:paraId="7EC60693" w14:textId="01BD54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AUTOCASH_HIERARCHY_NAME        </w:t>
            </w:r>
          </w:p>
        </w:tc>
        <w:tc>
          <w:tcPr>
            <w:tcW w:w="534" w:type="pct"/>
            <w:noWrap/>
          </w:tcPr>
          <w:p w:rsidRPr="00F060F9" w:rsidR="007C60CA" w:rsidP="007C60CA" w:rsidRDefault="007C60CA" w14:paraId="0DF724E6" w14:textId="56CB5704">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5D4F49D2" w14:textId="45908F50">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45CFD4F5" w14:textId="4FB510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51298269" w14:textId="48D22704">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AUTOCASH_HIERARCHY_NAME        </w:t>
            </w:r>
          </w:p>
        </w:tc>
        <w:tc>
          <w:tcPr>
            <w:tcW w:w="876" w:type="pct"/>
            <w:noWrap/>
          </w:tcPr>
          <w:p w:rsidRPr="00357BB2" w:rsidR="007C60CA" w:rsidP="007C60CA" w:rsidRDefault="007C60CA" w14:paraId="407CD3F4" w14:textId="35BFD670">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AUTOCASH_HIERARCHY_NAME        </w:t>
            </w:r>
          </w:p>
        </w:tc>
        <w:tc>
          <w:tcPr>
            <w:tcW w:w="835" w:type="pct"/>
            <w:noWrap/>
          </w:tcPr>
          <w:p w:rsidRPr="007C60CA" w:rsidR="007C60CA" w:rsidP="007C60CA" w:rsidRDefault="007C60CA" w14:paraId="0FDC215E" w14:textId="676FAE22">
            <w:pPr>
              <w:widowControl w:val="0"/>
              <w:autoSpaceDE w:val="0"/>
              <w:autoSpaceDN w:val="0"/>
              <w:adjustRightInd w:val="0"/>
              <w:spacing w:after="0" w:line="240" w:lineRule="auto"/>
              <w:ind w:right="108"/>
              <w:rPr>
                <w:rFonts w:ascii="Calibri Light" w:hAnsi="Calibri Light" w:cs="Arial"/>
                <w:color w:val="4F4F4F"/>
                <w:sz w:val="16"/>
                <w:szCs w:val="16"/>
              </w:rPr>
            </w:pPr>
            <w:proofErr w:type="spellStart"/>
            <w:r w:rsidRPr="007C60CA">
              <w:rPr>
                <w:rFonts w:cs="Calibri"/>
                <w:color w:val="000000"/>
                <w:sz w:val="16"/>
                <w:szCs w:val="16"/>
              </w:rPr>
              <w:t>Autocash</w:t>
            </w:r>
            <w:proofErr w:type="spellEnd"/>
            <w:r w:rsidRPr="007C60CA">
              <w:rPr>
                <w:rFonts w:cs="Calibri"/>
                <w:color w:val="000000"/>
                <w:sz w:val="16"/>
                <w:szCs w:val="16"/>
              </w:rPr>
              <w:t xml:space="preserve"> hierarchy name.</w:t>
            </w:r>
          </w:p>
        </w:tc>
      </w:tr>
      <w:tr w:rsidRPr="00EC4DEB" w:rsidR="007C60CA" w:rsidTr="00063FD6" w14:paraId="4F722F7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069AC64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F03497" w:rsidR="007C60CA" w:rsidP="007C60CA" w:rsidRDefault="007C60CA" w14:paraId="7AB515FC" w14:textId="574FCD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CREDIT_RATING                  </w:t>
            </w:r>
          </w:p>
        </w:tc>
        <w:tc>
          <w:tcPr>
            <w:tcW w:w="534" w:type="pct"/>
            <w:noWrap/>
          </w:tcPr>
          <w:p w:rsidRPr="00F060F9" w:rsidR="007C60CA" w:rsidP="007C60CA" w:rsidRDefault="007C60CA" w14:paraId="10196B59" w14:textId="51D623CC">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30)</w:t>
            </w:r>
          </w:p>
        </w:tc>
        <w:tc>
          <w:tcPr>
            <w:tcW w:w="369" w:type="pct"/>
            <w:noWrap/>
          </w:tcPr>
          <w:p w:rsidRPr="00357BB2" w:rsidR="007C60CA" w:rsidP="007C60CA" w:rsidRDefault="007C60CA" w14:paraId="3A37E01E" w14:textId="55D6D2F8">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0C9DADE0" w14:textId="70597B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18242F16" w14:textId="412F924E">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REDIT_RATING                  </w:t>
            </w:r>
          </w:p>
        </w:tc>
        <w:tc>
          <w:tcPr>
            <w:tcW w:w="876" w:type="pct"/>
            <w:noWrap/>
          </w:tcPr>
          <w:p w:rsidRPr="00357BB2" w:rsidR="007C60CA" w:rsidP="007C60CA" w:rsidRDefault="007C60CA" w14:paraId="3F2F281F" w14:textId="1B9246C1">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CREDIT_RATING                  </w:t>
            </w:r>
          </w:p>
        </w:tc>
        <w:tc>
          <w:tcPr>
            <w:tcW w:w="835" w:type="pct"/>
            <w:noWrap/>
          </w:tcPr>
          <w:p w:rsidRPr="007C60CA" w:rsidR="007C60CA" w:rsidP="007C60CA" w:rsidRDefault="007C60CA" w14:paraId="0F2311E5" w14:textId="42784916">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User-defined credit rating of the customer account or site.</w:t>
            </w:r>
          </w:p>
        </w:tc>
      </w:tr>
      <w:tr w:rsidRPr="00EC4DEB" w:rsidR="007C60CA" w:rsidTr="00063FD6" w14:paraId="7477364A" w14:textId="77777777">
        <w:tc>
          <w:tcPr>
            <w:tcW w:w="252" w:type="pct"/>
            <w:noWrap/>
          </w:tcPr>
          <w:p w:rsidRPr="00806757" w:rsidR="007C60CA" w:rsidP="007C60CA" w:rsidRDefault="007C60CA" w14:paraId="6A94E28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F03497" w:rsidR="007C60CA" w:rsidP="007C60CA" w:rsidRDefault="007C60CA" w14:paraId="6CC3CC4E" w14:textId="2B9124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DISCOUNT_GRACE_DAYS            </w:t>
            </w:r>
          </w:p>
        </w:tc>
        <w:tc>
          <w:tcPr>
            <w:tcW w:w="534" w:type="pct"/>
            <w:noWrap/>
          </w:tcPr>
          <w:p w:rsidRPr="00F060F9" w:rsidR="007C60CA" w:rsidP="007C60CA" w:rsidRDefault="007C60CA" w14:paraId="2E81B610" w14:textId="1F281FCE">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5)</w:t>
            </w:r>
          </w:p>
        </w:tc>
        <w:tc>
          <w:tcPr>
            <w:tcW w:w="369" w:type="pct"/>
            <w:noWrap/>
          </w:tcPr>
          <w:p w:rsidRPr="00357BB2" w:rsidR="007C60CA" w:rsidP="007C60CA" w:rsidRDefault="007C60CA" w14:paraId="413242AD" w14:textId="2D6844F1">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4034CFE6" w14:textId="33D448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4518775B" w14:textId="590C899C">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DISCOUNT_GRACE_DAYS            </w:t>
            </w:r>
          </w:p>
        </w:tc>
        <w:tc>
          <w:tcPr>
            <w:tcW w:w="876" w:type="pct"/>
            <w:noWrap/>
          </w:tcPr>
          <w:p w:rsidRPr="00357BB2" w:rsidR="007C60CA" w:rsidP="007C60CA" w:rsidRDefault="007C60CA" w14:paraId="56A7BEDD" w14:textId="55B11934">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DISCOUNT_GRACE_DAYS            </w:t>
            </w:r>
          </w:p>
        </w:tc>
        <w:tc>
          <w:tcPr>
            <w:tcW w:w="835" w:type="pct"/>
            <w:noWrap/>
          </w:tcPr>
          <w:p w:rsidRPr="007C60CA" w:rsidR="007C60CA" w:rsidP="007C60CA" w:rsidRDefault="007C60CA" w14:paraId="7C521832" w14:textId="1B9898B3">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Number of days after the discount term date that a customer can still take discounts.</w:t>
            </w:r>
          </w:p>
        </w:tc>
      </w:tr>
      <w:tr w:rsidRPr="00EC4DEB" w:rsidR="007C60CA" w:rsidTr="00063FD6" w14:paraId="37135C9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1C6AA61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F03497" w:rsidR="007C60CA" w:rsidP="007C60CA" w:rsidRDefault="007C60CA" w14:paraId="4272F89B" w14:textId="7A27F4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INTEREST_PERIOD_DAYS           </w:t>
            </w:r>
          </w:p>
        </w:tc>
        <w:tc>
          <w:tcPr>
            <w:tcW w:w="534" w:type="pct"/>
            <w:noWrap/>
          </w:tcPr>
          <w:p w:rsidRPr="00F060F9" w:rsidR="007C60CA" w:rsidP="007C60CA" w:rsidRDefault="007C60CA" w14:paraId="4FB81EE2" w14:textId="6158DB61">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5)</w:t>
            </w:r>
          </w:p>
        </w:tc>
        <w:tc>
          <w:tcPr>
            <w:tcW w:w="369" w:type="pct"/>
            <w:noWrap/>
          </w:tcPr>
          <w:p w:rsidRPr="00357BB2" w:rsidR="007C60CA" w:rsidP="007C60CA" w:rsidRDefault="007C60CA" w14:paraId="6585B65E" w14:textId="1429AB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55B20E10" w14:textId="720038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2AD25474" w14:textId="51080641">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INTEREST_PERIOD_DAYS           </w:t>
            </w:r>
          </w:p>
        </w:tc>
        <w:tc>
          <w:tcPr>
            <w:tcW w:w="876" w:type="pct"/>
            <w:noWrap/>
          </w:tcPr>
          <w:p w:rsidRPr="00357BB2" w:rsidR="007C60CA" w:rsidP="007C60CA" w:rsidRDefault="007C60CA" w14:paraId="61FEBB68" w14:textId="0620B77C">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INTEREST_PERIOD_DAYS           </w:t>
            </w:r>
          </w:p>
        </w:tc>
        <w:tc>
          <w:tcPr>
            <w:tcW w:w="835" w:type="pct"/>
            <w:noWrap/>
          </w:tcPr>
          <w:p w:rsidRPr="007C60CA" w:rsidR="007C60CA" w:rsidP="007C60CA" w:rsidRDefault="007C60CA" w14:paraId="046879C0" w14:textId="4826DE59">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Number of days in interest period.</w:t>
            </w:r>
          </w:p>
        </w:tc>
      </w:tr>
      <w:tr w:rsidRPr="00EC4DEB" w:rsidR="007C60CA" w:rsidTr="00063FD6" w14:paraId="79706395" w14:textId="77777777">
        <w:tc>
          <w:tcPr>
            <w:tcW w:w="252" w:type="pct"/>
            <w:noWrap/>
          </w:tcPr>
          <w:p w:rsidRPr="00806757" w:rsidR="007C60CA" w:rsidP="007C60CA" w:rsidRDefault="007C60CA" w14:paraId="7CD4F72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F03497" w:rsidR="007C60CA" w:rsidP="007C60CA" w:rsidRDefault="007C60CA" w14:paraId="1119B61C" w14:textId="69E92D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OVERRIDE_TERMS                 </w:t>
            </w:r>
          </w:p>
        </w:tc>
        <w:tc>
          <w:tcPr>
            <w:tcW w:w="534" w:type="pct"/>
            <w:noWrap/>
          </w:tcPr>
          <w:p w:rsidRPr="00F060F9" w:rsidR="007C60CA" w:rsidP="007C60CA" w:rsidRDefault="007C60CA" w14:paraId="226C133C" w14:textId="28E50543">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w:t>
            </w:r>
          </w:p>
        </w:tc>
        <w:tc>
          <w:tcPr>
            <w:tcW w:w="369" w:type="pct"/>
            <w:noWrap/>
          </w:tcPr>
          <w:p w:rsidRPr="00357BB2" w:rsidR="007C60CA" w:rsidP="007C60CA" w:rsidRDefault="007C60CA" w14:paraId="272AAE14" w14:textId="1D928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2B650178" w14:textId="0D8AEB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5CF62804" w14:textId="3BE4CA9F">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OVERRIDE_TERMS                 </w:t>
            </w:r>
          </w:p>
        </w:tc>
        <w:tc>
          <w:tcPr>
            <w:tcW w:w="876" w:type="pct"/>
            <w:noWrap/>
          </w:tcPr>
          <w:p w:rsidRPr="00357BB2" w:rsidR="007C60CA" w:rsidP="007C60CA" w:rsidRDefault="007C60CA" w14:paraId="6A6A0FF8" w14:textId="302BD07D">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OVERRIDE_TERMS                 </w:t>
            </w:r>
          </w:p>
        </w:tc>
        <w:tc>
          <w:tcPr>
            <w:tcW w:w="835" w:type="pct"/>
            <w:noWrap/>
          </w:tcPr>
          <w:p w:rsidRPr="007C60CA" w:rsidR="007C60CA" w:rsidP="007C60CA" w:rsidRDefault="007C60CA" w14:paraId="01F39A3A" w14:textId="162CD593">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Indicates whether to allow users to override standard terms when</w:t>
            </w:r>
            <w:r w:rsidRPr="007C60CA">
              <w:rPr>
                <w:rFonts w:cs="Calibri"/>
                <w:color w:val="000000"/>
                <w:sz w:val="16"/>
                <w:szCs w:val="16"/>
              </w:rPr>
              <w:br/>
            </w:r>
            <w:r w:rsidRPr="007C60CA">
              <w:rPr>
                <w:rFonts w:cs="Calibri"/>
                <w:color w:val="000000"/>
                <w:sz w:val="16"/>
                <w:szCs w:val="16"/>
              </w:rPr>
              <w:t xml:space="preserve"> creating invoices. Y for allowing user to override standard terms. N for preventing users from overriding standard terms.</w:t>
            </w:r>
          </w:p>
        </w:tc>
      </w:tr>
      <w:tr w:rsidRPr="00EC4DEB" w:rsidR="007C60CA" w:rsidTr="00063FD6" w14:paraId="28A67DD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67A9340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F03497" w:rsidR="007C60CA" w:rsidP="007C60CA" w:rsidRDefault="007C60CA" w14:paraId="613DECD9" w14:textId="3195C7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PAYMENT_GRACE_DAYS             </w:t>
            </w:r>
          </w:p>
        </w:tc>
        <w:tc>
          <w:tcPr>
            <w:tcW w:w="534" w:type="pct"/>
            <w:noWrap/>
          </w:tcPr>
          <w:p w:rsidRPr="00F060F9" w:rsidR="007C60CA" w:rsidP="007C60CA" w:rsidRDefault="007C60CA" w14:paraId="1FB427C9" w14:textId="750799D4">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40)</w:t>
            </w:r>
          </w:p>
        </w:tc>
        <w:tc>
          <w:tcPr>
            <w:tcW w:w="369" w:type="pct"/>
            <w:noWrap/>
          </w:tcPr>
          <w:p w:rsidRPr="00357BB2" w:rsidR="007C60CA" w:rsidP="007C60CA" w:rsidRDefault="007C60CA" w14:paraId="5D671386" w14:textId="1A50E0F0">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5664DCC9" w14:textId="2579CF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7676F471" w14:textId="533E1BE3">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PAYMENT_GRACE_DAYS             </w:t>
            </w:r>
          </w:p>
        </w:tc>
        <w:tc>
          <w:tcPr>
            <w:tcW w:w="876" w:type="pct"/>
            <w:noWrap/>
          </w:tcPr>
          <w:p w:rsidRPr="00357BB2" w:rsidR="007C60CA" w:rsidP="007C60CA" w:rsidRDefault="007C60CA" w14:paraId="4C8C82B2" w14:textId="1BEA06FB">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PAYMENT_GRACE_DAYS             </w:t>
            </w:r>
          </w:p>
        </w:tc>
        <w:tc>
          <w:tcPr>
            <w:tcW w:w="835" w:type="pct"/>
            <w:noWrap/>
          </w:tcPr>
          <w:p w:rsidRPr="007C60CA" w:rsidR="007C60CA" w:rsidP="007C60CA" w:rsidRDefault="007C60CA" w14:paraId="457EB304" w14:textId="510A28B1">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Number of days after the due date to post payment before interest may be charged.</w:t>
            </w:r>
          </w:p>
        </w:tc>
      </w:tr>
      <w:tr w:rsidRPr="00EC4DEB" w:rsidR="007C60CA" w:rsidTr="00063FD6" w14:paraId="25246DEC" w14:textId="77777777">
        <w:tc>
          <w:tcPr>
            <w:tcW w:w="252" w:type="pct"/>
            <w:noWrap/>
          </w:tcPr>
          <w:p w:rsidRPr="00806757" w:rsidR="007C60CA" w:rsidP="007C60CA" w:rsidRDefault="007C60CA" w14:paraId="16357AD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F03497" w:rsidR="007C60CA" w:rsidP="007C60CA" w:rsidRDefault="007C60CA" w14:paraId="1CB661A0" w14:textId="5A1296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PERCENT_COLLECTABLE            </w:t>
            </w:r>
          </w:p>
        </w:tc>
        <w:tc>
          <w:tcPr>
            <w:tcW w:w="534" w:type="pct"/>
            <w:noWrap/>
          </w:tcPr>
          <w:p w:rsidRPr="00F060F9" w:rsidR="007C60CA" w:rsidP="007C60CA" w:rsidRDefault="007C60CA" w14:paraId="1BCBF099" w14:textId="3FA54696">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5)</w:t>
            </w:r>
          </w:p>
        </w:tc>
        <w:tc>
          <w:tcPr>
            <w:tcW w:w="369" w:type="pct"/>
            <w:noWrap/>
          </w:tcPr>
          <w:p w:rsidRPr="00357BB2" w:rsidR="007C60CA" w:rsidP="007C60CA" w:rsidRDefault="007C60CA" w14:paraId="79D9DD45" w14:textId="2BD2238A">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360A890B" w14:textId="4D2B11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4D3830E7" w14:textId="10C0C369">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PERCENT_COLLECTABLE            </w:t>
            </w:r>
          </w:p>
        </w:tc>
        <w:tc>
          <w:tcPr>
            <w:tcW w:w="876" w:type="pct"/>
            <w:noWrap/>
          </w:tcPr>
          <w:p w:rsidRPr="00357BB2" w:rsidR="007C60CA" w:rsidP="007C60CA" w:rsidRDefault="007C60CA" w14:paraId="7FB8F9D0" w14:textId="7C1A8E2B">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PERCENT_COLLECTABLE            </w:t>
            </w:r>
          </w:p>
        </w:tc>
        <w:tc>
          <w:tcPr>
            <w:tcW w:w="835" w:type="pct"/>
            <w:noWrap/>
          </w:tcPr>
          <w:p w:rsidRPr="007C60CA" w:rsidR="007C60CA" w:rsidP="007C60CA" w:rsidRDefault="007C60CA" w14:paraId="76548FFA" w14:textId="0DC7E24C">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Collectible percentage of customer balance. Valid values must be between 0 to 100.</w:t>
            </w:r>
          </w:p>
        </w:tc>
      </w:tr>
      <w:tr w:rsidRPr="00EC4DEB" w:rsidR="007C60CA" w:rsidTr="00063FD6" w14:paraId="335D5BA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0199B33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F03497" w:rsidR="007C60CA" w:rsidP="007C60CA" w:rsidRDefault="007C60CA" w14:paraId="007C9BC6" w14:textId="162828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RISK_CODE                      </w:t>
            </w:r>
          </w:p>
        </w:tc>
        <w:tc>
          <w:tcPr>
            <w:tcW w:w="534" w:type="pct"/>
            <w:noWrap/>
          </w:tcPr>
          <w:p w:rsidRPr="00F060F9" w:rsidR="007C60CA" w:rsidP="007C60CA" w:rsidRDefault="007C60CA" w14:paraId="4770B227" w14:textId="4291C9F9">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496F627C" w14:textId="37AA427F">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5122183F" w14:textId="08545A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240903A0" w14:textId="4E1554DB">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RISK_CODE                      </w:t>
            </w:r>
          </w:p>
        </w:tc>
        <w:tc>
          <w:tcPr>
            <w:tcW w:w="876" w:type="pct"/>
            <w:noWrap/>
          </w:tcPr>
          <w:p w:rsidRPr="00357BB2" w:rsidR="007C60CA" w:rsidP="007C60CA" w:rsidRDefault="007C60CA" w14:paraId="08DCE9B2" w14:textId="21CCF04C">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 xml:space="preserve">RISK_CODE                      </w:t>
            </w:r>
          </w:p>
        </w:tc>
        <w:tc>
          <w:tcPr>
            <w:tcW w:w="835" w:type="pct"/>
            <w:noWrap/>
          </w:tcPr>
          <w:p w:rsidRPr="007C60CA" w:rsidR="007C60CA" w:rsidP="007C60CA" w:rsidRDefault="007C60CA" w14:paraId="1DFDF99A" w14:textId="484148D6">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User-defined risk code for the customer account or site.</w:t>
            </w:r>
          </w:p>
        </w:tc>
      </w:tr>
      <w:tr w:rsidRPr="00EC4DEB" w:rsidR="007C60CA" w:rsidTr="00063FD6" w14:paraId="7D3107A7" w14:textId="77777777">
        <w:tc>
          <w:tcPr>
            <w:tcW w:w="252" w:type="pct"/>
            <w:noWrap/>
          </w:tcPr>
          <w:p w:rsidRPr="00806757" w:rsidR="007C60CA" w:rsidP="007C60CA" w:rsidRDefault="007C60CA" w14:paraId="1F9276F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F03497" w:rsidR="007C60CA" w:rsidP="007C60CA" w:rsidRDefault="007C60CA" w14:paraId="50EB3614" w14:textId="1D9544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STANDARD_TERM_NAME</w:t>
            </w:r>
          </w:p>
        </w:tc>
        <w:tc>
          <w:tcPr>
            <w:tcW w:w="534" w:type="pct"/>
            <w:noWrap/>
          </w:tcPr>
          <w:p w:rsidRPr="00F060F9" w:rsidR="007C60CA" w:rsidP="007C60CA" w:rsidRDefault="007C60CA" w14:paraId="6A866E43" w14:textId="6DFE3B5B">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4240E7BE" w14:textId="19C5C20E">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4F0730F9" w14:textId="272293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61EEAF33" w14:textId="23653A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STANDARD_TERM_NAME</w:t>
            </w:r>
          </w:p>
        </w:tc>
        <w:tc>
          <w:tcPr>
            <w:tcW w:w="876" w:type="pct"/>
            <w:noWrap/>
          </w:tcPr>
          <w:p w:rsidRPr="00357BB2" w:rsidR="007C60CA" w:rsidP="007C60CA" w:rsidRDefault="007C60CA" w14:paraId="1CC42334" w14:textId="4E2B6402">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STANDARD_TERM_NAME</w:t>
            </w:r>
          </w:p>
        </w:tc>
        <w:tc>
          <w:tcPr>
            <w:tcW w:w="835" w:type="pct"/>
            <w:noWrap/>
          </w:tcPr>
          <w:p w:rsidRPr="007C60CA" w:rsidR="007C60CA" w:rsidP="007C60CA" w:rsidRDefault="007C60CA" w14:paraId="2B87360B" w14:textId="0B9421AC">
            <w:pPr>
              <w:widowControl w:val="0"/>
              <w:autoSpaceDE w:val="0"/>
              <w:autoSpaceDN w:val="0"/>
              <w:adjustRightInd w:val="0"/>
              <w:spacing w:after="0" w:line="240" w:lineRule="auto"/>
              <w:ind w:left="108" w:right="108"/>
              <w:rPr>
                <w:rFonts w:ascii="Calibri Light" w:hAnsi="Calibri Light" w:cs="Arial"/>
                <w:color w:val="4F4F4F"/>
                <w:sz w:val="16"/>
                <w:szCs w:val="16"/>
              </w:rPr>
            </w:pPr>
            <w:r w:rsidRPr="007C60CA">
              <w:rPr>
                <w:rFonts w:cs="Calibri"/>
                <w:color w:val="000000"/>
                <w:sz w:val="16"/>
                <w:szCs w:val="16"/>
              </w:rPr>
              <w:t>User-defined payment terms.</w:t>
            </w:r>
          </w:p>
        </w:tc>
      </w:tr>
      <w:tr w:rsidRPr="00EC4DEB" w:rsidR="007C60CA" w:rsidTr="00063FD6" w14:paraId="563403E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7C60CA" w:rsidP="007C60CA" w:rsidRDefault="007C60CA" w14:paraId="5CFF92B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F03497" w:rsidR="007C60CA" w:rsidP="007C60CA" w:rsidRDefault="007C60CA" w14:paraId="53AB8869" w14:textId="0275A5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STATEMENT_CYCLE_NAME</w:t>
            </w:r>
          </w:p>
        </w:tc>
        <w:tc>
          <w:tcPr>
            <w:tcW w:w="534" w:type="pct"/>
            <w:noWrap/>
          </w:tcPr>
          <w:p w:rsidRPr="00F060F9" w:rsidR="007C60CA" w:rsidP="007C60CA" w:rsidRDefault="007C60CA" w14:paraId="769D0480" w14:textId="4D381376">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00C292F9" w14:textId="52B2443D">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438D004C" w14:textId="747C1C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1351330A" w14:textId="7D8FF9F0">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STATEMENT_CYCLE_NAME</w:t>
            </w:r>
          </w:p>
        </w:tc>
        <w:tc>
          <w:tcPr>
            <w:tcW w:w="876" w:type="pct"/>
            <w:noWrap/>
          </w:tcPr>
          <w:p w:rsidRPr="00357BB2" w:rsidR="007C60CA" w:rsidP="007C60CA" w:rsidRDefault="007C60CA" w14:paraId="2D1FB3E4" w14:textId="71A876BE">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STATEMENT_CYCLE_NAME</w:t>
            </w:r>
          </w:p>
        </w:tc>
        <w:tc>
          <w:tcPr>
            <w:tcW w:w="835" w:type="pct"/>
            <w:noWrap/>
          </w:tcPr>
          <w:p w:rsidRPr="007C60CA" w:rsidR="007C60CA" w:rsidP="007C60CA" w:rsidRDefault="007C60CA" w14:paraId="34450094" w14:textId="4CDC747D">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Period that determines when to send statements to customers.</w:t>
            </w:r>
          </w:p>
        </w:tc>
      </w:tr>
      <w:tr w:rsidRPr="00EC4DEB" w:rsidR="007C60CA" w:rsidTr="00063FD6" w14:paraId="5B2D4044" w14:textId="77777777">
        <w:tc>
          <w:tcPr>
            <w:tcW w:w="252" w:type="pct"/>
            <w:noWrap/>
          </w:tcPr>
          <w:p w:rsidRPr="00806757" w:rsidR="007C60CA" w:rsidP="007C60CA" w:rsidRDefault="007C60CA" w14:paraId="2487BD5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F03497" w:rsidR="007C60CA" w:rsidP="007C60CA" w:rsidRDefault="007C60CA" w14:paraId="0676AFEF" w14:textId="765C27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HARGE_ON_FINANCE_CHARGE_FLAG</w:t>
            </w:r>
          </w:p>
        </w:tc>
        <w:tc>
          <w:tcPr>
            <w:tcW w:w="534" w:type="pct"/>
            <w:noWrap/>
          </w:tcPr>
          <w:p w:rsidRPr="00F060F9" w:rsidR="007C60CA" w:rsidP="007C60CA" w:rsidRDefault="007C60CA" w14:paraId="12481FB2" w14:textId="7B4F6404">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357BB2" w:rsidR="007C60CA" w:rsidP="007C60CA" w:rsidRDefault="007C60CA" w14:paraId="73F4A828" w14:textId="1BF0B7FF">
            <w:pPr>
              <w:widowControl w:val="0"/>
              <w:autoSpaceDE w:val="0"/>
              <w:autoSpaceDN w:val="0"/>
              <w:adjustRightInd w:val="0"/>
              <w:spacing w:after="0" w:line="240" w:lineRule="auto"/>
              <w:ind w:left="108" w:right="108"/>
              <w:rPr>
                <w:rFonts w:ascii="Calibri Light" w:hAnsi="Calibri Light" w:cs="Arial"/>
                <w:color w:val="4F4F4F"/>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0BE40517" w14:textId="586B5D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357BB2" w:rsidR="007C60CA" w:rsidP="007C60CA" w:rsidRDefault="007C60CA" w14:paraId="45A3EEE4" w14:textId="17745B3C">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HARGE_ON_FINANCE_CHARGE_FLAG</w:t>
            </w:r>
          </w:p>
        </w:tc>
        <w:tc>
          <w:tcPr>
            <w:tcW w:w="876" w:type="pct"/>
            <w:noWrap/>
          </w:tcPr>
          <w:p w:rsidRPr="00357BB2" w:rsidR="007C60CA" w:rsidP="007C60CA" w:rsidRDefault="007C60CA" w14:paraId="3D1068C3" w14:textId="66E044F1">
            <w:pPr>
              <w:widowControl w:val="0"/>
              <w:autoSpaceDE w:val="0"/>
              <w:autoSpaceDN w:val="0"/>
              <w:adjustRightInd w:val="0"/>
              <w:spacing w:after="0" w:line="240" w:lineRule="auto"/>
              <w:ind w:left="108" w:right="108"/>
              <w:rPr>
                <w:rFonts w:ascii="Calibri Light" w:hAnsi="Calibri Light" w:cs="Arial"/>
                <w:color w:val="4F4F4F"/>
                <w:sz w:val="16"/>
                <w:szCs w:val="16"/>
              </w:rPr>
            </w:pPr>
            <w:r w:rsidRPr="00F03497">
              <w:rPr>
                <w:rFonts w:cs="Calibri"/>
                <w:color w:val="000000"/>
                <w:sz w:val="16"/>
                <w:szCs w:val="16"/>
              </w:rPr>
              <w:t>CHARGE_ON_FINANCE_CHARGE_FLAG</w:t>
            </w:r>
          </w:p>
        </w:tc>
        <w:tc>
          <w:tcPr>
            <w:tcW w:w="835" w:type="pct"/>
            <w:noWrap/>
          </w:tcPr>
          <w:p w:rsidRPr="007C60CA" w:rsidR="007C60CA" w:rsidP="007C60CA" w:rsidRDefault="007C60CA" w14:paraId="398FC2B4" w14:textId="406DB14F">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Indicates whether to calculate the charge on penalty charges.</w:t>
            </w:r>
          </w:p>
        </w:tc>
      </w:tr>
      <w:tr w:rsidRPr="00EC4DEB" w:rsidR="007C60CA" w:rsidTr="00063FD6" w14:paraId="3E57E43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C60CA" w:rsidP="007C60CA" w:rsidRDefault="007C60CA" w14:paraId="7207587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F03497" w:rsidR="007C60CA" w:rsidP="007C60CA" w:rsidRDefault="007C60CA" w14:paraId="1EDA301E" w14:textId="4859A7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GROUPING_RULE_NAME</w:t>
            </w:r>
          </w:p>
        </w:tc>
        <w:tc>
          <w:tcPr>
            <w:tcW w:w="534" w:type="pct"/>
            <w:noWrap/>
          </w:tcPr>
          <w:p w:rsidRPr="00F060F9" w:rsidR="007C60CA" w:rsidP="007C60CA" w:rsidRDefault="007C60CA" w14:paraId="3374A2AD" w14:textId="2FBCD89A">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176064" w:rsidR="007C60CA" w:rsidP="007C60CA" w:rsidRDefault="007C60CA" w14:paraId="1C918E08" w14:textId="7CCF71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170291D0" w14:textId="29FFA7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58A0A849" w14:textId="65DCC7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GROUPING_RULE_NAME</w:t>
            </w:r>
          </w:p>
        </w:tc>
        <w:tc>
          <w:tcPr>
            <w:tcW w:w="876" w:type="pct"/>
            <w:noWrap/>
          </w:tcPr>
          <w:p w:rsidRPr="00176064" w:rsidR="007C60CA" w:rsidP="007C60CA" w:rsidRDefault="007C60CA" w14:paraId="2664DC8D" w14:textId="44C1BD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GROUPING_RULE_NAME</w:t>
            </w:r>
          </w:p>
        </w:tc>
        <w:tc>
          <w:tcPr>
            <w:tcW w:w="835" w:type="pct"/>
            <w:noWrap/>
          </w:tcPr>
          <w:p w:rsidRPr="007C60CA" w:rsidR="007C60CA" w:rsidP="007C60CA" w:rsidRDefault="007C60CA" w14:paraId="066DD382" w14:textId="4B37EBA1">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The default invoice line grouping rule for the customer</w:t>
            </w:r>
          </w:p>
        </w:tc>
      </w:tr>
      <w:tr w:rsidRPr="00EC4DEB" w:rsidR="007C60CA" w:rsidTr="00063FD6" w14:paraId="7C3181CB" w14:textId="77777777">
        <w:tc>
          <w:tcPr>
            <w:tcW w:w="252" w:type="pct"/>
            <w:noWrap/>
          </w:tcPr>
          <w:p w:rsidRPr="00176064" w:rsidR="007C60CA" w:rsidP="007C60CA" w:rsidRDefault="007C60CA" w14:paraId="4CDBD2F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F03497" w:rsidR="007C60CA" w:rsidP="007C60CA" w:rsidRDefault="007C60CA" w14:paraId="283979FE" w14:textId="32712D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URRENCY_CODE</w:t>
            </w:r>
          </w:p>
        </w:tc>
        <w:tc>
          <w:tcPr>
            <w:tcW w:w="534" w:type="pct"/>
            <w:noWrap/>
          </w:tcPr>
          <w:p w:rsidRPr="00F060F9" w:rsidR="007C60CA" w:rsidP="007C60CA" w:rsidRDefault="007C60CA" w14:paraId="4009CF74" w14:textId="7ACE5C31">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176064" w:rsidR="007C60CA" w:rsidP="007C60CA" w:rsidRDefault="007C60CA" w14:paraId="5368683C" w14:textId="3D3B66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6773B07E" w14:textId="4FCA38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5C46C4C9" w14:textId="61E882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URRENCY_CODE</w:t>
            </w:r>
          </w:p>
        </w:tc>
        <w:tc>
          <w:tcPr>
            <w:tcW w:w="876" w:type="pct"/>
            <w:noWrap/>
          </w:tcPr>
          <w:p w:rsidRPr="00176064" w:rsidR="007C60CA" w:rsidP="007C60CA" w:rsidRDefault="007C60CA" w14:paraId="21F84C41" w14:textId="578ACD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URRENCY_CODE</w:t>
            </w:r>
          </w:p>
        </w:tc>
        <w:tc>
          <w:tcPr>
            <w:tcW w:w="835" w:type="pct"/>
            <w:noWrap/>
          </w:tcPr>
          <w:p w:rsidRPr="007C60CA" w:rsidR="007C60CA" w:rsidP="007C60CA" w:rsidRDefault="007C60CA" w14:paraId="4D922F68" w14:textId="3B5767B7">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Currency code for profile amounts.</w:t>
            </w:r>
          </w:p>
        </w:tc>
      </w:tr>
      <w:tr w:rsidRPr="00EC4DEB" w:rsidR="007C60CA" w:rsidTr="00063FD6" w14:paraId="738C680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C60CA" w:rsidP="007C60CA" w:rsidRDefault="007C60CA" w14:paraId="124D40D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F03497" w:rsidR="007C60CA" w:rsidP="007C60CA" w:rsidRDefault="007C60CA" w14:paraId="38BDF1FE" w14:textId="3AF1CB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AUTO_REC_MIN_RECEIPT_AMOUNT                    </w:t>
            </w:r>
          </w:p>
        </w:tc>
        <w:tc>
          <w:tcPr>
            <w:tcW w:w="534" w:type="pct"/>
            <w:noWrap/>
          </w:tcPr>
          <w:p w:rsidRPr="00F060F9" w:rsidR="007C60CA" w:rsidP="007C60CA" w:rsidRDefault="007C60CA" w14:paraId="69F96E58" w14:textId="59B3B23E">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176064" w:rsidR="007C60CA" w:rsidP="007C60CA" w:rsidRDefault="007C60CA" w14:paraId="210B1457" w14:textId="2AC9C5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41181670" w14:textId="1BF71B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54218F71" w14:textId="2FD68E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AUTO_REC_MIN_RECEIPT_AMOUNT                    </w:t>
            </w:r>
          </w:p>
        </w:tc>
        <w:tc>
          <w:tcPr>
            <w:tcW w:w="876" w:type="pct"/>
            <w:noWrap/>
          </w:tcPr>
          <w:p w:rsidRPr="00176064" w:rsidR="007C60CA" w:rsidP="007C60CA" w:rsidRDefault="007C60CA" w14:paraId="2688CA34" w14:textId="030C38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AUTO_REC_MIN_RECEIPT_AMOUNT                    </w:t>
            </w:r>
          </w:p>
        </w:tc>
        <w:tc>
          <w:tcPr>
            <w:tcW w:w="835" w:type="pct"/>
            <w:noWrap/>
          </w:tcPr>
          <w:p w:rsidRPr="007C60CA" w:rsidR="007C60CA" w:rsidP="007C60CA" w:rsidRDefault="007C60CA" w14:paraId="68C1F2CC" w14:textId="2332A45C">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Minimum receipt amount for automatic receipts.</w:t>
            </w:r>
          </w:p>
        </w:tc>
      </w:tr>
      <w:tr w:rsidRPr="00EC4DEB" w:rsidR="007C60CA" w:rsidTr="00063FD6" w14:paraId="376D7FFB" w14:textId="77777777">
        <w:tc>
          <w:tcPr>
            <w:tcW w:w="252" w:type="pct"/>
            <w:noWrap/>
          </w:tcPr>
          <w:p w:rsidRPr="00176064" w:rsidR="007C60CA" w:rsidP="007C60CA" w:rsidRDefault="007C60CA" w14:paraId="6C7EDDC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F03497" w:rsidR="007C60CA" w:rsidP="007C60CA" w:rsidRDefault="007C60CA" w14:paraId="5A0F1F64" w14:textId="691A65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INTEREST_RATE                    </w:t>
            </w:r>
          </w:p>
        </w:tc>
        <w:tc>
          <w:tcPr>
            <w:tcW w:w="534" w:type="pct"/>
            <w:noWrap/>
          </w:tcPr>
          <w:p w:rsidRPr="00F060F9" w:rsidR="007C60CA" w:rsidP="007C60CA" w:rsidRDefault="007C60CA" w14:paraId="11342229" w14:textId="5DC9EAD5">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176064" w:rsidR="007C60CA" w:rsidP="007C60CA" w:rsidRDefault="007C60CA" w14:paraId="180F48C7" w14:textId="19B9CE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1D67B184" w14:textId="71EE1A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2E11E9C6" w14:textId="553501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INTEREST_RATE                    </w:t>
            </w:r>
          </w:p>
        </w:tc>
        <w:tc>
          <w:tcPr>
            <w:tcW w:w="876" w:type="pct"/>
            <w:noWrap/>
          </w:tcPr>
          <w:p w:rsidRPr="00176064" w:rsidR="007C60CA" w:rsidP="007C60CA" w:rsidRDefault="007C60CA" w14:paraId="00421C16" w14:textId="06D2E5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INTEREST_RATE                    </w:t>
            </w:r>
          </w:p>
        </w:tc>
        <w:tc>
          <w:tcPr>
            <w:tcW w:w="835" w:type="pct"/>
            <w:noWrap/>
          </w:tcPr>
          <w:p w:rsidRPr="007C60CA" w:rsidR="007C60CA" w:rsidP="007C60CA" w:rsidRDefault="007C60CA" w14:paraId="033C3297" w14:textId="68D81ED5">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Interest calculation rate.</w:t>
            </w:r>
          </w:p>
        </w:tc>
      </w:tr>
      <w:tr w:rsidRPr="00EC4DEB" w:rsidR="007C60CA" w:rsidTr="00063FD6" w14:paraId="0D5F0D8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C60CA" w:rsidP="007C60CA" w:rsidRDefault="007C60CA" w14:paraId="7ED3A01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F03497" w:rsidR="007C60CA" w:rsidP="007C60CA" w:rsidRDefault="007C60CA" w14:paraId="17B10C5D" w14:textId="34C1DA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AX_INTEREST_CHARGE                   </w:t>
            </w:r>
          </w:p>
        </w:tc>
        <w:tc>
          <w:tcPr>
            <w:tcW w:w="534" w:type="pct"/>
            <w:noWrap/>
          </w:tcPr>
          <w:p w:rsidRPr="00F060F9" w:rsidR="007C60CA" w:rsidP="007C60CA" w:rsidRDefault="007C60CA" w14:paraId="7E34113D" w14:textId="2642E651">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176064" w:rsidR="007C60CA" w:rsidP="007C60CA" w:rsidRDefault="007C60CA" w14:paraId="2E865FFA" w14:textId="082411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741CB563" w14:textId="56714D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0C678051" w14:textId="6D7D92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AX_INTEREST_CHARGE                   </w:t>
            </w:r>
          </w:p>
        </w:tc>
        <w:tc>
          <w:tcPr>
            <w:tcW w:w="876" w:type="pct"/>
            <w:noWrap/>
          </w:tcPr>
          <w:p w:rsidRPr="00176064" w:rsidR="007C60CA" w:rsidP="007C60CA" w:rsidRDefault="007C60CA" w14:paraId="79B265E2" w14:textId="63B05F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AX_INTEREST_CHARGE                   </w:t>
            </w:r>
          </w:p>
        </w:tc>
        <w:tc>
          <w:tcPr>
            <w:tcW w:w="835" w:type="pct"/>
            <w:noWrap/>
          </w:tcPr>
          <w:p w:rsidRPr="007C60CA" w:rsidR="007C60CA" w:rsidP="007C60CA" w:rsidRDefault="007C60CA" w14:paraId="4BFB93B9" w14:textId="4623C12C">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Maximum interest that can be charged.</w:t>
            </w:r>
          </w:p>
        </w:tc>
      </w:tr>
      <w:tr w:rsidRPr="00EC4DEB" w:rsidR="007C60CA" w:rsidTr="00063FD6" w14:paraId="78B53837" w14:textId="77777777">
        <w:tc>
          <w:tcPr>
            <w:tcW w:w="252" w:type="pct"/>
            <w:noWrap/>
          </w:tcPr>
          <w:p w:rsidRPr="00176064" w:rsidR="007C60CA" w:rsidP="007C60CA" w:rsidRDefault="007C60CA" w14:paraId="1296CE6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F03497" w:rsidR="007C60CA" w:rsidP="007C60CA" w:rsidRDefault="007C60CA" w14:paraId="3E7947DE" w14:textId="0BF586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DUNNING_AMOUNT                  </w:t>
            </w:r>
          </w:p>
        </w:tc>
        <w:tc>
          <w:tcPr>
            <w:tcW w:w="534" w:type="pct"/>
            <w:noWrap/>
          </w:tcPr>
          <w:p w:rsidRPr="00F060F9" w:rsidR="007C60CA" w:rsidP="007C60CA" w:rsidRDefault="007C60CA" w14:paraId="4DC6F28E" w14:textId="6F8A6B58">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NUMBER</w:t>
            </w:r>
          </w:p>
        </w:tc>
        <w:tc>
          <w:tcPr>
            <w:tcW w:w="369" w:type="pct"/>
            <w:noWrap/>
          </w:tcPr>
          <w:p w:rsidRPr="00176064" w:rsidR="007C60CA" w:rsidP="007C60CA" w:rsidRDefault="007C60CA" w14:paraId="6454026F" w14:textId="6ABCC6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05EE35CB" w14:textId="53C3BC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1E925B94" w14:textId="057380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DUNNING_AMOUNT                  </w:t>
            </w:r>
          </w:p>
        </w:tc>
        <w:tc>
          <w:tcPr>
            <w:tcW w:w="876" w:type="pct"/>
            <w:noWrap/>
          </w:tcPr>
          <w:p w:rsidRPr="00176064" w:rsidR="007C60CA" w:rsidP="007C60CA" w:rsidRDefault="007C60CA" w14:paraId="6FD00465" w14:textId="005BE1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DUNNING_AMOUNT                  </w:t>
            </w:r>
          </w:p>
        </w:tc>
        <w:tc>
          <w:tcPr>
            <w:tcW w:w="835" w:type="pct"/>
            <w:noWrap/>
          </w:tcPr>
          <w:p w:rsidRPr="007C60CA" w:rsidR="007C60CA" w:rsidP="007C60CA" w:rsidRDefault="007C60CA" w14:paraId="1A458969" w14:textId="64B68F1F">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Minimum amount for the customer account or site to send dunning letter.</w:t>
            </w:r>
          </w:p>
        </w:tc>
      </w:tr>
      <w:tr w:rsidRPr="00EC4DEB" w:rsidR="007C60CA" w:rsidTr="00063FD6" w14:paraId="2BEDAF1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7C60CA" w:rsidP="007C60CA" w:rsidRDefault="007C60CA" w14:paraId="5B3A833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F03497" w:rsidR="007C60CA" w:rsidP="007C60CA" w:rsidRDefault="007C60CA" w14:paraId="6EC91B9D" w14:textId="652F3A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DUNNING_INVOICE_AMOUNT </w:t>
            </w:r>
          </w:p>
        </w:tc>
        <w:tc>
          <w:tcPr>
            <w:tcW w:w="534" w:type="pct"/>
            <w:noWrap/>
          </w:tcPr>
          <w:p w:rsidRPr="00F060F9" w:rsidR="007C60CA" w:rsidP="007C60CA" w:rsidRDefault="007C60CA" w14:paraId="3435442E" w14:textId="2C44F878">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30)</w:t>
            </w:r>
          </w:p>
        </w:tc>
        <w:tc>
          <w:tcPr>
            <w:tcW w:w="369" w:type="pct"/>
            <w:noWrap/>
          </w:tcPr>
          <w:p w:rsidRPr="00176064" w:rsidR="007C60CA" w:rsidP="007C60CA" w:rsidRDefault="007C60CA" w14:paraId="7A857325" w14:textId="6723A8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6C9F5BDC" w14:textId="172BBE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3893E5DB" w14:textId="3B13BE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DUNNING_INVOICE_AMOUNT </w:t>
            </w:r>
          </w:p>
        </w:tc>
        <w:tc>
          <w:tcPr>
            <w:tcW w:w="876" w:type="pct"/>
            <w:noWrap/>
          </w:tcPr>
          <w:p w:rsidRPr="00176064" w:rsidR="007C60CA" w:rsidP="007C60CA" w:rsidRDefault="007C60CA" w14:paraId="1CE5E1CB" w14:textId="5FD846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DUNNING_INVOICE_AMOUNT </w:t>
            </w:r>
          </w:p>
        </w:tc>
        <w:tc>
          <w:tcPr>
            <w:tcW w:w="835" w:type="pct"/>
            <w:noWrap/>
          </w:tcPr>
          <w:p w:rsidRPr="007C60CA" w:rsidR="007C60CA" w:rsidP="007C60CA" w:rsidRDefault="007C60CA" w14:paraId="3A13FD6A" w14:textId="4A9D85CE">
            <w:pPr>
              <w:widowControl w:val="0"/>
              <w:autoSpaceDE w:val="0"/>
              <w:autoSpaceDN w:val="0"/>
              <w:adjustRightInd w:val="0"/>
              <w:spacing w:after="0" w:line="240" w:lineRule="auto"/>
              <w:ind w:right="108"/>
              <w:rPr>
                <w:rFonts w:ascii="Calibri Light" w:hAnsi="Calibri Light" w:cs="Arial"/>
                <w:color w:val="4F4F4F"/>
                <w:sz w:val="16"/>
                <w:szCs w:val="16"/>
              </w:rPr>
            </w:pPr>
            <w:r w:rsidRPr="007C60CA">
              <w:rPr>
                <w:rFonts w:cs="Calibri"/>
                <w:color w:val="000000"/>
                <w:sz w:val="16"/>
                <w:szCs w:val="16"/>
              </w:rPr>
              <w:t>Minimum amount on an invoice to send dunning letter.</w:t>
            </w:r>
          </w:p>
        </w:tc>
      </w:tr>
      <w:tr w:rsidRPr="00EC4DEB" w:rsidR="007C60CA" w:rsidTr="00063FD6" w14:paraId="6626964E" w14:textId="77777777">
        <w:tc>
          <w:tcPr>
            <w:tcW w:w="252" w:type="pct"/>
            <w:noWrap/>
          </w:tcPr>
          <w:p w:rsidR="007C60CA" w:rsidP="007C60CA" w:rsidRDefault="007C60CA" w14:paraId="5862C83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F03497" w:rsidR="007C60CA" w:rsidP="007C60CA" w:rsidRDefault="007C60CA" w14:paraId="60A6DA8A" w14:textId="5FD10B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FC_BALANCE_AMOUNT </w:t>
            </w:r>
          </w:p>
        </w:tc>
        <w:tc>
          <w:tcPr>
            <w:tcW w:w="534" w:type="pct"/>
            <w:noWrap/>
          </w:tcPr>
          <w:p w:rsidRPr="00F060F9" w:rsidR="007C60CA" w:rsidP="007C60CA" w:rsidRDefault="007C60CA" w14:paraId="7C1AB8B2" w14:textId="6CFCE3D7">
            <w:pPr>
              <w:widowControl w:val="0"/>
              <w:autoSpaceDE w:val="0"/>
              <w:autoSpaceDN w:val="0"/>
              <w:adjustRightInd w:val="0"/>
              <w:spacing w:after="0" w:line="240" w:lineRule="auto"/>
              <w:ind w:left="108" w:right="108"/>
              <w:rPr>
                <w:rFonts w:cs="Calibri"/>
                <w:color w:val="000000"/>
                <w:sz w:val="16"/>
                <w:szCs w:val="16"/>
              </w:rPr>
            </w:pPr>
            <w:r w:rsidRPr="00F060F9">
              <w:rPr>
                <w:sz w:val="16"/>
                <w:szCs w:val="16"/>
              </w:rPr>
              <w:t>VARCHAR2(150)</w:t>
            </w:r>
          </w:p>
        </w:tc>
        <w:tc>
          <w:tcPr>
            <w:tcW w:w="369" w:type="pct"/>
            <w:noWrap/>
          </w:tcPr>
          <w:p w:rsidRPr="00176064" w:rsidR="007C60CA" w:rsidP="007C60CA" w:rsidRDefault="007C60CA" w14:paraId="282C7954" w14:textId="5E08C9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4D375E50" w14:textId="043BF9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6029F1E3" w14:textId="7F86D9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FC_BALANCE_AMOUNT </w:t>
            </w:r>
          </w:p>
        </w:tc>
        <w:tc>
          <w:tcPr>
            <w:tcW w:w="876" w:type="pct"/>
            <w:noWrap/>
          </w:tcPr>
          <w:p w:rsidRPr="00176064" w:rsidR="007C60CA" w:rsidP="007C60CA" w:rsidRDefault="007C60CA" w14:paraId="44316E9A" w14:textId="071051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FC_BALANCE_AMOUNT </w:t>
            </w:r>
          </w:p>
        </w:tc>
        <w:tc>
          <w:tcPr>
            <w:tcW w:w="835" w:type="pct"/>
            <w:noWrap/>
          </w:tcPr>
          <w:p w:rsidRPr="007C60CA" w:rsidR="007C60CA" w:rsidP="007C60CA" w:rsidRDefault="007C60CA" w14:paraId="376CDB51" w14:textId="18231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7C60CA">
              <w:rPr>
                <w:rFonts w:cs="Calibri"/>
                <w:color w:val="000000"/>
                <w:sz w:val="16"/>
                <w:szCs w:val="16"/>
              </w:rPr>
              <w:br/>
            </w:r>
            <w:r w:rsidRPr="007C60CA">
              <w:rPr>
                <w:rFonts w:cs="Calibri"/>
                <w:color w:val="000000"/>
                <w:sz w:val="16"/>
                <w:szCs w:val="16"/>
              </w:rPr>
              <w:t>Minimum balance required for late charge calculation.</w:t>
            </w:r>
          </w:p>
        </w:tc>
      </w:tr>
      <w:tr w:rsidRPr="00EC4DEB" w:rsidR="007C60CA" w:rsidTr="00063FD6" w14:paraId="1D8B885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7C60CA" w:rsidP="007C60CA" w:rsidRDefault="007C60CA" w14:paraId="71610D0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F03497" w:rsidR="007C60CA" w:rsidP="007C60CA" w:rsidRDefault="007C60CA" w14:paraId="333E4F9D" w14:textId="71A032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FC_INVOICE_AMOUNT </w:t>
            </w:r>
          </w:p>
        </w:tc>
        <w:tc>
          <w:tcPr>
            <w:tcW w:w="534" w:type="pct"/>
            <w:noWrap/>
          </w:tcPr>
          <w:p w:rsidRPr="00F060F9" w:rsidR="007C60CA" w:rsidP="007C60CA" w:rsidRDefault="007C60CA" w14:paraId="7881142C" w14:textId="3CBD9D8D">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7C60CA" w:rsidP="007C60CA" w:rsidRDefault="007C60CA" w14:paraId="0AEFC988" w14:textId="1219E4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2C132F76" w14:textId="0BCD6E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77109F86" w14:textId="734758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FC_INVOICE_AMOUNT </w:t>
            </w:r>
          </w:p>
        </w:tc>
        <w:tc>
          <w:tcPr>
            <w:tcW w:w="876" w:type="pct"/>
            <w:noWrap/>
          </w:tcPr>
          <w:p w:rsidRPr="00176064" w:rsidR="007C60CA" w:rsidP="007C60CA" w:rsidRDefault="007C60CA" w14:paraId="53C4D9D4" w14:textId="180FA8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FC_INVOICE_AMOUNT </w:t>
            </w:r>
          </w:p>
        </w:tc>
        <w:tc>
          <w:tcPr>
            <w:tcW w:w="835" w:type="pct"/>
            <w:noWrap/>
          </w:tcPr>
          <w:p w:rsidRPr="007C60CA" w:rsidR="007C60CA" w:rsidP="007C60CA" w:rsidRDefault="007C60CA" w14:paraId="41E5877C" w14:textId="166D1E89">
            <w:pPr>
              <w:widowControl w:val="0"/>
              <w:autoSpaceDE w:val="0"/>
              <w:autoSpaceDN w:val="0"/>
              <w:adjustRightInd w:val="0"/>
              <w:spacing w:after="0" w:line="240" w:lineRule="auto"/>
              <w:ind w:left="108" w:right="108"/>
              <w:rPr>
                <w:rFonts w:ascii="Calibri Light" w:hAnsi="Calibri Light" w:cs="Arial"/>
                <w:color w:val="4F4F4F"/>
                <w:sz w:val="16"/>
                <w:szCs w:val="16"/>
              </w:rPr>
            </w:pPr>
            <w:r w:rsidRPr="007C60CA">
              <w:rPr>
                <w:rFonts w:cs="Calibri"/>
                <w:color w:val="000000"/>
                <w:sz w:val="16"/>
                <w:szCs w:val="16"/>
              </w:rPr>
              <w:t>Minimum invoice amount for late charge calculation.</w:t>
            </w:r>
          </w:p>
        </w:tc>
      </w:tr>
      <w:tr w:rsidRPr="00EC4DEB" w:rsidR="007C60CA" w:rsidTr="00063FD6" w14:paraId="264DC846" w14:textId="77777777">
        <w:tc>
          <w:tcPr>
            <w:tcW w:w="252" w:type="pct"/>
            <w:noWrap/>
          </w:tcPr>
          <w:p w:rsidR="007C60CA" w:rsidP="007C60CA" w:rsidRDefault="007C60CA" w14:paraId="0CFA922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F03497" w:rsidR="007C60CA" w:rsidP="007C60CA" w:rsidRDefault="007C60CA" w14:paraId="03C6AC02" w14:textId="29D086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STATEMENT_AMOUNT </w:t>
            </w:r>
          </w:p>
        </w:tc>
        <w:tc>
          <w:tcPr>
            <w:tcW w:w="534" w:type="pct"/>
            <w:noWrap/>
          </w:tcPr>
          <w:p w:rsidRPr="00F060F9" w:rsidR="007C60CA" w:rsidP="007C60CA" w:rsidRDefault="007C60CA" w14:paraId="77C16C2A" w14:textId="5151FA2C">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7C60CA" w:rsidP="007C60CA" w:rsidRDefault="007C60CA" w14:paraId="525F843D" w14:textId="066DCA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3560F11A" w14:textId="631A4F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630E3D39" w14:textId="130846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STATEMENT_AMOUNT </w:t>
            </w:r>
          </w:p>
        </w:tc>
        <w:tc>
          <w:tcPr>
            <w:tcW w:w="876" w:type="pct"/>
            <w:noWrap/>
          </w:tcPr>
          <w:p w:rsidRPr="00176064" w:rsidR="007C60CA" w:rsidP="007C60CA" w:rsidRDefault="007C60CA" w14:paraId="344F9830" w14:textId="2BC78B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MIN_STATEMENT_AMOUNT </w:t>
            </w:r>
          </w:p>
        </w:tc>
        <w:tc>
          <w:tcPr>
            <w:tcW w:w="835" w:type="pct"/>
            <w:noWrap/>
          </w:tcPr>
          <w:p w:rsidRPr="007C60CA" w:rsidR="007C60CA" w:rsidP="007C60CA" w:rsidRDefault="007C60CA" w14:paraId="6C8E332A" w14:textId="1D23934D">
            <w:pPr>
              <w:widowControl w:val="0"/>
              <w:autoSpaceDE w:val="0"/>
              <w:autoSpaceDN w:val="0"/>
              <w:adjustRightInd w:val="0"/>
              <w:spacing w:after="0" w:line="240" w:lineRule="auto"/>
              <w:ind w:left="108" w:right="108"/>
              <w:rPr>
                <w:rFonts w:ascii="Calibri Light" w:hAnsi="Calibri Light" w:cs="Arial"/>
                <w:color w:val="4F4F4F"/>
                <w:sz w:val="16"/>
                <w:szCs w:val="16"/>
              </w:rPr>
            </w:pPr>
            <w:r w:rsidRPr="007C60CA">
              <w:rPr>
                <w:rFonts w:cs="Calibri"/>
                <w:color w:val="000000"/>
                <w:sz w:val="16"/>
                <w:szCs w:val="16"/>
              </w:rPr>
              <w:t>Minimum statement amounts for the customer account or site to send statements.</w:t>
            </w:r>
          </w:p>
        </w:tc>
      </w:tr>
      <w:tr w:rsidRPr="00EC4DEB" w:rsidR="007C60CA" w:rsidTr="00063FD6" w14:paraId="4C3E6D6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7C60CA" w:rsidP="007C60CA" w:rsidRDefault="007C60CA" w14:paraId="1108DC35"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49</w:t>
            </w:r>
          </w:p>
        </w:tc>
        <w:tc>
          <w:tcPr>
            <w:tcW w:w="940" w:type="pct"/>
            <w:noWrap/>
          </w:tcPr>
          <w:p w:rsidRPr="00F03497" w:rsidR="007C60CA" w:rsidP="007C60CA" w:rsidRDefault="007C60CA" w14:paraId="1BF48844" w14:textId="3FB923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OVERALL_CREDIT_LIMIT </w:t>
            </w:r>
          </w:p>
        </w:tc>
        <w:tc>
          <w:tcPr>
            <w:tcW w:w="534" w:type="pct"/>
            <w:noWrap/>
          </w:tcPr>
          <w:p w:rsidRPr="00F060F9" w:rsidR="007C60CA" w:rsidP="007C60CA" w:rsidRDefault="007C60CA" w14:paraId="0F1C5639" w14:textId="50F73C8E">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7C60CA" w:rsidP="007C60CA" w:rsidRDefault="007C60CA" w14:paraId="4D24810D" w14:textId="3CF4DC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0C77C058" w14:textId="0356F4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691AA3AB" w14:textId="3F93EC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OVERALL_CREDIT_LIMIT </w:t>
            </w:r>
          </w:p>
        </w:tc>
        <w:tc>
          <w:tcPr>
            <w:tcW w:w="876" w:type="pct"/>
            <w:noWrap/>
          </w:tcPr>
          <w:p w:rsidRPr="00176064" w:rsidR="007C60CA" w:rsidP="007C60CA" w:rsidRDefault="007C60CA" w14:paraId="3E05BDB3" w14:textId="212E82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OVERALL_CREDIT_LIMIT </w:t>
            </w:r>
          </w:p>
        </w:tc>
        <w:tc>
          <w:tcPr>
            <w:tcW w:w="835" w:type="pct"/>
            <w:noWrap/>
          </w:tcPr>
          <w:p w:rsidRPr="007C60CA" w:rsidR="007C60CA" w:rsidP="007C60CA" w:rsidRDefault="007C60CA" w14:paraId="7D4B490D" w14:textId="73442DF8">
            <w:pPr>
              <w:widowControl w:val="0"/>
              <w:autoSpaceDE w:val="0"/>
              <w:autoSpaceDN w:val="0"/>
              <w:adjustRightInd w:val="0"/>
              <w:spacing w:after="0" w:line="240" w:lineRule="auto"/>
              <w:ind w:left="108" w:right="108"/>
              <w:rPr>
                <w:rFonts w:ascii="Calibri Light" w:hAnsi="Calibri Light" w:cs="Arial"/>
                <w:color w:val="4F4F4F"/>
                <w:sz w:val="16"/>
                <w:szCs w:val="16"/>
              </w:rPr>
            </w:pPr>
            <w:r w:rsidRPr="007C60CA">
              <w:rPr>
                <w:rFonts w:cs="Calibri"/>
                <w:color w:val="000000"/>
                <w:sz w:val="16"/>
                <w:szCs w:val="16"/>
              </w:rPr>
              <w:t>The overall credit limit established for a customer account. Enter #NULL only if you want the value in this field to be nullified.</w:t>
            </w:r>
          </w:p>
        </w:tc>
      </w:tr>
      <w:tr w:rsidRPr="00EC4DEB" w:rsidR="007C60CA" w:rsidTr="00063FD6" w14:paraId="3678996D" w14:textId="77777777">
        <w:tc>
          <w:tcPr>
            <w:tcW w:w="252" w:type="pct"/>
            <w:noWrap/>
          </w:tcPr>
          <w:p w:rsidRPr="00B1480B" w:rsidR="007C60CA" w:rsidP="007C60CA" w:rsidRDefault="007C60CA" w14:paraId="11F922F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0</w:t>
            </w:r>
          </w:p>
        </w:tc>
        <w:tc>
          <w:tcPr>
            <w:tcW w:w="940" w:type="pct"/>
            <w:noWrap/>
          </w:tcPr>
          <w:p w:rsidRPr="00F03497" w:rsidR="007C60CA" w:rsidP="007C60CA" w:rsidRDefault="007C60CA" w14:paraId="1DBEA623" w14:textId="3C8933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TRX_CREDIT_LIMIT </w:t>
            </w:r>
          </w:p>
        </w:tc>
        <w:tc>
          <w:tcPr>
            <w:tcW w:w="534" w:type="pct"/>
            <w:noWrap/>
          </w:tcPr>
          <w:p w:rsidRPr="00F060F9" w:rsidR="007C60CA" w:rsidP="007C60CA" w:rsidRDefault="007C60CA" w14:paraId="35F848BC" w14:textId="37DAF3DF">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7C60CA" w:rsidP="007C60CA" w:rsidRDefault="007C60CA" w14:paraId="110B1ABC" w14:textId="18BD1A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720D47E1" w14:textId="39F718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028B7BAD" w14:textId="28F202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TRX_CREDIT_LIMIT </w:t>
            </w:r>
          </w:p>
        </w:tc>
        <w:tc>
          <w:tcPr>
            <w:tcW w:w="876" w:type="pct"/>
            <w:noWrap/>
          </w:tcPr>
          <w:p w:rsidRPr="00176064" w:rsidR="007C60CA" w:rsidP="007C60CA" w:rsidRDefault="007C60CA" w14:paraId="3C1455EB" w14:textId="1050A6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 xml:space="preserve">TRX_CREDIT_LIMIT </w:t>
            </w:r>
          </w:p>
        </w:tc>
        <w:tc>
          <w:tcPr>
            <w:tcW w:w="835" w:type="pct"/>
            <w:noWrap/>
          </w:tcPr>
          <w:p w:rsidRPr="007C60CA" w:rsidR="007C60CA" w:rsidP="007C60CA" w:rsidRDefault="007C60CA" w14:paraId="7330E971" w14:textId="19A46B9F">
            <w:pPr>
              <w:widowControl w:val="0"/>
              <w:autoSpaceDE w:val="0"/>
              <w:autoSpaceDN w:val="0"/>
              <w:adjustRightInd w:val="0"/>
              <w:spacing w:after="0" w:line="240" w:lineRule="auto"/>
              <w:ind w:left="108" w:right="108"/>
              <w:rPr>
                <w:rFonts w:ascii="Calibri Light" w:hAnsi="Calibri Light" w:cs="Arial"/>
                <w:color w:val="4F4F4F"/>
                <w:sz w:val="16"/>
                <w:szCs w:val="16"/>
              </w:rPr>
            </w:pPr>
            <w:r w:rsidRPr="007C60CA">
              <w:rPr>
                <w:rFonts w:cs="Calibri"/>
                <w:color w:val="000000"/>
                <w:sz w:val="16"/>
                <w:szCs w:val="16"/>
              </w:rPr>
              <w:t>Credit limit for a sales order. Enter #NULL only if you want the value in this field to be nullified.</w:t>
            </w:r>
          </w:p>
        </w:tc>
      </w:tr>
      <w:tr w:rsidRPr="00EC4DEB" w:rsidR="007C60CA" w:rsidTr="00063FD6" w14:paraId="11D14D1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7C60CA" w:rsidP="007C60CA" w:rsidRDefault="007C60CA" w14:paraId="4BA2AA5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1</w:t>
            </w:r>
          </w:p>
        </w:tc>
        <w:tc>
          <w:tcPr>
            <w:tcW w:w="940" w:type="pct"/>
            <w:noWrap/>
          </w:tcPr>
          <w:p w:rsidRPr="00F03497" w:rsidR="007C60CA" w:rsidP="007C60CA" w:rsidRDefault="007C60CA" w14:paraId="3A6E7B5E" w14:textId="768D52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_CATEGORY</w:t>
            </w:r>
          </w:p>
        </w:tc>
        <w:tc>
          <w:tcPr>
            <w:tcW w:w="534" w:type="pct"/>
            <w:noWrap/>
          </w:tcPr>
          <w:p w:rsidRPr="00F060F9" w:rsidR="007C60CA" w:rsidP="007C60CA" w:rsidRDefault="007C60CA" w14:paraId="3B7F86DC" w14:textId="65CA7525">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7C60CA" w:rsidP="007C60CA" w:rsidRDefault="007C60CA" w14:paraId="26658B3A" w14:textId="29B763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209AF9BA" w14:textId="57788D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746B1D3F" w14:textId="676113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_CATEGORY</w:t>
            </w:r>
          </w:p>
        </w:tc>
        <w:tc>
          <w:tcPr>
            <w:tcW w:w="876" w:type="pct"/>
            <w:noWrap/>
          </w:tcPr>
          <w:p w:rsidRPr="00176064" w:rsidR="007C60CA" w:rsidP="007C60CA" w:rsidRDefault="007C60CA" w14:paraId="4C4E016E" w14:textId="010462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_CATEGORY</w:t>
            </w:r>
          </w:p>
        </w:tc>
        <w:tc>
          <w:tcPr>
            <w:tcW w:w="835" w:type="pct"/>
            <w:noWrap/>
          </w:tcPr>
          <w:p w:rsidRPr="007C60CA" w:rsidR="007C60CA" w:rsidP="007C60CA" w:rsidRDefault="007C60CA" w14:paraId="6799C96D" w14:textId="53C17539">
            <w:pPr>
              <w:widowControl w:val="0"/>
              <w:autoSpaceDE w:val="0"/>
              <w:autoSpaceDN w:val="0"/>
              <w:adjustRightInd w:val="0"/>
              <w:spacing w:after="0" w:line="240" w:lineRule="auto"/>
              <w:ind w:left="108" w:right="108"/>
              <w:rPr>
                <w:rFonts w:ascii="Calibri Light" w:hAnsi="Calibri Light" w:cs="Arial"/>
                <w:color w:val="4F4F4F"/>
                <w:sz w:val="16"/>
                <w:szCs w:val="16"/>
              </w:rPr>
            </w:pPr>
            <w:r w:rsidRPr="007C60CA">
              <w:rPr>
                <w:rFonts w:cs="Calibri"/>
                <w:color w:val="000000"/>
                <w:sz w:val="16"/>
                <w:szCs w:val="16"/>
              </w:rPr>
              <w:t>Context for the descriptive flex field.</w:t>
            </w:r>
          </w:p>
        </w:tc>
      </w:tr>
      <w:tr w:rsidRPr="00EC4DEB" w:rsidR="007C60CA" w:rsidTr="00063FD6" w14:paraId="32B137C6" w14:textId="77777777">
        <w:tc>
          <w:tcPr>
            <w:tcW w:w="252" w:type="pct"/>
            <w:noWrap/>
          </w:tcPr>
          <w:p w:rsidRPr="00B1480B" w:rsidR="007C60CA" w:rsidP="007C60CA" w:rsidRDefault="007C60CA" w14:paraId="258733D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2</w:t>
            </w:r>
          </w:p>
        </w:tc>
        <w:tc>
          <w:tcPr>
            <w:tcW w:w="940" w:type="pct"/>
            <w:noWrap/>
          </w:tcPr>
          <w:p w:rsidRPr="00F03497" w:rsidR="007C60CA" w:rsidP="007C60CA" w:rsidRDefault="007C60CA" w14:paraId="4EDB7ED7" w14:textId="269050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w:t>
            </w:r>
          </w:p>
        </w:tc>
        <w:tc>
          <w:tcPr>
            <w:tcW w:w="534" w:type="pct"/>
            <w:noWrap/>
          </w:tcPr>
          <w:p w:rsidRPr="00F060F9" w:rsidR="007C60CA" w:rsidP="007C60CA" w:rsidRDefault="007C60CA" w14:paraId="559DD47F" w14:textId="22FD030E">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7C60CA" w:rsidP="007C60CA" w:rsidRDefault="007C60CA" w14:paraId="22EDF689" w14:textId="7B63CC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7C60CA" w:rsidP="007C60CA" w:rsidRDefault="007C60CA" w14:paraId="1E17BCEA" w14:textId="46DAB1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7C60CA" w:rsidP="007C60CA" w:rsidRDefault="007C60CA" w14:paraId="0FB71A01" w14:textId="123286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w:t>
            </w:r>
          </w:p>
        </w:tc>
        <w:tc>
          <w:tcPr>
            <w:tcW w:w="876" w:type="pct"/>
            <w:noWrap/>
          </w:tcPr>
          <w:p w:rsidRPr="00176064" w:rsidR="007C60CA" w:rsidP="007C60CA" w:rsidRDefault="007C60CA" w14:paraId="7E6D464A" w14:textId="204EDA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w:t>
            </w:r>
          </w:p>
        </w:tc>
        <w:tc>
          <w:tcPr>
            <w:tcW w:w="835" w:type="pct"/>
            <w:noWrap/>
          </w:tcPr>
          <w:p w:rsidRPr="007C60CA" w:rsidR="007C60CA" w:rsidP="007C60CA" w:rsidRDefault="007C60CA" w14:paraId="412E9259" w14:textId="3859BF1E">
            <w:pPr>
              <w:widowControl w:val="0"/>
              <w:autoSpaceDE w:val="0"/>
              <w:autoSpaceDN w:val="0"/>
              <w:adjustRightInd w:val="0"/>
              <w:spacing w:after="0" w:line="240" w:lineRule="auto"/>
              <w:ind w:left="108" w:right="108"/>
              <w:rPr>
                <w:rFonts w:ascii="Calibri Light" w:hAnsi="Calibri Light" w:cs="Arial"/>
                <w:color w:val="4F4F4F"/>
                <w:sz w:val="16"/>
                <w:szCs w:val="16"/>
              </w:rPr>
            </w:pPr>
            <w:r w:rsidRPr="007C60CA">
              <w:rPr>
                <w:rFonts w:cs="Calibri"/>
                <w:color w:val="000000"/>
                <w:sz w:val="16"/>
                <w:szCs w:val="16"/>
              </w:rPr>
              <w:t>We can make use of attribute fields to hold any client data for which Cloud does not provide a seeded column.</w:t>
            </w:r>
          </w:p>
        </w:tc>
      </w:tr>
      <w:tr w:rsidRPr="00EC4DEB" w:rsidR="002F3B34" w:rsidTr="00063FD6" w14:paraId="2134ED6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53B57FC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3</w:t>
            </w:r>
          </w:p>
        </w:tc>
        <w:tc>
          <w:tcPr>
            <w:tcW w:w="940" w:type="pct"/>
            <w:noWrap/>
          </w:tcPr>
          <w:p w:rsidRPr="00F03497" w:rsidR="002F3B34" w:rsidP="002F3B34" w:rsidRDefault="002F3B34" w14:paraId="74F478EB" w14:textId="0974B6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0</w:t>
            </w:r>
          </w:p>
        </w:tc>
        <w:tc>
          <w:tcPr>
            <w:tcW w:w="534" w:type="pct"/>
            <w:noWrap/>
          </w:tcPr>
          <w:p w:rsidRPr="00F060F9" w:rsidR="002F3B34" w:rsidP="002F3B34" w:rsidRDefault="002F3B34" w14:paraId="61CFB7F8" w14:textId="5F6AF82A">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78D194CF" w14:textId="3EACE5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B46C2BC" w14:textId="4EDF7C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04A971C1" w14:textId="376A30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0</w:t>
            </w:r>
          </w:p>
        </w:tc>
        <w:tc>
          <w:tcPr>
            <w:tcW w:w="876" w:type="pct"/>
            <w:noWrap/>
          </w:tcPr>
          <w:p w:rsidRPr="00176064" w:rsidR="002F3B34" w:rsidP="002F3B34" w:rsidRDefault="002F3B34" w14:paraId="737DA937" w14:textId="0C0F98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0</w:t>
            </w:r>
          </w:p>
        </w:tc>
        <w:tc>
          <w:tcPr>
            <w:tcW w:w="835" w:type="pct"/>
            <w:noWrap/>
          </w:tcPr>
          <w:p w:rsidRPr="00C53C16" w:rsidR="002F3B34" w:rsidP="002F3B34" w:rsidRDefault="002F3B34" w14:paraId="36D1945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1D6249D4" w14:textId="77777777">
        <w:tc>
          <w:tcPr>
            <w:tcW w:w="252" w:type="pct"/>
            <w:noWrap/>
          </w:tcPr>
          <w:p w:rsidRPr="00B1480B" w:rsidR="002F3B34" w:rsidP="002F3B34" w:rsidRDefault="002F3B34" w14:paraId="0685594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4</w:t>
            </w:r>
          </w:p>
        </w:tc>
        <w:tc>
          <w:tcPr>
            <w:tcW w:w="940" w:type="pct"/>
            <w:noWrap/>
          </w:tcPr>
          <w:p w:rsidRPr="00F03497" w:rsidR="002F3B34" w:rsidP="002F3B34" w:rsidRDefault="002F3B34" w14:paraId="44BF8543" w14:textId="5D8CED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1</w:t>
            </w:r>
          </w:p>
        </w:tc>
        <w:tc>
          <w:tcPr>
            <w:tcW w:w="534" w:type="pct"/>
            <w:noWrap/>
          </w:tcPr>
          <w:p w:rsidRPr="00F060F9" w:rsidR="002F3B34" w:rsidP="002F3B34" w:rsidRDefault="002F3B34" w14:paraId="02682E37" w14:textId="25BF596C">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71C1A368" w14:textId="09FF33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CA6CC2A" w14:textId="6EB883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5F329B9" w14:textId="7FCAEA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1</w:t>
            </w:r>
          </w:p>
        </w:tc>
        <w:tc>
          <w:tcPr>
            <w:tcW w:w="876" w:type="pct"/>
            <w:noWrap/>
          </w:tcPr>
          <w:p w:rsidRPr="00176064" w:rsidR="002F3B34" w:rsidP="002F3B34" w:rsidRDefault="002F3B34" w14:paraId="2C94561B" w14:textId="4D6347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1</w:t>
            </w:r>
          </w:p>
        </w:tc>
        <w:tc>
          <w:tcPr>
            <w:tcW w:w="835" w:type="pct"/>
            <w:noWrap/>
          </w:tcPr>
          <w:p w:rsidRPr="00C53C16" w:rsidR="002F3B34" w:rsidP="002F3B34" w:rsidRDefault="002F3B34" w14:paraId="51B8109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772B002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5EB707F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5</w:t>
            </w:r>
          </w:p>
        </w:tc>
        <w:tc>
          <w:tcPr>
            <w:tcW w:w="940" w:type="pct"/>
            <w:noWrap/>
          </w:tcPr>
          <w:p w:rsidRPr="00F03497" w:rsidR="002F3B34" w:rsidP="002F3B34" w:rsidRDefault="002F3B34" w14:paraId="2EBA0A57" w14:textId="0273FE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2</w:t>
            </w:r>
          </w:p>
        </w:tc>
        <w:tc>
          <w:tcPr>
            <w:tcW w:w="534" w:type="pct"/>
            <w:noWrap/>
          </w:tcPr>
          <w:p w:rsidRPr="00F060F9" w:rsidR="002F3B34" w:rsidP="002F3B34" w:rsidRDefault="002F3B34" w14:paraId="322B837F" w14:textId="38D648DF">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4A607B73" w14:textId="1E6AC8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26CBC39" w14:textId="37A09F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07DC18E" w14:textId="268F97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2</w:t>
            </w:r>
          </w:p>
        </w:tc>
        <w:tc>
          <w:tcPr>
            <w:tcW w:w="876" w:type="pct"/>
            <w:noWrap/>
          </w:tcPr>
          <w:p w:rsidRPr="00176064" w:rsidR="002F3B34" w:rsidP="002F3B34" w:rsidRDefault="002F3B34" w14:paraId="03773F54" w14:textId="74B0D6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2</w:t>
            </w:r>
          </w:p>
        </w:tc>
        <w:tc>
          <w:tcPr>
            <w:tcW w:w="835" w:type="pct"/>
            <w:noWrap/>
          </w:tcPr>
          <w:p w:rsidRPr="00C53C16" w:rsidR="002F3B34" w:rsidP="002F3B34" w:rsidRDefault="002F3B34" w14:paraId="10C52BB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2D041622" w14:textId="77777777">
        <w:tc>
          <w:tcPr>
            <w:tcW w:w="252" w:type="pct"/>
            <w:noWrap/>
          </w:tcPr>
          <w:p w:rsidRPr="00B1480B" w:rsidR="002F3B34" w:rsidP="002F3B34" w:rsidRDefault="002F3B34" w14:paraId="47B15E2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6</w:t>
            </w:r>
          </w:p>
        </w:tc>
        <w:tc>
          <w:tcPr>
            <w:tcW w:w="940" w:type="pct"/>
            <w:noWrap/>
          </w:tcPr>
          <w:p w:rsidRPr="00F03497" w:rsidR="002F3B34" w:rsidP="002F3B34" w:rsidRDefault="002F3B34" w14:paraId="7A76391C" w14:textId="36F20A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3</w:t>
            </w:r>
          </w:p>
        </w:tc>
        <w:tc>
          <w:tcPr>
            <w:tcW w:w="534" w:type="pct"/>
            <w:noWrap/>
          </w:tcPr>
          <w:p w:rsidRPr="00F060F9" w:rsidR="002F3B34" w:rsidP="002F3B34" w:rsidRDefault="002F3B34" w14:paraId="2479EECB" w14:textId="0FB6552D">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74CAB2E4" w14:textId="01A71D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F3DCA2B" w14:textId="280469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081987C" w14:textId="6DA3F1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3</w:t>
            </w:r>
          </w:p>
        </w:tc>
        <w:tc>
          <w:tcPr>
            <w:tcW w:w="876" w:type="pct"/>
            <w:noWrap/>
          </w:tcPr>
          <w:p w:rsidRPr="00176064" w:rsidR="002F3B34" w:rsidP="002F3B34" w:rsidRDefault="002F3B34" w14:paraId="26C37DC1" w14:textId="3F286F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3</w:t>
            </w:r>
          </w:p>
        </w:tc>
        <w:tc>
          <w:tcPr>
            <w:tcW w:w="835" w:type="pct"/>
            <w:noWrap/>
          </w:tcPr>
          <w:p w:rsidRPr="00C53C16" w:rsidR="002F3B34" w:rsidP="002F3B34" w:rsidRDefault="002F3B34" w14:paraId="34BC0B2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3963F7F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10D1D6B8"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7</w:t>
            </w:r>
          </w:p>
        </w:tc>
        <w:tc>
          <w:tcPr>
            <w:tcW w:w="940" w:type="pct"/>
            <w:noWrap/>
          </w:tcPr>
          <w:p w:rsidRPr="00F03497" w:rsidR="002F3B34" w:rsidP="002F3B34" w:rsidRDefault="002F3B34" w14:paraId="5D270571" w14:textId="7E9926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4</w:t>
            </w:r>
          </w:p>
        </w:tc>
        <w:tc>
          <w:tcPr>
            <w:tcW w:w="534" w:type="pct"/>
            <w:noWrap/>
          </w:tcPr>
          <w:p w:rsidRPr="00F060F9" w:rsidR="002F3B34" w:rsidP="002F3B34" w:rsidRDefault="002F3B34" w14:paraId="3D08AD86" w14:textId="60EE61BC">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10F5AF9F" w14:textId="032358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3C5F143E" w14:textId="4C5826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698722E" w14:textId="4581D6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4</w:t>
            </w:r>
          </w:p>
        </w:tc>
        <w:tc>
          <w:tcPr>
            <w:tcW w:w="876" w:type="pct"/>
            <w:noWrap/>
          </w:tcPr>
          <w:p w:rsidRPr="00176064" w:rsidR="002F3B34" w:rsidP="002F3B34" w:rsidRDefault="002F3B34" w14:paraId="41611884" w14:textId="0D386B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4</w:t>
            </w:r>
          </w:p>
        </w:tc>
        <w:tc>
          <w:tcPr>
            <w:tcW w:w="835" w:type="pct"/>
            <w:noWrap/>
          </w:tcPr>
          <w:p w:rsidRPr="00C53C16" w:rsidR="002F3B34" w:rsidP="002F3B34" w:rsidRDefault="002F3B34" w14:paraId="44F6569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54D1DCD5" w14:textId="77777777">
        <w:tc>
          <w:tcPr>
            <w:tcW w:w="252" w:type="pct"/>
            <w:noWrap/>
          </w:tcPr>
          <w:p w:rsidRPr="00B1480B" w:rsidR="002F3B34" w:rsidP="002F3B34" w:rsidRDefault="002F3B34" w14:paraId="4B2D22F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8</w:t>
            </w:r>
          </w:p>
        </w:tc>
        <w:tc>
          <w:tcPr>
            <w:tcW w:w="940" w:type="pct"/>
            <w:noWrap/>
          </w:tcPr>
          <w:p w:rsidRPr="00F03497" w:rsidR="002F3B34" w:rsidP="002F3B34" w:rsidRDefault="002F3B34" w14:paraId="1DA31BD9" w14:textId="5477F9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5</w:t>
            </w:r>
          </w:p>
        </w:tc>
        <w:tc>
          <w:tcPr>
            <w:tcW w:w="534" w:type="pct"/>
            <w:noWrap/>
          </w:tcPr>
          <w:p w:rsidRPr="00F060F9" w:rsidR="002F3B34" w:rsidP="002F3B34" w:rsidRDefault="002F3B34" w14:paraId="15701D90" w14:textId="34284097">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092AECF7" w14:textId="7E0B8A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4ED1766D" w14:textId="6CCE11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4B9245D" w14:textId="211EBB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5</w:t>
            </w:r>
          </w:p>
        </w:tc>
        <w:tc>
          <w:tcPr>
            <w:tcW w:w="876" w:type="pct"/>
            <w:noWrap/>
          </w:tcPr>
          <w:p w:rsidRPr="00176064" w:rsidR="002F3B34" w:rsidP="002F3B34" w:rsidRDefault="002F3B34" w14:paraId="5DB4EBC9" w14:textId="4872E0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15</w:t>
            </w:r>
          </w:p>
        </w:tc>
        <w:tc>
          <w:tcPr>
            <w:tcW w:w="835" w:type="pct"/>
            <w:noWrap/>
          </w:tcPr>
          <w:p w:rsidRPr="00C53C16" w:rsidR="002F3B34" w:rsidP="002F3B34" w:rsidRDefault="002F3B34" w14:paraId="00C65C5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6E6A5DB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1211C60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9</w:t>
            </w:r>
          </w:p>
        </w:tc>
        <w:tc>
          <w:tcPr>
            <w:tcW w:w="940" w:type="pct"/>
            <w:noWrap/>
          </w:tcPr>
          <w:p w:rsidRPr="00F03497" w:rsidR="002F3B34" w:rsidP="002F3B34" w:rsidRDefault="002F3B34" w14:paraId="4EE7AA87" w14:textId="19A745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2</w:t>
            </w:r>
          </w:p>
        </w:tc>
        <w:tc>
          <w:tcPr>
            <w:tcW w:w="534" w:type="pct"/>
            <w:noWrap/>
          </w:tcPr>
          <w:p w:rsidRPr="00F060F9" w:rsidR="002F3B34" w:rsidP="002F3B34" w:rsidRDefault="002F3B34" w14:paraId="2885D3A9" w14:textId="0742ABCA">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3115D356" w14:textId="1BC0D1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D595506" w14:textId="38710C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71F854B" w14:textId="32FDBE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2</w:t>
            </w:r>
          </w:p>
        </w:tc>
        <w:tc>
          <w:tcPr>
            <w:tcW w:w="876" w:type="pct"/>
            <w:noWrap/>
          </w:tcPr>
          <w:p w:rsidRPr="00176064" w:rsidR="002F3B34" w:rsidP="002F3B34" w:rsidRDefault="002F3B34" w14:paraId="6F497E56" w14:textId="7A179C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2</w:t>
            </w:r>
          </w:p>
        </w:tc>
        <w:tc>
          <w:tcPr>
            <w:tcW w:w="835" w:type="pct"/>
            <w:noWrap/>
          </w:tcPr>
          <w:p w:rsidRPr="00C53C16" w:rsidR="002F3B34" w:rsidP="002F3B34" w:rsidRDefault="002F3B34" w14:paraId="71809F4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1E0F13A5" w14:textId="77777777">
        <w:tc>
          <w:tcPr>
            <w:tcW w:w="252" w:type="pct"/>
            <w:noWrap/>
          </w:tcPr>
          <w:p w:rsidRPr="00B1480B" w:rsidR="002F3B34" w:rsidP="002F3B34" w:rsidRDefault="002F3B34" w14:paraId="019B603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0</w:t>
            </w:r>
          </w:p>
        </w:tc>
        <w:tc>
          <w:tcPr>
            <w:tcW w:w="940" w:type="pct"/>
            <w:noWrap/>
          </w:tcPr>
          <w:p w:rsidRPr="00F03497" w:rsidR="002F3B34" w:rsidP="002F3B34" w:rsidRDefault="002F3B34" w14:paraId="40C64916" w14:textId="411B4C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3</w:t>
            </w:r>
          </w:p>
        </w:tc>
        <w:tc>
          <w:tcPr>
            <w:tcW w:w="534" w:type="pct"/>
            <w:noWrap/>
          </w:tcPr>
          <w:p w:rsidRPr="00F060F9" w:rsidR="002F3B34" w:rsidP="002F3B34" w:rsidRDefault="002F3B34" w14:paraId="11EEB28E" w14:textId="23C50A13">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0D449D33" w14:textId="4F3006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C4F5611" w14:textId="63FA1A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AA587EB" w14:textId="4B9341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3</w:t>
            </w:r>
          </w:p>
        </w:tc>
        <w:tc>
          <w:tcPr>
            <w:tcW w:w="876" w:type="pct"/>
            <w:noWrap/>
          </w:tcPr>
          <w:p w:rsidRPr="00176064" w:rsidR="002F3B34" w:rsidP="002F3B34" w:rsidRDefault="002F3B34" w14:paraId="2B5C0FA0" w14:textId="76D0F1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3</w:t>
            </w:r>
          </w:p>
        </w:tc>
        <w:tc>
          <w:tcPr>
            <w:tcW w:w="835" w:type="pct"/>
            <w:noWrap/>
          </w:tcPr>
          <w:p w:rsidRPr="00C53C16" w:rsidR="002F3B34" w:rsidP="002F3B34" w:rsidRDefault="002F3B34" w14:paraId="05D02B0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1910B1B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4371569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1</w:t>
            </w:r>
          </w:p>
        </w:tc>
        <w:tc>
          <w:tcPr>
            <w:tcW w:w="940" w:type="pct"/>
            <w:noWrap/>
          </w:tcPr>
          <w:p w:rsidRPr="00F03497" w:rsidR="002F3B34" w:rsidP="002F3B34" w:rsidRDefault="002F3B34" w14:paraId="6E13BACA" w14:textId="4F4E0D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4</w:t>
            </w:r>
          </w:p>
        </w:tc>
        <w:tc>
          <w:tcPr>
            <w:tcW w:w="534" w:type="pct"/>
            <w:noWrap/>
          </w:tcPr>
          <w:p w:rsidRPr="00F060F9" w:rsidR="002F3B34" w:rsidP="002F3B34" w:rsidRDefault="002F3B34" w14:paraId="05F1D2B8" w14:textId="59203C63">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292D8FB9" w14:textId="006573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3EF6C7F" w14:textId="0CCE75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3221822" w14:textId="6B4781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4</w:t>
            </w:r>
          </w:p>
        </w:tc>
        <w:tc>
          <w:tcPr>
            <w:tcW w:w="876" w:type="pct"/>
            <w:noWrap/>
          </w:tcPr>
          <w:p w:rsidRPr="00176064" w:rsidR="002F3B34" w:rsidP="002F3B34" w:rsidRDefault="002F3B34" w14:paraId="6E049B94" w14:textId="48C032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4</w:t>
            </w:r>
          </w:p>
        </w:tc>
        <w:tc>
          <w:tcPr>
            <w:tcW w:w="835" w:type="pct"/>
            <w:noWrap/>
          </w:tcPr>
          <w:p w:rsidRPr="00C53C16" w:rsidR="002F3B34" w:rsidP="002F3B34" w:rsidRDefault="002F3B34" w14:paraId="41D164B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3DE6BB72" w14:textId="77777777">
        <w:tc>
          <w:tcPr>
            <w:tcW w:w="252" w:type="pct"/>
            <w:noWrap/>
          </w:tcPr>
          <w:p w:rsidRPr="00B1480B" w:rsidR="002F3B34" w:rsidP="002F3B34" w:rsidRDefault="002F3B34" w14:paraId="307F9EE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2</w:t>
            </w:r>
          </w:p>
        </w:tc>
        <w:tc>
          <w:tcPr>
            <w:tcW w:w="940" w:type="pct"/>
            <w:noWrap/>
          </w:tcPr>
          <w:p w:rsidRPr="00F03497" w:rsidR="002F3B34" w:rsidP="002F3B34" w:rsidRDefault="002F3B34" w14:paraId="2AFF54A4" w14:textId="005BDB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5</w:t>
            </w:r>
          </w:p>
        </w:tc>
        <w:tc>
          <w:tcPr>
            <w:tcW w:w="534" w:type="pct"/>
            <w:noWrap/>
          </w:tcPr>
          <w:p w:rsidRPr="00F060F9" w:rsidR="002F3B34" w:rsidP="002F3B34" w:rsidRDefault="002F3B34" w14:paraId="205ED9D1" w14:textId="44B998BA">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71D6F047" w14:textId="4EFE47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DCCCD53" w14:textId="6775DE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4EDDAF9" w14:textId="3138BC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5</w:t>
            </w:r>
          </w:p>
        </w:tc>
        <w:tc>
          <w:tcPr>
            <w:tcW w:w="876" w:type="pct"/>
            <w:noWrap/>
          </w:tcPr>
          <w:p w:rsidRPr="00176064" w:rsidR="002F3B34" w:rsidP="002F3B34" w:rsidRDefault="002F3B34" w14:paraId="03F63291" w14:textId="106696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5</w:t>
            </w:r>
          </w:p>
        </w:tc>
        <w:tc>
          <w:tcPr>
            <w:tcW w:w="835" w:type="pct"/>
            <w:noWrap/>
          </w:tcPr>
          <w:p w:rsidRPr="00C53C16" w:rsidR="002F3B34" w:rsidP="002F3B34" w:rsidRDefault="002F3B34" w14:paraId="16FE895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5F3A30E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57B1E82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3</w:t>
            </w:r>
          </w:p>
        </w:tc>
        <w:tc>
          <w:tcPr>
            <w:tcW w:w="940" w:type="pct"/>
            <w:noWrap/>
          </w:tcPr>
          <w:p w:rsidRPr="00F03497" w:rsidR="002F3B34" w:rsidP="002F3B34" w:rsidRDefault="002F3B34" w14:paraId="5F23A436" w14:textId="5F055B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6</w:t>
            </w:r>
          </w:p>
        </w:tc>
        <w:tc>
          <w:tcPr>
            <w:tcW w:w="534" w:type="pct"/>
            <w:noWrap/>
          </w:tcPr>
          <w:p w:rsidRPr="00F060F9" w:rsidR="002F3B34" w:rsidP="002F3B34" w:rsidRDefault="002F3B34" w14:paraId="755FA479" w14:textId="1F24ED97">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7135B5A2" w14:textId="0C1922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3485F579" w14:textId="2FEDD5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226F2E9" w14:textId="68B367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6</w:t>
            </w:r>
          </w:p>
        </w:tc>
        <w:tc>
          <w:tcPr>
            <w:tcW w:w="876" w:type="pct"/>
            <w:noWrap/>
          </w:tcPr>
          <w:p w:rsidRPr="00176064" w:rsidR="002F3B34" w:rsidP="002F3B34" w:rsidRDefault="002F3B34" w14:paraId="7B4180D9" w14:textId="4AAF89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6</w:t>
            </w:r>
          </w:p>
        </w:tc>
        <w:tc>
          <w:tcPr>
            <w:tcW w:w="835" w:type="pct"/>
            <w:noWrap/>
          </w:tcPr>
          <w:p w:rsidRPr="00C53C16" w:rsidR="002F3B34" w:rsidP="002F3B34" w:rsidRDefault="002F3B34" w14:paraId="1AF90B7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08019989" w14:textId="77777777">
        <w:tc>
          <w:tcPr>
            <w:tcW w:w="252" w:type="pct"/>
            <w:noWrap/>
          </w:tcPr>
          <w:p w:rsidRPr="00B1480B" w:rsidR="002F3B34" w:rsidP="002F3B34" w:rsidRDefault="002F3B34" w14:paraId="56729868"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4</w:t>
            </w:r>
          </w:p>
        </w:tc>
        <w:tc>
          <w:tcPr>
            <w:tcW w:w="940" w:type="pct"/>
            <w:noWrap/>
          </w:tcPr>
          <w:p w:rsidRPr="00F03497" w:rsidR="002F3B34" w:rsidP="002F3B34" w:rsidRDefault="002F3B34" w14:paraId="054DB81C" w14:textId="6B81BD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7</w:t>
            </w:r>
          </w:p>
        </w:tc>
        <w:tc>
          <w:tcPr>
            <w:tcW w:w="534" w:type="pct"/>
            <w:noWrap/>
          </w:tcPr>
          <w:p w:rsidRPr="00F060F9" w:rsidR="002F3B34" w:rsidP="002F3B34" w:rsidRDefault="002F3B34" w14:paraId="119CB3FC" w14:textId="66BB8169">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43B18BA9" w14:textId="3B3AC5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D47A651" w14:textId="5228DE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0C435B0" w14:textId="4588DA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7</w:t>
            </w:r>
          </w:p>
        </w:tc>
        <w:tc>
          <w:tcPr>
            <w:tcW w:w="876" w:type="pct"/>
            <w:noWrap/>
          </w:tcPr>
          <w:p w:rsidRPr="00176064" w:rsidR="002F3B34" w:rsidP="002F3B34" w:rsidRDefault="002F3B34" w14:paraId="524C669F" w14:textId="4B310F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7</w:t>
            </w:r>
          </w:p>
        </w:tc>
        <w:tc>
          <w:tcPr>
            <w:tcW w:w="835" w:type="pct"/>
            <w:noWrap/>
          </w:tcPr>
          <w:p w:rsidRPr="00C53C16" w:rsidR="002F3B34" w:rsidP="002F3B34" w:rsidRDefault="002F3B34" w14:paraId="5809B8C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5D8534C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406BD2F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5</w:t>
            </w:r>
          </w:p>
        </w:tc>
        <w:tc>
          <w:tcPr>
            <w:tcW w:w="940" w:type="pct"/>
            <w:noWrap/>
          </w:tcPr>
          <w:p w:rsidRPr="00F03497" w:rsidR="002F3B34" w:rsidP="002F3B34" w:rsidRDefault="002F3B34" w14:paraId="03884DE8" w14:textId="6B40D1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8</w:t>
            </w:r>
          </w:p>
        </w:tc>
        <w:tc>
          <w:tcPr>
            <w:tcW w:w="534" w:type="pct"/>
            <w:noWrap/>
          </w:tcPr>
          <w:p w:rsidRPr="00F060F9" w:rsidR="002F3B34" w:rsidP="002F3B34" w:rsidRDefault="002F3B34" w14:paraId="1F217568" w14:textId="426084E4">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61A1CC21" w14:textId="58A656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720F46B" w14:textId="04F24E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64D6BF5" w14:textId="2E4639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8</w:t>
            </w:r>
          </w:p>
        </w:tc>
        <w:tc>
          <w:tcPr>
            <w:tcW w:w="876" w:type="pct"/>
            <w:noWrap/>
          </w:tcPr>
          <w:p w:rsidRPr="00176064" w:rsidR="002F3B34" w:rsidP="002F3B34" w:rsidRDefault="002F3B34" w14:paraId="433393F5" w14:textId="3423E5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8</w:t>
            </w:r>
          </w:p>
        </w:tc>
        <w:tc>
          <w:tcPr>
            <w:tcW w:w="835" w:type="pct"/>
            <w:noWrap/>
          </w:tcPr>
          <w:p w:rsidRPr="00C53C16" w:rsidR="002F3B34" w:rsidP="002F3B34" w:rsidRDefault="002F3B34" w14:paraId="2CC004C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042DCC5E" w14:textId="77777777">
        <w:tc>
          <w:tcPr>
            <w:tcW w:w="252" w:type="pct"/>
            <w:noWrap/>
          </w:tcPr>
          <w:p w:rsidRPr="00B1480B" w:rsidR="002F3B34" w:rsidP="002F3B34" w:rsidRDefault="002F3B34" w14:paraId="5A462C8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6</w:t>
            </w:r>
          </w:p>
        </w:tc>
        <w:tc>
          <w:tcPr>
            <w:tcW w:w="940" w:type="pct"/>
            <w:noWrap/>
          </w:tcPr>
          <w:p w:rsidRPr="00F03497" w:rsidR="002F3B34" w:rsidP="002F3B34" w:rsidRDefault="002F3B34" w14:paraId="512805E6" w14:textId="30BCD4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9</w:t>
            </w:r>
          </w:p>
        </w:tc>
        <w:tc>
          <w:tcPr>
            <w:tcW w:w="534" w:type="pct"/>
            <w:noWrap/>
          </w:tcPr>
          <w:p w:rsidRPr="00F060F9" w:rsidR="002F3B34" w:rsidP="002F3B34" w:rsidRDefault="002F3B34" w14:paraId="077718E2" w14:textId="0BD70050">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7F023EC9" w14:textId="00439B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42F9710" w14:textId="5EB5FB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00C305FA" w14:textId="571263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9</w:t>
            </w:r>
          </w:p>
        </w:tc>
        <w:tc>
          <w:tcPr>
            <w:tcW w:w="876" w:type="pct"/>
            <w:noWrap/>
          </w:tcPr>
          <w:p w:rsidRPr="00176064" w:rsidR="002F3B34" w:rsidP="002F3B34" w:rsidRDefault="002F3B34" w14:paraId="54C8EE08" w14:textId="6015BC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TTRIBUTE9</w:t>
            </w:r>
          </w:p>
        </w:tc>
        <w:tc>
          <w:tcPr>
            <w:tcW w:w="835" w:type="pct"/>
            <w:noWrap/>
          </w:tcPr>
          <w:p w:rsidRPr="00492700" w:rsidR="002F3B34" w:rsidP="002F3B34" w:rsidRDefault="002F3B34" w14:paraId="3B609B2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3C60079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6C05DC68"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7</w:t>
            </w:r>
          </w:p>
        </w:tc>
        <w:tc>
          <w:tcPr>
            <w:tcW w:w="940" w:type="pct"/>
            <w:noWrap/>
          </w:tcPr>
          <w:p w:rsidRPr="00F03497" w:rsidR="002F3B34" w:rsidP="002F3B34" w:rsidRDefault="002F3B34" w14:paraId="37E56CB4" w14:textId="572499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_CATEGORY</w:t>
            </w:r>
          </w:p>
        </w:tc>
        <w:tc>
          <w:tcPr>
            <w:tcW w:w="534" w:type="pct"/>
            <w:noWrap/>
          </w:tcPr>
          <w:p w:rsidRPr="00F060F9" w:rsidR="002F3B34" w:rsidP="002F3B34" w:rsidRDefault="002F3B34" w14:paraId="77881705" w14:textId="5233BC9A">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3AE80EA8" w14:textId="3CBC5F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38715F9" w14:textId="068852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062F495" w14:textId="778A5A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_CATEGORY</w:t>
            </w:r>
          </w:p>
        </w:tc>
        <w:tc>
          <w:tcPr>
            <w:tcW w:w="876" w:type="pct"/>
            <w:noWrap/>
          </w:tcPr>
          <w:p w:rsidRPr="00176064" w:rsidR="002F3B34" w:rsidP="002F3B34" w:rsidRDefault="002F3B34" w14:paraId="0F4DCD2D" w14:textId="3CEFF9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_CATEGORY</w:t>
            </w:r>
          </w:p>
        </w:tc>
        <w:tc>
          <w:tcPr>
            <w:tcW w:w="835" w:type="pct"/>
            <w:noWrap/>
          </w:tcPr>
          <w:p w:rsidRPr="00492700" w:rsidR="002F3B34" w:rsidP="002F3B34" w:rsidRDefault="002F3B34" w14:paraId="36C4F10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363BBFE4" w14:textId="77777777">
        <w:tc>
          <w:tcPr>
            <w:tcW w:w="252" w:type="pct"/>
            <w:noWrap/>
          </w:tcPr>
          <w:p w:rsidRPr="00B1480B" w:rsidR="002F3B34" w:rsidP="002F3B34" w:rsidRDefault="002F3B34" w14:paraId="4B10087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8</w:t>
            </w:r>
          </w:p>
        </w:tc>
        <w:tc>
          <w:tcPr>
            <w:tcW w:w="940" w:type="pct"/>
            <w:noWrap/>
          </w:tcPr>
          <w:p w:rsidRPr="00F03497" w:rsidR="002F3B34" w:rsidP="002F3B34" w:rsidRDefault="002F3B34" w14:paraId="4121AA8D" w14:textId="3215B4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w:t>
            </w:r>
          </w:p>
        </w:tc>
        <w:tc>
          <w:tcPr>
            <w:tcW w:w="534" w:type="pct"/>
            <w:noWrap/>
          </w:tcPr>
          <w:p w:rsidRPr="00F060F9" w:rsidR="002F3B34" w:rsidP="002F3B34" w:rsidRDefault="002F3B34" w14:paraId="4398BD96" w14:textId="25D73AFC">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55ADFF94" w14:textId="21B28B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F32B3AD" w14:textId="36DEC4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7239E55" w14:textId="11AB9F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w:t>
            </w:r>
          </w:p>
        </w:tc>
        <w:tc>
          <w:tcPr>
            <w:tcW w:w="876" w:type="pct"/>
            <w:noWrap/>
          </w:tcPr>
          <w:p w:rsidRPr="00176064" w:rsidR="002F3B34" w:rsidP="002F3B34" w:rsidRDefault="002F3B34" w14:paraId="1C7DFC59" w14:textId="5D30EF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w:t>
            </w:r>
          </w:p>
        </w:tc>
        <w:tc>
          <w:tcPr>
            <w:tcW w:w="835" w:type="pct"/>
            <w:noWrap/>
          </w:tcPr>
          <w:p w:rsidRPr="00492700" w:rsidR="002F3B34" w:rsidP="002F3B34" w:rsidRDefault="002F3B34" w14:paraId="2846912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2BCF7F2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2F3B34" w:rsidP="002F3B34" w:rsidRDefault="002F3B34" w14:paraId="2D3D5A2E"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69</w:t>
            </w:r>
          </w:p>
        </w:tc>
        <w:tc>
          <w:tcPr>
            <w:tcW w:w="940" w:type="pct"/>
            <w:noWrap/>
          </w:tcPr>
          <w:p w:rsidRPr="00F03497" w:rsidR="002F3B34" w:rsidP="002F3B34" w:rsidRDefault="002F3B34" w14:paraId="25B97413" w14:textId="05B212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0</w:t>
            </w:r>
          </w:p>
        </w:tc>
        <w:tc>
          <w:tcPr>
            <w:tcW w:w="534" w:type="pct"/>
            <w:noWrap/>
          </w:tcPr>
          <w:p w:rsidRPr="00F060F9" w:rsidR="002F3B34" w:rsidP="002F3B34" w:rsidRDefault="002F3B34" w14:paraId="56A6BCD1" w14:textId="4CFEA39F">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55A67571" w14:textId="599866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6DF44FE2" w14:textId="1B1C4D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0A97727" w14:textId="000907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0</w:t>
            </w:r>
          </w:p>
        </w:tc>
        <w:tc>
          <w:tcPr>
            <w:tcW w:w="876" w:type="pct"/>
            <w:noWrap/>
          </w:tcPr>
          <w:p w:rsidRPr="00176064" w:rsidR="002F3B34" w:rsidP="002F3B34" w:rsidRDefault="002F3B34" w14:paraId="104CFC4C" w14:textId="395A8A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0</w:t>
            </w:r>
          </w:p>
        </w:tc>
        <w:tc>
          <w:tcPr>
            <w:tcW w:w="835" w:type="pct"/>
            <w:noWrap/>
          </w:tcPr>
          <w:p w:rsidRPr="00A22AB5" w:rsidR="002F3B34" w:rsidP="002F3B34" w:rsidRDefault="002F3B34" w14:paraId="74779D03" w14:textId="2E9F117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3A171011" w14:textId="77777777">
        <w:tc>
          <w:tcPr>
            <w:tcW w:w="252" w:type="pct"/>
            <w:noWrap/>
          </w:tcPr>
          <w:p w:rsidRPr="003B55DC" w:rsidR="002F3B34" w:rsidP="002F3B34" w:rsidRDefault="002F3B34" w14:paraId="524D5614"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0</w:t>
            </w:r>
          </w:p>
        </w:tc>
        <w:tc>
          <w:tcPr>
            <w:tcW w:w="940" w:type="pct"/>
            <w:noWrap/>
          </w:tcPr>
          <w:p w:rsidRPr="00F03497" w:rsidR="002F3B34" w:rsidP="002F3B34" w:rsidRDefault="002F3B34" w14:paraId="7BEC1A79" w14:textId="1B8D40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1</w:t>
            </w:r>
          </w:p>
        </w:tc>
        <w:tc>
          <w:tcPr>
            <w:tcW w:w="534" w:type="pct"/>
            <w:noWrap/>
          </w:tcPr>
          <w:p w:rsidRPr="00F060F9" w:rsidR="002F3B34" w:rsidP="002F3B34" w:rsidRDefault="002F3B34" w14:paraId="2BC092AA" w14:textId="5FD7EEF0">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15C73D3B" w14:textId="46925A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784C020" w14:textId="27D432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ACB4E3C" w14:textId="756EF5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1</w:t>
            </w:r>
          </w:p>
        </w:tc>
        <w:tc>
          <w:tcPr>
            <w:tcW w:w="876" w:type="pct"/>
            <w:noWrap/>
          </w:tcPr>
          <w:p w:rsidRPr="00176064" w:rsidR="002F3B34" w:rsidP="002F3B34" w:rsidRDefault="002F3B34" w14:paraId="44853FFE" w14:textId="618A30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1</w:t>
            </w:r>
          </w:p>
        </w:tc>
        <w:tc>
          <w:tcPr>
            <w:tcW w:w="835" w:type="pct"/>
            <w:noWrap/>
          </w:tcPr>
          <w:p w:rsidRPr="00A22AB5" w:rsidR="002F3B34" w:rsidP="002F3B34" w:rsidRDefault="002F3B34" w14:paraId="46F4D834" w14:textId="3A1088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06F1B7D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21D03977"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1</w:t>
            </w:r>
          </w:p>
        </w:tc>
        <w:tc>
          <w:tcPr>
            <w:tcW w:w="940" w:type="pct"/>
            <w:noWrap/>
          </w:tcPr>
          <w:p w:rsidRPr="00F03497" w:rsidR="002F3B34" w:rsidP="002F3B34" w:rsidRDefault="002F3B34" w14:paraId="4C39432D" w14:textId="14ED7B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2</w:t>
            </w:r>
          </w:p>
        </w:tc>
        <w:tc>
          <w:tcPr>
            <w:tcW w:w="534" w:type="pct"/>
            <w:noWrap/>
          </w:tcPr>
          <w:p w:rsidRPr="00F060F9" w:rsidR="002F3B34" w:rsidP="002F3B34" w:rsidRDefault="002F3B34" w14:paraId="4BD2F0FC" w14:textId="79F667C4">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7673D301" w14:textId="77B047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472B6F0" w14:textId="129F97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4FE0EC7A" w14:textId="3CBDE7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2</w:t>
            </w:r>
          </w:p>
        </w:tc>
        <w:tc>
          <w:tcPr>
            <w:tcW w:w="876" w:type="pct"/>
            <w:noWrap/>
          </w:tcPr>
          <w:p w:rsidRPr="00176064" w:rsidR="002F3B34" w:rsidP="002F3B34" w:rsidRDefault="002F3B34" w14:paraId="02DCF59E" w14:textId="0D72D0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2</w:t>
            </w:r>
          </w:p>
        </w:tc>
        <w:tc>
          <w:tcPr>
            <w:tcW w:w="835" w:type="pct"/>
            <w:noWrap/>
          </w:tcPr>
          <w:p w:rsidRPr="00A22AB5" w:rsidR="002F3B34" w:rsidP="002F3B34" w:rsidRDefault="002F3B34" w14:paraId="71C75416" w14:textId="69D14AA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7BD68C54" w14:textId="77777777">
        <w:tc>
          <w:tcPr>
            <w:tcW w:w="252" w:type="pct"/>
            <w:noWrap/>
          </w:tcPr>
          <w:p w:rsidRPr="003B55DC" w:rsidR="002F3B34" w:rsidP="002F3B34" w:rsidRDefault="002F3B34" w14:paraId="0226C0F3"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2</w:t>
            </w:r>
          </w:p>
        </w:tc>
        <w:tc>
          <w:tcPr>
            <w:tcW w:w="940" w:type="pct"/>
            <w:noWrap/>
          </w:tcPr>
          <w:p w:rsidRPr="00F03497" w:rsidR="002F3B34" w:rsidP="002F3B34" w:rsidRDefault="002F3B34" w14:paraId="23C4D7D6" w14:textId="759959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3</w:t>
            </w:r>
          </w:p>
        </w:tc>
        <w:tc>
          <w:tcPr>
            <w:tcW w:w="534" w:type="pct"/>
            <w:noWrap/>
          </w:tcPr>
          <w:p w:rsidRPr="00F060F9" w:rsidR="002F3B34" w:rsidP="002F3B34" w:rsidRDefault="002F3B34" w14:paraId="5198F101" w14:textId="7CF7D0B2">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7362900C" w14:textId="40A191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73D10A6" w14:textId="0F7A64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CB4868B" w14:textId="5C578C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3</w:t>
            </w:r>
          </w:p>
        </w:tc>
        <w:tc>
          <w:tcPr>
            <w:tcW w:w="876" w:type="pct"/>
            <w:noWrap/>
          </w:tcPr>
          <w:p w:rsidRPr="00176064" w:rsidR="002F3B34" w:rsidP="002F3B34" w:rsidRDefault="002F3B34" w14:paraId="649A8552" w14:textId="08A735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3</w:t>
            </w:r>
          </w:p>
        </w:tc>
        <w:tc>
          <w:tcPr>
            <w:tcW w:w="835" w:type="pct"/>
            <w:noWrap/>
          </w:tcPr>
          <w:p w:rsidRPr="00A22AB5" w:rsidR="002F3B34" w:rsidP="002F3B34" w:rsidRDefault="002F3B34" w14:paraId="16F97A53" w14:textId="19DAB04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354362A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04FAAD85" w14:textId="49E85286">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3</w:t>
            </w:r>
          </w:p>
        </w:tc>
        <w:tc>
          <w:tcPr>
            <w:tcW w:w="940" w:type="pct"/>
            <w:noWrap/>
          </w:tcPr>
          <w:p w:rsidRPr="00F03497" w:rsidR="002F3B34" w:rsidP="002F3B34" w:rsidRDefault="002F3B34" w14:paraId="1FDF679D" w14:textId="16FF42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4</w:t>
            </w:r>
          </w:p>
        </w:tc>
        <w:tc>
          <w:tcPr>
            <w:tcW w:w="534" w:type="pct"/>
            <w:noWrap/>
          </w:tcPr>
          <w:p w:rsidRPr="00F060F9" w:rsidR="002F3B34" w:rsidP="002F3B34" w:rsidRDefault="002F3B34" w14:paraId="5896B086" w14:textId="4A0E3EAA">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27FEF141" w14:textId="1161C4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A7A05A7" w14:textId="6574B5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3637DCF7" w14:textId="25C5B6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4</w:t>
            </w:r>
          </w:p>
        </w:tc>
        <w:tc>
          <w:tcPr>
            <w:tcW w:w="876" w:type="pct"/>
            <w:noWrap/>
          </w:tcPr>
          <w:p w:rsidRPr="00176064" w:rsidR="002F3B34" w:rsidP="002F3B34" w:rsidRDefault="002F3B34" w14:paraId="1824CEF8" w14:textId="11C0A7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4</w:t>
            </w:r>
          </w:p>
        </w:tc>
        <w:tc>
          <w:tcPr>
            <w:tcW w:w="835" w:type="pct"/>
            <w:noWrap/>
          </w:tcPr>
          <w:p w:rsidRPr="00A22AB5" w:rsidR="002F3B34" w:rsidP="002F3B34" w:rsidRDefault="002F3B34" w14:paraId="5724AE6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4E722C71" w14:textId="77777777">
        <w:tc>
          <w:tcPr>
            <w:tcW w:w="252" w:type="pct"/>
            <w:noWrap/>
          </w:tcPr>
          <w:p w:rsidRPr="003B55DC" w:rsidR="002F3B34" w:rsidP="002F3B34" w:rsidRDefault="002F3B34" w14:paraId="58124A73" w14:textId="70B2CDDF">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4</w:t>
            </w:r>
          </w:p>
        </w:tc>
        <w:tc>
          <w:tcPr>
            <w:tcW w:w="940" w:type="pct"/>
            <w:noWrap/>
          </w:tcPr>
          <w:p w:rsidRPr="00F03497" w:rsidR="002F3B34" w:rsidP="002F3B34" w:rsidRDefault="002F3B34" w14:paraId="50BEFF7C" w14:textId="59B0C8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5</w:t>
            </w:r>
          </w:p>
        </w:tc>
        <w:tc>
          <w:tcPr>
            <w:tcW w:w="534" w:type="pct"/>
            <w:noWrap/>
          </w:tcPr>
          <w:p w:rsidRPr="00F060F9" w:rsidR="002F3B34" w:rsidP="002F3B34" w:rsidRDefault="002F3B34" w14:paraId="4A5C0C7E" w14:textId="1F86DF4B">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48580C73" w14:textId="6ECC7E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4E266F9" w14:textId="4967F2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C955E70" w14:textId="2D0600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5</w:t>
            </w:r>
          </w:p>
        </w:tc>
        <w:tc>
          <w:tcPr>
            <w:tcW w:w="876" w:type="pct"/>
            <w:noWrap/>
          </w:tcPr>
          <w:p w:rsidRPr="00176064" w:rsidR="002F3B34" w:rsidP="002F3B34" w:rsidRDefault="002F3B34" w14:paraId="7954AB74" w14:textId="26EC36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15</w:t>
            </w:r>
          </w:p>
        </w:tc>
        <w:tc>
          <w:tcPr>
            <w:tcW w:w="835" w:type="pct"/>
            <w:noWrap/>
          </w:tcPr>
          <w:p w:rsidRPr="00A22AB5" w:rsidR="002F3B34" w:rsidP="002F3B34" w:rsidRDefault="002F3B34" w14:paraId="404266E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4709DA6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46DABDB7" w14:textId="1690D322">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5</w:t>
            </w:r>
          </w:p>
        </w:tc>
        <w:tc>
          <w:tcPr>
            <w:tcW w:w="940" w:type="pct"/>
            <w:noWrap/>
          </w:tcPr>
          <w:p w:rsidRPr="00F03497" w:rsidR="002F3B34" w:rsidP="002F3B34" w:rsidRDefault="002F3B34" w14:paraId="50ACDE3C" w14:textId="6E0876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2</w:t>
            </w:r>
          </w:p>
        </w:tc>
        <w:tc>
          <w:tcPr>
            <w:tcW w:w="534" w:type="pct"/>
            <w:noWrap/>
          </w:tcPr>
          <w:p w:rsidRPr="00F060F9" w:rsidR="002F3B34" w:rsidP="002F3B34" w:rsidRDefault="002F3B34" w14:paraId="12D68BF3" w14:textId="14310A6E">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4BC3AF2F" w14:textId="362A76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D2489F9" w14:textId="33BE72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DCDDE82" w14:textId="5A3CC7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2</w:t>
            </w:r>
          </w:p>
        </w:tc>
        <w:tc>
          <w:tcPr>
            <w:tcW w:w="876" w:type="pct"/>
            <w:noWrap/>
          </w:tcPr>
          <w:p w:rsidRPr="00176064" w:rsidR="002F3B34" w:rsidP="002F3B34" w:rsidRDefault="002F3B34" w14:paraId="0DDE2541" w14:textId="4EE3DF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2</w:t>
            </w:r>
          </w:p>
        </w:tc>
        <w:tc>
          <w:tcPr>
            <w:tcW w:w="835" w:type="pct"/>
            <w:noWrap/>
          </w:tcPr>
          <w:p w:rsidRPr="00A22AB5" w:rsidR="002F3B34" w:rsidP="002F3B34" w:rsidRDefault="002F3B34" w14:paraId="1E47E43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31959787" w14:textId="77777777">
        <w:tc>
          <w:tcPr>
            <w:tcW w:w="252" w:type="pct"/>
            <w:noWrap/>
          </w:tcPr>
          <w:p w:rsidRPr="003B55DC" w:rsidR="002F3B34" w:rsidP="002F3B34" w:rsidRDefault="002F3B34" w14:paraId="0945260E" w14:textId="4D00813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6</w:t>
            </w:r>
          </w:p>
        </w:tc>
        <w:tc>
          <w:tcPr>
            <w:tcW w:w="940" w:type="pct"/>
            <w:noWrap/>
          </w:tcPr>
          <w:p w:rsidRPr="00F03497" w:rsidR="002F3B34" w:rsidP="002F3B34" w:rsidRDefault="002F3B34" w14:paraId="3CD19A43" w14:textId="55B98E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3</w:t>
            </w:r>
          </w:p>
        </w:tc>
        <w:tc>
          <w:tcPr>
            <w:tcW w:w="534" w:type="pct"/>
            <w:noWrap/>
          </w:tcPr>
          <w:p w:rsidRPr="00F060F9" w:rsidR="002F3B34" w:rsidP="002F3B34" w:rsidRDefault="002F3B34" w14:paraId="5017D880" w14:textId="3869CAB2">
            <w:pPr>
              <w:widowControl w:val="0"/>
              <w:autoSpaceDE w:val="0"/>
              <w:autoSpaceDN w:val="0"/>
              <w:adjustRightInd w:val="0"/>
              <w:spacing w:after="0" w:line="240" w:lineRule="auto"/>
              <w:ind w:left="108" w:right="108"/>
              <w:rPr>
                <w:sz w:val="16"/>
                <w:szCs w:val="16"/>
              </w:rPr>
            </w:pPr>
            <w:r w:rsidRPr="00F060F9">
              <w:rPr>
                <w:sz w:val="16"/>
                <w:szCs w:val="16"/>
              </w:rPr>
              <w:t>VARCHAR2(150)</w:t>
            </w:r>
          </w:p>
        </w:tc>
        <w:tc>
          <w:tcPr>
            <w:tcW w:w="369" w:type="pct"/>
            <w:noWrap/>
          </w:tcPr>
          <w:p w:rsidRPr="00176064" w:rsidR="002F3B34" w:rsidP="002F3B34" w:rsidRDefault="002F3B34" w14:paraId="3DD99060" w14:textId="161DD8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E847F9A" w14:textId="2C3D9F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C2010C9" w14:textId="68BFEA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3</w:t>
            </w:r>
          </w:p>
        </w:tc>
        <w:tc>
          <w:tcPr>
            <w:tcW w:w="876" w:type="pct"/>
            <w:noWrap/>
          </w:tcPr>
          <w:p w:rsidRPr="00176064" w:rsidR="002F3B34" w:rsidP="002F3B34" w:rsidRDefault="002F3B34" w14:paraId="1530C0B2" w14:textId="16FB84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3</w:t>
            </w:r>
          </w:p>
        </w:tc>
        <w:tc>
          <w:tcPr>
            <w:tcW w:w="835" w:type="pct"/>
            <w:noWrap/>
          </w:tcPr>
          <w:p w:rsidRPr="00A22AB5" w:rsidR="002F3B34" w:rsidP="002F3B34" w:rsidRDefault="002F3B34" w14:paraId="0A5D1FB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141F156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68838F90" w14:textId="2769E7DC">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7</w:t>
            </w:r>
          </w:p>
        </w:tc>
        <w:tc>
          <w:tcPr>
            <w:tcW w:w="940" w:type="pct"/>
            <w:noWrap/>
          </w:tcPr>
          <w:p w:rsidRPr="00F03497" w:rsidR="002F3B34" w:rsidP="002F3B34" w:rsidRDefault="002F3B34" w14:paraId="1A277CA7" w14:textId="4AAF52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4</w:t>
            </w:r>
          </w:p>
        </w:tc>
        <w:tc>
          <w:tcPr>
            <w:tcW w:w="534" w:type="pct"/>
            <w:noWrap/>
          </w:tcPr>
          <w:p w:rsidRPr="00F060F9" w:rsidR="002F3B34" w:rsidP="002F3B34" w:rsidRDefault="002F3B34" w14:paraId="77E5D760" w14:textId="4D91D300">
            <w:pPr>
              <w:widowControl w:val="0"/>
              <w:autoSpaceDE w:val="0"/>
              <w:autoSpaceDN w:val="0"/>
              <w:adjustRightInd w:val="0"/>
              <w:spacing w:after="0" w:line="240" w:lineRule="auto"/>
              <w:ind w:left="108" w:right="108"/>
              <w:rPr>
                <w:sz w:val="16"/>
                <w:szCs w:val="16"/>
              </w:rPr>
            </w:pPr>
            <w:r w:rsidRPr="00F060F9">
              <w:rPr>
                <w:sz w:val="16"/>
                <w:szCs w:val="16"/>
              </w:rPr>
              <w:t>VARCHAR2(240)</w:t>
            </w:r>
          </w:p>
        </w:tc>
        <w:tc>
          <w:tcPr>
            <w:tcW w:w="369" w:type="pct"/>
            <w:noWrap/>
          </w:tcPr>
          <w:p w:rsidRPr="00176064" w:rsidR="002F3B34" w:rsidP="002F3B34" w:rsidRDefault="002F3B34" w14:paraId="47846D5E" w14:textId="11FE91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3E6493C7" w14:textId="531D03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338610F6" w14:textId="2599C3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4</w:t>
            </w:r>
          </w:p>
        </w:tc>
        <w:tc>
          <w:tcPr>
            <w:tcW w:w="876" w:type="pct"/>
            <w:noWrap/>
          </w:tcPr>
          <w:p w:rsidRPr="00176064" w:rsidR="002F3B34" w:rsidP="002F3B34" w:rsidRDefault="002F3B34" w14:paraId="394574C6" w14:textId="4A1A5D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4</w:t>
            </w:r>
          </w:p>
        </w:tc>
        <w:tc>
          <w:tcPr>
            <w:tcW w:w="835" w:type="pct"/>
            <w:noWrap/>
          </w:tcPr>
          <w:p w:rsidRPr="00A22AB5" w:rsidR="002F3B34" w:rsidP="002F3B34" w:rsidRDefault="002F3B34" w14:paraId="389DADB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77D5891E" w14:textId="77777777">
        <w:tc>
          <w:tcPr>
            <w:tcW w:w="252" w:type="pct"/>
            <w:noWrap/>
          </w:tcPr>
          <w:p w:rsidRPr="003B55DC" w:rsidR="002F3B34" w:rsidP="002F3B34" w:rsidRDefault="002F3B34" w14:paraId="6FEC6368" w14:textId="24F0A456">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8</w:t>
            </w:r>
          </w:p>
        </w:tc>
        <w:tc>
          <w:tcPr>
            <w:tcW w:w="940" w:type="pct"/>
            <w:noWrap/>
          </w:tcPr>
          <w:p w:rsidRPr="00F03497" w:rsidR="002F3B34" w:rsidP="002F3B34" w:rsidRDefault="002F3B34" w14:paraId="5AAE8052" w14:textId="42FEF8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5</w:t>
            </w:r>
          </w:p>
        </w:tc>
        <w:tc>
          <w:tcPr>
            <w:tcW w:w="534" w:type="pct"/>
            <w:noWrap/>
          </w:tcPr>
          <w:p w:rsidRPr="00F060F9" w:rsidR="002F3B34" w:rsidP="002F3B34" w:rsidRDefault="002F3B34" w14:paraId="737DA739" w14:textId="6E5873A6">
            <w:pPr>
              <w:widowControl w:val="0"/>
              <w:autoSpaceDE w:val="0"/>
              <w:autoSpaceDN w:val="0"/>
              <w:adjustRightInd w:val="0"/>
              <w:spacing w:after="0" w:line="240" w:lineRule="auto"/>
              <w:ind w:left="108" w:right="108"/>
              <w:rPr>
                <w:sz w:val="16"/>
                <w:szCs w:val="16"/>
              </w:rPr>
            </w:pPr>
            <w:r w:rsidRPr="00F060F9">
              <w:rPr>
                <w:sz w:val="16"/>
                <w:szCs w:val="16"/>
              </w:rPr>
              <w:t>VARCHAR2(240)</w:t>
            </w:r>
          </w:p>
        </w:tc>
        <w:tc>
          <w:tcPr>
            <w:tcW w:w="369" w:type="pct"/>
            <w:noWrap/>
          </w:tcPr>
          <w:p w:rsidRPr="00176064" w:rsidR="002F3B34" w:rsidP="002F3B34" w:rsidRDefault="002F3B34" w14:paraId="368522F4" w14:textId="6E1EE6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C9ABE30" w14:textId="1B2059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477EFF38" w14:textId="16E4BC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5</w:t>
            </w:r>
          </w:p>
        </w:tc>
        <w:tc>
          <w:tcPr>
            <w:tcW w:w="876" w:type="pct"/>
            <w:noWrap/>
          </w:tcPr>
          <w:p w:rsidRPr="00176064" w:rsidR="002F3B34" w:rsidP="002F3B34" w:rsidRDefault="002F3B34" w14:paraId="6E11E1A1" w14:textId="709471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5</w:t>
            </w:r>
          </w:p>
        </w:tc>
        <w:tc>
          <w:tcPr>
            <w:tcW w:w="835" w:type="pct"/>
            <w:noWrap/>
          </w:tcPr>
          <w:p w:rsidRPr="00A22AB5" w:rsidR="002F3B34" w:rsidP="002F3B34" w:rsidRDefault="002F3B34" w14:paraId="3F09D8F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5C70AF9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3E7F33B5" w14:textId="3EDD40AC">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9</w:t>
            </w:r>
          </w:p>
        </w:tc>
        <w:tc>
          <w:tcPr>
            <w:tcW w:w="940" w:type="pct"/>
            <w:noWrap/>
          </w:tcPr>
          <w:p w:rsidRPr="00F03497" w:rsidR="002F3B34" w:rsidP="002F3B34" w:rsidRDefault="002F3B34" w14:paraId="30EF883D" w14:textId="4A9D0F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6</w:t>
            </w:r>
          </w:p>
        </w:tc>
        <w:tc>
          <w:tcPr>
            <w:tcW w:w="534" w:type="pct"/>
            <w:noWrap/>
          </w:tcPr>
          <w:p w:rsidRPr="00F060F9" w:rsidR="002F3B34" w:rsidP="002F3B34" w:rsidRDefault="002F3B34" w14:paraId="704A4BB2" w14:textId="5259A08A">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6D46ED10" w14:textId="327AFB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5017353" w14:textId="430913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33B22260" w14:textId="602CE2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6</w:t>
            </w:r>
          </w:p>
        </w:tc>
        <w:tc>
          <w:tcPr>
            <w:tcW w:w="876" w:type="pct"/>
            <w:noWrap/>
          </w:tcPr>
          <w:p w:rsidRPr="00176064" w:rsidR="002F3B34" w:rsidP="002F3B34" w:rsidRDefault="002F3B34" w14:paraId="53DD93F1" w14:textId="09C6A3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6</w:t>
            </w:r>
          </w:p>
        </w:tc>
        <w:tc>
          <w:tcPr>
            <w:tcW w:w="835" w:type="pct"/>
            <w:noWrap/>
          </w:tcPr>
          <w:p w:rsidRPr="00A22AB5" w:rsidR="002F3B34" w:rsidP="002F3B34" w:rsidRDefault="002F3B34" w14:paraId="768160E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182F4860" w14:textId="77777777">
        <w:tc>
          <w:tcPr>
            <w:tcW w:w="252" w:type="pct"/>
            <w:noWrap/>
          </w:tcPr>
          <w:p w:rsidRPr="003B55DC" w:rsidR="002F3B34" w:rsidP="002F3B34" w:rsidRDefault="002F3B34" w14:paraId="5D0A93D7" w14:textId="4906E09F">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0</w:t>
            </w:r>
          </w:p>
        </w:tc>
        <w:tc>
          <w:tcPr>
            <w:tcW w:w="940" w:type="pct"/>
            <w:noWrap/>
          </w:tcPr>
          <w:p w:rsidRPr="00F03497" w:rsidR="002F3B34" w:rsidP="002F3B34" w:rsidRDefault="002F3B34" w14:paraId="79D690FE" w14:textId="0659E8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7</w:t>
            </w:r>
          </w:p>
        </w:tc>
        <w:tc>
          <w:tcPr>
            <w:tcW w:w="534" w:type="pct"/>
            <w:noWrap/>
          </w:tcPr>
          <w:p w:rsidRPr="00F060F9" w:rsidR="002F3B34" w:rsidP="002F3B34" w:rsidRDefault="002F3B34" w14:paraId="37856413" w14:textId="5370A413">
            <w:pPr>
              <w:widowControl w:val="0"/>
              <w:autoSpaceDE w:val="0"/>
              <w:autoSpaceDN w:val="0"/>
              <w:adjustRightInd w:val="0"/>
              <w:spacing w:after="0" w:line="240" w:lineRule="auto"/>
              <w:ind w:left="108" w:right="108"/>
              <w:rPr>
                <w:sz w:val="16"/>
                <w:szCs w:val="16"/>
              </w:rPr>
            </w:pPr>
            <w:r w:rsidRPr="00F060F9">
              <w:rPr>
                <w:sz w:val="16"/>
                <w:szCs w:val="16"/>
              </w:rPr>
              <w:t>NUMBER</w:t>
            </w:r>
          </w:p>
        </w:tc>
        <w:tc>
          <w:tcPr>
            <w:tcW w:w="369" w:type="pct"/>
            <w:noWrap/>
          </w:tcPr>
          <w:p w:rsidRPr="00176064" w:rsidR="002F3B34" w:rsidP="002F3B34" w:rsidRDefault="002F3B34" w14:paraId="135CF3DD" w14:textId="3305B8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0041948" w14:textId="4E2D74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84AE19B" w14:textId="34FB93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7</w:t>
            </w:r>
          </w:p>
        </w:tc>
        <w:tc>
          <w:tcPr>
            <w:tcW w:w="876" w:type="pct"/>
            <w:noWrap/>
          </w:tcPr>
          <w:p w:rsidRPr="00176064" w:rsidR="002F3B34" w:rsidP="002F3B34" w:rsidRDefault="002F3B34" w14:paraId="1BBDDA4B" w14:textId="246898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7</w:t>
            </w:r>
          </w:p>
        </w:tc>
        <w:tc>
          <w:tcPr>
            <w:tcW w:w="835" w:type="pct"/>
            <w:noWrap/>
          </w:tcPr>
          <w:p w:rsidRPr="00A22AB5" w:rsidR="002F3B34" w:rsidP="002F3B34" w:rsidRDefault="002F3B34" w14:paraId="5D6C20B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5104334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0D60C08E" w14:textId="27E4214F">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1</w:t>
            </w:r>
          </w:p>
        </w:tc>
        <w:tc>
          <w:tcPr>
            <w:tcW w:w="940" w:type="pct"/>
            <w:noWrap/>
          </w:tcPr>
          <w:p w:rsidRPr="00F03497" w:rsidR="002F3B34" w:rsidP="002F3B34" w:rsidRDefault="002F3B34" w14:paraId="53C7AFAC" w14:textId="424811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8</w:t>
            </w:r>
          </w:p>
        </w:tc>
        <w:tc>
          <w:tcPr>
            <w:tcW w:w="534" w:type="pct"/>
            <w:noWrap/>
          </w:tcPr>
          <w:p w:rsidRPr="00F060F9" w:rsidR="002F3B34" w:rsidP="002F3B34" w:rsidRDefault="002F3B34" w14:paraId="2EAB3A25" w14:textId="235353DB">
            <w:pPr>
              <w:widowControl w:val="0"/>
              <w:autoSpaceDE w:val="0"/>
              <w:autoSpaceDN w:val="0"/>
              <w:adjustRightInd w:val="0"/>
              <w:spacing w:after="0" w:line="240" w:lineRule="auto"/>
              <w:ind w:left="108" w:right="108"/>
              <w:rPr>
                <w:sz w:val="16"/>
                <w:szCs w:val="16"/>
              </w:rPr>
            </w:pPr>
            <w:r w:rsidRPr="00F060F9">
              <w:rPr>
                <w:sz w:val="16"/>
                <w:szCs w:val="16"/>
              </w:rPr>
              <w:t>NUMBER</w:t>
            </w:r>
          </w:p>
        </w:tc>
        <w:tc>
          <w:tcPr>
            <w:tcW w:w="369" w:type="pct"/>
            <w:noWrap/>
          </w:tcPr>
          <w:p w:rsidRPr="00176064" w:rsidR="002F3B34" w:rsidP="002F3B34" w:rsidRDefault="002F3B34" w14:paraId="79E25D0D" w14:textId="7D8A39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C18C417" w14:textId="40DE1F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D2796AC" w14:textId="3259B7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8</w:t>
            </w:r>
          </w:p>
        </w:tc>
        <w:tc>
          <w:tcPr>
            <w:tcW w:w="876" w:type="pct"/>
            <w:noWrap/>
          </w:tcPr>
          <w:p w:rsidRPr="00176064" w:rsidR="002F3B34" w:rsidP="002F3B34" w:rsidRDefault="002F3B34" w14:paraId="52CC291D" w14:textId="5B9C70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8</w:t>
            </w:r>
          </w:p>
        </w:tc>
        <w:tc>
          <w:tcPr>
            <w:tcW w:w="835" w:type="pct"/>
            <w:noWrap/>
          </w:tcPr>
          <w:p w:rsidRPr="00A22AB5" w:rsidR="002F3B34" w:rsidP="002F3B34" w:rsidRDefault="002F3B34" w14:paraId="7D52153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1F094C85" w14:textId="77777777">
        <w:tc>
          <w:tcPr>
            <w:tcW w:w="252" w:type="pct"/>
            <w:noWrap/>
          </w:tcPr>
          <w:p w:rsidRPr="003B55DC" w:rsidR="002F3B34" w:rsidP="002F3B34" w:rsidRDefault="002F3B34" w14:paraId="580AD1FB" w14:textId="75DE9C9A">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2</w:t>
            </w:r>
          </w:p>
        </w:tc>
        <w:tc>
          <w:tcPr>
            <w:tcW w:w="940" w:type="pct"/>
            <w:noWrap/>
          </w:tcPr>
          <w:p w:rsidRPr="00F03497" w:rsidR="002F3B34" w:rsidP="002F3B34" w:rsidRDefault="002F3B34" w14:paraId="32266A3E" w14:textId="61C1F4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9</w:t>
            </w:r>
          </w:p>
        </w:tc>
        <w:tc>
          <w:tcPr>
            <w:tcW w:w="534" w:type="pct"/>
            <w:noWrap/>
          </w:tcPr>
          <w:p w:rsidRPr="00F060F9" w:rsidR="002F3B34" w:rsidP="002F3B34" w:rsidRDefault="002F3B34" w14:paraId="06C6A11F" w14:textId="4EC4C210">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0D1FD883" w14:textId="3AD0E6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9C1E08D" w14:textId="24785F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3DD03539" w14:textId="36F323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9</w:t>
            </w:r>
          </w:p>
        </w:tc>
        <w:tc>
          <w:tcPr>
            <w:tcW w:w="876" w:type="pct"/>
            <w:noWrap/>
          </w:tcPr>
          <w:p w:rsidRPr="00176064" w:rsidR="002F3B34" w:rsidP="002F3B34" w:rsidRDefault="002F3B34" w14:paraId="7796A7CA" w14:textId="1B93B3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MOUNT_ATTRIBUTE9</w:t>
            </w:r>
          </w:p>
        </w:tc>
        <w:tc>
          <w:tcPr>
            <w:tcW w:w="835" w:type="pct"/>
            <w:noWrap/>
          </w:tcPr>
          <w:p w:rsidRPr="00A22AB5" w:rsidR="002F3B34" w:rsidP="002F3B34" w:rsidRDefault="002F3B34" w14:paraId="69AFF9A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2F3B34" w:rsidTr="00063FD6" w14:paraId="7619C3D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51806C1A" w14:textId="782AB60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3</w:t>
            </w:r>
          </w:p>
        </w:tc>
        <w:tc>
          <w:tcPr>
            <w:tcW w:w="940" w:type="pct"/>
            <w:noWrap/>
          </w:tcPr>
          <w:p w:rsidRPr="00F03497" w:rsidR="002F3B34" w:rsidP="002F3B34" w:rsidRDefault="002F3B34" w14:paraId="46C00A6B" w14:textId="68D6BD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_REC_INCL_DISPUTED_FLAG</w:t>
            </w:r>
          </w:p>
        </w:tc>
        <w:tc>
          <w:tcPr>
            <w:tcW w:w="534" w:type="pct"/>
            <w:noWrap/>
          </w:tcPr>
          <w:p w:rsidRPr="00F060F9" w:rsidR="002F3B34" w:rsidP="002F3B34" w:rsidRDefault="002F3B34" w14:paraId="505C9711" w14:textId="6D55C0EB">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0B1C4C1C" w14:textId="7B1716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7A074FC" w14:textId="38EC47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41B4C4D5" w14:textId="28A0C6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_REC_INCL_DISPUTED_FLAG</w:t>
            </w:r>
          </w:p>
        </w:tc>
        <w:tc>
          <w:tcPr>
            <w:tcW w:w="876" w:type="pct"/>
            <w:noWrap/>
          </w:tcPr>
          <w:p w:rsidRPr="00176064" w:rsidR="002F3B34" w:rsidP="002F3B34" w:rsidRDefault="002F3B34" w14:paraId="4EEFFEB0" w14:textId="0C57B5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_REC_INCL_DISPUTED_FLAG</w:t>
            </w:r>
          </w:p>
        </w:tc>
        <w:tc>
          <w:tcPr>
            <w:tcW w:w="835" w:type="pct"/>
            <w:noWrap/>
          </w:tcPr>
          <w:p w:rsidRPr="002F3B34" w:rsidR="002F3B34" w:rsidP="002F3B34" w:rsidRDefault="002F3B34" w14:paraId="680A8193" w14:textId="5C3E2724">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whether to include disputed transaction in automatic receipt. Y for including disputed transactions, N for not excluding disputed transactions.</w:t>
            </w:r>
          </w:p>
        </w:tc>
      </w:tr>
      <w:tr w:rsidRPr="00EC4DEB" w:rsidR="002F3B34" w:rsidTr="00063FD6" w14:paraId="65E76FD5" w14:textId="77777777">
        <w:tc>
          <w:tcPr>
            <w:tcW w:w="252" w:type="pct"/>
            <w:noWrap/>
          </w:tcPr>
          <w:p w:rsidRPr="003B55DC" w:rsidR="002F3B34" w:rsidP="002F3B34" w:rsidRDefault="002F3B34" w14:paraId="213684D8" w14:textId="199634F0">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4</w:t>
            </w:r>
          </w:p>
        </w:tc>
        <w:tc>
          <w:tcPr>
            <w:tcW w:w="940" w:type="pct"/>
            <w:noWrap/>
          </w:tcPr>
          <w:p w:rsidRPr="00F03497" w:rsidR="002F3B34" w:rsidP="002F3B34" w:rsidRDefault="002F3B34" w14:paraId="43931395" w14:textId="1123F1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LEARING_DAYS</w:t>
            </w:r>
          </w:p>
        </w:tc>
        <w:tc>
          <w:tcPr>
            <w:tcW w:w="534" w:type="pct"/>
            <w:noWrap/>
          </w:tcPr>
          <w:p w:rsidRPr="00F060F9" w:rsidR="002F3B34" w:rsidP="002F3B34" w:rsidRDefault="002F3B34" w14:paraId="7C630F0C" w14:textId="0DD6E0CC">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7F4529FB" w14:textId="3FCC13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B686E4F" w14:textId="5B88FD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05C8460" w14:textId="3AED33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LEARING_DAYS</w:t>
            </w:r>
          </w:p>
        </w:tc>
        <w:tc>
          <w:tcPr>
            <w:tcW w:w="876" w:type="pct"/>
            <w:noWrap/>
          </w:tcPr>
          <w:p w:rsidRPr="00176064" w:rsidR="002F3B34" w:rsidP="002F3B34" w:rsidRDefault="002F3B34" w14:paraId="484F08C7" w14:textId="1BDE3C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LEARING_DAYS</w:t>
            </w:r>
          </w:p>
        </w:tc>
        <w:tc>
          <w:tcPr>
            <w:tcW w:w="835" w:type="pct"/>
            <w:noWrap/>
          </w:tcPr>
          <w:p w:rsidRPr="002F3B34" w:rsidR="002F3B34" w:rsidP="002F3B34" w:rsidRDefault="002F3B34" w14:paraId="1B109316" w14:textId="57708231">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 xml:space="preserve">The number of clearing days before receipts that belong to this </w:t>
            </w:r>
            <w:r w:rsidRPr="002F3B34">
              <w:rPr>
                <w:rFonts w:cs="Calibri"/>
                <w:color w:val="000000"/>
                <w:sz w:val="16"/>
                <w:szCs w:val="16"/>
              </w:rPr>
              <w:br/>
            </w:r>
            <w:r w:rsidRPr="002F3B34">
              <w:rPr>
                <w:rFonts w:cs="Calibri"/>
                <w:color w:val="000000"/>
                <w:sz w:val="16"/>
                <w:szCs w:val="16"/>
              </w:rPr>
              <w:t>customer account or site can be cleared by the Automatic Clearing program.</w:t>
            </w:r>
          </w:p>
        </w:tc>
      </w:tr>
      <w:tr w:rsidRPr="00EC4DEB" w:rsidR="002F3B34" w:rsidTr="00063FD6" w14:paraId="19B8712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3829AF19" w14:textId="3279A18C">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5</w:t>
            </w:r>
          </w:p>
        </w:tc>
        <w:tc>
          <w:tcPr>
            <w:tcW w:w="940" w:type="pct"/>
            <w:noWrap/>
          </w:tcPr>
          <w:p w:rsidRPr="00F03497" w:rsidR="002F3B34" w:rsidP="002F3B34" w:rsidRDefault="002F3B34" w14:paraId="322F313E" w14:textId="2AF609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ORG_ID</w:t>
            </w:r>
          </w:p>
        </w:tc>
        <w:tc>
          <w:tcPr>
            <w:tcW w:w="534" w:type="pct"/>
            <w:noWrap/>
          </w:tcPr>
          <w:p w:rsidRPr="00F060F9" w:rsidR="002F3B34" w:rsidP="002F3B34" w:rsidRDefault="002F3B34" w14:paraId="5780E539" w14:textId="077ABB78">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06E6A369" w14:textId="131031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E53354" w14:paraId="5917B59B" w14:textId="691C78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53" w:type="pct"/>
            <w:noWrap/>
          </w:tcPr>
          <w:p w:rsidRPr="00176064" w:rsidR="002F3B34" w:rsidP="002F3B34" w:rsidRDefault="002F3B34" w14:paraId="7D9ED991" w14:textId="38CF96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ORG_ID</w:t>
            </w:r>
          </w:p>
        </w:tc>
        <w:tc>
          <w:tcPr>
            <w:tcW w:w="876" w:type="pct"/>
            <w:noWrap/>
          </w:tcPr>
          <w:p w:rsidRPr="00176064" w:rsidR="002F3B34" w:rsidP="002F3B34" w:rsidRDefault="002F3B34" w14:paraId="520D7CD8" w14:textId="37D2EB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ORG_ID</w:t>
            </w:r>
          </w:p>
        </w:tc>
        <w:tc>
          <w:tcPr>
            <w:tcW w:w="835" w:type="pct"/>
            <w:noWrap/>
          </w:tcPr>
          <w:p w:rsidRPr="002F3B34" w:rsidR="002F3B34" w:rsidP="002F3B34" w:rsidRDefault="002F3B34" w14:paraId="6A7B5D55" w14:textId="123F8425">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the identifier of the business unit associated to the row.</w:t>
            </w:r>
          </w:p>
        </w:tc>
      </w:tr>
      <w:tr w:rsidRPr="00EC4DEB" w:rsidR="002F3B34" w:rsidTr="00063FD6" w14:paraId="3B0092A0" w14:textId="77777777">
        <w:tc>
          <w:tcPr>
            <w:tcW w:w="252" w:type="pct"/>
            <w:noWrap/>
          </w:tcPr>
          <w:p w:rsidRPr="003B55DC" w:rsidR="002F3B34" w:rsidP="002F3B34" w:rsidRDefault="002F3B34" w14:paraId="37EF6C4B" w14:textId="7F3740D6">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6</w:t>
            </w:r>
          </w:p>
        </w:tc>
        <w:tc>
          <w:tcPr>
            <w:tcW w:w="940" w:type="pct"/>
            <w:noWrap/>
          </w:tcPr>
          <w:p w:rsidRPr="00F03497" w:rsidR="002F3B34" w:rsidP="002F3B34" w:rsidRDefault="002F3B34" w14:paraId="771A4333" w14:textId="3BDA79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INV_FLAG</w:t>
            </w:r>
          </w:p>
        </w:tc>
        <w:tc>
          <w:tcPr>
            <w:tcW w:w="534" w:type="pct"/>
            <w:noWrap/>
          </w:tcPr>
          <w:p w:rsidRPr="00F060F9" w:rsidR="002F3B34" w:rsidP="002F3B34" w:rsidRDefault="002F3B34" w14:paraId="4590E015" w14:textId="0A769768">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61F1567A" w14:textId="6F47DD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28F5FCA" w14:textId="2AB31F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15A7736" w14:textId="0ECD0B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INV_FLAG</w:t>
            </w:r>
          </w:p>
        </w:tc>
        <w:tc>
          <w:tcPr>
            <w:tcW w:w="876" w:type="pct"/>
            <w:noWrap/>
          </w:tcPr>
          <w:p w:rsidRPr="00176064" w:rsidR="002F3B34" w:rsidP="002F3B34" w:rsidRDefault="002F3B34" w14:paraId="169C409E" w14:textId="319873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INV_FLAG</w:t>
            </w:r>
          </w:p>
        </w:tc>
        <w:tc>
          <w:tcPr>
            <w:tcW w:w="835" w:type="pct"/>
            <w:noWrap/>
          </w:tcPr>
          <w:p w:rsidRPr="002F3B34" w:rsidR="002F3B34" w:rsidP="002F3B34" w:rsidRDefault="002F3B34" w14:paraId="0367AA65" w14:textId="29BD39F6">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if balance forward bill is generated and sent to customer. Y for yes, N or null for no.</w:t>
            </w:r>
          </w:p>
        </w:tc>
      </w:tr>
      <w:tr w:rsidRPr="00EC4DEB" w:rsidR="002F3B34" w:rsidTr="00063FD6" w14:paraId="090739F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3DF2E5DC" w14:textId="05BF4ECD">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7</w:t>
            </w:r>
          </w:p>
        </w:tc>
        <w:tc>
          <w:tcPr>
            <w:tcW w:w="940" w:type="pct"/>
            <w:noWrap/>
          </w:tcPr>
          <w:p w:rsidRPr="00F03497" w:rsidR="002F3B34" w:rsidP="002F3B34" w:rsidRDefault="002F3B34" w14:paraId="2A690DED" w14:textId="477EF9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INV_TYPE</w:t>
            </w:r>
          </w:p>
        </w:tc>
        <w:tc>
          <w:tcPr>
            <w:tcW w:w="534" w:type="pct"/>
            <w:noWrap/>
          </w:tcPr>
          <w:p w:rsidRPr="00F060F9" w:rsidR="002F3B34" w:rsidP="002F3B34" w:rsidRDefault="002F3B34" w14:paraId="1B48113F" w14:textId="029B15BA">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36CA50B0" w14:textId="3303CE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A864FA0" w14:textId="34C062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DA95EE0" w14:textId="6B4E9C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INV_TYPE</w:t>
            </w:r>
          </w:p>
        </w:tc>
        <w:tc>
          <w:tcPr>
            <w:tcW w:w="876" w:type="pct"/>
            <w:noWrap/>
          </w:tcPr>
          <w:p w:rsidRPr="00176064" w:rsidR="002F3B34" w:rsidP="002F3B34" w:rsidRDefault="002F3B34" w14:paraId="45A9A897" w14:textId="40A279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INV_TYPE</w:t>
            </w:r>
          </w:p>
        </w:tc>
        <w:tc>
          <w:tcPr>
            <w:tcW w:w="835" w:type="pct"/>
            <w:noWrap/>
          </w:tcPr>
          <w:p w:rsidRPr="002F3B34" w:rsidR="002F3B34" w:rsidP="002F3B34" w:rsidRDefault="002F3B34" w14:paraId="18B5944E" w14:textId="5B6566E3">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Format of balance forward bill. Can be SUMMARY, DETAIL, or IMPORTED (for Site only).  It is required if Balance Forward Billing is enabled.</w:t>
            </w:r>
          </w:p>
        </w:tc>
      </w:tr>
      <w:tr w:rsidRPr="00EC4DEB" w:rsidR="002F3B34" w:rsidTr="00063FD6" w14:paraId="52C1DAB8" w14:textId="77777777">
        <w:tc>
          <w:tcPr>
            <w:tcW w:w="252" w:type="pct"/>
            <w:noWrap/>
          </w:tcPr>
          <w:p w:rsidRPr="003B55DC" w:rsidR="002F3B34" w:rsidP="002F3B34" w:rsidRDefault="002F3B34" w14:paraId="190C5072" w14:textId="173EC818">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8</w:t>
            </w:r>
          </w:p>
        </w:tc>
        <w:tc>
          <w:tcPr>
            <w:tcW w:w="940" w:type="pct"/>
            <w:noWrap/>
          </w:tcPr>
          <w:p w:rsidRPr="00F03497" w:rsidR="002F3B34" w:rsidP="002F3B34" w:rsidRDefault="002F3B34" w14:paraId="0876EE06" w14:textId="6D498D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OCKBOX_MATCHING_OPTION</w:t>
            </w:r>
          </w:p>
        </w:tc>
        <w:tc>
          <w:tcPr>
            <w:tcW w:w="534" w:type="pct"/>
            <w:noWrap/>
          </w:tcPr>
          <w:p w:rsidRPr="00F060F9" w:rsidR="002F3B34" w:rsidP="002F3B34" w:rsidRDefault="002F3B34" w14:paraId="55961007" w14:textId="129D22BE">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78F1D10E" w14:textId="34138B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6FEDF13B" w14:textId="538189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64C5B0C" w14:textId="41DA60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OCKBOX_MATCHING_OPTION</w:t>
            </w:r>
          </w:p>
        </w:tc>
        <w:tc>
          <w:tcPr>
            <w:tcW w:w="876" w:type="pct"/>
            <w:noWrap/>
          </w:tcPr>
          <w:p w:rsidRPr="00176064" w:rsidR="002F3B34" w:rsidP="002F3B34" w:rsidRDefault="002F3B34" w14:paraId="0A4DA385" w14:textId="34151E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OCKBOX_MATCHING_OPTION</w:t>
            </w:r>
          </w:p>
        </w:tc>
        <w:tc>
          <w:tcPr>
            <w:tcW w:w="835" w:type="pct"/>
            <w:noWrap/>
          </w:tcPr>
          <w:p w:rsidRPr="002F3B34" w:rsidR="002F3B34" w:rsidP="002F3B34" w:rsidRDefault="002F3B34" w14:paraId="5F86D5B8" w14:textId="5C28E81B">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Receipts match by option.</w:t>
            </w:r>
          </w:p>
        </w:tc>
      </w:tr>
      <w:tr w:rsidRPr="00EC4DEB" w:rsidR="002F3B34" w:rsidTr="00063FD6" w14:paraId="2BBF1FB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141E6601" w14:textId="5E8F0E58">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9</w:t>
            </w:r>
          </w:p>
        </w:tc>
        <w:tc>
          <w:tcPr>
            <w:tcW w:w="940" w:type="pct"/>
            <w:noWrap/>
          </w:tcPr>
          <w:p w:rsidRPr="00F03497" w:rsidR="002F3B34" w:rsidP="002F3B34" w:rsidRDefault="002F3B34" w14:paraId="6D3BF09A" w14:textId="39CBBC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CASH_HIERARCHY_NAME_ADR</w:t>
            </w:r>
          </w:p>
        </w:tc>
        <w:tc>
          <w:tcPr>
            <w:tcW w:w="534" w:type="pct"/>
            <w:noWrap/>
          </w:tcPr>
          <w:p w:rsidRPr="00F060F9" w:rsidR="002F3B34" w:rsidP="002F3B34" w:rsidRDefault="002F3B34" w14:paraId="2F8A45A6" w14:textId="314A7FE9">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669EB4F7" w14:textId="6CDDC3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1914264" w14:textId="2B790A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CACEE49" w14:textId="71C1E8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CASH_HIERARCHY_NAME_ADR</w:t>
            </w:r>
          </w:p>
        </w:tc>
        <w:tc>
          <w:tcPr>
            <w:tcW w:w="876" w:type="pct"/>
            <w:noWrap/>
          </w:tcPr>
          <w:p w:rsidRPr="00176064" w:rsidR="002F3B34" w:rsidP="002F3B34" w:rsidRDefault="002F3B34" w14:paraId="413E5F61" w14:textId="29501F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CASH_HIERARCHY_NAME_ADR</w:t>
            </w:r>
          </w:p>
        </w:tc>
        <w:tc>
          <w:tcPr>
            <w:tcW w:w="835" w:type="pct"/>
            <w:noWrap/>
          </w:tcPr>
          <w:p w:rsidRPr="002F3B34" w:rsidR="002F3B34" w:rsidP="002F3B34" w:rsidRDefault="002F3B34" w14:paraId="10DDE5A2" w14:textId="285D4540">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 xml:space="preserve">Identifies </w:t>
            </w:r>
            <w:proofErr w:type="spellStart"/>
            <w:r w:rsidRPr="002F3B34">
              <w:rPr>
                <w:rFonts w:cs="Calibri"/>
                <w:color w:val="000000"/>
                <w:sz w:val="16"/>
                <w:szCs w:val="16"/>
              </w:rPr>
              <w:t>AutoCash</w:t>
            </w:r>
            <w:proofErr w:type="spellEnd"/>
            <w:r w:rsidRPr="002F3B34">
              <w:rPr>
                <w:rFonts w:cs="Calibri"/>
                <w:color w:val="000000"/>
                <w:sz w:val="16"/>
                <w:szCs w:val="16"/>
              </w:rPr>
              <w:t xml:space="preserve"> Rule Set to be used for applying the remainder balance on a receipt for the customer account or site during Post Batch processing.</w:t>
            </w:r>
          </w:p>
        </w:tc>
      </w:tr>
      <w:tr w:rsidRPr="00EC4DEB" w:rsidR="002F3B34" w:rsidTr="00063FD6" w14:paraId="0F493AD3" w14:textId="77777777">
        <w:tc>
          <w:tcPr>
            <w:tcW w:w="252" w:type="pct"/>
            <w:noWrap/>
          </w:tcPr>
          <w:p w:rsidRPr="003B55DC" w:rsidR="002F3B34" w:rsidP="002F3B34" w:rsidRDefault="002F3B34" w14:paraId="65B78F00" w14:textId="312626B4">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0</w:t>
            </w:r>
          </w:p>
        </w:tc>
        <w:tc>
          <w:tcPr>
            <w:tcW w:w="940" w:type="pct"/>
            <w:noWrap/>
          </w:tcPr>
          <w:p w:rsidRPr="00F03497" w:rsidR="002F3B34" w:rsidP="002F3B34" w:rsidRDefault="002F3B34" w14:paraId="4DF5E856" w14:textId="581A81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REDIT_CLASSIFICATION</w:t>
            </w:r>
          </w:p>
        </w:tc>
        <w:tc>
          <w:tcPr>
            <w:tcW w:w="534" w:type="pct"/>
            <w:noWrap/>
          </w:tcPr>
          <w:p w:rsidRPr="00F060F9" w:rsidR="002F3B34" w:rsidP="002F3B34" w:rsidRDefault="002F3B34" w14:paraId="6DDF1650" w14:textId="1219D08F">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2267EA8F" w14:textId="12AFEA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79E2E38" w14:textId="5D9A40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A5FCBA5" w14:textId="36F033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REDIT_CLASSIFICATION</w:t>
            </w:r>
          </w:p>
        </w:tc>
        <w:tc>
          <w:tcPr>
            <w:tcW w:w="876" w:type="pct"/>
            <w:noWrap/>
          </w:tcPr>
          <w:p w:rsidRPr="00176064" w:rsidR="002F3B34" w:rsidP="002F3B34" w:rsidRDefault="002F3B34" w14:paraId="281466B7" w14:textId="01CD7F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REDIT_CLASSIFICATION</w:t>
            </w:r>
          </w:p>
        </w:tc>
        <w:tc>
          <w:tcPr>
            <w:tcW w:w="835" w:type="pct"/>
            <w:noWrap/>
          </w:tcPr>
          <w:p w:rsidRPr="002F3B34" w:rsidR="002F3B34" w:rsidP="002F3B34" w:rsidRDefault="002F3B34" w14:paraId="31B531EE" w14:textId="1D36823E">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Measure of customer credit worthiness.</w:t>
            </w:r>
          </w:p>
        </w:tc>
      </w:tr>
      <w:tr w:rsidRPr="00EC4DEB" w:rsidR="002F3B34" w:rsidTr="00063FD6" w14:paraId="047CD20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44AC20A6" w14:textId="1FA78DFA">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1</w:t>
            </w:r>
          </w:p>
        </w:tc>
        <w:tc>
          <w:tcPr>
            <w:tcW w:w="940" w:type="pct"/>
            <w:noWrap/>
          </w:tcPr>
          <w:p w:rsidRPr="00F03497" w:rsidR="002F3B34" w:rsidP="002F3B34" w:rsidRDefault="002F3B34" w14:paraId="1A6D6CBB" w14:textId="0BF32C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BILL_LEVEL</w:t>
            </w:r>
          </w:p>
        </w:tc>
        <w:tc>
          <w:tcPr>
            <w:tcW w:w="534" w:type="pct"/>
            <w:noWrap/>
          </w:tcPr>
          <w:p w:rsidRPr="00F060F9" w:rsidR="002F3B34" w:rsidP="002F3B34" w:rsidRDefault="002F3B34" w14:paraId="72F0EF0A" w14:textId="0362B94C">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200F39D0" w14:textId="01B4A1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32998B0" w14:textId="01B1B8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DD34D49" w14:textId="37FA94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BILL_LEVEL</w:t>
            </w:r>
          </w:p>
        </w:tc>
        <w:tc>
          <w:tcPr>
            <w:tcW w:w="876" w:type="pct"/>
            <w:noWrap/>
          </w:tcPr>
          <w:p w:rsidRPr="00176064" w:rsidR="002F3B34" w:rsidP="002F3B34" w:rsidRDefault="002F3B34" w14:paraId="5E48CFF3" w14:textId="4391CF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ONS_BILL_LEVEL</w:t>
            </w:r>
          </w:p>
        </w:tc>
        <w:tc>
          <w:tcPr>
            <w:tcW w:w="835" w:type="pct"/>
            <w:noWrap/>
          </w:tcPr>
          <w:p w:rsidRPr="002F3B34" w:rsidR="002F3B34" w:rsidP="002F3B34" w:rsidRDefault="002F3B34" w14:paraId="2A5E735F" w14:textId="4F2F3DC5">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Level at which balance forward billing is done, ACCOUNT or SITE. It is required if Balance Forward Billing is enabled.</w:t>
            </w:r>
          </w:p>
        </w:tc>
      </w:tr>
      <w:tr w:rsidRPr="00EC4DEB" w:rsidR="002F3B34" w:rsidTr="00063FD6" w14:paraId="2BD3422A" w14:textId="77777777">
        <w:tc>
          <w:tcPr>
            <w:tcW w:w="252" w:type="pct"/>
            <w:noWrap/>
          </w:tcPr>
          <w:p w:rsidRPr="003B55DC" w:rsidR="002F3B34" w:rsidP="002F3B34" w:rsidRDefault="002F3B34" w14:paraId="6C3C3DD5" w14:textId="79FE675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2</w:t>
            </w:r>
          </w:p>
        </w:tc>
        <w:tc>
          <w:tcPr>
            <w:tcW w:w="940" w:type="pct"/>
            <w:noWrap/>
          </w:tcPr>
          <w:p w:rsidRPr="00F03497" w:rsidR="002F3B34" w:rsidP="002F3B34" w:rsidRDefault="002F3B34" w14:paraId="5E1D02D2" w14:textId="0B107A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ATE_CHARGE_CALCULATION_TRX</w:t>
            </w:r>
          </w:p>
        </w:tc>
        <w:tc>
          <w:tcPr>
            <w:tcW w:w="534" w:type="pct"/>
            <w:noWrap/>
          </w:tcPr>
          <w:p w:rsidRPr="00F060F9" w:rsidR="002F3B34" w:rsidP="002F3B34" w:rsidRDefault="002F3B34" w14:paraId="1A02289A" w14:textId="7D6B46B0">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5FDC6E84" w14:textId="09B095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6889E3D" w14:textId="19FDD2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22B4D4B" w14:textId="231E6A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ATE_CHARGE_CALCULATION_TRX</w:t>
            </w:r>
          </w:p>
        </w:tc>
        <w:tc>
          <w:tcPr>
            <w:tcW w:w="876" w:type="pct"/>
            <w:noWrap/>
          </w:tcPr>
          <w:p w:rsidRPr="00176064" w:rsidR="002F3B34" w:rsidP="002F3B34" w:rsidRDefault="002F3B34" w14:paraId="32412CDC" w14:textId="4BDCDC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ATE_CHARGE_CALCULATION_TRX</w:t>
            </w:r>
          </w:p>
        </w:tc>
        <w:tc>
          <w:tcPr>
            <w:tcW w:w="835" w:type="pct"/>
            <w:noWrap/>
          </w:tcPr>
          <w:p w:rsidRPr="002F3B34" w:rsidR="002F3B34" w:rsidP="002F3B34" w:rsidRDefault="002F3B34" w14:paraId="0962BC02" w14:textId="62617FB6">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Indicates whether late charges should be calculated on overdue invoices and or late payments. It is required when Late Charges is enabled. Its values are based on the Lookup Type AR_MANDATORY_LATE_CHARGES: LATE, OVERDUE, OVERDUE_LATE.</w:t>
            </w:r>
          </w:p>
        </w:tc>
      </w:tr>
      <w:tr w:rsidRPr="00EC4DEB" w:rsidR="002F3B34" w:rsidTr="00063FD6" w14:paraId="3A0FE84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45B8625D" w14:textId="2FCF654D">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3</w:t>
            </w:r>
          </w:p>
        </w:tc>
        <w:tc>
          <w:tcPr>
            <w:tcW w:w="940" w:type="pct"/>
            <w:noWrap/>
          </w:tcPr>
          <w:p w:rsidRPr="00F03497" w:rsidR="002F3B34" w:rsidP="002F3B34" w:rsidRDefault="002F3B34" w14:paraId="4DA25157" w14:textId="1234EB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REDIT_ITEMS_FLAG</w:t>
            </w:r>
          </w:p>
        </w:tc>
        <w:tc>
          <w:tcPr>
            <w:tcW w:w="534" w:type="pct"/>
            <w:noWrap/>
          </w:tcPr>
          <w:p w:rsidRPr="00F060F9" w:rsidR="002F3B34" w:rsidP="002F3B34" w:rsidRDefault="002F3B34" w14:paraId="6717625A" w14:textId="1783C2FA">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0724F82E" w14:textId="56647A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3051BC40" w14:textId="399246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4AAFBE4A" w14:textId="60E0FA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REDIT_ITEMS_FLAG</w:t>
            </w:r>
          </w:p>
        </w:tc>
        <w:tc>
          <w:tcPr>
            <w:tcW w:w="876" w:type="pct"/>
            <w:noWrap/>
          </w:tcPr>
          <w:p w:rsidRPr="00176064" w:rsidR="002F3B34" w:rsidP="002F3B34" w:rsidRDefault="002F3B34" w14:paraId="5323EAF5" w14:textId="72F609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REDIT_ITEMS_FLAG</w:t>
            </w:r>
          </w:p>
        </w:tc>
        <w:tc>
          <w:tcPr>
            <w:tcW w:w="835" w:type="pct"/>
            <w:noWrap/>
          </w:tcPr>
          <w:p w:rsidRPr="002F3B34" w:rsidR="002F3B34" w:rsidP="002F3B34" w:rsidRDefault="002F3B34" w14:paraId="23F99D2F" w14:textId="516D5E74">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if credit items such as unapplied or on-account receipts, can be offset against the overdue balance to reduce the amount liable for late charges.</w:t>
            </w:r>
          </w:p>
        </w:tc>
      </w:tr>
      <w:tr w:rsidRPr="00EC4DEB" w:rsidR="002F3B34" w:rsidTr="00063FD6" w14:paraId="2659EB7E" w14:textId="77777777">
        <w:tc>
          <w:tcPr>
            <w:tcW w:w="252" w:type="pct"/>
            <w:noWrap/>
          </w:tcPr>
          <w:p w:rsidRPr="003B55DC" w:rsidR="002F3B34" w:rsidP="002F3B34" w:rsidRDefault="002F3B34" w14:paraId="7B3BF96E" w14:textId="426DF5A4">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4</w:t>
            </w:r>
          </w:p>
        </w:tc>
        <w:tc>
          <w:tcPr>
            <w:tcW w:w="940" w:type="pct"/>
            <w:noWrap/>
          </w:tcPr>
          <w:p w:rsidRPr="00F03497" w:rsidR="002F3B34" w:rsidP="002F3B34" w:rsidRDefault="002F3B34" w14:paraId="46DCF0CA" w14:textId="134CD9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DISPUTED_TRANSACTIONS_FLAG</w:t>
            </w:r>
          </w:p>
        </w:tc>
        <w:tc>
          <w:tcPr>
            <w:tcW w:w="534" w:type="pct"/>
            <w:noWrap/>
          </w:tcPr>
          <w:p w:rsidRPr="00F060F9" w:rsidR="002F3B34" w:rsidP="002F3B34" w:rsidRDefault="002F3B34" w14:paraId="250E4ABA" w14:textId="34DBC02C">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30559724" w14:textId="67AD8B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E940430" w14:textId="3B9899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F71838B" w14:textId="31F0CA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DISPUTED_TRANSACTIONS_FLAG</w:t>
            </w:r>
          </w:p>
        </w:tc>
        <w:tc>
          <w:tcPr>
            <w:tcW w:w="876" w:type="pct"/>
            <w:noWrap/>
          </w:tcPr>
          <w:p w:rsidRPr="00176064" w:rsidR="002F3B34" w:rsidP="002F3B34" w:rsidRDefault="002F3B34" w14:paraId="70D07117" w14:textId="63CBC5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DISPUTED_TRANSACTIONS_FLAG</w:t>
            </w:r>
          </w:p>
        </w:tc>
        <w:tc>
          <w:tcPr>
            <w:tcW w:w="835" w:type="pct"/>
            <w:noWrap/>
          </w:tcPr>
          <w:p w:rsidRPr="002F3B34" w:rsidR="002F3B34" w:rsidP="002F3B34" w:rsidRDefault="002F3B34" w14:paraId="078F7A77" w14:textId="6BCD7336">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if late charges can be calculated on disputed transactions.</w:t>
            </w:r>
          </w:p>
        </w:tc>
      </w:tr>
      <w:tr w:rsidRPr="00EC4DEB" w:rsidR="002F3B34" w:rsidTr="00063FD6" w14:paraId="57BFBA6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5CB3818C" w14:textId="0F75770A">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5</w:t>
            </w:r>
          </w:p>
        </w:tc>
        <w:tc>
          <w:tcPr>
            <w:tcW w:w="940" w:type="pct"/>
            <w:noWrap/>
          </w:tcPr>
          <w:p w:rsidRPr="00F03497" w:rsidR="002F3B34" w:rsidP="002F3B34" w:rsidRDefault="002F3B34" w14:paraId="6D7DAF73" w14:textId="063BA9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ATE_CHARGE_TYPE</w:t>
            </w:r>
          </w:p>
        </w:tc>
        <w:tc>
          <w:tcPr>
            <w:tcW w:w="534" w:type="pct"/>
            <w:noWrap/>
          </w:tcPr>
          <w:p w:rsidRPr="00F060F9" w:rsidR="002F3B34" w:rsidP="002F3B34" w:rsidRDefault="002F3B34" w14:paraId="09C0B595" w14:textId="6D68192B">
            <w:pPr>
              <w:widowControl w:val="0"/>
              <w:autoSpaceDE w:val="0"/>
              <w:autoSpaceDN w:val="0"/>
              <w:adjustRightInd w:val="0"/>
              <w:spacing w:after="0" w:line="240" w:lineRule="auto"/>
              <w:ind w:left="108" w:right="108"/>
              <w:rPr>
                <w:sz w:val="16"/>
                <w:szCs w:val="16"/>
              </w:rPr>
            </w:pPr>
            <w:r w:rsidRPr="00F060F9">
              <w:rPr>
                <w:sz w:val="16"/>
                <w:szCs w:val="16"/>
              </w:rPr>
              <w:t>DATE</w:t>
            </w:r>
          </w:p>
        </w:tc>
        <w:tc>
          <w:tcPr>
            <w:tcW w:w="369" w:type="pct"/>
            <w:noWrap/>
          </w:tcPr>
          <w:p w:rsidRPr="00176064" w:rsidR="002F3B34" w:rsidP="002F3B34" w:rsidRDefault="002F3B34" w14:paraId="4102D0B2" w14:textId="07DB3F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40D2604" w14:textId="68533F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77829C4" w14:textId="7DA0E3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ATE_CHARGE_TYPE</w:t>
            </w:r>
          </w:p>
        </w:tc>
        <w:tc>
          <w:tcPr>
            <w:tcW w:w="876" w:type="pct"/>
            <w:noWrap/>
          </w:tcPr>
          <w:p w:rsidRPr="00176064" w:rsidR="002F3B34" w:rsidP="002F3B34" w:rsidRDefault="002F3B34" w14:paraId="47E71487" w14:textId="1B5A9B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LATE_CHARGE_TYPE</w:t>
            </w:r>
          </w:p>
        </w:tc>
        <w:tc>
          <w:tcPr>
            <w:tcW w:w="835" w:type="pct"/>
            <w:noWrap/>
          </w:tcPr>
          <w:p w:rsidRPr="002F3B34" w:rsidR="002F3B34" w:rsidP="002F3B34" w:rsidRDefault="002F3B34" w14:paraId="070B4E19" w14:textId="43C9CE1C">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Late charge type, can be adjustment, debit memo or interest invoice.  It is required if Late Charges is enabled.</w:t>
            </w:r>
          </w:p>
        </w:tc>
      </w:tr>
      <w:tr w:rsidRPr="00EC4DEB" w:rsidR="002F3B34" w:rsidTr="00063FD6" w14:paraId="1E6BC64D" w14:textId="77777777">
        <w:tc>
          <w:tcPr>
            <w:tcW w:w="252" w:type="pct"/>
            <w:noWrap/>
          </w:tcPr>
          <w:p w:rsidRPr="003B55DC" w:rsidR="002F3B34" w:rsidP="002F3B34" w:rsidRDefault="002F3B34" w14:paraId="5A38E362" w14:textId="286461AC">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6</w:t>
            </w:r>
          </w:p>
        </w:tc>
        <w:tc>
          <w:tcPr>
            <w:tcW w:w="940" w:type="pct"/>
            <w:noWrap/>
          </w:tcPr>
          <w:p w:rsidRPr="00F03497" w:rsidR="002F3B34" w:rsidP="002F3B34" w:rsidRDefault="002F3B34" w14:paraId="53781A24" w14:textId="39F33E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CALCULATION_PERIOD</w:t>
            </w:r>
          </w:p>
        </w:tc>
        <w:tc>
          <w:tcPr>
            <w:tcW w:w="534" w:type="pct"/>
            <w:noWrap/>
          </w:tcPr>
          <w:p w:rsidRPr="00F060F9" w:rsidR="002F3B34" w:rsidP="002F3B34" w:rsidRDefault="002F3B34" w14:paraId="418FB45D" w14:textId="4D9A87DF">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41073318" w14:textId="0123D8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4C3FFB5B" w14:textId="5CC35B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4D9AB184" w14:textId="203A10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CALCULATION_PERIOD</w:t>
            </w:r>
          </w:p>
        </w:tc>
        <w:tc>
          <w:tcPr>
            <w:tcW w:w="876" w:type="pct"/>
            <w:noWrap/>
          </w:tcPr>
          <w:p w:rsidRPr="00176064" w:rsidR="002F3B34" w:rsidP="002F3B34" w:rsidRDefault="002F3B34" w14:paraId="4298FE87" w14:textId="7E0FAE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CALCULATION_PERIOD</w:t>
            </w:r>
          </w:p>
        </w:tc>
        <w:tc>
          <w:tcPr>
            <w:tcW w:w="835" w:type="pct"/>
            <w:noWrap/>
          </w:tcPr>
          <w:p w:rsidRPr="002F3B34" w:rsidR="002F3B34" w:rsidP="002F3B34" w:rsidRDefault="002F3B34" w14:paraId="02695843" w14:textId="2FF4ECCD">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A period where the late charges of the customer account or site are calculated.</w:t>
            </w:r>
          </w:p>
        </w:tc>
      </w:tr>
      <w:tr w:rsidRPr="00EC4DEB" w:rsidR="002F3B34" w:rsidTr="00063FD6" w14:paraId="340642F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78A805CD" w14:textId="2E03CF50">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7</w:t>
            </w:r>
          </w:p>
        </w:tc>
        <w:tc>
          <w:tcPr>
            <w:tcW w:w="940" w:type="pct"/>
            <w:noWrap/>
          </w:tcPr>
          <w:p w:rsidRPr="00F03497" w:rsidR="002F3B34" w:rsidP="002F3B34" w:rsidRDefault="002F3B34" w14:paraId="60F3797D" w14:textId="43A8AD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HOLD_CHARGED_INVOICES_FLAG</w:t>
            </w:r>
          </w:p>
        </w:tc>
        <w:tc>
          <w:tcPr>
            <w:tcW w:w="534" w:type="pct"/>
            <w:noWrap/>
          </w:tcPr>
          <w:p w:rsidRPr="00F060F9" w:rsidR="002F3B34" w:rsidP="002F3B34" w:rsidRDefault="002F3B34" w14:paraId="77889F87" w14:textId="3C5B5C97">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4F5CE631" w14:textId="572734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39F7D239" w14:textId="4DA41B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7348A82D" w14:textId="6E8D20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HOLD_CHARGED_INVOICES_FLAG</w:t>
            </w:r>
          </w:p>
        </w:tc>
        <w:tc>
          <w:tcPr>
            <w:tcW w:w="876" w:type="pct"/>
            <w:noWrap/>
          </w:tcPr>
          <w:p w:rsidRPr="00176064" w:rsidR="002F3B34" w:rsidP="002F3B34" w:rsidRDefault="002F3B34" w14:paraId="4568AD86" w14:textId="3AB751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HOLD_CHARGED_INVOICES_FLAG</w:t>
            </w:r>
          </w:p>
        </w:tc>
        <w:tc>
          <w:tcPr>
            <w:tcW w:w="835" w:type="pct"/>
            <w:noWrap/>
          </w:tcPr>
          <w:p w:rsidRPr="002F3B34" w:rsidR="002F3B34" w:rsidP="002F3B34" w:rsidRDefault="002F3B34" w14:paraId="5BD5CC2A" w14:textId="622D4C23">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if late charges can be calculated more than once for a transaction.</w:t>
            </w:r>
          </w:p>
        </w:tc>
      </w:tr>
      <w:tr w:rsidRPr="00EC4DEB" w:rsidR="002F3B34" w:rsidTr="00063FD6" w14:paraId="79FC2E90" w14:textId="77777777">
        <w:tc>
          <w:tcPr>
            <w:tcW w:w="252" w:type="pct"/>
            <w:noWrap/>
          </w:tcPr>
          <w:p w:rsidRPr="003B55DC" w:rsidR="002F3B34" w:rsidP="002F3B34" w:rsidRDefault="002F3B34" w14:paraId="72466E39" w14:textId="63350302">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8</w:t>
            </w:r>
          </w:p>
        </w:tc>
        <w:tc>
          <w:tcPr>
            <w:tcW w:w="940" w:type="pct"/>
            <w:noWrap/>
          </w:tcPr>
          <w:p w:rsidRPr="00F03497" w:rsidR="002F3B34" w:rsidP="002F3B34" w:rsidRDefault="002F3B34" w14:paraId="12FF83D6" w14:textId="3927A3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ULTIPLE_INTEREST_RATES_FLAG</w:t>
            </w:r>
          </w:p>
        </w:tc>
        <w:tc>
          <w:tcPr>
            <w:tcW w:w="534" w:type="pct"/>
            <w:noWrap/>
          </w:tcPr>
          <w:p w:rsidRPr="00F060F9" w:rsidR="002F3B34" w:rsidP="002F3B34" w:rsidRDefault="002F3B34" w14:paraId="6F71576C" w14:textId="17FBD9E2">
            <w:pPr>
              <w:widowControl w:val="0"/>
              <w:autoSpaceDE w:val="0"/>
              <w:autoSpaceDN w:val="0"/>
              <w:adjustRightInd w:val="0"/>
              <w:spacing w:after="0" w:line="240" w:lineRule="auto"/>
              <w:ind w:left="108" w:right="108"/>
              <w:rPr>
                <w:sz w:val="16"/>
                <w:szCs w:val="16"/>
              </w:rPr>
            </w:pPr>
            <w:r w:rsidRPr="00F060F9">
              <w:rPr>
                <w:sz w:val="16"/>
                <w:szCs w:val="16"/>
              </w:rPr>
              <w:t>NUMBER</w:t>
            </w:r>
          </w:p>
        </w:tc>
        <w:tc>
          <w:tcPr>
            <w:tcW w:w="369" w:type="pct"/>
            <w:noWrap/>
          </w:tcPr>
          <w:p w:rsidRPr="00176064" w:rsidR="002F3B34" w:rsidP="002F3B34" w:rsidRDefault="002F3B34" w14:paraId="6A33AA4A" w14:textId="160368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B18D3FD" w14:textId="2BCCAB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2897B75" w14:textId="372ED2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ULTIPLE_INTEREST_RATES_FLAG</w:t>
            </w:r>
          </w:p>
        </w:tc>
        <w:tc>
          <w:tcPr>
            <w:tcW w:w="876" w:type="pct"/>
            <w:noWrap/>
          </w:tcPr>
          <w:p w:rsidRPr="00176064" w:rsidR="002F3B34" w:rsidP="002F3B34" w:rsidRDefault="002F3B34" w14:paraId="4F521C95" w14:textId="25BEA8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ULTIPLE_INTEREST_RATES_FLAG</w:t>
            </w:r>
          </w:p>
        </w:tc>
        <w:tc>
          <w:tcPr>
            <w:tcW w:w="835" w:type="pct"/>
            <w:noWrap/>
          </w:tcPr>
          <w:p w:rsidRPr="002F3B34" w:rsidR="002F3B34" w:rsidP="002F3B34" w:rsidRDefault="002F3B34" w14:paraId="1C1F5B3F" w14:textId="7ECEC87B">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if late charges can be calculated more than once for a transaction.</w:t>
            </w:r>
          </w:p>
        </w:tc>
      </w:tr>
      <w:tr w:rsidRPr="00EC4DEB" w:rsidR="002F3B34" w:rsidTr="00063FD6" w14:paraId="5F38504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79F44665" w14:textId="03C1407E">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9</w:t>
            </w:r>
          </w:p>
        </w:tc>
        <w:tc>
          <w:tcPr>
            <w:tcW w:w="940" w:type="pct"/>
            <w:noWrap/>
          </w:tcPr>
          <w:p w:rsidRPr="00F03497" w:rsidR="002F3B34" w:rsidP="002F3B34" w:rsidRDefault="002F3B34" w14:paraId="2B3D7E77" w14:textId="40B238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HARGE_BEGIN_DATE</w:t>
            </w:r>
          </w:p>
        </w:tc>
        <w:tc>
          <w:tcPr>
            <w:tcW w:w="534" w:type="pct"/>
            <w:noWrap/>
          </w:tcPr>
          <w:p w:rsidRPr="00F060F9" w:rsidR="002F3B34" w:rsidP="002F3B34" w:rsidRDefault="002F3B34" w14:paraId="712952C0" w14:textId="33E28274">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59588071" w14:textId="1BDF16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33445016" w14:textId="65EE31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EC11815" w14:textId="1A54F7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HARGE_BEGIN_DATE</w:t>
            </w:r>
          </w:p>
        </w:tc>
        <w:tc>
          <w:tcPr>
            <w:tcW w:w="876" w:type="pct"/>
            <w:noWrap/>
          </w:tcPr>
          <w:p w:rsidRPr="00176064" w:rsidR="002F3B34" w:rsidP="002F3B34" w:rsidRDefault="002F3B34" w14:paraId="30C5D165" w14:textId="1E5C43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HARGE_BEGIN_DATE</w:t>
            </w:r>
          </w:p>
        </w:tc>
        <w:tc>
          <w:tcPr>
            <w:tcW w:w="835" w:type="pct"/>
            <w:noWrap/>
          </w:tcPr>
          <w:p w:rsidRPr="002F3B34" w:rsidR="002F3B34" w:rsidP="002F3B34" w:rsidRDefault="002F3B34" w14:paraId="2FFEDB85" w14:textId="5DEE1ADB">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Date from which late charges are applicable.</w:t>
            </w:r>
            <w:r w:rsidRPr="002F3B34">
              <w:rPr>
                <w:rFonts w:cs="Calibri"/>
                <w:color w:val="000000"/>
                <w:sz w:val="16"/>
                <w:szCs w:val="16"/>
              </w:rPr>
              <w:br/>
            </w:r>
            <w:r w:rsidRPr="002F3B34">
              <w:rPr>
                <w:rFonts w:cs="Calibri"/>
                <w:color w:val="000000"/>
                <w:sz w:val="16"/>
                <w:szCs w:val="16"/>
              </w:rPr>
              <w:br/>
            </w:r>
            <w:r w:rsidRPr="002F3B34">
              <w:rPr>
                <w:rFonts w:cs="Calibri"/>
                <w:color w:val="000000"/>
                <w:sz w:val="16"/>
                <w:szCs w:val="16"/>
              </w:rPr>
              <w:t>Provide value in following format YYYY/MM/DD</w:t>
            </w:r>
          </w:p>
        </w:tc>
      </w:tr>
      <w:tr w:rsidRPr="00EC4DEB" w:rsidR="002F3B34" w:rsidTr="00063FD6" w14:paraId="2719C035" w14:textId="77777777">
        <w:tc>
          <w:tcPr>
            <w:tcW w:w="252" w:type="pct"/>
            <w:noWrap/>
          </w:tcPr>
          <w:p w:rsidRPr="003B55DC" w:rsidR="002F3B34" w:rsidP="002F3B34" w:rsidRDefault="002F3B34" w14:paraId="421B2778" w14:textId="27D3D04E">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0</w:t>
            </w:r>
          </w:p>
        </w:tc>
        <w:tc>
          <w:tcPr>
            <w:tcW w:w="940" w:type="pct"/>
            <w:noWrap/>
          </w:tcPr>
          <w:p w:rsidRPr="00F03497" w:rsidR="002F3B34" w:rsidP="002F3B34" w:rsidRDefault="002F3B34" w14:paraId="26C605AE" w14:textId="101CC6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EXCHANGE_RATE_TYPE</w:t>
            </w:r>
          </w:p>
        </w:tc>
        <w:tc>
          <w:tcPr>
            <w:tcW w:w="534" w:type="pct"/>
            <w:noWrap/>
          </w:tcPr>
          <w:p w:rsidRPr="00F060F9" w:rsidR="002F3B34" w:rsidP="002F3B34" w:rsidRDefault="002F3B34" w14:paraId="15D4AAF2" w14:textId="13B35D55">
            <w:pPr>
              <w:widowControl w:val="0"/>
              <w:autoSpaceDE w:val="0"/>
              <w:autoSpaceDN w:val="0"/>
              <w:adjustRightInd w:val="0"/>
              <w:spacing w:after="0" w:line="240" w:lineRule="auto"/>
              <w:ind w:left="108" w:right="108"/>
              <w:rPr>
                <w:sz w:val="16"/>
                <w:szCs w:val="16"/>
              </w:rPr>
            </w:pPr>
            <w:r w:rsidRPr="00F060F9">
              <w:rPr>
                <w:sz w:val="16"/>
                <w:szCs w:val="16"/>
              </w:rPr>
              <w:t>NUMBER</w:t>
            </w:r>
          </w:p>
        </w:tc>
        <w:tc>
          <w:tcPr>
            <w:tcW w:w="369" w:type="pct"/>
            <w:noWrap/>
          </w:tcPr>
          <w:p w:rsidRPr="00176064" w:rsidR="002F3B34" w:rsidP="002F3B34" w:rsidRDefault="002F3B34" w14:paraId="1AAECB60" w14:textId="587CE0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3EBCE3F6" w14:textId="7DDB64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F823625" w14:textId="48B3AC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EXCHANGE_RATE_TYPE</w:t>
            </w:r>
          </w:p>
        </w:tc>
        <w:tc>
          <w:tcPr>
            <w:tcW w:w="876" w:type="pct"/>
            <w:noWrap/>
          </w:tcPr>
          <w:p w:rsidRPr="00176064" w:rsidR="002F3B34" w:rsidP="002F3B34" w:rsidRDefault="002F3B34" w14:paraId="71642B37" w14:textId="5498AA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EXCHANGE_RATE_TYPE</w:t>
            </w:r>
          </w:p>
        </w:tc>
        <w:tc>
          <w:tcPr>
            <w:tcW w:w="835" w:type="pct"/>
            <w:noWrap/>
          </w:tcPr>
          <w:p w:rsidRPr="002F3B34" w:rsidR="002F3B34" w:rsidP="002F3B34" w:rsidRDefault="002F3B34" w14:paraId="2ADACDE6" w14:textId="12892D49">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The exchange conversion rate type associated with the authorization currency.</w:t>
            </w:r>
          </w:p>
        </w:tc>
      </w:tr>
      <w:tr w:rsidRPr="00EC4DEB" w:rsidR="002F3B34" w:rsidTr="00063FD6" w14:paraId="2D45C36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04347F57" w14:textId="03EB1276">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1</w:t>
            </w:r>
          </w:p>
        </w:tc>
        <w:tc>
          <w:tcPr>
            <w:tcW w:w="940" w:type="pct"/>
            <w:noWrap/>
          </w:tcPr>
          <w:p w:rsidRPr="00F03497" w:rsidR="002F3B34" w:rsidP="002F3B34" w:rsidRDefault="002F3B34" w14:paraId="6D05E493" w14:textId="3AE4DD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INVOICE_OVERDUE_TYPE</w:t>
            </w:r>
          </w:p>
        </w:tc>
        <w:tc>
          <w:tcPr>
            <w:tcW w:w="534" w:type="pct"/>
            <w:noWrap/>
          </w:tcPr>
          <w:p w:rsidRPr="00F060F9" w:rsidR="002F3B34" w:rsidP="002F3B34" w:rsidRDefault="002F3B34" w14:paraId="161ECF8B" w14:textId="63103A67">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370CCFF4" w14:textId="49B0C1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1928FEC" w14:textId="649F30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EA800C3" w14:textId="2FEF43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INVOICE_OVERDUE_TYPE</w:t>
            </w:r>
          </w:p>
        </w:tc>
        <w:tc>
          <w:tcPr>
            <w:tcW w:w="876" w:type="pct"/>
            <w:noWrap/>
          </w:tcPr>
          <w:p w:rsidRPr="00176064" w:rsidR="002F3B34" w:rsidP="002F3B34" w:rsidRDefault="002F3B34" w14:paraId="3E32233D" w14:textId="7FC569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INVOICE_OVERDUE_TYPE</w:t>
            </w:r>
          </w:p>
        </w:tc>
        <w:tc>
          <w:tcPr>
            <w:tcW w:w="835" w:type="pct"/>
            <w:noWrap/>
          </w:tcPr>
          <w:p w:rsidRPr="002F3B34" w:rsidR="002F3B34" w:rsidP="002F3B34" w:rsidRDefault="002F3B34" w14:paraId="247EBDD8" w14:textId="339B084F">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Determines whether the minimum invoice balance overdue is expressed as a fixed amount or a percentage.</w:t>
            </w:r>
          </w:p>
        </w:tc>
      </w:tr>
      <w:tr w:rsidRPr="00EC4DEB" w:rsidR="002F3B34" w:rsidTr="00063FD6" w14:paraId="39901966" w14:textId="77777777">
        <w:tc>
          <w:tcPr>
            <w:tcW w:w="252" w:type="pct"/>
            <w:noWrap/>
          </w:tcPr>
          <w:p w:rsidRPr="003B55DC" w:rsidR="002F3B34" w:rsidP="002F3B34" w:rsidRDefault="002F3B34" w14:paraId="00A2627F" w14:textId="6C2FEF56">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2</w:t>
            </w:r>
          </w:p>
        </w:tc>
        <w:tc>
          <w:tcPr>
            <w:tcW w:w="940" w:type="pct"/>
            <w:noWrap/>
          </w:tcPr>
          <w:p w:rsidRPr="00F03497" w:rsidR="002F3B34" w:rsidP="002F3B34" w:rsidRDefault="002F3B34" w14:paraId="70A957EF" w14:textId="79068F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INVOICE_PERCENT</w:t>
            </w:r>
          </w:p>
        </w:tc>
        <w:tc>
          <w:tcPr>
            <w:tcW w:w="534" w:type="pct"/>
            <w:noWrap/>
          </w:tcPr>
          <w:p w:rsidRPr="00F060F9" w:rsidR="002F3B34" w:rsidP="002F3B34" w:rsidRDefault="002F3B34" w14:paraId="2B9F55B3" w14:textId="009D67ED">
            <w:pPr>
              <w:widowControl w:val="0"/>
              <w:autoSpaceDE w:val="0"/>
              <w:autoSpaceDN w:val="0"/>
              <w:adjustRightInd w:val="0"/>
              <w:spacing w:after="0" w:line="240" w:lineRule="auto"/>
              <w:ind w:left="108" w:right="108"/>
              <w:rPr>
                <w:sz w:val="16"/>
                <w:szCs w:val="16"/>
              </w:rPr>
            </w:pPr>
            <w:r w:rsidRPr="00F060F9">
              <w:rPr>
                <w:sz w:val="16"/>
                <w:szCs w:val="16"/>
              </w:rPr>
              <w:t>NUMBER</w:t>
            </w:r>
          </w:p>
        </w:tc>
        <w:tc>
          <w:tcPr>
            <w:tcW w:w="369" w:type="pct"/>
            <w:noWrap/>
          </w:tcPr>
          <w:p w:rsidRPr="00176064" w:rsidR="002F3B34" w:rsidP="002F3B34" w:rsidRDefault="002F3B34" w14:paraId="1AA78C5F" w14:textId="1CF03A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8C0D1E9" w14:textId="4A2688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0841905E" w14:textId="08F80B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INVOICE_PERCENT</w:t>
            </w:r>
          </w:p>
        </w:tc>
        <w:tc>
          <w:tcPr>
            <w:tcW w:w="876" w:type="pct"/>
            <w:noWrap/>
          </w:tcPr>
          <w:p w:rsidRPr="00176064" w:rsidR="002F3B34" w:rsidP="002F3B34" w:rsidRDefault="002F3B34" w14:paraId="564C2CE1" w14:textId="53693A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INVOICE_PERCENT</w:t>
            </w:r>
          </w:p>
        </w:tc>
        <w:tc>
          <w:tcPr>
            <w:tcW w:w="835" w:type="pct"/>
            <w:noWrap/>
          </w:tcPr>
          <w:p w:rsidRPr="002F3B34" w:rsidR="002F3B34" w:rsidP="002F3B34" w:rsidRDefault="002F3B34" w14:paraId="43629F8F" w14:textId="5D9AA0C7">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 xml:space="preserve">Minimum invoice balance percentage below which late charges </w:t>
            </w:r>
            <w:proofErr w:type="spellStart"/>
            <w:r w:rsidRPr="002F3B34">
              <w:rPr>
                <w:rFonts w:cs="Calibri"/>
                <w:color w:val="000000"/>
                <w:sz w:val="16"/>
                <w:szCs w:val="16"/>
              </w:rPr>
              <w:t>can not</w:t>
            </w:r>
            <w:proofErr w:type="spellEnd"/>
            <w:r w:rsidRPr="002F3B34">
              <w:rPr>
                <w:rFonts w:cs="Calibri"/>
                <w:color w:val="000000"/>
                <w:sz w:val="16"/>
                <w:szCs w:val="16"/>
              </w:rPr>
              <w:t xml:space="preserve"> be charged.</w:t>
            </w:r>
          </w:p>
        </w:tc>
      </w:tr>
      <w:tr w:rsidRPr="00EC4DEB" w:rsidR="002F3B34" w:rsidTr="00063FD6" w14:paraId="66E0D6F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28764A2A" w14:textId="05FDB879">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3</w:t>
            </w:r>
          </w:p>
        </w:tc>
        <w:tc>
          <w:tcPr>
            <w:tcW w:w="940" w:type="pct"/>
            <w:noWrap/>
          </w:tcPr>
          <w:p w:rsidRPr="00F03497" w:rsidR="002F3B34" w:rsidP="002F3B34" w:rsidRDefault="002F3B34" w14:paraId="5D0801B3" w14:textId="0BCC12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BALANCE_OVERDUE_TYPE</w:t>
            </w:r>
          </w:p>
        </w:tc>
        <w:tc>
          <w:tcPr>
            <w:tcW w:w="534" w:type="pct"/>
            <w:noWrap/>
          </w:tcPr>
          <w:p w:rsidRPr="00F060F9" w:rsidR="002F3B34" w:rsidP="002F3B34" w:rsidRDefault="002F3B34" w14:paraId="17362511" w14:textId="31A88ECB">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1338CC61" w14:textId="46EF3E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505587E" w14:textId="434E06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3920968B" w14:textId="2EE66F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BALANCE_OVERDUE_TYPE</w:t>
            </w:r>
          </w:p>
        </w:tc>
        <w:tc>
          <w:tcPr>
            <w:tcW w:w="876" w:type="pct"/>
            <w:noWrap/>
          </w:tcPr>
          <w:p w:rsidRPr="00176064" w:rsidR="002F3B34" w:rsidP="002F3B34" w:rsidRDefault="002F3B34" w14:paraId="323C11E3" w14:textId="0703C4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BALANCE_OVERDUE_TYPE</w:t>
            </w:r>
          </w:p>
        </w:tc>
        <w:tc>
          <w:tcPr>
            <w:tcW w:w="835" w:type="pct"/>
            <w:noWrap/>
          </w:tcPr>
          <w:p w:rsidRPr="002F3B34" w:rsidR="002F3B34" w:rsidP="002F3B34" w:rsidRDefault="002F3B34" w14:paraId="4586FE91" w14:textId="1016E995">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Determines whether the minimum customer balance amount overdue is expressed as a fixed amount or a percentage.</w:t>
            </w:r>
          </w:p>
        </w:tc>
      </w:tr>
      <w:tr w:rsidRPr="00EC4DEB" w:rsidR="002F3B34" w:rsidTr="00063FD6" w14:paraId="232E183A" w14:textId="77777777">
        <w:tc>
          <w:tcPr>
            <w:tcW w:w="252" w:type="pct"/>
            <w:noWrap/>
          </w:tcPr>
          <w:p w:rsidRPr="003B55DC" w:rsidR="002F3B34" w:rsidP="002F3B34" w:rsidRDefault="002F3B34" w14:paraId="37A86974" w14:textId="719AA1BE">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4</w:t>
            </w:r>
          </w:p>
        </w:tc>
        <w:tc>
          <w:tcPr>
            <w:tcW w:w="940" w:type="pct"/>
            <w:noWrap/>
          </w:tcPr>
          <w:p w:rsidRPr="00F03497" w:rsidR="002F3B34" w:rsidP="002F3B34" w:rsidRDefault="002F3B34" w14:paraId="52E259F0" w14:textId="2EEF64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BALANCE_PERCENT</w:t>
            </w:r>
          </w:p>
        </w:tc>
        <w:tc>
          <w:tcPr>
            <w:tcW w:w="534" w:type="pct"/>
            <w:noWrap/>
          </w:tcPr>
          <w:p w:rsidRPr="00F060F9" w:rsidR="002F3B34" w:rsidP="002F3B34" w:rsidRDefault="002F3B34" w14:paraId="50A11B03" w14:textId="2A7AD538">
            <w:pPr>
              <w:widowControl w:val="0"/>
              <w:autoSpaceDE w:val="0"/>
              <w:autoSpaceDN w:val="0"/>
              <w:adjustRightInd w:val="0"/>
              <w:spacing w:after="0" w:line="240" w:lineRule="auto"/>
              <w:ind w:left="108" w:right="108"/>
              <w:rPr>
                <w:sz w:val="16"/>
                <w:szCs w:val="16"/>
              </w:rPr>
            </w:pPr>
            <w:r w:rsidRPr="00F060F9">
              <w:rPr>
                <w:sz w:val="16"/>
                <w:szCs w:val="16"/>
              </w:rPr>
              <w:t>NUMBER</w:t>
            </w:r>
          </w:p>
        </w:tc>
        <w:tc>
          <w:tcPr>
            <w:tcW w:w="369" w:type="pct"/>
            <w:noWrap/>
          </w:tcPr>
          <w:p w:rsidRPr="00176064" w:rsidR="002F3B34" w:rsidP="002F3B34" w:rsidRDefault="002F3B34" w14:paraId="4F961F3A" w14:textId="63499F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4D38C571" w14:textId="234B5C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5FB63EF" w14:textId="595EE3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BALANCE_PERCENT</w:t>
            </w:r>
          </w:p>
        </w:tc>
        <w:tc>
          <w:tcPr>
            <w:tcW w:w="876" w:type="pct"/>
            <w:noWrap/>
          </w:tcPr>
          <w:p w:rsidRPr="00176064" w:rsidR="002F3B34" w:rsidP="002F3B34" w:rsidRDefault="002F3B34" w14:paraId="6835802B" w14:textId="3693F7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FC_BALANCE_PERCENT</w:t>
            </w:r>
          </w:p>
        </w:tc>
        <w:tc>
          <w:tcPr>
            <w:tcW w:w="835" w:type="pct"/>
            <w:noWrap/>
          </w:tcPr>
          <w:p w:rsidRPr="002F3B34" w:rsidR="002F3B34" w:rsidP="002F3B34" w:rsidRDefault="002F3B34" w14:paraId="6782E23C" w14:textId="5A0BB332">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Minimum customer balance percentage below which the late charge cannot be charged.</w:t>
            </w:r>
          </w:p>
        </w:tc>
      </w:tr>
      <w:tr w:rsidRPr="00EC4DEB" w:rsidR="002F3B34" w:rsidTr="00063FD6" w14:paraId="660918C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1F090C12" w14:textId="543BE12C">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5</w:t>
            </w:r>
          </w:p>
        </w:tc>
        <w:tc>
          <w:tcPr>
            <w:tcW w:w="940" w:type="pct"/>
            <w:noWrap/>
          </w:tcPr>
          <w:p w:rsidRPr="00F03497" w:rsidR="002F3B34" w:rsidP="002F3B34" w:rsidRDefault="002F3B34" w14:paraId="3920BF52" w14:textId="30F87A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TYPE</w:t>
            </w:r>
          </w:p>
        </w:tc>
        <w:tc>
          <w:tcPr>
            <w:tcW w:w="534" w:type="pct"/>
            <w:noWrap/>
          </w:tcPr>
          <w:p w:rsidRPr="00F060F9" w:rsidR="002F3B34" w:rsidP="002F3B34" w:rsidRDefault="002F3B34" w14:paraId="38587548" w14:textId="455291A9">
            <w:pPr>
              <w:widowControl w:val="0"/>
              <w:autoSpaceDE w:val="0"/>
              <w:autoSpaceDN w:val="0"/>
              <w:adjustRightInd w:val="0"/>
              <w:spacing w:after="0" w:line="240" w:lineRule="auto"/>
              <w:ind w:left="108" w:right="108"/>
              <w:rPr>
                <w:sz w:val="16"/>
                <w:szCs w:val="16"/>
              </w:rPr>
            </w:pPr>
            <w:r w:rsidRPr="00F060F9">
              <w:rPr>
                <w:sz w:val="16"/>
                <w:szCs w:val="16"/>
              </w:rPr>
              <w:t>NUMBER</w:t>
            </w:r>
          </w:p>
        </w:tc>
        <w:tc>
          <w:tcPr>
            <w:tcW w:w="369" w:type="pct"/>
            <w:noWrap/>
          </w:tcPr>
          <w:p w:rsidRPr="00176064" w:rsidR="002F3B34" w:rsidP="002F3B34" w:rsidRDefault="002F3B34" w14:paraId="34982E10" w14:textId="1A80BD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4D2BECA9" w14:textId="1D2B0E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922E8DC" w14:textId="283776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TYPE</w:t>
            </w:r>
          </w:p>
        </w:tc>
        <w:tc>
          <w:tcPr>
            <w:tcW w:w="876" w:type="pct"/>
            <w:noWrap/>
          </w:tcPr>
          <w:p w:rsidRPr="00176064" w:rsidR="002F3B34" w:rsidP="002F3B34" w:rsidRDefault="002F3B34" w14:paraId="3B4C151E" w14:textId="658D71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TYPE</w:t>
            </w:r>
          </w:p>
        </w:tc>
        <w:tc>
          <w:tcPr>
            <w:tcW w:w="835" w:type="pct"/>
            <w:noWrap/>
          </w:tcPr>
          <w:p w:rsidRPr="002F3B34" w:rsidR="002F3B34" w:rsidP="002F3B34" w:rsidRDefault="002F3B34" w14:paraId="70D2E787" w14:textId="0DE67C9A">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The interest portion of the charge to be calculated on late invoices. Can be a fixed amount, a percentage or based on a charges schedule.</w:t>
            </w:r>
          </w:p>
        </w:tc>
      </w:tr>
      <w:tr w:rsidRPr="00EC4DEB" w:rsidR="002F3B34" w:rsidTr="00063FD6" w14:paraId="3EE06C3E" w14:textId="77777777">
        <w:tc>
          <w:tcPr>
            <w:tcW w:w="252" w:type="pct"/>
            <w:noWrap/>
          </w:tcPr>
          <w:p w:rsidRPr="003B55DC" w:rsidR="002F3B34" w:rsidP="002F3B34" w:rsidRDefault="002F3B34" w14:paraId="7477CCA4" w14:textId="183A253C">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6</w:t>
            </w:r>
          </w:p>
        </w:tc>
        <w:tc>
          <w:tcPr>
            <w:tcW w:w="940" w:type="pct"/>
            <w:noWrap/>
          </w:tcPr>
          <w:p w:rsidRPr="00F03497" w:rsidR="002F3B34" w:rsidP="002F3B34" w:rsidRDefault="002F3B34" w14:paraId="32F29F26" w14:textId="47722B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FIXED_AMOUNT</w:t>
            </w:r>
          </w:p>
        </w:tc>
        <w:tc>
          <w:tcPr>
            <w:tcW w:w="534" w:type="pct"/>
            <w:noWrap/>
          </w:tcPr>
          <w:p w:rsidRPr="00F060F9" w:rsidR="002F3B34" w:rsidP="002F3B34" w:rsidRDefault="002F3B34" w14:paraId="20D03A1E" w14:textId="0BAAC718">
            <w:pPr>
              <w:widowControl w:val="0"/>
              <w:autoSpaceDE w:val="0"/>
              <w:autoSpaceDN w:val="0"/>
              <w:adjustRightInd w:val="0"/>
              <w:spacing w:after="0" w:line="240" w:lineRule="auto"/>
              <w:ind w:left="108" w:right="108"/>
              <w:rPr>
                <w:sz w:val="16"/>
                <w:szCs w:val="16"/>
              </w:rPr>
            </w:pPr>
            <w:r w:rsidRPr="00F060F9">
              <w:rPr>
                <w:sz w:val="16"/>
                <w:szCs w:val="16"/>
              </w:rPr>
              <w:t>NUMBER</w:t>
            </w:r>
          </w:p>
        </w:tc>
        <w:tc>
          <w:tcPr>
            <w:tcW w:w="369" w:type="pct"/>
            <w:noWrap/>
          </w:tcPr>
          <w:p w:rsidRPr="00176064" w:rsidR="002F3B34" w:rsidP="002F3B34" w:rsidRDefault="002F3B34" w14:paraId="6F52450C" w14:textId="57E124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422FC762" w14:textId="17E4A0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3E00D557" w14:textId="72BC99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FIXED_AMOUNT</w:t>
            </w:r>
          </w:p>
        </w:tc>
        <w:tc>
          <w:tcPr>
            <w:tcW w:w="876" w:type="pct"/>
            <w:noWrap/>
          </w:tcPr>
          <w:p w:rsidRPr="00176064" w:rsidR="002F3B34" w:rsidP="002F3B34" w:rsidRDefault="002F3B34" w14:paraId="4105432C" w14:textId="7E4F11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INTEREST_FIXED_AMOUNT</w:t>
            </w:r>
          </w:p>
        </w:tc>
        <w:tc>
          <w:tcPr>
            <w:tcW w:w="835" w:type="pct"/>
            <w:noWrap/>
          </w:tcPr>
          <w:p w:rsidRPr="002F3B34" w:rsidR="002F3B34" w:rsidP="002F3B34" w:rsidRDefault="002F3B34" w14:paraId="01EEBD4A" w14:textId="5E46E7F3">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The flat amount to be charged on all overdue invoices if interest type is fixed.</w:t>
            </w:r>
          </w:p>
        </w:tc>
      </w:tr>
      <w:tr w:rsidRPr="00EC4DEB" w:rsidR="002F3B34" w:rsidTr="00063FD6" w14:paraId="23B8A7C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5164C6D3" w14:textId="09B336E2">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7</w:t>
            </w:r>
          </w:p>
        </w:tc>
        <w:tc>
          <w:tcPr>
            <w:tcW w:w="940" w:type="pct"/>
            <w:noWrap/>
          </w:tcPr>
          <w:p w:rsidRPr="00F03497" w:rsidR="002F3B34" w:rsidP="002F3B34" w:rsidRDefault="002F3B34" w14:paraId="222C7BEC" w14:textId="01EEC8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TYPE</w:t>
            </w:r>
          </w:p>
        </w:tc>
        <w:tc>
          <w:tcPr>
            <w:tcW w:w="534" w:type="pct"/>
            <w:noWrap/>
          </w:tcPr>
          <w:p w:rsidRPr="00F060F9" w:rsidR="002F3B34" w:rsidP="002F3B34" w:rsidRDefault="002F3B34" w14:paraId="1F9ADC76" w14:textId="31A4927A">
            <w:pPr>
              <w:widowControl w:val="0"/>
              <w:autoSpaceDE w:val="0"/>
              <w:autoSpaceDN w:val="0"/>
              <w:adjustRightInd w:val="0"/>
              <w:spacing w:after="0" w:line="240" w:lineRule="auto"/>
              <w:ind w:left="108" w:right="108"/>
              <w:rPr>
                <w:sz w:val="16"/>
                <w:szCs w:val="16"/>
              </w:rPr>
            </w:pPr>
            <w:r w:rsidRPr="00F060F9">
              <w:rPr>
                <w:sz w:val="16"/>
                <w:szCs w:val="16"/>
              </w:rPr>
              <w:t>VARCHAR2(240)</w:t>
            </w:r>
          </w:p>
        </w:tc>
        <w:tc>
          <w:tcPr>
            <w:tcW w:w="369" w:type="pct"/>
            <w:noWrap/>
          </w:tcPr>
          <w:p w:rsidRPr="00176064" w:rsidR="002F3B34" w:rsidP="002F3B34" w:rsidRDefault="002F3B34" w14:paraId="13085889" w14:textId="733353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4239460D" w14:textId="38FE69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A414919" w14:textId="4854BE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TYPE</w:t>
            </w:r>
          </w:p>
        </w:tc>
        <w:tc>
          <w:tcPr>
            <w:tcW w:w="876" w:type="pct"/>
            <w:noWrap/>
          </w:tcPr>
          <w:p w:rsidRPr="00176064" w:rsidR="002F3B34" w:rsidP="002F3B34" w:rsidRDefault="002F3B34" w14:paraId="259E1EE6" w14:textId="3A650D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TYPE</w:t>
            </w:r>
          </w:p>
        </w:tc>
        <w:tc>
          <w:tcPr>
            <w:tcW w:w="835" w:type="pct"/>
            <w:noWrap/>
          </w:tcPr>
          <w:p w:rsidRPr="002F3B34" w:rsidR="002F3B34" w:rsidP="002F3B34" w:rsidRDefault="002F3B34" w14:paraId="3E1416BA" w14:textId="613D4478">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 xml:space="preserve">Additional penalties to be added to late charges. Can be a fixed amount, a percentage or based on a charges schedule. </w:t>
            </w:r>
          </w:p>
        </w:tc>
      </w:tr>
      <w:tr w:rsidRPr="00EC4DEB" w:rsidR="002F3B34" w:rsidTr="00063FD6" w14:paraId="1005E19B" w14:textId="77777777">
        <w:tc>
          <w:tcPr>
            <w:tcW w:w="252" w:type="pct"/>
            <w:noWrap/>
          </w:tcPr>
          <w:p w:rsidRPr="003B55DC" w:rsidR="002F3B34" w:rsidP="002F3B34" w:rsidRDefault="002F3B34" w14:paraId="57074B95" w14:textId="3B4D258A">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8</w:t>
            </w:r>
          </w:p>
        </w:tc>
        <w:tc>
          <w:tcPr>
            <w:tcW w:w="940" w:type="pct"/>
            <w:noWrap/>
          </w:tcPr>
          <w:p w:rsidRPr="00F03497" w:rsidR="002F3B34" w:rsidP="002F3B34" w:rsidRDefault="002F3B34" w14:paraId="4DEB859E" w14:textId="40951C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RATE</w:t>
            </w:r>
          </w:p>
        </w:tc>
        <w:tc>
          <w:tcPr>
            <w:tcW w:w="534" w:type="pct"/>
            <w:noWrap/>
          </w:tcPr>
          <w:p w:rsidRPr="00F060F9" w:rsidR="002F3B34" w:rsidP="002F3B34" w:rsidRDefault="002F3B34" w14:paraId="5F71ED37" w14:textId="119412FD">
            <w:pPr>
              <w:widowControl w:val="0"/>
              <w:autoSpaceDE w:val="0"/>
              <w:autoSpaceDN w:val="0"/>
              <w:adjustRightInd w:val="0"/>
              <w:spacing w:after="0" w:line="240" w:lineRule="auto"/>
              <w:ind w:left="108" w:right="108"/>
              <w:rPr>
                <w:sz w:val="16"/>
                <w:szCs w:val="16"/>
              </w:rPr>
            </w:pPr>
            <w:r w:rsidRPr="00F060F9">
              <w:rPr>
                <w:sz w:val="16"/>
                <w:szCs w:val="16"/>
              </w:rPr>
              <w:t>VARCHAR2(20)</w:t>
            </w:r>
          </w:p>
        </w:tc>
        <w:tc>
          <w:tcPr>
            <w:tcW w:w="369" w:type="pct"/>
            <w:noWrap/>
          </w:tcPr>
          <w:p w:rsidRPr="00176064" w:rsidR="002F3B34" w:rsidP="002F3B34" w:rsidRDefault="002F3B34" w14:paraId="30A6499F" w14:textId="13198B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6632F27" w14:textId="132734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5614D591" w14:textId="7612CC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RATE</w:t>
            </w:r>
          </w:p>
        </w:tc>
        <w:tc>
          <w:tcPr>
            <w:tcW w:w="876" w:type="pct"/>
            <w:noWrap/>
          </w:tcPr>
          <w:p w:rsidRPr="00176064" w:rsidR="002F3B34" w:rsidP="002F3B34" w:rsidRDefault="002F3B34" w14:paraId="7851F2D0" w14:textId="51C9C5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RATE</w:t>
            </w:r>
          </w:p>
        </w:tc>
        <w:tc>
          <w:tcPr>
            <w:tcW w:w="835" w:type="pct"/>
            <w:noWrap/>
          </w:tcPr>
          <w:p w:rsidRPr="002F3B34" w:rsidR="002F3B34" w:rsidP="002F3B34" w:rsidRDefault="002F3B34" w14:paraId="7ADD1F47" w14:textId="06789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The penalty charge will be calculated as a fixed percentage of the late charge if penalty type is fixed rate.</w:t>
            </w:r>
          </w:p>
        </w:tc>
      </w:tr>
      <w:tr w:rsidRPr="00EC4DEB" w:rsidR="002F3B34" w:rsidTr="00063FD6" w14:paraId="0CA4CE5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249F5115" w14:textId="19A5E3C5">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9</w:t>
            </w:r>
          </w:p>
        </w:tc>
        <w:tc>
          <w:tcPr>
            <w:tcW w:w="940" w:type="pct"/>
            <w:noWrap/>
          </w:tcPr>
          <w:p w:rsidRPr="00F03497" w:rsidR="002F3B34" w:rsidP="002F3B34" w:rsidRDefault="002F3B34" w14:paraId="0EF658EA" w14:textId="338134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INTEREST_CHARGE</w:t>
            </w:r>
          </w:p>
        </w:tc>
        <w:tc>
          <w:tcPr>
            <w:tcW w:w="534" w:type="pct"/>
            <w:noWrap/>
          </w:tcPr>
          <w:p w:rsidRPr="00F060F9" w:rsidR="002F3B34" w:rsidP="002F3B34" w:rsidRDefault="002F3B34" w14:paraId="1BBDCB06" w14:textId="78A91E04">
            <w:pPr>
              <w:widowControl w:val="0"/>
              <w:autoSpaceDE w:val="0"/>
              <w:autoSpaceDN w:val="0"/>
              <w:adjustRightInd w:val="0"/>
              <w:spacing w:after="0" w:line="240" w:lineRule="auto"/>
              <w:ind w:left="108" w:right="108"/>
              <w:rPr>
                <w:sz w:val="16"/>
                <w:szCs w:val="16"/>
              </w:rPr>
            </w:pPr>
            <w:r w:rsidRPr="00F060F9">
              <w:rPr>
                <w:sz w:val="16"/>
                <w:szCs w:val="16"/>
              </w:rPr>
              <w:t>DATE</w:t>
            </w:r>
          </w:p>
        </w:tc>
        <w:tc>
          <w:tcPr>
            <w:tcW w:w="369" w:type="pct"/>
            <w:noWrap/>
          </w:tcPr>
          <w:p w:rsidRPr="00176064" w:rsidR="002F3B34" w:rsidP="002F3B34" w:rsidRDefault="002F3B34" w14:paraId="5B2259A1" w14:textId="56147B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4FD55505" w14:textId="622585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462B915C" w14:textId="4A49A4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INTEREST_CHARGE</w:t>
            </w:r>
          </w:p>
        </w:tc>
        <w:tc>
          <w:tcPr>
            <w:tcW w:w="876" w:type="pct"/>
            <w:noWrap/>
          </w:tcPr>
          <w:p w:rsidRPr="00176064" w:rsidR="002F3B34" w:rsidP="002F3B34" w:rsidRDefault="002F3B34" w14:paraId="10744985" w14:textId="44B2D5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IN_INTEREST_CHARGE</w:t>
            </w:r>
          </w:p>
        </w:tc>
        <w:tc>
          <w:tcPr>
            <w:tcW w:w="835" w:type="pct"/>
            <w:noWrap/>
          </w:tcPr>
          <w:p w:rsidRPr="002F3B34" w:rsidR="002F3B34" w:rsidP="002F3B34" w:rsidRDefault="002F3B34" w14:paraId="583537A6" w14:textId="5C6D9444">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Minimum amount below which late charge must not be charged.</w:t>
            </w:r>
          </w:p>
        </w:tc>
      </w:tr>
      <w:tr w:rsidRPr="00EC4DEB" w:rsidR="002F3B34" w:rsidTr="00063FD6" w14:paraId="03B8E6F0" w14:textId="77777777">
        <w:tc>
          <w:tcPr>
            <w:tcW w:w="252" w:type="pct"/>
            <w:noWrap/>
          </w:tcPr>
          <w:p w:rsidRPr="003B55DC" w:rsidR="002F3B34" w:rsidP="002F3B34" w:rsidRDefault="002F3B34" w14:paraId="17EC1F7C" w14:textId="0C1FBEBB">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0</w:t>
            </w:r>
          </w:p>
        </w:tc>
        <w:tc>
          <w:tcPr>
            <w:tcW w:w="940" w:type="pct"/>
            <w:noWrap/>
          </w:tcPr>
          <w:p w:rsidRPr="00F03497" w:rsidR="002F3B34" w:rsidP="002F3B34" w:rsidRDefault="002F3B34" w14:paraId="58808813" w14:textId="7ED4CB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FIXED_AMOUNT</w:t>
            </w:r>
          </w:p>
        </w:tc>
        <w:tc>
          <w:tcPr>
            <w:tcW w:w="534" w:type="pct"/>
            <w:noWrap/>
          </w:tcPr>
          <w:p w:rsidRPr="00F060F9" w:rsidR="002F3B34" w:rsidP="002F3B34" w:rsidRDefault="002F3B34" w14:paraId="55F12B4D" w14:textId="0AF182CE">
            <w:pPr>
              <w:widowControl w:val="0"/>
              <w:autoSpaceDE w:val="0"/>
              <w:autoSpaceDN w:val="0"/>
              <w:adjustRightInd w:val="0"/>
              <w:spacing w:after="0" w:line="240" w:lineRule="auto"/>
              <w:ind w:left="108" w:right="108"/>
              <w:rPr>
                <w:sz w:val="16"/>
                <w:szCs w:val="16"/>
              </w:rPr>
            </w:pPr>
            <w:r w:rsidRPr="00F060F9">
              <w:rPr>
                <w:sz w:val="16"/>
                <w:szCs w:val="16"/>
              </w:rPr>
              <w:t>DATE</w:t>
            </w:r>
          </w:p>
        </w:tc>
        <w:tc>
          <w:tcPr>
            <w:tcW w:w="369" w:type="pct"/>
            <w:noWrap/>
          </w:tcPr>
          <w:p w:rsidRPr="00176064" w:rsidR="002F3B34" w:rsidP="002F3B34" w:rsidRDefault="002F3B34" w14:paraId="2017001E" w14:textId="6AC57E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D6C3BE4" w14:textId="54904A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C426E20" w14:textId="064641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FIXED_AMOUNT</w:t>
            </w:r>
          </w:p>
        </w:tc>
        <w:tc>
          <w:tcPr>
            <w:tcW w:w="876" w:type="pct"/>
            <w:noWrap/>
          </w:tcPr>
          <w:p w:rsidRPr="00176064" w:rsidR="002F3B34" w:rsidP="002F3B34" w:rsidRDefault="002F3B34" w14:paraId="0B87825E" w14:textId="1BB919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ENALTY_FIXED_AMOUNT</w:t>
            </w:r>
          </w:p>
        </w:tc>
        <w:tc>
          <w:tcPr>
            <w:tcW w:w="835" w:type="pct"/>
            <w:noWrap/>
          </w:tcPr>
          <w:p w:rsidRPr="002F3B34" w:rsidR="002F3B34" w:rsidP="002F3B34" w:rsidRDefault="002F3B34" w14:paraId="68A10139" w14:textId="72DDE0F9">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The flat amount to be applied to the late charge if penalty type is fixed amount.</w:t>
            </w:r>
          </w:p>
        </w:tc>
      </w:tr>
      <w:tr w:rsidRPr="00EC4DEB" w:rsidR="002F3B34" w:rsidTr="00063FD6" w14:paraId="1944937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7C2483B2" w14:textId="38E4CE52">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1</w:t>
            </w:r>
          </w:p>
        </w:tc>
        <w:tc>
          <w:tcPr>
            <w:tcW w:w="940" w:type="pct"/>
            <w:noWrap/>
          </w:tcPr>
          <w:p w:rsidRPr="00F03497" w:rsidR="002F3B34" w:rsidP="002F3B34" w:rsidRDefault="002F3B34" w14:paraId="1FDD3D93" w14:textId="448E3F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MATCH_RULE_NAME</w:t>
            </w:r>
          </w:p>
        </w:tc>
        <w:tc>
          <w:tcPr>
            <w:tcW w:w="534" w:type="pct"/>
            <w:noWrap/>
          </w:tcPr>
          <w:p w:rsidRPr="00F060F9" w:rsidR="002F3B34" w:rsidP="002F3B34" w:rsidRDefault="002F3B34" w14:paraId="058FF843" w14:textId="6E33DC58">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7F33DD3B" w14:textId="35A247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3BB17CC" w14:textId="3E80B2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3B8CAE39" w14:textId="504B7A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MATCH_RULE_NAME</w:t>
            </w:r>
          </w:p>
        </w:tc>
        <w:tc>
          <w:tcPr>
            <w:tcW w:w="876" w:type="pct"/>
            <w:noWrap/>
          </w:tcPr>
          <w:p w:rsidRPr="00176064" w:rsidR="002F3B34" w:rsidP="002F3B34" w:rsidRDefault="002F3B34" w14:paraId="1F0494A1" w14:textId="2711A2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UTOMATCH_RULE_NAME</w:t>
            </w:r>
          </w:p>
        </w:tc>
        <w:tc>
          <w:tcPr>
            <w:tcW w:w="835" w:type="pct"/>
            <w:noWrap/>
          </w:tcPr>
          <w:p w:rsidRPr="002F3B34" w:rsidR="002F3B34" w:rsidP="002F3B34" w:rsidRDefault="002F3B34" w14:paraId="0DC6A8C0" w14:textId="450C9C5B">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Set of rules that determines how receipts are matched automatically for the customer.</w:t>
            </w:r>
          </w:p>
        </w:tc>
      </w:tr>
      <w:tr w:rsidRPr="00EC4DEB" w:rsidR="002F3B34" w:rsidTr="00063FD6" w14:paraId="54AE985E" w14:textId="77777777">
        <w:tc>
          <w:tcPr>
            <w:tcW w:w="252" w:type="pct"/>
            <w:noWrap/>
          </w:tcPr>
          <w:p w:rsidRPr="003B55DC" w:rsidR="002F3B34" w:rsidP="002F3B34" w:rsidRDefault="002F3B34" w14:paraId="6653386D" w14:textId="3CCBF715">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2</w:t>
            </w:r>
          </w:p>
        </w:tc>
        <w:tc>
          <w:tcPr>
            <w:tcW w:w="940" w:type="pct"/>
            <w:noWrap/>
          </w:tcPr>
          <w:p w:rsidRPr="00F03497" w:rsidR="002F3B34" w:rsidP="002F3B34" w:rsidRDefault="002F3B34" w14:paraId="21A89646" w14:textId="2036C9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ATCH_BY_AUTOUPDATE_FLAG</w:t>
            </w:r>
          </w:p>
        </w:tc>
        <w:tc>
          <w:tcPr>
            <w:tcW w:w="534" w:type="pct"/>
            <w:noWrap/>
          </w:tcPr>
          <w:p w:rsidRPr="00F060F9" w:rsidR="002F3B34" w:rsidP="002F3B34" w:rsidRDefault="002F3B34" w14:paraId="5B99CBC0" w14:textId="56990F0F">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362A7A2A" w14:textId="2DA93B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69D68F0" w14:textId="6A51F8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FCF8433" w14:textId="7A9836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ATCH_BY_AUTOUPDATE_FLAG</w:t>
            </w:r>
          </w:p>
        </w:tc>
        <w:tc>
          <w:tcPr>
            <w:tcW w:w="876" w:type="pct"/>
            <w:noWrap/>
          </w:tcPr>
          <w:p w:rsidRPr="00176064" w:rsidR="002F3B34" w:rsidP="002F3B34" w:rsidRDefault="002F3B34" w14:paraId="470F572B" w14:textId="6A9E4B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MATCH_BY_AUTOUPDATE_FLAG</w:t>
            </w:r>
          </w:p>
        </w:tc>
        <w:tc>
          <w:tcPr>
            <w:tcW w:w="835" w:type="pct"/>
            <w:noWrap/>
          </w:tcPr>
          <w:p w:rsidRPr="002F3B34" w:rsidR="002F3B34" w:rsidP="002F3B34" w:rsidRDefault="002F3B34" w14:paraId="328FE0C4" w14:textId="0FD7181E">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 xml:space="preserve">Indicates if </w:t>
            </w:r>
            <w:proofErr w:type="spellStart"/>
            <w:r w:rsidRPr="002F3B34">
              <w:rPr>
                <w:rFonts w:cs="Calibri"/>
                <w:color w:val="000000"/>
                <w:sz w:val="16"/>
                <w:szCs w:val="16"/>
              </w:rPr>
              <w:t>AutoApply</w:t>
            </w:r>
            <w:proofErr w:type="spellEnd"/>
            <w:r w:rsidRPr="002F3B34">
              <w:rPr>
                <w:rFonts w:cs="Calibri"/>
                <w:color w:val="000000"/>
                <w:sz w:val="16"/>
                <w:szCs w:val="16"/>
              </w:rPr>
              <w:t xml:space="preserve"> process can update the Match Receipt By value for the customer.</w:t>
            </w:r>
          </w:p>
        </w:tc>
      </w:tr>
      <w:tr w:rsidRPr="00EC4DEB" w:rsidR="002F3B34" w:rsidTr="00063FD6" w14:paraId="612D4C9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4ECA65B5" w14:textId="77D2AB8E">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3</w:t>
            </w:r>
          </w:p>
        </w:tc>
        <w:tc>
          <w:tcPr>
            <w:tcW w:w="940" w:type="pct"/>
            <w:noWrap/>
          </w:tcPr>
          <w:p w:rsidRPr="00F03497" w:rsidR="002F3B34" w:rsidP="002F3B34" w:rsidRDefault="002F3B34" w14:paraId="45ACBD7A" w14:textId="70EE56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RINTING_OPTION_CODE</w:t>
            </w:r>
          </w:p>
        </w:tc>
        <w:tc>
          <w:tcPr>
            <w:tcW w:w="534" w:type="pct"/>
            <w:noWrap/>
          </w:tcPr>
          <w:p w:rsidRPr="00F060F9" w:rsidR="002F3B34" w:rsidP="002F3B34" w:rsidRDefault="002F3B34" w14:paraId="0EEDBA4E" w14:textId="48E38C4A">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5110F2AA" w14:textId="506B91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23A43AB" w14:textId="65B8EA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042BDC7" w14:textId="3C7EEE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RINTING_OPTION_CODE</w:t>
            </w:r>
          </w:p>
        </w:tc>
        <w:tc>
          <w:tcPr>
            <w:tcW w:w="876" w:type="pct"/>
            <w:noWrap/>
          </w:tcPr>
          <w:p w:rsidRPr="00176064" w:rsidR="002F3B34" w:rsidP="002F3B34" w:rsidRDefault="002F3B34" w14:paraId="7B776025" w14:textId="55C4BD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RINTING_OPTION_CODE</w:t>
            </w:r>
          </w:p>
        </w:tc>
        <w:tc>
          <w:tcPr>
            <w:tcW w:w="835" w:type="pct"/>
            <w:noWrap/>
          </w:tcPr>
          <w:p w:rsidRPr="002F3B34" w:rsidR="002F3B34" w:rsidP="002F3B34" w:rsidRDefault="002F3B34" w14:paraId="2DB05804" w14:textId="49C4EE32">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 xml:space="preserve">Indicates if customer should receive printed transactions. Valid values are: PRI (for Generate Bill = Yes), or blank. The values are based on the lookup type INVOICE_PRINT_OPTIONS. </w:t>
            </w:r>
          </w:p>
        </w:tc>
      </w:tr>
      <w:tr w:rsidRPr="00EC4DEB" w:rsidR="002F3B34" w:rsidTr="00063FD6" w14:paraId="4FAF8702" w14:textId="77777777">
        <w:tc>
          <w:tcPr>
            <w:tcW w:w="252" w:type="pct"/>
            <w:noWrap/>
          </w:tcPr>
          <w:p w:rsidRPr="003B55DC" w:rsidR="002F3B34" w:rsidP="002F3B34" w:rsidRDefault="002F3B34" w14:paraId="7279851E" w14:textId="680C5900">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4</w:t>
            </w:r>
          </w:p>
        </w:tc>
        <w:tc>
          <w:tcPr>
            <w:tcW w:w="940" w:type="pct"/>
            <w:noWrap/>
          </w:tcPr>
          <w:p w:rsidRPr="00F03497" w:rsidR="002F3B34" w:rsidP="002F3B34" w:rsidRDefault="002F3B34" w14:paraId="3AF4C4DD" w14:textId="026EDE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TXN_DELIVERY_METHOD</w:t>
            </w:r>
          </w:p>
        </w:tc>
        <w:tc>
          <w:tcPr>
            <w:tcW w:w="534" w:type="pct"/>
            <w:noWrap/>
          </w:tcPr>
          <w:p w:rsidRPr="00F060F9" w:rsidR="002F3B34" w:rsidP="002F3B34" w:rsidRDefault="002F3B34" w14:paraId="5B311A97" w14:textId="5C89C48E">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05D5F790" w14:textId="49B665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C870795" w14:textId="021583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33AC8C7" w14:textId="6C87A9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TXN_DELIVERY_METHOD</w:t>
            </w:r>
          </w:p>
        </w:tc>
        <w:tc>
          <w:tcPr>
            <w:tcW w:w="876" w:type="pct"/>
            <w:noWrap/>
          </w:tcPr>
          <w:p w:rsidRPr="00176064" w:rsidR="002F3B34" w:rsidP="002F3B34" w:rsidRDefault="002F3B34" w14:paraId="613558A0" w14:textId="779981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TXN_DELIVERY_METHOD</w:t>
            </w:r>
          </w:p>
        </w:tc>
        <w:tc>
          <w:tcPr>
            <w:tcW w:w="835" w:type="pct"/>
            <w:noWrap/>
          </w:tcPr>
          <w:p w:rsidRPr="002F3B34" w:rsidR="002F3B34" w:rsidP="002F3B34" w:rsidRDefault="002F3B34" w14:paraId="5695E643" w14:textId="22F2CFF4">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Method of delivering transactions to the customer. Valid values are: PRINT_INV (for Paper), EMAIL_INV (for E-Mail), XML_INV (for XML), or blank. The values are based on the lookup type AR_INV_DELIVERY_METHOD.</w:t>
            </w:r>
          </w:p>
        </w:tc>
      </w:tr>
      <w:tr w:rsidRPr="00EC4DEB" w:rsidR="002F3B34" w:rsidTr="00063FD6" w14:paraId="11013BD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7BBE715F" w14:textId="3CBF3CED">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5</w:t>
            </w:r>
          </w:p>
        </w:tc>
        <w:tc>
          <w:tcPr>
            <w:tcW w:w="940" w:type="pct"/>
            <w:noWrap/>
          </w:tcPr>
          <w:p w:rsidRPr="00F03497" w:rsidR="002F3B34" w:rsidP="002F3B34" w:rsidRDefault="002F3B34" w14:paraId="54105148" w14:textId="726B7E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STMT_DELIVERY_METHOD</w:t>
            </w:r>
          </w:p>
        </w:tc>
        <w:tc>
          <w:tcPr>
            <w:tcW w:w="534" w:type="pct"/>
            <w:noWrap/>
          </w:tcPr>
          <w:p w:rsidRPr="00F060F9" w:rsidR="002F3B34" w:rsidP="002F3B34" w:rsidRDefault="002F3B34" w14:paraId="110B1618" w14:textId="2C4654FA">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715B4F83" w14:textId="755ED3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70648A7" w14:textId="0E7335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271E1672" w14:textId="2B76DF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STMT_DELIVERY_METHOD</w:t>
            </w:r>
          </w:p>
        </w:tc>
        <w:tc>
          <w:tcPr>
            <w:tcW w:w="876" w:type="pct"/>
            <w:noWrap/>
          </w:tcPr>
          <w:p w:rsidRPr="00176064" w:rsidR="002F3B34" w:rsidP="002F3B34" w:rsidRDefault="002F3B34" w14:paraId="484FDCD8" w14:textId="56F96B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STMT_DELIVERY_METHOD</w:t>
            </w:r>
          </w:p>
        </w:tc>
        <w:tc>
          <w:tcPr>
            <w:tcW w:w="835" w:type="pct"/>
            <w:noWrap/>
          </w:tcPr>
          <w:p w:rsidRPr="002F3B34" w:rsidR="002F3B34" w:rsidP="002F3B34" w:rsidRDefault="002F3B34" w14:paraId="3AD8249C" w14:textId="58208AAC">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Method of delivering statement to the customers. Valid values are: PRINT (for Paper), EMAIL (for E-Mail), FAX (for Fax), or blank. The values are based on the lookup type AR_CUST_PREF_CONTACT_METHOD.</w:t>
            </w:r>
          </w:p>
        </w:tc>
      </w:tr>
      <w:tr w:rsidRPr="00EC4DEB" w:rsidR="002F3B34" w:rsidTr="00063FD6" w14:paraId="4E369E16" w14:textId="77777777">
        <w:tc>
          <w:tcPr>
            <w:tcW w:w="252" w:type="pct"/>
            <w:noWrap/>
          </w:tcPr>
          <w:p w:rsidRPr="003B55DC" w:rsidR="002F3B34" w:rsidP="002F3B34" w:rsidRDefault="002F3B34" w14:paraId="51C2E077" w14:textId="0F912778">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6</w:t>
            </w:r>
          </w:p>
        </w:tc>
        <w:tc>
          <w:tcPr>
            <w:tcW w:w="940" w:type="pct"/>
            <w:noWrap/>
          </w:tcPr>
          <w:p w:rsidRPr="00F03497" w:rsidR="002F3B34" w:rsidP="002F3B34" w:rsidRDefault="002F3B34" w14:paraId="3C2A1C68" w14:textId="20DBCC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INV_FLAG</w:t>
            </w:r>
          </w:p>
        </w:tc>
        <w:tc>
          <w:tcPr>
            <w:tcW w:w="534" w:type="pct"/>
            <w:noWrap/>
          </w:tcPr>
          <w:p w:rsidRPr="00F060F9" w:rsidR="002F3B34" w:rsidP="002F3B34" w:rsidRDefault="002F3B34" w14:paraId="3690A031" w14:textId="2136C90C">
            <w:pPr>
              <w:widowControl w:val="0"/>
              <w:autoSpaceDE w:val="0"/>
              <w:autoSpaceDN w:val="0"/>
              <w:adjustRightInd w:val="0"/>
              <w:spacing w:after="0" w:line="240" w:lineRule="auto"/>
              <w:ind w:left="108" w:right="108"/>
              <w:rPr>
                <w:sz w:val="16"/>
                <w:szCs w:val="16"/>
              </w:rPr>
            </w:pPr>
            <w:r w:rsidRPr="00F060F9">
              <w:rPr>
                <w:sz w:val="16"/>
                <w:szCs w:val="16"/>
              </w:rPr>
              <w:t xml:space="preserve"> VARCHAR2(1)</w:t>
            </w:r>
          </w:p>
        </w:tc>
        <w:tc>
          <w:tcPr>
            <w:tcW w:w="369" w:type="pct"/>
            <w:noWrap/>
          </w:tcPr>
          <w:p w:rsidRPr="00176064" w:rsidR="002F3B34" w:rsidP="002F3B34" w:rsidRDefault="002F3B34" w14:paraId="655E4C8B" w14:textId="51ED7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6DAB5B0B" w14:textId="74CADE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1D09A13" w14:textId="0A751D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INV_FLAG</w:t>
            </w:r>
          </w:p>
        </w:tc>
        <w:tc>
          <w:tcPr>
            <w:tcW w:w="876" w:type="pct"/>
            <w:noWrap/>
          </w:tcPr>
          <w:p w:rsidRPr="00176064" w:rsidR="002F3B34" w:rsidP="002F3B34" w:rsidRDefault="002F3B34" w14:paraId="1AB3A618" w14:textId="39A59C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INV_FLAG</w:t>
            </w:r>
          </w:p>
        </w:tc>
        <w:tc>
          <w:tcPr>
            <w:tcW w:w="835" w:type="pct"/>
            <w:noWrap/>
          </w:tcPr>
          <w:p w:rsidRPr="002F3B34" w:rsidR="002F3B34" w:rsidP="002F3B34" w:rsidRDefault="002F3B34" w14:paraId="78F79C5D" w14:textId="7374C9D0">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that the invoice is sent in XML format to the customer.</w:t>
            </w:r>
          </w:p>
        </w:tc>
      </w:tr>
      <w:tr w:rsidRPr="00EC4DEB" w:rsidR="002F3B34" w:rsidTr="00063FD6" w14:paraId="3E258FE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1ED348B1" w14:textId="4EA3D220">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7</w:t>
            </w:r>
          </w:p>
        </w:tc>
        <w:tc>
          <w:tcPr>
            <w:tcW w:w="940" w:type="pct"/>
            <w:noWrap/>
          </w:tcPr>
          <w:p w:rsidRPr="00F03497" w:rsidR="002F3B34" w:rsidP="002F3B34" w:rsidRDefault="002F3B34" w14:paraId="2A98819F" w14:textId="2B42CC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DM_FLAG</w:t>
            </w:r>
          </w:p>
        </w:tc>
        <w:tc>
          <w:tcPr>
            <w:tcW w:w="534" w:type="pct"/>
            <w:noWrap/>
          </w:tcPr>
          <w:p w:rsidRPr="00F060F9" w:rsidR="002F3B34" w:rsidP="002F3B34" w:rsidRDefault="002F3B34" w14:paraId="37B18A01" w14:textId="4DCB9D1D">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310808A7" w14:textId="1DE587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C40C2AA" w14:textId="25B4A0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7B78BEFC" w14:textId="4A0084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DM_FLAG</w:t>
            </w:r>
          </w:p>
        </w:tc>
        <w:tc>
          <w:tcPr>
            <w:tcW w:w="876" w:type="pct"/>
            <w:noWrap/>
          </w:tcPr>
          <w:p w:rsidRPr="00176064" w:rsidR="002F3B34" w:rsidP="002F3B34" w:rsidRDefault="002F3B34" w14:paraId="6243B178" w14:textId="216079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DM_FLAG</w:t>
            </w:r>
          </w:p>
        </w:tc>
        <w:tc>
          <w:tcPr>
            <w:tcW w:w="835" w:type="pct"/>
            <w:noWrap/>
          </w:tcPr>
          <w:p w:rsidRPr="002F3B34" w:rsidR="002F3B34" w:rsidP="002F3B34" w:rsidRDefault="002F3B34" w14:paraId="59FC4666" w14:textId="626F2EE4">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that the debit memo is sent in XML format to the customer.</w:t>
            </w:r>
          </w:p>
        </w:tc>
      </w:tr>
      <w:tr w:rsidRPr="00EC4DEB" w:rsidR="002F3B34" w:rsidTr="00063FD6" w14:paraId="435BF0BD" w14:textId="77777777">
        <w:tc>
          <w:tcPr>
            <w:tcW w:w="252" w:type="pct"/>
            <w:noWrap/>
          </w:tcPr>
          <w:p w:rsidRPr="003B55DC" w:rsidR="002F3B34" w:rsidP="002F3B34" w:rsidRDefault="002F3B34" w14:paraId="64EBAA4F" w14:textId="7DC103EA">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8</w:t>
            </w:r>
          </w:p>
        </w:tc>
        <w:tc>
          <w:tcPr>
            <w:tcW w:w="940" w:type="pct"/>
            <w:noWrap/>
          </w:tcPr>
          <w:p w:rsidRPr="00F03497" w:rsidR="002F3B34" w:rsidP="002F3B34" w:rsidRDefault="002F3B34" w14:paraId="3FF192AF" w14:textId="3CB512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CB_FLAG</w:t>
            </w:r>
          </w:p>
        </w:tc>
        <w:tc>
          <w:tcPr>
            <w:tcW w:w="534" w:type="pct"/>
            <w:noWrap/>
          </w:tcPr>
          <w:p w:rsidRPr="00F060F9" w:rsidR="002F3B34" w:rsidP="002F3B34" w:rsidRDefault="002F3B34" w14:paraId="31951253" w14:textId="17572D84">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3EECD052" w14:textId="099A40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E00AF49" w14:textId="1D827A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B5140AA" w14:textId="10E2A9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CB_FLAG</w:t>
            </w:r>
          </w:p>
        </w:tc>
        <w:tc>
          <w:tcPr>
            <w:tcW w:w="876" w:type="pct"/>
            <w:noWrap/>
          </w:tcPr>
          <w:p w:rsidRPr="00176064" w:rsidR="002F3B34" w:rsidP="002F3B34" w:rsidRDefault="002F3B34" w14:paraId="172A75A1" w14:textId="0D1D9C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CB_FLAG</w:t>
            </w:r>
          </w:p>
        </w:tc>
        <w:tc>
          <w:tcPr>
            <w:tcW w:w="835" w:type="pct"/>
            <w:noWrap/>
          </w:tcPr>
          <w:p w:rsidRPr="002F3B34" w:rsidR="002F3B34" w:rsidP="002F3B34" w:rsidRDefault="002F3B34" w14:paraId="52EF59FC" w14:textId="5E66C442">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Indicates that the chargeback is sent in XML format to the customer.</w:t>
            </w:r>
          </w:p>
        </w:tc>
      </w:tr>
      <w:tr w:rsidRPr="00EC4DEB" w:rsidR="002F3B34" w:rsidTr="00063FD6" w14:paraId="23562AF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548BE48E" w14:textId="70C03698">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9</w:t>
            </w:r>
          </w:p>
        </w:tc>
        <w:tc>
          <w:tcPr>
            <w:tcW w:w="940" w:type="pct"/>
            <w:noWrap/>
          </w:tcPr>
          <w:p w:rsidRPr="00F03497" w:rsidR="002F3B34" w:rsidP="002F3B34" w:rsidRDefault="002F3B34" w14:paraId="15CC084F" w14:textId="099E24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CM_FLAG</w:t>
            </w:r>
          </w:p>
        </w:tc>
        <w:tc>
          <w:tcPr>
            <w:tcW w:w="534" w:type="pct"/>
            <w:noWrap/>
          </w:tcPr>
          <w:p w:rsidRPr="00F060F9" w:rsidR="002F3B34" w:rsidP="002F3B34" w:rsidRDefault="002F3B34" w14:paraId="4F6787AE" w14:textId="0679DB7A">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51CCF4E7" w14:textId="7D97AB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3EDC21D4" w14:textId="319FAE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1E0A88AD" w14:textId="6294D7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CM_FLAG</w:t>
            </w:r>
          </w:p>
        </w:tc>
        <w:tc>
          <w:tcPr>
            <w:tcW w:w="876" w:type="pct"/>
            <w:noWrap/>
          </w:tcPr>
          <w:p w:rsidRPr="00176064" w:rsidR="002F3B34" w:rsidP="002F3B34" w:rsidRDefault="002F3B34" w14:paraId="152A1357" w14:textId="440C12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XML_CM_FLAG</w:t>
            </w:r>
          </w:p>
        </w:tc>
        <w:tc>
          <w:tcPr>
            <w:tcW w:w="835" w:type="pct"/>
            <w:noWrap/>
          </w:tcPr>
          <w:p w:rsidRPr="002F3B34" w:rsidR="002F3B34" w:rsidP="002F3B34" w:rsidRDefault="002F3B34" w14:paraId="0A34B6D1" w14:textId="2783F33E">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Indicates that the credit memo is sent in XML format to the customer.</w:t>
            </w:r>
          </w:p>
        </w:tc>
      </w:tr>
      <w:tr w:rsidRPr="00EC4DEB" w:rsidR="002F3B34" w:rsidTr="00063FD6" w14:paraId="568AAEFE" w14:textId="77777777">
        <w:tc>
          <w:tcPr>
            <w:tcW w:w="252" w:type="pct"/>
            <w:noWrap/>
          </w:tcPr>
          <w:p w:rsidRPr="003B55DC" w:rsidR="002F3B34" w:rsidP="002F3B34" w:rsidRDefault="002F3B34" w14:paraId="3B9771FC" w14:textId="18FB5889">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0</w:t>
            </w:r>
          </w:p>
        </w:tc>
        <w:tc>
          <w:tcPr>
            <w:tcW w:w="940" w:type="pct"/>
            <w:noWrap/>
          </w:tcPr>
          <w:p w:rsidRPr="00F03497" w:rsidR="002F3B34" w:rsidP="002F3B34" w:rsidRDefault="002F3B34" w14:paraId="3BFCB2B4" w14:textId="12FA65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MK_CONFIG_FLAG</w:t>
            </w:r>
          </w:p>
        </w:tc>
        <w:tc>
          <w:tcPr>
            <w:tcW w:w="534" w:type="pct"/>
            <w:noWrap/>
          </w:tcPr>
          <w:p w:rsidRPr="00F060F9" w:rsidR="002F3B34" w:rsidP="002F3B34" w:rsidRDefault="002F3B34" w14:paraId="68607B48" w14:textId="0BE5857B">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58665577" w14:textId="3E8DEA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68E9AE0A" w14:textId="55E98A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7C6A07A" w14:textId="031088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MK_CONFIG_FLAG</w:t>
            </w:r>
          </w:p>
        </w:tc>
        <w:tc>
          <w:tcPr>
            <w:tcW w:w="876" w:type="pct"/>
            <w:noWrap/>
          </w:tcPr>
          <w:p w:rsidRPr="00176064" w:rsidR="002F3B34" w:rsidP="002F3B34" w:rsidRDefault="002F3B34" w14:paraId="4A076946" w14:textId="1E3788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CMK_CONFIG_FLAG</w:t>
            </w:r>
          </w:p>
        </w:tc>
        <w:tc>
          <w:tcPr>
            <w:tcW w:w="835" w:type="pct"/>
            <w:noWrap/>
          </w:tcPr>
          <w:p w:rsidRPr="002F3B34" w:rsidR="002F3B34" w:rsidP="002F3B34" w:rsidRDefault="002F3B34" w14:paraId="195E6D10" w14:textId="0C174E25">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Option that indicates whether the customer import includes the collaboration messaging configuration for the customer account.</w:t>
            </w:r>
          </w:p>
        </w:tc>
      </w:tr>
      <w:tr w:rsidRPr="00EC4DEB" w:rsidR="002F3B34" w:rsidTr="00063FD6" w14:paraId="3222A05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7A9A2DE3" w14:textId="7D804839">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1</w:t>
            </w:r>
          </w:p>
        </w:tc>
        <w:tc>
          <w:tcPr>
            <w:tcW w:w="940" w:type="pct"/>
            <w:noWrap/>
          </w:tcPr>
          <w:p w:rsidRPr="00F03497" w:rsidR="002F3B34" w:rsidP="002F3B34" w:rsidRDefault="002F3B34" w14:paraId="07DF5CEC" w14:textId="2B1F04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SERVICE_PROVIDER_NAME</w:t>
            </w:r>
          </w:p>
        </w:tc>
        <w:tc>
          <w:tcPr>
            <w:tcW w:w="534" w:type="pct"/>
            <w:noWrap/>
          </w:tcPr>
          <w:p w:rsidRPr="00F060F9" w:rsidR="002F3B34" w:rsidP="002F3B34" w:rsidRDefault="002F3B34" w14:paraId="1EFC7C2A" w14:textId="7F3E6EF6">
            <w:pPr>
              <w:widowControl w:val="0"/>
              <w:autoSpaceDE w:val="0"/>
              <w:autoSpaceDN w:val="0"/>
              <w:adjustRightInd w:val="0"/>
              <w:spacing w:after="0" w:line="240" w:lineRule="auto"/>
              <w:ind w:left="108" w:right="108"/>
              <w:rPr>
                <w:sz w:val="16"/>
                <w:szCs w:val="16"/>
              </w:rPr>
            </w:pPr>
            <w:r w:rsidRPr="00F060F9">
              <w:rPr>
                <w:sz w:val="16"/>
                <w:szCs w:val="16"/>
              </w:rPr>
              <w:t>VARCHAR2(256)</w:t>
            </w:r>
          </w:p>
        </w:tc>
        <w:tc>
          <w:tcPr>
            <w:tcW w:w="369" w:type="pct"/>
            <w:noWrap/>
          </w:tcPr>
          <w:p w:rsidRPr="00176064" w:rsidR="002F3B34" w:rsidP="002F3B34" w:rsidRDefault="002F3B34" w14:paraId="57341419" w14:textId="655B00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03F3EFCF" w14:textId="7B65CE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40437AD1" w14:textId="2C5499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SERVICE_PROVIDER_NAME</w:t>
            </w:r>
          </w:p>
        </w:tc>
        <w:tc>
          <w:tcPr>
            <w:tcW w:w="876" w:type="pct"/>
            <w:noWrap/>
          </w:tcPr>
          <w:p w:rsidRPr="00176064" w:rsidR="002F3B34" w:rsidP="002F3B34" w:rsidRDefault="002F3B34" w14:paraId="77CB7A9D" w14:textId="5381ED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SERVICE_PROVIDER_NAME</w:t>
            </w:r>
          </w:p>
        </w:tc>
        <w:tc>
          <w:tcPr>
            <w:tcW w:w="835" w:type="pct"/>
            <w:noWrap/>
          </w:tcPr>
          <w:p w:rsidRPr="002F3B34" w:rsidR="002F3B34" w:rsidP="002F3B34" w:rsidRDefault="002F3B34" w14:paraId="542BDF4E" w14:textId="751D92E4">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Name of the B2B messaging service provider.</w:t>
            </w:r>
          </w:p>
        </w:tc>
      </w:tr>
      <w:tr w:rsidRPr="00EC4DEB" w:rsidR="002F3B34" w:rsidTr="00063FD6" w14:paraId="5CCDD114" w14:textId="77777777">
        <w:tc>
          <w:tcPr>
            <w:tcW w:w="252" w:type="pct"/>
            <w:noWrap/>
          </w:tcPr>
          <w:p w:rsidRPr="003B55DC" w:rsidR="002F3B34" w:rsidP="002F3B34" w:rsidRDefault="002F3B34" w14:paraId="7B631561" w14:textId="3D5FA559">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2</w:t>
            </w:r>
          </w:p>
        </w:tc>
        <w:tc>
          <w:tcPr>
            <w:tcW w:w="940" w:type="pct"/>
            <w:noWrap/>
          </w:tcPr>
          <w:p w:rsidRPr="00F03497" w:rsidR="002F3B34" w:rsidP="002F3B34" w:rsidRDefault="002F3B34" w14:paraId="233818AF" w14:textId="6004CB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NER_ID</w:t>
            </w:r>
          </w:p>
        </w:tc>
        <w:tc>
          <w:tcPr>
            <w:tcW w:w="534" w:type="pct"/>
            <w:noWrap/>
          </w:tcPr>
          <w:p w:rsidRPr="00F060F9" w:rsidR="002F3B34" w:rsidP="002F3B34" w:rsidRDefault="002F3B34" w14:paraId="3A17C186" w14:textId="1933C4D0">
            <w:pPr>
              <w:widowControl w:val="0"/>
              <w:autoSpaceDE w:val="0"/>
              <w:autoSpaceDN w:val="0"/>
              <w:adjustRightInd w:val="0"/>
              <w:spacing w:after="0" w:line="240" w:lineRule="auto"/>
              <w:ind w:left="108" w:right="108"/>
              <w:rPr>
                <w:sz w:val="16"/>
                <w:szCs w:val="16"/>
              </w:rPr>
            </w:pPr>
            <w:r w:rsidRPr="00F060F9">
              <w:rPr>
                <w:sz w:val="16"/>
                <w:szCs w:val="16"/>
              </w:rPr>
              <w:t>VARCHAR2(100)</w:t>
            </w:r>
          </w:p>
        </w:tc>
        <w:tc>
          <w:tcPr>
            <w:tcW w:w="369" w:type="pct"/>
            <w:noWrap/>
          </w:tcPr>
          <w:p w:rsidRPr="00176064" w:rsidR="002F3B34" w:rsidP="002F3B34" w:rsidRDefault="002F3B34" w14:paraId="3C680440" w14:textId="6F2472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7D77EB88" w14:textId="0BB14B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7C93A9E7" w14:textId="449CB6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NER_ID</w:t>
            </w:r>
          </w:p>
        </w:tc>
        <w:tc>
          <w:tcPr>
            <w:tcW w:w="876" w:type="pct"/>
            <w:noWrap/>
          </w:tcPr>
          <w:p w:rsidRPr="00176064" w:rsidR="002F3B34" w:rsidP="002F3B34" w:rsidRDefault="002F3B34" w14:paraId="47E9F988" w14:textId="3A7A32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NER_ID</w:t>
            </w:r>
          </w:p>
        </w:tc>
        <w:tc>
          <w:tcPr>
            <w:tcW w:w="835" w:type="pct"/>
            <w:noWrap/>
          </w:tcPr>
          <w:p w:rsidRPr="002F3B34" w:rsidR="002F3B34" w:rsidP="002F3B34" w:rsidRDefault="002F3B34" w14:paraId="76169E8F" w14:textId="0A99308A">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User-defined code that identifies a customer account as a trading partner to receive XML transactions. You must also use the PARTNER_ID_TYPE_CODE attribute to indicate which category this identifier belongs to.</w:t>
            </w:r>
          </w:p>
        </w:tc>
      </w:tr>
      <w:tr w:rsidRPr="00EC4DEB" w:rsidR="002F3B34" w:rsidTr="00063FD6" w14:paraId="4D57767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029BD9EC" w14:textId="19571DE0">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3</w:t>
            </w:r>
          </w:p>
        </w:tc>
        <w:tc>
          <w:tcPr>
            <w:tcW w:w="940" w:type="pct"/>
            <w:noWrap/>
          </w:tcPr>
          <w:p w:rsidRPr="00F03497" w:rsidR="002F3B34" w:rsidP="002F3B34" w:rsidRDefault="002F3B34" w14:paraId="3003D31B" w14:textId="3304AF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NER_ID_TYPE_CODE</w:t>
            </w:r>
          </w:p>
        </w:tc>
        <w:tc>
          <w:tcPr>
            <w:tcW w:w="534" w:type="pct"/>
            <w:noWrap/>
          </w:tcPr>
          <w:p w:rsidRPr="00F060F9" w:rsidR="002F3B34" w:rsidP="002F3B34" w:rsidRDefault="002F3B34" w14:paraId="1DC67846" w14:textId="72121356">
            <w:pPr>
              <w:widowControl w:val="0"/>
              <w:autoSpaceDE w:val="0"/>
              <w:autoSpaceDN w:val="0"/>
              <w:adjustRightInd w:val="0"/>
              <w:spacing w:after="0" w:line="240" w:lineRule="auto"/>
              <w:ind w:left="108" w:right="108"/>
              <w:rPr>
                <w:sz w:val="16"/>
                <w:szCs w:val="16"/>
              </w:rPr>
            </w:pPr>
            <w:r w:rsidRPr="00F060F9">
              <w:rPr>
                <w:sz w:val="16"/>
                <w:szCs w:val="16"/>
              </w:rPr>
              <w:t>VARCHAR2(100)</w:t>
            </w:r>
          </w:p>
        </w:tc>
        <w:tc>
          <w:tcPr>
            <w:tcW w:w="369" w:type="pct"/>
            <w:noWrap/>
          </w:tcPr>
          <w:p w:rsidRPr="00176064" w:rsidR="002F3B34" w:rsidP="002F3B34" w:rsidRDefault="002F3B34" w14:paraId="6200C828" w14:textId="644BA8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530B7F3F" w14:textId="2BB74A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7B1D701F" w14:textId="4B0594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NER_ID_TYPE_CODE</w:t>
            </w:r>
          </w:p>
        </w:tc>
        <w:tc>
          <w:tcPr>
            <w:tcW w:w="876" w:type="pct"/>
            <w:noWrap/>
          </w:tcPr>
          <w:p w:rsidRPr="00176064" w:rsidR="002F3B34" w:rsidP="002F3B34" w:rsidRDefault="002F3B34" w14:paraId="3363461B" w14:textId="7CE810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NER_ID_TYPE_CODE</w:t>
            </w:r>
          </w:p>
        </w:tc>
        <w:tc>
          <w:tcPr>
            <w:tcW w:w="835" w:type="pct"/>
            <w:noWrap/>
          </w:tcPr>
          <w:p w:rsidRPr="002F3B34" w:rsidR="002F3B34" w:rsidP="002F3B34" w:rsidRDefault="002F3B34" w14:paraId="02854291" w14:textId="31E7CD6A">
            <w:pPr>
              <w:widowControl w:val="0"/>
              <w:autoSpaceDE w:val="0"/>
              <w:autoSpaceDN w:val="0"/>
              <w:adjustRightInd w:val="0"/>
              <w:spacing w:after="0" w:line="240" w:lineRule="auto"/>
              <w:ind w:left="108" w:right="108"/>
              <w:rPr>
                <w:rFonts w:ascii="Calibri Light" w:hAnsi="Calibri Light" w:cs="Arial"/>
                <w:color w:val="4F4F4F"/>
                <w:sz w:val="16"/>
                <w:szCs w:val="16"/>
              </w:rPr>
            </w:pPr>
            <w:proofErr w:type="spellStart"/>
            <w:r w:rsidRPr="002F3B34">
              <w:rPr>
                <w:rFonts w:cs="Calibri"/>
                <w:color w:val="000000"/>
                <w:sz w:val="16"/>
                <w:szCs w:val="16"/>
              </w:rPr>
              <w:t>Labeling</w:t>
            </w:r>
            <w:proofErr w:type="spellEnd"/>
            <w:r w:rsidRPr="002F3B34">
              <w:rPr>
                <w:rFonts w:cs="Calibri"/>
                <w:color w:val="000000"/>
                <w:sz w:val="16"/>
                <w:szCs w:val="16"/>
              </w:rPr>
              <w:t xml:space="preserve"> category for the identifier that you used to define the trading partner in the PARTNER_ID attribute. Valid values are: DUNS, Generic (typically the customer account number), GLN, MISC, PHONE, TAXID, Name (typically the customer account name).</w:t>
            </w:r>
          </w:p>
        </w:tc>
      </w:tr>
      <w:tr w:rsidRPr="00EC4DEB" w:rsidR="002F3B34" w:rsidTr="00063FD6" w14:paraId="3F129845" w14:textId="77777777">
        <w:tc>
          <w:tcPr>
            <w:tcW w:w="252" w:type="pct"/>
            <w:noWrap/>
          </w:tcPr>
          <w:p w:rsidRPr="003B55DC" w:rsidR="002F3B34" w:rsidP="002F3B34" w:rsidRDefault="002F3B34" w14:paraId="625A45EA" w14:textId="3E21EC59">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4</w:t>
            </w:r>
          </w:p>
        </w:tc>
        <w:tc>
          <w:tcPr>
            <w:tcW w:w="940" w:type="pct"/>
            <w:noWrap/>
          </w:tcPr>
          <w:p w:rsidRPr="00F03497" w:rsidR="002F3B34" w:rsidP="002F3B34" w:rsidRDefault="002F3B34" w14:paraId="3C3903F1" w14:textId="55D0EE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R_OUTBOUND_TRANSACTION_FLAG</w:t>
            </w:r>
          </w:p>
        </w:tc>
        <w:tc>
          <w:tcPr>
            <w:tcW w:w="534" w:type="pct"/>
            <w:noWrap/>
          </w:tcPr>
          <w:p w:rsidRPr="00F060F9" w:rsidR="002F3B34" w:rsidP="002F3B34" w:rsidRDefault="002F3B34" w14:paraId="7258F789" w14:textId="3A7CB7CA">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5A1D2B71" w14:textId="458634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C1884D0" w14:textId="31B1F0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43ABF595" w14:textId="300C5C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R_OUTBOUND_TRANSACTION_FLAG</w:t>
            </w:r>
          </w:p>
        </w:tc>
        <w:tc>
          <w:tcPr>
            <w:tcW w:w="876" w:type="pct"/>
            <w:noWrap/>
          </w:tcPr>
          <w:p w:rsidRPr="00176064" w:rsidR="002F3B34" w:rsidP="002F3B34" w:rsidRDefault="002F3B34" w14:paraId="36F91CB0" w14:textId="6DBAEF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R_OUTBOUND_TRANSACTION_FLAG</w:t>
            </w:r>
          </w:p>
        </w:tc>
        <w:tc>
          <w:tcPr>
            <w:tcW w:w="835" w:type="pct"/>
            <w:noWrap/>
          </w:tcPr>
          <w:p w:rsidRPr="002F3B34" w:rsidR="002F3B34" w:rsidP="002F3B34" w:rsidRDefault="002F3B34" w14:paraId="0DCE5153" w14:textId="24C02697">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Option that indicates whether the trading partner is enabled to receive Receivables transactions in XML format.</w:t>
            </w:r>
          </w:p>
        </w:tc>
      </w:tr>
      <w:tr w:rsidRPr="00EC4DEB" w:rsidR="002F3B34" w:rsidTr="00063FD6" w14:paraId="5F061CD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40936DAC" w14:textId="3674E13C">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5</w:t>
            </w:r>
          </w:p>
        </w:tc>
        <w:tc>
          <w:tcPr>
            <w:tcW w:w="940" w:type="pct"/>
            <w:noWrap/>
          </w:tcPr>
          <w:p w:rsidRPr="00F03497" w:rsidR="002F3B34" w:rsidP="002F3B34" w:rsidRDefault="002F3B34" w14:paraId="72E336B3" w14:textId="4B474E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R_INBOUND_CONFIRM_BOD_FLAG</w:t>
            </w:r>
          </w:p>
        </w:tc>
        <w:tc>
          <w:tcPr>
            <w:tcW w:w="534" w:type="pct"/>
            <w:noWrap/>
          </w:tcPr>
          <w:p w:rsidRPr="00F060F9" w:rsidR="002F3B34" w:rsidP="002F3B34" w:rsidRDefault="002F3B34" w14:paraId="11B65B5B" w14:textId="5DA38970">
            <w:pPr>
              <w:widowControl w:val="0"/>
              <w:autoSpaceDE w:val="0"/>
              <w:autoSpaceDN w:val="0"/>
              <w:adjustRightInd w:val="0"/>
              <w:spacing w:after="0" w:line="240" w:lineRule="auto"/>
              <w:ind w:left="108" w:right="108"/>
              <w:rPr>
                <w:sz w:val="16"/>
                <w:szCs w:val="16"/>
              </w:rPr>
            </w:pPr>
            <w:r w:rsidRPr="00F060F9">
              <w:rPr>
                <w:sz w:val="16"/>
                <w:szCs w:val="16"/>
              </w:rPr>
              <w:t>VARCHAR2(1)</w:t>
            </w:r>
          </w:p>
        </w:tc>
        <w:tc>
          <w:tcPr>
            <w:tcW w:w="369" w:type="pct"/>
            <w:noWrap/>
          </w:tcPr>
          <w:p w:rsidRPr="00176064" w:rsidR="002F3B34" w:rsidP="002F3B34" w:rsidRDefault="002F3B34" w14:paraId="1BDB5BF2" w14:textId="489608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49631AFF" w14:textId="126C32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7A0F786F" w14:textId="65356A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R_INBOUND_CONFIRM_BOD_FLAG</w:t>
            </w:r>
          </w:p>
        </w:tc>
        <w:tc>
          <w:tcPr>
            <w:tcW w:w="876" w:type="pct"/>
            <w:noWrap/>
          </w:tcPr>
          <w:p w:rsidRPr="00176064" w:rsidR="002F3B34" w:rsidP="002F3B34" w:rsidRDefault="002F3B34" w14:paraId="3E8C2552" w14:textId="377DF6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R_INBOUND_CONFIRM_BOD_FLAG</w:t>
            </w:r>
          </w:p>
        </w:tc>
        <w:tc>
          <w:tcPr>
            <w:tcW w:w="835" w:type="pct"/>
            <w:noWrap/>
          </w:tcPr>
          <w:p w:rsidRPr="002F3B34" w:rsidR="002F3B34" w:rsidP="002F3B34" w:rsidRDefault="002F3B34" w14:paraId="2180A351" w14:textId="7A95227A">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Option that indicates whether the trading partner is enabled to send back a confirmation BOD after receiving an XML transaction.</w:t>
            </w:r>
          </w:p>
        </w:tc>
      </w:tr>
      <w:tr w:rsidRPr="00EC4DEB" w:rsidR="002F3B34" w:rsidTr="00063FD6" w14:paraId="16E754DB" w14:textId="77777777">
        <w:tc>
          <w:tcPr>
            <w:tcW w:w="252" w:type="pct"/>
            <w:noWrap/>
          </w:tcPr>
          <w:p w:rsidRPr="003B55DC" w:rsidR="002F3B34" w:rsidP="002F3B34" w:rsidRDefault="002F3B34" w14:paraId="015D3914" w14:textId="3CF1788A">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6</w:t>
            </w:r>
          </w:p>
        </w:tc>
        <w:tc>
          <w:tcPr>
            <w:tcW w:w="940" w:type="pct"/>
            <w:noWrap/>
          </w:tcPr>
          <w:p w:rsidRPr="00F03497" w:rsidR="002F3B34" w:rsidP="002F3B34" w:rsidRDefault="002F3B34" w14:paraId="706373CD" w14:textId="0989BF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CCOUNT_NUMBER</w:t>
            </w:r>
          </w:p>
        </w:tc>
        <w:tc>
          <w:tcPr>
            <w:tcW w:w="534" w:type="pct"/>
            <w:noWrap/>
          </w:tcPr>
          <w:p w:rsidRPr="00F060F9" w:rsidR="002F3B34" w:rsidP="002F3B34" w:rsidRDefault="002F3B34" w14:paraId="325E80E0" w14:textId="65DC6B59">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6E82EB10" w14:textId="3EC274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F80AEEA" w14:textId="5BD1EE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76C30246" w14:textId="4D406E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CCOUNT_NUMBER</w:t>
            </w:r>
          </w:p>
        </w:tc>
        <w:tc>
          <w:tcPr>
            <w:tcW w:w="876" w:type="pct"/>
            <w:noWrap/>
          </w:tcPr>
          <w:p w:rsidRPr="00176064" w:rsidR="002F3B34" w:rsidP="002F3B34" w:rsidRDefault="002F3B34" w14:paraId="323B2B45" w14:textId="76735C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ACCOUNT_NUMBER</w:t>
            </w:r>
          </w:p>
        </w:tc>
        <w:tc>
          <w:tcPr>
            <w:tcW w:w="835" w:type="pct"/>
            <w:noWrap/>
          </w:tcPr>
          <w:p w:rsidRPr="002F3B34" w:rsidR="002F3B34" w:rsidP="002F3B34" w:rsidRDefault="002F3B34" w14:paraId="22F7C904" w14:textId="4658A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br/>
            </w:r>
            <w:r w:rsidRPr="002F3B34">
              <w:rPr>
                <w:rFonts w:cs="Calibri"/>
                <w:color w:val="000000"/>
                <w:sz w:val="16"/>
                <w:szCs w:val="16"/>
              </w:rPr>
              <w:t>Unique identification number for the customer account.</w:t>
            </w:r>
          </w:p>
        </w:tc>
      </w:tr>
      <w:tr w:rsidRPr="00EC4DEB" w:rsidR="002F3B34" w:rsidTr="00063FD6" w14:paraId="18BE71F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2F3B34" w:rsidP="002F3B34" w:rsidRDefault="002F3B34" w14:paraId="25391CA2" w14:textId="44B7F575">
            <w:pPr>
              <w:widowControl w:val="0"/>
              <w:autoSpaceDE w:val="0"/>
              <w:autoSpaceDN w:val="0"/>
              <w:adjustRightInd w:val="0"/>
              <w:spacing w:after="0" w:line="240" w:lineRule="auto"/>
              <w:ind w:right="108"/>
              <w:rPr>
                <w:rFonts w:cs="Calibri"/>
                <w:color w:val="000000"/>
                <w:sz w:val="16"/>
                <w:szCs w:val="16"/>
              </w:rPr>
            </w:pPr>
            <w:r>
              <w:rPr>
                <w:rFonts w:cs="Calibri"/>
                <w:color w:val="000000"/>
                <w:sz w:val="16"/>
                <w:szCs w:val="16"/>
              </w:rPr>
              <w:t xml:space="preserve">  127</w:t>
            </w:r>
          </w:p>
        </w:tc>
        <w:tc>
          <w:tcPr>
            <w:tcW w:w="940" w:type="pct"/>
            <w:noWrap/>
          </w:tcPr>
          <w:p w:rsidRPr="00F03497" w:rsidR="002F3B34" w:rsidP="002F3B34" w:rsidRDefault="002F3B34" w14:paraId="1B0C3637" w14:textId="04930A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Y_NUMBER</w:t>
            </w:r>
          </w:p>
        </w:tc>
        <w:tc>
          <w:tcPr>
            <w:tcW w:w="534" w:type="pct"/>
            <w:noWrap/>
          </w:tcPr>
          <w:p w:rsidRPr="00F060F9" w:rsidR="002F3B34" w:rsidP="002F3B34" w:rsidRDefault="002F3B34" w14:paraId="3E889AC5" w14:textId="540F111E">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19A659A6" w14:textId="450B0A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1DCA063B" w14:textId="1FC668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6A5DBF80" w14:textId="3BCBBB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Y_NUMBER</w:t>
            </w:r>
          </w:p>
        </w:tc>
        <w:tc>
          <w:tcPr>
            <w:tcW w:w="876" w:type="pct"/>
            <w:noWrap/>
          </w:tcPr>
          <w:p w:rsidRPr="00176064" w:rsidR="002F3B34" w:rsidP="002F3B34" w:rsidRDefault="002F3B34" w14:paraId="298888F0" w14:textId="42A38A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ARTY_NUMBER</w:t>
            </w:r>
          </w:p>
        </w:tc>
        <w:tc>
          <w:tcPr>
            <w:tcW w:w="835" w:type="pct"/>
            <w:noWrap/>
          </w:tcPr>
          <w:p w:rsidRPr="002F3B34" w:rsidR="002F3B34" w:rsidP="002F3B34" w:rsidRDefault="002F3B34" w14:paraId="75FA2731" w14:textId="523D1665">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This column is required when importing party level profile information without using Party Original System and Party Original System Reference.</w:t>
            </w:r>
          </w:p>
        </w:tc>
      </w:tr>
      <w:tr w:rsidRPr="00EC4DEB" w:rsidR="002F3B34" w:rsidTr="00063FD6" w14:paraId="21FCC575" w14:textId="77777777">
        <w:tc>
          <w:tcPr>
            <w:tcW w:w="252" w:type="pct"/>
            <w:noWrap/>
          </w:tcPr>
          <w:p w:rsidRPr="003B55DC" w:rsidR="002F3B34" w:rsidP="002F3B34" w:rsidRDefault="002F3B34" w14:paraId="2FD1943F" w14:textId="3831F7A2">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8</w:t>
            </w:r>
          </w:p>
        </w:tc>
        <w:tc>
          <w:tcPr>
            <w:tcW w:w="940" w:type="pct"/>
            <w:noWrap/>
          </w:tcPr>
          <w:p w:rsidRPr="00F03497" w:rsidR="002F3B34" w:rsidP="002F3B34" w:rsidRDefault="002F3B34" w14:paraId="16310CDB" w14:textId="17FF3D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REF_CONTACT_METHOD</w:t>
            </w:r>
          </w:p>
        </w:tc>
        <w:tc>
          <w:tcPr>
            <w:tcW w:w="534" w:type="pct"/>
            <w:noWrap/>
          </w:tcPr>
          <w:p w:rsidRPr="00F060F9" w:rsidR="002F3B34" w:rsidP="002F3B34" w:rsidRDefault="002F3B34" w14:paraId="72C6EA79" w14:textId="6110994B">
            <w:pPr>
              <w:widowControl w:val="0"/>
              <w:autoSpaceDE w:val="0"/>
              <w:autoSpaceDN w:val="0"/>
              <w:adjustRightInd w:val="0"/>
              <w:spacing w:after="0" w:line="240" w:lineRule="auto"/>
              <w:ind w:left="108" w:right="108"/>
              <w:rPr>
                <w:sz w:val="16"/>
                <w:szCs w:val="16"/>
              </w:rPr>
            </w:pPr>
            <w:r w:rsidRPr="00F060F9">
              <w:rPr>
                <w:sz w:val="16"/>
                <w:szCs w:val="16"/>
              </w:rPr>
              <w:t>VARCHAR2(30)</w:t>
            </w:r>
          </w:p>
        </w:tc>
        <w:tc>
          <w:tcPr>
            <w:tcW w:w="369" w:type="pct"/>
            <w:noWrap/>
          </w:tcPr>
          <w:p w:rsidRPr="00176064" w:rsidR="002F3B34" w:rsidP="002F3B34" w:rsidRDefault="002F3B34" w14:paraId="541E17A5" w14:textId="5397CE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3B0E">
              <w:rPr>
                <w:rFonts w:ascii="Calibri Light" w:hAnsi="Calibri Light" w:eastAsia="Book Antiqua" w:cs="Calibri Light"/>
                <w:color w:val="000000"/>
                <w:sz w:val="16"/>
                <w:szCs w:val="16"/>
              </w:rPr>
              <w:t>Y</w:t>
            </w:r>
          </w:p>
        </w:tc>
        <w:tc>
          <w:tcPr>
            <w:tcW w:w="241" w:type="pct"/>
            <w:noWrap/>
          </w:tcPr>
          <w:p w:rsidRPr="0061312F" w:rsidR="002F3B34" w:rsidP="002F3B34" w:rsidRDefault="002F3B34" w14:paraId="217E002A" w14:textId="19A523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53" w:type="pct"/>
            <w:noWrap/>
          </w:tcPr>
          <w:p w:rsidRPr="00176064" w:rsidR="002F3B34" w:rsidP="002F3B34" w:rsidRDefault="002F3B34" w14:paraId="79D92252" w14:textId="11E9B2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REF_CONTACT_METHOD</w:t>
            </w:r>
          </w:p>
        </w:tc>
        <w:tc>
          <w:tcPr>
            <w:tcW w:w="876" w:type="pct"/>
            <w:noWrap/>
          </w:tcPr>
          <w:p w:rsidRPr="00176064" w:rsidR="002F3B34" w:rsidP="002F3B34" w:rsidRDefault="002F3B34" w14:paraId="1A06A68B" w14:textId="170DE8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3497">
              <w:rPr>
                <w:rFonts w:cs="Calibri"/>
                <w:color w:val="000000"/>
                <w:sz w:val="16"/>
                <w:szCs w:val="16"/>
              </w:rPr>
              <w:t>PREF_CONTACT_METHOD</w:t>
            </w:r>
          </w:p>
        </w:tc>
        <w:tc>
          <w:tcPr>
            <w:tcW w:w="835" w:type="pct"/>
            <w:noWrap/>
          </w:tcPr>
          <w:p w:rsidRPr="002F3B34" w:rsidR="002F3B34" w:rsidP="002F3B34" w:rsidRDefault="002F3B34" w14:paraId="0C2FD4A0" w14:textId="43355D6E">
            <w:pPr>
              <w:widowControl w:val="0"/>
              <w:autoSpaceDE w:val="0"/>
              <w:autoSpaceDN w:val="0"/>
              <w:adjustRightInd w:val="0"/>
              <w:spacing w:after="0" w:line="240" w:lineRule="auto"/>
              <w:ind w:left="108" w:right="108"/>
              <w:rPr>
                <w:rFonts w:ascii="Calibri Light" w:hAnsi="Calibri Light" w:cs="Arial"/>
                <w:color w:val="4F4F4F"/>
                <w:sz w:val="16"/>
                <w:szCs w:val="16"/>
              </w:rPr>
            </w:pPr>
            <w:r w:rsidRPr="002F3B34">
              <w:rPr>
                <w:rFonts w:cs="Calibri"/>
                <w:color w:val="000000"/>
                <w:sz w:val="16"/>
                <w:szCs w:val="16"/>
              </w:rPr>
              <w:t xml:space="preserve">The customer's preferred method of being contacted. Valid values </w:t>
            </w:r>
            <w:r w:rsidRPr="002F3B34" w:rsidR="003A5A37">
              <w:rPr>
                <w:rFonts w:cs="Calibri"/>
                <w:color w:val="000000"/>
                <w:sz w:val="16"/>
                <w:szCs w:val="16"/>
              </w:rPr>
              <w:t>are</w:t>
            </w:r>
            <w:r w:rsidRPr="002F3B34">
              <w:rPr>
                <w:rFonts w:cs="Calibri"/>
                <w:color w:val="000000"/>
                <w:sz w:val="16"/>
                <w:szCs w:val="16"/>
              </w:rPr>
              <w:t xml:space="preserve"> EMAIL, FAX, PRINT.</w:t>
            </w:r>
          </w:p>
        </w:tc>
      </w:tr>
    </w:tbl>
    <w:p w:rsidR="009748E1" w:rsidP="009748E1" w:rsidRDefault="009748E1" w14:paraId="70D26BF9"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9748E1" w:rsidTr="00C827DF" w14:paraId="670650B4"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9748E1" w:rsidP="00C827DF" w:rsidRDefault="009748E1" w14:paraId="53851A3B"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9748E1" w:rsidP="00C827DF" w:rsidRDefault="009748E1" w14:paraId="344C1D21"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9748E1" w:rsidTr="00C827DF" w14:paraId="70E948B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9748E1" w:rsidP="00C827DF" w:rsidRDefault="009748E1" w14:paraId="785301CC"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9748E1" w:rsidP="00C827DF" w:rsidRDefault="009748E1" w14:paraId="2378EB58"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9748E1" w:rsidTr="00C827DF" w14:paraId="77AAA899" w14:textId="77777777">
        <w:tc>
          <w:tcPr>
            <w:cnfStyle w:val="001000000000" w:firstRow="0" w:lastRow="0" w:firstColumn="1" w:lastColumn="0" w:oddVBand="0" w:evenVBand="0" w:oddHBand="0" w:evenHBand="0" w:firstRowFirstColumn="0" w:firstRowLastColumn="0" w:lastRowFirstColumn="0" w:lastRowLastColumn="0"/>
            <w:tcW w:w="2471" w:type="dxa"/>
          </w:tcPr>
          <w:p w:rsidR="009748E1" w:rsidP="00C827DF" w:rsidRDefault="009748E1" w14:paraId="40985639"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9748E1" w:rsidP="00C827DF" w:rsidRDefault="009748E1" w14:paraId="2F30A159"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9748E1" w:rsidTr="00C827DF" w14:paraId="05E4C0F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9748E1" w:rsidP="00C827DF" w:rsidRDefault="009748E1" w14:paraId="6912EA8B"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9748E1" w:rsidP="00C827DF" w:rsidRDefault="009748E1" w14:paraId="15BCC52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9748E1" w:rsidTr="00C827DF" w14:paraId="42BCBF7D" w14:textId="77777777">
        <w:tc>
          <w:tcPr>
            <w:cnfStyle w:val="001000000000" w:firstRow="0" w:lastRow="0" w:firstColumn="1" w:lastColumn="0" w:oddVBand="0" w:evenVBand="0" w:oddHBand="0" w:evenHBand="0" w:firstRowFirstColumn="0" w:firstRowLastColumn="0" w:lastRowFirstColumn="0" w:lastRowLastColumn="0"/>
            <w:tcW w:w="2471" w:type="dxa"/>
          </w:tcPr>
          <w:p w:rsidR="009748E1" w:rsidP="00C827DF" w:rsidRDefault="009748E1" w14:paraId="33CB7C0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9748E1" w:rsidP="00C827DF" w:rsidRDefault="009748E1" w14:paraId="2060F5A7"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9748E1" w:rsidP="00877485" w:rsidRDefault="009748E1" w14:paraId="4C01A46C" w14:textId="2B0ACEFB"/>
    <w:p w:rsidRPr="00EB163B" w:rsidR="00CE5C38" w:rsidP="00CE5C38" w:rsidRDefault="00CE5C38" w14:paraId="6DC79D14" w14:textId="3D671E67">
      <w:pPr>
        <w:pStyle w:val="Heading2"/>
      </w:pPr>
      <w:r>
        <w:t>Customer Payment Method</w:t>
      </w:r>
    </w:p>
    <w:p w:rsidRPr="009661D0" w:rsidR="00CE5C38" w:rsidP="00CE5C38" w:rsidRDefault="00CE5C38" w14:paraId="1DE1FDFB" w14:textId="5BC41123">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CE5C38">
        <w:rPr>
          <w:rFonts w:ascii="Calibri Light" w:hAnsi="Calibri Light" w:cs="Arial"/>
          <w:color w:val="4F4F4F"/>
          <w:sz w:val="22"/>
          <w:szCs w:val="22"/>
          <w:lang w:val="en-GB" w:eastAsia="en-IE"/>
        </w:rPr>
        <w:t>XXMX_RA_CUST_RCPT_METHODS</w:t>
      </w:r>
      <w:r w:rsidRPr="00303EA1">
        <w:rPr>
          <w:rFonts w:ascii="Calibri Light" w:hAnsi="Calibri Light" w:cs="Arial"/>
          <w:color w:val="4F4F4F"/>
          <w:sz w:val="22"/>
          <w:szCs w:val="22"/>
          <w:lang w:val="en-GB" w:eastAsia="en-IE"/>
        </w:rPr>
        <w:t>.DAT</w:t>
      </w:r>
    </w:p>
    <w:p w:rsidR="00CE5C38" w:rsidP="00CE5C38" w:rsidRDefault="00CE5C38" w14:paraId="01D94773" w14:textId="6E66F20E">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CE5C38">
        <w:rPr>
          <w:rFonts w:ascii="Calibri Light" w:hAnsi="Calibri Light" w:cs="Arial"/>
          <w:color w:val="4F4F4F"/>
        </w:rPr>
        <w:t>XXMX_RA_CUST_RCPT_METHODS_STG</w:t>
      </w:r>
    </w:p>
    <w:p w:rsidR="00CE5C38" w:rsidP="00CE5C38" w:rsidRDefault="00CE5C38" w14:paraId="0796C246" w14:textId="0A37267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CE5C38">
        <w:rPr>
          <w:rFonts w:ascii="Calibri Light" w:hAnsi="Calibri Light" w:cs="Arial"/>
          <w:color w:val="4F4F4F"/>
          <w:sz w:val="22"/>
          <w:szCs w:val="22"/>
          <w:lang w:val="en-GB" w:eastAsia="en-IE"/>
        </w:rPr>
        <w:t>XXMX_RA_CUST_RCPT_METHODS_</w:t>
      </w:r>
      <w:r>
        <w:rPr>
          <w:rFonts w:ascii="Calibri Light" w:hAnsi="Calibri Light" w:cs="Arial"/>
          <w:color w:val="4F4F4F"/>
          <w:sz w:val="22"/>
          <w:szCs w:val="22"/>
          <w:lang w:val="en-GB" w:eastAsia="en-IE"/>
        </w:rPr>
        <w:t>XFM</w:t>
      </w:r>
    </w:p>
    <w:p w:rsidRPr="00D01BED" w:rsidR="00CE5C38" w:rsidP="00CE5C38" w:rsidRDefault="00CE5C38" w14:paraId="3DA7B373"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CE5C38" w:rsidP="00CE5C38" w:rsidRDefault="00CE5C38" w14:paraId="659C2034" w14:textId="18DAA1A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2C4399" w:rsidR="002C4399">
        <w:rPr>
          <w:rFonts w:ascii="Calibri Light" w:hAnsi="Calibri Light" w:cs="Arial"/>
          <w:b/>
          <w:bCs/>
          <w:color w:val="4F4F4F"/>
          <w:sz w:val="22"/>
          <w:szCs w:val="22"/>
          <w:lang w:val="en-GB" w:eastAsia="en-IE"/>
        </w:rPr>
        <w:t>RA_CUST_PAY_METHOD_INT_ALL</w:t>
      </w:r>
    </w:p>
    <w:p w:rsidRPr="009661D0" w:rsidR="00CE5C38" w:rsidP="00CE5C38" w:rsidRDefault="00CE5C38" w14:paraId="318C48DA"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CE5C38" w:rsidTr="00063FD6" w14:paraId="2E6A0562"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CE5C38" w:rsidP="00C827DF" w:rsidRDefault="00CE5C38" w14:paraId="6DD3A47D"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CE5C38" w:rsidP="00C827DF" w:rsidRDefault="00CE5C38" w14:paraId="6B5A52AF"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CE5C38" w:rsidP="00C827DF" w:rsidRDefault="00CE5C38" w14:paraId="0322E669"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CE5C38" w:rsidP="00C827DF" w:rsidRDefault="00CE5C38" w14:paraId="6CEDEDBC"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CE5C38" w:rsidP="00C827DF" w:rsidRDefault="00CE5C38" w14:paraId="7EC629D9"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CE5C38" w:rsidP="00C827DF" w:rsidRDefault="00CE5C38" w14:paraId="134077F9"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CE5C38" w:rsidP="00C827DF" w:rsidRDefault="00CE5C38" w14:paraId="2B4754F7"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CE5C38" w:rsidP="00C827DF" w:rsidRDefault="00CE5C38" w14:paraId="6A934279"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CE5C38" w:rsidTr="00063FD6" w14:paraId="39269C2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CE5C38" w:rsidP="00C827DF" w:rsidRDefault="00CE5C38" w14:paraId="345D49E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CE5C38" w:rsidP="00C827DF" w:rsidRDefault="00CE5C38" w14:paraId="79E82F4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CE5C38" w:rsidP="00C827DF" w:rsidRDefault="00CE5C38" w14:paraId="5B6B92C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CE5C38" w:rsidP="00C827DF" w:rsidRDefault="00CE5C38" w14:paraId="48EA0AF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CE5C38" w:rsidP="00C827DF" w:rsidRDefault="00CE5C38" w14:paraId="55B4AF67"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CE5C38" w:rsidP="00C827DF" w:rsidRDefault="00CE5C38" w14:paraId="0FB9E94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CE5C38" w:rsidP="00C827DF" w:rsidRDefault="00CE5C38" w14:paraId="6A37CB2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CE5C38" w:rsidP="00C827DF" w:rsidRDefault="00CE5C38" w14:paraId="79792FAB"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CE5C38" w:rsidTr="00063FD6" w14:paraId="26BA345D" w14:textId="77777777">
        <w:tc>
          <w:tcPr>
            <w:tcW w:w="252" w:type="pct"/>
            <w:noWrap/>
          </w:tcPr>
          <w:p w:rsidRPr="00806757" w:rsidR="00CE5C38" w:rsidP="00C827DF" w:rsidRDefault="00CE5C38" w14:paraId="194210F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CE5C38" w:rsidP="00C827DF" w:rsidRDefault="00CE5C38" w14:paraId="16908F9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CE5C38" w:rsidP="00C827DF" w:rsidRDefault="00CE5C38" w14:paraId="42E0995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CE5C38" w:rsidP="00C827DF" w:rsidRDefault="00063FD6" w14:paraId="3D67C5D9" w14:textId="685C53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CE5C38" w:rsidP="00C827DF" w:rsidRDefault="00063FD6" w14:paraId="511DD97E" w14:textId="7D23E8FE">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CE5C38" w:rsidP="00C827DF" w:rsidRDefault="00CE5C38" w14:paraId="012D917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CE5C38" w:rsidP="00C827DF" w:rsidRDefault="00CE5C38" w14:paraId="4C31474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CE5C38" w:rsidP="00C827DF" w:rsidRDefault="00CE5C38" w14:paraId="19888DF2" w14:textId="134DEF33">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063FD6">
              <w:rPr>
                <w:rFonts w:ascii="Calibri Light" w:hAnsi="Calibri Light" w:cs="Calibri Light"/>
                <w:color w:val="000000"/>
                <w:sz w:val="16"/>
                <w:szCs w:val="16"/>
              </w:rPr>
              <w:t xml:space="preserve"> Needed for EBS Source System only</w:t>
            </w:r>
          </w:p>
        </w:tc>
      </w:tr>
      <w:tr w:rsidRPr="00EC4DEB" w:rsidR="00CE5C38" w:rsidTr="00063FD6" w14:paraId="3390AAB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E5C38" w:rsidP="00C827DF" w:rsidRDefault="00CE5C38" w14:paraId="5077972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CE5C38" w:rsidP="00C827DF" w:rsidRDefault="00CE5C38" w14:paraId="16EE4B9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CE5C38" w:rsidP="00C827DF" w:rsidRDefault="00CE5C38" w14:paraId="4ED6E84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CE5C38" w:rsidP="00C827DF" w:rsidRDefault="00063FD6" w14:paraId="259AA2E6" w14:textId="6DC7F5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CE5C38" w:rsidP="00C827DF" w:rsidRDefault="00063FD6" w14:paraId="38680BA0" w14:textId="6B0F62E1">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CE5C38" w:rsidP="00C827DF" w:rsidRDefault="00CE5C38" w14:paraId="0A92CA3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CE5C38" w:rsidP="00C827DF" w:rsidRDefault="00CE5C38" w14:paraId="3C63CE8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CE5C38" w:rsidP="00C827DF" w:rsidRDefault="00CE5C38" w14:paraId="5BF72699"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C87B6E" w:rsidTr="00063FD6" w14:paraId="04EA4181" w14:textId="77777777">
        <w:tc>
          <w:tcPr>
            <w:tcW w:w="252" w:type="pct"/>
            <w:noWrap/>
          </w:tcPr>
          <w:p w:rsidRPr="00176064" w:rsidR="00C87B6E" w:rsidP="00C87B6E" w:rsidRDefault="00C87B6E" w14:paraId="4FF17D2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DF16AE" w:rsidR="00C87B6E" w:rsidP="00C87B6E" w:rsidRDefault="00C87B6E" w14:paraId="7E5C139E" w14:textId="727A65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CUST_ORIG_SYSTEM          </w:t>
            </w:r>
          </w:p>
        </w:tc>
        <w:tc>
          <w:tcPr>
            <w:tcW w:w="534" w:type="pct"/>
            <w:noWrap/>
          </w:tcPr>
          <w:p w:rsidRPr="001C2CFB" w:rsidR="00C87B6E" w:rsidP="00C87B6E" w:rsidRDefault="00C87B6E" w14:paraId="2D69804C" w14:textId="40AF47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1C2CFB">
              <w:rPr>
                <w:sz w:val="16"/>
                <w:szCs w:val="16"/>
              </w:rPr>
              <w:t>VARCHAR2(30)</w:t>
            </w:r>
          </w:p>
        </w:tc>
        <w:tc>
          <w:tcPr>
            <w:tcW w:w="369" w:type="pct"/>
            <w:noWrap/>
          </w:tcPr>
          <w:p w:rsidRPr="00176064" w:rsidR="00C87B6E" w:rsidP="00C87B6E" w:rsidRDefault="00C87B6E" w14:paraId="436BACAA" w14:textId="70E692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14CBD36C" w14:textId="4033F4E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BA5BE3">
              <w:rPr>
                <w:rFonts w:cs="Calibri"/>
                <w:color w:val="000000"/>
                <w:sz w:val="16"/>
                <w:szCs w:val="16"/>
              </w:rPr>
              <w:t>Y</w:t>
            </w:r>
          </w:p>
        </w:tc>
        <w:tc>
          <w:tcPr>
            <w:tcW w:w="953" w:type="pct"/>
            <w:noWrap/>
          </w:tcPr>
          <w:p w:rsidR="00C87B6E" w:rsidP="00C87B6E" w:rsidRDefault="00C87B6E" w14:paraId="6A7A8BA8" w14:textId="7DFBC5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CUST_ORIG_SYSTEM          </w:t>
            </w:r>
          </w:p>
        </w:tc>
        <w:tc>
          <w:tcPr>
            <w:tcW w:w="876" w:type="pct"/>
            <w:noWrap/>
          </w:tcPr>
          <w:p w:rsidR="00C87B6E" w:rsidP="00C87B6E" w:rsidRDefault="00C87B6E" w14:paraId="7A4C996C" w14:textId="195AD7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CUST_ORIG_SYSTEM          </w:t>
            </w:r>
          </w:p>
        </w:tc>
        <w:tc>
          <w:tcPr>
            <w:tcW w:w="835" w:type="pct"/>
            <w:noWrap/>
          </w:tcPr>
          <w:p w:rsidRPr="00BA5BE3" w:rsidR="00C87B6E" w:rsidP="00C87B6E" w:rsidRDefault="00C87B6E" w14:paraId="67A6CBED" w14:textId="594F67B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t xml:space="preserve">The unique customer identifier from the original system while importing </w:t>
            </w:r>
            <w:r w:rsidRPr="00BA5BE3">
              <w:rPr>
                <w:rFonts w:cs="Calibri"/>
                <w:color w:val="000000"/>
                <w:sz w:val="16"/>
                <w:szCs w:val="16"/>
              </w:rPr>
              <w:br/>
            </w:r>
            <w:r w:rsidRPr="00BA5BE3">
              <w:rPr>
                <w:rFonts w:cs="Calibri"/>
                <w:color w:val="000000"/>
                <w:sz w:val="16"/>
                <w:szCs w:val="16"/>
              </w:rPr>
              <w:t>customer account profiles from foreign or legacy systems.</w:t>
            </w:r>
          </w:p>
        </w:tc>
      </w:tr>
      <w:tr w:rsidRPr="00EC4DEB" w:rsidR="00C87B6E" w:rsidTr="00063FD6" w14:paraId="413127C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29DFB5C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DF16AE" w:rsidR="00C87B6E" w:rsidP="00C87B6E" w:rsidRDefault="00C87B6E" w14:paraId="064C4FF5" w14:textId="5C8538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CUST_ORIG_SYSTEM_REFERENCE</w:t>
            </w:r>
          </w:p>
        </w:tc>
        <w:tc>
          <w:tcPr>
            <w:tcW w:w="534" w:type="pct"/>
            <w:noWrap/>
          </w:tcPr>
          <w:p w:rsidRPr="001C2CFB" w:rsidR="00C87B6E" w:rsidP="00C87B6E" w:rsidRDefault="00C87B6E" w14:paraId="38A42F3D" w14:textId="1F50EFB6">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240)</w:t>
            </w:r>
          </w:p>
        </w:tc>
        <w:tc>
          <w:tcPr>
            <w:tcW w:w="369" w:type="pct"/>
            <w:noWrap/>
          </w:tcPr>
          <w:p w:rsidRPr="00AC6263" w:rsidR="00C87B6E" w:rsidP="00C87B6E" w:rsidRDefault="00C87B6E" w14:paraId="0DB50AB5" w14:textId="58A201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75688988" w14:textId="24470B33">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BA5BE3">
              <w:rPr>
                <w:rFonts w:cs="Calibri"/>
                <w:color w:val="000000"/>
                <w:sz w:val="16"/>
                <w:szCs w:val="16"/>
              </w:rPr>
              <w:t>Y</w:t>
            </w:r>
          </w:p>
        </w:tc>
        <w:tc>
          <w:tcPr>
            <w:tcW w:w="953" w:type="pct"/>
            <w:noWrap/>
          </w:tcPr>
          <w:p w:rsidRPr="00563B94" w:rsidR="00C87B6E" w:rsidP="00C87B6E" w:rsidRDefault="00C87B6E" w14:paraId="4671270F" w14:textId="3ED1F4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CUST_ORIG_SYSTEM_REFERENCE</w:t>
            </w:r>
          </w:p>
        </w:tc>
        <w:tc>
          <w:tcPr>
            <w:tcW w:w="876" w:type="pct"/>
            <w:noWrap/>
          </w:tcPr>
          <w:p w:rsidRPr="00563B94" w:rsidR="00C87B6E" w:rsidP="00C87B6E" w:rsidRDefault="00C87B6E" w14:paraId="7DF43FA4" w14:textId="4D0216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CUST_ORIG_SYSTEM_REFERENCE</w:t>
            </w:r>
          </w:p>
        </w:tc>
        <w:tc>
          <w:tcPr>
            <w:tcW w:w="835" w:type="pct"/>
            <w:noWrap/>
          </w:tcPr>
          <w:p w:rsidRPr="00BA5BE3" w:rsidR="00C87B6E" w:rsidP="00C87B6E" w:rsidRDefault="00C87B6E" w14:paraId="1E3A6493" w14:textId="564A177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br/>
            </w:r>
            <w:r w:rsidRPr="00BA5BE3">
              <w:rPr>
                <w:rFonts w:cs="Calibri"/>
                <w:color w:val="000000"/>
                <w:sz w:val="16"/>
                <w:szCs w:val="16"/>
              </w:rPr>
              <w:t>Customer account reference from the original system while importing customer account profiles from foreign or legacy systems.</w:t>
            </w:r>
          </w:p>
        </w:tc>
      </w:tr>
      <w:tr w:rsidRPr="00EC4DEB" w:rsidR="00C87B6E" w:rsidTr="00063FD6" w14:paraId="0A605E61" w14:textId="77777777">
        <w:tc>
          <w:tcPr>
            <w:tcW w:w="252" w:type="pct"/>
            <w:noWrap/>
          </w:tcPr>
          <w:p w:rsidRPr="00176064" w:rsidR="00C87B6E" w:rsidP="00C87B6E" w:rsidRDefault="00C87B6E" w14:paraId="15CEF47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DF16AE" w:rsidR="00C87B6E" w:rsidP="00C87B6E" w:rsidRDefault="00C87B6E" w14:paraId="3F85AC3C" w14:textId="7DCE32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PAYMENT_METHOD_NAME       </w:t>
            </w:r>
          </w:p>
        </w:tc>
        <w:tc>
          <w:tcPr>
            <w:tcW w:w="534" w:type="pct"/>
            <w:noWrap/>
          </w:tcPr>
          <w:p w:rsidRPr="001C2CFB" w:rsidR="00C87B6E" w:rsidP="00C87B6E" w:rsidRDefault="00C87B6E" w14:paraId="062D5151" w14:textId="7F08CC71">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 xml:space="preserve">VARCHAR2(30) </w:t>
            </w:r>
          </w:p>
        </w:tc>
        <w:tc>
          <w:tcPr>
            <w:tcW w:w="369" w:type="pct"/>
            <w:noWrap/>
          </w:tcPr>
          <w:p w:rsidRPr="00AC6263" w:rsidR="00C87B6E" w:rsidP="00C87B6E" w:rsidRDefault="00C87B6E" w14:paraId="139549E6" w14:textId="5A0D38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6140BC3E" w14:textId="54856FBA">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BA5BE3">
              <w:rPr>
                <w:rFonts w:cs="Calibri"/>
                <w:color w:val="000000"/>
                <w:sz w:val="16"/>
                <w:szCs w:val="16"/>
              </w:rPr>
              <w:t>Y</w:t>
            </w:r>
          </w:p>
        </w:tc>
        <w:tc>
          <w:tcPr>
            <w:tcW w:w="953" w:type="pct"/>
            <w:noWrap/>
          </w:tcPr>
          <w:p w:rsidR="00C87B6E" w:rsidP="00C87B6E" w:rsidRDefault="00C87B6E" w14:paraId="0B827F80" w14:textId="1792A1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PAYMENT_METHOD_NAME       </w:t>
            </w:r>
          </w:p>
        </w:tc>
        <w:tc>
          <w:tcPr>
            <w:tcW w:w="876" w:type="pct"/>
            <w:noWrap/>
          </w:tcPr>
          <w:p w:rsidR="00C87B6E" w:rsidP="00C87B6E" w:rsidRDefault="00C87B6E" w14:paraId="28621756" w14:textId="642677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PAYMENT_METHOD_NAME       </w:t>
            </w:r>
          </w:p>
        </w:tc>
        <w:tc>
          <w:tcPr>
            <w:tcW w:w="835" w:type="pct"/>
            <w:noWrap/>
          </w:tcPr>
          <w:p w:rsidRPr="00BA5BE3" w:rsidR="00C87B6E" w:rsidP="00C87B6E" w:rsidRDefault="00C87B6E" w14:paraId="5625FCCE" w14:textId="737411F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t>Receipt method name.</w:t>
            </w:r>
          </w:p>
        </w:tc>
      </w:tr>
      <w:tr w:rsidRPr="00EC4DEB" w:rsidR="00C87B6E" w:rsidTr="00063FD6" w14:paraId="35FACF1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2E11662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DF16AE" w:rsidR="00C87B6E" w:rsidP="00C87B6E" w:rsidRDefault="00C87B6E" w14:paraId="6C891233" w14:textId="6A7F9E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PRIMARY_FLAG              </w:t>
            </w:r>
          </w:p>
        </w:tc>
        <w:tc>
          <w:tcPr>
            <w:tcW w:w="534" w:type="pct"/>
            <w:noWrap/>
          </w:tcPr>
          <w:p w:rsidRPr="001C2CFB" w:rsidR="00C87B6E" w:rsidP="00C87B6E" w:rsidRDefault="00C87B6E" w14:paraId="618C3087" w14:textId="0F97F527">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 xml:space="preserve">VARCHAR2(1) </w:t>
            </w:r>
          </w:p>
        </w:tc>
        <w:tc>
          <w:tcPr>
            <w:tcW w:w="369" w:type="pct"/>
            <w:noWrap/>
          </w:tcPr>
          <w:p w:rsidRPr="00AC6263" w:rsidR="00C87B6E" w:rsidP="00C87B6E" w:rsidRDefault="00C87B6E" w14:paraId="5A2E8A93" w14:textId="482BA5B5">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468719F2" w14:textId="1E1C285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BA5BE3">
              <w:rPr>
                <w:rFonts w:cs="Calibri"/>
                <w:color w:val="000000"/>
                <w:sz w:val="16"/>
                <w:szCs w:val="16"/>
              </w:rPr>
              <w:t>Y</w:t>
            </w:r>
          </w:p>
        </w:tc>
        <w:tc>
          <w:tcPr>
            <w:tcW w:w="953" w:type="pct"/>
            <w:noWrap/>
          </w:tcPr>
          <w:p w:rsidRPr="00357BB2" w:rsidR="00C87B6E" w:rsidP="00C87B6E" w:rsidRDefault="00C87B6E" w14:paraId="47FB2C02" w14:textId="6F3CE700">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PRIMARY_FLAG              </w:t>
            </w:r>
          </w:p>
        </w:tc>
        <w:tc>
          <w:tcPr>
            <w:tcW w:w="876" w:type="pct"/>
            <w:noWrap/>
          </w:tcPr>
          <w:p w:rsidRPr="00357BB2" w:rsidR="00C87B6E" w:rsidP="00C87B6E" w:rsidRDefault="00C87B6E" w14:paraId="09D4336E" w14:textId="32B9E662">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PRIMARY_FLAG              </w:t>
            </w:r>
          </w:p>
        </w:tc>
        <w:tc>
          <w:tcPr>
            <w:tcW w:w="835" w:type="pct"/>
            <w:noWrap/>
          </w:tcPr>
          <w:p w:rsidRPr="00BA5BE3" w:rsidR="00C87B6E" w:rsidP="00C87B6E" w:rsidRDefault="00C87B6E" w14:paraId="2CC5A940" w14:textId="46E21EB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t>Whether the payment method is the primary for site/account</w:t>
            </w:r>
          </w:p>
        </w:tc>
      </w:tr>
      <w:tr w:rsidRPr="00EC4DEB" w:rsidR="00C87B6E" w:rsidTr="00063FD6" w14:paraId="551A3DB1" w14:textId="77777777">
        <w:tc>
          <w:tcPr>
            <w:tcW w:w="252" w:type="pct"/>
            <w:noWrap/>
          </w:tcPr>
          <w:p w:rsidRPr="00806757" w:rsidR="00C87B6E" w:rsidP="00C87B6E" w:rsidRDefault="00C87B6E" w14:paraId="71E8AE0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DF16AE" w:rsidR="00C87B6E" w:rsidP="00C87B6E" w:rsidRDefault="00C87B6E" w14:paraId="066A281B" w14:textId="3CFE6D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CUST_SITE_ORIG_SYSTEM     </w:t>
            </w:r>
          </w:p>
        </w:tc>
        <w:tc>
          <w:tcPr>
            <w:tcW w:w="534" w:type="pct"/>
            <w:noWrap/>
          </w:tcPr>
          <w:p w:rsidRPr="001C2CFB" w:rsidR="00C87B6E" w:rsidP="00C87B6E" w:rsidRDefault="00C87B6E" w14:paraId="31913F31" w14:textId="53A4946F">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 xml:space="preserve">VARCHAR2(30) </w:t>
            </w:r>
          </w:p>
        </w:tc>
        <w:tc>
          <w:tcPr>
            <w:tcW w:w="369" w:type="pct"/>
            <w:noWrap/>
          </w:tcPr>
          <w:p w:rsidRPr="00AC6263" w:rsidR="00C87B6E" w:rsidP="00C87B6E" w:rsidRDefault="00C87B6E" w14:paraId="2C321B29" w14:textId="4D80F4EF">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1948BE00" w14:textId="3945199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BA5BE3">
              <w:rPr>
                <w:rFonts w:cs="Calibri"/>
                <w:color w:val="000000"/>
                <w:sz w:val="16"/>
                <w:szCs w:val="16"/>
              </w:rPr>
              <w:t>N</w:t>
            </w:r>
          </w:p>
        </w:tc>
        <w:tc>
          <w:tcPr>
            <w:tcW w:w="953" w:type="pct"/>
            <w:noWrap/>
          </w:tcPr>
          <w:p w:rsidRPr="00357BB2" w:rsidR="00C87B6E" w:rsidP="00C87B6E" w:rsidRDefault="00C87B6E" w14:paraId="16ADD221" w14:textId="0E76CDAF">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CUST_SITE_ORIG_SYSTEM     </w:t>
            </w:r>
          </w:p>
        </w:tc>
        <w:tc>
          <w:tcPr>
            <w:tcW w:w="876" w:type="pct"/>
            <w:noWrap/>
          </w:tcPr>
          <w:p w:rsidRPr="00357BB2" w:rsidR="00C87B6E" w:rsidP="00C87B6E" w:rsidRDefault="00C87B6E" w14:paraId="25630472" w14:textId="20C81B6A">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CUST_SITE_ORIG_SYSTEM     </w:t>
            </w:r>
          </w:p>
        </w:tc>
        <w:tc>
          <w:tcPr>
            <w:tcW w:w="835" w:type="pct"/>
            <w:noWrap/>
          </w:tcPr>
          <w:p w:rsidRPr="00BA5BE3" w:rsidR="00C87B6E" w:rsidP="00C87B6E" w:rsidRDefault="00C87B6E" w14:paraId="62AE55B0" w14:textId="6BC191E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t xml:space="preserve">The unique customer site identifier from the original system while importing </w:t>
            </w:r>
            <w:r w:rsidRPr="00BA5BE3">
              <w:rPr>
                <w:rFonts w:cs="Calibri"/>
                <w:color w:val="000000"/>
                <w:sz w:val="16"/>
                <w:szCs w:val="16"/>
              </w:rPr>
              <w:br/>
            </w:r>
            <w:r w:rsidRPr="00BA5BE3">
              <w:rPr>
                <w:rFonts w:cs="Calibri"/>
                <w:color w:val="000000"/>
                <w:sz w:val="16"/>
                <w:szCs w:val="16"/>
              </w:rPr>
              <w:t>customer profiles from foreign or legacy systems.</w:t>
            </w:r>
          </w:p>
        </w:tc>
      </w:tr>
      <w:tr w:rsidRPr="00EC4DEB" w:rsidR="00C87B6E" w:rsidTr="00063FD6" w14:paraId="0CAAC56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6ABD99B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DF16AE" w:rsidR="00C87B6E" w:rsidP="00C87B6E" w:rsidRDefault="00C87B6E" w14:paraId="06BE3F2C" w14:textId="07C3A8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CUST_SITE_ORIG_SYS_REF    </w:t>
            </w:r>
          </w:p>
        </w:tc>
        <w:tc>
          <w:tcPr>
            <w:tcW w:w="534" w:type="pct"/>
            <w:noWrap/>
          </w:tcPr>
          <w:p w:rsidRPr="001C2CFB" w:rsidR="00C87B6E" w:rsidP="00C87B6E" w:rsidRDefault="00C87B6E" w14:paraId="4B8A37FA" w14:textId="6BDF5A29">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240)</w:t>
            </w:r>
          </w:p>
        </w:tc>
        <w:tc>
          <w:tcPr>
            <w:tcW w:w="369" w:type="pct"/>
            <w:noWrap/>
          </w:tcPr>
          <w:p w:rsidRPr="00AC6263" w:rsidR="00C87B6E" w:rsidP="00C87B6E" w:rsidRDefault="00C87B6E" w14:paraId="1092461E" w14:textId="6741490B">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5698ADA3" w14:textId="2AF3198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BA5BE3">
              <w:rPr>
                <w:rFonts w:cs="Calibri"/>
                <w:color w:val="000000"/>
                <w:sz w:val="16"/>
                <w:szCs w:val="16"/>
              </w:rPr>
              <w:t>N</w:t>
            </w:r>
          </w:p>
        </w:tc>
        <w:tc>
          <w:tcPr>
            <w:tcW w:w="953" w:type="pct"/>
            <w:noWrap/>
          </w:tcPr>
          <w:p w:rsidRPr="00357BB2" w:rsidR="00C87B6E" w:rsidP="00C87B6E" w:rsidRDefault="00C87B6E" w14:paraId="3A4A1DA8" w14:textId="7EBD6E97">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CUST_SITE_ORIG_SYS_REF    </w:t>
            </w:r>
          </w:p>
        </w:tc>
        <w:tc>
          <w:tcPr>
            <w:tcW w:w="876" w:type="pct"/>
            <w:noWrap/>
          </w:tcPr>
          <w:p w:rsidRPr="00357BB2" w:rsidR="00C87B6E" w:rsidP="00C87B6E" w:rsidRDefault="00C87B6E" w14:paraId="48608EE5" w14:textId="37D074DF">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CUST_SITE_ORIG_SYS_REF    </w:t>
            </w:r>
          </w:p>
        </w:tc>
        <w:tc>
          <w:tcPr>
            <w:tcW w:w="835" w:type="pct"/>
            <w:noWrap/>
          </w:tcPr>
          <w:p w:rsidRPr="00BA5BE3" w:rsidR="00C87B6E" w:rsidP="00C87B6E" w:rsidRDefault="00C87B6E" w14:paraId="3B56D15E" w14:textId="7C07E81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br/>
            </w:r>
            <w:r w:rsidRPr="00BA5BE3">
              <w:rPr>
                <w:rFonts w:cs="Calibri"/>
                <w:color w:val="000000"/>
                <w:sz w:val="16"/>
                <w:szCs w:val="16"/>
              </w:rPr>
              <w:t>Customer account site reference from the original system while importing customer account profiles from foreign or legacy systems.</w:t>
            </w:r>
          </w:p>
        </w:tc>
      </w:tr>
      <w:tr w:rsidRPr="00EC4DEB" w:rsidR="00C87B6E" w:rsidTr="00063FD6" w14:paraId="1F79AE3E" w14:textId="77777777">
        <w:tc>
          <w:tcPr>
            <w:tcW w:w="252" w:type="pct"/>
            <w:noWrap/>
          </w:tcPr>
          <w:p w:rsidRPr="00806757" w:rsidR="00C87B6E" w:rsidP="00C87B6E" w:rsidRDefault="00C87B6E" w14:paraId="0E63305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DF16AE" w:rsidR="00C87B6E" w:rsidP="00C87B6E" w:rsidRDefault="00C87B6E" w14:paraId="0E418CF6" w14:textId="78201D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START_DATE                </w:t>
            </w:r>
          </w:p>
        </w:tc>
        <w:tc>
          <w:tcPr>
            <w:tcW w:w="534" w:type="pct"/>
            <w:noWrap/>
          </w:tcPr>
          <w:p w:rsidRPr="001C2CFB" w:rsidR="00C87B6E" w:rsidP="00C87B6E" w:rsidRDefault="00C87B6E" w14:paraId="03C984AD" w14:textId="7292D00D">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 xml:space="preserve">DATE </w:t>
            </w:r>
          </w:p>
        </w:tc>
        <w:tc>
          <w:tcPr>
            <w:tcW w:w="369" w:type="pct"/>
            <w:noWrap/>
          </w:tcPr>
          <w:p w:rsidRPr="00AC6263" w:rsidR="00C87B6E" w:rsidP="00C87B6E" w:rsidRDefault="00C87B6E" w14:paraId="64F38303" w14:textId="4E9C0B21">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6CF603B2" w14:textId="4B275D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Y</w:t>
            </w:r>
          </w:p>
        </w:tc>
        <w:tc>
          <w:tcPr>
            <w:tcW w:w="953" w:type="pct"/>
            <w:noWrap/>
          </w:tcPr>
          <w:p w:rsidRPr="00357BB2" w:rsidR="00C87B6E" w:rsidP="00C87B6E" w:rsidRDefault="00C87B6E" w14:paraId="34F8BC4D" w14:textId="444883A7">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START_DATE                </w:t>
            </w:r>
          </w:p>
        </w:tc>
        <w:tc>
          <w:tcPr>
            <w:tcW w:w="876" w:type="pct"/>
            <w:noWrap/>
          </w:tcPr>
          <w:p w:rsidRPr="00357BB2" w:rsidR="00C87B6E" w:rsidP="00C87B6E" w:rsidRDefault="00C87B6E" w14:paraId="455C9A88" w14:textId="53204DCD">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START_DATE                </w:t>
            </w:r>
          </w:p>
        </w:tc>
        <w:tc>
          <w:tcPr>
            <w:tcW w:w="835" w:type="pct"/>
            <w:noWrap/>
          </w:tcPr>
          <w:p w:rsidRPr="00BA5BE3" w:rsidR="00C87B6E" w:rsidP="00C87B6E" w:rsidRDefault="00C87B6E" w14:paraId="0CA134F7" w14:textId="565FC72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t>Date of activation of payment method.</w:t>
            </w:r>
            <w:r w:rsidRPr="00BA5BE3">
              <w:rPr>
                <w:rFonts w:cs="Calibri"/>
                <w:color w:val="000000"/>
                <w:sz w:val="16"/>
                <w:szCs w:val="16"/>
              </w:rPr>
              <w:br/>
            </w:r>
            <w:r w:rsidRPr="00BA5BE3">
              <w:rPr>
                <w:rFonts w:cs="Calibri"/>
                <w:color w:val="000000"/>
                <w:sz w:val="16"/>
                <w:szCs w:val="16"/>
              </w:rPr>
              <w:br/>
            </w:r>
            <w:r w:rsidRPr="00BA5BE3">
              <w:rPr>
                <w:rFonts w:cs="Calibri"/>
                <w:color w:val="000000"/>
                <w:sz w:val="16"/>
                <w:szCs w:val="16"/>
              </w:rPr>
              <w:t>Provide value in following format YYYY/MM/DD</w:t>
            </w:r>
          </w:p>
        </w:tc>
      </w:tr>
      <w:tr w:rsidRPr="00EC4DEB" w:rsidR="00C87B6E" w:rsidTr="00063FD6" w14:paraId="34C2764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1A1E311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DF16AE" w:rsidR="00C87B6E" w:rsidP="00C87B6E" w:rsidRDefault="00C87B6E" w14:paraId="134D9AB8" w14:textId="030F3C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 xml:space="preserve">END_DATE                  </w:t>
            </w:r>
          </w:p>
        </w:tc>
        <w:tc>
          <w:tcPr>
            <w:tcW w:w="534" w:type="pct"/>
            <w:noWrap/>
          </w:tcPr>
          <w:p w:rsidRPr="001C2CFB" w:rsidR="00C87B6E" w:rsidP="00C87B6E" w:rsidRDefault="00C87B6E" w14:paraId="23353F24" w14:textId="054477FD">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 xml:space="preserve">DATE </w:t>
            </w:r>
          </w:p>
        </w:tc>
        <w:tc>
          <w:tcPr>
            <w:tcW w:w="369" w:type="pct"/>
            <w:noWrap/>
          </w:tcPr>
          <w:p w:rsidRPr="00AC6263" w:rsidR="00C87B6E" w:rsidP="00C87B6E" w:rsidRDefault="00C87B6E" w14:paraId="4CC407B1" w14:textId="5363CC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1767F34F" w14:textId="40327C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09EDE7A8" w14:textId="2CEF6D9E">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END_DATE                  </w:t>
            </w:r>
          </w:p>
        </w:tc>
        <w:tc>
          <w:tcPr>
            <w:tcW w:w="876" w:type="pct"/>
            <w:noWrap/>
          </w:tcPr>
          <w:p w:rsidRPr="00357BB2" w:rsidR="00C87B6E" w:rsidP="00C87B6E" w:rsidRDefault="00C87B6E" w14:paraId="06DCD63A" w14:textId="1955938E">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 xml:space="preserve">END_DATE                  </w:t>
            </w:r>
          </w:p>
        </w:tc>
        <w:tc>
          <w:tcPr>
            <w:tcW w:w="835" w:type="pct"/>
            <w:noWrap/>
          </w:tcPr>
          <w:p w:rsidRPr="00BA5BE3" w:rsidR="00C87B6E" w:rsidP="00C87B6E" w:rsidRDefault="00C87B6E" w14:paraId="61131967" w14:textId="3367BBF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t>Date of deactivation of payment method.</w:t>
            </w:r>
            <w:r w:rsidRPr="00BA5BE3">
              <w:rPr>
                <w:rFonts w:cs="Calibri"/>
                <w:color w:val="000000"/>
                <w:sz w:val="16"/>
                <w:szCs w:val="16"/>
              </w:rPr>
              <w:br/>
            </w:r>
            <w:r w:rsidRPr="00BA5BE3">
              <w:rPr>
                <w:rFonts w:cs="Calibri"/>
                <w:color w:val="000000"/>
                <w:sz w:val="16"/>
                <w:szCs w:val="16"/>
              </w:rPr>
              <w:br/>
            </w:r>
            <w:r w:rsidRPr="00BA5BE3">
              <w:rPr>
                <w:rFonts w:cs="Calibri"/>
                <w:color w:val="000000"/>
                <w:sz w:val="16"/>
                <w:szCs w:val="16"/>
              </w:rPr>
              <w:t>Provide value in following format YYYY/MM/DD</w:t>
            </w:r>
          </w:p>
        </w:tc>
      </w:tr>
      <w:tr w:rsidRPr="00EC4DEB" w:rsidR="00C87B6E" w:rsidTr="00063FD6" w14:paraId="3FEEEF82" w14:textId="77777777">
        <w:tc>
          <w:tcPr>
            <w:tcW w:w="252" w:type="pct"/>
            <w:noWrap/>
          </w:tcPr>
          <w:p w:rsidRPr="00806757" w:rsidR="00C87B6E" w:rsidP="00C87B6E" w:rsidRDefault="00C87B6E" w14:paraId="2341922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DF16AE" w:rsidR="00C87B6E" w:rsidP="00C87B6E" w:rsidRDefault="00C87B6E" w14:paraId="25900F99" w14:textId="7A8D03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BATCH_ID</w:t>
            </w:r>
          </w:p>
        </w:tc>
        <w:tc>
          <w:tcPr>
            <w:tcW w:w="534" w:type="pct"/>
            <w:noWrap/>
          </w:tcPr>
          <w:p w:rsidRPr="001C2CFB" w:rsidR="00C87B6E" w:rsidP="00C87B6E" w:rsidRDefault="00C87B6E" w14:paraId="22B333FB" w14:textId="2EBBE2BA">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 xml:space="preserve">VARCHAR2(30) </w:t>
            </w:r>
          </w:p>
        </w:tc>
        <w:tc>
          <w:tcPr>
            <w:tcW w:w="369" w:type="pct"/>
            <w:noWrap/>
          </w:tcPr>
          <w:p w:rsidRPr="00AC6263" w:rsidR="00C87B6E" w:rsidP="00C87B6E" w:rsidRDefault="00C87B6E" w14:paraId="4FDDDE07" w14:textId="36AB15B7">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0D9B9514" w14:textId="6BCE0A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Y</w:t>
            </w:r>
          </w:p>
        </w:tc>
        <w:tc>
          <w:tcPr>
            <w:tcW w:w="953" w:type="pct"/>
            <w:noWrap/>
          </w:tcPr>
          <w:p w:rsidRPr="00357BB2" w:rsidR="00C87B6E" w:rsidP="00C87B6E" w:rsidRDefault="00C87B6E" w14:paraId="24B2CE46" w14:textId="784D18F7">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BATCH_ID</w:t>
            </w:r>
          </w:p>
        </w:tc>
        <w:tc>
          <w:tcPr>
            <w:tcW w:w="876" w:type="pct"/>
            <w:noWrap/>
          </w:tcPr>
          <w:p w:rsidRPr="00357BB2" w:rsidR="00C87B6E" w:rsidP="00C87B6E" w:rsidRDefault="00C87B6E" w14:paraId="7AA01B22" w14:textId="030A7F83">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BATCH_ID</w:t>
            </w:r>
          </w:p>
        </w:tc>
        <w:tc>
          <w:tcPr>
            <w:tcW w:w="835" w:type="pct"/>
            <w:noWrap/>
          </w:tcPr>
          <w:p w:rsidRPr="00BA5BE3" w:rsidR="00C87B6E" w:rsidP="00C87B6E" w:rsidRDefault="00C87B6E" w14:paraId="6B3DE108" w14:textId="2DA2F7A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A5BE3">
              <w:rPr>
                <w:rFonts w:cs="Calibri"/>
                <w:color w:val="000000"/>
                <w:sz w:val="16"/>
                <w:szCs w:val="16"/>
              </w:rPr>
              <w:t>A unique identifier of an Customer batch.</w:t>
            </w:r>
          </w:p>
        </w:tc>
      </w:tr>
      <w:tr w:rsidRPr="00EC4DEB" w:rsidR="00C87B6E" w:rsidTr="00063FD6" w14:paraId="6359048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4C6734F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DF16AE" w:rsidR="00C87B6E" w:rsidP="00C87B6E" w:rsidRDefault="00C87B6E" w14:paraId="2E674F9B" w14:textId="0ECEF5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_CATEGORY</w:t>
            </w:r>
          </w:p>
        </w:tc>
        <w:tc>
          <w:tcPr>
            <w:tcW w:w="534" w:type="pct"/>
            <w:noWrap/>
          </w:tcPr>
          <w:p w:rsidRPr="001C2CFB" w:rsidR="00C87B6E" w:rsidP="00C87B6E" w:rsidRDefault="00C87B6E" w14:paraId="4C65B46A" w14:textId="78F5CDC9">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AC6263" w:rsidR="00C87B6E" w:rsidP="00C87B6E" w:rsidRDefault="00C87B6E" w14:paraId="74C72ECE" w14:textId="5C6CD4D0">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185B8F0C" w14:textId="5A6E88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0B8B7CBB" w14:textId="40C3C260">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_CATEGORY</w:t>
            </w:r>
          </w:p>
        </w:tc>
        <w:tc>
          <w:tcPr>
            <w:tcW w:w="876" w:type="pct"/>
            <w:noWrap/>
          </w:tcPr>
          <w:p w:rsidRPr="00357BB2" w:rsidR="00C87B6E" w:rsidP="00C87B6E" w:rsidRDefault="00C87B6E" w14:paraId="013CBC59" w14:textId="44CA7EA9">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_CATEGORY</w:t>
            </w:r>
          </w:p>
        </w:tc>
        <w:tc>
          <w:tcPr>
            <w:tcW w:w="835" w:type="pct"/>
            <w:noWrap/>
          </w:tcPr>
          <w:p w:rsidRPr="00BA5BE3" w:rsidR="00C87B6E" w:rsidP="00C87B6E" w:rsidRDefault="00C87B6E" w14:paraId="12124E78" w14:textId="6003A459">
            <w:pPr>
              <w:widowControl w:val="0"/>
              <w:autoSpaceDE w:val="0"/>
              <w:autoSpaceDN w:val="0"/>
              <w:adjustRightInd w:val="0"/>
              <w:spacing w:after="0" w:line="240" w:lineRule="auto"/>
              <w:ind w:right="108"/>
              <w:rPr>
                <w:rFonts w:ascii="Calibri Light" w:hAnsi="Calibri Light" w:cs="Arial"/>
                <w:color w:val="4F4F4F"/>
                <w:sz w:val="16"/>
                <w:szCs w:val="16"/>
              </w:rPr>
            </w:pPr>
            <w:r w:rsidRPr="00BA5BE3">
              <w:rPr>
                <w:rFonts w:cs="Calibri"/>
                <w:color w:val="000000"/>
                <w:sz w:val="16"/>
                <w:szCs w:val="16"/>
              </w:rPr>
              <w:t>Context for the descriptive flex field.</w:t>
            </w:r>
          </w:p>
        </w:tc>
      </w:tr>
      <w:tr w:rsidRPr="00EC4DEB" w:rsidR="00C87B6E" w:rsidTr="00063FD6" w14:paraId="75A45B58" w14:textId="77777777">
        <w:tc>
          <w:tcPr>
            <w:tcW w:w="252" w:type="pct"/>
            <w:noWrap/>
          </w:tcPr>
          <w:p w:rsidRPr="00806757" w:rsidR="00C87B6E" w:rsidP="00C87B6E" w:rsidRDefault="00C87B6E" w14:paraId="6910419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DF16AE" w:rsidR="00C87B6E" w:rsidP="00C87B6E" w:rsidRDefault="00C87B6E" w14:paraId="2FB228F6" w14:textId="34A070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1</w:t>
            </w:r>
          </w:p>
        </w:tc>
        <w:tc>
          <w:tcPr>
            <w:tcW w:w="534" w:type="pct"/>
            <w:noWrap/>
          </w:tcPr>
          <w:p w:rsidRPr="001C2CFB" w:rsidR="00C87B6E" w:rsidP="00C87B6E" w:rsidRDefault="00C87B6E" w14:paraId="60DA21AF" w14:textId="08E49E85">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2B4B18E2" w14:textId="562D0667">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7B065590" w14:textId="5D688D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3D0D6FBF" w14:textId="3104C673">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w:t>
            </w:r>
          </w:p>
        </w:tc>
        <w:tc>
          <w:tcPr>
            <w:tcW w:w="876" w:type="pct"/>
            <w:noWrap/>
          </w:tcPr>
          <w:p w:rsidRPr="00357BB2" w:rsidR="00C87B6E" w:rsidP="00C87B6E" w:rsidRDefault="00C87B6E" w14:paraId="4784C4BC" w14:textId="2769EA79">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w:t>
            </w:r>
          </w:p>
        </w:tc>
        <w:tc>
          <w:tcPr>
            <w:tcW w:w="835" w:type="pct"/>
            <w:noWrap/>
          </w:tcPr>
          <w:p w:rsidRPr="00BA5BE3" w:rsidR="00C87B6E" w:rsidP="00C87B6E" w:rsidRDefault="00C87B6E" w14:paraId="4B7C2BAD" w14:textId="071C0275">
            <w:pPr>
              <w:widowControl w:val="0"/>
              <w:autoSpaceDE w:val="0"/>
              <w:autoSpaceDN w:val="0"/>
              <w:adjustRightInd w:val="0"/>
              <w:spacing w:after="0" w:line="240" w:lineRule="auto"/>
              <w:ind w:right="108"/>
              <w:rPr>
                <w:rFonts w:ascii="Calibri Light" w:hAnsi="Calibri Light" w:cs="Arial"/>
                <w:color w:val="4F4F4F"/>
                <w:sz w:val="16"/>
                <w:szCs w:val="16"/>
              </w:rPr>
            </w:pPr>
            <w:r w:rsidRPr="00BA5BE3">
              <w:rPr>
                <w:rFonts w:cs="Calibri"/>
                <w:color w:val="000000"/>
                <w:sz w:val="16"/>
                <w:szCs w:val="16"/>
              </w:rPr>
              <w:t>We can make use of attribute fields to hold any client data for which Cloud does not provide a seeded column.</w:t>
            </w:r>
          </w:p>
        </w:tc>
      </w:tr>
      <w:tr w:rsidRPr="00EC4DEB" w:rsidR="00C87B6E" w:rsidTr="00063FD6" w14:paraId="4AA4C7D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3D51347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DF16AE" w:rsidR="00C87B6E" w:rsidP="00C87B6E" w:rsidRDefault="00C87B6E" w14:paraId="6F563F26" w14:textId="0A0B9E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2</w:t>
            </w:r>
          </w:p>
        </w:tc>
        <w:tc>
          <w:tcPr>
            <w:tcW w:w="534" w:type="pct"/>
            <w:noWrap/>
          </w:tcPr>
          <w:p w:rsidRPr="001C2CFB" w:rsidR="00C87B6E" w:rsidP="00C87B6E" w:rsidRDefault="00C87B6E" w14:paraId="5AC17C0E" w14:textId="45A20997">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4BC10A9D" w14:textId="185B8B44">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47C10798" w14:textId="0F08BC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534D34E6" w14:textId="1F3E00FF">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2</w:t>
            </w:r>
          </w:p>
        </w:tc>
        <w:tc>
          <w:tcPr>
            <w:tcW w:w="876" w:type="pct"/>
            <w:noWrap/>
          </w:tcPr>
          <w:p w:rsidRPr="00357BB2" w:rsidR="00C87B6E" w:rsidP="00C87B6E" w:rsidRDefault="00C87B6E" w14:paraId="53F33DDC" w14:textId="2554DC9B">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2</w:t>
            </w:r>
          </w:p>
        </w:tc>
        <w:tc>
          <w:tcPr>
            <w:tcW w:w="835" w:type="pct"/>
            <w:noWrap/>
          </w:tcPr>
          <w:p w:rsidRPr="00A22AB5" w:rsidR="00C87B6E" w:rsidP="00C87B6E" w:rsidRDefault="00C87B6E" w14:paraId="359906C0" w14:textId="52D37C85">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574BBEAB" w14:textId="77777777">
        <w:tc>
          <w:tcPr>
            <w:tcW w:w="252" w:type="pct"/>
            <w:noWrap/>
          </w:tcPr>
          <w:p w:rsidRPr="00806757" w:rsidR="00C87B6E" w:rsidP="00C87B6E" w:rsidRDefault="00C87B6E" w14:paraId="2E92957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DF16AE" w:rsidR="00C87B6E" w:rsidP="00C87B6E" w:rsidRDefault="00C87B6E" w14:paraId="487D99DA" w14:textId="7AC112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3</w:t>
            </w:r>
          </w:p>
        </w:tc>
        <w:tc>
          <w:tcPr>
            <w:tcW w:w="534" w:type="pct"/>
            <w:noWrap/>
          </w:tcPr>
          <w:p w:rsidRPr="001C2CFB" w:rsidR="00C87B6E" w:rsidP="00C87B6E" w:rsidRDefault="00C87B6E" w14:paraId="158417F0" w14:textId="7456C550">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07972091" w14:textId="0AFA6E1F">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4BC90E00" w14:textId="5D3F7D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7B2B0018" w14:textId="28B8FA99">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3</w:t>
            </w:r>
          </w:p>
        </w:tc>
        <w:tc>
          <w:tcPr>
            <w:tcW w:w="876" w:type="pct"/>
            <w:noWrap/>
          </w:tcPr>
          <w:p w:rsidRPr="00357BB2" w:rsidR="00C87B6E" w:rsidP="00C87B6E" w:rsidRDefault="00C87B6E" w14:paraId="3BAFA0B7" w14:textId="439FE613">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3</w:t>
            </w:r>
          </w:p>
        </w:tc>
        <w:tc>
          <w:tcPr>
            <w:tcW w:w="835" w:type="pct"/>
            <w:noWrap/>
          </w:tcPr>
          <w:p w:rsidRPr="00B840FD" w:rsidR="00C87B6E" w:rsidP="00C87B6E" w:rsidRDefault="00C87B6E" w14:paraId="5BB55A0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6F4163A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0FDE973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DF16AE" w:rsidR="00C87B6E" w:rsidP="00C87B6E" w:rsidRDefault="00C87B6E" w14:paraId="695AE9F2" w14:textId="5BFBEB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4</w:t>
            </w:r>
          </w:p>
        </w:tc>
        <w:tc>
          <w:tcPr>
            <w:tcW w:w="534" w:type="pct"/>
            <w:noWrap/>
          </w:tcPr>
          <w:p w:rsidRPr="001C2CFB" w:rsidR="00C87B6E" w:rsidP="00C87B6E" w:rsidRDefault="00C87B6E" w14:paraId="5FCDDD20" w14:textId="3FDC77A3">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77A90A42" w14:textId="445F5A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2AFB8CED" w14:textId="67AD5C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0F5A18D2" w14:textId="5B728FC1">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4</w:t>
            </w:r>
          </w:p>
        </w:tc>
        <w:tc>
          <w:tcPr>
            <w:tcW w:w="876" w:type="pct"/>
            <w:noWrap/>
          </w:tcPr>
          <w:p w:rsidRPr="00357BB2" w:rsidR="00C87B6E" w:rsidP="00C87B6E" w:rsidRDefault="00C87B6E" w14:paraId="0E76F706" w14:textId="684A307B">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4</w:t>
            </w:r>
          </w:p>
        </w:tc>
        <w:tc>
          <w:tcPr>
            <w:tcW w:w="835" w:type="pct"/>
            <w:noWrap/>
          </w:tcPr>
          <w:p w:rsidRPr="00B840FD" w:rsidR="00C87B6E" w:rsidP="00C87B6E" w:rsidRDefault="00C87B6E" w14:paraId="04EF66A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771B9A23" w14:textId="77777777">
        <w:tc>
          <w:tcPr>
            <w:tcW w:w="252" w:type="pct"/>
            <w:noWrap/>
          </w:tcPr>
          <w:p w:rsidRPr="00806757" w:rsidR="00C87B6E" w:rsidP="00C87B6E" w:rsidRDefault="00C87B6E" w14:paraId="3A99528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DF16AE" w:rsidR="00C87B6E" w:rsidP="00C87B6E" w:rsidRDefault="00C87B6E" w14:paraId="2700539F" w14:textId="6A8BB5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5</w:t>
            </w:r>
          </w:p>
        </w:tc>
        <w:tc>
          <w:tcPr>
            <w:tcW w:w="534" w:type="pct"/>
            <w:noWrap/>
          </w:tcPr>
          <w:p w:rsidRPr="001C2CFB" w:rsidR="00C87B6E" w:rsidP="00C87B6E" w:rsidRDefault="00C87B6E" w14:paraId="5294CC48" w14:textId="07E67F83">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316DD7F9" w14:textId="191FC608">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5E0341EC" w14:textId="00C643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3E04EC1A" w14:textId="5501C697">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5</w:t>
            </w:r>
          </w:p>
        </w:tc>
        <w:tc>
          <w:tcPr>
            <w:tcW w:w="876" w:type="pct"/>
            <w:noWrap/>
          </w:tcPr>
          <w:p w:rsidRPr="00357BB2" w:rsidR="00C87B6E" w:rsidP="00C87B6E" w:rsidRDefault="00C87B6E" w14:paraId="5DE27477" w14:textId="0132C6C3">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5</w:t>
            </w:r>
          </w:p>
        </w:tc>
        <w:tc>
          <w:tcPr>
            <w:tcW w:w="835" w:type="pct"/>
            <w:noWrap/>
          </w:tcPr>
          <w:p w:rsidRPr="00B840FD" w:rsidR="00C87B6E" w:rsidP="00C87B6E" w:rsidRDefault="00C87B6E" w14:paraId="539ADCF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1332880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78F5299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DF16AE" w:rsidR="00C87B6E" w:rsidP="00C87B6E" w:rsidRDefault="00C87B6E" w14:paraId="7048C5CA" w14:textId="0CAD1E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6</w:t>
            </w:r>
          </w:p>
        </w:tc>
        <w:tc>
          <w:tcPr>
            <w:tcW w:w="534" w:type="pct"/>
            <w:noWrap/>
          </w:tcPr>
          <w:p w:rsidRPr="001C2CFB" w:rsidR="00C87B6E" w:rsidP="00C87B6E" w:rsidRDefault="00C87B6E" w14:paraId="32D8CB0C" w14:textId="30B66928">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41F25E28" w14:textId="72FCD91A">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0A12F35C" w14:textId="511C6B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140EC733" w14:textId="402C62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6</w:t>
            </w:r>
          </w:p>
        </w:tc>
        <w:tc>
          <w:tcPr>
            <w:tcW w:w="876" w:type="pct"/>
            <w:noWrap/>
          </w:tcPr>
          <w:p w:rsidRPr="00357BB2" w:rsidR="00C87B6E" w:rsidP="00C87B6E" w:rsidRDefault="00C87B6E" w14:paraId="15FC9A8A" w14:textId="13FFE5C8">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6</w:t>
            </w:r>
          </w:p>
        </w:tc>
        <w:tc>
          <w:tcPr>
            <w:tcW w:w="835" w:type="pct"/>
            <w:noWrap/>
          </w:tcPr>
          <w:p w:rsidRPr="00B840FD" w:rsidR="00C87B6E" w:rsidP="00C87B6E" w:rsidRDefault="00C87B6E" w14:paraId="16C15DA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61CF2083" w14:textId="77777777">
        <w:tc>
          <w:tcPr>
            <w:tcW w:w="252" w:type="pct"/>
            <w:noWrap/>
          </w:tcPr>
          <w:p w:rsidRPr="00806757" w:rsidR="00C87B6E" w:rsidP="00C87B6E" w:rsidRDefault="00C87B6E" w14:paraId="1498CBB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DF16AE" w:rsidR="00C87B6E" w:rsidP="00C87B6E" w:rsidRDefault="00C87B6E" w14:paraId="44CBB8D1" w14:textId="6886FD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7</w:t>
            </w:r>
          </w:p>
        </w:tc>
        <w:tc>
          <w:tcPr>
            <w:tcW w:w="534" w:type="pct"/>
            <w:noWrap/>
          </w:tcPr>
          <w:p w:rsidRPr="001C2CFB" w:rsidR="00C87B6E" w:rsidP="00C87B6E" w:rsidRDefault="00C87B6E" w14:paraId="567E1080" w14:textId="60ECEF95">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3D4BF1E4" w14:textId="69219D20">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258B872E" w14:textId="4A6701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74CDB0E5" w14:textId="01D6308F">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7</w:t>
            </w:r>
          </w:p>
        </w:tc>
        <w:tc>
          <w:tcPr>
            <w:tcW w:w="876" w:type="pct"/>
            <w:noWrap/>
          </w:tcPr>
          <w:p w:rsidRPr="00357BB2" w:rsidR="00C87B6E" w:rsidP="00C87B6E" w:rsidRDefault="00C87B6E" w14:paraId="12084272" w14:textId="5B1EF350">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7</w:t>
            </w:r>
          </w:p>
        </w:tc>
        <w:tc>
          <w:tcPr>
            <w:tcW w:w="835" w:type="pct"/>
            <w:noWrap/>
          </w:tcPr>
          <w:p w:rsidRPr="00B840FD" w:rsidR="00C87B6E" w:rsidP="00C87B6E" w:rsidRDefault="00C87B6E" w14:paraId="61E9CFA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24FBC16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621F374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DF16AE" w:rsidR="00C87B6E" w:rsidP="00C87B6E" w:rsidRDefault="00C87B6E" w14:paraId="62996C86" w14:textId="1DCB12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8</w:t>
            </w:r>
          </w:p>
        </w:tc>
        <w:tc>
          <w:tcPr>
            <w:tcW w:w="534" w:type="pct"/>
            <w:noWrap/>
          </w:tcPr>
          <w:p w:rsidRPr="001C2CFB" w:rsidR="00C87B6E" w:rsidP="00C87B6E" w:rsidRDefault="00C87B6E" w14:paraId="32E52B92" w14:textId="7CB00EFA">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1CC5402E" w14:textId="4995B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563BEAC5" w14:textId="6CA053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53AA5B09" w14:textId="11117D46">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8</w:t>
            </w:r>
          </w:p>
        </w:tc>
        <w:tc>
          <w:tcPr>
            <w:tcW w:w="876" w:type="pct"/>
            <w:noWrap/>
          </w:tcPr>
          <w:p w:rsidRPr="00357BB2" w:rsidR="00C87B6E" w:rsidP="00C87B6E" w:rsidRDefault="00C87B6E" w14:paraId="49734F72" w14:textId="4D69183E">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8</w:t>
            </w:r>
          </w:p>
        </w:tc>
        <w:tc>
          <w:tcPr>
            <w:tcW w:w="835" w:type="pct"/>
            <w:noWrap/>
          </w:tcPr>
          <w:p w:rsidRPr="00B840FD" w:rsidR="00C87B6E" w:rsidP="00C87B6E" w:rsidRDefault="00C87B6E" w14:paraId="67BBA6D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2870BFE0" w14:textId="77777777">
        <w:tc>
          <w:tcPr>
            <w:tcW w:w="252" w:type="pct"/>
            <w:noWrap/>
          </w:tcPr>
          <w:p w:rsidRPr="00806757" w:rsidR="00C87B6E" w:rsidP="00C87B6E" w:rsidRDefault="00C87B6E" w14:paraId="69372A3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DF16AE" w:rsidR="00C87B6E" w:rsidP="00C87B6E" w:rsidRDefault="00C87B6E" w14:paraId="045C4B3E" w14:textId="128EC3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9</w:t>
            </w:r>
          </w:p>
        </w:tc>
        <w:tc>
          <w:tcPr>
            <w:tcW w:w="534" w:type="pct"/>
            <w:noWrap/>
          </w:tcPr>
          <w:p w:rsidRPr="001C2CFB" w:rsidR="00C87B6E" w:rsidP="00C87B6E" w:rsidRDefault="00C87B6E" w14:paraId="63BF3E45" w14:textId="093B8396">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3AC4D879" w14:textId="0F9A8E2A">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2CB17A04" w14:textId="5DC241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2FA2C00C" w14:textId="66FF970F">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9</w:t>
            </w:r>
          </w:p>
        </w:tc>
        <w:tc>
          <w:tcPr>
            <w:tcW w:w="876" w:type="pct"/>
            <w:noWrap/>
          </w:tcPr>
          <w:p w:rsidRPr="00357BB2" w:rsidR="00C87B6E" w:rsidP="00C87B6E" w:rsidRDefault="00C87B6E" w14:paraId="11AE68F9" w14:textId="53D3F251">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9</w:t>
            </w:r>
          </w:p>
        </w:tc>
        <w:tc>
          <w:tcPr>
            <w:tcW w:w="835" w:type="pct"/>
            <w:noWrap/>
          </w:tcPr>
          <w:p w:rsidRPr="00B840FD" w:rsidR="00C87B6E" w:rsidP="00C87B6E" w:rsidRDefault="00C87B6E" w14:paraId="6AFDDF6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171ADDE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087DAA4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DF16AE" w:rsidR="00C87B6E" w:rsidP="00C87B6E" w:rsidRDefault="00C87B6E" w14:paraId="57F923BA" w14:textId="09FF3D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10</w:t>
            </w:r>
          </w:p>
        </w:tc>
        <w:tc>
          <w:tcPr>
            <w:tcW w:w="534" w:type="pct"/>
            <w:noWrap/>
          </w:tcPr>
          <w:p w:rsidRPr="001C2CFB" w:rsidR="00C87B6E" w:rsidP="00C87B6E" w:rsidRDefault="00C87B6E" w14:paraId="0BDC858B" w14:textId="4B33C139">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25FBD959" w14:textId="374C8AD8">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49CDF97B" w14:textId="00629D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7DE8CED4" w14:textId="765306DE">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0</w:t>
            </w:r>
          </w:p>
        </w:tc>
        <w:tc>
          <w:tcPr>
            <w:tcW w:w="876" w:type="pct"/>
            <w:noWrap/>
          </w:tcPr>
          <w:p w:rsidRPr="00357BB2" w:rsidR="00C87B6E" w:rsidP="00C87B6E" w:rsidRDefault="00C87B6E" w14:paraId="6753917A" w14:textId="0503E7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0</w:t>
            </w:r>
          </w:p>
        </w:tc>
        <w:tc>
          <w:tcPr>
            <w:tcW w:w="835" w:type="pct"/>
            <w:noWrap/>
          </w:tcPr>
          <w:p w:rsidRPr="00B840FD" w:rsidR="00C87B6E" w:rsidP="00C87B6E" w:rsidRDefault="00C87B6E" w14:paraId="0C00D5E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1B2AF884" w14:textId="77777777">
        <w:tc>
          <w:tcPr>
            <w:tcW w:w="252" w:type="pct"/>
            <w:noWrap/>
          </w:tcPr>
          <w:p w:rsidRPr="00806757" w:rsidR="00C87B6E" w:rsidP="00C87B6E" w:rsidRDefault="00C87B6E" w14:paraId="7CC0B33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DF16AE" w:rsidR="00C87B6E" w:rsidP="00C87B6E" w:rsidRDefault="00C87B6E" w14:paraId="07A881A7" w14:textId="1FDDBE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11</w:t>
            </w:r>
          </w:p>
        </w:tc>
        <w:tc>
          <w:tcPr>
            <w:tcW w:w="534" w:type="pct"/>
            <w:noWrap/>
          </w:tcPr>
          <w:p w:rsidRPr="001C2CFB" w:rsidR="00C87B6E" w:rsidP="00C87B6E" w:rsidRDefault="00C87B6E" w14:paraId="6682A587" w14:textId="1B88763C">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3D151F48" w14:textId="0E77530B">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6E5DF4EE" w14:textId="622FDE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258A3E42" w14:textId="6A3B6C7B">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1</w:t>
            </w:r>
          </w:p>
        </w:tc>
        <w:tc>
          <w:tcPr>
            <w:tcW w:w="876" w:type="pct"/>
            <w:noWrap/>
          </w:tcPr>
          <w:p w:rsidRPr="00357BB2" w:rsidR="00C87B6E" w:rsidP="00C87B6E" w:rsidRDefault="00C87B6E" w14:paraId="43831DC1" w14:textId="01D76CDD">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1</w:t>
            </w:r>
          </w:p>
        </w:tc>
        <w:tc>
          <w:tcPr>
            <w:tcW w:w="835" w:type="pct"/>
            <w:noWrap/>
          </w:tcPr>
          <w:p w:rsidRPr="00B840FD" w:rsidR="00C87B6E" w:rsidP="00C87B6E" w:rsidRDefault="00C87B6E" w14:paraId="18193C4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70E4B66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5A8CAFA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DF16AE" w:rsidR="00C87B6E" w:rsidP="00C87B6E" w:rsidRDefault="00C87B6E" w14:paraId="623C63E0" w14:textId="18E237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12</w:t>
            </w:r>
          </w:p>
        </w:tc>
        <w:tc>
          <w:tcPr>
            <w:tcW w:w="534" w:type="pct"/>
            <w:noWrap/>
          </w:tcPr>
          <w:p w:rsidRPr="001C2CFB" w:rsidR="00C87B6E" w:rsidP="00C87B6E" w:rsidRDefault="00C87B6E" w14:paraId="41D07505" w14:textId="5D2C9D0F">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75262930" w14:textId="12B986EB">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5407179D" w14:textId="616B58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2F21C192" w14:textId="04BD9203">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2</w:t>
            </w:r>
          </w:p>
        </w:tc>
        <w:tc>
          <w:tcPr>
            <w:tcW w:w="876" w:type="pct"/>
            <w:noWrap/>
          </w:tcPr>
          <w:p w:rsidRPr="00357BB2" w:rsidR="00C87B6E" w:rsidP="00C87B6E" w:rsidRDefault="00C87B6E" w14:paraId="3D0BC838" w14:textId="4077FCD4">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2</w:t>
            </w:r>
          </w:p>
        </w:tc>
        <w:tc>
          <w:tcPr>
            <w:tcW w:w="835" w:type="pct"/>
            <w:noWrap/>
          </w:tcPr>
          <w:p w:rsidRPr="00B840FD" w:rsidR="00C87B6E" w:rsidP="00C87B6E" w:rsidRDefault="00C87B6E" w14:paraId="080CDF7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3056B37C" w14:textId="77777777">
        <w:tc>
          <w:tcPr>
            <w:tcW w:w="252" w:type="pct"/>
            <w:noWrap/>
          </w:tcPr>
          <w:p w:rsidRPr="00806757" w:rsidR="00C87B6E" w:rsidP="00C87B6E" w:rsidRDefault="00C87B6E" w14:paraId="1135C09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DF16AE" w:rsidR="00C87B6E" w:rsidP="00C87B6E" w:rsidRDefault="00C87B6E" w14:paraId="562B4058" w14:textId="396B8A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13</w:t>
            </w:r>
          </w:p>
        </w:tc>
        <w:tc>
          <w:tcPr>
            <w:tcW w:w="534" w:type="pct"/>
            <w:noWrap/>
          </w:tcPr>
          <w:p w:rsidRPr="001C2CFB" w:rsidR="00C87B6E" w:rsidP="00C87B6E" w:rsidRDefault="00C87B6E" w14:paraId="54504CBB" w14:textId="13922A4F">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279C76D4" w14:textId="7279A881">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38877523" w14:textId="6E202A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3FA59C8D" w14:textId="77974312">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3</w:t>
            </w:r>
          </w:p>
        </w:tc>
        <w:tc>
          <w:tcPr>
            <w:tcW w:w="876" w:type="pct"/>
            <w:noWrap/>
          </w:tcPr>
          <w:p w:rsidRPr="00357BB2" w:rsidR="00C87B6E" w:rsidP="00C87B6E" w:rsidRDefault="00C87B6E" w14:paraId="4F73A916" w14:textId="562B20BE">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3</w:t>
            </w:r>
          </w:p>
        </w:tc>
        <w:tc>
          <w:tcPr>
            <w:tcW w:w="835" w:type="pct"/>
            <w:noWrap/>
          </w:tcPr>
          <w:p w:rsidRPr="00B840FD" w:rsidR="00C87B6E" w:rsidP="00C87B6E" w:rsidRDefault="00C87B6E" w14:paraId="232A7EF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2DF1CC8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0930746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DF16AE" w:rsidR="00C87B6E" w:rsidP="00C87B6E" w:rsidRDefault="00C87B6E" w14:paraId="22EDD9BA" w14:textId="6DB878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14</w:t>
            </w:r>
          </w:p>
        </w:tc>
        <w:tc>
          <w:tcPr>
            <w:tcW w:w="534" w:type="pct"/>
            <w:noWrap/>
          </w:tcPr>
          <w:p w:rsidRPr="001C2CFB" w:rsidR="00C87B6E" w:rsidP="00C87B6E" w:rsidRDefault="00C87B6E" w14:paraId="19C66D4B" w14:textId="696DD4B7">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150)</w:t>
            </w:r>
          </w:p>
        </w:tc>
        <w:tc>
          <w:tcPr>
            <w:tcW w:w="369" w:type="pct"/>
            <w:noWrap/>
          </w:tcPr>
          <w:p w:rsidRPr="00357BB2" w:rsidR="00C87B6E" w:rsidP="00C87B6E" w:rsidRDefault="00C87B6E" w14:paraId="6C5B9CFA" w14:textId="4042537A">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11A20EA5" w14:textId="6314D5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1118921B" w14:textId="00F4FC69">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4</w:t>
            </w:r>
          </w:p>
        </w:tc>
        <w:tc>
          <w:tcPr>
            <w:tcW w:w="876" w:type="pct"/>
            <w:noWrap/>
          </w:tcPr>
          <w:p w:rsidRPr="00357BB2" w:rsidR="00C87B6E" w:rsidP="00C87B6E" w:rsidRDefault="00C87B6E" w14:paraId="76A9D831" w14:textId="4F93EDB1">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4</w:t>
            </w:r>
          </w:p>
        </w:tc>
        <w:tc>
          <w:tcPr>
            <w:tcW w:w="835" w:type="pct"/>
            <w:noWrap/>
          </w:tcPr>
          <w:p w:rsidRPr="00B840FD" w:rsidR="00C87B6E" w:rsidP="00C87B6E" w:rsidRDefault="00C87B6E" w14:paraId="6CD7CD7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0465F0D6" w14:textId="77777777">
        <w:tc>
          <w:tcPr>
            <w:tcW w:w="252" w:type="pct"/>
            <w:noWrap/>
          </w:tcPr>
          <w:p w:rsidRPr="00806757" w:rsidR="00C87B6E" w:rsidP="00C87B6E" w:rsidRDefault="00C87B6E" w14:paraId="303F6A5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DF16AE" w:rsidR="00C87B6E" w:rsidP="00C87B6E" w:rsidRDefault="00C87B6E" w14:paraId="0BDEB67E" w14:textId="58F739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ATTRIBUTE15</w:t>
            </w:r>
          </w:p>
        </w:tc>
        <w:tc>
          <w:tcPr>
            <w:tcW w:w="534" w:type="pct"/>
            <w:noWrap/>
          </w:tcPr>
          <w:p w:rsidRPr="001C2CFB" w:rsidR="00C87B6E" w:rsidP="00C87B6E" w:rsidRDefault="00C87B6E" w14:paraId="7A0BA60F" w14:textId="35865D47">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 xml:space="preserve">NUMBER </w:t>
            </w:r>
          </w:p>
        </w:tc>
        <w:tc>
          <w:tcPr>
            <w:tcW w:w="369" w:type="pct"/>
            <w:noWrap/>
          </w:tcPr>
          <w:p w:rsidRPr="00357BB2" w:rsidR="00C87B6E" w:rsidP="00C87B6E" w:rsidRDefault="00C87B6E" w14:paraId="2BEE86AF" w14:textId="4B89377A">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78B1BD84" w14:textId="315EC3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N</w:t>
            </w:r>
          </w:p>
        </w:tc>
        <w:tc>
          <w:tcPr>
            <w:tcW w:w="953" w:type="pct"/>
            <w:noWrap/>
          </w:tcPr>
          <w:p w:rsidRPr="00357BB2" w:rsidR="00C87B6E" w:rsidP="00C87B6E" w:rsidRDefault="00C87B6E" w14:paraId="55C057E7" w14:textId="5183E6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5</w:t>
            </w:r>
          </w:p>
        </w:tc>
        <w:tc>
          <w:tcPr>
            <w:tcW w:w="876" w:type="pct"/>
            <w:noWrap/>
          </w:tcPr>
          <w:p w:rsidRPr="00357BB2" w:rsidR="00C87B6E" w:rsidP="00C87B6E" w:rsidRDefault="00C87B6E" w14:paraId="4EF928EF" w14:textId="791282E1">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ATTRIBUTE15</w:t>
            </w:r>
          </w:p>
        </w:tc>
        <w:tc>
          <w:tcPr>
            <w:tcW w:w="835" w:type="pct"/>
            <w:noWrap/>
          </w:tcPr>
          <w:p w:rsidRPr="00B840FD" w:rsidR="00C87B6E" w:rsidP="00C87B6E" w:rsidRDefault="00C87B6E" w14:paraId="47A447D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87B6E" w:rsidTr="00063FD6" w14:paraId="7A101F0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C87B6E" w:rsidP="00C87B6E" w:rsidRDefault="00C87B6E" w14:paraId="55D4E56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DF16AE" w:rsidR="00C87B6E" w:rsidP="00C87B6E" w:rsidRDefault="00C87B6E" w14:paraId="6371B24D" w14:textId="1F7184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F16AE">
              <w:rPr>
                <w:rFonts w:cs="Calibri"/>
                <w:color w:val="000000"/>
                <w:sz w:val="16"/>
                <w:szCs w:val="16"/>
              </w:rPr>
              <w:t>ORG_ID</w:t>
            </w:r>
          </w:p>
        </w:tc>
        <w:tc>
          <w:tcPr>
            <w:tcW w:w="534" w:type="pct"/>
            <w:noWrap/>
          </w:tcPr>
          <w:p w:rsidRPr="001C2CFB" w:rsidR="00C87B6E" w:rsidP="00C87B6E" w:rsidRDefault="00C87B6E" w14:paraId="1BD226EA" w14:textId="7EB53CBD">
            <w:pPr>
              <w:widowControl w:val="0"/>
              <w:autoSpaceDE w:val="0"/>
              <w:autoSpaceDN w:val="0"/>
              <w:adjustRightInd w:val="0"/>
              <w:spacing w:after="0" w:line="240" w:lineRule="auto"/>
              <w:ind w:left="108" w:right="108"/>
              <w:rPr>
                <w:rFonts w:cs="Calibri"/>
                <w:color w:val="000000"/>
                <w:sz w:val="16"/>
                <w:szCs w:val="16"/>
              </w:rPr>
            </w:pPr>
            <w:r w:rsidRPr="001C2CFB">
              <w:rPr>
                <w:sz w:val="16"/>
                <w:szCs w:val="16"/>
              </w:rPr>
              <w:t>VARCHAR2(30)</w:t>
            </w:r>
          </w:p>
        </w:tc>
        <w:tc>
          <w:tcPr>
            <w:tcW w:w="369" w:type="pct"/>
            <w:noWrap/>
          </w:tcPr>
          <w:p w:rsidRPr="00357BB2" w:rsidR="00C87B6E" w:rsidP="00C87B6E" w:rsidRDefault="00C87B6E" w14:paraId="682BAAE8" w14:textId="6A221A16">
            <w:pPr>
              <w:widowControl w:val="0"/>
              <w:autoSpaceDE w:val="0"/>
              <w:autoSpaceDN w:val="0"/>
              <w:adjustRightInd w:val="0"/>
              <w:spacing w:after="0" w:line="240" w:lineRule="auto"/>
              <w:ind w:left="108" w:right="108"/>
              <w:rPr>
                <w:rFonts w:ascii="Calibri Light" w:hAnsi="Calibri Light" w:cs="Arial"/>
                <w:color w:val="4F4F4F"/>
                <w:sz w:val="16"/>
                <w:szCs w:val="16"/>
              </w:rPr>
            </w:pPr>
            <w:r w:rsidRPr="005476A4">
              <w:rPr>
                <w:rFonts w:ascii="Calibri Light" w:hAnsi="Calibri Light" w:eastAsia="Book Antiqua" w:cs="Calibri Light"/>
                <w:color w:val="000000"/>
                <w:sz w:val="16"/>
                <w:szCs w:val="16"/>
              </w:rPr>
              <w:t>Y</w:t>
            </w:r>
          </w:p>
        </w:tc>
        <w:tc>
          <w:tcPr>
            <w:tcW w:w="241" w:type="pct"/>
            <w:noWrap/>
          </w:tcPr>
          <w:p w:rsidRPr="00BA5BE3" w:rsidR="00C87B6E" w:rsidP="00C87B6E" w:rsidRDefault="00C87B6E" w14:paraId="6E48868E" w14:textId="1B8980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A5BE3">
              <w:rPr>
                <w:rFonts w:cs="Calibri"/>
                <w:color w:val="000000"/>
                <w:sz w:val="16"/>
                <w:szCs w:val="16"/>
              </w:rPr>
              <w:t>Y</w:t>
            </w:r>
          </w:p>
        </w:tc>
        <w:tc>
          <w:tcPr>
            <w:tcW w:w="953" w:type="pct"/>
            <w:noWrap/>
          </w:tcPr>
          <w:p w:rsidRPr="00357BB2" w:rsidR="00C87B6E" w:rsidP="00C87B6E" w:rsidRDefault="00C87B6E" w14:paraId="6F5EF496" w14:textId="4C39B863">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ORG_ID</w:t>
            </w:r>
          </w:p>
        </w:tc>
        <w:tc>
          <w:tcPr>
            <w:tcW w:w="876" w:type="pct"/>
            <w:noWrap/>
          </w:tcPr>
          <w:p w:rsidRPr="00357BB2" w:rsidR="00C87B6E" w:rsidP="00C87B6E" w:rsidRDefault="00C87B6E" w14:paraId="28DA1A33" w14:textId="5633DAF0">
            <w:pPr>
              <w:widowControl w:val="0"/>
              <w:autoSpaceDE w:val="0"/>
              <w:autoSpaceDN w:val="0"/>
              <w:adjustRightInd w:val="0"/>
              <w:spacing w:after="0" w:line="240" w:lineRule="auto"/>
              <w:ind w:left="108" w:right="108"/>
              <w:rPr>
                <w:rFonts w:ascii="Calibri Light" w:hAnsi="Calibri Light" w:cs="Arial"/>
                <w:color w:val="4F4F4F"/>
                <w:sz w:val="16"/>
                <w:szCs w:val="16"/>
              </w:rPr>
            </w:pPr>
            <w:r w:rsidRPr="00DF16AE">
              <w:rPr>
                <w:rFonts w:cs="Calibri"/>
                <w:color w:val="000000"/>
                <w:sz w:val="16"/>
                <w:szCs w:val="16"/>
              </w:rPr>
              <w:t>ORG_ID</w:t>
            </w:r>
          </w:p>
        </w:tc>
        <w:tc>
          <w:tcPr>
            <w:tcW w:w="835" w:type="pct"/>
            <w:noWrap/>
          </w:tcPr>
          <w:p w:rsidRPr="00B840FD" w:rsidR="00C87B6E" w:rsidP="00C87B6E" w:rsidRDefault="00C87B6E" w14:paraId="522BEC2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bl>
    <w:p w:rsidR="00CE5C38" w:rsidP="00CE5C38" w:rsidRDefault="00CE5C38" w14:paraId="14CFF0DB"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CE5C38" w:rsidTr="00C827DF" w14:paraId="597BDCD4"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CE5C38" w:rsidP="00C827DF" w:rsidRDefault="00CE5C38" w14:paraId="0857D136"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CE5C38" w:rsidP="00C827DF" w:rsidRDefault="00CE5C38" w14:paraId="2C01BB51"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CE5C38" w:rsidTr="00C827DF" w14:paraId="2AD16F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CE5C38" w:rsidP="00C827DF" w:rsidRDefault="00CE5C38" w14:paraId="7FD39903"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CE5C38" w:rsidP="00C827DF" w:rsidRDefault="00CE5C38" w14:paraId="73A20CC9"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CE5C38" w:rsidTr="00C827DF" w14:paraId="6F187529" w14:textId="77777777">
        <w:tc>
          <w:tcPr>
            <w:cnfStyle w:val="001000000000" w:firstRow="0" w:lastRow="0" w:firstColumn="1" w:lastColumn="0" w:oddVBand="0" w:evenVBand="0" w:oddHBand="0" w:evenHBand="0" w:firstRowFirstColumn="0" w:firstRowLastColumn="0" w:lastRowFirstColumn="0" w:lastRowLastColumn="0"/>
            <w:tcW w:w="2471" w:type="dxa"/>
          </w:tcPr>
          <w:p w:rsidR="00CE5C38" w:rsidP="00C827DF" w:rsidRDefault="00CE5C38" w14:paraId="3FA52025"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CE5C38" w:rsidP="00C827DF" w:rsidRDefault="00CE5C38" w14:paraId="3CCF12FE"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CE5C38" w:rsidTr="00C827DF" w14:paraId="5A718B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CE5C38" w:rsidP="00C827DF" w:rsidRDefault="00CE5C38" w14:paraId="18538C6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CE5C38" w:rsidP="00C827DF" w:rsidRDefault="00CE5C38" w14:paraId="583DEB1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CE5C38" w:rsidTr="00C827DF" w14:paraId="0DC1713E" w14:textId="77777777">
        <w:tc>
          <w:tcPr>
            <w:cnfStyle w:val="001000000000" w:firstRow="0" w:lastRow="0" w:firstColumn="1" w:lastColumn="0" w:oddVBand="0" w:evenVBand="0" w:oddHBand="0" w:evenHBand="0" w:firstRowFirstColumn="0" w:firstRowLastColumn="0" w:lastRowFirstColumn="0" w:lastRowLastColumn="0"/>
            <w:tcW w:w="2471" w:type="dxa"/>
          </w:tcPr>
          <w:p w:rsidR="00CE5C38" w:rsidP="00C827DF" w:rsidRDefault="00CE5C38" w14:paraId="50EE8C8A"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CE5C38" w:rsidP="00C827DF" w:rsidRDefault="00CE5C38" w14:paraId="6A92688A"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CE5C38" w:rsidP="00877485" w:rsidRDefault="00CE5C38" w14:paraId="58B33365" w14:textId="46D1C452"/>
    <w:p w:rsidRPr="00EB163B" w:rsidR="00467392" w:rsidP="00467392" w:rsidRDefault="00467392" w14:paraId="651013F1" w14:textId="19943BB1">
      <w:pPr>
        <w:pStyle w:val="Heading2"/>
      </w:pPr>
      <w:r>
        <w:t>Customer Bank Accounts</w:t>
      </w:r>
    </w:p>
    <w:p w:rsidRPr="009661D0" w:rsidR="00467392" w:rsidP="00467392" w:rsidRDefault="00467392" w14:paraId="34D9E00A" w14:textId="69B45B79">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467392">
        <w:rPr>
          <w:rFonts w:ascii="Calibri Light" w:hAnsi="Calibri Light" w:cs="Arial"/>
          <w:color w:val="4F4F4F"/>
          <w:sz w:val="22"/>
          <w:szCs w:val="22"/>
          <w:lang w:val="en-GB" w:eastAsia="en-IE"/>
        </w:rPr>
        <w:t>XXMX_IBY_CUST_BANK_ACCTS.DAT</w:t>
      </w:r>
    </w:p>
    <w:p w:rsidR="00467392" w:rsidP="00467392" w:rsidRDefault="00467392" w14:paraId="2574B128" w14:textId="1444BD87">
      <w:pPr>
        <w:keepLines/>
        <w:spacing w:after="0" w:line="240" w:lineRule="auto"/>
        <w:rPr>
          <w:rFonts w:ascii="Calibri Light" w:hAnsi="Calibri Light" w:cs="Arial"/>
          <w:color w:val="4F4F4F"/>
        </w:rPr>
      </w:pPr>
      <w:r w:rsidRPr="00D01BED">
        <w:rPr>
          <w:rFonts w:ascii="Calibri Light" w:hAnsi="Calibri Light" w:cs="Arial"/>
          <w:color w:val="4F4F4F"/>
        </w:rPr>
        <w:t>Staging table:</w:t>
      </w:r>
      <w:r>
        <w:rPr>
          <w:rFonts w:ascii="Calibri Light" w:hAnsi="Calibri Light" w:cs="Arial"/>
          <w:color w:val="4F4F4F"/>
        </w:rPr>
        <w:t xml:space="preserve"> </w:t>
      </w:r>
      <w:r w:rsidRPr="00467392">
        <w:rPr>
          <w:rFonts w:ascii="Calibri Light" w:hAnsi="Calibri Light" w:cs="Arial"/>
          <w:color w:val="4F4F4F"/>
        </w:rPr>
        <w:t>XXMX_IBY_CUST_BANK_ACCTS_STG</w:t>
      </w:r>
    </w:p>
    <w:p w:rsidR="00467392" w:rsidP="00467392" w:rsidRDefault="00467392" w14:paraId="08BD16FD" w14:textId="631CE4FE">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467392">
        <w:rPr>
          <w:rFonts w:ascii="Calibri Light" w:hAnsi="Calibri Light" w:cs="Arial"/>
          <w:color w:val="4F4F4F"/>
          <w:sz w:val="22"/>
          <w:szCs w:val="22"/>
          <w:lang w:val="en-GB" w:eastAsia="en-IE"/>
        </w:rPr>
        <w:t>XXMX_IBY_CUST_BANK_ACCTS_</w:t>
      </w:r>
      <w:r>
        <w:rPr>
          <w:rFonts w:ascii="Calibri Light" w:hAnsi="Calibri Light" w:cs="Arial"/>
          <w:color w:val="4F4F4F"/>
          <w:sz w:val="22"/>
          <w:szCs w:val="22"/>
          <w:lang w:val="en-GB" w:eastAsia="en-IE"/>
        </w:rPr>
        <w:t>XFM</w:t>
      </w:r>
    </w:p>
    <w:p w:rsidRPr="00D01BED" w:rsidR="00467392" w:rsidP="00467392" w:rsidRDefault="00467392" w14:paraId="59279803"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467392" w:rsidP="00467392" w:rsidRDefault="00467392" w14:paraId="5EFF9C74" w14:textId="0A8CDFB3">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84475C" w:rsidR="0084475C">
        <w:rPr>
          <w:rFonts w:ascii="Calibri Light" w:hAnsi="Calibri Light" w:cs="Arial"/>
          <w:b/>
          <w:bCs/>
          <w:color w:val="4F4F4F"/>
          <w:sz w:val="22"/>
          <w:szCs w:val="22"/>
          <w:lang w:val="en-GB" w:eastAsia="en-IE"/>
        </w:rPr>
        <w:t>RA_CUSTOMER_BANKS_INT_ALL</w:t>
      </w:r>
    </w:p>
    <w:p w:rsidRPr="009661D0" w:rsidR="00467392" w:rsidP="00467392" w:rsidRDefault="00467392" w14:paraId="0F220787"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467392" w:rsidTr="005730C6" w14:paraId="02E9E663"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467392" w:rsidP="00C827DF" w:rsidRDefault="00467392" w14:paraId="27878369"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467392" w:rsidP="00C827DF" w:rsidRDefault="00467392" w14:paraId="14C923EC"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467392" w:rsidP="00C827DF" w:rsidRDefault="00467392" w14:paraId="0373C0DF"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467392" w:rsidP="00C827DF" w:rsidRDefault="00467392" w14:paraId="0ABADDF7"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467392" w:rsidP="00C827DF" w:rsidRDefault="00467392" w14:paraId="3DE213FD"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467392" w:rsidP="00C827DF" w:rsidRDefault="00467392" w14:paraId="2525A0C9"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467392" w:rsidP="00C827DF" w:rsidRDefault="00467392" w14:paraId="2F960AA0"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467392" w:rsidP="00C827DF" w:rsidRDefault="00467392" w14:paraId="2A225A2B"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467392" w:rsidTr="005730C6" w14:paraId="40DF944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467392" w:rsidP="00C827DF" w:rsidRDefault="00467392" w14:paraId="6238115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467392" w:rsidP="00C827DF" w:rsidRDefault="00467392" w14:paraId="1BFF463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467392" w:rsidP="00C827DF" w:rsidRDefault="00467392" w14:paraId="2B34F77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467392" w:rsidP="00C827DF" w:rsidRDefault="00467392" w14:paraId="2A0610A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467392" w:rsidP="00C827DF" w:rsidRDefault="00467392" w14:paraId="45BAC07F"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467392" w:rsidP="00C827DF" w:rsidRDefault="00467392" w14:paraId="2877A77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467392" w:rsidP="00C827DF" w:rsidRDefault="00467392" w14:paraId="115F9C0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467392" w:rsidP="00C827DF" w:rsidRDefault="00467392" w14:paraId="1BF27E2F"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467392" w:rsidTr="005730C6" w14:paraId="7D12815B" w14:textId="77777777">
        <w:tc>
          <w:tcPr>
            <w:tcW w:w="252" w:type="pct"/>
            <w:noWrap/>
          </w:tcPr>
          <w:p w:rsidRPr="00806757" w:rsidR="00467392" w:rsidP="00C827DF" w:rsidRDefault="00467392" w14:paraId="5C488BB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467392" w:rsidP="00C827DF" w:rsidRDefault="00467392" w14:paraId="6625959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467392" w:rsidP="00C827DF" w:rsidRDefault="00467392" w14:paraId="4AE9C4E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467392" w:rsidP="00C827DF" w:rsidRDefault="005730C6" w14:paraId="0534EC4E" w14:textId="7C9DCA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467392" w:rsidP="00C827DF" w:rsidRDefault="005730C6" w14:paraId="5A5A19E4" w14:textId="32E5ED1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467392" w:rsidP="00C827DF" w:rsidRDefault="00467392" w14:paraId="4DA02A7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467392" w:rsidP="00C827DF" w:rsidRDefault="00467392" w14:paraId="148969D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467392" w:rsidP="00C827DF" w:rsidRDefault="00467392" w14:paraId="76AD9AA4" w14:textId="3B6A80F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5730C6">
              <w:rPr>
                <w:rFonts w:ascii="Calibri Light" w:hAnsi="Calibri Light" w:cs="Calibri Light"/>
                <w:color w:val="000000"/>
                <w:sz w:val="16"/>
                <w:szCs w:val="16"/>
              </w:rPr>
              <w:t xml:space="preserve"> Needed for EBS Source System only</w:t>
            </w:r>
          </w:p>
        </w:tc>
      </w:tr>
      <w:tr w:rsidRPr="00EC4DEB" w:rsidR="00467392" w:rsidTr="005730C6" w14:paraId="649DB3F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467392" w:rsidP="00C827DF" w:rsidRDefault="00467392" w14:paraId="49F982F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467392" w:rsidP="00C827DF" w:rsidRDefault="00467392" w14:paraId="0421D76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467392" w:rsidP="00C827DF" w:rsidRDefault="00467392" w14:paraId="21527C6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467392" w:rsidP="00C827DF" w:rsidRDefault="005730C6" w14:paraId="747BC619" w14:textId="077C02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467392" w:rsidP="00C827DF" w:rsidRDefault="005730C6" w14:paraId="4B6B93E2" w14:textId="5AD8134A">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467392" w:rsidP="00C827DF" w:rsidRDefault="00467392" w14:paraId="7915270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467392" w:rsidP="00C827DF" w:rsidRDefault="00467392" w14:paraId="3B87474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467392" w:rsidP="00C827DF" w:rsidRDefault="00467392" w14:paraId="4FC57170"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AC7943" w:rsidTr="005730C6" w14:paraId="720A51CA" w14:textId="77777777">
        <w:tc>
          <w:tcPr>
            <w:tcW w:w="252" w:type="pct"/>
            <w:noWrap/>
          </w:tcPr>
          <w:p w:rsidRPr="00176064" w:rsidR="00AC7943" w:rsidP="00AC7943" w:rsidRDefault="00AC7943" w14:paraId="110D381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w:t>
            </w:r>
          </w:p>
        </w:tc>
        <w:tc>
          <w:tcPr>
            <w:tcW w:w="940" w:type="pct"/>
            <w:noWrap/>
          </w:tcPr>
          <w:p w:rsidRPr="005E09C9" w:rsidR="00AC7943" w:rsidP="00AC7943" w:rsidRDefault="00AC7943" w14:paraId="432D706B" w14:textId="7705F5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ORIG_SYSTEM                 </w:t>
            </w:r>
          </w:p>
        </w:tc>
        <w:tc>
          <w:tcPr>
            <w:tcW w:w="534" w:type="pct"/>
            <w:noWrap/>
          </w:tcPr>
          <w:p w:rsidRPr="00BD7CF8" w:rsidR="00AC7943" w:rsidP="00AC7943" w:rsidRDefault="00AC7943" w14:paraId="413E9D33" w14:textId="1BA1C0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D7CF8">
              <w:rPr>
                <w:sz w:val="16"/>
                <w:szCs w:val="16"/>
              </w:rPr>
              <w:t>VARCHAR2(30)</w:t>
            </w:r>
          </w:p>
        </w:tc>
        <w:tc>
          <w:tcPr>
            <w:tcW w:w="369" w:type="pct"/>
            <w:noWrap/>
          </w:tcPr>
          <w:p w:rsidRPr="00176064" w:rsidR="00AC7943" w:rsidP="00AC7943" w:rsidRDefault="00AC7943" w14:paraId="1A218FB0" w14:textId="5D27AA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4920478" w14:textId="4EB07F3D">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AC7943">
              <w:rPr>
                <w:rFonts w:cs="Calibri"/>
                <w:color w:val="000000"/>
                <w:sz w:val="16"/>
                <w:szCs w:val="16"/>
              </w:rPr>
              <w:t>Y</w:t>
            </w:r>
          </w:p>
        </w:tc>
        <w:tc>
          <w:tcPr>
            <w:tcW w:w="953" w:type="pct"/>
            <w:noWrap/>
          </w:tcPr>
          <w:p w:rsidR="00AC7943" w:rsidP="00AC7943" w:rsidRDefault="00AC7943" w14:paraId="40C2258B" w14:textId="3F8765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ORIG_SYSTEM                 </w:t>
            </w:r>
          </w:p>
        </w:tc>
        <w:tc>
          <w:tcPr>
            <w:tcW w:w="876" w:type="pct"/>
            <w:noWrap/>
          </w:tcPr>
          <w:p w:rsidR="00AC7943" w:rsidP="00AC7943" w:rsidRDefault="00AC7943" w14:paraId="732716F1" w14:textId="7AB5E0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ORIG_SYSTEM                 </w:t>
            </w:r>
          </w:p>
        </w:tc>
        <w:tc>
          <w:tcPr>
            <w:tcW w:w="835" w:type="pct"/>
            <w:noWrap/>
          </w:tcPr>
          <w:p w:rsidRPr="00AC7943" w:rsidR="00AC7943" w:rsidP="00AC7943" w:rsidRDefault="00AC7943" w14:paraId="3DA80666" w14:textId="492500E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C7943">
              <w:rPr>
                <w:rFonts w:cs="Calibri"/>
                <w:color w:val="000000"/>
                <w:sz w:val="16"/>
                <w:szCs w:val="16"/>
              </w:rPr>
              <w:t xml:space="preserve">The unique customer identifier from the original system while importing </w:t>
            </w:r>
            <w:r w:rsidRPr="00AC7943">
              <w:rPr>
                <w:rFonts w:cs="Calibri"/>
                <w:color w:val="000000"/>
                <w:sz w:val="16"/>
                <w:szCs w:val="16"/>
              </w:rPr>
              <w:br/>
            </w:r>
            <w:r w:rsidRPr="00AC7943">
              <w:rPr>
                <w:rFonts w:cs="Calibri"/>
                <w:color w:val="000000"/>
                <w:sz w:val="16"/>
                <w:szCs w:val="16"/>
              </w:rPr>
              <w:t>customer account profiles from foreign or legacy systems.</w:t>
            </w:r>
          </w:p>
        </w:tc>
      </w:tr>
      <w:tr w:rsidRPr="00EC4DEB" w:rsidR="00AC7943" w:rsidTr="005730C6" w14:paraId="750041D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10F0B15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5</w:t>
            </w:r>
          </w:p>
        </w:tc>
        <w:tc>
          <w:tcPr>
            <w:tcW w:w="940" w:type="pct"/>
            <w:noWrap/>
          </w:tcPr>
          <w:p w:rsidRPr="005E09C9" w:rsidR="00AC7943" w:rsidP="00AC7943" w:rsidRDefault="00AC7943" w14:paraId="7CCF1882" w14:textId="3A9E77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ORIG_SYSTEM_REFERENCE       </w:t>
            </w:r>
          </w:p>
        </w:tc>
        <w:tc>
          <w:tcPr>
            <w:tcW w:w="534" w:type="pct"/>
            <w:noWrap/>
          </w:tcPr>
          <w:p w:rsidRPr="00BD7CF8" w:rsidR="00AC7943" w:rsidP="00AC7943" w:rsidRDefault="00AC7943" w14:paraId="2FEC3A40" w14:textId="2752F23C">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40)</w:t>
            </w:r>
          </w:p>
        </w:tc>
        <w:tc>
          <w:tcPr>
            <w:tcW w:w="369" w:type="pct"/>
            <w:noWrap/>
          </w:tcPr>
          <w:p w:rsidRPr="00AC6263" w:rsidR="00AC7943" w:rsidP="00AC7943" w:rsidRDefault="00AC7943" w14:paraId="14836904" w14:textId="55C093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0608809" w14:textId="640E31A2">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AC7943">
              <w:rPr>
                <w:rFonts w:cs="Calibri"/>
                <w:color w:val="000000"/>
                <w:sz w:val="16"/>
                <w:szCs w:val="16"/>
              </w:rPr>
              <w:t>Y</w:t>
            </w:r>
          </w:p>
        </w:tc>
        <w:tc>
          <w:tcPr>
            <w:tcW w:w="953" w:type="pct"/>
            <w:noWrap/>
          </w:tcPr>
          <w:p w:rsidRPr="00563B94" w:rsidR="00AC7943" w:rsidP="00AC7943" w:rsidRDefault="00AC7943" w14:paraId="624F82FB" w14:textId="484916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ORIG_SYSTEM_REFERENCE       </w:t>
            </w:r>
          </w:p>
        </w:tc>
        <w:tc>
          <w:tcPr>
            <w:tcW w:w="876" w:type="pct"/>
            <w:noWrap/>
          </w:tcPr>
          <w:p w:rsidRPr="00563B94" w:rsidR="00AC7943" w:rsidP="00AC7943" w:rsidRDefault="00AC7943" w14:paraId="1F60BC7D" w14:textId="2E6240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ORIG_SYSTEM_REFERENCE       </w:t>
            </w:r>
          </w:p>
        </w:tc>
        <w:tc>
          <w:tcPr>
            <w:tcW w:w="835" w:type="pct"/>
            <w:noWrap/>
          </w:tcPr>
          <w:p w:rsidRPr="00AC7943" w:rsidR="00AC7943" w:rsidP="00AC7943" w:rsidRDefault="00AC7943" w14:paraId="5D2BD110" w14:textId="2B9FAAD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C7943">
              <w:rPr>
                <w:rFonts w:cs="Calibri"/>
                <w:color w:val="000000"/>
                <w:sz w:val="16"/>
                <w:szCs w:val="16"/>
              </w:rPr>
              <w:t xml:space="preserve">Customer account reference from the original system while importing </w:t>
            </w:r>
            <w:r w:rsidRPr="00AC7943">
              <w:rPr>
                <w:rFonts w:cs="Calibri"/>
                <w:color w:val="000000"/>
                <w:sz w:val="16"/>
                <w:szCs w:val="16"/>
              </w:rPr>
              <w:br/>
            </w:r>
            <w:r w:rsidRPr="00AC7943">
              <w:rPr>
                <w:rFonts w:cs="Calibri"/>
                <w:color w:val="000000"/>
                <w:sz w:val="16"/>
                <w:szCs w:val="16"/>
              </w:rPr>
              <w:t>customer account profiles from foreign or legacy systems.</w:t>
            </w:r>
          </w:p>
        </w:tc>
      </w:tr>
      <w:tr w:rsidRPr="00EC4DEB" w:rsidR="00AC7943" w:rsidTr="005730C6" w14:paraId="702F01AE" w14:textId="77777777">
        <w:tc>
          <w:tcPr>
            <w:tcW w:w="252" w:type="pct"/>
            <w:noWrap/>
          </w:tcPr>
          <w:p w:rsidRPr="00176064" w:rsidR="00AC7943" w:rsidP="00AC7943" w:rsidRDefault="00AC7943" w14:paraId="25EB4FB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6</w:t>
            </w:r>
          </w:p>
        </w:tc>
        <w:tc>
          <w:tcPr>
            <w:tcW w:w="940" w:type="pct"/>
            <w:noWrap/>
          </w:tcPr>
          <w:p w:rsidRPr="005E09C9" w:rsidR="00AC7943" w:rsidP="00AC7943" w:rsidRDefault="00AC7943" w14:paraId="4F5EF620" w14:textId="6C6904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SITE_ORIG_SYSTEM            </w:t>
            </w:r>
          </w:p>
        </w:tc>
        <w:tc>
          <w:tcPr>
            <w:tcW w:w="534" w:type="pct"/>
            <w:noWrap/>
          </w:tcPr>
          <w:p w:rsidRPr="00BD7CF8" w:rsidR="00AC7943" w:rsidP="00AC7943" w:rsidRDefault="00AC7943" w14:paraId="09151C1E" w14:textId="3423A8A6">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30)</w:t>
            </w:r>
          </w:p>
        </w:tc>
        <w:tc>
          <w:tcPr>
            <w:tcW w:w="369" w:type="pct"/>
            <w:noWrap/>
          </w:tcPr>
          <w:p w:rsidRPr="00AC6263" w:rsidR="00AC7943" w:rsidP="00AC7943" w:rsidRDefault="00AC7943" w14:paraId="09E4735C" w14:textId="57E283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C2A3657" w14:textId="0F92F1F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AC7943">
              <w:rPr>
                <w:rFonts w:cs="Calibri"/>
                <w:color w:val="000000"/>
                <w:sz w:val="16"/>
                <w:szCs w:val="16"/>
              </w:rPr>
              <w:t>Y</w:t>
            </w:r>
          </w:p>
        </w:tc>
        <w:tc>
          <w:tcPr>
            <w:tcW w:w="953" w:type="pct"/>
            <w:noWrap/>
          </w:tcPr>
          <w:p w:rsidR="00AC7943" w:rsidP="00AC7943" w:rsidRDefault="00AC7943" w14:paraId="1A7357A3" w14:textId="36E491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SITE_ORIG_SYSTEM            </w:t>
            </w:r>
          </w:p>
        </w:tc>
        <w:tc>
          <w:tcPr>
            <w:tcW w:w="876" w:type="pct"/>
            <w:noWrap/>
          </w:tcPr>
          <w:p w:rsidR="00AC7943" w:rsidP="00AC7943" w:rsidRDefault="00AC7943" w14:paraId="55F5CC40" w14:textId="0A43C6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SITE_ORIG_SYSTEM            </w:t>
            </w:r>
          </w:p>
        </w:tc>
        <w:tc>
          <w:tcPr>
            <w:tcW w:w="835" w:type="pct"/>
            <w:noWrap/>
          </w:tcPr>
          <w:p w:rsidRPr="00AC7943" w:rsidR="00AC7943" w:rsidP="00AC7943" w:rsidRDefault="00AC7943" w14:paraId="51A98A64" w14:textId="276960D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C7943">
              <w:rPr>
                <w:rFonts w:cs="Calibri"/>
                <w:color w:val="000000"/>
                <w:sz w:val="16"/>
                <w:szCs w:val="16"/>
              </w:rPr>
              <w:br/>
            </w:r>
            <w:r w:rsidRPr="00AC7943">
              <w:rPr>
                <w:rFonts w:cs="Calibri"/>
                <w:color w:val="000000"/>
                <w:sz w:val="16"/>
                <w:szCs w:val="16"/>
              </w:rPr>
              <w:t>The unique customer site identifier from the original system while importing customer profiles from foreign or legacy systems.</w:t>
            </w:r>
          </w:p>
        </w:tc>
      </w:tr>
      <w:tr w:rsidRPr="00EC4DEB" w:rsidR="00AC7943" w:rsidTr="005730C6" w14:paraId="54874E9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56606AD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7</w:t>
            </w:r>
          </w:p>
        </w:tc>
        <w:tc>
          <w:tcPr>
            <w:tcW w:w="940" w:type="pct"/>
            <w:noWrap/>
          </w:tcPr>
          <w:p w:rsidRPr="005E09C9" w:rsidR="00AC7943" w:rsidP="00AC7943" w:rsidRDefault="00AC7943" w14:paraId="4BF0ADD3" w14:textId="13CDF5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UST_SITE_ORIG_SYS_REF           </w:t>
            </w:r>
          </w:p>
        </w:tc>
        <w:tc>
          <w:tcPr>
            <w:tcW w:w="534" w:type="pct"/>
            <w:noWrap/>
          </w:tcPr>
          <w:p w:rsidRPr="00BD7CF8" w:rsidR="00AC7943" w:rsidP="00AC7943" w:rsidRDefault="00AC7943" w14:paraId="6B49560F" w14:textId="5709B704">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40)</w:t>
            </w:r>
          </w:p>
        </w:tc>
        <w:tc>
          <w:tcPr>
            <w:tcW w:w="369" w:type="pct"/>
            <w:noWrap/>
          </w:tcPr>
          <w:p w:rsidRPr="00AC6263" w:rsidR="00AC7943" w:rsidP="00AC7943" w:rsidRDefault="00AC7943" w14:paraId="7777788E" w14:textId="27DE4CA3">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D58CA36" w14:textId="1359499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C7943">
              <w:rPr>
                <w:rFonts w:cs="Calibri"/>
                <w:color w:val="000000"/>
                <w:sz w:val="16"/>
                <w:szCs w:val="16"/>
              </w:rPr>
              <w:t>Y</w:t>
            </w:r>
          </w:p>
        </w:tc>
        <w:tc>
          <w:tcPr>
            <w:tcW w:w="953" w:type="pct"/>
            <w:noWrap/>
          </w:tcPr>
          <w:p w:rsidRPr="00357BB2" w:rsidR="00AC7943" w:rsidP="00AC7943" w:rsidRDefault="00AC7943" w14:paraId="12523F61" w14:textId="79A7A983">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CUST_SITE_ORIG_SYS_REF           </w:t>
            </w:r>
          </w:p>
        </w:tc>
        <w:tc>
          <w:tcPr>
            <w:tcW w:w="876" w:type="pct"/>
            <w:noWrap/>
          </w:tcPr>
          <w:p w:rsidRPr="00357BB2" w:rsidR="00AC7943" w:rsidP="00AC7943" w:rsidRDefault="00AC7943" w14:paraId="785623D5" w14:textId="651F13AA">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CUST_SITE_ORIG_SYS_REF           </w:t>
            </w:r>
          </w:p>
        </w:tc>
        <w:tc>
          <w:tcPr>
            <w:tcW w:w="835" w:type="pct"/>
            <w:noWrap/>
          </w:tcPr>
          <w:p w:rsidRPr="00AC7943" w:rsidR="00AC7943" w:rsidP="00AC7943" w:rsidRDefault="00AC7943" w14:paraId="1BA99A0B" w14:textId="10B5833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C7943">
              <w:rPr>
                <w:rFonts w:cs="Calibri"/>
                <w:color w:val="000000"/>
                <w:sz w:val="16"/>
                <w:szCs w:val="16"/>
              </w:rPr>
              <w:t>Customer account site reference from the original system while importing customer account profiles from foreign or legacy systems.</w:t>
            </w:r>
          </w:p>
        </w:tc>
      </w:tr>
      <w:tr w:rsidRPr="00EC4DEB" w:rsidR="00AC7943" w:rsidTr="005730C6" w14:paraId="750092CC" w14:textId="77777777">
        <w:tc>
          <w:tcPr>
            <w:tcW w:w="252" w:type="pct"/>
            <w:noWrap/>
          </w:tcPr>
          <w:p w:rsidRPr="00806757" w:rsidR="00AC7943" w:rsidP="00AC7943" w:rsidRDefault="00AC7943" w14:paraId="65DFED3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8</w:t>
            </w:r>
          </w:p>
        </w:tc>
        <w:tc>
          <w:tcPr>
            <w:tcW w:w="940" w:type="pct"/>
            <w:noWrap/>
          </w:tcPr>
          <w:p w:rsidRPr="005E09C9" w:rsidR="00AC7943" w:rsidP="00AC7943" w:rsidRDefault="00AC7943" w14:paraId="5A9B8349" w14:textId="5F508D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BATCH_ID</w:t>
            </w:r>
          </w:p>
        </w:tc>
        <w:tc>
          <w:tcPr>
            <w:tcW w:w="534" w:type="pct"/>
            <w:noWrap/>
          </w:tcPr>
          <w:p w:rsidRPr="00BD7CF8" w:rsidR="00AC7943" w:rsidP="00AC7943" w:rsidRDefault="00AC7943" w14:paraId="1B08657B" w14:textId="2ABEFA52">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80)</w:t>
            </w:r>
          </w:p>
        </w:tc>
        <w:tc>
          <w:tcPr>
            <w:tcW w:w="369" w:type="pct"/>
            <w:noWrap/>
          </w:tcPr>
          <w:p w:rsidRPr="00AC6263" w:rsidR="00AC7943" w:rsidP="00AC7943" w:rsidRDefault="00AC7943" w14:paraId="2C29F0FB" w14:textId="162EBF77">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600EAA18" w14:textId="63696D9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C7943">
              <w:rPr>
                <w:rFonts w:cs="Calibri"/>
                <w:color w:val="000000"/>
                <w:sz w:val="16"/>
                <w:szCs w:val="16"/>
              </w:rPr>
              <w:t>Y</w:t>
            </w:r>
          </w:p>
        </w:tc>
        <w:tc>
          <w:tcPr>
            <w:tcW w:w="953" w:type="pct"/>
            <w:noWrap/>
          </w:tcPr>
          <w:p w:rsidRPr="00357BB2" w:rsidR="00AC7943" w:rsidP="00AC7943" w:rsidRDefault="00AC7943" w14:paraId="2DA03D8D" w14:textId="301F05AB">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BATCH_ID</w:t>
            </w:r>
          </w:p>
        </w:tc>
        <w:tc>
          <w:tcPr>
            <w:tcW w:w="876" w:type="pct"/>
            <w:noWrap/>
          </w:tcPr>
          <w:p w:rsidRPr="00357BB2" w:rsidR="00AC7943" w:rsidP="00AC7943" w:rsidRDefault="00AC7943" w14:paraId="77661419" w14:textId="74424E13">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BATCH_ID</w:t>
            </w:r>
          </w:p>
        </w:tc>
        <w:tc>
          <w:tcPr>
            <w:tcW w:w="835" w:type="pct"/>
            <w:noWrap/>
          </w:tcPr>
          <w:p w:rsidRPr="00AC7943" w:rsidR="00AC7943" w:rsidP="00AC7943" w:rsidRDefault="00AC7943" w14:paraId="221E0708" w14:textId="1E7847D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C7943">
              <w:rPr>
                <w:rFonts w:cs="Calibri"/>
                <w:color w:val="000000"/>
                <w:sz w:val="16"/>
                <w:szCs w:val="16"/>
              </w:rPr>
              <w:t>A unique identifier of an Customer batch.</w:t>
            </w:r>
          </w:p>
        </w:tc>
      </w:tr>
      <w:tr w:rsidRPr="00EC4DEB" w:rsidR="00AC7943" w:rsidTr="005730C6" w14:paraId="464C1D8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320C949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9</w:t>
            </w:r>
          </w:p>
        </w:tc>
        <w:tc>
          <w:tcPr>
            <w:tcW w:w="940" w:type="pct"/>
            <w:noWrap/>
          </w:tcPr>
          <w:p w:rsidRPr="005E09C9" w:rsidR="00AC7943" w:rsidP="00AC7943" w:rsidRDefault="00AC7943" w14:paraId="27AD680F" w14:textId="305D3B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NAME                </w:t>
            </w:r>
          </w:p>
        </w:tc>
        <w:tc>
          <w:tcPr>
            <w:tcW w:w="534" w:type="pct"/>
            <w:noWrap/>
          </w:tcPr>
          <w:p w:rsidRPr="00BD7CF8" w:rsidR="00AC7943" w:rsidP="00AC7943" w:rsidRDefault="00AC7943" w14:paraId="427DBCF3" w14:textId="7B95E01F">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w:t>
            </w:r>
          </w:p>
        </w:tc>
        <w:tc>
          <w:tcPr>
            <w:tcW w:w="369" w:type="pct"/>
            <w:noWrap/>
          </w:tcPr>
          <w:p w:rsidRPr="00AC6263" w:rsidR="00AC7943" w:rsidP="00AC7943" w:rsidRDefault="00AC7943" w14:paraId="6CC68446" w14:textId="1A73FF31">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6CD7502" w14:textId="5E9F039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AC7943">
              <w:rPr>
                <w:rFonts w:cs="Calibri"/>
                <w:color w:val="000000"/>
                <w:sz w:val="16"/>
                <w:szCs w:val="16"/>
              </w:rPr>
              <w:t>Y</w:t>
            </w:r>
          </w:p>
        </w:tc>
        <w:tc>
          <w:tcPr>
            <w:tcW w:w="953" w:type="pct"/>
            <w:noWrap/>
          </w:tcPr>
          <w:p w:rsidRPr="00357BB2" w:rsidR="00AC7943" w:rsidP="00AC7943" w:rsidRDefault="00AC7943" w14:paraId="630E7FB4" w14:textId="31294D5C">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NAME                </w:t>
            </w:r>
          </w:p>
        </w:tc>
        <w:tc>
          <w:tcPr>
            <w:tcW w:w="876" w:type="pct"/>
            <w:noWrap/>
          </w:tcPr>
          <w:p w:rsidRPr="00357BB2" w:rsidR="00AC7943" w:rsidP="00AC7943" w:rsidRDefault="00AC7943" w14:paraId="3E45FC26" w14:textId="2EBA2FA1">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NAME                </w:t>
            </w:r>
          </w:p>
        </w:tc>
        <w:tc>
          <w:tcPr>
            <w:tcW w:w="835" w:type="pct"/>
            <w:noWrap/>
          </w:tcPr>
          <w:p w:rsidRPr="00AC7943" w:rsidR="00AC7943" w:rsidP="00AC7943" w:rsidRDefault="00AC7943" w14:paraId="1DE71CE4" w14:textId="076837E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C7943">
              <w:rPr>
                <w:rFonts w:cs="Calibri"/>
                <w:color w:val="000000"/>
                <w:sz w:val="16"/>
                <w:szCs w:val="16"/>
              </w:rPr>
              <w:t>Bank account name.</w:t>
            </w:r>
          </w:p>
        </w:tc>
      </w:tr>
      <w:tr w:rsidRPr="00EC4DEB" w:rsidR="00AC7943" w:rsidTr="005730C6" w14:paraId="27097341" w14:textId="77777777">
        <w:tc>
          <w:tcPr>
            <w:tcW w:w="252" w:type="pct"/>
            <w:noWrap/>
          </w:tcPr>
          <w:p w:rsidRPr="00806757" w:rsidR="00AC7943" w:rsidP="00AC7943" w:rsidRDefault="00AC7943" w14:paraId="7116E2C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0</w:t>
            </w:r>
          </w:p>
        </w:tc>
        <w:tc>
          <w:tcPr>
            <w:tcW w:w="940" w:type="pct"/>
            <w:noWrap/>
          </w:tcPr>
          <w:p w:rsidRPr="005E09C9" w:rsidR="00AC7943" w:rsidP="00AC7943" w:rsidRDefault="00AC7943" w14:paraId="16068805" w14:textId="03C56B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PRIMARY_FLAG                     </w:t>
            </w:r>
          </w:p>
        </w:tc>
        <w:tc>
          <w:tcPr>
            <w:tcW w:w="534" w:type="pct"/>
            <w:noWrap/>
          </w:tcPr>
          <w:p w:rsidRPr="00BD7CF8" w:rsidR="00AC7943" w:rsidP="00AC7943" w:rsidRDefault="00AC7943" w14:paraId="139CE363" w14:textId="3FC3F847">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DATE</w:t>
            </w:r>
          </w:p>
        </w:tc>
        <w:tc>
          <w:tcPr>
            <w:tcW w:w="369" w:type="pct"/>
            <w:noWrap/>
          </w:tcPr>
          <w:p w:rsidRPr="00AC6263" w:rsidR="00AC7943" w:rsidP="00AC7943" w:rsidRDefault="00AC7943" w14:paraId="04CC0FF4" w14:textId="6F11AECC">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38CC5F4" w14:textId="155A87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6A92F1F6" w14:textId="18898CE7">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PRIMARY_FLAG                     </w:t>
            </w:r>
          </w:p>
        </w:tc>
        <w:tc>
          <w:tcPr>
            <w:tcW w:w="876" w:type="pct"/>
            <w:noWrap/>
          </w:tcPr>
          <w:p w:rsidRPr="00357BB2" w:rsidR="00AC7943" w:rsidP="00AC7943" w:rsidRDefault="00AC7943" w14:paraId="22595FC8" w14:textId="37C20FBA">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PRIMARY_FLAG                     </w:t>
            </w:r>
          </w:p>
        </w:tc>
        <w:tc>
          <w:tcPr>
            <w:tcW w:w="835" w:type="pct"/>
            <w:noWrap/>
          </w:tcPr>
          <w:p w:rsidRPr="00AC7943" w:rsidR="00AC7943" w:rsidP="00AC7943" w:rsidRDefault="00AC7943" w14:paraId="59BC4755" w14:textId="44347E7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C7943">
              <w:rPr>
                <w:rFonts w:cs="Calibri"/>
                <w:color w:val="000000"/>
                <w:sz w:val="16"/>
                <w:szCs w:val="16"/>
              </w:rPr>
              <w:t>Indicates whether bank account is primary bank account.</w:t>
            </w:r>
          </w:p>
        </w:tc>
      </w:tr>
      <w:tr w:rsidRPr="00EC4DEB" w:rsidR="00AC7943" w:rsidTr="005730C6" w14:paraId="0B893E3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3097434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1</w:t>
            </w:r>
          </w:p>
        </w:tc>
        <w:tc>
          <w:tcPr>
            <w:tcW w:w="940" w:type="pct"/>
            <w:noWrap/>
          </w:tcPr>
          <w:p w:rsidRPr="005E09C9" w:rsidR="00AC7943" w:rsidP="00AC7943" w:rsidRDefault="00AC7943" w14:paraId="35FBE8C2" w14:textId="47C848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START_DATE                       </w:t>
            </w:r>
          </w:p>
        </w:tc>
        <w:tc>
          <w:tcPr>
            <w:tcW w:w="534" w:type="pct"/>
            <w:noWrap/>
          </w:tcPr>
          <w:p w:rsidRPr="00BD7CF8" w:rsidR="00AC7943" w:rsidP="00AC7943" w:rsidRDefault="00AC7943" w14:paraId="1C1D33A5" w14:textId="5C188EBD">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DATE</w:t>
            </w:r>
          </w:p>
        </w:tc>
        <w:tc>
          <w:tcPr>
            <w:tcW w:w="369" w:type="pct"/>
            <w:noWrap/>
          </w:tcPr>
          <w:p w:rsidRPr="00AC6263" w:rsidR="00AC7943" w:rsidP="00AC7943" w:rsidRDefault="00AC7943" w14:paraId="2752FA43" w14:textId="146BCA90">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557B475" w14:textId="4D02E3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00B2B75D" w14:textId="6FEF4285">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START_DATE                       </w:t>
            </w:r>
          </w:p>
        </w:tc>
        <w:tc>
          <w:tcPr>
            <w:tcW w:w="876" w:type="pct"/>
            <w:noWrap/>
          </w:tcPr>
          <w:p w:rsidRPr="00357BB2" w:rsidR="00AC7943" w:rsidP="00AC7943" w:rsidRDefault="00AC7943" w14:paraId="63310981" w14:textId="2AE21D0D">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START_DATE                       </w:t>
            </w:r>
          </w:p>
        </w:tc>
        <w:tc>
          <w:tcPr>
            <w:tcW w:w="835" w:type="pct"/>
            <w:noWrap/>
          </w:tcPr>
          <w:p w:rsidRPr="00AC7943" w:rsidR="00AC7943" w:rsidP="00AC7943" w:rsidRDefault="00AC7943" w14:paraId="6B4685D5" w14:textId="2CE573C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AC7943">
              <w:rPr>
                <w:rFonts w:cs="Calibri"/>
                <w:color w:val="000000"/>
                <w:sz w:val="16"/>
                <w:szCs w:val="16"/>
              </w:rPr>
              <w:t>Date from which account is active.</w:t>
            </w:r>
            <w:r w:rsidRPr="00AC7943">
              <w:rPr>
                <w:rFonts w:cs="Calibri"/>
                <w:color w:val="000000"/>
                <w:sz w:val="16"/>
                <w:szCs w:val="16"/>
              </w:rPr>
              <w:br/>
            </w:r>
            <w:r w:rsidRPr="00AC7943">
              <w:rPr>
                <w:rFonts w:cs="Calibri"/>
                <w:color w:val="000000"/>
                <w:sz w:val="16"/>
                <w:szCs w:val="16"/>
              </w:rPr>
              <w:br/>
            </w:r>
            <w:r w:rsidRPr="00AC7943">
              <w:rPr>
                <w:rFonts w:cs="Calibri"/>
                <w:color w:val="000000"/>
                <w:sz w:val="16"/>
                <w:szCs w:val="16"/>
              </w:rPr>
              <w:t>Provide value in following format YYYY/MM/DD</w:t>
            </w:r>
          </w:p>
        </w:tc>
      </w:tr>
      <w:tr w:rsidRPr="00EC4DEB" w:rsidR="00AC7943" w:rsidTr="005730C6" w14:paraId="3080D9B0" w14:textId="77777777">
        <w:tc>
          <w:tcPr>
            <w:tcW w:w="252" w:type="pct"/>
            <w:noWrap/>
          </w:tcPr>
          <w:p w:rsidRPr="00806757" w:rsidR="00AC7943" w:rsidP="00AC7943" w:rsidRDefault="00AC7943" w14:paraId="2B252F0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2</w:t>
            </w:r>
          </w:p>
        </w:tc>
        <w:tc>
          <w:tcPr>
            <w:tcW w:w="940" w:type="pct"/>
            <w:noWrap/>
          </w:tcPr>
          <w:p w:rsidRPr="005E09C9" w:rsidR="00AC7943" w:rsidP="00AC7943" w:rsidRDefault="00AC7943" w14:paraId="4C8A1854" w14:textId="699D54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END_DATE                         </w:t>
            </w:r>
          </w:p>
        </w:tc>
        <w:tc>
          <w:tcPr>
            <w:tcW w:w="534" w:type="pct"/>
            <w:noWrap/>
          </w:tcPr>
          <w:p w:rsidRPr="00BD7CF8" w:rsidR="00AC7943" w:rsidP="00AC7943" w:rsidRDefault="00AC7943" w14:paraId="68D420DC" w14:textId="3528C56C">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30)</w:t>
            </w:r>
          </w:p>
        </w:tc>
        <w:tc>
          <w:tcPr>
            <w:tcW w:w="369" w:type="pct"/>
            <w:noWrap/>
          </w:tcPr>
          <w:p w:rsidRPr="00AC6263" w:rsidR="00AC7943" w:rsidP="00AC7943" w:rsidRDefault="00AC7943" w14:paraId="2CFD89AA" w14:textId="0646B2EF">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5970E42" w14:textId="02DFD7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5F0AC919" w14:textId="48D7E8E5">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END_DATE                         </w:t>
            </w:r>
          </w:p>
        </w:tc>
        <w:tc>
          <w:tcPr>
            <w:tcW w:w="876" w:type="pct"/>
            <w:noWrap/>
          </w:tcPr>
          <w:p w:rsidRPr="00357BB2" w:rsidR="00AC7943" w:rsidP="00AC7943" w:rsidRDefault="00AC7943" w14:paraId="3BD1BD18" w14:textId="3F814454">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END_DATE                         </w:t>
            </w:r>
          </w:p>
        </w:tc>
        <w:tc>
          <w:tcPr>
            <w:tcW w:w="835" w:type="pct"/>
            <w:noWrap/>
          </w:tcPr>
          <w:p w:rsidRPr="00AC7943" w:rsidR="00AC7943" w:rsidP="00AC7943" w:rsidRDefault="00AC7943" w14:paraId="7850029B" w14:textId="0971E49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p>
        </w:tc>
      </w:tr>
      <w:tr w:rsidRPr="00EC4DEB" w:rsidR="00AC7943" w:rsidTr="005730C6" w14:paraId="736DC47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5A2C05A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3</w:t>
            </w:r>
          </w:p>
        </w:tc>
        <w:tc>
          <w:tcPr>
            <w:tcW w:w="940" w:type="pct"/>
            <w:noWrap/>
          </w:tcPr>
          <w:p w:rsidRPr="005E09C9" w:rsidR="00AC7943" w:rsidP="00AC7943" w:rsidRDefault="00AC7943" w14:paraId="65E109BE" w14:textId="53B091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_CATEGORY               </w:t>
            </w:r>
          </w:p>
        </w:tc>
        <w:tc>
          <w:tcPr>
            <w:tcW w:w="534" w:type="pct"/>
            <w:noWrap/>
          </w:tcPr>
          <w:p w:rsidRPr="00BD7CF8" w:rsidR="00AC7943" w:rsidP="00AC7943" w:rsidRDefault="00AC7943" w14:paraId="053F9B77" w14:textId="782A9520">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AC6263" w:rsidR="00AC7943" w:rsidP="00AC7943" w:rsidRDefault="00AC7943" w14:paraId="743BC4BF" w14:textId="614B2C46">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3F7CD25" w14:textId="6054CC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4485E4B9" w14:textId="1E0E6758">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_CATEGORY               </w:t>
            </w:r>
          </w:p>
        </w:tc>
        <w:tc>
          <w:tcPr>
            <w:tcW w:w="876" w:type="pct"/>
            <w:noWrap/>
          </w:tcPr>
          <w:p w:rsidRPr="00357BB2" w:rsidR="00AC7943" w:rsidP="00AC7943" w:rsidRDefault="00AC7943" w14:paraId="5FA476B4" w14:textId="5D2724BA">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_CATEGORY               </w:t>
            </w:r>
          </w:p>
        </w:tc>
        <w:tc>
          <w:tcPr>
            <w:tcW w:w="835" w:type="pct"/>
            <w:noWrap/>
          </w:tcPr>
          <w:p w:rsidRPr="00AC7943" w:rsidR="00AC7943" w:rsidP="00AC7943" w:rsidRDefault="00AC7943" w14:paraId="436ACE01" w14:textId="79966DA1">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Context for the descriptive flex field.</w:t>
            </w:r>
          </w:p>
        </w:tc>
      </w:tr>
      <w:tr w:rsidRPr="00EC4DEB" w:rsidR="00AC7943" w:rsidTr="005730C6" w14:paraId="49BE2C64" w14:textId="77777777">
        <w:tc>
          <w:tcPr>
            <w:tcW w:w="252" w:type="pct"/>
            <w:noWrap/>
          </w:tcPr>
          <w:p w:rsidRPr="00806757" w:rsidR="00AC7943" w:rsidP="00AC7943" w:rsidRDefault="00AC7943" w14:paraId="5516193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4</w:t>
            </w:r>
          </w:p>
        </w:tc>
        <w:tc>
          <w:tcPr>
            <w:tcW w:w="940" w:type="pct"/>
            <w:noWrap/>
          </w:tcPr>
          <w:p w:rsidRPr="005E09C9" w:rsidR="00AC7943" w:rsidP="00AC7943" w:rsidRDefault="00AC7943" w14:paraId="4BD217B0" w14:textId="37BCB2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1                       </w:t>
            </w:r>
          </w:p>
        </w:tc>
        <w:tc>
          <w:tcPr>
            <w:tcW w:w="534" w:type="pct"/>
            <w:noWrap/>
          </w:tcPr>
          <w:p w:rsidRPr="00BD7CF8" w:rsidR="00AC7943" w:rsidP="00AC7943" w:rsidRDefault="00AC7943" w14:paraId="55E3AA6E" w14:textId="14A7E51D">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1A0E2298" w14:textId="1BEE7524">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B51D286" w14:textId="3037C3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7D062615" w14:textId="299F5FC1">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                       </w:t>
            </w:r>
          </w:p>
        </w:tc>
        <w:tc>
          <w:tcPr>
            <w:tcW w:w="876" w:type="pct"/>
            <w:noWrap/>
          </w:tcPr>
          <w:p w:rsidRPr="00357BB2" w:rsidR="00AC7943" w:rsidP="00AC7943" w:rsidRDefault="00AC7943" w14:paraId="6FEFF7CD" w14:textId="41B8E816">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                       </w:t>
            </w:r>
          </w:p>
        </w:tc>
        <w:tc>
          <w:tcPr>
            <w:tcW w:w="835" w:type="pct"/>
            <w:noWrap/>
          </w:tcPr>
          <w:p w:rsidRPr="00AC7943" w:rsidR="00AC7943" w:rsidP="00AC7943" w:rsidRDefault="00AC7943" w14:paraId="64025D32" w14:textId="1AF8B460">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 xml:space="preserve">We can make use of attribute  fields to hold any client data for which Cloud does not provide a seeded </w:t>
            </w:r>
            <w:proofErr w:type="spellStart"/>
            <w:r w:rsidRPr="00AC7943">
              <w:rPr>
                <w:rFonts w:cs="Calibri"/>
                <w:color w:val="000000"/>
                <w:sz w:val="16"/>
                <w:szCs w:val="16"/>
              </w:rPr>
              <w:t>coulmn</w:t>
            </w:r>
            <w:proofErr w:type="spellEnd"/>
            <w:r w:rsidRPr="00AC7943">
              <w:rPr>
                <w:rFonts w:cs="Calibri"/>
                <w:color w:val="000000"/>
                <w:sz w:val="16"/>
                <w:szCs w:val="16"/>
              </w:rPr>
              <w:t>.</w:t>
            </w:r>
          </w:p>
        </w:tc>
      </w:tr>
      <w:tr w:rsidRPr="00EC4DEB" w:rsidR="00AC7943" w:rsidTr="005730C6" w14:paraId="37B87CB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1FB9E16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5</w:t>
            </w:r>
          </w:p>
        </w:tc>
        <w:tc>
          <w:tcPr>
            <w:tcW w:w="940" w:type="pct"/>
            <w:noWrap/>
          </w:tcPr>
          <w:p w:rsidRPr="005E09C9" w:rsidR="00AC7943" w:rsidP="00AC7943" w:rsidRDefault="00AC7943" w14:paraId="3908130A" w14:textId="5D250A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2                       </w:t>
            </w:r>
          </w:p>
        </w:tc>
        <w:tc>
          <w:tcPr>
            <w:tcW w:w="534" w:type="pct"/>
            <w:noWrap/>
          </w:tcPr>
          <w:p w:rsidRPr="00BD7CF8" w:rsidR="00AC7943" w:rsidP="00AC7943" w:rsidRDefault="00AC7943" w14:paraId="05CF4772" w14:textId="080D4003">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7BF48799" w14:textId="26109549">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6F02F8B5" w14:textId="66491A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600C28F8" w14:textId="62293F36">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2                       </w:t>
            </w:r>
          </w:p>
        </w:tc>
        <w:tc>
          <w:tcPr>
            <w:tcW w:w="876" w:type="pct"/>
            <w:noWrap/>
          </w:tcPr>
          <w:p w:rsidRPr="00357BB2" w:rsidR="00AC7943" w:rsidP="00AC7943" w:rsidRDefault="00AC7943" w14:paraId="4D8C9D9E" w14:textId="6DAC58C6">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2                       </w:t>
            </w:r>
          </w:p>
        </w:tc>
        <w:tc>
          <w:tcPr>
            <w:tcW w:w="835" w:type="pct"/>
            <w:noWrap/>
          </w:tcPr>
          <w:p w:rsidRPr="00AC7943" w:rsidR="00AC7943" w:rsidP="00AC7943" w:rsidRDefault="00AC7943" w14:paraId="268782FA" w14:textId="73E33EF1">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0DAB5696" w14:textId="77777777">
        <w:tc>
          <w:tcPr>
            <w:tcW w:w="252" w:type="pct"/>
            <w:noWrap/>
          </w:tcPr>
          <w:p w:rsidRPr="00806757" w:rsidR="00AC7943" w:rsidP="00AC7943" w:rsidRDefault="00AC7943" w14:paraId="3B959F1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6</w:t>
            </w:r>
          </w:p>
        </w:tc>
        <w:tc>
          <w:tcPr>
            <w:tcW w:w="940" w:type="pct"/>
            <w:noWrap/>
          </w:tcPr>
          <w:p w:rsidRPr="005E09C9" w:rsidR="00AC7943" w:rsidP="00AC7943" w:rsidRDefault="00AC7943" w14:paraId="760640E6" w14:textId="711416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3                       </w:t>
            </w:r>
          </w:p>
        </w:tc>
        <w:tc>
          <w:tcPr>
            <w:tcW w:w="534" w:type="pct"/>
            <w:noWrap/>
          </w:tcPr>
          <w:p w:rsidRPr="00BD7CF8" w:rsidR="00AC7943" w:rsidP="00AC7943" w:rsidRDefault="00AC7943" w14:paraId="68F4B32F" w14:textId="7F5D6896">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0E8B0731" w14:textId="653BD5A1">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69F929C" w14:textId="1D7F15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32C819CE" w14:textId="636ADB1F">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3                       </w:t>
            </w:r>
          </w:p>
        </w:tc>
        <w:tc>
          <w:tcPr>
            <w:tcW w:w="876" w:type="pct"/>
            <w:noWrap/>
          </w:tcPr>
          <w:p w:rsidRPr="00357BB2" w:rsidR="00AC7943" w:rsidP="00AC7943" w:rsidRDefault="00AC7943" w14:paraId="4192B0FA" w14:textId="07D69A65">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3                       </w:t>
            </w:r>
          </w:p>
        </w:tc>
        <w:tc>
          <w:tcPr>
            <w:tcW w:w="835" w:type="pct"/>
            <w:noWrap/>
          </w:tcPr>
          <w:p w:rsidRPr="00AC7943" w:rsidR="00AC7943" w:rsidP="00AC7943" w:rsidRDefault="00AC7943" w14:paraId="339C490D" w14:textId="271463A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18E9DE4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01256A5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7</w:t>
            </w:r>
          </w:p>
        </w:tc>
        <w:tc>
          <w:tcPr>
            <w:tcW w:w="940" w:type="pct"/>
            <w:noWrap/>
          </w:tcPr>
          <w:p w:rsidRPr="005E09C9" w:rsidR="00AC7943" w:rsidP="00AC7943" w:rsidRDefault="00AC7943" w14:paraId="136C9D9D" w14:textId="2AB7B4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4                       </w:t>
            </w:r>
          </w:p>
        </w:tc>
        <w:tc>
          <w:tcPr>
            <w:tcW w:w="534" w:type="pct"/>
            <w:noWrap/>
          </w:tcPr>
          <w:p w:rsidRPr="00BD7CF8" w:rsidR="00AC7943" w:rsidP="00AC7943" w:rsidRDefault="00AC7943" w14:paraId="48E75100" w14:textId="3D8236DB">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6D1B3E7B" w14:textId="437F5F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938F629" w14:textId="2F5898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294857F1" w14:textId="156532AB">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4                       </w:t>
            </w:r>
          </w:p>
        </w:tc>
        <w:tc>
          <w:tcPr>
            <w:tcW w:w="876" w:type="pct"/>
            <w:noWrap/>
          </w:tcPr>
          <w:p w:rsidRPr="00357BB2" w:rsidR="00AC7943" w:rsidP="00AC7943" w:rsidRDefault="00AC7943" w14:paraId="5762723F" w14:textId="4EEDCEE9">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4                       </w:t>
            </w:r>
          </w:p>
        </w:tc>
        <w:tc>
          <w:tcPr>
            <w:tcW w:w="835" w:type="pct"/>
            <w:noWrap/>
          </w:tcPr>
          <w:p w:rsidRPr="00AC7943" w:rsidR="00AC7943" w:rsidP="00AC7943" w:rsidRDefault="00AC7943" w14:paraId="76C5AF7A" w14:textId="75C8644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4AACA2B2" w14:textId="77777777">
        <w:tc>
          <w:tcPr>
            <w:tcW w:w="252" w:type="pct"/>
            <w:noWrap/>
          </w:tcPr>
          <w:p w:rsidRPr="00806757" w:rsidR="00AC7943" w:rsidP="00AC7943" w:rsidRDefault="00AC7943" w14:paraId="5F01D09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8</w:t>
            </w:r>
          </w:p>
        </w:tc>
        <w:tc>
          <w:tcPr>
            <w:tcW w:w="940" w:type="pct"/>
            <w:noWrap/>
          </w:tcPr>
          <w:p w:rsidRPr="005E09C9" w:rsidR="00AC7943" w:rsidP="00AC7943" w:rsidRDefault="00AC7943" w14:paraId="63AB250A" w14:textId="649B67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5                       </w:t>
            </w:r>
          </w:p>
        </w:tc>
        <w:tc>
          <w:tcPr>
            <w:tcW w:w="534" w:type="pct"/>
            <w:noWrap/>
          </w:tcPr>
          <w:p w:rsidRPr="00BD7CF8" w:rsidR="00AC7943" w:rsidP="00AC7943" w:rsidRDefault="00AC7943" w14:paraId="37B8CCB8" w14:textId="477F4CD8">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479291C0" w14:textId="08834FD2">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CEE4399" w14:textId="74DD5B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3BA41E0C" w14:textId="66558E01">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5                       </w:t>
            </w:r>
          </w:p>
        </w:tc>
        <w:tc>
          <w:tcPr>
            <w:tcW w:w="876" w:type="pct"/>
            <w:noWrap/>
          </w:tcPr>
          <w:p w:rsidRPr="00357BB2" w:rsidR="00AC7943" w:rsidP="00AC7943" w:rsidRDefault="00AC7943" w14:paraId="2221878E" w14:textId="14279FA8">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5                       </w:t>
            </w:r>
          </w:p>
        </w:tc>
        <w:tc>
          <w:tcPr>
            <w:tcW w:w="835" w:type="pct"/>
            <w:noWrap/>
          </w:tcPr>
          <w:p w:rsidRPr="00AC7943" w:rsidR="00AC7943" w:rsidP="00AC7943" w:rsidRDefault="00AC7943" w14:paraId="7B5A1A37" w14:textId="6B54EE5F">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3E6EC1B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5BEA641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19</w:t>
            </w:r>
          </w:p>
        </w:tc>
        <w:tc>
          <w:tcPr>
            <w:tcW w:w="940" w:type="pct"/>
            <w:noWrap/>
          </w:tcPr>
          <w:p w:rsidRPr="005E09C9" w:rsidR="00AC7943" w:rsidP="00AC7943" w:rsidRDefault="00AC7943" w14:paraId="4A0F0054" w14:textId="38DF8A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6                       </w:t>
            </w:r>
          </w:p>
        </w:tc>
        <w:tc>
          <w:tcPr>
            <w:tcW w:w="534" w:type="pct"/>
            <w:noWrap/>
          </w:tcPr>
          <w:p w:rsidRPr="00BD7CF8" w:rsidR="00AC7943" w:rsidP="00AC7943" w:rsidRDefault="00AC7943" w14:paraId="3C8C69E9" w14:textId="79B3D9C6">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71C7EFDA" w14:textId="3099D999">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E4960BA" w14:textId="6AFCE0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00109405" w14:textId="7B35ABEE">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6                       </w:t>
            </w:r>
          </w:p>
        </w:tc>
        <w:tc>
          <w:tcPr>
            <w:tcW w:w="876" w:type="pct"/>
            <w:noWrap/>
          </w:tcPr>
          <w:p w:rsidRPr="00357BB2" w:rsidR="00AC7943" w:rsidP="00AC7943" w:rsidRDefault="00AC7943" w14:paraId="170B2C21" w14:textId="4F24AFCB">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6                       </w:t>
            </w:r>
          </w:p>
        </w:tc>
        <w:tc>
          <w:tcPr>
            <w:tcW w:w="835" w:type="pct"/>
            <w:noWrap/>
          </w:tcPr>
          <w:p w:rsidRPr="00AC7943" w:rsidR="00AC7943" w:rsidP="00AC7943" w:rsidRDefault="00AC7943" w14:paraId="22A8BD31" w14:textId="09B3E399">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5E13362F" w14:textId="77777777">
        <w:tc>
          <w:tcPr>
            <w:tcW w:w="252" w:type="pct"/>
            <w:noWrap/>
          </w:tcPr>
          <w:p w:rsidRPr="00806757" w:rsidR="00AC7943" w:rsidP="00AC7943" w:rsidRDefault="00AC7943" w14:paraId="3A0A1A4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0</w:t>
            </w:r>
          </w:p>
        </w:tc>
        <w:tc>
          <w:tcPr>
            <w:tcW w:w="940" w:type="pct"/>
            <w:noWrap/>
          </w:tcPr>
          <w:p w:rsidRPr="005E09C9" w:rsidR="00AC7943" w:rsidP="00AC7943" w:rsidRDefault="00AC7943" w14:paraId="309E708E" w14:textId="72D4E0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7                       </w:t>
            </w:r>
          </w:p>
        </w:tc>
        <w:tc>
          <w:tcPr>
            <w:tcW w:w="534" w:type="pct"/>
            <w:noWrap/>
          </w:tcPr>
          <w:p w:rsidRPr="00BD7CF8" w:rsidR="00AC7943" w:rsidP="00AC7943" w:rsidRDefault="00AC7943" w14:paraId="4950C6DC" w14:textId="03B682EF">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3AE9C681" w14:textId="193D7FCD">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57121E0" w14:textId="024898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502D4E23" w14:textId="5511B50F">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7                       </w:t>
            </w:r>
          </w:p>
        </w:tc>
        <w:tc>
          <w:tcPr>
            <w:tcW w:w="876" w:type="pct"/>
            <w:noWrap/>
          </w:tcPr>
          <w:p w:rsidRPr="00357BB2" w:rsidR="00AC7943" w:rsidP="00AC7943" w:rsidRDefault="00AC7943" w14:paraId="751B84A8" w14:textId="4D78EEB0">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7                       </w:t>
            </w:r>
          </w:p>
        </w:tc>
        <w:tc>
          <w:tcPr>
            <w:tcW w:w="835" w:type="pct"/>
            <w:noWrap/>
          </w:tcPr>
          <w:p w:rsidRPr="00AC7943" w:rsidR="00AC7943" w:rsidP="00AC7943" w:rsidRDefault="00AC7943" w14:paraId="3BBD091B" w14:textId="6F939635">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58A7B8F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2212A01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1</w:t>
            </w:r>
          </w:p>
        </w:tc>
        <w:tc>
          <w:tcPr>
            <w:tcW w:w="940" w:type="pct"/>
            <w:noWrap/>
          </w:tcPr>
          <w:p w:rsidRPr="005E09C9" w:rsidR="00AC7943" w:rsidP="00AC7943" w:rsidRDefault="00AC7943" w14:paraId="3F934A5F" w14:textId="6BACF5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8                       </w:t>
            </w:r>
          </w:p>
        </w:tc>
        <w:tc>
          <w:tcPr>
            <w:tcW w:w="534" w:type="pct"/>
            <w:noWrap/>
          </w:tcPr>
          <w:p w:rsidRPr="00BD7CF8" w:rsidR="00AC7943" w:rsidP="00AC7943" w:rsidRDefault="00AC7943" w14:paraId="10990012" w14:textId="0BC9C3FF">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58A4790C" w14:textId="675C9E4E">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8C49847" w14:textId="360B54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6912AA3E" w14:textId="235BD3FF">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8                       </w:t>
            </w:r>
          </w:p>
        </w:tc>
        <w:tc>
          <w:tcPr>
            <w:tcW w:w="876" w:type="pct"/>
            <w:noWrap/>
          </w:tcPr>
          <w:p w:rsidRPr="00357BB2" w:rsidR="00AC7943" w:rsidP="00AC7943" w:rsidRDefault="00AC7943" w14:paraId="0C19ED2F" w14:textId="3369BE04">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8                       </w:t>
            </w:r>
          </w:p>
        </w:tc>
        <w:tc>
          <w:tcPr>
            <w:tcW w:w="835" w:type="pct"/>
            <w:noWrap/>
          </w:tcPr>
          <w:p w:rsidRPr="00AC7943" w:rsidR="00AC7943" w:rsidP="00AC7943" w:rsidRDefault="00AC7943" w14:paraId="59ACE3B0" w14:textId="1CDAC37A">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0A8F9F07" w14:textId="77777777">
        <w:tc>
          <w:tcPr>
            <w:tcW w:w="252" w:type="pct"/>
            <w:noWrap/>
          </w:tcPr>
          <w:p w:rsidRPr="00806757" w:rsidR="00AC7943" w:rsidP="00AC7943" w:rsidRDefault="00AC7943" w14:paraId="356EE5D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2</w:t>
            </w:r>
          </w:p>
        </w:tc>
        <w:tc>
          <w:tcPr>
            <w:tcW w:w="940" w:type="pct"/>
            <w:noWrap/>
          </w:tcPr>
          <w:p w:rsidRPr="005E09C9" w:rsidR="00AC7943" w:rsidP="00AC7943" w:rsidRDefault="00AC7943" w14:paraId="7A755A33" w14:textId="655A18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9                       </w:t>
            </w:r>
          </w:p>
        </w:tc>
        <w:tc>
          <w:tcPr>
            <w:tcW w:w="534" w:type="pct"/>
            <w:noWrap/>
          </w:tcPr>
          <w:p w:rsidRPr="00BD7CF8" w:rsidR="00AC7943" w:rsidP="00AC7943" w:rsidRDefault="00AC7943" w14:paraId="03124D98" w14:textId="5670D7D1">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70376575" w14:textId="6732176F">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83C1DEA" w14:textId="6BA260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55544D7C" w14:textId="14E0A56C">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9                       </w:t>
            </w:r>
          </w:p>
        </w:tc>
        <w:tc>
          <w:tcPr>
            <w:tcW w:w="876" w:type="pct"/>
            <w:noWrap/>
          </w:tcPr>
          <w:p w:rsidRPr="00357BB2" w:rsidR="00AC7943" w:rsidP="00AC7943" w:rsidRDefault="00AC7943" w14:paraId="1E2D5FB9" w14:textId="7AAB5E64">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9                       </w:t>
            </w:r>
          </w:p>
        </w:tc>
        <w:tc>
          <w:tcPr>
            <w:tcW w:w="835" w:type="pct"/>
            <w:noWrap/>
          </w:tcPr>
          <w:p w:rsidRPr="00AC7943" w:rsidR="00AC7943" w:rsidP="00AC7943" w:rsidRDefault="00AC7943" w14:paraId="4DBDEF3C" w14:textId="54B895EC">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5027E37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42D474E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3</w:t>
            </w:r>
          </w:p>
        </w:tc>
        <w:tc>
          <w:tcPr>
            <w:tcW w:w="940" w:type="pct"/>
            <w:noWrap/>
          </w:tcPr>
          <w:p w:rsidRPr="005E09C9" w:rsidR="00AC7943" w:rsidP="00AC7943" w:rsidRDefault="00AC7943" w14:paraId="6B96C0CD" w14:textId="4C57F2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10                      </w:t>
            </w:r>
          </w:p>
        </w:tc>
        <w:tc>
          <w:tcPr>
            <w:tcW w:w="534" w:type="pct"/>
            <w:noWrap/>
          </w:tcPr>
          <w:p w:rsidRPr="00BD7CF8" w:rsidR="00AC7943" w:rsidP="00AC7943" w:rsidRDefault="00AC7943" w14:paraId="116F595C" w14:textId="42144005">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77C3CCA6" w14:textId="07B9FC42">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D8EFF48" w14:textId="4F6704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61E4341D" w14:textId="0936D42A">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0                      </w:t>
            </w:r>
          </w:p>
        </w:tc>
        <w:tc>
          <w:tcPr>
            <w:tcW w:w="876" w:type="pct"/>
            <w:noWrap/>
          </w:tcPr>
          <w:p w:rsidRPr="00357BB2" w:rsidR="00AC7943" w:rsidP="00AC7943" w:rsidRDefault="00AC7943" w14:paraId="0AB016E7" w14:textId="1B5112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0                      </w:t>
            </w:r>
          </w:p>
        </w:tc>
        <w:tc>
          <w:tcPr>
            <w:tcW w:w="835" w:type="pct"/>
            <w:noWrap/>
          </w:tcPr>
          <w:p w:rsidRPr="00AC7943" w:rsidR="00AC7943" w:rsidP="00AC7943" w:rsidRDefault="00AC7943" w14:paraId="206B51A5" w14:textId="05C65DD5">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74002872" w14:textId="77777777">
        <w:tc>
          <w:tcPr>
            <w:tcW w:w="252" w:type="pct"/>
            <w:noWrap/>
          </w:tcPr>
          <w:p w:rsidRPr="00806757" w:rsidR="00AC7943" w:rsidP="00AC7943" w:rsidRDefault="00AC7943" w14:paraId="254EDCE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4</w:t>
            </w:r>
          </w:p>
        </w:tc>
        <w:tc>
          <w:tcPr>
            <w:tcW w:w="940" w:type="pct"/>
            <w:noWrap/>
          </w:tcPr>
          <w:p w:rsidRPr="005E09C9" w:rsidR="00AC7943" w:rsidP="00AC7943" w:rsidRDefault="00AC7943" w14:paraId="5D7D16A8" w14:textId="64ED90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11                      </w:t>
            </w:r>
          </w:p>
        </w:tc>
        <w:tc>
          <w:tcPr>
            <w:tcW w:w="534" w:type="pct"/>
            <w:noWrap/>
          </w:tcPr>
          <w:p w:rsidRPr="00BD7CF8" w:rsidR="00AC7943" w:rsidP="00AC7943" w:rsidRDefault="00AC7943" w14:paraId="22DB003A" w14:textId="1DE8EA84">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46A478B4" w14:textId="050F17EB">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EB75DBE" w14:textId="3E2D8F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4B941F62" w14:textId="1775FE04">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1                      </w:t>
            </w:r>
          </w:p>
        </w:tc>
        <w:tc>
          <w:tcPr>
            <w:tcW w:w="876" w:type="pct"/>
            <w:noWrap/>
          </w:tcPr>
          <w:p w:rsidRPr="00357BB2" w:rsidR="00AC7943" w:rsidP="00AC7943" w:rsidRDefault="00AC7943" w14:paraId="0C84D8E2" w14:textId="1039A9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1                      </w:t>
            </w:r>
          </w:p>
        </w:tc>
        <w:tc>
          <w:tcPr>
            <w:tcW w:w="835" w:type="pct"/>
            <w:noWrap/>
          </w:tcPr>
          <w:p w:rsidRPr="00AC7943" w:rsidR="00AC7943" w:rsidP="00AC7943" w:rsidRDefault="00AC7943" w14:paraId="5F810741" w14:textId="49C87931">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683BCD0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451C837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5</w:t>
            </w:r>
          </w:p>
        </w:tc>
        <w:tc>
          <w:tcPr>
            <w:tcW w:w="940" w:type="pct"/>
            <w:noWrap/>
          </w:tcPr>
          <w:p w:rsidRPr="005E09C9" w:rsidR="00AC7943" w:rsidP="00AC7943" w:rsidRDefault="00AC7943" w14:paraId="71EC555A" w14:textId="08D5E5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12                      </w:t>
            </w:r>
          </w:p>
        </w:tc>
        <w:tc>
          <w:tcPr>
            <w:tcW w:w="534" w:type="pct"/>
            <w:noWrap/>
          </w:tcPr>
          <w:p w:rsidRPr="00BD7CF8" w:rsidR="00AC7943" w:rsidP="00AC7943" w:rsidRDefault="00AC7943" w14:paraId="129357D5" w14:textId="0B79969C">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399D3CDA" w14:textId="2F153EBB">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6034530E" w14:textId="74EF3D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52633473" w14:textId="249EA01E">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2                      </w:t>
            </w:r>
          </w:p>
        </w:tc>
        <w:tc>
          <w:tcPr>
            <w:tcW w:w="876" w:type="pct"/>
            <w:noWrap/>
          </w:tcPr>
          <w:p w:rsidRPr="00357BB2" w:rsidR="00AC7943" w:rsidP="00AC7943" w:rsidRDefault="00AC7943" w14:paraId="42DFFCFD" w14:textId="0F189925">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2                      </w:t>
            </w:r>
          </w:p>
        </w:tc>
        <w:tc>
          <w:tcPr>
            <w:tcW w:w="835" w:type="pct"/>
            <w:noWrap/>
          </w:tcPr>
          <w:p w:rsidRPr="00AC7943" w:rsidR="00AC7943" w:rsidP="00AC7943" w:rsidRDefault="00AC7943" w14:paraId="25F94E41" w14:textId="1463129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20954C77" w14:textId="77777777">
        <w:tc>
          <w:tcPr>
            <w:tcW w:w="252" w:type="pct"/>
            <w:noWrap/>
          </w:tcPr>
          <w:p w:rsidRPr="00806757" w:rsidR="00AC7943" w:rsidP="00AC7943" w:rsidRDefault="00AC7943" w14:paraId="5934A4C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6</w:t>
            </w:r>
          </w:p>
        </w:tc>
        <w:tc>
          <w:tcPr>
            <w:tcW w:w="940" w:type="pct"/>
            <w:noWrap/>
          </w:tcPr>
          <w:p w:rsidRPr="005E09C9" w:rsidR="00AC7943" w:rsidP="00AC7943" w:rsidRDefault="00AC7943" w14:paraId="53A3864B" w14:textId="10CA51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13                      </w:t>
            </w:r>
          </w:p>
        </w:tc>
        <w:tc>
          <w:tcPr>
            <w:tcW w:w="534" w:type="pct"/>
            <w:noWrap/>
          </w:tcPr>
          <w:p w:rsidRPr="00BD7CF8" w:rsidR="00AC7943" w:rsidP="00AC7943" w:rsidRDefault="00AC7943" w14:paraId="4363D711" w14:textId="52938B2E">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683E8FA0" w14:textId="5D1453CA">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318CEE8" w14:textId="190969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29C675B2" w14:textId="74716F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3                      </w:t>
            </w:r>
          </w:p>
        </w:tc>
        <w:tc>
          <w:tcPr>
            <w:tcW w:w="876" w:type="pct"/>
            <w:noWrap/>
          </w:tcPr>
          <w:p w:rsidRPr="00357BB2" w:rsidR="00AC7943" w:rsidP="00AC7943" w:rsidRDefault="00AC7943" w14:paraId="3D9DF838" w14:textId="3DB7E65A">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3                      </w:t>
            </w:r>
          </w:p>
        </w:tc>
        <w:tc>
          <w:tcPr>
            <w:tcW w:w="835" w:type="pct"/>
            <w:noWrap/>
          </w:tcPr>
          <w:p w:rsidRPr="00AC7943" w:rsidR="00AC7943" w:rsidP="00AC7943" w:rsidRDefault="00AC7943" w14:paraId="70484BEA" w14:textId="390A8F52">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76E7851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1AA33FD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7</w:t>
            </w:r>
          </w:p>
        </w:tc>
        <w:tc>
          <w:tcPr>
            <w:tcW w:w="940" w:type="pct"/>
            <w:noWrap/>
          </w:tcPr>
          <w:p w:rsidRPr="005E09C9" w:rsidR="00AC7943" w:rsidP="00AC7943" w:rsidRDefault="00AC7943" w14:paraId="03D4969D" w14:textId="3C9816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14                      </w:t>
            </w:r>
          </w:p>
        </w:tc>
        <w:tc>
          <w:tcPr>
            <w:tcW w:w="534" w:type="pct"/>
            <w:noWrap/>
          </w:tcPr>
          <w:p w:rsidRPr="00BD7CF8" w:rsidR="00AC7943" w:rsidP="00AC7943" w:rsidRDefault="00AC7943" w14:paraId="0DA2BC69" w14:textId="014F3982">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0)</w:t>
            </w:r>
          </w:p>
        </w:tc>
        <w:tc>
          <w:tcPr>
            <w:tcW w:w="369" w:type="pct"/>
            <w:noWrap/>
          </w:tcPr>
          <w:p w:rsidRPr="00357BB2" w:rsidR="00AC7943" w:rsidP="00AC7943" w:rsidRDefault="00AC7943" w14:paraId="3722C48A" w14:textId="6FDF4DA3">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BDAA50B" w14:textId="192F30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1DFA78B4" w14:textId="3ECA6C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4                      </w:t>
            </w:r>
          </w:p>
        </w:tc>
        <w:tc>
          <w:tcPr>
            <w:tcW w:w="876" w:type="pct"/>
            <w:noWrap/>
          </w:tcPr>
          <w:p w:rsidRPr="00357BB2" w:rsidR="00AC7943" w:rsidP="00AC7943" w:rsidRDefault="00AC7943" w14:paraId="2CF565D6" w14:textId="530CD03A">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4                      </w:t>
            </w:r>
          </w:p>
        </w:tc>
        <w:tc>
          <w:tcPr>
            <w:tcW w:w="835" w:type="pct"/>
            <w:noWrap/>
          </w:tcPr>
          <w:p w:rsidRPr="00AC7943" w:rsidR="00AC7943" w:rsidP="00AC7943" w:rsidRDefault="00AC7943" w14:paraId="5D50916A" w14:textId="327225C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51EA251C" w14:textId="77777777">
        <w:tc>
          <w:tcPr>
            <w:tcW w:w="252" w:type="pct"/>
            <w:noWrap/>
          </w:tcPr>
          <w:p w:rsidRPr="00806757" w:rsidR="00AC7943" w:rsidP="00AC7943" w:rsidRDefault="00AC7943" w14:paraId="2AE8DD2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8</w:t>
            </w:r>
          </w:p>
        </w:tc>
        <w:tc>
          <w:tcPr>
            <w:tcW w:w="940" w:type="pct"/>
            <w:noWrap/>
          </w:tcPr>
          <w:p w:rsidRPr="005E09C9" w:rsidR="00AC7943" w:rsidP="00AC7943" w:rsidRDefault="00AC7943" w14:paraId="4279044C" w14:textId="319170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TTRIBUTE15                      </w:t>
            </w:r>
          </w:p>
        </w:tc>
        <w:tc>
          <w:tcPr>
            <w:tcW w:w="534" w:type="pct"/>
            <w:noWrap/>
          </w:tcPr>
          <w:p w:rsidRPr="00BD7CF8" w:rsidR="00AC7943" w:rsidP="00AC7943" w:rsidRDefault="00AC7943" w14:paraId="37A6BD5D" w14:textId="575DE2E1">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30)</w:t>
            </w:r>
          </w:p>
        </w:tc>
        <w:tc>
          <w:tcPr>
            <w:tcW w:w="369" w:type="pct"/>
            <w:noWrap/>
          </w:tcPr>
          <w:p w:rsidRPr="00357BB2" w:rsidR="00AC7943" w:rsidP="00AC7943" w:rsidRDefault="00AC7943" w14:paraId="12BB65E4" w14:textId="64B25D93">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A408BC8" w14:textId="426E44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593F5B16" w14:textId="76B12E02">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5                      </w:t>
            </w:r>
          </w:p>
        </w:tc>
        <w:tc>
          <w:tcPr>
            <w:tcW w:w="876" w:type="pct"/>
            <w:noWrap/>
          </w:tcPr>
          <w:p w:rsidRPr="00357BB2" w:rsidR="00AC7943" w:rsidP="00AC7943" w:rsidRDefault="00AC7943" w14:paraId="6E963641" w14:textId="2D9D307D">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ATTRIBUTE15                      </w:t>
            </w:r>
          </w:p>
        </w:tc>
        <w:tc>
          <w:tcPr>
            <w:tcW w:w="835" w:type="pct"/>
            <w:noWrap/>
          </w:tcPr>
          <w:p w:rsidRPr="00AC7943" w:rsidR="00AC7943" w:rsidP="00AC7943" w:rsidRDefault="00AC7943" w14:paraId="13AC3E99" w14:textId="5B884194">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AC7943" w:rsidTr="005730C6" w14:paraId="66D7620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1E9E7F7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29</w:t>
            </w:r>
          </w:p>
        </w:tc>
        <w:tc>
          <w:tcPr>
            <w:tcW w:w="940" w:type="pct"/>
            <w:noWrap/>
          </w:tcPr>
          <w:p w:rsidRPr="005E09C9" w:rsidR="00AC7943" w:rsidP="00AC7943" w:rsidRDefault="00AC7943" w14:paraId="418D897F" w14:textId="33A5BC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NUM                 </w:t>
            </w:r>
          </w:p>
        </w:tc>
        <w:tc>
          <w:tcPr>
            <w:tcW w:w="534" w:type="pct"/>
            <w:noWrap/>
          </w:tcPr>
          <w:p w:rsidRPr="00BD7CF8" w:rsidR="00AC7943" w:rsidP="00AC7943" w:rsidRDefault="00AC7943" w14:paraId="6DE0919E" w14:textId="47D5A37C">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w:t>
            </w:r>
          </w:p>
        </w:tc>
        <w:tc>
          <w:tcPr>
            <w:tcW w:w="369" w:type="pct"/>
            <w:noWrap/>
          </w:tcPr>
          <w:p w:rsidRPr="00357BB2" w:rsidR="00AC7943" w:rsidP="00AC7943" w:rsidRDefault="00AC7943" w14:paraId="5B3F5B59" w14:textId="29BCB7E1">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8A05667" w14:textId="1B436A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2A1F6491" w14:textId="063EF5D2">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NUM                 </w:t>
            </w:r>
          </w:p>
        </w:tc>
        <w:tc>
          <w:tcPr>
            <w:tcW w:w="876" w:type="pct"/>
            <w:noWrap/>
          </w:tcPr>
          <w:p w:rsidRPr="00357BB2" w:rsidR="00AC7943" w:rsidP="00AC7943" w:rsidRDefault="00AC7943" w14:paraId="1161DC88" w14:textId="025A0913">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NUM                 </w:t>
            </w:r>
          </w:p>
        </w:tc>
        <w:tc>
          <w:tcPr>
            <w:tcW w:w="835" w:type="pct"/>
            <w:noWrap/>
          </w:tcPr>
          <w:p w:rsidRPr="00AC7943" w:rsidR="00AC7943" w:rsidP="00AC7943" w:rsidRDefault="00AC7943" w14:paraId="7255F650" w14:textId="522C7627">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Customer bank account number.</w:t>
            </w:r>
          </w:p>
        </w:tc>
      </w:tr>
      <w:tr w:rsidRPr="00EC4DEB" w:rsidR="00AC7943" w:rsidTr="005730C6" w14:paraId="7F0929E0" w14:textId="77777777">
        <w:tc>
          <w:tcPr>
            <w:tcW w:w="252" w:type="pct"/>
            <w:noWrap/>
          </w:tcPr>
          <w:p w:rsidRPr="00806757" w:rsidR="00AC7943" w:rsidP="00AC7943" w:rsidRDefault="00AC7943" w14:paraId="6FD7C5C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0</w:t>
            </w:r>
          </w:p>
        </w:tc>
        <w:tc>
          <w:tcPr>
            <w:tcW w:w="940" w:type="pct"/>
            <w:noWrap/>
          </w:tcPr>
          <w:p w:rsidRPr="005E09C9" w:rsidR="00AC7943" w:rsidP="00AC7943" w:rsidRDefault="00AC7943" w14:paraId="43CC834B" w14:textId="783FCE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CURRENCY_CODE       </w:t>
            </w:r>
          </w:p>
        </w:tc>
        <w:tc>
          <w:tcPr>
            <w:tcW w:w="534" w:type="pct"/>
            <w:noWrap/>
          </w:tcPr>
          <w:p w:rsidRPr="00BD7CF8" w:rsidR="00AC7943" w:rsidP="00AC7943" w:rsidRDefault="00AC7943" w14:paraId="17D5C012" w14:textId="69EDB7DE">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DATE</w:t>
            </w:r>
          </w:p>
        </w:tc>
        <w:tc>
          <w:tcPr>
            <w:tcW w:w="369" w:type="pct"/>
            <w:noWrap/>
          </w:tcPr>
          <w:p w:rsidRPr="00357BB2" w:rsidR="00AC7943" w:rsidP="00AC7943" w:rsidRDefault="00AC7943" w14:paraId="7E36349F" w14:textId="47E706A8">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08DBFE9" w14:textId="0453E2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590802C4" w14:textId="38692CC4">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CURRENCY_CODE       </w:t>
            </w:r>
          </w:p>
        </w:tc>
        <w:tc>
          <w:tcPr>
            <w:tcW w:w="876" w:type="pct"/>
            <w:noWrap/>
          </w:tcPr>
          <w:p w:rsidRPr="00357BB2" w:rsidR="00AC7943" w:rsidP="00AC7943" w:rsidRDefault="00AC7943" w14:paraId="235F1117" w14:textId="531AD353">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CURRENCY_CODE       </w:t>
            </w:r>
          </w:p>
        </w:tc>
        <w:tc>
          <w:tcPr>
            <w:tcW w:w="835" w:type="pct"/>
            <w:noWrap/>
          </w:tcPr>
          <w:p w:rsidRPr="00AC7943" w:rsidR="00AC7943" w:rsidP="00AC7943" w:rsidRDefault="00AC7943" w14:paraId="111F7647" w14:textId="0EBDA79D">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Bank account currency.</w:t>
            </w:r>
          </w:p>
        </w:tc>
      </w:tr>
      <w:tr w:rsidRPr="00EC4DEB" w:rsidR="00AC7943" w:rsidTr="005730C6" w14:paraId="12A630A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1D987D6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1</w:t>
            </w:r>
          </w:p>
        </w:tc>
        <w:tc>
          <w:tcPr>
            <w:tcW w:w="940" w:type="pct"/>
            <w:noWrap/>
          </w:tcPr>
          <w:p w:rsidRPr="005E09C9" w:rsidR="00AC7943" w:rsidP="00AC7943" w:rsidRDefault="00AC7943" w14:paraId="7E0F71D1" w14:textId="42DA79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INACTIVE_DATE       </w:t>
            </w:r>
          </w:p>
        </w:tc>
        <w:tc>
          <w:tcPr>
            <w:tcW w:w="534" w:type="pct"/>
            <w:noWrap/>
          </w:tcPr>
          <w:p w:rsidRPr="00BD7CF8" w:rsidR="00AC7943" w:rsidP="00AC7943" w:rsidRDefault="00AC7943" w14:paraId="318E4EDF" w14:textId="5FB3A819">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40)</w:t>
            </w:r>
          </w:p>
        </w:tc>
        <w:tc>
          <w:tcPr>
            <w:tcW w:w="369" w:type="pct"/>
            <w:noWrap/>
          </w:tcPr>
          <w:p w:rsidRPr="00357BB2" w:rsidR="00AC7943" w:rsidP="00AC7943" w:rsidRDefault="00AC7943" w14:paraId="3B7482E0" w14:textId="04F745A8">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FCD983F" w14:textId="211F60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0D56B707" w14:textId="35E72CE0">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INACTIVE_DATE       </w:t>
            </w:r>
          </w:p>
        </w:tc>
        <w:tc>
          <w:tcPr>
            <w:tcW w:w="876" w:type="pct"/>
            <w:noWrap/>
          </w:tcPr>
          <w:p w:rsidRPr="00357BB2" w:rsidR="00AC7943" w:rsidP="00AC7943" w:rsidRDefault="00AC7943" w14:paraId="52B8510C" w14:textId="472A04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INACTIVE_DATE       </w:t>
            </w:r>
          </w:p>
        </w:tc>
        <w:tc>
          <w:tcPr>
            <w:tcW w:w="835" w:type="pct"/>
            <w:noWrap/>
          </w:tcPr>
          <w:p w:rsidRPr="00AC7943" w:rsidR="00AC7943" w:rsidP="00AC7943" w:rsidRDefault="00AC7943" w14:paraId="040A1A78" w14:textId="1CD3E5AA">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Date on which the account will be inactive.</w:t>
            </w:r>
            <w:r w:rsidRPr="00AC7943">
              <w:rPr>
                <w:rFonts w:cs="Calibri"/>
                <w:color w:val="000000"/>
                <w:sz w:val="16"/>
                <w:szCs w:val="16"/>
              </w:rPr>
              <w:br/>
            </w:r>
            <w:r w:rsidRPr="00AC7943">
              <w:rPr>
                <w:rFonts w:cs="Calibri"/>
                <w:color w:val="000000"/>
                <w:sz w:val="16"/>
                <w:szCs w:val="16"/>
              </w:rPr>
              <w:br/>
            </w:r>
            <w:r w:rsidRPr="00AC7943">
              <w:rPr>
                <w:rFonts w:cs="Calibri"/>
                <w:color w:val="000000"/>
                <w:sz w:val="16"/>
                <w:szCs w:val="16"/>
              </w:rPr>
              <w:t>Provide value in following format YYYY/MM/DD</w:t>
            </w:r>
          </w:p>
        </w:tc>
      </w:tr>
      <w:tr w:rsidRPr="00EC4DEB" w:rsidR="00AC7943" w:rsidTr="005730C6" w14:paraId="530D15C9" w14:textId="77777777">
        <w:tc>
          <w:tcPr>
            <w:tcW w:w="252" w:type="pct"/>
            <w:noWrap/>
          </w:tcPr>
          <w:p w:rsidRPr="00806757" w:rsidR="00AC7943" w:rsidP="00AC7943" w:rsidRDefault="00AC7943" w14:paraId="0CA5665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2</w:t>
            </w:r>
          </w:p>
        </w:tc>
        <w:tc>
          <w:tcPr>
            <w:tcW w:w="940" w:type="pct"/>
            <w:noWrap/>
          </w:tcPr>
          <w:p w:rsidRPr="005E09C9" w:rsidR="00AC7943" w:rsidP="00AC7943" w:rsidRDefault="00AC7943" w14:paraId="4052D744" w14:textId="5262C5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DESCRIPTION         </w:t>
            </w:r>
          </w:p>
        </w:tc>
        <w:tc>
          <w:tcPr>
            <w:tcW w:w="534" w:type="pct"/>
            <w:noWrap/>
          </w:tcPr>
          <w:p w:rsidRPr="00BD7CF8" w:rsidR="00AC7943" w:rsidP="00AC7943" w:rsidRDefault="00AC7943" w14:paraId="45191B21" w14:textId="0A44A8DE">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60)</w:t>
            </w:r>
          </w:p>
        </w:tc>
        <w:tc>
          <w:tcPr>
            <w:tcW w:w="369" w:type="pct"/>
            <w:noWrap/>
          </w:tcPr>
          <w:p w:rsidRPr="00357BB2" w:rsidR="00AC7943" w:rsidP="00AC7943" w:rsidRDefault="00AC7943" w14:paraId="6F328924" w14:textId="1D3803B8">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0C42736" w14:textId="4BC5E5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00210349" w14:textId="00B166C5">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DESCRIPTION         </w:t>
            </w:r>
          </w:p>
        </w:tc>
        <w:tc>
          <w:tcPr>
            <w:tcW w:w="876" w:type="pct"/>
            <w:noWrap/>
          </w:tcPr>
          <w:p w:rsidRPr="00357BB2" w:rsidR="00AC7943" w:rsidP="00AC7943" w:rsidRDefault="00AC7943" w14:paraId="0D87B1A2" w14:textId="31FD6732">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ACCOUNT_DESCRIPTION         </w:t>
            </w:r>
          </w:p>
        </w:tc>
        <w:tc>
          <w:tcPr>
            <w:tcW w:w="835" w:type="pct"/>
            <w:noWrap/>
          </w:tcPr>
          <w:p w:rsidRPr="00AC7943" w:rsidR="00AC7943" w:rsidP="00AC7943" w:rsidRDefault="00AC7943" w14:paraId="29B655FA" w14:textId="081E6402">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Bank account description.</w:t>
            </w:r>
          </w:p>
        </w:tc>
      </w:tr>
      <w:tr w:rsidRPr="00EC4DEB" w:rsidR="00AC7943" w:rsidTr="005730C6" w14:paraId="7E426BB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3809A22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3</w:t>
            </w:r>
          </w:p>
        </w:tc>
        <w:tc>
          <w:tcPr>
            <w:tcW w:w="940" w:type="pct"/>
            <w:noWrap/>
          </w:tcPr>
          <w:p w:rsidRPr="005E09C9" w:rsidR="00AC7943" w:rsidP="00AC7943" w:rsidRDefault="00AC7943" w14:paraId="649F703D" w14:textId="32327C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NAME                        </w:t>
            </w:r>
          </w:p>
        </w:tc>
        <w:tc>
          <w:tcPr>
            <w:tcW w:w="534" w:type="pct"/>
            <w:noWrap/>
          </w:tcPr>
          <w:p w:rsidRPr="00BD7CF8" w:rsidR="00AC7943" w:rsidP="00AC7943" w:rsidRDefault="00AC7943" w14:paraId="53A1B079" w14:textId="070F01B4">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60)</w:t>
            </w:r>
          </w:p>
        </w:tc>
        <w:tc>
          <w:tcPr>
            <w:tcW w:w="369" w:type="pct"/>
            <w:noWrap/>
          </w:tcPr>
          <w:p w:rsidRPr="00357BB2" w:rsidR="00AC7943" w:rsidP="00AC7943" w:rsidRDefault="00AC7943" w14:paraId="7CFBE367" w14:textId="08F35A7A">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664FD144" w14:textId="01F388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1F1BF872" w14:textId="30C03B6E">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NAME                        </w:t>
            </w:r>
          </w:p>
        </w:tc>
        <w:tc>
          <w:tcPr>
            <w:tcW w:w="876" w:type="pct"/>
            <w:noWrap/>
          </w:tcPr>
          <w:p w:rsidRPr="00357BB2" w:rsidR="00AC7943" w:rsidP="00AC7943" w:rsidRDefault="00AC7943" w14:paraId="0F16DF9F" w14:textId="616CB810">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NAME                        </w:t>
            </w:r>
          </w:p>
        </w:tc>
        <w:tc>
          <w:tcPr>
            <w:tcW w:w="835" w:type="pct"/>
            <w:noWrap/>
          </w:tcPr>
          <w:p w:rsidRPr="00AC7943" w:rsidR="00AC7943" w:rsidP="00AC7943" w:rsidRDefault="00AC7943" w14:paraId="7B8D7EB2" w14:textId="10EF4B84">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Bank name.</w:t>
            </w:r>
          </w:p>
        </w:tc>
      </w:tr>
      <w:tr w:rsidRPr="00EC4DEB" w:rsidR="00AC7943" w:rsidTr="005730C6" w14:paraId="4952C693" w14:textId="77777777">
        <w:tc>
          <w:tcPr>
            <w:tcW w:w="252" w:type="pct"/>
            <w:noWrap/>
          </w:tcPr>
          <w:p w:rsidRPr="00806757" w:rsidR="00AC7943" w:rsidP="00AC7943" w:rsidRDefault="00AC7943" w14:paraId="552C6C9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4</w:t>
            </w:r>
          </w:p>
        </w:tc>
        <w:tc>
          <w:tcPr>
            <w:tcW w:w="940" w:type="pct"/>
            <w:noWrap/>
          </w:tcPr>
          <w:p w:rsidRPr="005E09C9" w:rsidR="00AC7943" w:rsidP="00AC7943" w:rsidRDefault="00AC7943" w14:paraId="244F57A4" w14:textId="55E9B1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NAME                 </w:t>
            </w:r>
          </w:p>
        </w:tc>
        <w:tc>
          <w:tcPr>
            <w:tcW w:w="534" w:type="pct"/>
            <w:noWrap/>
          </w:tcPr>
          <w:p w:rsidRPr="00BD7CF8" w:rsidR="00AC7943" w:rsidP="00AC7943" w:rsidRDefault="00AC7943" w14:paraId="12E2068C" w14:textId="65C0FA94">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5)</w:t>
            </w:r>
          </w:p>
        </w:tc>
        <w:tc>
          <w:tcPr>
            <w:tcW w:w="369" w:type="pct"/>
            <w:noWrap/>
          </w:tcPr>
          <w:p w:rsidRPr="00357BB2" w:rsidR="00AC7943" w:rsidP="00AC7943" w:rsidRDefault="00AC7943" w14:paraId="0421E5C8" w14:textId="7AE2A95F">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378D09F" w14:textId="76D56A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6CE8289E" w14:textId="59B4B6B7">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BRANCH_NAME                 </w:t>
            </w:r>
          </w:p>
        </w:tc>
        <w:tc>
          <w:tcPr>
            <w:tcW w:w="876" w:type="pct"/>
            <w:noWrap/>
          </w:tcPr>
          <w:p w:rsidRPr="00357BB2" w:rsidR="00AC7943" w:rsidP="00AC7943" w:rsidRDefault="00AC7943" w14:paraId="216B32D5" w14:textId="22DE21EB">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BRANCH_NAME                 </w:t>
            </w:r>
          </w:p>
        </w:tc>
        <w:tc>
          <w:tcPr>
            <w:tcW w:w="835" w:type="pct"/>
            <w:noWrap/>
          </w:tcPr>
          <w:p w:rsidRPr="00AC7943" w:rsidR="00AC7943" w:rsidP="00AC7943" w:rsidRDefault="00AC7943" w14:paraId="2889CB8E" w14:textId="4730AF90">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Bank branch name.</w:t>
            </w:r>
          </w:p>
        </w:tc>
      </w:tr>
      <w:tr w:rsidRPr="00EC4DEB" w:rsidR="00AC7943" w:rsidTr="005730C6" w14:paraId="190F120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0798D3E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5</w:t>
            </w:r>
          </w:p>
        </w:tc>
        <w:tc>
          <w:tcPr>
            <w:tcW w:w="940" w:type="pct"/>
            <w:noWrap/>
          </w:tcPr>
          <w:p w:rsidRPr="005E09C9" w:rsidR="00AC7943" w:rsidP="00AC7943" w:rsidRDefault="00AC7943" w14:paraId="0D05872E" w14:textId="01528D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NUM                         </w:t>
            </w:r>
          </w:p>
        </w:tc>
        <w:tc>
          <w:tcPr>
            <w:tcW w:w="534" w:type="pct"/>
            <w:noWrap/>
          </w:tcPr>
          <w:p w:rsidRPr="00BD7CF8" w:rsidR="00AC7943" w:rsidP="00AC7943" w:rsidRDefault="00AC7943" w14:paraId="281FAFC7" w14:textId="3759F5B4">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40)</w:t>
            </w:r>
          </w:p>
        </w:tc>
        <w:tc>
          <w:tcPr>
            <w:tcW w:w="369" w:type="pct"/>
            <w:noWrap/>
          </w:tcPr>
          <w:p w:rsidRPr="00357BB2" w:rsidR="00AC7943" w:rsidP="00AC7943" w:rsidRDefault="00AC7943" w14:paraId="62A72461" w14:textId="6488A469">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12B9B31" w14:textId="747244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40ED8D9A" w14:textId="04D261F7">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NUM                         </w:t>
            </w:r>
          </w:p>
        </w:tc>
        <w:tc>
          <w:tcPr>
            <w:tcW w:w="876" w:type="pct"/>
            <w:noWrap/>
          </w:tcPr>
          <w:p w:rsidRPr="00357BB2" w:rsidR="00AC7943" w:rsidP="00AC7943" w:rsidRDefault="00AC7943" w14:paraId="745E2EE0" w14:textId="3EC8019F">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NUM                         </w:t>
            </w:r>
          </w:p>
        </w:tc>
        <w:tc>
          <w:tcPr>
            <w:tcW w:w="835" w:type="pct"/>
            <w:noWrap/>
          </w:tcPr>
          <w:p w:rsidRPr="00AC7943" w:rsidR="00AC7943" w:rsidP="00AC7943" w:rsidRDefault="00AC7943" w14:paraId="5C3930B9" w14:textId="31CC1263">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Bank number.</w:t>
            </w:r>
          </w:p>
        </w:tc>
      </w:tr>
      <w:tr w:rsidRPr="00EC4DEB" w:rsidR="00AC7943" w:rsidTr="005730C6" w14:paraId="699270C5" w14:textId="77777777">
        <w:tc>
          <w:tcPr>
            <w:tcW w:w="252" w:type="pct"/>
            <w:noWrap/>
          </w:tcPr>
          <w:p w:rsidRPr="00806757" w:rsidR="00AC7943" w:rsidP="00AC7943" w:rsidRDefault="00AC7943" w14:paraId="72339B2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6</w:t>
            </w:r>
          </w:p>
        </w:tc>
        <w:tc>
          <w:tcPr>
            <w:tcW w:w="940" w:type="pct"/>
            <w:noWrap/>
          </w:tcPr>
          <w:p w:rsidRPr="005E09C9" w:rsidR="00AC7943" w:rsidP="00AC7943" w:rsidRDefault="00AC7943" w14:paraId="40D4876E" w14:textId="56FDA6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DESCRIPTION          </w:t>
            </w:r>
          </w:p>
        </w:tc>
        <w:tc>
          <w:tcPr>
            <w:tcW w:w="534" w:type="pct"/>
            <w:noWrap/>
          </w:tcPr>
          <w:p w:rsidRPr="00BD7CF8" w:rsidR="00AC7943" w:rsidP="00AC7943" w:rsidRDefault="00AC7943" w14:paraId="345C5377" w14:textId="1133D07D">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35)</w:t>
            </w:r>
          </w:p>
        </w:tc>
        <w:tc>
          <w:tcPr>
            <w:tcW w:w="369" w:type="pct"/>
            <w:noWrap/>
          </w:tcPr>
          <w:p w:rsidRPr="00357BB2" w:rsidR="00AC7943" w:rsidP="00AC7943" w:rsidRDefault="00AC7943" w14:paraId="54FAC12A" w14:textId="691836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2D1464B" w14:textId="5EBDE8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21828384" w14:textId="1604E3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BRANCH_DESCRIPTION          </w:t>
            </w:r>
          </w:p>
        </w:tc>
        <w:tc>
          <w:tcPr>
            <w:tcW w:w="876" w:type="pct"/>
            <w:noWrap/>
          </w:tcPr>
          <w:p w:rsidRPr="00357BB2" w:rsidR="00AC7943" w:rsidP="00AC7943" w:rsidRDefault="00AC7943" w14:paraId="26FC1162" w14:textId="19F31505">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BRANCH_DESCRIPTION          </w:t>
            </w:r>
          </w:p>
        </w:tc>
        <w:tc>
          <w:tcPr>
            <w:tcW w:w="835" w:type="pct"/>
            <w:noWrap/>
          </w:tcPr>
          <w:p w:rsidRPr="00AC7943" w:rsidR="00AC7943" w:rsidP="00AC7943" w:rsidRDefault="00AC7943" w14:paraId="2F339972" w14:textId="7CEA2917">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Bank branch description.</w:t>
            </w:r>
          </w:p>
        </w:tc>
      </w:tr>
      <w:tr w:rsidRPr="00EC4DEB" w:rsidR="00AC7943" w:rsidTr="005730C6" w14:paraId="267ED4C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AC7943" w:rsidP="00AC7943" w:rsidRDefault="00AC7943" w14:paraId="31FD24E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7</w:t>
            </w:r>
          </w:p>
        </w:tc>
        <w:tc>
          <w:tcPr>
            <w:tcW w:w="940" w:type="pct"/>
            <w:noWrap/>
          </w:tcPr>
          <w:p w:rsidRPr="005E09C9" w:rsidR="00AC7943" w:rsidP="00AC7943" w:rsidRDefault="00AC7943" w14:paraId="577DD556" w14:textId="5BFB72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DDRESS1             </w:t>
            </w:r>
          </w:p>
        </w:tc>
        <w:tc>
          <w:tcPr>
            <w:tcW w:w="534" w:type="pct"/>
            <w:noWrap/>
          </w:tcPr>
          <w:p w:rsidRPr="00BD7CF8" w:rsidR="00AC7943" w:rsidP="00AC7943" w:rsidRDefault="00AC7943" w14:paraId="116E2427" w14:textId="0BD1F393">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35)</w:t>
            </w:r>
          </w:p>
        </w:tc>
        <w:tc>
          <w:tcPr>
            <w:tcW w:w="369" w:type="pct"/>
            <w:noWrap/>
          </w:tcPr>
          <w:p w:rsidRPr="00357BB2" w:rsidR="00AC7943" w:rsidP="00AC7943" w:rsidRDefault="00AC7943" w14:paraId="496DB2D3" w14:textId="60F2647E">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0722D82" w14:textId="369B2C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357BB2" w:rsidR="00AC7943" w:rsidP="00AC7943" w:rsidRDefault="00AC7943" w14:paraId="07489A70" w14:textId="549863C4">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BRANCH_ADDRESS1             </w:t>
            </w:r>
          </w:p>
        </w:tc>
        <w:tc>
          <w:tcPr>
            <w:tcW w:w="876" w:type="pct"/>
            <w:noWrap/>
          </w:tcPr>
          <w:p w:rsidRPr="00357BB2" w:rsidR="00AC7943" w:rsidP="00AC7943" w:rsidRDefault="00AC7943" w14:paraId="075975BC" w14:textId="1D7A15A5">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BRANCH_ADDRESS1             </w:t>
            </w:r>
          </w:p>
        </w:tc>
        <w:tc>
          <w:tcPr>
            <w:tcW w:w="835" w:type="pct"/>
            <w:noWrap/>
          </w:tcPr>
          <w:p w:rsidRPr="00AC7943" w:rsidR="00AC7943" w:rsidP="00AC7943" w:rsidRDefault="00AC7943" w14:paraId="0E0665DF" w14:textId="3E376259">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Bank branch address Line 1.</w:t>
            </w:r>
          </w:p>
        </w:tc>
      </w:tr>
      <w:tr w:rsidRPr="00EC4DEB" w:rsidR="00AC7943" w:rsidTr="005730C6" w14:paraId="7E1F207C" w14:textId="77777777">
        <w:tc>
          <w:tcPr>
            <w:tcW w:w="252" w:type="pct"/>
            <w:noWrap/>
          </w:tcPr>
          <w:p w:rsidRPr="00806757" w:rsidR="00AC7943" w:rsidP="00AC7943" w:rsidRDefault="00AC7943" w14:paraId="6AB6D6E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8</w:t>
            </w:r>
          </w:p>
        </w:tc>
        <w:tc>
          <w:tcPr>
            <w:tcW w:w="940" w:type="pct"/>
            <w:noWrap/>
          </w:tcPr>
          <w:p w:rsidRPr="005E09C9" w:rsidR="00AC7943" w:rsidP="00AC7943" w:rsidRDefault="00AC7943" w14:paraId="035F1D42" w14:textId="587102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DDRESS2             </w:t>
            </w:r>
          </w:p>
        </w:tc>
        <w:tc>
          <w:tcPr>
            <w:tcW w:w="534" w:type="pct"/>
            <w:noWrap/>
          </w:tcPr>
          <w:p w:rsidRPr="00BD7CF8" w:rsidR="00AC7943" w:rsidP="00AC7943" w:rsidRDefault="00AC7943" w14:paraId="72F22F6F" w14:textId="107A0FAB">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35)</w:t>
            </w:r>
          </w:p>
        </w:tc>
        <w:tc>
          <w:tcPr>
            <w:tcW w:w="369" w:type="pct"/>
            <w:noWrap/>
          </w:tcPr>
          <w:p w:rsidRPr="00357BB2" w:rsidR="00AC7943" w:rsidP="00AC7943" w:rsidRDefault="00AC7943" w14:paraId="5012B9F2" w14:textId="4E060D5D">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974663B" w14:textId="7A17FE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357BB2" w:rsidR="00AC7943" w:rsidP="00AC7943" w:rsidRDefault="00AC7943" w14:paraId="0182E62A" w14:textId="75382DDE">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BRANCH_ADDRESS2             </w:t>
            </w:r>
          </w:p>
        </w:tc>
        <w:tc>
          <w:tcPr>
            <w:tcW w:w="876" w:type="pct"/>
            <w:noWrap/>
          </w:tcPr>
          <w:p w:rsidRPr="00357BB2" w:rsidR="00AC7943" w:rsidP="00AC7943" w:rsidRDefault="00AC7943" w14:paraId="15C48F22" w14:textId="6F9D1096">
            <w:pPr>
              <w:widowControl w:val="0"/>
              <w:autoSpaceDE w:val="0"/>
              <w:autoSpaceDN w:val="0"/>
              <w:adjustRightInd w:val="0"/>
              <w:spacing w:after="0" w:line="240" w:lineRule="auto"/>
              <w:ind w:left="108" w:right="108"/>
              <w:rPr>
                <w:rFonts w:ascii="Calibri Light" w:hAnsi="Calibri Light" w:cs="Arial"/>
                <w:color w:val="4F4F4F"/>
                <w:sz w:val="16"/>
                <w:szCs w:val="16"/>
              </w:rPr>
            </w:pPr>
            <w:r w:rsidRPr="005E09C9">
              <w:rPr>
                <w:rFonts w:cs="Calibri"/>
                <w:color w:val="000000"/>
                <w:sz w:val="16"/>
                <w:szCs w:val="16"/>
              </w:rPr>
              <w:t xml:space="preserve">BANK_BRANCH_ADDRESS2             </w:t>
            </w:r>
          </w:p>
        </w:tc>
        <w:tc>
          <w:tcPr>
            <w:tcW w:w="835" w:type="pct"/>
            <w:noWrap/>
          </w:tcPr>
          <w:p w:rsidRPr="00AC7943" w:rsidR="00AC7943" w:rsidP="00AC7943" w:rsidRDefault="00AC7943" w14:paraId="30B3D5D5" w14:textId="6DC4C812">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Bank branch address Line 2.</w:t>
            </w:r>
          </w:p>
        </w:tc>
      </w:tr>
      <w:tr w:rsidRPr="00EC4DEB" w:rsidR="00AC7943" w:rsidTr="005730C6" w14:paraId="1AE4579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AC7943" w:rsidP="00AC7943" w:rsidRDefault="00AC7943" w14:paraId="0B2E1DE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39</w:t>
            </w:r>
          </w:p>
        </w:tc>
        <w:tc>
          <w:tcPr>
            <w:tcW w:w="940" w:type="pct"/>
            <w:noWrap/>
          </w:tcPr>
          <w:p w:rsidRPr="005E09C9" w:rsidR="00AC7943" w:rsidP="00AC7943" w:rsidRDefault="00AC7943" w14:paraId="033E4240" w14:textId="026DB6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DDRESS3             </w:t>
            </w:r>
          </w:p>
        </w:tc>
        <w:tc>
          <w:tcPr>
            <w:tcW w:w="534" w:type="pct"/>
            <w:noWrap/>
          </w:tcPr>
          <w:p w:rsidRPr="00BD7CF8" w:rsidR="00AC7943" w:rsidP="00AC7943" w:rsidRDefault="00AC7943" w14:paraId="0680331F" w14:textId="35B7CE9D">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5)</w:t>
            </w:r>
          </w:p>
        </w:tc>
        <w:tc>
          <w:tcPr>
            <w:tcW w:w="369" w:type="pct"/>
            <w:noWrap/>
          </w:tcPr>
          <w:p w:rsidRPr="00176064" w:rsidR="00AC7943" w:rsidP="00AC7943" w:rsidRDefault="00AC7943" w14:paraId="7F35E3A2" w14:textId="593B8F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16AB79A" w14:textId="0587A1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6125FF2" w14:textId="07448B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DDRESS3             </w:t>
            </w:r>
          </w:p>
        </w:tc>
        <w:tc>
          <w:tcPr>
            <w:tcW w:w="876" w:type="pct"/>
            <w:noWrap/>
          </w:tcPr>
          <w:p w:rsidRPr="00176064" w:rsidR="00AC7943" w:rsidP="00AC7943" w:rsidRDefault="00AC7943" w14:paraId="09F787F5" w14:textId="77924C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DDRESS3             </w:t>
            </w:r>
          </w:p>
        </w:tc>
        <w:tc>
          <w:tcPr>
            <w:tcW w:w="835" w:type="pct"/>
            <w:noWrap/>
          </w:tcPr>
          <w:p w:rsidRPr="00AC7943" w:rsidR="00AC7943" w:rsidP="00AC7943" w:rsidRDefault="00AC7943" w14:paraId="78276897" w14:textId="313C4F47">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Bank branch address Line 3.</w:t>
            </w:r>
          </w:p>
        </w:tc>
      </w:tr>
      <w:tr w:rsidRPr="00EC4DEB" w:rsidR="00AC7943" w:rsidTr="005730C6" w14:paraId="219B19B3" w14:textId="77777777">
        <w:tc>
          <w:tcPr>
            <w:tcW w:w="252" w:type="pct"/>
            <w:noWrap/>
          </w:tcPr>
          <w:p w:rsidRPr="00176064" w:rsidR="00AC7943" w:rsidP="00AC7943" w:rsidRDefault="00AC7943" w14:paraId="4501746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0</w:t>
            </w:r>
          </w:p>
        </w:tc>
        <w:tc>
          <w:tcPr>
            <w:tcW w:w="940" w:type="pct"/>
            <w:noWrap/>
          </w:tcPr>
          <w:p w:rsidRPr="005E09C9" w:rsidR="00AC7943" w:rsidP="00AC7943" w:rsidRDefault="00AC7943" w14:paraId="63DB7BDE" w14:textId="46085F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ITY                 </w:t>
            </w:r>
          </w:p>
        </w:tc>
        <w:tc>
          <w:tcPr>
            <w:tcW w:w="534" w:type="pct"/>
            <w:noWrap/>
          </w:tcPr>
          <w:p w:rsidRPr="00BD7CF8" w:rsidR="00AC7943" w:rsidP="00AC7943" w:rsidRDefault="00AC7943" w14:paraId="762BD56D" w14:textId="677E3F6A">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5)</w:t>
            </w:r>
          </w:p>
        </w:tc>
        <w:tc>
          <w:tcPr>
            <w:tcW w:w="369" w:type="pct"/>
            <w:noWrap/>
          </w:tcPr>
          <w:p w:rsidRPr="00176064" w:rsidR="00AC7943" w:rsidP="00AC7943" w:rsidRDefault="00AC7943" w14:paraId="0AA7B861" w14:textId="5D004F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F59056D" w14:textId="3F5E48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5321C88" w14:textId="6BA565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ITY                 </w:t>
            </w:r>
          </w:p>
        </w:tc>
        <w:tc>
          <w:tcPr>
            <w:tcW w:w="876" w:type="pct"/>
            <w:noWrap/>
          </w:tcPr>
          <w:p w:rsidRPr="00176064" w:rsidR="00AC7943" w:rsidP="00AC7943" w:rsidRDefault="00AC7943" w14:paraId="1E7D89DD" w14:textId="4298DC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ITY                 </w:t>
            </w:r>
          </w:p>
        </w:tc>
        <w:tc>
          <w:tcPr>
            <w:tcW w:w="835" w:type="pct"/>
            <w:noWrap/>
          </w:tcPr>
          <w:p w:rsidRPr="00AC7943" w:rsidR="00AC7943" w:rsidP="00AC7943" w:rsidRDefault="00AC7943" w14:paraId="511EB1E2" w14:textId="71BA30A1">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City of bank branch.</w:t>
            </w:r>
          </w:p>
        </w:tc>
      </w:tr>
      <w:tr w:rsidRPr="00EC4DEB" w:rsidR="00AC7943" w:rsidTr="005730C6" w14:paraId="02AE160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AC7943" w:rsidP="00AC7943" w:rsidRDefault="00AC7943" w14:paraId="56359F6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1</w:t>
            </w:r>
          </w:p>
        </w:tc>
        <w:tc>
          <w:tcPr>
            <w:tcW w:w="940" w:type="pct"/>
            <w:noWrap/>
          </w:tcPr>
          <w:p w:rsidRPr="005E09C9" w:rsidR="00AC7943" w:rsidP="00AC7943" w:rsidRDefault="00AC7943" w14:paraId="6230EECF" w14:textId="4A469D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STATE                </w:t>
            </w:r>
          </w:p>
        </w:tc>
        <w:tc>
          <w:tcPr>
            <w:tcW w:w="534" w:type="pct"/>
            <w:noWrap/>
          </w:tcPr>
          <w:p w:rsidRPr="00BD7CF8" w:rsidR="00AC7943" w:rsidP="00AC7943" w:rsidRDefault="00AC7943" w14:paraId="0A46647A" w14:textId="7153B24D">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0)</w:t>
            </w:r>
          </w:p>
        </w:tc>
        <w:tc>
          <w:tcPr>
            <w:tcW w:w="369" w:type="pct"/>
            <w:noWrap/>
          </w:tcPr>
          <w:p w:rsidRPr="00176064" w:rsidR="00AC7943" w:rsidP="00AC7943" w:rsidRDefault="00AC7943" w14:paraId="498957AA" w14:textId="6FF3CB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4F4E934" w14:textId="1F0C0A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2A33E91" w14:textId="433D8D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STATE                </w:t>
            </w:r>
          </w:p>
        </w:tc>
        <w:tc>
          <w:tcPr>
            <w:tcW w:w="876" w:type="pct"/>
            <w:noWrap/>
          </w:tcPr>
          <w:p w:rsidRPr="00176064" w:rsidR="00AC7943" w:rsidP="00AC7943" w:rsidRDefault="00AC7943" w14:paraId="3BA40FE0" w14:textId="7D5B11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STATE                </w:t>
            </w:r>
          </w:p>
        </w:tc>
        <w:tc>
          <w:tcPr>
            <w:tcW w:w="835" w:type="pct"/>
            <w:noWrap/>
          </w:tcPr>
          <w:p w:rsidRPr="00AC7943" w:rsidR="00AC7943" w:rsidP="00AC7943" w:rsidRDefault="00AC7943" w14:paraId="2001DDFE" w14:textId="0EE88887">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State in which branch is situated.</w:t>
            </w:r>
          </w:p>
        </w:tc>
      </w:tr>
      <w:tr w:rsidRPr="00EC4DEB" w:rsidR="00AC7943" w:rsidTr="005730C6" w14:paraId="3687B789" w14:textId="77777777">
        <w:tc>
          <w:tcPr>
            <w:tcW w:w="252" w:type="pct"/>
            <w:noWrap/>
          </w:tcPr>
          <w:p w:rsidRPr="00176064" w:rsidR="00AC7943" w:rsidP="00AC7943" w:rsidRDefault="00AC7943" w14:paraId="6B90636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2</w:t>
            </w:r>
          </w:p>
        </w:tc>
        <w:tc>
          <w:tcPr>
            <w:tcW w:w="940" w:type="pct"/>
            <w:noWrap/>
          </w:tcPr>
          <w:p w:rsidRPr="005E09C9" w:rsidR="00AC7943" w:rsidP="00AC7943" w:rsidRDefault="00AC7943" w14:paraId="1D419A12" w14:textId="1221DD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ZIP                  </w:t>
            </w:r>
          </w:p>
        </w:tc>
        <w:tc>
          <w:tcPr>
            <w:tcW w:w="534" w:type="pct"/>
            <w:noWrap/>
          </w:tcPr>
          <w:p w:rsidRPr="00BD7CF8" w:rsidR="00AC7943" w:rsidP="00AC7943" w:rsidRDefault="00AC7943" w14:paraId="78C06B7E" w14:textId="32EC2A49">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5)</w:t>
            </w:r>
          </w:p>
        </w:tc>
        <w:tc>
          <w:tcPr>
            <w:tcW w:w="369" w:type="pct"/>
            <w:noWrap/>
          </w:tcPr>
          <w:p w:rsidRPr="00176064" w:rsidR="00AC7943" w:rsidP="00AC7943" w:rsidRDefault="00AC7943" w14:paraId="08E8C181" w14:textId="76D5FB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645427BC" w14:textId="2BF154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176064" w:rsidR="00AC7943" w:rsidP="00AC7943" w:rsidRDefault="00AC7943" w14:paraId="0B854824" w14:textId="2B75F8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ZIP                  </w:t>
            </w:r>
          </w:p>
        </w:tc>
        <w:tc>
          <w:tcPr>
            <w:tcW w:w="876" w:type="pct"/>
            <w:noWrap/>
          </w:tcPr>
          <w:p w:rsidRPr="00176064" w:rsidR="00AC7943" w:rsidP="00AC7943" w:rsidRDefault="00AC7943" w14:paraId="132D55B0" w14:textId="29BBD0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ZIP                  </w:t>
            </w:r>
          </w:p>
        </w:tc>
        <w:tc>
          <w:tcPr>
            <w:tcW w:w="835" w:type="pct"/>
            <w:noWrap/>
          </w:tcPr>
          <w:p w:rsidRPr="00AC7943" w:rsidR="00AC7943" w:rsidP="00AC7943" w:rsidRDefault="00AC7943" w14:paraId="4D3CF4CA" w14:textId="09CA5639">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Bank branch Zip code.</w:t>
            </w:r>
          </w:p>
        </w:tc>
      </w:tr>
      <w:tr w:rsidRPr="00EC4DEB" w:rsidR="00AC7943" w:rsidTr="005730C6" w14:paraId="0F94E55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AC7943" w:rsidP="00AC7943" w:rsidRDefault="00AC7943" w14:paraId="0F98C78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3</w:t>
            </w:r>
          </w:p>
        </w:tc>
        <w:tc>
          <w:tcPr>
            <w:tcW w:w="940" w:type="pct"/>
            <w:noWrap/>
          </w:tcPr>
          <w:p w:rsidRPr="005E09C9" w:rsidR="00AC7943" w:rsidP="00AC7943" w:rsidRDefault="00AC7943" w14:paraId="732C62AE" w14:textId="384131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PROVINCE             </w:t>
            </w:r>
          </w:p>
        </w:tc>
        <w:tc>
          <w:tcPr>
            <w:tcW w:w="534" w:type="pct"/>
            <w:noWrap/>
          </w:tcPr>
          <w:p w:rsidRPr="00BD7CF8" w:rsidR="00AC7943" w:rsidP="00AC7943" w:rsidRDefault="00AC7943" w14:paraId="08D2B416" w14:textId="291F052B">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25)</w:t>
            </w:r>
          </w:p>
        </w:tc>
        <w:tc>
          <w:tcPr>
            <w:tcW w:w="369" w:type="pct"/>
            <w:noWrap/>
          </w:tcPr>
          <w:p w:rsidRPr="00176064" w:rsidR="00AC7943" w:rsidP="00AC7943" w:rsidRDefault="00AC7943" w14:paraId="165361AC" w14:textId="0A29DE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7D6C75F" w14:textId="644274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25AB50B8" w14:textId="67D93F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PROVINCE             </w:t>
            </w:r>
          </w:p>
        </w:tc>
        <w:tc>
          <w:tcPr>
            <w:tcW w:w="876" w:type="pct"/>
            <w:noWrap/>
          </w:tcPr>
          <w:p w:rsidRPr="00176064" w:rsidR="00AC7943" w:rsidP="00AC7943" w:rsidRDefault="00AC7943" w14:paraId="38446814" w14:textId="253B30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PROVINCE             </w:t>
            </w:r>
          </w:p>
        </w:tc>
        <w:tc>
          <w:tcPr>
            <w:tcW w:w="835" w:type="pct"/>
            <w:noWrap/>
          </w:tcPr>
          <w:p w:rsidRPr="00AC7943" w:rsidR="00AC7943" w:rsidP="00AC7943" w:rsidRDefault="00AC7943" w14:paraId="33599AD0" w14:textId="325A7E82">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Bank branch province.</w:t>
            </w:r>
          </w:p>
        </w:tc>
      </w:tr>
      <w:tr w:rsidRPr="00EC4DEB" w:rsidR="00AC7943" w:rsidTr="005730C6" w14:paraId="1884AB45" w14:textId="77777777">
        <w:tc>
          <w:tcPr>
            <w:tcW w:w="252" w:type="pct"/>
            <w:noWrap/>
          </w:tcPr>
          <w:p w:rsidRPr="00176064" w:rsidR="00AC7943" w:rsidP="00AC7943" w:rsidRDefault="00AC7943" w14:paraId="5E2F3B4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4</w:t>
            </w:r>
          </w:p>
        </w:tc>
        <w:tc>
          <w:tcPr>
            <w:tcW w:w="940" w:type="pct"/>
            <w:noWrap/>
          </w:tcPr>
          <w:p w:rsidRPr="005E09C9" w:rsidR="00AC7943" w:rsidP="00AC7943" w:rsidRDefault="00AC7943" w14:paraId="55012818" w14:textId="381004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OUNTRY              </w:t>
            </w:r>
          </w:p>
        </w:tc>
        <w:tc>
          <w:tcPr>
            <w:tcW w:w="534" w:type="pct"/>
            <w:noWrap/>
          </w:tcPr>
          <w:p w:rsidRPr="00BD7CF8" w:rsidR="00AC7943" w:rsidP="00AC7943" w:rsidRDefault="00AC7943" w14:paraId="286C07BF" w14:textId="26160383">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0)</w:t>
            </w:r>
          </w:p>
        </w:tc>
        <w:tc>
          <w:tcPr>
            <w:tcW w:w="369" w:type="pct"/>
            <w:noWrap/>
          </w:tcPr>
          <w:p w:rsidRPr="00176064" w:rsidR="00AC7943" w:rsidP="00AC7943" w:rsidRDefault="00AC7943" w14:paraId="5371FADC" w14:textId="033F79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6B1A6E8" w14:textId="646A3B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176064" w:rsidR="00AC7943" w:rsidP="00AC7943" w:rsidRDefault="00AC7943" w14:paraId="785CFC14" w14:textId="1456BC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OUNTRY              </w:t>
            </w:r>
          </w:p>
        </w:tc>
        <w:tc>
          <w:tcPr>
            <w:tcW w:w="876" w:type="pct"/>
            <w:noWrap/>
          </w:tcPr>
          <w:p w:rsidRPr="00176064" w:rsidR="00AC7943" w:rsidP="00AC7943" w:rsidRDefault="00AC7943" w14:paraId="223F7764" w14:textId="6AC40C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OUNTRY              </w:t>
            </w:r>
          </w:p>
        </w:tc>
        <w:tc>
          <w:tcPr>
            <w:tcW w:w="835" w:type="pct"/>
            <w:noWrap/>
          </w:tcPr>
          <w:p w:rsidRPr="00AC7943" w:rsidR="00AC7943" w:rsidP="00AC7943" w:rsidRDefault="00AC7943" w14:paraId="77D3EEFF" w14:textId="54B404BC">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Bank branch country.</w:t>
            </w:r>
          </w:p>
        </w:tc>
      </w:tr>
      <w:tr w:rsidRPr="00EC4DEB" w:rsidR="00AC7943" w:rsidTr="005730C6" w14:paraId="1AB8473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AC7943" w:rsidP="00AC7943" w:rsidRDefault="00AC7943" w14:paraId="34AB28A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5</w:t>
            </w:r>
          </w:p>
        </w:tc>
        <w:tc>
          <w:tcPr>
            <w:tcW w:w="940" w:type="pct"/>
            <w:noWrap/>
          </w:tcPr>
          <w:p w:rsidRPr="005E09C9" w:rsidR="00AC7943" w:rsidP="00AC7943" w:rsidRDefault="00AC7943" w14:paraId="25430CB9" w14:textId="59828C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REA_CODE            </w:t>
            </w:r>
          </w:p>
        </w:tc>
        <w:tc>
          <w:tcPr>
            <w:tcW w:w="534" w:type="pct"/>
            <w:noWrap/>
          </w:tcPr>
          <w:p w:rsidRPr="00BD7CF8" w:rsidR="00AC7943" w:rsidP="00AC7943" w:rsidRDefault="00AC7943" w14:paraId="184BD353" w14:textId="3591779B">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15)</w:t>
            </w:r>
          </w:p>
        </w:tc>
        <w:tc>
          <w:tcPr>
            <w:tcW w:w="369" w:type="pct"/>
            <w:noWrap/>
          </w:tcPr>
          <w:p w:rsidRPr="00176064" w:rsidR="00AC7943" w:rsidP="00AC7943" w:rsidRDefault="00AC7943" w14:paraId="2FF6E0E2" w14:textId="3533EE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D1E0DC0" w14:textId="5A698F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5025BCF" w14:textId="5E7F2F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REA_CODE            </w:t>
            </w:r>
          </w:p>
        </w:tc>
        <w:tc>
          <w:tcPr>
            <w:tcW w:w="876" w:type="pct"/>
            <w:noWrap/>
          </w:tcPr>
          <w:p w:rsidRPr="00176064" w:rsidR="00AC7943" w:rsidP="00AC7943" w:rsidRDefault="00AC7943" w14:paraId="768904F7" w14:textId="7E1FE6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REA_CODE            </w:t>
            </w:r>
          </w:p>
        </w:tc>
        <w:tc>
          <w:tcPr>
            <w:tcW w:w="835" w:type="pct"/>
            <w:noWrap/>
          </w:tcPr>
          <w:p w:rsidRPr="00AC7943" w:rsidR="00AC7943" w:rsidP="00AC7943" w:rsidRDefault="00AC7943" w14:paraId="01905FCF" w14:textId="19269364">
            <w:pPr>
              <w:widowControl w:val="0"/>
              <w:autoSpaceDE w:val="0"/>
              <w:autoSpaceDN w:val="0"/>
              <w:adjustRightInd w:val="0"/>
              <w:spacing w:after="0" w:line="240" w:lineRule="auto"/>
              <w:ind w:right="108"/>
              <w:rPr>
                <w:rFonts w:ascii="Calibri Light" w:hAnsi="Calibri Light" w:cs="Arial"/>
                <w:color w:val="4F4F4F"/>
                <w:sz w:val="16"/>
                <w:szCs w:val="16"/>
              </w:rPr>
            </w:pPr>
            <w:r w:rsidRPr="00AC7943">
              <w:rPr>
                <w:rFonts w:cs="Calibri"/>
                <w:color w:val="000000"/>
                <w:sz w:val="16"/>
                <w:szCs w:val="16"/>
              </w:rPr>
              <w:t>Bank branch phone area code.</w:t>
            </w:r>
          </w:p>
        </w:tc>
      </w:tr>
      <w:tr w:rsidRPr="00EC4DEB" w:rsidR="00AC7943" w:rsidTr="005730C6" w14:paraId="48CEF120" w14:textId="77777777">
        <w:tc>
          <w:tcPr>
            <w:tcW w:w="252" w:type="pct"/>
            <w:noWrap/>
          </w:tcPr>
          <w:p w:rsidR="00AC7943" w:rsidP="00AC7943" w:rsidRDefault="00AC7943" w14:paraId="2A90D99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Pr>
                <w:rFonts w:ascii="Calibri Light" w:hAnsi="Calibri Light" w:cs="Calibri Light"/>
                <w:color w:val="000000"/>
                <w:sz w:val="16"/>
                <w:szCs w:val="16"/>
              </w:rPr>
              <w:t>46</w:t>
            </w:r>
          </w:p>
        </w:tc>
        <w:tc>
          <w:tcPr>
            <w:tcW w:w="940" w:type="pct"/>
            <w:noWrap/>
          </w:tcPr>
          <w:p w:rsidRPr="005E09C9" w:rsidR="00AC7943" w:rsidP="00AC7943" w:rsidRDefault="00AC7943" w14:paraId="11F8DF5F" w14:textId="005380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PHONE                </w:t>
            </w:r>
          </w:p>
        </w:tc>
        <w:tc>
          <w:tcPr>
            <w:tcW w:w="534" w:type="pct"/>
            <w:noWrap/>
          </w:tcPr>
          <w:p w:rsidRPr="00BD7CF8" w:rsidR="00AC7943" w:rsidP="00AC7943" w:rsidRDefault="00AC7943" w14:paraId="139E095B" w14:textId="28A645EF">
            <w:pPr>
              <w:widowControl w:val="0"/>
              <w:autoSpaceDE w:val="0"/>
              <w:autoSpaceDN w:val="0"/>
              <w:adjustRightInd w:val="0"/>
              <w:spacing w:after="0" w:line="240" w:lineRule="auto"/>
              <w:ind w:left="108" w:right="108"/>
              <w:rPr>
                <w:rFonts w:cs="Calibri"/>
                <w:color w:val="000000"/>
                <w:sz w:val="16"/>
                <w:szCs w:val="16"/>
              </w:rPr>
            </w:pPr>
            <w:r w:rsidRPr="00BD7CF8">
              <w:rPr>
                <w:sz w:val="16"/>
                <w:szCs w:val="16"/>
              </w:rPr>
              <w:t>VARCHAR2(30)</w:t>
            </w:r>
          </w:p>
        </w:tc>
        <w:tc>
          <w:tcPr>
            <w:tcW w:w="369" w:type="pct"/>
            <w:noWrap/>
          </w:tcPr>
          <w:p w:rsidRPr="00176064" w:rsidR="00AC7943" w:rsidP="00AC7943" w:rsidRDefault="00AC7943" w14:paraId="30D9AEFB" w14:textId="244BDA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A1A96E2" w14:textId="1EA7EA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91B2711" w14:textId="504BFB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PHONE                </w:t>
            </w:r>
          </w:p>
        </w:tc>
        <w:tc>
          <w:tcPr>
            <w:tcW w:w="876" w:type="pct"/>
            <w:noWrap/>
          </w:tcPr>
          <w:p w:rsidRPr="00176064" w:rsidR="00AC7943" w:rsidP="00AC7943" w:rsidRDefault="00AC7943" w14:paraId="01B699E6" w14:textId="28C7C9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PHONE                </w:t>
            </w:r>
          </w:p>
        </w:tc>
        <w:tc>
          <w:tcPr>
            <w:tcW w:w="835" w:type="pct"/>
            <w:noWrap/>
          </w:tcPr>
          <w:p w:rsidRPr="00AC7943" w:rsidR="00AC7943" w:rsidP="00AC7943" w:rsidRDefault="00AC7943" w14:paraId="553AB8C3" w14:textId="77F116CD">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Bank branch phone number.</w:t>
            </w:r>
          </w:p>
        </w:tc>
      </w:tr>
      <w:tr w:rsidRPr="00EC4DEB" w:rsidR="00AC7943" w:rsidTr="005730C6" w14:paraId="3302D0A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00AC7943" w:rsidP="00AC7943" w:rsidRDefault="00AC7943" w14:paraId="460532C4"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7</w:t>
            </w:r>
          </w:p>
        </w:tc>
        <w:tc>
          <w:tcPr>
            <w:tcW w:w="940" w:type="pct"/>
            <w:noWrap/>
          </w:tcPr>
          <w:p w:rsidRPr="005E09C9" w:rsidR="00AC7943" w:rsidP="00AC7943" w:rsidRDefault="00AC7943" w14:paraId="50795062" w14:textId="1E72D5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_CATEGORY </w:t>
            </w:r>
          </w:p>
        </w:tc>
        <w:tc>
          <w:tcPr>
            <w:tcW w:w="534" w:type="pct"/>
            <w:noWrap/>
          </w:tcPr>
          <w:p w:rsidRPr="00BD7CF8" w:rsidR="00AC7943" w:rsidP="00AC7943" w:rsidRDefault="00AC7943" w14:paraId="590DAEDE" w14:textId="0DD5A663">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7CFA70BB" w14:textId="0D0374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EC3C054" w14:textId="2AE5A3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26B61CE0" w14:textId="0DF6D5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_CATEGORY </w:t>
            </w:r>
          </w:p>
        </w:tc>
        <w:tc>
          <w:tcPr>
            <w:tcW w:w="876" w:type="pct"/>
            <w:noWrap/>
          </w:tcPr>
          <w:p w:rsidRPr="00176064" w:rsidR="00AC7943" w:rsidP="00AC7943" w:rsidRDefault="00AC7943" w14:paraId="337E865B" w14:textId="13832C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_CATEGORY </w:t>
            </w:r>
          </w:p>
        </w:tc>
        <w:tc>
          <w:tcPr>
            <w:tcW w:w="835" w:type="pct"/>
            <w:noWrap/>
          </w:tcPr>
          <w:p w:rsidRPr="00AC7943" w:rsidR="00AC7943" w:rsidP="00AC7943" w:rsidRDefault="00AC7943" w14:paraId="17F527C1" w14:textId="7704AE81">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Bank account descriptive flexfield category.</w:t>
            </w:r>
          </w:p>
        </w:tc>
      </w:tr>
      <w:tr w:rsidRPr="00EC4DEB" w:rsidR="00AC7943" w:rsidTr="005730C6" w14:paraId="2473DDD3" w14:textId="77777777">
        <w:tc>
          <w:tcPr>
            <w:tcW w:w="252" w:type="pct"/>
            <w:noWrap/>
          </w:tcPr>
          <w:p w:rsidR="00AC7943" w:rsidP="00AC7943" w:rsidRDefault="00AC7943" w14:paraId="0E0BAA0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48</w:t>
            </w:r>
          </w:p>
        </w:tc>
        <w:tc>
          <w:tcPr>
            <w:tcW w:w="940" w:type="pct"/>
            <w:noWrap/>
          </w:tcPr>
          <w:p w:rsidRPr="005E09C9" w:rsidR="00AC7943" w:rsidP="00AC7943" w:rsidRDefault="00AC7943" w14:paraId="70879993" w14:textId="36784B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          </w:t>
            </w:r>
          </w:p>
        </w:tc>
        <w:tc>
          <w:tcPr>
            <w:tcW w:w="534" w:type="pct"/>
            <w:noWrap/>
          </w:tcPr>
          <w:p w:rsidRPr="00BD7CF8" w:rsidR="00AC7943" w:rsidP="00AC7943" w:rsidRDefault="00AC7943" w14:paraId="1D1B88FA" w14:textId="585CDF28">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446299F0" w14:textId="589EDD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5B87218" w14:textId="46B70C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FFDB764" w14:textId="515D40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          </w:t>
            </w:r>
          </w:p>
        </w:tc>
        <w:tc>
          <w:tcPr>
            <w:tcW w:w="876" w:type="pct"/>
            <w:noWrap/>
          </w:tcPr>
          <w:p w:rsidRPr="00176064" w:rsidR="00AC7943" w:rsidP="00AC7943" w:rsidRDefault="00AC7943" w14:paraId="23716BC5" w14:textId="2A4FF3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          </w:t>
            </w:r>
          </w:p>
        </w:tc>
        <w:tc>
          <w:tcPr>
            <w:tcW w:w="835" w:type="pct"/>
            <w:noWrap/>
          </w:tcPr>
          <w:p w:rsidRPr="00AC7943" w:rsidR="00AC7943" w:rsidP="00AC7943" w:rsidRDefault="00AC7943" w14:paraId="51402262" w14:textId="09A78AC5">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Attributes related to bank.</w:t>
            </w:r>
          </w:p>
        </w:tc>
      </w:tr>
      <w:tr w:rsidRPr="00EC4DEB" w:rsidR="00AC7943" w:rsidTr="005730C6" w14:paraId="4BF5933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0C11A16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49</w:t>
            </w:r>
          </w:p>
        </w:tc>
        <w:tc>
          <w:tcPr>
            <w:tcW w:w="940" w:type="pct"/>
            <w:noWrap/>
          </w:tcPr>
          <w:p w:rsidRPr="005E09C9" w:rsidR="00AC7943" w:rsidP="00AC7943" w:rsidRDefault="00AC7943" w14:paraId="1B6A87CD" w14:textId="3FF694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0         </w:t>
            </w:r>
          </w:p>
        </w:tc>
        <w:tc>
          <w:tcPr>
            <w:tcW w:w="534" w:type="pct"/>
            <w:noWrap/>
          </w:tcPr>
          <w:p w:rsidRPr="00BD7CF8" w:rsidR="00AC7943" w:rsidP="00AC7943" w:rsidRDefault="00AC7943" w14:paraId="60E87599" w14:textId="7DE9EE66">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0F45C47" w14:textId="61A8E4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984E6A2" w14:textId="77696A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A90C2B3" w14:textId="01923C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0         </w:t>
            </w:r>
          </w:p>
        </w:tc>
        <w:tc>
          <w:tcPr>
            <w:tcW w:w="876" w:type="pct"/>
            <w:noWrap/>
          </w:tcPr>
          <w:p w:rsidRPr="00176064" w:rsidR="00AC7943" w:rsidP="00AC7943" w:rsidRDefault="00AC7943" w14:paraId="6E8A0B71" w14:textId="583AD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0         </w:t>
            </w:r>
          </w:p>
        </w:tc>
        <w:tc>
          <w:tcPr>
            <w:tcW w:w="835" w:type="pct"/>
            <w:noWrap/>
          </w:tcPr>
          <w:p w:rsidRPr="00AC7943" w:rsidR="00AC7943" w:rsidP="00AC7943" w:rsidRDefault="00AC7943" w14:paraId="40E5D3A7" w14:textId="3CC7794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541E20AF" w14:textId="77777777">
        <w:tc>
          <w:tcPr>
            <w:tcW w:w="252" w:type="pct"/>
            <w:noWrap/>
          </w:tcPr>
          <w:p w:rsidRPr="00B1480B" w:rsidR="00AC7943" w:rsidP="00AC7943" w:rsidRDefault="00AC7943" w14:paraId="271CC3B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0</w:t>
            </w:r>
          </w:p>
        </w:tc>
        <w:tc>
          <w:tcPr>
            <w:tcW w:w="940" w:type="pct"/>
            <w:noWrap/>
          </w:tcPr>
          <w:p w:rsidRPr="005E09C9" w:rsidR="00AC7943" w:rsidP="00AC7943" w:rsidRDefault="00AC7943" w14:paraId="158D72E4" w14:textId="71AD87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1         </w:t>
            </w:r>
          </w:p>
        </w:tc>
        <w:tc>
          <w:tcPr>
            <w:tcW w:w="534" w:type="pct"/>
            <w:noWrap/>
          </w:tcPr>
          <w:p w:rsidRPr="00BD7CF8" w:rsidR="00AC7943" w:rsidP="00AC7943" w:rsidRDefault="00AC7943" w14:paraId="6E7D50C5" w14:textId="126BBC57">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8907B65" w14:textId="274063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9DAA5D6" w14:textId="223790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418DBE9" w14:textId="621CE6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1         </w:t>
            </w:r>
          </w:p>
        </w:tc>
        <w:tc>
          <w:tcPr>
            <w:tcW w:w="876" w:type="pct"/>
            <w:noWrap/>
          </w:tcPr>
          <w:p w:rsidRPr="00176064" w:rsidR="00AC7943" w:rsidP="00AC7943" w:rsidRDefault="00AC7943" w14:paraId="18B932F8" w14:textId="63AE19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1         </w:t>
            </w:r>
          </w:p>
        </w:tc>
        <w:tc>
          <w:tcPr>
            <w:tcW w:w="835" w:type="pct"/>
            <w:noWrap/>
          </w:tcPr>
          <w:p w:rsidRPr="00AC7943" w:rsidR="00AC7943" w:rsidP="00AC7943" w:rsidRDefault="00AC7943" w14:paraId="13E505D9" w14:textId="77699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311C667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22D8C50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1</w:t>
            </w:r>
          </w:p>
        </w:tc>
        <w:tc>
          <w:tcPr>
            <w:tcW w:w="940" w:type="pct"/>
            <w:noWrap/>
          </w:tcPr>
          <w:p w:rsidRPr="005E09C9" w:rsidR="00AC7943" w:rsidP="00AC7943" w:rsidRDefault="00AC7943" w14:paraId="710B3CC9" w14:textId="29273A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2         </w:t>
            </w:r>
          </w:p>
        </w:tc>
        <w:tc>
          <w:tcPr>
            <w:tcW w:w="534" w:type="pct"/>
            <w:noWrap/>
          </w:tcPr>
          <w:p w:rsidRPr="00BD7CF8" w:rsidR="00AC7943" w:rsidP="00AC7943" w:rsidRDefault="00AC7943" w14:paraId="5727E168" w14:textId="4A24FDB1">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FFF2C52" w14:textId="6C3D48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6B5421F3" w14:textId="48A455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5A75127" w14:textId="09CFBB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2         </w:t>
            </w:r>
          </w:p>
        </w:tc>
        <w:tc>
          <w:tcPr>
            <w:tcW w:w="876" w:type="pct"/>
            <w:noWrap/>
          </w:tcPr>
          <w:p w:rsidRPr="00176064" w:rsidR="00AC7943" w:rsidP="00AC7943" w:rsidRDefault="00AC7943" w14:paraId="4EE111F8" w14:textId="290D00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2         </w:t>
            </w:r>
          </w:p>
        </w:tc>
        <w:tc>
          <w:tcPr>
            <w:tcW w:w="835" w:type="pct"/>
            <w:noWrap/>
          </w:tcPr>
          <w:p w:rsidRPr="00AC7943" w:rsidR="00AC7943" w:rsidP="00AC7943" w:rsidRDefault="00AC7943" w14:paraId="2B7B37E7" w14:textId="2B7BCB4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62C8F6F" w14:textId="77777777">
        <w:tc>
          <w:tcPr>
            <w:tcW w:w="252" w:type="pct"/>
            <w:noWrap/>
          </w:tcPr>
          <w:p w:rsidRPr="00B1480B" w:rsidR="00AC7943" w:rsidP="00AC7943" w:rsidRDefault="00AC7943" w14:paraId="2993E35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2</w:t>
            </w:r>
          </w:p>
        </w:tc>
        <w:tc>
          <w:tcPr>
            <w:tcW w:w="940" w:type="pct"/>
            <w:noWrap/>
          </w:tcPr>
          <w:p w:rsidRPr="005E09C9" w:rsidR="00AC7943" w:rsidP="00AC7943" w:rsidRDefault="00AC7943" w14:paraId="29860B21" w14:textId="610DCE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3         </w:t>
            </w:r>
          </w:p>
        </w:tc>
        <w:tc>
          <w:tcPr>
            <w:tcW w:w="534" w:type="pct"/>
            <w:noWrap/>
          </w:tcPr>
          <w:p w:rsidRPr="00BD7CF8" w:rsidR="00AC7943" w:rsidP="00AC7943" w:rsidRDefault="00AC7943" w14:paraId="1665A823" w14:textId="08254FF6">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4F01490" w14:textId="0622AA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951CDF4" w14:textId="637254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256C3DB" w14:textId="01640D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3         </w:t>
            </w:r>
          </w:p>
        </w:tc>
        <w:tc>
          <w:tcPr>
            <w:tcW w:w="876" w:type="pct"/>
            <w:noWrap/>
          </w:tcPr>
          <w:p w:rsidRPr="00176064" w:rsidR="00AC7943" w:rsidP="00AC7943" w:rsidRDefault="00AC7943" w14:paraId="05A4ADEF" w14:textId="72D265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3         </w:t>
            </w:r>
          </w:p>
        </w:tc>
        <w:tc>
          <w:tcPr>
            <w:tcW w:w="835" w:type="pct"/>
            <w:noWrap/>
          </w:tcPr>
          <w:p w:rsidRPr="00AC7943" w:rsidR="00AC7943" w:rsidP="00AC7943" w:rsidRDefault="00AC7943" w14:paraId="19B16997" w14:textId="0DDCCBE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F8FAB6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36877D6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3</w:t>
            </w:r>
          </w:p>
        </w:tc>
        <w:tc>
          <w:tcPr>
            <w:tcW w:w="940" w:type="pct"/>
            <w:noWrap/>
          </w:tcPr>
          <w:p w:rsidRPr="005E09C9" w:rsidR="00AC7943" w:rsidP="00AC7943" w:rsidRDefault="00AC7943" w14:paraId="06E2975D" w14:textId="69A4BF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4         </w:t>
            </w:r>
          </w:p>
        </w:tc>
        <w:tc>
          <w:tcPr>
            <w:tcW w:w="534" w:type="pct"/>
            <w:noWrap/>
          </w:tcPr>
          <w:p w:rsidRPr="00BD7CF8" w:rsidR="00AC7943" w:rsidP="00AC7943" w:rsidRDefault="00AC7943" w14:paraId="3DD56E14" w14:textId="1A794FFC">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3FECBDF2" w14:textId="7AECF4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83FCE18" w14:textId="34212D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2D25F1D" w14:textId="767413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4         </w:t>
            </w:r>
          </w:p>
        </w:tc>
        <w:tc>
          <w:tcPr>
            <w:tcW w:w="876" w:type="pct"/>
            <w:noWrap/>
          </w:tcPr>
          <w:p w:rsidRPr="00176064" w:rsidR="00AC7943" w:rsidP="00AC7943" w:rsidRDefault="00AC7943" w14:paraId="1B97A0B2" w14:textId="0C80D8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4         </w:t>
            </w:r>
          </w:p>
        </w:tc>
        <w:tc>
          <w:tcPr>
            <w:tcW w:w="835" w:type="pct"/>
            <w:noWrap/>
          </w:tcPr>
          <w:p w:rsidRPr="00AC7943" w:rsidR="00AC7943" w:rsidP="00AC7943" w:rsidRDefault="00AC7943" w14:paraId="22FC993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08085608" w14:textId="77777777">
        <w:tc>
          <w:tcPr>
            <w:tcW w:w="252" w:type="pct"/>
            <w:noWrap/>
          </w:tcPr>
          <w:p w:rsidRPr="00B1480B" w:rsidR="00AC7943" w:rsidP="00AC7943" w:rsidRDefault="00AC7943" w14:paraId="55B04E8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4</w:t>
            </w:r>
          </w:p>
        </w:tc>
        <w:tc>
          <w:tcPr>
            <w:tcW w:w="940" w:type="pct"/>
            <w:noWrap/>
          </w:tcPr>
          <w:p w:rsidRPr="005E09C9" w:rsidR="00AC7943" w:rsidP="00AC7943" w:rsidRDefault="00AC7943" w14:paraId="67C0D03A" w14:textId="705921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5         </w:t>
            </w:r>
          </w:p>
        </w:tc>
        <w:tc>
          <w:tcPr>
            <w:tcW w:w="534" w:type="pct"/>
            <w:noWrap/>
          </w:tcPr>
          <w:p w:rsidRPr="00BD7CF8" w:rsidR="00AC7943" w:rsidP="00AC7943" w:rsidRDefault="00AC7943" w14:paraId="6B013CB3" w14:textId="3AFE3231">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98293FE" w14:textId="6F7C88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1743F95" w14:textId="77D8E1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3B7F578" w14:textId="5E0ABB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5         </w:t>
            </w:r>
          </w:p>
        </w:tc>
        <w:tc>
          <w:tcPr>
            <w:tcW w:w="876" w:type="pct"/>
            <w:noWrap/>
          </w:tcPr>
          <w:p w:rsidRPr="00176064" w:rsidR="00AC7943" w:rsidP="00AC7943" w:rsidRDefault="00AC7943" w14:paraId="3350DB3B" w14:textId="45EB51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15         </w:t>
            </w:r>
          </w:p>
        </w:tc>
        <w:tc>
          <w:tcPr>
            <w:tcW w:w="835" w:type="pct"/>
            <w:noWrap/>
          </w:tcPr>
          <w:p w:rsidRPr="00AC7943" w:rsidR="00AC7943" w:rsidP="00AC7943" w:rsidRDefault="00AC7943" w14:paraId="3FF729B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6745328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42D930B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5</w:t>
            </w:r>
          </w:p>
        </w:tc>
        <w:tc>
          <w:tcPr>
            <w:tcW w:w="940" w:type="pct"/>
            <w:noWrap/>
          </w:tcPr>
          <w:p w:rsidRPr="005E09C9" w:rsidR="00AC7943" w:rsidP="00AC7943" w:rsidRDefault="00AC7943" w14:paraId="212FDFF0" w14:textId="26669E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2          </w:t>
            </w:r>
          </w:p>
        </w:tc>
        <w:tc>
          <w:tcPr>
            <w:tcW w:w="534" w:type="pct"/>
            <w:noWrap/>
          </w:tcPr>
          <w:p w:rsidRPr="00BD7CF8" w:rsidR="00AC7943" w:rsidP="00AC7943" w:rsidRDefault="00AC7943" w14:paraId="44AEB7C7" w14:textId="44D84BC1">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7DCD32F8" w14:textId="179817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4294097" w14:textId="564549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D9FBB4A" w14:textId="5CBB85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2          </w:t>
            </w:r>
          </w:p>
        </w:tc>
        <w:tc>
          <w:tcPr>
            <w:tcW w:w="876" w:type="pct"/>
            <w:noWrap/>
          </w:tcPr>
          <w:p w:rsidRPr="00176064" w:rsidR="00AC7943" w:rsidP="00AC7943" w:rsidRDefault="00AC7943" w14:paraId="73E10F4C" w14:textId="6FA9B7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2          </w:t>
            </w:r>
          </w:p>
        </w:tc>
        <w:tc>
          <w:tcPr>
            <w:tcW w:w="835" w:type="pct"/>
            <w:noWrap/>
          </w:tcPr>
          <w:p w:rsidRPr="00AC7943" w:rsidR="00AC7943" w:rsidP="00AC7943" w:rsidRDefault="00AC7943" w14:paraId="1C14DBE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78B71E68" w14:textId="77777777">
        <w:tc>
          <w:tcPr>
            <w:tcW w:w="252" w:type="pct"/>
            <w:noWrap/>
          </w:tcPr>
          <w:p w:rsidRPr="00B1480B" w:rsidR="00AC7943" w:rsidP="00AC7943" w:rsidRDefault="00AC7943" w14:paraId="64AFC69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6</w:t>
            </w:r>
          </w:p>
        </w:tc>
        <w:tc>
          <w:tcPr>
            <w:tcW w:w="940" w:type="pct"/>
            <w:noWrap/>
          </w:tcPr>
          <w:p w:rsidRPr="005E09C9" w:rsidR="00AC7943" w:rsidP="00AC7943" w:rsidRDefault="00AC7943" w14:paraId="4663A557" w14:textId="49DFBD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3          </w:t>
            </w:r>
          </w:p>
        </w:tc>
        <w:tc>
          <w:tcPr>
            <w:tcW w:w="534" w:type="pct"/>
            <w:noWrap/>
          </w:tcPr>
          <w:p w:rsidRPr="00BD7CF8" w:rsidR="00AC7943" w:rsidP="00AC7943" w:rsidRDefault="00AC7943" w14:paraId="77CAE3CD" w14:textId="38DF0FAB">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3D923093" w14:textId="40BC28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C5E500B" w14:textId="3B1285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9318B44" w14:textId="20F351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3          </w:t>
            </w:r>
          </w:p>
        </w:tc>
        <w:tc>
          <w:tcPr>
            <w:tcW w:w="876" w:type="pct"/>
            <w:noWrap/>
          </w:tcPr>
          <w:p w:rsidRPr="00176064" w:rsidR="00AC7943" w:rsidP="00AC7943" w:rsidRDefault="00AC7943" w14:paraId="3CB87E4E" w14:textId="5CDFB5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3          </w:t>
            </w:r>
          </w:p>
        </w:tc>
        <w:tc>
          <w:tcPr>
            <w:tcW w:w="835" w:type="pct"/>
            <w:noWrap/>
          </w:tcPr>
          <w:p w:rsidRPr="00AC7943" w:rsidR="00AC7943" w:rsidP="00AC7943" w:rsidRDefault="00AC7943" w14:paraId="0CD23E9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0F6BAA5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241684E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7</w:t>
            </w:r>
          </w:p>
        </w:tc>
        <w:tc>
          <w:tcPr>
            <w:tcW w:w="940" w:type="pct"/>
            <w:noWrap/>
          </w:tcPr>
          <w:p w:rsidRPr="005E09C9" w:rsidR="00AC7943" w:rsidP="00AC7943" w:rsidRDefault="00AC7943" w14:paraId="0EF554FB" w14:textId="2778E1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4          </w:t>
            </w:r>
          </w:p>
        </w:tc>
        <w:tc>
          <w:tcPr>
            <w:tcW w:w="534" w:type="pct"/>
            <w:noWrap/>
          </w:tcPr>
          <w:p w:rsidRPr="00BD7CF8" w:rsidR="00AC7943" w:rsidP="00AC7943" w:rsidRDefault="00AC7943" w14:paraId="74C9EA76" w14:textId="6068E3D1">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0134A370" w14:textId="0D7AE1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B6EA8D2" w14:textId="509185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F4F75C7" w14:textId="318960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4          </w:t>
            </w:r>
          </w:p>
        </w:tc>
        <w:tc>
          <w:tcPr>
            <w:tcW w:w="876" w:type="pct"/>
            <w:noWrap/>
          </w:tcPr>
          <w:p w:rsidRPr="00176064" w:rsidR="00AC7943" w:rsidP="00AC7943" w:rsidRDefault="00AC7943" w14:paraId="66663167" w14:textId="0D522C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4          </w:t>
            </w:r>
          </w:p>
        </w:tc>
        <w:tc>
          <w:tcPr>
            <w:tcW w:w="835" w:type="pct"/>
            <w:noWrap/>
          </w:tcPr>
          <w:p w:rsidRPr="00AC7943" w:rsidR="00AC7943" w:rsidP="00AC7943" w:rsidRDefault="00AC7943" w14:paraId="79821BA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A79E5F2" w14:textId="77777777">
        <w:tc>
          <w:tcPr>
            <w:tcW w:w="252" w:type="pct"/>
            <w:noWrap/>
          </w:tcPr>
          <w:p w:rsidRPr="00B1480B" w:rsidR="00AC7943" w:rsidP="00AC7943" w:rsidRDefault="00AC7943" w14:paraId="307288F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8</w:t>
            </w:r>
          </w:p>
        </w:tc>
        <w:tc>
          <w:tcPr>
            <w:tcW w:w="940" w:type="pct"/>
            <w:noWrap/>
          </w:tcPr>
          <w:p w:rsidRPr="005E09C9" w:rsidR="00AC7943" w:rsidP="00AC7943" w:rsidRDefault="00AC7943" w14:paraId="34FD893B" w14:textId="635FC8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5          </w:t>
            </w:r>
          </w:p>
        </w:tc>
        <w:tc>
          <w:tcPr>
            <w:tcW w:w="534" w:type="pct"/>
            <w:noWrap/>
          </w:tcPr>
          <w:p w:rsidRPr="00BD7CF8" w:rsidR="00AC7943" w:rsidP="00AC7943" w:rsidRDefault="00AC7943" w14:paraId="7D866EED" w14:textId="32F8BAD1">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95A79C7" w14:textId="3E1922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EFE8E8E" w14:textId="79CC18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6AF8718" w14:textId="7E443A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5          </w:t>
            </w:r>
          </w:p>
        </w:tc>
        <w:tc>
          <w:tcPr>
            <w:tcW w:w="876" w:type="pct"/>
            <w:noWrap/>
          </w:tcPr>
          <w:p w:rsidRPr="00176064" w:rsidR="00AC7943" w:rsidP="00AC7943" w:rsidRDefault="00AC7943" w14:paraId="26DE95B0" w14:textId="2480D1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5          </w:t>
            </w:r>
          </w:p>
        </w:tc>
        <w:tc>
          <w:tcPr>
            <w:tcW w:w="835" w:type="pct"/>
            <w:noWrap/>
          </w:tcPr>
          <w:p w:rsidRPr="00AC7943" w:rsidR="00AC7943" w:rsidP="00AC7943" w:rsidRDefault="00AC7943" w14:paraId="44213EF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55DB458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417748A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59</w:t>
            </w:r>
          </w:p>
        </w:tc>
        <w:tc>
          <w:tcPr>
            <w:tcW w:w="940" w:type="pct"/>
            <w:noWrap/>
          </w:tcPr>
          <w:p w:rsidRPr="005E09C9" w:rsidR="00AC7943" w:rsidP="00AC7943" w:rsidRDefault="00AC7943" w14:paraId="182C3E43" w14:textId="6C9444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6          </w:t>
            </w:r>
          </w:p>
        </w:tc>
        <w:tc>
          <w:tcPr>
            <w:tcW w:w="534" w:type="pct"/>
            <w:noWrap/>
          </w:tcPr>
          <w:p w:rsidRPr="00BD7CF8" w:rsidR="00AC7943" w:rsidP="00AC7943" w:rsidRDefault="00AC7943" w14:paraId="745D5E43" w14:textId="0B23C15D">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3CF62CF2" w14:textId="654463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B271C73" w14:textId="25CC89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67B4E21" w14:textId="1A7C1D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6          </w:t>
            </w:r>
          </w:p>
        </w:tc>
        <w:tc>
          <w:tcPr>
            <w:tcW w:w="876" w:type="pct"/>
            <w:noWrap/>
          </w:tcPr>
          <w:p w:rsidRPr="00176064" w:rsidR="00AC7943" w:rsidP="00AC7943" w:rsidRDefault="00AC7943" w14:paraId="33712679" w14:textId="7CEC81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6          </w:t>
            </w:r>
          </w:p>
        </w:tc>
        <w:tc>
          <w:tcPr>
            <w:tcW w:w="835" w:type="pct"/>
            <w:noWrap/>
          </w:tcPr>
          <w:p w:rsidRPr="00AC7943" w:rsidR="00AC7943" w:rsidP="00AC7943" w:rsidRDefault="00AC7943" w14:paraId="16DDCBA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7388C3C" w14:textId="77777777">
        <w:tc>
          <w:tcPr>
            <w:tcW w:w="252" w:type="pct"/>
            <w:noWrap/>
          </w:tcPr>
          <w:p w:rsidRPr="00B1480B" w:rsidR="00AC7943" w:rsidP="00AC7943" w:rsidRDefault="00AC7943" w14:paraId="5807F150"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0</w:t>
            </w:r>
          </w:p>
        </w:tc>
        <w:tc>
          <w:tcPr>
            <w:tcW w:w="940" w:type="pct"/>
            <w:noWrap/>
          </w:tcPr>
          <w:p w:rsidRPr="005E09C9" w:rsidR="00AC7943" w:rsidP="00AC7943" w:rsidRDefault="00AC7943" w14:paraId="43C161A7" w14:textId="0F2179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7          </w:t>
            </w:r>
          </w:p>
        </w:tc>
        <w:tc>
          <w:tcPr>
            <w:tcW w:w="534" w:type="pct"/>
            <w:noWrap/>
          </w:tcPr>
          <w:p w:rsidRPr="00BD7CF8" w:rsidR="00AC7943" w:rsidP="00AC7943" w:rsidRDefault="00AC7943" w14:paraId="6CCC2A78" w14:textId="75BDD3AA">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6F861F86" w14:textId="0BA6DC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774411C" w14:textId="32B1A9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1F2722B" w14:textId="267C90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7          </w:t>
            </w:r>
          </w:p>
        </w:tc>
        <w:tc>
          <w:tcPr>
            <w:tcW w:w="876" w:type="pct"/>
            <w:noWrap/>
          </w:tcPr>
          <w:p w:rsidRPr="00176064" w:rsidR="00AC7943" w:rsidP="00AC7943" w:rsidRDefault="00AC7943" w14:paraId="1D12886E" w14:textId="182286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7          </w:t>
            </w:r>
          </w:p>
        </w:tc>
        <w:tc>
          <w:tcPr>
            <w:tcW w:w="835" w:type="pct"/>
            <w:noWrap/>
          </w:tcPr>
          <w:p w:rsidRPr="00AC7943" w:rsidR="00AC7943" w:rsidP="00AC7943" w:rsidRDefault="00AC7943" w14:paraId="6B08AF4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73BE1BA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5F68AD0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1</w:t>
            </w:r>
          </w:p>
        </w:tc>
        <w:tc>
          <w:tcPr>
            <w:tcW w:w="940" w:type="pct"/>
            <w:noWrap/>
          </w:tcPr>
          <w:p w:rsidRPr="005E09C9" w:rsidR="00AC7943" w:rsidP="00AC7943" w:rsidRDefault="00AC7943" w14:paraId="4DC35144" w14:textId="124B2A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8          </w:t>
            </w:r>
          </w:p>
        </w:tc>
        <w:tc>
          <w:tcPr>
            <w:tcW w:w="534" w:type="pct"/>
            <w:noWrap/>
          </w:tcPr>
          <w:p w:rsidRPr="00BD7CF8" w:rsidR="00AC7943" w:rsidP="00AC7943" w:rsidRDefault="00AC7943" w14:paraId="5911887A" w14:textId="0E6E1A85">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10AD83F2" w14:textId="1B56E8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6BAB834C" w14:textId="64C3A3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2DD8F724" w14:textId="13D197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8          </w:t>
            </w:r>
          </w:p>
        </w:tc>
        <w:tc>
          <w:tcPr>
            <w:tcW w:w="876" w:type="pct"/>
            <w:noWrap/>
          </w:tcPr>
          <w:p w:rsidRPr="00176064" w:rsidR="00AC7943" w:rsidP="00AC7943" w:rsidRDefault="00AC7943" w14:paraId="778DF5B8" w14:textId="7F80BA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8          </w:t>
            </w:r>
          </w:p>
        </w:tc>
        <w:tc>
          <w:tcPr>
            <w:tcW w:w="835" w:type="pct"/>
            <w:noWrap/>
          </w:tcPr>
          <w:p w:rsidRPr="00AC7943" w:rsidR="00AC7943" w:rsidP="00AC7943" w:rsidRDefault="00AC7943" w14:paraId="1C18854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767F6228" w14:textId="77777777">
        <w:tc>
          <w:tcPr>
            <w:tcW w:w="252" w:type="pct"/>
            <w:noWrap/>
          </w:tcPr>
          <w:p w:rsidRPr="00B1480B" w:rsidR="00AC7943" w:rsidP="00AC7943" w:rsidRDefault="00AC7943" w14:paraId="5F37E99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2</w:t>
            </w:r>
          </w:p>
        </w:tc>
        <w:tc>
          <w:tcPr>
            <w:tcW w:w="940" w:type="pct"/>
            <w:noWrap/>
          </w:tcPr>
          <w:p w:rsidRPr="005E09C9" w:rsidR="00AC7943" w:rsidP="00AC7943" w:rsidRDefault="00AC7943" w14:paraId="7F089BD1" w14:textId="689940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9          </w:t>
            </w:r>
          </w:p>
        </w:tc>
        <w:tc>
          <w:tcPr>
            <w:tcW w:w="534" w:type="pct"/>
            <w:noWrap/>
          </w:tcPr>
          <w:p w:rsidRPr="00BD7CF8" w:rsidR="00AC7943" w:rsidP="00AC7943" w:rsidRDefault="00AC7943" w14:paraId="084EA4F4" w14:textId="30FC1A3D">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4C1ADA37" w14:textId="702817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D3244F3" w14:textId="405F89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C8BF75E" w14:textId="6AB8EE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9          </w:t>
            </w:r>
          </w:p>
        </w:tc>
        <w:tc>
          <w:tcPr>
            <w:tcW w:w="876" w:type="pct"/>
            <w:noWrap/>
          </w:tcPr>
          <w:p w:rsidRPr="00176064" w:rsidR="00AC7943" w:rsidP="00AC7943" w:rsidRDefault="00AC7943" w14:paraId="309DA9DD" w14:textId="08821B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ATTRIBUTE9          </w:t>
            </w:r>
          </w:p>
        </w:tc>
        <w:tc>
          <w:tcPr>
            <w:tcW w:w="835" w:type="pct"/>
            <w:noWrap/>
          </w:tcPr>
          <w:p w:rsidRPr="00AC7943" w:rsidR="00AC7943" w:rsidP="00AC7943" w:rsidRDefault="00AC7943" w14:paraId="2B8A5F8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6B43AA1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0FE5878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3</w:t>
            </w:r>
          </w:p>
        </w:tc>
        <w:tc>
          <w:tcPr>
            <w:tcW w:w="940" w:type="pct"/>
            <w:noWrap/>
          </w:tcPr>
          <w:p w:rsidRPr="005E09C9" w:rsidR="00AC7943" w:rsidP="00AC7943" w:rsidRDefault="00AC7943" w14:paraId="738C13C9" w14:textId="5A5945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_CATEGORY         </w:t>
            </w:r>
          </w:p>
        </w:tc>
        <w:tc>
          <w:tcPr>
            <w:tcW w:w="534" w:type="pct"/>
            <w:noWrap/>
          </w:tcPr>
          <w:p w:rsidRPr="00BD7CF8" w:rsidR="00AC7943" w:rsidP="00AC7943" w:rsidRDefault="00AC7943" w14:paraId="5FE00180" w14:textId="5287594C">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FA67287" w14:textId="4D11B2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F847585" w14:textId="2C289F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79D25F1" w14:textId="539843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_CATEGORY         </w:t>
            </w:r>
          </w:p>
        </w:tc>
        <w:tc>
          <w:tcPr>
            <w:tcW w:w="876" w:type="pct"/>
            <w:noWrap/>
          </w:tcPr>
          <w:p w:rsidRPr="00176064" w:rsidR="00AC7943" w:rsidP="00AC7943" w:rsidRDefault="00AC7943" w14:paraId="22C551FD" w14:textId="02771A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_CATEGORY         </w:t>
            </w:r>
          </w:p>
        </w:tc>
        <w:tc>
          <w:tcPr>
            <w:tcW w:w="835" w:type="pct"/>
            <w:noWrap/>
          </w:tcPr>
          <w:p w:rsidRPr="00AC7943" w:rsidR="00AC7943" w:rsidP="00AC7943" w:rsidRDefault="00AC7943" w14:paraId="06E71CA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180B08DE" w14:textId="77777777">
        <w:tc>
          <w:tcPr>
            <w:tcW w:w="252" w:type="pct"/>
            <w:noWrap/>
          </w:tcPr>
          <w:p w:rsidRPr="00B1480B" w:rsidR="00AC7943" w:rsidP="00AC7943" w:rsidRDefault="00AC7943" w14:paraId="1DE0B8E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4</w:t>
            </w:r>
          </w:p>
        </w:tc>
        <w:tc>
          <w:tcPr>
            <w:tcW w:w="940" w:type="pct"/>
            <w:noWrap/>
          </w:tcPr>
          <w:p w:rsidRPr="005E09C9" w:rsidR="00AC7943" w:rsidP="00AC7943" w:rsidRDefault="00AC7943" w14:paraId="51233915" w14:textId="2DC0D8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           </w:t>
            </w:r>
          </w:p>
        </w:tc>
        <w:tc>
          <w:tcPr>
            <w:tcW w:w="534" w:type="pct"/>
            <w:noWrap/>
          </w:tcPr>
          <w:p w:rsidRPr="00BD7CF8" w:rsidR="00AC7943" w:rsidP="00AC7943" w:rsidRDefault="00AC7943" w14:paraId="4F51C46D" w14:textId="2D7988DC">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0EE975B9" w14:textId="3AFF32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D55F1CE" w14:textId="2D8176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52A3D22" w14:textId="1351EA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           </w:t>
            </w:r>
          </w:p>
        </w:tc>
        <w:tc>
          <w:tcPr>
            <w:tcW w:w="876" w:type="pct"/>
            <w:noWrap/>
          </w:tcPr>
          <w:p w:rsidRPr="00176064" w:rsidR="00AC7943" w:rsidP="00AC7943" w:rsidRDefault="00AC7943" w14:paraId="50781E43" w14:textId="2E2DAB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           </w:t>
            </w:r>
          </w:p>
        </w:tc>
        <w:tc>
          <w:tcPr>
            <w:tcW w:w="835" w:type="pct"/>
            <w:noWrap/>
          </w:tcPr>
          <w:p w:rsidRPr="00AC7943" w:rsidR="00AC7943" w:rsidP="00AC7943" w:rsidRDefault="00AC7943" w14:paraId="2B2DD32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2D124D9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7A5FE3D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5</w:t>
            </w:r>
          </w:p>
        </w:tc>
        <w:tc>
          <w:tcPr>
            <w:tcW w:w="940" w:type="pct"/>
            <w:noWrap/>
          </w:tcPr>
          <w:p w:rsidRPr="005E09C9" w:rsidR="00AC7943" w:rsidP="00AC7943" w:rsidRDefault="00AC7943" w14:paraId="4BB5B6D5" w14:textId="5A413C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0          </w:t>
            </w:r>
          </w:p>
        </w:tc>
        <w:tc>
          <w:tcPr>
            <w:tcW w:w="534" w:type="pct"/>
            <w:noWrap/>
          </w:tcPr>
          <w:p w:rsidRPr="00BD7CF8" w:rsidR="00AC7943" w:rsidP="00AC7943" w:rsidRDefault="00AC7943" w14:paraId="1533D489" w14:textId="2A842801">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006D465E" w14:textId="6B3187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B313945" w14:textId="5AB950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2A6F03F4" w14:textId="488F86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0          </w:t>
            </w:r>
          </w:p>
        </w:tc>
        <w:tc>
          <w:tcPr>
            <w:tcW w:w="876" w:type="pct"/>
            <w:noWrap/>
          </w:tcPr>
          <w:p w:rsidRPr="00176064" w:rsidR="00AC7943" w:rsidP="00AC7943" w:rsidRDefault="00AC7943" w14:paraId="7FF77EA1" w14:textId="291FC3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0          </w:t>
            </w:r>
          </w:p>
        </w:tc>
        <w:tc>
          <w:tcPr>
            <w:tcW w:w="835" w:type="pct"/>
            <w:noWrap/>
          </w:tcPr>
          <w:p w:rsidRPr="00AC7943" w:rsidR="00AC7943" w:rsidP="00AC7943" w:rsidRDefault="00AC7943" w14:paraId="54C1E24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25676913" w14:textId="77777777">
        <w:tc>
          <w:tcPr>
            <w:tcW w:w="252" w:type="pct"/>
            <w:noWrap/>
          </w:tcPr>
          <w:p w:rsidRPr="00B1480B" w:rsidR="00AC7943" w:rsidP="00AC7943" w:rsidRDefault="00AC7943" w14:paraId="3237F34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6</w:t>
            </w:r>
          </w:p>
        </w:tc>
        <w:tc>
          <w:tcPr>
            <w:tcW w:w="940" w:type="pct"/>
            <w:noWrap/>
          </w:tcPr>
          <w:p w:rsidRPr="005E09C9" w:rsidR="00AC7943" w:rsidP="00AC7943" w:rsidRDefault="00AC7943" w14:paraId="277D8919" w14:textId="13B9A2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1          </w:t>
            </w:r>
          </w:p>
        </w:tc>
        <w:tc>
          <w:tcPr>
            <w:tcW w:w="534" w:type="pct"/>
            <w:noWrap/>
          </w:tcPr>
          <w:p w:rsidRPr="00BD7CF8" w:rsidR="00AC7943" w:rsidP="00AC7943" w:rsidRDefault="00AC7943" w14:paraId="1601396F" w14:textId="2AFF7E2A">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48051763" w14:textId="66282F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65F166C" w14:textId="126461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8EBDE77" w14:textId="451EEB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1          </w:t>
            </w:r>
          </w:p>
        </w:tc>
        <w:tc>
          <w:tcPr>
            <w:tcW w:w="876" w:type="pct"/>
            <w:noWrap/>
          </w:tcPr>
          <w:p w:rsidRPr="00176064" w:rsidR="00AC7943" w:rsidP="00AC7943" w:rsidRDefault="00AC7943" w14:paraId="5BC23BAB" w14:textId="4296F4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1          </w:t>
            </w:r>
          </w:p>
        </w:tc>
        <w:tc>
          <w:tcPr>
            <w:tcW w:w="835" w:type="pct"/>
            <w:noWrap/>
          </w:tcPr>
          <w:p w:rsidRPr="00AC7943" w:rsidR="00AC7943" w:rsidP="00AC7943" w:rsidRDefault="00AC7943" w14:paraId="4577F10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62ACE66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0B36C038"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7</w:t>
            </w:r>
          </w:p>
        </w:tc>
        <w:tc>
          <w:tcPr>
            <w:tcW w:w="940" w:type="pct"/>
            <w:noWrap/>
          </w:tcPr>
          <w:p w:rsidRPr="005E09C9" w:rsidR="00AC7943" w:rsidP="00AC7943" w:rsidRDefault="00AC7943" w14:paraId="4E78CE4E" w14:textId="53A98E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2          </w:t>
            </w:r>
          </w:p>
        </w:tc>
        <w:tc>
          <w:tcPr>
            <w:tcW w:w="534" w:type="pct"/>
            <w:noWrap/>
          </w:tcPr>
          <w:p w:rsidRPr="00BD7CF8" w:rsidR="00AC7943" w:rsidP="00AC7943" w:rsidRDefault="00AC7943" w14:paraId="0B8F5564" w14:textId="2697D5E5">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14CB82A5" w14:textId="2EC4D0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E5FB8F3" w14:textId="2FEE44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9472749" w14:textId="4E31A6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2          </w:t>
            </w:r>
          </w:p>
        </w:tc>
        <w:tc>
          <w:tcPr>
            <w:tcW w:w="876" w:type="pct"/>
            <w:noWrap/>
          </w:tcPr>
          <w:p w:rsidRPr="00176064" w:rsidR="00AC7943" w:rsidP="00AC7943" w:rsidRDefault="00AC7943" w14:paraId="59BAC94D" w14:textId="343BDA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2          </w:t>
            </w:r>
          </w:p>
        </w:tc>
        <w:tc>
          <w:tcPr>
            <w:tcW w:w="835" w:type="pct"/>
            <w:noWrap/>
          </w:tcPr>
          <w:p w:rsidRPr="00AC7943" w:rsidR="00AC7943" w:rsidP="00AC7943" w:rsidRDefault="00AC7943" w14:paraId="6DC9682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349FE5B9" w14:textId="77777777">
        <w:tc>
          <w:tcPr>
            <w:tcW w:w="252" w:type="pct"/>
            <w:noWrap/>
          </w:tcPr>
          <w:p w:rsidRPr="00B1480B" w:rsidR="00AC7943" w:rsidP="00AC7943" w:rsidRDefault="00AC7943" w14:paraId="1E0FAF3F"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480B">
              <w:rPr>
                <w:rFonts w:cs="Calibri"/>
                <w:color w:val="000000"/>
                <w:sz w:val="16"/>
                <w:szCs w:val="16"/>
              </w:rPr>
              <w:t>68</w:t>
            </w:r>
          </w:p>
        </w:tc>
        <w:tc>
          <w:tcPr>
            <w:tcW w:w="940" w:type="pct"/>
            <w:noWrap/>
          </w:tcPr>
          <w:p w:rsidRPr="005E09C9" w:rsidR="00AC7943" w:rsidP="00AC7943" w:rsidRDefault="00AC7943" w14:paraId="5AC2D5B5" w14:textId="2ACE1B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3          </w:t>
            </w:r>
          </w:p>
        </w:tc>
        <w:tc>
          <w:tcPr>
            <w:tcW w:w="534" w:type="pct"/>
            <w:noWrap/>
          </w:tcPr>
          <w:p w:rsidRPr="00BD7CF8" w:rsidR="00AC7943" w:rsidP="00AC7943" w:rsidRDefault="00AC7943" w14:paraId="7F8D6814" w14:textId="29F5745B">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6EDEB39C" w14:textId="4F90D9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09D5AAF" w14:textId="62BEB1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FACE4E2" w14:textId="61D6AF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3          </w:t>
            </w:r>
          </w:p>
        </w:tc>
        <w:tc>
          <w:tcPr>
            <w:tcW w:w="876" w:type="pct"/>
            <w:noWrap/>
          </w:tcPr>
          <w:p w:rsidRPr="00176064" w:rsidR="00AC7943" w:rsidP="00AC7943" w:rsidRDefault="00AC7943" w14:paraId="06D58EF1" w14:textId="7737B7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3          </w:t>
            </w:r>
          </w:p>
        </w:tc>
        <w:tc>
          <w:tcPr>
            <w:tcW w:w="835" w:type="pct"/>
            <w:noWrap/>
          </w:tcPr>
          <w:p w:rsidRPr="00AC7943" w:rsidR="00AC7943" w:rsidP="00AC7943" w:rsidRDefault="00AC7943" w14:paraId="49D9690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E41550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1480B" w:rsidR="00AC7943" w:rsidP="00AC7943" w:rsidRDefault="00AC7943" w14:paraId="753CC76A"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69</w:t>
            </w:r>
          </w:p>
        </w:tc>
        <w:tc>
          <w:tcPr>
            <w:tcW w:w="940" w:type="pct"/>
            <w:noWrap/>
          </w:tcPr>
          <w:p w:rsidRPr="005E09C9" w:rsidR="00AC7943" w:rsidP="00AC7943" w:rsidRDefault="00AC7943" w14:paraId="37BB2C36" w14:textId="40130E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4          </w:t>
            </w:r>
          </w:p>
        </w:tc>
        <w:tc>
          <w:tcPr>
            <w:tcW w:w="534" w:type="pct"/>
            <w:noWrap/>
          </w:tcPr>
          <w:p w:rsidRPr="00BD7CF8" w:rsidR="00AC7943" w:rsidP="00AC7943" w:rsidRDefault="00AC7943" w14:paraId="229BF374" w14:textId="487D8972">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3D768D4" w14:textId="02ECAB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9DD75FE" w14:textId="48BC08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004571C" w14:textId="040837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4          </w:t>
            </w:r>
          </w:p>
        </w:tc>
        <w:tc>
          <w:tcPr>
            <w:tcW w:w="876" w:type="pct"/>
            <w:noWrap/>
          </w:tcPr>
          <w:p w:rsidRPr="00176064" w:rsidR="00AC7943" w:rsidP="00AC7943" w:rsidRDefault="00AC7943" w14:paraId="118E8BBD" w14:textId="2F8B82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4          </w:t>
            </w:r>
          </w:p>
        </w:tc>
        <w:tc>
          <w:tcPr>
            <w:tcW w:w="835" w:type="pct"/>
            <w:noWrap/>
          </w:tcPr>
          <w:p w:rsidRPr="00AC7943" w:rsidR="00AC7943" w:rsidP="00AC7943" w:rsidRDefault="00AC7943" w14:paraId="24939ED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7C19604C" w14:textId="77777777">
        <w:tc>
          <w:tcPr>
            <w:tcW w:w="252" w:type="pct"/>
            <w:noWrap/>
          </w:tcPr>
          <w:p w:rsidRPr="003B55DC" w:rsidR="00AC7943" w:rsidP="00AC7943" w:rsidRDefault="00AC7943" w14:paraId="3B67CCDA"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0</w:t>
            </w:r>
          </w:p>
        </w:tc>
        <w:tc>
          <w:tcPr>
            <w:tcW w:w="940" w:type="pct"/>
            <w:noWrap/>
          </w:tcPr>
          <w:p w:rsidRPr="005E09C9" w:rsidR="00AC7943" w:rsidP="00AC7943" w:rsidRDefault="00AC7943" w14:paraId="182AA2D6" w14:textId="3624BF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5          </w:t>
            </w:r>
          </w:p>
        </w:tc>
        <w:tc>
          <w:tcPr>
            <w:tcW w:w="534" w:type="pct"/>
            <w:noWrap/>
          </w:tcPr>
          <w:p w:rsidRPr="00BD7CF8" w:rsidR="00AC7943" w:rsidP="00AC7943" w:rsidRDefault="00AC7943" w14:paraId="36B5A4D7" w14:textId="130EB1B5">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71818F50" w14:textId="4C81C8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263EDA5" w14:textId="709043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EA096E7" w14:textId="4A419A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5          </w:t>
            </w:r>
          </w:p>
        </w:tc>
        <w:tc>
          <w:tcPr>
            <w:tcW w:w="876" w:type="pct"/>
            <w:noWrap/>
          </w:tcPr>
          <w:p w:rsidRPr="00176064" w:rsidR="00AC7943" w:rsidP="00AC7943" w:rsidRDefault="00AC7943" w14:paraId="11C9EC18" w14:textId="161F6C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15          </w:t>
            </w:r>
          </w:p>
        </w:tc>
        <w:tc>
          <w:tcPr>
            <w:tcW w:w="835" w:type="pct"/>
            <w:noWrap/>
          </w:tcPr>
          <w:p w:rsidRPr="00AC7943" w:rsidR="00AC7943" w:rsidP="00AC7943" w:rsidRDefault="00AC7943" w14:paraId="0A7315D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2430804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74902E3B"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1</w:t>
            </w:r>
          </w:p>
        </w:tc>
        <w:tc>
          <w:tcPr>
            <w:tcW w:w="940" w:type="pct"/>
            <w:noWrap/>
          </w:tcPr>
          <w:p w:rsidRPr="005E09C9" w:rsidR="00AC7943" w:rsidP="00AC7943" w:rsidRDefault="00AC7943" w14:paraId="5A4A798E" w14:textId="3ACCE3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2           </w:t>
            </w:r>
          </w:p>
        </w:tc>
        <w:tc>
          <w:tcPr>
            <w:tcW w:w="534" w:type="pct"/>
            <w:noWrap/>
          </w:tcPr>
          <w:p w:rsidRPr="00BD7CF8" w:rsidR="00AC7943" w:rsidP="00AC7943" w:rsidRDefault="00AC7943" w14:paraId="76261A9E" w14:textId="35C437AF">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ED81E07" w14:textId="2A046E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404CB7C" w14:textId="69891E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6FF1ED4" w14:textId="51D58E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2           </w:t>
            </w:r>
          </w:p>
        </w:tc>
        <w:tc>
          <w:tcPr>
            <w:tcW w:w="876" w:type="pct"/>
            <w:noWrap/>
          </w:tcPr>
          <w:p w:rsidRPr="00176064" w:rsidR="00AC7943" w:rsidP="00AC7943" w:rsidRDefault="00AC7943" w14:paraId="744E6921" w14:textId="4E81EB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2           </w:t>
            </w:r>
          </w:p>
        </w:tc>
        <w:tc>
          <w:tcPr>
            <w:tcW w:w="835" w:type="pct"/>
            <w:noWrap/>
          </w:tcPr>
          <w:p w:rsidRPr="00AC7943" w:rsidR="00AC7943" w:rsidP="00AC7943" w:rsidRDefault="00AC7943" w14:paraId="7F24071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363F46ED" w14:textId="77777777">
        <w:tc>
          <w:tcPr>
            <w:tcW w:w="252" w:type="pct"/>
            <w:noWrap/>
          </w:tcPr>
          <w:p w:rsidRPr="003B55DC" w:rsidR="00AC7943" w:rsidP="00AC7943" w:rsidRDefault="00AC7943" w14:paraId="73B600ED" w14:textId="77777777">
            <w:pPr>
              <w:widowControl w:val="0"/>
              <w:autoSpaceDE w:val="0"/>
              <w:autoSpaceDN w:val="0"/>
              <w:adjustRightInd w:val="0"/>
              <w:spacing w:after="0" w:line="240" w:lineRule="auto"/>
              <w:ind w:right="108"/>
              <w:jc w:val="center"/>
              <w:rPr>
                <w:rFonts w:cs="Calibri"/>
                <w:color w:val="000000"/>
                <w:sz w:val="16"/>
                <w:szCs w:val="16"/>
              </w:rPr>
            </w:pPr>
            <w:r w:rsidRPr="003B55DC">
              <w:rPr>
                <w:rFonts w:cs="Calibri"/>
                <w:color w:val="000000"/>
                <w:sz w:val="16"/>
                <w:szCs w:val="16"/>
              </w:rPr>
              <w:t>72</w:t>
            </w:r>
          </w:p>
        </w:tc>
        <w:tc>
          <w:tcPr>
            <w:tcW w:w="940" w:type="pct"/>
            <w:noWrap/>
          </w:tcPr>
          <w:p w:rsidRPr="005E09C9" w:rsidR="00AC7943" w:rsidP="00AC7943" w:rsidRDefault="00AC7943" w14:paraId="284E7BD6" w14:textId="61533F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3           </w:t>
            </w:r>
          </w:p>
        </w:tc>
        <w:tc>
          <w:tcPr>
            <w:tcW w:w="534" w:type="pct"/>
            <w:noWrap/>
          </w:tcPr>
          <w:p w:rsidRPr="00BD7CF8" w:rsidR="00AC7943" w:rsidP="00AC7943" w:rsidRDefault="00AC7943" w14:paraId="65F17E68" w14:textId="439900A0">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7C8B486D" w14:textId="0703B0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66665FA" w14:textId="4C7349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2162DC59" w14:textId="08C666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3           </w:t>
            </w:r>
          </w:p>
        </w:tc>
        <w:tc>
          <w:tcPr>
            <w:tcW w:w="876" w:type="pct"/>
            <w:noWrap/>
          </w:tcPr>
          <w:p w:rsidRPr="00176064" w:rsidR="00AC7943" w:rsidP="00AC7943" w:rsidRDefault="00AC7943" w14:paraId="68AC0278" w14:textId="694665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3           </w:t>
            </w:r>
          </w:p>
        </w:tc>
        <w:tc>
          <w:tcPr>
            <w:tcW w:w="835" w:type="pct"/>
            <w:noWrap/>
          </w:tcPr>
          <w:p w:rsidRPr="00AC7943" w:rsidR="00AC7943" w:rsidP="00AC7943" w:rsidRDefault="00AC7943" w14:paraId="29E7A20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63AE449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3490B2E9"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3</w:t>
            </w:r>
          </w:p>
        </w:tc>
        <w:tc>
          <w:tcPr>
            <w:tcW w:w="940" w:type="pct"/>
            <w:noWrap/>
          </w:tcPr>
          <w:p w:rsidRPr="005E09C9" w:rsidR="00AC7943" w:rsidP="00AC7943" w:rsidRDefault="00AC7943" w14:paraId="2E2C730E" w14:textId="51A582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4           </w:t>
            </w:r>
          </w:p>
        </w:tc>
        <w:tc>
          <w:tcPr>
            <w:tcW w:w="534" w:type="pct"/>
            <w:noWrap/>
          </w:tcPr>
          <w:p w:rsidRPr="00BD7CF8" w:rsidR="00AC7943" w:rsidP="00AC7943" w:rsidRDefault="00AC7943" w14:paraId="7A46B4D4" w14:textId="5FB9E1F9">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05941391" w14:textId="339CDD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CBF608B" w14:textId="7DDE4F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4E7772E" w14:textId="3E4CD5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4           </w:t>
            </w:r>
          </w:p>
        </w:tc>
        <w:tc>
          <w:tcPr>
            <w:tcW w:w="876" w:type="pct"/>
            <w:noWrap/>
          </w:tcPr>
          <w:p w:rsidRPr="00176064" w:rsidR="00AC7943" w:rsidP="00AC7943" w:rsidRDefault="00AC7943" w14:paraId="6ED412E0" w14:textId="4CAFF8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4           </w:t>
            </w:r>
          </w:p>
        </w:tc>
        <w:tc>
          <w:tcPr>
            <w:tcW w:w="835" w:type="pct"/>
            <w:noWrap/>
          </w:tcPr>
          <w:p w:rsidRPr="00AC7943" w:rsidR="00AC7943" w:rsidP="00AC7943" w:rsidRDefault="00AC7943" w14:paraId="58E4FC4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19AD8E73" w14:textId="77777777">
        <w:tc>
          <w:tcPr>
            <w:tcW w:w="252" w:type="pct"/>
            <w:noWrap/>
          </w:tcPr>
          <w:p w:rsidRPr="003B55DC" w:rsidR="00AC7943" w:rsidP="00AC7943" w:rsidRDefault="00AC7943" w14:paraId="2F8971A7"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4</w:t>
            </w:r>
          </w:p>
        </w:tc>
        <w:tc>
          <w:tcPr>
            <w:tcW w:w="940" w:type="pct"/>
            <w:noWrap/>
          </w:tcPr>
          <w:p w:rsidRPr="005E09C9" w:rsidR="00AC7943" w:rsidP="00AC7943" w:rsidRDefault="00AC7943" w14:paraId="46D9DAA0" w14:textId="557B01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5           </w:t>
            </w:r>
          </w:p>
        </w:tc>
        <w:tc>
          <w:tcPr>
            <w:tcW w:w="534" w:type="pct"/>
            <w:noWrap/>
          </w:tcPr>
          <w:p w:rsidRPr="00BD7CF8" w:rsidR="00AC7943" w:rsidP="00AC7943" w:rsidRDefault="00AC7943" w14:paraId="2EA5067D" w14:textId="791F0437">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0BF6C580" w14:textId="23EEE6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5037C0C" w14:textId="54A889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1BA82D8" w14:textId="24B3EB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5           </w:t>
            </w:r>
          </w:p>
        </w:tc>
        <w:tc>
          <w:tcPr>
            <w:tcW w:w="876" w:type="pct"/>
            <w:noWrap/>
          </w:tcPr>
          <w:p w:rsidRPr="00176064" w:rsidR="00AC7943" w:rsidP="00AC7943" w:rsidRDefault="00AC7943" w14:paraId="2B3A71EF" w14:textId="15CDBD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5           </w:t>
            </w:r>
          </w:p>
        </w:tc>
        <w:tc>
          <w:tcPr>
            <w:tcW w:w="835" w:type="pct"/>
            <w:noWrap/>
          </w:tcPr>
          <w:p w:rsidRPr="00AC7943" w:rsidR="00AC7943" w:rsidP="00AC7943" w:rsidRDefault="00AC7943" w14:paraId="7C31B30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12DE6F2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323E9E21"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5</w:t>
            </w:r>
          </w:p>
        </w:tc>
        <w:tc>
          <w:tcPr>
            <w:tcW w:w="940" w:type="pct"/>
            <w:noWrap/>
          </w:tcPr>
          <w:p w:rsidRPr="005E09C9" w:rsidR="00AC7943" w:rsidP="00AC7943" w:rsidRDefault="00AC7943" w14:paraId="2745355A" w14:textId="6AF13C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6           </w:t>
            </w:r>
          </w:p>
        </w:tc>
        <w:tc>
          <w:tcPr>
            <w:tcW w:w="534" w:type="pct"/>
            <w:noWrap/>
          </w:tcPr>
          <w:p w:rsidRPr="00BD7CF8" w:rsidR="00AC7943" w:rsidP="00AC7943" w:rsidRDefault="00AC7943" w14:paraId="251C7D9C" w14:textId="35F1AE5D">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10BA130" w14:textId="1F049F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6338E45" w14:textId="60AFAA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2E5D31E" w14:textId="2551E9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6           </w:t>
            </w:r>
          </w:p>
        </w:tc>
        <w:tc>
          <w:tcPr>
            <w:tcW w:w="876" w:type="pct"/>
            <w:noWrap/>
          </w:tcPr>
          <w:p w:rsidRPr="00176064" w:rsidR="00AC7943" w:rsidP="00AC7943" w:rsidRDefault="00AC7943" w14:paraId="05E10EE0" w14:textId="10F789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6           </w:t>
            </w:r>
          </w:p>
        </w:tc>
        <w:tc>
          <w:tcPr>
            <w:tcW w:w="835" w:type="pct"/>
            <w:noWrap/>
          </w:tcPr>
          <w:p w:rsidRPr="00AC7943" w:rsidR="00AC7943" w:rsidP="00AC7943" w:rsidRDefault="00AC7943" w14:paraId="26046D3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5D52765F" w14:textId="77777777">
        <w:tc>
          <w:tcPr>
            <w:tcW w:w="252" w:type="pct"/>
            <w:noWrap/>
          </w:tcPr>
          <w:p w:rsidRPr="003B55DC" w:rsidR="00AC7943" w:rsidP="00AC7943" w:rsidRDefault="00AC7943" w14:paraId="7A5C2B3F"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6</w:t>
            </w:r>
          </w:p>
        </w:tc>
        <w:tc>
          <w:tcPr>
            <w:tcW w:w="940" w:type="pct"/>
            <w:noWrap/>
          </w:tcPr>
          <w:p w:rsidRPr="005E09C9" w:rsidR="00AC7943" w:rsidP="00AC7943" w:rsidRDefault="00AC7943" w14:paraId="3CF41389" w14:textId="43BA79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7           </w:t>
            </w:r>
          </w:p>
        </w:tc>
        <w:tc>
          <w:tcPr>
            <w:tcW w:w="534" w:type="pct"/>
            <w:noWrap/>
          </w:tcPr>
          <w:p w:rsidRPr="00BD7CF8" w:rsidR="00AC7943" w:rsidP="00AC7943" w:rsidRDefault="00AC7943" w14:paraId="7A9E4E26" w14:textId="13BAED58">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62910C7" w14:textId="0F73B1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0755745" w14:textId="4E1E51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0A1B5A8" w14:textId="5287F5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7           </w:t>
            </w:r>
          </w:p>
        </w:tc>
        <w:tc>
          <w:tcPr>
            <w:tcW w:w="876" w:type="pct"/>
            <w:noWrap/>
          </w:tcPr>
          <w:p w:rsidRPr="00176064" w:rsidR="00AC7943" w:rsidP="00AC7943" w:rsidRDefault="00AC7943" w14:paraId="56C29B5D" w14:textId="0355D7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7           </w:t>
            </w:r>
          </w:p>
        </w:tc>
        <w:tc>
          <w:tcPr>
            <w:tcW w:w="835" w:type="pct"/>
            <w:noWrap/>
          </w:tcPr>
          <w:p w:rsidRPr="00AC7943" w:rsidR="00AC7943" w:rsidP="00AC7943" w:rsidRDefault="00AC7943" w14:paraId="02CF148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1D15B94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3F940EBA"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7</w:t>
            </w:r>
          </w:p>
        </w:tc>
        <w:tc>
          <w:tcPr>
            <w:tcW w:w="940" w:type="pct"/>
            <w:noWrap/>
          </w:tcPr>
          <w:p w:rsidRPr="005E09C9" w:rsidR="00AC7943" w:rsidP="00AC7943" w:rsidRDefault="00AC7943" w14:paraId="2E05DBD9" w14:textId="63D33E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8           </w:t>
            </w:r>
          </w:p>
        </w:tc>
        <w:tc>
          <w:tcPr>
            <w:tcW w:w="534" w:type="pct"/>
            <w:noWrap/>
          </w:tcPr>
          <w:p w:rsidRPr="00BD7CF8" w:rsidR="00AC7943" w:rsidP="00AC7943" w:rsidRDefault="00AC7943" w14:paraId="31CFEB59" w14:textId="05300E5B">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1084952B" w14:textId="647210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95B524F" w14:textId="7C1898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F7189AC" w14:textId="44CEDA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8           </w:t>
            </w:r>
          </w:p>
        </w:tc>
        <w:tc>
          <w:tcPr>
            <w:tcW w:w="876" w:type="pct"/>
            <w:noWrap/>
          </w:tcPr>
          <w:p w:rsidRPr="00176064" w:rsidR="00AC7943" w:rsidP="00AC7943" w:rsidRDefault="00AC7943" w14:paraId="51BB77AE" w14:textId="0F33F3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8           </w:t>
            </w:r>
          </w:p>
        </w:tc>
        <w:tc>
          <w:tcPr>
            <w:tcW w:w="835" w:type="pct"/>
            <w:noWrap/>
          </w:tcPr>
          <w:p w:rsidRPr="00AC7943" w:rsidR="00AC7943" w:rsidP="00AC7943" w:rsidRDefault="00AC7943" w14:paraId="1FEB332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6ACED45A" w14:textId="77777777">
        <w:tc>
          <w:tcPr>
            <w:tcW w:w="252" w:type="pct"/>
            <w:noWrap/>
          </w:tcPr>
          <w:p w:rsidRPr="003B55DC" w:rsidR="00AC7943" w:rsidP="00AC7943" w:rsidRDefault="00AC7943" w14:paraId="6570CFE6"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8</w:t>
            </w:r>
          </w:p>
        </w:tc>
        <w:tc>
          <w:tcPr>
            <w:tcW w:w="940" w:type="pct"/>
            <w:noWrap/>
          </w:tcPr>
          <w:p w:rsidRPr="005E09C9" w:rsidR="00AC7943" w:rsidP="00AC7943" w:rsidRDefault="00AC7943" w14:paraId="33E489DD" w14:textId="3A0E8D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9           </w:t>
            </w:r>
          </w:p>
        </w:tc>
        <w:tc>
          <w:tcPr>
            <w:tcW w:w="534" w:type="pct"/>
            <w:noWrap/>
          </w:tcPr>
          <w:p w:rsidRPr="00BD7CF8" w:rsidR="00AC7943" w:rsidP="00AC7943" w:rsidRDefault="00AC7943" w14:paraId="6189BEEC" w14:textId="1FA3742E">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7C6E4331" w14:textId="06EC31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D149860" w14:textId="56A1F7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A26722C" w14:textId="4EB11B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9           </w:t>
            </w:r>
          </w:p>
        </w:tc>
        <w:tc>
          <w:tcPr>
            <w:tcW w:w="876" w:type="pct"/>
            <w:noWrap/>
          </w:tcPr>
          <w:p w:rsidRPr="00176064" w:rsidR="00AC7943" w:rsidP="00AC7943" w:rsidRDefault="00AC7943" w14:paraId="7FF6A68C" w14:textId="570166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TTRIBUTE9           </w:t>
            </w:r>
          </w:p>
        </w:tc>
        <w:tc>
          <w:tcPr>
            <w:tcW w:w="835" w:type="pct"/>
            <w:noWrap/>
          </w:tcPr>
          <w:p w:rsidRPr="00AC7943" w:rsidR="00AC7943" w:rsidP="00AC7943" w:rsidRDefault="00AC7943" w14:paraId="34603B4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1C0E9F9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1BB57E6D"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79</w:t>
            </w:r>
          </w:p>
        </w:tc>
        <w:tc>
          <w:tcPr>
            <w:tcW w:w="940" w:type="pct"/>
            <w:noWrap/>
          </w:tcPr>
          <w:p w:rsidRPr="005E09C9" w:rsidR="00AC7943" w:rsidP="00AC7943" w:rsidRDefault="00AC7943" w14:paraId="1CBFEDA6" w14:textId="5B62BF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NUMBER                      </w:t>
            </w:r>
          </w:p>
        </w:tc>
        <w:tc>
          <w:tcPr>
            <w:tcW w:w="534" w:type="pct"/>
            <w:noWrap/>
          </w:tcPr>
          <w:p w:rsidRPr="00BD7CF8" w:rsidR="00AC7943" w:rsidP="00AC7943" w:rsidRDefault="00AC7943" w14:paraId="0A0CA8D0" w14:textId="5CACC840">
            <w:pPr>
              <w:widowControl w:val="0"/>
              <w:autoSpaceDE w:val="0"/>
              <w:autoSpaceDN w:val="0"/>
              <w:adjustRightInd w:val="0"/>
              <w:spacing w:after="0" w:line="240" w:lineRule="auto"/>
              <w:ind w:left="108" w:right="108"/>
              <w:rPr>
                <w:sz w:val="16"/>
                <w:szCs w:val="16"/>
              </w:rPr>
            </w:pPr>
            <w:r w:rsidRPr="00BD7CF8">
              <w:rPr>
                <w:sz w:val="16"/>
                <w:szCs w:val="16"/>
              </w:rPr>
              <w:t>VARCHAR2(35)</w:t>
            </w:r>
          </w:p>
        </w:tc>
        <w:tc>
          <w:tcPr>
            <w:tcW w:w="369" w:type="pct"/>
            <w:noWrap/>
          </w:tcPr>
          <w:p w:rsidRPr="00176064" w:rsidR="00AC7943" w:rsidP="00AC7943" w:rsidRDefault="00AC7943" w14:paraId="22B4ED2F" w14:textId="2E465F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1FBF1B4" w14:textId="1E8D8C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97440C3" w14:textId="7B7E84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NUMBER                      </w:t>
            </w:r>
          </w:p>
        </w:tc>
        <w:tc>
          <w:tcPr>
            <w:tcW w:w="876" w:type="pct"/>
            <w:noWrap/>
          </w:tcPr>
          <w:p w:rsidRPr="00176064" w:rsidR="00AC7943" w:rsidP="00AC7943" w:rsidRDefault="00AC7943" w14:paraId="4BE53F6C" w14:textId="6BD30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NUMBER                      </w:t>
            </w:r>
          </w:p>
        </w:tc>
        <w:tc>
          <w:tcPr>
            <w:tcW w:w="835" w:type="pct"/>
            <w:noWrap/>
          </w:tcPr>
          <w:p w:rsidRPr="00AC7943" w:rsidR="00AC7943" w:rsidP="00AC7943" w:rsidRDefault="00AC7943" w14:paraId="34BEF01F" w14:textId="7B835D70">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Stores bank number and branch number of the bank</w:t>
            </w:r>
          </w:p>
        </w:tc>
      </w:tr>
      <w:tr w:rsidRPr="00EC4DEB" w:rsidR="00AC7943" w:rsidTr="005730C6" w14:paraId="379ABE79" w14:textId="77777777">
        <w:tc>
          <w:tcPr>
            <w:tcW w:w="252" w:type="pct"/>
            <w:noWrap/>
          </w:tcPr>
          <w:p w:rsidRPr="003B55DC" w:rsidR="00AC7943" w:rsidP="00AC7943" w:rsidRDefault="00AC7943" w14:paraId="780D44E2"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0</w:t>
            </w:r>
          </w:p>
        </w:tc>
        <w:tc>
          <w:tcPr>
            <w:tcW w:w="940" w:type="pct"/>
            <w:noWrap/>
          </w:tcPr>
          <w:p w:rsidRPr="005E09C9" w:rsidR="00AC7943" w:rsidP="00AC7943" w:rsidRDefault="00AC7943" w14:paraId="30189AEC" w14:textId="7663E1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DDRESS4             </w:t>
            </w:r>
          </w:p>
        </w:tc>
        <w:tc>
          <w:tcPr>
            <w:tcW w:w="534" w:type="pct"/>
            <w:noWrap/>
          </w:tcPr>
          <w:p w:rsidRPr="00BD7CF8" w:rsidR="00AC7943" w:rsidP="00AC7943" w:rsidRDefault="00AC7943" w14:paraId="3AFC1D49" w14:textId="6B8B1A49">
            <w:pPr>
              <w:widowControl w:val="0"/>
              <w:autoSpaceDE w:val="0"/>
              <w:autoSpaceDN w:val="0"/>
              <w:adjustRightInd w:val="0"/>
              <w:spacing w:after="0" w:line="240" w:lineRule="auto"/>
              <w:ind w:left="108" w:right="108"/>
              <w:rPr>
                <w:sz w:val="16"/>
                <w:szCs w:val="16"/>
              </w:rPr>
            </w:pPr>
            <w:r w:rsidRPr="00BD7CF8">
              <w:rPr>
                <w:sz w:val="16"/>
                <w:szCs w:val="16"/>
              </w:rPr>
              <w:t>VARCHAR2(25)</w:t>
            </w:r>
          </w:p>
        </w:tc>
        <w:tc>
          <w:tcPr>
            <w:tcW w:w="369" w:type="pct"/>
            <w:noWrap/>
          </w:tcPr>
          <w:p w:rsidRPr="00176064" w:rsidR="00AC7943" w:rsidP="00AC7943" w:rsidRDefault="00AC7943" w14:paraId="74FC5348" w14:textId="5CDC9B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F13E23A" w14:textId="3751DC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8DA824C" w14:textId="3FB0CA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DDRESS4             </w:t>
            </w:r>
          </w:p>
        </w:tc>
        <w:tc>
          <w:tcPr>
            <w:tcW w:w="876" w:type="pct"/>
            <w:noWrap/>
          </w:tcPr>
          <w:p w:rsidRPr="00176064" w:rsidR="00AC7943" w:rsidP="00AC7943" w:rsidRDefault="00AC7943" w14:paraId="41C54C11" w14:textId="193629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ADDRESS4             </w:t>
            </w:r>
          </w:p>
        </w:tc>
        <w:tc>
          <w:tcPr>
            <w:tcW w:w="835" w:type="pct"/>
            <w:noWrap/>
          </w:tcPr>
          <w:p w:rsidRPr="00AC7943" w:rsidR="00AC7943" w:rsidP="00AC7943" w:rsidRDefault="00AC7943" w14:paraId="4903F354" w14:textId="79A48287">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Bank branch address line 4.</w:t>
            </w:r>
          </w:p>
        </w:tc>
      </w:tr>
      <w:tr w:rsidRPr="00EC4DEB" w:rsidR="00AC7943" w:rsidTr="005730C6" w14:paraId="2841C54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468A0372"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1</w:t>
            </w:r>
          </w:p>
        </w:tc>
        <w:tc>
          <w:tcPr>
            <w:tcW w:w="940" w:type="pct"/>
            <w:noWrap/>
          </w:tcPr>
          <w:p w:rsidRPr="005E09C9" w:rsidR="00AC7943" w:rsidP="00AC7943" w:rsidRDefault="00AC7943" w14:paraId="37B2FDF0" w14:textId="70D48B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OUNTY               </w:t>
            </w:r>
          </w:p>
        </w:tc>
        <w:tc>
          <w:tcPr>
            <w:tcW w:w="534" w:type="pct"/>
            <w:noWrap/>
          </w:tcPr>
          <w:p w:rsidRPr="00BD7CF8" w:rsidR="00AC7943" w:rsidP="00AC7943" w:rsidRDefault="00AC7943" w14:paraId="68C4ABA3" w14:textId="527C56F5">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5BF9890B" w14:textId="164AAC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F0B5C5E" w14:textId="5A7BD0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1E32ECE" w14:textId="7C4250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OUNTY               </w:t>
            </w:r>
          </w:p>
        </w:tc>
        <w:tc>
          <w:tcPr>
            <w:tcW w:w="876" w:type="pct"/>
            <w:noWrap/>
          </w:tcPr>
          <w:p w:rsidRPr="00176064" w:rsidR="00AC7943" w:rsidP="00AC7943" w:rsidRDefault="00AC7943" w14:paraId="43877891" w14:textId="4DF0B3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COUNTY               </w:t>
            </w:r>
          </w:p>
        </w:tc>
        <w:tc>
          <w:tcPr>
            <w:tcW w:w="835" w:type="pct"/>
            <w:noWrap/>
          </w:tcPr>
          <w:p w:rsidRPr="00AC7943" w:rsidR="00AC7943" w:rsidP="00AC7943" w:rsidRDefault="00AC7943" w14:paraId="3F292373" w14:textId="3730642A">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Bank branch county.</w:t>
            </w:r>
          </w:p>
        </w:tc>
      </w:tr>
      <w:tr w:rsidRPr="00EC4DEB" w:rsidR="00AC7943" w:rsidTr="005730C6" w14:paraId="17F78764" w14:textId="77777777">
        <w:tc>
          <w:tcPr>
            <w:tcW w:w="252" w:type="pct"/>
            <w:noWrap/>
          </w:tcPr>
          <w:p w:rsidRPr="003B55DC" w:rsidR="00AC7943" w:rsidP="00AC7943" w:rsidRDefault="00AC7943" w14:paraId="7E39E7BE"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2</w:t>
            </w:r>
          </w:p>
        </w:tc>
        <w:tc>
          <w:tcPr>
            <w:tcW w:w="940" w:type="pct"/>
            <w:noWrap/>
          </w:tcPr>
          <w:p w:rsidRPr="005E09C9" w:rsidR="00AC7943" w:rsidP="00AC7943" w:rsidRDefault="00AC7943" w14:paraId="0E7C51A6" w14:textId="24F975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EFT_USER_NUMBER      </w:t>
            </w:r>
          </w:p>
        </w:tc>
        <w:tc>
          <w:tcPr>
            <w:tcW w:w="534" w:type="pct"/>
            <w:noWrap/>
          </w:tcPr>
          <w:p w:rsidRPr="00BD7CF8" w:rsidR="00AC7943" w:rsidP="00AC7943" w:rsidRDefault="00AC7943" w14:paraId="5254F6E4" w14:textId="0720D956">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20905B67" w14:textId="49D41B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D0F3856" w14:textId="5B0B05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2BF124BE" w14:textId="171D94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EFT_USER_NUMBER      </w:t>
            </w:r>
          </w:p>
        </w:tc>
        <w:tc>
          <w:tcPr>
            <w:tcW w:w="876" w:type="pct"/>
            <w:noWrap/>
          </w:tcPr>
          <w:p w:rsidRPr="00176064" w:rsidR="00AC7943" w:rsidP="00AC7943" w:rsidRDefault="00AC7943" w14:paraId="5D1B5D45" w14:textId="26276D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BRANCH_EFT_USER_NUMBER      </w:t>
            </w:r>
          </w:p>
        </w:tc>
        <w:tc>
          <w:tcPr>
            <w:tcW w:w="835" w:type="pct"/>
            <w:noWrap/>
          </w:tcPr>
          <w:p w:rsidRPr="00AC7943" w:rsidR="00AC7943" w:rsidP="00AC7943" w:rsidRDefault="00AC7943" w14:paraId="7DD60E82" w14:textId="567F611E">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Branch electronic fund transfer user number.</w:t>
            </w:r>
          </w:p>
        </w:tc>
      </w:tr>
      <w:tr w:rsidRPr="00EC4DEB" w:rsidR="00AC7943" w:rsidTr="005730C6" w14:paraId="1125343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0E11CC0A"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3</w:t>
            </w:r>
          </w:p>
        </w:tc>
        <w:tc>
          <w:tcPr>
            <w:tcW w:w="940" w:type="pct"/>
            <w:noWrap/>
          </w:tcPr>
          <w:p w:rsidRPr="005E09C9" w:rsidR="00AC7943" w:rsidP="00AC7943" w:rsidRDefault="00AC7943" w14:paraId="5BCD64C3" w14:textId="110ACC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CHECK_DIGITS        </w:t>
            </w:r>
          </w:p>
        </w:tc>
        <w:tc>
          <w:tcPr>
            <w:tcW w:w="534" w:type="pct"/>
            <w:noWrap/>
          </w:tcPr>
          <w:p w:rsidRPr="00BD7CF8" w:rsidR="00AC7943" w:rsidP="00AC7943" w:rsidRDefault="00AC7943" w14:paraId="719F7177" w14:textId="123E740A">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0CD0E043" w14:textId="692A0E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43831E5" w14:textId="50CF19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ADF09F0" w14:textId="64E341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CHECK_DIGITS        </w:t>
            </w:r>
          </w:p>
        </w:tc>
        <w:tc>
          <w:tcPr>
            <w:tcW w:w="876" w:type="pct"/>
            <w:noWrap/>
          </w:tcPr>
          <w:p w:rsidRPr="00176064" w:rsidR="00AC7943" w:rsidP="00AC7943" w:rsidRDefault="00AC7943" w14:paraId="198D1DAC" w14:textId="51B1A3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CHECK_DIGITS        </w:t>
            </w:r>
          </w:p>
        </w:tc>
        <w:tc>
          <w:tcPr>
            <w:tcW w:w="835" w:type="pct"/>
            <w:noWrap/>
          </w:tcPr>
          <w:p w:rsidRPr="00AC7943" w:rsidR="00AC7943" w:rsidP="00AC7943" w:rsidRDefault="00AC7943" w14:paraId="55B80F06" w14:textId="6FBDAF23">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Number of bank account digits used for bank account validation.</w:t>
            </w:r>
          </w:p>
        </w:tc>
      </w:tr>
      <w:tr w:rsidRPr="00EC4DEB" w:rsidR="00AC7943" w:rsidTr="005730C6" w14:paraId="7346FDB9" w14:textId="77777777">
        <w:tc>
          <w:tcPr>
            <w:tcW w:w="252" w:type="pct"/>
            <w:noWrap/>
          </w:tcPr>
          <w:p w:rsidRPr="003B55DC" w:rsidR="00AC7943" w:rsidP="00AC7943" w:rsidRDefault="00AC7943" w14:paraId="5B51166B"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4</w:t>
            </w:r>
          </w:p>
        </w:tc>
        <w:tc>
          <w:tcPr>
            <w:tcW w:w="940" w:type="pct"/>
            <w:noWrap/>
          </w:tcPr>
          <w:p w:rsidRPr="005E09C9" w:rsidR="00AC7943" w:rsidP="00AC7943" w:rsidRDefault="00AC7943" w14:paraId="50D5EB0D" w14:textId="6645F8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_CATEGORY        </w:t>
            </w:r>
          </w:p>
        </w:tc>
        <w:tc>
          <w:tcPr>
            <w:tcW w:w="534" w:type="pct"/>
            <w:noWrap/>
          </w:tcPr>
          <w:p w:rsidRPr="00BD7CF8" w:rsidR="00AC7943" w:rsidP="00AC7943" w:rsidRDefault="00AC7943" w14:paraId="39A725F1" w14:textId="00F6552A">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C676EAF" w14:textId="0D70D2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70E0B24" w14:textId="34215E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0CE1635" w14:textId="7D4C77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_CATEGORY        </w:t>
            </w:r>
          </w:p>
        </w:tc>
        <w:tc>
          <w:tcPr>
            <w:tcW w:w="876" w:type="pct"/>
            <w:noWrap/>
          </w:tcPr>
          <w:p w:rsidRPr="00176064" w:rsidR="00AC7943" w:rsidP="00AC7943" w:rsidRDefault="00AC7943" w14:paraId="3D36B696" w14:textId="26DCFC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_CATEGORY        </w:t>
            </w:r>
          </w:p>
        </w:tc>
        <w:tc>
          <w:tcPr>
            <w:tcW w:w="835" w:type="pct"/>
            <w:noWrap/>
          </w:tcPr>
          <w:p w:rsidRPr="00AC7943" w:rsidR="00AC7943" w:rsidP="00AC7943" w:rsidRDefault="00AC7943" w14:paraId="77076F55" w14:textId="3DD5928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1736EF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05808724"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5</w:t>
            </w:r>
          </w:p>
        </w:tc>
        <w:tc>
          <w:tcPr>
            <w:tcW w:w="940" w:type="pct"/>
            <w:noWrap/>
          </w:tcPr>
          <w:p w:rsidRPr="005E09C9" w:rsidR="00AC7943" w:rsidP="00AC7943" w:rsidRDefault="00AC7943" w14:paraId="2ECD16F8" w14:textId="255105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                </w:t>
            </w:r>
          </w:p>
        </w:tc>
        <w:tc>
          <w:tcPr>
            <w:tcW w:w="534" w:type="pct"/>
            <w:noWrap/>
          </w:tcPr>
          <w:p w:rsidRPr="00BD7CF8" w:rsidR="00AC7943" w:rsidP="00AC7943" w:rsidRDefault="00AC7943" w14:paraId="0CF6E5FD" w14:textId="052DE236">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76E1CFBB" w14:textId="3C4E86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FEB3B4F" w14:textId="7F342F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E4F21A4" w14:textId="79848A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                </w:t>
            </w:r>
          </w:p>
        </w:tc>
        <w:tc>
          <w:tcPr>
            <w:tcW w:w="876" w:type="pct"/>
            <w:noWrap/>
          </w:tcPr>
          <w:p w:rsidRPr="00176064" w:rsidR="00AC7943" w:rsidP="00AC7943" w:rsidRDefault="00AC7943" w14:paraId="0CCA3F30" w14:textId="06DEA3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                </w:t>
            </w:r>
          </w:p>
        </w:tc>
        <w:tc>
          <w:tcPr>
            <w:tcW w:w="835" w:type="pct"/>
            <w:noWrap/>
          </w:tcPr>
          <w:p w:rsidRPr="00AC7943" w:rsidR="00AC7943" w:rsidP="00AC7943" w:rsidRDefault="00AC7943" w14:paraId="45E6C72A" w14:textId="5773A9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08FCEDC1" w14:textId="77777777">
        <w:tc>
          <w:tcPr>
            <w:tcW w:w="252" w:type="pct"/>
            <w:noWrap/>
          </w:tcPr>
          <w:p w:rsidRPr="003B55DC" w:rsidR="00AC7943" w:rsidP="00AC7943" w:rsidRDefault="00AC7943" w14:paraId="047522B3"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6</w:t>
            </w:r>
          </w:p>
        </w:tc>
        <w:tc>
          <w:tcPr>
            <w:tcW w:w="940" w:type="pct"/>
            <w:noWrap/>
          </w:tcPr>
          <w:p w:rsidRPr="005E09C9" w:rsidR="00AC7943" w:rsidP="00AC7943" w:rsidRDefault="00AC7943" w14:paraId="1CC0D125" w14:textId="3047AC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2                </w:t>
            </w:r>
          </w:p>
        </w:tc>
        <w:tc>
          <w:tcPr>
            <w:tcW w:w="534" w:type="pct"/>
            <w:noWrap/>
          </w:tcPr>
          <w:p w:rsidRPr="00BD7CF8" w:rsidR="00AC7943" w:rsidP="00AC7943" w:rsidRDefault="00AC7943" w14:paraId="2C24410C" w14:textId="4C4BDCB4">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05E04394" w14:textId="2B8890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78D2C8E" w14:textId="102014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DF3085F" w14:textId="6CCDE7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2                </w:t>
            </w:r>
          </w:p>
        </w:tc>
        <w:tc>
          <w:tcPr>
            <w:tcW w:w="876" w:type="pct"/>
            <w:noWrap/>
          </w:tcPr>
          <w:p w:rsidRPr="00176064" w:rsidR="00AC7943" w:rsidP="00AC7943" w:rsidRDefault="00AC7943" w14:paraId="7F94F49B" w14:textId="262F61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2                </w:t>
            </w:r>
          </w:p>
        </w:tc>
        <w:tc>
          <w:tcPr>
            <w:tcW w:w="835" w:type="pct"/>
            <w:noWrap/>
          </w:tcPr>
          <w:p w:rsidRPr="00AC7943" w:rsidR="00AC7943" w:rsidP="00AC7943" w:rsidRDefault="00AC7943" w14:paraId="1078E52F" w14:textId="58E9044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3D0ED93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6A39C8FF"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7</w:t>
            </w:r>
          </w:p>
        </w:tc>
        <w:tc>
          <w:tcPr>
            <w:tcW w:w="940" w:type="pct"/>
            <w:noWrap/>
          </w:tcPr>
          <w:p w:rsidRPr="005E09C9" w:rsidR="00AC7943" w:rsidP="00AC7943" w:rsidRDefault="00AC7943" w14:paraId="45E0CE34" w14:textId="48ACFF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3                </w:t>
            </w:r>
          </w:p>
        </w:tc>
        <w:tc>
          <w:tcPr>
            <w:tcW w:w="534" w:type="pct"/>
            <w:noWrap/>
          </w:tcPr>
          <w:p w:rsidRPr="00BD7CF8" w:rsidR="00AC7943" w:rsidP="00AC7943" w:rsidRDefault="00AC7943" w14:paraId="5C538C7C" w14:textId="155EB560">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0C416AF5" w14:textId="31116E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4B100C9" w14:textId="39C53E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577F94F" w14:textId="32281B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3                </w:t>
            </w:r>
          </w:p>
        </w:tc>
        <w:tc>
          <w:tcPr>
            <w:tcW w:w="876" w:type="pct"/>
            <w:noWrap/>
          </w:tcPr>
          <w:p w:rsidRPr="00176064" w:rsidR="00AC7943" w:rsidP="00AC7943" w:rsidRDefault="00AC7943" w14:paraId="76A420D1" w14:textId="02BACA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3                </w:t>
            </w:r>
          </w:p>
        </w:tc>
        <w:tc>
          <w:tcPr>
            <w:tcW w:w="835" w:type="pct"/>
            <w:noWrap/>
          </w:tcPr>
          <w:p w:rsidRPr="00AC7943" w:rsidR="00AC7943" w:rsidP="00AC7943" w:rsidRDefault="00AC7943" w14:paraId="118BD8F5" w14:textId="4DD3D3B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6C02A7F0" w14:textId="77777777">
        <w:tc>
          <w:tcPr>
            <w:tcW w:w="252" w:type="pct"/>
            <w:noWrap/>
          </w:tcPr>
          <w:p w:rsidRPr="003B55DC" w:rsidR="00AC7943" w:rsidP="00AC7943" w:rsidRDefault="00AC7943" w14:paraId="7DAEEA63"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8</w:t>
            </w:r>
          </w:p>
        </w:tc>
        <w:tc>
          <w:tcPr>
            <w:tcW w:w="940" w:type="pct"/>
            <w:noWrap/>
          </w:tcPr>
          <w:p w:rsidRPr="005E09C9" w:rsidR="00AC7943" w:rsidP="00AC7943" w:rsidRDefault="00AC7943" w14:paraId="3A62E402" w14:textId="2FC51C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4                </w:t>
            </w:r>
          </w:p>
        </w:tc>
        <w:tc>
          <w:tcPr>
            <w:tcW w:w="534" w:type="pct"/>
            <w:noWrap/>
          </w:tcPr>
          <w:p w:rsidRPr="00BD7CF8" w:rsidR="00AC7943" w:rsidP="00AC7943" w:rsidRDefault="00AC7943" w14:paraId="7ED1E6EE" w14:textId="6D60DF24">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595403B" w14:textId="04D408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9CDF65E" w14:textId="5EF334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D71534F" w14:textId="47A581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4                </w:t>
            </w:r>
          </w:p>
        </w:tc>
        <w:tc>
          <w:tcPr>
            <w:tcW w:w="876" w:type="pct"/>
            <w:noWrap/>
          </w:tcPr>
          <w:p w:rsidRPr="00176064" w:rsidR="00AC7943" w:rsidP="00AC7943" w:rsidRDefault="00AC7943" w14:paraId="0F95CB67" w14:textId="5302F9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4                </w:t>
            </w:r>
          </w:p>
        </w:tc>
        <w:tc>
          <w:tcPr>
            <w:tcW w:w="835" w:type="pct"/>
            <w:noWrap/>
          </w:tcPr>
          <w:p w:rsidRPr="00AC7943" w:rsidR="00AC7943" w:rsidP="00AC7943" w:rsidRDefault="00AC7943" w14:paraId="00A8EFC2" w14:textId="4C2429E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3ED5A90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3CF18073"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89</w:t>
            </w:r>
          </w:p>
        </w:tc>
        <w:tc>
          <w:tcPr>
            <w:tcW w:w="940" w:type="pct"/>
            <w:noWrap/>
          </w:tcPr>
          <w:p w:rsidRPr="005E09C9" w:rsidR="00AC7943" w:rsidP="00AC7943" w:rsidRDefault="00AC7943" w14:paraId="17D98E20" w14:textId="37E680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5                </w:t>
            </w:r>
          </w:p>
        </w:tc>
        <w:tc>
          <w:tcPr>
            <w:tcW w:w="534" w:type="pct"/>
            <w:noWrap/>
          </w:tcPr>
          <w:p w:rsidRPr="00BD7CF8" w:rsidR="00AC7943" w:rsidP="00AC7943" w:rsidRDefault="00AC7943" w14:paraId="102E2D02" w14:textId="385D5BEB">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6814EDC" w14:textId="556792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9BB4369" w14:textId="332E7B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6015E5CA" w14:textId="3365F4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5                </w:t>
            </w:r>
          </w:p>
        </w:tc>
        <w:tc>
          <w:tcPr>
            <w:tcW w:w="876" w:type="pct"/>
            <w:noWrap/>
          </w:tcPr>
          <w:p w:rsidRPr="00176064" w:rsidR="00AC7943" w:rsidP="00AC7943" w:rsidRDefault="00AC7943" w14:paraId="431D5DA2" w14:textId="342F89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5                </w:t>
            </w:r>
          </w:p>
        </w:tc>
        <w:tc>
          <w:tcPr>
            <w:tcW w:w="835" w:type="pct"/>
            <w:noWrap/>
          </w:tcPr>
          <w:p w:rsidRPr="00AC7943" w:rsidR="00AC7943" w:rsidP="00AC7943" w:rsidRDefault="00AC7943" w14:paraId="589DF53A" w14:textId="28A668F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7736B261" w14:textId="77777777">
        <w:tc>
          <w:tcPr>
            <w:tcW w:w="252" w:type="pct"/>
            <w:noWrap/>
          </w:tcPr>
          <w:p w:rsidRPr="003B55DC" w:rsidR="00AC7943" w:rsidP="00AC7943" w:rsidRDefault="00AC7943" w14:paraId="25C36903"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0</w:t>
            </w:r>
          </w:p>
        </w:tc>
        <w:tc>
          <w:tcPr>
            <w:tcW w:w="940" w:type="pct"/>
            <w:noWrap/>
          </w:tcPr>
          <w:p w:rsidRPr="005E09C9" w:rsidR="00AC7943" w:rsidP="00AC7943" w:rsidRDefault="00AC7943" w14:paraId="54A05348" w14:textId="20E74D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6                </w:t>
            </w:r>
          </w:p>
        </w:tc>
        <w:tc>
          <w:tcPr>
            <w:tcW w:w="534" w:type="pct"/>
            <w:noWrap/>
          </w:tcPr>
          <w:p w:rsidRPr="00BD7CF8" w:rsidR="00AC7943" w:rsidP="00AC7943" w:rsidRDefault="00AC7943" w14:paraId="25A7DE07" w14:textId="709C1950">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33FD8976" w14:textId="016F75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08F4252" w14:textId="193E47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2EFFE16" w14:textId="695DD2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6                </w:t>
            </w:r>
          </w:p>
        </w:tc>
        <w:tc>
          <w:tcPr>
            <w:tcW w:w="876" w:type="pct"/>
            <w:noWrap/>
          </w:tcPr>
          <w:p w:rsidRPr="00176064" w:rsidR="00AC7943" w:rsidP="00AC7943" w:rsidRDefault="00AC7943" w14:paraId="3BF3519B" w14:textId="1EBCE4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6                </w:t>
            </w:r>
          </w:p>
        </w:tc>
        <w:tc>
          <w:tcPr>
            <w:tcW w:w="835" w:type="pct"/>
            <w:noWrap/>
          </w:tcPr>
          <w:p w:rsidRPr="00AC7943" w:rsidR="00AC7943" w:rsidP="00AC7943" w:rsidRDefault="00AC7943" w14:paraId="008E8952" w14:textId="3058F30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0C8E011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086617CC"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1</w:t>
            </w:r>
          </w:p>
        </w:tc>
        <w:tc>
          <w:tcPr>
            <w:tcW w:w="940" w:type="pct"/>
            <w:noWrap/>
          </w:tcPr>
          <w:p w:rsidRPr="005E09C9" w:rsidR="00AC7943" w:rsidP="00AC7943" w:rsidRDefault="00AC7943" w14:paraId="4FABA2FB" w14:textId="649F8B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7                </w:t>
            </w:r>
          </w:p>
        </w:tc>
        <w:tc>
          <w:tcPr>
            <w:tcW w:w="534" w:type="pct"/>
            <w:noWrap/>
          </w:tcPr>
          <w:p w:rsidRPr="00BD7CF8" w:rsidR="00AC7943" w:rsidP="00AC7943" w:rsidRDefault="00AC7943" w14:paraId="06986808" w14:textId="2F841530">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1FDB9D27" w14:textId="2BFDCC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7289505" w14:textId="0558D1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AE9AEF7" w14:textId="4F58FD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7                </w:t>
            </w:r>
          </w:p>
        </w:tc>
        <w:tc>
          <w:tcPr>
            <w:tcW w:w="876" w:type="pct"/>
            <w:noWrap/>
          </w:tcPr>
          <w:p w:rsidRPr="00176064" w:rsidR="00AC7943" w:rsidP="00AC7943" w:rsidRDefault="00AC7943" w14:paraId="71EA24E0" w14:textId="4FA737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7                </w:t>
            </w:r>
          </w:p>
        </w:tc>
        <w:tc>
          <w:tcPr>
            <w:tcW w:w="835" w:type="pct"/>
            <w:noWrap/>
          </w:tcPr>
          <w:p w:rsidRPr="00AC7943" w:rsidR="00AC7943" w:rsidP="00AC7943" w:rsidRDefault="00AC7943" w14:paraId="3E959BFD" w14:textId="03BD4A5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0DFD399" w14:textId="77777777">
        <w:tc>
          <w:tcPr>
            <w:tcW w:w="252" w:type="pct"/>
            <w:noWrap/>
          </w:tcPr>
          <w:p w:rsidRPr="003B55DC" w:rsidR="00AC7943" w:rsidP="00AC7943" w:rsidRDefault="00AC7943" w14:paraId="3ECBBFF1"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2</w:t>
            </w:r>
          </w:p>
        </w:tc>
        <w:tc>
          <w:tcPr>
            <w:tcW w:w="940" w:type="pct"/>
            <w:noWrap/>
          </w:tcPr>
          <w:p w:rsidRPr="005E09C9" w:rsidR="00AC7943" w:rsidP="00AC7943" w:rsidRDefault="00AC7943" w14:paraId="298F676E" w14:textId="57C906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8                </w:t>
            </w:r>
          </w:p>
        </w:tc>
        <w:tc>
          <w:tcPr>
            <w:tcW w:w="534" w:type="pct"/>
            <w:noWrap/>
          </w:tcPr>
          <w:p w:rsidRPr="00BD7CF8" w:rsidR="00AC7943" w:rsidP="00AC7943" w:rsidRDefault="00AC7943" w14:paraId="7D7FA97E" w14:textId="792DA77A">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596525E" w14:textId="429998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2E2A2EA" w14:textId="3B7421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B90986B" w14:textId="23F6A7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8                </w:t>
            </w:r>
          </w:p>
        </w:tc>
        <w:tc>
          <w:tcPr>
            <w:tcW w:w="876" w:type="pct"/>
            <w:noWrap/>
          </w:tcPr>
          <w:p w:rsidRPr="00176064" w:rsidR="00AC7943" w:rsidP="00AC7943" w:rsidRDefault="00AC7943" w14:paraId="1533F732" w14:textId="5D16AB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8                </w:t>
            </w:r>
          </w:p>
        </w:tc>
        <w:tc>
          <w:tcPr>
            <w:tcW w:w="835" w:type="pct"/>
            <w:noWrap/>
          </w:tcPr>
          <w:p w:rsidRPr="00AC7943" w:rsidR="00AC7943" w:rsidP="00AC7943" w:rsidRDefault="00AC7943" w14:paraId="059F0718" w14:textId="6F4CC10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509FC14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65C5710B"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3</w:t>
            </w:r>
          </w:p>
        </w:tc>
        <w:tc>
          <w:tcPr>
            <w:tcW w:w="940" w:type="pct"/>
            <w:noWrap/>
          </w:tcPr>
          <w:p w:rsidRPr="005E09C9" w:rsidR="00AC7943" w:rsidP="00AC7943" w:rsidRDefault="00AC7943" w14:paraId="628E9261" w14:textId="560A53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9                </w:t>
            </w:r>
          </w:p>
        </w:tc>
        <w:tc>
          <w:tcPr>
            <w:tcW w:w="534" w:type="pct"/>
            <w:noWrap/>
          </w:tcPr>
          <w:p w:rsidRPr="00BD7CF8" w:rsidR="00AC7943" w:rsidP="00AC7943" w:rsidRDefault="00AC7943" w14:paraId="129275D9" w14:textId="677EF9BD">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17BFBACF" w14:textId="1984A5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16E5AC9" w14:textId="71296E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19DA4B6" w14:textId="4873A4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9                </w:t>
            </w:r>
          </w:p>
        </w:tc>
        <w:tc>
          <w:tcPr>
            <w:tcW w:w="876" w:type="pct"/>
            <w:noWrap/>
          </w:tcPr>
          <w:p w:rsidRPr="00176064" w:rsidR="00AC7943" w:rsidP="00AC7943" w:rsidRDefault="00AC7943" w14:paraId="47C4D633" w14:textId="49C39F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9                </w:t>
            </w:r>
          </w:p>
        </w:tc>
        <w:tc>
          <w:tcPr>
            <w:tcW w:w="835" w:type="pct"/>
            <w:noWrap/>
          </w:tcPr>
          <w:p w:rsidRPr="00AC7943" w:rsidR="00AC7943" w:rsidP="00AC7943" w:rsidRDefault="00AC7943" w14:paraId="655A3492" w14:textId="1E34697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36336EF5" w14:textId="77777777">
        <w:tc>
          <w:tcPr>
            <w:tcW w:w="252" w:type="pct"/>
            <w:noWrap/>
          </w:tcPr>
          <w:p w:rsidRPr="003B55DC" w:rsidR="00AC7943" w:rsidP="00AC7943" w:rsidRDefault="00AC7943" w14:paraId="1BC6540D"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4</w:t>
            </w:r>
          </w:p>
        </w:tc>
        <w:tc>
          <w:tcPr>
            <w:tcW w:w="940" w:type="pct"/>
            <w:noWrap/>
          </w:tcPr>
          <w:p w:rsidRPr="005E09C9" w:rsidR="00AC7943" w:rsidP="00AC7943" w:rsidRDefault="00AC7943" w14:paraId="2293445A" w14:textId="652AC1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0               </w:t>
            </w:r>
          </w:p>
        </w:tc>
        <w:tc>
          <w:tcPr>
            <w:tcW w:w="534" w:type="pct"/>
            <w:noWrap/>
          </w:tcPr>
          <w:p w:rsidRPr="00BD7CF8" w:rsidR="00AC7943" w:rsidP="00AC7943" w:rsidRDefault="00AC7943" w14:paraId="06B1EB11" w14:textId="0D3FC2C5">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7293B1C1" w14:textId="10D28D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27173D5D" w14:textId="5D70A7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199E330" w14:textId="1789B2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0               </w:t>
            </w:r>
          </w:p>
        </w:tc>
        <w:tc>
          <w:tcPr>
            <w:tcW w:w="876" w:type="pct"/>
            <w:noWrap/>
          </w:tcPr>
          <w:p w:rsidRPr="00176064" w:rsidR="00AC7943" w:rsidP="00AC7943" w:rsidRDefault="00AC7943" w14:paraId="47AD9070" w14:textId="70D175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0               </w:t>
            </w:r>
          </w:p>
        </w:tc>
        <w:tc>
          <w:tcPr>
            <w:tcW w:w="835" w:type="pct"/>
            <w:noWrap/>
          </w:tcPr>
          <w:p w:rsidRPr="00AC7943" w:rsidR="00AC7943" w:rsidP="00AC7943" w:rsidRDefault="00AC7943" w14:paraId="688AF705" w14:textId="667D463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1B6E087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6E34754F"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5</w:t>
            </w:r>
          </w:p>
        </w:tc>
        <w:tc>
          <w:tcPr>
            <w:tcW w:w="940" w:type="pct"/>
            <w:noWrap/>
          </w:tcPr>
          <w:p w:rsidRPr="005E09C9" w:rsidR="00AC7943" w:rsidP="00AC7943" w:rsidRDefault="00AC7943" w14:paraId="6D853C66" w14:textId="344021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1               </w:t>
            </w:r>
          </w:p>
        </w:tc>
        <w:tc>
          <w:tcPr>
            <w:tcW w:w="534" w:type="pct"/>
            <w:noWrap/>
          </w:tcPr>
          <w:p w:rsidRPr="00BD7CF8" w:rsidR="00AC7943" w:rsidP="00AC7943" w:rsidRDefault="00AC7943" w14:paraId="2B6B1A0E" w14:textId="621FC3C0">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46D34E72" w14:textId="788EC8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3755091" w14:textId="45DB34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6A0ACC2" w14:textId="189AFC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1               </w:t>
            </w:r>
          </w:p>
        </w:tc>
        <w:tc>
          <w:tcPr>
            <w:tcW w:w="876" w:type="pct"/>
            <w:noWrap/>
          </w:tcPr>
          <w:p w:rsidRPr="00176064" w:rsidR="00AC7943" w:rsidP="00AC7943" w:rsidRDefault="00AC7943" w14:paraId="4D105F66" w14:textId="2E8E19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1               </w:t>
            </w:r>
          </w:p>
        </w:tc>
        <w:tc>
          <w:tcPr>
            <w:tcW w:w="835" w:type="pct"/>
            <w:noWrap/>
          </w:tcPr>
          <w:p w:rsidRPr="00AC7943" w:rsidR="00AC7943" w:rsidP="00AC7943" w:rsidRDefault="00AC7943" w14:paraId="0828AC7E" w14:textId="3D50950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77692D2C" w14:textId="77777777">
        <w:tc>
          <w:tcPr>
            <w:tcW w:w="252" w:type="pct"/>
            <w:noWrap/>
          </w:tcPr>
          <w:p w:rsidRPr="003B55DC" w:rsidR="00AC7943" w:rsidP="00AC7943" w:rsidRDefault="00AC7943" w14:paraId="6748450D"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6</w:t>
            </w:r>
          </w:p>
        </w:tc>
        <w:tc>
          <w:tcPr>
            <w:tcW w:w="940" w:type="pct"/>
            <w:noWrap/>
          </w:tcPr>
          <w:p w:rsidRPr="005E09C9" w:rsidR="00AC7943" w:rsidP="00AC7943" w:rsidRDefault="00AC7943" w14:paraId="5A8DF2EA" w14:textId="1B50FC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2               </w:t>
            </w:r>
          </w:p>
        </w:tc>
        <w:tc>
          <w:tcPr>
            <w:tcW w:w="534" w:type="pct"/>
            <w:noWrap/>
          </w:tcPr>
          <w:p w:rsidRPr="00BD7CF8" w:rsidR="00AC7943" w:rsidP="00AC7943" w:rsidRDefault="00AC7943" w14:paraId="12ACEA21" w14:textId="77A581D3">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0E9EB5C7" w14:textId="18C0E0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9B05933" w14:textId="057F1B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D5AE56C" w14:textId="0CE09C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2               </w:t>
            </w:r>
          </w:p>
        </w:tc>
        <w:tc>
          <w:tcPr>
            <w:tcW w:w="876" w:type="pct"/>
            <w:noWrap/>
          </w:tcPr>
          <w:p w:rsidRPr="00176064" w:rsidR="00AC7943" w:rsidP="00AC7943" w:rsidRDefault="00AC7943" w14:paraId="23204FA8" w14:textId="1C8015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2               </w:t>
            </w:r>
          </w:p>
        </w:tc>
        <w:tc>
          <w:tcPr>
            <w:tcW w:w="835" w:type="pct"/>
            <w:noWrap/>
          </w:tcPr>
          <w:p w:rsidRPr="00AC7943" w:rsidR="00AC7943" w:rsidP="00AC7943" w:rsidRDefault="00AC7943" w14:paraId="299C9768" w14:textId="0FF203B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528DF27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18F6DA43"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7</w:t>
            </w:r>
          </w:p>
        </w:tc>
        <w:tc>
          <w:tcPr>
            <w:tcW w:w="940" w:type="pct"/>
            <w:noWrap/>
          </w:tcPr>
          <w:p w:rsidRPr="005E09C9" w:rsidR="00AC7943" w:rsidP="00AC7943" w:rsidRDefault="00AC7943" w14:paraId="511FF7C2" w14:textId="0D0394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3               </w:t>
            </w:r>
          </w:p>
        </w:tc>
        <w:tc>
          <w:tcPr>
            <w:tcW w:w="534" w:type="pct"/>
            <w:noWrap/>
          </w:tcPr>
          <w:p w:rsidRPr="00BD7CF8" w:rsidR="00AC7943" w:rsidP="00AC7943" w:rsidRDefault="00AC7943" w14:paraId="5270A8E3" w14:textId="23727D21">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470BFD62" w14:textId="3A7586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204682D" w14:textId="785644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6E1D5C70" w14:textId="1FD0D5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3               </w:t>
            </w:r>
          </w:p>
        </w:tc>
        <w:tc>
          <w:tcPr>
            <w:tcW w:w="876" w:type="pct"/>
            <w:noWrap/>
          </w:tcPr>
          <w:p w:rsidRPr="00176064" w:rsidR="00AC7943" w:rsidP="00AC7943" w:rsidRDefault="00AC7943" w14:paraId="77702993" w14:textId="78D6F4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3               </w:t>
            </w:r>
          </w:p>
        </w:tc>
        <w:tc>
          <w:tcPr>
            <w:tcW w:w="835" w:type="pct"/>
            <w:noWrap/>
          </w:tcPr>
          <w:p w:rsidRPr="00AC7943" w:rsidR="00AC7943" w:rsidP="00AC7943" w:rsidRDefault="00AC7943" w14:paraId="24F7D408" w14:textId="383926AC">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15A5113E" w14:textId="77777777">
        <w:tc>
          <w:tcPr>
            <w:tcW w:w="252" w:type="pct"/>
            <w:noWrap/>
          </w:tcPr>
          <w:p w:rsidRPr="003B55DC" w:rsidR="00AC7943" w:rsidP="00AC7943" w:rsidRDefault="00AC7943" w14:paraId="2A9BF54F"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8</w:t>
            </w:r>
          </w:p>
        </w:tc>
        <w:tc>
          <w:tcPr>
            <w:tcW w:w="940" w:type="pct"/>
            <w:noWrap/>
          </w:tcPr>
          <w:p w:rsidRPr="005E09C9" w:rsidR="00AC7943" w:rsidP="00AC7943" w:rsidRDefault="00AC7943" w14:paraId="3C1E9A03" w14:textId="5D6B41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4               </w:t>
            </w:r>
          </w:p>
        </w:tc>
        <w:tc>
          <w:tcPr>
            <w:tcW w:w="534" w:type="pct"/>
            <w:noWrap/>
          </w:tcPr>
          <w:p w:rsidRPr="00BD7CF8" w:rsidR="00AC7943" w:rsidP="00AC7943" w:rsidRDefault="00AC7943" w14:paraId="7D073569" w14:textId="7A373007">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1898F28F" w14:textId="49BE87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E9E23B4" w14:textId="2085E5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3CC7C5E" w14:textId="299B8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4               </w:t>
            </w:r>
          </w:p>
        </w:tc>
        <w:tc>
          <w:tcPr>
            <w:tcW w:w="876" w:type="pct"/>
            <w:noWrap/>
          </w:tcPr>
          <w:p w:rsidRPr="00176064" w:rsidR="00AC7943" w:rsidP="00AC7943" w:rsidRDefault="00AC7943" w14:paraId="66CC0307" w14:textId="697386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4               </w:t>
            </w:r>
          </w:p>
        </w:tc>
        <w:tc>
          <w:tcPr>
            <w:tcW w:w="835" w:type="pct"/>
            <w:noWrap/>
          </w:tcPr>
          <w:p w:rsidRPr="00AC7943" w:rsidR="00AC7943" w:rsidP="00AC7943" w:rsidRDefault="00AC7943" w14:paraId="3B9D1E6D" w14:textId="6CB229F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574451E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78934299"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99</w:t>
            </w:r>
          </w:p>
        </w:tc>
        <w:tc>
          <w:tcPr>
            <w:tcW w:w="940" w:type="pct"/>
            <w:noWrap/>
          </w:tcPr>
          <w:p w:rsidRPr="005E09C9" w:rsidR="00AC7943" w:rsidP="00AC7943" w:rsidRDefault="00AC7943" w14:paraId="446EE7EF" w14:textId="76AAB2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5               </w:t>
            </w:r>
          </w:p>
        </w:tc>
        <w:tc>
          <w:tcPr>
            <w:tcW w:w="534" w:type="pct"/>
            <w:noWrap/>
          </w:tcPr>
          <w:p w:rsidRPr="00BD7CF8" w:rsidR="00AC7943" w:rsidP="00AC7943" w:rsidRDefault="00AC7943" w14:paraId="6DC49B81" w14:textId="323A82F7">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A8EA258" w14:textId="2D5D61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CF6D4D3" w14:textId="4BB9C9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644F67BC" w14:textId="4E18D2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5               </w:t>
            </w:r>
          </w:p>
        </w:tc>
        <w:tc>
          <w:tcPr>
            <w:tcW w:w="876" w:type="pct"/>
            <w:noWrap/>
          </w:tcPr>
          <w:p w:rsidRPr="00176064" w:rsidR="00AC7943" w:rsidP="00AC7943" w:rsidRDefault="00AC7943" w14:paraId="554B8344" w14:textId="100736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5               </w:t>
            </w:r>
          </w:p>
        </w:tc>
        <w:tc>
          <w:tcPr>
            <w:tcW w:w="835" w:type="pct"/>
            <w:noWrap/>
          </w:tcPr>
          <w:p w:rsidRPr="00AC7943" w:rsidR="00AC7943" w:rsidP="00AC7943" w:rsidRDefault="00AC7943" w14:paraId="4CF7BE17" w14:textId="21E63C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1693B558" w14:textId="77777777">
        <w:tc>
          <w:tcPr>
            <w:tcW w:w="252" w:type="pct"/>
            <w:noWrap/>
          </w:tcPr>
          <w:p w:rsidRPr="003B55DC" w:rsidR="00AC7943" w:rsidP="00AC7943" w:rsidRDefault="00AC7943" w14:paraId="73069A5A"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0</w:t>
            </w:r>
          </w:p>
        </w:tc>
        <w:tc>
          <w:tcPr>
            <w:tcW w:w="940" w:type="pct"/>
            <w:noWrap/>
          </w:tcPr>
          <w:p w:rsidRPr="005E09C9" w:rsidR="00AC7943" w:rsidP="00AC7943" w:rsidRDefault="00AC7943" w14:paraId="5F5C5891" w14:textId="0D97C6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6               </w:t>
            </w:r>
          </w:p>
        </w:tc>
        <w:tc>
          <w:tcPr>
            <w:tcW w:w="534" w:type="pct"/>
            <w:noWrap/>
          </w:tcPr>
          <w:p w:rsidRPr="00BD7CF8" w:rsidR="00AC7943" w:rsidP="00AC7943" w:rsidRDefault="00AC7943" w14:paraId="74BEA5D6" w14:textId="09BF127A">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50ED09EA" w14:textId="7275E2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0A2238F" w14:textId="316CA0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73AFEB6" w14:textId="295A16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6               </w:t>
            </w:r>
          </w:p>
        </w:tc>
        <w:tc>
          <w:tcPr>
            <w:tcW w:w="876" w:type="pct"/>
            <w:noWrap/>
          </w:tcPr>
          <w:p w:rsidRPr="00176064" w:rsidR="00AC7943" w:rsidP="00AC7943" w:rsidRDefault="00AC7943" w14:paraId="0D4A7D30" w14:textId="7FD0DF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6               </w:t>
            </w:r>
          </w:p>
        </w:tc>
        <w:tc>
          <w:tcPr>
            <w:tcW w:w="835" w:type="pct"/>
            <w:noWrap/>
          </w:tcPr>
          <w:p w:rsidRPr="00AC7943" w:rsidR="00AC7943" w:rsidP="00AC7943" w:rsidRDefault="00AC7943" w14:paraId="7DB15195" w14:textId="60DE8CBD">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59752CC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3BA0C052"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1</w:t>
            </w:r>
          </w:p>
        </w:tc>
        <w:tc>
          <w:tcPr>
            <w:tcW w:w="940" w:type="pct"/>
            <w:noWrap/>
          </w:tcPr>
          <w:p w:rsidRPr="005E09C9" w:rsidR="00AC7943" w:rsidP="00AC7943" w:rsidRDefault="00AC7943" w14:paraId="20FECAFB" w14:textId="12A879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7               </w:t>
            </w:r>
          </w:p>
        </w:tc>
        <w:tc>
          <w:tcPr>
            <w:tcW w:w="534" w:type="pct"/>
            <w:noWrap/>
          </w:tcPr>
          <w:p w:rsidRPr="00BD7CF8" w:rsidR="00AC7943" w:rsidP="00AC7943" w:rsidRDefault="00AC7943" w14:paraId="69BDB3B5" w14:textId="02349682">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2DA40D42" w14:textId="2F840F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99D630A" w14:textId="2F5585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5ED23BD" w14:textId="002589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7               </w:t>
            </w:r>
          </w:p>
        </w:tc>
        <w:tc>
          <w:tcPr>
            <w:tcW w:w="876" w:type="pct"/>
            <w:noWrap/>
          </w:tcPr>
          <w:p w:rsidRPr="00176064" w:rsidR="00AC7943" w:rsidP="00AC7943" w:rsidRDefault="00AC7943" w14:paraId="2580F0D7" w14:textId="0B08FD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7               </w:t>
            </w:r>
          </w:p>
        </w:tc>
        <w:tc>
          <w:tcPr>
            <w:tcW w:w="835" w:type="pct"/>
            <w:noWrap/>
          </w:tcPr>
          <w:p w:rsidRPr="00AC7943" w:rsidR="00AC7943" w:rsidP="00AC7943" w:rsidRDefault="00AC7943" w14:paraId="5EA4203A" w14:textId="526D23D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C3218A4" w14:textId="77777777">
        <w:tc>
          <w:tcPr>
            <w:tcW w:w="252" w:type="pct"/>
            <w:noWrap/>
          </w:tcPr>
          <w:p w:rsidRPr="003B55DC" w:rsidR="00AC7943" w:rsidP="00AC7943" w:rsidRDefault="00AC7943" w14:paraId="7F43DB14"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2</w:t>
            </w:r>
          </w:p>
        </w:tc>
        <w:tc>
          <w:tcPr>
            <w:tcW w:w="940" w:type="pct"/>
            <w:noWrap/>
          </w:tcPr>
          <w:p w:rsidRPr="005E09C9" w:rsidR="00AC7943" w:rsidP="00AC7943" w:rsidRDefault="00AC7943" w14:paraId="69389A14" w14:textId="64581C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8               </w:t>
            </w:r>
          </w:p>
        </w:tc>
        <w:tc>
          <w:tcPr>
            <w:tcW w:w="534" w:type="pct"/>
            <w:noWrap/>
          </w:tcPr>
          <w:p w:rsidRPr="00BD7CF8" w:rsidR="00AC7943" w:rsidP="00AC7943" w:rsidRDefault="00AC7943" w14:paraId="3B7BEF5F" w14:textId="367EB7F1">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1C9ADDE4" w14:textId="784935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C3F2727" w14:textId="7EE1BC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DCDED45" w14:textId="3B1F71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8               </w:t>
            </w:r>
          </w:p>
        </w:tc>
        <w:tc>
          <w:tcPr>
            <w:tcW w:w="876" w:type="pct"/>
            <w:noWrap/>
          </w:tcPr>
          <w:p w:rsidRPr="00176064" w:rsidR="00AC7943" w:rsidP="00AC7943" w:rsidRDefault="00AC7943" w14:paraId="00142B57" w14:textId="72F083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8               </w:t>
            </w:r>
          </w:p>
        </w:tc>
        <w:tc>
          <w:tcPr>
            <w:tcW w:w="835" w:type="pct"/>
            <w:noWrap/>
          </w:tcPr>
          <w:p w:rsidRPr="00AC7943" w:rsidR="00AC7943" w:rsidP="00AC7943" w:rsidRDefault="00AC7943" w14:paraId="20CF4FB8" w14:textId="09468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6A23D70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38E8280A"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3</w:t>
            </w:r>
          </w:p>
        </w:tc>
        <w:tc>
          <w:tcPr>
            <w:tcW w:w="940" w:type="pct"/>
            <w:noWrap/>
          </w:tcPr>
          <w:p w:rsidRPr="005E09C9" w:rsidR="00AC7943" w:rsidP="00AC7943" w:rsidRDefault="00AC7943" w14:paraId="3D54E704" w14:textId="234684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9               </w:t>
            </w:r>
          </w:p>
        </w:tc>
        <w:tc>
          <w:tcPr>
            <w:tcW w:w="534" w:type="pct"/>
            <w:noWrap/>
          </w:tcPr>
          <w:p w:rsidRPr="00BD7CF8" w:rsidR="00AC7943" w:rsidP="00AC7943" w:rsidRDefault="00AC7943" w14:paraId="7D2F670E" w14:textId="366373AB">
            <w:pPr>
              <w:widowControl w:val="0"/>
              <w:autoSpaceDE w:val="0"/>
              <w:autoSpaceDN w:val="0"/>
              <w:adjustRightInd w:val="0"/>
              <w:spacing w:after="0" w:line="240" w:lineRule="auto"/>
              <w:ind w:left="108" w:right="108"/>
              <w:rPr>
                <w:sz w:val="16"/>
                <w:szCs w:val="16"/>
              </w:rPr>
            </w:pPr>
            <w:r w:rsidRPr="00BD7CF8">
              <w:rPr>
                <w:sz w:val="16"/>
                <w:szCs w:val="16"/>
              </w:rPr>
              <w:t>VARCHAR2(150)</w:t>
            </w:r>
          </w:p>
        </w:tc>
        <w:tc>
          <w:tcPr>
            <w:tcW w:w="369" w:type="pct"/>
            <w:noWrap/>
          </w:tcPr>
          <w:p w:rsidRPr="00176064" w:rsidR="00AC7943" w:rsidP="00AC7943" w:rsidRDefault="00AC7943" w14:paraId="1E9185CA" w14:textId="2B8546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FC65A0B" w14:textId="351A8E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77932AA" w14:textId="40565D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9               </w:t>
            </w:r>
          </w:p>
        </w:tc>
        <w:tc>
          <w:tcPr>
            <w:tcW w:w="876" w:type="pct"/>
            <w:noWrap/>
          </w:tcPr>
          <w:p w:rsidRPr="00176064" w:rsidR="00AC7943" w:rsidP="00AC7943" w:rsidRDefault="00AC7943" w14:paraId="4F994EFE" w14:textId="0FF8DF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19               </w:t>
            </w:r>
          </w:p>
        </w:tc>
        <w:tc>
          <w:tcPr>
            <w:tcW w:w="835" w:type="pct"/>
            <w:noWrap/>
          </w:tcPr>
          <w:p w:rsidRPr="00AC7943" w:rsidR="00AC7943" w:rsidP="00AC7943" w:rsidRDefault="00AC7943" w14:paraId="477838B2" w14:textId="4C0DF58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70428947" w14:textId="77777777">
        <w:tc>
          <w:tcPr>
            <w:tcW w:w="252" w:type="pct"/>
            <w:noWrap/>
          </w:tcPr>
          <w:p w:rsidRPr="003B55DC" w:rsidR="00AC7943" w:rsidP="00AC7943" w:rsidRDefault="00AC7943" w14:paraId="7BFC5977"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4</w:t>
            </w:r>
          </w:p>
        </w:tc>
        <w:tc>
          <w:tcPr>
            <w:tcW w:w="940" w:type="pct"/>
            <w:noWrap/>
          </w:tcPr>
          <w:p w:rsidRPr="005E09C9" w:rsidR="00AC7943" w:rsidP="00AC7943" w:rsidRDefault="00AC7943" w14:paraId="1B012018" w14:textId="635D5C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20               </w:t>
            </w:r>
          </w:p>
        </w:tc>
        <w:tc>
          <w:tcPr>
            <w:tcW w:w="534" w:type="pct"/>
            <w:noWrap/>
          </w:tcPr>
          <w:p w:rsidRPr="00BD7CF8" w:rsidR="00AC7943" w:rsidP="00AC7943" w:rsidRDefault="00AC7943" w14:paraId="153907EC" w14:textId="20592CCF">
            <w:pPr>
              <w:widowControl w:val="0"/>
              <w:autoSpaceDE w:val="0"/>
              <w:autoSpaceDN w:val="0"/>
              <w:adjustRightInd w:val="0"/>
              <w:spacing w:after="0" w:line="240" w:lineRule="auto"/>
              <w:ind w:left="108" w:right="108"/>
              <w:rPr>
                <w:sz w:val="16"/>
                <w:szCs w:val="16"/>
              </w:rPr>
            </w:pPr>
            <w:r w:rsidRPr="00BD7CF8">
              <w:rPr>
                <w:sz w:val="16"/>
                <w:szCs w:val="16"/>
              </w:rPr>
              <w:t>NUMBER</w:t>
            </w:r>
          </w:p>
        </w:tc>
        <w:tc>
          <w:tcPr>
            <w:tcW w:w="369" w:type="pct"/>
            <w:noWrap/>
          </w:tcPr>
          <w:p w:rsidRPr="00176064" w:rsidR="00AC7943" w:rsidP="00AC7943" w:rsidRDefault="00AC7943" w14:paraId="47F19BFC" w14:textId="32E05D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AF9F5AE" w14:textId="56D2A3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252D39B" w14:textId="4C5246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20               </w:t>
            </w:r>
          </w:p>
        </w:tc>
        <w:tc>
          <w:tcPr>
            <w:tcW w:w="876" w:type="pct"/>
            <w:noWrap/>
          </w:tcPr>
          <w:p w:rsidRPr="00176064" w:rsidR="00AC7943" w:rsidP="00AC7943" w:rsidRDefault="00AC7943" w14:paraId="3E8C880C" w14:textId="599EBA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GLOBAL_ATTRIBUTE20               </w:t>
            </w:r>
          </w:p>
        </w:tc>
        <w:tc>
          <w:tcPr>
            <w:tcW w:w="835" w:type="pct"/>
            <w:noWrap/>
          </w:tcPr>
          <w:p w:rsidRPr="00AC7943" w:rsidR="00AC7943" w:rsidP="00AC7943" w:rsidRDefault="00AC7943" w14:paraId="304C0AAE" w14:textId="06E9642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AC7943" w:rsidTr="005730C6" w14:paraId="48167C3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4399615A"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5</w:t>
            </w:r>
          </w:p>
        </w:tc>
        <w:tc>
          <w:tcPr>
            <w:tcW w:w="940" w:type="pct"/>
            <w:noWrap/>
          </w:tcPr>
          <w:p w:rsidRPr="005E09C9" w:rsidR="00AC7943" w:rsidP="00AC7943" w:rsidRDefault="00AC7943" w14:paraId="6E389D92" w14:textId="0F9F8D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ORG_ID                           </w:t>
            </w:r>
          </w:p>
        </w:tc>
        <w:tc>
          <w:tcPr>
            <w:tcW w:w="534" w:type="pct"/>
            <w:noWrap/>
          </w:tcPr>
          <w:p w:rsidRPr="00BD7CF8" w:rsidR="00AC7943" w:rsidP="00AC7943" w:rsidRDefault="00AC7943" w14:paraId="0D01EF1D" w14:textId="1818B1D5">
            <w:pPr>
              <w:widowControl w:val="0"/>
              <w:autoSpaceDE w:val="0"/>
              <w:autoSpaceDN w:val="0"/>
              <w:adjustRightInd w:val="0"/>
              <w:spacing w:after="0" w:line="240" w:lineRule="auto"/>
              <w:ind w:left="108" w:right="108"/>
              <w:rPr>
                <w:sz w:val="16"/>
                <w:szCs w:val="16"/>
              </w:rPr>
            </w:pPr>
            <w:r w:rsidRPr="00BD7CF8">
              <w:rPr>
                <w:sz w:val="16"/>
                <w:szCs w:val="16"/>
              </w:rPr>
              <w:t>VARCHAR2(2)</w:t>
            </w:r>
          </w:p>
        </w:tc>
        <w:tc>
          <w:tcPr>
            <w:tcW w:w="369" w:type="pct"/>
            <w:noWrap/>
          </w:tcPr>
          <w:p w:rsidRPr="00176064" w:rsidR="00AC7943" w:rsidP="00AC7943" w:rsidRDefault="00AC7943" w14:paraId="1E3EF5CB" w14:textId="646F8E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0682072" w14:textId="69E0CC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176064" w:rsidR="00AC7943" w:rsidP="00AC7943" w:rsidRDefault="00AC7943" w14:paraId="65B19BFD" w14:textId="0B6756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ORG_ID                           </w:t>
            </w:r>
          </w:p>
        </w:tc>
        <w:tc>
          <w:tcPr>
            <w:tcW w:w="876" w:type="pct"/>
            <w:noWrap/>
          </w:tcPr>
          <w:p w:rsidRPr="00176064" w:rsidR="00AC7943" w:rsidP="00AC7943" w:rsidRDefault="00AC7943" w14:paraId="69BA2C5F" w14:textId="3974CC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ORG_ID                           </w:t>
            </w:r>
          </w:p>
        </w:tc>
        <w:tc>
          <w:tcPr>
            <w:tcW w:w="835" w:type="pct"/>
            <w:noWrap/>
          </w:tcPr>
          <w:p w:rsidRPr="00AC7943" w:rsidR="00AC7943" w:rsidP="00AC7943" w:rsidRDefault="00AC7943" w14:paraId="26453532" w14:textId="5AF4B97D">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Indicates the identifier of the business unit associated to the row.</w:t>
            </w:r>
          </w:p>
        </w:tc>
      </w:tr>
      <w:tr w:rsidRPr="00EC4DEB" w:rsidR="00AC7943" w:rsidTr="005730C6" w14:paraId="0F17EB9C" w14:textId="77777777">
        <w:tc>
          <w:tcPr>
            <w:tcW w:w="252" w:type="pct"/>
            <w:noWrap/>
          </w:tcPr>
          <w:p w:rsidRPr="003B55DC" w:rsidR="00AC7943" w:rsidP="00AC7943" w:rsidRDefault="00AC7943" w14:paraId="21A8BEB3"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6</w:t>
            </w:r>
          </w:p>
        </w:tc>
        <w:tc>
          <w:tcPr>
            <w:tcW w:w="940" w:type="pct"/>
            <w:noWrap/>
          </w:tcPr>
          <w:p w:rsidRPr="005E09C9" w:rsidR="00AC7943" w:rsidP="00AC7943" w:rsidRDefault="00AC7943" w14:paraId="61A895A5" w14:textId="76F79F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HOME_COUNTRY                </w:t>
            </w:r>
          </w:p>
        </w:tc>
        <w:tc>
          <w:tcPr>
            <w:tcW w:w="534" w:type="pct"/>
            <w:noWrap/>
          </w:tcPr>
          <w:p w:rsidRPr="00BD7CF8" w:rsidR="00AC7943" w:rsidP="00AC7943" w:rsidRDefault="00AC7943" w14:paraId="1B81B2C3" w14:textId="066AE770">
            <w:pPr>
              <w:widowControl w:val="0"/>
              <w:autoSpaceDE w:val="0"/>
              <w:autoSpaceDN w:val="0"/>
              <w:adjustRightInd w:val="0"/>
              <w:spacing w:after="0" w:line="240" w:lineRule="auto"/>
              <w:ind w:left="108" w:right="108"/>
              <w:rPr>
                <w:sz w:val="16"/>
                <w:szCs w:val="16"/>
              </w:rPr>
            </w:pPr>
            <w:r w:rsidRPr="00BD7CF8">
              <w:rPr>
                <w:sz w:val="16"/>
                <w:szCs w:val="16"/>
              </w:rPr>
              <w:t>VARCHAR2(35)</w:t>
            </w:r>
          </w:p>
        </w:tc>
        <w:tc>
          <w:tcPr>
            <w:tcW w:w="369" w:type="pct"/>
            <w:noWrap/>
          </w:tcPr>
          <w:p w:rsidRPr="00176064" w:rsidR="00AC7943" w:rsidP="00AC7943" w:rsidRDefault="00AC7943" w14:paraId="59B391D2" w14:textId="26AC5C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58EDFADB" w14:textId="702261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3CBD8E08" w14:textId="1673CF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HOME_COUNTRY                </w:t>
            </w:r>
          </w:p>
        </w:tc>
        <w:tc>
          <w:tcPr>
            <w:tcW w:w="876" w:type="pct"/>
            <w:noWrap/>
          </w:tcPr>
          <w:p w:rsidRPr="00176064" w:rsidR="00AC7943" w:rsidP="00AC7943" w:rsidRDefault="00AC7943" w14:paraId="4EFEA704" w14:textId="50D7B2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HOME_COUNTRY                </w:t>
            </w:r>
          </w:p>
        </w:tc>
        <w:tc>
          <w:tcPr>
            <w:tcW w:w="835" w:type="pct"/>
            <w:noWrap/>
          </w:tcPr>
          <w:p w:rsidRPr="00AC7943" w:rsidR="00AC7943" w:rsidP="00AC7943" w:rsidRDefault="00AC7943" w14:paraId="1A5A23B1" w14:textId="797CE046">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Bank home country.</w:t>
            </w:r>
          </w:p>
        </w:tc>
      </w:tr>
      <w:tr w:rsidRPr="00EC4DEB" w:rsidR="00AC7943" w:rsidTr="005730C6" w14:paraId="59A0413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23B67CE4"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7</w:t>
            </w:r>
          </w:p>
        </w:tc>
        <w:tc>
          <w:tcPr>
            <w:tcW w:w="940" w:type="pct"/>
            <w:noWrap/>
          </w:tcPr>
          <w:p w:rsidRPr="005E09C9" w:rsidR="00AC7943" w:rsidP="00AC7943" w:rsidRDefault="00AC7943" w14:paraId="2AE1F9AA" w14:textId="14B4E5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LOCALINSTR                       </w:t>
            </w:r>
          </w:p>
        </w:tc>
        <w:tc>
          <w:tcPr>
            <w:tcW w:w="534" w:type="pct"/>
            <w:noWrap/>
          </w:tcPr>
          <w:p w:rsidRPr="00BD7CF8" w:rsidR="00AC7943" w:rsidP="00AC7943" w:rsidRDefault="00AC7943" w14:paraId="3A33C97F" w14:textId="4E3D69DC">
            <w:pPr>
              <w:widowControl w:val="0"/>
              <w:autoSpaceDE w:val="0"/>
              <w:autoSpaceDN w:val="0"/>
              <w:adjustRightInd w:val="0"/>
              <w:spacing w:after="0" w:line="240" w:lineRule="auto"/>
              <w:ind w:left="108" w:right="108"/>
              <w:rPr>
                <w:sz w:val="16"/>
                <w:szCs w:val="16"/>
              </w:rPr>
            </w:pPr>
            <w:r w:rsidRPr="00BD7CF8">
              <w:rPr>
                <w:sz w:val="16"/>
                <w:szCs w:val="16"/>
              </w:rPr>
              <w:t>VARCHAR2(35)</w:t>
            </w:r>
          </w:p>
        </w:tc>
        <w:tc>
          <w:tcPr>
            <w:tcW w:w="369" w:type="pct"/>
            <w:noWrap/>
          </w:tcPr>
          <w:p w:rsidRPr="00176064" w:rsidR="00AC7943" w:rsidP="00AC7943" w:rsidRDefault="00AC7943" w14:paraId="6FC5E5B3" w14:textId="3D5D1D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609F8B2" w14:textId="71F828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7967119" w14:textId="73FEBA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LOCALINSTR                       </w:t>
            </w:r>
          </w:p>
        </w:tc>
        <w:tc>
          <w:tcPr>
            <w:tcW w:w="876" w:type="pct"/>
            <w:noWrap/>
          </w:tcPr>
          <w:p w:rsidRPr="00176064" w:rsidR="00AC7943" w:rsidP="00AC7943" w:rsidRDefault="00AC7943" w14:paraId="017D9AE9" w14:textId="7DF37F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LOCALINSTR                       </w:t>
            </w:r>
          </w:p>
        </w:tc>
        <w:tc>
          <w:tcPr>
            <w:tcW w:w="835" w:type="pct"/>
            <w:noWrap/>
          </w:tcPr>
          <w:p w:rsidRPr="00AC7943" w:rsidR="00AC7943" w:rsidP="00AC7943" w:rsidRDefault="00AC7943" w14:paraId="4AAC936B" w14:textId="46B4E4E6">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 xml:space="preserve">Local instrument code as defined in the ISO20022 external code list. </w:t>
            </w:r>
            <w:r w:rsidRPr="00AC7943">
              <w:rPr>
                <w:rFonts w:cs="Calibri"/>
                <w:color w:val="000000"/>
                <w:sz w:val="16"/>
                <w:szCs w:val="16"/>
              </w:rPr>
              <w:br/>
            </w:r>
            <w:r w:rsidRPr="00AC7943">
              <w:rPr>
                <w:rFonts w:cs="Calibri"/>
                <w:color w:val="000000"/>
                <w:sz w:val="16"/>
                <w:szCs w:val="16"/>
              </w:rPr>
              <w:t>Values come from lookup IBY_LOCAL_INSTRUMENT.</w:t>
            </w:r>
          </w:p>
        </w:tc>
      </w:tr>
      <w:tr w:rsidRPr="00EC4DEB" w:rsidR="00AC7943" w:rsidTr="005730C6" w14:paraId="15737AF4" w14:textId="77777777">
        <w:tc>
          <w:tcPr>
            <w:tcW w:w="252" w:type="pct"/>
            <w:noWrap/>
          </w:tcPr>
          <w:p w:rsidRPr="003B55DC" w:rsidR="00AC7943" w:rsidP="00AC7943" w:rsidRDefault="00AC7943" w14:paraId="73F3D6DD"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8</w:t>
            </w:r>
          </w:p>
        </w:tc>
        <w:tc>
          <w:tcPr>
            <w:tcW w:w="940" w:type="pct"/>
            <w:noWrap/>
          </w:tcPr>
          <w:p w:rsidRPr="005E09C9" w:rsidR="00AC7943" w:rsidP="00AC7943" w:rsidRDefault="00AC7943" w14:paraId="6C86D957" w14:textId="7AD8D1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SERVICE_LEVEL                    </w:t>
            </w:r>
          </w:p>
        </w:tc>
        <w:tc>
          <w:tcPr>
            <w:tcW w:w="534" w:type="pct"/>
            <w:noWrap/>
          </w:tcPr>
          <w:p w:rsidRPr="00BD7CF8" w:rsidR="00AC7943" w:rsidP="00AC7943" w:rsidRDefault="00AC7943" w14:paraId="0C4CBE98" w14:textId="25130347">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7738748E" w14:textId="383844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BDC5349" w14:textId="5837FA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E740058" w14:textId="0E42FD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SERVICE_LEVEL                    </w:t>
            </w:r>
          </w:p>
        </w:tc>
        <w:tc>
          <w:tcPr>
            <w:tcW w:w="876" w:type="pct"/>
            <w:noWrap/>
          </w:tcPr>
          <w:p w:rsidRPr="00176064" w:rsidR="00AC7943" w:rsidP="00AC7943" w:rsidRDefault="00AC7943" w14:paraId="233E0E3B" w14:textId="017006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SERVICE_LEVEL                    </w:t>
            </w:r>
          </w:p>
        </w:tc>
        <w:tc>
          <w:tcPr>
            <w:tcW w:w="835" w:type="pct"/>
            <w:noWrap/>
          </w:tcPr>
          <w:p w:rsidRPr="00AC7943" w:rsidR="00AC7943" w:rsidP="00AC7943" w:rsidRDefault="00AC7943" w14:paraId="1EB4B43E" w14:textId="24BE34FB">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Service level code as defined in the ISO20022 external code list.  Values</w:t>
            </w:r>
            <w:r w:rsidRPr="00AC7943">
              <w:rPr>
                <w:rFonts w:cs="Calibri"/>
                <w:color w:val="000000"/>
                <w:sz w:val="16"/>
                <w:szCs w:val="16"/>
              </w:rPr>
              <w:br/>
            </w:r>
            <w:r w:rsidRPr="00AC7943">
              <w:rPr>
                <w:rFonts w:cs="Calibri"/>
                <w:color w:val="000000"/>
                <w:sz w:val="16"/>
                <w:szCs w:val="16"/>
              </w:rPr>
              <w:t xml:space="preserve"> come from lookup IBY_SERVICE_LEVEL.</w:t>
            </w:r>
          </w:p>
        </w:tc>
      </w:tr>
      <w:tr w:rsidRPr="00EC4DEB" w:rsidR="00AC7943" w:rsidTr="005730C6" w14:paraId="56E1937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0A40A09C"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09</w:t>
            </w:r>
          </w:p>
        </w:tc>
        <w:tc>
          <w:tcPr>
            <w:tcW w:w="940" w:type="pct"/>
            <w:noWrap/>
          </w:tcPr>
          <w:p w:rsidRPr="005E09C9" w:rsidR="00AC7943" w:rsidP="00AC7943" w:rsidRDefault="00AC7943" w14:paraId="6C5E3C76" w14:textId="6AF99B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PURPOSE_CODE                     </w:t>
            </w:r>
          </w:p>
        </w:tc>
        <w:tc>
          <w:tcPr>
            <w:tcW w:w="534" w:type="pct"/>
            <w:noWrap/>
          </w:tcPr>
          <w:p w:rsidRPr="00BD7CF8" w:rsidR="00AC7943" w:rsidP="00AC7943" w:rsidRDefault="00AC7943" w14:paraId="7642791E" w14:textId="657172EA">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6F2D76A5" w14:textId="61A595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E2D96CC" w14:textId="768DBA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5FED783" w14:textId="3B050F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PURPOSE_CODE                     </w:t>
            </w:r>
          </w:p>
        </w:tc>
        <w:tc>
          <w:tcPr>
            <w:tcW w:w="876" w:type="pct"/>
            <w:noWrap/>
          </w:tcPr>
          <w:p w:rsidRPr="00176064" w:rsidR="00AC7943" w:rsidP="00AC7943" w:rsidRDefault="00AC7943" w14:paraId="4C9EC0C3" w14:textId="41BEFF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PURPOSE_CODE                     </w:t>
            </w:r>
          </w:p>
        </w:tc>
        <w:tc>
          <w:tcPr>
            <w:tcW w:w="835" w:type="pct"/>
            <w:noWrap/>
          </w:tcPr>
          <w:p w:rsidRPr="00AC7943" w:rsidR="00AC7943" w:rsidP="00AC7943" w:rsidRDefault="00AC7943" w14:paraId="0155E291" w14:textId="30034A77">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Payment purpose code as defined in the ISO20022 external code list.  Values come from lookup IBY_PURPOSE_CODE.</w:t>
            </w:r>
          </w:p>
        </w:tc>
      </w:tr>
      <w:tr w:rsidRPr="00EC4DEB" w:rsidR="00AC7943" w:rsidTr="005730C6" w14:paraId="2C05ECD1" w14:textId="77777777">
        <w:tc>
          <w:tcPr>
            <w:tcW w:w="252" w:type="pct"/>
            <w:noWrap/>
          </w:tcPr>
          <w:p w:rsidRPr="003B55DC" w:rsidR="00AC7943" w:rsidP="00AC7943" w:rsidRDefault="00AC7943" w14:paraId="26E31E51"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0</w:t>
            </w:r>
          </w:p>
        </w:tc>
        <w:tc>
          <w:tcPr>
            <w:tcW w:w="940" w:type="pct"/>
            <w:noWrap/>
          </w:tcPr>
          <w:p w:rsidRPr="005E09C9" w:rsidR="00AC7943" w:rsidP="00AC7943" w:rsidRDefault="00AC7943" w14:paraId="720EBF72" w14:textId="04CAB9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CHARGE_BEARER_CODE          </w:t>
            </w:r>
          </w:p>
        </w:tc>
        <w:tc>
          <w:tcPr>
            <w:tcW w:w="534" w:type="pct"/>
            <w:noWrap/>
          </w:tcPr>
          <w:p w:rsidRPr="00BD7CF8" w:rsidR="00AC7943" w:rsidP="00AC7943" w:rsidRDefault="00AC7943" w14:paraId="3AD37732" w14:textId="4C5256B8">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5D907987" w14:textId="286E37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A930B02" w14:textId="3636AB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61A12D5" w14:textId="4C38B9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CHARGE_BEARER_CODE          </w:t>
            </w:r>
          </w:p>
        </w:tc>
        <w:tc>
          <w:tcPr>
            <w:tcW w:w="876" w:type="pct"/>
            <w:noWrap/>
          </w:tcPr>
          <w:p w:rsidRPr="00176064" w:rsidR="00AC7943" w:rsidP="00AC7943" w:rsidRDefault="00AC7943" w14:paraId="71515DAD" w14:textId="5763CE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CHARGE_BEARER_CODE          </w:t>
            </w:r>
          </w:p>
        </w:tc>
        <w:tc>
          <w:tcPr>
            <w:tcW w:w="835" w:type="pct"/>
            <w:noWrap/>
          </w:tcPr>
          <w:p w:rsidRPr="00AC7943" w:rsidR="00AC7943" w:rsidP="00AC7943" w:rsidRDefault="00AC7943" w14:paraId="5983B00E" w14:textId="094C8370">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Party that is responsible for paying regular or express bank charges, such as Payee or Payer. Lookup Code from lookup = 'IBY_BANK_CHARGE_BEARER'.</w:t>
            </w:r>
          </w:p>
        </w:tc>
      </w:tr>
      <w:tr w:rsidRPr="00EC4DEB" w:rsidR="00AC7943" w:rsidTr="005730C6" w14:paraId="5B16E94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7A5ADEB2"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1</w:t>
            </w:r>
          </w:p>
        </w:tc>
        <w:tc>
          <w:tcPr>
            <w:tcW w:w="940" w:type="pct"/>
            <w:noWrap/>
          </w:tcPr>
          <w:p w:rsidRPr="005E09C9" w:rsidR="00AC7943" w:rsidP="00AC7943" w:rsidRDefault="00AC7943" w14:paraId="0B1E4B87" w14:textId="70496D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DELIVERY_METHOD     </w:t>
            </w:r>
          </w:p>
        </w:tc>
        <w:tc>
          <w:tcPr>
            <w:tcW w:w="534" w:type="pct"/>
            <w:noWrap/>
          </w:tcPr>
          <w:p w:rsidRPr="00BD7CF8" w:rsidR="00AC7943" w:rsidP="00AC7943" w:rsidRDefault="00AC7943" w14:paraId="24442D12" w14:textId="0DD5B746">
            <w:pPr>
              <w:widowControl w:val="0"/>
              <w:autoSpaceDE w:val="0"/>
              <w:autoSpaceDN w:val="0"/>
              <w:adjustRightInd w:val="0"/>
              <w:spacing w:after="0" w:line="240" w:lineRule="auto"/>
              <w:ind w:left="108" w:right="108"/>
              <w:rPr>
                <w:sz w:val="16"/>
                <w:szCs w:val="16"/>
              </w:rPr>
            </w:pPr>
            <w:r w:rsidRPr="00BD7CF8">
              <w:rPr>
                <w:sz w:val="16"/>
                <w:szCs w:val="16"/>
              </w:rPr>
              <w:t>VARCHAR2(155)</w:t>
            </w:r>
          </w:p>
        </w:tc>
        <w:tc>
          <w:tcPr>
            <w:tcW w:w="369" w:type="pct"/>
            <w:noWrap/>
          </w:tcPr>
          <w:p w:rsidRPr="00176064" w:rsidR="00AC7943" w:rsidP="00AC7943" w:rsidRDefault="00AC7943" w14:paraId="6681D9C3" w14:textId="2752DF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E8BFFF5" w14:textId="6A6743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BE725FA" w14:textId="37442F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DELIVERY_METHOD     </w:t>
            </w:r>
          </w:p>
        </w:tc>
        <w:tc>
          <w:tcPr>
            <w:tcW w:w="876" w:type="pct"/>
            <w:noWrap/>
          </w:tcPr>
          <w:p w:rsidRPr="00176064" w:rsidR="00AC7943" w:rsidP="00AC7943" w:rsidRDefault="00AC7943" w14:paraId="6DA8EF10" w14:textId="2B05D3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DELIVERY_METHOD     </w:t>
            </w:r>
          </w:p>
        </w:tc>
        <w:tc>
          <w:tcPr>
            <w:tcW w:w="835" w:type="pct"/>
            <w:noWrap/>
          </w:tcPr>
          <w:p w:rsidRPr="00AC7943" w:rsidR="00AC7943" w:rsidP="00AC7943" w:rsidRDefault="00AC7943" w14:paraId="04E833C6" w14:textId="575B08BF">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Debit advice delivery method. Values from lookup = 'IBY_DELIVERY_METHODS'.</w:t>
            </w:r>
          </w:p>
        </w:tc>
      </w:tr>
      <w:tr w:rsidRPr="00EC4DEB" w:rsidR="00AC7943" w:rsidTr="005730C6" w14:paraId="7032EF85" w14:textId="77777777">
        <w:tc>
          <w:tcPr>
            <w:tcW w:w="252" w:type="pct"/>
            <w:noWrap/>
          </w:tcPr>
          <w:p w:rsidRPr="003B55DC" w:rsidR="00AC7943" w:rsidP="00AC7943" w:rsidRDefault="00AC7943" w14:paraId="18FF308B"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2</w:t>
            </w:r>
          </w:p>
        </w:tc>
        <w:tc>
          <w:tcPr>
            <w:tcW w:w="940" w:type="pct"/>
            <w:noWrap/>
          </w:tcPr>
          <w:p w:rsidRPr="005E09C9" w:rsidR="00AC7943" w:rsidP="00AC7943" w:rsidRDefault="00AC7943" w14:paraId="10F5F461" w14:textId="4BFD07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EMAIL               </w:t>
            </w:r>
          </w:p>
        </w:tc>
        <w:tc>
          <w:tcPr>
            <w:tcW w:w="534" w:type="pct"/>
            <w:noWrap/>
          </w:tcPr>
          <w:p w:rsidRPr="00BD7CF8" w:rsidR="00AC7943" w:rsidP="00AC7943" w:rsidRDefault="00AC7943" w14:paraId="46ACE356" w14:textId="5AE4B785">
            <w:pPr>
              <w:widowControl w:val="0"/>
              <w:autoSpaceDE w:val="0"/>
              <w:autoSpaceDN w:val="0"/>
              <w:adjustRightInd w:val="0"/>
              <w:spacing w:after="0" w:line="240" w:lineRule="auto"/>
              <w:ind w:left="108" w:right="108"/>
              <w:rPr>
                <w:sz w:val="16"/>
                <w:szCs w:val="16"/>
              </w:rPr>
            </w:pPr>
            <w:r w:rsidRPr="00BD7CF8">
              <w:rPr>
                <w:sz w:val="16"/>
                <w:szCs w:val="16"/>
              </w:rPr>
              <w:t>VARCHAR2(100)</w:t>
            </w:r>
          </w:p>
        </w:tc>
        <w:tc>
          <w:tcPr>
            <w:tcW w:w="369" w:type="pct"/>
            <w:noWrap/>
          </w:tcPr>
          <w:p w:rsidRPr="00176064" w:rsidR="00AC7943" w:rsidP="00AC7943" w:rsidRDefault="00AC7943" w14:paraId="719A39A0" w14:textId="31494A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44A191BB" w14:textId="16864D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5608E46" w14:textId="4DD751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EMAIL               </w:t>
            </w:r>
          </w:p>
        </w:tc>
        <w:tc>
          <w:tcPr>
            <w:tcW w:w="876" w:type="pct"/>
            <w:noWrap/>
          </w:tcPr>
          <w:p w:rsidRPr="00176064" w:rsidR="00AC7943" w:rsidP="00AC7943" w:rsidRDefault="00AC7943" w14:paraId="643ED703" w14:textId="198A16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EMAIL               </w:t>
            </w:r>
          </w:p>
        </w:tc>
        <w:tc>
          <w:tcPr>
            <w:tcW w:w="835" w:type="pct"/>
            <w:noWrap/>
          </w:tcPr>
          <w:p w:rsidRPr="00AC7943" w:rsidR="00AC7943" w:rsidP="00AC7943" w:rsidRDefault="00AC7943" w14:paraId="59CB8826" w14:textId="5A6B75E8">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Debit advice email - Used in Upgrade.</w:t>
            </w:r>
          </w:p>
        </w:tc>
      </w:tr>
      <w:tr w:rsidRPr="00EC4DEB" w:rsidR="00AC7943" w:rsidTr="005730C6" w14:paraId="3DB8136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6D1BB9B9"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3</w:t>
            </w:r>
          </w:p>
        </w:tc>
        <w:tc>
          <w:tcPr>
            <w:tcW w:w="940" w:type="pct"/>
            <w:noWrap/>
          </w:tcPr>
          <w:p w:rsidRPr="005E09C9" w:rsidR="00AC7943" w:rsidP="00AC7943" w:rsidRDefault="00AC7943" w14:paraId="5BB0EA83" w14:textId="450555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FAX                 </w:t>
            </w:r>
          </w:p>
        </w:tc>
        <w:tc>
          <w:tcPr>
            <w:tcW w:w="534" w:type="pct"/>
            <w:noWrap/>
          </w:tcPr>
          <w:p w:rsidRPr="00BD7CF8" w:rsidR="00AC7943" w:rsidP="00AC7943" w:rsidRDefault="00AC7943" w14:paraId="2D218A9E" w14:textId="136140E9">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7ACF9FDE" w14:textId="63BCA3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0A350B00" w14:textId="395E00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2FF3C283" w14:textId="5855BC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FAX                 </w:t>
            </w:r>
          </w:p>
        </w:tc>
        <w:tc>
          <w:tcPr>
            <w:tcW w:w="876" w:type="pct"/>
            <w:noWrap/>
          </w:tcPr>
          <w:p w:rsidRPr="00176064" w:rsidR="00AC7943" w:rsidP="00AC7943" w:rsidRDefault="00AC7943" w14:paraId="3579E851" w14:textId="619057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DEBIT_ADVICE_FAX                 </w:t>
            </w:r>
          </w:p>
        </w:tc>
        <w:tc>
          <w:tcPr>
            <w:tcW w:w="835" w:type="pct"/>
            <w:noWrap/>
          </w:tcPr>
          <w:p w:rsidRPr="00AC7943" w:rsidR="00AC7943" w:rsidP="00AC7943" w:rsidRDefault="00AC7943" w14:paraId="20D24544" w14:textId="67971C0C">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Debit advice fax - Used in upgrade</w:t>
            </w:r>
          </w:p>
        </w:tc>
      </w:tr>
      <w:tr w:rsidRPr="00EC4DEB" w:rsidR="00AC7943" w:rsidTr="005730C6" w14:paraId="6577FBE6" w14:textId="77777777">
        <w:tc>
          <w:tcPr>
            <w:tcW w:w="252" w:type="pct"/>
            <w:noWrap/>
          </w:tcPr>
          <w:p w:rsidRPr="003B55DC" w:rsidR="00AC7943" w:rsidP="00AC7943" w:rsidRDefault="00AC7943" w14:paraId="59CC2343"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4</w:t>
            </w:r>
          </w:p>
        </w:tc>
        <w:tc>
          <w:tcPr>
            <w:tcW w:w="940" w:type="pct"/>
            <w:noWrap/>
          </w:tcPr>
          <w:p w:rsidRPr="005E09C9" w:rsidR="00AC7943" w:rsidP="00AC7943" w:rsidRDefault="00AC7943" w14:paraId="0771B5EF" w14:textId="789F4B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EFT_SWIFT_CODE                   </w:t>
            </w:r>
          </w:p>
        </w:tc>
        <w:tc>
          <w:tcPr>
            <w:tcW w:w="534" w:type="pct"/>
            <w:noWrap/>
          </w:tcPr>
          <w:p w:rsidRPr="00BD7CF8" w:rsidR="00AC7943" w:rsidP="00AC7943" w:rsidRDefault="00AC7943" w14:paraId="305D3737" w14:textId="1503EB16">
            <w:pPr>
              <w:widowControl w:val="0"/>
              <w:autoSpaceDE w:val="0"/>
              <w:autoSpaceDN w:val="0"/>
              <w:adjustRightInd w:val="0"/>
              <w:spacing w:after="0" w:line="240" w:lineRule="auto"/>
              <w:ind w:left="108" w:right="108"/>
              <w:rPr>
                <w:sz w:val="16"/>
                <w:szCs w:val="16"/>
              </w:rPr>
            </w:pPr>
            <w:r w:rsidRPr="00BD7CF8">
              <w:rPr>
                <w:sz w:val="16"/>
                <w:szCs w:val="16"/>
              </w:rPr>
              <w:t>VARCHAR2(2)</w:t>
            </w:r>
          </w:p>
        </w:tc>
        <w:tc>
          <w:tcPr>
            <w:tcW w:w="369" w:type="pct"/>
            <w:noWrap/>
          </w:tcPr>
          <w:p w:rsidRPr="00176064" w:rsidR="00AC7943" w:rsidP="00AC7943" w:rsidRDefault="00AC7943" w14:paraId="031C04F6" w14:textId="56D8BD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64F70BE2" w14:textId="664A9E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748FD7FC" w14:textId="6C1B2A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EFT_SWIFT_CODE                   </w:t>
            </w:r>
          </w:p>
        </w:tc>
        <w:tc>
          <w:tcPr>
            <w:tcW w:w="876" w:type="pct"/>
            <w:noWrap/>
          </w:tcPr>
          <w:p w:rsidRPr="00176064" w:rsidR="00AC7943" w:rsidP="00AC7943" w:rsidRDefault="00AC7943" w14:paraId="4D5DCB31" w14:textId="796FE9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EFT_SWIFT_CODE                   </w:t>
            </w:r>
          </w:p>
        </w:tc>
        <w:tc>
          <w:tcPr>
            <w:tcW w:w="835" w:type="pct"/>
            <w:noWrap/>
          </w:tcPr>
          <w:p w:rsidRPr="00AC7943" w:rsidR="00AC7943" w:rsidP="00AC7943" w:rsidRDefault="00AC7943" w14:paraId="2248FF54" w14:textId="2B1BDF3D">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Branch Identification Code.</w:t>
            </w:r>
          </w:p>
        </w:tc>
      </w:tr>
      <w:tr w:rsidRPr="00EC4DEB" w:rsidR="00AC7943" w:rsidTr="005730C6" w14:paraId="49A9CF4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4707A436"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5</w:t>
            </w:r>
          </w:p>
        </w:tc>
        <w:tc>
          <w:tcPr>
            <w:tcW w:w="940" w:type="pct"/>
            <w:noWrap/>
          </w:tcPr>
          <w:p w:rsidRPr="005E09C9" w:rsidR="00AC7943" w:rsidP="00AC7943" w:rsidRDefault="00AC7943" w14:paraId="0B33768D" w14:textId="121A5A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OUNTRY_CODE                     </w:t>
            </w:r>
          </w:p>
        </w:tc>
        <w:tc>
          <w:tcPr>
            <w:tcW w:w="534" w:type="pct"/>
            <w:noWrap/>
          </w:tcPr>
          <w:p w:rsidRPr="00BD7CF8" w:rsidR="00AC7943" w:rsidP="00AC7943" w:rsidRDefault="00AC7943" w14:paraId="5057A4E9" w14:textId="525E668F">
            <w:pPr>
              <w:widowControl w:val="0"/>
              <w:autoSpaceDE w:val="0"/>
              <w:autoSpaceDN w:val="0"/>
              <w:adjustRightInd w:val="0"/>
              <w:spacing w:after="0" w:line="240" w:lineRule="auto"/>
              <w:ind w:left="108" w:right="108"/>
              <w:rPr>
                <w:sz w:val="16"/>
                <w:szCs w:val="16"/>
              </w:rPr>
            </w:pPr>
            <w:r w:rsidRPr="00BD7CF8">
              <w:rPr>
                <w:sz w:val="16"/>
                <w:szCs w:val="16"/>
              </w:rPr>
              <w:t>VARCHAR2(1)</w:t>
            </w:r>
          </w:p>
        </w:tc>
        <w:tc>
          <w:tcPr>
            <w:tcW w:w="369" w:type="pct"/>
            <w:noWrap/>
          </w:tcPr>
          <w:p w:rsidRPr="00176064" w:rsidR="00AC7943" w:rsidP="00AC7943" w:rsidRDefault="00AC7943" w14:paraId="4D5E667F" w14:textId="53F2DE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98EE689" w14:textId="57AB38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176064" w:rsidR="00AC7943" w:rsidP="00AC7943" w:rsidRDefault="00AC7943" w14:paraId="3A2EEBCA" w14:textId="694C18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OUNTRY_CODE                     </w:t>
            </w:r>
          </w:p>
        </w:tc>
        <w:tc>
          <w:tcPr>
            <w:tcW w:w="876" w:type="pct"/>
            <w:noWrap/>
          </w:tcPr>
          <w:p w:rsidRPr="00176064" w:rsidR="00AC7943" w:rsidP="00AC7943" w:rsidRDefault="00AC7943" w14:paraId="35186BF1" w14:textId="556DDB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COUNTRY_CODE                     </w:t>
            </w:r>
          </w:p>
        </w:tc>
        <w:tc>
          <w:tcPr>
            <w:tcW w:w="835" w:type="pct"/>
            <w:noWrap/>
          </w:tcPr>
          <w:p w:rsidRPr="00AC7943" w:rsidR="00AC7943" w:rsidP="00AC7943" w:rsidRDefault="00AC7943" w14:paraId="04F1C1F0" w14:textId="674FE9B2">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Bank account country code.</w:t>
            </w:r>
          </w:p>
        </w:tc>
      </w:tr>
      <w:tr w:rsidRPr="00EC4DEB" w:rsidR="00AC7943" w:rsidTr="005730C6" w14:paraId="5A39A511" w14:textId="77777777">
        <w:tc>
          <w:tcPr>
            <w:tcW w:w="252" w:type="pct"/>
            <w:noWrap/>
          </w:tcPr>
          <w:p w:rsidRPr="003B55DC" w:rsidR="00AC7943" w:rsidP="00AC7943" w:rsidRDefault="00AC7943" w14:paraId="1282C93E"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6</w:t>
            </w:r>
          </w:p>
        </w:tc>
        <w:tc>
          <w:tcPr>
            <w:tcW w:w="940" w:type="pct"/>
            <w:noWrap/>
          </w:tcPr>
          <w:p w:rsidRPr="005E09C9" w:rsidR="00AC7943" w:rsidP="00AC7943" w:rsidRDefault="00AC7943" w14:paraId="3E6F0433" w14:textId="181F9F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FOREIGN_PAYMENT_USE_FLAG         </w:t>
            </w:r>
          </w:p>
        </w:tc>
        <w:tc>
          <w:tcPr>
            <w:tcW w:w="534" w:type="pct"/>
            <w:noWrap/>
          </w:tcPr>
          <w:p w:rsidRPr="00BD7CF8" w:rsidR="00AC7943" w:rsidP="00AC7943" w:rsidRDefault="00AC7943" w14:paraId="4400E69A" w14:textId="0A91654D">
            <w:pPr>
              <w:widowControl w:val="0"/>
              <w:autoSpaceDE w:val="0"/>
              <w:autoSpaceDN w:val="0"/>
              <w:adjustRightInd w:val="0"/>
              <w:spacing w:after="0" w:line="240" w:lineRule="auto"/>
              <w:ind w:left="108" w:right="108"/>
              <w:rPr>
                <w:sz w:val="16"/>
                <w:szCs w:val="16"/>
              </w:rPr>
            </w:pPr>
            <w:r w:rsidRPr="00BD7CF8">
              <w:rPr>
                <w:sz w:val="16"/>
                <w:szCs w:val="16"/>
              </w:rPr>
              <w:t>VARCHAR2(1)</w:t>
            </w:r>
          </w:p>
        </w:tc>
        <w:tc>
          <w:tcPr>
            <w:tcW w:w="369" w:type="pct"/>
            <w:noWrap/>
          </w:tcPr>
          <w:p w:rsidRPr="00176064" w:rsidR="00AC7943" w:rsidP="00AC7943" w:rsidRDefault="00AC7943" w14:paraId="719B861F" w14:textId="273BEC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6754DD7" w14:textId="5EB194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D38379B" w14:textId="274482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FOREIGN_PAYMENT_USE_FLAG         </w:t>
            </w:r>
          </w:p>
        </w:tc>
        <w:tc>
          <w:tcPr>
            <w:tcW w:w="876" w:type="pct"/>
            <w:noWrap/>
          </w:tcPr>
          <w:p w:rsidRPr="00176064" w:rsidR="00AC7943" w:rsidP="00AC7943" w:rsidRDefault="00AC7943" w14:paraId="40B9EA95" w14:textId="727767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FOREIGN_PAYMENT_USE_FLAG         </w:t>
            </w:r>
          </w:p>
        </w:tc>
        <w:tc>
          <w:tcPr>
            <w:tcW w:w="835" w:type="pct"/>
            <w:noWrap/>
          </w:tcPr>
          <w:p w:rsidRPr="00AC7943" w:rsidR="00AC7943" w:rsidP="00AC7943" w:rsidRDefault="00AC7943" w14:paraId="37693597" w14:textId="7FC536E3">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International payments usage flag.</w:t>
            </w:r>
          </w:p>
        </w:tc>
      </w:tr>
      <w:tr w:rsidRPr="00EC4DEB" w:rsidR="00AC7943" w:rsidTr="005730C6" w14:paraId="29B0332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707E5464"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7</w:t>
            </w:r>
          </w:p>
        </w:tc>
        <w:tc>
          <w:tcPr>
            <w:tcW w:w="940" w:type="pct"/>
            <w:noWrap/>
          </w:tcPr>
          <w:p w:rsidRPr="005E09C9" w:rsidR="00AC7943" w:rsidP="00AC7943" w:rsidRDefault="00AC7943" w14:paraId="39786AA7" w14:textId="103C83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PRIMARY_ACCT_OWNER_FLAG          </w:t>
            </w:r>
          </w:p>
        </w:tc>
        <w:tc>
          <w:tcPr>
            <w:tcW w:w="534" w:type="pct"/>
            <w:noWrap/>
          </w:tcPr>
          <w:p w:rsidRPr="00BD7CF8" w:rsidR="00AC7943" w:rsidP="00AC7943" w:rsidRDefault="00AC7943" w14:paraId="5BA058EA" w14:textId="06E7FD4A">
            <w:pPr>
              <w:widowControl w:val="0"/>
              <w:autoSpaceDE w:val="0"/>
              <w:autoSpaceDN w:val="0"/>
              <w:adjustRightInd w:val="0"/>
              <w:spacing w:after="0" w:line="240" w:lineRule="auto"/>
              <w:ind w:left="108" w:right="108"/>
              <w:rPr>
                <w:sz w:val="16"/>
                <w:szCs w:val="16"/>
              </w:rPr>
            </w:pPr>
            <w:r w:rsidRPr="00BD7CF8">
              <w:rPr>
                <w:sz w:val="16"/>
                <w:szCs w:val="16"/>
              </w:rPr>
              <w:t>VARCHAR2(320)</w:t>
            </w:r>
          </w:p>
        </w:tc>
        <w:tc>
          <w:tcPr>
            <w:tcW w:w="369" w:type="pct"/>
            <w:noWrap/>
          </w:tcPr>
          <w:p w:rsidRPr="00176064" w:rsidR="00AC7943" w:rsidP="00AC7943" w:rsidRDefault="00AC7943" w14:paraId="317FF774" w14:textId="40E671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544ECF1" w14:textId="5DAD56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Y</w:t>
            </w:r>
          </w:p>
        </w:tc>
        <w:tc>
          <w:tcPr>
            <w:tcW w:w="953" w:type="pct"/>
            <w:noWrap/>
          </w:tcPr>
          <w:p w:rsidRPr="00176064" w:rsidR="00AC7943" w:rsidP="00AC7943" w:rsidRDefault="00AC7943" w14:paraId="10429E30" w14:textId="0A57A3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PRIMARY_ACCT_OWNER_FLAG          </w:t>
            </w:r>
          </w:p>
        </w:tc>
        <w:tc>
          <w:tcPr>
            <w:tcW w:w="876" w:type="pct"/>
            <w:noWrap/>
          </w:tcPr>
          <w:p w:rsidRPr="00176064" w:rsidR="00AC7943" w:rsidP="00AC7943" w:rsidRDefault="00AC7943" w14:paraId="66BB5999" w14:textId="69DB53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PRIMARY_ACCT_OWNER_FLAG          </w:t>
            </w:r>
          </w:p>
        </w:tc>
        <w:tc>
          <w:tcPr>
            <w:tcW w:w="835" w:type="pct"/>
            <w:noWrap/>
          </w:tcPr>
          <w:p w:rsidRPr="00AC7943" w:rsidR="00AC7943" w:rsidP="00AC7943" w:rsidRDefault="00AC7943" w14:paraId="3C692B55" w14:textId="4BD7B1E1">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Primary account owner flag.</w:t>
            </w:r>
          </w:p>
        </w:tc>
      </w:tr>
      <w:tr w:rsidRPr="00EC4DEB" w:rsidR="00AC7943" w:rsidTr="005730C6" w14:paraId="3B66C469" w14:textId="77777777">
        <w:tc>
          <w:tcPr>
            <w:tcW w:w="252" w:type="pct"/>
            <w:noWrap/>
          </w:tcPr>
          <w:p w:rsidRPr="003B55DC" w:rsidR="00AC7943" w:rsidP="00AC7943" w:rsidRDefault="00AC7943" w14:paraId="67A7E9E9"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8</w:t>
            </w:r>
          </w:p>
        </w:tc>
        <w:tc>
          <w:tcPr>
            <w:tcW w:w="940" w:type="pct"/>
            <w:noWrap/>
          </w:tcPr>
          <w:p w:rsidRPr="005E09C9" w:rsidR="00AC7943" w:rsidP="00AC7943" w:rsidRDefault="00AC7943" w14:paraId="2FC58210" w14:textId="7C999A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NAME_ALT            </w:t>
            </w:r>
          </w:p>
        </w:tc>
        <w:tc>
          <w:tcPr>
            <w:tcW w:w="534" w:type="pct"/>
            <w:noWrap/>
          </w:tcPr>
          <w:p w:rsidRPr="00BD7CF8" w:rsidR="00AC7943" w:rsidP="00AC7943" w:rsidRDefault="00AC7943" w14:paraId="471B614D" w14:textId="0CECA9D9">
            <w:pPr>
              <w:widowControl w:val="0"/>
              <w:autoSpaceDE w:val="0"/>
              <w:autoSpaceDN w:val="0"/>
              <w:adjustRightInd w:val="0"/>
              <w:spacing w:after="0" w:line="240" w:lineRule="auto"/>
              <w:ind w:left="108" w:right="108"/>
              <w:rPr>
                <w:sz w:val="16"/>
                <w:szCs w:val="16"/>
              </w:rPr>
            </w:pPr>
            <w:r w:rsidRPr="00BD7CF8">
              <w:rPr>
                <w:sz w:val="16"/>
                <w:szCs w:val="16"/>
              </w:rPr>
              <w:t>VARCHAR2(25)</w:t>
            </w:r>
          </w:p>
        </w:tc>
        <w:tc>
          <w:tcPr>
            <w:tcW w:w="369" w:type="pct"/>
            <w:noWrap/>
          </w:tcPr>
          <w:p w:rsidRPr="00176064" w:rsidR="00AC7943" w:rsidP="00AC7943" w:rsidRDefault="00AC7943" w14:paraId="00709760" w14:textId="639D99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A6BED87" w14:textId="5DDA37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98441F7" w14:textId="5F20FF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NAME_ALT            </w:t>
            </w:r>
          </w:p>
        </w:tc>
        <w:tc>
          <w:tcPr>
            <w:tcW w:w="876" w:type="pct"/>
            <w:noWrap/>
          </w:tcPr>
          <w:p w:rsidRPr="00176064" w:rsidR="00AC7943" w:rsidP="00AC7943" w:rsidRDefault="00AC7943" w14:paraId="01E371BB" w14:textId="1E18A2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NAME_ALT            </w:t>
            </w:r>
          </w:p>
        </w:tc>
        <w:tc>
          <w:tcPr>
            <w:tcW w:w="835" w:type="pct"/>
            <w:noWrap/>
          </w:tcPr>
          <w:p w:rsidRPr="00AC7943" w:rsidR="00AC7943" w:rsidP="00AC7943" w:rsidRDefault="00AC7943" w14:paraId="0D8ED3FA" w14:textId="2CCFD1B1">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Alternate bank account name.</w:t>
            </w:r>
          </w:p>
        </w:tc>
      </w:tr>
      <w:tr w:rsidRPr="00EC4DEB" w:rsidR="00AC7943" w:rsidTr="005730C6" w14:paraId="10E9436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7089CF87"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19</w:t>
            </w:r>
          </w:p>
        </w:tc>
        <w:tc>
          <w:tcPr>
            <w:tcW w:w="940" w:type="pct"/>
            <w:noWrap/>
          </w:tcPr>
          <w:p w:rsidRPr="005E09C9" w:rsidR="00AC7943" w:rsidP="00AC7943" w:rsidRDefault="00AC7943" w14:paraId="71EB50A5" w14:textId="2BCCF0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TYPE                </w:t>
            </w:r>
          </w:p>
        </w:tc>
        <w:tc>
          <w:tcPr>
            <w:tcW w:w="534" w:type="pct"/>
            <w:noWrap/>
          </w:tcPr>
          <w:p w:rsidRPr="00BD7CF8" w:rsidR="00AC7943" w:rsidP="00AC7943" w:rsidRDefault="00AC7943" w14:paraId="6B81CBA4" w14:textId="6E3C9284">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6D6E3C99" w14:textId="301158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3917BAAF" w14:textId="1790B6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5E61A436" w14:textId="0FE602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TYPE                </w:t>
            </w:r>
          </w:p>
        </w:tc>
        <w:tc>
          <w:tcPr>
            <w:tcW w:w="876" w:type="pct"/>
            <w:noWrap/>
          </w:tcPr>
          <w:p w:rsidRPr="00176064" w:rsidR="00AC7943" w:rsidP="00AC7943" w:rsidRDefault="00AC7943" w14:paraId="62E5A73F" w14:textId="32113D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BANK_ACCOUNT_TYPE                </w:t>
            </w:r>
          </w:p>
        </w:tc>
        <w:tc>
          <w:tcPr>
            <w:tcW w:w="835" w:type="pct"/>
            <w:noWrap/>
          </w:tcPr>
          <w:p w:rsidRPr="00AC7943" w:rsidR="00AC7943" w:rsidP="00AC7943" w:rsidRDefault="00AC7943" w14:paraId="1F4E10DA" w14:textId="3BAC3BAF">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Bank account type.</w:t>
            </w:r>
          </w:p>
        </w:tc>
      </w:tr>
      <w:tr w:rsidRPr="00EC4DEB" w:rsidR="00AC7943" w:rsidTr="005730C6" w14:paraId="5B755221" w14:textId="77777777">
        <w:tc>
          <w:tcPr>
            <w:tcW w:w="252" w:type="pct"/>
            <w:noWrap/>
          </w:tcPr>
          <w:p w:rsidRPr="003B55DC" w:rsidR="00AC7943" w:rsidP="00AC7943" w:rsidRDefault="00AC7943" w14:paraId="5FCC8A55"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0</w:t>
            </w:r>
          </w:p>
        </w:tc>
        <w:tc>
          <w:tcPr>
            <w:tcW w:w="940" w:type="pct"/>
            <w:noWrap/>
          </w:tcPr>
          <w:p w:rsidRPr="005E09C9" w:rsidR="00AC7943" w:rsidP="00AC7943" w:rsidRDefault="00AC7943" w14:paraId="44E3C1A2" w14:textId="702777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CCOUNT_SUFFIX                   </w:t>
            </w:r>
          </w:p>
        </w:tc>
        <w:tc>
          <w:tcPr>
            <w:tcW w:w="534" w:type="pct"/>
            <w:noWrap/>
          </w:tcPr>
          <w:p w:rsidRPr="00BD7CF8" w:rsidR="00AC7943" w:rsidP="00AC7943" w:rsidRDefault="00AC7943" w14:paraId="70884D20" w14:textId="24CDC3FF">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3803A655" w14:textId="24795C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F10DF52" w14:textId="25B8BC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455441D4" w14:textId="05EF1B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CCOUNT_SUFFIX                   </w:t>
            </w:r>
          </w:p>
        </w:tc>
        <w:tc>
          <w:tcPr>
            <w:tcW w:w="876" w:type="pct"/>
            <w:noWrap/>
          </w:tcPr>
          <w:p w:rsidRPr="00176064" w:rsidR="00AC7943" w:rsidP="00AC7943" w:rsidRDefault="00AC7943" w14:paraId="4C6E315D" w14:textId="5A6222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CCOUNT_SUFFIX                   </w:t>
            </w:r>
          </w:p>
        </w:tc>
        <w:tc>
          <w:tcPr>
            <w:tcW w:w="835" w:type="pct"/>
            <w:noWrap/>
          </w:tcPr>
          <w:p w:rsidRPr="00AC7943" w:rsidR="00AC7943" w:rsidP="00AC7943" w:rsidRDefault="00AC7943" w14:paraId="3A68A456" w14:textId="597A6DE2">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Bank account suffix.</w:t>
            </w:r>
          </w:p>
        </w:tc>
      </w:tr>
      <w:tr w:rsidRPr="00EC4DEB" w:rsidR="00AC7943" w:rsidTr="005730C6" w14:paraId="0C7027C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3B55DC" w:rsidR="00AC7943" w:rsidP="00AC7943" w:rsidRDefault="00AC7943" w14:paraId="3EDCA27E"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1</w:t>
            </w:r>
          </w:p>
        </w:tc>
        <w:tc>
          <w:tcPr>
            <w:tcW w:w="940" w:type="pct"/>
            <w:noWrap/>
          </w:tcPr>
          <w:p w:rsidRPr="005E09C9" w:rsidR="00AC7943" w:rsidP="00AC7943" w:rsidRDefault="00AC7943" w14:paraId="315281D5" w14:textId="3520FC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GENCY_LOCATION_CODE             </w:t>
            </w:r>
          </w:p>
        </w:tc>
        <w:tc>
          <w:tcPr>
            <w:tcW w:w="534" w:type="pct"/>
            <w:noWrap/>
          </w:tcPr>
          <w:p w:rsidRPr="00BD7CF8" w:rsidR="00AC7943" w:rsidP="00AC7943" w:rsidRDefault="00AC7943" w14:paraId="454B9BD9" w14:textId="04E4D2CD">
            <w:pPr>
              <w:widowControl w:val="0"/>
              <w:autoSpaceDE w:val="0"/>
              <w:autoSpaceDN w:val="0"/>
              <w:adjustRightInd w:val="0"/>
              <w:spacing w:after="0" w:line="240" w:lineRule="auto"/>
              <w:ind w:left="108" w:right="108"/>
              <w:rPr>
                <w:sz w:val="16"/>
                <w:szCs w:val="16"/>
              </w:rPr>
            </w:pPr>
            <w:r w:rsidRPr="00BD7CF8">
              <w:rPr>
                <w:sz w:val="16"/>
                <w:szCs w:val="16"/>
              </w:rPr>
              <w:t>VARCHAR2(50)</w:t>
            </w:r>
          </w:p>
        </w:tc>
        <w:tc>
          <w:tcPr>
            <w:tcW w:w="369" w:type="pct"/>
            <w:noWrap/>
          </w:tcPr>
          <w:p w:rsidRPr="00176064" w:rsidR="00AC7943" w:rsidP="00AC7943" w:rsidRDefault="00AC7943" w14:paraId="00A6BB03" w14:textId="5EDFA3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17611A24" w14:textId="3B34D1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03348577" w14:textId="410DF0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GENCY_LOCATION_CODE             </w:t>
            </w:r>
          </w:p>
        </w:tc>
        <w:tc>
          <w:tcPr>
            <w:tcW w:w="876" w:type="pct"/>
            <w:noWrap/>
          </w:tcPr>
          <w:p w:rsidRPr="00176064" w:rsidR="00AC7943" w:rsidP="00AC7943" w:rsidRDefault="00AC7943" w14:paraId="10F0CF8E" w14:textId="01D565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AGENCY_LOCATION_CODE             </w:t>
            </w:r>
          </w:p>
        </w:tc>
        <w:tc>
          <w:tcPr>
            <w:tcW w:w="835" w:type="pct"/>
            <w:noWrap/>
          </w:tcPr>
          <w:p w:rsidRPr="00AC7943" w:rsidR="00AC7943" w:rsidP="00AC7943" w:rsidRDefault="00AC7943" w14:paraId="015747F5" w14:textId="48D6519D">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t>Bank account agency location code.</w:t>
            </w:r>
          </w:p>
        </w:tc>
      </w:tr>
      <w:tr w:rsidRPr="00EC4DEB" w:rsidR="00AC7943" w:rsidTr="005730C6" w14:paraId="07B5E757" w14:textId="77777777">
        <w:tc>
          <w:tcPr>
            <w:tcW w:w="252" w:type="pct"/>
            <w:noWrap/>
          </w:tcPr>
          <w:p w:rsidRPr="003B55DC" w:rsidR="00AC7943" w:rsidP="00AC7943" w:rsidRDefault="00AC7943" w14:paraId="45B3E8F5" w14:textId="77777777">
            <w:pPr>
              <w:widowControl w:val="0"/>
              <w:autoSpaceDE w:val="0"/>
              <w:autoSpaceDN w:val="0"/>
              <w:adjustRightInd w:val="0"/>
              <w:spacing w:after="0" w:line="240" w:lineRule="auto"/>
              <w:ind w:right="108"/>
              <w:jc w:val="center"/>
              <w:rPr>
                <w:rFonts w:cs="Calibri"/>
                <w:color w:val="000000"/>
                <w:sz w:val="16"/>
                <w:szCs w:val="16"/>
              </w:rPr>
            </w:pPr>
            <w:r>
              <w:rPr>
                <w:rFonts w:cs="Calibri"/>
                <w:color w:val="000000"/>
                <w:sz w:val="16"/>
                <w:szCs w:val="16"/>
              </w:rPr>
              <w:t>122</w:t>
            </w:r>
          </w:p>
        </w:tc>
        <w:tc>
          <w:tcPr>
            <w:tcW w:w="940" w:type="pct"/>
            <w:noWrap/>
          </w:tcPr>
          <w:p w:rsidRPr="005E09C9" w:rsidR="00AC7943" w:rsidP="00AC7943" w:rsidRDefault="00AC7943" w14:paraId="21FCE7E8" w14:textId="4D8312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IBAN                             </w:t>
            </w:r>
          </w:p>
        </w:tc>
        <w:tc>
          <w:tcPr>
            <w:tcW w:w="534" w:type="pct"/>
            <w:noWrap/>
          </w:tcPr>
          <w:p w:rsidRPr="00BD7CF8" w:rsidR="00AC7943" w:rsidP="00AC7943" w:rsidRDefault="00AC7943" w14:paraId="7E596E25" w14:textId="5977A8AF">
            <w:pPr>
              <w:widowControl w:val="0"/>
              <w:autoSpaceDE w:val="0"/>
              <w:autoSpaceDN w:val="0"/>
              <w:adjustRightInd w:val="0"/>
              <w:spacing w:after="0" w:line="240" w:lineRule="auto"/>
              <w:ind w:left="108" w:right="108"/>
              <w:rPr>
                <w:sz w:val="16"/>
                <w:szCs w:val="16"/>
              </w:rPr>
            </w:pPr>
            <w:r w:rsidRPr="00BD7CF8">
              <w:rPr>
                <w:sz w:val="16"/>
                <w:szCs w:val="16"/>
              </w:rPr>
              <w:t>VARCHAR2(30)</w:t>
            </w:r>
          </w:p>
        </w:tc>
        <w:tc>
          <w:tcPr>
            <w:tcW w:w="369" w:type="pct"/>
            <w:noWrap/>
          </w:tcPr>
          <w:p w:rsidRPr="00176064" w:rsidR="00AC7943" w:rsidP="00AC7943" w:rsidRDefault="00AC7943" w14:paraId="47E36A7E" w14:textId="449313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10A19">
              <w:rPr>
                <w:rFonts w:ascii="Calibri Light" w:hAnsi="Calibri Light" w:eastAsia="Book Antiqua" w:cs="Calibri Light"/>
                <w:color w:val="000000"/>
                <w:sz w:val="16"/>
                <w:szCs w:val="16"/>
              </w:rPr>
              <w:t>Y</w:t>
            </w:r>
          </w:p>
        </w:tc>
        <w:tc>
          <w:tcPr>
            <w:tcW w:w="241" w:type="pct"/>
            <w:noWrap/>
          </w:tcPr>
          <w:p w:rsidRPr="00AC7943" w:rsidR="00AC7943" w:rsidP="00AC7943" w:rsidRDefault="00AC7943" w14:paraId="7A7930B9" w14:textId="745BA9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7943">
              <w:rPr>
                <w:rFonts w:cs="Calibri"/>
                <w:color w:val="000000"/>
                <w:sz w:val="16"/>
                <w:szCs w:val="16"/>
              </w:rPr>
              <w:t>N</w:t>
            </w:r>
          </w:p>
        </w:tc>
        <w:tc>
          <w:tcPr>
            <w:tcW w:w="953" w:type="pct"/>
            <w:noWrap/>
          </w:tcPr>
          <w:p w:rsidRPr="00176064" w:rsidR="00AC7943" w:rsidP="00AC7943" w:rsidRDefault="00AC7943" w14:paraId="164F17F4" w14:textId="4EE206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IBAN                             </w:t>
            </w:r>
          </w:p>
        </w:tc>
        <w:tc>
          <w:tcPr>
            <w:tcW w:w="876" w:type="pct"/>
            <w:noWrap/>
          </w:tcPr>
          <w:p w:rsidRPr="00176064" w:rsidR="00AC7943" w:rsidP="00AC7943" w:rsidRDefault="00AC7943" w14:paraId="7356B119" w14:textId="72A6A2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09C9">
              <w:rPr>
                <w:rFonts w:cs="Calibri"/>
                <w:color w:val="000000"/>
                <w:sz w:val="16"/>
                <w:szCs w:val="16"/>
              </w:rPr>
              <w:t xml:space="preserve">IBAN                             </w:t>
            </w:r>
          </w:p>
        </w:tc>
        <w:tc>
          <w:tcPr>
            <w:tcW w:w="835" w:type="pct"/>
            <w:noWrap/>
          </w:tcPr>
          <w:p w:rsidRPr="00AC7943" w:rsidR="00AC7943" w:rsidP="00AC7943" w:rsidRDefault="00AC7943" w14:paraId="5FD4F488" w14:textId="6105DE0F">
            <w:pPr>
              <w:widowControl w:val="0"/>
              <w:autoSpaceDE w:val="0"/>
              <w:autoSpaceDN w:val="0"/>
              <w:adjustRightInd w:val="0"/>
              <w:spacing w:after="0" w:line="240" w:lineRule="auto"/>
              <w:ind w:left="108" w:right="108"/>
              <w:rPr>
                <w:rFonts w:ascii="Calibri Light" w:hAnsi="Calibri Light" w:cs="Arial"/>
                <w:color w:val="4F4F4F"/>
                <w:sz w:val="16"/>
                <w:szCs w:val="16"/>
              </w:rPr>
            </w:pPr>
            <w:r w:rsidRPr="00AC7943">
              <w:rPr>
                <w:rFonts w:cs="Calibri"/>
                <w:color w:val="000000"/>
                <w:sz w:val="16"/>
                <w:szCs w:val="16"/>
              </w:rPr>
              <w:br/>
            </w:r>
            <w:r w:rsidRPr="00AC7943">
              <w:rPr>
                <w:rFonts w:cs="Calibri"/>
                <w:color w:val="000000"/>
                <w:sz w:val="16"/>
                <w:szCs w:val="16"/>
              </w:rPr>
              <w:t>International bank account number.</w:t>
            </w:r>
          </w:p>
        </w:tc>
      </w:tr>
    </w:tbl>
    <w:p w:rsidR="00467392" w:rsidP="00467392" w:rsidRDefault="00467392" w14:paraId="78A23125"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467392" w:rsidTr="00C827DF" w14:paraId="2FCE85D5"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467392" w:rsidP="00C827DF" w:rsidRDefault="00467392" w14:paraId="01445C65"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467392" w:rsidP="00C827DF" w:rsidRDefault="00467392" w14:paraId="36993D39"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467392" w:rsidTr="00C827DF" w14:paraId="729063B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467392" w:rsidP="00C827DF" w:rsidRDefault="00467392" w14:paraId="20F0FE5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467392" w:rsidP="00C827DF" w:rsidRDefault="00467392" w14:paraId="58593D45"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467392" w:rsidTr="00C827DF" w14:paraId="03842792" w14:textId="77777777">
        <w:tc>
          <w:tcPr>
            <w:cnfStyle w:val="001000000000" w:firstRow="0" w:lastRow="0" w:firstColumn="1" w:lastColumn="0" w:oddVBand="0" w:evenVBand="0" w:oddHBand="0" w:evenHBand="0" w:firstRowFirstColumn="0" w:firstRowLastColumn="0" w:lastRowFirstColumn="0" w:lastRowLastColumn="0"/>
            <w:tcW w:w="2471" w:type="dxa"/>
          </w:tcPr>
          <w:p w:rsidR="00467392" w:rsidP="00C827DF" w:rsidRDefault="00467392" w14:paraId="284E7A03"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467392" w:rsidP="00C827DF" w:rsidRDefault="00467392" w14:paraId="65AB9BC8"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467392" w:rsidTr="00C827DF" w14:paraId="3CBF7B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467392" w:rsidP="00C827DF" w:rsidRDefault="00467392" w14:paraId="7FEEAC54"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467392" w:rsidP="00C827DF" w:rsidRDefault="00467392" w14:paraId="02561DB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467392" w:rsidTr="00C827DF" w14:paraId="758862DC" w14:textId="77777777">
        <w:tc>
          <w:tcPr>
            <w:cnfStyle w:val="001000000000" w:firstRow="0" w:lastRow="0" w:firstColumn="1" w:lastColumn="0" w:oddVBand="0" w:evenVBand="0" w:oddHBand="0" w:evenHBand="0" w:firstRowFirstColumn="0" w:firstRowLastColumn="0" w:lastRowFirstColumn="0" w:lastRowLastColumn="0"/>
            <w:tcW w:w="2471" w:type="dxa"/>
          </w:tcPr>
          <w:p w:rsidR="00467392" w:rsidP="00C827DF" w:rsidRDefault="00467392" w14:paraId="18F7A504"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467392" w:rsidP="00C827DF" w:rsidRDefault="00467392" w14:paraId="6F8251C8"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467392" w:rsidP="00877485" w:rsidRDefault="00467392" w14:paraId="7865663C" w14:textId="7AE5D9FC"/>
    <w:p w:rsidRPr="00EB163B" w:rsidR="00D954AB" w:rsidP="00D954AB" w:rsidRDefault="00D954AB" w14:paraId="1D86407F" w14:textId="4AE14F9E">
      <w:pPr>
        <w:pStyle w:val="Heading2"/>
      </w:pPr>
      <w:r>
        <w:t>Customer Roles Responsibility</w:t>
      </w:r>
    </w:p>
    <w:p w:rsidRPr="009661D0" w:rsidR="00D954AB" w:rsidP="00D954AB" w:rsidRDefault="00D954AB" w14:paraId="426516D0" w14:textId="24D4775C">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D954AB">
        <w:rPr>
          <w:rFonts w:ascii="Calibri Light" w:hAnsi="Calibri Light" w:cs="Arial"/>
          <w:color w:val="4F4F4F"/>
          <w:sz w:val="22"/>
          <w:szCs w:val="22"/>
          <w:lang w:val="en-GB" w:eastAsia="en-IE"/>
        </w:rPr>
        <w:t>XXMX_HZ_ROLE_RESPS.DAT</w:t>
      </w:r>
    </w:p>
    <w:p w:rsidR="00D954AB" w:rsidP="00D954AB" w:rsidRDefault="00D954AB" w14:paraId="3B28F8C3" w14:textId="1788081C">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D954AB">
        <w:rPr>
          <w:rFonts w:ascii="Calibri Light" w:hAnsi="Calibri Light" w:cs="Arial"/>
          <w:color w:val="4F4F4F"/>
        </w:rPr>
        <w:t>XXMX_HZ_ROLE_RESPS_STG</w:t>
      </w:r>
    </w:p>
    <w:p w:rsidR="00D954AB" w:rsidP="00D954AB" w:rsidRDefault="00D954AB" w14:paraId="2DDC2A75" w14:textId="2998F16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D954AB">
        <w:rPr>
          <w:rFonts w:ascii="Calibri Light" w:hAnsi="Calibri Light" w:cs="Arial"/>
          <w:color w:val="4F4F4F"/>
          <w:sz w:val="22"/>
          <w:szCs w:val="22"/>
          <w:lang w:val="en-GB" w:eastAsia="en-IE"/>
        </w:rPr>
        <w:t>XXMX_HZ_ROLE_RESPS_</w:t>
      </w:r>
      <w:r>
        <w:rPr>
          <w:rFonts w:ascii="Calibri Light" w:hAnsi="Calibri Light" w:cs="Arial"/>
          <w:color w:val="4F4F4F"/>
          <w:sz w:val="22"/>
          <w:szCs w:val="22"/>
          <w:lang w:val="en-GB" w:eastAsia="en-IE"/>
        </w:rPr>
        <w:t>XFM</w:t>
      </w:r>
    </w:p>
    <w:p w:rsidRPr="00D01BED" w:rsidR="00D954AB" w:rsidP="00D954AB" w:rsidRDefault="00D954AB" w14:paraId="72558745"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D954AB" w:rsidP="00D954AB" w:rsidRDefault="00D954AB" w14:paraId="563347D1" w14:textId="23AED70F">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D954AB">
        <w:rPr>
          <w:rFonts w:ascii="Calibri Light" w:hAnsi="Calibri Light" w:cs="Arial"/>
          <w:b/>
          <w:bCs/>
          <w:color w:val="4F4F4F"/>
          <w:sz w:val="22"/>
          <w:szCs w:val="22"/>
          <w:lang w:val="en-GB" w:eastAsia="en-IE"/>
        </w:rPr>
        <w:t>HZ_IMP_ROLERESP</w:t>
      </w:r>
    </w:p>
    <w:p w:rsidRPr="009661D0" w:rsidR="00D954AB" w:rsidP="00D954AB" w:rsidRDefault="00D954AB" w14:paraId="0857108B"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D954AB" w:rsidTr="005730C6" w14:paraId="6DD2DD4E"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D954AB" w:rsidP="00C827DF" w:rsidRDefault="00D954AB" w14:paraId="0F226264"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D954AB" w:rsidP="00C827DF" w:rsidRDefault="00D954AB" w14:paraId="35254B27"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D954AB" w:rsidP="00C827DF" w:rsidRDefault="00D954AB" w14:paraId="72C0F32D"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D954AB" w:rsidP="00C827DF" w:rsidRDefault="00D954AB" w14:paraId="6F3E07A5"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D954AB" w:rsidP="00C827DF" w:rsidRDefault="00D954AB" w14:paraId="39B84059"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D954AB" w:rsidP="00C827DF" w:rsidRDefault="00D954AB" w14:paraId="6C897676"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D954AB" w:rsidP="00C827DF" w:rsidRDefault="00D954AB" w14:paraId="70928ECA"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D954AB" w:rsidP="00C827DF" w:rsidRDefault="00D954AB" w14:paraId="417CDA63"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D954AB" w:rsidTr="005730C6" w14:paraId="1F1E539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D954AB" w:rsidP="00C827DF" w:rsidRDefault="00D954AB" w14:paraId="4D80F54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D954AB" w:rsidP="00C827DF" w:rsidRDefault="00D954AB" w14:paraId="674E1C5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D954AB" w:rsidP="00C827DF" w:rsidRDefault="00D954AB" w14:paraId="3AA1883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D954AB" w:rsidP="00C827DF" w:rsidRDefault="00D954AB" w14:paraId="61F2E38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D954AB" w:rsidP="00C827DF" w:rsidRDefault="00D954AB" w14:paraId="3E0F3ABC"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D954AB" w:rsidP="00C827DF" w:rsidRDefault="00D954AB" w14:paraId="694D1AD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D954AB" w:rsidP="00C827DF" w:rsidRDefault="00D954AB" w14:paraId="4E0B43B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D954AB" w:rsidP="00C827DF" w:rsidRDefault="00D954AB" w14:paraId="21323B6C"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D954AB" w:rsidTr="005730C6" w14:paraId="391081C5" w14:textId="77777777">
        <w:tc>
          <w:tcPr>
            <w:tcW w:w="252" w:type="pct"/>
            <w:noWrap/>
          </w:tcPr>
          <w:p w:rsidRPr="00806757" w:rsidR="00D954AB" w:rsidP="00C827DF" w:rsidRDefault="00D954AB" w14:paraId="6979618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D954AB" w:rsidP="00C827DF" w:rsidRDefault="00D954AB" w14:paraId="70A06A0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D954AB" w:rsidP="00C827DF" w:rsidRDefault="00D954AB" w14:paraId="5510D93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D954AB" w:rsidP="00C827DF" w:rsidRDefault="005730C6" w14:paraId="026A4696" w14:textId="1E9041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D954AB" w:rsidP="00C827DF" w:rsidRDefault="005730C6" w14:paraId="4222AB07" w14:textId="53CD2DCA">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D954AB" w:rsidP="00C827DF" w:rsidRDefault="00D954AB" w14:paraId="470810C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D954AB" w:rsidP="00C827DF" w:rsidRDefault="00D954AB" w14:paraId="1B78559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D954AB" w:rsidP="00C827DF" w:rsidRDefault="00D954AB" w14:paraId="7279787F" w14:textId="2A9C6E81">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5730C6">
              <w:rPr>
                <w:rFonts w:ascii="Calibri Light" w:hAnsi="Calibri Light" w:cs="Calibri Light"/>
                <w:color w:val="000000"/>
                <w:sz w:val="16"/>
                <w:szCs w:val="16"/>
              </w:rPr>
              <w:t xml:space="preserve"> Needed for EBS Source System only</w:t>
            </w:r>
          </w:p>
        </w:tc>
      </w:tr>
      <w:tr w:rsidRPr="00EC4DEB" w:rsidR="00D954AB" w:rsidTr="005730C6" w14:paraId="28E84DA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D954AB" w:rsidP="00C827DF" w:rsidRDefault="00D954AB" w14:paraId="494F301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D954AB" w:rsidP="00C827DF" w:rsidRDefault="00D954AB" w14:paraId="7DF5C8A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D954AB" w:rsidP="00C827DF" w:rsidRDefault="00D954AB" w14:paraId="591FEC7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D954AB" w:rsidP="00C827DF" w:rsidRDefault="005730C6" w14:paraId="38BF4874" w14:textId="301181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D954AB" w:rsidP="00C827DF" w:rsidRDefault="005730C6" w14:paraId="1D4B5EF6" w14:textId="3CD58FE9">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D954AB" w:rsidP="00C827DF" w:rsidRDefault="00D954AB" w14:paraId="6F86CE8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D954AB" w:rsidP="00C827DF" w:rsidRDefault="00D954AB" w14:paraId="21ADA54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D954AB" w:rsidP="00C827DF" w:rsidRDefault="00D954AB" w14:paraId="1DAA4A12"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463E49" w:rsidTr="005730C6" w14:paraId="780FA2FB" w14:textId="77777777">
        <w:tc>
          <w:tcPr>
            <w:tcW w:w="252" w:type="pct"/>
            <w:noWrap/>
          </w:tcPr>
          <w:p w:rsidRPr="00BC567D" w:rsidR="00463E49" w:rsidP="00463E49" w:rsidRDefault="00463E49" w14:paraId="501D2323" w14:textId="1583711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4</w:t>
            </w:r>
          </w:p>
        </w:tc>
        <w:tc>
          <w:tcPr>
            <w:tcW w:w="940" w:type="pct"/>
            <w:noWrap/>
          </w:tcPr>
          <w:p w:rsidR="00463E49" w:rsidP="00463E49" w:rsidRDefault="00463E49" w14:paraId="08D9DD45" w14:textId="516C0C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BATCH_ID</w:t>
            </w:r>
          </w:p>
        </w:tc>
        <w:tc>
          <w:tcPr>
            <w:tcW w:w="534" w:type="pct"/>
            <w:noWrap/>
          </w:tcPr>
          <w:p w:rsidRPr="006078D5" w:rsidR="00463E49" w:rsidP="00463E49" w:rsidRDefault="00463E49" w14:paraId="290A5498" w14:textId="551C8D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80)</w:t>
            </w:r>
          </w:p>
        </w:tc>
        <w:tc>
          <w:tcPr>
            <w:tcW w:w="369" w:type="pct"/>
            <w:noWrap/>
          </w:tcPr>
          <w:p w:rsidR="00463E49" w:rsidP="00463E49" w:rsidRDefault="00E53354" w14:paraId="0C5C0B5C" w14:textId="6C51A9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537EC" w:rsidR="00463E49" w:rsidP="00463E49" w:rsidRDefault="00E53354" w14:paraId="422C8E7B" w14:textId="4A2078C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463E49" w:rsidP="00463E49" w:rsidRDefault="00463E49" w14:paraId="4262D827" w14:textId="52C62A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BATCH_ID</w:t>
            </w:r>
          </w:p>
        </w:tc>
        <w:tc>
          <w:tcPr>
            <w:tcW w:w="876" w:type="pct"/>
            <w:noWrap/>
          </w:tcPr>
          <w:p w:rsidR="00463E49" w:rsidP="00463E49" w:rsidRDefault="00463E49" w14:paraId="650B3758" w14:textId="772C72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BATCH_ID</w:t>
            </w:r>
          </w:p>
        </w:tc>
        <w:tc>
          <w:tcPr>
            <w:tcW w:w="835" w:type="pct"/>
            <w:noWrap/>
          </w:tcPr>
          <w:p w:rsidRPr="00463E49" w:rsidR="00463E49" w:rsidP="00463E49" w:rsidRDefault="00463E49" w14:paraId="7A570960" w14:textId="03673B92">
            <w:pPr>
              <w:widowControl w:val="0"/>
              <w:autoSpaceDE w:val="0"/>
              <w:autoSpaceDN w:val="0"/>
              <w:adjustRightInd w:val="0"/>
              <w:spacing w:after="0" w:line="240" w:lineRule="auto"/>
              <w:ind w:right="108"/>
              <w:rPr>
                <w:rFonts w:ascii="Calibri Light" w:hAnsi="Calibri Light" w:cs="Calibri Light"/>
                <w:color w:val="000000"/>
                <w:sz w:val="16"/>
                <w:szCs w:val="16"/>
              </w:rPr>
            </w:pPr>
            <w:r w:rsidRPr="00463E49">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463E49" w:rsidTr="005730C6" w14:paraId="12DCC64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72F7296C" w14:textId="6E9554F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5</w:t>
            </w:r>
          </w:p>
        </w:tc>
        <w:tc>
          <w:tcPr>
            <w:tcW w:w="940" w:type="pct"/>
            <w:noWrap/>
          </w:tcPr>
          <w:p w:rsidRPr="00DF16AE" w:rsidR="00463E49" w:rsidP="00463E49" w:rsidRDefault="00463E49" w14:paraId="0EFD11D1" w14:textId="766EA3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INSERT_UPDATE_CODE        </w:t>
            </w:r>
          </w:p>
        </w:tc>
        <w:tc>
          <w:tcPr>
            <w:tcW w:w="534" w:type="pct"/>
            <w:noWrap/>
          </w:tcPr>
          <w:p w:rsidRPr="001C2CFB" w:rsidR="00463E49" w:rsidP="00463E49" w:rsidRDefault="00463E49" w14:paraId="1DA142E3" w14:textId="002327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30)</w:t>
            </w:r>
          </w:p>
        </w:tc>
        <w:tc>
          <w:tcPr>
            <w:tcW w:w="369" w:type="pct"/>
            <w:noWrap/>
          </w:tcPr>
          <w:p w:rsidRPr="00176064" w:rsidR="00463E49" w:rsidP="00463E49" w:rsidRDefault="00463E49" w14:paraId="4E8FCEA3" w14:textId="2B0F70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DF72AB0" w14:textId="65D9FDD9">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537EC">
              <w:rPr>
                <w:rFonts w:cs="Calibri"/>
                <w:color w:val="000000"/>
                <w:sz w:val="16"/>
                <w:szCs w:val="16"/>
              </w:rPr>
              <w:t>N</w:t>
            </w:r>
          </w:p>
        </w:tc>
        <w:tc>
          <w:tcPr>
            <w:tcW w:w="953" w:type="pct"/>
            <w:noWrap/>
          </w:tcPr>
          <w:p w:rsidR="00463E49" w:rsidP="00463E49" w:rsidRDefault="00463E49" w14:paraId="0E2D9C39" w14:textId="1759FD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INSERT_UPDATE_CODE        </w:t>
            </w:r>
          </w:p>
        </w:tc>
        <w:tc>
          <w:tcPr>
            <w:tcW w:w="876" w:type="pct"/>
            <w:noWrap/>
          </w:tcPr>
          <w:p w:rsidR="00463E49" w:rsidP="00463E49" w:rsidRDefault="00463E49" w14:paraId="06CEFAF8" w14:textId="7F43F8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INSERT_UPDATE_CODE        </w:t>
            </w:r>
          </w:p>
        </w:tc>
        <w:tc>
          <w:tcPr>
            <w:tcW w:w="835" w:type="pct"/>
            <w:noWrap/>
          </w:tcPr>
          <w:p w:rsidRPr="00463E49" w:rsidR="00463E49" w:rsidP="00463E49" w:rsidRDefault="00463E49" w14:paraId="4D7EC1C7" w14:textId="2458A16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 xml:space="preserve">Indicates if a record should be explicitly inserted or updated. </w:t>
            </w:r>
          </w:p>
        </w:tc>
      </w:tr>
      <w:tr w:rsidRPr="00EC4DEB" w:rsidR="00463E49" w:rsidTr="005730C6" w14:paraId="70795B40" w14:textId="77777777">
        <w:tc>
          <w:tcPr>
            <w:tcW w:w="252" w:type="pct"/>
            <w:noWrap/>
          </w:tcPr>
          <w:p w:rsidRPr="00BC567D" w:rsidR="00463E49" w:rsidP="00463E49" w:rsidRDefault="00463E49" w14:paraId="3AAFB3F0" w14:textId="71E985F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6</w:t>
            </w:r>
          </w:p>
        </w:tc>
        <w:tc>
          <w:tcPr>
            <w:tcW w:w="940" w:type="pct"/>
            <w:noWrap/>
          </w:tcPr>
          <w:p w:rsidRPr="00DF16AE" w:rsidR="00463E49" w:rsidP="00463E49" w:rsidRDefault="00463E49" w14:paraId="0196DABA" w14:textId="0D9615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INSERT_UPDATE_FLAG        </w:t>
            </w:r>
          </w:p>
        </w:tc>
        <w:tc>
          <w:tcPr>
            <w:tcW w:w="534" w:type="pct"/>
            <w:noWrap/>
          </w:tcPr>
          <w:p w:rsidRPr="005537EC" w:rsidR="00463E49" w:rsidP="00463E49" w:rsidRDefault="00463E49" w14:paraId="1351D190" w14:textId="5FAC98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w:t>
            </w:r>
          </w:p>
        </w:tc>
        <w:tc>
          <w:tcPr>
            <w:tcW w:w="369" w:type="pct"/>
            <w:noWrap/>
          </w:tcPr>
          <w:p w:rsidRPr="00AC6263" w:rsidR="00463E49" w:rsidP="00463E49" w:rsidRDefault="00463E49" w14:paraId="44E1396F" w14:textId="0A63AB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0F653E8B" w14:textId="76EC6DBB">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537EC">
              <w:rPr>
                <w:rFonts w:cs="Calibri"/>
                <w:color w:val="000000"/>
                <w:sz w:val="16"/>
                <w:szCs w:val="16"/>
              </w:rPr>
              <w:t>Y</w:t>
            </w:r>
          </w:p>
        </w:tc>
        <w:tc>
          <w:tcPr>
            <w:tcW w:w="953" w:type="pct"/>
            <w:noWrap/>
          </w:tcPr>
          <w:p w:rsidRPr="00563B94" w:rsidR="00463E49" w:rsidP="00463E49" w:rsidRDefault="00463E49" w14:paraId="3A1D02CF" w14:textId="726D07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INSERT_UPDATE_FLAG        </w:t>
            </w:r>
          </w:p>
        </w:tc>
        <w:tc>
          <w:tcPr>
            <w:tcW w:w="876" w:type="pct"/>
            <w:noWrap/>
          </w:tcPr>
          <w:p w:rsidRPr="00563B94" w:rsidR="00463E49" w:rsidP="00463E49" w:rsidRDefault="00463E49" w14:paraId="06018E67" w14:textId="6DB44B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INSERT_UPDATE_FLAG        </w:t>
            </w:r>
          </w:p>
        </w:tc>
        <w:tc>
          <w:tcPr>
            <w:tcW w:w="835" w:type="pct"/>
            <w:noWrap/>
          </w:tcPr>
          <w:p w:rsidRPr="00463E49" w:rsidR="00463E49" w:rsidP="00463E49" w:rsidRDefault="00463E49" w14:paraId="04C0B8AC" w14:textId="7733ADF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Indicates if a record should be explicitly inserted or updated.</w:t>
            </w:r>
            <w:r w:rsidRPr="00463E49">
              <w:rPr>
                <w:rFonts w:cs="Calibri"/>
                <w:color w:val="000000"/>
                <w:sz w:val="16"/>
                <w:szCs w:val="16"/>
              </w:rPr>
              <w:br/>
            </w:r>
            <w:r w:rsidRPr="00463E49">
              <w:rPr>
                <w:rFonts w:cs="Calibri"/>
                <w:color w:val="000000"/>
                <w:sz w:val="16"/>
                <w:szCs w:val="16"/>
              </w:rPr>
              <w:t xml:space="preserve"> 'I' for insert, 'U' for update.</w:t>
            </w:r>
          </w:p>
        </w:tc>
      </w:tr>
      <w:tr w:rsidRPr="00EC4DEB" w:rsidR="00463E49" w:rsidTr="005730C6" w14:paraId="63043D7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7AAE8C00" w14:textId="26C5F0E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7</w:t>
            </w:r>
          </w:p>
        </w:tc>
        <w:tc>
          <w:tcPr>
            <w:tcW w:w="940" w:type="pct"/>
            <w:noWrap/>
          </w:tcPr>
          <w:p w:rsidRPr="00DF16AE" w:rsidR="00463E49" w:rsidP="00463E49" w:rsidRDefault="00463E49" w14:paraId="153DCF9E" w14:textId="51D4DA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CUST_CONTACT_ORIG_SYSTEM  </w:t>
            </w:r>
          </w:p>
        </w:tc>
        <w:tc>
          <w:tcPr>
            <w:tcW w:w="534" w:type="pct"/>
            <w:noWrap/>
          </w:tcPr>
          <w:p w:rsidRPr="005537EC" w:rsidR="00463E49" w:rsidP="00463E49" w:rsidRDefault="00463E49" w14:paraId="7F529E5C" w14:textId="7B56E1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30)</w:t>
            </w:r>
          </w:p>
        </w:tc>
        <w:tc>
          <w:tcPr>
            <w:tcW w:w="369" w:type="pct"/>
            <w:noWrap/>
          </w:tcPr>
          <w:p w:rsidRPr="00AC6263" w:rsidR="00463E49" w:rsidP="00463E49" w:rsidRDefault="00463E49" w14:paraId="1F9237F2" w14:textId="2CC9F9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778F097" w14:textId="673AA175">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537EC">
              <w:rPr>
                <w:rFonts w:cs="Calibri"/>
                <w:color w:val="000000"/>
                <w:sz w:val="16"/>
                <w:szCs w:val="16"/>
              </w:rPr>
              <w:t>Y</w:t>
            </w:r>
          </w:p>
        </w:tc>
        <w:tc>
          <w:tcPr>
            <w:tcW w:w="953" w:type="pct"/>
            <w:noWrap/>
          </w:tcPr>
          <w:p w:rsidR="00463E49" w:rsidP="00463E49" w:rsidRDefault="00463E49" w14:paraId="05B2BB1C" w14:textId="5BC238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CUST_CONTACT_ORIG_SYSTEM  </w:t>
            </w:r>
          </w:p>
        </w:tc>
        <w:tc>
          <w:tcPr>
            <w:tcW w:w="876" w:type="pct"/>
            <w:noWrap/>
          </w:tcPr>
          <w:p w:rsidR="00463E49" w:rsidP="00463E49" w:rsidRDefault="00463E49" w14:paraId="34C0C404" w14:textId="38C2E5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CUST_CONTACT_ORIG_SYSTEM  </w:t>
            </w:r>
          </w:p>
        </w:tc>
        <w:tc>
          <w:tcPr>
            <w:tcW w:w="835" w:type="pct"/>
            <w:noWrap/>
          </w:tcPr>
          <w:p w:rsidRPr="00463E49" w:rsidR="00463E49" w:rsidP="00463E49" w:rsidRDefault="00463E49" w14:paraId="622C92AF" w14:textId="14A53E7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Source System ID for the account contact.</w:t>
            </w:r>
          </w:p>
        </w:tc>
      </w:tr>
      <w:tr w:rsidRPr="00EC4DEB" w:rsidR="00463E49" w:rsidTr="005730C6" w14:paraId="5AD7491F" w14:textId="77777777">
        <w:tc>
          <w:tcPr>
            <w:tcW w:w="252" w:type="pct"/>
            <w:noWrap/>
          </w:tcPr>
          <w:p w:rsidRPr="00BC567D" w:rsidR="00463E49" w:rsidP="00463E49" w:rsidRDefault="00463E49" w14:paraId="34B785D4" w14:textId="12B8D95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8</w:t>
            </w:r>
          </w:p>
        </w:tc>
        <w:tc>
          <w:tcPr>
            <w:tcW w:w="940" w:type="pct"/>
            <w:noWrap/>
          </w:tcPr>
          <w:p w:rsidRPr="00DF16AE" w:rsidR="00463E49" w:rsidP="00463E49" w:rsidRDefault="00463E49" w14:paraId="7F95F04D" w14:textId="6DD413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CUST_CONTACT_ORIG_SYS_REF </w:t>
            </w:r>
          </w:p>
        </w:tc>
        <w:tc>
          <w:tcPr>
            <w:tcW w:w="534" w:type="pct"/>
            <w:noWrap/>
          </w:tcPr>
          <w:p w:rsidRPr="005537EC" w:rsidR="00463E49" w:rsidP="00463E49" w:rsidRDefault="00463E49" w14:paraId="3630B575" w14:textId="4F2123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240)</w:t>
            </w:r>
          </w:p>
        </w:tc>
        <w:tc>
          <w:tcPr>
            <w:tcW w:w="369" w:type="pct"/>
            <w:noWrap/>
          </w:tcPr>
          <w:p w:rsidRPr="00AC6263" w:rsidR="00463E49" w:rsidP="00463E49" w:rsidRDefault="00463E49" w14:paraId="05AE0A2C" w14:textId="5B7F29B8">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00C8E419" w14:textId="4F50EF87">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537EC">
              <w:rPr>
                <w:rFonts w:cs="Calibri"/>
                <w:color w:val="000000"/>
                <w:sz w:val="16"/>
                <w:szCs w:val="16"/>
              </w:rPr>
              <w:t>Y</w:t>
            </w:r>
          </w:p>
        </w:tc>
        <w:tc>
          <w:tcPr>
            <w:tcW w:w="953" w:type="pct"/>
            <w:noWrap/>
          </w:tcPr>
          <w:p w:rsidRPr="00357BB2" w:rsidR="00463E49" w:rsidP="00463E49" w:rsidRDefault="00463E49" w14:paraId="35E349B5" w14:textId="44F34D34">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CUST_CONTACT_ORIG_SYS_REF </w:t>
            </w:r>
          </w:p>
        </w:tc>
        <w:tc>
          <w:tcPr>
            <w:tcW w:w="876" w:type="pct"/>
            <w:noWrap/>
          </w:tcPr>
          <w:p w:rsidRPr="00357BB2" w:rsidR="00463E49" w:rsidP="00463E49" w:rsidRDefault="00463E49" w14:paraId="6B8F6830" w14:textId="27ECDB7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CUST_CONTACT_ORIG_SYS_REF </w:t>
            </w:r>
          </w:p>
        </w:tc>
        <w:tc>
          <w:tcPr>
            <w:tcW w:w="835" w:type="pct"/>
            <w:noWrap/>
          </w:tcPr>
          <w:p w:rsidRPr="00463E49" w:rsidR="00463E49" w:rsidP="00463E49" w:rsidRDefault="00463E49" w14:paraId="779CF105" w14:textId="225A000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Source System Reference for the account contact.</w:t>
            </w:r>
          </w:p>
        </w:tc>
      </w:tr>
      <w:tr w:rsidRPr="00EC4DEB" w:rsidR="00463E49" w:rsidTr="005730C6" w14:paraId="5EA8453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101D114B" w14:textId="5875BFC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9</w:t>
            </w:r>
          </w:p>
        </w:tc>
        <w:tc>
          <w:tcPr>
            <w:tcW w:w="940" w:type="pct"/>
            <w:noWrap/>
          </w:tcPr>
          <w:p w:rsidRPr="00DF16AE" w:rsidR="00463E49" w:rsidP="00463E49" w:rsidRDefault="00463E49" w14:paraId="462D145B" w14:textId="7C03AE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ROLE_RESP_ORIG_SYSTEM     </w:t>
            </w:r>
          </w:p>
        </w:tc>
        <w:tc>
          <w:tcPr>
            <w:tcW w:w="534" w:type="pct"/>
            <w:noWrap/>
          </w:tcPr>
          <w:p w:rsidRPr="005537EC" w:rsidR="00463E49" w:rsidP="00463E49" w:rsidRDefault="00463E49" w14:paraId="4A72C40B" w14:textId="454C8E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30)</w:t>
            </w:r>
          </w:p>
        </w:tc>
        <w:tc>
          <w:tcPr>
            <w:tcW w:w="369" w:type="pct"/>
            <w:noWrap/>
          </w:tcPr>
          <w:p w:rsidRPr="00AC6263" w:rsidR="00463E49" w:rsidP="00463E49" w:rsidRDefault="00463E49" w14:paraId="2FD7C3CC" w14:textId="3870520F">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037F2EDF" w14:textId="6F01E8B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537EC">
              <w:rPr>
                <w:rFonts w:cs="Calibri"/>
                <w:color w:val="000000"/>
                <w:sz w:val="16"/>
                <w:szCs w:val="16"/>
              </w:rPr>
              <w:t>Y</w:t>
            </w:r>
          </w:p>
        </w:tc>
        <w:tc>
          <w:tcPr>
            <w:tcW w:w="953" w:type="pct"/>
            <w:noWrap/>
          </w:tcPr>
          <w:p w:rsidRPr="00357BB2" w:rsidR="00463E49" w:rsidP="00463E49" w:rsidRDefault="00463E49" w14:paraId="4135D89C" w14:textId="44E598B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ROLE_RESP_ORIG_SYSTEM     </w:t>
            </w:r>
          </w:p>
        </w:tc>
        <w:tc>
          <w:tcPr>
            <w:tcW w:w="876" w:type="pct"/>
            <w:noWrap/>
          </w:tcPr>
          <w:p w:rsidRPr="00357BB2" w:rsidR="00463E49" w:rsidP="00463E49" w:rsidRDefault="00463E49" w14:paraId="49C3A9F8" w14:textId="44AB3EA4">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ROLE_RESP_ORIG_SYSTEM     </w:t>
            </w:r>
          </w:p>
        </w:tc>
        <w:tc>
          <w:tcPr>
            <w:tcW w:w="835" w:type="pct"/>
            <w:noWrap/>
          </w:tcPr>
          <w:p w:rsidRPr="00463E49" w:rsidR="00463E49" w:rsidP="00463E49" w:rsidRDefault="00463E49" w14:paraId="725C6C01" w14:textId="71BFA0C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Source System ID for account contact role responsibility.</w:t>
            </w:r>
          </w:p>
        </w:tc>
      </w:tr>
      <w:tr w:rsidRPr="00EC4DEB" w:rsidR="00463E49" w:rsidTr="005730C6" w14:paraId="2F798605" w14:textId="77777777">
        <w:tc>
          <w:tcPr>
            <w:tcW w:w="252" w:type="pct"/>
            <w:noWrap/>
          </w:tcPr>
          <w:p w:rsidRPr="00BC567D" w:rsidR="00463E49" w:rsidP="00463E49" w:rsidRDefault="00463E49" w14:paraId="7873591D" w14:textId="384A4C5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0</w:t>
            </w:r>
          </w:p>
        </w:tc>
        <w:tc>
          <w:tcPr>
            <w:tcW w:w="940" w:type="pct"/>
            <w:noWrap/>
          </w:tcPr>
          <w:p w:rsidRPr="00DF16AE" w:rsidR="00463E49" w:rsidP="00463E49" w:rsidRDefault="00463E49" w14:paraId="7C2EB873" w14:textId="345348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ROLE_RESP_ORIG_SYS_REF    </w:t>
            </w:r>
          </w:p>
        </w:tc>
        <w:tc>
          <w:tcPr>
            <w:tcW w:w="534" w:type="pct"/>
            <w:noWrap/>
          </w:tcPr>
          <w:p w:rsidRPr="005537EC" w:rsidR="00463E49" w:rsidP="00463E49" w:rsidRDefault="00463E49" w14:paraId="27670AFD" w14:textId="24F4B7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240)</w:t>
            </w:r>
          </w:p>
        </w:tc>
        <w:tc>
          <w:tcPr>
            <w:tcW w:w="369" w:type="pct"/>
            <w:noWrap/>
          </w:tcPr>
          <w:p w:rsidRPr="00AC6263" w:rsidR="00463E49" w:rsidP="00463E49" w:rsidRDefault="00463E49" w14:paraId="371D6573" w14:textId="4808D799">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DC9C8F0" w14:textId="3749395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537EC">
              <w:rPr>
                <w:rFonts w:cs="Calibri"/>
                <w:color w:val="000000"/>
                <w:sz w:val="16"/>
                <w:szCs w:val="16"/>
              </w:rPr>
              <w:t>Y</w:t>
            </w:r>
          </w:p>
        </w:tc>
        <w:tc>
          <w:tcPr>
            <w:tcW w:w="953" w:type="pct"/>
            <w:noWrap/>
          </w:tcPr>
          <w:p w:rsidRPr="00357BB2" w:rsidR="00463E49" w:rsidP="00463E49" w:rsidRDefault="00463E49" w14:paraId="412E8910" w14:textId="3720494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ROLE_RESP_ORIG_SYS_REF    </w:t>
            </w:r>
          </w:p>
        </w:tc>
        <w:tc>
          <w:tcPr>
            <w:tcW w:w="876" w:type="pct"/>
            <w:noWrap/>
          </w:tcPr>
          <w:p w:rsidRPr="00357BB2" w:rsidR="00463E49" w:rsidP="00463E49" w:rsidRDefault="00463E49" w14:paraId="314CF79D" w14:textId="788EE314">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ROLE_RESP_ORIG_SYS_REF    </w:t>
            </w:r>
          </w:p>
        </w:tc>
        <w:tc>
          <w:tcPr>
            <w:tcW w:w="835" w:type="pct"/>
            <w:noWrap/>
          </w:tcPr>
          <w:p w:rsidRPr="00463E49" w:rsidR="00463E49" w:rsidP="00463E49" w:rsidRDefault="00463E49" w14:paraId="70C422D7" w14:textId="5F87A76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Source System Reference for account contact role responsibility.</w:t>
            </w:r>
          </w:p>
        </w:tc>
      </w:tr>
      <w:tr w:rsidRPr="00EC4DEB" w:rsidR="00463E49" w:rsidTr="005730C6" w14:paraId="0EF2D81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641747A7" w14:textId="155EAD4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1</w:t>
            </w:r>
          </w:p>
        </w:tc>
        <w:tc>
          <w:tcPr>
            <w:tcW w:w="940" w:type="pct"/>
            <w:noWrap/>
          </w:tcPr>
          <w:p w:rsidRPr="00DF16AE" w:rsidR="00463E49" w:rsidP="00463E49" w:rsidRDefault="00463E49" w14:paraId="6C24C9B3" w14:textId="7A1F86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RESPONSIBILITY_TYPE       </w:t>
            </w:r>
          </w:p>
        </w:tc>
        <w:tc>
          <w:tcPr>
            <w:tcW w:w="534" w:type="pct"/>
            <w:noWrap/>
          </w:tcPr>
          <w:p w:rsidRPr="005537EC" w:rsidR="00463E49" w:rsidP="00463E49" w:rsidRDefault="00463E49" w14:paraId="5A5AD7C7" w14:textId="5B1FDA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30)</w:t>
            </w:r>
          </w:p>
        </w:tc>
        <w:tc>
          <w:tcPr>
            <w:tcW w:w="369" w:type="pct"/>
            <w:noWrap/>
          </w:tcPr>
          <w:p w:rsidRPr="00AC6263" w:rsidR="00463E49" w:rsidP="00463E49" w:rsidRDefault="00463E49" w14:paraId="6A14E1F4" w14:textId="1643F3BB">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E2D46BA" w14:textId="0F2A04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Y</w:t>
            </w:r>
          </w:p>
        </w:tc>
        <w:tc>
          <w:tcPr>
            <w:tcW w:w="953" w:type="pct"/>
            <w:noWrap/>
          </w:tcPr>
          <w:p w:rsidRPr="00357BB2" w:rsidR="00463E49" w:rsidP="00463E49" w:rsidRDefault="00463E49" w14:paraId="69FF156D" w14:textId="6CA7BD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RESPONSIBILITY_TYPE       </w:t>
            </w:r>
          </w:p>
        </w:tc>
        <w:tc>
          <w:tcPr>
            <w:tcW w:w="876" w:type="pct"/>
            <w:noWrap/>
          </w:tcPr>
          <w:p w:rsidRPr="00357BB2" w:rsidR="00463E49" w:rsidP="00463E49" w:rsidRDefault="00463E49" w14:paraId="79E5D7DA" w14:textId="1CAA7DBD">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RESPONSIBILITY_TYPE       </w:t>
            </w:r>
          </w:p>
        </w:tc>
        <w:tc>
          <w:tcPr>
            <w:tcW w:w="835" w:type="pct"/>
            <w:noWrap/>
          </w:tcPr>
          <w:p w:rsidRPr="00463E49" w:rsidR="00463E49" w:rsidP="00463E49" w:rsidRDefault="00463E49" w14:paraId="0196BD8F" w14:textId="1B171F1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 xml:space="preserve">Type of responsibility of the Account Contact, based on Lookup </w:t>
            </w:r>
            <w:r w:rsidRPr="00463E49" w:rsidR="001C4A7A">
              <w:rPr>
                <w:rFonts w:cs="Calibri"/>
                <w:color w:val="000000"/>
                <w:sz w:val="16"/>
                <w:szCs w:val="16"/>
              </w:rPr>
              <w:t>Type CONTACT</w:t>
            </w:r>
            <w:r w:rsidRPr="00463E49">
              <w:rPr>
                <w:rFonts w:cs="Calibri"/>
                <w:color w:val="000000"/>
                <w:sz w:val="16"/>
                <w:szCs w:val="16"/>
              </w:rPr>
              <w:t>_ROLE_TYPE.</w:t>
            </w:r>
          </w:p>
        </w:tc>
      </w:tr>
      <w:tr w:rsidRPr="00EC4DEB" w:rsidR="00463E49" w:rsidTr="005730C6" w14:paraId="084150AC" w14:textId="77777777">
        <w:tc>
          <w:tcPr>
            <w:tcW w:w="252" w:type="pct"/>
            <w:noWrap/>
          </w:tcPr>
          <w:p w:rsidRPr="00BC567D" w:rsidR="00463E49" w:rsidP="00463E49" w:rsidRDefault="00463E49" w14:paraId="1557B1BC" w14:textId="6C2A14D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2</w:t>
            </w:r>
          </w:p>
        </w:tc>
        <w:tc>
          <w:tcPr>
            <w:tcW w:w="940" w:type="pct"/>
            <w:noWrap/>
          </w:tcPr>
          <w:p w:rsidRPr="00DF16AE" w:rsidR="00463E49" w:rsidP="00463E49" w:rsidRDefault="00463E49" w14:paraId="604A490E" w14:textId="2676CC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PRIMARY_FLAG              </w:t>
            </w:r>
          </w:p>
        </w:tc>
        <w:tc>
          <w:tcPr>
            <w:tcW w:w="534" w:type="pct"/>
            <w:noWrap/>
          </w:tcPr>
          <w:p w:rsidRPr="005537EC" w:rsidR="00463E49" w:rsidP="00463E49" w:rsidRDefault="00463E49" w14:paraId="1CE198C9" w14:textId="700B33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w:t>
            </w:r>
          </w:p>
        </w:tc>
        <w:tc>
          <w:tcPr>
            <w:tcW w:w="369" w:type="pct"/>
            <w:noWrap/>
          </w:tcPr>
          <w:p w:rsidRPr="00AC6263" w:rsidR="00463E49" w:rsidP="00463E49" w:rsidRDefault="00463E49" w14:paraId="15AF0807" w14:textId="47EA1D08">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6D3A013" w14:textId="59EFA5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Y</w:t>
            </w:r>
          </w:p>
        </w:tc>
        <w:tc>
          <w:tcPr>
            <w:tcW w:w="953" w:type="pct"/>
            <w:noWrap/>
          </w:tcPr>
          <w:p w:rsidRPr="00357BB2" w:rsidR="00463E49" w:rsidP="00463E49" w:rsidRDefault="00463E49" w14:paraId="2FB0E733" w14:textId="7A0B6AA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PRIMARY_FLAG              </w:t>
            </w:r>
          </w:p>
        </w:tc>
        <w:tc>
          <w:tcPr>
            <w:tcW w:w="876" w:type="pct"/>
            <w:noWrap/>
          </w:tcPr>
          <w:p w:rsidRPr="00357BB2" w:rsidR="00463E49" w:rsidP="00463E49" w:rsidRDefault="00463E49" w14:paraId="30A25164" w14:textId="53A67EB8">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PRIMARY_FLAG              </w:t>
            </w:r>
          </w:p>
        </w:tc>
        <w:tc>
          <w:tcPr>
            <w:tcW w:w="835" w:type="pct"/>
            <w:noWrap/>
          </w:tcPr>
          <w:p w:rsidRPr="00463E49" w:rsidR="00463E49" w:rsidP="00463E49" w:rsidRDefault="00463E49" w14:paraId="5E193634" w14:textId="7DC31F0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Indicates if this is the primary role responsibility of a party in an</w:t>
            </w:r>
            <w:r w:rsidRPr="00463E49">
              <w:rPr>
                <w:rFonts w:cs="Calibri"/>
                <w:color w:val="000000"/>
                <w:sz w:val="16"/>
                <w:szCs w:val="16"/>
              </w:rPr>
              <w:br/>
            </w:r>
            <w:r w:rsidRPr="00463E49">
              <w:rPr>
                <w:rFonts w:cs="Calibri"/>
                <w:color w:val="000000"/>
                <w:sz w:val="16"/>
                <w:szCs w:val="16"/>
              </w:rPr>
              <w:t xml:space="preserve"> account. Y for a primary role, N for a role that is not a primary responsibility. </w:t>
            </w:r>
          </w:p>
        </w:tc>
      </w:tr>
      <w:tr w:rsidRPr="00EC4DEB" w:rsidR="00463E49" w:rsidTr="005730C6" w14:paraId="1096826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4CC0798D" w14:textId="256E8813">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3</w:t>
            </w:r>
          </w:p>
        </w:tc>
        <w:tc>
          <w:tcPr>
            <w:tcW w:w="940" w:type="pct"/>
            <w:noWrap/>
          </w:tcPr>
          <w:p w:rsidRPr="00DF16AE" w:rsidR="00463E49" w:rsidP="00463E49" w:rsidRDefault="00463E49" w14:paraId="0F03F05D" w14:textId="36956C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CATEGORY        </w:t>
            </w:r>
          </w:p>
        </w:tc>
        <w:tc>
          <w:tcPr>
            <w:tcW w:w="534" w:type="pct"/>
            <w:noWrap/>
          </w:tcPr>
          <w:p w:rsidRPr="005537EC" w:rsidR="00463E49" w:rsidP="00463E49" w:rsidRDefault="00463E49" w14:paraId="2528E6F8" w14:textId="78C3C6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30)</w:t>
            </w:r>
          </w:p>
        </w:tc>
        <w:tc>
          <w:tcPr>
            <w:tcW w:w="369" w:type="pct"/>
            <w:noWrap/>
          </w:tcPr>
          <w:p w:rsidRPr="00AC6263" w:rsidR="00463E49" w:rsidP="00463E49" w:rsidRDefault="00463E49" w14:paraId="2D318100" w14:textId="7B689C69">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F2EACB9" w14:textId="599E37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CA5193D" w14:textId="2307F3B8">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CATEGORY        </w:t>
            </w:r>
          </w:p>
        </w:tc>
        <w:tc>
          <w:tcPr>
            <w:tcW w:w="876" w:type="pct"/>
            <w:noWrap/>
          </w:tcPr>
          <w:p w:rsidRPr="00357BB2" w:rsidR="00463E49" w:rsidP="00463E49" w:rsidRDefault="00463E49" w14:paraId="04C5FF72" w14:textId="3558487D">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CATEGORY        </w:t>
            </w:r>
          </w:p>
        </w:tc>
        <w:tc>
          <w:tcPr>
            <w:tcW w:w="835" w:type="pct"/>
            <w:noWrap/>
          </w:tcPr>
          <w:p w:rsidRPr="00463E49" w:rsidR="00463E49" w:rsidP="00463E49" w:rsidRDefault="00463E49" w14:paraId="3AE57A6D" w14:textId="4189AEC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463E49">
              <w:rPr>
                <w:rFonts w:cs="Calibri"/>
                <w:color w:val="000000"/>
                <w:sz w:val="16"/>
                <w:szCs w:val="16"/>
              </w:rPr>
              <w:t>Context for the descriptive flex field.</w:t>
            </w:r>
          </w:p>
        </w:tc>
      </w:tr>
      <w:tr w:rsidRPr="00EC4DEB" w:rsidR="00463E49" w:rsidTr="005730C6" w14:paraId="03E53B0F" w14:textId="77777777">
        <w:tc>
          <w:tcPr>
            <w:tcW w:w="252" w:type="pct"/>
            <w:noWrap/>
          </w:tcPr>
          <w:p w:rsidRPr="00BC567D" w:rsidR="00463E49" w:rsidP="00463E49" w:rsidRDefault="00463E49" w14:paraId="7915D5AD" w14:textId="1C670012">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4</w:t>
            </w:r>
          </w:p>
        </w:tc>
        <w:tc>
          <w:tcPr>
            <w:tcW w:w="940" w:type="pct"/>
            <w:noWrap/>
          </w:tcPr>
          <w:p w:rsidRPr="00DF16AE" w:rsidR="00463E49" w:rsidP="00463E49" w:rsidRDefault="00463E49" w14:paraId="55B33E64" w14:textId="1D75D1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                </w:t>
            </w:r>
          </w:p>
        </w:tc>
        <w:tc>
          <w:tcPr>
            <w:tcW w:w="534" w:type="pct"/>
            <w:noWrap/>
          </w:tcPr>
          <w:p w:rsidRPr="005537EC" w:rsidR="00463E49" w:rsidP="00463E49" w:rsidRDefault="00463E49" w14:paraId="586D5593" w14:textId="09A82E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AC6263" w:rsidR="00463E49" w:rsidP="00463E49" w:rsidRDefault="00463E49" w14:paraId="7578BAAC" w14:textId="7745668C">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39E4342" w14:textId="25B6C9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59870EAC" w14:textId="031DAC58">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                </w:t>
            </w:r>
          </w:p>
        </w:tc>
        <w:tc>
          <w:tcPr>
            <w:tcW w:w="876" w:type="pct"/>
            <w:noWrap/>
          </w:tcPr>
          <w:p w:rsidRPr="00357BB2" w:rsidR="00463E49" w:rsidP="00463E49" w:rsidRDefault="00463E49" w14:paraId="2D4AB234" w14:textId="16E1AF9D">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                </w:t>
            </w:r>
          </w:p>
        </w:tc>
        <w:tc>
          <w:tcPr>
            <w:tcW w:w="835" w:type="pct"/>
            <w:noWrap/>
          </w:tcPr>
          <w:p w:rsidRPr="00463E49" w:rsidR="00463E49" w:rsidP="00463E49" w:rsidRDefault="00463E49" w14:paraId="25A346F0" w14:textId="551FCD96">
            <w:pPr>
              <w:widowControl w:val="0"/>
              <w:autoSpaceDE w:val="0"/>
              <w:autoSpaceDN w:val="0"/>
              <w:adjustRightInd w:val="0"/>
              <w:spacing w:after="0" w:line="240" w:lineRule="auto"/>
              <w:ind w:right="108"/>
              <w:rPr>
                <w:rFonts w:ascii="Calibri Light" w:hAnsi="Calibri Light" w:cs="Arial"/>
                <w:color w:val="4F4F4F"/>
                <w:sz w:val="16"/>
                <w:szCs w:val="16"/>
              </w:rPr>
            </w:pPr>
            <w:r w:rsidRPr="00463E49">
              <w:rPr>
                <w:rFonts w:cs="Calibri"/>
                <w:color w:val="000000"/>
                <w:sz w:val="16"/>
                <w:szCs w:val="16"/>
              </w:rPr>
              <w:t>We can make use of attribute fields to hold any client data for which Cloud does not provide a seeded column.</w:t>
            </w:r>
          </w:p>
        </w:tc>
      </w:tr>
      <w:tr w:rsidRPr="00EC4DEB" w:rsidR="00463E49" w:rsidTr="005730C6" w14:paraId="06329AB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0C176813" w14:textId="367A6ABC">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5</w:t>
            </w:r>
          </w:p>
        </w:tc>
        <w:tc>
          <w:tcPr>
            <w:tcW w:w="940" w:type="pct"/>
            <w:noWrap/>
          </w:tcPr>
          <w:p w:rsidRPr="00DF16AE" w:rsidR="00463E49" w:rsidP="00463E49" w:rsidRDefault="00463E49" w14:paraId="79004829" w14:textId="4BE79A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                </w:t>
            </w:r>
          </w:p>
        </w:tc>
        <w:tc>
          <w:tcPr>
            <w:tcW w:w="534" w:type="pct"/>
            <w:noWrap/>
          </w:tcPr>
          <w:p w:rsidRPr="005537EC" w:rsidR="00463E49" w:rsidP="00463E49" w:rsidRDefault="00463E49" w14:paraId="1ADD53FE" w14:textId="141C76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37EBFDEE" w14:textId="3C7BF32F">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3797850" w14:textId="705966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60981A3" w14:textId="24695EEC">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                </w:t>
            </w:r>
          </w:p>
        </w:tc>
        <w:tc>
          <w:tcPr>
            <w:tcW w:w="876" w:type="pct"/>
            <w:noWrap/>
          </w:tcPr>
          <w:p w:rsidRPr="00357BB2" w:rsidR="00463E49" w:rsidP="00463E49" w:rsidRDefault="00463E49" w14:paraId="05BF0556" w14:textId="6B1AE97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                </w:t>
            </w:r>
          </w:p>
        </w:tc>
        <w:tc>
          <w:tcPr>
            <w:tcW w:w="835" w:type="pct"/>
            <w:noWrap/>
          </w:tcPr>
          <w:p w:rsidRPr="00463E49" w:rsidR="00463E49" w:rsidP="00463E49" w:rsidRDefault="00463E49" w14:paraId="0C3C73C9" w14:textId="675C9296">
            <w:pPr>
              <w:widowControl w:val="0"/>
              <w:autoSpaceDE w:val="0"/>
              <w:autoSpaceDN w:val="0"/>
              <w:adjustRightInd w:val="0"/>
              <w:spacing w:after="0" w:line="240" w:lineRule="auto"/>
              <w:ind w:right="108"/>
              <w:rPr>
                <w:rFonts w:ascii="Calibri Light" w:hAnsi="Calibri Light" w:cs="Arial"/>
                <w:color w:val="4F4F4F"/>
                <w:sz w:val="16"/>
                <w:szCs w:val="16"/>
              </w:rPr>
            </w:pPr>
            <w:r w:rsidRPr="00463E49">
              <w:rPr>
                <w:rFonts w:cs="Calibri"/>
                <w:color w:val="000000"/>
                <w:sz w:val="16"/>
                <w:szCs w:val="16"/>
              </w:rPr>
              <w:t xml:space="preserve">A unique identifier of </w:t>
            </w:r>
            <w:r w:rsidRPr="00463E49" w:rsidR="00F2604F">
              <w:rPr>
                <w:rFonts w:cs="Calibri"/>
                <w:color w:val="000000"/>
                <w:sz w:val="16"/>
                <w:szCs w:val="16"/>
              </w:rPr>
              <w:t>a</w:t>
            </w:r>
            <w:r w:rsidRPr="00463E49">
              <w:rPr>
                <w:rFonts w:cs="Calibri"/>
                <w:color w:val="000000"/>
                <w:sz w:val="16"/>
                <w:szCs w:val="16"/>
              </w:rPr>
              <w:t xml:space="preserve"> Customer batch.</w:t>
            </w:r>
          </w:p>
        </w:tc>
      </w:tr>
      <w:tr w:rsidRPr="00EC4DEB" w:rsidR="00463E49" w:rsidTr="005730C6" w14:paraId="7C68774A" w14:textId="77777777">
        <w:tc>
          <w:tcPr>
            <w:tcW w:w="252" w:type="pct"/>
            <w:noWrap/>
          </w:tcPr>
          <w:p w:rsidRPr="00BC567D" w:rsidR="00463E49" w:rsidP="00463E49" w:rsidRDefault="00463E49" w14:paraId="5E656CBD" w14:textId="115D90FB">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6</w:t>
            </w:r>
          </w:p>
        </w:tc>
        <w:tc>
          <w:tcPr>
            <w:tcW w:w="940" w:type="pct"/>
            <w:noWrap/>
          </w:tcPr>
          <w:p w:rsidRPr="00DF16AE" w:rsidR="00463E49" w:rsidP="00463E49" w:rsidRDefault="00463E49" w14:paraId="740972D6" w14:textId="0F2D34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3                </w:t>
            </w:r>
          </w:p>
        </w:tc>
        <w:tc>
          <w:tcPr>
            <w:tcW w:w="534" w:type="pct"/>
            <w:noWrap/>
          </w:tcPr>
          <w:p w:rsidRPr="005537EC" w:rsidR="00463E49" w:rsidP="00463E49" w:rsidRDefault="00463E49" w14:paraId="29877654" w14:textId="22F87F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4CD32E49" w14:textId="7A2D2252">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CA38215" w14:textId="30B9A2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07C2381F" w14:textId="796B4AFE">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3                </w:t>
            </w:r>
          </w:p>
        </w:tc>
        <w:tc>
          <w:tcPr>
            <w:tcW w:w="876" w:type="pct"/>
            <w:noWrap/>
          </w:tcPr>
          <w:p w:rsidRPr="00357BB2" w:rsidR="00463E49" w:rsidP="00463E49" w:rsidRDefault="00463E49" w14:paraId="40EFC498" w14:textId="027B1C0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3                </w:t>
            </w:r>
          </w:p>
        </w:tc>
        <w:tc>
          <w:tcPr>
            <w:tcW w:w="835" w:type="pct"/>
            <w:noWrap/>
          </w:tcPr>
          <w:p w:rsidRPr="00A22AB5" w:rsidR="00463E49" w:rsidP="00463E49" w:rsidRDefault="00463E49" w14:paraId="4955D20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3D4D198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4EB55D06" w14:textId="4D8FA92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7</w:t>
            </w:r>
          </w:p>
        </w:tc>
        <w:tc>
          <w:tcPr>
            <w:tcW w:w="940" w:type="pct"/>
            <w:noWrap/>
          </w:tcPr>
          <w:p w:rsidRPr="00DF16AE" w:rsidR="00463E49" w:rsidP="00463E49" w:rsidRDefault="00463E49" w14:paraId="1EBE94DC" w14:textId="54507E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4                </w:t>
            </w:r>
          </w:p>
        </w:tc>
        <w:tc>
          <w:tcPr>
            <w:tcW w:w="534" w:type="pct"/>
            <w:noWrap/>
          </w:tcPr>
          <w:p w:rsidRPr="005537EC" w:rsidR="00463E49" w:rsidP="00463E49" w:rsidRDefault="00463E49" w14:paraId="1061820F" w14:textId="3247EE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07C72D87" w14:textId="308A923C">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F2A50BB" w14:textId="5C88E9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5681B16" w14:textId="2428D92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4                </w:t>
            </w:r>
          </w:p>
        </w:tc>
        <w:tc>
          <w:tcPr>
            <w:tcW w:w="876" w:type="pct"/>
            <w:noWrap/>
          </w:tcPr>
          <w:p w:rsidRPr="00357BB2" w:rsidR="00463E49" w:rsidP="00463E49" w:rsidRDefault="00463E49" w14:paraId="55E3C5ED" w14:textId="47EEE9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4                </w:t>
            </w:r>
          </w:p>
        </w:tc>
        <w:tc>
          <w:tcPr>
            <w:tcW w:w="835" w:type="pct"/>
            <w:noWrap/>
          </w:tcPr>
          <w:p w:rsidRPr="00B840FD" w:rsidR="00463E49" w:rsidP="00463E49" w:rsidRDefault="00463E49" w14:paraId="1E2CF20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9985C87" w14:textId="77777777">
        <w:tc>
          <w:tcPr>
            <w:tcW w:w="252" w:type="pct"/>
            <w:noWrap/>
          </w:tcPr>
          <w:p w:rsidRPr="00BC567D" w:rsidR="00463E49" w:rsidP="00463E49" w:rsidRDefault="00463E49" w14:paraId="51DA4CD4" w14:textId="1B581675">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8</w:t>
            </w:r>
          </w:p>
        </w:tc>
        <w:tc>
          <w:tcPr>
            <w:tcW w:w="940" w:type="pct"/>
            <w:noWrap/>
          </w:tcPr>
          <w:p w:rsidRPr="00DF16AE" w:rsidR="00463E49" w:rsidP="00463E49" w:rsidRDefault="00463E49" w14:paraId="3EC23E9A" w14:textId="2F0C64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5                </w:t>
            </w:r>
          </w:p>
        </w:tc>
        <w:tc>
          <w:tcPr>
            <w:tcW w:w="534" w:type="pct"/>
            <w:noWrap/>
          </w:tcPr>
          <w:p w:rsidRPr="005537EC" w:rsidR="00463E49" w:rsidP="00463E49" w:rsidRDefault="00463E49" w14:paraId="3CE86EC4" w14:textId="0C8795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3BEE205B" w14:textId="4F18D7BF">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95C2404" w14:textId="0B7234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EDE88F1" w14:textId="4E1F6FC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5                </w:t>
            </w:r>
          </w:p>
        </w:tc>
        <w:tc>
          <w:tcPr>
            <w:tcW w:w="876" w:type="pct"/>
            <w:noWrap/>
          </w:tcPr>
          <w:p w:rsidRPr="00357BB2" w:rsidR="00463E49" w:rsidP="00463E49" w:rsidRDefault="00463E49" w14:paraId="5A385712" w14:textId="336E52A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5                </w:t>
            </w:r>
          </w:p>
        </w:tc>
        <w:tc>
          <w:tcPr>
            <w:tcW w:w="835" w:type="pct"/>
            <w:noWrap/>
          </w:tcPr>
          <w:p w:rsidRPr="00B840FD" w:rsidR="00463E49" w:rsidP="00463E49" w:rsidRDefault="00463E49" w14:paraId="3E713F5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A37A67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0522720D" w14:textId="1D623436">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9</w:t>
            </w:r>
          </w:p>
        </w:tc>
        <w:tc>
          <w:tcPr>
            <w:tcW w:w="940" w:type="pct"/>
            <w:noWrap/>
          </w:tcPr>
          <w:p w:rsidRPr="00DF16AE" w:rsidR="00463E49" w:rsidP="00463E49" w:rsidRDefault="00463E49" w14:paraId="157E0962" w14:textId="098B28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6                </w:t>
            </w:r>
          </w:p>
        </w:tc>
        <w:tc>
          <w:tcPr>
            <w:tcW w:w="534" w:type="pct"/>
            <w:noWrap/>
          </w:tcPr>
          <w:p w:rsidRPr="005537EC" w:rsidR="00463E49" w:rsidP="00463E49" w:rsidRDefault="00463E49" w14:paraId="1F3AB1F8" w14:textId="486EC4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29CA47DE" w14:textId="07198CF6">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033E225" w14:textId="3748A5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1777EC1" w14:textId="2710117E">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6                </w:t>
            </w:r>
          </w:p>
        </w:tc>
        <w:tc>
          <w:tcPr>
            <w:tcW w:w="876" w:type="pct"/>
            <w:noWrap/>
          </w:tcPr>
          <w:p w:rsidRPr="00357BB2" w:rsidR="00463E49" w:rsidP="00463E49" w:rsidRDefault="00463E49" w14:paraId="10469FBD" w14:textId="2A66192D">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6                </w:t>
            </w:r>
          </w:p>
        </w:tc>
        <w:tc>
          <w:tcPr>
            <w:tcW w:w="835" w:type="pct"/>
            <w:noWrap/>
          </w:tcPr>
          <w:p w:rsidRPr="00B840FD" w:rsidR="00463E49" w:rsidP="00463E49" w:rsidRDefault="00463E49" w14:paraId="006ABF4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2A56A210" w14:textId="77777777">
        <w:tc>
          <w:tcPr>
            <w:tcW w:w="252" w:type="pct"/>
            <w:noWrap/>
          </w:tcPr>
          <w:p w:rsidRPr="00BC567D" w:rsidR="00463E49" w:rsidP="00463E49" w:rsidRDefault="00463E49" w14:paraId="63F9B6C9" w14:textId="5B79CDD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0</w:t>
            </w:r>
          </w:p>
        </w:tc>
        <w:tc>
          <w:tcPr>
            <w:tcW w:w="940" w:type="pct"/>
            <w:noWrap/>
          </w:tcPr>
          <w:p w:rsidRPr="00DF16AE" w:rsidR="00463E49" w:rsidP="00463E49" w:rsidRDefault="00463E49" w14:paraId="7DE63204" w14:textId="3A9915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7                </w:t>
            </w:r>
          </w:p>
        </w:tc>
        <w:tc>
          <w:tcPr>
            <w:tcW w:w="534" w:type="pct"/>
            <w:noWrap/>
          </w:tcPr>
          <w:p w:rsidRPr="005537EC" w:rsidR="00463E49" w:rsidP="00463E49" w:rsidRDefault="00463E49" w14:paraId="0319C8AE" w14:textId="5C624C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0F346D31" w14:textId="7A417349">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94DAA32" w14:textId="78FE07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63873640" w14:textId="2E7BCD5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7                </w:t>
            </w:r>
          </w:p>
        </w:tc>
        <w:tc>
          <w:tcPr>
            <w:tcW w:w="876" w:type="pct"/>
            <w:noWrap/>
          </w:tcPr>
          <w:p w:rsidRPr="00357BB2" w:rsidR="00463E49" w:rsidP="00463E49" w:rsidRDefault="00463E49" w14:paraId="55391947" w14:textId="29E0AFE3">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7                </w:t>
            </w:r>
          </w:p>
        </w:tc>
        <w:tc>
          <w:tcPr>
            <w:tcW w:w="835" w:type="pct"/>
            <w:noWrap/>
          </w:tcPr>
          <w:p w:rsidRPr="00B840FD" w:rsidR="00463E49" w:rsidP="00463E49" w:rsidRDefault="00463E49" w14:paraId="0A8BA57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799A79D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58941AA0" w14:textId="6AD9885D">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1</w:t>
            </w:r>
          </w:p>
        </w:tc>
        <w:tc>
          <w:tcPr>
            <w:tcW w:w="940" w:type="pct"/>
            <w:noWrap/>
          </w:tcPr>
          <w:p w:rsidRPr="00DF16AE" w:rsidR="00463E49" w:rsidP="00463E49" w:rsidRDefault="00463E49" w14:paraId="44CE4BA9" w14:textId="1DE2C6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8                </w:t>
            </w:r>
          </w:p>
        </w:tc>
        <w:tc>
          <w:tcPr>
            <w:tcW w:w="534" w:type="pct"/>
            <w:noWrap/>
          </w:tcPr>
          <w:p w:rsidRPr="005537EC" w:rsidR="00463E49" w:rsidP="00463E49" w:rsidRDefault="00463E49" w14:paraId="39395C93" w14:textId="422B36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68A1467F" w14:textId="3BF0A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0E1A60D7" w14:textId="4484FE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2501BE65" w14:textId="5E814FC8">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8                </w:t>
            </w:r>
          </w:p>
        </w:tc>
        <w:tc>
          <w:tcPr>
            <w:tcW w:w="876" w:type="pct"/>
            <w:noWrap/>
          </w:tcPr>
          <w:p w:rsidRPr="00357BB2" w:rsidR="00463E49" w:rsidP="00463E49" w:rsidRDefault="00463E49" w14:paraId="4EF1FB90" w14:textId="2BC8577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8                </w:t>
            </w:r>
          </w:p>
        </w:tc>
        <w:tc>
          <w:tcPr>
            <w:tcW w:w="835" w:type="pct"/>
            <w:noWrap/>
          </w:tcPr>
          <w:p w:rsidRPr="00B840FD" w:rsidR="00463E49" w:rsidP="00463E49" w:rsidRDefault="00463E49" w14:paraId="344C991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3F9EAB80" w14:textId="77777777">
        <w:tc>
          <w:tcPr>
            <w:tcW w:w="252" w:type="pct"/>
            <w:noWrap/>
          </w:tcPr>
          <w:p w:rsidRPr="00BC567D" w:rsidR="00463E49" w:rsidP="00463E49" w:rsidRDefault="00463E49" w14:paraId="36406566" w14:textId="365155E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2</w:t>
            </w:r>
          </w:p>
        </w:tc>
        <w:tc>
          <w:tcPr>
            <w:tcW w:w="940" w:type="pct"/>
            <w:noWrap/>
          </w:tcPr>
          <w:p w:rsidRPr="00DF16AE" w:rsidR="00463E49" w:rsidP="00463E49" w:rsidRDefault="00463E49" w14:paraId="5F7EDA7C" w14:textId="1FE03F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9                </w:t>
            </w:r>
          </w:p>
        </w:tc>
        <w:tc>
          <w:tcPr>
            <w:tcW w:w="534" w:type="pct"/>
            <w:noWrap/>
          </w:tcPr>
          <w:p w:rsidRPr="005537EC" w:rsidR="00463E49" w:rsidP="00463E49" w:rsidRDefault="00463E49" w14:paraId="2090BE7C" w14:textId="0EC403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6BE8630D" w14:textId="195E0D11">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D2CD8EA" w14:textId="3D2178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4C8A7820" w14:textId="21DE88F2">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9                </w:t>
            </w:r>
          </w:p>
        </w:tc>
        <w:tc>
          <w:tcPr>
            <w:tcW w:w="876" w:type="pct"/>
            <w:noWrap/>
          </w:tcPr>
          <w:p w:rsidRPr="00357BB2" w:rsidR="00463E49" w:rsidP="00463E49" w:rsidRDefault="00463E49" w14:paraId="772F4BC6" w14:textId="3FCFDBA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9                </w:t>
            </w:r>
          </w:p>
        </w:tc>
        <w:tc>
          <w:tcPr>
            <w:tcW w:w="835" w:type="pct"/>
            <w:noWrap/>
          </w:tcPr>
          <w:p w:rsidRPr="00B840FD" w:rsidR="00463E49" w:rsidP="00463E49" w:rsidRDefault="00463E49" w14:paraId="6C7AD73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7350184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45261D99" w14:textId="6958DA4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3</w:t>
            </w:r>
          </w:p>
        </w:tc>
        <w:tc>
          <w:tcPr>
            <w:tcW w:w="940" w:type="pct"/>
            <w:noWrap/>
          </w:tcPr>
          <w:p w:rsidRPr="00DF16AE" w:rsidR="00463E49" w:rsidP="00463E49" w:rsidRDefault="00463E49" w14:paraId="624A5717" w14:textId="78EBB6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0               </w:t>
            </w:r>
          </w:p>
        </w:tc>
        <w:tc>
          <w:tcPr>
            <w:tcW w:w="534" w:type="pct"/>
            <w:noWrap/>
          </w:tcPr>
          <w:p w:rsidRPr="005537EC" w:rsidR="00463E49" w:rsidP="00463E49" w:rsidRDefault="00463E49" w14:paraId="58FBE565" w14:textId="10CFF3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529C3DF0" w14:textId="48280D42">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F010FC1" w14:textId="480A96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6C64AB5" w14:textId="713864DB">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0               </w:t>
            </w:r>
          </w:p>
        </w:tc>
        <w:tc>
          <w:tcPr>
            <w:tcW w:w="876" w:type="pct"/>
            <w:noWrap/>
          </w:tcPr>
          <w:p w:rsidRPr="00357BB2" w:rsidR="00463E49" w:rsidP="00463E49" w:rsidRDefault="00463E49" w14:paraId="302CFBAA" w14:textId="242964D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0               </w:t>
            </w:r>
          </w:p>
        </w:tc>
        <w:tc>
          <w:tcPr>
            <w:tcW w:w="835" w:type="pct"/>
            <w:noWrap/>
          </w:tcPr>
          <w:p w:rsidRPr="00B840FD" w:rsidR="00463E49" w:rsidP="00463E49" w:rsidRDefault="00463E49" w14:paraId="48BF709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70EB5209" w14:textId="77777777">
        <w:tc>
          <w:tcPr>
            <w:tcW w:w="252" w:type="pct"/>
            <w:noWrap/>
          </w:tcPr>
          <w:p w:rsidRPr="00BC567D" w:rsidR="00463E49" w:rsidP="00463E49" w:rsidRDefault="00463E49" w14:paraId="62C0C63E" w14:textId="10BAB674">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4</w:t>
            </w:r>
          </w:p>
        </w:tc>
        <w:tc>
          <w:tcPr>
            <w:tcW w:w="940" w:type="pct"/>
            <w:noWrap/>
          </w:tcPr>
          <w:p w:rsidRPr="00DF16AE" w:rsidR="00463E49" w:rsidP="00463E49" w:rsidRDefault="00463E49" w14:paraId="18822001" w14:textId="05BFF6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1               </w:t>
            </w:r>
          </w:p>
        </w:tc>
        <w:tc>
          <w:tcPr>
            <w:tcW w:w="534" w:type="pct"/>
            <w:noWrap/>
          </w:tcPr>
          <w:p w:rsidRPr="005537EC" w:rsidR="00463E49" w:rsidP="00463E49" w:rsidRDefault="00463E49" w14:paraId="531273EB" w14:textId="14B6A1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05F5E8FF" w14:textId="43916CC6">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5F84452" w14:textId="594455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6061D4C7" w14:textId="1B82279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1               </w:t>
            </w:r>
          </w:p>
        </w:tc>
        <w:tc>
          <w:tcPr>
            <w:tcW w:w="876" w:type="pct"/>
            <w:noWrap/>
          </w:tcPr>
          <w:p w:rsidRPr="00357BB2" w:rsidR="00463E49" w:rsidP="00463E49" w:rsidRDefault="00463E49" w14:paraId="242CD214" w14:textId="630E4C2B">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1               </w:t>
            </w:r>
          </w:p>
        </w:tc>
        <w:tc>
          <w:tcPr>
            <w:tcW w:w="835" w:type="pct"/>
            <w:noWrap/>
          </w:tcPr>
          <w:p w:rsidRPr="00B840FD" w:rsidR="00463E49" w:rsidP="00463E49" w:rsidRDefault="00463E49" w14:paraId="6683FF7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510CE9C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0EB7281F" w14:textId="65F63FC1">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5</w:t>
            </w:r>
          </w:p>
        </w:tc>
        <w:tc>
          <w:tcPr>
            <w:tcW w:w="940" w:type="pct"/>
            <w:noWrap/>
          </w:tcPr>
          <w:p w:rsidRPr="00DF16AE" w:rsidR="00463E49" w:rsidP="00463E49" w:rsidRDefault="00463E49" w14:paraId="238AE2B0" w14:textId="3072FC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2               </w:t>
            </w:r>
          </w:p>
        </w:tc>
        <w:tc>
          <w:tcPr>
            <w:tcW w:w="534" w:type="pct"/>
            <w:noWrap/>
          </w:tcPr>
          <w:p w:rsidRPr="005537EC" w:rsidR="00463E49" w:rsidP="00463E49" w:rsidRDefault="00463E49" w14:paraId="222740F9" w14:textId="3D6075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56F44B6D" w14:textId="3D06D2EE">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4FE6C90" w14:textId="2D9F4E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5F97B397" w14:textId="6B34787B">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2               </w:t>
            </w:r>
          </w:p>
        </w:tc>
        <w:tc>
          <w:tcPr>
            <w:tcW w:w="876" w:type="pct"/>
            <w:noWrap/>
          </w:tcPr>
          <w:p w:rsidRPr="00357BB2" w:rsidR="00463E49" w:rsidP="00463E49" w:rsidRDefault="00463E49" w14:paraId="59D19B9E" w14:textId="368CF313">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2               </w:t>
            </w:r>
          </w:p>
        </w:tc>
        <w:tc>
          <w:tcPr>
            <w:tcW w:w="835" w:type="pct"/>
            <w:noWrap/>
          </w:tcPr>
          <w:p w:rsidRPr="00B840FD" w:rsidR="00463E49" w:rsidP="00463E49" w:rsidRDefault="00463E49" w14:paraId="594BEE9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4FFD12EA" w14:textId="77777777">
        <w:tc>
          <w:tcPr>
            <w:tcW w:w="252" w:type="pct"/>
            <w:noWrap/>
          </w:tcPr>
          <w:p w:rsidRPr="00BC567D" w:rsidR="00463E49" w:rsidP="00463E49" w:rsidRDefault="00463E49" w14:paraId="77723A3B" w14:textId="32F8B11F">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6</w:t>
            </w:r>
          </w:p>
        </w:tc>
        <w:tc>
          <w:tcPr>
            <w:tcW w:w="940" w:type="pct"/>
            <w:noWrap/>
          </w:tcPr>
          <w:p w:rsidRPr="00DF16AE" w:rsidR="00463E49" w:rsidP="00463E49" w:rsidRDefault="00463E49" w14:paraId="7430E4B0" w14:textId="464555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3               </w:t>
            </w:r>
          </w:p>
        </w:tc>
        <w:tc>
          <w:tcPr>
            <w:tcW w:w="534" w:type="pct"/>
            <w:noWrap/>
          </w:tcPr>
          <w:p w:rsidRPr="005537EC" w:rsidR="00463E49" w:rsidP="00463E49" w:rsidRDefault="00463E49" w14:paraId="12C22C80" w14:textId="388354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3E31E804" w14:textId="49D6B69F">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1B9EC02A" w14:textId="538388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343ED583" w14:textId="56FEF73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3               </w:t>
            </w:r>
          </w:p>
        </w:tc>
        <w:tc>
          <w:tcPr>
            <w:tcW w:w="876" w:type="pct"/>
            <w:noWrap/>
          </w:tcPr>
          <w:p w:rsidRPr="00357BB2" w:rsidR="00463E49" w:rsidP="00463E49" w:rsidRDefault="00463E49" w14:paraId="6991DCA7" w14:textId="5855F77E">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3               </w:t>
            </w:r>
          </w:p>
        </w:tc>
        <w:tc>
          <w:tcPr>
            <w:tcW w:w="835" w:type="pct"/>
            <w:noWrap/>
          </w:tcPr>
          <w:p w:rsidRPr="00B840FD" w:rsidR="00463E49" w:rsidP="00463E49" w:rsidRDefault="00463E49" w14:paraId="1BCAD93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2639AD3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3ACB6A5C" w14:textId="09AFBC3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7</w:t>
            </w:r>
          </w:p>
        </w:tc>
        <w:tc>
          <w:tcPr>
            <w:tcW w:w="940" w:type="pct"/>
            <w:noWrap/>
          </w:tcPr>
          <w:p w:rsidRPr="00DF16AE" w:rsidR="00463E49" w:rsidP="00463E49" w:rsidRDefault="00463E49" w14:paraId="28BC0C9C" w14:textId="6CDDFB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4               </w:t>
            </w:r>
          </w:p>
        </w:tc>
        <w:tc>
          <w:tcPr>
            <w:tcW w:w="534" w:type="pct"/>
            <w:noWrap/>
          </w:tcPr>
          <w:p w:rsidRPr="005537EC" w:rsidR="00463E49" w:rsidP="00463E49" w:rsidRDefault="00463E49" w14:paraId="513C978F" w14:textId="213FBD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1C8F2F74" w14:textId="4D28DA83">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C1C3B33" w14:textId="781556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2217E700" w14:textId="0E5F3F52">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4               </w:t>
            </w:r>
          </w:p>
        </w:tc>
        <w:tc>
          <w:tcPr>
            <w:tcW w:w="876" w:type="pct"/>
            <w:noWrap/>
          </w:tcPr>
          <w:p w:rsidRPr="00357BB2" w:rsidR="00463E49" w:rsidP="00463E49" w:rsidRDefault="00463E49" w14:paraId="0A05ABD1" w14:textId="750483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4               </w:t>
            </w:r>
          </w:p>
        </w:tc>
        <w:tc>
          <w:tcPr>
            <w:tcW w:w="835" w:type="pct"/>
            <w:noWrap/>
          </w:tcPr>
          <w:p w:rsidRPr="00B840FD" w:rsidR="00463E49" w:rsidP="00463E49" w:rsidRDefault="00463E49" w14:paraId="169D28F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62093375" w14:textId="77777777">
        <w:tc>
          <w:tcPr>
            <w:tcW w:w="252" w:type="pct"/>
            <w:noWrap/>
          </w:tcPr>
          <w:p w:rsidRPr="00BC567D" w:rsidR="00463E49" w:rsidP="00463E49" w:rsidRDefault="00463E49" w14:paraId="0DB66814" w14:textId="35D46E89">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8</w:t>
            </w:r>
          </w:p>
        </w:tc>
        <w:tc>
          <w:tcPr>
            <w:tcW w:w="940" w:type="pct"/>
            <w:noWrap/>
          </w:tcPr>
          <w:p w:rsidRPr="00DF16AE" w:rsidR="00463E49" w:rsidP="00463E49" w:rsidRDefault="00463E49" w14:paraId="29C385FB" w14:textId="1AFE3E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5               </w:t>
            </w:r>
          </w:p>
        </w:tc>
        <w:tc>
          <w:tcPr>
            <w:tcW w:w="534" w:type="pct"/>
            <w:noWrap/>
          </w:tcPr>
          <w:p w:rsidRPr="005537EC" w:rsidR="00463E49" w:rsidP="00463E49" w:rsidRDefault="00463E49" w14:paraId="4CF7C94C" w14:textId="2550CC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58F23DA7" w14:textId="3353AAE2">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0340FB9" w14:textId="659D85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484C272A" w14:textId="770CD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5               </w:t>
            </w:r>
          </w:p>
        </w:tc>
        <w:tc>
          <w:tcPr>
            <w:tcW w:w="876" w:type="pct"/>
            <w:noWrap/>
          </w:tcPr>
          <w:p w:rsidRPr="00357BB2" w:rsidR="00463E49" w:rsidP="00463E49" w:rsidRDefault="00463E49" w14:paraId="2C8752DF" w14:textId="4938805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5               </w:t>
            </w:r>
          </w:p>
        </w:tc>
        <w:tc>
          <w:tcPr>
            <w:tcW w:w="835" w:type="pct"/>
            <w:noWrap/>
          </w:tcPr>
          <w:p w:rsidRPr="00B840FD" w:rsidR="00463E49" w:rsidP="00463E49" w:rsidRDefault="00463E49" w14:paraId="5E82FBF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864929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1607EB98" w14:textId="31A14E78">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9</w:t>
            </w:r>
          </w:p>
        </w:tc>
        <w:tc>
          <w:tcPr>
            <w:tcW w:w="940" w:type="pct"/>
            <w:noWrap/>
          </w:tcPr>
          <w:p w:rsidRPr="00DF16AE" w:rsidR="00463E49" w:rsidP="00463E49" w:rsidRDefault="00463E49" w14:paraId="48E5E2C3" w14:textId="26C277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6               </w:t>
            </w:r>
          </w:p>
        </w:tc>
        <w:tc>
          <w:tcPr>
            <w:tcW w:w="534" w:type="pct"/>
            <w:noWrap/>
          </w:tcPr>
          <w:p w:rsidRPr="005537EC" w:rsidR="00463E49" w:rsidP="00463E49" w:rsidRDefault="00463E49" w14:paraId="363923B0" w14:textId="27C67A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491AF067" w14:textId="2BCF6B08">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2985749D" w14:textId="6720B0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FD772AA" w14:textId="42E20F7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6               </w:t>
            </w:r>
          </w:p>
        </w:tc>
        <w:tc>
          <w:tcPr>
            <w:tcW w:w="876" w:type="pct"/>
            <w:noWrap/>
          </w:tcPr>
          <w:p w:rsidRPr="00357BB2" w:rsidR="00463E49" w:rsidP="00463E49" w:rsidRDefault="00463E49" w14:paraId="0756D67A" w14:textId="17A0264E">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6               </w:t>
            </w:r>
          </w:p>
        </w:tc>
        <w:tc>
          <w:tcPr>
            <w:tcW w:w="835" w:type="pct"/>
            <w:noWrap/>
          </w:tcPr>
          <w:p w:rsidRPr="00B840FD" w:rsidR="00463E49" w:rsidP="00463E49" w:rsidRDefault="00463E49" w14:paraId="296EBD6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4334CDF3" w14:textId="77777777">
        <w:tc>
          <w:tcPr>
            <w:tcW w:w="252" w:type="pct"/>
            <w:noWrap/>
          </w:tcPr>
          <w:p w:rsidRPr="00BC567D" w:rsidR="00463E49" w:rsidP="00463E49" w:rsidRDefault="00463E49" w14:paraId="6557E4CC" w14:textId="144C1D20">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30</w:t>
            </w:r>
          </w:p>
        </w:tc>
        <w:tc>
          <w:tcPr>
            <w:tcW w:w="940" w:type="pct"/>
            <w:noWrap/>
          </w:tcPr>
          <w:p w:rsidRPr="00DF16AE" w:rsidR="00463E49" w:rsidP="00463E49" w:rsidRDefault="00463E49" w14:paraId="77F14650" w14:textId="0D8086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7               </w:t>
            </w:r>
          </w:p>
        </w:tc>
        <w:tc>
          <w:tcPr>
            <w:tcW w:w="534" w:type="pct"/>
            <w:noWrap/>
          </w:tcPr>
          <w:p w:rsidRPr="005537EC" w:rsidR="00463E49" w:rsidP="00463E49" w:rsidRDefault="00463E49" w14:paraId="7E2373F4" w14:textId="045573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31245273" w14:textId="4F49DDF5">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97BD487" w14:textId="6C2F50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E951535" w14:textId="75770F6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7               </w:t>
            </w:r>
          </w:p>
        </w:tc>
        <w:tc>
          <w:tcPr>
            <w:tcW w:w="876" w:type="pct"/>
            <w:noWrap/>
          </w:tcPr>
          <w:p w:rsidRPr="00357BB2" w:rsidR="00463E49" w:rsidP="00463E49" w:rsidRDefault="00463E49" w14:paraId="385B8E1C" w14:textId="75EA479D">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7               </w:t>
            </w:r>
          </w:p>
        </w:tc>
        <w:tc>
          <w:tcPr>
            <w:tcW w:w="835" w:type="pct"/>
            <w:noWrap/>
          </w:tcPr>
          <w:p w:rsidRPr="00B840FD" w:rsidR="00463E49" w:rsidP="00463E49" w:rsidRDefault="00463E49" w14:paraId="2B67ABC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3A0FF7C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7F653685" w14:textId="47060BB2">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1</w:t>
            </w:r>
          </w:p>
        </w:tc>
        <w:tc>
          <w:tcPr>
            <w:tcW w:w="940" w:type="pct"/>
            <w:noWrap/>
          </w:tcPr>
          <w:p w:rsidRPr="00DF16AE" w:rsidR="00463E49" w:rsidP="00463E49" w:rsidRDefault="00463E49" w14:paraId="68E99B21" w14:textId="16B606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8               </w:t>
            </w:r>
          </w:p>
        </w:tc>
        <w:tc>
          <w:tcPr>
            <w:tcW w:w="534" w:type="pct"/>
            <w:noWrap/>
          </w:tcPr>
          <w:p w:rsidRPr="005537EC" w:rsidR="00463E49" w:rsidP="00463E49" w:rsidRDefault="00463E49" w14:paraId="64F122EB" w14:textId="5D30BC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11D57AB9" w14:textId="5FD4E7DA">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5D1CD85" w14:textId="6E2E57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CC637A4" w14:textId="7395F85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8               </w:t>
            </w:r>
          </w:p>
        </w:tc>
        <w:tc>
          <w:tcPr>
            <w:tcW w:w="876" w:type="pct"/>
            <w:noWrap/>
          </w:tcPr>
          <w:p w:rsidRPr="00357BB2" w:rsidR="00463E49" w:rsidP="00463E49" w:rsidRDefault="00463E49" w14:paraId="7B515DA0" w14:textId="37CA449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8               </w:t>
            </w:r>
          </w:p>
        </w:tc>
        <w:tc>
          <w:tcPr>
            <w:tcW w:w="835" w:type="pct"/>
            <w:noWrap/>
          </w:tcPr>
          <w:p w:rsidRPr="00B840FD" w:rsidR="00463E49" w:rsidP="00463E49" w:rsidRDefault="00463E49" w14:paraId="7B81B52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46A66A9A" w14:textId="77777777">
        <w:tc>
          <w:tcPr>
            <w:tcW w:w="252" w:type="pct"/>
            <w:noWrap/>
          </w:tcPr>
          <w:p w:rsidRPr="00BC567D" w:rsidR="00463E49" w:rsidP="00463E49" w:rsidRDefault="00463E49" w14:paraId="6EB72FC8" w14:textId="4DFB98E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2</w:t>
            </w:r>
          </w:p>
        </w:tc>
        <w:tc>
          <w:tcPr>
            <w:tcW w:w="940" w:type="pct"/>
            <w:noWrap/>
          </w:tcPr>
          <w:p w:rsidRPr="00DF16AE" w:rsidR="00463E49" w:rsidP="00463E49" w:rsidRDefault="00463E49" w14:paraId="04B1002C" w14:textId="602E74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19               </w:t>
            </w:r>
          </w:p>
        </w:tc>
        <w:tc>
          <w:tcPr>
            <w:tcW w:w="534" w:type="pct"/>
            <w:noWrap/>
          </w:tcPr>
          <w:p w:rsidRPr="005537EC" w:rsidR="00463E49" w:rsidP="00463E49" w:rsidRDefault="00463E49" w14:paraId="15605CD9" w14:textId="31B2A5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2CD6A189" w14:textId="05CF8CF6">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0FFE128" w14:textId="02DA9A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336D93F3" w14:textId="5B6433D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9               </w:t>
            </w:r>
          </w:p>
        </w:tc>
        <w:tc>
          <w:tcPr>
            <w:tcW w:w="876" w:type="pct"/>
            <w:noWrap/>
          </w:tcPr>
          <w:p w:rsidRPr="00357BB2" w:rsidR="00463E49" w:rsidP="00463E49" w:rsidRDefault="00463E49" w14:paraId="0DD191A5" w14:textId="65B6977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19               </w:t>
            </w:r>
          </w:p>
        </w:tc>
        <w:tc>
          <w:tcPr>
            <w:tcW w:w="835" w:type="pct"/>
            <w:noWrap/>
          </w:tcPr>
          <w:p w:rsidRPr="00B840FD" w:rsidR="00463E49" w:rsidP="00463E49" w:rsidRDefault="00463E49" w14:paraId="3BCD1B8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09B5E5E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0775A8F9" w14:textId="4825F60A">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3</w:t>
            </w:r>
          </w:p>
        </w:tc>
        <w:tc>
          <w:tcPr>
            <w:tcW w:w="940" w:type="pct"/>
            <w:noWrap/>
          </w:tcPr>
          <w:p w:rsidRPr="00DF16AE" w:rsidR="00463E49" w:rsidP="00463E49" w:rsidRDefault="00463E49" w14:paraId="47E0167F" w14:textId="713C2B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0               </w:t>
            </w:r>
          </w:p>
        </w:tc>
        <w:tc>
          <w:tcPr>
            <w:tcW w:w="534" w:type="pct"/>
            <w:noWrap/>
          </w:tcPr>
          <w:p w:rsidRPr="005537EC" w:rsidR="00463E49" w:rsidP="00463E49" w:rsidRDefault="00463E49" w14:paraId="7ACBEF42" w14:textId="2D8375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7CA6B11B" w14:textId="065F6907">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21E55C03" w14:textId="175D43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70794A9" w14:textId="2E256EB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0               </w:t>
            </w:r>
          </w:p>
        </w:tc>
        <w:tc>
          <w:tcPr>
            <w:tcW w:w="876" w:type="pct"/>
            <w:noWrap/>
          </w:tcPr>
          <w:p w:rsidRPr="00357BB2" w:rsidR="00463E49" w:rsidP="00463E49" w:rsidRDefault="00463E49" w14:paraId="78DF12B9" w14:textId="28DCBF8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0               </w:t>
            </w:r>
          </w:p>
        </w:tc>
        <w:tc>
          <w:tcPr>
            <w:tcW w:w="835" w:type="pct"/>
            <w:noWrap/>
          </w:tcPr>
          <w:p w:rsidRPr="00B840FD" w:rsidR="00463E49" w:rsidP="00463E49" w:rsidRDefault="00463E49" w14:paraId="20DE42D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41DEB084" w14:textId="77777777">
        <w:tc>
          <w:tcPr>
            <w:tcW w:w="252" w:type="pct"/>
            <w:noWrap/>
          </w:tcPr>
          <w:p w:rsidRPr="00BC567D" w:rsidR="00463E49" w:rsidP="00463E49" w:rsidRDefault="00463E49" w14:paraId="5162A054" w14:textId="735CBDD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4</w:t>
            </w:r>
          </w:p>
        </w:tc>
        <w:tc>
          <w:tcPr>
            <w:tcW w:w="940" w:type="pct"/>
            <w:noWrap/>
          </w:tcPr>
          <w:p w:rsidRPr="00DF16AE" w:rsidR="00463E49" w:rsidP="00463E49" w:rsidRDefault="00463E49" w14:paraId="4FAD9AFF" w14:textId="2C5471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1               </w:t>
            </w:r>
          </w:p>
        </w:tc>
        <w:tc>
          <w:tcPr>
            <w:tcW w:w="534" w:type="pct"/>
            <w:noWrap/>
          </w:tcPr>
          <w:p w:rsidRPr="005537EC" w:rsidR="00463E49" w:rsidP="00463E49" w:rsidRDefault="00463E49" w14:paraId="521FFDD4" w14:textId="2749B3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30599C03" w14:textId="154CD2BD">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8C2EB70" w14:textId="6FEAB8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68CF2B69" w14:textId="6D14168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1               </w:t>
            </w:r>
          </w:p>
        </w:tc>
        <w:tc>
          <w:tcPr>
            <w:tcW w:w="876" w:type="pct"/>
            <w:noWrap/>
          </w:tcPr>
          <w:p w:rsidRPr="00357BB2" w:rsidR="00463E49" w:rsidP="00463E49" w:rsidRDefault="00463E49" w14:paraId="6EC14192" w14:textId="37ACE3C8">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1               </w:t>
            </w:r>
          </w:p>
        </w:tc>
        <w:tc>
          <w:tcPr>
            <w:tcW w:w="835" w:type="pct"/>
            <w:noWrap/>
          </w:tcPr>
          <w:p w:rsidRPr="00B840FD" w:rsidR="00463E49" w:rsidP="00463E49" w:rsidRDefault="00463E49" w14:paraId="06FD637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45D4228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3D5D6606" w14:textId="47EBC3A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5</w:t>
            </w:r>
          </w:p>
        </w:tc>
        <w:tc>
          <w:tcPr>
            <w:tcW w:w="940" w:type="pct"/>
            <w:noWrap/>
          </w:tcPr>
          <w:p w:rsidRPr="00DF16AE" w:rsidR="00463E49" w:rsidP="00463E49" w:rsidRDefault="00463E49" w14:paraId="431FD80F" w14:textId="3E9B8B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2               </w:t>
            </w:r>
          </w:p>
        </w:tc>
        <w:tc>
          <w:tcPr>
            <w:tcW w:w="534" w:type="pct"/>
            <w:noWrap/>
          </w:tcPr>
          <w:p w:rsidRPr="005537EC" w:rsidR="00463E49" w:rsidP="00463E49" w:rsidRDefault="00463E49" w14:paraId="37B09629" w14:textId="517335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0C7D6D27" w14:textId="3F3D620B">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2D124DE" w14:textId="1AA504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6C803F39" w14:textId="36B1028C">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2               </w:t>
            </w:r>
          </w:p>
        </w:tc>
        <w:tc>
          <w:tcPr>
            <w:tcW w:w="876" w:type="pct"/>
            <w:noWrap/>
          </w:tcPr>
          <w:p w:rsidRPr="00357BB2" w:rsidR="00463E49" w:rsidP="00463E49" w:rsidRDefault="00463E49" w14:paraId="0F06611A" w14:textId="7EAB308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2               </w:t>
            </w:r>
          </w:p>
        </w:tc>
        <w:tc>
          <w:tcPr>
            <w:tcW w:w="835" w:type="pct"/>
            <w:noWrap/>
          </w:tcPr>
          <w:p w:rsidRPr="00B840FD" w:rsidR="00463E49" w:rsidP="00463E49" w:rsidRDefault="00463E49" w14:paraId="02C7CB6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4319CBDD" w14:textId="77777777">
        <w:tc>
          <w:tcPr>
            <w:tcW w:w="252" w:type="pct"/>
            <w:noWrap/>
          </w:tcPr>
          <w:p w:rsidRPr="00BC567D" w:rsidR="00463E49" w:rsidP="00463E49" w:rsidRDefault="00463E49" w14:paraId="77985F30" w14:textId="3ABD18A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6</w:t>
            </w:r>
          </w:p>
        </w:tc>
        <w:tc>
          <w:tcPr>
            <w:tcW w:w="940" w:type="pct"/>
            <w:noWrap/>
          </w:tcPr>
          <w:p w:rsidRPr="00DF16AE" w:rsidR="00463E49" w:rsidP="00463E49" w:rsidRDefault="00463E49" w14:paraId="2B88B4CB" w14:textId="7049E1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3               </w:t>
            </w:r>
          </w:p>
        </w:tc>
        <w:tc>
          <w:tcPr>
            <w:tcW w:w="534" w:type="pct"/>
            <w:noWrap/>
          </w:tcPr>
          <w:p w:rsidRPr="005537EC" w:rsidR="00463E49" w:rsidP="00463E49" w:rsidRDefault="00463E49" w14:paraId="368C8911" w14:textId="4BCBEE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4873294B" w14:textId="30E7217B">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0503ED1A" w14:textId="47B5FA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02ABC389" w14:textId="3FBB960B">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3               </w:t>
            </w:r>
          </w:p>
        </w:tc>
        <w:tc>
          <w:tcPr>
            <w:tcW w:w="876" w:type="pct"/>
            <w:noWrap/>
          </w:tcPr>
          <w:p w:rsidRPr="00357BB2" w:rsidR="00463E49" w:rsidP="00463E49" w:rsidRDefault="00463E49" w14:paraId="1278FE05" w14:textId="087229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3               </w:t>
            </w:r>
          </w:p>
        </w:tc>
        <w:tc>
          <w:tcPr>
            <w:tcW w:w="835" w:type="pct"/>
            <w:noWrap/>
          </w:tcPr>
          <w:p w:rsidRPr="00B840FD" w:rsidR="00463E49" w:rsidP="00463E49" w:rsidRDefault="00463E49" w14:paraId="46B5AF7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21DBF82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374C7FA8" w14:textId="0367DA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7</w:t>
            </w:r>
          </w:p>
        </w:tc>
        <w:tc>
          <w:tcPr>
            <w:tcW w:w="940" w:type="pct"/>
            <w:noWrap/>
          </w:tcPr>
          <w:p w:rsidRPr="00DF16AE" w:rsidR="00463E49" w:rsidP="00463E49" w:rsidRDefault="00463E49" w14:paraId="0CCA14F8" w14:textId="5D5190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4               </w:t>
            </w:r>
          </w:p>
        </w:tc>
        <w:tc>
          <w:tcPr>
            <w:tcW w:w="534" w:type="pct"/>
            <w:noWrap/>
          </w:tcPr>
          <w:p w:rsidRPr="005537EC" w:rsidR="00463E49" w:rsidP="00463E49" w:rsidRDefault="00463E49" w14:paraId="3F9325C4" w14:textId="697F93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0B1CA879" w14:textId="2DFC2B39">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577DC62" w14:textId="2B4591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424E7ECF" w14:textId="1A77EE0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4               </w:t>
            </w:r>
          </w:p>
        </w:tc>
        <w:tc>
          <w:tcPr>
            <w:tcW w:w="876" w:type="pct"/>
            <w:noWrap/>
          </w:tcPr>
          <w:p w:rsidRPr="00357BB2" w:rsidR="00463E49" w:rsidP="00463E49" w:rsidRDefault="00463E49" w14:paraId="5863918E" w14:textId="1EBD4713">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4               </w:t>
            </w:r>
          </w:p>
        </w:tc>
        <w:tc>
          <w:tcPr>
            <w:tcW w:w="835" w:type="pct"/>
            <w:noWrap/>
          </w:tcPr>
          <w:p w:rsidRPr="00B840FD" w:rsidR="00463E49" w:rsidP="00463E49" w:rsidRDefault="00463E49" w14:paraId="7ED3E3E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09EE2B82" w14:textId="77777777">
        <w:tc>
          <w:tcPr>
            <w:tcW w:w="252" w:type="pct"/>
            <w:noWrap/>
          </w:tcPr>
          <w:p w:rsidRPr="00BC567D" w:rsidR="00463E49" w:rsidP="00463E49" w:rsidRDefault="00463E49" w14:paraId="05A81A0C" w14:textId="4225B3BD">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8</w:t>
            </w:r>
          </w:p>
        </w:tc>
        <w:tc>
          <w:tcPr>
            <w:tcW w:w="940" w:type="pct"/>
            <w:noWrap/>
          </w:tcPr>
          <w:p w:rsidRPr="00DF16AE" w:rsidR="00463E49" w:rsidP="00463E49" w:rsidRDefault="00463E49" w14:paraId="1CFC03D2" w14:textId="1D0F84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5               </w:t>
            </w:r>
          </w:p>
        </w:tc>
        <w:tc>
          <w:tcPr>
            <w:tcW w:w="534" w:type="pct"/>
            <w:noWrap/>
          </w:tcPr>
          <w:p w:rsidRPr="005537EC" w:rsidR="00463E49" w:rsidP="00463E49" w:rsidRDefault="00463E49" w14:paraId="0B2B5161" w14:textId="5E54BE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17DDB1A9" w14:textId="3E1304BF">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2EF55572" w14:textId="26FCBB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4DBC0F8" w14:textId="05F347B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5               </w:t>
            </w:r>
          </w:p>
        </w:tc>
        <w:tc>
          <w:tcPr>
            <w:tcW w:w="876" w:type="pct"/>
            <w:noWrap/>
          </w:tcPr>
          <w:p w:rsidRPr="00357BB2" w:rsidR="00463E49" w:rsidP="00463E49" w:rsidRDefault="00463E49" w14:paraId="4D86B9AB" w14:textId="5E5C6F6E">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5               </w:t>
            </w:r>
          </w:p>
        </w:tc>
        <w:tc>
          <w:tcPr>
            <w:tcW w:w="835" w:type="pct"/>
            <w:noWrap/>
          </w:tcPr>
          <w:p w:rsidRPr="00B840FD" w:rsidR="00463E49" w:rsidP="00463E49" w:rsidRDefault="00463E49" w14:paraId="448DAB3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64D4DBE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54427069" w14:textId="3B6D3346">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9</w:t>
            </w:r>
          </w:p>
        </w:tc>
        <w:tc>
          <w:tcPr>
            <w:tcW w:w="940" w:type="pct"/>
            <w:noWrap/>
          </w:tcPr>
          <w:p w:rsidRPr="00DF16AE" w:rsidR="00463E49" w:rsidP="00463E49" w:rsidRDefault="00463E49" w14:paraId="13DF3D12" w14:textId="7764D7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6               </w:t>
            </w:r>
          </w:p>
        </w:tc>
        <w:tc>
          <w:tcPr>
            <w:tcW w:w="534" w:type="pct"/>
            <w:noWrap/>
          </w:tcPr>
          <w:p w:rsidRPr="005537EC" w:rsidR="00463E49" w:rsidP="00463E49" w:rsidRDefault="00463E49" w14:paraId="7636959B" w14:textId="742A02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271652BF" w14:textId="7AA9E175">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1E71318C" w14:textId="48B679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7867843" w14:textId="611290F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6               </w:t>
            </w:r>
          </w:p>
        </w:tc>
        <w:tc>
          <w:tcPr>
            <w:tcW w:w="876" w:type="pct"/>
            <w:noWrap/>
          </w:tcPr>
          <w:p w:rsidRPr="00357BB2" w:rsidR="00463E49" w:rsidP="00463E49" w:rsidRDefault="00463E49" w14:paraId="7CC08937" w14:textId="1B2BAC6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6               </w:t>
            </w:r>
          </w:p>
        </w:tc>
        <w:tc>
          <w:tcPr>
            <w:tcW w:w="835" w:type="pct"/>
            <w:noWrap/>
          </w:tcPr>
          <w:p w:rsidRPr="00B840FD" w:rsidR="00463E49" w:rsidP="00463E49" w:rsidRDefault="00463E49" w14:paraId="015CEBF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44512D85" w14:textId="77777777">
        <w:tc>
          <w:tcPr>
            <w:tcW w:w="252" w:type="pct"/>
            <w:noWrap/>
          </w:tcPr>
          <w:p w:rsidRPr="00BC567D" w:rsidR="00463E49" w:rsidP="00463E49" w:rsidRDefault="00463E49" w14:paraId="3AC393EC" w14:textId="6754E78F">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0</w:t>
            </w:r>
          </w:p>
        </w:tc>
        <w:tc>
          <w:tcPr>
            <w:tcW w:w="940" w:type="pct"/>
            <w:noWrap/>
          </w:tcPr>
          <w:p w:rsidRPr="00DF16AE" w:rsidR="00463E49" w:rsidP="00463E49" w:rsidRDefault="00463E49" w14:paraId="7C0E8DDC" w14:textId="72BF43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7               </w:t>
            </w:r>
          </w:p>
        </w:tc>
        <w:tc>
          <w:tcPr>
            <w:tcW w:w="534" w:type="pct"/>
            <w:noWrap/>
          </w:tcPr>
          <w:p w:rsidRPr="005537EC" w:rsidR="00463E49" w:rsidP="00463E49" w:rsidRDefault="00463E49" w14:paraId="55653BEA" w14:textId="0AAF55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27B857C0" w14:textId="623B5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60B2F1F" w14:textId="1B6FAD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561BB850" w14:textId="2050460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7               </w:t>
            </w:r>
          </w:p>
        </w:tc>
        <w:tc>
          <w:tcPr>
            <w:tcW w:w="876" w:type="pct"/>
            <w:noWrap/>
          </w:tcPr>
          <w:p w:rsidRPr="00357BB2" w:rsidR="00463E49" w:rsidP="00463E49" w:rsidRDefault="00463E49" w14:paraId="007ABF2A" w14:textId="75818BEF">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7               </w:t>
            </w:r>
          </w:p>
        </w:tc>
        <w:tc>
          <w:tcPr>
            <w:tcW w:w="835" w:type="pct"/>
            <w:noWrap/>
          </w:tcPr>
          <w:p w:rsidRPr="00B840FD" w:rsidR="00463E49" w:rsidP="00463E49" w:rsidRDefault="00463E49" w14:paraId="0004698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74C066F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2AB2DC09" w14:textId="3F443EB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1</w:t>
            </w:r>
          </w:p>
        </w:tc>
        <w:tc>
          <w:tcPr>
            <w:tcW w:w="940" w:type="pct"/>
            <w:noWrap/>
          </w:tcPr>
          <w:p w:rsidRPr="00DF16AE" w:rsidR="00463E49" w:rsidP="00463E49" w:rsidRDefault="00463E49" w14:paraId="2AB00E8D" w14:textId="2E8B8F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8               </w:t>
            </w:r>
          </w:p>
        </w:tc>
        <w:tc>
          <w:tcPr>
            <w:tcW w:w="534" w:type="pct"/>
            <w:noWrap/>
          </w:tcPr>
          <w:p w:rsidRPr="005537EC" w:rsidR="00463E49" w:rsidP="00463E49" w:rsidRDefault="00463E49" w14:paraId="3F2B036D" w14:textId="0372B7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702F3C05" w14:textId="187AB0A8">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F1E7A56" w14:textId="265FB0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2F480C16" w14:textId="429A218D">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8               </w:t>
            </w:r>
          </w:p>
        </w:tc>
        <w:tc>
          <w:tcPr>
            <w:tcW w:w="876" w:type="pct"/>
            <w:noWrap/>
          </w:tcPr>
          <w:p w:rsidRPr="00357BB2" w:rsidR="00463E49" w:rsidP="00463E49" w:rsidRDefault="00463E49" w14:paraId="7A046F78" w14:textId="05E2499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8               </w:t>
            </w:r>
          </w:p>
        </w:tc>
        <w:tc>
          <w:tcPr>
            <w:tcW w:w="835" w:type="pct"/>
            <w:noWrap/>
          </w:tcPr>
          <w:p w:rsidRPr="00B840FD" w:rsidR="00463E49" w:rsidP="00463E49" w:rsidRDefault="00463E49" w14:paraId="173559B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6625798D" w14:textId="77777777">
        <w:tc>
          <w:tcPr>
            <w:tcW w:w="252" w:type="pct"/>
            <w:noWrap/>
          </w:tcPr>
          <w:p w:rsidRPr="00BC567D" w:rsidR="00463E49" w:rsidP="00463E49" w:rsidRDefault="00463E49" w14:paraId="1790CFE2" w14:textId="38264C7E">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2</w:t>
            </w:r>
          </w:p>
        </w:tc>
        <w:tc>
          <w:tcPr>
            <w:tcW w:w="940" w:type="pct"/>
            <w:noWrap/>
          </w:tcPr>
          <w:p w:rsidRPr="00DF16AE" w:rsidR="00463E49" w:rsidP="00463E49" w:rsidRDefault="00463E49" w14:paraId="2983D42A" w14:textId="3B13FE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29               </w:t>
            </w:r>
          </w:p>
        </w:tc>
        <w:tc>
          <w:tcPr>
            <w:tcW w:w="534" w:type="pct"/>
            <w:noWrap/>
          </w:tcPr>
          <w:p w:rsidRPr="005537EC" w:rsidR="00463E49" w:rsidP="00463E49" w:rsidRDefault="00463E49" w14:paraId="416F188A" w14:textId="62E929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150)</w:t>
            </w:r>
          </w:p>
        </w:tc>
        <w:tc>
          <w:tcPr>
            <w:tcW w:w="369" w:type="pct"/>
            <w:noWrap/>
          </w:tcPr>
          <w:p w:rsidRPr="00357BB2" w:rsidR="00463E49" w:rsidP="00463E49" w:rsidRDefault="00463E49" w14:paraId="5E0D3255" w14:textId="35D7DDC5">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B50DCAB" w14:textId="3FFF8C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282E5447" w14:textId="2E05F6DD">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9               </w:t>
            </w:r>
          </w:p>
        </w:tc>
        <w:tc>
          <w:tcPr>
            <w:tcW w:w="876" w:type="pct"/>
            <w:noWrap/>
          </w:tcPr>
          <w:p w:rsidRPr="00357BB2" w:rsidR="00463E49" w:rsidP="00463E49" w:rsidRDefault="00463E49" w14:paraId="1463FE90" w14:textId="552DB969">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29               </w:t>
            </w:r>
          </w:p>
        </w:tc>
        <w:tc>
          <w:tcPr>
            <w:tcW w:w="835" w:type="pct"/>
            <w:noWrap/>
          </w:tcPr>
          <w:p w:rsidRPr="00B840FD" w:rsidR="00463E49" w:rsidP="00463E49" w:rsidRDefault="00463E49" w14:paraId="5B299AD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565E03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6D1BAFC1" w14:textId="30515418">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3</w:t>
            </w:r>
          </w:p>
        </w:tc>
        <w:tc>
          <w:tcPr>
            <w:tcW w:w="940" w:type="pct"/>
            <w:noWrap/>
          </w:tcPr>
          <w:p w:rsidRPr="00DF16AE" w:rsidR="00463E49" w:rsidP="00463E49" w:rsidRDefault="00463E49" w14:paraId="5A3274C0" w14:textId="091BEF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30               </w:t>
            </w:r>
          </w:p>
        </w:tc>
        <w:tc>
          <w:tcPr>
            <w:tcW w:w="534" w:type="pct"/>
            <w:noWrap/>
          </w:tcPr>
          <w:p w:rsidRPr="005537EC" w:rsidR="00463E49" w:rsidP="00463E49" w:rsidRDefault="00463E49" w14:paraId="5CB5CA7B" w14:textId="25E39D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VARCHAR2(255)</w:t>
            </w:r>
          </w:p>
        </w:tc>
        <w:tc>
          <w:tcPr>
            <w:tcW w:w="369" w:type="pct"/>
            <w:noWrap/>
          </w:tcPr>
          <w:p w:rsidRPr="00357BB2" w:rsidR="00463E49" w:rsidP="00463E49" w:rsidRDefault="00463E49" w14:paraId="4525BDA1" w14:textId="3563A602">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3E8A75F" w14:textId="49C69A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F69D835" w14:textId="35DC518E">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30               </w:t>
            </w:r>
          </w:p>
        </w:tc>
        <w:tc>
          <w:tcPr>
            <w:tcW w:w="876" w:type="pct"/>
            <w:noWrap/>
          </w:tcPr>
          <w:p w:rsidRPr="00357BB2" w:rsidR="00463E49" w:rsidP="00463E49" w:rsidRDefault="00463E49" w14:paraId="3A9823EC" w14:textId="562EDAA4">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30               </w:t>
            </w:r>
          </w:p>
        </w:tc>
        <w:tc>
          <w:tcPr>
            <w:tcW w:w="835" w:type="pct"/>
            <w:noWrap/>
          </w:tcPr>
          <w:p w:rsidRPr="00B840FD" w:rsidR="00463E49" w:rsidP="00463E49" w:rsidRDefault="00463E49" w14:paraId="79A6F73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64AFCC92" w14:textId="77777777">
        <w:tc>
          <w:tcPr>
            <w:tcW w:w="252" w:type="pct"/>
            <w:noWrap/>
          </w:tcPr>
          <w:p w:rsidRPr="00BC567D" w:rsidR="00463E49" w:rsidP="00463E49" w:rsidRDefault="00463E49" w14:paraId="73F8BDD1" w14:textId="3B13D9C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4</w:t>
            </w:r>
          </w:p>
        </w:tc>
        <w:tc>
          <w:tcPr>
            <w:tcW w:w="940" w:type="pct"/>
            <w:noWrap/>
          </w:tcPr>
          <w:p w:rsidRPr="00DF16AE" w:rsidR="00463E49" w:rsidP="00463E49" w:rsidRDefault="00463E49" w14:paraId="2896F908" w14:textId="0FC4D3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1         </w:t>
            </w:r>
          </w:p>
        </w:tc>
        <w:tc>
          <w:tcPr>
            <w:tcW w:w="534" w:type="pct"/>
            <w:noWrap/>
          </w:tcPr>
          <w:p w:rsidRPr="005537EC" w:rsidR="00463E49" w:rsidP="00463E49" w:rsidRDefault="00463E49" w14:paraId="42DC765B" w14:textId="282718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1EB561B8" w14:textId="4AE47397">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2F728F76" w14:textId="632505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58F65D82" w14:textId="6031832F">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1         </w:t>
            </w:r>
          </w:p>
        </w:tc>
        <w:tc>
          <w:tcPr>
            <w:tcW w:w="876" w:type="pct"/>
            <w:noWrap/>
          </w:tcPr>
          <w:p w:rsidRPr="00357BB2" w:rsidR="00463E49" w:rsidP="00463E49" w:rsidRDefault="00463E49" w14:paraId="7E6E348A" w14:textId="5E86BC3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1         </w:t>
            </w:r>
          </w:p>
        </w:tc>
        <w:tc>
          <w:tcPr>
            <w:tcW w:w="835" w:type="pct"/>
            <w:noWrap/>
          </w:tcPr>
          <w:p w:rsidRPr="00B840FD" w:rsidR="00463E49" w:rsidP="00463E49" w:rsidRDefault="00463E49" w14:paraId="64E29D0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6BCE2EF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4DCE4D3C" w14:textId="0396CF4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5</w:t>
            </w:r>
          </w:p>
        </w:tc>
        <w:tc>
          <w:tcPr>
            <w:tcW w:w="940" w:type="pct"/>
            <w:noWrap/>
          </w:tcPr>
          <w:p w:rsidRPr="00DF16AE" w:rsidR="00463E49" w:rsidP="00463E49" w:rsidRDefault="00463E49" w14:paraId="7E75D919" w14:textId="0CF196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2         </w:t>
            </w:r>
          </w:p>
        </w:tc>
        <w:tc>
          <w:tcPr>
            <w:tcW w:w="534" w:type="pct"/>
            <w:noWrap/>
          </w:tcPr>
          <w:p w:rsidRPr="005537EC" w:rsidR="00463E49" w:rsidP="00463E49" w:rsidRDefault="00463E49" w14:paraId="0A16A047" w14:textId="7EEF52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210F7194" w14:textId="39335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884ED91" w14:textId="1E5FEB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4E9AB35C" w14:textId="668290AB">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2         </w:t>
            </w:r>
          </w:p>
        </w:tc>
        <w:tc>
          <w:tcPr>
            <w:tcW w:w="876" w:type="pct"/>
            <w:noWrap/>
          </w:tcPr>
          <w:p w:rsidRPr="00357BB2" w:rsidR="00463E49" w:rsidP="00463E49" w:rsidRDefault="00463E49" w14:paraId="1FDFA88A" w14:textId="71EE6B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2         </w:t>
            </w:r>
          </w:p>
        </w:tc>
        <w:tc>
          <w:tcPr>
            <w:tcW w:w="835" w:type="pct"/>
            <w:noWrap/>
          </w:tcPr>
          <w:p w:rsidRPr="00B840FD" w:rsidR="00463E49" w:rsidP="00463E49" w:rsidRDefault="00463E49" w14:paraId="625180F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025152A" w14:textId="77777777">
        <w:tc>
          <w:tcPr>
            <w:tcW w:w="252" w:type="pct"/>
            <w:noWrap/>
          </w:tcPr>
          <w:p w:rsidRPr="00BC567D" w:rsidR="00463E49" w:rsidP="00463E49" w:rsidRDefault="00463E49" w14:paraId="418AD6A9" w14:textId="4B9AE02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6</w:t>
            </w:r>
          </w:p>
        </w:tc>
        <w:tc>
          <w:tcPr>
            <w:tcW w:w="940" w:type="pct"/>
            <w:noWrap/>
          </w:tcPr>
          <w:p w:rsidRPr="00DF16AE" w:rsidR="00463E49" w:rsidP="00463E49" w:rsidRDefault="00463E49" w14:paraId="0659EBB0" w14:textId="2B2AB2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3         </w:t>
            </w:r>
          </w:p>
        </w:tc>
        <w:tc>
          <w:tcPr>
            <w:tcW w:w="534" w:type="pct"/>
            <w:noWrap/>
          </w:tcPr>
          <w:p w:rsidRPr="005537EC" w:rsidR="00463E49" w:rsidP="00463E49" w:rsidRDefault="00463E49" w14:paraId="42B36DB1" w14:textId="3E44A2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78840653" w14:textId="00DEBF26">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BF394FC" w14:textId="60E4CC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4AA78B0C" w14:textId="39F4CDDB">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3         </w:t>
            </w:r>
          </w:p>
        </w:tc>
        <w:tc>
          <w:tcPr>
            <w:tcW w:w="876" w:type="pct"/>
            <w:noWrap/>
          </w:tcPr>
          <w:p w:rsidRPr="00357BB2" w:rsidR="00463E49" w:rsidP="00463E49" w:rsidRDefault="00463E49" w14:paraId="188E1CCF" w14:textId="62AD8CE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3         </w:t>
            </w:r>
          </w:p>
        </w:tc>
        <w:tc>
          <w:tcPr>
            <w:tcW w:w="835" w:type="pct"/>
            <w:noWrap/>
          </w:tcPr>
          <w:p w:rsidRPr="00B840FD" w:rsidR="00463E49" w:rsidP="00463E49" w:rsidRDefault="00463E49" w14:paraId="1EF3F5B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26A5594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08773C41" w14:textId="0F95768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7</w:t>
            </w:r>
          </w:p>
        </w:tc>
        <w:tc>
          <w:tcPr>
            <w:tcW w:w="940" w:type="pct"/>
            <w:noWrap/>
          </w:tcPr>
          <w:p w:rsidRPr="00DF16AE" w:rsidR="00463E49" w:rsidP="00463E49" w:rsidRDefault="00463E49" w14:paraId="614F2F73" w14:textId="201C8E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4         </w:t>
            </w:r>
          </w:p>
        </w:tc>
        <w:tc>
          <w:tcPr>
            <w:tcW w:w="534" w:type="pct"/>
            <w:noWrap/>
          </w:tcPr>
          <w:p w:rsidRPr="005537EC" w:rsidR="00463E49" w:rsidP="00463E49" w:rsidRDefault="00463E49" w14:paraId="35DC4491" w14:textId="6A1149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5E3F36D5" w14:textId="7C57B7CB">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A276026" w14:textId="448B94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3A05252" w14:textId="7F8A2D4F">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4         </w:t>
            </w:r>
          </w:p>
        </w:tc>
        <w:tc>
          <w:tcPr>
            <w:tcW w:w="876" w:type="pct"/>
            <w:noWrap/>
          </w:tcPr>
          <w:p w:rsidRPr="00357BB2" w:rsidR="00463E49" w:rsidP="00463E49" w:rsidRDefault="00463E49" w14:paraId="0882D654" w14:textId="37033EA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4         </w:t>
            </w:r>
          </w:p>
        </w:tc>
        <w:tc>
          <w:tcPr>
            <w:tcW w:w="835" w:type="pct"/>
            <w:noWrap/>
          </w:tcPr>
          <w:p w:rsidRPr="00B840FD" w:rsidR="00463E49" w:rsidP="00463E49" w:rsidRDefault="00463E49" w14:paraId="1E65136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908E878" w14:textId="77777777">
        <w:tc>
          <w:tcPr>
            <w:tcW w:w="252" w:type="pct"/>
            <w:noWrap/>
          </w:tcPr>
          <w:p w:rsidRPr="00BC567D" w:rsidR="00463E49" w:rsidP="00463E49" w:rsidRDefault="00463E49" w14:paraId="51F684F3" w14:textId="73F114BF">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8</w:t>
            </w:r>
          </w:p>
        </w:tc>
        <w:tc>
          <w:tcPr>
            <w:tcW w:w="940" w:type="pct"/>
            <w:noWrap/>
          </w:tcPr>
          <w:p w:rsidRPr="00DF16AE" w:rsidR="00463E49" w:rsidP="00463E49" w:rsidRDefault="00463E49" w14:paraId="79573D49" w14:textId="02A1B8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5         </w:t>
            </w:r>
          </w:p>
        </w:tc>
        <w:tc>
          <w:tcPr>
            <w:tcW w:w="534" w:type="pct"/>
            <w:noWrap/>
          </w:tcPr>
          <w:p w:rsidRPr="005537EC" w:rsidR="00463E49" w:rsidP="00463E49" w:rsidRDefault="00463E49" w14:paraId="22D6FFA6" w14:textId="344105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2D1A4CF6" w14:textId="4C32E048">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507420C" w14:textId="39DB6B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627DA78A" w14:textId="72F93F5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5         </w:t>
            </w:r>
          </w:p>
        </w:tc>
        <w:tc>
          <w:tcPr>
            <w:tcW w:w="876" w:type="pct"/>
            <w:noWrap/>
          </w:tcPr>
          <w:p w:rsidRPr="00357BB2" w:rsidR="00463E49" w:rsidP="00463E49" w:rsidRDefault="00463E49" w14:paraId="09914987" w14:textId="12866F9F">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5         </w:t>
            </w:r>
          </w:p>
        </w:tc>
        <w:tc>
          <w:tcPr>
            <w:tcW w:w="835" w:type="pct"/>
            <w:noWrap/>
          </w:tcPr>
          <w:p w:rsidRPr="00B840FD" w:rsidR="00463E49" w:rsidP="00463E49" w:rsidRDefault="00463E49" w14:paraId="25BE853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3701470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6CB8D8B4" w14:textId="02B5DF52">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9</w:t>
            </w:r>
          </w:p>
        </w:tc>
        <w:tc>
          <w:tcPr>
            <w:tcW w:w="940" w:type="pct"/>
            <w:noWrap/>
          </w:tcPr>
          <w:p w:rsidRPr="00DF16AE" w:rsidR="00463E49" w:rsidP="00463E49" w:rsidRDefault="00463E49" w14:paraId="0A5E757E" w14:textId="11312A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6         </w:t>
            </w:r>
          </w:p>
        </w:tc>
        <w:tc>
          <w:tcPr>
            <w:tcW w:w="534" w:type="pct"/>
            <w:noWrap/>
          </w:tcPr>
          <w:p w:rsidRPr="005537EC" w:rsidR="00463E49" w:rsidP="00463E49" w:rsidRDefault="00463E49" w14:paraId="64CE1F3D" w14:textId="3D8137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52915767" w14:textId="56D300FF">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2CD2E801" w14:textId="31C1BA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321B432F" w14:textId="5EFFA80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6         </w:t>
            </w:r>
          </w:p>
        </w:tc>
        <w:tc>
          <w:tcPr>
            <w:tcW w:w="876" w:type="pct"/>
            <w:noWrap/>
          </w:tcPr>
          <w:p w:rsidRPr="00357BB2" w:rsidR="00463E49" w:rsidP="00463E49" w:rsidRDefault="00463E49" w14:paraId="5AED2D3A" w14:textId="4A74E50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6         </w:t>
            </w:r>
          </w:p>
        </w:tc>
        <w:tc>
          <w:tcPr>
            <w:tcW w:w="835" w:type="pct"/>
            <w:noWrap/>
          </w:tcPr>
          <w:p w:rsidRPr="00B840FD" w:rsidR="00463E49" w:rsidP="00463E49" w:rsidRDefault="00463E49" w14:paraId="57ECEB0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03EE271F" w14:textId="77777777">
        <w:tc>
          <w:tcPr>
            <w:tcW w:w="252" w:type="pct"/>
            <w:noWrap/>
          </w:tcPr>
          <w:p w:rsidRPr="00BC567D" w:rsidR="00463E49" w:rsidP="00463E49" w:rsidRDefault="00463E49" w14:paraId="3D29CF5B" w14:textId="1645110D">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0</w:t>
            </w:r>
          </w:p>
        </w:tc>
        <w:tc>
          <w:tcPr>
            <w:tcW w:w="940" w:type="pct"/>
            <w:noWrap/>
          </w:tcPr>
          <w:p w:rsidRPr="00DF16AE" w:rsidR="00463E49" w:rsidP="00463E49" w:rsidRDefault="00463E49" w14:paraId="0804AF14" w14:textId="2628E2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7         </w:t>
            </w:r>
          </w:p>
        </w:tc>
        <w:tc>
          <w:tcPr>
            <w:tcW w:w="534" w:type="pct"/>
            <w:noWrap/>
          </w:tcPr>
          <w:p w:rsidRPr="005537EC" w:rsidR="00463E49" w:rsidP="00463E49" w:rsidRDefault="00463E49" w14:paraId="36BD3DA6" w14:textId="212C66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14F2E9AA" w14:textId="77DA247A">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5FAE8DD" w14:textId="700F71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45C4326A" w14:textId="10DDC9AC">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7         </w:t>
            </w:r>
          </w:p>
        </w:tc>
        <w:tc>
          <w:tcPr>
            <w:tcW w:w="876" w:type="pct"/>
            <w:noWrap/>
          </w:tcPr>
          <w:p w:rsidRPr="00357BB2" w:rsidR="00463E49" w:rsidP="00463E49" w:rsidRDefault="00463E49" w14:paraId="12CED4F7" w14:textId="0183153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7         </w:t>
            </w:r>
          </w:p>
        </w:tc>
        <w:tc>
          <w:tcPr>
            <w:tcW w:w="835" w:type="pct"/>
            <w:noWrap/>
          </w:tcPr>
          <w:p w:rsidRPr="00B840FD" w:rsidR="00463E49" w:rsidP="00463E49" w:rsidRDefault="00463E49" w14:paraId="23CCD40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2F8928E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1B2B779C" w14:textId="72ABE568">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1</w:t>
            </w:r>
          </w:p>
        </w:tc>
        <w:tc>
          <w:tcPr>
            <w:tcW w:w="940" w:type="pct"/>
            <w:noWrap/>
          </w:tcPr>
          <w:p w:rsidRPr="00DF16AE" w:rsidR="00463E49" w:rsidP="00463E49" w:rsidRDefault="00463E49" w14:paraId="6D986506" w14:textId="09776B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8         </w:t>
            </w:r>
          </w:p>
        </w:tc>
        <w:tc>
          <w:tcPr>
            <w:tcW w:w="534" w:type="pct"/>
            <w:noWrap/>
          </w:tcPr>
          <w:p w:rsidRPr="005537EC" w:rsidR="00463E49" w:rsidP="00463E49" w:rsidRDefault="00463E49" w14:paraId="0A6890B8" w14:textId="3F780A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688487EE" w14:textId="06B66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F5FB24B" w14:textId="1B8A43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5547B240" w14:textId="278E76A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8         </w:t>
            </w:r>
          </w:p>
        </w:tc>
        <w:tc>
          <w:tcPr>
            <w:tcW w:w="876" w:type="pct"/>
            <w:noWrap/>
          </w:tcPr>
          <w:p w:rsidRPr="00357BB2" w:rsidR="00463E49" w:rsidP="00463E49" w:rsidRDefault="00463E49" w14:paraId="3A8E1445" w14:textId="1CD1800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8         </w:t>
            </w:r>
          </w:p>
        </w:tc>
        <w:tc>
          <w:tcPr>
            <w:tcW w:w="835" w:type="pct"/>
            <w:noWrap/>
          </w:tcPr>
          <w:p w:rsidRPr="00B840FD" w:rsidR="00463E49" w:rsidP="00463E49" w:rsidRDefault="00463E49" w14:paraId="77AC7EC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3D19977C" w14:textId="77777777">
        <w:tc>
          <w:tcPr>
            <w:tcW w:w="252" w:type="pct"/>
            <w:noWrap/>
          </w:tcPr>
          <w:p w:rsidRPr="00BC567D" w:rsidR="00463E49" w:rsidP="00463E49" w:rsidRDefault="00463E49" w14:paraId="4E4B2666" w14:textId="478CB4C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2</w:t>
            </w:r>
          </w:p>
        </w:tc>
        <w:tc>
          <w:tcPr>
            <w:tcW w:w="940" w:type="pct"/>
            <w:noWrap/>
          </w:tcPr>
          <w:p w:rsidRPr="00DF16AE" w:rsidR="00463E49" w:rsidP="00463E49" w:rsidRDefault="00463E49" w14:paraId="340CF7CA" w14:textId="4576D9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9         </w:t>
            </w:r>
          </w:p>
        </w:tc>
        <w:tc>
          <w:tcPr>
            <w:tcW w:w="534" w:type="pct"/>
            <w:noWrap/>
          </w:tcPr>
          <w:p w:rsidRPr="005537EC" w:rsidR="00463E49" w:rsidP="00463E49" w:rsidRDefault="00463E49" w14:paraId="708AC6F6" w14:textId="7B2823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16FFCF9E" w14:textId="1EABFF8C">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ECCAACD" w14:textId="224CBD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3CC16279" w14:textId="1F6A636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9         </w:t>
            </w:r>
          </w:p>
        </w:tc>
        <w:tc>
          <w:tcPr>
            <w:tcW w:w="876" w:type="pct"/>
            <w:noWrap/>
          </w:tcPr>
          <w:p w:rsidRPr="00357BB2" w:rsidR="00463E49" w:rsidP="00463E49" w:rsidRDefault="00463E49" w14:paraId="61EB9A4A" w14:textId="2C2943FE">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9         </w:t>
            </w:r>
          </w:p>
        </w:tc>
        <w:tc>
          <w:tcPr>
            <w:tcW w:w="835" w:type="pct"/>
            <w:noWrap/>
          </w:tcPr>
          <w:p w:rsidRPr="00B840FD" w:rsidR="00463E49" w:rsidP="00463E49" w:rsidRDefault="00463E49" w14:paraId="268AFD0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0D57D2A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1D0EECF3" w14:textId="7C0002A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3</w:t>
            </w:r>
          </w:p>
        </w:tc>
        <w:tc>
          <w:tcPr>
            <w:tcW w:w="940" w:type="pct"/>
            <w:noWrap/>
          </w:tcPr>
          <w:p w:rsidRPr="00DF16AE" w:rsidR="00463E49" w:rsidP="00463E49" w:rsidRDefault="00463E49" w14:paraId="60A4E152" w14:textId="7B94F2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10        </w:t>
            </w:r>
          </w:p>
        </w:tc>
        <w:tc>
          <w:tcPr>
            <w:tcW w:w="534" w:type="pct"/>
            <w:noWrap/>
          </w:tcPr>
          <w:p w:rsidRPr="005537EC" w:rsidR="00463E49" w:rsidP="00463E49" w:rsidRDefault="00463E49" w14:paraId="3064E5B9" w14:textId="4DDA0A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29CDC95E" w14:textId="477763FE">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6B2E8D9" w14:textId="75183B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289BB489" w14:textId="4F73F028">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10        </w:t>
            </w:r>
          </w:p>
        </w:tc>
        <w:tc>
          <w:tcPr>
            <w:tcW w:w="876" w:type="pct"/>
            <w:noWrap/>
          </w:tcPr>
          <w:p w:rsidRPr="00357BB2" w:rsidR="00463E49" w:rsidP="00463E49" w:rsidRDefault="00463E49" w14:paraId="7869AE3A" w14:textId="46223623">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10        </w:t>
            </w:r>
          </w:p>
        </w:tc>
        <w:tc>
          <w:tcPr>
            <w:tcW w:w="835" w:type="pct"/>
            <w:noWrap/>
          </w:tcPr>
          <w:p w:rsidRPr="00B840FD" w:rsidR="00463E49" w:rsidP="00463E49" w:rsidRDefault="00463E49" w14:paraId="094DEBB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57A2C383" w14:textId="77777777">
        <w:tc>
          <w:tcPr>
            <w:tcW w:w="252" w:type="pct"/>
            <w:noWrap/>
          </w:tcPr>
          <w:p w:rsidRPr="00BC567D" w:rsidR="00463E49" w:rsidP="00463E49" w:rsidRDefault="00463E49" w14:paraId="47507504" w14:textId="2772514E">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4</w:t>
            </w:r>
          </w:p>
        </w:tc>
        <w:tc>
          <w:tcPr>
            <w:tcW w:w="940" w:type="pct"/>
            <w:noWrap/>
          </w:tcPr>
          <w:p w:rsidRPr="00DF16AE" w:rsidR="00463E49" w:rsidP="00463E49" w:rsidRDefault="00463E49" w14:paraId="74A5EF1F" w14:textId="1C18EF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11        </w:t>
            </w:r>
          </w:p>
        </w:tc>
        <w:tc>
          <w:tcPr>
            <w:tcW w:w="534" w:type="pct"/>
            <w:noWrap/>
          </w:tcPr>
          <w:p w:rsidRPr="005537EC" w:rsidR="00463E49" w:rsidP="00463E49" w:rsidRDefault="00463E49" w14:paraId="1CD35BD8" w14:textId="40CDEC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73773060" w14:textId="4A43E1B6">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E87DAF2" w14:textId="3DA8D1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CE74A5B" w14:textId="2DD11FE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11        </w:t>
            </w:r>
          </w:p>
        </w:tc>
        <w:tc>
          <w:tcPr>
            <w:tcW w:w="876" w:type="pct"/>
            <w:noWrap/>
          </w:tcPr>
          <w:p w:rsidRPr="00357BB2" w:rsidR="00463E49" w:rsidP="00463E49" w:rsidRDefault="00463E49" w14:paraId="501C7A19" w14:textId="2983AA28">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11        </w:t>
            </w:r>
          </w:p>
        </w:tc>
        <w:tc>
          <w:tcPr>
            <w:tcW w:w="835" w:type="pct"/>
            <w:noWrap/>
          </w:tcPr>
          <w:p w:rsidRPr="00B840FD" w:rsidR="00463E49" w:rsidP="00463E49" w:rsidRDefault="00463E49" w14:paraId="6F84E06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605C649"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35EAC85F" w14:textId="67A5DD66">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5</w:t>
            </w:r>
          </w:p>
        </w:tc>
        <w:tc>
          <w:tcPr>
            <w:tcW w:w="940" w:type="pct"/>
            <w:noWrap/>
          </w:tcPr>
          <w:p w:rsidRPr="00DF16AE" w:rsidR="00463E49" w:rsidP="00463E49" w:rsidRDefault="00463E49" w14:paraId="0B15ABFF" w14:textId="03974E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NUMBER12        </w:t>
            </w:r>
          </w:p>
        </w:tc>
        <w:tc>
          <w:tcPr>
            <w:tcW w:w="534" w:type="pct"/>
            <w:noWrap/>
          </w:tcPr>
          <w:p w:rsidRPr="005537EC" w:rsidR="00463E49" w:rsidP="00463E49" w:rsidRDefault="00463E49" w14:paraId="5974140D" w14:textId="370651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NUMBER</w:t>
            </w:r>
          </w:p>
        </w:tc>
        <w:tc>
          <w:tcPr>
            <w:tcW w:w="369" w:type="pct"/>
            <w:noWrap/>
          </w:tcPr>
          <w:p w:rsidRPr="00357BB2" w:rsidR="00463E49" w:rsidP="00463E49" w:rsidRDefault="00463E49" w14:paraId="55321C53" w14:textId="2936E62D">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E7581AD" w14:textId="1076CF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CFCCEC4" w14:textId="4AC18D93">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12        </w:t>
            </w:r>
          </w:p>
        </w:tc>
        <w:tc>
          <w:tcPr>
            <w:tcW w:w="876" w:type="pct"/>
            <w:noWrap/>
          </w:tcPr>
          <w:p w:rsidRPr="00357BB2" w:rsidR="00463E49" w:rsidP="00463E49" w:rsidRDefault="00463E49" w14:paraId="09953E67" w14:textId="3B237CA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NUMBER12        </w:t>
            </w:r>
          </w:p>
        </w:tc>
        <w:tc>
          <w:tcPr>
            <w:tcW w:w="835" w:type="pct"/>
            <w:noWrap/>
          </w:tcPr>
          <w:p w:rsidRPr="00B840FD" w:rsidR="00463E49" w:rsidP="00463E49" w:rsidRDefault="00463E49" w14:paraId="3D87990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59E1D812" w14:textId="77777777">
        <w:tc>
          <w:tcPr>
            <w:tcW w:w="252" w:type="pct"/>
            <w:noWrap/>
          </w:tcPr>
          <w:p w:rsidRPr="00BC567D" w:rsidR="00463E49" w:rsidP="00463E49" w:rsidRDefault="00463E49" w14:paraId="73993966" w14:textId="612B7782">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6</w:t>
            </w:r>
          </w:p>
        </w:tc>
        <w:tc>
          <w:tcPr>
            <w:tcW w:w="940" w:type="pct"/>
            <w:noWrap/>
          </w:tcPr>
          <w:p w:rsidRPr="00DF16AE" w:rsidR="00463E49" w:rsidP="00463E49" w:rsidRDefault="00463E49" w14:paraId="583BF15E" w14:textId="5EBC34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1           </w:t>
            </w:r>
          </w:p>
        </w:tc>
        <w:tc>
          <w:tcPr>
            <w:tcW w:w="534" w:type="pct"/>
            <w:noWrap/>
          </w:tcPr>
          <w:p w:rsidRPr="005537EC" w:rsidR="00463E49" w:rsidP="00463E49" w:rsidRDefault="00463E49" w14:paraId="0EA791F9" w14:textId="087D17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4D97A35F" w14:textId="3A2904C5">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4D6349E7" w14:textId="39110A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5170D50" w14:textId="7E61242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1           </w:t>
            </w:r>
          </w:p>
        </w:tc>
        <w:tc>
          <w:tcPr>
            <w:tcW w:w="876" w:type="pct"/>
            <w:noWrap/>
          </w:tcPr>
          <w:p w:rsidRPr="00357BB2" w:rsidR="00463E49" w:rsidP="00463E49" w:rsidRDefault="00463E49" w14:paraId="1066B392" w14:textId="5B70D386">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1           </w:t>
            </w:r>
          </w:p>
        </w:tc>
        <w:tc>
          <w:tcPr>
            <w:tcW w:w="835" w:type="pct"/>
            <w:noWrap/>
          </w:tcPr>
          <w:p w:rsidRPr="00B840FD" w:rsidR="00463E49" w:rsidP="00463E49" w:rsidRDefault="00463E49" w14:paraId="4F03A51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C75C2F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0B0A8F81" w14:textId="5B948DD1">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7</w:t>
            </w:r>
          </w:p>
        </w:tc>
        <w:tc>
          <w:tcPr>
            <w:tcW w:w="940" w:type="pct"/>
            <w:noWrap/>
          </w:tcPr>
          <w:p w:rsidRPr="00DF16AE" w:rsidR="00463E49" w:rsidP="00463E49" w:rsidRDefault="00463E49" w14:paraId="2F3007DA" w14:textId="752912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2           </w:t>
            </w:r>
          </w:p>
        </w:tc>
        <w:tc>
          <w:tcPr>
            <w:tcW w:w="534" w:type="pct"/>
            <w:noWrap/>
          </w:tcPr>
          <w:p w:rsidRPr="005537EC" w:rsidR="00463E49" w:rsidP="00463E49" w:rsidRDefault="00463E49" w14:paraId="60AA14AE" w14:textId="41F348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77E832EC" w14:textId="52A8CACA">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21F66E2A" w14:textId="5DCDD4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05ED006D" w14:textId="6FB3F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2           </w:t>
            </w:r>
          </w:p>
        </w:tc>
        <w:tc>
          <w:tcPr>
            <w:tcW w:w="876" w:type="pct"/>
            <w:noWrap/>
          </w:tcPr>
          <w:p w:rsidRPr="00357BB2" w:rsidR="00463E49" w:rsidP="00463E49" w:rsidRDefault="00463E49" w14:paraId="70360DCB" w14:textId="126FADE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2           </w:t>
            </w:r>
          </w:p>
        </w:tc>
        <w:tc>
          <w:tcPr>
            <w:tcW w:w="835" w:type="pct"/>
            <w:noWrap/>
          </w:tcPr>
          <w:p w:rsidRPr="00B840FD" w:rsidR="00463E49" w:rsidP="00463E49" w:rsidRDefault="00463E49" w14:paraId="64BC076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09DCB97E" w14:textId="77777777">
        <w:tc>
          <w:tcPr>
            <w:tcW w:w="252" w:type="pct"/>
            <w:noWrap/>
          </w:tcPr>
          <w:p w:rsidRPr="00BC567D" w:rsidR="00463E49" w:rsidP="00463E49" w:rsidRDefault="00463E49" w14:paraId="6AC23861" w14:textId="6D1171BA">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8</w:t>
            </w:r>
          </w:p>
        </w:tc>
        <w:tc>
          <w:tcPr>
            <w:tcW w:w="940" w:type="pct"/>
            <w:noWrap/>
          </w:tcPr>
          <w:p w:rsidRPr="00DF16AE" w:rsidR="00463E49" w:rsidP="00463E49" w:rsidRDefault="00463E49" w14:paraId="37F9DCA5" w14:textId="43BABF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3           </w:t>
            </w:r>
          </w:p>
        </w:tc>
        <w:tc>
          <w:tcPr>
            <w:tcW w:w="534" w:type="pct"/>
            <w:noWrap/>
          </w:tcPr>
          <w:p w:rsidRPr="005537EC" w:rsidR="00463E49" w:rsidP="00463E49" w:rsidRDefault="00463E49" w14:paraId="07928601" w14:textId="2D2B6F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1B2B8299" w14:textId="30787D54">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F3DDDD4" w14:textId="3C601A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3373FB56" w14:textId="6702874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3           </w:t>
            </w:r>
          </w:p>
        </w:tc>
        <w:tc>
          <w:tcPr>
            <w:tcW w:w="876" w:type="pct"/>
            <w:noWrap/>
          </w:tcPr>
          <w:p w:rsidRPr="00357BB2" w:rsidR="00463E49" w:rsidP="00463E49" w:rsidRDefault="00463E49" w14:paraId="037DECAF" w14:textId="616E16F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3           </w:t>
            </w:r>
          </w:p>
        </w:tc>
        <w:tc>
          <w:tcPr>
            <w:tcW w:w="835" w:type="pct"/>
            <w:noWrap/>
          </w:tcPr>
          <w:p w:rsidRPr="00B840FD" w:rsidR="00463E49" w:rsidP="00463E49" w:rsidRDefault="00463E49" w14:paraId="10EDB24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6F9BAE3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610D7C14" w14:textId="5144CE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59</w:t>
            </w:r>
          </w:p>
        </w:tc>
        <w:tc>
          <w:tcPr>
            <w:tcW w:w="940" w:type="pct"/>
            <w:noWrap/>
          </w:tcPr>
          <w:p w:rsidRPr="00DF16AE" w:rsidR="00463E49" w:rsidP="00463E49" w:rsidRDefault="00463E49" w14:paraId="5D5DE82D" w14:textId="6E474A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4           </w:t>
            </w:r>
          </w:p>
        </w:tc>
        <w:tc>
          <w:tcPr>
            <w:tcW w:w="534" w:type="pct"/>
            <w:noWrap/>
          </w:tcPr>
          <w:p w:rsidRPr="005537EC" w:rsidR="00463E49" w:rsidP="00463E49" w:rsidRDefault="00463E49" w14:paraId="76A0E92D" w14:textId="7668F9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161E5398" w14:textId="196CC01B">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2479A598" w14:textId="4DE7CB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69D2749C" w14:textId="670C4964">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4           </w:t>
            </w:r>
          </w:p>
        </w:tc>
        <w:tc>
          <w:tcPr>
            <w:tcW w:w="876" w:type="pct"/>
            <w:noWrap/>
          </w:tcPr>
          <w:p w:rsidRPr="00357BB2" w:rsidR="00463E49" w:rsidP="00463E49" w:rsidRDefault="00463E49" w14:paraId="49D06DF2" w14:textId="577391C4">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4           </w:t>
            </w:r>
          </w:p>
        </w:tc>
        <w:tc>
          <w:tcPr>
            <w:tcW w:w="835" w:type="pct"/>
            <w:noWrap/>
          </w:tcPr>
          <w:p w:rsidRPr="00B840FD" w:rsidR="00463E49" w:rsidP="00463E49" w:rsidRDefault="00463E49" w14:paraId="5C16BE9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383403A6" w14:textId="77777777">
        <w:tc>
          <w:tcPr>
            <w:tcW w:w="252" w:type="pct"/>
            <w:noWrap/>
          </w:tcPr>
          <w:p w:rsidRPr="00BC567D" w:rsidR="00463E49" w:rsidP="00463E49" w:rsidRDefault="00463E49" w14:paraId="5BD525DB" w14:textId="57B2EDE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60</w:t>
            </w:r>
          </w:p>
        </w:tc>
        <w:tc>
          <w:tcPr>
            <w:tcW w:w="940" w:type="pct"/>
            <w:noWrap/>
          </w:tcPr>
          <w:p w:rsidRPr="00DF16AE" w:rsidR="00463E49" w:rsidP="00463E49" w:rsidRDefault="00463E49" w14:paraId="1B1A2910" w14:textId="3FF735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5           </w:t>
            </w:r>
          </w:p>
        </w:tc>
        <w:tc>
          <w:tcPr>
            <w:tcW w:w="534" w:type="pct"/>
            <w:noWrap/>
          </w:tcPr>
          <w:p w:rsidRPr="005537EC" w:rsidR="00463E49" w:rsidP="00463E49" w:rsidRDefault="00463E49" w14:paraId="55A610DF" w14:textId="342725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5EE20E7B" w14:textId="7C12954F">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21526BDD" w14:textId="50646E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200B554" w14:textId="5D686DAC">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5           </w:t>
            </w:r>
          </w:p>
        </w:tc>
        <w:tc>
          <w:tcPr>
            <w:tcW w:w="876" w:type="pct"/>
            <w:noWrap/>
          </w:tcPr>
          <w:p w:rsidRPr="00357BB2" w:rsidR="00463E49" w:rsidP="00463E49" w:rsidRDefault="00463E49" w14:paraId="203952A0" w14:textId="07ABE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5           </w:t>
            </w:r>
          </w:p>
        </w:tc>
        <w:tc>
          <w:tcPr>
            <w:tcW w:w="835" w:type="pct"/>
            <w:noWrap/>
          </w:tcPr>
          <w:p w:rsidRPr="00B840FD" w:rsidR="00463E49" w:rsidP="00463E49" w:rsidRDefault="00463E49" w14:paraId="5223886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5B48512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2B56171E" w14:textId="065E6662">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61</w:t>
            </w:r>
          </w:p>
        </w:tc>
        <w:tc>
          <w:tcPr>
            <w:tcW w:w="940" w:type="pct"/>
            <w:noWrap/>
          </w:tcPr>
          <w:p w:rsidRPr="00DF16AE" w:rsidR="00463E49" w:rsidP="00463E49" w:rsidRDefault="00463E49" w14:paraId="20C1977E" w14:textId="09DEF7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6           </w:t>
            </w:r>
          </w:p>
        </w:tc>
        <w:tc>
          <w:tcPr>
            <w:tcW w:w="534" w:type="pct"/>
            <w:noWrap/>
          </w:tcPr>
          <w:p w:rsidRPr="005537EC" w:rsidR="00463E49" w:rsidP="00463E49" w:rsidRDefault="00463E49" w14:paraId="3DDD7C17" w14:textId="5CC6B4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74EE447C" w14:textId="6FF6FF2B">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73C649D9" w14:textId="37E8B1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90BECF7" w14:textId="0A44525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6           </w:t>
            </w:r>
          </w:p>
        </w:tc>
        <w:tc>
          <w:tcPr>
            <w:tcW w:w="876" w:type="pct"/>
            <w:noWrap/>
          </w:tcPr>
          <w:p w:rsidRPr="00357BB2" w:rsidR="00463E49" w:rsidP="00463E49" w:rsidRDefault="00463E49" w14:paraId="798E7F31" w14:textId="67E74E34">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6           </w:t>
            </w:r>
          </w:p>
        </w:tc>
        <w:tc>
          <w:tcPr>
            <w:tcW w:w="835" w:type="pct"/>
            <w:noWrap/>
          </w:tcPr>
          <w:p w:rsidRPr="00B840FD" w:rsidR="00463E49" w:rsidP="00463E49" w:rsidRDefault="00463E49" w14:paraId="6AB2753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7CC2EA6" w14:textId="77777777">
        <w:tc>
          <w:tcPr>
            <w:tcW w:w="252" w:type="pct"/>
            <w:noWrap/>
          </w:tcPr>
          <w:p w:rsidRPr="00BC567D" w:rsidR="00463E49" w:rsidP="00463E49" w:rsidRDefault="00463E49" w14:paraId="1429B2C4" w14:textId="6E8A637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62</w:t>
            </w:r>
          </w:p>
        </w:tc>
        <w:tc>
          <w:tcPr>
            <w:tcW w:w="940" w:type="pct"/>
            <w:noWrap/>
          </w:tcPr>
          <w:p w:rsidRPr="00DF16AE" w:rsidR="00463E49" w:rsidP="00463E49" w:rsidRDefault="00463E49" w14:paraId="1EBBB7BC" w14:textId="49C0A2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7           </w:t>
            </w:r>
          </w:p>
        </w:tc>
        <w:tc>
          <w:tcPr>
            <w:tcW w:w="534" w:type="pct"/>
            <w:noWrap/>
          </w:tcPr>
          <w:p w:rsidRPr="005537EC" w:rsidR="00463E49" w:rsidP="00463E49" w:rsidRDefault="00463E49" w14:paraId="2284796C" w14:textId="4DFC08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4F32DAB5" w14:textId="71A7FE0B">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6CFD2D9D" w14:textId="74E7BB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47CBD466" w14:textId="7A180BA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7           </w:t>
            </w:r>
          </w:p>
        </w:tc>
        <w:tc>
          <w:tcPr>
            <w:tcW w:w="876" w:type="pct"/>
            <w:noWrap/>
          </w:tcPr>
          <w:p w:rsidRPr="00357BB2" w:rsidR="00463E49" w:rsidP="00463E49" w:rsidRDefault="00463E49" w14:paraId="71A02A56" w14:textId="2FAFFDBA">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7           </w:t>
            </w:r>
          </w:p>
        </w:tc>
        <w:tc>
          <w:tcPr>
            <w:tcW w:w="835" w:type="pct"/>
            <w:noWrap/>
          </w:tcPr>
          <w:p w:rsidRPr="00B840FD" w:rsidR="00463E49" w:rsidP="00463E49" w:rsidRDefault="00463E49" w14:paraId="28852AE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7B3606E1"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451F3E0B" w14:textId="4E15B579">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63</w:t>
            </w:r>
          </w:p>
        </w:tc>
        <w:tc>
          <w:tcPr>
            <w:tcW w:w="940" w:type="pct"/>
            <w:noWrap/>
          </w:tcPr>
          <w:p w:rsidRPr="00DF16AE" w:rsidR="00463E49" w:rsidP="00463E49" w:rsidRDefault="00463E49" w14:paraId="5A9C02FD" w14:textId="7E2E93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8           </w:t>
            </w:r>
          </w:p>
        </w:tc>
        <w:tc>
          <w:tcPr>
            <w:tcW w:w="534" w:type="pct"/>
            <w:noWrap/>
          </w:tcPr>
          <w:p w:rsidRPr="005537EC" w:rsidR="00463E49" w:rsidP="00463E49" w:rsidRDefault="00463E49" w14:paraId="2E2B7954" w14:textId="58D960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54DA680D" w14:textId="54C9DBB7">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9D6A113" w14:textId="7904C1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9EE3464" w14:textId="0782FD87">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8           </w:t>
            </w:r>
          </w:p>
        </w:tc>
        <w:tc>
          <w:tcPr>
            <w:tcW w:w="876" w:type="pct"/>
            <w:noWrap/>
          </w:tcPr>
          <w:p w:rsidRPr="00357BB2" w:rsidR="00463E49" w:rsidP="00463E49" w:rsidRDefault="00463E49" w14:paraId="625C95AD" w14:textId="0DA5A470">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8           </w:t>
            </w:r>
          </w:p>
        </w:tc>
        <w:tc>
          <w:tcPr>
            <w:tcW w:w="835" w:type="pct"/>
            <w:noWrap/>
          </w:tcPr>
          <w:p w:rsidRPr="00B840FD" w:rsidR="00463E49" w:rsidP="00463E49" w:rsidRDefault="00463E49" w14:paraId="14E6F44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1D569003" w14:textId="77777777">
        <w:tc>
          <w:tcPr>
            <w:tcW w:w="252" w:type="pct"/>
            <w:noWrap/>
          </w:tcPr>
          <w:p w:rsidRPr="00BC567D" w:rsidR="00463E49" w:rsidP="00463E49" w:rsidRDefault="00463E49" w14:paraId="028677FC" w14:textId="31DFD17A">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64</w:t>
            </w:r>
          </w:p>
        </w:tc>
        <w:tc>
          <w:tcPr>
            <w:tcW w:w="940" w:type="pct"/>
            <w:noWrap/>
          </w:tcPr>
          <w:p w:rsidRPr="00DF16AE" w:rsidR="00463E49" w:rsidP="00463E49" w:rsidRDefault="00463E49" w14:paraId="7BB5A2E2" w14:textId="5BD5EE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9           </w:t>
            </w:r>
          </w:p>
        </w:tc>
        <w:tc>
          <w:tcPr>
            <w:tcW w:w="534" w:type="pct"/>
            <w:noWrap/>
          </w:tcPr>
          <w:p w:rsidRPr="005537EC" w:rsidR="00463E49" w:rsidP="00463E49" w:rsidRDefault="00463E49" w14:paraId="0236BBFB" w14:textId="264E65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08D64AC1" w14:textId="5EFECEB9">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1FFE74EE" w14:textId="467F69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7FD89C60" w14:textId="4744D6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9           </w:t>
            </w:r>
          </w:p>
        </w:tc>
        <w:tc>
          <w:tcPr>
            <w:tcW w:w="876" w:type="pct"/>
            <w:noWrap/>
          </w:tcPr>
          <w:p w:rsidRPr="00357BB2" w:rsidR="00463E49" w:rsidP="00463E49" w:rsidRDefault="00463E49" w14:paraId="33F3FC3C" w14:textId="26A20454">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9           </w:t>
            </w:r>
          </w:p>
        </w:tc>
        <w:tc>
          <w:tcPr>
            <w:tcW w:w="835" w:type="pct"/>
            <w:noWrap/>
          </w:tcPr>
          <w:p w:rsidRPr="00B840FD" w:rsidR="00463E49" w:rsidP="00463E49" w:rsidRDefault="00463E49" w14:paraId="3220548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40A3C23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46507A62" w14:textId="72740C16">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65</w:t>
            </w:r>
          </w:p>
        </w:tc>
        <w:tc>
          <w:tcPr>
            <w:tcW w:w="940" w:type="pct"/>
            <w:noWrap/>
          </w:tcPr>
          <w:p w:rsidRPr="00DF16AE" w:rsidR="00463E49" w:rsidP="00463E49" w:rsidRDefault="00463E49" w14:paraId="1873D8F8" w14:textId="393901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10          </w:t>
            </w:r>
          </w:p>
        </w:tc>
        <w:tc>
          <w:tcPr>
            <w:tcW w:w="534" w:type="pct"/>
            <w:noWrap/>
          </w:tcPr>
          <w:p w:rsidRPr="005537EC" w:rsidR="00463E49" w:rsidP="00463E49" w:rsidRDefault="00463E49" w14:paraId="2F5773FE" w14:textId="288EEE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49099F34" w14:textId="704D87D7">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112D761E" w14:textId="2101D0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181929C7" w14:textId="36D35D93">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10          </w:t>
            </w:r>
          </w:p>
        </w:tc>
        <w:tc>
          <w:tcPr>
            <w:tcW w:w="876" w:type="pct"/>
            <w:noWrap/>
          </w:tcPr>
          <w:p w:rsidRPr="00357BB2" w:rsidR="00463E49" w:rsidP="00463E49" w:rsidRDefault="00463E49" w14:paraId="186478B5" w14:textId="308CC15D">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10          </w:t>
            </w:r>
          </w:p>
        </w:tc>
        <w:tc>
          <w:tcPr>
            <w:tcW w:w="835" w:type="pct"/>
            <w:noWrap/>
          </w:tcPr>
          <w:p w:rsidRPr="00B840FD" w:rsidR="00463E49" w:rsidP="00463E49" w:rsidRDefault="00463E49" w14:paraId="6177812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7FEB95F3" w14:textId="77777777">
        <w:tc>
          <w:tcPr>
            <w:tcW w:w="252" w:type="pct"/>
            <w:noWrap/>
          </w:tcPr>
          <w:p w:rsidRPr="00BC567D" w:rsidR="00463E49" w:rsidP="00463E49" w:rsidRDefault="00463E49" w14:paraId="673425D5" w14:textId="69008EDE">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66</w:t>
            </w:r>
          </w:p>
        </w:tc>
        <w:tc>
          <w:tcPr>
            <w:tcW w:w="940" w:type="pct"/>
            <w:noWrap/>
          </w:tcPr>
          <w:p w:rsidRPr="00DF16AE" w:rsidR="00463E49" w:rsidP="00463E49" w:rsidRDefault="00463E49" w14:paraId="569C55D6" w14:textId="5AE94F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11          </w:t>
            </w:r>
          </w:p>
        </w:tc>
        <w:tc>
          <w:tcPr>
            <w:tcW w:w="534" w:type="pct"/>
            <w:noWrap/>
          </w:tcPr>
          <w:p w:rsidRPr="005537EC" w:rsidR="00463E49" w:rsidP="00463E49" w:rsidRDefault="00463E49" w14:paraId="4695DD71" w14:textId="0E5677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7E5D04B3" w14:textId="69612DE0">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518A4043" w14:textId="5DA667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3FD02048" w14:textId="65B9AF7C">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11          </w:t>
            </w:r>
          </w:p>
        </w:tc>
        <w:tc>
          <w:tcPr>
            <w:tcW w:w="876" w:type="pct"/>
            <w:noWrap/>
          </w:tcPr>
          <w:p w:rsidRPr="00357BB2" w:rsidR="00463E49" w:rsidP="00463E49" w:rsidRDefault="00463E49" w14:paraId="2E73511C" w14:textId="22E2E52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11          </w:t>
            </w:r>
          </w:p>
        </w:tc>
        <w:tc>
          <w:tcPr>
            <w:tcW w:w="835" w:type="pct"/>
            <w:noWrap/>
          </w:tcPr>
          <w:p w:rsidRPr="00B840FD" w:rsidR="00463E49" w:rsidP="00463E49" w:rsidRDefault="00463E49" w14:paraId="18FB68A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63E49" w:rsidTr="005730C6" w14:paraId="25252EA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463E49" w:rsidP="00463E49" w:rsidRDefault="00463E49" w14:paraId="41B0CF39" w14:textId="5575C39F">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67</w:t>
            </w:r>
          </w:p>
        </w:tc>
        <w:tc>
          <w:tcPr>
            <w:tcW w:w="940" w:type="pct"/>
            <w:noWrap/>
          </w:tcPr>
          <w:p w:rsidRPr="00DF16AE" w:rsidR="00463E49" w:rsidP="00463E49" w:rsidRDefault="00463E49" w14:paraId="370A9AB2" w14:textId="439F63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F01E9">
              <w:rPr>
                <w:rFonts w:ascii="Calibri Light" w:hAnsi="Calibri Light" w:eastAsia="Book Antiqua" w:cs="Calibri Light"/>
                <w:color w:val="000000"/>
                <w:sz w:val="16"/>
                <w:szCs w:val="16"/>
              </w:rPr>
              <w:t xml:space="preserve">ATTRIBUTE_DATE12          </w:t>
            </w:r>
          </w:p>
        </w:tc>
        <w:tc>
          <w:tcPr>
            <w:tcW w:w="534" w:type="pct"/>
            <w:noWrap/>
          </w:tcPr>
          <w:p w:rsidRPr="005537EC" w:rsidR="00463E49" w:rsidP="00463E49" w:rsidRDefault="00463E49" w14:paraId="2CDD621A" w14:textId="26340F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ascii="Calibri Light" w:hAnsi="Calibri Light" w:eastAsia="Book Antiqua" w:cs="Calibri Light"/>
                <w:color w:val="000000"/>
                <w:sz w:val="16"/>
                <w:szCs w:val="16"/>
              </w:rPr>
              <w:t>DATE</w:t>
            </w:r>
          </w:p>
        </w:tc>
        <w:tc>
          <w:tcPr>
            <w:tcW w:w="369" w:type="pct"/>
            <w:noWrap/>
          </w:tcPr>
          <w:p w:rsidRPr="00357BB2" w:rsidR="00463E49" w:rsidP="00463E49" w:rsidRDefault="00463E49" w14:paraId="44094534" w14:textId="5029E46F">
            <w:pPr>
              <w:widowControl w:val="0"/>
              <w:autoSpaceDE w:val="0"/>
              <w:autoSpaceDN w:val="0"/>
              <w:adjustRightInd w:val="0"/>
              <w:spacing w:after="0" w:line="240" w:lineRule="auto"/>
              <w:ind w:left="108" w:right="108"/>
              <w:rPr>
                <w:rFonts w:ascii="Calibri Light" w:hAnsi="Calibri Light" w:cs="Arial"/>
                <w:color w:val="4F4F4F"/>
                <w:sz w:val="16"/>
                <w:szCs w:val="16"/>
              </w:rPr>
            </w:pPr>
            <w:r w:rsidRPr="00FA44C0">
              <w:rPr>
                <w:rFonts w:ascii="Calibri Light" w:hAnsi="Calibri Light" w:eastAsia="Book Antiqua" w:cs="Calibri Light"/>
                <w:color w:val="000000"/>
                <w:sz w:val="16"/>
                <w:szCs w:val="16"/>
              </w:rPr>
              <w:t>y</w:t>
            </w:r>
          </w:p>
        </w:tc>
        <w:tc>
          <w:tcPr>
            <w:tcW w:w="241" w:type="pct"/>
            <w:noWrap/>
          </w:tcPr>
          <w:p w:rsidRPr="005537EC" w:rsidR="00463E49" w:rsidP="00463E49" w:rsidRDefault="00463E49" w14:paraId="32B0B9DA" w14:textId="53CC3C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537EC">
              <w:rPr>
                <w:rFonts w:cs="Calibri"/>
                <w:color w:val="000000"/>
                <w:sz w:val="16"/>
                <w:szCs w:val="16"/>
              </w:rPr>
              <w:t>N</w:t>
            </w:r>
          </w:p>
        </w:tc>
        <w:tc>
          <w:tcPr>
            <w:tcW w:w="953" w:type="pct"/>
            <w:noWrap/>
          </w:tcPr>
          <w:p w:rsidRPr="00357BB2" w:rsidR="00463E49" w:rsidP="00463E49" w:rsidRDefault="00463E49" w14:paraId="40D6B17E" w14:textId="1F8E1525">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12          </w:t>
            </w:r>
          </w:p>
        </w:tc>
        <w:tc>
          <w:tcPr>
            <w:tcW w:w="876" w:type="pct"/>
            <w:noWrap/>
          </w:tcPr>
          <w:p w:rsidRPr="00357BB2" w:rsidR="00463E49" w:rsidP="00463E49" w:rsidRDefault="00463E49" w14:paraId="07640BB0" w14:textId="757CDC61">
            <w:pPr>
              <w:widowControl w:val="0"/>
              <w:autoSpaceDE w:val="0"/>
              <w:autoSpaceDN w:val="0"/>
              <w:adjustRightInd w:val="0"/>
              <w:spacing w:after="0" w:line="240" w:lineRule="auto"/>
              <w:ind w:left="108" w:right="108"/>
              <w:rPr>
                <w:rFonts w:ascii="Calibri Light" w:hAnsi="Calibri Light" w:cs="Arial"/>
                <w:color w:val="4F4F4F"/>
                <w:sz w:val="16"/>
                <w:szCs w:val="16"/>
              </w:rPr>
            </w:pPr>
            <w:r w:rsidRPr="004F01E9">
              <w:rPr>
                <w:rFonts w:ascii="Calibri Light" w:hAnsi="Calibri Light" w:eastAsia="Book Antiqua" w:cs="Calibri Light"/>
                <w:color w:val="000000"/>
                <w:sz w:val="16"/>
                <w:szCs w:val="16"/>
              </w:rPr>
              <w:t xml:space="preserve">ATTRIBUTE_DATE12          </w:t>
            </w:r>
          </w:p>
        </w:tc>
        <w:tc>
          <w:tcPr>
            <w:tcW w:w="835" w:type="pct"/>
            <w:noWrap/>
          </w:tcPr>
          <w:p w:rsidRPr="00B840FD" w:rsidR="00463E49" w:rsidP="00463E49" w:rsidRDefault="00463E49" w14:paraId="24211B6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bl>
    <w:p w:rsidR="00D954AB" w:rsidP="00D954AB" w:rsidRDefault="00D954AB" w14:paraId="5BCDBE04"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D954AB" w:rsidTr="00C827DF" w14:paraId="4C3F1FB2"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D954AB" w:rsidP="00C827DF" w:rsidRDefault="00D954AB" w14:paraId="7EFF7804"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D954AB" w:rsidP="00C827DF" w:rsidRDefault="00D954AB" w14:paraId="29AC261E"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D954AB" w:rsidTr="00C827DF" w14:paraId="3D6E323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D954AB" w:rsidP="00C827DF" w:rsidRDefault="00D954AB" w14:paraId="2CAFBE7D"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D954AB" w:rsidP="00C827DF" w:rsidRDefault="00D954AB" w14:paraId="6D2B9E8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D954AB" w:rsidTr="00C827DF" w14:paraId="5496A5F7" w14:textId="77777777">
        <w:tc>
          <w:tcPr>
            <w:cnfStyle w:val="001000000000" w:firstRow="0" w:lastRow="0" w:firstColumn="1" w:lastColumn="0" w:oddVBand="0" w:evenVBand="0" w:oddHBand="0" w:evenHBand="0" w:firstRowFirstColumn="0" w:firstRowLastColumn="0" w:lastRowFirstColumn="0" w:lastRowLastColumn="0"/>
            <w:tcW w:w="2471" w:type="dxa"/>
          </w:tcPr>
          <w:p w:rsidR="00D954AB" w:rsidP="00C827DF" w:rsidRDefault="00D954AB" w14:paraId="4789E57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D954AB" w:rsidP="00C827DF" w:rsidRDefault="00D954AB" w14:paraId="1034CC84"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D954AB" w:rsidTr="00C827DF" w14:paraId="1AEAE8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D954AB" w:rsidP="00C827DF" w:rsidRDefault="00D954AB" w14:paraId="3269CF8B"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D954AB" w:rsidP="00C827DF" w:rsidRDefault="00D954AB" w14:paraId="204BE708"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D954AB" w:rsidTr="00C827DF" w14:paraId="6370CFF3" w14:textId="77777777">
        <w:tc>
          <w:tcPr>
            <w:cnfStyle w:val="001000000000" w:firstRow="0" w:lastRow="0" w:firstColumn="1" w:lastColumn="0" w:oddVBand="0" w:evenVBand="0" w:oddHBand="0" w:evenHBand="0" w:firstRowFirstColumn="0" w:firstRowLastColumn="0" w:lastRowFirstColumn="0" w:lastRowLastColumn="0"/>
            <w:tcW w:w="2471" w:type="dxa"/>
          </w:tcPr>
          <w:p w:rsidR="00D954AB" w:rsidP="00C827DF" w:rsidRDefault="00D954AB" w14:paraId="40D66717"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D954AB" w:rsidP="00C827DF" w:rsidRDefault="00D954AB" w14:paraId="7C3DA1B0"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D954AB" w:rsidP="00877485" w:rsidRDefault="00D954AB" w14:paraId="5EE8A170" w14:textId="7B4D7FAD"/>
    <w:p w:rsidRPr="00EB163B" w:rsidR="00263065" w:rsidP="00263065" w:rsidRDefault="00263065" w14:paraId="0447D3B7" w14:textId="078F58E5">
      <w:pPr>
        <w:pStyle w:val="Heading2"/>
      </w:pPr>
      <w:r>
        <w:t>Customer Account Relationship</w:t>
      </w:r>
    </w:p>
    <w:p w:rsidRPr="009661D0" w:rsidR="00263065" w:rsidP="00EA7C4B" w:rsidRDefault="00263065" w14:paraId="5291D02C" w14:textId="237CEE15">
      <w:pPr>
        <w:keepLines/>
        <w:spacing w:after="0" w:line="240" w:lineRule="auto"/>
        <w:rPr>
          <w:rFonts w:ascii="Calibri Light" w:hAnsi="Calibri Light" w:cs="Arial"/>
          <w:color w:val="4F4F4F"/>
        </w:rPr>
      </w:pPr>
      <w:r w:rsidRPr="00050348">
        <w:rPr>
          <w:rFonts w:ascii="Calibri Light" w:hAnsi="Calibri Light" w:cs="Arial"/>
          <w:color w:val="4F4F4F"/>
        </w:rPr>
        <w:t>Data File Name:</w:t>
      </w:r>
      <w:r w:rsidRPr="00D01BED">
        <w:rPr>
          <w:rFonts w:ascii="Calibri Light" w:hAnsi="Calibri Light" w:cs="Arial"/>
          <w:color w:val="4F4F4F"/>
        </w:rPr>
        <w:t xml:space="preserve"> </w:t>
      </w:r>
      <w:r w:rsidRPr="00EA7C4B" w:rsidR="00EA7C4B">
        <w:rPr>
          <w:rFonts w:ascii="Calibri Light" w:hAnsi="Calibri Light" w:cs="Arial"/>
          <w:color w:val="4F4F4F"/>
        </w:rPr>
        <w:t>XXMX_HZ_CUST_ACCT_RELATE.DAT</w:t>
      </w:r>
    </w:p>
    <w:p w:rsidR="00263065" w:rsidP="00263065" w:rsidRDefault="00263065" w14:paraId="3EEC06C5" w14:textId="20C62771">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263065">
        <w:rPr>
          <w:rFonts w:ascii="Calibri Light" w:hAnsi="Calibri Light" w:cs="Arial"/>
          <w:color w:val="4F4F4F"/>
        </w:rPr>
        <w:t>XXMX_HZ_CUST_ACCT_RELATE_STG</w:t>
      </w:r>
    </w:p>
    <w:p w:rsidR="00263065" w:rsidP="00263065" w:rsidRDefault="00263065" w14:paraId="7FCC84C9" w14:textId="0DB7AC5F">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263065">
        <w:rPr>
          <w:rFonts w:ascii="Calibri Light" w:hAnsi="Calibri Light" w:cs="Arial"/>
          <w:color w:val="4F4F4F"/>
          <w:sz w:val="22"/>
          <w:szCs w:val="22"/>
          <w:lang w:val="en-GB" w:eastAsia="en-IE"/>
        </w:rPr>
        <w:t>XXMX_HZ_CUST_ACCT_RELATE_</w:t>
      </w:r>
      <w:r>
        <w:rPr>
          <w:rFonts w:ascii="Calibri Light" w:hAnsi="Calibri Light" w:cs="Arial"/>
          <w:color w:val="4F4F4F"/>
          <w:sz w:val="22"/>
          <w:szCs w:val="22"/>
          <w:lang w:val="en-GB" w:eastAsia="en-IE"/>
        </w:rPr>
        <w:t>XFM</w:t>
      </w:r>
    </w:p>
    <w:p w:rsidRPr="00D01BED" w:rsidR="00263065" w:rsidP="00263065" w:rsidRDefault="00263065" w14:paraId="640F0F53"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263065" w:rsidP="00263065" w:rsidRDefault="00263065" w14:paraId="30CBCA2E" w14:textId="1D8D3709">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263065">
        <w:rPr>
          <w:rFonts w:ascii="Calibri Light" w:hAnsi="Calibri Light" w:cs="Arial"/>
          <w:b/>
          <w:bCs/>
          <w:color w:val="4F4F4F"/>
          <w:sz w:val="22"/>
          <w:szCs w:val="22"/>
          <w:lang w:val="en-GB" w:eastAsia="en-IE"/>
        </w:rPr>
        <w:t>HZ_IMP_ACCOUNTRELS</w:t>
      </w:r>
    </w:p>
    <w:p w:rsidRPr="009661D0" w:rsidR="00263065" w:rsidP="00263065" w:rsidRDefault="00263065" w14:paraId="15181730"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263065" w:rsidTr="005730C6" w14:paraId="0DF7DFD7"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263065" w:rsidP="00C827DF" w:rsidRDefault="00263065" w14:paraId="583E430F"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263065" w:rsidP="00C827DF" w:rsidRDefault="00263065" w14:paraId="679F803F"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263065" w:rsidP="00C827DF" w:rsidRDefault="00263065" w14:paraId="6D07DD01"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263065" w:rsidP="00C827DF" w:rsidRDefault="00263065" w14:paraId="61B673AF"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263065" w:rsidP="00C827DF" w:rsidRDefault="00263065" w14:paraId="2F80F863"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263065" w:rsidP="00C827DF" w:rsidRDefault="00263065" w14:paraId="01C5B274"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263065" w:rsidP="00C827DF" w:rsidRDefault="00263065" w14:paraId="185BC05E"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263065" w:rsidP="00C827DF" w:rsidRDefault="00263065" w14:paraId="12EFA0C8"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263065" w:rsidTr="005730C6" w14:paraId="65DAB11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263065" w:rsidP="00C827DF" w:rsidRDefault="00263065" w14:paraId="7953040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263065" w:rsidP="00C827DF" w:rsidRDefault="00263065" w14:paraId="00CDB6D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263065" w:rsidP="00C827DF" w:rsidRDefault="00263065" w14:paraId="6EEB2D9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263065" w:rsidP="00C827DF" w:rsidRDefault="00263065" w14:paraId="4F40E68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263065" w:rsidP="00C827DF" w:rsidRDefault="00263065" w14:paraId="07D7B06B"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263065" w:rsidP="00C827DF" w:rsidRDefault="00263065" w14:paraId="7897AC4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263065" w:rsidP="00C827DF" w:rsidRDefault="00263065" w14:paraId="6DB8C42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263065" w:rsidP="00C827DF" w:rsidRDefault="00263065" w14:paraId="644929EF"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263065" w:rsidTr="005730C6" w14:paraId="6DDFA6CA" w14:textId="77777777">
        <w:tc>
          <w:tcPr>
            <w:tcW w:w="252" w:type="pct"/>
            <w:noWrap/>
          </w:tcPr>
          <w:p w:rsidRPr="00806757" w:rsidR="00263065" w:rsidP="00C827DF" w:rsidRDefault="00263065" w14:paraId="11C844C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263065" w:rsidP="00C827DF" w:rsidRDefault="00263065" w14:paraId="4B02569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263065" w:rsidP="00C827DF" w:rsidRDefault="00263065" w14:paraId="33C0945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263065" w:rsidP="00C827DF" w:rsidRDefault="005730C6" w14:paraId="7E08350E" w14:textId="3D02D4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263065" w:rsidP="00C827DF" w:rsidRDefault="005730C6" w14:paraId="1BE85DAA" w14:textId="684DF634">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263065" w:rsidP="00C827DF" w:rsidRDefault="00263065" w14:paraId="3C5DF4B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263065" w:rsidP="00C827DF" w:rsidRDefault="00263065" w14:paraId="7B82B00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263065" w:rsidP="00C827DF" w:rsidRDefault="00263065" w14:paraId="5FA8E82B" w14:textId="4E481AA9">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5730C6">
              <w:rPr>
                <w:rFonts w:ascii="Calibri Light" w:hAnsi="Calibri Light" w:cs="Calibri Light"/>
                <w:color w:val="000000"/>
                <w:sz w:val="16"/>
                <w:szCs w:val="16"/>
              </w:rPr>
              <w:t xml:space="preserve"> Needed for EBS Source System only</w:t>
            </w:r>
          </w:p>
        </w:tc>
      </w:tr>
      <w:tr w:rsidRPr="00EC4DEB" w:rsidR="00263065" w:rsidTr="005730C6" w14:paraId="5A33E1D7"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263065" w:rsidP="00C827DF" w:rsidRDefault="00263065" w14:paraId="380E862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263065" w:rsidP="00C827DF" w:rsidRDefault="00263065" w14:paraId="203E2A5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263065" w:rsidP="00C827DF" w:rsidRDefault="00263065" w14:paraId="0BEA213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263065" w:rsidP="00C827DF" w:rsidRDefault="005730C6" w14:paraId="3009393C" w14:textId="565570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263065" w:rsidP="00C827DF" w:rsidRDefault="005730C6" w14:paraId="6CE58F1B" w14:textId="03584921">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263065" w:rsidP="00C827DF" w:rsidRDefault="00263065" w14:paraId="3DAFF69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263065" w:rsidP="00C827DF" w:rsidRDefault="00263065" w14:paraId="2294F65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263065" w:rsidP="00C827DF" w:rsidRDefault="00263065" w14:paraId="47BA8958"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76768E" w:rsidTr="005730C6" w14:paraId="1E0B0788" w14:textId="77777777">
        <w:tc>
          <w:tcPr>
            <w:tcW w:w="252" w:type="pct"/>
            <w:noWrap/>
          </w:tcPr>
          <w:p w:rsidRPr="00BC567D" w:rsidR="0076768E" w:rsidP="0076768E" w:rsidRDefault="0076768E" w14:paraId="136BCC0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4</w:t>
            </w:r>
          </w:p>
        </w:tc>
        <w:tc>
          <w:tcPr>
            <w:tcW w:w="940" w:type="pct"/>
            <w:noWrap/>
          </w:tcPr>
          <w:p w:rsidRPr="00EA7C4B" w:rsidR="0076768E" w:rsidP="0076768E" w:rsidRDefault="0076768E" w14:paraId="297ED0A2" w14:textId="37B356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A7C4B">
              <w:rPr>
                <w:rFonts w:cs="Calibri"/>
                <w:color w:val="000000"/>
                <w:sz w:val="16"/>
                <w:szCs w:val="16"/>
              </w:rPr>
              <w:t>BATCH_ID</w:t>
            </w:r>
          </w:p>
        </w:tc>
        <w:tc>
          <w:tcPr>
            <w:tcW w:w="534" w:type="pct"/>
            <w:noWrap/>
          </w:tcPr>
          <w:p w:rsidRPr="006078D5" w:rsidR="0076768E" w:rsidP="0076768E" w:rsidRDefault="0076768E" w14:paraId="01169126" w14:textId="11CA1F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0076768E" w:rsidP="0076768E" w:rsidRDefault="00E53354" w14:paraId="59CB1E6B" w14:textId="264AD1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C737AD" w:rsidR="0076768E" w:rsidP="0076768E" w:rsidRDefault="00E53354" w14:paraId="605AD0E0" w14:textId="46E5DC62">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76768E" w:rsidP="0076768E" w:rsidRDefault="0076768E" w14:paraId="170C1D29" w14:textId="31AC55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c>
          <w:tcPr>
            <w:tcW w:w="876" w:type="pct"/>
            <w:noWrap/>
          </w:tcPr>
          <w:p w:rsidR="0076768E" w:rsidP="0076768E" w:rsidRDefault="0076768E" w14:paraId="46C76411" w14:textId="2B56CB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A7C4B">
              <w:rPr>
                <w:rFonts w:cs="Calibri"/>
                <w:color w:val="000000"/>
                <w:sz w:val="16"/>
                <w:szCs w:val="16"/>
              </w:rPr>
              <w:t>BATCH_ID</w:t>
            </w:r>
          </w:p>
        </w:tc>
        <w:tc>
          <w:tcPr>
            <w:tcW w:w="835" w:type="pct"/>
            <w:noWrap/>
          </w:tcPr>
          <w:p w:rsidRPr="0076768E" w:rsidR="0076768E" w:rsidP="0076768E" w:rsidRDefault="0076768E" w14:paraId="6A56C687" w14:textId="6229152F">
            <w:pPr>
              <w:widowControl w:val="0"/>
              <w:autoSpaceDE w:val="0"/>
              <w:autoSpaceDN w:val="0"/>
              <w:adjustRightInd w:val="0"/>
              <w:spacing w:after="0" w:line="240" w:lineRule="auto"/>
              <w:ind w:right="108"/>
              <w:rPr>
                <w:rFonts w:ascii="Calibri Light" w:hAnsi="Calibri Light" w:cs="Calibri Light"/>
                <w:color w:val="000000"/>
                <w:sz w:val="16"/>
                <w:szCs w:val="16"/>
              </w:rPr>
            </w:pPr>
            <w:r w:rsidRPr="0076768E">
              <w:rPr>
                <w:rFonts w:cs="Calibri"/>
                <w:color w:val="000000"/>
                <w:sz w:val="16"/>
                <w:szCs w:val="16"/>
              </w:rPr>
              <w:t>A unique identifier of an Customer batch.</w:t>
            </w:r>
            <w:r w:rsidR="00E53354">
              <w:rPr>
                <w:rFonts w:cs="Calibri"/>
                <w:color w:val="000000"/>
                <w:sz w:val="16"/>
                <w:szCs w:val="16"/>
              </w:rPr>
              <w:t xml:space="preserve"> Autogenerated</w:t>
            </w:r>
          </w:p>
        </w:tc>
      </w:tr>
      <w:tr w:rsidRPr="00EC4DEB" w:rsidR="0076768E" w:rsidTr="005730C6" w14:paraId="2DAC323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282CA1C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5</w:t>
            </w:r>
          </w:p>
        </w:tc>
        <w:tc>
          <w:tcPr>
            <w:tcW w:w="940" w:type="pct"/>
            <w:noWrap/>
          </w:tcPr>
          <w:p w:rsidRPr="00EA7C4B" w:rsidR="0076768E" w:rsidP="0076768E" w:rsidRDefault="0076768E" w14:paraId="53464F8A" w14:textId="75FA4E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INSERT_UPDATE_CODE</w:t>
            </w:r>
          </w:p>
        </w:tc>
        <w:tc>
          <w:tcPr>
            <w:tcW w:w="534" w:type="pct"/>
            <w:noWrap/>
          </w:tcPr>
          <w:p w:rsidRPr="001C2CFB" w:rsidR="0076768E" w:rsidP="0076768E" w:rsidRDefault="0076768E" w14:paraId="4B664696" w14:textId="16D030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369" w:type="pct"/>
            <w:noWrap/>
          </w:tcPr>
          <w:p w:rsidRPr="00176064" w:rsidR="0076768E" w:rsidP="0076768E" w:rsidRDefault="0076768E" w14:paraId="2DAEC016" w14:textId="69B6CE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240BCC6F" w14:textId="18EA1E1C">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C737AD">
              <w:rPr>
                <w:rFonts w:cs="Calibri"/>
                <w:color w:val="000000"/>
                <w:sz w:val="16"/>
                <w:szCs w:val="16"/>
              </w:rPr>
              <w:t>Y</w:t>
            </w:r>
          </w:p>
        </w:tc>
        <w:tc>
          <w:tcPr>
            <w:tcW w:w="953" w:type="pct"/>
            <w:noWrap/>
          </w:tcPr>
          <w:p w:rsidR="0076768E" w:rsidP="0076768E" w:rsidRDefault="0076768E" w14:paraId="73AE79E4" w14:textId="430D5B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INSERT_UPDATE_CODE</w:t>
            </w:r>
          </w:p>
        </w:tc>
        <w:tc>
          <w:tcPr>
            <w:tcW w:w="876" w:type="pct"/>
            <w:noWrap/>
          </w:tcPr>
          <w:p w:rsidR="0076768E" w:rsidP="0076768E" w:rsidRDefault="0076768E" w14:paraId="0787092E" w14:textId="4ED3FB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INSERT_UPDATE_CODE</w:t>
            </w:r>
          </w:p>
        </w:tc>
        <w:tc>
          <w:tcPr>
            <w:tcW w:w="835" w:type="pct"/>
            <w:noWrap/>
          </w:tcPr>
          <w:p w:rsidRPr="0076768E" w:rsidR="0076768E" w:rsidP="0076768E" w:rsidRDefault="0076768E" w14:paraId="6277EC2C" w14:textId="71551CF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t>Indicates if a record should be explicitly inserted or updated. 'I' for insert, 'U' for update.</w:t>
            </w:r>
          </w:p>
        </w:tc>
      </w:tr>
      <w:tr w:rsidRPr="00EC4DEB" w:rsidR="0076768E" w:rsidTr="005730C6" w14:paraId="4B5F1CC1" w14:textId="77777777">
        <w:tc>
          <w:tcPr>
            <w:tcW w:w="252" w:type="pct"/>
            <w:noWrap/>
          </w:tcPr>
          <w:p w:rsidRPr="00BC567D" w:rsidR="0076768E" w:rsidP="0076768E" w:rsidRDefault="0076768E" w14:paraId="421061B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6</w:t>
            </w:r>
          </w:p>
        </w:tc>
        <w:tc>
          <w:tcPr>
            <w:tcW w:w="940" w:type="pct"/>
            <w:noWrap/>
          </w:tcPr>
          <w:p w:rsidRPr="00EA7C4B" w:rsidR="0076768E" w:rsidP="0076768E" w:rsidRDefault="0076768E" w14:paraId="0980B618" w14:textId="1E9039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_ACCT_REL_ORIG_SYSTEM   </w:t>
            </w:r>
          </w:p>
        </w:tc>
        <w:tc>
          <w:tcPr>
            <w:tcW w:w="534" w:type="pct"/>
            <w:noWrap/>
          </w:tcPr>
          <w:p w:rsidRPr="000E07B4" w:rsidR="0076768E" w:rsidP="0076768E" w:rsidRDefault="0076768E" w14:paraId="29D674B0" w14:textId="59853E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30)</w:t>
            </w:r>
          </w:p>
        </w:tc>
        <w:tc>
          <w:tcPr>
            <w:tcW w:w="369" w:type="pct"/>
            <w:noWrap/>
          </w:tcPr>
          <w:p w:rsidRPr="00AC6263" w:rsidR="0076768E" w:rsidP="0076768E" w:rsidRDefault="0076768E" w14:paraId="23473FBB" w14:textId="2511F5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7F64C0D2" w14:textId="6891DE4D">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C737AD">
              <w:rPr>
                <w:rFonts w:cs="Calibri"/>
                <w:color w:val="000000"/>
                <w:sz w:val="16"/>
                <w:szCs w:val="16"/>
              </w:rPr>
              <w:t>Y</w:t>
            </w:r>
          </w:p>
        </w:tc>
        <w:tc>
          <w:tcPr>
            <w:tcW w:w="953" w:type="pct"/>
            <w:noWrap/>
          </w:tcPr>
          <w:p w:rsidRPr="00563B94" w:rsidR="0076768E" w:rsidP="0076768E" w:rsidRDefault="0076768E" w14:paraId="57463AF7" w14:textId="7286A9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_ACCT_REL_ORIG_SYSTEM   </w:t>
            </w:r>
          </w:p>
        </w:tc>
        <w:tc>
          <w:tcPr>
            <w:tcW w:w="876" w:type="pct"/>
            <w:noWrap/>
          </w:tcPr>
          <w:p w:rsidRPr="00563B94" w:rsidR="0076768E" w:rsidP="0076768E" w:rsidRDefault="0076768E" w14:paraId="3C50E72E" w14:textId="35616A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_ACCT_REL_ORIG_SYSTEM   </w:t>
            </w:r>
          </w:p>
        </w:tc>
        <w:tc>
          <w:tcPr>
            <w:tcW w:w="835" w:type="pct"/>
            <w:noWrap/>
          </w:tcPr>
          <w:p w:rsidRPr="0076768E" w:rsidR="0076768E" w:rsidP="0076768E" w:rsidRDefault="0076768E" w14:paraId="06C19433" w14:textId="69458DE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t>Original System Identifier for the customer account relationship.</w:t>
            </w:r>
          </w:p>
        </w:tc>
      </w:tr>
      <w:tr w:rsidRPr="00EC4DEB" w:rsidR="0076768E" w:rsidTr="005730C6" w14:paraId="595D1BB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1ADEE2BF"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7</w:t>
            </w:r>
          </w:p>
        </w:tc>
        <w:tc>
          <w:tcPr>
            <w:tcW w:w="940" w:type="pct"/>
            <w:noWrap/>
          </w:tcPr>
          <w:p w:rsidRPr="00EA7C4B" w:rsidR="0076768E" w:rsidP="0076768E" w:rsidRDefault="0076768E" w14:paraId="73AD6990" w14:textId="1E01D2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_ACCT_REL_ORIG_SYS_REF  </w:t>
            </w:r>
          </w:p>
        </w:tc>
        <w:tc>
          <w:tcPr>
            <w:tcW w:w="534" w:type="pct"/>
            <w:noWrap/>
          </w:tcPr>
          <w:p w:rsidRPr="000E07B4" w:rsidR="0076768E" w:rsidP="0076768E" w:rsidRDefault="0076768E" w14:paraId="5EB7B1A5" w14:textId="67C8BA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240)</w:t>
            </w:r>
          </w:p>
        </w:tc>
        <w:tc>
          <w:tcPr>
            <w:tcW w:w="369" w:type="pct"/>
            <w:noWrap/>
          </w:tcPr>
          <w:p w:rsidRPr="00AC6263" w:rsidR="0076768E" w:rsidP="0076768E" w:rsidRDefault="0076768E" w14:paraId="4826FC5B" w14:textId="3D10F5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1AABFABD" w14:textId="3F0A30C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C737AD">
              <w:rPr>
                <w:rFonts w:cs="Calibri"/>
                <w:color w:val="000000"/>
                <w:sz w:val="16"/>
                <w:szCs w:val="16"/>
              </w:rPr>
              <w:t>Y</w:t>
            </w:r>
          </w:p>
        </w:tc>
        <w:tc>
          <w:tcPr>
            <w:tcW w:w="953" w:type="pct"/>
            <w:noWrap/>
          </w:tcPr>
          <w:p w:rsidR="0076768E" w:rsidP="0076768E" w:rsidRDefault="0076768E" w14:paraId="52BEE9AB" w14:textId="331C97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_ACCT_REL_ORIG_SYS_REF  </w:t>
            </w:r>
          </w:p>
        </w:tc>
        <w:tc>
          <w:tcPr>
            <w:tcW w:w="876" w:type="pct"/>
            <w:noWrap/>
          </w:tcPr>
          <w:p w:rsidR="0076768E" w:rsidP="0076768E" w:rsidRDefault="0076768E" w14:paraId="01172A21" w14:textId="753143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_ACCT_REL_ORIG_SYS_REF  </w:t>
            </w:r>
          </w:p>
        </w:tc>
        <w:tc>
          <w:tcPr>
            <w:tcW w:w="835" w:type="pct"/>
            <w:noWrap/>
          </w:tcPr>
          <w:p w:rsidRPr="0076768E" w:rsidR="0076768E" w:rsidP="0076768E" w:rsidRDefault="0076768E" w14:paraId="70B7E1C4" w14:textId="2C61536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t xml:space="preserve">Original System Reference for the customer account relationship. </w:t>
            </w:r>
          </w:p>
        </w:tc>
      </w:tr>
      <w:tr w:rsidRPr="00EC4DEB" w:rsidR="0076768E" w:rsidTr="005730C6" w14:paraId="2D13000C" w14:textId="77777777">
        <w:tc>
          <w:tcPr>
            <w:tcW w:w="252" w:type="pct"/>
            <w:noWrap/>
          </w:tcPr>
          <w:p w:rsidRPr="00BC567D" w:rsidR="0076768E" w:rsidP="0076768E" w:rsidRDefault="0076768E" w14:paraId="63FDC027"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8</w:t>
            </w:r>
          </w:p>
        </w:tc>
        <w:tc>
          <w:tcPr>
            <w:tcW w:w="940" w:type="pct"/>
            <w:noWrap/>
          </w:tcPr>
          <w:p w:rsidRPr="00EA7C4B" w:rsidR="0076768E" w:rsidP="0076768E" w:rsidRDefault="0076768E" w14:paraId="18C1959A" w14:textId="46E24B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_ORIG_SYSTEM            </w:t>
            </w:r>
          </w:p>
        </w:tc>
        <w:tc>
          <w:tcPr>
            <w:tcW w:w="534" w:type="pct"/>
            <w:noWrap/>
          </w:tcPr>
          <w:p w:rsidRPr="000E07B4" w:rsidR="0076768E" w:rsidP="0076768E" w:rsidRDefault="0076768E" w14:paraId="5594EAF8" w14:textId="1AA435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30)</w:t>
            </w:r>
          </w:p>
        </w:tc>
        <w:tc>
          <w:tcPr>
            <w:tcW w:w="369" w:type="pct"/>
            <w:noWrap/>
          </w:tcPr>
          <w:p w:rsidRPr="00AC6263" w:rsidR="0076768E" w:rsidP="0076768E" w:rsidRDefault="0076768E" w14:paraId="4D070482" w14:textId="4E98930F">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2144D5F5" w14:textId="04FDFEF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737AD">
              <w:rPr>
                <w:rFonts w:cs="Calibri"/>
                <w:color w:val="000000"/>
                <w:sz w:val="16"/>
                <w:szCs w:val="16"/>
              </w:rPr>
              <w:t>Y</w:t>
            </w:r>
          </w:p>
        </w:tc>
        <w:tc>
          <w:tcPr>
            <w:tcW w:w="953" w:type="pct"/>
            <w:noWrap/>
          </w:tcPr>
          <w:p w:rsidRPr="00357BB2" w:rsidR="0076768E" w:rsidP="0076768E" w:rsidRDefault="0076768E" w14:paraId="68D0CC9A" w14:textId="6AF38C8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CUST_ORIG_SYSTEM            </w:t>
            </w:r>
          </w:p>
        </w:tc>
        <w:tc>
          <w:tcPr>
            <w:tcW w:w="876" w:type="pct"/>
            <w:noWrap/>
          </w:tcPr>
          <w:p w:rsidRPr="00357BB2" w:rsidR="0076768E" w:rsidP="0076768E" w:rsidRDefault="0076768E" w14:paraId="2D461D6B" w14:textId="7DEB620C">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CUST_ORIG_SYSTEM            </w:t>
            </w:r>
          </w:p>
        </w:tc>
        <w:tc>
          <w:tcPr>
            <w:tcW w:w="835" w:type="pct"/>
            <w:noWrap/>
          </w:tcPr>
          <w:p w:rsidRPr="0076768E" w:rsidR="0076768E" w:rsidP="0076768E" w:rsidRDefault="0076768E" w14:paraId="75E353CE" w14:textId="2CC9354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t>Original System Identifier for the customer account.</w:t>
            </w:r>
          </w:p>
        </w:tc>
      </w:tr>
      <w:tr w:rsidRPr="00EC4DEB" w:rsidR="0076768E" w:rsidTr="005730C6" w14:paraId="5D1F34D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4CF589B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9</w:t>
            </w:r>
          </w:p>
        </w:tc>
        <w:tc>
          <w:tcPr>
            <w:tcW w:w="940" w:type="pct"/>
            <w:noWrap/>
          </w:tcPr>
          <w:p w:rsidRPr="00EA7C4B" w:rsidR="0076768E" w:rsidP="0076768E" w:rsidRDefault="0076768E" w14:paraId="02B17559" w14:textId="727C1C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_ORIG_SYSTEM_REFERENCE  </w:t>
            </w:r>
          </w:p>
        </w:tc>
        <w:tc>
          <w:tcPr>
            <w:tcW w:w="534" w:type="pct"/>
            <w:noWrap/>
          </w:tcPr>
          <w:p w:rsidRPr="000E07B4" w:rsidR="0076768E" w:rsidP="0076768E" w:rsidRDefault="0076768E" w14:paraId="6CEF8376" w14:textId="2895C9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240)</w:t>
            </w:r>
          </w:p>
        </w:tc>
        <w:tc>
          <w:tcPr>
            <w:tcW w:w="369" w:type="pct"/>
            <w:noWrap/>
          </w:tcPr>
          <w:p w:rsidRPr="00AC6263" w:rsidR="0076768E" w:rsidP="0076768E" w:rsidRDefault="0076768E" w14:paraId="3B93458C" w14:textId="4E4E7666">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1BDFEA32" w14:textId="1F2BE85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737AD">
              <w:rPr>
                <w:rFonts w:cs="Calibri"/>
                <w:color w:val="000000"/>
                <w:sz w:val="16"/>
                <w:szCs w:val="16"/>
              </w:rPr>
              <w:t>Y</w:t>
            </w:r>
          </w:p>
        </w:tc>
        <w:tc>
          <w:tcPr>
            <w:tcW w:w="953" w:type="pct"/>
            <w:noWrap/>
          </w:tcPr>
          <w:p w:rsidRPr="00357BB2" w:rsidR="0076768E" w:rsidP="0076768E" w:rsidRDefault="0076768E" w14:paraId="78284DF0" w14:textId="1C641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CUST_ORIG_SYSTEM_REFERENCE  </w:t>
            </w:r>
          </w:p>
        </w:tc>
        <w:tc>
          <w:tcPr>
            <w:tcW w:w="876" w:type="pct"/>
            <w:noWrap/>
          </w:tcPr>
          <w:p w:rsidRPr="00357BB2" w:rsidR="0076768E" w:rsidP="0076768E" w:rsidRDefault="0076768E" w14:paraId="3D42DEDB" w14:textId="4A1D6FDA">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CUST_ORIG_SYSTEM_REFERENCE  </w:t>
            </w:r>
          </w:p>
        </w:tc>
        <w:tc>
          <w:tcPr>
            <w:tcW w:w="835" w:type="pct"/>
            <w:noWrap/>
          </w:tcPr>
          <w:p w:rsidRPr="0076768E" w:rsidR="0076768E" w:rsidP="0076768E" w:rsidRDefault="0076768E" w14:paraId="496C5C56" w14:textId="3E0E2B6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br/>
            </w:r>
            <w:r w:rsidRPr="0076768E">
              <w:rPr>
                <w:rFonts w:cs="Calibri"/>
                <w:color w:val="000000"/>
                <w:sz w:val="16"/>
                <w:szCs w:val="16"/>
              </w:rPr>
              <w:t>Original System Reference for the customer account.</w:t>
            </w:r>
          </w:p>
        </w:tc>
      </w:tr>
      <w:tr w:rsidRPr="00EC4DEB" w:rsidR="0076768E" w:rsidTr="005730C6" w14:paraId="652D4291" w14:textId="77777777">
        <w:tc>
          <w:tcPr>
            <w:tcW w:w="252" w:type="pct"/>
            <w:noWrap/>
          </w:tcPr>
          <w:p w:rsidRPr="00BC567D" w:rsidR="0076768E" w:rsidP="0076768E" w:rsidRDefault="0076768E" w14:paraId="113B2800"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0</w:t>
            </w:r>
          </w:p>
        </w:tc>
        <w:tc>
          <w:tcPr>
            <w:tcW w:w="940" w:type="pct"/>
            <w:noWrap/>
          </w:tcPr>
          <w:p w:rsidRPr="00EA7C4B" w:rsidR="0076768E" w:rsidP="0076768E" w:rsidRDefault="0076768E" w14:paraId="257A4033" w14:textId="1E4F0F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RELATED_CUST_ORIG_SYSTEM    </w:t>
            </w:r>
          </w:p>
        </w:tc>
        <w:tc>
          <w:tcPr>
            <w:tcW w:w="534" w:type="pct"/>
            <w:noWrap/>
          </w:tcPr>
          <w:p w:rsidRPr="000E07B4" w:rsidR="0076768E" w:rsidP="0076768E" w:rsidRDefault="0076768E" w14:paraId="5DFDA0D8" w14:textId="156360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30)</w:t>
            </w:r>
          </w:p>
        </w:tc>
        <w:tc>
          <w:tcPr>
            <w:tcW w:w="369" w:type="pct"/>
            <w:noWrap/>
          </w:tcPr>
          <w:p w:rsidRPr="00AC6263" w:rsidR="0076768E" w:rsidP="0076768E" w:rsidRDefault="0076768E" w14:paraId="661060C6" w14:textId="3320F9A0">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1D5D71C2" w14:textId="727CD61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737AD">
              <w:rPr>
                <w:rFonts w:cs="Calibri"/>
                <w:color w:val="000000"/>
                <w:sz w:val="16"/>
                <w:szCs w:val="16"/>
              </w:rPr>
              <w:t>Y</w:t>
            </w:r>
          </w:p>
        </w:tc>
        <w:tc>
          <w:tcPr>
            <w:tcW w:w="953" w:type="pct"/>
            <w:noWrap/>
          </w:tcPr>
          <w:p w:rsidRPr="00357BB2" w:rsidR="0076768E" w:rsidP="0076768E" w:rsidRDefault="0076768E" w14:paraId="24E1F38C" w14:textId="463CCAE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RELATED_CUST_ORIG_SYSTEM    </w:t>
            </w:r>
          </w:p>
        </w:tc>
        <w:tc>
          <w:tcPr>
            <w:tcW w:w="876" w:type="pct"/>
            <w:noWrap/>
          </w:tcPr>
          <w:p w:rsidRPr="00357BB2" w:rsidR="0076768E" w:rsidP="0076768E" w:rsidRDefault="0076768E" w14:paraId="0B49140F" w14:textId="6658E40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RELATED_CUST_ORIG_SYSTEM    </w:t>
            </w:r>
          </w:p>
        </w:tc>
        <w:tc>
          <w:tcPr>
            <w:tcW w:w="835" w:type="pct"/>
            <w:noWrap/>
          </w:tcPr>
          <w:p w:rsidRPr="0076768E" w:rsidR="0076768E" w:rsidP="0076768E" w:rsidRDefault="0076768E" w14:paraId="0D9340E5" w14:textId="40A4E2B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t>Original System Identifier for the related customer account.</w:t>
            </w:r>
          </w:p>
        </w:tc>
      </w:tr>
      <w:tr w:rsidRPr="00EC4DEB" w:rsidR="0076768E" w:rsidTr="005730C6" w14:paraId="73BAB20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145FA96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1</w:t>
            </w:r>
          </w:p>
        </w:tc>
        <w:tc>
          <w:tcPr>
            <w:tcW w:w="940" w:type="pct"/>
            <w:noWrap/>
          </w:tcPr>
          <w:p w:rsidRPr="00EA7C4B" w:rsidR="0076768E" w:rsidP="0076768E" w:rsidRDefault="0076768E" w14:paraId="34F32133" w14:textId="5A1742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RELATED_CUST_ORIG_SYS_REF   </w:t>
            </w:r>
          </w:p>
        </w:tc>
        <w:tc>
          <w:tcPr>
            <w:tcW w:w="534" w:type="pct"/>
            <w:noWrap/>
          </w:tcPr>
          <w:p w:rsidRPr="000E07B4" w:rsidR="0076768E" w:rsidP="0076768E" w:rsidRDefault="0076768E" w14:paraId="6E4D6543" w14:textId="207DB7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240)</w:t>
            </w:r>
          </w:p>
        </w:tc>
        <w:tc>
          <w:tcPr>
            <w:tcW w:w="369" w:type="pct"/>
            <w:noWrap/>
          </w:tcPr>
          <w:p w:rsidRPr="00AC6263" w:rsidR="0076768E" w:rsidP="0076768E" w:rsidRDefault="0076768E" w14:paraId="2A329CF9" w14:textId="13154F69">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72BCCA01" w14:textId="3A2E79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Y</w:t>
            </w:r>
          </w:p>
        </w:tc>
        <w:tc>
          <w:tcPr>
            <w:tcW w:w="953" w:type="pct"/>
            <w:noWrap/>
          </w:tcPr>
          <w:p w:rsidRPr="00357BB2" w:rsidR="0076768E" w:rsidP="0076768E" w:rsidRDefault="0076768E" w14:paraId="4F9E887D" w14:textId="25408ADC">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RELATED_CUST_ORIG_SYS_REF   </w:t>
            </w:r>
          </w:p>
        </w:tc>
        <w:tc>
          <w:tcPr>
            <w:tcW w:w="876" w:type="pct"/>
            <w:noWrap/>
          </w:tcPr>
          <w:p w:rsidRPr="00357BB2" w:rsidR="0076768E" w:rsidP="0076768E" w:rsidRDefault="0076768E" w14:paraId="0FE714A1" w14:textId="7B308E3F">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RELATED_CUST_ORIG_SYS_REF   </w:t>
            </w:r>
          </w:p>
        </w:tc>
        <w:tc>
          <w:tcPr>
            <w:tcW w:w="835" w:type="pct"/>
            <w:noWrap/>
          </w:tcPr>
          <w:p w:rsidRPr="0076768E" w:rsidR="0076768E" w:rsidP="0076768E" w:rsidRDefault="0076768E" w14:paraId="2F0F2993" w14:textId="109B6D5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br/>
            </w:r>
            <w:r w:rsidRPr="0076768E">
              <w:rPr>
                <w:rFonts w:cs="Calibri"/>
                <w:color w:val="000000"/>
                <w:sz w:val="16"/>
                <w:szCs w:val="16"/>
              </w:rPr>
              <w:t>Original System Reference for the related customer account.</w:t>
            </w:r>
          </w:p>
        </w:tc>
      </w:tr>
      <w:tr w:rsidRPr="00EC4DEB" w:rsidR="0076768E" w:rsidTr="005730C6" w14:paraId="455E4897" w14:textId="77777777">
        <w:tc>
          <w:tcPr>
            <w:tcW w:w="252" w:type="pct"/>
            <w:noWrap/>
          </w:tcPr>
          <w:p w:rsidRPr="00BC567D" w:rsidR="0076768E" w:rsidP="0076768E" w:rsidRDefault="0076768E" w14:paraId="5C4BED1D"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2</w:t>
            </w:r>
          </w:p>
        </w:tc>
        <w:tc>
          <w:tcPr>
            <w:tcW w:w="940" w:type="pct"/>
            <w:noWrap/>
          </w:tcPr>
          <w:p w:rsidRPr="00EA7C4B" w:rsidR="0076768E" w:rsidP="0076768E" w:rsidRDefault="0076768E" w14:paraId="67D44B13" w14:textId="495DCB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RELATIONSHIP_TYPE           </w:t>
            </w:r>
          </w:p>
        </w:tc>
        <w:tc>
          <w:tcPr>
            <w:tcW w:w="534" w:type="pct"/>
            <w:noWrap/>
          </w:tcPr>
          <w:p w:rsidRPr="000E07B4" w:rsidR="0076768E" w:rsidP="0076768E" w:rsidRDefault="0076768E" w14:paraId="5650F410" w14:textId="11E291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30)</w:t>
            </w:r>
          </w:p>
        </w:tc>
        <w:tc>
          <w:tcPr>
            <w:tcW w:w="369" w:type="pct"/>
            <w:noWrap/>
          </w:tcPr>
          <w:p w:rsidRPr="00AC6263" w:rsidR="0076768E" w:rsidP="0076768E" w:rsidRDefault="0076768E" w14:paraId="7AAFF3AF" w14:textId="33943248">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4B2473AA" w14:textId="23F3B1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Y</w:t>
            </w:r>
          </w:p>
        </w:tc>
        <w:tc>
          <w:tcPr>
            <w:tcW w:w="953" w:type="pct"/>
            <w:noWrap/>
          </w:tcPr>
          <w:p w:rsidRPr="00357BB2" w:rsidR="0076768E" w:rsidP="0076768E" w:rsidRDefault="0076768E" w14:paraId="50761A99" w14:textId="381BE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RELATIONSHIP_TYPE           </w:t>
            </w:r>
          </w:p>
        </w:tc>
        <w:tc>
          <w:tcPr>
            <w:tcW w:w="876" w:type="pct"/>
            <w:noWrap/>
          </w:tcPr>
          <w:p w:rsidRPr="00357BB2" w:rsidR="0076768E" w:rsidP="0076768E" w:rsidRDefault="0076768E" w14:paraId="5DE73141" w14:textId="10CDFF73">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RELATIONSHIP_TYPE           </w:t>
            </w:r>
          </w:p>
        </w:tc>
        <w:tc>
          <w:tcPr>
            <w:tcW w:w="835" w:type="pct"/>
            <w:noWrap/>
          </w:tcPr>
          <w:p w:rsidRPr="0076768E" w:rsidR="0076768E" w:rsidP="0076768E" w:rsidRDefault="0076768E" w14:paraId="09596402" w14:textId="35BD6B2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br/>
            </w:r>
            <w:r w:rsidRPr="0076768E">
              <w:rPr>
                <w:rFonts w:cs="Calibri"/>
                <w:color w:val="000000"/>
                <w:sz w:val="16"/>
                <w:szCs w:val="16"/>
              </w:rPr>
              <w:t>Revenue accounting code for the RELATIONSHIP_TYPE column in the AR_LOOKUPS table.</w:t>
            </w:r>
          </w:p>
        </w:tc>
      </w:tr>
      <w:tr w:rsidRPr="00EC4DEB" w:rsidR="0076768E" w:rsidTr="005730C6" w14:paraId="137C348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4D13949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3</w:t>
            </w:r>
          </w:p>
        </w:tc>
        <w:tc>
          <w:tcPr>
            <w:tcW w:w="940" w:type="pct"/>
            <w:noWrap/>
          </w:tcPr>
          <w:p w:rsidRPr="00EA7C4B" w:rsidR="0076768E" w:rsidP="0076768E" w:rsidRDefault="0076768E" w14:paraId="0338F0A7" w14:textId="2E47CE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CUSTOMER_RECIPROCAL_FLAG    </w:t>
            </w:r>
          </w:p>
        </w:tc>
        <w:tc>
          <w:tcPr>
            <w:tcW w:w="534" w:type="pct"/>
            <w:noWrap/>
          </w:tcPr>
          <w:p w:rsidRPr="000E07B4" w:rsidR="0076768E" w:rsidP="0076768E" w:rsidRDefault="0076768E" w14:paraId="3A74F130" w14:textId="3BE1C5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w:t>
            </w:r>
          </w:p>
        </w:tc>
        <w:tc>
          <w:tcPr>
            <w:tcW w:w="369" w:type="pct"/>
            <w:noWrap/>
          </w:tcPr>
          <w:p w:rsidRPr="00AC6263" w:rsidR="0076768E" w:rsidP="0076768E" w:rsidRDefault="0076768E" w14:paraId="335592F6" w14:textId="5759C467">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74F3ADA6" w14:textId="57002D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4359A1AE" w14:textId="20A03154">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CUSTOMER_RECIPROCAL_FLAG    </w:t>
            </w:r>
          </w:p>
        </w:tc>
        <w:tc>
          <w:tcPr>
            <w:tcW w:w="876" w:type="pct"/>
            <w:noWrap/>
          </w:tcPr>
          <w:p w:rsidRPr="00357BB2" w:rsidR="0076768E" w:rsidP="0076768E" w:rsidRDefault="0076768E" w14:paraId="609C6B19" w14:textId="49CD9C4B">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CUSTOMER_RECIPROCAL_FLAG    </w:t>
            </w:r>
          </w:p>
        </w:tc>
        <w:tc>
          <w:tcPr>
            <w:tcW w:w="835" w:type="pct"/>
            <w:noWrap/>
          </w:tcPr>
          <w:p w:rsidRPr="0076768E" w:rsidR="0076768E" w:rsidP="0076768E" w:rsidRDefault="0076768E" w14:paraId="6BC58495" w14:textId="3EC5AAB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76768E">
              <w:rPr>
                <w:rFonts w:cs="Calibri"/>
                <w:color w:val="000000"/>
                <w:sz w:val="16"/>
                <w:szCs w:val="16"/>
              </w:rPr>
              <w:br/>
            </w:r>
            <w:r w:rsidRPr="0076768E">
              <w:rPr>
                <w:rFonts w:cs="Calibri"/>
                <w:color w:val="000000"/>
                <w:sz w:val="16"/>
                <w:szCs w:val="16"/>
              </w:rPr>
              <w:t>Indicates if this relationship is reciprocal or not. Y for reciprocal relationships, N for relationships that are not reciprocal.</w:t>
            </w:r>
          </w:p>
        </w:tc>
      </w:tr>
      <w:tr w:rsidRPr="00EC4DEB" w:rsidR="0076768E" w:rsidTr="005730C6" w14:paraId="62D92678" w14:textId="77777777">
        <w:tc>
          <w:tcPr>
            <w:tcW w:w="252" w:type="pct"/>
            <w:noWrap/>
          </w:tcPr>
          <w:p w:rsidRPr="00BC567D" w:rsidR="0076768E" w:rsidP="0076768E" w:rsidRDefault="0076768E" w14:paraId="1EF8D8C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4</w:t>
            </w:r>
          </w:p>
        </w:tc>
        <w:tc>
          <w:tcPr>
            <w:tcW w:w="940" w:type="pct"/>
            <w:noWrap/>
          </w:tcPr>
          <w:p w:rsidRPr="00EA7C4B" w:rsidR="0076768E" w:rsidP="0076768E" w:rsidRDefault="0076768E" w14:paraId="4BA0C559" w14:textId="13C4CA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BILL_TO_FLAG                </w:t>
            </w:r>
          </w:p>
        </w:tc>
        <w:tc>
          <w:tcPr>
            <w:tcW w:w="534" w:type="pct"/>
            <w:noWrap/>
          </w:tcPr>
          <w:p w:rsidRPr="000E07B4" w:rsidR="0076768E" w:rsidP="0076768E" w:rsidRDefault="0076768E" w14:paraId="71BFC19E" w14:textId="5F730A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w:t>
            </w:r>
          </w:p>
        </w:tc>
        <w:tc>
          <w:tcPr>
            <w:tcW w:w="369" w:type="pct"/>
            <w:noWrap/>
          </w:tcPr>
          <w:p w:rsidRPr="00AC6263" w:rsidR="0076768E" w:rsidP="0076768E" w:rsidRDefault="0076768E" w14:paraId="6473C5E1" w14:textId="29D091DD">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487B2FC4" w14:textId="3CE7D5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38E442AD" w14:textId="3C9126E0">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BILL_TO_FLAG                </w:t>
            </w:r>
          </w:p>
        </w:tc>
        <w:tc>
          <w:tcPr>
            <w:tcW w:w="876" w:type="pct"/>
            <w:noWrap/>
          </w:tcPr>
          <w:p w:rsidRPr="00357BB2" w:rsidR="0076768E" w:rsidP="0076768E" w:rsidRDefault="0076768E" w14:paraId="27DEC3D6" w14:textId="6FF1C7F4">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BILL_TO_FLAG                </w:t>
            </w:r>
          </w:p>
        </w:tc>
        <w:tc>
          <w:tcPr>
            <w:tcW w:w="835" w:type="pct"/>
            <w:noWrap/>
          </w:tcPr>
          <w:p w:rsidRPr="0076768E" w:rsidR="0076768E" w:rsidP="0076768E" w:rsidRDefault="0076768E" w14:paraId="280BAC2E" w14:textId="25138E46">
            <w:pPr>
              <w:widowControl w:val="0"/>
              <w:autoSpaceDE w:val="0"/>
              <w:autoSpaceDN w:val="0"/>
              <w:adjustRightInd w:val="0"/>
              <w:spacing w:after="0" w:line="240" w:lineRule="auto"/>
              <w:ind w:right="108"/>
              <w:rPr>
                <w:rFonts w:ascii="Calibri Light" w:hAnsi="Calibri Light" w:cs="Arial"/>
                <w:color w:val="4F4F4F"/>
                <w:sz w:val="16"/>
                <w:szCs w:val="16"/>
              </w:rPr>
            </w:pPr>
            <w:r w:rsidRPr="0076768E">
              <w:rPr>
                <w:rFonts w:cs="Calibri"/>
                <w:color w:val="000000"/>
                <w:sz w:val="16"/>
                <w:szCs w:val="16"/>
              </w:rPr>
              <w:t>Indicates if this relationship is bill-to or not.</w:t>
            </w:r>
          </w:p>
        </w:tc>
      </w:tr>
      <w:tr w:rsidRPr="00EC4DEB" w:rsidR="0076768E" w:rsidTr="005730C6" w14:paraId="35A8941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3FA5A78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5</w:t>
            </w:r>
          </w:p>
        </w:tc>
        <w:tc>
          <w:tcPr>
            <w:tcW w:w="940" w:type="pct"/>
            <w:noWrap/>
          </w:tcPr>
          <w:p w:rsidRPr="00EA7C4B" w:rsidR="0076768E" w:rsidP="0076768E" w:rsidRDefault="0076768E" w14:paraId="5119C3E2" w14:textId="7F9025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SHIP_TO_FLAG                </w:t>
            </w:r>
          </w:p>
        </w:tc>
        <w:tc>
          <w:tcPr>
            <w:tcW w:w="534" w:type="pct"/>
            <w:noWrap/>
          </w:tcPr>
          <w:p w:rsidRPr="000E07B4" w:rsidR="0076768E" w:rsidP="0076768E" w:rsidRDefault="0076768E" w14:paraId="647C9203" w14:textId="5B756E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w:t>
            </w:r>
          </w:p>
        </w:tc>
        <w:tc>
          <w:tcPr>
            <w:tcW w:w="369" w:type="pct"/>
            <w:noWrap/>
          </w:tcPr>
          <w:p w:rsidRPr="00357BB2" w:rsidR="0076768E" w:rsidP="0076768E" w:rsidRDefault="0076768E" w14:paraId="19FA5FEC" w14:textId="41789B16">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353EAA9D" w14:textId="24F187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4024269F" w14:textId="278D4488">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SHIP_TO_FLAG                </w:t>
            </w:r>
          </w:p>
        </w:tc>
        <w:tc>
          <w:tcPr>
            <w:tcW w:w="876" w:type="pct"/>
            <w:noWrap/>
          </w:tcPr>
          <w:p w:rsidRPr="00357BB2" w:rsidR="0076768E" w:rsidP="0076768E" w:rsidRDefault="0076768E" w14:paraId="45EA7695" w14:textId="2990CC42">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SHIP_TO_FLAG                </w:t>
            </w:r>
          </w:p>
        </w:tc>
        <w:tc>
          <w:tcPr>
            <w:tcW w:w="835" w:type="pct"/>
            <w:noWrap/>
          </w:tcPr>
          <w:p w:rsidRPr="0076768E" w:rsidR="0076768E" w:rsidP="0076768E" w:rsidRDefault="0076768E" w14:paraId="4ED3FD48" w14:textId="21EA2657">
            <w:pPr>
              <w:widowControl w:val="0"/>
              <w:autoSpaceDE w:val="0"/>
              <w:autoSpaceDN w:val="0"/>
              <w:adjustRightInd w:val="0"/>
              <w:spacing w:after="0" w:line="240" w:lineRule="auto"/>
              <w:ind w:right="108"/>
              <w:rPr>
                <w:rFonts w:ascii="Calibri Light" w:hAnsi="Calibri Light" w:cs="Arial"/>
                <w:color w:val="4F4F4F"/>
                <w:sz w:val="16"/>
                <w:szCs w:val="16"/>
              </w:rPr>
            </w:pPr>
            <w:r w:rsidRPr="0076768E">
              <w:rPr>
                <w:rFonts w:cs="Calibri"/>
                <w:color w:val="000000"/>
                <w:sz w:val="16"/>
                <w:szCs w:val="16"/>
              </w:rPr>
              <w:t>Indicates if this relationship is ship-to or not.</w:t>
            </w:r>
          </w:p>
        </w:tc>
      </w:tr>
      <w:tr w:rsidRPr="00EC4DEB" w:rsidR="0076768E" w:rsidTr="005730C6" w14:paraId="55ACE50C" w14:textId="77777777">
        <w:tc>
          <w:tcPr>
            <w:tcW w:w="252" w:type="pct"/>
            <w:noWrap/>
          </w:tcPr>
          <w:p w:rsidRPr="00BC567D" w:rsidR="0076768E" w:rsidP="0076768E" w:rsidRDefault="0076768E" w14:paraId="1F46F806"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6</w:t>
            </w:r>
          </w:p>
        </w:tc>
        <w:tc>
          <w:tcPr>
            <w:tcW w:w="940" w:type="pct"/>
            <w:noWrap/>
          </w:tcPr>
          <w:p w:rsidRPr="00EA7C4B" w:rsidR="0076768E" w:rsidP="0076768E" w:rsidRDefault="0076768E" w14:paraId="00A5CFB5" w14:textId="57F05D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SET_CODE                    </w:t>
            </w:r>
          </w:p>
        </w:tc>
        <w:tc>
          <w:tcPr>
            <w:tcW w:w="534" w:type="pct"/>
            <w:noWrap/>
          </w:tcPr>
          <w:p w:rsidRPr="000E07B4" w:rsidR="0076768E" w:rsidP="0076768E" w:rsidRDefault="0076768E" w14:paraId="741DF7D7" w14:textId="4321A0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30)</w:t>
            </w:r>
          </w:p>
        </w:tc>
        <w:tc>
          <w:tcPr>
            <w:tcW w:w="369" w:type="pct"/>
            <w:noWrap/>
          </w:tcPr>
          <w:p w:rsidRPr="00357BB2" w:rsidR="0076768E" w:rsidP="0076768E" w:rsidRDefault="0076768E" w14:paraId="3CB9EFF0" w14:textId="4AE25FA0">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4436A0BB" w14:textId="60E0CD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Y</w:t>
            </w:r>
          </w:p>
        </w:tc>
        <w:tc>
          <w:tcPr>
            <w:tcW w:w="953" w:type="pct"/>
            <w:noWrap/>
          </w:tcPr>
          <w:p w:rsidRPr="00357BB2" w:rsidR="0076768E" w:rsidP="0076768E" w:rsidRDefault="0076768E" w14:paraId="7EC0F7E7" w14:textId="718AD11F">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SET_CODE                    </w:t>
            </w:r>
          </w:p>
        </w:tc>
        <w:tc>
          <w:tcPr>
            <w:tcW w:w="876" w:type="pct"/>
            <w:noWrap/>
          </w:tcPr>
          <w:p w:rsidRPr="00357BB2" w:rsidR="0076768E" w:rsidP="0076768E" w:rsidRDefault="0076768E" w14:paraId="4BF34E2E" w14:textId="32F8DA1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SET_CODE                    </w:t>
            </w:r>
          </w:p>
        </w:tc>
        <w:tc>
          <w:tcPr>
            <w:tcW w:w="835" w:type="pct"/>
            <w:noWrap/>
          </w:tcPr>
          <w:p w:rsidRPr="0076768E" w:rsidR="0076768E" w:rsidP="0076768E" w:rsidRDefault="0076768E" w14:paraId="500B1EE4" w14:textId="2ECD9B0B">
            <w:pPr>
              <w:widowControl w:val="0"/>
              <w:autoSpaceDE w:val="0"/>
              <w:autoSpaceDN w:val="0"/>
              <w:adjustRightInd w:val="0"/>
              <w:spacing w:after="0" w:line="240" w:lineRule="auto"/>
              <w:ind w:right="108"/>
              <w:rPr>
                <w:rFonts w:ascii="Calibri Light" w:hAnsi="Calibri Light" w:cs="Arial"/>
                <w:color w:val="4F4F4F"/>
                <w:sz w:val="16"/>
                <w:szCs w:val="16"/>
              </w:rPr>
            </w:pPr>
            <w:r w:rsidRPr="0076768E">
              <w:rPr>
                <w:rFonts w:cs="Calibri"/>
                <w:color w:val="000000"/>
                <w:sz w:val="16"/>
                <w:szCs w:val="16"/>
              </w:rPr>
              <w:t>Identifies a set of reference data shared across business units and other entities. Also known as Reference Data Sets, they are used to filter reference data in transactional UIs.</w:t>
            </w:r>
          </w:p>
        </w:tc>
      </w:tr>
      <w:tr w:rsidRPr="00EC4DEB" w:rsidR="0076768E" w:rsidTr="005730C6" w14:paraId="56168A8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64DBDD7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7</w:t>
            </w:r>
          </w:p>
        </w:tc>
        <w:tc>
          <w:tcPr>
            <w:tcW w:w="940" w:type="pct"/>
            <w:noWrap/>
          </w:tcPr>
          <w:p w:rsidRPr="00EA7C4B" w:rsidR="0076768E" w:rsidP="0076768E" w:rsidRDefault="0076768E" w14:paraId="61CD0656" w14:textId="3B379D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START_DATE                  </w:t>
            </w:r>
          </w:p>
        </w:tc>
        <w:tc>
          <w:tcPr>
            <w:tcW w:w="534" w:type="pct"/>
            <w:noWrap/>
          </w:tcPr>
          <w:p w:rsidRPr="000E07B4" w:rsidR="0076768E" w:rsidP="0076768E" w:rsidRDefault="0076768E" w14:paraId="1178E9BC" w14:textId="7C1841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DATE</w:t>
            </w:r>
          </w:p>
        </w:tc>
        <w:tc>
          <w:tcPr>
            <w:tcW w:w="369" w:type="pct"/>
            <w:noWrap/>
          </w:tcPr>
          <w:p w:rsidRPr="00357BB2" w:rsidR="0076768E" w:rsidP="0076768E" w:rsidRDefault="0076768E" w14:paraId="66AB98A0" w14:textId="697B65A6">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00B2F54" w14:textId="2B44CF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Y</w:t>
            </w:r>
          </w:p>
        </w:tc>
        <w:tc>
          <w:tcPr>
            <w:tcW w:w="953" w:type="pct"/>
            <w:noWrap/>
          </w:tcPr>
          <w:p w:rsidRPr="00357BB2" w:rsidR="0076768E" w:rsidP="0076768E" w:rsidRDefault="0076768E" w14:paraId="2823975D" w14:textId="7585898B">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START_DATE                  </w:t>
            </w:r>
          </w:p>
        </w:tc>
        <w:tc>
          <w:tcPr>
            <w:tcW w:w="876" w:type="pct"/>
            <w:noWrap/>
          </w:tcPr>
          <w:p w:rsidRPr="00357BB2" w:rsidR="0076768E" w:rsidP="0076768E" w:rsidRDefault="0076768E" w14:paraId="78728933" w14:textId="0FD4781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START_DATE                  </w:t>
            </w:r>
          </w:p>
        </w:tc>
        <w:tc>
          <w:tcPr>
            <w:tcW w:w="835" w:type="pct"/>
            <w:noWrap/>
          </w:tcPr>
          <w:p w:rsidRPr="0076768E" w:rsidR="0076768E" w:rsidP="0076768E" w:rsidRDefault="0076768E" w14:paraId="5D064F21" w14:textId="20C1BAC2">
            <w:pPr>
              <w:widowControl w:val="0"/>
              <w:autoSpaceDE w:val="0"/>
              <w:autoSpaceDN w:val="0"/>
              <w:adjustRightInd w:val="0"/>
              <w:spacing w:after="0" w:line="240" w:lineRule="auto"/>
              <w:ind w:right="108"/>
              <w:rPr>
                <w:rFonts w:ascii="Calibri Light" w:hAnsi="Calibri Light" w:cs="Arial"/>
                <w:color w:val="4F4F4F"/>
                <w:sz w:val="16"/>
                <w:szCs w:val="16"/>
              </w:rPr>
            </w:pPr>
            <w:r w:rsidRPr="0076768E">
              <w:rPr>
                <w:rFonts w:cs="Calibri"/>
                <w:color w:val="000000"/>
                <w:sz w:val="16"/>
                <w:szCs w:val="16"/>
              </w:rPr>
              <w:br/>
            </w:r>
            <w:r w:rsidRPr="0076768E">
              <w:rPr>
                <w:rFonts w:cs="Calibri"/>
                <w:color w:val="000000"/>
                <w:sz w:val="16"/>
                <w:szCs w:val="16"/>
              </w:rPr>
              <w:t xml:space="preserve">Start date from which this account relationship is valid. </w:t>
            </w:r>
            <w:r w:rsidRPr="0076768E">
              <w:rPr>
                <w:rFonts w:cs="Calibri"/>
                <w:color w:val="000000"/>
                <w:sz w:val="16"/>
                <w:szCs w:val="16"/>
              </w:rPr>
              <w:br/>
            </w:r>
            <w:r w:rsidRPr="0076768E">
              <w:rPr>
                <w:rFonts w:cs="Calibri"/>
                <w:color w:val="000000"/>
                <w:sz w:val="16"/>
                <w:szCs w:val="16"/>
              </w:rPr>
              <w:br/>
            </w:r>
            <w:r w:rsidRPr="0076768E">
              <w:rPr>
                <w:rFonts w:cs="Calibri"/>
                <w:color w:val="000000"/>
                <w:sz w:val="16"/>
                <w:szCs w:val="16"/>
              </w:rPr>
              <w:t>Provide value in following format YYYY/MM/DD</w:t>
            </w:r>
          </w:p>
        </w:tc>
      </w:tr>
      <w:tr w:rsidRPr="00EC4DEB" w:rsidR="0076768E" w:rsidTr="005730C6" w14:paraId="0A41216A" w14:textId="77777777">
        <w:tc>
          <w:tcPr>
            <w:tcW w:w="252" w:type="pct"/>
            <w:noWrap/>
          </w:tcPr>
          <w:p w:rsidRPr="00BC567D" w:rsidR="0076768E" w:rsidP="0076768E" w:rsidRDefault="0076768E" w14:paraId="39CCC88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8</w:t>
            </w:r>
          </w:p>
        </w:tc>
        <w:tc>
          <w:tcPr>
            <w:tcW w:w="940" w:type="pct"/>
            <w:noWrap/>
          </w:tcPr>
          <w:p w:rsidRPr="00EA7C4B" w:rsidR="0076768E" w:rsidP="0076768E" w:rsidRDefault="0076768E" w14:paraId="00352C46" w14:textId="5F9871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END_DATE                    </w:t>
            </w:r>
          </w:p>
        </w:tc>
        <w:tc>
          <w:tcPr>
            <w:tcW w:w="534" w:type="pct"/>
            <w:noWrap/>
          </w:tcPr>
          <w:p w:rsidRPr="000E07B4" w:rsidR="0076768E" w:rsidP="0076768E" w:rsidRDefault="0076768E" w14:paraId="12F03560" w14:textId="49A5BD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DATE</w:t>
            </w:r>
          </w:p>
        </w:tc>
        <w:tc>
          <w:tcPr>
            <w:tcW w:w="369" w:type="pct"/>
            <w:noWrap/>
          </w:tcPr>
          <w:p w:rsidRPr="00357BB2" w:rsidR="0076768E" w:rsidP="0076768E" w:rsidRDefault="0076768E" w14:paraId="243C6358" w14:textId="3DF77A0E">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3BBBE30B" w14:textId="09CF9B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3201F244" w14:textId="1EFAA04B">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END_DATE                    </w:t>
            </w:r>
          </w:p>
        </w:tc>
        <w:tc>
          <w:tcPr>
            <w:tcW w:w="876" w:type="pct"/>
            <w:noWrap/>
          </w:tcPr>
          <w:p w:rsidRPr="00357BB2" w:rsidR="0076768E" w:rsidP="0076768E" w:rsidRDefault="0076768E" w14:paraId="0FB7E94E" w14:textId="650F8688">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END_DATE                    </w:t>
            </w:r>
          </w:p>
        </w:tc>
        <w:tc>
          <w:tcPr>
            <w:tcW w:w="835" w:type="pct"/>
            <w:noWrap/>
          </w:tcPr>
          <w:p w:rsidRPr="0076768E" w:rsidR="0076768E" w:rsidP="0076768E" w:rsidRDefault="0076768E" w14:paraId="1D7E1D92" w14:textId="43265C13">
            <w:pPr>
              <w:widowControl w:val="0"/>
              <w:autoSpaceDE w:val="0"/>
              <w:autoSpaceDN w:val="0"/>
              <w:adjustRightInd w:val="0"/>
              <w:spacing w:after="0" w:line="240" w:lineRule="auto"/>
              <w:ind w:right="108"/>
              <w:rPr>
                <w:rFonts w:ascii="Calibri Light" w:hAnsi="Calibri Light" w:cs="Arial"/>
                <w:color w:val="4F4F4F"/>
                <w:sz w:val="16"/>
                <w:szCs w:val="16"/>
              </w:rPr>
            </w:pPr>
            <w:r w:rsidRPr="0076768E">
              <w:rPr>
                <w:rFonts w:cs="Calibri"/>
                <w:color w:val="000000"/>
                <w:sz w:val="16"/>
                <w:szCs w:val="16"/>
              </w:rPr>
              <w:t xml:space="preserve">Date until which this account relationship is valid. </w:t>
            </w:r>
            <w:r w:rsidRPr="0076768E">
              <w:rPr>
                <w:rFonts w:cs="Calibri"/>
                <w:color w:val="000000"/>
                <w:sz w:val="16"/>
                <w:szCs w:val="16"/>
              </w:rPr>
              <w:br/>
            </w:r>
            <w:r w:rsidRPr="0076768E">
              <w:rPr>
                <w:rFonts w:cs="Calibri"/>
                <w:color w:val="000000"/>
                <w:sz w:val="16"/>
                <w:szCs w:val="16"/>
              </w:rPr>
              <w:br/>
            </w:r>
            <w:r w:rsidRPr="0076768E">
              <w:rPr>
                <w:rFonts w:cs="Calibri"/>
                <w:color w:val="000000"/>
                <w:sz w:val="16"/>
                <w:szCs w:val="16"/>
              </w:rPr>
              <w:t>Provide value in following format YYYY/MM/DD</w:t>
            </w:r>
          </w:p>
        </w:tc>
      </w:tr>
      <w:tr w:rsidRPr="00EC4DEB" w:rsidR="0076768E" w:rsidTr="005730C6" w14:paraId="313CA9F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7FAB9BE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19</w:t>
            </w:r>
          </w:p>
        </w:tc>
        <w:tc>
          <w:tcPr>
            <w:tcW w:w="940" w:type="pct"/>
            <w:noWrap/>
          </w:tcPr>
          <w:p w:rsidRPr="00EA7C4B" w:rsidR="0076768E" w:rsidP="0076768E" w:rsidRDefault="0076768E" w14:paraId="7588AFD3" w14:textId="7634C5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_CATEGORY          </w:t>
            </w:r>
          </w:p>
        </w:tc>
        <w:tc>
          <w:tcPr>
            <w:tcW w:w="534" w:type="pct"/>
            <w:noWrap/>
          </w:tcPr>
          <w:p w:rsidRPr="000E07B4" w:rsidR="0076768E" w:rsidP="0076768E" w:rsidRDefault="0076768E" w14:paraId="17CE39CD" w14:textId="765AE5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30)</w:t>
            </w:r>
          </w:p>
        </w:tc>
        <w:tc>
          <w:tcPr>
            <w:tcW w:w="369" w:type="pct"/>
            <w:noWrap/>
          </w:tcPr>
          <w:p w:rsidRPr="00357BB2" w:rsidR="0076768E" w:rsidP="0076768E" w:rsidRDefault="0076768E" w14:paraId="5D8C2298" w14:textId="5A124260">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418191A" w14:textId="7C8F26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0B87EC44" w14:textId="0FE42E66">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_CATEGORY          </w:t>
            </w:r>
          </w:p>
        </w:tc>
        <w:tc>
          <w:tcPr>
            <w:tcW w:w="876" w:type="pct"/>
            <w:noWrap/>
          </w:tcPr>
          <w:p w:rsidRPr="00357BB2" w:rsidR="0076768E" w:rsidP="0076768E" w:rsidRDefault="0076768E" w14:paraId="787F9CCE" w14:textId="1FA9057F">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_CATEGORY          </w:t>
            </w:r>
          </w:p>
        </w:tc>
        <w:tc>
          <w:tcPr>
            <w:tcW w:w="835" w:type="pct"/>
            <w:noWrap/>
          </w:tcPr>
          <w:p w:rsidRPr="0076768E" w:rsidR="0076768E" w:rsidP="0076768E" w:rsidRDefault="0076768E" w14:paraId="52AF7C34" w14:textId="31A71633">
            <w:pPr>
              <w:widowControl w:val="0"/>
              <w:autoSpaceDE w:val="0"/>
              <w:autoSpaceDN w:val="0"/>
              <w:adjustRightInd w:val="0"/>
              <w:spacing w:after="0" w:line="240" w:lineRule="auto"/>
              <w:ind w:right="108"/>
              <w:rPr>
                <w:rFonts w:ascii="Calibri Light" w:hAnsi="Calibri Light" w:cs="Arial"/>
                <w:color w:val="4F4F4F"/>
                <w:sz w:val="16"/>
                <w:szCs w:val="16"/>
              </w:rPr>
            </w:pPr>
            <w:r w:rsidRPr="0076768E">
              <w:rPr>
                <w:rFonts w:cs="Calibri"/>
                <w:color w:val="000000"/>
                <w:sz w:val="16"/>
                <w:szCs w:val="16"/>
              </w:rPr>
              <w:t>Context for the descriptive flex field.</w:t>
            </w:r>
          </w:p>
        </w:tc>
      </w:tr>
      <w:tr w:rsidRPr="00EC4DEB" w:rsidR="0076768E" w:rsidTr="005730C6" w14:paraId="76093416" w14:textId="77777777">
        <w:tc>
          <w:tcPr>
            <w:tcW w:w="252" w:type="pct"/>
            <w:noWrap/>
          </w:tcPr>
          <w:p w:rsidRPr="00BC567D" w:rsidR="0076768E" w:rsidP="0076768E" w:rsidRDefault="0076768E" w14:paraId="7F52133E"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0</w:t>
            </w:r>
          </w:p>
        </w:tc>
        <w:tc>
          <w:tcPr>
            <w:tcW w:w="940" w:type="pct"/>
            <w:noWrap/>
          </w:tcPr>
          <w:p w:rsidRPr="00EA7C4B" w:rsidR="0076768E" w:rsidP="0076768E" w:rsidRDefault="0076768E" w14:paraId="0AB9248B" w14:textId="619057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                  </w:t>
            </w:r>
          </w:p>
        </w:tc>
        <w:tc>
          <w:tcPr>
            <w:tcW w:w="534" w:type="pct"/>
            <w:noWrap/>
          </w:tcPr>
          <w:p w:rsidRPr="000E07B4" w:rsidR="0076768E" w:rsidP="0076768E" w:rsidRDefault="0076768E" w14:paraId="7BBB9513" w14:textId="181B57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6652FD06" w14:textId="09894E2C">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18C1CA97" w14:textId="1ACF36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D85BC8C" w14:textId="3FD4A7AB">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                  </w:t>
            </w:r>
          </w:p>
        </w:tc>
        <w:tc>
          <w:tcPr>
            <w:tcW w:w="876" w:type="pct"/>
            <w:noWrap/>
          </w:tcPr>
          <w:p w:rsidRPr="00357BB2" w:rsidR="0076768E" w:rsidP="0076768E" w:rsidRDefault="0076768E" w14:paraId="6E9F41D0" w14:textId="324496C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                  </w:t>
            </w:r>
          </w:p>
        </w:tc>
        <w:tc>
          <w:tcPr>
            <w:tcW w:w="835" w:type="pct"/>
            <w:noWrap/>
          </w:tcPr>
          <w:p w:rsidRPr="0076768E" w:rsidR="0076768E" w:rsidP="0076768E" w:rsidRDefault="0076768E" w14:paraId="6EACCB89" w14:textId="65CB0AFF">
            <w:pPr>
              <w:widowControl w:val="0"/>
              <w:autoSpaceDE w:val="0"/>
              <w:autoSpaceDN w:val="0"/>
              <w:adjustRightInd w:val="0"/>
              <w:spacing w:after="0" w:line="240" w:lineRule="auto"/>
              <w:ind w:right="108"/>
              <w:rPr>
                <w:rFonts w:ascii="Calibri Light" w:hAnsi="Calibri Light" w:cs="Arial"/>
                <w:color w:val="4F4F4F"/>
                <w:sz w:val="16"/>
                <w:szCs w:val="16"/>
              </w:rPr>
            </w:pPr>
            <w:r w:rsidRPr="0076768E">
              <w:rPr>
                <w:rFonts w:cs="Calibri"/>
                <w:color w:val="000000"/>
                <w:sz w:val="16"/>
                <w:szCs w:val="16"/>
              </w:rPr>
              <w:t>We can make use of attribute fields to hold any client data for which Cloud does not provide a seeded column.</w:t>
            </w:r>
          </w:p>
        </w:tc>
      </w:tr>
      <w:tr w:rsidRPr="00EC4DEB" w:rsidR="0076768E" w:rsidTr="005730C6" w14:paraId="224C1F2D"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5A2030CB"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1</w:t>
            </w:r>
          </w:p>
        </w:tc>
        <w:tc>
          <w:tcPr>
            <w:tcW w:w="940" w:type="pct"/>
            <w:noWrap/>
          </w:tcPr>
          <w:p w:rsidRPr="00EA7C4B" w:rsidR="0076768E" w:rsidP="0076768E" w:rsidRDefault="0076768E" w14:paraId="1FFCBEE1" w14:textId="796CAD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                  </w:t>
            </w:r>
          </w:p>
        </w:tc>
        <w:tc>
          <w:tcPr>
            <w:tcW w:w="534" w:type="pct"/>
            <w:noWrap/>
          </w:tcPr>
          <w:p w:rsidRPr="000E07B4" w:rsidR="0076768E" w:rsidP="0076768E" w:rsidRDefault="0076768E" w14:paraId="3E337D21" w14:textId="6BF0CB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58542817" w14:textId="738893AC">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2F92D0AD" w14:textId="1A66B1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2E5C39EA" w14:textId="5C310FD4">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                  </w:t>
            </w:r>
          </w:p>
        </w:tc>
        <w:tc>
          <w:tcPr>
            <w:tcW w:w="876" w:type="pct"/>
            <w:noWrap/>
          </w:tcPr>
          <w:p w:rsidRPr="00357BB2" w:rsidR="0076768E" w:rsidP="0076768E" w:rsidRDefault="0076768E" w14:paraId="2326A146" w14:textId="0C5A231F">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                  </w:t>
            </w:r>
          </w:p>
        </w:tc>
        <w:tc>
          <w:tcPr>
            <w:tcW w:w="835" w:type="pct"/>
            <w:noWrap/>
          </w:tcPr>
          <w:p w:rsidRPr="00B840FD" w:rsidR="0076768E" w:rsidP="0076768E" w:rsidRDefault="0076768E" w14:paraId="1C05B70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074341C0" w14:textId="77777777">
        <w:tc>
          <w:tcPr>
            <w:tcW w:w="252" w:type="pct"/>
            <w:noWrap/>
          </w:tcPr>
          <w:p w:rsidRPr="00BC567D" w:rsidR="0076768E" w:rsidP="0076768E" w:rsidRDefault="0076768E" w14:paraId="5D54D6B1"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2</w:t>
            </w:r>
          </w:p>
        </w:tc>
        <w:tc>
          <w:tcPr>
            <w:tcW w:w="940" w:type="pct"/>
            <w:noWrap/>
          </w:tcPr>
          <w:p w:rsidRPr="00EA7C4B" w:rsidR="0076768E" w:rsidP="0076768E" w:rsidRDefault="0076768E" w14:paraId="1ABD19DF" w14:textId="594970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3                  </w:t>
            </w:r>
          </w:p>
        </w:tc>
        <w:tc>
          <w:tcPr>
            <w:tcW w:w="534" w:type="pct"/>
            <w:noWrap/>
          </w:tcPr>
          <w:p w:rsidRPr="000E07B4" w:rsidR="0076768E" w:rsidP="0076768E" w:rsidRDefault="0076768E" w14:paraId="6396441F" w14:textId="0FBE1B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16C03760" w14:textId="59961555">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71916BE" w14:textId="70A17E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488A720E" w14:textId="61392782">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3                  </w:t>
            </w:r>
          </w:p>
        </w:tc>
        <w:tc>
          <w:tcPr>
            <w:tcW w:w="876" w:type="pct"/>
            <w:noWrap/>
          </w:tcPr>
          <w:p w:rsidRPr="00357BB2" w:rsidR="0076768E" w:rsidP="0076768E" w:rsidRDefault="0076768E" w14:paraId="024666AB" w14:textId="79021E4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3                  </w:t>
            </w:r>
          </w:p>
        </w:tc>
        <w:tc>
          <w:tcPr>
            <w:tcW w:w="835" w:type="pct"/>
            <w:noWrap/>
          </w:tcPr>
          <w:p w:rsidRPr="00B840FD" w:rsidR="0076768E" w:rsidP="0076768E" w:rsidRDefault="0076768E" w14:paraId="61DD70F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6079820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3A3E059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3</w:t>
            </w:r>
          </w:p>
        </w:tc>
        <w:tc>
          <w:tcPr>
            <w:tcW w:w="940" w:type="pct"/>
            <w:noWrap/>
          </w:tcPr>
          <w:p w:rsidRPr="00EA7C4B" w:rsidR="0076768E" w:rsidP="0076768E" w:rsidRDefault="0076768E" w14:paraId="78695D73" w14:textId="717A40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4                  </w:t>
            </w:r>
          </w:p>
        </w:tc>
        <w:tc>
          <w:tcPr>
            <w:tcW w:w="534" w:type="pct"/>
            <w:noWrap/>
          </w:tcPr>
          <w:p w:rsidRPr="000E07B4" w:rsidR="0076768E" w:rsidP="0076768E" w:rsidRDefault="0076768E" w14:paraId="7D32FEAF" w14:textId="0B3941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28616DCC" w14:textId="6DBD54CA">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3CBDE614" w14:textId="7E7660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C30653B" w14:textId="68AD8ADA">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4                  </w:t>
            </w:r>
          </w:p>
        </w:tc>
        <w:tc>
          <w:tcPr>
            <w:tcW w:w="876" w:type="pct"/>
            <w:noWrap/>
          </w:tcPr>
          <w:p w:rsidRPr="00357BB2" w:rsidR="0076768E" w:rsidP="0076768E" w:rsidRDefault="0076768E" w14:paraId="47A86BB7" w14:textId="61503E3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4                  </w:t>
            </w:r>
          </w:p>
        </w:tc>
        <w:tc>
          <w:tcPr>
            <w:tcW w:w="835" w:type="pct"/>
            <w:noWrap/>
          </w:tcPr>
          <w:p w:rsidRPr="00B840FD" w:rsidR="0076768E" w:rsidP="0076768E" w:rsidRDefault="0076768E" w14:paraId="233918C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2FF7C956" w14:textId="77777777">
        <w:tc>
          <w:tcPr>
            <w:tcW w:w="252" w:type="pct"/>
            <w:noWrap/>
          </w:tcPr>
          <w:p w:rsidRPr="00BC567D" w:rsidR="0076768E" w:rsidP="0076768E" w:rsidRDefault="0076768E" w14:paraId="307F5084"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4</w:t>
            </w:r>
          </w:p>
        </w:tc>
        <w:tc>
          <w:tcPr>
            <w:tcW w:w="940" w:type="pct"/>
            <w:noWrap/>
          </w:tcPr>
          <w:p w:rsidRPr="00EA7C4B" w:rsidR="0076768E" w:rsidP="0076768E" w:rsidRDefault="0076768E" w14:paraId="1F40B458" w14:textId="7A1391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5                  </w:t>
            </w:r>
          </w:p>
        </w:tc>
        <w:tc>
          <w:tcPr>
            <w:tcW w:w="534" w:type="pct"/>
            <w:noWrap/>
          </w:tcPr>
          <w:p w:rsidRPr="000E07B4" w:rsidR="0076768E" w:rsidP="0076768E" w:rsidRDefault="0076768E" w14:paraId="10534606" w14:textId="2E842A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65B2148B" w14:textId="136AAD57">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7BCAF375" w14:textId="1E6E7D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33EABCFA" w14:textId="64B4CB39">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5                  </w:t>
            </w:r>
          </w:p>
        </w:tc>
        <w:tc>
          <w:tcPr>
            <w:tcW w:w="876" w:type="pct"/>
            <w:noWrap/>
          </w:tcPr>
          <w:p w:rsidRPr="00357BB2" w:rsidR="0076768E" w:rsidP="0076768E" w:rsidRDefault="0076768E" w14:paraId="4F6084D5" w14:textId="5E70B00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5                  </w:t>
            </w:r>
          </w:p>
        </w:tc>
        <w:tc>
          <w:tcPr>
            <w:tcW w:w="835" w:type="pct"/>
            <w:noWrap/>
          </w:tcPr>
          <w:p w:rsidRPr="00B840FD" w:rsidR="0076768E" w:rsidP="0076768E" w:rsidRDefault="0076768E" w14:paraId="44D4BA3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028EEFE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4FF3B26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5</w:t>
            </w:r>
          </w:p>
        </w:tc>
        <w:tc>
          <w:tcPr>
            <w:tcW w:w="940" w:type="pct"/>
            <w:noWrap/>
          </w:tcPr>
          <w:p w:rsidRPr="00EA7C4B" w:rsidR="0076768E" w:rsidP="0076768E" w:rsidRDefault="0076768E" w14:paraId="5310AC54" w14:textId="5BC362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6                  </w:t>
            </w:r>
          </w:p>
        </w:tc>
        <w:tc>
          <w:tcPr>
            <w:tcW w:w="534" w:type="pct"/>
            <w:noWrap/>
          </w:tcPr>
          <w:p w:rsidRPr="000E07B4" w:rsidR="0076768E" w:rsidP="0076768E" w:rsidRDefault="0076768E" w14:paraId="41AFFD37" w14:textId="1F6769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1791F3A3" w14:textId="7E88A211">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553C60B9" w14:textId="0FC472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08576F01" w14:textId="06E5377B">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6                  </w:t>
            </w:r>
          </w:p>
        </w:tc>
        <w:tc>
          <w:tcPr>
            <w:tcW w:w="876" w:type="pct"/>
            <w:noWrap/>
          </w:tcPr>
          <w:p w:rsidRPr="00357BB2" w:rsidR="0076768E" w:rsidP="0076768E" w:rsidRDefault="0076768E" w14:paraId="1D4A2C04" w14:textId="241EF9A1">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6                  </w:t>
            </w:r>
          </w:p>
        </w:tc>
        <w:tc>
          <w:tcPr>
            <w:tcW w:w="835" w:type="pct"/>
            <w:noWrap/>
          </w:tcPr>
          <w:p w:rsidRPr="00B840FD" w:rsidR="0076768E" w:rsidP="0076768E" w:rsidRDefault="0076768E" w14:paraId="4187673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0D9AC419" w14:textId="77777777">
        <w:tc>
          <w:tcPr>
            <w:tcW w:w="252" w:type="pct"/>
            <w:noWrap/>
          </w:tcPr>
          <w:p w:rsidRPr="00BC567D" w:rsidR="0076768E" w:rsidP="0076768E" w:rsidRDefault="0076768E" w14:paraId="4095A19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6</w:t>
            </w:r>
          </w:p>
        </w:tc>
        <w:tc>
          <w:tcPr>
            <w:tcW w:w="940" w:type="pct"/>
            <w:noWrap/>
          </w:tcPr>
          <w:p w:rsidRPr="00EA7C4B" w:rsidR="0076768E" w:rsidP="0076768E" w:rsidRDefault="0076768E" w14:paraId="47642A2B" w14:textId="71A7B7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7                  </w:t>
            </w:r>
          </w:p>
        </w:tc>
        <w:tc>
          <w:tcPr>
            <w:tcW w:w="534" w:type="pct"/>
            <w:noWrap/>
          </w:tcPr>
          <w:p w:rsidRPr="000E07B4" w:rsidR="0076768E" w:rsidP="0076768E" w:rsidRDefault="0076768E" w14:paraId="68B29314" w14:textId="5D5677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25C14FD7" w14:textId="5ABE609B">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0420C253" w14:textId="7E6496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77CBAE1C" w14:textId="228E2122">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7                  </w:t>
            </w:r>
          </w:p>
        </w:tc>
        <w:tc>
          <w:tcPr>
            <w:tcW w:w="876" w:type="pct"/>
            <w:noWrap/>
          </w:tcPr>
          <w:p w:rsidRPr="00357BB2" w:rsidR="0076768E" w:rsidP="0076768E" w:rsidRDefault="0076768E" w14:paraId="5BE35EB5" w14:textId="535B689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7                  </w:t>
            </w:r>
          </w:p>
        </w:tc>
        <w:tc>
          <w:tcPr>
            <w:tcW w:w="835" w:type="pct"/>
            <w:noWrap/>
          </w:tcPr>
          <w:p w:rsidRPr="00B840FD" w:rsidR="0076768E" w:rsidP="0076768E" w:rsidRDefault="0076768E" w14:paraId="3CB52D6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4712814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0561AF1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7</w:t>
            </w:r>
          </w:p>
        </w:tc>
        <w:tc>
          <w:tcPr>
            <w:tcW w:w="940" w:type="pct"/>
            <w:noWrap/>
          </w:tcPr>
          <w:p w:rsidRPr="00EA7C4B" w:rsidR="0076768E" w:rsidP="0076768E" w:rsidRDefault="0076768E" w14:paraId="0F873EE2" w14:textId="4A3A56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8                  </w:t>
            </w:r>
          </w:p>
        </w:tc>
        <w:tc>
          <w:tcPr>
            <w:tcW w:w="534" w:type="pct"/>
            <w:noWrap/>
          </w:tcPr>
          <w:p w:rsidRPr="000E07B4" w:rsidR="0076768E" w:rsidP="0076768E" w:rsidRDefault="0076768E" w14:paraId="52840DB0" w14:textId="59452F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2F0DEB83" w14:textId="548D1304">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4410BA82" w14:textId="73F287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0CFF6BA" w14:textId="4199D8B6">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8                  </w:t>
            </w:r>
          </w:p>
        </w:tc>
        <w:tc>
          <w:tcPr>
            <w:tcW w:w="876" w:type="pct"/>
            <w:noWrap/>
          </w:tcPr>
          <w:p w:rsidRPr="00357BB2" w:rsidR="0076768E" w:rsidP="0076768E" w:rsidRDefault="0076768E" w14:paraId="55390DD1" w14:textId="74C806D3">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8                  </w:t>
            </w:r>
          </w:p>
        </w:tc>
        <w:tc>
          <w:tcPr>
            <w:tcW w:w="835" w:type="pct"/>
            <w:noWrap/>
          </w:tcPr>
          <w:p w:rsidRPr="00B840FD" w:rsidR="0076768E" w:rsidP="0076768E" w:rsidRDefault="0076768E" w14:paraId="08D3F96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188131CF" w14:textId="77777777">
        <w:tc>
          <w:tcPr>
            <w:tcW w:w="252" w:type="pct"/>
            <w:noWrap/>
          </w:tcPr>
          <w:p w:rsidRPr="00BC567D" w:rsidR="0076768E" w:rsidP="0076768E" w:rsidRDefault="0076768E" w14:paraId="2BF79EB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8</w:t>
            </w:r>
          </w:p>
        </w:tc>
        <w:tc>
          <w:tcPr>
            <w:tcW w:w="940" w:type="pct"/>
            <w:noWrap/>
          </w:tcPr>
          <w:p w:rsidRPr="00EA7C4B" w:rsidR="0076768E" w:rsidP="0076768E" w:rsidRDefault="0076768E" w14:paraId="558FFB30" w14:textId="3B1FB1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9                  </w:t>
            </w:r>
          </w:p>
        </w:tc>
        <w:tc>
          <w:tcPr>
            <w:tcW w:w="534" w:type="pct"/>
            <w:noWrap/>
          </w:tcPr>
          <w:p w:rsidRPr="000E07B4" w:rsidR="0076768E" w:rsidP="0076768E" w:rsidRDefault="0076768E" w14:paraId="0FA44931" w14:textId="4E41C2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2C988DBB" w14:textId="431F7232">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738209DC" w14:textId="3A569F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EC12F56" w14:textId="461BA34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9                  </w:t>
            </w:r>
          </w:p>
        </w:tc>
        <w:tc>
          <w:tcPr>
            <w:tcW w:w="876" w:type="pct"/>
            <w:noWrap/>
          </w:tcPr>
          <w:p w:rsidRPr="00357BB2" w:rsidR="0076768E" w:rsidP="0076768E" w:rsidRDefault="0076768E" w14:paraId="3441DE2B" w14:textId="38BABFAB">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9                  </w:t>
            </w:r>
          </w:p>
        </w:tc>
        <w:tc>
          <w:tcPr>
            <w:tcW w:w="835" w:type="pct"/>
            <w:noWrap/>
          </w:tcPr>
          <w:p w:rsidRPr="00B840FD" w:rsidR="0076768E" w:rsidP="0076768E" w:rsidRDefault="0076768E" w14:paraId="5DF4EEF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7BED862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2F609A2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29</w:t>
            </w:r>
          </w:p>
        </w:tc>
        <w:tc>
          <w:tcPr>
            <w:tcW w:w="940" w:type="pct"/>
            <w:noWrap/>
          </w:tcPr>
          <w:p w:rsidRPr="00EA7C4B" w:rsidR="0076768E" w:rsidP="0076768E" w:rsidRDefault="0076768E" w14:paraId="2805CC37" w14:textId="49F44D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0                 </w:t>
            </w:r>
          </w:p>
        </w:tc>
        <w:tc>
          <w:tcPr>
            <w:tcW w:w="534" w:type="pct"/>
            <w:noWrap/>
          </w:tcPr>
          <w:p w:rsidRPr="000E07B4" w:rsidR="0076768E" w:rsidP="0076768E" w:rsidRDefault="0076768E" w14:paraId="017826DC" w14:textId="4BDE07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79778755" w14:textId="286CB7AA">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798FB7AB" w14:textId="2823F9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1986272A" w14:textId="2D537026">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0                 </w:t>
            </w:r>
          </w:p>
        </w:tc>
        <w:tc>
          <w:tcPr>
            <w:tcW w:w="876" w:type="pct"/>
            <w:noWrap/>
          </w:tcPr>
          <w:p w:rsidRPr="00357BB2" w:rsidR="0076768E" w:rsidP="0076768E" w:rsidRDefault="0076768E" w14:paraId="4A993C77" w14:textId="6F57D610">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0                 </w:t>
            </w:r>
          </w:p>
        </w:tc>
        <w:tc>
          <w:tcPr>
            <w:tcW w:w="835" w:type="pct"/>
            <w:noWrap/>
          </w:tcPr>
          <w:p w:rsidRPr="00B840FD" w:rsidR="0076768E" w:rsidP="0076768E" w:rsidRDefault="0076768E" w14:paraId="73B182A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13A54B4E" w14:textId="77777777">
        <w:tc>
          <w:tcPr>
            <w:tcW w:w="252" w:type="pct"/>
            <w:noWrap/>
          </w:tcPr>
          <w:p w:rsidRPr="00BC567D" w:rsidR="0076768E" w:rsidP="0076768E" w:rsidRDefault="0076768E" w14:paraId="62403F0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30</w:t>
            </w:r>
          </w:p>
        </w:tc>
        <w:tc>
          <w:tcPr>
            <w:tcW w:w="940" w:type="pct"/>
            <w:noWrap/>
          </w:tcPr>
          <w:p w:rsidRPr="00EA7C4B" w:rsidR="0076768E" w:rsidP="0076768E" w:rsidRDefault="0076768E" w14:paraId="55BF3760" w14:textId="3C456D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1                 </w:t>
            </w:r>
          </w:p>
        </w:tc>
        <w:tc>
          <w:tcPr>
            <w:tcW w:w="534" w:type="pct"/>
            <w:noWrap/>
          </w:tcPr>
          <w:p w:rsidRPr="000E07B4" w:rsidR="0076768E" w:rsidP="0076768E" w:rsidRDefault="0076768E" w14:paraId="23BC486D" w14:textId="1FDF44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09333C51" w14:textId="6DCEC3E1">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0D9DA42E" w14:textId="072874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73B02763" w14:textId="750232B9">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1                 </w:t>
            </w:r>
          </w:p>
        </w:tc>
        <w:tc>
          <w:tcPr>
            <w:tcW w:w="876" w:type="pct"/>
            <w:noWrap/>
          </w:tcPr>
          <w:p w:rsidRPr="00357BB2" w:rsidR="0076768E" w:rsidP="0076768E" w:rsidRDefault="0076768E" w14:paraId="47E40763" w14:textId="17BC26F1">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1                 </w:t>
            </w:r>
          </w:p>
        </w:tc>
        <w:tc>
          <w:tcPr>
            <w:tcW w:w="835" w:type="pct"/>
            <w:noWrap/>
          </w:tcPr>
          <w:p w:rsidRPr="00B840FD" w:rsidR="0076768E" w:rsidP="0076768E" w:rsidRDefault="0076768E" w14:paraId="11FC35B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33FB91E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4746AE0D"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1</w:t>
            </w:r>
          </w:p>
        </w:tc>
        <w:tc>
          <w:tcPr>
            <w:tcW w:w="940" w:type="pct"/>
            <w:noWrap/>
          </w:tcPr>
          <w:p w:rsidRPr="00EA7C4B" w:rsidR="0076768E" w:rsidP="0076768E" w:rsidRDefault="0076768E" w14:paraId="7D9003D5" w14:textId="4E91C5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2                 </w:t>
            </w:r>
          </w:p>
        </w:tc>
        <w:tc>
          <w:tcPr>
            <w:tcW w:w="534" w:type="pct"/>
            <w:noWrap/>
          </w:tcPr>
          <w:p w:rsidRPr="000E07B4" w:rsidR="0076768E" w:rsidP="0076768E" w:rsidRDefault="0076768E" w14:paraId="18EFFDCA" w14:textId="536339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49E7E827" w14:textId="303D87C0">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0C1FBBB" w14:textId="360B39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0CE30D6D" w14:textId="7060EA00">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2                 </w:t>
            </w:r>
          </w:p>
        </w:tc>
        <w:tc>
          <w:tcPr>
            <w:tcW w:w="876" w:type="pct"/>
            <w:noWrap/>
          </w:tcPr>
          <w:p w:rsidRPr="00357BB2" w:rsidR="0076768E" w:rsidP="0076768E" w:rsidRDefault="0076768E" w14:paraId="7D86D5ED" w14:textId="282E9A3C">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2                 </w:t>
            </w:r>
          </w:p>
        </w:tc>
        <w:tc>
          <w:tcPr>
            <w:tcW w:w="835" w:type="pct"/>
            <w:noWrap/>
          </w:tcPr>
          <w:p w:rsidRPr="00B840FD" w:rsidR="0076768E" w:rsidP="0076768E" w:rsidRDefault="0076768E" w14:paraId="38C9E24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00A852A7" w14:textId="77777777">
        <w:tc>
          <w:tcPr>
            <w:tcW w:w="252" w:type="pct"/>
            <w:noWrap/>
          </w:tcPr>
          <w:p w:rsidRPr="00BC567D" w:rsidR="0076768E" w:rsidP="0076768E" w:rsidRDefault="0076768E" w14:paraId="5518C393"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2</w:t>
            </w:r>
          </w:p>
        </w:tc>
        <w:tc>
          <w:tcPr>
            <w:tcW w:w="940" w:type="pct"/>
            <w:noWrap/>
          </w:tcPr>
          <w:p w:rsidRPr="00EA7C4B" w:rsidR="0076768E" w:rsidP="0076768E" w:rsidRDefault="0076768E" w14:paraId="3213BFE3" w14:textId="495D7C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3                 </w:t>
            </w:r>
          </w:p>
        </w:tc>
        <w:tc>
          <w:tcPr>
            <w:tcW w:w="534" w:type="pct"/>
            <w:noWrap/>
          </w:tcPr>
          <w:p w:rsidRPr="000E07B4" w:rsidR="0076768E" w:rsidP="0076768E" w:rsidRDefault="0076768E" w14:paraId="3AB52701" w14:textId="20A36B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52A62C66" w14:textId="438D91B7">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4C02397E" w14:textId="67AEC6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0C647AF5" w14:textId="50FDF983">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3                 </w:t>
            </w:r>
          </w:p>
        </w:tc>
        <w:tc>
          <w:tcPr>
            <w:tcW w:w="876" w:type="pct"/>
            <w:noWrap/>
          </w:tcPr>
          <w:p w:rsidRPr="00357BB2" w:rsidR="0076768E" w:rsidP="0076768E" w:rsidRDefault="0076768E" w14:paraId="05CDB6DD" w14:textId="1EDFA97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3                 </w:t>
            </w:r>
          </w:p>
        </w:tc>
        <w:tc>
          <w:tcPr>
            <w:tcW w:w="835" w:type="pct"/>
            <w:noWrap/>
          </w:tcPr>
          <w:p w:rsidRPr="00B840FD" w:rsidR="0076768E" w:rsidP="0076768E" w:rsidRDefault="0076768E" w14:paraId="3FECF60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30137E35"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547782CB"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3</w:t>
            </w:r>
          </w:p>
        </w:tc>
        <w:tc>
          <w:tcPr>
            <w:tcW w:w="940" w:type="pct"/>
            <w:noWrap/>
          </w:tcPr>
          <w:p w:rsidRPr="00EA7C4B" w:rsidR="0076768E" w:rsidP="0076768E" w:rsidRDefault="0076768E" w14:paraId="07E19372" w14:textId="229024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4                 </w:t>
            </w:r>
          </w:p>
        </w:tc>
        <w:tc>
          <w:tcPr>
            <w:tcW w:w="534" w:type="pct"/>
            <w:noWrap/>
          </w:tcPr>
          <w:p w:rsidRPr="000E07B4" w:rsidR="0076768E" w:rsidP="0076768E" w:rsidRDefault="0076768E" w14:paraId="73E2385B" w14:textId="385A3E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4898E0E3" w14:textId="291BDF77">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2BF8389C" w14:textId="370133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6CA091D6" w14:textId="3A59E5A4">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4                 </w:t>
            </w:r>
          </w:p>
        </w:tc>
        <w:tc>
          <w:tcPr>
            <w:tcW w:w="876" w:type="pct"/>
            <w:noWrap/>
          </w:tcPr>
          <w:p w:rsidRPr="00357BB2" w:rsidR="0076768E" w:rsidP="0076768E" w:rsidRDefault="0076768E" w14:paraId="67079E6C" w14:textId="05761B5F">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4                 </w:t>
            </w:r>
          </w:p>
        </w:tc>
        <w:tc>
          <w:tcPr>
            <w:tcW w:w="835" w:type="pct"/>
            <w:noWrap/>
          </w:tcPr>
          <w:p w:rsidRPr="00B840FD" w:rsidR="0076768E" w:rsidP="0076768E" w:rsidRDefault="0076768E" w14:paraId="2A5593C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661B4E8E" w14:textId="77777777">
        <w:tc>
          <w:tcPr>
            <w:tcW w:w="252" w:type="pct"/>
            <w:noWrap/>
          </w:tcPr>
          <w:p w:rsidRPr="00BC567D" w:rsidR="0076768E" w:rsidP="0076768E" w:rsidRDefault="0076768E" w14:paraId="76DD7837"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4</w:t>
            </w:r>
          </w:p>
        </w:tc>
        <w:tc>
          <w:tcPr>
            <w:tcW w:w="940" w:type="pct"/>
            <w:noWrap/>
          </w:tcPr>
          <w:p w:rsidRPr="00EA7C4B" w:rsidR="0076768E" w:rsidP="0076768E" w:rsidRDefault="0076768E" w14:paraId="2959C254" w14:textId="0EE211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5                 </w:t>
            </w:r>
          </w:p>
        </w:tc>
        <w:tc>
          <w:tcPr>
            <w:tcW w:w="534" w:type="pct"/>
            <w:noWrap/>
          </w:tcPr>
          <w:p w:rsidRPr="000E07B4" w:rsidR="0076768E" w:rsidP="0076768E" w:rsidRDefault="0076768E" w14:paraId="7380DD2A" w14:textId="790C4B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31B18D7E" w14:textId="2D58A4BC">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038DF0B8" w14:textId="44170A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7758836E" w14:textId="25CB9042">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5                 </w:t>
            </w:r>
          </w:p>
        </w:tc>
        <w:tc>
          <w:tcPr>
            <w:tcW w:w="876" w:type="pct"/>
            <w:noWrap/>
          </w:tcPr>
          <w:p w:rsidRPr="00357BB2" w:rsidR="0076768E" w:rsidP="0076768E" w:rsidRDefault="0076768E" w14:paraId="19B702D5" w14:textId="1F04C1C3">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5                 </w:t>
            </w:r>
          </w:p>
        </w:tc>
        <w:tc>
          <w:tcPr>
            <w:tcW w:w="835" w:type="pct"/>
            <w:noWrap/>
          </w:tcPr>
          <w:p w:rsidRPr="00B840FD" w:rsidR="0076768E" w:rsidP="0076768E" w:rsidRDefault="0076768E" w14:paraId="1CF4603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7DE3B04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40A1891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5</w:t>
            </w:r>
          </w:p>
        </w:tc>
        <w:tc>
          <w:tcPr>
            <w:tcW w:w="940" w:type="pct"/>
            <w:noWrap/>
          </w:tcPr>
          <w:p w:rsidRPr="00EA7C4B" w:rsidR="0076768E" w:rsidP="0076768E" w:rsidRDefault="0076768E" w14:paraId="1015C3C0" w14:textId="11C2EA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6                 </w:t>
            </w:r>
          </w:p>
        </w:tc>
        <w:tc>
          <w:tcPr>
            <w:tcW w:w="534" w:type="pct"/>
            <w:noWrap/>
          </w:tcPr>
          <w:p w:rsidRPr="000E07B4" w:rsidR="0076768E" w:rsidP="0076768E" w:rsidRDefault="0076768E" w14:paraId="2E0368A7" w14:textId="67C0E1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53D2A895" w14:textId="3CB4853B">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539A34C5" w14:textId="42E916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DE73ED5" w14:textId="0D69F8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6                 </w:t>
            </w:r>
          </w:p>
        </w:tc>
        <w:tc>
          <w:tcPr>
            <w:tcW w:w="876" w:type="pct"/>
            <w:noWrap/>
          </w:tcPr>
          <w:p w:rsidRPr="00357BB2" w:rsidR="0076768E" w:rsidP="0076768E" w:rsidRDefault="0076768E" w14:paraId="0B626658" w14:textId="148A1CCD">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6                 </w:t>
            </w:r>
          </w:p>
        </w:tc>
        <w:tc>
          <w:tcPr>
            <w:tcW w:w="835" w:type="pct"/>
            <w:noWrap/>
          </w:tcPr>
          <w:p w:rsidRPr="00B840FD" w:rsidR="0076768E" w:rsidP="0076768E" w:rsidRDefault="0076768E" w14:paraId="58FD063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4FF5F0F5" w14:textId="77777777">
        <w:tc>
          <w:tcPr>
            <w:tcW w:w="252" w:type="pct"/>
            <w:noWrap/>
          </w:tcPr>
          <w:p w:rsidRPr="00BC567D" w:rsidR="0076768E" w:rsidP="0076768E" w:rsidRDefault="0076768E" w14:paraId="22EDDD1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6</w:t>
            </w:r>
          </w:p>
        </w:tc>
        <w:tc>
          <w:tcPr>
            <w:tcW w:w="940" w:type="pct"/>
            <w:noWrap/>
          </w:tcPr>
          <w:p w:rsidRPr="00EA7C4B" w:rsidR="0076768E" w:rsidP="0076768E" w:rsidRDefault="0076768E" w14:paraId="1A47CB25" w14:textId="7D98AB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7                 </w:t>
            </w:r>
          </w:p>
        </w:tc>
        <w:tc>
          <w:tcPr>
            <w:tcW w:w="534" w:type="pct"/>
            <w:noWrap/>
          </w:tcPr>
          <w:p w:rsidRPr="000E07B4" w:rsidR="0076768E" w:rsidP="0076768E" w:rsidRDefault="0076768E" w14:paraId="4F4913B8" w14:textId="6DAA06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41866C69" w14:textId="74680677">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5CF9C791" w14:textId="032033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7569F431" w14:textId="3581C08D">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7                 </w:t>
            </w:r>
          </w:p>
        </w:tc>
        <w:tc>
          <w:tcPr>
            <w:tcW w:w="876" w:type="pct"/>
            <w:noWrap/>
          </w:tcPr>
          <w:p w:rsidRPr="00357BB2" w:rsidR="0076768E" w:rsidP="0076768E" w:rsidRDefault="0076768E" w14:paraId="7CC9F8ED" w14:textId="117F987A">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7                 </w:t>
            </w:r>
          </w:p>
        </w:tc>
        <w:tc>
          <w:tcPr>
            <w:tcW w:w="835" w:type="pct"/>
            <w:noWrap/>
          </w:tcPr>
          <w:p w:rsidRPr="00B840FD" w:rsidR="0076768E" w:rsidP="0076768E" w:rsidRDefault="0076768E" w14:paraId="6B5FA97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307560C6"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2929CB0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7</w:t>
            </w:r>
          </w:p>
        </w:tc>
        <w:tc>
          <w:tcPr>
            <w:tcW w:w="940" w:type="pct"/>
            <w:noWrap/>
          </w:tcPr>
          <w:p w:rsidRPr="00EA7C4B" w:rsidR="0076768E" w:rsidP="0076768E" w:rsidRDefault="0076768E" w14:paraId="435EDE8D" w14:textId="650531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8                 </w:t>
            </w:r>
          </w:p>
        </w:tc>
        <w:tc>
          <w:tcPr>
            <w:tcW w:w="534" w:type="pct"/>
            <w:noWrap/>
          </w:tcPr>
          <w:p w:rsidRPr="000E07B4" w:rsidR="0076768E" w:rsidP="0076768E" w:rsidRDefault="0076768E" w14:paraId="298CAF99" w14:textId="2EC6EA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15395B66" w14:textId="55CD01DC">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54741139" w14:textId="055CB7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03C5A841" w14:textId="4DC4B55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8                 </w:t>
            </w:r>
          </w:p>
        </w:tc>
        <w:tc>
          <w:tcPr>
            <w:tcW w:w="876" w:type="pct"/>
            <w:noWrap/>
          </w:tcPr>
          <w:p w:rsidRPr="00357BB2" w:rsidR="0076768E" w:rsidP="0076768E" w:rsidRDefault="0076768E" w14:paraId="50D47258" w14:textId="6709360B">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8                 </w:t>
            </w:r>
          </w:p>
        </w:tc>
        <w:tc>
          <w:tcPr>
            <w:tcW w:w="835" w:type="pct"/>
            <w:noWrap/>
          </w:tcPr>
          <w:p w:rsidRPr="00B840FD" w:rsidR="0076768E" w:rsidP="0076768E" w:rsidRDefault="0076768E" w14:paraId="013384A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2D8BF4DF" w14:textId="77777777">
        <w:tc>
          <w:tcPr>
            <w:tcW w:w="252" w:type="pct"/>
            <w:noWrap/>
          </w:tcPr>
          <w:p w:rsidRPr="00BC567D" w:rsidR="0076768E" w:rsidP="0076768E" w:rsidRDefault="0076768E" w14:paraId="220E5EC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8</w:t>
            </w:r>
          </w:p>
        </w:tc>
        <w:tc>
          <w:tcPr>
            <w:tcW w:w="940" w:type="pct"/>
            <w:noWrap/>
          </w:tcPr>
          <w:p w:rsidRPr="00EA7C4B" w:rsidR="0076768E" w:rsidP="0076768E" w:rsidRDefault="0076768E" w14:paraId="1C57BFC5" w14:textId="135324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19                 </w:t>
            </w:r>
          </w:p>
        </w:tc>
        <w:tc>
          <w:tcPr>
            <w:tcW w:w="534" w:type="pct"/>
            <w:noWrap/>
          </w:tcPr>
          <w:p w:rsidRPr="000E07B4" w:rsidR="0076768E" w:rsidP="0076768E" w:rsidRDefault="0076768E" w14:paraId="6D64A9DD" w14:textId="201E56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49D57BCF" w14:textId="34CD2DDD">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1DFB8174" w14:textId="510657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4A1FD08" w14:textId="0E6EB051">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9                 </w:t>
            </w:r>
          </w:p>
        </w:tc>
        <w:tc>
          <w:tcPr>
            <w:tcW w:w="876" w:type="pct"/>
            <w:noWrap/>
          </w:tcPr>
          <w:p w:rsidRPr="00357BB2" w:rsidR="0076768E" w:rsidP="0076768E" w:rsidRDefault="0076768E" w14:paraId="6574F718" w14:textId="676B26E6">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19                 </w:t>
            </w:r>
          </w:p>
        </w:tc>
        <w:tc>
          <w:tcPr>
            <w:tcW w:w="835" w:type="pct"/>
            <w:noWrap/>
          </w:tcPr>
          <w:p w:rsidRPr="00B840FD" w:rsidR="0076768E" w:rsidP="0076768E" w:rsidRDefault="0076768E" w14:paraId="53382FB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3A67399F"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6D3DE3F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39</w:t>
            </w:r>
          </w:p>
        </w:tc>
        <w:tc>
          <w:tcPr>
            <w:tcW w:w="940" w:type="pct"/>
            <w:noWrap/>
          </w:tcPr>
          <w:p w:rsidRPr="00EA7C4B" w:rsidR="0076768E" w:rsidP="0076768E" w:rsidRDefault="0076768E" w14:paraId="7A5FED45" w14:textId="77A4F1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0                 </w:t>
            </w:r>
          </w:p>
        </w:tc>
        <w:tc>
          <w:tcPr>
            <w:tcW w:w="534" w:type="pct"/>
            <w:noWrap/>
          </w:tcPr>
          <w:p w:rsidRPr="000E07B4" w:rsidR="0076768E" w:rsidP="0076768E" w:rsidRDefault="0076768E" w14:paraId="4D1E6F38" w14:textId="46DE34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239D9AA0" w14:textId="3E654210">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7041B973" w14:textId="7B4B4B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24745C00" w14:textId="476ECCBF">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0                 </w:t>
            </w:r>
          </w:p>
        </w:tc>
        <w:tc>
          <w:tcPr>
            <w:tcW w:w="876" w:type="pct"/>
            <w:noWrap/>
          </w:tcPr>
          <w:p w:rsidRPr="00357BB2" w:rsidR="0076768E" w:rsidP="0076768E" w:rsidRDefault="0076768E" w14:paraId="1EFA4325" w14:textId="14C03CC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0                 </w:t>
            </w:r>
          </w:p>
        </w:tc>
        <w:tc>
          <w:tcPr>
            <w:tcW w:w="835" w:type="pct"/>
            <w:noWrap/>
          </w:tcPr>
          <w:p w:rsidRPr="00B840FD" w:rsidR="0076768E" w:rsidP="0076768E" w:rsidRDefault="0076768E" w14:paraId="01EE9F7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5F00A360" w14:textId="77777777">
        <w:tc>
          <w:tcPr>
            <w:tcW w:w="252" w:type="pct"/>
            <w:noWrap/>
          </w:tcPr>
          <w:p w:rsidRPr="00BC567D" w:rsidR="0076768E" w:rsidP="0076768E" w:rsidRDefault="0076768E" w14:paraId="251A498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0</w:t>
            </w:r>
          </w:p>
        </w:tc>
        <w:tc>
          <w:tcPr>
            <w:tcW w:w="940" w:type="pct"/>
            <w:noWrap/>
          </w:tcPr>
          <w:p w:rsidRPr="00EA7C4B" w:rsidR="0076768E" w:rsidP="0076768E" w:rsidRDefault="0076768E" w14:paraId="7C82A1F1" w14:textId="0DCE86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1                 </w:t>
            </w:r>
          </w:p>
        </w:tc>
        <w:tc>
          <w:tcPr>
            <w:tcW w:w="534" w:type="pct"/>
            <w:noWrap/>
          </w:tcPr>
          <w:p w:rsidRPr="000E07B4" w:rsidR="0076768E" w:rsidP="0076768E" w:rsidRDefault="0076768E" w14:paraId="3A8B90B7" w14:textId="558485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173B8131" w14:textId="4DA4444A">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0D7FDEE" w14:textId="129D64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9357817" w14:textId="00B19382">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1                 </w:t>
            </w:r>
          </w:p>
        </w:tc>
        <w:tc>
          <w:tcPr>
            <w:tcW w:w="876" w:type="pct"/>
            <w:noWrap/>
          </w:tcPr>
          <w:p w:rsidRPr="00357BB2" w:rsidR="0076768E" w:rsidP="0076768E" w:rsidRDefault="0076768E" w14:paraId="734CE205" w14:textId="2DE804AB">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1                 </w:t>
            </w:r>
          </w:p>
        </w:tc>
        <w:tc>
          <w:tcPr>
            <w:tcW w:w="835" w:type="pct"/>
            <w:noWrap/>
          </w:tcPr>
          <w:p w:rsidRPr="00B840FD" w:rsidR="0076768E" w:rsidP="0076768E" w:rsidRDefault="0076768E" w14:paraId="6787C79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341404B0"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36888A91"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1</w:t>
            </w:r>
          </w:p>
        </w:tc>
        <w:tc>
          <w:tcPr>
            <w:tcW w:w="940" w:type="pct"/>
            <w:noWrap/>
          </w:tcPr>
          <w:p w:rsidRPr="00EA7C4B" w:rsidR="0076768E" w:rsidP="0076768E" w:rsidRDefault="0076768E" w14:paraId="2F38BDB6" w14:textId="470483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2                 </w:t>
            </w:r>
          </w:p>
        </w:tc>
        <w:tc>
          <w:tcPr>
            <w:tcW w:w="534" w:type="pct"/>
            <w:noWrap/>
          </w:tcPr>
          <w:p w:rsidRPr="000E07B4" w:rsidR="0076768E" w:rsidP="0076768E" w:rsidRDefault="0076768E" w14:paraId="2ED2AB36" w14:textId="57F03F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62FF0404" w14:textId="31DCBAFA">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C49FFA4" w14:textId="3B14BA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6DE12FE2" w14:textId="377486B8">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2                 </w:t>
            </w:r>
          </w:p>
        </w:tc>
        <w:tc>
          <w:tcPr>
            <w:tcW w:w="876" w:type="pct"/>
            <w:noWrap/>
          </w:tcPr>
          <w:p w:rsidRPr="00357BB2" w:rsidR="0076768E" w:rsidP="0076768E" w:rsidRDefault="0076768E" w14:paraId="72F6F44C" w14:textId="3907E951">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2                 </w:t>
            </w:r>
          </w:p>
        </w:tc>
        <w:tc>
          <w:tcPr>
            <w:tcW w:w="835" w:type="pct"/>
            <w:noWrap/>
          </w:tcPr>
          <w:p w:rsidRPr="00B840FD" w:rsidR="0076768E" w:rsidP="0076768E" w:rsidRDefault="0076768E" w14:paraId="070709E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6F6A3A99" w14:textId="77777777">
        <w:tc>
          <w:tcPr>
            <w:tcW w:w="252" w:type="pct"/>
            <w:noWrap/>
          </w:tcPr>
          <w:p w:rsidRPr="00BC567D" w:rsidR="0076768E" w:rsidP="0076768E" w:rsidRDefault="0076768E" w14:paraId="7F04B3F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2</w:t>
            </w:r>
          </w:p>
        </w:tc>
        <w:tc>
          <w:tcPr>
            <w:tcW w:w="940" w:type="pct"/>
            <w:noWrap/>
          </w:tcPr>
          <w:p w:rsidRPr="00EA7C4B" w:rsidR="0076768E" w:rsidP="0076768E" w:rsidRDefault="0076768E" w14:paraId="727A123A" w14:textId="13416B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3                 </w:t>
            </w:r>
          </w:p>
        </w:tc>
        <w:tc>
          <w:tcPr>
            <w:tcW w:w="534" w:type="pct"/>
            <w:noWrap/>
          </w:tcPr>
          <w:p w:rsidRPr="000E07B4" w:rsidR="0076768E" w:rsidP="0076768E" w:rsidRDefault="0076768E" w14:paraId="501A3E1F" w14:textId="36CE4D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19CDF944" w14:textId="7BFDD877">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0DE05C8E" w14:textId="25537B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734B658F" w14:textId="0C6105EF">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3                 </w:t>
            </w:r>
          </w:p>
        </w:tc>
        <w:tc>
          <w:tcPr>
            <w:tcW w:w="876" w:type="pct"/>
            <w:noWrap/>
          </w:tcPr>
          <w:p w:rsidRPr="00357BB2" w:rsidR="0076768E" w:rsidP="0076768E" w:rsidRDefault="0076768E" w14:paraId="2E842512" w14:textId="7F8E900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3                 </w:t>
            </w:r>
          </w:p>
        </w:tc>
        <w:tc>
          <w:tcPr>
            <w:tcW w:w="835" w:type="pct"/>
            <w:noWrap/>
          </w:tcPr>
          <w:p w:rsidRPr="00B840FD" w:rsidR="0076768E" w:rsidP="0076768E" w:rsidRDefault="0076768E" w14:paraId="1E8F02C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4085D75B"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5956E329"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3</w:t>
            </w:r>
          </w:p>
        </w:tc>
        <w:tc>
          <w:tcPr>
            <w:tcW w:w="940" w:type="pct"/>
            <w:noWrap/>
          </w:tcPr>
          <w:p w:rsidRPr="00EA7C4B" w:rsidR="0076768E" w:rsidP="0076768E" w:rsidRDefault="0076768E" w14:paraId="7555852A" w14:textId="4FCAA1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4                 </w:t>
            </w:r>
          </w:p>
        </w:tc>
        <w:tc>
          <w:tcPr>
            <w:tcW w:w="534" w:type="pct"/>
            <w:noWrap/>
          </w:tcPr>
          <w:p w:rsidRPr="000E07B4" w:rsidR="0076768E" w:rsidP="0076768E" w:rsidRDefault="0076768E" w14:paraId="6CE2A453" w14:textId="238620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4DC6FEF6" w14:textId="546650A7">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62FF21D" w14:textId="0EB884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8683F11" w14:textId="012D4C8A">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4                 </w:t>
            </w:r>
          </w:p>
        </w:tc>
        <w:tc>
          <w:tcPr>
            <w:tcW w:w="876" w:type="pct"/>
            <w:noWrap/>
          </w:tcPr>
          <w:p w:rsidRPr="00357BB2" w:rsidR="0076768E" w:rsidP="0076768E" w:rsidRDefault="0076768E" w14:paraId="324844AC" w14:textId="1B395BCE">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4                 </w:t>
            </w:r>
          </w:p>
        </w:tc>
        <w:tc>
          <w:tcPr>
            <w:tcW w:w="835" w:type="pct"/>
            <w:noWrap/>
          </w:tcPr>
          <w:p w:rsidRPr="00B840FD" w:rsidR="0076768E" w:rsidP="0076768E" w:rsidRDefault="0076768E" w14:paraId="197F37A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5DA3EA6B" w14:textId="77777777">
        <w:tc>
          <w:tcPr>
            <w:tcW w:w="252" w:type="pct"/>
            <w:noWrap/>
          </w:tcPr>
          <w:p w:rsidRPr="00BC567D" w:rsidR="0076768E" w:rsidP="0076768E" w:rsidRDefault="0076768E" w14:paraId="69A39CEA"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4</w:t>
            </w:r>
          </w:p>
        </w:tc>
        <w:tc>
          <w:tcPr>
            <w:tcW w:w="940" w:type="pct"/>
            <w:noWrap/>
          </w:tcPr>
          <w:p w:rsidRPr="00EA7C4B" w:rsidR="0076768E" w:rsidP="0076768E" w:rsidRDefault="0076768E" w14:paraId="44C7BB90" w14:textId="2B9A1D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5                 </w:t>
            </w:r>
          </w:p>
        </w:tc>
        <w:tc>
          <w:tcPr>
            <w:tcW w:w="534" w:type="pct"/>
            <w:noWrap/>
          </w:tcPr>
          <w:p w:rsidRPr="000E07B4" w:rsidR="0076768E" w:rsidP="0076768E" w:rsidRDefault="0076768E" w14:paraId="3D735522" w14:textId="6B9847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0C95E0AE" w14:textId="74310795">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CD93931" w14:textId="57C7C0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6473FFAA" w14:textId="41DDEBC7">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5                 </w:t>
            </w:r>
          </w:p>
        </w:tc>
        <w:tc>
          <w:tcPr>
            <w:tcW w:w="876" w:type="pct"/>
            <w:noWrap/>
          </w:tcPr>
          <w:p w:rsidRPr="00357BB2" w:rsidR="0076768E" w:rsidP="0076768E" w:rsidRDefault="0076768E" w14:paraId="51240821" w14:textId="0283A4EA">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5                 </w:t>
            </w:r>
          </w:p>
        </w:tc>
        <w:tc>
          <w:tcPr>
            <w:tcW w:w="835" w:type="pct"/>
            <w:noWrap/>
          </w:tcPr>
          <w:p w:rsidRPr="00B840FD" w:rsidR="0076768E" w:rsidP="0076768E" w:rsidRDefault="0076768E" w14:paraId="6E58BEF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10422B8E"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7464E41C"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5</w:t>
            </w:r>
          </w:p>
        </w:tc>
        <w:tc>
          <w:tcPr>
            <w:tcW w:w="940" w:type="pct"/>
            <w:noWrap/>
          </w:tcPr>
          <w:p w:rsidRPr="00EA7C4B" w:rsidR="0076768E" w:rsidP="0076768E" w:rsidRDefault="0076768E" w14:paraId="5D8FECD2" w14:textId="527ACD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6                 </w:t>
            </w:r>
          </w:p>
        </w:tc>
        <w:tc>
          <w:tcPr>
            <w:tcW w:w="534" w:type="pct"/>
            <w:noWrap/>
          </w:tcPr>
          <w:p w:rsidRPr="000E07B4" w:rsidR="0076768E" w:rsidP="0076768E" w:rsidRDefault="0076768E" w14:paraId="757D2ECB" w14:textId="4BF904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5E792146" w14:textId="17FCD512">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7FE5A43" w14:textId="2521E0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23D9A265" w14:textId="79AAFA1F">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6                 </w:t>
            </w:r>
          </w:p>
        </w:tc>
        <w:tc>
          <w:tcPr>
            <w:tcW w:w="876" w:type="pct"/>
            <w:noWrap/>
          </w:tcPr>
          <w:p w:rsidRPr="00357BB2" w:rsidR="0076768E" w:rsidP="0076768E" w:rsidRDefault="0076768E" w14:paraId="6F37BF4D" w14:textId="0F5A4588">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6                 </w:t>
            </w:r>
          </w:p>
        </w:tc>
        <w:tc>
          <w:tcPr>
            <w:tcW w:w="835" w:type="pct"/>
            <w:noWrap/>
          </w:tcPr>
          <w:p w:rsidRPr="00B840FD" w:rsidR="0076768E" w:rsidP="0076768E" w:rsidRDefault="0076768E" w14:paraId="48B2D92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14D6A2E8" w14:textId="77777777">
        <w:tc>
          <w:tcPr>
            <w:tcW w:w="252" w:type="pct"/>
            <w:noWrap/>
          </w:tcPr>
          <w:p w:rsidRPr="00BC567D" w:rsidR="0076768E" w:rsidP="0076768E" w:rsidRDefault="0076768E" w14:paraId="558D8D6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6</w:t>
            </w:r>
          </w:p>
        </w:tc>
        <w:tc>
          <w:tcPr>
            <w:tcW w:w="940" w:type="pct"/>
            <w:noWrap/>
          </w:tcPr>
          <w:p w:rsidRPr="00EA7C4B" w:rsidR="0076768E" w:rsidP="0076768E" w:rsidRDefault="0076768E" w14:paraId="32765F57" w14:textId="4C2EC2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7                 </w:t>
            </w:r>
          </w:p>
        </w:tc>
        <w:tc>
          <w:tcPr>
            <w:tcW w:w="534" w:type="pct"/>
            <w:noWrap/>
          </w:tcPr>
          <w:p w:rsidRPr="000E07B4" w:rsidR="0076768E" w:rsidP="0076768E" w:rsidRDefault="0076768E" w14:paraId="02346BEB" w14:textId="2B2ABB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301CCBA5" w14:textId="5986C3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5BBD5867" w14:textId="1FAA3D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09F541A3" w14:textId="2F4A71D9">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7                 </w:t>
            </w:r>
          </w:p>
        </w:tc>
        <w:tc>
          <w:tcPr>
            <w:tcW w:w="876" w:type="pct"/>
            <w:noWrap/>
          </w:tcPr>
          <w:p w:rsidRPr="00357BB2" w:rsidR="0076768E" w:rsidP="0076768E" w:rsidRDefault="0076768E" w14:paraId="20E3B201" w14:textId="152A1F72">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7                 </w:t>
            </w:r>
          </w:p>
        </w:tc>
        <w:tc>
          <w:tcPr>
            <w:tcW w:w="835" w:type="pct"/>
            <w:noWrap/>
          </w:tcPr>
          <w:p w:rsidRPr="00B840FD" w:rsidR="0076768E" w:rsidP="0076768E" w:rsidRDefault="0076768E" w14:paraId="5A30952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3FABC384"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0934586E"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7</w:t>
            </w:r>
          </w:p>
        </w:tc>
        <w:tc>
          <w:tcPr>
            <w:tcW w:w="940" w:type="pct"/>
            <w:noWrap/>
          </w:tcPr>
          <w:p w:rsidRPr="00EA7C4B" w:rsidR="0076768E" w:rsidP="0076768E" w:rsidRDefault="0076768E" w14:paraId="383125A4" w14:textId="38EB40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8                 </w:t>
            </w:r>
          </w:p>
        </w:tc>
        <w:tc>
          <w:tcPr>
            <w:tcW w:w="534" w:type="pct"/>
            <w:noWrap/>
          </w:tcPr>
          <w:p w:rsidRPr="000E07B4" w:rsidR="0076768E" w:rsidP="0076768E" w:rsidRDefault="0076768E" w14:paraId="507DC876" w14:textId="215AE2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04804670" w14:textId="2203BC56">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481AFBEC" w14:textId="610974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4E3F6047" w14:textId="55FE4B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8                 </w:t>
            </w:r>
          </w:p>
        </w:tc>
        <w:tc>
          <w:tcPr>
            <w:tcW w:w="876" w:type="pct"/>
            <w:noWrap/>
          </w:tcPr>
          <w:p w:rsidRPr="00357BB2" w:rsidR="0076768E" w:rsidP="0076768E" w:rsidRDefault="0076768E" w14:paraId="705D71EF" w14:textId="0C0502E7">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8                 </w:t>
            </w:r>
          </w:p>
        </w:tc>
        <w:tc>
          <w:tcPr>
            <w:tcW w:w="835" w:type="pct"/>
            <w:noWrap/>
          </w:tcPr>
          <w:p w:rsidRPr="00B840FD" w:rsidR="0076768E" w:rsidP="0076768E" w:rsidRDefault="0076768E" w14:paraId="4BE8DE7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6E1EE338" w14:textId="77777777">
        <w:tc>
          <w:tcPr>
            <w:tcW w:w="252" w:type="pct"/>
            <w:noWrap/>
          </w:tcPr>
          <w:p w:rsidRPr="00BC567D" w:rsidR="0076768E" w:rsidP="0076768E" w:rsidRDefault="0076768E" w14:paraId="3B78669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8</w:t>
            </w:r>
          </w:p>
        </w:tc>
        <w:tc>
          <w:tcPr>
            <w:tcW w:w="940" w:type="pct"/>
            <w:noWrap/>
          </w:tcPr>
          <w:p w:rsidRPr="00EA7C4B" w:rsidR="0076768E" w:rsidP="0076768E" w:rsidRDefault="0076768E" w14:paraId="150454D9" w14:textId="340D59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29                 </w:t>
            </w:r>
          </w:p>
        </w:tc>
        <w:tc>
          <w:tcPr>
            <w:tcW w:w="534" w:type="pct"/>
            <w:noWrap/>
          </w:tcPr>
          <w:p w:rsidRPr="000E07B4" w:rsidR="0076768E" w:rsidP="0076768E" w:rsidRDefault="0076768E" w14:paraId="6237BFD4" w14:textId="36A74A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150)</w:t>
            </w:r>
          </w:p>
        </w:tc>
        <w:tc>
          <w:tcPr>
            <w:tcW w:w="369" w:type="pct"/>
            <w:noWrap/>
          </w:tcPr>
          <w:p w:rsidRPr="00357BB2" w:rsidR="0076768E" w:rsidP="0076768E" w:rsidRDefault="0076768E" w14:paraId="0FC70E4C" w14:textId="045CE844">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627C2AC3" w14:textId="42C6C6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50815AAC" w14:textId="17A72E83">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9                 </w:t>
            </w:r>
          </w:p>
        </w:tc>
        <w:tc>
          <w:tcPr>
            <w:tcW w:w="876" w:type="pct"/>
            <w:noWrap/>
          </w:tcPr>
          <w:p w:rsidRPr="00357BB2" w:rsidR="0076768E" w:rsidP="0076768E" w:rsidRDefault="0076768E" w14:paraId="0D805E8A" w14:textId="374D0B05">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29                 </w:t>
            </w:r>
          </w:p>
        </w:tc>
        <w:tc>
          <w:tcPr>
            <w:tcW w:w="835" w:type="pct"/>
            <w:noWrap/>
          </w:tcPr>
          <w:p w:rsidRPr="00B840FD" w:rsidR="0076768E" w:rsidP="0076768E" w:rsidRDefault="0076768E" w14:paraId="10B796B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76768E" w:rsidTr="005730C6" w14:paraId="2FD6E5FC"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76768E" w:rsidP="0076768E" w:rsidRDefault="0076768E" w14:paraId="31FFC046" w14:textId="77777777">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C567D">
              <w:rPr>
                <w:rFonts w:cs="Calibri"/>
                <w:color w:val="000000"/>
                <w:sz w:val="16"/>
                <w:szCs w:val="16"/>
              </w:rPr>
              <w:t>49</w:t>
            </w:r>
          </w:p>
        </w:tc>
        <w:tc>
          <w:tcPr>
            <w:tcW w:w="940" w:type="pct"/>
            <w:noWrap/>
          </w:tcPr>
          <w:p w:rsidRPr="00EA7C4B" w:rsidR="0076768E" w:rsidP="0076768E" w:rsidRDefault="0076768E" w14:paraId="3B800AAE" w14:textId="7F390D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6768E">
              <w:rPr>
                <w:rFonts w:ascii="Calibri Light" w:hAnsi="Calibri Light" w:eastAsia="Book Antiqua" w:cs="Calibri Light"/>
                <w:color w:val="000000"/>
                <w:sz w:val="16"/>
                <w:szCs w:val="16"/>
              </w:rPr>
              <w:t xml:space="preserve">ATTRIBUTE30                 </w:t>
            </w:r>
          </w:p>
        </w:tc>
        <w:tc>
          <w:tcPr>
            <w:tcW w:w="534" w:type="pct"/>
            <w:noWrap/>
          </w:tcPr>
          <w:p w:rsidRPr="000E07B4" w:rsidR="0076768E" w:rsidP="0076768E" w:rsidRDefault="0076768E" w14:paraId="3A269977" w14:textId="4AEBB8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E07B4">
              <w:rPr>
                <w:sz w:val="16"/>
                <w:szCs w:val="16"/>
              </w:rPr>
              <w:t>VARCHAR2(255)</w:t>
            </w:r>
          </w:p>
        </w:tc>
        <w:tc>
          <w:tcPr>
            <w:tcW w:w="369" w:type="pct"/>
            <w:noWrap/>
          </w:tcPr>
          <w:p w:rsidRPr="00357BB2" w:rsidR="0076768E" w:rsidP="0076768E" w:rsidRDefault="0076768E" w14:paraId="75DA456A" w14:textId="7B4734F1">
            <w:pPr>
              <w:widowControl w:val="0"/>
              <w:autoSpaceDE w:val="0"/>
              <w:autoSpaceDN w:val="0"/>
              <w:adjustRightInd w:val="0"/>
              <w:spacing w:after="0" w:line="240" w:lineRule="auto"/>
              <w:ind w:left="108" w:right="108"/>
              <w:rPr>
                <w:rFonts w:ascii="Calibri Light" w:hAnsi="Calibri Light" w:cs="Arial"/>
                <w:color w:val="4F4F4F"/>
                <w:sz w:val="16"/>
                <w:szCs w:val="16"/>
              </w:rPr>
            </w:pPr>
            <w:r w:rsidRPr="00D004CC">
              <w:rPr>
                <w:rFonts w:ascii="Calibri Light" w:hAnsi="Calibri Light" w:eastAsia="Book Antiqua" w:cs="Calibri Light"/>
                <w:color w:val="000000"/>
                <w:sz w:val="16"/>
                <w:szCs w:val="16"/>
              </w:rPr>
              <w:t>Y</w:t>
            </w:r>
          </w:p>
        </w:tc>
        <w:tc>
          <w:tcPr>
            <w:tcW w:w="241" w:type="pct"/>
            <w:noWrap/>
          </w:tcPr>
          <w:p w:rsidRPr="00C737AD" w:rsidR="0076768E" w:rsidP="0076768E" w:rsidRDefault="0076768E" w14:paraId="51A5F5E2" w14:textId="5EC5E6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737AD">
              <w:rPr>
                <w:rFonts w:cs="Calibri"/>
                <w:color w:val="000000"/>
                <w:sz w:val="16"/>
                <w:szCs w:val="16"/>
              </w:rPr>
              <w:t>N</w:t>
            </w:r>
          </w:p>
        </w:tc>
        <w:tc>
          <w:tcPr>
            <w:tcW w:w="953" w:type="pct"/>
            <w:noWrap/>
          </w:tcPr>
          <w:p w:rsidRPr="00357BB2" w:rsidR="0076768E" w:rsidP="0076768E" w:rsidRDefault="0076768E" w14:paraId="66D6BB09" w14:textId="03B009B9">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30                 </w:t>
            </w:r>
          </w:p>
        </w:tc>
        <w:tc>
          <w:tcPr>
            <w:tcW w:w="876" w:type="pct"/>
            <w:noWrap/>
          </w:tcPr>
          <w:p w:rsidRPr="00357BB2" w:rsidR="0076768E" w:rsidP="0076768E" w:rsidRDefault="0076768E" w14:paraId="56D2439A" w14:textId="21AC9403">
            <w:pPr>
              <w:widowControl w:val="0"/>
              <w:autoSpaceDE w:val="0"/>
              <w:autoSpaceDN w:val="0"/>
              <w:adjustRightInd w:val="0"/>
              <w:spacing w:after="0" w:line="240" w:lineRule="auto"/>
              <w:ind w:left="108" w:right="108"/>
              <w:rPr>
                <w:rFonts w:ascii="Calibri Light" w:hAnsi="Calibri Light" w:cs="Arial"/>
                <w:color w:val="4F4F4F"/>
                <w:sz w:val="16"/>
                <w:szCs w:val="16"/>
              </w:rPr>
            </w:pPr>
            <w:r w:rsidRPr="0076768E">
              <w:rPr>
                <w:rFonts w:ascii="Calibri Light" w:hAnsi="Calibri Light" w:eastAsia="Book Antiqua" w:cs="Calibri Light"/>
                <w:color w:val="000000"/>
                <w:sz w:val="16"/>
                <w:szCs w:val="16"/>
              </w:rPr>
              <w:t xml:space="preserve">ATTRIBUTE30                 </w:t>
            </w:r>
          </w:p>
        </w:tc>
        <w:tc>
          <w:tcPr>
            <w:tcW w:w="835" w:type="pct"/>
            <w:noWrap/>
          </w:tcPr>
          <w:p w:rsidRPr="00B840FD" w:rsidR="0076768E" w:rsidP="0076768E" w:rsidRDefault="0076768E" w14:paraId="5B78440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bl>
    <w:p w:rsidR="00263065" w:rsidP="00263065" w:rsidRDefault="00263065" w14:paraId="4AC1A755"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263065" w:rsidTr="00C827DF" w14:paraId="1EEDD919"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263065" w:rsidP="00C827DF" w:rsidRDefault="00263065" w14:paraId="023D4552"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263065" w:rsidP="00C827DF" w:rsidRDefault="00263065" w14:paraId="0398FB50"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263065" w:rsidTr="00C827DF" w14:paraId="133A03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263065" w:rsidP="00C827DF" w:rsidRDefault="00263065" w14:paraId="25AE64EC"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263065" w:rsidP="00C827DF" w:rsidRDefault="00263065" w14:paraId="2E627BF4"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263065" w:rsidTr="00C827DF" w14:paraId="42D0FE46" w14:textId="77777777">
        <w:tc>
          <w:tcPr>
            <w:cnfStyle w:val="001000000000" w:firstRow="0" w:lastRow="0" w:firstColumn="1" w:lastColumn="0" w:oddVBand="0" w:evenVBand="0" w:oddHBand="0" w:evenHBand="0" w:firstRowFirstColumn="0" w:firstRowLastColumn="0" w:lastRowFirstColumn="0" w:lastRowLastColumn="0"/>
            <w:tcW w:w="2471" w:type="dxa"/>
          </w:tcPr>
          <w:p w:rsidR="00263065" w:rsidP="00C827DF" w:rsidRDefault="00263065" w14:paraId="33936C17"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263065" w:rsidP="00C827DF" w:rsidRDefault="00263065" w14:paraId="39A67B32"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263065" w:rsidTr="00C827DF" w14:paraId="3A76DB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263065" w:rsidP="00C827DF" w:rsidRDefault="00263065" w14:paraId="66B7A223"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263065" w:rsidP="00C827DF" w:rsidRDefault="00263065" w14:paraId="2DD40955"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263065" w:rsidTr="00C827DF" w14:paraId="18B436CE" w14:textId="77777777">
        <w:tc>
          <w:tcPr>
            <w:cnfStyle w:val="001000000000" w:firstRow="0" w:lastRow="0" w:firstColumn="1" w:lastColumn="0" w:oddVBand="0" w:evenVBand="0" w:oddHBand="0" w:evenHBand="0" w:firstRowFirstColumn="0" w:firstRowLastColumn="0" w:lastRowFirstColumn="0" w:lastRowLastColumn="0"/>
            <w:tcW w:w="2471" w:type="dxa"/>
          </w:tcPr>
          <w:p w:rsidR="00263065" w:rsidP="00C827DF" w:rsidRDefault="00263065" w14:paraId="7CE09320"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263065" w:rsidP="00C827DF" w:rsidRDefault="00263065" w14:paraId="4E792604"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263065" w:rsidP="00877485" w:rsidRDefault="00263065" w14:paraId="6727FDFD" w14:textId="21D60350"/>
    <w:p w:rsidRPr="00EB163B" w:rsidR="00B26AC1" w:rsidP="00B26AC1" w:rsidRDefault="00B26AC1" w14:paraId="6BE32604" w14:textId="519DE437">
      <w:pPr>
        <w:pStyle w:val="Heading2"/>
      </w:pPr>
      <w:r>
        <w:t>Customer Language</w:t>
      </w:r>
    </w:p>
    <w:p w:rsidRPr="009661D0" w:rsidR="00B26AC1" w:rsidP="00B26AC1" w:rsidRDefault="00B26AC1" w14:paraId="0436682F" w14:textId="38408A58">
      <w:pPr>
        <w:keepLines/>
        <w:spacing w:after="0" w:line="240" w:lineRule="auto"/>
        <w:rPr>
          <w:rFonts w:ascii="Calibri Light" w:hAnsi="Calibri Light" w:cs="Arial"/>
          <w:color w:val="4F4F4F"/>
        </w:rPr>
      </w:pPr>
      <w:r w:rsidRPr="00050348">
        <w:rPr>
          <w:rFonts w:ascii="Calibri Light" w:hAnsi="Calibri Light" w:cs="Arial"/>
          <w:color w:val="4F4F4F"/>
        </w:rPr>
        <w:t>Data File Name:</w:t>
      </w:r>
      <w:r w:rsidRPr="00D01BED">
        <w:rPr>
          <w:rFonts w:ascii="Calibri Light" w:hAnsi="Calibri Light" w:cs="Arial"/>
          <w:color w:val="4F4F4F"/>
        </w:rPr>
        <w:t xml:space="preserve"> </w:t>
      </w:r>
      <w:r w:rsidRPr="00B26AC1">
        <w:rPr>
          <w:rFonts w:ascii="Calibri Light" w:hAnsi="Calibri Light" w:cs="Arial"/>
          <w:color w:val="4F4F4F"/>
        </w:rPr>
        <w:t>XXMX_HZ_PERSON_LANGUAGE</w:t>
      </w:r>
      <w:r w:rsidRPr="00EA7C4B">
        <w:rPr>
          <w:rFonts w:ascii="Calibri Light" w:hAnsi="Calibri Light" w:cs="Arial"/>
          <w:color w:val="4F4F4F"/>
        </w:rPr>
        <w:t>.DAT</w:t>
      </w:r>
    </w:p>
    <w:p w:rsidR="00B26AC1" w:rsidP="00B26AC1" w:rsidRDefault="00B26AC1" w14:paraId="364788F3" w14:textId="27448F6B">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B26AC1">
        <w:rPr>
          <w:rFonts w:ascii="Calibri Light" w:hAnsi="Calibri Light" w:cs="Arial"/>
          <w:color w:val="4F4F4F"/>
        </w:rPr>
        <w:t>XXMX_HZ_PERSON_LANGUAGE_STG</w:t>
      </w:r>
    </w:p>
    <w:p w:rsidR="00B26AC1" w:rsidP="00B26AC1" w:rsidRDefault="00B26AC1" w14:paraId="715D9CC1" w14:textId="52277ED2">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B26AC1">
        <w:rPr>
          <w:rFonts w:ascii="Calibri Light" w:hAnsi="Calibri Light" w:cs="Arial"/>
          <w:color w:val="4F4F4F"/>
          <w:sz w:val="22"/>
          <w:szCs w:val="22"/>
          <w:lang w:val="en-GB" w:eastAsia="en-IE"/>
        </w:rPr>
        <w:t>XXMX_HZ_PERSON_LANGUAGE_</w:t>
      </w:r>
      <w:r>
        <w:rPr>
          <w:rFonts w:ascii="Calibri Light" w:hAnsi="Calibri Light" w:cs="Arial"/>
          <w:color w:val="4F4F4F"/>
          <w:sz w:val="22"/>
          <w:szCs w:val="22"/>
          <w:lang w:val="en-GB" w:eastAsia="en-IE"/>
        </w:rPr>
        <w:t>XFM</w:t>
      </w:r>
    </w:p>
    <w:p w:rsidRPr="00D01BED" w:rsidR="00B26AC1" w:rsidP="00B26AC1" w:rsidRDefault="00B26AC1" w14:paraId="2F538715"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00B26AC1" w:rsidP="00B26AC1" w:rsidRDefault="00B26AC1" w14:paraId="32720AEB" w14:textId="22F31566">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520922">
        <w:rPr>
          <w:rFonts w:ascii="Calibri Light" w:hAnsi="Calibri Light" w:cs="Arial"/>
          <w:color w:val="4F4F4F"/>
          <w:sz w:val="22"/>
          <w:szCs w:val="22"/>
          <w:lang w:val="en-GB" w:eastAsia="en-IE"/>
        </w:rPr>
        <w:t>Customer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822635" w:rsidR="00822635">
        <w:rPr>
          <w:rFonts w:ascii="Calibri Light" w:hAnsi="Calibri Light" w:cs="Arial"/>
          <w:b/>
          <w:bCs/>
          <w:color w:val="4F4F4F"/>
          <w:sz w:val="22"/>
          <w:szCs w:val="22"/>
          <w:lang w:val="en-GB" w:eastAsia="en-IE"/>
        </w:rPr>
        <w:t>HZ_IMP_PERSONLANG</w:t>
      </w:r>
    </w:p>
    <w:p w:rsidRPr="009661D0" w:rsidR="00B26AC1" w:rsidP="00B26AC1" w:rsidRDefault="00B26AC1" w14:paraId="5C19AE7D" w14:textId="77777777">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490"/>
        <w:gridCol w:w="1029"/>
        <w:gridCol w:w="672"/>
        <w:gridCol w:w="2658"/>
        <w:gridCol w:w="2444"/>
        <w:gridCol w:w="2329"/>
      </w:tblGrid>
      <w:tr w:rsidRPr="00EC4DEB" w:rsidR="00B26AC1" w:rsidTr="005730C6" w14:paraId="37CD9418" w14:textId="77777777">
        <w:trPr>
          <w:cnfStyle w:val="100000000000" w:firstRow="1" w:lastRow="0" w:firstColumn="0" w:lastColumn="0" w:oddVBand="0" w:evenVBand="0" w:oddHBand="0" w:evenHBand="0" w:firstRowFirstColumn="0" w:firstRowLastColumn="0" w:lastRowFirstColumn="0" w:lastRowLastColumn="0"/>
          <w:tblHeader/>
        </w:trPr>
        <w:tc>
          <w:tcPr>
            <w:tcW w:w="252" w:type="pct"/>
            <w:noWrap/>
          </w:tcPr>
          <w:p w:rsidRPr="00EC4DEB" w:rsidR="00B26AC1" w:rsidP="00C827DF" w:rsidRDefault="00B26AC1" w14:paraId="6047D86F"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940" w:type="pct"/>
            <w:noWrap/>
          </w:tcPr>
          <w:p w:rsidRPr="00EC4DEB" w:rsidR="00B26AC1" w:rsidP="00C827DF" w:rsidRDefault="00B26AC1" w14:paraId="3F471129"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34" w:type="pct"/>
            <w:noWrap/>
          </w:tcPr>
          <w:p w:rsidRPr="00EC4DEB" w:rsidR="00B26AC1" w:rsidP="00C827DF" w:rsidRDefault="00B26AC1" w14:paraId="246A2EE2"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69" w:type="pct"/>
            <w:noWrap/>
          </w:tcPr>
          <w:p w:rsidRPr="00EC4DEB" w:rsidR="00B26AC1" w:rsidP="00C827DF" w:rsidRDefault="00B26AC1" w14:paraId="1895578A"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rsidRPr="00EC4DEB" w:rsidR="00B26AC1" w:rsidP="00C827DF" w:rsidRDefault="00B26AC1" w14:paraId="344C0EE4"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rsidRPr="00EC4DEB" w:rsidR="00B26AC1" w:rsidP="00C827DF" w:rsidRDefault="00B26AC1" w14:paraId="64E41EC9"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rsidRPr="00EC4DEB" w:rsidR="00B26AC1" w:rsidP="00C827DF" w:rsidRDefault="00B26AC1" w14:paraId="1E7DFCAF"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rsidRPr="00EC4DEB" w:rsidR="00B26AC1" w:rsidP="00C827DF" w:rsidRDefault="00B26AC1" w14:paraId="62537C1F"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B26AC1" w:rsidTr="005730C6" w14:paraId="655960CA"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176064" w:rsidR="00B26AC1" w:rsidP="00C827DF" w:rsidRDefault="00B26AC1" w14:paraId="64B7269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1</w:t>
            </w:r>
          </w:p>
        </w:tc>
        <w:tc>
          <w:tcPr>
            <w:tcW w:w="940" w:type="pct"/>
            <w:noWrap/>
          </w:tcPr>
          <w:p w:rsidRPr="00D16ADD" w:rsidR="00B26AC1" w:rsidP="00C827DF" w:rsidRDefault="00B26AC1" w14:paraId="6150992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34" w:type="pct"/>
            <w:noWrap/>
          </w:tcPr>
          <w:p w:rsidRPr="00176064" w:rsidR="00B26AC1" w:rsidP="00C827DF" w:rsidRDefault="00B26AC1" w14:paraId="6C10DB7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Pr="00176064" w:rsidR="00B26AC1" w:rsidP="00C827DF" w:rsidRDefault="00B26AC1" w14:paraId="5DBF493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41" w:type="pct"/>
            <w:noWrap/>
          </w:tcPr>
          <w:p w:rsidRPr="005443CF" w:rsidR="00B26AC1" w:rsidP="00474F91" w:rsidRDefault="00B26AC1" w14:paraId="0E6830ED" w14:textId="77777777">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5443CF">
              <w:rPr>
                <w:rFonts w:eastAsia="Book Antiqua" w:asciiTheme="majorHAnsi" w:hAnsiTheme="majorHAnsi" w:cstheme="majorHAnsi"/>
                <w:color w:val="000000"/>
                <w:sz w:val="16"/>
                <w:szCs w:val="16"/>
              </w:rPr>
              <w:t>Y</w:t>
            </w:r>
          </w:p>
        </w:tc>
        <w:tc>
          <w:tcPr>
            <w:tcW w:w="953" w:type="pct"/>
            <w:noWrap/>
          </w:tcPr>
          <w:p w:rsidR="00B26AC1" w:rsidP="00C827DF" w:rsidRDefault="00B26AC1" w14:paraId="4E29B03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6" w:type="pct"/>
            <w:noWrap/>
          </w:tcPr>
          <w:p w:rsidR="00B26AC1" w:rsidP="00C827DF" w:rsidRDefault="00B26AC1" w14:paraId="3059153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5" w:type="pct"/>
            <w:noWrap/>
          </w:tcPr>
          <w:p w:rsidRPr="00176064" w:rsidR="00B26AC1" w:rsidP="00C827DF" w:rsidRDefault="00B26AC1" w14:paraId="648F37B7"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B26AC1" w:rsidTr="005730C6" w14:paraId="0C1D6164" w14:textId="77777777">
        <w:tc>
          <w:tcPr>
            <w:tcW w:w="252" w:type="pct"/>
            <w:noWrap/>
          </w:tcPr>
          <w:p w:rsidRPr="00806757" w:rsidR="00B26AC1" w:rsidP="00C827DF" w:rsidRDefault="00B26AC1" w14:paraId="30E3022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2</w:t>
            </w:r>
          </w:p>
        </w:tc>
        <w:tc>
          <w:tcPr>
            <w:tcW w:w="940" w:type="pct"/>
            <w:noWrap/>
          </w:tcPr>
          <w:p w:rsidRPr="00563B94" w:rsidR="00B26AC1" w:rsidP="00C827DF" w:rsidRDefault="00B26AC1" w14:paraId="0FD61A5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34" w:type="pct"/>
            <w:noWrap/>
          </w:tcPr>
          <w:p w:rsidRPr="006078D5" w:rsidR="00B26AC1" w:rsidP="00C827DF" w:rsidRDefault="00B26AC1" w14:paraId="23BD275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369" w:type="pct"/>
            <w:noWrap/>
          </w:tcPr>
          <w:p w:rsidRPr="00176064" w:rsidR="00B26AC1" w:rsidP="00C827DF" w:rsidRDefault="005730C6" w14:paraId="2A9BF79F" w14:textId="03BD2C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B26AC1" w:rsidP="00474F91" w:rsidRDefault="005730C6" w14:paraId="3C776AA0" w14:textId="65137DB6">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Pr="00563B94" w:rsidR="00B26AC1" w:rsidP="00C827DF" w:rsidRDefault="00B26AC1" w14:paraId="4C424A2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6" w:type="pct"/>
            <w:noWrap/>
          </w:tcPr>
          <w:p w:rsidRPr="00563B94" w:rsidR="00B26AC1" w:rsidP="00C827DF" w:rsidRDefault="00B26AC1" w14:paraId="26228AD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5" w:type="pct"/>
            <w:noWrap/>
          </w:tcPr>
          <w:p w:rsidRPr="00176064" w:rsidR="00B26AC1" w:rsidP="00C827DF" w:rsidRDefault="00B26AC1" w14:paraId="16350C16" w14:textId="0B60E4DF">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5730C6">
              <w:rPr>
                <w:rFonts w:ascii="Calibri Light" w:hAnsi="Calibri Light" w:cs="Calibri Light"/>
                <w:color w:val="000000"/>
                <w:sz w:val="16"/>
                <w:szCs w:val="16"/>
              </w:rPr>
              <w:t xml:space="preserve"> Needed for EBS Source System only</w:t>
            </w:r>
          </w:p>
        </w:tc>
      </w:tr>
      <w:tr w:rsidRPr="00EC4DEB" w:rsidR="00B26AC1" w:rsidTr="005730C6" w14:paraId="57BF57D3"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806757" w:rsidR="00B26AC1" w:rsidP="00C827DF" w:rsidRDefault="00B26AC1" w14:paraId="5E2DF20C"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806757">
              <w:rPr>
                <w:rFonts w:ascii="Calibri Light" w:hAnsi="Calibri Light" w:eastAsia="Book Antiqua" w:cs="Calibri Light"/>
                <w:color w:val="000000"/>
                <w:sz w:val="16"/>
                <w:szCs w:val="16"/>
              </w:rPr>
              <w:t>3</w:t>
            </w:r>
          </w:p>
        </w:tc>
        <w:tc>
          <w:tcPr>
            <w:tcW w:w="940" w:type="pct"/>
            <w:noWrap/>
          </w:tcPr>
          <w:p w:rsidR="00B26AC1" w:rsidP="00C827DF" w:rsidRDefault="00B26AC1" w14:paraId="23ABA37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34" w:type="pct"/>
            <w:noWrap/>
          </w:tcPr>
          <w:p w:rsidRPr="006078D5" w:rsidR="00B26AC1" w:rsidP="00C827DF" w:rsidRDefault="00B26AC1" w14:paraId="0AAA84F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369" w:type="pct"/>
            <w:noWrap/>
          </w:tcPr>
          <w:p w:rsidRPr="00176064" w:rsidR="00B26AC1" w:rsidP="00C827DF" w:rsidRDefault="005730C6" w14:paraId="4ABBB9D1" w14:textId="64E9F5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5443CF" w:rsidR="00B26AC1" w:rsidP="00474F91" w:rsidRDefault="005730C6" w14:paraId="1ED468B6" w14:textId="7205D8E1">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eastAsia="Book Antiqua" w:asciiTheme="majorHAnsi" w:hAnsiTheme="majorHAnsi" w:cstheme="majorHAnsi"/>
                <w:color w:val="000000"/>
                <w:sz w:val="16"/>
                <w:szCs w:val="16"/>
              </w:rPr>
              <w:t>N</w:t>
            </w:r>
          </w:p>
        </w:tc>
        <w:tc>
          <w:tcPr>
            <w:tcW w:w="953" w:type="pct"/>
            <w:noWrap/>
          </w:tcPr>
          <w:p w:rsidR="00B26AC1" w:rsidP="00C827DF" w:rsidRDefault="00B26AC1" w14:paraId="55C1C32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6" w:type="pct"/>
            <w:noWrap/>
          </w:tcPr>
          <w:p w:rsidR="00B26AC1" w:rsidP="00C827DF" w:rsidRDefault="00B26AC1" w14:paraId="0569132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5" w:type="pct"/>
            <w:noWrap/>
          </w:tcPr>
          <w:p w:rsidRPr="00176064" w:rsidR="00B26AC1" w:rsidP="00C827DF" w:rsidRDefault="00B26AC1" w14:paraId="2B1174EC"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1C7A35" w:rsidTr="005730C6" w14:paraId="7C9063AE" w14:textId="77777777">
        <w:tc>
          <w:tcPr>
            <w:tcW w:w="252" w:type="pct"/>
            <w:noWrap/>
          </w:tcPr>
          <w:p w:rsidRPr="00BC567D" w:rsidR="001C7A35" w:rsidP="001C7A35" w:rsidRDefault="001C7A35" w14:paraId="62992E8A"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4</w:t>
            </w:r>
          </w:p>
        </w:tc>
        <w:tc>
          <w:tcPr>
            <w:tcW w:w="940" w:type="pct"/>
            <w:noWrap/>
          </w:tcPr>
          <w:p w:rsidRPr="00EA7C4B" w:rsidR="001C7A35" w:rsidP="001C7A35" w:rsidRDefault="001C7A35" w14:paraId="299B4BC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A7C4B">
              <w:rPr>
                <w:rFonts w:cs="Calibri"/>
                <w:color w:val="000000"/>
                <w:sz w:val="16"/>
                <w:szCs w:val="16"/>
              </w:rPr>
              <w:t>BATCH_ID</w:t>
            </w:r>
          </w:p>
        </w:tc>
        <w:tc>
          <w:tcPr>
            <w:tcW w:w="534" w:type="pct"/>
            <w:noWrap/>
          </w:tcPr>
          <w:p w:rsidRPr="006078D5" w:rsidR="001C7A35" w:rsidP="001C7A35" w:rsidRDefault="001C7A35" w14:paraId="45B6335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369" w:type="pct"/>
            <w:noWrap/>
          </w:tcPr>
          <w:p w:rsidR="001C7A35" w:rsidP="001C7A35" w:rsidRDefault="00E53354" w14:paraId="79DC2642" w14:textId="126CAE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41" w:type="pct"/>
            <w:noWrap/>
          </w:tcPr>
          <w:p w:rsidRPr="001C7A35" w:rsidR="001C7A35" w:rsidP="00474F91" w:rsidRDefault="00E53354" w14:paraId="0DB49EC7" w14:textId="004B6B01">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Pr>
                <w:rFonts w:cs="Calibri"/>
                <w:color w:val="000000"/>
                <w:sz w:val="16"/>
                <w:szCs w:val="16"/>
              </w:rPr>
              <w:t>N</w:t>
            </w:r>
          </w:p>
        </w:tc>
        <w:tc>
          <w:tcPr>
            <w:tcW w:w="953" w:type="pct"/>
            <w:noWrap/>
          </w:tcPr>
          <w:p w:rsidR="001C7A35" w:rsidP="001C7A35" w:rsidRDefault="001C7A35" w14:paraId="653BE1E0" w14:textId="7F67EB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A7C4B">
              <w:rPr>
                <w:rFonts w:cs="Calibri"/>
                <w:color w:val="000000"/>
                <w:sz w:val="16"/>
                <w:szCs w:val="16"/>
              </w:rPr>
              <w:t>BATCH_ID</w:t>
            </w:r>
          </w:p>
        </w:tc>
        <w:tc>
          <w:tcPr>
            <w:tcW w:w="876" w:type="pct"/>
            <w:noWrap/>
          </w:tcPr>
          <w:p w:rsidR="001C7A35" w:rsidP="001C7A35" w:rsidRDefault="001C7A35" w14:paraId="4555474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A7C4B">
              <w:rPr>
                <w:rFonts w:cs="Calibri"/>
                <w:color w:val="000000"/>
                <w:sz w:val="16"/>
                <w:szCs w:val="16"/>
              </w:rPr>
              <w:t>BATCH_ID</w:t>
            </w:r>
          </w:p>
        </w:tc>
        <w:tc>
          <w:tcPr>
            <w:tcW w:w="835" w:type="pct"/>
            <w:noWrap/>
          </w:tcPr>
          <w:p w:rsidRPr="0076768E" w:rsidR="001C7A35" w:rsidP="001C7A35" w:rsidRDefault="001C7A35" w14:paraId="739D81FB" w14:textId="573B3D70">
            <w:pPr>
              <w:widowControl w:val="0"/>
              <w:autoSpaceDE w:val="0"/>
              <w:autoSpaceDN w:val="0"/>
              <w:adjustRightInd w:val="0"/>
              <w:spacing w:after="0" w:line="240" w:lineRule="auto"/>
              <w:ind w:right="108"/>
              <w:rPr>
                <w:rFonts w:ascii="Calibri Light" w:hAnsi="Calibri Light" w:cs="Calibri Light"/>
                <w:color w:val="000000"/>
                <w:sz w:val="16"/>
                <w:szCs w:val="16"/>
              </w:rPr>
            </w:pPr>
            <w:r w:rsidRPr="0076768E">
              <w:rPr>
                <w:rFonts w:cs="Calibri"/>
                <w:color w:val="000000"/>
                <w:sz w:val="16"/>
                <w:szCs w:val="16"/>
              </w:rPr>
              <w:t>A unique identifier of a Customer batch.</w:t>
            </w:r>
            <w:r w:rsidR="00E53354">
              <w:rPr>
                <w:rFonts w:cs="Calibri"/>
                <w:color w:val="000000"/>
                <w:sz w:val="16"/>
                <w:szCs w:val="16"/>
              </w:rPr>
              <w:t xml:space="preserve"> Autogenerated</w:t>
            </w:r>
          </w:p>
        </w:tc>
      </w:tr>
      <w:tr w:rsidRPr="00EC4DEB" w:rsidR="001C7A35" w:rsidTr="005730C6" w14:paraId="2904F1C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1C7A35" w:rsidP="001C7A35" w:rsidRDefault="001C7A35" w14:paraId="4A4D00D2"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5</w:t>
            </w:r>
          </w:p>
        </w:tc>
        <w:tc>
          <w:tcPr>
            <w:tcW w:w="940" w:type="pct"/>
            <w:noWrap/>
          </w:tcPr>
          <w:p w:rsidRPr="00D87F52" w:rsidR="001C7A35" w:rsidP="001C7A35" w:rsidRDefault="001C7A35" w14:paraId="072566D0" w14:textId="1714B2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 xml:space="preserve">PARTY_ORIG_SYSTEM          </w:t>
            </w:r>
          </w:p>
        </w:tc>
        <w:tc>
          <w:tcPr>
            <w:tcW w:w="534" w:type="pct"/>
            <w:noWrap/>
          </w:tcPr>
          <w:p w:rsidRPr="00D87F52" w:rsidR="001C7A35" w:rsidP="001C7A35" w:rsidRDefault="001C7A35" w14:paraId="40E5E9F7" w14:textId="143490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sz w:val="16"/>
                <w:szCs w:val="16"/>
              </w:rPr>
              <w:t>VARCHAR2(30)</w:t>
            </w:r>
          </w:p>
        </w:tc>
        <w:tc>
          <w:tcPr>
            <w:tcW w:w="369" w:type="pct"/>
            <w:noWrap/>
          </w:tcPr>
          <w:p w:rsidRPr="00176064" w:rsidR="001C7A35" w:rsidP="001C7A35" w:rsidRDefault="001C7A35" w14:paraId="4F4D8F9B" w14:textId="4FFA7A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55D79">
              <w:rPr>
                <w:rFonts w:ascii="Calibri Light" w:hAnsi="Calibri Light" w:eastAsia="Book Antiqua" w:cs="Calibri Light"/>
                <w:color w:val="000000"/>
                <w:sz w:val="16"/>
                <w:szCs w:val="16"/>
              </w:rPr>
              <w:t>Y</w:t>
            </w:r>
          </w:p>
        </w:tc>
        <w:tc>
          <w:tcPr>
            <w:tcW w:w="241" w:type="pct"/>
            <w:noWrap/>
          </w:tcPr>
          <w:p w:rsidRPr="001C7A35" w:rsidR="001C7A35" w:rsidP="00474F91" w:rsidRDefault="001C7A35" w14:paraId="6D8B1635" w14:textId="7ECBC971">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1C7A35">
              <w:rPr>
                <w:rFonts w:cs="Calibri"/>
                <w:color w:val="000000"/>
                <w:sz w:val="16"/>
                <w:szCs w:val="16"/>
              </w:rPr>
              <w:t>Y</w:t>
            </w:r>
          </w:p>
        </w:tc>
        <w:tc>
          <w:tcPr>
            <w:tcW w:w="953" w:type="pct"/>
            <w:noWrap/>
          </w:tcPr>
          <w:p w:rsidR="001C7A35" w:rsidP="001C7A35" w:rsidRDefault="001C7A35" w14:paraId="0BDFD47C" w14:textId="1F2C82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 xml:space="preserve">PARTY_ORIG_SYSTEM          </w:t>
            </w:r>
          </w:p>
        </w:tc>
        <w:tc>
          <w:tcPr>
            <w:tcW w:w="876" w:type="pct"/>
            <w:noWrap/>
          </w:tcPr>
          <w:p w:rsidR="001C7A35" w:rsidP="001C7A35" w:rsidRDefault="001C7A35" w14:paraId="24E75BCF" w14:textId="247FE0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 xml:space="preserve">PARTY_ORIG_SYSTEM          </w:t>
            </w:r>
          </w:p>
        </w:tc>
        <w:tc>
          <w:tcPr>
            <w:tcW w:w="835" w:type="pct"/>
            <w:noWrap/>
          </w:tcPr>
          <w:p w:rsidRPr="00D87F52" w:rsidR="001C7A35" w:rsidP="001C7A35" w:rsidRDefault="001C7A35" w14:paraId="5AB9E7F8" w14:textId="1C73731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87F52">
              <w:rPr>
                <w:rFonts w:cs="Calibri"/>
                <w:color w:val="000000"/>
                <w:sz w:val="16"/>
                <w:szCs w:val="16"/>
              </w:rPr>
              <w:t>A unique identifier of an Customer batch.</w:t>
            </w:r>
          </w:p>
        </w:tc>
      </w:tr>
      <w:tr w:rsidRPr="00EC4DEB" w:rsidR="001C7A35" w:rsidTr="005730C6" w14:paraId="3556C741" w14:textId="77777777">
        <w:tc>
          <w:tcPr>
            <w:tcW w:w="252" w:type="pct"/>
            <w:noWrap/>
          </w:tcPr>
          <w:p w:rsidRPr="00BC567D" w:rsidR="001C7A35" w:rsidP="001C7A35" w:rsidRDefault="001C7A35" w14:paraId="3DBC5395"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6</w:t>
            </w:r>
          </w:p>
        </w:tc>
        <w:tc>
          <w:tcPr>
            <w:tcW w:w="940" w:type="pct"/>
            <w:noWrap/>
          </w:tcPr>
          <w:p w:rsidRPr="00D87F52" w:rsidR="001C7A35" w:rsidP="001C7A35" w:rsidRDefault="001C7A35" w14:paraId="7CDF515E" w14:textId="1016B3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PARTY_ORIG_SYSTEM_REFERENCE</w:t>
            </w:r>
          </w:p>
        </w:tc>
        <w:tc>
          <w:tcPr>
            <w:tcW w:w="534" w:type="pct"/>
            <w:noWrap/>
          </w:tcPr>
          <w:p w:rsidRPr="00D87F52" w:rsidR="001C7A35" w:rsidP="001C7A35" w:rsidRDefault="001C7A35" w14:paraId="1E4185FA" w14:textId="3F9C33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sz w:val="16"/>
                <w:szCs w:val="16"/>
              </w:rPr>
              <w:t>VARCHAR2(240)</w:t>
            </w:r>
          </w:p>
        </w:tc>
        <w:tc>
          <w:tcPr>
            <w:tcW w:w="369" w:type="pct"/>
            <w:noWrap/>
          </w:tcPr>
          <w:p w:rsidRPr="00AC6263" w:rsidR="001C7A35" w:rsidP="001C7A35" w:rsidRDefault="001C7A35" w14:paraId="52BD80FD" w14:textId="57346C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55D79">
              <w:rPr>
                <w:rFonts w:ascii="Calibri Light" w:hAnsi="Calibri Light" w:eastAsia="Book Antiqua" w:cs="Calibri Light"/>
                <w:color w:val="000000"/>
                <w:sz w:val="16"/>
                <w:szCs w:val="16"/>
              </w:rPr>
              <w:t>Y</w:t>
            </w:r>
          </w:p>
        </w:tc>
        <w:tc>
          <w:tcPr>
            <w:tcW w:w="241" w:type="pct"/>
            <w:noWrap/>
          </w:tcPr>
          <w:p w:rsidRPr="001C7A35" w:rsidR="001C7A35" w:rsidP="00474F91" w:rsidRDefault="001C7A35" w14:paraId="4B0A5A74" w14:textId="5B9A589B">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1C7A35">
              <w:rPr>
                <w:rFonts w:cs="Calibri"/>
                <w:color w:val="000000"/>
                <w:sz w:val="16"/>
                <w:szCs w:val="16"/>
              </w:rPr>
              <w:t>Y</w:t>
            </w:r>
          </w:p>
        </w:tc>
        <w:tc>
          <w:tcPr>
            <w:tcW w:w="953" w:type="pct"/>
            <w:noWrap/>
          </w:tcPr>
          <w:p w:rsidRPr="00563B94" w:rsidR="001C7A35" w:rsidP="001C7A35" w:rsidRDefault="001C7A35" w14:paraId="673CE73C" w14:textId="0995AF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PARTY_ORIG_SYSTEM_REFERENCE</w:t>
            </w:r>
          </w:p>
        </w:tc>
        <w:tc>
          <w:tcPr>
            <w:tcW w:w="876" w:type="pct"/>
            <w:noWrap/>
          </w:tcPr>
          <w:p w:rsidRPr="00563B94" w:rsidR="001C7A35" w:rsidP="001C7A35" w:rsidRDefault="001C7A35" w14:paraId="267FD37F" w14:textId="58DB57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PARTY_ORIG_SYSTEM_REFERENCE</w:t>
            </w:r>
          </w:p>
        </w:tc>
        <w:tc>
          <w:tcPr>
            <w:tcW w:w="835" w:type="pct"/>
            <w:noWrap/>
          </w:tcPr>
          <w:p w:rsidRPr="00D87F52" w:rsidR="001C7A35" w:rsidP="001C7A35" w:rsidRDefault="001C7A35" w14:paraId="10E17BCB" w14:textId="141298C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87F52">
              <w:rPr>
                <w:rFonts w:cs="Calibri"/>
                <w:color w:val="000000"/>
                <w:sz w:val="16"/>
                <w:szCs w:val="16"/>
              </w:rPr>
              <w:t>Original System Identifier for the party.</w:t>
            </w:r>
          </w:p>
        </w:tc>
      </w:tr>
      <w:tr w:rsidRPr="00EC4DEB" w:rsidR="001C7A35" w:rsidTr="005730C6" w14:paraId="7898E692"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1C7A35" w:rsidP="001C7A35" w:rsidRDefault="001C7A35" w14:paraId="5D26DE68"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7</w:t>
            </w:r>
          </w:p>
        </w:tc>
        <w:tc>
          <w:tcPr>
            <w:tcW w:w="940" w:type="pct"/>
            <w:noWrap/>
          </w:tcPr>
          <w:p w:rsidRPr="00D87F52" w:rsidR="001C7A35" w:rsidP="001C7A35" w:rsidRDefault="001C7A35" w14:paraId="372F14CC" w14:textId="51EB08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 xml:space="preserve">LANGUAGE_NAME              </w:t>
            </w:r>
          </w:p>
        </w:tc>
        <w:tc>
          <w:tcPr>
            <w:tcW w:w="534" w:type="pct"/>
            <w:noWrap/>
          </w:tcPr>
          <w:p w:rsidRPr="00D87F52" w:rsidR="001C7A35" w:rsidP="001C7A35" w:rsidRDefault="001C7A35" w14:paraId="243DA7DC" w14:textId="66828A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sz w:val="16"/>
                <w:szCs w:val="16"/>
              </w:rPr>
              <w:t>VARCHAR2(30)</w:t>
            </w:r>
          </w:p>
        </w:tc>
        <w:tc>
          <w:tcPr>
            <w:tcW w:w="369" w:type="pct"/>
            <w:noWrap/>
          </w:tcPr>
          <w:p w:rsidRPr="00AC6263" w:rsidR="001C7A35" w:rsidP="001C7A35" w:rsidRDefault="001C7A35" w14:paraId="6C5D5CEA" w14:textId="1136C8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55D79">
              <w:rPr>
                <w:rFonts w:ascii="Calibri Light" w:hAnsi="Calibri Light" w:eastAsia="Book Antiqua" w:cs="Calibri Light"/>
                <w:color w:val="000000"/>
                <w:sz w:val="16"/>
                <w:szCs w:val="16"/>
              </w:rPr>
              <w:t>Y</w:t>
            </w:r>
          </w:p>
        </w:tc>
        <w:tc>
          <w:tcPr>
            <w:tcW w:w="241" w:type="pct"/>
            <w:noWrap/>
          </w:tcPr>
          <w:p w:rsidRPr="001C7A35" w:rsidR="001C7A35" w:rsidP="00474F91" w:rsidRDefault="001C7A35" w14:paraId="54C26D79" w14:textId="59EDD83C">
            <w:pPr>
              <w:widowControl w:val="0"/>
              <w:autoSpaceDE w:val="0"/>
              <w:autoSpaceDN w:val="0"/>
              <w:adjustRightInd w:val="0"/>
              <w:spacing w:after="0" w:line="240" w:lineRule="auto"/>
              <w:ind w:left="108" w:right="108"/>
              <w:rPr>
                <w:rFonts w:eastAsia="Book Antiqua" w:asciiTheme="majorHAnsi" w:hAnsiTheme="majorHAnsi" w:cstheme="majorHAnsi"/>
                <w:color w:val="000000"/>
                <w:sz w:val="16"/>
                <w:szCs w:val="16"/>
              </w:rPr>
            </w:pPr>
            <w:r w:rsidRPr="001C7A35">
              <w:rPr>
                <w:rFonts w:cs="Calibri"/>
                <w:color w:val="000000"/>
                <w:sz w:val="16"/>
                <w:szCs w:val="16"/>
              </w:rPr>
              <w:t>Y</w:t>
            </w:r>
          </w:p>
        </w:tc>
        <w:tc>
          <w:tcPr>
            <w:tcW w:w="953" w:type="pct"/>
            <w:noWrap/>
          </w:tcPr>
          <w:p w:rsidR="001C7A35" w:rsidP="001C7A35" w:rsidRDefault="001C7A35" w14:paraId="41EEAD86" w14:textId="4E700D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 xml:space="preserve">LANGUAGE_NAME              </w:t>
            </w:r>
          </w:p>
        </w:tc>
        <w:tc>
          <w:tcPr>
            <w:tcW w:w="876" w:type="pct"/>
            <w:noWrap/>
          </w:tcPr>
          <w:p w:rsidR="001C7A35" w:rsidP="001C7A35" w:rsidRDefault="001C7A35" w14:paraId="7C83BD1A" w14:textId="71BA2B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 xml:space="preserve">LANGUAGE_NAME              </w:t>
            </w:r>
          </w:p>
        </w:tc>
        <w:tc>
          <w:tcPr>
            <w:tcW w:w="835" w:type="pct"/>
            <w:noWrap/>
          </w:tcPr>
          <w:p w:rsidRPr="00D87F52" w:rsidR="001C7A35" w:rsidP="001C7A35" w:rsidRDefault="001C7A35" w14:paraId="64FA7CF6" w14:textId="287B4A2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87F52">
              <w:rPr>
                <w:rFonts w:cs="Calibri"/>
                <w:color w:val="000000"/>
                <w:sz w:val="16"/>
                <w:szCs w:val="16"/>
              </w:rPr>
              <w:t>Original System Reference for the party.</w:t>
            </w:r>
          </w:p>
        </w:tc>
      </w:tr>
      <w:tr w:rsidRPr="00EC4DEB" w:rsidR="001C7A35" w:rsidTr="005730C6" w14:paraId="16A54F2B" w14:textId="77777777">
        <w:tc>
          <w:tcPr>
            <w:tcW w:w="252" w:type="pct"/>
            <w:noWrap/>
          </w:tcPr>
          <w:p w:rsidRPr="00BC567D" w:rsidR="001C7A35" w:rsidP="001C7A35" w:rsidRDefault="001C7A35" w14:paraId="1CD25CE3"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8</w:t>
            </w:r>
          </w:p>
        </w:tc>
        <w:tc>
          <w:tcPr>
            <w:tcW w:w="940" w:type="pct"/>
            <w:noWrap/>
          </w:tcPr>
          <w:p w:rsidRPr="00D87F52" w:rsidR="001C7A35" w:rsidP="001C7A35" w:rsidRDefault="001C7A35" w14:paraId="4D422F08" w14:textId="40AEB5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 xml:space="preserve">NATIVE_LANGUAGE_FLAG       </w:t>
            </w:r>
          </w:p>
        </w:tc>
        <w:tc>
          <w:tcPr>
            <w:tcW w:w="534" w:type="pct"/>
            <w:noWrap/>
          </w:tcPr>
          <w:p w:rsidRPr="00D87F52" w:rsidR="001C7A35" w:rsidP="001C7A35" w:rsidRDefault="001C7A35" w14:paraId="7F131314" w14:textId="390D45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sz w:val="16"/>
                <w:szCs w:val="16"/>
              </w:rPr>
              <w:t>VARCHAR2(1)</w:t>
            </w:r>
          </w:p>
        </w:tc>
        <w:tc>
          <w:tcPr>
            <w:tcW w:w="369" w:type="pct"/>
            <w:noWrap/>
          </w:tcPr>
          <w:p w:rsidRPr="00AC6263" w:rsidR="001C7A35" w:rsidP="001C7A35" w:rsidRDefault="001C7A35" w14:paraId="19CFE9EB" w14:textId="7DC61CE8">
            <w:pPr>
              <w:widowControl w:val="0"/>
              <w:autoSpaceDE w:val="0"/>
              <w:autoSpaceDN w:val="0"/>
              <w:adjustRightInd w:val="0"/>
              <w:spacing w:after="0" w:line="240" w:lineRule="auto"/>
              <w:ind w:left="108" w:right="108"/>
              <w:rPr>
                <w:rFonts w:ascii="Calibri Light" w:hAnsi="Calibri Light" w:cs="Arial"/>
                <w:color w:val="4F4F4F"/>
                <w:sz w:val="16"/>
                <w:szCs w:val="16"/>
              </w:rPr>
            </w:pPr>
            <w:r w:rsidRPr="00C55D79">
              <w:rPr>
                <w:rFonts w:ascii="Calibri Light" w:hAnsi="Calibri Light" w:eastAsia="Book Antiqua" w:cs="Calibri Light"/>
                <w:color w:val="000000"/>
                <w:sz w:val="16"/>
                <w:szCs w:val="16"/>
              </w:rPr>
              <w:t>Y</w:t>
            </w:r>
          </w:p>
        </w:tc>
        <w:tc>
          <w:tcPr>
            <w:tcW w:w="241" w:type="pct"/>
            <w:noWrap/>
          </w:tcPr>
          <w:p w:rsidRPr="001C7A35" w:rsidR="001C7A35" w:rsidP="00474F91" w:rsidRDefault="001C7A35" w14:paraId="584D9564" w14:textId="0C0CB3B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1C7A35">
              <w:rPr>
                <w:rFonts w:cs="Calibri"/>
                <w:color w:val="000000"/>
                <w:sz w:val="16"/>
                <w:szCs w:val="16"/>
              </w:rPr>
              <w:t>N</w:t>
            </w:r>
          </w:p>
        </w:tc>
        <w:tc>
          <w:tcPr>
            <w:tcW w:w="953" w:type="pct"/>
            <w:noWrap/>
          </w:tcPr>
          <w:p w:rsidRPr="00357BB2" w:rsidR="001C7A35" w:rsidP="001C7A35" w:rsidRDefault="001C7A35" w14:paraId="3368FFEF" w14:textId="3BB1826A">
            <w:pPr>
              <w:widowControl w:val="0"/>
              <w:autoSpaceDE w:val="0"/>
              <w:autoSpaceDN w:val="0"/>
              <w:adjustRightInd w:val="0"/>
              <w:spacing w:after="0" w:line="240" w:lineRule="auto"/>
              <w:ind w:left="108" w:right="108"/>
              <w:rPr>
                <w:rFonts w:ascii="Calibri Light" w:hAnsi="Calibri Light" w:cs="Arial"/>
                <w:color w:val="4F4F4F"/>
                <w:sz w:val="16"/>
                <w:szCs w:val="16"/>
              </w:rPr>
            </w:pPr>
            <w:r w:rsidRPr="00D87F52">
              <w:rPr>
                <w:rFonts w:ascii="Calibri Light" w:hAnsi="Calibri Light" w:eastAsia="Book Antiqua" w:cs="Calibri Light"/>
                <w:color w:val="000000"/>
                <w:sz w:val="16"/>
                <w:szCs w:val="16"/>
              </w:rPr>
              <w:t xml:space="preserve">NATIVE_LANGUAGE_FLAG       </w:t>
            </w:r>
          </w:p>
        </w:tc>
        <w:tc>
          <w:tcPr>
            <w:tcW w:w="876" w:type="pct"/>
            <w:noWrap/>
          </w:tcPr>
          <w:p w:rsidRPr="00357BB2" w:rsidR="001C7A35" w:rsidP="001C7A35" w:rsidRDefault="001C7A35" w14:paraId="5E2F4F29" w14:textId="0E1B8DC7">
            <w:pPr>
              <w:widowControl w:val="0"/>
              <w:autoSpaceDE w:val="0"/>
              <w:autoSpaceDN w:val="0"/>
              <w:adjustRightInd w:val="0"/>
              <w:spacing w:after="0" w:line="240" w:lineRule="auto"/>
              <w:ind w:left="108" w:right="108"/>
              <w:rPr>
                <w:rFonts w:ascii="Calibri Light" w:hAnsi="Calibri Light" w:cs="Arial"/>
                <w:color w:val="4F4F4F"/>
                <w:sz w:val="16"/>
                <w:szCs w:val="16"/>
              </w:rPr>
            </w:pPr>
            <w:r w:rsidRPr="00D87F52">
              <w:rPr>
                <w:rFonts w:ascii="Calibri Light" w:hAnsi="Calibri Light" w:eastAsia="Book Antiqua" w:cs="Calibri Light"/>
                <w:color w:val="000000"/>
                <w:sz w:val="16"/>
                <w:szCs w:val="16"/>
              </w:rPr>
              <w:t xml:space="preserve">NATIVE_LANGUAGE_FLAG       </w:t>
            </w:r>
          </w:p>
        </w:tc>
        <w:tc>
          <w:tcPr>
            <w:tcW w:w="835" w:type="pct"/>
            <w:noWrap/>
          </w:tcPr>
          <w:p w:rsidRPr="00D87F52" w:rsidR="001C7A35" w:rsidP="001C7A35" w:rsidRDefault="001C7A35" w14:paraId="57FCC1D8" w14:textId="1CD8A7C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87F52">
              <w:rPr>
                <w:rFonts w:cs="Calibri"/>
                <w:color w:val="000000"/>
                <w:sz w:val="16"/>
                <w:szCs w:val="16"/>
              </w:rPr>
              <w:t xml:space="preserve">The standard name for a language. </w:t>
            </w:r>
            <w:r w:rsidRPr="00D87F52">
              <w:rPr>
                <w:rFonts w:cs="Calibri"/>
                <w:color w:val="000000"/>
                <w:sz w:val="16"/>
                <w:szCs w:val="16"/>
              </w:rPr>
              <w:br/>
            </w:r>
            <w:r w:rsidRPr="00D87F52">
              <w:rPr>
                <w:rFonts w:cs="Calibri"/>
                <w:color w:val="000000"/>
                <w:sz w:val="16"/>
                <w:szCs w:val="16"/>
              </w:rPr>
              <w:t xml:space="preserve">For example, Spanish, Mandarin, or American English. Foreign key to the FND_LANGUAGES table. </w:t>
            </w:r>
          </w:p>
        </w:tc>
      </w:tr>
      <w:tr w:rsidRPr="00EC4DEB" w:rsidR="001C7A35" w:rsidTr="005730C6" w14:paraId="27BD6558" w14:textId="77777777">
        <w:trPr>
          <w:cnfStyle w:val="000000100000" w:firstRow="0" w:lastRow="0" w:firstColumn="0" w:lastColumn="0" w:oddVBand="0" w:evenVBand="0" w:oddHBand="1" w:evenHBand="0" w:firstRowFirstColumn="0" w:firstRowLastColumn="0" w:lastRowFirstColumn="0" w:lastRowLastColumn="0"/>
        </w:trPr>
        <w:tc>
          <w:tcPr>
            <w:tcW w:w="252" w:type="pct"/>
            <w:noWrap/>
          </w:tcPr>
          <w:p w:rsidRPr="00BC567D" w:rsidR="001C7A35" w:rsidP="001C7A35" w:rsidRDefault="001C7A35" w14:paraId="5EDAD3F9" w14:textId="77777777">
            <w:pPr>
              <w:widowControl w:val="0"/>
              <w:autoSpaceDE w:val="0"/>
              <w:autoSpaceDN w:val="0"/>
              <w:adjustRightInd w:val="0"/>
              <w:spacing w:after="0" w:line="240" w:lineRule="auto"/>
              <w:ind w:right="108"/>
              <w:jc w:val="center"/>
              <w:rPr>
                <w:rFonts w:ascii="Calibri Light" w:hAnsi="Calibri Light" w:eastAsia="Book Antiqua" w:cs="Calibri Light"/>
                <w:color w:val="000000"/>
                <w:sz w:val="16"/>
                <w:szCs w:val="16"/>
              </w:rPr>
            </w:pPr>
            <w:r w:rsidRPr="00BC567D">
              <w:rPr>
                <w:rFonts w:cs="Calibri"/>
                <w:color w:val="000000"/>
                <w:sz w:val="16"/>
                <w:szCs w:val="16"/>
              </w:rPr>
              <w:t>9</w:t>
            </w:r>
          </w:p>
        </w:tc>
        <w:tc>
          <w:tcPr>
            <w:tcW w:w="940" w:type="pct"/>
            <w:noWrap/>
          </w:tcPr>
          <w:p w:rsidRPr="00D87F52" w:rsidR="001C7A35" w:rsidP="001C7A35" w:rsidRDefault="001C7A35" w14:paraId="0C02EFDF" w14:textId="09703E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rFonts w:ascii="Calibri Light" w:hAnsi="Calibri Light" w:eastAsia="Book Antiqua" w:cs="Calibri Light"/>
                <w:color w:val="000000"/>
                <w:sz w:val="16"/>
                <w:szCs w:val="16"/>
              </w:rPr>
              <w:t xml:space="preserve">PRIMARY_LANGUAGE_INDICATOR </w:t>
            </w:r>
          </w:p>
        </w:tc>
        <w:tc>
          <w:tcPr>
            <w:tcW w:w="534" w:type="pct"/>
            <w:noWrap/>
          </w:tcPr>
          <w:p w:rsidRPr="00D87F52" w:rsidR="001C7A35" w:rsidP="001C7A35" w:rsidRDefault="001C7A35" w14:paraId="67B8ED84" w14:textId="4D1D6D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D87F52">
              <w:rPr>
                <w:sz w:val="16"/>
                <w:szCs w:val="16"/>
              </w:rPr>
              <w:t>VARCHAR2(1)</w:t>
            </w:r>
          </w:p>
        </w:tc>
        <w:tc>
          <w:tcPr>
            <w:tcW w:w="369" w:type="pct"/>
            <w:noWrap/>
          </w:tcPr>
          <w:p w:rsidRPr="00AC6263" w:rsidR="001C7A35" w:rsidP="001C7A35" w:rsidRDefault="001C7A35" w14:paraId="3C7CC0F0" w14:textId="344FEC10">
            <w:pPr>
              <w:widowControl w:val="0"/>
              <w:autoSpaceDE w:val="0"/>
              <w:autoSpaceDN w:val="0"/>
              <w:adjustRightInd w:val="0"/>
              <w:spacing w:after="0" w:line="240" w:lineRule="auto"/>
              <w:ind w:left="108" w:right="108"/>
              <w:rPr>
                <w:rFonts w:ascii="Calibri Light" w:hAnsi="Calibri Light" w:cs="Arial"/>
                <w:color w:val="4F4F4F"/>
                <w:sz w:val="16"/>
                <w:szCs w:val="16"/>
              </w:rPr>
            </w:pPr>
            <w:r w:rsidRPr="00C55D79">
              <w:rPr>
                <w:rFonts w:ascii="Calibri Light" w:hAnsi="Calibri Light" w:eastAsia="Book Antiqua" w:cs="Calibri Light"/>
                <w:color w:val="000000"/>
                <w:sz w:val="16"/>
                <w:szCs w:val="16"/>
              </w:rPr>
              <w:t>Y</w:t>
            </w:r>
          </w:p>
        </w:tc>
        <w:tc>
          <w:tcPr>
            <w:tcW w:w="241" w:type="pct"/>
            <w:noWrap/>
          </w:tcPr>
          <w:p w:rsidRPr="001C7A35" w:rsidR="001C7A35" w:rsidP="00474F91" w:rsidRDefault="001C7A35" w14:paraId="190284D1" w14:textId="3C53BEF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1C7A35">
              <w:rPr>
                <w:rFonts w:cs="Calibri"/>
                <w:color w:val="000000"/>
                <w:sz w:val="16"/>
                <w:szCs w:val="16"/>
              </w:rPr>
              <w:t>Y</w:t>
            </w:r>
          </w:p>
        </w:tc>
        <w:tc>
          <w:tcPr>
            <w:tcW w:w="953" w:type="pct"/>
            <w:noWrap/>
          </w:tcPr>
          <w:p w:rsidRPr="00357BB2" w:rsidR="001C7A35" w:rsidP="001C7A35" w:rsidRDefault="001C7A35" w14:paraId="10AE004C" w14:textId="23E4FC6B">
            <w:pPr>
              <w:widowControl w:val="0"/>
              <w:autoSpaceDE w:val="0"/>
              <w:autoSpaceDN w:val="0"/>
              <w:adjustRightInd w:val="0"/>
              <w:spacing w:after="0" w:line="240" w:lineRule="auto"/>
              <w:ind w:left="108" w:right="108"/>
              <w:rPr>
                <w:rFonts w:ascii="Calibri Light" w:hAnsi="Calibri Light" w:cs="Arial"/>
                <w:color w:val="4F4F4F"/>
                <w:sz w:val="16"/>
                <w:szCs w:val="16"/>
              </w:rPr>
            </w:pPr>
            <w:r w:rsidRPr="00D87F52">
              <w:rPr>
                <w:rFonts w:ascii="Calibri Light" w:hAnsi="Calibri Light" w:eastAsia="Book Antiqua" w:cs="Calibri Light"/>
                <w:color w:val="000000"/>
                <w:sz w:val="16"/>
                <w:szCs w:val="16"/>
              </w:rPr>
              <w:t xml:space="preserve">PRIMARY_LANGUAGE_INDICATOR </w:t>
            </w:r>
          </w:p>
        </w:tc>
        <w:tc>
          <w:tcPr>
            <w:tcW w:w="876" w:type="pct"/>
            <w:noWrap/>
          </w:tcPr>
          <w:p w:rsidRPr="00357BB2" w:rsidR="001C7A35" w:rsidP="001C7A35" w:rsidRDefault="001C7A35" w14:paraId="7E4E2A30" w14:textId="521AC151">
            <w:pPr>
              <w:widowControl w:val="0"/>
              <w:autoSpaceDE w:val="0"/>
              <w:autoSpaceDN w:val="0"/>
              <w:adjustRightInd w:val="0"/>
              <w:spacing w:after="0" w:line="240" w:lineRule="auto"/>
              <w:ind w:left="108" w:right="108"/>
              <w:rPr>
                <w:rFonts w:ascii="Calibri Light" w:hAnsi="Calibri Light" w:cs="Arial"/>
                <w:color w:val="4F4F4F"/>
                <w:sz w:val="16"/>
                <w:szCs w:val="16"/>
              </w:rPr>
            </w:pPr>
            <w:r w:rsidRPr="00D87F52">
              <w:rPr>
                <w:rFonts w:ascii="Calibri Light" w:hAnsi="Calibri Light" w:eastAsia="Book Antiqua" w:cs="Calibri Light"/>
                <w:color w:val="000000"/>
                <w:sz w:val="16"/>
                <w:szCs w:val="16"/>
              </w:rPr>
              <w:t xml:space="preserve">PRIMARY_LANGUAGE_INDICATOR </w:t>
            </w:r>
          </w:p>
        </w:tc>
        <w:tc>
          <w:tcPr>
            <w:tcW w:w="835" w:type="pct"/>
            <w:noWrap/>
          </w:tcPr>
          <w:p w:rsidRPr="00D87F52" w:rsidR="001C7A35" w:rsidP="001C7A35" w:rsidRDefault="001C7A35" w14:paraId="17B577B0" w14:textId="3EA9C04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D87F52">
              <w:rPr>
                <w:rFonts w:cs="Calibri"/>
                <w:color w:val="000000"/>
                <w:sz w:val="16"/>
                <w:szCs w:val="16"/>
              </w:rPr>
              <w:t xml:space="preserve">Indicates if this language is the person's declared native language. Y for a declared native language, N for all other languages. </w:t>
            </w:r>
          </w:p>
        </w:tc>
      </w:tr>
    </w:tbl>
    <w:p w:rsidR="00B26AC1" w:rsidP="00B26AC1" w:rsidRDefault="00B26AC1" w14:paraId="5B0EF18C" w14:textId="77777777">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Pr="006A1109" w:rsidR="00B26AC1" w:rsidTr="00C827DF" w14:paraId="1D86F3E0"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rsidRPr="006A1109" w:rsidR="00B26AC1" w:rsidP="00C827DF" w:rsidRDefault="00B26AC1" w14:paraId="675566DE"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B26AC1" w:rsidP="00C827DF" w:rsidRDefault="00B26AC1" w14:paraId="525838C6"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Pr="006A1109" w:rsidR="00B26AC1" w:rsidTr="00C827DF" w14:paraId="1960E4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113582" w:rsidR="00B26AC1" w:rsidP="00C827DF" w:rsidRDefault="00B26AC1" w14:paraId="5D469A1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B26AC1" w:rsidP="00C827DF" w:rsidRDefault="00B26AC1" w14:paraId="7892234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Pr="006A1109" w:rsidR="00B26AC1" w:rsidTr="00C827DF" w14:paraId="18B797F1" w14:textId="77777777">
        <w:tc>
          <w:tcPr>
            <w:cnfStyle w:val="001000000000" w:firstRow="0" w:lastRow="0" w:firstColumn="1" w:lastColumn="0" w:oddVBand="0" w:evenVBand="0" w:oddHBand="0" w:evenHBand="0" w:firstRowFirstColumn="0" w:firstRowLastColumn="0" w:lastRowFirstColumn="0" w:lastRowLastColumn="0"/>
            <w:tcW w:w="2471" w:type="dxa"/>
          </w:tcPr>
          <w:p w:rsidR="00B26AC1" w:rsidP="00C827DF" w:rsidRDefault="00B26AC1" w14:paraId="3521CD7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B26AC1" w:rsidP="00C827DF" w:rsidRDefault="00B26AC1" w14:paraId="6CD3E9A7"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B26AC1" w:rsidTr="00C827DF" w14:paraId="6DD1E2E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00B26AC1" w:rsidP="00C827DF" w:rsidRDefault="00B26AC1" w14:paraId="564CBE28"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B26AC1" w:rsidP="00C827DF" w:rsidRDefault="00B26AC1" w14:paraId="5927FAE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Pr="006A1109" w:rsidR="00B26AC1" w:rsidTr="00C827DF" w14:paraId="351F5A96" w14:textId="77777777">
        <w:tc>
          <w:tcPr>
            <w:cnfStyle w:val="001000000000" w:firstRow="0" w:lastRow="0" w:firstColumn="1" w:lastColumn="0" w:oddVBand="0" w:evenVBand="0" w:oddHBand="0" w:evenHBand="0" w:firstRowFirstColumn="0" w:firstRowLastColumn="0" w:lastRowFirstColumn="0" w:lastRowLastColumn="0"/>
            <w:tcW w:w="2471" w:type="dxa"/>
          </w:tcPr>
          <w:p w:rsidR="00B26AC1" w:rsidP="00C827DF" w:rsidRDefault="00B26AC1" w14:paraId="27FAE0CF"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B26AC1" w:rsidP="00C827DF" w:rsidRDefault="00B26AC1" w14:paraId="5E8F28DC"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rsidR="00B26AC1" w:rsidP="00B26AC1" w:rsidRDefault="00B26AC1" w14:paraId="0EE2FE18" w14:textId="77777777"/>
    <w:p w:rsidR="00B26AC1" w:rsidP="00877485" w:rsidRDefault="00B26AC1" w14:paraId="2A49CA50" w14:textId="77777777"/>
    <w:p w:rsidR="0059756C" w:rsidP="004642CE" w:rsidRDefault="0059756C" w14:paraId="516B23B8" w14:textId="37A15AD7">
      <w:pPr>
        <w:pStyle w:val="Heading1"/>
      </w:pPr>
      <w:bookmarkStart w:name="_Toc89347446" w:id="55"/>
      <w:r>
        <w:t>Conversion Mappi</w:t>
      </w:r>
      <w:r w:rsidR="0095235C">
        <w:t>ng</w:t>
      </w:r>
      <w:bookmarkEnd w:id="55"/>
    </w:p>
    <w:p w:rsidRPr="005A7012" w:rsidR="005A7012" w:rsidP="007C7BE3" w:rsidRDefault="005A7012" w14:paraId="4E79177F" w14:textId="2EFD2B7A">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Pr="681B633A" w:rsidR="00A477A3">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Pr="681B633A" w:rsidR="006E38AF">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Pr="681B633A" w:rsidR="006E38AF">
        <w:rPr>
          <w:rFonts w:ascii="Calibri Light" w:hAnsi="Calibri Light" w:cs="Arial"/>
          <w:color w:val="4F4F4F" w:themeColor="text1"/>
          <w:sz w:val="22"/>
          <w:szCs w:val="22"/>
          <w:lang w:val="en-GB" w:eastAsia="en-IE"/>
        </w:rPr>
        <w:t xml:space="preserve"> File are prepared </w:t>
      </w:r>
      <w:r w:rsidRPr="681B633A" w:rsidR="00C63E92">
        <w:rPr>
          <w:rFonts w:ascii="Calibri Light" w:hAnsi="Calibri Light" w:cs="Arial"/>
          <w:color w:val="4F4F4F" w:themeColor="text1"/>
          <w:sz w:val="22"/>
          <w:szCs w:val="22"/>
          <w:lang w:val="en-GB" w:eastAsia="en-IE"/>
        </w:rPr>
        <w:t xml:space="preserve">for </w:t>
      </w:r>
      <w:r w:rsidRPr="681B633A" w:rsidR="006E38AF">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Pr="681B633A" w:rsidR="006E38AF">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1E3E5D">
        <w:rPr>
          <w:rFonts w:ascii="Calibri Light" w:hAnsi="Calibri Light" w:cs="Arial"/>
          <w:color w:val="4F4F4F" w:themeColor="text1"/>
          <w:sz w:val="22"/>
          <w:szCs w:val="22"/>
          <w:lang w:val="en-GB" w:eastAsia="en-IE"/>
        </w:rPr>
        <w:t>Supply Chain</w:t>
      </w:r>
      <w:r w:rsidRPr="681B633A">
        <w:rPr>
          <w:rFonts w:ascii="Calibri Light" w:hAnsi="Calibri Light" w:cs="Arial"/>
          <w:color w:val="4F4F4F" w:themeColor="text1"/>
          <w:sz w:val="22"/>
          <w:szCs w:val="22"/>
          <w:lang w:val="en-GB" w:eastAsia="en-IE"/>
        </w:rPr>
        <w:t xml:space="preserve"> Management</w:t>
      </w:r>
      <w:r w:rsidRPr="681B633A" w:rsidR="007C7BE3">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Pr="681B633A" w:rsidR="007C7BE3">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Pr="681B633A" w:rsidR="004A6253">
        <w:rPr>
          <w:rFonts w:ascii="Calibri Light" w:hAnsi="Calibri Light" w:cs="Arial"/>
          <w:color w:val="4F4F4F" w:themeColor="text1"/>
          <w:sz w:val="22"/>
          <w:szCs w:val="22"/>
          <w:lang w:val="en-GB" w:eastAsia="en-IE"/>
        </w:rPr>
        <w:t>elements.</w:t>
      </w:r>
    </w:p>
    <w:p w:rsidR="005A7012" w:rsidP="005A7012" w:rsidRDefault="005A7012" w14:paraId="16873FC0" w14:textId="15B20C51">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Pr="00DB4B6B" w:rsidR="00DB4B6B">
        <w:rPr>
          <w:rFonts w:ascii="Calibri Light" w:hAnsi="Calibri Light" w:cs="Arial"/>
          <w:color w:val="4F4F4F"/>
          <w:sz w:val="22"/>
          <w:szCs w:val="22"/>
          <w:lang w:val="en-GB" w:eastAsia="en-IE"/>
        </w:rPr>
        <w:t>CustomerImportTemplate</w:t>
      </w:r>
      <w:r w:rsidRPr="00AA7F39" w:rsidR="00AA7F39">
        <w:rPr>
          <w:rFonts w:ascii="Calibri Light" w:hAnsi="Calibri Light" w:cs="Arial"/>
          <w:color w:val="4F4F4F"/>
          <w:sz w:val="22"/>
          <w:szCs w:val="22"/>
          <w:lang w:val="en-GB" w:eastAsia="en-IE"/>
        </w:rPr>
        <w:t>.xlsm</w:t>
      </w:r>
    </w:p>
    <w:tbl>
      <w:tblPr>
        <w:tblStyle w:val="GridTable4-Accent11"/>
        <w:tblW w:w="5000" w:type="pct"/>
        <w:tblLook w:val="04A0" w:firstRow="1" w:lastRow="0" w:firstColumn="1" w:lastColumn="0" w:noHBand="0" w:noVBand="1"/>
      </w:tblPr>
      <w:tblGrid>
        <w:gridCol w:w="2262"/>
        <w:gridCol w:w="11686"/>
      </w:tblGrid>
      <w:tr w:rsidR="00347645" w:rsidTr="00B40315" w14:paraId="4096CF5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rsidRPr="002D5353" w:rsidR="00347645" w:rsidP="00347645" w:rsidRDefault="00347645" w14:paraId="6623634C" w14:textId="50B8C9D9">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rsidRPr="002D5353" w:rsidR="00347645" w:rsidP="00347645" w:rsidRDefault="00347645" w14:paraId="76A55ABC" w14:textId="5C245EB9">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rsidTr="00723B0D" w14:paraId="09C041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62C1AA0F" w14:textId="77777777">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rsidRPr="002D5353" w:rsidR="00347645" w:rsidP="00347645" w:rsidRDefault="00347645" w14:paraId="3AA5E7F4" w14:textId="77777777">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rsidTr="00723B0D" w14:paraId="1B65497A"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2FA54380" w14:textId="77777777">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rsidRPr="002D5353" w:rsidR="00347645" w:rsidP="00347645" w:rsidRDefault="00347645" w14:paraId="721B464F" w14:textId="77777777">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rsidTr="00723B0D" w14:paraId="649028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17C07BB4" w14:textId="77777777">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rsidRPr="002D5353" w:rsidR="00347645" w:rsidP="00347645" w:rsidRDefault="00347645" w14:paraId="4E566C93" w14:textId="77777777">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rsidTr="00723B0D" w14:paraId="54A73C3A"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096DD1CD" w14:textId="77777777">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rsidRPr="002D5353" w:rsidR="00347645" w:rsidP="00347645" w:rsidRDefault="00347645" w14:paraId="55165427" w14:textId="5AB9DD9B">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rsidTr="00723B0D" w14:paraId="4D06DA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2EBE51AA" w14:textId="77777777">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rsidRPr="002D5353" w:rsidR="00347645" w:rsidP="00347645" w:rsidRDefault="001E3E5D" w14:paraId="564FC35E" w14:textId="063E45BB">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Pr="002D5353" w:rsidR="00347645">
              <w:rPr>
                <w:rFonts w:cs="Calibri Light"/>
                <w:sz w:val="16"/>
                <w:szCs w:val="16"/>
              </w:rPr>
              <w:t xml:space="preserve"> file name to load to cloud</w:t>
            </w:r>
          </w:p>
        </w:tc>
      </w:tr>
      <w:tr w:rsidR="00347645" w:rsidTr="00723B0D" w14:paraId="5ACD3B42"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1AF807F6" w14:textId="77777777">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rsidRPr="002D5353" w:rsidR="00347645" w:rsidP="00347645" w:rsidRDefault="00347645" w14:paraId="38561E17" w14:textId="3790A0FF">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rsidTr="00723B0D" w14:paraId="31AE2F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0E674A31" w14:textId="282AA3D0">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rsidRPr="002D5353" w:rsidR="00347645" w:rsidP="00347645" w:rsidRDefault="00347645" w14:paraId="2B95ECE7" w14:textId="63075A42">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rsidTr="00723B0D" w14:paraId="5B6E61D2"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0252332C" w14:textId="77777777">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rsidRPr="002D5353" w:rsidR="00347645" w:rsidP="00347645" w:rsidRDefault="00347645" w14:paraId="2681C4FA" w14:textId="50C44302">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rsidTr="00723B0D" w14:paraId="7B1829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34AB8C35" w14:textId="77777777">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rsidRPr="002D5353" w:rsidR="00347645" w:rsidP="00347645" w:rsidRDefault="00347645" w14:paraId="342E9BB4" w14:textId="6DDEBE50">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rsidR="00C372F7" w:rsidP="005A7012" w:rsidRDefault="00614565" w14:paraId="29182094" w14:textId="6C63A3B3">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rsidR="007C7BE3" w:rsidP="00157CB1" w:rsidRDefault="007C7BE3" w14:paraId="10F3AA0B" w14:textId="0859A788">
      <w:pPr>
        <w:pStyle w:val="Heading2"/>
      </w:pPr>
      <w:bookmarkStart w:name="_Toc89347447" w:id="56"/>
      <w:r>
        <w:t xml:space="preserve">Business Object: </w:t>
      </w:r>
      <w:bookmarkEnd w:id="56"/>
      <w:r w:rsidRPr="00D951CA" w:rsidR="00D951CA">
        <w:t>HZ_IMP_PARTIES_T</w:t>
      </w:r>
    </w:p>
    <w:tbl>
      <w:tblPr>
        <w:tblStyle w:val="GridTable4-Accent11"/>
        <w:tblW w:w="0" w:type="auto"/>
        <w:tblLook w:val="0420" w:firstRow="1" w:lastRow="0" w:firstColumn="0" w:lastColumn="0" w:noHBand="0" w:noVBand="1"/>
      </w:tblPr>
      <w:tblGrid>
        <w:gridCol w:w="548"/>
        <w:gridCol w:w="1610"/>
        <w:gridCol w:w="2554"/>
        <w:gridCol w:w="1467"/>
        <w:gridCol w:w="654"/>
        <w:gridCol w:w="867"/>
        <w:gridCol w:w="2554"/>
        <w:gridCol w:w="1598"/>
        <w:gridCol w:w="687"/>
        <w:gridCol w:w="865"/>
        <w:gridCol w:w="544"/>
      </w:tblGrid>
      <w:tr w:rsidRPr="0034692A" w:rsidR="004A04A5" w:rsidTr="00723B0D" w14:paraId="00958C5C"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34692A" w:rsidR="00BB1F7D" w:rsidP="009F491A" w:rsidRDefault="00BB1F7D" w14:paraId="2E7301D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0" w:type="auto"/>
          </w:tcPr>
          <w:p w:rsidRPr="0034692A" w:rsidR="00BB1F7D" w:rsidP="009F491A" w:rsidRDefault="00BB1F7D" w14:paraId="0D1A179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0" w:type="auto"/>
          </w:tcPr>
          <w:p w:rsidRPr="0034692A" w:rsidR="00BB1F7D" w:rsidP="009F491A" w:rsidRDefault="00BB1F7D" w14:paraId="3D07626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0" w:type="auto"/>
          </w:tcPr>
          <w:p w:rsidRPr="0034692A" w:rsidR="00BB1F7D" w:rsidP="009F491A" w:rsidRDefault="00BB1F7D" w14:paraId="5F56065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0" w:type="auto"/>
          </w:tcPr>
          <w:p w:rsidRPr="0034692A" w:rsidR="00BB1F7D" w:rsidP="009F491A" w:rsidRDefault="00BB1F7D" w14:paraId="023F29E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0" w:type="auto"/>
          </w:tcPr>
          <w:p w:rsidRPr="0034692A" w:rsidR="00BB1F7D" w:rsidP="009F491A" w:rsidRDefault="00BB1F7D" w14:paraId="4C37500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0" w:type="auto"/>
          </w:tcPr>
          <w:p w:rsidRPr="0034692A" w:rsidR="00BB1F7D" w:rsidP="009F491A" w:rsidRDefault="00BB1F7D" w14:paraId="0105A62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0" w:type="auto"/>
          </w:tcPr>
          <w:p w:rsidRPr="0034692A" w:rsidR="00BB1F7D" w:rsidP="009F491A" w:rsidRDefault="00BB1F7D" w14:paraId="50C360C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0" w:type="auto"/>
          </w:tcPr>
          <w:p w:rsidRPr="0034692A" w:rsidR="00BB1F7D" w:rsidP="009F491A" w:rsidRDefault="00BB1F7D" w14:paraId="7264D13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0" w:type="auto"/>
          </w:tcPr>
          <w:p w:rsidRPr="0034692A" w:rsidR="00BB1F7D" w:rsidP="009F491A" w:rsidRDefault="00BB1F7D" w14:paraId="20BB1A4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0" w:type="auto"/>
          </w:tcPr>
          <w:p w:rsidRPr="0034692A" w:rsidR="00BB1F7D" w:rsidP="009F491A" w:rsidRDefault="00BB1F7D" w14:paraId="44EAD90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4A04A5" w:rsidTr="00723B0D" w14:paraId="24AEC6F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34692A" w:rsidR="00BB1F7D" w:rsidP="009F491A" w:rsidRDefault="00BB1F7D" w14:paraId="04366796"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3630A7E1"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03A54588"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76691E03"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39B14E5A"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6217B6DF"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42CF8398"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2DF83E5A"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277CDE42"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7C676277"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25395CED" w14:textId="77777777">
            <w:pPr>
              <w:keepLines/>
              <w:spacing w:after="0" w:line="240" w:lineRule="auto"/>
              <w:rPr>
                <w:rFonts w:ascii="Calibri Light" w:hAnsi="Calibri Light" w:cs="Calibri Light"/>
                <w:sz w:val="16"/>
                <w:szCs w:val="16"/>
                <w:lang w:val="en-US" w:eastAsia="en-US"/>
              </w:rPr>
            </w:pPr>
          </w:p>
        </w:tc>
      </w:tr>
      <w:tr w:rsidRPr="0034692A" w:rsidR="008F4363" w:rsidTr="00C827DF" w14:paraId="03F4CE2C" w14:textId="77777777">
        <w:trPr>
          <w:trHeight w:val="247"/>
        </w:trPr>
        <w:tc>
          <w:tcPr>
            <w:tcW w:w="0" w:type="auto"/>
          </w:tcPr>
          <w:p w:rsidRPr="000F4B89" w:rsidR="008F4363" w:rsidP="008F4363" w:rsidRDefault="008F4363" w14:paraId="6012D308" w14:textId="7D6BCF3A">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w:t>
            </w:r>
          </w:p>
        </w:tc>
        <w:tc>
          <w:tcPr>
            <w:tcW w:w="0" w:type="auto"/>
          </w:tcPr>
          <w:p w:rsidRPr="004A04A5" w:rsidR="008F4363" w:rsidP="008F4363" w:rsidRDefault="008F4363" w14:paraId="4D36BEAF" w14:textId="1F4ADAEB">
            <w:pPr>
              <w:keepLines/>
              <w:spacing w:after="0" w:line="240" w:lineRule="auto"/>
              <w:jc w:val="both"/>
              <w:rPr>
                <w:rFonts w:ascii="Calibri Light" w:hAnsi="Calibri Light" w:cs="Calibri Light"/>
                <w:sz w:val="16"/>
                <w:szCs w:val="16"/>
              </w:rPr>
            </w:pPr>
            <w:r w:rsidRPr="004A04A5">
              <w:rPr>
                <w:sz w:val="16"/>
                <w:szCs w:val="16"/>
              </w:rPr>
              <w:t>HZ_IMP_PARTIES_T</w:t>
            </w:r>
          </w:p>
        </w:tc>
        <w:tc>
          <w:tcPr>
            <w:tcW w:w="0" w:type="auto"/>
            <w:vAlign w:val="bottom"/>
          </w:tcPr>
          <w:p w:rsidRPr="000F4B89" w:rsidR="008F4363" w:rsidP="008F4363" w:rsidRDefault="008F4363" w14:paraId="483E252D" w14:textId="382255F2">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0" w:type="auto"/>
          </w:tcPr>
          <w:p w:rsidRPr="00EE199F" w:rsidR="008F4363" w:rsidP="008F4363" w:rsidRDefault="008F4363" w14:paraId="132514E1" w14:textId="51A3BFA1">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0" w:type="auto"/>
          </w:tcPr>
          <w:p w:rsidRPr="00EE199F" w:rsidR="008F4363" w:rsidP="008F4363" w:rsidRDefault="008F4363" w14:paraId="109EB3F0" w14:textId="4C0E6324">
            <w:pPr>
              <w:keepLines/>
              <w:spacing w:after="0" w:line="240" w:lineRule="auto"/>
              <w:jc w:val="both"/>
              <w:rPr>
                <w:rFonts w:ascii="Calibri Light" w:hAnsi="Calibri Light" w:cs="Calibri Light"/>
                <w:sz w:val="16"/>
                <w:szCs w:val="16"/>
                <w:lang w:val="en-US" w:eastAsia="en-US"/>
              </w:rPr>
            </w:pPr>
            <w:r>
              <w:rPr>
                <w:rFonts w:eastAsia="Book Antiqua" w:asciiTheme="majorHAnsi" w:hAnsiTheme="majorHAnsi" w:cstheme="majorHAnsi"/>
                <w:color w:val="000000"/>
                <w:sz w:val="16"/>
                <w:szCs w:val="16"/>
              </w:rPr>
              <w:t>Y</w:t>
            </w:r>
          </w:p>
        </w:tc>
        <w:tc>
          <w:tcPr>
            <w:tcW w:w="0" w:type="auto"/>
          </w:tcPr>
          <w:p w:rsidRPr="00EE199F" w:rsidR="008F4363" w:rsidP="008F4363" w:rsidRDefault="008F4363" w14:paraId="3369BA82" w14:textId="5A43C661">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7A24C92A" w14:textId="33D48B12">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0" w:type="auto"/>
          </w:tcPr>
          <w:p w:rsidRPr="00EE199F" w:rsidR="008F4363" w:rsidP="008F4363" w:rsidRDefault="008F4363" w14:paraId="70465C72" w14:textId="579BCEDC">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0" w:type="auto"/>
          </w:tcPr>
          <w:p w:rsidRPr="00EE199F" w:rsidR="008F4363" w:rsidP="008F4363" w:rsidRDefault="008F4363" w14:paraId="56557B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87FE5FA" w14:textId="4B1B7D5E">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DA6681C"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67D85AB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619612D9" w14:textId="2BF9E938">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w:t>
            </w:r>
          </w:p>
        </w:tc>
        <w:tc>
          <w:tcPr>
            <w:tcW w:w="0" w:type="auto"/>
          </w:tcPr>
          <w:p w:rsidRPr="004A04A5" w:rsidR="008F4363" w:rsidP="008F4363" w:rsidRDefault="008F4363" w14:paraId="555DF6C2" w14:textId="15BD2C6F">
            <w:pPr>
              <w:keepLines/>
              <w:spacing w:after="0" w:line="240" w:lineRule="auto"/>
              <w:jc w:val="both"/>
              <w:rPr>
                <w:rFonts w:ascii="Calibri Light" w:hAnsi="Calibri Light" w:cs="Calibri Light"/>
                <w:sz w:val="16"/>
                <w:szCs w:val="16"/>
              </w:rPr>
            </w:pPr>
            <w:r w:rsidRPr="004A04A5">
              <w:rPr>
                <w:sz w:val="16"/>
                <w:szCs w:val="16"/>
              </w:rPr>
              <w:t>HZ_IMP_PARTIES_T</w:t>
            </w:r>
          </w:p>
        </w:tc>
        <w:tc>
          <w:tcPr>
            <w:tcW w:w="0" w:type="auto"/>
            <w:vAlign w:val="bottom"/>
          </w:tcPr>
          <w:p w:rsidRPr="000F4B89" w:rsidR="008F4363" w:rsidP="008F4363" w:rsidRDefault="008F4363" w14:paraId="10D047D9" w14:textId="1847FB3C">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ARTY_ORIG_SYSTEM</w:t>
            </w:r>
          </w:p>
        </w:tc>
        <w:tc>
          <w:tcPr>
            <w:tcW w:w="0" w:type="auto"/>
          </w:tcPr>
          <w:p w:rsidRPr="00EE199F" w:rsidR="008F4363" w:rsidP="008F4363" w:rsidRDefault="008F4363" w14:paraId="2160FB5E" w14:textId="11FB6712">
            <w:pPr>
              <w:keepLines/>
              <w:spacing w:after="0" w:line="240" w:lineRule="auto"/>
              <w:jc w:val="both"/>
              <w:rPr>
                <w:rFonts w:ascii="Calibri Light" w:hAnsi="Calibri Light" w:cs="Calibri Light"/>
                <w:sz w:val="16"/>
                <w:szCs w:val="16"/>
                <w:lang w:val="en-US" w:eastAsia="en-US"/>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20980D15" w14:textId="5EFE33F8">
            <w:pPr>
              <w:keepLines/>
              <w:spacing w:after="0" w:line="240" w:lineRule="auto"/>
              <w:jc w:val="both"/>
              <w:rPr>
                <w:rFonts w:ascii="Calibri Light" w:hAnsi="Calibri Light" w:cs="Calibri Light"/>
                <w:sz w:val="16"/>
                <w:szCs w:val="16"/>
                <w:lang w:val="en-US" w:eastAsia="en-US"/>
              </w:rPr>
            </w:pPr>
            <w:r w:rsidRPr="006202FC">
              <w:rPr>
                <w:rFonts w:eastAsia="Book Antiqua" w:asciiTheme="majorHAnsi" w:hAnsiTheme="majorHAnsi" w:cstheme="majorHAnsi"/>
                <w:color w:val="000000"/>
                <w:sz w:val="16"/>
                <w:szCs w:val="16"/>
              </w:rPr>
              <w:t>Y</w:t>
            </w:r>
          </w:p>
        </w:tc>
        <w:tc>
          <w:tcPr>
            <w:tcW w:w="0" w:type="auto"/>
          </w:tcPr>
          <w:p w:rsidRPr="00EE199F" w:rsidR="008F4363" w:rsidP="008F4363" w:rsidRDefault="008F4363" w14:paraId="043AA07F"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582BCEA6" w14:textId="7BE81172">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PARTY_ORIG_SYSTEM</w:t>
            </w:r>
          </w:p>
        </w:tc>
        <w:tc>
          <w:tcPr>
            <w:tcW w:w="0" w:type="auto"/>
          </w:tcPr>
          <w:p w:rsidRPr="00EE199F" w:rsidR="008F4363" w:rsidP="008F4363" w:rsidRDefault="008F4363" w14:paraId="23A39E15" w14:textId="0F5BC49D">
            <w:pPr>
              <w:keepLines/>
              <w:spacing w:after="0" w:line="240" w:lineRule="auto"/>
              <w:jc w:val="both"/>
              <w:rPr>
                <w:rFonts w:ascii="Calibri Light" w:hAnsi="Calibri Light" w:cs="Calibri Light"/>
                <w:sz w:val="16"/>
                <w:szCs w:val="16"/>
                <w:lang w:val="en-US" w:eastAsia="en-US"/>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56F4550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66FFA96" w14:textId="0C19255B">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0ED3A0A"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20FC6D3C" w14:textId="77777777">
        <w:trPr>
          <w:trHeight w:val="247"/>
        </w:trPr>
        <w:tc>
          <w:tcPr>
            <w:tcW w:w="0" w:type="auto"/>
          </w:tcPr>
          <w:p w:rsidRPr="000F4B89" w:rsidR="008F4363" w:rsidP="008F4363" w:rsidRDefault="008F4363" w14:paraId="675B8437" w14:textId="2D74DAA4">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w:t>
            </w:r>
          </w:p>
        </w:tc>
        <w:tc>
          <w:tcPr>
            <w:tcW w:w="0" w:type="auto"/>
          </w:tcPr>
          <w:p w:rsidRPr="004A04A5" w:rsidR="008F4363" w:rsidP="008F4363" w:rsidRDefault="008F4363" w14:paraId="3CEC0F0B" w14:textId="155E679B">
            <w:pPr>
              <w:keepLines/>
              <w:spacing w:after="0" w:line="240" w:lineRule="auto"/>
              <w:jc w:val="both"/>
              <w:rPr>
                <w:rFonts w:ascii="Calibri Light" w:hAnsi="Calibri Light" w:cs="Calibri Light"/>
                <w:sz w:val="16"/>
                <w:szCs w:val="16"/>
              </w:rPr>
            </w:pPr>
            <w:r w:rsidRPr="004A04A5">
              <w:rPr>
                <w:sz w:val="16"/>
                <w:szCs w:val="16"/>
              </w:rPr>
              <w:t>HZ_IMP_PARTIES_T</w:t>
            </w:r>
          </w:p>
        </w:tc>
        <w:tc>
          <w:tcPr>
            <w:tcW w:w="0" w:type="auto"/>
            <w:vAlign w:val="bottom"/>
          </w:tcPr>
          <w:p w:rsidRPr="000F4B89" w:rsidR="008F4363" w:rsidP="008F4363" w:rsidRDefault="008F4363" w14:paraId="4709E366" w14:textId="1C7DE9DE">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ARTY_ORIG_SYSTEM_REFERENCE</w:t>
            </w:r>
          </w:p>
        </w:tc>
        <w:tc>
          <w:tcPr>
            <w:tcW w:w="0" w:type="auto"/>
          </w:tcPr>
          <w:p w:rsidRPr="00EE199F" w:rsidR="008F4363" w:rsidP="008F4363" w:rsidRDefault="008F4363" w14:paraId="6165A80E" w14:textId="74ADE05F">
            <w:pPr>
              <w:keepLines/>
              <w:spacing w:after="0" w:line="240" w:lineRule="auto"/>
              <w:jc w:val="both"/>
              <w:rPr>
                <w:rFonts w:ascii="Calibri Light" w:hAnsi="Calibri Light" w:cs="Calibri Light"/>
                <w:sz w:val="16"/>
                <w:szCs w:val="16"/>
                <w:lang w:val="en-US" w:eastAsia="en-US"/>
              </w:rPr>
            </w:pPr>
            <w:r w:rsidRPr="005C675A">
              <w:rPr>
                <w:rFonts w:ascii="Calibri Light" w:hAnsi="Calibri Light" w:eastAsia="Book Antiqua" w:cs="Calibri Light"/>
                <w:color w:val="000000"/>
                <w:sz w:val="16"/>
                <w:szCs w:val="16"/>
              </w:rPr>
              <w:t>VARCHAR2(240)</w:t>
            </w:r>
          </w:p>
        </w:tc>
        <w:tc>
          <w:tcPr>
            <w:tcW w:w="0" w:type="auto"/>
          </w:tcPr>
          <w:p w:rsidRPr="00EE199F" w:rsidR="008F4363" w:rsidP="008F4363" w:rsidRDefault="008F4363" w14:paraId="13ECFF6C" w14:textId="591C8D67">
            <w:pPr>
              <w:keepLines/>
              <w:spacing w:after="0" w:line="240" w:lineRule="auto"/>
              <w:jc w:val="both"/>
              <w:rPr>
                <w:rFonts w:ascii="Calibri Light" w:hAnsi="Calibri Light" w:cs="Calibri Light"/>
                <w:sz w:val="16"/>
                <w:szCs w:val="16"/>
                <w:lang w:val="en-US" w:eastAsia="en-US"/>
              </w:rPr>
            </w:pPr>
            <w:r w:rsidRPr="006202FC">
              <w:rPr>
                <w:rFonts w:eastAsia="Book Antiqua" w:asciiTheme="majorHAnsi" w:hAnsiTheme="majorHAnsi" w:cstheme="majorHAnsi"/>
                <w:color w:val="000000"/>
                <w:sz w:val="16"/>
                <w:szCs w:val="16"/>
              </w:rPr>
              <w:t>Y</w:t>
            </w:r>
          </w:p>
        </w:tc>
        <w:tc>
          <w:tcPr>
            <w:tcW w:w="0" w:type="auto"/>
          </w:tcPr>
          <w:p w:rsidRPr="00EE199F" w:rsidR="008F4363" w:rsidP="008F4363" w:rsidRDefault="008F4363" w14:paraId="060FA004"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207A5B66" w14:textId="10F22F70">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PARTY_ORIG_SYSTEM_REFERENCE</w:t>
            </w:r>
          </w:p>
        </w:tc>
        <w:tc>
          <w:tcPr>
            <w:tcW w:w="0" w:type="auto"/>
          </w:tcPr>
          <w:p w:rsidRPr="00EE199F" w:rsidR="008F4363" w:rsidP="008F4363" w:rsidRDefault="008F4363" w14:paraId="11111666" w14:textId="4E9263B8">
            <w:pPr>
              <w:keepLines/>
              <w:spacing w:after="0" w:line="240" w:lineRule="auto"/>
              <w:jc w:val="both"/>
              <w:rPr>
                <w:rFonts w:ascii="Calibri Light" w:hAnsi="Calibri Light" w:cs="Calibri Light"/>
                <w:sz w:val="16"/>
                <w:szCs w:val="16"/>
                <w:lang w:val="en-US" w:eastAsia="en-US"/>
              </w:rPr>
            </w:pPr>
            <w:r w:rsidRPr="005C675A">
              <w:rPr>
                <w:rFonts w:ascii="Calibri Light" w:hAnsi="Calibri Light" w:eastAsia="Book Antiqua" w:cs="Calibri Light"/>
                <w:color w:val="000000"/>
                <w:sz w:val="16"/>
                <w:szCs w:val="16"/>
              </w:rPr>
              <w:t>VARCHAR2(240)</w:t>
            </w:r>
          </w:p>
        </w:tc>
        <w:tc>
          <w:tcPr>
            <w:tcW w:w="0" w:type="auto"/>
          </w:tcPr>
          <w:p w:rsidRPr="00EE199F" w:rsidR="008F4363" w:rsidP="008F4363" w:rsidRDefault="008F4363" w14:paraId="5794FF5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A13FC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BD622A8"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787957A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13DCAED1" w14:textId="76F4A27C">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w:t>
            </w:r>
          </w:p>
        </w:tc>
        <w:tc>
          <w:tcPr>
            <w:tcW w:w="0" w:type="auto"/>
          </w:tcPr>
          <w:p w:rsidRPr="004A04A5" w:rsidR="008F4363" w:rsidP="008F4363" w:rsidRDefault="008F4363" w14:paraId="142B509C" w14:textId="61B97182">
            <w:pPr>
              <w:keepLines/>
              <w:spacing w:after="0" w:line="240" w:lineRule="auto"/>
              <w:jc w:val="both"/>
              <w:rPr>
                <w:rFonts w:ascii="Calibri Light" w:hAnsi="Calibri Light" w:cs="Calibri Light"/>
                <w:sz w:val="16"/>
                <w:szCs w:val="16"/>
              </w:rPr>
            </w:pPr>
            <w:r w:rsidRPr="004A04A5">
              <w:rPr>
                <w:sz w:val="16"/>
                <w:szCs w:val="16"/>
              </w:rPr>
              <w:t>HZ_IMP_PARTIES_T</w:t>
            </w:r>
          </w:p>
        </w:tc>
        <w:tc>
          <w:tcPr>
            <w:tcW w:w="0" w:type="auto"/>
            <w:vAlign w:val="bottom"/>
          </w:tcPr>
          <w:p w:rsidRPr="000F4B89" w:rsidR="008F4363" w:rsidP="008F4363" w:rsidRDefault="008F4363" w14:paraId="5CC02B7D" w14:textId="25819E8D">
            <w:pPr>
              <w:keepLines/>
              <w:spacing w:after="0" w:line="240" w:lineRule="auto"/>
              <w:jc w:val="both"/>
              <w:rPr>
                <w:rFonts w:ascii="Calibri Light" w:hAnsi="Calibri Light" w:cs="Calibri Light"/>
                <w:color w:val="000000"/>
                <w:sz w:val="16"/>
                <w:szCs w:val="16"/>
              </w:rPr>
            </w:pPr>
            <w:r w:rsidRPr="00CC17CB">
              <w:rPr>
                <w:rFonts w:ascii="Calibri Light" w:hAnsi="Calibri Light" w:eastAsia="Book Antiqua" w:cs="Calibri Light"/>
                <w:color w:val="000000"/>
                <w:sz w:val="16"/>
                <w:szCs w:val="16"/>
              </w:rPr>
              <w:t>INSERT_UPDATE_FLAG</w:t>
            </w:r>
          </w:p>
        </w:tc>
        <w:tc>
          <w:tcPr>
            <w:tcW w:w="0" w:type="auto"/>
          </w:tcPr>
          <w:p w:rsidR="008F4363" w:rsidP="008F4363" w:rsidRDefault="008F4363" w14:paraId="53514ACD" w14:textId="4D859D9D">
            <w:pPr>
              <w:keepLines/>
              <w:spacing w:after="0" w:line="240" w:lineRule="auto"/>
              <w:jc w:val="both"/>
              <w:rPr>
                <w:rFonts w:ascii="Calibri Light" w:hAnsi="Calibri Light" w:cs="Calibri Light"/>
                <w:color w:val="000000"/>
                <w:sz w:val="16"/>
                <w:szCs w:val="16"/>
              </w:rPr>
            </w:pPr>
            <w:r w:rsidRPr="005C675A">
              <w:rPr>
                <w:rFonts w:ascii="Calibri Light" w:hAnsi="Calibri Light" w:eastAsia="Book Antiqua" w:cs="Calibri Light"/>
                <w:color w:val="000000"/>
                <w:sz w:val="16"/>
                <w:szCs w:val="16"/>
              </w:rPr>
              <w:t>VARCHAR2(1)</w:t>
            </w:r>
          </w:p>
        </w:tc>
        <w:tc>
          <w:tcPr>
            <w:tcW w:w="0" w:type="auto"/>
          </w:tcPr>
          <w:p w:rsidR="008F4363" w:rsidP="008F4363" w:rsidRDefault="008F4363" w14:paraId="70AF85FE" w14:textId="3769A03B">
            <w:pPr>
              <w:keepLines/>
              <w:spacing w:after="0" w:line="240" w:lineRule="auto"/>
              <w:jc w:val="both"/>
              <w:rPr>
                <w:rFonts w:ascii="Calibri Light" w:hAnsi="Calibri Light" w:cs="Calibri Light"/>
                <w:sz w:val="16"/>
                <w:szCs w:val="16"/>
                <w:lang w:val="en-US" w:eastAsia="en-US"/>
              </w:rPr>
            </w:pPr>
            <w:r w:rsidRPr="006202FC">
              <w:rPr>
                <w:rFonts w:eastAsia="Book Antiqua" w:asciiTheme="majorHAnsi" w:hAnsiTheme="majorHAnsi" w:cstheme="majorHAnsi"/>
                <w:color w:val="000000"/>
                <w:sz w:val="16"/>
                <w:szCs w:val="16"/>
              </w:rPr>
              <w:t>Y</w:t>
            </w:r>
          </w:p>
        </w:tc>
        <w:tc>
          <w:tcPr>
            <w:tcW w:w="0" w:type="auto"/>
          </w:tcPr>
          <w:p w:rsidRPr="00EE199F" w:rsidR="008F4363" w:rsidP="008F4363" w:rsidRDefault="008F4363" w14:paraId="18B45437"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008F4363" w:rsidP="008F4363" w:rsidRDefault="008F4363" w14:paraId="590F8E08" w14:textId="36129A41">
            <w:pPr>
              <w:keepLines/>
              <w:spacing w:after="0" w:line="240" w:lineRule="auto"/>
              <w:jc w:val="both"/>
              <w:rPr>
                <w:rFonts w:ascii="Calibri Light" w:hAnsi="Calibri Light" w:cs="Calibri Light"/>
                <w:color w:val="000000"/>
                <w:sz w:val="16"/>
                <w:szCs w:val="16"/>
              </w:rPr>
            </w:pPr>
            <w:r w:rsidRPr="00CC17CB">
              <w:rPr>
                <w:rFonts w:ascii="Calibri Light" w:hAnsi="Calibri Light" w:eastAsia="Book Antiqua" w:cs="Calibri Light"/>
                <w:color w:val="000000"/>
                <w:sz w:val="16"/>
                <w:szCs w:val="16"/>
              </w:rPr>
              <w:t>INSERT_UPDATE_FLAG</w:t>
            </w:r>
          </w:p>
        </w:tc>
        <w:tc>
          <w:tcPr>
            <w:tcW w:w="0" w:type="auto"/>
          </w:tcPr>
          <w:p w:rsidR="008F4363" w:rsidP="008F4363" w:rsidRDefault="008F4363" w14:paraId="44C8B0C2" w14:textId="61087BE2">
            <w:pPr>
              <w:keepLines/>
              <w:spacing w:after="0" w:line="240" w:lineRule="auto"/>
              <w:jc w:val="both"/>
              <w:rPr>
                <w:rFonts w:ascii="Calibri Light" w:hAnsi="Calibri Light" w:cs="Calibri Light"/>
                <w:color w:val="000000"/>
                <w:sz w:val="16"/>
                <w:szCs w:val="16"/>
              </w:rPr>
            </w:pPr>
            <w:r w:rsidRPr="005C675A">
              <w:rPr>
                <w:rFonts w:ascii="Calibri Light" w:hAnsi="Calibri Light" w:eastAsia="Book Antiqua" w:cs="Calibri Light"/>
                <w:color w:val="000000"/>
                <w:sz w:val="16"/>
                <w:szCs w:val="16"/>
              </w:rPr>
              <w:t>VARCHAR2(1)</w:t>
            </w:r>
          </w:p>
        </w:tc>
        <w:tc>
          <w:tcPr>
            <w:tcW w:w="0" w:type="auto"/>
          </w:tcPr>
          <w:p w:rsidRPr="00EE199F" w:rsidR="008F4363" w:rsidP="008F4363" w:rsidRDefault="008F4363" w14:paraId="6231D2D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C73B1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D69373F"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594B6CC8" w14:textId="77777777">
        <w:trPr>
          <w:trHeight w:val="247"/>
        </w:trPr>
        <w:tc>
          <w:tcPr>
            <w:tcW w:w="0" w:type="auto"/>
          </w:tcPr>
          <w:p w:rsidRPr="000F4B89" w:rsidR="008F4363" w:rsidP="008F4363" w:rsidRDefault="008F4363" w14:paraId="0EF76759" w14:textId="220A783E">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w:t>
            </w:r>
          </w:p>
        </w:tc>
        <w:tc>
          <w:tcPr>
            <w:tcW w:w="0" w:type="auto"/>
          </w:tcPr>
          <w:p w:rsidRPr="004A04A5" w:rsidR="008F4363" w:rsidP="008F4363" w:rsidRDefault="008F4363" w14:paraId="44447EEC" w14:textId="22447E04">
            <w:pPr>
              <w:keepLines/>
              <w:spacing w:after="0" w:line="240" w:lineRule="auto"/>
              <w:jc w:val="both"/>
              <w:rPr>
                <w:rFonts w:ascii="Calibri Light" w:hAnsi="Calibri Light" w:cs="Calibri Light"/>
                <w:sz w:val="16"/>
                <w:szCs w:val="16"/>
              </w:rPr>
            </w:pPr>
            <w:r w:rsidRPr="004A04A5">
              <w:rPr>
                <w:sz w:val="16"/>
                <w:szCs w:val="16"/>
              </w:rPr>
              <w:t>HZ_IMP_PARTIES_T</w:t>
            </w:r>
          </w:p>
        </w:tc>
        <w:tc>
          <w:tcPr>
            <w:tcW w:w="0" w:type="auto"/>
            <w:vAlign w:val="bottom"/>
          </w:tcPr>
          <w:p w:rsidRPr="000F4B89" w:rsidR="008F4363" w:rsidP="008F4363" w:rsidRDefault="008F4363" w14:paraId="12C6096A" w14:textId="78AC43D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ARTY_TYPE</w:t>
            </w:r>
          </w:p>
        </w:tc>
        <w:tc>
          <w:tcPr>
            <w:tcW w:w="0" w:type="auto"/>
          </w:tcPr>
          <w:p w:rsidRPr="00EE199F" w:rsidR="008F4363" w:rsidP="008F4363" w:rsidRDefault="008F4363" w14:paraId="5263EDA4" w14:textId="19FC68AE">
            <w:pPr>
              <w:keepLines/>
              <w:spacing w:after="0" w:line="240" w:lineRule="auto"/>
              <w:jc w:val="both"/>
              <w:rPr>
                <w:rFonts w:ascii="Calibri Light" w:hAnsi="Calibri Light" w:cs="Calibri Light"/>
                <w:sz w:val="16"/>
                <w:szCs w:val="16"/>
                <w:lang w:val="en-US" w:eastAsia="en-US"/>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5EA08704" w14:textId="6A34BBEA">
            <w:pPr>
              <w:keepLines/>
              <w:spacing w:after="0" w:line="240" w:lineRule="auto"/>
              <w:jc w:val="both"/>
              <w:rPr>
                <w:rFonts w:ascii="Calibri Light" w:hAnsi="Calibri Light" w:cs="Calibri Light"/>
                <w:sz w:val="16"/>
                <w:szCs w:val="16"/>
                <w:lang w:val="en-US" w:eastAsia="en-US"/>
              </w:rPr>
            </w:pPr>
            <w:r w:rsidRPr="006202FC">
              <w:rPr>
                <w:rFonts w:eastAsia="Book Antiqua" w:asciiTheme="majorHAnsi" w:hAnsiTheme="majorHAnsi" w:cstheme="majorHAnsi"/>
                <w:color w:val="000000"/>
                <w:sz w:val="16"/>
                <w:szCs w:val="16"/>
              </w:rPr>
              <w:t>Y</w:t>
            </w:r>
          </w:p>
        </w:tc>
        <w:tc>
          <w:tcPr>
            <w:tcW w:w="0" w:type="auto"/>
          </w:tcPr>
          <w:p w:rsidRPr="00EE199F" w:rsidR="008F4363" w:rsidP="008F4363" w:rsidRDefault="008F4363" w14:paraId="4F688782"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78236502" w14:textId="02B47CCB">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PARTY_TYPE</w:t>
            </w:r>
          </w:p>
        </w:tc>
        <w:tc>
          <w:tcPr>
            <w:tcW w:w="0" w:type="auto"/>
          </w:tcPr>
          <w:p w:rsidRPr="00EE199F" w:rsidR="008F4363" w:rsidP="008F4363" w:rsidRDefault="008F4363" w14:paraId="00E6F551" w14:textId="1D85787A">
            <w:pPr>
              <w:keepLines/>
              <w:spacing w:after="0" w:line="240" w:lineRule="auto"/>
              <w:jc w:val="both"/>
              <w:rPr>
                <w:rFonts w:ascii="Calibri Light" w:hAnsi="Calibri Light" w:cs="Calibri Light"/>
                <w:sz w:val="16"/>
                <w:szCs w:val="16"/>
                <w:lang w:val="en-US" w:eastAsia="en-US"/>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375DD4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59B115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8F42565"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6F17E4F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3D990D5F" w14:textId="06B3AC7B">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w:t>
            </w:r>
          </w:p>
        </w:tc>
        <w:tc>
          <w:tcPr>
            <w:tcW w:w="0" w:type="auto"/>
          </w:tcPr>
          <w:p w:rsidRPr="004A04A5" w:rsidR="008F4363" w:rsidP="008F4363" w:rsidRDefault="008F4363" w14:paraId="33A2D1C0" w14:textId="38A3279C">
            <w:pPr>
              <w:keepLines/>
              <w:spacing w:after="0" w:line="240" w:lineRule="auto"/>
              <w:jc w:val="both"/>
              <w:rPr>
                <w:rFonts w:ascii="Calibri Light" w:hAnsi="Calibri Light" w:cs="Calibri Light"/>
                <w:sz w:val="16"/>
                <w:szCs w:val="16"/>
              </w:rPr>
            </w:pPr>
            <w:r w:rsidRPr="004A04A5">
              <w:rPr>
                <w:sz w:val="16"/>
                <w:szCs w:val="16"/>
              </w:rPr>
              <w:t>HZ_IMP_PARTIES_T</w:t>
            </w:r>
          </w:p>
        </w:tc>
        <w:tc>
          <w:tcPr>
            <w:tcW w:w="0" w:type="auto"/>
            <w:vAlign w:val="bottom"/>
          </w:tcPr>
          <w:p w:rsidRPr="000F4B89" w:rsidR="008F4363" w:rsidP="008F4363" w:rsidRDefault="008F4363" w14:paraId="08557D3C" w14:textId="03B366ED">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ARTY_NUMBER</w:t>
            </w:r>
          </w:p>
        </w:tc>
        <w:tc>
          <w:tcPr>
            <w:tcW w:w="0" w:type="auto"/>
          </w:tcPr>
          <w:p w:rsidRPr="00EE199F" w:rsidR="008F4363" w:rsidP="008F4363" w:rsidRDefault="008F4363" w14:paraId="52B2090A" w14:textId="03488A1F">
            <w:pPr>
              <w:keepLines/>
              <w:spacing w:after="0" w:line="240" w:lineRule="auto"/>
              <w:jc w:val="both"/>
              <w:rPr>
                <w:rFonts w:ascii="Calibri Light" w:hAnsi="Calibri Light" w:cs="Calibri Light"/>
                <w:sz w:val="16"/>
                <w:szCs w:val="16"/>
                <w:lang w:val="en-US" w:eastAsia="en-US"/>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13119ED9" w14:textId="041A00F7">
            <w:pPr>
              <w:keepLines/>
              <w:spacing w:after="0" w:line="240" w:lineRule="auto"/>
              <w:jc w:val="both"/>
              <w:rPr>
                <w:rFonts w:ascii="Calibri Light" w:hAnsi="Calibri Light" w:cs="Calibri Light"/>
                <w:sz w:val="16"/>
                <w:szCs w:val="16"/>
                <w:lang w:val="en-US" w:eastAsia="en-US"/>
              </w:rPr>
            </w:pPr>
            <w:r w:rsidRPr="006202FC">
              <w:rPr>
                <w:rFonts w:eastAsia="Book Antiqua" w:asciiTheme="majorHAnsi" w:hAnsiTheme="majorHAnsi" w:cstheme="majorHAnsi"/>
                <w:color w:val="000000"/>
                <w:sz w:val="16"/>
                <w:szCs w:val="16"/>
              </w:rPr>
              <w:t>Y</w:t>
            </w:r>
          </w:p>
        </w:tc>
        <w:tc>
          <w:tcPr>
            <w:tcW w:w="0" w:type="auto"/>
          </w:tcPr>
          <w:p w:rsidRPr="00EE199F" w:rsidR="008F4363" w:rsidP="008F4363" w:rsidRDefault="008F4363" w14:paraId="2607B8FC"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11506056" w14:textId="61242EAB">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PARTY_NUMBER</w:t>
            </w:r>
          </w:p>
        </w:tc>
        <w:tc>
          <w:tcPr>
            <w:tcW w:w="0" w:type="auto"/>
          </w:tcPr>
          <w:p w:rsidRPr="00EE199F" w:rsidR="008F4363" w:rsidP="008F4363" w:rsidRDefault="008F4363" w14:paraId="538C6CFA" w14:textId="246B9EF6">
            <w:pPr>
              <w:keepLines/>
              <w:spacing w:after="0" w:line="240" w:lineRule="auto"/>
              <w:jc w:val="both"/>
              <w:rPr>
                <w:rFonts w:ascii="Calibri Light" w:hAnsi="Calibri Light" w:cs="Calibri Light"/>
                <w:sz w:val="16"/>
                <w:szCs w:val="16"/>
                <w:lang w:val="en-US" w:eastAsia="en-US"/>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4D3D9354" w14:textId="073D9F51">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E49D58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19292D7"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172DE12" w14:textId="77777777">
        <w:trPr>
          <w:trHeight w:val="247"/>
        </w:trPr>
        <w:tc>
          <w:tcPr>
            <w:tcW w:w="0" w:type="auto"/>
          </w:tcPr>
          <w:p w:rsidRPr="000F4B89" w:rsidR="008F4363" w:rsidP="008F4363" w:rsidRDefault="008F4363" w14:paraId="18402930" w14:textId="35ECA8E0">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w:t>
            </w:r>
          </w:p>
        </w:tc>
        <w:tc>
          <w:tcPr>
            <w:tcW w:w="0" w:type="auto"/>
          </w:tcPr>
          <w:p w:rsidRPr="004A04A5" w:rsidR="008F4363" w:rsidP="008F4363" w:rsidRDefault="008F4363" w14:paraId="7078DE5E" w14:textId="66336270">
            <w:pPr>
              <w:keepLines/>
              <w:spacing w:after="0" w:line="240" w:lineRule="auto"/>
              <w:jc w:val="both"/>
              <w:rPr>
                <w:rFonts w:ascii="Calibri Light" w:hAnsi="Calibri Light" w:cs="Calibri Light"/>
                <w:sz w:val="16"/>
                <w:szCs w:val="16"/>
              </w:rPr>
            </w:pPr>
            <w:r w:rsidRPr="004A04A5">
              <w:rPr>
                <w:sz w:val="16"/>
                <w:szCs w:val="16"/>
              </w:rPr>
              <w:t>HZ_IMP_PARTIES_T</w:t>
            </w:r>
          </w:p>
        </w:tc>
        <w:tc>
          <w:tcPr>
            <w:tcW w:w="0" w:type="auto"/>
            <w:vAlign w:val="bottom"/>
          </w:tcPr>
          <w:p w:rsidRPr="000F4B89" w:rsidR="008F4363" w:rsidP="008F4363" w:rsidRDefault="008F4363" w14:paraId="67F7A45F" w14:textId="14804115">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SALUTATION </w:t>
            </w:r>
          </w:p>
        </w:tc>
        <w:tc>
          <w:tcPr>
            <w:tcW w:w="0" w:type="auto"/>
          </w:tcPr>
          <w:p w:rsidRPr="00EE199F" w:rsidR="008F4363" w:rsidP="008F4363" w:rsidRDefault="008F4363" w14:paraId="2269C3D4" w14:textId="10E76F80">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60)</w:t>
            </w:r>
          </w:p>
        </w:tc>
        <w:tc>
          <w:tcPr>
            <w:tcW w:w="0" w:type="auto"/>
            <w:vAlign w:val="bottom"/>
          </w:tcPr>
          <w:p w:rsidRPr="00EE199F" w:rsidR="008F4363" w:rsidP="008F4363" w:rsidRDefault="008F4363" w14:paraId="4E8A6465" w14:textId="74A3A7FE">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2E3A625D"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10DC644D" w14:textId="441F356F">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SALUTATION </w:t>
            </w:r>
          </w:p>
        </w:tc>
        <w:tc>
          <w:tcPr>
            <w:tcW w:w="0" w:type="auto"/>
          </w:tcPr>
          <w:p w:rsidRPr="00EE199F" w:rsidR="008F4363" w:rsidP="008F4363" w:rsidRDefault="008F4363" w14:paraId="7200A1A1" w14:textId="4FBE178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60)</w:t>
            </w:r>
          </w:p>
        </w:tc>
        <w:tc>
          <w:tcPr>
            <w:tcW w:w="0" w:type="auto"/>
          </w:tcPr>
          <w:p w:rsidRPr="00EE199F" w:rsidR="008F4363" w:rsidP="008F4363" w:rsidRDefault="008F4363" w14:paraId="1D459E84" w14:textId="6539C111">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2DEFFB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0045663"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0764F5C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0C81C2DC" w14:textId="53176A12">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w:t>
            </w:r>
          </w:p>
        </w:tc>
        <w:tc>
          <w:tcPr>
            <w:tcW w:w="0" w:type="auto"/>
          </w:tcPr>
          <w:p w:rsidRPr="004A04A5" w:rsidR="008F4363" w:rsidP="008F4363" w:rsidRDefault="008F4363" w14:paraId="691D3BBA" w14:textId="5C544990">
            <w:pPr>
              <w:keepLines/>
              <w:spacing w:after="0" w:line="240" w:lineRule="auto"/>
              <w:jc w:val="both"/>
              <w:rPr>
                <w:rFonts w:ascii="Calibri Light" w:hAnsi="Calibri Light" w:cs="Calibri Light"/>
                <w:sz w:val="16"/>
                <w:szCs w:val="16"/>
              </w:rPr>
            </w:pPr>
            <w:r w:rsidRPr="004A04A5">
              <w:rPr>
                <w:sz w:val="16"/>
                <w:szCs w:val="16"/>
              </w:rPr>
              <w:t>HZ_IMP_PARTIES_T</w:t>
            </w:r>
          </w:p>
        </w:tc>
        <w:tc>
          <w:tcPr>
            <w:tcW w:w="0" w:type="auto"/>
            <w:vAlign w:val="bottom"/>
          </w:tcPr>
          <w:p w:rsidRPr="000F4B89" w:rsidR="008F4363" w:rsidP="008F4363" w:rsidRDefault="008F4363" w14:paraId="21893C2F" w14:textId="174D71D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ARTY_USAGE_CODE</w:t>
            </w:r>
          </w:p>
        </w:tc>
        <w:tc>
          <w:tcPr>
            <w:tcW w:w="0" w:type="auto"/>
          </w:tcPr>
          <w:p w:rsidRPr="00EE199F" w:rsidR="008F4363" w:rsidP="008F4363" w:rsidRDefault="008F4363" w14:paraId="28D697AA" w14:textId="19AD49BC">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vAlign w:val="bottom"/>
          </w:tcPr>
          <w:p w:rsidRPr="00EE199F" w:rsidR="008F4363" w:rsidP="008F4363" w:rsidRDefault="008F4363" w14:paraId="4B851E43" w14:textId="4570B82E">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4CE6D172"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4DFDEBD6" w14:textId="7C51AF99">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ARTY_USAGE_CODE</w:t>
            </w:r>
          </w:p>
        </w:tc>
        <w:tc>
          <w:tcPr>
            <w:tcW w:w="0" w:type="auto"/>
          </w:tcPr>
          <w:p w:rsidRPr="00EE199F" w:rsidR="008F4363" w:rsidP="008F4363" w:rsidRDefault="008F4363" w14:paraId="214D6063" w14:textId="4A98D5C1">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307782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3C97B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3824385"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754A834" w14:textId="77777777">
        <w:trPr>
          <w:trHeight w:val="247"/>
        </w:trPr>
        <w:tc>
          <w:tcPr>
            <w:tcW w:w="0" w:type="auto"/>
          </w:tcPr>
          <w:p w:rsidRPr="000F4B89" w:rsidR="008F4363" w:rsidP="008F4363" w:rsidRDefault="008F4363" w14:paraId="3FCAD5CF" w14:textId="444D266E">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w:t>
            </w:r>
          </w:p>
        </w:tc>
        <w:tc>
          <w:tcPr>
            <w:tcW w:w="0" w:type="auto"/>
          </w:tcPr>
          <w:p w:rsidRPr="004A04A5" w:rsidR="008F4363" w:rsidP="008F4363" w:rsidRDefault="008F4363" w14:paraId="63792AD5" w14:textId="28970237">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3A6D15E8" w14:textId="1114E2DB">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JGZZ_FISCAL_CODE</w:t>
            </w:r>
          </w:p>
        </w:tc>
        <w:tc>
          <w:tcPr>
            <w:tcW w:w="0" w:type="auto"/>
          </w:tcPr>
          <w:p w:rsidRPr="00EE199F" w:rsidR="008F4363" w:rsidP="008F4363" w:rsidRDefault="008F4363" w14:paraId="05EE27AC" w14:textId="27F27FAC">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60)</w:t>
            </w:r>
          </w:p>
        </w:tc>
        <w:tc>
          <w:tcPr>
            <w:tcW w:w="0" w:type="auto"/>
            <w:vAlign w:val="bottom"/>
          </w:tcPr>
          <w:p w:rsidRPr="00EE199F" w:rsidR="008F4363" w:rsidP="008F4363" w:rsidRDefault="008F4363" w14:paraId="1C74A26A" w14:textId="10568EC3">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41878770"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07639FBE" w14:textId="64CA7D5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JGZZ_FISCAL_CODE</w:t>
            </w:r>
          </w:p>
        </w:tc>
        <w:tc>
          <w:tcPr>
            <w:tcW w:w="0" w:type="auto"/>
          </w:tcPr>
          <w:p w:rsidRPr="00EE199F" w:rsidR="008F4363" w:rsidP="008F4363" w:rsidRDefault="008F4363" w14:paraId="13F3FD84" w14:textId="644D2CC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60)</w:t>
            </w:r>
          </w:p>
        </w:tc>
        <w:tc>
          <w:tcPr>
            <w:tcW w:w="0" w:type="auto"/>
          </w:tcPr>
          <w:p w:rsidRPr="00EE199F" w:rsidR="008F4363" w:rsidP="008F4363" w:rsidRDefault="008F4363" w14:paraId="12515AF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61C71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C4B7F05"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29ECE92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62756E5E" w14:textId="5EC82765">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w:t>
            </w:r>
          </w:p>
        </w:tc>
        <w:tc>
          <w:tcPr>
            <w:tcW w:w="0" w:type="auto"/>
          </w:tcPr>
          <w:p w:rsidRPr="004A04A5" w:rsidR="008F4363" w:rsidP="008F4363" w:rsidRDefault="008F4363" w14:paraId="4E17FA98" w14:textId="443CB6D8">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08F56905" w14:textId="694FA34E">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ORGANIZATION_NAME</w:t>
            </w:r>
          </w:p>
        </w:tc>
        <w:tc>
          <w:tcPr>
            <w:tcW w:w="0" w:type="auto"/>
          </w:tcPr>
          <w:p w:rsidRPr="00EE199F" w:rsidR="008F4363" w:rsidP="008F4363" w:rsidRDefault="008F4363" w14:paraId="49CAA973" w14:textId="1D18C32D">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60)</w:t>
            </w:r>
          </w:p>
        </w:tc>
        <w:tc>
          <w:tcPr>
            <w:tcW w:w="0" w:type="auto"/>
            <w:vAlign w:val="bottom"/>
          </w:tcPr>
          <w:p w:rsidRPr="00EE199F" w:rsidR="008F4363" w:rsidP="008F4363" w:rsidRDefault="008F4363" w14:paraId="7ED3894C" w14:textId="63AF7E58">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144737BA"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0B318BA7" w14:textId="473736B7">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ORGANIZATION_NAME</w:t>
            </w:r>
          </w:p>
        </w:tc>
        <w:tc>
          <w:tcPr>
            <w:tcW w:w="0" w:type="auto"/>
          </w:tcPr>
          <w:p w:rsidRPr="00EE199F" w:rsidR="008F4363" w:rsidP="008F4363" w:rsidRDefault="008F4363" w14:paraId="06C7382C" w14:textId="7FBC6639">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60)</w:t>
            </w:r>
          </w:p>
        </w:tc>
        <w:tc>
          <w:tcPr>
            <w:tcW w:w="0" w:type="auto"/>
          </w:tcPr>
          <w:p w:rsidRPr="00EE199F" w:rsidR="008F4363" w:rsidP="008F4363" w:rsidRDefault="008F4363" w14:paraId="23C2B3C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F785B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7552EB0"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7C4D0F87" w14:textId="77777777">
        <w:trPr>
          <w:trHeight w:val="247"/>
        </w:trPr>
        <w:tc>
          <w:tcPr>
            <w:tcW w:w="0" w:type="auto"/>
          </w:tcPr>
          <w:p w:rsidRPr="000F4B89" w:rsidR="008F4363" w:rsidP="008F4363" w:rsidRDefault="008F4363" w14:paraId="42540826" w14:textId="3F9C3AF0">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w:t>
            </w:r>
          </w:p>
        </w:tc>
        <w:tc>
          <w:tcPr>
            <w:tcW w:w="0" w:type="auto"/>
          </w:tcPr>
          <w:p w:rsidRPr="004A04A5" w:rsidR="008F4363" w:rsidP="008F4363" w:rsidRDefault="008F4363" w14:paraId="2CC98015" w14:textId="683F6584">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49437D25" w14:textId="2F38C692">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DUNS_NUMBER_C</w:t>
            </w:r>
          </w:p>
        </w:tc>
        <w:tc>
          <w:tcPr>
            <w:tcW w:w="0" w:type="auto"/>
          </w:tcPr>
          <w:p w:rsidRPr="00EE199F" w:rsidR="008F4363" w:rsidP="008F4363" w:rsidRDefault="008F4363" w14:paraId="3D24D446" w14:textId="5A045915">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vAlign w:val="bottom"/>
          </w:tcPr>
          <w:p w:rsidRPr="00EE199F" w:rsidR="008F4363" w:rsidP="008F4363" w:rsidRDefault="008F4363" w14:paraId="48F0677B" w14:textId="5E8ED5F3">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49BEC2A8"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363E933B" w14:textId="2C3AE898">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DUNS_NUMBER_C</w:t>
            </w:r>
          </w:p>
        </w:tc>
        <w:tc>
          <w:tcPr>
            <w:tcW w:w="0" w:type="auto"/>
          </w:tcPr>
          <w:p w:rsidRPr="00EE199F" w:rsidR="008F4363" w:rsidP="008F4363" w:rsidRDefault="008F4363" w14:paraId="19A2FD00" w14:textId="79AA89EC">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1CD0B62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DE9B9A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A835B29"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2C5412D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696EF00C" w14:textId="678DDC95">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w:t>
            </w:r>
          </w:p>
        </w:tc>
        <w:tc>
          <w:tcPr>
            <w:tcW w:w="0" w:type="auto"/>
          </w:tcPr>
          <w:p w:rsidRPr="004A04A5" w:rsidR="008F4363" w:rsidP="008F4363" w:rsidRDefault="008F4363" w14:paraId="5FFBEF86" w14:textId="63266C1E">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5F20C87C" w14:textId="3026A3B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FIRST_NAME</w:t>
            </w:r>
          </w:p>
        </w:tc>
        <w:tc>
          <w:tcPr>
            <w:tcW w:w="0" w:type="auto"/>
          </w:tcPr>
          <w:p w:rsidRPr="00EE199F" w:rsidR="008F4363" w:rsidP="008F4363" w:rsidRDefault="008F4363" w14:paraId="07B830F7" w14:textId="73DA5C42">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403B2722" w14:textId="28B2BF45">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38590E0E"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4B7D0C99" w14:textId="6AF9C81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FIRST_NAME</w:t>
            </w:r>
          </w:p>
        </w:tc>
        <w:tc>
          <w:tcPr>
            <w:tcW w:w="0" w:type="auto"/>
          </w:tcPr>
          <w:p w:rsidRPr="00EE199F" w:rsidR="008F4363" w:rsidP="008F4363" w:rsidRDefault="008F4363" w14:paraId="1759176F" w14:textId="1E7A0E42">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FE4CC9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789EA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0E92C45"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7E7F08DC" w14:textId="77777777">
        <w:trPr>
          <w:trHeight w:val="247"/>
        </w:trPr>
        <w:tc>
          <w:tcPr>
            <w:tcW w:w="0" w:type="auto"/>
          </w:tcPr>
          <w:p w:rsidRPr="000F4B89" w:rsidR="008F4363" w:rsidP="008F4363" w:rsidRDefault="008F4363" w14:paraId="3022DCB3" w14:textId="48542056">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w:t>
            </w:r>
          </w:p>
        </w:tc>
        <w:tc>
          <w:tcPr>
            <w:tcW w:w="0" w:type="auto"/>
          </w:tcPr>
          <w:p w:rsidRPr="004A04A5" w:rsidR="008F4363" w:rsidP="008F4363" w:rsidRDefault="008F4363" w14:paraId="44797F64" w14:textId="540E9BB4">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0418FA4C" w14:textId="55633A55">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LAST_NAME</w:t>
            </w:r>
          </w:p>
        </w:tc>
        <w:tc>
          <w:tcPr>
            <w:tcW w:w="0" w:type="auto"/>
          </w:tcPr>
          <w:p w:rsidRPr="00EE199F" w:rsidR="008F4363" w:rsidP="008F4363" w:rsidRDefault="008F4363" w14:paraId="4D46D65A" w14:textId="1B1243D1">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319A22FF" w14:textId="6C60746F">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013D647C"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2B44A657" w14:textId="0B7DEF07">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LAST_NAME</w:t>
            </w:r>
          </w:p>
        </w:tc>
        <w:tc>
          <w:tcPr>
            <w:tcW w:w="0" w:type="auto"/>
          </w:tcPr>
          <w:p w:rsidRPr="00EE199F" w:rsidR="008F4363" w:rsidP="008F4363" w:rsidRDefault="008F4363" w14:paraId="03AE216A" w14:textId="4B81C6A1">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A449B4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50540E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598B5B0"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47EB521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1D3D578A" w14:textId="5E6965C5">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w:t>
            </w:r>
          </w:p>
        </w:tc>
        <w:tc>
          <w:tcPr>
            <w:tcW w:w="0" w:type="auto"/>
          </w:tcPr>
          <w:p w:rsidRPr="004A04A5" w:rsidR="008F4363" w:rsidP="008F4363" w:rsidRDefault="008F4363" w14:paraId="55540021" w14:textId="4F783C4E">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1295D845" w14:textId="5AC1B814">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LAST_NAME_PREFIX VARCH</w:t>
            </w:r>
          </w:p>
        </w:tc>
        <w:tc>
          <w:tcPr>
            <w:tcW w:w="0" w:type="auto"/>
          </w:tcPr>
          <w:p w:rsidRPr="00EE199F" w:rsidR="008F4363" w:rsidP="008F4363" w:rsidRDefault="008F4363" w14:paraId="19968039" w14:textId="26C07BE0">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vAlign w:val="bottom"/>
          </w:tcPr>
          <w:p w:rsidRPr="00EE199F" w:rsidR="008F4363" w:rsidP="008F4363" w:rsidRDefault="008F4363" w14:paraId="3DC1C42D" w14:textId="4B5FB345">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4D8FD866"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226DAA08" w14:textId="79479CE8">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LAST_NAME_PREFIX VARCH</w:t>
            </w:r>
          </w:p>
        </w:tc>
        <w:tc>
          <w:tcPr>
            <w:tcW w:w="0" w:type="auto"/>
          </w:tcPr>
          <w:p w:rsidRPr="00EE199F" w:rsidR="008F4363" w:rsidP="008F4363" w:rsidRDefault="008F4363" w14:paraId="6420BABD" w14:textId="4CADE15C">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56A8C99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44A73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72BD731"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29F1DB8E" w14:textId="77777777">
        <w:trPr>
          <w:trHeight w:val="247"/>
        </w:trPr>
        <w:tc>
          <w:tcPr>
            <w:tcW w:w="0" w:type="auto"/>
          </w:tcPr>
          <w:p w:rsidRPr="000F4B89" w:rsidR="008F4363" w:rsidP="008F4363" w:rsidRDefault="008F4363" w14:paraId="11C8EA80" w14:textId="0C72314D">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w:t>
            </w:r>
          </w:p>
        </w:tc>
        <w:tc>
          <w:tcPr>
            <w:tcW w:w="0" w:type="auto"/>
          </w:tcPr>
          <w:p w:rsidRPr="004A04A5" w:rsidR="008F4363" w:rsidP="008F4363" w:rsidRDefault="008F4363" w14:paraId="63D8F25C" w14:textId="52AE5619">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14D6A6AA" w14:textId="54BFB20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SECOND_LAST_NAME VARCH</w:t>
            </w:r>
          </w:p>
        </w:tc>
        <w:tc>
          <w:tcPr>
            <w:tcW w:w="0" w:type="auto"/>
          </w:tcPr>
          <w:p w:rsidRPr="00EE199F" w:rsidR="008F4363" w:rsidP="008F4363" w:rsidRDefault="008F4363" w14:paraId="09C4892D" w14:textId="415CF6C6">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53CF266A" w14:textId="316D3C1A">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4D018AA5"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4F30C97C" w14:textId="4B5B676B">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SECOND_LAST_NAME VARCH</w:t>
            </w:r>
          </w:p>
        </w:tc>
        <w:tc>
          <w:tcPr>
            <w:tcW w:w="0" w:type="auto"/>
          </w:tcPr>
          <w:p w:rsidRPr="00EE199F" w:rsidR="008F4363" w:rsidP="008F4363" w:rsidRDefault="008F4363" w14:paraId="1DAE8951" w14:textId="45AB5C37">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BD6B8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7636DD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C797107"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51CDD2F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3292379E" w14:textId="13DA1EAF">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w:t>
            </w:r>
          </w:p>
        </w:tc>
        <w:tc>
          <w:tcPr>
            <w:tcW w:w="0" w:type="auto"/>
          </w:tcPr>
          <w:p w:rsidRPr="004A04A5" w:rsidR="008F4363" w:rsidP="008F4363" w:rsidRDefault="008F4363" w14:paraId="2E6C79EC" w14:textId="0529EE27">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128E1E31" w14:textId="591CA8ED">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MIDDLE_NAME</w:t>
            </w:r>
          </w:p>
        </w:tc>
        <w:tc>
          <w:tcPr>
            <w:tcW w:w="0" w:type="auto"/>
          </w:tcPr>
          <w:p w:rsidRPr="00EE199F" w:rsidR="008F4363" w:rsidP="008F4363" w:rsidRDefault="008F4363" w14:paraId="7128EDE7" w14:textId="2673DED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60)</w:t>
            </w:r>
          </w:p>
        </w:tc>
        <w:tc>
          <w:tcPr>
            <w:tcW w:w="0" w:type="auto"/>
            <w:vAlign w:val="bottom"/>
          </w:tcPr>
          <w:p w:rsidRPr="00EE199F" w:rsidR="008F4363" w:rsidP="008F4363" w:rsidRDefault="008F4363" w14:paraId="4A3BA849" w14:textId="46A789B6">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6DB3CB9D"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259730BC" w14:textId="0C9B4685">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MIDDLE_NAME</w:t>
            </w:r>
          </w:p>
        </w:tc>
        <w:tc>
          <w:tcPr>
            <w:tcW w:w="0" w:type="auto"/>
          </w:tcPr>
          <w:p w:rsidRPr="00EE199F" w:rsidR="008F4363" w:rsidP="008F4363" w:rsidRDefault="008F4363" w14:paraId="343568F3" w14:textId="59FD82FE">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60)</w:t>
            </w:r>
          </w:p>
        </w:tc>
        <w:tc>
          <w:tcPr>
            <w:tcW w:w="0" w:type="auto"/>
          </w:tcPr>
          <w:p w:rsidRPr="00EE199F" w:rsidR="008F4363" w:rsidP="008F4363" w:rsidRDefault="008F4363" w14:paraId="000805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EBA589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DE5BE99"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26331A63" w14:textId="77777777">
        <w:trPr>
          <w:trHeight w:val="247"/>
        </w:trPr>
        <w:tc>
          <w:tcPr>
            <w:tcW w:w="0" w:type="auto"/>
          </w:tcPr>
          <w:p w:rsidRPr="000F4B89" w:rsidR="008F4363" w:rsidP="008F4363" w:rsidRDefault="008F4363" w14:paraId="633BF0CE" w14:textId="31D7CC88">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w:t>
            </w:r>
          </w:p>
        </w:tc>
        <w:tc>
          <w:tcPr>
            <w:tcW w:w="0" w:type="auto"/>
          </w:tcPr>
          <w:p w:rsidRPr="004A04A5" w:rsidR="008F4363" w:rsidP="008F4363" w:rsidRDefault="008F4363" w14:paraId="0D91F6EA" w14:textId="34A20551">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33BA2DF3" w14:textId="3B8980C3">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NAME_SUFFIX</w:t>
            </w:r>
          </w:p>
        </w:tc>
        <w:tc>
          <w:tcPr>
            <w:tcW w:w="0" w:type="auto"/>
          </w:tcPr>
          <w:p w:rsidRPr="00EE199F" w:rsidR="008F4363" w:rsidP="008F4363" w:rsidRDefault="008F4363" w14:paraId="08818CF0" w14:textId="463816C6">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vAlign w:val="bottom"/>
          </w:tcPr>
          <w:p w:rsidRPr="00EE199F" w:rsidR="008F4363" w:rsidP="008F4363" w:rsidRDefault="008F4363" w14:paraId="6D087581" w14:textId="245AE3E9">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7890B70B"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62CB1176" w14:textId="3BED1D34">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PERSON_NAME_SUFFIX</w:t>
            </w:r>
          </w:p>
        </w:tc>
        <w:tc>
          <w:tcPr>
            <w:tcW w:w="0" w:type="auto"/>
          </w:tcPr>
          <w:p w:rsidRPr="00EE199F" w:rsidR="008F4363" w:rsidP="008F4363" w:rsidRDefault="008F4363" w14:paraId="2369CE6F" w14:textId="6D974262">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2D2147C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0CA58E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DC1930D"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56BC6FD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105FE129" w14:textId="3ECE56A5">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w:t>
            </w:r>
          </w:p>
        </w:tc>
        <w:tc>
          <w:tcPr>
            <w:tcW w:w="0" w:type="auto"/>
          </w:tcPr>
          <w:p w:rsidRPr="004A04A5" w:rsidR="008F4363" w:rsidP="008F4363" w:rsidRDefault="008F4363" w14:paraId="494DAB40" w14:textId="46B2C247">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43AF896C" w14:textId="251D8B90">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PERSON_TITLE </w:t>
            </w:r>
          </w:p>
        </w:tc>
        <w:tc>
          <w:tcPr>
            <w:tcW w:w="0" w:type="auto"/>
          </w:tcPr>
          <w:p w:rsidRPr="00EE199F" w:rsidR="008F4363" w:rsidP="008F4363" w:rsidRDefault="008F4363" w14:paraId="4037BF8A" w14:textId="70CE86C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60)</w:t>
            </w:r>
          </w:p>
        </w:tc>
        <w:tc>
          <w:tcPr>
            <w:tcW w:w="0" w:type="auto"/>
            <w:vAlign w:val="bottom"/>
          </w:tcPr>
          <w:p w:rsidRPr="00EE199F" w:rsidR="008F4363" w:rsidP="008F4363" w:rsidRDefault="008F4363" w14:paraId="35BBD9AA" w14:textId="4DE61E7C">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029A2202"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6E1752A2" w14:textId="1286394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PERSON_TITLE </w:t>
            </w:r>
          </w:p>
        </w:tc>
        <w:tc>
          <w:tcPr>
            <w:tcW w:w="0" w:type="auto"/>
          </w:tcPr>
          <w:p w:rsidRPr="00EE199F" w:rsidR="008F4363" w:rsidP="008F4363" w:rsidRDefault="008F4363" w14:paraId="0FC9FBA1" w14:textId="5EDA89F5">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60)</w:t>
            </w:r>
          </w:p>
        </w:tc>
        <w:tc>
          <w:tcPr>
            <w:tcW w:w="0" w:type="auto"/>
          </w:tcPr>
          <w:p w:rsidRPr="00EE199F" w:rsidR="008F4363" w:rsidP="008F4363" w:rsidRDefault="008F4363" w14:paraId="52C713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A4D72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82BE351"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71C2850A" w14:textId="77777777">
        <w:trPr>
          <w:trHeight w:val="247"/>
        </w:trPr>
        <w:tc>
          <w:tcPr>
            <w:tcW w:w="0" w:type="auto"/>
          </w:tcPr>
          <w:p w:rsidRPr="000F4B89" w:rsidR="008F4363" w:rsidP="008F4363" w:rsidRDefault="008F4363" w14:paraId="44C09DA6" w14:textId="0CDEDE99">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w:t>
            </w:r>
          </w:p>
        </w:tc>
        <w:tc>
          <w:tcPr>
            <w:tcW w:w="0" w:type="auto"/>
          </w:tcPr>
          <w:p w:rsidRPr="004A04A5" w:rsidR="008F4363" w:rsidP="008F4363" w:rsidRDefault="008F4363" w14:paraId="2C6CB74E" w14:textId="52D3ED11">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61C1088C" w14:textId="797FDB2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_CATEGORY</w:t>
            </w:r>
          </w:p>
        </w:tc>
        <w:tc>
          <w:tcPr>
            <w:tcW w:w="0" w:type="auto"/>
          </w:tcPr>
          <w:p w:rsidRPr="00EE199F" w:rsidR="008F4363" w:rsidP="008F4363" w:rsidRDefault="008F4363" w14:paraId="4571BB33" w14:textId="3E14E911">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vAlign w:val="bottom"/>
          </w:tcPr>
          <w:p w:rsidRPr="00EE199F" w:rsidR="008F4363" w:rsidP="008F4363" w:rsidRDefault="008F4363" w14:paraId="37277349" w14:textId="102C67C5">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7F7E969A"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36647F0B" w14:textId="424FDCB0">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_CATEGORY</w:t>
            </w:r>
          </w:p>
        </w:tc>
        <w:tc>
          <w:tcPr>
            <w:tcW w:w="0" w:type="auto"/>
          </w:tcPr>
          <w:p w:rsidRPr="00EE199F" w:rsidR="008F4363" w:rsidP="008F4363" w:rsidRDefault="008F4363" w14:paraId="486A8E74" w14:textId="00EB6CA0">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30)</w:t>
            </w:r>
          </w:p>
        </w:tc>
        <w:tc>
          <w:tcPr>
            <w:tcW w:w="0" w:type="auto"/>
          </w:tcPr>
          <w:p w:rsidRPr="00EE199F" w:rsidR="008F4363" w:rsidP="008F4363" w:rsidRDefault="008F4363" w14:paraId="3AE7E09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C9FE2A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CC662A0"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7E2836C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18509FA5" w14:textId="5D0E4136">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w:t>
            </w:r>
          </w:p>
        </w:tc>
        <w:tc>
          <w:tcPr>
            <w:tcW w:w="0" w:type="auto"/>
          </w:tcPr>
          <w:p w:rsidRPr="004A04A5" w:rsidR="008F4363" w:rsidP="008F4363" w:rsidRDefault="008F4363" w14:paraId="6809374F" w14:textId="273A85C3">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449BBEA5" w14:textId="3907E1E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1 </w:t>
            </w:r>
          </w:p>
        </w:tc>
        <w:tc>
          <w:tcPr>
            <w:tcW w:w="0" w:type="auto"/>
          </w:tcPr>
          <w:p w:rsidRPr="00EE199F" w:rsidR="008F4363" w:rsidP="008F4363" w:rsidRDefault="008F4363" w14:paraId="25ED9DD4" w14:textId="433DFF5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27CC9859" w14:textId="1295B98D">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6EFD4900"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05E66776" w14:textId="0CD236DD">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1 </w:t>
            </w:r>
          </w:p>
        </w:tc>
        <w:tc>
          <w:tcPr>
            <w:tcW w:w="0" w:type="auto"/>
          </w:tcPr>
          <w:p w:rsidRPr="00EE199F" w:rsidR="008F4363" w:rsidP="008F4363" w:rsidRDefault="008F4363" w14:paraId="731BC10D" w14:textId="62B2E9D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0ACA0FD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4CEE90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0CF5CCF"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295AE073" w14:textId="77777777">
        <w:trPr>
          <w:trHeight w:val="247"/>
        </w:trPr>
        <w:tc>
          <w:tcPr>
            <w:tcW w:w="0" w:type="auto"/>
          </w:tcPr>
          <w:p w:rsidRPr="000F4B89" w:rsidR="008F4363" w:rsidP="008F4363" w:rsidRDefault="008F4363" w14:paraId="6AC6918E" w14:textId="06E8A636">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w:t>
            </w:r>
          </w:p>
        </w:tc>
        <w:tc>
          <w:tcPr>
            <w:tcW w:w="0" w:type="auto"/>
          </w:tcPr>
          <w:p w:rsidRPr="004A04A5" w:rsidR="008F4363" w:rsidP="008F4363" w:rsidRDefault="008F4363" w14:paraId="5ECAF1DD" w14:textId="0B2A427D">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2AADA01A" w14:textId="7E7145E2">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2 </w:t>
            </w:r>
          </w:p>
        </w:tc>
        <w:tc>
          <w:tcPr>
            <w:tcW w:w="0" w:type="auto"/>
          </w:tcPr>
          <w:p w:rsidRPr="00EE199F" w:rsidR="008F4363" w:rsidP="008F4363" w:rsidRDefault="008F4363" w14:paraId="61E3BFBD" w14:textId="3C78FE4D">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793F9BA2" w14:textId="14FC068E">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18429E39"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4EBCBAA9" w14:textId="778F777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2 </w:t>
            </w:r>
          </w:p>
        </w:tc>
        <w:tc>
          <w:tcPr>
            <w:tcW w:w="0" w:type="auto"/>
          </w:tcPr>
          <w:p w:rsidRPr="00EE199F" w:rsidR="008F4363" w:rsidP="008F4363" w:rsidRDefault="008F4363" w14:paraId="3951C9F3" w14:textId="04C12A3C">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11BD3FF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44C25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841A4C5"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0070C80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2FE0CA69" w14:textId="263D272E">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w:t>
            </w:r>
          </w:p>
        </w:tc>
        <w:tc>
          <w:tcPr>
            <w:tcW w:w="0" w:type="auto"/>
          </w:tcPr>
          <w:p w:rsidRPr="004A04A5" w:rsidR="008F4363" w:rsidP="008F4363" w:rsidRDefault="008F4363" w14:paraId="5DC1F8CE" w14:textId="6F45752C">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7572EECB" w14:textId="5A92E470">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3 </w:t>
            </w:r>
          </w:p>
        </w:tc>
        <w:tc>
          <w:tcPr>
            <w:tcW w:w="0" w:type="auto"/>
          </w:tcPr>
          <w:p w:rsidRPr="00EE199F" w:rsidR="008F4363" w:rsidP="008F4363" w:rsidRDefault="008F4363" w14:paraId="553FDA88" w14:textId="08C0A01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0DAF65C1" w14:textId="23942F22">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1CDF687E"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41B87946" w14:textId="55E7703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3 </w:t>
            </w:r>
          </w:p>
        </w:tc>
        <w:tc>
          <w:tcPr>
            <w:tcW w:w="0" w:type="auto"/>
          </w:tcPr>
          <w:p w:rsidRPr="00EE199F" w:rsidR="008F4363" w:rsidP="008F4363" w:rsidRDefault="008F4363" w14:paraId="5D11418D" w14:textId="017DF1EE">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7A0CB7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4DE39A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C57D41A"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B6296AC" w14:textId="77777777">
        <w:trPr>
          <w:trHeight w:val="247"/>
        </w:trPr>
        <w:tc>
          <w:tcPr>
            <w:tcW w:w="0" w:type="auto"/>
          </w:tcPr>
          <w:p w:rsidRPr="000F4B89" w:rsidR="008F4363" w:rsidP="008F4363" w:rsidRDefault="008F4363" w14:paraId="37CC9BE3" w14:textId="1314E715">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w:t>
            </w:r>
          </w:p>
        </w:tc>
        <w:tc>
          <w:tcPr>
            <w:tcW w:w="0" w:type="auto"/>
          </w:tcPr>
          <w:p w:rsidRPr="004A04A5" w:rsidR="008F4363" w:rsidP="008F4363" w:rsidRDefault="008F4363" w14:paraId="3F852E94" w14:textId="56AD08ED">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7358B8CE" w14:textId="505287E9">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4 </w:t>
            </w:r>
          </w:p>
        </w:tc>
        <w:tc>
          <w:tcPr>
            <w:tcW w:w="0" w:type="auto"/>
          </w:tcPr>
          <w:p w:rsidRPr="00EE199F" w:rsidR="008F4363" w:rsidP="008F4363" w:rsidRDefault="008F4363" w14:paraId="2DB6BD42" w14:textId="60C9B30C">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568761B8" w14:textId="06E0F203">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22BCBA65"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3D477368" w14:textId="2AC7DECB">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4 </w:t>
            </w:r>
          </w:p>
        </w:tc>
        <w:tc>
          <w:tcPr>
            <w:tcW w:w="0" w:type="auto"/>
          </w:tcPr>
          <w:p w:rsidRPr="00EE199F" w:rsidR="008F4363" w:rsidP="008F4363" w:rsidRDefault="008F4363" w14:paraId="792337E4" w14:textId="57B6D86E">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572421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01BDA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7AAB805"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069DC0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120F98FE" w14:textId="23F1BC2A">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w:t>
            </w:r>
          </w:p>
        </w:tc>
        <w:tc>
          <w:tcPr>
            <w:tcW w:w="0" w:type="auto"/>
          </w:tcPr>
          <w:p w:rsidRPr="004A04A5" w:rsidR="008F4363" w:rsidP="008F4363" w:rsidRDefault="008F4363" w14:paraId="7B6CF9A6" w14:textId="473C5453">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1EB24A0C" w14:textId="0934CCB7">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5 </w:t>
            </w:r>
          </w:p>
        </w:tc>
        <w:tc>
          <w:tcPr>
            <w:tcW w:w="0" w:type="auto"/>
          </w:tcPr>
          <w:p w:rsidRPr="00EE199F" w:rsidR="008F4363" w:rsidP="008F4363" w:rsidRDefault="008F4363" w14:paraId="38CF61D6" w14:textId="34E6AB67">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06E9206B" w14:textId="7EB11B94">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388D5BE6"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220B54C8" w14:textId="50BAE72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5 </w:t>
            </w:r>
          </w:p>
        </w:tc>
        <w:tc>
          <w:tcPr>
            <w:tcW w:w="0" w:type="auto"/>
          </w:tcPr>
          <w:p w:rsidRPr="00EE199F" w:rsidR="008F4363" w:rsidP="008F4363" w:rsidRDefault="008F4363" w14:paraId="27C04869" w14:textId="1C99CACE">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16A6B02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3BF76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3243DF6"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3E365965" w14:textId="77777777">
        <w:trPr>
          <w:trHeight w:val="247"/>
        </w:trPr>
        <w:tc>
          <w:tcPr>
            <w:tcW w:w="0" w:type="auto"/>
          </w:tcPr>
          <w:p w:rsidRPr="000F4B89" w:rsidR="008F4363" w:rsidP="008F4363" w:rsidRDefault="008F4363" w14:paraId="0E7BAFD7" w14:textId="0BCC5F3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w:t>
            </w:r>
          </w:p>
        </w:tc>
        <w:tc>
          <w:tcPr>
            <w:tcW w:w="0" w:type="auto"/>
          </w:tcPr>
          <w:p w:rsidRPr="004A04A5" w:rsidR="008F4363" w:rsidP="008F4363" w:rsidRDefault="008F4363" w14:paraId="3A159031" w14:textId="707BC107">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68496D68" w14:textId="499E3E8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6 </w:t>
            </w:r>
          </w:p>
        </w:tc>
        <w:tc>
          <w:tcPr>
            <w:tcW w:w="0" w:type="auto"/>
          </w:tcPr>
          <w:p w:rsidRPr="00EE199F" w:rsidR="008F4363" w:rsidP="008F4363" w:rsidRDefault="008F4363" w14:paraId="63F7252B" w14:textId="104A524E">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1B59BC2A" w14:textId="6B7BE956">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5C944D0E"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405CFBF6" w14:textId="2D4312CC">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6 </w:t>
            </w:r>
          </w:p>
        </w:tc>
        <w:tc>
          <w:tcPr>
            <w:tcW w:w="0" w:type="auto"/>
          </w:tcPr>
          <w:p w:rsidRPr="00EE199F" w:rsidR="008F4363" w:rsidP="008F4363" w:rsidRDefault="008F4363" w14:paraId="4A3AD918" w14:textId="530613C8">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EA7478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2710A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5B14F27"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0BB33ED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7A44D42D" w14:textId="3A6C9CAA">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w:t>
            </w:r>
          </w:p>
        </w:tc>
        <w:tc>
          <w:tcPr>
            <w:tcW w:w="0" w:type="auto"/>
          </w:tcPr>
          <w:p w:rsidRPr="004A04A5" w:rsidR="008F4363" w:rsidP="008F4363" w:rsidRDefault="008F4363" w14:paraId="3D8CAC4C" w14:textId="56A91151">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58BAB374" w14:textId="56D0B347">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7 </w:t>
            </w:r>
          </w:p>
        </w:tc>
        <w:tc>
          <w:tcPr>
            <w:tcW w:w="0" w:type="auto"/>
          </w:tcPr>
          <w:p w:rsidRPr="00EE199F" w:rsidR="008F4363" w:rsidP="008F4363" w:rsidRDefault="008F4363" w14:paraId="0D834CCC" w14:textId="0E44438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0125F7EB" w14:textId="7CEBC42E">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28A4A2A0"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4EFFAD11" w14:textId="0134DC1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7 </w:t>
            </w:r>
          </w:p>
        </w:tc>
        <w:tc>
          <w:tcPr>
            <w:tcW w:w="0" w:type="auto"/>
          </w:tcPr>
          <w:p w:rsidRPr="00EE199F" w:rsidR="008F4363" w:rsidP="008F4363" w:rsidRDefault="008F4363" w14:paraId="419F3B75" w14:textId="2B31BC6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14B8C4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F4CE5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404801B"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2936A116" w14:textId="77777777">
        <w:trPr>
          <w:trHeight w:val="247"/>
        </w:trPr>
        <w:tc>
          <w:tcPr>
            <w:tcW w:w="0" w:type="auto"/>
          </w:tcPr>
          <w:p w:rsidRPr="000F4B89" w:rsidR="008F4363" w:rsidP="008F4363" w:rsidRDefault="008F4363" w14:paraId="22234820" w14:textId="73C2F2A2">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w:t>
            </w:r>
          </w:p>
        </w:tc>
        <w:tc>
          <w:tcPr>
            <w:tcW w:w="0" w:type="auto"/>
          </w:tcPr>
          <w:p w:rsidRPr="004A04A5" w:rsidR="008F4363" w:rsidP="008F4363" w:rsidRDefault="008F4363" w14:paraId="3E92C3B9" w14:textId="2F0A404C">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1F6B70B8" w14:textId="1F7A918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8 </w:t>
            </w:r>
          </w:p>
        </w:tc>
        <w:tc>
          <w:tcPr>
            <w:tcW w:w="0" w:type="auto"/>
          </w:tcPr>
          <w:p w:rsidRPr="00EE199F" w:rsidR="008F4363" w:rsidP="008F4363" w:rsidRDefault="008F4363" w14:paraId="77CFF485" w14:textId="6BDFF0BA">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7FE47C90" w14:textId="474BEC95">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7B8B9007"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34215627" w14:textId="63EC899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8 </w:t>
            </w:r>
          </w:p>
        </w:tc>
        <w:tc>
          <w:tcPr>
            <w:tcW w:w="0" w:type="auto"/>
          </w:tcPr>
          <w:p w:rsidRPr="00EE199F" w:rsidR="008F4363" w:rsidP="008F4363" w:rsidRDefault="008F4363" w14:paraId="7DF2E883" w14:textId="2E1629C4">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6ACEDB5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CC11B8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749E72E"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3600B95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632F5D6E" w14:textId="18E318A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w:t>
            </w:r>
          </w:p>
        </w:tc>
        <w:tc>
          <w:tcPr>
            <w:tcW w:w="0" w:type="auto"/>
          </w:tcPr>
          <w:p w:rsidRPr="004A04A5" w:rsidR="008F4363" w:rsidP="008F4363" w:rsidRDefault="008F4363" w14:paraId="2B20235F" w14:textId="37515E5B">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0AF9C842" w14:textId="3C2D7648">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9 </w:t>
            </w:r>
          </w:p>
        </w:tc>
        <w:tc>
          <w:tcPr>
            <w:tcW w:w="0" w:type="auto"/>
          </w:tcPr>
          <w:p w:rsidRPr="00EE199F" w:rsidR="008F4363" w:rsidP="008F4363" w:rsidRDefault="008F4363" w14:paraId="2B84502A" w14:textId="0923097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0E0419FA" w14:textId="4D1D8E24">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4E654092"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1D6AF616" w14:textId="04665B65">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 xml:space="preserve">ATTRIBUTE9 </w:t>
            </w:r>
          </w:p>
        </w:tc>
        <w:tc>
          <w:tcPr>
            <w:tcW w:w="0" w:type="auto"/>
          </w:tcPr>
          <w:p w:rsidRPr="00EE199F" w:rsidR="008F4363" w:rsidP="008F4363" w:rsidRDefault="008F4363" w14:paraId="2B6F63B0" w14:textId="234D1654">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6B502B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DA2DD0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C05CFC5"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42BB361B" w14:textId="77777777">
        <w:trPr>
          <w:trHeight w:val="247"/>
        </w:trPr>
        <w:tc>
          <w:tcPr>
            <w:tcW w:w="0" w:type="auto"/>
          </w:tcPr>
          <w:p w:rsidRPr="000F4B89" w:rsidR="008F4363" w:rsidP="008F4363" w:rsidRDefault="008F4363" w14:paraId="3B3A3DB0" w14:textId="5B34A1FE">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w:t>
            </w:r>
          </w:p>
        </w:tc>
        <w:tc>
          <w:tcPr>
            <w:tcW w:w="0" w:type="auto"/>
          </w:tcPr>
          <w:p w:rsidRPr="004A04A5" w:rsidR="008F4363" w:rsidP="008F4363" w:rsidRDefault="008F4363" w14:paraId="445D524B" w14:textId="479D8C1F">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4B2ADA6B" w14:textId="371F6F44">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0</w:t>
            </w:r>
          </w:p>
        </w:tc>
        <w:tc>
          <w:tcPr>
            <w:tcW w:w="0" w:type="auto"/>
          </w:tcPr>
          <w:p w:rsidRPr="00EE199F" w:rsidR="008F4363" w:rsidP="008F4363" w:rsidRDefault="008F4363" w14:paraId="460A062D" w14:textId="202F7B8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099BB4E2" w14:textId="790BAAA4">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3576EEFC"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2EBB0BD2" w14:textId="65CCD6DB">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0</w:t>
            </w:r>
          </w:p>
        </w:tc>
        <w:tc>
          <w:tcPr>
            <w:tcW w:w="0" w:type="auto"/>
          </w:tcPr>
          <w:p w:rsidRPr="00EE199F" w:rsidR="008F4363" w:rsidP="008F4363" w:rsidRDefault="008F4363" w14:paraId="58C13BB3" w14:textId="5F5E4AFD">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081C15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87750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446FF41"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541C0E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65D8286D" w14:textId="0D376E62">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w:t>
            </w:r>
          </w:p>
        </w:tc>
        <w:tc>
          <w:tcPr>
            <w:tcW w:w="0" w:type="auto"/>
          </w:tcPr>
          <w:p w:rsidRPr="004A04A5" w:rsidR="008F4363" w:rsidP="008F4363" w:rsidRDefault="008F4363" w14:paraId="3093B8B6" w14:textId="02154A8C">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2E21F32A" w14:textId="4BFC45A4">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1</w:t>
            </w:r>
          </w:p>
        </w:tc>
        <w:tc>
          <w:tcPr>
            <w:tcW w:w="0" w:type="auto"/>
          </w:tcPr>
          <w:p w:rsidRPr="00EE199F" w:rsidR="008F4363" w:rsidP="008F4363" w:rsidRDefault="008F4363" w14:paraId="677A4BF3" w14:textId="58A33E6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59C0A43C" w14:textId="4F9E3F4E">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4E696E68"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3DBD791A" w14:textId="7E5B6CFE">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1</w:t>
            </w:r>
          </w:p>
        </w:tc>
        <w:tc>
          <w:tcPr>
            <w:tcW w:w="0" w:type="auto"/>
          </w:tcPr>
          <w:p w:rsidRPr="00EE199F" w:rsidR="008F4363" w:rsidP="008F4363" w:rsidRDefault="008F4363" w14:paraId="28DBB4D0" w14:textId="3F6FA7C6">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0FB4454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1D2E46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291FA72"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4D172495" w14:textId="77777777">
        <w:trPr>
          <w:trHeight w:val="247"/>
        </w:trPr>
        <w:tc>
          <w:tcPr>
            <w:tcW w:w="0" w:type="auto"/>
          </w:tcPr>
          <w:p w:rsidRPr="000F4B89" w:rsidR="008F4363" w:rsidP="008F4363" w:rsidRDefault="008F4363" w14:paraId="0EA8321B" w14:textId="229268AA">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w:t>
            </w:r>
          </w:p>
        </w:tc>
        <w:tc>
          <w:tcPr>
            <w:tcW w:w="0" w:type="auto"/>
          </w:tcPr>
          <w:p w:rsidRPr="004A04A5" w:rsidR="008F4363" w:rsidP="008F4363" w:rsidRDefault="008F4363" w14:paraId="6596DC05" w14:textId="05D982B4">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67839E14" w14:textId="2808786D">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2</w:t>
            </w:r>
          </w:p>
        </w:tc>
        <w:tc>
          <w:tcPr>
            <w:tcW w:w="0" w:type="auto"/>
          </w:tcPr>
          <w:p w:rsidRPr="00EE199F" w:rsidR="008F4363" w:rsidP="008F4363" w:rsidRDefault="008F4363" w14:paraId="3F54658B" w14:textId="099D5354">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23C85E23" w14:textId="6FA0F000">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58D039FB"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474D4726" w14:textId="1471398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2</w:t>
            </w:r>
          </w:p>
        </w:tc>
        <w:tc>
          <w:tcPr>
            <w:tcW w:w="0" w:type="auto"/>
          </w:tcPr>
          <w:p w:rsidRPr="00EE199F" w:rsidR="008F4363" w:rsidP="008F4363" w:rsidRDefault="008F4363" w14:paraId="7AAF4508" w14:textId="398424EE">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30F848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FEF313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63F150B"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608BFE5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0E867BC8" w14:textId="65C60B09">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2</w:t>
            </w:r>
          </w:p>
        </w:tc>
        <w:tc>
          <w:tcPr>
            <w:tcW w:w="0" w:type="auto"/>
          </w:tcPr>
          <w:p w:rsidRPr="004A04A5" w:rsidR="008F4363" w:rsidP="008F4363" w:rsidRDefault="008F4363" w14:paraId="58476E8A" w14:textId="0477DC75">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47687787" w14:textId="6800AAE3">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3</w:t>
            </w:r>
          </w:p>
        </w:tc>
        <w:tc>
          <w:tcPr>
            <w:tcW w:w="0" w:type="auto"/>
          </w:tcPr>
          <w:p w:rsidRPr="00EE199F" w:rsidR="008F4363" w:rsidP="008F4363" w:rsidRDefault="008F4363" w14:paraId="0DBE5641" w14:textId="73927E8D">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59FFB7C8" w14:textId="62239A9A">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423A4807"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50E9FC40" w14:textId="56B876DC">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3</w:t>
            </w:r>
          </w:p>
        </w:tc>
        <w:tc>
          <w:tcPr>
            <w:tcW w:w="0" w:type="auto"/>
          </w:tcPr>
          <w:p w:rsidRPr="00EE199F" w:rsidR="008F4363" w:rsidP="008F4363" w:rsidRDefault="008F4363" w14:paraId="3B7EF692" w14:textId="1D899BAD">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10C6184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A9E42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467E369"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5F3155C" w14:textId="77777777">
        <w:trPr>
          <w:trHeight w:val="247"/>
        </w:trPr>
        <w:tc>
          <w:tcPr>
            <w:tcW w:w="0" w:type="auto"/>
          </w:tcPr>
          <w:p w:rsidRPr="000F4B89" w:rsidR="008F4363" w:rsidP="008F4363" w:rsidRDefault="008F4363" w14:paraId="0BBC5ECC" w14:textId="79A24AD5">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3</w:t>
            </w:r>
          </w:p>
        </w:tc>
        <w:tc>
          <w:tcPr>
            <w:tcW w:w="0" w:type="auto"/>
          </w:tcPr>
          <w:p w:rsidRPr="004A04A5" w:rsidR="008F4363" w:rsidP="008F4363" w:rsidRDefault="008F4363" w14:paraId="548D619E" w14:textId="05512D4B">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4EE6DC5D" w14:textId="7CA8B6A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4</w:t>
            </w:r>
          </w:p>
        </w:tc>
        <w:tc>
          <w:tcPr>
            <w:tcW w:w="0" w:type="auto"/>
          </w:tcPr>
          <w:p w:rsidRPr="00EE199F" w:rsidR="008F4363" w:rsidP="008F4363" w:rsidRDefault="008F4363" w14:paraId="09A0C031" w14:textId="560DDA89">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76F9DA8F" w14:textId="0AEEFD62">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6A429A15"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181DF478" w14:textId="7DB4C410">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4</w:t>
            </w:r>
          </w:p>
        </w:tc>
        <w:tc>
          <w:tcPr>
            <w:tcW w:w="0" w:type="auto"/>
          </w:tcPr>
          <w:p w:rsidRPr="00EE199F" w:rsidR="008F4363" w:rsidP="008F4363" w:rsidRDefault="008F4363" w14:paraId="50385518" w14:textId="4325EDD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1C2547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D3D3B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10F606E"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FBD0F6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244A8460" w14:textId="621DC32A">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4</w:t>
            </w:r>
          </w:p>
        </w:tc>
        <w:tc>
          <w:tcPr>
            <w:tcW w:w="0" w:type="auto"/>
          </w:tcPr>
          <w:p w:rsidRPr="004A04A5" w:rsidR="008F4363" w:rsidP="008F4363" w:rsidRDefault="008F4363" w14:paraId="59C51B49" w14:textId="164354B1">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79B49323" w14:textId="6F733B77">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5</w:t>
            </w:r>
          </w:p>
        </w:tc>
        <w:tc>
          <w:tcPr>
            <w:tcW w:w="0" w:type="auto"/>
          </w:tcPr>
          <w:p w:rsidRPr="00EE199F" w:rsidR="008F4363" w:rsidP="008F4363" w:rsidRDefault="008F4363" w14:paraId="1F7D9AD5" w14:textId="6C85A896">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30A98D42" w14:textId="0D7B609C">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739CF96F"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681A1D12" w14:textId="1AD29A78">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5</w:t>
            </w:r>
          </w:p>
        </w:tc>
        <w:tc>
          <w:tcPr>
            <w:tcW w:w="0" w:type="auto"/>
          </w:tcPr>
          <w:p w:rsidRPr="00EE199F" w:rsidR="008F4363" w:rsidP="008F4363" w:rsidRDefault="008F4363" w14:paraId="4CDA1E38" w14:textId="2121976A">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66C62CA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BABC22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743666B"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18E5AAE" w14:textId="77777777">
        <w:trPr>
          <w:trHeight w:val="247"/>
        </w:trPr>
        <w:tc>
          <w:tcPr>
            <w:tcW w:w="0" w:type="auto"/>
          </w:tcPr>
          <w:p w:rsidRPr="000F4B89" w:rsidR="008F4363" w:rsidP="008F4363" w:rsidRDefault="008F4363" w14:paraId="6F46DDF8" w14:textId="2AD510C7">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5</w:t>
            </w:r>
          </w:p>
        </w:tc>
        <w:tc>
          <w:tcPr>
            <w:tcW w:w="0" w:type="auto"/>
          </w:tcPr>
          <w:p w:rsidRPr="004A04A5" w:rsidR="008F4363" w:rsidP="008F4363" w:rsidRDefault="008F4363" w14:paraId="0CBE6C7B" w14:textId="3014D0F3">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0054680E" w14:textId="32BD4389">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6</w:t>
            </w:r>
          </w:p>
        </w:tc>
        <w:tc>
          <w:tcPr>
            <w:tcW w:w="0" w:type="auto"/>
          </w:tcPr>
          <w:p w:rsidRPr="00EE199F" w:rsidR="008F4363" w:rsidP="008F4363" w:rsidRDefault="008F4363" w14:paraId="41288B7F" w14:textId="5EA17522">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4B7C59A2" w14:textId="51360980">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7C87838D"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75CEA10B" w14:textId="1C7C9C6D">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6</w:t>
            </w:r>
          </w:p>
        </w:tc>
        <w:tc>
          <w:tcPr>
            <w:tcW w:w="0" w:type="auto"/>
          </w:tcPr>
          <w:p w:rsidRPr="00EE199F" w:rsidR="008F4363" w:rsidP="008F4363" w:rsidRDefault="008F4363" w14:paraId="130527B2" w14:textId="20BA763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7D0A58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A6A88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3F8F9A7"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4821ADA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0C526CE1" w14:textId="4AF1790F">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6</w:t>
            </w:r>
          </w:p>
        </w:tc>
        <w:tc>
          <w:tcPr>
            <w:tcW w:w="0" w:type="auto"/>
          </w:tcPr>
          <w:p w:rsidRPr="004A04A5" w:rsidR="008F4363" w:rsidP="008F4363" w:rsidRDefault="008F4363" w14:paraId="5127A591" w14:textId="29A0CFE2">
            <w:pPr>
              <w:keepLines/>
              <w:spacing w:after="0" w:line="240" w:lineRule="auto"/>
              <w:jc w:val="both"/>
              <w:rPr>
                <w:rFonts w:ascii="Calibri Light" w:hAnsi="Calibri Light" w:cs="Arial"/>
                <w:color w:val="4F4F4F"/>
                <w:sz w:val="16"/>
                <w:szCs w:val="16"/>
              </w:rPr>
            </w:pPr>
            <w:r w:rsidRPr="004A04A5">
              <w:rPr>
                <w:sz w:val="16"/>
                <w:szCs w:val="16"/>
              </w:rPr>
              <w:t>HZ_IMP_PARTIES_T</w:t>
            </w:r>
          </w:p>
        </w:tc>
        <w:tc>
          <w:tcPr>
            <w:tcW w:w="0" w:type="auto"/>
            <w:vAlign w:val="bottom"/>
          </w:tcPr>
          <w:p w:rsidRPr="000F4B89" w:rsidR="008F4363" w:rsidP="008F4363" w:rsidRDefault="008F4363" w14:paraId="79077D7F" w14:textId="21D4A9A0">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7</w:t>
            </w:r>
          </w:p>
        </w:tc>
        <w:tc>
          <w:tcPr>
            <w:tcW w:w="0" w:type="auto"/>
          </w:tcPr>
          <w:p w:rsidRPr="00EE199F" w:rsidR="008F4363" w:rsidP="008F4363" w:rsidRDefault="008F4363" w14:paraId="2F665877" w14:textId="73176FE4">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045C934B" w14:textId="2117629F">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6E8B515A"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71BCD0DE" w14:textId="7389C93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7</w:t>
            </w:r>
          </w:p>
        </w:tc>
        <w:tc>
          <w:tcPr>
            <w:tcW w:w="0" w:type="auto"/>
          </w:tcPr>
          <w:p w:rsidRPr="00EE199F" w:rsidR="008F4363" w:rsidP="008F4363" w:rsidRDefault="008F4363" w14:paraId="73A5D97E" w14:textId="2C567C2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3C95B8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6E423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9276A32"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3A288D98" w14:textId="77777777">
        <w:trPr>
          <w:trHeight w:val="247"/>
        </w:trPr>
        <w:tc>
          <w:tcPr>
            <w:tcW w:w="0" w:type="auto"/>
          </w:tcPr>
          <w:p w:rsidRPr="000F4B89" w:rsidR="008F4363" w:rsidP="008F4363" w:rsidRDefault="008F4363" w14:paraId="174B128C" w14:textId="2CBE1B54">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7</w:t>
            </w:r>
          </w:p>
        </w:tc>
        <w:tc>
          <w:tcPr>
            <w:tcW w:w="0" w:type="auto"/>
          </w:tcPr>
          <w:p w:rsidRPr="004A04A5" w:rsidR="008F4363" w:rsidP="008F4363" w:rsidRDefault="008F4363" w14:paraId="361354BC" w14:textId="1953EBE1">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1EA67BE7" w14:textId="767C2435">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8</w:t>
            </w:r>
          </w:p>
        </w:tc>
        <w:tc>
          <w:tcPr>
            <w:tcW w:w="0" w:type="auto"/>
          </w:tcPr>
          <w:p w:rsidRPr="00EE199F" w:rsidR="008F4363" w:rsidP="008F4363" w:rsidRDefault="008F4363" w14:paraId="73EC0AF5" w14:textId="652C7629">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416D4221" w14:textId="192F2F8D">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178EBFD6"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5A623208" w14:textId="07F9A8C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8</w:t>
            </w:r>
          </w:p>
        </w:tc>
        <w:tc>
          <w:tcPr>
            <w:tcW w:w="0" w:type="auto"/>
          </w:tcPr>
          <w:p w:rsidRPr="00EE199F" w:rsidR="008F4363" w:rsidP="008F4363" w:rsidRDefault="008F4363" w14:paraId="04264D14" w14:textId="0CE64315">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C67A88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FB8CF4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FF3E1C2"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47725C5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5305D1D2" w14:textId="142B280E">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8</w:t>
            </w:r>
          </w:p>
        </w:tc>
        <w:tc>
          <w:tcPr>
            <w:tcW w:w="0" w:type="auto"/>
          </w:tcPr>
          <w:p w:rsidRPr="004A04A5" w:rsidR="008F4363" w:rsidP="008F4363" w:rsidRDefault="008F4363" w14:paraId="214F39F6" w14:textId="438CDF9B">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776F4F95" w14:textId="1385F13B">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9</w:t>
            </w:r>
          </w:p>
        </w:tc>
        <w:tc>
          <w:tcPr>
            <w:tcW w:w="0" w:type="auto"/>
          </w:tcPr>
          <w:p w:rsidRPr="00EE199F" w:rsidR="008F4363" w:rsidP="008F4363" w:rsidRDefault="008F4363" w14:paraId="044CF055" w14:textId="75BDF84E">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16ACA142" w14:textId="423FFA22">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77B3132D"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2BF39A03" w14:textId="0FCD0475">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19</w:t>
            </w:r>
          </w:p>
        </w:tc>
        <w:tc>
          <w:tcPr>
            <w:tcW w:w="0" w:type="auto"/>
          </w:tcPr>
          <w:p w:rsidRPr="00EE199F" w:rsidR="008F4363" w:rsidP="008F4363" w:rsidRDefault="008F4363" w14:paraId="3B6837E3" w14:textId="78A83EB6">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2834CE4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0CDACA0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084F330"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00306FC0" w14:textId="77777777">
        <w:trPr>
          <w:trHeight w:val="247"/>
        </w:trPr>
        <w:tc>
          <w:tcPr>
            <w:tcW w:w="0" w:type="auto"/>
          </w:tcPr>
          <w:p w:rsidRPr="000F4B89" w:rsidR="008F4363" w:rsidP="008F4363" w:rsidRDefault="008F4363" w14:paraId="24470D6E" w14:textId="56AC5FF3">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9</w:t>
            </w:r>
          </w:p>
        </w:tc>
        <w:tc>
          <w:tcPr>
            <w:tcW w:w="0" w:type="auto"/>
          </w:tcPr>
          <w:p w:rsidRPr="004A04A5" w:rsidR="008F4363" w:rsidP="008F4363" w:rsidRDefault="008F4363" w14:paraId="54DB0548" w14:textId="0E6B1CBC">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71669091" w14:textId="14840E2C">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0</w:t>
            </w:r>
          </w:p>
        </w:tc>
        <w:tc>
          <w:tcPr>
            <w:tcW w:w="0" w:type="auto"/>
          </w:tcPr>
          <w:p w:rsidRPr="00EE199F" w:rsidR="008F4363" w:rsidP="008F4363" w:rsidRDefault="008F4363" w14:paraId="06C4FCB8" w14:textId="13EBBA61">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4E1FE401" w14:textId="2B6BAFE3">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387AC6F1"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592ED774" w14:textId="4730C363">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0</w:t>
            </w:r>
          </w:p>
        </w:tc>
        <w:tc>
          <w:tcPr>
            <w:tcW w:w="0" w:type="auto"/>
          </w:tcPr>
          <w:p w:rsidRPr="00EE199F" w:rsidR="008F4363" w:rsidP="008F4363" w:rsidRDefault="008F4363" w14:paraId="750C570D" w14:textId="697AD442">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75748C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34790E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B8F36A7"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6BC3846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1412EE69" w14:textId="2DE9D654">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0</w:t>
            </w:r>
          </w:p>
        </w:tc>
        <w:tc>
          <w:tcPr>
            <w:tcW w:w="0" w:type="auto"/>
          </w:tcPr>
          <w:p w:rsidRPr="004A04A5" w:rsidR="008F4363" w:rsidP="008F4363" w:rsidRDefault="008F4363" w14:paraId="3550EAF1" w14:textId="3E3A04CE">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7C51ED40" w14:textId="2920682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1</w:t>
            </w:r>
          </w:p>
        </w:tc>
        <w:tc>
          <w:tcPr>
            <w:tcW w:w="0" w:type="auto"/>
          </w:tcPr>
          <w:p w:rsidRPr="00EE199F" w:rsidR="008F4363" w:rsidP="008F4363" w:rsidRDefault="008F4363" w14:paraId="6E0797F3" w14:textId="5559E065">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345D2E1A" w14:textId="5D476085">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75BE79C7"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2752BB6F" w14:textId="34C4805C">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1</w:t>
            </w:r>
          </w:p>
        </w:tc>
        <w:tc>
          <w:tcPr>
            <w:tcW w:w="0" w:type="auto"/>
          </w:tcPr>
          <w:p w:rsidRPr="00EE199F" w:rsidR="008F4363" w:rsidP="008F4363" w:rsidRDefault="008F4363" w14:paraId="2BED59C8" w14:textId="282DE9D4">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B9A19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1E1BC3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BFE7460"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659982FA" w14:textId="77777777">
        <w:trPr>
          <w:trHeight w:val="247"/>
        </w:trPr>
        <w:tc>
          <w:tcPr>
            <w:tcW w:w="0" w:type="auto"/>
          </w:tcPr>
          <w:p w:rsidRPr="000F4B89" w:rsidR="008F4363" w:rsidP="008F4363" w:rsidRDefault="008F4363" w14:paraId="41A40E53" w14:textId="7ED02150">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1</w:t>
            </w:r>
          </w:p>
        </w:tc>
        <w:tc>
          <w:tcPr>
            <w:tcW w:w="0" w:type="auto"/>
          </w:tcPr>
          <w:p w:rsidRPr="004A04A5" w:rsidR="008F4363" w:rsidP="008F4363" w:rsidRDefault="008F4363" w14:paraId="4DC65DAC" w14:textId="52D728A1">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4E045FF5" w14:textId="5B479207">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2</w:t>
            </w:r>
          </w:p>
        </w:tc>
        <w:tc>
          <w:tcPr>
            <w:tcW w:w="0" w:type="auto"/>
          </w:tcPr>
          <w:p w:rsidRPr="00EE199F" w:rsidR="008F4363" w:rsidP="008F4363" w:rsidRDefault="008F4363" w14:paraId="18E216FE" w14:textId="740275A1">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3498D1B6" w14:textId="164EABFB">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65B1F8E0"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77A58755" w14:textId="717D29A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2</w:t>
            </w:r>
          </w:p>
        </w:tc>
        <w:tc>
          <w:tcPr>
            <w:tcW w:w="0" w:type="auto"/>
          </w:tcPr>
          <w:p w:rsidRPr="00EE199F" w:rsidR="008F4363" w:rsidP="008F4363" w:rsidRDefault="008F4363" w14:paraId="2445BF8B" w14:textId="04703B8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22D1EE1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AA8DEB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B743EC9"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6358A18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525E0083" w14:textId="119B013C">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2</w:t>
            </w:r>
          </w:p>
        </w:tc>
        <w:tc>
          <w:tcPr>
            <w:tcW w:w="0" w:type="auto"/>
          </w:tcPr>
          <w:p w:rsidRPr="004A04A5" w:rsidR="008F4363" w:rsidP="008F4363" w:rsidRDefault="008F4363" w14:paraId="7B46768E" w14:textId="233E8181">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593F250A" w14:textId="63BA00C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3</w:t>
            </w:r>
          </w:p>
        </w:tc>
        <w:tc>
          <w:tcPr>
            <w:tcW w:w="0" w:type="auto"/>
          </w:tcPr>
          <w:p w:rsidRPr="00EE199F" w:rsidR="008F4363" w:rsidP="008F4363" w:rsidRDefault="008F4363" w14:paraId="667CC96C" w14:textId="1D6793C2">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5C481770" w14:textId="6328719B">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54B81068"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345A5520" w14:textId="69B2E804">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3</w:t>
            </w:r>
          </w:p>
        </w:tc>
        <w:tc>
          <w:tcPr>
            <w:tcW w:w="0" w:type="auto"/>
          </w:tcPr>
          <w:p w:rsidRPr="00EE199F" w:rsidR="008F4363" w:rsidP="008F4363" w:rsidRDefault="008F4363" w14:paraId="08808352" w14:textId="60A8E895">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53A9A5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43F9B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74CAB68"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255CC8BE" w14:textId="77777777">
        <w:trPr>
          <w:trHeight w:val="247"/>
        </w:trPr>
        <w:tc>
          <w:tcPr>
            <w:tcW w:w="0" w:type="auto"/>
          </w:tcPr>
          <w:p w:rsidRPr="000F4B89" w:rsidR="008F4363" w:rsidP="008F4363" w:rsidRDefault="008F4363" w14:paraId="1026CF2F" w14:textId="028B285A">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3</w:t>
            </w:r>
          </w:p>
        </w:tc>
        <w:tc>
          <w:tcPr>
            <w:tcW w:w="0" w:type="auto"/>
          </w:tcPr>
          <w:p w:rsidRPr="004A04A5" w:rsidR="008F4363" w:rsidP="008F4363" w:rsidRDefault="008F4363" w14:paraId="3BE708A1" w14:textId="2FFB039D">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2942D810" w14:textId="71BD34F3">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4</w:t>
            </w:r>
          </w:p>
        </w:tc>
        <w:tc>
          <w:tcPr>
            <w:tcW w:w="0" w:type="auto"/>
          </w:tcPr>
          <w:p w:rsidRPr="00EE199F" w:rsidR="008F4363" w:rsidP="008F4363" w:rsidRDefault="008F4363" w14:paraId="0467B3E9" w14:textId="299C2D1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196D99CF" w14:textId="219B34B5">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1CB25B77"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016B9FBA" w14:textId="0F7BDC44">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4</w:t>
            </w:r>
          </w:p>
        </w:tc>
        <w:tc>
          <w:tcPr>
            <w:tcW w:w="0" w:type="auto"/>
          </w:tcPr>
          <w:p w:rsidRPr="00EE199F" w:rsidR="008F4363" w:rsidP="008F4363" w:rsidRDefault="008F4363" w14:paraId="18DB5E97" w14:textId="4AEF98F6">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32C88D4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52E12B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23483D1A"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0B13D9D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7867C7B2" w14:textId="2F97B819">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4</w:t>
            </w:r>
          </w:p>
        </w:tc>
        <w:tc>
          <w:tcPr>
            <w:tcW w:w="0" w:type="auto"/>
          </w:tcPr>
          <w:p w:rsidRPr="004A04A5" w:rsidR="008F4363" w:rsidP="008F4363" w:rsidRDefault="008F4363" w14:paraId="4064E56F" w14:textId="4BC65807">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79C2B135" w14:textId="02A539E1">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5</w:t>
            </w:r>
          </w:p>
        </w:tc>
        <w:tc>
          <w:tcPr>
            <w:tcW w:w="0" w:type="auto"/>
          </w:tcPr>
          <w:p w:rsidRPr="00EE199F" w:rsidR="008F4363" w:rsidP="008F4363" w:rsidRDefault="008F4363" w14:paraId="3D152EF2" w14:textId="677B1E0D">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70B6DAF2" w14:textId="5A41BEB9">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31FA585F"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6C1D020F" w14:textId="1DBDC504">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5</w:t>
            </w:r>
          </w:p>
        </w:tc>
        <w:tc>
          <w:tcPr>
            <w:tcW w:w="0" w:type="auto"/>
          </w:tcPr>
          <w:p w:rsidRPr="00EE199F" w:rsidR="008F4363" w:rsidP="008F4363" w:rsidRDefault="008F4363" w14:paraId="2FE4F994" w14:textId="64CBE05E">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7E476D9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54531D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A961798"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3A59AE52" w14:textId="77777777">
        <w:trPr>
          <w:trHeight w:val="247"/>
        </w:trPr>
        <w:tc>
          <w:tcPr>
            <w:tcW w:w="0" w:type="auto"/>
          </w:tcPr>
          <w:p w:rsidRPr="000F4B89" w:rsidR="008F4363" w:rsidP="008F4363" w:rsidRDefault="008F4363" w14:paraId="7B98BD97" w14:textId="6A7E61C9">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5</w:t>
            </w:r>
          </w:p>
        </w:tc>
        <w:tc>
          <w:tcPr>
            <w:tcW w:w="0" w:type="auto"/>
          </w:tcPr>
          <w:p w:rsidRPr="004A04A5" w:rsidR="008F4363" w:rsidP="008F4363" w:rsidRDefault="008F4363" w14:paraId="2DAE433E" w14:textId="132BF503">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11565EE5" w14:textId="17AA19EC">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6</w:t>
            </w:r>
          </w:p>
        </w:tc>
        <w:tc>
          <w:tcPr>
            <w:tcW w:w="0" w:type="auto"/>
          </w:tcPr>
          <w:p w:rsidRPr="00EE199F" w:rsidR="008F4363" w:rsidP="008F4363" w:rsidRDefault="008F4363" w14:paraId="3983219A" w14:textId="793CD03B">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76ACE370" w14:textId="273E972D">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619E3F5D"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0EF1C069" w14:textId="143BF9A8">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6</w:t>
            </w:r>
          </w:p>
        </w:tc>
        <w:tc>
          <w:tcPr>
            <w:tcW w:w="0" w:type="auto"/>
          </w:tcPr>
          <w:p w:rsidRPr="00EE199F" w:rsidR="008F4363" w:rsidP="008F4363" w:rsidRDefault="008F4363" w14:paraId="6B6F25A7" w14:textId="7C6B6F87">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220469A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1E5550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9F7969C"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7479780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7D1AEF4B" w14:textId="0D7A5089">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6</w:t>
            </w:r>
          </w:p>
        </w:tc>
        <w:tc>
          <w:tcPr>
            <w:tcW w:w="0" w:type="auto"/>
          </w:tcPr>
          <w:p w:rsidRPr="004A04A5" w:rsidR="008F4363" w:rsidP="008F4363" w:rsidRDefault="008F4363" w14:paraId="0D5AFC72" w14:textId="18634038">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76935FFA" w14:textId="73B13A84">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7</w:t>
            </w:r>
          </w:p>
        </w:tc>
        <w:tc>
          <w:tcPr>
            <w:tcW w:w="0" w:type="auto"/>
          </w:tcPr>
          <w:p w:rsidRPr="00EE199F" w:rsidR="008F4363" w:rsidP="008F4363" w:rsidRDefault="008F4363" w14:paraId="0ED5ED5D" w14:textId="2D0D5CC6">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3FFFBFDC" w14:textId="273A5644">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517021CE"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55CDAF3B" w14:textId="5BE55548">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7</w:t>
            </w:r>
          </w:p>
        </w:tc>
        <w:tc>
          <w:tcPr>
            <w:tcW w:w="0" w:type="auto"/>
          </w:tcPr>
          <w:p w:rsidRPr="00EE199F" w:rsidR="008F4363" w:rsidP="008F4363" w:rsidRDefault="008F4363" w14:paraId="4EC84AA4" w14:textId="40A29823">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74E458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714FE8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B75E259"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4E034CCE" w14:textId="77777777">
        <w:trPr>
          <w:trHeight w:val="247"/>
        </w:trPr>
        <w:tc>
          <w:tcPr>
            <w:tcW w:w="0" w:type="auto"/>
          </w:tcPr>
          <w:p w:rsidRPr="000F4B89" w:rsidR="008F4363" w:rsidP="008F4363" w:rsidRDefault="008F4363" w14:paraId="593FA734" w14:textId="28705C8E">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7</w:t>
            </w:r>
          </w:p>
        </w:tc>
        <w:tc>
          <w:tcPr>
            <w:tcW w:w="0" w:type="auto"/>
          </w:tcPr>
          <w:p w:rsidRPr="004A04A5" w:rsidR="008F4363" w:rsidP="008F4363" w:rsidRDefault="008F4363" w14:paraId="79FE4862" w14:textId="32A36CCD">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2B2BD748" w14:textId="711ECB3E">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8</w:t>
            </w:r>
          </w:p>
        </w:tc>
        <w:tc>
          <w:tcPr>
            <w:tcW w:w="0" w:type="auto"/>
          </w:tcPr>
          <w:p w:rsidRPr="00EE199F" w:rsidR="008F4363" w:rsidP="008F4363" w:rsidRDefault="008F4363" w14:paraId="4BEEAC6A" w14:textId="74ACDCC9">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1E592E62" w14:textId="040C3C08">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5E553134"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054D7C4C" w14:textId="08058E4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8</w:t>
            </w:r>
          </w:p>
        </w:tc>
        <w:tc>
          <w:tcPr>
            <w:tcW w:w="0" w:type="auto"/>
          </w:tcPr>
          <w:p w:rsidRPr="00EE199F" w:rsidR="008F4363" w:rsidP="008F4363" w:rsidRDefault="008F4363" w14:paraId="08A63260" w14:textId="38B34790">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6AE73A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3B3B8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60C70478"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42CA5BA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0F4B89" w:rsidR="008F4363" w:rsidP="008F4363" w:rsidRDefault="008F4363" w14:paraId="0C94DB70" w14:textId="799B83AE">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8</w:t>
            </w:r>
          </w:p>
        </w:tc>
        <w:tc>
          <w:tcPr>
            <w:tcW w:w="0" w:type="auto"/>
          </w:tcPr>
          <w:p w:rsidRPr="004A04A5" w:rsidR="008F4363" w:rsidP="008F4363" w:rsidRDefault="008F4363" w14:paraId="45B3156E" w14:textId="4291C0C0">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0249EA37" w14:textId="4567FBF0">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9</w:t>
            </w:r>
          </w:p>
        </w:tc>
        <w:tc>
          <w:tcPr>
            <w:tcW w:w="0" w:type="auto"/>
          </w:tcPr>
          <w:p w:rsidRPr="00EE199F" w:rsidR="008F4363" w:rsidP="008F4363" w:rsidRDefault="008F4363" w14:paraId="68AAFDDE" w14:textId="269F0874">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vAlign w:val="bottom"/>
          </w:tcPr>
          <w:p w:rsidRPr="00EE199F" w:rsidR="008F4363" w:rsidP="008F4363" w:rsidRDefault="008F4363" w14:paraId="02DA2F35" w14:textId="6467C3C3">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0751AA8C"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6308695E" w14:textId="58306C45">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29</w:t>
            </w:r>
          </w:p>
        </w:tc>
        <w:tc>
          <w:tcPr>
            <w:tcW w:w="0" w:type="auto"/>
          </w:tcPr>
          <w:p w:rsidRPr="00EE199F" w:rsidR="008F4363" w:rsidP="008F4363" w:rsidRDefault="008F4363" w14:paraId="54BF27EF" w14:textId="50CD38C7">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150)</w:t>
            </w:r>
          </w:p>
        </w:tc>
        <w:tc>
          <w:tcPr>
            <w:tcW w:w="0" w:type="auto"/>
          </w:tcPr>
          <w:p w:rsidRPr="00EE199F" w:rsidR="008F4363" w:rsidP="008F4363" w:rsidRDefault="008F4363" w14:paraId="446BE2D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79EA95A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77C9E1C" w14:textId="77777777">
            <w:pPr>
              <w:keepLines/>
              <w:spacing w:after="0" w:line="240" w:lineRule="auto"/>
              <w:jc w:val="both"/>
              <w:rPr>
                <w:rFonts w:ascii="Calibri Light" w:hAnsi="Calibri Light" w:cs="Calibri Light"/>
                <w:sz w:val="16"/>
                <w:szCs w:val="16"/>
                <w:lang w:val="en-US" w:eastAsia="en-US"/>
              </w:rPr>
            </w:pPr>
          </w:p>
        </w:tc>
      </w:tr>
      <w:tr w:rsidRPr="0034692A" w:rsidR="008F4363" w:rsidTr="00C827DF" w14:paraId="1F6933B6" w14:textId="77777777">
        <w:trPr>
          <w:trHeight w:val="247"/>
        </w:trPr>
        <w:tc>
          <w:tcPr>
            <w:tcW w:w="0" w:type="auto"/>
          </w:tcPr>
          <w:p w:rsidRPr="000F4B89" w:rsidR="008F4363" w:rsidP="008F4363" w:rsidRDefault="008F4363" w14:paraId="0903BFBC" w14:textId="5E17B115">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9</w:t>
            </w:r>
          </w:p>
        </w:tc>
        <w:tc>
          <w:tcPr>
            <w:tcW w:w="0" w:type="auto"/>
          </w:tcPr>
          <w:p w:rsidRPr="004A04A5" w:rsidR="008F4363" w:rsidP="008F4363" w:rsidRDefault="008F4363" w14:paraId="6FDF34E9" w14:textId="6C9C5C24">
            <w:pPr>
              <w:keepLines/>
              <w:spacing w:after="0" w:line="240" w:lineRule="auto"/>
              <w:jc w:val="both"/>
              <w:rPr>
                <w:rFonts w:ascii="Calibri Light" w:hAnsi="Calibri Light" w:eastAsia="Book Antiqua" w:cs="Calibri Light"/>
                <w:color w:val="000000"/>
                <w:sz w:val="16"/>
                <w:szCs w:val="16"/>
              </w:rPr>
            </w:pPr>
            <w:r w:rsidRPr="004A04A5">
              <w:rPr>
                <w:sz w:val="16"/>
                <w:szCs w:val="16"/>
              </w:rPr>
              <w:t>HZ_IMP_PARTIES_T</w:t>
            </w:r>
          </w:p>
        </w:tc>
        <w:tc>
          <w:tcPr>
            <w:tcW w:w="0" w:type="auto"/>
            <w:vAlign w:val="bottom"/>
          </w:tcPr>
          <w:p w:rsidRPr="000F4B89" w:rsidR="008F4363" w:rsidP="008F4363" w:rsidRDefault="008F4363" w14:paraId="60FDAF86" w14:textId="41390E1D">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30</w:t>
            </w:r>
          </w:p>
        </w:tc>
        <w:tc>
          <w:tcPr>
            <w:tcW w:w="0" w:type="auto"/>
          </w:tcPr>
          <w:p w:rsidRPr="00EE199F" w:rsidR="008F4363" w:rsidP="008F4363" w:rsidRDefault="008F4363" w14:paraId="7F43A2A2" w14:textId="3E140050">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255)</w:t>
            </w:r>
          </w:p>
        </w:tc>
        <w:tc>
          <w:tcPr>
            <w:tcW w:w="0" w:type="auto"/>
            <w:vAlign w:val="bottom"/>
          </w:tcPr>
          <w:p w:rsidRPr="00EE199F" w:rsidR="008F4363" w:rsidP="008F4363" w:rsidRDefault="008F4363" w14:paraId="60C323D3" w14:textId="7BCE0D44">
            <w:pPr>
              <w:keepLines/>
              <w:spacing w:after="0" w:line="240" w:lineRule="auto"/>
              <w:jc w:val="both"/>
              <w:rPr>
                <w:rFonts w:ascii="Calibri Light" w:hAnsi="Calibri Light" w:cs="Calibri Light"/>
                <w:sz w:val="16"/>
                <w:szCs w:val="16"/>
              </w:rPr>
            </w:pPr>
            <w:r w:rsidRPr="00276EB0">
              <w:rPr>
                <w:rFonts w:ascii="Calibri Light" w:hAnsi="Calibri Light" w:eastAsia="Book Antiqua" w:cs="Calibri Light"/>
                <w:color w:val="000000"/>
                <w:sz w:val="16"/>
                <w:szCs w:val="16"/>
              </w:rPr>
              <w:t>N</w:t>
            </w:r>
          </w:p>
        </w:tc>
        <w:tc>
          <w:tcPr>
            <w:tcW w:w="0" w:type="auto"/>
          </w:tcPr>
          <w:p w:rsidRPr="00EE199F" w:rsidR="008F4363" w:rsidP="008F4363" w:rsidRDefault="008F4363" w14:paraId="394242F9" w14:textId="77777777">
            <w:pPr>
              <w:keepLines/>
              <w:spacing w:after="0" w:line="240" w:lineRule="auto"/>
              <w:jc w:val="both"/>
              <w:rPr>
                <w:rFonts w:ascii="Calibri Light" w:hAnsi="Calibri Light" w:cs="Calibri Light"/>
                <w:sz w:val="16"/>
                <w:szCs w:val="16"/>
                <w:lang w:val="en-US" w:eastAsia="en-US"/>
              </w:rPr>
            </w:pPr>
          </w:p>
        </w:tc>
        <w:tc>
          <w:tcPr>
            <w:tcW w:w="0" w:type="auto"/>
            <w:vAlign w:val="bottom"/>
          </w:tcPr>
          <w:p w:rsidRPr="00EE199F" w:rsidR="008F4363" w:rsidP="008F4363" w:rsidRDefault="008F4363" w14:paraId="3E1024D2" w14:textId="54B68688">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ATTRIBUTE30</w:t>
            </w:r>
          </w:p>
        </w:tc>
        <w:tc>
          <w:tcPr>
            <w:tcW w:w="0" w:type="auto"/>
          </w:tcPr>
          <w:p w:rsidRPr="00EE199F" w:rsidR="008F4363" w:rsidP="008F4363" w:rsidRDefault="008F4363" w14:paraId="0C616861" w14:textId="6C07FF7C">
            <w:pPr>
              <w:keepLines/>
              <w:spacing w:after="0" w:line="240" w:lineRule="auto"/>
              <w:jc w:val="both"/>
              <w:rPr>
                <w:rFonts w:ascii="Calibri Light" w:hAnsi="Calibri Light" w:cs="Calibri Light"/>
                <w:sz w:val="16"/>
                <w:szCs w:val="16"/>
              </w:rPr>
            </w:pPr>
            <w:r w:rsidRPr="005C675A">
              <w:rPr>
                <w:rFonts w:ascii="Calibri Light" w:hAnsi="Calibri Light" w:eastAsia="Book Antiqua" w:cs="Calibri Light"/>
                <w:color w:val="000000"/>
                <w:sz w:val="16"/>
                <w:szCs w:val="16"/>
              </w:rPr>
              <w:t>VARCHAR2(255)</w:t>
            </w:r>
          </w:p>
        </w:tc>
        <w:tc>
          <w:tcPr>
            <w:tcW w:w="0" w:type="auto"/>
          </w:tcPr>
          <w:p w:rsidRPr="00EE199F" w:rsidR="008F4363" w:rsidP="008F4363" w:rsidRDefault="008F4363" w14:paraId="0FEE0DC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3A9382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4363" w:rsidP="008F4363" w:rsidRDefault="008F4363" w14:paraId="48026854" w14:textId="77777777">
            <w:pPr>
              <w:keepLines/>
              <w:spacing w:after="0" w:line="240" w:lineRule="auto"/>
              <w:jc w:val="both"/>
              <w:rPr>
                <w:rFonts w:ascii="Calibri Light" w:hAnsi="Calibri Light" w:cs="Calibri Light"/>
                <w:sz w:val="16"/>
                <w:szCs w:val="16"/>
                <w:lang w:val="en-US" w:eastAsia="en-US"/>
              </w:rPr>
            </w:pPr>
          </w:p>
        </w:tc>
      </w:tr>
      <w:bookmarkEnd w:id="36"/>
      <w:bookmarkEnd w:id="37"/>
      <w:bookmarkEnd w:id="40"/>
      <w:bookmarkEnd w:id="41"/>
      <w:bookmarkEnd w:id="42"/>
    </w:tbl>
    <w:p w:rsidR="00DF01AB" w:rsidP="00801565" w:rsidRDefault="00DF01AB" w14:paraId="10580A52" w14:textId="77777777">
      <w:pPr>
        <w:tabs>
          <w:tab w:val="left" w:pos="7200"/>
        </w:tabs>
        <w:jc w:val="both"/>
        <w:rPr>
          <w:rFonts w:ascii="Calibri Light" w:hAnsi="Calibri Light" w:cs="Calibri Light"/>
        </w:rPr>
      </w:pPr>
    </w:p>
    <w:p w:rsidR="00200968" w:rsidP="00200968" w:rsidRDefault="00200968" w14:paraId="76B01D8A" w14:textId="67145FE1">
      <w:pPr>
        <w:pStyle w:val="Heading2"/>
      </w:pPr>
      <w:bookmarkStart w:name="_Toc89347449" w:id="57"/>
      <w:r>
        <w:t xml:space="preserve">Business Object: </w:t>
      </w:r>
      <w:bookmarkEnd w:id="57"/>
      <w:r w:rsidRPr="007F4941" w:rsidR="007F4941">
        <w:t>HZ_IMP_PARTYSITES_T</w:t>
      </w:r>
    </w:p>
    <w:tbl>
      <w:tblPr>
        <w:tblStyle w:val="GridTable4-Accent11"/>
        <w:tblW w:w="5000" w:type="pct"/>
        <w:tblLook w:val="0420" w:firstRow="1" w:lastRow="0" w:firstColumn="0" w:lastColumn="0" w:noHBand="0" w:noVBand="1"/>
      </w:tblPr>
      <w:tblGrid>
        <w:gridCol w:w="548"/>
        <w:gridCol w:w="2108"/>
        <w:gridCol w:w="2734"/>
        <w:gridCol w:w="1273"/>
        <w:gridCol w:w="547"/>
        <w:gridCol w:w="680"/>
        <w:gridCol w:w="2734"/>
        <w:gridCol w:w="1273"/>
        <w:gridCol w:w="687"/>
        <w:gridCol w:w="865"/>
        <w:gridCol w:w="499"/>
      </w:tblGrid>
      <w:tr w:rsidRPr="0034692A" w:rsidR="00226C7D" w:rsidTr="003448ED" w14:paraId="489A0EE7"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200968" w:rsidP="00C827DF" w:rsidRDefault="00200968" w14:paraId="5D6A339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56" w:type="pct"/>
          </w:tcPr>
          <w:p w:rsidRPr="0034692A" w:rsidR="00200968" w:rsidP="00C827DF" w:rsidRDefault="00200968" w14:paraId="4E49F67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80" w:type="pct"/>
          </w:tcPr>
          <w:p w:rsidRPr="0034692A" w:rsidR="00200968" w:rsidP="00C827DF" w:rsidRDefault="00200968" w14:paraId="0680AEB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56" w:type="pct"/>
          </w:tcPr>
          <w:p w:rsidRPr="0034692A" w:rsidR="00200968" w:rsidP="00C827DF" w:rsidRDefault="00200968" w14:paraId="11BC400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200968" w:rsidP="00C827DF" w:rsidRDefault="00200968" w14:paraId="7DF155A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200968" w:rsidP="00C827DF" w:rsidRDefault="00200968" w14:paraId="2E701DA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80" w:type="pct"/>
          </w:tcPr>
          <w:p w:rsidRPr="0034692A" w:rsidR="00200968" w:rsidP="00C827DF" w:rsidRDefault="00200968" w14:paraId="1E2F0AE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56" w:type="pct"/>
          </w:tcPr>
          <w:p w:rsidRPr="0034692A" w:rsidR="00200968" w:rsidP="00C827DF" w:rsidRDefault="00200968" w14:paraId="0DC21B5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200968" w:rsidP="00C827DF" w:rsidRDefault="00200968" w14:paraId="6A9F566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200968" w:rsidP="00C827DF" w:rsidRDefault="00200968" w14:paraId="7DC3AFE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200968" w:rsidP="00C827DF" w:rsidRDefault="00200968" w14:paraId="573FE0A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226C7D" w:rsidTr="003448ED" w14:paraId="1B7A2B59"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200968" w:rsidP="00C827DF" w:rsidRDefault="00200968" w14:paraId="593AA283" w14:textId="77777777">
            <w:pPr>
              <w:keepLines/>
              <w:spacing w:after="0" w:line="240" w:lineRule="auto"/>
              <w:rPr>
                <w:rFonts w:ascii="Calibri Light" w:hAnsi="Calibri Light" w:cs="Calibri Light"/>
                <w:sz w:val="16"/>
                <w:szCs w:val="16"/>
                <w:lang w:val="en-US" w:eastAsia="en-US"/>
              </w:rPr>
            </w:pPr>
          </w:p>
        </w:tc>
        <w:tc>
          <w:tcPr>
            <w:tcW w:w="756" w:type="pct"/>
          </w:tcPr>
          <w:p w:rsidRPr="0034692A" w:rsidR="00200968" w:rsidP="00C827DF" w:rsidRDefault="00200968" w14:paraId="39795953" w14:textId="77777777">
            <w:pPr>
              <w:keepLines/>
              <w:spacing w:after="0" w:line="240" w:lineRule="auto"/>
              <w:rPr>
                <w:rFonts w:ascii="Calibri Light" w:hAnsi="Calibri Light" w:cs="Calibri Light"/>
                <w:sz w:val="16"/>
                <w:szCs w:val="16"/>
                <w:lang w:val="en-US" w:eastAsia="en-US"/>
              </w:rPr>
            </w:pPr>
          </w:p>
        </w:tc>
        <w:tc>
          <w:tcPr>
            <w:tcW w:w="980" w:type="pct"/>
          </w:tcPr>
          <w:p w:rsidRPr="0034692A" w:rsidR="00200968" w:rsidP="00C827DF" w:rsidRDefault="00200968" w14:paraId="7F64A7E7" w14:textId="77777777">
            <w:pPr>
              <w:keepLines/>
              <w:spacing w:after="0" w:line="240" w:lineRule="auto"/>
              <w:rPr>
                <w:rFonts w:ascii="Calibri Light" w:hAnsi="Calibri Light" w:cs="Calibri Light"/>
                <w:sz w:val="16"/>
                <w:szCs w:val="16"/>
                <w:lang w:val="en-US" w:eastAsia="en-US"/>
              </w:rPr>
            </w:pPr>
          </w:p>
        </w:tc>
        <w:tc>
          <w:tcPr>
            <w:tcW w:w="456" w:type="pct"/>
          </w:tcPr>
          <w:p w:rsidRPr="0034692A" w:rsidR="00200968" w:rsidP="00C827DF" w:rsidRDefault="00200968" w14:paraId="538A588E" w14:textId="77777777">
            <w:pPr>
              <w:keepLines/>
              <w:spacing w:after="0" w:line="240" w:lineRule="auto"/>
              <w:rPr>
                <w:rFonts w:ascii="Calibri Light" w:hAnsi="Calibri Light" w:cs="Calibri Light"/>
                <w:sz w:val="16"/>
                <w:szCs w:val="16"/>
                <w:lang w:val="en-US" w:eastAsia="en-US"/>
              </w:rPr>
            </w:pPr>
          </w:p>
        </w:tc>
        <w:tc>
          <w:tcPr>
            <w:tcW w:w="196" w:type="pct"/>
          </w:tcPr>
          <w:p w:rsidRPr="0034692A" w:rsidR="00200968" w:rsidP="00C827DF" w:rsidRDefault="00200968" w14:paraId="7D74215D" w14:textId="77777777">
            <w:pPr>
              <w:keepLines/>
              <w:spacing w:after="0" w:line="240" w:lineRule="auto"/>
              <w:rPr>
                <w:rFonts w:ascii="Calibri Light" w:hAnsi="Calibri Light" w:cs="Calibri Light"/>
                <w:sz w:val="16"/>
                <w:szCs w:val="16"/>
                <w:lang w:val="en-US" w:eastAsia="en-US"/>
              </w:rPr>
            </w:pPr>
          </w:p>
        </w:tc>
        <w:tc>
          <w:tcPr>
            <w:tcW w:w="244" w:type="pct"/>
          </w:tcPr>
          <w:p w:rsidRPr="0034692A" w:rsidR="00200968" w:rsidP="00C827DF" w:rsidRDefault="00200968" w14:paraId="6B30EE8F" w14:textId="77777777">
            <w:pPr>
              <w:keepLines/>
              <w:spacing w:after="0" w:line="240" w:lineRule="auto"/>
              <w:rPr>
                <w:rFonts w:ascii="Calibri Light" w:hAnsi="Calibri Light" w:cs="Calibri Light"/>
                <w:sz w:val="16"/>
                <w:szCs w:val="16"/>
                <w:lang w:val="en-US" w:eastAsia="en-US"/>
              </w:rPr>
            </w:pPr>
          </w:p>
        </w:tc>
        <w:tc>
          <w:tcPr>
            <w:tcW w:w="980" w:type="pct"/>
          </w:tcPr>
          <w:p w:rsidRPr="0034692A" w:rsidR="00200968" w:rsidP="00C827DF" w:rsidRDefault="00200968" w14:paraId="4F3CD4DE" w14:textId="77777777">
            <w:pPr>
              <w:keepLines/>
              <w:spacing w:after="0" w:line="240" w:lineRule="auto"/>
              <w:rPr>
                <w:rFonts w:ascii="Calibri Light" w:hAnsi="Calibri Light" w:cs="Calibri Light"/>
                <w:sz w:val="16"/>
                <w:szCs w:val="16"/>
                <w:lang w:val="en-US" w:eastAsia="en-US"/>
              </w:rPr>
            </w:pPr>
          </w:p>
        </w:tc>
        <w:tc>
          <w:tcPr>
            <w:tcW w:w="456" w:type="pct"/>
          </w:tcPr>
          <w:p w:rsidRPr="0034692A" w:rsidR="00200968" w:rsidP="00C827DF" w:rsidRDefault="00200968" w14:paraId="6BBF184B" w14:textId="77777777">
            <w:pPr>
              <w:keepLines/>
              <w:spacing w:after="0" w:line="240" w:lineRule="auto"/>
              <w:rPr>
                <w:rFonts w:ascii="Calibri Light" w:hAnsi="Calibri Light" w:cs="Calibri Light"/>
                <w:sz w:val="16"/>
                <w:szCs w:val="16"/>
                <w:lang w:val="en-US" w:eastAsia="en-US"/>
              </w:rPr>
            </w:pPr>
          </w:p>
        </w:tc>
        <w:tc>
          <w:tcPr>
            <w:tcW w:w="246" w:type="pct"/>
          </w:tcPr>
          <w:p w:rsidRPr="0034692A" w:rsidR="00200968" w:rsidP="00C827DF" w:rsidRDefault="00200968" w14:paraId="1D13F8AC" w14:textId="77777777">
            <w:pPr>
              <w:keepLines/>
              <w:spacing w:after="0" w:line="240" w:lineRule="auto"/>
              <w:rPr>
                <w:rFonts w:ascii="Calibri Light" w:hAnsi="Calibri Light" w:cs="Calibri Light"/>
                <w:sz w:val="16"/>
                <w:szCs w:val="16"/>
                <w:lang w:val="en-US" w:eastAsia="en-US"/>
              </w:rPr>
            </w:pPr>
          </w:p>
        </w:tc>
        <w:tc>
          <w:tcPr>
            <w:tcW w:w="310" w:type="pct"/>
          </w:tcPr>
          <w:p w:rsidRPr="0034692A" w:rsidR="00200968" w:rsidP="00C827DF" w:rsidRDefault="00200968" w14:paraId="2237A90A" w14:textId="77777777">
            <w:pPr>
              <w:keepLines/>
              <w:spacing w:after="0" w:line="240" w:lineRule="auto"/>
              <w:rPr>
                <w:rFonts w:ascii="Calibri Light" w:hAnsi="Calibri Light" w:cs="Calibri Light"/>
                <w:sz w:val="16"/>
                <w:szCs w:val="16"/>
                <w:lang w:val="en-US" w:eastAsia="en-US"/>
              </w:rPr>
            </w:pPr>
          </w:p>
        </w:tc>
        <w:tc>
          <w:tcPr>
            <w:tcW w:w="179" w:type="pct"/>
          </w:tcPr>
          <w:p w:rsidRPr="0034692A" w:rsidR="00200968" w:rsidP="00C827DF" w:rsidRDefault="00200968" w14:paraId="4C5CB435" w14:textId="77777777">
            <w:pPr>
              <w:keepLines/>
              <w:spacing w:after="0" w:line="240" w:lineRule="auto"/>
              <w:rPr>
                <w:rFonts w:ascii="Calibri Light" w:hAnsi="Calibri Light" w:cs="Calibri Light"/>
                <w:sz w:val="16"/>
                <w:szCs w:val="16"/>
                <w:lang w:val="en-US" w:eastAsia="en-US"/>
              </w:rPr>
            </w:pPr>
          </w:p>
        </w:tc>
      </w:tr>
      <w:tr w:rsidRPr="0034692A" w:rsidR="003448ED" w:rsidTr="003448ED" w14:paraId="6744D4B5" w14:textId="77777777">
        <w:trPr>
          <w:trHeight w:val="247"/>
        </w:trPr>
        <w:tc>
          <w:tcPr>
            <w:tcW w:w="196" w:type="pct"/>
          </w:tcPr>
          <w:p w:rsidRPr="00920174" w:rsidR="003448ED" w:rsidP="003448ED" w:rsidRDefault="003448ED" w14:paraId="38DDC3DC" w14:textId="25FEA5F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56" w:type="pct"/>
          </w:tcPr>
          <w:p w:rsidRPr="00226C7D" w:rsidR="003448ED" w:rsidP="003448ED" w:rsidRDefault="003448ED" w14:paraId="2EAF9030" w14:textId="66449AF4">
            <w:pPr>
              <w:keepLines/>
              <w:spacing w:after="0" w:line="240" w:lineRule="auto"/>
              <w:jc w:val="both"/>
              <w:rPr>
                <w:rFonts w:ascii="Calibri Light" w:hAnsi="Calibri Light"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203B3CEF" w14:textId="5C8C20A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56" w:type="pct"/>
          </w:tcPr>
          <w:p w:rsidRPr="00550CA8" w:rsidR="003448ED" w:rsidP="003448ED" w:rsidRDefault="003448ED" w14:paraId="1B9D58D8" w14:textId="3EA6437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3448ED" w:rsidP="003448ED" w:rsidRDefault="003448ED" w14:paraId="7E661CE6" w14:textId="24CFE33C">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3448ED" w:rsidP="003448ED" w:rsidRDefault="003448ED" w14:paraId="2E6F99D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0A6EAC4C" w14:textId="66AAC187">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56" w:type="pct"/>
          </w:tcPr>
          <w:p w:rsidRPr="00920174" w:rsidR="003448ED" w:rsidP="003448ED" w:rsidRDefault="003448ED" w14:paraId="52D4A07F" w14:textId="3346959C">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3448ED" w:rsidP="003448ED" w:rsidRDefault="003448ED" w14:paraId="421E0D8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15F9519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8BB5F54"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5001999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3448ED" w:rsidP="003448ED" w:rsidRDefault="003448ED" w14:paraId="56A110A0" w14:textId="353202CC">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56" w:type="pct"/>
          </w:tcPr>
          <w:p w:rsidRPr="00226C7D" w:rsidR="003448ED" w:rsidP="003448ED" w:rsidRDefault="003448ED" w14:paraId="7C07A10A" w14:textId="70F97EA5">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4BB9F172" w14:textId="06CD7712">
            <w:pPr>
              <w:keepLines/>
              <w:spacing w:after="0" w:line="240" w:lineRule="auto"/>
              <w:jc w:val="both"/>
              <w:rPr>
                <w:rFonts w:ascii="Calibri Light" w:hAnsi="Calibri Light" w:cs="Calibri Light"/>
                <w:sz w:val="16"/>
                <w:szCs w:val="16"/>
              </w:rPr>
            </w:pPr>
            <w:r w:rsidRPr="003852A5">
              <w:rPr>
                <w:rFonts w:cs="Calibri"/>
                <w:color w:val="000000"/>
                <w:sz w:val="16"/>
                <w:szCs w:val="16"/>
              </w:rPr>
              <w:t>PARTY_ORIG_SYSTEM</w:t>
            </w:r>
          </w:p>
        </w:tc>
        <w:tc>
          <w:tcPr>
            <w:tcW w:w="456" w:type="pct"/>
          </w:tcPr>
          <w:p w:rsidRPr="00550CA8" w:rsidR="003448ED" w:rsidP="003448ED" w:rsidRDefault="003448ED" w14:paraId="37708326" w14:textId="0B769A8D">
            <w:pPr>
              <w:keepLines/>
              <w:spacing w:after="0" w:line="240" w:lineRule="auto"/>
              <w:jc w:val="both"/>
              <w:rPr>
                <w:rFonts w:ascii="Calibri Light" w:hAnsi="Calibri Light" w:cs="Calibri Light"/>
                <w:sz w:val="16"/>
                <w:szCs w:val="16"/>
              </w:rPr>
            </w:pPr>
            <w:r w:rsidRPr="00136589">
              <w:rPr>
                <w:sz w:val="16"/>
                <w:szCs w:val="16"/>
              </w:rPr>
              <w:t xml:space="preserve">VARCHAR2(30) </w:t>
            </w:r>
          </w:p>
        </w:tc>
        <w:tc>
          <w:tcPr>
            <w:tcW w:w="196" w:type="pct"/>
            <w:vAlign w:val="bottom"/>
          </w:tcPr>
          <w:p w:rsidRPr="00550CA8" w:rsidR="003448ED" w:rsidP="003448ED" w:rsidRDefault="003448ED" w14:paraId="72640F62" w14:textId="564D4C03">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3448ED" w:rsidP="003448ED" w:rsidRDefault="003448ED" w14:paraId="03AF26D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71724399" w14:textId="3FCF576C">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PARTY_ORIG_SYSTEM</w:t>
            </w:r>
          </w:p>
        </w:tc>
        <w:tc>
          <w:tcPr>
            <w:tcW w:w="456" w:type="pct"/>
          </w:tcPr>
          <w:p w:rsidRPr="00920174" w:rsidR="003448ED" w:rsidP="003448ED" w:rsidRDefault="003448ED" w14:paraId="47982C95" w14:textId="35E64316">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30) </w:t>
            </w:r>
          </w:p>
        </w:tc>
        <w:tc>
          <w:tcPr>
            <w:tcW w:w="246" w:type="pct"/>
          </w:tcPr>
          <w:p w:rsidRPr="00920174" w:rsidR="003448ED" w:rsidP="003448ED" w:rsidRDefault="003448ED" w14:paraId="33F32E7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134A590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6456A09"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2EC77442" w14:textId="77777777">
        <w:trPr>
          <w:trHeight w:val="247"/>
        </w:trPr>
        <w:tc>
          <w:tcPr>
            <w:tcW w:w="196" w:type="pct"/>
          </w:tcPr>
          <w:p w:rsidRPr="00920174" w:rsidR="003448ED" w:rsidP="003448ED" w:rsidRDefault="003448ED" w14:paraId="686ED44E" w14:textId="5AA20E9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56" w:type="pct"/>
          </w:tcPr>
          <w:p w:rsidRPr="00226C7D" w:rsidR="003448ED" w:rsidP="003448ED" w:rsidRDefault="003448ED" w14:paraId="7ED39DFB" w14:textId="2E7C7162">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1760AABC" w14:textId="135D9D32">
            <w:pPr>
              <w:keepLines/>
              <w:spacing w:after="0" w:line="240" w:lineRule="auto"/>
              <w:jc w:val="both"/>
              <w:rPr>
                <w:rFonts w:ascii="Calibri Light" w:hAnsi="Calibri Light" w:cs="Calibri Light"/>
                <w:sz w:val="16"/>
                <w:szCs w:val="16"/>
              </w:rPr>
            </w:pPr>
            <w:r w:rsidRPr="003852A5">
              <w:rPr>
                <w:rFonts w:cs="Calibri"/>
                <w:color w:val="000000"/>
                <w:sz w:val="16"/>
                <w:szCs w:val="16"/>
              </w:rPr>
              <w:t>PARTY_ORIG_SYSTEM_REFERENCE</w:t>
            </w:r>
          </w:p>
        </w:tc>
        <w:tc>
          <w:tcPr>
            <w:tcW w:w="456" w:type="pct"/>
          </w:tcPr>
          <w:p w:rsidRPr="00550CA8" w:rsidR="003448ED" w:rsidP="003448ED" w:rsidRDefault="003448ED" w14:paraId="7282AE35" w14:textId="6013CBCB">
            <w:pPr>
              <w:keepLines/>
              <w:spacing w:after="0" w:line="240" w:lineRule="auto"/>
              <w:jc w:val="both"/>
              <w:rPr>
                <w:rFonts w:ascii="Calibri Light" w:hAnsi="Calibri Light" w:cs="Calibri Light"/>
                <w:sz w:val="16"/>
                <w:szCs w:val="16"/>
              </w:rPr>
            </w:pPr>
            <w:r w:rsidRPr="00136589">
              <w:rPr>
                <w:sz w:val="16"/>
                <w:szCs w:val="16"/>
              </w:rPr>
              <w:t>VARCHAR2(240)</w:t>
            </w:r>
          </w:p>
        </w:tc>
        <w:tc>
          <w:tcPr>
            <w:tcW w:w="196" w:type="pct"/>
            <w:vAlign w:val="bottom"/>
          </w:tcPr>
          <w:p w:rsidRPr="00550CA8" w:rsidR="003448ED" w:rsidP="003448ED" w:rsidRDefault="003448ED" w14:paraId="1A622523" w14:textId="6E69F969">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3448ED" w:rsidP="003448ED" w:rsidRDefault="003448ED" w14:paraId="4237692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62CB1620" w14:textId="10599BFC">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PARTY_ORIG_SYSTEM_REFERENCE</w:t>
            </w:r>
          </w:p>
        </w:tc>
        <w:tc>
          <w:tcPr>
            <w:tcW w:w="456" w:type="pct"/>
          </w:tcPr>
          <w:p w:rsidRPr="00920174" w:rsidR="003448ED" w:rsidP="003448ED" w:rsidRDefault="003448ED" w14:paraId="241CB29A" w14:textId="5DA86C6C">
            <w:pPr>
              <w:keepLines/>
              <w:spacing w:after="0" w:line="240" w:lineRule="auto"/>
              <w:jc w:val="both"/>
              <w:rPr>
                <w:rFonts w:ascii="Calibri Light" w:hAnsi="Calibri Light" w:cs="Calibri Light"/>
                <w:sz w:val="16"/>
                <w:szCs w:val="16"/>
                <w:lang w:val="en-US" w:eastAsia="en-US"/>
              </w:rPr>
            </w:pPr>
            <w:r w:rsidRPr="00136589">
              <w:rPr>
                <w:sz w:val="16"/>
                <w:szCs w:val="16"/>
              </w:rPr>
              <w:t>VARCHAR2(240)</w:t>
            </w:r>
          </w:p>
        </w:tc>
        <w:tc>
          <w:tcPr>
            <w:tcW w:w="246" w:type="pct"/>
          </w:tcPr>
          <w:p w:rsidRPr="00920174" w:rsidR="003448ED" w:rsidP="003448ED" w:rsidRDefault="003448ED" w14:paraId="7BFC83C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21584E3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53BDADF5"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42F4816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3448ED" w:rsidP="003448ED" w:rsidRDefault="003448ED" w14:paraId="34C3E32A" w14:textId="1615D54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56" w:type="pct"/>
          </w:tcPr>
          <w:p w:rsidRPr="00226C7D" w:rsidR="003448ED" w:rsidP="003448ED" w:rsidRDefault="003448ED" w14:paraId="59EE9E45" w14:textId="771696BD">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323A9901" w14:textId="09644EB9">
            <w:pPr>
              <w:keepLines/>
              <w:spacing w:after="0" w:line="240" w:lineRule="auto"/>
              <w:jc w:val="both"/>
              <w:rPr>
                <w:rFonts w:ascii="Calibri Light" w:hAnsi="Calibri Light" w:cs="Calibri Light"/>
                <w:sz w:val="16"/>
                <w:szCs w:val="16"/>
              </w:rPr>
            </w:pPr>
            <w:r w:rsidRPr="003852A5">
              <w:rPr>
                <w:rFonts w:cs="Calibri"/>
                <w:color w:val="000000"/>
                <w:sz w:val="16"/>
                <w:szCs w:val="16"/>
              </w:rPr>
              <w:t>SITE_ORIG_SYSTEM</w:t>
            </w:r>
          </w:p>
        </w:tc>
        <w:tc>
          <w:tcPr>
            <w:tcW w:w="456" w:type="pct"/>
          </w:tcPr>
          <w:p w:rsidRPr="00550CA8" w:rsidR="003448ED" w:rsidP="003448ED" w:rsidRDefault="003448ED" w14:paraId="0D0C9056" w14:textId="727E09E7">
            <w:pPr>
              <w:keepLines/>
              <w:spacing w:after="0" w:line="240" w:lineRule="auto"/>
              <w:jc w:val="both"/>
              <w:rPr>
                <w:rFonts w:ascii="Calibri Light" w:hAnsi="Calibri Light" w:cs="Calibri Light"/>
                <w:sz w:val="16"/>
                <w:szCs w:val="16"/>
              </w:rPr>
            </w:pPr>
            <w:r w:rsidRPr="00136589">
              <w:rPr>
                <w:sz w:val="16"/>
                <w:szCs w:val="16"/>
              </w:rPr>
              <w:t xml:space="preserve">VARCHAR2(30) </w:t>
            </w:r>
          </w:p>
        </w:tc>
        <w:tc>
          <w:tcPr>
            <w:tcW w:w="196" w:type="pct"/>
            <w:vAlign w:val="bottom"/>
          </w:tcPr>
          <w:p w:rsidRPr="00550CA8" w:rsidR="003448ED" w:rsidP="003448ED" w:rsidRDefault="003448ED" w14:paraId="3609E5F8" w14:textId="729227AE">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3448ED" w:rsidP="003448ED" w:rsidRDefault="003448ED" w14:paraId="34C833C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7F78686F" w14:textId="58C1CC8A">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SITE_ORIG_SYSTEM</w:t>
            </w:r>
          </w:p>
        </w:tc>
        <w:tc>
          <w:tcPr>
            <w:tcW w:w="456" w:type="pct"/>
          </w:tcPr>
          <w:p w:rsidRPr="00920174" w:rsidR="003448ED" w:rsidP="003448ED" w:rsidRDefault="003448ED" w14:paraId="494B5B2A" w14:textId="21544560">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30) </w:t>
            </w:r>
          </w:p>
        </w:tc>
        <w:tc>
          <w:tcPr>
            <w:tcW w:w="246" w:type="pct"/>
          </w:tcPr>
          <w:p w:rsidRPr="00920174" w:rsidR="003448ED" w:rsidP="003448ED" w:rsidRDefault="003448ED" w14:paraId="6AF5496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5F0CD00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995629B"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3E766C89" w14:textId="77777777">
        <w:trPr>
          <w:trHeight w:val="247"/>
        </w:trPr>
        <w:tc>
          <w:tcPr>
            <w:tcW w:w="196" w:type="pct"/>
          </w:tcPr>
          <w:p w:rsidRPr="00920174" w:rsidR="003448ED" w:rsidP="003448ED" w:rsidRDefault="003448ED" w14:paraId="3915A6AF" w14:textId="5EA4B1C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56" w:type="pct"/>
          </w:tcPr>
          <w:p w:rsidRPr="00226C7D" w:rsidR="003448ED" w:rsidP="003448ED" w:rsidRDefault="003448ED" w14:paraId="0EA865FD" w14:textId="38A1BE35">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6D5D494A" w14:textId="682CD497">
            <w:pPr>
              <w:keepLines/>
              <w:spacing w:after="0" w:line="240" w:lineRule="auto"/>
              <w:jc w:val="both"/>
              <w:rPr>
                <w:rFonts w:ascii="Calibri Light" w:hAnsi="Calibri Light" w:cs="Calibri Light"/>
                <w:sz w:val="16"/>
                <w:szCs w:val="16"/>
              </w:rPr>
            </w:pPr>
            <w:r w:rsidRPr="003852A5">
              <w:rPr>
                <w:rFonts w:cs="Calibri"/>
                <w:color w:val="000000"/>
                <w:sz w:val="16"/>
                <w:szCs w:val="16"/>
              </w:rPr>
              <w:t>SITE_ORIG_SYSTEM_REFERENCE</w:t>
            </w:r>
          </w:p>
        </w:tc>
        <w:tc>
          <w:tcPr>
            <w:tcW w:w="456" w:type="pct"/>
          </w:tcPr>
          <w:p w:rsidRPr="00550CA8" w:rsidR="003448ED" w:rsidP="003448ED" w:rsidRDefault="003448ED" w14:paraId="2ED1866F" w14:textId="684ED6FB">
            <w:pPr>
              <w:keepLines/>
              <w:spacing w:after="0" w:line="240" w:lineRule="auto"/>
              <w:jc w:val="both"/>
              <w:rPr>
                <w:rFonts w:ascii="Calibri Light" w:hAnsi="Calibri Light" w:cs="Calibri Light"/>
                <w:sz w:val="16"/>
                <w:szCs w:val="16"/>
              </w:rPr>
            </w:pPr>
            <w:r w:rsidRPr="00136589">
              <w:rPr>
                <w:sz w:val="16"/>
                <w:szCs w:val="16"/>
              </w:rPr>
              <w:t>VARCHAR2(240)</w:t>
            </w:r>
          </w:p>
        </w:tc>
        <w:tc>
          <w:tcPr>
            <w:tcW w:w="196" w:type="pct"/>
            <w:vAlign w:val="bottom"/>
          </w:tcPr>
          <w:p w:rsidRPr="00550CA8" w:rsidR="003448ED" w:rsidP="003448ED" w:rsidRDefault="003448ED" w14:paraId="371F0F31" w14:textId="6C0925D6">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3448ED" w:rsidP="003448ED" w:rsidRDefault="003448ED" w14:paraId="3D968D7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53BEC136" w14:textId="1DD0BA9A">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SITE_ORIG_SYSTEM_REFERENCE</w:t>
            </w:r>
          </w:p>
        </w:tc>
        <w:tc>
          <w:tcPr>
            <w:tcW w:w="456" w:type="pct"/>
          </w:tcPr>
          <w:p w:rsidRPr="00920174" w:rsidR="003448ED" w:rsidP="003448ED" w:rsidRDefault="003448ED" w14:paraId="5807156C" w14:textId="38F63B0F">
            <w:pPr>
              <w:keepLines/>
              <w:spacing w:after="0" w:line="240" w:lineRule="auto"/>
              <w:jc w:val="both"/>
              <w:rPr>
                <w:rFonts w:ascii="Calibri Light" w:hAnsi="Calibri Light" w:cs="Calibri Light"/>
                <w:sz w:val="16"/>
                <w:szCs w:val="16"/>
                <w:lang w:val="en-US" w:eastAsia="en-US"/>
              </w:rPr>
            </w:pPr>
            <w:r w:rsidRPr="00136589">
              <w:rPr>
                <w:sz w:val="16"/>
                <w:szCs w:val="16"/>
              </w:rPr>
              <w:t>VARCHAR2(240)</w:t>
            </w:r>
          </w:p>
        </w:tc>
        <w:tc>
          <w:tcPr>
            <w:tcW w:w="246" w:type="pct"/>
          </w:tcPr>
          <w:p w:rsidRPr="00920174" w:rsidR="003448ED" w:rsidP="003448ED" w:rsidRDefault="003448ED" w14:paraId="22CDC42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4AEABF9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AC40EBF"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97A2ED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3448ED" w:rsidP="003448ED" w:rsidRDefault="003448ED" w14:paraId="602E919E" w14:textId="6F45121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56" w:type="pct"/>
          </w:tcPr>
          <w:p w:rsidRPr="00226C7D" w:rsidR="003448ED" w:rsidP="003448ED" w:rsidRDefault="003448ED" w14:paraId="75955008" w14:textId="300AC04F">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7C2C49D9" w14:textId="1AE48657">
            <w:pPr>
              <w:keepLines/>
              <w:spacing w:after="0" w:line="240" w:lineRule="auto"/>
              <w:jc w:val="both"/>
              <w:rPr>
                <w:rFonts w:ascii="Calibri Light" w:hAnsi="Calibri Light" w:cs="Calibri Light"/>
                <w:sz w:val="16"/>
                <w:szCs w:val="16"/>
              </w:rPr>
            </w:pPr>
            <w:r w:rsidRPr="003852A5">
              <w:rPr>
                <w:rFonts w:cs="Calibri"/>
                <w:color w:val="000000"/>
                <w:sz w:val="16"/>
                <w:szCs w:val="16"/>
              </w:rPr>
              <w:t>LOCATION_ORIG_SYSTEM</w:t>
            </w:r>
          </w:p>
        </w:tc>
        <w:tc>
          <w:tcPr>
            <w:tcW w:w="456" w:type="pct"/>
          </w:tcPr>
          <w:p w:rsidRPr="00550CA8" w:rsidR="003448ED" w:rsidP="003448ED" w:rsidRDefault="003448ED" w14:paraId="4A1A0F47" w14:textId="339A42F6">
            <w:pPr>
              <w:keepLines/>
              <w:spacing w:after="0" w:line="240" w:lineRule="auto"/>
              <w:jc w:val="both"/>
              <w:rPr>
                <w:rFonts w:ascii="Calibri Light" w:hAnsi="Calibri Light" w:cs="Calibri Light"/>
                <w:sz w:val="16"/>
                <w:szCs w:val="16"/>
              </w:rPr>
            </w:pPr>
            <w:r w:rsidRPr="00136589">
              <w:rPr>
                <w:sz w:val="16"/>
                <w:szCs w:val="16"/>
              </w:rPr>
              <w:t xml:space="preserve">VARCHAR2(30) </w:t>
            </w:r>
          </w:p>
        </w:tc>
        <w:tc>
          <w:tcPr>
            <w:tcW w:w="196" w:type="pct"/>
            <w:vAlign w:val="bottom"/>
          </w:tcPr>
          <w:p w:rsidRPr="00550CA8" w:rsidR="003448ED" w:rsidP="003448ED" w:rsidRDefault="003448ED" w14:paraId="64C903F6" w14:textId="35FD64AD">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3448ED" w:rsidP="003448ED" w:rsidRDefault="003448ED" w14:paraId="0EA9E72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2715CDDD" w14:textId="6B937212">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LOCATION_ORIG_SYSTEM</w:t>
            </w:r>
          </w:p>
        </w:tc>
        <w:tc>
          <w:tcPr>
            <w:tcW w:w="456" w:type="pct"/>
          </w:tcPr>
          <w:p w:rsidRPr="00920174" w:rsidR="003448ED" w:rsidP="003448ED" w:rsidRDefault="003448ED" w14:paraId="0A875315" w14:textId="5944775A">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30) </w:t>
            </w:r>
          </w:p>
        </w:tc>
        <w:tc>
          <w:tcPr>
            <w:tcW w:w="246" w:type="pct"/>
          </w:tcPr>
          <w:p w:rsidRPr="00920174" w:rsidR="003448ED" w:rsidP="003448ED" w:rsidRDefault="003448ED" w14:paraId="048AFE2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634520D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6E09CFEA"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134E4285" w14:textId="77777777">
        <w:trPr>
          <w:trHeight w:val="247"/>
        </w:trPr>
        <w:tc>
          <w:tcPr>
            <w:tcW w:w="196" w:type="pct"/>
          </w:tcPr>
          <w:p w:rsidRPr="00920174" w:rsidR="003448ED" w:rsidP="003448ED" w:rsidRDefault="003448ED" w14:paraId="2F64624C" w14:textId="47D393F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56" w:type="pct"/>
          </w:tcPr>
          <w:p w:rsidRPr="00226C7D" w:rsidR="003448ED" w:rsidP="003448ED" w:rsidRDefault="003448ED" w14:paraId="391BD62D" w14:textId="2780745D">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7BF44AA5" w14:textId="4C027725">
            <w:pPr>
              <w:keepLines/>
              <w:spacing w:after="0" w:line="240" w:lineRule="auto"/>
              <w:jc w:val="both"/>
              <w:rPr>
                <w:rFonts w:ascii="Calibri Light" w:hAnsi="Calibri Light" w:cs="Calibri Light"/>
                <w:sz w:val="16"/>
                <w:szCs w:val="16"/>
              </w:rPr>
            </w:pPr>
            <w:r w:rsidRPr="003852A5">
              <w:rPr>
                <w:rFonts w:cs="Calibri"/>
                <w:color w:val="000000"/>
                <w:sz w:val="16"/>
                <w:szCs w:val="16"/>
              </w:rPr>
              <w:t>LOCATION_ORIG_SYSTEM_REFERENCE</w:t>
            </w:r>
          </w:p>
        </w:tc>
        <w:tc>
          <w:tcPr>
            <w:tcW w:w="456" w:type="pct"/>
          </w:tcPr>
          <w:p w:rsidRPr="00550CA8" w:rsidR="003448ED" w:rsidP="003448ED" w:rsidRDefault="003448ED" w14:paraId="65E09506" w14:textId="4007A0CC">
            <w:pPr>
              <w:keepLines/>
              <w:spacing w:after="0" w:line="240" w:lineRule="auto"/>
              <w:jc w:val="both"/>
              <w:rPr>
                <w:rFonts w:ascii="Calibri Light" w:hAnsi="Calibri Light" w:cs="Calibri Light"/>
                <w:sz w:val="16"/>
                <w:szCs w:val="16"/>
              </w:rPr>
            </w:pPr>
            <w:r w:rsidRPr="00136589">
              <w:rPr>
                <w:sz w:val="16"/>
                <w:szCs w:val="16"/>
              </w:rPr>
              <w:t>VARCHAR2(240)</w:t>
            </w:r>
          </w:p>
        </w:tc>
        <w:tc>
          <w:tcPr>
            <w:tcW w:w="196" w:type="pct"/>
            <w:vAlign w:val="bottom"/>
          </w:tcPr>
          <w:p w:rsidRPr="00550CA8" w:rsidR="003448ED" w:rsidP="003448ED" w:rsidRDefault="003448ED" w14:paraId="73C1F565" w14:textId="550C03E8">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3448ED" w:rsidP="003448ED" w:rsidRDefault="003448ED" w14:paraId="72F02B4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02BA6D37" w14:textId="128C0B5C">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LOCATION_ORIG_SYSTEM_REFERENCE</w:t>
            </w:r>
          </w:p>
        </w:tc>
        <w:tc>
          <w:tcPr>
            <w:tcW w:w="456" w:type="pct"/>
          </w:tcPr>
          <w:p w:rsidRPr="00920174" w:rsidR="003448ED" w:rsidP="003448ED" w:rsidRDefault="003448ED" w14:paraId="44FC7FAB" w14:textId="32A3ADC9">
            <w:pPr>
              <w:keepLines/>
              <w:spacing w:after="0" w:line="240" w:lineRule="auto"/>
              <w:jc w:val="both"/>
              <w:rPr>
                <w:rFonts w:ascii="Calibri Light" w:hAnsi="Calibri Light" w:cs="Calibri Light"/>
                <w:sz w:val="16"/>
                <w:szCs w:val="16"/>
                <w:lang w:val="en-US" w:eastAsia="en-US"/>
              </w:rPr>
            </w:pPr>
            <w:r w:rsidRPr="00136589">
              <w:rPr>
                <w:sz w:val="16"/>
                <w:szCs w:val="16"/>
              </w:rPr>
              <w:t>VARCHAR2(240)</w:t>
            </w:r>
          </w:p>
        </w:tc>
        <w:tc>
          <w:tcPr>
            <w:tcW w:w="246" w:type="pct"/>
          </w:tcPr>
          <w:p w:rsidRPr="00920174" w:rsidR="003448ED" w:rsidP="003448ED" w:rsidRDefault="003448ED" w14:paraId="25BA8EC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1052A7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3E3BB2FC"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392D17C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3448ED" w:rsidP="003448ED" w:rsidRDefault="003448ED" w14:paraId="3C5AA682" w14:textId="1AE0003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56" w:type="pct"/>
          </w:tcPr>
          <w:p w:rsidRPr="00226C7D" w:rsidR="003448ED" w:rsidP="003448ED" w:rsidRDefault="003448ED" w14:paraId="7CB299EC" w14:textId="05FCC937">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6AC7E4A0" w14:textId="15A1A17B">
            <w:pPr>
              <w:keepLines/>
              <w:spacing w:after="0" w:line="240" w:lineRule="auto"/>
              <w:jc w:val="both"/>
              <w:rPr>
                <w:rFonts w:ascii="Calibri Light" w:hAnsi="Calibri Light" w:cs="Calibri Light"/>
                <w:sz w:val="16"/>
                <w:szCs w:val="16"/>
              </w:rPr>
            </w:pPr>
            <w:r w:rsidRPr="003852A5">
              <w:rPr>
                <w:rFonts w:cs="Calibri"/>
                <w:color w:val="000000"/>
                <w:sz w:val="16"/>
                <w:szCs w:val="16"/>
              </w:rPr>
              <w:t>INSERT_UPDATE_FLAG</w:t>
            </w:r>
          </w:p>
        </w:tc>
        <w:tc>
          <w:tcPr>
            <w:tcW w:w="456" w:type="pct"/>
          </w:tcPr>
          <w:p w:rsidRPr="00550CA8" w:rsidR="003448ED" w:rsidP="003448ED" w:rsidRDefault="003448ED" w14:paraId="119AAB90" w14:textId="7FB08C3F">
            <w:pPr>
              <w:keepLines/>
              <w:spacing w:after="0" w:line="240" w:lineRule="auto"/>
              <w:jc w:val="both"/>
              <w:rPr>
                <w:rFonts w:ascii="Calibri Light" w:hAnsi="Calibri Light" w:cs="Calibri Light"/>
                <w:sz w:val="16"/>
                <w:szCs w:val="16"/>
              </w:rPr>
            </w:pPr>
            <w:r w:rsidRPr="00136589">
              <w:rPr>
                <w:sz w:val="16"/>
                <w:szCs w:val="16"/>
              </w:rPr>
              <w:t xml:space="preserve">VARCHAR2(1) </w:t>
            </w:r>
          </w:p>
        </w:tc>
        <w:tc>
          <w:tcPr>
            <w:tcW w:w="196" w:type="pct"/>
            <w:vAlign w:val="bottom"/>
          </w:tcPr>
          <w:p w:rsidRPr="00550CA8" w:rsidR="003448ED" w:rsidP="003448ED" w:rsidRDefault="003448ED" w14:paraId="75B47A44" w14:textId="48FECAED">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3448ED" w:rsidP="003448ED" w:rsidRDefault="003448ED" w14:paraId="27C3836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1295EF33" w14:textId="219C94C7">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INSERT_UPDATE_FLAG</w:t>
            </w:r>
          </w:p>
        </w:tc>
        <w:tc>
          <w:tcPr>
            <w:tcW w:w="456" w:type="pct"/>
          </w:tcPr>
          <w:p w:rsidRPr="00920174" w:rsidR="003448ED" w:rsidP="003448ED" w:rsidRDefault="003448ED" w14:paraId="1D064202" w14:textId="4C4EB5AF">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1) </w:t>
            </w:r>
          </w:p>
        </w:tc>
        <w:tc>
          <w:tcPr>
            <w:tcW w:w="246" w:type="pct"/>
          </w:tcPr>
          <w:p w:rsidRPr="00920174" w:rsidR="003448ED" w:rsidP="003448ED" w:rsidRDefault="003448ED" w14:paraId="141F0F5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69C0A1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B3C08DF"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18542A3" w14:textId="77777777">
        <w:trPr>
          <w:trHeight w:val="247"/>
        </w:trPr>
        <w:tc>
          <w:tcPr>
            <w:tcW w:w="196" w:type="pct"/>
          </w:tcPr>
          <w:p w:rsidRPr="00920174" w:rsidR="003448ED" w:rsidP="003448ED" w:rsidRDefault="003448ED" w14:paraId="11F6BD36" w14:textId="1E75DCA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56" w:type="pct"/>
          </w:tcPr>
          <w:p w:rsidRPr="00226C7D" w:rsidR="003448ED" w:rsidP="003448ED" w:rsidRDefault="003448ED" w14:paraId="41C57AC3" w14:textId="4DBFE3A6">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500362E1" w14:textId="74BCB9C2">
            <w:pPr>
              <w:keepLines/>
              <w:spacing w:after="0" w:line="240" w:lineRule="auto"/>
              <w:jc w:val="both"/>
              <w:rPr>
                <w:rFonts w:ascii="Calibri Light" w:hAnsi="Calibri Light" w:cs="Calibri Light"/>
                <w:sz w:val="16"/>
                <w:szCs w:val="16"/>
              </w:rPr>
            </w:pPr>
            <w:r w:rsidRPr="003852A5">
              <w:rPr>
                <w:rFonts w:cs="Calibri"/>
                <w:color w:val="000000"/>
                <w:sz w:val="16"/>
                <w:szCs w:val="16"/>
              </w:rPr>
              <w:t xml:space="preserve">PARTY_SITE_NAME </w:t>
            </w:r>
          </w:p>
        </w:tc>
        <w:tc>
          <w:tcPr>
            <w:tcW w:w="456" w:type="pct"/>
          </w:tcPr>
          <w:p w:rsidRPr="00550CA8" w:rsidR="003448ED" w:rsidP="003448ED" w:rsidRDefault="003448ED" w14:paraId="2CF53BFD" w14:textId="33013A6F">
            <w:pPr>
              <w:keepLines/>
              <w:spacing w:after="0" w:line="240" w:lineRule="auto"/>
              <w:jc w:val="both"/>
              <w:rPr>
                <w:rFonts w:ascii="Calibri Light" w:hAnsi="Calibri Light" w:cs="Calibri Light"/>
                <w:sz w:val="16"/>
                <w:szCs w:val="16"/>
              </w:rPr>
            </w:pPr>
            <w:r w:rsidRPr="00136589">
              <w:rPr>
                <w:sz w:val="16"/>
                <w:szCs w:val="16"/>
              </w:rPr>
              <w:t>VARCHAR2(240)</w:t>
            </w:r>
          </w:p>
        </w:tc>
        <w:tc>
          <w:tcPr>
            <w:tcW w:w="196" w:type="pct"/>
            <w:vAlign w:val="bottom"/>
          </w:tcPr>
          <w:p w:rsidRPr="00550CA8" w:rsidR="003448ED" w:rsidP="003448ED" w:rsidRDefault="003448ED" w14:paraId="570B221D" w14:textId="71BBB24C">
            <w:pPr>
              <w:keepLines/>
              <w:spacing w:after="0" w:line="240" w:lineRule="auto"/>
              <w:jc w:val="both"/>
              <w:rPr>
                <w:rFonts w:ascii="Calibri Light" w:hAnsi="Calibri Light" w:cs="Calibri Light"/>
                <w:sz w:val="16"/>
                <w:szCs w:val="16"/>
              </w:rPr>
            </w:pPr>
            <w:r w:rsidRPr="00E90DA3">
              <w:rPr>
                <w:rFonts w:cs="Calibri"/>
                <w:color w:val="000000"/>
                <w:sz w:val="16"/>
                <w:szCs w:val="16"/>
              </w:rPr>
              <w:t>N</w:t>
            </w:r>
          </w:p>
        </w:tc>
        <w:tc>
          <w:tcPr>
            <w:tcW w:w="244" w:type="pct"/>
          </w:tcPr>
          <w:p w:rsidRPr="00FE51C7" w:rsidR="003448ED" w:rsidP="003448ED" w:rsidRDefault="003448ED" w14:paraId="61289E21" w14:textId="77777777">
            <w:pPr>
              <w:keepLines/>
              <w:spacing w:after="0" w:line="240" w:lineRule="auto"/>
              <w:jc w:val="both"/>
              <w:rPr>
                <w:rFonts w:ascii="Calibri Light" w:hAnsi="Calibri Light" w:cs="Calibri Light"/>
                <w:sz w:val="16"/>
                <w:szCs w:val="16"/>
              </w:rPr>
            </w:pPr>
          </w:p>
        </w:tc>
        <w:tc>
          <w:tcPr>
            <w:tcW w:w="980" w:type="pct"/>
            <w:vAlign w:val="bottom"/>
          </w:tcPr>
          <w:p w:rsidRPr="00FE51C7" w:rsidR="003448ED" w:rsidP="003448ED" w:rsidRDefault="003448ED" w14:paraId="6E4751E5" w14:textId="0F044D4B">
            <w:pPr>
              <w:keepLines/>
              <w:spacing w:after="0" w:line="240" w:lineRule="auto"/>
              <w:jc w:val="both"/>
              <w:rPr>
                <w:rFonts w:ascii="Calibri Light" w:hAnsi="Calibri Light" w:cs="Calibri Light"/>
                <w:sz w:val="16"/>
                <w:szCs w:val="16"/>
              </w:rPr>
            </w:pPr>
            <w:r w:rsidRPr="003852A5">
              <w:rPr>
                <w:rFonts w:cs="Calibri"/>
                <w:color w:val="000000"/>
                <w:sz w:val="16"/>
                <w:szCs w:val="16"/>
              </w:rPr>
              <w:t xml:space="preserve">PARTY_SITE_NAME </w:t>
            </w:r>
          </w:p>
        </w:tc>
        <w:tc>
          <w:tcPr>
            <w:tcW w:w="456" w:type="pct"/>
          </w:tcPr>
          <w:p w:rsidRPr="00FE51C7" w:rsidR="003448ED" w:rsidP="003448ED" w:rsidRDefault="003448ED" w14:paraId="411DAC56" w14:textId="029CE739">
            <w:pPr>
              <w:keepLines/>
              <w:spacing w:after="0" w:line="240" w:lineRule="auto"/>
              <w:jc w:val="both"/>
              <w:rPr>
                <w:rFonts w:ascii="Calibri Light" w:hAnsi="Calibri Light" w:cs="Calibri Light"/>
                <w:sz w:val="16"/>
                <w:szCs w:val="16"/>
              </w:rPr>
            </w:pPr>
            <w:r w:rsidRPr="00136589">
              <w:rPr>
                <w:sz w:val="16"/>
                <w:szCs w:val="16"/>
              </w:rPr>
              <w:t>VARCHAR2(240)</w:t>
            </w:r>
          </w:p>
        </w:tc>
        <w:tc>
          <w:tcPr>
            <w:tcW w:w="246" w:type="pct"/>
          </w:tcPr>
          <w:p w:rsidRPr="00920174" w:rsidR="003448ED" w:rsidP="003448ED" w:rsidRDefault="003448ED" w14:paraId="2A6939A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21D6AB4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43752E7D"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151A3EB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3448ED" w:rsidP="003448ED" w:rsidRDefault="003448ED" w14:paraId="705A16CB" w14:textId="2A9EF13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56" w:type="pct"/>
          </w:tcPr>
          <w:p w:rsidRPr="00226C7D" w:rsidR="003448ED" w:rsidP="003448ED" w:rsidRDefault="003448ED" w14:paraId="4B2950B3" w14:textId="558D38A3">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0B09B813" w14:textId="072F2BA9">
            <w:pPr>
              <w:keepLines/>
              <w:spacing w:after="0" w:line="240" w:lineRule="auto"/>
              <w:jc w:val="both"/>
              <w:rPr>
                <w:rFonts w:ascii="Calibri Light" w:hAnsi="Calibri Light" w:cs="Calibri Light"/>
                <w:sz w:val="16"/>
                <w:szCs w:val="16"/>
              </w:rPr>
            </w:pPr>
            <w:r w:rsidRPr="003852A5">
              <w:rPr>
                <w:rFonts w:cs="Calibri"/>
                <w:color w:val="000000"/>
                <w:sz w:val="16"/>
                <w:szCs w:val="16"/>
              </w:rPr>
              <w:t xml:space="preserve">PARTY_SITE_NUMBER </w:t>
            </w:r>
          </w:p>
        </w:tc>
        <w:tc>
          <w:tcPr>
            <w:tcW w:w="456" w:type="pct"/>
          </w:tcPr>
          <w:p w:rsidRPr="00550CA8" w:rsidR="003448ED" w:rsidP="003448ED" w:rsidRDefault="003448ED" w14:paraId="0EE76A9A" w14:textId="512B7D61">
            <w:pPr>
              <w:keepLines/>
              <w:spacing w:after="0" w:line="240" w:lineRule="auto"/>
              <w:jc w:val="both"/>
              <w:rPr>
                <w:rFonts w:ascii="Calibri Light" w:hAnsi="Calibri Light" w:cs="Calibri Light"/>
                <w:sz w:val="16"/>
                <w:szCs w:val="16"/>
              </w:rPr>
            </w:pPr>
            <w:r w:rsidRPr="00136589">
              <w:rPr>
                <w:sz w:val="16"/>
                <w:szCs w:val="16"/>
              </w:rPr>
              <w:t xml:space="preserve">VARCHAR2(30) </w:t>
            </w:r>
          </w:p>
        </w:tc>
        <w:tc>
          <w:tcPr>
            <w:tcW w:w="196" w:type="pct"/>
            <w:vAlign w:val="bottom"/>
          </w:tcPr>
          <w:p w:rsidRPr="00550CA8" w:rsidR="003448ED" w:rsidP="003448ED" w:rsidRDefault="003448ED" w14:paraId="5EF1442D" w14:textId="48B40365">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FE51C7" w:rsidR="003448ED" w:rsidP="003448ED" w:rsidRDefault="003448ED" w14:paraId="68D14EF5"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3448ED" w:rsidP="003448ED" w:rsidRDefault="003448ED" w14:paraId="40CEFA53" w14:textId="3315F629">
            <w:pPr>
              <w:keepLines/>
              <w:spacing w:after="0" w:line="240" w:lineRule="auto"/>
              <w:jc w:val="both"/>
              <w:rPr>
                <w:rFonts w:ascii="Calibri Light" w:hAnsi="Calibri Light" w:cs="Calibri Light"/>
                <w:sz w:val="16"/>
                <w:szCs w:val="16"/>
              </w:rPr>
            </w:pPr>
            <w:r w:rsidRPr="003852A5">
              <w:rPr>
                <w:rFonts w:cs="Calibri"/>
                <w:color w:val="000000"/>
                <w:sz w:val="16"/>
                <w:szCs w:val="16"/>
              </w:rPr>
              <w:t xml:space="preserve">PARTY_SITE_NUMBER </w:t>
            </w:r>
          </w:p>
        </w:tc>
        <w:tc>
          <w:tcPr>
            <w:tcW w:w="456" w:type="pct"/>
          </w:tcPr>
          <w:p w:rsidRPr="00920174" w:rsidR="003448ED" w:rsidP="003448ED" w:rsidRDefault="003448ED" w14:paraId="5F661C84" w14:textId="585F37B8">
            <w:pPr>
              <w:keepLines/>
              <w:spacing w:after="0" w:line="240" w:lineRule="auto"/>
              <w:jc w:val="both"/>
              <w:rPr>
                <w:rFonts w:ascii="Calibri Light" w:hAnsi="Calibri Light" w:cs="Calibri Light"/>
                <w:sz w:val="16"/>
                <w:szCs w:val="16"/>
              </w:rPr>
            </w:pPr>
            <w:r w:rsidRPr="00136589">
              <w:rPr>
                <w:sz w:val="16"/>
                <w:szCs w:val="16"/>
              </w:rPr>
              <w:t xml:space="preserve">VARCHAR2(30) </w:t>
            </w:r>
          </w:p>
        </w:tc>
        <w:tc>
          <w:tcPr>
            <w:tcW w:w="246" w:type="pct"/>
          </w:tcPr>
          <w:p w:rsidRPr="00920174" w:rsidR="003448ED" w:rsidP="003448ED" w:rsidRDefault="003448ED" w14:paraId="6B60D00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7C19F28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A7A68FC"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1E1EDBD9" w14:textId="77777777">
        <w:trPr>
          <w:trHeight w:val="247"/>
        </w:trPr>
        <w:tc>
          <w:tcPr>
            <w:tcW w:w="196" w:type="pct"/>
          </w:tcPr>
          <w:p w:rsidRPr="00920174" w:rsidR="003448ED" w:rsidP="003448ED" w:rsidRDefault="003448ED" w14:paraId="2AE51B5F" w14:textId="2E98E988">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56" w:type="pct"/>
          </w:tcPr>
          <w:p w:rsidRPr="00226C7D" w:rsidR="003448ED" w:rsidP="003448ED" w:rsidRDefault="003448ED" w14:paraId="3257CF06" w14:textId="25C29D2F">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550CA8" w:rsidR="003448ED" w:rsidP="003448ED" w:rsidRDefault="003448ED" w14:paraId="6DADE5E7" w14:textId="37AAA054">
            <w:pPr>
              <w:keepLines/>
              <w:spacing w:after="0" w:line="240" w:lineRule="auto"/>
              <w:jc w:val="both"/>
              <w:rPr>
                <w:rFonts w:ascii="Calibri Light" w:hAnsi="Calibri Light" w:cs="Calibri Light"/>
                <w:sz w:val="16"/>
                <w:szCs w:val="16"/>
              </w:rPr>
            </w:pPr>
            <w:r w:rsidRPr="003852A5">
              <w:rPr>
                <w:rFonts w:cs="Calibri"/>
                <w:color w:val="000000"/>
                <w:sz w:val="16"/>
                <w:szCs w:val="16"/>
              </w:rPr>
              <w:t xml:space="preserve">START_DATE_ACTIVE </w:t>
            </w:r>
          </w:p>
        </w:tc>
        <w:tc>
          <w:tcPr>
            <w:tcW w:w="456" w:type="pct"/>
          </w:tcPr>
          <w:p w:rsidRPr="00550CA8" w:rsidR="003448ED" w:rsidP="003448ED" w:rsidRDefault="003448ED" w14:paraId="4359CF1F" w14:textId="0C75CFE7">
            <w:pPr>
              <w:keepLines/>
              <w:spacing w:after="0" w:line="240" w:lineRule="auto"/>
              <w:jc w:val="both"/>
              <w:rPr>
                <w:rFonts w:ascii="Calibri Light" w:hAnsi="Calibri Light" w:cs="Calibri Light"/>
                <w:sz w:val="16"/>
                <w:szCs w:val="16"/>
              </w:rPr>
            </w:pPr>
            <w:r w:rsidRPr="00136589">
              <w:rPr>
                <w:sz w:val="16"/>
                <w:szCs w:val="16"/>
              </w:rPr>
              <w:t xml:space="preserve">DATE </w:t>
            </w:r>
          </w:p>
        </w:tc>
        <w:tc>
          <w:tcPr>
            <w:tcW w:w="196" w:type="pct"/>
            <w:vAlign w:val="bottom"/>
          </w:tcPr>
          <w:p w:rsidRPr="00550CA8" w:rsidR="003448ED" w:rsidP="003448ED" w:rsidRDefault="003448ED" w14:paraId="676BAA02" w14:textId="3CF32836">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FE51C7" w:rsidR="003448ED" w:rsidP="003448ED" w:rsidRDefault="003448ED" w14:paraId="2865EF16"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3448ED" w:rsidP="003448ED" w:rsidRDefault="003448ED" w14:paraId="6991E918" w14:textId="6C915A69">
            <w:pPr>
              <w:keepLines/>
              <w:spacing w:after="0" w:line="240" w:lineRule="auto"/>
              <w:jc w:val="both"/>
              <w:rPr>
                <w:rFonts w:ascii="Calibri Light" w:hAnsi="Calibri Light" w:cs="Calibri Light"/>
                <w:sz w:val="16"/>
                <w:szCs w:val="16"/>
              </w:rPr>
            </w:pPr>
            <w:r w:rsidRPr="003852A5">
              <w:rPr>
                <w:rFonts w:cs="Calibri"/>
                <w:color w:val="000000"/>
                <w:sz w:val="16"/>
                <w:szCs w:val="16"/>
              </w:rPr>
              <w:t xml:space="preserve">START_DATE_ACTIVE </w:t>
            </w:r>
          </w:p>
        </w:tc>
        <w:tc>
          <w:tcPr>
            <w:tcW w:w="456" w:type="pct"/>
          </w:tcPr>
          <w:p w:rsidRPr="00920174" w:rsidR="003448ED" w:rsidP="003448ED" w:rsidRDefault="003448ED" w14:paraId="1DA83036" w14:textId="57E968A8">
            <w:pPr>
              <w:keepLines/>
              <w:spacing w:after="0" w:line="240" w:lineRule="auto"/>
              <w:jc w:val="both"/>
              <w:rPr>
                <w:rFonts w:ascii="Calibri Light" w:hAnsi="Calibri Light" w:cs="Calibri Light"/>
                <w:sz w:val="16"/>
                <w:szCs w:val="16"/>
              </w:rPr>
            </w:pPr>
            <w:r w:rsidRPr="00136589">
              <w:rPr>
                <w:sz w:val="16"/>
                <w:szCs w:val="16"/>
              </w:rPr>
              <w:t xml:space="preserve">DATE </w:t>
            </w:r>
          </w:p>
        </w:tc>
        <w:tc>
          <w:tcPr>
            <w:tcW w:w="246" w:type="pct"/>
          </w:tcPr>
          <w:p w:rsidRPr="00920174" w:rsidR="003448ED" w:rsidP="003448ED" w:rsidRDefault="003448ED" w14:paraId="584E501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4F62B52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8CD7C1B"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6EA71F5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3448ED" w:rsidP="003448ED" w:rsidRDefault="003448ED" w14:paraId="20E4C49D" w14:textId="3B43C75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56" w:type="pct"/>
          </w:tcPr>
          <w:p w:rsidRPr="00226C7D" w:rsidR="003448ED" w:rsidP="003448ED" w:rsidRDefault="003448ED" w14:paraId="03577808" w14:textId="3614D0FE">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920174" w:rsidR="003448ED" w:rsidP="003448ED" w:rsidRDefault="003448ED" w14:paraId="4DA478D6" w14:textId="27D57741">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 xml:space="preserve">END_DATE_ACTIVE </w:t>
            </w:r>
          </w:p>
        </w:tc>
        <w:tc>
          <w:tcPr>
            <w:tcW w:w="456" w:type="pct"/>
          </w:tcPr>
          <w:p w:rsidRPr="00920174" w:rsidR="003448ED" w:rsidP="003448ED" w:rsidRDefault="003448ED" w14:paraId="39BC90D8" w14:textId="1EB58658">
            <w:pPr>
              <w:keepLines/>
              <w:spacing w:after="0" w:line="240" w:lineRule="auto"/>
              <w:jc w:val="both"/>
              <w:rPr>
                <w:rFonts w:ascii="Calibri Light" w:hAnsi="Calibri Light" w:cs="Calibri Light"/>
                <w:sz w:val="16"/>
                <w:szCs w:val="16"/>
                <w:lang w:val="en-US" w:eastAsia="en-US"/>
              </w:rPr>
            </w:pPr>
            <w:r w:rsidRPr="00136589">
              <w:rPr>
                <w:sz w:val="16"/>
                <w:szCs w:val="16"/>
              </w:rPr>
              <w:t xml:space="preserve">DATE </w:t>
            </w:r>
          </w:p>
        </w:tc>
        <w:tc>
          <w:tcPr>
            <w:tcW w:w="196" w:type="pct"/>
          </w:tcPr>
          <w:p w:rsidRPr="00920174" w:rsidR="003448ED" w:rsidP="003448ED" w:rsidRDefault="003448ED" w14:paraId="120D85EA" w14:textId="575A7662">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2BD7148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753AA966" w14:textId="1F464DFB">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 xml:space="preserve">END_DATE_ACTIVE </w:t>
            </w:r>
          </w:p>
        </w:tc>
        <w:tc>
          <w:tcPr>
            <w:tcW w:w="456" w:type="pct"/>
          </w:tcPr>
          <w:p w:rsidRPr="00920174" w:rsidR="003448ED" w:rsidP="003448ED" w:rsidRDefault="003448ED" w14:paraId="668196A7" w14:textId="3060EB92">
            <w:pPr>
              <w:keepLines/>
              <w:spacing w:after="0" w:line="240" w:lineRule="auto"/>
              <w:jc w:val="both"/>
              <w:rPr>
                <w:rFonts w:ascii="Calibri Light" w:hAnsi="Calibri Light" w:cs="Calibri Light"/>
                <w:sz w:val="16"/>
                <w:szCs w:val="16"/>
                <w:lang w:val="en-US" w:eastAsia="en-US"/>
              </w:rPr>
            </w:pPr>
            <w:r w:rsidRPr="00136589">
              <w:rPr>
                <w:sz w:val="16"/>
                <w:szCs w:val="16"/>
              </w:rPr>
              <w:t xml:space="preserve">DATE </w:t>
            </w:r>
          </w:p>
        </w:tc>
        <w:tc>
          <w:tcPr>
            <w:tcW w:w="246" w:type="pct"/>
          </w:tcPr>
          <w:p w:rsidRPr="00920174" w:rsidR="003448ED" w:rsidP="003448ED" w:rsidRDefault="003448ED" w14:paraId="147D746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2BE6CD2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50588304"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0DF7C14" w14:textId="77777777">
        <w:trPr>
          <w:trHeight w:val="247"/>
        </w:trPr>
        <w:tc>
          <w:tcPr>
            <w:tcW w:w="196" w:type="pct"/>
          </w:tcPr>
          <w:p w:rsidRPr="00920174" w:rsidR="003448ED" w:rsidP="003448ED" w:rsidRDefault="003448ED" w14:paraId="1C6A6C94" w14:textId="32444D7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56" w:type="pct"/>
          </w:tcPr>
          <w:p w:rsidRPr="00226C7D" w:rsidR="003448ED" w:rsidP="003448ED" w:rsidRDefault="003448ED" w14:paraId="39D43C1D" w14:textId="57A26D99">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920174" w:rsidR="003448ED" w:rsidP="003448ED" w:rsidRDefault="003448ED" w14:paraId="1E12EFEA" w14:textId="434CD00E">
            <w:pPr>
              <w:keepLines/>
              <w:spacing w:after="0" w:line="240" w:lineRule="auto"/>
              <w:jc w:val="both"/>
              <w:rPr>
                <w:rFonts w:ascii="Calibri Light" w:hAnsi="Calibri Light" w:cs="Calibri Light"/>
                <w:sz w:val="16"/>
                <w:szCs w:val="16"/>
                <w:lang w:val="en-US" w:eastAsia="en-US"/>
              </w:rPr>
            </w:pPr>
            <w:r w:rsidRPr="003852A5">
              <w:rPr>
                <w:rFonts w:cs="Calibri"/>
                <w:color w:val="000000"/>
                <w:sz w:val="16"/>
                <w:szCs w:val="16"/>
              </w:rPr>
              <w:t>MAILSTOP</w:t>
            </w:r>
          </w:p>
        </w:tc>
        <w:tc>
          <w:tcPr>
            <w:tcW w:w="456" w:type="pct"/>
          </w:tcPr>
          <w:p w:rsidRPr="00920174" w:rsidR="003448ED" w:rsidP="003448ED" w:rsidRDefault="003448ED" w14:paraId="578AB381" w14:textId="34EFA500">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60) </w:t>
            </w:r>
          </w:p>
        </w:tc>
        <w:tc>
          <w:tcPr>
            <w:tcW w:w="196" w:type="pct"/>
          </w:tcPr>
          <w:p w:rsidRPr="00920174" w:rsidR="003448ED" w:rsidP="003448ED" w:rsidRDefault="003448ED" w14:paraId="7F155159" w14:textId="447C747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6FDEBC5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4EEC3CEE" w14:textId="672A55F2">
            <w:pPr>
              <w:keepLines/>
              <w:spacing w:after="0" w:line="240" w:lineRule="auto"/>
              <w:jc w:val="both"/>
              <w:rPr>
                <w:rFonts w:ascii="Calibri Light" w:hAnsi="Calibri Light" w:cs="Calibri Light"/>
                <w:sz w:val="16"/>
                <w:szCs w:val="16"/>
              </w:rPr>
            </w:pPr>
            <w:r w:rsidRPr="003852A5">
              <w:rPr>
                <w:rFonts w:cs="Calibri"/>
                <w:color w:val="000000"/>
                <w:sz w:val="16"/>
                <w:szCs w:val="16"/>
              </w:rPr>
              <w:t>MAILSTOP</w:t>
            </w:r>
          </w:p>
        </w:tc>
        <w:tc>
          <w:tcPr>
            <w:tcW w:w="456" w:type="pct"/>
          </w:tcPr>
          <w:p w:rsidRPr="00920174" w:rsidR="003448ED" w:rsidP="003448ED" w:rsidRDefault="003448ED" w14:paraId="57EA62E2" w14:textId="113A0128">
            <w:pPr>
              <w:keepLines/>
              <w:spacing w:after="0" w:line="240" w:lineRule="auto"/>
              <w:jc w:val="both"/>
              <w:rPr>
                <w:rFonts w:ascii="Calibri Light" w:hAnsi="Calibri Light" w:cs="Calibri Light"/>
                <w:sz w:val="16"/>
                <w:szCs w:val="16"/>
              </w:rPr>
            </w:pPr>
            <w:r w:rsidRPr="00136589">
              <w:rPr>
                <w:sz w:val="16"/>
                <w:szCs w:val="16"/>
              </w:rPr>
              <w:t xml:space="preserve">VARCHAR2(60) </w:t>
            </w:r>
          </w:p>
        </w:tc>
        <w:tc>
          <w:tcPr>
            <w:tcW w:w="246" w:type="pct"/>
          </w:tcPr>
          <w:p w:rsidRPr="00920174" w:rsidR="003448ED" w:rsidP="003448ED" w:rsidRDefault="003448ED" w14:paraId="55E04B9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18C0073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9E1A765"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516A1FF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18A7A917" w14:textId="015DCDA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56" w:type="pct"/>
          </w:tcPr>
          <w:p w:rsidRPr="00226C7D" w:rsidR="003448ED" w:rsidP="003448ED" w:rsidRDefault="003448ED" w14:paraId="730E9612" w14:textId="0D5371CF">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11A01728" w14:textId="74D681F3">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IDENTIFYING_ADDRESS_FLAG</w:t>
            </w:r>
          </w:p>
        </w:tc>
        <w:tc>
          <w:tcPr>
            <w:tcW w:w="456" w:type="pct"/>
          </w:tcPr>
          <w:p w:rsidRPr="00920174" w:rsidR="003448ED" w:rsidP="003448ED" w:rsidRDefault="003448ED" w14:paraId="45A516E6" w14:textId="6899D254">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1) </w:t>
            </w:r>
          </w:p>
        </w:tc>
        <w:tc>
          <w:tcPr>
            <w:tcW w:w="196" w:type="pct"/>
          </w:tcPr>
          <w:p w:rsidRPr="00920174" w:rsidR="003448ED" w:rsidP="003448ED" w:rsidRDefault="003448ED" w14:paraId="696C4653" w14:textId="758D5538">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79D2D70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288F6768" w14:textId="5E3014DB">
            <w:pPr>
              <w:keepLines/>
              <w:spacing w:after="0" w:line="240" w:lineRule="auto"/>
              <w:jc w:val="both"/>
              <w:rPr>
                <w:rFonts w:ascii="Calibri Light" w:hAnsi="Calibri Light" w:cs="Calibri Light"/>
                <w:sz w:val="16"/>
                <w:szCs w:val="16"/>
              </w:rPr>
            </w:pPr>
            <w:r w:rsidRPr="003852A5">
              <w:rPr>
                <w:rFonts w:cs="Calibri"/>
                <w:color w:val="000000"/>
                <w:sz w:val="16"/>
                <w:szCs w:val="16"/>
              </w:rPr>
              <w:t>IDENTIFYING_ADDRESS_FLAG</w:t>
            </w:r>
          </w:p>
        </w:tc>
        <w:tc>
          <w:tcPr>
            <w:tcW w:w="456" w:type="pct"/>
          </w:tcPr>
          <w:p w:rsidRPr="00920174" w:rsidR="003448ED" w:rsidP="003448ED" w:rsidRDefault="003448ED" w14:paraId="207EC80A" w14:textId="794B0916">
            <w:pPr>
              <w:keepLines/>
              <w:spacing w:after="0" w:line="240" w:lineRule="auto"/>
              <w:jc w:val="both"/>
              <w:rPr>
                <w:rFonts w:ascii="Calibri Light" w:hAnsi="Calibri Light" w:cs="Calibri Light"/>
                <w:sz w:val="16"/>
                <w:szCs w:val="16"/>
              </w:rPr>
            </w:pPr>
            <w:r w:rsidRPr="00136589">
              <w:rPr>
                <w:sz w:val="16"/>
                <w:szCs w:val="16"/>
              </w:rPr>
              <w:t xml:space="preserve">VARCHAR2(1) </w:t>
            </w:r>
          </w:p>
        </w:tc>
        <w:tc>
          <w:tcPr>
            <w:tcW w:w="246" w:type="pct"/>
          </w:tcPr>
          <w:p w:rsidRPr="00920174" w:rsidR="003448ED" w:rsidP="003448ED" w:rsidRDefault="003448ED" w14:paraId="3ACCF78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644001D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693066C"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277509B6" w14:textId="77777777">
        <w:trPr>
          <w:trHeight w:val="247"/>
        </w:trPr>
        <w:tc>
          <w:tcPr>
            <w:tcW w:w="196" w:type="pct"/>
          </w:tcPr>
          <w:p w:rsidR="003448ED" w:rsidP="003448ED" w:rsidRDefault="003448ED" w14:paraId="6F5A4D67" w14:textId="06A6D18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56" w:type="pct"/>
          </w:tcPr>
          <w:p w:rsidRPr="00226C7D" w:rsidR="003448ED" w:rsidP="003448ED" w:rsidRDefault="003448ED" w14:paraId="76586B77" w14:textId="5541C2E7">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391FA898" w14:textId="64443173">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 xml:space="preserve">PARTY_SITE_LANGUAGE </w:t>
            </w:r>
          </w:p>
        </w:tc>
        <w:tc>
          <w:tcPr>
            <w:tcW w:w="456" w:type="pct"/>
          </w:tcPr>
          <w:p w:rsidRPr="00920174" w:rsidR="003448ED" w:rsidP="003448ED" w:rsidRDefault="003448ED" w14:paraId="0E93AC82" w14:textId="7026DED8">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4) </w:t>
            </w:r>
          </w:p>
        </w:tc>
        <w:tc>
          <w:tcPr>
            <w:tcW w:w="196" w:type="pct"/>
          </w:tcPr>
          <w:p w:rsidRPr="00920174" w:rsidR="003448ED" w:rsidP="003448ED" w:rsidRDefault="003448ED" w14:paraId="524DB02C" w14:textId="4A0B2A92">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096C63A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1E36AA39" w14:textId="759CFDA2">
            <w:pPr>
              <w:keepLines/>
              <w:spacing w:after="0" w:line="240" w:lineRule="auto"/>
              <w:jc w:val="both"/>
              <w:rPr>
                <w:rFonts w:ascii="Calibri Light" w:hAnsi="Calibri Light" w:cs="Calibri Light"/>
                <w:sz w:val="16"/>
                <w:szCs w:val="16"/>
              </w:rPr>
            </w:pPr>
            <w:r w:rsidRPr="003852A5">
              <w:rPr>
                <w:rFonts w:cs="Calibri"/>
                <w:color w:val="000000"/>
                <w:sz w:val="16"/>
                <w:szCs w:val="16"/>
              </w:rPr>
              <w:t xml:space="preserve">PARTY_SITE_LANGUAGE </w:t>
            </w:r>
          </w:p>
        </w:tc>
        <w:tc>
          <w:tcPr>
            <w:tcW w:w="456" w:type="pct"/>
          </w:tcPr>
          <w:p w:rsidRPr="00920174" w:rsidR="003448ED" w:rsidP="003448ED" w:rsidRDefault="003448ED" w14:paraId="322D0FEB" w14:textId="4EA87B9D">
            <w:pPr>
              <w:keepLines/>
              <w:spacing w:after="0" w:line="240" w:lineRule="auto"/>
              <w:jc w:val="both"/>
              <w:rPr>
                <w:rFonts w:ascii="Calibri Light" w:hAnsi="Calibri Light" w:cs="Calibri Light"/>
                <w:sz w:val="16"/>
                <w:szCs w:val="16"/>
              </w:rPr>
            </w:pPr>
            <w:r w:rsidRPr="00136589">
              <w:rPr>
                <w:sz w:val="16"/>
                <w:szCs w:val="16"/>
              </w:rPr>
              <w:t xml:space="preserve">VARCHAR2(4) </w:t>
            </w:r>
          </w:p>
        </w:tc>
        <w:tc>
          <w:tcPr>
            <w:tcW w:w="246" w:type="pct"/>
          </w:tcPr>
          <w:p w:rsidRPr="00920174" w:rsidR="003448ED" w:rsidP="003448ED" w:rsidRDefault="003448ED" w14:paraId="05C8819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782041D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889BF1A"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7457AE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5002469C" w14:textId="48C06CA0">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56" w:type="pct"/>
          </w:tcPr>
          <w:p w:rsidRPr="00226C7D" w:rsidR="003448ED" w:rsidP="003448ED" w:rsidRDefault="003448ED" w14:paraId="025BB10F" w14:textId="56DEF44E">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12A42C86" w14:textId="2729F174">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 xml:space="preserve">ATTRIBUTE_CATEGORY </w:t>
            </w:r>
          </w:p>
        </w:tc>
        <w:tc>
          <w:tcPr>
            <w:tcW w:w="456" w:type="pct"/>
          </w:tcPr>
          <w:p w:rsidRPr="00920174" w:rsidR="003448ED" w:rsidP="003448ED" w:rsidRDefault="003448ED" w14:paraId="3F4CBA45" w14:textId="1E3FE7C0">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30) </w:t>
            </w:r>
          </w:p>
        </w:tc>
        <w:tc>
          <w:tcPr>
            <w:tcW w:w="196" w:type="pct"/>
          </w:tcPr>
          <w:p w:rsidRPr="00920174" w:rsidR="003448ED" w:rsidP="003448ED" w:rsidRDefault="003448ED" w14:paraId="7D92AC46" w14:textId="296D0C2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7EE7F70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23FBF20D" w14:textId="22BB1528">
            <w:pPr>
              <w:keepLines/>
              <w:spacing w:after="0" w:line="240" w:lineRule="auto"/>
              <w:jc w:val="both"/>
              <w:rPr>
                <w:rFonts w:ascii="Calibri Light" w:hAnsi="Calibri Light" w:cs="Calibri Light"/>
                <w:sz w:val="16"/>
                <w:szCs w:val="16"/>
              </w:rPr>
            </w:pPr>
            <w:r w:rsidRPr="003852A5">
              <w:rPr>
                <w:rFonts w:cs="Calibri"/>
                <w:color w:val="000000"/>
                <w:sz w:val="16"/>
                <w:szCs w:val="16"/>
              </w:rPr>
              <w:t xml:space="preserve">ATTRIBUTE_CATEGORY </w:t>
            </w:r>
          </w:p>
        </w:tc>
        <w:tc>
          <w:tcPr>
            <w:tcW w:w="456" w:type="pct"/>
          </w:tcPr>
          <w:p w:rsidRPr="00920174" w:rsidR="003448ED" w:rsidP="003448ED" w:rsidRDefault="003448ED" w14:paraId="1381ACF9" w14:textId="309B2228">
            <w:pPr>
              <w:keepLines/>
              <w:spacing w:after="0" w:line="240" w:lineRule="auto"/>
              <w:jc w:val="both"/>
              <w:rPr>
                <w:rFonts w:ascii="Calibri Light" w:hAnsi="Calibri Light" w:cs="Calibri Light"/>
                <w:sz w:val="16"/>
                <w:szCs w:val="16"/>
              </w:rPr>
            </w:pPr>
            <w:r w:rsidRPr="00136589">
              <w:rPr>
                <w:sz w:val="16"/>
                <w:szCs w:val="16"/>
              </w:rPr>
              <w:t xml:space="preserve">VARCHAR2(30) </w:t>
            </w:r>
          </w:p>
        </w:tc>
        <w:tc>
          <w:tcPr>
            <w:tcW w:w="246" w:type="pct"/>
          </w:tcPr>
          <w:p w:rsidRPr="00920174" w:rsidR="003448ED" w:rsidP="003448ED" w:rsidRDefault="003448ED" w14:paraId="70D5948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4CB041E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0DE3289"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6F005DA2" w14:textId="77777777">
        <w:trPr>
          <w:trHeight w:val="247"/>
        </w:trPr>
        <w:tc>
          <w:tcPr>
            <w:tcW w:w="196" w:type="pct"/>
          </w:tcPr>
          <w:p w:rsidR="003448ED" w:rsidP="003448ED" w:rsidRDefault="003448ED" w14:paraId="0F88AE30" w14:textId="191419E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56" w:type="pct"/>
          </w:tcPr>
          <w:p w:rsidRPr="00226C7D" w:rsidR="003448ED" w:rsidP="003448ED" w:rsidRDefault="003448ED" w14:paraId="098F18BE" w14:textId="424F2CC0">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51B4F86E" w14:textId="0F20BF78">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w:t>
            </w:r>
          </w:p>
        </w:tc>
        <w:tc>
          <w:tcPr>
            <w:tcW w:w="456" w:type="pct"/>
          </w:tcPr>
          <w:p w:rsidRPr="00920174" w:rsidR="003448ED" w:rsidP="003448ED" w:rsidRDefault="003448ED" w14:paraId="26AB71C6" w14:textId="14AA7E27">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1A387C4B" w14:textId="57787B07">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0405080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5012235A" w14:textId="7E27692F">
            <w:pPr>
              <w:keepLines/>
              <w:spacing w:after="0" w:line="240" w:lineRule="auto"/>
              <w:jc w:val="both"/>
              <w:rPr>
                <w:rFonts w:ascii="Calibri Light" w:hAnsi="Calibri Light" w:cs="Calibri Light"/>
                <w:sz w:val="16"/>
                <w:szCs w:val="16"/>
              </w:rPr>
            </w:pPr>
            <w:r w:rsidRPr="003852A5">
              <w:rPr>
                <w:rFonts w:cs="Calibri"/>
                <w:color w:val="000000"/>
                <w:sz w:val="16"/>
                <w:szCs w:val="16"/>
              </w:rPr>
              <w:t>ATTRIBUTE1</w:t>
            </w:r>
          </w:p>
        </w:tc>
        <w:tc>
          <w:tcPr>
            <w:tcW w:w="456" w:type="pct"/>
          </w:tcPr>
          <w:p w:rsidRPr="00920174" w:rsidR="003448ED" w:rsidP="003448ED" w:rsidRDefault="003448ED" w14:paraId="62E3049E" w14:textId="4A7A367E">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3A3501D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1E94197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32A13F26"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12C088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7C14FEF8" w14:textId="3331F94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56" w:type="pct"/>
          </w:tcPr>
          <w:p w:rsidRPr="00226C7D" w:rsidR="003448ED" w:rsidP="003448ED" w:rsidRDefault="003448ED" w14:paraId="4C865852" w14:textId="7274A879">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58F70EBD" w14:textId="765E0747">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2</w:t>
            </w:r>
          </w:p>
        </w:tc>
        <w:tc>
          <w:tcPr>
            <w:tcW w:w="456" w:type="pct"/>
          </w:tcPr>
          <w:p w:rsidRPr="00920174" w:rsidR="003448ED" w:rsidP="003448ED" w:rsidRDefault="003448ED" w14:paraId="18FD5768" w14:textId="6BB669FE">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4A0EF617" w14:textId="4414983B">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3B03AAD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16BEF0AD" w14:textId="48FB1F1E">
            <w:pPr>
              <w:keepLines/>
              <w:spacing w:after="0" w:line="240" w:lineRule="auto"/>
              <w:jc w:val="both"/>
              <w:rPr>
                <w:rFonts w:ascii="Calibri Light" w:hAnsi="Calibri Light" w:cs="Calibri Light"/>
                <w:sz w:val="16"/>
                <w:szCs w:val="16"/>
              </w:rPr>
            </w:pPr>
            <w:r w:rsidRPr="003852A5">
              <w:rPr>
                <w:rFonts w:cs="Calibri"/>
                <w:color w:val="000000"/>
                <w:sz w:val="16"/>
                <w:szCs w:val="16"/>
              </w:rPr>
              <w:t>ATTRIBUTE2</w:t>
            </w:r>
          </w:p>
        </w:tc>
        <w:tc>
          <w:tcPr>
            <w:tcW w:w="456" w:type="pct"/>
          </w:tcPr>
          <w:p w:rsidRPr="00920174" w:rsidR="003448ED" w:rsidP="003448ED" w:rsidRDefault="003448ED" w14:paraId="3623D126" w14:textId="4D895112">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171B706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12B3F1D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C519774"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17E8F93A" w14:textId="77777777">
        <w:trPr>
          <w:trHeight w:val="247"/>
        </w:trPr>
        <w:tc>
          <w:tcPr>
            <w:tcW w:w="196" w:type="pct"/>
          </w:tcPr>
          <w:p w:rsidR="003448ED" w:rsidP="003448ED" w:rsidRDefault="003448ED" w14:paraId="114FA5D2" w14:textId="1F35BEAA">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56" w:type="pct"/>
          </w:tcPr>
          <w:p w:rsidRPr="00226C7D" w:rsidR="003448ED" w:rsidP="003448ED" w:rsidRDefault="003448ED" w14:paraId="3799120D" w14:textId="00702B4A">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06565AE0" w14:textId="104A20D6">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3</w:t>
            </w:r>
          </w:p>
        </w:tc>
        <w:tc>
          <w:tcPr>
            <w:tcW w:w="456" w:type="pct"/>
          </w:tcPr>
          <w:p w:rsidRPr="00920174" w:rsidR="003448ED" w:rsidP="003448ED" w:rsidRDefault="003448ED" w14:paraId="39E8EC96" w14:textId="500D2E95">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37C90C96" w14:textId="6520DD5B">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36F4A50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626B7214" w14:textId="64E5A33A">
            <w:pPr>
              <w:keepLines/>
              <w:spacing w:after="0" w:line="240" w:lineRule="auto"/>
              <w:jc w:val="both"/>
              <w:rPr>
                <w:rFonts w:ascii="Calibri Light" w:hAnsi="Calibri Light" w:cs="Calibri Light"/>
                <w:sz w:val="16"/>
                <w:szCs w:val="16"/>
              </w:rPr>
            </w:pPr>
            <w:r w:rsidRPr="003852A5">
              <w:rPr>
                <w:rFonts w:cs="Calibri"/>
                <w:color w:val="000000"/>
                <w:sz w:val="16"/>
                <w:szCs w:val="16"/>
              </w:rPr>
              <w:t>ATTRIBUTE3</w:t>
            </w:r>
          </w:p>
        </w:tc>
        <w:tc>
          <w:tcPr>
            <w:tcW w:w="456" w:type="pct"/>
          </w:tcPr>
          <w:p w:rsidRPr="00920174" w:rsidR="003448ED" w:rsidP="003448ED" w:rsidRDefault="003448ED" w14:paraId="4F044B1F" w14:textId="27F7FC74">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2C2C6A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354B6E6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9D628D3"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14ADFD6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5FADDFFD" w14:textId="6BE0425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56" w:type="pct"/>
          </w:tcPr>
          <w:p w:rsidRPr="00226C7D" w:rsidR="003448ED" w:rsidP="003448ED" w:rsidRDefault="003448ED" w14:paraId="2C76D669" w14:textId="6A3956C6">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660C4A64" w14:textId="06DA76E8">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4</w:t>
            </w:r>
          </w:p>
        </w:tc>
        <w:tc>
          <w:tcPr>
            <w:tcW w:w="456" w:type="pct"/>
          </w:tcPr>
          <w:p w:rsidRPr="00920174" w:rsidR="003448ED" w:rsidP="003448ED" w:rsidRDefault="003448ED" w14:paraId="008ECCC7" w14:textId="24C0E6F8">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015297BC" w14:textId="38D8E8A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5893A59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33439FB3" w14:textId="58B3E666">
            <w:pPr>
              <w:keepLines/>
              <w:spacing w:after="0" w:line="240" w:lineRule="auto"/>
              <w:jc w:val="both"/>
              <w:rPr>
                <w:rFonts w:ascii="Calibri Light" w:hAnsi="Calibri Light" w:cs="Calibri Light"/>
                <w:sz w:val="16"/>
                <w:szCs w:val="16"/>
              </w:rPr>
            </w:pPr>
            <w:r w:rsidRPr="003852A5">
              <w:rPr>
                <w:rFonts w:cs="Calibri"/>
                <w:color w:val="000000"/>
                <w:sz w:val="16"/>
                <w:szCs w:val="16"/>
              </w:rPr>
              <w:t>ATTRIBUTE4</w:t>
            </w:r>
          </w:p>
        </w:tc>
        <w:tc>
          <w:tcPr>
            <w:tcW w:w="456" w:type="pct"/>
          </w:tcPr>
          <w:p w:rsidRPr="00920174" w:rsidR="003448ED" w:rsidP="003448ED" w:rsidRDefault="003448ED" w14:paraId="44527676" w14:textId="6F9CAA9B">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2A975DF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BFBAE8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51646CC7"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33AE1997" w14:textId="77777777">
        <w:trPr>
          <w:trHeight w:val="247"/>
        </w:trPr>
        <w:tc>
          <w:tcPr>
            <w:tcW w:w="196" w:type="pct"/>
          </w:tcPr>
          <w:p w:rsidR="003448ED" w:rsidP="003448ED" w:rsidRDefault="003448ED" w14:paraId="71DF8D4B" w14:textId="155EFC59">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56" w:type="pct"/>
          </w:tcPr>
          <w:p w:rsidRPr="00226C7D" w:rsidR="003448ED" w:rsidP="003448ED" w:rsidRDefault="003448ED" w14:paraId="283C6285" w14:textId="34C2E02B">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2F9C4DED" w14:textId="06104880">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5</w:t>
            </w:r>
          </w:p>
        </w:tc>
        <w:tc>
          <w:tcPr>
            <w:tcW w:w="456" w:type="pct"/>
          </w:tcPr>
          <w:p w:rsidRPr="00920174" w:rsidR="003448ED" w:rsidP="003448ED" w:rsidRDefault="003448ED" w14:paraId="1A664D20" w14:textId="17696D98">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61A977CD" w14:textId="74629E37">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3D65CFA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05DB63BB" w14:textId="089ABA57">
            <w:pPr>
              <w:keepLines/>
              <w:spacing w:after="0" w:line="240" w:lineRule="auto"/>
              <w:jc w:val="both"/>
              <w:rPr>
                <w:rFonts w:ascii="Calibri Light" w:hAnsi="Calibri Light" w:cs="Calibri Light"/>
                <w:sz w:val="16"/>
                <w:szCs w:val="16"/>
              </w:rPr>
            </w:pPr>
            <w:r w:rsidRPr="003852A5">
              <w:rPr>
                <w:rFonts w:cs="Calibri"/>
                <w:color w:val="000000"/>
                <w:sz w:val="16"/>
                <w:szCs w:val="16"/>
              </w:rPr>
              <w:t>ATTRIBUTE5</w:t>
            </w:r>
          </w:p>
        </w:tc>
        <w:tc>
          <w:tcPr>
            <w:tcW w:w="456" w:type="pct"/>
          </w:tcPr>
          <w:p w:rsidRPr="00920174" w:rsidR="003448ED" w:rsidP="003448ED" w:rsidRDefault="003448ED" w14:paraId="4C8DA34C" w14:textId="6849EC8D">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0BE747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5586317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823E252"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613E7B5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3918795E" w14:textId="7803A0E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56" w:type="pct"/>
          </w:tcPr>
          <w:p w:rsidRPr="00226C7D" w:rsidR="003448ED" w:rsidP="003448ED" w:rsidRDefault="003448ED" w14:paraId="7AF4D7DF" w14:textId="331EA8B0">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1E0A8637" w14:textId="39B9FC0A">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6</w:t>
            </w:r>
          </w:p>
        </w:tc>
        <w:tc>
          <w:tcPr>
            <w:tcW w:w="456" w:type="pct"/>
          </w:tcPr>
          <w:p w:rsidRPr="00920174" w:rsidR="003448ED" w:rsidP="003448ED" w:rsidRDefault="003448ED" w14:paraId="14CBBDBB" w14:textId="429E2E38">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673A68ED" w14:textId="065CA9BB">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46D83C9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709852CD" w14:textId="32EB4292">
            <w:pPr>
              <w:keepLines/>
              <w:spacing w:after="0" w:line="240" w:lineRule="auto"/>
              <w:jc w:val="both"/>
              <w:rPr>
                <w:rFonts w:ascii="Calibri Light" w:hAnsi="Calibri Light" w:cs="Calibri Light"/>
                <w:sz w:val="16"/>
                <w:szCs w:val="16"/>
              </w:rPr>
            </w:pPr>
            <w:r w:rsidRPr="003852A5">
              <w:rPr>
                <w:rFonts w:cs="Calibri"/>
                <w:color w:val="000000"/>
                <w:sz w:val="16"/>
                <w:szCs w:val="16"/>
              </w:rPr>
              <w:t>ATTRIBUTE6</w:t>
            </w:r>
          </w:p>
        </w:tc>
        <w:tc>
          <w:tcPr>
            <w:tcW w:w="456" w:type="pct"/>
          </w:tcPr>
          <w:p w:rsidRPr="00920174" w:rsidR="003448ED" w:rsidP="003448ED" w:rsidRDefault="003448ED" w14:paraId="1EAD714B" w14:textId="7704BAF4">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EE0169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75CFC8F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3F5CABFA"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316D089F" w14:textId="77777777">
        <w:trPr>
          <w:trHeight w:val="247"/>
        </w:trPr>
        <w:tc>
          <w:tcPr>
            <w:tcW w:w="196" w:type="pct"/>
          </w:tcPr>
          <w:p w:rsidR="003448ED" w:rsidP="003448ED" w:rsidRDefault="003448ED" w14:paraId="350EE3E4" w14:textId="3E4064BB">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56" w:type="pct"/>
          </w:tcPr>
          <w:p w:rsidRPr="00226C7D" w:rsidR="003448ED" w:rsidP="003448ED" w:rsidRDefault="003448ED" w14:paraId="17498483" w14:textId="3A3A4453">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7A6D5187" w14:textId="2F06E58C">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7</w:t>
            </w:r>
          </w:p>
        </w:tc>
        <w:tc>
          <w:tcPr>
            <w:tcW w:w="456" w:type="pct"/>
          </w:tcPr>
          <w:p w:rsidRPr="00920174" w:rsidR="003448ED" w:rsidP="003448ED" w:rsidRDefault="003448ED" w14:paraId="4EDDB43C" w14:textId="495FF78E">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2A5835F1" w14:textId="2BE82741">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151A37B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29D8472A" w14:textId="06659FE7">
            <w:pPr>
              <w:keepLines/>
              <w:spacing w:after="0" w:line="240" w:lineRule="auto"/>
              <w:jc w:val="both"/>
              <w:rPr>
                <w:rFonts w:ascii="Calibri Light" w:hAnsi="Calibri Light" w:cs="Calibri Light"/>
                <w:sz w:val="16"/>
                <w:szCs w:val="16"/>
              </w:rPr>
            </w:pPr>
            <w:r w:rsidRPr="003852A5">
              <w:rPr>
                <w:rFonts w:cs="Calibri"/>
                <w:color w:val="000000"/>
                <w:sz w:val="16"/>
                <w:szCs w:val="16"/>
              </w:rPr>
              <w:t>ATTRIBUTE7</w:t>
            </w:r>
          </w:p>
        </w:tc>
        <w:tc>
          <w:tcPr>
            <w:tcW w:w="456" w:type="pct"/>
          </w:tcPr>
          <w:p w:rsidRPr="00920174" w:rsidR="003448ED" w:rsidP="003448ED" w:rsidRDefault="003448ED" w14:paraId="692EEE5F" w14:textId="0B852BC3">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487BA3B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4A45020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546B3F6D"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3C823E0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3EF0954D" w14:textId="4765375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56" w:type="pct"/>
          </w:tcPr>
          <w:p w:rsidRPr="00226C7D" w:rsidR="003448ED" w:rsidP="003448ED" w:rsidRDefault="003448ED" w14:paraId="2E9C8723" w14:textId="685BFC91">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45F90D3A" w14:textId="36A10480">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8</w:t>
            </w:r>
          </w:p>
        </w:tc>
        <w:tc>
          <w:tcPr>
            <w:tcW w:w="456" w:type="pct"/>
          </w:tcPr>
          <w:p w:rsidRPr="00920174" w:rsidR="003448ED" w:rsidP="003448ED" w:rsidRDefault="003448ED" w14:paraId="7E7D36CB" w14:textId="01A8DAEE">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24AC09F3" w14:textId="0436A48F">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7706810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4F90A389" w14:textId="03B411A0">
            <w:pPr>
              <w:keepLines/>
              <w:spacing w:after="0" w:line="240" w:lineRule="auto"/>
              <w:jc w:val="both"/>
              <w:rPr>
                <w:rFonts w:ascii="Calibri Light" w:hAnsi="Calibri Light" w:cs="Calibri Light"/>
                <w:sz w:val="16"/>
                <w:szCs w:val="16"/>
              </w:rPr>
            </w:pPr>
            <w:r w:rsidRPr="003852A5">
              <w:rPr>
                <w:rFonts w:cs="Calibri"/>
                <w:color w:val="000000"/>
                <w:sz w:val="16"/>
                <w:szCs w:val="16"/>
              </w:rPr>
              <w:t>ATTRIBUTE8</w:t>
            </w:r>
          </w:p>
        </w:tc>
        <w:tc>
          <w:tcPr>
            <w:tcW w:w="456" w:type="pct"/>
          </w:tcPr>
          <w:p w:rsidRPr="00920174" w:rsidR="003448ED" w:rsidP="003448ED" w:rsidRDefault="003448ED" w14:paraId="7ADEAF62" w14:textId="0EEC9AE7">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4BFB430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1474A4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6F91408"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52CCA085" w14:textId="77777777">
        <w:trPr>
          <w:trHeight w:val="247"/>
        </w:trPr>
        <w:tc>
          <w:tcPr>
            <w:tcW w:w="196" w:type="pct"/>
          </w:tcPr>
          <w:p w:rsidR="003448ED" w:rsidP="003448ED" w:rsidRDefault="003448ED" w14:paraId="6B91ECE4" w14:textId="1109FE6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56" w:type="pct"/>
          </w:tcPr>
          <w:p w:rsidRPr="00226C7D" w:rsidR="003448ED" w:rsidP="003448ED" w:rsidRDefault="003448ED" w14:paraId="5839C948" w14:textId="2BF52D67">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3BEBC312" w14:textId="5A3677C4">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9</w:t>
            </w:r>
          </w:p>
        </w:tc>
        <w:tc>
          <w:tcPr>
            <w:tcW w:w="456" w:type="pct"/>
          </w:tcPr>
          <w:p w:rsidRPr="00920174" w:rsidR="003448ED" w:rsidP="003448ED" w:rsidRDefault="003448ED" w14:paraId="5EA7634D" w14:textId="45E395DB">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5699720A" w14:textId="3F53C16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57B8C72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66BCA44A" w14:textId="2E14DD26">
            <w:pPr>
              <w:keepLines/>
              <w:spacing w:after="0" w:line="240" w:lineRule="auto"/>
              <w:jc w:val="both"/>
              <w:rPr>
                <w:rFonts w:ascii="Calibri Light" w:hAnsi="Calibri Light" w:cs="Calibri Light"/>
                <w:sz w:val="16"/>
                <w:szCs w:val="16"/>
              </w:rPr>
            </w:pPr>
            <w:r w:rsidRPr="003852A5">
              <w:rPr>
                <w:rFonts w:cs="Calibri"/>
                <w:color w:val="000000"/>
                <w:sz w:val="16"/>
                <w:szCs w:val="16"/>
              </w:rPr>
              <w:t>ATTRIBUTE9</w:t>
            </w:r>
          </w:p>
        </w:tc>
        <w:tc>
          <w:tcPr>
            <w:tcW w:w="456" w:type="pct"/>
          </w:tcPr>
          <w:p w:rsidRPr="00920174" w:rsidR="003448ED" w:rsidP="003448ED" w:rsidRDefault="003448ED" w14:paraId="6DF7A085" w14:textId="25FF5933">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4FD5EEE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5D3ACCA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33C97650"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2E29866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0F36F6C5" w14:textId="47713C1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56" w:type="pct"/>
          </w:tcPr>
          <w:p w:rsidRPr="00226C7D" w:rsidR="003448ED" w:rsidP="003448ED" w:rsidRDefault="003448ED" w14:paraId="4AA59EFC" w14:textId="77DBA361">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4ED104F5" w14:textId="769D8F2A">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0</w:t>
            </w:r>
          </w:p>
        </w:tc>
        <w:tc>
          <w:tcPr>
            <w:tcW w:w="456" w:type="pct"/>
          </w:tcPr>
          <w:p w:rsidRPr="00920174" w:rsidR="003448ED" w:rsidP="003448ED" w:rsidRDefault="003448ED" w14:paraId="43B81BEC" w14:textId="46F8D1A5">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0913FC50" w14:textId="0B2FD395">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5EC338C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02669246" w14:textId="7174D338">
            <w:pPr>
              <w:keepLines/>
              <w:spacing w:after="0" w:line="240" w:lineRule="auto"/>
              <w:jc w:val="both"/>
              <w:rPr>
                <w:rFonts w:ascii="Calibri Light" w:hAnsi="Calibri Light" w:cs="Calibri Light"/>
                <w:sz w:val="16"/>
                <w:szCs w:val="16"/>
              </w:rPr>
            </w:pPr>
            <w:r w:rsidRPr="003852A5">
              <w:rPr>
                <w:rFonts w:cs="Calibri"/>
                <w:color w:val="000000"/>
                <w:sz w:val="16"/>
                <w:szCs w:val="16"/>
              </w:rPr>
              <w:t>ATTRIBUTE10</w:t>
            </w:r>
          </w:p>
        </w:tc>
        <w:tc>
          <w:tcPr>
            <w:tcW w:w="456" w:type="pct"/>
          </w:tcPr>
          <w:p w:rsidRPr="00920174" w:rsidR="003448ED" w:rsidP="003448ED" w:rsidRDefault="003448ED" w14:paraId="340648B1" w14:textId="500DC5BB">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01F902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5EA47E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7D5BFBE"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4FE711E1" w14:textId="77777777">
        <w:trPr>
          <w:trHeight w:val="247"/>
        </w:trPr>
        <w:tc>
          <w:tcPr>
            <w:tcW w:w="196" w:type="pct"/>
          </w:tcPr>
          <w:p w:rsidR="003448ED" w:rsidP="003448ED" w:rsidRDefault="003448ED" w14:paraId="0A1722D3" w14:textId="5E1AF833">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56" w:type="pct"/>
          </w:tcPr>
          <w:p w:rsidRPr="00226C7D" w:rsidR="003448ED" w:rsidP="003448ED" w:rsidRDefault="003448ED" w14:paraId="349FAB9B" w14:textId="4017ADB5">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6C872090" w14:textId="158A2CDB">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1</w:t>
            </w:r>
          </w:p>
        </w:tc>
        <w:tc>
          <w:tcPr>
            <w:tcW w:w="456" w:type="pct"/>
          </w:tcPr>
          <w:p w:rsidRPr="00920174" w:rsidR="003448ED" w:rsidP="003448ED" w:rsidRDefault="003448ED" w14:paraId="16F92A8D" w14:textId="528F7923">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6FE22EF9" w14:textId="44D4A6F6">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5330F8C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18C58B25" w14:textId="29D7F212">
            <w:pPr>
              <w:keepLines/>
              <w:spacing w:after="0" w:line="240" w:lineRule="auto"/>
              <w:jc w:val="both"/>
              <w:rPr>
                <w:rFonts w:ascii="Calibri Light" w:hAnsi="Calibri Light" w:cs="Calibri Light"/>
                <w:sz w:val="16"/>
                <w:szCs w:val="16"/>
              </w:rPr>
            </w:pPr>
            <w:r w:rsidRPr="003852A5">
              <w:rPr>
                <w:rFonts w:cs="Calibri"/>
                <w:color w:val="000000"/>
                <w:sz w:val="16"/>
                <w:szCs w:val="16"/>
              </w:rPr>
              <w:t>ATTRIBUTE11</w:t>
            </w:r>
          </w:p>
        </w:tc>
        <w:tc>
          <w:tcPr>
            <w:tcW w:w="456" w:type="pct"/>
          </w:tcPr>
          <w:p w:rsidRPr="00920174" w:rsidR="003448ED" w:rsidP="003448ED" w:rsidRDefault="003448ED" w14:paraId="6D77C688" w14:textId="3B67665C">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2708432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305BAE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DDF7062"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1F1E45A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6EA5D102" w14:textId="4BB09F0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56" w:type="pct"/>
          </w:tcPr>
          <w:p w:rsidRPr="00226C7D" w:rsidR="003448ED" w:rsidP="003448ED" w:rsidRDefault="003448ED" w14:paraId="6A50259F" w14:textId="676FE120">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1FC0342F" w14:textId="70E784EE">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2</w:t>
            </w:r>
          </w:p>
        </w:tc>
        <w:tc>
          <w:tcPr>
            <w:tcW w:w="456" w:type="pct"/>
          </w:tcPr>
          <w:p w:rsidRPr="00920174" w:rsidR="003448ED" w:rsidP="003448ED" w:rsidRDefault="003448ED" w14:paraId="2B9EA65F" w14:textId="65271784">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0061664E" w14:textId="2D160F2C">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339E5F0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5DAF8AB2" w14:textId="5C6E7793">
            <w:pPr>
              <w:keepLines/>
              <w:spacing w:after="0" w:line="240" w:lineRule="auto"/>
              <w:jc w:val="both"/>
              <w:rPr>
                <w:rFonts w:ascii="Calibri Light" w:hAnsi="Calibri Light" w:cs="Calibri Light"/>
                <w:sz w:val="16"/>
                <w:szCs w:val="16"/>
              </w:rPr>
            </w:pPr>
            <w:r w:rsidRPr="003852A5">
              <w:rPr>
                <w:rFonts w:cs="Calibri"/>
                <w:color w:val="000000"/>
                <w:sz w:val="16"/>
                <w:szCs w:val="16"/>
              </w:rPr>
              <w:t>ATTRIBUTE12</w:t>
            </w:r>
          </w:p>
        </w:tc>
        <w:tc>
          <w:tcPr>
            <w:tcW w:w="456" w:type="pct"/>
          </w:tcPr>
          <w:p w:rsidRPr="00920174" w:rsidR="003448ED" w:rsidP="003448ED" w:rsidRDefault="003448ED" w14:paraId="3268B504" w14:textId="08CE9F95">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5F538E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5B962AE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AF89FFC"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37EAFDC" w14:textId="77777777">
        <w:trPr>
          <w:trHeight w:val="247"/>
        </w:trPr>
        <w:tc>
          <w:tcPr>
            <w:tcW w:w="196" w:type="pct"/>
          </w:tcPr>
          <w:p w:rsidR="003448ED" w:rsidP="003448ED" w:rsidRDefault="003448ED" w14:paraId="676255CE" w14:textId="51D2D6D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56" w:type="pct"/>
          </w:tcPr>
          <w:p w:rsidRPr="00226C7D" w:rsidR="003448ED" w:rsidP="003448ED" w:rsidRDefault="003448ED" w14:paraId="4282A6A3" w14:textId="4A1C89CD">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B77A8B" w:rsidR="003448ED" w:rsidP="003448ED" w:rsidRDefault="003448ED" w14:paraId="293F9D26" w14:textId="7CE38137">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3</w:t>
            </w:r>
          </w:p>
        </w:tc>
        <w:tc>
          <w:tcPr>
            <w:tcW w:w="456" w:type="pct"/>
          </w:tcPr>
          <w:p w:rsidRPr="00920174" w:rsidR="003448ED" w:rsidP="003448ED" w:rsidRDefault="003448ED" w14:paraId="087C7DCB" w14:textId="27BE210F">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2AF2970F" w14:textId="4250E2B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3799EAC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26D07CFB" w14:textId="14EE36D8">
            <w:pPr>
              <w:keepLines/>
              <w:spacing w:after="0" w:line="240" w:lineRule="auto"/>
              <w:jc w:val="both"/>
              <w:rPr>
                <w:rFonts w:ascii="Calibri Light" w:hAnsi="Calibri Light" w:cs="Calibri Light"/>
                <w:sz w:val="16"/>
                <w:szCs w:val="16"/>
              </w:rPr>
            </w:pPr>
            <w:r w:rsidRPr="003852A5">
              <w:rPr>
                <w:rFonts w:cs="Calibri"/>
                <w:color w:val="000000"/>
                <w:sz w:val="16"/>
                <w:szCs w:val="16"/>
              </w:rPr>
              <w:t>ATTRIBUTE13</w:t>
            </w:r>
          </w:p>
        </w:tc>
        <w:tc>
          <w:tcPr>
            <w:tcW w:w="456" w:type="pct"/>
          </w:tcPr>
          <w:p w:rsidRPr="00920174" w:rsidR="003448ED" w:rsidP="003448ED" w:rsidRDefault="003448ED" w14:paraId="275774DD" w14:textId="79CCC788">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612B074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4AC3AD4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4FDA4465"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9A0C92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2E2D443E" w14:textId="2087FDFF">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56" w:type="pct"/>
          </w:tcPr>
          <w:p w:rsidRPr="00226C7D" w:rsidR="003448ED" w:rsidP="003448ED" w:rsidRDefault="003448ED" w14:paraId="199FD6A4" w14:textId="43DF5D02">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483FA8" w:rsidR="003448ED" w:rsidP="003448ED" w:rsidRDefault="003448ED" w14:paraId="23FA1C6F" w14:textId="3EE10468">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4</w:t>
            </w:r>
          </w:p>
        </w:tc>
        <w:tc>
          <w:tcPr>
            <w:tcW w:w="456" w:type="pct"/>
          </w:tcPr>
          <w:p w:rsidRPr="00920174" w:rsidR="003448ED" w:rsidP="003448ED" w:rsidRDefault="003448ED" w14:paraId="4D219368" w14:textId="44070AD3">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1C20E8C1" w14:textId="3416C7F2">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358E042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24418C42" w14:textId="11BABA4A">
            <w:pPr>
              <w:keepLines/>
              <w:spacing w:after="0" w:line="240" w:lineRule="auto"/>
              <w:jc w:val="both"/>
              <w:rPr>
                <w:rFonts w:ascii="Calibri Light" w:hAnsi="Calibri Light" w:cs="Calibri Light"/>
                <w:sz w:val="16"/>
                <w:szCs w:val="16"/>
              </w:rPr>
            </w:pPr>
            <w:r w:rsidRPr="003852A5">
              <w:rPr>
                <w:rFonts w:cs="Calibri"/>
                <w:color w:val="000000"/>
                <w:sz w:val="16"/>
                <w:szCs w:val="16"/>
              </w:rPr>
              <w:t>ATTRIBUTE14</w:t>
            </w:r>
          </w:p>
        </w:tc>
        <w:tc>
          <w:tcPr>
            <w:tcW w:w="456" w:type="pct"/>
          </w:tcPr>
          <w:p w:rsidRPr="00920174" w:rsidR="003448ED" w:rsidP="003448ED" w:rsidRDefault="003448ED" w14:paraId="01AE75C7" w14:textId="400F9348">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1CE916C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351CA99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7A1EA28"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6B7865EF" w14:textId="77777777">
        <w:trPr>
          <w:trHeight w:val="247"/>
        </w:trPr>
        <w:tc>
          <w:tcPr>
            <w:tcW w:w="196" w:type="pct"/>
          </w:tcPr>
          <w:p w:rsidR="003448ED" w:rsidP="003448ED" w:rsidRDefault="003448ED" w14:paraId="78511DED" w14:textId="1C27F2F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56" w:type="pct"/>
          </w:tcPr>
          <w:p w:rsidRPr="00226C7D" w:rsidR="003448ED" w:rsidP="003448ED" w:rsidRDefault="003448ED" w14:paraId="5AF6019C" w14:textId="6AFFDFE7">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483FA8" w:rsidR="003448ED" w:rsidP="003448ED" w:rsidRDefault="003448ED" w14:paraId="2AA8A8E5" w14:textId="5972D323">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5</w:t>
            </w:r>
          </w:p>
        </w:tc>
        <w:tc>
          <w:tcPr>
            <w:tcW w:w="456" w:type="pct"/>
          </w:tcPr>
          <w:p w:rsidRPr="00920174" w:rsidR="003448ED" w:rsidP="003448ED" w:rsidRDefault="003448ED" w14:paraId="23643043" w14:textId="5D371A57">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559C305D" w14:textId="6901689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63F8383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4490E341" w14:textId="438956BD">
            <w:pPr>
              <w:keepLines/>
              <w:spacing w:after="0" w:line="240" w:lineRule="auto"/>
              <w:jc w:val="both"/>
              <w:rPr>
                <w:rFonts w:ascii="Calibri Light" w:hAnsi="Calibri Light" w:cs="Calibri Light"/>
                <w:sz w:val="16"/>
                <w:szCs w:val="16"/>
              </w:rPr>
            </w:pPr>
            <w:r w:rsidRPr="003852A5">
              <w:rPr>
                <w:rFonts w:cs="Calibri"/>
                <w:color w:val="000000"/>
                <w:sz w:val="16"/>
                <w:szCs w:val="16"/>
              </w:rPr>
              <w:t>ATTRIBUTE15</w:t>
            </w:r>
          </w:p>
        </w:tc>
        <w:tc>
          <w:tcPr>
            <w:tcW w:w="456" w:type="pct"/>
          </w:tcPr>
          <w:p w:rsidRPr="00920174" w:rsidR="003448ED" w:rsidP="003448ED" w:rsidRDefault="003448ED" w14:paraId="056B0F95" w14:textId="30921A22">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74167D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233ABE5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FA3D6E9"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30E4927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04EB71FF" w14:textId="43A07A3E">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56" w:type="pct"/>
          </w:tcPr>
          <w:p w:rsidRPr="00226C7D" w:rsidR="003448ED" w:rsidP="003448ED" w:rsidRDefault="003448ED" w14:paraId="5780F3F7" w14:textId="753D9A60">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483FA8" w:rsidR="003448ED" w:rsidP="003448ED" w:rsidRDefault="003448ED" w14:paraId="091C2AA4" w14:textId="251AB8E3">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6</w:t>
            </w:r>
          </w:p>
        </w:tc>
        <w:tc>
          <w:tcPr>
            <w:tcW w:w="456" w:type="pct"/>
          </w:tcPr>
          <w:p w:rsidRPr="00920174" w:rsidR="003448ED" w:rsidP="003448ED" w:rsidRDefault="003448ED" w14:paraId="189C9C3D" w14:textId="25FA65B5">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4B228EA6" w14:textId="7616C60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07C762E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07290CC9" w14:textId="06D170CC">
            <w:pPr>
              <w:keepLines/>
              <w:spacing w:after="0" w:line="240" w:lineRule="auto"/>
              <w:jc w:val="both"/>
              <w:rPr>
                <w:rFonts w:ascii="Calibri Light" w:hAnsi="Calibri Light" w:cs="Calibri Light"/>
                <w:sz w:val="16"/>
                <w:szCs w:val="16"/>
              </w:rPr>
            </w:pPr>
            <w:r w:rsidRPr="003852A5">
              <w:rPr>
                <w:rFonts w:cs="Calibri"/>
                <w:color w:val="000000"/>
                <w:sz w:val="16"/>
                <w:szCs w:val="16"/>
              </w:rPr>
              <w:t>ATTRIBUTE16</w:t>
            </w:r>
          </w:p>
        </w:tc>
        <w:tc>
          <w:tcPr>
            <w:tcW w:w="456" w:type="pct"/>
          </w:tcPr>
          <w:p w:rsidRPr="00920174" w:rsidR="003448ED" w:rsidP="003448ED" w:rsidRDefault="003448ED" w14:paraId="4CDC3397" w14:textId="7001502F">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36B4070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337DF22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1BFA9DF"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18F3B255" w14:textId="77777777">
        <w:trPr>
          <w:trHeight w:val="247"/>
        </w:trPr>
        <w:tc>
          <w:tcPr>
            <w:tcW w:w="196" w:type="pct"/>
          </w:tcPr>
          <w:p w:rsidR="003448ED" w:rsidP="003448ED" w:rsidRDefault="003448ED" w14:paraId="4BD40A38" w14:textId="7E7E832C">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56" w:type="pct"/>
          </w:tcPr>
          <w:p w:rsidRPr="00226C7D" w:rsidR="003448ED" w:rsidP="003448ED" w:rsidRDefault="003448ED" w14:paraId="2098E428" w14:textId="57583FA6">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483FA8" w:rsidR="003448ED" w:rsidP="003448ED" w:rsidRDefault="003448ED" w14:paraId="247595E5" w14:textId="0D33A7C5">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7</w:t>
            </w:r>
          </w:p>
        </w:tc>
        <w:tc>
          <w:tcPr>
            <w:tcW w:w="456" w:type="pct"/>
          </w:tcPr>
          <w:p w:rsidRPr="00920174" w:rsidR="003448ED" w:rsidP="003448ED" w:rsidRDefault="003448ED" w14:paraId="4E0430FB" w14:textId="121C8C06">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11D7EF45" w14:textId="62B875A0">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2402D4A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1BA3DE8F" w14:textId="2BE0F74F">
            <w:pPr>
              <w:keepLines/>
              <w:spacing w:after="0" w:line="240" w:lineRule="auto"/>
              <w:jc w:val="both"/>
              <w:rPr>
                <w:rFonts w:ascii="Calibri Light" w:hAnsi="Calibri Light" w:cs="Calibri Light"/>
                <w:sz w:val="16"/>
                <w:szCs w:val="16"/>
              </w:rPr>
            </w:pPr>
            <w:r w:rsidRPr="003852A5">
              <w:rPr>
                <w:rFonts w:cs="Calibri"/>
                <w:color w:val="000000"/>
                <w:sz w:val="16"/>
                <w:szCs w:val="16"/>
              </w:rPr>
              <w:t>ATTRIBUTE17</w:t>
            </w:r>
          </w:p>
        </w:tc>
        <w:tc>
          <w:tcPr>
            <w:tcW w:w="456" w:type="pct"/>
          </w:tcPr>
          <w:p w:rsidRPr="00920174" w:rsidR="003448ED" w:rsidP="003448ED" w:rsidRDefault="003448ED" w14:paraId="789DE505" w14:textId="7D6E0000">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5C67DF2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17E9FD5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6A8E8B2"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65FFA62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580D2D29" w14:textId="567B295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56" w:type="pct"/>
          </w:tcPr>
          <w:p w:rsidRPr="00226C7D" w:rsidR="003448ED" w:rsidP="003448ED" w:rsidRDefault="003448ED" w14:paraId="0C8A6646" w14:textId="6F8E96FF">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483FA8" w:rsidR="003448ED" w:rsidP="003448ED" w:rsidRDefault="003448ED" w14:paraId="34823FE1" w14:textId="11B7F91A">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8</w:t>
            </w:r>
          </w:p>
        </w:tc>
        <w:tc>
          <w:tcPr>
            <w:tcW w:w="456" w:type="pct"/>
          </w:tcPr>
          <w:p w:rsidRPr="00920174" w:rsidR="003448ED" w:rsidP="003448ED" w:rsidRDefault="003448ED" w14:paraId="03D97A47" w14:textId="6C348FA7">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4934999C" w14:textId="59856F0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01F5C8C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4D23F1E7" w14:textId="707C6A30">
            <w:pPr>
              <w:keepLines/>
              <w:spacing w:after="0" w:line="240" w:lineRule="auto"/>
              <w:jc w:val="both"/>
              <w:rPr>
                <w:rFonts w:ascii="Calibri Light" w:hAnsi="Calibri Light" w:cs="Calibri Light"/>
                <w:sz w:val="16"/>
                <w:szCs w:val="16"/>
              </w:rPr>
            </w:pPr>
            <w:r w:rsidRPr="003852A5">
              <w:rPr>
                <w:rFonts w:cs="Calibri"/>
                <w:color w:val="000000"/>
                <w:sz w:val="16"/>
                <w:szCs w:val="16"/>
              </w:rPr>
              <w:t>ATTRIBUTE18</w:t>
            </w:r>
          </w:p>
        </w:tc>
        <w:tc>
          <w:tcPr>
            <w:tcW w:w="456" w:type="pct"/>
          </w:tcPr>
          <w:p w:rsidRPr="00920174" w:rsidR="003448ED" w:rsidP="003448ED" w:rsidRDefault="003448ED" w14:paraId="7703F792" w14:textId="0002F39E">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6E3D85E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49472EC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4ADB9C15"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175FCA9E" w14:textId="77777777">
        <w:trPr>
          <w:trHeight w:val="247"/>
        </w:trPr>
        <w:tc>
          <w:tcPr>
            <w:tcW w:w="196" w:type="pct"/>
          </w:tcPr>
          <w:p w:rsidR="003448ED" w:rsidP="003448ED" w:rsidRDefault="003448ED" w14:paraId="1B95D573" w14:textId="4DEDE045">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56" w:type="pct"/>
          </w:tcPr>
          <w:p w:rsidRPr="00226C7D" w:rsidR="003448ED" w:rsidP="003448ED" w:rsidRDefault="003448ED" w14:paraId="5E2A67DB" w14:textId="4C43B0B8">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483FA8" w:rsidR="003448ED" w:rsidP="003448ED" w:rsidRDefault="003448ED" w14:paraId="1BDF168D" w14:textId="59DC0753">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19</w:t>
            </w:r>
          </w:p>
        </w:tc>
        <w:tc>
          <w:tcPr>
            <w:tcW w:w="456" w:type="pct"/>
          </w:tcPr>
          <w:p w:rsidRPr="00920174" w:rsidR="003448ED" w:rsidP="003448ED" w:rsidRDefault="003448ED" w14:paraId="5870D877" w14:textId="3777F2D4">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7C2D44BD" w14:textId="6F01AC65">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6FB2FBF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407A50DC" w14:textId="7002A121">
            <w:pPr>
              <w:keepLines/>
              <w:spacing w:after="0" w:line="240" w:lineRule="auto"/>
              <w:jc w:val="both"/>
              <w:rPr>
                <w:rFonts w:ascii="Calibri Light" w:hAnsi="Calibri Light" w:cs="Calibri Light"/>
                <w:sz w:val="16"/>
                <w:szCs w:val="16"/>
              </w:rPr>
            </w:pPr>
            <w:r w:rsidRPr="003852A5">
              <w:rPr>
                <w:rFonts w:cs="Calibri"/>
                <w:color w:val="000000"/>
                <w:sz w:val="16"/>
                <w:szCs w:val="16"/>
              </w:rPr>
              <w:t>ATTRIBUTE19</w:t>
            </w:r>
          </w:p>
        </w:tc>
        <w:tc>
          <w:tcPr>
            <w:tcW w:w="456" w:type="pct"/>
          </w:tcPr>
          <w:p w:rsidRPr="00920174" w:rsidR="003448ED" w:rsidP="003448ED" w:rsidRDefault="003448ED" w14:paraId="2F7CDF11" w14:textId="0C48B25E">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64864C2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F24E1E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4FBB51D"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3C78CC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50ECC1E6" w14:textId="39C1A5F6">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56" w:type="pct"/>
          </w:tcPr>
          <w:p w:rsidRPr="00226C7D" w:rsidR="003448ED" w:rsidP="003448ED" w:rsidRDefault="003448ED" w14:paraId="25D77EBB" w14:textId="5BDF54E4">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483FA8" w:rsidR="003448ED" w:rsidP="003448ED" w:rsidRDefault="003448ED" w14:paraId="57258E2B" w14:textId="6911F3C9">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20</w:t>
            </w:r>
          </w:p>
        </w:tc>
        <w:tc>
          <w:tcPr>
            <w:tcW w:w="456" w:type="pct"/>
          </w:tcPr>
          <w:p w:rsidRPr="00920174" w:rsidR="003448ED" w:rsidP="003448ED" w:rsidRDefault="003448ED" w14:paraId="56CBF757" w14:textId="0FAB7DEB">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69DC97C6" w14:textId="2E3F8FC2">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4EB7789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6F9A4E1C" w14:textId="2FEC6C32">
            <w:pPr>
              <w:keepLines/>
              <w:spacing w:after="0" w:line="240" w:lineRule="auto"/>
              <w:jc w:val="both"/>
              <w:rPr>
                <w:rFonts w:ascii="Calibri Light" w:hAnsi="Calibri Light" w:cs="Calibri Light"/>
                <w:sz w:val="16"/>
                <w:szCs w:val="16"/>
              </w:rPr>
            </w:pPr>
            <w:r w:rsidRPr="003852A5">
              <w:rPr>
                <w:rFonts w:cs="Calibri"/>
                <w:color w:val="000000"/>
                <w:sz w:val="16"/>
                <w:szCs w:val="16"/>
              </w:rPr>
              <w:t>ATTRIBUTE20</w:t>
            </w:r>
          </w:p>
        </w:tc>
        <w:tc>
          <w:tcPr>
            <w:tcW w:w="456" w:type="pct"/>
          </w:tcPr>
          <w:p w:rsidRPr="00920174" w:rsidR="003448ED" w:rsidP="003448ED" w:rsidRDefault="003448ED" w14:paraId="0DB381C9" w14:textId="5BEF7BF1">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3A86A80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5AE7F9B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064BD87"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77EB990C" w14:textId="77777777">
        <w:trPr>
          <w:trHeight w:val="247"/>
        </w:trPr>
        <w:tc>
          <w:tcPr>
            <w:tcW w:w="196" w:type="pct"/>
          </w:tcPr>
          <w:p w:rsidR="003448ED" w:rsidP="003448ED" w:rsidRDefault="003448ED" w14:paraId="19718D7C" w14:textId="5508A19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56" w:type="pct"/>
          </w:tcPr>
          <w:p w:rsidRPr="00226C7D" w:rsidR="003448ED" w:rsidP="003448ED" w:rsidRDefault="003448ED" w14:paraId="344D8EF0" w14:textId="21C884B3">
            <w:pPr>
              <w:keepLines/>
              <w:spacing w:after="0" w:line="240" w:lineRule="auto"/>
              <w:jc w:val="both"/>
              <w:rPr>
                <w:rFonts w:ascii="Calibri Light" w:hAnsi="Calibri Light" w:eastAsia="Book Antiqua" w:cs="Calibri Light"/>
                <w:color w:val="000000"/>
                <w:sz w:val="16"/>
                <w:szCs w:val="16"/>
              </w:rPr>
            </w:pPr>
            <w:r w:rsidRPr="00226C7D">
              <w:rPr>
                <w:sz w:val="16"/>
                <w:szCs w:val="16"/>
              </w:rPr>
              <w:t>HZ_IMP_PARTYSITES_T</w:t>
            </w:r>
          </w:p>
        </w:tc>
        <w:tc>
          <w:tcPr>
            <w:tcW w:w="980" w:type="pct"/>
            <w:vAlign w:val="bottom"/>
          </w:tcPr>
          <w:p w:rsidRPr="00483FA8" w:rsidR="003448ED" w:rsidP="003448ED" w:rsidRDefault="003448ED" w14:paraId="1E714C34" w14:textId="70C250CA">
            <w:pPr>
              <w:keepLines/>
              <w:spacing w:after="0" w:line="240" w:lineRule="auto"/>
              <w:jc w:val="both"/>
              <w:rPr>
                <w:rFonts w:ascii="Calibri Light" w:hAnsi="Calibri Light" w:eastAsia="Book Antiqua" w:cs="Calibri Light"/>
                <w:color w:val="000000"/>
                <w:sz w:val="16"/>
                <w:szCs w:val="16"/>
              </w:rPr>
            </w:pPr>
            <w:r w:rsidRPr="003852A5">
              <w:rPr>
                <w:rFonts w:cs="Calibri"/>
                <w:color w:val="000000"/>
                <w:sz w:val="16"/>
                <w:szCs w:val="16"/>
              </w:rPr>
              <w:t>ATTRIBUTE21</w:t>
            </w:r>
          </w:p>
        </w:tc>
        <w:tc>
          <w:tcPr>
            <w:tcW w:w="456" w:type="pct"/>
          </w:tcPr>
          <w:p w:rsidRPr="00920174" w:rsidR="003448ED" w:rsidP="003448ED" w:rsidRDefault="003448ED" w14:paraId="7B853783" w14:textId="410A5E1D">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40AF8783" w14:textId="577AE310">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28EE8E3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62D2EE2E" w14:textId="1BFF81B9">
            <w:pPr>
              <w:keepLines/>
              <w:spacing w:after="0" w:line="240" w:lineRule="auto"/>
              <w:jc w:val="both"/>
              <w:rPr>
                <w:rFonts w:ascii="Calibri Light" w:hAnsi="Calibri Light" w:cs="Calibri Light"/>
                <w:sz w:val="16"/>
                <w:szCs w:val="16"/>
              </w:rPr>
            </w:pPr>
            <w:r w:rsidRPr="003852A5">
              <w:rPr>
                <w:rFonts w:cs="Calibri"/>
                <w:color w:val="000000"/>
                <w:sz w:val="16"/>
                <w:szCs w:val="16"/>
              </w:rPr>
              <w:t>ATTRIBUTE21</w:t>
            </w:r>
          </w:p>
        </w:tc>
        <w:tc>
          <w:tcPr>
            <w:tcW w:w="456" w:type="pct"/>
          </w:tcPr>
          <w:p w:rsidRPr="00920174" w:rsidR="003448ED" w:rsidP="003448ED" w:rsidRDefault="003448ED" w14:paraId="510853DF" w14:textId="0D72B247">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478660D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93DCEE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3365F1D"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63F324D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58B426E6" w14:textId="56917AE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56" w:type="pct"/>
          </w:tcPr>
          <w:p w:rsidRPr="00226C7D" w:rsidR="003448ED" w:rsidP="003448ED" w:rsidRDefault="003448ED" w14:paraId="12452D55" w14:textId="3E407594">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02E8DF50" w14:textId="01D8805B">
            <w:pPr>
              <w:keepLines/>
              <w:spacing w:after="0" w:line="240" w:lineRule="auto"/>
              <w:jc w:val="both"/>
              <w:rPr>
                <w:rFonts w:cs="Calibri"/>
                <w:color w:val="000000"/>
                <w:sz w:val="16"/>
                <w:szCs w:val="16"/>
              </w:rPr>
            </w:pPr>
            <w:r w:rsidRPr="003852A5">
              <w:rPr>
                <w:rFonts w:cs="Calibri"/>
                <w:color w:val="000000"/>
                <w:sz w:val="16"/>
                <w:szCs w:val="16"/>
              </w:rPr>
              <w:t>ATTRIBUTE22</w:t>
            </w:r>
          </w:p>
        </w:tc>
        <w:tc>
          <w:tcPr>
            <w:tcW w:w="456" w:type="pct"/>
          </w:tcPr>
          <w:p w:rsidRPr="00920174" w:rsidR="003448ED" w:rsidP="003448ED" w:rsidRDefault="003448ED" w14:paraId="3ACBB3D7" w14:textId="45C94BC9">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33BF064A" w14:textId="2065B1A2">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426124C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23CD4668" w14:textId="34205B97">
            <w:pPr>
              <w:keepLines/>
              <w:spacing w:after="0" w:line="240" w:lineRule="auto"/>
              <w:jc w:val="both"/>
              <w:rPr>
                <w:rFonts w:ascii="Calibri Light" w:hAnsi="Calibri Light" w:cs="Calibri Light"/>
                <w:sz w:val="16"/>
                <w:szCs w:val="16"/>
              </w:rPr>
            </w:pPr>
            <w:r w:rsidRPr="003852A5">
              <w:rPr>
                <w:rFonts w:cs="Calibri"/>
                <w:color w:val="000000"/>
                <w:sz w:val="16"/>
                <w:szCs w:val="16"/>
              </w:rPr>
              <w:t>ATTRIBUTE22</w:t>
            </w:r>
          </w:p>
        </w:tc>
        <w:tc>
          <w:tcPr>
            <w:tcW w:w="456" w:type="pct"/>
          </w:tcPr>
          <w:p w:rsidRPr="00920174" w:rsidR="003448ED" w:rsidP="003448ED" w:rsidRDefault="003448ED" w14:paraId="1512C246" w14:textId="042E137B">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0BB3BDA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97EF7A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66EE6DB2"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58960A9B" w14:textId="77777777">
        <w:trPr>
          <w:trHeight w:val="247"/>
        </w:trPr>
        <w:tc>
          <w:tcPr>
            <w:tcW w:w="196" w:type="pct"/>
          </w:tcPr>
          <w:p w:rsidR="003448ED" w:rsidP="003448ED" w:rsidRDefault="003448ED" w14:paraId="68D3A9CC" w14:textId="7D34A7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56" w:type="pct"/>
          </w:tcPr>
          <w:p w:rsidRPr="00226C7D" w:rsidR="003448ED" w:rsidP="003448ED" w:rsidRDefault="003448ED" w14:paraId="1B25D359" w14:textId="49EB7B6B">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1529C7D0" w14:textId="0F21C9C8">
            <w:pPr>
              <w:keepLines/>
              <w:spacing w:after="0" w:line="240" w:lineRule="auto"/>
              <w:jc w:val="both"/>
              <w:rPr>
                <w:rFonts w:cs="Calibri"/>
                <w:color w:val="000000"/>
                <w:sz w:val="16"/>
                <w:szCs w:val="16"/>
              </w:rPr>
            </w:pPr>
            <w:r w:rsidRPr="003852A5">
              <w:rPr>
                <w:rFonts w:cs="Calibri"/>
                <w:color w:val="000000"/>
                <w:sz w:val="16"/>
                <w:szCs w:val="16"/>
              </w:rPr>
              <w:t>ATTRIBUTE23</w:t>
            </w:r>
          </w:p>
        </w:tc>
        <w:tc>
          <w:tcPr>
            <w:tcW w:w="456" w:type="pct"/>
          </w:tcPr>
          <w:p w:rsidRPr="00920174" w:rsidR="003448ED" w:rsidP="003448ED" w:rsidRDefault="003448ED" w14:paraId="7EE33F2A" w14:textId="566D4246">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6EFB2ED5" w14:textId="785C5F00">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354095E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09C3370E" w14:textId="58669156">
            <w:pPr>
              <w:keepLines/>
              <w:spacing w:after="0" w:line="240" w:lineRule="auto"/>
              <w:jc w:val="both"/>
              <w:rPr>
                <w:rFonts w:ascii="Calibri Light" w:hAnsi="Calibri Light" w:cs="Calibri Light"/>
                <w:sz w:val="16"/>
                <w:szCs w:val="16"/>
              </w:rPr>
            </w:pPr>
            <w:r w:rsidRPr="003852A5">
              <w:rPr>
                <w:rFonts w:cs="Calibri"/>
                <w:color w:val="000000"/>
                <w:sz w:val="16"/>
                <w:szCs w:val="16"/>
              </w:rPr>
              <w:t>ATTRIBUTE23</w:t>
            </w:r>
          </w:p>
        </w:tc>
        <w:tc>
          <w:tcPr>
            <w:tcW w:w="456" w:type="pct"/>
          </w:tcPr>
          <w:p w:rsidRPr="00920174" w:rsidR="003448ED" w:rsidP="003448ED" w:rsidRDefault="003448ED" w14:paraId="2123C4CB" w14:textId="76AE064F">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44155C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9843EF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317109E9"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E018EB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7D02606F" w14:textId="0890AC9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56" w:type="pct"/>
          </w:tcPr>
          <w:p w:rsidRPr="00226C7D" w:rsidR="003448ED" w:rsidP="003448ED" w:rsidRDefault="003448ED" w14:paraId="5F3A8A51" w14:textId="69EA8ABD">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63D93957" w14:textId="6CCD569A">
            <w:pPr>
              <w:keepLines/>
              <w:spacing w:after="0" w:line="240" w:lineRule="auto"/>
              <w:jc w:val="both"/>
              <w:rPr>
                <w:rFonts w:cs="Calibri"/>
                <w:color w:val="000000"/>
                <w:sz w:val="16"/>
                <w:szCs w:val="16"/>
              </w:rPr>
            </w:pPr>
            <w:r w:rsidRPr="003852A5">
              <w:rPr>
                <w:rFonts w:cs="Calibri"/>
                <w:color w:val="000000"/>
                <w:sz w:val="16"/>
                <w:szCs w:val="16"/>
              </w:rPr>
              <w:t>ATTRIBUTE24</w:t>
            </w:r>
          </w:p>
        </w:tc>
        <w:tc>
          <w:tcPr>
            <w:tcW w:w="456" w:type="pct"/>
          </w:tcPr>
          <w:p w:rsidRPr="00920174" w:rsidR="003448ED" w:rsidP="003448ED" w:rsidRDefault="003448ED" w14:paraId="1F79985F" w14:textId="3894529E">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16D73F38" w14:textId="0AB58A53">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5AA0FE7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6D4FF59F" w14:textId="71E27624">
            <w:pPr>
              <w:keepLines/>
              <w:spacing w:after="0" w:line="240" w:lineRule="auto"/>
              <w:jc w:val="both"/>
              <w:rPr>
                <w:rFonts w:ascii="Calibri Light" w:hAnsi="Calibri Light" w:cs="Calibri Light"/>
                <w:sz w:val="16"/>
                <w:szCs w:val="16"/>
              </w:rPr>
            </w:pPr>
            <w:r w:rsidRPr="003852A5">
              <w:rPr>
                <w:rFonts w:cs="Calibri"/>
                <w:color w:val="000000"/>
                <w:sz w:val="16"/>
                <w:szCs w:val="16"/>
              </w:rPr>
              <w:t>ATTRIBUTE24</w:t>
            </w:r>
          </w:p>
        </w:tc>
        <w:tc>
          <w:tcPr>
            <w:tcW w:w="456" w:type="pct"/>
          </w:tcPr>
          <w:p w:rsidRPr="00920174" w:rsidR="003448ED" w:rsidP="003448ED" w:rsidRDefault="003448ED" w14:paraId="2F8ECA67" w14:textId="0D35007C">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13F78BC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1ABA8AF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172039F"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5D12E485" w14:textId="77777777">
        <w:trPr>
          <w:trHeight w:val="247"/>
        </w:trPr>
        <w:tc>
          <w:tcPr>
            <w:tcW w:w="196" w:type="pct"/>
          </w:tcPr>
          <w:p w:rsidR="003448ED" w:rsidP="003448ED" w:rsidRDefault="003448ED" w14:paraId="566C98E6" w14:textId="3AE7A72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56" w:type="pct"/>
          </w:tcPr>
          <w:p w:rsidRPr="00226C7D" w:rsidR="003448ED" w:rsidP="003448ED" w:rsidRDefault="003448ED" w14:paraId="1F3298C2" w14:textId="65D970D0">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731AFED9" w14:textId="38D5B482">
            <w:pPr>
              <w:keepLines/>
              <w:spacing w:after="0" w:line="240" w:lineRule="auto"/>
              <w:jc w:val="both"/>
              <w:rPr>
                <w:rFonts w:cs="Calibri"/>
                <w:color w:val="000000"/>
                <w:sz w:val="16"/>
                <w:szCs w:val="16"/>
              </w:rPr>
            </w:pPr>
            <w:r w:rsidRPr="003852A5">
              <w:rPr>
                <w:rFonts w:cs="Calibri"/>
                <w:color w:val="000000"/>
                <w:sz w:val="16"/>
                <w:szCs w:val="16"/>
              </w:rPr>
              <w:t>ATTRIBUTE25</w:t>
            </w:r>
          </w:p>
        </w:tc>
        <w:tc>
          <w:tcPr>
            <w:tcW w:w="456" w:type="pct"/>
          </w:tcPr>
          <w:p w:rsidRPr="00920174" w:rsidR="003448ED" w:rsidP="003448ED" w:rsidRDefault="003448ED" w14:paraId="6DAFC9C2" w14:textId="2D325369">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0BDC0C4B" w14:textId="7188476C">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13D0539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3A249AFB" w14:textId="17DB447B">
            <w:pPr>
              <w:keepLines/>
              <w:spacing w:after="0" w:line="240" w:lineRule="auto"/>
              <w:jc w:val="both"/>
              <w:rPr>
                <w:rFonts w:ascii="Calibri Light" w:hAnsi="Calibri Light" w:cs="Calibri Light"/>
                <w:sz w:val="16"/>
                <w:szCs w:val="16"/>
              </w:rPr>
            </w:pPr>
            <w:r w:rsidRPr="003852A5">
              <w:rPr>
                <w:rFonts w:cs="Calibri"/>
                <w:color w:val="000000"/>
                <w:sz w:val="16"/>
                <w:szCs w:val="16"/>
              </w:rPr>
              <w:t>ATTRIBUTE25</w:t>
            </w:r>
          </w:p>
        </w:tc>
        <w:tc>
          <w:tcPr>
            <w:tcW w:w="456" w:type="pct"/>
          </w:tcPr>
          <w:p w:rsidRPr="00920174" w:rsidR="003448ED" w:rsidP="003448ED" w:rsidRDefault="003448ED" w14:paraId="295A6D12" w14:textId="45604B38">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0D1715D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49AEC6A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5108E3AA"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0E16EC1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41B025A5" w14:textId="1EB1A85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56" w:type="pct"/>
          </w:tcPr>
          <w:p w:rsidRPr="00226C7D" w:rsidR="003448ED" w:rsidP="003448ED" w:rsidRDefault="003448ED" w14:paraId="1DA0F6C5" w14:textId="61C9DAF0">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4327B683" w14:textId="206BF8D6">
            <w:pPr>
              <w:keepLines/>
              <w:spacing w:after="0" w:line="240" w:lineRule="auto"/>
              <w:jc w:val="both"/>
              <w:rPr>
                <w:rFonts w:cs="Calibri"/>
                <w:color w:val="000000"/>
                <w:sz w:val="16"/>
                <w:szCs w:val="16"/>
              </w:rPr>
            </w:pPr>
            <w:r w:rsidRPr="003852A5">
              <w:rPr>
                <w:rFonts w:cs="Calibri"/>
                <w:color w:val="000000"/>
                <w:sz w:val="16"/>
                <w:szCs w:val="16"/>
              </w:rPr>
              <w:t>ATTRIBUTE26</w:t>
            </w:r>
          </w:p>
        </w:tc>
        <w:tc>
          <w:tcPr>
            <w:tcW w:w="456" w:type="pct"/>
          </w:tcPr>
          <w:p w:rsidRPr="00920174" w:rsidR="003448ED" w:rsidP="003448ED" w:rsidRDefault="003448ED" w14:paraId="65919C59" w14:textId="7EB6BF14">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1E27FD97" w14:textId="1429000F">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7F385BF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302D62A8" w14:textId="51DEF0D5">
            <w:pPr>
              <w:keepLines/>
              <w:spacing w:after="0" w:line="240" w:lineRule="auto"/>
              <w:jc w:val="both"/>
              <w:rPr>
                <w:rFonts w:ascii="Calibri Light" w:hAnsi="Calibri Light" w:cs="Calibri Light"/>
                <w:sz w:val="16"/>
                <w:szCs w:val="16"/>
              </w:rPr>
            </w:pPr>
            <w:r w:rsidRPr="003852A5">
              <w:rPr>
                <w:rFonts w:cs="Calibri"/>
                <w:color w:val="000000"/>
                <w:sz w:val="16"/>
                <w:szCs w:val="16"/>
              </w:rPr>
              <w:t>ATTRIBUTE26</w:t>
            </w:r>
          </w:p>
        </w:tc>
        <w:tc>
          <w:tcPr>
            <w:tcW w:w="456" w:type="pct"/>
          </w:tcPr>
          <w:p w:rsidRPr="00920174" w:rsidR="003448ED" w:rsidP="003448ED" w:rsidRDefault="003448ED" w14:paraId="582EA2F8" w14:textId="1A3289B3">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102ED91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704A13E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64EA5DA2"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6E453AF2" w14:textId="77777777">
        <w:trPr>
          <w:trHeight w:val="247"/>
        </w:trPr>
        <w:tc>
          <w:tcPr>
            <w:tcW w:w="196" w:type="pct"/>
          </w:tcPr>
          <w:p w:rsidR="003448ED" w:rsidP="003448ED" w:rsidRDefault="003448ED" w14:paraId="7AA882F3" w14:textId="6BACE1AC">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56" w:type="pct"/>
          </w:tcPr>
          <w:p w:rsidRPr="00226C7D" w:rsidR="003448ED" w:rsidP="003448ED" w:rsidRDefault="003448ED" w14:paraId="2DB4A8C1" w14:textId="17E1214D">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06BAACFD" w14:textId="70F3536B">
            <w:pPr>
              <w:keepLines/>
              <w:spacing w:after="0" w:line="240" w:lineRule="auto"/>
              <w:jc w:val="both"/>
              <w:rPr>
                <w:rFonts w:cs="Calibri"/>
                <w:color w:val="000000"/>
                <w:sz w:val="16"/>
                <w:szCs w:val="16"/>
              </w:rPr>
            </w:pPr>
            <w:r w:rsidRPr="003852A5">
              <w:rPr>
                <w:rFonts w:cs="Calibri"/>
                <w:color w:val="000000"/>
                <w:sz w:val="16"/>
                <w:szCs w:val="16"/>
              </w:rPr>
              <w:t>ATTRIBUTE27</w:t>
            </w:r>
          </w:p>
        </w:tc>
        <w:tc>
          <w:tcPr>
            <w:tcW w:w="456" w:type="pct"/>
          </w:tcPr>
          <w:p w:rsidRPr="00920174" w:rsidR="003448ED" w:rsidP="003448ED" w:rsidRDefault="003448ED" w14:paraId="428B1437" w14:textId="43CD5D99">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6C93658F" w14:textId="03F402D0">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6DAC082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7BC1748A" w14:textId="70CA0686">
            <w:pPr>
              <w:keepLines/>
              <w:spacing w:after="0" w:line="240" w:lineRule="auto"/>
              <w:jc w:val="both"/>
              <w:rPr>
                <w:rFonts w:ascii="Calibri Light" w:hAnsi="Calibri Light" w:cs="Calibri Light"/>
                <w:sz w:val="16"/>
                <w:szCs w:val="16"/>
              </w:rPr>
            </w:pPr>
            <w:r w:rsidRPr="003852A5">
              <w:rPr>
                <w:rFonts w:cs="Calibri"/>
                <w:color w:val="000000"/>
                <w:sz w:val="16"/>
                <w:szCs w:val="16"/>
              </w:rPr>
              <w:t>ATTRIBUTE27</w:t>
            </w:r>
          </w:p>
        </w:tc>
        <w:tc>
          <w:tcPr>
            <w:tcW w:w="456" w:type="pct"/>
          </w:tcPr>
          <w:p w:rsidRPr="00920174" w:rsidR="003448ED" w:rsidP="003448ED" w:rsidRDefault="003448ED" w14:paraId="47A0D123" w14:textId="1FD95027">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F84010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629720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7F07EE13"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5854AB5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2086D8DF" w14:textId="40A9A03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756" w:type="pct"/>
          </w:tcPr>
          <w:p w:rsidRPr="00226C7D" w:rsidR="003448ED" w:rsidP="003448ED" w:rsidRDefault="003448ED" w14:paraId="703AA2D9" w14:textId="32C740F8">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148655BF" w14:textId="433E2BA8">
            <w:pPr>
              <w:keepLines/>
              <w:spacing w:after="0" w:line="240" w:lineRule="auto"/>
              <w:jc w:val="both"/>
              <w:rPr>
                <w:rFonts w:cs="Calibri"/>
                <w:color w:val="000000"/>
                <w:sz w:val="16"/>
                <w:szCs w:val="16"/>
              </w:rPr>
            </w:pPr>
            <w:r w:rsidRPr="003852A5">
              <w:rPr>
                <w:rFonts w:cs="Calibri"/>
                <w:color w:val="000000"/>
                <w:sz w:val="16"/>
                <w:szCs w:val="16"/>
              </w:rPr>
              <w:t>ATTRIBUTE28</w:t>
            </w:r>
          </w:p>
        </w:tc>
        <w:tc>
          <w:tcPr>
            <w:tcW w:w="456" w:type="pct"/>
          </w:tcPr>
          <w:p w:rsidRPr="00920174" w:rsidR="003448ED" w:rsidP="003448ED" w:rsidRDefault="003448ED" w14:paraId="00943E0F" w14:textId="388C8FD3">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521D655E" w14:textId="431CA45A">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4CC6AF8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7D488DF4" w14:textId="11693925">
            <w:pPr>
              <w:keepLines/>
              <w:spacing w:after="0" w:line="240" w:lineRule="auto"/>
              <w:jc w:val="both"/>
              <w:rPr>
                <w:rFonts w:ascii="Calibri Light" w:hAnsi="Calibri Light" w:cs="Calibri Light"/>
                <w:sz w:val="16"/>
                <w:szCs w:val="16"/>
              </w:rPr>
            </w:pPr>
            <w:r w:rsidRPr="003852A5">
              <w:rPr>
                <w:rFonts w:cs="Calibri"/>
                <w:color w:val="000000"/>
                <w:sz w:val="16"/>
                <w:szCs w:val="16"/>
              </w:rPr>
              <w:t>ATTRIBUTE28</w:t>
            </w:r>
          </w:p>
        </w:tc>
        <w:tc>
          <w:tcPr>
            <w:tcW w:w="456" w:type="pct"/>
          </w:tcPr>
          <w:p w:rsidRPr="00920174" w:rsidR="003448ED" w:rsidP="003448ED" w:rsidRDefault="003448ED" w14:paraId="637AC785" w14:textId="6EE49D84">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7845192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DE2ACD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4C0E36AF"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3A37B7BD" w14:textId="77777777">
        <w:trPr>
          <w:trHeight w:val="247"/>
        </w:trPr>
        <w:tc>
          <w:tcPr>
            <w:tcW w:w="196" w:type="pct"/>
          </w:tcPr>
          <w:p w:rsidR="003448ED" w:rsidP="003448ED" w:rsidRDefault="003448ED" w14:paraId="0D26284A" w14:textId="188DBAD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756" w:type="pct"/>
          </w:tcPr>
          <w:p w:rsidRPr="00226C7D" w:rsidR="003448ED" w:rsidP="003448ED" w:rsidRDefault="003448ED" w14:paraId="0BE45416" w14:textId="21143433">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517A821E" w14:textId="0690A687">
            <w:pPr>
              <w:keepLines/>
              <w:spacing w:after="0" w:line="240" w:lineRule="auto"/>
              <w:jc w:val="both"/>
              <w:rPr>
                <w:rFonts w:cs="Calibri"/>
                <w:color w:val="000000"/>
                <w:sz w:val="16"/>
                <w:szCs w:val="16"/>
              </w:rPr>
            </w:pPr>
            <w:r w:rsidRPr="003852A5">
              <w:rPr>
                <w:rFonts w:cs="Calibri"/>
                <w:color w:val="000000"/>
                <w:sz w:val="16"/>
                <w:szCs w:val="16"/>
              </w:rPr>
              <w:t>ATTRIBUTE29</w:t>
            </w:r>
          </w:p>
        </w:tc>
        <w:tc>
          <w:tcPr>
            <w:tcW w:w="456" w:type="pct"/>
          </w:tcPr>
          <w:p w:rsidRPr="00920174" w:rsidR="003448ED" w:rsidP="003448ED" w:rsidRDefault="003448ED" w14:paraId="63DEA697" w14:textId="037651F2">
            <w:pPr>
              <w:keepLines/>
              <w:spacing w:after="0" w:line="240" w:lineRule="auto"/>
              <w:jc w:val="both"/>
              <w:rPr>
                <w:rFonts w:ascii="Calibri Light" w:hAnsi="Calibri Light" w:cs="Calibri Light"/>
                <w:sz w:val="16"/>
                <w:szCs w:val="16"/>
                <w:lang w:val="en-US" w:eastAsia="en-US"/>
              </w:rPr>
            </w:pPr>
            <w:r w:rsidRPr="00136589">
              <w:rPr>
                <w:sz w:val="16"/>
                <w:szCs w:val="16"/>
              </w:rPr>
              <w:t>VARCHAR2(150)</w:t>
            </w:r>
          </w:p>
        </w:tc>
        <w:tc>
          <w:tcPr>
            <w:tcW w:w="196" w:type="pct"/>
          </w:tcPr>
          <w:p w:rsidRPr="00920174" w:rsidR="003448ED" w:rsidP="003448ED" w:rsidRDefault="003448ED" w14:paraId="6FA9EC0F" w14:textId="3CD9F2C7">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64D1E94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63EFC72C" w14:textId="0CC1FAAA">
            <w:pPr>
              <w:keepLines/>
              <w:spacing w:after="0" w:line="240" w:lineRule="auto"/>
              <w:jc w:val="both"/>
              <w:rPr>
                <w:rFonts w:ascii="Calibri Light" w:hAnsi="Calibri Light" w:cs="Calibri Light"/>
                <w:sz w:val="16"/>
                <w:szCs w:val="16"/>
              </w:rPr>
            </w:pPr>
            <w:r w:rsidRPr="003852A5">
              <w:rPr>
                <w:rFonts w:cs="Calibri"/>
                <w:color w:val="000000"/>
                <w:sz w:val="16"/>
                <w:szCs w:val="16"/>
              </w:rPr>
              <w:t>ATTRIBUTE29</w:t>
            </w:r>
          </w:p>
        </w:tc>
        <w:tc>
          <w:tcPr>
            <w:tcW w:w="456" w:type="pct"/>
          </w:tcPr>
          <w:p w:rsidRPr="00920174" w:rsidR="003448ED" w:rsidP="003448ED" w:rsidRDefault="003448ED" w14:paraId="00B8D687" w14:textId="537BB761">
            <w:pPr>
              <w:keepLines/>
              <w:spacing w:after="0" w:line="240" w:lineRule="auto"/>
              <w:jc w:val="both"/>
              <w:rPr>
                <w:rFonts w:ascii="Calibri Light" w:hAnsi="Calibri Light" w:cs="Calibri Light"/>
                <w:sz w:val="16"/>
                <w:szCs w:val="16"/>
              </w:rPr>
            </w:pPr>
            <w:r w:rsidRPr="00136589">
              <w:rPr>
                <w:sz w:val="16"/>
                <w:szCs w:val="16"/>
              </w:rPr>
              <w:t>VARCHAR2(150)</w:t>
            </w:r>
          </w:p>
        </w:tc>
        <w:tc>
          <w:tcPr>
            <w:tcW w:w="246" w:type="pct"/>
          </w:tcPr>
          <w:p w:rsidRPr="00920174" w:rsidR="003448ED" w:rsidP="003448ED" w:rsidRDefault="003448ED" w14:paraId="4E0AAFF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0B0D760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E7644BD"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7A50F99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3AAE8125" w14:textId="4F60AED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6</w:t>
            </w:r>
          </w:p>
        </w:tc>
        <w:tc>
          <w:tcPr>
            <w:tcW w:w="756" w:type="pct"/>
          </w:tcPr>
          <w:p w:rsidRPr="00226C7D" w:rsidR="003448ED" w:rsidP="003448ED" w:rsidRDefault="003448ED" w14:paraId="539D36E4" w14:textId="1F2354A8">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514FA97C" w14:textId="0F83B747">
            <w:pPr>
              <w:keepLines/>
              <w:spacing w:after="0" w:line="240" w:lineRule="auto"/>
              <w:jc w:val="both"/>
              <w:rPr>
                <w:rFonts w:cs="Calibri"/>
                <w:color w:val="000000"/>
                <w:sz w:val="16"/>
                <w:szCs w:val="16"/>
              </w:rPr>
            </w:pPr>
            <w:r w:rsidRPr="003852A5">
              <w:rPr>
                <w:rFonts w:cs="Calibri"/>
                <w:color w:val="000000"/>
                <w:sz w:val="16"/>
                <w:szCs w:val="16"/>
              </w:rPr>
              <w:t>ATTRIBUTE30</w:t>
            </w:r>
          </w:p>
        </w:tc>
        <w:tc>
          <w:tcPr>
            <w:tcW w:w="456" w:type="pct"/>
          </w:tcPr>
          <w:p w:rsidRPr="00920174" w:rsidR="003448ED" w:rsidP="003448ED" w:rsidRDefault="003448ED" w14:paraId="7825E005" w14:textId="6D325E8B">
            <w:pPr>
              <w:keepLines/>
              <w:spacing w:after="0" w:line="240" w:lineRule="auto"/>
              <w:jc w:val="both"/>
              <w:rPr>
                <w:rFonts w:ascii="Calibri Light" w:hAnsi="Calibri Light" w:cs="Calibri Light"/>
                <w:sz w:val="16"/>
                <w:szCs w:val="16"/>
                <w:lang w:val="en-US" w:eastAsia="en-US"/>
              </w:rPr>
            </w:pPr>
            <w:r w:rsidRPr="00136589">
              <w:rPr>
                <w:sz w:val="16"/>
                <w:szCs w:val="16"/>
              </w:rPr>
              <w:t>VARCHAR2(255)</w:t>
            </w:r>
          </w:p>
        </w:tc>
        <w:tc>
          <w:tcPr>
            <w:tcW w:w="196" w:type="pct"/>
          </w:tcPr>
          <w:p w:rsidRPr="00920174" w:rsidR="003448ED" w:rsidP="003448ED" w:rsidRDefault="003448ED" w14:paraId="6010282F" w14:textId="10438D38">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66E2836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1AD777E2" w14:textId="08BA0468">
            <w:pPr>
              <w:keepLines/>
              <w:spacing w:after="0" w:line="240" w:lineRule="auto"/>
              <w:jc w:val="both"/>
              <w:rPr>
                <w:rFonts w:ascii="Calibri Light" w:hAnsi="Calibri Light" w:cs="Calibri Light"/>
                <w:sz w:val="16"/>
                <w:szCs w:val="16"/>
              </w:rPr>
            </w:pPr>
            <w:r w:rsidRPr="003852A5">
              <w:rPr>
                <w:rFonts w:cs="Calibri"/>
                <w:color w:val="000000"/>
                <w:sz w:val="16"/>
                <w:szCs w:val="16"/>
              </w:rPr>
              <w:t>ATTRIBUTE30</w:t>
            </w:r>
          </w:p>
        </w:tc>
        <w:tc>
          <w:tcPr>
            <w:tcW w:w="456" w:type="pct"/>
          </w:tcPr>
          <w:p w:rsidRPr="00920174" w:rsidR="003448ED" w:rsidP="003448ED" w:rsidRDefault="003448ED" w14:paraId="571EE9CC" w14:textId="4C36E9C4">
            <w:pPr>
              <w:keepLines/>
              <w:spacing w:after="0" w:line="240" w:lineRule="auto"/>
              <w:jc w:val="both"/>
              <w:rPr>
                <w:rFonts w:ascii="Calibri Light" w:hAnsi="Calibri Light" w:cs="Calibri Light"/>
                <w:sz w:val="16"/>
                <w:szCs w:val="16"/>
              </w:rPr>
            </w:pPr>
            <w:r w:rsidRPr="00136589">
              <w:rPr>
                <w:sz w:val="16"/>
                <w:szCs w:val="16"/>
              </w:rPr>
              <w:t>VARCHAR2(255)</w:t>
            </w:r>
          </w:p>
        </w:tc>
        <w:tc>
          <w:tcPr>
            <w:tcW w:w="246" w:type="pct"/>
          </w:tcPr>
          <w:p w:rsidRPr="00920174" w:rsidR="003448ED" w:rsidP="003448ED" w:rsidRDefault="003448ED" w14:paraId="57FC290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7FBDC26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2DD90992"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25C076EA" w14:textId="77777777">
        <w:trPr>
          <w:trHeight w:val="247"/>
        </w:trPr>
        <w:tc>
          <w:tcPr>
            <w:tcW w:w="196" w:type="pct"/>
          </w:tcPr>
          <w:p w:rsidR="003448ED" w:rsidP="003448ED" w:rsidRDefault="003448ED" w14:paraId="43B8A7DD" w14:textId="0EE5032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7</w:t>
            </w:r>
          </w:p>
        </w:tc>
        <w:tc>
          <w:tcPr>
            <w:tcW w:w="756" w:type="pct"/>
          </w:tcPr>
          <w:p w:rsidRPr="00226C7D" w:rsidR="003448ED" w:rsidP="003448ED" w:rsidRDefault="003448ED" w14:paraId="1E0CAEBE" w14:textId="2973797D">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67986040" w14:textId="639EC327">
            <w:pPr>
              <w:keepLines/>
              <w:spacing w:after="0" w:line="240" w:lineRule="auto"/>
              <w:jc w:val="both"/>
              <w:rPr>
                <w:rFonts w:cs="Calibri"/>
                <w:color w:val="000000"/>
                <w:sz w:val="16"/>
                <w:szCs w:val="16"/>
              </w:rPr>
            </w:pPr>
            <w:r w:rsidRPr="003852A5">
              <w:rPr>
                <w:rFonts w:cs="Calibri"/>
                <w:color w:val="000000"/>
                <w:sz w:val="16"/>
                <w:szCs w:val="16"/>
              </w:rPr>
              <w:t>REL_ORIG_SYSTEM</w:t>
            </w:r>
          </w:p>
        </w:tc>
        <w:tc>
          <w:tcPr>
            <w:tcW w:w="456" w:type="pct"/>
          </w:tcPr>
          <w:p w:rsidRPr="00920174" w:rsidR="003448ED" w:rsidP="003448ED" w:rsidRDefault="003448ED" w14:paraId="5BB15E0D" w14:textId="4061EC16">
            <w:pPr>
              <w:keepLines/>
              <w:spacing w:after="0" w:line="240" w:lineRule="auto"/>
              <w:jc w:val="both"/>
              <w:rPr>
                <w:rFonts w:ascii="Calibri Light" w:hAnsi="Calibri Light" w:cs="Calibri Light"/>
                <w:sz w:val="16"/>
                <w:szCs w:val="16"/>
                <w:lang w:val="en-US" w:eastAsia="en-US"/>
              </w:rPr>
            </w:pPr>
            <w:r w:rsidRPr="00136589">
              <w:rPr>
                <w:sz w:val="16"/>
                <w:szCs w:val="16"/>
              </w:rPr>
              <w:t xml:space="preserve">VARCHAR2(30) </w:t>
            </w:r>
          </w:p>
        </w:tc>
        <w:tc>
          <w:tcPr>
            <w:tcW w:w="196" w:type="pct"/>
          </w:tcPr>
          <w:p w:rsidRPr="00920174" w:rsidR="003448ED" w:rsidP="003448ED" w:rsidRDefault="003448ED" w14:paraId="3E71FAA8" w14:textId="0A8D576B">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35A9C20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4C84FC21" w14:textId="6347C98B">
            <w:pPr>
              <w:keepLines/>
              <w:spacing w:after="0" w:line="240" w:lineRule="auto"/>
              <w:jc w:val="both"/>
              <w:rPr>
                <w:rFonts w:ascii="Calibri Light" w:hAnsi="Calibri Light" w:cs="Calibri Light"/>
                <w:sz w:val="16"/>
                <w:szCs w:val="16"/>
              </w:rPr>
            </w:pPr>
            <w:r w:rsidRPr="003852A5">
              <w:rPr>
                <w:rFonts w:cs="Calibri"/>
                <w:color w:val="000000"/>
                <w:sz w:val="16"/>
                <w:szCs w:val="16"/>
              </w:rPr>
              <w:t>REL_ORIG_SYSTEM</w:t>
            </w:r>
          </w:p>
        </w:tc>
        <w:tc>
          <w:tcPr>
            <w:tcW w:w="456" w:type="pct"/>
          </w:tcPr>
          <w:p w:rsidRPr="00920174" w:rsidR="003448ED" w:rsidP="003448ED" w:rsidRDefault="003448ED" w14:paraId="24C94E50" w14:textId="71B2E2C3">
            <w:pPr>
              <w:keepLines/>
              <w:spacing w:after="0" w:line="240" w:lineRule="auto"/>
              <w:jc w:val="both"/>
              <w:rPr>
                <w:rFonts w:ascii="Calibri Light" w:hAnsi="Calibri Light" w:cs="Calibri Light"/>
                <w:sz w:val="16"/>
                <w:szCs w:val="16"/>
              </w:rPr>
            </w:pPr>
            <w:r w:rsidRPr="00136589">
              <w:rPr>
                <w:sz w:val="16"/>
                <w:szCs w:val="16"/>
              </w:rPr>
              <w:t xml:space="preserve">VARCHAR2(30) </w:t>
            </w:r>
          </w:p>
        </w:tc>
        <w:tc>
          <w:tcPr>
            <w:tcW w:w="246" w:type="pct"/>
          </w:tcPr>
          <w:p w:rsidRPr="00920174" w:rsidR="003448ED" w:rsidP="003448ED" w:rsidRDefault="003448ED" w14:paraId="59CE221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53FF7E3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0B99C8FE" w14:textId="77777777">
            <w:pPr>
              <w:keepLines/>
              <w:spacing w:after="0" w:line="240" w:lineRule="auto"/>
              <w:jc w:val="both"/>
              <w:rPr>
                <w:rFonts w:ascii="Calibri Light" w:hAnsi="Calibri Light" w:cs="Calibri Light"/>
                <w:sz w:val="16"/>
                <w:szCs w:val="16"/>
                <w:lang w:val="en-US" w:eastAsia="en-US"/>
              </w:rPr>
            </w:pPr>
          </w:p>
        </w:tc>
      </w:tr>
      <w:tr w:rsidRPr="0034692A" w:rsidR="003448ED" w:rsidTr="003448ED" w14:paraId="2BD1237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3448ED" w:rsidP="003448ED" w:rsidRDefault="003448ED" w14:paraId="36EB44E1" w14:textId="2875454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8</w:t>
            </w:r>
          </w:p>
        </w:tc>
        <w:tc>
          <w:tcPr>
            <w:tcW w:w="756" w:type="pct"/>
          </w:tcPr>
          <w:p w:rsidRPr="00226C7D" w:rsidR="003448ED" w:rsidP="003448ED" w:rsidRDefault="003448ED" w14:paraId="7ABE3A43" w14:textId="4E087CB0">
            <w:pPr>
              <w:keepLines/>
              <w:spacing w:after="0" w:line="240" w:lineRule="auto"/>
              <w:jc w:val="both"/>
              <w:rPr>
                <w:sz w:val="16"/>
                <w:szCs w:val="16"/>
              </w:rPr>
            </w:pPr>
            <w:r w:rsidRPr="00226C7D">
              <w:rPr>
                <w:sz w:val="16"/>
                <w:szCs w:val="16"/>
              </w:rPr>
              <w:t>HZ_IMP_PARTYSITES_T</w:t>
            </w:r>
          </w:p>
        </w:tc>
        <w:tc>
          <w:tcPr>
            <w:tcW w:w="980" w:type="pct"/>
            <w:vAlign w:val="bottom"/>
          </w:tcPr>
          <w:p w:rsidRPr="003852A5" w:rsidR="003448ED" w:rsidP="003448ED" w:rsidRDefault="003448ED" w14:paraId="6ECE03F7" w14:textId="114B4609">
            <w:pPr>
              <w:keepLines/>
              <w:spacing w:after="0" w:line="240" w:lineRule="auto"/>
              <w:jc w:val="both"/>
              <w:rPr>
                <w:rFonts w:cs="Calibri"/>
                <w:color w:val="000000"/>
                <w:sz w:val="16"/>
                <w:szCs w:val="16"/>
              </w:rPr>
            </w:pPr>
            <w:r w:rsidRPr="003852A5">
              <w:rPr>
                <w:rFonts w:cs="Calibri"/>
                <w:color w:val="000000"/>
                <w:sz w:val="16"/>
                <w:szCs w:val="16"/>
              </w:rPr>
              <w:t>REL_ORIG_SYSTEM_REFERENCE</w:t>
            </w:r>
          </w:p>
        </w:tc>
        <w:tc>
          <w:tcPr>
            <w:tcW w:w="456" w:type="pct"/>
          </w:tcPr>
          <w:p w:rsidRPr="00920174" w:rsidR="003448ED" w:rsidP="003448ED" w:rsidRDefault="003448ED" w14:paraId="707AFCA9" w14:textId="07AAEFEC">
            <w:pPr>
              <w:keepLines/>
              <w:spacing w:after="0" w:line="240" w:lineRule="auto"/>
              <w:jc w:val="both"/>
              <w:rPr>
                <w:rFonts w:ascii="Calibri Light" w:hAnsi="Calibri Light" w:cs="Calibri Light"/>
                <w:sz w:val="16"/>
                <w:szCs w:val="16"/>
                <w:lang w:val="en-US" w:eastAsia="en-US"/>
              </w:rPr>
            </w:pPr>
            <w:r w:rsidRPr="00136589">
              <w:rPr>
                <w:sz w:val="16"/>
                <w:szCs w:val="16"/>
              </w:rPr>
              <w:t>VARCHAR2(240)</w:t>
            </w:r>
          </w:p>
        </w:tc>
        <w:tc>
          <w:tcPr>
            <w:tcW w:w="196" w:type="pct"/>
          </w:tcPr>
          <w:p w:rsidRPr="00920174" w:rsidR="003448ED" w:rsidP="003448ED" w:rsidRDefault="003448ED" w14:paraId="393BC8D2" w14:textId="6B5F4E94">
            <w:pPr>
              <w:keepLines/>
              <w:spacing w:after="0" w:line="240" w:lineRule="auto"/>
              <w:jc w:val="both"/>
              <w:rPr>
                <w:rFonts w:ascii="Calibri Light" w:hAnsi="Calibri Light" w:cs="Calibri Light"/>
                <w:sz w:val="16"/>
                <w:szCs w:val="16"/>
                <w:lang w:val="en-US" w:eastAsia="en-US"/>
              </w:rPr>
            </w:pPr>
            <w:r w:rsidRPr="006A5D51">
              <w:rPr>
                <w:rFonts w:cs="Calibri"/>
                <w:color w:val="000000"/>
                <w:sz w:val="16"/>
                <w:szCs w:val="16"/>
              </w:rPr>
              <w:t>N</w:t>
            </w:r>
          </w:p>
        </w:tc>
        <w:tc>
          <w:tcPr>
            <w:tcW w:w="244" w:type="pct"/>
          </w:tcPr>
          <w:p w:rsidRPr="00920174" w:rsidR="003448ED" w:rsidP="003448ED" w:rsidRDefault="003448ED" w14:paraId="4593E9A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3448ED" w:rsidP="003448ED" w:rsidRDefault="003448ED" w14:paraId="5677321C" w14:textId="540BC970">
            <w:pPr>
              <w:keepLines/>
              <w:spacing w:after="0" w:line="240" w:lineRule="auto"/>
              <w:jc w:val="both"/>
              <w:rPr>
                <w:rFonts w:ascii="Calibri Light" w:hAnsi="Calibri Light" w:cs="Calibri Light"/>
                <w:sz w:val="16"/>
                <w:szCs w:val="16"/>
              </w:rPr>
            </w:pPr>
            <w:r w:rsidRPr="003852A5">
              <w:rPr>
                <w:rFonts w:cs="Calibri"/>
                <w:color w:val="000000"/>
                <w:sz w:val="16"/>
                <w:szCs w:val="16"/>
              </w:rPr>
              <w:t>REL_ORIG_SYSTEM_REFERENCE</w:t>
            </w:r>
          </w:p>
        </w:tc>
        <w:tc>
          <w:tcPr>
            <w:tcW w:w="456" w:type="pct"/>
          </w:tcPr>
          <w:p w:rsidRPr="00920174" w:rsidR="003448ED" w:rsidP="003448ED" w:rsidRDefault="003448ED" w14:paraId="35CA4DD7" w14:textId="76B23584">
            <w:pPr>
              <w:keepLines/>
              <w:spacing w:after="0" w:line="240" w:lineRule="auto"/>
              <w:jc w:val="both"/>
              <w:rPr>
                <w:rFonts w:ascii="Calibri Light" w:hAnsi="Calibri Light" w:cs="Calibri Light"/>
                <w:sz w:val="16"/>
                <w:szCs w:val="16"/>
              </w:rPr>
            </w:pPr>
            <w:r w:rsidRPr="00136589">
              <w:rPr>
                <w:sz w:val="16"/>
                <w:szCs w:val="16"/>
              </w:rPr>
              <w:t>VARCHAR2(240)</w:t>
            </w:r>
          </w:p>
        </w:tc>
        <w:tc>
          <w:tcPr>
            <w:tcW w:w="246" w:type="pct"/>
          </w:tcPr>
          <w:p w:rsidRPr="00920174" w:rsidR="003448ED" w:rsidP="003448ED" w:rsidRDefault="003448ED" w14:paraId="2D18F9A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3448ED" w:rsidP="003448ED" w:rsidRDefault="003448ED" w14:paraId="322DB57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3448ED" w:rsidP="003448ED" w:rsidRDefault="003448ED" w14:paraId="1E974224" w14:textId="77777777">
            <w:pPr>
              <w:keepLines/>
              <w:spacing w:after="0" w:line="240" w:lineRule="auto"/>
              <w:jc w:val="both"/>
              <w:rPr>
                <w:rFonts w:ascii="Calibri Light" w:hAnsi="Calibri Light" w:cs="Calibri Light"/>
                <w:sz w:val="16"/>
                <w:szCs w:val="16"/>
                <w:lang w:val="en-US" w:eastAsia="en-US"/>
              </w:rPr>
            </w:pPr>
          </w:p>
        </w:tc>
      </w:tr>
    </w:tbl>
    <w:p w:rsidR="00200968" w:rsidP="00200968" w:rsidRDefault="00200968" w14:paraId="45E625BD" w14:textId="77777777"/>
    <w:p w:rsidR="00200968" w:rsidP="00801565" w:rsidRDefault="00200968" w14:paraId="28083CD8" w14:textId="77777777">
      <w:pPr>
        <w:tabs>
          <w:tab w:val="left" w:pos="7200"/>
        </w:tabs>
        <w:jc w:val="both"/>
        <w:rPr>
          <w:rFonts w:ascii="Calibri Light" w:hAnsi="Calibri Light" w:cs="Calibri Light"/>
        </w:rPr>
      </w:pPr>
    </w:p>
    <w:p w:rsidR="004C2CBC" w:rsidP="004C2CBC" w:rsidRDefault="004C2CBC" w14:paraId="5F12F2C6" w14:textId="15FEF5CD">
      <w:pPr>
        <w:pStyle w:val="Heading2"/>
      </w:pPr>
      <w:r>
        <w:t xml:space="preserve">Business Object: </w:t>
      </w:r>
      <w:r w:rsidRPr="004C2CBC">
        <w:t>HZ_IMP_PARTYSITEUSES_T</w:t>
      </w:r>
    </w:p>
    <w:tbl>
      <w:tblPr>
        <w:tblStyle w:val="GridTable4-Accent11"/>
        <w:tblW w:w="5000" w:type="pct"/>
        <w:tblLook w:val="0420" w:firstRow="1" w:lastRow="0" w:firstColumn="0" w:lastColumn="0" w:noHBand="0" w:noVBand="1"/>
      </w:tblPr>
      <w:tblGrid>
        <w:gridCol w:w="548"/>
        <w:gridCol w:w="2108"/>
        <w:gridCol w:w="2733"/>
        <w:gridCol w:w="1273"/>
        <w:gridCol w:w="547"/>
        <w:gridCol w:w="681"/>
        <w:gridCol w:w="2734"/>
        <w:gridCol w:w="1273"/>
        <w:gridCol w:w="687"/>
        <w:gridCol w:w="865"/>
        <w:gridCol w:w="499"/>
      </w:tblGrid>
      <w:tr w:rsidRPr="0034692A" w:rsidR="004C2CBC" w:rsidTr="00C827DF" w14:paraId="518DCB8F"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4C2CBC" w:rsidP="00C827DF" w:rsidRDefault="004C2CBC" w14:paraId="74F87AA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56" w:type="pct"/>
          </w:tcPr>
          <w:p w:rsidRPr="0034692A" w:rsidR="004C2CBC" w:rsidP="00C827DF" w:rsidRDefault="004C2CBC" w14:paraId="7B85777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80" w:type="pct"/>
          </w:tcPr>
          <w:p w:rsidRPr="0034692A" w:rsidR="004C2CBC" w:rsidP="00C827DF" w:rsidRDefault="004C2CBC" w14:paraId="4A45B9C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56" w:type="pct"/>
          </w:tcPr>
          <w:p w:rsidRPr="0034692A" w:rsidR="004C2CBC" w:rsidP="00C827DF" w:rsidRDefault="004C2CBC" w14:paraId="6FF49FC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4C2CBC" w:rsidP="00C827DF" w:rsidRDefault="004C2CBC" w14:paraId="16A317C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4C2CBC" w:rsidP="00C827DF" w:rsidRDefault="004C2CBC" w14:paraId="09D4BA1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80" w:type="pct"/>
          </w:tcPr>
          <w:p w:rsidRPr="0034692A" w:rsidR="004C2CBC" w:rsidP="00C827DF" w:rsidRDefault="004C2CBC" w14:paraId="40F2C03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56" w:type="pct"/>
          </w:tcPr>
          <w:p w:rsidRPr="0034692A" w:rsidR="004C2CBC" w:rsidP="00C827DF" w:rsidRDefault="004C2CBC" w14:paraId="3BC4037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4C2CBC" w:rsidP="00C827DF" w:rsidRDefault="004C2CBC" w14:paraId="69C6137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4C2CBC" w:rsidP="00C827DF" w:rsidRDefault="004C2CBC" w14:paraId="6EE5CC9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4C2CBC" w:rsidP="00C827DF" w:rsidRDefault="004C2CBC" w14:paraId="00E7A41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4C2CBC" w:rsidTr="00C827DF" w14:paraId="5DFA327F"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4C2CBC" w:rsidP="00C827DF" w:rsidRDefault="004C2CBC" w14:paraId="47C70D4F" w14:textId="77777777">
            <w:pPr>
              <w:keepLines/>
              <w:spacing w:after="0" w:line="240" w:lineRule="auto"/>
              <w:rPr>
                <w:rFonts w:ascii="Calibri Light" w:hAnsi="Calibri Light" w:cs="Calibri Light"/>
                <w:sz w:val="16"/>
                <w:szCs w:val="16"/>
                <w:lang w:val="en-US" w:eastAsia="en-US"/>
              </w:rPr>
            </w:pPr>
          </w:p>
        </w:tc>
        <w:tc>
          <w:tcPr>
            <w:tcW w:w="756" w:type="pct"/>
          </w:tcPr>
          <w:p w:rsidRPr="0034692A" w:rsidR="004C2CBC" w:rsidP="00C827DF" w:rsidRDefault="004C2CBC" w14:paraId="3A566545" w14:textId="77777777">
            <w:pPr>
              <w:keepLines/>
              <w:spacing w:after="0" w:line="240" w:lineRule="auto"/>
              <w:rPr>
                <w:rFonts w:ascii="Calibri Light" w:hAnsi="Calibri Light" w:cs="Calibri Light"/>
                <w:sz w:val="16"/>
                <w:szCs w:val="16"/>
                <w:lang w:val="en-US" w:eastAsia="en-US"/>
              </w:rPr>
            </w:pPr>
          </w:p>
        </w:tc>
        <w:tc>
          <w:tcPr>
            <w:tcW w:w="980" w:type="pct"/>
          </w:tcPr>
          <w:p w:rsidRPr="0034692A" w:rsidR="004C2CBC" w:rsidP="00C827DF" w:rsidRDefault="004C2CBC" w14:paraId="1F77CC2E" w14:textId="77777777">
            <w:pPr>
              <w:keepLines/>
              <w:spacing w:after="0" w:line="240" w:lineRule="auto"/>
              <w:rPr>
                <w:rFonts w:ascii="Calibri Light" w:hAnsi="Calibri Light" w:cs="Calibri Light"/>
                <w:sz w:val="16"/>
                <w:szCs w:val="16"/>
                <w:lang w:val="en-US" w:eastAsia="en-US"/>
              </w:rPr>
            </w:pPr>
          </w:p>
        </w:tc>
        <w:tc>
          <w:tcPr>
            <w:tcW w:w="456" w:type="pct"/>
          </w:tcPr>
          <w:p w:rsidRPr="0034692A" w:rsidR="004C2CBC" w:rsidP="00C827DF" w:rsidRDefault="004C2CBC" w14:paraId="51E0B875" w14:textId="77777777">
            <w:pPr>
              <w:keepLines/>
              <w:spacing w:after="0" w:line="240" w:lineRule="auto"/>
              <w:rPr>
                <w:rFonts w:ascii="Calibri Light" w:hAnsi="Calibri Light" w:cs="Calibri Light"/>
                <w:sz w:val="16"/>
                <w:szCs w:val="16"/>
                <w:lang w:val="en-US" w:eastAsia="en-US"/>
              </w:rPr>
            </w:pPr>
          </w:p>
        </w:tc>
        <w:tc>
          <w:tcPr>
            <w:tcW w:w="196" w:type="pct"/>
          </w:tcPr>
          <w:p w:rsidRPr="0034692A" w:rsidR="004C2CBC" w:rsidP="00C827DF" w:rsidRDefault="004C2CBC" w14:paraId="35113FBD" w14:textId="77777777">
            <w:pPr>
              <w:keepLines/>
              <w:spacing w:after="0" w:line="240" w:lineRule="auto"/>
              <w:rPr>
                <w:rFonts w:ascii="Calibri Light" w:hAnsi="Calibri Light" w:cs="Calibri Light"/>
                <w:sz w:val="16"/>
                <w:szCs w:val="16"/>
                <w:lang w:val="en-US" w:eastAsia="en-US"/>
              </w:rPr>
            </w:pPr>
          </w:p>
        </w:tc>
        <w:tc>
          <w:tcPr>
            <w:tcW w:w="244" w:type="pct"/>
          </w:tcPr>
          <w:p w:rsidRPr="0034692A" w:rsidR="004C2CBC" w:rsidP="00C827DF" w:rsidRDefault="004C2CBC" w14:paraId="71C70A54" w14:textId="77777777">
            <w:pPr>
              <w:keepLines/>
              <w:spacing w:after="0" w:line="240" w:lineRule="auto"/>
              <w:rPr>
                <w:rFonts w:ascii="Calibri Light" w:hAnsi="Calibri Light" w:cs="Calibri Light"/>
                <w:sz w:val="16"/>
                <w:szCs w:val="16"/>
                <w:lang w:val="en-US" w:eastAsia="en-US"/>
              </w:rPr>
            </w:pPr>
          </w:p>
        </w:tc>
        <w:tc>
          <w:tcPr>
            <w:tcW w:w="980" w:type="pct"/>
          </w:tcPr>
          <w:p w:rsidRPr="0034692A" w:rsidR="004C2CBC" w:rsidP="00C827DF" w:rsidRDefault="004C2CBC" w14:paraId="7BE41C18" w14:textId="77777777">
            <w:pPr>
              <w:keepLines/>
              <w:spacing w:after="0" w:line="240" w:lineRule="auto"/>
              <w:rPr>
                <w:rFonts w:ascii="Calibri Light" w:hAnsi="Calibri Light" w:cs="Calibri Light"/>
                <w:sz w:val="16"/>
                <w:szCs w:val="16"/>
                <w:lang w:val="en-US" w:eastAsia="en-US"/>
              </w:rPr>
            </w:pPr>
          </w:p>
        </w:tc>
        <w:tc>
          <w:tcPr>
            <w:tcW w:w="456" w:type="pct"/>
          </w:tcPr>
          <w:p w:rsidRPr="0034692A" w:rsidR="004C2CBC" w:rsidP="00C827DF" w:rsidRDefault="004C2CBC" w14:paraId="7916ADFD" w14:textId="77777777">
            <w:pPr>
              <w:keepLines/>
              <w:spacing w:after="0" w:line="240" w:lineRule="auto"/>
              <w:rPr>
                <w:rFonts w:ascii="Calibri Light" w:hAnsi="Calibri Light" w:cs="Calibri Light"/>
                <w:sz w:val="16"/>
                <w:szCs w:val="16"/>
                <w:lang w:val="en-US" w:eastAsia="en-US"/>
              </w:rPr>
            </w:pPr>
          </w:p>
        </w:tc>
        <w:tc>
          <w:tcPr>
            <w:tcW w:w="246" w:type="pct"/>
          </w:tcPr>
          <w:p w:rsidRPr="0034692A" w:rsidR="004C2CBC" w:rsidP="00C827DF" w:rsidRDefault="004C2CBC" w14:paraId="761DCB0D" w14:textId="77777777">
            <w:pPr>
              <w:keepLines/>
              <w:spacing w:after="0" w:line="240" w:lineRule="auto"/>
              <w:rPr>
                <w:rFonts w:ascii="Calibri Light" w:hAnsi="Calibri Light" w:cs="Calibri Light"/>
                <w:sz w:val="16"/>
                <w:szCs w:val="16"/>
                <w:lang w:val="en-US" w:eastAsia="en-US"/>
              </w:rPr>
            </w:pPr>
          </w:p>
        </w:tc>
        <w:tc>
          <w:tcPr>
            <w:tcW w:w="310" w:type="pct"/>
          </w:tcPr>
          <w:p w:rsidRPr="0034692A" w:rsidR="004C2CBC" w:rsidP="00C827DF" w:rsidRDefault="004C2CBC" w14:paraId="7003B392" w14:textId="77777777">
            <w:pPr>
              <w:keepLines/>
              <w:spacing w:after="0" w:line="240" w:lineRule="auto"/>
              <w:rPr>
                <w:rFonts w:ascii="Calibri Light" w:hAnsi="Calibri Light" w:cs="Calibri Light"/>
                <w:sz w:val="16"/>
                <w:szCs w:val="16"/>
                <w:lang w:val="en-US" w:eastAsia="en-US"/>
              </w:rPr>
            </w:pPr>
          </w:p>
        </w:tc>
        <w:tc>
          <w:tcPr>
            <w:tcW w:w="179" w:type="pct"/>
          </w:tcPr>
          <w:p w:rsidRPr="0034692A" w:rsidR="004C2CBC" w:rsidP="00C827DF" w:rsidRDefault="004C2CBC" w14:paraId="590CE000" w14:textId="77777777">
            <w:pPr>
              <w:keepLines/>
              <w:spacing w:after="0" w:line="240" w:lineRule="auto"/>
              <w:rPr>
                <w:rFonts w:ascii="Calibri Light" w:hAnsi="Calibri Light" w:cs="Calibri Light"/>
                <w:sz w:val="16"/>
                <w:szCs w:val="16"/>
                <w:lang w:val="en-US" w:eastAsia="en-US"/>
              </w:rPr>
            </w:pPr>
          </w:p>
        </w:tc>
      </w:tr>
      <w:tr w:rsidRPr="0034692A" w:rsidR="00A736A9" w:rsidTr="00C827DF" w14:paraId="239B9F10" w14:textId="77777777">
        <w:trPr>
          <w:trHeight w:val="247"/>
        </w:trPr>
        <w:tc>
          <w:tcPr>
            <w:tcW w:w="196" w:type="pct"/>
          </w:tcPr>
          <w:p w:rsidRPr="00920174" w:rsidR="00A736A9" w:rsidP="00A736A9" w:rsidRDefault="00A736A9" w14:paraId="62700B73"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56" w:type="pct"/>
          </w:tcPr>
          <w:p w:rsidRPr="00226C7D" w:rsidR="00A736A9" w:rsidP="00A736A9" w:rsidRDefault="00A736A9" w14:paraId="7F742865" w14:textId="0905DB3D">
            <w:pPr>
              <w:keepLines/>
              <w:spacing w:after="0" w:line="240" w:lineRule="auto"/>
              <w:jc w:val="both"/>
              <w:rPr>
                <w:rFonts w:ascii="Calibri Light" w:hAnsi="Calibri Light" w:cs="Calibri Light"/>
                <w:color w:val="000000"/>
                <w:sz w:val="16"/>
                <w:szCs w:val="16"/>
              </w:rPr>
            </w:pPr>
            <w:r w:rsidRPr="00AE5AF5">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263EA0EE" w14:textId="24370737">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56" w:type="pct"/>
          </w:tcPr>
          <w:p w:rsidRPr="00550CA8" w:rsidR="00A736A9" w:rsidP="00A736A9" w:rsidRDefault="00A736A9" w14:paraId="4BB09637" w14:textId="10B16A5A">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A736A9" w:rsidP="00A736A9" w:rsidRDefault="00A736A9" w14:paraId="507F87F5" w14:textId="552A1FAF">
            <w:pPr>
              <w:keepLines/>
              <w:spacing w:after="0" w:line="240" w:lineRule="auto"/>
              <w:jc w:val="both"/>
              <w:rPr>
                <w:rFonts w:ascii="Calibri Light" w:hAnsi="Calibri Light" w:cs="Calibri Light"/>
                <w:sz w:val="16"/>
                <w:szCs w:val="16"/>
              </w:rPr>
            </w:pPr>
            <w:r w:rsidRPr="00E90DA3">
              <w:rPr>
                <w:rFonts w:cs="Calibri"/>
                <w:color w:val="000000"/>
                <w:sz w:val="16"/>
                <w:szCs w:val="16"/>
              </w:rPr>
              <w:t>Y</w:t>
            </w:r>
          </w:p>
        </w:tc>
        <w:tc>
          <w:tcPr>
            <w:tcW w:w="244" w:type="pct"/>
          </w:tcPr>
          <w:p w:rsidRPr="00920174" w:rsidR="00A736A9" w:rsidP="00A736A9" w:rsidRDefault="00A736A9" w14:paraId="478FA2E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6C68B2FB" w14:textId="46DB8C7A">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56" w:type="pct"/>
          </w:tcPr>
          <w:p w:rsidRPr="00920174" w:rsidR="00A736A9" w:rsidP="00A736A9" w:rsidRDefault="00A736A9" w14:paraId="07A74332" w14:textId="1EC9387D">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A736A9" w:rsidP="00A736A9" w:rsidRDefault="00A736A9" w14:paraId="36C979F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6A58669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5C64D711"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08966CE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736A9" w:rsidP="00A736A9" w:rsidRDefault="00A736A9" w14:paraId="2431F444"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56" w:type="pct"/>
          </w:tcPr>
          <w:p w:rsidRPr="00226C7D" w:rsidR="00A736A9" w:rsidP="00A736A9" w:rsidRDefault="00A736A9" w14:paraId="2B74AB2C" w14:textId="06E0BC35">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35D781FD" w14:textId="6E1C9089">
            <w:pPr>
              <w:keepLines/>
              <w:spacing w:after="0" w:line="240" w:lineRule="auto"/>
              <w:jc w:val="both"/>
              <w:rPr>
                <w:rFonts w:ascii="Calibri Light" w:hAnsi="Calibri Light" w:cs="Calibri Light"/>
                <w:sz w:val="16"/>
                <w:szCs w:val="16"/>
              </w:rPr>
            </w:pPr>
            <w:r w:rsidRPr="008F003F">
              <w:rPr>
                <w:rFonts w:cs="Calibri"/>
                <w:color w:val="000000"/>
                <w:sz w:val="16"/>
                <w:szCs w:val="16"/>
              </w:rPr>
              <w:t>PARTY_ORIG_SYSTEM</w:t>
            </w:r>
          </w:p>
        </w:tc>
        <w:tc>
          <w:tcPr>
            <w:tcW w:w="456" w:type="pct"/>
          </w:tcPr>
          <w:p w:rsidRPr="00550CA8" w:rsidR="00A736A9" w:rsidP="00A736A9" w:rsidRDefault="00A736A9" w14:paraId="27A299EF" w14:textId="0149B912">
            <w:pPr>
              <w:keepLines/>
              <w:spacing w:after="0" w:line="240" w:lineRule="auto"/>
              <w:jc w:val="both"/>
              <w:rPr>
                <w:rFonts w:ascii="Calibri Light" w:hAnsi="Calibri Light" w:cs="Calibri Light"/>
                <w:sz w:val="16"/>
                <w:szCs w:val="16"/>
              </w:rPr>
            </w:pPr>
            <w:r w:rsidRPr="00E33559">
              <w:rPr>
                <w:sz w:val="16"/>
                <w:szCs w:val="16"/>
              </w:rPr>
              <w:t xml:space="preserve">VARCHAR2(30) </w:t>
            </w:r>
          </w:p>
        </w:tc>
        <w:tc>
          <w:tcPr>
            <w:tcW w:w="196" w:type="pct"/>
            <w:vAlign w:val="bottom"/>
          </w:tcPr>
          <w:p w:rsidRPr="00550CA8" w:rsidR="00A736A9" w:rsidP="00A736A9" w:rsidRDefault="00A736A9" w14:paraId="23F82331" w14:textId="4C0E5584">
            <w:pPr>
              <w:keepLines/>
              <w:spacing w:after="0" w:line="240" w:lineRule="auto"/>
              <w:jc w:val="both"/>
              <w:rPr>
                <w:rFonts w:ascii="Calibri Light" w:hAnsi="Calibri Light" w:cs="Calibri Light"/>
                <w:sz w:val="16"/>
                <w:szCs w:val="16"/>
              </w:rPr>
            </w:pPr>
            <w:r w:rsidRPr="00AC6263">
              <w:rPr>
                <w:rFonts w:cs="Calibri"/>
                <w:color w:val="000000"/>
                <w:sz w:val="16"/>
                <w:szCs w:val="16"/>
              </w:rPr>
              <w:t>Y</w:t>
            </w:r>
          </w:p>
        </w:tc>
        <w:tc>
          <w:tcPr>
            <w:tcW w:w="244" w:type="pct"/>
          </w:tcPr>
          <w:p w:rsidRPr="00920174" w:rsidR="00A736A9" w:rsidP="00A736A9" w:rsidRDefault="00A736A9" w14:paraId="016ADF9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7C0FDCE5" w14:textId="6FA8ECA0">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PARTY_ORIG_SYSTEM</w:t>
            </w:r>
          </w:p>
        </w:tc>
        <w:tc>
          <w:tcPr>
            <w:tcW w:w="456" w:type="pct"/>
          </w:tcPr>
          <w:p w:rsidRPr="00920174" w:rsidR="00A736A9" w:rsidP="00A736A9" w:rsidRDefault="00A736A9" w14:paraId="079A3CE0" w14:textId="2888D87F">
            <w:pPr>
              <w:keepLines/>
              <w:spacing w:after="0" w:line="240" w:lineRule="auto"/>
              <w:jc w:val="both"/>
              <w:rPr>
                <w:rFonts w:ascii="Calibri Light" w:hAnsi="Calibri Light" w:cs="Calibri Light"/>
                <w:sz w:val="16"/>
                <w:szCs w:val="16"/>
                <w:lang w:val="en-US" w:eastAsia="en-US"/>
              </w:rPr>
            </w:pPr>
            <w:r w:rsidRPr="00E33559">
              <w:rPr>
                <w:sz w:val="16"/>
                <w:szCs w:val="16"/>
              </w:rPr>
              <w:t xml:space="preserve">VARCHAR2(30) </w:t>
            </w:r>
          </w:p>
        </w:tc>
        <w:tc>
          <w:tcPr>
            <w:tcW w:w="246" w:type="pct"/>
          </w:tcPr>
          <w:p w:rsidRPr="00920174" w:rsidR="00A736A9" w:rsidP="00A736A9" w:rsidRDefault="00A736A9" w14:paraId="431E09C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726B190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11ABD852"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24E748F5" w14:textId="77777777">
        <w:trPr>
          <w:trHeight w:val="247"/>
        </w:trPr>
        <w:tc>
          <w:tcPr>
            <w:tcW w:w="196" w:type="pct"/>
          </w:tcPr>
          <w:p w:rsidRPr="00920174" w:rsidR="00A736A9" w:rsidP="00A736A9" w:rsidRDefault="00A736A9" w14:paraId="0DDB91D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56" w:type="pct"/>
          </w:tcPr>
          <w:p w:rsidRPr="00226C7D" w:rsidR="00A736A9" w:rsidP="00A736A9" w:rsidRDefault="00A736A9" w14:paraId="3B777F83" w14:textId="76A0E4AA">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72638F37" w14:textId="58E1C384">
            <w:pPr>
              <w:keepLines/>
              <w:spacing w:after="0" w:line="240" w:lineRule="auto"/>
              <w:jc w:val="both"/>
              <w:rPr>
                <w:rFonts w:ascii="Calibri Light" w:hAnsi="Calibri Light" w:cs="Calibri Light"/>
                <w:sz w:val="16"/>
                <w:szCs w:val="16"/>
              </w:rPr>
            </w:pPr>
            <w:r w:rsidRPr="008F003F">
              <w:rPr>
                <w:rFonts w:cs="Calibri"/>
                <w:color w:val="000000"/>
                <w:sz w:val="16"/>
                <w:szCs w:val="16"/>
              </w:rPr>
              <w:t>PARTY_ORIG_SYSTEM_REFERENCE</w:t>
            </w:r>
          </w:p>
        </w:tc>
        <w:tc>
          <w:tcPr>
            <w:tcW w:w="456" w:type="pct"/>
          </w:tcPr>
          <w:p w:rsidRPr="00550CA8" w:rsidR="00A736A9" w:rsidP="00A736A9" w:rsidRDefault="00A736A9" w14:paraId="707A2DE2" w14:textId="044D87C3">
            <w:pPr>
              <w:keepLines/>
              <w:spacing w:after="0" w:line="240" w:lineRule="auto"/>
              <w:jc w:val="both"/>
              <w:rPr>
                <w:rFonts w:ascii="Calibri Light" w:hAnsi="Calibri Light" w:cs="Calibri Light"/>
                <w:sz w:val="16"/>
                <w:szCs w:val="16"/>
              </w:rPr>
            </w:pPr>
            <w:r w:rsidRPr="00E33559">
              <w:rPr>
                <w:sz w:val="16"/>
                <w:szCs w:val="16"/>
              </w:rPr>
              <w:t>VARCHAR2(240)</w:t>
            </w:r>
          </w:p>
        </w:tc>
        <w:tc>
          <w:tcPr>
            <w:tcW w:w="196" w:type="pct"/>
            <w:vAlign w:val="bottom"/>
          </w:tcPr>
          <w:p w:rsidRPr="00550CA8" w:rsidR="00A736A9" w:rsidP="00A736A9" w:rsidRDefault="00A736A9" w14:paraId="1A3F2F84" w14:textId="5CF373BB">
            <w:pPr>
              <w:keepLines/>
              <w:spacing w:after="0" w:line="240" w:lineRule="auto"/>
              <w:jc w:val="both"/>
              <w:rPr>
                <w:rFonts w:ascii="Calibri Light" w:hAnsi="Calibri Light" w:cs="Calibri Light"/>
                <w:sz w:val="16"/>
                <w:szCs w:val="16"/>
              </w:rPr>
            </w:pPr>
            <w:r w:rsidRPr="00AC6263">
              <w:rPr>
                <w:rFonts w:cs="Calibri"/>
                <w:color w:val="000000"/>
                <w:sz w:val="16"/>
                <w:szCs w:val="16"/>
              </w:rPr>
              <w:t>Y</w:t>
            </w:r>
          </w:p>
        </w:tc>
        <w:tc>
          <w:tcPr>
            <w:tcW w:w="244" w:type="pct"/>
          </w:tcPr>
          <w:p w:rsidRPr="00920174" w:rsidR="00A736A9" w:rsidP="00A736A9" w:rsidRDefault="00A736A9" w14:paraId="050E8A8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19E56A5C" w14:textId="3E8A9AD4">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PARTY_ORIG_SYSTEM_REFERENCE</w:t>
            </w:r>
          </w:p>
        </w:tc>
        <w:tc>
          <w:tcPr>
            <w:tcW w:w="456" w:type="pct"/>
          </w:tcPr>
          <w:p w:rsidRPr="00920174" w:rsidR="00A736A9" w:rsidP="00A736A9" w:rsidRDefault="00A736A9" w14:paraId="112E14EE" w14:textId="24E645BF">
            <w:pPr>
              <w:keepLines/>
              <w:spacing w:after="0" w:line="240" w:lineRule="auto"/>
              <w:jc w:val="both"/>
              <w:rPr>
                <w:rFonts w:ascii="Calibri Light" w:hAnsi="Calibri Light" w:cs="Calibri Light"/>
                <w:sz w:val="16"/>
                <w:szCs w:val="16"/>
                <w:lang w:val="en-US" w:eastAsia="en-US"/>
              </w:rPr>
            </w:pPr>
            <w:r w:rsidRPr="00E33559">
              <w:rPr>
                <w:sz w:val="16"/>
                <w:szCs w:val="16"/>
              </w:rPr>
              <w:t>VARCHAR2(240)</w:t>
            </w:r>
          </w:p>
        </w:tc>
        <w:tc>
          <w:tcPr>
            <w:tcW w:w="246" w:type="pct"/>
          </w:tcPr>
          <w:p w:rsidRPr="00920174" w:rsidR="00A736A9" w:rsidP="00A736A9" w:rsidRDefault="00A736A9" w14:paraId="2FE5A93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1899195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446D01B5"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499752A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736A9" w:rsidP="00A736A9" w:rsidRDefault="00A736A9" w14:paraId="57E6AE6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56" w:type="pct"/>
          </w:tcPr>
          <w:p w:rsidRPr="00226C7D" w:rsidR="00A736A9" w:rsidP="00A736A9" w:rsidRDefault="00A736A9" w14:paraId="47BE7A1E" w14:textId="15713C6E">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715FA7AA" w14:textId="68168095">
            <w:pPr>
              <w:keepLines/>
              <w:spacing w:after="0" w:line="240" w:lineRule="auto"/>
              <w:jc w:val="both"/>
              <w:rPr>
                <w:rFonts w:ascii="Calibri Light" w:hAnsi="Calibri Light" w:cs="Calibri Light"/>
                <w:sz w:val="16"/>
                <w:szCs w:val="16"/>
              </w:rPr>
            </w:pPr>
            <w:r w:rsidRPr="008F003F">
              <w:rPr>
                <w:rFonts w:cs="Calibri"/>
                <w:color w:val="000000"/>
                <w:sz w:val="16"/>
                <w:szCs w:val="16"/>
              </w:rPr>
              <w:t>SITE_ORIG_SYSTEM</w:t>
            </w:r>
          </w:p>
        </w:tc>
        <w:tc>
          <w:tcPr>
            <w:tcW w:w="456" w:type="pct"/>
          </w:tcPr>
          <w:p w:rsidRPr="00550CA8" w:rsidR="00A736A9" w:rsidP="00A736A9" w:rsidRDefault="00A736A9" w14:paraId="7DB00BA2" w14:textId="2D5DFB5D">
            <w:pPr>
              <w:keepLines/>
              <w:spacing w:after="0" w:line="240" w:lineRule="auto"/>
              <w:jc w:val="both"/>
              <w:rPr>
                <w:rFonts w:ascii="Calibri Light" w:hAnsi="Calibri Light" w:cs="Calibri Light"/>
                <w:sz w:val="16"/>
                <w:szCs w:val="16"/>
              </w:rPr>
            </w:pPr>
            <w:r w:rsidRPr="00E33559">
              <w:rPr>
                <w:sz w:val="16"/>
                <w:szCs w:val="16"/>
              </w:rPr>
              <w:t xml:space="preserve">VARCHAR2(30) </w:t>
            </w:r>
          </w:p>
        </w:tc>
        <w:tc>
          <w:tcPr>
            <w:tcW w:w="196" w:type="pct"/>
            <w:vAlign w:val="bottom"/>
          </w:tcPr>
          <w:p w:rsidRPr="00550CA8" w:rsidR="00A736A9" w:rsidP="00A736A9" w:rsidRDefault="00A736A9" w14:paraId="65BB2ED3" w14:textId="02ABB16B">
            <w:pPr>
              <w:keepLines/>
              <w:spacing w:after="0" w:line="240" w:lineRule="auto"/>
              <w:jc w:val="both"/>
              <w:rPr>
                <w:rFonts w:ascii="Calibri Light" w:hAnsi="Calibri Light" w:cs="Calibri Light"/>
                <w:sz w:val="16"/>
                <w:szCs w:val="16"/>
              </w:rPr>
            </w:pPr>
            <w:r w:rsidRPr="00AC6263">
              <w:rPr>
                <w:rFonts w:cs="Calibri"/>
                <w:color w:val="000000"/>
                <w:sz w:val="16"/>
                <w:szCs w:val="16"/>
              </w:rPr>
              <w:t>Y</w:t>
            </w:r>
          </w:p>
        </w:tc>
        <w:tc>
          <w:tcPr>
            <w:tcW w:w="244" w:type="pct"/>
          </w:tcPr>
          <w:p w:rsidRPr="00920174" w:rsidR="00A736A9" w:rsidP="00A736A9" w:rsidRDefault="00A736A9" w14:paraId="590040E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79C789A1" w14:textId="666295A6">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SITE_ORIG_SYSTEM</w:t>
            </w:r>
          </w:p>
        </w:tc>
        <w:tc>
          <w:tcPr>
            <w:tcW w:w="456" w:type="pct"/>
          </w:tcPr>
          <w:p w:rsidRPr="00920174" w:rsidR="00A736A9" w:rsidP="00A736A9" w:rsidRDefault="00A736A9" w14:paraId="76F7D4E7" w14:textId="310E8069">
            <w:pPr>
              <w:keepLines/>
              <w:spacing w:after="0" w:line="240" w:lineRule="auto"/>
              <w:jc w:val="both"/>
              <w:rPr>
                <w:rFonts w:ascii="Calibri Light" w:hAnsi="Calibri Light" w:cs="Calibri Light"/>
                <w:sz w:val="16"/>
                <w:szCs w:val="16"/>
                <w:lang w:val="en-US" w:eastAsia="en-US"/>
              </w:rPr>
            </w:pPr>
            <w:r w:rsidRPr="00E33559">
              <w:rPr>
                <w:sz w:val="16"/>
                <w:szCs w:val="16"/>
              </w:rPr>
              <w:t xml:space="preserve">VARCHAR2(30) </w:t>
            </w:r>
          </w:p>
        </w:tc>
        <w:tc>
          <w:tcPr>
            <w:tcW w:w="246" w:type="pct"/>
          </w:tcPr>
          <w:p w:rsidRPr="00920174" w:rsidR="00A736A9" w:rsidP="00A736A9" w:rsidRDefault="00A736A9" w14:paraId="1CAFA60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1980CA4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7CDD1C65"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43219FE1" w14:textId="77777777">
        <w:trPr>
          <w:trHeight w:val="247"/>
        </w:trPr>
        <w:tc>
          <w:tcPr>
            <w:tcW w:w="196" w:type="pct"/>
          </w:tcPr>
          <w:p w:rsidRPr="00920174" w:rsidR="00A736A9" w:rsidP="00A736A9" w:rsidRDefault="00A736A9" w14:paraId="4D4A327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56" w:type="pct"/>
          </w:tcPr>
          <w:p w:rsidRPr="00226C7D" w:rsidR="00A736A9" w:rsidP="00A736A9" w:rsidRDefault="00A736A9" w14:paraId="327F1E14" w14:textId="34280661">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51B1C21A" w14:textId="424FC7F8">
            <w:pPr>
              <w:keepLines/>
              <w:spacing w:after="0" w:line="240" w:lineRule="auto"/>
              <w:jc w:val="both"/>
              <w:rPr>
                <w:rFonts w:ascii="Calibri Light" w:hAnsi="Calibri Light" w:cs="Calibri Light"/>
                <w:sz w:val="16"/>
                <w:szCs w:val="16"/>
              </w:rPr>
            </w:pPr>
            <w:r w:rsidRPr="008F003F">
              <w:rPr>
                <w:rFonts w:cs="Calibri"/>
                <w:color w:val="000000"/>
                <w:sz w:val="16"/>
                <w:szCs w:val="16"/>
              </w:rPr>
              <w:t>SITE_ORIG_SYSTEM_REFERENCE</w:t>
            </w:r>
          </w:p>
        </w:tc>
        <w:tc>
          <w:tcPr>
            <w:tcW w:w="456" w:type="pct"/>
          </w:tcPr>
          <w:p w:rsidRPr="00550CA8" w:rsidR="00A736A9" w:rsidP="00A736A9" w:rsidRDefault="00A736A9" w14:paraId="2B703B4F" w14:textId="0980F49D">
            <w:pPr>
              <w:keepLines/>
              <w:spacing w:after="0" w:line="240" w:lineRule="auto"/>
              <w:jc w:val="both"/>
              <w:rPr>
                <w:rFonts w:ascii="Calibri Light" w:hAnsi="Calibri Light" w:cs="Calibri Light"/>
                <w:sz w:val="16"/>
                <w:szCs w:val="16"/>
              </w:rPr>
            </w:pPr>
            <w:r w:rsidRPr="00E33559">
              <w:rPr>
                <w:sz w:val="16"/>
                <w:szCs w:val="16"/>
              </w:rPr>
              <w:t>VARCHAR2(240)</w:t>
            </w:r>
          </w:p>
        </w:tc>
        <w:tc>
          <w:tcPr>
            <w:tcW w:w="196" w:type="pct"/>
            <w:vAlign w:val="bottom"/>
          </w:tcPr>
          <w:p w:rsidRPr="00550CA8" w:rsidR="00A736A9" w:rsidP="00A736A9" w:rsidRDefault="00A736A9" w14:paraId="0BA013B4" w14:textId="0FC1F93E">
            <w:pPr>
              <w:keepLines/>
              <w:spacing w:after="0" w:line="240" w:lineRule="auto"/>
              <w:jc w:val="both"/>
              <w:rPr>
                <w:rFonts w:ascii="Calibri Light" w:hAnsi="Calibri Light" w:cs="Calibri Light"/>
                <w:sz w:val="16"/>
                <w:szCs w:val="16"/>
              </w:rPr>
            </w:pPr>
            <w:r w:rsidRPr="00AC6263">
              <w:rPr>
                <w:rFonts w:cs="Calibri"/>
                <w:color w:val="000000"/>
                <w:sz w:val="16"/>
                <w:szCs w:val="16"/>
              </w:rPr>
              <w:t>Y</w:t>
            </w:r>
          </w:p>
        </w:tc>
        <w:tc>
          <w:tcPr>
            <w:tcW w:w="244" w:type="pct"/>
          </w:tcPr>
          <w:p w:rsidRPr="00920174" w:rsidR="00A736A9" w:rsidP="00A736A9" w:rsidRDefault="00A736A9" w14:paraId="1720973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5856D780" w14:textId="6F13EAF3">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SITE_ORIG_SYSTEM_REFERENCE</w:t>
            </w:r>
          </w:p>
        </w:tc>
        <w:tc>
          <w:tcPr>
            <w:tcW w:w="456" w:type="pct"/>
          </w:tcPr>
          <w:p w:rsidRPr="00920174" w:rsidR="00A736A9" w:rsidP="00A736A9" w:rsidRDefault="00A736A9" w14:paraId="16962943" w14:textId="146115B0">
            <w:pPr>
              <w:keepLines/>
              <w:spacing w:after="0" w:line="240" w:lineRule="auto"/>
              <w:jc w:val="both"/>
              <w:rPr>
                <w:rFonts w:ascii="Calibri Light" w:hAnsi="Calibri Light" w:cs="Calibri Light"/>
                <w:sz w:val="16"/>
                <w:szCs w:val="16"/>
                <w:lang w:val="en-US" w:eastAsia="en-US"/>
              </w:rPr>
            </w:pPr>
            <w:r w:rsidRPr="00E33559">
              <w:rPr>
                <w:sz w:val="16"/>
                <w:szCs w:val="16"/>
              </w:rPr>
              <w:t>VARCHAR2(240)</w:t>
            </w:r>
          </w:p>
        </w:tc>
        <w:tc>
          <w:tcPr>
            <w:tcW w:w="246" w:type="pct"/>
          </w:tcPr>
          <w:p w:rsidRPr="00920174" w:rsidR="00A736A9" w:rsidP="00A736A9" w:rsidRDefault="00A736A9" w14:paraId="19B9A81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0271348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4BF9A451"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6A7462C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736A9" w:rsidP="00A736A9" w:rsidRDefault="00A736A9" w14:paraId="7BFF4D2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56" w:type="pct"/>
          </w:tcPr>
          <w:p w:rsidRPr="00226C7D" w:rsidR="00A736A9" w:rsidP="00A736A9" w:rsidRDefault="00A736A9" w14:paraId="0C3FF03F" w14:textId="7E897679">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0BF045FB" w14:textId="09B747E5">
            <w:pPr>
              <w:keepLines/>
              <w:spacing w:after="0" w:line="240" w:lineRule="auto"/>
              <w:jc w:val="both"/>
              <w:rPr>
                <w:rFonts w:ascii="Calibri Light" w:hAnsi="Calibri Light" w:cs="Calibri Light"/>
                <w:sz w:val="16"/>
                <w:szCs w:val="16"/>
              </w:rPr>
            </w:pPr>
            <w:r w:rsidRPr="008F003F">
              <w:rPr>
                <w:rFonts w:cs="Calibri"/>
                <w:color w:val="000000"/>
                <w:sz w:val="16"/>
                <w:szCs w:val="16"/>
              </w:rPr>
              <w:t>SITE_USE_TYPE</w:t>
            </w:r>
          </w:p>
        </w:tc>
        <w:tc>
          <w:tcPr>
            <w:tcW w:w="456" w:type="pct"/>
          </w:tcPr>
          <w:p w:rsidRPr="00550CA8" w:rsidR="00A736A9" w:rsidP="00A736A9" w:rsidRDefault="00A736A9" w14:paraId="1BB95E4A" w14:textId="3334ECB6">
            <w:pPr>
              <w:keepLines/>
              <w:spacing w:after="0" w:line="240" w:lineRule="auto"/>
              <w:jc w:val="both"/>
              <w:rPr>
                <w:rFonts w:ascii="Calibri Light" w:hAnsi="Calibri Light" w:cs="Calibri Light"/>
                <w:sz w:val="16"/>
                <w:szCs w:val="16"/>
              </w:rPr>
            </w:pPr>
            <w:r w:rsidRPr="00E33559">
              <w:rPr>
                <w:sz w:val="16"/>
                <w:szCs w:val="16"/>
              </w:rPr>
              <w:t xml:space="preserve">VARCHAR2(30) </w:t>
            </w:r>
          </w:p>
        </w:tc>
        <w:tc>
          <w:tcPr>
            <w:tcW w:w="196" w:type="pct"/>
            <w:vAlign w:val="bottom"/>
          </w:tcPr>
          <w:p w:rsidRPr="00550CA8" w:rsidR="00A736A9" w:rsidP="00A736A9" w:rsidRDefault="00A736A9" w14:paraId="316307E3" w14:textId="1F8368D0">
            <w:pPr>
              <w:keepLines/>
              <w:spacing w:after="0" w:line="240" w:lineRule="auto"/>
              <w:jc w:val="both"/>
              <w:rPr>
                <w:rFonts w:ascii="Calibri Light" w:hAnsi="Calibri Light" w:cs="Calibri Light"/>
                <w:sz w:val="16"/>
                <w:szCs w:val="16"/>
              </w:rPr>
            </w:pPr>
            <w:r w:rsidRPr="00AC6263">
              <w:rPr>
                <w:rFonts w:cs="Calibri"/>
                <w:color w:val="000000"/>
                <w:sz w:val="16"/>
                <w:szCs w:val="16"/>
              </w:rPr>
              <w:t>Y</w:t>
            </w:r>
          </w:p>
        </w:tc>
        <w:tc>
          <w:tcPr>
            <w:tcW w:w="244" w:type="pct"/>
          </w:tcPr>
          <w:p w:rsidRPr="00920174" w:rsidR="00A736A9" w:rsidP="00A736A9" w:rsidRDefault="00A736A9" w14:paraId="3F32627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0AF912C8" w14:textId="6A2970D3">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SITE_USE_TYPE</w:t>
            </w:r>
          </w:p>
        </w:tc>
        <w:tc>
          <w:tcPr>
            <w:tcW w:w="456" w:type="pct"/>
          </w:tcPr>
          <w:p w:rsidRPr="00920174" w:rsidR="00A736A9" w:rsidP="00A736A9" w:rsidRDefault="00A736A9" w14:paraId="10522D12" w14:textId="6B89B6BC">
            <w:pPr>
              <w:keepLines/>
              <w:spacing w:after="0" w:line="240" w:lineRule="auto"/>
              <w:jc w:val="both"/>
              <w:rPr>
                <w:rFonts w:ascii="Calibri Light" w:hAnsi="Calibri Light" w:cs="Calibri Light"/>
                <w:sz w:val="16"/>
                <w:szCs w:val="16"/>
                <w:lang w:val="en-US" w:eastAsia="en-US"/>
              </w:rPr>
            </w:pPr>
            <w:r w:rsidRPr="00E33559">
              <w:rPr>
                <w:sz w:val="16"/>
                <w:szCs w:val="16"/>
              </w:rPr>
              <w:t xml:space="preserve">VARCHAR2(30) </w:t>
            </w:r>
          </w:p>
        </w:tc>
        <w:tc>
          <w:tcPr>
            <w:tcW w:w="246" w:type="pct"/>
          </w:tcPr>
          <w:p w:rsidRPr="00920174" w:rsidR="00A736A9" w:rsidP="00A736A9" w:rsidRDefault="00A736A9" w14:paraId="3B97B7A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466E1AC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0906F1BC"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41433F74" w14:textId="77777777">
        <w:trPr>
          <w:trHeight w:val="247"/>
        </w:trPr>
        <w:tc>
          <w:tcPr>
            <w:tcW w:w="196" w:type="pct"/>
          </w:tcPr>
          <w:p w:rsidRPr="00920174" w:rsidR="00A736A9" w:rsidP="00A736A9" w:rsidRDefault="00A736A9" w14:paraId="0DFF6AC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56" w:type="pct"/>
          </w:tcPr>
          <w:p w:rsidRPr="00226C7D" w:rsidR="00A736A9" w:rsidP="00A736A9" w:rsidRDefault="00A736A9" w14:paraId="1AB11EE1" w14:textId="7A930BD8">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17FA6081" w14:textId="574DC4A7">
            <w:pPr>
              <w:keepLines/>
              <w:spacing w:after="0" w:line="240" w:lineRule="auto"/>
              <w:jc w:val="both"/>
              <w:rPr>
                <w:rFonts w:ascii="Calibri Light" w:hAnsi="Calibri Light" w:cs="Calibri Light"/>
                <w:sz w:val="16"/>
                <w:szCs w:val="16"/>
              </w:rPr>
            </w:pPr>
            <w:r w:rsidRPr="008F003F">
              <w:rPr>
                <w:rFonts w:cs="Calibri"/>
                <w:color w:val="000000"/>
                <w:sz w:val="16"/>
                <w:szCs w:val="16"/>
              </w:rPr>
              <w:t>PRIMARY_FLAG</w:t>
            </w:r>
          </w:p>
        </w:tc>
        <w:tc>
          <w:tcPr>
            <w:tcW w:w="456" w:type="pct"/>
          </w:tcPr>
          <w:p w:rsidRPr="00550CA8" w:rsidR="00A736A9" w:rsidP="00A736A9" w:rsidRDefault="00A736A9" w14:paraId="7B54E244" w14:textId="1069D0C2">
            <w:pPr>
              <w:keepLines/>
              <w:spacing w:after="0" w:line="240" w:lineRule="auto"/>
              <w:jc w:val="both"/>
              <w:rPr>
                <w:rFonts w:ascii="Calibri Light" w:hAnsi="Calibri Light" w:cs="Calibri Light"/>
                <w:sz w:val="16"/>
                <w:szCs w:val="16"/>
              </w:rPr>
            </w:pPr>
            <w:r w:rsidRPr="00E33559">
              <w:rPr>
                <w:sz w:val="16"/>
                <w:szCs w:val="16"/>
              </w:rPr>
              <w:t xml:space="preserve">VARCHAR2(1) </w:t>
            </w:r>
          </w:p>
        </w:tc>
        <w:tc>
          <w:tcPr>
            <w:tcW w:w="196" w:type="pct"/>
            <w:vAlign w:val="bottom"/>
          </w:tcPr>
          <w:p w:rsidRPr="00550CA8" w:rsidR="00A736A9" w:rsidP="00A736A9" w:rsidRDefault="00A736A9" w14:paraId="02794DC2" w14:textId="0F58C144">
            <w:pPr>
              <w:keepLines/>
              <w:spacing w:after="0" w:line="240" w:lineRule="auto"/>
              <w:jc w:val="both"/>
              <w:rPr>
                <w:rFonts w:ascii="Calibri Light" w:hAnsi="Calibri Light" w:cs="Calibri Light"/>
                <w:sz w:val="16"/>
                <w:szCs w:val="16"/>
              </w:rPr>
            </w:pPr>
            <w:r w:rsidRPr="00AC6263">
              <w:rPr>
                <w:rFonts w:cs="Calibri"/>
                <w:color w:val="000000"/>
                <w:sz w:val="16"/>
                <w:szCs w:val="16"/>
              </w:rPr>
              <w:t>Y</w:t>
            </w:r>
          </w:p>
        </w:tc>
        <w:tc>
          <w:tcPr>
            <w:tcW w:w="244" w:type="pct"/>
          </w:tcPr>
          <w:p w:rsidRPr="00920174" w:rsidR="00A736A9" w:rsidP="00A736A9" w:rsidRDefault="00A736A9" w14:paraId="02A8B31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1CEC3CC0" w14:textId="52DA34EE">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PRIMARY_FLAG</w:t>
            </w:r>
          </w:p>
        </w:tc>
        <w:tc>
          <w:tcPr>
            <w:tcW w:w="456" w:type="pct"/>
          </w:tcPr>
          <w:p w:rsidRPr="00920174" w:rsidR="00A736A9" w:rsidP="00A736A9" w:rsidRDefault="00A736A9" w14:paraId="2DE35ABA" w14:textId="1D34342C">
            <w:pPr>
              <w:keepLines/>
              <w:spacing w:after="0" w:line="240" w:lineRule="auto"/>
              <w:jc w:val="both"/>
              <w:rPr>
                <w:rFonts w:ascii="Calibri Light" w:hAnsi="Calibri Light" w:cs="Calibri Light"/>
                <w:sz w:val="16"/>
                <w:szCs w:val="16"/>
                <w:lang w:val="en-US" w:eastAsia="en-US"/>
              </w:rPr>
            </w:pPr>
            <w:r w:rsidRPr="00E33559">
              <w:rPr>
                <w:sz w:val="16"/>
                <w:szCs w:val="16"/>
              </w:rPr>
              <w:t xml:space="preserve">VARCHAR2(1) </w:t>
            </w:r>
          </w:p>
        </w:tc>
        <w:tc>
          <w:tcPr>
            <w:tcW w:w="246" w:type="pct"/>
          </w:tcPr>
          <w:p w:rsidRPr="00920174" w:rsidR="00A736A9" w:rsidP="00A736A9" w:rsidRDefault="00A736A9" w14:paraId="061C60A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09B37F7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462CD70F"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09BC5D3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736A9" w:rsidP="00A736A9" w:rsidRDefault="00A736A9" w14:paraId="4BE6194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56" w:type="pct"/>
          </w:tcPr>
          <w:p w:rsidRPr="00226C7D" w:rsidR="00A736A9" w:rsidP="00A736A9" w:rsidRDefault="00A736A9" w14:paraId="5564DEAF" w14:textId="763A6277">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19BFBF43" w14:textId="5D7E17CD">
            <w:pPr>
              <w:keepLines/>
              <w:spacing w:after="0" w:line="240" w:lineRule="auto"/>
              <w:jc w:val="both"/>
              <w:rPr>
                <w:rFonts w:ascii="Calibri Light" w:hAnsi="Calibri Light" w:cs="Calibri Light"/>
                <w:sz w:val="16"/>
                <w:szCs w:val="16"/>
              </w:rPr>
            </w:pPr>
            <w:r w:rsidRPr="008F003F">
              <w:rPr>
                <w:rFonts w:cs="Calibri"/>
                <w:color w:val="000000"/>
                <w:sz w:val="16"/>
                <w:szCs w:val="16"/>
              </w:rPr>
              <w:t>INSERT_UPDATE_FLAG</w:t>
            </w:r>
          </w:p>
        </w:tc>
        <w:tc>
          <w:tcPr>
            <w:tcW w:w="456" w:type="pct"/>
          </w:tcPr>
          <w:p w:rsidRPr="00550CA8" w:rsidR="00A736A9" w:rsidP="00A736A9" w:rsidRDefault="00A736A9" w14:paraId="6C191F17" w14:textId="467A5B03">
            <w:pPr>
              <w:keepLines/>
              <w:spacing w:after="0" w:line="240" w:lineRule="auto"/>
              <w:jc w:val="both"/>
              <w:rPr>
                <w:rFonts w:ascii="Calibri Light" w:hAnsi="Calibri Light" w:cs="Calibri Light"/>
                <w:sz w:val="16"/>
                <w:szCs w:val="16"/>
              </w:rPr>
            </w:pPr>
            <w:r w:rsidRPr="00E33559">
              <w:rPr>
                <w:sz w:val="16"/>
                <w:szCs w:val="16"/>
              </w:rPr>
              <w:t xml:space="preserve">VARCHAR2(1) </w:t>
            </w:r>
          </w:p>
        </w:tc>
        <w:tc>
          <w:tcPr>
            <w:tcW w:w="196" w:type="pct"/>
            <w:vAlign w:val="bottom"/>
          </w:tcPr>
          <w:p w:rsidRPr="00550CA8" w:rsidR="00A736A9" w:rsidP="00A736A9" w:rsidRDefault="00A736A9" w14:paraId="1ACAA693" w14:textId="5AFB0F0A">
            <w:pPr>
              <w:keepLines/>
              <w:spacing w:after="0" w:line="240" w:lineRule="auto"/>
              <w:jc w:val="both"/>
              <w:rPr>
                <w:rFonts w:ascii="Calibri Light" w:hAnsi="Calibri Light" w:cs="Calibri Light"/>
                <w:sz w:val="16"/>
                <w:szCs w:val="16"/>
              </w:rPr>
            </w:pPr>
            <w:r w:rsidRPr="00AC6263">
              <w:rPr>
                <w:rFonts w:cs="Calibri"/>
                <w:color w:val="000000"/>
                <w:sz w:val="16"/>
                <w:szCs w:val="16"/>
              </w:rPr>
              <w:t>Y</w:t>
            </w:r>
          </w:p>
        </w:tc>
        <w:tc>
          <w:tcPr>
            <w:tcW w:w="244" w:type="pct"/>
          </w:tcPr>
          <w:p w:rsidRPr="00920174" w:rsidR="00A736A9" w:rsidP="00A736A9" w:rsidRDefault="00A736A9" w14:paraId="6B651A8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20B8D2E4" w14:textId="182D65FB">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INSERT_UPDATE_FLAG</w:t>
            </w:r>
          </w:p>
        </w:tc>
        <w:tc>
          <w:tcPr>
            <w:tcW w:w="456" w:type="pct"/>
          </w:tcPr>
          <w:p w:rsidRPr="00920174" w:rsidR="00A736A9" w:rsidP="00A736A9" w:rsidRDefault="00A736A9" w14:paraId="6D7F40E1" w14:textId="76C248C8">
            <w:pPr>
              <w:keepLines/>
              <w:spacing w:after="0" w:line="240" w:lineRule="auto"/>
              <w:jc w:val="both"/>
              <w:rPr>
                <w:rFonts w:ascii="Calibri Light" w:hAnsi="Calibri Light" w:cs="Calibri Light"/>
                <w:sz w:val="16"/>
                <w:szCs w:val="16"/>
                <w:lang w:val="en-US" w:eastAsia="en-US"/>
              </w:rPr>
            </w:pPr>
            <w:r w:rsidRPr="00E33559">
              <w:rPr>
                <w:sz w:val="16"/>
                <w:szCs w:val="16"/>
              </w:rPr>
              <w:t xml:space="preserve">VARCHAR2(1) </w:t>
            </w:r>
          </w:p>
        </w:tc>
        <w:tc>
          <w:tcPr>
            <w:tcW w:w="246" w:type="pct"/>
          </w:tcPr>
          <w:p w:rsidRPr="00920174" w:rsidR="00A736A9" w:rsidP="00A736A9" w:rsidRDefault="00A736A9" w14:paraId="45E8DF9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11D6746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6B3C775F"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3E85A9D2" w14:textId="77777777">
        <w:trPr>
          <w:trHeight w:val="247"/>
        </w:trPr>
        <w:tc>
          <w:tcPr>
            <w:tcW w:w="196" w:type="pct"/>
          </w:tcPr>
          <w:p w:rsidRPr="00920174" w:rsidR="00A736A9" w:rsidP="00A736A9" w:rsidRDefault="00A736A9" w14:paraId="1A4FE703"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56" w:type="pct"/>
          </w:tcPr>
          <w:p w:rsidRPr="00226C7D" w:rsidR="00A736A9" w:rsidP="00A736A9" w:rsidRDefault="00A736A9" w14:paraId="065E1923" w14:textId="38E058F4">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62F70C49" w14:textId="49640B35">
            <w:pPr>
              <w:keepLines/>
              <w:spacing w:after="0" w:line="240" w:lineRule="auto"/>
              <w:jc w:val="both"/>
              <w:rPr>
                <w:rFonts w:ascii="Calibri Light" w:hAnsi="Calibri Light" w:cs="Calibri Light"/>
                <w:sz w:val="16"/>
                <w:szCs w:val="16"/>
              </w:rPr>
            </w:pPr>
            <w:r w:rsidRPr="008F003F">
              <w:rPr>
                <w:rFonts w:cs="Calibri"/>
                <w:color w:val="000000"/>
                <w:sz w:val="16"/>
                <w:szCs w:val="16"/>
              </w:rPr>
              <w:t>START_DATE</w:t>
            </w:r>
          </w:p>
        </w:tc>
        <w:tc>
          <w:tcPr>
            <w:tcW w:w="456" w:type="pct"/>
          </w:tcPr>
          <w:p w:rsidRPr="00550CA8" w:rsidR="00A736A9" w:rsidP="00A736A9" w:rsidRDefault="00A736A9" w14:paraId="3A9F2BAE" w14:textId="5F024A95">
            <w:pPr>
              <w:keepLines/>
              <w:spacing w:after="0" w:line="240" w:lineRule="auto"/>
              <w:jc w:val="both"/>
              <w:rPr>
                <w:rFonts w:ascii="Calibri Light" w:hAnsi="Calibri Light" w:cs="Calibri Light"/>
                <w:sz w:val="16"/>
                <w:szCs w:val="16"/>
              </w:rPr>
            </w:pPr>
            <w:r w:rsidRPr="00E33559">
              <w:rPr>
                <w:sz w:val="16"/>
                <w:szCs w:val="16"/>
              </w:rPr>
              <w:t xml:space="preserve">DATE </w:t>
            </w:r>
          </w:p>
        </w:tc>
        <w:tc>
          <w:tcPr>
            <w:tcW w:w="196" w:type="pct"/>
            <w:vAlign w:val="bottom"/>
          </w:tcPr>
          <w:p w:rsidRPr="00550CA8" w:rsidR="00A736A9" w:rsidP="00A736A9" w:rsidRDefault="00A736A9" w14:paraId="075B7FEA" w14:textId="6C7CDB75">
            <w:pPr>
              <w:keepLines/>
              <w:spacing w:after="0" w:line="240" w:lineRule="auto"/>
              <w:jc w:val="both"/>
              <w:rPr>
                <w:rFonts w:ascii="Calibri Light" w:hAnsi="Calibri Light" w:cs="Calibri Light"/>
                <w:sz w:val="16"/>
                <w:szCs w:val="16"/>
              </w:rPr>
            </w:pPr>
            <w:r w:rsidRPr="00AC6263">
              <w:rPr>
                <w:rFonts w:cs="Calibri"/>
                <w:color w:val="000000"/>
                <w:sz w:val="16"/>
                <w:szCs w:val="16"/>
              </w:rPr>
              <w:t>Y</w:t>
            </w:r>
          </w:p>
        </w:tc>
        <w:tc>
          <w:tcPr>
            <w:tcW w:w="244" w:type="pct"/>
          </w:tcPr>
          <w:p w:rsidRPr="00FE51C7" w:rsidR="00A736A9" w:rsidP="00A736A9" w:rsidRDefault="00A736A9" w14:paraId="5C46F558" w14:textId="77777777">
            <w:pPr>
              <w:keepLines/>
              <w:spacing w:after="0" w:line="240" w:lineRule="auto"/>
              <w:jc w:val="both"/>
              <w:rPr>
                <w:rFonts w:ascii="Calibri Light" w:hAnsi="Calibri Light" w:cs="Calibri Light"/>
                <w:sz w:val="16"/>
                <w:szCs w:val="16"/>
              </w:rPr>
            </w:pPr>
          </w:p>
        </w:tc>
        <w:tc>
          <w:tcPr>
            <w:tcW w:w="980" w:type="pct"/>
            <w:vAlign w:val="bottom"/>
          </w:tcPr>
          <w:p w:rsidRPr="00FE51C7" w:rsidR="00A736A9" w:rsidP="00A736A9" w:rsidRDefault="00A736A9" w14:paraId="293F19CC" w14:textId="20AE07A8">
            <w:pPr>
              <w:keepLines/>
              <w:spacing w:after="0" w:line="240" w:lineRule="auto"/>
              <w:jc w:val="both"/>
              <w:rPr>
                <w:rFonts w:ascii="Calibri Light" w:hAnsi="Calibri Light" w:cs="Calibri Light"/>
                <w:sz w:val="16"/>
                <w:szCs w:val="16"/>
              </w:rPr>
            </w:pPr>
            <w:r w:rsidRPr="008F003F">
              <w:rPr>
                <w:rFonts w:cs="Calibri"/>
                <w:color w:val="000000"/>
                <w:sz w:val="16"/>
                <w:szCs w:val="16"/>
              </w:rPr>
              <w:t>START_DATE</w:t>
            </w:r>
          </w:p>
        </w:tc>
        <w:tc>
          <w:tcPr>
            <w:tcW w:w="456" w:type="pct"/>
          </w:tcPr>
          <w:p w:rsidRPr="00FE51C7" w:rsidR="00A736A9" w:rsidP="00A736A9" w:rsidRDefault="00A736A9" w14:paraId="74CD5F01" w14:textId="166F27D4">
            <w:pPr>
              <w:keepLines/>
              <w:spacing w:after="0" w:line="240" w:lineRule="auto"/>
              <w:jc w:val="both"/>
              <w:rPr>
                <w:rFonts w:ascii="Calibri Light" w:hAnsi="Calibri Light" w:cs="Calibri Light"/>
                <w:sz w:val="16"/>
                <w:szCs w:val="16"/>
              </w:rPr>
            </w:pPr>
            <w:r w:rsidRPr="00E33559">
              <w:rPr>
                <w:sz w:val="16"/>
                <w:szCs w:val="16"/>
              </w:rPr>
              <w:t xml:space="preserve">DATE </w:t>
            </w:r>
          </w:p>
        </w:tc>
        <w:tc>
          <w:tcPr>
            <w:tcW w:w="246" w:type="pct"/>
          </w:tcPr>
          <w:p w:rsidRPr="00920174" w:rsidR="00A736A9" w:rsidP="00A736A9" w:rsidRDefault="00A736A9" w14:paraId="05C2968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1515D24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01308C5E"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223FF46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736A9" w:rsidP="00A736A9" w:rsidRDefault="00A736A9" w14:paraId="28D0B58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56" w:type="pct"/>
          </w:tcPr>
          <w:p w:rsidRPr="00226C7D" w:rsidR="00A736A9" w:rsidP="00A736A9" w:rsidRDefault="00A736A9" w14:paraId="69D1ECD6" w14:textId="11C16DDF">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3577CF4B" w14:textId="1E0ED423">
            <w:pPr>
              <w:keepLines/>
              <w:spacing w:after="0" w:line="240" w:lineRule="auto"/>
              <w:jc w:val="both"/>
              <w:rPr>
                <w:rFonts w:ascii="Calibri Light" w:hAnsi="Calibri Light" w:cs="Calibri Light"/>
                <w:sz w:val="16"/>
                <w:szCs w:val="16"/>
              </w:rPr>
            </w:pPr>
            <w:r w:rsidRPr="008F003F">
              <w:rPr>
                <w:rFonts w:cs="Calibri"/>
                <w:color w:val="000000"/>
                <w:sz w:val="16"/>
                <w:szCs w:val="16"/>
              </w:rPr>
              <w:t xml:space="preserve">END_DATE </w:t>
            </w:r>
          </w:p>
        </w:tc>
        <w:tc>
          <w:tcPr>
            <w:tcW w:w="456" w:type="pct"/>
          </w:tcPr>
          <w:p w:rsidRPr="00550CA8" w:rsidR="00A736A9" w:rsidP="00A736A9" w:rsidRDefault="00A736A9" w14:paraId="50584C42" w14:textId="75F41908">
            <w:pPr>
              <w:keepLines/>
              <w:spacing w:after="0" w:line="240" w:lineRule="auto"/>
              <w:jc w:val="both"/>
              <w:rPr>
                <w:rFonts w:ascii="Calibri Light" w:hAnsi="Calibri Light" w:cs="Calibri Light"/>
                <w:sz w:val="16"/>
                <w:szCs w:val="16"/>
              </w:rPr>
            </w:pPr>
            <w:r w:rsidRPr="00E33559">
              <w:rPr>
                <w:sz w:val="16"/>
                <w:szCs w:val="16"/>
              </w:rPr>
              <w:t xml:space="preserve">DATE </w:t>
            </w:r>
          </w:p>
        </w:tc>
        <w:tc>
          <w:tcPr>
            <w:tcW w:w="196" w:type="pct"/>
            <w:vAlign w:val="bottom"/>
          </w:tcPr>
          <w:p w:rsidRPr="00550CA8" w:rsidR="00A736A9" w:rsidP="00A736A9" w:rsidRDefault="00A736A9" w14:paraId="66725BE9" w14:textId="0CFBF5C4">
            <w:pPr>
              <w:keepLines/>
              <w:spacing w:after="0" w:line="240" w:lineRule="auto"/>
              <w:jc w:val="both"/>
              <w:rPr>
                <w:rFonts w:ascii="Calibri Light" w:hAnsi="Calibri Light" w:cs="Calibri Light"/>
                <w:sz w:val="16"/>
                <w:szCs w:val="16"/>
              </w:rPr>
            </w:pPr>
            <w:r w:rsidRPr="00AC6263">
              <w:rPr>
                <w:rFonts w:cs="Calibri"/>
                <w:color w:val="000000"/>
                <w:sz w:val="16"/>
                <w:szCs w:val="16"/>
              </w:rPr>
              <w:t>N</w:t>
            </w:r>
          </w:p>
        </w:tc>
        <w:tc>
          <w:tcPr>
            <w:tcW w:w="244" w:type="pct"/>
          </w:tcPr>
          <w:p w:rsidRPr="00FE51C7" w:rsidR="00A736A9" w:rsidP="00A736A9" w:rsidRDefault="00A736A9" w14:paraId="4C3CF4FA"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A736A9" w:rsidP="00A736A9" w:rsidRDefault="00A736A9" w14:paraId="598EF3E9" w14:textId="4F6877B8">
            <w:pPr>
              <w:keepLines/>
              <w:spacing w:after="0" w:line="240" w:lineRule="auto"/>
              <w:jc w:val="both"/>
              <w:rPr>
                <w:rFonts w:ascii="Calibri Light" w:hAnsi="Calibri Light" w:cs="Calibri Light"/>
                <w:sz w:val="16"/>
                <w:szCs w:val="16"/>
              </w:rPr>
            </w:pPr>
            <w:r w:rsidRPr="008F003F">
              <w:rPr>
                <w:rFonts w:cs="Calibri"/>
                <w:color w:val="000000"/>
                <w:sz w:val="16"/>
                <w:szCs w:val="16"/>
              </w:rPr>
              <w:t xml:space="preserve">END_DATE </w:t>
            </w:r>
          </w:p>
        </w:tc>
        <w:tc>
          <w:tcPr>
            <w:tcW w:w="456" w:type="pct"/>
          </w:tcPr>
          <w:p w:rsidRPr="00920174" w:rsidR="00A736A9" w:rsidP="00A736A9" w:rsidRDefault="00A736A9" w14:paraId="5C300A5C" w14:textId="4157BD91">
            <w:pPr>
              <w:keepLines/>
              <w:spacing w:after="0" w:line="240" w:lineRule="auto"/>
              <w:jc w:val="both"/>
              <w:rPr>
                <w:rFonts w:ascii="Calibri Light" w:hAnsi="Calibri Light" w:cs="Calibri Light"/>
                <w:sz w:val="16"/>
                <w:szCs w:val="16"/>
              </w:rPr>
            </w:pPr>
            <w:r w:rsidRPr="00E33559">
              <w:rPr>
                <w:sz w:val="16"/>
                <w:szCs w:val="16"/>
              </w:rPr>
              <w:t xml:space="preserve">DATE </w:t>
            </w:r>
          </w:p>
        </w:tc>
        <w:tc>
          <w:tcPr>
            <w:tcW w:w="246" w:type="pct"/>
          </w:tcPr>
          <w:p w:rsidRPr="00920174" w:rsidR="00A736A9" w:rsidP="00A736A9" w:rsidRDefault="00A736A9" w14:paraId="3A0A47A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376BE8E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41D1A1FB"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2E6D8B7A" w14:textId="77777777">
        <w:trPr>
          <w:trHeight w:val="247"/>
        </w:trPr>
        <w:tc>
          <w:tcPr>
            <w:tcW w:w="196" w:type="pct"/>
          </w:tcPr>
          <w:p w:rsidRPr="00920174" w:rsidR="00A736A9" w:rsidP="00A736A9" w:rsidRDefault="00A736A9" w14:paraId="0A8FBB3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56" w:type="pct"/>
          </w:tcPr>
          <w:p w:rsidRPr="00226C7D" w:rsidR="00A736A9" w:rsidP="00A736A9" w:rsidRDefault="00A736A9" w14:paraId="470DA50A" w14:textId="44A0C6B3">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550CA8" w:rsidR="00A736A9" w:rsidP="00A736A9" w:rsidRDefault="00A736A9" w14:paraId="718140BA" w14:textId="39ECFB10">
            <w:pPr>
              <w:keepLines/>
              <w:spacing w:after="0" w:line="240" w:lineRule="auto"/>
              <w:jc w:val="both"/>
              <w:rPr>
                <w:rFonts w:ascii="Calibri Light" w:hAnsi="Calibri Light" w:cs="Calibri Light"/>
                <w:sz w:val="16"/>
                <w:szCs w:val="16"/>
              </w:rPr>
            </w:pPr>
            <w:r w:rsidRPr="008F003F">
              <w:rPr>
                <w:rFonts w:cs="Calibri"/>
                <w:color w:val="000000"/>
                <w:sz w:val="16"/>
                <w:szCs w:val="16"/>
              </w:rPr>
              <w:t>ATTRIBUTE_CATEGORY</w:t>
            </w:r>
          </w:p>
        </w:tc>
        <w:tc>
          <w:tcPr>
            <w:tcW w:w="456" w:type="pct"/>
          </w:tcPr>
          <w:p w:rsidRPr="00550CA8" w:rsidR="00A736A9" w:rsidP="00A736A9" w:rsidRDefault="00A736A9" w14:paraId="069D2672" w14:textId="30713F1E">
            <w:pPr>
              <w:keepLines/>
              <w:spacing w:after="0" w:line="240" w:lineRule="auto"/>
              <w:jc w:val="both"/>
              <w:rPr>
                <w:rFonts w:ascii="Calibri Light" w:hAnsi="Calibri Light" w:cs="Calibri Light"/>
                <w:sz w:val="16"/>
                <w:szCs w:val="16"/>
              </w:rPr>
            </w:pPr>
            <w:r w:rsidRPr="00E33559">
              <w:rPr>
                <w:sz w:val="16"/>
                <w:szCs w:val="16"/>
              </w:rPr>
              <w:t xml:space="preserve">VARCHAR2(30) </w:t>
            </w:r>
          </w:p>
        </w:tc>
        <w:tc>
          <w:tcPr>
            <w:tcW w:w="196" w:type="pct"/>
          </w:tcPr>
          <w:p w:rsidRPr="00550CA8" w:rsidR="00A736A9" w:rsidP="00A736A9" w:rsidRDefault="00A736A9" w14:paraId="55D89517" w14:textId="39102729">
            <w:pPr>
              <w:keepLines/>
              <w:spacing w:after="0" w:line="240" w:lineRule="auto"/>
              <w:jc w:val="both"/>
              <w:rPr>
                <w:rFonts w:ascii="Calibri Light" w:hAnsi="Calibri Light" w:cs="Calibri Light"/>
                <w:sz w:val="16"/>
                <w:szCs w:val="16"/>
              </w:rPr>
            </w:pPr>
            <w:r w:rsidRPr="00552754">
              <w:rPr>
                <w:rFonts w:cs="Calibri"/>
                <w:color w:val="000000"/>
                <w:sz w:val="16"/>
                <w:szCs w:val="16"/>
              </w:rPr>
              <w:t>N</w:t>
            </w:r>
          </w:p>
        </w:tc>
        <w:tc>
          <w:tcPr>
            <w:tcW w:w="244" w:type="pct"/>
          </w:tcPr>
          <w:p w:rsidRPr="00FE51C7" w:rsidR="00A736A9" w:rsidP="00A736A9" w:rsidRDefault="00A736A9" w14:paraId="70DC7D9A"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A736A9" w:rsidP="00A736A9" w:rsidRDefault="00A736A9" w14:paraId="55CB6C83" w14:textId="75C5B6D1">
            <w:pPr>
              <w:keepLines/>
              <w:spacing w:after="0" w:line="240" w:lineRule="auto"/>
              <w:jc w:val="both"/>
              <w:rPr>
                <w:rFonts w:ascii="Calibri Light" w:hAnsi="Calibri Light" w:cs="Calibri Light"/>
                <w:sz w:val="16"/>
                <w:szCs w:val="16"/>
              </w:rPr>
            </w:pPr>
            <w:r w:rsidRPr="008F003F">
              <w:rPr>
                <w:rFonts w:cs="Calibri"/>
                <w:color w:val="000000"/>
                <w:sz w:val="16"/>
                <w:szCs w:val="16"/>
              </w:rPr>
              <w:t>ATTRIBUTE_CATEGORY</w:t>
            </w:r>
          </w:p>
        </w:tc>
        <w:tc>
          <w:tcPr>
            <w:tcW w:w="456" w:type="pct"/>
          </w:tcPr>
          <w:p w:rsidRPr="00920174" w:rsidR="00A736A9" w:rsidP="00A736A9" w:rsidRDefault="00A736A9" w14:paraId="780EC942" w14:textId="5E103D70">
            <w:pPr>
              <w:keepLines/>
              <w:spacing w:after="0" w:line="240" w:lineRule="auto"/>
              <w:jc w:val="both"/>
              <w:rPr>
                <w:rFonts w:ascii="Calibri Light" w:hAnsi="Calibri Light" w:cs="Calibri Light"/>
                <w:sz w:val="16"/>
                <w:szCs w:val="16"/>
              </w:rPr>
            </w:pPr>
            <w:r w:rsidRPr="00E33559">
              <w:rPr>
                <w:sz w:val="16"/>
                <w:szCs w:val="16"/>
              </w:rPr>
              <w:t xml:space="preserve">VARCHAR2(30) </w:t>
            </w:r>
          </w:p>
        </w:tc>
        <w:tc>
          <w:tcPr>
            <w:tcW w:w="246" w:type="pct"/>
          </w:tcPr>
          <w:p w:rsidRPr="00920174" w:rsidR="00A736A9" w:rsidP="00A736A9" w:rsidRDefault="00A736A9" w14:paraId="6A4BE9D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7D573A3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16615103"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795D596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736A9" w:rsidP="00A736A9" w:rsidRDefault="00A736A9" w14:paraId="3B8C8151"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56" w:type="pct"/>
          </w:tcPr>
          <w:p w:rsidRPr="00226C7D" w:rsidR="00A736A9" w:rsidP="00A736A9" w:rsidRDefault="00A736A9" w14:paraId="1849CA88" w14:textId="66F38DD4">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920174" w:rsidR="00A736A9" w:rsidP="00A736A9" w:rsidRDefault="00A736A9" w14:paraId="61EB8F88" w14:textId="53685F11">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ATTRIBUTE1</w:t>
            </w:r>
          </w:p>
        </w:tc>
        <w:tc>
          <w:tcPr>
            <w:tcW w:w="456" w:type="pct"/>
          </w:tcPr>
          <w:p w:rsidRPr="00920174" w:rsidR="00A736A9" w:rsidP="00A736A9" w:rsidRDefault="00A736A9" w14:paraId="24EE433A" w14:textId="038F3B71">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6395D458" w14:textId="3BBB2A42">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060030B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505A139B" w14:textId="3D035C1F">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ATTRIBUTE1</w:t>
            </w:r>
          </w:p>
        </w:tc>
        <w:tc>
          <w:tcPr>
            <w:tcW w:w="456" w:type="pct"/>
          </w:tcPr>
          <w:p w:rsidRPr="00920174" w:rsidR="00A736A9" w:rsidP="00A736A9" w:rsidRDefault="00A736A9" w14:paraId="2AAEF874" w14:textId="3011E2C1">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246" w:type="pct"/>
          </w:tcPr>
          <w:p w:rsidRPr="00920174" w:rsidR="00A736A9" w:rsidP="00A736A9" w:rsidRDefault="00A736A9" w14:paraId="157E372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2615E7A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31648C0B"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18FEF846" w14:textId="77777777">
        <w:trPr>
          <w:trHeight w:val="247"/>
        </w:trPr>
        <w:tc>
          <w:tcPr>
            <w:tcW w:w="196" w:type="pct"/>
          </w:tcPr>
          <w:p w:rsidRPr="00920174" w:rsidR="00A736A9" w:rsidP="00A736A9" w:rsidRDefault="00A736A9" w14:paraId="0D3CF68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56" w:type="pct"/>
          </w:tcPr>
          <w:p w:rsidRPr="00226C7D" w:rsidR="00A736A9" w:rsidP="00A736A9" w:rsidRDefault="00A736A9" w14:paraId="76CB698B" w14:textId="2894DED3">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920174" w:rsidR="00A736A9" w:rsidP="00A736A9" w:rsidRDefault="00A736A9" w14:paraId="749CF008" w14:textId="6613E93D">
            <w:pPr>
              <w:keepLines/>
              <w:spacing w:after="0" w:line="240" w:lineRule="auto"/>
              <w:jc w:val="both"/>
              <w:rPr>
                <w:rFonts w:ascii="Calibri Light" w:hAnsi="Calibri Light" w:cs="Calibri Light"/>
                <w:sz w:val="16"/>
                <w:szCs w:val="16"/>
                <w:lang w:val="en-US" w:eastAsia="en-US"/>
              </w:rPr>
            </w:pPr>
            <w:r w:rsidRPr="008F003F">
              <w:rPr>
                <w:rFonts w:cs="Calibri"/>
                <w:color w:val="000000"/>
                <w:sz w:val="16"/>
                <w:szCs w:val="16"/>
              </w:rPr>
              <w:t>ATTRIBUTE2</w:t>
            </w:r>
          </w:p>
        </w:tc>
        <w:tc>
          <w:tcPr>
            <w:tcW w:w="456" w:type="pct"/>
          </w:tcPr>
          <w:p w:rsidRPr="00920174" w:rsidR="00A736A9" w:rsidP="00A736A9" w:rsidRDefault="00A736A9" w14:paraId="43B14A88" w14:textId="28E813DA">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03852557" w14:textId="16510211">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25F63D9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72A5B287" w14:textId="44F1F631">
            <w:pPr>
              <w:keepLines/>
              <w:spacing w:after="0" w:line="240" w:lineRule="auto"/>
              <w:jc w:val="both"/>
              <w:rPr>
                <w:rFonts w:ascii="Calibri Light" w:hAnsi="Calibri Light" w:cs="Calibri Light"/>
                <w:sz w:val="16"/>
                <w:szCs w:val="16"/>
              </w:rPr>
            </w:pPr>
            <w:r w:rsidRPr="008F003F">
              <w:rPr>
                <w:rFonts w:cs="Calibri"/>
                <w:color w:val="000000"/>
                <w:sz w:val="16"/>
                <w:szCs w:val="16"/>
              </w:rPr>
              <w:t>ATTRIBUTE2</w:t>
            </w:r>
          </w:p>
        </w:tc>
        <w:tc>
          <w:tcPr>
            <w:tcW w:w="456" w:type="pct"/>
          </w:tcPr>
          <w:p w:rsidRPr="00920174" w:rsidR="00A736A9" w:rsidP="00A736A9" w:rsidRDefault="00A736A9" w14:paraId="59BEDBBA" w14:textId="3934E3A0">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0A0063F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4C08863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7E122413"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606BF0D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0887433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56" w:type="pct"/>
          </w:tcPr>
          <w:p w:rsidRPr="00226C7D" w:rsidR="00A736A9" w:rsidP="00A736A9" w:rsidRDefault="00A736A9" w14:paraId="482A47C8" w14:textId="72351233">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1910A358" w14:textId="24E7AFBD">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3</w:t>
            </w:r>
          </w:p>
        </w:tc>
        <w:tc>
          <w:tcPr>
            <w:tcW w:w="456" w:type="pct"/>
          </w:tcPr>
          <w:p w:rsidRPr="00920174" w:rsidR="00A736A9" w:rsidP="00A736A9" w:rsidRDefault="00A736A9" w14:paraId="2E5718B9" w14:textId="6A4E55B4">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5E5C3C0F" w14:textId="3CC902B8">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1378F6E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22A49B2A" w14:textId="117E82FB">
            <w:pPr>
              <w:keepLines/>
              <w:spacing w:after="0" w:line="240" w:lineRule="auto"/>
              <w:jc w:val="both"/>
              <w:rPr>
                <w:rFonts w:ascii="Calibri Light" w:hAnsi="Calibri Light" w:cs="Calibri Light"/>
                <w:sz w:val="16"/>
                <w:szCs w:val="16"/>
              </w:rPr>
            </w:pPr>
            <w:r w:rsidRPr="008F003F">
              <w:rPr>
                <w:rFonts w:cs="Calibri"/>
                <w:color w:val="000000"/>
                <w:sz w:val="16"/>
                <w:szCs w:val="16"/>
              </w:rPr>
              <w:t>ATTRIBUTE3</w:t>
            </w:r>
          </w:p>
        </w:tc>
        <w:tc>
          <w:tcPr>
            <w:tcW w:w="456" w:type="pct"/>
          </w:tcPr>
          <w:p w:rsidRPr="00920174" w:rsidR="00A736A9" w:rsidP="00A736A9" w:rsidRDefault="00A736A9" w14:paraId="1FE16A49" w14:textId="3D0D3EFA">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25B725B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7E2DF9D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44D5FD87"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0F9D9E47" w14:textId="77777777">
        <w:trPr>
          <w:trHeight w:val="247"/>
        </w:trPr>
        <w:tc>
          <w:tcPr>
            <w:tcW w:w="196" w:type="pct"/>
          </w:tcPr>
          <w:p w:rsidR="00A736A9" w:rsidP="00A736A9" w:rsidRDefault="00A736A9" w14:paraId="28036F4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56" w:type="pct"/>
          </w:tcPr>
          <w:p w:rsidRPr="00226C7D" w:rsidR="00A736A9" w:rsidP="00A736A9" w:rsidRDefault="00A736A9" w14:paraId="26D0C458" w14:textId="79082EA7">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32093DBC" w14:textId="674DB2AF">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4</w:t>
            </w:r>
          </w:p>
        </w:tc>
        <w:tc>
          <w:tcPr>
            <w:tcW w:w="456" w:type="pct"/>
          </w:tcPr>
          <w:p w:rsidRPr="00920174" w:rsidR="00A736A9" w:rsidP="00A736A9" w:rsidRDefault="00A736A9" w14:paraId="27922001" w14:textId="5A3ACD7B">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2BE27D83" w14:textId="067A1DB2">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2AF5D87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347D3653" w14:textId="3D738E1B">
            <w:pPr>
              <w:keepLines/>
              <w:spacing w:after="0" w:line="240" w:lineRule="auto"/>
              <w:jc w:val="both"/>
              <w:rPr>
                <w:rFonts w:ascii="Calibri Light" w:hAnsi="Calibri Light" w:cs="Calibri Light"/>
                <w:sz w:val="16"/>
                <w:szCs w:val="16"/>
              </w:rPr>
            </w:pPr>
            <w:r w:rsidRPr="008F003F">
              <w:rPr>
                <w:rFonts w:cs="Calibri"/>
                <w:color w:val="000000"/>
                <w:sz w:val="16"/>
                <w:szCs w:val="16"/>
              </w:rPr>
              <w:t>ATTRIBUTE4</w:t>
            </w:r>
          </w:p>
        </w:tc>
        <w:tc>
          <w:tcPr>
            <w:tcW w:w="456" w:type="pct"/>
          </w:tcPr>
          <w:p w:rsidRPr="00920174" w:rsidR="00A736A9" w:rsidP="00A736A9" w:rsidRDefault="00A736A9" w14:paraId="4299EEBC" w14:textId="4035CC18">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2668814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1235737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279B65D0"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2B91825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2CCDC8B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56" w:type="pct"/>
          </w:tcPr>
          <w:p w:rsidRPr="00226C7D" w:rsidR="00A736A9" w:rsidP="00A736A9" w:rsidRDefault="00A736A9" w14:paraId="6D9A9DF3" w14:textId="49F2ADE2">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5FAA6252" w14:textId="2ACCD94A">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5</w:t>
            </w:r>
          </w:p>
        </w:tc>
        <w:tc>
          <w:tcPr>
            <w:tcW w:w="456" w:type="pct"/>
          </w:tcPr>
          <w:p w:rsidRPr="00920174" w:rsidR="00A736A9" w:rsidP="00A736A9" w:rsidRDefault="00A736A9" w14:paraId="268AC51F" w14:textId="1CE9C186">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34B90E3B" w14:textId="15D1E8C5">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3A63AA5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1C8B0C06" w14:textId="151F811F">
            <w:pPr>
              <w:keepLines/>
              <w:spacing w:after="0" w:line="240" w:lineRule="auto"/>
              <w:jc w:val="both"/>
              <w:rPr>
                <w:rFonts w:ascii="Calibri Light" w:hAnsi="Calibri Light" w:cs="Calibri Light"/>
                <w:sz w:val="16"/>
                <w:szCs w:val="16"/>
              </w:rPr>
            </w:pPr>
            <w:r w:rsidRPr="008F003F">
              <w:rPr>
                <w:rFonts w:cs="Calibri"/>
                <w:color w:val="000000"/>
                <w:sz w:val="16"/>
                <w:szCs w:val="16"/>
              </w:rPr>
              <w:t>ATTRIBUTE5</w:t>
            </w:r>
          </w:p>
        </w:tc>
        <w:tc>
          <w:tcPr>
            <w:tcW w:w="456" w:type="pct"/>
          </w:tcPr>
          <w:p w:rsidRPr="00920174" w:rsidR="00A736A9" w:rsidP="00A736A9" w:rsidRDefault="00A736A9" w14:paraId="1D59070B" w14:textId="6AE3954D">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7B6FE1B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0E326C6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3F75F700"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33308B51" w14:textId="77777777">
        <w:trPr>
          <w:trHeight w:val="247"/>
        </w:trPr>
        <w:tc>
          <w:tcPr>
            <w:tcW w:w="196" w:type="pct"/>
          </w:tcPr>
          <w:p w:rsidR="00A736A9" w:rsidP="00A736A9" w:rsidRDefault="00A736A9" w14:paraId="0841CDB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56" w:type="pct"/>
          </w:tcPr>
          <w:p w:rsidRPr="00226C7D" w:rsidR="00A736A9" w:rsidP="00A736A9" w:rsidRDefault="00A736A9" w14:paraId="5F7DF9B0" w14:textId="7E05A29F">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7EE0B9B6" w14:textId="0FB8AD13">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6</w:t>
            </w:r>
          </w:p>
        </w:tc>
        <w:tc>
          <w:tcPr>
            <w:tcW w:w="456" w:type="pct"/>
          </w:tcPr>
          <w:p w:rsidRPr="00920174" w:rsidR="00A736A9" w:rsidP="00A736A9" w:rsidRDefault="00A736A9" w14:paraId="0E418716" w14:textId="4EB2035A">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02E81629" w14:textId="30DB7C66">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1CA6DB1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482FE40A" w14:textId="74A93788">
            <w:pPr>
              <w:keepLines/>
              <w:spacing w:after="0" w:line="240" w:lineRule="auto"/>
              <w:jc w:val="both"/>
              <w:rPr>
                <w:rFonts w:ascii="Calibri Light" w:hAnsi="Calibri Light" w:cs="Calibri Light"/>
                <w:sz w:val="16"/>
                <w:szCs w:val="16"/>
              </w:rPr>
            </w:pPr>
            <w:r w:rsidRPr="008F003F">
              <w:rPr>
                <w:rFonts w:cs="Calibri"/>
                <w:color w:val="000000"/>
                <w:sz w:val="16"/>
                <w:szCs w:val="16"/>
              </w:rPr>
              <w:t>ATTRIBUTE6</w:t>
            </w:r>
          </w:p>
        </w:tc>
        <w:tc>
          <w:tcPr>
            <w:tcW w:w="456" w:type="pct"/>
          </w:tcPr>
          <w:p w:rsidRPr="00920174" w:rsidR="00A736A9" w:rsidP="00A736A9" w:rsidRDefault="00A736A9" w14:paraId="704C2693" w14:textId="37E389FC">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3470D88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682F881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0284940E"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1B5452C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685D7F0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56" w:type="pct"/>
          </w:tcPr>
          <w:p w:rsidRPr="00226C7D" w:rsidR="00A736A9" w:rsidP="00A736A9" w:rsidRDefault="00A736A9" w14:paraId="65DF8097" w14:textId="393CA0B4">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4A551884" w14:textId="3AD4666D">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7</w:t>
            </w:r>
          </w:p>
        </w:tc>
        <w:tc>
          <w:tcPr>
            <w:tcW w:w="456" w:type="pct"/>
          </w:tcPr>
          <w:p w:rsidRPr="00920174" w:rsidR="00A736A9" w:rsidP="00A736A9" w:rsidRDefault="00A736A9" w14:paraId="3D9A5CDD" w14:textId="1E376D16">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65E96D1D" w14:textId="6F401CAF">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470BE1C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2DE16CE1" w14:textId="1AC4623B">
            <w:pPr>
              <w:keepLines/>
              <w:spacing w:after="0" w:line="240" w:lineRule="auto"/>
              <w:jc w:val="both"/>
              <w:rPr>
                <w:rFonts w:ascii="Calibri Light" w:hAnsi="Calibri Light" w:cs="Calibri Light"/>
                <w:sz w:val="16"/>
                <w:szCs w:val="16"/>
              </w:rPr>
            </w:pPr>
            <w:r w:rsidRPr="008F003F">
              <w:rPr>
                <w:rFonts w:cs="Calibri"/>
                <w:color w:val="000000"/>
                <w:sz w:val="16"/>
                <w:szCs w:val="16"/>
              </w:rPr>
              <w:t>ATTRIBUTE7</w:t>
            </w:r>
          </w:p>
        </w:tc>
        <w:tc>
          <w:tcPr>
            <w:tcW w:w="456" w:type="pct"/>
          </w:tcPr>
          <w:p w:rsidRPr="00920174" w:rsidR="00A736A9" w:rsidP="00A736A9" w:rsidRDefault="00A736A9" w14:paraId="3C1AC88F" w14:textId="2F314850">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6A8CE11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39A4836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7751E1E7"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702FC070" w14:textId="77777777">
        <w:trPr>
          <w:trHeight w:val="247"/>
        </w:trPr>
        <w:tc>
          <w:tcPr>
            <w:tcW w:w="196" w:type="pct"/>
          </w:tcPr>
          <w:p w:rsidR="00A736A9" w:rsidP="00A736A9" w:rsidRDefault="00A736A9" w14:paraId="0CF9744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56" w:type="pct"/>
          </w:tcPr>
          <w:p w:rsidRPr="00226C7D" w:rsidR="00A736A9" w:rsidP="00A736A9" w:rsidRDefault="00A736A9" w14:paraId="58EF1159" w14:textId="65EDE571">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667974B2" w14:textId="016A4A1B">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8</w:t>
            </w:r>
          </w:p>
        </w:tc>
        <w:tc>
          <w:tcPr>
            <w:tcW w:w="456" w:type="pct"/>
          </w:tcPr>
          <w:p w:rsidRPr="00920174" w:rsidR="00A736A9" w:rsidP="00A736A9" w:rsidRDefault="00A736A9" w14:paraId="5C7ECA0C" w14:textId="4F60B337">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071A1218" w14:textId="0999584B">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0E34CD2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1AAE3D7D" w14:textId="7AF934CA">
            <w:pPr>
              <w:keepLines/>
              <w:spacing w:after="0" w:line="240" w:lineRule="auto"/>
              <w:jc w:val="both"/>
              <w:rPr>
                <w:rFonts w:ascii="Calibri Light" w:hAnsi="Calibri Light" w:cs="Calibri Light"/>
                <w:sz w:val="16"/>
                <w:szCs w:val="16"/>
              </w:rPr>
            </w:pPr>
            <w:r w:rsidRPr="008F003F">
              <w:rPr>
                <w:rFonts w:cs="Calibri"/>
                <w:color w:val="000000"/>
                <w:sz w:val="16"/>
                <w:szCs w:val="16"/>
              </w:rPr>
              <w:t>ATTRIBUTE8</w:t>
            </w:r>
          </w:p>
        </w:tc>
        <w:tc>
          <w:tcPr>
            <w:tcW w:w="456" w:type="pct"/>
          </w:tcPr>
          <w:p w:rsidRPr="00920174" w:rsidR="00A736A9" w:rsidP="00A736A9" w:rsidRDefault="00A736A9" w14:paraId="2979975D" w14:textId="10AFEEA5">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38B0920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68DF7FD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6139599D"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30187DD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72F671C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56" w:type="pct"/>
          </w:tcPr>
          <w:p w:rsidRPr="00226C7D" w:rsidR="00A736A9" w:rsidP="00A736A9" w:rsidRDefault="00A736A9" w14:paraId="73790C68" w14:textId="728807E6">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05DDD584" w14:textId="65A98D80">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9</w:t>
            </w:r>
          </w:p>
        </w:tc>
        <w:tc>
          <w:tcPr>
            <w:tcW w:w="456" w:type="pct"/>
          </w:tcPr>
          <w:p w:rsidRPr="00920174" w:rsidR="00A736A9" w:rsidP="00A736A9" w:rsidRDefault="00A736A9" w14:paraId="2A54D370" w14:textId="4BC83719">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13404928" w14:textId="5ADCEC51">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2443325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40EFE16B" w14:textId="456B34E6">
            <w:pPr>
              <w:keepLines/>
              <w:spacing w:after="0" w:line="240" w:lineRule="auto"/>
              <w:jc w:val="both"/>
              <w:rPr>
                <w:rFonts w:ascii="Calibri Light" w:hAnsi="Calibri Light" w:cs="Calibri Light"/>
                <w:sz w:val="16"/>
                <w:szCs w:val="16"/>
              </w:rPr>
            </w:pPr>
            <w:r w:rsidRPr="008F003F">
              <w:rPr>
                <w:rFonts w:cs="Calibri"/>
                <w:color w:val="000000"/>
                <w:sz w:val="16"/>
                <w:szCs w:val="16"/>
              </w:rPr>
              <w:t>ATTRIBUTE9</w:t>
            </w:r>
          </w:p>
        </w:tc>
        <w:tc>
          <w:tcPr>
            <w:tcW w:w="456" w:type="pct"/>
          </w:tcPr>
          <w:p w:rsidRPr="00920174" w:rsidR="00A736A9" w:rsidP="00A736A9" w:rsidRDefault="00A736A9" w14:paraId="4DA79239" w14:textId="4862F1A7">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30A1721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3CA1DC7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289325A9"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359113E5" w14:textId="77777777">
        <w:trPr>
          <w:trHeight w:val="247"/>
        </w:trPr>
        <w:tc>
          <w:tcPr>
            <w:tcW w:w="196" w:type="pct"/>
          </w:tcPr>
          <w:p w:rsidR="00A736A9" w:rsidP="00A736A9" w:rsidRDefault="00A736A9" w14:paraId="36A16D5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56" w:type="pct"/>
          </w:tcPr>
          <w:p w:rsidRPr="00226C7D" w:rsidR="00A736A9" w:rsidP="00A736A9" w:rsidRDefault="00A736A9" w14:paraId="69EC6537" w14:textId="67A3F950">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2CF3DB2E" w14:textId="34A66156">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0</w:t>
            </w:r>
          </w:p>
        </w:tc>
        <w:tc>
          <w:tcPr>
            <w:tcW w:w="456" w:type="pct"/>
          </w:tcPr>
          <w:p w:rsidRPr="00920174" w:rsidR="00A736A9" w:rsidP="00A736A9" w:rsidRDefault="00A736A9" w14:paraId="222C3247" w14:textId="5AF6860F">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14919AF9" w14:textId="6862CCAB">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30F2F96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7455DD8B" w14:textId="3CD93DC9">
            <w:pPr>
              <w:keepLines/>
              <w:spacing w:after="0" w:line="240" w:lineRule="auto"/>
              <w:jc w:val="both"/>
              <w:rPr>
                <w:rFonts w:ascii="Calibri Light" w:hAnsi="Calibri Light" w:cs="Calibri Light"/>
                <w:sz w:val="16"/>
                <w:szCs w:val="16"/>
              </w:rPr>
            </w:pPr>
            <w:r w:rsidRPr="008F003F">
              <w:rPr>
                <w:rFonts w:cs="Calibri"/>
                <w:color w:val="000000"/>
                <w:sz w:val="16"/>
                <w:szCs w:val="16"/>
              </w:rPr>
              <w:t>ATTRIBUTE10</w:t>
            </w:r>
          </w:p>
        </w:tc>
        <w:tc>
          <w:tcPr>
            <w:tcW w:w="456" w:type="pct"/>
          </w:tcPr>
          <w:p w:rsidRPr="00920174" w:rsidR="00A736A9" w:rsidP="00A736A9" w:rsidRDefault="00A736A9" w14:paraId="1D211F80" w14:textId="16DD78F9">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1AC22AA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25EBD2A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62FD96DA"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4E7DC4E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19B504D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56" w:type="pct"/>
          </w:tcPr>
          <w:p w:rsidRPr="00226C7D" w:rsidR="00A736A9" w:rsidP="00A736A9" w:rsidRDefault="00A736A9" w14:paraId="5087A557" w14:textId="18A06E85">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7EDED065" w14:textId="6DF0EC84">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1</w:t>
            </w:r>
          </w:p>
        </w:tc>
        <w:tc>
          <w:tcPr>
            <w:tcW w:w="456" w:type="pct"/>
          </w:tcPr>
          <w:p w:rsidRPr="00920174" w:rsidR="00A736A9" w:rsidP="00A736A9" w:rsidRDefault="00A736A9" w14:paraId="44EDB212" w14:textId="3E81CE55">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6DD52E49" w14:textId="3152B5E1">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265D86E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6D0C2FFD" w14:textId="752426E0">
            <w:pPr>
              <w:keepLines/>
              <w:spacing w:after="0" w:line="240" w:lineRule="auto"/>
              <w:jc w:val="both"/>
              <w:rPr>
                <w:rFonts w:ascii="Calibri Light" w:hAnsi="Calibri Light" w:cs="Calibri Light"/>
                <w:sz w:val="16"/>
                <w:szCs w:val="16"/>
              </w:rPr>
            </w:pPr>
            <w:r w:rsidRPr="008F003F">
              <w:rPr>
                <w:rFonts w:cs="Calibri"/>
                <w:color w:val="000000"/>
                <w:sz w:val="16"/>
                <w:szCs w:val="16"/>
              </w:rPr>
              <w:t>ATTRIBUTE11</w:t>
            </w:r>
          </w:p>
        </w:tc>
        <w:tc>
          <w:tcPr>
            <w:tcW w:w="456" w:type="pct"/>
          </w:tcPr>
          <w:p w:rsidRPr="00920174" w:rsidR="00A736A9" w:rsidP="00A736A9" w:rsidRDefault="00A736A9" w14:paraId="0799FD57" w14:textId="4976B21C">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3998B2F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3216AF0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2B46998F"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5E65F93E" w14:textId="77777777">
        <w:trPr>
          <w:trHeight w:val="247"/>
        </w:trPr>
        <w:tc>
          <w:tcPr>
            <w:tcW w:w="196" w:type="pct"/>
          </w:tcPr>
          <w:p w:rsidR="00A736A9" w:rsidP="00A736A9" w:rsidRDefault="00A736A9" w14:paraId="49F70C4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56" w:type="pct"/>
          </w:tcPr>
          <w:p w:rsidRPr="00226C7D" w:rsidR="00A736A9" w:rsidP="00A736A9" w:rsidRDefault="00A736A9" w14:paraId="25A0165B" w14:textId="5DBCB2D7">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09866ADE" w14:textId="4EAE80B5">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2</w:t>
            </w:r>
          </w:p>
        </w:tc>
        <w:tc>
          <w:tcPr>
            <w:tcW w:w="456" w:type="pct"/>
          </w:tcPr>
          <w:p w:rsidRPr="00920174" w:rsidR="00A736A9" w:rsidP="00A736A9" w:rsidRDefault="00A736A9" w14:paraId="04BE76E8" w14:textId="14D56767">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19E454DC" w14:textId="4D1858F2">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679846B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57DD2581" w14:textId="06F45DEF">
            <w:pPr>
              <w:keepLines/>
              <w:spacing w:after="0" w:line="240" w:lineRule="auto"/>
              <w:jc w:val="both"/>
              <w:rPr>
                <w:rFonts w:ascii="Calibri Light" w:hAnsi="Calibri Light" w:cs="Calibri Light"/>
                <w:sz w:val="16"/>
                <w:szCs w:val="16"/>
              </w:rPr>
            </w:pPr>
            <w:r w:rsidRPr="008F003F">
              <w:rPr>
                <w:rFonts w:cs="Calibri"/>
                <w:color w:val="000000"/>
                <w:sz w:val="16"/>
                <w:szCs w:val="16"/>
              </w:rPr>
              <w:t>ATTRIBUTE12</w:t>
            </w:r>
          </w:p>
        </w:tc>
        <w:tc>
          <w:tcPr>
            <w:tcW w:w="456" w:type="pct"/>
          </w:tcPr>
          <w:p w:rsidRPr="00920174" w:rsidR="00A736A9" w:rsidP="00A736A9" w:rsidRDefault="00A736A9" w14:paraId="59F4B5F4" w14:textId="699BCB37">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1BF547A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2BCAAEB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199E0657"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702B668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09179DD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56" w:type="pct"/>
          </w:tcPr>
          <w:p w:rsidRPr="00226C7D" w:rsidR="00A736A9" w:rsidP="00A736A9" w:rsidRDefault="00A736A9" w14:paraId="6A0FCEB2" w14:textId="2B25C9BC">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7B797154" w14:textId="178C8A3B">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3</w:t>
            </w:r>
          </w:p>
        </w:tc>
        <w:tc>
          <w:tcPr>
            <w:tcW w:w="456" w:type="pct"/>
          </w:tcPr>
          <w:p w:rsidRPr="00920174" w:rsidR="00A736A9" w:rsidP="00A736A9" w:rsidRDefault="00A736A9" w14:paraId="7CFDAE94" w14:textId="59EC89B2">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2B1F68C4" w14:textId="3A191E72">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6F02EA9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5DED7B77" w14:textId="67C4455B">
            <w:pPr>
              <w:keepLines/>
              <w:spacing w:after="0" w:line="240" w:lineRule="auto"/>
              <w:jc w:val="both"/>
              <w:rPr>
                <w:rFonts w:ascii="Calibri Light" w:hAnsi="Calibri Light" w:cs="Calibri Light"/>
                <w:sz w:val="16"/>
                <w:szCs w:val="16"/>
              </w:rPr>
            </w:pPr>
            <w:r w:rsidRPr="008F003F">
              <w:rPr>
                <w:rFonts w:cs="Calibri"/>
                <w:color w:val="000000"/>
                <w:sz w:val="16"/>
                <w:szCs w:val="16"/>
              </w:rPr>
              <w:t>ATTRIBUTE13</w:t>
            </w:r>
          </w:p>
        </w:tc>
        <w:tc>
          <w:tcPr>
            <w:tcW w:w="456" w:type="pct"/>
          </w:tcPr>
          <w:p w:rsidRPr="00920174" w:rsidR="00A736A9" w:rsidP="00A736A9" w:rsidRDefault="00A736A9" w14:paraId="7AA66675" w14:textId="18CFDE2A">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5CB59BB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3E2406E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0729F868"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0B86B962" w14:textId="77777777">
        <w:trPr>
          <w:trHeight w:val="247"/>
        </w:trPr>
        <w:tc>
          <w:tcPr>
            <w:tcW w:w="196" w:type="pct"/>
          </w:tcPr>
          <w:p w:rsidR="00A736A9" w:rsidP="00A736A9" w:rsidRDefault="00A736A9" w14:paraId="4C08299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56" w:type="pct"/>
          </w:tcPr>
          <w:p w:rsidRPr="00226C7D" w:rsidR="00A736A9" w:rsidP="00A736A9" w:rsidRDefault="00A736A9" w14:paraId="7030980A" w14:textId="63B8ECCA">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1345A016" w14:textId="059FB12F">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4</w:t>
            </w:r>
          </w:p>
        </w:tc>
        <w:tc>
          <w:tcPr>
            <w:tcW w:w="456" w:type="pct"/>
          </w:tcPr>
          <w:p w:rsidRPr="00920174" w:rsidR="00A736A9" w:rsidP="00A736A9" w:rsidRDefault="00A736A9" w14:paraId="711B278F" w14:textId="626B631B">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39C9824D" w14:textId="70B1CFC8">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0298867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306A2E96" w14:textId="6FA5A25A">
            <w:pPr>
              <w:keepLines/>
              <w:spacing w:after="0" w:line="240" w:lineRule="auto"/>
              <w:jc w:val="both"/>
              <w:rPr>
                <w:rFonts w:ascii="Calibri Light" w:hAnsi="Calibri Light" w:cs="Calibri Light"/>
                <w:sz w:val="16"/>
                <w:szCs w:val="16"/>
              </w:rPr>
            </w:pPr>
            <w:r w:rsidRPr="008F003F">
              <w:rPr>
                <w:rFonts w:cs="Calibri"/>
                <w:color w:val="000000"/>
                <w:sz w:val="16"/>
                <w:szCs w:val="16"/>
              </w:rPr>
              <w:t>ATTRIBUTE14</w:t>
            </w:r>
          </w:p>
        </w:tc>
        <w:tc>
          <w:tcPr>
            <w:tcW w:w="456" w:type="pct"/>
          </w:tcPr>
          <w:p w:rsidRPr="00920174" w:rsidR="00A736A9" w:rsidP="00A736A9" w:rsidRDefault="00A736A9" w14:paraId="7489F74D" w14:textId="798ABB49">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6BE1286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37D7D2C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6DBD2022"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54977BB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4A828FF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56" w:type="pct"/>
          </w:tcPr>
          <w:p w:rsidRPr="00226C7D" w:rsidR="00A736A9" w:rsidP="00A736A9" w:rsidRDefault="00A736A9" w14:paraId="0DDA96E8" w14:textId="4860E3C3">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15DC0C63" w14:textId="5A5D10F2">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5</w:t>
            </w:r>
          </w:p>
        </w:tc>
        <w:tc>
          <w:tcPr>
            <w:tcW w:w="456" w:type="pct"/>
          </w:tcPr>
          <w:p w:rsidRPr="00920174" w:rsidR="00A736A9" w:rsidP="00A736A9" w:rsidRDefault="00A736A9" w14:paraId="35D3FE18" w14:textId="4CC5DCCC">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20C7A72D" w14:textId="707D19B9">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266535A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13C71185" w14:textId="40523EEC">
            <w:pPr>
              <w:keepLines/>
              <w:spacing w:after="0" w:line="240" w:lineRule="auto"/>
              <w:jc w:val="both"/>
              <w:rPr>
                <w:rFonts w:ascii="Calibri Light" w:hAnsi="Calibri Light" w:cs="Calibri Light"/>
                <w:sz w:val="16"/>
                <w:szCs w:val="16"/>
              </w:rPr>
            </w:pPr>
            <w:r w:rsidRPr="008F003F">
              <w:rPr>
                <w:rFonts w:cs="Calibri"/>
                <w:color w:val="000000"/>
                <w:sz w:val="16"/>
                <w:szCs w:val="16"/>
              </w:rPr>
              <w:t>ATTRIBUTE15</w:t>
            </w:r>
          </w:p>
        </w:tc>
        <w:tc>
          <w:tcPr>
            <w:tcW w:w="456" w:type="pct"/>
          </w:tcPr>
          <w:p w:rsidRPr="00920174" w:rsidR="00A736A9" w:rsidP="00A736A9" w:rsidRDefault="00A736A9" w14:paraId="56F7DF5A" w14:textId="5A3FCB0A">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7E4056D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0550331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70C51A86"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582A3169" w14:textId="77777777">
        <w:trPr>
          <w:trHeight w:val="247"/>
        </w:trPr>
        <w:tc>
          <w:tcPr>
            <w:tcW w:w="196" w:type="pct"/>
          </w:tcPr>
          <w:p w:rsidR="00A736A9" w:rsidP="00A736A9" w:rsidRDefault="00A736A9" w14:paraId="5272113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56" w:type="pct"/>
          </w:tcPr>
          <w:p w:rsidRPr="00226C7D" w:rsidR="00A736A9" w:rsidP="00A736A9" w:rsidRDefault="00A736A9" w14:paraId="7D0A6C59" w14:textId="480E9CA3">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13EB9396" w14:textId="3F5FE895">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6</w:t>
            </w:r>
          </w:p>
        </w:tc>
        <w:tc>
          <w:tcPr>
            <w:tcW w:w="456" w:type="pct"/>
          </w:tcPr>
          <w:p w:rsidRPr="00920174" w:rsidR="00A736A9" w:rsidP="00A736A9" w:rsidRDefault="00A736A9" w14:paraId="4F89A1B5" w14:textId="5DB45DB7">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6E0D69C7" w14:textId="0A50C7F8">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139FED0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795426FC" w14:textId="2E44B0B0">
            <w:pPr>
              <w:keepLines/>
              <w:spacing w:after="0" w:line="240" w:lineRule="auto"/>
              <w:jc w:val="both"/>
              <w:rPr>
                <w:rFonts w:ascii="Calibri Light" w:hAnsi="Calibri Light" w:cs="Calibri Light"/>
                <w:sz w:val="16"/>
                <w:szCs w:val="16"/>
              </w:rPr>
            </w:pPr>
            <w:r w:rsidRPr="008F003F">
              <w:rPr>
                <w:rFonts w:cs="Calibri"/>
                <w:color w:val="000000"/>
                <w:sz w:val="16"/>
                <w:szCs w:val="16"/>
              </w:rPr>
              <w:t>ATTRIBUTE16</w:t>
            </w:r>
          </w:p>
        </w:tc>
        <w:tc>
          <w:tcPr>
            <w:tcW w:w="456" w:type="pct"/>
          </w:tcPr>
          <w:p w:rsidRPr="00920174" w:rsidR="00A736A9" w:rsidP="00A736A9" w:rsidRDefault="00A736A9" w14:paraId="2C6899C5" w14:textId="5C5D31A5">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43DFD6B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7D3DBEA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44C86DD4"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66C955B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65B6695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56" w:type="pct"/>
          </w:tcPr>
          <w:p w:rsidRPr="00226C7D" w:rsidR="00A736A9" w:rsidP="00A736A9" w:rsidRDefault="00A736A9" w14:paraId="21F4843A" w14:textId="739BE929">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3C817971" w14:textId="5D6A7FB5">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7</w:t>
            </w:r>
          </w:p>
        </w:tc>
        <w:tc>
          <w:tcPr>
            <w:tcW w:w="456" w:type="pct"/>
          </w:tcPr>
          <w:p w:rsidRPr="00920174" w:rsidR="00A736A9" w:rsidP="00A736A9" w:rsidRDefault="00A736A9" w14:paraId="4E1CABC2" w14:textId="6B7C2CFD">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3CF604CC" w14:textId="58142F03">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4522DF5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65DF3FFB" w14:textId="1C3B1852">
            <w:pPr>
              <w:keepLines/>
              <w:spacing w:after="0" w:line="240" w:lineRule="auto"/>
              <w:jc w:val="both"/>
              <w:rPr>
                <w:rFonts w:ascii="Calibri Light" w:hAnsi="Calibri Light" w:cs="Calibri Light"/>
                <w:sz w:val="16"/>
                <w:szCs w:val="16"/>
              </w:rPr>
            </w:pPr>
            <w:r w:rsidRPr="008F003F">
              <w:rPr>
                <w:rFonts w:cs="Calibri"/>
                <w:color w:val="000000"/>
                <w:sz w:val="16"/>
                <w:szCs w:val="16"/>
              </w:rPr>
              <w:t>ATTRIBUTE17</w:t>
            </w:r>
          </w:p>
        </w:tc>
        <w:tc>
          <w:tcPr>
            <w:tcW w:w="456" w:type="pct"/>
          </w:tcPr>
          <w:p w:rsidRPr="00920174" w:rsidR="00A736A9" w:rsidP="00A736A9" w:rsidRDefault="00A736A9" w14:paraId="40A67A8B" w14:textId="7E46802C">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4DB7F1B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24C12E2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2213A5B8"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7F25ED33" w14:textId="77777777">
        <w:trPr>
          <w:trHeight w:val="247"/>
        </w:trPr>
        <w:tc>
          <w:tcPr>
            <w:tcW w:w="196" w:type="pct"/>
          </w:tcPr>
          <w:p w:rsidR="00A736A9" w:rsidP="00A736A9" w:rsidRDefault="00A736A9" w14:paraId="54EB21F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56" w:type="pct"/>
          </w:tcPr>
          <w:p w:rsidRPr="00226C7D" w:rsidR="00A736A9" w:rsidP="00A736A9" w:rsidRDefault="00A736A9" w14:paraId="5B8275DD" w14:textId="3F4CC2D4">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B77A8B" w:rsidR="00A736A9" w:rsidP="00A736A9" w:rsidRDefault="00A736A9" w14:paraId="36F09287" w14:textId="59B22BF4">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8</w:t>
            </w:r>
          </w:p>
        </w:tc>
        <w:tc>
          <w:tcPr>
            <w:tcW w:w="456" w:type="pct"/>
          </w:tcPr>
          <w:p w:rsidRPr="00920174" w:rsidR="00A736A9" w:rsidP="00A736A9" w:rsidRDefault="00A736A9" w14:paraId="46320675" w14:textId="15D6DB40">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082E7FF0" w14:textId="195C6F97">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7AEECDF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366043EA" w14:textId="2220C71A">
            <w:pPr>
              <w:keepLines/>
              <w:spacing w:after="0" w:line="240" w:lineRule="auto"/>
              <w:jc w:val="both"/>
              <w:rPr>
                <w:rFonts w:ascii="Calibri Light" w:hAnsi="Calibri Light" w:cs="Calibri Light"/>
                <w:sz w:val="16"/>
                <w:szCs w:val="16"/>
              </w:rPr>
            </w:pPr>
            <w:r w:rsidRPr="008F003F">
              <w:rPr>
                <w:rFonts w:cs="Calibri"/>
                <w:color w:val="000000"/>
                <w:sz w:val="16"/>
                <w:szCs w:val="16"/>
              </w:rPr>
              <w:t>ATTRIBUTE18</w:t>
            </w:r>
          </w:p>
        </w:tc>
        <w:tc>
          <w:tcPr>
            <w:tcW w:w="456" w:type="pct"/>
          </w:tcPr>
          <w:p w:rsidRPr="00920174" w:rsidR="00A736A9" w:rsidP="00A736A9" w:rsidRDefault="00A736A9" w14:paraId="261A3111" w14:textId="71B01423">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55D9107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0359CDC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2736DF6C"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2DC1BDE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6D09BBD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56" w:type="pct"/>
          </w:tcPr>
          <w:p w:rsidRPr="00226C7D" w:rsidR="00A736A9" w:rsidP="00A736A9" w:rsidRDefault="00A736A9" w14:paraId="2978A3FD" w14:textId="7EDB1F72">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483FA8" w:rsidR="00A736A9" w:rsidP="00A736A9" w:rsidRDefault="00A736A9" w14:paraId="1437FC40" w14:textId="234D0A62">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19</w:t>
            </w:r>
          </w:p>
        </w:tc>
        <w:tc>
          <w:tcPr>
            <w:tcW w:w="456" w:type="pct"/>
          </w:tcPr>
          <w:p w:rsidRPr="00920174" w:rsidR="00A736A9" w:rsidP="00A736A9" w:rsidRDefault="00A736A9" w14:paraId="42D4E6D6" w14:textId="6EA5EB1B">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7CA8736F" w14:textId="0A31C41B">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6561656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647C18D3" w14:textId="5E82E498">
            <w:pPr>
              <w:keepLines/>
              <w:spacing w:after="0" w:line="240" w:lineRule="auto"/>
              <w:jc w:val="both"/>
              <w:rPr>
                <w:rFonts w:ascii="Calibri Light" w:hAnsi="Calibri Light" w:cs="Calibri Light"/>
                <w:sz w:val="16"/>
                <w:szCs w:val="16"/>
              </w:rPr>
            </w:pPr>
            <w:r w:rsidRPr="008F003F">
              <w:rPr>
                <w:rFonts w:cs="Calibri"/>
                <w:color w:val="000000"/>
                <w:sz w:val="16"/>
                <w:szCs w:val="16"/>
              </w:rPr>
              <w:t>ATTRIBUTE19</w:t>
            </w:r>
          </w:p>
        </w:tc>
        <w:tc>
          <w:tcPr>
            <w:tcW w:w="456" w:type="pct"/>
          </w:tcPr>
          <w:p w:rsidRPr="00920174" w:rsidR="00A736A9" w:rsidP="00A736A9" w:rsidRDefault="00A736A9" w14:paraId="07D152E3" w14:textId="0B01822C">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0465881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4622819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34D36B22"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2F0EFAAC" w14:textId="77777777">
        <w:trPr>
          <w:trHeight w:val="247"/>
        </w:trPr>
        <w:tc>
          <w:tcPr>
            <w:tcW w:w="196" w:type="pct"/>
          </w:tcPr>
          <w:p w:rsidR="00A736A9" w:rsidP="00A736A9" w:rsidRDefault="00A736A9" w14:paraId="7CA057B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56" w:type="pct"/>
          </w:tcPr>
          <w:p w:rsidRPr="00226C7D" w:rsidR="00A736A9" w:rsidP="00A736A9" w:rsidRDefault="00A736A9" w14:paraId="2E51AB73" w14:textId="37524FDA">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483FA8" w:rsidR="00A736A9" w:rsidP="00A736A9" w:rsidRDefault="00A736A9" w14:paraId="0E2B1573" w14:textId="5D9403CD">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20</w:t>
            </w:r>
          </w:p>
        </w:tc>
        <w:tc>
          <w:tcPr>
            <w:tcW w:w="456" w:type="pct"/>
          </w:tcPr>
          <w:p w:rsidRPr="00920174" w:rsidR="00A736A9" w:rsidP="00A736A9" w:rsidRDefault="00A736A9" w14:paraId="25E298DF" w14:textId="6E39683C">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010F706B" w14:textId="323D07E4">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48585E5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0127DC31" w14:textId="5E88853E">
            <w:pPr>
              <w:keepLines/>
              <w:spacing w:after="0" w:line="240" w:lineRule="auto"/>
              <w:jc w:val="both"/>
              <w:rPr>
                <w:rFonts w:ascii="Calibri Light" w:hAnsi="Calibri Light" w:cs="Calibri Light"/>
                <w:sz w:val="16"/>
                <w:szCs w:val="16"/>
              </w:rPr>
            </w:pPr>
            <w:r w:rsidRPr="008F003F">
              <w:rPr>
                <w:rFonts w:cs="Calibri"/>
                <w:color w:val="000000"/>
                <w:sz w:val="16"/>
                <w:szCs w:val="16"/>
              </w:rPr>
              <w:t>ATTRIBUTE20</w:t>
            </w:r>
          </w:p>
        </w:tc>
        <w:tc>
          <w:tcPr>
            <w:tcW w:w="456" w:type="pct"/>
          </w:tcPr>
          <w:p w:rsidRPr="00920174" w:rsidR="00A736A9" w:rsidP="00A736A9" w:rsidRDefault="00A736A9" w14:paraId="713705A9" w14:textId="53EB8469">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66E117A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6454952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1BEB5B01"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6E091A5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6CB372F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56" w:type="pct"/>
          </w:tcPr>
          <w:p w:rsidRPr="00226C7D" w:rsidR="00A736A9" w:rsidP="00A736A9" w:rsidRDefault="00A736A9" w14:paraId="3B4F8AA9" w14:textId="6BCE2659">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483FA8" w:rsidR="00A736A9" w:rsidP="00A736A9" w:rsidRDefault="00A736A9" w14:paraId="75875021" w14:textId="1262C424">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21</w:t>
            </w:r>
          </w:p>
        </w:tc>
        <w:tc>
          <w:tcPr>
            <w:tcW w:w="456" w:type="pct"/>
          </w:tcPr>
          <w:p w:rsidRPr="00920174" w:rsidR="00A736A9" w:rsidP="00A736A9" w:rsidRDefault="00A736A9" w14:paraId="631A00EA" w14:textId="2B60C8B3">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77A205D1" w14:textId="6A6485A0">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1DC629F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56440F0A" w14:textId="366C7630">
            <w:pPr>
              <w:keepLines/>
              <w:spacing w:after="0" w:line="240" w:lineRule="auto"/>
              <w:jc w:val="both"/>
              <w:rPr>
                <w:rFonts w:ascii="Calibri Light" w:hAnsi="Calibri Light" w:cs="Calibri Light"/>
                <w:sz w:val="16"/>
                <w:szCs w:val="16"/>
              </w:rPr>
            </w:pPr>
            <w:r w:rsidRPr="008F003F">
              <w:rPr>
                <w:rFonts w:cs="Calibri"/>
                <w:color w:val="000000"/>
                <w:sz w:val="16"/>
                <w:szCs w:val="16"/>
              </w:rPr>
              <w:t>ATTRIBUTE21</w:t>
            </w:r>
          </w:p>
        </w:tc>
        <w:tc>
          <w:tcPr>
            <w:tcW w:w="456" w:type="pct"/>
          </w:tcPr>
          <w:p w:rsidRPr="00920174" w:rsidR="00A736A9" w:rsidP="00A736A9" w:rsidRDefault="00A736A9" w14:paraId="0C01E294" w14:textId="0D43935A">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3F5E097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159E72A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7AA02DC7"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4C8DC9F8" w14:textId="77777777">
        <w:trPr>
          <w:trHeight w:val="247"/>
        </w:trPr>
        <w:tc>
          <w:tcPr>
            <w:tcW w:w="196" w:type="pct"/>
          </w:tcPr>
          <w:p w:rsidR="00A736A9" w:rsidP="00A736A9" w:rsidRDefault="00A736A9" w14:paraId="6E44369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56" w:type="pct"/>
          </w:tcPr>
          <w:p w:rsidRPr="00226C7D" w:rsidR="00A736A9" w:rsidP="00A736A9" w:rsidRDefault="00A736A9" w14:paraId="49EE7D71" w14:textId="5EA22176">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483FA8" w:rsidR="00A736A9" w:rsidP="00A736A9" w:rsidRDefault="00A736A9" w14:paraId="5D4F425F" w14:textId="720B456F">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22</w:t>
            </w:r>
          </w:p>
        </w:tc>
        <w:tc>
          <w:tcPr>
            <w:tcW w:w="456" w:type="pct"/>
          </w:tcPr>
          <w:p w:rsidRPr="00920174" w:rsidR="00A736A9" w:rsidP="00A736A9" w:rsidRDefault="00A736A9" w14:paraId="44B22D0C" w14:textId="3B003B17">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02770CD7" w14:textId="2D673620">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2C3441A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6BC7DB04" w14:textId="79FEE108">
            <w:pPr>
              <w:keepLines/>
              <w:spacing w:after="0" w:line="240" w:lineRule="auto"/>
              <w:jc w:val="both"/>
              <w:rPr>
                <w:rFonts w:ascii="Calibri Light" w:hAnsi="Calibri Light" w:cs="Calibri Light"/>
                <w:sz w:val="16"/>
                <w:szCs w:val="16"/>
              </w:rPr>
            </w:pPr>
            <w:r w:rsidRPr="008F003F">
              <w:rPr>
                <w:rFonts w:cs="Calibri"/>
                <w:color w:val="000000"/>
                <w:sz w:val="16"/>
                <w:szCs w:val="16"/>
              </w:rPr>
              <w:t>ATTRIBUTE22</w:t>
            </w:r>
          </w:p>
        </w:tc>
        <w:tc>
          <w:tcPr>
            <w:tcW w:w="456" w:type="pct"/>
          </w:tcPr>
          <w:p w:rsidRPr="00920174" w:rsidR="00A736A9" w:rsidP="00A736A9" w:rsidRDefault="00A736A9" w14:paraId="6D2A2B80" w14:textId="7478AA0D">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05D3C1D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27C1189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35D87859"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0F1D218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768A0E8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56" w:type="pct"/>
          </w:tcPr>
          <w:p w:rsidRPr="00226C7D" w:rsidR="00A736A9" w:rsidP="00A736A9" w:rsidRDefault="00A736A9" w14:paraId="295D20CC" w14:textId="0CEA92E6">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483FA8" w:rsidR="00A736A9" w:rsidP="00A736A9" w:rsidRDefault="00A736A9" w14:paraId="74C00966" w14:textId="3573A18B">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23</w:t>
            </w:r>
          </w:p>
        </w:tc>
        <w:tc>
          <w:tcPr>
            <w:tcW w:w="456" w:type="pct"/>
          </w:tcPr>
          <w:p w:rsidRPr="00920174" w:rsidR="00A736A9" w:rsidP="00A736A9" w:rsidRDefault="00A736A9" w14:paraId="06357F5A" w14:textId="12E7C6D0">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4D634562" w14:textId="6B942BC9">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7469A87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14703A8B" w14:textId="420BE8B1">
            <w:pPr>
              <w:keepLines/>
              <w:spacing w:after="0" w:line="240" w:lineRule="auto"/>
              <w:jc w:val="both"/>
              <w:rPr>
                <w:rFonts w:ascii="Calibri Light" w:hAnsi="Calibri Light" w:cs="Calibri Light"/>
                <w:sz w:val="16"/>
                <w:szCs w:val="16"/>
              </w:rPr>
            </w:pPr>
            <w:r w:rsidRPr="008F003F">
              <w:rPr>
                <w:rFonts w:cs="Calibri"/>
                <w:color w:val="000000"/>
                <w:sz w:val="16"/>
                <w:szCs w:val="16"/>
              </w:rPr>
              <w:t>ATTRIBUTE23</w:t>
            </w:r>
          </w:p>
        </w:tc>
        <w:tc>
          <w:tcPr>
            <w:tcW w:w="456" w:type="pct"/>
          </w:tcPr>
          <w:p w:rsidRPr="00920174" w:rsidR="00A736A9" w:rsidP="00A736A9" w:rsidRDefault="00A736A9" w14:paraId="3082963A" w14:textId="5420A411">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1CC9FD9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0C1297D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40581B53"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3C9C325D" w14:textId="77777777">
        <w:trPr>
          <w:trHeight w:val="247"/>
        </w:trPr>
        <w:tc>
          <w:tcPr>
            <w:tcW w:w="196" w:type="pct"/>
          </w:tcPr>
          <w:p w:rsidR="00A736A9" w:rsidP="00A736A9" w:rsidRDefault="00A736A9" w14:paraId="6B9C4B3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56" w:type="pct"/>
          </w:tcPr>
          <w:p w:rsidRPr="00226C7D" w:rsidR="00A736A9" w:rsidP="00A736A9" w:rsidRDefault="00A736A9" w14:paraId="65FDD9D6" w14:textId="1E122BAB">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483FA8" w:rsidR="00A736A9" w:rsidP="00A736A9" w:rsidRDefault="00A736A9" w14:paraId="569ADFC0" w14:textId="300932D4">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24</w:t>
            </w:r>
          </w:p>
        </w:tc>
        <w:tc>
          <w:tcPr>
            <w:tcW w:w="456" w:type="pct"/>
          </w:tcPr>
          <w:p w:rsidRPr="00920174" w:rsidR="00A736A9" w:rsidP="00A736A9" w:rsidRDefault="00A736A9" w14:paraId="0E86B001" w14:textId="60C2CACA">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601AD560" w14:textId="2E60A6C5">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0078BAD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32A574D8" w14:textId="5DEAA0A5">
            <w:pPr>
              <w:keepLines/>
              <w:spacing w:after="0" w:line="240" w:lineRule="auto"/>
              <w:jc w:val="both"/>
              <w:rPr>
                <w:rFonts w:ascii="Calibri Light" w:hAnsi="Calibri Light" w:cs="Calibri Light"/>
                <w:sz w:val="16"/>
                <w:szCs w:val="16"/>
              </w:rPr>
            </w:pPr>
            <w:r w:rsidRPr="008F003F">
              <w:rPr>
                <w:rFonts w:cs="Calibri"/>
                <w:color w:val="000000"/>
                <w:sz w:val="16"/>
                <w:szCs w:val="16"/>
              </w:rPr>
              <w:t>ATTRIBUTE24</w:t>
            </w:r>
          </w:p>
        </w:tc>
        <w:tc>
          <w:tcPr>
            <w:tcW w:w="456" w:type="pct"/>
          </w:tcPr>
          <w:p w:rsidRPr="00920174" w:rsidR="00A736A9" w:rsidP="00A736A9" w:rsidRDefault="00A736A9" w14:paraId="10806408" w14:textId="0342F706">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288A328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58C230C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2CD6843F"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52A4061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4F44EC9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56" w:type="pct"/>
          </w:tcPr>
          <w:p w:rsidRPr="00226C7D" w:rsidR="00A736A9" w:rsidP="00A736A9" w:rsidRDefault="00A736A9" w14:paraId="2234DEF5" w14:textId="3A21F5BF">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483FA8" w:rsidR="00A736A9" w:rsidP="00A736A9" w:rsidRDefault="00A736A9" w14:paraId="615A13C6" w14:textId="6BEFC6FB">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25</w:t>
            </w:r>
          </w:p>
        </w:tc>
        <w:tc>
          <w:tcPr>
            <w:tcW w:w="456" w:type="pct"/>
          </w:tcPr>
          <w:p w:rsidRPr="00920174" w:rsidR="00A736A9" w:rsidP="00A736A9" w:rsidRDefault="00A736A9" w14:paraId="57B58AAA" w14:textId="2BEA8E30">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6A957FA3" w14:textId="4CEAAB02">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044E6EE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5002445A" w14:textId="0D21CBB0">
            <w:pPr>
              <w:keepLines/>
              <w:spacing w:after="0" w:line="240" w:lineRule="auto"/>
              <w:jc w:val="both"/>
              <w:rPr>
                <w:rFonts w:ascii="Calibri Light" w:hAnsi="Calibri Light" w:cs="Calibri Light"/>
                <w:sz w:val="16"/>
                <w:szCs w:val="16"/>
              </w:rPr>
            </w:pPr>
            <w:r w:rsidRPr="008F003F">
              <w:rPr>
                <w:rFonts w:cs="Calibri"/>
                <w:color w:val="000000"/>
                <w:sz w:val="16"/>
                <w:szCs w:val="16"/>
              </w:rPr>
              <w:t>ATTRIBUTE25</w:t>
            </w:r>
          </w:p>
        </w:tc>
        <w:tc>
          <w:tcPr>
            <w:tcW w:w="456" w:type="pct"/>
          </w:tcPr>
          <w:p w:rsidRPr="00920174" w:rsidR="00A736A9" w:rsidP="00A736A9" w:rsidRDefault="00A736A9" w14:paraId="02050AC3" w14:textId="3B0B424C">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167A9B0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789B351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75517FE2"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382A47BF" w14:textId="77777777">
        <w:trPr>
          <w:trHeight w:val="247"/>
        </w:trPr>
        <w:tc>
          <w:tcPr>
            <w:tcW w:w="196" w:type="pct"/>
          </w:tcPr>
          <w:p w:rsidR="00A736A9" w:rsidP="00A736A9" w:rsidRDefault="00A736A9" w14:paraId="798AD6C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56" w:type="pct"/>
          </w:tcPr>
          <w:p w:rsidRPr="00226C7D" w:rsidR="00A736A9" w:rsidP="00A736A9" w:rsidRDefault="00A736A9" w14:paraId="5E5F81FD" w14:textId="43DD63D3">
            <w:pPr>
              <w:keepLines/>
              <w:spacing w:after="0" w:line="240" w:lineRule="auto"/>
              <w:jc w:val="both"/>
              <w:rPr>
                <w:rFonts w:ascii="Calibri Light" w:hAnsi="Calibri Light" w:eastAsia="Book Antiqua" w:cs="Calibri Light"/>
                <w:color w:val="000000"/>
                <w:sz w:val="16"/>
                <w:szCs w:val="16"/>
              </w:rPr>
            </w:pPr>
            <w:r w:rsidRPr="000C6418">
              <w:rPr>
                <w:rFonts w:ascii="Calibri Light" w:hAnsi="Calibri Light" w:cs="Calibri Light"/>
                <w:color w:val="000000"/>
                <w:sz w:val="16"/>
                <w:szCs w:val="16"/>
              </w:rPr>
              <w:t>HZ_IMP_PARTYSITEUSES_T</w:t>
            </w:r>
          </w:p>
        </w:tc>
        <w:tc>
          <w:tcPr>
            <w:tcW w:w="980" w:type="pct"/>
            <w:vAlign w:val="bottom"/>
          </w:tcPr>
          <w:p w:rsidRPr="00483FA8" w:rsidR="00A736A9" w:rsidP="00A736A9" w:rsidRDefault="00A736A9" w14:paraId="110AA925" w14:textId="68B16E76">
            <w:pPr>
              <w:keepLines/>
              <w:spacing w:after="0" w:line="240" w:lineRule="auto"/>
              <w:jc w:val="both"/>
              <w:rPr>
                <w:rFonts w:ascii="Calibri Light" w:hAnsi="Calibri Light" w:eastAsia="Book Antiqua" w:cs="Calibri Light"/>
                <w:color w:val="000000"/>
                <w:sz w:val="16"/>
                <w:szCs w:val="16"/>
              </w:rPr>
            </w:pPr>
            <w:r w:rsidRPr="008F003F">
              <w:rPr>
                <w:rFonts w:cs="Calibri"/>
                <w:color w:val="000000"/>
                <w:sz w:val="16"/>
                <w:szCs w:val="16"/>
              </w:rPr>
              <w:t>ATTRIBUTE26</w:t>
            </w:r>
          </w:p>
        </w:tc>
        <w:tc>
          <w:tcPr>
            <w:tcW w:w="456" w:type="pct"/>
          </w:tcPr>
          <w:p w:rsidRPr="00920174" w:rsidR="00A736A9" w:rsidP="00A736A9" w:rsidRDefault="00A736A9" w14:paraId="6107A8F0" w14:textId="605D8301">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7DE8D760" w14:textId="61AF4497">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689B760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2F0D04C7" w14:textId="648FC812">
            <w:pPr>
              <w:keepLines/>
              <w:spacing w:after="0" w:line="240" w:lineRule="auto"/>
              <w:jc w:val="both"/>
              <w:rPr>
                <w:rFonts w:ascii="Calibri Light" w:hAnsi="Calibri Light" w:cs="Calibri Light"/>
                <w:sz w:val="16"/>
                <w:szCs w:val="16"/>
              </w:rPr>
            </w:pPr>
            <w:r w:rsidRPr="008F003F">
              <w:rPr>
                <w:rFonts w:cs="Calibri"/>
                <w:color w:val="000000"/>
                <w:sz w:val="16"/>
                <w:szCs w:val="16"/>
              </w:rPr>
              <w:t>ATTRIBUTE26</w:t>
            </w:r>
          </w:p>
        </w:tc>
        <w:tc>
          <w:tcPr>
            <w:tcW w:w="456" w:type="pct"/>
          </w:tcPr>
          <w:p w:rsidRPr="00920174" w:rsidR="00A736A9" w:rsidP="00A736A9" w:rsidRDefault="00A736A9" w14:paraId="217D0C47" w14:textId="39FB4264">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554CCC4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7E46448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68C06687"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713035C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490F4A25"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56" w:type="pct"/>
          </w:tcPr>
          <w:p w:rsidRPr="00226C7D" w:rsidR="00A736A9" w:rsidP="00A736A9" w:rsidRDefault="00A736A9" w14:paraId="6A9C4C86" w14:textId="1F4B5B6A">
            <w:pPr>
              <w:keepLines/>
              <w:spacing w:after="0" w:line="240" w:lineRule="auto"/>
              <w:jc w:val="both"/>
              <w:rPr>
                <w:sz w:val="16"/>
                <w:szCs w:val="16"/>
              </w:rPr>
            </w:pPr>
            <w:r w:rsidRPr="000C6418">
              <w:rPr>
                <w:rFonts w:ascii="Calibri Light" w:hAnsi="Calibri Light" w:cs="Calibri Light"/>
                <w:color w:val="000000"/>
                <w:sz w:val="16"/>
                <w:szCs w:val="16"/>
              </w:rPr>
              <w:t>HZ_IMP_PARTYSITEUSES_T</w:t>
            </w:r>
          </w:p>
        </w:tc>
        <w:tc>
          <w:tcPr>
            <w:tcW w:w="980" w:type="pct"/>
            <w:vAlign w:val="bottom"/>
          </w:tcPr>
          <w:p w:rsidRPr="003852A5" w:rsidR="00A736A9" w:rsidP="00A736A9" w:rsidRDefault="00A736A9" w14:paraId="09309DC7" w14:textId="79E798A1">
            <w:pPr>
              <w:keepLines/>
              <w:spacing w:after="0" w:line="240" w:lineRule="auto"/>
              <w:jc w:val="both"/>
              <w:rPr>
                <w:rFonts w:cs="Calibri"/>
                <w:color w:val="000000"/>
                <w:sz w:val="16"/>
                <w:szCs w:val="16"/>
              </w:rPr>
            </w:pPr>
            <w:r w:rsidRPr="008F003F">
              <w:rPr>
                <w:rFonts w:cs="Calibri"/>
                <w:color w:val="000000"/>
                <w:sz w:val="16"/>
                <w:szCs w:val="16"/>
              </w:rPr>
              <w:t>ATTRIBUTE27</w:t>
            </w:r>
          </w:p>
        </w:tc>
        <w:tc>
          <w:tcPr>
            <w:tcW w:w="456" w:type="pct"/>
          </w:tcPr>
          <w:p w:rsidRPr="00920174" w:rsidR="00A736A9" w:rsidP="00A736A9" w:rsidRDefault="00A736A9" w14:paraId="2921A0C1" w14:textId="7E77A6B5">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0A20CE34" w14:textId="1BE73F08">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27935C5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5B491E1C" w14:textId="7AFB5006">
            <w:pPr>
              <w:keepLines/>
              <w:spacing w:after="0" w:line="240" w:lineRule="auto"/>
              <w:jc w:val="both"/>
              <w:rPr>
                <w:rFonts w:ascii="Calibri Light" w:hAnsi="Calibri Light" w:cs="Calibri Light"/>
                <w:sz w:val="16"/>
                <w:szCs w:val="16"/>
              </w:rPr>
            </w:pPr>
            <w:r w:rsidRPr="008F003F">
              <w:rPr>
                <w:rFonts w:cs="Calibri"/>
                <w:color w:val="000000"/>
                <w:sz w:val="16"/>
                <w:szCs w:val="16"/>
              </w:rPr>
              <w:t>ATTRIBUTE27</w:t>
            </w:r>
          </w:p>
        </w:tc>
        <w:tc>
          <w:tcPr>
            <w:tcW w:w="456" w:type="pct"/>
          </w:tcPr>
          <w:p w:rsidRPr="00920174" w:rsidR="00A736A9" w:rsidP="00A736A9" w:rsidRDefault="00A736A9" w14:paraId="1F150917" w14:textId="772ECC91">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050A86E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7FE72E8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62F1CC1C"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2188E608" w14:textId="77777777">
        <w:trPr>
          <w:trHeight w:val="247"/>
        </w:trPr>
        <w:tc>
          <w:tcPr>
            <w:tcW w:w="196" w:type="pct"/>
          </w:tcPr>
          <w:p w:rsidR="00A736A9" w:rsidP="00A736A9" w:rsidRDefault="00A736A9" w14:paraId="618CB4F7"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56" w:type="pct"/>
          </w:tcPr>
          <w:p w:rsidRPr="00226C7D" w:rsidR="00A736A9" w:rsidP="00A736A9" w:rsidRDefault="00A736A9" w14:paraId="6E074A42" w14:textId="28FEA91B">
            <w:pPr>
              <w:keepLines/>
              <w:spacing w:after="0" w:line="240" w:lineRule="auto"/>
              <w:jc w:val="both"/>
              <w:rPr>
                <w:sz w:val="16"/>
                <w:szCs w:val="16"/>
              </w:rPr>
            </w:pPr>
            <w:r w:rsidRPr="000C6418">
              <w:rPr>
                <w:rFonts w:ascii="Calibri Light" w:hAnsi="Calibri Light" w:cs="Calibri Light"/>
                <w:color w:val="000000"/>
                <w:sz w:val="16"/>
                <w:szCs w:val="16"/>
              </w:rPr>
              <w:t>HZ_IMP_PARTYSITEUSES_T</w:t>
            </w:r>
          </w:p>
        </w:tc>
        <w:tc>
          <w:tcPr>
            <w:tcW w:w="980" w:type="pct"/>
            <w:vAlign w:val="bottom"/>
          </w:tcPr>
          <w:p w:rsidRPr="003852A5" w:rsidR="00A736A9" w:rsidP="00A736A9" w:rsidRDefault="00A736A9" w14:paraId="28B8C0B6" w14:textId="44D74AAE">
            <w:pPr>
              <w:keepLines/>
              <w:spacing w:after="0" w:line="240" w:lineRule="auto"/>
              <w:jc w:val="both"/>
              <w:rPr>
                <w:rFonts w:cs="Calibri"/>
                <w:color w:val="000000"/>
                <w:sz w:val="16"/>
                <w:szCs w:val="16"/>
              </w:rPr>
            </w:pPr>
            <w:r w:rsidRPr="008F003F">
              <w:rPr>
                <w:rFonts w:cs="Calibri"/>
                <w:color w:val="000000"/>
                <w:sz w:val="16"/>
                <w:szCs w:val="16"/>
              </w:rPr>
              <w:t>ATTRIBUTE28</w:t>
            </w:r>
          </w:p>
        </w:tc>
        <w:tc>
          <w:tcPr>
            <w:tcW w:w="456" w:type="pct"/>
          </w:tcPr>
          <w:p w:rsidRPr="00920174" w:rsidR="00A736A9" w:rsidP="00A736A9" w:rsidRDefault="00A736A9" w14:paraId="52C5CDF9" w14:textId="4F437CCB">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097BAAB8" w14:textId="1169D825">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6850FF7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0665D2BA" w14:textId="1639EF31">
            <w:pPr>
              <w:keepLines/>
              <w:spacing w:after="0" w:line="240" w:lineRule="auto"/>
              <w:jc w:val="both"/>
              <w:rPr>
                <w:rFonts w:ascii="Calibri Light" w:hAnsi="Calibri Light" w:cs="Calibri Light"/>
                <w:sz w:val="16"/>
                <w:szCs w:val="16"/>
              </w:rPr>
            </w:pPr>
            <w:r w:rsidRPr="008F003F">
              <w:rPr>
                <w:rFonts w:cs="Calibri"/>
                <w:color w:val="000000"/>
                <w:sz w:val="16"/>
                <w:szCs w:val="16"/>
              </w:rPr>
              <w:t>ATTRIBUTE28</w:t>
            </w:r>
          </w:p>
        </w:tc>
        <w:tc>
          <w:tcPr>
            <w:tcW w:w="456" w:type="pct"/>
          </w:tcPr>
          <w:p w:rsidRPr="00920174" w:rsidR="00A736A9" w:rsidP="00A736A9" w:rsidRDefault="00A736A9" w14:paraId="0B51D029" w14:textId="596AD980">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5CAB7D4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39F1D21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0D1609F6"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46D30A0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1BED7535"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56" w:type="pct"/>
          </w:tcPr>
          <w:p w:rsidRPr="00226C7D" w:rsidR="00A736A9" w:rsidP="00A736A9" w:rsidRDefault="00A736A9" w14:paraId="7FB643D9" w14:textId="4CAA421B">
            <w:pPr>
              <w:keepLines/>
              <w:spacing w:after="0" w:line="240" w:lineRule="auto"/>
              <w:jc w:val="both"/>
              <w:rPr>
                <w:sz w:val="16"/>
                <w:szCs w:val="16"/>
              </w:rPr>
            </w:pPr>
            <w:r w:rsidRPr="000C6418">
              <w:rPr>
                <w:rFonts w:ascii="Calibri Light" w:hAnsi="Calibri Light" w:cs="Calibri Light"/>
                <w:color w:val="000000"/>
                <w:sz w:val="16"/>
                <w:szCs w:val="16"/>
              </w:rPr>
              <w:t>HZ_IMP_PARTYSITEUSES_T</w:t>
            </w:r>
          </w:p>
        </w:tc>
        <w:tc>
          <w:tcPr>
            <w:tcW w:w="980" w:type="pct"/>
            <w:vAlign w:val="bottom"/>
          </w:tcPr>
          <w:p w:rsidRPr="003852A5" w:rsidR="00A736A9" w:rsidP="00A736A9" w:rsidRDefault="00A736A9" w14:paraId="0E55D49F" w14:textId="1258C829">
            <w:pPr>
              <w:keepLines/>
              <w:spacing w:after="0" w:line="240" w:lineRule="auto"/>
              <w:jc w:val="both"/>
              <w:rPr>
                <w:rFonts w:cs="Calibri"/>
                <w:color w:val="000000"/>
                <w:sz w:val="16"/>
                <w:szCs w:val="16"/>
              </w:rPr>
            </w:pPr>
            <w:r w:rsidRPr="008F003F">
              <w:rPr>
                <w:rFonts w:cs="Calibri"/>
                <w:color w:val="000000"/>
                <w:sz w:val="16"/>
                <w:szCs w:val="16"/>
              </w:rPr>
              <w:t>ATTRIBUTE29</w:t>
            </w:r>
          </w:p>
        </w:tc>
        <w:tc>
          <w:tcPr>
            <w:tcW w:w="456" w:type="pct"/>
          </w:tcPr>
          <w:p w:rsidRPr="00920174" w:rsidR="00A736A9" w:rsidP="00A736A9" w:rsidRDefault="00A736A9" w14:paraId="0DCA83BF" w14:textId="6B174824">
            <w:pPr>
              <w:keepLines/>
              <w:spacing w:after="0" w:line="240" w:lineRule="auto"/>
              <w:jc w:val="both"/>
              <w:rPr>
                <w:rFonts w:ascii="Calibri Light" w:hAnsi="Calibri Light" w:cs="Calibri Light"/>
                <w:sz w:val="16"/>
                <w:szCs w:val="16"/>
                <w:lang w:val="en-US" w:eastAsia="en-US"/>
              </w:rPr>
            </w:pPr>
            <w:r w:rsidRPr="00E33559">
              <w:rPr>
                <w:sz w:val="16"/>
                <w:szCs w:val="16"/>
              </w:rPr>
              <w:t>VARCHAR2(150)</w:t>
            </w:r>
          </w:p>
        </w:tc>
        <w:tc>
          <w:tcPr>
            <w:tcW w:w="196" w:type="pct"/>
          </w:tcPr>
          <w:p w:rsidRPr="00920174" w:rsidR="00A736A9" w:rsidP="00A736A9" w:rsidRDefault="00A736A9" w14:paraId="2D2D01C4" w14:textId="2495CCCC">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32A98BB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2D614784" w14:textId="4799EBC3">
            <w:pPr>
              <w:keepLines/>
              <w:spacing w:after="0" w:line="240" w:lineRule="auto"/>
              <w:jc w:val="both"/>
              <w:rPr>
                <w:rFonts w:ascii="Calibri Light" w:hAnsi="Calibri Light" w:cs="Calibri Light"/>
                <w:sz w:val="16"/>
                <w:szCs w:val="16"/>
              </w:rPr>
            </w:pPr>
            <w:r w:rsidRPr="008F003F">
              <w:rPr>
                <w:rFonts w:cs="Calibri"/>
                <w:color w:val="000000"/>
                <w:sz w:val="16"/>
                <w:szCs w:val="16"/>
              </w:rPr>
              <w:t>ATTRIBUTE29</w:t>
            </w:r>
          </w:p>
        </w:tc>
        <w:tc>
          <w:tcPr>
            <w:tcW w:w="456" w:type="pct"/>
          </w:tcPr>
          <w:p w:rsidRPr="00920174" w:rsidR="00A736A9" w:rsidP="00A736A9" w:rsidRDefault="00A736A9" w14:paraId="0801659A" w14:textId="7326E308">
            <w:pPr>
              <w:keepLines/>
              <w:spacing w:after="0" w:line="240" w:lineRule="auto"/>
              <w:jc w:val="both"/>
              <w:rPr>
                <w:rFonts w:ascii="Calibri Light" w:hAnsi="Calibri Light" w:cs="Calibri Light"/>
                <w:sz w:val="16"/>
                <w:szCs w:val="16"/>
              </w:rPr>
            </w:pPr>
            <w:r w:rsidRPr="00E33559">
              <w:rPr>
                <w:sz w:val="16"/>
                <w:szCs w:val="16"/>
              </w:rPr>
              <w:t>VARCHAR2(150)</w:t>
            </w:r>
          </w:p>
        </w:tc>
        <w:tc>
          <w:tcPr>
            <w:tcW w:w="246" w:type="pct"/>
          </w:tcPr>
          <w:p w:rsidRPr="00920174" w:rsidR="00A736A9" w:rsidP="00A736A9" w:rsidRDefault="00A736A9" w14:paraId="38A385D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745221C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0DE5E01A"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1F394A03" w14:textId="77777777">
        <w:trPr>
          <w:trHeight w:val="247"/>
        </w:trPr>
        <w:tc>
          <w:tcPr>
            <w:tcW w:w="196" w:type="pct"/>
          </w:tcPr>
          <w:p w:rsidR="00A736A9" w:rsidP="00A736A9" w:rsidRDefault="00A736A9" w14:paraId="2933A9EC"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56" w:type="pct"/>
          </w:tcPr>
          <w:p w:rsidRPr="00226C7D" w:rsidR="00A736A9" w:rsidP="00A736A9" w:rsidRDefault="00A736A9" w14:paraId="3E0A893E" w14:textId="3AB6E2B8">
            <w:pPr>
              <w:keepLines/>
              <w:spacing w:after="0" w:line="240" w:lineRule="auto"/>
              <w:jc w:val="both"/>
              <w:rPr>
                <w:sz w:val="16"/>
                <w:szCs w:val="16"/>
              </w:rPr>
            </w:pPr>
            <w:r w:rsidRPr="000C6418">
              <w:rPr>
                <w:rFonts w:ascii="Calibri Light" w:hAnsi="Calibri Light" w:cs="Calibri Light"/>
                <w:color w:val="000000"/>
                <w:sz w:val="16"/>
                <w:szCs w:val="16"/>
              </w:rPr>
              <w:t>HZ_IMP_PARTYSITEUSES_T</w:t>
            </w:r>
          </w:p>
        </w:tc>
        <w:tc>
          <w:tcPr>
            <w:tcW w:w="980" w:type="pct"/>
            <w:vAlign w:val="bottom"/>
          </w:tcPr>
          <w:p w:rsidRPr="003852A5" w:rsidR="00A736A9" w:rsidP="00A736A9" w:rsidRDefault="00A736A9" w14:paraId="353FE671" w14:textId="7303834A">
            <w:pPr>
              <w:keepLines/>
              <w:spacing w:after="0" w:line="240" w:lineRule="auto"/>
              <w:jc w:val="both"/>
              <w:rPr>
                <w:rFonts w:cs="Calibri"/>
                <w:color w:val="000000"/>
                <w:sz w:val="16"/>
                <w:szCs w:val="16"/>
              </w:rPr>
            </w:pPr>
            <w:r w:rsidRPr="008F003F">
              <w:rPr>
                <w:rFonts w:cs="Calibri"/>
                <w:color w:val="000000"/>
                <w:sz w:val="16"/>
                <w:szCs w:val="16"/>
              </w:rPr>
              <w:t>ATTRIBUTE30</w:t>
            </w:r>
          </w:p>
        </w:tc>
        <w:tc>
          <w:tcPr>
            <w:tcW w:w="456" w:type="pct"/>
          </w:tcPr>
          <w:p w:rsidRPr="00920174" w:rsidR="00A736A9" w:rsidP="00A736A9" w:rsidRDefault="00A736A9" w14:paraId="6F784B80" w14:textId="77378975">
            <w:pPr>
              <w:keepLines/>
              <w:spacing w:after="0" w:line="240" w:lineRule="auto"/>
              <w:jc w:val="both"/>
              <w:rPr>
                <w:rFonts w:ascii="Calibri Light" w:hAnsi="Calibri Light" w:cs="Calibri Light"/>
                <w:sz w:val="16"/>
                <w:szCs w:val="16"/>
                <w:lang w:val="en-US" w:eastAsia="en-US"/>
              </w:rPr>
            </w:pPr>
            <w:r w:rsidRPr="00E33559">
              <w:rPr>
                <w:sz w:val="16"/>
                <w:szCs w:val="16"/>
              </w:rPr>
              <w:t>VARCHAR2(255)</w:t>
            </w:r>
          </w:p>
        </w:tc>
        <w:tc>
          <w:tcPr>
            <w:tcW w:w="196" w:type="pct"/>
          </w:tcPr>
          <w:p w:rsidRPr="00920174" w:rsidR="00A736A9" w:rsidP="00A736A9" w:rsidRDefault="00A736A9" w14:paraId="74F54E28" w14:textId="21DE8148">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01C43AA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600B2F0C" w14:textId="76F6842F">
            <w:pPr>
              <w:keepLines/>
              <w:spacing w:after="0" w:line="240" w:lineRule="auto"/>
              <w:jc w:val="both"/>
              <w:rPr>
                <w:rFonts w:ascii="Calibri Light" w:hAnsi="Calibri Light" w:cs="Calibri Light"/>
                <w:sz w:val="16"/>
                <w:szCs w:val="16"/>
              </w:rPr>
            </w:pPr>
            <w:r w:rsidRPr="008F003F">
              <w:rPr>
                <w:rFonts w:cs="Calibri"/>
                <w:color w:val="000000"/>
                <w:sz w:val="16"/>
                <w:szCs w:val="16"/>
              </w:rPr>
              <w:t>ATTRIBUTE30</w:t>
            </w:r>
          </w:p>
        </w:tc>
        <w:tc>
          <w:tcPr>
            <w:tcW w:w="456" w:type="pct"/>
          </w:tcPr>
          <w:p w:rsidRPr="00920174" w:rsidR="00A736A9" w:rsidP="00A736A9" w:rsidRDefault="00A736A9" w14:paraId="2818CE68" w14:textId="35E09A73">
            <w:pPr>
              <w:keepLines/>
              <w:spacing w:after="0" w:line="240" w:lineRule="auto"/>
              <w:jc w:val="both"/>
              <w:rPr>
                <w:rFonts w:ascii="Calibri Light" w:hAnsi="Calibri Light" w:cs="Calibri Light"/>
                <w:sz w:val="16"/>
                <w:szCs w:val="16"/>
              </w:rPr>
            </w:pPr>
            <w:r w:rsidRPr="00E33559">
              <w:rPr>
                <w:sz w:val="16"/>
                <w:szCs w:val="16"/>
              </w:rPr>
              <w:t>VARCHAR2(255)</w:t>
            </w:r>
          </w:p>
        </w:tc>
        <w:tc>
          <w:tcPr>
            <w:tcW w:w="246" w:type="pct"/>
          </w:tcPr>
          <w:p w:rsidRPr="00920174" w:rsidR="00A736A9" w:rsidP="00A736A9" w:rsidRDefault="00A736A9" w14:paraId="5AB33D9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294F244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5C2F5769"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14ADD2C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736A9" w:rsidP="00A736A9" w:rsidRDefault="00A736A9" w14:paraId="73D91A05"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56" w:type="pct"/>
          </w:tcPr>
          <w:p w:rsidRPr="00226C7D" w:rsidR="00A736A9" w:rsidP="00A736A9" w:rsidRDefault="00A736A9" w14:paraId="6AC83636" w14:textId="15248FAD">
            <w:pPr>
              <w:keepLines/>
              <w:spacing w:after="0" w:line="240" w:lineRule="auto"/>
              <w:jc w:val="both"/>
              <w:rPr>
                <w:sz w:val="16"/>
                <w:szCs w:val="16"/>
              </w:rPr>
            </w:pPr>
            <w:r w:rsidRPr="000C6418">
              <w:rPr>
                <w:rFonts w:ascii="Calibri Light" w:hAnsi="Calibri Light" w:cs="Calibri Light"/>
                <w:color w:val="000000"/>
                <w:sz w:val="16"/>
                <w:szCs w:val="16"/>
              </w:rPr>
              <w:t>HZ_IMP_PARTYSITEUSES_T</w:t>
            </w:r>
          </w:p>
        </w:tc>
        <w:tc>
          <w:tcPr>
            <w:tcW w:w="980" w:type="pct"/>
            <w:vAlign w:val="bottom"/>
          </w:tcPr>
          <w:p w:rsidRPr="003852A5" w:rsidR="00A736A9" w:rsidP="00A736A9" w:rsidRDefault="00A736A9" w14:paraId="1DD4B453" w14:textId="68D0A923">
            <w:pPr>
              <w:keepLines/>
              <w:spacing w:after="0" w:line="240" w:lineRule="auto"/>
              <w:jc w:val="both"/>
              <w:rPr>
                <w:rFonts w:cs="Calibri"/>
                <w:color w:val="000000"/>
                <w:sz w:val="16"/>
                <w:szCs w:val="16"/>
              </w:rPr>
            </w:pPr>
            <w:r w:rsidRPr="008F003F">
              <w:rPr>
                <w:rFonts w:cs="Calibri"/>
                <w:color w:val="000000"/>
                <w:sz w:val="16"/>
                <w:szCs w:val="16"/>
              </w:rPr>
              <w:t>SITEUSE_ORIG_SYSTEM</w:t>
            </w:r>
          </w:p>
        </w:tc>
        <w:tc>
          <w:tcPr>
            <w:tcW w:w="456" w:type="pct"/>
          </w:tcPr>
          <w:p w:rsidRPr="00920174" w:rsidR="00A736A9" w:rsidP="00A736A9" w:rsidRDefault="00A736A9" w14:paraId="04168DA0" w14:textId="28A13B6D">
            <w:pPr>
              <w:keepLines/>
              <w:spacing w:after="0" w:line="240" w:lineRule="auto"/>
              <w:jc w:val="both"/>
              <w:rPr>
                <w:rFonts w:ascii="Calibri Light" w:hAnsi="Calibri Light" w:cs="Calibri Light"/>
                <w:sz w:val="16"/>
                <w:szCs w:val="16"/>
                <w:lang w:val="en-US" w:eastAsia="en-US"/>
              </w:rPr>
            </w:pPr>
            <w:r w:rsidRPr="00E33559">
              <w:rPr>
                <w:sz w:val="16"/>
                <w:szCs w:val="16"/>
              </w:rPr>
              <w:t xml:space="preserve">VARCHAR2(30) </w:t>
            </w:r>
          </w:p>
        </w:tc>
        <w:tc>
          <w:tcPr>
            <w:tcW w:w="196" w:type="pct"/>
          </w:tcPr>
          <w:p w:rsidRPr="00920174" w:rsidR="00A736A9" w:rsidP="00A736A9" w:rsidRDefault="00A736A9" w14:paraId="7043F2D0" w14:textId="70127275">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79C6FE8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621FBA0A" w14:textId="6A39F1F0">
            <w:pPr>
              <w:keepLines/>
              <w:spacing w:after="0" w:line="240" w:lineRule="auto"/>
              <w:jc w:val="both"/>
              <w:rPr>
                <w:rFonts w:ascii="Calibri Light" w:hAnsi="Calibri Light" w:cs="Calibri Light"/>
                <w:sz w:val="16"/>
                <w:szCs w:val="16"/>
              </w:rPr>
            </w:pPr>
            <w:r w:rsidRPr="008F003F">
              <w:rPr>
                <w:rFonts w:cs="Calibri"/>
                <w:color w:val="000000"/>
                <w:sz w:val="16"/>
                <w:szCs w:val="16"/>
              </w:rPr>
              <w:t>SITEUSE_ORIG_SYSTEM</w:t>
            </w:r>
          </w:p>
        </w:tc>
        <w:tc>
          <w:tcPr>
            <w:tcW w:w="456" w:type="pct"/>
          </w:tcPr>
          <w:p w:rsidRPr="00920174" w:rsidR="00A736A9" w:rsidP="00A736A9" w:rsidRDefault="00A736A9" w14:paraId="7630FD9A" w14:textId="04920107">
            <w:pPr>
              <w:keepLines/>
              <w:spacing w:after="0" w:line="240" w:lineRule="auto"/>
              <w:jc w:val="both"/>
              <w:rPr>
                <w:rFonts w:ascii="Calibri Light" w:hAnsi="Calibri Light" w:cs="Calibri Light"/>
                <w:sz w:val="16"/>
                <w:szCs w:val="16"/>
              </w:rPr>
            </w:pPr>
            <w:r w:rsidRPr="00E33559">
              <w:rPr>
                <w:sz w:val="16"/>
                <w:szCs w:val="16"/>
              </w:rPr>
              <w:t xml:space="preserve">VARCHAR2(30) </w:t>
            </w:r>
          </w:p>
        </w:tc>
        <w:tc>
          <w:tcPr>
            <w:tcW w:w="246" w:type="pct"/>
          </w:tcPr>
          <w:p w:rsidRPr="00920174" w:rsidR="00A736A9" w:rsidP="00A736A9" w:rsidRDefault="00A736A9" w14:paraId="507DF35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0AECDD6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3BF72E09" w14:textId="77777777">
            <w:pPr>
              <w:keepLines/>
              <w:spacing w:after="0" w:line="240" w:lineRule="auto"/>
              <w:jc w:val="both"/>
              <w:rPr>
                <w:rFonts w:ascii="Calibri Light" w:hAnsi="Calibri Light" w:cs="Calibri Light"/>
                <w:sz w:val="16"/>
                <w:szCs w:val="16"/>
                <w:lang w:val="en-US" w:eastAsia="en-US"/>
              </w:rPr>
            </w:pPr>
          </w:p>
        </w:tc>
      </w:tr>
      <w:tr w:rsidRPr="0034692A" w:rsidR="00A736A9" w:rsidTr="00C827DF" w14:paraId="0F73E4AA" w14:textId="77777777">
        <w:trPr>
          <w:trHeight w:val="247"/>
        </w:trPr>
        <w:tc>
          <w:tcPr>
            <w:tcW w:w="196" w:type="pct"/>
          </w:tcPr>
          <w:p w:rsidR="00A736A9" w:rsidP="00A736A9" w:rsidRDefault="00A736A9" w14:paraId="6B7C0F61"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56" w:type="pct"/>
          </w:tcPr>
          <w:p w:rsidRPr="00226C7D" w:rsidR="00A736A9" w:rsidP="00A736A9" w:rsidRDefault="00A736A9" w14:paraId="1166FC72" w14:textId="36A8A9BA">
            <w:pPr>
              <w:keepLines/>
              <w:spacing w:after="0" w:line="240" w:lineRule="auto"/>
              <w:jc w:val="both"/>
              <w:rPr>
                <w:sz w:val="16"/>
                <w:szCs w:val="16"/>
              </w:rPr>
            </w:pPr>
            <w:r w:rsidRPr="000C6418">
              <w:rPr>
                <w:rFonts w:ascii="Calibri Light" w:hAnsi="Calibri Light" w:cs="Calibri Light"/>
                <w:color w:val="000000"/>
                <w:sz w:val="16"/>
                <w:szCs w:val="16"/>
              </w:rPr>
              <w:t>HZ_IMP_PARTYSITEUSES_T</w:t>
            </w:r>
          </w:p>
        </w:tc>
        <w:tc>
          <w:tcPr>
            <w:tcW w:w="980" w:type="pct"/>
            <w:vAlign w:val="bottom"/>
          </w:tcPr>
          <w:p w:rsidRPr="003852A5" w:rsidR="00A736A9" w:rsidP="00A736A9" w:rsidRDefault="00A736A9" w14:paraId="36EF4CCC" w14:textId="27F59C47">
            <w:pPr>
              <w:keepLines/>
              <w:spacing w:after="0" w:line="240" w:lineRule="auto"/>
              <w:jc w:val="both"/>
              <w:rPr>
                <w:rFonts w:cs="Calibri"/>
                <w:color w:val="000000"/>
                <w:sz w:val="16"/>
                <w:szCs w:val="16"/>
              </w:rPr>
            </w:pPr>
            <w:r w:rsidRPr="008F003F">
              <w:rPr>
                <w:rFonts w:cs="Calibri"/>
                <w:color w:val="000000"/>
                <w:sz w:val="16"/>
                <w:szCs w:val="16"/>
              </w:rPr>
              <w:t>SITEUSE_ORIG_SYSTEM_REF</w:t>
            </w:r>
          </w:p>
        </w:tc>
        <w:tc>
          <w:tcPr>
            <w:tcW w:w="456" w:type="pct"/>
          </w:tcPr>
          <w:p w:rsidRPr="00920174" w:rsidR="00A736A9" w:rsidP="00A736A9" w:rsidRDefault="00A736A9" w14:paraId="15620E78" w14:textId="4C718A0E">
            <w:pPr>
              <w:keepLines/>
              <w:spacing w:after="0" w:line="240" w:lineRule="auto"/>
              <w:jc w:val="both"/>
              <w:rPr>
                <w:rFonts w:ascii="Calibri Light" w:hAnsi="Calibri Light" w:cs="Calibri Light"/>
                <w:sz w:val="16"/>
                <w:szCs w:val="16"/>
                <w:lang w:val="en-US" w:eastAsia="en-US"/>
              </w:rPr>
            </w:pPr>
            <w:r w:rsidRPr="00E33559">
              <w:rPr>
                <w:sz w:val="16"/>
                <w:szCs w:val="16"/>
              </w:rPr>
              <w:t>VARCHAR2(240)</w:t>
            </w:r>
          </w:p>
        </w:tc>
        <w:tc>
          <w:tcPr>
            <w:tcW w:w="196" w:type="pct"/>
          </w:tcPr>
          <w:p w:rsidRPr="00920174" w:rsidR="00A736A9" w:rsidP="00A736A9" w:rsidRDefault="00A736A9" w14:paraId="6DD1DBB2" w14:textId="0EBDE167">
            <w:pPr>
              <w:keepLines/>
              <w:spacing w:after="0" w:line="240" w:lineRule="auto"/>
              <w:jc w:val="both"/>
              <w:rPr>
                <w:rFonts w:ascii="Calibri Light" w:hAnsi="Calibri Light" w:cs="Calibri Light"/>
                <w:sz w:val="16"/>
                <w:szCs w:val="16"/>
                <w:lang w:val="en-US" w:eastAsia="en-US"/>
              </w:rPr>
            </w:pPr>
            <w:r w:rsidRPr="00552754">
              <w:rPr>
                <w:rFonts w:cs="Calibri"/>
                <w:color w:val="000000"/>
                <w:sz w:val="16"/>
                <w:szCs w:val="16"/>
              </w:rPr>
              <w:t>N</w:t>
            </w:r>
          </w:p>
        </w:tc>
        <w:tc>
          <w:tcPr>
            <w:tcW w:w="244" w:type="pct"/>
          </w:tcPr>
          <w:p w:rsidRPr="00920174" w:rsidR="00A736A9" w:rsidP="00A736A9" w:rsidRDefault="00A736A9" w14:paraId="26E62E2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736A9" w:rsidP="00A736A9" w:rsidRDefault="00A736A9" w14:paraId="67857CFC" w14:textId="4C036F8F">
            <w:pPr>
              <w:keepLines/>
              <w:spacing w:after="0" w:line="240" w:lineRule="auto"/>
              <w:jc w:val="both"/>
              <w:rPr>
                <w:rFonts w:ascii="Calibri Light" w:hAnsi="Calibri Light" w:cs="Calibri Light"/>
                <w:sz w:val="16"/>
                <w:szCs w:val="16"/>
              </w:rPr>
            </w:pPr>
            <w:r w:rsidRPr="008F003F">
              <w:rPr>
                <w:rFonts w:cs="Calibri"/>
                <w:color w:val="000000"/>
                <w:sz w:val="16"/>
                <w:szCs w:val="16"/>
              </w:rPr>
              <w:t>SITEUSE_ORIG_SYSTEM_REF</w:t>
            </w:r>
          </w:p>
        </w:tc>
        <w:tc>
          <w:tcPr>
            <w:tcW w:w="456" w:type="pct"/>
          </w:tcPr>
          <w:p w:rsidRPr="00920174" w:rsidR="00A736A9" w:rsidP="00A736A9" w:rsidRDefault="00A736A9" w14:paraId="0718C231" w14:textId="703E1573">
            <w:pPr>
              <w:keepLines/>
              <w:spacing w:after="0" w:line="240" w:lineRule="auto"/>
              <w:jc w:val="both"/>
              <w:rPr>
                <w:rFonts w:ascii="Calibri Light" w:hAnsi="Calibri Light" w:cs="Calibri Light"/>
                <w:sz w:val="16"/>
                <w:szCs w:val="16"/>
              </w:rPr>
            </w:pPr>
            <w:r w:rsidRPr="00E33559">
              <w:rPr>
                <w:sz w:val="16"/>
                <w:szCs w:val="16"/>
              </w:rPr>
              <w:t>VARCHAR2(240)</w:t>
            </w:r>
          </w:p>
        </w:tc>
        <w:tc>
          <w:tcPr>
            <w:tcW w:w="246" w:type="pct"/>
          </w:tcPr>
          <w:p w:rsidRPr="00920174" w:rsidR="00A736A9" w:rsidP="00A736A9" w:rsidRDefault="00A736A9" w14:paraId="5BDE81D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736A9" w:rsidP="00A736A9" w:rsidRDefault="00A736A9" w14:paraId="02278C6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736A9" w:rsidP="00A736A9" w:rsidRDefault="00A736A9" w14:paraId="424295A6" w14:textId="77777777">
            <w:pPr>
              <w:keepLines/>
              <w:spacing w:after="0" w:line="240" w:lineRule="auto"/>
              <w:jc w:val="both"/>
              <w:rPr>
                <w:rFonts w:ascii="Calibri Light" w:hAnsi="Calibri Light" w:cs="Calibri Light"/>
                <w:sz w:val="16"/>
                <w:szCs w:val="16"/>
                <w:lang w:val="en-US" w:eastAsia="en-US"/>
              </w:rPr>
            </w:pPr>
          </w:p>
        </w:tc>
      </w:tr>
    </w:tbl>
    <w:p w:rsidR="004C2CBC" w:rsidP="004C2CBC" w:rsidRDefault="004C2CBC" w14:paraId="057688B4" w14:textId="77777777"/>
    <w:p w:rsidR="004C2CBC" w:rsidP="00801565" w:rsidRDefault="004C2CBC" w14:paraId="75821E07" w14:textId="77777777">
      <w:pPr>
        <w:tabs>
          <w:tab w:val="left" w:pos="7200"/>
        </w:tabs>
        <w:jc w:val="both"/>
        <w:rPr>
          <w:rFonts w:ascii="Calibri Light" w:hAnsi="Calibri Light" w:cs="Calibri Light"/>
        </w:rPr>
      </w:pPr>
    </w:p>
    <w:p w:rsidR="002E5369" w:rsidP="002E5369" w:rsidRDefault="002E5369" w14:paraId="1BC6ECD4" w14:textId="4B9D0A07">
      <w:pPr>
        <w:pStyle w:val="Heading2"/>
      </w:pPr>
      <w:r>
        <w:t xml:space="preserve">Business Object: </w:t>
      </w:r>
      <w:r w:rsidRPr="002E5369">
        <w:t>HZ_IMP_ACCOUNTS_T</w:t>
      </w:r>
    </w:p>
    <w:tbl>
      <w:tblPr>
        <w:tblStyle w:val="GridTable4-Accent11"/>
        <w:tblW w:w="5000" w:type="pct"/>
        <w:tblLook w:val="0420" w:firstRow="1" w:lastRow="0" w:firstColumn="0" w:lastColumn="0" w:noHBand="0" w:noVBand="1"/>
      </w:tblPr>
      <w:tblGrid>
        <w:gridCol w:w="548"/>
        <w:gridCol w:w="2108"/>
        <w:gridCol w:w="2733"/>
        <w:gridCol w:w="1273"/>
        <w:gridCol w:w="547"/>
        <w:gridCol w:w="681"/>
        <w:gridCol w:w="2734"/>
        <w:gridCol w:w="1273"/>
        <w:gridCol w:w="687"/>
        <w:gridCol w:w="865"/>
        <w:gridCol w:w="499"/>
      </w:tblGrid>
      <w:tr w:rsidRPr="0034692A" w:rsidR="002E5369" w:rsidTr="00C827DF" w14:paraId="2707CAC9"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2E5369" w:rsidP="00C827DF" w:rsidRDefault="002E5369" w14:paraId="3978454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56" w:type="pct"/>
          </w:tcPr>
          <w:p w:rsidRPr="0034692A" w:rsidR="002E5369" w:rsidP="00C827DF" w:rsidRDefault="002E5369" w14:paraId="56067A7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80" w:type="pct"/>
          </w:tcPr>
          <w:p w:rsidRPr="0034692A" w:rsidR="002E5369" w:rsidP="00C827DF" w:rsidRDefault="002E5369" w14:paraId="5195715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56" w:type="pct"/>
          </w:tcPr>
          <w:p w:rsidRPr="0034692A" w:rsidR="002E5369" w:rsidP="00C827DF" w:rsidRDefault="002E5369" w14:paraId="6D28DF7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2E5369" w:rsidP="00C827DF" w:rsidRDefault="002E5369" w14:paraId="54124E3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2E5369" w:rsidP="00C827DF" w:rsidRDefault="002E5369" w14:paraId="5D4FA0C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80" w:type="pct"/>
          </w:tcPr>
          <w:p w:rsidRPr="0034692A" w:rsidR="002E5369" w:rsidP="00C827DF" w:rsidRDefault="002E5369" w14:paraId="52D78B0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56" w:type="pct"/>
          </w:tcPr>
          <w:p w:rsidRPr="0034692A" w:rsidR="002E5369" w:rsidP="00C827DF" w:rsidRDefault="002E5369" w14:paraId="31FD166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2E5369" w:rsidP="00C827DF" w:rsidRDefault="002E5369" w14:paraId="55517A9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2E5369" w:rsidP="00C827DF" w:rsidRDefault="002E5369" w14:paraId="31D8881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2E5369" w:rsidP="00C827DF" w:rsidRDefault="002E5369" w14:paraId="5AE890C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2E5369" w:rsidTr="00C827DF" w14:paraId="0B49A83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2E5369" w:rsidP="00C827DF" w:rsidRDefault="002E5369" w14:paraId="70FB5157" w14:textId="77777777">
            <w:pPr>
              <w:keepLines/>
              <w:spacing w:after="0" w:line="240" w:lineRule="auto"/>
              <w:rPr>
                <w:rFonts w:ascii="Calibri Light" w:hAnsi="Calibri Light" w:cs="Calibri Light"/>
                <w:sz w:val="16"/>
                <w:szCs w:val="16"/>
                <w:lang w:val="en-US" w:eastAsia="en-US"/>
              </w:rPr>
            </w:pPr>
          </w:p>
        </w:tc>
        <w:tc>
          <w:tcPr>
            <w:tcW w:w="756" w:type="pct"/>
          </w:tcPr>
          <w:p w:rsidRPr="0034692A" w:rsidR="002E5369" w:rsidP="00C827DF" w:rsidRDefault="002E5369" w14:paraId="746C6C04" w14:textId="77777777">
            <w:pPr>
              <w:keepLines/>
              <w:spacing w:after="0" w:line="240" w:lineRule="auto"/>
              <w:rPr>
                <w:rFonts w:ascii="Calibri Light" w:hAnsi="Calibri Light" w:cs="Calibri Light"/>
                <w:sz w:val="16"/>
                <w:szCs w:val="16"/>
                <w:lang w:val="en-US" w:eastAsia="en-US"/>
              </w:rPr>
            </w:pPr>
          </w:p>
        </w:tc>
        <w:tc>
          <w:tcPr>
            <w:tcW w:w="980" w:type="pct"/>
          </w:tcPr>
          <w:p w:rsidRPr="0034692A" w:rsidR="002E5369" w:rsidP="00C827DF" w:rsidRDefault="002E5369" w14:paraId="7E78C791" w14:textId="77777777">
            <w:pPr>
              <w:keepLines/>
              <w:spacing w:after="0" w:line="240" w:lineRule="auto"/>
              <w:rPr>
                <w:rFonts w:ascii="Calibri Light" w:hAnsi="Calibri Light" w:cs="Calibri Light"/>
                <w:sz w:val="16"/>
                <w:szCs w:val="16"/>
                <w:lang w:val="en-US" w:eastAsia="en-US"/>
              </w:rPr>
            </w:pPr>
          </w:p>
        </w:tc>
        <w:tc>
          <w:tcPr>
            <w:tcW w:w="456" w:type="pct"/>
          </w:tcPr>
          <w:p w:rsidRPr="0034692A" w:rsidR="002E5369" w:rsidP="00C827DF" w:rsidRDefault="002E5369" w14:paraId="7A8CF817" w14:textId="77777777">
            <w:pPr>
              <w:keepLines/>
              <w:spacing w:after="0" w:line="240" w:lineRule="auto"/>
              <w:rPr>
                <w:rFonts w:ascii="Calibri Light" w:hAnsi="Calibri Light" w:cs="Calibri Light"/>
                <w:sz w:val="16"/>
                <w:szCs w:val="16"/>
                <w:lang w:val="en-US" w:eastAsia="en-US"/>
              </w:rPr>
            </w:pPr>
          </w:p>
        </w:tc>
        <w:tc>
          <w:tcPr>
            <w:tcW w:w="196" w:type="pct"/>
          </w:tcPr>
          <w:p w:rsidRPr="0034692A" w:rsidR="002E5369" w:rsidP="00C827DF" w:rsidRDefault="002E5369" w14:paraId="0D167249" w14:textId="77777777">
            <w:pPr>
              <w:keepLines/>
              <w:spacing w:after="0" w:line="240" w:lineRule="auto"/>
              <w:rPr>
                <w:rFonts w:ascii="Calibri Light" w:hAnsi="Calibri Light" w:cs="Calibri Light"/>
                <w:sz w:val="16"/>
                <w:szCs w:val="16"/>
                <w:lang w:val="en-US" w:eastAsia="en-US"/>
              </w:rPr>
            </w:pPr>
          </w:p>
        </w:tc>
        <w:tc>
          <w:tcPr>
            <w:tcW w:w="244" w:type="pct"/>
          </w:tcPr>
          <w:p w:rsidRPr="0034692A" w:rsidR="002E5369" w:rsidP="00C827DF" w:rsidRDefault="002E5369" w14:paraId="312B0B99" w14:textId="77777777">
            <w:pPr>
              <w:keepLines/>
              <w:spacing w:after="0" w:line="240" w:lineRule="auto"/>
              <w:rPr>
                <w:rFonts w:ascii="Calibri Light" w:hAnsi="Calibri Light" w:cs="Calibri Light"/>
                <w:sz w:val="16"/>
                <w:szCs w:val="16"/>
                <w:lang w:val="en-US" w:eastAsia="en-US"/>
              </w:rPr>
            </w:pPr>
          </w:p>
        </w:tc>
        <w:tc>
          <w:tcPr>
            <w:tcW w:w="980" w:type="pct"/>
          </w:tcPr>
          <w:p w:rsidRPr="0034692A" w:rsidR="002E5369" w:rsidP="00C827DF" w:rsidRDefault="002E5369" w14:paraId="5B68C572" w14:textId="77777777">
            <w:pPr>
              <w:keepLines/>
              <w:spacing w:after="0" w:line="240" w:lineRule="auto"/>
              <w:rPr>
                <w:rFonts w:ascii="Calibri Light" w:hAnsi="Calibri Light" w:cs="Calibri Light"/>
                <w:sz w:val="16"/>
                <w:szCs w:val="16"/>
                <w:lang w:val="en-US" w:eastAsia="en-US"/>
              </w:rPr>
            </w:pPr>
          </w:p>
        </w:tc>
        <w:tc>
          <w:tcPr>
            <w:tcW w:w="456" w:type="pct"/>
          </w:tcPr>
          <w:p w:rsidRPr="0034692A" w:rsidR="002E5369" w:rsidP="00C827DF" w:rsidRDefault="002E5369" w14:paraId="5D6B9096" w14:textId="77777777">
            <w:pPr>
              <w:keepLines/>
              <w:spacing w:after="0" w:line="240" w:lineRule="auto"/>
              <w:rPr>
                <w:rFonts w:ascii="Calibri Light" w:hAnsi="Calibri Light" w:cs="Calibri Light"/>
                <w:sz w:val="16"/>
                <w:szCs w:val="16"/>
                <w:lang w:val="en-US" w:eastAsia="en-US"/>
              </w:rPr>
            </w:pPr>
          </w:p>
        </w:tc>
        <w:tc>
          <w:tcPr>
            <w:tcW w:w="246" w:type="pct"/>
          </w:tcPr>
          <w:p w:rsidRPr="0034692A" w:rsidR="002E5369" w:rsidP="00C827DF" w:rsidRDefault="002E5369" w14:paraId="0296B319" w14:textId="77777777">
            <w:pPr>
              <w:keepLines/>
              <w:spacing w:after="0" w:line="240" w:lineRule="auto"/>
              <w:rPr>
                <w:rFonts w:ascii="Calibri Light" w:hAnsi="Calibri Light" w:cs="Calibri Light"/>
                <w:sz w:val="16"/>
                <w:szCs w:val="16"/>
                <w:lang w:val="en-US" w:eastAsia="en-US"/>
              </w:rPr>
            </w:pPr>
          </w:p>
        </w:tc>
        <w:tc>
          <w:tcPr>
            <w:tcW w:w="310" w:type="pct"/>
          </w:tcPr>
          <w:p w:rsidRPr="0034692A" w:rsidR="002E5369" w:rsidP="00C827DF" w:rsidRDefault="002E5369" w14:paraId="6A616912" w14:textId="77777777">
            <w:pPr>
              <w:keepLines/>
              <w:spacing w:after="0" w:line="240" w:lineRule="auto"/>
              <w:rPr>
                <w:rFonts w:ascii="Calibri Light" w:hAnsi="Calibri Light" w:cs="Calibri Light"/>
                <w:sz w:val="16"/>
                <w:szCs w:val="16"/>
                <w:lang w:val="en-US" w:eastAsia="en-US"/>
              </w:rPr>
            </w:pPr>
          </w:p>
        </w:tc>
        <w:tc>
          <w:tcPr>
            <w:tcW w:w="179" w:type="pct"/>
          </w:tcPr>
          <w:p w:rsidRPr="0034692A" w:rsidR="002E5369" w:rsidP="00C827DF" w:rsidRDefault="002E5369" w14:paraId="3608D113" w14:textId="77777777">
            <w:pPr>
              <w:keepLines/>
              <w:spacing w:after="0" w:line="240" w:lineRule="auto"/>
              <w:rPr>
                <w:rFonts w:ascii="Calibri Light" w:hAnsi="Calibri Light" w:cs="Calibri Light"/>
                <w:sz w:val="16"/>
                <w:szCs w:val="16"/>
                <w:lang w:val="en-US" w:eastAsia="en-US"/>
              </w:rPr>
            </w:pPr>
          </w:p>
        </w:tc>
      </w:tr>
      <w:tr w:rsidRPr="0034692A" w:rsidR="00025268" w:rsidTr="00C827DF" w14:paraId="4F21DA79" w14:textId="77777777">
        <w:trPr>
          <w:trHeight w:val="247"/>
        </w:trPr>
        <w:tc>
          <w:tcPr>
            <w:tcW w:w="196" w:type="pct"/>
          </w:tcPr>
          <w:p w:rsidRPr="00920174" w:rsidR="00025268" w:rsidP="00025268" w:rsidRDefault="00025268" w14:paraId="23C6DF15"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56" w:type="pct"/>
          </w:tcPr>
          <w:p w:rsidRPr="002E5369" w:rsidR="00025268" w:rsidP="00025268" w:rsidRDefault="00025268" w14:paraId="1F68FCB3" w14:textId="529B96F2">
            <w:pPr>
              <w:keepLines/>
              <w:spacing w:after="0" w:line="240" w:lineRule="auto"/>
              <w:jc w:val="both"/>
              <w:rPr>
                <w:rFonts w:ascii="Calibri Light" w:hAnsi="Calibri Light"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19B3313A" w14:textId="21F5919C">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56" w:type="pct"/>
          </w:tcPr>
          <w:p w:rsidRPr="00550CA8" w:rsidR="00025268" w:rsidP="00025268" w:rsidRDefault="00025268" w14:paraId="0A743B84" w14:textId="39DBCD2C">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025268" w:rsidP="00025268" w:rsidRDefault="00025268" w14:paraId="281BE855" w14:textId="48C15D9A">
            <w:pPr>
              <w:keepLines/>
              <w:spacing w:after="0" w:line="240" w:lineRule="auto"/>
              <w:jc w:val="both"/>
              <w:rPr>
                <w:rFonts w:ascii="Calibri Light" w:hAnsi="Calibri Light" w:cs="Calibri Light"/>
                <w:sz w:val="16"/>
                <w:szCs w:val="16"/>
              </w:rPr>
            </w:pPr>
            <w:r w:rsidRPr="0061312F">
              <w:rPr>
                <w:rFonts w:cs="Calibri"/>
                <w:color w:val="000000"/>
                <w:sz w:val="16"/>
                <w:szCs w:val="16"/>
              </w:rPr>
              <w:t>Y</w:t>
            </w:r>
          </w:p>
        </w:tc>
        <w:tc>
          <w:tcPr>
            <w:tcW w:w="244" w:type="pct"/>
          </w:tcPr>
          <w:p w:rsidRPr="00920174" w:rsidR="00025268" w:rsidP="00025268" w:rsidRDefault="00025268" w14:paraId="51ACD34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6E313E4D" w14:textId="5BE3BA44">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56" w:type="pct"/>
          </w:tcPr>
          <w:p w:rsidRPr="00920174" w:rsidR="00025268" w:rsidP="00025268" w:rsidRDefault="00025268" w14:paraId="722FFA12" w14:textId="15401F05">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025268" w:rsidP="00025268" w:rsidRDefault="00025268" w14:paraId="3599662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58F1738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41EA2889"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380EA66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25268" w:rsidP="00025268" w:rsidRDefault="00025268" w14:paraId="60C7317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56" w:type="pct"/>
          </w:tcPr>
          <w:p w:rsidRPr="002E5369" w:rsidR="00025268" w:rsidP="00025268" w:rsidRDefault="00025268" w14:paraId="54C19671" w14:textId="35FA9563">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21B562B1" w14:textId="64DFE0B1">
            <w:pPr>
              <w:keepLines/>
              <w:spacing w:after="0" w:line="240" w:lineRule="auto"/>
              <w:jc w:val="both"/>
              <w:rPr>
                <w:rFonts w:ascii="Calibri Light" w:hAnsi="Calibri Light" w:cs="Calibri Light"/>
                <w:sz w:val="16"/>
                <w:szCs w:val="16"/>
              </w:rPr>
            </w:pPr>
            <w:r w:rsidRPr="00D82F0F">
              <w:rPr>
                <w:rFonts w:cs="Calibri"/>
                <w:color w:val="000000"/>
                <w:sz w:val="16"/>
                <w:szCs w:val="16"/>
              </w:rPr>
              <w:t>CUST_ORIG_SYSTEM</w:t>
            </w:r>
          </w:p>
        </w:tc>
        <w:tc>
          <w:tcPr>
            <w:tcW w:w="456" w:type="pct"/>
          </w:tcPr>
          <w:p w:rsidRPr="00550CA8" w:rsidR="00025268" w:rsidP="00025268" w:rsidRDefault="00025268" w14:paraId="4697DA85" w14:textId="405AE474">
            <w:pPr>
              <w:keepLines/>
              <w:spacing w:after="0" w:line="240" w:lineRule="auto"/>
              <w:jc w:val="both"/>
              <w:rPr>
                <w:rFonts w:ascii="Calibri Light" w:hAnsi="Calibri Light" w:cs="Calibri Light"/>
                <w:sz w:val="16"/>
                <w:szCs w:val="16"/>
              </w:rPr>
            </w:pPr>
            <w:r w:rsidRPr="00F031EC">
              <w:rPr>
                <w:sz w:val="16"/>
                <w:szCs w:val="16"/>
              </w:rPr>
              <w:t>VARCHAR2(30)</w:t>
            </w:r>
          </w:p>
        </w:tc>
        <w:tc>
          <w:tcPr>
            <w:tcW w:w="196" w:type="pct"/>
            <w:vAlign w:val="bottom"/>
          </w:tcPr>
          <w:p w:rsidRPr="00550CA8" w:rsidR="00025268" w:rsidP="00025268" w:rsidRDefault="00025268" w14:paraId="4AA6FF53" w14:textId="3D30B8E2">
            <w:pPr>
              <w:keepLines/>
              <w:spacing w:after="0" w:line="240" w:lineRule="auto"/>
              <w:jc w:val="both"/>
              <w:rPr>
                <w:rFonts w:ascii="Calibri Light" w:hAnsi="Calibri Light" w:cs="Calibri Light"/>
                <w:sz w:val="16"/>
                <w:szCs w:val="16"/>
              </w:rPr>
            </w:pPr>
            <w:r w:rsidRPr="0061312F">
              <w:rPr>
                <w:rFonts w:cs="Calibri"/>
                <w:color w:val="000000"/>
                <w:sz w:val="16"/>
                <w:szCs w:val="16"/>
              </w:rPr>
              <w:t>Y</w:t>
            </w:r>
          </w:p>
        </w:tc>
        <w:tc>
          <w:tcPr>
            <w:tcW w:w="244" w:type="pct"/>
          </w:tcPr>
          <w:p w:rsidRPr="00920174" w:rsidR="00025268" w:rsidP="00025268" w:rsidRDefault="00025268" w14:paraId="039DF94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5E7108BC" w14:textId="4A6DA5AF">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CUST_ORIG_SYSTEM</w:t>
            </w:r>
          </w:p>
        </w:tc>
        <w:tc>
          <w:tcPr>
            <w:tcW w:w="456" w:type="pct"/>
          </w:tcPr>
          <w:p w:rsidRPr="00920174" w:rsidR="00025268" w:rsidP="00025268" w:rsidRDefault="00025268" w14:paraId="3168FC60" w14:textId="57F2BB50">
            <w:pPr>
              <w:keepLines/>
              <w:spacing w:after="0" w:line="240" w:lineRule="auto"/>
              <w:jc w:val="both"/>
              <w:rPr>
                <w:rFonts w:ascii="Calibri Light" w:hAnsi="Calibri Light" w:cs="Calibri Light"/>
                <w:sz w:val="16"/>
                <w:szCs w:val="16"/>
                <w:lang w:val="en-US" w:eastAsia="en-US"/>
              </w:rPr>
            </w:pPr>
            <w:r w:rsidRPr="00F031EC">
              <w:rPr>
                <w:sz w:val="16"/>
                <w:szCs w:val="16"/>
              </w:rPr>
              <w:t>VARCHAR2(30)</w:t>
            </w:r>
          </w:p>
        </w:tc>
        <w:tc>
          <w:tcPr>
            <w:tcW w:w="246" w:type="pct"/>
          </w:tcPr>
          <w:p w:rsidRPr="00920174" w:rsidR="00025268" w:rsidP="00025268" w:rsidRDefault="00025268" w14:paraId="23A6ADD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4C66F49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24C1C0D0"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588883BD" w14:textId="77777777">
        <w:trPr>
          <w:trHeight w:val="247"/>
        </w:trPr>
        <w:tc>
          <w:tcPr>
            <w:tcW w:w="196" w:type="pct"/>
          </w:tcPr>
          <w:p w:rsidRPr="00920174" w:rsidR="00025268" w:rsidP="00025268" w:rsidRDefault="00025268" w14:paraId="2511C7A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56" w:type="pct"/>
          </w:tcPr>
          <w:p w:rsidRPr="002E5369" w:rsidR="00025268" w:rsidP="00025268" w:rsidRDefault="00025268" w14:paraId="36245703" w14:textId="6941B7C7">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2B2ADAAB" w14:textId="7BBBCA07">
            <w:pPr>
              <w:keepLines/>
              <w:spacing w:after="0" w:line="240" w:lineRule="auto"/>
              <w:jc w:val="both"/>
              <w:rPr>
                <w:rFonts w:ascii="Calibri Light" w:hAnsi="Calibri Light" w:cs="Calibri Light"/>
                <w:sz w:val="16"/>
                <w:szCs w:val="16"/>
              </w:rPr>
            </w:pPr>
            <w:r w:rsidRPr="00D82F0F">
              <w:rPr>
                <w:rFonts w:cs="Calibri"/>
                <w:color w:val="000000"/>
                <w:sz w:val="16"/>
                <w:szCs w:val="16"/>
              </w:rPr>
              <w:t>CUST_ORIG_SYSTEM_REFERENCE</w:t>
            </w:r>
          </w:p>
        </w:tc>
        <w:tc>
          <w:tcPr>
            <w:tcW w:w="456" w:type="pct"/>
          </w:tcPr>
          <w:p w:rsidRPr="00550CA8" w:rsidR="00025268" w:rsidP="00025268" w:rsidRDefault="00025268" w14:paraId="26139E06" w14:textId="79FB1D50">
            <w:pPr>
              <w:keepLines/>
              <w:spacing w:after="0" w:line="240" w:lineRule="auto"/>
              <w:jc w:val="both"/>
              <w:rPr>
                <w:rFonts w:ascii="Calibri Light" w:hAnsi="Calibri Light" w:cs="Calibri Light"/>
                <w:sz w:val="16"/>
                <w:szCs w:val="16"/>
              </w:rPr>
            </w:pPr>
            <w:r w:rsidRPr="00F031EC">
              <w:rPr>
                <w:sz w:val="16"/>
                <w:szCs w:val="16"/>
              </w:rPr>
              <w:t>VARCHAR2(240)</w:t>
            </w:r>
          </w:p>
        </w:tc>
        <w:tc>
          <w:tcPr>
            <w:tcW w:w="196" w:type="pct"/>
            <w:vAlign w:val="bottom"/>
          </w:tcPr>
          <w:p w:rsidRPr="00550CA8" w:rsidR="00025268" w:rsidP="00025268" w:rsidRDefault="00025268" w14:paraId="59A22618" w14:textId="11318B13">
            <w:pPr>
              <w:keepLines/>
              <w:spacing w:after="0" w:line="240" w:lineRule="auto"/>
              <w:jc w:val="both"/>
              <w:rPr>
                <w:rFonts w:ascii="Calibri Light" w:hAnsi="Calibri Light" w:cs="Calibri Light"/>
                <w:sz w:val="16"/>
                <w:szCs w:val="16"/>
              </w:rPr>
            </w:pPr>
            <w:r w:rsidRPr="0061312F">
              <w:rPr>
                <w:rFonts w:cs="Calibri"/>
                <w:color w:val="000000"/>
                <w:sz w:val="16"/>
                <w:szCs w:val="16"/>
              </w:rPr>
              <w:t>Y</w:t>
            </w:r>
          </w:p>
        </w:tc>
        <w:tc>
          <w:tcPr>
            <w:tcW w:w="244" w:type="pct"/>
          </w:tcPr>
          <w:p w:rsidRPr="00920174" w:rsidR="00025268" w:rsidP="00025268" w:rsidRDefault="00025268" w14:paraId="3C9C3F5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513781B1" w14:textId="6B7A0263">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CUST_ORIG_SYSTEM_REFERENCE</w:t>
            </w:r>
          </w:p>
        </w:tc>
        <w:tc>
          <w:tcPr>
            <w:tcW w:w="456" w:type="pct"/>
          </w:tcPr>
          <w:p w:rsidRPr="00920174" w:rsidR="00025268" w:rsidP="00025268" w:rsidRDefault="00025268" w14:paraId="597731E6" w14:textId="1608C442">
            <w:pPr>
              <w:keepLines/>
              <w:spacing w:after="0" w:line="240" w:lineRule="auto"/>
              <w:jc w:val="both"/>
              <w:rPr>
                <w:rFonts w:ascii="Calibri Light" w:hAnsi="Calibri Light" w:cs="Calibri Light"/>
                <w:sz w:val="16"/>
                <w:szCs w:val="16"/>
                <w:lang w:val="en-US" w:eastAsia="en-US"/>
              </w:rPr>
            </w:pPr>
            <w:r w:rsidRPr="00F031EC">
              <w:rPr>
                <w:sz w:val="16"/>
                <w:szCs w:val="16"/>
              </w:rPr>
              <w:t>VARCHAR2(240)</w:t>
            </w:r>
          </w:p>
        </w:tc>
        <w:tc>
          <w:tcPr>
            <w:tcW w:w="246" w:type="pct"/>
          </w:tcPr>
          <w:p w:rsidRPr="00920174" w:rsidR="00025268" w:rsidP="00025268" w:rsidRDefault="00025268" w14:paraId="4CC2332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5131168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33A8EE3"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4CFC2F2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25268" w:rsidP="00025268" w:rsidRDefault="00025268" w14:paraId="0832CB5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56" w:type="pct"/>
          </w:tcPr>
          <w:p w:rsidRPr="002E5369" w:rsidR="00025268" w:rsidP="00025268" w:rsidRDefault="00025268" w14:paraId="1FB0A998" w14:textId="19342BB5">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5766FAE4" w14:textId="6E4265AD">
            <w:pPr>
              <w:keepLines/>
              <w:spacing w:after="0" w:line="240" w:lineRule="auto"/>
              <w:jc w:val="both"/>
              <w:rPr>
                <w:rFonts w:ascii="Calibri Light" w:hAnsi="Calibri Light" w:cs="Calibri Light"/>
                <w:sz w:val="16"/>
                <w:szCs w:val="16"/>
              </w:rPr>
            </w:pPr>
            <w:r w:rsidRPr="00D82F0F">
              <w:rPr>
                <w:rFonts w:cs="Calibri"/>
                <w:color w:val="000000"/>
                <w:sz w:val="16"/>
                <w:szCs w:val="16"/>
              </w:rPr>
              <w:t>PARTY_ORIG_SYSTEM</w:t>
            </w:r>
          </w:p>
        </w:tc>
        <w:tc>
          <w:tcPr>
            <w:tcW w:w="456" w:type="pct"/>
          </w:tcPr>
          <w:p w:rsidRPr="00550CA8" w:rsidR="00025268" w:rsidP="00025268" w:rsidRDefault="00025268" w14:paraId="24B3F265" w14:textId="31A08AD6">
            <w:pPr>
              <w:keepLines/>
              <w:spacing w:after="0" w:line="240" w:lineRule="auto"/>
              <w:jc w:val="both"/>
              <w:rPr>
                <w:rFonts w:ascii="Calibri Light" w:hAnsi="Calibri Light" w:cs="Calibri Light"/>
                <w:sz w:val="16"/>
                <w:szCs w:val="16"/>
              </w:rPr>
            </w:pPr>
            <w:r w:rsidRPr="00F031EC">
              <w:rPr>
                <w:sz w:val="16"/>
                <w:szCs w:val="16"/>
              </w:rPr>
              <w:t>VARCHAR2(30)</w:t>
            </w:r>
          </w:p>
        </w:tc>
        <w:tc>
          <w:tcPr>
            <w:tcW w:w="196" w:type="pct"/>
            <w:vAlign w:val="bottom"/>
          </w:tcPr>
          <w:p w:rsidRPr="00550CA8" w:rsidR="00025268" w:rsidP="00025268" w:rsidRDefault="00025268" w14:paraId="2666BFF2" w14:textId="34B10AA1">
            <w:pPr>
              <w:keepLines/>
              <w:spacing w:after="0" w:line="240" w:lineRule="auto"/>
              <w:jc w:val="both"/>
              <w:rPr>
                <w:rFonts w:ascii="Calibri Light" w:hAnsi="Calibri Light" w:cs="Calibri Light"/>
                <w:sz w:val="16"/>
                <w:szCs w:val="16"/>
              </w:rPr>
            </w:pPr>
            <w:r w:rsidRPr="0061312F">
              <w:rPr>
                <w:rFonts w:cs="Calibri"/>
                <w:color w:val="000000"/>
                <w:sz w:val="16"/>
                <w:szCs w:val="16"/>
              </w:rPr>
              <w:t>Y</w:t>
            </w:r>
          </w:p>
        </w:tc>
        <w:tc>
          <w:tcPr>
            <w:tcW w:w="244" w:type="pct"/>
          </w:tcPr>
          <w:p w:rsidRPr="00920174" w:rsidR="00025268" w:rsidP="00025268" w:rsidRDefault="00025268" w14:paraId="4EDE63A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44A2EFF7" w14:textId="42BA8BAC">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PARTY_ORIG_SYSTEM</w:t>
            </w:r>
          </w:p>
        </w:tc>
        <w:tc>
          <w:tcPr>
            <w:tcW w:w="456" w:type="pct"/>
          </w:tcPr>
          <w:p w:rsidRPr="00920174" w:rsidR="00025268" w:rsidP="00025268" w:rsidRDefault="00025268" w14:paraId="39DCA3D5" w14:textId="695DC36F">
            <w:pPr>
              <w:keepLines/>
              <w:spacing w:after="0" w:line="240" w:lineRule="auto"/>
              <w:jc w:val="both"/>
              <w:rPr>
                <w:rFonts w:ascii="Calibri Light" w:hAnsi="Calibri Light" w:cs="Calibri Light"/>
                <w:sz w:val="16"/>
                <w:szCs w:val="16"/>
                <w:lang w:val="en-US" w:eastAsia="en-US"/>
              </w:rPr>
            </w:pPr>
            <w:r w:rsidRPr="00F031EC">
              <w:rPr>
                <w:sz w:val="16"/>
                <w:szCs w:val="16"/>
              </w:rPr>
              <w:t>VARCHAR2(30)</w:t>
            </w:r>
          </w:p>
        </w:tc>
        <w:tc>
          <w:tcPr>
            <w:tcW w:w="246" w:type="pct"/>
          </w:tcPr>
          <w:p w:rsidRPr="00920174" w:rsidR="00025268" w:rsidP="00025268" w:rsidRDefault="00025268" w14:paraId="6085F8B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0EA2A81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11177BFC"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0FA32344" w14:textId="77777777">
        <w:trPr>
          <w:trHeight w:val="247"/>
        </w:trPr>
        <w:tc>
          <w:tcPr>
            <w:tcW w:w="196" w:type="pct"/>
          </w:tcPr>
          <w:p w:rsidRPr="00920174" w:rsidR="00025268" w:rsidP="00025268" w:rsidRDefault="00025268" w14:paraId="01AA3614"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56" w:type="pct"/>
          </w:tcPr>
          <w:p w:rsidRPr="002E5369" w:rsidR="00025268" w:rsidP="00025268" w:rsidRDefault="00025268" w14:paraId="79E94C3E" w14:textId="017D6D23">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061EE276" w14:textId="044396DC">
            <w:pPr>
              <w:keepLines/>
              <w:spacing w:after="0" w:line="240" w:lineRule="auto"/>
              <w:jc w:val="both"/>
              <w:rPr>
                <w:rFonts w:ascii="Calibri Light" w:hAnsi="Calibri Light" w:cs="Calibri Light"/>
                <w:sz w:val="16"/>
                <w:szCs w:val="16"/>
              </w:rPr>
            </w:pPr>
            <w:r w:rsidRPr="00D82F0F">
              <w:rPr>
                <w:rFonts w:cs="Calibri"/>
                <w:color w:val="000000"/>
                <w:sz w:val="16"/>
                <w:szCs w:val="16"/>
              </w:rPr>
              <w:t>PARTY_ORIG_SYSTEM_REFERENCE</w:t>
            </w:r>
          </w:p>
        </w:tc>
        <w:tc>
          <w:tcPr>
            <w:tcW w:w="456" w:type="pct"/>
          </w:tcPr>
          <w:p w:rsidRPr="00550CA8" w:rsidR="00025268" w:rsidP="00025268" w:rsidRDefault="00025268" w14:paraId="69E27227" w14:textId="76FB087C">
            <w:pPr>
              <w:keepLines/>
              <w:spacing w:after="0" w:line="240" w:lineRule="auto"/>
              <w:jc w:val="both"/>
              <w:rPr>
                <w:rFonts w:ascii="Calibri Light" w:hAnsi="Calibri Light" w:cs="Calibri Light"/>
                <w:sz w:val="16"/>
                <w:szCs w:val="16"/>
              </w:rPr>
            </w:pPr>
            <w:r w:rsidRPr="00F031EC">
              <w:rPr>
                <w:sz w:val="16"/>
                <w:szCs w:val="16"/>
              </w:rPr>
              <w:t>VARCHAR2(240)</w:t>
            </w:r>
          </w:p>
        </w:tc>
        <w:tc>
          <w:tcPr>
            <w:tcW w:w="196" w:type="pct"/>
            <w:vAlign w:val="bottom"/>
          </w:tcPr>
          <w:p w:rsidRPr="00550CA8" w:rsidR="00025268" w:rsidP="00025268" w:rsidRDefault="00025268" w14:paraId="2F421F3B" w14:textId="06F19B35">
            <w:pPr>
              <w:keepLines/>
              <w:spacing w:after="0" w:line="240" w:lineRule="auto"/>
              <w:jc w:val="both"/>
              <w:rPr>
                <w:rFonts w:ascii="Calibri Light" w:hAnsi="Calibri Light" w:cs="Calibri Light"/>
                <w:sz w:val="16"/>
                <w:szCs w:val="16"/>
              </w:rPr>
            </w:pPr>
            <w:r w:rsidRPr="0061312F">
              <w:rPr>
                <w:rFonts w:cs="Calibri"/>
                <w:color w:val="000000"/>
                <w:sz w:val="16"/>
                <w:szCs w:val="16"/>
              </w:rPr>
              <w:t>Y</w:t>
            </w:r>
          </w:p>
        </w:tc>
        <w:tc>
          <w:tcPr>
            <w:tcW w:w="244" w:type="pct"/>
          </w:tcPr>
          <w:p w:rsidRPr="00920174" w:rsidR="00025268" w:rsidP="00025268" w:rsidRDefault="00025268" w14:paraId="16B4E4D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34BBCDBE" w14:textId="098D1B22">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PARTY_ORIG_SYSTEM_REFERENCE</w:t>
            </w:r>
          </w:p>
        </w:tc>
        <w:tc>
          <w:tcPr>
            <w:tcW w:w="456" w:type="pct"/>
          </w:tcPr>
          <w:p w:rsidRPr="00920174" w:rsidR="00025268" w:rsidP="00025268" w:rsidRDefault="00025268" w14:paraId="23D0D05C" w14:textId="4D1F60A6">
            <w:pPr>
              <w:keepLines/>
              <w:spacing w:after="0" w:line="240" w:lineRule="auto"/>
              <w:jc w:val="both"/>
              <w:rPr>
                <w:rFonts w:ascii="Calibri Light" w:hAnsi="Calibri Light" w:cs="Calibri Light"/>
                <w:sz w:val="16"/>
                <w:szCs w:val="16"/>
                <w:lang w:val="en-US" w:eastAsia="en-US"/>
              </w:rPr>
            </w:pPr>
            <w:r w:rsidRPr="00F031EC">
              <w:rPr>
                <w:sz w:val="16"/>
                <w:szCs w:val="16"/>
              </w:rPr>
              <w:t>VARCHAR2(240)</w:t>
            </w:r>
          </w:p>
        </w:tc>
        <w:tc>
          <w:tcPr>
            <w:tcW w:w="246" w:type="pct"/>
          </w:tcPr>
          <w:p w:rsidRPr="00920174" w:rsidR="00025268" w:rsidP="00025268" w:rsidRDefault="00025268" w14:paraId="1CD6273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5EAA97D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518FAB15"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5AC40B3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25268" w:rsidP="00025268" w:rsidRDefault="00025268" w14:paraId="008CAAF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56" w:type="pct"/>
          </w:tcPr>
          <w:p w:rsidRPr="002E5369" w:rsidR="00025268" w:rsidP="00025268" w:rsidRDefault="00025268" w14:paraId="2F888A19" w14:textId="43D09BE6">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2426A0ED" w14:textId="2FFF36E3">
            <w:pPr>
              <w:keepLines/>
              <w:spacing w:after="0" w:line="240" w:lineRule="auto"/>
              <w:jc w:val="both"/>
              <w:rPr>
                <w:rFonts w:ascii="Calibri Light" w:hAnsi="Calibri Light" w:cs="Calibri Light"/>
                <w:sz w:val="16"/>
                <w:szCs w:val="16"/>
              </w:rPr>
            </w:pPr>
            <w:r w:rsidRPr="00D82F0F">
              <w:rPr>
                <w:rFonts w:cs="Calibri"/>
                <w:color w:val="000000"/>
                <w:sz w:val="16"/>
                <w:szCs w:val="16"/>
              </w:rPr>
              <w:t>ACCOUNT_NUMBER</w:t>
            </w:r>
          </w:p>
        </w:tc>
        <w:tc>
          <w:tcPr>
            <w:tcW w:w="456" w:type="pct"/>
          </w:tcPr>
          <w:p w:rsidRPr="00550CA8" w:rsidR="00025268" w:rsidP="00025268" w:rsidRDefault="00025268" w14:paraId="78F859C8" w14:textId="17816799">
            <w:pPr>
              <w:keepLines/>
              <w:spacing w:after="0" w:line="240" w:lineRule="auto"/>
              <w:jc w:val="both"/>
              <w:rPr>
                <w:rFonts w:ascii="Calibri Light" w:hAnsi="Calibri Light" w:cs="Calibri Light"/>
                <w:sz w:val="16"/>
                <w:szCs w:val="16"/>
              </w:rPr>
            </w:pPr>
            <w:r w:rsidRPr="00F031EC">
              <w:rPr>
                <w:sz w:val="16"/>
                <w:szCs w:val="16"/>
              </w:rPr>
              <w:t>VARCHAR2(30)</w:t>
            </w:r>
          </w:p>
        </w:tc>
        <w:tc>
          <w:tcPr>
            <w:tcW w:w="196" w:type="pct"/>
            <w:vAlign w:val="bottom"/>
          </w:tcPr>
          <w:p w:rsidRPr="00550CA8" w:rsidR="00025268" w:rsidP="00025268" w:rsidRDefault="00025268" w14:paraId="6A994042" w14:textId="7DDBF620">
            <w:pPr>
              <w:keepLines/>
              <w:spacing w:after="0" w:line="240" w:lineRule="auto"/>
              <w:jc w:val="both"/>
              <w:rPr>
                <w:rFonts w:ascii="Calibri Light" w:hAnsi="Calibri Light" w:cs="Calibri Light"/>
                <w:sz w:val="16"/>
                <w:szCs w:val="16"/>
              </w:rPr>
            </w:pPr>
            <w:r w:rsidRPr="0061312F">
              <w:rPr>
                <w:rFonts w:cs="Calibri"/>
                <w:color w:val="000000"/>
                <w:sz w:val="16"/>
                <w:szCs w:val="16"/>
              </w:rPr>
              <w:t>Y</w:t>
            </w:r>
          </w:p>
        </w:tc>
        <w:tc>
          <w:tcPr>
            <w:tcW w:w="244" w:type="pct"/>
          </w:tcPr>
          <w:p w:rsidRPr="00920174" w:rsidR="00025268" w:rsidP="00025268" w:rsidRDefault="00025268" w14:paraId="14430A1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6AE77763" w14:textId="05568C12">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ACCOUNT_NUMBER</w:t>
            </w:r>
          </w:p>
        </w:tc>
        <w:tc>
          <w:tcPr>
            <w:tcW w:w="456" w:type="pct"/>
          </w:tcPr>
          <w:p w:rsidRPr="00920174" w:rsidR="00025268" w:rsidP="00025268" w:rsidRDefault="00025268" w14:paraId="4CDBF90A" w14:textId="47CBACA7">
            <w:pPr>
              <w:keepLines/>
              <w:spacing w:after="0" w:line="240" w:lineRule="auto"/>
              <w:jc w:val="both"/>
              <w:rPr>
                <w:rFonts w:ascii="Calibri Light" w:hAnsi="Calibri Light" w:cs="Calibri Light"/>
                <w:sz w:val="16"/>
                <w:szCs w:val="16"/>
                <w:lang w:val="en-US" w:eastAsia="en-US"/>
              </w:rPr>
            </w:pPr>
            <w:r w:rsidRPr="00F031EC">
              <w:rPr>
                <w:sz w:val="16"/>
                <w:szCs w:val="16"/>
              </w:rPr>
              <w:t>VARCHAR2(30)</w:t>
            </w:r>
          </w:p>
        </w:tc>
        <w:tc>
          <w:tcPr>
            <w:tcW w:w="246" w:type="pct"/>
          </w:tcPr>
          <w:p w:rsidRPr="00920174" w:rsidR="00025268" w:rsidP="00025268" w:rsidRDefault="00025268" w14:paraId="2DEDDA0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18D175B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369DB20A"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00355ED1" w14:textId="77777777">
        <w:trPr>
          <w:trHeight w:val="247"/>
        </w:trPr>
        <w:tc>
          <w:tcPr>
            <w:tcW w:w="196" w:type="pct"/>
          </w:tcPr>
          <w:p w:rsidRPr="00920174" w:rsidR="00025268" w:rsidP="00025268" w:rsidRDefault="00025268" w14:paraId="2DEE1D4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56" w:type="pct"/>
          </w:tcPr>
          <w:p w:rsidRPr="002E5369" w:rsidR="00025268" w:rsidP="00025268" w:rsidRDefault="00025268" w14:paraId="22E7369E" w14:textId="34F9ABA3">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1B2719DA" w14:textId="6CE96872">
            <w:pPr>
              <w:keepLines/>
              <w:spacing w:after="0" w:line="240" w:lineRule="auto"/>
              <w:jc w:val="both"/>
              <w:rPr>
                <w:rFonts w:ascii="Calibri Light" w:hAnsi="Calibri Light" w:cs="Calibri Light"/>
                <w:sz w:val="16"/>
                <w:szCs w:val="16"/>
              </w:rPr>
            </w:pPr>
            <w:r w:rsidRPr="00D82F0F">
              <w:rPr>
                <w:rFonts w:cs="Calibri"/>
                <w:color w:val="000000"/>
                <w:sz w:val="16"/>
                <w:szCs w:val="16"/>
              </w:rPr>
              <w:t>INSERT_UPDATE_FLAG</w:t>
            </w:r>
          </w:p>
        </w:tc>
        <w:tc>
          <w:tcPr>
            <w:tcW w:w="456" w:type="pct"/>
          </w:tcPr>
          <w:p w:rsidRPr="00550CA8" w:rsidR="00025268" w:rsidP="00025268" w:rsidRDefault="00025268" w14:paraId="46177A7D" w14:textId="5A701772">
            <w:pPr>
              <w:keepLines/>
              <w:spacing w:after="0" w:line="240" w:lineRule="auto"/>
              <w:jc w:val="both"/>
              <w:rPr>
                <w:rFonts w:ascii="Calibri Light" w:hAnsi="Calibri Light" w:cs="Calibri Light"/>
                <w:sz w:val="16"/>
                <w:szCs w:val="16"/>
              </w:rPr>
            </w:pPr>
            <w:r w:rsidRPr="00F031EC">
              <w:rPr>
                <w:sz w:val="16"/>
                <w:szCs w:val="16"/>
              </w:rPr>
              <w:t>VARCHAR2(1)</w:t>
            </w:r>
          </w:p>
        </w:tc>
        <w:tc>
          <w:tcPr>
            <w:tcW w:w="196" w:type="pct"/>
            <w:vAlign w:val="bottom"/>
          </w:tcPr>
          <w:p w:rsidRPr="00550CA8" w:rsidR="00025268" w:rsidP="00025268" w:rsidRDefault="00025268" w14:paraId="0DC2F364" w14:textId="7A7E1A77">
            <w:pPr>
              <w:keepLines/>
              <w:spacing w:after="0" w:line="240" w:lineRule="auto"/>
              <w:jc w:val="both"/>
              <w:rPr>
                <w:rFonts w:ascii="Calibri Light" w:hAnsi="Calibri Light" w:cs="Calibri Light"/>
                <w:sz w:val="16"/>
                <w:szCs w:val="16"/>
              </w:rPr>
            </w:pPr>
            <w:r w:rsidRPr="0061312F">
              <w:rPr>
                <w:rFonts w:cs="Calibri"/>
                <w:color w:val="000000"/>
                <w:sz w:val="16"/>
                <w:szCs w:val="16"/>
              </w:rPr>
              <w:t>Y</w:t>
            </w:r>
          </w:p>
        </w:tc>
        <w:tc>
          <w:tcPr>
            <w:tcW w:w="244" w:type="pct"/>
          </w:tcPr>
          <w:p w:rsidRPr="00920174" w:rsidR="00025268" w:rsidP="00025268" w:rsidRDefault="00025268" w14:paraId="0AFFFEF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19E5606A" w14:textId="6448422A">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INSERT_UPDATE_FLAG</w:t>
            </w:r>
          </w:p>
        </w:tc>
        <w:tc>
          <w:tcPr>
            <w:tcW w:w="456" w:type="pct"/>
          </w:tcPr>
          <w:p w:rsidRPr="00920174" w:rsidR="00025268" w:rsidP="00025268" w:rsidRDefault="00025268" w14:paraId="0FB080B4" w14:textId="6BAB4F2B">
            <w:pPr>
              <w:keepLines/>
              <w:spacing w:after="0" w:line="240" w:lineRule="auto"/>
              <w:jc w:val="both"/>
              <w:rPr>
                <w:rFonts w:ascii="Calibri Light" w:hAnsi="Calibri Light" w:cs="Calibri Light"/>
                <w:sz w:val="16"/>
                <w:szCs w:val="16"/>
                <w:lang w:val="en-US" w:eastAsia="en-US"/>
              </w:rPr>
            </w:pPr>
            <w:r w:rsidRPr="00F031EC">
              <w:rPr>
                <w:sz w:val="16"/>
                <w:szCs w:val="16"/>
              </w:rPr>
              <w:t>VARCHAR2(1)</w:t>
            </w:r>
          </w:p>
        </w:tc>
        <w:tc>
          <w:tcPr>
            <w:tcW w:w="246" w:type="pct"/>
          </w:tcPr>
          <w:p w:rsidRPr="00920174" w:rsidR="00025268" w:rsidP="00025268" w:rsidRDefault="00025268" w14:paraId="014623B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7AD5621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7213684"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5413970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25268" w:rsidP="00025268" w:rsidRDefault="00025268" w14:paraId="1A832AE1"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56" w:type="pct"/>
          </w:tcPr>
          <w:p w:rsidRPr="002E5369" w:rsidR="00025268" w:rsidP="00025268" w:rsidRDefault="00025268" w14:paraId="3510C0FF" w14:textId="693A4C6D">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5EC8D4E0" w14:textId="5158D047">
            <w:pPr>
              <w:keepLines/>
              <w:spacing w:after="0" w:line="240" w:lineRule="auto"/>
              <w:jc w:val="both"/>
              <w:rPr>
                <w:rFonts w:ascii="Calibri Light" w:hAnsi="Calibri Light" w:cs="Calibri Light"/>
                <w:sz w:val="16"/>
                <w:szCs w:val="16"/>
              </w:rPr>
            </w:pPr>
            <w:r w:rsidRPr="00D82F0F">
              <w:rPr>
                <w:rFonts w:cs="Calibri"/>
                <w:color w:val="000000"/>
                <w:sz w:val="16"/>
                <w:szCs w:val="16"/>
              </w:rPr>
              <w:t>CUSTOMER_TYPE</w:t>
            </w:r>
          </w:p>
        </w:tc>
        <w:tc>
          <w:tcPr>
            <w:tcW w:w="456" w:type="pct"/>
          </w:tcPr>
          <w:p w:rsidRPr="00550CA8" w:rsidR="00025268" w:rsidP="00025268" w:rsidRDefault="00025268" w14:paraId="599B8A69" w14:textId="19405977">
            <w:pPr>
              <w:keepLines/>
              <w:spacing w:after="0" w:line="240" w:lineRule="auto"/>
              <w:jc w:val="both"/>
              <w:rPr>
                <w:rFonts w:ascii="Calibri Light" w:hAnsi="Calibri Light" w:cs="Calibri Light"/>
                <w:sz w:val="16"/>
                <w:szCs w:val="16"/>
              </w:rPr>
            </w:pPr>
            <w:r w:rsidRPr="00F031EC">
              <w:rPr>
                <w:sz w:val="16"/>
                <w:szCs w:val="16"/>
              </w:rPr>
              <w:t>VARCHAR2(30)</w:t>
            </w:r>
          </w:p>
        </w:tc>
        <w:tc>
          <w:tcPr>
            <w:tcW w:w="196" w:type="pct"/>
            <w:vAlign w:val="bottom"/>
          </w:tcPr>
          <w:p w:rsidRPr="00550CA8" w:rsidR="00025268" w:rsidP="00025268" w:rsidRDefault="00025268" w14:paraId="3F19D3B5" w14:textId="52CA3659">
            <w:pPr>
              <w:keepLines/>
              <w:spacing w:after="0" w:line="240" w:lineRule="auto"/>
              <w:jc w:val="both"/>
              <w:rPr>
                <w:rFonts w:ascii="Calibri Light" w:hAnsi="Calibri Light" w:cs="Calibri Light"/>
                <w:sz w:val="16"/>
                <w:szCs w:val="16"/>
              </w:rPr>
            </w:pPr>
            <w:r w:rsidRPr="0061312F">
              <w:rPr>
                <w:rFonts w:cs="Calibri"/>
                <w:color w:val="000000"/>
                <w:sz w:val="16"/>
                <w:szCs w:val="16"/>
              </w:rPr>
              <w:t>N</w:t>
            </w:r>
          </w:p>
        </w:tc>
        <w:tc>
          <w:tcPr>
            <w:tcW w:w="244" w:type="pct"/>
          </w:tcPr>
          <w:p w:rsidRPr="00920174" w:rsidR="00025268" w:rsidP="00025268" w:rsidRDefault="00025268" w14:paraId="5CDBA05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70A41947" w14:textId="431F24DE">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CUSTOMER_TYPE</w:t>
            </w:r>
          </w:p>
        </w:tc>
        <w:tc>
          <w:tcPr>
            <w:tcW w:w="456" w:type="pct"/>
          </w:tcPr>
          <w:p w:rsidRPr="00920174" w:rsidR="00025268" w:rsidP="00025268" w:rsidRDefault="00025268" w14:paraId="626A9E8B" w14:textId="26090FEC">
            <w:pPr>
              <w:keepLines/>
              <w:spacing w:after="0" w:line="240" w:lineRule="auto"/>
              <w:jc w:val="both"/>
              <w:rPr>
                <w:rFonts w:ascii="Calibri Light" w:hAnsi="Calibri Light" w:cs="Calibri Light"/>
                <w:sz w:val="16"/>
                <w:szCs w:val="16"/>
                <w:lang w:val="en-US" w:eastAsia="en-US"/>
              </w:rPr>
            </w:pPr>
            <w:r w:rsidRPr="00F031EC">
              <w:rPr>
                <w:sz w:val="16"/>
                <w:szCs w:val="16"/>
              </w:rPr>
              <w:t>VARCHAR2(30)</w:t>
            </w:r>
          </w:p>
        </w:tc>
        <w:tc>
          <w:tcPr>
            <w:tcW w:w="246" w:type="pct"/>
          </w:tcPr>
          <w:p w:rsidRPr="00920174" w:rsidR="00025268" w:rsidP="00025268" w:rsidRDefault="00025268" w14:paraId="2F512E1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5862CC6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1494CC9"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302FBD9A" w14:textId="77777777">
        <w:trPr>
          <w:trHeight w:val="247"/>
        </w:trPr>
        <w:tc>
          <w:tcPr>
            <w:tcW w:w="196" w:type="pct"/>
          </w:tcPr>
          <w:p w:rsidRPr="00920174" w:rsidR="00025268" w:rsidP="00025268" w:rsidRDefault="00025268" w14:paraId="0E95E9D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56" w:type="pct"/>
          </w:tcPr>
          <w:p w:rsidRPr="002E5369" w:rsidR="00025268" w:rsidP="00025268" w:rsidRDefault="00025268" w14:paraId="2838D870" w14:textId="7C92E4FC">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27D419C7" w14:textId="573B1F2A">
            <w:pPr>
              <w:keepLines/>
              <w:spacing w:after="0" w:line="240" w:lineRule="auto"/>
              <w:jc w:val="both"/>
              <w:rPr>
                <w:rFonts w:ascii="Calibri Light" w:hAnsi="Calibri Light" w:cs="Calibri Light"/>
                <w:sz w:val="16"/>
                <w:szCs w:val="16"/>
              </w:rPr>
            </w:pPr>
            <w:r w:rsidRPr="00D82F0F">
              <w:rPr>
                <w:rFonts w:cs="Calibri"/>
                <w:color w:val="000000"/>
                <w:sz w:val="16"/>
                <w:szCs w:val="16"/>
              </w:rPr>
              <w:t>CUSTOMER_CLASS_CODE</w:t>
            </w:r>
          </w:p>
        </w:tc>
        <w:tc>
          <w:tcPr>
            <w:tcW w:w="456" w:type="pct"/>
          </w:tcPr>
          <w:p w:rsidRPr="00550CA8" w:rsidR="00025268" w:rsidP="00025268" w:rsidRDefault="00025268" w14:paraId="0EEDC003" w14:textId="54B4F708">
            <w:pPr>
              <w:keepLines/>
              <w:spacing w:after="0" w:line="240" w:lineRule="auto"/>
              <w:jc w:val="both"/>
              <w:rPr>
                <w:rFonts w:ascii="Calibri Light" w:hAnsi="Calibri Light" w:cs="Calibri Light"/>
                <w:sz w:val="16"/>
                <w:szCs w:val="16"/>
              </w:rPr>
            </w:pPr>
            <w:r w:rsidRPr="00F031EC">
              <w:rPr>
                <w:sz w:val="16"/>
                <w:szCs w:val="16"/>
              </w:rPr>
              <w:t>VARCHAR2(30)</w:t>
            </w:r>
          </w:p>
        </w:tc>
        <w:tc>
          <w:tcPr>
            <w:tcW w:w="196" w:type="pct"/>
            <w:vAlign w:val="bottom"/>
          </w:tcPr>
          <w:p w:rsidRPr="00550CA8" w:rsidR="00025268" w:rsidP="00025268" w:rsidRDefault="00025268" w14:paraId="51EBE8F6" w14:textId="3293DC8F">
            <w:pPr>
              <w:keepLines/>
              <w:spacing w:after="0" w:line="240" w:lineRule="auto"/>
              <w:jc w:val="both"/>
              <w:rPr>
                <w:rFonts w:ascii="Calibri Light" w:hAnsi="Calibri Light" w:cs="Calibri Light"/>
                <w:sz w:val="16"/>
                <w:szCs w:val="16"/>
              </w:rPr>
            </w:pPr>
            <w:r w:rsidRPr="0061312F">
              <w:rPr>
                <w:rFonts w:cs="Calibri"/>
                <w:color w:val="000000"/>
                <w:sz w:val="16"/>
                <w:szCs w:val="16"/>
              </w:rPr>
              <w:t>N</w:t>
            </w:r>
          </w:p>
        </w:tc>
        <w:tc>
          <w:tcPr>
            <w:tcW w:w="244" w:type="pct"/>
          </w:tcPr>
          <w:p w:rsidRPr="00FE51C7" w:rsidR="00025268" w:rsidP="00025268" w:rsidRDefault="00025268" w14:paraId="62551635" w14:textId="77777777">
            <w:pPr>
              <w:keepLines/>
              <w:spacing w:after="0" w:line="240" w:lineRule="auto"/>
              <w:jc w:val="both"/>
              <w:rPr>
                <w:rFonts w:ascii="Calibri Light" w:hAnsi="Calibri Light" w:cs="Calibri Light"/>
                <w:sz w:val="16"/>
                <w:szCs w:val="16"/>
              </w:rPr>
            </w:pPr>
          </w:p>
        </w:tc>
        <w:tc>
          <w:tcPr>
            <w:tcW w:w="980" w:type="pct"/>
            <w:vAlign w:val="bottom"/>
          </w:tcPr>
          <w:p w:rsidRPr="00FE51C7" w:rsidR="00025268" w:rsidP="00025268" w:rsidRDefault="00025268" w14:paraId="7541DE38" w14:textId="1CD629CC">
            <w:pPr>
              <w:keepLines/>
              <w:spacing w:after="0" w:line="240" w:lineRule="auto"/>
              <w:jc w:val="both"/>
              <w:rPr>
                <w:rFonts w:ascii="Calibri Light" w:hAnsi="Calibri Light" w:cs="Calibri Light"/>
                <w:sz w:val="16"/>
                <w:szCs w:val="16"/>
              </w:rPr>
            </w:pPr>
            <w:r w:rsidRPr="00D82F0F">
              <w:rPr>
                <w:rFonts w:cs="Calibri"/>
                <w:color w:val="000000"/>
                <w:sz w:val="16"/>
                <w:szCs w:val="16"/>
              </w:rPr>
              <w:t>CUSTOMER_CLASS_CODE</w:t>
            </w:r>
          </w:p>
        </w:tc>
        <w:tc>
          <w:tcPr>
            <w:tcW w:w="456" w:type="pct"/>
          </w:tcPr>
          <w:p w:rsidRPr="00FE51C7" w:rsidR="00025268" w:rsidP="00025268" w:rsidRDefault="00025268" w14:paraId="7AF70AEB" w14:textId="44B48868">
            <w:pPr>
              <w:keepLines/>
              <w:spacing w:after="0" w:line="240" w:lineRule="auto"/>
              <w:jc w:val="both"/>
              <w:rPr>
                <w:rFonts w:ascii="Calibri Light" w:hAnsi="Calibri Light" w:cs="Calibri Light"/>
                <w:sz w:val="16"/>
                <w:szCs w:val="16"/>
              </w:rPr>
            </w:pPr>
            <w:r w:rsidRPr="00F031EC">
              <w:rPr>
                <w:sz w:val="16"/>
                <w:szCs w:val="16"/>
              </w:rPr>
              <w:t>VARCHAR2(30)</w:t>
            </w:r>
          </w:p>
        </w:tc>
        <w:tc>
          <w:tcPr>
            <w:tcW w:w="246" w:type="pct"/>
          </w:tcPr>
          <w:p w:rsidRPr="00920174" w:rsidR="00025268" w:rsidP="00025268" w:rsidRDefault="00025268" w14:paraId="726ACDE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0669425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0F22414C"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7FD7F7E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25268" w:rsidP="00025268" w:rsidRDefault="00025268" w14:paraId="3289913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56" w:type="pct"/>
          </w:tcPr>
          <w:p w:rsidRPr="002E5369" w:rsidR="00025268" w:rsidP="00025268" w:rsidRDefault="00025268" w14:paraId="6295B842" w14:textId="2A678D43">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24CAB9C8" w14:textId="12277344">
            <w:pPr>
              <w:keepLines/>
              <w:spacing w:after="0" w:line="240" w:lineRule="auto"/>
              <w:jc w:val="both"/>
              <w:rPr>
                <w:rFonts w:ascii="Calibri Light" w:hAnsi="Calibri Light" w:cs="Calibri Light"/>
                <w:sz w:val="16"/>
                <w:szCs w:val="16"/>
              </w:rPr>
            </w:pPr>
            <w:r w:rsidRPr="00D82F0F">
              <w:rPr>
                <w:rFonts w:cs="Calibri"/>
                <w:color w:val="000000"/>
                <w:sz w:val="16"/>
                <w:szCs w:val="16"/>
              </w:rPr>
              <w:t>ACCOUNT_NAME</w:t>
            </w:r>
          </w:p>
        </w:tc>
        <w:tc>
          <w:tcPr>
            <w:tcW w:w="456" w:type="pct"/>
          </w:tcPr>
          <w:p w:rsidRPr="00550CA8" w:rsidR="00025268" w:rsidP="00025268" w:rsidRDefault="00025268" w14:paraId="10460686" w14:textId="3D75CEB7">
            <w:pPr>
              <w:keepLines/>
              <w:spacing w:after="0" w:line="240" w:lineRule="auto"/>
              <w:jc w:val="both"/>
              <w:rPr>
                <w:rFonts w:ascii="Calibri Light" w:hAnsi="Calibri Light" w:cs="Calibri Light"/>
                <w:sz w:val="16"/>
                <w:szCs w:val="16"/>
              </w:rPr>
            </w:pPr>
            <w:r w:rsidRPr="00F031EC">
              <w:rPr>
                <w:sz w:val="16"/>
                <w:szCs w:val="16"/>
              </w:rPr>
              <w:t>VARCHAR2(240)</w:t>
            </w:r>
          </w:p>
        </w:tc>
        <w:tc>
          <w:tcPr>
            <w:tcW w:w="196" w:type="pct"/>
            <w:vAlign w:val="bottom"/>
          </w:tcPr>
          <w:p w:rsidRPr="00550CA8" w:rsidR="00025268" w:rsidP="00025268" w:rsidRDefault="00025268" w14:paraId="6975067D" w14:textId="6D8126D3">
            <w:pPr>
              <w:keepLines/>
              <w:spacing w:after="0" w:line="240" w:lineRule="auto"/>
              <w:jc w:val="both"/>
              <w:rPr>
                <w:rFonts w:ascii="Calibri Light" w:hAnsi="Calibri Light" w:cs="Calibri Light"/>
                <w:sz w:val="16"/>
                <w:szCs w:val="16"/>
              </w:rPr>
            </w:pPr>
            <w:r w:rsidRPr="0061312F">
              <w:rPr>
                <w:rFonts w:cs="Calibri"/>
                <w:color w:val="000000"/>
                <w:sz w:val="16"/>
                <w:szCs w:val="16"/>
              </w:rPr>
              <w:t>N</w:t>
            </w:r>
          </w:p>
        </w:tc>
        <w:tc>
          <w:tcPr>
            <w:tcW w:w="244" w:type="pct"/>
          </w:tcPr>
          <w:p w:rsidRPr="00FE51C7" w:rsidR="00025268" w:rsidP="00025268" w:rsidRDefault="00025268" w14:paraId="4986D203"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025268" w:rsidP="00025268" w:rsidRDefault="00025268" w14:paraId="54338672" w14:textId="5F0E4615">
            <w:pPr>
              <w:keepLines/>
              <w:spacing w:after="0" w:line="240" w:lineRule="auto"/>
              <w:jc w:val="both"/>
              <w:rPr>
                <w:rFonts w:ascii="Calibri Light" w:hAnsi="Calibri Light" w:cs="Calibri Light"/>
                <w:sz w:val="16"/>
                <w:szCs w:val="16"/>
              </w:rPr>
            </w:pPr>
            <w:r w:rsidRPr="00D82F0F">
              <w:rPr>
                <w:rFonts w:cs="Calibri"/>
                <w:color w:val="000000"/>
                <w:sz w:val="16"/>
                <w:szCs w:val="16"/>
              </w:rPr>
              <w:t>ACCOUNT_NAME</w:t>
            </w:r>
          </w:p>
        </w:tc>
        <w:tc>
          <w:tcPr>
            <w:tcW w:w="456" w:type="pct"/>
          </w:tcPr>
          <w:p w:rsidRPr="00920174" w:rsidR="00025268" w:rsidP="00025268" w:rsidRDefault="00025268" w14:paraId="57B99695" w14:textId="5CE1D60C">
            <w:pPr>
              <w:keepLines/>
              <w:spacing w:after="0" w:line="240" w:lineRule="auto"/>
              <w:jc w:val="both"/>
              <w:rPr>
                <w:rFonts w:ascii="Calibri Light" w:hAnsi="Calibri Light" w:cs="Calibri Light"/>
                <w:sz w:val="16"/>
                <w:szCs w:val="16"/>
              </w:rPr>
            </w:pPr>
            <w:r w:rsidRPr="00F031EC">
              <w:rPr>
                <w:sz w:val="16"/>
                <w:szCs w:val="16"/>
              </w:rPr>
              <w:t>VARCHAR2(240)</w:t>
            </w:r>
          </w:p>
        </w:tc>
        <w:tc>
          <w:tcPr>
            <w:tcW w:w="246" w:type="pct"/>
          </w:tcPr>
          <w:p w:rsidRPr="00920174" w:rsidR="00025268" w:rsidP="00025268" w:rsidRDefault="00025268" w14:paraId="05D2C3C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01AE31A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12B333D4"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0E23991F" w14:textId="77777777">
        <w:trPr>
          <w:trHeight w:val="247"/>
        </w:trPr>
        <w:tc>
          <w:tcPr>
            <w:tcW w:w="196" w:type="pct"/>
          </w:tcPr>
          <w:p w:rsidRPr="00920174" w:rsidR="00025268" w:rsidP="00025268" w:rsidRDefault="00025268" w14:paraId="1B4F1A8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56" w:type="pct"/>
          </w:tcPr>
          <w:p w:rsidRPr="002E5369" w:rsidR="00025268" w:rsidP="00025268" w:rsidRDefault="00025268" w14:paraId="44B8DE25" w14:textId="61A3049A">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550CA8" w:rsidR="00025268" w:rsidP="00025268" w:rsidRDefault="00025268" w14:paraId="032F0105" w14:textId="0E7DA57D">
            <w:pPr>
              <w:keepLines/>
              <w:spacing w:after="0" w:line="240" w:lineRule="auto"/>
              <w:jc w:val="both"/>
              <w:rPr>
                <w:rFonts w:ascii="Calibri Light" w:hAnsi="Calibri Light" w:cs="Calibri Light"/>
                <w:sz w:val="16"/>
                <w:szCs w:val="16"/>
              </w:rPr>
            </w:pPr>
            <w:r w:rsidRPr="00D82F0F">
              <w:rPr>
                <w:rFonts w:cs="Calibri"/>
                <w:color w:val="000000"/>
                <w:sz w:val="16"/>
                <w:szCs w:val="16"/>
              </w:rPr>
              <w:t>ACCOUNT_ESTABLISHED_DATE</w:t>
            </w:r>
          </w:p>
        </w:tc>
        <w:tc>
          <w:tcPr>
            <w:tcW w:w="456" w:type="pct"/>
          </w:tcPr>
          <w:p w:rsidRPr="00550CA8" w:rsidR="00025268" w:rsidP="00025268" w:rsidRDefault="00025268" w14:paraId="3D46CC8C" w14:textId="6B881007">
            <w:pPr>
              <w:keepLines/>
              <w:spacing w:after="0" w:line="240" w:lineRule="auto"/>
              <w:jc w:val="both"/>
              <w:rPr>
                <w:rFonts w:ascii="Calibri Light" w:hAnsi="Calibri Light" w:cs="Calibri Light"/>
                <w:sz w:val="16"/>
                <w:szCs w:val="16"/>
              </w:rPr>
            </w:pPr>
            <w:r w:rsidRPr="00F031EC">
              <w:rPr>
                <w:sz w:val="16"/>
                <w:szCs w:val="16"/>
              </w:rPr>
              <w:t>DATE</w:t>
            </w:r>
          </w:p>
        </w:tc>
        <w:tc>
          <w:tcPr>
            <w:tcW w:w="196" w:type="pct"/>
            <w:vAlign w:val="bottom"/>
          </w:tcPr>
          <w:p w:rsidRPr="00550CA8" w:rsidR="00025268" w:rsidP="00025268" w:rsidRDefault="00025268" w14:paraId="6021E563" w14:textId="0EBB546E">
            <w:pPr>
              <w:keepLines/>
              <w:spacing w:after="0" w:line="240" w:lineRule="auto"/>
              <w:jc w:val="both"/>
              <w:rPr>
                <w:rFonts w:ascii="Calibri Light" w:hAnsi="Calibri Light" w:cs="Calibri Light"/>
                <w:sz w:val="16"/>
                <w:szCs w:val="16"/>
              </w:rPr>
            </w:pPr>
            <w:r w:rsidRPr="0061312F">
              <w:rPr>
                <w:rFonts w:cs="Calibri"/>
                <w:color w:val="000000"/>
                <w:sz w:val="16"/>
                <w:szCs w:val="16"/>
              </w:rPr>
              <w:t>N</w:t>
            </w:r>
          </w:p>
        </w:tc>
        <w:tc>
          <w:tcPr>
            <w:tcW w:w="244" w:type="pct"/>
          </w:tcPr>
          <w:p w:rsidRPr="00FE51C7" w:rsidR="00025268" w:rsidP="00025268" w:rsidRDefault="00025268" w14:paraId="0F69DF3C"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025268" w:rsidP="00025268" w:rsidRDefault="00025268" w14:paraId="6BA5B339" w14:textId="41A37EB4">
            <w:pPr>
              <w:keepLines/>
              <w:spacing w:after="0" w:line="240" w:lineRule="auto"/>
              <w:jc w:val="both"/>
              <w:rPr>
                <w:rFonts w:ascii="Calibri Light" w:hAnsi="Calibri Light" w:cs="Calibri Light"/>
                <w:sz w:val="16"/>
                <w:szCs w:val="16"/>
              </w:rPr>
            </w:pPr>
            <w:r w:rsidRPr="00D82F0F">
              <w:rPr>
                <w:rFonts w:cs="Calibri"/>
                <w:color w:val="000000"/>
                <w:sz w:val="16"/>
                <w:szCs w:val="16"/>
              </w:rPr>
              <w:t>ACCOUNT_ESTABLISHED_DATE</w:t>
            </w:r>
          </w:p>
        </w:tc>
        <w:tc>
          <w:tcPr>
            <w:tcW w:w="456" w:type="pct"/>
          </w:tcPr>
          <w:p w:rsidRPr="00920174" w:rsidR="00025268" w:rsidP="00025268" w:rsidRDefault="00025268" w14:paraId="4ED974E9" w14:textId="5EDD6326">
            <w:pPr>
              <w:keepLines/>
              <w:spacing w:after="0" w:line="240" w:lineRule="auto"/>
              <w:jc w:val="both"/>
              <w:rPr>
                <w:rFonts w:ascii="Calibri Light" w:hAnsi="Calibri Light" w:cs="Calibri Light"/>
                <w:sz w:val="16"/>
                <w:szCs w:val="16"/>
              </w:rPr>
            </w:pPr>
            <w:r w:rsidRPr="00F031EC">
              <w:rPr>
                <w:sz w:val="16"/>
                <w:szCs w:val="16"/>
              </w:rPr>
              <w:t>DATE</w:t>
            </w:r>
          </w:p>
        </w:tc>
        <w:tc>
          <w:tcPr>
            <w:tcW w:w="246" w:type="pct"/>
          </w:tcPr>
          <w:p w:rsidRPr="00920174" w:rsidR="00025268" w:rsidP="00025268" w:rsidRDefault="00025268" w14:paraId="0766FB5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14C60E2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0D18DEAF"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28AB7F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25268" w:rsidP="00025268" w:rsidRDefault="00025268" w14:paraId="06B600EC"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56" w:type="pct"/>
          </w:tcPr>
          <w:p w:rsidRPr="002E5369" w:rsidR="00025268" w:rsidP="00025268" w:rsidRDefault="00025268" w14:paraId="0F4E1C3A" w14:textId="45F469CD">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920174" w:rsidR="00025268" w:rsidP="00025268" w:rsidRDefault="00025268" w14:paraId="429DA347" w14:textId="05425F37">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ATTRIBUTE_CATEGORY</w:t>
            </w:r>
          </w:p>
        </w:tc>
        <w:tc>
          <w:tcPr>
            <w:tcW w:w="456" w:type="pct"/>
          </w:tcPr>
          <w:p w:rsidRPr="00920174" w:rsidR="00025268" w:rsidP="00025268" w:rsidRDefault="00025268" w14:paraId="348DBC33" w14:textId="5DDBDCAB">
            <w:pPr>
              <w:keepLines/>
              <w:spacing w:after="0" w:line="240" w:lineRule="auto"/>
              <w:jc w:val="both"/>
              <w:rPr>
                <w:rFonts w:ascii="Calibri Light" w:hAnsi="Calibri Light" w:cs="Calibri Light"/>
                <w:sz w:val="16"/>
                <w:szCs w:val="16"/>
                <w:lang w:val="en-US" w:eastAsia="en-US"/>
              </w:rPr>
            </w:pPr>
            <w:r w:rsidRPr="00F031EC">
              <w:rPr>
                <w:sz w:val="16"/>
                <w:szCs w:val="16"/>
              </w:rPr>
              <w:t>VARCHAR2(30)</w:t>
            </w:r>
          </w:p>
        </w:tc>
        <w:tc>
          <w:tcPr>
            <w:tcW w:w="196" w:type="pct"/>
            <w:vAlign w:val="bottom"/>
          </w:tcPr>
          <w:p w:rsidRPr="00920174" w:rsidR="00025268" w:rsidP="00025268" w:rsidRDefault="00025268" w14:paraId="3C79CF76" w14:textId="43A2C977">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2818C10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58B1F73E" w14:textId="38408885">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ATTRIBUTE_CATEGORY</w:t>
            </w:r>
          </w:p>
        </w:tc>
        <w:tc>
          <w:tcPr>
            <w:tcW w:w="456" w:type="pct"/>
          </w:tcPr>
          <w:p w:rsidRPr="00920174" w:rsidR="00025268" w:rsidP="00025268" w:rsidRDefault="00025268" w14:paraId="3E66ED3A" w14:textId="6E318C02">
            <w:pPr>
              <w:keepLines/>
              <w:spacing w:after="0" w:line="240" w:lineRule="auto"/>
              <w:jc w:val="both"/>
              <w:rPr>
                <w:rFonts w:ascii="Calibri Light" w:hAnsi="Calibri Light" w:cs="Calibri Light"/>
                <w:sz w:val="16"/>
                <w:szCs w:val="16"/>
                <w:lang w:val="en-US" w:eastAsia="en-US"/>
              </w:rPr>
            </w:pPr>
            <w:r w:rsidRPr="00F031EC">
              <w:rPr>
                <w:sz w:val="16"/>
                <w:szCs w:val="16"/>
              </w:rPr>
              <w:t>VARCHAR2(30)</w:t>
            </w:r>
          </w:p>
        </w:tc>
        <w:tc>
          <w:tcPr>
            <w:tcW w:w="246" w:type="pct"/>
          </w:tcPr>
          <w:p w:rsidRPr="00920174" w:rsidR="00025268" w:rsidP="00025268" w:rsidRDefault="00025268" w14:paraId="0DA78C8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6FC71BA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447D35EE"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607E2D4C" w14:textId="77777777">
        <w:trPr>
          <w:trHeight w:val="247"/>
        </w:trPr>
        <w:tc>
          <w:tcPr>
            <w:tcW w:w="196" w:type="pct"/>
          </w:tcPr>
          <w:p w:rsidRPr="00920174" w:rsidR="00025268" w:rsidP="00025268" w:rsidRDefault="00025268" w14:paraId="6EC043A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56" w:type="pct"/>
          </w:tcPr>
          <w:p w:rsidRPr="002E5369" w:rsidR="00025268" w:rsidP="00025268" w:rsidRDefault="00025268" w14:paraId="60F0AECB" w14:textId="4C8BBFDA">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920174" w:rsidR="00025268" w:rsidP="00025268" w:rsidRDefault="00025268" w14:paraId="0C6E7A17" w14:textId="5E4B7A4D">
            <w:pPr>
              <w:keepLines/>
              <w:spacing w:after="0" w:line="240" w:lineRule="auto"/>
              <w:jc w:val="both"/>
              <w:rPr>
                <w:rFonts w:ascii="Calibri Light" w:hAnsi="Calibri Light" w:cs="Calibri Light"/>
                <w:sz w:val="16"/>
                <w:szCs w:val="16"/>
                <w:lang w:val="en-US" w:eastAsia="en-US"/>
              </w:rPr>
            </w:pPr>
            <w:r w:rsidRPr="00D82F0F">
              <w:rPr>
                <w:rFonts w:cs="Calibri"/>
                <w:color w:val="000000"/>
                <w:sz w:val="16"/>
                <w:szCs w:val="16"/>
              </w:rPr>
              <w:t>ATTRIBUTE1</w:t>
            </w:r>
          </w:p>
        </w:tc>
        <w:tc>
          <w:tcPr>
            <w:tcW w:w="456" w:type="pct"/>
          </w:tcPr>
          <w:p w:rsidRPr="00920174" w:rsidR="00025268" w:rsidP="00025268" w:rsidRDefault="00025268" w14:paraId="054E7DC1" w14:textId="56AD7D56">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2F3B0DD6" w14:textId="5717BB56">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078E917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036FBAC8" w14:textId="1EC23AF3">
            <w:pPr>
              <w:keepLines/>
              <w:spacing w:after="0" w:line="240" w:lineRule="auto"/>
              <w:jc w:val="both"/>
              <w:rPr>
                <w:rFonts w:ascii="Calibri Light" w:hAnsi="Calibri Light" w:cs="Calibri Light"/>
                <w:sz w:val="16"/>
                <w:szCs w:val="16"/>
              </w:rPr>
            </w:pPr>
            <w:r w:rsidRPr="00D82F0F">
              <w:rPr>
                <w:rFonts w:cs="Calibri"/>
                <w:color w:val="000000"/>
                <w:sz w:val="16"/>
                <w:szCs w:val="16"/>
              </w:rPr>
              <w:t>ATTRIBUTE1</w:t>
            </w:r>
          </w:p>
        </w:tc>
        <w:tc>
          <w:tcPr>
            <w:tcW w:w="456" w:type="pct"/>
          </w:tcPr>
          <w:p w:rsidRPr="00920174" w:rsidR="00025268" w:rsidP="00025268" w:rsidRDefault="00025268" w14:paraId="705D4CBE" w14:textId="7DD51572">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4655F6C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6AEA185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31B3F9AD"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452525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639CB97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56" w:type="pct"/>
          </w:tcPr>
          <w:p w:rsidRPr="002E5369" w:rsidR="00025268" w:rsidP="00025268" w:rsidRDefault="00025268" w14:paraId="0E82EF0F" w14:textId="284BFAFE">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5019BF1B" w14:textId="109FB417">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2</w:t>
            </w:r>
          </w:p>
        </w:tc>
        <w:tc>
          <w:tcPr>
            <w:tcW w:w="456" w:type="pct"/>
          </w:tcPr>
          <w:p w:rsidRPr="00920174" w:rsidR="00025268" w:rsidP="00025268" w:rsidRDefault="00025268" w14:paraId="06C5528B" w14:textId="58AE37B0">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5AFC48E7" w14:textId="447ABBAB">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1B85BEC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74F4B19B" w14:textId="1C5C2D95">
            <w:pPr>
              <w:keepLines/>
              <w:spacing w:after="0" w:line="240" w:lineRule="auto"/>
              <w:jc w:val="both"/>
              <w:rPr>
                <w:rFonts w:ascii="Calibri Light" w:hAnsi="Calibri Light" w:cs="Calibri Light"/>
                <w:sz w:val="16"/>
                <w:szCs w:val="16"/>
              </w:rPr>
            </w:pPr>
            <w:r w:rsidRPr="00D82F0F">
              <w:rPr>
                <w:rFonts w:cs="Calibri"/>
                <w:color w:val="000000"/>
                <w:sz w:val="16"/>
                <w:szCs w:val="16"/>
              </w:rPr>
              <w:t>ATTRIBUTE2</w:t>
            </w:r>
          </w:p>
        </w:tc>
        <w:tc>
          <w:tcPr>
            <w:tcW w:w="456" w:type="pct"/>
          </w:tcPr>
          <w:p w:rsidRPr="00920174" w:rsidR="00025268" w:rsidP="00025268" w:rsidRDefault="00025268" w14:paraId="6A4E74ED" w14:textId="72A4A5D4">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5EE89E6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1D11F4B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54E5F0C3"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4E989237" w14:textId="77777777">
        <w:trPr>
          <w:trHeight w:val="247"/>
        </w:trPr>
        <w:tc>
          <w:tcPr>
            <w:tcW w:w="196" w:type="pct"/>
          </w:tcPr>
          <w:p w:rsidR="00025268" w:rsidP="00025268" w:rsidRDefault="00025268" w14:paraId="352DA3D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56" w:type="pct"/>
          </w:tcPr>
          <w:p w:rsidRPr="002E5369" w:rsidR="00025268" w:rsidP="00025268" w:rsidRDefault="00025268" w14:paraId="32F3D0A4" w14:textId="05E8B23A">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4E97F360" w14:textId="59CCA135">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3</w:t>
            </w:r>
          </w:p>
        </w:tc>
        <w:tc>
          <w:tcPr>
            <w:tcW w:w="456" w:type="pct"/>
          </w:tcPr>
          <w:p w:rsidRPr="00920174" w:rsidR="00025268" w:rsidP="00025268" w:rsidRDefault="00025268" w14:paraId="366094E0" w14:textId="2E9B46E9">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23C178A" w14:textId="337E5867">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465FCB8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640F849B" w14:textId="174D748A">
            <w:pPr>
              <w:keepLines/>
              <w:spacing w:after="0" w:line="240" w:lineRule="auto"/>
              <w:jc w:val="both"/>
              <w:rPr>
                <w:rFonts w:ascii="Calibri Light" w:hAnsi="Calibri Light" w:cs="Calibri Light"/>
                <w:sz w:val="16"/>
                <w:szCs w:val="16"/>
              </w:rPr>
            </w:pPr>
            <w:r w:rsidRPr="00D82F0F">
              <w:rPr>
                <w:rFonts w:cs="Calibri"/>
                <w:color w:val="000000"/>
                <w:sz w:val="16"/>
                <w:szCs w:val="16"/>
              </w:rPr>
              <w:t>ATTRIBUTE3</w:t>
            </w:r>
          </w:p>
        </w:tc>
        <w:tc>
          <w:tcPr>
            <w:tcW w:w="456" w:type="pct"/>
          </w:tcPr>
          <w:p w:rsidRPr="00920174" w:rsidR="00025268" w:rsidP="00025268" w:rsidRDefault="00025268" w14:paraId="425F1F9A" w14:textId="317ABA1E">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564C22F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41E7787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80623CE"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3E834DB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4E2E35E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56" w:type="pct"/>
          </w:tcPr>
          <w:p w:rsidRPr="002E5369" w:rsidR="00025268" w:rsidP="00025268" w:rsidRDefault="00025268" w14:paraId="5DD6A44D" w14:textId="4B0A0747">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0E69FF75" w14:textId="1A5159B4">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4</w:t>
            </w:r>
          </w:p>
        </w:tc>
        <w:tc>
          <w:tcPr>
            <w:tcW w:w="456" w:type="pct"/>
          </w:tcPr>
          <w:p w:rsidRPr="00920174" w:rsidR="00025268" w:rsidP="00025268" w:rsidRDefault="00025268" w14:paraId="1379EB0C" w14:textId="15FC28AC">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473AE009" w14:textId="111233A0">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38B1875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0DA21F27" w14:textId="117C8995">
            <w:pPr>
              <w:keepLines/>
              <w:spacing w:after="0" w:line="240" w:lineRule="auto"/>
              <w:jc w:val="both"/>
              <w:rPr>
                <w:rFonts w:ascii="Calibri Light" w:hAnsi="Calibri Light" w:cs="Calibri Light"/>
                <w:sz w:val="16"/>
                <w:szCs w:val="16"/>
              </w:rPr>
            </w:pPr>
            <w:r w:rsidRPr="00D82F0F">
              <w:rPr>
                <w:rFonts w:cs="Calibri"/>
                <w:color w:val="000000"/>
                <w:sz w:val="16"/>
                <w:szCs w:val="16"/>
              </w:rPr>
              <w:t>ATTRIBUTE4</w:t>
            </w:r>
          </w:p>
        </w:tc>
        <w:tc>
          <w:tcPr>
            <w:tcW w:w="456" w:type="pct"/>
          </w:tcPr>
          <w:p w:rsidRPr="00920174" w:rsidR="00025268" w:rsidP="00025268" w:rsidRDefault="00025268" w14:paraId="1F91C907" w14:textId="4C42CD5D">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36D9CB5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5C5997A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741AAD9D"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43441535" w14:textId="77777777">
        <w:trPr>
          <w:trHeight w:val="247"/>
        </w:trPr>
        <w:tc>
          <w:tcPr>
            <w:tcW w:w="196" w:type="pct"/>
          </w:tcPr>
          <w:p w:rsidR="00025268" w:rsidP="00025268" w:rsidRDefault="00025268" w14:paraId="4E49D5C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56" w:type="pct"/>
          </w:tcPr>
          <w:p w:rsidRPr="002E5369" w:rsidR="00025268" w:rsidP="00025268" w:rsidRDefault="00025268" w14:paraId="019AFAC7" w14:textId="5AC60F13">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319362B6" w14:textId="3DEB1400">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5</w:t>
            </w:r>
          </w:p>
        </w:tc>
        <w:tc>
          <w:tcPr>
            <w:tcW w:w="456" w:type="pct"/>
          </w:tcPr>
          <w:p w:rsidRPr="00920174" w:rsidR="00025268" w:rsidP="00025268" w:rsidRDefault="00025268" w14:paraId="7E3E9F5B" w14:textId="05B101AA">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43745717" w14:textId="02532A31">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613DD45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1C06DB6E" w14:textId="71B6DC7D">
            <w:pPr>
              <w:keepLines/>
              <w:spacing w:after="0" w:line="240" w:lineRule="auto"/>
              <w:jc w:val="both"/>
              <w:rPr>
                <w:rFonts w:ascii="Calibri Light" w:hAnsi="Calibri Light" w:cs="Calibri Light"/>
                <w:sz w:val="16"/>
                <w:szCs w:val="16"/>
              </w:rPr>
            </w:pPr>
            <w:r w:rsidRPr="00D82F0F">
              <w:rPr>
                <w:rFonts w:cs="Calibri"/>
                <w:color w:val="000000"/>
                <w:sz w:val="16"/>
                <w:szCs w:val="16"/>
              </w:rPr>
              <w:t>ATTRIBUTE5</w:t>
            </w:r>
          </w:p>
        </w:tc>
        <w:tc>
          <w:tcPr>
            <w:tcW w:w="456" w:type="pct"/>
          </w:tcPr>
          <w:p w:rsidRPr="00920174" w:rsidR="00025268" w:rsidP="00025268" w:rsidRDefault="00025268" w14:paraId="4E1CC0AF" w14:textId="39CD5907">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4018DC7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14CF2B8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AC5D9DE"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4F53CB7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25EE59F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56" w:type="pct"/>
          </w:tcPr>
          <w:p w:rsidRPr="002E5369" w:rsidR="00025268" w:rsidP="00025268" w:rsidRDefault="00025268" w14:paraId="43FE05B0" w14:textId="7B3D3566">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032D0A2E" w14:textId="7E6B1405">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6</w:t>
            </w:r>
          </w:p>
        </w:tc>
        <w:tc>
          <w:tcPr>
            <w:tcW w:w="456" w:type="pct"/>
          </w:tcPr>
          <w:p w:rsidRPr="00920174" w:rsidR="00025268" w:rsidP="00025268" w:rsidRDefault="00025268" w14:paraId="71EC46FF" w14:textId="72998C8E">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106C9F00" w14:textId="4B863B98">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321C7ED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0A3BE983" w14:textId="0F358C91">
            <w:pPr>
              <w:keepLines/>
              <w:spacing w:after="0" w:line="240" w:lineRule="auto"/>
              <w:jc w:val="both"/>
              <w:rPr>
                <w:rFonts w:ascii="Calibri Light" w:hAnsi="Calibri Light" w:cs="Calibri Light"/>
                <w:sz w:val="16"/>
                <w:szCs w:val="16"/>
              </w:rPr>
            </w:pPr>
            <w:r w:rsidRPr="00D82F0F">
              <w:rPr>
                <w:rFonts w:cs="Calibri"/>
                <w:color w:val="000000"/>
                <w:sz w:val="16"/>
                <w:szCs w:val="16"/>
              </w:rPr>
              <w:t>ATTRIBUTE6</w:t>
            </w:r>
          </w:p>
        </w:tc>
        <w:tc>
          <w:tcPr>
            <w:tcW w:w="456" w:type="pct"/>
          </w:tcPr>
          <w:p w:rsidRPr="00920174" w:rsidR="00025268" w:rsidP="00025268" w:rsidRDefault="00025268" w14:paraId="3779F86B" w14:textId="15DD3F22">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5D3BF2B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5FDA57A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56608178"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3D51EFFE" w14:textId="77777777">
        <w:trPr>
          <w:trHeight w:val="247"/>
        </w:trPr>
        <w:tc>
          <w:tcPr>
            <w:tcW w:w="196" w:type="pct"/>
          </w:tcPr>
          <w:p w:rsidR="00025268" w:rsidP="00025268" w:rsidRDefault="00025268" w14:paraId="5CB132C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56" w:type="pct"/>
          </w:tcPr>
          <w:p w:rsidRPr="002E5369" w:rsidR="00025268" w:rsidP="00025268" w:rsidRDefault="00025268" w14:paraId="14F6C083" w14:textId="763680AA">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5944137E" w14:textId="6CEC03B7">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7</w:t>
            </w:r>
          </w:p>
        </w:tc>
        <w:tc>
          <w:tcPr>
            <w:tcW w:w="456" w:type="pct"/>
          </w:tcPr>
          <w:p w:rsidRPr="00920174" w:rsidR="00025268" w:rsidP="00025268" w:rsidRDefault="00025268" w14:paraId="23ACA191" w14:textId="07B20D77">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0BEF485" w14:textId="77A90CFC">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28B758A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1CD1ADD5" w14:textId="145E528C">
            <w:pPr>
              <w:keepLines/>
              <w:spacing w:after="0" w:line="240" w:lineRule="auto"/>
              <w:jc w:val="both"/>
              <w:rPr>
                <w:rFonts w:ascii="Calibri Light" w:hAnsi="Calibri Light" w:cs="Calibri Light"/>
                <w:sz w:val="16"/>
                <w:szCs w:val="16"/>
              </w:rPr>
            </w:pPr>
            <w:r w:rsidRPr="00D82F0F">
              <w:rPr>
                <w:rFonts w:cs="Calibri"/>
                <w:color w:val="000000"/>
                <w:sz w:val="16"/>
                <w:szCs w:val="16"/>
              </w:rPr>
              <w:t>ATTRIBUTE7</w:t>
            </w:r>
          </w:p>
        </w:tc>
        <w:tc>
          <w:tcPr>
            <w:tcW w:w="456" w:type="pct"/>
          </w:tcPr>
          <w:p w:rsidRPr="00920174" w:rsidR="00025268" w:rsidP="00025268" w:rsidRDefault="00025268" w14:paraId="330674B5" w14:textId="63CBA9CE">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19B823A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483CF76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5EC825C"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745385D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0B70C4A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56" w:type="pct"/>
          </w:tcPr>
          <w:p w:rsidRPr="002E5369" w:rsidR="00025268" w:rsidP="00025268" w:rsidRDefault="00025268" w14:paraId="00362626" w14:textId="23F2E847">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3862389A" w14:textId="35578615">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8</w:t>
            </w:r>
          </w:p>
        </w:tc>
        <w:tc>
          <w:tcPr>
            <w:tcW w:w="456" w:type="pct"/>
          </w:tcPr>
          <w:p w:rsidRPr="00920174" w:rsidR="00025268" w:rsidP="00025268" w:rsidRDefault="00025268" w14:paraId="2B2239A6" w14:textId="54BB34AB">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5B0A6507" w14:textId="2B641D6E">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38D2A19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038D4AB0" w14:textId="01917D5C">
            <w:pPr>
              <w:keepLines/>
              <w:spacing w:after="0" w:line="240" w:lineRule="auto"/>
              <w:jc w:val="both"/>
              <w:rPr>
                <w:rFonts w:ascii="Calibri Light" w:hAnsi="Calibri Light" w:cs="Calibri Light"/>
                <w:sz w:val="16"/>
                <w:szCs w:val="16"/>
              </w:rPr>
            </w:pPr>
            <w:r w:rsidRPr="00D82F0F">
              <w:rPr>
                <w:rFonts w:cs="Calibri"/>
                <w:color w:val="000000"/>
                <w:sz w:val="16"/>
                <w:szCs w:val="16"/>
              </w:rPr>
              <w:t>ATTRIBUTE8</w:t>
            </w:r>
          </w:p>
        </w:tc>
        <w:tc>
          <w:tcPr>
            <w:tcW w:w="456" w:type="pct"/>
          </w:tcPr>
          <w:p w:rsidRPr="00920174" w:rsidR="00025268" w:rsidP="00025268" w:rsidRDefault="00025268" w14:paraId="5E7703F3" w14:textId="173E355B">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16DF5C1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11DCBDE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5C6D9E01"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2E8F8282" w14:textId="77777777">
        <w:trPr>
          <w:trHeight w:val="247"/>
        </w:trPr>
        <w:tc>
          <w:tcPr>
            <w:tcW w:w="196" w:type="pct"/>
          </w:tcPr>
          <w:p w:rsidR="00025268" w:rsidP="00025268" w:rsidRDefault="00025268" w14:paraId="4341B3F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56" w:type="pct"/>
          </w:tcPr>
          <w:p w:rsidRPr="002E5369" w:rsidR="00025268" w:rsidP="00025268" w:rsidRDefault="00025268" w14:paraId="4AA2BD90" w14:textId="38C5C2A3">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604F102E" w14:textId="79BF9E2E">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9</w:t>
            </w:r>
          </w:p>
        </w:tc>
        <w:tc>
          <w:tcPr>
            <w:tcW w:w="456" w:type="pct"/>
          </w:tcPr>
          <w:p w:rsidRPr="00920174" w:rsidR="00025268" w:rsidP="00025268" w:rsidRDefault="00025268" w14:paraId="542CB0DE" w14:textId="2CE064EE">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518A0DAA" w14:textId="3AC9BE6E">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383B048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4B28A939" w14:textId="4582E440">
            <w:pPr>
              <w:keepLines/>
              <w:spacing w:after="0" w:line="240" w:lineRule="auto"/>
              <w:jc w:val="both"/>
              <w:rPr>
                <w:rFonts w:ascii="Calibri Light" w:hAnsi="Calibri Light" w:cs="Calibri Light"/>
                <w:sz w:val="16"/>
                <w:szCs w:val="16"/>
              </w:rPr>
            </w:pPr>
            <w:r w:rsidRPr="00D82F0F">
              <w:rPr>
                <w:rFonts w:cs="Calibri"/>
                <w:color w:val="000000"/>
                <w:sz w:val="16"/>
                <w:szCs w:val="16"/>
              </w:rPr>
              <w:t>ATTRIBUTE9</w:t>
            </w:r>
          </w:p>
        </w:tc>
        <w:tc>
          <w:tcPr>
            <w:tcW w:w="456" w:type="pct"/>
          </w:tcPr>
          <w:p w:rsidRPr="00920174" w:rsidR="00025268" w:rsidP="00025268" w:rsidRDefault="00025268" w14:paraId="71F0B9CF" w14:textId="48919EA7">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3B152CB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36604AC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2720C0C1"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49B8847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528E794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56" w:type="pct"/>
          </w:tcPr>
          <w:p w:rsidRPr="002E5369" w:rsidR="00025268" w:rsidP="00025268" w:rsidRDefault="00025268" w14:paraId="3ECED67B" w14:textId="15C8AEB3">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2007100A" w14:textId="472440A6">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0</w:t>
            </w:r>
          </w:p>
        </w:tc>
        <w:tc>
          <w:tcPr>
            <w:tcW w:w="456" w:type="pct"/>
          </w:tcPr>
          <w:p w:rsidRPr="00920174" w:rsidR="00025268" w:rsidP="00025268" w:rsidRDefault="00025268" w14:paraId="49FF23ED" w14:textId="378CCC03">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5C122233" w14:textId="689B6803">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3EB6D5F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073B63F6" w14:textId="497B3D13">
            <w:pPr>
              <w:keepLines/>
              <w:spacing w:after="0" w:line="240" w:lineRule="auto"/>
              <w:jc w:val="both"/>
              <w:rPr>
                <w:rFonts w:ascii="Calibri Light" w:hAnsi="Calibri Light" w:cs="Calibri Light"/>
                <w:sz w:val="16"/>
                <w:szCs w:val="16"/>
              </w:rPr>
            </w:pPr>
            <w:r w:rsidRPr="00D82F0F">
              <w:rPr>
                <w:rFonts w:cs="Calibri"/>
                <w:color w:val="000000"/>
                <w:sz w:val="16"/>
                <w:szCs w:val="16"/>
              </w:rPr>
              <w:t>ATTRIBUTE10</w:t>
            </w:r>
          </w:p>
        </w:tc>
        <w:tc>
          <w:tcPr>
            <w:tcW w:w="456" w:type="pct"/>
          </w:tcPr>
          <w:p w:rsidRPr="00920174" w:rsidR="00025268" w:rsidP="00025268" w:rsidRDefault="00025268" w14:paraId="0C76982E" w14:textId="15804829">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3CB8DEF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1B4DD9A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14A2EF06"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2E3BC126" w14:textId="77777777">
        <w:trPr>
          <w:trHeight w:val="247"/>
        </w:trPr>
        <w:tc>
          <w:tcPr>
            <w:tcW w:w="196" w:type="pct"/>
          </w:tcPr>
          <w:p w:rsidR="00025268" w:rsidP="00025268" w:rsidRDefault="00025268" w14:paraId="46BF519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56" w:type="pct"/>
          </w:tcPr>
          <w:p w:rsidRPr="002E5369" w:rsidR="00025268" w:rsidP="00025268" w:rsidRDefault="00025268" w14:paraId="34A96E03" w14:textId="4EE2C771">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62EE3B5C" w14:textId="54D0F68C">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1</w:t>
            </w:r>
          </w:p>
        </w:tc>
        <w:tc>
          <w:tcPr>
            <w:tcW w:w="456" w:type="pct"/>
          </w:tcPr>
          <w:p w:rsidRPr="00920174" w:rsidR="00025268" w:rsidP="00025268" w:rsidRDefault="00025268" w14:paraId="68682331" w14:textId="2F7B68DB">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7E1B08C8" w14:textId="2CF22411">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6E2CD5C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4911BCCF" w14:textId="17E2CE55">
            <w:pPr>
              <w:keepLines/>
              <w:spacing w:after="0" w:line="240" w:lineRule="auto"/>
              <w:jc w:val="both"/>
              <w:rPr>
                <w:rFonts w:ascii="Calibri Light" w:hAnsi="Calibri Light" w:cs="Calibri Light"/>
                <w:sz w:val="16"/>
                <w:szCs w:val="16"/>
              </w:rPr>
            </w:pPr>
            <w:r w:rsidRPr="00D82F0F">
              <w:rPr>
                <w:rFonts w:cs="Calibri"/>
                <w:color w:val="000000"/>
                <w:sz w:val="16"/>
                <w:szCs w:val="16"/>
              </w:rPr>
              <w:t>ATTRIBUTE11</w:t>
            </w:r>
          </w:p>
        </w:tc>
        <w:tc>
          <w:tcPr>
            <w:tcW w:w="456" w:type="pct"/>
          </w:tcPr>
          <w:p w:rsidRPr="00920174" w:rsidR="00025268" w:rsidP="00025268" w:rsidRDefault="00025268" w14:paraId="48852DBC" w14:textId="755CF80D">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38386BA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67869DC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32602A19"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05A6F8A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456D8DE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56" w:type="pct"/>
          </w:tcPr>
          <w:p w:rsidRPr="002E5369" w:rsidR="00025268" w:rsidP="00025268" w:rsidRDefault="00025268" w14:paraId="16E961C9" w14:textId="6D0A1FA7">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12591C76" w14:textId="6F8F3551">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2</w:t>
            </w:r>
          </w:p>
        </w:tc>
        <w:tc>
          <w:tcPr>
            <w:tcW w:w="456" w:type="pct"/>
          </w:tcPr>
          <w:p w:rsidRPr="00920174" w:rsidR="00025268" w:rsidP="00025268" w:rsidRDefault="00025268" w14:paraId="7FA5966E" w14:textId="2C726443">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0E8909AD" w14:textId="605E6602">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3A44F44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025D58F7" w14:textId="731250D8">
            <w:pPr>
              <w:keepLines/>
              <w:spacing w:after="0" w:line="240" w:lineRule="auto"/>
              <w:jc w:val="both"/>
              <w:rPr>
                <w:rFonts w:ascii="Calibri Light" w:hAnsi="Calibri Light" w:cs="Calibri Light"/>
                <w:sz w:val="16"/>
                <w:szCs w:val="16"/>
              </w:rPr>
            </w:pPr>
            <w:r w:rsidRPr="00D82F0F">
              <w:rPr>
                <w:rFonts w:cs="Calibri"/>
                <w:color w:val="000000"/>
                <w:sz w:val="16"/>
                <w:szCs w:val="16"/>
              </w:rPr>
              <w:t>ATTRIBUTE12</w:t>
            </w:r>
          </w:p>
        </w:tc>
        <w:tc>
          <w:tcPr>
            <w:tcW w:w="456" w:type="pct"/>
          </w:tcPr>
          <w:p w:rsidRPr="00920174" w:rsidR="00025268" w:rsidP="00025268" w:rsidRDefault="00025268" w14:paraId="522A9C2C" w14:textId="0AA4FC8B">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47B636C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3460454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C4DF46D"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3A369B90" w14:textId="77777777">
        <w:trPr>
          <w:trHeight w:val="247"/>
        </w:trPr>
        <w:tc>
          <w:tcPr>
            <w:tcW w:w="196" w:type="pct"/>
          </w:tcPr>
          <w:p w:rsidR="00025268" w:rsidP="00025268" w:rsidRDefault="00025268" w14:paraId="719EE11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56" w:type="pct"/>
          </w:tcPr>
          <w:p w:rsidRPr="002E5369" w:rsidR="00025268" w:rsidP="00025268" w:rsidRDefault="00025268" w14:paraId="772DD378" w14:textId="386D2F32">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341691B7" w14:textId="63FD6A2C">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3</w:t>
            </w:r>
          </w:p>
        </w:tc>
        <w:tc>
          <w:tcPr>
            <w:tcW w:w="456" w:type="pct"/>
          </w:tcPr>
          <w:p w:rsidRPr="00920174" w:rsidR="00025268" w:rsidP="00025268" w:rsidRDefault="00025268" w14:paraId="60E0DB57" w14:textId="3B7D3BDA">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2D4B8BD9" w14:textId="207C3FA8">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4640C53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3DDBCB51" w14:textId="20B450A1">
            <w:pPr>
              <w:keepLines/>
              <w:spacing w:after="0" w:line="240" w:lineRule="auto"/>
              <w:jc w:val="both"/>
              <w:rPr>
                <w:rFonts w:ascii="Calibri Light" w:hAnsi="Calibri Light" w:cs="Calibri Light"/>
                <w:sz w:val="16"/>
                <w:szCs w:val="16"/>
              </w:rPr>
            </w:pPr>
            <w:r w:rsidRPr="00D82F0F">
              <w:rPr>
                <w:rFonts w:cs="Calibri"/>
                <w:color w:val="000000"/>
                <w:sz w:val="16"/>
                <w:szCs w:val="16"/>
              </w:rPr>
              <w:t>ATTRIBUTE13</w:t>
            </w:r>
          </w:p>
        </w:tc>
        <w:tc>
          <w:tcPr>
            <w:tcW w:w="456" w:type="pct"/>
          </w:tcPr>
          <w:p w:rsidRPr="00920174" w:rsidR="00025268" w:rsidP="00025268" w:rsidRDefault="00025268" w14:paraId="3413BC91" w14:textId="767910AC">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7435CDD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4F2739D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2EE249D1"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6D4A8A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5BFAA57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56" w:type="pct"/>
          </w:tcPr>
          <w:p w:rsidRPr="002E5369" w:rsidR="00025268" w:rsidP="00025268" w:rsidRDefault="00025268" w14:paraId="39AAFBB5" w14:textId="4FB86FCC">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6F87260B" w14:textId="0BDEFCAB">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4</w:t>
            </w:r>
          </w:p>
        </w:tc>
        <w:tc>
          <w:tcPr>
            <w:tcW w:w="456" w:type="pct"/>
          </w:tcPr>
          <w:p w:rsidRPr="00920174" w:rsidR="00025268" w:rsidP="00025268" w:rsidRDefault="00025268" w14:paraId="2ECB654A" w14:textId="4E6DE80C">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4BF993EF" w14:textId="59A2DD35">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40AD1FA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4CA5003F" w14:textId="4085E22B">
            <w:pPr>
              <w:keepLines/>
              <w:spacing w:after="0" w:line="240" w:lineRule="auto"/>
              <w:jc w:val="both"/>
              <w:rPr>
                <w:rFonts w:ascii="Calibri Light" w:hAnsi="Calibri Light" w:cs="Calibri Light"/>
                <w:sz w:val="16"/>
                <w:szCs w:val="16"/>
              </w:rPr>
            </w:pPr>
            <w:r w:rsidRPr="00D82F0F">
              <w:rPr>
                <w:rFonts w:cs="Calibri"/>
                <w:color w:val="000000"/>
                <w:sz w:val="16"/>
                <w:szCs w:val="16"/>
              </w:rPr>
              <w:t>ATTRIBUTE14</w:t>
            </w:r>
          </w:p>
        </w:tc>
        <w:tc>
          <w:tcPr>
            <w:tcW w:w="456" w:type="pct"/>
          </w:tcPr>
          <w:p w:rsidRPr="00920174" w:rsidR="00025268" w:rsidP="00025268" w:rsidRDefault="00025268" w14:paraId="710746E7" w14:textId="1D818ED2">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3F37F9D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6178729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4CFE6C3"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16202A4" w14:textId="77777777">
        <w:trPr>
          <w:trHeight w:val="247"/>
        </w:trPr>
        <w:tc>
          <w:tcPr>
            <w:tcW w:w="196" w:type="pct"/>
          </w:tcPr>
          <w:p w:rsidR="00025268" w:rsidP="00025268" w:rsidRDefault="00025268" w14:paraId="7755B72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56" w:type="pct"/>
          </w:tcPr>
          <w:p w:rsidRPr="002E5369" w:rsidR="00025268" w:rsidP="00025268" w:rsidRDefault="00025268" w14:paraId="2E6103E7" w14:textId="71A5CEC1">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5ADF8491" w14:textId="048FE811">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5</w:t>
            </w:r>
          </w:p>
        </w:tc>
        <w:tc>
          <w:tcPr>
            <w:tcW w:w="456" w:type="pct"/>
          </w:tcPr>
          <w:p w:rsidRPr="00920174" w:rsidR="00025268" w:rsidP="00025268" w:rsidRDefault="00025268" w14:paraId="4BED8BBC" w14:textId="696BE3A2">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73169C10" w14:textId="580D178A">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456DF9D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27157EE6" w14:textId="6B424F81">
            <w:pPr>
              <w:keepLines/>
              <w:spacing w:after="0" w:line="240" w:lineRule="auto"/>
              <w:jc w:val="both"/>
              <w:rPr>
                <w:rFonts w:ascii="Calibri Light" w:hAnsi="Calibri Light" w:cs="Calibri Light"/>
                <w:sz w:val="16"/>
                <w:szCs w:val="16"/>
              </w:rPr>
            </w:pPr>
            <w:r w:rsidRPr="00D82F0F">
              <w:rPr>
                <w:rFonts w:cs="Calibri"/>
                <w:color w:val="000000"/>
                <w:sz w:val="16"/>
                <w:szCs w:val="16"/>
              </w:rPr>
              <w:t>ATTRIBUTE15</w:t>
            </w:r>
          </w:p>
        </w:tc>
        <w:tc>
          <w:tcPr>
            <w:tcW w:w="456" w:type="pct"/>
          </w:tcPr>
          <w:p w:rsidRPr="00920174" w:rsidR="00025268" w:rsidP="00025268" w:rsidRDefault="00025268" w14:paraId="7EB20B54" w14:textId="0E50DD57">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0F69843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5E00E3D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633207CC"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2E8AA22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780C05C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56" w:type="pct"/>
          </w:tcPr>
          <w:p w:rsidRPr="002E5369" w:rsidR="00025268" w:rsidP="00025268" w:rsidRDefault="00025268" w14:paraId="00465F9D" w14:textId="00F9C6AA">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26CEC60E" w14:textId="1FC693A4">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6</w:t>
            </w:r>
          </w:p>
        </w:tc>
        <w:tc>
          <w:tcPr>
            <w:tcW w:w="456" w:type="pct"/>
          </w:tcPr>
          <w:p w:rsidRPr="00920174" w:rsidR="00025268" w:rsidP="00025268" w:rsidRDefault="00025268" w14:paraId="6590CD85" w14:textId="6B089E6F">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7F2945A6" w14:textId="094CE872">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6D61E57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5FAC0EDE" w14:textId="69F0F76E">
            <w:pPr>
              <w:keepLines/>
              <w:spacing w:after="0" w:line="240" w:lineRule="auto"/>
              <w:jc w:val="both"/>
              <w:rPr>
                <w:rFonts w:ascii="Calibri Light" w:hAnsi="Calibri Light" w:cs="Calibri Light"/>
                <w:sz w:val="16"/>
                <w:szCs w:val="16"/>
              </w:rPr>
            </w:pPr>
            <w:r w:rsidRPr="00D82F0F">
              <w:rPr>
                <w:rFonts w:cs="Calibri"/>
                <w:color w:val="000000"/>
                <w:sz w:val="16"/>
                <w:szCs w:val="16"/>
              </w:rPr>
              <w:t>ATTRIBUTE16</w:t>
            </w:r>
          </w:p>
        </w:tc>
        <w:tc>
          <w:tcPr>
            <w:tcW w:w="456" w:type="pct"/>
          </w:tcPr>
          <w:p w:rsidRPr="00920174" w:rsidR="00025268" w:rsidP="00025268" w:rsidRDefault="00025268" w14:paraId="66C34D5D" w14:textId="4F481E48">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6D7BC62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406D5FB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3EFDED6F"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5D21A64" w14:textId="77777777">
        <w:trPr>
          <w:trHeight w:val="247"/>
        </w:trPr>
        <w:tc>
          <w:tcPr>
            <w:tcW w:w="196" w:type="pct"/>
          </w:tcPr>
          <w:p w:rsidR="00025268" w:rsidP="00025268" w:rsidRDefault="00025268" w14:paraId="177A878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56" w:type="pct"/>
          </w:tcPr>
          <w:p w:rsidRPr="002E5369" w:rsidR="00025268" w:rsidP="00025268" w:rsidRDefault="00025268" w14:paraId="52AF3BEF" w14:textId="094727AD">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B77A8B" w:rsidR="00025268" w:rsidP="00025268" w:rsidRDefault="00025268" w14:paraId="279B2880" w14:textId="201ACEA6">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7</w:t>
            </w:r>
          </w:p>
        </w:tc>
        <w:tc>
          <w:tcPr>
            <w:tcW w:w="456" w:type="pct"/>
          </w:tcPr>
          <w:p w:rsidRPr="00920174" w:rsidR="00025268" w:rsidP="00025268" w:rsidRDefault="00025268" w14:paraId="066D86D4" w14:textId="44B2E755">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2DA1BB4" w14:textId="667E12B0">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7465941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77EE3B8C" w14:textId="5C5122A2">
            <w:pPr>
              <w:keepLines/>
              <w:spacing w:after="0" w:line="240" w:lineRule="auto"/>
              <w:jc w:val="both"/>
              <w:rPr>
                <w:rFonts w:ascii="Calibri Light" w:hAnsi="Calibri Light" w:cs="Calibri Light"/>
                <w:sz w:val="16"/>
                <w:szCs w:val="16"/>
              </w:rPr>
            </w:pPr>
            <w:r w:rsidRPr="00D82F0F">
              <w:rPr>
                <w:rFonts w:cs="Calibri"/>
                <w:color w:val="000000"/>
                <w:sz w:val="16"/>
                <w:szCs w:val="16"/>
              </w:rPr>
              <w:t>ATTRIBUTE17</w:t>
            </w:r>
          </w:p>
        </w:tc>
        <w:tc>
          <w:tcPr>
            <w:tcW w:w="456" w:type="pct"/>
          </w:tcPr>
          <w:p w:rsidRPr="00920174" w:rsidR="00025268" w:rsidP="00025268" w:rsidRDefault="00025268" w14:paraId="096F4EF1" w14:textId="1CBE9B88">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0E34286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01FDC6E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7FC3CE66"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765E4BB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384B382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56" w:type="pct"/>
          </w:tcPr>
          <w:p w:rsidRPr="002E5369" w:rsidR="00025268" w:rsidP="00025268" w:rsidRDefault="00025268" w14:paraId="38B546F8" w14:textId="09C9C901">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483FA8" w:rsidR="00025268" w:rsidP="00025268" w:rsidRDefault="00025268" w14:paraId="1D707109" w14:textId="3F768880">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8</w:t>
            </w:r>
          </w:p>
        </w:tc>
        <w:tc>
          <w:tcPr>
            <w:tcW w:w="456" w:type="pct"/>
          </w:tcPr>
          <w:p w:rsidRPr="00920174" w:rsidR="00025268" w:rsidP="00025268" w:rsidRDefault="00025268" w14:paraId="7DAD310B" w14:textId="1E618E02">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783F7DD6" w14:textId="0D9FC966">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36CB6AE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34D14356" w14:textId="2FAA7B5E">
            <w:pPr>
              <w:keepLines/>
              <w:spacing w:after="0" w:line="240" w:lineRule="auto"/>
              <w:jc w:val="both"/>
              <w:rPr>
                <w:rFonts w:ascii="Calibri Light" w:hAnsi="Calibri Light" w:cs="Calibri Light"/>
                <w:sz w:val="16"/>
                <w:szCs w:val="16"/>
              </w:rPr>
            </w:pPr>
            <w:r w:rsidRPr="00D82F0F">
              <w:rPr>
                <w:rFonts w:cs="Calibri"/>
                <w:color w:val="000000"/>
                <w:sz w:val="16"/>
                <w:szCs w:val="16"/>
              </w:rPr>
              <w:t>ATTRIBUTE18</w:t>
            </w:r>
          </w:p>
        </w:tc>
        <w:tc>
          <w:tcPr>
            <w:tcW w:w="456" w:type="pct"/>
          </w:tcPr>
          <w:p w:rsidRPr="00920174" w:rsidR="00025268" w:rsidP="00025268" w:rsidRDefault="00025268" w14:paraId="5B111A26" w14:textId="57616F0C">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3A2510D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3B03538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09A76870"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5D18AB3" w14:textId="77777777">
        <w:trPr>
          <w:trHeight w:val="247"/>
        </w:trPr>
        <w:tc>
          <w:tcPr>
            <w:tcW w:w="196" w:type="pct"/>
          </w:tcPr>
          <w:p w:rsidR="00025268" w:rsidP="00025268" w:rsidRDefault="00025268" w14:paraId="1A8C23D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56" w:type="pct"/>
          </w:tcPr>
          <w:p w:rsidRPr="002E5369" w:rsidR="00025268" w:rsidP="00025268" w:rsidRDefault="00025268" w14:paraId="0D48DAE3" w14:textId="1D30F056">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483FA8" w:rsidR="00025268" w:rsidP="00025268" w:rsidRDefault="00025268" w14:paraId="3F01E4C5" w14:textId="415F7A4E">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19</w:t>
            </w:r>
          </w:p>
        </w:tc>
        <w:tc>
          <w:tcPr>
            <w:tcW w:w="456" w:type="pct"/>
          </w:tcPr>
          <w:p w:rsidRPr="00920174" w:rsidR="00025268" w:rsidP="00025268" w:rsidRDefault="00025268" w14:paraId="46B23D25" w14:textId="1F91AC4F">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EE09DA4" w14:textId="45FE1144">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4A0C775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5B4A36FD" w14:textId="3A4B88CF">
            <w:pPr>
              <w:keepLines/>
              <w:spacing w:after="0" w:line="240" w:lineRule="auto"/>
              <w:jc w:val="both"/>
              <w:rPr>
                <w:rFonts w:ascii="Calibri Light" w:hAnsi="Calibri Light" w:cs="Calibri Light"/>
                <w:sz w:val="16"/>
                <w:szCs w:val="16"/>
              </w:rPr>
            </w:pPr>
            <w:r w:rsidRPr="00D82F0F">
              <w:rPr>
                <w:rFonts w:cs="Calibri"/>
                <w:color w:val="000000"/>
                <w:sz w:val="16"/>
                <w:szCs w:val="16"/>
              </w:rPr>
              <w:t>ATTRIBUTE19</w:t>
            </w:r>
          </w:p>
        </w:tc>
        <w:tc>
          <w:tcPr>
            <w:tcW w:w="456" w:type="pct"/>
          </w:tcPr>
          <w:p w:rsidRPr="00920174" w:rsidR="00025268" w:rsidP="00025268" w:rsidRDefault="00025268" w14:paraId="492C7C93" w14:textId="4FEDF381">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4AB3E61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7290217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1E614CF1"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7EEC046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22C2C40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56" w:type="pct"/>
          </w:tcPr>
          <w:p w:rsidRPr="002E5369" w:rsidR="00025268" w:rsidP="00025268" w:rsidRDefault="00025268" w14:paraId="24E61F13" w14:textId="7980E194">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483FA8" w:rsidR="00025268" w:rsidP="00025268" w:rsidRDefault="00025268" w14:paraId="2B42E509" w14:textId="06E3DA15">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20</w:t>
            </w:r>
          </w:p>
        </w:tc>
        <w:tc>
          <w:tcPr>
            <w:tcW w:w="456" w:type="pct"/>
          </w:tcPr>
          <w:p w:rsidRPr="00920174" w:rsidR="00025268" w:rsidP="00025268" w:rsidRDefault="00025268" w14:paraId="40594889" w14:textId="328C146A">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C408770" w14:textId="3EE934EC">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12989B1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0382C588" w14:textId="7ECC47DC">
            <w:pPr>
              <w:keepLines/>
              <w:spacing w:after="0" w:line="240" w:lineRule="auto"/>
              <w:jc w:val="both"/>
              <w:rPr>
                <w:rFonts w:ascii="Calibri Light" w:hAnsi="Calibri Light" w:cs="Calibri Light"/>
                <w:sz w:val="16"/>
                <w:szCs w:val="16"/>
              </w:rPr>
            </w:pPr>
            <w:r w:rsidRPr="00D82F0F">
              <w:rPr>
                <w:rFonts w:cs="Calibri"/>
                <w:color w:val="000000"/>
                <w:sz w:val="16"/>
                <w:szCs w:val="16"/>
              </w:rPr>
              <w:t>ATTRIBUTE20</w:t>
            </w:r>
          </w:p>
        </w:tc>
        <w:tc>
          <w:tcPr>
            <w:tcW w:w="456" w:type="pct"/>
          </w:tcPr>
          <w:p w:rsidRPr="00920174" w:rsidR="00025268" w:rsidP="00025268" w:rsidRDefault="00025268" w14:paraId="4AE0B5C4" w14:textId="76A37506">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29AA055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7A9C562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5AA17400"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A3F4F51" w14:textId="77777777">
        <w:trPr>
          <w:trHeight w:val="247"/>
        </w:trPr>
        <w:tc>
          <w:tcPr>
            <w:tcW w:w="196" w:type="pct"/>
          </w:tcPr>
          <w:p w:rsidR="00025268" w:rsidP="00025268" w:rsidRDefault="00025268" w14:paraId="3F72E76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56" w:type="pct"/>
          </w:tcPr>
          <w:p w:rsidRPr="002E5369" w:rsidR="00025268" w:rsidP="00025268" w:rsidRDefault="00025268" w14:paraId="3623FC36" w14:textId="605AD427">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483FA8" w:rsidR="00025268" w:rsidP="00025268" w:rsidRDefault="00025268" w14:paraId="1D8F7A63" w14:textId="6E31FFA3">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21</w:t>
            </w:r>
          </w:p>
        </w:tc>
        <w:tc>
          <w:tcPr>
            <w:tcW w:w="456" w:type="pct"/>
          </w:tcPr>
          <w:p w:rsidRPr="00920174" w:rsidR="00025268" w:rsidP="00025268" w:rsidRDefault="00025268" w14:paraId="2456E87B" w14:textId="42F7E573">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5217939" w14:textId="13A005B3">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60343E9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4F515017" w14:textId="7DEDBAE1">
            <w:pPr>
              <w:keepLines/>
              <w:spacing w:after="0" w:line="240" w:lineRule="auto"/>
              <w:jc w:val="both"/>
              <w:rPr>
                <w:rFonts w:ascii="Calibri Light" w:hAnsi="Calibri Light" w:cs="Calibri Light"/>
                <w:sz w:val="16"/>
                <w:szCs w:val="16"/>
              </w:rPr>
            </w:pPr>
            <w:r w:rsidRPr="00D82F0F">
              <w:rPr>
                <w:rFonts w:cs="Calibri"/>
                <w:color w:val="000000"/>
                <w:sz w:val="16"/>
                <w:szCs w:val="16"/>
              </w:rPr>
              <w:t>ATTRIBUTE21</w:t>
            </w:r>
          </w:p>
        </w:tc>
        <w:tc>
          <w:tcPr>
            <w:tcW w:w="456" w:type="pct"/>
          </w:tcPr>
          <w:p w:rsidRPr="00920174" w:rsidR="00025268" w:rsidP="00025268" w:rsidRDefault="00025268" w14:paraId="7D7A4F27" w14:textId="77CD6D39">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583B925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0069E12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78EF954B"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795AFE3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09D29C0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56" w:type="pct"/>
          </w:tcPr>
          <w:p w:rsidRPr="002E5369" w:rsidR="00025268" w:rsidP="00025268" w:rsidRDefault="00025268" w14:paraId="6FB8D54A" w14:textId="1789B543">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483FA8" w:rsidR="00025268" w:rsidP="00025268" w:rsidRDefault="00025268" w14:paraId="20DB77CA" w14:textId="0F291045">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22</w:t>
            </w:r>
          </w:p>
        </w:tc>
        <w:tc>
          <w:tcPr>
            <w:tcW w:w="456" w:type="pct"/>
          </w:tcPr>
          <w:p w:rsidRPr="00920174" w:rsidR="00025268" w:rsidP="00025268" w:rsidRDefault="00025268" w14:paraId="1E8F3642" w14:textId="3B2A366F">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77214C74" w14:textId="7D074DD5">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537EED1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475B2576" w14:textId="2427429A">
            <w:pPr>
              <w:keepLines/>
              <w:spacing w:after="0" w:line="240" w:lineRule="auto"/>
              <w:jc w:val="both"/>
              <w:rPr>
                <w:rFonts w:ascii="Calibri Light" w:hAnsi="Calibri Light" w:cs="Calibri Light"/>
                <w:sz w:val="16"/>
                <w:szCs w:val="16"/>
              </w:rPr>
            </w:pPr>
            <w:r w:rsidRPr="00D82F0F">
              <w:rPr>
                <w:rFonts w:cs="Calibri"/>
                <w:color w:val="000000"/>
                <w:sz w:val="16"/>
                <w:szCs w:val="16"/>
              </w:rPr>
              <w:t>ATTRIBUTE22</w:t>
            </w:r>
          </w:p>
        </w:tc>
        <w:tc>
          <w:tcPr>
            <w:tcW w:w="456" w:type="pct"/>
          </w:tcPr>
          <w:p w:rsidRPr="00920174" w:rsidR="00025268" w:rsidP="00025268" w:rsidRDefault="00025268" w14:paraId="0EB8F4FD" w14:textId="1EE42243">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689B4E9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29222DE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1F46C75D"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35B8B363" w14:textId="77777777">
        <w:trPr>
          <w:trHeight w:val="247"/>
        </w:trPr>
        <w:tc>
          <w:tcPr>
            <w:tcW w:w="196" w:type="pct"/>
          </w:tcPr>
          <w:p w:rsidR="00025268" w:rsidP="00025268" w:rsidRDefault="00025268" w14:paraId="32D7967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56" w:type="pct"/>
          </w:tcPr>
          <w:p w:rsidRPr="002E5369" w:rsidR="00025268" w:rsidP="00025268" w:rsidRDefault="00025268" w14:paraId="13B43145" w14:textId="18FB7DB2">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483FA8" w:rsidR="00025268" w:rsidP="00025268" w:rsidRDefault="00025268" w14:paraId="02D2D5F9" w14:textId="3561EAE1">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23</w:t>
            </w:r>
          </w:p>
        </w:tc>
        <w:tc>
          <w:tcPr>
            <w:tcW w:w="456" w:type="pct"/>
          </w:tcPr>
          <w:p w:rsidRPr="00920174" w:rsidR="00025268" w:rsidP="00025268" w:rsidRDefault="00025268" w14:paraId="6D6763E2" w14:textId="5D770901">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26FB84F" w14:textId="1C41F238">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02FE8C2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7A52E198" w14:textId="1132C0FA">
            <w:pPr>
              <w:keepLines/>
              <w:spacing w:after="0" w:line="240" w:lineRule="auto"/>
              <w:jc w:val="both"/>
              <w:rPr>
                <w:rFonts w:ascii="Calibri Light" w:hAnsi="Calibri Light" w:cs="Calibri Light"/>
                <w:sz w:val="16"/>
                <w:szCs w:val="16"/>
              </w:rPr>
            </w:pPr>
            <w:r w:rsidRPr="00D82F0F">
              <w:rPr>
                <w:rFonts w:cs="Calibri"/>
                <w:color w:val="000000"/>
                <w:sz w:val="16"/>
                <w:szCs w:val="16"/>
              </w:rPr>
              <w:t>ATTRIBUTE23</w:t>
            </w:r>
          </w:p>
        </w:tc>
        <w:tc>
          <w:tcPr>
            <w:tcW w:w="456" w:type="pct"/>
          </w:tcPr>
          <w:p w:rsidRPr="00920174" w:rsidR="00025268" w:rsidP="00025268" w:rsidRDefault="00025268" w14:paraId="58A57DFA" w14:textId="3103363D">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5FDED70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02EC276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38AF3CB5"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7E7EC06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09C6C05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56" w:type="pct"/>
          </w:tcPr>
          <w:p w:rsidRPr="002E5369" w:rsidR="00025268" w:rsidP="00025268" w:rsidRDefault="00025268" w14:paraId="28CCDE16" w14:textId="0311CB8B">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483FA8" w:rsidR="00025268" w:rsidP="00025268" w:rsidRDefault="00025268" w14:paraId="5670B2BB" w14:textId="087C7BFB">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24</w:t>
            </w:r>
          </w:p>
        </w:tc>
        <w:tc>
          <w:tcPr>
            <w:tcW w:w="456" w:type="pct"/>
          </w:tcPr>
          <w:p w:rsidRPr="00920174" w:rsidR="00025268" w:rsidP="00025268" w:rsidRDefault="00025268" w14:paraId="3C858760" w14:textId="3AA14C8C">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69A746BD" w14:textId="28F62257">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5151AAD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451395FB" w14:textId="6321DEAE">
            <w:pPr>
              <w:keepLines/>
              <w:spacing w:after="0" w:line="240" w:lineRule="auto"/>
              <w:jc w:val="both"/>
              <w:rPr>
                <w:rFonts w:ascii="Calibri Light" w:hAnsi="Calibri Light" w:cs="Calibri Light"/>
                <w:sz w:val="16"/>
                <w:szCs w:val="16"/>
              </w:rPr>
            </w:pPr>
            <w:r w:rsidRPr="00D82F0F">
              <w:rPr>
                <w:rFonts w:cs="Calibri"/>
                <w:color w:val="000000"/>
                <w:sz w:val="16"/>
                <w:szCs w:val="16"/>
              </w:rPr>
              <w:t>ATTRIBUTE24</w:t>
            </w:r>
          </w:p>
        </w:tc>
        <w:tc>
          <w:tcPr>
            <w:tcW w:w="456" w:type="pct"/>
          </w:tcPr>
          <w:p w:rsidRPr="00920174" w:rsidR="00025268" w:rsidP="00025268" w:rsidRDefault="00025268" w14:paraId="1B6D878A" w14:textId="63448A17">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53F58C4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0E1457A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3D72F71C"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E4DB67F" w14:textId="77777777">
        <w:trPr>
          <w:trHeight w:val="247"/>
        </w:trPr>
        <w:tc>
          <w:tcPr>
            <w:tcW w:w="196" w:type="pct"/>
          </w:tcPr>
          <w:p w:rsidR="00025268" w:rsidP="00025268" w:rsidRDefault="00025268" w14:paraId="5FA89B2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56" w:type="pct"/>
          </w:tcPr>
          <w:p w:rsidRPr="002E5369" w:rsidR="00025268" w:rsidP="00025268" w:rsidRDefault="00025268" w14:paraId="62549F00" w14:textId="5CBA379C">
            <w:pPr>
              <w:keepLines/>
              <w:spacing w:after="0" w:line="240" w:lineRule="auto"/>
              <w:jc w:val="both"/>
              <w:rPr>
                <w:rFonts w:ascii="Calibri Light" w:hAnsi="Calibri Light" w:eastAsia="Book Antiqua" w:cs="Calibri Light"/>
                <w:color w:val="000000"/>
                <w:sz w:val="16"/>
                <w:szCs w:val="16"/>
              </w:rPr>
            </w:pPr>
            <w:r w:rsidRPr="002E5369">
              <w:rPr>
                <w:sz w:val="16"/>
                <w:szCs w:val="16"/>
              </w:rPr>
              <w:t>HZ_IMP_ACCOUNTS_T</w:t>
            </w:r>
          </w:p>
        </w:tc>
        <w:tc>
          <w:tcPr>
            <w:tcW w:w="980" w:type="pct"/>
            <w:vAlign w:val="bottom"/>
          </w:tcPr>
          <w:p w:rsidRPr="00483FA8" w:rsidR="00025268" w:rsidP="00025268" w:rsidRDefault="00025268" w14:paraId="6364A48E" w14:textId="2AACEF2D">
            <w:pPr>
              <w:keepLines/>
              <w:spacing w:after="0" w:line="240" w:lineRule="auto"/>
              <w:jc w:val="both"/>
              <w:rPr>
                <w:rFonts w:ascii="Calibri Light" w:hAnsi="Calibri Light" w:eastAsia="Book Antiqua" w:cs="Calibri Light"/>
                <w:color w:val="000000"/>
                <w:sz w:val="16"/>
                <w:szCs w:val="16"/>
              </w:rPr>
            </w:pPr>
            <w:r w:rsidRPr="00D82F0F">
              <w:rPr>
                <w:rFonts w:cs="Calibri"/>
                <w:color w:val="000000"/>
                <w:sz w:val="16"/>
                <w:szCs w:val="16"/>
              </w:rPr>
              <w:t>ATTRIBUTE25</w:t>
            </w:r>
          </w:p>
        </w:tc>
        <w:tc>
          <w:tcPr>
            <w:tcW w:w="456" w:type="pct"/>
          </w:tcPr>
          <w:p w:rsidRPr="00920174" w:rsidR="00025268" w:rsidP="00025268" w:rsidRDefault="00025268" w14:paraId="2709C875" w14:textId="590260E3">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D5C076C" w14:textId="05902ED6">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0E9588B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19A9823C" w14:textId="2568AB54">
            <w:pPr>
              <w:keepLines/>
              <w:spacing w:after="0" w:line="240" w:lineRule="auto"/>
              <w:jc w:val="both"/>
              <w:rPr>
                <w:rFonts w:ascii="Calibri Light" w:hAnsi="Calibri Light" w:cs="Calibri Light"/>
                <w:sz w:val="16"/>
                <w:szCs w:val="16"/>
              </w:rPr>
            </w:pPr>
            <w:r w:rsidRPr="00D82F0F">
              <w:rPr>
                <w:rFonts w:cs="Calibri"/>
                <w:color w:val="000000"/>
                <w:sz w:val="16"/>
                <w:szCs w:val="16"/>
              </w:rPr>
              <w:t>ATTRIBUTE25</w:t>
            </w:r>
          </w:p>
        </w:tc>
        <w:tc>
          <w:tcPr>
            <w:tcW w:w="456" w:type="pct"/>
          </w:tcPr>
          <w:p w:rsidRPr="00920174" w:rsidR="00025268" w:rsidP="00025268" w:rsidRDefault="00025268" w14:paraId="16F5F76A" w14:textId="57727C94">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7521592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1B65F72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31C644E4"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193F764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265EED8C"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56" w:type="pct"/>
          </w:tcPr>
          <w:p w:rsidRPr="002E5369" w:rsidR="00025268" w:rsidP="00025268" w:rsidRDefault="00025268" w14:paraId="22CBCB4F" w14:textId="6EF44AA4">
            <w:pPr>
              <w:keepLines/>
              <w:spacing w:after="0" w:line="240" w:lineRule="auto"/>
              <w:jc w:val="both"/>
              <w:rPr>
                <w:sz w:val="16"/>
                <w:szCs w:val="16"/>
              </w:rPr>
            </w:pPr>
            <w:r w:rsidRPr="002E5369">
              <w:rPr>
                <w:sz w:val="16"/>
                <w:szCs w:val="16"/>
              </w:rPr>
              <w:t>HZ_IMP_ACCOUNTS_T</w:t>
            </w:r>
          </w:p>
        </w:tc>
        <w:tc>
          <w:tcPr>
            <w:tcW w:w="980" w:type="pct"/>
            <w:vAlign w:val="bottom"/>
          </w:tcPr>
          <w:p w:rsidRPr="003852A5" w:rsidR="00025268" w:rsidP="00025268" w:rsidRDefault="00025268" w14:paraId="7F43590E" w14:textId="47606485">
            <w:pPr>
              <w:keepLines/>
              <w:spacing w:after="0" w:line="240" w:lineRule="auto"/>
              <w:jc w:val="both"/>
              <w:rPr>
                <w:rFonts w:cs="Calibri"/>
                <w:color w:val="000000"/>
                <w:sz w:val="16"/>
                <w:szCs w:val="16"/>
              </w:rPr>
            </w:pPr>
            <w:r w:rsidRPr="00D82F0F">
              <w:rPr>
                <w:rFonts w:cs="Calibri"/>
                <w:color w:val="000000"/>
                <w:sz w:val="16"/>
                <w:szCs w:val="16"/>
              </w:rPr>
              <w:t>ATTRIBUTE26</w:t>
            </w:r>
          </w:p>
        </w:tc>
        <w:tc>
          <w:tcPr>
            <w:tcW w:w="456" w:type="pct"/>
          </w:tcPr>
          <w:p w:rsidRPr="00920174" w:rsidR="00025268" w:rsidP="00025268" w:rsidRDefault="00025268" w14:paraId="55BC799A" w14:textId="4B4BCFFD">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3A91EB2D" w14:textId="0761894F">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0AF7FC3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66935571" w14:textId="3B81817E">
            <w:pPr>
              <w:keepLines/>
              <w:spacing w:after="0" w:line="240" w:lineRule="auto"/>
              <w:jc w:val="both"/>
              <w:rPr>
                <w:rFonts w:ascii="Calibri Light" w:hAnsi="Calibri Light" w:cs="Calibri Light"/>
                <w:sz w:val="16"/>
                <w:szCs w:val="16"/>
              </w:rPr>
            </w:pPr>
            <w:r w:rsidRPr="00D82F0F">
              <w:rPr>
                <w:rFonts w:cs="Calibri"/>
                <w:color w:val="000000"/>
                <w:sz w:val="16"/>
                <w:szCs w:val="16"/>
              </w:rPr>
              <w:t>ATTRIBUTE26</w:t>
            </w:r>
          </w:p>
        </w:tc>
        <w:tc>
          <w:tcPr>
            <w:tcW w:w="456" w:type="pct"/>
          </w:tcPr>
          <w:p w:rsidRPr="00920174" w:rsidR="00025268" w:rsidP="00025268" w:rsidRDefault="00025268" w14:paraId="3D41C83C" w14:textId="5E222D01">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1FAB8D2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1351CA9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43D68F2C"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5AB76068" w14:textId="77777777">
        <w:trPr>
          <w:trHeight w:val="247"/>
        </w:trPr>
        <w:tc>
          <w:tcPr>
            <w:tcW w:w="196" w:type="pct"/>
          </w:tcPr>
          <w:p w:rsidR="00025268" w:rsidP="00025268" w:rsidRDefault="00025268" w14:paraId="32A98631"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56" w:type="pct"/>
          </w:tcPr>
          <w:p w:rsidRPr="002E5369" w:rsidR="00025268" w:rsidP="00025268" w:rsidRDefault="00025268" w14:paraId="2C8DDE11" w14:textId="2CE066CC">
            <w:pPr>
              <w:keepLines/>
              <w:spacing w:after="0" w:line="240" w:lineRule="auto"/>
              <w:jc w:val="both"/>
              <w:rPr>
                <w:sz w:val="16"/>
                <w:szCs w:val="16"/>
              </w:rPr>
            </w:pPr>
            <w:r w:rsidRPr="002E5369">
              <w:rPr>
                <w:sz w:val="16"/>
                <w:szCs w:val="16"/>
              </w:rPr>
              <w:t>HZ_IMP_ACCOUNTS_T</w:t>
            </w:r>
          </w:p>
        </w:tc>
        <w:tc>
          <w:tcPr>
            <w:tcW w:w="980" w:type="pct"/>
            <w:vAlign w:val="bottom"/>
          </w:tcPr>
          <w:p w:rsidRPr="003852A5" w:rsidR="00025268" w:rsidP="00025268" w:rsidRDefault="00025268" w14:paraId="598D0AF7" w14:textId="57FD0D9E">
            <w:pPr>
              <w:keepLines/>
              <w:spacing w:after="0" w:line="240" w:lineRule="auto"/>
              <w:jc w:val="both"/>
              <w:rPr>
                <w:rFonts w:cs="Calibri"/>
                <w:color w:val="000000"/>
                <w:sz w:val="16"/>
                <w:szCs w:val="16"/>
              </w:rPr>
            </w:pPr>
            <w:r w:rsidRPr="00D82F0F">
              <w:rPr>
                <w:rFonts w:cs="Calibri"/>
                <w:color w:val="000000"/>
                <w:sz w:val="16"/>
                <w:szCs w:val="16"/>
              </w:rPr>
              <w:t>ATTRIBUTE27</w:t>
            </w:r>
          </w:p>
        </w:tc>
        <w:tc>
          <w:tcPr>
            <w:tcW w:w="456" w:type="pct"/>
          </w:tcPr>
          <w:p w:rsidRPr="00920174" w:rsidR="00025268" w:rsidP="00025268" w:rsidRDefault="00025268" w14:paraId="12EA88F0" w14:textId="3676E97D">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4A94258B" w14:textId="43DD4CB4">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307134D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0204F2CD" w14:textId="72519FA7">
            <w:pPr>
              <w:keepLines/>
              <w:spacing w:after="0" w:line="240" w:lineRule="auto"/>
              <w:jc w:val="both"/>
              <w:rPr>
                <w:rFonts w:ascii="Calibri Light" w:hAnsi="Calibri Light" w:cs="Calibri Light"/>
                <w:sz w:val="16"/>
                <w:szCs w:val="16"/>
              </w:rPr>
            </w:pPr>
            <w:r w:rsidRPr="00D82F0F">
              <w:rPr>
                <w:rFonts w:cs="Calibri"/>
                <w:color w:val="000000"/>
                <w:sz w:val="16"/>
                <w:szCs w:val="16"/>
              </w:rPr>
              <w:t>ATTRIBUTE27</w:t>
            </w:r>
          </w:p>
        </w:tc>
        <w:tc>
          <w:tcPr>
            <w:tcW w:w="456" w:type="pct"/>
          </w:tcPr>
          <w:p w:rsidRPr="00920174" w:rsidR="00025268" w:rsidP="00025268" w:rsidRDefault="00025268" w14:paraId="12E35C05" w14:textId="60256723">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374DF27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445C07D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19A49A12"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3E895BF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47FA54A4"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56" w:type="pct"/>
          </w:tcPr>
          <w:p w:rsidRPr="002E5369" w:rsidR="00025268" w:rsidP="00025268" w:rsidRDefault="00025268" w14:paraId="698DEFC4" w14:textId="37D46545">
            <w:pPr>
              <w:keepLines/>
              <w:spacing w:after="0" w:line="240" w:lineRule="auto"/>
              <w:jc w:val="both"/>
              <w:rPr>
                <w:sz w:val="16"/>
                <w:szCs w:val="16"/>
              </w:rPr>
            </w:pPr>
            <w:r w:rsidRPr="002E5369">
              <w:rPr>
                <w:sz w:val="16"/>
                <w:szCs w:val="16"/>
              </w:rPr>
              <w:t>HZ_IMP_ACCOUNTS_T</w:t>
            </w:r>
          </w:p>
        </w:tc>
        <w:tc>
          <w:tcPr>
            <w:tcW w:w="980" w:type="pct"/>
            <w:vAlign w:val="bottom"/>
          </w:tcPr>
          <w:p w:rsidRPr="003852A5" w:rsidR="00025268" w:rsidP="00025268" w:rsidRDefault="00025268" w14:paraId="05342A64" w14:textId="2200554B">
            <w:pPr>
              <w:keepLines/>
              <w:spacing w:after="0" w:line="240" w:lineRule="auto"/>
              <w:jc w:val="both"/>
              <w:rPr>
                <w:rFonts w:cs="Calibri"/>
                <w:color w:val="000000"/>
                <w:sz w:val="16"/>
                <w:szCs w:val="16"/>
              </w:rPr>
            </w:pPr>
            <w:r w:rsidRPr="00D82F0F">
              <w:rPr>
                <w:rFonts w:cs="Calibri"/>
                <w:color w:val="000000"/>
                <w:sz w:val="16"/>
                <w:szCs w:val="16"/>
              </w:rPr>
              <w:t>ATTRIBUTE28</w:t>
            </w:r>
          </w:p>
        </w:tc>
        <w:tc>
          <w:tcPr>
            <w:tcW w:w="456" w:type="pct"/>
          </w:tcPr>
          <w:p w:rsidRPr="00920174" w:rsidR="00025268" w:rsidP="00025268" w:rsidRDefault="00025268" w14:paraId="3D4AFF4B" w14:textId="0AE82C51">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0130A63C" w14:textId="1BD4674A">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4265F1F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5BFF491F" w14:textId="4066C48D">
            <w:pPr>
              <w:keepLines/>
              <w:spacing w:after="0" w:line="240" w:lineRule="auto"/>
              <w:jc w:val="both"/>
              <w:rPr>
                <w:rFonts w:ascii="Calibri Light" w:hAnsi="Calibri Light" w:cs="Calibri Light"/>
                <w:sz w:val="16"/>
                <w:szCs w:val="16"/>
              </w:rPr>
            </w:pPr>
            <w:r w:rsidRPr="00D82F0F">
              <w:rPr>
                <w:rFonts w:cs="Calibri"/>
                <w:color w:val="000000"/>
                <w:sz w:val="16"/>
                <w:szCs w:val="16"/>
              </w:rPr>
              <w:t>ATTRIBUTE28</w:t>
            </w:r>
          </w:p>
        </w:tc>
        <w:tc>
          <w:tcPr>
            <w:tcW w:w="456" w:type="pct"/>
          </w:tcPr>
          <w:p w:rsidRPr="00920174" w:rsidR="00025268" w:rsidP="00025268" w:rsidRDefault="00025268" w14:paraId="6BA513C2" w14:textId="15F29983">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36F3F01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474E6A8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2658FA5C"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6BE5BFB1" w14:textId="77777777">
        <w:trPr>
          <w:trHeight w:val="247"/>
        </w:trPr>
        <w:tc>
          <w:tcPr>
            <w:tcW w:w="196" w:type="pct"/>
          </w:tcPr>
          <w:p w:rsidR="00025268" w:rsidP="00025268" w:rsidRDefault="00025268" w14:paraId="3698C8BA"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56" w:type="pct"/>
          </w:tcPr>
          <w:p w:rsidRPr="002E5369" w:rsidR="00025268" w:rsidP="00025268" w:rsidRDefault="00025268" w14:paraId="1E594670" w14:textId="6A3DD4A4">
            <w:pPr>
              <w:keepLines/>
              <w:spacing w:after="0" w:line="240" w:lineRule="auto"/>
              <w:jc w:val="both"/>
              <w:rPr>
                <w:sz w:val="16"/>
                <w:szCs w:val="16"/>
              </w:rPr>
            </w:pPr>
            <w:r w:rsidRPr="002E5369">
              <w:rPr>
                <w:sz w:val="16"/>
                <w:szCs w:val="16"/>
              </w:rPr>
              <w:t>HZ_IMP_ACCOUNTS_T</w:t>
            </w:r>
          </w:p>
        </w:tc>
        <w:tc>
          <w:tcPr>
            <w:tcW w:w="980" w:type="pct"/>
            <w:vAlign w:val="bottom"/>
          </w:tcPr>
          <w:p w:rsidRPr="003852A5" w:rsidR="00025268" w:rsidP="00025268" w:rsidRDefault="00025268" w14:paraId="61EFF95F" w14:textId="01D4F17F">
            <w:pPr>
              <w:keepLines/>
              <w:spacing w:after="0" w:line="240" w:lineRule="auto"/>
              <w:jc w:val="both"/>
              <w:rPr>
                <w:rFonts w:cs="Calibri"/>
                <w:color w:val="000000"/>
                <w:sz w:val="16"/>
                <w:szCs w:val="16"/>
              </w:rPr>
            </w:pPr>
            <w:r w:rsidRPr="00D82F0F">
              <w:rPr>
                <w:rFonts w:cs="Calibri"/>
                <w:color w:val="000000"/>
                <w:sz w:val="16"/>
                <w:szCs w:val="16"/>
              </w:rPr>
              <w:t>ATTRIBUTE29</w:t>
            </w:r>
          </w:p>
        </w:tc>
        <w:tc>
          <w:tcPr>
            <w:tcW w:w="456" w:type="pct"/>
          </w:tcPr>
          <w:p w:rsidRPr="00920174" w:rsidR="00025268" w:rsidP="00025268" w:rsidRDefault="00025268" w14:paraId="4E3EA4AD" w14:textId="07F8D2FB">
            <w:pPr>
              <w:keepLines/>
              <w:spacing w:after="0" w:line="240" w:lineRule="auto"/>
              <w:jc w:val="both"/>
              <w:rPr>
                <w:rFonts w:ascii="Calibri Light" w:hAnsi="Calibri Light" w:cs="Calibri Light"/>
                <w:sz w:val="16"/>
                <w:szCs w:val="16"/>
                <w:lang w:val="en-US" w:eastAsia="en-US"/>
              </w:rPr>
            </w:pPr>
            <w:r w:rsidRPr="00F031EC">
              <w:rPr>
                <w:sz w:val="16"/>
                <w:szCs w:val="16"/>
              </w:rPr>
              <w:t>VARCHAR2(150)</w:t>
            </w:r>
          </w:p>
        </w:tc>
        <w:tc>
          <w:tcPr>
            <w:tcW w:w="196" w:type="pct"/>
            <w:vAlign w:val="bottom"/>
          </w:tcPr>
          <w:p w:rsidRPr="00920174" w:rsidR="00025268" w:rsidP="00025268" w:rsidRDefault="00025268" w14:paraId="544061A7" w14:textId="3E8B49D0">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44EF379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283428E5" w14:textId="418F2ADE">
            <w:pPr>
              <w:keepLines/>
              <w:spacing w:after="0" w:line="240" w:lineRule="auto"/>
              <w:jc w:val="both"/>
              <w:rPr>
                <w:rFonts w:ascii="Calibri Light" w:hAnsi="Calibri Light" w:cs="Calibri Light"/>
                <w:sz w:val="16"/>
                <w:szCs w:val="16"/>
              </w:rPr>
            </w:pPr>
            <w:r w:rsidRPr="00D82F0F">
              <w:rPr>
                <w:rFonts w:cs="Calibri"/>
                <w:color w:val="000000"/>
                <w:sz w:val="16"/>
                <w:szCs w:val="16"/>
              </w:rPr>
              <w:t>ATTRIBUTE29</w:t>
            </w:r>
          </w:p>
        </w:tc>
        <w:tc>
          <w:tcPr>
            <w:tcW w:w="456" w:type="pct"/>
          </w:tcPr>
          <w:p w:rsidRPr="00920174" w:rsidR="00025268" w:rsidP="00025268" w:rsidRDefault="00025268" w14:paraId="7411A3E4" w14:textId="16F7EA5E">
            <w:pPr>
              <w:keepLines/>
              <w:spacing w:after="0" w:line="240" w:lineRule="auto"/>
              <w:jc w:val="both"/>
              <w:rPr>
                <w:rFonts w:ascii="Calibri Light" w:hAnsi="Calibri Light" w:cs="Calibri Light"/>
                <w:sz w:val="16"/>
                <w:szCs w:val="16"/>
              </w:rPr>
            </w:pPr>
            <w:r w:rsidRPr="00F031EC">
              <w:rPr>
                <w:sz w:val="16"/>
                <w:szCs w:val="16"/>
              </w:rPr>
              <w:t>VARCHAR2(150)</w:t>
            </w:r>
          </w:p>
        </w:tc>
        <w:tc>
          <w:tcPr>
            <w:tcW w:w="246" w:type="pct"/>
          </w:tcPr>
          <w:p w:rsidRPr="00920174" w:rsidR="00025268" w:rsidP="00025268" w:rsidRDefault="00025268" w14:paraId="63C965B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404F783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43C4B1CC"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7C539E9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025268" w:rsidP="00025268" w:rsidRDefault="00025268" w14:paraId="67F7C84F"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56" w:type="pct"/>
          </w:tcPr>
          <w:p w:rsidRPr="002E5369" w:rsidR="00025268" w:rsidP="00025268" w:rsidRDefault="00025268" w14:paraId="27CC64D4" w14:textId="611389D8">
            <w:pPr>
              <w:keepLines/>
              <w:spacing w:after="0" w:line="240" w:lineRule="auto"/>
              <w:jc w:val="both"/>
              <w:rPr>
                <w:sz w:val="16"/>
                <w:szCs w:val="16"/>
              </w:rPr>
            </w:pPr>
            <w:r w:rsidRPr="002E5369">
              <w:rPr>
                <w:sz w:val="16"/>
                <w:szCs w:val="16"/>
              </w:rPr>
              <w:t>HZ_IMP_ACCOUNTS_T</w:t>
            </w:r>
          </w:p>
        </w:tc>
        <w:tc>
          <w:tcPr>
            <w:tcW w:w="980" w:type="pct"/>
            <w:vAlign w:val="bottom"/>
          </w:tcPr>
          <w:p w:rsidRPr="003852A5" w:rsidR="00025268" w:rsidP="00025268" w:rsidRDefault="00025268" w14:paraId="6744E298" w14:textId="6141410B">
            <w:pPr>
              <w:keepLines/>
              <w:spacing w:after="0" w:line="240" w:lineRule="auto"/>
              <w:jc w:val="both"/>
              <w:rPr>
                <w:rFonts w:cs="Calibri"/>
                <w:color w:val="000000"/>
                <w:sz w:val="16"/>
                <w:szCs w:val="16"/>
              </w:rPr>
            </w:pPr>
            <w:r w:rsidRPr="00D82F0F">
              <w:rPr>
                <w:rFonts w:cs="Calibri"/>
                <w:color w:val="000000"/>
                <w:sz w:val="16"/>
                <w:szCs w:val="16"/>
              </w:rPr>
              <w:t>ATTRIBUTE30</w:t>
            </w:r>
          </w:p>
        </w:tc>
        <w:tc>
          <w:tcPr>
            <w:tcW w:w="456" w:type="pct"/>
          </w:tcPr>
          <w:p w:rsidRPr="00920174" w:rsidR="00025268" w:rsidP="00025268" w:rsidRDefault="00025268" w14:paraId="58B5C94B" w14:textId="6FC29975">
            <w:pPr>
              <w:keepLines/>
              <w:spacing w:after="0" w:line="240" w:lineRule="auto"/>
              <w:jc w:val="both"/>
              <w:rPr>
                <w:rFonts w:ascii="Calibri Light" w:hAnsi="Calibri Light" w:cs="Calibri Light"/>
                <w:sz w:val="16"/>
                <w:szCs w:val="16"/>
                <w:lang w:val="en-US" w:eastAsia="en-US"/>
              </w:rPr>
            </w:pPr>
            <w:r w:rsidRPr="00F031EC">
              <w:rPr>
                <w:sz w:val="16"/>
                <w:szCs w:val="16"/>
              </w:rPr>
              <w:t>VARCHAR2(255)</w:t>
            </w:r>
          </w:p>
        </w:tc>
        <w:tc>
          <w:tcPr>
            <w:tcW w:w="196" w:type="pct"/>
            <w:vAlign w:val="bottom"/>
          </w:tcPr>
          <w:p w:rsidRPr="00920174" w:rsidR="00025268" w:rsidP="00025268" w:rsidRDefault="00025268" w14:paraId="50F8278C" w14:textId="009B98CB">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5B1215E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5FDE216B" w14:textId="2C6C51BA">
            <w:pPr>
              <w:keepLines/>
              <w:spacing w:after="0" w:line="240" w:lineRule="auto"/>
              <w:jc w:val="both"/>
              <w:rPr>
                <w:rFonts w:ascii="Calibri Light" w:hAnsi="Calibri Light" w:cs="Calibri Light"/>
                <w:sz w:val="16"/>
                <w:szCs w:val="16"/>
              </w:rPr>
            </w:pPr>
            <w:r w:rsidRPr="00D82F0F">
              <w:rPr>
                <w:rFonts w:cs="Calibri"/>
                <w:color w:val="000000"/>
                <w:sz w:val="16"/>
                <w:szCs w:val="16"/>
              </w:rPr>
              <w:t>ATTRIBUTE30</w:t>
            </w:r>
          </w:p>
        </w:tc>
        <w:tc>
          <w:tcPr>
            <w:tcW w:w="456" w:type="pct"/>
          </w:tcPr>
          <w:p w:rsidRPr="00920174" w:rsidR="00025268" w:rsidP="00025268" w:rsidRDefault="00025268" w14:paraId="67B4E70D" w14:textId="3FE6DF55">
            <w:pPr>
              <w:keepLines/>
              <w:spacing w:after="0" w:line="240" w:lineRule="auto"/>
              <w:jc w:val="both"/>
              <w:rPr>
                <w:rFonts w:ascii="Calibri Light" w:hAnsi="Calibri Light" w:cs="Calibri Light"/>
                <w:sz w:val="16"/>
                <w:szCs w:val="16"/>
              </w:rPr>
            </w:pPr>
            <w:r w:rsidRPr="00F031EC">
              <w:rPr>
                <w:sz w:val="16"/>
                <w:szCs w:val="16"/>
              </w:rPr>
              <w:t>VARCHAR2(255)</w:t>
            </w:r>
          </w:p>
        </w:tc>
        <w:tc>
          <w:tcPr>
            <w:tcW w:w="246" w:type="pct"/>
          </w:tcPr>
          <w:p w:rsidRPr="00920174" w:rsidR="00025268" w:rsidP="00025268" w:rsidRDefault="00025268" w14:paraId="2210CE1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79C01A0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59B47E06" w14:textId="77777777">
            <w:pPr>
              <w:keepLines/>
              <w:spacing w:after="0" w:line="240" w:lineRule="auto"/>
              <w:jc w:val="both"/>
              <w:rPr>
                <w:rFonts w:ascii="Calibri Light" w:hAnsi="Calibri Light" w:cs="Calibri Light"/>
                <w:sz w:val="16"/>
                <w:szCs w:val="16"/>
                <w:lang w:val="en-US" w:eastAsia="en-US"/>
              </w:rPr>
            </w:pPr>
          </w:p>
        </w:tc>
      </w:tr>
      <w:tr w:rsidRPr="0034692A" w:rsidR="00025268" w:rsidTr="00C827DF" w14:paraId="44ACDC44" w14:textId="77777777">
        <w:trPr>
          <w:trHeight w:val="247"/>
        </w:trPr>
        <w:tc>
          <w:tcPr>
            <w:tcW w:w="196" w:type="pct"/>
          </w:tcPr>
          <w:p w:rsidR="00025268" w:rsidP="00025268" w:rsidRDefault="00025268" w14:paraId="2EF81512"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56" w:type="pct"/>
          </w:tcPr>
          <w:p w:rsidRPr="002E5369" w:rsidR="00025268" w:rsidP="00025268" w:rsidRDefault="00025268" w14:paraId="7E4D2415" w14:textId="459BFD62">
            <w:pPr>
              <w:keepLines/>
              <w:spacing w:after="0" w:line="240" w:lineRule="auto"/>
              <w:jc w:val="both"/>
              <w:rPr>
                <w:sz w:val="16"/>
                <w:szCs w:val="16"/>
              </w:rPr>
            </w:pPr>
            <w:r w:rsidRPr="002E5369">
              <w:rPr>
                <w:sz w:val="16"/>
                <w:szCs w:val="16"/>
              </w:rPr>
              <w:t>HZ_IMP_ACCOUNTS_T</w:t>
            </w:r>
          </w:p>
        </w:tc>
        <w:tc>
          <w:tcPr>
            <w:tcW w:w="980" w:type="pct"/>
            <w:vAlign w:val="bottom"/>
          </w:tcPr>
          <w:p w:rsidRPr="003852A5" w:rsidR="00025268" w:rsidP="00025268" w:rsidRDefault="00025268" w14:paraId="706E43F2" w14:textId="1F692DC6">
            <w:pPr>
              <w:keepLines/>
              <w:spacing w:after="0" w:line="240" w:lineRule="auto"/>
              <w:jc w:val="both"/>
              <w:rPr>
                <w:rFonts w:cs="Calibri"/>
                <w:color w:val="000000"/>
                <w:sz w:val="16"/>
                <w:szCs w:val="16"/>
              </w:rPr>
            </w:pPr>
            <w:r w:rsidRPr="00D82F0F">
              <w:rPr>
                <w:rFonts w:cs="Calibri"/>
                <w:color w:val="000000"/>
                <w:sz w:val="16"/>
                <w:szCs w:val="16"/>
              </w:rPr>
              <w:t>ACCOUNT_TERMINATION_DATE</w:t>
            </w:r>
          </w:p>
        </w:tc>
        <w:tc>
          <w:tcPr>
            <w:tcW w:w="456" w:type="pct"/>
          </w:tcPr>
          <w:p w:rsidRPr="00920174" w:rsidR="00025268" w:rsidP="00025268" w:rsidRDefault="00025268" w14:paraId="513180BE" w14:textId="17861923">
            <w:pPr>
              <w:keepLines/>
              <w:spacing w:after="0" w:line="240" w:lineRule="auto"/>
              <w:jc w:val="both"/>
              <w:rPr>
                <w:rFonts w:ascii="Calibri Light" w:hAnsi="Calibri Light" w:cs="Calibri Light"/>
                <w:sz w:val="16"/>
                <w:szCs w:val="16"/>
                <w:lang w:val="en-US" w:eastAsia="en-US"/>
              </w:rPr>
            </w:pPr>
            <w:r w:rsidRPr="00F031EC">
              <w:rPr>
                <w:sz w:val="16"/>
                <w:szCs w:val="16"/>
              </w:rPr>
              <w:t>DATE</w:t>
            </w:r>
          </w:p>
        </w:tc>
        <w:tc>
          <w:tcPr>
            <w:tcW w:w="196" w:type="pct"/>
            <w:vAlign w:val="bottom"/>
          </w:tcPr>
          <w:p w:rsidRPr="00920174" w:rsidR="00025268" w:rsidP="00025268" w:rsidRDefault="00025268" w14:paraId="7324CD2A" w14:textId="6C414A42">
            <w:pPr>
              <w:keepLines/>
              <w:spacing w:after="0" w:line="240" w:lineRule="auto"/>
              <w:jc w:val="both"/>
              <w:rPr>
                <w:rFonts w:ascii="Calibri Light" w:hAnsi="Calibri Light" w:cs="Calibri Light"/>
                <w:sz w:val="16"/>
                <w:szCs w:val="16"/>
                <w:lang w:val="en-US" w:eastAsia="en-US"/>
              </w:rPr>
            </w:pPr>
            <w:r w:rsidRPr="0061312F">
              <w:rPr>
                <w:rFonts w:cs="Calibri"/>
                <w:color w:val="000000"/>
                <w:sz w:val="16"/>
                <w:szCs w:val="16"/>
              </w:rPr>
              <w:t>N</w:t>
            </w:r>
          </w:p>
        </w:tc>
        <w:tc>
          <w:tcPr>
            <w:tcW w:w="244" w:type="pct"/>
          </w:tcPr>
          <w:p w:rsidRPr="00920174" w:rsidR="00025268" w:rsidP="00025268" w:rsidRDefault="00025268" w14:paraId="65DFC3C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25268" w:rsidP="00025268" w:rsidRDefault="00025268" w14:paraId="5466D5DA" w14:textId="5288268F">
            <w:pPr>
              <w:keepLines/>
              <w:spacing w:after="0" w:line="240" w:lineRule="auto"/>
              <w:jc w:val="both"/>
              <w:rPr>
                <w:rFonts w:ascii="Calibri Light" w:hAnsi="Calibri Light" w:cs="Calibri Light"/>
                <w:sz w:val="16"/>
                <w:szCs w:val="16"/>
              </w:rPr>
            </w:pPr>
            <w:r w:rsidRPr="00D82F0F">
              <w:rPr>
                <w:rFonts w:cs="Calibri"/>
                <w:color w:val="000000"/>
                <w:sz w:val="16"/>
                <w:szCs w:val="16"/>
              </w:rPr>
              <w:t>ACCOUNT_TERMINATION_DATE</w:t>
            </w:r>
          </w:p>
        </w:tc>
        <w:tc>
          <w:tcPr>
            <w:tcW w:w="456" w:type="pct"/>
          </w:tcPr>
          <w:p w:rsidRPr="00920174" w:rsidR="00025268" w:rsidP="00025268" w:rsidRDefault="00025268" w14:paraId="0826F240" w14:textId="171288C9">
            <w:pPr>
              <w:keepLines/>
              <w:spacing w:after="0" w:line="240" w:lineRule="auto"/>
              <w:jc w:val="both"/>
              <w:rPr>
                <w:rFonts w:ascii="Calibri Light" w:hAnsi="Calibri Light" w:cs="Calibri Light"/>
                <w:sz w:val="16"/>
                <w:szCs w:val="16"/>
              </w:rPr>
            </w:pPr>
            <w:r w:rsidRPr="00F031EC">
              <w:rPr>
                <w:sz w:val="16"/>
                <w:szCs w:val="16"/>
              </w:rPr>
              <w:t>DATE</w:t>
            </w:r>
          </w:p>
        </w:tc>
        <w:tc>
          <w:tcPr>
            <w:tcW w:w="246" w:type="pct"/>
          </w:tcPr>
          <w:p w:rsidRPr="00920174" w:rsidR="00025268" w:rsidP="00025268" w:rsidRDefault="00025268" w14:paraId="592843D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25268" w:rsidP="00025268" w:rsidRDefault="00025268" w14:paraId="78C03B1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25268" w:rsidP="00025268" w:rsidRDefault="00025268" w14:paraId="01A8D2D5" w14:textId="77777777">
            <w:pPr>
              <w:keepLines/>
              <w:spacing w:after="0" w:line="240" w:lineRule="auto"/>
              <w:jc w:val="both"/>
              <w:rPr>
                <w:rFonts w:ascii="Calibri Light" w:hAnsi="Calibri Light" w:cs="Calibri Light"/>
                <w:sz w:val="16"/>
                <w:szCs w:val="16"/>
                <w:lang w:val="en-US" w:eastAsia="en-US"/>
              </w:rPr>
            </w:pPr>
          </w:p>
        </w:tc>
      </w:tr>
    </w:tbl>
    <w:p w:rsidR="002E5369" w:rsidP="00801565" w:rsidRDefault="002E5369" w14:paraId="763C1E73" w14:textId="77777777">
      <w:pPr>
        <w:tabs>
          <w:tab w:val="left" w:pos="7200"/>
        </w:tabs>
        <w:jc w:val="both"/>
        <w:rPr>
          <w:rFonts w:ascii="Calibri Light" w:hAnsi="Calibri Light" w:cs="Calibri Light"/>
        </w:rPr>
      </w:pPr>
    </w:p>
    <w:p w:rsidR="00145A92" w:rsidP="00145A92" w:rsidRDefault="00145A92" w14:paraId="00AE146D" w14:textId="613C34B8">
      <w:pPr>
        <w:pStyle w:val="Heading2"/>
      </w:pPr>
      <w:r>
        <w:rPr>
          <w:rFonts w:ascii="Calibri Light" w:hAnsi="Calibri Light" w:cs="Calibri Light"/>
        </w:rPr>
        <w:tab/>
      </w:r>
      <w:r>
        <w:t xml:space="preserve">Business Object: </w:t>
      </w:r>
      <w:r w:rsidRPr="00145A92">
        <w:t>HZ_IMP_ACCTSITES_T</w:t>
      </w:r>
    </w:p>
    <w:tbl>
      <w:tblPr>
        <w:tblStyle w:val="GridTable4-Accent11"/>
        <w:tblW w:w="5000" w:type="pct"/>
        <w:tblLook w:val="0420" w:firstRow="1" w:lastRow="0" w:firstColumn="0" w:lastColumn="0" w:noHBand="0" w:noVBand="1"/>
      </w:tblPr>
      <w:tblGrid>
        <w:gridCol w:w="548"/>
        <w:gridCol w:w="2108"/>
        <w:gridCol w:w="2733"/>
        <w:gridCol w:w="1273"/>
        <w:gridCol w:w="547"/>
        <w:gridCol w:w="681"/>
        <w:gridCol w:w="2734"/>
        <w:gridCol w:w="1273"/>
        <w:gridCol w:w="687"/>
        <w:gridCol w:w="865"/>
        <w:gridCol w:w="499"/>
      </w:tblGrid>
      <w:tr w:rsidRPr="0034692A" w:rsidR="00B542BE" w:rsidTr="00C827DF" w14:paraId="6E5DF8C4"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145A92" w:rsidP="00C827DF" w:rsidRDefault="00145A92" w14:paraId="3152400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56" w:type="pct"/>
          </w:tcPr>
          <w:p w:rsidRPr="0034692A" w:rsidR="00145A92" w:rsidP="00C827DF" w:rsidRDefault="00145A92" w14:paraId="3B6F7A1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80" w:type="pct"/>
          </w:tcPr>
          <w:p w:rsidRPr="0034692A" w:rsidR="00145A92" w:rsidP="00C827DF" w:rsidRDefault="00145A92" w14:paraId="3EAB2A5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56" w:type="pct"/>
          </w:tcPr>
          <w:p w:rsidRPr="0034692A" w:rsidR="00145A92" w:rsidP="00C827DF" w:rsidRDefault="00145A92" w14:paraId="47834DE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145A92" w:rsidP="00C827DF" w:rsidRDefault="00145A92" w14:paraId="134F6C2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145A92" w:rsidP="00C827DF" w:rsidRDefault="00145A92" w14:paraId="68F515F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80" w:type="pct"/>
          </w:tcPr>
          <w:p w:rsidRPr="0034692A" w:rsidR="00145A92" w:rsidP="00C827DF" w:rsidRDefault="00145A92" w14:paraId="1D57AF7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56" w:type="pct"/>
          </w:tcPr>
          <w:p w:rsidRPr="0034692A" w:rsidR="00145A92" w:rsidP="00C827DF" w:rsidRDefault="00145A92" w14:paraId="47F35E2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145A92" w:rsidP="00C827DF" w:rsidRDefault="00145A92" w14:paraId="5E706DB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145A92" w:rsidP="00C827DF" w:rsidRDefault="00145A92" w14:paraId="1A2DD40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145A92" w:rsidP="00C827DF" w:rsidRDefault="00145A92" w14:paraId="6B2B11F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B542BE" w:rsidTr="00C827DF" w14:paraId="50ECBC9F"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145A92" w:rsidP="00C827DF" w:rsidRDefault="00145A92" w14:paraId="261D59BC" w14:textId="77777777">
            <w:pPr>
              <w:keepLines/>
              <w:spacing w:after="0" w:line="240" w:lineRule="auto"/>
              <w:rPr>
                <w:rFonts w:ascii="Calibri Light" w:hAnsi="Calibri Light" w:cs="Calibri Light"/>
                <w:sz w:val="16"/>
                <w:szCs w:val="16"/>
                <w:lang w:val="en-US" w:eastAsia="en-US"/>
              </w:rPr>
            </w:pPr>
          </w:p>
        </w:tc>
        <w:tc>
          <w:tcPr>
            <w:tcW w:w="756" w:type="pct"/>
          </w:tcPr>
          <w:p w:rsidRPr="0034692A" w:rsidR="00145A92" w:rsidP="00C827DF" w:rsidRDefault="00145A92" w14:paraId="4F0855BE" w14:textId="77777777">
            <w:pPr>
              <w:keepLines/>
              <w:spacing w:after="0" w:line="240" w:lineRule="auto"/>
              <w:rPr>
                <w:rFonts w:ascii="Calibri Light" w:hAnsi="Calibri Light" w:cs="Calibri Light"/>
                <w:sz w:val="16"/>
                <w:szCs w:val="16"/>
                <w:lang w:val="en-US" w:eastAsia="en-US"/>
              </w:rPr>
            </w:pPr>
          </w:p>
        </w:tc>
        <w:tc>
          <w:tcPr>
            <w:tcW w:w="980" w:type="pct"/>
          </w:tcPr>
          <w:p w:rsidRPr="0034692A" w:rsidR="00145A92" w:rsidP="00C827DF" w:rsidRDefault="00145A92" w14:paraId="0DCE28B4" w14:textId="77777777">
            <w:pPr>
              <w:keepLines/>
              <w:spacing w:after="0" w:line="240" w:lineRule="auto"/>
              <w:rPr>
                <w:rFonts w:ascii="Calibri Light" w:hAnsi="Calibri Light" w:cs="Calibri Light"/>
                <w:sz w:val="16"/>
                <w:szCs w:val="16"/>
                <w:lang w:val="en-US" w:eastAsia="en-US"/>
              </w:rPr>
            </w:pPr>
          </w:p>
        </w:tc>
        <w:tc>
          <w:tcPr>
            <w:tcW w:w="456" w:type="pct"/>
          </w:tcPr>
          <w:p w:rsidRPr="0034692A" w:rsidR="00145A92" w:rsidP="00C827DF" w:rsidRDefault="00145A92" w14:paraId="38FC2A3A" w14:textId="77777777">
            <w:pPr>
              <w:keepLines/>
              <w:spacing w:after="0" w:line="240" w:lineRule="auto"/>
              <w:rPr>
                <w:rFonts w:ascii="Calibri Light" w:hAnsi="Calibri Light" w:cs="Calibri Light"/>
                <w:sz w:val="16"/>
                <w:szCs w:val="16"/>
                <w:lang w:val="en-US" w:eastAsia="en-US"/>
              </w:rPr>
            </w:pPr>
          </w:p>
        </w:tc>
        <w:tc>
          <w:tcPr>
            <w:tcW w:w="196" w:type="pct"/>
          </w:tcPr>
          <w:p w:rsidRPr="0034692A" w:rsidR="00145A92" w:rsidP="00C827DF" w:rsidRDefault="00145A92" w14:paraId="3CECCCAF" w14:textId="77777777">
            <w:pPr>
              <w:keepLines/>
              <w:spacing w:after="0" w:line="240" w:lineRule="auto"/>
              <w:rPr>
                <w:rFonts w:ascii="Calibri Light" w:hAnsi="Calibri Light" w:cs="Calibri Light"/>
                <w:sz w:val="16"/>
                <w:szCs w:val="16"/>
                <w:lang w:val="en-US" w:eastAsia="en-US"/>
              </w:rPr>
            </w:pPr>
          </w:p>
        </w:tc>
        <w:tc>
          <w:tcPr>
            <w:tcW w:w="244" w:type="pct"/>
          </w:tcPr>
          <w:p w:rsidRPr="0034692A" w:rsidR="00145A92" w:rsidP="00C827DF" w:rsidRDefault="00145A92" w14:paraId="637538B4" w14:textId="77777777">
            <w:pPr>
              <w:keepLines/>
              <w:spacing w:after="0" w:line="240" w:lineRule="auto"/>
              <w:rPr>
                <w:rFonts w:ascii="Calibri Light" w:hAnsi="Calibri Light" w:cs="Calibri Light"/>
                <w:sz w:val="16"/>
                <w:szCs w:val="16"/>
                <w:lang w:val="en-US" w:eastAsia="en-US"/>
              </w:rPr>
            </w:pPr>
          </w:p>
        </w:tc>
        <w:tc>
          <w:tcPr>
            <w:tcW w:w="980" w:type="pct"/>
          </w:tcPr>
          <w:p w:rsidRPr="0034692A" w:rsidR="00145A92" w:rsidP="00C827DF" w:rsidRDefault="00145A92" w14:paraId="230D3725" w14:textId="77777777">
            <w:pPr>
              <w:keepLines/>
              <w:spacing w:after="0" w:line="240" w:lineRule="auto"/>
              <w:rPr>
                <w:rFonts w:ascii="Calibri Light" w:hAnsi="Calibri Light" w:cs="Calibri Light"/>
                <w:sz w:val="16"/>
                <w:szCs w:val="16"/>
                <w:lang w:val="en-US" w:eastAsia="en-US"/>
              </w:rPr>
            </w:pPr>
          </w:p>
        </w:tc>
        <w:tc>
          <w:tcPr>
            <w:tcW w:w="456" w:type="pct"/>
          </w:tcPr>
          <w:p w:rsidRPr="0034692A" w:rsidR="00145A92" w:rsidP="00C827DF" w:rsidRDefault="00145A92" w14:paraId="4D09538B" w14:textId="77777777">
            <w:pPr>
              <w:keepLines/>
              <w:spacing w:after="0" w:line="240" w:lineRule="auto"/>
              <w:rPr>
                <w:rFonts w:ascii="Calibri Light" w:hAnsi="Calibri Light" w:cs="Calibri Light"/>
                <w:sz w:val="16"/>
                <w:szCs w:val="16"/>
                <w:lang w:val="en-US" w:eastAsia="en-US"/>
              </w:rPr>
            </w:pPr>
          </w:p>
        </w:tc>
        <w:tc>
          <w:tcPr>
            <w:tcW w:w="246" w:type="pct"/>
          </w:tcPr>
          <w:p w:rsidRPr="0034692A" w:rsidR="00145A92" w:rsidP="00C827DF" w:rsidRDefault="00145A92" w14:paraId="79D6D1CF" w14:textId="77777777">
            <w:pPr>
              <w:keepLines/>
              <w:spacing w:after="0" w:line="240" w:lineRule="auto"/>
              <w:rPr>
                <w:rFonts w:ascii="Calibri Light" w:hAnsi="Calibri Light" w:cs="Calibri Light"/>
                <w:sz w:val="16"/>
                <w:szCs w:val="16"/>
                <w:lang w:val="en-US" w:eastAsia="en-US"/>
              </w:rPr>
            </w:pPr>
          </w:p>
        </w:tc>
        <w:tc>
          <w:tcPr>
            <w:tcW w:w="310" w:type="pct"/>
          </w:tcPr>
          <w:p w:rsidRPr="0034692A" w:rsidR="00145A92" w:rsidP="00C827DF" w:rsidRDefault="00145A92" w14:paraId="413BFBFE" w14:textId="77777777">
            <w:pPr>
              <w:keepLines/>
              <w:spacing w:after="0" w:line="240" w:lineRule="auto"/>
              <w:rPr>
                <w:rFonts w:ascii="Calibri Light" w:hAnsi="Calibri Light" w:cs="Calibri Light"/>
                <w:sz w:val="16"/>
                <w:szCs w:val="16"/>
                <w:lang w:val="en-US" w:eastAsia="en-US"/>
              </w:rPr>
            </w:pPr>
          </w:p>
        </w:tc>
        <w:tc>
          <w:tcPr>
            <w:tcW w:w="179" w:type="pct"/>
          </w:tcPr>
          <w:p w:rsidRPr="0034692A" w:rsidR="00145A92" w:rsidP="00C827DF" w:rsidRDefault="00145A92" w14:paraId="353F1A9D" w14:textId="77777777">
            <w:pPr>
              <w:keepLines/>
              <w:spacing w:after="0" w:line="240" w:lineRule="auto"/>
              <w:rPr>
                <w:rFonts w:ascii="Calibri Light" w:hAnsi="Calibri Light" w:cs="Calibri Light"/>
                <w:sz w:val="16"/>
                <w:szCs w:val="16"/>
                <w:lang w:val="en-US" w:eastAsia="en-US"/>
              </w:rPr>
            </w:pPr>
          </w:p>
        </w:tc>
      </w:tr>
      <w:tr w:rsidRPr="0034692A" w:rsidR="00B542BE" w:rsidTr="00C827DF" w14:paraId="43C00E64" w14:textId="77777777">
        <w:trPr>
          <w:trHeight w:val="247"/>
        </w:trPr>
        <w:tc>
          <w:tcPr>
            <w:tcW w:w="196" w:type="pct"/>
          </w:tcPr>
          <w:p w:rsidRPr="00920174" w:rsidR="00B542BE" w:rsidP="00B542BE" w:rsidRDefault="00B542BE" w14:paraId="250CF375"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56" w:type="pct"/>
          </w:tcPr>
          <w:p w:rsidRPr="00145A92" w:rsidR="00B542BE" w:rsidP="00B542BE" w:rsidRDefault="00B542BE" w14:paraId="7CE4A538" w14:textId="799A8AC3">
            <w:pPr>
              <w:keepLines/>
              <w:spacing w:after="0" w:line="240" w:lineRule="auto"/>
              <w:jc w:val="both"/>
              <w:rPr>
                <w:rFonts w:ascii="Calibri Light" w:hAnsi="Calibri Light"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6AA34DC0" w14:textId="6011CD05">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56" w:type="pct"/>
          </w:tcPr>
          <w:p w:rsidRPr="00550CA8" w:rsidR="00B542BE" w:rsidP="00B542BE" w:rsidRDefault="00B542BE" w14:paraId="15EABB0F" w14:textId="58F6F49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E53354" w:rsidR="00B542BE" w:rsidP="00B542BE" w:rsidRDefault="00B542BE" w14:paraId="6916EF09" w14:textId="0F681704">
            <w:pPr>
              <w:keepLines/>
              <w:spacing w:after="0" w:line="240" w:lineRule="auto"/>
              <w:jc w:val="both"/>
              <w:rPr>
                <w:rFonts w:cs="Calibri"/>
                <w:color w:val="000000"/>
                <w:sz w:val="16"/>
                <w:szCs w:val="16"/>
              </w:rPr>
            </w:pPr>
            <w:r w:rsidRPr="0061312F">
              <w:rPr>
                <w:rFonts w:cs="Calibri"/>
                <w:color w:val="000000"/>
                <w:sz w:val="16"/>
                <w:szCs w:val="16"/>
              </w:rPr>
              <w:t>Y</w:t>
            </w:r>
          </w:p>
        </w:tc>
        <w:tc>
          <w:tcPr>
            <w:tcW w:w="244" w:type="pct"/>
          </w:tcPr>
          <w:p w:rsidRPr="00E53354" w:rsidR="00B542BE" w:rsidP="00B542BE" w:rsidRDefault="00B542BE" w14:paraId="2FDD1C24"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508D4BD2" w14:textId="535033F2">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56" w:type="pct"/>
          </w:tcPr>
          <w:p w:rsidRPr="00920174" w:rsidR="00B542BE" w:rsidP="00B542BE" w:rsidRDefault="00B542BE" w14:paraId="57A2A0B6" w14:textId="1ACE30DB">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B542BE" w:rsidP="00B542BE" w:rsidRDefault="00B542BE" w14:paraId="14FC55C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F72E60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65F0036B"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2D3B90B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B542BE" w:rsidP="00B542BE" w:rsidRDefault="00B542BE" w14:paraId="39F4E91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56" w:type="pct"/>
          </w:tcPr>
          <w:p w:rsidRPr="00145A92" w:rsidR="00B542BE" w:rsidP="00B542BE" w:rsidRDefault="00B542BE" w14:paraId="039F2499" w14:textId="4541B042">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0B4BC41F" w14:textId="25F320BE">
            <w:pPr>
              <w:keepLines/>
              <w:spacing w:after="0" w:line="240" w:lineRule="auto"/>
              <w:jc w:val="both"/>
              <w:rPr>
                <w:rFonts w:ascii="Calibri Light" w:hAnsi="Calibri Light" w:cs="Calibri Light"/>
                <w:sz w:val="16"/>
                <w:szCs w:val="16"/>
              </w:rPr>
            </w:pPr>
            <w:r w:rsidRPr="00E82AB0">
              <w:rPr>
                <w:rFonts w:cs="Calibri"/>
                <w:color w:val="000000"/>
                <w:sz w:val="16"/>
                <w:szCs w:val="16"/>
              </w:rPr>
              <w:t>CUST_ORIG_SYSTEM</w:t>
            </w:r>
          </w:p>
        </w:tc>
        <w:tc>
          <w:tcPr>
            <w:tcW w:w="456" w:type="pct"/>
          </w:tcPr>
          <w:p w:rsidRPr="00550CA8" w:rsidR="00B542BE" w:rsidP="00B542BE" w:rsidRDefault="00B542BE" w14:paraId="74AF9820" w14:textId="1511ABC2">
            <w:pPr>
              <w:keepLines/>
              <w:spacing w:after="0" w:line="240" w:lineRule="auto"/>
              <w:jc w:val="both"/>
              <w:rPr>
                <w:rFonts w:ascii="Calibri Light" w:hAnsi="Calibri Light" w:cs="Calibri Light"/>
                <w:sz w:val="16"/>
                <w:szCs w:val="16"/>
              </w:rPr>
            </w:pPr>
            <w:r w:rsidRPr="00F47B4C">
              <w:rPr>
                <w:sz w:val="16"/>
                <w:szCs w:val="16"/>
              </w:rPr>
              <w:t>VARCHAR2(30)</w:t>
            </w:r>
          </w:p>
        </w:tc>
        <w:tc>
          <w:tcPr>
            <w:tcW w:w="196" w:type="pct"/>
            <w:vAlign w:val="bottom"/>
          </w:tcPr>
          <w:p w:rsidRPr="00E53354" w:rsidR="00B542BE" w:rsidP="00B542BE" w:rsidRDefault="00B542BE" w14:paraId="0F6BECAE" w14:textId="27479EA4">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3A6375CD"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14AB01DB" w14:textId="46E5AECB">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CUST_ORIG_SYSTEM</w:t>
            </w:r>
          </w:p>
        </w:tc>
        <w:tc>
          <w:tcPr>
            <w:tcW w:w="456" w:type="pct"/>
          </w:tcPr>
          <w:p w:rsidRPr="00920174" w:rsidR="00B542BE" w:rsidP="00B542BE" w:rsidRDefault="00B542BE" w14:paraId="7F72F3DD" w14:textId="733512B4">
            <w:pPr>
              <w:keepLines/>
              <w:spacing w:after="0" w:line="240" w:lineRule="auto"/>
              <w:jc w:val="both"/>
              <w:rPr>
                <w:rFonts w:ascii="Calibri Light" w:hAnsi="Calibri Light" w:cs="Calibri Light"/>
                <w:sz w:val="16"/>
                <w:szCs w:val="16"/>
                <w:lang w:val="en-US" w:eastAsia="en-US"/>
              </w:rPr>
            </w:pPr>
            <w:r w:rsidRPr="00F47B4C">
              <w:rPr>
                <w:sz w:val="16"/>
                <w:szCs w:val="16"/>
              </w:rPr>
              <w:t>VARCHAR2(30)</w:t>
            </w:r>
          </w:p>
        </w:tc>
        <w:tc>
          <w:tcPr>
            <w:tcW w:w="246" w:type="pct"/>
          </w:tcPr>
          <w:p w:rsidRPr="00920174" w:rsidR="00B542BE" w:rsidP="00B542BE" w:rsidRDefault="00B542BE" w14:paraId="7802662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0F161CE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5E603E1C"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3D1E4BA2" w14:textId="77777777">
        <w:trPr>
          <w:trHeight w:val="247"/>
        </w:trPr>
        <w:tc>
          <w:tcPr>
            <w:tcW w:w="196" w:type="pct"/>
          </w:tcPr>
          <w:p w:rsidRPr="00920174" w:rsidR="00B542BE" w:rsidP="00B542BE" w:rsidRDefault="00B542BE" w14:paraId="612C70F5"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56" w:type="pct"/>
          </w:tcPr>
          <w:p w:rsidRPr="00145A92" w:rsidR="00B542BE" w:rsidP="00B542BE" w:rsidRDefault="00B542BE" w14:paraId="00F66018" w14:textId="031C8FCC">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06D11A37" w14:textId="7B3BF063">
            <w:pPr>
              <w:keepLines/>
              <w:spacing w:after="0" w:line="240" w:lineRule="auto"/>
              <w:jc w:val="both"/>
              <w:rPr>
                <w:rFonts w:ascii="Calibri Light" w:hAnsi="Calibri Light" w:cs="Calibri Light"/>
                <w:sz w:val="16"/>
                <w:szCs w:val="16"/>
              </w:rPr>
            </w:pPr>
            <w:r w:rsidRPr="00E82AB0">
              <w:rPr>
                <w:rFonts w:cs="Calibri"/>
                <w:color w:val="000000"/>
                <w:sz w:val="16"/>
                <w:szCs w:val="16"/>
              </w:rPr>
              <w:t>CUST_ORIG_SYSTEM_REFERENCE</w:t>
            </w:r>
          </w:p>
        </w:tc>
        <w:tc>
          <w:tcPr>
            <w:tcW w:w="456" w:type="pct"/>
          </w:tcPr>
          <w:p w:rsidRPr="00550CA8" w:rsidR="00B542BE" w:rsidP="00B542BE" w:rsidRDefault="00B542BE" w14:paraId="1EE76AE1" w14:textId="61F6EAB8">
            <w:pPr>
              <w:keepLines/>
              <w:spacing w:after="0" w:line="240" w:lineRule="auto"/>
              <w:jc w:val="both"/>
              <w:rPr>
                <w:rFonts w:ascii="Calibri Light" w:hAnsi="Calibri Light" w:cs="Calibri Light"/>
                <w:sz w:val="16"/>
                <w:szCs w:val="16"/>
              </w:rPr>
            </w:pPr>
            <w:r w:rsidRPr="00F47B4C">
              <w:rPr>
                <w:sz w:val="16"/>
                <w:szCs w:val="16"/>
              </w:rPr>
              <w:t>VARCHAR2(240)</w:t>
            </w:r>
          </w:p>
        </w:tc>
        <w:tc>
          <w:tcPr>
            <w:tcW w:w="196" w:type="pct"/>
            <w:vAlign w:val="bottom"/>
          </w:tcPr>
          <w:p w:rsidRPr="00E53354" w:rsidR="00B542BE" w:rsidP="00B542BE" w:rsidRDefault="00B542BE" w14:paraId="2EFBEFE0" w14:textId="019DB72C">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122E3410"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1190172E" w14:textId="746F8074">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CUST_ORIG_SYSTEM_REFERENCE</w:t>
            </w:r>
          </w:p>
        </w:tc>
        <w:tc>
          <w:tcPr>
            <w:tcW w:w="456" w:type="pct"/>
          </w:tcPr>
          <w:p w:rsidRPr="00920174" w:rsidR="00B542BE" w:rsidP="00B542BE" w:rsidRDefault="00B542BE" w14:paraId="5FD5F4DF" w14:textId="561B78BA">
            <w:pPr>
              <w:keepLines/>
              <w:spacing w:after="0" w:line="240" w:lineRule="auto"/>
              <w:jc w:val="both"/>
              <w:rPr>
                <w:rFonts w:ascii="Calibri Light" w:hAnsi="Calibri Light" w:cs="Calibri Light"/>
                <w:sz w:val="16"/>
                <w:szCs w:val="16"/>
                <w:lang w:val="en-US" w:eastAsia="en-US"/>
              </w:rPr>
            </w:pPr>
            <w:r w:rsidRPr="00F47B4C">
              <w:rPr>
                <w:sz w:val="16"/>
                <w:szCs w:val="16"/>
              </w:rPr>
              <w:t>VARCHAR2(240)</w:t>
            </w:r>
          </w:p>
        </w:tc>
        <w:tc>
          <w:tcPr>
            <w:tcW w:w="246" w:type="pct"/>
          </w:tcPr>
          <w:p w:rsidRPr="00920174" w:rsidR="00B542BE" w:rsidP="00B542BE" w:rsidRDefault="00B542BE" w14:paraId="2E1FF73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1B5B3C2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61EF80A"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2CEAC92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B542BE" w:rsidP="00B542BE" w:rsidRDefault="00B542BE" w14:paraId="4E4861F0"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56" w:type="pct"/>
          </w:tcPr>
          <w:p w:rsidRPr="00145A92" w:rsidR="00B542BE" w:rsidP="00B542BE" w:rsidRDefault="00B542BE" w14:paraId="49E21718" w14:textId="2020ECC3">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019CC492" w14:textId="4581FE3A">
            <w:pPr>
              <w:keepLines/>
              <w:spacing w:after="0" w:line="240" w:lineRule="auto"/>
              <w:jc w:val="both"/>
              <w:rPr>
                <w:rFonts w:ascii="Calibri Light" w:hAnsi="Calibri Light" w:cs="Calibri Light"/>
                <w:sz w:val="16"/>
                <w:szCs w:val="16"/>
              </w:rPr>
            </w:pPr>
            <w:r w:rsidRPr="00E82AB0">
              <w:rPr>
                <w:rFonts w:cs="Calibri"/>
                <w:color w:val="000000"/>
                <w:sz w:val="16"/>
                <w:szCs w:val="16"/>
              </w:rPr>
              <w:t>ACCOUNT_NUMBER</w:t>
            </w:r>
          </w:p>
        </w:tc>
        <w:tc>
          <w:tcPr>
            <w:tcW w:w="456" w:type="pct"/>
          </w:tcPr>
          <w:p w:rsidRPr="00550CA8" w:rsidR="00B542BE" w:rsidP="00B542BE" w:rsidRDefault="00B542BE" w14:paraId="762DC823" w14:textId="58978C5A">
            <w:pPr>
              <w:keepLines/>
              <w:spacing w:after="0" w:line="240" w:lineRule="auto"/>
              <w:jc w:val="both"/>
              <w:rPr>
                <w:rFonts w:ascii="Calibri Light" w:hAnsi="Calibri Light" w:cs="Calibri Light"/>
                <w:sz w:val="16"/>
                <w:szCs w:val="16"/>
              </w:rPr>
            </w:pPr>
            <w:r w:rsidRPr="00F47B4C">
              <w:rPr>
                <w:sz w:val="16"/>
                <w:szCs w:val="16"/>
              </w:rPr>
              <w:t>VARCHAR2(30)</w:t>
            </w:r>
          </w:p>
        </w:tc>
        <w:tc>
          <w:tcPr>
            <w:tcW w:w="196" w:type="pct"/>
            <w:vAlign w:val="bottom"/>
          </w:tcPr>
          <w:p w:rsidRPr="00E53354" w:rsidR="00B542BE" w:rsidP="00B542BE" w:rsidRDefault="00B542BE" w14:paraId="5563E246" w14:textId="1A88D24D">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73EC6AAC"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4FC5411E" w14:textId="749FD2C1">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ACCOUNT_NUMBER</w:t>
            </w:r>
          </w:p>
        </w:tc>
        <w:tc>
          <w:tcPr>
            <w:tcW w:w="456" w:type="pct"/>
          </w:tcPr>
          <w:p w:rsidRPr="00920174" w:rsidR="00B542BE" w:rsidP="00B542BE" w:rsidRDefault="00B542BE" w14:paraId="5D6006D2" w14:textId="76F362CA">
            <w:pPr>
              <w:keepLines/>
              <w:spacing w:after="0" w:line="240" w:lineRule="auto"/>
              <w:jc w:val="both"/>
              <w:rPr>
                <w:rFonts w:ascii="Calibri Light" w:hAnsi="Calibri Light" w:cs="Calibri Light"/>
                <w:sz w:val="16"/>
                <w:szCs w:val="16"/>
                <w:lang w:val="en-US" w:eastAsia="en-US"/>
              </w:rPr>
            </w:pPr>
            <w:r w:rsidRPr="00F47B4C">
              <w:rPr>
                <w:sz w:val="16"/>
                <w:szCs w:val="16"/>
              </w:rPr>
              <w:t>VARCHAR2(30)</w:t>
            </w:r>
          </w:p>
        </w:tc>
        <w:tc>
          <w:tcPr>
            <w:tcW w:w="246" w:type="pct"/>
          </w:tcPr>
          <w:p w:rsidRPr="00920174" w:rsidR="00B542BE" w:rsidP="00B542BE" w:rsidRDefault="00B542BE" w14:paraId="47F287D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3E52565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7C71E85"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523ADEC0" w14:textId="77777777">
        <w:trPr>
          <w:trHeight w:val="247"/>
        </w:trPr>
        <w:tc>
          <w:tcPr>
            <w:tcW w:w="196" w:type="pct"/>
          </w:tcPr>
          <w:p w:rsidRPr="00920174" w:rsidR="00B542BE" w:rsidP="00B542BE" w:rsidRDefault="00B542BE" w14:paraId="4632D7B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56" w:type="pct"/>
          </w:tcPr>
          <w:p w:rsidRPr="00145A92" w:rsidR="00B542BE" w:rsidP="00B542BE" w:rsidRDefault="00B542BE" w14:paraId="278A9ACB" w14:textId="4F45B387">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0B611546" w14:textId="2702BF14">
            <w:pPr>
              <w:keepLines/>
              <w:spacing w:after="0" w:line="240" w:lineRule="auto"/>
              <w:jc w:val="both"/>
              <w:rPr>
                <w:rFonts w:ascii="Calibri Light" w:hAnsi="Calibri Light" w:cs="Calibri Light"/>
                <w:sz w:val="16"/>
                <w:szCs w:val="16"/>
              </w:rPr>
            </w:pPr>
            <w:r w:rsidRPr="00E82AB0">
              <w:rPr>
                <w:rFonts w:cs="Calibri"/>
                <w:color w:val="000000"/>
                <w:sz w:val="16"/>
                <w:szCs w:val="16"/>
              </w:rPr>
              <w:t>CUST_SITE_ORIG_SYSTEM</w:t>
            </w:r>
          </w:p>
        </w:tc>
        <w:tc>
          <w:tcPr>
            <w:tcW w:w="456" w:type="pct"/>
          </w:tcPr>
          <w:p w:rsidRPr="00550CA8" w:rsidR="00B542BE" w:rsidP="00B542BE" w:rsidRDefault="00B542BE" w14:paraId="2679C266" w14:textId="48F04E08">
            <w:pPr>
              <w:keepLines/>
              <w:spacing w:after="0" w:line="240" w:lineRule="auto"/>
              <w:jc w:val="both"/>
              <w:rPr>
                <w:rFonts w:ascii="Calibri Light" w:hAnsi="Calibri Light" w:cs="Calibri Light"/>
                <w:sz w:val="16"/>
                <w:szCs w:val="16"/>
              </w:rPr>
            </w:pPr>
            <w:r w:rsidRPr="00167AE1">
              <w:rPr>
                <w:sz w:val="16"/>
                <w:szCs w:val="16"/>
              </w:rPr>
              <w:t>VARCHAR2(30)</w:t>
            </w:r>
          </w:p>
        </w:tc>
        <w:tc>
          <w:tcPr>
            <w:tcW w:w="196" w:type="pct"/>
            <w:vAlign w:val="bottom"/>
          </w:tcPr>
          <w:p w:rsidRPr="00E53354" w:rsidR="00B542BE" w:rsidP="00B542BE" w:rsidRDefault="00B542BE" w14:paraId="28237DBA" w14:textId="0DF89A1C">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749B04A9"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7A0EBB28" w14:textId="3265369E">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CUST_SITE_ORIG_SYSTEM</w:t>
            </w:r>
          </w:p>
        </w:tc>
        <w:tc>
          <w:tcPr>
            <w:tcW w:w="456" w:type="pct"/>
          </w:tcPr>
          <w:p w:rsidRPr="00920174" w:rsidR="00B542BE" w:rsidP="00B542BE" w:rsidRDefault="00B542BE" w14:paraId="222EDFCD" w14:textId="7221DCCF">
            <w:pPr>
              <w:keepLines/>
              <w:spacing w:after="0" w:line="240" w:lineRule="auto"/>
              <w:jc w:val="both"/>
              <w:rPr>
                <w:rFonts w:ascii="Calibri Light" w:hAnsi="Calibri Light" w:cs="Calibri Light"/>
                <w:sz w:val="16"/>
                <w:szCs w:val="16"/>
                <w:lang w:val="en-US" w:eastAsia="en-US"/>
              </w:rPr>
            </w:pPr>
            <w:r w:rsidRPr="00167AE1">
              <w:rPr>
                <w:sz w:val="16"/>
                <w:szCs w:val="16"/>
              </w:rPr>
              <w:t>VARCHAR2(30)</w:t>
            </w:r>
          </w:p>
        </w:tc>
        <w:tc>
          <w:tcPr>
            <w:tcW w:w="246" w:type="pct"/>
          </w:tcPr>
          <w:p w:rsidRPr="00920174" w:rsidR="00B542BE" w:rsidP="00B542BE" w:rsidRDefault="00B542BE" w14:paraId="7B4C6F1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3E4EF1B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59AE472"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29E5C2A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B542BE" w:rsidP="00B542BE" w:rsidRDefault="00B542BE" w14:paraId="378056F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56" w:type="pct"/>
          </w:tcPr>
          <w:p w:rsidRPr="00145A92" w:rsidR="00B542BE" w:rsidP="00B542BE" w:rsidRDefault="00B542BE" w14:paraId="51956586" w14:textId="1F44FC30">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6B64A210" w14:textId="2F692B19">
            <w:pPr>
              <w:keepLines/>
              <w:spacing w:after="0" w:line="240" w:lineRule="auto"/>
              <w:jc w:val="both"/>
              <w:rPr>
                <w:rFonts w:ascii="Calibri Light" w:hAnsi="Calibri Light" w:cs="Calibri Light"/>
                <w:sz w:val="16"/>
                <w:szCs w:val="16"/>
              </w:rPr>
            </w:pPr>
            <w:r w:rsidRPr="00E82AB0">
              <w:rPr>
                <w:rFonts w:cs="Calibri"/>
                <w:color w:val="000000"/>
                <w:sz w:val="16"/>
                <w:szCs w:val="16"/>
              </w:rPr>
              <w:t>CUST_SITE_ORIG_SYS_REF</w:t>
            </w:r>
          </w:p>
        </w:tc>
        <w:tc>
          <w:tcPr>
            <w:tcW w:w="456" w:type="pct"/>
          </w:tcPr>
          <w:p w:rsidRPr="00550CA8" w:rsidR="00B542BE" w:rsidP="00B542BE" w:rsidRDefault="00B542BE" w14:paraId="0EAA3E98" w14:textId="45EE73FB">
            <w:pPr>
              <w:keepLines/>
              <w:spacing w:after="0" w:line="240" w:lineRule="auto"/>
              <w:jc w:val="both"/>
              <w:rPr>
                <w:rFonts w:ascii="Calibri Light" w:hAnsi="Calibri Light" w:cs="Calibri Light"/>
                <w:sz w:val="16"/>
                <w:szCs w:val="16"/>
              </w:rPr>
            </w:pPr>
            <w:r w:rsidRPr="00167AE1">
              <w:rPr>
                <w:sz w:val="16"/>
                <w:szCs w:val="16"/>
              </w:rPr>
              <w:t>VARCHAR2(240)</w:t>
            </w:r>
          </w:p>
        </w:tc>
        <w:tc>
          <w:tcPr>
            <w:tcW w:w="196" w:type="pct"/>
            <w:vAlign w:val="bottom"/>
          </w:tcPr>
          <w:p w:rsidRPr="00E53354" w:rsidR="00B542BE" w:rsidP="00B542BE" w:rsidRDefault="00B542BE" w14:paraId="34300D95" w14:textId="153CE3C0">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3285E818"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5625A7D3" w14:textId="6FED12A7">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CUST_SITE_ORIG_SYS_REF</w:t>
            </w:r>
          </w:p>
        </w:tc>
        <w:tc>
          <w:tcPr>
            <w:tcW w:w="456" w:type="pct"/>
          </w:tcPr>
          <w:p w:rsidRPr="00920174" w:rsidR="00B542BE" w:rsidP="00B542BE" w:rsidRDefault="00B542BE" w14:paraId="7DA431F3" w14:textId="1820F41A">
            <w:pPr>
              <w:keepLines/>
              <w:spacing w:after="0" w:line="240" w:lineRule="auto"/>
              <w:jc w:val="both"/>
              <w:rPr>
                <w:rFonts w:ascii="Calibri Light" w:hAnsi="Calibri Light" w:cs="Calibri Light"/>
                <w:sz w:val="16"/>
                <w:szCs w:val="16"/>
                <w:lang w:val="en-US" w:eastAsia="en-US"/>
              </w:rPr>
            </w:pPr>
            <w:r w:rsidRPr="00167AE1">
              <w:rPr>
                <w:sz w:val="16"/>
                <w:szCs w:val="16"/>
              </w:rPr>
              <w:t>VARCHAR2(240)</w:t>
            </w:r>
          </w:p>
        </w:tc>
        <w:tc>
          <w:tcPr>
            <w:tcW w:w="246" w:type="pct"/>
          </w:tcPr>
          <w:p w:rsidRPr="00920174" w:rsidR="00B542BE" w:rsidP="00B542BE" w:rsidRDefault="00B542BE" w14:paraId="1F1D317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3E0045C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2B81B411"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14066DAD" w14:textId="77777777">
        <w:trPr>
          <w:trHeight w:val="247"/>
        </w:trPr>
        <w:tc>
          <w:tcPr>
            <w:tcW w:w="196" w:type="pct"/>
          </w:tcPr>
          <w:p w:rsidRPr="00920174" w:rsidR="00B542BE" w:rsidP="00B542BE" w:rsidRDefault="00B542BE" w14:paraId="6E6A19CC"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56" w:type="pct"/>
          </w:tcPr>
          <w:p w:rsidRPr="00145A92" w:rsidR="00B542BE" w:rsidP="00B542BE" w:rsidRDefault="00B542BE" w14:paraId="776C94BA" w14:textId="694B9B11">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1B9299E2" w14:textId="70A726D6">
            <w:pPr>
              <w:keepLines/>
              <w:spacing w:after="0" w:line="240" w:lineRule="auto"/>
              <w:jc w:val="both"/>
              <w:rPr>
                <w:rFonts w:ascii="Calibri Light" w:hAnsi="Calibri Light" w:cs="Calibri Light"/>
                <w:sz w:val="16"/>
                <w:szCs w:val="16"/>
              </w:rPr>
            </w:pPr>
            <w:r w:rsidRPr="00E82AB0">
              <w:rPr>
                <w:rFonts w:cs="Calibri"/>
                <w:color w:val="000000"/>
                <w:sz w:val="16"/>
                <w:szCs w:val="16"/>
              </w:rPr>
              <w:t>SITE_ORIG_SYSTEM</w:t>
            </w:r>
          </w:p>
        </w:tc>
        <w:tc>
          <w:tcPr>
            <w:tcW w:w="456" w:type="pct"/>
          </w:tcPr>
          <w:p w:rsidRPr="00550CA8" w:rsidR="00B542BE" w:rsidP="00B542BE" w:rsidRDefault="00B542BE" w14:paraId="622645BF" w14:textId="67E42D50">
            <w:pPr>
              <w:keepLines/>
              <w:spacing w:after="0" w:line="240" w:lineRule="auto"/>
              <w:jc w:val="both"/>
              <w:rPr>
                <w:rFonts w:ascii="Calibri Light" w:hAnsi="Calibri Light" w:cs="Calibri Light"/>
                <w:sz w:val="16"/>
                <w:szCs w:val="16"/>
              </w:rPr>
            </w:pPr>
            <w:r w:rsidRPr="00183364">
              <w:rPr>
                <w:rFonts w:cs="Calibri"/>
                <w:color w:val="000000"/>
                <w:sz w:val="16"/>
                <w:szCs w:val="16"/>
              </w:rPr>
              <w:t>VARCHAR2(30)</w:t>
            </w:r>
          </w:p>
        </w:tc>
        <w:tc>
          <w:tcPr>
            <w:tcW w:w="196" w:type="pct"/>
            <w:vAlign w:val="bottom"/>
          </w:tcPr>
          <w:p w:rsidRPr="00E53354" w:rsidR="00B542BE" w:rsidP="00B542BE" w:rsidRDefault="00B542BE" w14:paraId="714E97A3" w14:textId="5BFA0817">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6F1C2D97"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270DF0EB" w14:textId="74F186E7">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SITE_ORIG_SYSTEM</w:t>
            </w:r>
          </w:p>
        </w:tc>
        <w:tc>
          <w:tcPr>
            <w:tcW w:w="456" w:type="pct"/>
          </w:tcPr>
          <w:p w:rsidRPr="00920174" w:rsidR="00B542BE" w:rsidP="00B542BE" w:rsidRDefault="00B542BE" w14:paraId="5CE032F9" w14:textId="43414982">
            <w:pPr>
              <w:keepLines/>
              <w:spacing w:after="0" w:line="240" w:lineRule="auto"/>
              <w:jc w:val="both"/>
              <w:rPr>
                <w:rFonts w:ascii="Calibri Light" w:hAnsi="Calibri Light" w:cs="Calibri Light"/>
                <w:sz w:val="16"/>
                <w:szCs w:val="16"/>
                <w:lang w:val="en-US" w:eastAsia="en-US"/>
              </w:rPr>
            </w:pPr>
            <w:r w:rsidRPr="00183364">
              <w:rPr>
                <w:rFonts w:cs="Calibri"/>
                <w:color w:val="000000"/>
                <w:sz w:val="16"/>
                <w:szCs w:val="16"/>
              </w:rPr>
              <w:t>VARCHAR2(30)</w:t>
            </w:r>
          </w:p>
        </w:tc>
        <w:tc>
          <w:tcPr>
            <w:tcW w:w="246" w:type="pct"/>
          </w:tcPr>
          <w:p w:rsidRPr="00920174" w:rsidR="00B542BE" w:rsidP="00B542BE" w:rsidRDefault="00B542BE" w14:paraId="20105ED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F14070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2E5F2B21"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5ECE957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B542BE" w:rsidP="00B542BE" w:rsidRDefault="00B542BE" w14:paraId="55AA53C6"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56" w:type="pct"/>
          </w:tcPr>
          <w:p w:rsidRPr="00145A92" w:rsidR="00B542BE" w:rsidP="00B542BE" w:rsidRDefault="00B542BE" w14:paraId="025CA92D" w14:textId="6029F75C">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37D2D972" w14:textId="5789C7E4">
            <w:pPr>
              <w:keepLines/>
              <w:spacing w:after="0" w:line="240" w:lineRule="auto"/>
              <w:jc w:val="both"/>
              <w:rPr>
                <w:rFonts w:ascii="Calibri Light" w:hAnsi="Calibri Light" w:cs="Calibri Light"/>
                <w:sz w:val="16"/>
                <w:szCs w:val="16"/>
              </w:rPr>
            </w:pPr>
            <w:r w:rsidRPr="00E82AB0">
              <w:rPr>
                <w:rFonts w:cs="Calibri"/>
                <w:color w:val="000000"/>
                <w:sz w:val="16"/>
                <w:szCs w:val="16"/>
              </w:rPr>
              <w:t>SITE_ORIG_SYSTEM_REFERENCE</w:t>
            </w:r>
          </w:p>
        </w:tc>
        <w:tc>
          <w:tcPr>
            <w:tcW w:w="456" w:type="pct"/>
          </w:tcPr>
          <w:p w:rsidRPr="00550CA8" w:rsidR="00B542BE" w:rsidP="00B542BE" w:rsidRDefault="00B542BE" w14:paraId="2EECC9CD" w14:textId="37AB3AB1">
            <w:pPr>
              <w:keepLines/>
              <w:spacing w:after="0" w:line="240" w:lineRule="auto"/>
              <w:jc w:val="both"/>
              <w:rPr>
                <w:rFonts w:ascii="Calibri Light" w:hAnsi="Calibri Light" w:cs="Calibri Light"/>
                <w:sz w:val="16"/>
                <w:szCs w:val="16"/>
              </w:rPr>
            </w:pPr>
            <w:r w:rsidRPr="00183364">
              <w:rPr>
                <w:rFonts w:cs="Calibri"/>
                <w:color w:val="000000"/>
                <w:sz w:val="16"/>
                <w:szCs w:val="16"/>
              </w:rPr>
              <w:t>VARCHAR2(240)</w:t>
            </w:r>
          </w:p>
        </w:tc>
        <w:tc>
          <w:tcPr>
            <w:tcW w:w="196" w:type="pct"/>
            <w:vAlign w:val="bottom"/>
          </w:tcPr>
          <w:p w:rsidRPr="00E53354" w:rsidR="00B542BE" w:rsidP="00B542BE" w:rsidRDefault="00B542BE" w14:paraId="4D0690B8" w14:textId="2215398E">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0FEAB51E"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3A33044F" w14:textId="70D13E08">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SITE_ORIG_SYSTEM_REFERENCE</w:t>
            </w:r>
          </w:p>
        </w:tc>
        <w:tc>
          <w:tcPr>
            <w:tcW w:w="456" w:type="pct"/>
          </w:tcPr>
          <w:p w:rsidRPr="00920174" w:rsidR="00B542BE" w:rsidP="00B542BE" w:rsidRDefault="00B542BE" w14:paraId="52391E52" w14:textId="3AADE5AE">
            <w:pPr>
              <w:keepLines/>
              <w:spacing w:after="0" w:line="240" w:lineRule="auto"/>
              <w:jc w:val="both"/>
              <w:rPr>
                <w:rFonts w:ascii="Calibri Light" w:hAnsi="Calibri Light" w:cs="Calibri Light"/>
                <w:sz w:val="16"/>
                <w:szCs w:val="16"/>
                <w:lang w:val="en-US" w:eastAsia="en-US"/>
              </w:rPr>
            </w:pPr>
            <w:r w:rsidRPr="00183364">
              <w:rPr>
                <w:rFonts w:cs="Calibri"/>
                <w:color w:val="000000"/>
                <w:sz w:val="16"/>
                <w:szCs w:val="16"/>
              </w:rPr>
              <w:t>VARCHAR2(240)</w:t>
            </w:r>
          </w:p>
        </w:tc>
        <w:tc>
          <w:tcPr>
            <w:tcW w:w="246" w:type="pct"/>
          </w:tcPr>
          <w:p w:rsidRPr="00920174" w:rsidR="00B542BE" w:rsidP="00B542BE" w:rsidRDefault="00B542BE" w14:paraId="744CFE8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48CDCA4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9D6C19E"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712CE610" w14:textId="77777777">
        <w:trPr>
          <w:trHeight w:val="247"/>
        </w:trPr>
        <w:tc>
          <w:tcPr>
            <w:tcW w:w="196" w:type="pct"/>
          </w:tcPr>
          <w:p w:rsidRPr="00920174" w:rsidR="00B542BE" w:rsidP="00B542BE" w:rsidRDefault="00B542BE" w14:paraId="3649434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56" w:type="pct"/>
          </w:tcPr>
          <w:p w:rsidRPr="00145A92" w:rsidR="00B542BE" w:rsidP="00B542BE" w:rsidRDefault="00B542BE" w14:paraId="33A80D4F" w14:textId="2E2FB769">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511360D9" w14:textId="5BC6623F">
            <w:pPr>
              <w:keepLines/>
              <w:spacing w:after="0" w:line="240" w:lineRule="auto"/>
              <w:jc w:val="both"/>
              <w:rPr>
                <w:rFonts w:ascii="Calibri Light" w:hAnsi="Calibri Light" w:cs="Calibri Light"/>
                <w:sz w:val="16"/>
                <w:szCs w:val="16"/>
              </w:rPr>
            </w:pPr>
            <w:r w:rsidRPr="00E82AB0">
              <w:rPr>
                <w:rFonts w:cs="Calibri"/>
                <w:color w:val="000000"/>
                <w:sz w:val="16"/>
                <w:szCs w:val="16"/>
              </w:rPr>
              <w:t>PARTY_SITE_NUMBER</w:t>
            </w:r>
          </w:p>
        </w:tc>
        <w:tc>
          <w:tcPr>
            <w:tcW w:w="456" w:type="pct"/>
          </w:tcPr>
          <w:p w:rsidRPr="00550CA8" w:rsidR="00B542BE" w:rsidP="00B542BE" w:rsidRDefault="00B542BE" w14:paraId="6F7733CE" w14:textId="3EF76FF8">
            <w:pPr>
              <w:keepLines/>
              <w:spacing w:after="0" w:line="240" w:lineRule="auto"/>
              <w:jc w:val="both"/>
              <w:rPr>
                <w:rFonts w:ascii="Calibri Light" w:hAnsi="Calibri Light" w:cs="Calibri Light"/>
                <w:sz w:val="16"/>
                <w:szCs w:val="16"/>
              </w:rPr>
            </w:pPr>
            <w:r w:rsidRPr="00183364">
              <w:rPr>
                <w:rFonts w:cs="Calibri"/>
                <w:color w:val="000000"/>
                <w:sz w:val="16"/>
                <w:szCs w:val="16"/>
              </w:rPr>
              <w:t>VARCHAR2(30)</w:t>
            </w:r>
          </w:p>
        </w:tc>
        <w:tc>
          <w:tcPr>
            <w:tcW w:w="196" w:type="pct"/>
            <w:vAlign w:val="bottom"/>
          </w:tcPr>
          <w:p w:rsidRPr="00E53354" w:rsidR="00B542BE" w:rsidP="00B542BE" w:rsidRDefault="00B542BE" w14:paraId="4B0B50E8" w14:textId="234DBAA1">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0C2BC3DA" w14:textId="77777777">
            <w:pPr>
              <w:keepLines/>
              <w:spacing w:after="0" w:line="240" w:lineRule="auto"/>
              <w:jc w:val="both"/>
              <w:rPr>
                <w:rFonts w:cs="Calibri"/>
                <w:color w:val="000000"/>
                <w:sz w:val="16"/>
                <w:szCs w:val="16"/>
              </w:rPr>
            </w:pPr>
          </w:p>
        </w:tc>
        <w:tc>
          <w:tcPr>
            <w:tcW w:w="980" w:type="pct"/>
            <w:vAlign w:val="bottom"/>
          </w:tcPr>
          <w:p w:rsidRPr="00FE51C7" w:rsidR="00B542BE" w:rsidP="00B542BE" w:rsidRDefault="00B542BE" w14:paraId="0605476F" w14:textId="2645AB53">
            <w:pPr>
              <w:keepLines/>
              <w:spacing w:after="0" w:line="240" w:lineRule="auto"/>
              <w:jc w:val="both"/>
              <w:rPr>
                <w:rFonts w:ascii="Calibri Light" w:hAnsi="Calibri Light" w:cs="Calibri Light"/>
                <w:sz w:val="16"/>
                <w:szCs w:val="16"/>
              </w:rPr>
            </w:pPr>
            <w:r w:rsidRPr="00E82AB0">
              <w:rPr>
                <w:rFonts w:cs="Calibri"/>
                <w:color w:val="000000"/>
                <w:sz w:val="16"/>
                <w:szCs w:val="16"/>
              </w:rPr>
              <w:t>PARTY_SITE_NUMBER</w:t>
            </w:r>
          </w:p>
        </w:tc>
        <w:tc>
          <w:tcPr>
            <w:tcW w:w="456" w:type="pct"/>
          </w:tcPr>
          <w:p w:rsidRPr="00FE51C7" w:rsidR="00B542BE" w:rsidP="00B542BE" w:rsidRDefault="00B542BE" w14:paraId="13921A82" w14:textId="3C511BCD">
            <w:pPr>
              <w:keepLines/>
              <w:spacing w:after="0" w:line="240" w:lineRule="auto"/>
              <w:jc w:val="both"/>
              <w:rPr>
                <w:rFonts w:ascii="Calibri Light" w:hAnsi="Calibri Light" w:cs="Calibri Light"/>
                <w:sz w:val="16"/>
                <w:szCs w:val="16"/>
              </w:rPr>
            </w:pPr>
            <w:r w:rsidRPr="00183364">
              <w:rPr>
                <w:rFonts w:cs="Calibri"/>
                <w:color w:val="000000"/>
                <w:sz w:val="16"/>
                <w:szCs w:val="16"/>
              </w:rPr>
              <w:t>VARCHAR2(30)</w:t>
            </w:r>
          </w:p>
        </w:tc>
        <w:tc>
          <w:tcPr>
            <w:tcW w:w="246" w:type="pct"/>
          </w:tcPr>
          <w:p w:rsidRPr="00920174" w:rsidR="00B542BE" w:rsidP="00B542BE" w:rsidRDefault="00B542BE" w14:paraId="670FB50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609FE80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194B692"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7C535C7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B542BE" w:rsidP="00B542BE" w:rsidRDefault="00B542BE" w14:paraId="6282EAB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56" w:type="pct"/>
          </w:tcPr>
          <w:p w:rsidRPr="00145A92" w:rsidR="00B542BE" w:rsidP="00B542BE" w:rsidRDefault="00B542BE" w14:paraId="53739F3C" w14:textId="348D1B89">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15B0AD72" w14:textId="64B404B8">
            <w:pPr>
              <w:keepLines/>
              <w:spacing w:after="0" w:line="240" w:lineRule="auto"/>
              <w:jc w:val="both"/>
              <w:rPr>
                <w:rFonts w:ascii="Calibri Light" w:hAnsi="Calibri Light" w:cs="Calibri Light"/>
                <w:sz w:val="16"/>
                <w:szCs w:val="16"/>
              </w:rPr>
            </w:pPr>
            <w:r w:rsidRPr="00E82AB0">
              <w:rPr>
                <w:rFonts w:cs="Calibri"/>
                <w:color w:val="000000"/>
                <w:sz w:val="16"/>
                <w:szCs w:val="16"/>
              </w:rPr>
              <w:t>ACCT_SITE_LANGUAGE</w:t>
            </w:r>
          </w:p>
        </w:tc>
        <w:tc>
          <w:tcPr>
            <w:tcW w:w="456" w:type="pct"/>
          </w:tcPr>
          <w:p w:rsidRPr="00550CA8" w:rsidR="00B542BE" w:rsidP="00B542BE" w:rsidRDefault="00B542BE" w14:paraId="35FAB06D" w14:textId="358F4480">
            <w:pPr>
              <w:keepLines/>
              <w:spacing w:after="0" w:line="240" w:lineRule="auto"/>
              <w:jc w:val="both"/>
              <w:rPr>
                <w:rFonts w:ascii="Calibri Light" w:hAnsi="Calibri Light" w:cs="Calibri Light"/>
                <w:sz w:val="16"/>
                <w:szCs w:val="16"/>
              </w:rPr>
            </w:pPr>
            <w:r w:rsidRPr="00D174C3">
              <w:rPr>
                <w:sz w:val="16"/>
                <w:szCs w:val="16"/>
              </w:rPr>
              <w:t>VARCHAR2(4)</w:t>
            </w:r>
          </w:p>
        </w:tc>
        <w:tc>
          <w:tcPr>
            <w:tcW w:w="196" w:type="pct"/>
            <w:vAlign w:val="bottom"/>
          </w:tcPr>
          <w:p w:rsidRPr="00E53354" w:rsidR="00B542BE" w:rsidP="00B542BE" w:rsidRDefault="00B542BE" w14:paraId="6D4F2069" w14:textId="77FD753F">
            <w:pPr>
              <w:keepLines/>
              <w:spacing w:after="0" w:line="240" w:lineRule="auto"/>
              <w:jc w:val="both"/>
              <w:rPr>
                <w:rFonts w:cs="Calibri"/>
                <w:color w:val="000000"/>
                <w:sz w:val="16"/>
                <w:szCs w:val="16"/>
              </w:rPr>
            </w:pPr>
            <w:r w:rsidRPr="008B3A3F">
              <w:rPr>
                <w:rFonts w:cs="Calibri"/>
                <w:color w:val="000000"/>
                <w:sz w:val="16"/>
                <w:szCs w:val="16"/>
              </w:rPr>
              <w:t>N</w:t>
            </w:r>
          </w:p>
        </w:tc>
        <w:tc>
          <w:tcPr>
            <w:tcW w:w="244" w:type="pct"/>
          </w:tcPr>
          <w:p w:rsidRPr="00E53354" w:rsidR="00B542BE" w:rsidP="00B542BE" w:rsidRDefault="00B542BE" w14:paraId="0F9B3BAE" w14:textId="77777777">
            <w:pPr>
              <w:keepLines/>
              <w:spacing w:after="0" w:line="240" w:lineRule="auto"/>
              <w:jc w:val="both"/>
              <w:rPr>
                <w:rFonts w:cs="Calibri"/>
                <w:color w:val="000000"/>
                <w:sz w:val="16"/>
                <w:szCs w:val="16"/>
              </w:rPr>
            </w:pPr>
          </w:p>
        </w:tc>
        <w:tc>
          <w:tcPr>
            <w:tcW w:w="980" w:type="pct"/>
            <w:vAlign w:val="bottom"/>
          </w:tcPr>
          <w:p w:rsidRPr="00550CA8" w:rsidR="00B542BE" w:rsidP="00B542BE" w:rsidRDefault="00B542BE" w14:paraId="514D4C77" w14:textId="59CA50B7">
            <w:pPr>
              <w:keepLines/>
              <w:spacing w:after="0" w:line="240" w:lineRule="auto"/>
              <w:jc w:val="both"/>
              <w:rPr>
                <w:rFonts w:ascii="Calibri Light" w:hAnsi="Calibri Light" w:cs="Calibri Light"/>
                <w:sz w:val="16"/>
                <w:szCs w:val="16"/>
              </w:rPr>
            </w:pPr>
            <w:r w:rsidRPr="00E82AB0">
              <w:rPr>
                <w:rFonts w:cs="Calibri"/>
                <w:color w:val="000000"/>
                <w:sz w:val="16"/>
                <w:szCs w:val="16"/>
              </w:rPr>
              <w:t>ACCT_SITE_LANGUAGE</w:t>
            </w:r>
          </w:p>
        </w:tc>
        <w:tc>
          <w:tcPr>
            <w:tcW w:w="456" w:type="pct"/>
          </w:tcPr>
          <w:p w:rsidRPr="00920174" w:rsidR="00B542BE" w:rsidP="00B542BE" w:rsidRDefault="00B542BE" w14:paraId="1D7B4B4C" w14:textId="0EA46E47">
            <w:pPr>
              <w:keepLines/>
              <w:spacing w:after="0" w:line="240" w:lineRule="auto"/>
              <w:jc w:val="both"/>
              <w:rPr>
                <w:rFonts w:ascii="Calibri Light" w:hAnsi="Calibri Light" w:cs="Calibri Light"/>
                <w:sz w:val="16"/>
                <w:szCs w:val="16"/>
              </w:rPr>
            </w:pPr>
            <w:r w:rsidRPr="00D174C3">
              <w:rPr>
                <w:sz w:val="16"/>
                <w:szCs w:val="16"/>
              </w:rPr>
              <w:t>VARCHAR2(4)</w:t>
            </w:r>
          </w:p>
        </w:tc>
        <w:tc>
          <w:tcPr>
            <w:tcW w:w="246" w:type="pct"/>
          </w:tcPr>
          <w:p w:rsidRPr="00920174" w:rsidR="00B542BE" w:rsidP="00B542BE" w:rsidRDefault="00B542BE" w14:paraId="1E0462D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95005A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DF6B38E"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61767B2B" w14:textId="77777777">
        <w:trPr>
          <w:trHeight w:val="247"/>
        </w:trPr>
        <w:tc>
          <w:tcPr>
            <w:tcW w:w="196" w:type="pct"/>
          </w:tcPr>
          <w:p w:rsidRPr="00920174" w:rsidR="00B542BE" w:rsidP="00B542BE" w:rsidRDefault="00B542BE" w14:paraId="2510758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56" w:type="pct"/>
          </w:tcPr>
          <w:p w:rsidRPr="00145A92" w:rsidR="00B542BE" w:rsidP="00B542BE" w:rsidRDefault="00B542BE" w14:paraId="0379FD49" w14:textId="00049B1B">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550CA8" w:rsidR="00B542BE" w:rsidP="00B542BE" w:rsidRDefault="00B542BE" w14:paraId="79F69E4D" w14:textId="6925EE05">
            <w:pPr>
              <w:keepLines/>
              <w:spacing w:after="0" w:line="240" w:lineRule="auto"/>
              <w:jc w:val="both"/>
              <w:rPr>
                <w:rFonts w:ascii="Calibri Light" w:hAnsi="Calibri Light" w:cs="Calibri Light"/>
                <w:sz w:val="16"/>
                <w:szCs w:val="16"/>
              </w:rPr>
            </w:pPr>
            <w:r w:rsidRPr="00E82AB0">
              <w:rPr>
                <w:rFonts w:cs="Calibri"/>
                <w:color w:val="000000"/>
                <w:sz w:val="16"/>
                <w:szCs w:val="16"/>
              </w:rPr>
              <w:t>INSERT_UPDATE_FLAG</w:t>
            </w:r>
          </w:p>
        </w:tc>
        <w:tc>
          <w:tcPr>
            <w:tcW w:w="456" w:type="pct"/>
          </w:tcPr>
          <w:p w:rsidRPr="00550CA8" w:rsidR="00B542BE" w:rsidP="00B542BE" w:rsidRDefault="00B542BE" w14:paraId="0523E670" w14:textId="5443C04F">
            <w:pPr>
              <w:keepLines/>
              <w:spacing w:after="0" w:line="240" w:lineRule="auto"/>
              <w:jc w:val="both"/>
              <w:rPr>
                <w:rFonts w:ascii="Calibri Light" w:hAnsi="Calibri Light" w:cs="Calibri Light"/>
                <w:sz w:val="16"/>
                <w:szCs w:val="16"/>
              </w:rPr>
            </w:pPr>
            <w:r w:rsidRPr="00D174C3">
              <w:rPr>
                <w:sz w:val="16"/>
                <w:szCs w:val="16"/>
              </w:rPr>
              <w:t>VARCHAR2(1)</w:t>
            </w:r>
          </w:p>
        </w:tc>
        <w:tc>
          <w:tcPr>
            <w:tcW w:w="196" w:type="pct"/>
            <w:vAlign w:val="bottom"/>
          </w:tcPr>
          <w:p w:rsidRPr="00E53354" w:rsidR="00B542BE" w:rsidP="00B542BE" w:rsidRDefault="00B542BE" w14:paraId="4D4C10E8" w14:textId="5187EC05">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7A317349" w14:textId="77777777">
            <w:pPr>
              <w:keepLines/>
              <w:spacing w:after="0" w:line="240" w:lineRule="auto"/>
              <w:jc w:val="both"/>
              <w:rPr>
                <w:rFonts w:cs="Calibri"/>
                <w:color w:val="000000"/>
                <w:sz w:val="16"/>
                <w:szCs w:val="16"/>
              </w:rPr>
            </w:pPr>
          </w:p>
        </w:tc>
        <w:tc>
          <w:tcPr>
            <w:tcW w:w="980" w:type="pct"/>
            <w:vAlign w:val="bottom"/>
          </w:tcPr>
          <w:p w:rsidRPr="00550CA8" w:rsidR="00B542BE" w:rsidP="00B542BE" w:rsidRDefault="00B542BE" w14:paraId="5620C402" w14:textId="418753D9">
            <w:pPr>
              <w:keepLines/>
              <w:spacing w:after="0" w:line="240" w:lineRule="auto"/>
              <w:jc w:val="both"/>
              <w:rPr>
                <w:rFonts w:ascii="Calibri Light" w:hAnsi="Calibri Light" w:cs="Calibri Light"/>
                <w:sz w:val="16"/>
                <w:szCs w:val="16"/>
              </w:rPr>
            </w:pPr>
            <w:r w:rsidRPr="00E82AB0">
              <w:rPr>
                <w:rFonts w:cs="Calibri"/>
                <w:color w:val="000000"/>
                <w:sz w:val="16"/>
                <w:szCs w:val="16"/>
              </w:rPr>
              <w:t>INSERT_UPDATE_FLAG</w:t>
            </w:r>
          </w:p>
        </w:tc>
        <w:tc>
          <w:tcPr>
            <w:tcW w:w="456" w:type="pct"/>
          </w:tcPr>
          <w:p w:rsidRPr="00920174" w:rsidR="00B542BE" w:rsidP="00B542BE" w:rsidRDefault="00B542BE" w14:paraId="420C70BF" w14:textId="5527555C">
            <w:pPr>
              <w:keepLines/>
              <w:spacing w:after="0" w:line="240" w:lineRule="auto"/>
              <w:jc w:val="both"/>
              <w:rPr>
                <w:rFonts w:ascii="Calibri Light" w:hAnsi="Calibri Light" w:cs="Calibri Light"/>
                <w:sz w:val="16"/>
                <w:szCs w:val="16"/>
              </w:rPr>
            </w:pPr>
            <w:r w:rsidRPr="00D174C3">
              <w:rPr>
                <w:sz w:val="16"/>
                <w:szCs w:val="16"/>
              </w:rPr>
              <w:t>VARCHAR2(1)</w:t>
            </w:r>
          </w:p>
        </w:tc>
        <w:tc>
          <w:tcPr>
            <w:tcW w:w="246" w:type="pct"/>
          </w:tcPr>
          <w:p w:rsidRPr="00920174" w:rsidR="00B542BE" w:rsidP="00B542BE" w:rsidRDefault="00B542BE" w14:paraId="724E181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38FE255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08EC0488"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06AC593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B542BE" w:rsidP="00B542BE" w:rsidRDefault="00B542BE" w14:paraId="19600F71"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56" w:type="pct"/>
          </w:tcPr>
          <w:p w:rsidRPr="00145A92" w:rsidR="00B542BE" w:rsidP="00B542BE" w:rsidRDefault="00B542BE" w14:paraId="153D2E55" w14:textId="7B6B9A00">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920174" w:rsidR="00B542BE" w:rsidP="00B542BE" w:rsidRDefault="00B542BE" w14:paraId="672722E8" w14:textId="6F291439">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CUSTOMER_CATEGORY_CODE</w:t>
            </w:r>
          </w:p>
        </w:tc>
        <w:tc>
          <w:tcPr>
            <w:tcW w:w="456" w:type="pct"/>
          </w:tcPr>
          <w:p w:rsidRPr="00920174" w:rsidR="00B542BE" w:rsidP="00B542BE" w:rsidRDefault="00B542BE" w14:paraId="637308AD" w14:textId="4635806C">
            <w:pPr>
              <w:keepLines/>
              <w:spacing w:after="0" w:line="240" w:lineRule="auto"/>
              <w:jc w:val="both"/>
              <w:rPr>
                <w:rFonts w:ascii="Calibri Light" w:hAnsi="Calibri Light" w:cs="Calibri Light"/>
                <w:sz w:val="16"/>
                <w:szCs w:val="16"/>
                <w:lang w:val="en-US" w:eastAsia="en-US"/>
              </w:rPr>
            </w:pPr>
            <w:r w:rsidRPr="00D174C3">
              <w:rPr>
                <w:sz w:val="16"/>
                <w:szCs w:val="16"/>
              </w:rPr>
              <w:t>VARCHAR2(30)</w:t>
            </w:r>
          </w:p>
        </w:tc>
        <w:tc>
          <w:tcPr>
            <w:tcW w:w="196" w:type="pct"/>
            <w:vAlign w:val="bottom"/>
          </w:tcPr>
          <w:p w:rsidRPr="00E53354" w:rsidR="00B542BE" w:rsidP="00B542BE" w:rsidRDefault="00B542BE" w14:paraId="4F20D25A" w14:textId="667658A7">
            <w:pPr>
              <w:keepLines/>
              <w:spacing w:after="0" w:line="240" w:lineRule="auto"/>
              <w:jc w:val="both"/>
              <w:rPr>
                <w:rFonts w:cs="Calibri"/>
                <w:color w:val="000000"/>
                <w:sz w:val="16"/>
                <w:szCs w:val="16"/>
              </w:rPr>
            </w:pPr>
            <w:r w:rsidRPr="008B3A3F">
              <w:rPr>
                <w:rFonts w:cs="Calibri"/>
                <w:color w:val="000000"/>
                <w:sz w:val="16"/>
                <w:szCs w:val="16"/>
              </w:rPr>
              <w:t>N</w:t>
            </w:r>
          </w:p>
        </w:tc>
        <w:tc>
          <w:tcPr>
            <w:tcW w:w="244" w:type="pct"/>
          </w:tcPr>
          <w:p w:rsidRPr="00E53354" w:rsidR="00B542BE" w:rsidP="00B542BE" w:rsidRDefault="00B542BE" w14:paraId="3932AA0D"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67B28904" w14:textId="7FA87DBA">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CUSTOMER_CATEGORY_CODE</w:t>
            </w:r>
          </w:p>
        </w:tc>
        <w:tc>
          <w:tcPr>
            <w:tcW w:w="456" w:type="pct"/>
          </w:tcPr>
          <w:p w:rsidRPr="00920174" w:rsidR="00B542BE" w:rsidP="00B542BE" w:rsidRDefault="00B542BE" w14:paraId="473F458E" w14:textId="610293C5">
            <w:pPr>
              <w:keepLines/>
              <w:spacing w:after="0" w:line="240" w:lineRule="auto"/>
              <w:jc w:val="both"/>
              <w:rPr>
                <w:rFonts w:ascii="Calibri Light" w:hAnsi="Calibri Light" w:cs="Calibri Light"/>
                <w:sz w:val="16"/>
                <w:szCs w:val="16"/>
                <w:lang w:val="en-US" w:eastAsia="en-US"/>
              </w:rPr>
            </w:pPr>
            <w:r w:rsidRPr="00D174C3">
              <w:rPr>
                <w:sz w:val="16"/>
                <w:szCs w:val="16"/>
              </w:rPr>
              <w:t>VARCHAR2(30)</w:t>
            </w:r>
          </w:p>
        </w:tc>
        <w:tc>
          <w:tcPr>
            <w:tcW w:w="246" w:type="pct"/>
          </w:tcPr>
          <w:p w:rsidRPr="00920174" w:rsidR="00B542BE" w:rsidP="00B542BE" w:rsidRDefault="00B542BE" w14:paraId="615C300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8AB556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4FF860F4"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08C19312" w14:textId="77777777">
        <w:trPr>
          <w:trHeight w:val="247"/>
        </w:trPr>
        <w:tc>
          <w:tcPr>
            <w:tcW w:w="196" w:type="pct"/>
          </w:tcPr>
          <w:p w:rsidRPr="00920174" w:rsidR="00B542BE" w:rsidP="00B542BE" w:rsidRDefault="00B542BE" w14:paraId="1CE868E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56" w:type="pct"/>
          </w:tcPr>
          <w:p w:rsidRPr="00145A92" w:rsidR="00B542BE" w:rsidP="00B542BE" w:rsidRDefault="00B542BE" w14:paraId="1B0C52E9" w14:textId="1A23F044">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920174" w:rsidR="00B542BE" w:rsidP="00B542BE" w:rsidRDefault="00B542BE" w14:paraId="42D57FF3" w14:textId="15F9C9D1">
            <w:pPr>
              <w:keepLines/>
              <w:spacing w:after="0" w:line="240" w:lineRule="auto"/>
              <w:jc w:val="both"/>
              <w:rPr>
                <w:rFonts w:ascii="Calibri Light" w:hAnsi="Calibri Light" w:cs="Calibri Light"/>
                <w:sz w:val="16"/>
                <w:szCs w:val="16"/>
                <w:lang w:val="en-US" w:eastAsia="en-US"/>
              </w:rPr>
            </w:pPr>
            <w:r w:rsidRPr="00E82AB0">
              <w:rPr>
                <w:rFonts w:cs="Calibri"/>
                <w:color w:val="000000"/>
                <w:sz w:val="16"/>
                <w:szCs w:val="16"/>
              </w:rPr>
              <w:t>TRANSLATED_CUSTOMER_NAME</w:t>
            </w:r>
          </w:p>
        </w:tc>
        <w:tc>
          <w:tcPr>
            <w:tcW w:w="456" w:type="pct"/>
          </w:tcPr>
          <w:p w:rsidRPr="00920174" w:rsidR="00B542BE" w:rsidP="00B542BE" w:rsidRDefault="00B542BE" w14:paraId="139A55D0" w14:textId="0D8C9464">
            <w:pPr>
              <w:keepLines/>
              <w:spacing w:after="0" w:line="240" w:lineRule="auto"/>
              <w:jc w:val="both"/>
              <w:rPr>
                <w:rFonts w:ascii="Calibri Light" w:hAnsi="Calibri Light" w:cs="Calibri Light"/>
                <w:sz w:val="16"/>
                <w:szCs w:val="16"/>
                <w:lang w:val="en-US" w:eastAsia="en-US"/>
              </w:rPr>
            </w:pPr>
            <w:r w:rsidRPr="00D174C3">
              <w:rPr>
                <w:sz w:val="16"/>
                <w:szCs w:val="16"/>
              </w:rPr>
              <w:t>VARCHAR2(360)</w:t>
            </w:r>
          </w:p>
        </w:tc>
        <w:tc>
          <w:tcPr>
            <w:tcW w:w="196" w:type="pct"/>
            <w:vAlign w:val="bottom"/>
          </w:tcPr>
          <w:p w:rsidRPr="00E53354" w:rsidR="00B542BE" w:rsidP="00B542BE" w:rsidRDefault="00B542BE" w14:paraId="22DAB972" w14:textId="6533DA87">
            <w:pPr>
              <w:keepLines/>
              <w:spacing w:after="0" w:line="240" w:lineRule="auto"/>
              <w:jc w:val="both"/>
              <w:rPr>
                <w:rFonts w:cs="Calibri"/>
                <w:color w:val="000000"/>
                <w:sz w:val="16"/>
                <w:szCs w:val="16"/>
              </w:rPr>
            </w:pPr>
            <w:r w:rsidRPr="008B3A3F">
              <w:rPr>
                <w:rFonts w:cs="Calibri"/>
                <w:color w:val="000000"/>
                <w:sz w:val="16"/>
                <w:szCs w:val="16"/>
              </w:rPr>
              <w:t>N</w:t>
            </w:r>
          </w:p>
        </w:tc>
        <w:tc>
          <w:tcPr>
            <w:tcW w:w="244" w:type="pct"/>
          </w:tcPr>
          <w:p w:rsidRPr="00E53354" w:rsidR="00B542BE" w:rsidP="00B542BE" w:rsidRDefault="00B542BE" w14:paraId="3C091CB0"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449E5059" w14:textId="7DEC36DC">
            <w:pPr>
              <w:keepLines/>
              <w:spacing w:after="0" w:line="240" w:lineRule="auto"/>
              <w:jc w:val="both"/>
              <w:rPr>
                <w:rFonts w:ascii="Calibri Light" w:hAnsi="Calibri Light" w:cs="Calibri Light"/>
                <w:sz w:val="16"/>
                <w:szCs w:val="16"/>
              </w:rPr>
            </w:pPr>
            <w:r w:rsidRPr="00E82AB0">
              <w:rPr>
                <w:rFonts w:cs="Calibri"/>
                <w:color w:val="000000"/>
                <w:sz w:val="16"/>
                <w:szCs w:val="16"/>
              </w:rPr>
              <w:t>TRANSLATED_CUSTOMER_NAME</w:t>
            </w:r>
          </w:p>
        </w:tc>
        <w:tc>
          <w:tcPr>
            <w:tcW w:w="456" w:type="pct"/>
          </w:tcPr>
          <w:p w:rsidRPr="00920174" w:rsidR="00B542BE" w:rsidP="00B542BE" w:rsidRDefault="00B542BE" w14:paraId="087D39F5" w14:textId="3AEBD53E">
            <w:pPr>
              <w:keepLines/>
              <w:spacing w:after="0" w:line="240" w:lineRule="auto"/>
              <w:jc w:val="both"/>
              <w:rPr>
                <w:rFonts w:ascii="Calibri Light" w:hAnsi="Calibri Light" w:cs="Calibri Light"/>
                <w:sz w:val="16"/>
                <w:szCs w:val="16"/>
              </w:rPr>
            </w:pPr>
            <w:r w:rsidRPr="00D174C3">
              <w:rPr>
                <w:sz w:val="16"/>
                <w:szCs w:val="16"/>
              </w:rPr>
              <w:t>VARCHAR2(360)</w:t>
            </w:r>
          </w:p>
        </w:tc>
        <w:tc>
          <w:tcPr>
            <w:tcW w:w="246" w:type="pct"/>
          </w:tcPr>
          <w:p w:rsidRPr="00920174" w:rsidR="00B542BE" w:rsidP="00B542BE" w:rsidRDefault="00B542BE" w14:paraId="4725146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748C167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3D47DBA1"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77764E6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0533DC6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56" w:type="pct"/>
          </w:tcPr>
          <w:p w:rsidRPr="00145A92" w:rsidR="00B542BE" w:rsidP="00B542BE" w:rsidRDefault="00B542BE" w14:paraId="319A299D" w14:textId="76E61768">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023B449B" w14:textId="2AC01B30">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SET_CODE</w:t>
            </w:r>
          </w:p>
        </w:tc>
        <w:tc>
          <w:tcPr>
            <w:tcW w:w="456" w:type="pct"/>
          </w:tcPr>
          <w:p w:rsidRPr="00920174" w:rsidR="00B542BE" w:rsidP="00B542BE" w:rsidRDefault="00B542BE" w14:paraId="36C3963F" w14:textId="65257C0B">
            <w:pPr>
              <w:keepLines/>
              <w:spacing w:after="0" w:line="240" w:lineRule="auto"/>
              <w:jc w:val="both"/>
              <w:rPr>
                <w:rFonts w:ascii="Calibri Light" w:hAnsi="Calibri Light" w:cs="Calibri Light"/>
                <w:sz w:val="16"/>
                <w:szCs w:val="16"/>
                <w:lang w:val="en-US" w:eastAsia="en-US"/>
              </w:rPr>
            </w:pPr>
            <w:r w:rsidRPr="00D174C3">
              <w:rPr>
                <w:sz w:val="16"/>
                <w:szCs w:val="16"/>
              </w:rPr>
              <w:t>VARCHAR2(30)</w:t>
            </w:r>
          </w:p>
        </w:tc>
        <w:tc>
          <w:tcPr>
            <w:tcW w:w="196" w:type="pct"/>
            <w:vAlign w:val="bottom"/>
          </w:tcPr>
          <w:p w:rsidRPr="00E53354" w:rsidR="00B542BE" w:rsidP="00B542BE" w:rsidRDefault="00B542BE" w14:paraId="0867C19D" w14:textId="11536169">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0F7B5C89"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0A99A59A" w14:textId="6A01A482">
            <w:pPr>
              <w:keepLines/>
              <w:spacing w:after="0" w:line="240" w:lineRule="auto"/>
              <w:jc w:val="both"/>
              <w:rPr>
                <w:rFonts w:ascii="Calibri Light" w:hAnsi="Calibri Light" w:cs="Calibri Light"/>
                <w:sz w:val="16"/>
                <w:szCs w:val="16"/>
              </w:rPr>
            </w:pPr>
            <w:r w:rsidRPr="00E82AB0">
              <w:rPr>
                <w:rFonts w:cs="Calibri"/>
                <w:color w:val="000000"/>
                <w:sz w:val="16"/>
                <w:szCs w:val="16"/>
              </w:rPr>
              <w:t>SET_CODE</w:t>
            </w:r>
          </w:p>
        </w:tc>
        <w:tc>
          <w:tcPr>
            <w:tcW w:w="456" w:type="pct"/>
          </w:tcPr>
          <w:p w:rsidRPr="00920174" w:rsidR="00B542BE" w:rsidP="00B542BE" w:rsidRDefault="00B542BE" w14:paraId="4372B067" w14:textId="04607BDA">
            <w:pPr>
              <w:keepLines/>
              <w:spacing w:after="0" w:line="240" w:lineRule="auto"/>
              <w:jc w:val="both"/>
              <w:rPr>
                <w:rFonts w:ascii="Calibri Light" w:hAnsi="Calibri Light" w:cs="Calibri Light"/>
                <w:sz w:val="16"/>
                <w:szCs w:val="16"/>
              </w:rPr>
            </w:pPr>
            <w:r w:rsidRPr="00D174C3">
              <w:rPr>
                <w:sz w:val="16"/>
                <w:szCs w:val="16"/>
              </w:rPr>
              <w:t>VARCHAR2(30)</w:t>
            </w:r>
          </w:p>
        </w:tc>
        <w:tc>
          <w:tcPr>
            <w:tcW w:w="246" w:type="pct"/>
          </w:tcPr>
          <w:p w:rsidRPr="00920174" w:rsidR="00B542BE" w:rsidP="00B542BE" w:rsidRDefault="00B542BE" w14:paraId="21E646B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1A34D35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79DB003"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345F2DA8" w14:textId="77777777">
        <w:trPr>
          <w:trHeight w:val="247"/>
        </w:trPr>
        <w:tc>
          <w:tcPr>
            <w:tcW w:w="196" w:type="pct"/>
          </w:tcPr>
          <w:p w:rsidR="00B542BE" w:rsidP="00B542BE" w:rsidRDefault="00B542BE" w14:paraId="10AA0A0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56" w:type="pct"/>
          </w:tcPr>
          <w:p w:rsidRPr="00145A92" w:rsidR="00B542BE" w:rsidP="00B542BE" w:rsidRDefault="00B542BE" w14:paraId="664E7A57" w14:textId="1292A51C">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6BB83B5D" w14:textId="26DFC61F">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START_DATE</w:t>
            </w:r>
          </w:p>
        </w:tc>
        <w:tc>
          <w:tcPr>
            <w:tcW w:w="456" w:type="pct"/>
          </w:tcPr>
          <w:p w:rsidRPr="00920174" w:rsidR="00B542BE" w:rsidP="00B542BE" w:rsidRDefault="00B542BE" w14:paraId="15CA3DDF" w14:textId="6A14A948">
            <w:pPr>
              <w:keepLines/>
              <w:spacing w:after="0" w:line="240" w:lineRule="auto"/>
              <w:jc w:val="both"/>
              <w:rPr>
                <w:rFonts w:ascii="Calibri Light" w:hAnsi="Calibri Light" w:cs="Calibri Light"/>
                <w:sz w:val="16"/>
                <w:szCs w:val="16"/>
                <w:lang w:val="en-US" w:eastAsia="en-US"/>
              </w:rPr>
            </w:pPr>
            <w:r w:rsidRPr="00D174C3">
              <w:rPr>
                <w:sz w:val="16"/>
                <w:szCs w:val="16"/>
              </w:rPr>
              <w:t>DATE</w:t>
            </w:r>
          </w:p>
        </w:tc>
        <w:tc>
          <w:tcPr>
            <w:tcW w:w="196" w:type="pct"/>
            <w:vAlign w:val="bottom"/>
          </w:tcPr>
          <w:p w:rsidRPr="00E53354" w:rsidR="00B542BE" w:rsidP="00B542BE" w:rsidRDefault="00B542BE" w14:paraId="0AB45AD3" w14:textId="46CCAFFE">
            <w:pPr>
              <w:keepLines/>
              <w:spacing w:after="0" w:line="240" w:lineRule="auto"/>
              <w:jc w:val="both"/>
              <w:rPr>
                <w:rFonts w:cs="Calibri"/>
                <w:color w:val="000000"/>
                <w:sz w:val="16"/>
                <w:szCs w:val="16"/>
              </w:rPr>
            </w:pPr>
            <w:r w:rsidRPr="008B3A3F">
              <w:rPr>
                <w:rFonts w:cs="Calibri"/>
                <w:color w:val="000000"/>
                <w:sz w:val="16"/>
                <w:szCs w:val="16"/>
              </w:rPr>
              <w:t>Y</w:t>
            </w:r>
          </w:p>
        </w:tc>
        <w:tc>
          <w:tcPr>
            <w:tcW w:w="244" w:type="pct"/>
          </w:tcPr>
          <w:p w:rsidRPr="00E53354" w:rsidR="00B542BE" w:rsidP="00B542BE" w:rsidRDefault="00B542BE" w14:paraId="440CF6B7"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4061AECF" w14:textId="5C11028A">
            <w:pPr>
              <w:keepLines/>
              <w:spacing w:after="0" w:line="240" w:lineRule="auto"/>
              <w:jc w:val="both"/>
              <w:rPr>
                <w:rFonts w:ascii="Calibri Light" w:hAnsi="Calibri Light" w:cs="Calibri Light"/>
                <w:sz w:val="16"/>
                <w:szCs w:val="16"/>
              </w:rPr>
            </w:pPr>
            <w:r w:rsidRPr="00E82AB0">
              <w:rPr>
                <w:rFonts w:cs="Calibri"/>
                <w:color w:val="000000"/>
                <w:sz w:val="16"/>
                <w:szCs w:val="16"/>
              </w:rPr>
              <w:t>START_DATE</w:t>
            </w:r>
          </w:p>
        </w:tc>
        <w:tc>
          <w:tcPr>
            <w:tcW w:w="456" w:type="pct"/>
          </w:tcPr>
          <w:p w:rsidRPr="00920174" w:rsidR="00B542BE" w:rsidP="00B542BE" w:rsidRDefault="00B542BE" w14:paraId="7E7C1D5A" w14:textId="047C02E3">
            <w:pPr>
              <w:keepLines/>
              <w:spacing w:after="0" w:line="240" w:lineRule="auto"/>
              <w:jc w:val="both"/>
              <w:rPr>
                <w:rFonts w:ascii="Calibri Light" w:hAnsi="Calibri Light" w:cs="Calibri Light"/>
                <w:sz w:val="16"/>
                <w:szCs w:val="16"/>
              </w:rPr>
            </w:pPr>
            <w:r w:rsidRPr="00D174C3">
              <w:rPr>
                <w:sz w:val="16"/>
                <w:szCs w:val="16"/>
              </w:rPr>
              <w:t>DATE</w:t>
            </w:r>
          </w:p>
        </w:tc>
        <w:tc>
          <w:tcPr>
            <w:tcW w:w="246" w:type="pct"/>
          </w:tcPr>
          <w:p w:rsidRPr="00920174" w:rsidR="00B542BE" w:rsidP="00B542BE" w:rsidRDefault="00B542BE" w14:paraId="7A7F03F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75C75DA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C611B3F"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7E7B0C4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426763E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56" w:type="pct"/>
          </w:tcPr>
          <w:p w:rsidRPr="00145A92" w:rsidR="00B542BE" w:rsidP="00B542BE" w:rsidRDefault="00B542BE" w14:paraId="1370F8B4" w14:textId="69AB0867">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7001CC0F" w14:textId="71C06A40">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 xml:space="preserve">END_DATE </w:t>
            </w:r>
          </w:p>
        </w:tc>
        <w:tc>
          <w:tcPr>
            <w:tcW w:w="456" w:type="pct"/>
          </w:tcPr>
          <w:p w:rsidRPr="00920174" w:rsidR="00B542BE" w:rsidP="00B542BE" w:rsidRDefault="00B542BE" w14:paraId="0FFE3DE9" w14:textId="35AF0F97">
            <w:pPr>
              <w:keepLines/>
              <w:spacing w:after="0" w:line="240" w:lineRule="auto"/>
              <w:jc w:val="both"/>
              <w:rPr>
                <w:rFonts w:ascii="Calibri Light" w:hAnsi="Calibri Light" w:cs="Calibri Light"/>
                <w:sz w:val="16"/>
                <w:szCs w:val="16"/>
                <w:lang w:val="en-US" w:eastAsia="en-US"/>
              </w:rPr>
            </w:pPr>
            <w:r w:rsidRPr="00D174C3">
              <w:rPr>
                <w:sz w:val="16"/>
                <w:szCs w:val="16"/>
              </w:rPr>
              <w:t>DATE</w:t>
            </w:r>
          </w:p>
        </w:tc>
        <w:tc>
          <w:tcPr>
            <w:tcW w:w="196" w:type="pct"/>
            <w:vAlign w:val="bottom"/>
          </w:tcPr>
          <w:p w:rsidRPr="00E53354" w:rsidR="00B542BE" w:rsidP="00B542BE" w:rsidRDefault="00B542BE" w14:paraId="2799BAD5" w14:textId="35887B9D">
            <w:pPr>
              <w:keepLines/>
              <w:spacing w:after="0" w:line="240" w:lineRule="auto"/>
              <w:jc w:val="both"/>
              <w:rPr>
                <w:rFonts w:cs="Calibri"/>
                <w:color w:val="000000"/>
                <w:sz w:val="16"/>
                <w:szCs w:val="16"/>
              </w:rPr>
            </w:pPr>
            <w:r w:rsidRPr="008B3A3F">
              <w:rPr>
                <w:rFonts w:cs="Calibri"/>
                <w:color w:val="000000"/>
                <w:sz w:val="16"/>
                <w:szCs w:val="16"/>
              </w:rPr>
              <w:t>N</w:t>
            </w:r>
          </w:p>
        </w:tc>
        <w:tc>
          <w:tcPr>
            <w:tcW w:w="244" w:type="pct"/>
          </w:tcPr>
          <w:p w:rsidRPr="00E53354" w:rsidR="00B542BE" w:rsidP="00B542BE" w:rsidRDefault="00B542BE" w14:paraId="4FA15724"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7B98F124" w14:textId="139B56E1">
            <w:pPr>
              <w:keepLines/>
              <w:spacing w:after="0" w:line="240" w:lineRule="auto"/>
              <w:jc w:val="both"/>
              <w:rPr>
                <w:rFonts w:ascii="Calibri Light" w:hAnsi="Calibri Light" w:cs="Calibri Light"/>
                <w:sz w:val="16"/>
                <w:szCs w:val="16"/>
              </w:rPr>
            </w:pPr>
            <w:r w:rsidRPr="00E82AB0">
              <w:rPr>
                <w:rFonts w:cs="Calibri"/>
                <w:color w:val="000000"/>
                <w:sz w:val="16"/>
                <w:szCs w:val="16"/>
              </w:rPr>
              <w:t xml:space="preserve">END_DATE </w:t>
            </w:r>
          </w:p>
        </w:tc>
        <w:tc>
          <w:tcPr>
            <w:tcW w:w="456" w:type="pct"/>
          </w:tcPr>
          <w:p w:rsidRPr="00920174" w:rsidR="00B542BE" w:rsidP="00B542BE" w:rsidRDefault="00B542BE" w14:paraId="3567F5F4" w14:textId="248763C8">
            <w:pPr>
              <w:keepLines/>
              <w:spacing w:after="0" w:line="240" w:lineRule="auto"/>
              <w:jc w:val="both"/>
              <w:rPr>
                <w:rFonts w:ascii="Calibri Light" w:hAnsi="Calibri Light" w:cs="Calibri Light"/>
                <w:sz w:val="16"/>
                <w:szCs w:val="16"/>
              </w:rPr>
            </w:pPr>
            <w:r w:rsidRPr="00D174C3">
              <w:rPr>
                <w:sz w:val="16"/>
                <w:szCs w:val="16"/>
              </w:rPr>
              <w:t>DATE</w:t>
            </w:r>
          </w:p>
        </w:tc>
        <w:tc>
          <w:tcPr>
            <w:tcW w:w="246" w:type="pct"/>
          </w:tcPr>
          <w:p w:rsidRPr="00920174" w:rsidR="00B542BE" w:rsidP="00B542BE" w:rsidRDefault="00B542BE" w14:paraId="70535F7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4983340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49709117"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4A0B3F75" w14:textId="77777777">
        <w:trPr>
          <w:trHeight w:val="247"/>
        </w:trPr>
        <w:tc>
          <w:tcPr>
            <w:tcW w:w="196" w:type="pct"/>
          </w:tcPr>
          <w:p w:rsidR="00B542BE" w:rsidP="00B542BE" w:rsidRDefault="00B542BE" w14:paraId="5193C3D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56" w:type="pct"/>
          </w:tcPr>
          <w:p w:rsidRPr="00145A92" w:rsidR="00B542BE" w:rsidP="00B542BE" w:rsidRDefault="00B542BE" w14:paraId="2CCD9954" w14:textId="5C10FAE3">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667FED27" w14:textId="7DB91507">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KEY_ACCOUNT_FLAG</w:t>
            </w:r>
          </w:p>
        </w:tc>
        <w:tc>
          <w:tcPr>
            <w:tcW w:w="456" w:type="pct"/>
          </w:tcPr>
          <w:p w:rsidRPr="00920174" w:rsidR="00B542BE" w:rsidP="00B542BE" w:rsidRDefault="00B542BE" w14:paraId="54B9CF80" w14:textId="17F5E4EE">
            <w:pPr>
              <w:keepLines/>
              <w:spacing w:after="0" w:line="240" w:lineRule="auto"/>
              <w:jc w:val="both"/>
              <w:rPr>
                <w:rFonts w:ascii="Calibri Light" w:hAnsi="Calibri Light" w:cs="Calibri Light"/>
                <w:sz w:val="16"/>
                <w:szCs w:val="16"/>
                <w:lang w:val="en-US" w:eastAsia="en-US"/>
              </w:rPr>
            </w:pPr>
            <w:r w:rsidRPr="00D174C3">
              <w:rPr>
                <w:sz w:val="16"/>
                <w:szCs w:val="16"/>
              </w:rPr>
              <w:t>VARCHAR2(1)</w:t>
            </w:r>
          </w:p>
        </w:tc>
        <w:tc>
          <w:tcPr>
            <w:tcW w:w="196" w:type="pct"/>
            <w:vAlign w:val="bottom"/>
          </w:tcPr>
          <w:p w:rsidRPr="00E53354" w:rsidR="00B542BE" w:rsidP="00B542BE" w:rsidRDefault="00B542BE" w14:paraId="775A55A3" w14:textId="4FFB15CB">
            <w:pPr>
              <w:keepLines/>
              <w:spacing w:after="0" w:line="240" w:lineRule="auto"/>
              <w:jc w:val="both"/>
              <w:rPr>
                <w:rFonts w:cs="Calibri"/>
                <w:color w:val="000000"/>
                <w:sz w:val="16"/>
                <w:szCs w:val="16"/>
              </w:rPr>
            </w:pPr>
            <w:r w:rsidRPr="00E53354">
              <w:rPr>
                <w:rFonts w:cs="Calibri"/>
                <w:color w:val="000000"/>
                <w:sz w:val="16"/>
                <w:szCs w:val="16"/>
              </w:rPr>
              <w:t>N</w:t>
            </w:r>
          </w:p>
        </w:tc>
        <w:tc>
          <w:tcPr>
            <w:tcW w:w="244" w:type="pct"/>
          </w:tcPr>
          <w:p w:rsidRPr="00E53354" w:rsidR="00B542BE" w:rsidP="00B542BE" w:rsidRDefault="00B542BE" w14:paraId="5F943CE2"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54F08EE1" w14:textId="4960BB0C">
            <w:pPr>
              <w:keepLines/>
              <w:spacing w:after="0" w:line="240" w:lineRule="auto"/>
              <w:jc w:val="both"/>
              <w:rPr>
                <w:rFonts w:ascii="Calibri Light" w:hAnsi="Calibri Light" w:cs="Calibri Light"/>
                <w:sz w:val="16"/>
                <w:szCs w:val="16"/>
              </w:rPr>
            </w:pPr>
            <w:r w:rsidRPr="00E82AB0">
              <w:rPr>
                <w:rFonts w:cs="Calibri"/>
                <w:color w:val="000000"/>
                <w:sz w:val="16"/>
                <w:szCs w:val="16"/>
              </w:rPr>
              <w:t>KEY_ACCOUNT_FLAG</w:t>
            </w:r>
          </w:p>
        </w:tc>
        <w:tc>
          <w:tcPr>
            <w:tcW w:w="456" w:type="pct"/>
          </w:tcPr>
          <w:p w:rsidRPr="00920174" w:rsidR="00B542BE" w:rsidP="00B542BE" w:rsidRDefault="00B542BE" w14:paraId="2BA63358" w14:textId="790BB4A9">
            <w:pPr>
              <w:keepLines/>
              <w:spacing w:after="0" w:line="240" w:lineRule="auto"/>
              <w:jc w:val="both"/>
              <w:rPr>
                <w:rFonts w:ascii="Calibri Light" w:hAnsi="Calibri Light" w:cs="Calibri Light"/>
                <w:sz w:val="16"/>
                <w:szCs w:val="16"/>
              </w:rPr>
            </w:pPr>
            <w:r w:rsidRPr="00D174C3">
              <w:rPr>
                <w:sz w:val="16"/>
                <w:szCs w:val="16"/>
              </w:rPr>
              <w:t>VARCHAR2(1)</w:t>
            </w:r>
          </w:p>
        </w:tc>
        <w:tc>
          <w:tcPr>
            <w:tcW w:w="246" w:type="pct"/>
          </w:tcPr>
          <w:p w:rsidRPr="00920174" w:rsidR="00B542BE" w:rsidP="00B542BE" w:rsidRDefault="00B542BE" w14:paraId="220C762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531CD4E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420D154"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4D48DC8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2C8E515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56" w:type="pct"/>
          </w:tcPr>
          <w:p w:rsidRPr="00145A92" w:rsidR="00B542BE" w:rsidP="00B542BE" w:rsidRDefault="00B542BE" w14:paraId="6AD2FDF2" w14:textId="4B188E0E">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3B652579" w14:textId="4068B071">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_CATEGORY</w:t>
            </w:r>
          </w:p>
        </w:tc>
        <w:tc>
          <w:tcPr>
            <w:tcW w:w="456" w:type="pct"/>
          </w:tcPr>
          <w:p w:rsidRPr="00920174" w:rsidR="00B542BE" w:rsidP="00B542BE" w:rsidRDefault="00B542BE" w14:paraId="325B76D6" w14:textId="4F5C4677">
            <w:pPr>
              <w:keepLines/>
              <w:spacing w:after="0" w:line="240" w:lineRule="auto"/>
              <w:jc w:val="both"/>
              <w:rPr>
                <w:rFonts w:ascii="Calibri Light" w:hAnsi="Calibri Light" w:cs="Calibri Light"/>
                <w:sz w:val="16"/>
                <w:szCs w:val="16"/>
                <w:lang w:val="en-US" w:eastAsia="en-US"/>
              </w:rPr>
            </w:pPr>
            <w:r w:rsidRPr="00D174C3">
              <w:rPr>
                <w:sz w:val="16"/>
                <w:szCs w:val="16"/>
              </w:rPr>
              <w:t>VARCHAR2(30)</w:t>
            </w:r>
          </w:p>
        </w:tc>
        <w:tc>
          <w:tcPr>
            <w:tcW w:w="196" w:type="pct"/>
            <w:vAlign w:val="bottom"/>
          </w:tcPr>
          <w:p w:rsidRPr="00E53354" w:rsidR="00B542BE" w:rsidP="00B542BE" w:rsidRDefault="00B542BE" w14:paraId="79EACE73" w14:textId="6E7FEBD4">
            <w:pPr>
              <w:keepLines/>
              <w:spacing w:after="0" w:line="240" w:lineRule="auto"/>
              <w:jc w:val="both"/>
              <w:rPr>
                <w:rFonts w:cs="Calibri"/>
                <w:color w:val="000000"/>
                <w:sz w:val="16"/>
                <w:szCs w:val="16"/>
              </w:rPr>
            </w:pPr>
            <w:r w:rsidRPr="008B3A3F">
              <w:rPr>
                <w:rFonts w:cs="Calibri"/>
                <w:color w:val="000000"/>
                <w:sz w:val="16"/>
                <w:szCs w:val="16"/>
              </w:rPr>
              <w:t>N</w:t>
            </w:r>
          </w:p>
        </w:tc>
        <w:tc>
          <w:tcPr>
            <w:tcW w:w="244" w:type="pct"/>
          </w:tcPr>
          <w:p w:rsidRPr="00E53354" w:rsidR="00B542BE" w:rsidP="00B542BE" w:rsidRDefault="00B542BE" w14:paraId="3FFF0265"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350BB6D5" w14:textId="1EF495E0">
            <w:pPr>
              <w:keepLines/>
              <w:spacing w:after="0" w:line="240" w:lineRule="auto"/>
              <w:jc w:val="both"/>
              <w:rPr>
                <w:rFonts w:ascii="Calibri Light" w:hAnsi="Calibri Light" w:cs="Calibri Light"/>
                <w:sz w:val="16"/>
                <w:szCs w:val="16"/>
              </w:rPr>
            </w:pPr>
            <w:r w:rsidRPr="00E82AB0">
              <w:rPr>
                <w:rFonts w:cs="Calibri"/>
                <w:color w:val="000000"/>
                <w:sz w:val="16"/>
                <w:szCs w:val="16"/>
              </w:rPr>
              <w:t>ATTRIBUTE_CATEGORY</w:t>
            </w:r>
          </w:p>
        </w:tc>
        <w:tc>
          <w:tcPr>
            <w:tcW w:w="456" w:type="pct"/>
          </w:tcPr>
          <w:p w:rsidRPr="00920174" w:rsidR="00B542BE" w:rsidP="00B542BE" w:rsidRDefault="00B542BE" w14:paraId="1D71D090" w14:textId="511EC2C3">
            <w:pPr>
              <w:keepLines/>
              <w:spacing w:after="0" w:line="240" w:lineRule="auto"/>
              <w:jc w:val="both"/>
              <w:rPr>
                <w:rFonts w:ascii="Calibri Light" w:hAnsi="Calibri Light" w:cs="Calibri Light"/>
                <w:sz w:val="16"/>
                <w:szCs w:val="16"/>
              </w:rPr>
            </w:pPr>
            <w:r w:rsidRPr="00D174C3">
              <w:rPr>
                <w:sz w:val="16"/>
                <w:szCs w:val="16"/>
              </w:rPr>
              <w:t>VARCHAR2(30)</w:t>
            </w:r>
          </w:p>
        </w:tc>
        <w:tc>
          <w:tcPr>
            <w:tcW w:w="246" w:type="pct"/>
          </w:tcPr>
          <w:p w:rsidRPr="00920174" w:rsidR="00B542BE" w:rsidP="00B542BE" w:rsidRDefault="00B542BE" w14:paraId="325AED3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654B4D1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4D86935"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53B87E83" w14:textId="77777777">
        <w:trPr>
          <w:trHeight w:val="247"/>
        </w:trPr>
        <w:tc>
          <w:tcPr>
            <w:tcW w:w="196" w:type="pct"/>
          </w:tcPr>
          <w:p w:rsidR="00B542BE" w:rsidP="00B542BE" w:rsidRDefault="00B542BE" w14:paraId="7F415C2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56" w:type="pct"/>
          </w:tcPr>
          <w:p w:rsidRPr="00145A92" w:rsidR="00B542BE" w:rsidP="00B542BE" w:rsidRDefault="00B542BE" w14:paraId="0978D242" w14:textId="315FB57E">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7B26E725" w14:textId="0B45C57B">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w:t>
            </w:r>
          </w:p>
        </w:tc>
        <w:tc>
          <w:tcPr>
            <w:tcW w:w="456" w:type="pct"/>
          </w:tcPr>
          <w:p w:rsidRPr="00920174" w:rsidR="00B542BE" w:rsidP="00B542BE" w:rsidRDefault="00B542BE" w14:paraId="1E7E66FC" w14:textId="2208326D">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vAlign w:val="bottom"/>
          </w:tcPr>
          <w:p w:rsidRPr="00E53354" w:rsidR="00B542BE" w:rsidP="00B542BE" w:rsidRDefault="00B542BE" w14:paraId="7241A4CA" w14:textId="3C87111D">
            <w:pPr>
              <w:keepLines/>
              <w:spacing w:after="0" w:line="240" w:lineRule="auto"/>
              <w:jc w:val="both"/>
              <w:rPr>
                <w:rFonts w:cs="Calibri"/>
                <w:color w:val="000000"/>
                <w:sz w:val="16"/>
                <w:szCs w:val="16"/>
              </w:rPr>
            </w:pPr>
            <w:r w:rsidRPr="008B3A3F">
              <w:rPr>
                <w:rFonts w:cs="Calibri"/>
                <w:color w:val="000000"/>
                <w:sz w:val="16"/>
                <w:szCs w:val="16"/>
              </w:rPr>
              <w:t>N</w:t>
            </w:r>
          </w:p>
        </w:tc>
        <w:tc>
          <w:tcPr>
            <w:tcW w:w="244" w:type="pct"/>
          </w:tcPr>
          <w:p w:rsidRPr="00E53354" w:rsidR="00B542BE" w:rsidP="00B542BE" w:rsidRDefault="00B542BE" w14:paraId="5B5BD204"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6C94CE60" w14:textId="28267609">
            <w:pPr>
              <w:keepLines/>
              <w:spacing w:after="0" w:line="240" w:lineRule="auto"/>
              <w:jc w:val="both"/>
              <w:rPr>
                <w:rFonts w:ascii="Calibri Light" w:hAnsi="Calibri Light" w:cs="Calibri Light"/>
                <w:sz w:val="16"/>
                <w:szCs w:val="16"/>
              </w:rPr>
            </w:pPr>
            <w:r w:rsidRPr="00E82AB0">
              <w:rPr>
                <w:rFonts w:cs="Calibri"/>
                <w:color w:val="000000"/>
                <w:sz w:val="16"/>
                <w:szCs w:val="16"/>
              </w:rPr>
              <w:t>ATTRIBUTE1</w:t>
            </w:r>
          </w:p>
        </w:tc>
        <w:tc>
          <w:tcPr>
            <w:tcW w:w="456" w:type="pct"/>
          </w:tcPr>
          <w:p w:rsidRPr="00920174" w:rsidR="00B542BE" w:rsidP="00B542BE" w:rsidRDefault="00B542BE" w14:paraId="23BE1A6F" w14:textId="242286FD">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4F08DAF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1C5B40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3898A9D7"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06579D2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67DA468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56" w:type="pct"/>
          </w:tcPr>
          <w:p w:rsidRPr="00145A92" w:rsidR="00B542BE" w:rsidP="00B542BE" w:rsidRDefault="00B542BE" w14:paraId="3BD061D7" w14:textId="23DA1D35">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444642CE" w14:textId="0EB5BEC7">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2</w:t>
            </w:r>
          </w:p>
        </w:tc>
        <w:tc>
          <w:tcPr>
            <w:tcW w:w="456" w:type="pct"/>
          </w:tcPr>
          <w:p w:rsidRPr="00920174" w:rsidR="00B542BE" w:rsidP="00B542BE" w:rsidRDefault="00B542BE" w14:paraId="567DC089" w14:textId="2F83485B">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E53354" w:rsidR="00B542BE" w:rsidP="00B542BE" w:rsidRDefault="00B542BE" w14:paraId="31503098" w14:textId="24A84AFF">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E53354" w:rsidR="00B542BE" w:rsidP="00B542BE" w:rsidRDefault="00B542BE" w14:paraId="6C65157A"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7CF5D67D" w14:textId="668B11EE">
            <w:pPr>
              <w:keepLines/>
              <w:spacing w:after="0" w:line="240" w:lineRule="auto"/>
              <w:jc w:val="both"/>
              <w:rPr>
                <w:rFonts w:ascii="Calibri Light" w:hAnsi="Calibri Light" w:cs="Calibri Light"/>
                <w:sz w:val="16"/>
                <w:szCs w:val="16"/>
              </w:rPr>
            </w:pPr>
            <w:r w:rsidRPr="00E82AB0">
              <w:rPr>
                <w:rFonts w:cs="Calibri"/>
                <w:color w:val="000000"/>
                <w:sz w:val="16"/>
                <w:szCs w:val="16"/>
              </w:rPr>
              <w:t>ATTRIBUTE2</w:t>
            </w:r>
          </w:p>
        </w:tc>
        <w:tc>
          <w:tcPr>
            <w:tcW w:w="456" w:type="pct"/>
          </w:tcPr>
          <w:p w:rsidRPr="00920174" w:rsidR="00B542BE" w:rsidP="00B542BE" w:rsidRDefault="00B542BE" w14:paraId="7E326C46" w14:textId="5BA14AB6">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6F70A4C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4F6F318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7CCC968"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1C53D1DC" w14:textId="77777777">
        <w:trPr>
          <w:trHeight w:val="247"/>
        </w:trPr>
        <w:tc>
          <w:tcPr>
            <w:tcW w:w="196" w:type="pct"/>
          </w:tcPr>
          <w:p w:rsidR="00B542BE" w:rsidP="00B542BE" w:rsidRDefault="00B542BE" w14:paraId="6A34E37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56" w:type="pct"/>
          </w:tcPr>
          <w:p w:rsidRPr="00145A92" w:rsidR="00B542BE" w:rsidP="00B542BE" w:rsidRDefault="00B542BE" w14:paraId="0A074791" w14:textId="57057E6D">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54513867" w14:textId="6D648985">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3</w:t>
            </w:r>
          </w:p>
        </w:tc>
        <w:tc>
          <w:tcPr>
            <w:tcW w:w="456" w:type="pct"/>
          </w:tcPr>
          <w:p w:rsidRPr="00920174" w:rsidR="00B542BE" w:rsidP="00B542BE" w:rsidRDefault="00B542BE" w14:paraId="4AEDA022" w14:textId="5A7B8CD8">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E53354" w:rsidR="00B542BE" w:rsidP="00B542BE" w:rsidRDefault="00B542BE" w14:paraId="19251497" w14:textId="6751DAB9">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E53354" w:rsidR="00B542BE" w:rsidP="00B542BE" w:rsidRDefault="00B542BE" w14:paraId="3E93AF56"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42BA3ED9" w14:textId="003BCF6D">
            <w:pPr>
              <w:keepLines/>
              <w:spacing w:after="0" w:line="240" w:lineRule="auto"/>
              <w:jc w:val="both"/>
              <w:rPr>
                <w:rFonts w:ascii="Calibri Light" w:hAnsi="Calibri Light" w:cs="Calibri Light"/>
                <w:sz w:val="16"/>
                <w:szCs w:val="16"/>
              </w:rPr>
            </w:pPr>
            <w:r w:rsidRPr="00E82AB0">
              <w:rPr>
                <w:rFonts w:cs="Calibri"/>
                <w:color w:val="000000"/>
                <w:sz w:val="16"/>
                <w:szCs w:val="16"/>
              </w:rPr>
              <w:t>ATTRIBUTE3</w:t>
            </w:r>
          </w:p>
        </w:tc>
        <w:tc>
          <w:tcPr>
            <w:tcW w:w="456" w:type="pct"/>
          </w:tcPr>
          <w:p w:rsidRPr="00920174" w:rsidR="00B542BE" w:rsidP="00B542BE" w:rsidRDefault="00B542BE" w14:paraId="7E09E50B" w14:textId="55BC07CD">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5CA4CB8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3920257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214983D9"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2FD2431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56A696F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56" w:type="pct"/>
          </w:tcPr>
          <w:p w:rsidRPr="00145A92" w:rsidR="00B542BE" w:rsidP="00B542BE" w:rsidRDefault="00B542BE" w14:paraId="4FFAB52F" w14:textId="2ECDD264">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6005A709" w14:textId="44FC9A1E">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4</w:t>
            </w:r>
          </w:p>
        </w:tc>
        <w:tc>
          <w:tcPr>
            <w:tcW w:w="456" w:type="pct"/>
          </w:tcPr>
          <w:p w:rsidRPr="00920174" w:rsidR="00B542BE" w:rsidP="00B542BE" w:rsidRDefault="00B542BE" w14:paraId="53E5F1BD" w14:textId="50D726BD">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E53354" w:rsidR="00B542BE" w:rsidP="00B542BE" w:rsidRDefault="00B542BE" w14:paraId="3777C7F6" w14:textId="4A40CCFD">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E53354" w:rsidR="00B542BE" w:rsidP="00B542BE" w:rsidRDefault="00B542BE" w14:paraId="093EFC37"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505E8745" w14:textId="119134A9">
            <w:pPr>
              <w:keepLines/>
              <w:spacing w:after="0" w:line="240" w:lineRule="auto"/>
              <w:jc w:val="both"/>
              <w:rPr>
                <w:rFonts w:ascii="Calibri Light" w:hAnsi="Calibri Light" w:cs="Calibri Light"/>
                <w:sz w:val="16"/>
                <w:szCs w:val="16"/>
              </w:rPr>
            </w:pPr>
            <w:r w:rsidRPr="00E82AB0">
              <w:rPr>
                <w:rFonts w:cs="Calibri"/>
                <w:color w:val="000000"/>
                <w:sz w:val="16"/>
                <w:szCs w:val="16"/>
              </w:rPr>
              <w:t>ATTRIBUTE4</w:t>
            </w:r>
          </w:p>
        </w:tc>
        <w:tc>
          <w:tcPr>
            <w:tcW w:w="456" w:type="pct"/>
          </w:tcPr>
          <w:p w:rsidRPr="00920174" w:rsidR="00B542BE" w:rsidP="00B542BE" w:rsidRDefault="00B542BE" w14:paraId="5578523C" w14:textId="29841B97">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03F79E6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4D85217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0761038F"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3239759B" w14:textId="77777777">
        <w:trPr>
          <w:trHeight w:val="247"/>
        </w:trPr>
        <w:tc>
          <w:tcPr>
            <w:tcW w:w="196" w:type="pct"/>
          </w:tcPr>
          <w:p w:rsidR="00B542BE" w:rsidP="00B542BE" w:rsidRDefault="00B542BE" w14:paraId="3063ACE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56" w:type="pct"/>
          </w:tcPr>
          <w:p w:rsidRPr="00145A92" w:rsidR="00B542BE" w:rsidP="00B542BE" w:rsidRDefault="00B542BE" w14:paraId="7AED0FED" w14:textId="767B5018">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7388FA85" w14:textId="29B152D5">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5</w:t>
            </w:r>
          </w:p>
        </w:tc>
        <w:tc>
          <w:tcPr>
            <w:tcW w:w="456" w:type="pct"/>
          </w:tcPr>
          <w:p w:rsidRPr="00920174" w:rsidR="00B542BE" w:rsidP="00B542BE" w:rsidRDefault="00B542BE" w14:paraId="68FFB13B" w14:textId="68F60C8E">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E53354" w:rsidR="00B542BE" w:rsidP="00B542BE" w:rsidRDefault="00B542BE" w14:paraId="343F1A72" w14:textId="3304E153">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E53354" w:rsidR="00B542BE" w:rsidP="00B542BE" w:rsidRDefault="00B542BE" w14:paraId="73E66479"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68A966B9" w14:textId="0A9DE362">
            <w:pPr>
              <w:keepLines/>
              <w:spacing w:after="0" w:line="240" w:lineRule="auto"/>
              <w:jc w:val="both"/>
              <w:rPr>
                <w:rFonts w:ascii="Calibri Light" w:hAnsi="Calibri Light" w:cs="Calibri Light"/>
                <w:sz w:val="16"/>
                <w:szCs w:val="16"/>
              </w:rPr>
            </w:pPr>
            <w:r w:rsidRPr="00E82AB0">
              <w:rPr>
                <w:rFonts w:cs="Calibri"/>
                <w:color w:val="000000"/>
                <w:sz w:val="16"/>
                <w:szCs w:val="16"/>
              </w:rPr>
              <w:t>ATTRIBUTE5</w:t>
            </w:r>
          </w:p>
        </w:tc>
        <w:tc>
          <w:tcPr>
            <w:tcW w:w="456" w:type="pct"/>
          </w:tcPr>
          <w:p w:rsidRPr="00920174" w:rsidR="00B542BE" w:rsidP="00B542BE" w:rsidRDefault="00B542BE" w14:paraId="45D6AF48" w14:textId="4C233AB5">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580F427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5C75728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20B7475D"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7C03267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6161855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56" w:type="pct"/>
          </w:tcPr>
          <w:p w:rsidRPr="00145A92" w:rsidR="00B542BE" w:rsidP="00B542BE" w:rsidRDefault="00B542BE" w14:paraId="75451FC3" w14:textId="257E7085">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77E06EC7" w14:textId="12C3785E">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6</w:t>
            </w:r>
          </w:p>
        </w:tc>
        <w:tc>
          <w:tcPr>
            <w:tcW w:w="456" w:type="pct"/>
          </w:tcPr>
          <w:p w:rsidRPr="00920174" w:rsidR="00B542BE" w:rsidP="00B542BE" w:rsidRDefault="00B542BE" w14:paraId="7806BAB5" w14:textId="424C9301">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E53354" w:rsidR="00B542BE" w:rsidP="00B542BE" w:rsidRDefault="00B542BE" w14:paraId="353599AE" w14:textId="5D44F7B4">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E53354" w:rsidR="00B542BE" w:rsidP="00B542BE" w:rsidRDefault="00B542BE" w14:paraId="64557FA6"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3F0F0289" w14:textId="6628D9FB">
            <w:pPr>
              <w:keepLines/>
              <w:spacing w:after="0" w:line="240" w:lineRule="auto"/>
              <w:jc w:val="both"/>
              <w:rPr>
                <w:rFonts w:ascii="Calibri Light" w:hAnsi="Calibri Light" w:cs="Calibri Light"/>
                <w:sz w:val="16"/>
                <w:szCs w:val="16"/>
              </w:rPr>
            </w:pPr>
            <w:r w:rsidRPr="00E82AB0">
              <w:rPr>
                <w:rFonts w:cs="Calibri"/>
                <w:color w:val="000000"/>
                <w:sz w:val="16"/>
                <w:szCs w:val="16"/>
              </w:rPr>
              <w:t>ATTRIBUTE6</w:t>
            </w:r>
          </w:p>
        </w:tc>
        <w:tc>
          <w:tcPr>
            <w:tcW w:w="456" w:type="pct"/>
          </w:tcPr>
          <w:p w:rsidRPr="00920174" w:rsidR="00B542BE" w:rsidP="00B542BE" w:rsidRDefault="00B542BE" w14:paraId="3DE10595" w14:textId="7E901D33">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7C9FE75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1D7BCA8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31148A1C"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41B177CA" w14:textId="77777777">
        <w:trPr>
          <w:trHeight w:val="247"/>
        </w:trPr>
        <w:tc>
          <w:tcPr>
            <w:tcW w:w="196" w:type="pct"/>
          </w:tcPr>
          <w:p w:rsidR="00B542BE" w:rsidP="00B542BE" w:rsidRDefault="00B542BE" w14:paraId="1FE6A7D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56" w:type="pct"/>
          </w:tcPr>
          <w:p w:rsidRPr="00145A92" w:rsidR="00B542BE" w:rsidP="00B542BE" w:rsidRDefault="00B542BE" w14:paraId="6EC11D58" w14:textId="276024BB">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018FB50E" w14:textId="6FED7075">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7</w:t>
            </w:r>
          </w:p>
        </w:tc>
        <w:tc>
          <w:tcPr>
            <w:tcW w:w="456" w:type="pct"/>
          </w:tcPr>
          <w:p w:rsidRPr="00920174" w:rsidR="00B542BE" w:rsidP="00B542BE" w:rsidRDefault="00B542BE" w14:paraId="012185C6" w14:textId="0EB06B07">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E53354" w:rsidR="00B542BE" w:rsidP="00B542BE" w:rsidRDefault="00B542BE" w14:paraId="7E15AC6F" w14:textId="39DFAA54">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E53354" w:rsidR="00B542BE" w:rsidP="00B542BE" w:rsidRDefault="00B542BE" w14:paraId="208509CF"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2AD60F82" w14:textId="483F6B19">
            <w:pPr>
              <w:keepLines/>
              <w:spacing w:after="0" w:line="240" w:lineRule="auto"/>
              <w:jc w:val="both"/>
              <w:rPr>
                <w:rFonts w:ascii="Calibri Light" w:hAnsi="Calibri Light" w:cs="Calibri Light"/>
                <w:sz w:val="16"/>
                <w:szCs w:val="16"/>
              </w:rPr>
            </w:pPr>
            <w:r w:rsidRPr="00E82AB0">
              <w:rPr>
                <w:rFonts w:cs="Calibri"/>
                <w:color w:val="000000"/>
                <w:sz w:val="16"/>
                <w:szCs w:val="16"/>
              </w:rPr>
              <w:t>ATTRIBUTE7</w:t>
            </w:r>
          </w:p>
        </w:tc>
        <w:tc>
          <w:tcPr>
            <w:tcW w:w="456" w:type="pct"/>
          </w:tcPr>
          <w:p w:rsidRPr="00920174" w:rsidR="00B542BE" w:rsidP="00B542BE" w:rsidRDefault="00B542BE" w14:paraId="711DC8BD" w14:textId="79BD197F">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1EAAE4B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1D13E85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FC41DA1"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4FD3FFA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504D531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56" w:type="pct"/>
          </w:tcPr>
          <w:p w:rsidRPr="00145A92" w:rsidR="00B542BE" w:rsidP="00B542BE" w:rsidRDefault="00B542BE" w14:paraId="4179FAAA" w14:textId="46F4F53A">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7F922D03" w14:textId="03002F32">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8</w:t>
            </w:r>
          </w:p>
        </w:tc>
        <w:tc>
          <w:tcPr>
            <w:tcW w:w="456" w:type="pct"/>
          </w:tcPr>
          <w:p w:rsidRPr="00920174" w:rsidR="00B542BE" w:rsidP="00B542BE" w:rsidRDefault="00B542BE" w14:paraId="25D5C374" w14:textId="2106A0F8">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E53354" w:rsidR="00B542BE" w:rsidP="00B542BE" w:rsidRDefault="00B542BE" w14:paraId="14B7FA42" w14:textId="54962E9B">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E53354" w:rsidR="00B542BE" w:rsidP="00B542BE" w:rsidRDefault="00B542BE" w14:paraId="71086388" w14:textId="77777777">
            <w:pPr>
              <w:keepLines/>
              <w:spacing w:after="0" w:line="240" w:lineRule="auto"/>
              <w:jc w:val="both"/>
              <w:rPr>
                <w:rFonts w:cs="Calibri"/>
                <w:color w:val="000000"/>
                <w:sz w:val="16"/>
                <w:szCs w:val="16"/>
              </w:rPr>
            </w:pPr>
          </w:p>
        </w:tc>
        <w:tc>
          <w:tcPr>
            <w:tcW w:w="980" w:type="pct"/>
            <w:vAlign w:val="bottom"/>
          </w:tcPr>
          <w:p w:rsidRPr="00920174" w:rsidR="00B542BE" w:rsidP="00B542BE" w:rsidRDefault="00B542BE" w14:paraId="69DF4307" w14:textId="43FC863C">
            <w:pPr>
              <w:keepLines/>
              <w:spacing w:after="0" w:line="240" w:lineRule="auto"/>
              <w:jc w:val="both"/>
              <w:rPr>
                <w:rFonts w:ascii="Calibri Light" w:hAnsi="Calibri Light" w:cs="Calibri Light"/>
                <w:sz w:val="16"/>
                <w:szCs w:val="16"/>
              </w:rPr>
            </w:pPr>
            <w:r w:rsidRPr="00E82AB0">
              <w:rPr>
                <w:rFonts w:cs="Calibri"/>
                <w:color w:val="000000"/>
                <w:sz w:val="16"/>
                <w:szCs w:val="16"/>
              </w:rPr>
              <w:t>ATTRIBUTE8</w:t>
            </w:r>
          </w:p>
        </w:tc>
        <w:tc>
          <w:tcPr>
            <w:tcW w:w="456" w:type="pct"/>
          </w:tcPr>
          <w:p w:rsidRPr="00920174" w:rsidR="00B542BE" w:rsidP="00B542BE" w:rsidRDefault="00B542BE" w14:paraId="351B4FAA" w14:textId="66881399">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73CC0AB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75C4062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C2C7010"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22AE6A11" w14:textId="77777777">
        <w:trPr>
          <w:trHeight w:val="247"/>
        </w:trPr>
        <w:tc>
          <w:tcPr>
            <w:tcW w:w="196" w:type="pct"/>
          </w:tcPr>
          <w:p w:rsidR="00B542BE" w:rsidP="00B542BE" w:rsidRDefault="00B542BE" w14:paraId="1304CFB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56" w:type="pct"/>
          </w:tcPr>
          <w:p w:rsidRPr="00145A92" w:rsidR="00B542BE" w:rsidP="00B542BE" w:rsidRDefault="00B542BE" w14:paraId="3AA26678" w14:textId="00E1E23B">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0341D726" w14:textId="391F39DA">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9</w:t>
            </w:r>
          </w:p>
        </w:tc>
        <w:tc>
          <w:tcPr>
            <w:tcW w:w="456" w:type="pct"/>
          </w:tcPr>
          <w:p w:rsidRPr="00920174" w:rsidR="00B542BE" w:rsidP="00B542BE" w:rsidRDefault="00B542BE" w14:paraId="0FE78035" w14:textId="165A1121">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3F2E3BF6" w14:textId="2086E533">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6BBF1A8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1D69251A" w14:textId="49B671B4">
            <w:pPr>
              <w:keepLines/>
              <w:spacing w:after="0" w:line="240" w:lineRule="auto"/>
              <w:jc w:val="both"/>
              <w:rPr>
                <w:rFonts w:ascii="Calibri Light" w:hAnsi="Calibri Light" w:cs="Calibri Light"/>
                <w:sz w:val="16"/>
                <w:szCs w:val="16"/>
              </w:rPr>
            </w:pPr>
            <w:r w:rsidRPr="00E82AB0">
              <w:rPr>
                <w:rFonts w:cs="Calibri"/>
                <w:color w:val="000000"/>
                <w:sz w:val="16"/>
                <w:szCs w:val="16"/>
              </w:rPr>
              <w:t>ATTRIBUTE9</w:t>
            </w:r>
          </w:p>
        </w:tc>
        <w:tc>
          <w:tcPr>
            <w:tcW w:w="456" w:type="pct"/>
          </w:tcPr>
          <w:p w:rsidRPr="00920174" w:rsidR="00B542BE" w:rsidP="00B542BE" w:rsidRDefault="00B542BE" w14:paraId="65C126B1" w14:textId="0D64B52B">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3DF642B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B6B693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52AF1B12"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54D8BB9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1827D09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56" w:type="pct"/>
          </w:tcPr>
          <w:p w:rsidRPr="00145A92" w:rsidR="00B542BE" w:rsidP="00B542BE" w:rsidRDefault="00B542BE" w14:paraId="4A78FB9B" w14:textId="388DC67D">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1E59343D" w14:textId="7DFB2BDF">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0</w:t>
            </w:r>
          </w:p>
        </w:tc>
        <w:tc>
          <w:tcPr>
            <w:tcW w:w="456" w:type="pct"/>
          </w:tcPr>
          <w:p w:rsidRPr="00920174" w:rsidR="00B542BE" w:rsidP="00B542BE" w:rsidRDefault="00B542BE" w14:paraId="5F35D436" w14:textId="184FD9F6">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2F1B0378" w14:textId="721396CA">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3A60E2F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31F1004B" w14:textId="7734F249">
            <w:pPr>
              <w:keepLines/>
              <w:spacing w:after="0" w:line="240" w:lineRule="auto"/>
              <w:jc w:val="both"/>
              <w:rPr>
                <w:rFonts w:ascii="Calibri Light" w:hAnsi="Calibri Light" w:cs="Calibri Light"/>
                <w:sz w:val="16"/>
                <w:szCs w:val="16"/>
              </w:rPr>
            </w:pPr>
            <w:r w:rsidRPr="00E82AB0">
              <w:rPr>
                <w:rFonts w:cs="Calibri"/>
                <w:color w:val="000000"/>
                <w:sz w:val="16"/>
                <w:szCs w:val="16"/>
              </w:rPr>
              <w:t>ATTRIBUTE10</w:t>
            </w:r>
          </w:p>
        </w:tc>
        <w:tc>
          <w:tcPr>
            <w:tcW w:w="456" w:type="pct"/>
          </w:tcPr>
          <w:p w:rsidRPr="00920174" w:rsidR="00B542BE" w:rsidP="00B542BE" w:rsidRDefault="00B542BE" w14:paraId="05A504CE" w14:textId="6B86EB44">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26B6183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32CBFDD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56D56D8E"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712CE183" w14:textId="77777777">
        <w:trPr>
          <w:trHeight w:val="247"/>
        </w:trPr>
        <w:tc>
          <w:tcPr>
            <w:tcW w:w="196" w:type="pct"/>
          </w:tcPr>
          <w:p w:rsidR="00B542BE" w:rsidP="00B542BE" w:rsidRDefault="00B542BE" w14:paraId="19A2B73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56" w:type="pct"/>
          </w:tcPr>
          <w:p w:rsidRPr="00145A92" w:rsidR="00B542BE" w:rsidP="00B542BE" w:rsidRDefault="00B542BE" w14:paraId="125B03B6" w14:textId="72E3F7A4">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B77A8B" w:rsidR="00B542BE" w:rsidP="00B542BE" w:rsidRDefault="00B542BE" w14:paraId="48AA0AF9" w14:textId="27CF0C64">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1</w:t>
            </w:r>
          </w:p>
        </w:tc>
        <w:tc>
          <w:tcPr>
            <w:tcW w:w="456" w:type="pct"/>
          </w:tcPr>
          <w:p w:rsidRPr="00920174" w:rsidR="00B542BE" w:rsidP="00B542BE" w:rsidRDefault="00B542BE" w14:paraId="3E73D297" w14:textId="4A6963F8">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7C62C66A" w14:textId="748CA53C">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7462CF5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0DB9EA32" w14:textId="453FC9F0">
            <w:pPr>
              <w:keepLines/>
              <w:spacing w:after="0" w:line="240" w:lineRule="auto"/>
              <w:jc w:val="both"/>
              <w:rPr>
                <w:rFonts w:ascii="Calibri Light" w:hAnsi="Calibri Light" w:cs="Calibri Light"/>
                <w:sz w:val="16"/>
                <w:szCs w:val="16"/>
              </w:rPr>
            </w:pPr>
            <w:r w:rsidRPr="00E82AB0">
              <w:rPr>
                <w:rFonts w:cs="Calibri"/>
                <w:color w:val="000000"/>
                <w:sz w:val="16"/>
                <w:szCs w:val="16"/>
              </w:rPr>
              <w:t>ATTRIBUTE11</w:t>
            </w:r>
          </w:p>
        </w:tc>
        <w:tc>
          <w:tcPr>
            <w:tcW w:w="456" w:type="pct"/>
          </w:tcPr>
          <w:p w:rsidRPr="00920174" w:rsidR="00B542BE" w:rsidP="00B542BE" w:rsidRDefault="00B542BE" w14:paraId="305A37B0" w14:textId="31FC75D5">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1017254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62FD82B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328D48C1"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7F6443E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61D450C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56" w:type="pct"/>
          </w:tcPr>
          <w:p w:rsidRPr="00145A92" w:rsidR="00B542BE" w:rsidP="00B542BE" w:rsidRDefault="00B542BE" w14:paraId="292BDB9B" w14:textId="57A1D8E7">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483FA8" w:rsidR="00B542BE" w:rsidP="00B542BE" w:rsidRDefault="00B542BE" w14:paraId="12947FB6" w14:textId="4D1B0DE7">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2</w:t>
            </w:r>
          </w:p>
        </w:tc>
        <w:tc>
          <w:tcPr>
            <w:tcW w:w="456" w:type="pct"/>
          </w:tcPr>
          <w:p w:rsidRPr="00920174" w:rsidR="00B542BE" w:rsidP="00B542BE" w:rsidRDefault="00B542BE" w14:paraId="65F417A5" w14:textId="482D0460">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603C0D6D" w14:textId="52ABF7B1">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7ADBEB6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61E3DD2F" w14:textId="3B32D9EC">
            <w:pPr>
              <w:keepLines/>
              <w:spacing w:after="0" w:line="240" w:lineRule="auto"/>
              <w:jc w:val="both"/>
              <w:rPr>
                <w:rFonts w:ascii="Calibri Light" w:hAnsi="Calibri Light" w:cs="Calibri Light"/>
                <w:sz w:val="16"/>
                <w:szCs w:val="16"/>
              </w:rPr>
            </w:pPr>
            <w:r w:rsidRPr="00E82AB0">
              <w:rPr>
                <w:rFonts w:cs="Calibri"/>
                <w:color w:val="000000"/>
                <w:sz w:val="16"/>
                <w:szCs w:val="16"/>
              </w:rPr>
              <w:t>ATTRIBUTE12</w:t>
            </w:r>
          </w:p>
        </w:tc>
        <w:tc>
          <w:tcPr>
            <w:tcW w:w="456" w:type="pct"/>
          </w:tcPr>
          <w:p w:rsidRPr="00920174" w:rsidR="00B542BE" w:rsidP="00B542BE" w:rsidRDefault="00B542BE" w14:paraId="7DA94896" w14:textId="3D413609">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62528DA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14109CD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5C5D3918"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48CD445D" w14:textId="77777777">
        <w:trPr>
          <w:trHeight w:val="247"/>
        </w:trPr>
        <w:tc>
          <w:tcPr>
            <w:tcW w:w="196" w:type="pct"/>
          </w:tcPr>
          <w:p w:rsidR="00B542BE" w:rsidP="00B542BE" w:rsidRDefault="00B542BE" w14:paraId="448CF9B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56" w:type="pct"/>
          </w:tcPr>
          <w:p w:rsidRPr="00145A92" w:rsidR="00B542BE" w:rsidP="00B542BE" w:rsidRDefault="00B542BE" w14:paraId="6F5589D2" w14:textId="79439B28">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483FA8" w:rsidR="00B542BE" w:rsidP="00B542BE" w:rsidRDefault="00B542BE" w14:paraId="3F95260A" w14:textId="21F12BE4">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3</w:t>
            </w:r>
          </w:p>
        </w:tc>
        <w:tc>
          <w:tcPr>
            <w:tcW w:w="456" w:type="pct"/>
          </w:tcPr>
          <w:p w:rsidRPr="00920174" w:rsidR="00B542BE" w:rsidP="00B542BE" w:rsidRDefault="00B542BE" w14:paraId="57E12513" w14:textId="020DA435">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735822C4" w14:textId="2A4A15BF">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173AA36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3F9A828D" w14:textId="28DF157E">
            <w:pPr>
              <w:keepLines/>
              <w:spacing w:after="0" w:line="240" w:lineRule="auto"/>
              <w:jc w:val="both"/>
              <w:rPr>
                <w:rFonts w:ascii="Calibri Light" w:hAnsi="Calibri Light" w:cs="Calibri Light"/>
                <w:sz w:val="16"/>
                <w:szCs w:val="16"/>
              </w:rPr>
            </w:pPr>
            <w:r w:rsidRPr="00E82AB0">
              <w:rPr>
                <w:rFonts w:cs="Calibri"/>
                <w:color w:val="000000"/>
                <w:sz w:val="16"/>
                <w:szCs w:val="16"/>
              </w:rPr>
              <w:t>ATTRIBUTE13</w:t>
            </w:r>
          </w:p>
        </w:tc>
        <w:tc>
          <w:tcPr>
            <w:tcW w:w="456" w:type="pct"/>
          </w:tcPr>
          <w:p w:rsidRPr="00920174" w:rsidR="00B542BE" w:rsidP="00B542BE" w:rsidRDefault="00B542BE" w14:paraId="258F2B8C" w14:textId="09C2BFF4">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008668E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3F737E5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4CC1FB29"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2446B2D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05C46FE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56" w:type="pct"/>
          </w:tcPr>
          <w:p w:rsidRPr="00145A92" w:rsidR="00B542BE" w:rsidP="00B542BE" w:rsidRDefault="00B542BE" w14:paraId="5C062C76" w14:textId="035EA40E">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483FA8" w:rsidR="00B542BE" w:rsidP="00B542BE" w:rsidRDefault="00B542BE" w14:paraId="73E49D81" w14:textId="3C2D7C8E">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4</w:t>
            </w:r>
          </w:p>
        </w:tc>
        <w:tc>
          <w:tcPr>
            <w:tcW w:w="456" w:type="pct"/>
          </w:tcPr>
          <w:p w:rsidRPr="00920174" w:rsidR="00B542BE" w:rsidP="00B542BE" w:rsidRDefault="00B542BE" w14:paraId="247B5A9F" w14:textId="606123C0">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2B5049E0" w14:textId="77310F0F">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422ECE1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18A65A80" w14:textId="114845B0">
            <w:pPr>
              <w:keepLines/>
              <w:spacing w:after="0" w:line="240" w:lineRule="auto"/>
              <w:jc w:val="both"/>
              <w:rPr>
                <w:rFonts w:ascii="Calibri Light" w:hAnsi="Calibri Light" w:cs="Calibri Light"/>
                <w:sz w:val="16"/>
                <w:szCs w:val="16"/>
              </w:rPr>
            </w:pPr>
            <w:r w:rsidRPr="00E82AB0">
              <w:rPr>
                <w:rFonts w:cs="Calibri"/>
                <w:color w:val="000000"/>
                <w:sz w:val="16"/>
                <w:szCs w:val="16"/>
              </w:rPr>
              <w:t>ATTRIBUTE14</w:t>
            </w:r>
          </w:p>
        </w:tc>
        <w:tc>
          <w:tcPr>
            <w:tcW w:w="456" w:type="pct"/>
          </w:tcPr>
          <w:p w:rsidRPr="00920174" w:rsidR="00B542BE" w:rsidP="00B542BE" w:rsidRDefault="00B542BE" w14:paraId="40EA8ECE" w14:textId="0F4AAE76">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0175586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0DCDC3B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29D9D17F"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3A4DFBC2" w14:textId="77777777">
        <w:trPr>
          <w:trHeight w:val="247"/>
        </w:trPr>
        <w:tc>
          <w:tcPr>
            <w:tcW w:w="196" w:type="pct"/>
          </w:tcPr>
          <w:p w:rsidR="00B542BE" w:rsidP="00B542BE" w:rsidRDefault="00B542BE" w14:paraId="4747BF0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56" w:type="pct"/>
          </w:tcPr>
          <w:p w:rsidRPr="00145A92" w:rsidR="00B542BE" w:rsidP="00B542BE" w:rsidRDefault="00B542BE" w14:paraId="26794F39" w14:textId="7F9B0399">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483FA8" w:rsidR="00B542BE" w:rsidP="00B542BE" w:rsidRDefault="00B542BE" w14:paraId="16E0F24F" w14:textId="38102C4D">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5</w:t>
            </w:r>
          </w:p>
        </w:tc>
        <w:tc>
          <w:tcPr>
            <w:tcW w:w="456" w:type="pct"/>
          </w:tcPr>
          <w:p w:rsidRPr="00920174" w:rsidR="00B542BE" w:rsidP="00B542BE" w:rsidRDefault="00B542BE" w14:paraId="4EBC87CE" w14:textId="09A553D3">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31B2D223" w14:textId="301BA803">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34345C9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57CFBD9A" w14:textId="1CA62C48">
            <w:pPr>
              <w:keepLines/>
              <w:spacing w:after="0" w:line="240" w:lineRule="auto"/>
              <w:jc w:val="both"/>
              <w:rPr>
                <w:rFonts w:ascii="Calibri Light" w:hAnsi="Calibri Light" w:cs="Calibri Light"/>
                <w:sz w:val="16"/>
                <w:szCs w:val="16"/>
              </w:rPr>
            </w:pPr>
            <w:r w:rsidRPr="00E82AB0">
              <w:rPr>
                <w:rFonts w:cs="Calibri"/>
                <w:color w:val="000000"/>
                <w:sz w:val="16"/>
                <w:szCs w:val="16"/>
              </w:rPr>
              <w:t>ATTRIBUTE15</w:t>
            </w:r>
          </w:p>
        </w:tc>
        <w:tc>
          <w:tcPr>
            <w:tcW w:w="456" w:type="pct"/>
          </w:tcPr>
          <w:p w:rsidRPr="00920174" w:rsidR="00B542BE" w:rsidP="00B542BE" w:rsidRDefault="00B542BE" w14:paraId="57A9AD1D" w14:textId="3F13AEE6">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2363082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93C991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4CA91F4"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6DCDADD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5CC00B3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56" w:type="pct"/>
          </w:tcPr>
          <w:p w:rsidRPr="00145A92" w:rsidR="00B542BE" w:rsidP="00B542BE" w:rsidRDefault="00B542BE" w14:paraId="4E7ABFE7" w14:textId="28F3DFFB">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483FA8" w:rsidR="00B542BE" w:rsidP="00B542BE" w:rsidRDefault="00B542BE" w14:paraId="5620DDFA" w14:textId="5F806235">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6</w:t>
            </w:r>
          </w:p>
        </w:tc>
        <w:tc>
          <w:tcPr>
            <w:tcW w:w="456" w:type="pct"/>
          </w:tcPr>
          <w:p w:rsidRPr="00920174" w:rsidR="00B542BE" w:rsidP="00B542BE" w:rsidRDefault="00B542BE" w14:paraId="45F0B096" w14:textId="268D6C51">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3DB3527E" w14:textId="300954C8">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23708A1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2F6F21F3" w14:textId="2DFD9A9A">
            <w:pPr>
              <w:keepLines/>
              <w:spacing w:after="0" w:line="240" w:lineRule="auto"/>
              <w:jc w:val="both"/>
              <w:rPr>
                <w:rFonts w:ascii="Calibri Light" w:hAnsi="Calibri Light" w:cs="Calibri Light"/>
                <w:sz w:val="16"/>
                <w:szCs w:val="16"/>
              </w:rPr>
            </w:pPr>
            <w:r w:rsidRPr="00E82AB0">
              <w:rPr>
                <w:rFonts w:cs="Calibri"/>
                <w:color w:val="000000"/>
                <w:sz w:val="16"/>
                <w:szCs w:val="16"/>
              </w:rPr>
              <w:t>ATTRIBUTE16</w:t>
            </w:r>
          </w:p>
        </w:tc>
        <w:tc>
          <w:tcPr>
            <w:tcW w:w="456" w:type="pct"/>
          </w:tcPr>
          <w:p w:rsidRPr="00920174" w:rsidR="00B542BE" w:rsidP="00B542BE" w:rsidRDefault="00B542BE" w14:paraId="55762F95" w14:textId="712972B6">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320C4BD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1CC6090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454A1BC"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0DBDD472" w14:textId="77777777">
        <w:trPr>
          <w:trHeight w:val="247"/>
        </w:trPr>
        <w:tc>
          <w:tcPr>
            <w:tcW w:w="196" w:type="pct"/>
          </w:tcPr>
          <w:p w:rsidR="00B542BE" w:rsidP="00B542BE" w:rsidRDefault="00B542BE" w14:paraId="06931DC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56" w:type="pct"/>
          </w:tcPr>
          <w:p w:rsidRPr="00145A92" w:rsidR="00B542BE" w:rsidP="00B542BE" w:rsidRDefault="00B542BE" w14:paraId="54E8FFFA" w14:textId="0C30209E">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483FA8" w:rsidR="00B542BE" w:rsidP="00B542BE" w:rsidRDefault="00B542BE" w14:paraId="09B100A0" w14:textId="5B447C18">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7</w:t>
            </w:r>
          </w:p>
        </w:tc>
        <w:tc>
          <w:tcPr>
            <w:tcW w:w="456" w:type="pct"/>
          </w:tcPr>
          <w:p w:rsidRPr="00920174" w:rsidR="00B542BE" w:rsidP="00B542BE" w:rsidRDefault="00B542BE" w14:paraId="6671B5B1" w14:textId="1A812EC7">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335430A7" w14:textId="71064064">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3FDB38F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5825C581" w14:textId="7520D49E">
            <w:pPr>
              <w:keepLines/>
              <w:spacing w:after="0" w:line="240" w:lineRule="auto"/>
              <w:jc w:val="both"/>
              <w:rPr>
                <w:rFonts w:ascii="Calibri Light" w:hAnsi="Calibri Light" w:cs="Calibri Light"/>
                <w:sz w:val="16"/>
                <w:szCs w:val="16"/>
              </w:rPr>
            </w:pPr>
            <w:r w:rsidRPr="00E82AB0">
              <w:rPr>
                <w:rFonts w:cs="Calibri"/>
                <w:color w:val="000000"/>
                <w:sz w:val="16"/>
                <w:szCs w:val="16"/>
              </w:rPr>
              <w:t>ATTRIBUTE17</w:t>
            </w:r>
          </w:p>
        </w:tc>
        <w:tc>
          <w:tcPr>
            <w:tcW w:w="456" w:type="pct"/>
          </w:tcPr>
          <w:p w:rsidRPr="00920174" w:rsidR="00B542BE" w:rsidP="00B542BE" w:rsidRDefault="00B542BE" w14:paraId="3C16DB47" w14:textId="5E22A30E">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53E6FE7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5FBD2CF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7772E4BB"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46A131A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468BCC4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56" w:type="pct"/>
          </w:tcPr>
          <w:p w:rsidRPr="00145A92" w:rsidR="00B542BE" w:rsidP="00B542BE" w:rsidRDefault="00B542BE" w14:paraId="7C291988" w14:textId="56732A08">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483FA8" w:rsidR="00B542BE" w:rsidP="00B542BE" w:rsidRDefault="00B542BE" w14:paraId="4FC570C3" w14:textId="6D5993AF">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8</w:t>
            </w:r>
          </w:p>
        </w:tc>
        <w:tc>
          <w:tcPr>
            <w:tcW w:w="456" w:type="pct"/>
          </w:tcPr>
          <w:p w:rsidRPr="00920174" w:rsidR="00B542BE" w:rsidP="00B542BE" w:rsidRDefault="00B542BE" w14:paraId="6483DA81" w14:textId="68EC497A">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316275C2" w14:textId="17E11DF6">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294C66B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730D997A" w14:textId="0789A6F7">
            <w:pPr>
              <w:keepLines/>
              <w:spacing w:after="0" w:line="240" w:lineRule="auto"/>
              <w:jc w:val="both"/>
              <w:rPr>
                <w:rFonts w:ascii="Calibri Light" w:hAnsi="Calibri Light" w:cs="Calibri Light"/>
                <w:sz w:val="16"/>
                <w:szCs w:val="16"/>
              </w:rPr>
            </w:pPr>
            <w:r w:rsidRPr="00E82AB0">
              <w:rPr>
                <w:rFonts w:cs="Calibri"/>
                <w:color w:val="000000"/>
                <w:sz w:val="16"/>
                <w:szCs w:val="16"/>
              </w:rPr>
              <w:t>ATTRIBUTE18</w:t>
            </w:r>
          </w:p>
        </w:tc>
        <w:tc>
          <w:tcPr>
            <w:tcW w:w="456" w:type="pct"/>
          </w:tcPr>
          <w:p w:rsidRPr="00920174" w:rsidR="00B542BE" w:rsidP="00B542BE" w:rsidRDefault="00B542BE" w14:paraId="6BC5C817" w14:textId="71D64280">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1D9A146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3B0DFC4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2294EEFD"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34BAF2A5" w14:textId="77777777">
        <w:trPr>
          <w:trHeight w:val="247"/>
        </w:trPr>
        <w:tc>
          <w:tcPr>
            <w:tcW w:w="196" w:type="pct"/>
          </w:tcPr>
          <w:p w:rsidR="00B542BE" w:rsidP="00B542BE" w:rsidRDefault="00B542BE" w14:paraId="30FADA6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56" w:type="pct"/>
          </w:tcPr>
          <w:p w:rsidRPr="00145A92" w:rsidR="00B542BE" w:rsidP="00B542BE" w:rsidRDefault="00B542BE" w14:paraId="2298F86F" w14:textId="40435507">
            <w:pPr>
              <w:keepLines/>
              <w:spacing w:after="0" w:line="240" w:lineRule="auto"/>
              <w:jc w:val="both"/>
              <w:rPr>
                <w:rFonts w:ascii="Calibri Light" w:hAnsi="Calibri Light" w:eastAsia="Book Antiqua" w:cs="Calibri Light"/>
                <w:color w:val="000000"/>
                <w:sz w:val="16"/>
                <w:szCs w:val="16"/>
              </w:rPr>
            </w:pPr>
            <w:r w:rsidRPr="00145A92">
              <w:rPr>
                <w:sz w:val="16"/>
                <w:szCs w:val="16"/>
              </w:rPr>
              <w:t>HZ_IMP_ACCTSITES_T</w:t>
            </w:r>
          </w:p>
        </w:tc>
        <w:tc>
          <w:tcPr>
            <w:tcW w:w="980" w:type="pct"/>
            <w:vAlign w:val="bottom"/>
          </w:tcPr>
          <w:p w:rsidRPr="00483FA8" w:rsidR="00B542BE" w:rsidP="00B542BE" w:rsidRDefault="00B542BE" w14:paraId="617F8673" w14:textId="2083A127">
            <w:pPr>
              <w:keepLines/>
              <w:spacing w:after="0" w:line="240" w:lineRule="auto"/>
              <w:jc w:val="both"/>
              <w:rPr>
                <w:rFonts w:ascii="Calibri Light" w:hAnsi="Calibri Light" w:eastAsia="Book Antiqua" w:cs="Calibri Light"/>
                <w:color w:val="000000"/>
                <w:sz w:val="16"/>
                <w:szCs w:val="16"/>
              </w:rPr>
            </w:pPr>
            <w:r w:rsidRPr="00E82AB0">
              <w:rPr>
                <w:rFonts w:cs="Calibri"/>
                <w:color w:val="000000"/>
                <w:sz w:val="16"/>
                <w:szCs w:val="16"/>
              </w:rPr>
              <w:t>ATTRIBUTE19</w:t>
            </w:r>
          </w:p>
        </w:tc>
        <w:tc>
          <w:tcPr>
            <w:tcW w:w="456" w:type="pct"/>
          </w:tcPr>
          <w:p w:rsidRPr="00920174" w:rsidR="00B542BE" w:rsidP="00B542BE" w:rsidRDefault="00B542BE" w14:paraId="7455D898" w14:textId="4BCBCE92">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1C6331DD" w14:textId="324733EB">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247C9B7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5B64F633" w14:textId="46D7050E">
            <w:pPr>
              <w:keepLines/>
              <w:spacing w:after="0" w:line="240" w:lineRule="auto"/>
              <w:jc w:val="both"/>
              <w:rPr>
                <w:rFonts w:ascii="Calibri Light" w:hAnsi="Calibri Light" w:cs="Calibri Light"/>
                <w:sz w:val="16"/>
                <w:szCs w:val="16"/>
              </w:rPr>
            </w:pPr>
            <w:r w:rsidRPr="00E82AB0">
              <w:rPr>
                <w:rFonts w:cs="Calibri"/>
                <w:color w:val="000000"/>
                <w:sz w:val="16"/>
                <w:szCs w:val="16"/>
              </w:rPr>
              <w:t>ATTRIBUTE19</w:t>
            </w:r>
          </w:p>
        </w:tc>
        <w:tc>
          <w:tcPr>
            <w:tcW w:w="456" w:type="pct"/>
          </w:tcPr>
          <w:p w:rsidRPr="00920174" w:rsidR="00B542BE" w:rsidP="00B542BE" w:rsidRDefault="00B542BE" w14:paraId="4B45F7CA" w14:textId="43C2105A">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563FE47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6C2D5CA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2348A3A7"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08EB1CF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02FB6788"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56" w:type="pct"/>
          </w:tcPr>
          <w:p w:rsidRPr="00145A92" w:rsidR="00B542BE" w:rsidP="00B542BE" w:rsidRDefault="00B542BE" w14:paraId="01BF79BE" w14:textId="128F276F">
            <w:pPr>
              <w:keepLines/>
              <w:spacing w:after="0" w:line="240" w:lineRule="auto"/>
              <w:jc w:val="both"/>
              <w:rPr>
                <w:sz w:val="16"/>
                <w:szCs w:val="16"/>
              </w:rPr>
            </w:pPr>
            <w:r w:rsidRPr="00145A92">
              <w:rPr>
                <w:sz w:val="16"/>
                <w:szCs w:val="16"/>
              </w:rPr>
              <w:t>HZ_IMP_ACCTSITES_T</w:t>
            </w:r>
          </w:p>
        </w:tc>
        <w:tc>
          <w:tcPr>
            <w:tcW w:w="980" w:type="pct"/>
            <w:vAlign w:val="bottom"/>
          </w:tcPr>
          <w:p w:rsidRPr="003852A5" w:rsidR="00B542BE" w:rsidP="00B542BE" w:rsidRDefault="00B542BE" w14:paraId="29AE1D62" w14:textId="74CA2351">
            <w:pPr>
              <w:keepLines/>
              <w:spacing w:after="0" w:line="240" w:lineRule="auto"/>
              <w:jc w:val="both"/>
              <w:rPr>
                <w:rFonts w:cs="Calibri"/>
                <w:color w:val="000000"/>
                <w:sz w:val="16"/>
                <w:szCs w:val="16"/>
              </w:rPr>
            </w:pPr>
            <w:r w:rsidRPr="00E82AB0">
              <w:rPr>
                <w:rFonts w:cs="Calibri"/>
                <w:color w:val="000000"/>
                <w:sz w:val="16"/>
                <w:szCs w:val="16"/>
              </w:rPr>
              <w:t>ATTRIBUTE20</w:t>
            </w:r>
          </w:p>
        </w:tc>
        <w:tc>
          <w:tcPr>
            <w:tcW w:w="456" w:type="pct"/>
          </w:tcPr>
          <w:p w:rsidRPr="00920174" w:rsidR="00B542BE" w:rsidP="00B542BE" w:rsidRDefault="00B542BE" w14:paraId="17A9FB49" w14:textId="64C09D8A">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6F19E4AD" w14:textId="709F9822">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4F66B3C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320C1870" w14:textId="41E9D42F">
            <w:pPr>
              <w:keepLines/>
              <w:spacing w:after="0" w:line="240" w:lineRule="auto"/>
              <w:jc w:val="both"/>
              <w:rPr>
                <w:rFonts w:ascii="Calibri Light" w:hAnsi="Calibri Light" w:cs="Calibri Light"/>
                <w:sz w:val="16"/>
                <w:szCs w:val="16"/>
              </w:rPr>
            </w:pPr>
            <w:r w:rsidRPr="00E82AB0">
              <w:rPr>
                <w:rFonts w:cs="Calibri"/>
                <w:color w:val="000000"/>
                <w:sz w:val="16"/>
                <w:szCs w:val="16"/>
              </w:rPr>
              <w:t>ATTRIBUTE20</w:t>
            </w:r>
          </w:p>
        </w:tc>
        <w:tc>
          <w:tcPr>
            <w:tcW w:w="456" w:type="pct"/>
          </w:tcPr>
          <w:p w:rsidRPr="00920174" w:rsidR="00B542BE" w:rsidP="00B542BE" w:rsidRDefault="00B542BE" w14:paraId="1512422E" w14:textId="06FA1D3F">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788188B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1C67DD6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57A5A656"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29C08643" w14:textId="77777777">
        <w:trPr>
          <w:trHeight w:val="247"/>
        </w:trPr>
        <w:tc>
          <w:tcPr>
            <w:tcW w:w="196" w:type="pct"/>
          </w:tcPr>
          <w:p w:rsidR="00B542BE" w:rsidP="00B542BE" w:rsidRDefault="00B542BE" w14:paraId="3EC3F764"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56" w:type="pct"/>
          </w:tcPr>
          <w:p w:rsidRPr="00145A92" w:rsidR="00B542BE" w:rsidP="00B542BE" w:rsidRDefault="00B542BE" w14:paraId="7EF69D3A" w14:textId="2DC6E5EF">
            <w:pPr>
              <w:keepLines/>
              <w:spacing w:after="0" w:line="240" w:lineRule="auto"/>
              <w:jc w:val="both"/>
              <w:rPr>
                <w:sz w:val="16"/>
                <w:szCs w:val="16"/>
              </w:rPr>
            </w:pPr>
            <w:r w:rsidRPr="00145A92">
              <w:rPr>
                <w:sz w:val="16"/>
                <w:szCs w:val="16"/>
              </w:rPr>
              <w:t>HZ_IMP_ACCTSITES_T</w:t>
            </w:r>
          </w:p>
        </w:tc>
        <w:tc>
          <w:tcPr>
            <w:tcW w:w="980" w:type="pct"/>
            <w:vAlign w:val="bottom"/>
          </w:tcPr>
          <w:p w:rsidRPr="003852A5" w:rsidR="00B542BE" w:rsidP="00B542BE" w:rsidRDefault="00B542BE" w14:paraId="55FABB78" w14:textId="09B9C594">
            <w:pPr>
              <w:keepLines/>
              <w:spacing w:after="0" w:line="240" w:lineRule="auto"/>
              <w:jc w:val="both"/>
              <w:rPr>
                <w:rFonts w:cs="Calibri"/>
                <w:color w:val="000000"/>
                <w:sz w:val="16"/>
                <w:szCs w:val="16"/>
              </w:rPr>
            </w:pPr>
            <w:r w:rsidRPr="00E82AB0">
              <w:rPr>
                <w:rFonts w:cs="Calibri"/>
                <w:color w:val="000000"/>
                <w:sz w:val="16"/>
                <w:szCs w:val="16"/>
              </w:rPr>
              <w:t>ATTRIBUTE21</w:t>
            </w:r>
          </w:p>
        </w:tc>
        <w:tc>
          <w:tcPr>
            <w:tcW w:w="456" w:type="pct"/>
          </w:tcPr>
          <w:p w:rsidRPr="00920174" w:rsidR="00B542BE" w:rsidP="00B542BE" w:rsidRDefault="00B542BE" w14:paraId="0EF6DF1C" w14:textId="4C68A38E">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2FD9F9F5" w14:textId="359C416B">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5856FC1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1C1251F5" w14:textId="427DF0B5">
            <w:pPr>
              <w:keepLines/>
              <w:spacing w:after="0" w:line="240" w:lineRule="auto"/>
              <w:jc w:val="both"/>
              <w:rPr>
                <w:rFonts w:ascii="Calibri Light" w:hAnsi="Calibri Light" w:cs="Calibri Light"/>
                <w:sz w:val="16"/>
                <w:szCs w:val="16"/>
              </w:rPr>
            </w:pPr>
            <w:r w:rsidRPr="00E82AB0">
              <w:rPr>
                <w:rFonts w:cs="Calibri"/>
                <w:color w:val="000000"/>
                <w:sz w:val="16"/>
                <w:szCs w:val="16"/>
              </w:rPr>
              <w:t>ATTRIBUTE21</w:t>
            </w:r>
          </w:p>
        </w:tc>
        <w:tc>
          <w:tcPr>
            <w:tcW w:w="456" w:type="pct"/>
          </w:tcPr>
          <w:p w:rsidRPr="00920174" w:rsidR="00B542BE" w:rsidP="00B542BE" w:rsidRDefault="00B542BE" w14:paraId="05DED5AF" w14:textId="4440B77A">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50B85E7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4C0C9E1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B190423"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3DC809B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59EB801F"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56" w:type="pct"/>
          </w:tcPr>
          <w:p w:rsidRPr="00145A92" w:rsidR="00B542BE" w:rsidP="00B542BE" w:rsidRDefault="00B542BE" w14:paraId="3A9EFF8D" w14:textId="57C6A061">
            <w:pPr>
              <w:keepLines/>
              <w:spacing w:after="0" w:line="240" w:lineRule="auto"/>
              <w:jc w:val="both"/>
              <w:rPr>
                <w:sz w:val="16"/>
                <w:szCs w:val="16"/>
              </w:rPr>
            </w:pPr>
            <w:r w:rsidRPr="00145A92">
              <w:rPr>
                <w:sz w:val="16"/>
                <w:szCs w:val="16"/>
              </w:rPr>
              <w:t>HZ_IMP_ACCTSITES_T</w:t>
            </w:r>
          </w:p>
        </w:tc>
        <w:tc>
          <w:tcPr>
            <w:tcW w:w="980" w:type="pct"/>
            <w:vAlign w:val="bottom"/>
          </w:tcPr>
          <w:p w:rsidRPr="003852A5" w:rsidR="00B542BE" w:rsidP="00B542BE" w:rsidRDefault="00B542BE" w14:paraId="00BE9958" w14:textId="36DD68A7">
            <w:pPr>
              <w:keepLines/>
              <w:spacing w:after="0" w:line="240" w:lineRule="auto"/>
              <w:jc w:val="both"/>
              <w:rPr>
                <w:rFonts w:cs="Calibri"/>
                <w:color w:val="000000"/>
                <w:sz w:val="16"/>
                <w:szCs w:val="16"/>
              </w:rPr>
            </w:pPr>
            <w:r w:rsidRPr="00E82AB0">
              <w:rPr>
                <w:rFonts w:cs="Calibri"/>
                <w:color w:val="000000"/>
                <w:sz w:val="16"/>
                <w:szCs w:val="16"/>
              </w:rPr>
              <w:t>ATTRIBUTE22</w:t>
            </w:r>
          </w:p>
        </w:tc>
        <w:tc>
          <w:tcPr>
            <w:tcW w:w="456" w:type="pct"/>
          </w:tcPr>
          <w:p w:rsidRPr="00920174" w:rsidR="00B542BE" w:rsidP="00B542BE" w:rsidRDefault="00B542BE" w14:paraId="2B0D85A2" w14:textId="6557520E">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40CC6853" w14:textId="46868375">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7CCB20A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17B005B4" w14:textId="74881D3A">
            <w:pPr>
              <w:keepLines/>
              <w:spacing w:after="0" w:line="240" w:lineRule="auto"/>
              <w:jc w:val="both"/>
              <w:rPr>
                <w:rFonts w:ascii="Calibri Light" w:hAnsi="Calibri Light" w:cs="Calibri Light"/>
                <w:sz w:val="16"/>
                <w:szCs w:val="16"/>
              </w:rPr>
            </w:pPr>
            <w:r w:rsidRPr="00E82AB0">
              <w:rPr>
                <w:rFonts w:cs="Calibri"/>
                <w:color w:val="000000"/>
                <w:sz w:val="16"/>
                <w:szCs w:val="16"/>
              </w:rPr>
              <w:t>ATTRIBUTE22</w:t>
            </w:r>
          </w:p>
        </w:tc>
        <w:tc>
          <w:tcPr>
            <w:tcW w:w="456" w:type="pct"/>
          </w:tcPr>
          <w:p w:rsidRPr="00920174" w:rsidR="00B542BE" w:rsidP="00B542BE" w:rsidRDefault="00B542BE" w14:paraId="56D780DD" w14:textId="01CBA901">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24777A2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1695D1C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0C9EA90D"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3EF73A80" w14:textId="77777777">
        <w:trPr>
          <w:trHeight w:val="247"/>
        </w:trPr>
        <w:tc>
          <w:tcPr>
            <w:tcW w:w="196" w:type="pct"/>
          </w:tcPr>
          <w:p w:rsidR="00B542BE" w:rsidP="00B542BE" w:rsidRDefault="00B542BE" w14:paraId="3E28F7C9"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56" w:type="pct"/>
          </w:tcPr>
          <w:p w:rsidRPr="00145A92" w:rsidR="00B542BE" w:rsidP="00B542BE" w:rsidRDefault="00B542BE" w14:paraId="44B6B91B" w14:textId="7360EC97">
            <w:pPr>
              <w:keepLines/>
              <w:spacing w:after="0" w:line="240" w:lineRule="auto"/>
              <w:jc w:val="both"/>
              <w:rPr>
                <w:sz w:val="16"/>
                <w:szCs w:val="16"/>
              </w:rPr>
            </w:pPr>
            <w:r w:rsidRPr="00145A92">
              <w:rPr>
                <w:sz w:val="16"/>
                <w:szCs w:val="16"/>
              </w:rPr>
              <w:t>HZ_IMP_ACCTSITES_T</w:t>
            </w:r>
          </w:p>
        </w:tc>
        <w:tc>
          <w:tcPr>
            <w:tcW w:w="980" w:type="pct"/>
            <w:vAlign w:val="bottom"/>
          </w:tcPr>
          <w:p w:rsidRPr="003852A5" w:rsidR="00B542BE" w:rsidP="00B542BE" w:rsidRDefault="00B542BE" w14:paraId="30E8078B" w14:textId="670496BF">
            <w:pPr>
              <w:keepLines/>
              <w:spacing w:after="0" w:line="240" w:lineRule="auto"/>
              <w:jc w:val="both"/>
              <w:rPr>
                <w:rFonts w:cs="Calibri"/>
                <w:color w:val="000000"/>
                <w:sz w:val="16"/>
                <w:szCs w:val="16"/>
              </w:rPr>
            </w:pPr>
            <w:r w:rsidRPr="00E82AB0">
              <w:rPr>
                <w:rFonts w:cs="Calibri"/>
                <w:color w:val="000000"/>
                <w:sz w:val="16"/>
                <w:szCs w:val="16"/>
              </w:rPr>
              <w:t>ATTRIBUTE23</w:t>
            </w:r>
          </w:p>
        </w:tc>
        <w:tc>
          <w:tcPr>
            <w:tcW w:w="456" w:type="pct"/>
          </w:tcPr>
          <w:p w:rsidRPr="00920174" w:rsidR="00B542BE" w:rsidP="00B542BE" w:rsidRDefault="00B542BE" w14:paraId="507624F4" w14:textId="61F3CA43">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5F748D17" w14:textId="316DF453">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15558D2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0E145321" w14:textId="24D6333B">
            <w:pPr>
              <w:keepLines/>
              <w:spacing w:after="0" w:line="240" w:lineRule="auto"/>
              <w:jc w:val="both"/>
              <w:rPr>
                <w:rFonts w:ascii="Calibri Light" w:hAnsi="Calibri Light" w:cs="Calibri Light"/>
                <w:sz w:val="16"/>
                <w:szCs w:val="16"/>
              </w:rPr>
            </w:pPr>
            <w:r w:rsidRPr="00E82AB0">
              <w:rPr>
                <w:rFonts w:cs="Calibri"/>
                <w:color w:val="000000"/>
                <w:sz w:val="16"/>
                <w:szCs w:val="16"/>
              </w:rPr>
              <w:t>ATTRIBUTE23</w:t>
            </w:r>
          </w:p>
        </w:tc>
        <w:tc>
          <w:tcPr>
            <w:tcW w:w="456" w:type="pct"/>
          </w:tcPr>
          <w:p w:rsidRPr="00920174" w:rsidR="00B542BE" w:rsidP="00B542BE" w:rsidRDefault="00B542BE" w14:paraId="3CC5E38B" w14:textId="7D1F2B21">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0EB71B1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19657A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FACB061"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4F3310C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B542BE" w:rsidP="00B542BE" w:rsidRDefault="00B542BE" w14:paraId="2D8C225C"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56" w:type="pct"/>
          </w:tcPr>
          <w:p w:rsidRPr="00145A92" w:rsidR="00B542BE" w:rsidP="00B542BE" w:rsidRDefault="00B542BE" w14:paraId="740EDF70" w14:textId="796CE381">
            <w:pPr>
              <w:keepLines/>
              <w:spacing w:after="0" w:line="240" w:lineRule="auto"/>
              <w:jc w:val="both"/>
              <w:rPr>
                <w:sz w:val="16"/>
                <w:szCs w:val="16"/>
              </w:rPr>
            </w:pPr>
            <w:r w:rsidRPr="00145A92">
              <w:rPr>
                <w:sz w:val="16"/>
                <w:szCs w:val="16"/>
              </w:rPr>
              <w:t>HZ_IMP_ACCTSITES_T</w:t>
            </w:r>
          </w:p>
        </w:tc>
        <w:tc>
          <w:tcPr>
            <w:tcW w:w="980" w:type="pct"/>
            <w:vAlign w:val="bottom"/>
          </w:tcPr>
          <w:p w:rsidRPr="003852A5" w:rsidR="00B542BE" w:rsidP="00B542BE" w:rsidRDefault="00B542BE" w14:paraId="799EB87B" w14:textId="3618138D">
            <w:pPr>
              <w:keepLines/>
              <w:spacing w:after="0" w:line="240" w:lineRule="auto"/>
              <w:jc w:val="both"/>
              <w:rPr>
                <w:rFonts w:cs="Calibri"/>
                <w:color w:val="000000"/>
                <w:sz w:val="16"/>
                <w:szCs w:val="16"/>
              </w:rPr>
            </w:pPr>
            <w:r w:rsidRPr="00E82AB0">
              <w:rPr>
                <w:rFonts w:cs="Calibri"/>
                <w:color w:val="000000"/>
                <w:sz w:val="16"/>
                <w:szCs w:val="16"/>
              </w:rPr>
              <w:t>ATTRIBUTE24</w:t>
            </w:r>
          </w:p>
        </w:tc>
        <w:tc>
          <w:tcPr>
            <w:tcW w:w="456" w:type="pct"/>
          </w:tcPr>
          <w:p w:rsidRPr="00920174" w:rsidR="00B542BE" w:rsidP="00B542BE" w:rsidRDefault="00B542BE" w14:paraId="59183CFF" w14:textId="60A34ABF">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11E8D549" w14:textId="6242DF4E">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2C4B126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570E0528" w14:textId="48782D55">
            <w:pPr>
              <w:keepLines/>
              <w:spacing w:after="0" w:line="240" w:lineRule="auto"/>
              <w:jc w:val="both"/>
              <w:rPr>
                <w:rFonts w:ascii="Calibri Light" w:hAnsi="Calibri Light" w:cs="Calibri Light"/>
                <w:sz w:val="16"/>
                <w:szCs w:val="16"/>
              </w:rPr>
            </w:pPr>
            <w:r w:rsidRPr="00E82AB0">
              <w:rPr>
                <w:rFonts w:cs="Calibri"/>
                <w:color w:val="000000"/>
                <w:sz w:val="16"/>
                <w:szCs w:val="16"/>
              </w:rPr>
              <w:t>ATTRIBUTE24</w:t>
            </w:r>
          </w:p>
        </w:tc>
        <w:tc>
          <w:tcPr>
            <w:tcW w:w="456" w:type="pct"/>
          </w:tcPr>
          <w:p w:rsidRPr="00920174" w:rsidR="00B542BE" w:rsidP="00B542BE" w:rsidRDefault="00B542BE" w14:paraId="4FE8C684" w14:textId="2FC691CB">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3014A0E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26C92E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3A4DA155" w14:textId="77777777">
            <w:pPr>
              <w:keepLines/>
              <w:spacing w:after="0" w:line="240" w:lineRule="auto"/>
              <w:jc w:val="both"/>
              <w:rPr>
                <w:rFonts w:ascii="Calibri Light" w:hAnsi="Calibri Light" w:cs="Calibri Light"/>
                <w:sz w:val="16"/>
                <w:szCs w:val="16"/>
                <w:lang w:val="en-US" w:eastAsia="en-US"/>
              </w:rPr>
            </w:pPr>
          </w:p>
        </w:tc>
      </w:tr>
      <w:tr w:rsidRPr="0034692A" w:rsidR="00B542BE" w:rsidTr="00C827DF" w14:paraId="59CEA732" w14:textId="77777777">
        <w:trPr>
          <w:trHeight w:val="247"/>
        </w:trPr>
        <w:tc>
          <w:tcPr>
            <w:tcW w:w="196" w:type="pct"/>
          </w:tcPr>
          <w:p w:rsidR="00B542BE" w:rsidP="00B542BE" w:rsidRDefault="00B542BE" w14:paraId="7518308E"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56" w:type="pct"/>
          </w:tcPr>
          <w:p w:rsidRPr="00145A92" w:rsidR="00B542BE" w:rsidP="00B542BE" w:rsidRDefault="00B542BE" w14:paraId="3C0BBE9B" w14:textId="58F4A055">
            <w:pPr>
              <w:keepLines/>
              <w:spacing w:after="0" w:line="240" w:lineRule="auto"/>
              <w:jc w:val="both"/>
              <w:rPr>
                <w:sz w:val="16"/>
                <w:szCs w:val="16"/>
              </w:rPr>
            </w:pPr>
            <w:r w:rsidRPr="00145A92">
              <w:rPr>
                <w:sz w:val="16"/>
                <w:szCs w:val="16"/>
              </w:rPr>
              <w:t>HZ_IMP_ACCTSITES_T</w:t>
            </w:r>
          </w:p>
        </w:tc>
        <w:tc>
          <w:tcPr>
            <w:tcW w:w="980" w:type="pct"/>
            <w:vAlign w:val="bottom"/>
          </w:tcPr>
          <w:p w:rsidRPr="003852A5" w:rsidR="00B542BE" w:rsidP="00B542BE" w:rsidRDefault="00B542BE" w14:paraId="299C2670" w14:textId="54B2CCDB">
            <w:pPr>
              <w:keepLines/>
              <w:spacing w:after="0" w:line="240" w:lineRule="auto"/>
              <w:jc w:val="both"/>
              <w:rPr>
                <w:rFonts w:cs="Calibri"/>
                <w:color w:val="000000"/>
                <w:sz w:val="16"/>
                <w:szCs w:val="16"/>
              </w:rPr>
            </w:pPr>
            <w:r w:rsidRPr="00E82AB0">
              <w:rPr>
                <w:rFonts w:cs="Calibri"/>
                <w:color w:val="000000"/>
                <w:sz w:val="16"/>
                <w:szCs w:val="16"/>
              </w:rPr>
              <w:t>ATTRIBUTE25</w:t>
            </w:r>
          </w:p>
        </w:tc>
        <w:tc>
          <w:tcPr>
            <w:tcW w:w="456" w:type="pct"/>
          </w:tcPr>
          <w:p w:rsidRPr="00920174" w:rsidR="00B542BE" w:rsidP="00B542BE" w:rsidRDefault="00B542BE" w14:paraId="667B6044" w14:textId="73777C7E">
            <w:pPr>
              <w:keepLines/>
              <w:spacing w:after="0" w:line="240" w:lineRule="auto"/>
              <w:jc w:val="both"/>
              <w:rPr>
                <w:rFonts w:ascii="Calibri Light" w:hAnsi="Calibri Light" w:cs="Calibri Light"/>
                <w:sz w:val="16"/>
                <w:szCs w:val="16"/>
                <w:lang w:val="en-US" w:eastAsia="en-US"/>
              </w:rPr>
            </w:pPr>
            <w:r w:rsidRPr="00D174C3">
              <w:rPr>
                <w:sz w:val="16"/>
                <w:szCs w:val="16"/>
              </w:rPr>
              <w:t>VARCHAR2(150)</w:t>
            </w:r>
          </w:p>
        </w:tc>
        <w:tc>
          <w:tcPr>
            <w:tcW w:w="196" w:type="pct"/>
          </w:tcPr>
          <w:p w:rsidRPr="00920174" w:rsidR="00B542BE" w:rsidP="00B542BE" w:rsidRDefault="00B542BE" w14:paraId="2628F8C8" w14:textId="3A7D944B">
            <w:pPr>
              <w:keepLines/>
              <w:spacing w:after="0" w:line="240" w:lineRule="auto"/>
              <w:jc w:val="both"/>
              <w:rPr>
                <w:rFonts w:ascii="Calibri Light" w:hAnsi="Calibri Light" w:cs="Calibri Light"/>
                <w:sz w:val="16"/>
                <w:szCs w:val="16"/>
                <w:lang w:val="en-US" w:eastAsia="en-US"/>
              </w:rPr>
            </w:pPr>
            <w:r w:rsidRPr="00C672EC">
              <w:rPr>
                <w:rFonts w:cs="Calibri"/>
                <w:color w:val="000000"/>
                <w:sz w:val="16"/>
                <w:szCs w:val="16"/>
              </w:rPr>
              <w:t>N</w:t>
            </w:r>
          </w:p>
        </w:tc>
        <w:tc>
          <w:tcPr>
            <w:tcW w:w="244" w:type="pct"/>
          </w:tcPr>
          <w:p w:rsidRPr="00920174" w:rsidR="00B542BE" w:rsidP="00B542BE" w:rsidRDefault="00B542BE" w14:paraId="0CDCCF9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B542BE" w:rsidP="00B542BE" w:rsidRDefault="00B542BE" w14:paraId="0E14EA3D" w14:textId="456FF9FC">
            <w:pPr>
              <w:keepLines/>
              <w:spacing w:after="0" w:line="240" w:lineRule="auto"/>
              <w:jc w:val="both"/>
              <w:rPr>
                <w:rFonts w:ascii="Calibri Light" w:hAnsi="Calibri Light" w:cs="Calibri Light"/>
                <w:sz w:val="16"/>
                <w:szCs w:val="16"/>
              </w:rPr>
            </w:pPr>
            <w:r w:rsidRPr="00E82AB0">
              <w:rPr>
                <w:rFonts w:cs="Calibri"/>
                <w:color w:val="000000"/>
                <w:sz w:val="16"/>
                <w:szCs w:val="16"/>
              </w:rPr>
              <w:t>ATTRIBUTE25</w:t>
            </w:r>
          </w:p>
        </w:tc>
        <w:tc>
          <w:tcPr>
            <w:tcW w:w="456" w:type="pct"/>
          </w:tcPr>
          <w:p w:rsidRPr="00920174" w:rsidR="00B542BE" w:rsidP="00B542BE" w:rsidRDefault="00B542BE" w14:paraId="536AEED7" w14:textId="6FD3EC70">
            <w:pPr>
              <w:keepLines/>
              <w:spacing w:after="0" w:line="240" w:lineRule="auto"/>
              <w:jc w:val="both"/>
              <w:rPr>
                <w:rFonts w:ascii="Calibri Light" w:hAnsi="Calibri Light" w:cs="Calibri Light"/>
                <w:sz w:val="16"/>
                <w:szCs w:val="16"/>
              </w:rPr>
            </w:pPr>
            <w:r w:rsidRPr="00D174C3">
              <w:rPr>
                <w:sz w:val="16"/>
                <w:szCs w:val="16"/>
              </w:rPr>
              <w:t>VARCHAR2(150)</w:t>
            </w:r>
          </w:p>
        </w:tc>
        <w:tc>
          <w:tcPr>
            <w:tcW w:w="246" w:type="pct"/>
          </w:tcPr>
          <w:p w:rsidRPr="00920174" w:rsidR="00B542BE" w:rsidP="00B542BE" w:rsidRDefault="00B542BE" w14:paraId="48598F4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B542BE" w:rsidP="00B542BE" w:rsidRDefault="00B542BE" w14:paraId="2EDAD3E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542BE" w:rsidP="00B542BE" w:rsidRDefault="00B542BE" w14:paraId="1C007D2B" w14:textId="77777777">
            <w:pPr>
              <w:keepLines/>
              <w:spacing w:after="0" w:line="240" w:lineRule="auto"/>
              <w:jc w:val="both"/>
              <w:rPr>
                <w:rFonts w:ascii="Calibri Light" w:hAnsi="Calibri Light" w:cs="Calibri Light"/>
                <w:sz w:val="16"/>
                <w:szCs w:val="16"/>
                <w:lang w:val="en-US" w:eastAsia="en-US"/>
              </w:rPr>
            </w:pPr>
          </w:p>
        </w:tc>
      </w:tr>
      <w:tr w:rsidRPr="0034692A" w:rsidR="00F55F66" w:rsidTr="00C827DF" w14:paraId="67D5D5A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F55F66" w:rsidP="00F55F66" w:rsidRDefault="00F55F66" w14:paraId="1906FF14" w14:textId="5206A96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756" w:type="pct"/>
          </w:tcPr>
          <w:p w:rsidRPr="00145A92" w:rsidR="00F55F66" w:rsidP="00F55F66" w:rsidRDefault="00F55F66" w14:paraId="3C74604F" w14:textId="4C39EA14">
            <w:pPr>
              <w:keepLines/>
              <w:spacing w:after="0" w:line="240" w:lineRule="auto"/>
              <w:jc w:val="both"/>
              <w:rPr>
                <w:sz w:val="16"/>
                <w:szCs w:val="16"/>
              </w:rPr>
            </w:pPr>
            <w:r w:rsidRPr="000208B1">
              <w:rPr>
                <w:sz w:val="16"/>
                <w:szCs w:val="16"/>
              </w:rPr>
              <w:t>HZ_IMP_ACCTSITES_T</w:t>
            </w:r>
          </w:p>
        </w:tc>
        <w:tc>
          <w:tcPr>
            <w:tcW w:w="980" w:type="pct"/>
            <w:vAlign w:val="bottom"/>
          </w:tcPr>
          <w:p w:rsidRPr="00E82AB0" w:rsidR="00F55F66" w:rsidP="00F55F66" w:rsidRDefault="00F55F66" w14:paraId="579F7976" w14:textId="11717B8D">
            <w:pPr>
              <w:keepLines/>
              <w:spacing w:after="0" w:line="240" w:lineRule="auto"/>
              <w:jc w:val="both"/>
              <w:rPr>
                <w:rFonts w:cs="Calibri"/>
                <w:color w:val="000000"/>
                <w:sz w:val="16"/>
                <w:szCs w:val="16"/>
              </w:rPr>
            </w:pPr>
            <w:r w:rsidRPr="00E82AB0">
              <w:rPr>
                <w:rFonts w:cs="Calibri"/>
                <w:color w:val="000000"/>
                <w:sz w:val="16"/>
                <w:szCs w:val="16"/>
              </w:rPr>
              <w:t>ATTRIBUTE26</w:t>
            </w:r>
          </w:p>
        </w:tc>
        <w:tc>
          <w:tcPr>
            <w:tcW w:w="456" w:type="pct"/>
          </w:tcPr>
          <w:p w:rsidRPr="00F031EC" w:rsidR="00F55F66" w:rsidP="00F55F66" w:rsidRDefault="00F55F66" w14:paraId="1C0377A4" w14:textId="49EFD852">
            <w:pPr>
              <w:keepLines/>
              <w:spacing w:after="0" w:line="240" w:lineRule="auto"/>
              <w:jc w:val="both"/>
              <w:rPr>
                <w:sz w:val="16"/>
                <w:szCs w:val="16"/>
              </w:rPr>
            </w:pPr>
            <w:r w:rsidRPr="00D174C3">
              <w:rPr>
                <w:sz w:val="16"/>
                <w:szCs w:val="16"/>
              </w:rPr>
              <w:t>VARCHAR2(150)</w:t>
            </w:r>
          </w:p>
        </w:tc>
        <w:tc>
          <w:tcPr>
            <w:tcW w:w="196" w:type="pct"/>
          </w:tcPr>
          <w:p w:rsidRPr="0061312F" w:rsidR="00F55F66" w:rsidP="00F55F66" w:rsidRDefault="00F55F66" w14:paraId="4C1184E7" w14:textId="7EAEDCBB">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920174" w:rsidR="00F55F66" w:rsidP="00F55F66" w:rsidRDefault="00F55F66" w14:paraId="57245FD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F55F66" w:rsidP="00F55F66" w:rsidRDefault="00F55F66" w14:paraId="297DB7B7" w14:textId="73D605CC">
            <w:pPr>
              <w:keepLines/>
              <w:spacing w:after="0" w:line="240" w:lineRule="auto"/>
              <w:jc w:val="both"/>
              <w:rPr>
                <w:rFonts w:cs="Calibri"/>
                <w:color w:val="000000"/>
                <w:sz w:val="16"/>
                <w:szCs w:val="16"/>
              </w:rPr>
            </w:pPr>
            <w:r w:rsidRPr="00E82AB0">
              <w:rPr>
                <w:rFonts w:cs="Calibri"/>
                <w:color w:val="000000"/>
                <w:sz w:val="16"/>
                <w:szCs w:val="16"/>
              </w:rPr>
              <w:t>ATTRIBUTE26</w:t>
            </w:r>
          </w:p>
        </w:tc>
        <w:tc>
          <w:tcPr>
            <w:tcW w:w="456" w:type="pct"/>
          </w:tcPr>
          <w:p w:rsidRPr="00F031EC" w:rsidR="00F55F66" w:rsidP="00F55F66" w:rsidRDefault="00F55F66" w14:paraId="56FD9D94" w14:textId="302280C5">
            <w:pPr>
              <w:keepLines/>
              <w:spacing w:after="0" w:line="240" w:lineRule="auto"/>
              <w:jc w:val="both"/>
              <w:rPr>
                <w:sz w:val="16"/>
                <w:szCs w:val="16"/>
              </w:rPr>
            </w:pPr>
            <w:r w:rsidRPr="00D174C3">
              <w:rPr>
                <w:sz w:val="16"/>
                <w:szCs w:val="16"/>
              </w:rPr>
              <w:t>VARCHAR2(150)</w:t>
            </w:r>
          </w:p>
        </w:tc>
        <w:tc>
          <w:tcPr>
            <w:tcW w:w="246" w:type="pct"/>
          </w:tcPr>
          <w:p w:rsidRPr="00920174" w:rsidR="00F55F66" w:rsidP="00F55F66" w:rsidRDefault="00F55F66" w14:paraId="5A93162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F55F66" w:rsidP="00F55F66" w:rsidRDefault="00F55F66" w14:paraId="57C5926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F55F66" w:rsidP="00F55F66" w:rsidRDefault="00F55F66" w14:paraId="518EA17B" w14:textId="77777777">
            <w:pPr>
              <w:keepLines/>
              <w:spacing w:after="0" w:line="240" w:lineRule="auto"/>
              <w:jc w:val="both"/>
              <w:rPr>
                <w:rFonts w:ascii="Calibri Light" w:hAnsi="Calibri Light" w:cs="Calibri Light"/>
                <w:sz w:val="16"/>
                <w:szCs w:val="16"/>
                <w:lang w:val="en-US" w:eastAsia="en-US"/>
              </w:rPr>
            </w:pPr>
          </w:p>
        </w:tc>
      </w:tr>
      <w:tr w:rsidRPr="0034692A" w:rsidR="00F55F66" w:rsidTr="00C827DF" w14:paraId="4C5A0B96" w14:textId="77777777">
        <w:trPr>
          <w:trHeight w:val="247"/>
        </w:trPr>
        <w:tc>
          <w:tcPr>
            <w:tcW w:w="196" w:type="pct"/>
          </w:tcPr>
          <w:p w:rsidR="00F55F66" w:rsidP="00F55F66" w:rsidRDefault="00F55F66" w14:paraId="37B569B2" w14:textId="751FFF7F">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756" w:type="pct"/>
          </w:tcPr>
          <w:p w:rsidRPr="00145A92" w:rsidR="00F55F66" w:rsidP="00F55F66" w:rsidRDefault="00F55F66" w14:paraId="45A4A98E" w14:textId="64D5D436">
            <w:pPr>
              <w:keepLines/>
              <w:spacing w:after="0" w:line="240" w:lineRule="auto"/>
              <w:jc w:val="both"/>
              <w:rPr>
                <w:sz w:val="16"/>
                <w:szCs w:val="16"/>
              </w:rPr>
            </w:pPr>
            <w:r w:rsidRPr="000208B1">
              <w:rPr>
                <w:sz w:val="16"/>
                <w:szCs w:val="16"/>
              </w:rPr>
              <w:t>HZ_IMP_ACCTSITES_T</w:t>
            </w:r>
          </w:p>
        </w:tc>
        <w:tc>
          <w:tcPr>
            <w:tcW w:w="980" w:type="pct"/>
            <w:vAlign w:val="bottom"/>
          </w:tcPr>
          <w:p w:rsidRPr="00E82AB0" w:rsidR="00F55F66" w:rsidP="00F55F66" w:rsidRDefault="00F55F66" w14:paraId="590988E5" w14:textId="357B5DBF">
            <w:pPr>
              <w:keepLines/>
              <w:spacing w:after="0" w:line="240" w:lineRule="auto"/>
              <w:jc w:val="both"/>
              <w:rPr>
                <w:rFonts w:cs="Calibri"/>
                <w:color w:val="000000"/>
                <w:sz w:val="16"/>
                <w:szCs w:val="16"/>
              </w:rPr>
            </w:pPr>
            <w:r w:rsidRPr="00E82AB0">
              <w:rPr>
                <w:rFonts w:cs="Calibri"/>
                <w:color w:val="000000"/>
                <w:sz w:val="16"/>
                <w:szCs w:val="16"/>
              </w:rPr>
              <w:t>ATTRIBUTE27</w:t>
            </w:r>
          </w:p>
        </w:tc>
        <w:tc>
          <w:tcPr>
            <w:tcW w:w="456" w:type="pct"/>
          </w:tcPr>
          <w:p w:rsidRPr="00F031EC" w:rsidR="00F55F66" w:rsidP="00F55F66" w:rsidRDefault="00F55F66" w14:paraId="5DD5B100" w14:textId="114AA705">
            <w:pPr>
              <w:keepLines/>
              <w:spacing w:after="0" w:line="240" w:lineRule="auto"/>
              <w:jc w:val="both"/>
              <w:rPr>
                <w:sz w:val="16"/>
                <w:szCs w:val="16"/>
              </w:rPr>
            </w:pPr>
            <w:r w:rsidRPr="00D174C3">
              <w:rPr>
                <w:sz w:val="16"/>
                <w:szCs w:val="16"/>
              </w:rPr>
              <w:t>VARCHAR2(150)</w:t>
            </w:r>
          </w:p>
        </w:tc>
        <w:tc>
          <w:tcPr>
            <w:tcW w:w="196" w:type="pct"/>
          </w:tcPr>
          <w:p w:rsidRPr="0061312F" w:rsidR="00F55F66" w:rsidP="00F55F66" w:rsidRDefault="00F55F66" w14:paraId="69F437D8" w14:textId="1556E9D2">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920174" w:rsidR="00F55F66" w:rsidP="00F55F66" w:rsidRDefault="00F55F66" w14:paraId="590F5A6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F55F66" w:rsidP="00F55F66" w:rsidRDefault="00F55F66" w14:paraId="3D0CABDD" w14:textId="74A9475C">
            <w:pPr>
              <w:keepLines/>
              <w:spacing w:after="0" w:line="240" w:lineRule="auto"/>
              <w:jc w:val="both"/>
              <w:rPr>
                <w:rFonts w:cs="Calibri"/>
                <w:color w:val="000000"/>
                <w:sz w:val="16"/>
                <w:szCs w:val="16"/>
              </w:rPr>
            </w:pPr>
            <w:r w:rsidRPr="00E82AB0">
              <w:rPr>
                <w:rFonts w:cs="Calibri"/>
                <w:color w:val="000000"/>
                <w:sz w:val="16"/>
                <w:szCs w:val="16"/>
              </w:rPr>
              <w:t>ATTRIBUTE27</w:t>
            </w:r>
          </w:p>
        </w:tc>
        <w:tc>
          <w:tcPr>
            <w:tcW w:w="456" w:type="pct"/>
          </w:tcPr>
          <w:p w:rsidRPr="00F031EC" w:rsidR="00F55F66" w:rsidP="00F55F66" w:rsidRDefault="00F55F66" w14:paraId="2A2A13D4" w14:textId="36B2D79D">
            <w:pPr>
              <w:keepLines/>
              <w:spacing w:after="0" w:line="240" w:lineRule="auto"/>
              <w:jc w:val="both"/>
              <w:rPr>
                <w:sz w:val="16"/>
                <w:szCs w:val="16"/>
              </w:rPr>
            </w:pPr>
            <w:r w:rsidRPr="00D174C3">
              <w:rPr>
                <w:sz w:val="16"/>
                <w:szCs w:val="16"/>
              </w:rPr>
              <w:t>VARCHAR2(150)</w:t>
            </w:r>
          </w:p>
        </w:tc>
        <w:tc>
          <w:tcPr>
            <w:tcW w:w="246" w:type="pct"/>
          </w:tcPr>
          <w:p w:rsidRPr="00920174" w:rsidR="00F55F66" w:rsidP="00F55F66" w:rsidRDefault="00F55F66" w14:paraId="2B477DF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F55F66" w:rsidP="00F55F66" w:rsidRDefault="00F55F66" w14:paraId="70B921C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F55F66" w:rsidP="00F55F66" w:rsidRDefault="00F55F66" w14:paraId="0952E64F" w14:textId="77777777">
            <w:pPr>
              <w:keepLines/>
              <w:spacing w:after="0" w:line="240" w:lineRule="auto"/>
              <w:jc w:val="both"/>
              <w:rPr>
                <w:rFonts w:ascii="Calibri Light" w:hAnsi="Calibri Light" w:cs="Calibri Light"/>
                <w:sz w:val="16"/>
                <w:szCs w:val="16"/>
                <w:lang w:val="en-US" w:eastAsia="en-US"/>
              </w:rPr>
            </w:pPr>
          </w:p>
        </w:tc>
      </w:tr>
      <w:tr w:rsidRPr="0034692A" w:rsidR="00F55F66" w:rsidTr="00C827DF" w14:paraId="69638DD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F55F66" w:rsidP="00F55F66" w:rsidRDefault="00F55F66" w14:paraId="63BF02AF" w14:textId="0B972E3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6</w:t>
            </w:r>
          </w:p>
        </w:tc>
        <w:tc>
          <w:tcPr>
            <w:tcW w:w="756" w:type="pct"/>
          </w:tcPr>
          <w:p w:rsidRPr="00145A92" w:rsidR="00F55F66" w:rsidP="00F55F66" w:rsidRDefault="00F55F66" w14:paraId="31D6D150" w14:textId="7A3AF860">
            <w:pPr>
              <w:keepLines/>
              <w:spacing w:after="0" w:line="240" w:lineRule="auto"/>
              <w:jc w:val="both"/>
              <w:rPr>
                <w:sz w:val="16"/>
                <w:szCs w:val="16"/>
              </w:rPr>
            </w:pPr>
            <w:r w:rsidRPr="000208B1">
              <w:rPr>
                <w:sz w:val="16"/>
                <w:szCs w:val="16"/>
              </w:rPr>
              <w:t>HZ_IMP_ACCTSITES_T</w:t>
            </w:r>
          </w:p>
        </w:tc>
        <w:tc>
          <w:tcPr>
            <w:tcW w:w="980" w:type="pct"/>
            <w:vAlign w:val="bottom"/>
          </w:tcPr>
          <w:p w:rsidRPr="00E82AB0" w:rsidR="00F55F66" w:rsidP="00F55F66" w:rsidRDefault="00F55F66" w14:paraId="1928A675" w14:textId="2B451D8A">
            <w:pPr>
              <w:keepLines/>
              <w:spacing w:after="0" w:line="240" w:lineRule="auto"/>
              <w:jc w:val="both"/>
              <w:rPr>
                <w:rFonts w:cs="Calibri"/>
                <w:color w:val="000000"/>
                <w:sz w:val="16"/>
                <w:szCs w:val="16"/>
              </w:rPr>
            </w:pPr>
            <w:r w:rsidRPr="00E82AB0">
              <w:rPr>
                <w:rFonts w:cs="Calibri"/>
                <w:color w:val="000000"/>
                <w:sz w:val="16"/>
                <w:szCs w:val="16"/>
              </w:rPr>
              <w:t>ATTRIBUTE2</w:t>
            </w:r>
            <w:r>
              <w:rPr>
                <w:rFonts w:cs="Calibri"/>
                <w:color w:val="000000"/>
                <w:sz w:val="16"/>
                <w:szCs w:val="16"/>
              </w:rPr>
              <w:t>8</w:t>
            </w:r>
          </w:p>
        </w:tc>
        <w:tc>
          <w:tcPr>
            <w:tcW w:w="456" w:type="pct"/>
          </w:tcPr>
          <w:p w:rsidRPr="00F031EC" w:rsidR="00F55F66" w:rsidP="00F55F66" w:rsidRDefault="00F55F66" w14:paraId="4786996A" w14:textId="77F62D80">
            <w:pPr>
              <w:keepLines/>
              <w:spacing w:after="0" w:line="240" w:lineRule="auto"/>
              <w:jc w:val="both"/>
              <w:rPr>
                <w:sz w:val="16"/>
                <w:szCs w:val="16"/>
              </w:rPr>
            </w:pPr>
            <w:r w:rsidRPr="00D174C3">
              <w:rPr>
                <w:sz w:val="16"/>
                <w:szCs w:val="16"/>
              </w:rPr>
              <w:t>VARCHAR2(150)</w:t>
            </w:r>
          </w:p>
        </w:tc>
        <w:tc>
          <w:tcPr>
            <w:tcW w:w="196" w:type="pct"/>
          </w:tcPr>
          <w:p w:rsidRPr="0061312F" w:rsidR="00F55F66" w:rsidP="00F55F66" w:rsidRDefault="00F55F66" w14:paraId="11B85938" w14:textId="4254E8BE">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920174" w:rsidR="00F55F66" w:rsidP="00F55F66" w:rsidRDefault="00F55F66" w14:paraId="6843676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F55F66" w:rsidP="00F55F66" w:rsidRDefault="00F55F66" w14:paraId="7CE38F45" w14:textId="1D239620">
            <w:pPr>
              <w:keepLines/>
              <w:spacing w:after="0" w:line="240" w:lineRule="auto"/>
              <w:jc w:val="both"/>
              <w:rPr>
                <w:rFonts w:cs="Calibri"/>
                <w:color w:val="000000"/>
                <w:sz w:val="16"/>
                <w:szCs w:val="16"/>
              </w:rPr>
            </w:pPr>
            <w:r w:rsidRPr="00E82AB0">
              <w:rPr>
                <w:rFonts w:cs="Calibri"/>
                <w:color w:val="000000"/>
                <w:sz w:val="16"/>
                <w:szCs w:val="16"/>
              </w:rPr>
              <w:t>ATTRIBUTE2</w:t>
            </w:r>
            <w:r>
              <w:rPr>
                <w:rFonts w:cs="Calibri"/>
                <w:color w:val="000000"/>
                <w:sz w:val="16"/>
                <w:szCs w:val="16"/>
              </w:rPr>
              <w:t>8</w:t>
            </w:r>
          </w:p>
        </w:tc>
        <w:tc>
          <w:tcPr>
            <w:tcW w:w="456" w:type="pct"/>
          </w:tcPr>
          <w:p w:rsidRPr="00F031EC" w:rsidR="00F55F66" w:rsidP="00F55F66" w:rsidRDefault="00F55F66" w14:paraId="40FC3FA1" w14:textId="060677E8">
            <w:pPr>
              <w:keepLines/>
              <w:spacing w:after="0" w:line="240" w:lineRule="auto"/>
              <w:jc w:val="both"/>
              <w:rPr>
                <w:sz w:val="16"/>
                <w:szCs w:val="16"/>
              </w:rPr>
            </w:pPr>
            <w:r w:rsidRPr="00D174C3">
              <w:rPr>
                <w:sz w:val="16"/>
                <w:szCs w:val="16"/>
              </w:rPr>
              <w:t>VARCHAR2(150)</w:t>
            </w:r>
          </w:p>
        </w:tc>
        <w:tc>
          <w:tcPr>
            <w:tcW w:w="246" w:type="pct"/>
          </w:tcPr>
          <w:p w:rsidRPr="00920174" w:rsidR="00F55F66" w:rsidP="00F55F66" w:rsidRDefault="00F55F66" w14:paraId="2821DD2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F55F66" w:rsidP="00F55F66" w:rsidRDefault="00F55F66" w14:paraId="362EF17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F55F66" w:rsidP="00F55F66" w:rsidRDefault="00F55F66" w14:paraId="41F1840C" w14:textId="77777777">
            <w:pPr>
              <w:keepLines/>
              <w:spacing w:after="0" w:line="240" w:lineRule="auto"/>
              <w:jc w:val="both"/>
              <w:rPr>
                <w:rFonts w:ascii="Calibri Light" w:hAnsi="Calibri Light" w:cs="Calibri Light"/>
                <w:sz w:val="16"/>
                <w:szCs w:val="16"/>
                <w:lang w:val="en-US" w:eastAsia="en-US"/>
              </w:rPr>
            </w:pPr>
          </w:p>
        </w:tc>
      </w:tr>
      <w:tr w:rsidRPr="0034692A" w:rsidR="00F55F66" w:rsidTr="00C827DF" w14:paraId="414C2E15" w14:textId="77777777">
        <w:trPr>
          <w:trHeight w:val="247"/>
        </w:trPr>
        <w:tc>
          <w:tcPr>
            <w:tcW w:w="196" w:type="pct"/>
          </w:tcPr>
          <w:p w:rsidR="00F55F66" w:rsidP="00F55F66" w:rsidRDefault="00F55F66" w14:paraId="6DAEC0B3" w14:textId="1AAF710F">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7</w:t>
            </w:r>
          </w:p>
        </w:tc>
        <w:tc>
          <w:tcPr>
            <w:tcW w:w="756" w:type="pct"/>
          </w:tcPr>
          <w:p w:rsidRPr="00145A92" w:rsidR="00F55F66" w:rsidP="00F55F66" w:rsidRDefault="00F55F66" w14:paraId="64237987" w14:textId="43577622">
            <w:pPr>
              <w:keepLines/>
              <w:spacing w:after="0" w:line="240" w:lineRule="auto"/>
              <w:jc w:val="both"/>
              <w:rPr>
                <w:sz w:val="16"/>
                <w:szCs w:val="16"/>
              </w:rPr>
            </w:pPr>
            <w:r w:rsidRPr="000208B1">
              <w:rPr>
                <w:sz w:val="16"/>
                <w:szCs w:val="16"/>
              </w:rPr>
              <w:t>HZ_IMP_ACCTSITES_T</w:t>
            </w:r>
          </w:p>
        </w:tc>
        <w:tc>
          <w:tcPr>
            <w:tcW w:w="980" w:type="pct"/>
            <w:vAlign w:val="bottom"/>
          </w:tcPr>
          <w:p w:rsidRPr="00E82AB0" w:rsidR="00F55F66" w:rsidP="00F55F66" w:rsidRDefault="00F55F66" w14:paraId="3FFA1C77" w14:textId="2290C4FB">
            <w:pPr>
              <w:keepLines/>
              <w:spacing w:after="0" w:line="240" w:lineRule="auto"/>
              <w:jc w:val="both"/>
              <w:rPr>
                <w:rFonts w:cs="Calibri"/>
                <w:color w:val="000000"/>
                <w:sz w:val="16"/>
                <w:szCs w:val="16"/>
              </w:rPr>
            </w:pPr>
            <w:r w:rsidRPr="00E82AB0">
              <w:rPr>
                <w:rFonts w:cs="Calibri"/>
                <w:color w:val="000000"/>
                <w:sz w:val="16"/>
                <w:szCs w:val="16"/>
              </w:rPr>
              <w:t>ATTRIBUTE2</w:t>
            </w:r>
            <w:r>
              <w:rPr>
                <w:rFonts w:cs="Calibri"/>
                <w:color w:val="000000"/>
                <w:sz w:val="16"/>
                <w:szCs w:val="16"/>
              </w:rPr>
              <w:t>9</w:t>
            </w:r>
          </w:p>
        </w:tc>
        <w:tc>
          <w:tcPr>
            <w:tcW w:w="456" w:type="pct"/>
          </w:tcPr>
          <w:p w:rsidRPr="00F031EC" w:rsidR="00F55F66" w:rsidP="00F55F66" w:rsidRDefault="00F55F66" w14:paraId="7922D4B3" w14:textId="3A3C7AAA">
            <w:pPr>
              <w:keepLines/>
              <w:spacing w:after="0" w:line="240" w:lineRule="auto"/>
              <w:jc w:val="both"/>
              <w:rPr>
                <w:sz w:val="16"/>
                <w:szCs w:val="16"/>
              </w:rPr>
            </w:pPr>
            <w:r w:rsidRPr="00D174C3">
              <w:rPr>
                <w:sz w:val="16"/>
                <w:szCs w:val="16"/>
              </w:rPr>
              <w:t>VARCHAR2(150)</w:t>
            </w:r>
          </w:p>
        </w:tc>
        <w:tc>
          <w:tcPr>
            <w:tcW w:w="196" w:type="pct"/>
          </w:tcPr>
          <w:p w:rsidRPr="0061312F" w:rsidR="00F55F66" w:rsidP="00F55F66" w:rsidRDefault="00F55F66" w14:paraId="4846BE34" w14:textId="4E71977D">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920174" w:rsidR="00F55F66" w:rsidP="00F55F66" w:rsidRDefault="00F55F66" w14:paraId="5CFBAF6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F55F66" w:rsidP="00F55F66" w:rsidRDefault="00F55F66" w14:paraId="3E83D196" w14:textId="79430D48">
            <w:pPr>
              <w:keepLines/>
              <w:spacing w:after="0" w:line="240" w:lineRule="auto"/>
              <w:jc w:val="both"/>
              <w:rPr>
                <w:rFonts w:cs="Calibri"/>
                <w:color w:val="000000"/>
                <w:sz w:val="16"/>
                <w:szCs w:val="16"/>
              </w:rPr>
            </w:pPr>
            <w:r w:rsidRPr="00E82AB0">
              <w:rPr>
                <w:rFonts w:cs="Calibri"/>
                <w:color w:val="000000"/>
                <w:sz w:val="16"/>
                <w:szCs w:val="16"/>
              </w:rPr>
              <w:t>ATTRIBUTE2</w:t>
            </w:r>
            <w:r>
              <w:rPr>
                <w:rFonts w:cs="Calibri"/>
                <w:color w:val="000000"/>
                <w:sz w:val="16"/>
                <w:szCs w:val="16"/>
              </w:rPr>
              <w:t>9</w:t>
            </w:r>
          </w:p>
        </w:tc>
        <w:tc>
          <w:tcPr>
            <w:tcW w:w="456" w:type="pct"/>
          </w:tcPr>
          <w:p w:rsidRPr="00F031EC" w:rsidR="00F55F66" w:rsidP="00F55F66" w:rsidRDefault="00F55F66" w14:paraId="620C4DEB" w14:textId="4132B8E7">
            <w:pPr>
              <w:keepLines/>
              <w:spacing w:after="0" w:line="240" w:lineRule="auto"/>
              <w:jc w:val="both"/>
              <w:rPr>
                <w:sz w:val="16"/>
                <w:szCs w:val="16"/>
              </w:rPr>
            </w:pPr>
            <w:r w:rsidRPr="00D174C3">
              <w:rPr>
                <w:sz w:val="16"/>
                <w:szCs w:val="16"/>
              </w:rPr>
              <w:t>VARCHAR2(150)</w:t>
            </w:r>
          </w:p>
        </w:tc>
        <w:tc>
          <w:tcPr>
            <w:tcW w:w="246" w:type="pct"/>
          </w:tcPr>
          <w:p w:rsidRPr="00920174" w:rsidR="00F55F66" w:rsidP="00F55F66" w:rsidRDefault="00F55F66" w14:paraId="0D1615D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F55F66" w:rsidP="00F55F66" w:rsidRDefault="00F55F66" w14:paraId="2350173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F55F66" w:rsidP="00F55F66" w:rsidRDefault="00F55F66" w14:paraId="52988C53" w14:textId="77777777">
            <w:pPr>
              <w:keepLines/>
              <w:spacing w:after="0" w:line="240" w:lineRule="auto"/>
              <w:jc w:val="both"/>
              <w:rPr>
                <w:rFonts w:ascii="Calibri Light" w:hAnsi="Calibri Light" w:cs="Calibri Light"/>
                <w:sz w:val="16"/>
                <w:szCs w:val="16"/>
                <w:lang w:val="en-US" w:eastAsia="en-US"/>
              </w:rPr>
            </w:pPr>
          </w:p>
        </w:tc>
      </w:tr>
      <w:tr w:rsidRPr="0034692A" w:rsidR="00F55F66" w:rsidTr="00C827DF" w14:paraId="19AD9CB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F55F66" w:rsidP="00F55F66" w:rsidRDefault="00F55F66" w14:paraId="506D4AB8" w14:textId="74B92A9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8</w:t>
            </w:r>
          </w:p>
        </w:tc>
        <w:tc>
          <w:tcPr>
            <w:tcW w:w="756" w:type="pct"/>
          </w:tcPr>
          <w:p w:rsidRPr="00145A92" w:rsidR="00F55F66" w:rsidP="00F55F66" w:rsidRDefault="00F55F66" w14:paraId="0BD84E50" w14:textId="0D5BC88D">
            <w:pPr>
              <w:keepLines/>
              <w:spacing w:after="0" w:line="240" w:lineRule="auto"/>
              <w:jc w:val="both"/>
              <w:rPr>
                <w:sz w:val="16"/>
                <w:szCs w:val="16"/>
              </w:rPr>
            </w:pPr>
            <w:r w:rsidRPr="000208B1">
              <w:rPr>
                <w:sz w:val="16"/>
                <w:szCs w:val="16"/>
              </w:rPr>
              <w:t>HZ_IMP_ACCTSITES_T</w:t>
            </w:r>
          </w:p>
        </w:tc>
        <w:tc>
          <w:tcPr>
            <w:tcW w:w="980" w:type="pct"/>
            <w:vAlign w:val="bottom"/>
          </w:tcPr>
          <w:p w:rsidRPr="00E82AB0" w:rsidR="00F55F66" w:rsidP="00F55F66" w:rsidRDefault="00F55F66" w14:paraId="044101E6" w14:textId="3462FC17">
            <w:pPr>
              <w:keepLines/>
              <w:spacing w:after="0" w:line="240" w:lineRule="auto"/>
              <w:jc w:val="both"/>
              <w:rPr>
                <w:rFonts w:cs="Calibri"/>
                <w:color w:val="000000"/>
                <w:sz w:val="16"/>
                <w:szCs w:val="16"/>
              </w:rPr>
            </w:pPr>
            <w:r w:rsidRPr="00E82AB0">
              <w:rPr>
                <w:rFonts w:cs="Calibri"/>
                <w:color w:val="000000"/>
                <w:sz w:val="16"/>
                <w:szCs w:val="16"/>
              </w:rPr>
              <w:t>ATTRIBUTE</w:t>
            </w:r>
            <w:r>
              <w:rPr>
                <w:rFonts w:cs="Calibri"/>
                <w:color w:val="000000"/>
                <w:sz w:val="16"/>
                <w:szCs w:val="16"/>
              </w:rPr>
              <w:t>30</w:t>
            </w:r>
          </w:p>
        </w:tc>
        <w:tc>
          <w:tcPr>
            <w:tcW w:w="456" w:type="pct"/>
          </w:tcPr>
          <w:p w:rsidRPr="00F031EC" w:rsidR="00F55F66" w:rsidP="00F55F66" w:rsidRDefault="00F55F66" w14:paraId="4CF275D3" w14:textId="3D3AACA4">
            <w:pPr>
              <w:keepLines/>
              <w:spacing w:after="0" w:line="240" w:lineRule="auto"/>
              <w:jc w:val="both"/>
              <w:rPr>
                <w:sz w:val="16"/>
                <w:szCs w:val="16"/>
              </w:rPr>
            </w:pPr>
            <w:r w:rsidRPr="00D174C3">
              <w:rPr>
                <w:sz w:val="16"/>
                <w:szCs w:val="16"/>
              </w:rPr>
              <w:t>VARCHAR2(255)</w:t>
            </w:r>
          </w:p>
        </w:tc>
        <w:tc>
          <w:tcPr>
            <w:tcW w:w="196" w:type="pct"/>
          </w:tcPr>
          <w:p w:rsidRPr="0061312F" w:rsidR="00F55F66" w:rsidP="00F55F66" w:rsidRDefault="00F55F66" w14:paraId="0C9EEC02" w14:textId="76CD87C6">
            <w:pPr>
              <w:keepLines/>
              <w:spacing w:after="0" w:line="240" w:lineRule="auto"/>
              <w:jc w:val="both"/>
              <w:rPr>
                <w:rFonts w:cs="Calibri"/>
                <w:color w:val="000000"/>
                <w:sz w:val="16"/>
                <w:szCs w:val="16"/>
              </w:rPr>
            </w:pPr>
            <w:r w:rsidRPr="00C672EC">
              <w:rPr>
                <w:rFonts w:cs="Calibri"/>
                <w:color w:val="000000"/>
                <w:sz w:val="16"/>
                <w:szCs w:val="16"/>
              </w:rPr>
              <w:t>N</w:t>
            </w:r>
          </w:p>
        </w:tc>
        <w:tc>
          <w:tcPr>
            <w:tcW w:w="244" w:type="pct"/>
          </w:tcPr>
          <w:p w:rsidRPr="00920174" w:rsidR="00F55F66" w:rsidP="00F55F66" w:rsidRDefault="00F55F66" w14:paraId="47D0BFB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F55F66" w:rsidP="00F55F66" w:rsidRDefault="00F55F66" w14:paraId="2E58027C" w14:textId="1C61842F">
            <w:pPr>
              <w:keepLines/>
              <w:spacing w:after="0" w:line="240" w:lineRule="auto"/>
              <w:jc w:val="both"/>
              <w:rPr>
                <w:rFonts w:cs="Calibri"/>
                <w:color w:val="000000"/>
                <w:sz w:val="16"/>
                <w:szCs w:val="16"/>
              </w:rPr>
            </w:pPr>
            <w:r w:rsidRPr="00E82AB0">
              <w:rPr>
                <w:rFonts w:cs="Calibri"/>
                <w:color w:val="000000"/>
                <w:sz w:val="16"/>
                <w:szCs w:val="16"/>
              </w:rPr>
              <w:t>ATTRIBUTE</w:t>
            </w:r>
            <w:r>
              <w:rPr>
                <w:rFonts w:cs="Calibri"/>
                <w:color w:val="000000"/>
                <w:sz w:val="16"/>
                <w:szCs w:val="16"/>
              </w:rPr>
              <w:t>30</w:t>
            </w:r>
          </w:p>
        </w:tc>
        <w:tc>
          <w:tcPr>
            <w:tcW w:w="456" w:type="pct"/>
          </w:tcPr>
          <w:p w:rsidRPr="00F031EC" w:rsidR="00F55F66" w:rsidP="00F55F66" w:rsidRDefault="00F55F66" w14:paraId="01642691" w14:textId="51EC438B">
            <w:pPr>
              <w:keepLines/>
              <w:spacing w:after="0" w:line="240" w:lineRule="auto"/>
              <w:jc w:val="both"/>
              <w:rPr>
                <w:sz w:val="16"/>
                <w:szCs w:val="16"/>
              </w:rPr>
            </w:pPr>
            <w:r w:rsidRPr="00D174C3">
              <w:rPr>
                <w:sz w:val="16"/>
                <w:szCs w:val="16"/>
              </w:rPr>
              <w:t>VARCHAR2(255)</w:t>
            </w:r>
          </w:p>
        </w:tc>
        <w:tc>
          <w:tcPr>
            <w:tcW w:w="246" w:type="pct"/>
          </w:tcPr>
          <w:p w:rsidRPr="00920174" w:rsidR="00F55F66" w:rsidP="00F55F66" w:rsidRDefault="00F55F66" w14:paraId="7A28422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F55F66" w:rsidP="00F55F66" w:rsidRDefault="00F55F66" w14:paraId="757E6B7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F55F66" w:rsidP="00F55F66" w:rsidRDefault="00F55F66" w14:paraId="0DEEB54A" w14:textId="77777777">
            <w:pPr>
              <w:keepLines/>
              <w:spacing w:after="0" w:line="240" w:lineRule="auto"/>
              <w:jc w:val="both"/>
              <w:rPr>
                <w:rFonts w:ascii="Calibri Light" w:hAnsi="Calibri Light" w:cs="Calibri Light"/>
                <w:sz w:val="16"/>
                <w:szCs w:val="16"/>
                <w:lang w:val="en-US" w:eastAsia="en-US"/>
              </w:rPr>
            </w:pPr>
          </w:p>
        </w:tc>
      </w:tr>
    </w:tbl>
    <w:p w:rsidR="00145A92" w:rsidP="00145A92" w:rsidRDefault="00145A92" w14:paraId="745C439C" w14:textId="67F11B6D">
      <w:pPr>
        <w:tabs>
          <w:tab w:val="left" w:pos="6120"/>
        </w:tabs>
        <w:rPr>
          <w:rFonts w:ascii="Calibri Light" w:hAnsi="Calibri Light" w:cs="Calibri Light"/>
        </w:rPr>
      </w:pPr>
    </w:p>
    <w:p w:rsidR="007D0719" w:rsidP="007D0719" w:rsidRDefault="00145A92" w14:paraId="2B36251A" w14:textId="56441ED6">
      <w:pPr>
        <w:pStyle w:val="Heading2"/>
      </w:pPr>
      <w:r>
        <w:rPr>
          <w:rFonts w:ascii="Calibri Light" w:hAnsi="Calibri Light" w:cs="Calibri Light"/>
        </w:rPr>
        <w:tab/>
      </w:r>
      <w:r w:rsidR="007D0719">
        <w:t xml:space="preserve">Business Object: </w:t>
      </w:r>
      <w:r w:rsidRPr="007D0719" w:rsidR="007D0719">
        <w:t>HZ_IMP_ACCTSITEUSES_T</w:t>
      </w:r>
    </w:p>
    <w:tbl>
      <w:tblPr>
        <w:tblStyle w:val="GridTable4-Accent11"/>
        <w:tblW w:w="5000" w:type="pct"/>
        <w:tblLook w:val="0420" w:firstRow="1" w:lastRow="0" w:firstColumn="0" w:lastColumn="0" w:noHBand="0" w:noVBand="1"/>
      </w:tblPr>
      <w:tblGrid>
        <w:gridCol w:w="548"/>
        <w:gridCol w:w="2108"/>
        <w:gridCol w:w="2733"/>
        <w:gridCol w:w="1273"/>
        <w:gridCol w:w="547"/>
        <w:gridCol w:w="681"/>
        <w:gridCol w:w="2734"/>
        <w:gridCol w:w="1273"/>
        <w:gridCol w:w="687"/>
        <w:gridCol w:w="865"/>
        <w:gridCol w:w="499"/>
      </w:tblGrid>
      <w:tr w:rsidRPr="0034692A" w:rsidR="007D0719" w:rsidTr="00C827DF" w14:paraId="6212A353"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7D0719" w:rsidP="00C827DF" w:rsidRDefault="007D0719" w14:paraId="573A268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56" w:type="pct"/>
          </w:tcPr>
          <w:p w:rsidRPr="0034692A" w:rsidR="007D0719" w:rsidP="00C827DF" w:rsidRDefault="007D0719" w14:paraId="6CE5830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80" w:type="pct"/>
          </w:tcPr>
          <w:p w:rsidRPr="0034692A" w:rsidR="007D0719" w:rsidP="00C827DF" w:rsidRDefault="007D0719" w14:paraId="3BDF956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56" w:type="pct"/>
          </w:tcPr>
          <w:p w:rsidRPr="0034692A" w:rsidR="007D0719" w:rsidP="00C827DF" w:rsidRDefault="007D0719" w14:paraId="0B737AB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7D0719" w:rsidP="00C827DF" w:rsidRDefault="007D0719" w14:paraId="68389B3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7D0719" w:rsidP="00C827DF" w:rsidRDefault="007D0719" w14:paraId="5EA6B4A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80" w:type="pct"/>
          </w:tcPr>
          <w:p w:rsidRPr="0034692A" w:rsidR="007D0719" w:rsidP="00C827DF" w:rsidRDefault="007D0719" w14:paraId="3C6CCB8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56" w:type="pct"/>
          </w:tcPr>
          <w:p w:rsidRPr="0034692A" w:rsidR="007D0719" w:rsidP="00C827DF" w:rsidRDefault="007D0719" w14:paraId="34C7B1C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7D0719" w:rsidP="00C827DF" w:rsidRDefault="007D0719" w14:paraId="6BFB4B8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7D0719" w:rsidP="00C827DF" w:rsidRDefault="007D0719" w14:paraId="228D2AA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7D0719" w:rsidP="00C827DF" w:rsidRDefault="007D0719" w14:paraId="1CAADDF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7D0719" w:rsidTr="00C827DF" w14:paraId="32496E3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7D0719" w:rsidP="00C827DF" w:rsidRDefault="007D0719" w14:paraId="00108963" w14:textId="77777777">
            <w:pPr>
              <w:keepLines/>
              <w:spacing w:after="0" w:line="240" w:lineRule="auto"/>
              <w:rPr>
                <w:rFonts w:ascii="Calibri Light" w:hAnsi="Calibri Light" w:cs="Calibri Light"/>
                <w:sz w:val="16"/>
                <w:szCs w:val="16"/>
                <w:lang w:val="en-US" w:eastAsia="en-US"/>
              </w:rPr>
            </w:pPr>
          </w:p>
        </w:tc>
        <w:tc>
          <w:tcPr>
            <w:tcW w:w="756" w:type="pct"/>
          </w:tcPr>
          <w:p w:rsidRPr="0034692A" w:rsidR="007D0719" w:rsidP="00C827DF" w:rsidRDefault="007D0719" w14:paraId="15735377" w14:textId="77777777">
            <w:pPr>
              <w:keepLines/>
              <w:spacing w:after="0" w:line="240" w:lineRule="auto"/>
              <w:rPr>
                <w:rFonts w:ascii="Calibri Light" w:hAnsi="Calibri Light" w:cs="Calibri Light"/>
                <w:sz w:val="16"/>
                <w:szCs w:val="16"/>
                <w:lang w:val="en-US" w:eastAsia="en-US"/>
              </w:rPr>
            </w:pPr>
          </w:p>
        </w:tc>
        <w:tc>
          <w:tcPr>
            <w:tcW w:w="980" w:type="pct"/>
          </w:tcPr>
          <w:p w:rsidRPr="0034692A" w:rsidR="007D0719" w:rsidP="00C827DF" w:rsidRDefault="007D0719" w14:paraId="0455AE10" w14:textId="77777777">
            <w:pPr>
              <w:keepLines/>
              <w:spacing w:after="0" w:line="240" w:lineRule="auto"/>
              <w:rPr>
                <w:rFonts w:ascii="Calibri Light" w:hAnsi="Calibri Light" w:cs="Calibri Light"/>
                <w:sz w:val="16"/>
                <w:szCs w:val="16"/>
                <w:lang w:val="en-US" w:eastAsia="en-US"/>
              </w:rPr>
            </w:pPr>
          </w:p>
        </w:tc>
        <w:tc>
          <w:tcPr>
            <w:tcW w:w="456" w:type="pct"/>
          </w:tcPr>
          <w:p w:rsidRPr="0034692A" w:rsidR="007D0719" w:rsidP="00C827DF" w:rsidRDefault="007D0719" w14:paraId="660354ED" w14:textId="77777777">
            <w:pPr>
              <w:keepLines/>
              <w:spacing w:after="0" w:line="240" w:lineRule="auto"/>
              <w:rPr>
                <w:rFonts w:ascii="Calibri Light" w:hAnsi="Calibri Light" w:cs="Calibri Light"/>
                <w:sz w:val="16"/>
                <w:szCs w:val="16"/>
                <w:lang w:val="en-US" w:eastAsia="en-US"/>
              </w:rPr>
            </w:pPr>
          </w:p>
        </w:tc>
        <w:tc>
          <w:tcPr>
            <w:tcW w:w="196" w:type="pct"/>
          </w:tcPr>
          <w:p w:rsidRPr="0034692A" w:rsidR="007D0719" w:rsidP="00C827DF" w:rsidRDefault="007D0719" w14:paraId="28DDE9D3" w14:textId="77777777">
            <w:pPr>
              <w:keepLines/>
              <w:spacing w:after="0" w:line="240" w:lineRule="auto"/>
              <w:rPr>
                <w:rFonts w:ascii="Calibri Light" w:hAnsi="Calibri Light" w:cs="Calibri Light"/>
                <w:sz w:val="16"/>
                <w:szCs w:val="16"/>
                <w:lang w:val="en-US" w:eastAsia="en-US"/>
              </w:rPr>
            </w:pPr>
          </w:p>
        </w:tc>
        <w:tc>
          <w:tcPr>
            <w:tcW w:w="244" w:type="pct"/>
          </w:tcPr>
          <w:p w:rsidRPr="0034692A" w:rsidR="007D0719" w:rsidP="00C827DF" w:rsidRDefault="007D0719" w14:paraId="6460103A" w14:textId="77777777">
            <w:pPr>
              <w:keepLines/>
              <w:spacing w:after="0" w:line="240" w:lineRule="auto"/>
              <w:rPr>
                <w:rFonts w:ascii="Calibri Light" w:hAnsi="Calibri Light" w:cs="Calibri Light"/>
                <w:sz w:val="16"/>
                <w:szCs w:val="16"/>
                <w:lang w:val="en-US" w:eastAsia="en-US"/>
              </w:rPr>
            </w:pPr>
          </w:p>
        </w:tc>
        <w:tc>
          <w:tcPr>
            <w:tcW w:w="980" w:type="pct"/>
          </w:tcPr>
          <w:p w:rsidRPr="0034692A" w:rsidR="007D0719" w:rsidP="00C827DF" w:rsidRDefault="007D0719" w14:paraId="545B7356" w14:textId="77777777">
            <w:pPr>
              <w:keepLines/>
              <w:spacing w:after="0" w:line="240" w:lineRule="auto"/>
              <w:rPr>
                <w:rFonts w:ascii="Calibri Light" w:hAnsi="Calibri Light" w:cs="Calibri Light"/>
                <w:sz w:val="16"/>
                <w:szCs w:val="16"/>
                <w:lang w:val="en-US" w:eastAsia="en-US"/>
              </w:rPr>
            </w:pPr>
          </w:p>
        </w:tc>
        <w:tc>
          <w:tcPr>
            <w:tcW w:w="456" w:type="pct"/>
          </w:tcPr>
          <w:p w:rsidRPr="0034692A" w:rsidR="007D0719" w:rsidP="00C827DF" w:rsidRDefault="007D0719" w14:paraId="53648428" w14:textId="77777777">
            <w:pPr>
              <w:keepLines/>
              <w:spacing w:after="0" w:line="240" w:lineRule="auto"/>
              <w:rPr>
                <w:rFonts w:ascii="Calibri Light" w:hAnsi="Calibri Light" w:cs="Calibri Light"/>
                <w:sz w:val="16"/>
                <w:szCs w:val="16"/>
                <w:lang w:val="en-US" w:eastAsia="en-US"/>
              </w:rPr>
            </w:pPr>
          </w:p>
        </w:tc>
        <w:tc>
          <w:tcPr>
            <w:tcW w:w="246" w:type="pct"/>
          </w:tcPr>
          <w:p w:rsidRPr="0034692A" w:rsidR="007D0719" w:rsidP="00C827DF" w:rsidRDefault="007D0719" w14:paraId="522ECB2C" w14:textId="77777777">
            <w:pPr>
              <w:keepLines/>
              <w:spacing w:after="0" w:line="240" w:lineRule="auto"/>
              <w:rPr>
                <w:rFonts w:ascii="Calibri Light" w:hAnsi="Calibri Light" w:cs="Calibri Light"/>
                <w:sz w:val="16"/>
                <w:szCs w:val="16"/>
                <w:lang w:val="en-US" w:eastAsia="en-US"/>
              </w:rPr>
            </w:pPr>
          </w:p>
        </w:tc>
        <w:tc>
          <w:tcPr>
            <w:tcW w:w="310" w:type="pct"/>
          </w:tcPr>
          <w:p w:rsidRPr="0034692A" w:rsidR="007D0719" w:rsidP="00C827DF" w:rsidRDefault="007D0719" w14:paraId="68352C40" w14:textId="77777777">
            <w:pPr>
              <w:keepLines/>
              <w:spacing w:after="0" w:line="240" w:lineRule="auto"/>
              <w:rPr>
                <w:rFonts w:ascii="Calibri Light" w:hAnsi="Calibri Light" w:cs="Calibri Light"/>
                <w:sz w:val="16"/>
                <w:szCs w:val="16"/>
                <w:lang w:val="en-US" w:eastAsia="en-US"/>
              </w:rPr>
            </w:pPr>
          </w:p>
        </w:tc>
        <w:tc>
          <w:tcPr>
            <w:tcW w:w="179" w:type="pct"/>
          </w:tcPr>
          <w:p w:rsidRPr="0034692A" w:rsidR="007D0719" w:rsidP="00C827DF" w:rsidRDefault="007D0719" w14:paraId="5AEF8836" w14:textId="77777777">
            <w:pPr>
              <w:keepLines/>
              <w:spacing w:after="0" w:line="240" w:lineRule="auto"/>
              <w:rPr>
                <w:rFonts w:ascii="Calibri Light" w:hAnsi="Calibri Light" w:cs="Calibri Light"/>
                <w:sz w:val="16"/>
                <w:szCs w:val="16"/>
                <w:lang w:val="en-US" w:eastAsia="en-US"/>
              </w:rPr>
            </w:pPr>
          </w:p>
        </w:tc>
      </w:tr>
      <w:tr w:rsidRPr="0034692A" w:rsidR="00E44DF7" w:rsidTr="00C827DF" w14:paraId="4CB72AC2" w14:textId="77777777">
        <w:trPr>
          <w:trHeight w:val="247"/>
        </w:trPr>
        <w:tc>
          <w:tcPr>
            <w:tcW w:w="196" w:type="pct"/>
          </w:tcPr>
          <w:p w:rsidRPr="00920174" w:rsidR="00E44DF7" w:rsidP="00E44DF7" w:rsidRDefault="00E44DF7" w14:paraId="4615EB5A"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56" w:type="pct"/>
          </w:tcPr>
          <w:p w:rsidRPr="00E53354" w:rsidR="00E44DF7" w:rsidP="00E44DF7" w:rsidRDefault="00E44DF7" w14:paraId="51F2BE73" w14:textId="3EC5D114">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vAlign w:val="bottom"/>
          </w:tcPr>
          <w:p w:rsidRPr="00E53354" w:rsidR="00E44DF7" w:rsidP="00E44DF7" w:rsidRDefault="00E44DF7" w14:paraId="68812B0D" w14:textId="73525AD2">
            <w:pPr>
              <w:keepLines/>
              <w:spacing w:after="0" w:line="240" w:lineRule="auto"/>
              <w:jc w:val="both"/>
              <w:rPr>
                <w:rFonts w:cs="Calibri"/>
                <w:color w:val="000000"/>
                <w:sz w:val="16"/>
                <w:szCs w:val="16"/>
              </w:rPr>
            </w:pPr>
            <w:r w:rsidRPr="00E53354">
              <w:rPr>
                <w:rFonts w:cs="Calibri"/>
                <w:color w:val="000000"/>
                <w:sz w:val="16"/>
                <w:szCs w:val="16"/>
              </w:rPr>
              <w:t>BATCH_ID</w:t>
            </w:r>
          </w:p>
        </w:tc>
        <w:tc>
          <w:tcPr>
            <w:tcW w:w="456" w:type="pct"/>
          </w:tcPr>
          <w:p w:rsidRPr="00E53354" w:rsidR="00E44DF7" w:rsidP="00E44DF7" w:rsidRDefault="00E44DF7" w14:paraId="3E5D736E" w14:textId="3B3C4722">
            <w:pPr>
              <w:keepLines/>
              <w:spacing w:after="0" w:line="240" w:lineRule="auto"/>
              <w:jc w:val="both"/>
              <w:rPr>
                <w:rFonts w:cs="Calibri"/>
                <w:color w:val="000000"/>
                <w:sz w:val="16"/>
                <w:szCs w:val="16"/>
              </w:rPr>
            </w:pPr>
            <w:r w:rsidRPr="00E53354">
              <w:rPr>
                <w:rFonts w:cs="Calibri"/>
                <w:color w:val="000000"/>
                <w:sz w:val="16"/>
                <w:szCs w:val="16"/>
              </w:rPr>
              <w:t>NUMBER</w:t>
            </w:r>
          </w:p>
        </w:tc>
        <w:tc>
          <w:tcPr>
            <w:tcW w:w="196" w:type="pct"/>
            <w:vAlign w:val="bottom"/>
          </w:tcPr>
          <w:p w:rsidRPr="00E53354" w:rsidR="00E44DF7" w:rsidP="00E44DF7" w:rsidRDefault="00E44DF7" w14:paraId="22221768" w14:textId="36788169">
            <w:pPr>
              <w:keepLines/>
              <w:spacing w:after="0" w:line="240" w:lineRule="auto"/>
              <w:jc w:val="both"/>
              <w:rPr>
                <w:rFonts w:cs="Calibri"/>
                <w:color w:val="000000"/>
                <w:sz w:val="16"/>
                <w:szCs w:val="16"/>
              </w:rPr>
            </w:pPr>
            <w:r w:rsidRPr="00102909">
              <w:rPr>
                <w:rFonts w:cs="Calibri"/>
                <w:color w:val="000000"/>
                <w:sz w:val="16"/>
                <w:szCs w:val="16"/>
              </w:rPr>
              <w:t>Y</w:t>
            </w:r>
          </w:p>
        </w:tc>
        <w:tc>
          <w:tcPr>
            <w:tcW w:w="244" w:type="pct"/>
          </w:tcPr>
          <w:p w:rsidRPr="00E53354" w:rsidR="00E44DF7" w:rsidP="00E44DF7" w:rsidRDefault="00E44DF7" w14:paraId="10E8BF76" w14:textId="77777777">
            <w:pPr>
              <w:keepLines/>
              <w:spacing w:after="0" w:line="240" w:lineRule="auto"/>
              <w:jc w:val="both"/>
              <w:rPr>
                <w:rFonts w:cs="Calibri"/>
                <w:color w:val="000000"/>
                <w:sz w:val="16"/>
                <w:szCs w:val="16"/>
              </w:rPr>
            </w:pPr>
          </w:p>
        </w:tc>
        <w:tc>
          <w:tcPr>
            <w:tcW w:w="980" w:type="pct"/>
            <w:vAlign w:val="bottom"/>
          </w:tcPr>
          <w:p w:rsidRPr="00E53354" w:rsidR="00E44DF7" w:rsidP="00E44DF7" w:rsidRDefault="00E44DF7" w14:paraId="4C05BAB4" w14:textId="2966750D">
            <w:pPr>
              <w:keepLines/>
              <w:spacing w:after="0" w:line="240" w:lineRule="auto"/>
              <w:jc w:val="both"/>
              <w:rPr>
                <w:rFonts w:cs="Calibri"/>
                <w:color w:val="000000"/>
                <w:sz w:val="16"/>
                <w:szCs w:val="16"/>
              </w:rPr>
            </w:pPr>
            <w:r w:rsidRPr="00E53354">
              <w:rPr>
                <w:rFonts w:cs="Calibri"/>
                <w:color w:val="000000"/>
                <w:sz w:val="16"/>
                <w:szCs w:val="16"/>
              </w:rPr>
              <w:t>BATCH_ID</w:t>
            </w:r>
          </w:p>
        </w:tc>
        <w:tc>
          <w:tcPr>
            <w:tcW w:w="456" w:type="pct"/>
          </w:tcPr>
          <w:p w:rsidRPr="00E53354" w:rsidR="00E44DF7" w:rsidP="00E44DF7" w:rsidRDefault="00E44DF7" w14:paraId="12D86502" w14:textId="6A36E6BC">
            <w:pPr>
              <w:keepLines/>
              <w:spacing w:after="0" w:line="240" w:lineRule="auto"/>
              <w:jc w:val="both"/>
              <w:rPr>
                <w:rFonts w:cs="Calibri"/>
                <w:color w:val="000000"/>
                <w:sz w:val="16"/>
                <w:szCs w:val="16"/>
              </w:rPr>
            </w:pPr>
            <w:r w:rsidRPr="00E53354">
              <w:rPr>
                <w:rFonts w:cs="Calibri"/>
                <w:color w:val="000000"/>
                <w:sz w:val="16"/>
                <w:szCs w:val="16"/>
              </w:rPr>
              <w:t>NUMBER</w:t>
            </w:r>
          </w:p>
        </w:tc>
        <w:tc>
          <w:tcPr>
            <w:tcW w:w="246" w:type="pct"/>
          </w:tcPr>
          <w:p w:rsidRPr="00920174" w:rsidR="00E44DF7" w:rsidP="00E44DF7" w:rsidRDefault="00E44DF7" w14:paraId="12A7BA7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47AA598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6D395D24"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6134069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44DF7" w:rsidP="00E44DF7" w:rsidRDefault="00E44DF7" w14:paraId="29F037E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56" w:type="pct"/>
          </w:tcPr>
          <w:p w:rsidRPr="00E53354" w:rsidR="00E44DF7" w:rsidP="00E44DF7" w:rsidRDefault="00E44DF7" w14:paraId="7F9D9A8A" w14:textId="45F2D4F1">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5C3EA97A" w14:textId="3973320F">
            <w:pPr>
              <w:keepLines/>
              <w:spacing w:after="0" w:line="240" w:lineRule="auto"/>
              <w:jc w:val="both"/>
              <w:rPr>
                <w:rFonts w:cs="Calibri"/>
                <w:color w:val="000000"/>
                <w:sz w:val="16"/>
                <w:szCs w:val="16"/>
              </w:rPr>
            </w:pPr>
            <w:r w:rsidRPr="00E53354">
              <w:rPr>
                <w:rFonts w:cs="Calibri"/>
                <w:color w:val="000000"/>
                <w:sz w:val="16"/>
                <w:szCs w:val="16"/>
              </w:rPr>
              <w:t xml:space="preserve">CUST_SITE_ORIG_SYSTEM    </w:t>
            </w:r>
          </w:p>
        </w:tc>
        <w:tc>
          <w:tcPr>
            <w:tcW w:w="456" w:type="pct"/>
          </w:tcPr>
          <w:p w:rsidRPr="00E53354" w:rsidR="00E44DF7" w:rsidP="00E44DF7" w:rsidRDefault="00E44DF7" w14:paraId="6AF88535" w14:textId="1281A72A">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196" w:type="pct"/>
            <w:vAlign w:val="bottom"/>
          </w:tcPr>
          <w:p w:rsidRPr="00E53354" w:rsidR="00E44DF7" w:rsidP="00E44DF7" w:rsidRDefault="00E44DF7" w14:paraId="5B1B44ED" w14:textId="480962CD">
            <w:pPr>
              <w:keepLines/>
              <w:spacing w:after="0" w:line="240" w:lineRule="auto"/>
              <w:jc w:val="both"/>
              <w:rPr>
                <w:rFonts w:cs="Calibri"/>
                <w:color w:val="000000"/>
                <w:sz w:val="16"/>
                <w:szCs w:val="16"/>
              </w:rPr>
            </w:pPr>
            <w:r w:rsidRPr="006C04D5">
              <w:rPr>
                <w:rFonts w:cs="Calibri"/>
                <w:color w:val="000000"/>
                <w:sz w:val="16"/>
                <w:szCs w:val="16"/>
              </w:rPr>
              <w:t>Y</w:t>
            </w:r>
          </w:p>
        </w:tc>
        <w:tc>
          <w:tcPr>
            <w:tcW w:w="244" w:type="pct"/>
          </w:tcPr>
          <w:p w:rsidRPr="00E53354" w:rsidR="00E44DF7" w:rsidP="00E44DF7" w:rsidRDefault="00E44DF7" w14:paraId="40302FE9"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13AAC222" w14:textId="5AA532F6">
            <w:pPr>
              <w:keepLines/>
              <w:spacing w:after="0" w:line="240" w:lineRule="auto"/>
              <w:jc w:val="both"/>
              <w:rPr>
                <w:rFonts w:cs="Calibri"/>
                <w:color w:val="000000"/>
                <w:sz w:val="16"/>
                <w:szCs w:val="16"/>
              </w:rPr>
            </w:pPr>
            <w:r w:rsidRPr="00E53354">
              <w:rPr>
                <w:rFonts w:cs="Calibri"/>
                <w:color w:val="000000"/>
                <w:sz w:val="16"/>
                <w:szCs w:val="16"/>
              </w:rPr>
              <w:t xml:space="preserve">CUST_SITE_ORIG_SYSTEM    </w:t>
            </w:r>
          </w:p>
        </w:tc>
        <w:tc>
          <w:tcPr>
            <w:tcW w:w="456" w:type="pct"/>
          </w:tcPr>
          <w:p w:rsidRPr="00E53354" w:rsidR="00E44DF7" w:rsidP="00E44DF7" w:rsidRDefault="00E44DF7" w14:paraId="18E64694" w14:textId="573EB481">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246" w:type="pct"/>
          </w:tcPr>
          <w:p w:rsidRPr="00920174" w:rsidR="00E44DF7" w:rsidP="00E44DF7" w:rsidRDefault="00E44DF7" w14:paraId="552E666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701B073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57F15AC4"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1C7D46FD" w14:textId="77777777">
        <w:trPr>
          <w:trHeight w:val="247"/>
        </w:trPr>
        <w:tc>
          <w:tcPr>
            <w:tcW w:w="196" w:type="pct"/>
          </w:tcPr>
          <w:p w:rsidRPr="00920174" w:rsidR="00E44DF7" w:rsidP="00E44DF7" w:rsidRDefault="00E44DF7" w14:paraId="23EEA714"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56" w:type="pct"/>
          </w:tcPr>
          <w:p w:rsidRPr="00E53354" w:rsidR="00E44DF7" w:rsidP="00E44DF7" w:rsidRDefault="00E44DF7" w14:paraId="158C6F47" w14:textId="0FDFF1E1">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4795B56F" w14:textId="13544863">
            <w:pPr>
              <w:keepLines/>
              <w:spacing w:after="0" w:line="240" w:lineRule="auto"/>
              <w:jc w:val="both"/>
              <w:rPr>
                <w:rFonts w:cs="Calibri"/>
                <w:color w:val="000000"/>
                <w:sz w:val="16"/>
                <w:szCs w:val="16"/>
              </w:rPr>
            </w:pPr>
            <w:r w:rsidRPr="00E53354">
              <w:rPr>
                <w:rFonts w:cs="Calibri"/>
                <w:color w:val="000000"/>
                <w:sz w:val="16"/>
                <w:szCs w:val="16"/>
              </w:rPr>
              <w:t xml:space="preserve">CUST_SITE_ORIG_SYS_REF   </w:t>
            </w:r>
          </w:p>
        </w:tc>
        <w:tc>
          <w:tcPr>
            <w:tcW w:w="456" w:type="pct"/>
          </w:tcPr>
          <w:p w:rsidRPr="00E53354" w:rsidR="00E44DF7" w:rsidP="00E44DF7" w:rsidRDefault="00E44DF7" w14:paraId="555E3778" w14:textId="12F6B87F">
            <w:pPr>
              <w:keepLines/>
              <w:spacing w:after="0" w:line="240" w:lineRule="auto"/>
              <w:jc w:val="both"/>
              <w:rPr>
                <w:rFonts w:cs="Calibri"/>
                <w:color w:val="000000"/>
                <w:sz w:val="16"/>
                <w:szCs w:val="16"/>
              </w:rPr>
            </w:pPr>
            <w:r w:rsidRPr="00E53354">
              <w:rPr>
                <w:rFonts w:cs="Calibri"/>
                <w:color w:val="000000"/>
                <w:sz w:val="16"/>
                <w:szCs w:val="16"/>
              </w:rPr>
              <w:t>VARCHAR2(240)</w:t>
            </w:r>
          </w:p>
        </w:tc>
        <w:tc>
          <w:tcPr>
            <w:tcW w:w="196" w:type="pct"/>
            <w:vAlign w:val="bottom"/>
          </w:tcPr>
          <w:p w:rsidRPr="00E53354" w:rsidR="00E44DF7" w:rsidP="00E44DF7" w:rsidRDefault="00E44DF7" w14:paraId="1A82CFC3" w14:textId="2B201B28">
            <w:pPr>
              <w:keepLines/>
              <w:spacing w:after="0" w:line="240" w:lineRule="auto"/>
              <w:jc w:val="both"/>
              <w:rPr>
                <w:rFonts w:cs="Calibri"/>
                <w:color w:val="000000"/>
                <w:sz w:val="16"/>
                <w:szCs w:val="16"/>
              </w:rPr>
            </w:pPr>
            <w:r w:rsidRPr="006C04D5">
              <w:rPr>
                <w:rFonts w:cs="Calibri"/>
                <w:color w:val="000000"/>
                <w:sz w:val="16"/>
                <w:szCs w:val="16"/>
              </w:rPr>
              <w:t>Y</w:t>
            </w:r>
          </w:p>
        </w:tc>
        <w:tc>
          <w:tcPr>
            <w:tcW w:w="244" w:type="pct"/>
          </w:tcPr>
          <w:p w:rsidRPr="00E53354" w:rsidR="00E44DF7" w:rsidP="00E44DF7" w:rsidRDefault="00E44DF7" w14:paraId="27692529"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07C36E04" w14:textId="0EA0ECE6">
            <w:pPr>
              <w:keepLines/>
              <w:spacing w:after="0" w:line="240" w:lineRule="auto"/>
              <w:jc w:val="both"/>
              <w:rPr>
                <w:rFonts w:cs="Calibri"/>
                <w:color w:val="000000"/>
                <w:sz w:val="16"/>
                <w:szCs w:val="16"/>
              </w:rPr>
            </w:pPr>
            <w:r w:rsidRPr="00E53354">
              <w:rPr>
                <w:rFonts w:cs="Calibri"/>
                <w:color w:val="000000"/>
                <w:sz w:val="16"/>
                <w:szCs w:val="16"/>
              </w:rPr>
              <w:t xml:space="preserve">CUST_SITE_ORIG_SYS_REF   </w:t>
            </w:r>
          </w:p>
        </w:tc>
        <w:tc>
          <w:tcPr>
            <w:tcW w:w="456" w:type="pct"/>
          </w:tcPr>
          <w:p w:rsidRPr="00E53354" w:rsidR="00E44DF7" w:rsidP="00E44DF7" w:rsidRDefault="00E44DF7" w14:paraId="6F6033F1" w14:textId="1B9F9C85">
            <w:pPr>
              <w:keepLines/>
              <w:spacing w:after="0" w:line="240" w:lineRule="auto"/>
              <w:jc w:val="both"/>
              <w:rPr>
                <w:rFonts w:cs="Calibri"/>
                <w:color w:val="000000"/>
                <w:sz w:val="16"/>
                <w:szCs w:val="16"/>
              </w:rPr>
            </w:pPr>
            <w:r w:rsidRPr="00E53354">
              <w:rPr>
                <w:rFonts w:cs="Calibri"/>
                <w:color w:val="000000"/>
                <w:sz w:val="16"/>
                <w:szCs w:val="16"/>
              </w:rPr>
              <w:t>VARCHAR2(240)</w:t>
            </w:r>
          </w:p>
        </w:tc>
        <w:tc>
          <w:tcPr>
            <w:tcW w:w="246" w:type="pct"/>
          </w:tcPr>
          <w:p w:rsidRPr="00920174" w:rsidR="00E44DF7" w:rsidP="00E44DF7" w:rsidRDefault="00E44DF7" w14:paraId="58B58FF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486215C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75E9916F"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486B78F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44DF7" w:rsidP="00E44DF7" w:rsidRDefault="00E44DF7" w14:paraId="0D190E8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56" w:type="pct"/>
          </w:tcPr>
          <w:p w:rsidRPr="00E53354" w:rsidR="00E44DF7" w:rsidP="00E44DF7" w:rsidRDefault="00E44DF7" w14:paraId="154F6135" w14:textId="1D4EED6D">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2150F404" w14:textId="2369B6C3">
            <w:pPr>
              <w:keepLines/>
              <w:spacing w:after="0" w:line="240" w:lineRule="auto"/>
              <w:jc w:val="both"/>
              <w:rPr>
                <w:rFonts w:cs="Calibri"/>
                <w:color w:val="000000"/>
                <w:sz w:val="16"/>
                <w:szCs w:val="16"/>
              </w:rPr>
            </w:pPr>
            <w:r w:rsidRPr="00E53354">
              <w:rPr>
                <w:rFonts w:cs="Calibri"/>
                <w:color w:val="000000"/>
                <w:sz w:val="16"/>
                <w:szCs w:val="16"/>
              </w:rPr>
              <w:t xml:space="preserve">CUST_SITEUSE_ORIG_SYSTEM </w:t>
            </w:r>
          </w:p>
        </w:tc>
        <w:tc>
          <w:tcPr>
            <w:tcW w:w="456" w:type="pct"/>
          </w:tcPr>
          <w:p w:rsidRPr="00E53354" w:rsidR="00E44DF7" w:rsidP="00E44DF7" w:rsidRDefault="00E44DF7" w14:paraId="39ADF50D" w14:textId="1E10A97E">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196" w:type="pct"/>
            <w:vAlign w:val="bottom"/>
          </w:tcPr>
          <w:p w:rsidRPr="00E53354" w:rsidR="00E44DF7" w:rsidP="00E44DF7" w:rsidRDefault="00E44DF7" w14:paraId="619EC505" w14:textId="09BE885B">
            <w:pPr>
              <w:keepLines/>
              <w:spacing w:after="0" w:line="240" w:lineRule="auto"/>
              <w:jc w:val="both"/>
              <w:rPr>
                <w:rFonts w:cs="Calibri"/>
                <w:color w:val="000000"/>
                <w:sz w:val="16"/>
                <w:szCs w:val="16"/>
              </w:rPr>
            </w:pPr>
            <w:r w:rsidRPr="006C04D5">
              <w:rPr>
                <w:rFonts w:cs="Calibri"/>
                <w:color w:val="000000"/>
                <w:sz w:val="16"/>
                <w:szCs w:val="16"/>
              </w:rPr>
              <w:t>Y</w:t>
            </w:r>
          </w:p>
        </w:tc>
        <w:tc>
          <w:tcPr>
            <w:tcW w:w="244" w:type="pct"/>
          </w:tcPr>
          <w:p w:rsidRPr="00E53354" w:rsidR="00E44DF7" w:rsidP="00E44DF7" w:rsidRDefault="00E44DF7" w14:paraId="22F92DBB"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4C5C1B66" w14:textId="4EACEBC0">
            <w:pPr>
              <w:keepLines/>
              <w:spacing w:after="0" w:line="240" w:lineRule="auto"/>
              <w:jc w:val="both"/>
              <w:rPr>
                <w:rFonts w:cs="Calibri"/>
                <w:color w:val="000000"/>
                <w:sz w:val="16"/>
                <w:szCs w:val="16"/>
              </w:rPr>
            </w:pPr>
            <w:r w:rsidRPr="00E53354">
              <w:rPr>
                <w:rFonts w:cs="Calibri"/>
                <w:color w:val="000000"/>
                <w:sz w:val="16"/>
                <w:szCs w:val="16"/>
              </w:rPr>
              <w:t xml:space="preserve">CUST_SITEUSE_ORIG_SYSTEM </w:t>
            </w:r>
          </w:p>
        </w:tc>
        <w:tc>
          <w:tcPr>
            <w:tcW w:w="456" w:type="pct"/>
          </w:tcPr>
          <w:p w:rsidRPr="00E53354" w:rsidR="00E44DF7" w:rsidP="00E44DF7" w:rsidRDefault="00E44DF7" w14:paraId="0494084D" w14:textId="5544641F">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246" w:type="pct"/>
          </w:tcPr>
          <w:p w:rsidRPr="00920174" w:rsidR="00E44DF7" w:rsidP="00E44DF7" w:rsidRDefault="00E44DF7" w14:paraId="3E0F293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66AC37F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77EC89B2"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481A63F9" w14:textId="77777777">
        <w:trPr>
          <w:trHeight w:val="247"/>
        </w:trPr>
        <w:tc>
          <w:tcPr>
            <w:tcW w:w="196" w:type="pct"/>
          </w:tcPr>
          <w:p w:rsidRPr="00920174" w:rsidR="00E44DF7" w:rsidP="00E44DF7" w:rsidRDefault="00E44DF7" w14:paraId="5E0D372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56" w:type="pct"/>
          </w:tcPr>
          <w:p w:rsidRPr="00E53354" w:rsidR="00E44DF7" w:rsidP="00E44DF7" w:rsidRDefault="00E44DF7" w14:paraId="3C0AE589" w14:textId="77F73A46">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09147BFC" w14:textId="2995248B">
            <w:pPr>
              <w:keepLines/>
              <w:spacing w:after="0" w:line="240" w:lineRule="auto"/>
              <w:jc w:val="both"/>
              <w:rPr>
                <w:rFonts w:cs="Calibri"/>
                <w:color w:val="000000"/>
                <w:sz w:val="16"/>
                <w:szCs w:val="16"/>
              </w:rPr>
            </w:pPr>
            <w:r w:rsidRPr="00E53354">
              <w:rPr>
                <w:rFonts w:cs="Calibri"/>
                <w:color w:val="000000"/>
                <w:sz w:val="16"/>
                <w:szCs w:val="16"/>
              </w:rPr>
              <w:t>CUST_SITEUSE_ORIG_SYS_REF</w:t>
            </w:r>
          </w:p>
        </w:tc>
        <w:tc>
          <w:tcPr>
            <w:tcW w:w="456" w:type="pct"/>
          </w:tcPr>
          <w:p w:rsidRPr="00E53354" w:rsidR="00E44DF7" w:rsidP="00E44DF7" w:rsidRDefault="00E44DF7" w14:paraId="71E52366" w14:textId="004319F3">
            <w:pPr>
              <w:keepLines/>
              <w:spacing w:after="0" w:line="240" w:lineRule="auto"/>
              <w:jc w:val="both"/>
              <w:rPr>
                <w:rFonts w:cs="Calibri"/>
                <w:color w:val="000000"/>
                <w:sz w:val="16"/>
                <w:szCs w:val="16"/>
              </w:rPr>
            </w:pPr>
            <w:r w:rsidRPr="00E53354">
              <w:rPr>
                <w:rFonts w:cs="Calibri"/>
                <w:color w:val="000000"/>
                <w:sz w:val="16"/>
                <w:szCs w:val="16"/>
              </w:rPr>
              <w:t xml:space="preserve">NUMBER </w:t>
            </w:r>
          </w:p>
        </w:tc>
        <w:tc>
          <w:tcPr>
            <w:tcW w:w="196" w:type="pct"/>
            <w:vAlign w:val="bottom"/>
          </w:tcPr>
          <w:p w:rsidRPr="00E53354" w:rsidR="00E44DF7" w:rsidP="00E44DF7" w:rsidRDefault="00E44DF7" w14:paraId="7E8BEA60" w14:textId="6D81AEB9">
            <w:pPr>
              <w:keepLines/>
              <w:spacing w:after="0" w:line="240" w:lineRule="auto"/>
              <w:jc w:val="both"/>
              <w:rPr>
                <w:rFonts w:cs="Calibri"/>
                <w:color w:val="000000"/>
                <w:sz w:val="16"/>
                <w:szCs w:val="16"/>
              </w:rPr>
            </w:pPr>
            <w:r w:rsidRPr="006C04D5">
              <w:rPr>
                <w:rFonts w:cs="Calibri"/>
                <w:color w:val="000000"/>
                <w:sz w:val="16"/>
                <w:szCs w:val="16"/>
              </w:rPr>
              <w:t>Y</w:t>
            </w:r>
          </w:p>
        </w:tc>
        <w:tc>
          <w:tcPr>
            <w:tcW w:w="244" w:type="pct"/>
          </w:tcPr>
          <w:p w:rsidRPr="00E53354" w:rsidR="00E44DF7" w:rsidP="00E44DF7" w:rsidRDefault="00E44DF7" w14:paraId="58AB5B7C"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40E19291" w14:textId="5ADD076E">
            <w:pPr>
              <w:keepLines/>
              <w:spacing w:after="0" w:line="240" w:lineRule="auto"/>
              <w:jc w:val="both"/>
              <w:rPr>
                <w:rFonts w:cs="Calibri"/>
                <w:color w:val="000000"/>
                <w:sz w:val="16"/>
                <w:szCs w:val="16"/>
              </w:rPr>
            </w:pPr>
            <w:r w:rsidRPr="00E53354">
              <w:rPr>
                <w:rFonts w:cs="Calibri"/>
                <w:color w:val="000000"/>
                <w:sz w:val="16"/>
                <w:szCs w:val="16"/>
              </w:rPr>
              <w:t>CUST_SITEUSE_ORIG_SYS_REF</w:t>
            </w:r>
          </w:p>
        </w:tc>
        <w:tc>
          <w:tcPr>
            <w:tcW w:w="456" w:type="pct"/>
          </w:tcPr>
          <w:p w:rsidRPr="00E53354" w:rsidR="00E44DF7" w:rsidP="00E44DF7" w:rsidRDefault="00E44DF7" w14:paraId="28C09B72" w14:textId="3BC1CFE1">
            <w:pPr>
              <w:keepLines/>
              <w:spacing w:after="0" w:line="240" w:lineRule="auto"/>
              <w:jc w:val="both"/>
              <w:rPr>
                <w:rFonts w:cs="Calibri"/>
                <w:color w:val="000000"/>
                <w:sz w:val="16"/>
                <w:szCs w:val="16"/>
              </w:rPr>
            </w:pPr>
            <w:r w:rsidRPr="00E53354">
              <w:rPr>
                <w:rFonts w:cs="Calibri"/>
                <w:color w:val="000000"/>
                <w:sz w:val="16"/>
                <w:szCs w:val="16"/>
              </w:rPr>
              <w:t xml:space="preserve">NUMBER </w:t>
            </w:r>
          </w:p>
        </w:tc>
        <w:tc>
          <w:tcPr>
            <w:tcW w:w="246" w:type="pct"/>
          </w:tcPr>
          <w:p w:rsidRPr="00920174" w:rsidR="00E44DF7" w:rsidP="00E44DF7" w:rsidRDefault="00E44DF7" w14:paraId="001824E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394D80F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6D5A9BDD"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231CDA1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44DF7" w:rsidP="00E44DF7" w:rsidRDefault="00E44DF7" w14:paraId="377A168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56" w:type="pct"/>
          </w:tcPr>
          <w:p w:rsidRPr="00E53354" w:rsidR="00E44DF7" w:rsidP="00E44DF7" w:rsidRDefault="00E44DF7" w14:paraId="61BE44E7" w14:textId="62837ACD">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5B663D4A" w14:textId="59A7A9D5">
            <w:pPr>
              <w:keepLines/>
              <w:spacing w:after="0" w:line="240" w:lineRule="auto"/>
              <w:jc w:val="both"/>
              <w:rPr>
                <w:rFonts w:cs="Calibri"/>
                <w:color w:val="000000"/>
                <w:sz w:val="16"/>
                <w:szCs w:val="16"/>
              </w:rPr>
            </w:pPr>
            <w:r w:rsidRPr="00E53354">
              <w:rPr>
                <w:rFonts w:cs="Calibri"/>
                <w:color w:val="000000"/>
                <w:sz w:val="16"/>
                <w:szCs w:val="16"/>
              </w:rPr>
              <w:t xml:space="preserve">SITE_USE_CODE            </w:t>
            </w:r>
          </w:p>
        </w:tc>
        <w:tc>
          <w:tcPr>
            <w:tcW w:w="456" w:type="pct"/>
          </w:tcPr>
          <w:p w:rsidRPr="00E53354" w:rsidR="00E44DF7" w:rsidP="00E44DF7" w:rsidRDefault="00E44DF7" w14:paraId="7C4A24E2" w14:textId="29472438">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196" w:type="pct"/>
            <w:vAlign w:val="bottom"/>
          </w:tcPr>
          <w:p w:rsidRPr="00E53354" w:rsidR="00E44DF7" w:rsidP="00E44DF7" w:rsidRDefault="00E44DF7" w14:paraId="4375EC9C" w14:textId="2318DABB">
            <w:pPr>
              <w:keepLines/>
              <w:spacing w:after="0" w:line="240" w:lineRule="auto"/>
              <w:jc w:val="both"/>
              <w:rPr>
                <w:rFonts w:cs="Calibri"/>
                <w:color w:val="000000"/>
                <w:sz w:val="16"/>
                <w:szCs w:val="16"/>
              </w:rPr>
            </w:pPr>
            <w:r w:rsidRPr="006C04D5">
              <w:rPr>
                <w:rFonts w:cs="Calibri"/>
                <w:color w:val="000000"/>
                <w:sz w:val="16"/>
                <w:szCs w:val="16"/>
              </w:rPr>
              <w:t>Y</w:t>
            </w:r>
          </w:p>
        </w:tc>
        <w:tc>
          <w:tcPr>
            <w:tcW w:w="244" w:type="pct"/>
          </w:tcPr>
          <w:p w:rsidRPr="00E53354" w:rsidR="00E44DF7" w:rsidP="00E44DF7" w:rsidRDefault="00E44DF7" w14:paraId="1E02F5EA"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72A0D24B" w14:textId="6C72E944">
            <w:pPr>
              <w:keepLines/>
              <w:spacing w:after="0" w:line="240" w:lineRule="auto"/>
              <w:jc w:val="both"/>
              <w:rPr>
                <w:rFonts w:cs="Calibri"/>
                <w:color w:val="000000"/>
                <w:sz w:val="16"/>
                <w:szCs w:val="16"/>
              </w:rPr>
            </w:pPr>
            <w:r w:rsidRPr="00E53354">
              <w:rPr>
                <w:rFonts w:cs="Calibri"/>
                <w:color w:val="000000"/>
                <w:sz w:val="16"/>
                <w:szCs w:val="16"/>
              </w:rPr>
              <w:t xml:space="preserve">SITE_USE_CODE            </w:t>
            </w:r>
          </w:p>
        </w:tc>
        <w:tc>
          <w:tcPr>
            <w:tcW w:w="456" w:type="pct"/>
          </w:tcPr>
          <w:p w:rsidRPr="00E53354" w:rsidR="00E44DF7" w:rsidP="00E44DF7" w:rsidRDefault="00E44DF7" w14:paraId="1EB0819B" w14:textId="1550C3AE">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246" w:type="pct"/>
          </w:tcPr>
          <w:p w:rsidRPr="00920174" w:rsidR="00E44DF7" w:rsidP="00E44DF7" w:rsidRDefault="00E44DF7" w14:paraId="7468E29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76CA699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4E40B2EC"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054524C2" w14:textId="77777777">
        <w:trPr>
          <w:trHeight w:val="247"/>
        </w:trPr>
        <w:tc>
          <w:tcPr>
            <w:tcW w:w="196" w:type="pct"/>
          </w:tcPr>
          <w:p w:rsidRPr="00920174" w:rsidR="00E44DF7" w:rsidP="00E44DF7" w:rsidRDefault="00E44DF7" w14:paraId="24E7230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56" w:type="pct"/>
          </w:tcPr>
          <w:p w:rsidRPr="00E53354" w:rsidR="00E44DF7" w:rsidP="00E44DF7" w:rsidRDefault="00E44DF7" w14:paraId="5236D33A" w14:textId="690AEF8C">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1C522732" w14:textId="102B3935">
            <w:pPr>
              <w:keepLines/>
              <w:spacing w:after="0" w:line="240" w:lineRule="auto"/>
              <w:jc w:val="both"/>
              <w:rPr>
                <w:rFonts w:cs="Calibri"/>
                <w:color w:val="000000"/>
                <w:sz w:val="16"/>
                <w:szCs w:val="16"/>
              </w:rPr>
            </w:pPr>
            <w:r w:rsidRPr="00E53354">
              <w:rPr>
                <w:rFonts w:cs="Calibri"/>
                <w:color w:val="000000"/>
                <w:sz w:val="16"/>
                <w:szCs w:val="16"/>
              </w:rPr>
              <w:t xml:space="preserve">PRIMARY_FLAG             </w:t>
            </w:r>
          </w:p>
        </w:tc>
        <w:tc>
          <w:tcPr>
            <w:tcW w:w="456" w:type="pct"/>
          </w:tcPr>
          <w:p w:rsidRPr="00E53354" w:rsidR="00E44DF7" w:rsidP="00E44DF7" w:rsidRDefault="00E44DF7" w14:paraId="16B67BD0" w14:textId="294540E1">
            <w:pPr>
              <w:keepLines/>
              <w:spacing w:after="0" w:line="240" w:lineRule="auto"/>
              <w:jc w:val="both"/>
              <w:rPr>
                <w:rFonts w:cs="Calibri"/>
                <w:color w:val="000000"/>
                <w:sz w:val="16"/>
                <w:szCs w:val="16"/>
              </w:rPr>
            </w:pPr>
            <w:r w:rsidRPr="00E53354">
              <w:rPr>
                <w:rFonts w:cs="Calibri"/>
                <w:color w:val="000000"/>
                <w:sz w:val="16"/>
                <w:szCs w:val="16"/>
              </w:rPr>
              <w:t xml:space="preserve">VARCHAR2(1) </w:t>
            </w:r>
          </w:p>
        </w:tc>
        <w:tc>
          <w:tcPr>
            <w:tcW w:w="196" w:type="pct"/>
            <w:vAlign w:val="bottom"/>
          </w:tcPr>
          <w:p w:rsidRPr="00E53354" w:rsidR="00E44DF7" w:rsidP="00E44DF7" w:rsidRDefault="00E44DF7" w14:paraId="71B89B73" w14:textId="0B8C0497">
            <w:pPr>
              <w:keepLines/>
              <w:spacing w:after="0" w:line="240" w:lineRule="auto"/>
              <w:jc w:val="both"/>
              <w:rPr>
                <w:rFonts w:cs="Calibri"/>
                <w:color w:val="000000"/>
                <w:sz w:val="16"/>
                <w:szCs w:val="16"/>
              </w:rPr>
            </w:pPr>
            <w:r w:rsidRPr="006C04D5">
              <w:rPr>
                <w:rFonts w:cs="Calibri"/>
                <w:color w:val="000000"/>
                <w:sz w:val="16"/>
                <w:szCs w:val="16"/>
              </w:rPr>
              <w:t>Y</w:t>
            </w:r>
          </w:p>
        </w:tc>
        <w:tc>
          <w:tcPr>
            <w:tcW w:w="244" w:type="pct"/>
          </w:tcPr>
          <w:p w:rsidRPr="00E53354" w:rsidR="00E44DF7" w:rsidP="00E44DF7" w:rsidRDefault="00E44DF7" w14:paraId="52307028"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274B7F3B" w14:textId="0F6BBB89">
            <w:pPr>
              <w:keepLines/>
              <w:spacing w:after="0" w:line="240" w:lineRule="auto"/>
              <w:jc w:val="both"/>
              <w:rPr>
                <w:rFonts w:cs="Calibri"/>
                <w:color w:val="000000"/>
                <w:sz w:val="16"/>
                <w:szCs w:val="16"/>
              </w:rPr>
            </w:pPr>
            <w:r w:rsidRPr="00E53354">
              <w:rPr>
                <w:rFonts w:cs="Calibri"/>
                <w:color w:val="000000"/>
                <w:sz w:val="16"/>
                <w:szCs w:val="16"/>
              </w:rPr>
              <w:t xml:space="preserve">PRIMARY_FLAG             </w:t>
            </w:r>
          </w:p>
        </w:tc>
        <w:tc>
          <w:tcPr>
            <w:tcW w:w="456" w:type="pct"/>
          </w:tcPr>
          <w:p w:rsidRPr="00E53354" w:rsidR="00E44DF7" w:rsidP="00E44DF7" w:rsidRDefault="00E44DF7" w14:paraId="165CC5F7" w14:textId="566FB4FD">
            <w:pPr>
              <w:keepLines/>
              <w:spacing w:after="0" w:line="240" w:lineRule="auto"/>
              <w:jc w:val="both"/>
              <w:rPr>
                <w:rFonts w:cs="Calibri"/>
                <w:color w:val="000000"/>
                <w:sz w:val="16"/>
                <w:szCs w:val="16"/>
              </w:rPr>
            </w:pPr>
            <w:r w:rsidRPr="00E53354">
              <w:rPr>
                <w:rFonts w:cs="Calibri"/>
                <w:color w:val="000000"/>
                <w:sz w:val="16"/>
                <w:szCs w:val="16"/>
              </w:rPr>
              <w:t xml:space="preserve">VARCHAR2(1) </w:t>
            </w:r>
          </w:p>
        </w:tc>
        <w:tc>
          <w:tcPr>
            <w:tcW w:w="246" w:type="pct"/>
          </w:tcPr>
          <w:p w:rsidRPr="00920174" w:rsidR="00E44DF7" w:rsidP="00E44DF7" w:rsidRDefault="00E44DF7" w14:paraId="00234BC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651FE4B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13963A3E"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6D131E2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44DF7" w:rsidP="00E44DF7" w:rsidRDefault="00E44DF7" w14:paraId="489FDDD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56" w:type="pct"/>
          </w:tcPr>
          <w:p w:rsidRPr="00E53354" w:rsidR="00E44DF7" w:rsidP="00E44DF7" w:rsidRDefault="00E44DF7" w14:paraId="380EB097" w14:textId="6394CF55">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269953C5" w14:textId="653E5E26">
            <w:pPr>
              <w:keepLines/>
              <w:spacing w:after="0" w:line="240" w:lineRule="auto"/>
              <w:jc w:val="both"/>
              <w:rPr>
                <w:rFonts w:cs="Calibri"/>
                <w:color w:val="000000"/>
                <w:sz w:val="16"/>
                <w:szCs w:val="16"/>
              </w:rPr>
            </w:pPr>
            <w:r w:rsidRPr="00E53354">
              <w:rPr>
                <w:rFonts w:cs="Calibri"/>
                <w:color w:val="000000"/>
                <w:sz w:val="16"/>
                <w:szCs w:val="16"/>
              </w:rPr>
              <w:t xml:space="preserve">INSERT_UPDATE_FLAG       </w:t>
            </w:r>
          </w:p>
        </w:tc>
        <w:tc>
          <w:tcPr>
            <w:tcW w:w="456" w:type="pct"/>
          </w:tcPr>
          <w:p w:rsidRPr="00E53354" w:rsidR="00E44DF7" w:rsidP="00E44DF7" w:rsidRDefault="00E44DF7" w14:paraId="632F67E8" w14:textId="60D6B301">
            <w:pPr>
              <w:keepLines/>
              <w:spacing w:after="0" w:line="240" w:lineRule="auto"/>
              <w:jc w:val="both"/>
              <w:rPr>
                <w:rFonts w:cs="Calibri"/>
                <w:color w:val="000000"/>
                <w:sz w:val="16"/>
                <w:szCs w:val="16"/>
              </w:rPr>
            </w:pPr>
            <w:r w:rsidRPr="00E53354">
              <w:rPr>
                <w:rFonts w:cs="Calibri"/>
                <w:color w:val="000000"/>
                <w:sz w:val="16"/>
                <w:szCs w:val="16"/>
              </w:rPr>
              <w:t xml:space="preserve">VARCHAR2(1) </w:t>
            </w:r>
          </w:p>
        </w:tc>
        <w:tc>
          <w:tcPr>
            <w:tcW w:w="196" w:type="pct"/>
            <w:vAlign w:val="bottom"/>
          </w:tcPr>
          <w:p w:rsidRPr="00E53354" w:rsidR="00E44DF7" w:rsidP="00E44DF7" w:rsidRDefault="00E44DF7" w14:paraId="2CB22A17" w14:textId="1598C15E">
            <w:pPr>
              <w:keepLines/>
              <w:spacing w:after="0" w:line="240" w:lineRule="auto"/>
              <w:jc w:val="both"/>
              <w:rPr>
                <w:rFonts w:cs="Calibri"/>
                <w:color w:val="000000"/>
                <w:sz w:val="16"/>
                <w:szCs w:val="16"/>
              </w:rPr>
            </w:pPr>
            <w:r w:rsidRPr="006C04D5">
              <w:rPr>
                <w:rFonts w:cs="Calibri"/>
                <w:color w:val="000000"/>
                <w:sz w:val="16"/>
                <w:szCs w:val="16"/>
              </w:rPr>
              <w:t>Y</w:t>
            </w:r>
          </w:p>
        </w:tc>
        <w:tc>
          <w:tcPr>
            <w:tcW w:w="244" w:type="pct"/>
          </w:tcPr>
          <w:p w:rsidRPr="00E53354" w:rsidR="00E44DF7" w:rsidP="00E44DF7" w:rsidRDefault="00E44DF7" w14:paraId="4A058308"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5080991B" w14:textId="3306248D">
            <w:pPr>
              <w:keepLines/>
              <w:spacing w:after="0" w:line="240" w:lineRule="auto"/>
              <w:jc w:val="both"/>
              <w:rPr>
                <w:rFonts w:cs="Calibri"/>
                <w:color w:val="000000"/>
                <w:sz w:val="16"/>
                <w:szCs w:val="16"/>
              </w:rPr>
            </w:pPr>
            <w:r w:rsidRPr="00E53354">
              <w:rPr>
                <w:rFonts w:cs="Calibri"/>
                <w:color w:val="000000"/>
                <w:sz w:val="16"/>
                <w:szCs w:val="16"/>
              </w:rPr>
              <w:t xml:space="preserve">INSERT_UPDATE_FLAG       </w:t>
            </w:r>
          </w:p>
        </w:tc>
        <w:tc>
          <w:tcPr>
            <w:tcW w:w="456" w:type="pct"/>
          </w:tcPr>
          <w:p w:rsidRPr="00E53354" w:rsidR="00E44DF7" w:rsidP="00E44DF7" w:rsidRDefault="00E44DF7" w14:paraId="707E7A6C" w14:textId="167F3264">
            <w:pPr>
              <w:keepLines/>
              <w:spacing w:after="0" w:line="240" w:lineRule="auto"/>
              <w:jc w:val="both"/>
              <w:rPr>
                <w:rFonts w:cs="Calibri"/>
                <w:color w:val="000000"/>
                <w:sz w:val="16"/>
                <w:szCs w:val="16"/>
              </w:rPr>
            </w:pPr>
            <w:r w:rsidRPr="00E53354">
              <w:rPr>
                <w:rFonts w:cs="Calibri"/>
                <w:color w:val="000000"/>
                <w:sz w:val="16"/>
                <w:szCs w:val="16"/>
              </w:rPr>
              <w:t xml:space="preserve">VARCHAR2(1) </w:t>
            </w:r>
          </w:p>
        </w:tc>
        <w:tc>
          <w:tcPr>
            <w:tcW w:w="246" w:type="pct"/>
          </w:tcPr>
          <w:p w:rsidRPr="00920174" w:rsidR="00E44DF7" w:rsidP="00E44DF7" w:rsidRDefault="00E44DF7" w14:paraId="3F2B645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7EB6299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2D67401B"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3EA344DC" w14:textId="77777777">
        <w:trPr>
          <w:trHeight w:val="247"/>
        </w:trPr>
        <w:tc>
          <w:tcPr>
            <w:tcW w:w="196" w:type="pct"/>
          </w:tcPr>
          <w:p w:rsidRPr="00920174" w:rsidR="00E44DF7" w:rsidP="00E44DF7" w:rsidRDefault="00E44DF7" w14:paraId="1178AFEA"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56" w:type="pct"/>
          </w:tcPr>
          <w:p w:rsidRPr="00E53354" w:rsidR="00E44DF7" w:rsidP="00E44DF7" w:rsidRDefault="00E44DF7" w14:paraId="5E014D4B" w14:textId="5EE2EB49">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72FF134E" w14:textId="24AEC4FA">
            <w:pPr>
              <w:keepLines/>
              <w:spacing w:after="0" w:line="240" w:lineRule="auto"/>
              <w:jc w:val="both"/>
              <w:rPr>
                <w:rFonts w:cs="Calibri"/>
                <w:color w:val="000000"/>
                <w:sz w:val="16"/>
                <w:szCs w:val="16"/>
              </w:rPr>
            </w:pPr>
            <w:r w:rsidRPr="00E53354">
              <w:rPr>
                <w:rFonts w:cs="Calibri"/>
                <w:color w:val="000000"/>
                <w:sz w:val="16"/>
                <w:szCs w:val="16"/>
              </w:rPr>
              <w:t xml:space="preserve">LOCATION                 </w:t>
            </w:r>
          </w:p>
        </w:tc>
        <w:tc>
          <w:tcPr>
            <w:tcW w:w="456" w:type="pct"/>
          </w:tcPr>
          <w:p w:rsidRPr="00E53354" w:rsidR="00E44DF7" w:rsidP="00E44DF7" w:rsidRDefault="00E44DF7" w14:paraId="3E94881A" w14:textId="279E2134">
            <w:pPr>
              <w:keepLines/>
              <w:spacing w:after="0" w:line="240" w:lineRule="auto"/>
              <w:jc w:val="both"/>
              <w:rPr>
                <w:rFonts w:cs="Calibri"/>
                <w:color w:val="000000"/>
                <w:sz w:val="16"/>
                <w:szCs w:val="16"/>
              </w:rPr>
            </w:pPr>
            <w:r w:rsidRPr="00E53354">
              <w:rPr>
                <w:rFonts w:cs="Calibri"/>
                <w:color w:val="000000"/>
                <w:sz w:val="16"/>
                <w:szCs w:val="16"/>
              </w:rPr>
              <w:t>VARCHAR2(150)</w:t>
            </w:r>
          </w:p>
        </w:tc>
        <w:tc>
          <w:tcPr>
            <w:tcW w:w="196" w:type="pct"/>
            <w:vAlign w:val="bottom"/>
          </w:tcPr>
          <w:p w:rsidRPr="00E53354" w:rsidR="00E44DF7" w:rsidP="00E44DF7" w:rsidRDefault="00E44DF7" w14:paraId="63363585" w14:textId="203EE295">
            <w:pPr>
              <w:keepLines/>
              <w:spacing w:after="0" w:line="240" w:lineRule="auto"/>
              <w:jc w:val="both"/>
              <w:rPr>
                <w:rFonts w:cs="Calibri"/>
                <w:color w:val="000000"/>
                <w:sz w:val="16"/>
                <w:szCs w:val="16"/>
              </w:rPr>
            </w:pPr>
            <w:r w:rsidRPr="00E53354">
              <w:rPr>
                <w:rFonts w:cs="Calibri"/>
                <w:color w:val="000000"/>
                <w:sz w:val="16"/>
                <w:szCs w:val="16"/>
              </w:rPr>
              <w:t>Y</w:t>
            </w:r>
          </w:p>
        </w:tc>
        <w:tc>
          <w:tcPr>
            <w:tcW w:w="244" w:type="pct"/>
          </w:tcPr>
          <w:p w:rsidRPr="00E53354" w:rsidR="00E44DF7" w:rsidP="00E44DF7" w:rsidRDefault="00E44DF7" w14:paraId="31B0149F"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4B13E16A" w14:textId="0DB50E64">
            <w:pPr>
              <w:keepLines/>
              <w:spacing w:after="0" w:line="240" w:lineRule="auto"/>
              <w:jc w:val="both"/>
              <w:rPr>
                <w:rFonts w:cs="Calibri"/>
                <w:color w:val="000000"/>
                <w:sz w:val="16"/>
                <w:szCs w:val="16"/>
              </w:rPr>
            </w:pPr>
            <w:r w:rsidRPr="00E53354">
              <w:rPr>
                <w:rFonts w:cs="Calibri"/>
                <w:color w:val="000000"/>
                <w:sz w:val="16"/>
                <w:szCs w:val="16"/>
              </w:rPr>
              <w:t xml:space="preserve">LOCATION                 </w:t>
            </w:r>
          </w:p>
        </w:tc>
        <w:tc>
          <w:tcPr>
            <w:tcW w:w="456" w:type="pct"/>
          </w:tcPr>
          <w:p w:rsidRPr="00E53354" w:rsidR="00E44DF7" w:rsidP="00E44DF7" w:rsidRDefault="00E44DF7" w14:paraId="54BB8E8D" w14:textId="28BCF00F">
            <w:pPr>
              <w:keepLines/>
              <w:spacing w:after="0" w:line="240" w:lineRule="auto"/>
              <w:jc w:val="both"/>
              <w:rPr>
                <w:rFonts w:cs="Calibri"/>
                <w:color w:val="000000"/>
                <w:sz w:val="16"/>
                <w:szCs w:val="16"/>
              </w:rPr>
            </w:pPr>
            <w:r w:rsidRPr="00E53354">
              <w:rPr>
                <w:rFonts w:cs="Calibri"/>
                <w:color w:val="000000"/>
                <w:sz w:val="16"/>
                <w:szCs w:val="16"/>
              </w:rPr>
              <w:t>VARCHAR2(150)</w:t>
            </w:r>
          </w:p>
        </w:tc>
        <w:tc>
          <w:tcPr>
            <w:tcW w:w="246" w:type="pct"/>
          </w:tcPr>
          <w:p w:rsidRPr="00920174" w:rsidR="00E44DF7" w:rsidP="00E44DF7" w:rsidRDefault="00E44DF7" w14:paraId="3A58986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73DB97C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4A5BCBB9"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44C0A70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44DF7" w:rsidP="00E44DF7" w:rsidRDefault="00E44DF7" w14:paraId="18957EC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56" w:type="pct"/>
          </w:tcPr>
          <w:p w:rsidRPr="00E53354" w:rsidR="00E44DF7" w:rsidP="00E44DF7" w:rsidRDefault="00E44DF7" w14:paraId="3A2E078A" w14:textId="42692F94">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12E41227" w14:textId="5FC7773F">
            <w:pPr>
              <w:keepLines/>
              <w:spacing w:after="0" w:line="240" w:lineRule="auto"/>
              <w:jc w:val="both"/>
              <w:rPr>
                <w:rFonts w:cs="Calibri"/>
                <w:color w:val="000000"/>
                <w:sz w:val="16"/>
                <w:szCs w:val="16"/>
              </w:rPr>
            </w:pPr>
            <w:r w:rsidRPr="00E53354">
              <w:rPr>
                <w:rFonts w:cs="Calibri"/>
                <w:color w:val="000000"/>
                <w:sz w:val="16"/>
                <w:szCs w:val="16"/>
              </w:rPr>
              <w:t xml:space="preserve">SET_CODE                 </w:t>
            </w:r>
          </w:p>
        </w:tc>
        <w:tc>
          <w:tcPr>
            <w:tcW w:w="456" w:type="pct"/>
          </w:tcPr>
          <w:p w:rsidRPr="00E53354" w:rsidR="00E44DF7" w:rsidP="00E44DF7" w:rsidRDefault="00E44DF7" w14:paraId="52990D8D" w14:textId="786C9AAF">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196" w:type="pct"/>
            <w:vAlign w:val="bottom"/>
          </w:tcPr>
          <w:p w:rsidRPr="00E53354" w:rsidR="00E44DF7" w:rsidP="00E44DF7" w:rsidRDefault="00E44DF7" w14:paraId="54A9BA94" w14:textId="278720C8">
            <w:pPr>
              <w:keepLines/>
              <w:spacing w:after="0" w:line="240" w:lineRule="auto"/>
              <w:jc w:val="both"/>
              <w:rPr>
                <w:rFonts w:cs="Calibri"/>
                <w:color w:val="000000"/>
                <w:sz w:val="16"/>
                <w:szCs w:val="16"/>
              </w:rPr>
            </w:pPr>
            <w:r w:rsidRPr="00E53354">
              <w:rPr>
                <w:rFonts w:cs="Calibri"/>
                <w:color w:val="000000"/>
                <w:sz w:val="16"/>
                <w:szCs w:val="16"/>
              </w:rPr>
              <w:t>Y</w:t>
            </w:r>
          </w:p>
        </w:tc>
        <w:tc>
          <w:tcPr>
            <w:tcW w:w="244" w:type="pct"/>
          </w:tcPr>
          <w:p w:rsidRPr="00E53354" w:rsidR="00E44DF7" w:rsidP="00E44DF7" w:rsidRDefault="00E44DF7" w14:paraId="0E67B03D"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3AE0B9ED" w14:textId="75F5CBA5">
            <w:pPr>
              <w:keepLines/>
              <w:spacing w:after="0" w:line="240" w:lineRule="auto"/>
              <w:jc w:val="both"/>
              <w:rPr>
                <w:rFonts w:cs="Calibri"/>
                <w:color w:val="000000"/>
                <w:sz w:val="16"/>
                <w:szCs w:val="16"/>
              </w:rPr>
            </w:pPr>
            <w:r w:rsidRPr="00E53354">
              <w:rPr>
                <w:rFonts w:cs="Calibri"/>
                <w:color w:val="000000"/>
                <w:sz w:val="16"/>
                <w:szCs w:val="16"/>
              </w:rPr>
              <w:t xml:space="preserve">SET_CODE                 </w:t>
            </w:r>
          </w:p>
        </w:tc>
        <w:tc>
          <w:tcPr>
            <w:tcW w:w="456" w:type="pct"/>
          </w:tcPr>
          <w:p w:rsidRPr="00E53354" w:rsidR="00E44DF7" w:rsidP="00E44DF7" w:rsidRDefault="00E44DF7" w14:paraId="5A49818D" w14:textId="73523F18">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246" w:type="pct"/>
          </w:tcPr>
          <w:p w:rsidRPr="00920174" w:rsidR="00E44DF7" w:rsidP="00E44DF7" w:rsidRDefault="00E44DF7" w14:paraId="50FBF0D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6C5424A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730FEB3E"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3EA12AF0" w14:textId="77777777">
        <w:trPr>
          <w:trHeight w:val="247"/>
        </w:trPr>
        <w:tc>
          <w:tcPr>
            <w:tcW w:w="196" w:type="pct"/>
          </w:tcPr>
          <w:p w:rsidRPr="00920174" w:rsidR="00E44DF7" w:rsidP="00E44DF7" w:rsidRDefault="00E44DF7" w14:paraId="2DD49AF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56" w:type="pct"/>
          </w:tcPr>
          <w:p w:rsidRPr="00E53354" w:rsidR="00E44DF7" w:rsidP="00E44DF7" w:rsidRDefault="00E44DF7" w14:paraId="504A1DB8" w14:textId="5853155C">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4662FED3" w14:textId="02369038">
            <w:pPr>
              <w:keepLines/>
              <w:spacing w:after="0" w:line="240" w:lineRule="auto"/>
              <w:jc w:val="both"/>
              <w:rPr>
                <w:rFonts w:cs="Calibri"/>
                <w:color w:val="000000"/>
                <w:sz w:val="16"/>
                <w:szCs w:val="16"/>
              </w:rPr>
            </w:pPr>
            <w:r w:rsidRPr="00E53354">
              <w:rPr>
                <w:rFonts w:cs="Calibri"/>
                <w:color w:val="000000"/>
                <w:sz w:val="16"/>
                <w:szCs w:val="16"/>
              </w:rPr>
              <w:t xml:space="preserve">START_DATE               </w:t>
            </w:r>
          </w:p>
        </w:tc>
        <w:tc>
          <w:tcPr>
            <w:tcW w:w="456" w:type="pct"/>
          </w:tcPr>
          <w:p w:rsidRPr="00E53354" w:rsidR="00E44DF7" w:rsidP="00E44DF7" w:rsidRDefault="00E44DF7" w14:paraId="5ED6BC77" w14:textId="797720C2">
            <w:pPr>
              <w:keepLines/>
              <w:spacing w:after="0" w:line="240" w:lineRule="auto"/>
              <w:jc w:val="both"/>
              <w:rPr>
                <w:rFonts w:cs="Calibri"/>
                <w:color w:val="000000"/>
                <w:sz w:val="16"/>
                <w:szCs w:val="16"/>
              </w:rPr>
            </w:pPr>
            <w:r w:rsidRPr="00E53354">
              <w:rPr>
                <w:rFonts w:cs="Calibri"/>
                <w:color w:val="000000"/>
                <w:sz w:val="16"/>
                <w:szCs w:val="16"/>
              </w:rPr>
              <w:t xml:space="preserve">DATE </w:t>
            </w:r>
          </w:p>
        </w:tc>
        <w:tc>
          <w:tcPr>
            <w:tcW w:w="196" w:type="pct"/>
            <w:vAlign w:val="bottom"/>
          </w:tcPr>
          <w:p w:rsidRPr="00E53354" w:rsidR="00E44DF7" w:rsidP="00E44DF7" w:rsidRDefault="00E53354" w14:paraId="6F091CEF" w14:textId="7FF7141D">
            <w:pPr>
              <w:keepLines/>
              <w:spacing w:after="0" w:line="240" w:lineRule="auto"/>
              <w:jc w:val="both"/>
              <w:rPr>
                <w:rFonts w:cs="Calibri"/>
                <w:color w:val="000000"/>
                <w:sz w:val="16"/>
                <w:szCs w:val="16"/>
              </w:rPr>
            </w:pPr>
            <w:r w:rsidRPr="00E53354">
              <w:rPr>
                <w:rFonts w:cs="Calibri"/>
                <w:color w:val="000000"/>
                <w:sz w:val="16"/>
                <w:szCs w:val="16"/>
              </w:rPr>
              <w:t>Y</w:t>
            </w:r>
          </w:p>
        </w:tc>
        <w:tc>
          <w:tcPr>
            <w:tcW w:w="244" w:type="pct"/>
          </w:tcPr>
          <w:p w:rsidRPr="00E53354" w:rsidR="00E44DF7" w:rsidP="00E44DF7" w:rsidRDefault="00E44DF7" w14:paraId="4BA7F8C1"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05FEEEBD" w14:textId="7192776B">
            <w:pPr>
              <w:keepLines/>
              <w:spacing w:after="0" w:line="240" w:lineRule="auto"/>
              <w:jc w:val="both"/>
              <w:rPr>
                <w:rFonts w:cs="Calibri"/>
                <w:color w:val="000000"/>
                <w:sz w:val="16"/>
                <w:szCs w:val="16"/>
              </w:rPr>
            </w:pPr>
            <w:r w:rsidRPr="00E53354">
              <w:rPr>
                <w:rFonts w:cs="Calibri"/>
                <w:color w:val="000000"/>
                <w:sz w:val="16"/>
                <w:szCs w:val="16"/>
              </w:rPr>
              <w:t xml:space="preserve">START_DATE               </w:t>
            </w:r>
          </w:p>
        </w:tc>
        <w:tc>
          <w:tcPr>
            <w:tcW w:w="456" w:type="pct"/>
          </w:tcPr>
          <w:p w:rsidRPr="00E53354" w:rsidR="00E44DF7" w:rsidP="00E44DF7" w:rsidRDefault="00E44DF7" w14:paraId="20198E59" w14:textId="354B7F25">
            <w:pPr>
              <w:keepLines/>
              <w:spacing w:after="0" w:line="240" w:lineRule="auto"/>
              <w:jc w:val="both"/>
              <w:rPr>
                <w:rFonts w:cs="Calibri"/>
                <w:color w:val="000000"/>
                <w:sz w:val="16"/>
                <w:szCs w:val="16"/>
              </w:rPr>
            </w:pPr>
            <w:r w:rsidRPr="00E53354">
              <w:rPr>
                <w:rFonts w:cs="Calibri"/>
                <w:color w:val="000000"/>
                <w:sz w:val="16"/>
                <w:szCs w:val="16"/>
              </w:rPr>
              <w:t xml:space="preserve">DATE </w:t>
            </w:r>
          </w:p>
        </w:tc>
        <w:tc>
          <w:tcPr>
            <w:tcW w:w="246" w:type="pct"/>
          </w:tcPr>
          <w:p w:rsidRPr="00920174" w:rsidR="00E44DF7" w:rsidP="00E44DF7" w:rsidRDefault="00E44DF7" w14:paraId="0F769CF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54705EC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75F1218E"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0DF5FCA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44DF7" w:rsidP="00E44DF7" w:rsidRDefault="00E44DF7" w14:paraId="47F917D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56" w:type="pct"/>
          </w:tcPr>
          <w:p w:rsidRPr="00E53354" w:rsidR="00E44DF7" w:rsidP="00E44DF7" w:rsidRDefault="00E44DF7" w14:paraId="3A13BCF0" w14:textId="06674709">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22442160" w14:textId="02477024">
            <w:pPr>
              <w:keepLines/>
              <w:spacing w:after="0" w:line="240" w:lineRule="auto"/>
              <w:jc w:val="both"/>
              <w:rPr>
                <w:rFonts w:cs="Calibri"/>
                <w:color w:val="000000"/>
                <w:sz w:val="16"/>
                <w:szCs w:val="16"/>
              </w:rPr>
            </w:pPr>
            <w:r w:rsidRPr="00E53354">
              <w:rPr>
                <w:rFonts w:cs="Calibri"/>
                <w:color w:val="000000"/>
                <w:sz w:val="16"/>
                <w:szCs w:val="16"/>
              </w:rPr>
              <w:t xml:space="preserve">END_DATE                 </w:t>
            </w:r>
          </w:p>
        </w:tc>
        <w:tc>
          <w:tcPr>
            <w:tcW w:w="456" w:type="pct"/>
          </w:tcPr>
          <w:p w:rsidRPr="00E53354" w:rsidR="00E44DF7" w:rsidP="00E44DF7" w:rsidRDefault="00E44DF7" w14:paraId="2AC11FB7" w14:textId="6A30B5F9">
            <w:pPr>
              <w:keepLines/>
              <w:spacing w:after="0" w:line="240" w:lineRule="auto"/>
              <w:jc w:val="both"/>
              <w:rPr>
                <w:rFonts w:cs="Calibri"/>
                <w:color w:val="000000"/>
                <w:sz w:val="16"/>
                <w:szCs w:val="16"/>
              </w:rPr>
            </w:pPr>
            <w:r w:rsidRPr="00E53354">
              <w:rPr>
                <w:rFonts w:cs="Calibri"/>
                <w:color w:val="000000"/>
                <w:sz w:val="16"/>
                <w:szCs w:val="16"/>
              </w:rPr>
              <w:t xml:space="preserve">DATE </w:t>
            </w:r>
          </w:p>
        </w:tc>
        <w:tc>
          <w:tcPr>
            <w:tcW w:w="196" w:type="pct"/>
            <w:vAlign w:val="bottom"/>
          </w:tcPr>
          <w:p w:rsidRPr="00E53354" w:rsidR="00E44DF7" w:rsidP="00E44DF7" w:rsidRDefault="00E44DF7" w14:paraId="4DEA8007" w14:textId="0AD7EFF2">
            <w:pPr>
              <w:keepLines/>
              <w:spacing w:after="0" w:line="240" w:lineRule="auto"/>
              <w:jc w:val="both"/>
              <w:rPr>
                <w:rFonts w:cs="Calibri"/>
                <w:color w:val="000000"/>
                <w:sz w:val="16"/>
                <w:szCs w:val="16"/>
              </w:rPr>
            </w:pPr>
          </w:p>
        </w:tc>
        <w:tc>
          <w:tcPr>
            <w:tcW w:w="244" w:type="pct"/>
          </w:tcPr>
          <w:p w:rsidRPr="00E53354" w:rsidR="00E44DF7" w:rsidP="00E44DF7" w:rsidRDefault="00E44DF7" w14:paraId="383E7080"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4E6E9DD0" w14:textId="1AFC3517">
            <w:pPr>
              <w:keepLines/>
              <w:spacing w:after="0" w:line="240" w:lineRule="auto"/>
              <w:jc w:val="both"/>
              <w:rPr>
                <w:rFonts w:cs="Calibri"/>
                <w:color w:val="000000"/>
                <w:sz w:val="16"/>
                <w:szCs w:val="16"/>
              </w:rPr>
            </w:pPr>
            <w:r w:rsidRPr="00E53354">
              <w:rPr>
                <w:rFonts w:cs="Calibri"/>
                <w:color w:val="000000"/>
                <w:sz w:val="16"/>
                <w:szCs w:val="16"/>
              </w:rPr>
              <w:t xml:space="preserve">END_DATE                 </w:t>
            </w:r>
          </w:p>
        </w:tc>
        <w:tc>
          <w:tcPr>
            <w:tcW w:w="456" w:type="pct"/>
          </w:tcPr>
          <w:p w:rsidRPr="00E53354" w:rsidR="00E44DF7" w:rsidP="00E44DF7" w:rsidRDefault="00E44DF7" w14:paraId="04A92110" w14:textId="2C5978FF">
            <w:pPr>
              <w:keepLines/>
              <w:spacing w:after="0" w:line="240" w:lineRule="auto"/>
              <w:jc w:val="both"/>
              <w:rPr>
                <w:rFonts w:cs="Calibri"/>
                <w:color w:val="000000"/>
                <w:sz w:val="16"/>
                <w:szCs w:val="16"/>
              </w:rPr>
            </w:pPr>
            <w:r w:rsidRPr="00E53354">
              <w:rPr>
                <w:rFonts w:cs="Calibri"/>
                <w:color w:val="000000"/>
                <w:sz w:val="16"/>
                <w:szCs w:val="16"/>
              </w:rPr>
              <w:t xml:space="preserve">DATE </w:t>
            </w:r>
          </w:p>
        </w:tc>
        <w:tc>
          <w:tcPr>
            <w:tcW w:w="246" w:type="pct"/>
          </w:tcPr>
          <w:p w:rsidRPr="00920174" w:rsidR="00E44DF7" w:rsidP="00E44DF7" w:rsidRDefault="00E44DF7" w14:paraId="676616E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5288E58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68D9FE19"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1E8F0D69" w14:textId="77777777">
        <w:trPr>
          <w:trHeight w:val="247"/>
        </w:trPr>
        <w:tc>
          <w:tcPr>
            <w:tcW w:w="196" w:type="pct"/>
          </w:tcPr>
          <w:p w:rsidRPr="00920174" w:rsidR="00E44DF7" w:rsidP="00E44DF7" w:rsidRDefault="00E44DF7" w14:paraId="30EB021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56" w:type="pct"/>
          </w:tcPr>
          <w:p w:rsidRPr="00E53354" w:rsidR="00E44DF7" w:rsidP="00E44DF7" w:rsidRDefault="00E44DF7" w14:paraId="42BB06C4" w14:textId="431CEB3A">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44DF7" w:rsidP="00E44DF7" w:rsidRDefault="00E44DF7" w14:paraId="1BFF56B6" w14:textId="09A5C69D">
            <w:pPr>
              <w:keepLines/>
              <w:spacing w:after="0" w:line="240" w:lineRule="auto"/>
              <w:jc w:val="both"/>
              <w:rPr>
                <w:rFonts w:cs="Calibri"/>
                <w:color w:val="000000"/>
                <w:sz w:val="16"/>
                <w:szCs w:val="16"/>
              </w:rPr>
            </w:pPr>
            <w:r w:rsidRPr="00E53354">
              <w:rPr>
                <w:rFonts w:cs="Calibri"/>
                <w:color w:val="000000"/>
                <w:sz w:val="16"/>
                <w:szCs w:val="16"/>
              </w:rPr>
              <w:t xml:space="preserve">ATTRIBUTE_CATEGORY       </w:t>
            </w:r>
          </w:p>
        </w:tc>
        <w:tc>
          <w:tcPr>
            <w:tcW w:w="456" w:type="pct"/>
          </w:tcPr>
          <w:p w:rsidRPr="00E53354" w:rsidR="00E44DF7" w:rsidP="00E44DF7" w:rsidRDefault="00E44DF7" w14:paraId="2DAE3EDD" w14:textId="69C20944">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196" w:type="pct"/>
          </w:tcPr>
          <w:p w:rsidRPr="00E53354" w:rsidR="00E44DF7" w:rsidP="00E44DF7" w:rsidRDefault="00E53354" w14:paraId="10AE6759" w14:textId="76C3688C">
            <w:pPr>
              <w:keepLines/>
              <w:spacing w:after="0" w:line="240" w:lineRule="auto"/>
              <w:jc w:val="both"/>
              <w:rPr>
                <w:rFonts w:cs="Calibri"/>
                <w:color w:val="000000"/>
                <w:sz w:val="16"/>
                <w:szCs w:val="16"/>
              </w:rPr>
            </w:pPr>
            <w:r>
              <w:rPr>
                <w:rFonts w:cs="Calibri"/>
                <w:color w:val="000000"/>
                <w:sz w:val="16"/>
                <w:szCs w:val="16"/>
              </w:rPr>
              <w:t>N</w:t>
            </w:r>
          </w:p>
        </w:tc>
        <w:tc>
          <w:tcPr>
            <w:tcW w:w="244" w:type="pct"/>
          </w:tcPr>
          <w:p w:rsidRPr="00E53354" w:rsidR="00E44DF7" w:rsidP="00E44DF7" w:rsidRDefault="00E44DF7" w14:paraId="0DBF8A9E" w14:textId="77777777">
            <w:pPr>
              <w:keepLines/>
              <w:spacing w:after="0" w:line="240" w:lineRule="auto"/>
              <w:jc w:val="both"/>
              <w:rPr>
                <w:rFonts w:cs="Calibri"/>
                <w:color w:val="000000"/>
                <w:sz w:val="16"/>
                <w:szCs w:val="16"/>
              </w:rPr>
            </w:pPr>
          </w:p>
        </w:tc>
        <w:tc>
          <w:tcPr>
            <w:tcW w:w="980" w:type="pct"/>
          </w:tcPr>
          <w:p w:rsidRPr="00E53354" w:rsidR="00E44DF7" w:rsidP="00E44DF7" w:rsidRDefault="00E44DF7" w14:paraId="0835753E" w14:textId="588D7883">
            <w:pPr>
              <w:keepLines/>
              <w:spacing w:after="0" w:line="240" w:lineRule="auto"/>
              <w:jc w:val="both"/>
              <w:rPr>
                <w:rFonts w:cs="Calibri"/>
                <w:color w:val="000000"/>
                <w:sz w:val="16"/>
                <w:szCs w:val="16"/>
              </w:rPr>
            </w:pPr>
            <w:r w:rsidRPr="00E53354">
              <w:rPr>
                <w:rFonts w:cs="Calibri"/>
                <w:color w:val="000000"/>
                <w:sz w:val="16"/>
                <w:szCs w:val="16"/>
              </w:rPr>
              <w:t xml:space="preserve">ATTRIBUTE_CATEGORY       </w:t>
            </w:r>
          </w:p>
        </w:tc>
        <w:tc>
          <w:tcPr>
            <w:tcW w:w="456" w:type="pct"/>
          </w:tcPr>
          <w:p w:rsidRPr="00E53354" w:rsidR="00E44DF7" w:rsidP="00E44DF7" w:rsidRDefault="00E44DF7" w14:paraId="05DF7497" w14:textId="7F839E35">
            <w:pPr>
              <w:keepLines/>
              <w:spacing w:after="0" w:line="240" w:lineRule="auto"/>
              <w:jc w:val="both"/>
              <w:rPr>
                <w:rFonts w:cs="Calibri"/>
                <w:color w:val="000000"/>
                <w:sz w:val="16"/>
                <w:szCs w:val="16"/>
              </w:rPr>
            </w:pPr>
            <w:r w:rsidRPr="00E53354">
              <w:rPr>
                <w:rFonts w:cs="Calibri"/>
                <w:color w:val="000000"/>
                <w:sz w:val="16"/>
                <w:szCs w:val="16"/>
              </w:rPr>
              <w:t xml:space="preserve">VARCHAR2(30) </w:t>
            </w:r>
          </w:p>
        </w:tc>
        <w:tc>
          <w:tcPr>
            <w:tcW w:w="246" w:type="pct"/>
          </w:tcPr>
          <w:p w:rsidRPr="00920174" w:rsidR="00E44DF7" w:rsidP="00E44DF7" w:rsidRDefault="00E44DF7" w14:paraId="688866A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53D6C51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71532A6A"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7775564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7102340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56" w:type="pct"/>
          </w:tcPr>
          <w:p w:rsidRPr="00E53354" w:rsidR="00E53354" w:rsidP="00E53354" w:rsidRDefault="00E53354" w14:paraId="7C9219C6" w14:textId="4778EA6F">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53354" w:rsidP="00E53354" w:rsidRDefault="00E53354" w14:paraId="0BF3B43F" w14:textId="37C11B9F">
            <w:pPr>
              <w:keepLines/>
              <w:spacing w:after="0" w:line="240" w:lineRule="auto"/>
              <w:jc w:val="both"/>
              <w:rPr>
                <w:rFonts w:cs="Calibri"/>
                <w:color w:val="000000"/>
                <w:sz w:val="16"/>
                <w:szCs w:val="16"/>
              </w:rPr>
            </w:pPr>
            <w:r w:rsidRPr="00E53354">
              <w:rPr>
                <w:rFonts w:cs="Calibri"/>
                <w:color w:val="000000"/>
                <w:sz w:val="16"/>
                <w:szCs w:val="16"/>
              </w:rPr>
              <w:t xml:space="preserve">ATTRIBUTE1               </w:t>
            </w:r>
          </w:p>
        </w:tc>
        <w:tc>
          <w:tcPr>
            <w:tcW w:w="456" w:type="pct"/>
          </w:tcPr>
          <w:p w:rsidRPr="00E53354" w:rsidR="00E53354" w:rsidP="00E53354" w:rsidRDefault="00E53354" w14:paraId="1F569D58" w14:textId="53EA608D">
            <w:pPr>
              <w:keepLines/>
              <w:spacing w:after="0" w:line="240" w:lineRule="auto"/>
              <w:jc w:val="both"/>
              <w:rPr>
                <w:rFonts w:cs="Calibri"/>
                <w:color w:val="000000"/>
                <w:sz w:val="16"/>
                <w:szCs w:val="16"/>
              </w:rPr>
            </w:pPr>
            <w:r w:rsidRPr="00E53354">
              <w:rPr>
                <w:rFonts w:cs="Calibri"/>
                <w:color w:val="000000"/>
                <w:sz w:val="16"/>
                <w:szCs w:val="16"/>
              </w:rPr>
              <w:t>VARCHAR2(150)</w:t>
            </w:r>
          </w:p>
        </w:tc>
        <w:tc>
          <w:tcPr>
            <w:tcW w:w="196" w:type="pct"/>
          </w:tcPr>
          <w:p w:rsidRPr="00E53354" w:rsidR="00E53354" w:rsidP="00E53354" w:rsidRDefault="00E53354" w14:paraId="58DF053F" w14:textId="703C4F39">
            <w:pPr>
              <w:keepLines/>
              <w:spacing w:after="0" w:line="240" w:lineRule="auto"/>
              <w:jc w:val="both"/>
              <w:rPr>
                <w:rFonts w:cs="Calibri"/>
                <w:color w:val="000000"/>
                <w:sz w:val="16"/>
                <w:szCs w:val="16"/>
              </w:rPr>
            </w:pPr>
            <w:r w:rsidRPr="005F2B3B">
              <w:rPr>
                <w:rFonts w:cs="Calibri"/>
                <w:color w:val="000000"/>
                <w:sz w:val="16"/>
                <w:szCs w:val="16"/>
              </w:rPr>
              <w:t>N</w:t>
            </w:r>
          </w:p>
        </w:tc>
        <w:tc>
          <w:tcPr>
            <w:tcW w:w="244" w:type="pct"/>
          </w:tcPr>
          <w:p w:rsidRPr="00E53354" w:rsidR="00E53354" w:rsidP="00E53354" w:rsidRDefault="00E53354" w14:paraId="7ED91847" w14:textId="77777777">
            <w:pPr>
              <w:keepLines/>
              <w:spacing w:after="0" w:line="240" w:lineRule="auto"/>
              <w:jc w:val="both"/>
              <w:rPr>
                <w:rFonts w:cs="Calibri"/>
                <w:color w:val="000000"/>
                <w:sz w:val="16"/>
                <w:szCs w:val="16"/>
              </w:rPr>
            </w:pPr>
          </w:p>
        </w:tc>
        <w:tc>
          <w:tcPr>
            <w:tcW w:w="980" w:type="pct"/>
          </w:tcPr>
          <w:p w:rsidRPr="00E53354" w:rsidR="00E53354" w:rsidP="00E53354" w:rsidRDefault="00E53354" w14:paraId="69854630" w14:textId="46552C88">
            <w:pPr>
              <w:keepLines/>
              <w:spacing w:after="0" w:line="240" w:lineRule="auto"/>
              <w:jc w:val="both"/>
              <w:rPr>
                <w:rFonts w:cs="Calibri"/>
                <w:color w:val="000000"/>
                <w:sz w:val="16"/>
                <w:szCs w:val="16"/>
              </w:rPr>
            </w:pPr>
            <w:r w:rsidRPr="00E53354">
              <w:rPr>
                <w:rFonts w:cs="Calibri"/>
                <w:color w:val="000000"/>
                <w:sz w:val="16"/>
                <w:szCs w:val="16"/>
              </w:rPr>
              <w:t xml:space="preserve">ATTRIBUTE1               </w:t>
            </w:r>
          </w:p>
        </w:tc>
        <w:tc>
          <w:tcPr>
            <w:tcW w:w="456" w:type="pct"/>
          </w:tcPr>
          <w:p w:rsidRPr="00E53354" w:rsidR="00E53354" w:rsidP="00E53354" w:rsidRDefault="00E53354" w14:paraId="38E29CF1" w14:textId="775953B5">
            <w:pPr>
              <w:keepLines/>
              <w:spacing w:after="0" w:line="240" w:lineRule="auto"/>
              <w:jc w:val="both"/>
              <w:rPr>
                <w:rFonts w:cs="Calibri"/>
                <w:color w:val="000000"/>
                <w:sz w:val="16"/>
                <w:szCs w:val="16"/>
              </w:rPr>
            </w:pPr>
            <w:r w:rsidRPr="00E53354">
              <w:rPr>
                <w:rFonts w:cs="Calibri"/>
                <w:color w:val="000000"/>
                <w:sz w:val="16"/>
                <w:szCs w:val="16"/>
              </w:rPr>
              <w:t>VARCHAR2(150)</w:t>
            </w:r>
          </w:p>
        </w:tc>
        <w:tc>
          <w:tcPr>
            <w:tcW w:w="246" w:type="pct"/>
          </w:tcPr>
          <w:p w:rsidRPr="00920174" w:rsidR="00E53354" w:rsidP="00E53354" w:rsidRDefault="00E53354" w14:paraId="68ABACE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1D15149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4CC33281"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5B8E29F4" w14:textId="77777777">
        <w:trPr>
          <w:trHeight w:val="247"/>
        </w:trPr>
        <w:tc>
          <w:tcPr>
            <w:tcW w:w="196" w:type="pct"/>
          </w:tcPr>
          <w:p w:rsidR="00E53354" w:rsidP="00E53354" w:rsidRDefault="00E53354" w14:paraId="6B7CC73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56" w:type="pct"/>
          </w:tcPr>
          <w:p w:rsidRPr="00E53354" w:rsidR="00E53354" w:rsidP="00E53354" w:rsidRDefault="00E53354" w14:paraId="2CF2D9DA" w14:textId="04C6806A">
            <w:pPr>
              <w:keepLines/>
              <w:spacing w:after="0" w:line="240" w:lineRule="auto"/>
              <w:jc w:val="both"/>
              <w:rPr>
                <w:rFonts w:cs="Calibri"/>
                <w:color w:val="000000"/>
                <w:sz w:val="16"/>
                <w:szCs w:val="16"/>
              </w:rPr>
            </w:pPr>
            <w:r w:rsidRPr="00E53354">
              <w:rPr>
                <w:rFonts w:cs="Calibri"/>
                <w:color w:val="000000"/>
                <w:sz w:val="16"/>
                <w:szCs w:val="16"/>
              </w:rPr>
              <w:t>HZ_IMP_ACCTSITEUSES_T</w:t>
            </w:r>
          </w:p>
        </w:tc>
        <w:tc>
          <w:tcPr>
            <w:tcW w:w="980" w:type="pct"/>
          </w:tcPr>
          <w:p w:rsidRPr="00E53354" w:rsidR="00E53354" w:rsidP="00E53354" w:rsidRDefault="00E53354" w14:paraId="7B9C5071" w14:textId="064D6386">
            <w:pPr>
              <w:keepLines/>
              <w:spacing w:after="0" w:line="240" w:lineRule="auto"/>
              <w:jc w:val="both"/>
              <w:rPr>
                <w:rFonts w:cs="Calibri"/>
                <w:color w:val="000000"/>
                <w:sz w:val="16"/>
                <w:szCs w:val="16"/>
              </w:rPr>
            </w:pPr>
            <w:r w:rsidRPr="00E53354">
              <w:rPr>
                <w:rFonts w:cs="Calibri"/>
                <w:color w:val="000000"/>
                <w:sz w:val="16"/>
                <w:szCs w:val="16"/>
              </w:rPr>
              <w:t xml:space="preserve">ATTRIBUTE2               </w:t>
            </w:r>
          </w:p>
        </w:tc>
        <w:tc>
          <w:tcPr>
            <w:tcW w:w="456" w:type="pct"/>
          </w:tcPr>
          <w:p w:rsidRPr="00E53354" w:rsidR="00E53354" w:rsidP="00E53354" w:rsidRDefault="00E53354" w14:paraId="36C6ED7F" w14:textId="6186DBCF">
            <w:pPr>
              <w:keepLines/>
              <w:spacing w:after="0" w:line="240" w:lineRule="auto"/>
              <w:jc w:val="both"/>
              <w:rPr>
                <w:rFonts w:cs="Calibri"/>
                <w:color w:val="000000"/>
                <w:sz w:val="16"/>
                <w:szCs w:val="16"/>
              </w:rPr>
            </w:pPr>
            <w:r w:rsidRPr="00E53354">
              <w:rPr>
                <w:rFonts w:cs="Calibri"/>
                <w:color w:val="000000"/>
                <w:sz w:val="16"/>
                <w:szCs w:val="16"/>
              </w:rPr>
              <w:t>VARCHAR2(150)</w:t>
            </w:r>
          </w:p>
        </w:tc>
        <w:tc>
          <w:tcPr>
            <w:tcW w:w="196" w:type="pct"/>
          </w:tcPr>
          <w:p w:rsidRPr="00E53354" w:rsidR="00E53354" w:rsidP="00E53354" w:rsidRDefault="00E53354" w14:paraId="0891F117" w14:textId="54B83358">
            <w:pPr>
              <w:keepLines/>
              <w:spacing w:after="0" w:line="240" w:lineRule="auto"/>
              <w:jc w:val="both"/>
              <w:rPr>
                <w:rFonts w:cs="Calibri"/>
                <w:color w:val="000000"/>
                <w:sz w:val="16"/>
                <w:szCs w:val="16"/>
              </w:rPr>
            </w:pPr>
            <w:r w:rsidRPr="005F2B3B">
              <w:rPr>
                <w:rFonts w:cs="Calibri"/>
                <w:color w:val="000000"/>
                <w:sz w:val="16"/>
                <w:szCs w:val="16"/>
              </w:rPr>
              <w:t>N</w:t>
            </w:r>
          </w:p>
        </w:tc>
        <w:tc>
          <w:tcPr>
            <w:tcW w:w="244" w:type="pct"/>
          </w:tcPr>
          <w:p w:rsidRPr="00E53354" w:rsidR="00E53354" w:rsidP="00E53354" w:rsidRDefault="00E53354" w14:paraId="61DAAB90" w14:textId="77777777">
            <w:pPr>
              <w:keepLines/>
              <w:spacing w:after="0" w:line="240" w:lineRule="auto"/>
              <w:jc w:val="both"/>
              <w:rPr>
                <w:rFonts w:cs="Calibri"/>
                <w:color w:val="000000"/>
                <w:sz w:val="16"/>
                <w:szCs w:val="16"/>
              </w:rPr>
            </w:pPr>
          </w:p>
        </w:tc>
        <w:tc>
          <w:tcPr>
            <w:tcW w:w="980" w:type="pct"/>
          </w:tcPr>
          <w:p w:rsidRPr="00E53354" w:rsidR="00E53354" w:rsidP="00E53354" w:rsidRDefault="00E53354" w14:paraId="1CF49399" w14:textId="4C9A294F">
            <w:pPr>
              <w:keepLines/>
              <w:spacing w:after="0" w:line="240" w:lineRule="auto"/>
              <w:jc w:val="both"/>
              <w:rPr>
                <w:rFonts w:cs="Calibri"/>
                <w:color w:val="000000"/>
                <w:sz w:val="16"/>
                <w:szCs w:val="16"/>
              </w:rPr>
            </w:pPr>
            <w:r w:rsidRPr="00E53354">
              <w:rPr>
                <w:rFonts w:cs="Calibri"/>
                <w:color w:val="000000"/>
                <w:sz w:val="16"/>
                <w:szCs w:val="16"/>
              </w:rPr>
              <w:t xml:space="preserve">ATTRIBUTE2               </w:t>
            </w:r>
          </w:p>
        </w:tc>
        <w:tc>
          <w:tcPr>
            <w:tcW w:w="456" w:type="pct"/>
          </w:tcPr>
          <w:p w:rsidRPr="00E53354" w:rsidR="00E53354" w:rsidP="00E53354" w:rsidRDefault="00E53354" w14:paraId="6DCF17B7" w14:textId="38ED3BB8">
            <w:pPr>
              <w:keepLines/>
              <w:spacing w:after="0" w:line="240" w:lineRule="auto"/>
              <w:jc w:val="both"/>
              <w:rPr>
                <w:rFonts w:cs="Calibri"/>
                <w:color w:val="000000"/>
                <w:sz w:val="16"/>
                <w:szCs w:val="16"/>
              </w:rPr>
            </w:pPr>
            <w:r w:rsidRPr="00E53354">
              <w:rPr>
                <w:rFonts w:cs="Calibri"/>
                <w:color w:val="000000"/>
                <w:sz w:val="16"/>
                <w:szCs w:val="16"/>
              </w:rPr>
              <w:t>VARCHAR2(150)</w:t>
            </w:r>
          </w:p>
        </w:tc>
        <w:tc>
          <w:tcPr>
            <w:tcW w:w="246" w:type="pct"/>
          </w:tcPr>
          <w:p w:rsidRPr="00920174" w:rsidR="00E53354" w:rsidP="00E53354" w:rsidRDefault="00E53354" w14:paraId="3CCDBE1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3C0266E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43317624"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6CE9A65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77EC5E8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56" w:type="pct"/>
          </w:tcPr>
          <w:p w:rsidRPr="007D0719" w:rsidR="00E53354" w:rsidP="00E53354" w:rsidRDefault="00E53354" w14:paraId="41F3B95C" w14:textId="4E391F0D">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3E1AE78C" w14:textId="61EFB4E3">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3               </w:t>
            </w:r>
          </w:p>
        </w:tc>
        <w:tc>
          <w:tcPr>
            <w:tcW w:w="456" w:type="pct"/>
          </w:tcPr>
          <w:p w:rsidRPr="00920174" w:rsidR="00E53354" w:rsidP="00E53354" w:rsidRDefault="00E53354" w14:paraId="2931B9A2" w14:textId="0DAB8532">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73AB322C" w14:textId="399697B4">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09B0B647"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5B4D71AC" w14:textId="512F959D">
            <w:pPr>
              <w:keepLines/>
              <w:spacing w:after="0" w:line="240" w:lineRule="auto"/>
              <w:jc w:val="both"/>
              <w:rPr>
                <w:rFonts w:ascii="Calibri Light" w:hAnsi="Calibri Light" w:cs="Calibri Light"/>
                <w:sz w:val="16"/>
                <w:szCs w:val="16"/>
              </w:rPr>
            </w:pPr>
            <w:r w:rsidRPr="007C2C44">
              <w:rPr>
                <w:sz w:val="16"/>
                <w:szCs w:val="16"/>
              </w:rPr>
              <w:t xml:space="preserve">ATTRIBUTE3               </w:t>
            </w:r>
          </w:p>
        </w:tc>
        <w:tc>
          <w:tcPr>
            <w:tcW w:w="456" w:type="pct"/>
          </w:tcPr>
          <w:p w:rsidRPr="00920174" w:rsidR="00E53354" w:rsidP="00E53354" w:rsidRDefault="00E53354" w14:paraId="450EAFF2" w14:textId="0018CA27">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5F80B64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67DE643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59B76D51"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76747E96" w14:textId="77777777">
        <w:trPr>
          <w:trHeight w:val="247"/>
        </w:trPr>
        <w:tc>
          <w:tcPr>
            <w:tcW w:w="196" w:type="pct"/>
          </w:tcPr>
          <w:p w:rsidR="00E53354" w:rsidP="00E53354" w:rsidRDefault="00E53354" w14:paraId="5AA0849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56" w:type="pct"/>
          </w:tcPr>
          <w:p w:rsidRPr="007D0719" w:rsidR="00E53354" w:rsidP="00E53354" w:rsidRDefault="00E53354" w14:paraId="5B0AAAD5" w14:textId="00690693">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43488665" w14:textId="43FB64EC">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4               </w:t>
            </w:r>
          </w:p>
        </w:tc>
        <w:tc>
          <w:tcPr>
            <w:tcW w:w="456" w:type="pct"/>
          </w:tcPr>
          <w:p w:rsidRPr="00920174" w:rsidR="00E53354" w:rsidP="00E53354" w:rsidRDefault="00E53354" w14:paraId="5058A270" w14:textId="08217F59">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735C830B" w14:textId="61469AF9">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3F1C2D77"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3708FA6F" w14:textId="298B80AD">
            <w:pPr>
              <w:keepLines/>
              <w:spacing w:after="0" w:line="240" w:lineRule="auto"/>
              <w:jc w:val="both"/>
              <w:rPr>
                <w:rFonts w:ascii="Calibri Light" w:hAnsi="Calibri Light" w:cs="Calibri Light"/>
                <w:sz w:val="16"/>
                <w:szCs w:val="16"/>
              </w:rPr>
            </w:pPr>
            <w:r w:rsidRPr="007C2C44">
              <w:rPr>
                <w:sz w:val="16"/>
                <w:szCs w:val="16"/>
              </w:rPr>
              <w:t xml:space="preserve">ATTRIBUTE4               </w:t>
            </w:r>
          </w:p>
        </w:tc>
        <w:tc>
          <w:tcPr>
            <w:tcW w:w="456" w:type="pct"/>
          </w:tcPr>
          <w:p w:rsidRPr="00920174" w:rsidR="00E53354" w:rsidP="00E53354" w:rsidRDefault="00E53354" w14:paraId="6E7C43BF" w14:textId="520FF882">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303FE4E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1E3D6F2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35DCE61C"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3233634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6E29261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56" w:type="pct"/>
          </w:tcPr>
          <w:p w:rsidRPr="007D0719" w:rsidR="00E53354" w:rsidP="00E53354" w:rsidRDefault="00E53354" w14:paraId="3BA74C3F" w14:textId="582DE881">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1C24EB86" w14:textId="1E5B8043">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5               </w:t>
            </w:r>
          </w:p>
        </w:tc>
        <w:tc>
          <w:tcPr>
            <w:tcW w:w="456" w:type="pct"/>
          </w:tcPr>
          <w:p w:rsidRPr="00920174" w:rsidR="00E53354" w:rsidP="00E53354" w:rsidRDefault="00E53354" w14:paraId="4F6C36F7" w14:textId="081F24F2">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05857FEB" w14:textId="6CB42057">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6D891A35"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3FBF5A2A" w14:textId="67D4421D">
            <w:pPr>
              <w:keepLines/>
              <w:spacing w:after="0" w:line="240" w:lineRule="auto"/>
              <w:jc w:val="both"/>
              <w:rPr>
                <w:rFonts w:ascii="Calibri Light" w:hAnsi="Calibri Light" w:cs="Calibri Light"/>
                <w:sz w:val="16"/>
                <w:szCs w:val="16"/>
              </w:rPr>
            </w:pPr>
            <w:r w:rsidRPr="007C2C44">
              <w:rPr>
                <w:sz w:val="16"/>
                <w:szCs w:val="16"/>
              </w:rPr>
              <w:t xml:space="preserve">ATTRIBUTE5               </w:t>
            </w:r>
          </w:p>
        </w:tc>
        <w:tc>
          <w:tcPr>
            <w:tcW w:w="456" w:type="pct"/>
          </w:tcPr>
          <w:p w:rsidRPr="00920174" w:rsidR="00E53354" w:rsidP="00E53354" w:rsidRDefault="00E53354" w14:paraId="2AF2E14A" w14:textId="49BD71DD">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42B99A2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655C25A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1B1C92AB"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2F82B7AE" w14:textId="77777777">
        <w:trPr>
          <w:trHeight w:val="247"/>
        </w:trPr>
        <w:tc>
          <w:tcPr>
            <w:tcW w:w="196" w:type="pct"/>
          </w:tcPr>
          <w:p w:rsidR="00E53354" w:rsidP="00E53354" w:rsidRDefault="00E53354" w14:paraId="7874FE6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56" w:type="pct"/>
          </w:tcPr>
          <w:p w:rsidRPr="007D0719" w:rsidR="00E53354" w:rsidP="00E53354" w:rsidRDefault="00E53354" w14:paraId="3B516EB2" w14:textId="743D720E">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3E106713" w14:textId="37544B9A">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6               </w:t>
            </w:r>
          </w:p>
        </w:tc>
        <w:tc>
          <w:tcPr>
            <w:tcW w:w="456" w:type="pct"/>
          </w:tcPr>
          <w:p w:rsidRPr="00920174" w:rsidR="00E53354" w:rsidP="00E53354" w:rsidRDefault="00E53354" w14:paraId="164F1786" w14:textId="2DD90074">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73463E6D" w14:textId="55499A4C">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68D5D820"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6ED13FA1" w14:textId="54F9477F">
            <w:pPr>
              <w:keepLines/>
              <w:spacing w:after="0" w:line="240" w:lineRule="auto"/>
              <w:jc w:val="both"/>
              <w:rPr>
                <w:rFonts w:ascii="Calibri Light" w:hAnsi="Calibri Light" w:cs="Calibri Light"/>
                <w:sz w:val="16"/>
                <w:szCs w:val="16"/>
              </w:rPr>
            </w:pPr>
            <w:r w:rsidRPr="007C2C44">
              <w:rPr>
                <w:sz w:val="16"/>
                <w:szCs w:val="16"/>
              </w:rPr>
              <w:t xml:space="preserve">ATTRIBUTE6               </w:t>
            </w:r>
          </w:p>
        </w:tc>
        <w:tc>
          <w:tcPr>
            <w:tcW w:w="456" w:type="pct"/>
          </w:tcPr>
          <w:p w:rsidRPr="00920174" w:rsidR="00E53354" w:rsidP="00E53354" w:rsidRDefault="00E53354" w14:paraId="6C82F4ED" w14:textId="03C5FC36">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76FB289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1C51633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795791D6"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117455B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44CD484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56" w:type="pct"/>
          </w:tcPr>
          <w:p w:rsidRPr="007D0719" w:rsidR="00E53354" w:rsidP="00E53354" w:rsidRDefault="00E53354" w14:paraId="125AC33B" w14:textId="744D7F77">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3F007671" w14:textId="37E534CD">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7               </w:t>
            </w:r>
          </w:p>
        </w:tc>
        <w:tc>
          <w:tcPr>
            <w:tcW w:w="456" w:type="pct"/>
          </w:tcPr>
          <w:p w:rsidRPr="00920174" w:rsidR="00E53354" w:rsidP="00E53354" w:rsidRDefault="00E53354" w14:paraId="0FCC95E2" w14:textId="78F31FE1">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369EC7DC" w14:textId="03B136A5">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046604B6"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58CF8006" w14:textId="7A38C1BA">
            <w:pPr>
              <w:keepLines/>
              <w:spacing w:after="0" w:line="240" w:lineRule="auto"/>
              <w:jc w:val="both"/>
              <w:rPr>
                <w:rFonts w:ascii="Calibri Light" w:hAnsi="Calibri Light" w:cs="Calibri Light"/>
                <w:sz w:val="16"/>
                <w:szCs w:val="16"/>
              </w:rPr>
            </w:pPr>
            <w:r w:rsidRPr="007C2C44">
              <w:rPr>
                <w:sz w:val="16"/>
                <w:szCs w:val="16"/>
              </w:rPr>
              <w:t xml:space="preserve">ATTRIBUTE7               </w:t>
            </w:r>
          </w:p>
        </w:tc>
        <w:tc>
          <w:tcPr>
            <w:tcW w:w="456" w:type="pct"/>
          </w:tcPr>
          <w:p w:rsidRPr="00920174" w:rsidR="00E53354" w:rsidP="00E53354" w:rsidRDefault="00E53354" w14:paraId="2B6F5214" w14:textId="5D695DAF">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68AC925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3F76317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3453E491"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7AEBDCFE" w14:textId="77777777">
        <w:trPr>
          <w:trHeight w:val="247"/>
        </w:trPr>
        <w:tc>
          <w:tcPr>
            <w:tcW w:w="196" w:type="pct"/>
          </w:tcPr>
          <w:p w:rsidR="00E53354" w:rsidP="00E53354" w:rsidRDefault="00E53354" w14:paraId="3708E21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56" w:type="pct"/>
          </w:tcPr>
          <w:p w:rsidRPr="007D0719" w:rsidR="00E53354" w:rsidP="00E53354" w:rsidRDefault="00E53354" w14:paraId="6AD63DF5" w14:textId="5C1FE626">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3813C349" w14:textId="6F277EDA">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8               </w:t>
            </w:r>
          </w:p>
        </w:tc>
        <w:tc>
          <w:tcPr>
            <w:tcW w:w="456" w:type="pct"/>
          </w:tcPr>
          <w:p w:rsidRPr="00920174" w:rsidR="00E53354" w:rsidP="00E53354" w:rsidRDefault="00E53354" w14:paraId="693794EB" w14:textId="221AEE5B">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1458ED91" w14:textId="408A1409">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329E8042"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05AB40BE" w14:textId="6E6D00AB">
            <w:pPr>
              <w:keepLines/>
              <w:spacing w:after="0" w:line="240" w:lineRule="auto"/>
              <w:jc w:val="both"/>
              <w:rPr>
                <w:rFonts w:ascii="Calibri Light" w:hAnsi="Calibri Light" w:cs="Calibri Light"/>
                <w:sz w:val="16"/>
                <w:szCs w:val="16"/>
              </w:rPr>
            </w:pPr>
            <w:r w:rsidRPr="007C2C44">
              <w:rPr>
                <w:sz w:val="16"/>
                <w:szCs w:val="16"/>
              </w:rPr>
              <w:t xml:space="preserve">ATTRIBUTE8               </w:t>
            </w:r>
          </w:p>
        </w:tc>
        <w:tc>
          <w:tcPr>
            <w:tcW w:w="456" w:type="pct"/>
          </w:tcPr>
          <w:p w:rsidRPr="00920174" w:rsidR="00E53354" w:rsidP="00E53354" w:rsidRDefault="00E53354" w14:paraId="15DF678F" w14:textId="2E3BFA03">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369484B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7AB3F09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6421ACB7"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23FD88C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4589E76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56" w:type="pct"/>
          </w:tcPr>
          <w:p w:rsidRPr="007D0719" w:rsidR="00E53354" w:rsidP="00E53354" w:rsidRDefault="00E53354" w14:paraId="567FEA7B" w14:textId="4ECD2BA0">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04535F22" w14:textId="593A5DFD">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9               </w:t>
            </w:r>
          </w:p>
        </w:tc>
        <w:tc>
          <w:tcPr>
            <w:tcW w:w="456" w:type="pct"/>
          </w:tcPr>
          <w:p w:rsidRPr="00920174" w:rsidR="00E53354" w:rsidP="00E53354" w:rsidRDefault="00E53354" w14:paraId="0D7544CA" w14:textId="7E36D705">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66DCBE04" w14:textId="0C2F6AAD">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3D7287FB"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6DD76A91" w14:textId="66BF82F3">
            <w:pPr>
              <w:keepLines/>
              <w:spacing w:after="0" w:line="240" w:lineRule="auto"/>
              <w:jc w:val="both"/>
              <w:rPr>
                <w:rFonts w:ascii="Calibri Light" w:hAnsi="Calibri Light" w:cs="Calibri Light"/>
                <w:sz w:val="16"/>
                <w:szCs w:val="16"/>
              </w:rPr>
            </w:pPr>
            <w:r w:rsidRPr="007C2C44">
              <w:rPr>
                <w:sz w:val="16"/>
                <w:szCs w:val="16"/>
              </w:rPr>
              <w:t xml:space="preserve">ATTRIBUTE9               </w:t>
            </w:r>
          </w:p>
        </w:tc>
        <w:tc>
          <w:tcPr>
            <w:tcW w:w="456" w:type="pct"/>
          </w:tcPr>
          <w:p w:rsidRPr="00920174" w:rsidR="00E53354" w:rsidP="00E53354" w:rsidRDefault="00E53354" w14:paraId="7C203A54" w14:textId="4DF30D18">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7B6A99E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439E463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29F7D6F0"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2F58F2FF" w14:textId="77777777">
        <w:trPr>
          <w:trHeight w:val="247"/>
        </w:trPr>
        <w:tc>
          <w:tcPr>
            <w:tcW w:w="196" w:type="pct"/>
          </w:tcPr>
          <w:p w:rsidR="00E53354" w:rsidP="00E53354" w:rsidRDefault="00E53354" w14:paraId="50763BF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56" w:type="pct"/>
          </w:tcPr>
          <w:p w:rsidRPr="007D0719" w:rsidR="00E53354" w:rsidP="00E53354" w:rsidRDefault="00E53354" w14:paraId="62E6AF71" w14:textId="300F8194">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46E57DE8" w14:textId="2F34A939">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0              </w:t>
            </w:r>
          </w:p>
        </w:tc>
        <w:tc>
          <w:tcPr>
            <w:tcW w:w="456" w:type="pct"/>
          </w:tcPr>
          <w:p w:rsidRPr="00920174" w:rsidR="00E53354" w:rsidP="00E53354" w:rsidRDefault="00E53354" w14:paraId="6D1C10C9" w14:textId="18E3E357">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68BCD140" w14:textId="121C1451">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2EB4632F"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594DE13B" w14:textId="5C0F9498">
            <w:pPr>
              <w:keepLines/>
              <w:spacing w:after="0" w:line="240" w:lineRule="auto"/>
              <w:jc w:val="both"/>
              <w:rPr>
                <w:rFonts w:ascii="Calibri Light" w:hAnsi="Calibri Light" w:cs="Calibri Light"/>
                <w:sz w:val="16"/>
                <w:szCs w:val="16"/>
              </w:rPr>
            </w:pPr>
            <w:r w:rsidRPr="007C2C44">
              <w:rPr>
                <w:sz w:val="16"/>
                <w:szCs w:val="16"/>
              </w:rPr>
              <w:t xml:space="preserve">ATTRIBUTE10              </w:t>
            </w:r>
          </w:p>
        </w:tc>
        <w:tc>
          <w:tcPr>
            <w:tcW w:w="456" w:type="pct"/>
          </w:tcPr>
          <w:p w:rsidRPr="00920174" w:rsidR="00E53354" w:rsidP="00E53354" w:rsidRDefault="00E53354" w14:paraId="1BC68880" w14:textId="004A40EB">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2A6F57D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C89959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153BB9F0"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4C2052E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026EED1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56" w:type="pct"/>
          </w:tcPr>
          <w:p w:rsidRPr="007D0719" w:rsidR="00E53354" w:rsidP="00E53354" w:rsidRDefault="00E53354" w14:paraId="74896323" w14:textId="5DEAC62F">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55AD3E3C" w14:textId="124CC248">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1              </w:t>
            </w:r>
          </w:p>
        </w:tc>
        <w:tc>
          <w:tcPr>
            <w:tcW w:w="456" w:type="pct"/>
          </w:tcPr>
          <w:p w:rsidRPr="00920174" w:rsidR="00E53354" w:rsidP="00E53354" w:rsidRDefault="00E53354" w14:paraId="723972C3" w14:textId="79953248">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20F4A36B" w14:textId="5A441402">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642E0E05"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55DCC0F6" w14:textId="5CC46FC5">
            <w:pPr>
              <w:keepLines/>
              <w:spacing w:after="0" w:line="240" w:lineRule="auto"/>
              <w:jc w:val="both"/>
              <w:rPr>
                <w:rFonts w:ascii="Calibri Light" w:hAnsi="Calibri Light" w:cs="Calibri Light"/>
                <w:sz w:val="16"/>
                <w:szCs w:val="16"/>
              </w:rPr>
            </w:pPr>
            <w:r w:rsidRPr="007C2C44">
              <w:rPr>
                <w:sz w:val="16"/>
                <w:szCs w:val="16"/>
              </w:rPr>
              <w:t xml:space="preserve">ATTRIBUTE11              </w:t>
            </w:r>
          </w:p>
        </w:tc>
        <w:tc>
          <w:tcPr>
            <w:tcW w:w="456" w:type="pct"/>
          </w:tcPr>
          <w:p w:rsidRPr="00920174" w:rsidR="00E53354" w:rsidP="00E53354" w:rsidRDefault="00E53354" w14:paraId="10E393D5" w14:textId="3BA919C4">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05AB0C8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E0C48B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084EA519"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2CDDEE2B" w14:textId="77777777">
        <w:trPr>
          <w:trHeight w:val="247"/>
        </w:trPr>
        <w:tc>
          <w:tcPr>
            <w:tcW w:w="196" w:type="pct"/>
          </w:tcPr>
          <w:p w:rsidR="00E53354" w:rsidP="00E53354" w:rsidRDefault="00E53354" w14:paraId="0F1A135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56" w:type="pct"/>
          </w:tcPr>
          <w:p w:rsidRPr="007D0719" w:rsidR="00E53354" w:rsidP="00E53354" w:rsidRDefault="00E53354" w14:paraId="7664776C" w14:textId="12C1D47D">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07465862" w14:textId="25C5FE14">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2              </w:t>
            </w:r>
          </w:p>
        </w:tc>
        <w:tc>
          <w:tcPr>
            <w:tcW w:w="456" w:type="pct"/>
          </w:tcPr>
          <w:p w:rsidRPr="00920174" w:rsidR="00E53354" w:rsidP="00E53354" w:rsidRDefault="00E53354" w14:paraId="30B95BAE" w14:textId="6BB6DE67">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51FEDEE7" w14:textId="00C06D7E">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39BA22B4"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34D2249D" w14:textId="7700CFA0">
            <w:pPr>
              <w:keepLines/>
              <w:spacing w:after="0" w:line="240" w:lineRule="auto"/>
              <w:jc w:val="both"/>
              <w:rPr>
                <w:rFonts w:ascii="Calibri Light" w:hAnsi="Calibri Light" w:cs="Calibri Light"/>
                <w:sz w:val="16"/>
                <w:szCs w:val="16"/>
              </w:rPr>
            </w:pPr>
            <w:r w:rsidRPr="007C2C44">
              <w:rPr>
                <w:sz w:val="16"/>
                <w:szCs w:val="16"/>
              </w:rPr>
              <w:t xml:space="preserve">ATTRIBUTE12              </w:t>
            </w:r>
          </w:p>
        </w:tc>
        <w:tc>
          <w:tcPr>
            <w:tcW w:w="456" w:type="pct"/>
          </w:tcPr>
          <w:p w:rsidRPr="00920174" w:rsidR="00E53354" w:rsidP="00E53354" w:rsidRDefault="00E53354" w14:paraId="7CD370F9" w14:textId="614E35FD">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56A20DC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21F72E9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22C2F92D"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6AEFDDF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5906B1A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56" w:type="pct"/>
          </w:tcPr>
          <w:p w:rsidRPr="007D0719" w:rsidR="00E53354" w:rsidP="00E53354" w:rsidRDefault="00E53354" w14:paraId="70DA18D3" w14:textId="310189F7">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79F74997" w14:textId="37B10867">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3              </w:t>
            </w:r>
          </w:p>
        </w:tc>
        <w:tc>
          <w:tcPr>
            <w:tcW w:w="456" w:type="pct"/>
          </w:tcPr>
          <w:p w:rsidRPr="00920174" w:rsidR="00E53354" w:rsidP="00E53354" w:rsidRDefault="00E53354" w14:paraId="1ECF1846" w14:textId="617F0522">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09E2F6FF" w14:textId="7135294D">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632A45A3"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67BE7679" w14:textId="752A1F03">
            <w:pPr>
              <w:keepLines/>
              <w:spacing w:after="0" w:line="240" w:lineRule="auto"/>
              <w:jc w:val="both"/>
              <w:rPr>
                <w:rFonts w:ascii="Calibri Light" w:hAnsi="Calibri Light" w:cs="Calibri Light"/>
                <w:sz w:val="16"/>
                <w:szCs w:val="16"/>
              </w:rPr>
            </w:pPr>
            <w:r w:rsidRPr="007C2C44">
              <w:rPr>
                <w:sz w:val="16"/>
                <w:szCs w:val="16"/>
              </w:rPr>
              <w:t xml:space="preserve">ATTRIBUTE13              </w:t>
            </w:r>
          </w:p>
        </w:tc>
        <w:tc>
          <w:tcPr>
            <w:tcW w:w="456" w:type="pct"/>
          </w:tcPr>
          <w:p w:rsidRPr="00920174" w:rsidR="00E53354" w:rsidP="00E53354" w:rsidRDefault="00E53354" w14:paraId="10D3EE41" w14:textId="107A2592">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2D67F57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841163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43FD63F1"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210794B3" w14:textId="77777777">
        <w:trPr>
          <w:trHeight w:val="247"/>
        </w:trPr>
        <w:tc>
          <w:tcPr>
            <w:tcW w:w="196" w:type="pct"/>
          </w:tcPr>
          <w:p w:rsidR="00E53354" w:rsidP="00E53354" w:rsidRDefault="00E53354" w14:paraId="0F23C05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56" w:type="pct"/>
          </w:tcPr>
          <w:p w:rsidRPr="007D0719" w:rsidR="00E53354" w:rsidP="00E53354" w:rsidRDefault="00E53354" w14:paraId="6995F768" w14:textId="2316984E">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39414705" w14:textId="1D9C27AB">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4              </w:t>
            </w:r>
          </w:p>
        </w:tc>
        <w:tc>
          <w:tcPr>
            <w:tcW w:w="456" w:type="pct"/>
          </w:tcPr>
          <w:p w:rsidRPr="00920174" w:rsidR="00E53354" w:rsidP="00E53354" w:rsidRDefault="00E53354" w14:paraId="184E566C" w14:textId="60F4E2F5">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10562B47" w14:textId="1F7E6776">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54C7058E"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722CEC5A" w14:textId="6BF4B9E3">
            <w:pPr>
              <w:keepLines/>
              <w:spacing w:after="0" w:line="240" w:lineRule="auto"/>
              <w:jc w:val="both"/>
              <w:rPr>
                <w:rFonts w:ascii="Calibri Light" w:hAnsi="Calibri Light" w:cs="Calibri Light"/>
                <w:sz w:val="16"/>
                <w:szCs w:val="16"/>
              </w:rPr>
            </w:pPr>
            <w:r w:rsidRPr="007C2C44">
              <w:rPr>
                <w:sz w:val="16"/>
                <w:szCs w:val="16"/>
              </w:rPr>
              <w:t xml:space="preserve">ATTRIBUTE14              </w:t>
            </w:r>
          </w:p>
        </w:tc>
        <w:tc>
          <w:tcPr>
            <w:tcW w:w="456" w:type="pct"/>
          </w:tcPr>
          <w:p w:rsidRPr="00920174" w:rsidR="00E53354" w:rsidP="00E53354" w:rsidRDefault="00E53354" w14:paraId="40743BBF" w14:textId="390012C7">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4624DC6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F279F2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7E1259AF"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73DDC96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3AE04FE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56" w:type="pct"/>
          </w:tcPr>
          <w:p w:rsidRPr="007D0719" w:rsidR="00E53354" w:rsidP="00E53354" w:rsidRDefault="00E53354" w14:paraId="4A65FF39" w14:textId="34DDBE6E">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45FD1149" w14:textId="0AAA9335">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5              </w:t>
            </w:r>
          </w:p>
        </w:tc>
        <w:tc>
          <w:tcPr>
            <w:tcW w:w="456" w:type="pct"/>
          </w:tcPr>
          <w:p w:rsidRPr="00920174" w:rsidR="00E53354" w:rsidP="00E53354" w:rsidRDefault="00E53354" w14:paraId="188D06B9" w14:textId="2DB3C9A4">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75479B94" w14:textId="4F53DBE1">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57287BB1"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471E2A1D" w14:textId="268C26C9">
            <w:pPr>
              <w:keepLines/>
              <w:spacing w:after="0" w:line="240" w:lineRule="auto"/>
              <w:jc w:val="both"/>
              <w:rPr>
                <w:rFonts w:ascii="Calibri Light" w:hAnsi="Calibri Light" w:cs="Calibri Light"/>
                <w:sz w:val="16"/>
                <w:szCs w:val="16"/>
              </w:rPr>
            </w:pPr>
            <w:r w:rsidRPr="007C2C44">
              <w:rPr>
                <w:sz w:val="16"/>
                <w:szCs w:val="16"/>
              </w:rPr>
              <w:t xml:space="preserve">ATTRIBUTE15              </w:t>
            </w:r>
          </w:p>
        </w:tc>
        <w:tc>
          <w:tcPr>
            <w:tcW w:w="456" w:type="pct"/>
          </w:tcPr>
          <w:p w:rsidRPr="00920174" w:rsidR="00E53354" w:rsidP="00E53354" w:rsidRDefault="00E53354" w14:paraId="6B427B31" w14:textId="52DD33BC">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707CECC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394706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70A7E3DF"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1E5B1615" w14:textId="77777777">
        <w:trPr>
          <w:trHeight w:val="247"/>
        </w:trPr>
        <w:tc>
          <w:tcPr>
            <w:tcW w:w="196" w:type="pct"/>
          </w:tcPr>
          <w:p w:rsidR="00E53354" w:rsidP="00E53354" w:rsidRDefault="00E53354" w14:paraId="1E84B47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56" w:type="pct"/>
          </w:tcPr>
          <w:p w:rsidRPr="007D0719" w:rsidR="00E53354" w:rsidP="00E53354" w:rsidRDefault="00E53354" w14:paraId="640BDB52" w14:textId="39DF507D">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B77A8B" w:rsidR="00E53354" w:rsidP="00E53354" w:rsidRDefault="00E53354" w14:paraId="35E9CB6E" w14:textId="4CDE01B0">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6              </w:t>
            </w:r>
          </w:p>
        </w:tc>
        <w:tc>
          <w:tcPr>
            <w:tcW w:w="456" w:type="pct"/>
          </w:tcPr>
          <w:p w:rsidRPr="00920174" w:rsidR="00E53354" w:rsidP="00E53354" w:rsidRDefault="00E53354" w14:paraId="652E115A" w14:textId="654B5CFC">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335C9418" w14:textId="5F27218D">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01AA33DD"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79946246" w14:textId="69B8C775">
            <w:pPr>
              <w:keepLines/>
              <w:spacing w:after="0" w:line="240" w:lineRule="auto"/>
              <w:jc w:val="both"/>
              <w:rPr>
                <w:rFonts w:ascii="Calibri Light" w:hAnsi="Calibri Light" w:cs="Calibri Light"/>
                <w:sz w:val="16"/>
                <w:szCs w:val="16"/>
              </w:rPr>
            </w:pPr>
            <w:r w:rsidRPr="007C2C44">
              <w:rPr>
                <w:sz w:val="16"/>
                <w:szCs w:val="16"/>
              </w:rPr>
              <w:t xml:space="preserve">ATTRIBUTE16              </w:t>
            </w:r>
          </w:p>
        </w:tc>
        <w:tc>
          <w:tcPr>
            <w:tcW w:w="456" w:type="pct"/>
          </w:tcPr>
          <w:p w:rsidRPr="00920174" w:rsidR="00E53354" w:rsidP="00E53354" w:rsidRDefault="00E53354" w14:paraId="4C8B1217" w14:textId="0B168C2A">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0E41C8B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CBDA51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62742FCF"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3BD9F0B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276ADD1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56" w:type="pct"/>
          </w:tcPr>
          <w:p w:rsidRPr="007D0719" w:rsidR="00E53354" w:rsidP="00E53354" w:rsidRDefault="00E53354" w14:paraId="49B0EE22" w14:textId="471F8CAC">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483FA8" w:rsidR="00E53354" w:rsidP="00E53354" w:rsidRDefault="00E53354" w14:paraId="23AC7754" w14:textId="7BF3A7EF">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7              </w:t>
            </w:r>
          </w:p>
        </w:tc>
        <w:tc>
          <w:tcPr>
            <w:tcW w:w="456" w:type="pct"/>
          </w:tcPr>
          <w:p w:rsidRPr="00920174" w:rsidR="00E53354" w:rsidP="00E53354" w:rsidRDefault="00E53354" w14:paraId="2A6A975A" w14:textId="173B2988">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563D1642" w14:textId="7B3EFDC1">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008BD585"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0F8B063E" w14:textId="70C8B68E">
            <w:pPr>
              <w:keepLines/>
              <w:spacing w:after="0" w:line="240" w:lineRule="auto"/>
              <w:jc w:val="both"/>
              <w:rPr>
                <w:rFonts w:ascii="Calibri Light" w:hAnsi="Calibri Light" w:cs="Calibri Light"/>
                <w:sz w:val="16"/>
                <w:szCs w:val="16"/>
              </w:rPr>
            </w:pPr>
            <w:r w:rsidRPr="007C2C44">
              <w:rPr>
                <w:sz w:val="16"/>
                <w:szCs w:val="16"/>
              </w:rPr>
              <w:t xml:space="preserve">ATTRIBUTE17              </w:t>
            </w:r>
          </w:p>
        </w:tc>
        <w:tc>
          <w:tcPr>
            <w:tcW w:w="456" w:type="pct"/>
          </w:tcPr>
          <w:p w:rsidRPr="00920174" w:rsidR="00E53354" w:rsidP="00E53354" w:rsidRDefault="00E53354" w14:paraId="637B3178" w14:textId="7B0BEB11">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0825AFB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28D3871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55F1E48E"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472D112B" w14:textId="77777777">
        <w:trPr>
          <w:trHeight w:val="247"/>
        </w:trPr>
        <w:tc>
          <w:tcPr>
            <w:tcW w:w="196" w:type="pct"/>
          </w:tcPr>
          <w:p w:rsidR="00E53354" w:rsidP="00E53354" w:rsidRDefault="00E53354" w14:paraId="32F4106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56" w:type="pct"/>
          </w:tcPr>
          <w:p w:rsidRPr="007D0719" w:rsidR="00E53354" w:rsidP="00E53354" w:rsidRDefault="00E53354" w14:paraId="5826A958" w14:textId="20648458">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483FA8" w:rsidR="00E53354" w:rsidP="00E53354" w:rsidRDefault="00E53354" w14:paraId="5E3B71F4" w14:textId="4D7E6459">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8              </w:t>
            </w:r>
          </w:p>
        </w:tc>
        <w:tc>
          <w:tcPr>
            <w:tcW w:w="456" w:type="pct"/>
          </w:tcPr>
          <w:p w:rsidRPr="00920174" w:rsidR="00E53354" w:rsidP="00E53354" w:rsidRDefault="00E53354" w14:paraId="298F8771" w14:textId="53B51528">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024BBFD0" w14:textId="3A99C5A8">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2F0A4629"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38326432" w14:textId="5F106ABB">
            <w:pPr>
              <w:keepLines/>
              <w:spacing w:after="0" w:line="240" w:lineRule="auto"/>
              <w:jc w:val="both"/>
              <w:rPr>
                <w:rFonts w:ascii="Calibri Light" w:hAnsi="Calibri Light" w:cs="Calibri Light"/>
                <w:sz w:val="16"/>
                <w:szCs w:val="16"/>
              </w:rPr>
            </w:pPr>
            <w:r w:rsidRPr="007C2C44">
              <w:rPr>
                <w:sz w:val="16"/>
                <w:szCs w:val="16"/>
              </w:rPr>
              <w:t xml:space="preserve">ATTRIBUTE18              </w:t>
            </w:r>
          </w:p>
        </w:tc>
        <w:tc>
          <w:tcPr>
            <w:tcW w:w="456" w:type="pct"/>
          </w:tcPr>
          <w:p w:rsidRPr="00920174" w:rsidR="00E53354" w:rsidP="00E53354" w:rsidRDefault="00E53354" w14:paraId="003A9FB8" w14:textId="1345D3C7">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640E093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985809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61A30CC0"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5449E1C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26F87C4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56" w:type="pct"/>
          </w:tcPr>
          <w:p w:rsidRPr="007D0719" w:rsidR="00E53354" w:rsidP="00E53354" w:rsidRDefault="00E53354" w14:paraId="25C4B1F2" w14:textId="4B35DFFC">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483FA8" w:rsidR="00E53354" w:rsidP="00E53354" w:rsidRDefault="00E53354" w14:paraId="05EB57F3" w14:textId="04DC9329">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19              </w:t>
            </w:r>
          </w:p>
        </w:tc>
        <w:tc>
          <w:tcPr>
            <w:tcW w:w="456" w:type="pct"/>
          </w:tcPr>
          <w:p w:rsidRPr="00920174" w:rsidR="00E53354" w:rsidP="00E53354" w:rsidRDefault="00E53354" w14:paraId="3099C03F" w14:textId="64F975B2">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157108DB" w14:textId="38409147">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2C6D767A"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7E66F3A5" w14:textId="13DB7F99">
            <w:pPr>
              <w:keepLines/>
              <w:spacing w:after="0" w:line="240" w:lineRule="auto"/>
              <w:jc w:val="both"/>
              <w:rPr>
                <w:rFonts w:ascii="Calibri Light" w:hAnsi="Calibri Light" w:cs="Calibri Light"/>
                <w:sz w:val="16"/>
                <w:szCs w:val="16"/>
              </w:rPr>
            </w:pPr>
            <w:r w:rsidRPr="007C2C44">
              <w:rPr>
                <w:sz w:val="16"/>
                <w:szCs w:val="16"/>
              </w:rPr>
              <w:t xml:space="preserve">ATTRIBUTE19              </w:t>
            </w:r>
          </w:p>
        </w:tc>
        <w:tc>
          <w:tcPr>
            <w:tcW w:w="456" w:type="pct"/>
          </w:tcPr>
          <w:p w:rsidRPr="00920174" w:rsidR="00E53354" w:rsidP="00E53354" w:rsidRDefault="00E53354" w14:paraId="4E9DEC2A" w14:textId="78DA42A5">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1B79DE6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2D55D26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5075DA70"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786EBB27" w14:textId="77777777">
        <w:trPr>
          <w:trHeight w:val="247"/>
        </w:trPr>
        <w:tc>
          <w:tcPr>
            <w:tcW w:w="196" w:type="pct"/>
          </w:tcPr>
          <w:p w:rsidR="00E53354" w:rsidP="00E53354" w:rsidRDefault="00E53354" w14:paraId="3167D9D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56" w:type="pct"/>
          </w:tcPr>
          <w:p w:rsidRPr="007D0719" w:rsidR="00E53354" w:rsidP="00E53354" w:rsidRDefault="00E53354" w14:paraId="781C4C84" w14:textId="6CDEB357">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483FA8" w:rsidR="00E53354" w:rsidP="00E53354" w:rsidRDefault="00E53354" w14:paraId="70B04E20" w14:textId="1D0643CB">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20              </w:t>
            </w:r>
          </w:p>
        </w:tc>
        <w:tc>
          <w:tcPr>
            <w:tcW w:w="456" w:type="pct"/>
          </w:tcPr>
          <w:p w:rsidRPr="00920174" w:rsidR="00E53354" w:rsidP="00E53354" w:rsidRDefault="00E53354" w14:paraId="36B20A4D" w14:textId="51252985">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6741FC5E" w14:textId="20122311">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697B9E87"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467D8EF6" w14:textId="66BAC721">
            <w:pPr>
              <w:keepLines/>
              <w:spacing w:after="0" w:line="240" w:lineRule="auto"/>
              <w:jc w:val="both"/>
              <w:rPr>
                <w:rFonts w:ascii="Calibri Light" w:hAnsi="Calibri Light" w:cs="Calibri Light"/>
                <w:sz w:val="16"/>
                <w:szCs w:val="16"/>
              </w:rPr>
            </w:pPr>
            <w:r w:rsidRPr="007C2C44">
              <w:rPr>
                <w:sz w:val="16"/>
                <w:szCs w:val="16"/>
              </w:rPr>
              <w:t xml:space="preserve">ATTRIBUTE20              </w:t>
            </w:r>
          </w:p>
        </w:tc>
        <w:tc>
          <w:tcPr>
            <w:tcW w:w="456" w:type="pct"/>
          </w:tcPr>
          <w:p w:rsidRPr="00920174" w:rsidR="00E53354" w:rsidP="00E53354" w:rsidRDefault="00E53354" w14:paraId="59E25F1D" w14:textId="683BAD79">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5C67BD0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12CB285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16D80619"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7E0BB2C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4B0ED1B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56" w:type="pct"/>
          </w:tcPr>
          <w:p w:rsidRPr="007D0719" w:rsidR="00E53354" w:rsidP="00E53354" w:rsidRDefault="00E53354" w14:paraId="1290076A" w14:textId="369306EB">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483FA8" w:rsidR="00E53354" w:rsidP="00E53354" w:rsidRDefault="00E53354" w14:paraId="3A792E3F" w14:textId="1463898E">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21              </w:t>
            </w:r>
          </w:p>
        </w:tc>
        <w:tc>
          <w:tcPr>
            <w:tcW w:w="456" w:type="pct"/>
          </w:tcPr>
          <w:p w:rsidRPr="00920174" w:rsidR="00E53354" w:rsidP="00E53354" w:rsidRDefault="00E53354" w14:paraId="55EFFE54" w14:textId="19B6B6D3">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72FCB561" w14:textId="72D80795">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63C73469"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6C3288D1" w14:textId="26761FD2">
            <w:pPr>
              <w:keepLines/>
              <w:spacing w:after="0" w:line="240" w:lineRule="auto"/>
              <w:jc w:val="both"/>
              <w:rPr>
                <w:rFonts w:ascii="Calibri Light" w:hAnsi="Calibri Light" w:cs="Calibri Light"/>
                <w:sz w:val="16"/>
                <w:szCs w:val="16"/>
              </w:rPr>
            </w:pPr>
            <w:r w:rsidRPr="007C2C44">
              <w:rPr>
                <w:sz w:val="16"/>
                <w:szCs w:val="16"/>
              </w:rPr>
              <w:t xml:space="preserve">ATTRIBUTE21              </w:t>
            </w:r>
          </w:p>
        </w:tc>
        <w:tc>
          <w:tcPr>
            <w:tcW w:w="456" w:type="pct"/>
          </w:tcPr>
          <w:p w:rsidRPr="00920174" w:rsidR="00E53354" w:rsidP="00E53354" w:rsidRDefault="00E53354" w14:paraId="69B7B09C" w14:textId="547AECC6">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46FF461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4A3085A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4284DC7E"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6B87E128" w14:textId="77777777">
        <w:trPr>
          <w:trHeight w:val="247"/>
        </w:trPr>
        <w:tc>
          <w:tcPr>
            <w:tcW w:w="196" w:type="pct"/>
          </w:tcPr>
          <w:p w:rsidR="00E53354" w:rsidP="00E53354" w:rsidRDefault="00E53354" w14:paraId="21D6507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56" w:type="pct"/>
          </w:tcPr>
          <w:p w:rsidRPr="007D0719" w:rsidR="00E53354" w:rsidP="00E53354" w:rsidRDefault="00E53354" w14:paraId="35D8B1EE" w14:textId="417D3804">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483FA8" w:rsidR="00E53354" w:rsidP="00E53354" w:rsidRDefault="00E53354" w14:paraId="552EB7C0" w14:textId="49A0D903">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22              </w:t>
            </w:r>
          </w:p>
        </w:tc>
        <w:tc>
          <w:tcPr>
            <w:tcW w:w="456" w:type="pct"/>
          </w:tcPr>
          <w:p w:rsidRPr="00920174" w:rsidR="00E53354" w:rsidP="00E53354" w:rsidRDefault="00E53354" w14:paraId="7C4C14BE" w14:textId="11907886">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0DC4AE9E" w14:textId="64A7D91C">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4D6BA4F6"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35A448BC" w14:textId="1CAF852C">
            <w:pPr>
              <w:keepLines/>
              <w:spacing w:after="0" w:line="240" w:lineRule="auto"/>
              <w:jc w:val="both"/>
              <w:rPr>
                <w:rFonts w:ascii="Calibri Light" w:hAnsi="Calibri Light" w:cs="Calibri Light"/>
                <w:sz w:val="16"/>
                <w:szCs w:val="16"/>
              </w:rPr>
            </w:pPr>
            <w:r w:rsidRPr="007C2C44">
              <w:rPr>
                <w:sz w:val="16"/>
                <w:szCs w:val="16"/>
              </w:rPr>
              <w:t xml:space="preserve">ATTRIBUTE22              </w:t>
            </w:r>
          </w:p>
        </w:tc>
        <w:tc>
          <w:tcPr>
            <w:tcW w:w="456" w:type="pct"/>
          </w:tcPr>
          <w:p w:rsidRPr="00920174" w:rsidR="00E53354" w:rsidP="00E53354" w:rsidRDefault="00E53354" w14:paraId="7A872631" w14:textId="0ADA3E67">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2DD1141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48FCC4F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241C44CB"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0CBED90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56D5AB5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56" w:type="pct"/>
          </w:tcPr>
          <w:p w:rsidRPr="007D0719" w:rsidR="00E53354" w:rsidP="00E53354" w:rsidRDefault="00E53354" w14:paraId="5E1A694A" w14:textId="7BDAD8B3">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483FA8" w:rsidR="00E53354" w:rsidP="00E53354" w:rsidRDefault="00E53354" w14:paraId="3646296E" w14:textId="3AB22C6B">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23              </w:t>
            </w:r>
          </w:p>
        </w:tc>
        <w:tc>
          <w:tcPr>
            <w:tcW w:w="456" w:type="pct"/>
          </w:tcPr>
          <w:p w:rsidRPr="00920174" w:rsidR="00E53354" w:rsidP="00E53354" w:rsidRDefault="00E53354" w14:paraId="3CB029DE" w14:textId="6E6C652C">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4D42F95F" w14:textId="1640FC4A">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1D65958B"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5D26BBC7" w14:textId="1494A036">
            <w:pPr>
              <w:keepLines/>
              <w:spacing w:after="0" w:line="240" w:lineRule="auto"/>
              <w:jc w:val="both"/>
              <w:rPr>
                <w:rFonts w:ascii="Calibri Light" w:hAnsi="Calibri Light" w:cs="Calibri Light"/>
                <w:sz w:val="16"/>
                <w:szCs w:val="16"/>
              </w:rPr>
            </w:pPr>
            <w:r w:rsidRPr="007C2C44">
              <w:rPr>
                <w:sz w:val="16"/>
                <w:szCs w:val="16"/>
              </w:rPr>
              <w:t xml:space="preserve">ATTRIBUTE23              </w:t>
            </w:r>
          </w:p>
        </w:tc>
        <w:tc>
          <w:tcPr>
            <w:tcW w:w="456" w:type="pct"/>
          </w:tcPr>
          <w:p w:rsidRPr="00920174" w:rsidR="00E53354" w:rsidP="00E53354" w:rsidRDefault="00E53354" w14:paraId="31FEA9AB" w14:textId="71989A0E">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11BFDFF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8FEB35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2E339A9A"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5954FE6D" w14:textId="77777777">
        <w:trPr>
          <w:trHeight w:val="247"/>
        </w:trPr>
        <w:tc>
          <w:tcPr>
            <w:tcW w:w="196" w:type="pct"/>
          </w:tcPr>
          <w:p w:rsidR="00E53354" w:rsidP="00E53354" w:rsidRDefault="00E53354" w14:paraId="10993F5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56" w:type="pct"/>
          </w:tcPr>
          <w:p w:rsidRPr="007D0719" w:rsidR="00E53354" w:rsidP="00E53354" w:rsidRDefault="00E53354" w14:paraId="621F6C87" w14:textId="15B856C6">
            <w:pPr>
              <w:keepLines/>
              <w:spacing w:after="0" w:line="240" w:lineRule="auto"/>
              <w:jc w:val="both"/>
              <w:rPr>
                <w:rFonts w:ascii="Calibri Light" w:hAnsi="Calibri Light" w:eastAsia="Book Antiqua" w:cs="Calibri Light"/>
                <w:color w:val="000000"/>
                <w:sz w:val="16"/>
                <w:szCs w:val="16"/>
              </w:rPr>
            </w:pPr>
            <w:r w:rsidRPr="007D0719">
              <w:rPr>
                <w:sz w:val="16"/>
                <w:szCs w:val="16"/>
              </w:rPr>
              <w:t>HZ_IMP_ACCTSITEUSES_T</w:t>
            </w:r>
          </w:p>
        </w:tc>
        <w:tc>
          <w:tcPr>
            <w:tcW w:w="980" w:type="pct"/>
          </w:tcPr>
          <w:p w:rsidRPr="00483FA8" w:rsidR="00E53354" w:rsidP="00E53354" w:rsidRDefault="00E53354" w14:paraId="6A937046" w14:textId="605EE707">
            <w:pPr>
              <w:keepLines/>
              <w:spacing w:after="0" w:line="240" w:lineRule="auto"/>
              <w:jc w:val="both"/>
              <w:rPr>
                <w:rFonts w:ascii="Calibri Light" w:hAnsi="Calibri Light" w:eastAsia="Book Antiqua" w:cs="Calibri Light"/>
                <w:color w:val="000000"/>
                <w:sz w:val="16"/>
                <w:szCs w:val="16"/>
              </w:rPr>
            </w:pPr>
            <w:r w:rsidRPr="007C2C44">
              <w:rPr>
                <w:sz w:val="16"/>
                <w:szCs w:val="16"/>
              </w:rPr>
              <w:t xml:space="preserve">ATTRIBUTE24              </w:t>
            </w:r>
          </w:p>
        </w:tc>
        <w:tc>
          <w:tcPr>
            <w:tcW w:w="456" w:type="pct"/>
          </w:tcPr>
          <w:p w:rsidRPr="00920174" w:rsidR="00E53354" w:rsidP="00E53354" w:rsidRDefault="00E53354" w14:paraId="35472996" w14:textId="4F72478A">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06133883" w14:textId="561B52B0">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2A6BA4FA"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7EA4C4D0" w14:textId="24D2E613">
            <w:pPr>
              <w:keepLines/>
              <w:spacing w:after="0" w:line="240" w:lineRule="auto"/>
              <w:jc w:val="both"/>
              <w:rPr>
                <w:rFonts w:ascii="Calibri Light" w:hAnsi="Calibri Light" w:cs="Calibri Light"/>
                <w:sz w:val="16"/>
                <w:szCs w:val="16"/>
              </w:rPr>
            </w:pPr>
            <w:r w:rsidRPr="007C2C44">
              <w:rPr>
                <w:sz w:val="16"/>
                <w:szCs w:val="16"/>
              </w:rPr>
              <w:t xml:space="preserve">ATTRIBUTE24              </w:t>
            </w:r>
          </w:p>
        </w:tc>
        <w:tc>
          <w:tcPr>
            <w:tcW w:w="456" w:type="pct"/>
          </w:tcPr>
          <w:p w:rsidRPr="00920174" w:rsidR="00E53354" w:rsidP="00E53354" w:rsidRDefault="00E53354" w14:paraId="121F5008" w14:textId="065B0479">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564E0F1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0BA6749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0BD3D9BE"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5E404BA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2CB1827A"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56" w:type="pct"/>
          </w:tcPr>
          <w:p w:rsidRPr="007D0719" w:rsidR="00E53354" w:rsidP="00E53354" w:rsidRDefault="00E53354" w14:paraId="30E744DC" w14:textId="5BE59443">
            <w:pPr>
              <w:keepLines/>
              <w:spacing w:after="0" w:line="240" w:lineRule="auto"/>
              <w:jc w:val="both"/>
              <w:rPr>
                <w:sz w:val="16"/>
                <w:szCs w:val="16"/>
              </w:rPr>
            </w:pPr>
            <w:r w:rsidRPr="007D0719">
              <w:rPr>
                <w:sz w:val="16"/>
                <w:szCs w:val="16"/>
              </w:rPr>
              <w:t>HZ_IMP_ACCTSITEUSES_T</w:t>
            </w:r>
          </w:p>
        </w:tc>
        <w:tc>
          <w:tcPr>
            <w:tcW w:w="980" w:type="pct"/>
          </w:tcPr>
          <w:p w:rsidRPr="003852A5" w:rsidR="00E53354" w:rsidP="00E53354" w:rsidRDefault="00E53354" w14:paraId="33496ACA" w14:textId="33D1CF6F">
            <w:pPr>
              <w:keepLines/>
              <w:spacing w:after="0" w:line="240" w:lineRule="auto"/>
              <w:jc w:val="both"/>
              <w:rPr>
                <w:rFonts w:cs="Calibri"/>
                <w:color w:val="000000"/>
                <w:sz w:val="16"/>
                <w:szCs w:val="16"/>
              </w:rPr>
            </w:pPr>
            <w:r w:rsidRPr="007C2C44">
              <w:rPr>
                <w:sz w:val="16"/>
                <w:szCs w:val="16"/>
              </w:rPr>
              <w:t xml:space="preserve">ATTRIBUTE25              </w:t>
            </w:r>
          </w:p>
        </w:tc>
        <w:tc>
          <w:tcPr>
            <w:tcW w:w="456" w:type="pct"/>
          </w:tcPr>
          <w:p w:rsidRPr="00920174" w:rsidR="00E53354" w:rsidP="00E53354" w:rsidRDefault="00E53354" w14:paraId="22928A12" w14:textId="6E2F4B07">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6AC7A157" w14:textId="713FFF6E">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0785676B"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23DD1B10" w14:textId="49D1320E">
            <w:pPr>
              <w:keepLines/>
              <w:spacing w:after="0" w:line="240" w:lineRule="auto"/>
              <w:jc w:val="both"/>
              <w:rPr>
                <w:rFonts w:ascii="Calibri Light" w:hAnsi="Calibri Light" w:cs="Calibri Light"/>
                <w:sz w:val="16"/>
                <w:szCs w:val="16"/>
              </w:rPr>
            </w:pPr>
            <w:r w:rsidRPr="007C2C44">
              <w:rPr>
                <w:sz w:val="16"/>
                <w:szCs w:val="16"/>
              </w:rPr>
              <w:t xml:space="preserve">ATTRIBUTE25              </w:t>
            </w:r>
          </w:p>
        </w:tc>
        <w:tc>
          <w:tcPr>
            <w:tcW w:w="456" w:type="pct"/>
          </w:tcPr>
          <w:p w:rsidRPr="00920174" w:rsidR="00E53354" w:rsidP="00E53354" w:rsidRDefault="00E53354" w14:paraId="7463E836" w14:textId="6CC75352">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37D050A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4DB4272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134F24B7"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525CA813" w14:textId="77777777">
        <w:trPr>
          <w:trHeight w:val="247"/>
        </w:trPr>
        <w:tc>
          <w:tcPr>
            <w:tcW w:w="196" w:type="pct"/>
          </w:tcPr>
          <w:p w:rsidR="00E53354" w:rsidP="00E53354" w:rsidRDefault="00E53354" w14:paraId="63A266CF"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56" w:type="pct"/>
          </w:tcPr>
          <w:p w:rsidRPr="007D0719" w:rsidR="00E53354" w:rsidP="00E53354" w:rsidRDefault="00E53354" w14:paraId="684EEEAF" w14:textId="1175C03C">
            <w:pPr>
              <w:keepLines/>
              <w:spacing w:after="0" w:line="240" w:lineRule="auto"/>
              <w:jc w:val="both"/>
              <w:rPr>
                <w:sz w:val="16"/>
                <w:szCs w:val="16"/>
              </w:rPr>
            </w:pPr>
            <w:r w:rsidRPr="007D0719">
              <w:rPr>
                <w:sz w:val="16"/>
                <w:szCs w:val="16"/>
              </w:rPr>
              <w:t>HZ_IMP_ACCTSITEUSES_T</w:t>
            </w:r>
          </w:p>
        </w:tc>
        <w:tc>
          <w:tcPr>
            <w:tcW w:w="980" w:type="pct"/>
          </w:tcPr>
          <w:p w:rsidRPr="003852A5" w:rsidR="00E53354" w:rsidP="00E53354" w:rsidRDefault="00E53354" w14:paraId="3727A776" w14:textId="130FB1A4">
            <w:pPr>
              <w:keepLines/>
              <w:spacing w:after="0" w:line="240" w:lineRule="auto"/>
              <w:jc w:val="both"/>
              <w:rPr>
                <w:rFonts w:cs="Calibri"/>
                <w:color w:val="000000"/>
                <w:sz w:val="16"/>
                <w:szCs w:val="16"/>
              </w:rPr>
            </w:pPr>
            <w:r w:rsidRPr="007C2C44">
              <w:rPr>
                <w:sz w:val="16"/>
                <w:szCs w:val="16"/>
              </w:rPr>
              <w:t xml:space="preserve">ATTRIBUTE26              </w:t>
            </w:r>
          </w:p>
        </w:tc>
        <w:tc>
          <w:tcPr>
            <w:tcW w:w="456" w:type="pct"/>
          </w:tcPr>
          <w:p w:rsidRPr="00920174" w:rsidR="00E53354" w:rsidP="00E53354" w:rsidRDefault="00E53354" w14:paraId="07502553" w14:textId="275E39D7">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28B49142" w14:textId="3F370277">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32355BFB"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44167F34" w14:textId="797A240A">
            <w:pPr>
              <w:keepLines/>
              <w:spacing w:after="0" w:line="240" w:lineRule="auto"/>
              <w:jc w:val="both"/>
              <w:rPr>
                <w:rFonts w:ascii="Calibri Light" w:hAnsi="Calibri Light" w:cs="Calibri Light"/>
                <w:sz w:val="16"/>
                <w:szCs w:val="16"/>
              </w:rPr>
            </w:pPr>
            <w:r w:rsidRPr="007C2C44">
              <w:rPr>
                <w:sz w:val="16"/>
                <w:szCs w:val="16"/>
              </w:rPr>
              <w:t xml:space="preserve">ATTRIBUTE26              </w:t>
            </w:r>
          </w:p>
        </w:tc>
        <w:tc>
          <w:tcPr>
            <w:tcW w:w="456" w:type="pct"/>
          </w:tcPr>
          <w:p w:rsidRPr="00920174" w:rsidR="00E53354" w:rsidP="00E53354" w:rsidRDefault="00E53354" w14:paraId="2E1AD19F" w14:textId="35D467ED">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55E8918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5624074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3F379505"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220D8B9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47A8B0C7"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56" w:type="pct"/>
          </w:tcPr>
          <w:p w:rsidRPr="007D0719" w:rsidR="00E53354" w:rsidP="00E53354" w:rsidRDefault="00E53354" w14:paraId="2D928DE6" w14:textId="6D5C74DE">
            <w:pPr>
              <w:keepLines/>
              <w:spacing w:after="0" w:line="240" w:lineRule="auto"/>
              <w:jc w:val="both"/>
              <w:rPr>
                <w:sz w:val="16"/>
                <w:szCs w:val="16"/>
              </w:rPr>
            </w:pPr>
            <w:r w:rsidRPr="007D0719">
              <w:rPr>
                <w:sz w:val="16"/>
                <w:szCs w:val="16"/>
              </w:rPr>
              <w:t>HZ_IMP_ACCTSITEUSES_T</w:t>
            </w:r>
          </w:p>
        </w:tc>
        <w:tc>
          <w:tcPr>
            <w:tcW w:w="980" w:type="pct"/>
          </w:tcPr>
          <w:p w:rsidRPr="003852A5" w:rsidR="00E53354" w:rsidP="00E53354" w:rsidRDefault="00E53354" w14:paraId="6A5A6E98" w14:textId="5C1E8BA9">
            <w:pPr>
              <w:keepLines/>
              <w:spacing w:after="0" w:line="240" w:lineRule="auto"/>
              <w:jc w:val="both"/>
              <w:rPr>
                <w:rFonts w:cs="Calibri"/>
                <w:color w:val="000000"/>
                <w:sz w:val="16"/>
                <w:szCs w:val="16"/>
              </w:rPr>
            </w:pPr>
            <w:r w:rsidRPr="007C2C44">
              <w:rPr>
                <w:sz w:val="16"/>
                <w:szCs w:val="16"/>
              </w:rPr>
              <w:t xml:space="preserve">ATTRIBUTE27              </w:t>
            </w:r>
          </w:p>
        </w:tc>
        <w:tc>
          <w:tcPr>
            <w:tcW w:w="456" w:type="pct"/>
          </w:tcPr>
          <w:p w:rsidRPr="00920174" w:rsidR="00E53354" w:rsidP="00E53354" w:rsidRDefault="00E53354" w14:paraId="2A51A658" w14:textId="64DDAEF7">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196751BE" w14:textId="3C667176">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2BB79C59"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3DF5D042" w14:textId="5DC5957B">
            <w:pPr>
              <w:keepLines/>
              <w:spacing w:after="0" w:line="240" w:lineRule="auto"/>
              <w:jc w:val="both"/>
              <w:rPr>
                <w:rFonts w:ascii="Calibri Light" w:hAnsi="Calibri Light" w:cs="Calibri Light"/>
                <w:sz w:val="16"/>
                <w:szCs w:val="16"/>
              </w:rPr>
            </w:pPr>
            <w:r w:rsidRPr="007C2C44">
              <w:rPr>
                <w:sz w:val="16"/>
                <w:szCs w:val="16"/>
              </w:rPr>
              <w:t xml:space="preserve">ATTRIBUTE27              </w:t>
            </w:r>
          </w:p>
        </w:tc>
        <w:tc>
          <w:tcPr>
            <w:tcW w:w="456" w:type="pct"/>
          </w:tcPr>
          <w:p w:rsidRPr="00920174" w:rsidR="00E53354" w:rsidP="00E53354" w:rsidRDefault="00E53354" w14:paraId="1A434A39" w14:textId="30A3C1BF">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228322C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1BDB183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3F3CFEF3"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2680A67E" w14:textId="77777777">
        <w:trPr>
          <w:trHeight w:val="247"/>
        </w:trPr>
        <w:tc>
          <w:tcPr>
            <w:tcW w:w="196" w:type="pct"/>
          </w:tcPr>
          <w:p w:rsidR="00E53354" w:rsidP="00E53354" w:rsidRDefault="00E53354" w14:paraId="7CB1EFFB"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56" w:type="pct"/>
          </w:tcPr>
          <w:p w:rsidRPr="007D0719" w:rsidR="00E53354" w:rsidP="00E53354" w:rsidRDefault="00E53354" w14:paraId="51506A3E" w14:textId="0EFC55E6">
            <w:pPr>
              <w:keepLines/>
              <w:spacing w:after="0" w:line="240" w:lineRule="auto"/>
              <w:jc w:val="both"/>
              <w:rPr>
                <w:sz w:val="16"/>
                <w:szCs w:val="16"/>
              </w:rPr>
            </w:pPr>
            <w:r w:rsidRPr="007D0719">
              <w:rPr>
                <w:sz w:val="16"/>
                <w:szCs w:val="16"/>
              </w:rPr>
              <w:t>HZ_IMP_ACCTSITEUSES_T</w:t>
            </w:r>
          </w:p>
        </w:tc>
        <w:tc>
          <w:tcPr>
            <w:tcW w:w="980" w:type="pct"/>
          </w:tcPr>
          <w:p w:rsidRPr="003852A5" w:rsidR="00E53354" w:rsidP="00E53354" w:rsidRDefault="00E53354" w14:paraId="1508A252" w14:textId="1AE0BD3F">
            <w:pPr>
              <w:keepLines/>
              <w:spacing w:after="0" w:line="240" w:lineRule="auto"/>
              <w:jc w:val="both"/>
              <w:rPr>
                <w:rFonts w:cs="Calibri"/>
                <w:color w:val="000000"/>
                <w:sz w:val="16"/>
                <w:szCs w:val="16"/>
              </w:rPr>
            </w:pPr>
            <w:r w:rsidRPr="007C2C44">
              <w:rPr>
                <w:sz w:val="16"/>
                <w:szCs w:val="16"/>
              </w:rPr>
              <w:t xml:space="preserve">ATTRIBUTE28              </w:t>
            </w:r>
          </w:p>
        </w:tc>
        <w:tc>
          <w:tcPr>
            <w:tcW w:w="456" w:type="pct"/>
          </w:tcPr>
          <w:p w:rsidRPr="00920174" w:rsidR="00E53354" w:rsidP="00E53354" w:rsidRDefault="00E53354" w14:paraId="0747D672" w14:textId="278E2CF9">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69FA7ECC" w14:textId="411B9ABA">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49DF3878"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13861DB3" w14:textId="000487A6">
            <w:pPr>
              <w:keepLines/>
              <w:spacing w:after="0" w:line="240" w:lineRule="auto"/>
              <w:jc w:val="both"/>
              <w:rPr>
                <w:rFonts w:ascii="Calibri Light" w:hAnsi="Calibri Light" w:cs="Calibri Light"/>
                <w:sz w:val="16"/>
                <w:szCs w:val="16"/>
              </w:rPr>
            </w:pPr>
            <w:r w:rsidRPr="007C2C44">
              <w:rPr>
                <w:sz w:val="16"/>
                <w:szCs w:val="16"/>
              </w:rPr>
              <w:t xml:space="preserve">ATTRIBUTE28              </w:t>
            </w:r>
          </w:p>
        </w:tc>
        <w:tc>
          <w:tcPr>
            <w:tcW w:w="456" w:type="pct"/>
          </w:tcPr>
          <w:p w:rsidRPr="00920174" w:rsidR="00E53354" w:rsidP="00E53354" w:rsidRDefault="00E53354" w14:paraId="1B2E2828" w14:textId="154C7D47">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54C74EF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7D2E0C2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6A9663D4"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25F9F4F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3354" w:rsidP="00E53354" w:rsidRDefault="00E53354" w14:paraId="307FE785"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56" w:type="pct"/>
          </w:tcPr>
          <w:p w:rsidRPr="007D0719" w:rsidR="00E53354" w:rsidP="00E53354" w:rsidRDefault="00E53354" w14:paraId="35E1B88D" w14:textId="017805BE">
            <w:pPr>
              <w:keepLines/>
              <w:spacing w:after="0" w:line="240" w:lineRule="auto"/>
              <w:jc w:val="both"/>
              <w:rPr>
                <w:sz w:val="16"/>
                <w:szCs w:val="16"/>
              </w:rPr>
            </w:pPr>
            <w:r w:rsidRPr="007D0719">
              <w:rPr>
                <w:sz w:val="16"/>
                <w:szCs w:val="16"/>
              </w:rPr>
              <w:t>HZ_IMP_ACCTSITEUSES_T</w:t>
            </w:r>
          </w:p>
        </w:tc>
        <w:tc>
          <w:tcPr>
            <w:tcW w:w="980" w:type="pct"/>
          </w:tcPr>
          <w:p w:rsidRPr="003852A5" w:rsidR="00E53354" w:rsidP="00E53354" w:rsidRDefault="00E53354" w14:paraId="2F71CDE5" w14:textId="3AC8CE1D">
            <w:pPr>
              <w:keepLines/>
              <w:spacing w:after="0" w:line="240" w:lineRule="auto"/>
              <w:jc w:val="both"/>
              <w:rPr>
                <w:rFonts w:cs="Calibri"/>
                <w:color w:val="000000"/>
                <w:sz w:val="16"/>
                <w:szCs w:val="16"/>
              </w:rPr>
            </w:pPr>
            <w:r w:rsidRPr="007C2C44">
              <w:rPr>
                <w:sz w:val="16"/>
                <w:szCs w:val="16"/>
              </w:rPr>
              <w:t xml:space="preserve">ATTRIBUTE29              </w:t>
            </w:r>
          </w:p>
        </w:tc>
        <w:tc>
          <w:tcPr>
            <w:tcW w:w="456" w:type="pct"/>
          </w:tcPr>
          <w:p w:rsidRPr="00920174" w:rsidR="00E53354" w:rsidP="00E53354" w:rsidRDefault="00E53354" w14:paraId="3BF48769" w14:textId="14600DDF">
            <w:pPr>
              <w:keepLines/>
              <w:spacing w:after="0" w:line="240" w:lineRule="auto"/>
              <w:jc w:val="both"/>
              <w:rPr>
                <w:rFonts w:ascii="Calibri Light" w:hAnsi="Calibri Light" w:cs="Calibri Light"/>
                <w:sz w:val="16"/>
                <w:szCs w:val="16"/>
                <w:lang w:val="en-US" w:eastAsia="en-US"/>
              </w:rPr>
            </w:pPr>
            <w:r w:rsidRPr="00E91735">
              <w:rPr>
                <w:sz w:val="16"/>
                <w:szCs w:val="16"/>
              </w:rPr>
              <w:t>VARCHAR2(150)</w:t>
            </w:r>
          </w:p>
        </w:tc>
        <w:tc>
          <w:tcPr>
            <w:tcW w:w="196" w:type="pct"/>
          </w:tcPr>
          <w:p w:rsidRPr="00920174" w:rsidR="00E53354" w:rsidP="00E53354" w:rsidRDefault="00E53354" w14:paraId="2EFB89FB" w14:textId="5B0BA9C2">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02E93CED"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48D3024D" w14:textId="48D4975D">
            <w:pPr>
              <w:keepLines/>
              <w:spacing w:after="0" w:line="240" w:lineRule="auto"/>
              <w:jc w:val="both"/>
              <w:rPr>
                <w:rFonts w:ascii="Calibri Light" w:hAnsi="Calibri Light" w:cs="Calibri Light"/>
                <w:sz w:val="16"/>
                <w:szCs w:val="16"/>
              </w:rPr>
            </w:pPr>
            <w:r w:rsidRPr="007C2C44">
              <w:rPr>
                <w:sz w:val="16"/>
                <w:szCs w:val="16"/>
              </w:rPr>
              <w:t xml:space="preserve">ATTRIBUTE29              </w:t>
            </w:r>
          </w:p>
        </w:tc>
        <w:tc>
          <w:tcPr>
            <w:tcW w:w="456" w:type="pct"/>
          </w:tcPr>
          <w:p w:rsidRPr="00920174" w:rsidR="00E53354" w:rsidP="00E53354" w:rsidRDefault="00E53354" w14:paraId="620C1246" w14:textId="326ECBCF">
            <w:pPr>
              <w:keepLines/>
              <w:spacing w:after="0" w:line="240" w:lineRule="auto"/>
              <w:jc w:val="both"/>
              <w:rPr>
                <w:rFonts w:ascii="Calibri Light" w:hAnsi="Calibri Light" w:cs="Calibri Light"/>
                <w:sz w:val="16"/>
                <w:szCs w:val="16"/>
              </w:rPr>
            </w:pPr>
            <w:r w:rsidRPr="00E91735">
              <w:rPr>
                <w:sz w:val="16"/>
                <w:szCs w:val="16"/>
              </w:rPr>
              <w:t>VARCHAR2(150)</w:t>
            </w:r>
          </w:p>
        </w:tc>
        <w:tc>
          <w:tcPr>
            <w:tcW w:w="246" w:type="pct"/>
          </w:tcPr>
          <w:p w:rsidRPr="00920174" w:rsidR="00E53354" w:rsidP="00E53354" w:rsidRDefault="00E53354" w14:paraId="0425F12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3EA14A5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4CAD0DDF" w14:textId="77777777">
            <w:pPr>
              <w:keepLines/>
              <w:spacing w:after="0" w:line="240" w:lineRule="auto"/>
              <w:jc w:val="both"/>
              <w:rPr>
                <w:rFonts w:ascii="Calibri Light" w:hAnsi="Calibri Light" w:cs="Calibri Light"/>
                <w:sz w:val="16"/>
                <w:szCs w:val="16"/>
                <w:lang w:val="en-US" w:eastAsia="en-US"/>
              </w:rPr>
            </w:pPr>
          </w:p>
        </w:tc>
      </w:tr>
      <w:tr w:rsidRPr="0034692A" w:rsidR="00E53354" w:rsidTr="00C827DF" w14:paraId="544E4598" w14:textId="77777777">
        <w:trPr>
          <w:trHeight w:val="247"/>
        </w:trPr>
        <w:tc>
          <w:tcPr>
            <w:tcW w:w="196" w:type="pct"/>
          </w:tcPr>
          <w:p w:rsidR="00E53354" w:rsidP="00E53354" w:rsidRDefault="00E53354" w14:paraId="01365543"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56" w:type="pct"/>
          </w:tcPr>
          <w:p w:rsidRPr="007D0719" w:rsidR="00E53354" w:rsidP="00E53354" w:rsidRDefault="00E53354" w14:paraId="1C71960D" w14:textId="7480EB70">
            <w:pPr>
              <w:keepLines/>
              <w:spacing w:after="0" w:line="240" w:lineRule="auto"/>
              <w:jc w:val="both"/>
              <w:rPr>
                <w:sz w:val="16"/>
                <w:szCs w:val="16"/>
              </w:rPr>
            </w:pPr>
            <w:r w:rsidRPr="007D0719">
              <w:rPr>
                <w:sz w:val="16"/>
                <w:szCs w:val="16"/>
              </w:rPr>
              <w:t>HZ_IMP_ACCTSITEUSES_T</w:t>
            </w:r>
          </w:p>
        </w:tc>
        <w:tc>
          <w:tcPr>
            <w:tcW w:w="980" w:type="pct"/>
          </w:tcPr>
          <w:p w:rsidRPr="003852A5" w:rsidR="00E53354" w:rsidP="00E53354" w:rsidRDefault="00E53354" w14:paraId="4C9638BB" w14:textId="4497F92A">
            <w:pPr>
              <w:keepLines/>
              <w:spacing w:after="0" w:line="240" w:lineRule="auto"/>
              <w:jc w:val="both"/>
              <w:rPr>
                <w:rFonts w:cs="Calibri"/>
                <w:color w:val="000000"/>
                <w:sz w:val="16"/>
                <w:szCs w:val="16"/>
              </w:rPr>
            </w:pPr>
            <w:r w:rsidRPr="007C2C44">
              <w:rPr>
                <w:sz w:val="16"/>
                <w:szCs w:val="16"/>
              </w:rPr>
              <w:t xml:space="preserve">ATTRIBUTE30              </w:t>
            </w:r>
          </w:p>
        </w:tc>
        <w:tc>
          <w:tcPr>
            <w:tcW w:w="456" w:type="pct"/>
          </w:tcPr>
          <w:p w:rsidRPr="00920174" w:rsidR="00E53354" w:rsidP="00E53354" w:rsidRDefault="00E53354" w14:paraId="3A0B3244" w14:textId="4400ED71">
            <w:pPr>
              <w:keepLines/>
              <w:spacing w:after="0" w:line="240" w:lineRule="auto"/>
              <w:jc w:val="both"/>
              <w:rPr>
                <w:rFonts w:ascii="Calibri Light" w:hAnsi="Calibri Light" w:cs="Calibri Light"/>
                <w:sz w:val="16"/>
                <w:szCs w:val="16"/>
                <w:lang w:val="en-US" w:eastAsia="en-US"/>
              </w:rPr>
            </w:pPr>
            <w:r w:rsidRPr="00E91735">
              <w:rPr>
                <w:sz w:val="16"/>
                <w:szCs w:val="16"/>
              </w:rPr>
              <w:t>VARCHAR2(255)</w:t>
            </w:r>
          </w:p>
        </w:tc>
        <w:tc>
          <w:tcPr>
            <w:tcW w:w="196" w:type="pct"/>
          </w:tcPr>
          <w:p w:rsidRPr="00920174" w:rsidR="00E53354" w:rsidP="00E53354" w:rsidRDefault="00E53354" w14:paraId="5A943211" w14:textId="697C6FA9">
            <w:pPr>
              <w:keepLines/>
              <w:spacing w:after="0" w:line="240" w:lineRule="auto"/>
              <w:jc w:val="both"/>
              <w:rPr>
                <w:rFonts w:ascii="Calibri Light" w:hAnsi="Calibri Light" w:cs="Calibri Light"/>
                <w:sz w:val="16"/>
                <w:szCs w:val="16"/>
                <w:lang w:val="en-US" w:eastAsia="en-US"/>
              </w:rPr>
            </w:pPr>
            <w:r w:rsidRPr="005F2B3B">
              <w:rPr>
                <w:rFonts w:cs="Calibri"/>
                <w:color w:val="000000"/>
                <w:sz w:val="16"/>
                <w:szCs w:val="16"/>
              </w:rPr>
              <w:t>N</w:t>
            </w:r>
          </w:p>
        </w:tc>
        <w:tc>
          <w:tcPr>
            <w:tcW w:w="244" w:type="pct"/>
          </w:tcPr>
          <w:p w:rsidRPr="00920174" w:rsidR="00E53354" w:rsidP="00E53354" w:rsidRDefault="00E53354" w14:paraId="0251AE71" w14:textId="77777777">
            <w:pPr>
              <w:keepLines/>
              <w:spacing w:after="0" w:line="240" w:lineRule="auto"/>
              <w:jc w:val="both"/>
              <w:rPr>
                <w:rFonts w:ascii="Calibri Light" w:hAnsi="Calibri Light" w:cs="Calibri Light"/>
                <w:sz w:val="16"/>
                <w:szCs w:val="16"/>
                <w:lang w:val="en-US" w:eastAsia="en-US"/>
              </w:rPr>
            </w:pPr>
          </w:p>
        </w:tc>
        <w:tc>
          <w:tcPr>
            <w:tcW w:w="980" w:type="pct"/>
          </w:tcPr>
          <w:p w:rsidRPr="00920174" w:rsidR="00E53354" w:rsidP="00E53354" w:rsidRDefault="00E53354" w14:paraId="129DC69F" w14:textId="1EBF9D23">
            <w:pPr>
              <w:keepLines/>
              <w:spacing w:after="0" w:line="240" w:lineRule="auto"/>
              <w:jc w:val="both"/>
              <w:rPr>
                <w:rFonts w:ascii="Calibri Light" w:hAnsi="Calibri Light" w:cs="Calibri Light"/>
                <w:sz w:val="16"/>
                <w:szCs w:val="16"/>
              </w:rPr>
            </w:pPr>
            <w:r w:rsidRPr="007C2C44">
              <w:rPr>
                <w:sz w:val="16"/>
                <w:szCs w:val="16"/>
              </w:rPr>
              <w:t xml:space="preserve">ATTRIBUTE30              </w:t>
            </w:r>
          </w:p>
        </w:tc>
        <w:tc>
          <w:tcPr>
            <w:tcW w:w="456" w:type="pct"/>
          </w:tcPr>
          <w:p w:rsidRPr="00920174" w:rsidR="00E53354" w:rsidP="00E53354" w:rsidRDefault="00E53354" w14:paraId="49D983A0" w14:textId="5F8D94D2">
            <w:pPr>
              <w:keepLines/>
              <w:spacing w:after="0" w:line="240" w:lineRule="auto"/>
              <w:jc w:val="both"/>
              <w:rPr>
                <w:rFonts w:ascii="Calibri Light" w:hAnsi="Calibri Light" w:cs="Calibri Light"/>
                <w:sz w:val="16"/>
                <w:szCs w:val="16"/>
              </w:rPr>
            </w:pPr>
            <w:r w:rsidRPr="00E91735">
              <w:rPr>
                <w:sz w:val="16"/>
                <w:szCs w:val="16"/>
              </w:rPr>
              <w:t>VARCHAR2(255)</w:t>
            </w:r>
          </w:p>
        </w:tc>
        <w:tc>
          <w:tcPr>
            <w:tcW w:w="246" w:type="pct"/>
          </w:tcPr>
          <w:p w:rsidRPr="00920174" w:rsidR="00E53354" w:rsidP="00E53354" w:rsidRDefault="00E53354" w14:paraId="389B750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3354" w:rsidP="00E53354" w:rsidRDefault="00E53354" w14:paraId="3EE4861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3354" w:rsidP="00E53354" w:rsidRDefault="00E53354" w14:paraId="5FF85128"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604B3C7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44DF7" w:rsidP="00E44DF7" w:rsidRDefault="00E44DF7" w14:paraId="59D0BECB"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756" w:type="pct"/>
          </w:tcPr>
          <w:p w:rsidRPr="007D0719" w:rsidR="00E44DF7" w:rsidP="00E44DF7" w:rsidRDefault="00E44DF7" w14:paraId="38346523" w14:textId="10D52858">
            <w:pPr>
              <w:keepLines/>
              <w:spacing w:after="0" w:line="240" w:lineRule="auto"/>
              <w:jc w:val="both"/>
              <w:rPr>
                <w:sz w:val="16"/>
                <w:szCs w:val="16"/>
              </w:rPr>
            </w:pPr>
            <w:r w:rsidRPr="007D0719">
              <w:rPr>
                <w:sz w:val="16"/>
                <w:szCs w:val="16"/>
              </w:rPr>
              <w:t>HZ_IMP_ACCTSITEUSES_T</w:t>
            </w:r>
          </w:p>
        </w:tc>
        <w:tc>
          <w:tcPr>
            <w:tcW w:w="980" w:type="pct"/>
          </w:tcPr>
          <w:p w:rsidRPr="00E82AB0" w:rsidR="00E44DF7" w:rsidP="00E44DF7" w:rsidRDefault="00E44DF7" w14:paraId="4D18BF10" w14:textId="153E96CE">
            <w:pPr>
              <w:keepLines/>
              <w:spacing w:after="0" w:line="240" w:lineRule="auto"/>
              <w:jc w:val="both"/>
              <w:rPr>
                <w:rFonts w:cs="Calibri"/>
                <w:color w:val="000000"/>
                <w:sz w:val="16"/>
                <w:szCs w:val="16"/>
              </w:rPr>
            </w:pPr>
            <w:r w:rsidRPr="007C2C44">
              <w:rPr>
                <w:sz w:val="16"/>
                <w:szCs w:val="16"/>
              </w:rPr>
              <w:t xml:space="preserve">ACCOUNT_NUMBER           </w:t>
            </w:r>
          </w:p>
        </w:tc>
        <w:tc>
          <w:tcPr>
            <w:tcW w:w="456" w:type="pct"/>
          </w:tcPr>
          <w:p w:rsidRPr="00F031EC" w:rsidR="00E44DF7" w:rsidP="00E44DF7" w:rsidRDefault="00E44DF7" w14:paraId="4966B05D" w14:textId="72A1E230">
            <w:pPr>
              <w:keepLines/>
              <w:spacing w:after="0" w:line="240" w:lineRule="auto"/>
              <w:jc w:val="both"/>
              <w:rPr>
                <w:sz w:val="16"/>
                <w:szCs w:val="16"/>
              </w:rPr>
            </w:pPr>
            <w:r w:rsidRPr="00E91735">
              <w:rPr>
                <w:sz w:val="16"/>
                <w:szCs w:val="16"/>
              </w:rPr>
              <w:t>VARCHAR2(</w:t>
            </w:r>
            <w:r>
              <w:rPr>
                <w:sz w:val="16"/>
                <w:szCs w:val="16"/>
              </w:rPr>
              <w:t>30</w:t>
            </w:r>
            <w:r w:rsidRPr="00E91735">
              <w:rPr>
                <w:sz w:val="16"/>
                <w:szCs w:val="16"/>
              </w:rPr>
              <w:t>)</w:t>
            </w:r>
          </w:p>
        </w:tc>
        <w:tc>
          <w:tcPr>
            <w:tcW w:w="196" w:type="pct"/>
          </w:tcPr>
          <w:p w:rsidRPr="0061312F" w:rsidR="00E44DF7" w:rsidP="00E44DF7" w:rsidRDefault="00E44DF7" w14:paraId="0388BAAD" w14:textId="206BFDA7">
            <w:pPr>
              <w:keepLines/>
              <w:spacing w:after="0" w:line="240" w:lineRule="auto"/>
              <w:jc w:val="both"/>
              <w:rPr>
                <w:rFonts w:cs="Calibri"/>
                <w:color w:val="000000"/>
                <w:sz w:val="16"/>
                <w:szCs w:val="16"/>
              </w:rPr>
            </w:pPr>
          </w:p>
        </w:tc>
        <w:tc>
          <w:tcPr>
            <w:tcW w:w="244" w:type="pct"/>
          </w:tcPr>
          <w:p w:rsidRPr="00920174" w:rsidR="00E44DF7" w:rsidP="00E44DF7" w:rsidRDefault="00E44DF7" w14:paraId="2F6E3EFD" w14:textId="77777777">
            <w:pPr>
              <w:keepLines/>
              <w:spacing w:after="0" w:line="240" w:lineRule="auto"/>
              <w:jc w:val="both"/>
              <w:rPr>
                <w:rFonts w:ascii="Calibri Light" w:hAnsi="Calibri Light" w:cs="Calibri Light"/>
                <w:sz w:val="16"/>
                <w:szCs w:val="16"/>
                <w:lang w:val="en-US" w:eastAsia="en-US"/>
              </w:rPr>
            </w:pPr>
          </w:p>
        </w:tc>
        <w:tc>
          <w:tcPr>
            <w:tcW w:w="980" w:type="pct"/>
          </w:tcPr>
          <w:p w:rsidRPr="00D82F0F" w:rsidR="00E44DF7" w:rsidP="00E44DF7" w:rsidRDefault="00E44DF7" w14:paraId="337335F8" w14:textId="37FBFA98">
            <w:pPr>
              <w:keepLines/>
              <w:spacing w:after="0" w:line="240" w:lineRule="auto"/>
              <w:jc w:val="both"/>
              <w:rPr>
                <w:rFonts w:cs="Calibri"/>
                <w:color w:val="000000"/>
                <w:sz w:val="16"/>
                <w:szCs w:val="16"/>
              </w:rPr>
            </w:pPr>
            <w:r w:rsidRPr="007C2C44">
              <w:rPr>
                <w:sz w:val="16"/>
                <w:szCs w:val="16"/>
              </w:rPr>
              <w:t xml:space="preserve">ACCOUNT_NUMBER           </w:t>
            </w:r>
          </w:p>
        </w:tc>
        <w:tc>
          <w:tcPr>
            <w:tcW w:w="456" w:type="pct"/>
          </w:tcPr>
          <w:p w:rsidRPr="00F031EC" w:rsidR="00E44DF7" w:rsidP="00E44DF7" w:rsidRDefault="00E44DF7" w14:paraId="65EA3E90" w14:textId="55932736">
            <w:pPr>
              <w:keepLines/>
              <w:spacing w:after="0" w:line="240" w:lineRule="auto"/>
              <w:jc w:val="both"/>
              <w:rPr>
                <w:sz w:val="16"/>
                <w:szCs w:val="16"/>
              </w:rPr>
            </w:pPr>
            <w:r w:rsidRPr="00E91735">
              <w:rPr>
                <w:sz w:val="16"/>
                <w:szCs w:val="16"/>
              </w:rPr>
              <w:t>VARCHAR2(</w:t>
            </w:r>
            <w:r>
              <w:rPr>
                <w:sz w:val="16"/>
                <w:szCs w:val="16"/>
              </w:rPr>
              <w:t>30</w:t>
            </w:r>
            <w:r w:rsidRPr="00E91735">
              <w:rPr>
                <w:sz w:val="16"/>
                <w:szCs w:val="16"/>
              </w:rPr>
              <w:t>)</w:t>
            </w:r>
          </w:p>
        </w:tc>
        <w:tc>
          <w:tcPr>
            <w:tcW w:w="246" w:type="pct"/>
          </w:tcPr>
          <w:p w:rsidRPr="00920174" w:rsidR="00E44DF7" w:rsidP="00E44DF7" w:rsidRDefault="00E44DF7" w14:paraId="666F017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4B98F6D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4641AB08" w14:textId="77777777">
            <w:pPr>
              <w:keepLines/>
              <w:spacing w:after="0" w:line="240" w:lineRule="auto"/>
              <w:jc w:val="both"/>
              <w:rPr>
                <w:rFonts w:ascii="Calibri Light" w:hAnsi="Calibri Light" w:cs="Calibri Light"/>
                <w:sz w:val="16"/>
                <w:szCs w:val="16"/>
                <w:lang w:val="en-US" w:eastAsia="en-US"/>
              </w:rPr>
            </w:pPr>
          </w:p>
        </w:tc>
      </w:tr>
      <w:tr w:rsidRPr="0034692A" w:rsidR="00E44DF7" w:rsidTr="00C827DF" w14:paraId="447EA31A" w14:textId="77777777">
        <w:trPr>
          <w:trHeight w:val="247"/>
        </w:trPr>
        <w:tc>
          <w:tcPr>
            <w:tcW w:w="196" w:type="pct"/>
          </w:tcPr>
          <w:p w:rsidR="00E44DF7" w:rsidP="00E44DF7" w:rsidRDefault="00E44DF7" w14:paraId="415B1338"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756" w:type="pct"/>
          </w:tcPr>
          <w:p w:rsidRPr="007D0719" w:rsidR="00E44DF7" w:rsidP="00E44DF7" w:rsidRDefault="00E44DF7" w14:paraId="5DFD2674" w14:textId="5C797256">
            <w:pPr>
              <w:keepLines/>
              <w:spacing w:after="0" w:line="240" w:lineRule="auto"/>
              <w:jc w:val="both"/>
              <w:rPr>
                <w:sz w:val="16"/>
                <w:szCs w:val="16"/>
              </w:rPr>
            </w:pPr>
            <w:r w:rsidRPr="007D0719">
              <w:rPr>
                <w:sz w:val="16"/>
                <w:szCs w:val="16"/>
              </w:rPr>
              <w:t>HZ_IMP_ACCTSITEUSES_T</w:t>
            </w:r>
          </w:p>
        </w:tc>
        <w:tc>
          <w:tcPr>
            <w:tcW w:w="980" w:type="pct"/>
          </w:tcPr>
          <w:p w:rsidRPr="00E82AB0" w:rsidR="00E44DF7" w:rsidP="00E44DF7" w:rsidRDefault="00E44DF7" w14:paraId="53B92B8C" w14:textId="1D2C0872">
            <w:pPr>
              <w:keepLines/>
              <w:spacing w:after="0" w:line="240" w:lineRule="auto"/>
              <w:jc w:val="both"/>
              <w:rPr>
                <w:rFonts w:cs="Calibri"/>
                <w:color w:val="000000"/>
                <w:sz w:val="16"/>
                <w:szCs w:val="16"/>
              </w:rPr>
            </w:pPr>
            <w:r w:rsidRPr="007C2C44">
              <w:rPr>
                <w:sz w:val="16"/>
                <w:szCs w:val="16"/>
              </w:rPr>
              <w:t xml:space="preserve">PARTY_SITE_NUMBER        </w:t>
            </w:r>
          </w:p>
        </w:tc>
        <w:tc>
          <w:tcPr>
            <w:tcW w:w="456" w:type="pct"/>
          </w:tcPr>
          <w:p w:rsidRPr="00F031EC" w:rsidR="00E44DF7" w:rsidP="00E44DF7" w:rsidRDefault="00E44DF7" w14:paraId="01C879EC" w14:textId="476F38FC">
            <w:pPr>
              <w:keepLines/>
              <w:spacing w:after="0" w:line="240" w:lineRule="auto"/>
              <w:jc w:val="both"/>
              <w:rPr>
                <w:sz w:val="16"/>
                <w:szCs w:val="16"/>
              </w:rPr>
            </w:pPr>
            <w:r w:rsidRPr="00E91735">
              <w:rPr>
                <w:sz w:val="16"/>
                <w:szCs w:val="16"/>
              </w:rPr>
              <w:t>VARCHAR2(</w:t>
            </w:r>
            <w:r>
              <w:rPr>
                <w:sz w:val="16"/>
                <w:szCs w:val="16"/>
              </w:rPr>
              <w:t>30</w:t>
            </w:r>
            <w:r w:rsidRPr="00E91735">
              <w:rPr>
                <w:sz w:val="16"/>
                <w:szCs w:val="16"/>
              </w:rPr>
              <w:t>)</w:t>
            </w:r>
          </w:p>
        </w:tc>
        <w:tc>
          <w:tcPr>
            <w:tcW w:w="196" w:type="pct"/>
          </w:tcPr>
          <w:p w:rsidRPr="0061312F" w:rsidR="00E44DF7" w:rsidP="00E44DF7" w:rsidRDefault="00E44DF7" w14:paraId="02FA00F8" w14:textId="69EEC66F">
            <w:pPr>
              <w:keepLines/>
              <w:spacing w:after="0" w:line="240" w:lineRule="auto"/>
              <w:jc w:val="both"/>
              <w:rPr>
                <w:rFonts w:cs="Calibri"/>
                <w:color w:val="000000"/>
                <w:sz w:val="16"/>
                <w:szCs w:val="16"/>
              </w:rPr>
            </w:pPr>
          </w:p>
        </w:tc>
        <w:tc>
          <w:tcPr>
            <w:tcW w:w="244" w:type="pct"/>
          </w:tcPr>
          <w:p w:rsidRPr="00920174" w:rsidR="00E44DF7" w:rsidP="00E44DF7" w:rsidRDefault="00E44DF7" w14:paraId="4C03E058" w14:textId="77777777">
            <w:pPr>
              <w:keepLines/>
              <w:spacing w:after="0" w:line="240" w:lineRule="auto"/>
              <w:jc w:val="both"/>
              <w:rPr>
                <w:rFonts w:ascii="Calibri Light" w:hAnsi="Calibri Light" w:cs="Calibri Light"/>
                <w:sz w:val="16"/>
                <w:szCs w:val="16"/>
                <w:lang w:val="en-US" w:eastAsia="en-US"/>
              </w:rPr>
            </w:pPr>
          </w:p>
        </w:tc>
        <w:tc>
          <w:tcPr>
            <w:tcW w:w="980" w:type="pct"/>
          </w:tcPr>
          <w:p w:rsidRPr="00D82F0F" w:rsidR="00E44DF7" w:rsidP="00E44DF7" w:rsidRDefault="00E44DF7" w14:paraId="4BC26DEC" w14:textId="58C95982">
            <w:pPr>
              <w:keepLines/>
              <w:spacing w:after="0" w:line="240" w:lineRule="auto"/>
              <w:jc w:val="both"/>
              <w:rPr>
                <w:rFonts w:cs="Calibri"/>
                <w:color w:val="000000"/>
                <w:sz w:val="16"/>
                <w:szCs w:val="16"/>
              </w:rPr>
            </w:pPr>
            <w:r w:rsidRPr="007C2C44">
              <w:rPr>
                <w:sz w:val="16"/>
                <w:szCs w:val="16"/>
              </w:rPr>
              <w:t xml:space="preserve">PARTY_SITE_NUMBER        </w:t>
            </w:r>
          </w:p>
        </w:tc>
        <w:tc>
          <w:tcPr>
            <w:tcW w:w="456" w:type="pct"/>
          </w:tcPr>
          <w:p w:rsidRPr="00F031EC" w:rsidR="00E44DF7" w:rsidP="00E44DF7" w:rsidRDefault="00E44DF7" w14:paraId="7CFFE6C0" w14:textId="0954242D">
            <w:pPr>
              <w:keepLines/>
              <w:spacing w:after="0" w:line="240" w:lineRule="auto"/>
              <w:jc w:val="both"/>
              <w:rPr>
                <w:sz w:val="16"/>
                <w:szCs w:val="16"/>
              </w:rPr>
            </w:pPr>
            <w:r w:rsidRPr="00E91735">
              <w:rPr>
                <w:sz w:val="16"/>
                <w:szCs w:val="16"/>
              </w:rPr>
              <w:t>VARCHAR2(</w:t>
            </w:r>
            <w:r>
              <w:rPr>
                <w:sz w:val="16"/>
                <w:szCs w:val="16"/>
              </w:rPr>
              <w:t>30</w:t>
            </w:r>
            <w:r w:rsidRPr="00E91735">
              <w:rPr>
                <w:sz w:val="16"/>
                <w:szCs w:val="16"/>
              </w:rPr>
              <w:t>)</w:t>
            </w:r>
          </w:p>
        </w:tc>
        <w:tc>
          <w:tcPr>
            <w:tcW w:w="246" w:type="pct"/>
          </w:tcPr>
          <w:p w:rsidRPr="00920174" w:rsidR="00E44DF7" w:rsidP="00E44DF7" w:rsidRDefault="00E44DF7" w14:paraId="004442C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44DF7" w:rsidP="00E44DF7" w:rsidRDefault="00E44DF7" w14:paraId="55C3471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44DF7" w:rsidP="00E44DF7" w:rsidRDefault="00E44DF7" w14:paraId="3F8AA23C" w14:textId="77777777">
            <w:pPr>
              <w:keepLines/>
              <w:spacing w:after="0" w:line="240" w:lineRule="auto"/>
              <w:jc w:val="both"/>
              <w:rPr>
                <w:rFonts w:ascii="Calibri Light" w:hAnsi="Calibri Light" w:cs="Calibri Light"/>
                <w:sz w:val="16"/>
                <w:szCs w:val="16"/>
                <w:lang w:val="en-US" w:eastAsia="en-US"/>
              </w:rPr>
            </w:pPr>
          </w:p>
        </w:tc>
      </w:tr>
    </w:tbl>
    <w:p w:rsidR="00F2631A" w:rsidP="00F2631A" w:rsidRDefault="00F2631A" w14:paraId="476E043D" w14:textId="0EB00128">
      <w:pPr>
        <w:rPr>
          <w:rFonts w:ascii="Calibri Light" w:hAnsi="Calibri Light" w:cs="Calibri Light"/>
        </w:rPr>
      </w:pPr>
    </w:p>
    <w:p w:rsidR="00F2631A" w:rsidP="00F2631A" w:rsidRDefault="00F2631A" w14:paraId="112918FA" w14:textId="77777777">
      <w:pPr>
        <w:rPr>
          <w:rFonts w:ascii="Calibri Light" w:hAnsi="Calibri Light" w:cs="Calibri Light"/>
        </w:rPr>
      </w:pPr>
    </w:p>
    <w:p w:rsidR="00F2631A" w:rsidP="00F2631A" w:rsidRDefault="00F2631A" w14:paraId="27ECB980" w14:textId="6CFFC1C1">
      <w:pPr>
        <w:pStyle w:val="Heading2"/>
      </w:pPr>
      <w:r>
        <w:rPr>
          <w:rFonts w:ascii="Calibri Light" w:hAnsi="Calibri Light" w:cs="Calibri Light"/>
        </w:rPr>
        <w:tab/>
      </w:r>
      <w:r>
        <w:t xml:space="preserve">Business Object: </w:t>
      </w:r>
      <w:r w:rsidRPr="00F2631A">
        <w:t>HZ_IMP_ACCTCONTACTS_T</w:t>
      </w:r>
    </w:p>
    <w:tbl>
      <w:tblPr>
        <w:tblStyle w:val="GridTable4-Accent11"/>
        <w:tblW w:w="5000" w:type="pct"/>
        <w:tblLook w:val="0420" w:firstRow="1" w:lastRow="0" w:firstColumn="0" w:lastColumn="0" w:noHBand="0" w:noVBand="1"/>
      </w:tblPr>
      <w:tblGrid>
        <w:gridCol w:w="548"/>
        <w:gridCol w:w="2108"/>
        <w:gridCol w:w="2733"/>
        <w:gridCol w:w="1273"/>
        <w:gridCol w:w="547"/>
        <w:gridCol w:w="681"/>
        <w:gridCol w:w="2734"/>
        <w:gridCol w:w="1273"/>
        <w:gridCol w:w="687"/>
        <w:gridCol w:w="865"/>
        <w:gridCol w:w="499"/>
      </w:tblGrid>
      <w:tr w:rsidRPr="0034692A" w:rsidR="00F2631A" w:rsidTr="00C827DF" w14:paraId="1F9B08D4"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F2631A" w:rsidP="00C827DF" w:rsidRDefault="00F2631A" w14:paraId="3F953C9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56" w:type="pct"/>
          </w:tcPr>
          <w:p w:rsidRPr="0034692A" w:rsidR="00F2631A" w:rsidP="00C827DF" w:rsidRDefault="00F2631A" w14:paraId="5B42459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80" w:type="pct"/>
          </w:tcPr>
          <w:p w:rsidRPr="0034692A" w:rsidR="00F2631A" w:rsidP="00C827DF" w:rsidRDefault="00F2631A" w14:paraId="1873CE4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56" w:type="pct"/>
          </w:tcPr>
          <w:p w:rsidRPr="0034692A" w:rsidR="00F2631A" w:rsidP="00C827DF" w:rsidRDefault="00F2631A" w14:paraId="2DBD444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F2631A" w:rsidP="00C827DF" w:rsidRDefault="00F2631A" w14:paraId="50F0FA0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F2631A" w:rsidP="00C827DF" w:rsidRDefault="00F2631A" w14:paraId="47B5057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80" w:type="pct"/>
          </w:tcPr>
          <w:p w:rsidRPr="0034692A" w:rsidR="00F2631A" w:rsidP="00C827DF" w:rsidRDefault="00F2631A" w14:paraId="06A0343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56" w:type="pct"/>
          </w:tcPr>
          <w:p w:rsidRPr="0034692A" w:rsidR="00F2631A" w:rsidP="00C827DF" w:rsidRDefault="00F2631A" w14:paraId="4AFF4D5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F2631A" w:rsidP="00C827DF" w:rsidRDefault="00F2631A" w14:paraId="3F45C62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F2631A" w:rsidP="00C827DF" w:rsidRDefault="00F2631A" w14:paraId="72CFF36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F2631A" w:rsidP="00C827DF" w:rsidRDefault="00F2631A" w14:paraId="2EB98E7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F2631A" w:rsidTr="00C827DF" w14:paraId="7215084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F2631A" w:rsidP="00C827DF" w:rsidRDefault="00F2631A" w14:paraId="19AE7D31" w14:textId="77777777">
            <w:pPr>
              <w:keepLines/>
              <w:spacing w:after="0" w:line="240" w:lineRule="auto"/>
              <w:rPr>
                <w:rFonts w:ascii="Calibri Light" w:hAnsi="Calibri Light" w:cs="Calibri Light"/>
                <w:sz w:val="16"/>
                <w:szCs w:val="16"/>
                <w:lang w:val="en-US" w:eastAsia="en-US"/>
              </w:rPr>
            </w:pPr>
          </w:p>
        </w:tc>
        <w:tc>
          <w:tcPr>
            <w:tcW w:w="756" w:type="pct"/>
          </w:tcPr>
          <w:p w:rsidRPr="0034692A" w:rsidR="00F2631A" w:rsidP="00C827DF" w:rsidRDefault="00F2631A" w14:paraId="560581EA" w14:textId="77777777">
            <w:pPr>
              <w:keepLines/>
              <w:spacing w:after="0" w:line="240" w:lineRule="auto"/>
              <w:rPr>
                <w:rFonts w:ascii="Calibri Light" w:hAnsi="Calibri Light" w:cs="Calibri Light"/>
                <w:sz w:val="16"/>
                <w:szCs w:val="16"/>
                <w:lang w:val="en-US" w:eastAsia="en-US"/>
              </w:rPr>
            </w:pPr>
          </w:p>
        </w:tc>
        <w:tc>
          <w:tcPr>
            <w:tcW w:w="980" w:type="pct"/>
          </w:tcPr>
          <w:p w:rsidRPr="0034692A" w:rsidR="00F2631A" w:rsidP="00C827DF" w:rsidRDefault="00F2631A" w14:paraId="2C55C1EE" w14:textId="77777777">
            <w:pPr>
              <w:keepLines/>
              <w:spacing w:after="0" w:line="240" w:lineRule="auto"/>
              <w:rPr>
                <w:rFonts w:ascii="Calibri Light" w:hAnsi="Calibri Light" w:cs="Calibri Light"/>
                <w:sz w:val="16"/>
                <w:szCs w:val="16"/>
                <w:lang w:val="en-US" w:eastAsia="en-US"/>
              </w:rPr>
            </w:pPr>
          </w:p>
        </w:tc>
        <w:tc>
          <w:tcPr>
            <w:tcW w:w="456" w:type="pct"/>
          </w:tcPr>
          <w:p w:rsidRPr="0034692A" w:rsidR="00F2631A" w:rsidP="00C827DF" w:rsidRDefault="00F2631A" w14:paraId="70FD8BB8" w14:textId="77777777">
            <w:pPr>
              <w:keepLines/>
              <w:spacing w:after="0" w:line="240" w:lineRule="auto"/>
              <w:rPr>
                <w:rFonts w:ascii="Calibri Light" w:hAnsi="Calibri Light" w:cs="Calibri Light"/>
                <w:sz w:val="16"/>
                <w:szCs w:val="16"/>
                <w:lang w:val="en-US" w:eastAsia="en-US"/>
              </w:rPr>
            </w:pPr>
          </w:p>
        </w:tc>
        <w:tc>
          <w:tcPr>
            <w:tcW w:w="196" w:type="pct"/>
          </w:tcPr>
          <w:p w:rsidRPr="0034692A" w:rsidR="00F2631A" w:rsidP="00C827DF" w:rsidRDefault="00F2631A" w14:paraId="49E5FDE4" w14:textId="77777777">
            <w:pPr>
              <w:keepLines/>
              <w:spacing w:after="0" w:line="240" w:lineRule="auto"/>
              <w:rPr>
                <w:rFonts w:ascii="Calibri Light" w:hAnsi="Calibri Light" w:cs="Calibri Light"/>
                <w:sz w:val="16"/>
                <w:szCs w:val="16"/>
                <w:lang w:val="en-US" w:eastAsia="en-US"/>
              </w:rPr>
            </w:pPr>
          </w:p>
        </w:tc>
        <w:tc>
          <w:tcPr>
            <w:tcW w:w="244" w:type="pct"/>
          </w:tcPr>
          <w:p w:rsidRPr="0034692A" w:rsidR="00F2631A" w:rsidP="00C827DF" w:rsidRDefault="00F2631A" w14:paraId="1749EAF9" w14:textId="77777777">
            <w:pPr>
              <w:keepLines/>
              <w:spacing w:after="0" w:line="240" w:lineRule="auto"/>
              <w:rPr>
                <w:rFonts w:ascii="Calibri Light" w:hAnsi="Calibri Light" w:cs="Calibri Light"/>
                <w:sz w:val="16"/>
                <w:szCs w:val="16"/>
                <w:lang w:val="en-US" w:eastAsia="en-US"/>
              </w:rPr>
            </w:pPr>
          </w:p>
        </w:tc>
        <w:tc>
          <w:tcPr>
            <w:tcW w:w="980" w:type="pct"/>
          </w:tcPr>
          <w:p w:rsidRPr="0034692A" w:rsidR="00F2631A" w:rsidP="00C827DF" w:rsidRDefault="00F2631A" w14:paraId="09C80F74" w14:textId="77777777">
            <w:pPr>
              <w:keepLines/>
              <w:spacing w:after="0" w:line="240" w:lineRule="auto"/>
              <w:rPr>
                <w:rFonts w:ascii="Calibri Light" w:hAnsi="Calibri Light" w:cs="Calibri Light"/>
                <w:sz w:val="16"/>
                <w:szCs w:val="16"/>
                <w:lang w:val="en-US" w:eastAsia="en-US"/>
              </w:rPr>
            </w:pPr>
          </w:p>
        </w:tc>
        <w:tc>
          <w:tcPr>
            <w:tcW w:w="456" w:type="pct"/>
          </w:tcPr>
          <w:p w:rsidRPr="0034692A" w:rsidR="00F2631A" w:rsidP="00C827DF" w:rsidRDefault="00F2631A" w14:paraId="5B058312" w14:textId="77777777">
            <w:pPr>
              <w:keepLines/>
              <w:spacing w:after="0" w:line="240" w:lineRule="auto"/>
              <w:rPr>
                <w:rFonts w:ascii="Calibri Light" w:hAnsi="Calibri Light" w:cs="Calibri Light"/>
                <w:sz w:val="16"/>
                <w:szCs w:val="16"/>
                <w:lang w:val="en-US" w:eastAsia="en-US"/>
              </w:rPr>
            </w:pPr>
          </w:p>
        </w:tc>
        <w:tc>
          <w:tcPr>
            <w:tcW w:w="246" w:type="pct"/>
          </w:tcPr>
          <w:p w:rsidRPr="0034692A" w:rsidR="00F2631A" w:rsidP="00C827DF" w:rsidRDefault="00F2631A" w14:paraId="7D8230A3" w14:textId="77777777">
            <w:pPr>
              <w:keepLines/>
              <w:spacing w:after="0" w:line="240" w:lineRule="auto"/>
              <w:rPr>
                <w:rFonts w:ascii="Calibri Light" w:hAnsi="Calibri Light" w:cs="Calibri Light"/>
                <w:sz w:val="16"/>
                <w:szCs w:val="16"/>
                <w:lang w:val="en-US" w:eastAsia="en-US"/>
              </w:rPr>
            </w:pPr>
          </w:p>
        </w:tc>
        <w:tc>
          <w:tcPr>
            <w:tcW w:w="310" w:type="pct"/>
          </w:tcPr>
          <w:p w:rsidRPr="0034692A" w:rsidR="00F2631A" w:rsidP="00C827DF" w:rsidRDefault="00F2631A" w14:paraId="0690DB06" w14:textId="77777777">
            <w:pPr>
              <w:keepLines/>
              <w:spacing w:after="0" w:line="240" w:lineRule="auto"/>
              <w:rPr>
                <w:rFonts w:ascii="Calibri Light" w:hAnsi="Calibri Light" w:cs="Calibri Light"/>
                <w:sz w:val="16"/>
                <w:szCs w:val="16"/>
                <w:lang w:val="en-US" w:eastAsia="en-US"/>
              </w:rPr>
            </w:pPr>
          </w:p>
        </w:tc>
        <w:tc>
          <w:tcPr>
            <w:tcW w:w="179" w:type="pct"/>
          </w:tcPr>
          <w:p w:rsidRPr="0034692A" w:rsidR="00F2631A" w:rsidP="00C827DF" w:rsidRDefault="00F2631A" w14:paraId="7E2F27C1" w14:textId="77777777">
            <w:pPr>
              <w:keepLines/>
              <w:spacing w:after="0" w:line="240" w:lineRule="auto"/>
              <w:rPr>
                <w:rFonts w:ascii="Calibri Light" w:hAnsi="Calibri Light" w:cs="Calibri Light"/>
                <w:sz w:val="16"/>
                <w:szCs w:val="16"/>
                <w:lang w:val="en-US" w:eastAsia="en-US"/>
              </w:rPr>
            </w:pPr>
          </w:p>
        </w:tc>
      </w:tr>
      <w:tr w:rsidRPr="0034692A" w:rsidR="0003141D" w:rsidTr="00C827DF" w14:paraId="525AB1CF" w14:textId="77777777">
        <w:trPr>
          <w:trHeight w:val="247"/>
        </w:trPr>
        <w:tc>
          <w:tcPr>
            <w:tcW w:w="196" w:type="pct"/>
          </w:tcPr>
          <w:p w:rsidRPr="00920174" w:rsidR="0003141D" w:rsidP="0003141D" w:rsidRDefault="0003141D" w14:paraId="2BEA8A3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56" w:type="pct"/>
          </w:tcPr>
          <w:p w:rsidRPr="00F2631A" w:rsidR="0003141D" w:rsidP="0003141D" w:rsidRDefault="0003141D" w14:paraId="5FC64443" w14:textId="53B0D65A">
            <w:pPr>
              <w:keepLines/>
              <w:spacing w:after="0" w:line="240" w:lineRule="auto"/>
              <w:jc w:val="both"/>
              <w:rPr>
                <w:rFonts w:ascii="Calibri Light" w:hAnsi="Calibri Light"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5435B314" w14:textId="3CEFA27C">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56" w:type="pct"/>
          </w:tcPr>
          <w:p w:rsidRPr="00550CA8" w:rsidR="0003141D" w:rsidP="0003141D" w:rsidRDefault="0003141D" w14:paraId="2B23DFF5" w14:textId="514AC879">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03141D" w:rsidP="0003141D" w:rsidRDefault="0003141D" w14:paraId="1A537DBE" w14:textId="54A56B09">
            <w:pPr>
              <w:keepLines/>
              <w:spacing w:after="0" w:line="240" w:lineRule="auto"/>
              <w:jc w:val="both"/>
              <w:rPr>
                <w:rFonts w:ascii="Calibri Light" w:hAnsi="Calibri Light" w:cs="Calibri Light"/>
                <w:sz w:val="16"/>
                <w:szCs w:val="16"/>
              </w:rPr>
            </w:pPr>
            <w:r w:rsidRPr="00102909">
              <w:rPr>
                <w:rFonts w:cs="Calibri"/>
                <w:color w:val="000000"/>
                <w:sz w:val="16"/>
                <w:szCs w:val="16"/>
              </w:rPr>
              <w:t>Y</w:t>
            </w:r>
          </w:p>
        </w:tc>
        <w:tc>
          <w:tcPr>
            <w:tcW w:w="244" w:type="pct"/>
          </w:tcPr>
          <w:p w:rsidRPr="00920174" w:rsidR="0003141D" w:rsidP="0003141D" w:rsidRDefault="0003141D" w14:paraId="100B9D4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289E13B9" w14:textId="78E1C6D9">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56" w:type="pct"/>
          </w:tcPr>
          <w:p w:rsidRPr="00920174" w:rsidR="0003141D" w:rsidP="0003141D" w:rsidRDefault="0003141D" w14:paraId="53677300" w14:textId="69709E6E">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03141D" w:rsidP="0003141D" w:rsidRDefault="0003141D" w14:paraId="42B3BC3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04475A9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406A8AC6"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20AF1F0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3141D" w:rsidP="0003141D" w:rsidRDefault="0003141D" w14:paraId="7C6430E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56" w:type="pct"/>
          </w:tcPr>
          <w:p w:rsidRPr="00F2631A" w:rsidR="0003141D" w:rsidP="0003141D" w:rsidRDefault="0003141D" w14:paraId="2AB524E6" w14:textId="4A2FDEBC">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025565B3" w14:textId="50394B82">
            <w:pPr>
              <w:keepLines/>
              <w:spacing w:after="0" w:line="240" w:lineRule="auto"/>
              <w:jc w:val="both"/>
              <w:rPr>
                <w:rFonts w:ascii="Calibri Light" w:hAnsi="Calibri Light" w:cs="Calibri Light"/>
                <w:sz w:val="16"/>
                <w:szCs w:val="16"/>
              </w:rPr>
            </w:pPr>
            <w:r w:rsidRPr="00C477C5">
              <w:rPr>
                <w:rFonts w:cs="Calibri"/>
                <w:color w:val="000000"/>
                <w:sz w:val="16"/>
                <w:szCs w:val="16"/>
              </w:rPr>
              <w:t>CUST_ORIG_SYSTEM</w:t>
            </w:r>
          </w:p>
        </w:tc>
        <w:tc>
          <w:tcPr>
            <w:tcW w:w="456" w:type="pct"/>
          </w:tcPr>
          <w:p w:rsidRPr="00550CA8" w:rsidR="0003141D" w:rsidP="0003141D" w:rsidRDefault="0003141D" w14:paraId="212B24D9" w14:textId="3CF9ABD0">
            <w:pPr>
              <w:keepLines/>
              <w:spacing w:after="0" w:line="240" w:lineRule="auto"/>
              <w:jc w:val="both"/>
              <w:rPr>
                <w:rFonts w:ascii="Calibri Light" w:hAnsi="Calibri Light" w:cs="Calibri Light"/>
                <w:sz w:val="16"/>
                <w:szCs w:val="16"/>
              </w:rPr>
            </w:pPr>
            <w:r w:rsidRPr="00E92D9B">
              <w:rPr>
                <w:sz w:val="16"/>
                <w:szCs w:val="16"/>
              </w:rPr>
              <w:t>VARCHAR2(30)</w:t>
            </w:r>
          </w:p>
        </w:tc>
        <w:tc>
          <w:tcPr>
            <w:tcW w:w="196" w:type="pct"/>
            <w:vAlign w:val="bottom"/>
          </w:tcPr>
          <w:p w:rsidRPr="00550CA8" w:rsidR="0003141D" w:rsidP="0003141D" w:rsidRDefault="0003141D" w14:paraId="0F3161BE" w14:textId="69082A62">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920174" w:rsidR="0003141D" w:rsidP="0003141D" w:rsidRDefault="0003141D" w14:paraId="747F766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58ED8EED" w14:textId="08966062">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CUST_ORIG_SYSTEM</w:t>
            </w:r>
          </w:p>
        </w:tc>
        <w:tc>
          <w:tcPr>
            <w:tcW w:w="456" w:type="pct"/>
          </w:tcPr>
          <w:p w:rsidRPr="00920174" w:rsidR="0003141D" w:rsidP="0003141D" w:rsidRDefault="0003141D" w14:paraId="2C9107B8" w14:textId="207ADD98">
            <w:pPr>
              <w:keepLines/>
              <w:spacing w:after="0" w:line="240" w:lineRule="auto"/>
              <w:jc w:val="both"/>
              <w:rPr>
                <w:rFonts w:ascii="Calibri Light" w:hAnsi="Calibri Light" w:cs="Calibri Light"/>
                <w:sz w:val="16"/>
                <w:szCs w:val="16"/>
                <w:lang w:val="en-US" w:eastAsia="en-US"/>
              </w:rPr>
            </w:pPr>
            <w:r w:rsidRPr="00E92D9B">
              <w:rPr>
                <w:sz w:val="16"/>
                <w:szCs w:val="16"/>
              </w:rPr>
              <w:t>VARCHAR2(30)</w:t>
            </w:r>
          </w:p>
        </w:tc>
        <w:tc>
          <w:tcPr>
            <w:tcW w:w="246" w:type="pct"/>
          </w:tcPr>
          <w:p w:rsidRPr="00920174" w:rsidR="0003141D" w:rsidP="0003141D" w:rsidRDefault="0003141D" w14:paraId="52E1EDB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4069777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291834D2"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4FCF9504" w14:textId="77777777">
        <w:trPr>
          <w:trHeight w:val="247"/>
        </w:trPr>
        <w:tc>
          <w:tcPr>
            <w:tcW w:w="196" w:type="pct"/>
          </w:tcPr>
          <w:p w:rsidRPr="00920174" w:rsidR="0003141D" w:rsidP="0003141D" w:rsidRDefault="0003141D" w14:paraId="7947097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56" w:type="pct"/>
          </w:tcPr>
          <w:p w:rsidRPr="00F2631A" w:rsidR="0003141D" w:rsidP="0003141D" w:rsidRDefault="0003141D" w14:paraId="35440376" w14:textId="48B48840">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0D4593DF" w14:textId="4112999C">
            <w:pPr>
              <w:keepLines/>
              <w:spacing w:after="0" w:line="240" w:lineRule="auto"/>
              <w:jc w:val="both"/>
              <w:rPr>
                <w:rFonts w:ascii="Calibri Light" w:hAnsi="Calibri Light" w:cs="Calibri Light"/>
                <w:sz w:val="16"/>
                <w:szCs w:val="16"/>
              </w:rPr>
            </w:pPr>
            <w:r w:rsidRPr="00C477C5">
              <w:rPr>
                <w:rFonts w:cs="Calibri"/>
                <w:color w:val="000000"/>
                <w:sz w:val="16"/>
                <w:szCs w:val="16"/>
              </w:rPr>
              <w:t>CUST_ORIG_SYSTEM_REFERENCE</w:t>
            </w:r>
          </w:p>
        </w:tc>
        <w:tc>
          <w:tcPr>
            <w:tcW w:w="456" w:type="pct"/>
          </w:tcPr>
          <w:p w:rsidRPr="00550CA8" w:rsidR="0003141D" w:rsidP="0003141D" w:rsidRDefault="0003141D" w14:paraId="414688DC" w14:textId="51412CF1">
            <w:pPr>
              <w:keepLines/>
              <w:spacing w:after="0" w:line="240" w:lineRule="auto"/>
              <w:jc w:val="both"/>
              <w:rPr>
                <w:rFonts w:ascii="Calibri Light" w:hAnsi="Calibri Light" w:cs="Calibri Light"/>
                <w:sz w:val="16"/>
                <w:szCs w:val="16"/>
              </w:rPr>
            </w:pPr>
            <w:r w:rsidRPr="00E92D9B">
              <w:rPr>
                <w:sz w:val="16"/>
                <w:szCs w:val="16"/>
              </w:rPr>
              <w:t>VARCHAR2(240)</w:t>
            </w:r>
          </w:p>
        </w:tc>
        <w:tc>
          <w:tcPr>
            <w:tcW w:w="196" w:type="pct"/>
            <w:vAlign w:val="bottom"/>
          </w:tcPr>
          <w:p w:rsidRPr="00550CA8" w:rsidR="0003141D" w:rsidP="0003141D" w:rsidRDefault="0003141D" w14:paraId="49FD3843" w14:textId="794EE3F0">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920174" w:rsidR="0003141D" w:rsidP="0003141D" w:rsidRDefault="0003141D" w14:paraId="1264421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2B48982B" w14:textId="0BFC324C">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CUST_ORIG_SYSTEM_REFERENCE</w:t>
            </w:r>
          </w:p>
        </w:tc>
        <w:tc>
          <w:tcPr>
            <w:tcW w:w="456" w:type="pct"/>
          </w:tcPr>
          <w:p w:rsidRPr="00920174" w:rsidR="0003141D" w:rsidP="0003141D" w:rsidRDefault="0003141D" w14:paraId="1B02705B" w14:textId="2493DED2">
            <w:pPr>
              <w:keepLines/>
              <w:spacing w:after="0" w:line="240" w:lineRule="auto"/>
              <w:jc w:val="both"/>
              <w:rPr>
                <w:rFonts w:ascii="Calibri Light" w:hAnsi="Calibri Light" w:cs="Calibri Light"/>
                <w:sz w:val="16"/>
                <w:szCs w:val="16"/>
                <w:lang w:val="en-US" w:eastAsia="en-US"/>
              </w:rPr>
            </w:pPr>
            <w:r w:rsidRPr="00E92D9B">
              <w:rPr>
                <w:sz w:val="16"/>
                <w:szCs w:val="16"/>
              </w:rPr>
              <w:t>VARCHAR2(240)</w:t>
            </w:r>
          </w:p>
        </w:tc>
        <w:tc>
          <w:tcPr>
            <w:tcW w:w="246" w:type="pct"/>
          </w:tcPr>
          <w:p w:rsidRPr="00920174" w:rsidR="0003141D" w:rsidP="0003141D" w:rsidRDefault="0003141D" w14:paraId="479D188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70C2686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6D2C1932"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69762BF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3141D" w:rsidP="0003141D" w:rsidRDefault="0003141D" w14:paraId="69948C0C"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56" w:type="pct"/>
          </w:tcPr>
          <w:p w:rsidRPr="00F2631A" w:rsidR="0003141D" w:rsidP="0003141D" w:rsidRDefault="0003141D" w14:paraId="02CDA126" w14:textId="1A8EF6C6">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25ABDACA" w14:textId="019BD848">
            <w:pPr>
              <w:keepLines/>
              <w:spacing w:after="0" w:line="240" w:lineRule="auto"/>
              <w:jc w:val="both"/>
              <w:rPr>
                <w:rFonts w:ascii="Calibri Light" w:hAnsi="Calibri Light" w:cs="Calibri Light"/>
                <w:sz w:val="16"/>
                <w:szCs w:val="16"/>
              </w:rPr>
            </w:pPr>
            <w:r w:rsidRPr="00C477C5">
              <w:rPr>
                <w:rFonts w:cs="Calibri"/>
                <w:color w:val="000000"/>
                <w:sz w:val="16"/>
                <w:szCs w:val="16"/>
              </w:rPr>
              <w:t>CUST_SITE_ORIG_SYSTEM</w:t>
            </w:r>
          </w:p>
        </w:tc>
        <w:tc>
          <w:tcPr>
            <w:tcW w:w="456" w:type="pct"/>
          </w:tcPr>
          <w:p w:rsidRPr="00550CA8" w:rsidR="0003141D" w:rsidP="0003141D" w:rsidRDefault="0003141D" w14:paraId="4CF542C3" w14:textId="4C660659">
            <w:pPr>
              <w:keepLines/>
              <w:spacing w:after="0" w:line="240" w:lineRule="auto"/>
              <w:jc w:val="both"/>
              <w:rPr>
                <w:rFonts w:ascii="Calibri Light" w:hAnsi="Calibri Light" w:cs="Calibri Light"/>
                <w:sz w:val="16"/>
                <w:szCs w:val="16"/>
              </w:rPr>
            </w:pPr>
            <w:r w:rsidRPr="00E92D9B">
              <w:rPr>
                <w:sz w:val="16"/>
                <w:szCs w:val="16"/>
              </w:rPr>
              <w:t>VARCHAR2(30)</w:t>
            </w:r>
          </w:p>
        </w:tc>
        <w:tc>
          <w:tcPr>
            <w:tcW w:w="196" w:type="pct"/>
            <w:vAlign w:val="bottom"/>
          </w:tcPr>
          <w:p w:rsidRPr="00550CA8" w:rsidR="0003141D" w:rsidP="0003141D" w:rsidRDefault="0003141D" w14:paraId="780F1957" w14:textId="628B756E">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920174" w:rsidR="0003141D" w:rsidP="0003141D" w:rsidRDefault="0003141D" w14:paraId="764C0B0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5E4FDF16" w14:textId="652244E8">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CUST_SITE_ORIG_SYSTEM</w:t>
            </w:r>
          </w:p>
        </w:tc>
        <w:tc>
          <w:tcPr>
            <w:tcW w:w="456" w:type="pct"/>
          </w:tcPr>
          <w:p w:rsidRPr="00920174" w:rsidR="0003141D" w:rsidP="0003141D" w:rsidRDefault="0003141D" w14:paraId="392E3D36" w14:textId="57D7E685">
            <w:pPr>
              <w:keepLines/>
              <w:spacing w:after="0" w:line="240" w:lineRule="auto"/>
              <w:jc w:val="both"/>
              <w:rPr>
                <w:rFonts w:ascii="Calibri Light" w:hAnsi="Calibri Light" w:cs="Calibri Light"/>
                <w:sz w:val="16"/>
                <w:szCs w:val="16"/>
                <w:lang w:val="en-US" w:eastAsia="en-US"/>
              </w:rPr>
            </w:pPr>
            <w:r w:rsidRPr="00E92D9B">
              <w:rPr>
                <w:sz w:val="16"/>
                <w:szCs w:val="16"/>
              </w:rPr>
              <w:t>VARCHAR2(30)</w:t>
            </w:r>
          </w:p>
        </w:tc>
        <w:tc>
          <w:tcPr>
            <w:tcW w:w="246" w:type="pct"/>
          </w:tcPr>
          <w:p w:rsidRPr="00920174" w:rsidR="0003141D" w:rsidP="0003141D" w:rsidRDefault="0003141D" w14:paraId="3DEF21E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19F35F6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289EA6EA"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449B373B" w14:textId="77777777">
        <w:trPr>
          <w:trHeight w:val="247"/>
        </w:trPr>
        <w:tc>
          <w:tcPr>
            <w:tcW w:w="196" w:type="pct"/>
          </w:tcPr>
          <w:p w:rsidRPr="00920174" w:rsidR="0003141D" w:rsidP="0003141D" w:rsidRDefault="0003141D" w14:paraId="758144B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56" w:type="pct"/>
          </w:tcPr>
          <w:p w:rsidRPr="00F2631A" w:rsidR="0003141D" w:rsidP="0003141D" w:rsidRDefault="0003141D" w14:paraId="7B373F0E" w14:textId="3777626A">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117AFD0A" w14:textId="52C4F721">
            <w:pPr>
              <w:keepLines/>
              <w:spacing w:after="0" w:line="240" w:lineRule="auto"/>
              <w:jc w:val="both"/>
              <w:rPr>
                <w:rFonts w:ascii="Calibri Light" w:hAnsi="Calibri Light" w:cs="Calibri Light"/>
                <w:sz w:val="16"/>
                <w:szCs w:val="16"/>
              </w:rPr>
            </w:pPr>
            <w:r w:rsidRPr="00C477C5">
              <w:rPr>
                <w:rFonts w:cs="Calibri"/>
                <w:color w:val="000000"/>
                <w:sz w:val="16"/>
                <w:szCs w:val="16"/>
              </w:rPr>
              <w:t xml:space="preserve">CUST_SITE_ORIG_SYS_REF </w:t>
            </w:r>
          </w:p>
        </w:tc>
        <w:tc>
          <w:tcPr>
            <w:tcW w:w="456" w:type="pct"/>
          </w:tcPr>
          <w:p w:rsidRPr="00550CA8" w:rsidR="0003141D" w:rsidP="0003141D" w:rsidRDefault="0003141D" w14:paraId="364A3356" w14:textId="010E5449">
            <w:pPr>
              <w:keepLines/>
              <w:spacing w:after="0" w:line="240" w:lineRule="auto"/>
              <w:jc w:val="both"/>
              <w:rPr>
                <w:rFonts w:ascii="Calibri Light" w:hAnsi="Calibri Light" w:cs="Calibri Light"/>
                <w:sz w:val="16"/>
                <w:szCs w:val="16"/>
              </w:rPr>
            </w:pPr>
            <w:r w:rsidRPr="00E92D9B">
              <w:rPr>
                <w:sz w:val="16"/>
                <w:szCs w:val="16"/>
              </w:rPr>
              <w:t>VARCHAR2(240)</w:t>
            </w:r>
          </w:p>
        </w:tc>
        <w:tc>
          <w:tcPr>
            <w:tcW w:w="196" w:type="pct"/>
            <w:vAlign w:val="bottom"/>
          </w:tcPr>
          <w:p w:rsidRPr="00550CA8" w:rsidR="0003141D" w:rsidP="0003141D" w:rsidRDefault="0003141D" w14:paraId="57A047C0" w14:textId="1B24F7EC">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920174" w:rsidR="0003141D" w:rsidP="0003141D" w:rsidRDefault="0003141D" w14:paraId="3AED84F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4512C701" w14:textId="6EBA5411">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 xml:space="preserve">CUST_SITE_ORIG_SYS_REF </w:t>
            </w:r>
          </w:p>
        </w:tc>
        <w:tc>
          <w:tcPr>
            <w:tcW w:w="456" w:type="pct"/>
          </w:tcPr>
          <w:p w:rsidRPr="00920174" w:rsidR="0003141D" w:rsidP="0003141D" w:rsidRDefault="0003141D" w14:paraId="7C6951F1" w14:textId="10B35A0E">
            <w:pPr>
              <w:keepLines/>
              <w:spacing w:after="0" w:line="240" w:lineRule="auto"/>
              <w:jc w:val="both"/>
              <w:rPr>
                <w:rFonts w:ascii="Calibri Light" w:hAnsi="Calibri Light" w:cs="Calibri Light"/>
                <w:sz w:val="16"/>
                <w:szCs w:val="16"/>
                <w:lang w:val="en-US" w:eastAsia="en-US"/>
              </w:rPr>
            </w:pPr>
            <w:r w:rsidRPr="00E92D9B">
              <w:rPr>
                <w:sz w:val="16"/>
                <w:szCs w:val="16"/>
              </w:rPr>
              <w:t>VARCHAR2(240)</w:t>
            </w:r>
          </w:p>
        </w:tc>
        <w:tc>
          <w:tcPr>
            <w:tcW w:w="246" w:type="pct"/>
          </w:tcPr>
          <w:p w:rsidRPr="00920174" w:rsidR="0003141D" w:rsidP="0003141D" w:rsidRDefault="0003141D" w14:paraId="6F798FE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259336D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1BAC85F1"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341E8CB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3141D" w:rsidP="0003141D" w:rsidRDefault="0003141D" w14:paraId="11A2B39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56" w:type="pct"/>
          </w:tcPr>
          <w:p w:rsidRPr="00F2631A" w:rsidR="0003141D" w:rsidP="0003141D" w:rsidRDefault="0003141D" w14:paraId="29D17E6E" w14:textId="05187690">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64EC071E" w14:textId="694996F0">
            <w:pPr>
              <w:keepLines/>
              <w:spacing w:after="0" w:line="240" w:lineRule="auto"/>
              <w:jc w:val="both"/>
              <w:rPr>
                <w:rFonts w:ascii="Calibri Light" w:hAnsi="Calibri Light" w:cs="Calibri Light"/>
                <w:sz w:val="16"/>
                <w:szCs w:val="16"/>
              </w:rPr>
            </w:pPr>
            <w:r w:rsidRPr="00C477C5">
              <w:rPr>
                <w:rFonts w:cs="Calibri"/>
                <w:color w:val="000000"/>
                <w:sz w:val="16"/>
                <w:szCs w:val="16"/>
              </w:rPr>
              <w:t>CUST_CONTACT_ORIG_SYSTEM</w:t>
            </w:r>
          </w:p>
        </w:tc>
        <w:tc>
          <w:tcPr>
            <w:tcW w:w="456" w:type="pct"/>
          </w:tcPr>
          <w:p w:rsidRPr="00550CA8" w:rsidR="0003141D" w:rsidP="0003141D" w:rsidRDefault="0003141D" w14:paraId="4DD9FCD7" w14:textId="1DC420BB">
            <w:pPr>
              <w:keepLines/>
              <w:spacing w:after="0" w:line="240" w:lineRule="auto"/>
              <w:jc w:val="both"/>
              <w:rPr>
                <w:rFonts w:ascii="Calibri Light" w:hAnsi="Calibri Light" w:cs="Calibri Light"/>
                <w:sz w:val="16"/>
                <w:szCs w:val="16"/>
              </w:rPr>
            </w:pPr>
            <w:r w:rsidRPr="00E92D9B">
              <w:rPr>
                <w:sz w:val="16"/>
                <w:szCs w:val="16"/>
              </w:rPr>
              <w:t>VARCHAR2(30)</w:t>
            </w:r>
          </w:p>
        </w:tc>
        <w:tc>
          <w:tcPr>
            <w:tcW w:w="196" w:type="pct"/>
            <w:vAlign w:val="bottom"/>
          </w:tcPr>
          <w:p w:rsidRPr="00550CA8" w:rsidR="0003141D" w:rsidP="0003141D" w:rsidRDefault="0003141D" w14:paraId="3EC59002" w14:textId="7447CEFB">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920174" w:rsidR="0003141D" w:rsidP="0003141D" w:rsidRDefault="0003141D" w14:paraId="3C3276A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76FE4A37" w14:textId="7D37FD91">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CUST_CONTACT_ORIG_SYSTEM</w:t>
            </w:r>
          </w:p>
        </w:tc>
        <w:tc>
          <w:tcPr>
            <w:tcW w:w="456" w:type="pct"/>
          </w:tcPr>
          <w:p w:rsidRPr="00920174" w:rsidR="0003141D" w:rsidP="0003141D" w:rsidRDefault="0003141D" w14:paraId="14721B9D" w14:textId="4B92877A">
            <w:pPr>
              <w:keepLines/>
              <w:spacing w:after="0" w:line="240" w:lineRule="auto"/>
              <w:jc w:val="both"/>
              <w:rPr>
                <w:rFonts w:ascii="Calibri Light" w:hAnsi="Calibri Light" w:cs="Calibri Light"/>
                <w:sz w:val="16"/>
                <w:szCs w:val="16"/>
                <w:lang w:val="en-US" w:eastAsia="en-US"/>
              </w:rPr>
            </w:pPr>
            <w:r w:rsidRPr="00E92D9B">
              <w:rPr>
                <w:sz w:val="16"/>
                <w:szCs w:val="16"/>
              </w:rPr>
              <w:t>VARCHAR2(30)</w:t>
            </w:r>
          </w:p>
        </w:tc>
        <w:tc>
          <w:tcPr>
            <w:tcW w:w="246" w:type="pct"/>
          </w:tcPr>
          <w:p w:rsidRPr="00920174" w:rsidR="0003141D" w:rsidP="0003141D" w:rsidRDefault="0003141D" w14:paraId="789A24C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4C82093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33A74C15"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3DCCF6CD" w14:textId="77777777">
        <w:trPr>
          <w:trHeight w:val="247"/>
        </w:trPr>
        <w:tc>
          <w:tcPr>
            <w:tcW w:w="196" w:type="pct"/>
          </w:tcPr>
          <w:p w:rsidRPr="00920174" w:rsidR="0003141D" w:rsidP="0003141D" w:rsidRDefault="0003141D" w14:paraId="1308D5B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56" w:type="pct"/>
          </w:tcPr>
          <w:p w:rsidRPr="00F2631A" w:rsidR="0003141D" w:rsidP="0003141D" w:rsidRDefault="0003141D" w14:paraId="54FCB9A2" w14:textId="25001921">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7E6A4CFF" w14:textId="47305459">
            <w:pPr>
              <w:keepLines/>
              <w:spacing w:after="0" w:line="240" w:lineRule="auto"/>
              <w:jc w:val="both"/>
              <w:rPr>
                <w:rFonts w:ascii="Calibri Light" w:hAnsi="Calibri Light" w:cs="Calibri Light"/>
                <w:sz w:val="16"/>
                <w:szCs w:val="16"/>
              </w:rPr>
            </w:pPr>
            <w:r w:rsidRPr="00C477C5">
              <w:rPr>
                <w:rFonts w:cs="Calibri"/>
                <w:color w:val="000000"/>
                <w:sz w:val="16"/>
                <w:szCs w:val="16"/>
              </w:rPr>
              <w:t xml:space="preserve">CUST_CONTACT_ORIG_SYS_REF </w:t>
            </w:r>
          </w:p>
        </w:tc>
        <w:tc>
          <w:tcPr>
            <w:tcW w:w="456" w:type="pct"/>
          </w:tcPr>
          <w:p w:rsidRPr="00550CA8" w:rsidR="0003141D" w:rsidP="0003141D" w:rsidRDefault="0003141D" w14:paraId="4F18C7F9" w14:textId="08285FDC">
            <w:pPr>
              <w:keepLines/>
              <w:spacing w:after="0" w:line="240" w:lineRule="auto"/>
              <w:jc w:val="both"/>
              <w:rPr>
                <w:rFonts w:ascii="Calibri Light" w:hAnsi="Calibri Light" w:cs="Calibri Light"/>
                <w:sz w:val="16"/>
                <w:szCs w:val="16"/>
              </w:rPr>
            </w:pPr>
            <w:r w:rsidRPr="00E92D9B">
              <w:rPr>
                <w:sz w:val="16"/>
                <w:szCs w:val="16"/>
              </w:rPr>
              <w:t>VARCHAR2(240)</w:t>
            </w:r>
          </w:p>
        </w:tc>
        <w:tc>
          <w:tcPr>
            <w:tcW w:w="196" w:type="pct"/>
            <w:vAlign w:val="bottom"/>
          </w:tcPr>
          <w:p w:rsidRPr="00550CA8" w:rsidR="0003141D" w:rsidP="0003141D" w:rsidRDefault="0003141D" w14:paraId="04BC86AF" w14:textId="01DC6082">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920174" w:rsidR="0003141D" w:rsidP="0003141D" w:rsidRDefault="0003141D" w14:paraId="4F87984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1FE9B82F" w14:textId="6807AB5E">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 xml:space="preserve">CUST_CONTACT_ORIG_SYS_REF </w:t>
            </w:r>
          </w:p>
        </w:tc>
        <w:tc>
          <w:tcPr>
            <w:tcW w:w="456" w:type="pct"/>
          </w:tcPr>
          <w:p w:rsidRPr="00920174" w:rsidR="0003141D" w:rsidP="0003141D" w:rsidRDefault="0003141D" w14:paraId="644B9520" w14:textId="4F643C98">
            <w:pPr>
              <w:keepLines/>
              <w:spacing w:after="0" w:line="240" w:lineRule="auto"/>
              <w:jc w:val="both"/>
              <w:rPr>
                <w:rFonts w:ascii="Calibri Light" w:hAnsi="Calibri Light" w:cs="Calibri Light"/>
                <w:sz w:val="16"/>
                <w:szCs w:val="16"/>
                <w:lang w:val="en-US" w:eastAsia="en-US"/>
              </w:rPr>
            </w:pPr>
            <w:r w:rsidRPr="00E92D9B">
              <w:rPr>
                <w:sz w:val="16"/>
                <w:szCs w:val="16"/>
              </w:rPr>
              <w:t>VARCHAR2(240)</w:t>
            </w:r>
          </w:p>
        </w:tc>
        <w:tc>
          <w:tcPr>
            <w:tcW w:w="246" w:type="pct"/>
          </w:tcPr>
          <w:p w:rsidRPr="00920174" w:rsidR="0003141D" w:rsidP="0003141D" w:rsidRDefault="0003141D" w14:paraId="42A4D35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484CFEA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4CD26080"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158E3BC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3141D" w:rsidP="0003141D" w:rsidRDefault="0003141D" w14:paraId="7B24EA50"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56" w:type="pct"/>
          </w:tcPr>
          <w:p w:rsidRPr="00F2631A" w:rsidR="0003141D" w:rsidP="0003141D" w:rsidRDefault="0003141D" w14:paraId="523E0914" w14:textId="56856DC7">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30EF3496" w14:textId="2420A809">
            <w:pPr>
              <w:keepLines/>
              <w:spacing w:after="0" w:line="240" w:lineRule="auto"/>
              <w:jc w:val="both"/>
              <w:rPr>
                <w:rFonts w:ascii="Calibri Light" w:hAnsi="Calibri Light" w:cs="Calibri Light"/>
                <w:sz w:val="16"/>
                <w:szCs w:val="16"/>
              </w:rPr>
            </w:pPr>
            <w:r w:rsidRPr="00C477C5">
              <w:rPr>
                <w:rFonts w:cs="Calibri"/>
                <w:color w:val="000000"/>
                <w:sz w:val="16"/>
                <w:szCs w:val="16"/>
              </w:rPr>
              <w:t>ROLE_TYPE</w:t>
            </w:r>
          </w:p>
        </w:tc>
        <w:tc>
          <w:tcPr>
            <w:tcW w:w="456" w:type="pct"/>
          </w:tcPr>
          <w:p w:rsidRPr="00550CA8" w:rsidR="0003141D" w:rsidP="0003141D" w:rsidRDefault="0003141D" w14:paraId="63C11CAE" w14:textId="0FF22333">
            <w:pPr>
              <w:keepLines/>
              <w:spacing w:after="0" w:line="240" w:lineRule="auto"/>
              <w:jc w:val="both"/>
              <w:rPr>
                <w:rFonts w:ascii="Calibri Light" w:hAnsi="Calibri Light" w:cs="Calibri Light"/>
                <w:sz w:val="16"/>
                <w:szCs w:val="16"/>
              </w:rPr>
            </w:pPr>
            <w:r w:rsidRPr="00E92D9B">
              <w:rPr>
                <w:sz w:val="16"/>
                <w:szCs w:val="16"/>
              </w:rPr>
              <w:t>VARCHAR2(30)</w:t>
            </w:r>
          </w:p>
        </w:tc>
        <w:tc>
          <w:tcPr>
            <w:tcW w:w="196" w:type="pct"/>
            <w:vAlign w:val="bottom"/>
          </w:tcPr>
          <w:p w:rsidRPr="00550CA8" w:rsidR="0003141D" w:rsidP="0003141D" w:rsidRDefault="0003141D" w14:paraId="02763647" w14:textId="7E6F0F4C">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920174" w:rsidR="0003141D" w:rsidP="0003141D" w:rsidRDefault="0003141D" w14:paraId="0C0CE6F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66052271" w14:textId="0946338E">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ROLE_TYPE</w:t>
            </w:r>
          </w:p>
        </w:tc>
        <w:tc>
          <w:tcPr>
            <w:tcW w:w="456" w:type="pct"/>
          </w:tcPr>
          <w:p w:rsidRPr="00920174" w:rsidR="0003141D" w:rsidP="0003141D" w:rsidRDefault="0003141D" w14:paraId="6E0726ED" w14:textId="537574ED">
            <w:pPr>
              <w:keepLines/>
              <w:spacing w:after="0" w:line="240" w:lineRule="auto"/>
              <w:jc w:val="both"/>
              <w:rPr>
                <w:rFonts w:ascii="Calibri Light" w:hAnsi="Calibri Light" w:cs="Calibri Light"/>
                <w:sz w:val="16"/>
                <w:szCs w:val="16"/>
                <w:lang w:val="en-US" w:eastAsia="en-US"/>
              </w:rPr>
            </w:pPr>
            <w:r w:rsidRPr="00E92D9B">
              <w:rPr>
                <w:sz w:val="16"/>
                <w:szCs w:val="16"/>
              </w:rPr>
              <w:t>VARCHAR2(30)</w:t>
            </w:r>
          </w:p>
        </w:tc>
        <w:tc>
          <w:tcPr>
            <w:tcW w:w="246" w:type="pct"/>
          </w:tcPr>
          <w:p w:rsidRPr="00920174" w:rsidR="0003141D" w:rsidP="0003141D" w:rsidRDefault="0003141D" w14:paraId="236D338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2F5DBAC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39D40345"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3446AEB7" w14:textId="77777777">
        <w:trPr>
          <w:trHeight w:val="247"/>
        </w:trPr>
        <w:tc>
          <w:tcPr>
            <w:tcW w:w="196" w:type="pct"/>
          </w:tcPr>
          <w:p w:rsidRPr="00920174" w:rsidR="0003141D" w:rsidP="0003141D" w:rsidRDefault="0003141D" w14:paraId="0C97B5E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56" w:type="pct"/>
          </w:tcPr>
          <w:p w:rsidRPr="00F2631A" w:rsidR="0003141D" w:rsidP="0003141D" w:rsidRDefault="0003141D" w14:paraId="332A47BE" w14:textId="16A5C95D">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780F2248" w14:textId="13DB229C">
            <w:pPr>
              <w:keepLines/>
              <w:spacing w:after="0" w:line="240" w:lineRule="auto"/>
              <w:jc w:val="both"/>
              <w:rPr>
                <w:rFonts w:ascii="Calibri Light" w:hAnsi="Calibri Light" w:cs="Calibri Light"/>
                <w:sz w:val="16"/>
                <w:szCs w:val="16"/>
              </w:rPr>
            </w:pPr>
            <w:r w:rsidRPr="00C477C5">
              <w:rPr>
                <w:rFonts w:cs="Calibri"/>
                <w:color w:val="000000"/>
                <w:sz w:val="16"/>
                <w:szCs w:val="16"/>
              </w:rPr>
              <w:t xml:space="preserve">PRIMARY_FLAG </w:t>
            </w:r>
          </w:p>
        </w:tc>
        <w:tc>
          <w:tcPr>
            <w:tcW w:w="456" w:type="pct"/>
          </w:tcPr>
          <w:p w:rsidRPr="00550CA8" w:rsidR="0003141D" w:rsidP="0003141D" w:rsidRDefault="0003141D" w14:paraId="77A31153" w14:textId="573D140F">
            <w:pPr>
              <w:keepLines/>
              <w:spacing w:after="0" w:line="240" w:lineRule="auto"/>
              <w:jc w:val="both"/>
              <w:rPr>
                <w:rFonts w:ascii="Calibri Light" w:hAnsi="Calibri Light" w:cs="Calibri Light"/>
                <w:sz w:val="16"/>
                <w:szCs w:val="16"/>
              </w:rPr>
            </w:pPr>
            <w:r w:rsidRPr="00E92D9B">
              <w:rPr>
                <w:sz w:val="16"/>
                <w:szCs w:val="16"/>
              </w:rPr>
              <w:t>VARCHAR2(1)</w:t>
            </w:r>
          </w:p>
        </w:tc>
        <w:tc>
          <w:tcPr>
            <w:tcW w:w="196" w:type="pct"/>
            <w:vAlign w:val="bottom"/>
          </w:tcPr>
          <w:p w:rsidRPr="00550CA8" w:rsidR="0003141D" w:rsidP="0003141D" w:rsidRDefault="0003141D" w14:paraId="45DC9004" w14:textId="05AAE009">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FE51C7" w:rsidR="0003141D" w:rsidP="0003141D" w:rsidRDefault="0003141D" w14:paraId="398DD4D3" w14:textId="77777777">
            <w:pPr>
              <w:keepLines/>
              <w:spacing w:after="0" w:line="240" w:lineRule="auto"/>
              <w:jc w:val="both"/>
              <w:rPr>
                <w:rFonts w:ascii="Calibri Light" w:hAnsi="Calibri Light" w:cs="Calibri Light"/>
                <w:sz w:val="16"/>
                <w:szCs w:val="16"/>
              </w:rPr>
            </w:pPr>
          </w:p>
        </w:tc>
        <w:tc>
          <w:tcPr>
            <w:tcW w:w="980" w:type="pct"/>
            <w:vAlign w:val="bottom"/>
          </w:tcPr>
          <w:p w:rsidRPr="00FE51C7" w:rsidR="0003141D" w:rsidP="0003141D" w:rsidRDefault="0003141D" w14:paraId="112A87A9" w14:textId="65349278">
            <w:pPr>
              <w:keepLines/>
              <w:spacing w:after="0" w:line="240" w:lineRule="auto"/>
              <w:jc w:val="both"/>
              <w:rPr>
                <w:rFonts w:ascii="Calibri Light" w:hAnsi="Calibri Light" w:cs="Calibri Light"/>
                <w:sz w:val="16"/>
                <w:szCs w:val="16"/>
              </w:rPr>
            </w:pPr>
            <w:r w:rsidRPr="00C477C5">
              <w:rPr>
                <w:rFonts w:cs="Calibri"/>
                <w:color w:val="000000"/>
                <w:sz w:val="16"/>
                <w:szCs w:val="16"/>
              </w:rPr>
              <w:t xml:space="preserve">PRIMARY_FLAG </w:t>
            </w:r>
          </w:p>
        </w:tc>
        <w:tc>
          <w:tcPr>
            <w:tcW w:w="456" w:type="pct"/>
          </w:tcPr>
          <w:p w:rsidRPr="00FE51C7" w:rsidR="0003141D" w:rsidP="0003141D" w:rsidRDefault="0003141D" w14:paraId="27A30C2D" w14:textId="5C137C8A">
            <w:pPr>
              <w:keepLines/>
              <w:spacing w:after="0" w:line="240" w:lineRule="auto"/>
              <w:jc w:val="both"/>
              <w:rPr>
                <w:rFonts w:ascii="Calibri Light" w:hAnsi="Calibri Light" w:cs="Calibri Light"/>
                <w:sz w:val="16"/>
                <w:szCs w:val="16"/>
              </w:rPr>
            </w:pPr>
            <w:r w:rsidRPr="00E92D9B">
              <w:rPr>
                <w:sz w:val="16"/>
                <w:szCs w:val="16"/>
              </w:rPr>
              <w:t>VARCHAR2(1)</w:t>
            </w:r>
          </w:p>
        </w:tc>
        <w:tc>
          <w:tcPr>
            <w:tcW w:w="246" w:type="pct"/>
          </w:tcPr>
          <w:p w:rsidRPr="00920174" w:rsidR="0003141D" w:rsidP="0003141D" w:rsidRDefault="0003141D" w14:paraId="3516F38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4C88C84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3677FD8C"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59DE130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3141D" w:rsidP="0003141D" w:rsidRDefault="0003141D" w14:paraId="16A9679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56" w:type="pct"/>
          </w:tcPr>
          <w:p w:rsidRPr="00F2631A" w:rsidR="0003141D" w:rsidP="0003141D" w:rsidRDefault="0003141D" w14:paraId="7BF6EB48" w14:textId="10C47321">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4AAD1F8B" w14:textId="58CB7D22">
            <w:pPr>
              <w:keepLines/>
              <w:spacing w:after="0" w:line="240" w:lineRule="auto"/>
              <w:jc w:val="both"/>
              <w:rPr>
                <w:rFonts w:ascii="Calibri Light" w:hAnsi="Calibri Light" w:cs="Calibri Light"/>
                <w:sz w:val="16"/>
                <w:szCs w:val="16"/>
              </w:rPr>
            </w:pPr>
            <w:r w:rsidRPr="00C477C5">
              <w:rPr>
                <w:rFonts w:cs="Calibri"/>
                <w:color w:val="000000"/>
                <w:sz w:val="16"/>
                <w:szCs w:val="16"/>
              </w:rPr>
              <w:t xml:space="preserve">INSERT_UPDATE_FLAG </w:t>
            </w:r>
          </w:p>
        </w:tc>
        <w:tc>
          <w:tcPr>
            <w:tcW w:w="456" w:type="pct"/>
          </w:tcPr>
          <w:p w:rsidRPr="00550CA8" w:rsidR="0003141D" w:rsidP="0003141D" w:rsidRDefault="0003141D" w14:paraId="6E9FF108" w14:textId="5D37724E">
            <w:pPr>
              <w:keepLines/>
              <w:spacing w:after="0" w:line="240" w:lineRule="auto"/>
              <w:jc w:val="both"/>
              <w:rPr>
                <w:rFonts w:ascii="Calibri Light" w:hAnsi="Calibri Light" w:cs="Calibri Light"/>
                <w:sz w:val="16"/>
                <w:szCs w:val="16"/>
              </w:rPr>
            </w:pPr>
            <w:r w:rsidRPr="00E92D9B">
              <w:rPr>
                <w:sz w:val="16"/>
                <w:szCs w:val="16"/>
              </w:rPr>
              <w:t>VARCHAR2(1)</w:t>
            </w:r>
          </w:p>
        </w:tc>
        <w:tc>
          <w:tcPr>
            <w:tcW w:w="196" w:type="pct"/>
            <w:vAlign w:val="bottom"/>
          </w:tcPr>
          <w:p w:rsidRPr="00550CA8" w:rsidR="0003141D" w:rsidP="0003141D" w:rsidRDefault="0003141D" w14:paraId="08EEC26F" w14:textId="07616269">
            <w:pPr>
              <w:keepLines/>
              <w:spacing w:after="0" w:line="240" w:lineRule="auto"/>
              <w:jc w:val="both"/>
              <w:rPr>
                <w:rFonts w:ascii="Calibri Light" w:hAnsi="Calibri Light" w:cs="Calibri Light"/>
                <w:sz w:val="16"/>
                <w:szCs w:val="16"/>
              </w:rPr>
            </w:pPr>
            <w:r w:rsidRPr="006C04D5">
              <w:rPr>
                <w:rFonts w:cs="Calibri"/>
                <w:color w:val="000000"/>
                <w:sz w:val="16"/>
                <w:szCs w:val="16"/>
              </w:rPr>
              <w:t>Y</w:t>
            </w:r>
          </w:p>
        </w:tc>
        <w:tc>
          <w:tcPr>
            <w:tcW w:w="244" w:type="pct"/>
          </w:tcPr>
          <w:p w:rsidRPr="00FE51C7" w:rsidR="0003141D" w:rsidP="0003141D" w:rsidRDefault="0003141D" w14:paraId="4AA5DFFC"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03141D" w:rsidP="0003141D" w:rsidRDefault="0003141D" w14:paraId="588EA135" w14:textId="2CE3F52A">
            <w:pPr>
              <w:keepLines/>
              <w:spacing w:after="0" w:line="240" w:lineRule="auto"/>
              <w:jc w:val="both"/>
              <w:rPr>
                <w:rFonts w:ascii="Calibri Light" w:hAnsi="Calibri Light" w:cs="Calibri Light"/>
                <w:sz w:val="16"/>
                <w:szCs w:val="16"/>
              </w:rPr>
            </w:pPr>
            <w:r w:rsidRPr="00C477C5">
              <w:rPr>
                <w:rFonts w:cs="Calibri"/>
                <w:color w:val="000000"/>
                <w:sz w:val="16"/>
                <w:szCs w:val="16"/>
              </w:rPr>
              <w:t xml:space="preserve">INSERT_UPDATE_FLAG </w:t>
            </w:r>
          </w:p>
        </w:tc>
        <w:tc>
          <w:tcPr>
            <w:tcW w:w="456" w:type="pct"/>
          </w:tcPr>
          <w:p w:rsidRPr="00920174" w:rsidR="0003141D" w:rsidP="0003141D" w:rsidRDefault="0003141D" w14:paraId="72CB6636" w14:textId="729DAF2B">
            <w:pPr>
              <w:keepLines/>
              <w:spacing w:after="0" w:line="240" w:lineRule="auto"/>
              <w:jc w:val="both"/>
              <w:rPr>
                <w:rFonts w:ascii="Calibri Light" w:hAnsi="Calibri Light" w:cs="Calibri Light"/>
                <w:sz w:val="16"/>
                <w:szCs w:val="16"/>
              </w:rPr>
            </w:pPr>
            <w:r w:rsidRPr="00E92D9B">
              <w:rPr>
                <w:sz w:val="16"/>
                <w:szCs w:val="16"/>
              </w:rPr>
              <w:t>VARCHAR2(1)</w:t>
            </w:r>
          </w:p>
        </w:tc>
        <w:tc>
          <w:tcPr>
            <w:tcW w:w="246" w:type="pct"/>
          </w:tcPr>
          <w:p w:rsidRPr="00920174" w:rsidR="0003141D" w:rsidP="0003141D" w:rsidRDefault="0003141D" w14:paraId="001D1E6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782427C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1E165596"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3ED040AB" w14:textId="77777777">
        <w:trPr>
          <w:trHeight w:val="247"/>
        </w:trPr>
        <w:tc>
          <w:tcPr>
            <w:tcW w:w="196" w:type="pct"/>
          </w:tcPr>
          <w:p w:rsidRPr="00920174" w:rsidR="0003141D" w:rsidP="0003141D" w:rsidRDefault="0003141D" w14:paraId="378C4AC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56" w:type="pct"/>
          </w:tcPr>
          <w:p w:rsidRPr="00F2631A" w:rsidR="0003141D" w:rsidP="0003141D" w:rsidRDefault="0003141D" w14:paraId="1C1DBBB1" w14:textId="115E498F">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550CA8" w:rsidR="0003141D" w:rsidP="0003141D" w:rsidRDefault="0003141D" w14:paraId="3BB63165" w14:textId="118C5F9D">
            <w:pPr>
              <w:keepLines/>
              <w:spacing w:after="0" w:line="240" w:lineRule="auto"/>
              <w:jc w:val="both"/>
              <w:rPr>
                <w:rFonts w:ascii="Calibri Light" w:hAnsi="Calibri Light" w:cs="Calibri Light"/>
                <w:sz w:val="16"/>
                <w:szCs w:val="16"/>
              </w:rPr>
            </w:pPr>
            <w:r w:rsidRPr="00C477C5">
              <w:rPr>
                <w:rFonts w:cs="Calibri"/>
                <w:color w:val="000000"/>
                <w:sz w:val="16"/>
                <w:szCs w:val="16"/>
              </w:rPr>
              <w:t>SOURCE_CODE</w:t>
            </w:r>
          </w:p>
        </w:tc>
        <w:tc>
          <w:tcPr>
            <w:tcW w:w="456" w:type="pct"/>
          </w:tcPr>
          <w:p w:rsidRPr="00550CA8" w:rsidR="0003141D" w:rsidP="0003141D" w:rsidRDefault="0003141D" w14:paraId="5791BD17" w14:textId="3328FD3E">
            <w:pPr>
              <w:keepLines/>
              <w:spacing w:after="0" w:line="240" w:lineRule="auto"/>
              <w:jc w:val="both"/>
              <w:rPr>
                <w:rFonts w:ascii="Calibri Light" w:hAnsi="Calibri Light" w:cs="Calibri Light"/>
                <w:sz w:val="16"/>
                <w:szCs w:val="16"/>
              </w:rPr>
            </w:pPr>
            <w:r w:rsidRPr="00E92D9B">
              <w:rPr>
                <w:sz w:val="16"/>
                <w:szCs w:val="16"/>
              </w:rPr>
              <w:t>VARCHAR2(150)</w:t>
            </w:r>
          </w:p>
        </w:tc>
        <w:tc>
          <w:tcPr>
            <w:tcW w:w="196" w:type="pct"/>
            <w:vAlign w:val="bottom"/>
          </w:tcPr>
          <w:p w:rsidRPr="00550CA8" w:rsidR="0003141D" w:rsidP="0003141D" w:rsidRDefault="0003141D" w14:paraId="0D100D8D" w14:textId="262FFDCA">
            <w:pPr>
              <w:keepLines/>
              <w:spacing w:after="0" w:line="240" w:lineRule="auto"/>
              <w:jc w:val="both"/>
              <w:rPr>
                <w:rFonts w:ascii="Calibri Light" w:hAnsi="Calibri Light" w:cs="Calibri Light"/>
                <w:sz w:val="16"/>
                <w:szCs w:val="16"/>
              </w:rPr>
            </w:pPr>
          </w:p>
        </w:tc>
        <w:tc>
          <w:tcPr>
            <w:tcW w:w="244" w:type="pct"/>
          </w:tcPr>
          <w:p w:rsidRPr="00FE51C7" w:rsidR="0003141D" w:rsidP="0003141D" w:rsidRDefault="0003141D" w14:paraId="3BE486CE"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03141D" w:rsidP="0003141D" w:rsidRDefault="0003141D" w14:paraId="49146999" w14:textId="4041117E">
            <w:pPr>
              <w:keepLines/>
              <w:spacing w:after="0" w:line="240" w:lineRule="auto"/>
              <w:jc w:val="both"/>
              <w:rPr>
                <w:rFonts w:ascii="Calibri Light" w:hAnsi="Calibri Light" w:cs="Calibri Light"/>
                <w:sz w:val="16"/>
                <w:szCs w:val="16"/>
              </w:rPr>
            </w:pPr>
            <w:r w:rsidRPr="00C477C5">
              <w:rPr>
                <w:rFonts w:cs="Calibri"/>
                <w:color w:val="000000"/>
                <w:sz w:val="16"/>
                <w:szCs w:val="16"/>
              </w:rPr>
              <w:t>SOURCE_CODE</w:t>
            </w:r>
          </w:p>
        </w:tc>
        <w:tc>
          <w:tcPr>
            <w:tcW w:w="456" w:type="pct"/>
          </w:tcPr>
          <w:p w:rsidRPr="00920174" w:rsidR="0003141D" w:rsidP="0003141D" w:rsidRDefault="0003141D" w14:paraId="2F23E77A" w14:textId="2655FA2F">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03141D" w:rsidP="0003141D" w:rsidRDefault="0003141D" w14:paraId="0F74057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71019CE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65EC8C53"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09E080D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03141D" w:rsidP="0003141D" w:rsidRDefault="0003141D" w14:paraId="564DA4E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56" w:type="pct"/>
          </w:tcPr>
          <w:p w:rsidRPr="00F2631A" w:rsidR="0003141D" w:rsidP="0003141D" w:rsidRDefault="0003141D" w14:paraId="7BBC2860" w14:textId="3CF3B9AB">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920174" w:rsidR="0003141D" w:rsidP="0003141D" w:rsidRDefault="0003141D" w14:paraId="7C65F1BE" w14:textId="513CD0D7">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ATTRIBUTE_CATEGORY</w:t>
            </w:r>
          </w:p>
        </w:tc>
        <w:tc>
          <w:tcPr>
            <w:tcW w:w="456" w:type="pct"/>
          </w:tcPr>
          <w:p w:rsidRPr="00920174" w:rsidR="0003141D" w:rsidP="0003141D" w:rsidRDefault="0003141D" w14:paraId="6DF8046D" w14:textId="4688045F">
            <w:pPr>
              <w:keepLines/>
              <w:spacing w:after="0" w:line="240" w:lineRule="auto"/>
              <w:jc w:val="both"/>
              <w:rPr>
                <w:rFonts w:ascii="Calibri Light" w:hAnsi="Calibri Light" w:cs="Calibri Light"/>
                <w:sz w:val="16"/>
                <w:szCs w:val="16"/>
                <w:lang w:val="en-US" w:eastAsia="en-US"/>
              </w:rPr>
            </w:pPr>
            <w:r w:rsidRPr="00E92D9B">
              <w:rPr>
                <w:sz w:val="16"/>
                <w:szCs w:val="16"/>
              </w:rPr>
              <w:t>VARCHAR2(30)</w:t>
            </w:r>
          </w:p>
        </w:tc>
        <w:tc>
          <w:tcPr>
            <w:tcW w:w="196" w:type="pct"/>
            <w:vAlign w:val="bottom"/>
          </w:tcPr>
          <w:p w:rsidRPr="00920174" w:rsidR="0003141D" w:rsidP="0003141D" w:rsidRDefault="00A908EC" w14:paraId="5ECEB3EB" w14:textId="07A52C9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244" w:type="pct"/>
          </w:tcPr>
          <w:p w:rsidRPr="00920174" w:rsidR="0003141D" w:rsidP="0003141D" w:rsidRDefault="0003141D" w14:paraId="3AD934F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03141D" w:rsidP="0003141D" w:rsidRDefault="0003141D" w14:paraId="39D26FA1" w14:textId="1B48E252">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ATTRIBUTE_CATEGORY</w:t>
            </w:r>
          </w:p>
        </w:tc>
        <w:tc>
          <w:tcPr>
            <w:tcW w:w="456" w:type="pct"/>
          </w:tcPr>
          <w:p w:rsidRPr="00920174" w:rsidR="0003141D" w:rsidP="0003141D" w:rsidRDefault="0003141D" w14:paraId="59114349" w14:textId="4B6BB6C3">
            <w:pPr>
              <w:keepLines/>
              <w:spacing w:after="0" w:line="240" w:lineRule="auto"/>
              <w:jc w:val="both"/>
              <w:rPr>
                <w:rFonts w:ascii="Calibri Light" w:hAnsi="Calibri Light" w:cs="Calibri Light"/>
                <w:sz w:val="16"/>
                <w:szCs w:val="16"/>
                <w:lang w:val="en-US" w:eastAsia="en-US"/>
              </w:rPr>
            </w:pPr>
            <w:r w:rsidRPr="00E92D9B">
              <w:rPr>
                <w:sz w:val="16"/>
                <w:szCs w:val="16"/>
              </w:rPr>
              <w:t>VARCHAR2(30)</w:t>
            </w:r>
          </w:p>
        </w:tc>
        <w:tc>
          <w:tcPr>
            <w:tcW w:w="246" w:type="pct"/>
          </w:tcPr>
          <w:p w:rsidRPr="00920174" w:rsidR="0003141D" w:rsidP="0003141D" w:rsidRDefault="0003141D" w14:paraId="064F328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2751DA7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0A376313"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210F864F" w14:textId="77777777">
        <w:trPr>
          <w:trHeight w:val="247"/>
        </w:trPr>
        <w:tc>
          <w:tcPr>
            <w:tcW w:w="196" w:type="pct"/>
          </w:tcPr>
          <w:p w:rsidRPr="00920174" w:rsidR="004E1036" w:rsidP="004E1036" w:rsidRDefault="004E1036" w14:paraId="04BB365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56" w:type="pct"/>
          </w:tcPr>
          <w:p w:rsidRPr="00F2631A" w:rsidR="004E1036" w:rsidP="004E1036" w:rsidRDefault="004E1036" w14:paraId="1D1F40C1" w14:textId="7E01FCD5">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920174" w:rsidR="004E1036" w:rsidP="004E1036" w:rsidRDefault="004E1036" w14:paraId="5303ED9A" w14:textId="2524BAE6">
            <w:pPr>
              <w:keepLines/>
              <w:spacing w:after="0" w:line="240" w:lineRule="auto"/>
              <w:jc w:val="both"/>
              <w:rPr>
                <w:rFonts w:ascii="Calibri Light" w:hAnsi="Calibri Light" w:cs="Calibri Light"/>
                <w:sz w:val="16"/>
                <w:szCs w:val="16"/>
                <w:lang w:val="en-US" w:eastAsia="en-US"/>
              </w:rPr>
            </w:pPr>
            <w:r w:rsidRPr="00C477C5">
              <w:rPr>
                <w:rFonts w:cs="Calibri"/>
                <w:color w:val="000000"/>
                <w:sz w:val="16"/>
                <w:szCs w:val="16"/>
              </w:rPr>
              <w:t>ATTRIBUTE1</w:t>
            </w:r>
          </w:p>
        </w:tc>
        <w:tc>
          <w:tcPr>
            <w:tcW w:w="456" w:type="pct"/>
          </w:tcPr>
          <w:p w:rsidRPr="00920174" w:rsidR="004E1036" w:rsidP="004E1036" w:rsidRDefault="004E1036" w14:paraId="58BEFD58" w14:textId="6B1C89F9">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3209EEFD" w14:textId="02B44477">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4222277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3350EBFA" w14:textId="561F2B92">
            <w:pPr>
              <w:keepLines/>
              <w:spacing w:after="0" w:line="240" w:lineRule="auto"/>
              <w:jc w:val="both"/>
              <w:rPr>
                <w:rFonts w:ascii="Calibri Light" w:hAnsi="Calibri Light" w:cs="Calibri Light"/>
                <w:sz w:val="16"/>
                <w:szCs w:val="16"/>
              </w:rPr>
            </w:pPr>
            <w:r w:rsidRPr="00C477C5">
              <w:rPr>
                <w:rFonts w:cs="Calibri"/>
                <w:color w:val="000000"/>
                <w:sz w:val="16"/>
                <w:szCs w:val="16"/>
              </w:rPr>
              <w:t>ATTRIBUTE1</w:t>
            </w:r>
          </w:p>
        </w:tc>
        <w:tc>
          <w:tcPr>
            <w:tcW w:w="456" w:type="pct"/>
          </w:tcPr>
          <w:p w:rsidRPr="00920174" w:rsidR="004E1036" w:rsidP="004E1036" w:rsidRDefault="004E1036" w14:paraId="4279B74D" w14:textId="7E4F40EF">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5279EAE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A346E6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387CA695"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AE0F05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6BA058E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56" w:type="pct"/>
          </w:tcPr>
          <w:p w:rsidRPr="00F2631A" w:rsidR="004E1036" w:rsidP="004E1036" w:rsidRDefault="004E1036" w14:paraId="01800F82" w14:textId="0E8CF0EA">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28DFA381" w14:textId="0D22C786">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2</w:t>
            </w:r>
          </w:p>
        </w:tc>
        <w:tc>
          <w:tcPr>
            <w:tcW w:w="456" w:type="pct"/>
          </w:tcPr>
          <w:p w:rsidRPr="00920174" w:rsidR="004E1036" w:rsidP="004E1036" w:rsidRDefault="004E1036" w14:paraId="269044F6" w14:textId="40E61104">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07B26015" w14:textId="58B34326">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611CC52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27C36DBA" w14:textId="04D75A55">
            <w:pPr>
              <w:keepLines/>
              <w:spacing w:after="0" w:line="240" w:lineRule="auto"/>
              <w:jc w:val="both"/>
              <w:rPr>
                <w:rFonts w:ascii="Calibri Light" w:hAnsi="Calibri Light" w:cs="Calibri Light"/>
                <w:sz w:val="16"/>
                <w:szCs w:val="16"/>
              </w:rPr>
            </w:pPr>
            <w:r w:rsidRPr="00C477C5">
              <w:rPr>
                <w:rFonts w:cs="Calibri"/>
                <w:color w:val="000000"/>
                <w:sz w:val="16"/>
                <w:szCs w:val="16"/>
              </w:rPr>
              <w:t>ATTRIBUTE2</w:t>
            </w:r>
          </w:p>
        </w:tc>
        <w:tc>
          <w:tcPr>
            <w:tcW w:w="456" w:type="pct"/>
          </w:tcPr>
          <w:p w:rsidRPr="00920174" w:rsidR="004E1036" w:rsidP="004E1036" w:rsidRDefault="004E1036" w14:paraId="0F553591" w14:textId="417B18D2">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52F4A99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F1B866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2E004196"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6432846D" w14:textId="77777777">
        <w:trPr>
          <w:trHeight w:val="247"/>
        </w:trPr>
        <w:tc>
          <w:tcPr>
            <w:tcW w:w="196" w:type="pct"/>
          </w:tcPr>
          <w:p w:rsidR="004E1036" w:rsidP="004E1036" w:rsidRDefault="004E1036" w14:paraId="0271BD3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56" w:type="pct"/>
          </w:tcPr>
          <w:p w:rsidRPr="00F2631A" w:rsidR="004E1036" w:rsidP="004E1036" w:rsidRDefault="004E1036" w14:paraId="60756908" w14:textId="1F3B8A43">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134B47A1" w14:textId="0A4D1B7A">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3</w:t>
            </w:r>
          </w:p>
        </w:tc>
        <w:tc>
          <w:tcPr>
            <w:tcW w:w="456" w:type="pct"/>
          </w:tcPr>
          <w:p w:rsidRPr="00920174" w:rsidR="004E1036" w:rsidP="004E1036" w:rsidRDefault="004E1036" w14:paraId="4A07AF4C" w14:textId="55278E29">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23DCDF36" w14:textId="7023F24E">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6B6BE3F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25159AA1" w14:textId="54B11DA2">
            <w:pPr>
              <w:keepLines/>
              <w:spacing w:after="0" w:line="240" w:lineRule="auto"/>
              <w:jc w:val="both"/>
              <w:rPr>
                <w:rFonts w:ascii="Calibri Light" w:hAnsi="Calibri Light" w:cs="Calibri Light"/>
                <w:sz w:val="16"/>
                <w:szCs w:val="16"/>
              </w:rPr>
            </w:pPr>
            <w:r w:rsidRPr="00C477C5">
              <w:rPr>
                <w:rFonts w:cs="Calibri"/>
                <w:color w:val="000000"/>
                <w:sz w:val="16"/>
                <w:szCs w:val="16"/>
              </w:rPr>
              <w:t>ATTRIBUTE3</w:t>
            </w:r>
          </w:p>
        </w:tc>
        <w:tc>
          <w:tcPr>
            <w:tcW w:w="456" w:type="pct"/>
          </w:tcPr>
          <w:p w:rsidRPr="00920174" w:rsidR="004E1036" w:rsidP="004E1036" w:rsidRDefault="004E1036" w14:paraId="48D9DDF1" w14:textId="2A73FDD7">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69243D0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E45B3D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4310524F"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0484642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010F40B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56" w:type="pct"/>
          </w:tcPr>
          <w:p w:rsidRPr="00F2631A" w:rsidR="004E1036" w:rsidP="004E1036" w:rsidRDefault="004E1036" w14:paraId="41333ECB" w14:textId="434384EB">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65FCCB0F" w14:textId="4B23C8D9">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4</w:t>
            </w:r>
          </w:p>
        </w:tc>
        <w:tc>
          <w:tcPr>
            <w:tcW w:w="456" w:type="pct"/>
          </w:tcPr>
          <w:p w:rsidRPr="00920174" w:rsidR="004E1036" w:rsidP="004E1036" w:rsidRDefault="004E1036" w14:paraId="2E06F789" w14:textId="69858E36">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5C530AA0" w14:textId="2E138197">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78CB7D6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3195E99A" w14:textId="29CAB6E1">
            <w:pPr>
              <w:keepLines/>
              <w:spacing w:after="0" w:line="240" w:lineRule="auto"/>
              <w:jc w:val="both"/>
              <w:rPr>
                <w:rFonts w:ascii="Calibri Light" w:hAnsi="Calibri Light" w:cs="Calibri Light"/>
                <w:sz w:val="16"/>
                <w:szCs w:val="16"/>
              </w:rPr>
            </w:pPr>
            <w:r w:rsidRPr="00C477C5">
              <w:rPr>
                <w:rFonts w:cs="Calibri"/>
                <w:color w:val="000000"/>
                <w:sz w:val="16"/>
                <w:szCs w:val="16"/>
              </w:rPr>
              <w:t>ATTRIBUTE4</w:t>
            </w:r>
          </w:p>
        </w:tc>
        <w:tc>
          <w:tcPr>
            <w:tcW w:w="456" w:type="pct"/>
          </w:tcPr>
          <w:p w:rsidRPr="00920174" w:rsidR="004E1036" w:rsidP="004E1036" w:rsidRDefault="004E1036" w14:paraId="5F2F7A0E" w14:textId="3EDDFADF">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3B6A655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7BBFB1C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0413BE9E"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2B47FDC3" w14:textId="77777777">
        <w:trPr>
          <w:trHeight w:val="247"/>
        </w:trPr>
        <w:tc>
          <w:tcPr>
            <w:tcW w:w="196" w:type="pct"/>
          </w:tcPr>
          <w:p w:rsidR="004E1036" w:rsidP="004E1036" w:rsidRDefault="004E1036" w14:paraId="6603F5B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56" w:type="pct"/>
          </w:tcPr>
          <w:p w:rsidRPr="00F2631A" w:rsidR="004E1036" w:rsidP="004E1036" w:rsidRDefault="004E1036" w14:paraId="40F5CEAF" w14:textId="402EF552">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3106F6AD" w14:textId="36DD0925">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5</w:t>
            </w:r>
          </w:p>
        </w:tc>
        <w:tc>
          <w:tcPr>
            <w:tcW w:w="456" w:type="pct"/>
          </w:tcPr>
          <w:p w:rsidRPr="00920174" w:rsidR="004E1036" w:rsidP="004E1036" w:rsidRDefault="004E1036" w14:paraId="73322249" w14:textId="43ADAD38">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655A49BF" w14:textId="3D5F3D05">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53CC0EB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565D2C4A" w14:textId="60D6A636">
            <w:pPr>
              <w:keepLines/>
              <w:spacing w:after="0" w:line="240" w:lineRule="auto"/>
              <w:jc w:val="both"/>
              <w:rPr>
                <w:rFonts w:ascii="Calibri Light" w:hAnsi="Calibri Light" w:cs="Calibri Light"/>
                <w:sz w:val="16"/>
                <w:szCs w:val="16"/>
              </w:rPr>
            </w:pPr>
            <w:r w:rsidRPr="00C477C5">
              <w:rPr>
                <w:rFonts w:cs="Calibri"/>
                <w:color w:val="000000"/>
                <w:sz w:val="16"/>
                <w:szCs w:val="16"/>
              </w:rPr>
              <w:t>ATTRIBUTE5</w:t>
            </w:r>
          </w:p>
        </w:tc>
        <w:tc>
          <w:tcPr>
            <w:tcW w:w="456" w:type="pct"/>
          </w:tcPr>
          <w:p w:rsidRPr="00920174" w:rsidR="004E1036" w:rsidP="004E1036" w:rsidRDefault="004E1036" w14:paraId="4F78FA5C" w14:textId="64EE07B7">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6F296F5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3A1473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D366830"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DB4A9F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03DEF34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56" w:type="pct"/>
          </w:tcPr>
          <w:p w:rsidRPr="00F2631A" w:rsidR="004E1036" w:rsidP="004E1036" w:rsidRDefault="004E1036" w14:paraId="1B28225F" w14:textId="05FF0B48">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6DBB4ABC" w14:textId="58B4A1E3">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6</w:t>
            </w:r>
          </w:p>
        </w:tc>
        <w:tc>
          <w:tcPr>
            <w:tcW w:w="456" w:type="pct"/>
          </w:tcPr>
          <w:p w:rsidRPr="00920174" w:rsidR="004E1036" w:rsidP="004E1036" w:rsidRDefault="004E1036" w14:paraId="452EFF4A" w14:textId="78DB23FE">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3704906D" w14:textId="09B4C761">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4525779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4968EAF0" w14:textId="25B3429B">
            <w:pPr>
              <w:keepLines/>
              <w:spacing w:after="0" w:line="240" w:lineRule="auto"/>
              <w:jc w:val="both"/>
              <w:rPr>
                <w:rFonts w:ascii="Calibri Light" w:hAnsi="Calibri Light" w:cs="Calibri Light"/>
                <w:sz w:val="16"/>
                <w:szCs w:val="16"/>
              </w:rPr>
            </w:pPr>
            <w:r w:rsidRPr="00C477C5">
              <w:rPr>
                <w:rFonts w:cs="Calibri"/>
                <w:color w:val="000000"/>
                <w:sz w:val="16"/>
                <w:szCs w:val="16"/>
              </w:rPr>
              <w:t>ATTRIBUTE6</w:t>
            </w:r>
          </w:p>
        </w:tc>
        <w:tc>
          <w:tcPr>
            <w:tcW w:w="456" w:type="pct"/>
          </w:tcPr>
          <w:p w:rsidRPr="00920174" w:rsidR="004E1036" w:rsidP="004E1036" w:rsidRDefault="004E1036" w14:paraId="5909DD4A" w14:textId="1AAAD4FE">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6A7B537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183F136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46D7BE84"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0020FA9C" w14:textId="77777777">
        <w:trPr>
          <w:trHeight w:val="247"/>
        </w:trPr>
        <w:tc>
          <w:tcPr>
            <w:tcW w:w="196" w:type="pct"/>
          </w:tcPr>
          <w:p w:rsidR="004E1036" w:rsidP="004E1036" w:rsidRDefault="004E1036" w14:paraId="76E944A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56" w:type="pct"/>
          </w:tcPr>
          <w:p w:rsidRPr="00F2631A" w:rsidR="004E1036" w:rsidP="004E1036" w:rsidRDefault="004E1036" w14:paraId="6DFC2916" w14:textId="238ED08E">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7DC13097" w14:textId="24B36C51">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7</w:t>
            </w:r>
          </w:p>
        </w:tc>
        <w:tc>
          <w:tcPr>
            <w:tcW w:w="456" w:type="pct"/>
          </w:tcPr>
          <w:p w:rsidRPr="00920174" w:rsidR="004E1036" w:rsidP="004E1036" w:rsidRDefault="004E1036" w14:paraId="77721DF1" w14:textId="0A00C1A3">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6FF3A7F3" w14:textId="7751908D">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717F09C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31A7759B" w14:textId="690EF7BE">
            <w:pPr>
              <w:keepLines/>
              <w:spacing w:after="0" w:line="240" w:lineRule="auto"/>
              <w:jc w:val="both"/>
              <w:rPr>
                <w:rFonts w:ascii="Calibri Light" w:hAnsi="Calibri Light" w:cs="Calibri Light"/>
                <w:sz w:val="16"/>
                <w:szCs w:val="16"/>
              </w:rPr>
            </w:pPr>
            <w:r w:rsidRPr="00C477C5">
              <w:rPr>
                <w:rFonts w:cs="Calibri"/>
                <w:color w:val="000000"/>
                <w:sz w:val="16"/>
                <w:szCs w:val="16"/>
              </w:rPr>
              <w:t>ATTRIBUTE7</w:t>
            </w:r>
          </w:p>
        </w:tc>
        <w:tc>
          <w:tcPr>
            <w:tcW w:w="456" w:type="pct"/>
          </w:tcPr>
          <w:p w:rsidRPr="00920174" w:rsidR="004E1036" w:rsidP="004E1036" w:rsidRDefault="004E1036" w14:paraId="00579274" w14:textId="26B9E220">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3A9A292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4728D1A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03FF9C6F"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8F563F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0C3AF39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56" w:type="pct"/>
          </w:tcPr>
          <w:p w:rsidRPr="00F2631A" w:rsidR="004E1036" w:rsidP="004E1036" w:rsidRDefault="004E1036" w14:paraId="4C9E9A54" w14:textId="0C3B17E9">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7B936783" w14:textId="124F13A7">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8</w:t>
            </w:r>
          </w:p>
        </w:tc>
        <w:tc>
          <w:tcPr>
            <w:tcW w:w="456" w:type="pct"/>
          </w:tcPr>
          <w:p w:rsidRPr="00920174" w:rsidR="004E1036" w:rsidP="004E1036" w:rsidRDefault="004E1036" w14:paraId="60F709CB" w14:textId="5A112F27">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003F9EAC" w14:textId="0F2379E5">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23B6CB8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36A9F559" w14:textId="7E432024">
            <w:pPr>
              <w:keepLines/>
              <w:spacing w:after="0" w:line="240" w:lineRule="auto"/>
              <w:jc w:val="both"/>
              <w:rPr>
                <w:rFonts w:ascii="Calibri Light" w:hAnsi="Calibri Light" w:cs="Calibri Light"/>
                <w:sz w:val="16"/>
                <w:szCs w:val="16"/>
              </w:rPr>
            </w:pPr>
            <w:r w:rsidRPr="00C477C5">
              <w:rPr>
                <w:rFonts w:cs="Calibri"/>
                <w:color w:val="000000"/>
                <w:sz w:val="16"/>
                <w:szCs w:val="16"/>
              </w:rPr>
              <w:t>ATTRIBUTE8</w:t>
            </w:r>
          </w:p>
        </w:tc>
        <w:tc>
          <w:tcPr>
            <w:tcW w:w="456" w:type="pct"/>
          </w:tcPr>
          <w:p w:rsidRPr="00920174" w:rsidR="004E1036" w:rsidP="004E1036" w:rsidRDefault="004E1036" w14:paraId="31362542" w14:textId="4424B4E6">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05402B3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9C6DFC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2D84C139"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4D15CCB" w14:textId="77777777">
        <w:trPr>
          <w:trHeight w:val="247"/>
        </w:trPr>
        <w:tc>
          <w:tcPr>
            <w:tcW w:w="196" w:type="pct"/>
          </w:tcPr>
          <w:p w:rsidR="004E1036" w:rsidP="004E1036" w:rsidRDefault="004E1036" w14:paraId="59083C9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56" w:type="pct"/>
          </w:tcPr>
          <w:p w:rsidRPr="00F2631A" w:rsidR="004E1036" w:rsidP="004E1036" w:rsidRDefault="004E1036" w14:paraId="2C0A3CFC" w14:textId="712C00AE">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1FD2633E" w14:textId="7EB1B84B">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9</w:t>
            </w:r>
          </w:p>
        </w:tc>
        <w:tc>
          <w:tcPr>
            <w:tcW w:w="456" w:type="pct"/>
          </w:tcPr>
          <w:p w:rsidRPr="00920174" w:rsidR="004E1036" w:rsidP="004E1036" w:rsidRDefault="004E1036" w14:paraId="6536173D" w14:textId="604ADA0F">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67267791" w14:textId="5F0805A7">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49C5F1E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49DE3144" w14:textId="70350966">
            <w:pPr>
              <w:keepLines/>
              <w:spacing w:after="0" w:line="240" w:lineRule="auto"/>
              <w:jc w:val="both"/>
              <w:rPr>
                <w:rFonts w:ascii="Calibri Light" w:hAnsi="Calibri Light" w:cs="Calibri Light"/>
                <w:sz w:val="16"/>
                <w:szCs w:val="16"/>
              </w:rPr>
            </w:pPr>
            <w:r w:rsidRPr="00C477C5">
              <w:rPr>
                <w:rFonts w:cs="Calibri"/>
                <w:color w:val="000000"/>
                <w:sz w:val="16"/>
                <w:szCs w:val="16"/>
              </w:rPr>
              <w:t>ATTRIBUTE9</w:t>
            </w:r>
          </w:p>
        </w:tc>
        <w:tc>
          <w:tcPr>
            <w:tcW w:w="456" w:type="pct"/>
          </w:tcPr>
          <w:p w:rsidRPr="00920174" w:rsidR="004E1036" w:rsidP="004E1036" w:rsidRDefault="004E1036" w14:paraId="6C14CB54" w14:textId="4F3CBC23">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74C9363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6632FBE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4CF6D836"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1BEC98E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5EE1B50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56" w:type="pct"/>
          </w:tcPr>
          <w:p w:rsidRPr="00F2631A" w:rsidR="004E1036" w:rsidP="004E1036" w:rsidRDefault="004E1036" w14:paraId="13EAD338" w14:textId="1A9E92D9">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32B5C09E" w14:textId="02F81228">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0</w:t>
            </w:r>
          </w:p>
        </w:tc>
        <w:tc>
          <w:tcPr>
            <w:tcW w:w="456" w:type="pct"/>
          </w:tcPr>
          <w:p w:rsidRPr="00920174" w:rsidR="004E1036" w:rsidP="004E1036" w:rsidRDefault="004E1036" w14:paraId="01AB4CDC" w14:textId="329C6B0F">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23B05722" w14:textId="51CDD21A">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3F0B8A9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38CFDE01" w14:textId="3DB685DE">
            <w:pPr>
              <w:keepLines/>
              <w:spacing w:after="0" w:line="240" w:lineRule="auto"/>
              <w:jc w:val="both"/>
              <w:rPr>
                <w:rFonts w:ascii="Calibri Light" w:hAnsi="Calibri Light" w:cs="Calibri Light"/>
                <w:sz w:val="16"/>
                <w:szCs w:val="16"/>
              </w:rPr>
            </w:pPr>
            <w:r w:rsidRPr="00C477C5">
              <w:rPr>
                <w:rFonts w:cs="Calibri"/>
                <w:color w:val="000000"/>
                <w:sz w:val="16"/>
                <w:szCs w:val="16"/>
              </w:rPr>
              <w:t>ATTRIBUTE10</w:t>
            </w:r>
          </w:p>
        </w:tc>
        <w:tc>
          <w:tcPr>
            <w:tcW w:w="456" w:type="pct"/>
          </w:tcPr>
          <w:p w:rsidRPr="00920174" w:rsidR="004E1036" w:rsidP="004E1036" w:rsidRDefault="004E1036" w14:paraId="19849379" w14:textId="680A69B9">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0E1A4AE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1B8070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2BF2C7ED"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48EC872B" w14:textId="77777777">
        <w:trPr>
          <w:trHeight w:val="247"/>
        </w:trPr>
        <w:tc>
          <w:tcPr>
            <w:tcW w:w="196" w:type="pct"/>
          </w:tcPr>
          <w:p w:rsidR="004E1036" w:rsidP="004E1036" w:rsidRDefault="004E1036" w14:paraId="5EB2AC8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56" w:type="pct"/>
          </w:tcPr>
          <w:p w:rsidRPr="00F2631A" w:rsidR="004E1036" w:rsidP="004E1036" w:rsidRDefault="004E1036" w14:paraId="0791DCB7" w14:textId="1AD81791">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01CCFCE6" w14:textId="01DD3438">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1</w:t>
            </w:r>
          </w:p>
        </w:tc>
        <w:tc>
          <w:tcPr>
            <w:tcW w:w="456" w:type="pct"/>
          </w:tcPr>
          <w:p w:rsidRPr="00920174" w:rsidR="004E1036" w:rsidP="004E1036" w:rsidRDefault="004E1036" w14:paraId="300EC1AC" w14:textId="35C3F0B9">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4128AD37" w14:textId="600201A4">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5089FDA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58D403D8" w14:textId="1E3A5A36">
            <w:pPr>
              <w:keepLines/>
              <w:spacing w:after="0" w:line="240" w:lineRule="auto"/>
              <w:jc w:val="both"/>
              <w:rPr>
                <w:rFonts w:ascii="Calibri Light" w:hAnsi="Calibri Light" w:cs="Calibri Light"/>
                <w:sz w:val="16"/>
                <w:szCs w:val="16"/>
              </w:rPr>
            </w:pPr>
            <w:r w:rsidRPr="00C477C5">
              <w:rPr>
                <w:rFonts w:cs="Calibri"/>
                <w:color w:val="000000"/>
                <w:sz w:val="16"/>
                <w:szCs w:val="16"/>
              </w:rPr>
              <w:t>ATTRIBUTE11</w:t>
            </w:r>
          </w:p>
        </w:tc>
        <w:tc>
          <w:tcPr>
            <w:tcW w:w="456" w:type="pct"/>
          </w:tcPr>
          <w:p w:rsidRPr="00920174" w:rsidR="004E1036" w:rsidP="004E1036" w:rsidRDefault="004E1036" w14:paraId="58A4670F" w14:textId="7286C455">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3612926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186443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6F4D06C"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8875D9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350A49F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56" w:type="pct"/>
          </w:tcPr>
          <w:p w:rsidRPr="00F2631A" w:rsidR="004E1036" w:rsidP="004E1036" w:rsidRDefault="004E1036" w14:paraId="66C5241B" w14:textId="5B08F242">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34071EAA" w14:textId="1E28F7DA">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2</w:t>
            </w:r>
          </w:p>
        </w:tc>
        <w:tc>
          <w:tcPr>
            <w:tcW w:w="456" w:type="pct"/>
          </w:tcPr>
          <w:p w:rsidRPr="00920174" w:rsidR="004E1036" w:rsidP="004E1036" w:rsidRDefault="004E1036" w14:paraId="10302718" w14:textId="38F6AD9E">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22587433" w14:textId="4805D462">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366E900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4A978181" w14:textId="3FA384D0">
            <w:pPr>
              <w:keepLines/>
              <w:spacing w:after="0" w:line="240" w:lineRule="auto"/>
              <w:jc w:val="both"/>
              <w:rPr>
                <w:rFonts w:ascii="Calibri Light" w:hAnsi="Calibri Light" w:cs="Calibri Light"/>
                <w:sz w:val="16"/>
                <w:szCs w:val="16"/>
              </w:rPr>
            </w:pPr>
            <w:r w:rsidRPr="00C477C5">
              <w:rPr>
                <w:rFonts w:cs="Calibri"/>
                <w:color w:val="000000"/>
                <w:sz w:val="16"/>
                <w:szCs w:val="16"/>
              </w:rPr>
              <w:t>ATTRIBUTE12</w:t>
            </w:r>
          </w:p>
        </w:tc>
        <w:tc>
          <w:tcPr>
            <w:tcW w:w="456" w:type="pct"/>
          </w:tcPr>
          <w:p w:rsidRPr="00920174" w:rsidR="004E1036" w:rsidP="004E1036" w:rsidRDefault="004E1036" w14:paraId="31501778" w14:textId="3726E0D3">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68A115C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6CC920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10B45F3"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C9F4008" w14:textId="77777777">
        <w:trPr>
          <w:trHeight w:val="247"/>
        </w:trPr>
        <w:tc>
          <w:tcPr>
            <w:tcW w:w="196" w:type="pct"/>
          </w:tcPr>
          <w:p w:rsidR="004E1036" w:rsidP="004E1036" w:rsidRDefault="004E1036" w14:paraId="5C1E02F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56" w:type="pct"/>
          </w:tcPr>
          <w:p w:rsidRPr="00F2631A" w:rsidR="004E1036" w:rsidP="004E1036" w:rsidRDefault="004E1036" w14:paraId="06644514" w14:textId="769CBE0A">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4FBABC19" w14:textId="24B936D1">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3</w:t>
            </w:r>
          </w:p>
        </w:tc>
        <w:tc>
          <w:tcPr>
            <w:tcW w:w="456" w:type="pct"/>
          </w:tcPr>
          <w:p w:rsidRPr="00920174" w:rsidR="004E1036" w:rsidP="004E1036" w:rsidRDefault="004E1036" w14:paraId="49CEEEE3" w14:textId="6A6F5A04">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22AF5235" w14:textId="22B18B58">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3AF189A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5F39BF2D" w14:textId="7F2AE611">
            <w:pPr>
              <w:keepLines/>
              <w:spacing w:after="0" w:line="240" w:lineRule="auto"/>
              <w:jc w:val="both"/>
              <w:rPr>
                <w:rFonts w:ascii="Calibri Light" w:hAnsi="Calibri Light" w:cs="Calibri Light"/>
                <w:sz w:val="16"/>
                <w:szCs w:val="16"/>
              </w:rPr>
            </w:pPr>
            <w:r w:rsidRPr="00C477C5">
              <w:rPr>
                <w:rFonts w:cs="Calibri"/>
                <w:color w:val="000000"/>
                <w:sz w:val="16"/>
                <w:szCs w:val="16"/>
              </w:rPr>
              <w:t>ATTRIBUTE13</w:t>
            </w:r>
          </w:p>
        </w:tc>
        <w:tc>
          <w:tcPr>
            <w:tcW w:w="456" w:type="pct"/>
          </w:tcPr>
          <w:p w:rsidRPr="00920174" w:rsidR="004E1036" w:rsidP="004E1036" w:rsidRDefault="004E1036" w14:paraId="45680B72" w14:textId="698BC083">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438BF60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6B6AF7D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01B29F8B"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FC58F1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4468570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56" w:type="pct"/>
          </w:tcPr>
          <w:p w:rsidRPr="00F2631A" w:rsidR="004E1036" w:rsidP="004E1036" w:rsidRDefault="004E1036" w14:paraId="71DEF257" w14:textId="3300F040">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1103F529" w14:textId="7078ACD7">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4</w:t>
            </w:r>
          </w:p>
        </w:tc>
        <w:tc>
          <w:tcPr>
            <w:tcW w:w="456" w:type="pct"/>
          </w:tcPr>
          <w:p w:rsidRPr="00920174" w:rsidR="004E1036" w:rsidP="004E1036" w:rsidRDefault="004E1036" w14:paraId="5FE0DB9E" w14:textId="4CDD4091">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50561F4E" w14:textId="103B7D59">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12FBC43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5FA21889" w14:textId="2BC91775">
            <w:pPr>
              <w:keepLines/>
              <w:spacing w:after="0" w:line="240" w:lineRule="auto"/>
              <w:jc w:val="both"/>
              <w:rPr>
                <w:rFonts w:ascii="Calibri Light" w:hAnsi="Calibri Light" w:cs="Calibri Light"/>
                <w:sz w:val="16"/>
                <w:szCs w:val="16"/>
              </w:rPr>
            </w:pPr>
            <w:r w:rsidRPr="00C477C5">
              <w:rPr>
                <w:rFonts w:cs="Calibri"/>
                <w:color w:val="000000"/>
                <w:sz w:val="16"/>
                <w:szCs w:val="16"/>
              </w:rPr>
              <w:t>ATTRIBUTE14</w:t>
            </w:r>
          </w:p>
        </w:tc>
        <w:tc>
          <w:tcPr>
            <w:tcW w:w="456" w:type="pct"/>
          </w:tcPr>
          <w:p w:rsidRPr="00920174" w:rsidR="004E1036" w:rsidP="004E1036" w:rsidRDefault="004E1036" w14:paraId="68943B53" w14:textId="316554D5">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19B4CD2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482EF72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4CCC96E4"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04282B40" w14:textId="77777777">
        <w:trPr>
          <w:trHeight w:val="247"/>
        </w:trPr>
        <w:tc>
          <w:tcPr>
            <w:tcW w:w="196" w:type="pct"/>
          </w:tcPr>
          <w:p w:rsidR="004E1036" w:rsidP="004E1036" w:rsidRDefault="004E1036" w14:paraId="390FD65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56" w:type="pct"/>
          </w:tcPr>
          <w:p w:rsidRPr="00F2631A" w:rsidR="004E1036" w:rsidP="004E1036" w:rsidRDefault="004E1036" w14:paraId="2F9E0DFD" w14:textId="14233E72">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5D8B6299" w14:textId="608BA7CB">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5</w:t>
            </w:r>
          </w:p>
        </w:tc>
        <w:tc>
          <w:tcPr>
            <w:tcW w:w="456" w:type="pct"/>
          </w:tcPr>
          <w:p w:rsidRPr="00920174" w:rsidR="004E1036" w:rsidP="004E1036" w:rsidRDefault="004E1036" w14:paraId="4752708E" w14:textId="5F02D0D7">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40B4E3C8" w14:textId="554472A8">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7693549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0D20CBAC" w14:textId="5C95B1F4">
            <w:pPr>
              <w:keepLines/>
              <w:spacing w:after="0" w:line="240" w:lineRule="auto"/>
              <w:jc w:val="both"/>
              <w:rPr>
                <w:rFonts w:ascii="Calibri Light" w:hAnsi="Calibri Light" w:cs="Calibri Light"/>
                <w:sz w:val="16"/>
                <w:szCs w:val="16"/>
              </w:rPr>
            </w:pPr>
            <w:r w:rsidRPr="00C477C5">
              <w:rPr>
                <w:rFonts w:cs="Calibri"/>
                <w:color w:val="000000"/>
                <w:sz w:val="16"/>
                <w:szCs w:val="16"/>
              </w:rPr>
              <w:t>ATTRIBUTE15</w:t>
            </w:r>
          </w:p>
        </w:tc>
        <w:tc>
          <w:tcPr>
            <w:tcW w:w="456" w:type="pct"/>
          </w:tcPr>
          <w:p w:rsidRPr="00920174" w:rsidR="004E1036" w:rsidP="004E1036" w:rsidRDefault="004E1036" w14:paraId="3E323C8F" w14:textId="177430CB">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284A00D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A0EBEC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62B99223"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9AA591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140FE44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56" w:type="pct"/>
          </w:tcPr>
          <w:p w:rsidRPr="00F2631A" w:rsidR="004E1036" w:rsidP="004E1036" w:rsidRDefault="004E1036" w14:paraId="40B47FAF" w14:textId="76369D1A">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67932FE4" w14:textId="68B101F7">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6</w:t>
            </w:r>
          </w:p>
        </w:tc>
        <w:tc>
          <w:tcPr>
            <w:tcW w:w="456" w:type="pct"/>
          </w:tcPr>
          <w:p w:rsidRPr="00920174" w:rsidR="004E1036" w:rsidP="004E1036" w:rsidRDefault="004E1036" w14:paraId="14A13D6F" w14:textId="0A12C3F7">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08BE8B9E" w14:textId="3DEF8121">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10FEDA0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1BFF3023" w14:textId="75D8BE4C">
            <w:pPr>
              <w:keepLines/>
              <w:spacing w:after="0" w:line="240" w:lineRule="auto"/>
              <w:jc w:val="both"/>
              <w:rPr>
                <w:rFonts w:ascii="Calibri Light" w:hAnsi="Calibri Light" w:cs="Calibri Light"/>
                <w:sz w:val="16"/>
                <w:szCs w:val="16"/>
              </w:rPr>
            </w:pPr>
            <w:r w:rsidRPr="00C477C5">
              <w:rPr>
                <w:rFonts w:cs="Calibri"/>
                <w:color w:val="000000"/>
                <w:sz w:val="16"/>
                <w:szCs w:val="16"/>
              </w:rPr>
              <w:t>ATTRIBUTE16</w:t>
            </w:r>
          </w:p>
        </w:tc>
        <w:tc>
          <w:tcPr>
            <w:tcW w:w="456" w:type="pct"/>
          </w:tcPr>
          <w:p w:rsidRPr="00920174" w:rsidR="004E1036" w:rsidP="004E1036" w:rsidRDefault="004E1036" w14:paraId="27E67047" w14:textId="5F80A52D">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4E6E2B2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737A95C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40D154AD"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64EB204" w14:textId="77777777">
        <w:trPr>
          <w:trHeight w:val="247"/>
        </w:trPr>
        <w:tc>
          <w:tcPr>
            <w:tcW w:w="196" w:type="pct"/>
          </w:tcPr>
          <w:p w:rsidR="004E1036" w:rsidP="004E1036" w:rsidRDefault="004E1036" w14:paraId="5727FAC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56" w:type="pct"/>
          </w:tcPr>
          <w:p w:rsidRPr="00F2631A" w:rsidR="004E1036" w:rsidP="004E1036" w:rsidRDefault="004E1036" w14:paraId="33CC8C12" w14:textId="36E63581">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B77A8B" w:rsidR="004E1036" w:rsidP="004E1036" w:rsidRDefault="004E1036" w14:paraId="492657F8" w14:textId="69A55E29">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7</w:t>
            </w:r>
          </w:p>
        </w:tc>
        <w:tc>
          <w:tcPr>
            <w:tcW w:w="456" w:type="pct"/>
          </w:tcPr>
          <w:p w:rsidRPr="00920174" w:rsidR="004E1036" w:rsidP="004E1036" w:rsidRDefault="004E1036" w14:paraId="5F099F3B" w14:textId="0CF497E0">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0F2E87FB" w14:textId="2839B09F">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0723711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75B64F14" w14:textId="17094F97">
            <w:pPr>
              <w:keepLines/>
              <w:spacing w:after="0" w:line="240" w:lineRule="auto"/>
              <w:jc w:val="both"/>
              <w:rPr>
                <w:rFonts w:ascii="Calibri Light" w:hAnsi="Calibri Light" w:cs="Calibri Light"/>
                <w:sz w:val="16"/>
                <w:szCs w:val="16"/>
              </w:rPr>
            </w:pPr>
            <w:r w:rsidRPr="00C477C5">
              <w:rPr>
                <w:rFonts w:cs="Calibri"/>
                <w:color w:val="000000"/>
                <w:sz w:val="16"/>
                <w:szCs w:val="16"/>
              </w:rPr>
              <w:t>ATTRIBUTE17</w:t>
            </w:r>
          </w:p>
        </w:tc>
        <w:tc>
          <w:tcPr>
            <w:tcW w:w="456" w:type="pct"/>
          </w:tcPr>
          <w:p w:rsidRPr="00920174" w:rsidR="004E1036" w:rsidP="004E1036" w:rsidRDefault="004E1036" w14:paraId="6E04964B" w14:textId="654D897C">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4106A7F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7669E2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6CDF576"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10FA96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241030E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56" w:type="pct"/>
          </w:tcPr>
          <w:p w:rsidRPr="00F2631A" w:rsidR="004E1036" w:rsidP="004E1036" w:rsidRDefault="004E1036" w14:paraId="1C31B609" w14:textId="53C469A5">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483FA8" w:rsidR="004E1036" w:rsidP="004E1036" w:rsidRDefault="004E1036" w14:paraId="3A214B1D" w14:textId="081A2749">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8</w:t>
            </w:r>
          </w:p>
        </w:tc>
        <w:tc>
          <w:tcPr>
            <w:tcW w:w="456" w:type="pct"/>
          </w:tcPr>
          <w:p w:rsidRPr="00920174" w:rsidR="004E1036" w:rsidP="004E1036" w:rsidRDefault="004E1036" w14:paraId="2A4B7B31" w14:textId="1E73283F">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2CC1D09B" w14:textId="4839913D">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226CA0E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3C667D0A" w14:textId="5B3F0F92">
            <w:pPr>
              <w:keepLines/>
              <w:spacing w:after="0" w:line="240" w:lineRule="auto"/>
              <w:jc w:val="both"/>
              <w:rPr>
                <w:rFonts w:ascii="Calibri Light" w:hAnsi="Calibri Light" w:cs="Calibri Light"/>
                <w:sz w:val="16"/>
                <w:szCs w:val="16"/>
              </w:rPr>
            </w:pPr>
            <w:r w:rsidRPr="00C477C5">
              <w:rPr>
                <w:rFonts w:cs="Calibri"/>
                <w:color w:val="000000"/>
                <w:sz w:val="16"/>
                <w:szCs w:val="16"/>
              </w:rPr>
              <w:t>ATTRIBUTE18</w:t>
            </w:r>
          </w:p>
        </w:tc>
        <w:tc>
          <w:tcPr>
            <w:tcW w:w="456" w:type="pct"/>
          </w:tcPr>
          <w:p w:rsidRPr="00920174" w:rsidR="004E1036" w:rsidP="004E1036" w:rsidRDefault="004E1036" w14:paraId="42D7B369" w14:textId="6AA04797">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680AA79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7BCD6ED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3229736"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2440CEB" w14:textId="77777777">
        <w:trPr>
          <w:trHeight w:val="247"/>
        </w:trPr>
        <w:tc>
          <w:tcPr>
            <w:tcW w:w="196" w:type="pct"/>
          </w:tcPr>
          <w:p w:rsidR="004E1036" w:rsidP="004E1036" w:rsidRDefault="004E1036" w14:paraId="40E232B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56" w:type="pct"/>
          </w:tcPr>
          <w:p w:rsidRPr="00F2631A" w:rsidR="004E1036" w:rsidP="004E1036" w:rsidRDefault="004E1036" w14:paraId="40BFE0E8" w14:textId="2A7575C9">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483FA8" w:rsidR="004E1036" w:rsidP="004E1036" w:rsidRDefault="004E1036" w14:paraId="1C2402FE" w14:textId="6E61CD92">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19</w:t>
            </w:r>
          </w:p>
        </w:tc>
        <w:tc>
          <w:tcPr>
            <w:tcW w:w="456" w:type="pct"/>
          </w:tcPr>
          <w:p w:rsidRPr="00920174" w:rsidR="004E1036" w:rsidP="004E1036" w:rsidRDefault="004E1036" w14:paraId="2C939487" w14:textId="42DBB162">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34B5D91C" w14:textId="6385A3F4">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3F56C76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7F2BEDFD" w14:textId="1D454B54">
            <w:pPr>
              <w:keepLines/>
              <w:spacing w:after="0" w:line="240" w:lineRule="auto"/>
              <w:jc w:val="both"/>
              <w:rPr>
                <w:rFonts w:ascii="Calibri Light" w:hAnsi="Calibri Light" w:cs="Calibri Light"/>
                <w:sz w:val="16"/>
                <w:szCs w:val="16"/>
              </w:rPr>
            </w:pPr>
            <w:r w:rsidRPr="00C477C5">
              <w:rPr>
                <w:rFonts w:cs="Calibri"/>
                <w:color w:val="000000"/>
                <w:sz w:val="16"/>
                <w:szCs w:val="16"/>
              </w:rPr>
              <w:t>ATTRIBUTE19</w:t>
            </w:r>
          </w:p>
        </w:tc>
        <w:tc>
          <w:tcPr>
            <w:tcW w:w="456" w:type="pct"/>
          </w:tcPr>
          <w:p w:rsidRPr="00920174" w:rsidR="004E1036" w:rsidP="004E1036" w:rsidRDefault="004E1036" w14:paraId="5355F89F" w14:textId="21E75B20">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242FD36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59CD5ED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36BB80AC"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16E5BF2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17B0635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56" w:type="pct"/>
          </w:tcPr>
          <w:p w:rsidRPr="00F2631A" w:rsidR="004E1036" w:rsidP="004E1036" w:rsidRDefault="004E1036" w14:paraId="64DF135C" w14:textId="30B87B2D">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483FA8" w:rsidR="004E1036" w:rsidP="004E1036" w:rsidRDefault="004E1036" w14:paraId="5CF690B4" w14:textId="391840C4">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20</w:t>
            </w:r>
          </w:p>
        </w:tc>
        <w:tc>
          <w:tcPr>
            <w:tcW w:w="456" w:type="pct"/>
          </w:tcPr>
          <w:p w:rsidRPr="00920174" w:rsidR="004E1036" w:rsidP="004E1036" w:rsidRDefault="004E1036" w14:paraId="7A1A32E3" w14:textId="0130D4CC">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5A1F2513" w14:textId="18EFBCD5">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77DE386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23275E01" w14:textId="06678F97">
            <w:pPr>
              <w:keepLines/>
              <w:spacing w:after="0" w:line="240" w:lineRule="auto"/>
              <w:jc w:val="both"/>
              <w:rPr>
                <w:rFonts w:ascii="Calibri Light" w:hAnsi="Calibri Light" w:cs="Calibri Light"/>
                <w:sz w:val="16"/>
                <w:szCs w:val="16"/>
              </w:rPr>
            </w:pPr>
            <w:r w:rsidRPr="00C477C5">
              <w:rPr>
                <w:rFonts w:cs="Calibri"/>
                <w:color w:val="000000"/>
                <w:sz w:val="16"/>
                <w:szCs w:val="16"/>
              </w:rPr>
              <w:t>ATTRIBUTE20</w:t>
            </w:r>
          </w:p>
        </w:tc>
        <w:tc>
          <w:tcPr>
            <w:tcW w:w="456" w:type="pct"/>
          </w:tcPr>
          <w:p w:rsidRPr="00920174" w:rsidR="004E1036" w:rsidP="004E1036" w:rsidRDefault="004E1036" w14:paraId="384E0D07" w14:textId="439FAA59">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2556960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5C5F47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63F567D"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286ABBAC" w14:textId="77777777">
        <w:trPr>
          <w:trHeight w:val="247"/>
        </w:trPr>
        <w:tc>
          <w:tcPr>
            <w:tcW w:w="196" w:type="pct"/>
          </w:tcPr>
          <w:p w:rsidR="004E1036" w:rsidP="004E1036" w:rsidRDefault="004E1036" w14:paraId="06E3B29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56" w:type="pct"/>
          </w:tcPr>
          <w:p w:rsidRPr="00F2631A" w:rsidR="004E1036" w:rsidP="004E1036" w:rsidRDefault="004E1036" w14:paraId="6846CF6D" w14:textId="10DD1FF6">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483FA8" w:rsidR="004E1036" w:rsidP="004E1036" w:rsidRDefault="004E1036" w14:paraId="7F906581" w14:textId="72797A3D">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21</w:t>
            </w:r>
          </w:p>
        </w:tc>
        <w:tc>
          <w:tcPr>
            <w:tcW w:w="456" w:type="pct"/>
          </w:tcPr>
          <w:p w:rsidRPr="00920174" w:rsidR="004E1036" w:rsidP="004E1036" w:rsidRDefault="004E1036" w14:paraId="61930F0E" w14:textId="49604191">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61B57C67" w14:textId="402BEE27">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0A725FF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60D8A427" w14:textId="4DFC3E90">
            <w:pPr>
              <w:keepLines/>
              <w:spacing w:after="0" w:line="240" w:lineRule="auto"/>
              <w:jc w:val="both"/>
              <w:rPr>
                <w:rFonts w:ascii="Calibri Light" w:hAnsi="Calibri Light" w:cs="Calibri Light"/>
                <w:sz w:val="16"/>
                <w:szCs w:val="16"/>
              </w:rPr>
            </w:pPr>
            <w:r w:rsidRPr="00C477C5">
              <w:rPr>
                <w:rFonts w:cs="Calibri"/>
                <w:color w:val="000000"/>
                <w:sz w:val="16"/>
                <w:szCs w:val="16"/>
              </w:rPr>
              <w:t>ATTRIBUTE21</w:t>
            </w:r>
          </w:p>
        </w:tc>
        <w:tc>
          <w:tcPr>
            <w:tcW w:w="456" w:type="pct"/>
          </w:tcPr>
          <w:p w:rsidRPr="00920174" w:rsidR="004E1036" w:rsidP="004E1036" w:rsidRDefault="004E1036" w14:paraId="721E5E0E" w14:textId="5F56FC5C">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120B42E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5511C56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25CF9A9A"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4CB0904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21AE720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56" w:type="pct"/>
          </w:tcPr>
          <w:p w:rsidRPr="00F2631A" w:rsidR="004E1036" w:rsidP="004E1036" w:rsidRDefault="004E1036" w14:paraId="3C594764" w14:textId="74FAE38E">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483FA8" w:rsidR="004E1036" w:rsidP="004E1036" w:rsidRDefault="004E1036" w14:paraId="4814A0CB" w14:textId="39536A99">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22</w:t>
            </w:r>
          </w:p>
        </w:tc>
        <w:tc>
          <w:tcPr>
            <w:tcW w:w="456" w:type="pct"/>
          </w:tcPr>
          <w:p w:rsidRPr="00920174" w:rsidR="004E1036" w:rsidP="004E1036" w:rsidRDefault="004E1036" w14:paraId="5A6960F0" w14:textId="0CC03F02">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17B8C52F" w14:textId="705C1F8A">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2671686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67BFFAF5" w14:textId="60F908AE">
            <w:pPr>
              <w:keepLines/>
              <w:spacing w:after="0" w:line="240" w:lineRule="auto"/>
              <w:jc w:val="both"/>
              <w:rPr>
                <w:rFonts w:ascii="Calibri Light" w:hAnsi="Calibri Light" w:cs="Calibri Light"/>
                <w:sz w:val="16"/>
                <w:szCs w:val="16"/>
              </w:rPr>
            </w:pPr>
            <w:r w:rsidRPr="00C477C5">
              <w:rPr>
                <w:rFonts w:cs="Calibri"/>
                <w:color w:val="000000"/>
                <w:sz w:val="16"/>
                <w:szCs w:val="16"/>
              </w:rPr>
              <w:t>ATTRIBUTE22</w:t>
            </w:r>
          </w:p>
        </w:tc>
        <w:tc>
          <w:tcPr>
            <w:tcW w:w="456" w:type="pct"/>
          </w:tcPr>
          <w:p w:rsidRPr="00920174" w:rsidR="004E1036" w:rsidP="004E1036" w:rsidRDefault="004E1036" w14:paraId="4B0B6F48" w14:textId="271C4212">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10B8F4A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28F4A5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6E22EB7A"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6A5FAA06" w14:textId="77777777">
        <w:trPr>
          <w:trHeight w:val="247"/>
        </w:trPr>
        <w:tc>
          <w:tcPr>
            <w:tcW w:w="196" w:type="pct"/>
          </w:tcPr>
          <w:p w:rsidR="004E1036" w:rsidP="004E1036" w:rsidRDefault="004E1036" w14:paraId="2C9C798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56" w:type="pct"/>
          </w:tcPr>
          <w:p w:rsidRPr="00F2631A" w:rsidR="004E1036" w:rsidP="004E1036" w:rsidRDefault="004E1036" w14:paraId="09EEA8DA" w14:textId="78B70B6D">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483FA8" w:rsidR="004E1036" w:rsidP="004E1036" w:rsidRDefault="004E1036" w14:paraId="23D07C41" w14:textId="502D53E9">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23</w:t>
            </w:r>
          </w:p>
        </w:tc>
        <w:tc>
          <w:tcPr>
            <w:tcW w:w="456" w:type="pct"/>
          </w:tcPr>
          <w:p w:rsidRPr="00920174" w:rsidR="004E1036" w:rsidP="004E1036" w:rsidRDefault="004E1036" w14:paraId="103B80EA" w14:textId="463DDACF">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55CD466E" w14:textId="1932D504">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3F13D75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77399F63" w14:textId="4CCEEA67">
            <w:pPr>
              <w:keepLines/>
              <w:spacing w:after="0" w:line="240" w:lineRule="auto"/>
              <w:jc w:val="both"/>
              <w:rPr>
                <w:rFonts w:ascii="Calibri Light" w:hAnsi="Calibri Light" w:cs="Calibri Light"/>
                <w:sz w:val="16"/>
                <w:szCs w:val="16"/>
              </w:rPr>
            </w:pPr>
            <w:r w:rsidRPr="00C477C5">
              <w:rPr>
                <w:rFonts w:cs="Calibri"/>
                <w:color w:val="000000"/>
                <w:sz w:val="16"/>
                <w:szCs w:val="16"/>
              </w:rPr>
              <w:t>ATTRIBUTE23</w:t>
            </w:r>
          </w:p>
        </w:tc>
        <w:tc>
          <w:tcPr>
            <w:tcW w:w="456" w:type="pct"/>
          </w:tcPr>
          <w:p w:rsidRPr="00920174" w:rsidR="004E1036" w:rsidP="004E1036" w:rsidRDefault="004E1036" w14:paraId="78A4974A" w14:textId="021F6E8E">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5D4CFBA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6D5FF72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59AB007"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842093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730A8BD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56" w:type="pct"/>
          </w:tcPr>
          <w:p w:rsidRPr="00F2631A" w:rsidR="004E1036" w:rsidP="004E1036" w:rsidRDefault="004E1036" w14:paraId="76A35A8B" w14:textId="6D2306D8">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483FA8" w:rsidR="004E1036" w:rsidP="004E1036" w:rsidRDefault="004E1036" w14:paraId="73D5838C" w14:textId="75F8F3CC">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24</w:t>
            </w:r>
          </w:p>
        </w:tc>
        <w:tc>
          <w:tcPr>
            <w:tcW w:w="456" w:type="pct"/>
          </w:tcPr>
          <w:p w:rsidRPr="00920174" w:rsidR="004E1036" w:rsidP="004E1036" w:rsidRDefault="004E1036" w14:paraId="61249834" w14:textId="4E00220C">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53EFF6F4" w14:textId="4E22B2E0">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37E1D65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6DE8B06D" w14:textId="3903608A">
            <w:pPr>
              <w:keepLines/>
              <w:spacing w:after="0" w:line="240" w:lineRule="auto"/>
              <w:jc w:val="both"/>
              <w:rPr>
                <w:rFonts w:ascii="Calibri Light" w:hAnsi="Calibri Light" w:cs="Calibri Light"/>
                <w:sz w:val="16"/>
                <w:szCs w:val="16"/>
              </w:rPr>
            </w:pPr>
            <w:r w:rsidRPr="00C477C5">
              <w:rPr>
                <w:rFonts w:cs="Calibri"/>
                <w:color w:val="000000"/>
                <w:sz w:val="16"/>
                <w:szCs w:val="16"/>
              </w:rPr>
              <w:t>ATTRIBUTE24</w:t>
            </w:r>
          </w:p>
        </w:tc>
        <w:tc>
          <w:tcPr>
            <w:tcW w:w="456" w:type="pct"/>
          </w:tcPr>
          <w:p w:rsidRPr="00920174" w:rsidR="004E1036" w:rsidP="004E1036" w:rsidRDefault="004E1036" w14:paraId="12C54A39" w14:textId="0AE0F20A">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35BD33A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673DB1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5AA105A"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AB207BE" w14:textId="77777777">
        <w:trPr>
          <w:trHeight w:val="247"/>
        </w:trPr>
        <w:tc>
          <w:tcPr>
            <w:tcW w:w="196" w:type="pct"/>
          </w:tcPr>
          <w:p w:rsidR="004E1036" w:rsidP="004E1036" w:rsidRDefault="004E1036" w14:paraId="58693A0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56" w:type="pct"/>
          </w:tcPr>
          <w:p w:rsidRPr="00F2631A" w:rsidR="004E1036" w:rsidP="004E1036" w:rsidRDefault="004E1036" w14:paraId="57E33831" w14:textId="39AC3507">
            <w:pPr>
              <w:keepLines/>
              <w:spacing w:after="0" w:line="240" w:lineRule="auto"/>
              <w:jc w:val="both"/>
              <w:rPr>
                <w:rFonts w:ascii="Calibri Light" w:hAnsi="Calibri Light" w:eastAsia="Book Antiqua" w:cs="Calibri Light"/>
                <w:color w:val="000000"/>
                <w:sz w:val="16"/>
                <w:szCs w:val="16"/>
              </w:rPr>
            </w:pPr>
            <w:r w:rsidRPr="00F2631A">
              <w:rPr>
                <w:sz w:val="16"/>
                <w:szCs w:val="16"/>
              </w:rPr>
              <w:t>HZ_IMP_ACCTCONTACTS_T</w:t>
            </w:r>
          </w:p>
        </w:tc>
        <w:tc>
          <w:tcPr>
            <w:tcW w:w="980" w:type="pct"/>
            <w:vAlign w:val="bottom"/>
          </w:tcPr>
          <w:p w:rsidRPr="00483FA8" w:rsidR="004E1036" w:rsidP="004E1036" w:rsidRDefault="004E1036" w14:paraId="42EF84FF" w14:textId="6AADD75C">
            <w:pPr>
              <w:keepLines/>
              <w:spacing w:after="0" w:line="240" w:lineRule="auto"/>
              <w:jc w:val="both"/>
              <w:rPr>
                <w:rFonts w:ascii="Calibri Light" w:hAnsi="Calibri Light" w:eastAsia="Book Antiqua" w:cs="Calibri Light"/>
                <w:color w:val="000000"/>
                <w:sz w:val="16"/>
                <w:szCs w:val="16"/>
              </w:rPr>
            </w:pPr>
            <w:r w:rsidRPr="00C477C5">
              <w:rPr>
                <w:rFonts w:cs="Calibri"/>
                <w:color w:val="000000"/>
                <w:sz w:val="16"/>
                <w:szCs w:val="16"/>
              </w:rPr>
              <w:t>ATTRIBUTE25</w:t>
            </w:r>
          </w:p>
        </w:tc>
        <w:tc>
          <w:tcPr>
            <w:tcW w:w="456" w:type="pct"/>
          </w:tcPr>
          <w:p w:rsidRPr="00920174" w:rsidR="004E1036" w:rsidP="004E1036" w:rsidRDefault="004E1036" w14:paraId="79CDF244" w14:textId="762700F2">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6CD40D6A" w14:textId="24350C99">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1E139F4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71D360A7" w14:textId="519B4FEB">
            <w:pPr>
              <w:keepLines/>
              <w:spacing w:after="0" w:line="240" w:lineRule="auto"/>
              <w:jc w:val="both"/>
              <w:rPr>
                <w:rFonts w:ascii="Calibri Light" w:hAnsi="Calibri Light" w:cs="Calibri Light"/>
                <w:sz w:val="16"/>
                <w:szCs w:val="16"/>
              </w:rPr>
            </w:pPr>
            <w:r w:rsidRPr="00C477C5">
              <w:rPr>
                <w:rFonts w:cs="Calibri"/>
                <w:color w:val="000000"/>
                <w:sz w:val="16"/>
                <w:szCs w:val="16"/>
              </w:rPr>
              <w:t>ATTRIBUTE25</w:t>
            </w:r>
          </w:p>
        </w:tc>
        <w:tc>
          <w:tcPr>
            <w:tcW w:w="456" w:type="pct"/>
          </w:tcPr>
          <w:p w:rsidRPr="00920174" w:rsidR="004E1036" w:rsidP="004E1036" w:rsidRDefault="004E1036" w14:paraId="552FE765" w14:textId="72B222CD">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29CCE9E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53719F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DEAFB29"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75DBD23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7ADFF889"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56" w:type="pct"/>
          </w:tcPr>
          <w:p w:rsidRPr="00F2631A" w:rsidR="004E1036" w:rsidP="004E1036" w:rsidRDefault="004E1036" w14:paraId="7D4E8AEA" w14:textId="72F0CB4F">
            <w:pPr>
              <w:keepLines/>
              <w:spacing w:after="0" w:line="240" w:lineRule="auto"/>
              <w:jc w:val="both"/>
              <w:rPr>
                <w:sz w:val="16"/>
                <w:szCs w:val="16"/>
              </w:rPr>
            </w:pPr>
            <w:r w:rsidRPr="00F2631A">
              <w:rPr>
                <w:sz w:val="16"/>
                <w:szCs w:val="16"/>
              </w:rPr>
              <w:t>HZ_IMP_ACCTCONTACTS_T</w:t>
            </w:r>
          </w:p>
        </w:tc>
        <w:tc>
          <w:tcPr>
            <w:tcW w:w="980" w:type="pct"/>
            <w:vAlign w:val="bottom"/>
          </w:tcPr>
          <w:p w:rsidRPr="003852A5" w:rsidR="004E1036" w:rsidP="004E1036" w:rsidRDefault="004E1036" w14:paraId="4934299E" w14:textId="2A2BE72C">
            <w:pPr>
              <w:keepLines/>
              <w:spacing w:after="0" w:line="240" w:lineRule="auto"/>
              <w:jc w:val="both"/>
              <w:rPr>
                <w:rFonts w:cs="Calibri"/>
                <w:color w:val="000000"/>
                <w:sz w:val="16"/>
                <w:szCs w:val="16"/>
              </w:rPr>
            </w:pPr>
            <w:r w:rsidRPr="00C477C5">
              <w:rPr>
                <w:rFonts w:cs="Calibri"/>
                <w:color w:val="000000"/>
                <w:sz w:val="16"/>
                <w:szCs w:val="16"/>
              </w:rPr>
              <w:t>ATTRIBUTE26</w:t>
            </w:r>
          </w:p>
        </w:tc>
        <w:tc>
          <w:tcPr>
            <w:tcW w:w="456" w:type="pct"/>
          </w:tcPr>
          <w:p w:rsidRPr="00920174" w:rsidR="004E1036" w:rsidP="004E1036" w:rsidRDefault="004E1036" w14:paraId="712D80EA" w14:textId="515C34E8">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79B78E23" w14:textId="22311F87">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11D4BBB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29333893" w14:textId="4E55D6A4">
            <w:pPr>
              <w:keepLines/>
              <w:spacing w:after="0" w:line="240" w:lineRule="auto"/>
              <w:jc w:val="both"/>
              <w:rPr>
                <w:rFonts w:ascii="Calibri Light" w:hAnsi="Calibri Light" w:cs="Calibri Light"/>
                <w:sz w:val="16"/>
                <w:szCs w:val="16"/>
              </w:rPr>
            </w:pPr>
            <w:r w:rsidRPr="00C477C5">
              <w:rPr>
                <w:rFonts w:cs="Calibri"/>
                <w:color w:val="000000"/>
                <w:sz w:val="16"/>
                <w:szCs w:val="16"/>
              </w:rPr>
              <w:t>ATTRIBUTE26</w:t>
            </w:r>
          </w:p>
        </w:tc>
        <w:tc>
          <w:tcPr>
            <w:tcW w:w="456" w:type="pct"/>
          </w:tcPr>
          <w:p w:rsidRPr="00920174" w:rsidR="004E1036" w:rsidP="004E1036" w:rsidRDefault="004E1036" w14:paraId="2D0E1CFF" w14:textId="36EE1A02">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117B21F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BD253C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0EE4AD5F"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225CB97D" w14:textId="77777777">
        <w:trPr>
          <w:trHeight w:val="247"/>
        </w:trPr>
        <w:tc>
          <w:tcPr>
            <w:tcW w:w="196" w:type="pct"/>
          </w:tcPr>
          <w:p w:rsidR="004E1036" w:rsidP="004E1036" w:rsidRDefault="004E1036" w14:paraId="0D1BF3AE"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56" w:type="pct"/>
          </w:tcPr>
          <w:p w:rsidRPr="00F2631A" w:rsidR="004E1036" w:rsidP="004E1036" w:rsidRDefault="004E1036" w14:paraId="04600526" w14:textId="1B945FEE">
            <w:pPr>
              <w:keepLines/>
              <w:spacing w:after="0" w:line="240" w:lineRule="auto"/>
              <w:jc w:val="both"/>
              <w:rPr>
                <w:sz w:val="16"/>
                <w:szCs w:val="16"/>
              </w:rPr>
            </w:pPr>
            <w:r w:rsidRPr="00F2631A">
              <w:rPr>
                <w:sz w:val="16"/>
                <w:szCs w:val="16"/>
              </w:rPr>
              <w:t>HZ_IMP_ACCTCONTACTS_T</w:t>
            </w:r>
          </w:p>
        </w:tc>
        <w:tc>
          <w:tcPr>
            <w:tcW w:w="980" w:type="pct"/>
            <w:vAlign w:val="bottom"/>
          </w:tcPr>
          <w:p w:rsidRPr="003852A5" w:rsidR="004E1036" w:rsidP="004E1036" w:rsidRDefault="004E1036" w14:paraId="72B2395A" w14:textId="71505B66">
            <w:pPr>
              <w:keepLines/>
              <w:spacing w:after="0" w:line="240" w:lineRule="auto"/>
              <w:jc w:val="both"/>
              <w:rPr>
                <w:rFonts w:cs="Calibri"/>
                <w:color w:val="000000"/>
                <w:sz w:val="16"/>
                <w:szCs w:val="16"/>
              </w:rPr>
            </w:pPr>
            <w:r w:rsidRPr="00C477C5">
              <w:rPr>
                <w:rFonts w:cs="Calibri"/>
                <w:color w:val="000000"/>
                <w:sz w:val="16"/>
                <w:szCs w:val="16"/>
              </w:rPr>
              <w:t>ATTRIBUTE27</w:t>
            </w:r>
          </w:p>
        </w:tc>
        <w:tc>
          <w:tcPr>
            <w:tcW w:w="456" w:type="pct"/>
          </w:tcPr>
          <w:p w:rsidRPr="00920174" w:rsidR="004E1036" w:rsidP="004E1036" w:rsidRDefault="004E1036" w14:paraId="3A4F1487" w14:textId="59667ED2">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06D34900" w14:textId="51933EA1">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72A4433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22B27F80" w14:textId="4E183D79">
            <w:pPr>
              <w:keepLines/>
              <w:spacing w:after="0" w:line="240" w:lineRule="auto"/>
              <w:jc w:val="both"/>
              <w:rPr>
                <w:rFonts w:ascii="Calibri Light" w:hAnsi="Calibri Light" w:cs="Calibri Light"/>
                <w:sz w:val="16"/>
                <w:szCs w:val="16"/>
              </w:rPr>
            </w:pPr>
            <w:r w:rsidRPr="00C477C5">
              <w:rPr>
                <w:rFonts w:cs="Calibri"/>
                <w:color w:val="000000"/>
                <w:sz w:val="16"/>
                <w:szCs w:val="16"/>
              </w:rPr>
              <w:t>ATTRIBUTE27</w:t>
            </w:r>
          </w:p>
        </w:tc>
        <w:tc>
          <w:tcPr>
            <w:tcW w:w="456" w:type="pct"/>
          </w:tcPr>
          <w:p w:rsidRPr="00920174" w:rsidR="004E1036" w:rsidP="004E1036" w:rsidRDefault="004E1036" w14:paraId="34D21D1B" w14:textId="67689FE8">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7BB352D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97E37F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6A3585D9"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6F386E4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5A44BA37"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56" w:type="pct"/>
          </w:tcPr>
          <w:p w:rsidRPr="00F2631A" w:rsidR="004E1036" w:rsidP="004E1036" w:rsidRDefault="004E1036" w14:paraId="19A8A69A" w14:textId="3B4F1314">
            <w:pPr>
              <w:keepLines/>
              <w:spacing w:after="0" w:line="240" w:lineRule="auto"/>
              <w:jc w:val="both"/>
              <w:rPr>
                <w:sz w:val="16"/>
                <w:szCs w:val="16"/>
              </w:rPr>
            </w:pPr>
            <w:r w:rsidRPr="00F2631A">
              <w:rPr>
                <w:sz w:val="16"/>
                <w:szCs w:val="16"/>
              </w:rPr>
              <w:t>HZ_IMP_ACCTCONTACTS_T</w:t>
            </w:r>
          </w:p>
        </w:tc>
        <w:tc>
          <w:tcPr>
            <w:tcW w:w="980" w:type="pct"/>
            <w:vAlign w:val="bottom"/>
          </w:tcPr>
          <w:p w:rsidRPr="003852A5" w:rsidR="004E1036" w:rsidP="004E1036" w:rsidRDefault="004E1036" w14:paraId="760C1485" w14:textId="32CF3EC8">
            <w:pPr>
              <w:keepLines/>
              <w:spacing w:after="0" w:line="240" w:lineRule="auto"/>
              <w:jc w:val="both"/>
              <w:rPr>
                <w:rFonts w:cs="Calibri"/>
                <w:color w:val="000000"/>
                <w:sz w:val="16"/>
                <w:szCs w:val="16"/>
              </w:rPr>
            </w:pPr>
            <w:r w:rsidRPr="00C477C5">
              <w:rPr>
                <w:rFonts w:cs="Calibri"/>
                <w:color w:val="000000"/>
                <w:sz w:val="16"/>
                <w:szCs w:val="16"/>
              </w:rPr>
              <w:t>ATTRIBUTE28</w:t>
            </w:r>
          </w:p>
        </w:tc>
        <w:tc>
          <w:tcPr>
            <w:tcW w:w="456" w:type="pct"/>
          </w:tcPr>
          <w:p w:rsidRPr="00920174" w:rsidR="004E1036" w:rsidP="004E1036" w:rsidRDefault="004E1036" w14:paraId="487C2375" w14:textId="4C1C36A0">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5D692422" w14:textId="18D6965C">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259C040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6D52FB38" w14:textId="12FB3A61">
            <w:pPr>
              <w:keepLines/>
              <w:spacing w:after="0" w:line="240" w:lineRule="auto"/>
              <w:jc w:val="both"/>
              <w:rPr>
                <w:rFonts w:ascii="Calibri Light" w:hAnsi="Calibri Light" w:cs="Calibri Light"/>
                <w:sz w:val="16"/>
                <w:szCs w:val="16"/>
              </w:rPr>
            </w:pPr>
            <w:r w:rsidRPr="00C477C5">
              <w:rPr>
                <w:rFonts w:cs="Calibri"/>
                <w:color w:val="000000"/>
                <w:sz w:val="16"/>
                <w:szCs w:val="16"/>
              </w:rPr>
              <w:t>ATTRIBUTE28</w:t>
            </w:r>
          </w:p>
        </w:tc>
        <w:tc>
          <w:tcPr>
            <w:tcW w:w="456" w:type="pct"/>
          </w:tcPr>
          <w:p w:rsidRPr="00920174" w:rsidR="004E1036" w:rsidP="004E1036" w:rsidRDefault="004E1036" w14:paraId="237C9785" w14:textId="33CB77AD">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7DCD8CA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519AAE0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3612183B"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28AEC5F" w14:textId="77777777">
        <w:trPr>
          <w:trHeight w:val="247"/>
        </w:trPr>
        <w:tc>
          <w:tcPr>
            <w:tcW w:w="196" w:type="pct"/>
          </w:tcPr>
          <w:p w:rsidR="004E1036" w:rsidP="004E1036" w:rsidRDefault="004E1036" w14:paraId="62EC0B6F"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56" w:type="pct"/>
          </w:tcPr>
          <w:p w:rsidRPr="00F2631A" w:rsidR="004E1036" w:rsidP="004E1036" w:rsidRDefault="004E1036" w14:paraId="147F9996" w14:textId="66206044">
            <w:pPr>
              <w:keepLines/>
              <w:spacing w:after="0" w:line="240" w:lineRule="auto"/>
              <w:jc w:val="both"/>
              <w:rPr>
                <w:sz w:val="16"/>
                <w:szCs w:val="16"/>
              </w:rPr>
            </w:pPr>
            <w:r w:rsidRPr="00F2631A">
              <w:rPr>
                <w:sz w:val="16"/>
                <w:szCs w:val="16"/>
              </w:rPr>
              <w:t>HZ_IMP_ACCTCONTACTS_T</w:t>
            </w:r>
          </w:p>
        </w:tc>
        <w:tc>
          <w:tcPr>
            <w:tcW w:w="980" w:type="pct"/>
            <w:vAlign w:val="bottom"/>
          </w:tcPr>
          <w:p w:rsidRPr="003852A5" w:rsidR="004E1036" w:rsidP="004E1036" w:rsidRDefault="004E1036" w14:paraId="7E33D76B" w14:textId="53A859B1">
            <w:pPr>
              <w:keepLines/>
              <w:spacing w:after="0" w:line="240" w:lineRule="auto"/>
              <w:jc w:val="both"/>
              <w:rPr>
                <w:rFonts w:cs="Calibri"/>
                <w:color w:val="000000"/>
                <w:sz w:val="16"/>
                <w:szCs w:val="16"/>
              </w:rPr>
            </w:pPr>
            <w:r w:rsidRPr="00C477C5">
              <w:rPr>
                <w:rFonts w:cs="Calibri"/>
                <w:color w:val="000000"/>
                <w:sz w:val="16"/>
                <w:szCs w:val="16"/>
              </w:rPr>
              <w:t>ATTRIBUTE29</w:t>
            </w:r>
          </w:p>
        </w:tc>
        <w:tc>
          <w:tcPr>
            <w:tcW w:w="456" w:type="pct"/>
          </w:tcPr>
          <w:p w:rsidRPr="00920174" w:rsidR="004E1036" w:rsidP="004E1036" w:rsidRDefault="004E1036" w14:paraId="25DC3276" w14:textId="71686706">
            <w:pPr>
              <w:keepLines/>
              <w:spacing w:after="0" w:line="240" w:lineRule="auto"/>
              <w:jc w:val="both"/>
              <w:rPr>
                <w:rFonts w:ascii="Calibri Light" w:hAnsi="Calibri Light" w:cs="Calibri Light"/>
                <w:sz w:val="16"/>
                <w:szCs w:val="16"/>
                <w:lang w:val="en-US" w:eastAsia="en-US"/>
              </w:rPr>
            </w:pPr>
            <w:r w:rsidRPr="00E92D9B">
              <w:rPr>
                <w:sz w:val="16"/>
                <w:szCs w:val="16"/>
              </w:rPr>
              <w:t>VARCHAR2(150)</w:t>
            </w:r>
          </w:p>
        </w:tc>
        <w:tc>
          <w:tcPr>
            <w:tcW w:w="196" w:type="pct"/>
          </w:tcPr>
          <w:p w:rsidRPr="00920174" w:rsidR="004E1036" w:rsidP="004E1036" w:rsidRDefault="004E1036" w14:paraId="0B88A5D2" w14:textId="7B53022A">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144E31A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16D458CC" w14:textId="4AFB5289">
            <w:pPr>
              <w:keepLines/>
              <w:spacing w:after="0" w:line="240" w:lineRule="auto"/>
              <w:jc w:val="both"/>
              <w:rPr>
                <w:rFonts w:ascii="Calibri Light" w:hAnsi="Calibri Light" w:cs="Calibri Light"/>
                <w:sz w:val="16"/>
                <w:szCs w:val="16"/>
              </w:rPr>
            </w:pPr>
            <w:r w:rsidRPr="00C477C5">
              <w:rPr>
                <w:rFonts w:cs="Calibri"/>
                <w:color w:val="000000"/>
                <w:sz w:val="16"/>
                <w:szCs w:val="16"/>
              </w:rPr>
              <w:t>ATTRIBUTE29</w:t>
            </w:r>
          </w:p>
        </w:tc>
        <w:tc>
          <w:tcPr>
            <w:tcW w:w="456" w:type="pct"/>
          </w:tcPr>
          <w:p w:rsidRPr="00920174" w:rsidR="004E1036" w:rsidP="004E1036" w:rsidRDefault="004E1036" w14:paraId="6B5F3E42" w14:textId="1FBAED02">
            <w:pPr>
              <w:keepLines/>
              <w:spacing w:after="0" w:line="240" w:lineRule="auto"/>
              <w:jc w:val="both"/>
              <w:rPr>
                <w:rFonts w:ascii="Calibri Light" w:hAnsi="Calibri Light" w:cs="Calibri Light"/>
                <w:sz w:val="16"/>
                <w:szCs w:val="16"/>
              </w:rPr>
            </w:pPr>
            <w:r w:rsidRPr="00E92D9B">
              <w:rPr>
                <w:sz w:val="16"/>
                <w:szCs w:val="16"/>
              </w:rPr>
              <w:t>VARCHAR2(150)</w:t>
            </w:r>
          </w:p>
        </w:tc>
        <w:tc>
          <w:tcPr>
            <w:tcW w:w="246" w:type="pct"/>
          </w:tcPr>
          <w:p w:rsidRPr="00920174" w:rsidR="004E1036" w:rsidP="004E1036" w:rsidRDefault="004E1036" w14:paraId="3FE4540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5775EB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3F7A513A"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C6E411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369ACB3C"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56" w:type="pct"/>
          </w:tcPr>
          <w:p w:rsidRPr="00F2631A" w:rsidR="004E1036" w:rsidP="004E1036" w:rsidRDefault="004E1036" w14:paraId="6B7384A7" w14:textId="195DCD96">
            <w:pPr>
              <w:keepLines/>
              <w:spacing w:after="0" w:line="240" w:lineRule="auto"/>
              <w:jc w:val="both"/>
              <w:rPr>
                <w:sz w:val="16"/>
                <w:szCs w:val="16"/>
              </w:rPr>
            </w:pPr>
            <w:r w:rsidRPr="00F2631A">
              <w:rPr>
                <w:sz w:val="16"/>
                <w:szCs w:val="16"/>
              </w:rPr>
              <w:t>HZ_IMP_ACCTCONTACTS_T</w:t>
            </w:r>
          </w:p>
        </w:tc>
        <w:tc>
          <w:tcPr>
            <w:tcW w:w="980" w:type="pct"/>
            <w:vAlign w:val="bottom"/>
          </w:tcPr>
          <w:p w:rsidRPr="003852A5" w:rsidR="004E1036" w:rsidP="004E1036" w:rsidRDefault="004E1036" w14:paraId="49B4DBED" w14:textId="7C85CFBC">
            <w:pPr>
              <w:keepLines/>
              <w:spacing w:after="0" w:line="240" w:lineRule="auto"/>
              <w:jc w:val="both"/>
              <w:rPr>
                <w:rFonts w:cs="Calibri"/>
                <w:color w:val="000000"/>
                <w:sz w:val="16"/>
                <w:szCs w:val="16"/>
              </w:rPr>
            </w:pPr>
            <w:r w:rsidRPr="00C477C5">
              <w:rPr>
                <w:rFonts w:cs="Calibri"/>
                <w:color w:val="000000"/>
                <w:sz w:val="16"/>
                <w:szCs w:val="16"/>
              </w:rPr>
              <w:t>ATTRIBUTE30</w:t>
            </w:r>
          </w:p>
        </w:tc>
        <w:tc>
          <w:tcPr>
            <w:tcW w:w="456" w:type="pct"/>
          </w:tcPr>
          <w:p w:rsidRPr="00920174" w:rsidR="004E1036" w:rsidP="004E1036" w:rsidRDefault="004E1036" w14:paraId="3A65E43F" w14:textId="4D453549">
            <w:pPr>
              <w:keepLines/>
              <w:spacing w:after="0" w:line="240" w:lineRule="auto"/>
              <w:jc w:val="both"/>
              <w:rPr>
                <w:rFonts w:ascii="Calibri Light" w:hAnsi="Calibri Light" w:cs="Calibri Light"/>
                <w:sz w:val="16"/>
                <w:szCs w:val="16"/>
                <w:lang w:val="en-US" w:eastAsia="en-US"/>
              </w:rPr>
            </w:pPr>
            <w:r w:rsidRPr="00E92D9B">
              <w:rPr>
                <w:sz w:val="16"/>
                <w:szCs w:val="16"/>
              </w:rPr>
              <w:t>VARCHAR2(255)</w:t>
            </w:r>
          </w:p>
        </w:tc>
        <w:tc>
          <w:tcPr>
            <w:tcW w:w="196" w:type="pct"/>
          </w:tcPr>
          <w:p w:rsidRPr="00920174" w:rsidR="004E1036" w:rsidP="004E1036" w:rsidRDefault="004E1036" w14:paraId="71F213DC" w14:textId="3A86EEAF">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6EF0C9F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268204D8" w14:textId="269A2D8F">
            <w:pPr>
              <w:keepLines/>
              <w:spacing w:after="0" w:line="240" w:lineRule="auto"/>
              <w:jc w:val="both"/>
              <w:rPr>
                <w:rFonts w:ascii="Calibri Light" w:hAnsi="Calibri Light" w:cs="Calibri Light"/>
                <w:sz w:val="16"/>
                <w:szCs w:val="16"/>
              </w:rPr>
            </w:pPr>
            <w:r w:rsidRPr="00C477C5">
              <w:rPr>
                <w:rFonts w:cs="Calibri"/>
                <w:color w:val="000000"/>
                <w:sz w:val="16"/>
                <w:szCs w:val="16"/>
              </w:rPr>
              <w:t>ATTRIBUTE30</w:t>
            </w:r>
          </w:p>
        </w:tc>
        <w:tc>
          <w:tcPr>
            <w:tcW w:w="456" w:type="pct"/>
          </w:tcPr>
          <w:p w:rsidRPr="00920174" w:rsidR="004E1036" w:rsidP="004E1036" w:rsidRDefault="004E1036" w14:paraId="650097C7" w14:textId="6123324D">
            <w:pPr>
              <w:keepLines/>
              <w:spacing w:after="0" w:line="240" w:lineRule="auto"/>
              <w:jc w:val="both"/>
              <w:rPr>
                <w:rFonts w:ascii="Calibri Light" w:hAnsi="Calibri Light" w:cs="Calibri Light"/>
                <w:sz w:val="16"/>
                <w:szCs w:val="16"/>
              </w:rPr>
            </w:pPr>
            <w:r w:rsidRPr="00E92D9B">
              <w:rPr>
                <w:sz w:val="16"/>
                <w:szCs w:val="16"/>
              </w:rPr>
              <w:t>VARCHAR2(255)</w:t>
            </w:r>
          </w:p>
        </w:tc>
        <w:tc>
          <w:tcPr>
            <w:tcW w:w="246" w:type="pct"/>
          </w:tcPr>
          <w:p w:rsidRPr="00920174" w:rsidR="004E1036" w:rsidP="004E1036" w:rsidRDefault="004E1036" w14:paraId="62CB87C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525D3D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073D7997"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C318535" w14:textId="77777777">
        <w:trPr>
          <w:trHeight w:val="247"/>
        </w:trPr>
        <w:tc>
          <w:tcPr>
            <w:tcW w:w="196" w:type="pct"/>
          </w:tcPr>
          <w:p w:rsidR="004E1036" w:rsidP="004E1036" w:rsidRDefault="004E1036" w14:paraId="0CC3E1C8"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56" w:type="pct"/>
          </w:tcPr>
          <w:p w:rsidRPr="00F2631A" w:rsidR="004E1036" w:rsidP="004E1036" w:rsidRDefault="004E1036" w14:paraId="51B961A3" w14:textId="4F866B2C">
            <w:pPr>
              <w:keepLines/>
              <w:spacing w:after="0" w:line="240" w:lineRule="auto"/>
              <w:jc w:val="both"/>
              <w:rPr>
                <w:sz w:val="16"/>
                <w:szCs w:val="16"/>
              </w:rPr>
            </w:pPr>
            <w:r w:rsidRPr="00F2631A">
              <w:rPr>
                <w:sz w:val="16"/>
                <w:szCs w:val="16"/>
              </w:rPr>
              <w:t>HZ_IMP_ACCTCONTACTS_T</w:t>
            </w:r>
          </w:p>
        </w:tc>
        <w:tc>
          <w:tcPr>
            <w:tcW w:w="980" w:type="pct"/>
            <w:vAlign w:val="bottom"/>
          </w:tcPr>
          <w:p w:rsidRPr="003852A5" w:rsidR="004E1036" w:rsidP="004E1036" w:rsidRDefault="004E1036" w14:paraId="4FE39BF5" w14:textId="347F69D7">
            <w:pPr>
              <w:keepLines/>
              <w:spacing w:after="0" w:line="240" w:lineRule="auto"/>
              <w:jc w:val="both"/>
              <w:rPr>
                <w:rFonts w:cs="Calibri"/>
                <w:color w:val="000000"/>
                <w:sz w:val="16"/>
                <w:szCs w:val="16"/>
              </w:rPr>
            </w:pPr>
            <w:r w:rsidRPr="00C477C5">
              <w:rPr>
                <w:rFonts w:cs="Calibri"/>
                <w:color w:val="000000"/>
                <w:sz w:val="16"/>
                <w:szCs w:val="16"/>
              </w:rPr>
              <w:t>ATTRIBUTE_NUMBER1</w:t>
            </w:r>
          </w:p>
        </w:tc>
        <w:tc>
          <w:tcPr>
            <w:tcW w:w="456" w:type="pct"/>
          </w:tcPr>
          <w:p w:rsidRPr="00920174" w:rsidR="004E1036" w:rsidP="004E1036" w:rsidRDefault="004E1036" w14:paraId="69E2D580" w14:textId="7319FEC5">
            <w:pPr>
              <w:keepLines/>
              <w:spacing w:after="0" w:line="240" w:lineRule="auto"/>
              <w:jc w:val="both"/>
              <w:rPr>
                <w:rFonts w:ascii="Calibri Light" w:hAnsi="Calibri Light" w:cs="Calibri Light"/>
                <w:sz w:val="16"/>
                <w:szCs w:val="16"/>
                <w:lang w:val="en-US" w:eastAsia="en-US"/>
              </w:rPr>
            </w:pPr>
            <w:r w:rsidRPr="00E92D9B">
              <w:rPr>
                <w:sz w:val="16"/>
                <w:szCs w:val="16"/>
              </w:rPr>
              <w:t>NUMBER</w:t>
            </w:r>
          </w:p>
        </w:tc>
        <w:tc>
          <w:tcPr>
            <w:tcW w:w="196" w:type="pct"/>
          </w:tcPr>
          <w:p w:rsidRPr="00920174" w:rsidR="004E1036" w:rsidP="004E1036" w:rsidRDefault="004E1036" w14:paraId="3E2584FD" w14:textId="657F78ED">
            <w:pPr>
              <w:keepLines/>
              <w:spacing w:after="0" w:line="240" w:lineRule="auto"/>
              <w:jc w:val="both"/>
              <w:rPr>
                <w:rFonts w:ascii="Calibri Light" w:hAnsi="Calibri Light" w:cs="Calibri Light"/>
                <w:sz w:val="16"/>
                <w:szCs w:val="16"/>
                <w:lang w:val="en-US" w:eastAsia="en-US"/>
              </w:rPr>
            </w:pPr>
            <w:r w:rsidRPr="00625540">
              <w:rPr>
                <w:rFonts w:cs="Calibri"/>
                <w:color w:val="000000"/>
                <w:sz w:val="16"/>
                <w:szCs w:val="16"/>
              </w:rPr>
              <w:t>N</w:t>
            </w:r>
          </w:p>
        </w:tc>
        <w:tc>
          <w:tcPr>
            <w:tcW w:w="244" w:type="pct"/>
          </w:tcPr>
          <w:p w:rsidRPr="00920174" w:rsidR="004E1036" w:rsidP="004E1036" w:rsidRDefault="004E1036" w14:paraId="406BB08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4E1036" w:rsidP="004E1036" w:rsidRDefault="004E1036" w14:paraId="7E611ED5" w14:textId="03D28DFC">
            <w:pPr>
              <w:keepLines/>
              <w:spacing w:after="0" w:line="240" w:lineRule="auto"/>
              <w:jc w:val="both"/>
              <w:rPr>
                <w:rFonts w:ascii="Calibri Light" w:hAnsi="Calibri Light" w:cs="Calibri Light"/>
                <w:sz w:val="16"/>
                <w:szCs w:val="16"/>
              </w:rPr>
            </w:pPr>
            <w:r w:rsidRPr="00C477C5">
              <w:rPr>
                <w:rFonts w:cs="Calibri"/>
                <w:color w:val="000000"/>
                <w:sz w:val="16"/>
                <w:szCs w:val="16"/>
              </w:rPr>
              <w:t>ATTRIBUTE_NUMBER1</w:t>
            </w:r>
          </w:p>
        </w:tc>
        <w:tc>
          <w:tcPr>
            <w:tcW w:w="456" w:type="pct"/>
          </w:tcPr>
          <w:p w:rsidRPr="00920174" w:rsidR="004E1036" w:rsidP="004E1036" w:rsidRDefault="004E1036" w14:paraId="6EE8DD1E" w14:textId="1E4DA63E">
            <w:pPr>
              <w:keepLines/>
              <w:spacing w:after="0" w:line="240" w:lineRule="auto"/>
              <w:jc w:val="both"/>
              <w:rPr>
                <w:rFonts w:ascii="Calibri Light" w:hAnsi="Calibri Light" w:cs="Calibri Light"/>
                <w:sz w:val="16"/>
                <w:szCs w:val="16"/>
              </w:rPr>
            </w:pPr>
            <w:r w:rsidRPr="00E92D9B">
              <w:rPr>
                <w:sz w:val="16"/>
                <w:szCs w:val="16"/>
              </w:rPr>
              <w:t>NUMBER</w:t>
            </w:r>
          </w:p>
        </w:tc>
        <w:tc>
          <w:tcPr>
            <w:tcW w:w="246" w:type="pct"/>
          </w:tcPr>
          <w:p w:rsidRPr="00920174" w:rsidR="004E1036" w:rsidP="004E1036" w:rsidRDefault="004E1036" w14:paraId="7677BEF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6AE5AEF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08764494"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675BC22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4E1036" w:rsidP="004E1036" w:rsidRDefault="004E1036" w14:paraId="52D018DF"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756" w:type="pct"/>
          </w:tcPr>
          <w:p w:rsidRPr="00F2631A" w:rsidR="004E1036" w:rsidP="004E1036" w:rsidRDefault="004E1036" w14:paraId="1456FBF4" w14:textId="55778CBD">
            <w:pPr>
              <w:keepLines/>
              <w:spacing w:after="0" w:line="240" w:lineRule="auto"/>
              <w:jc w:val="both"/>
              <w:rPr>
                <w:sz w:val="16"/>
                <w:szCs w:val="16"/>
              </w:rPr>
            </w:pPr>
            <w:r w:rsidRPr="00F2631A">
              <w:rPr>
                <w:sz w:val="16"/>
                <w:szCs w:val="16"/>
              </w:rPr>
              <w:t>HZ_IMP_ACCTCONTACTS_T</w:t>
            </w:r>
          </w:p>
        </w:tc>
        <w:tc>
          <w:tcPr>
            <w:tcW w:w="980" w:type="pct"/>
            <w:vAlign w:val="bottom"/>
          </w:tcPr>
          <w:p w:rsidRPr="00E82AB0" w:rsidR="004E1036" w:rsidP="004E1036" w:rsidRDefault="004E1036" w14:paraId="680C8A6B" w14:textId="170C3167">
            <w:pPr>
              <w:keepLines/>
              <w:spacing w:after="0" w:line="240" w:lineRule="auto"/>
              <w:jc w:val="both"/>
              <w:rPr>
                <w:rFonts w:cs="Calibri"/>
                <w:color w:val="000000"/>
                <w:sz w:val="16"/>
                <w:szCs w:val="16"/>
              </w:rPr>
            </w:pPr>
            <w:r w:rsidRPr="00C477C5">
              <w:rPr>
                <w:rFonts w:cs="Calibri"/>
                <w:color w:val="000000"/>
                <w:sz w:val="16"/>
                <w:szCs w:val="16"/>
              </w:rPr>
              <w:t>ATTRIBUTE_NUMBER2</w:t>
            </w:r>
          </w:p>
        </w:tc>
        <w:tc>
          <w:tcPr>
            <w:tcW w:w="456" w:type="pct"/>
          </w:tcPr>
          <w:p w:rsidRPr="00F031EC" w:rsidR="004E1036" w:rsidP="004E1036" w:rsidRDefault="004E1036" w14:paraId="44270F5A" w14:textId="474FAFD2">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2984B96D" w14:textId="664F15A1">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63CA5A3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64F4FFF2" w14:textId="3F9DB784">
            <w:pPr>
              <w:keepLines/>
              <w:spacing w:after="0" w:line="240" w:lineRule="auto"/>
              <w:jc w:val="both"/>
              <w:rPr>
                <w:rFonts w:cs="Calibri"/>
                <w:color w:val="000000"/>
                <w:sz w:val="16"/>
                <w:szCs w:val="16"/>
              </w:rPr>
            </w:pPr>
            <w:r w:rsidRPr="00C477C5">
              <w:rPr>
                <w:rFonts w:cs="Calibri"/>
                <w:color w:val="000000"/>
                <w:sz w:val="16"/>
                <w:szCs w:val="16"/>
              </w:rPr>
              <w:t>ATTRIBUTE_NUMBER2</w:t>
            </w:r>
          </w:p>
        </w:tc>
        <w:tc>
          <w:tcPr>
            <w:tcW w:w="456" w:type="pct"/>
          </w:tcPr>
          <w:p w:rsidRPr="00F031EC" w:rsidR="004E1036" w:rsidP="004E1036" w:rsidRDefault="004E1036" w14:paraId="260BD7AF" w14:textId="23EF4C13">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2F5E163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4786F3F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F49A56B"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1C5C61CC" w14:textId="77777777">
        <w:trPr>
          <w:trHeight w:val="247"/>
        </w:trPr>
        <w:tc>
          <w:tcPr>
            <w:tcW w:w="196" w:type="pct"/>
          </w:tcPr>
          <w:p w:rsidR="004E1036" w:rsidP="004E1036" w:rsidRDefault="004E1036" w14:paraId="46351D0D"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756" w:type="pct"/>
          </w:tcPr>
          <w:p w:rsidRPr="00F2631A" w:rsidR="004E1036" w:rsidP="004E1036" w:rsidRDefault="004E1036" w14:paraId="7EA85A5B" w14:textId="689653FF">
            <w:pPr>
              <w:keepLines/>
              <w:spacing w:after="0" w:line="240" w:lineRule="auto"/>
              <w:jc w:val="both"/>
              <w:rPr>
                <w:sz w:val="16"/>
                <w:szCs w:val="16"/>
              </w:rPr>
            </w:pPr>
            <w:r w:rsidRPr="00F2631A">
              <w:rPr>
                <w:sz w:val="16"/>
                <w:szCs w:val="16"/>
              </w:rPr>
              <w:t>HZ_IMP_ACCTCONTACTS_T</w:t>
            </w:r>
          </w:p>
        </w:tc>
        <w:tc>
          <w:tcPr>
            <w:tcW w:w="980" w:type="pct"/>
            <w:vAlign w:val="bottom"/>
          </w:tcPr>
          <w:p w:rsidRPr="00E82AB0" w:rsidR="004E1036" w:rsidP="004E1036" w:rsidRDefault="004E1036" w14:paraId="1B9F3EB6" w14:textId="49CFFD28">
            <w:pPr>
              <w:keepLines/>
              <w:spacing w:after="0" w:line="240" w:lineRule="auto"/>
              <w:jc w:val="both"/>
              <w:rPr>
                <w:rFonts w:cs="Calibri"/>
                <w:color w:val="000000"/>
                <w:sz w:val="16"/>
                <w:szCs w:val="16"/>
              </w:rPr>
            </w:pPr>
            <w:r w:rsidRPr="00C477C5">
              <w:rPr>
                <w:rFonts w:cs="Calibri"/>
                <w:color w:val="000000"/>
                <w:sz w:val="16"/>
                <w:szCs w:val="16"/>
              </w:rPr>
              <w:t>ATTRIBUTE_NUMBER3</w:t>
            </w:r>
          </w:p>
        </w:tc>
        <w:tc>
          <w:tcPr>
            <w:tcW w:w="456" w:type="pct"/>
          </w:tcPr>
          <w:p w:rsidRPr="00F031EC" w:rsidR="004E1036" w:rsidP="004E1036" w:rsidRDefault="004E1036" w14:paraId="47358417" w14:textId="5718E6A0">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6B193421" w14:textId="02FDB329">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40F1C4A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161245D0" w14:textId="20961AEC">
            <w:pPr>
              <w:keepLines/>
              <w:spacing w:after="0" w:line="240" w:lineRule="auto"/>
              <w:jc w:val="both"/>
              <w:rPr>
                <w:rFonts w:cs="Calibri"/>
                <w:color w:val="000000"/>
                <w:sz w:val="16"/>
                <w:szCs w:val="16"/>
              </w:rPr>
            </w:pPr>
            <w:r w:rsidRPr="00C477C5">
              <w:rPr>
                <w:rFonts w:cs="Calibri"/>
                <w:color w:val="000000"/>
                <w:sz w:val="16"/>
                <w:szCs w:val="16"/>
              </w:rPr>
              <w:t>ATTRIBUTE_NUMBER3</w:t>
            </w:r>
          </w:p>
        </w:tc>
        <w:tc>
          <w:tcPr>
            <w:tcW w:w="456" w:type="pct"/>
          </w:tcPr>
          <w:p w:rsidRPr="00F031EC" w:rsidR="004E1036" w:rsidP="004E1036" w:rsidRDefault="004E1036" w14:paraId="560CFBCD" w14:textId="2E464D8B">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4B24CD0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5DD9578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600EBA0"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090743E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1EE6DEF5" w14:textId="655A48B0">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6</w:t>
            </w:r>
          </w:p>
        </w:tc>
        <w:tc>
          <w:tcPr>
            <w:tcW w:w="756" w:type="pct"/>
          </w:tcPr>
          <w:p w:rsidRPr="00F2631A" w:rsidR="004E1036" w:rsidP="004E1036" w:rsidRDefault="004E1036" w14:paraId="1A0430DA" w14:textId="6314231A">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2DD2D87D" w14:textId="4B2FBEF9">
            <w:pPr>
              <w:keepLines/>
              <w:spacing w:after="0" w:line="240" w:lineRule="auto"/>
              <w:jc w:val="both"/>
              <w:rPr>
                <w:rFonts w:cs="Calibri"/>
                <w:color w:val="000000"/>
                <w:sz w:val="16"/>
                <w:szCs w:val="16"/>
              </w:rPr>
            </w:pPr>
            <w:r w:rsidRPr="00C477C5">
              <w:rPr>
                <w:rFonts w:cs="Calibri"/>
                <w:color w:val="000000"/>
                <w:sz w:val="16"/>
                <w:szCs w:val="16"/>
              </w:rPr>
              <w:t>ATTRIBUTE_NUMBER4</w:t>
            </w:r>
          </w:p>
        </w:tc>
        <w:tc>
          <w:tcPr>
            <w:tcW w:w="456" w:type="pct"/>
          </w:tcPr>
          <w:p w:rsidRPr="00E92D9B" w:rsidR="004E1036" w:rsidP="004E1036" w:rsidRDefault="004E1036" w14:paraId="0CC7FD38" w14:textId="76C57F36">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6F49FD98" w14:textId="59CECE10">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0492AF8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0A647289" w14:textId="39938CA7">
            <w:pPr>
              <w:keepLines/>
              <w:spacing w:after="0" w:line="240" w:lineRule="auto"/>
              <w:jc w:val="both"/>
              <w:rPr>
                <w:rFonts w:cs="Calibri"/>
                <w:color w:val="000000"/>
                <w:sz w:val="16"/>
                <w:szCs w:val="16"/>
              </w:rPr>
            </w:pPr>
            <w:r w:rsidRPr="00C477C5">
              <w:rPr>
                <w:rFonts w:cs="Calibri"/>
                <w:color w:val="000000"/>
                <w:sz w:val="16"/>
                <w:szCs w:val="16"/>
              </w:rPr>
              <w:t>ATTRIBUTE_NUMBER4</w:t>
            </w:r>
          </w:p>
        </w:tc>
        <w:tc>
          <w:tcPr>
            <w:tcW w:w="456" w:type="pct"/>
          </w:tcPr>
          <w:p w:rsidRPr="00F031EC" w:rsidR="004E1036" w:rsidP="004E1036" w:rsidRDefault="004E1036" w14:paraId="4A8AB6DA" w14:textId="5A19A2C3">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4695B52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785402A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49F64D7B"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1FE11B16" w14:textId="77777777">
        <w:trPr>
          <w:trHeight w:val="247"/>
        </w:trPr>
        <w:tc>
          <w:tcPr>
            <w:tcW w:w="196" w:type="pct"/>
            <w:vAlign w:val="bottom"/>
          </w:tcPr>
          <w:p w:rsidRPr="00FB6AA0" w:rsidR="004E1036" w:rsidP="004E1036" w:rsidRDefault="004E1036" w14:paraId="628093BC" w14:textId="53A366F2">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7</w:t>
            </w:r>
          </w:p>
        </w:tc>
        <w:tc>
          <w:tcPr>
            <w:tcW w:w="756" w:type="pct"/>
          </w:tcPr>
          <w:p w:rsidRPr="00F2631A" w:rsidR="004E1036" w:rsidP="004E1036" w:rsidRDefault="004E1036" w14:paraId="79B0839C" w14:textId="169384C0">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03B60298" w14:textId="01BE2F53">
            <w:pPr>
              <w:keepLines/>
              <w:spacing w:after="0" w:line="240" w:lineRule="auto"/>
              <w:jc w:val="both"/>
              <w:rPr>
                <w:rFonts w:cs="Calibri"/>
                <w:color w:val="000000"/>
                <w:sz w:val="16"/>
                <w:szCs w:val="16"/>
              </w:rPr>
            </w:pPr>
            <w:r w:rsidRPr="00C477C5">
              <w:rPr>
                <w:rFonts w:cs="Calibri"/>
                <w:color w:val="000000"/>
                <w:sz w:val="16"/>
                <w:szCs w:val="16"/>
              </w:rPr>
              <w:t>ATTRIBUTE_NUMBER5</w:t>
            </w:r>
          </w:p>
        </w:tc>
        <w:tc>
          <w:tcPr>
            <w:tcW w:w="456" w:type="pct"/>
          </w:tcPr>
          <w:p w:rsidRPr="00E92D9B" w:rsidR="004E1036" w:rsidP="004E1036" w:rsidRDefault="004E1036" w14:paraId="788E2BB3" w14:textId="19D8D6D3">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012F71DC" w14:textId="6DC40F0F">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142FB3E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05157A7E" w14:textId="6C87AFFE">
            <w:pPr>
              <w:keepLines/>
              <w:spacing w:after="0" w:line="240" w:lineRule="auto"/>
              <w:jc w:val="both"/>
              <w:rPr>
                <w:rFonts w:cs="Calibri"/>
                <w:color w:val="000000"/>
                <w:sz w:val="16"/>
                <w:szCs w:val="16"/>
              </w:rPr>
            </w:pPr>
            <w:r w:rsidRPr="00C477C5">
              <w:rPr>
                <w:rFonts w:cs="Calibri"/>
                <w:color w:val="000000"/>
                <w:sz w:val="16"/>
                <w:szCs w:val="16"/>
              </w:rPr>
              <w:t>ATTRIBUTE_NUMBER5</w:t>
            </w:r>
          </w:p>
        </w:tc>
        <w:tc>
          <w:tcPr>
            <w:tcW w:w="456" w:type="pct"/>
          </w:tcPr>
          <w:p w:rsidRPr="00F031EC" w:rsidR="004E1036" w:rsidP="004E1036" w:rsidRDefault="004E1036" w14:paraId="2408DD06" w14:textId="248607CE">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0313F59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FC0E80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692FC2D"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1C51F41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707020F2" w14:textId="3EB1380B">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8</w:t>
            </w:r>
          </w:p>
        </w:tc>
        <w:tc>
          <w:tcPr>
            <w:tcW w:w="756" w:type="pct"/>
          </w:tcPr>
          <w:p w:rsidRPr="00F2631A" w:rsidR="004E1036" w:rsidP="004E1036" w:rsidRDefault="004E1036" w14:paraId="18ACD80E" w14:textId="3458673C">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39E9598B" w14:textId="782A46F6">
            <w:pPr>
              <w:keepLines/>
              <w:spacing w:after="0" w:line="240" w:lineRule="auto"/>
              <w:jc w:val="both"/>
              <w:rPr>
                <w:rFonts w:cs="Calibri"/>
                <w:color w:val="000000"/>
                <w:sz w:val="16"/>
                <w:szCs w:val="16"/>
              </w:rPr>
            </w:pPr>
            <w:r w:rsidRPr="00C477C5">
              <w:rPr>
                <w:rFonts w:cs="Calibri"/>
                <w:color w:val="000000"/>
                <w:sz w:val="16"/>
                <w:szCs w:val="16"/>
              </w:rPr>
              <w:t>ATTRIBUTE_NUMBER6</w:t>
            </w:r>
          </w:p>
        </w:tc>
        <w:tc>
          <w:tcPr>
            <w:tcW w:w="456" w:type="pct"/>
          </w:tcPr>
          <w:p w:rsidRPr="00E92D9B" w:rsidR="004E1036" w:rsidP="004E1036" w:rsidRDefault="004E1036" w14:paraId="481CF5C6" w14:textId="0F0E739F">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1A0D8353" w14:textId="15829BBA">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1373CB3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5C46C794" w14:textId="2C778E7F">
            <w:pPr>
              <w:keepLines/>
              <w:spacing w:after="0" w:line="240" w:lineRule="auto"/>
              <w:jc w:val="both"/>
              <w:rPr>
                <w:rFonts w:cs="Calibri"/>
                <w:color w:val="000000"/>
                <w:sz w:val="16"/>
                <w:szCs w:val="16"/>
              </w:rPr>
            </w:pPr>
            <w:r w:rsidRPr="00C477C5">
              <w:rPr>
                <w:rFonts w:cs="Calibri"/>
                <w:color w:val="000000"/>
                <w:sz w:val="16"/>
                <w:szCs w:val="16"/>
              </w:rPr>
              <w:t>ATTRIBUTE_NUMBER6</w:t>
            </w:r>
          </w:p>
        </w:tc>
        <w:tc>
          <w:tcPr>
            <w:tcW w:w="456" w:type="pct"/>
          </w:tcPr>
          <w:p w:rsidRPr="00F031EC" w:rsidR="004E1036" w:rsidP="004E1036" w:rsidRDefault="004E1036" w14:paraId="22635C1F" w14:textId="44E63211">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58D1E58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7605FB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743BA62"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01B08CBE" w14:textId="77777777">
        <w:trPr>
          <w:trHeight w:val="247"/>
        </w:trPr>
        <w:tc>
          <w:tcPr>
            <w:tcW w:w="196" w:type="pct"/>
            <w:vAlign w:val="bottom"/>
          </w:tcPr>
          <w:p w:rsidRPr="00FB6AA0" w:rsidR="004E1036" w:rsidP="004E1036" w:rsidRDefault="004E1036" w14:paraId="017959AC" w14:textId="2FBFC794">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9</w:t>
            </w:r>
          </w:p>
        </w:tc>
        <w:tc>
          <w:tcPr>
            <w:tcW w:w="756" w:type="pct"/>
          </w:tcPr>
          <w:p w:rsidRPr="00F2631A" w:rsidR="004E1036" w:rsidP="004E1036" w:rsidRDefault="004E1036" w14:paraId="2771C54C" w14:textId="3E7D2617">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52AAB5B9" w14:textId="08F133F9">
            <w:pPr>
              <w:keepLines/>
              <w:spacing w:after="0" w:line="240" w:lineRule="auto"/>
              <w:jc w:val="both"/>
              <w:rPr>
                <w:rFonts w:cs="Calibri"/>
                <w:color w:val="000000"/>
                <w:sz w:val="16"/>
                <w:szCs w:val="16"/>
              </w:rPr>
            </w:pPr>
            <w:r w:rsidRPr="00C477C5">
              <w:rPr>
                <w:rFonts w:cs="Calibri"/>
                <w:color w:val="000000"/>
                <w:sz w:val="16"/>
                <w:szCs w:val="16"/>
              </w:rPr>
              <w:t>ATTRIBUTE_NUMBER7</w:t>
            </w:r>
          </w:p>
        </w:tc>
        <w:tc>
          <w:tcPr>
            <w:tcW w:w="456" w:type="pct"/>
          </w:tcPr>
          <w:p w:rsidRPr="00E92D9B" w:rsidR="004E1036" w:rsidP="004E1036" w:rsidRDefault="004E1036" w14:paraId="7A0A59A0" w14:textId="6D140700">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7A1D485B" w14:textId="4E9CE9FD">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506DC75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1E8621D0" w14:textId="01A27548">
            <w:pPr>
              <w:keepLines/>
              <w:spacing w:after="0" w:line="240" w:lineRule="auto"/>
              <w:jc w:val="both"/>
              <w:rPr>
                <w:rFonts w:cs="Calibri"/>
                <w:color w:val="000000"/>
                <w:sz w:val="16"/>
                <w:szCs w:val="16"/>
              </w:rPr>
            </w:pPr>
            <w:r w:rsidRPr="00C477C5">
              <w:rPr>
                <w:rFonts w:cs="Calibri"/>
                <w:color w:val="000000"/>
                <w:sz w:val="16"/>
                <w:szCs w:val="16"/>
              </w:rPr>
              <w:t>ATTRIBUTE_NUMBER7</w:t>
            </w:r>
          </w:p>
        </w:tc>
        <w:tc>
          <w:tcPr>
            <w:tcW w:w="456" w:type="pct"/>
          </w:tcPr>
          <w:p w:rsidRPr="00F031EC" w:rsidR="004E1036" w:rsidP="004E1036" w:rsidRDefault="004E1036" w14:paraId="1ACBF90A" w14:textId="4E1B93E9">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1E1DAB4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733FC66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0AB9643"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7F73075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461A2995" w14:textId="6B583A7A">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0</w:t>
            </w:r>
          </w:p>
        </w:tc>
        <w:tc>
          <w:tcPr>
            <w:tcW w:w="756" w:type="pct"/>
          </w:tcPr>
          <w:p w:rsidRPr="00F2631A" w:rsidR="004E1036" w:rsidP="004E1036" w:rsidRDefault="004E1036" w14:paraId="74BA215A" w14:textId="622B0A28">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239E6CF0" w14:textId="28639187">
            <w:pPr>
              <w:keepLines/>
              <w:spacing w:after="0" w:line="240" w:lineRule="auto"/>
              <w:jc w:val="both"/>
              <w:rPr>
                <w:rFonts w:cs="Calibri"/>
                <w:color w:val="000000"/>
                <w:sz w:val="16"/>
                <w:szCs w:val="16"/>
              </w:rPr>
            </w:pPr>
            <w:r w:rsidRPr="00C477C5">
              <w:rPr>
                <w:rFonts w:cs="Calibri"/>
                <w:color w:val="000000"/>
                <w:sz w:val="16"/>
                <w:szCs w:val="16"/>
              </w:rPr>
              <w:t>ATTRIBUTE_NUMBER8</w:t>
            </w:r>
          </w:p>
        </w:tc>
        <w:tc>
          <w:tcPr>
            <w:tcW w:w="456" w:type="pct"/>
          </w:tcPr>
          <w:p w:rsidRPr="00E92D9B" w:rsidR="004E1036" w:rsidP="004E1036" w:rsidRDefault="004E1036" w14:paraId="0FC5F4C1" w14:textId="7AED0F0F">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384B411E" w14:textId="74C96A52">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3A0DEDC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4368730A" w14:textId="507A0826">
            <w:pPr>
              <w:keepLines/>
              <w:spacing w:after="0" w:line="240" w:lineRule="auto"/>
              <w:jc w:val="both"/>
              <w:rPr>
                <w:rFonts w:cs="Calibri"/>
                <w:color w:val="000000"/>
                <w:sz w:val="16"/>
                <w:szCs w:val="16"/>
              </w:rPr>
            </w:pPr>
            <w:r w:rsidRPr="00C477C5">
              <w:rPr>
                <w:rFonts w:cs="Calibri"/>
                <w:color w:val="000000"/>
                <w:sz w:val="16"/>
                <w:szCs w:val="16"/>
              </w:rPr>
              <w:t>ATTRIBUTE_NUMBER8</w:t>
            </w:r>
          </w:p>
        </w:tc>
        <w:tc>
          <w:tcPr>
            <w:tcW w:w="456" w:type="pct"/>
          </w:tcPr>
          <w:p w:rsidRPr="00F031EC" w:rsidR="004E1036" w:rsidP="004E1036" w:rsidRDefault="004E1036" w14:paraId="19122EDC" w14:textId="13063467">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699C7AC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31FCBE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65DD8CE5"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43A53E8B" w14:textId="77777777">
        <w:trPr>
          <w:trHeight w:val="247"/>
        </w:trPr>
        <w:tc>
          <w:tcPr>
            <w:tcW w:w="196" w:type="pct"/>
            <w:vAlign w:val="bottom"/>
          </w:tcPr>
          <w:p w:rsidRPr="00FB6AA0" w:rsidR="004E1036" w:rsidP="004E1036" w:rsidRDefault="004E1036" w14:paraId="1E2402CB" w14:textId="32C83FA0">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1</w:t>
            </w:r>
          </w:p>
        </w:tc>
        <w:tc>
          <w:tcPr>
            <w:tcW w:w="756" w:type="pct"/>
          </w:tcPr>
          <w:p w:rsidRPr="00F2631A" w:rsidR="004E1036" w:rsidP="004E1036" w:rsidRDefault="004E1036" w14:paraId="668BF11F" w14:textId="28319D83">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21AE2820" w14:textId="0ED2B91E">
            <w:pPr>
              <w:keepLines/>
              <w:spacing w:after="0" w:line="240" w:lineRule="auto"/>
              <w:jc w:val="both"/>
              <w:rPr>
                <w:rFonts w:cs="Calibri"/>
                <w:color w:val="000000"/>
                <w:sz w:val="16"/>
                <w:szCs w:val="16"/>
              </w:rPr>
            </w:pPr>
            <w:r w:rsidRPr="00C477C5">
              <w:rPr>
                <w:rFonts w:cs="Calibri"/>
                <w:color w:val="000000"/>
                <w:sz w:val="16"/>
                <w:szCs w:val="16"/>
              </w:rPr>
              <w:t>ATTRIBUTE_NUMBER9</w:t>
            </w:r>
          </w:p>
        </w:tc>
        <w:tc>
          <w:tcPr>
            <w:tcW w:w="456" w:type="pct"/>
          </w:tcPr>
          <w:p w:rsidRPr="00E92D9B" w:rsidR="004E1036" w:rsidP="004E1036" w:rsidRDefault="004E1036" w14:paraId="314622C0" w14:textId="355D3AC8">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6AAFF265" w14:textId="6E00BCB4">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7AF2F3F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558549EE" w14:textId="74976E19">
            <w:pPr>
              <w:keepLines/>
              <w:spacing w:after="0" w:line="240" w:lineRule="auto"/>
              <w:jc w:val="both"/>
              <w:rPr>
                <w:rFonts w:cs="Calibri"/>
                <w:color w:val="000000"/>
                <w:sz w:val="16"/>
                <w:szCs w:val="16"/>
              </w:rPr>
            </w:pPr>
            <w:r w:rsidRPr="00C477C5">
              <w:rPr>
                <w:rFonts w:cs="Calibri"/>
                <w:color w:val="000000"/>
                <w:sz w:val="16"/>
                <w:szCs w:val="16"/>
              </w:rPr>
              <w:t>ATTRIBUTE_NUMBER9</w:t>
            </w:r>
          </w:p>
        </w:tc>
        <w:tc>
          <w:tcPr>
            <w:tcW w:w="456" w:type="pct"/>
          </w:tcPr>
          <w:p w:rsidRPr="00F031EC" w:rsidR="004E1036" w:rsidP="004E1036" w:rsidRDefault="004E1036" w14:paraId="75720028" w14:textId="70151654">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317CF06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1203CA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6CC4595D"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23D57E7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73626E63" w14:textId="473DA6C8">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2</w:t>
            </w:r>
          </w:p>
        </w:tc>
        <w:tc>
          <w:tcPr>
            <w:tcW w:w="756" w:type="pct"/>
          </w:tcPr>
          <w:p w:rsidRPr="00F2631A" w:rsidR="004E1036" w:rsidP="004E1036" w:rsidRDefault="004E1036" w14:paraId="2231AE6C" w14:textId="12748388">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66FD32C8" w14:textId="45147BE8">
            <w:pPr>
              <w:keepLines/>
              <w:spacing w:after="0" w:line="240" w:lineRule="auto"/>
              <w:jc w:val="both"/>
              <w:rPr>
                <w:rFonts w:cs="Calibri"/>
                <w:color w:val="000000"/>
                <w:sz w:val="16"/>
                <w:szCs w:val="16"/>
              </w:rPr>
            </w:pPr>
            <w:r w:rsidRPr="00C477C5">
              <w:rPr>
                <w:rFonts w:cs="Calibri"/>
                <w:color w:val="000000"/>
                <w:sz w:val="16"/>
                <w:szCs w:val="16"/>
              </w:rPr>
              <w:t>ATTRIBUTE_NUMBER10</w:t>
            </w:r>
          </w:p>
        </w:tc>
        <w:tc>
          <w:tcPr>
            <w:tcW w:w="456" w:type="pct"/>
          </w:tcPr>
          <w:p w:rsidRPr="00E92D9B" w:rsidR="004E1036" w:rsidP="004E1036" w:rsidRDefault="004E1036" w14:paraId="1A9222C9" w14:textId="50617ED0">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734D43B8" w14:textId="2D543B67">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762BEDB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0E4B79B3" w14:textId="7067A7A5">
            <w:pPr>
              <w:keepLines/>
              <w:spacing w:after="0" w:line="240" w:lineRule="auto"/>
              <w:jc w:val="both"/>
              <w:rPr>
                <w:rFonts w:cs="Calibri"/>
                <w:color w:val="000000"/>
                <w:sz w:val="16"/>
                <w:szCs w:val="16"/>
              </w:rPr>
            </w:pPr>
            <w:r w:rsidRPr="00C477C5">
              <w:rPr>
                <w:rFonts w:cs="Calibri"/>
                <w:color w:val="000000"/>
                <w:sz w:val="16"/>
                <w:szCs w:val="16"/>
              </w:rPr>
              <w:t>ATTRIBUTE_NUMBER10</w:t>
            </w:r>
          </w:p>
        </w:tc>
        <w:tc>
          <w:tcPr>
            <w:tcW w:w="456" w:type="pct"/>
          </w:tcPr>
          <w:p w:rsidRPr="00F031EC" w:rsidR="004E1036" w:rsidP="004E1036" w:rsidRDefault="004E1036" w14:paraId="00887104" w14:textId="74067638">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0D6467A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5FE8D97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02EB9C3D"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4BB11A1D" w14:textId="77777777">
        <w:trPr>
          <w:trHeight w:val="247"/>
        </w:trPr>
        <w:tc>
          <w:tcPr>
            <w:tcW w:w="196" w:type="pct"/>
            <w:vAlign w:val="bottom"/>
          </w:tcPr>
          <w:p w:rsidRPr="00FB6AA0" w:rsidR="004E1036" w:rsidP="004E1036" w:rsidRDefault="004E1036" w14:paraId="1390D822" w14:textId="23340F5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3</w:t>
            </w:r>
          </w:p>
        </w:tc>
        <w:tc>
          <w:tcPr>
            <w:tcW w:w="756" w:type="pct"/>
          </w:tcPr>
          <w:p w:rsidRPr="00F2631A" w:rsidR="004E1036" w:rsidP="004E1036" w:rsidRDefault="004E1036" w14:paraId="36C03B96" w14:textId="1AE6C330">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07BABBEB" w14:textId="3DE23C1D">
            <w:pPr>
              <w:keepLines/>
              <w:spacing w:after="0" w:line="240" w:lineRule="auto"/>
              <w:jc w:val="both"/>
              <w:rPr>
                <w:rFonts w:cs="Calibri"/>
                <w:color w:val="000000"/>
                <w:sz w:val="16"/>
                <w:szCs w:val="16"/>
              </w:rPr>
            </w:pPr>
            <w:r w:rsidRPr="00C477C5">
              <w:rPr>
                <w:rFonts w:cs="Calibri"/>
                <w:color w:val="000000"/>
                <w:sz w:val="16"/>
                <w:szCs w:val="16"/>
              </w:rPr>
              <w:t>ATTRIBUTE_NUMBER11</w:t>
            </w:r>
          </w:p>
        </w:tc>
        <w:tc>
          <w:tcPr>
            <w:tcW w:w="456" w:type="pct"/>
          </w:tcPr>
          <w:p w:rsidRPr="00E92D9B" w:rsidR="004E1036" w:rsidP="004E1036" w:rsidRDefault="004E1036" w14:paraId="21C7D25B" w14:textId="6443AC17">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09DDB871" w14:textId="1377BB8F">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19F9703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1151B091" w14:textId="53975ACE">
            <w:pPr>
              <w:keepLines/>
              <w:spacing w:after="0" w:line="240" w:lineRule="auto"/>
              <w:jc w:val="both"/>
              <w:rPr>
                <w:rFonts w:cs="Calibri"/>
                <w:color w:val="000000"/>
                <w:sz w:val="16"/>
                <w:szCs w:val="16"/>
              </w:rPr>
            </w:pPr>
            <w:r w:rsidRPr="00C477C5">
              <w:rPr>
                <w:rFonts w:cs="Calibri"/>
                <w:color w:val="000000"/>
                <w:sz w:val="16"/>
                <w:szCs w:val="16"/>
              </w:rPr>
              <w:t>ATTRIBUTE_NUMBER11</w:t>
            </w:r>
          </w:p>
        </w:tc>
        <w:tc>
          <w:tcPr>
            <w:tcW w:w="456" w:type="pct"/>
          </w:tcPr>
          <w:p w:rsidRPr="00F031EC" w:rsidR="004E1036" w:rsidP="004E1036" w:rsidRDefault="004E1036" w14:paraId="05EF56F6" w14:textId="36F23D27">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49E7DC4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5EF98EF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26EF76E6"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005353C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2730A0C1" w14:textId="1F3D376D">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4</w:t>
            </w:r>
          </w:p>
        </w:tc>
        <w:tc>
          <w:tcPr>
            <w:tcW w:w="756" w:type="pct"/>
          </w:tcPr>
          <w:p w:rsidRPr="00F2631A" w:rsidR="004E1036" w:rsidP="004E1036" w:rsidRDefault="004E1036" w14:paraId="0F93C909" w14:textId="21DAC68E">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3394053C" w14:textId="2B28ED4B">
            <w:pPr>
              <w:keepLines/>
              <w:spacing w:after="0" w:line="240" w:lineRule="auto"/>
              <w:jc w:val="both"/>
              <w:rPr>
                <w:rFonts w:cs="Calibri"/>
                <w:color w:val="000000"/>
                <w:sz w:val="16"/>
                <w:szCs w:val="16"/>
              </w:rPr>
            </w:pPr>
            <w:r w:rsidRPr="00C477C5">
              <w:rPr>
                <w:rFonts w:cs="Calibri"/>
                <w:color w:val="000000"/>
                <w:sz w:val="16"/>
                <w:szCs w:val="16"/>
              </w:rPr>
              <w:t>ATTRIBUTE_NUMBER12</w:t>
            </w:r>
          </w:p>
        </w:tc>
        <w:tc>
          <w:tcPr>
            <w:tcW w:w="456" w:type="pct"/>
          </w:tcPr>
          <w:p w:rsidRPr="00E92D9B" w:rsidR="004E1036" w:rsidP="004E1036" w:rsidRDefault="004E1036" w14:paraId="509993A8" w14:textId="17C0A686">
            <w:pPr>
              <w:keepLines/>
              <w:spacing w:after="0" w:line="240" w:lineRule="auto"/>
              <w:jc w:val="both"/>
              <w:rPr>
                <w:sz w:val="16"/>
                <w:szCs w:val="16"/>
              </w:rPr>
            </w:pPr>
            <w:r w:rsidRPr="00E92D9B">
              <w:rPr>
                <w:sz w:val="16"/>
                <w:szCs w:val="16"/>
              </w:rPr>
              <w:t>NUMBER</w:t>
            </w:r>
          </w:p>
        </w:tc>
        <w:tc>
          <w:tcPr>
            <w:tcW w:w="196" w:type="pct"/>
          </w:tcPr>
          <w:p w:rsidRPr="0061312F" w:rsidR="004E1036" w:rsidP="004E1036" w:rsidRDefault="004E1036" w14:paraId="2EC26B19" w14:textId="736307F5">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73937A7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7BCE2601" w14:textId="70836008">
            <w:pPr>
              <w:keepLines/>
              <w:spacing w:after="0" w:line="240" w:lineRule="auto"/>
              <w:jc w:val="both"/>
              <w:rPr>
                <w:rFonts w:cs="Calibri"/>
                <w:color w:val="000000"/>
                <w:sz w:val="16"/>
                <w:szCs w:val="16"/>
              </w:rPr>
            </w:pPr>
            <w:r w:rsidRPr="00C477C5">
              <w:rPr>
                <w:rFonts w:cs="Calibri"/>
                <w:color w:val="000000"/>
                <w:sz w:val="16"/>
                <w:szCs w:val="16"/>
              </w:rPr>
              <w:t>ATTRIBUTE_NUMBER12</w:t>
            </w:r>
          </w:p>
        </w:tc>
        <w:tc>
          <w:tcPr>
            <w:tcW w:w="456" w:type="pct"/>
          </w:tcPr>
          <w:p w:rsidRPr="00F031EC" w:rsidR="004E1036" w:rsidP="004E1036" w:rsidRDefault="004E1036" w14:paraId="2E950174" w14:textId="0620CFEC">
            <w:pPr>
              <w:keepLines/>
              <w:spacing w:after="0" w:line="240" w:lineRule="auto"/>
              <w:jc w:val="both"/>
              <w:rPr>
                <w:sz w:val="16"/>
                <w:szCs w:val="16"/>
              </w:rPr>
            </w:pPr>
            <w:r w:rsidRPr="00E92D9B">
              <w:rPr>
                <w:sz w:val="16"/>
                <w:szCs w:val="16"/>
              </w:rPr>
              <w:t>NUMBER</w:t>
            </w:r>
          </w:p>
        </w:tc>
        <w:tc>
          <w:tcPr>
            <w:tcW w:w="246" w:type="pct"/>
          </w:tcPr>
          <w:p w:rsidRPr="00920174" w:rsidR="004E1036" w:rsidP="004E1036" w:rsidRDefault="004E1036" w14:paraId="25659A2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45D8A4C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23369733"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1B0D5E7D" w14:textId="77777777">
        <w:trPr>
          <w:trHeight w:val="247"/>
        </w:trPr>
        <w:tc>
          <w:tcPr>
            <w:tcW w:w="196" w:type="pct"/>
            <w:vAlign w:val="bottom"/>
          </w:tcPr>
          <w:p w:rsidRPr="00FB6AA0" w:rsidR="004E1036" w:rsidP="004E1036" w:rsidRDefault="004E1036" w14:paraId="767B67E8" w14:textId="0A841AA1">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5</w:t>
            </w:r>
          </w:p>
        </w:tc>
        <w:tc>
          <w:tcPr>
            <w:tcW w:w="756" w:type="pct"/>
          </w:tcPr>
          <w:p w:rsidRPr="00F2631A" w:rsidR="004E1036" w:rsidP="004E1036" w:rsidRDefault="004E1036" w14:paraId="774E2630" w14:textId="60FFFF50">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0C1C09D5" w14:textId="5C241808">
            <w:pPr>
              <w:keepLines/>
              <w:spacing w:after="0" w:line="240" w:lineRule="auto"/>
              <w:jc w:val="both"/>
              <w:rPr>
                <w:rFonts w:cs="Calibri"/>
                <w:color w:val="000000"/>
                <w:sz w:val="16"/>
                <w:szCs w:val="16"/>
              </w:rPr>
            </w:pPr>
            <w:r w:rsidRPr="00C477C5">
              <w:rPr>
                <w:rFonts w:cs="Calibri"/>
                <w:color w:val="000000"/>
                <w:sz w:val="16"/>
                <w:szCs w:val="16"/>
              </w:rPr>
              <w:t>ATTRIBUTE_DATE1</w:t>
            </w:r>
          </w:p>
        </w:tc>
        <w:tc>
          <w:tcPr>
            <w:tcW w:w="456" w:type="pct"/>
          </w:tcPr>
          <w:p w:rsidRPr="00E92D9B" w:rsidR="004E1036" w:rsidP="004E1036" w:rsidRDefault="004E1036" w14:paraId="2AB1F6BD" w14:textId="6AEE9DA6">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085379A5" w14:textId="393525E2">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056E5F4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7649B9F9" w14:textId="7B0812E1">
            <w:pPr>
              <w:keepLines/>
              <w:spacing w:after="0" w:line="240" w:lineRule="auto"/>
              <w:jc w:val="both"/>
              <w:rPr>
                <w:rFonts w:cs="Calibri"/>
                <w:color w:val="000000"/>
                <w:sz w:val="16"/>
                <w:szCs w:val="16"/>
              </w:rPr>
            </w:pPr>
            <w:r w:rsidRPr="00C477C5">
              <w:rPr>
                <w:rFonts w:cs="Calibri"/>
                <w:color w:val="000000"/>
                <w:sz w:val="16"/>
                <w:szCs w:val="16"/>
              </w:rPr>
              <w:t>ATTRIBUTE_DATE1</w:t>
            </w:r>
          </w:p>
        </w:tc>
        <w:tc>
          <w:tcPr>
            <w:tcW w:w="456" w:type="pct"/>
          </w:tcPr>
          <w:p w:rsidRPr="00F031EC" w:rsidR="004E1036" w:rsidP="004E1036" w:rsidRDefault="004E1036" w14:paraId="0570727B" w14:textId="33D5408A">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45E4974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6D8B3F6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120D15E3"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75A347C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35EB5B51" w14:textId="08FE57A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6</w:t>
            </w:r>
          </w:p>
        </w:tc>
        <w:tc>
          <w:tcPr>
            <w:tcW w:w="756" w:type="pct"/>
          </w:tcPr>
          <w:p w:rsidRPr="00F2631A" w:rsidR="004E1036" w:rsidP="004E1036" w:rsidRDefault="004E1036" w14:paraId="211B0DFE" w14:textId="57F29613">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25F47B67" w14:textId="6FBAD72D">
            <w:pPr>
              <w:keepLines/>
              <w:spacing w:after="0" w:line="240" w:lineRule="auto"/>
              <w:jc w:val="both"/>
              <w:rPr>
                <w:rFonts w:cs="Calibri"/>
                <w:color w:val="000000"/>
                <w:sz w:val="16"/>
                <w:szCs w:val="16"/>
              </w:rPr>
            </w:pPr>
            <w:r w:rsidRPr="00C477C5">
              <w:rPr>
                <w:rFonts w:cs="Calibri"/>
                <w:color w:val="000000"/>
                <w:sz w:val="16"/>
                <w:szCs w:val="16"/>
              </w:rPr>
              <w:t>ATTRIBUTE_DATE2</w:t>
            </w:r>
          </w:p>
        </w:tc>
        <w:tc>
          <w:tcPr>
            <w:tcW w:w="456" w:type="pct"/>
          </w:tcPr>
          <w:p w:rsidRPr="00E92D9B" w:rsidR="004E1036" w:rsidP="004E1036" w:rsidRDefault="004E1036" w14:paraId="2F2EE5C0" w14:textId="1404C3C2">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3530CD98" w14:textId="46FB2DE3">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2C4C07B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7BD042CD" w14:textId="7FC94B3A">
            <w:pPr>
              <w:keepLines/>
              <w:spacing w:after="0" w:line="240" w:lineRule="auto"/>
              <w:jc w:val="both"/>
              <w:rPr>
                <w:rFonts w:cs="Calibri"/>
                <w:color w:val="000000"/>
                <w:sz w:val="16"/>
                <w:szCs w:val="16"/>
              </w:rPr>
            </w:pPr>
            <w:r w:rsidRPr="00C477C5">
              <w:rPr>
                <w:rFonts w:cs="Calibri"/>
                <w:color w:val="000000"/>
                <w:sz w:val="16"/>
                <w:szCs w:val="16"/>
              </w:rPr>
              <w:t>ATTRIBUTE_DATE2</w:t>
            </w:r>
          </w:p>
        </w:tc>
        <w:tc>
          <w:tcPr>
            <w:tcW w:w="456" w:type="pct"/>
          </w:tcPr>
          <w:p w:rsidRPr="00F031EC" w:rsidR="004E1036" w:rsidP="004E1036" w:rsidRDefault="004E1036" w14:paraId="7F9FBE6F" w14:textId="1719C3A1">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2E59B43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4263809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E49F0AE"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EB062F4" w14:textId="77777777">
        <w:trPr>
          <w:trHeight w:val="247"/>
        </w:trPr>
        <w:tc>
          <w:tcPr>
            <w:tcW w:w="196" w:type="pct"/>
            <w:vAlign w:val="bottom"/>
          </w:tcPr>
          <w:p w:rsidRPr="00FB6AA0" w:rsidR="004E1036" w:rsidP="004E1036" w:rsidRDefault="004E1036" w14:paraId="2307657D" w14:textId="207547E2">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7</w:t>
            </w:r>
          </w:p>
        </w:tc>
        <w:tc>
          <w:tcPr>
            <w:tcW w:w="756" w:type="pct"/>
          </w:tcPr>
          <w:p w:rsidRPr="00F2631A" w:rsidR="004E1036" w:rsidP="004E1036" w:rsidRDefault="004E1036" w14:paraId="6DCD20EF" w14:textId="107433F7">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71755753" w14:textId="6DDDC53E">
            <w:pPr>
              <w:keepLines/>
              <w:spacing w:after="0" w:line="240" w:lineRule="auto"/>
              <w:jc w:val="both"/>
              <w:rPr>
                <w:rFonts w:cs="Calibri"/>
                <w:color w:val="000000"/>
                <w:sz w:val="16"/>
                <w:szCs w:val="16"/>
              </w:rPr>
            </w:pPr>
            <w:r w:rsidRPr="00C477C5">
              <w:rPr>
                <w:rFonts w:cs="Calibri"/>
                <w:color w:val="000000"/>
                <w:sz w:val="16"/>
                <w:szCs w:val="16"/>
              </w:rPr>
              <w:t>ATTRIBUTE_DATE3</w:t>
            </w:r>
          </w:p>
        </w:tc>
        <w:tc>
          <w:tcPr>
            <w:tcW w:w="456" w:type="pct"/>
          </w:tcPr>
          <w:p w:rsidRPr="00E92D9B" w:rsidR="004E1036" w:rsidP="004E1036" w:rsidRDefault="004E1036" w14:paraId="3DA3F793" w14:textId="0FD0F067">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565D95F2" w14:textId="2D1C2EB0">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5F4E530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5AD540BD" w14:textId="6857FC42">
            <w:pPr>
              <w:keepLines/>
              <w:spacing w:after="0" w:line="240" w:lineRule="auto"/>
              <w:jc w:val="both"/>
              <w:rPr>
                <w:rFonts w:cs="Calibri"/>
                <w:color w:val="000000"/>
                <w:sz w:val="16"/>
                <w:szCs w:val="16"/>
              </w:rPr>
            </w:pPr>
            <w:r w:rsidRPr="00C477C5">
              <w:rPr>
                <w:rFonts w:cs="Calibri"/>
                <w:color w:val="000000"/>
                <w:sz w:val="16"/>
                <w:szCs w:val="16"/>
              </w:rPr>
              <w:t>ATTRIBUTE_DATE3</w:t>
            </w:r>
          </w:p>
        </w:tc>
        <w:tc>
          <w:tcPr>
            <w:tcW w:w="456" w:type="pct"/>
          </w:tcPr>
          <w:p w:rsidRPr="00F031EC" w:rsidR="004E1036" w:rsidP="004E1036" w:rsidRDefault="004E1036" w14:paraId="422167C7" w14:textId="5272B4A1">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1697245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3F592E4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5B509D53"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7BFEAE0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2957890B" w14:textId="4E537501">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8</w:t>
            </w:r>
          </w:p>
        </w:tc>
        <w:tc>
          <w:tcPr>
            <w:tcW w:w="756" w:type="pct"/>
          </w:tcPr>
          <w:p w:rsidRPr="00F2631A" w:rsidR="004E1036" w:rsidP="004E1036" w:rsidRDefault="004E1036" w14:paraId="1E3123DE" w14:textId="54FA5522">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5E39D051" w14:textId="6FE4CAF0">
            <w:pPr>
              <w:keepLines/>
              <w:spacing w:after="0" w:line="240" w:lineRule="auto"/>
              <w:jc w:val="both"/>
              <w:rPr>
                <w:rFonts w:cs="Calibri"/>
                <w:color w:val="000000"/>
                <w:sz w:val="16"/>
                <w:szCs w:val="16"/>
              </w:rPr>
            </w:pPr>
            <w:r w:rsidRPr="00C477C5">
              <w:rPr>
                <w:rFonts w:cs="Calibri"/>
                <w:color w:val="000000"/>
                <w:sz w:val="16"/>
                <w:szCs w:val="16"/>
              </w:rPr>
              <w:t>ATTRIBUTE_DATE4</w:t>
            </w:r>
          </w:p>
        </w:tc>
        <w:tc>
          <w:tcPr>
            <w:tcW w:w="456" w:type="pct"/>
          </w:tcPr>
          <w:p w:rsidRPr="00E92D9B" w:rsidR="004E1036" w:rsidP="004E1036" w:rsidRDefault="004E1036" w14:paraId="6AF99701" w14:textId="7468446C">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0422EA91" w14:textId="2D37EBE2">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4A8D710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2F36D84A" w14:textId="12756A7D">
            <w:pPr>
              <w:keepLines/>
              <w:spacing w:after="0" w:line="240" w:lineRule="auto"/>
              <w:jc w:val="both"/>
              <w:rPr>
                <w:rFonts w:cs="Calibri"/>
                <w:color w:val="000000"/>
                <w:sz w:val="16"/>
                <w:szCs w:val="16"/>
              </w:rPr>
            </w:pPr>
            <w:r w:rsidRPr="00C477C5">
              <w:rPr>
                <w:rFonts w:cs="Calibri"/>
                <w:color w:val="000000"/>
                <w:sz w:val="16"/>
                <w:szCs w:val="16"/>
              </w:rPr>
              <w:t>ATTRIBUTE_DATE4</w:t>
            </w:r>
          </w:p>
        </w:tc>
        <w:tc>
          <w:tcPr>
            <w:tcW w:w="456" w:type="pct"/>
          </w:tcPr>
          <w:p w:rsidRPr="00F031EC" w:rsidR="004E1036" w:rsidP="004E1036" w:rsidRDefault="004E1036" w14:paraId="66145D2E" w14:textId="158866B9">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3647A6C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75D6A7F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46F68FFD"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6528251" w14:textId="77777777">
        <w:trPr>
          <w:trHeight w:val="247"/>
        </w:trPr>
        <w:tc>
          <w:tcPr>
            <w:tcW w:w="196" w:type="pct"/>
            <w:vAlign w:val="bottom"/>
          </w:tcPr>
          <w:p w:rsidRPr="00FB6AA0" w:rsidR="004E1036" w:rsidP="004E1036" w:rsidRDefault="004E1036" w14:paraId="0EB81782" w14:textId="72BC8146">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9</w:t>
            </w:r>
          </w:p>
        </w:tc>
        <w:tc>
          <w:tcPr>
            <w:tcW w:w="756" w:type="pct"/>
          </w:tcPr>
          <w:p w:rsidRPr="00F2631A" w:rsidR="004E1036" w:rsidP="004E1036" w:rsidRDefault="004E1036" w14:paraId="476AA101" w14:textId="22A0E15B">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60AF87D7" w14:textId="374A5D49">
            <w:pPr>
              <w:keepLines/>
              <w:spacing w:after="0" w:line="240" w:lineRule="auto"/>
              <w:jc w:val="both"/>
              <w:rPr>
                <w:rFonts w:cs="Calibri"/>
                <w:color w:val="000000"/>
                <w:sz w:val="16"/>
                <w:szCs w:val="16"/>
              </w:rPr>
            </w:pPr>
            <w:r w:rsidRPr="00C477C5">
              <w:rPr>
                <w:rFonts w:cs="Calibri"/>
                <w:color w:val="000000"/>
                <w:sz w:val="16"/>
                <w:szCs w:val="16"/>
              </w:rPr>
              <w:t>ATTRIBUTE_DATE5</w:t>
            </w:r>
          </w:p>
        </w:tc>
        <w:tc>
          <w:tcPr>
            <w:tcW w:w="456" w:type="pct"/>
          </w:tcPr>
          <w:p w:rsidRPr="00E92D9B" w:rsidR="004E1036" w:rsidP="004E1036" w:rsidRDefault="004E1036" w14:paraId="48FB3333" w14:textId="365E3F52">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67E7FB2D" w14:textId="5560FDB0">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499BCA6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78B0E88C" w14:textId="3D82F036">
            <w:pPr>
              <w:keepLines/>
              <w:spacing w:after="0" w:line="240" w:lineRule="auto"/>
              <w:jc w:val="both"/>
              <w:rPr>
                <w:rFonts w:cs="Calibri"/>
                <w:color w:val="000000"/>
                <w:sz w:val="16"/>
                <w:szCs w:val="16"/>
              </w:rPr>
            </w:pPr>
            <w:r w:rsidRPr="00C477C5">
              <w:rPr>
                <w:rFonts w:cs="Calibri"/>
                <w:color w:val="000000"/>
                <w:sz w:val="16"/>
                <w:szCs w:val="16"/>
              </w:rPr>
              <w:t>ATTRIBUTE_DATE5</w:t>
            </w:r>
          </w:p>
        </w:tc>
        <w:tc>
          <w:tcPr>
            <w:tcW w:w="456" w:type="pct"/>
          </w:tcPr>
          <w:p w:rsidRPr="00F031EC" w:rsidR="004E1036" w:rsidP="004E1036" w:rsidRDefault="004E1036" w14:paraId="35D62ADC" w14:textId="2CD97FB4">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7437184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0AA69C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24A7D992"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666C73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60BEDA47" w14:textId="44B8596F">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0</w:t>
            </w:r>
          </w:p>
        </w:tc>
        <w:tc>
          <w:tcPr>
            <w:tcW w:w="756" w:type="pct"/>
          </w:tcPr>
          <w:p w:rsidRPr="00F2631A" w:rsidR="004E1036" w:rsidP="004E1036" w:rsidRDefault="004E1036" w14:paraId="14C8B76D" w14:textId="10F21809">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73319E12" w14:textId="3AE99C5A">
            <w:pPr>
              <w:keepLines/>
              <w:spacing w:after="0" w:line="240" w:lineRule="auto"/>
              <w:jc w:val="both"/>
              <w:rPr>
                <w:rFonts w:cs="Calibri"/>
                <w:color w:val="000000"/>
                <w:sz w:val="16"/>
                <w:szCs w:val="16"/>
              </w:rPr>
            </w:pPr>
            <w:r w:rsidRPr="00C477C5">
              <w:rPr>
                <w:rFonts w:cs="Calibri"/>
                <w:color w:val="000000"/>
                <w:sz w:val="16"/>
                <w:szCs w:val="16"/>
              </w:rPr>
              <w:t>ATTRIBUTE_DATE6</w:t>
            </w:r>
          </w:p>
        </w:tc>
        <w:tc>
          <w:tcPr>
            <w:tcW w:w="456" w:type="pct"/>
          </w:tcPr>
          <w:p w:rsidRPr="00E92D9B" w:rsidR="004E1036" w:rsidP="004E1036" w:rsidRDefault="004E1036" w14:paraId="518A11B3" w14:textId="1FF54D78">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38D5CEED" w14:textId="04F138CF">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7D703E3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560F1E24" w14:textId="6346274C">
            <w:pPr>
              <w:keepLines/>
              <w:spacing w:after="0" w:line="240" w:lineRule="auto"/>
              <w:jc w:val="both"/>
              <w:rPr>
                <w:rFonts w:cs="Calibri"/>
                <w:color w:val="000000"/>
                <w:sz w:val="16"/>
                <w:szCs w:val="16"/>
              </w:rPr>
            </w:pPr>
            <w:r w:rsidRPr="00C477C5">
              <w:rPr>
                <w:rFonts w:cs="Calibri"/>
                <w:color w:val="000000"/>
                <w:sz w:val="16"/>
                <w:szCs w:val="16"/>
              </w:rPr>
              <w:t>ATTRIBUTE_DATE6</w:t>
            </w:r>
          </w:p>
        </w:tc>
        <w:tc>
          <w:tcPr>
            <w:tcW w:w="456" w:type="pct"/>
          </w:tcPr>
          <w:p w:rsidRPr="00F031EC" w:rsidR="004E1036" w:rsidP="004E1036" w:rsidRDefault="004E1036" w14:paraId="1D042F69" w14:textId="2F04F495">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449B8AF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1E2DF11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63866893"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31C868A7" w14:textId="77777777">
        <w:trPr>
          <w:trHeight w:val="247"/>
        </w:trPr>
        <w:tc>
          <w:tcPr>
            <w:tcW w:w="196" w:type="pct"/>
            <w:vAlign w:val="bottom"/>
          </w:tcPr>
          <w:p w:rsidRPr="00FB6AA0" w:rsidR="004E1036" w:rsidP="004E1036" w:rsidRDefault="004E1036" w14:paraId="5E240120" w14:textId="6F4BCCAA">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1</w:t>
            </w:r>
          </w:p>
        </w:tc>
        <w:tc>
          <w:tcPr>
            <w:tcW w:w="756" w:type="pct"/>
          </w:tcPr>
          <w:p w:rsidRPr="00F2631A" w:rsidR="004E1036" w:rsidP="004E1036" w:rsidRDefault="004E1036" w14:paraId="264C01DE" w14:textId="3290B8AF">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4CF061F0" w14:textId="2F1FF293">
            <w:pPr>
              <w:keepLines/>
              <w:spacing w:after="0" w:line="240" w:lineRule="auto"/>
              <w:jc w:val="both"/>
              <w:rPr>
                <w:rFonts w:cs="Calibri"/>
                <w:color w:val="000000"/>
                <w:sz w:val="16"/>
                <w:szCs w:val="16"/>
              </w:rPr>
            </w:pPr>
            <w:r w:rsidRPr="00C477C5">
              <w:rPr>
                <w:rFonts w:cs="Calibri"/>
                <w:color w:val="000000"/>
                <w:sz w:val="16"/>
                <w:szCs w:val="16"/>
              </w:rPr>
              <w:t>ATTRIBUTE_DATE7</w:t>
            </w:r>
          </w:p>
        </w:tc>
        <w:tc>
          <w:tcPr>
            <w:tcW w:w="456" w:type="pct"/>
          </w:tcPr>
          <w:p w:rsidRPr="00E92D9B" w:rsidR="004E1036" w:rsidP="004E1036" w:rsidRDefault="004E1036" w14:paraId="3CEA082F" w14:textId="7063AC7A">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7948BE4D" w14:textId="351D17F2">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76B977E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443989FF" w14:textId="155E8D17">
            <w:pPr>
              <w:keepLines/>
              <w:spacing w:after="0" w:line="240" w:lineRule="auto"/>
              <w:jc w:val="both"/>
              <w:rPr>
                <w:rFonts w:cs="Calibri"/>
                <w:color w:val="000000"/>
                <w:sz w:val="16"/>
                <w:szCs w:val="16"/>
              </w:rPr>
            </w:pPr>
            <w:r w:rsidRPr="00C477C5">
              <w:rPr>
                <w:rFonts w:cs="Calibri"/>
                <w:color w:val="000000"/>
                <w:sz w:val="16"/>
                <w:szCs w:val="16"/>
              </w:rPr>
              <w:t>ATTRIBUTE_DATE7</w:t>
            </w:r>
          </w:p>
        </w:tc>
        <w:tc>
          <w:tcPr>
            <w:tcW w:w="456" w:type="pct"/>
          </w:tcPr>
          <w:p w:rsidRPr="00F031EC" w:rsidR="004E1036" w:rsidP="004E1036" w:rsidRDefault="004E1036" w14:paraId="6E6FD493" w14:textId="6C27C9F3">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533AFC8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18F7452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6123B44A"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28B0ED8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7469DA8A" w14:textId="49F791B0">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2</w:t>
            </w:r>
          </w:p>
        </w:tc>
        <w:tc>
          <w:tcPr>
            <w:tcW w:w="756" w:type="pct"/>
          </w:tcPr>
          <w:p w:rsidRPr="00F2631A" w:rsidR="004E1036" w:rsidP="004E1036" w:rsidRDefault="004E1036" w14:paraId="1BF1E582" w14:textId="7509D9E1">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29FE6BFE" w14:textId="77A9CEFC">
            <w:pPr>
              <w:keepLines/>
              <w:spacing w:after="0" w:line="240" w:lineRule="auto"/>
              <w:jc w:val="both"/>
              <w:rPr>
                <w:rFonts w:cs="Calibri"/>
                <w:color w:val="000000"/>
                <w:sz w:val="16"/>
                <w:szCs w:val="16"/>
              </w:rPr>
            </w:pPr>
            <w:r w:rsidRPr="00C477C5">
              <w:rPr>
                <w:rFonts w:cs="Calibri"/>
                <w:color w:val="000000"/>
                <w:sz w:val="16"/>
                <w:szCs w:val="16"/>
              </w:rPr>
              <w:t>ATTRIBUTE_DATE8</w:t>
            </w:r>
          </w:p>
        </w:tc>
        <w:tc>
          <w:tcPr>
            <w:tcW w:w="456" w:type="pct"/>
          </w:tcPr>
          <w:p w:rsidRPr="00E92D9B" w:rsidR="004E1036" w:rsidP="004E1036" w:rsidRDefault="004E1036" w14:paraId="2081B8DB" w14:textId="26956CAC">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2B9D6B46" w14:textId="382C61FA">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51291B5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310BD52B" w14:textId="67577635">
            <w:pPr>
              <w:keepLines/>
              <w:spacing w:after="0" w:line="240" w:lineRule="auto"/>
              <w:jc w:val="both"/>
              <w:rPr>
                <w:rFonts w:cs="Calibri"/>
                <w:color w:val="000000"/>
                <w:sz w:val="16"/>
                <w:szCs w:val="16"/>
              </w:rPr>
            </w:pPr>
            <w:r w:rsidRPr="00C477C5">
              <w:rPr>
                <w:rFonts w:cs="Calibri"/>
                <w:color w:val="000000"/>
                <w:sz w:val="16"/>
                <w:szCs w:val="16"/>
              </w:rPr>
              <w:t>ATTRIBUTE_DATE8</w:t>
            </w:r>
          </w:p>
        </w:tc>
        <w:tc>
          <w:tcPr>
            <w:tcW w:w="456" w:type="pct"/>
          </w:tcPr>
          <w:p w:rsidRPr="00F031EC" w:rsidR="004E1036" w:rsidP="004E1036" w:rsidRDefault="004E1036" w14:paraId="2DFD9B4E" w14:textId="4D7B569A">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753BBA2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F615A9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24DC0B79"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522A6F65" w14:textId="77777777">
        <w:trPr>
          <w:trHeight w:val="247"/>
        </w:trPr>
        <w:tc>
          <w:tcPr>
            <w:tcW w:w="196" w:type="pct"/>
            <w:vAlign w:val="bottom"/>
          </w:tcPr>
          <w:p w:rsidRPr="00FB6AA0" w:rsidR="004E1036" w:rsidP="004E1036" w:rsidRDefault="004E1036" w14:paraId="4412E467" w14:textId="399CF790">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3</w:t>
            </w:r>
          </w:p>
        </w:tc>
        <w:tc>
          <w:tcPr>
            <w:tcW w:w="756" w:type="pct"/>
          </w:tcPr>
          <w:p w:rsidRPr="00F2631A" w:rsidR="004E1036" w:rsidP="004E1036" w:rsidRDefault="004E1036" w14:paraId="23D11A30" w14:textId="15F87172">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27E663F4" w14:textId="487694BB">
            <w:pPr>
              <w:keepLines/>
              <w:spacing w:after="0" w:line="240" w:lineRule="auto"/>
              <w:jc w:val="both"/>
              <w:rPr>
                <w:rFonts w:cs="Calibri"/>
                <w:color w:val="000000"/>
                <w:sz w:val="16"/>
                <w:szCs w:val="16"/>
              </w:rPr>
            </w:pPr>
            <w:r w:rsidRPr="00C477C5">
              <w:rPr>
                <w:rFonts w:cs="Calibri"/>
                <w:color w:val="000000"/>
                <w:sz w:val="16"/>
                <w:szCs w:val="16"/>
              </w:rPr>
              <w:t>ATTRIBUTE_DATE9</w:t>
            </w:r>
          </w:p>
        </w:tc>
        <w:tc>
          <w:tcPr>
            <w:tcW w:w="456" w:type="pct"/>
          </w:tcPr>
          <w:p w:rsidRPr="00E92D9B" w:rsidR="004E1036" w:rsidP="004E1036" w:rsidRDefault="004E1036" w14:paraId="4C954A2D" w14:textId="410061D0">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164B8594" w14:textId="19B77D1A">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6A50417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23EBCBF2" w14:textId="215EBAB4">
            <w:pPr>
              <w:keepLines/>
              <w:spacing w:after="0" w:line="240" w:lineRule="auto"/>
              <w:jc w:val="both"/>
              <w:rPr>
                <w:rFonts w:cs="Calibri"/>
                <w:color w:val="000000"/>
                <w:sz w:val="16"/>
                <w:szCs w:val="16"/>
              </w:rPr>
            </w:pPr>
            <w:r w:rsidRPr="00C477C5">
              <w:rPr>
                <w:rFonts w:cs="Calibri"/>
                <w:color w:val="000000"/>
                <w:sz w:val="16"/>
                <w:szCs w:val="16"/>
              </w:rPr>
              <w:t>ATTRIBUTE_DATE9</w:t>
            </w:r>
          </w:p>
        </w:tc>
        <w:tc>
          <w:tcPr>
            <w:tcW w:w="456" w:type="pct"/>
          </w:tcPr>
          <w:p w:rsidRPr="00F031EC" w:rsidR="004E1036" w:rsidP="004E1036" w:rsidRDefault="004E1036" w14:paraId="27FBBD5C" w14:textId="0FB63E5F">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7F9C3FF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84F0D3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BBB0E8F"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02C6ED0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3A02F080" w14:textId="55D214FF">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4</w:t>
            </w:r>
          </w:p>
        </w:tc>
        <w:tc>
          <w:tcPr>
            <w:tcW w:w="756" w:type="pct"/>
          </w:tcPr>
          <w:p w:rsidRPr="00F2631A" w:rsidR="004E1036" w:rsidP="004E1036" w:rsidRDefault="004E1036" w14:paraId="1DD14168" w14:textId="7724DAAF">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7FC703A0" w14:textId="08349517">
            <w:pPr>
              <w:keepLines/>
              <w:spacing w:after="0" w:line="240" w:lineRule="auto"/>
              <w:jc w:val="both"/>
              <w:rPr>
                <w:rFonts w:cs="Calibri"/>
                <w:color w:val="000000"/>
                <w:sz w:val="16"/>
                <w:szCs w:val="16"/>
              </w:rPr>
            </w:pPr>
            <w:r w:rsidRPr="00C477C5">
              <w:rPr>
                <w:rFonts w:cs="Calibri"/>
                <w:color w:val="000000"/>
                <w:sz w:val="16"/>
                <w:szCs w:val="16"/>
              </w:rPr>
              <w:t>ATTRIBUTE_DATE10</w:t>
            </w:r>
          </w:p>
        </w:tc>
        <w:tc>
          <w:tcPr>
            <w:tcW w:w="456" w:type="pct"/>
          </w:tcPr>
          <w:p w:rsidRPr="00E92D9B" w:rsidR="004E1036" w:rsidP="004E1036" w:rsidRDefault="004E1036" w14:paraId="10E310F5" w14:textId="247ED82B">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720E35FB" w14:textId="2F471AA6">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2639DA1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14717529" w14:textId="4A2D5100">
            <w:pPr>
              <w:keepLines/>
              <w:spacing w:after="0" w:line="240" w:lineRule="auto"/>
              <w:jc w:val="both"/>
              <w:rPr>
                <w:rFonts w:cs="Calibri"/>
                <w:color w:val="000000"/>
                <w:sz w:val="16"/>
                <w:szCs w:val="16"/>
              </w:rPr>
            </w:pPr>
            <w:r w:rsidRPr="00C477C5">
              <w:rPr>
                <w:rFonts w:cs="Calibri"/>
                <w:color w:val="000000"/>
                <w:sz w:val="16"/>
                <w:szCs w:val="16"/>
              </w:rPr>
              <w:t>ATTRIBUTE_DATE10</w:t>
            </w:r>
          </w:p>
        </w:tc>
        <w:tc>
          <w:tcPr>
            <w:tcW w:w="456" w:type="pct"/>
          </w:tcPr>
          <w:p w:rsidRPr="00F031EC" w:rsidR="004E1036" w:rsidP="004E1036" w:rsidRDefault="004E1036" w14:paraId="5FA86B94" w14:textId="5D836F9E">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5B33E3C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70B55EE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90653BA"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25285AB2" w14:textId="77777777">
        <w:trPr>
          <w:trHeight w:val="247"/>
        </w:trPr>
        <w:tc>
          <w:tcPr>
            <w:tcW w:w="196" w:type="pct"/>
            <w:vAlign w:val="bottom"/>
          </w:tcPr>
          <w:p w:rsidRPr="00FB6AA0" w:rsidR="004E1036" w:rsidP="004E1036" w:rsidRDefault="004E1036" w14:paraId="4CEFF2F0" w14:textId="777C51A0">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5</w:t>
            </w:r>
          </w:p>
        </w:tc>
        <w:tc>
          <w:tcPr>
            <w:tcW w:w="756" w:type="pct"/>
          </w:tcPr>
          <w:p w:rsidRPr="00F2631A" w:rsidR="004E1036" w:rsidP="004E1036" w:rsidRDefault="004E1036" w14:paraId="2C47BA47" w14:textId="5BE65539">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56C20E82" w14:textId="64484DF3">
            <w:pPr>
              <w:keepLines/>
              <w:spacing w:after="0" w:line="240" w:lineRule="auto"/>
              <w:jc w:val="both"/>
              <w:rPr>
                <w:rFonts w:cs="Calibri"/>
                <w:color w:val="000000"/>
                <w:sz w:val="16"/>
                <w:szCs w:val="16"/>
              </w:rPr>
            </w:pPr>
            <w:r w:rsidRPr="00C477C5">
              <w:rPr>
                <w:rFonts w:cs="Calibri"/>
                <w:color w:val="000000"/>
                <w:sz w:val="16"/>
                <w:szCs w:val="16"/>
              </w:rPr>
              <w:t>ATTRIBUTE_DATE11</w:t>
            </w:r>
          </w:p>
        </w:tc>
        <w:tc>
          <w:tcPr>
            <w:tcW w:w="456" w:type="pct"/>
          </w:tcPr>
          <w:p w:rsidRPr="00E92D9B" w:rsidR="004E1036" w:rsidP="004E1036" w:rsidRDefault="004E1036" w14:paraId="6DB36D76" w14:textId="182C22ED">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177B38B6" w14:textId="55D621BA">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6D3B66D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1AE6612A" w14:textId="47893D06">
            <w:pPr>
              <w:keepLines/>
              <w:spacing w:after="0" w:line="240" w:lineRule="auto"/>
              <w:jc w:val="both"/>
              <w:rPr>
                <w:rFonts w:cs="Calibri"/>
                <w:color w:val="000000"/>
                <w:sz w:val="16"/>
                <w:szCs w:val="16"/>
              </w:rPr>
            </w:pPr>
            <w:r w:rsidRPr="00C477C5">
              <w:rPr>
                <w:rFonts w:cs="Calibri"/>
                <w:color w:val="000000"/>
                <w:sz w:val="16"/>
                <w:szCs w:val="16"/>
              </w:rPr>
              <w:t>ATTRIBUTE_DATE11</w:t>
            </w:r>
          </w:p>
        </w:tc>
        <w:tc>
          <w:tcPr>
            <w:tcW w:w="456" w:type="pct"/>
          </w:tcPr>
          <w:p w:rsidRPr="00F031EC" w:rsidR="004E1036" w:rsidP="004E1036" w:rsidRDefault="004E1036" w14:paraId="132A4E52" w14:textId="165DE794">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590B4CE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2191D45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728CF88E" w14:textId="77777777">
            <w:pPr>
              <w:keepLines/>
              <w:spacing w:after="0" w:line="240" w:lineRule="auto"/>
              <w:jc w:val="both"/>
              <w:rPr>
                <w:rFonts w:ascii="Calibri Light" w:hAnsi="Calibri Light" w:cs="Calibri Light"/>
                <w:sz w:val="16"/>
                <w:szCs w:val="16"/>
                <w:lang w:val="en-US" w:eastAsia="en-US"/>
              </w:rPr>
            </w:pPr>
          </w:p>
        </w:tc>
      </w:tr>
      <w:tr w:rsidRPr="0034692A" w:rsidR="004E1036" w:rsidTr="00C827DF" w14:paraId="2445B79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4E1036" w:rsidP="004E1036" w:rsidRDefault="004E1036" w14:paraId="1B7B532C" w14:textId="775462E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6</w:t>
            </w:r>
          </w:p>
        </w:tc>
        <w:tc>
          <w:tcPr>
            <w:tcW w:w="756" w:type="pct"/>
          </w:tcPr>
          <w:p w:rsidRPr="00F2631A" w:rsidR="004E1036" w:rsidP="004E1036" w:rsidRDefault="004E1036" w14:paraId="653276A7" w14:textId="2E604A0B">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4E1036" w:rsidP="004E1036" w:rsidRDefault="004E1036" w14:paraId="5BFEE34C" w14:textId="44E33EC4">
            <w:pPr>
              <w:keepLines/>
              <w:spacing w:after="0" w:line="240" w:lineRule="auto"/>
              <w:jc w:val="both"/>
              <w:rPr>
                <w:rFonts w:cs="Calibri"/>
                <w:color w:val="000000"/>
                <w:sz w:val="16"/>
                <w:szCs w:val="16"/>
              </w:rPr>
            </w:pPr>
            <w:r w:rsidRPr="00C477C5">
              <w:rPr>
                <w:rFonts w:cs="Calibri"/>
                <w:color w:val="000000"/>
                <w:sz w:val="16"/>
                <w:szCs w:val="16"/>
              </w:rPr>
              <w:t>ATTRIBUTE_DATE12</w:t>
            </w:r>
          </w:p>
        </w:tc>
        <w:tc>
          <w:tcPr>
            <w:tcW w:w="456" w:type="pct"/>
          </w:tcPr>
          <w:p w:rsidRPr="00E92D9B" w:rsidR="004E1036" w:rsidP="004E1036" w:rsidRDefault="004E1036" w14:paraId="5C62B366" w14:textId="21A08A40">
            <w:pPr>
              <w:keepLines/>
              <w:spacing w:after="0" w:line="240" w:lineRule="auto"/>
              <w:jc w:val="both"/>
              <w:rPr>
                <w:sz w:val="16"/>
                <w:szCs w:val="16"/>
              </w:rPr>
            </w:pPr>
            <w:r w:rsidRPr="00E92D9B">
              <w:rPr>
                <w:sz w:val="16"/>
                <w:szCs w:val="16"/>
              </w:rPr>
              <w:t>DATE</w:t>
            </w:r>
          </w:p>
        </w:tc>
        <w:tc>
          <w:tcPr>
            <w:tcW w:w="196" w:type="pct"/>
          </w:tcPr>
          <w:p w:rsidRPr="0061312F" w:rsidR="004E1036" w:rsidP="004E1036" w:rsidRDefault="004E1036" w14:paraId="51893342" w14:textId="12D8CB18">
            <w:pPr>
              <w:keepLines/>
              <w:spacing w:after="0" w:line="240" w:lineRule="auto"/>
              <w:jc w:val="both"/>
              <w:rPr>
                <w:rFonts w:cs="Calibri"/>
                <w:color w:val="000000"/>
                <w:sz w:val="16"/>
                <w:szCs w:val="16"/>
              </w:rPr>
            </w:pPr>
            <w:r w:rsidRPr="00625540">
              <w:rPr>
                <w:rFonts w:cs="Calibri"/>
                <w:color w:val="000000"/>
                <w:sz w:val="16"/>
                <w:szCs w:val="16"/>
              </w:rPr>
              <w:t>N</w:t>
            </w:r>
          </w:p>
        </w:tc>
        <w:tc>
          <w:tcPr>
            <w:tcW w:w="244" w:type="pct"/>
          </w:tcPr>
          <w:p w:rsidRPr="00920174" w:rsidR="004E1036" w:rsidP="004E1036" w:rsidRDefault="004E1036" w14:paraId="178057B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4E1036" w:rsidP="004E1036" w:rsidRDefault="004E1036" w14:paraId="31B13702" w14:textId="76F6E8B7">
            <w:pPr>
              <w:keepLines/>
              <w:spacing w:after="0" w:line="240" w:lineRule="auto"/>
              <w:jc w:val="both"/>
              <w:rPr>
                <w:rFonts w:cs="Calibri"/>
                <w:color w:val="000000"/>
                <w:sz w:val="16"/>
                <w:szCs w:val="16"/>
              </w:rPr>
            </w:pPr>
            <w:r w:rsidRPr="00C477C5">
              <w:rPr>
                <w:rFonts w:cs="Calibri"/>
                <w:color w:val="000000"/>
                <w:sz w:val="16"/>
                <w:szCs w:val="16"/>
              </w:rPr>
              <w:t>ATTRIBUTE_DATE12</w:t>
            </w:r>
          </w:p>
        </w:tc>
        <w:tc>
          <w:tcPr>
            <w:tcW w:w="456" w:type="pct"/>
          </w:tcPr>
          <w:p w:rsidRPr="00F031EC" w:rsidR="004E1036" w:rsidP="004E1036" w:rsidRDefault="004E1036" w14:paraId="76981E6A" w14:textId="2B89D0D0">
            <w:pPr>
              <w:keepLines/>
              <w:spacing w:after="0" w:line="240" w:lineRule="auto"/>
              <w:jc w:val="both"/>
              <w:rPr>
                <w:sz w:val="16"/>
                <w:szCs w:val="16"/>
              </w:rPr>
            </w:pPr>
            <w:r w:rsidRPr="00E92D9B">
              <w:rPr>
                <w:sz w:val="16"/>
                <w:szCs w:val="16"/>
              </w:rPr>
              <w:t>DATE</w:t>
            </w:r>
          </w:p>
        </w:tc>
        <w:tc>
          <w:tcPr>
            <w:tcW w:w="246" w:type="pct"/>
          </w:tcPr>
          <w:p w:rsidRPr="00920174" w:rsidR="004E1036" w:rsidP="004E1036" w:rsidRDefault="004E1036" w14:paraId="44D3CEC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4E1036" w:rsidP="004E1036" w:rsidRDefault="004E1036" w14:paraId="0CB0955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4E1036" w:rsidP="004E1036" w:rsidRDefault="004E1036" w14:paraId="6D5D02EA"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6E3F8989" w14:textId="77777777">
        <w:trPr>
          <w:trHeight w:val="247"/>
        </w:trPr>
        <w:tc>
          <w:tcPr>
            <w:tcW w:w="196" w:type="pct"/>
            <w:vAlign w:val="bottom"/>
          </w:tcPr>
          <w:p w:rsidRPr="00FB6AA0" w:rsidR="0003141D" w:rsidP="0003141D" w:rsidRDefault="0003141D" w14:paraId="68711C76" w14:textId="7B633AD0">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7</w:t>
            </w:r>
          </w:p>
        </w:tc>
        <w:tc>
          <w:tcPr>
            <w:tcW w:w="756" w:type="pct"/>
          </w:tcPr>
          <w:p w:rsidRPr="00F2631A" w:rsidR="0003141D" w:rsidP="0003141D" w:rsidRDefault="0003141D" w14:paraId="565DCE68" w14:textId="3F0555C6">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03141D" w:rsidP="0003141D" w:rsidRDefault="0003141D" w14:paraId="67C44911" w14:textId="5CEBB6B9">
            <w:pPr>
              <w:keepLines/>
              <w:spacing w:after="0" w:line="240" w:lineRule="auto"/>
              <w:jc w:val="both"/>
              <w:rPr>
                <w:rFonts w:cs="Calibri"/>
                <w:color w:val="000000"/>
                <w:sz w:val="16"/>
                <w:szCs w:val="16"/>
              </w:rPr>
            </w:pPr>
            <w:r w:rsidRPr="00C477C5">
              <w:rPr>
                <w:rFonts w:cs="Calibri"/>
                <w:color w:val="000000"/>
                <w:sz w:val="16"/>
                <w:szCs w:val="16"/>
              </w:rPr>
              <w:t>REL_ORIG_SYSTEM</w:t>
            </w:r>
          </w:p>
        </w:tc>
        <w:tc>
          <w:tcPr>
            <w:tcW w:w="456" w:type="pct"/>
          </w:tcPr>
          <w:p w:rsidRPr="00E92D9B" w:rsidR="0003141D" w:rsidP="0003141D" w:rsidRDefault="0003141D" w14:paraId="7033F07B" w14:textId="168C48A1">
            <w:pPr>
              <w:keepLines/>
              <w:spacing w:after="0" w:line="240" w:lineRule="auto"/>
              <w:jc w:val="both"/>
              <w:rPr>
                <w:sz w:val="16"/>
                <w:szCs w:val="16"/>
              </w:rPr>
            </w:pPr>
            <w:r w:rsidRPr="00E92D9B">
              <w:rPr>
                <w:sz w:val="16"/>
                <w:szCs w:val="16"/>
              </w:rPr>
              <w:t>VARCHAR2(30)</w:t>
            </w:r>
          </w:p>
        </w:tc>
        <w:tc>
          <w:tcPr>
            <w:tcW w:w="196" w:type="pct"/>
          </w:tcPr>
          <w:p w:rsidRPr="0061312F" w:rsidR="0003141D" w:rsidP="0003141D" w:rsidRDefault="0003141D" w14:paraId="139DA0B0" w14:textId="63669379">
            <w:pPr>
              <w:keepLines/>
              <w:spacing w:after="0" w:line="240" w:lineRule="auto"/>
              <w:jc w:val="both"/>
              <w:rPr>
                <w:rFonts w:cs="Calibri"/>
                <w:color w:val="000000"/>
                <w:sz w:val="16"/>
                <w:szCs w:val="16"/>
              </w:rPr>
            </w:pPr>
          </w:p>
        </w:tc>
        <w:tc>
          <w:tcPr>
            <w:tcW w:w="244" w:type="pct"/>
          </w:tcPr>
          <w:p w:rsidRPr="00920174" w:rsidR="0003141D" w:rsidP="0003141D" w:rsidRDefault="0003141D" w14:paraId="212A391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03141D" w:rsidP="0003141D" w:rsidRDefault="0003141D" w14:paraId="6BDDB159" w14:textId="794AB701">
            <w:pPr>
              <w:keepLines/>
              <w:spacing w:after="0" w:line="240" w:lineRule="auto"/>
              <w:jc w:val="both"/>
              <w:rPr>
                <w:rFonts w:cs="Calibri"/>
                <w:color w:val="000000"/>
                <w:sz w:val="16"/>
                <w:szCs w:val="16"/>
              </w:rPr>
            </w:pPr>
            <w:r w:rsidRPr="00C477C5">
              <w:rPr>
                <w:rFonts w:cs="Calibri"/>
                <w:color w:val="000000"/>
                <w:sz w:val="16"/>
                <w:szCs w:val="16"/>
              </w:rPr>
              <w:t>REL_ORIG_SYSTEM</w:t>
            </w:r>
          </w:p>
        </w:tc>
        <w:tc>
          <w:tcPr>
            <w:tcW w:w="456" w:type="pct"/>
          </w:tcPr>
          <w:p w:rsidRPr="00F031EC" w:rsidR="0003141D" w:rsidP="0003141D" w:rsidRDefault="0003141D" w14:paraId="32E99CCB" w14:textId="611C904E">
            <w:pPr>
              <w:keepLines/>
              <w:spacing w:after="0" w:line="240" w:lineRule="auto"/>
              <w:jc w:val="both"/>
              <w:rPr>
                <w:sz w:val="16"/>
                <w:szCs w:val="16"/>
              </w:rPr>
            </w:pPr>
            <w:r w:rsidRPr="00E92D9B">
              <w:rPr>
                <w:sz w:val="16"/>
                <w:szCs w:val="16"/>
              </w:rPr>
              <w:t>VARCHAR2(30)</w:t>
            </w:r>
          </w:p>
        </w:tc>
        <w:tc>
          <w:tcPr>
            <w:tcW w:w="246" w:type="pct"/>
          </w:tcPr>
          <w:p w:rsidRPr="00920174" w:rsidR="0003141D" w:rsidP="0003141D" w:rsidRDefault="0003141D" w14:paraId="4730DC2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387ABE2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57DDACEB" w14:textId="77777777">
            <w:pPr>
              <w:keepLines/>
              <w:spacing w:after="0" w:line="240" w:lineRule="auto"/>
              <w:jc w:val="both"/>
              <w:rPr>
                <w:rFonts w:ascii="Calibri Light" w:hAnsi="Calibri Light" w:cs="Calibri Light"/>
                <w:sz w:val="16"/>
                <w:szCs w:val="16"/>
                <w:lang w:val="en-US" w:eastAsia="en-US"/>
              </w:rPr>
            </w:pPr>
          </w:p>
        </w:tc>
      </w:tr>
      <w:tr w:rsidRPr="0034692A" w:rsidR="0003141D" w:rsidTr="00C827DF" w14:paraId="6976544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03141D" w:rsidP="0003141D" w:rsidRDefault="0003141D" w14:paraId="6EF3974E" w14:textId="28D44A5B">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8</w:t>
            </w:r>
          </w:p>
        </w:tc>
        <w:tc>
          <w:tcPr>
            <w:tcW w:w="756" w:type="pct"/>
          </w:tcPr>
          <w:p w:rsidRPr="00F2631A" w:rsidR="0003141D" w:rsidP="0003141D" w:rsidRDefault="0003141D" w14:paraId="12008566" w14:textId="4AB8553C">
            <w:pPr>
              <w:keepLines/>
              <w:spacing w:after="0" w:line="240" w:lineRule="auto"/>
              <w:jc w:val="both"/>
              <w:rPr>
                <w:sz w:val="16"/>
                <w:szCs w:val="16"/>
              </w:rPr>
            </w:pPr>
            <w:r w:rsidRPr="00B158F9">
              <w:rPr>
                <w:sz w:val="16"/>
                <w:szCs w:val="16"/>
              </w:rPr>
              <w:t>HZ_IMP_ACCTCONTACTS_T</w:t>
            </w:r>
          </w:p>
        </w:tc>
        <w:tc>
          <w:tcPr>
            <w:tcW w:w="980" w:type="pct"/>
            <w:vAlign w:val="bottom"/>
          </w:tcPr>
          <w:p w:rsidRPr="00E82AB0" w:rsidR="0003141D" w:rsidP="0003141D" w:rsidRDefault="0003141D" w14:paraId="390A497C" w14:textId="59CDC906">
            <w:pPr>
              <w:keepLines/>
              <w:spacing w:after="0" w:line="240" w:lineRule="auto"/>
              <w:jc w:val="both"/>
              <w:rPr>
                <w:rFonts w:cs="Calibri"/>
                <w:color w:val="000000"/>
                <w:sz w:val="16"/>
                <w:szCs w:val="16"/>
              </w:rPr>
            </w:pPr>
            <w:r w:rsidRPr="00C477C5">
              <w:rPr>
                <w:rFonts w:cs="Calibri"/>
                <w:color w:val="000000"/>
                <w:sz w:val="16"/>
                <w:szCs w:val="16"/>
              </w:rPr>
              <w:t>REL_ORIG_SYSTEM_REFERENCE</w:t>
            </w:r>
          </w:p>
        </w:tc>
        <w:tc>
          <w:tcPr>
            <w:tcW w:w="456" w:type="pct"/>
          </w:tcPr>
          <w:p w:rsidRPr="00E92D9B" w:rsidR="0003141D" w:rsidP="0003141D" w:rsidRDefault="0003141D" w14:paraId="5AB1F30F" w14:textId="7B8CC976">
            <w:pPr>
              <w:keepLines/>
              <w:spacing w:after="0" w:line="240" w:lineRule="auto"/>
              <w:jc w:val="both"/>
              <w:rPr>
                <w:sz w:val="16"/>
                <w:szCs w:val="16"/>
              </w:rPr>
            </w:pPr>
            <w:r w:rsidRPr="00E92D9B">
              <w:rPr>
                <w:sz w:val="16"/>
                <w:szCs w:val="16"/>
              </w:rPr>
              <w:t>VARCHAR2(240)</w:t>
            </w:r>
          </w:p>
        </w:tc>
        <w:tc>
          <w:tcPr>
            <w:tcW w:w="196" w:type="pct"/>
          </w:tcPr>
          <w:p w:rsidRPr="0061312F" w:rsidR="0003141D" w:rsidP="0003141D" w:rsidRDefault="0003141D" w14:paraId="77C67E8E" w14:textId="71347D65">
            <w:pPr>
              <w:keepLines/>
              <w:spacing w:after="0" w:line="240" w:lineRule="auto"/>
              <w:jc w:val="both"/>
              <w:rPr>
                <w:rFonts w:cs="Calibri"/>
                <w:color w:val="000000"/>
                <w:sz w:val="16"/>
                <w:szCs w:val="16"/>
              </w:rPr>
            </w:pPr>
          </w:p>
        </w:tc>
        <w:tc>
          <w:tcPr>
            <w:tcW w:w="244" w:type="pct"/>
          </w:tcPr>
          <w:p w:rsidRPr="00920174" w:rsidR="0003141D" w:rsidP="0003141D" w:rsidRDefault="0003141D" w14:paraId="14F2144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03141D" w:rsidP="0003141D" w:rsidRDefault="0003141D" w14:paraId="2601E4F4" w14:textId="425B8B63">
            <w:pPr>
              <w:keepLines/>
              <w:spacing w:after="0" w:line="240" w:lineRule="auto"/>
              <w:jc w:val="both"/>
              <w:rPr>
                <w:rFonts w:cs="Calibri"/>
                <w:color w:val="000000"/>
                <w:sz w:val="16"/>
                <w:szCs w:val="16"/>
              </w:rPr>
            </w:pPr>
            <w:r w:rsidRPr="00C477C5">
              <w:rPr>
                <w:rFonts w:cs="Calibri"/>
                <w:color w:val="000000"/>
                <w:sz w:val="16"/>
                <w:szCs w:val="16"/>
              </w:rPr>
              <w:t>REL_ORIG_SYSTEM_REFERENCE</w:t>
            </w:r>
          </w:p>
        </w:tc>
        <w:tc>
          <w:tcPr>
            <w:tcW w:w="456" w:type="pct"/>
          </w:tcPr>
          <w:p w:rsidRPr="00F031EC" w:rsidR="0003141D" w:rsidP="0003141D" w:rsidRDefault="0003141D" w14:paraId="31B93EB5" w14:textId="1FD8EAE3">
            <w:pPr>
              <w:keepLines/>
              <w:spacing w:after="0" w:line="240" w:lineRule="auto"/>
              <w:jc w:val="both"/>
              <w:rPr>
                <w:sz w:val="16"/>
                <w:szCs w:val="16"/>
              </w:rPr>
            </w:pPr>
            <w:r w:rsidRPr="00E92D9B">
              <w:rPr>
                <w:sz w:val="16"/>
                <w:szCs w:val="16"/>
              </w:rPr>
              <w:t>VARCHAR2(240)</w:t>
            </w:r>
          </w:p>
        </w:tc>
        <w:tc>
          <w:tcPr>
            <w:tcW w:w="246" w:type="pct"/>
          </w:tcPr>
          <w:p w:rsidRPr="00920174" w:rsidR="0003141D" w:rsidP="0003141D" w:rsidRDefault="0003141D" w14:paraId="2AA765F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03141D" w:rsidP="0003141D" w:rsidRDefault="0003141D" w14:paraId="72FFA81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03141D" w:rsidP="0003141D" w:rsidRDefault="0003141D" w14:paraId="54E17C9C" w14:textId="77777777">
            <w:pPr>
              <w:keepLines/>
              <w:spacing w:after="0" w:line="240" w:lineRule="auto"/>
              <w:jc w:val="both"/>
              <w:rPr>
                <w:rFonts w:ascii="Calibri Light" w:hAnsi="Calibri Light" w:cs="Calibri Light"/>
                <w:sz w:val="16"/>
                <w:szCs w:val="16"/>
                <w:lang w:val="en-US" w:eastAsia="en-US"/>
              </w:rPr>
            </w:pPr>
          </w:p>
        </w:tc>
      </w:tr>
    </w:tbl>
    <w:p w:rsidRPr="00145A92" w:rsidR="00F2631A" w:rsidP="00F2631A" w:rsidRDefault="00F2631A" w14:paraId="1F208E93" w14:textId="77777777">
      <w:pPr>
        <w:tabs>
          <w:tab w:val="left" w:pos="6120"/>
        </w:tabs>
        <w:rPr>
          <w:rFonts w:ascii="Calibri Light" w:hAnsi="Calibri Light" w:cs="Calibri Light"/>
        </w:rPr>
        <w:sectPr w:rsidRPr="00145A92" w:rsidR="00F2631A" w:rsidSect="00931FAC">
          <w:type w:val="continuous"/>
          <w:pgSz w:w="16838" w:h="11906" w:orient="landscape"/>
          <w:pgMar w:top="970" w:right="1440" w:bottom="1157" w:left="1440" w:header="709" w:footer="709" w:gutter="0"/>
          <w:cols w:space="708"/>
          <w:docGrid w:linePitch="360"/>
        </w:sectPr>
      </w:pPr>
    </w:p>
    <w:p w:rsidR="00F2631A" w:rsidP="00F2631A" w:rsidRDefault="00F2631A" w14:paraId="025221D0" w14:textId="3F0A7179">
      <w:pPr>
        <w:tabs>
          <w:tab w:val="left" w:pos="6230"/>
        </w:tabs>
        <w:rPr>
          <w:rFonts w:ascii="Calibri Light" w:hAnsi="Calibri Light" w:cs="Calibri Light"/>
        </w:rPr>
      </w:pPr>
    </w:p>
    <w:p w:rsidR="006375A2" w:rsidP="006375A2" w:rsidRDefault="00F2631A" w14:paraId="7793DC81" w14:textId="71F81114">
      <w:pPr>
        <w:pStyle w:val="Heading2"/>
      </w:pPr>
      <w:r>
        <w:rPr>
          <w:rFonts w:ascii="Calibri Light" w:hAnsi="Calibri Light" w:cs="Calibri Light"/>
        </w:rPr>
        <w:tab/>
      </w:r>
      <w:r w:rsidR="006375A2">
        <w:t xml:space="preserve">Business Object: </w:t>
      </w:r>
      <w:r w:rsidRPr="006375A2" w:rsidR="006375A2">
        <w:t>HZ_IMP_CONTACTPTS_T</w:t>
      </w:r>
    </w:p>
    <w:tbl>
      <w:tblPr>
        <w:tblStyle w:val="GridTable4-Accent11"/>
        <w:tblW w:w="5000" w:type="pct"/>
        <w:tblLook w:val="0420" w:firstRow="1" w:lastRow="0" w:firstColumn="0" w:lastColumn="0" w:noHBand="0" w:noVBand="1"/>
      </w:tblPr>
      <w:tblGrid>
        <w:gridCol w:w="548"/>
        <w:gridCol w:w="2066"/>
        <w:gridCol w:w="2691"/>
        <w:gridCol w:w="1354"/>
        <w:gridCol w:w="547"/>
        <w:gridCol w:w="681"/>
        <w:gridCol w:w="2656"/>
        <w:gridCol w:w="1354"/>
        <w:gridCol w:w="687"/>
        <w:gridCol w:w="865"/>
        <w:gridCol w:w="499"/>
      </w:tblGrid>
      <w:tr w:rsidRPr="0034692A" w:rsidR="00192DB4" w:rsidTr="00192DB4" w14:paraId="295D2BB4"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6375A2" w:rsidP="00C827DF" w:rsidRDefault="006375A2" w14:paraId="7E7F3FC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41" w:type="pct"/>
          </w:tcPr>
          <w:p w:rsidRPr="0034692A" w:rsidR="006375A2" w:rsidP="00C827DF" w:rsidRDefault="006375A2" w14:paraId="72BF1D3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65" w:type="pct"/>
          </w:tcPr>
          <w:p w:rsidRPr="0034692A" w:rsidR="006375A2" w:rsidP="00C827DF" w:rsidRDefault="006375A2" w14:paraId="28CFE7E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85" w:type="pct"/>
          </w:tcPr>
          <w:p w:rsidRPr="0034692A" w:rsidR="006375A2" w:rsidP="00C827DF" w:rsidRDefault="006375A2" w14:paraId="4B00293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6375A2" w:rsidP="00C827DF" w:rsidRDefault="006375A2" w14:paraId="6039E17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6375A2" w:rsidP="00C827DF" w:rsidRDefault="006375A2" w14:paraId="278BA52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52" w:type="pct"/>
          </w:tcPr>
          <w:p w:rsidRPr="0034692A" w:rsidR="006375A2" w:rsidP="00C827DF" w:rsidRDefault="006375A2" w14:paraId="334C1DA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85" w:type="pct"/>
          </w:tcPr>
          <w:p w:rsidRPr="0034692A" w:rsidR="006375A2" w:rsidP="00C827DF" w:rsidRDefault="006375A2" w14:paraId="0A1AE1B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6375A2" w:rsidP="00C827DF" w:rsidRDefault="006375A2" w14:paraId="4451227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6375A2" w:rsidP="00C827DF" w:rsidRDefault="006375A2" w14:paraId="77A3D69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6375A2" w:rsidP="00C827DF" w:rsidRDefault="006375A2" w14:paraId="636B606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192DB4" w:rsidTr="00192DB4" w14:paraId="514AC8B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6375A2" w:rsidP="00C827DF" w:rsidRDefault="006375A2" w14:paraId="76625049" w14:textId="77777777">
            <w:pPr>
              <w:keepLines/>
              <w:spacing w:after="0" w:line="240" w:lineRule="auto"/>
              <w:rPr>
                <w:rFonts w:ascii="Calibri Light" w:hAnsi="Calibri Light" w:cs="Calibri Light"/>
                <w:sz w:val="16"/>
                <w:szCs w:val="16"/>
                <w:lang w:val="en-US" w:eastAsia="en-US"/>
              </w:rPr>
            </w:pPr>
          </w:p>
        </w:tc>
        <w:tc>
          <w:tcPr>
            <w:tcW w:w="741" w:type="pct"/>
          </w:tcPr>
          <w:p w:rsidRPr="0034692A" w:rsidR="006375A2" w:rsidP="00C827DF" w:rsidRDefault="006375A2" w14:paraId="34AEEDB1" w14:textId="77777777">
            <w:pPr>
              <w:keepLines/>
              <w:spacing w:after="0" w:line="240" w:lineRule="auto"/>
              <w:rPr>
                <w:rFonts w:ascii="Calibri Light" w:hAnsi="Calibri Light" w:cs="Calibri Light"/>
                <w:sz w:val="16"/>
                <w:szCs w:val="16"/>
                <w:lang w:val="en-US" w:eastAsia="en-US"/>
              </w:rPr>
            </w:pPr>
          </w:p>
        </w:tc>
        <w:tc>
          <w:tcPr>
            <w:tcW w:w="965" w:type="pct"/>
          </w:tcPr>
          <w:p w:rsidRPr="0034692A" w:rsidR="006375A2" w:rsidP="00C827DF" w:rsidRDefault="006375A2" w14:paraId="35E16BCE" w14:textId="77777777">
            <w:pPr>
              <w:keepLines/>
              <w:spacing w:after="0" w:line="240" w:lineRule="auto"/>
              <w:rPr>
                <w:rFonts w:ascii="Calibri Light" w:hAnsi="Calibri Light" w:cs="Calibri Light"/>
                <w:sz w:val="16"/>
                <w:szCs w:val="16"/>
                <w:lang w:val="en-US" w:eastAsia="en-US"/>
              </w:rPr>
            </w:pPr>
          </w:p>
        </w:tc>
        <w:tc>
          <w:tcPr>
            <w:tcW w:w="485" w:type="pct"/>
          </w:tcPr>
          <w:p w:rsidRPr="0034692A" w:rsidR="006375A2" w:rsidP="00C827DF" w:rsidRDefault="006375A2" w14:paraId="23F182C6" w14:textId="77777777">
            <w:pPr>
              <w:keepLines/>
              <w:spacing w:after="0" w:line="240" w:lineRule="auto"/>
              <w:rPr>
                <w:rFonts w:ascii="Calibri Light" w:hAnsi="Calibri Light" w:cs="Calibri Light"/>
                <w:sz w:val="16"/>
                <w:szCs w:val="16"/>
                <w:lang w:val="en-US" w:eastAsia="en-US"/>
              </w:rPr>
            </w:pPr>
          </w:p>
        </w:tc>
        <w:tc>
          <w:tcPr>
            <w:tcW w:w="196" w:type="pct"/>
          </w:tcPr>
          <w:p w:rsidRPr="0034692A" w:rsidR="006375A2" w:rsidP="00C827DF" w:rsidRDefault="006375A2" w14:paraId="03329D9B" w14:textId="77777777">
            <w:pPr>
              <w:keepLines/>
              <w:spacing w:after="0" w:line="240" w:lineRule="auto"/>
              <w:rPr>
                <w:rFonts w:ascii="Calibri Light" w:hAnsi="Calibri Light" w:cs="Calibri Light"/>
                <w:sz w:val="16"/>
                <w:szCs w:val="16"/>
                <w:lang w:val="en-US" w:eastAsia="en-US"/>
              </w:rPr>
            </w:pPr>
          </w:p>
        </w:tc>
        <w:tc>
          <w:tcPr>
            <w:tcW w:w="244" w:type="pct"/>
          </w:tcPr>
          <w:p w:rsidRPr="0034692A" w:rsidR="006375A2" w:rsidP="00C827DF" w:rsidRDefault="006375A2" w14:paraId="47D4F536" w14:textId="77777777">
            <w:pPr>
              <w:keepLines/>
              <w:spacing w:after="0" w:line="240" w:lineRule="auto"/>
              <w:rPr>
                <w:rFonts w:ascii="Calibri Light" w:hAnsi="Calibri Light" w:cs="Calibri Light"/>
                <w:sz w:val="16"/>
                <w:szCs w:val="16"/>
                <w:lang w:val="en-US" w:eastAsia="en-US"/>
              </w:rPr>
            </w:pPr>
          </w:p>
        </w:tc>
        <w:tc>
          <w:tcPr>
            <w:tcW w:w="952" w:type="pct"/>
          </w:tcPr>
          <w:p w:rsidRPr="0034692A" w:rsidR="006375A2" w:rsidP="00C827DF" w:rsidRDefault="006375A2" w14:paraId="4FCFF169" w14:textId="77777777">
            <w:pPr>
              <w:keepLines/>
              <w:spacing w:after="0" w:line="240" w:lineRule="auto"/>
              <w:rPr>
                <w:rFonts w:ascii="Calibri Light" w:hAnsi="Calibri Light" w:cs="Calibri Light"/>
                <w:sz w:val="16"/>
                <w:szCs w:val="16"/>
                <w:lang w:val="en-US" w:eastAsia="en-US"/>
              </w:rPr>
            </w:pPr>
          </w:p>
        </w:tc>
        <w:tc>
          <w:tcPr>
            <w:tcW w:w="485" w:type="pct"/>
          </w:tcPr>
          <w:p w:rsidRPr="0034692A" w:rsidR="006375A2" w:rsidP="00C827DF" w:rsidRDefault="006375A2" w14:paraId="776D1CFC" w14:textId="77777777">
            <w:pPr>
              <w:keepLines/>
              <w:spacing w:after="0" w:line="240" w:lineRule="auto"/>
              <w:rPr>
                <w:rFonts w:ascii="Calibri Light" w:hAnsi="Calibri Light" w:cs="Calibri Light"/>
                <w:sz w:val="16"/>
                <w:szCs w:val="16"/>
                <w:lang w:val="en-US" w:eastAsia="en-US"/>
              </w:rPr>
            </w:pPr>
          </w:p>
        </w:tc>
        <w:tc>
          <w:tcPr>
            <w:tcW w:w="246" w:type="pct"/>
          </w:tcPr>
          <w:p w:rsidRPr="0034692A" w:rsidR="006375A2" w:rsidP="00C827DF" w:rsidRDefault="006375A2" w14:paraId="2FFDF991" w14:textId="77777777">
            <w:pPr>
              <w:keepLines/>
              <w:spacing w:after="0" w:line="240" w:lineRule="auto"/>
              <w:rPr>
                <w:rFonts w:ascii="Calibri Light" w:hAnsi="Calibri Light" w:cs="Calibri Light"/>
                <w:sz w:val="16"/>
                <w:szCs w:val="16"/>
                <w:lang w:val="en-US" w:eastAsia="en-US"/>
              </w:rPr>
            </w:pPr>
          </w:p>
        </w:tc>
        <w:tc>
          <w:tcPr>
            <w:tcW w:w="310" w:type="pct"/>
          </w:tcPr>
          <w:p w:rsidRPr="0034692A" w:rsidR="006375A2" w:rsidP="00C827DF" w:rsidRDefault="006375A2" w14:paraId="3D5BF9A1" w14:textId="77777777">
            <w:pPr>
              <w:keepLines/>
              <w:spacing w:after="0" w:line="240" w:lineRule="auto"/>
              <w:rPr>
                <w:rFonts w:ascii="Calibri Light" w:hAnsi="Calibri Light" w:cs="Calibri Light"/>
                <w:sz w:val="16"/>
                <w:szCs w:val="16"/>
                <w:lang w:val="en-US" w:eastAsia="en-US"/>
              </w:rPr>
            </w:pPr>
          </w:p>
        </w:tc>
        <w:tc>
          <w:tcPr>
            <w:tcW w:w="179" w:type="pct"/>
          </w:tcPr>
          <w:p w:rsidRPr="0034692A" w:rsidR="006375A2" w:rsidP="00C827DF" w:rsidRDefault="006375A2" w14:paraId="0C847A0C" w14:textId="77777777">
            <w:pPr>
              <w:keepLines/>
              <w:spacing w:after="0" w:line="240" w:lineRule="auto"/>
              <w:rPr>
                <w:rFonts w:ascii="Calibri Light" w:hAnsi="Calibri Light" w:cs="Calibri Light"/>
                <w:sz w:val="16"/>
                <w:szCs w:val="16"/>
                <w:lang w:val="en-US" w:eastAsia="en-US"/>
              </w:rPr>
            </w:pPr>
          </w:p>
        </w:tc>
      </w:tr>
      <w:tr w:rsidRPr="0034692A" w:rsidR="00192DB4" w:rsidTr="00192DB4" w14:paraId="49B9A366" w14:textId="77777777">
        <w:trPr>
          <w:trHeight w:val="247"/>
        </w:trPr>
        <w:tc>
          <w:tcPr>
            <w:tcW w:w="196" w:type="pct"/>
          </w:tcPr>
          <w:p w:rsidRPr="00920174" w:rsidR="00192DB4" w:rsidP="00192DB4" w:rsidRDefault="00192DB4" w14:paraId="3D022031"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41" w:type="pct"/>
          </w:tcPr>
          <w:p w:rsidRPr="00AB03C2" w:rsidR="00192DB4" w:rsidP="00192DB4" w:rsidRDefault="00192DB4" w14:paraId="1599D53D" w14:textId="3DAF8DA4">
            <w:pPr>
              <w:keepLines/>
              <w:spacing w:after="0" w:line="240" w:lineRule="auto"/>
              <w:jc w:val="both"/>
              <w:rPr>
                <w:rFonts w:ascii="Calibri Light" w:hAnsi="Calibri Light"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49964C0B" w14:textId="3392166D">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85" w:type="pct"/>
          </w:tcPr>
          <w:p w:rsidRPr="00550CA8" w:rsidR="00192DB4" w:rsidP="00192DB4" w:rsidRDefault="00192DB4" w14:paraId="25F01565" w14:textId="2C69710C">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192DB4" w:rsidP="00192DB4" w:rsidRDefault="00192DB4" w14:paraId="06717D8A" w14:textId="1AF5AE88">
            <w:pPr>
              <w:keepLines/>
              <w:spacing w:after="0" w:line="240" w:lineRule="auto"/>
              <w:jc w:val="both"/>
              <w:rPr>
                <w:rFonts w:ascii="Calibri Light" w:hAnsi="Calibri Light" w:cs="Calibri Light"/>
                <w:sz w:val="16"/>
                <w:szCs w:val="16"/>
              </w:rPr>
            </w:pPr>
            <w:r w:rsidRPr="00102909">
              <w:rPr>
                <w:rFonts w:cs="Calibri"/>
                <w:color w:val="000000"/>
                <w:sz w:val="16"/>
                <w:szCs w:val="16"/>
              </w:rPr>
              <w:t>Y</w:t>
            </w:r>
          </w:p>
        </w:tc>
        <w:tc>
          <w:tcPr>
            <w:tcW w:w="244" w:type="pct"/>
          </w:tcPr>
          <w:p w:rsidRPr="00920174" w:rsidR="00192DB4" w:rsidP="00192DB4" w:rsidRDefault="00192DB4" w14:paraId="4AE9D34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075C0558" w14:textId="19318185">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85" w:type="pct"/>
          </w:tcPr>
          <w:p w:rsidRPr="00920174" w:rsidR="00192DB4" w:rsidP="00192DB4" w:rsidRDefault="00192DB4" w14:paraId="7045C8AC" w14:textId="6872137D">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192DB4" w:rsidP="00192DB4" w:rsidRDefault="00192DB4" w14:paraId="4030682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1C1912D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08F56894"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515B9C2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192DB4" w:rsidP="00192DB4" w:rsidRDefault="00192DB4" w14:paraId="71BE4B4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41" w:type="pct"/>
          </w:tcPr>
          <w:p w:rsidRPr="00AB03C2" w:rsidR="00192DB4" w:rsidP="00192DB4" w:rsidRDefault="00192DB4" w14:paraId="2C5AF115" w14:textId="437BC0EA">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37DF8A12" w14:textId="06732B91">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CP_ORIG_SYSTEM</w:t>
            </w:r>
          </w:p>
        </w:tc>
        <w:tc>
          <w:tcPr>
            <w:tcW w:w="485" w:type="pct"/>
          </w:tcPr>
          <w:p w:rsidRPr="00550CA8" w:rsidR="00192DB4" w:rsidP="00192DB4" w:rsidRDefault="00192DB4" w14:paraId="15C0AD68" w14:textId="64229FDD">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196" w:type="pct"/>
            <w:vAlign w:val="bottom"/>
          </w:tcPr>
          <w:p w:rsidRPr="00550CA8" w:rsidR="00192DB4" w:rsidP="00192DB4" w:rsidRDefault="00192DB4" w14:paraId="1BC93298" w14:textId="5E35515D">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920174" w:rsidR="00192DB4" w:rsidP="00192DB4" w:rsidRDefault="00192DB4" w14:paraId="10A6B37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663F58DB" w14:textId="1B4284CA">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CP_ORIG_SYSTEM</w:t>
            </w:r>
          </w:p>
        </w:tc>
        <w:tc>
          <w:tcPr>
            <w:tcW w:w="485" w:type="pct"/>
          </w:tcPr>
          <w:p w:rsidRPr="00920174" w:rsidR="00192DB4" w:rsidP="00192DB4" w:rsidRDefault="00192DB4" w14:paraId="2740C318" w14:textId="7B6297AB">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0) </w:t>
            </w:r>
          </w:p>
        </w:tc>
        <w:tc>
          <w:tcPr>
            <w:tcW w:w="246" w:type="pct"/>
          </w:tcPr>
          <w:p w:rsidRPr="00920174" w:rsidR="00192DB4" w:rsidP="00192DB4" w:rsidRDefault="00192DB4" w14:paraId="7A893B0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7DAA1DB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0242A25E"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056F9ACB" w14:textId="77777777">
        <w:trPr>
          <w:trHeight w:val="247"/>
        </w:trPr>
        <w:tc>
          <w:tcPr>
            <w:tcW w:w="196" w:type="pct"/>
          </w:tcPr>
          <w:p w:rsidRPr="00920174" w:rsidR="00192DB4" w:rsidP="00192DB4" w:rsidRDefault="00192DB4" w14:paraId="42818FBB"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41" w:type="pct"/>
          </w:tcPr>
          <w:p w:rsidRPr="00AB03C2" w:rsidR="00192DB4" w:rsidP="00192DB4" w:rsidRDefault="00192DB4" w14:paraId="7F73DF6F" w14:textId="2F388FA8">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1B4F91BF" w14:textId="0B5B1699">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CP_ORIG_SYSTEM_REFERENCE</w:t>
            </w:r>
          </w:p>
        </w:tc>
        <w:tc>
          <w:tcPr>
            <w:tcW w:w="485" w:type="pct"/>
          </w:tcPr>
          <w:p w:rsidRPr="00550CA8" w:rsidR="00192DB4" w:rsidP="00192DB4" w:rsidRDefault="00192DB4" w14:paraId="56971FEE" w14:textId="1F5BDE91">
            <w:pPr>
              <w:keepLines/>
              <w:spacing w:after="0" w:line="240" w:lineRule="auto"/>
              <w:jc w:val="both"/>
              <w:rPr>
                <w:rFonts w:ascii="Calibri Light" w:hAnsi="Calibri Light" w:cs="Calibri Light"/>
                <w:sz w:val="16"/>
                <w:szCs w:val="16"/>
              </w:rPr>
            </w:pPr>
            <w:r w:rsidRPr="00695003">
              <w:rPr>
                <w:sz w:val="16"/>
                <w:szCs w:val="16"/>
              </w:rPr>
              <w:t xml:space="preserve">VARCHAR2(240) </w:t>
            </w:r>
          </w:p>
        </w:tc>
        <w:tc>
          <w:tcPr>
            <w:tcW w:w="196" w:type="pct"/>
            <w:vAlign w:val="bottom"/>
          </w:tcPr>
          <w:p w:rsidRPr="00550CA8" w:rsidR="00192DB4" w:rsidP="00192DB4" w:rsidRDefault="00192DB4" w14:paraId="7EB0DB9A" w14:textId="3E7F3696">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920174" w:rsidR="00192DB4" w:rsidP="00192DB4" w:rsidRDefault="00192DB4" w14:paraId="61E5A39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41C1F9C7" w14:textId="61ECF912">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CP_ORIG_SYSTEM_REFERENCE</w:t>
            </w:r>
          </w:p>
        </w:tc>
        <w:tc>
          <w:tcPr>
            <w:tcW w:w="485" w:type="pct"/>
          </w:tcPr>
          <w:p w:rsidRPr="00920174" w:rsidR="00192DB4" w:rsidP="00192DB4" w:rsidRDefault="00192DB4" w14:paraId="49980EED" w14:textId="10618598">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240) </w:t>
            </w:r>
          </w:p>
        </w:tc>
        <w:tc>
          <w:tcPr>
            <w:tcW w:w="246" w:type="pct"/>
          </w:tcPr>
          <w:p w:rsidRPr="00920174" w:rsidR="00192DB4" w:rsidP="00192DB4" w:rsidRDefault="00192DB4" w14:paraId="6981667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2444272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659E4FFD"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71074AC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192DB4" w:rsidP="00192DB4" w:rsidRDefault="00192DB4" w14:paraId="2592173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41" w:type="pct"/>
          </w:tcPr>
          <w:p w:rsidRPr="00AB03C2" w:rsidR="00192DB4" w:rsidP="00192DB4" w:rsidRDefault="00192DB4" w14:paraId="70917F08" w14:textId="1E5FE56B">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18C33EE2" w14:textId="407E928C">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PARTY_ORIG_SYSTEM</w:t>
            </w:r>
          </w:p>
        </w:tc>
        <w:tc>
          <w:tcPr>
            <w:tcW w:w="485" w:type="pct"/>
          </w:tcPr>
          <w:p w:rsidRPr="00550CA8" w:rsidR="00192DB4" w:rsidP="00192DB4" w:rsidRDefault="00192DB4" w14:paraId="15502A03" w14:textId="22762F21">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196" w:type="pct"/>
            <w:vAlign w:val="bottom"/>
          </w:tcPr>
          <w:p w:rsidRPr="00550CA8" w:rsidR="00192DB4" w:rsidP="00192DB4" w:rsidRDefault="00192DB4" w14:paraId="3F687AA0" w14:textId="315DF9E6">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920174" w:rsidR="00192DB4" w:rsidP="00192DB4" w:rsidRDefault="00192DB4" w14:paraId="2635152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5D7A635F" w14:textId="5B1C1083">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PARTY_ORIG_SYSTEM</w:t>
            </w:r>
          </w:p>
        </w:tc>
        <w:tc>
          <w:tcPr>
            <w:tcW w:w="485" w:type="pct"/>
          </w:tcPr>
          <w:p w:rsidRPr="00920174" w:rsidR="00192DB4" w:rsidP="00192DB4" w:rsidRDefault="00192DB4" w14:paraId="3B430F4D" w14:textId="084EBF1C">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0) </w:t>
            </w:r>
          </w:p>
        </w:tc>
        <w:tc>
          <w:tcPr>
            <w:tcW w:w="246" w:type="pct"/>
          </w:tcPr>
          <w:p w:rsidRPr="00920174" w:rsidR="00192DB4" w:rsidP="00192DB4" w:rsidRDefault="00192DB4" w14:paraId="16AEC40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49A23BB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6FD8F3A1"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769B9DB8" w14:textId="77777777">
        <w:trPr>
          <w:trHeight w:val="247"/>
        </w:trPr>
        <w:tc>
          <w:tcPr>
            <w:tcW w:w="196" w:type="pct"/>
          </w:tcPr>
          <w:p w:rsidRPr="00920174" w:rsidR="00192DB4" w:rsidP="00192DB4" w:rsidRDefault="00192DB4" w14:paraId="3FCC34F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41" w:type="pct"/>
          </w:tcPr>
          <w:p w:rsidRPr="00AB03C2" w:rsidR="00192DB4" w:rsidP="00192DB4" w:rsidRDefault="00192DB4" w14:paraId="1818DA00" w14:textId="388F03DA">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0C6FE58E" w14:textId="52C8C9B8">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PARTY_ORIG_SYSTEM_REFERENCE</w:t>
            </w:r>
          </w:p>
        </w:tc>
        <w:tc>
          <w:tcPr>
            <w:tcW w:w="485" w:type="pct"/>
          </w:tcPr>
          <w:p w:rsidRPr="00550CA8" w:rsidR="00192DB4" w:rsidP="00192DB4" w:rsidRDefault="00192DB4" w14:paraId="3BC62ADD" w14:textId="2AFABF49">
            <w:pPr>
              <w:keepLines/>
              <w:spacing w:after="0" w:line="240" w:lineRule="auto"/>
              <w:jc w:val="both"/>
              <w:rPr>
                <w:rFonts w:ascii="Calibri Light" w:hAnsi="Calibri Light" w:cs="Calibri Light"/>
                <w:sz w:val="16"/>
                <w:szCs w:val="16"/>
              </w:rPr>
            </w:pPr>
            <w:r w:rsidRPr="00695003">
              <w:rPr>
                <w:sz w:val="16"/>
                <w:szCs w:val="16"/>
              </w:rPr>
              <w:t xml:space="preserve">VARCHAR2(240) </w:t>
            </w:r>
          </w:p>
        </w:tc>
        <w:tc>
          <w:tcPr>
            <w:tcW w:w="196" w:type="pct"/>
            <w:vAlign w:val="bottom"/>
          </w:tcPr>
          <w:p w:rsidRPr="00550CA8" w:rsidR="00192DB4" w:rsidP="00192DB4" w:rsidRDefault="00192DB4" w14:paraId="3C67358E" w14:textId="7D48CB7C">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920174" w:rsidR="00192DB4" w:rsidP="00192DB4" w:rsidRDefault="00192DB4" w14:paraId="5E7E572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2FE394AB" w14:textId="5EB25DC9">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PARTY_ORIG_SYSTEM_REFERENCE</w:t>
            </w:r>
          </w:p>
        </w:tc>
        <w:tc>
          <w:tcPr>
            <w:tcW w:w="485" w:type="pct"/>
          </w:tcPr>
          <w:p w:rsidRPr="00920174" w:rsidR="00192DB4" w:rsidP="00192DB4" w:rsidRDefault="00192DB4" w14:paraId="48CB41DB" w14:textId="50065310">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240) </w:t>
            </w:r>
          </w:p>
        </w:tc>
        <w:tc>
          <w:tcPr>
            <w:tcW w:w="246" w:type="pct"/>
          </w:tcPr>
          <w:p w:rsidRPr="00920174" w:rsidR="00192DB4" w:rsidP="00192DB4" w:rsidRDefault="00192DB4" w14:paraId="38AA515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78FE535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4FCFEBF3"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5F30F30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192DB4" w:rsidP="00192DB4" w:rsidRDefault="00192DB4" w14:paraId="4AFE90E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41" w:type="pct"/>
          </w:tcPr>
          <w:p w:rsidRPr="00AB03C2" w:rsidR="00192DB4" w:rsidP="00192DB4" w:rsidRDefault="00192DB4" w14:paraId="2308FD74" w14:textId="731B81E0">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2AF00C54" w14:textId="7BEF6EE8">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SITE_ORIG_SYSTEM</w:t>
            </w:r>
          </w:p>
        </w:tc>
        <w:tc>
          <w:tcPr>
            <w:tcW w:w="485" w:type="pct"/>
          </w:tcPr>
          <w:p w:rsidRPr="00550CA8" w:rsidR="00192DB4" w:rsidP="00192DB4" w:rsidRDefault="00192DB4" w14:paraId="5615CD67" w14:textId="70891322">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196" w:type="pct"/>
            <w:vAlign w:val="bottom"/>
          </w:tcPr>
          <w:p w:rsidRPr="00550CA8" w:rsidR="00192DB4" w:rsidP="00192DB4" w:rsidRDefault="00192DB4" w14:paraId="1D75CEEC" w14:textId="6CB35991">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920174" w:rsidR="00192DB4" w:rsidP="00192DB4" w:rsidRDefault="00192DB4" w14:paraId="4B8FF9C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6D6EB437" w14:textId="7BC4CCF2">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SITE_ORIG_SYSTEM</w:t>
            </w:r>
          </w:p>
        </w:tc>
        <w:tc>
          <w:tcPr>
            <w:tcW w:w="485" w:type="pct"/>
          </w:tcPr>
          <w:p w:rsidRPr="00920174" w:rsidR="00192DB4" w:rsidP="00192DB4" w:rsidRDefault="00192DB4" w14:paraId="4B048928" w14:textId="1DAD6801">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0) </w:t>
            </w:r>
          </w:p>
        </w:tc>
        <w:tc>
          <w:tcPr>
            <w:tcW w:w="246" w:type="pct"/>
          </w:tcPr>
          <w:p w:rsidRPr="00920174" w:rsidR="00192DB4" w:rsidP="00192DB4" w:rsidRDefault="00192DB4" w14:paraId="080EA20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346A4F2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6D6BE4AF"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3CD4C4AE" w14:textId="77777777">
        <w:trPr>
          <w:trHeight w:val="247"/>
        </w:trPr>
        <w:tc>
          <w:tcPr>
            <w:tcW w:w="196" w:type="pct"/>
          </w:tcPr>
          <w:p w:rsidRPr="00920174" w:rsidR="00192DB4" w:rsidP="00192DB4" w:rsidRDefault="00192DB4" w14:paraId="73E82B4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41" w:type="pct"/>
          </w:tcPr>
          <w:p w:rsidRPr="00AB03C2" w:rsidR="00192DB4" w:rsidP="00192DB4" w:rsidRDefault="00192DB4" w14:paraId="2CD15DE5" w14:textId="50694C88">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770BF407" w14:textId="2B7EBD08">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SITE_ORIG_SYSTEM_REFERENCE</w:t>
            </w:r>
          </w:p>
        </w:tc>
        <w:tc>
          <w:tcPr>
            <w:tcW w:w="485" w:type="pct"/>
          </w:tcPr>
          <w:p w:rsidRPr="00550CA8" w:rsidR="00192DB4" w:rsidP="00192DB4" w:rsidRDefault="00192DB4" w14:paraId="209DA895" w14:textId="55AFE15B">
            <w:pPr>
              <w:keepLines/>
              <w:spacing w:after="0" w:line="240" w:lineRule="auto"/>
              <w:jc w:val="both"/>
              <w:rPr>
                <w:rFonts w:ascii="Calibri Light" w:hAnsi="Calibri Light" w:cs="Calibri Light"/>
                <w:sz w:val="16"/>
                <w:szCs w:val="16"/>
              </w:rPr>
            </w:pPr>
            <w:r w:rsidRPr="00695003">
              <w:rPr>
                <w:sz w:val="16"/>
                <w:szCs w:val="16"/>
              </w:rPr>
              <w:t xml:space="preserve">VARCHAR2(240) </w:t>
            </w:r>
          </w:p>
        </w:tc>
        <w:tc>
          <w:tcPr>
            <w:tcW w:w="196" w:type="pct"/>
            <w:vAlign w:val="bottom"/>
          </w:tcPr>
          <w:p w:rsidRPr="00550CA8" w:rsidR="00192DB4" w:rsidP="00192DB4" w:rsidRDefault="00192DB4" w14:paraId="5B590F4E" w14:textId="378003E4">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920174" w:rsidR="00192DB4" w:rsidP="00192DB4" w:rsidRDefault="00192DB4" w14:paraId="02ACFF8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41D29503" w14:textId="47F75374">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SITE_ORIG_SYSTEM_REFERENCE</w:t>
            </w:r>
          </w:p>
        </w:tc>
        <w:tc>
          <w:tcPr>
            <w:tcW w:w="485" w:type="pct"/>
          </w:tcPr>
          <w:p w:rsidRPr="00920174" w:rsidR="00192DB4" w:rsidP="00192DB4" w:rsidRDefault="00192DB4" w14:paraId="46AB60D2" w14:textId="207BA404">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240) </w:t>
            </w:r>
          </w:p>
        </w:tc>
        <w:tc>
          <w:tcPr>
            <w:tcW w:w="246" w:type="pct"/>
          </w:tcPr>
          <w:p w:rsidRPr="00920174" w:rsidR="00192DB4" w:rsidP="00192DB4" w:rsidRDefault="00192DB4" w14:paraId="37AE22C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2E78A82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65D87A32"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43B9EC0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192DB4" w:rsidP="00192DB4" w:rsidRDefault="00192DB4" w14:paraId="498A0BF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41" w:type="pct"/>
          </w:tcPr>
          <w:p w:rsidRPr="00AB03C2" w:rsidR="00192DB4" w:rsidP="00192DB4" w:rsidRDefault="00192DB4" w14:paraId="4FFB05BC" w14:textId="7A5FB5C0">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6C17DDCD" w14:textId="3826B466">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PRIMARY_FLAG</w:t>
            </w:r>
          </w:p>
        </w:tc>
        <w:tc>
          <w:tcPr>
            <w:tcW w:w="485" w:type="pct"/>
          </w:tcPr>
          <w:p w:rsidRPr="00550CA8" w:rsidR="00192DB4" w:rsidP="00192DB4" w:rsidRDefault="00192DB4" w14:paraId="6AA4FFE0" w14:textId="57655060">
            <w:pPr>
              <w:keepLines/>
              <w:spacing w:after="0" w:line="240" w:lineRule="auto"/>
              <w:jc w:val="both"/>
              <w:rPr>
                <w:rFonts w:ascii="Calibri Light" w:hAnsi="Calibri Light" w:cs="Calibri Light"/>
                <w:sz w:val="16"/>
                <w:szCs w:val="16"/>
              </w:rPr>
            </w:pPr>
            <w:r w:rsidRPr="00695003">
              <w:rPr>
                <w:sz w:val="16"/>
                <w:szCs w:val="16"/>
              </w:rPr>
              <w:t xml:space="preserve">VARCHAR2(1) </w:t>
            </w:r>
          </w:p>
        </w:tc>
        <w:tc>
          <w:tcPr>
            <w:tcW w:w="196" w:type="pct"/>
            <w:vAlign w:val="bottom"/>
          </w:tcPr>
          <w:p w:rsidRPr="00550CA8" w:rsidR="00192DB4" w:rsidP="00192DB4" w:rsidRDefault="00192DB4" w14:paraId="56F91EB2" w14:textId="4522112D">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920174" w:rsidR="00192DB4" w:rsidP="00192DB4" w:rsidRDefault="00192DB4" w14:paraId="2E1B893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716B5100" w14:textId="76496693">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PRIMARY_FLAG</w:t>
            </w:r>
          </w:p>
        </w:tc>
        <w:tc>
          <w:tcPr>
            <w:tcW w:w="485" w:type="pct"/>
          </w:tcPr>
          <w:p w:rsidRPr="00920174" w:rsidR="00192DB4" w:rsidP="00192DB4" w:rsidRDefault="00192DB4" w14:paraId="3D0F6749" w14:textId="424FE307">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 </w:t>
            </w:r>
          </w:p>
        </w:tc>
        <w:tc>
          <w:tcPr>
            <w:tcW w:w="246" w:type="pct"/>
          </w:tcPr>
          <w:p w:rsidRPr="00920174" w:rsidR="00192DB4" w:rsidP="00192DB4" w:rsidRDefault="00192DB4" w14:paraId="12FA1FC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20A2015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021A3D9A"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26872CBC" w14:textId="77777777">
        <w:trPr>
          <w:trHeight w:val="247"/>
        </w:trPr>
        <w:tc>
          <w:tcPr>
            <w:tcW w:w="196" w:type="pct"/>
          </w:tcPr>
          <w:p w:rsidRPr="00920174" w:rsidR="00192DB4" w:rsidP="00192DB4" w:rsidRDefault="00192DB4" w14:paraId="4E9F988A"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41" w:type="pct"/>
          </w:tcPr>
          <w:p w:rsidRPr="00AB03C2" w:rsidR="00192DB4" w:rsidP="00192DB4" w:rsidRDefault="00192DB4" w14:paraId="5BABBD20" w14:textId="74149F63">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66834A0B" w14:textId="3FE37463">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INSERT_UPDATE_FLAG</w:t>
            </w:r>
          </w:p>
        </w:tc>
        <w:tc>
          <w:tcPr>
            <w:tcW w:w="485" w:type="pct"/>
          </w:tcPr>
          <w:p w:rsidRPr="00550CA8" w:rsidR="00192DB4" w:rsidP="00192DB4" w:rsidRDefault="00192DB4" w14:paraId="55BC6488" w14:textId="64C9576D">
            <w:pPr>
              <w:keepLines/>
              <w:spacing w:after="0" w:line="240" w:lineRule="auto"/>
              <w:jc w:val="both"/>
              <w:rPr>
                <w:rFonts w:ascii="Calibri Light" w:hAnsi="Calibri Light" w:cs="Calibri Light"/>
                <w:sz w:val="16"/>
                <w:szCs w:val="16"/>
              </w:rPr>
            </w:pPr>
            <w:r w:rsidRPr="00695003">
              <w:rPr>
                <w:sz w:val="16"/>
                <w:szCs w:val="16"/>
              </w:rPr>
              <w:t xml:space="preserve">VARCHAR2(1) </w:t>
            </w:r>
          </w:p>
        </w:tc>
        <w:tc>
          <w:tcPr>
            <w:tcW w:w="196" w:type="pct"/>
            <w:vAlign w:val="bottom"/>
          </w:tcPr>
          <w:p w:rsidRPr="00550CA8" w:rsidR="00192DB4" w:rsidP="00192DB4" w:rsidRDefault="00192DB4" w14:paraId="37699BC2" w14:textId="46F9D2E6">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FE51C7" w:rsidR="00192DB4" w:rsidP="00192DB4" w:rsidRDefault="00192DB4" w14:paraId="69893FF5" w14:textId="77777777">
            <w:pPr>
              <w:keepLines/>
              <w:spacing w:after="0" w:line="240" w:lineRule="auto"/>
              <w:jc w:val="both"/>
              <w:rPr>
                <w:rFonts w:ascii="Calibri Light" w:hAnsi="Calibri Light" w:cs="Calibri Light"/>
                <w:sz w:val="16"/>
                <w:szCs w:val="16"/>
              </w:rPr>
            </w:pPr>
          </w:p>
        </w:tc>
        <w:tc>
          <w:tcPr>
            <w:tcW w:w="952" w:type="pct"/>
            <w:vAlign w:val="bottom"/>
          </w:tcPr>
          <w:p w:rsidRPr="00FE51C7" w:rsidR="00192DB4" w:rsidP="00192DB4" w:rsidRDefault="00192DB4" w14:paraId="51679C14" w14:textId="78F102A5">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INSERT_UPDATE_FLAG</w:t>
            </w:r>
          </w:p>
        </w:tc>
        <w:tc>
          <w:tcPr>
            <w:tcW w:w="485" w:type="pct"/>
          </w:tcPr>
          <w:p w:rsidRPr="00FE51C7" w:rsidR="00192DB4" w:rsidP="00192DB4" w:rsidRDefault="00192DB4" w14:paraId="0EDB91B2" w14:textId="0DC55884">
            <w:pPr>
              <w:keepLines/>
              <w:spacing w:after="0" w:line="240" w:lineRule="auto"/>
              <w:jc w:val="both"/>
              <w:rPr>
                <w:rFonts w:ascii="Calibri Light" w:hAnsi="Calibri Light" w:cs="Calibri Light"/>
                <w:sz w:val="16"/>
                <w:szCs w:val="16"/>
              </w:rPr>
            </w:pPr>
            <w:r w:rsidRPr="00695003">
              <w:rPr>
                <w:sz w:val="16"/>
                <w:szCs w:val="16"/>
              </w:rPr>
              <w:t xml:space="preserve">VARCHAR2(1) </w:t>
            </w:r>
          </w:p>
        </w:tc>
        <w:tc>
          <w:tcPr>
            <w:tcW w:w="246" w:type="pct"/>
          </w:tcPr>
          <w:p w:rsidRPr="00920174" w:rsidR="00192DB4" w:rsidP="00192DB4" w:rsidRDefault="00192DB4" w14:paraId="187118C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45CF7BB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43C98F31"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286ED64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192DB4" w:rsidP="00192DB4" w:rsidRDefault="00192DB4" w14:paraId="2ACBEB4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41" w:type="pct"/>
          </w:tcPr>
          <w:p w:rsidRPr="00AB03C2" w:rsidR="00192DB4" w:rsidP="00192DB4" w:rsidRDefault="00192DB4" w14:paraId="6C0E11D4" w14:textId="126890E3">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72CEE8B3" w14:textId="13F4D0CF">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CONTACT_POINT_TYPE</w:t>
            </w:r>
          </w:p>
        </w:tc>
        <w:tc>
          <w:tcPr>
            <w:tcW w:w="485" w:type="pct"/>
          </w:tcPr>
          <w:p w:rsidRPr="00550CA8" w:rsidR="00192DB4" w:rsidP="00192DB4" w:rsidRDefault="00192DB4" w14:paraId="06C21072" w14:textId="1B2BE7A9">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196" w:type="pct"/>
            <w:vAlign w:val="bottom"/>
          </w:tcPr>
          <w:p w:rsidRPr="00550CA8" w:rsidR="00192DB4" w:rsidP="00192DB4" w:rsidRDefault="00192DB4" w14:paraId="5DFD8ACD" w14:textId="791C9C71">
            <w:pPr>
              <w:keepLines/>
              <w:spacing w:after="0" w:line="240" w:lineRule="auto"/>
              <w:jc w:val="both"/>
              <w:rPr>
                <w:rFonts w:ascii="Calibri Light" w:hAnsi="Calibri Light" w:cs="Calibri Light"/>
                <w:sz w:val="16"/>
                <w:szCs w:val="16"/>
              </w:rPr>
            </w:pPr>
            <w:r w:rsidRPr="001A6D8B">
              <w:rPr>
                <w:rFonts w:cs="Calibri"/>
                <w:color w:val="000000"/>
                <w:sz w:val="16"/>
                <w:szCs w:val="16"/>
              </w:rPr>
              <w:t>Y</w:t>
            </w:r>
          </w:p>
        </w:tc>
        <w:tc>
          <w:tcPr>
            <w:tcW w:w="244" w:type="pct"/>
          </w:tcPr>
          <w:p w:rsidRPr="00FE51C7" w:rsidR="00192DB4" w:rsidP="00192DB4" w:rsidRDefault="00192DB4" w14:paraId="62C2CCD0" w14:textId="77777777">
            <w:pPr>
              <w:keepLines/>
              <w:spacing w:after="0" w:line="240" w:lineRule="auto"/>
              <w:jc w:val="both"/>
              <w:rPr>
                <w:rFonts w:ascii="Calibri Light" w:hAnsi="Calibri Light" w:cs="Calibri Light"/>
                <w:sz w:val="16"/>
                <w:szCs w:val="16"/>
              </w:rPr>
            </w:pPr>
          </w:p>
        </w:tc>
        <w:tc>
          <w:tcPr>
            <w:tcW w:w="952" w:type="pct"/>
            <w:vAlign w:val="bottom"/>
          </w:tcPr>
          <w:p w:rsidRPr="00550CA8" w:rsidR="00192DB4" w:rsidP="00192DB4" w:rsidRDefault="00192DB4" w14:paraId="66382871" w14:textId="50FF6DD9">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CONTACT_POINT_TYPE</w:t>
            </w:r>
          </w:p>
        </w:tc>
        <w:tc>
          <w:tcPr>
            <w:tcW w:w="485" w:type="pct"/>
          </w:tcPr>
          <w:p w:rsidRPr="00920174" w:rsidR="00192DB4" w:rsidP="00192DB4" w:rsidRDefault="00192DB4" w14:paraId="137471F0" w14:textId="66E172AD">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246" w:type="pct"/>
          </w:tcPr>
          <w:p w:rsidRPr="00920174" w:rsidR="00192DB4" w:rsidP="00192DB4" w:rsidRDefault="00192DB4" w14:paraId="7543B37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4148CDA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210719A0"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6368C212" w14:textId="77777777">
        <w:trPr>
          <w:trHeight w:val="247"/>
        </w:trPr>
        <w:tc>
          <w:tcPr>
            <w:tcW w:w="196" w:type="pct"/>
          </w:tcPr>
          <w:p w:rsidRPr="00920174" w:rsidR="00192DB4" w:rsidP="00192DB4" w:rsidRDefault="00192DB4" w14:paraId="3F205D9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41" w:type="pct"/>
          </w:tcPr>
          <w:p w:rsidRPr="00AB03C2" w:rsidR="00192DB4" w:rsidP="00192DB4" w:rsidRDefault="00192DB4" w14:paraId="57B3D308" w14:textId="047F6EE7">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550CA8" w:rsidR="00192DB4" w:rsidP="00192DB4" w:rsidRDefault="00192DB4" w14:paraId="28B3BDF0" w14:textId="31FB5CAF">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CONTACT_POINT_PURPOSE</w:t>
            </w:r>
          </w:p>
        </w:tc>
        <w:tc>
          <w:tcPr>
            <w:tcW w:w="485" w:type="pct"/>
          </w:tcPr>
          <w:p w:rsidRPr="00550CA8" w:rsidR="00192DB4" w:rsidP="00192DB4" w:rsidRDefault="00192DB4" w14:paraId="128A6679" w14:textId="7E6309EB">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196" w:type="pct"/>
            <w:vAlign w:val="bottom"/>
          </w:tcPr>
          <w:p w:rsidRPr="00550CA8" w:rsidR="00192DB4" w:rsidP="00192DB4" w:rsidRDefault="00192DB4" w14:paraId="6289F1F8" w14:textId="1FD3FD6E">
            <w:pPr>
              <w:keepLines/>
              <w:spacing w:after="0" w:line="240" w:lineRule="auto"/>
              <w:jc w:val="both"/>
              <w:rPr>
                <w:rFonts w:ascii="Calibri Light" w:hAnsi="Calibri Light" w:cs="Calibri Light"/>
                <w:sz w:val="16"/>
                <w:szCs w:val="16"/>
              </w:rPr>
            </w:pPr>
          </w:p>
        </w:tc>
        <w:tc>
          <w:tcPr>
            <w:tcW w:w="244" w:type="pct"/>
          </w:tcPr>
          <w:p w:rsidRPr="00FE51C7" w:rsidR="00192DB4" w:rsidP="00192DB4" w:rsidRDefault="00192DB4" w14:paraId="611491E8" w14:textId="77777777">
            <w:pPr>
              <w:keepLines/>
              <w:spacing w:after="0" w:line="240" w:lineRule="auto"/>
              <w:jc w:val="both"/>
              <w:rPr>
                <w:rFonts w:ascii="Calibri Light" w:hAnsi="Calibri Light" w:cs="Calibri Light"/>
                <w:sz w:val="16"/>
                <w:szCs w:val="16"/>
              </w:rPr>
            </w:pPr>
          </w:p>
        </w:tc>
        <w:tc>
          <w:tcPr>
            <w:tcW w:w="952" w:type="pct"/>
            <w:vAlign w:val="bottom"/>
          </w:tcPr>
          <w:p w:rsidRPr="00550CA8" w:rsidR="00192DB4" w:rsidP="00192DB4" w:rsidRDefault="00192DB4" w14:paraId="6D2E50D0" w14:textId="72260C0C">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CONTACT_POINT_PURPOSE</w:t>
            </w:r>
          </w:p>
        </w:tc>
        <w:tc>
          <w:tcPr>
            <w:tcW w:w="485" w:type="pct"/>
          </w:tcPr>
          <w:p w:rsidRPr="00920174" w:rsidR="00192DB4" w:rsidP="00192DB4" w:rsidRDefault="00192DB4" w14:paraId="24DF2C1B" w14:textId="71F955EC">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246" w:type="pct"/>
          </w:tcPr>
          <w:p w:rsidRPr="00920174" w:rsidR="00192DB4" w:rsidP="00192DB4" w:rsidRDefault="00192DB4" w14:paraId="20ABDB0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7BFF7A5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1305DFD6"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4707F92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192DB4" w:rsidP="00192DB4" w:rsidRDefault="00192DB4" w14:paraId="44EA289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41" w:type="pct"/>
          </w:tcPr>
          <w:p w:rsidRPr="00AB03C2" w:rsidR="00192DB4" w:rsidP="00192DB4" w:rsidRDefault="00192DB4" w14:paraId="66252DCE" w14:textId="2F989F3C">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920174" w:rsidR="00192DB4" w:rsidP="00192DB4" w:rsidRDefault="00192DB4" w14:paraId="3B5B3411" w14:textId="131F63FE">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EMAIL_ADDRESS</w:t>
            </w:r>
          </w:p>
        </w:tc>
        <w:tc>
          <w:tcPr>
            <w:tcW w:w="485" w:type="pct"/>
          </w:tcPr>
          <w:p w:rsidRPr="00920174" w:rsidR="00192DB4" w:rsidP="00192DB4" w:rsidRDefault="00192DB4" w14:paraId="34E95029" w14:textId="3880802C">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20) </w:t>
            </w:r>
          </w:p>
        </w:tc>
        <w:tc>
          <w:tcPr>
            <w:tcW w:w="196" w:type="pct"/>
          </w:tcPr>
          <w:p w:rsidRPr="00920174" w:rsidR="00192DB4" w:rsidP="00192DB4" w:rsidRDefault="00192DB4" w14:paraId="75B50284" w14:textId="22AE19B6">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3C2E890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604C7E61" w14:textId="38A92FFB">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EMAIL_ADDRESS</w:t>
            </w:r>
          </w:p>
        </w:tc>
        <w:tc>
          <w:tcPr>
            <w:tcW w:w="485" w:type="pct"/>
          </w:tcPr>
          <w:p w:rsidRPr="00920174" w:rsidR="00192DB4" w:rsidP="00192DB4" w:rsidRDefault="00192DB4" w14:paraId="71993417" w14:textId="05624157">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20) </w:t>
            </w:r>
          </w:p>
        </w:tc>
        <w:tc>
          <w:tcPr>
            <w:tcW w:w="246" w:type="pct"/>
          </w:tcPr>
          <w:p w:rsidRPr="00920174" w:rsidR="00192DB4" w:rsidP="00192DB4" w:rsidRDefault="00192DB4" w14:paraId="1D7042E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76C45F9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669396AB"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7588E59D" w14:textId="77777777">
        <w:trPr>
          <w:trHeight w:val="247"/>
        </w:trPr>
        <w:tc>
          <w:tcPr>
            <w:tcW w:w="196" w:type="pct"/>
          </w:tcPr>
          <w:p w:rsidRPr="00920174" w:rsidR="00192DB4" w:rsidP="00192DB4" w:rsidRDefault="00192DB4" w14:paraId="17EE67F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41" w:type="pct"/>
          </w:tcPr>
          <w:p w:rsidRPr="00AB03C2" w:rsidR="00192DB4" w:rsidP="00192DB4" w:rsidRDefault="00192DB4" w14:paraId="30177946" w14:textId="5C86D8C6">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920174" w:rsidR="00192DB4" w:rsidP="00192DB4" w:rsidRDefault="00192DB4" w14:paraId="0F9446A7" w14:textId="364BC684">
            <w:pPr>
              <w:keepLines/>
              <w:spacing w:after="0" w:line="240" w:lineRule="auto"/>
              <w:jc w:val="both"/>
              <w:rPr>
                <w:rFonts w:ascii="Calibri Light" w:hAnsi="Calibri Light" w:cs="Calibri Light"/>
                <w:sz w:val="16"/>
                <w:szCs w:val="16"/>
                <w:lang w:val="en-US" w:eastAsia="en-US"/>
              </w:rPr>
            </w:pPr>
            <w:r w:rsidRPr="00743755">
              <w:rPr>
                <w:rFonts w:ascii="Calibri Light" w:hAnsi="Calibri Light" w:eastAsia="Book Antiqua" w:cs="Calibri Light"/>
                <w:color w:val="000000"/>
                <w:sz w:val="16"/>
                <w:szCs w:val="16"/>
              </w:rPr>
              <w:t>EMAIL_FORMAT</w:t>
            </w:r>
          </w:p>
        </w:tc>
        <w:tc>
          <w:tcPr>
            <w:tcW w:w="485" w:type="pct"/>
          </w:tcPr>
          <w:p w:rsidRPr="00920174" w:rsidR="00192DB4" w:rsidP="00192DB4" w:rsidRDefault="00192DB4" w14:paraId="46672E70" w14:textId="34C1DEF1">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0) </w:t>
            </w:r>
          </w:p>
        </w:tc>
        <w:tc>
          <w:tcPr>
            <w:tcW w:w="196" w:type="pct"/>
          </w:tcPr>
          <w:p w:rsidRPr="00920174" w:rsidR="00192DB4" w:rsidP="00192DB4" w:rsidRDefault="00192DB4" w14:paraId="7F6D5A3F" w14:textId="0C1D302A">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212C21B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35173D6E" w14:textId="4DA28155">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EMAIL_FORMAT</w:t>
            </w:r>
          </w:p>
        </w:tc>
        <w:tc>
          <w:tcPr>
            <w:tcW w:w="485" w:type="pct"/>
          </w:tcPr>
          <w:p w:rsidRPr="00920174" w:rsidR="00192DB4" w:rsidP="00192DB4" w:rsidRDefault="00192DB4" w14:paraId="579C82C5" w14:textId="25714ACC">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246" w:type="pct"/>
          </w:tcPr>
          <w:p w:rsidRPr="00920174" w:rsidR="00192DB4" w:rsidP="00192DB4" w:rsidRDefault="00192DB4" w14:paraId="2A51A94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19D8610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1D0F785A"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2258BE6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192DB4" w:rsidP="00192DB4" w:rsidRDefault="00192DB4" w14:paraId="1FDDBED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41" w:type="pct"/>
          </w:tcPr>
          <w:p w:rsidRPr="00AB03C2" w:rsidR="00192DB4" w:rsidP="00192DB4" w:rsidRDefault="00192DB4" w14:paraId="18EEC287" w14:textId="27CE7C6B">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1AA98405" w14:textId="140B751F">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 xml:space="preserve">PHONE_AREA_CODE </w:t>
            </w:r>
          </w:p>
        </w:tc>
        <w:tc>
          <w:tcPr>
            <w:tcW w:w="485" w:type="pct"/>
          </w:tcPr>
          <w:p w:rsidRPr="00920174" w:rsidR="00192DB4" w:rsidP="00192DB4" w:rsidRDefault="00192DB4" w14:paraId="743A7886" w14:textId="0C929DEB">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0) </w:t>
            </w:r>
          </w:p>
        </w:tc>
        <w:tc>
          <w:tcPr>
            <w:tcW w:w="196" w:type="pct"/>
          </w:tcPr>
          <w:p w:rsidRPr="00920174" w:rsidR="00192DB4" w:rsidP="00192DB4" w:rsidRDefault="00192DB4" w14:paraId="022E9C2D" w14:textId="56CD74F4">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512A289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5964E6B4" w14:textId="6E4868DA">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 xml:space="preserve">PHONE_AREA_CODE </w:t>
            </w:r>
          </w:p>
        </w:tc>
        <w:tc>
          <w:tcPr>
            <w:tcW w:w="485" w:type="pct"/>
          </w:tcPr>
          <w:p w:rsidRPr="00920174" w:rsidR="00192DB4" w:rsidP="00192DB4" w:rsidRDefault="00192DB4" w14:paraId="0EF365CE" w14:textId="064F43B0">
            <w:pPr>
              <w:keepLines/>
              <w:spacing w:after="0" w:line="240" w:lineRule="auto"/>
              <w:jc w:val="both"/>
              <w:rPr>
                <w:rFonts w:ascii="Calibri Light" w:hAnsi="Calibri Light" w:cs="Calibri Light"/>
                <w:sz w:val="16"/>
                <w:szCs w:val="16"/>
              </w:rPr>
            </w:pPr>
            <w:r w:rsidRPr="00695003">
              <w:rPr>
                <w:sz w:val="16"/>
                <w:szCs w:val="16"/>
              </w:rPr>
              <w:t xml:space="preserve">VARCHAR2(10) </w:t>
            </w:r>
          </w:p>
        </w:tc>
        <w:tc>
          <w:tcPr>
            <w:tcW w:w="246" w:type="pct"/>
          </w:tcPr>
          <w:p w:rsidRPr="00920174" w:rsidR="00192DB4" w:rsidP="00192DB4" w:rsidRDefault="00192DB4" w14:paraId="2A953E3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3A80AE8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75B4561E"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2E7708A7" w14:textId="77777777">
        <w:trPr>
          <w:trHeight w:val="247"/>
        </w:trPr>
        <w:tc>
          <w:tcPr>
            <w:tcW w:w="196" w:type="pct"/>
          </w:tcPr>
          <w:p w:rsidR="00192DB4" w:rsidP="00192DB4" w:rsidRDefault="00192DB4" w14:paraId="418C3DE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41" w:type="pct"/>
          </w:tcPr>
          <w:p w:rsidRPr="00AB03C2" w:rsidR="00192DB4" w:rsidP="00192DB4" w:rsidRDefault="00192DB4" w14:paraId="3C30406E" w14:textId="7073E09D">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2224908F" w14:textId="1698DE76">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 xml:space="preserve">PHONE_COUNTRY_CODE </w:t>
            </w:r>
          </w:p>
        </w:tc>
        <w:tc>
          <w:tcPr>
            <w:tcW w:w="485" w:type="pct"/>
          </w:tcPr>
          <w:p w:rsidRPr="00920174" w:rsidR="00192DB4" w:rsidP="00192DB4" w:rsidRDefault="00192DB4" w14:paraId="6FCA7432" w14:textId="6FC0F618">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0) </w:t>
            </w:r>
          </w:p>
        </w:tc>
        <w:tc>
          <w:tcPr>
            <w:tcW w:w="196" w:type="pct"/>
          </w:tcPr>
          <w:p w:rsidRPr="00920174" w:rsidR="00192DB4" w:rsidP="00192DB4" w:rsidRDefault="00192DB4" w14:paraId="44D88F7C" w14:textId="230C893D">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4305627C"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40A0121A" w14:textId="6AEB5E44">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 xml:space="preserve">PHONE_COUNTRY_CODE </w:t>
            </w:r>
          </w:p>
        </w:tc>
        <w:tc>
          <w:tcPr>
            <w:tcW w:w="485" w:type="pct"/>
          </w:tcPr>
          <w:p w:rsidRPr="00920174" w:rsidR="00192DB4" w:rsidP="00192DB4" w:rsidRDefault="00192DB4" w14:paraId="57E34E3A" w14:textId="29E466AB">
            <w:pPr>
              <w:keepLines/>
              <w:spacing w:after="0" w:line="240" w:lineRule="auto"/>
              <w:jc w:val="both"/>
              <w:rPr>
                <w:rFonts w:ascii="Calibri Light" w:hAnsi="Calibri Light" w:cs="Calibri Light"/>
                <w:sz w:val="16"/>
                <w:szCs w:val="16"/>
              </w:rPr>
            </w:pPr>
            <w:r w:rsidRPr="00695003">
              <w:rPr>
                <w:sz w:val="16"/>
                <w:szCs w:val="16"/>
              </w:rPr>
              <w:t xml:space="preserve">VARCHAR2(10) </w:t>
            </w:r>
          </w:p>
        </w:tc>
        <w:tc>
          <w:tcPr>
            <w:tcW w:w="246" w:type="pct"/>
          </w:tcPr>
          <w:p w:rsidRPr="00920174" w:rsidR="00192DB4" w:rsidP="00192DB4" w:rsidRDefault="00192DB4" w14:paraId="463CFEA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2D0248F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4BB65F68"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2BAA502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192DB4" w:rsidP="00192DB4" w:rsidRDefault="00192DB4" w14:paraId="2793A96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41" w:type="pct"/>
          </w:tcPr>
          <w:p w:rsidRPr="00AB03C2" w:rsidR="00192DB4" w:rsidP="00192DB4" w:rsidRDefault="00192DB4" w14:paraId="66D70A91" w14:textId="562DF577">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62BD4C51" w14:textId="019B1130">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 xml:space="preserve">PHONE_EXTENSION </w:t>
            </w:r>
          </w:p>
        </w:tc>
        <w:tc>
          <w:tcPr>
            <w:tcW w:w="485" w:type="pct"/>
          </w:tcPr>
          <w:p w:rsidRPr="00920174" w:rsidR="00192DB4" w:rsidP="00192DB4" w:rsidRDefault="00192DB4" w14:paraId="1325B1FF" w14:textId="58ADD99F">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20) </w:t>
            </w:r>
          </w:p>
        </w:tc>
        <w:tc>
          <w:tcPr>
            <w:tcW w:w="196" w:type="pct"/>
          </w:tcPr>
          <w:p w:rsidRPr="00920174" w:rsidR="00192DB4" w:rsidP="00192DB4" w:rsidRDefault="00192DB4" w14:paraId="282A2CB3" w14:textId="32F99F69">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7501972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5911BCD7" w14:textId="628C4645">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 xml:space="preserve">PHONE_EXTENSION </w:t>
            </w:r>
          </w:p>
        </w:tc>
        <w:tc>
          <w:tcPr>
            <w:tcW w:w="485" w:type="pct"/>
          </w:tcPr>
          <w:p w:rsidRPr="00920174" w:rsidR="00192DB4" w:rsidP="00192DB4" w:rsidRDefault="00192DB4" w14:paraId="18866B22" w14:textId="3A437CA6">
            <w:pPr>
              <w:keepLines/>
              <w:spacing w:after="0" w:line="240" w:lineRule="auto"/>
              <w:jc w:val="both"/>
              <w:rPr>
                <w:rFonts w:ascii="Calibri Light" w:hAnsi="Calibri Light" w:cs="Calibri Light"/>
                <w:sz w:val="16"/>
                <w:szCs w:val="16"/>
              </w:rPr>
            </w:pPr>
            <w:r w:rsidRPr="00695003">
              <w:rPr>
                <w:sz w:val="16"/>
                <w:szCs w:val="16"/>
              </w:rPr>
              <w:t xml:space="preserve">VARCHAR2(20) </w:t>
            </w:r>
          </w:p>
        </w:tc>
        <w:tc>
          <w:tcPr>
            <w:tcW w:w="246" w:type="pct"/>
          </w:tcPr>
          <w:p w:rsidRPr="00920174" w:rsidR="00192DB4" w:rsidP="00192DB4" w:rsidRDefault="00192DB4" w14:paraId="77C8C7D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6CA6C6A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551F4516"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07D01C30" w14:textId="77777777">
        <w:trPr>
          <w:trHeight w:val="247"/>
        </w:trPr>
        <w:tc>
          <w:tcPr>
            <w:tcW w:w="196" w:type="pct"/>
          </w:tcPr>
          <w:p w:rsidR="00192DB4" w:rsidP="00192DB4" w:rsidRDefault="00192DB4" w14:paraId="3FD1EF5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41" w:type="pct"/>
          </w:tcPr>
          <w:p w:rsidRPr="00AB03C2" w:rsidR="00192DB4" w:rsidP="00192DB4" w:rsidRDefault="00192DB4" w14:paraId="73D7AA27" w14:textId="6A38E543">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33A79A4C" w14:textId="34EF1A62">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PHONE_LINE_TYPE</w:t>
            </w:r>
          </w:p>
        </w:tc>
        <w:tc>
          <w:tcPr>
            <w:tcW w:w="485" w:type="pct"/>
          </w:tcPr>
          <w:p w:rsidRPr="00920174" w:rsidR="00192DB4" w:rsidP="00192DB4" w:rsidRDefault="00192DB4" w14:paraId="3FD72077" w14:textId="20829FFA">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0) </w:t>
            </w:r>
          </w:p>
        </w:tc>
        <w:tc>
          <w:tcPr>
            <w:tcW w:w="196" w:type="pct"/>
          </w:tcPr>
          <w:p w:rsidRPr="00920174" w:rsidR="00192DB4" w:rsidP="00192DB4" w:rsidRDefault="00192DB4" w14:paraId="3B053A51" w14:textId="2D65461A">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529AFB0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1E9D584C" w14:textId="3A70B0BD">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PHONE_LINE_TYPE</w:t>
            </w:r>
          </w:p>
        </w:tc>
        <w:tc>
          <w:tcPr>
            <w:tcW w:w="485" w:type="pct"/>
          </w:tcPr>
          <w:p w:rsidRPr="00920174" w:rsidR="00192DB4" w:rsidP="00192DB4" w:rsidRDefault="00192DB4" w14:paraId="15510ECA" w14:textId="4A11AD91">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246" w:type="pct"/>
          </w:tcPr>
          <w:p w:rsidRPr="00920174" w:rsidR="00192DB4" w:rsidP="00192DB4" w:rsidRDefault="00192DB4" w14:paraId="61B1112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60ECFB9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7E7C7637"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3ADE74A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192DB4" w:rsidP="00192DB4" w:rsidRDefault="00192DB4" w14:paraId="55D608D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41" w:type="pct"/>
          </w:tcPr>
          <w:p w:rsidRPr="00AB03C2" w:rsidR="00192DB4" w:rsidP="00192DB4" w:rsidRDefault="00192DB4" w14:paraId="0F1D40A6" w14:textId="20B0758F">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7045EA68" w14:textId="53D3E111">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 xml:space="preserve">PHONE_NUMBER </w:t>
            </w:r>
          </w:p>
        </w:tc>
        <w:tc>
          <w:tcPr>
            <w:tcW w:w="485" w:type="pct"/>
          </w:tcPr>
          <w:p w:rsidRPr="00920174" w:rsidR="00192DB4" w:rsidP="00192DB4" w:rsidRDefault="00192DB4" w14:paraId="453E8A46" w14:textId="4E3FECEC">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40) </w:t>
            </w:r>
          </w:p>
        </w:tc>
        <w:tc>
          <w:tcPr>
            <w:tcW w:w="196" w:type="pct"/>
          </w:tcPr>
          <w:p w:rsidRPr="00920174" w:rsidR="00192DB4" w:rsidP="00192DB4" w:rsidRDefault="00192DB4" w14:paraId="0B4B67E4" w14:textId="213F2DD0">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66DD3BB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5049BE6A" w14:textId="10391D2D">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 xml:space="preserve">PHONE_NUMBER </w:t>
            </w:r>
          </w:p>
        </w:tc>
        <w:tc>
          <w:tcPr>
            <w:tcW w:w="485" w:type="pct"/>
          </w:tcPr>
          <w:p w:rsidRPr="00920174" w:rsidR="00192DB4" w:rsidP="00192DB4" w:rsidRDefault="00192DB4" w14:paraId="381AD2E8" w14:textId="233C7589">
            <w:pPr>
              <w:keepLines/>
              <w:spacing w:after="0" w:line="240" w:lineRule="auto"/>
              <w:jc w:val="both"/>
              <w:rPr>
                <w:rFonts w:ascii="Calibri Light" w:hAnsi="Calibri Light" w:cs="Calibri Light"/>
                <w:sz w:val="16"/>
                <w:szCs w:val="16"/>
              </w:rPr>
            </w:pPr>
            <w:r w:rsidRPr="00695003">
              <w:rPr>
                <w:sz w:val="16"/>
                <w:szCs w:val="16"/>
              </w:rPr>
              <w:t xml:space="preserve">VARCHAR2(40) </w:t>
            </w:r>
          </w:p>
        </w:tc>
        <w:tc>
          <w:tcPr>
            <w:tcW w:w="246" w:type="pct"/>
          </w:tcPr>
          <w:p w:rsidRPr="00920174" w:rsidR="00192DB4" w:rsidP="00192DB4" w:rsidRDefault="00192DB4" w14:paraId="7819E56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1483439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0AC4CC4E"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38A1DADF" w14:textId="77777777">
        <w:trPr>
          <w:trHeight w:val="247"/>
        </w:trPr>
        <w:tc>
          <w:tcPr>
            <w:tcW w:w="196" w:type="pct"/>
          </w:tcPr>
          <w:p w:rsidR="00192DB4" w:rsidP="00192DB4" w:rsidRDefault="00192DB4" w14:paraId="032DD38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41" w:type="pct"/>
          </w:tcPr>
          <w:p w:rsidRPr="00AB03C2" w:rsidR="00192DB4" w:rsidP="00192DB4" w:rsidRDefault="00192DB4" w14:paraId="1017D57B" w14:textId="451F0CB5">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7D658C73" w14:textId="026E28C0">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URL</w:t>
            </w:r>
          </w:p>
        </w:tc>
        <w:tc>
          <w:tcPr>
            <w:tcW w:w="485" w:type="pct"/>
          </w:tcPr>
          <w:p w:rsidRPr="00920174" w:rsidR="00192DB4" w:rsidP="00192DB4" w:rsidRDefault="00192DB4" w14:paraId="3BCA1489" w14:textId="0570EEEF">
            <w:pPr>
              <w:keepLines/>
              <w:spacing w:after="0" w:line="240" w:lineRule="auto"/>
              <w:jc w:val="both"/>
              <w:rPr>
                <w:rFonts w:ascii="Calibri Light" w:hAnsi="Calibri Light" w:cs="Calibri Light"/>
                <w:sz w:val="16"/>
                <w:szCs w:val="16"/>
                <w:lang w:val="en-US" w:eastAsia="en-US"/>
              </w:rPr>
            </w:pPr>
            <w:r w:rsidRPr="00695003">
              <w:rPr>
                <w:sz w:val="16"/>
                <w:szCs w:val="16"/>
              </w:rPr>
              <w:t>VARCHAR2(2000)</w:t>
            </w:r>
          </w:p>
        </w:tc>
        <w:tc>
          <w:tcPr>
            <w:tcW w:w="196" w:type="pct"/>
          </w:tcPr>
          <w:p w:rsidRPr="00920174" w:rsidR="00192DB4" w:rsidP="00192DB4" w:rsidRDefault="00192DB4" w14:paraId="52828FE1" w14:textId="0FCD3A4A">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75D688D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424CCC11" w14:textId="7A210B01">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URL</w:t>
            </w:r>
          </w:p>
        </w:tc>
        <w:tc>
          <w:tcPr>
            <w:tcW w:w="485" w:type="pct"/>
          </w:tcPr>
          <w:p w:rsidRPr="00920174" w:rsidR="00192DB4" w:rsidP="00192DB4" w:rsidRDefault="00192DB4" w14:paraId="173D7CEC" w14:textId="6175C4C9">
            <w:pPr>
              <w:keepLines/>
              <w:spacing w:after="0" w:line="240" w:lineRule="auto"/>
              <w:jc w:val="both"/>
              <w:rPr>
                <w:rFonts w:ascii="Calibri Light" w:hAnsi="Calibri Light" w:cs="Calibri Light"/>
                <w:sz w:val="16"/>
                <w:szCs w:val="16"/>
              </w:rPr>
            </w:pPr>
            <w:r w:rsidRPr="00695003">
              <w:rPr>
                <w:sz w:val="16"/>
                <w:szCs w:val="16"/>
              </w:rPr>
              <w:t>VARCHAR2(2000)</w:t>
            </w:r>
          </w:p>
        </w:tc>
        <w:tc>
          <w:tcPr>
            <w:tcW w:w="246" w:type="pct"/>
          </w:tcPr>
          <w:p w:rsidRPr="00920174" w:rsidR="00192DB4" w:rsidP="00192DB4" w:rsidRDefault="00192DB4" w14:paraId="2CEE2DE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4864757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50FA97E4"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6CBD7F4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192DB4" w:rsidP="00192DB4" w:rsidRDefault="00192DB4" w14:paraId="34567D1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41" w:type="pct"/>
          </w:tcPr>
          <w:p w:rsidRPr="00AB03C2" w:rsidR="00192DB4" w:rsidP="00192DB4" w:rsidRDefault="00192DB4" w14:paraId="7508F021" w14:textId="0C545FF9">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72F124F6" w14:textId="571E0831">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PHONE_CALLING_CALENDAR</w:t>
            </w:r>
          </w:p>
        </w:tc>
        <w:tc>
          <w:tcPr>
            <w:tcW w:w="485" w:type="pct"/>
          </w:tcPr>
          <w:p w:rsidRPr="00920174" w:rsidR="00192DB4" w:rsidP="00192DB4" w:rsidRDefault="00192DB4" w14:paraId="2823DEB0" w14:textId="588AE817">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0) </w:t>
            </w:r>
          </w:p>
        </w:tc>
        <w:tc>
          <w:tcPr>
            <w:tcW w:w="196" w:type="pct"/>
          </w:tcPr>
          <w:p w:rsidRPr="00920174" w:rsidR="00192DB4" w:rsidP="00192DB4" w:rsidRDefault="00192DB4" w14:paraId="0322E061" w14:textId="4F41E56D">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6C06A5E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56187A3F" w14:textId="60B02663">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PHONE_CALLING_CALENDAR</w:t>
            </w:r>
          </w:p>
        </w:tc>
        <w:tc>
          <w:tcPr>
            <w:tcW w:w="485" w:type="pct"/>
          </w:tcPr>
          <w:p w:rsidRPr="00920174" w:rsidR="00192DB4" w:rsidP="00192DB4" w:rsidRDefault="00192DB4" w14:paraId="0416AB1E" w14:textId="7E0B3FD0">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246" w:type="pct"/>
          </w:tcPr>
          <w:p w:rsidRPr="00920174" w:rsidR="00192DB4" w:rsidP="00192DB4" w:rsidRDefault="00192DB4" w14:paraId="74AF446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02E057E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7399C23C"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10AAE98A" w14:textId="77777777">
        <w:trPr>
          <w:trHeight w:val="247"/>
        </w:trPr>
        <w:tc>
          <w:tcPr>
            <w:tcW w:w="196" w:type="pct"/>
          </w:tcPr>
          <w:p w:rsidR="00192DB4" w:rsidP="00192DB4" w:rsidRDefault="00192DB4" w14:paraId="3CC8543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41" w:type="pct"/>
          </w:tcPr>
          <w:p w:rsidRPr="00AB03C2" w:rsidR="00192DB4" w:rsidP="00192DB4" w:rsidRDefault="00192DB4" w14:paraId="6C533C82" w14:textId="4265EE0A">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50453D76" w14:textId="362D33B8">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START_DATE</w:t>
            </w:r>
          </w:p>
        </w:tc>
        <w:tc>
          <w:tcPr>
            <w:tcW w:w="485" w:type="pct"/>
          </w:tcPr>
          <w:p w:rsidRPr="00920174" w:rsidR="00192DB4" w:rsidP="00192DB4" w:rsidRDefault="00192DB4" w14:paraId="0B53C9FD" w14:textId="63F6AD12">
            <w:pPr>
              <w:keepLines/>
              <w:spacing w:after="0" w:line="240" w:lineRule="auto"/>
              <w:jc w:val="both"/>
              <w:rPr>
                <w:rFonts w:ascii="Calibri Light" w:hAnsi="Calibri Light" w:cs="Calibri Light"/>
                <w:sz w:val="16"/>
                <w:szCs w:val="16"/>
                <w:lang w:val="en-US" w:eastAsia="en-US"/>
              </w:rPr>
            </w:pPr>
            <w:r w:rsidRPr="00695003">
              <w:rPr>
                <w:sz w:val="16"/>
                <w:szCs w:val="16"/>
              </w:rPr>
              <w:t xml:space="preserve">DATE </w:t>
            </w:r>
          </w:p>
        </w:tc>
        <w:tc>
          <w:tcPr>
            <w:tcW w:w="196" w:type="pct"/>
          </w:tcPr>
          <w:p w:rsidRPr="00920174" w:rsidR="00192DB4" w:rsidP="00192DB4" w:rsidRDefault="00192DB4" w14:paraId="28789487" w14:textId="2E0B5772">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34E6B99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12699DD6" w14:textId="60BD9C13">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START_DATE</w:t>
            </w:r>
          </w:p>
        </w:tc>
        <w:tc>
          <w:tcPr>
            <w:tcW w:w="485" w:type="pct"/>
          </w:tcPr>
          <w:p w:rsidRPr="00920174" w:rsidR="00192DB4" w:rsidP="00192DB4" w:rsidRDefault="00192DB4" w14:paraId="78D8CA05" w14:textId="109C04E1">
            <w:pPr>
              <w:keepLines/>
              <w:spacing w:after="0" w:line="240" w:lineRule="auto"/>
              <w:jc w:val="both"/>
              <w:rPr>
                <w:rFonts w:ascii="Calibri Light" w:hAnsi="Calibri Light" w:cs="Calibri Light"/>
                <w:sz w:val="16"/>
                <w:szCs w:val="16"/>
              </w:rPr>
            </w:pPr>
            <w:r w:rsidRPr="00695003">
              <w:rPr>
                <w:sz w:val="16"/>
                <w:szCs w:val="16"/>
              </w:rPr>
              <w:t xml:space="preserve">DATE </w:t>
            </w:r>
          </w:p>
        </w:tc>
        <w:tc>
          <w:tcPr>
            <w:tcW w:w="246" w:type="pct"/>
          </w:tcPr>
          <w:p w:rsidRPr="00920174" w:rsidR="00192DB4" w:rsidP="00192DB4" w:rsidRDefault="00192DB4" w14:paraId="2FCB134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1CAEA51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73013714"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06751F5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192DB4" w:rsidP="00192DB4" w:rsidRDefault="00192DB4" w14:paraId="07CDFC9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41" w:type="pct"/>
          </w:tcPr>
          <w:p w:rsidRPr="00AB03C2" w:rsidR="00192DB4" w:rsidP="00192DB4" w:rsidRDefault="00192DB4" w14:paraId="045F31AD" w14:textId="04FB8A20">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53017C02" w14:textId="7F25E43E">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END_DATE</w:t>
            </w:r>
          </w:p>
        </w:tc>
        <w:tc>
          <w:tcPr>
            <w:tcW w:w="485" w:type="pct"/>
          </w:tcPr>
          <w:p w:rsidRPr="00920174" w:rsidR="00192DB4" w:rsidP="00192DB4" w:rsidRDefault="00192DB4" w14:paraId="7AFF4179" w14:textId="095A68E7">
            <w:pPr>
              <w:keepLines/>
              <w:spacing w:after="0" w:line="240" w:lineRule="auto"/>
              <w:jc w:val="both"/>
              <w:rPr>
                <w:rFonts w:ascii="Calibri Light" w:hAnsi="Calibri Light" w:cs="Calibri Light"/>
                <w:sz w:val="16"/>
                <w:szCs w:val="16"/>
                <w:lang w:val="en-US" w:eastAsia="en-US"/>
              </w:rPr>
            </w:pPr>
            <w:r w:rsidRPr="00695003">
              <w:rPr>
                <w:sz w:val="16"/>
                <w:szCs w:val="16"/>
              </w:rPr>
              <w:t xml:space="preserve">DATE </w:t>
            </w:r>
          </w:p>
        </w:tc>
        <w:tc>
          <w:tcPr>
            <w:tcW w:w="196" w:type="pct"/>
          </w:tcPr>
          <w:p w:rsidRPr="00920174" w:rsidR="00192DB4" w:rsidP="00192DB4" w:rsidRDefault="00192DB4" w14:paraId="2D7FBC9D" w14:textId="042689E2">
            <w:pPr>
              <w:keepLines/>
              <w:spacing w:after="0" w:line="240" w:lineRule="auto"/>
              <w:jc w:val="both"/>
              <w:rPr>
                <w:rFonts w:ascii="Calibri Light" w:hAnsi="Calibri Light" w:cs="Calibri Light"/>
                <w:sz w:val="16"/>
                <w:szCs w:val="16"/>
                <w:lang w:val="en-US" w:eastAsia="en-US"/>
              </w:rPr>
            </w:pPr>
          </w:p>
        </w:tc>
        <w:tc>
          <w:tcPr>
            <w:tcW w:w="244" w:type="pct"/>
          </w:tcPr>
          <w:p w:rsidRPr="00920174" w:rsidR="00192DB4" w:rsidP="00192DB4" w:rsidRDefault="00192DB4" w14:paraId="18739E0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2682B8A8" w14:textId="65196542">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END_DATE</w:t>
            </w:r>
          </w:p>
        </w:tc>
        <w:tc>
          <w:tcPr>
            <w:tcW w:w="485" w:type="pct"/>
          </w:tcPr>
          <w:p w:rsidRPr="00920174" w:rsidR="00192DB4" w:rsidP="00192DB4" w:rsidRDefault="00192DB4" w14:paraId="7FF2C265" w14:textId="4C73D805">
            <w:pPr>
              <w:keepLines/>
              <w:spacing w:after="0" w:line="240" w:lineRule="auto"/>
              <w:jc w:val="both"/>
              <w:rPr>
                <w:rFonts w:ascii="Calibri Light" w:hAnsi="Calibri Light" w:cs="Calibri Light"/>
                <w:sz w:val="16"/>
                <w:szCs w:val="16"/>
              </w:rPr>
            </w:pPr>
            <w:r w:rsidRPr="00695003">
              <w:rPr>
                <w:sz w:val="16"/>
                <w:szCs w:val="16"/>
              </w:rPr>
              <w:t xml:space="preserve">DATE </w:t>
            </w:r>
          </w:p>
        </w:tc>
        <w:tc>
          <w:tcPr>
            <w:tcW w:w="246" w:type="pct"/>
          </w:tcPr>
          <w:p w:rsidRPr="00920174" w:rsidR="00192DB4" w:rsidP="00192DB4" w:rsidRDefault="00192DB4" w14:paraId="1F1893D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0CEBFEA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549580A5"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1855B9C0" w14:textId="77777777">
        <w:trPr>
          <w:trHeight w:val="247"/>
        </w:trPr>
        <w:tc>
          <w:tcPr>
            <w:tcW w:w="196" w:type="pct"/>
          </w:tcPr>
          <w:p w:rsidR="00192DB4" w:rsidP="00192DB4" w:rsidRDefault="00192DB4" w14:paraId="563F5D6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41" w:type="pct"/>
          </w:tcPr>
          <w:p w:rsidRPr="00AB03C2" w:rsidR="00192DB4" w:rsidP="00192DB4" w:rsidRDefault="00192DB4" w14:paraId="57EF7011" w14:textId="1D035B7E">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192DB4" w:rsidP="00192DB4" w:rsidRDefault="00192DB4" w14:paraId="17AB1DBC" w14:textId="6BB22CE3">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CATEGORY</w:t>
            </w:r>
          </w:p>
        </w:tc>
        <w:tc>
          <w:tcPr>
            <w:tcW w:w="485" w:type="pct"/>
          </w:tcPr>
          <w:p w:rsidRPr="00920174" w:rsidR="00192DB4" w:rsidP="00192DB4" w:rsidRDefault="00192DB4" w14:paraId="1AA07BCF" w14:textId="6C7725D4">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30) </w:t>
            </w:r>
          </w:p>
        </w:tc>
        <w:tc>
          <w:tcPr>
            <w:tcW w:w="196" w:type="pct"/>
          </w:tcPr>
          <w:p w:rsidRPr="00920174" w:rsidR="00192DB4" w:rsidP="00192DB4" w:rsidRDefault="0058678C" w14:paraId="19BA64C1" w14:textId="207FDF7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244" w:type="pct"/>
          </w:tcPr>
          <w:p w:rsidRPr="00920174" w:rsidR="00192DB4" w:rsidP="00192DB4" w:rsidRDefault="00192DB4" w14:paraId="1EB80E9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192DB4" w:rsidP="00192DB4" w:rsidRDefault="00192DB4" w14:paraId="16138AF9" w14:textId="1A4E8572">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_CATEGORY</w:t>
            </w:r>
          </w:p>
        </w:tc>
        <w:tc>
          <w:tcPr>
            <w:tcW w:w="485" w:type="pct"/>
          </w:tcPr>
          <w:p w:rsidRPr="00920174" w:rsidR="00192DB4" w:rsidP="00192DB4" w:rsidRDefault="00192DB4" w14:paraId="06C73213" w14:textId="13331F12">
            <w:pPr>
              <w:keepLines/>
              <w:spacing w:after="0" w:line="240" w:lineRule="auto"/>
              <w:jc w:val="both"/>
              <w:rPr>
                <w:rFonts w:ascii="Calibri Light" w:hAnsi="Calibri Light" w:cs="Calibri Light"/>
                <w:sz w:val="16"/>
                <w:szCs w:val="16"/>
              </w:rPr>
            </w:pPr>
            <w:r w:rsidRPr="00695003">
              <w:rPr>
                <w:sz w:val="16"/>
                <w:szCs w:val="16"/>
              </w:rPr>
              <w:t xml:space="preserve">VARCHAR2(30) </w:t>
            </w:r>
          </w:p>
        </w:tc>
        <w:tc>
          <w:tcPr>
            <w:tcW w:w="246" w:type="pct"/>
          </w:tcPr>
          <w:p w:rsidRPr="00920174" w:rsidR="00192DB4" w:rsidP="00192DB4" w:rsidRDefault="00192DB4" w14:paraId="22D8BE8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7012CAD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1BFB721E"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DCDD92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2BC3ADD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41" w:type="pct"/>
          </w:tcPr>
          <w:p w:rsidRPr="00AB03C2" w:rsidR="0058678C" w:rsidP="0058678C" w:rsidRDefault="0058678C" w14:paraId="0CF15964" w14:textId="4D22D58D">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58678C" w:rsidP="0058678C" w:rsidRDefault="0058678C" w14:paraId="21FF18F6" w14:textId="2D70DECD">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w:t>
            </w:r>
          </w:p>
        </w:tc>
        <w:tc>
          <w:tcPr>
            <w:tcW w:w="485" w:type="pct"/>
          </w:tcPr>
          <w:p w:rsidRPr="00920174" w:rsidR="0058678C" w:rsidP="0058678C" w:rsidRDefault="0058678C" w14:paraId="526D61B8" w14:textId="31F333E5">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494AAD34" w14:textId="50A409F6">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50E38A2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44386B23" w14:textId="5162328A">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w:t>
            </w:r>
          </w:p>
        </w:tc>
        <w:tc>
          <w:tcPr>
            <w:tcW w:w="485" w:type="pct"/>
          </w:tcPr>
          <w:p w:rsidRPr="00920174" w:rsidR="0058678C" w:rsidP="0058678C" w:rsidRDefault="0058678C" w14:paraId="4372FD8C" w14:textId="2B3BB48E">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2D75C9E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1ACFD89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32B61199"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4C908309" w14:textId="77777777">
        <w:trPr>
          <w:trHeight w:val="247"/>
        </w:trPr>
        <w:tc>
          <w:tcPr>
            <w:tcW w:w="196" w:type="pct"/>
          </w:tcPr>
          <w:p w:rsidR="0058678C" w:rsidP="0058678C" w:rsidRDefault="0058678C" w14:paraId="2D1053F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41" w:type="pct"/>
          </w:tcPr>
          <w:p w:rsidRPr="00AB03C2" w:rsidR="0058678C" w:rsidP="0058678C" w:rsidRDefault="0058678C" w14:paraId="6672A178" w14:textId="337D4C69">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58678C" w:rsidP="0058678C" w:rsidRDefault="0058678C" w14:paraId="56A957E7" w14:textId="5E202C52">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2</w:t>
            </w:r>
          </w:p>
        </w:tc>
        <w:tc>
          <w:tcPr>
            <w:tcW w:w="485" w:type="pct"/>
          </w:tcPr>
          <w:p w:rsidRPr="00920174" w:rsidR="0058678C" w:rsidP="0058678C" w:rsidRDefault="0058678C" w14:paraId="399E148E" w14:textId="5A1AB806">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00876B0C" w14:textId="401F1263">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66226E9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51F8AE42" w14:textId="3F39C6F4">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2</w:t>
            </w:r>
          </w:p>
        </w:tc>
        <w:tc>
          <w:tcPr>
            <w:tcW w:w="485" w:type="pct"/>
          </w:tcPr>
          <w:p w:rsidRPr="00920174" w:rsidR="0058678C" w:rsidP="0058678C" w:rsidRDefault="0058678C" w14:paraId="4C41E966" w14:textId="2C8A7C36">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17A3DC9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0451CA2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50C5BA7F"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1DA42B7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5EFFD57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41" w:type="pct"/>
          </w:tcPr>
          <w:p w:rsidRPr="00AB03C2" w:rsidR="0058678C" w:rsidP="0058678C" w:rsidRDefault="0058678C" w14:paraId="17AE5230" w14:textId="51BCE9EC">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58678C" w:rsidP="0058678C" w:rsidRDefault="0058678C" w14:paraId="1593C83E" w14:textId="13513B6E">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3</w:t>
            </w:r>
          </w:p>
        </w:tc>
        <w:tc>
          <w:tcPr>
            <w:tcW w:w="485" w:type="pct"/>
          </w:tcPr>
          <w:p w:rsidRPr="00920174" w:rsidR="0058678C" w:rsidP="0058678C" w:rsidRDefault="0058678C" w14:paraId="6175ACF7" w14:textId="4E12A43B">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7A7973A4" w14:textId="031128A6">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20565AB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2BE29C9C" w14:textId="26924AEB">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3</w:t>
            </w:r>
          </w:p>
        </w:tc>
        <w:tc>
          <w:tcPr>
            <w:tcW w:w="485" w:type="pct"/>
          </w:tcPr>
          <w:p w:rsidRPr="00920174" w:rsidR="0058678C" w:rsidP="0058678C" w:rsidRDefault="0058678C" w14:paraId="2F9ED1C2" w14:textId="57CBE82D">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7AE1C51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252AD0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8C44BFD"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5D18CAA7" w14:textId="77777777">
        <w:trPr>
          <w:trHeight w:val="247"/>
        </w:trPr>
        <w:tc>
          <w:tcPr>
            <w:tcW w:w="196" w:type="pct"/>
          </w:tcPr>
          <w:p w:rsidR="0058678C" w:rsidP="0058678C" w:rsidRDefault="0058678C" w14:paraId="3E232B5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41" w:type="pct"/>
          </w:tcPr>
          <w:p w:rsidRPr="00AB03C2" w:rsidR="0058678C" w:rsidP="0058678C" w:rsidRDefault="0058678C" w14:paraId="6642CFFE" w14:textId="1FF7E746">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58678C" w:rsidP="0058678C" w:rsidRDefault="0058678C" w14:paraId="2C323B3C" w14:textId="2E61A52E">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4</w:t>
            </w:r>
          </w:p>
        </w:tc>
        <w:tc>
          <w:tcPr>
            <w:tcW w:w="485" w:type="pct"/>
          </w:tcPr>
          <w:p w:rsidRPr="00920174" w:rsidR="0058678C" w:rsidP="0058678C" w:rsidRDefault="0058678C" w14:paraId="1E173F38" w14:textId="3C335469">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7CE119B0" w14:textId="44512320">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62A366A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31A6F0DC" w14:textId="5550EFC3">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4</w:t>
            </w:r>
          </w:p>
        </w:tc>
        <w:tc>
          <w:tcPr>
            <w:tcW w:w="485" w:type="pct"/>
          </w:tcPr>
          <w:p w:rsidRPr="00920174" w:rsidR="0058678C" w:rsidP="0058678C" w:rsidRDefault="0058678C" w14:paraId="6C7304FB" w14:textId="4496E7E8">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139301F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09BEAF5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359F4FF"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0A0EC6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1B2357C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41" w:type="pct"/>
          </w:tcPr>
          <w:p w:rsidRPr="00AB03C2" w:rsidR="0058678C" w:rsidP="0058678C" w:rsidRDefault="0058678C" w14:paraId="35EBA22C" w14:textId="609A0F06">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58678C" w:rsidP="0058678C" w:rsidRDefault="0058678C" w14:paraId="2BB937E5" w14:textId="730AB4B8">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5</w:t>
            </w:r>
          </w:p>
        </w:tc>
        <w:tc>
          <w:tcPr>
            <w:tcW w:w="485" w:type="pct"/>
          </w:tcPr>
          <w:p w:rsidRPr="00920174" w:rsidR="0058678C" w:rsidP="0058678C" w:rsidRDefault="0058678C" w14:paraId="7BA211B9" w14:textId="183A05FB">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138ED5A1" w14:textId="77BD4CA7">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69A638DC"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28E032AE" w14:textId="1D0AF63E">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5</w:t>
            </w:r>
          </w:p>
        </w:tc>
        <w:tc>
          <w:tcPr>
            <w:tcW w:w="485" w:type="pct"/>
          </w:tcPr>
          <w:p w:rsidRPr="00920174" w:rsidR="0058678C" w:rsidP="0058678C" w:rsidRDefault="0058678C" w14:paraId="3C05001F" w14:textId="6C4B75C9">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26E286F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5B60AC8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26C7F8CF"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E840471" w14:textId="77777777">
        <w:trPr>
          <w:trHeight w:val="247"/>
        </w:trPr>
        <w:tc>
          <w:tcPr>
            <w:tcW w:w="196" w:type="pct"/>
          </w:tcPr>
          <w:p w:rsidR="0058678C" w:rsidP="0058678C" w:rsidRDefault="0058678C" w14:paraId="1899DEA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41" w:type="pct"/>
          </w:tcPr>
          <w:p w:rsidRPr="00AB03C2" w:rsidR="0058678C" w:rsidP="0058678C" w:rsidRDefault="0058678C" w14:paraId="62002940" w14:textId="41B1ABAF">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B77A8B" w:rsidR="0058678C" w:rsidP="0058678C" w:rsidRDefault="0058678C" w14:paraId="3B3B6201" w14:textId="7CC3DCF8">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6</w:t>
            </w:r>
          </w:p>
        </w:tc>
        <w:tc>
          <w:tcPr>
            <w:tcW w:w="485" w:type="pct"/>
          </w:tcPr>
          <w:p w:rsidRPr="00920174" w:rsidR="0058678C" w:rsidP="0058678C" w:rsidRDefault="0058678C" w14:paraId="702B8D76" w14:textId="05042CC1">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51DEE48C" w14:textId="3432A532">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6EF2B24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6FAE9C25" w14:textId="4895594D">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6</w:t>
            </w:r>
          </w:p>
        </w:tc>
        <w:tc>
          <w:tcPr>
            <w:tcW w:w="485" w:type="pct"/>
          </w:tcPr>
          <w:p w:rsidRPr="00920174" w:rsidR="0058678C" w:rsidP="0058678C" w:rsidRDefault="0058678C" w14:paraId="18A91A93" w14:textId="25F29D4D">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2A6D38D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3B2B70B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C90150B"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06AFE5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79AB146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41" w:type="pct"/>
          </w:tcPr>
          <w:p w:rsidRPr="00AB03C2" w:rsidR="0058678C" w:rsidP="0058678C" w:rsidRDefault="0058678C" w14:paraId="333B8E56" w14:textId="1BE726C6">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483FA8" w:rsidR="0058678C" w:rsidP="0058678C" w:rsidRDefault="0058678C" w14:paraId="0ED05316" w14:textId="0101061E">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7</w:t>
            </w:r>
          </w:p>
        </w:tc>
        <w:tc>
          <w:tcPr>
            <w:tcW w:w="485" w:type="pct"/>
          </w:tcPr>
          <w:p w:rsidRPr="00920174" w:rsidR="0058678C" w:rsidP="0058678C" w:rsidRDefault="0058678C" w14:paraId="69101E4C" w14:textId="0C358EEE">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2A67495D" w14:textId="15F832D4">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5776430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6EF595D7" w14:textId="248FC254">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7</w:t>
            </w:r>
          </w:p>
        </w:tc>
        <w:tc>
          <w:tcPr>
            <w:tcW w:w="485" w:type="pct"/>
          </w:tcPr>
          <w:p w:rsidRPr="00920174" w:rsidR="0058678C" w:rsidP="0058678C" w:rsidRDefault="0058678C" w14:paraId="5E824B72" w14:textId="6789616C">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4795357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23038D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4F029069"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7CBB5B8D" w14:textId="77777777">
        <w:trPr>
          <w:trHeight w:val="247"/>
        </w:trPr>
        <w:tc>
          <w:tcPr>
            <w:tcW w:w="196" w:type="pct"/>
          </w:tcPr>
          <w:p w:rsidR="0058678C" w:rsidP="0058678C" w:rsidRDefault="0058678C" w14:paraId="13ABFC3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41" w:type="pct"/>
          </w:tcPr>
          <w:p w:rsidRPr="00AB03C2" w:rsidR="0058678C" w:rsidP="0058678C" w:rsidRDefault="0058678C" w14:paraId="47F69A33" w14:textId="3047BC5F">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483FA8" w:rsidR="0058678C" w:rsidP="0058678C" w:rsidRDefault="0058678C" w14:paraId="5A866B6B" w14:textId="1F544F4B">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8</w:t>
            </w:r>
          </w:p>
        </w:tc>
        <w:tc>
          <w:tcPr>
            <w:tcW w:w="485" w:type="pct"/>
          </w:tcPr>
          <w:p w:rsidRPr="00920174" w:rsidR="0058678C" w:rsidP="0058678C" w:rsidRDefault="0058678C" w14:paraId="71D3E05A" w14:textId="7DB8F761">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6852DFE5" w14:textId="6DC2A350">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4E64302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749736F4" w14:textId="3A1EE4D0">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8</w:t>
            </w:r>
          </w:p>
        </w:tc>
        <w:tc>
          <w:tcPr>
            <w:tcW w:w="485" w:type="pct"/>
          </w:tcPr>
          <w:p w:rsidRPr="00920174" w:rsidR="0058678C" w:rsidP="0058678C" w:rsidRDefault="0058678C" w14:paraId="68242E17" w14:textId="1C6B4CE5">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4F09278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2D3D896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2CCE2DAF"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520DEB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3AB42D4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41" w:type="pct"/>
          </w:tcPr>
          <w:p w:rsidRPr="00AB03C2" w:rsidR="0058678C" w:rsidP="0058678C" w:rsidRDefault="0058678C" w14:paraId="2D39DCC7" w14:textId="1B6DC735">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483FA8" w:rsidR="0058678C" w:rsidP="0058678C" w:rsidRDefault="0058678C" w14:paraId="1FD78BEC" w14:textId="0072B20A">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9</w:t>
            </w:r>
          </w:p>
        </w:tc>
        <w:tc>
          <w:tcPr>
            <w:tcW w:w="485" w:type="pct"/>
          </w:tcPr>
          <w:p w:rsidRPr="00920174" w:rsidR="0058678C" w:rsidP="0058678C" w:rsidRDefault="0058678C" w14:paraId="2B1F971B" w14:textId="3BF749E9">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75F4AD63" w14:textId="5F002C05">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46ACB33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6A640F62" w14:textId="4E3CC04D">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9</w:t>
            </w:r>
          </w:p>
        </w:tc>
        <w:tc>
          <w:tcPr>
            <w:tcW w:w="485" w:type="pct"/>
          </w:tcPr>
          <w:p w:rsidRPr="00920174" w:rsidR="0058678C" w:rsidP="0058678C" w:rsidRDefault="0058678C" w14:paraId="1BAF0A9B" w14:textId="5B71ACCE">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2536944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39E35BE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624AA821"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F0CE5C0" w14:textId="77777777">
        <w:trPr>
          <w:trHeight w:val="247"/>
        </w:trPr>
        <w:tc>
          <w:tcPr>
            <w:tcW w:w="196" w:type="pct"/>
          </w:tcPr>
          <w:p w:rsidR="0058678C" w:rsidP="0058678C" w:rsidRDefault="0058678C" w14:paraId="390C0AF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41" w:type="pct"/>
          </w:tcPr>
          <w:p w:rsidRPr="00AB03C2" w:rsidR="0058678C" w:rsidP="0058678C" w:rsidRDefault="0058678C" w14:paraId="1E0C5C7A" w14:textId="103C4930">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483FA8" w:rsidR="0058678C" w:rsidP="0058678C" w:rsidRDefault="0058678C" w14:paraId="5B446C24" w14:textId="4B24D4AE">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0</w:t>
            </w:r>
          </w:p>
        </w:tc>
        <w:tc>
          <w:tcPr>
            <w:tcW w:w="485" w:type="pct"/>
          </w:tcPr>
          <w:p w:rsidRPr="00920174" w:rsidR="0058678C" w:rsidP="0058678C" w:rsidRDefault="0058678C" w14:paraId="6AF58747" w14:textId="18DB4B49">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6853A5B4" w14:textId="24A5B4AD">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6C08CE6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28E3CB85" w14:textId="0BAA216B">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0</w:t>
            </w:r>
          </w:p>
        </w:tc>
        <w:tc>
          <w:tcPr>
            <w:tcW w:w="485" w:type="pct"/>
          </w:tcPr>
          <w:p w:rsidRPr="00920174" w:rsidR="0058678C" w:rsidP="0058678C" w:rsidRDefault="0058678C" w14:paraId="46036F7A" w14:textId="32FF3CD8">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0CD8841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94F7DD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299B1F4F"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BABB0F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6CD6DE9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41" w:type="pct"/>
          </w:tcPr>
          <w:p w:rsidRPr="00AB03C2" w:rsidR="0058678C" w:rsidP="0058678C" w:rsidRDefault="0058678C" w14:paraId="0A268A59" w14:textId="1C5F747C">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483FA8" w:rsidR="0058678C" w:rsidP="0058678C" w:rsidRDefault="0058678C" w14:paraId="03962811" w14:textId="5EFFEB64">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1</w:t>
            </w:r>
          </w:p>
        </w:tc>
        <w:tc>
          <w:tcPr>
            <w:tcW w:w="485" w:type="pct"/>
          </w:tcPr>
          <w:p w:rsidRPr="00920174" w:rsidR="0058678C" w:rsidP="0058678C" w:rsidRDefault="0058678C" w14:paraId="328BBC57" w14:textId="2FE3E89E">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35C516DE" w14:textId="04112A2B">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650B248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77844B3E" w14:textId="18D0B860">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1</w:t>
            </w:r>
          </w:p>
        </w:tc>
        <w:tc>
          <w:tcPr>
            <w:tcW w:w="485" w:type="pct"/>
          </w:tcPr>
          <w:p w:rsidRPr="00920174" w:rsidR="0058678C" w:rsidP="0058678C" w:rsidRDefault="0058678C" w14:paraId="29477652" w14:textId="04CDF46D">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3592F7B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236E03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6E4517B7"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57FFC2F5" w14:textId="77777777">
        <w:trPr>
          <w:trHeight w:val="247"/>
        </w:trPr>
        <w:tc>
          <w:tcPr>
            <w:tcW w:w="196" w:type="pct"/>
          </w:tcPr>
          <w:p w:rsidR="0058678C" w:rsidP="0058678C" w:rsidRDefault="0058678C" w14:paraId="34B15D6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41" w:type="pct"/>
          </w:tcPr>
          <w:p w:rsidRPr="00AB03C2" w:rsidR="0058678C" w:rsidP="0058678C" w:rsidRDefault="0058678C" w14:paraId="135A337C" w14:textId="695BF8F7">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483FA8" w:rsidR="0058678C" w:rsidP="0058678C" w:rsidRDefault="0058678C" w14:paraId="0675CC74" w14:textId="1AF656AA">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2</w:t>
            </w:r>
          </w:p>
        </w:tc>
        <w:tc>
          <w:tcPr>
            <w:tcW w:w="485" w:type="pct"/>
          </w:tcPr>
          <w:p w:rsidRPr="00920174" w:rsidR="0058678C" w:rsidP="0058678C" w:rsidRDefault="0058678C" w14:paraId="70313EA7" w14:textId="555FB89C">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2C3D7592" w14:textId="218B5484">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4CD420E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00FF26F9" w14:textId="1A3DFEB0">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2</w:t>
            </w:r>
          </w:p>
        </w:tc>
        <w:tc>
          <w:tcPr>
            <w:tcW w:w="485" w:type="pct"/>
          </w:tcPr>
          <w:p w:rsidRPr="00920174" w:rsidR="0058678C" w:rsidP="0058678C" w:rsidRDefault="0058678C" w14:paraId="5786C4E5" w14:textId="6C26B7C9">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683C65F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7021E70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5FA85633"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4F7567C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09E7287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41" w:type="pct"/>
          </w:tcPr>
          <w:p w:rsidRPr="00AB03C2" w:rsidR="0058678C" w:rsidP="0058678C" w:rsidRDefault="0058678C" w14:paraId="04073F10" w14:textId="0DE24B1B">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483FA8" w:rsidR="0058678C" w:rsidP="0058678C" w:rsidRDefault="0058678C" w14:paraId="250AEB48" w14:textId="77676A7B">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3</w:t>
            </w:r>
          </w:p>
        </w:tc>
        <w:tc>
          <w:tcPr>
            <w:tcW w:w="485" w:type="pct"/>
          </w:tcPr>
          <w:p w:rsidRPr="00920174" w:rsidR="0058678C" w:rsidP="0058678C" w:rsidRDefault="0058678C" w14:paraId="2EF0F1EA" w14:textId="543A0FE3">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6C7D5FCB" w14:textId="79361BD3">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20D0DB0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076F146E" w14:textId="5760682C">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3</w:t>
            </w:r>
          </w:p>
        </w:tc>
        <w:tc>
          <w:tcPr>
            <w:tcW w:w="485" w:type="pct"/>
          </w:tcPr>
          <w:p w:rsidRPr="00920174" w:rsidR="0058678C" w:rsidP="0058678C" w:rsidRDefault="0058678C" w14:paraId="4B6F699F" w14:textId="24659115">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0C33D24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3B17B02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16CCF23A"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5BFBBD78" w14:textId="77777777">
        <w:trPr>
          <w:trHeight w:val="247"/>
        </w:trPr>
        <w:tc>
          <w:tcPr>
            <w:tcW w:w="196" w:type="pct"/>
          </w:tcPr>
          <w:p w:rsidR="0058678C" w:rsidP="0058678C" w:rsidRDefault="0058678C" w14:paraId="661BD6F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41" w:type="pct"/>
          </w:tcPr>
          <w:p w:rsidRPr="00AB03C2" w:rsidR="0058678C" w:rsidP="0058678C" w:rsidRDefault="0058678C" w14:paraId="5511F9F3" w14:textId="5B0E771E">
            <w:pPr>
              <w:keepLines/>
              <w:spacing w:after="0" w:line="240" w:lineRule="auto"/>
              <w:jc w:val="both"/>
              <w:rPr>
                <w:rFonts w:ascii="Calibri Light" w:hAnsi="Calibri Light" w:eastAsia="Book Antiqua" w:cs="Calibri Light"/>
                <w:color w:val="000000"/>
                <w:sz w:val="16"/>
                <w:szCs w:val="16"/>
              </w:rPr>
            </w:pPr>
            <w:r w:rsidRPr="00AB03C2">
              <w:rPr>
                <w:sz w:val="16"/>
                <w:szCs w:val="16"/>
              </w:rPr>
              <w:t>HZ_IMP_CONTACTPTS_T</w:t>
            </w:r>
          </w:p>
        </w:tc>
        <w:tc>
          <w:tcPr>
            <w:tcW w:w="965" w:type="pct"/>
            <w:vAlign w:val="bottom"/>
          </w:tcPr>
          <w:p w:rsidRPr="00483FA8" w:rsidR="0058678C" w:rsidP="0058678C" w:rsidRDefault="0058678C" w14:paraId="2DAEB8AB" w14:textId="556CEFC3">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14</w:t>
            </w:r>
          </w:p>
        </w:tc>
        <w:tc>
          <w:tcPr>
            <w:tcW w:w="485" w:type="pct"/>
          </w:tcPr>
          <w:p w:rsidRPr="00920174" w:rsidR="0058678C" w:rsidP="0058678C" w:rsidRDefault="0058678C" w14:paraId="22EF4659" w14:textId="528061CA">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506A9015" w14:textId="2BD65F9F">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232667F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136F75FB" w14:textId="28894FB4">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4</w:t>
            </w:r>
          </w:p>
        </w:tc>
        <w:tc>
          <w:tcPr>
            <w:tcW w:w="485" w:type="pct"/>
          </w:tcPr>
          <w:p w:rsidRPr="00920174" w:rsidR="0058678C" w:rsidP="0058678C" w:rsidRDefault="0058678C" w14:paraId="360DCC57" w14:textId="677B9E3B">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4A64FB4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1F07915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05F1D82"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5DC5B1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63A09C1B"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41" w:type="pct"/>
          </w:tcPr>
          <w:p w:rsidRPr="00AB03C2" w:rsidR="0058678C" w:rsidP="0058678C" w:rsidRDefault="0058678C" w14:paraId="2391952C" w14:textId="7D6295CA">
            <w:pPr>
              <w:keepLines/>
              <w:spacing w:after="0" w:line="240" w:lineRule="auto"/>
              <w:jc w:val="both"/>
              <w:rPr>
                <w:sz w:val="16"/>
                <w:szCs w:val="16"/>
              </w:rPr>
            </w:pPr>
            <w:r w:rsidRPr="00AB03C2">
              <w:rPr>
                <w:sz w:val="16"/>
                <w:szCs w:val="16"/>
              </w:rPr>
              <w:t>HZ_IMP_CONTACTPTS_T</w:t>
            </w:r>
          </w:p>
        </w:tc>
        <w:tc>
          <w:tcPr>
            <w:tcW w:w="965" w:type="pct"/>
            <w:vAlign w:val="bottom"/>
          </w:tcPr>
          <w:p w:rsidRPr="003852A5" w:rsidR="0058678C" w:rsidP="0058678C" w:rsidRDefault="0058678C" w14:paraId="231478E6" w14:textId="4F36E813">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15</w:t>
            </w:r>
          </w:p>
        </w:tc>
        <w:tc>
          <w:tcPr>
            <w:tcW w:w="485" w:type="pct"/>
          </w:tcPr>
          <w:p w:rsidRPr="00920174" w:rsidR="0058678C" w:rsidP="0058678C" w:rsidRDefault="0058678C" w14:paraId="636EE712" w14:textId="2234528F">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30A37D60" w14:textId="5A1F14E0">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0B0D8B9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21AFFC4A" w14:textId="36C37F90">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5</w:t>
            </w:r>
          </w:p>
        </w:tc>
        <w:tc>
          <w:tcPr>
            <w:tcW w:w="485" w:type="pct"/>
          </w:tcPr>
          <w:p w:rsidRPr="00920174" w:rsidR="0058678C" w:rsidP="0058678C" w:rsidRDefault="0058678C" w14:paraId="776E68B7" w14:textId="0C7221D7">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61B4196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553F9E6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4AC6CF3"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596A091" w14:textId="77777777">
        <w:trPr>
          <w:trHeight w:val="247"/>
        </w:trPr>
        <w:tc>
          <w:tcPr>
            <w:tcW w:w="196" w:type="pct"/>
          </w:tcPr>
          <w:p w:rsidR="0058678C" w:rsidP="0058678C" w:rsidRDefault="0058678C" w14:paraId="519FD075"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41" w:type="pct"/>
          </w:tcPr>
          <w:p w:rsidRPr="00AB03C2" w:rsidR="0058678C" w:rsidP="0058678C" w:rsidRDefault="0058678C" w14:paraId="7B0CF470" w14:textId="48B87A50">
            <w:pPr>
              <w:keepLines/>
              <w:spacing w:after="0" w:line="240" w:lineRule="auto"/>
              <w:jc w:val="both"/>
              <w:rPr>
                <w:sz w:val="16"/>
                <w:szCs w:val="16"/>
              </w:rPr>
            </w:pPr>
            <w:r w:rsidRPr="00AB03C2">
              <w:rPr>
                <w:sz w:val="16"/>
                <w:szCs w:val="16"/>
              </w:rPr>
              <w:t>HZ_IMP_CONTACTPTS_T</w:t>
            </w:r>
          </w:p>
        </w:tc>
        <w:tc>
          <w:tcPr>
            <w:tcW w:w="965" w:type="pct"/>
            <w:vAlign w:val="bottom"/>
          </w:tcPr>
          <w:p w:rsidRPr="003852A5" w:rsidR="0058678C" w:rsidP="0058678C" w:rsidRDefault="0058678C" w14:paraId="3B0A6805" w14:textId="087211C0">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16</w:t>
            </w:r>
          </w:p>
        </w:tc>
        <w:tc>
          <w:tcPr>
            <w:tcW w:w="485" w:type="pct"/>
          </w:tcPr>
          <w:p w:rsidRPr="00920174" w:rsidR="0058678C" w:rsidP="0058678C" w:rsidRDefault="0058678C" w14:paraId="1945610F" w14:textId="4C4FF910">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15A93CBE" w14:textId="7570C577">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188BF2A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4BE8E242" w14:textId="0501829F">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6</w:t>
            </w:r>
          </w:p>
        </w:tc>
        <w:tc>
          <w:tcPr>
            <w:tcW w:w="485" w:type="pct"/>
          </w:tcPr>
          <w:p w:rsidRPr="00920174" w:rsidR="0058678C" w:rsidP="0058678C" w:rsidRDefault="0058678C" w14:paraId="403CE5E7" w14:textId="1188F7DF">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7B4CA64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694106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3946A0E1"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0F63F4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5E9AC9CB"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41" w:type="pct"/>
          </w:tcPr>
          <w:p w:rsidRPr="00AB03C2" w:rsidR="0058678C" w:rsidP="0058678C" w:rsidRDefault="0058678C" w14:paraId="733C58E5" w14:textId="72CC2422">
            <w:pPr>
              <w:keepLines/>
              <w:spacing w:after="0" w:line="240" w:lineRule="auto"/>
              <w:jc w:val="both"/>
              <w:rPr>
                <w:sz w:val="16"/>
                <w:szCs w:val="16"/>
              </w:rPr>
            </w:pPr>
            <w:r w:rsidRPr="00AB03C2">
              <w:rPr>
                <w:sz w:val="16"/>
                <w:szCs w:val="16"/>
              </w:rPr>
              <w:t>HZ_IMP_CONTACTPTS_T</w:t>
            </w:r>
          </w:p>
        </w:tc>
        <w:tc>
          <w:tcPr>
            <w:tcW w:w="965" w:type="pct"/>
            <w:vAlign w:val="bottom"/>
          </w:tcPr>
          <w:p w:rsidRPr="003852A5" w:rsidR="0058678C" w:rsidP="0058678C" w:rsidRDefault="0058678C" w14:paraId="6D2B3576" w14:textId="1B1F94FF">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17</w:t>
            </w:r>
          </w:p>
        </w:tc>
        <w:tc>
          <w:tcPr>
            <w:tcW w:w="485" w:type="pct"/>
          </w:tcPr>
          <w:p w:rsidRPr="00920174" w:rsidR="0058678C" w:rsidP="0058678C" w:rsidRDefault="0058678C" w14:paraId="2DAEDBD7" w14:textId="3312AEBC">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28349735" w14:textId="02545C3F">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0499866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10C5CF19" w14:textId="25FCAFEE">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7</w:t>
            </w:r>
          </w:p>
        </w:tc>
        <w:tc>
          <w:tcPr>
            <w:tcW w:w="485" w:type="pct"/>
          </w:tcPr>
          <w:p w:rsidRPr="00920174" w:rsidR="0058678C" w:rsidP="0058678C" w:rsidRDefault="0058678C" w14:paraId="0FA6B5F8" w14:textId="4E99D36B">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099FB44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ED4B33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50EBCBCC"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00FF0E2" w14:textId="77777777">
        <w:trPr>
          <w:trHeight w:val="247"/>
        </w:trPr>
        <w:tc>
          <w:tcPr>
            <w:tcW w:w="196" w:type="pct"/>
          </w:tcPr>
          <w:p w:rsidR="0058678C" w:rsidP="0058678C" w:rsidRDefault="0058678C" w14:paraId="01E57AE8"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41" w:type="pct"/>
          </w:tcPr>
          <w:p w:rsidRPr="00AB03C2" w:rsidR="0058678C" w:rsidP="0058678C" w:rsidRDefault="0058678C" w14:paraId="5BA8C509" w14:textId="51BA1C71">
            <w:pPr>
              <w:keepLines/>
              <w:spacing w:after="0" w:line="240" w:lineRule="auto"/>
              <w:jc w:val="both"/>
              <w:rPr>
                <w:sz w:val="16"/>
                <w:szCs w:val="16"/>
              </w:rPr>
            </w:pPr>
            <w:r w:rsidRPr="00AB03C2">
              <w:rPr>
                <w:sz w:val="16"/>
                <w:szCs w:val="16"/>
              </w:rPr>
              <w:t>HZ_IMP_CONTACTPTS_T</w:t>
            </w:r>
          </w:p>
        </w:tc>
        <w:tc>
          <w:tcPr>
            <w:tcW w:w="965" w:type="pct"/>
            <w:vAlign w:val="bottom"/>
          </w:tcPr>
          <w:p w:rsidRPr="003852A5" w:rsidR="0058678C" w:rsidP="0058678C" w:rsidRDefault="0058678C" w14:paraId="749BDCCB" w14:textId="25A3AE7D">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18</w:t>
            </w:r>
          </w:p>
        </w:tc>
        <w:tc>
          <w:tcPr>
            <w:tcW w:w="485" w:type="pct"/>
          </w:tcPr>
          <w:p w:rsidRPr="00920174" w:rsidR="0058678C" w:rsidP="0058678C" w:rsidRDefault="0058678C" w14:paraId="1A724645" w14:textId="6EC6268E">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2CFE758C" w14:textId="796393A8">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38F0435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74544562" w14:textId="69F610B4">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8</w:t>
            </w:r>
          </w:p>
        </w:tc>
        <w:tc>
          <w:tcPr>
            <w:tcW w:w="485" w:type="pct"/>
          </w:tcPr>
          <w:p w:rsidRPr="00920174" w:rsidR="0058678C" w:rsidP="0058678C" w:rsidRDefault="0058678C" w14:paraId="5FF6A634" w14:textId="7E508C8E">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1452FE6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EF72D6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B96B7A3"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4C5EBEB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5E98F3ED"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41" w:type="pct"/>
          </w:tcPr>
          <w:p w:rsidRPr="00AB03C2" w:rsidR="0058678C" w:rsidP="0058678C" w:rsidRDefault="0058678C" w14:paraId="2CD2C588" w14:textId="59931CEF">
            <w:pPr>
              <w:keepLines/>
              <w:spacing w:after="0" w:line="240" w:lineRule="auto"/>
              <w:jc w:val="both"/>
              <w:rPr>
                <w:sz w:val="16"/>
                <w:szCs w:val="16"/>
              </w:rPr>
            </w:pPr>
            <w:r w:rsidRPr="00AB03C2">
              <w:rPr>
                <w:sz w:val="16"/>
                <w:szCs w:val="16"/>
              </w:rPr>
              <w:t>HZ_IMP_CONTACTPTS_T</w:t>
            </w:r>
          </w:p>
        </w:tc>
        <w:tc>
          <w:tcPr>
            <w:tcW w:w="965" w:type="pct"/>
            <w:vAlign w:val="bottom"/>
          </w:tcPr>
          <w:p w:rsidRPr="003852A5" w:rsidR="0058678C" w:rsidP="0058678C" w:rsidRDefault="0058678C" w14:paraId="2CF0C49B" w14:textId="1369BF90">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19</w:t>
            </w:r>
          </w:p>
        </w:tc>
        <w:tc>
          <w:tcPr>
            <w:tcW w:w="485" w:type="pct"/>
          </w:tcPr>
          <w:p w:rsidRPr="00920174" w:rsidR="0058678C" w:rsidP="0058678C" w:rsidRDefault="0058678C" w14:paraId="2BB32BC0" w14:textId="42C201A2">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13A23C7E" w14:textId="7C248BC4">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51F77C2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1E62977F" w14:textId="1FEBC207">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19</w:t>
            </w:r>
          </w:p>
        </w:tc>
        <w:tc>
          <w:tcPr>
            <w:tcW w:w="485" w:type="pct"/>
          </w:tcPr>
          <w:p w:rsidRPr="00920174" w:rsidR="0058678C" w:rsidP="0058678C" w:rsidRDefault="0058678C" w14:paraId="475AA6DF" w14:textId="732D17DF">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7BC09AA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26F9796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4BB3D0D1"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57FAED7" w14:textId="77777777">
        <w:trPr>
          <w:trHeight w:val="247"/>
        </w:trPr>
        <w:tc>
          <w:tcPr>
            <w:tcW w:w="196" w:type="pct"/>
          </w:tcPr>
          <w:p w:rsidR="0058678C" w:rsidP="0058678C" w:rsidRDefault="0058678C" w14:paraId="69C63AD4"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41" w:type="pct"/>
          </w:tcPr>
          <w:p w:rsidRPr="00AB03C2" w:rsidR="0058678C" w:rsidP="0058678C" w:rsidRDefault="0058678C" w14:paraId="74CBCF7F" w14:textId="0BD22BB0">
            <w:pPr>
              <w:keepLines/>
              <w:spacing w:after="0" w:line="240" w:lineRule="auto"/>
              <w:jc w:val="both"/>
              <w:rPr>
                <w:sz w:val="16"/>
                <w:szCs w:val="16"/>
              </w:rPr>
            </w:pPr>
            <w:r w:rsidRPr="00AB03C2">
              <w:rPr>
                <w:sz w:val="16"/>
                <w:szCs w:val="16"/>
              </w:rPr>
              <w:t>HZ_IMP_CONTACTPTS_T</w:t>
            </w:r>
          </w:p>
        </w:tc>
        <w:tc>
          <w:tcPr>
            <w:tcW w:w="965" w:type="pct"/>
            <w:vAlign w:val="bottom"/>
          </w:tcPr>
          <w:p w:rsidRPr="003852A5" w:rsidR="0058678C" w:rsidP="0058678C" w:rsidRDefault="0058678C" w14:paraId="49E43E56" w14:textId="5AE6BC18">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0</w:t>
            </w:r>
          </w:p>
        </w:tc>
        <w:tc>
          <w:tcPr>
            <w:tcW w:w="485" w:type="pct"/>
          </w:tcPr>
          <w:p w:rsidRPr="00920174" w:rsidR="0058678C" w:rsidP="0058678C" w:rsidRDefault="0058678C" w14:paraId="5438452E" w14:textId="27C57AFF">
            <w:pPr>
              <w:keepLines/>
              <w:spacing w:after="0" w:line="240" w:lineRule="auto"/>
              <w:jc w:val="both"/>
              <w:rPr>
                <w:rFonts w:ascii="Calibri Light" w:hAnsi="Calibri Light" w:cs="Calibri Light"/>
                <w:sz w:val="16"/>
                <w:szCs w:val="16"/>
                <w:lang w:val="en-US" w:eastAsia="en-US"/>
              </w:rPr>
            </w:pPr>
            <w:r w:rsidRPr="00695003">
              <w:rPr>
                <w:sz w:val="16"/>
                <w:szCs w:val="16"/>
              </w:rPr>
              <w:t xml:space="preserve">VARCHAR2(150) </w:t>
            </w:r>
          </w:p>
        </w:tc>
        <w:tc>
          <w:tcPr>
            <w:tcW w:w="196" w:type="pct"/>
          </w:tcPr>
          <w:p w:rsidRPr="00920174" w:rsidR="0058678C" w:rsidP="0058678C" w:rsidRDefault="0058678C" w14:paraId="0DC2CAAF" w14:textId="2112D92A">
            <w:pPr>
              <w:keepLines/>
              <w:spacing w:after="0" w:line="240" w:lineRule="auto"/>
              <w:jc w:val="both"/>
              <w:rPr>
                <w:rFonts w:ascii="Calibri Light" w:hAnsi="Calibri Light" w:cs="Calibri Light"/>
                <w:sz w:val="16"/>
                <w:szCs w:val="16"/>
                <w:lang w:val="en-US" w:eastAsia="en-US"/>
              </w:rPr>
            </w:pPr>
            <w:r w:rsidRPr="000E5BFA">
              <w:rPr>
                <w:rFonts w:cs="Calibri"/>
                <w:color w:val="000000"/>
                <w:sz w:val="16"/>
                <w:szCs w:val="16"/>
              </w:rPr>
              <w:t>N</w:t>
            </w:r>
          </w:p>
        </w:tc>
        <w:tc>
          <w:tcPr>
            <w:tcW w:w="244" w:type="pct"/>
          </w:tcPr>
          <w:p w:rsidRPr="00920174" w:rsidR="0058678C" w:rsidP="0058678C" w:rsidRDefault="0058678C" w14:paraId="04E64E4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58678C" w:rsidP="0058678C" w:rsidRDefault="0058678C" w14:paraId="1256B8B1" w14:textId="327F4AF4">
            <w:pPr>
              <w:keepLines/>
              <w:spacing w:after="0" w:line="240" w:lineRule="auto"/>
              <w:jc w:val="both"/>
              <w:rPr>
                <w:rFonts w:ascii="Calibri Light" w:hAnsi="Calibri Light" w:cs="Calibri Light"/>
                <w:sz w:val="16"/>
                <w:szCs w:val="16"/>
              </w:rPr>
            </w:pPr>
            <w:r w:rsidRPr="00743755">
              <w:rPr>
                <w:rFonts w:ascii="Calibri Light" w:hAnsi="Calibri Light" w:eastAsia="Book Antiqua" w:cs="Calibri Light"/>
                <w:color w:val="000000"/>
                <w:sz w:val="16"/>
                <w:szCs w:val="16"/>
              </w:rPr>
              <w:t>ATTRIBUTE20</w:t>
            </w:r>
          </w:p>
        </w:tc>
        <w:tc>
          <w:tcPr>
            <w:tcW w:w="485" w:type="pct"/>
          </w:tcPr>
          <w:p w:rsidRPr="00920174" w:rsidR="0058678C" w:rsidP="0058678C" w:rsidRDefault="0058678C" w14:paraId="23F8142D" w14:textId="23F9C29F">
            <w:pPr>
              <w:keepLines/>
              <w:spacing w:after="0" w:line="240" w:lineRule="auto"/>
              <w:jc w:val="both"/>
              <w:rPr>
                <w:rFonts w:ascii="Calibri Light" w:hAnsi="Calibri Light" w:cs="Calibri Light"/>
                <w:sz w:val="16"/>
                <w:szCs w:val="16"/>
              </w:rPr>
            </w:pPr>
            <w:r w:rsidRPr="00695003">
              <w:rPr>
                <w:sz w:val="16"/>
                <w:szCs w:val="16"/>
              </w:rPr>
              <w:t xml:space="preserve">VARCHAR2(150) </w:t>
            </w:r>
          </w:p>
        </w:tc>
        <w:tc>
          <w:tcPr>
            <w:tcW w:w="246" w:type="pct"/>
          </w:tcPr>
          <w:p w:rsidRPr="00920174" w:rsidR="0058678C" w:rsidP="0058678C" w:rsidRDefault="0058678C" w14:paraId="7F2ACCD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2800A99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3C78130D"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E84D61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58678C" w:rsidP="0058678C" w:rsidRDefault="0058678C" w14:paraId="6E635521"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741" w:type="pct"/>
          </w:tcPr>
          <w:p w:rsidRPr="00AB03C2" w:rsidR="0058678C" w:rsidP="0058678C" w:rsidRDefault="0058678C" w14:paraId="73C5C9D2" w14:textId="4D814B8E">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05DC80CB" w14:textId="60CADB2E">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1</w:t>
            </w:r>
          </w:p>
        </w:tc>
        <w:tc>
          <w:tcPr>
            <w:tcW w:w="485" w:type="pct"/>
          </w:tcPr>
          <w:p w:rsidRPr="00F031EC" w:rsidR="0058678C" w:rsidP="0058678C" w:rsidRDefault="0058678C" w14:paraId="774596D4" w14:textId="5E0C45A0">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43B82DDD" w14:textId="6B21D694">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0BC4520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058B88C0" w14:textId="586B4642">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1</w:t>
            </w:r>
          </w:p>
        </w:tc>
        <w:tc>
          <w:tcPr>
            <w:tcW w:w="485" w:type="pct"/>
          </w:tcPr>
          <w:p w:rsidRPr="00F031EC" w:rsidR="0058678C" w:rsidP="0058678C" w:rsidRDefault="0058678C" w14:paraId="5509D5B0" w14:textId="3FAC03EF">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755793A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3BC8824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1639B296"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4BD0B00" w14:textId="77777777">
        <w:trPr>
          <w:trHeight w:val="247"/>
        </w:trPr>
        <w:tc>
          <w:tcPr>
            <w:tcW w:w="196" w:type="pct"/>
          </w:tcPr>
          <w:p w:rsidR="0058678C" w:rsidP="0058678C" w:rsidRDefault="0058678C" w14:paraId="09163A01"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741" w:type="pct"/>
          </w:tcPr>
          <w:p w:rsidRPr="00AB03C2" w:rsidR="0058678C" w:rsidP="0058678C" w:rsidRDefault="0058678C" w14:paraId="34BBDF54" w14:textId="4E48A4DE">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26735E60" w14:textId="61475438">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2</w:t>
            </w:r>
          </w:p>
        </w:tc>
        <w:tc>
          <w:tcPr>
            <w:tcW w:w="485" w:type="pct"/>
          </w:tcPr>
          <w:p w:rsidRPr="00F031EC" w:rsidR="0058678C" w:rsidP="0058678C" w:rsidRDefault="0058678C" w14:paraId="32F85FF1" w14:textId="17D805C9">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7D857CEF" w14:textId="0C31E00F">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0516DB9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58F389AC" w14:textId="26734717">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2</w:t>
            </w:r>
          </w:p>
        </w:tc>
        <w:tc>
          <w:tcPr>
            <w:tcW w:w="485" w:type="pct"/>
          </w:tcPr>
          <w:p w:rsidRPr="00F031EC" w:rsidR="0058678C" w:rsidP="0058678C" w:rsidRDefault="0058678C" w14:paraId="11F56673" w14:textId="451FCE2D">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0E6810E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95C966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002C144"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E6A693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635BA27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6</w:t>
            </w:r>
          </w:p>
        </w:tc>
        <w:tc>
          <w:tcPr>
            <w:tcW w:w="741" w:type="pct"/>
          </w:tcPr>
          <w:p w:rsidRPr="00AB03C2" w:rsidR="0058678C" w:rsidP="0058678C" w:rsidRDefault="0058678C" w14:paraId="4D73AD80" w14:textId="49D29BAA">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69D3F02C" w14:textId="0876C063">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3</w:t>
            </w:r>
          </w:p>
        </w:tc>
        <w:tc>
          <w:tcPr>
            <w:tcW w:w="485" w:type="pct"/>
          </w:tcPr>
          <w:p w:rsidRPr="00E92D9B" w:rsidR="0058678C" w:rsidP="0058678C" w:rsidRDefault="0058678C" w14:paraId="02B1BEAD" w14:textId="5562B0C2">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77EC9B88" w14:textId="706D4F53">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4B17A27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64BFF1DD" w14:textId="2F7B1386">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3</w:t>
            </w:r>
          </w:p>
        </w:tc>
        <w:tc>
          <w:tcPr>
            <w:tcW w:w="485" w:type="pct"/>
          </w:tcPr>
          <w:p w:rsidRPr="00F031EC" w:rsidR="0058678C" w:rsidP="0058678C" w:rsidRDefault="0058678C" w14:paraId="32AE8E31" w14:textId="703572D4">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6D91BEA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0B4BBFC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408BDE8"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10F99868" w14:textId="77777777">
        <w:trPr>
          <w:trHeight w:val="247"/>
        </w:trPr>
        <w:tc>
          <w:tcPr>
            <w:tcW w:w="196" w:type="pct"/>
            <w:vAlign w:val="bottom"/>
          </w:tcPr>
          <w:p w:rsidRPr="00FB6AA0" w:rsidR="0058678C" w:rsidP="0058678C" w:rsidRDefault="0058678C" w14:paraId="2353273E"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7</w:t>
            </w:r>
          </w:p>
        </w:tc>
        <w:tc>
          <w:tcPr>
            <w:tcW w:w="741" w:type="pct"/>
          </w:tcPr>
          <w:p w:rsidRPr="00AB03C2" w:rsidR="0058678C" w:rsidP="0058678C" w:rsidRDefault="0058678C" w14:paraId="48153B35" w14:textId="4168CB07">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718D373E" w14:textId="4EBF59D9">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4</w:t>
            </w:r>
          </w:p>
        </w:tc>
        <w:tc>
          <w:tcPr>
            <w:tcW w:w="485" w:type="pct"/>
          </w:tcPr>
          <w:p w:rsidRPr="00E92D9B" w:rsidR="0058678C" w:rsidP="0058678C" w:rsidRDefault="0058678C" w14:paraId="518D414E" w14:textId="4623D9EB">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330F29E0" w14:textId="2C8925FB">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67C6365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3A206C45" w14:textId="1FA8D12D">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4</w:t>
            </w:r>
          </w:p>
        </w:tc>
        <w:tc>
          <w:tcPr>
            <w:tcW w:w="485" w:type="pct"/>
          </w:tcPr>
          <w:p w:rsidRPr="00F031EC" w:rsidR="0058678C" w:rsidP="0058678C" w:rsidRDefault="0058678C" w14:paraId="08E66EC8" w14:textId="4D833117">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0B34AEB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7F1FAE4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D6E7132"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91A927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52589064"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8</w:t>
            </w:r>
          </w:p>
        </w:tc>
        <w:tc>
          <w:tcPr>
            <w:tcW w:w="741" w:type="pct"/>
          </w:tcPr>
          <w:p w:rsidRPr="00AB03C2" w:rsidR="0058678C" w:rsidP="0058678C" w:rsidRDefault="0058678C" w14:paraId="2AA83887" w14:textId="2E6F66E5">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128D519C" w14:textId="1DE6C967">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5</w:t>
            </w:r>
          </w:p>
        </w:tc>
        <w:tc>
          <w:tcPr>
            <w:tcW w:w="485" w:type="pct"/>
          </w:tcPr>
          <w:p w:rsidRPr="00E92D9B" w:rsidR="0058678C" w:rsidP="0058678C" w:rsidRDefault="0058678C" w14:paraId="52809AD9" w14:textId="686BE53C">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2AC1541F" w14:textId="2482C75B">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55C4E23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7D26E6E3" w14:textId="2A6D687E">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5</w:t>
            </w:r>
          </w:p>
        </w:tc>
        <w:tc>
          <w:tcPr>
            <w:tcW w:w="485" w:type="pct"/>
          </w:tcPr>
          <w:p w:rsidRPr="00F031EC" w:rsidR="0058678C" w:rsidP="0058678C" w:rsidRDefault="0058678C" w14:paraId="58749849" w14:textId="3CFF25C8">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0C03123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CDFB9A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5DE303ED"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4162857A" w14:textId="77777777">
        <w:trPr>
          <w:trHeight w:val="247"/>
        </w:trPr>
        <w:tc>
          <w:tcPr>
            <w:tcW w:w="196" w:type="pct"/>
            <w:vAlign w:val="bottom"/>
          </w:tcPr>
          <w:p w:rsidRPr="00FB6AA0" w:rsidR="0058678C" w:rsidP="0058678C" w:rsidRDefault="0058678C" w14:paraId="3B7179E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9</w:t>
            </w:r>
          </w:p>
        </w:tc>
        <w:tc>
          <w:tcPr>
            <w:tcW w:w="741" w:type="pct"/>
          </w:tcPr>
          <w:p w:rsidRPr="00AB03C2" w:rsidR="0058678C" w:rsidP="0058678C" w:rsidRDefault="0058678C" w14:paraId="0B5E863C" w14:textId="46B15819">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4450742D" w14:textId="39C939A7">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6</w:t>
            </w:r>
          </w:p>
        </w:tc>
        <w:tc>
          <w:tcPr>
            <w:tcW w:w="485" w:type="pct"/>
          </w:tcPr>
          <w:p w:rsidRPr="00E92D9B" w:rsidR="0058678C" w:rsidP="0058678C" w:rsidRDefault="0058678C" w14:paraId="5D85CE05" w14:textId="0E4618F9">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713D7054" w14:textId="4826B83D">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5D0B308A"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1151F8E0" w14:textId="424E65A4">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6</w:t>
            </w:r>
          </w:p>
        </w:tc>
        <w:tc>
          <w:tcPr>
            <w:tcW w:w="485" w:type="pct"/>
          </w:tcPr>
          <w:p w:rsidRPr="00F031EC" w:rsidR="0058678C" w:rsidP="0058678C" w:rsidRDefault="0058678C" w14:paraId="10C55B95" w14:textId="23594F1C">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7E570B1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C505DE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622F0869"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440FC8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7BA7714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0</w:t>
            </w:r>
          </w:p>
        </w:tc>
        <w:tc>
          <w:tcPr>
            <w:tcW w:w="741" w:type="pct"/>
          </w:tcPr>
          <w:p w:rsidRPr="00AB03C2" w:rsidR="0058678C" w:rsidP="0058678C" w:rsidRDefault="0058678C" w14:paraId="61B1E0CC" w14:textId="7FF1BFE7">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0009E5E1" w14:textId="77B58F36">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7</w:t>
            </w:r>
          </w:p>
        </w:tc>
        <w:tc>
          <w:tcPr>
            <w:tcW w:w="485" w:type="pct"/>
          </w:tcPr>
          <w:p w:rsidRPr="00E92D9B" w:rsidR="0058678C" w:rsidP="0058678C" w:rsidRDefault="0058678C" w14:paraId="16C48E35" w14:textId="3238CAB2">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0D9033D7" w14:textId="1076CF42">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7021832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50B18B30" w14:textId="549E2370">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7</w:t>
            </w:r>
          </w:p>
        </w:tc>
        <w:tc>
          <w:tcPr>
            <w:tcW w:w="485" w:type="pct"/>
          </w:tcPr>
          <w:p w:rsidRPr="00F031EC" w:rsidR="0058678C" w:rsidP="0058678C" w:rsidRDefault="0058678C" w14:paraId="4635893A" w14:textId="343CBCC4">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0EDE594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0313BF2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27990426"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71FA5DE1" w14:textId="77777777">
        <w:trPr>
          <w:trHeight w:val="247"/>
        </w:trPr>
        <w:tc>
          <w:tcPr>
            <w:tcW w:w="196" w:type="pct"/>
            <w:vAlign w:val="bottom"/>
          </w:tcPr>
          <w:p w:rsidRPr="00FB6AA0" w:rsidR="0058678C" w:rsidP="0058678C" w:rsidRDefault="0058678C" w14:paraId="3C238B0C"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1</w:t>
            </w:r>
          </w:p>
        </w:tc>
        <w:tc>
          <w:tcPr>
            <w:tcW w:w="741" w:type="pct"/>
          </w:tcPr>
          <w:p w:rsidRPr="00AB03C2" w:rsidR="0058678C" w:rsidP="0058678C" w:rsidRDefault="0058678C" w14:paraId="3A9A2F50" w14:textId="7CFCF012">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4815F5BD" w14:textId="0B43F8C4">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8</w:t>
            </w:r>
          </w:p>
        </w:tc>
        <w:tc>
          <w:tcPr>
            <w:tcW w:w="485" w:type="pct"/>
          </w:tcPr>
          <w:p w:rsidRPr="00E92D9B" w:rsidR="0058678C" w:rsidP="0058678C" w:rsidRDefault="0058678C" w14:paraId="0D814029" w14:textId="47C4D805">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328718F9" w14:textId="38F9DB50">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03D5C52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3AF92197" w14:textId="51C257E1">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8</w:t>
            </w:r>
          </w:p>
        </w:tc>
        <w:tc>
          <w:tcPr>
            <w:tcW w:w="485" w:type="pct"/>
          </w:tcPr>
          <w:p w:rsidRPr="00F031EC" w:rsidR="0058678C" w:rsidP="0058678C" w:rsidRDefault="0058678C" w14:paraId="028A6F15" w14:textId="19226BA5">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13D4283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D17603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14D2B1C4"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221A96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2CF06AFD"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2</w:t>
            </w:r>
          </w:p>
        </w:tc>
        <w:tc>
          <w:tcPr>
            <w:tcW w:w="741" w:type="pct"/>
          </w:tcPr>
          <w:p w:rsidRPr="00AB03C2" w:rsidR="0058678C" w:rsidP="0058678C" w:rsidRDefault="0058678C" w14:paraId="1E453544" w14:textId="3433E338">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601944DF" w14:textId="49AB2B47">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9</w:t>
            </w:r>
          </w:p>
        </w:tc>
        <w:tc>
          <w:tcPr>
            <w:tcW w:w="485" w:type="pct"/>
          </w:tcPr>
          <w:p w:rsidRPr="00E92D9B" w:rsidR="0058678C" w:rsidP="0058678C" w:rsidRDefault="0058678C" w14:paraId="447410AE" w14:textId="65A00AFC">
            <w:pPr>
              <w:keepLines/>
              <w:spacing w:after="0" w:line="240" w:lineRule="auto"/>
              <w:jc w:val="both"/>
              <w:rPr>
                <w:sz w:val="16"/>
                <w:szCs w:val="16"/>
              </w:rPr>
            </w:pPr>
            <w:r w:rsidRPr="00695003">
              <w:rPr>
                <w:sz w:val="16"/>
                <w:szCs w:val="16"/>
              </w:rPr>
              <w:t xml:space="preserve">VARCHAR2(150) </w:t>
            </w:r>
          </w:p>
        </w:tc>
        <w:tc>
          <w:tcPr>
            <w:tcW w:w="196" w:type="pct"/>
          </w:tcPr>
          <w:p w:rsidRPr="0061312F" w:rsidR="0058678C" w:rsidP="0058678C" w:rsidRDefault="0058678C" w14:paraId="33B0ABBE" w14:textId="645F58B6">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1BB96B4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33550857" w14:textId="27B22490">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29</w:t>
            </w:r>
          </w:p>
        </w:tc>
        <w:tc>
          <w:tcPr>
            <w:tcW w:w="485" w:type="pct"/>
          </w:tcPr>
          <w:p w:rsidRPr="00F031EC" w:rsidR="0058678C" w:rsidP="0058678C" w:rsidRDefault="0058678C" w14:paraId="602DB603" w14:textId="58885482">
            <w:pPr>
              <w:keepLines/>
              <w:spacing w:after="0" w:line="240" w:lineRule="auto"/>
              <w:jc w:val="both"/>
              <w:rPr>
                <w:sz w:val="16"/>
                <w:szCs w:val="16"/>
              </w:rPr>
            </w:pPr>
            <w:r w:rsidRPr="00695003">
              <w:rPr>
                <w:sz w:val="16"/>
                <w:szCs w:val="16"/>
              </w:rPr>
              <w:t xml:space="preserve">VARCHAR2(150) </w:t>
            </w:r>
          </w:p>
        </w:tc>
        <w:tc>
          <w:tcPr>
            <w:tcW w:w="246" w:type="pct"/>
          </w:tcPr>
          <w:p w:rsidRPr="00920174" w:rsidR="0058678C" w:rsidP="0058678C" w:rsidRDefault="0058678C" w14:paraId="54AC8B1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7A6026A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55B7AAD6"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45C98A31" w14:textId="77777777">
        <w:trPr>
          <w:trHeight w:val="247"/>
        </w:trPr>
        <w:tc>
          <w:tcPr>
            <w:tcW w:w="196" w:type="pct"/>
            <w:vAlign w:val="bottom"/>
          </w:tcPr>
          <w:p w:rsidRPr="00FB6AA0" w:rsidR="0058678C" w:rsidP="0058678C" w:rsidRDefault="0058678C" w14:paraId="606C060B"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3</w:t>
            </w:r>
          </w:p>
        </w:tc>
        <w:tc>
          <w:tcPr>
            <w:tcW w:w="741" w:type="pct"/>
          </w:tcPr>
          <w:p w:rsidRPr="00AB03C2" w:rsidR="0058678C" w:rsidP="0058678C" w:rsidRDefault="0058678C" w14:paraId="2B30ADFD" w14:textId="40A445A3">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058F932A" w14:textId="46A825D9">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30</w:t>
            </w:r>
          </w:p>
        </w:tc>
        <w:tc>
          <w:tcPr>
            <w:tcW w:w="485" w:type="pct"/>
          </w:tcPr>
          <w:p w:rsidRPr="00E92D9B" w:rsidR="0058678C" w:rsidP="0058678C" w:rsidRDefault="0058678C" w14:paraId="700D53F9" w14:textId="47D25737">
            <w:pPr>
              <w:keepLines/>
              <w:spacing w:after="0" w:line="240" w:lineRule="auto"/>
              <w:jc w:val="both"/>
              <w:rPr>
                <w:sz w:val="16"/>
                <w:szCs w:val="16"/>
              </w:rPr>
            </w:pPr>
            <w:r w:rsidRPr="00695003">
              <w:rPr>
                <w:sz w:val="16"/>
                <w:szCs w:val="16"/>
              </w:rPr>
              <w:t xml:space="preserve">VARCHAR2(255) </w:t>
            </w:r>
          </w:p>
        </w:tc>
        <w:tc>
          <w:tcPr>
            <w:tcW w:w="196" w:type="pct"/>
          </w:tcPr>
          <w:p w:rsidRPr="0061312F" w:rsidR="0058678C" w:rsidP="0058678C" w:rsidRDefault="0058678C" w14:paraId="4A5B6D9E" w14:textId="38DB375A">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3089317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1A3BB817" w14:textId="78316946">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30</w:t>
            </w:r>
          </w:p>
        </w:tc>
        <w:tc>
          <w:tcPr>
            <w:tcW w:w="485" w:type="pct"/>
          </w:tcPr>
          <w:p w:rsidRPr="00F031EC" w:rsidR="0058678C" w:rsidP="0058678C" w:rsidRDefault="0058678C" w14:paraId="001208A0" w14:textId="011EE894">
            <w:pPr>
              <w:keepLines/>
              <w:spacing w:after="0" w:line="240" w:lineRule="auto"/>
              <w:jc w:val="both"/>
              <w:rPr>
                <w:sz w:val="16"/>
                <w:szCs w:val="16"/>
              </w:rPr>
            </w:pPr>
            <w:r w:rsidRPr="00695003">
              <w:rPr>
                <w:sz w:val="16"/>
                <w:szCs w:val="16"/>
              </w:rPr>
              <w:t xml:space="preserve">VARCHAR2(255) </w:t>
            </w:r>
          </w:p>
        </w:tc>
        <w:tc>
          <w:tcPr>
            <w:tcW w:w="246" w:type="pct"/>
          </w:tcPr>
          <w:p w:rsidRPr="00920174" w:rsidR="0058678C" w:rsidP="0058678C" w:rsidRDefault="0058678C" w14:paraId="4EE1936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3EE1AA5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251C398"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1D25F09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5FC749E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4</w:t>
            </w:r>
          </w:p>
        </w:tc>
        <w:tc>
          <w:tcPr>
            <w:tcW w:w="741" w:type="pct"/>
          </w:tcPr>
          <w:p w:rsidRPr="00AB03C2" w:rsidR="0058678C" w:rsidP="0058678C" w:rsidRDefault="0058678C" w14:paraId="7B6ADD0F" w14:textId="006B6127">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4DAF86DA" w14:textId="3BC0D49E">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1</w:t>
            </w:r>
          </w:p>
        </w:tc>
        <w:tc>
          <w:tcPr>
            <w:tcW w:w="485" w:type="pct"/>
          </w:tcPr>
          <w:p w:rsidRPr="00E92D9B" w:rsidR="0058678C" w:rsidP="0058678C" w:rsidRDefault="0058678C" w14:paraId="61D54384" w14:textId="6B68A182">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4D8C157D" w14:textId="4CE74D7D">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122143E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21362F63" w14:textId="1AA08EC7">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1</w:t>
            </w:r>
          </w:p>
        </w:tc>
        <w:tc>
          <w:tcPr>
            <w:tcW w:w="485" w:type="pct"/>
          </w:tcPr>
          <w:p w:rsidRPr="00F031EC" w:rsidR="0058678C" w:rsidP="0058678C" w:rsidRDefault="0058678C" w14:paraId="36C4AD3A" w14:textId="19CD3814">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32364FC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89E761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2225BF3B"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528301D4" w14:textId="77777777">
        <w:trPr>
          <w:trHeight w:val="247"/>
        </w:trPr>
        <w:tc>
          <w:tcPr>
            <w:tcW w:w="196" w:type="pct"/>
            <w:vAlign w:val="bottom"/>
          </w:tcPr>
          <w:p w:rsidRPr="00FB6AA0" w:rsidR="0058678C" w:rsidP="0058678C" w:rsidRDefault="0058678C" w14:paraId="538C50A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5</w:t>
            </w:r>
          </w:p>
        </w:tc>
        <w:tc>
          <w:tcPr>
            <w:tcW w:w="741" w:type="pct"/>
          </w:tcPr>
          <w:p w:rsidRPr="00AB03C2" w:rsidR="0058678C" w:rsidP="0058678C" w:rsidRDefault="0058678C" w14:paraId="48FF41E1" w14:textId="2CC92419">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038F3074" w14:textId="6FA9829E">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2</w:t>
            </w:r>
          </w:p>
        </w:tc>
        <w:tc>
          <w:tcPr>
            <w:tcW w:w="485" w:type="pct"/>
          </w:tcPr>
          <w:p w:rsidRPr="00E92D9B" w:rsidR="0058678C" w:rsidP="0058678C" w:rsidRDefault="0058678C" w14:paraId="27429235" w14:textId="2808F1D6">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3FEFBA58" w14:textId="60948D6C">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6ACC998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462BE9C0" w14:textId="1C9234F2">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2</w:t>
            </w:r>
          </w:p>
        </w:tc>
        <w:tc>
          <w:tcPr>
            <w:tcW w:w="485" w:type="pct"/>
          </w:tcPr>
          <w:p w:rsidRPr="00F031EC" w:rsidR="0058678C" w:rsidP="0058678C" w:rsidRDefault="0058678C" w14:paraId="1DB34CAF" w14:textId="70ED2796">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0291989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26968EA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8EA6073"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C5C019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06EA0B25"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6</w:t>
            </w:r>
          </w:p>
        </w:tc>
        <w:tc>
          <w:tcPr>
            <w:tcW w:w="741" w:type="pct"/>
          </w:tcPr>
          <w:p w:rsidRPr="00AB03C2" w:rsidR="0058678C" w:rsidP="0058678C" w:rsidRDefault="0058678C" w14:paraId="5BBA37D9" w14:textId="68D1E34D">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11FD5C85" w14:textId="5504E3B4">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3</w:t>
            </w:r>
          </w:p>
        </w:tc>
        <w:tc>
          <w:tcPr>
            <w:tcW w:w="485" w:type="pct"/>
          </w:tcPr>
          <w:p w:rsidRPr="00E92D9B" w:rsidR="0058678C" w:rsidP="0058678C" w:rsidRDefault="0058678C" w14:paraId="3FD3283E" w14:textId="7A327116">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22BBA8C5" w14:textId="3E026058">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144643A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669EB024" w14:textId="3005FAC9">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3</w:t>
            </w:r>
          </w:p>
        </w:tc>
        <w:tc>
          <w:tcPr>
            <w:tcW w:w="485" w:type="pct"/>
          </w:tcPr>
          <w:p w:rsidRPr="00F031EC" w:rsidR="0058678C" w:rsidP="0058678C" w:rsidRDefault="0058678C" w14:paraId="70D837AE" w14:textId="5514A668">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31DD0FE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08B847A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20A245C9"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675ADEC" w14:textId="77777777">
        <w:trPr>
          <w:trHeight w:val="247"/>
        </w:trPr>
        <w:tc>
          <w:tcPr>
            <w:tcW w:w="196" w:type="pct"/>
            <w:vAlign w:val="bottom"/>
          </w:tcPr>
          <w:p w:rsidRPr="00FB6AA0" w:rsidR="0058678C" w:rsidP="0058678C" w:rsidRDefault="0058678C" w14:paraId="40B6DCD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7</w:t>
            </w:r>
          </w:p>
        </w:tc>
        <w:tc>
          <w:tcPr>
            <w:tcW w:w="741" w:type="pct"/>
          </w:tcPr>
          <w:p w:rsidRPr="00AB03C2" w:rsidR="0058678C" w:rsidP="0058678C" w:rsidRDefault="0058678C" w14:paraId="424236A3" w14:textId="33B6E5B9">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0136D699" w14:textId="37A0576B">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4</w:t>
            </w:r>
          </w:p>
        </w:tc>
        <w:tc>
          <w:tcPr>
            <w:tcW w:w="485" w:type="pct"/>
          </w:tcPr>
          <w:p w:rsidRPr="00E92D9B" w:rsidR="0058678C" w:rsidP="0058678C" w:rsidRDefault="0058678C" w14:paraId="2FD354B8" w14:textId="7C294ABB">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5965E5F8" w14:textId="7C36F053">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3534393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2F84CF19" w14:textId="7072C6CF">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4</w:t>
            </w:r>
          </w:p>
        </w:tc>
        <w:tc>
          <w:tcPr>
            <w:tcW w:w="485" w:type="pct"/>
          </w:tcPr>
          <w:p w:rsidRPr="00F031EC" w:rsidR="0058678C" w:rsidP="0058678C" w:rsidRDefault="0058678C" w14:paraId="1509C82D" w14:textId="1440BE39">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335134E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D6636A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654AED12"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60D904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6B9DFD2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8</w:t>
            </w:r>
          </w:p>
        </w:tc>
        <w:tc>
          <w:tcPr>
            <w:tcW w:w="741" w:type="pct"/>
          </w:tcPr>
          <w:p w:rsidRPr="00AB03C2" w:rsidR="0058678C" w:rsidP="0058678C" w:rsidRDefault="0058678C" w14:paraId="27062A92" w14:textId="787192BF">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329BF5B0" w14:textId="1D467459">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5</w:t>
            </w:r>
          </w:p>
        </w:tc>
        <w:tc>
          <w:tcPr>
            <w:tcW w:w="485" w:type="pct"/>
          </w:tcPr>
          <w:p w:rsidRPr="00E92D9B" w:rsidR="0058678C" w:rsidP="0058678C" w:rsidRDefault="0058678C" w14:paraId="242D21D4" w14:textId="5724DDF2">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72778107" w14:textId="62AE909E">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6D9DE08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5CBB85F7" w14:textId="7E41F293">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5</w:t>
            </w:r>
          </w:p>
        </w:tc>
        <w:tc>
          <w:tcPr>
            <w:tcW w:w="485" w:type="pct"/>
          </w:tcPr>
          <w:p w:rsidRPr="00F031EC" w:rsidR="0058678C" w:rsidP="0058678C" w:rsidRDefault="0058678C" w14:paraId="210F365D" w14:textId="12CE4D67">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5FA55B4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5AAEC2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6931C98A"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4071F09" w14:textId="77777777">
        <w:trPr>
          <w:trHeight w:val="247"/>
        </w:trPr>
        <w:tc>
          <w:tcPr>
            <w:tcW w:w="196" w:type="pct"/>
            <w:vAlign w:val="bottom"/>
          </w:tcPr>
          <w:p w:rsidRPr="00FB6AA0" w:rsidR="0058678C" w:rsidP="0058678C" w:rsidRDefault="0058678C" w14:paraId="41647870"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9</w:t>
            </w:r>
          </w:p>
        </w:tc>
        <w:tc>
          <w:tcPr>
            <w:tcW w:w="741" w:type="pct"/>
          </w:tcPr>
          <w:p w:rsidRPr="00AB03C2" w:rsidR="0058678C" w:rsidP="0058678C" w:rsidRDefault="0058678C" w14:paraId="466D4491" w14:textId="7FC62C88">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68EC4D62" w14:textId="32EA30F5">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6</w:t>
            </w:r>
          </w:p>
        </w:tc>
        <w:tc>
          <w:tcPr>
            <w:tcW w:w="485" w:type="pct"/>
          </w:tcPr>
          <w:p w:rsidRPr="00E92D9B" w:rsidR="0058678C" w:rsidP="0058678C" w:rsidRDefault="0058678C" w14:paraId="4C619938" w14:textId="3C636A0D">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573FD368" w14:textId="5DEEEFF6">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469E235C"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3BBF4D73" w14:textId="4303E983">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6</w:t>
            </w:r>
          </w:p>
        </w:tc>
        <w:tc>
          <w:tcPr>
            <w:tcW w:w="485" w:type="pct"/>
          </w:tcPr>
          <w:p w:rsidRPr="00F031EC" w:rsidR="0058678C" w:rsidP="0058678C" w:rsidRDefault="0058678C" w14:paraId="350B0421" w14:textId="0F7C20D8">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02AA272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54ADC43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294E184E"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1C260A3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103E66AD"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0</w:t>
            </w:r>
          </w:p>
        </w:tc>
        <w:tc>
          <w:tcPr>
            <w:tcW w:w="741" w:type="pct"/>
          </w:tcPr>
          <w:p w:rsidRPr="00AB03C2" w:rsidR="0058678C" w:rsidP="0058678C" w:rsidRDefault="0058678C" w14:paraId="44F5BC7C" w14:textId="5EED24EF">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224CBF62" w14:textId="5D64EA70">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7</w:t>
            </w:r>
          </w:p>
        </w:tc>
        <w:tc>
          <w:tcPr>
            <w:tcW w:w="485" w:type="pct"/>
          </w:tcPr>
          <w:p w:rsidRPr="00E92D9B" w:rsidR="0058678C" w:rsidP="0058678C" w:rsidRDefault="0058678C" w14:paraId="7556E060" w14:textId="4CE84618">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20EAB18C" w14:textId="3278A628">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66AA064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23BF9109" w14:textId="08222707">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7</w:t>
            </w:r>
          </w:p>
        </w:tc>
        <w:tc>
          <w:tcPr>
            <w:tcW w:w="485" w:type="pct"/>
          </w:tcPr>
          <w:p w:rsidRPr="00F031EC" w:rsidR="0058678C" w:rsidP="0058678C" w:rsidRDefault="0058678C" w14:paraId="072BC570" w14:textId="2804A954">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354211E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2B4EDC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3212F3F7"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3C1796F" w14:textId="77777777">
        <w:trPr>
          <w:trHeight w:val="247"/>
        </w:trPr>
        <w:tc>
          <w:tcPr>
            <w:tcW w:w="196" w:type="pct"/>
            <w:vAlign w:val="bottom"/>
          </w:tcPr>
          <w:p w:rsidRPr="00FB6AA0" w:rsidR="0058678C" w:rsidP="0058678C" w:rsidRDefault="0058678C" w14:paraId="7A61F43B"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1</w:t>
            </w:r>
          </w:p>
        </w:tc>
        <w:tc>
          <w:tcPr>
            <w:tcW w:w="741" w:type="pct"/>
          </w:tcPr>
          <w:p w:rsidRPr="00AB03C2" w:rsidR="0058678C" w:rsidP="0058678C" w:rsidRDefault="0058678C" w14:paraId="1AE373FF" w14:textId="2DF4C480">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22E5BB28" w14:textId="0382B6D0">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8</w:t>
            </w:r>
          </w:p>
        </w:tc>
        <w:tc>
          <w:tcPr>
            <w:tcW w:w="485" w:type="pct"/>
          </w:tcPr>
          <w:p w:rsidRPr="00E92D9B" w:rsidR="0058678C" w:rsidP="0058678C" w:rsidRDefault="0058678C" w14:paraId="6249A5E0" w14:textId="05D5EA9A">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3E6D72FE" w14:textId="598B14B0">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07E1545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6A6D4DD1" w14:textId="213FE241">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8</w:t>
            </w:r>
          </w:p>
        </w:tc>
        <w:tc>
          <w:tcPr>
            <w:tcW w:w="485" w:type="pct"/>
          </w:tcPr>
          <w:p w:rsidRPr="00F031EC" w:rsidR="0058678C" w:rsidP="0058678C" w:rsidRDefault="0058678C" w14:paraId="7E4F3E50" w14:textId="55E0D175">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411678C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16242B8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4A7C872"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934A74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205C5DC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2</w:t>
            </w:r>
          </w:p>
        </w:tc>
        <w:tc>
          <w:tcPr>
            <w:tcW w:w="741" w:type="pct"/>
          </w:tcPr>
          <w:p w:rsidRPr="00AB03C2" w:rsidR="0058678C" w:rsidP="0058678C" w:rsidRDefault="0058678C" w14:paraId="1285AB6E" w14:textId="38791933">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2D0E472C" w14:textId="48AC0129">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9</w:t>
            </w:r>
          </w:p>
        </w:tc>
        <w:tc>
          <w:tcPr>
            <w:tcW w:w="485" w:type="pct"/>
          </w:tcPr>
          <w:p w:rsidRPr="00E92D9B" w:rsidR="0058678C" w:rsidP="0058678C" w:rsidRDefault="0058678C" w14:paraId="17CD1CE8" w14:textId="7A95CE4A">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32DAB36B" w14:textId="47A57AB4">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0B21E01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2D9FCD58" w14:textId="2AD79F9F">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9</w:t>
            </w:r>
          </w:p>
        </w:tc>
        <w:tc>
          <w:tcPr>
            <w:tcW w:w="485" w:type="pct"/>
          </w:tcPr>
          <w:p w:rsidRPr="00F031EC" w:rsidR="0058678C" w:rsidP="0058678C" w:rsidRDefault="0058678C" w14:paraId="669578C4" w14:textId="2CD05C75">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0F46E23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2D60A70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6FF58678"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597C2DB" w14:textId="77777777">
        <w:trPr>
          <w:trHeight w:val="247"/>
        </w:trPr>
        <w:tc>
          <w:tcPr>
            <w:tcW w:w="196" w:type="pct"/>
            <w:vAlign w:val="bottom"/>
          </w:tcPr>
          <w:p w:rsidRPr="00FB6AA0" w:rsidR="0058678C" w:rsidP="0058678C" w:rsidRDefault="0058678C" w14:paraId="34010D4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3</w:t>
            </w:r>
          </w:p>
        </w:tc>
        <w:tc>
          <w:tcPr>
            <w:tcW w:w="741" w:type="pct"/>
          </w:tcPr>
          <w:p w:rsidRPr="00AB03C2" w:rsidR="0058678C" w:rsidP="0058678C" w:rsidRDefault="0058678C" w14:paraId="276649A3" w14:textId="5EA57308">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1A23AF95" w14:textId="09B55332">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10</w:t>
            </w:r>
          </w:p>
        </w:tc>
        <w:tc>
          <w:tcPr>
            <w:tcW w:w="485" w:type="pct"/>
          </w:tcPr>
          <w:p w:rsidRPr="00E92D9B" w:rsidR="0058678C" w:rsidP="0058678C" w:rsidRDefault="0058678C" w14:paraId="6613B7E6" w14:textId="6017DD80">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1D82EB6B" w14:textId="32613245">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428E1AD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60A7D7E8" w14:textId="2D135F98">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10</w:t>
            </w:r>
          </w:p>
        </w:tc>
        <w:tc>
          <w:tcPr>
            <w:tcW w:w="485" w:type="pct"/>
          </w:tcPr>
          <w:p w:rsidRPr="00F031EC" w:rsidR="0058678C" w:rsidP="0058678C" w:rsidRDefault="0058678C" w14:paraId="2212D585" w14:textId="5077BE02">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47961AE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4938DC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BB2CE0F"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34A6FF3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0A1B2840"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4</w:t>
            </w:r>
          </w:p>
        </w:tc>
        <w:tc>
          <w:tcPr>
            <w:tcW w:w="741" w:type="pct"/>
          </w:tcPr>
          <w:p w:rsidRPr="00AB03C2" w:rsidR="0058678C" w:rsidP="0058678C" w:rsidRDefault="0058678C" w14:paraId="4EE3C6D0" w14:textId="483BD3A9">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134EEFCF" w14:textId="0C455BB7">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11</w:t>
            </w:r>
          </w:p>
        </w:tc>
        <w:tc>
          <w:tcPr>
            <w:tcW w:w="485" w:type="pct"/>
          </w:tcPr>
          <w:p w:rsidRPr="00E92D9B" w:rsidR="0058678C" w:rsidP="0058678C" w:rsidRDefault="0058678C" w14:paraId="56528E4C" w14:textId="0E9951A4">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3829D8FE" w14:textId="55D2439A">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38766AE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31EF1514" w14:textId="5B4712F9">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11</w:t>
            </w:r>
          </w:p>
        </w:tc>
        <w:tc>
          <w:tcPr>
            <w:tcW w:w="485" w:type="pct"/>
          </w:tcPr>
          <w:p w:rsidRPr="00F031EC" w:rsidR="0058678C" w:rsidP="0058678C" w:rsidRDefault="0058678C" w14:paraId="3C0863DA" w14:textId="1CC133D6">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28EB75E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C16818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3674A9E8"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236F4480" w14:textId="77777777">
        <w:trPr>
          <w:trHeight w:val="247"/>
        </w:trPr>
        <w:tc>
          <w:tcPr>
            <w:tcW w:w="196" w:type="pct"/>
            <w:vAlign w:val="bottom"/>
          </w:tcPr>
          <w:p w:rsidRPr="00FB6AA0" w:rsidR="0058678C" w:rsidP="0058678C" w:rsidRDefault="0058678C" w14:paraId="059A14A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5</w:t>
            </w:r>
          </w:p>
        </w:tc>
        <w:tc>
          <w:tcPr>
            <w:tcW w:w="741" w:type="pct"/>
          </w:tcPr>
          <w:p w:rsidRPr="00AB03C2" w:rsidR="0058678C" w:rsidP="0058678C" w:rsidRDefault="0058678C" w14:paraId="031760E7" w14:textId="73503D39">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32ED38AA" w14:textId="5BDC37F2">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12</w:t>
            </w:r>
          </w:p>
        </w:tc>
        <w:tc>
          <w:tcPr>
            <w:tcW w:w="485" w:type="pct"/>
          </w:tcPr>
          <w:p w:rsidRPr="00E92D9B" w:rsidR="0058678C" w:rsidP="0058678C" w:rsidRDefault="0058678C" w14:paraId="51A394D2" w14:textId="2ADDC7C3">
            <w:pPr>
              <w:keepLines/>
              <w:spacing w:after="0" w:line="240" w:lineRule="auto"/>
              <w:jc w:val="both"/>
              <w:rPr>
                <w:sz w:val="16"/>
                <w:szCs w:val="16"/>
              </w:rPr>
            </w:pPr>
            <w:r w:rsidRPr="00695003">
              <w:rPr>
                <w:sz w:val="16"/>
                <w:szCs w:val="16"/>
              </w:rPr>
              <w:t xml:space="preserve">NUMBER </w:t>
            </w:r>
          </w:p>
        </w:tc>
        <w:tc>
          <w:tcPr>
            <w:tcW w:w="196" w:type="pct"/>
          </w:tcPr>
          <w:p w:rsidRPr="0061312F" w:rsidR="0058678C" w:rsidP="0058678C" w:rsidRDefault="0058678C" w14:paraId="0B911C93" w14:textId="7E78502C">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5901F68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3B5BDC62" w14:textId="50AFC29B">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NUMBER12</w:t>
            </w:r>
          </w:p>
        </w:tc>
        <w:tc>
          <w:tcPr>
            <w:tcW w:w="485" w:type="pct"/>
          </w:tcPr>
          <w:p w:rsidRPr="00F031EC" w:rsidR="0058678C" w:rsidP="0058678C" w:rsidRDefault="0058678C" w14:paraId="4E2263AF" w14:textId="3AEE5BCE">
            <w:pPr>
              <w:keepLines/>
              <w:spacing w:after="0" w:line="240" w:lineRule="auto"/>
              <w:jc w:val="both"/>
              <w:rPr>
                <w:sz w:val="16"/>
                <w:szCs w:val="16"/>
              </w:rPr>
            </w:pPr>
            <w:r w:rsidRPr="00695003">
              <w:rPr>
                <w:sz w:val="16"/>
                <w:szCs w:val="16"/>
              </w:rPr>
              <w:t xml:space="preserve">NUMBER </w:t>
            </w:r>
          </w:p>
        </w:tc>
        <w:tc>
          <w:tcPr>
            <w:tcW w:w="246" w:type="pct"/>
          </w:tcPr>
          <w:p w:rsidRPr="00920174" w:rsidR="0058678C" w:rsidP="0058678C" w:rsidRDefault="0058678C" w14:paraId="1857006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5CB6278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53168EC0"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16ACFA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7EA3B9C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6</w:t>
            </w:r>
          </w:p>
        </w:tc>
        <w:tc>
          <w:tcPr>
            <w:tcW w:w="741" w:type="pct"/>
          </w:tcPr>
          <w:p w:rsidRPr="00AB03C2" w:rsidR="0058678C" w:rsidP="0058678C" w:rsidRDefault="0058678C" w14:paraId="6A1B6BAC" w14:textId="6BB923B8">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38FE97E7" w14:textId="2A5B2F29">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1</w:t>
            </w:r>
          </w:p>
        </w:tc>
        <w:tc>
          <w:tcPr>
            <w:tcW w:w="485" w:type="pct"/>
          </w:tcPr>
          <w:p w:rsidRPr="00E92D9B" w:rsidR="0058678C" w:rsidP="0058678C" w:rsidRDefault="0058678C" w14:paraId="1A163A68" w14:textId="19454CBF">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61CB782D" w14:textId="68A89108">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55CE52BA"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6748977D" w14:textId="01C9A096">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1</w:t>
            </w:r>
          </w:p>
        </w:tc>
        <w:tc>
          <w:tcPr>
            <w:tcW w:w="485" w:type="pct"/>
          </w:tcPr>
          <w:p w:rsidRPr="00F031EC" w:rsidR="0058678C" w:rsidP="0058678C" w:rsidRDefault="0058678C" w14:paraId="66E88228" w14:textId="6544B71D">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00D61A0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30B0CAF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9684D51"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43BB3DEF" w14:textId="77777777">
        <w:trPr>
          <w:trHeight w:val="247"/>
        </w:trPr>
        <w:tc>
          <w:tcPr>
            <w:tcW w:w="196" w:type="pct"/>
            <w:vAlign w:val="bottom"/>
          </w:tcPr>
          <w:p w:rsidRPr="00FB6AA0" w:rsidR="0058678C" w:rsidP="0058678C" w:rsidRDefault="0058678C" w14:paraId="79AC930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7</w:t>
            </w:r>
          </w:p>
        </w:tc>
        <w:tc>
          <w:tcPr>
            <w:tcW w:w="741" w:type="pct"/>
          </w:tcPr>
          <w:p w:rsidRPr="00AB03C2" w:rsidR="0058678C" w:rsidP="0058678C" w:rsidRDefault="0058678C" w14:paraId="6C91E1A0" w14:textId="5EF6DE59">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3389B5FB" w14:textId="072CEF1F">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2</w:t>
            </w:r>
          </w:p>
        </w:tc>
        <w:tc>
          <w:tcPr>
            <w:tcW w:w="485" w:type="pct"/>
          </w:tcPr>
          <w:p w:rsidRPr="00E92D9B" w:rsidR="0058678C" w:rsidP="0058678C" w:rsidRDefault="0058678C" w14:paraId="45172597" w14:textId="129E0B1D">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2409EFAB" w14:textId="25D0D339">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2C3C367C"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1D02F1D7" w14:textId="2F2239AA">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2</w:t>
            </w:r>
          </w:p>
        </w:tc>
        <w:tc>
          <w:tcPr>
            <w:tcW w:w="485" w:type="pct"/>
          </w:tcPr>
          <w:p w:rsidRPr="00F031EC" w:rsidR="0058678C" w:rsidP="0058678C" w:rsidRDefault="0058678C" w14:paraId="150480D4" w14:textId="1831C61A">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68CEEF9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5C9BAD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71174D2"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ABE0E3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0143C2A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8</w:t>
            </w:r>
          </w:p>
        </w:tc>
        <w:tc>
          <w:tcPr>
            <w:tcW w:w="741" w:type="pct"/>
          </w:tcPr>
          <w:p w:rsidRPr="00AB03C2" w:rsidR="0058678C" w:rsidP="0058678C" w:rsidRDefault="0058678C" w14:paraId="1F8F6FCA" w14:textId="4DD82078">
            <w:pPr>
              <w:keepLines/>
              <w:spacing w:after="0" w:line="240" w:lineRule="auto"/>
              <w:jc w:val="both"/>
              <w:rPr>
                <w:sz w:val="16"/>
                <w:szCs w:val="16"/>
              </w:rPr>
            </w:pPr>
            <w:r w:rsidRPr="00AB03C2">
              <w:rPr>
                <w:sz w:val="16"/>
                <w:szCs w:val="16"/>
              </w:rPr>
              <w:t>HZ_IMP_CONTACTPTS_T</w:t>
            </w:r>
          </w:p>
        </w:tc>
        <w:tc>
          <w:tcPr>
            <w:tcW w:w="965" w:type="pct"/>
            <w:vAlign w:val="bottom"/>
          </w:tcPr>
          <w:p w:rsidRPr="00E82AB0" w:rsidR="0058678C" w:rsidP="0058678C" w:rsidRDefault="0058678C" w14:paraId="5CC05A2B" w14:textId="61DE26B7">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3</w:t>
            </w:r>
          </w:p>
        </w:tc>
        <w:tc>
          <w:tcPr>
            <w:tcW w:w="485" w:type="pct"/>
          </w:tcPr>
          <w:p w:rsidRPr="00E92D9B" w:rsidR="0058678C" w:rsidP="0058678C" w:rsidRDefault="0058678C" w14:paraId="5A501B65" w14:textId="541D1533">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4E37C5E9" w14:textId="5743FA16">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4CB05BC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24BDBCDB" w14:textId="4F0AF7D1">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3</w:t>
            </w:r>
          </w:p>
        </w:tc>
        <w:tc>
          <w:tcPr>
            <w:tcW w:w="485" w:type="pct"/>
          </w:tcPr>
          <w:p w:rsidRPr="00F031EC" w:rsidR="0058678C" w:rsidP="0058678C" w:rsidRDefault="0058678C" w14:paraId="1E02F60D" w14:textId="4889A2DE">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72A6180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8F5A7E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33381D05"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68BEFA07" w14:textId="77777777">
        <w:trPr>
          <w:trHeight w:val="247"/>
        </w:trPr>
        <w:tc>
          <w:tcPr>
            <w:tcW w:w="196" w:type="pct"/>
            <w:vAlign w:val="bottom"/>
          </w:tcPr>
          <w:p w:rsidRPr="00FB6AA0" w:rsidR="0058678C" w:rsidP="0058678C" w:rsidRDefault="0058678C" w14:paraId="6ABE1975" w14:textId="1871CADE">
            <w:pPr>
              <w:keepLines/>
              <w:spacing w:after="0" w:line="240" w:lineRule="auto"/>
              <w:jc w:val="both"/>
              <w:rPr>
                <w:rFonts w:cs="Calibri"/>
                <w:color w:val="000000"/>
                <w:sz w:val="16"/>
                <w:szCs w:val="16"/>
              </w:rPr>
            </w:pPr>
            <w:r>
              <w:rPr>
                <w:rFonts w:cs="Calibri"/>
                <w:color w:val="000000"/>
                <w:sz w:val="16"/>
                <w:szCs w:val="16"/>
              </w:rPr>
              <w:t>69</w:t>
            </w:r>
          </w:p>
        </w:tc>
        <w:tc>
          <w:tcPr>
            <w:tcW w:w="741" w:type="pct"/>
          </w:tcPr>
          <w:p w:rsidRPr="00AB03C2" w:rsidR="0058678C" w:rsidP="0058678C" w:rsidRDefault="0058678C" w14:paraId="19E38B20" w14:textId="423B8BEE">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495D1A80" w14:textId="018AD143">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4</w:t>
            </w:r>
          </w:p>
        </w:tc>
        <w:tc>
          <w:tcPr>
            <w:tcW w:w="485" w:type="pct"/>
          </w:tcPr>
          <w:p w:rsidRPr="00E92D9B" w:rsidR="0058678C" w:rsidP="0058678C" w:rsidRDefault="0058678C" w14:paraId="13CE6C1B" w14:textId="7AC3322C">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711605D9" w14:textId="65DE09AA">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74EB3EF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7FDB10D8" w14:textId="72D1DB39">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4</w:t>
            </w:r>
          </w:p>
        </w:tc>
        <w:tc>
          <w:tcPr>
            <w:tcW w:w="485" w:type="pct"/>
          </w:tcPr>
          <w:p w:rsidRPr="00F031EC" w:rsidR="0058678C" w:rsidP="0058678C" w:rsidRDefault="0058678C" w14:paraId="12223891" w14:textId="633A0D2A">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45E0BD2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59C5A75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0EB2499E"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03B9E2E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5BCDBDF2" w14:textId="37AF480E">
            <w:pPr>
              <w:keepLines/>
              <w:spacing w:after="0" w:line="240" w:lineRule="auto"/>
              <w:jc w:val="both"/>
              <w:rPr>
                <w:rFonts w:cs="Calibri"/>
                <w:color w:val="000000"/>
                <w:sz w:val="16"/>
                <w:szCs w:val="16"/>
              </w:rPr>
            </w:pPr>
            <w:r>
              <w:rPr>
                <w:rFonts w:cs="Calibri"/>
                <w:color w:val="000000"/>
                <w:sz w:val="16"/>
                <w:szCs w:val="16"/>
              </w:rPr>
              <w:t>70</w:t>
            </w:r>
          </w:p>
        </w:tc>
        <w:tc>
          <w:tcPr>
            <w:tcW w:w="741" w:type="pct"/>
          </w:tcPr>
          <w:p w:rsidRPr="00AB03C2" w:rsidR="0058678C" w:rsidP="0058678C" w:rsidRDefault="0058678C" w14:paraId="7EFCCAA5" w14:textId="0174009B">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42F7250F" w14:textId="0D42EDB3">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5</w:t>
            </w:r>
          </w:p>
        </w:tc>
        <w:tc>
          <w:tcPr>
            <w:tcW w:w="485" w:type="pct"/>
          </w:tcPr>
          <w:p w:rsidRPr="00E92D9B" w:rsidR="0058678C" w:rsidP="0058678C" w:rsidRDefault="0058678C" w14:paraId="1E5599E0" w14:textId="2D68AA5C">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54FCEFA7" w14:textId="12259946">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0682CC3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62E1E938" w14:textId="77D412CA">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5</w:t>
            </w:r>
          </w:p>
        </w:tc>
        <w:tc>
          <w:tcPr>
            <w:tcW w:w="485" w:type="pct"/>
          </w:tcPr>
          <w:p w:rsidRPr="00F031EC" w:rsidR="0058678C" w:rsidP="0058678C" w:rsidRDefault="0058678C" w14:paraId="0FBCF7DE" w14:textId="45180163">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5F7DB00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73D7C99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385DDB7C"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7F0C2C79" w14:textId="77777777">
        <w:trPr>
          <w:trHeight w:val="247"/>
        </w:trPr>
        <w:tc>
          <w:tcPr>
            <w:tcW w:w="196" w:type="pct"/>
            <w:vAlign w:val="bottom"/>
          </w:tcPr>
          <w:p w:rsidRPr="00FB6AA0" w:rsidR="0058678C" w:rsidP="0058678C" w:rsidRDefault="0058678C" w14:paraId="76BF8496" w14:textId="00298996">
            <w:pPr>
              <w:keepLines/>
              <w:spacing w:after="0" w:line="240" w:lineRule="auto"/>
              <w:jc w:val="both"/>
              <w:rPr>
                <w:rFonts w:cs="Calibri"/>
                <w:color w:val="000000"/>
                <w:sz w:val="16"/>
                <w:szCs w:val="16"/>
              </w:rPr>
            </w:pPr>
            <w:r>
              <w:rPr>
                <w:rFonts w:cs="Calibri"/>
                <w:color w:val="000000"/>
                <w:sz w:val="16"/>
                <w:szCs w:val="16"/>
              </w:rPr>
              <w:t>71</w:t>
            </w:r>
          </w:p>
        </w:tc>
        <w:tc>
          <w:tcPr>
            <w:tcW w:w="741" w:type="pct"/>
          </w:tcPr>
          <w:p w:rsidRPr="00AB03C2" w:rsidR="0058678C" w:rsidP="0058678C" w:rsidRDefault="0058678C" w14:paraId="2C4E5FEF" w14:textId="5A47F74D">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55C32DF6" w14:textId="111317CB">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6</w:t>
            </w:r>
          </w:p>
        </w:tc>
        <w:tc>
          <w:tcPr>
            <w:tcW w:w="485" w:type="pct"/>
          </w:tcPr>
          <w:p w:rsidRPr="00E92D9B" w:rsidR="0058678C" w:rsidP="0058678C" w:rsidRDefault="0058678C" w14:paraId="3BC723EA" w14:textId="235C6650">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61B990E9" w14:textId="4775D617">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26F930BC"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40CF59F7" w14:textId="1DE1BD9B">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6</w:t>
            </w:r>
          </w:p>
        </w:tc>
        <w:tc>
          <w:tcPr>
            <w:tcW w:w="485" w:type="pct"/>
          </w:tcPr>
          <w:p w:rsidRPr="00F031EC" w:rsidR="0058678C" w:rsidP="0058678C" w:rsidRDefault="0058678C" w14:paraId="6DBB1F03" w14:textId="44FA19D7">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3EA19E7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5949161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63E26366"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18839DF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517B55C5" w14:textId="2E7D8765">
            <w:pPr>
              <w:keepLines/>
              <w:spacing w:after="0" w:line="240" w:lineRule="auto"/>
              <w:jc w:val="both"/>
              <w:rPr>
                <w:rFonts w:cs="Calibri"/>
                <w:color w:val="000000"/>
                <w:sz w:val="16"/>
                <w:szCs w:val="16"/>
              </w:rPr>
            </w:pPr>
            <w:r>
              <w:rPr>
                <w:rFonts w:cs="Calibri"/>
                <w:color w:val="000000"/>
                <w:sz w:val="16"/>
                <w:szCs w:val="16"/>
              </w:rPr>
              <w:t>72</w:t>
            </w:r>
          </w:p>
        </w:tc>
        <w:tc>
          <w:tcPr>
            <w:tcW w:w="741" w:type="pct"/>
          </w:tcPr>
          <w:p w:rsidRPr="00AB03C2" w:rsidR="0058678C" w:rsidP="0058678C" w:rsidRDefault="0058678C" w14:paraId="03965AA2" w14:textId="15E71945">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3A1FBA31" w14:textId="0C4F615A">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7</w:t>
            </w:r>
          </w:p>
        </w:tc>
        <w:tc>
          <w:tcPr>
            <w:tcW w:w="485" w:type="pct"/>
          </w:tcPr>
          <w:p w:rsidRPr="00E92D9B" w:rsidR="0058678C" w:rsidP="0058678C" w:rsidRDefault="0058678C" w14:paraId="6E36AC42" w14:textId="2ACDCB34">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427B649A" w14:textId="0EA30B06">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12CF2EE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31472E48" w14:textId="78339E46">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7</w:t>
            </w:r>
          </w:p>
        </w:tc>
        <w:tc>
          <w:tcPr>
            <w:tcW w:w="485" w:type="pct"/>
          </w:tcPr>
          <w:p w:rsidRPr="00F031EC" w:rsidR="0058678C" w:rsidP="0058678C" w:rsidRDefault="0058678C" w14:paraId="12C75C3F" w14:textId="49BE3601">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052A996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E4CE1C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67F9BA9"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73D42179" w14:textId="77777777">
        <w:trPr>
          <w:trHeight w:val="247"/>
        </w:trPr>
        <w:tc>
          <w:tcPr>
            <w:tcW w:w="196" w:type="pct"/>
            <w:vAlign w:val="bottom"/>
          </w:tcPr>
          <w:p w:rsidRPr="00FB6AA0" w:rsidR="0058678C" w:rsidP="0058678C" w:rsidRDefault="0058678C" w14:paraId="3EF60C25" w14:textId="7DDD2CE4">
            <w:pPr>
              <w:keepLines/>
              <w:spacing w:after="0" w:line="240" w:lineRule="auto"/>
              <w:jc w:val="both"/>
              <w:rPr>
                <w:rFonts w:cs="Calibri"/>
                <w:color w:val="000000"/>
                <w:sz w:val="16"/>
                <w:szCs w:val="16"/>
              </w:rPr>
            </w:pPr>
            <w:r>
              <w:rPr>
                <w:rFonts w:cs="Calibri"/>
                <w:color w:val="000000"/>
                <w:sz w:val="16"/>
                <w:szCs w:val="16"/>
              </w:rPr>
              <w:t>73</w:t>
            </w:r>
          </w:p>
        </w:tc>
        <w:tc>
          <w:tcPr>
            <w:tcW w:w="741" w:type="pct"/>
          </w:tcPr>
          <w:p w:rsidRPr="00AB03C2" w:rsidR="0058678C" w:rsidP="0058678C" w:rsidRDefault="0058678C" w14:paraId="003CC901" w14:textId="5DC13844">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36F7CB82" w14:textId="2C151891">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8</w:t>
            </w:r>
          </w:p>
        </w:tc>
        <w:tc>
          <w:tcPr>
            <w:tcW w:w="485" w:type="pct"/>
          </w:tcPr>
          <w:p w:rsidRPr="00E92D9B" w:rsidR="0058678C" w:rsidP="0058678C" w:rsidRDefault="0058678C" w14:paraId="5B471125" w14:textId="33F94FF3">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50699547" w14:textId="1FEA906A">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7D90A0A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30701B08" w14:textId="6F4BE1C2">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8</w:t>
            </w:r>
          </w:p>
        </w:tc>
        <w:tc>
          <w:tcPr>
            <w:tcW w:w="485" w:type="pct"/>
          </w:tcPr>
          <w:p w:rsidRPr="00F031EC" w:rsidR="0058678C" w:rsidP="0058678C" w:rsidRDefault="0058678C" w14:paraId="57C9DF31" w14:textId="212AA998">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76843A1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49B61FC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6AEF27BB"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1268D45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6D938212" w14:textId="6AFE37ED">
            <w:pPr>
              <w:keepLines/>
              <w:spacing w:after="0" w:line="240" w:lineRule="auto"/>
              <w:jc w:val="both"/>
              <w:rPr>
                <w:rFonts w:cs="Calibri"/>
                <w:color w:val="000000"/>
                <w:sz w:val="16"/>
                <w:szCs w:val="16"/>
              </w:rPr>
            </w:pPr>
            <w:r>
              <w:rPr>
                <w:rFonts w:cs="Calibri"/>
                <w:color w:val="000000"/>
                <w:sz w:val="16"/>
                <w:szCs w:val="16"/>
              </w:rPr>
              <w:t>74</w:t>
            </w:r>
          </w:p>
        </w:tc>
        <w:tc>
          <w:tcPr>
            <w:tcW w:w="741" w:type="pct"/>
          </w:tcPr>
          <w:p w:rsidRPr="00AB03C2" w:rsidR="0058678C" w:rsidP="0058678C" w:rsidRDefault="0058678C" w14:paraId="4EF1CCBF" w14:textId="58987E7D">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2D489DEB" w14:textId="5AA7C3BB">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9</w:t>
            </w:r>
          </w:p>
        </w:tc>
        <w:tc>
          <w:tcPr>
            <w:tcW w:w="485" w:type="pct"/>
          </w:tcPr>
          <w:p w:rsidRPr="00E92D9B" w:rsidR="0058678C" w:rsidP="0058678C" w:rsidRDefault="0058678C" w14:paraId="55DF14BD" w14:textId="7E7CF0BE">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6A2B84BA" w14:textId="04B304EF">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228FCD4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01C20FDB" w14:textId="4D20B2E8">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9</w:t>
            </w:r>
          </w:p>
        </w:tc>
        <w:tc>
          <w:tcPr>
            <w:tcW w:w="485" w:type="pct"/>
          </w:tcPr>
          <w:p w:rsidRPr="00F031EC" w:rsidR="0058678C" w:rsidP="0058678C" w:rsidRDefault="0058678C" w14:paraId="0CE704DA" w14:textId="7CB8EEE7">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15B1CCD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10BC33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1B4DCAC6"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2D9DD40E" w14:textId="77777777">
        <w:trPr>
          <w:trHeight w:val="247"/>
        </w:trPr>
        <w:tc>
          <w:tcPr>
            <w:tcW w:w="196" w:type="pct"/>
            <w:vAlign w:val="bottom"/>
          </w:tcPr>
          <w:p w:rsidRPr="00FB6AA0" w:rsidR="0058678C" w:rsidP="0058678C" w:rsidRDefault="0058678C" w14:paraId="180E3565" w14:textId="68C69BD1">
            <w:pPr>
              <w:keepLines/>
              <w:spacing w:after="0" w:line="240" w:lineRule="auto"/>
              <w:jc w:val="both"/>
              <w:rPr>
                <w:rFonts w:cs="Calibri"/>
                <w:color w:val="000000"/>
                <w:sz w:val="16"/>
                <w:szCs w:val="16"/>
              </w:rPr>
            </w:pPr>
            <w:r>
              <w:rPr>
                <w:rFonts w:cs="Calibri"/>
                <w:color w:val="000000"/>
                <w:sz w:val="16"/>
                <w:szCs w:val="16"/>
              </w:rPr>
              <w:t>75</w:t>
            </w:r>
          </w:p>
        </w:tc>
        <w:tc>
          <w:tcPr>
            <w:tcW w:w="741" w:type="pct"/>
          </w:tcPr>
          <w:p w:rsidRPr="00AB03C2" w:rsidR="0058678C" w:rsidP="0058678C" w:rsidRDefault="0058678C" w14:paraId="74231E0F" w14:textId="6D396FED">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02451266" w14:textId="1ADCEAA4">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0</w:t>
            </w:r>
          </w:p>
        </w:tc>
        <w:tc>
          <w:tcPr>
            <w:tcW w:w="485" w:type="pct"/>
          </w:tcPr>
          <w:p w:rsidRPr="00E92D9B" w:rsidR="0058678C" w:rsidP="0058678C" w:rsidRDefault="0058678C" w14:paraId="2EDF8ABA" w14:textId="1A2CB691">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50D9D9D6" w14:textId="62D0F0CE">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5086D68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5FE11FE8" w14:textId="7A7C499E">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10</w:t>
            </w:r>
          </w:p>
        </w:tc>
        <w:tc>
          <w:tcPr>
            <w:tcW w:w="485" w:type="pct"/>
          </w:tcPr>
          <w:p w:rsidRPr="00F031EC" w:rsidR="0058678C" w:rsidP="0058678C" w:rsidRDefault="0058678C" w14:paraId="5A91F4D3" w14:textId="5DB20715">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2C6A31E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0109FA7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76DA3E88"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235FA0E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58678C" w:rsidP="0058678C" w:rsidRDefault="0058678C" w14:paraId="3E51D45E" w14:textId="1706E88D">
            <w:pPr>
              <w:keepLines/>
              <w:spacing w:after="0" w:line="240" w:lineRule="auto"/>
              <w:jc w:val="both"/>
              <w:rPr>
                <w:rFonts w:cs="Calibri"/>
                <w:color w:val="000000"/>
                <w:sz w:val="16"/>
                <w:szCs w:val="16"/>
              </w:rPr>
            </w:pPr>
            <w:r>
              <w:rPr>
                <w:rFonts w:cs="Calibri"/>
                <w:color w:val="000000"/>
                <w:sz w:val="16"/>
                <w:szCs w:val="16"/>
              </w:rPr>
              <w:t>76</w:t>
            </w:r>
          </w:p>
        </w:tc>
        <w:tc>
          <w:tcPr>
            <w:tcW w:w="741" w:type="pct"/>
          </w:tcPr>
          <w:p w:rsidRPr="00AB03C2" w:rsidR="0058678C" w:rsidP="0058678C" w:rsidRDefault="0058678C" w14:paraId="644CE6CC" w14:textId="4F87D43A">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753F1957" w14:textId="26AD9A7C">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1</w:t>
            </w:r>
          </w:p>
        </w:tc>
        <w:tc>
          <w:tcPr>
            <w:tcW w:w="485" w:type="pct"/>
          </w:tcPr>
          <w:p w:rsidRPr="00E92D9B" w:rsidR="0058678C" w:rsidP="0058678C" w:rsidRDefault="0058678C" w14:paraId="10BC1AC4" w14:textId="406490CC">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1B5B83EF" w14:textId="04B30095">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20E11A2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76B60C95" w14:textId="0D211C5A">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11</w:t>
            </w:r>
          </w:p>
        </w:tc>
        <w:tc>
          <w:tcPr>
            <w:tcW w:w="485" w:type="pct"/>
          </w:tcPr>
          <w:p w:rsidRPr="00F031EC" w:rsidR="0058678C" w:rsidP="0058678C" w:rsidRDefault="0058678C" w14:paraId="410DA0F9" w14:textId="11C69184">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42E5393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6ED0B4C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57B3AF79" w14:textId="77777777">
            <w:pPr>
              <w:keepLines/>
              <w:spacing w:after="0" w:line="240" w:lineRule="auto"/>
              <w:jc w:val="both"/>
              <w:rPr>
                <w:rFonts w:ascii="Calibri Light" w:hAnsi="Calibri Light" w:cs="Calibri Light"/>
                <w:sz w:val="16"/>
                <w:szCs w:val="16"/>
                <w:lang w:val="en-US" w:eastAsia="en-US"/>
              </w:rPr>
            </w:pPr>
          </w:p>
        </w:tc>
      </w:tr>
      <w:tr w:rsidRPr="0034692A" w:rsidR="0058678C" w:rsidTr="00192DB4" w14:paraId="479012C2" w14:textId="77777777">
        <w:trPr>
          <w:trHeight w:val="247"/>
        </w:trPr>
        <w:tc>
          <w:tcPr>
            <w:tcW w:w="196" w:type="pct"/>
            <w:vAlign w:val="bottom"/>
          </w:tcPr>
          <w:p w:rsidRPr="00FB6AA0" w:rsidR="0058678C" w:rsidP="0058678C" w:rsidRDefault="0058678C" w14:paraId="0B7ED0D8" w14:textId="44BA0CE0">
            <w:pPr>
              <w:keepLines/>
              <w:spacing w:after="0" w:line="240" w:lineRule="auto"/>
              <w:jc w:val="both"/>
              <w:rPr>
                <w:rFonts w:cs="Calibri"/>
                <w:color w:val="000000"/>
                <w:sz w:val="16"/>
                <w:szCs w:val="16"/>
              </w:rPr>
            </w:pPr>
            <w:r>
              <w:rPr>
                <w:rFonts w:cs="Calibri"/>
                <w:color w:val="000000"/>
                <w:sz w:val="16"/>
                <w:szCs w:val="16"/>
              </w:rPr>
              <w:t>77</w:t>
            </w:r>
          </w:p>
        </w:tc>
        <w:tc>
          <w:tcPr>
            <w:tcW w:w="741" w:type="pct"/>
          </w:tcPr>
          <w:p w:rsidRPr="00AB03C2" w:rsidR="0058678C" w:rsidP="0058678C" w:rsidRDefault="0058678C" w14:paraId="1B1EAD7C" w14:textId="28E59C19">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58678C" w:rsidP="0058678C" w:rsidRDefault="0058678C" w14:paraId="02F23EAC" w14:textId="7D2C7EA1">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ATTRIBUTE_DATE12</w:t>
            </w:r>
          </w:p>
        </w:tc>
        <w:tc>
          <w:tcPr>
            <w:tcW w:w="485" w:type="pct"/>
          </w:tcPr>
          <w:p w:rsidRPr="00E92D9B" w:rsidR="0058678C" w:rsidP="0058678C" w:rsidRDefault="0058678C" w14:paraId="225B110C" w14:textId="6D13BDD2">
            <w:pPr>
              <w:keepLines/>
              <w:spacing w:after="0" w:line="240" w:lineRule="auto"/>
              <w:jc w:val="both"/>
              <w:rPr>
                <w:sz w:val="16"/>
                <w:szCs w:val="16"/>
              </w:rPr>
            </w:pPr>
            <w:r w:rsidRPr="00695003">
              <w:rPr>
                <w:sz w:val="16"/>
                <w:szCs w:val="16"/>
              </w:rPr>
              <w:t xml:space="preserve">DATE </w:t>
            </w:r>
          </w:p>
        </w:tc>
        <w:tc>
          <w:tcPr>
            <w:tcW w:w="196" w:type="pct"/>
          </w:tcPr>
          <w:p w:rsidRPr="0061312F" w:rsidR="0058678C" w:rsidP="0058678C" w:rsidRDefault="0058678C" w14:paraId="1AA9B48F" w14:textId="6229FD43">
            <w:pPr>
              <w:keepLines/>
              <w:spacing w:after="0" w:line="240" w:lineRule="auto"/>
              <w:jc w:val="both"/>
              <w:rPr>
                <w:rFonts w:cs="Calibri"/>
                <w:color w:val="000000"/>
                <w:sz w:val="16"/>
                <w:szCs w:val="16"/>
              </w:rPr>
            </w:pPr>
            <w:r w:rsidRPr="000E5BFA">
              <w:rPr>
                <w:rFonts w:cs="Calibri"/>
                <w:color w:val="000000"/>
                <w:sz w:val="16"/>
                <w:szCs w:val="16"/>
              </w:rPr>
              <w:t>N</w:t>
            </w:r>
          </w:p>
        </w:tc>
        <w:tc>
          <w:tcPr>
            <w:tcW w:w="244" w:type="pct"/>
          </w:tcPr>
          <w:p w:rsidRPr="00920174" w:rsidR="0058678C" w:rsidP="0058678C" w:rsidRDefault="0058678C" w14:paraId="7B80891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58678C" w:rsidP="0058678C" w:rsidRDefault="0058678C" w14:paraId="0D1851F0" w14:textId="4A49562D">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ATTRIBUTE_DATE12</w:t>
            </w:r>
          </w:p>
        </w:tc>
        <w:tc>
          <w:tcPr>
            <w:tcW w:w="485" w:type="pct"/>
          </w:tcPr>
          <w:p w:rsidRPr="00F031EC" w:rsidR="0058678C" w:rsidP="0058678C" w:rsidRDefault="0058678C" w14:paraId="790C0D2C" w14:textId="09C9231D">
            <w:pPr>
              <w:keepLines/>
              <w:spacing w:after="0" w:line="240" w:lineRule="auto"/>
              <w:jc w:val="both"/>
              <w:rPr>
                <w:sz w:val="16"/>
                <w:szCs w:val="16"/>
              </w:rPr>
            </w:pPr>
            <w:r w:rsidRPr="00695003">
              <w:rPr>
                <w:sz w:val="16"/>
                <w:szCs w:val="16"/>
              </w:rPr>
              <w:t xml:space="preserve">DATE </w:t>
            </w:r>
          </w:p>
        </w:tc>
        <w:tc>
          <w:tcPr>
            <w:tcW w:w="246" w:type="pct"/>
          </w:tcPr>
          <w:p w:rsidRPr="00920174" w:rsidR="0058678C" w:rsidP="0058678C" w:rsidRDefault="0058678C" w14:paraId="5E62388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58678C" w:rsidP="0058678C" w:rsidRDefault="0058678C" w14:paraId="791FBAC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8678C" w:rsidP="0058678C" w:rsidRDefault="0058678C" w14:paraId="514E6546"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4103405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192DB4" w:rsidP="00192DB4" w:rsidRDefault="00192DB4" w14:paraId="795ED4B0" w14:textId="251C4B23">
            <w:pPr>
              <w:keepLines/>
              <w:spacing w:after="0" w:line="240" w:lineRule="auto"/>
              <w:jc w:val="both"/>
              <w:rPr>
                <w:rFonts w:cs="Calibri"/>
                <w:color w:val="000000"/>
                <w:sz w:val="16"/>
                <w:szCs w:val="16"/>
              </w:rPr>
            </w:pPr>
            <w:r>
              <w:rPr>
                <w:rFonts w:cs="Calibri"/>
                <w:color w:val="000000"/>
                <w:sz w:val="16"/>
                <w:szCs w:val="16"/>
              </w:rPr>
              <w:t>78</w:t>
            </w:r>
          </w:p>
        </w:tc>
        <w:tc>
          <w:tcPr>
            <w:tcW w:w="741" w:type="pct"/>
          </w:tcPr>
          <w:p w:rsidRPr="00AB03C2" w:rsidR="00192DB4" w:rsidP="00192DB4" w:rsidRDefault="00192DB4" w14:paraId="46125514" w14:textId="0BA23B8F">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192DB4" w:rsidP="00192DB4" w:rsidRDefault="00192DB4" w14:paraId="4856C4E5" w14:textId="34C751CC">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REL_ORIG_SYSTEM</w:t>
            </w:r>
          </w:p>
        </w:tc>
        <w:tc>
          <w:tcPr>
            <w:tcW w:w="485" w:type="pct"/>
          </w:tcPr>
          <w:p w:rsidRPr="00E92D9B" w:rsidR="00192DB4" w:rsidP="00192DB4" w:rsidRDefault="00192DB4" w14:paraId="43CC5CDC" w14:textId="296607B8">
            <w:pPr>
              <w:keepLines/>
              <w:spacing w:after="0" w:line="240" w:lineRule="auto"/>
              <w:jc w:val="both"/>
              <w:rPr>
                <w:sz w:val="16"/>
                <w:szCs w:val="16"/>
              </w:rPr>
            </w:pPr>
            <w:r w:rsidRPr="00695003">
              <w:rPr>
                <w:sz w:val="16"/>
                <w:szCs w:val="16"/>
              </w:rPr>
              <w:t xml:space="preserve">VARCHAR2(30) </w:t>
            </w:r>
          </w:p>
        </w:tc>
        <w:tc>
          <w:tcPr>
            <w:tcW w:w="196" w:type="pct"/>
          </w:tcPr>
          <w:p w:rsidRPr="0061312F" w:rsidR="00192DB4" w:rsidP="00192DB4" w:rsidRDefault="00192DB4" w14:paraId="12132B55" w14:textId="6365DA31">
            <w:pPr>
              <w:keepLines/>
              <w:spacing w:after="0" w:line="240" w:lineRule="auto"/>
              <w:jc w:val="both"/>
              <w:rPr>
                <w:rFonts w:cs="Calibri"/>
                <w:color w:val="000000"/>
                <w:sz w:val="16"/>
                <w:szCs w:val="16"/>
              </w:rPr>
            </w:pPr>
          </w:p>
        </w:tc>
        <w:tc>
          <w:tcPr>
            <w:tcW w:w="244" w:type="pct"/>
          </w:tcPr>
          <w:p w:rsidRPr="00920174" w:rsidR="00192DB4" w:rsidP="00192DB4" w:rsidRDefault="00192DB4" w14:paraId="0472135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192DB4" w:rsidP="00192DB4" w:rsidRDefault="00192DB4" w14:paraId="275C40E1" w14:textId="7A7BE000">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REL_ORIG_SYSTEM</w:t>
            </w:r>
          </w:p>
        </w:tc>
        <w:tc>
          <w:tcPr>
            <w:tcW w:w="485" w:type="pct"/>
          </w:tcPr>
          <w:p w:rsidRPr="00F031EC" w:rsidR="00192DB4" w:rsidP="00192DB4" w:rsidRDefault="00192DB4" w14:paraId="1931B688" w14:textId="0454BED2">
            <w:pPr>
              <w:keepLines/>
              <w:spacing w:after="0" w:line="240" w:lineRule="auto"/>
              <w:jc w:val="both"/>
              <w:rPr>
                <w:sz w:val="16"/>
                <w:szCs w:val="16"/>
              </w:rPr>
            </w:pPr>
            <w:r w:rsidRPr="00695003">
              <w:rPr>
                <w:sz w:val="16"/>
                <w:szCs w:val="16"/>
              </w:rPr>
              <w:t xml:space="preserve">VARCHAR2(30) </w:t>
            </w:r>
          </w:p>
        </w:tc>
        <w:tc>
          <w:tcPr>
            <w:tcW w:w="246" w:type="pct"/>
          </w:tcPr>
          <w:p w:rsidRPr="00920174" w:rsidR="00192DB4" w:rsidP="00192DB4" w:rsidRDefault="00192DB4" w14:paraId="23343B2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25CD0B8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4640DA4B" w14:textId="77777777">
            <w:pPr>
              <w:keepLines/>
              <w:spacing w:after="0" w:line="240" w:lineRule="auto"/>
              <w:jc w:val="both"/>
              <w:rPr>
                <w:rFonts w:ascii="Calibri Light" w:hAnsi="Calibri Light" w:cs="Calibri Light"/>
                <w:sz w:val="16"/>
                <w:szCs w:val="16"/>
                <w:lang w:val="en-US" w:eastAsia="en-US"/>
              </w:rPr>
            </w:pPr>
          </w:p>
        </w:tc>
      </w:tr>
      <w:tr w:rsidRPr="0034692A" w:rsidR="00192DB4" w:rsidTr="00192DB4" w14:paraId="5FC8C2BF" w14:textId="77777777">
        <w:trPr>
          <w:trHeight w:val="247"/>
        </w:trPr>
        <w:tc>
          <w:tcPr>
            <w:tcW w:w="196" w:type="pct"/>
            <w:vAlign w:val="bottom"/>
          </w:tcPr>
          <w:p w:rsidRPr="00FB6AA0" w:rsidR="00192DB4" w:rsidP="00192DB4" w:rsidRDefault="00192DB4" w14:paraId="1FE03AF5" w14:textId="16AAB002">
            <w:pPr>
              <w:keepLines/>
              <w:spacing w:after="0" w:line="240" w:lineRule="auto"/>
              <w:jc w:val="both"/>
              <w:rPr>
                <w:rFonts w:cs="Calibri"/>
                <w:color w:val="000000"/>
                <w:sz w:val="16"/>
                <w:szCs w:val="16"/>
              </w:rPr>
            </w:pPr>
            <w:r>
              <w:rPr>
                <w:rFonts w:cs="Calibri"/>
                <w:color w:val="000000"/>
                <w:sz w:val="16"/>
                <w:szCs w:val="16"/>
              </w:rPr>
              <w:t>79</w:t>
            </w:r>
          </w:p>
        </w:tc>
        <w:tc>
          <w:tcPr>
            <w:tcW w:w="741" w:type="pct"/>
          </w:tcPr>
          <w:p w:rsidRPr="00AB03C2" w:rsidR="00192DB4" w:rsidP="00192DB4" w:rsidRDefault="00192DB4" w14:paraId="78428492" w14:textId="69D39392">
            <w:pPr>
              <w:keepLines/>
              <w:spacing w:after="0" w:line="240" w:lineRule="auto"/>
              <w:jc w:val="both"/>
              <w:rPr>
                <w:sz w:val="16"/>
                <w:szCs w:val="16"/>
              </w:rPr>
            </w:pPr>
            <w:r w:rsidRPr="00A14155">
              <w:rPr>
                <w:sz w:val="16"/>
                <w:szCs w:val="16"/>
              </w:rPr>
              <w:t>HZ_IMP_CONTACTPTS_T</w:t>
            </w:r>
          </w:p>
        </w:tc>
        <w:tc>
          <w:tcPr>
            <w:tcW w:w="965" w:type="pct"/>
            <w:vAlign w:val="bottom"/>
          </w:tcPr>
          <w:p w:rsidRPr="00743755" w:rsidR="00192DB4" w:rsidP="00192DB4" w:rsidRDefault="00192DB4" w14:paraId="2AE4BE64" w14:textId="33E400B7">
            <w:pPr>
              <w:keepLines/>
              <w:spacing w:after="0" w:line="240" w:lineRule="auto"/>
              <w:jc w:val="both"/>
              <w:rPr>
                <w:rFonts w:ascii="Calibri Light" w:hAnsi="Calibri Light" w:eastAsia="Book Antiqua" w:cs="Calibri Light"/>
                <w:color w:val="000000"/>
                <w:sz w:val="16"/>
                <w:szCs w:val="16"/>
              </w:rPr>
            </w:pPr>
            <w:r w:rsidRPr="00743755">
              <w:rPr>
                <w:rFonts w:ascii="Calibri Light" w:hAnsi="Calibri Light" w:eastAsia="Book Antiqua" w:cs="Calibri Light"/>
                <w:color w:val="000000"/>
                <w:sz w:val="16"/>
                <w:szCs w:val="16"/>
              </w:rPr>
              <w:t>REL_ORIG_SYSTEM_REFERENCE</w:t>
            </w:r>
          </w:p>
        </w:tc>
        <w:tc>
          <w:tcPr>
            <w:tcW w:w="485" w:type="pct"/>
          </w:tcPr>
          <w:p w:rsidRPr="00E92D9B" w:rsidR="00192DB4" w:rsidP="00192DB4" w:rsidRDefault="00192DB4" w14:paraId="2468C4CB" w14:textId="4A42DD02">
            <w:pPr>
              <w:keepLines/>
              <w:spacing w:after="0" w:line="240" w:lineRule="auto"/>
              <w:jc w:val="both"/>
              <w:rPr>
                <w:sz w:val="16"/>
                <w:szCs w:val="16"/>
              </w:rPr>
            </w:pPr>
            <w:r w:rsidRPr="00695003">
              <w:rPr>
                <w:sz w:val="16"/>
                <w:szCs w:val="16"/>
              </w:rPr>
              <w:t xml:space="preserve">VARCHAR2(240) </w:t>
            </w:r>
          </w:p>
        </w:tc>
        <w:tc>
          <w:tcPr>
            <w:tcW w:w="196" w:type="pct"/>
          </w:tcPr>
          <w:p w:rsidRPr="0061312F" w:rsidR="00192DB4" w:rsidP="00192DB4" w:rsidRDefault="00192DB4" w14:paraId="625257A4" w14:textId="55708249">
            <w:pPr>
              <w:keepLines/>
              <w:spacing w:after="0" w:line="240" w:lineRule="auto"/>
              <w:jc w:val="both"/>
              <w:rPr>
                <w:rFonts w:cs="Calibri"/>
                <w:color w:val="000000"/>
                <w:sz w:val="16"/>
                <w:szCs w:val="16"/>
              </w:rPr>
            </w:pPr>
          </w:p>
        </w:tc>
        <w:tc>
          <w:tcPr>
            <w:tcW w:w="244" w:type="pct"/>
          </w:tcPr>
          <w:p w:rsidRPr="00920174" w:rsidR="00192DB4" w:rsidP="00192DB4" w:rsidRDefault="00192DB4" w14:paraId="0BF91BC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192DB4" w:rsidP="00192DB4" w:rsidRDefault="00192DB4" w14:paraId="6EAA612D" w14:textId="7D4D502A">
            <w:pPr>
              <w:keepLines/>
              <w:spacing w:after="0" w:line="240" w:lineRule="auto"/>
              <w:jc w:val="both"/>
              <w:rPr>
                <w:rFonts w:cs="Calibri"/>
                <w:color w:val="000000"/>
                <w:sz w:val="16"/>
                <w:szCs w:val="16"/>
              </w:rPr>
            </w:pPr>
            <w:r w:rsidRPr="00743755">
              <w:rPr>
                <w:rFonts w:ascii="Calibri Light" w:hAnsi="Calibri Light" w:eastAsia="Book Antiqua" w:cs="Calibri Light"/>
                <w:color w:val="000000"/>
                <w:sz w:val="16"/>
                <w:szCs w:val="16"/>
              </w:rPr>
              <w:t>REL_ORIG_SYSTEM_REFERENCE</w:t>
            </w:r>
          </w:p>
        </w:tc>
        <w:tc>
          <w:tcPr>
            <w:tcW w:w="485" w:type="pct"/>
          </w:tcPr>
          <w:p w:rsidRPr="00F031EC" w:rsidR="00192DB4" w:rsidP="00192DB4" w:rsidRDefault="00192DB4" w14:paraId="195EDFAE" w14:textId="42292301">
            <w:pPr>
              <w:keepLines/>
              <w:spacing w:after="0" w:line="240" w:lineRule="auto"/>
              <w:jc w:val="both"/>
              <w:rPr>
                <w:sz w:val="16"/>
                <w:szCs w:val="16"/>
              </w:rPr>
            </w:pPr>
            <w:r w:rsidRPr="00695003">
              <w:rPr>
                <w:sz w:val="16"/>
                <w:szCs w:val="16"/>
              </w:rPr>
              <w:t xml:space="preserve">VARCHAR2(240) </w:t>
            </w:r>
          </w:p>
        </w:tc>
        <w:tc>
          <w:tcPr>
            <w:tcW w:w="246" w:type="pct"/>
          </w:tcPr>
          <w:p w:rsidRPr="00920174" w:rsidR="00192DB4" w:rsidP="00192DB4" w:rsidRDefault="00192DB4" w14:paraId="67B7D21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192DB4" w:rsidP="00192DB4" w:rsidRDefault="00192DB4" w14:paraId="1203282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192DB4" w:rsidP="00192DB4" w:rsidRDefault="00192DB4" w14:paraId="1E272BD1" w14:textId="77777777">
            <w:pPr>
              <w:keepLines/>
              <w:spacing w:after="0" w:line="240" w:lineRule="auto"/>
              <w:jc w:val="both"/>
              <w:rPr>
                <w:rFonts w:ascii="Calibri Light" w:hAnsi="Calibri Light" w:cs="Calibri Light"/>
                <w:sz w:val="16"/>
                <w:szCs w:val="16"/>
                <w:lang w:val="en-US" w:eastAsia="en-US"/>
              </w:rPr>
            </w:pPr>
          </w:p>
        </w:tc>
      </w:tr>
    </w:tbl>
    <w:p w:rsidRPr="00145A92" w:rsidR="006375A2" w:rsidP="006375A2" w:rsidRDefault="006375A2" w14:paraId="38339C03" w14:textId="77777777">
      <w:pPr>
        <w:tabs>
          <w:tab w:val="left" w:pos="6120"/>
        </w:tabs>
        <w:rPr>
          <w:rFonts w:ascii="Calibri Light" w:hAnsi="Calibri Light" w:cs="Calibri Light"/>
        </w:rPr>
        <w:sectPr w:rsidRPr="00145A92" w:rsidR="006375A2" w:rsidSect="00931FAC">
          <w:type w:val="continuous"/>
          <w:pgSz w:w="16838" w:h="11906" w:orient="landscape"/>
          <w:pgMar w:top="970" w:right="1440" w:bottom="1157" w:left="1440" w:header="709" w:footer="709" w:gutter="0"/>
          <w:cols w:space="708"/>
          <w:docGrid w:linePitch="360"/>
        </w:sectPr>
      </w:pPr>
    </w:p>
    <w:p w:rsidR="00F2631A" w:rsidP="00F2631A" w:rsidRDefault="00F2631A" w14:paraId="0DAE5037" w14:textId="77777777">
      <w:pPr>
        <w:tabs>
          <w:tab w:val="left" w:pos="6230"/>
        </w:tabs>
        <w:rPr>
          <w:rFonts w:ascii="Calibri Light" w:hAnsi="Calibri Light" w:cs="Calibri Light"/>
        </w:rPr>
      </w:pPr>
    </w:p>
    <w:p w:rsidR="00CF74D9" w:rsidP="00CF74D9" w:rsidRDefault="00CF74D9" w14:paraId="5ABE9F53" w14:textId="1F72C203">
      <w:pPr>
        <w:pStyle w:val="Heading2"/>
      </w:pPr>
      <w:r>
        <w:rPr>
          <w:rFonts w:ascii="Calibri Light" w:hAnsi="Calibri Light" w:cs="Calibri Light"/>
        </w:rPr>
        <w:tab/>
      </w:r>
      <w:r>
        <w:t xml:space="preserve">Business Object: </w:t>
      </w:r>
      <w:r w:rsidRPr="00CF74D9">
        <w:t>HZ_IMP_CONTACTROLES</w:t>
      </w:r>
    </w:p>
    <w:tbl>
      <w:tblPr>
        <w:tblStyle w:val="GridTable4-Accent11"/>
        <w:tblW w:w="5000" w:type="pct"/>
        <w:tblLook w:val="0420" w:firstRow="1" w:lastRow="0" w:firstColumn="0" w:lastColumn="0" w:noHBand="0" w:noVBand="1"/>
      </w:tblPr>
      <w:tblGrid>
        <w:gridCol w:w="548"/>
        <w:gridCol w:w="2064"/>
        <w:gridCol w:w="2689"/>
        <w:gridCol w:w="1350"/>
        <w:gridCol w:w="547"/>
        <w:gridCol w:w="680"/>
        <w:gridCol w:w="2670"/>
        <w:gridCol w:w="1349"/>
        <w:gridCol w:w="687"/>
        <w:gridCol w:w="865"/>
        <w:gridCol w:w="499"/>
      </w:tblGrid>
      <w:tr w:rsidRPr="0034692A" w:rsidR="00CF74D9" w:rsidTr="00C827DF" w14:paraId="3BC2C1F1"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CF74D9" w:rsidP="00C827DF" w:rsidRDefault="00CF74D9" w14:paraId="5DF3205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41" w:type="pct"/>
          </w:tcPr>
          <w:p w:rsidRPr="0034692A" w:rsidR="00CF74D9" w:rsidP="00C827DF" w:rsidRDefault="00CF74D9" w14:paraId="532BDC9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65" w:type="pct"/>
          </w:tcPr>
          <w:p w:rsidRPr="0034692A" w:rsidR="00CF74D9" w:rsidP="00C827DF" w:rsidRDefault="00CF74D9" w14:paraId="54B9FE1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85" w:type="pct"/>
          </w:tcPr>
          <w:p w:rsidRPr="0034692A" w:rsidR="00CF74D9" w:rsidP="00C827DF" w:rsidRDefault="00CF74D9" w14:paraId="7E55C0D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CF74D9" w:rsidP="00C827DF" w:rsidRDefault="00CF74D9" w14:paraId="3AD5294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CF74D9" w:rsidP="00C827DF" w:rsidRDefault="00CF74D9" w14:paraId="1E9CF21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52" w:type="pct"/>
          </w:tcPr>
          <w:p w:rsidRPr="0034692A" w:rsidR="00CF74D9" w:rsidP="00C827DF" w:rsidRDefault="00CF74D9" w14:paraId="060034C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85" w:type="pct"/>
          </w:tcPr>
          <w:p w:rsidRPr="0034692A" w:rsidR="00CF74D9" w:rsidP="00C827DF" w:rsidRDefault="00CF74D9" w14:paraId="50F5504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CF74D9" w:rsidP="00C827DF" w:rsidRDefault="00CF74D9" w14:paraId="6E16283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CF74D9" w:rsidP="00C827DF" w:rsidRDefault="00CF74D9" w14:paraId="631166B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CF74D9" w:rsidP="00C827DF" w:rsidRDefault="00CF74D9" w14:paraId="2D9EAF9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CF74D9" w:rsidTr="00C827DF" w14:paraId="0D5E68CC"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CF74D9" w:rsidP="00C827DF" w:rsidRDefault="00CF74D9" w14:paraId="39971A16" w14:textId="77777777">
            <w:pPr>
              <w:keepLines/>
              <w:spacing w:after="0" w:line="240" w:lineRule="auto"/>
              <w:rPr>
                <w:rFonts w:ascii="Calibri Light" w:hAnsi="Calibri Light" w:cs="Calibri Light"/>
                <w:sz w:val="16"/>
                <w:szCs w:val="16"/>
                <w:lang w:val="en-US" w:eastAsia="en-US"/>
              </w:rPr>
            </w:pPr>
          </w:p>
        </w:tc>
        <w:tc>
          <w:tcPr>
            <w:tcW w:w="741" w:type="pct"/>
          </w:tcPr>
          <w:p w:rsidRPr="0034692A" w:rsidR="00CF74D9" w:rsidP="00C827DF" w:rsidRDefault="00CF74D9" w14:paraId="74D0882B" w14:textId="77777777">
            <w:pPr>
              <w:keepLines/>
              <w:spacing w:after="0" w:line="240" w:lineRule="auto"/>
              <w:rPr>
                <w:rFonts w:ascii="Calibri Light" w:hAnsi="Calibri Light" w:cs="Calibri Light"/>
                <w:sz w:val="16"/>
                <w:szCs w:val="16"/>
                <w:lang w:val="en-US" w:eastAsia="en-US"/>
              </w:rPr>
            </w:pPr>
          </w:p>
        </w:tc>
        <w:tc>
          <w:tcPr>
            <w:tcW w:w="965" w:type="pct"/>
          </w:tcPr>
          <w:p w:rsidRPr="0034692A" w:rsidR="00CF74D9" w:rsidP="00C827DF" w:rsidRDefault="00CF74D9" w14:paraId="7F04D314" w14:textId="77777777">
            <w:pPr>
              <w:keepLines/>
              <w:spacing w:after="0" w:line="240" w:lineRule="auto"/>
              <w:rPr>
                <w:rFonts w:ascii="Calibri Light" w:hAnsi="Calibri Light" w:cs="Calibri Light"/>
                <w:sz w:val="16"/>
                <w:szCs w:val="16"/>
                <w:lang w:val="en-US" w:eastAsia="en-US"/>
              </w:rPr>
            </w:pPr>
          </w:p>
        </w:tc>
        <w:tc>
          <w:tcPr>
            <w:tcW w:w="485" w:type="pct"/>
          </w:tcPr>
          <w:p w:rsidRPr="0034692A" w:rsidR="00CF74D9" w:rsidP="00C827DF" w:rsidRDefault="00CF74D9" w14:paraId="77229109" w14:textId="77777777">
            <w:pPr>
              <w:keepLines/>
              <w:spacing w:after="0" w:line="240" w:lineRule="auto"/>
              <w:rPr>
                <w:rFonts w:ascii="Calibri Light" w:hAnsi="Calibri Light" w:cs="Calibri Light"/>
                <w:sz w:val="16"/>
                <w:szCs w:val="16"/>
                <w:lang w:val="en-US" w:eastAsia="en-US"/>
              </w:rPr>
            </w:pPr>
          </w:p>
        </w:tc>
        <w:tc>
          <w:tcPr>
            <w:tcW w:w="196" w:type="pct"/>
          </w:tcPr>
          <w:p w:rsidRPr="0034692A" w:rsidR="00CF74D9" w:rsidP="00C827DF" w:rsidRDefault="00CF74D9" w14:paraId="04230055" w14:textId="77777777">
            <w:pPr>
              <w:keepLines/>
              <w:spacing w:after="0" w:line="240" w:lineRule="auto"/>
              <w:rPr>
                <w:rFonts w:ascii="Calibri Light" w:hAnsi="Calibri Light" w:cs="Calibri Light"/>
                <w:sz w:val="16"/>
                <w:szCs w:val="16"/>
                <w:lang w:val="en-US" w:eastAsia="en-US"/>
              </w:rPr>
            </w:pPr>
          </w:p>
        </w:tc>
        <w:tc>
          <w:tcPr>
            <w:tcW w:w="244" w:type="pct"/>
          </w:tcPr>
          <w:p w:rsidRPr="0034692A" w:rsidR="00CF74D9" w:rsidP="00C827DF" w:rsidRDefault="00CF74D9" w14:paraId="4DD06C4F" w14:textId="77777777">
            <w:pPr>
              <w:keepLines/>
              <w:spacing w:after="0" w:line="240" w:lineRule="auto"/>
              <w:rPr>
                <w:rFonts w:ascii="Calibri Light" w:hAnsi="Calibri Light" w:cs="Calibri Light"/>
                <w:sz w:val="16"/>
                <w:szCs w:val="16"/>
                <w:lang w:val="en-US" w:eastAsia="en-US"/>
              </w:rPr>
            </w:pPr>
          </w:p>
        </w:tc>
        <w:tc>
          <w:tcPr>
            <w:tcW w:w="952" w:type="pct"/>
          </w:tcPr>
          <w:p w:rsidRPr="0034692A" w:rsidR="00CF74D9" w:rsidP="00C827DF" w:rsidRDefault="00CF74D9" w14:paraId="4FD7EBB7" w14:textId="77777777">
            <w:pPr>
              <w:keepLines/>
              <w:spacing w:after="0" w:line="240" w:lineRule="auto"/>
              <w:rPr>
                <w:rFonts w:ascii="Calibri Light" w:hAnsi="Calibri Light" w:cs="Calibri Light"/>
                <w:sz w:val="16"/>
                <w:szCs w:val="16"/>
                <w:lang w:val="en-US" w:eastAsia="en-US"/>
              </w:rPr>
            </w:pPr>
          </w:p>
        </w:tc>
        <w:tc>
          <w:tcPr>
            <w:tcW w:w="485" w:type="pct"/>
          </w:tcPr>
          <w:p w:rsidRPr="0034692A" w:rsidR="00CF74D9" w:rsidP="00C827DF" w:rsidRDefault="00CF74D9" w14:paraId="297A9D3B" w14:textId="77777777">
            <w:pPr>
              <w:keepLines/>
              <w:spacing w:after="0" w:line="240" w:lineRule="auto"/>
              <w:rPr>
                <w:rFonts w:ascii="Calibri Light" w:hAnsi="Calibri Light" w:cs="Calibri Light"/>
                <w:sz w:val="16"/>
                <w:szCs w:val="16"/>
                <w:lang w:val="en-US" w:eastAsia="en-US"/>
              </w:rPr>
            </w:pPr>
          </w:p>
        </w:tc>
        <w:tc>
          <w:tcPr>
            <w:tcW w:w="246" w:type="pct"/>
          </w:tcPr>
          <w:p w:rsidRPr="0034692A" w:rsidR="00CF74D9" w:rsidP="00C827DF" w:rsidRDefault="00CF74D9" w14:paraId="5FEE9A6D" w14:textId="77777777">
            <w:pPr>
              <w:keepLines/>
              <w:spacing w:after="0" w:line="240" w:lineRule="auto"/>
              <w:rPr>
                <w:rFonts w:ascii="Calibri Light" w:hAnsi="Calibri Light" w:cs="Calibri Light"/>
                <w:sz w:val="16"/>
                <w:szCs w:val="16"/>
                <w:lang w:val="en-US" w:eastAsia="en-US"/>
              </w:rPr>
            </w:pPr>
          </w:p>
        </w:tc>
        <w:tc>
          <w:tcPr>
            <w:tcW w:w="310" w:type="pct"/>
          </w:tcPr>
          <w:p w:rsidRPr="0034692A" w:rsidR="00CF74D9" w:rsidP="00C827DF" w:rsidRDefault="00CF74D9" w14:paraId="5FA73810" w14:textId="77777777">
            <w:pPr>
              <w:keepLines/>
              <w:spacing w:after="0" w:line="240" w:lineRule="auto"/>
              <w:rPr>
                <w:rFonts w:ascii="Calibri Light" w:hAnsi="Calibri Light" w:cs="Calibri Light"/>
                <w:sz w:val="16"/>
                <w:szCs w:val="16"/>
                <w:lang w:val="en-US" w:eastAsia="en-US"/>
              </w:rPr>
            </w:pPr>
          </w:p>
        </w:tc>
        <w:tc>
          <w:tcPr>
            <w:tcW w:w="179" w:type="pct"/>
          </w:tcPr>
          <w:p w:rsidRPr="0034692A" w:rsidR="00CF74D9" w:rsidP="00C827DF" w:rsidRDefault="00CF74D9" w14:paraId="2D1EB04E" w14:textId="77777777">
            <w:pPr>
              <w:keepLines/>
              <w:spacing w:after="0" w:line="240" w:lineRule="auto"/>
              <w:rPr>
                <w:rFonts w:ascii="Calibri Light" w:hAnsi="Calibri Light" w:cs="Calibri Light"/>
                <w:sz w:val="16"/>
                <w:szCs w:val="16"/>
                <w:lang w:val="en-US" w:eastAsia="en-US"/>
              </w:rPr>
            </w:pPr>
          </w:p>
        </w:tc>
      </w:tr>
      <w:tr w:rsidRPr="0034692A" w:rsidR="00CF6AFA" w:rsidTr="00C827DF" w14:paraId="04889A16" w14:textId="77777777">
        <w:trPr>
          <w:trHeight w:val="247"/>
        </w:trPr>
        <w:tc>
          <w:tcPr>
            <w:tcW w:w="196" w:type="pct"/>
          </w:tcPr>
          <w:p w:rsidRPr="00920174" w:rsidR="00CF6AFA" w:rsidP="00CF6AFA" w:rsidRDefault="00CF6AFA" w14:paraId="79E70005"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41" w:type="pct"/>
          </w:tcPr>
          <w:p w:rsidRPr="00CF74D9" w:rsidR="00CF6AFA" w:rsidP="00CF6AFA" w:rsidRDefault="00CF6AFA" w14:paraId="2DF8BC93" w14:textId="1C801ADF">
            <w:pPr>
              <w:keepLines/>
              <w:spacing w:after="0" w:line="240" w:lineRule="auto"/>
              <w:jc w:val="both"/>
              <w:rPr>
                <w:rFonts w:ascii="Calibri Light" w:hAnsi="Calibri Light"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3A671783" w14:textId="62C72A12">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85" w:type="pct"/>
          </w:tcPr>
          <w:p w:rsidRPr="00550CA8" w:rsidR="00CF6AFA" w:rsidP="00CF6AFA" w:rsidRDefault="00CF6AFA" w14:paraId="1FFDDAB4" w14:textId="6B0DE4D9">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CF6AFA" w:rsidP="00CF6AFA" w:rsidRDefault="00CF6AFA" w14:paraId="68BBE442" w14:textId="1407450F">
            <w:pPr>
              <w:keepLines/>
              <w:spacing w:after="0" w:line="240" w:lineRule="auto"/>
              <w:jc w:val="both"/>
              <w:rPr>
                <w:rFonts w:ascii="Calibri Light" w:hAnsi="Calibri Light" w:cs="Calibri Light"/>
                <w:sz w:val="16"/>
                <w:szCs w:val="16"/>
              </w:rPr>
            </w:pPr>
            <w:r w:rsidRPr="00102909">
              <w:rPr>
                <w:rFonts w:cs="Calibri"/>
                <w:color w:val="000000"/>
                <w:sz w:val="16"/>
                <w:szCs w:val="16"/>
              </w:rPr>
              <w:t>Y</w:t>
            </w:r>
          </w:p>
        </w:tc>
        <w:tc>
          <w:tcPr>
            <w:tcW w:w="244" w:type="pct"/>
          </w:tcPr>
          <w:p w:rsidRPr="00920174" w:rsidR="00CF6AFA" w:rsidP="00CF6AFA" w:rsidRDefault="00CF6AFA" w14:paraId="0B30B30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6650374E" w14:textId="24F345A6">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85" w:type="pct"/>
          </w:tcPr>
          <w:p w:rsidRPr="00920174" w:rsidR="00CF6AFA" w:rsidP="00CF6AFA" w:rsidRDefault="00CF6AFA" w14:paraId="2E669489" w14:textId="1A3CD633">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CF6AFA" w:rsidP="00CF6AFA" w:rsidRDefault="00CF6AFA" w14:paraId="305D268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09B21C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A6C370B"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394C51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F6AFA" w:rsidP="00CF6AFA" w:rsidRDefault="00CF6AFA" w14:paraId="078BEAF4"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41" w:type="pct"/>
          </w:tcPr>
          <w:p w:rsidRPr="00CF74D9" w:rsidR="00CF6AFA" w:rsidP="00CF6AFA" w:rsidRDefault="00CF6AFA" w14:paraId="1DC14585" w14:textId="31848A42">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1A94BF9C" w14:textId="0DA5D86D">
            <w:pPr>
              <w:keepLines/>
              <w:spacing w:after="0" w:line="240" w:lineRule="auto"/>
              <w:jc w:val="both"/>
              <w:rPr>
                <w:rFonts w:ascii="Calibri Light" w:hAnsi="Calibri Light" w:cs="Calibri Light"/>
                <w:sz w:val="16"/>
                <w:szCs w:val="16"/>
              </w:rPr>
            </w:pPr>
            <w:r w:rsidRPr="00E168F0">
              <w:rPr>
                <w:rFonts w:cs="Calibri"/>
                <w:color w:val="000000"/>
                <w:sz w:val="16"/>
                <w:szCs w:val="16"/>
              </w:rPr>
              <w:t>INSERT_UPDATE_CODE</w:t>
            </w:r>
          </w:p>
        </w:tc>
        <w:tc>
          <w:tcPr>
            <w:tcW w:w="485" w:type="pct"/>
          </w:tcPr>
          <w:p w:rsidRPr="00550CA8" w:rsidR="00CF6AFA" w:rsidP="00CF6AFA" w:rsidRDefault="00CF6AFA" w14:paraId="5787714D" w14:textId="0F1154FE">
            <w:pPr>
              <w:keepLines/>
              <w:spacing w:after="0" w:line="240" w:lineRule="auto"/>
              <w:jc w:val="both"/>
              <w:rPr>
                <w:rFonts w:ascii="Calibri Light" w:hAnsi="Calibri Light" w:cs="Calibri Light"/>
                <w:sz w:val="16"/>
                <w:szCs w:val="16"/>
              </w:rPr>
            </w:pPr>
            <w:r w:rsidRPr="009166ED">
              <w:rPr>
                <w:sz w:val="16"/>
                <w:szCs w:val="16"/>
              </w:rPr>
              <w:t>VARCHAR2(30)</w:t>
            </w:r>
          </w:p>
        </w:tc>
        <w:tc>
          <w:tcPr>
            <w:tcW w:w="196" w:type="pct"/>
            <w:vAlign w:val="bottom"/>
          </w:tcPr>
          <w:p w:rsidRPr="00550CA8" w:rsidR="00CF6AFA" w:rsidP="00CF6AFA" w:rsidRDefault="00CF6AFA" w14:paraId="02128891" w14:textId="75F10CFD">
            <w:pPr>
              <w:keepLines/>
              <w:spacing w:after="0" w:line="240" w:lineRule="auto"/>
              <w:jc w:val="both"/>
              <w:rPr>
                <w:rFonts w:ascii="Calibri Light" w:hAnsi="Calibri Light" w:cs="Calibri Light"/>
                <w:sz w:val="16"/>
                <w:szCs w:val="16"/>
              </w:rPr>
            </w:pPr>
            <w:r w:rsidRPr="005D4CB4">
              <w:rPr>
                <w:rFonts w:cs="Calibri"/>
                <w:color w:val="000000"/>
                <w:sz w:val="16"/>
                <w:szCs w:val="16"/>
              </w:rPr>
              <w:t>N</w:t>
            </w:r>
          </w:p>
        </w:tc>
        <w:tc>
          <w:tcPr>
            <w:tcW w:w="244" w:type="pct"/>
          </w:tcPr>
          <w:p w:rsidRPr="00920174" w:rsidR="00CF6AFA" w:rsidP="00CF6AFA" w:rsidRDefault="00CF6AFA" w14:paraId="1C0DE43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5BF9CF87" w14:textId="23C3B8A3">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INSERT_UPDATE_CODE</w:t>
            </w:r>
          </w:p>
        </w:tc>
        <w:tc>
          <w:tcPr>
            <w:tcW w:w="485" w:type="pct"/>
          </w:tcPr>
          <w:p w:rsidRPr="00920174" w:rsidR="00CF6AFA" w:rsidP="00CF6AFA" w:rsidRDefault="00CF6AFA" w14:paraId="199B56F2" w14:textId="2AF22F41">
            <w:pPr>
              <w:keepLines/>
              <w:spacing w:after="0" w:line="240" w:lineRule="auto"/>
              <w:jc w:val="both"/>
              <w:rPr>
                <w:rFonts w:ascii="Calibri Light" w:hAnsi="Calibri Light" w:cs="Calibri Light"/>
                <w:sz w:val="16"/>
                <w:szCs w:val="16"/>
                <w:lang w:val="en-US" w:eastAsia="en-US"/>
              </w:rPr>
            </w:pPr>
            <w:r w:rsidRPr="009166ED">
              <w:rPr>
                <w:sz w:val="16"/>
                <w:szCs w:val="16"/>
              </w:rPr>
              <w:t>VARCHAR2(30)</w:t>
            </w:r>
          </w:p>
        </w:tc>
        <w:tc>
          <w:tcPr>
            <w:tcW w:w="246" w:type="pct"/>
          </w:tcPr>
          <w:p w:rsidRPr="00920174" w:rsidR="00CF6AFA" w:rsidP="00CF6AFA" w:rsidRDefault="00CF6AFA" w14:paraId="776340C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5B8FB5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48F2BEC"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00CDC88" w14:textId="77777777">
        <w:trPr>
          <w:trHeight w:val="247"/>
        </w:trPr>
        <w:tc>
          <w:tcPr>
            <w:tcW w:w="196" w:type="pct"/>
          </w:tcPr>
          <w:p w:rsidRPr="00920174" w:rsidR="00CF6AFA" w:rsidP="00CF6AFA" w:rsidRDefault="00CF6AFA" w14:paraId="0D5AD536"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41" w:type="pct"/>
          </w:tcPr>
          <w:p w:rsidRPr="00CF74D9" w:rsidR="00CF6AFA" w:rsidP="00CF6AFA" w:rsidRDefault="00CF6AFA" w14:paraId="70B22CC4" w14:textId="0221B59B">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7E6C4539" w14:textId="2E6C7696">
            <w:pPr>
              <w:keepLines/>
              <w:spacing w:after="0" w:line="240" w:lineRule="auto"/>
              <w:jc w:val="both"/>
              <w:rPr>
                <w:rFonts w:ascii="Calibri Light" w:hAnsi="Calibri Light" w:cs="Calibri Light"/>
                <w:sz w:val="16"/>
                <w:szCs w:val="16"/>
              </w:rPr>
            </w:pPr>
            <w:r w:rsidRPr="00E168F0">
              <w:rPr>
                <w:rFonts w:cs="Calibri"/>
                <w:color w:val="000000"/>
                <w:sz w:val="16"/>
                <w:szCs w:val="16"/>
              </w:rPr>
              <w:t>INSERT_UPDATE_FLAG</w:t>
            </w:r>
          </w:p>
        </w:tc>
        <w:tc>
          <w:tcPr>
            <w:tcW w:w="485" w:type="pct"/>
          </w:tcPr>
          <w:p w:rsidRPr="00550CA8" w:rsidR="00CF6AFA" w:rsidP="00CF6AFA" w:rsidRDefault="00CF6AFA" w14:paraId="1AA89CD0" w14:textId="26F64700">
            <w:pPr>
              <w:keepLines/>
              <w:spacing w:after="0" w:line="240" w:lineRule="auto"/>
              <w:jc w:val="both"/>
              <w:rPr>
                <w:rFonts w:ascii="Calibri Light" w:hAnsi="Calibri Light" w:cs="Calibri Light"/>
                <w:sz w:val="16"/>
                <w:szCs w:val="16"/>
              </w:rPr>
            </w:pPr>
            <w:r w:rsidRPr="009166ED">
              <w:rPr>
                <w:sz w:val="16"/>
                <w:szCs w:val="16"/>
              </w:rPr>
              <w:t>VARCHAR2(1)</w:t>
            </w:r>
          </w:p>
        </w:tc>
        <w:tc>
          <w:tcPr>
            <w:tcW w:w="196" w:type="pct"/>
            <w:vAlign w:val="bottom"/>
          </w:tcPr>
          <w:p w:rsidRPr="00550CA8" w:rsidR="00CF6AFA" w:rsidP="00CF6AFA" w:rsidRDefault="00CF6AFA" w14:paraId="519489D7" w14:textId="3B8C3D1F">
            <w:pPr>
              <w:keepLines/>
              <w:spacing w:after="0" w:line="240" w:lineRule="auto"/>
              <w:jc w:val="both"/>
              <w:rPr>
                <w:rFonts w:ascii="Calibri Light" w:hAnsi="Calibri Light" w:cs="Calibri Light"/>
                <w:sz w:val="16"/>
                <w:szCs w:val="16"/>
              </w:rPr>
            </w:pPr>
            <w:r w:rsidRPr="005D4CB4">
              <w:rPr>
                <w:rFonts w:cs="Calibri"/>
                <w:color w:val="000000"/>
                <w:sz w:val="16"/>
                <w:szCs w:val="16"/>
              </w:rPr>
              <w:t>Y</w:t>
            </w:r>
          </w:p>
        </w:tc>
        <w:tc>
          <w:tcPr>
            <w:tcW w:w="244" w:type="pct"/>
          </w:tcPr>
          <w:p w:rsidRPr="00920174" w:rsidR="00CF6AFA" w:rsidP="00CF6AFA" w:rsidRDefault="00CF6AFA" w14:paraId="4A78D26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182B7B7A" w14:textId="268F1C0F">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INSERT_UPDATE_FLAG</w:t>
            </w:r>
          </w:p>
        </w:tc>
        <w:tc>
          <w:tcPr>
            <w:tcW w:w="485" w:type="pct"/>
          </w:tcPr>
          <w:p w:rsidRPr="00920174" w:rsidR="00CF6AFA" w:rsidP="00CF6AFA" w:rsidRDefault="00CF6AFA" w14:paraId="572CBF8D" w14:textId="280BAA74">
            <w:pPr>
              <w:keepLines/>
              <w:spacing w:after="0" w:line="240" w:lineRule="auto"/>
              <w:jc w:val="both"/>
              <w:rPr>
                <w:rFonts w:ascii="Calibri Light" w:hAnsi="Calibri Light" w:cs="Calibri Light"/>
                <w:sz w:val="16"/>
                <w:szCs w:val="16"/>
                <w:lang w:val="en-US" w:eastAsia="en-US"/>
              </w:rPr>
            </w:pPr>
            <w:r w:rsidRPr="009166ED">
              <w:rPr>
                <w:sz w:val="16"/>
                <w:szCs w:val="16"/>
              </w:rPr>
              <w:t>VARCHAR2(1)</w:t>
            </w:r>
          </w:p>
        </w:tc>
        <w:tc>
          <w:tcPr>
            <w:tcW w:w="246" w:type="pct"/>
          </w:tcPr>
          <w:p w:rsidRPr="00920174" w:rsidR="00CF6AFA" w:rsidP="00CF6AFA" w:rsidRDefault="00CF6AFA" w14:paraId="6ABD61F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E63D6C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732B9C0"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D26785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F6AFA" w:rsidP="00CF6AFA" w:rsidRDefault="00CF6AFA" w14:paraId="187528D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41" w:type="pct"/>
          </w:tcPr>
          <w:p w:rsidRPr="00CF74D9" w:rsidR="00CF6AFA" w:rsidP="00CF6AFA" w:rsidRDefault="00CF6AFA" w14:paraId="61ABCAD7" w14:textId="63538B29">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1691900C" w14:textId="120E19AF">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CONTACT_ROLE_ORIG_SYSTEM </w:t>
            </w:r>
          </w:p>
        </w:tc>
        <w:tc>
          <w:tcPr>
            <w:tcW w:w="485" w:type="pct"/>
          </w:tcPr>
          <w:p w:rsidRPr="00550CA8" w:rsidR="00CF6AFA" w:rsidP="00CF6AFA" w:rsidRDefault="00CF6AFA" w14:paraId="694FCC16" w14:textId="510EA3B7">
            <w:pPr>
              <w:keepLines/>
              <w:spacing w:after="0" w:line="240" w:lineRule="auto"/>
              <w:jc w:val="both"/>
              <w:rPr>
                <w:rFonts w:ascii="Calibri Light" w:hAnsi="Calibri Light" w:cs="Calibri Light"/>
                <w:sz w:val="16"/>
                <w:szCs w:val="16"/>
              </w:rPr>
            </w:pPr>
            <w:r w:rsidRPr="009166ED">
              <w:rPr>
                <w:sz w:val="16"/>
                <w:szCs w:val="16"/>
              </w:rPr>
              <w:t>VARCHAR2(30)</w:t>
            </w:r>
          </w:p>
        </w:tc>
        <w:tc>
          <w:tcPr>
            <w:tcW w:w="196" w:type="pct"/>
            <w:vAlign w:val="bottom"/>
          </w:tcPr>
          <w:p w:rsidRPr="00550CA8" w:rsidR="00CF6AFA" w:rsidP="00CF6AFA" w:rsidRDefault="00CF6AFA" w14:paraId="35555CE2" w14:textId="0E11A7CE">
            <w:pPr>
              <w:keepLines/>
              <w:spacing w:after="0" w:line="240" w:lineRule="auto"/>
              <w:jc w:val="both"/>
              <w:rPr>
                <w:rFonts w:ascii="Calibri Light" w:hAnsi="Calibri Light" w:cs="Calibri Light"/>
                <w:sz w:val="16"/>
                <w:szCs w:val="16"/>
              </w:rPr>
            </w:pPr>
            <w:r w:rsidRPr="005D4CB4">
              <w:rPr>
                <w:rFonts w:cs="Calibri"/>
                <w:color w:val="000000"/>
                <w:sz w:val="16"/>
                <w:szCs w:val="16"/>
              </w:rPr>
              <w:t>Y</w:t>
            </w:r>
          </w:p>
        </w:tc>
        <w:tc>
          <w:tcPr>
            <w:tcW w:w="244" w:type="pct"/>
          </w:tcPr>
          <w:p w:rsidRPr="00920174" w:rsidR="00CF6AFA" w:rsidP="00CF6AFA" w:rsidRDefault="00CF6AFA" w14:paraId="26D90B5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6F95D0A4" w14:textId="5B3432EE">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 xml:space="preserve">CONTACT_ROLE_ORIG_SYSTEM </w:t>
            </w:r>
          </w:p>
        </w:tc>
        <w:tc>
          <w:tcPr>
            <w:tcW w:w="485" w:type="pct"/>
          </w:tcPr>
          <w:p w:rsidRPr="00920174" w:rsidR="00CF6AFA" w:rsidP="00CF6AFA" w:rsidRDefault="00CF6AFA" w14:paraId="617205F5" w14:textId="6296F5D0">
            <w:pPr>
              <w:keepLines/>
              <w:spacing w:after="0" w:line="240" w:lineRule="auto"/>
              <w:jc w:val="both"/>
              <w:rPr>
                <w:rFonts w:ascii="Calibri Light" w:hAnsi="Calibri Light" w:cs="Calibri Light"/>
                <w:sz w:val="16"/>
                <w:szCs w:val="16"/>
                <w:lang w:val="en-US" w:eastAsia="en-US"/>
              </w:rPr>
            </w:pPr>
            <w:r w:rsidRPr="009166ED">
              <w:rPr>
                <w:sz w:val="16"/>
                <w:szCs w:val="16"/>
              </w:rPr>
              <w:t>VARCHAR2(30)</w:t>
            </w:r>
          </w:p>
        </w:tc>
        <w:tc>
          <w:tcPr>
            <w:tcW w:w="246" w:type="pct"/>
          </w:tcPr>
          <w:p w:rsidRPr="00920174" w:rsidR="00CF6AFA" w:rsidP="00CF6AFA" w:rsidRDefault="00CF6AFA" w14:paraId="6E5B74D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59F8C4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4D5E7B3"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26A9EF80" w14:textId="77777777">
        <w:trPr>
          <w:trHeight w:val="247"/>
        </w:trPr>
        <w:tc>
          <w:tcPr>
            <w:tcW w:w="196" w:type="pct"/>
          </w:tcPr>
          <w:p w:rsidRPr="00920174" w:rsidR="00CF6AFA" w:rsidP="00CF6AFA" w:rsidRDefault="00CF6AFA" w14:paraId="77E2C7C3"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41" w:type="pct"/>
          </w:tcPr>
          <w:p w:rsidRPr="00CF74D9" w:rsidR="00CF6AFA" w:rsidP="00CF6AFA" w:rsidRDefault="00CF6AFA" w14:paraId="52168C49" w14:textId="270ACCA5">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46109D84" w14:textId="41FC0319">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CONTACT_ROLE_ORIG_SYS_REF </w:t>
            </w:r>
          </w:p>
        </w:tc>
        <w:tc>
          <w:tcPr>
            <w:tcW w:w="485" w:type="pct"/>
          </w:tcPr>
          <w:p w:rsidRPr="00550CA8" w:rsidR="00CF6AFA" w:rsidP="00CF6AFA" w:rsidRDefault="00CF6AFA" w14:paraId="0677B85C" w14:textId="39AB7FB8">
            <w:pPr>
              <w:keepLines/>
              <w:spacing w:after="0" w:line="240" w:lineRule="auto"/>
              <w:jc w:val="both"/>
              <w:rPr>
                <w:rFonts w:ascii="Calibri Light" w:hAnsi="Calibri Light" w:cs="Calibri Light"/>
                <w:sz w:val="16"/>
                <w:szCs w:val="16"/>
              </w:rPr>
            </w:pPr>
            <w:r w:rsidRPr="009166ED">
              <w:rPr>
                <w:sz w:val="16"/>
                <w:szCs w:val="16"/>
              </w:rPr>
              <w:t>VARCHAR2(240)</w:t>
            </w:r>
          </w:p>
        </w:tc>
        <w:tc>
          <w:tcPr>
            <w:tcW w:w="196" w:type="pct"/>
            <w:vAlign w:val="bottom"/>
          </w:tcPr>
          <w:p w:rsidRPr="00550CA8" w:rsidR="00CF6AFA" w:rsidP="00CF6AFA" w:rsidRDefault="00CF6AFA" w14:paraId="39E84803" w14:textId="565F3FA2">
            <w:pPr>
              <w:keepLines/>
              <w:spacing w:after="0" w:line="240" w:lineRule="auto"/>
              <w:jc w:val="both"/>
              <w:rPr>
                <w:rFonts w:ascii="Calibri Light" w:hAnsi="Calibri Light" w:cs="Calibri Light"/>
                <w:sz w:val="16"/>
                <w:szCs w:val="16"/>
              </w:rPr>
            </w:pPr>
            <w:r w:rsidRPr="005D4CB4">
              <w:rPr>
                <w:rFonts w:cs="Calibri"/>
                <w:color w:val="000000"/>
                <w:sz w:val="16"/>
                <w:szCs w:val="16"/>
              </w:rPr>
              <w:t>Y</w:t>
            </w:r>
          </w:p>
        </w:tc>
        <w:tc>
          <w:tcPr>
            <w:tcW w:w="244" w:type="pct"/>
          </w:tcPr>
          <w:p w:rsidRPr="00920174" w:rsidR="00CF6AFA" w:rsidP="00CF6AFA" w:rsidRDefault="00CF6AFA" w14:paraId="1F1F637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1237DE45" w14:textId="7C92B93C">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 xml:space="preserve">CONTACT_ROLE_ORIG_SYS_REF </w:t>
            </w:r>
          </w:p>
        </w:tc>
        <w:tc>
          <w:tcPr>
            <w:tcW w:w="485" w:type="pct"/>
          </w:tcPr>
          <w:p w:rsidRPr="00920174" w:rsidR="00CF6AFA" w:rsidP="00CF6AFA" w:rsidRDefault="00CF6AFA" w14:paraId="0456B138" w14:textId="546105F3">
            <w:pPr>
              <w:keepLines/>
              <w:spacing w:after="0" w:line="240" w:lineRule="auto"/>
              <w:jc w:val="both"/>
              <w:rPr>
                <w:rFonts w:ascii="Calibri Light" w:hAnsi="Calibri Light" w:cs="Calibri Light"/>
                <w:sz w:val="16"/>
                <w:szCs w:val="16"/>
                <w:lang w:val="en-US" w:eastAsia="en-US"/>
              </w:rPr>
            </w:pPr>
            <w:r w:rsidRPr="009166ED">
              <w:rPr>
                <w:sz w:val="16"/>
                <w:szCs w:val="16"/>
              </w:rPr>
              <w:t>VARCHAR2(240)</w:t>
            </w:r>
          </w:p>
        </w:tc>
        <w:tc>
          <w:tcPr>
            <w:tcW w:w="246" w:type="pct"/>
          </w:tcPr>
          <w:p w:rsidRPr="00920174" w:rsidR="00CF6AFA" w:rsidP="00CF6AFA" w:rsidRDefault="00CF6AFA" w14:paraId="0CD9750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D6A820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A0B1824"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AD4256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F6AFA" w:rsidP="00CF6AFA" w:rsidRDefault="00CF6AFA" w14:paraId="6055D3D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41" w:type="pct"/>
          </w:tcPr>
          <w:p w:rsidRPr="00CF74D9" w:rsidR="00CF6AFA" w:rsidP="00CF6AFA" w:rsidRDefault="00CF6AFA" w14:paraId="57ACF735" w14:textId="5D15DBB8">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2194A21E" w14:textId="7C0FBC95">
            <w:pPr>
              <w:keepLines/>
              <w:spacing w:after="0" w:line="240" w:lineRule="auto"/>
              <w:jc w:val="both"/>
              <w:rPr>
                <w:rFonts w:ascii="Calibri Light" w:hAnsi="Calibri Light" w:cs="Calibri Light"/>
                <w:sz w:val="16"/>
                <w:szCs w:val="16"/>
              </w:rPr>
            </w:pPr>
            <w:r w:rsidRPr="00E168F0">
              <w:rPr>
                <w:rFonts w:cs="Calibri"/>
                <w:color w:val="000000"/>
                <w:sz w:val="16"/>
                <w:szCs w:val="16"/>
              </w:rPr>
              <w:t>REL_ORIG_SYSTEM</w:t>
            </w:r>
          </w:p>
        </w:tc>
        <w:tc>
          <w:tcPr>
            <w:tcW w:w="485" w:type="pct"/>
          </w:tcPr>
          <w:p w:rsidRPr="00550CA8" w:rsidR="00CF6AFA" w:rsidP="00CF6AFA" w:rsidRDefault="00CF6AFA" w14:paraId="5E1C2805" w14:textId="034F8054">
            <w:pPr>
              <w:keepLines/>
              <w:spacing w:after="0" w:line="240" w:lineRule="auto"/>
              <w:jc w:val="both"/>
              <w:rPr>
                <w:rFonts w:ascii="Calibri Light" w:hAnsi="Calibri Light" w:cs="Calibri Light"/>
                <w:sz w:val="16"/>
                <w:szCs w:val="16"/>
              </w:rPr>
            </w:pPr>
            <w:r w:rsidRPr="009166ED">
              <w:rPr>
                <w:sz w:val="16"/>
                <w:szCs w:val="16"/>
              </w:rPr>
              <w:t>VARCHAR2(30)</w:t>
            </w:r>
          </w:p>
        </w:tc>
        <w:tc>
          <w:tcPr>
            <w:tcW w:w="196" w:type="pct"/>
            <w:vAlign w:val="bottom"/>
          </w:tcPr>
          <w:p w:rsidRPr="00550CA8" w:rsidR="00CF6AFA" w:rsidP="00CF6AFA" w:rsidRDefault="00CF6AFA" w14:paraId="793840D3" w14:textId="1F1913BA">
            <w:pPr>
              <w:keepLines/>
              <w:spacing w:after="0" w:line="240" w:lineRule="auto"/>
              <w:jc w:val="both"/>
              <w:rPr>
                <w:rFonts w:ascii="Calibri Light" w:hAnsi="Calibri Light" w:cs="Calibri Light"/>
                <w:sz w:val="16"/>
                <w:szCs w:val="16"/>
              </w:rPr>
            </w:pPr>
            <w:r w:rsidRPr="005D4CB4">
              <w:rPr>
                <w:rFonts w:cs="Calibri"/>
                <w:color w:val="000000"/>
                <w:sz w:val="16"/>
                <w:szCs w:val="16"/>
              </w:rPr>
              <w:t>Y</w:t>
            </w:r>
          </w:p>
        </w:tc>
        <w:tc>
          <w:tcPr>
            <w:tcW w:w="244" w:type="pct"/>
          </w:tcPr>
          <w:p w:rsidRPr="00920174" w:rsidR="00CF6AFA" w:rsidP="00CF6AFA" w:rsidRDefault="00CF6AFA" w14:paraId="7E1BC5E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0A841473" w14:textId="23D93EC4">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REL_ORIG_SYSTEM</w:t>
            </w:r>
          </w:p>
        </w:tc>
        <w:tc>
          <w:tcPr>
            <w:tcW w:w="485" w:type="pct"/>
          </w:tcPr>
          <w:p w:rsidRPr="00920174" w:rsidR="00CF6AFA" w:rsidP="00CF6AFA" w:rsidRDefault="00CF6AFA" w14:paraId="0811380D" w14:textId="292E2FDE">
            <w:pPr>
              <w:keepLines/>
              <w:spacing w:after="0" w:line="240" w:lineRule="auto"/>
              <w:jc w:val="both"/>
              <w:rPr>
                <w:rFonts w:ascii="Calibri Light" w:hAnsi="Calibri Light" w:cs="Calibri Light"/>
                <w:sz w:val="16"/>
                <w:szCs w:val="16"/>
                <w:lang w:val="en-US" w:eastAsia="en-US"/>
              </w:rPr>
            </w:pPr>
            <w:r w:rsidRPr="009166ED">
              <w:rPr>
                <w:sz w:val="16"/>
                <w:szCs w:val="16"/>
              </w:rPr>
              <w:t>VARCHAR2(30)</w:t>
            </w:r>
          </w:p>
        </w:tc>
        <w:tc>
          <w:tcPr>
            <w:tcW w:w="246" w:type="pct"/>
          </w:tcPr>
          <w:p w:rsidRPr="00920174" w:rsidR="00CF6AFA" w:rsidP="00CF6AFA" w:rsidRDefault="00CF6AFA" w14:paraId="17A00E0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24640E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C3510DA"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79344D10" w14:textId="77777777">
        <w:trPr>
          <w:trHeight w:val="247"/>
        </w:trPr>
        <w:tc>
          <w:tcPr>
            <w:tcW w:w="196" w:type="pct"/>
          </w:tcPr>
          <w:p w:rsidRPr="00920174" w:rsidR="00CF6AFA" w:rsidP="00CF6AFA" w:rsidRDefault="00CF6AFA" w14:paraId="67AADE31"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41" w:type="pct"/>
          </w:tcPr>
          <w:p w:rsidRPr="00CF74D9" w:rsidR="00CF6AFA" w:rsidP="00CF6AFA" w:rsidRDefault="00CF6AFA" w14:paraId="211AE3A1" w14:textId="180C4ADC">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1F9B6B8F" w14:textId="02C28C8E">
            <w:pPr>
              <w:keepLines/>
              <w:spacing w:after="0" w:line="240" w:lineRule="auto"/>
              <w:jc w:val="both"/>
              <w:rPr>
                <w:rFonts w:ascii="Calibri Light" w:hAnsi="Calibri Light" w:cs="Calibri Light"/>
                <w:sz w:val="16"/>
                <w:szCs w:val="16"/>
              </w:rPr>
            </w:pPr>
            <w:r w:rsidRPr="00E168F0">
              <w:rPr>
                <w:rFonts w:cs="Calibri"/>
                <w:color w:val="000000"/>
                <w:sz w:val="16"/>
                <w:szCs w:val="16"/>
              </w:rPr>
              <w:t>REL_ORIG_SYSTEM_REFERENCE</w:t>
            </w:r>
          </w:p>
        </w:tc>
        <w:tc>
          <w:tcPr>
            <w:tcW w:w="485" w:type="pct"/>
          </w:tcPr>
          <w:p w:rsidRPr="00550CA8" w:rsidR="00CF6AFA" w:rsidP="00CF6AFA" w:rsidRDefault="00CF6AFA" w14:paraId="287A1F26" w14:textId="1BFAB8C3">
            <w:pPr>
              <w:keepLines/>
              <w:spacing w:after="0" w:line="240" w:lineRule="auto"/>
              <w:jc w:val="both"/>
              <w:rPr>
                <w:rFonts w:ascii="Calibri Light" w:hAnsi="Calibri Light" w:cs="Calibri Light"/>
                <w:sz w:val="16"/>
                <w:szCs w:val="16"/>
              </w:rPr>
            </w:pPr>
            <w:r w:rsidRPr="009166ED">
              <w:rPr>
                <w:sz w:val="16"/>
                <w:szCs w:val="16"/>
              </w:rPr>
              <w:t>VARCHAR2(240)</w:t>
            </w:r>
          </w:p>
        </w:tc>
        <w:tc>
          <w:tcPr>
            <w:tcW w:w="196" w:type="pct"/>
            <w:vAlign w:val="bottom"/>
          </w:tcPr>
          <w:p w:rsidRPr="00550CA8" w:rsidR="00CF6AFA" w:rsidP="00CF6AFA" w:rsidRDefault="00CF6AFA" w14:paraId="7009B23E" w14:textId="2016934D">
            <w:pPr>
              <w:keepLines/>
              <w:spacing w:after="0" w:line="240" w:lineRule="auto"/>
              <w:jc w:val="both"/>
              <w:rPr>
                <w:rFonts w:ascii="Calibri Light" w:hAnsi="Calibri Light" w:cs="Calibri Light"/>
                <w:sz w:val="16"/>
                <w:szCs w:val="16"/>
              </w:rPr>
            </w:pPr>
            <w:r w:rsidRPr="005D4CB4">
              <w:rPr>
                <w:rFonts w:cs="Calibri"/>
                <w:color w:val="000000"/>
                <w:sz w:val="16"/>
                <w:szCs w:val="16"/>
              </w:rPr>
              <w:t>Y</w:t>
            </w:r>
          </w:p>
        </w:tc>
        <w:tc>
          <w:tcPr>
            <w:tcW w:w="244" w:type="pct"/>
          </w:tcPr>
          <w:p w:rsidRPr="00920174" w:rsidR="00CF6AFA" w:rsidP="00CF6AFA" w:rsidRDefault="00CF6AFA" w14:paraId="3F07F2A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2EF3D8F1" w14:textId="6049A45E">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REL_ORIG_SYSTEM_REFERENCE</w:t>
            </w:r>
          </w:p>
        </w:tc>
        <w:tc>
          <w:tcPr>
            <w:tcW w:w="485" w:type="pct"/>
          </w:tcPr>
          <w:p w:rsidRPr="00920174" w:rsidR="00CF6AFA" w:rsidP="00CF6AFA" w:rsidRDefault="00CF6AFA" w14:paraId="5BD64FD8" w14:textId="6BEF2366">
            <w:pPr>
              <w:keepLines/>
              <w:spacing w:after="0" w:line="240" w:lineRule="auto"/>
              <w:jc w:val="both"/>
              <w:rPr>
                <w:rFonts w:ascii="Calibri Light" w:hAnsi="Calibri Light" w:cs="Calibri Light"/>
                <w:sz w:val="16"/>
                <w:szCs w:val="16"/>
                <w:lang w:val="en-US" w:eastAsia="en-US"/>
              </w:rPr>
            </w:pPr>
            <w:r w:rsidRPr="009166ED">
              <w:rPr>
                <w:sz w:val="16"/>
                <w:szCs w:val="16"/>
              </w:rPr>
              <w:t>VARCHAR2(240)</w:t>
            </w:r>
          </w:p>
        </w:tc>
        <w:tc>
          <w:tcPr>
            <w:tcW w:w="246" w:type="pct"/>
          </w:tcPr>
          <w:p w:rsidRPr="00920174" w:rsidR="00CF6AFA" w:rsidP="00CF6AFA" w:rsidRDefault="00CF6AFA" w14:paraId="47C1F77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73EB26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3B4FA330"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A85A25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F6AFA" w:rsidP="00CF6AFA" w:rsidRDefault="00CF6AFA" w14:paraId="667D5CD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41" w:type="pct"/>
          </w:tcPr>
          <w:p w:rsidRPr="00CF74D9" w:rsidR="00CF6AFA" w:rsidP="00CF6AFA" w:rsidRDefault="00CF6AFA" w14:paraId="725F9206" w14:textId="6D8B2625">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5771DBED" w14:textId="7C96D0C4">
            <w:pPr>
              <w:keepLines/>
              <w:spacing w:after="0" w:line="240" w:lineRule="auto"/>
              <w:jc w:val="both"/>
              <w:rPr>
                <w:rFonts w:ascii="Calibri Light" w:hAnsi="Calibri Light" w:cs="Calibri Light"/>
                <w:sz w:val="16"/>
                <w:szCs w:val="16"/>
              </w:rPr>
            </w:pPr>
            <w:r w:rsidRPr="00E168F0">
              <w:rPr>
                <w:rFonts w:cs="Calibri"/>
                <w:color w:val="000000"/>
                <w:sz w:val="16"/>
                <w:szCs w:val="16"/>
              </w:rPr>
              <w:t>ROLE_TYPE</w:t>
            </w:r>
          </w:p>
        </w:tc>
        <w:tc>
          <w:tcPr>
            <w:tcW w:w="485" w:type="pct"/>
          </w:tcPr>
          <w:p w:rsidRPr="00550CA8" w:rsidR="00CF6AFA" w:rsidP="00CF6AFA" w:rsidRDefault="00CF6AFA" w14:paraId="460EF4BB" w14:textId="7C8EC4B0">
            <w:pPr>
              <w:keepLines/>
              <w:spacing w:after="0" w:line="240" w:lineRule="auto"/>
              <w:jc w:val="both"/>
              <w:rPr>
                <w:rFonts w:ascii="Calibri Light" w:hAnsi="Calibri Light" w:cs="Calibri Light"/>
                <w:sz w:val="16"/>
                <w:szCs w:val="16"/>
              </w:rPr>
            </w:pPr>
            <w:r w:rsidRPr="009166ED">
              <w:rPr>
                <w:sz w:val="16"/>
                <w:szCs w:val="16"/>
              </w:rPr>
              <w:t>VARCHAR2(30)</w:t>
            </w:r>
          </w:p>
        </w:tc>
        <w:tc>
          <w:tcPr>
            <w:tcW w:w="196" w:type="pct"/>
            <w:vAlign w:val="bottom"/>
          </w:tcPr>
          <w:p w:rsidRPr="00550CA8" w:rsidR="00CF6AFA" w:rsidP="00CF6AFA" w:rsidRDefault="00CF6AFA" w14:paraId="46CF7769" w14:textId="1D1DA473">
            <w:pPr>
              <w:keepLines/>
              <w:spacing w:after="0" w:line="240" w:lineRule="auto"/>
              <w:jc w:val="both"/>
              <w:rPr>
                <w:rFonts w:ascii="Calibri Light" w:hAnsi="Calibri Light" w:cs="Calibri Light"/>
                <w:sz w:val="16"/>
                <w:szCs w:val="16"/>
              </w:rPr>
            </w:pPr>
            <w:r w:rsidRPr="005D4CB4">
              <w:rPr>
                <w:rFonts w:cs="Calibri"/>
                <w:color w:val="000000"/>
                <w:sz w:val="16"/>
                <w:szCs w:val="16"/>
              </w:rPr>
              <w:t>Y</w:t>
            </w:r>
          </w:p>
        </w:tc>
        <w:tc>
          <w:tcPr>
            <w:tcW w:w="244" w:type="pct"/>
          </w:tcPr>
          <w:p w:rsidRPr="00920174" w:rsidR="00CF6AFA" w:rsidP="00CF6AFA" w:rsidRDefault="00CF6AFA" w14:paraId="2024C9F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3E63F160" w14:textId="043388B6">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ROLE_TYPE</w:t>
            </w:r>
          </w:p>
        </w:tc>
        <w:tc>
          <w:tcPr>
            <w:tcW w:w="485" w:type="pct"/>
          </w:tcPr>
          <w:p w:rsidRPr="00920174" w:rsidR="00CF6AFA" w:rsidP="00CF6AFA" w:rsidRDefault="00CF6AFA" w14:paraId="1B2FCD03" w14:textId="502DF265">
            <w:pPr>
              <w:keepLines/>
              <w:spacing w:after="0" w:line="240" w:lineRule="auto"/>
              <w:jc w:val="both"/>
              <w:rPr>
                <w:rFonts w:ascii="Calibri Light" w:hAnsi="Calibri Light" w:cs="Calibri Light"/>
                <w:sz w:val="16"/>
                <w:szCs w:val="16"/>
                <w:lang w:val="en-US" w:eastAsia="en-US"/>
              </w:rPr>
            </w:pPr>
            <w:r w:rsidRPr="009166ED">
              <w:rPr>
                <w:sz w:val="16"/>
                <w:szCs w:val="16"/>
              </w:rPr>
              <w:t>VARCHAR2(30)</w:t>
            </w:r>
          </w:p>
        </w:tc>
        <w:tc>
          <w:tcPr>
            <w:tcW w:w="246" w:type="pct"/>
          </w:tcPr>
          <w:p w:rsidRPr="00920174" w:rsidR="00CF6AFA" w:rsidP="00CF6AFA" w:rsidRDefault="00CF6AFA" w14:paraId="13D8BD7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CE93BB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AA5ED19"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3E1D9C57" w14:textId="77777777">
        <w:trPr>
          <w:trHeight w:val="247"/>
        </w:trPr>
        <w:tc>
          <w:tcPr>
            <w:tcW w:w="196" w:type="pct"/>
          </w:tcPr>
          <w:p w:rsidRPr="00920174" w:rsidR="00CF6AFA" w:rsidP="00CF6AFA" w:rsidRDefault="00CF6AFA" w14:paraId="23B1974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41" w:type="pct"/>
          </w:tcPr>
          <w:p w:rsidRPr="00CF74D9" w:rsidR="00CF6AFA" w:rsidP="00CF6AFA" w:rsidRDefault="00CF6AFA" w14:paraId="6F0671E9" w14:textId="47269408">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654CEB08" w14:textId="40D3DD5A">
            <w:pPr>
              <w:keepLines/>
              <w:spacing w:after="0" w:line="240" w:lineRule="auto"/>
              <w:jc w:val="both"/>
              <w:rPr>
                <w:rFonts w:ascii="Calibri Light" w:hAnsi="Calibri Light" w:cs="Calibri Light"/>
                <w:sz w:val="16"/>
                <w:szCs w:val="16"/>
              </w:rPr>
            </w:pPr>
            <w:r w:rsidRPr="00E168F0">
              <w:rPr>
                <w:rFonts w:cs="Calibri"/>
                <w:color w:val="000000"/>
                <w:sz w:val="16"/>
                <w:szCs w:val="16"/>
              </w:rPr>
              <w:t>ROLE_LEVEL</w:t>
            </w:r>
          </w:p>
        </w:tc>
        <w:tc>
          <w:tcPr>
            <w:tcW w:w="485" w:type="pct"/>
          </w:tcPr>
          <w:p w:rsidRPr="00550CA8" w:rsidR="00CF6AFA" w:rsidP="00CF6AFA" w:rsidRDefault="00CF6AFA" w14:paraId="52E1879E" w14:textId="0C1C9F75">
            <w:pPr>
              <w:keepLines/>
              <w:spacing w:after="0" w:line="240" w:lineRule="auto"/>
              <w:jc w:val="both"/>
              <w:rPr>
                <w:rFonts w:ascii="Calibri Light" w:hAnsi="Calibri Light" w:cs="Calibri Light"/>
                <w:sz w:val="16"/>
                <w:szCs w:val="16"/>
              </w:rPr>
            </w:pPr>
            <w:r w:rsidRPr="009166ED">
              <w:rPr>
                <w:sz w:val="16"/>
                <w:szCs w:val="16"/>
              </w:rPr>
              <w:t>VARCHAR2(1)</w:t>
            </w:r>
          </w:p>
        </w:tc>
        <w:tc>
          <w:tcPr>
            <w:tcW w:w="196" w:type="pct"/>
            <w:vAlign w:val="bottom"/>
          </w:tcPr>
          <w:p w:rsidRPr="00550CA8" w:rsidR="00CF6AFA" w:rsidP="00CF6AFA" w:rsidRDefault="00CF6AFA" w14:paraId="311C9FF3" w14:textId="153AA174">
            <w:pPr>
              <w:keepLines/>
              <w:spacing w:after="0" w:line="240" w:lineRule="auto"/>
              <w:jc w:val="both"/>
              <w:rPr>
                <w:rFonts w:ascii="Calibri Light" w:hAnsi="Calibri Light" w:cs="Calibri Light"/>
                <w:sz w:val="16"/>
                <w:szCs w:val="16"/>
              </w:rPr>
            </w:pPr>
            <w:r w:rsidRPr="005D4CB4">
              <w:rPr>
                <w:rFonts w:cs="Calibri"/>
                <w:color w:val="000000"/>
                <w:sz w:val="16"/>
                <w:szCs w:val="16"/>
              </w:rPr>
              <w:t>N</w:t>
            </w:r>
          </w:p>
        </w:tc>
        <w:tc>
          <w:tcPr>
            <w:tcW w:w="244" w:type="pct"/>
          </w:tcPr>
          <w:p w:rsidRPr="00FE51C7" w:rsidR="00CF6AFA" w:rsidP="00CF6AFA" w:rsidRDefault="00CF6AFA" w14:paraId="3231082B" w14:textId="77777777">
            <w:pPr>
              <w:keepLines/>
              <w:spacing w:after="0" w:line="240" w:lineRule="auto"/>
              <w:jc w:val="both"/>
              <w:rPr>
                <w:rFonts w:ascii="Calibri Light" w:hAnsi="Calibri Light" w:cs="Calibri Light"/>
                <w:sz w:val="16"/>
                <w:szCs w:val="16"/>
              </w:rPr>
            </w:pPr>
          </w:p>
        </w:tc>
        <w:tc>
          <w:tcPr>
            <w:tcW w:w="952" w:type="pct"/>
            <w:vAlign w:val="bottom"/>
          </w:tcPr>
          <w:p w:rsidRPr="00FE51C7" w:rsidR="00CF6AFA" w:rsidP="00CF6AFA" w:rsidRDefault="00CF6AFA" w14:paraId="1E1319C3" w14:textId="48106A6F">
            <w:pPr>
              <w:keepLines/>
              <w:spacing w:after="0" w:line="240" w:lineRule="auto"/>
              <w:jc w:val="both"/>
              <w:rPr>
                <w:rFonts w:ascii="Calibri Light" w:hAnsi="Calibri Light" w:cs="Calibri Light"/>
                <w:sz w:val="16"/>
                <w:szCs w:val="16"/>
              </w:rPr>
            </w:pPr>
            <w:r w:rsidRPr="00E168F0">
              <w:rPr>
                <w:rFonts w:cs="Calibri"/>
                <w:color w:val="000000"/>
                <w:sz w:val="16"/>
                <w:szCs w:val="16"/>
              </w:rPr>
              <w:t>ROLE_LEVEL</w:t>
            </w:r>
          </w:p>
        </w:tc>
        <w:tc>
          <w:tcPr>
            <w:tcW w:w="485" w:type="pct"/>
          </w:tcPr>
          <w:p w:rsidRPr="00FE51C7" w:rsidR="00CF6AFA" w:rsidP="00CF6AFA" w:rsidRDefault="00CF6AFA" w14:paraId="5DD013E5" w14:textId="0DB8EDBA">
            <w:pPr>
              <w:keepLines/>
              <w:spacing w:after="0" w:line="240" w:lineRule="auto"/>
              <w:jc w:val="both"/>
              <w:rPr>
                <w:rFonts w:ascii="Calibri Light" w:hAnsi="Calibri Light" w:cs="Calibri Light"/>
                <w:sz w:val="16"/>
                <w:szCs w:val="16"/>
              </w:rPr>
            </w:pPr>
            <w:r w:rsidRPr="009166ED">
              <w:rPr>
                <w:sz w:val="16"/>
                <w:szCs w:val="16"/>
              </w:rPr>
              <w:t>VARCHAR2(1)</w:t>
            </w:r>
          </w:p>
        </w:tc>
        <w:tc>
          <w:tcPr>
            <w:tcW w:w="246" w:type="pct"/>
          </w:tcPr>
          <w:p w:rsidRPr="00920174" w:rsidR="00CF6AFA" w:rsidP="00CF6AFA" w:rsidRDefault="00CF6AFA" w14:paraId="1298320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3C3F75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3FF53C78"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2CFD82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F6AFA" w:rsidP="00CF6AFA" w:rsidRDefault="00CF6AFA" w14:paraId="110379C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41" w:type="pct"/>
          </w:tcPr>
          <w:p w:rsidRPr="00CF74D9" w:rsidR="00CF6AFA" w:rsidP="00CF6AFA" w:rsidRDefault="00CF6AFA" w14:paraId="4D641F76" w14:textId="4BA80964">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1517CCFC" w14:textId="1ADF90B3">
            <w:pPr>
              <w:keepLines/>
              <w:spacing w:after="0" w:line="240" w:lineRule="auto"/>
              <w:jc w:val="both"/>
              <w:rPr>
                <w:rFonts w:ascii="Calibri Light" w:hAnsi="Calibri Light" w:cs="Calibri Light"/>
                <w:sz w:val="16"/>
                <w:szCs w:val="16"/>
              </w:rPr>
            </w:pPr>
            <w:r w:rsidRPr="00E168F0">
              <w:rPr>
                <w:rFonts w:cs="Calibri"/>
                <w:color w:val="000000"/>
                <w:sz w:val="16"/>
                <w:szCs w:val="16"/>
              </w:rPr>
              <w:t>PRIMARY_FLAG</w:t>
            </w:r>
          </w:p>
        </w:tc>
        <w:tc>
          <w:tcPr>
            <w:tcW w:w="485" w:type="pct"/>
          </w:tcPr>
          <w:p w:rsidRPr="00550CA8" w:rsidR="00CF6AFA" w:rsidP="00CF6AFA" w:rsidRDefault="00CF6AFA" w14:paraId="4D1F8E3A" w14:textId="411E075F">
            <w:pPr>
              <w:keepLines/>
              <w:spacing w:after="0" w:line="240" w:lineRule="auto"/>
              <w:jc w:val="both"/>
              <w:rPr>
                <w:rFonts w:ascii="Calibri Light" w:hAnsi="Calibri Light" w:cs="Calibri Light"/>
                <w:sz w:val="16"/>
                <w:szCs w:val="16"/>
              </w:rPr>
            </w:pPr>
            <w:r w:rsidRPr="009166ED">
              <w:rPr>
                <w:sz w:val="16"/>
                <w:szCs w:val="16"/>
              </w:rPr>
              <w:t>VARCHAR2(1)</w:t>
            </w:r>
          </w:p>
        </w:tc>
        <w:tc>
          <w:tcPr>
            <w:tcW w:w="196" w:type="pct"/>
            <w:vAlign w:val="bottom"/>
          </w:tcPr>
          <w:p w:rsidRPr="00550CA8" w:rsidR="00CF6AFA" w:rsidP="00CF6AFA" w:rsidRDefault="00CF6AFA" w14:paraId="4EA02721" w14:textId="0550922C">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Y</w:t>
            </w:r>
          </w:p>
        </w:tc>
        <w:tc>
          <w:tcPr>
            <w:tcW w:w="244" w:type="pct"/>
          </w:tcPr>
          <w:p w:rsidRPr="00FE51C7" w:rsidR="00CF6AFA" w:rsidP="00CF6AFA" w:rsidRDefault="00CF6AFA" w14:paraId="7109F194" w14:textId="77777777">
            <w:pPr>
              <w:keepLines/>
              <w:spacing w:after="0" w:line="240" w:lineRule="auto"/>
              <w:jc w:val="both"/>
              <w:rPr>
                <w:rFonts w:ascii="Calibri Light" w:hAnsi="Calibri Light" w:cs="Calibri Light"/>
                <w:sz w:val="16"/>
                <w:szCs w:val="16"/>
              </w:rPr>
            </w:pPr>
          </w:p>
        </w:tc>
        <w:tc>
          <w:tcPr>
            <w:tcW w:w="952" w:type="pct"/>
            <w:vAlign w:val="bottom"/>
          </w:tcPr>
          <w:p w:rsidRPr="00550CA8" w:rsidR="00CF6AFA" w:rsidP="00CF6AFA" w:rsidRDefault="00CF6AFA" w14:paraId="2585BDBE" w14:textId="38D006A2">
            <w:pPr>
              <w:keepLines/>
              <w:spacing w:after="0" w:line="240" w:lineRule="auto"/>
              <w:jc w:val="both"/>
              <w:rPr>
                <w:rFonts w:ascii="Calibri Light" w:hAnsi="Calibri Light" w:cs="Calibri Light"/>
                <w:sz w:val="16"/>
                <w:szCs w:val="16"/>
              </w:rPr>
            </w:pPr>
            <w:r w:rsidRPr="00E168F0">
              <w:rPr>
                <w:rFonts w:cs="Calibri"/>
                <w:color w:val="000000"/>
                <w:sz w:val="16"/>
                <w:szCs w:val="16"/>
              </w:rPr>
              <w:t>PRIMARY_FLAG</w:t>
            </w:r>
          </w:p>
        </w:tc>
        <w:tc>
          <w:tcPr>
            <w:tcW w:w="485" w:type="pct"/>
          </w:tcPr>
          <w:p w:rsidRPr="00920174" w:rsidR="00CF6AFA" w:rsidP="00CF6AFA" w:rsidRDefault="00CF6AFA" w14:paraId="16CCE8FC" w14:textId="0A84B4AB">
            <w:pPr>
              <w:keepLines/>
              <w:spacing w:after="0" w:line="240" w:lineRule="auto"/>
              <w:jc w:val="both"/>
              <w:rPr>
                <w:rFonts w:ascii="Calibri Light" w:hAnsi="Calibri Light" w:cs="Calibri Light"/>
                <w:sz w:val="16"/>
                <w:szCs w:val="16"/>
              </w:rPr>
            </w:pPr>
            <w:r w:rsidRPr="009166ED">
              <w:rPr>
                <w:sz w:val="16"/>
                <w:szCs w:val="16"/>
              </w:rPr>
              <w:t>VARCHAR2(1)</w:t>
            </w:r>
          </w:p>
        </w:tc>
        <w:tc>
          <w:tcPr>
            <w:tcW w:w="246" w:type="pct"/>
          </w:tcPr>
          <w:p w:rsidRPr="00920174" w:rsidR="00CF6AFA" w:rsidP="00CF6AFA" w:rsidRDefault="00CF6AFA" w14:paraId="4E12BF8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04B39F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20FADBD2"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3D84DB7E" w14:textId="77777777">
        <w:trPr>
          <w:trHeight w:val="247"/>
        </w:trPr>
        <w:tc>
          <w:tcPr>
            <w:tcW w:w="196" w:type="pct"/>
          </w:tcPr>
          <w:p w:rsidRPr="00920174" w:rsidR="00CF6AFA" w:rsidP="00CF6AFA" w:rsidRDefault="00CF6AFA" w14:paraId="0AA3902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41" w:type="pct"/>
          </w:tcPr>
          <w:p w:rsidRPr="00CF74D9" w:rsidR="00CF6AFA" w:rsidP="00CF6AFA" w:rsidRDefault="00CF6AFA" w14:paraId="3FDF09E8" w14:textId="446DDC70">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550CA8" w:rsidR="00CF6AFA" w:rsidP="00CF6AFA" w:rsidRDefault="00CF6AFA" w14:paraId="6A8BD0E9" w14:textId="0DBEF60D">
            <w:pPr>
              <w:keepLines/>
              <w:spacing w:after="0" w:line="240" w:lineRule="auto"/>
              <w:jc w:val="both"/>
              <w:rPr>
                <w:rFonts w:ascii="Calibri Light" w:hAnsi="Calibri Light" w:cs="Calibri Light"/>
                <w:sz w:val="16"/>
                <w:szCs w:val="16"/>
              </w:rPr>
            </w:pPr>
            <w:r w:rsidRPr="00E168F0">
              <w:rPr>
                <w:rFonts w:cs="Calibri"/>
                <w:color w:val="000000"/>
                <w:sz w:val="16"/>
                <w:szCs w:val="16"/>
              </w:rPr>
              <w:t>PRIMARY_CONTACT_PER_ROLE_TYPE</w:t>
            </w:r>
          </w:p>
        </w:tc>
        <w:tc>
          <w:tcPr>
            <w:tcW w:w="485" w:type="pct"/>
          </w:tcPr>
          <w:p w:rsidRPr="00550CA8" w:rsidR="00CF6AFA" w:rsidP="00CF6AFA" w:rsidRDefault="00CF6AFA" w14:paraId="10DA6D5D" w14:textId="380DA65F">
            <w:pPr>
              <w:keepLines/>
              <w:spacing w:after="0" w:line="240" w:lineRule="auto"/>
              <w:jc w:val="both"/>
              <w:rPr>
                <w:rFonts w:ascii="Calibri Light" w:hAnsi="Calibri Light" w:cs="Calibri Light"/>
                <w:sz w:val="16"/>
                <w:szCs w:val="16"/>
              </w:rPr>
            </w:pPr>
            <w:r w:rsidRPr="009166ED">
              <w:rPr>
                <w:sz w:val="16"/>
                <w:szCs w:val="16"/>
              </w:rPr>
              <w:t>VARCHAR2(1)</w:t>
            </w:r>
          </w:p>
        </w:tc>
        <w:tc>
          <w:tcPr>
            <w:tcW w:w="196" w:type="pct"/>
            <w:vAlign w:val="bottom"/>
          </w:tcPr>
          <w:p w:rsidRPr="00550CA8" w:rsidR="00CF6AFA" w:rsidP="00CF6AFA" w:rsidRDefault="00CF6AFA" w14:paraId="26A23FC9" w14:textId="7F0449D8">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w:t>
            </w:r>
          </w:p>
        </w:tc>
        <w:tc>
          <w:tcPr>
            <w:tcW w:w="244" w:type="pct"/>
          </w:tcPr>
          <w:p w:rsidRPr="00FE51C7" w:rsidR="00CF6AFA" w:rsidP="00CF6AFA" w:rsidRDefault="00CF6AFA" w14:paraId="3975C1EF" w14:textId="77777777">
            <w:pPr>
              <w:keepLines/>
              <w:spacing w:after="0" w:line="240" w:lineRule="auto"/>
              <w:jc w:val="both"/>
              <w:rPr>
                <w:rFonts w:ascii="Calibri Light" w:hAnsi="Calibri Light" w:cs="Calibri Light"/>
                <w:sz w:val="16"/>
                <w:szCs w:val="16"/>
              </w:rPr>
            </w:pPr>
          </w:p>
        </w:tc>
        <w:tc>
          <w:tcPr>
            <w:tcW w:w="952" w:type="pct"/>
            <w:vAlign w:val="bottom"/>
          </w:tcPr>
          <w:p w:rsidRPr="00550CA8" w:rsidR="00CF6AFA" w:rsidP="00CF6AFA" w:rsidRDefault="00CF6AFA" w14:paraId="759DC556" w14:textId="1F9B3451">
            <w:pPr>
              <w:keepLines/>
              <w:spacing w:after="0" w:line="240" w:lineRule="auto"/>
              <w:jc w:val="both"/>
              <w:rPr>
                <w:rFonts w:ascii="Calibri Light" w:hAnsi="Calibri Light" w:cs="Calibri Light"/>
                <w:sz w:val="16"/>
                <w:szCs w:val="16"/>
              </w:rPr>
            </w:pPr>
            <w:r w:rsidRPr="00E168F0">
              <w:rPr>
                <w:rFonts w:cs="Calibri"/>
                <w:color w:val="000000"/>
                <w:sz w:val="16"/>
                <w:szCs w:val="16"/>
              </w:rPr>
              <w:t>PRIMARY_CONTACT_PER_ROLE_TYPE</w:t>
            </w:r>
          </w:p>
        </w:tc>
        <w:tc>
          <w:tcPr>
            <w:tcW w:w="485" w:type="pct"/>
          </w:tcPr>
          <w:p w:rsidRPr="00920174" w:rsidR="00CF6AFA" w:rsidP="00CF6AFA" w:rsidRDefault="00CF6AFA" w14:paraId="40A87A70" w14:textId="2013AB29">
            <w:pPr>
              <w:keepLines/>
              <w:spacing w:after="0" w:line="240" w:lineRule="auto"/>
              <w:jc w:val="both"/>
              <w:rPr>
                <w:rFonts w:ascii="Calibri Light" w:hAnsi="Calibri Light" w:cs="Calibri Light"/>
                <w:sz w:val="16"/>
                <w:szCs w:val="16"/>
              </w:rPr>
            </w:pPr>
            <w:r w:rsidRPr="009166ED">
              <w:rPr>
                <w:sz w:val="16"/>
                <w:szCs w:val="16"/>
              </w:rPr>
              <w:t>VARCHAR2(1)</w:t>
            </w:r>
          </w:p>
        </w:tc>
        <w:tc>
          <w:tcPr>
            <w:tcW w:w="246" w:type="pct"/>
          </w:tcPr>
          <w:p w:rsidRPr="00920174" w:rsidR="00CF6AFA" w:rsidP="00CF6AFA" w:rsidRDefault="00CF6AFA" w14:paraId="1A6E00D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9221B8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7C860BEF"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912BC4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F6AFA" w:rsidP="00CF6AFA" w:rsidRDefault="00CF6AFA" w14:paraId="2CE53A6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41" w:type="pct"/>
          </w:tcPr>
          <w:p w:rsidRPr="00CF74D9" w:rsidR="00CF6AFA" w:rsidP="00CF6AFA" w:rsidRDefault="00CF6AFA" w14:paraId="70FF56A4" w14:textId="53AA4DB5">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920174" w:rsidR="00CF6AFA" w:rsidP="00CF6AFA" w:rsidRDefault="00CF6AFA" w14:paraId="0EABB2C3" w14:textId="71F20E16">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ATTRIBUTE_CATEGORY</w:t>
            </w:r>
          </w:p>
        </w:tc>
        <w:tc>
          <w:tcPr>
            <w:tcW w:w="485" w:type="pct"/>
          </w:tcPr>
          <w:p w:rsidRPr="00920174" w:rsidR="00CF6AFA" w:rsidP="00CF6AFA" w:rsidRDefault="00CF6AFA" w14:paraId="6BF5ACF1" w14:textId="7EB462B3">
            <w:pPr>
              <w:keepLines/>
              <w:spacing w:after="0" w:line="240" w:lineRule="auto"/>
              <w:jc w:val="both"/>
              <w:rPr>
                <w:rFonts w:ascii="Calibri Light" w:hAnsi="Calibri Light" w:cs="Calibri Light"/>
                <w:sz w:val="16"/>
                <w:szCs w:val="16"/>
                <w:lang w:val="en-US" w:eastAsia="en-US"/>
              </w:rPr>
            </w:pPr>
            <w:r w:rsidRPr="009166ED">
              <w:rPr>
                <w:sz w:val="16"/>
                <w:szCs w:val="16"/>
              </w:rPr>
              <w:t>VARCHAR2(30)</w:t>
            </w:r>
          </w:p>
        </w:tc>
        <w:tc>
          <w:tcPr>
            <w:tcW w:w="196" w:type="pct"/>
          </w:tcPr>
          <w:p w:rsidRPr="00920174" w:rsidR="00CF6AFA" w:rsidP="00CF6AFA" w:rsidRDefault="00CF6AFA" w14:paraId="4AF88C0A" w14:textId="6291D595">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3C214A7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6432106A" w14:textId="2032DB7F">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ATTRIBUTE_CATEGORY</w:t>
            </w:r>
          </w:p>
        </w:tc>
        <w:tc>
          <w:tcPr>
            <w:tcW w:w="485" w:type="pct"/>
          </w:tcPr>
          <w:p w:rsidRPr="00920174" w:rsidR="00CF6AFA" w:rsidP="00CF6AFA" w:rsidRDefault="00CF6AFA" w14:paraId="6FACAF43" w14:textId="2D9A0FB9">
            <w:pPr>
              <w:keepLines/>
              <w:spacing w:after="0" w:line="240" w:lineRule="auto"/>
              <w:jc w:val="both"/>
              <w:rPr>
                <w:rFonts w:ascii="Calibri Light" w:hAnsi="Calibri Light" w:cs="Calibri Light"/>
                <w:sz w:val="16"/>
                <w:szCs w:val="16"/>
                <w:lang w:val="en-US" w:eastAsia="en-US"/>
              </w:rPr>
            </w:pPr>
            <w:r w:rsidRPr="009166ED">
              <w:rPr>
                <w:sz w:val="16"/>
                <w:szCs w:val="16"/>
              </w:rPr>
              <w:t>VARCHAR2(30)</w:t>
            </w:r>
          </w:p>
        </w:tc>
        <w:tc>
          <w:tcPr>
            <w:tcW w:w="246" w:type="pct"/>
          </w:tcPr>
          <w:p w:rsidRPr="00920174" w:rsidR="00CF6AFA" w:rsidP="00CF6AFA" w:rsidRDefault="00CF6AFA" w14:paraId="4ECC87B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178034C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2C767FD4"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49834A53" w14:textId="77777777">
        <w:trPr>
          <w:trHeight w:val="247"/>
        </w:trPr>
        <w:tc>
          <w:tcPr>
            <w:tcW w:w="196" w:type="pct"/>
          </w:tcPr>
          <w:p w:rsidRPr="00920174" w:rsidR="00CF6AFA" w:rsidP="00CF6AFA" w:rsidRDefault="00CF6AFA" w14:paraId="3ECF09C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41" w:type="pct"/>
          </w:tcPr>
          <w:p w:rsidRPr="00CF74D9" w:rsidR="00CF6AFA" w:rsidP="00CF6AFA" w:rsidRDefault="00CF6AFA" w14:paraId="27B7D4EA" w14:textId="46DDDB00">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920174" w:rsidR="00CF6AFA" w:rsidP="00CF6AFA" w:rsidRDefault="00CF6AFA" w14:paraId="526FEDDF" w14:textId="6E135920">
            <w:pPr>
              <w:keepLines/>
              <w:spacing w:after="0" w:line="240" w:lineRule="auto"/>
              <w:jc w:val="both"/>
              <w:rPr>
                <w:rFonts w:ascii="Calibri Light" w:hAnsi="Calibri Light" w:cs="Calibri Light"/>
                <w:sz w:val="16"/>
                <w:szCs w:val="16"/>
                <w:lang w:val="en-US" w:eastAsia="en-US"/>
              </w:rPr>
            </w:pPr>
            <w:r w:rsidRPr="00E168F0">
              <w:rPr>
                <w:rFonts w:cs="Calibri"/>
                <w:color w:val="000000"/>
                <w:sz w:val="16"/>
                <w:szCs w:val="16"/>
              </w:rPr>
              <w:t xml:space="preserve">ATTRIBUTE1 </w:t>
            </w:r>
          </w:p>
        </w:tc>
        <w:tc>
          <w:tcPr>
            <w:tcW w:w="485" w:type="pct"/>
          </w:tcPr>
          <w:p w:rsidRPr="00920174" w:rsidR="00CF6AFA" w:rsidP="00CF6AFA" w:rsidRDefault="00CF6AFA" w14:paraId="2B056E30" w14:textId="693B6536">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0A60E9AD" w14:textId="0FBBA78C">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42F15B3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4044AD10" w14:textId="5A1B6955">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 </w:t>
            </w:r>
          </w:p>
        </w:tc>
        <w:tc>
          <w:tcPr>
            <w:tcW w:w="485" w:type="pct"/>
          </w:tcPr>
          <w:p w:rsidRPr="00920174" w:rsidR="00CF6AFA" w:rsidP="00CF6AFA" w:rsidRDefault="00CF6AFA" w14:paraId="25B00A1E" w14:textId="0A59FF28">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6D80E96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587F43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BB0679A"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7F1C915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4CC721A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41" w:type="pct"/>
          </w:tcPr>
          <w:p w:rsidRPr="00CF74D9" w:rsidR="00CF6AFA" w:rsidP="00CF6AFA" w:rsidRDefault="00CF6AFA" w14:paraId="0E62D2CC" w14:textId="2D6ED4F0">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003D8865" w14:textId="774F19A2">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2 </w:t>
            </w:r>
          </w:p>
        </w:tc>
        <w:tc>
          <w:tcPr>
            <w:tcW w:w="485" w:type="pct"/>
          </w:tcPr>
          <w:p w:rsidRPr="00920174" w:rsidR="00CF6AFA" w:rsidP="00CF6AFA" w:rsidRDefault="00CF6AFA" w14:paraId="53A64B94" w14:textId="26A6AFF2">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2DAE5226" w14:textId="2D176759">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392347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6AF305E7" w14:textId="68A4C5AE">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 </w:t>
            </w:r>
          </w:p>
        </w:tc>
        <w:tc>
          <w:tcPr>
            <w:tcW w:w="485" w:type="pct"/>
          </w:tcPr>
          <w:p w:rsidRPr="00920174" w:rsidR="00CF6AFA" w:rsidP="00CF6AFA" w:rsidRDefault="00CF6AFA" w14:paraId="08365EDD" w14:textId="399E57EE">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28E2062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212ACA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217776FD"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2BC7C9CE" w14:textId="77777777">
        <w:trPr>
          <w:trHeight w:val="247"/>
        </w:trPr>
        <w:tc>
          <w:tcPr>
            <w:tcW w:w="196" w:type="pct"/>
          </w:tcPr>
          <w:p w:rsidR="00CF6AFA" w:rsidP="00CF6AFA" w:rsidRDefault="00CF6AFA" w14:paraId="0600A7C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41" w:type="pct"/>
          </w:tcPr>
          <w:p w:rsidRPr="00CF74D9" w:rsidR="00CF6AFA" w:rsidP="00CF6AFA" w:rsidRDefault="00CF6AFA" w14:paraId="62302F03" w14:textId="65891D04">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6D88841E" w14:textId="3097432E">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3 </w:t>
            </w:r>
          </w:p>
        </w:tc>
        <w:tc>
          <w:tcPr>
            <w:tcW w:w="485" w:type="pct"/>
          </w:tcPr>
          <w:p w:rsidRPr="00920174" w:rsidR="00CF6AFA" w:rsidP="00CF6AFA" w:rsidRDefault="00CF6AFA" w14:paraId="294160AC" w14:textId="63B89CE5">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4C265E01" w14:textId="75E491BA">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76F13D0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1FC0231F" w14:textId="1440A251">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3 </w:t>
            </w:r>
          </w:p>
        </w:tc>
        <w:tc>
          <w:tcPr>
            <w:tcW w:w="485" w:type="pct"/>
          </w:tcPr>
          <w:p w:rsidRPr="00920174" w:rsidR="00CF6AFA" w:rsidP="00CF6AFA" w:rsidRDefault="00CF6AFA" w14:paraId="2910186E" w14:textId="0AA01A5C">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6986085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55FA6C9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32489D1"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0328303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2A95A42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41" w:type="pct"/>
          </w:tcPr>
          <w:p w:rsidRPr="00CF74D9" w:rsidR="00CF6AFA" w:rsidP="00CF6AFA" w:rsidRDefault="00CF6AFA" w14:paraId="49C64A9F" w14:textId="050C3030">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57299E49" w14:textId="35F901C5">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4 </w:t>
            </w:r>
          </w:p>
        </w:tc>
        <w:tc>
          <w:tcPr>
            <w:tcW w:w="485" w:type="pct"/>
          </w:tcPr>
          <w:p w:rsidRPr="00920174" w:rsidR="00CF6AFA" w:rsidP="00CF6AFA" w:rsidRDefault="00CF6AFA" w14:paraId="72AA3F44" w14:textId="3C67F00F">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084A115D" w14:textId="5CB788F3">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C88C16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4571459E" w14:textId="0E9FCBCE">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4 </w:t>
            </w:r>
          </w:p>
        </w:tc>
        <w:tc>
          <w:tcPr>
            <w:tcW w:w="485" w:type="pct"/>
          </w:tcPr>
          <w:p w:rsidRPr="00920174" w:rsidR="00CF6AFA" w:rsidP="00CF6AFA" w:rsidRDefault="00CF6AFA" w14:paraId="2588A221" w14:textId="3B1FE72E">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05C09CC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94AB75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268378E"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76417EF5" w14:textId="77777777">
        <w:trPr>
          <w:trHeight w:val="247"/>
        </w:trPr>
        <w:tc>
          <w:tcPr>
            <w:tcW w:w="196" w:type="pct"/>
          </w:tcPr>
          <w:p w:rsidR="00CF6AFA" w:rsidP="00CF6AFA" w:rsidRDefault="00CF6AFA" w14:paraId="37CE312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41" w:type="pct"/>
          </w:tcPr>
          <w:p w:rsidRPr="00CF74D9" w:rsidR="00CF6AFA" w:rsidP="00CF6AFA" w:rsidRDefault="00CF6AFA" w14:paraId="7C3F8A97" w14:textId="2BADC1E5">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2CB4BE44" w14:textId="2CC5B60A">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5 </w:t>
            </w:r>
          </w:p>
        </w:tc>
        <w:tc>
          <w:tcPr>
            <w:tcW w:w="485" w:type="pct"/>
          </w:tcPr>
          <w:p w:rsidRPr="00920174" w:rsidR="00CF6AFA" w:rsidP="00CF6AFA" w:rsidRDefault="00CF6AFA" w14:paraId="2CF3F079" w14:textId="7A713461">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255D2D85" w14:textId="080DC033">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02A81FD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06D90F89" w14:textId="235A512A">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5 </w:t>
            </w:r>
          </w:p>
        </w:tc>
        <w:tc>
          <w:tcPr>
            <w:tcW w:w="485" w:type="pct"/>
          </w:tcPr>
          <w:p w:rsidRPr="00920174" w:rsidR="00CF6AFA" w:rsidP="00CF6AFA" w:rsidRDefault="00CF6AFA" w14:paraId="5035AB40" w14:textId="51F4AC8C">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35F794B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6116FF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6026DF8"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00B2454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49B0823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41" w:type="pct"/>
          </w:tcPr>
          <w:p w:rsidRPr="00CF74D9" w:rsidR="00CF6AFA" w:rsidP="00CF6AFA" w:rsidRDefault="00CF6AFA" w14:paraId="1380C36A" w14:textId="0D904BAD">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4DD572E7" w14:textId="37E55E72">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6 </w:t>
            </w:r>
          </w:p>
        </w:tc>
        <w:tc>
          <w:tcPr>
            <w:tcW w:w="485" w:type="pct"/>
          </w:tcPr>
          <w:p w:rsidRPr="00920174" w:rsidR="00CF6AFA" w:rsidP="00CF6AFA" w:rsidRDefault="00CF6AFA" w14:paraId="10A5E701" w14:textId="63F371A2">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479BD818" w14:textId="129329EA">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40BDFC8A"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538E2295" w14:textId="5AE87BFE">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6 </w:t>
            </w:r>
          </w:p>
        </w:tc>
        <w:tc>
          <w:tcPr>
            <w:tcW w:w="485" w:type="pct"/>
          </w:tcPr>
          <w:p w:rsidRPr="00920174" w:rsidR="00CF6AFA" w:rsidP="00CF6AFA" w:rsidRDefault="00CF6AFA" w14:paraId="0ED18FEA" w14:textId="328C52B9">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188AB90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1CEA3F0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617FD8EF"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C08E674" w14:textId="77777777">
        <w:trPr>
          <w:trHeight w:val="247"/>
        </w:trPr>
        <w:tc>
          <w:tcPr>
            <w:tcW w:w="196" w:type="pct"/>
          </w:tcPr>
          <w:p w:rsidR="00CF6AFA" w:rsidP="00CF6AFA" w:rsidRDefault="00CF6AFA" w14:paraId="5218A9A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41" w:type="pct"/>
          </w:tcPr>
          <w:p w:rsidRPr="00CF74D9" w:rsidR="00CF6AFA" w:rsidP="00CF6AFA" w:rsidRDefault="00CF6AFA" w14:paraId="17325FD7" w14:textId="57E7152D">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02938211" w14:textId="756519D2">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7 </w:t>
            </w:r>
          </w:p>
        </w:tc>
        <w:tc>
          <w:tcPr>
            <w:tcW w:w="485" w:type="pct"/>
          </w:tcPr>
          <w:p w:rsidRPr="00920174" w:rsidR="00CF6AFA" w:rsidP="00CF6AFA" w:rsidRDefault="00CF6AFA" w14:paraId="6FF17A2C" w14:textId="0D5B528F">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1DE8EC70" w14:textId="32BBB121">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0BC3583C"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601CBD94" w14:textId="23E9A0E8">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7 </w:t>
            </w:r>
          </w:p>
        </w:tc>
        <w:tc>
          <w:tcPr>
            <w:tcW w:w="485" w:type="pct"/>
          </w:tcPr>
          <w:p w:rsidRPr="00920174" w:rsidR="00CF6AFA" w:rsidP="00CF6AFA" w:rsidRDefault="00CF6AFA" w14:paraId="49A1B10E" w14:textId="4C4E5135">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5B123B3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657620E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7FD9A7D7"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AC46F8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5C7DDA0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41" w:type="pct"/>
          </w:tcPr>
          <w:p w:rsidRPr="00CF74D9" w:rsidR="00CF6AFA" w:rsidP="00CF6AFA" w:rsidRDefault="00CF6AFA" w14:paraId="6321982E" w14:textId="23A738A1">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1AD7F68D" w14:textId="429C8865">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8 </w:t>
            </w:r>
          </w:p>
        </w:tc>
        <w:tc>
          <w:tcPr>
            <w:tcW w:w="485" w:type="pct"/>
          </w:tcPr>
          <w:p w:rsidRPr="00920174" w:rsidR="00CF6AFA" w:rsidP="00CF6AFA" w:rsidRDefault="00CF6AFA" w14:paraId="6A1A50E4" w14:textId="037AF159">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0E9E3A96" w14:textId="6586FE87">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673A345A"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3EF752D0" w14:textId="54CEB1C2">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8 </w:t>
            </w:r>
          </w:p>
        </w:tc>
        <w:tc>
          <w:tcPr>
            <w:tcW w:w="485" w:type="pct"/>
          </w:tcPr>
          <w:p w:rsidRPr="00920174" w:rsidR="00CF6AFA" w:rsidP="00CF6AFA" w:rsidRDefault="00CF6AFA" w14:paraId="3130C18B" w14:textId="738E3B76">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367DAC0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E3CE9F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1E8CB19"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288DD686" w14:textId="77777777">
        <w:trPr>
          <w:trHeight w:val="247"/>
        </w:trPr>
        <w:tc>
          <w:tcPr>
            <w:tcW w:w="196" w:type="pct"/>
          </w:tcPr>
          <w:p w:rsidR="00CF6AFA" w:rsidP="00CF6AFA" w:rsidRDefault="00CF6AFA" w14:paraId="0CF741A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41" w:type="pct"/>
          </w:tcPr>
          <w:p w:rsidRPr="00CF74D9" w:rsidR="00CF6AFA" w:rsidP="00CF6AFA" w:rsidRDefault="00CF6AFA" w14:paraId="049F1CCF" w14:textId="2BEE98BA">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6720E2F3" w14:textId="0A297551">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9 </w:t>
            </w:r>
          </w:p>
        </w:tc>
        <w:tc>
          <w:tcPr>
            <w:tcW w:w="485" w:type="pct"/>
          </w:tcPr>
          <w:p w:rsidRPr="00920174" w:rsidR="00CF6AFA" w:rsidP="00CF6AFA" w:rsidRDefault="00CF6AFA" w14:paraId="73AF757E" w14:textId="1E899C0E">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2D3B4E39" w14:textId="06DF5C16">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734A67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19E30131" w14:textId="18863246">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9 </w:t>
            </w:r>
          </w:p>
        </w:tc>
        <w:tc>
          <w:tcPr>
            <w:tcW w:w="485" w:type="pct"/>
          </w:tcPr>
          <w:p w:rsidRPr="00920174" w:rsidR="00CF6AFA" w:rsidP="00CF6AFA" w:rsidRDefault="00CF6AFA" w14:paraId="34B18619" w14:textId="328C1C92">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197249F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508D781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E456DB0"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3994639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646BA77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41" w:type="pct"/>
          </w:tcPr>
          <w:p w:rsidRPr="00CF74D9" w:rsidR="00CF6AFA" w:rsidP="00CF6AFA" w:rsidRDefault="00CF6AFA" w14:paraId="1105A4A8" w14:textId="10EB1AD2">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208A7BA1" w14:textId="73866A1B">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0 </w:t>
            </w:r>
          </w:p>
        </w:tc>
        <w:tc>
          <w:tcPr>
            <w:tcW w:w="485" w:type="pct"/>
          </w:tcPr>
          <w:p w:rsidRPr="00920174" w:rsidR="00CF6AFA" w:rsidP="00CF6AFA" w:rsidRDefault="00CF6AFA" w14:paraId="7BB5849C" w14:textId="20348BD2">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7DAD4C8E" w14:textId="41DC5FB4">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7C5ED56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5D2DA6F5" w14:textId="6F437640">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0 </w:t>
            </w:r>
          </w:p>
        </w:tc>
        <w:tc>
          <w:tcPr>
            <w:tcW w:w="485" w:type="pct"/>
          </w:tcPr>
          <w:p w:rsidRPr="00920174" w:rsidR="00CF6AFA" w:rsidP="00CF6AFA" w:rsidRDefault="00CF6AFA" w14:paraId="3B6AFD6A" w14:textId="4430ECDF">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1288A16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1EA3BFD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B04288D"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7FD29870" w14:textId="77777777">
        <w:trPr>
          <w:trHeight w:val="247"/>
        </w:trPr>
        <w:tc>
          <w:tcPr>
            <w:tcW w:w="196" w:type="pct"/>
          </w:tcPr>
          <w:p w:rsidR="00CF6AFA" w:rsidP="00CF6AFA" w:rsidRDefault="00CF6AFA" w14:paraId="0CBD84C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41" w:type="pct"/>
          </w:tcPr>
          <w:p w:rsidRPr="00CF74D9" w:rsidR="00CF6AFA" w:rsidP="00CF6AFA" w:rsidRDefault="00CF6AFA" w14:paraId="5D9C8A5B" w14:textId="4955BA64">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5974B5C0" w14:textId="06A18B2B">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1 </w:t>
            </w:r>
          </w:p>
        </w:tc>
        <w:tc>
          <w:tcPr>
            <w:tcW w:w="485" w:type="pct"/>
          </w:tcPr>
          <w:p w:rsidRPr="00920174" w:rsidR="00CF6AFA" w:rsidP="00CF6AFA" w:rsidRDefault="00CF6AFA" w14:paraId="6D6D67C8" w14:textId="1AE4BCC0">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1933461D" w14:textId="3E506092">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F15941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59DEE9C1" w14:textId="0A1C78C1">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1 </w:t>
            </w:r>
          </w:p>
        </w:tc>
        <w:tc>
          <w:tcPr>
            <w:tcW w:w="485" w:type="pct"/>
          </w:tcPr>
          <w:p w:rsidRPr="00920174" w:rsidR="00CF6AFA" w:rsidP="00CF6AFA" w:rsidRDefault="00CF6AFA" w14:paraId="57BA822E" w14:textId="23FC0D11">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2920FC3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178E48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5E51139"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3EC86FE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4D2EEDA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41" w:type="pct"/>
          </w:tcPr>
          <w:p w:rsidRPr="00CF74D9" w:rsidR="00CF6AFA" w:rsidP="00CF6AFA" w:rsidRDefault="00CF6AFA" w14:paraId="1C5F3DE4" w14:textId="3CFC2F9E">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0CD605BC" w14:textId="7E649FBF">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2 </w:t>
            </w:r>
          </w:p>
        </w:tc>
        <w:tc>
          <w:tcPr>
            <w:tcW w:w="485" w:type="pct"/>
          </w:tcPr>
          <w:p w:rsidRPr="00920174" w:rsidR="00CF6AFA" w:rsidP="00CF6AFA" w:rsidRDefault="00CF6AFA" w14:paraId="09A6AFBA" w14:textId="5429D3D6">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5AB02F69" w14:textId="2C959543">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3417BBD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0D8EFCA2" w14:textId="01512F34">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2 </w:t>
            </w:r>
          </w:p>
        </w:tc>
        <w:tc>
          <w:tcPr>
            <w:tcW w:w="485" w:type="pct"/>
          </w:tcPr>
          <w:p w:rsidRPr="00920174" w:rsidR="00CF6AFA" w:rsidP="00CF6AFA" w:rsidRDefault="00CF6AFA" w14:paraId="417E832E" w14:textId="178E07CA">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2D7B5B9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076A96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34E52BA"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68F2018" w14:textId="77777777">
        <w:trPr>
          <w:trHeight w:val="247"/>
        </w:trPr>
        <w:tc>
          <w:tcPr>
            <w:tcW w:w="196" w:type="pct"/>
          </w:tcPr>
          <w:p w:rsidR="00CF6AFA" w:rsidP="00CF6AFA" w:rsidRDefault="00CF6AFA" w14:paraId="2A7AC67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41" w:type="pct"/>
          </w:tcPr>
          <w:p w:rsidRPr="00CF74D9" w:rsidR="00CF6AFA" w:rsidP="00CF6AFA" w:rsidRDefault="00CF6AFA" w14:paraId="431BB3BE" w14:textId="0518E7D6">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18CB5FEF" w14:textId="75516C40">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3 </w:t>
            </w:r>
          </w:p>
        </w:tc>
        <w:tc>
          <w:tcPr>
            <w:tcW w:w="485" w:type="pct"/>
          </w:tcPr>
          <w:p w:rsidRPr="00920174" w:rsidR="00CF6AFA" w:rsidP="00CF6AFA" w:rsidRDefault="00CF6AFA" w14:paraId="4D2C1A7B" w14:textId="63B09A86">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3000C58A" w14:textId="018BE51D">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28A7055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2A84BC04" w14:textId="228C7C04">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3 </w:t>
            </w:r>
          </w:p>
        </w:tc>
        <w:tc>
          <w:tcPr>
            <w:tcW w:w="485" w:type="pct"/>
          </w:tcPr>
          <w:p w:rsidRPr="00920174" w:rsidR="00CF6AFA" w:rsidP="00CF6AFA" w:rsidRDefault="00CF6AFA" w14:paraId="412D9E06" w14:textId="3ECD9637">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0E142B5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6CF764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FFA7609"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06AB80A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4BCF16F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41" w:type="pct"/>
          </w:tcPr>
          <w:p w:rsidRPr="00CF74D9" w:rsidR="00CF6AFA" w:rsidP="00CF6AFA" w:rsidRDefault="00CF6AFA" w14:paraId="62B161FD" w14:textId="5B9DE6CA">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4A0919B3" w14:textId="4FB2DBD8">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4 </w:t>
            </w:r>
          </w:p>
        </w:tc>
        <w:tc>
          <w:tcPr>
            <w:tcW w:w="485" w:type="pct"/>
          </w:tcPr>
          <w:p w:rsidRPr="00920174" w:rsidR="00CF6AFA" w:rsidP="00CF6AFA" w:rsidRDefault="00CF6AFA" w14:paraId="5A2BCC5B" w14:textId="0924E219">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5D4BA137" w14:textId="6EE13EBB">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397492D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48335153" w14:textId="027E59AF">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4 </w:t>
            </w:r>
          </w:p>
        </w:tc>
        <w:tc>
          <w:tcPr>
            <w:tcW w:w="485" w:type="pct"/>
          </w:tcPr>
          <w:p w:rsidRPr="00920174" w:rsidR="00CF6AFA" w:rsidP="00CF6AFA" w:rsidRDefault="00CF6AFA" w14:paraId="73C3AE99" w14:textId="7008A0E8">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350E0E6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74C6CB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9F2E798"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0A2D010" w14:textId="77777777">
        <w:trPr>
          <w:trHeight w:val="247"/>
        </w:trPr>
        <w:tc>
          <w:tcPr>
            <w:tcW w:w="196" w:type="pct"/>
          </w:tcPr>
          <w:p w:rsidR="00CF6AFA" w:rsidP="00CF6AFA" w:rsidRDefault="00CF6AFA" w14:paraId="7C7400C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41" w:type="pct"/>
          </w:tcPr>
          <w:p w:rsidRPr="00CF74D9" w:rsidR="00CF6AFA" w:rsidP="00CF6AFA" w:rsidRDefault="00CF6AFA" w14:paraId="094EB846" w14:textId="7FC48B79">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2C001126" w14:textId="1BA8CC68">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5 </w:t>
            </w:r>
          </w:p>
        </w:tc>
        <w:tc>
          <w:tcPr>
            <w:tcW w:w="485" w:type="pct"/>
          </w:tcPr>
          <w:p w:rsidRPr="00920174" w:rsidR="00CF6AFA" w:rsidP="00CF6AFA" w:rsidRDefault="00CF6AFA" w14:paraId="199EAFBB" w14:textId="67027D45">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77C85300" w14:textId="52308ACA">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B251E6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3A0D76D8" w14:textId="44433E57">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5 </w:t>
            </w:r>
          </w:p>
        </w:tc>
        <w:tc>
          <w:tcPr>
            <w:tcW w:w="485" w:type="pct"/>
          </w:tcPr>
          <w:p w:rsidRPr="00920174" w:rsidR="00CF6AFA" w:rsidP="00CF6AFA" w:rsidRDefault="00CF6AFA" w14:paraId="3195133D" w14:textId="1611D7D3">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3F0FCBA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5C056E6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7688AD4"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1D9D3B5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6114E8F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41" w:type="pct"/>
          </w:tcPr>
          <w:p w:rsidRPr="00CF74D9" w:rsidR="00CF6AFA" w:rsidP="00CF6AFA" w:rsidRDefault="00CF6AFA" w14:paraId="7A3A9FA0" w14:textId="366CA77C">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360AB10A" w14:textId="35B66A94">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6 </w:t>
            </w:r>
          </w:p>
        </w:tc>
        <w:tc>
          <w:tcPr>
            <w:tcW w:w="485" w:type="pct"/>
          </w:tcPr>
          <w:p w:rsidRPr="00920174" w:rsidR="00CF6AFA" w:rsidP="00CF6AFA" w:rsidRDefault="00CF6AFA" w14:paraId="5336A679" w14:textId="658CB600">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729D41A0" w14:textId="2B493A54">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5EB96E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0A08040B" w14:textId="62BB74CC">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6 </w:t>
            </w:r>
          </w:p>
        </w:tc>
        <w:tc>
          <w:tcPr>
            <w:tcW w:w="485" w:type="pct"/>
          </w:tcPr>
          <w:p w:rsidRPr="00920174" w:rsidR="00CF6AFA" w:rsidP="00CF6AFA" w:rsidRDefault="00CF6AFA" w14:paraId="708FC65A" w14:textId="459170BA">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56B958E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1F94EA5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2EEEE393"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5D174CC" w14:textId="77777777">
        <w:trPr>
          <w:trHeight w:val="247"/>
        </w:trPr>
        <w:tc>
          <w:tcPr>
            <w:tcW w:w="196" w:type="pct"/>
          </w:tcPr>
          <w:p w:rsidR="00CF6AFA" w:rsidP="00CF6AFA" w:rsidRDefault="00CF6AFA" w14:paraId="33F9861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41" w:type="pct"/>
          </w:tcPr>
          <w:p w:rsidRPr="00CF74D9" w:rsidR="00CF6AFA" w:rsidP="00CF6AFA" w:rsidRDefault="00CF6AFA" w14:paraId="069AF1C3" w14:textId="2BF2465A">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B77A8B" w:rsidR="00CF6AFA" w:rsidP="00CF6AFA" w:rsidRDefault="00CF6AFA" w14:paraId="0139768C" w14:textId="32237D78">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7 </w:t>
            </w:r>
          </w:p>
        </w:tc>
        <w:tc>
          <w:tcPr>
            <w:tcW w:w="485" w:type="pct"/>
          </w:tcPr>
          <w:p w:rsidRPr="00920174" w:rsidR="00CF6AFA" w:rsidP="00CF6AFA" w:rsidRDefault="00CF6AFA" w14:paraId="14858EE3" w14:textId="622F1A74">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62C74C84" w14:textId="334F8547">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2CF562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372A0C5C" w14:textId="4C7C9F75">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7 </w:t>
            </w:r>
          </w:p>
        </w:tc>
        <w:tc>
          <w:tcPr>
            <w:tcW w:w="485" w:type="pct"/>
          </w:tcPr>
          <w:p w:rsidRPr="00920174" w:rsidR="00CF6AFA" w:rsidP="00CF6AFA" w:rsidRDefault="00CF6AFA" w14:paraId="6329039B" w14:textId="779E5673">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377C378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36A6D2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4E9BBAC"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17C0AA1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2F7AA29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41" w:type="pct"/>
          </w:tcPr>
          <w:p w:rsidRPr="00CF74D9" w:rsidR="00CF6AFA" w:rsidP="00CF6AFA" w:rsidRDefault="00CF6AFA" w14:paraId="0EBCEEC0" w14:textId="7571B809">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483FA8" w:rsidR="00CF6AFA" w:rsidP="00CF6AFA" w:rsidRDefault="00CF6AFA" w14:paraId="011FF872" w14:textId="169125EF">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8 </w:t>
            </w:r>
          </w:p>
        </w:tc>
        <w:tc>
          <w:tcPr>
            <w:tcW w:w="485" w:type="pct"/>
          </w:tcPr>
          <w:p w:rsidRPr="00920174" w:rsidR="00CF6AFA" w:rsidP="00CF6AFA" w:rsidRDefault="00CF6AFA" w14:paraId="428AE5D6" w14:textId="4416C907">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65A013F7" w14:textId="0CB8C9B1">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492ACC2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09E639A7" w14:textId="63FE342D">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8 </w:t>
            </w:r>
          </w:p>
        </w:tc>
        <w:tc>
          <w:tcPr>
            <w:tcW w:w="485" w:type="pct"/>
          </w:tcPr>
          <w:p w:rsidRPr="00920174" w:rsidR="00CF6AFA" w:rsidP="00CF6AFA" w:rsidRDefault="00CF6AFA" w14:paraId="603E7476" w14:textId="1067738A">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5706C6E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A0A802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3FE38DB8"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4B6A723D" w14:textId="77777777">
        <w:trPr>
          <w:trHeight w:val="247"/>
        </w:trPr>
        <w:tc>
          <w:tcPr>
            <w:tcW w:w="196" w:type="pct"/>
          </w:tcPr>
          <w:p w:rsidR="00CF6AFA" w:rsidP="00CF6AFA" w:rsidRDefault="00CF6AFA" w14:paraId="554A949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41" w:type="pct"/>
          </w:tcPr>
          <w:p w:rsidRPr="00CF74D9" w:rsidR="00CF6AFA" w:rsidP="00CF6AFA" w:rsidRDefault="00CF6AFA" w14:paraId="29343DD4" w14:textId="017AC9F4">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483FA8" w:rsidR="00CF6AFA" w:rsidP="00CF6AFA" w:rsidRDefault="00CF6AFA" w14:paraId="5434ABFB" w14:textId="59690449">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19 </w:t>
            </w:r>
          </w:p>
        </w:tc>
        <w:tc>
          <w:tcPr>
            <w:tcW w:w="485" w:type="pct"/>
          </w:tcPr>
          <w:p w:rsidRPr="00920174" w:rsidR="00CF6AFA" w:rsidP="00CF6AFA" w:rsidRDefault="00CF6AFA" w14:paraId="03B69E58" w14:textId="392AF92B">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0FE54780" w14:textId="281E3710">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69F4AF7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6AFBA039" w14:textId="2A249909">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19 </w:t>
            </w:r>
          </w:p>
        </w:tc>
        <w:tc>
          <w:tcPr>
            <w:tcW w:w="485" w:type="pct"/>
          </w:tcPr>
          <w:p w:rsidRPr="00920174" w:rsidR="00CF6AFA" w:rsidP="00CF6AFA" w:rsidRDefault="00CF6AFA" w14:paraId="523E958E" w14:textId="6BC82F0D">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45FC435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9AF9FB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618F2424"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3E02F7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4DAD5CF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41" w:type="pct"/>
          </w:tcPr>
          <w:p w:rsidRPr="00CF74D9" w:rsidR="00CF6AFA" w:rsidP="00CF6AFA" w:rsidRDefault="00CF6AFA" w14:paraId="0ED50CB0" w14:textId="1351B046">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483FA8" w:rsidR="00CF6AFA" w:rsidP="00CF6AFA" w:rsidRDefault="00CF6AFA" w14:paraId="1E5466F3" w14:textId="2CD642C8">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20 </w:t>
            </w:r>
          </w:p>
        </w:tc>
        <w:tc>
          <w:tcPr>
            <w:tcW w:w="485" w:type="pct"/>
          </w:tcPr>
          <w:p w:rsidRPr="00920174" w:rsidR="00CF6AFA" w:rsidP="00CF6AFA" w:rsidRDefault="00CF6AFA" w14:paraId="26FE35CC" w14:textId="40A5C87A">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01628B76" w14:textId="2A331749">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3C8CD1C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0157D98C" w14:textId="590FBD51">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0 </w:t>
            </w:r>
          </w:p>
        </w:tc>
        <w:tc>
          <w:tcPr>
            <w:tcW w:w="485" w:type="pct"/>
          </w:tcPr>
          <w:p w:rsidRPr="00920174" w:rsidR="00CF6AFA" w:rsidP="00CF6AFA" w:rsidRDefault="00CF6AFA" w14:paraId="2241752D" w14:textId="79C1EF38">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4439045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5A69079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A540212"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7E8842EA" w14:textId="77777777">
        <w:trPr>
          <w:trHeight w:val="247"/>
        </w:trPr>
        <w:tc>
          <w:tcPr>
            <w:tcW w:w="196" w:type="pct"/>
          </w:tcPr>
          <w:p w:rsidR="00CF6AFA" w:rsidP="00CF6AFA" w:rsidRDefault="00CF6AFA" w14:paraId="5A89307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41" w:type="pct"/>
          </w:tcPr>
          <w:p w:rsidRPr="00CF74D9" w:rsidR="00CF6AFA" w:rsidP="00CF6AFA" w:rsidRDefault="00CF6AFA" w14:paraId="5C15D97D" w14:textId="2D22BDB7">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483FA8" w:rsidR="00CF6AFA" w:rsidP="00CF6AFA" w:rsidRDefault="00CF6AFA" w14:paraId="4D458573" w14:textId="32CCB977">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21 </w:t>
            </w:r>
          </w:p>
        </w:tc>
        <w:tc>
          <w:tcPr>
            <w:tcW w:w="485" w:type="pct"/>
          </w:tcPr>
          <w:p w:rsidRPr="00920174" w:rsidR="00CF6AFA" w:rsidP="00CF6AFA" w:rsidRDefault="00CF6AFA" w14:paraId="7F1D5BF9" w14:textId="3308D2B4">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245E5F70" w14:textId="05112763">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380087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71D12FE4" w14:textId="4BDEBE77">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1 </w:t>
            </w:r>
          </w:p>
        </w:tc>
        <w:tc>
          <w:tcPr>
            <w:tcW w:w="485" w:type="pct"/>
          </w:tcPr>
          <w:p w:rsidRPr="00920174" w:rsidR="00CF6AFA" w:rsidP="00CF6AFA" w:rsidRDefault="00CF6AFA" w14:paraId="0127314C" w14:textId="20032DF5">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579AE0A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6BA8B79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298E4A4"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341D3C1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4C7BF4F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41" w:type="pct"/>
          </w:tcPr>
          <w:p w:rsidRPr="00CF74D9" w:rsidR="00CF6AFA" w:rsidP="00CF6AFA" w:rsidRDefault="00CF6AFA" w14:paraId="4A712ED9" w14:textId="08AC53F8">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483FA8" w:rsidR="00CF6AFA" w:rsidP="00CF6AFA" w:rsidRDefault="00CF6AFA" w14:paraId="731F1E7C" w14:textId="72F3D6A8">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22 </w:t>
            </w:r>
          </w:p>
        </w:tc>
        <w:tc>
          <w:tcPr>
            <w:tcW w:w="485" w:type="pct"/>
          </w:tcPr>
          <w:p w:rsidRPr="00920174" w:rsidR="00CF6AFA" w:rsidP="00CF6AFA" w:rsidRDefault="00CF6AFA" w14:paraId="0BE16B38" w14:textId="748809D2">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61DAF3AC" w14:textId="7E20A899">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27C2ED6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7C1A0258" w14:textId="3B3DC69A">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2 </w:t>
            </w:r>
          </w:p>
        </w:tc>
        <w:tc>
          <w:tcPr>
            <w:tcW w:w="485" w:type="pct"/>
          </w:tcPr>
          <w:p w:rsidRPr="00920174" w:rsidR="00CF6AFA" w:rsidP="00CF6AFA" w:rsidRDefault="00CF6AFA" w14:paraId="0CD8F530" w14:textId="3506D829">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7A42F8C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64F731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60FF1032"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2C1FAEC7" w14:textId="77777777">
        <w:trPr>
          <w:trHeight w:val="247"/>
        </w:trPr>
        <w:tc>
          <w:tcPr>
            <w:tcW w:w="196" w:type="pct"/>
          </w:tcPr>
          <w:p w:rsidR="00CF6AFA" w:rsidP="00CF6AFA" w:rsidRDefault="00CF6AFA" w14:paraId="6096DD6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41" w:type="pct"/>
          </w:tcPr>
          <w:p w:rsidRPr="00CF74D9" w:rsidR="00CF6AFA" w:rsidP="00CF6AFA" w:rsidRDefault="00CF6AFA" w14:paraId="16B78D5C" w14:textId="59711D66">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483FA8" w:rsidR="00CF6AFA" w:rsidP="00CF6AFA" w:rsidRDefault="00CF6AFA" w14:paraId="1AB6C1F7" w14:textId="0F7ECF5D">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23 </w:t>
            </w:r>
          </w:p>
        </w:tc>
        <w:tc>
          <w:tcPr>
            <w:tcW w:w="485" w:type="pct"/>
          </w:tcPr>
          <w:p w:rsidRPr="00920174" w:rsidR="00CF6AFA" w:rsidP="00CF6AFA" w:rsidRDefault="00CF6AFA" w14:paraId="703BD567" w14:textId="21EDB39A">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4276C4DB" w14:textId="45F0F928">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616AE9E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5D9B8B9F" w14:textId="4BF8E6F3">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3 </w:t>
            </w:r>
          </w:p>
        </w:tc>
        <w:tc>
          <w:tcPr>
            <w:tcW w:w="485" w:type="pct"/>
          </w:tcPr>
          <w:p w:rsidRPr="00920174" w:rsidR="00CF6AFA" w:rsidP="00CF6AFA" w:rsidRDefault="00CF6AFA" w14:paraId="33482AA7" w14:textId="629F73A9">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729924F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82C82A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E9C4569"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F973EE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5680D5C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41" w:type="pct"/>
          </w:tcPr>
          <w:p w:rsidRPr="00CF74D9" w:rsidR="00CF6AFA" w:rsidP="00CF6AFA" w:rsidRDefault="00CF6AFA" w14:paraId="2795B95D" w14:textId="0221F10E">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483FA8" w:rsidR="00CF6AFA" w:rsidP="00CF6AFA" w:rsidRDefault="00CF6AFA" w14:paraId="35F4F39C" w14:textId="0EE5DEA8">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24 </w:t>
            </w:r>
          </w:p>
        </w:tc>
        <w:tc>
          <w:tcPr>
            <w:tcW w:w="485" w:type="pct"/>
          </w:tcPr>
          <w:p w:rsidRPr="00920174" w:rsidR="00CF6AFA" w:rsidP="00CF6AFA" w:rsidRDefault="00CF6AFA" w14:paraId="113284D0" w14:textId="370FED98">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5A1DCA92" w14:textId="48934BDF">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43F126E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156EE415" w14:textId="26C0CC6C">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4 </w:t>
            </w:r>
          </w:p>
        </w:tc>
        <w:tc>
          <w:tcPr>
            <w:tcW w:w="485" w:type="pct"/>
          </w:tcPr>
          <w:p w:rsidRPr="00920174" w:rsidR="00CF6AFA" w:rsidP="00CF6AFA" w:rsidRDefault="00CF6AFA" w14:paraId="5A30C3E2" w14:textId="1A250146">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1BD78F2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79C24D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7C3DF2C4"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4BE27D5" w14:textId="77777777">
        <w:trPr>
          <w:trHeight w:val="247"/>
        </w:trPr>
        <w:tc>
          <w:tcPr>
            <w:tcW w:w="196" w:type="pct"/>
          </w:tcPr>
          <w:p w:rsidR="00CF6AFA" w:rsidP="00CF6AFA" w:rsidRDefault="00CF6AFA" w14:paraId="18557EA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41" w:type="pct"/>
          </w:tcPr>
          <w:p w:rsidRPr="00CF74D9" w:rsidR="00CF6AFA" w:rsidP="00CF6AFA" w:rsidRDefault="00CF6AFA" w14:paraId="22E7EEC9" w14:textId="2C803970">
            <w:pPr>
              <w:keepLines/>
              <w:spacing w:after="0" w:line="240" w:lineRule="auto"/>
              <w:jc w:val="both"/>
              <w:rPr>
                <w:rFonts w:ascii="Calibri Light" w:hAnsi="Calibri Light" w:eastAsia="Book Antiqua" w:cs="Calibri Light"/>
                <w:color w:val="000000"/>
                <w:sz w:val="16"/>
                <w:szCs w:val="16"/>
              </w:rPr>
            </w:pPr>
            <w:r w:rsidRPr="00CF74D9">
              <w:rPr>
                <w:sz w:val="16"/>
                <w:szCs w:val="16"/>
              </w:rPr>
              <w:t>HZ_IMP_CONTACTROLES</w:t>
            </w:r>
          </w:p>
        </w:tc>
        <w:tc>
          <w:tcPr>
            <w:tcW w:w="965" w:type="pct"/>
            <w:vAlign w:val="bottom"/>
          </w:tcPr>
          <w:p w:rsidRPr="00483FA8" w:rsidR="00CF6AFA" w:rsidP="00CF6AFA" w:rsidRDefault="00CF6AFA" w14:paraId="36C05802" w14:textId="239B8B87">
            <w:pPr>
              <w:keepLines/>
              <w:spacing w:after="0" w:line="240" w:lineRule="auto"/>
              <w:jc w:val="both"/>
              <w:rPr>
                <w:rFonts w:ascii="Calibri Light" w:hAnsi="Calibri Light" w:eastAsia="Book Antiqua" w:cs="Calibri Light"/>
                <w:color w:val="000000"/>
                <w:sz w:val="16"/>
                <w:szCs w:val="16"/>
              </w:rPr>
            </w:pPr>
            <w:r w:rsidRPr="00E168F0">
              <w:rPr>
                <w:rFonts w:cs="Calibri"/>
                <w:color w:val="000000"/>
                <w:sz w:val="16"/>
                <w:szCs w:val="16"/>
              </w:rPr>
              <w:t xml:space="preserve">ATTRIBUTE25 </w:t>
            </w:r>
          </w:p>
        </w:tc>
        <w:tc>
          <w:tcPr>
            <w:tcW w:w="485" w:type="pct"/>
          </w:tcPr>
          <w:p w:rsidRPr="00920174" w:rsidR="00CF6AFA" w:rsidP="00CF6AFA" w:rsidRDefault="00CF6AFA" w14:paraId="0BFD070B" w14:textId="791AA11A">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0503DAF6" w14:textId="55D289C5">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7FF3B80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43E8BCC3" w14:textId="4D6F2466">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5 </w:t>
            </w:r>
          </w:p>
        </w:tc>
        <w:tc>
          <w:tcPr>
            <w:tcW w:w="485" w:type="pct"/>
          </w:tcPr>
          <w:p w:rsidRPr="00920174" w:rsidR="00CF6AFA" w:rsidP="00CF6AFA" w:rsidRDefault="00CF6AFA" w14:paraId="529E705C" w14:textId="18AE9CF8">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23496C5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52CEF7B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6900F4D9"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1817C22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6E0B1202"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41" w:type="pct"/>
          </w:tcPr>
          <w:p w:rsidRPr="00CF74D9" w:rsidR="00CF6AFA" w:rsidP="00CF6AFA" w:rsidRDefault="00CF6AFA" w14:paraId="39BECBB1" w14:textId="78AD9603">
            <w:pPr>
              <w:keepLines/>
              <w:spacing w:after="0" w:line="240" w:lineRule="auto"/>
              <w:jc w:val="both"/>
              <w:rPr>
                <w:sz w:val="16"/>
                <w:szCs w:val="16"/>
              </w:rPr>
            </w:pPr>
            <w:r w:rsidRPr="00CF74D9">
              <w:rPr>
                <w:sz w:val="16"/>
                <w:szCs w:val="16"/>
              </w:rPr>
              <w:t>HZ_IMP_CONTACTROLES</w:t>
            </w:r>
          </w:p>
        </w:tc>
        <w:tc>
          <w:tcPr>
            <w:tcW w:w="965" w:type="pct"/>
            <w:vAlign w:val="bottom"/>
          </w:tcPr>
          <w:p w:rsidRPr="003852A5" w:rsidR="00CF6AFA" w:rsidP="00CF6AFA" w:rsidRDefault="00CF6AFA" w14:paraId="67990D9B" w14:textId="2144923C">
            <w:pPr>
              <w:keepLines/>
              <w:spacing w:after="0" w:line="240" w:lineRule="auto"/>
              <w:jc w:val="both"/>
              <w:rPr>
                <w:rFonts w:cs="Calibri"/>
                <w:color w:val="000000"/>
                <w:sz w:val="16"/>
                <w:szCs w:val="16"/>
              </w:rPr>
            </w:pPr>
            <w:r w:rsidRPr="00E168F0">
              <w:rPr>
                <w:rFonts w:cs="Calibri"/>
                <w:color w:val="000000"/>
                <w:sz w:val="16"/>
                <w:szCs w:val="16"/>
              </w:rPr>
              <w:t xml:space="preserve">ATTRIBUTE26 </w:t>
            </w:r>
          </w:p>
        </w:tc>
        <w:tc>
          <w:tcPr>
            <w:tcW w:w="485" w:type="pct"/>
          </w:tcPr>
          <w:p w:rsidRPr="00920174" w:rsidR="00CF6AFA" w:rsidP="00CF6AFA" w:rsidRDefault="00CF6AFA" w14:paraId="75ABD802" w14:textId="0DA36E31">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5C8AC9B9" w14:textId="08FC29A7">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369A7E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175C3A9E" w14:textId="3BD43CBD">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6 </w:t>
            </w:r>
          </w:p>
        </w:tc>
        <w:tc>
          <w:tcPr>
            <w:tcW w:w="485" w:type="pct"/>
          </w:tcPr>
          <w:p w:rsidRPr="00920174" w:rsidR="00CF6AFA" w:rsidP="00CF6AFA" w:rsidRDefault="00CF6AFA" w14:paraId="48417B1E" w14:textId="7DC894F5">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131CFED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5A689EB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7A9DF047"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0C34682B" w14:textId="77777777">
        <w:trPr>
          <w:trHeight w:val="247"/>
        </w:trPr>
        <w:tc>
          <w:tcPr>
            <w:tcW w:w="196" w:type="pct"/>
          </w:tcPr>
          <w:p w:rsidR="00CF6AFA" w:rsidP="00CF6AFA" w:rsidRDefault="00CF6AFA" w14:paraId="62808E29"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41" w:type="pct"/>
          </w:tcPr>
          <w:p w:rsidRPr="00CF74D9" w:rsidR="00CF6AFA" w:rsidP="00CF6AFA" w:rsidRDefault="00CF6AFA" w14:paraId="78DAB0FA" w14:textId="3CE540B9">
            <w:pPr>
              <w:keepLines/>
              <w:spacing w:after="0" w:line="240" w:lineRule="auto"/>
              <w:jc w:val="both"/>
              <w:rPr>
                <w:sz w:val="16"/>
                <w:szCs w:val="16"/>
              </w:rPr>
            </w:pPr>
            <w:r w:rsidRPr="00CF74D9">
              <w:rPr>
                <w:sz w:val="16"/>
                <w:szCs w:val="16"/>
              </w:rPr>
              <w:t>HZ_IMP_CONTACTROLES</w:t>
            </w:r>
          </w:p>
        </w:tc>
        <w:tc>
          <w:tcPr>
            <w:tcW w:w="965" w:type="pct"/>
            <w:vAlign w:val="bottom"/>
          </w:tcPr>
          <w:p w:rsidRPr="003852A5" w:rsidR="00CF6AFA" w:rsidP="00CF6AFA" w:rsidRDefault="00CF6AFA" w14:paraId="78C47136" w14:textId="5EAAD99E">
            <w:pPr>
              <w:keepLines/>
              <w:spacing w:after="0" w:line="240" w:lineRule="auto"/>
              <w:jc w:val="both"/>
              <w:rPr>
                <w:rFonts w:cs="Calibri"/>
                <w:color w:val="000000"/>
                <w:sz w:val="16"/>
                <w:szCs w:val="16"/>
              </w:rPr>
            </w:pPr>
            <w:r w:rsidRPr="00E168F0">
              <w:rPr>
                <w:rFonts w:cs="Calibri"/>
                <w:color w:val="000000"/>
                <w:sz w:val="16"/>
                <w:szCs w:val="16"/>
              </w:rPr>
              <w:t xml:space="preserve">ATTRIBUTE27 </w:t>
            </w:r>
          </w:p>
        </w:tc>
        <w:tc>
          <w:tcPr>
            <w:tcW w:w="485" w:type="pct"/>
          </w:tcPr>
          <w:p w:rsidRPr="00920174" w:rsidR="00CF6AFA" w:rsidP="00CF6AFA" w:rsidRDefault="00CF6AFA" w14:paraId="23381157" w14:textId="51C6F822">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38FDFFA9" w14:textId="4CD6B266">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0345D40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28E4F8E0" w14:textId="582AF6C6">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7 </w:t>
            </w:r>
          </w:p>
        </w:tc>
        <w:tc>
          <w:tcPr>
            <w:tcW w:w="485" w:type="pct"/>
          </w:tcPr>
          <w:p w:rsidRPr="00920174" w:rsidR="00CF6AFA" w:rsidP="00CF6AFA" w:rsidRDefault="00CF6AFA" w14:paraId="732C7068" w14:textId="1307640E">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0AE13E1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E18D3F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987DCF5"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0BD0E9D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518CDFD5"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41" w:type="pct"/>
          </w:tcPr>
          <w:p w:rsidRPr="00CF74D9" w:rsidR="00CF6AFA" w:rsidP="00CF6AFA" w:rsidRDefault="00CF6AFA" w14:paraId="2473E0A6" w14:textId="4D02FA5F">
            <w:pPr>
              <w:keepLines/>
              <w:spacing w:after="0" w:line="240" w:lineRule="auto"/>
              <w:jc w:val="both"/>
              <w:rPr>
                <w:sz w:val="16"/>
                <w:szCs w:val="16"/>
              </w:rPr>
            </w:pPr>
            <w:r w:rsidRPr="00CF74D9">
              <w:rPr>
                <w:sz w:val="16"/>
                <w:szCs w:val="16"/>
              </w:rPr>
              <w:t>HZ_IMP_CONTACTROLES</w:t>
            </w:r>
          </w:p>
        </w:tc>
        <w:tc>
          <w:tcPr>
            <w:tcW w:w="965" w:type="pct"/>
            <w:vAlign w:val="bottom"/>
          </w:tcPr>
          <w:p w:rsidRPr="003852A5" w:rsidR="00CF6AFA" w:rsidP="00CF6AFA" w:rsidRDefault="00CF6AFA" w14:paraId="0C7DF3DC" w14:textId="5B6B69B9">
            <w:pPr>
              <w:keepLines/>
              <w:spacing w:after="0" w:line="240" w:lineRule="auto"/>
              <w:jc w:val="both"/>
              <w:rPr>
                <w:rFonts w:cs="Calibri"/>
                <w:color w:val="000000"/>
                <w:sz w:val="16"/>
                <w:szCs w:val="16"/>
              </w:rPr>
            </w:pPr>
            <w:r w:rsidRPr="00E168F0">
              <w:rPr>
                <w:rFonts w:cs="Calibri"/>
                <w:color w:val="000000"/>
                <w:sz w:val="16"/>
                <w:szCs w:val="16"/>
              </w:rPr>
              <w:t xml:space="preserve">ATTRIBUTE28 </w:t>
            </w:r>
          </w:p>
        </w:tc>
        <w:tc>
          <w:tcPr>
            <w:tcW w:w="485" w:type="pct"/>
          </w:tcPr>
          <w:p w:rsidRPr="00920174" w:rsidR="00CF6AFA" w:rsidP="00CF6AFA" w:rsidRDefault="00CF6AFA" w14:paraId="5700F133" w14:textId="592A223E">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5A3206CB" w14:textId="6386DEE0">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4C3B8EB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23DEA45A" w14:textId="0349FB26">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8 </w:t>
            </w:r>
          </w:p>
        </w:tc>
        <w:tc>
          <w:tcPr>
            <w:tcW w:w="485" w:type="pct"/>
          </w:tcPr>
          <w:p w:rsidRPr="00920174" w:rsidR="00CF6AFA" w:rsidP="00CF6AFA" w:rsidRDefault="00CF6AFA" w14:paraId="2F53C812" w14:textId="1D963A0A">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3C2F16E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58F91B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FD6BB01"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1C261F86" w14:textId="77777777">
        <w:trPr>
          <w:trHeight w:val="247"/>
        </w:trPr>
        <w:tc>
          <w:tcPr>
            <w:tcW w:w="196" w:type="pct"/>
          </w:tcPr>
          <w:p w:rsidR="00CF6AFA" w:rsidP="00CF6AFA" w:rsidRDefault="00CF6AFA" w14:paraId="68A678DF"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41" w:type="pct"/>
          </w:tcPr>
          <w:p w:rsidRPr="00CF74D9" w:rsidR="00CF6AFA" w:rsidP="00CF6AFA" w:rsidRDefault="00CF6AFA" w14:paraId="5577F893" w14:textId="27770961">
            <w:pPr>
              <w:keepLines/>
              <w:spacing w:after="0" w:line="240" w:lineRule="auto"/>
              <w:jc w:val="both"/>
              <w:rPr>
                <w:sz w:val="16"/>
                <w:szCs w:val="16"/>
              </w:rPr>
            </w:pPr>
            <w:r w:rsidRPr="00CF74D9">
              <w:rPr>
                <w:sz w:val="16"/>
                <w:szCs w:val="16"/>
              </w:rPr>
              <w:t>HZ_IMP_CONTACTROLES</w:t>
            </w:r>
          </w:p>
        </w:tc>
        <w:tc>
          <w:tcPr>
            <w:tcW w:w="965" w:type="pct"/>
            <w:vAlign w:val="bottom"/>
          </w:tcPr>
          <w:p w:rsidRPr="003852A5" w:rsidR="00CF6AFA" w:rsidP="00CF6AFA" w:rsidRDefault="00CF6AFA" w14:paraId="7687F903" w14:textId="42C3CA8E">
            <w:pPr>
              <w:keepLines/>
              <w:spacing w:after="0" w:line="240" w:lineRule="auto"/>
              <w:jc w:val="both"/>
              <w:rPr>
                <w:rFonts w:cs="Calibri"/>
                <w:color w:val="000000"/>
                <w:sz w:val="16"/>
                <w:szCs w:val="16"/>
              </w:rPr>
            </w:pPr>
            <w:r w:rsidRPr="00E168F0">
              <w:rPr>
                <w:rFonts w:cs="Calibri"/>
                <w:color w:val="000000"/>
                <w:sz w:val="16"/>
                <w:szCs w:val="16"/>
              </w:rPr>
              <w:t xml:space="preserve">ATTRIBUTE29 </w:t>
            </w:r>
          </w:p>
        </w:tc>
        <w:tc>
          <w:tcPr>
            <w:tcW w:w="485" w:type="pct"/>
          </w:tcPr>
          <w:p w:rsidRPr="00920174" w:rsidR="00CF6AFA" w:rsidP="00CF6AFA" w:rsidRDefault="00CF6AFA" w14:paraId="5968F195" w14:textId="407081F6">
            <w:pPr>
              <w:keepLines/>
              <w:spacing w:after="0" w:line="240" w:lineRule="auto"/>
              <w:jc w:val="both"/>
              <w:rPr>
                <w:rFonts w:ascii="Calibri Light" w:hAnsi="Calibri Light" w:cs="Calibri Light"/>
                <w:sz w:val="16"/>
                <w:szCs w:val="16"/>
                <w:lang w:val="en-US" w:eastAsia="en-US"/>
              </w:rPr>
            </w:pPr>
            <w:r w:rsidRPr="009166ED">
              <w:rPr>
                <w:sz w:val="16"/>
                <w:szCs w:val="16"/>
              </w:rPr>
              <w:t>VARCHAR2(150)</w:t>
            </w:r>
          </w:p>
        </w:tc>
        <w:tc>
          <w:tcPr>
            <w:tcW w:w="196" w:type="pct"/>
          </w:tcPr>
          <w:p w:rsidRPr="00920174" w:rsidR="00CF6AFA" w:rsidP="00CF6AFA" w:rsidRDefault="00CF6AFA" w14:paraId="2A08C6F5" w14:textId="48211FD3">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2DC5791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0BC2A01A" w14:textId="4834A5E3">
            <w:pPr>
              <w:keepLines/>
              <w:spacing w:after="0" w:line="240" w:lineRule="auto"/>
              <w:jc w:val="both"/>
              <w:rPr>
                <w:rFonts w:ascii="Calibri Light" w:hAnsi="Calibri Light" w:cs="Calibri Light"/>
                <w:sz w:val="16"/>
                <w:szCs w:val="16"/>
              </w:rPr>
            </w:pPr>
            <w:r w:rsidRPr="00E168F0">
              <w:rPr>
                <w:rFonts w:cs="Calibri"/>
                <w:color w:val="000000"/>
                <w:sz w:val="16"/>
                <w:szCs w:val="16"/>
              </w:rPr>
              <w:t xml:space="preserve">ATTRIBUTE29 </w:t>
            </w:r>
          </w:p>
        </w:tc>
        <w:tc>
          <w:tcPr>
            <w:tcW w:w="485" w:type="pct"/>
          </w:tcPr>
          <w:p w:rsidRPr="00920174" w:rsidR="00CF6AFA" w:rsidP="00CF6AFA" w:rsidRDefault="00CF6AFA" w14:paraId="4484C2E3" w14:textId="273D5A04">
            <w:pPr>
              <w:keepLines/>
              <w:spacing w:after="0" w:line="240" w:lineRule="auto"/>
              <w:jc w:val="both"/>
              <w:rPr>
                <w:rFonts w:ascii="Calibri Light" w:hAnsi="Calibri Light" w:cs="Calibri Light"/>
                <w:sz w:val="16"/>
                <w:szCs w:val="16"/>
              </w:rPr>
            </w:pPr>
            <w:r w:rsidRPr="009166ED">
              <w:rPr>
                <w:sz w:val="16"/>
                <w:szCs w:val="16"/>
              </w:rPr>
              <w:t>VARCHAR2(150)</w:t>
            </w:r>
          </w:p>
        </w:tc>
        <w:tc>
          <w:tcPr>
            <w:tcW w:w="246" w:type="pct"/>
          </w:tcPr>
          <w:p w:rsidRPr="00920174" w:rsidR="00CF6AFA" w:rsidP="00CF6AFA" w:rsidRDefault="00CF6AFA" w14:paraId="3435563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D38FDA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E66E32E"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2E2E881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7D9419EA"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41" w:type="pct"/>
          </w:tcPr>
          <w:p w:rsidRPr="00CF74D9" w:rsidR="00CF6AFA" w:rsidP="00CF6AFA" w:rsidRDefault="00CF6AFA" w14:paraId="35B315BA" w14:textId="188B078E">
            <w:pPr>
              <w:keepLines/>
              <w:spacing w:after="0" w:line="240" w:lineRule="auto"/>
              <w:jc w:val="both"/>
              <w:rPr>
                <w:sz w:val="16"/>
                <w:szCs w:val="16"/>
              </w:rPr>
            </w:pPr>
            <w:r w:rsidRPr="00CF74D9">
              <w:rPr>
                <w:sz w:val="16"/>
                <w:szCs w:val="16"/>
              </w:rPr>
              <w:t>HZ_IMP_CONTACTROLES</w:t>
            </w:r>
          </w:p>
        </w:tc>
        <w:tc>
          <w:tcPr>
            <w:tcW w:w="965" w:type="pct"/>
            <w:vAlign w:val="bottom"/>
          </w:tcPr>
          <w:p w:rsidRPr="003852A5" w:rsidR="00CF6AFA" w:rsidP="00CF6AFA" w:rsidRDefault="00CF6AFA" w14:paraId="325553D1" w14:textId="6C3E7616">
            <w:pPr>
              <w:keepLines/>
              <w:spacing w:after="0" w:line="240" w:lineRule="auto"/>
              <w:jc w:val="both"/>
              <w:rPr>
                <w:rFonts w:cs="Calibri"/>
                <w:color w:val="000000"/>
                <w:sz w:val="16"/>
                <w:szCs w:val="16"/>
              </w:rPr>
            </w:pPr>
            <w:r w:rsidRPr="00E168F0">
              <w:rPr>
                <w:rFonts w:cs="Calibri"/>
                <w:color w:val="000000"/>
                <w:sz w:val="16"/>
                <w:szCs w:val="16"/>
              </w:rPr>
              <w:t>ATTRIBUTE30</w:t>
            </w:r>
          </w:p>
        </w:tc>
        <w:tc>
          <w:tcPr>
            <w:tcW w:w="485" w:type="pct"/>
          </w:tcPr>
          <w:p w:rsidRPr="00920174" w:rsidR="00CF6AFA" w:rsidP="00CF6AFA" w:rsidRDefault="00CF6AFA" w14:paraId="0E7D4B33" w14:textId="37368140">
            <w:pPr>
              <w:keepLines/>
              <w:spacing w:after="0" w:line="240" w:lineRule="auto"/>
              <w:jc w:val="both"/>
              <w:rPr>
                <w:rFonts w:ascii="Calibri Light" w:hAnsi="Calibri Light" w:cs="Calibri Light"/>
                <w:sz w:val="16"/>
                <w:szCs w:val="16"/>
                <w:lang w:val="en-US" w:eastAsia="en-US"/>
              </w:rPr>
            </w:pPr>
            <w:r w:rsidRPr="009166ED">
              <w:rPr>
                <w:sz w:val="16"/>
                <w:szCs w:val="16"/>
              </w:rPr>
              <w:t>VARCHAR2(255)</w:t>
            </w:r>
          </w:p>
        </w:tc>
        <w:tc>
          <w:tcPr>
            <w:tcW w:w="196" w:type="pct"/>
          </w:tcPr>
          <w:p w:rsidRPr="00920174" w:rsidR="00CF6AFA" w:rsidP="00CF6AFA" w:rsidRDefault="00CF6AFA" w14:paraId="77BAA7EF" w14:textId="39CEC36F">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4EC975C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21B954F3" w14:textId="26CCE171">
            <w:pPr>
              <w:keepLines/>
              <w:spacing w:after="0" w:line="240" w:lineRule="auto"/>
              <w:jc w:val="both"/>
              <w:rPr>
                <w:rFonts w:ascii="Calibri Light" w:hAnsi="Calibri Light" w:cs="Calibri Light"/>
                <w:sz w:val="16"/>
                <w:szCs w:val="16"/>
              </w:rPr>
            </w:pPr>
            <w:r w:rsidRPr="00E168F0">
              <w:rPr>
                <w:rFonts w:cs="Calibri"/>
                <w:color w:val="000000"/>
                <w:sz w:val="16"/>
                <w:szCs w:val="16"/>
              </w:rPr>
              <w:t>ATTRIBUTE30</w:t>
            </w:r>
          </w:p>
        </w:tc>
        <w:tc>
          <w:tcPr>
            <w:tcW w:w="485" w:type="pct"/>
          </w:tcPr>
          <w:p w:rsidRPr="00920174" w:rsidR="00CF6AFA" w:rsidP="00CF6AFA" w:rsidRDefault="00CF6AFA" w14:paraId="5DFCC472" w14:textId="77B310C2">
            <w:pPr>
              <w:keepLines/>
              <w:spacing w:after="0" w:line="240" w:lineRule="auto"/>
              <w:jc w:val="both"/>
              <w:rPr>
                <w:rFonts w:ascii="Calibri Light" w:hAnsi="Calibri Light" w:cs="Calibri Light"/>
                <w:sz w:val="16"/>
                <w:szCs w:val="16"/>
              </w:rPr>
            </w:pPr>
            <w:r w:rsidRPr="009166ED">
              <w:rPr>
                <w:sz w:val="16"/>
                <w:szCs w:val="16"/>
              </w:rPr>
              <w:t>VARCHAR2(255)</w:t>
            </w:r>
          </w:p>
        </w:tc>
        <w:tc>
          <w:tcPr>
            <w:tcW w:w="246" w:type="pct"/>
          </w:tcPr>
          <w:p w:rsidRPr="00920174" w:rsidR="00CF6AFA" w:rsidP="00CF6AFA" w:rsidRDefault="00CF6AFA" w14:paraId="45091EE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9F38DC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F933A40"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00018DB3" w14:textId="77777777">
        <w:trPr>
          <w:trHeight w:val="247"/>
        </w:trPr>
        <w:tc>
          <w:tcPr>
            <w:tcW w:w="196" w:type="pct"/>
          </w:tcPr>
          <w:p w:rsidR="00CF6AFA" w:rsidP="00CF6AFA" w:rsidRDefault="00CF6AFA" w14:paraId="4A28725D"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41" w:type="pct"/>
          </w:tcPr>
          <w:p w:rsidRPr="00CF74D9" w:rsidR="00CF6AFA" w:rsidP="00CF6AFA" w:rsidRDefault="00CF6AFA" w14:paraId="0CB82B9C" w14:textId="24B7BD15">
            <w:pPr>
              <w:keepLines/>
              <w:spacing w:after="0" w:line="240" w:lineRule="auto"/>
              <w:jc w:val="both"/>
              <w:rPr>
                <w:sz w:val="16"/>
                <w:szCs w:val="16"/>
              </w:rPr>
            </w:pPr>
            <w:r w:rsidRPr="00CF74D9">
              <w:rPr>
                <w:sz w:val="16"/>
                <w:szCs w:val="16"/>
              </w:rPr>
              <w:t>HZ_IMP_CONTACTROLES</w:t>
            </w:r>
          </w:p>
        </w:tc>
        <w:tc>
          <w:tcPr>
            <w:tcW w:w="965" w:type="pct"/>
            <w:vAlign w:val="bottom"/>
          </w:tcPr>
          <w:p w:rsidRPr="003852A5" w:rsidR="00CF6AFA" w:rsidP="00CF6AFA" w:rsidRDefault="00CF6AFA" w14:paraId="106DC0A3" w14:textId="3345154A">
            <w:pPr>
              <w:keepLines/>
              <w:spacing w:after="0" w:line="240" w:lineRule="auto"/>
              <w:jc w:val="both"/>
              <w:rPr>
                <w:rFonts w:cs="Calibri"/>
                <w:color w:val="000000"/>
                <w:sz w:val="16"/>
                <w:szCs w:val="16"/>
              </w:rPr>
            </w:pPr>
            <w:r w:rsidRPr="00E168F0">
              <w:rPr>
                <w:rFonts w:cs="Calibri"/>
                <w:color w:val="000000"/>
                <w:sz w:val="16"/>
                <w:szCs w:val="16"/>
              </w:rPr>
              <w:t>ATTRIBUTE_NUMBER1</w:t>
            </w:r>
          </w:p>
        </w:tc>
        <w:tc>
          <w:tcPr>
            <w:tcW w:w="485" w:type="pct"/>
          </w:tcPr>
          <w:p w:rsidRPr="00920174" w:rsidR="00CF6AFA" w:rsidP="00CF6AFA" w:rsidRDefault="00CF6AFA" w14:paraId="5D83F332" w14:textId="410947A5">
            <w:pPr>
              <w:keepLines/>
              <w:spacing w:after="0" w:line="240" w:lineRule="auto"/>
              <w:jc w:val="both"/>
              <w:rPr>
                <w:rFonts w:ascii="Calibri Light" w:hAnsi="Calibri Light" w:cs="Calibri Light"/>
                <w:sz w:val="16"/>
                <w:szCs w:val="16"/>
                <w:lang w:val="en-US" w:eastAsia="en-US"/>
              </w:rPr>
            </w:pPr>
            <w:r w:rsidRPr="009166ED">
              <w:rPr>
                <w:sz w:val="16"/>
                <w:szCs w:val="16"/>
              </w:rPr>
              <w:t>NUMBER</w:t>
            </w:r>
          </w:p>
        </w:tc>
        <w:tc>
          <w:tcPr>
            <w:tcW w:w="196" w:type="pct"/>
          </w:tcPr>
          <w:p w:rsidRPr="00920174" w:rsidR="00CF6AFA" w:rsidP="00CF6AFA" w:rsidRDefault="00CF6AFA" w14:paraId="2A15B808" w14:textId="4C2C54BC">
            <w:pPr>
              <w:keepLines/>
              <w:spacing w:after="0" w:line="240" w:lineRule="auto"/>
              <w:jc w:val="both"/>
              <w:rPr>
                <w:rFonts w:ascii="Calibri Light" w:hAnsi="Calibri Light" w:cs="Calibri Light"/>
                <w:sz w:val="16"/>
                <w:szCs w:val="16"/>
                <w:lang w:val="en-US" w:eastAsia="en-US"/>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E41CFD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CF6AFA" w:rsidP="00CF6AFA" w:rsidRDefault="00CF6AFA" w14:paraId="5DCF4924" w14:textId="1CF16CB7">
            <w:pPr>
              <w:keepLines/>
              <w:spacing w:after="0" w:line="240" w:lineRule="auto"/>
              <w:jc w:val="both"/>
              <w:rPr>
                <w:rFonts w:ascii="Calibri Light" w:hAnsi="Calibri Light" w:cs="Calibri Light"/>
                <w:sz w:val="16"/>
                <w:szCs w:val="16"/>
              </w:rPr>
            </w:pPr>
            <w:r w:rsidRPr="00E168F0">
              <w:rPr>
                <w:rFonts w:cs="Calibri"/>
                <w:color w:val="000000"/>
                <w:sz w:val="16"/>
                <w:szCs w:val="16"/>
              </w:rPr>
              <w:t>ATTRIBUTE_NUMBER1</w:t>
            </w:r>
          </w:p>
        </w:tc>
        <w:tc>
          <w:tcPr>
            <w:tcW w:w="485" w:type="pct"/>
          </w:tcPr>
          <w:p w:rsidRPr="00920174" w:rsidR="00CF6AFA" w:rsidP="00CF6AFA" w:rsidRDefault="00CF6AFA" w14:paraId="7435C257" w14:textId="2B96E35B">
            <w:pPr>
              <w:keepLines/>
              <w:spacing w:after="0" w:line="240" w:lineRule="auto"/>
              <w:jc w:val="both"/>
              <w:rPr>
                <w:rFonts w:ascii="Calibri Light" w:hAnsi="Calibri Light" w:cs="Calibri Light"/>
                <w:sz w:val="16"/>
                <w:szCs w:val="16"/>
              </w:rPr>
            </w:pPr>
            <w:r w:rsidRPr="009166ED">
              <w:rPr>
                <w:sz w:val="16"/>
                <w:szCs w:val="16"/>
              </w:rPr>
              <w:t>NUMBER</w:t>
            </w:r>
          </w:p>
        </w:tc>
        <w:tc>
          <w:tcPr>
            <w:tcW w:w="246" w:type="pct"/>
          </w:tcPr>
          <w:p w:rsidRPr="00920174" w:rsidR="00CF6AFA" w:rsidP="00CF6AFA" w:rsidRDefault="00CF6AFA" w14:paraId="4D6D82C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D3E2FC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5BAF2CD"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7D45875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F6AFA" w:rsidP="00CF6AFA" w:rsidRDefault="00CF6AFA" w14:paraId="56A5BCBB"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741" w:type="pct"/>
          </w:tcPr>
          <w:p w:rsidRPr="00CF74D9" w:rsidR="00CF6AFA" w:rsidP="00CF6AFA" w:rsidRDefault="00CF6AFA" w14:paraId="2F462E53" w14:textId="47DDB718">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326BE611" w14:textId="7C4E95EA">
            <w:pPr>
              <w:keepLines/>
              <w:spacing w:after="0" w:line="240" w:lineRule="auto"/>
              <w:jc w:val="both"/>
              <w:rPr>
                <w:rFonts w:cs="Calibri"/>
                <w:color w:val="000000"/>
                <w:sz w:val="16"/>
                <w:szCs w:val="16"/>
              </w:rPr>
            </w:pPr>
            <w:r w:rsidRPr="00E168F0">
              <w:rPr>
                <w:rFonts w:cs="Calibri"/>
                <w:color w:val="000000"/>
                <w:sz w:val="16"/>
                <w:szCs w:val="16"/>
              </w:rPr>
              <w:t>ATTRIBUTE_NUMBER2</w:t>
            </w:r>
          </w:p>
        </w:tc>
        <w:tc>
          <w:tcPr>
            <w:tcW w:w="485" w:type="pct"/>
          </w:tcPr>
          <w:p w:rsidRPr="00F031EC" w:rsidR="00CF6AFA" w:rsidP="00CF6AFA" w:rsidRDefault="00CF6AFA" w14:paraId="7065F1B0" w14:textId="1C0E6527">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11F5F323" w14:textId="5BBBA136">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237D457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17DF4944" w14:textId="74E478F3">
            <w:pPr>
              <w:keepLines/>
              <w:spacing w:after="0" w:line="240" w:lineRule="auto"/>
              <w:jc w:val="both"/>
              <w:rPr>
                <w:rFonts w:cs="Calibri"/>
                <w:color w:val="000000"/>
                <w:sz w:val="16"/>
                <w:szCs w:val="16"/>
              </w:rPr>
            </w:pPr>
            <w:r w:rsidRPr="00E168F0">
              <w:rPr>
                <w:rFonts w:cs="Calibri"/>
                <w:color w:val="000000"/>
                <w:sz w:val="16"/>
                <w:szCs w:val="16"/>
              </w:rPr>
              <w:t>ATTRIBUTE_NUMBER2</w:t>
            </w:r>
          </w:p>
        </w:tc>
        <w:tc>
          <w:tcPr>
            <w:tcW w:w="485" w:type="pct"/>
          </w:tcPr>
          <w:p w:rsidRPr="00F031EC" w:rsidR="00CF6AFA" w:rsidP="00CF6AFA" w:rsidRDefault="00CF6AFA" w14:paraId="6C0A776A" w14:textId="569CDDB8">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689402C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113CAF3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601AC006"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04F62C40" w14:textId="77777777">
        <w:trPr>
          <w:trHeight w:val="247"/>
        </w:trPr>
        <w:tc>
          <w:tcPr>
            <w:tcW w:w="196" w:type="pct"/>
          </w:tcPr>
          <w:p w:rsidR="00CF6AFA" w:rsidP="00CF6AFA" w:rsidRDefault="00CF6AFA" w14:paraId="6F66C4D0"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741" w:type="pct"/>
          </w:tcPr>
          <w:p w:rsidRPr="00CF74D9" w:rsidR="00CF6AFA" w:rsidP="00CF6AFA" w:rsidRDefault="00CF6AFA" w14:paraId="54994B15" w14:textId="054BCEBD">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17E257A6" w14:textId="6DDA30A2">
            <w:pPr>
              <w:keepLines/>
              <w:spacing w:after="0" w:line="240" w:lineRule="auto"/>
              <w:jc w:val="both"/>
              <w:rPr>
                <w:rFonts w:cs="Calibri"/>
                <w:color w:val="000000"/>
                <w:sz w:val="16"/>
                <w:szCs w:val="16"/>
              </w:rPr>
            </w:pPr>
            <w:r w:rsidRPr="00E168F0">
              <w:rPr>
                <w:rFonts w:cs="Calibri"/>
                <w:color w:val="000000"/>
                <w:sz w:val="16"/>
                <w:szCs w:val="16"/>
              </w:rPr>
              <w:t>ATTRIBUTE_NUMBER3</w:t>
            </w:r>
          </w:p>
        </w:tc>
        <w:tc>
          <w:tcPr>
            <w:tcW w:w="485" w:type="pct"/>
          </w:tcPr>
          <w:p w:rsidRPr="00F031EC" w:rsidR="00CF6AFA" w:rsidP="00CF6AFA" w:rsidRDefault="00CF6AFA" w14:paraId="614927CF" w14:textId="6F4B4555">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4E892C5B" w14:textId="48248A8E">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7F77781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254642A7" w14:textId="7C0105A0">
            <w:pPr>
              <w:keepLines/>
              <w:spacing w:after="0" w:line="240" w:lineRule="auto"/>
              <w:jc w:val="both"/>
              <w:rPr>
                <w:rFonts w:cs="Calibri"/>
                <w:color w:val="000000"/>
                <w:sz w:val="16"/>
                <w:szCs w:val="16"/>
              </w:rPr>
            </w:pPr>
            <w:r w:rsidRPr="00E168F0">
              <w:rPr>
                <w:rFonts w:cs="Calibri"/>
                <w:color w:val="000000"/>
                <w:sz w:val="16"/>
                <w:szCs w:val="16"/>
              </w:rPr>
              <w:t>ATTRIBUTE_NUMBER3</w:t>
            </w:r>
          </w:p>
        </w:tc>
        <w:tc>
          <w:tcPr>
            <w:tcW w:w="485" w:type="pct"/>
          </w:tcPr>
          <w:p w:rsidRPr="00F031EC" w:rsidR="00CF6AFA" w:rsidP="00CF6AFA" w:rsidRDefault="00CF6AFA" w14:paraId="1377BABE" w14:textId="5AF2B681">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7343B5B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79FB54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4FB3A3E"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26EAC67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730C50E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6</w:t>
            </w:r>
          </w:p>
        </w:tc>
        <w:tc>
          <w:tcPr>
            <w:tcW w:w="741" w:type="pct"/>
          </w:tcPr>
          <w:p w:rsidRPr="00CF74D9" w:rsidR="00CF6AFA" w:rsidP="00CF6AFA" w:rsidRDefault="00CF6AFA" w14:paraId="3A890DA8" w14:textId="638604B8">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36DDA832" w14:textId="6688B627">
            <w:pPr>
              <w:keepLines/>
              <w:spacing w:after="0" w:line="240" w:lineRule="auto"/>
              <w:jc w:val="both"/>
              <w:rPr>
                <w:rFonts w:cs="Calibri"/>
                <w:color w:val="000000"/>
                <w:sz w:val="16"/>
                <w:szCs w:val="16"/>
              </w:rPr>
            </w:pPr>
            <w:r w:rsidRPr="00E168F0">
              <w:rPr>
                <w:rFonts w:cs="Calibri"/>
                <w:color w:val="000000"/>
                <w:sz w:val="16"/>
                <w:szCs w:val="16"/>
              </w:rPr>
              <w:t>ATTRIBUTE_NUMBER4</w:t>
            </w:r>
          </w:p>
        </w:tc>
        <w:tc>
          <w:tcPr>
            <w:tcW w:w="485" w:type="pct"/>
          </w:tcPr>
          <w:p w:rsidRPr="00E92D9B" w:rsidR="00CF6AFA" w:rsidP="00CF6AFA" w:rsidRDefault="00CF6AFA" w14:paraId="708A488C" w14:textId="35AFC89D">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040E2085" w14:textId="3CE43FAE">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2D0232F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4869B406" w14:textId="4E41B500">
            <w:pPr>
              <w:keepLines/>
              <w:spacing w:after="0" w:line="240" w:lineRule="auto"/>
              <w:jc w:val="both"/>
              <w:rPr>
                <w:rFonts w:cs="Calibri"/>
                <w:color w:val="000000"/>
                <w:sz w:val="16"/>
                <w:szCs w:val="16"/>
              </w:rPr>
            </w:pPr>
            <w:r w:rsidRPr="00E168F0">
              <w:rPr>
                <w:rFonts w:cs="Calibri"/>
                <w:color w:val="000000"/>
                <w:sz w:val="16"/>
                <w:szCs w:val="16"/>
              </w:rPr>
              <w:t>ATTRIBUTE_NUMBER4</w:t>
            </w:r>
          </w:p>
        </w:tc>
        <w:tc>
          <w:tcPr>
            <w:tcW w:w="485" w:type="pct"/>
          </w:tcPr>
          <w:p w:rsidRPr="00F031EC" w:rsidR="00CF6AFA" w:rsidP="00CF6AFA" w:rsidRDefault="00CF6AFA" w14:paraId="1A2C2DE9" w14:textId="2C506AD3">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2BEA146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E1E1F5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74A63276"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3F9A7517" w14:textId="77777777">
        <w:trPr>
          <w:trHeight w:val="247"/>
        </w:trPr>
        <w:tc>
          <w:tcPr>
            <w:tcW w:w="196" w:type="pct"/>
            <w:vAlign w:val="bottom"/>
          </w:tcPr>
          <w:p w:rsidRPr="00FB6AA0" w:rsidR="00CF6AFA" w:rsidP="00CF6AFA" w:rsidRDefault="00CF6AFA" w14:paraId="17CD795D"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7</w:t>
            </w:r>
          </w:p>
        </w:tc>
        <w:tc>
          <w:tcPr>
            <w:tcW w:w="741" w:type="pct"/>
          </w:tcPr>
          <w:p w:rsidRPr="00CF74D9" w:rsidR="00CF6AFA" w:rsidP="00CF6AFA" w:rsidRDefault="00CF6AFA" w14:paraId="40B590FE" w14:textId="0BF13565">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1088408F" w14:textId="25C0E763">
            <w:pPr>
              <w:keepLines/>
              <w:spacing w:after="0" w:line="240" w:lineRule="auto"/>
              <w:jc w:val="both"/>
              <w:rPr>
                <w:rFonts w:cs="Calibri"/>
                <w:color w:val="000000"/>
                <w:sz w:val="16"/>
                <w:szCs w:val="16"/>
              </w:rPr>
            </w:pPr>
            <w:r w:rsidRPr="00E168F0">
              <w:rPr>
                <w:rFonts w:cs="Calibri"/>
                <w:color w:val="000000"/>
                <w:sz w:val="16"/>
                <w:szCs w:val="16"/>
              </w:rPr>
              <w:t>ATTRIBUTE_NUMBER5</w:t>
            </w:r>
          </w:p>
        </w:tc>
        <w:tc>
          <w:tcPr>
            <w:tcW w:w="485" w:type="pct"/>
          </w:tcPr>
          <w:p w:rsidRPr="00E92D9B" w:rsidR="00CF6AFA" w:rsidP="00CF6AFA" w:rsidRDefault="00CF6AFA" w14:paraId="56217115" w14:textId="33AFF6E4">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5BFC293D" w14:textId="1B6BC4BD">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73C6F79A"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3315C51C" w14:textId="49C98DCD">
            <w:pPr>
              <w:keepLines/>
              <w:spacing w:after="0" w:line="240" w:lineRule="auto"/>
              <w:jc w:val="both"/>
              <w:rPr>
                <w:rFonts w:cs="Calibri"/>
                <w:color w:val="000000"/>
                <w:sz w:val="16"/>
                <w:szCs w:val="16"/>
              </w:rPr>
            </w:pPr>
            <w:r w:rsidRPr="00E168F0">
              <w:rPr>
                <w:rFonts w:cs="Calibri"/>
                <w:color w:val="000000"/>
                <w:sz w:val="16"/>
                <w:szCs w:val="16"/>
              </w:rPr>
              <w:t>ATTRIBUTE_NUMBER5</w:t>
            </w:r>
          </w:p>
        </w:tc>
        <w:tc>
          <w:tcPr>
            <w:tcW w:w="485" w:type="pct"/>
          </w:tcPr>
          <w:p w:rsidRPr="00F031EC" w:rsidR="00CF6AFA" w:rsidP="00CF6AFA" w:rsidRDefault="00CF6AFA" w14:paraId="653787E1" w14:textId="241EF313">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1E64B23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1816661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2E564B7B"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1595276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238AD12B"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8</w:t>
            </w:r>
          </w:p>
        </w:tc>
        <w:tc>
          <w:tcPr>
            <w:tcW w:w="741" w:type="pct"/>
          </w:tcPr>
          <w:p w:rsidRPr="00CF74D9" w:rsidR="00CF6AFA" w:rsidP="00CF6AFA" w:rsidRDefault="00CF6AFA" w14:paraId="1F8721FC" w14:textId="1483494A">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1E2F7F57" w14:textId="7479860C">
            <w:pPr>
              <w:keepLines/>
              <w:spacing w:after="0" w:line="240" w:lineRule="auto"/>
              <w:jc w:val="both"/>
              <w:rPr>
                <w:rFonts w:cs="Calibri"/>
                <w:color w:val="000000"/>
                <w:sz w:val="16"/>
                <w:szCs w:val="16"/>
              </w:rPr>
            </w:pPr>
            <w:r w:rsidRPr="00E168F0">
              <w:rPr>
                <w:rFonts w:cs="Calibri"/>
                <w:color w:val="000000"/>
                <w:sz w:val="16"/>
                <w:szCs w:val="16"/>
              </w:rPr>
              <w:t>ATTRIBUTE_NUMBER6</w:t>
            </w:r>
          </w:p>
        </w:tc>
        <w:tc>
          <w:tcPr>
            <w:tcW w:w="485" w:type="pct"/>
          </w:tcPr>
          <w:p w:rsidRPr="00E92D9B" w:rsidR="00CF6AFA" w:rsidP="00CF6AFA" w:rsidRDefault="00CF6AFA" w14:paraId="1F34E853" w14:textId="009F6A17">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4BC18913" w14:textId="106747ED">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AB47E5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595F7A50" w14:textId="5451D247">
            <w:pPr>
              <w:keepLines/>
              <w:spacing w:after="0" w:line="240" w:lineRule="auto"/>
              <w:jc w:val="both"/>
              <w:rPr>
                <w:rFonts w:cs="Calibri"/>
                <w:color w:val="000000"/>
                <w:sz w:val="16"/>
                <w:szCs w:val="16"/>
              </w:rPr>
            </w:pPr>
            <w:r w:rsidRPr="00E168F0">
              <w:rPr>
                <w:rFonts w:cs="Calibri"/>
                <w:color w:val="000000"/>
                <w:sz w:val="16"/>
                <w:szCs w:val="16"/>
              </w:rPr>
              <w:t>ATTRIBUTE_NUMBER6</w:t>
            </w:r>
          </w:p>
        </w:tc>
        <w:tc>
          <w:tcPr>
            <w:tcW w:w="485" w:type="pct"/>
          </w:tcPr>
          <w:p w:rsidRPr="00F031EC" w:rsidR="00CF6AFA" w:rsidP="00CF6AFA" w:rsidRDefault="00CF6AFA" w14:paraId="3EE43D6F" w14:textId="525FF23F">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5515942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7E18B4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62A957AB"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4E034D07" w14:textId="77777777">
        <w:trPr>
          <w:trHeight w:val="247"/>
        </w:trPr>
        <w:tc>
          <w:tcPr>
            <w:tcW w:w="196" w:type="pct"/>
            <w:vAlign w:val="bottom"/>
          </w:tcPr>
          <w:p w:rsidRPr="00FB6AA0" w:rsidR="00CF6AFA" w:rsidP="00CF6AFA" w:rsidRDefault="00CF6AFA" w14:paraId="1615133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9</w:t>
            </w:r>
          </w:p>
        </w:tc>
        <w:tc>
          <w:tcPr>
            <w:tcW w:w="741" w:type="pct"/>
          </w:tcPr>
          <w:p w:rsidRPr="00CF74D9" w:rsidR="00CF6AFA" w:rsidP="00CF6AFA" w:rsidRDefault="00CF6AFA" w14:paraId="418F6120" w14:textId="7A63A634">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348DE649" w14:textId="75186654">
            <w:pPr>
              <w:keepLines/>
              <w:spacing w:after="0" w:line="240" w:lineRule="auto"/>
              <w:jc w:val="both"/>
              <w:rPr>
                <w:rFonts w:cs="Calibri"/>
                <w:color w:val="000000"/>
                <w:sz w:val="16"/>
                <w:szCs w:val="16"/>
              </w:rPr>
            </w:pPr>
            <w:r w:rsidRPr="00E168F0">
              <w:rPr>
                <w:rFonts w:cs="Calibri"/>
                <w:color w:val="000000"/>
                <w:sz w:val="16"/>
                <w:szCs w:val="16"/>
              </w:rPr>
              <w:t>ATTRIBUTE_NUMBER7</w:t>
            </w:r>
          </w:p>
        </w:tc>
        <w:tc>
          <w:tcPr>
            <w:tcW w:w="485" w:type="pct"/>
          </w:tcPr>
          <w:p w:rsidRPr="00E92D9B" w:rsidR="00CF6AFA" w:rsidP="00CF6AFA" w:rsidRDefault="00CF6AFA" w14:paraId="42C85A4F" w14:textId="7EB59EFC">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1B3D4FBC" w14:textId="653F0A97">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A289A4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22B2FAAC" w14:textId="61FCE1B5">
            <w:pPr>
              <w:keepLines/>
              <w:spacing w:after="0" w:line="240" w:lineRule="auto"/>
              <w:jc w:val="both"/>
              <w:rPr>
                <w:rFonts w:cs="Calibri"/>
                <w:color w:val="000000"/>
                <w:sz w:val="16"/>
                <w:szCs w:val="16"/>
              </w:rPr>
            </w:pPr>
            <w:r w:rsidRPr="00E168F0">
              <w:rPr>
                <w:rFonts w:cs="Calibri"/>
                <w:color w:val="000000"/>
                <w:sz w:val="16"/>
                <w:szCs w:val="16"/>
              </w:rPr>
              <w:t>ATTRIBUTE_NUMBER7</w:t>
            </w:r>
          </w:p>
        </w:tc>
        <w:tc>
          <w:tcPr>
            <w:tcW w:w="485" w:type="pct"/>
          </w:tcPr>
          <w:p w:rsidRPr="00F031EC" w:rsidR="00CF6AFA" w:rsidP="00CF6AFA" w:rsidRDefault="00CF6AFA" w14:paraId="47475567" w14:textId="45DD4CA1">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16A41DB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115ED3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313B60F4"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4DED45F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6FAEDDF5"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0</w:t>
            </w:r>
          </w:p>
        </w:tc>
        <w:tc>
          <w:tcPr>
            <w:tcW w:w="741" w:type="pct"/>
          </w:tcPr>
          <w:p w:rsidRPr="00CF74D9" w:rsidR="00CF6AFA" w:rsidP="00CF6AFA" w:rsidRDefault="00CF6AFA" w14:paraId="2285E6BC" w14:textId="084CC4EB">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05F16EFA" w14:textId="441A9AFA">
            <w:pPr>
              <w:keepLines/>
              <w:spacing w:after="0" w:line="240" w:lineRule="auto"/>
              <w:jc w:val="both"/>
              <w:rPr>
                <w:rFonts w:cs="Calibri"/>
                <w:color w:val="000000"/>
                <w:sz w:val="16"/>
                <w:szCs w:val="16"/>
              </w:rPr>
            </w:pPr>
            <w:r w:rsidRPr="00E168F0">
              <w:rPr>
                <w:rFonts w:cs="Calibri"/>
                <w:color w:val="000000"/>
                <w:sz w:val="16"/>
                <w:szCs w:val="16"/>
              </w:rPr>
              <w:t>ATTRIBUTE_NUMBER8</w:t>
            </w:r>
          </w:p>
        </w:tc>
        <w:tc>
          <w:tcPr>
            <w:tcW w:w="485" w:type="pct"/>
          </w:tcPr>
          <w:p w:rsidRPr="00E92D9B" w:rsidR="00CF6AFA" w:rsidP="00CF6AFA" w:rsidRDefault="00CF6AFA" w14:paraId="1A3B1489" w14:textId="18A13751">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678F8995" w14:textId="3E86253D">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089E13B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33670D40" w14:textId="3D6BB685">
            <w:pPr>
              <w:keepLines/>
              <w:spacing w:after="0" w:line="240" w:lineRule="auto"/>
              <w:jc w:val="both"/>
              <w:rPr>
                <w:rFonts w:cs="Calibri"/>
                <w:color w:val="000000"/>
                <w:sz w:val="16"/>
                <w:szCs w:val="16"/>
              </w:rPr>
            </w:pPr>
            <w:r w:rsidRPr="00E168F0">
              <w:rPr>
                <w:rFonts w:cs="Calibri"/>
                <w:color w:val="000000"/>
                <w:sz w:val="16"/>
                <w:szCs w:val="16"/>
              </w:rPr>
              <w:t>ATTRIBUTE_NUMBER8</w:t>
            </w:r>
          </w:p>
        </w:tc>
        <w:tc>
          <w:tcPr>
            <w:tcW w:w="485" w:type="pct"/>
          </w:tcPr>
          <w:p w:rsidRPr="00F031EC" w:rsidR="00CF6AFA" w:rsidP="00CF6AFA" w:rsidRDefault="00CF6AFA" w14:paraId="13742BD1" w14:textId="55D18BFC">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6AC1A30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2199176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9243AB7"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3604E2BD" w14:textId="77777777">
        <w:trPr>
          <w:trHeight w:val="247"/>
        </w:trPr>
        <w:tc>
          <w:tcPr>
            <w:tcW w:w="196" w:type="pct"/>
            <w:vAlign w:val="bottom"/>
          </w:tcPr>
          <w:p w:rsidRPr="00FB6AA0" w:rsidR="00CF6AFA" w:rsidP="00CF6AFA" w:rsidRDefault="00CF6AFA" w14:paraId="22A1D32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1</w:t>
            </w:r>
          </w:p>
        </w:tc>
        <w:tc>
          <w:tcPr>
            <w:tcW w:w="741" w:type="pct"/>
          </w:tcPr>
          <w:p w:rsidRPr="00CF74D9" w:rsidR="00CF6AFA" w:rsidP="00CF6AFA" w:rsidRDefault="00CF6AFA" w14:paraId="352E180C" w14:textId="0792C241">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445D4386" w14:textId="4BB84967">
            <w:pPr>
              <w:keepLines/>
              <w:spacing w:after="0" w:line="240" w:lineRule="auto"/>
              <w:jc w:val="both"/>
              <w:rPr>
                <w:rFonts w:cs="Calibri"/>
                <w:color w:val="000000"/>
                <w:sz w:val="16"/>
                <w:szCs w:val="16"/>
              </w:rPr>
            </w:pPr>
            <w:r w:rsidRPr="00E168F0">
              <w:rPr>
                <w:rFonts w:cs="Calibri"/>
                <w:color w:val="000000"/>
                <w:sz w:val="16"/>
                <w:szCs w:val="16"/>
              </w:rPr>
              <w:t>ATTRIBUTE_NUMBER9</w:t>
            </w:r>
          </w:p>
        </w:tc>
        <w:tc>
          <w:tcPr>
            <w:tcW w:w="485" w:type="pct"/>
          </w:tcPr>
          <w:p w:rsidRPr="00E92D9B" w:rsidR="00CF6AFA" w:rsidP="00CF6AFA" w:rsidRDefault="00CF6AFA" w14:paraId="48F44A3D" w14:textId="7BD3D08D">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5ED0E8D7" w14:textId="3B4F5B98">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0F81626A"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71A93BF8" w14:textId="6845D705">
            <w:pPr>
              <w:keepLines/>
              <w:spacing w:after="0" w:line="240" w:lineRule="auto"/>
              <w:jc w:val="both"/>
              <w:rPr>
                <w:rFonts w:cs="Calibri"/>
                <w:color w:val="000000"/>
                <w:sz w:val="16"/>
                <w:szCs w:val="16"/>
              </w:rPr>
            </w:pPr>
            <w:r w:rsidRPr="00E168F0">
              <w:rPr>
                <w:rFonts w:cs="Calibri"/>
                <w:color w:val="000000"/>
                <w:sz w:val="16"/>
                <w:szCs w:val="16"/>
              </w:rPr>
              <w:t>ATTRIBUTE_NUMBER9</w:t>
            </w:r>
          </w:p>
        </w:tc>
        <w:tc>
          <w:tcPr>
            <w:tcW w:w="485" w:type="pct"/>
          </w:tcPr>
          <w:p w:rsidRPr="00F031EC" w:rsidR="00CF6AFA" w:rsidP="00CF6AFA" w:rsidRDefault="00CF6AFA" w14:paraId="046E9388" w14:textId="62F43808">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211E746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2863EBB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1C564E41"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40C09E5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747B3F4E"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2</w:t>
            </w:r>
          </w:p>
        </w:tc>
        <w:tc>
          <w:tcPr>
            <w:tcW w:w="741" w:type="pct"/>
          </w:tcPr>
          <w:p w:rsidRPr="00CF74D9" w:rsidR="00CF6AFA" w:rsidP="00CF6AFA" w:rsidRDefault="00CF6AFA" w14:paraId="37387A97" w14:textId="517CF700">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0CC3B206" w14:textId="77E4D36D">
            <w:pPr>
              <w:keepLines/>
              <w:spacing w:after="0" w:line="240" w:lineRule="auto"/>
              <w:jc w:val="both"/>
              <w:rPr>
                <w:rFonts w:cs="Calibri"/>
                <w:color w:val="000000"/>
                <w:sz w:val="16"/>
                <w:szCs w:val="16"/>
              </w:rPr>
            </w:pPr>
            <w:r w:rsidRPr="00E168F0">
              <w:rPr>
                <w:rFonts w:cs="Calibri"/>
                <w:color w:val="000000"/>
                <w:sz w:val="16"/>
                <w:szCs w:val="16"/>
              </w:rPr>
              <w:t>ATTRIBUTE_NUMBER10</w:t>
            </w:r>
          </w:p>
        </w:tc>
        <w:tc>
          <w:tcPr>
            <w:tcW w:w="485" w:type="pct"/>
          </w:tcPr>
          <w:p w:rsidRPr="00E92D9B" w:rsidR="00CF6AFA" w:rsidP="00CF6AFA" w:rsidRDefault="00CF6AFA" w14:paraId="4A914860" w14:textId="07F49EEC">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42926D8E" w14:textId="6E79A62A">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0681C2E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3B1E8AA8" w14:textId="5A56B853">
            <w:pPr>
              <w:keepLines/>
              <w:spacing w:after="0" w:line="240" w:lineRule="auto"/>
              <w:jc w:val="both"/>
              <w:rPr>
                <w:rFonts w:cs="Calibri"/>
                <w:color w:val="000000"/>
                <w:sz w:val="16"/>
                <w:szCs w:val="16"/>
              </w:rPr>
            </w:pPr>
            <w:r w:rsidRPr="00E168F0">
              <w:rPr>
                <w:rFonts w:cs="Calibri"/>
                <w:color w:val="000000"/>
                <w:sz w:val="16"/>
                <w:szCs w:val="16"/>
              </w:rPr>
              <w:t>ATTRIBUTE_NUMBER10</w:t>
            </w:r>
          </w:p>
        </w:tc>
        <w:tc>
          <w:tcPr>
            <w:tcW w:w="485" w:type="pct"/>
          </w:tcPr>
          <w:p w:rsidRPr="00F031EC" w:rsidR="00CF6AFA" w:rsidP="00CF6AFA" w:rsidRDefault="00CF6AFA" w14:paraId="1DBA231A" w14:textId="4E1683EA">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08E16EA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B5E6D6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0972059"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BD03BC9" w14:textId="77777777">
        <w:trPr>
          <w:trHeight w:val="247"/>
        </w:trPr>
        <w:tc>
          <w:tcPr>
            <w:tcW w:w="196" w:type="pct"/>
            <w:vAlign w:val="bottom"/>
          </w:tcPr>
          <w:p w:rsidRPr="00FB6AA0" w:rsidR="00CF6AFA" w:rsidP="00CF6AFA" w:rsidRDefault="00CF6AFA" w14:paraId="38876FA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3</w:t>
            </w:r>
          </w:p>
        </w:tc>
        <w:tc>
          <w:tcPr>
            <w:tcW w:w="741" w:type="pct"/>
          </w:tcPr>
          <w:p w:rsidRPr="00CF74D9" w:rsidR="00CF6AFA" w:rsidP="00CF6AFA" w:rsidRDefault="00CF6AFA" w14:paraId="3ED37598" w14:textId="5D83EDE8">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515321D5" w14:textId="208FE2BA">
            <w:pPr>
              <w:keepLines/>
              <w:spacing w:after="0" w:line="240" w:lineRule="auto"/>
              <w:jc w:val="both"/>
              <w:rPr>
                <w:rFonts w:cs="Calibri"/>
                <w:color w:val="000000"/>
                <w:sz w:val="16"/>
                <w:szCs w:val="16"/>
              </w:rPr>
            </w:pPr>
            <w:r w:rsidRPr="00E168F0">
              <w:rPr>
                <w:rFonts w:cs="Calibri"/>
                <w:color w:val="000000"/>
                <w:sz w:val="16"/>
                <w:szCs w:val="16"/>
              </w:rPr>
              <w:t>ATTRIBUTE_NUMBER11</w:t>
            </w:r>
          </w:p>
        </w:tc>
        <w:tc>
          <w:tcPr>
            <w:tcW w:w="485" w:type="pct"/>
          </w:tcPr>
          <w:p w:rsidRPr="00E92D9B" w:rsidR="00CF6AFA" w:rsidP="00CF6AFA" w:rsidRDefault="00CF6AFA" w14:paraId="7D45CB81" w14:textId="4E817436">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799D1FFA" w14:textId="4BE89231">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BE0AD7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156A5FA8" w14:textId="4BEA3C5E">
            <w:pPr>
              <w:keepLines/>
              <w:spacing w:after="0" w:line="240" w:lineRule="auto"/>
              <w:jc w:val="both"/>
              <w:rPr>
                <w:rFonts w:cs="Calibri"/>
                <w:color w:val="000000"/>
                <w:sz w:val="16"/>
                <w:szCs w:val="16"/>
              </w:rPr>
            </w:pPr>
            <w:r w:rsidRPr="00E168F0">
              <w:rPr>
                <w:rFonts w:cs="Calibri"/>
                <w:color w:val="000000"/>
                <w:sz w:val="16"/>
                <w:szCs w:val="16"/>
              </w:rPr>
              <w:t>ATTRIBUTE_NUMBER11</w:t>
            </w:r>
          </w:p>
        </w:tc>
        <w:tc>
          <w:tcPr>
            <w:tcW w:w="485" w:type="pct"/>
          </w:tcPr>
          <w:p w:rsidRPr="00F031EC" w:rsidR="00CF6AFA" w:rsidP="00CF6AFA" w:rsidRDefault="00CF6AFA" w14:paraId="2CE46BD3" w14:textId="50CF8F42">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5209558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B2391C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2E9D83A6"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3D3F2A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2E928EF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4</w:t>
            </w:r>
          </w:p>
        </w:tc>
        <w:tc>
          <w:tcPr>
            <w:tcW w:w="741" w:type="pct"/>
          </w:tcPr>
          <w:p w:rsidRPr="00CF74D9" w:rsidR="00CF6AFA" w:rsidP="00CF6AFA" w:rsidRDefault="00CF6AFA" w14:paraId="4783B129" w14:textId="32ECCB99">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22304F68" w14:textId="4AF9C339">
            <w:pPr>
              <w:keepLines/>
              <w:spacing w:after="0" w:line="240" w:lineRule="auto"/>
              <w:jc w:val="both"/>
              <w:rPr>
                <w:rFonts w:cs="Calibri"/>
                <w:color w:val="000000"/>
                <w:sz w:val="16"/>
                <w:szCs w:val="16"/>
              </w:rPr>
            </w:pPr>
            <w:r w:rsidRPr="00E168F0">
              <w:rPr>
                <w:rFonts w:cs="Calibri"/>
                <w:color w:val="000000"/>
                <w:sz w:val="16"/>
                <w:szCs w:val="16"/>
              </w:rPr>
              <w:t>ATTRIBUTE_NUMBER12</w:t>
            </w:r>
          </w:p>
        </w:tc>
        <w:tc>
          <w:tcPr>
            <w:tcW w:w="485" w:type="pct"/>
          </w:tcPr>
          <w:p w:rsidRPr="00E92D9B" w:rsidR="00CF6AFA" w:rsidP="00CF6AFA" w:rsidRDefault="00CF6AFA" w14:paraId="326316A2" w14:textId="57542976">
            <w:pPr>
              <w:keepLines/>
              <w:spacing w:after="0" w:line="240" w:lineRule="auto"/>
              <w:jc w:val="both"/>
              <w:rPr>
                <w:sz w:val="16"/>
                <w:szCs w:val="16"/>
              </w:rPr>
            </w:pPr>
            <w:r w:rsidRPr="009166ED">
              <w:rPr>
                <w:sz w:val="16"/>
                <w:szCs w:val="16"/>
              </w:rPr>
              <w:t>NUMBER</w:t>
            </w:r>
          </w:p>
        </w:tc>
        <w:tc>
          <w:tcPr>
            <w:tcW w:w="196" w:type="pct"/>
          </w:tcPr>
          <w:p w:rsidRPr="0061312F" w:rsidR="00CF6AFA" w:rsidP="00CF6AFA" w:rsidRDefault="00CF6AFA" w14:paraId="1E681421" w14:textId="343D423C">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9D8F03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32840044" w14:textId="741AB16B">
            <w:pPr>
              <w:keepLines/>
              <w:spacing w:after="0" w:line="240" w:lineRule="auto"/>
              <w:jc w:val="both"/>
              <w:rPr>
                <w:rFonts w:cs="Calibri"/>
                <w:color w:val="000000"/>
                <w:sz w:val="16"/>
                <w:szCs w:val="16"/>
              </w:rPr>
            </w:pPr>
            <w:r w:rsidRPr="00E168F0">
              <w:rPr>
                <w:rFonts w:cs="Calibri"/>
                <w:color w:val="000000"/>
                <w:sz w:val="16"/>
                <w:szCs w:val="16"/>
              </w:rPr>
              <w:t>ATTRIBUTE_NUMBER12</w:t>
            </w:r>
          </w:p>
        </w:tc>
        <w:tc>
          <w:tcPr>
            <w:tcW w:w="485" w:type="pct"/>
          </w:tcPr>
          <w:p w:rsidRPr="00F031EC" w:rsidR="00CF6AFA" w:rsidP="00CF6AFA" w:rsidRDefault="00CF6AFA" w14:paraId="0D0AF078" w14:textId="45B7BC5B">
            <w:pPr>
              <w:keepLines/>
              <w:spacing w:after="0" w:line="240" w:lineRule="auto"/>
              <w:jc w:val="both"/>
              <w:rPr>
                <w:sz w:val="16"/>
                <w:szCs w:val="16"/>
              </w:rPr>
            </w:pPr>
            <w:r w:rsidRPr="009166ED">
              <w:rPr>
                <w:sz w:val="16"/>
                <w:szCs w:val="16"/>
              </w:rPr>
              <w:t>NUMBER</w:t>
            </w:r>
          </w:p>
        </w:tc>
        <w:tc>
          <w:tcPr>
            <w:tcW w:w="246" w:type="pct"/>
          </w:tcPr>
          <w:p w:rsidRPr="00920174" w:rsidR="00CF6AFA" w:rsidP="00CF6AFA" w:rsidRDefault="00CF6AFA" w14:paraId="77B7F52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6745810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707501D3"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07680B6" w14:textId="77777777">
        <w:trPr>
          <w:trHeight w:val="247"/>
        </w:trPr>
        <w:tc>
          <w:tcPr>
            <w:tcW w:w="196" w:type="pct"/>
            <w:vAlign w:val="bottom"/>
          </w:tcPr>
          <w:p w:rsidRPr="00FB6AA0" w:rsidR="00CF6AFA" w:rsidP="00CF6AFA" w:rsidRDefault="00CF6AFA" w14:paraId="05104224"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5</w:t>
            </w:r>
          </w:p>
        </w:tc>
        <w:tc>
          <w:tcPr>
            <w:tcW w:w="741" w:type="pct"/>
          </w:tcPr>
          <w:p w:rsidRPr="00CF74D9" w:rsidR="00CF6AFA" w:rsidP="00CF6AFA" w:rsidRDefault="00CF6AFA" w14:paraId="5BC61A45" w14:textId="07DB6125">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59EAB5F0" w14:textId="6AC350C0">
            <w:pPr>
              <w:keepLines/>
              <w:spacing w:after="0" w:line="240" w:lineRule="auto"/>
              <w:jc w:val="both"/>
              <w:rPr>
                <w:rFonts w:cs="Calibri"/>
                <w:color w:val="000000"/>
                <w:sz w:val="16"/>
                <w:szCs w:val="16"/>
              </w:rPr>
            </w:pPr>
            <w:r w:rsidRPr="00E168F0">
              <w:rPr>
                <w:rFonts w:cs="Calibri"/>
                <w:color w:val="000000"/>
                <w:sz w:val="16"/>
                <w:szCs w:val="16"/>
              </w:rPr>
              <w:t>ATTRIBUTE_DATE1</w:t>
            </w:r>
          </w:p>
        </w:tc>
        <w:tc>
          <w:tcPr>
            <w:tcW w:w="485" w:type="pct"/>
          </w:tcPr>
          <w:p w:rsidRPr="00E92D9B" w:rsidR="00CF6AFA" w:rsidP="00CF6AFA" w:rsidRDefault="00CF6AFA" w14:paraId="1C528F1B" w14:textId="52C778A5">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2648CD43" w14:textId="2D22C8DF">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1F73DA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150455D5" w14:textId="3F155CD1">
            <w:pPr>
              <w:keepLines/>
              <w:spacing w:after="0" w:line="240" w:lineRule="auto"/>
              <w:jc w:val="both"/>
              <w:rPr>
                <w:rFonts w:cs="Calibri"/>
                <w:color w:val="000000"/>
                <w:sz w:val="16"/>
                <w:szCs w:val="16"/>
              </w:rPr>
            </w:pPr>
            <w:r w:rsidRPr="00E168F0">
              <w:rPr>
                <w:rFonts w:cs="Calibri"/>
                <w:color w:val="000000"/>
                <w:sz w:val="16"/>
                <w:szCs w:val="16"/>
              </w:rPr>
              <w:t>ATTRIBUTE_DATE1</w:t>
            </w:r>
          </w:p>
        </w:tc>
        <w:tc>
          <w:tcPr>
            <w:tcW w:w="485" w:type="pct"/>
          </w:tcPr>
          <w:p w:rsidRPr="00F031EC" w:rsidR="00CF6AFA" w:rsidP="00CF6AFA" w:rsidRDefault="00CF6AFA" w14:paraId="625D8805" w14:textId="34C1BFAF">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3938182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802B4E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5AE2F8FA"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1E27010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6D34A38D"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6</w:t>
            </w:r>
          </w:p>
        </w:tc>
        <w:tc>
          <w:tcPr>
            <w:tcW w:w="741" w:type="pct"/>
          </w:tcPr>
          <w:p w:rsidRPr="00CF74D9" w:rsidR="00CF6AFA" w:rsidP="00CF6AFA" w:rsidRDefault="00CF6AFA" w14:paraId="17734579" w14:textId="27A70F1F">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3C3CE024" w14:textId="61FDB6EE">
            <w:pPr>
              <w:keepLines/>
              <w:spacing w:after="0" w:line="240" w:lineRule="auto"/>
              <w:jc w:val="both"/>
              <w:rPr>
                <w:rFonts w:cs="Calibri"/>
                <w:color w:val="000000"/>
                <w:sz w:val="16"/>
                <w:szCs w:val="16"/>
              </w:rPr>
            </w:pPr>
            <w:r w:rsidRPr="00E168F0">
              <w:rPr>
                <w:rFonts w:cs="Calibri"/>
                <w:color w:val="000000"/>
                <w:sz w:val="16"/>
                <w:szCs w:val="16"/>
              </w:rPr>
              <w:t>ATTRIBUTE_DATE2</w:t>
            </w:r>
          </w:p>
        </w:tc>
        <w:tc>
          <w:tcPr>
            <w:tcW w:w="485" w:type="pct"/>
          </w:tcPr>
          <w:p w:rsidRPr="00E92D9B" w:rsidR="00CF6AFA" w:rsidP="00CF6AFA" w:rsidRDefault="00CF6AFA" w14:paraId="066F8CDD" w14:textId="496C378B">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007BAE37" w14:textId="2A80DB05">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23D722B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0F5C6D54" w14:textId="31969D03">
            <w:pPr>
              <w:keepLines/>
              <w:spacing w:after="0" w:line="240" w:lineRule="auto"/>
              <w:jc w:val="both"/>
              <w:rPr>
                <w:rFonts w:cs="Calibri"/>
                <w:color w:val="000000"/>
                <w:sz w:val="16"/>
                <w:szCs w:val="16"/>
              </w:rPr>
            </w:pPr>
            <w:r w:rsidRPr="00E168F0">
              <w:rPr>
                <w:rFonts w:cs="Calibri"/>
                <w:color w:val="000000"/>
                <w:sz w:val="16"/>
                <w:szCs w:val="16"/>
              </w:rPr>
              <w:t>ATTRIBUTE_DATE2</w:t>
            </w:r>
          </w:p>
        </w:tc>
        <w:tc>
          <w:tcPr>
            <w:tcW w:w="485" w:type="pct"/>
          </w:tcPr>
          <w:p w:rsidRPr="00F031EC" w:rsidR="00CF6AFA" w:rsidP="00CF6AFA" w:rsidRDefault="00CF6AFA" w14:paraId="67DAE520" w14:textId="07E36123">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5394E84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129F163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7C247846"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7C1ADF3B" w14:textId="77777777">
        <w:trPr>
          <w:trHeight w:val="247"/>
        </w:trPr>
        <w:tc>
          <w:tcPr>
            <w:tcW w:w="196" w:type="pct"/>
            <w:vAlign w:val="bottom"/>
          </w:tcPr>
          <w:p w:rsidRPr="00FB6AA0" w:rsidR="00CF6AFA" w:rsidP="00CF6AFA" w:rsidRDefault="00CF6AFA" w14:paraId="595F3D1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7</w:t>
            </w:r>
          </w:p>
        </w:tc>
        <w:tc>
          <w:tcPr>
            <w:tcW w:w="741" w:type="pct"/>
          </w:tcPr>
          <w:p w:rsidRPr="00CF74D9" w:rsidR="00CF6AFA" w:rsidP="00CF6AFA" w:rsidRDefault="00CF6AFA" w14:paraId="35B76323" w14:textId="3013DD2F">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57631001" w14:textId="5D5FB8DA">
            <w:pPr>
              <w:keepLines/>
              <w:spacing w:after="0" w:line="240" w:lineRule="auto"/>
              <w:jc w:val="both"/>
              <w:rPr>
                <w:rFonts w:cs="Calibri"/>
                <w:color w:val="000000"/>
                <w:sz w:val="16"/>
                <w:szCs w:val="16"/>
              </w:rPr>
            </w:pPr>
            <w:r w:rsidRPr="00E168F0">
              <w:rPr>
                <w:rFonts w:cs="Calibri"/>
                <w:color w:val="000000"/>
                <w:sz w:val="16"/>
                <w:szCs w:val="16"/>
              </w:rPr>
              <w:t>ATTRIBUTE_DATE3</w:t>
            </w:r>
          </w:p>
        </w:tc>
        <w:tc>
          <w:tcPr>
            <w:tcW w:w="485" w:type="pct"/>
          </w:tcPr>
          <w:p w:rsidRPr="00E92D9B" w:rsidR="00CF6AFA" w:rsidP="00CF6AFA" w:rsidRDefault="00CF6AFA" w14:paraId="0E69CB7C" w14:textId="579BB506">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0BB014B7" w14:textId="2C5F17A6">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7D175A9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03FB2FD8" w14:textId="7A1242D2">
            <w:pPr>
              <w:keepLines/>
              <w:spacing w:after="0" w:line="240" w:lineRule="auto"/>
              <w:jc w:val="both"/>
              <w:rPr>
                <w:rFonts w:cs="Calibri"/>
                <w:color w:val="000000"/>
                <w:sz w:val="16"/>
                <w:szCs w:val="16"/>
              </w:rPr>
            </w:pPr>
            <w:r w:rsidRPr="00E168F0">
              <w:rPr>
                <w:rFonts w:cs="Calibri"/>
                <w:color w:val="000000"/>
                <w:sz w:val="16"/>
                <w:szCs w:val="16"/>
              </w:rPr>
              <w:t>ATTRIBUTE_DATE3</w:t>
            </w:r>
          </w:p>
        </w:tc>
        <w:tc>
          <w:tcPr>
            <w:tcW w:w="485" w:type="pct"/>
          </w:tcPr>
          <w:p w:rsidRPr="00F031EC" w:rsidR="00CF6AFA" w:rsidP="00CF6AFA" w:rsidRDefault="00CF6AFA" w14:paraId="566734FA" w14:textId="391236E9">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50684DE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C81BD7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284F0FB8"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3C9FA9F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2DF2CF0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8</w:t>
            </w:r>
          </w:p>
        </w:tc>
        <w:tc>
          <w:tcPr>
            <w:tcW w:w="741" w:type="pct"/>
          </w:tcPr>
          <w:p w:rsidRPr="00CF74D9" w:rsidR="00CF6AFA" w:rsidP="00CF6AFA" w:rsidRDefault="00CF6AFA" w14:paraId="56FCE4EE" w14:textId="2DFB4A1C">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3EE770CD" w14:textId="3C436EB8">
            <w:pPr>
              <w:keepLines/>
              <w:spacing w:after="0" w:line="240" w:lineRule="auto"/>
              <w:jc w:val="both"/>
              <w:rPr>
                <w:rFonts w:cs="Calibri"/>
                <w:color w:val="000000"/>
                <w:sz w:val="16"/>
                <w:szCs w:val="16"/>
              </w:rPr>
            </w:pPr>
            <w:r w:rsidRPr="00E168F0">
              <w:rPr>
                <w:rFonts w:cs="Calibri"/>
                <w:color w:val="000000"/>
                <w:sz w:val="16"/>
                <w:szCs w:val="16"/>
              </w:rPr>
              <w:t>ATTRIBUTE_DATE4</w:t>
            </w:r>
          </w:p>
        </w:tc>
        <w:tc>
          <w:tcPr>
            <w:tcW w:w="485" w:type="pct"/>
          </w:tcPr>
          <w:p w:rsidRPr="00E92D9B" w:rsidR="00CF6AFA" w:rsidP="00CF6AFA" w:rsidRDefault="00CF6AFA" w14:paraId="4FDF495B" w14:textId="0B7C85BE">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440DFC94" w14:textId="571B040F">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679F8F6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6F4D7A38" w14:textId="299A5E1D">
            <w:pPr>
              <w:keepLines/>
              <w:spacing w:after="0" w:line="240" w:lineRule="auto"/>
              <w:jc w:val="both"/>
              <w:rPr>
                <w:rFonts w:cs="Calibri"/>
                <w:color w:val="000000"/>
                <w:sz w:val="16"/>
                <w:szCs w:val="16"/>
              </w:rPr>
            </w:pPr>
            <w:r w:rsidRPr="00E168F0">
              <w:rPr>
                <w:rFonts w:cs="Calibri"/>
                <w:color w:val="000000"/>
                <w:sz w:val="16"/>
                <w:szCs w:val="16"/>
              </w:rPr>
              <w:t>ATTRIBUTE_DATE4</w:t>
            </w:r>
          </w:p>
        </w:tc>
        <w:tc>
          <w:tcPr>
            <w:tcW w:w="485" w:type="pct"/>
          </w:tcPr>
          <w:p w:rsidRPr="00F031EC" w:rsidR="00CF6AFA" w:rsidP="00CF6AFA" w:rsidRDefault="00CF6AFA" w14:paraId="0A56B6B3" w14:textId="0AD14F28">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3BABAA5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3B2F07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2BF36A2"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7AE13B9" w14:textId="77777777">
        <w:trPr>
          <w:trHeight w:val="247"/>
        </w:trPr>
        <w:tc>
          <w:tcPr>
            <w:tcW w:w="196" w:type="pct"/>
            <w:vAlign w:val="bottom"/>
          </w:tcPr>
          <w:p w:rsidRPr="00FB6AA0" w:rsidR="00CF6AFA" w:rsidP="00CF6AFA" w:rsidRDefault="00CF6AFA" w14:paraId="544721CC"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9</w:t>
            </w:r>
          </w:p>
        </w:tc>
        <w:tc>
          <w:tcPr>
            <w:tcW w:w="741" w:type="pct"/>
          </w:tcPr>
          <w:p w:rsidRPr="00CF74D9" w:rsidR="00CF6AFA" w:rsidP="00CF6AFA" w:rsidRDefault="00CF6AFA" w14:paraId="47E85F22" w14:textId="4B637860">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389674E4" w14:textId="01FB556D">
            <w:pPr>
              <w:keepLines/>
              <w:spacing w:after="0" w:line="240" w:lineRule="auto"/>
              <w:jc w:val="both"/>
              <w:rPr>
                <w:rFonts w:cs="Calibri"/>
                <w:color w:val="000000"/>
                <w:sz w:val="16"/>
                <w:szCs w:val="16"/>
              </w:rPr>
            </w:pPr>
            <w:r w:rsidRPr="00E168F0">
              <w:rPr>
                <w:rFonts w:cs="Calibri"/>
                <w:color w:val="000000"/>
                <w:sz w:val="16"/>
                <w:szCs w:val="16"/>
              </w:rPr>
              <w:t>ATTRIBUTE_DATE5</w:t>
            </w:r>
          </w:p>
        </w:tc>
        <w:tc>
          <w:tcPr>
            <w:tcW w:w="485" w:type="pct"/>
          </w:tcPr>
          <w:p w:rsidRPr="00E92D9B" w:rsidR="00CF6AFA" w:rsidP="00CF6AFA" w:rsidRDefault="00CF6AFA" w14:paraId="7F0F2AFD" w14:textId="43238657">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03F115CA" w14:textId="42779B9A">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2DD8CD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18703519" w14:textId="221940B3">
            <w:pPr>
              <w:keepLines/>
              <w:spacing w:after="0" w:line="240" w:lineRule="auto"/>
              <w:jc w:val="both"/>
              <w:rPr>
                <w:rFonts w:cs="Calibri"/>
                <w:color w:val="000000"/>
                <w:sz w:val="16"/>
                <w:szCs w:val="16"/>
              </w:rPr>
            </w:pPr>
            <w:r w:rsidRPr="00E168F0">
              <w:rPr>
                <w:rFonts w:cs="Calibri"/>
                <w:color w:val="000000"/>
                <w:sz w:val="16"/>
                <w:szCs w:val="16"/>
              </w:rPr>
              <w:t>ATTRIBUTE_DATE5</w:t>
            </w:r>
          </w:p>
        </w:tc>
        <w:tc>
          <w:tcPr>
            <w:tcW w:w="485" w:type="pct"/>
          </w:tcPr>
          <w:p w:rsidRPr="00F031EC" w:rsidR="00CF6AFA" w:rsidP="00CF6AFA" w:rsidRDefault="00CF6AFA" w14:paraId="23B1CDA3" w14:textId="1AD66216">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772A999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38540D1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B877C09"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7ADC9B5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1C3791B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0</w:t>
            </w:r>
          </w:p>
        </w:tc>
        <w:tc>
          <w:tcPr>
            <w:tcW w:w="741" w:type="pct"/>
          </w:tcPr>
          <w:p w:rsidRPr="00CF74D9" w:rsidR="00CF6AFA" w:rsidP="00CF6AFA" w:rsidRDefault="00CF6AFA" w14:paraId="1ADE472B" w14:textId="2B077B3A">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5C5CF1BE" w14:textId="2208DC24">
            <w:pPr>
              <w:keepLines/>
              <w:spacing w:after="0" w:line="240" w:lineRule="auto"/>
              <w:jc w:val="both"/>
              <w:rPr>
                <w:rFonts w:cs="Calibri"/>
                <w:color w:val="000000"/>
                <w:sz w:val="16"/>
                <w:szCs w:val="16"/>
              </w:rPr>
            </w:pPr>
            <w:r w:rsidRPr="00E168F0">
              <w:rPr>
                <w:rFonts w:cs="Calibri"/>
                <w:color w:val="000000"/>
                <w:sz w:val="16"/>
                <w:szCs w:val="16"/>
              </w:rPr>
              <w:t>ATTRIBUTE_DATE6</w:t>
            </w:r>
          </w:p>
        </w:tc>
        <w:tc>
          <w:tcPr>
            <w:tcW w:w="485" w:type="pct"/>
          </w:tcPr>
          <w:p w:rsidRPr="00E92D9B" w:rsidR="00CF6AFA" w:rsidP="00CF6AFA" w:rsidRDefault="00CF6AFA" w14:paraId="74B2FDE8" w14:textId="44E599E9">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11C39F1A" w14:textId="019928DC">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8BB58A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6643C418" w14:textId="3DD3D56A">
            <w:pPr>
              <w:keepLines/>
              <w:spacing w:after="0" w:line="240" w:lineRule="auto"/>
              <w:jc w:val="both"/>
              <w:rPr>
                <w:rFonts w:cs="Calibri"/>
                <w:color w:val="000000"/>
                <w:sz w:val="16"/>
                <w:szCs w:val="16"/>
              </w:rPr>
            </w:pPr>
            <w:r w:rsidRPr="00E168F0">
              <w:rPr>
                <w:rFonts w:cs="Calibri"/>
                <w:color w:val="000000"/>
                <w:sz w:val="16"/>
                <w:szCs w:val="16"/>
              </w:rPr>
              <w:t>ATTRIBUTE_DATE6</w:t>
            </w:r>
          </w:p>
        </w:tc>
        <w:tc>
          <w:tcPr>
            <w:tcW w:w="485" w:type="pct"/>
          </w:tcPr>
          <w:p w:rsidRPr="00F031EC" w:rsidR="00CF6AFA" w:rsidP="00CF6AFA" w:rsidRDefault="00CF6AFA" w14:paraId="50C6C1FB" w14:textId="2D7DB472">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740C9E4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23214A2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F25DEAE"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8092CF6" w14:textId="77777777">
        <w:trPr>
          <w:trHeight w:val="247"/>
        </w:trPr>
        <w:tc>
          <w:tcPr>
            <w:tcW w:w="196" w:type="pct"/>
            <w:vAlign w:val="bottom"/>
          </w:tcPr>
          <w:p w:rsidRPr="00FB6AA0" w:rsidR="00CF6AFA" w:rsidP="00CF6AFA" w:rsidRDefault="00CF6AFA" w14:paraId="7C413D0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1</w:t>
            </w:r>
          </w:p>
        </w:tc>
        <w:tc>
          <w:tcPr>
            <w:tcW w:w="741" w:type="pct"/>
          </w:tcPr>
          <w:p w:rsidRPr="00CF74D9" w:rsidR="00CF6AFA" w:rsidP="00CF6AFA" w:rsidRDefault="00CF6AFA" w14:paraId="6DCF8504" w14:textId="3630A835">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4D2EE94E" w14:textId="48F204A2">
            <w:pPr>
              <w:keepLines/>
              <w:spacing w:after="0" w:line="240" w:lineRule="auto"/>
              <w:jc w:val="both"/>
              <w:rPr>
                <w:rFonts w:cs="Calibri"/>
                <w:color w:val="000000"/>
                <w:sz w:val="16"/>
                <w:szCs w:val="16"/>
              </w:rPr>
            </w:pPr>
            <w:r w:rsidRPr="00E168F0">
              <w:rPr>
                <w:rFonts w:cs="Calibri"/>
                <w:color w:val="000000"/>
                <w:sz w:val="16"/>
                <w:szCs w:val="16"/>
              </w:rPr>
              <w:t>ATTRIBUTE_DATE7</w:t>
            </w:r>
          </w:p>
        </w:tc>
        <w:tc>
          <w:tcPr>
            <w:tcW w:w="485" w:type="pct"/>
          </w:tcPr>
          <w:p w:rsidRPr="00E92D9B" w:rsidR="00CF6AFA" w:rsidP="00CF6AFA" w:rsidRDefault="00CF6AFA" w14:paraId="1BB9431C" w14:textId="374E6579">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2D50409F" w14:textId="6BC11F17">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7ACBD71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7908A569" w14:textId="02AF1ACE">
            <w:pPr>
              <w:keepLines/>
              <w:spacing w:after="0" w:line="240" w:lineRule="auto"/>
              <w:jc w:val="both"/>
              <w:rPr>
                <w:rFonts w:cs="Calibri"/>
                <w:color w:val="000000"/>
                <w:sz w:val="16"/>
                <w:szCs w:val="16"/>
              </w:rPr>
            </w:pPr>
            <w:r w:rsidRPr="00E168F0">
              <w:rPr>
                <w:rFonts w:cs="Calibri"/>
                <w:color w:val="000000"/>
                <w:sz w:val="16"/>
                <w:szCs w:val="16"/>
              </w:rPr>
              <w:t>ATTRIBUTE_DATE7</w:t>
            </w:r>
          </w:p>
        </w:tc>
        <w:tc>
          <w:tcPr>
            <w:tcW w:w="485" w:type="pct"/>
          </w:tcPr>
          <w:p w:rsidRPr="00F031EC" w:rsidR="00CF6AFA" w:rsidP="00CF6AFA" w:rsidRDefault="00CF6AFA" w14:paraId="5BBEB5BD" w14:textId="4A8033B5">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3E4EF29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5BD906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0458A6F1"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2085F79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730EC92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2</w:t>
            </w:r>
          </w:p>
        </w:tc>
        <w:tc>
          <w:tcPr>
            <w:tcW w:w="741" w:type="pct"/>
          </w:tcPr>
          <w:p w:rsidRPr="00CF74D9" w:rsidR="00CF6AFA" w:rsidP="00CF6AFA" w:rsidRDefault="00CF6AFA" w14:paraId="19480409" w14:textId="57FEF143">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7ACF9486" w14:textId="07A88423">
            <w:pPr>
              <w:keepLines/>
              <w:spacing w:after="0" w:line="240" w:lineRule="auto"/>
              <w:jc w:val="both"/>
              <w:rPr>
                <w:rFonts w:cs="Calibri"/>
                <w:color w:val="000000"/>
                <w:sz w:val="16"/>
                <w:szCs w:val="16"/>
              </w:rPr>
            </w:pPr>
            <w:r w:rsidRPr="00E168F0">
              <w:rPr>
                <w:rFonts w:cs="Calibri"/>
                <w:color w:val="000000"/>
                <w:sz w:val="16"/>
                <w:szCs w:val="16"/>
              </w:rPr>
              <w:t>ATTRIBUTE_DATE8</w:t>
            </w:r>
          </w:p>
        </w:tc>
        <w:tc>
          <w:tcPr>
            <w:tcW w:w="485" w:type="pct"/>
          </w:tcPr>
          <w:p w:rsidRPr="00E92D9B" w:rsidR="00CF6AFA" w:rsidP="00CF6AFA" w:rsidRDefault="00CF6AFA" w14:paraId="0881CEEC" w14:textId="5597A707">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76EBD91F" w14:textId="6AD2A4C6">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0F56C9A"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725430FA" w14:textId="12A3F567">
            <w:pPr>
              <w:keepLines/>
              <w:spacing w:after="0" w:line="240" w:lineRule="auto"/>
              <w:jc w:val="both"/>
              <w:rPr>
                <w:rFonts w:cs="Calibri"/>
                <w:color w:val="000000"/>
                <w:sz w:val="16"/>
                <w:szCs w:val="16"/>
              </w:rPr>
            </w:pPr>
            <w:r w:rsidRPr="00E168F0">
              <w:rPr>
                <w:rFonts w:cs="Calibri"/>
                <w:color w:val="000000"/>
                <w:sz w:val="16"/>
                <w:szCs w:val="16"/>
              </w:rPr>
              <w:t>ATTRIBUTE_DATE8</w:t>
            </w:r>
          </w:p>
        </w:tc>
        <w:tc>
          <w:tcPr>
            <w:tcW w:w="485" w:type="pct"/>
          </w:tcPr>
          <w:p w:rsidRPr="00F031EC" w:rsidR="00CF6AFA" w:rsidP="00CF6AFA" w:rsidRDefault="00CF6AFA" w14:paraId="22E7C947" w14:textId="334C8CBB">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3121765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6BC5E7B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2257E201"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1F062D3B" w14:textId="77777777">
        <w:trPr>
          <w:trHeight w:val="247"/>
        </w:trPr>
        <w:tc>
          <w:tcPr>
            <w:tcW w:w="196" w:type="pct"/>
            <w:vAlign w:val="bottom"/>
          </w:tcPr>
          <w:p w:rsidRPr="00FB6AA0" w:rsidR="00CF6AFA" w:rsidP="00CF6AFA" w:rsidRDefault="00CF6AFA" w14:paraId="4E780A4F"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3</w:t>
            </w:r>
          </w:p>
        </w:tc>
        <w:tc>
          <w:tcPr>
            <w:tcW w:w="741" w:type="pct"/>
          </w:tcPr>
          <w:p w:rsidRPr="00CF74D9" w:rsidR="00CF6AFA" w:rsidP="00CF6AFA" w:rsidRDefault="00CF6AFA" w14:paraId="6E306A37" w14:textId="75A56B45">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5267A0F0" w14:textId="66E1D88D">
            <w:pPr>
              <w:keepLines/>
              <w:spacing w:after="0" w:line="240" w:lineRule="auto"/>
              <w:jc w:val="both"/>
              <w:rPr>
                <w:rFonts w:cs="Calibri"/>
                <w:color w:val="000000"/>
                <w:sz w:val="16"/>
                <w:szCs w:val="16"/>
              </w:rPr>
            </w:pPr>
            <w:r w:rsidRPr="00E168F0">
              <w:rPr>
                <w:rFonts w:cs="Calibri"/>
                <w:color w:val="000000"/>
                <w:sz w:val="16"/>
                <w:szCs w:val="16"/>
              </w:rPr>
              <w:t>ATTRIBUTE_DATE9</w:t>
            </w:r>
          </w:p>
        </w:tc>
        <w:tc>
          <w:tcPr>
            <w:tcW w:w="485" w:type="pct"/>
          </w:tcPr>
          <w:p w:rsidRPr="00E92D9B" w:rsidR="00CF6AFA" w:rsidP="00CF6AFA" w:rsidRDefault="00CF6AFA" w14:paraId="6C95F2D3" w14:textId="35EF89BE">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4F91681C" w14:textId="2E082935">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853E3E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655AAD58" w14:textId="370A3C79">
            <w:pPr>
              <w:keepLines/>
              <w:spacing w:after="0" w:line="240" w:lineRule="auto"/>
              <w:jc w:val="both"/>
              <w:rPr>
                <w:rFonts w:cs="Calibri"/>
                <w:color w:val="000000"/>
                <w:sz w:val="16"/>
                <w:szCs w:val="16"/>
              </w:rPr>
            </w:pPr>
            <w:r w:rsidRPr="00E168F0">
              <w:rPr>
                <w:rFonts w:cs="Calibri"/>
                <w:color w:val="000000"/>
                <w:sz w:val="16"/>
                <w:szCs w:val="16"/>
              </w:rPr>
              <w:t>ATTRIBUTE_DATE9</w:t>
            </w:r>
          </w:p>
        </w:tc>
        <w:tc>
          <w:tcPr>
            <w:tcW w:w="485" w:type="pct"/>
          </w:tcPr>
          <w:p w:rsidRPr="00F031EC" w:rsidR="00CF6AFA" w:rsidP="00CF6AFA" w:rsidRDefault="00CF6AFA" w14:paraId="62B8EB0C" w14:textId="1ABFC3F1">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6B1E22A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7E23F45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462D806"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55FCD88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4B01FC1C"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4</w:t>
            </w:r>
          </w:p>
        </w:tc>
        <w:tc>
          <w:tcPr>
            <w:tcW w:w="741" w:type="pct"/>
          </w:tcPr>
          <w:p w:rsidRPr="00CF74D9" w:rsidR="00CF6AFA" w:rsidP="00CF6AFA" w:rsidRDefault="00CF6AFA" w14:paraId="2631A98C" w14:textId="3AB84521">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5A421E80" w14:textId="013D8F04">
            <w:pPr>
              <w:keepLines/>
              <w:spacing w:after="0" w:line="240" w:lineRule="auto"/>
              <w:jc w:val="both"/>
              <w:rPr>
                <w:rFonts w:cs="Calibri"/>
                <w:color w:val="000000"/>
                <w:sz w:val="16"/>
                <w:szCs w:val="16"/>
              </w:rPr>
            </w:pPr>
            <w:r w:rsidRPr="00E168F0">
              <w:rPr>
                <w:rFonts w:cs="Calibri"/>
                <w:color w:val="000000"/>
                <w:sz w:val="16"/>
                <w:szCs w:val="16"/>
              </w:rPr>
              <w:t>ATTRIBUTE_DATE10</w:t>
            </w:r>
          </w:p>
        </w:tc>
        <w:tc>
          <w:tcPr>
            <w:tcW w:w="485" w:type="pct"/>
          </w:tcPr>
          <w:p w:rsidRPr="00E92D9B" w:rsidR="00CF6AFA" w:rsidP="00CF6AFA" w:rsidRDefault="00CF6AFA" w14:paraId="3598E8A5" w14:textId="4183FB77">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4621DB1B" w14:textId="0A2191AD">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1BDF7A7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676B0BE3" w14:textId="1EBEC673">
            <w:pPr>
              <w:keepLines/>
              <w:spacing w:after="0" w:line="240" w:lineRule="auto"/>
              <w:jc w:val="both"/>
              <w:rPr>
                <w:rFonts w:cs="Calibri"/>
                <w:color w:val="000000"/>
                <w:sz w:val="16"/>
                <w:szCs w:val="16"/>
              </w:rPr>
            </w:pPr>
            <w:r w:rsidRPr="00E168F0">
              <w:rPr>
                <w:rFonts w:cs="Calibri"/>
                <w:color w:val="000000"/>
                <w:sz w:val="16"/>
                <w:szCs w:val="16"/>
              </w:rPr>
              <w:t>ATTRIBUTE_DATE10</w:t>
            </w:r>
          </w:p>
        </w:tc>
        <w:tc>
          <w:tcPr>
            <w:tcW w:w="485" w:type="pct"/>
          </w:tcPr>
          <w:p w:rsidRPr="00F031EC" w:rsidR="00CF6AFA" w:rsidP="00CF6AFA" w:rsidRDefault="00CF6AFA" w14:paraId="10B3F4AF" w14:textId="49CCBE81">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62BEA2A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4672F30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2E13D63"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60F5A034" w14:textId="77777777">
        <w:trPr>
          <w:trHeight w:val="247"/>
        </w:trPr>
        <w:tc>
          <w:tcPr>
            <w:tcW w:w="196" w:type="pct"/>
            <w:vAlign w:val="bottom"/>
          </w:tcPr>
          <w:p w:rsidRPr="00FB6AA0" w:rsidR="00CF6AFA" w:rsidP="00CF6AFA" w:rsidRDefault="00CF6AFA" w14:paraId="600AA90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5</w:t>
            </w:r>
          </w:p>
        </w:tc>
        <w:tc>
          <w:tcPr>
            <w:tcW w:w="741" w:type="pct"/>
          </w:tcPr>
          <w:p w:rsidRPr="00CF74D9" w:rsidR="00CF6AFA" w:rsidP="00CF6AFA" w:rsidRDefault="00CF6AFA" w14:paraId="1403350E" w14:textId="36BA934C">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5A1726D0" w14:textId="31A42E3F">
            <w:pPr>
              <w:keepLines/>
              <w:spacing w:after="0" w:line="240" w:lineRule="auto"/>
              <w:jc w:val="both"/>
              <w:rPr>
                <w:rFonts w:cs="Calibri"/>
                <w:color w:val="000000"/>
                <w:sz w:val="16"/>
                <w:szCs w:val="16"/>
              </w:rPr>
            </w:pPr>
            <w:r w:rsidRPr="00E168F0">
              <w:rPr>
                <w:rFonts w:cs="Calibri"/>
                <w:color w:val="000000"/>
                <w:sz w:val="16"/>
                <w:szCs w:val="16"/>
              </w:rPr>
              <w:t>ATTRIBUTE_DATE11</w:t>
            </w:r>
          </w:p>
        </w:tc>
        <w:tc>
          <w:tcPr>
            <w:tcW w:w="485" w:type="pct"/>
          </w:tcPr>
          <w:p w:rsidRPr="00E92D9B" w:rsidR="00CF6AFA" w:rsidP="00CF6AFA" w:rsidRDefault="00CF6AFA" w14:paraId="4538D367" w14:textId="7F52DBF8">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3012E817" w14:textId="44DE4EE6">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605E93B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2756D49D" w14:textId="17CFF11D">
            <w:pPr>
              <w:keepLines/>
              <w:spacing w:after="0" w:line="240" w:lineRule="auto"/>
              <w:jc w:val="both"/>
              <w:rPr>
                <w:rFonts w:cs="Calibri"/>
                <w:color w:val="000000"/>
                <w:sz w:val="16"/>
                <w:szCs w:val="16"/>
              </w:rPr>
            </w:pPr>
            <w:r w:rsidRPr="00E168F0">
              <w:rPr>
                <w:rFonts w:cs="Calibri"/>
                <w:color w:val="000000"/>
                <w:sz w:val="16"/>
                <w:szCs w:val="16"/>
              </w:rPr>
              <w:t>ATTRIBUTE_DATE11</w:t>
            </w:r>
          </w:p>
        </w:tc>
        <w:tc>
          <w:tcPr>
            <w:tcW w:w="485" w:type="pct"/>
          </w:tcPr>
          <w:p w:rsidRPr="00F031EC" w:rsidR="00CF6AFA" w:rsidP="00CF6AFA" w:rsidRDefault="00CF6AFA" w14:paraId="492756CA" w14:textId="4EB53F6B">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05394F5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02A65D4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3564DDB" w14:textId="77777777">
            <w:pPr>
              <w:keepLines/>
              <w:spacing w:after="0" w:line="240" w:lineRule="auto"/>
              <w:jc w:val="both"/>
              <w:rPr>
                <w:rFonts w:ascii="Calibri Light" w:hAnsi="Calibri Light" w:cs="Calibri Light"/>
                <w:sz w:val="16"/>
                <w:szCs w:val="16"/>
                <w:lang w:val="en-US" w:eastAsia="en-US"/>
              </w:rPr>
            </w:pPr>
          </w:p>
        </w:tc>
      </w:tr>
      <w:tr w:rsidRPr="0034692A" w:rsidR="00CF6AFA" w:rsidTr="00C827DF" w14:paraId="277EFE4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CF6AFA" w:rsidP="00CF6AFA" w:rsidRDefault="00CF6AFA" w14:paraId="4A0FCCF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6</w:t>
            </w:r>
          </w:p>
        </w:tc>
        <w:tc>
          <w:tcPr>
            <w:tcW w:w="741" w:type="pct"/>
          </w:tcPr>
          <w:p w:rsidRPr="00CF74D9" w:rsidR="00CF6AFA" w:rsidP="00CF6AFA" w:rsidRDefault="00CF6AFA" w14:paraId="5B373D61" w14:textId="712C73DE">
            <w:pPr>
              <w:keepLines/>
              <w:spacing w:after="0" w:line="240" w:lineRule="auto"/>
              <w:jc w:val="both"/>
              <w:rPr>
                <w:sz w:val="16"/>
                <w:szCs w:val="16"/>
              </w:rPr>
            </w:pPr>
            <w:r w:rsidRPr="00CF74D9">
              <w:rPr>
                <w:sz w:val="16"/>
                <w:szCs w:val="16"/>
              </w:rPr>
              <w:t>HZ_IMP_CONTACTROLES</w:t>
            </w:r>
          </w:p>
        </w:tc>
        <w:tc>
          <w:tcPr>
            <w:tcW w:w="965" w:type="pct"/>
            <w:vAlign w:val="bottom"/>
          </w:tcPr>
          <w:p w:rsidRPr="00E82AB0" w:rsidR="00CF6AFA" w:rsidP="00CF6AFA" w:rsidRDefault="00CF6AFA" w14:paraId="713A92AB" w14:textId="028EFDA9">
            <w:pPr>
              <w:keepLines/>
              <w:spacing w:after="0" w:line="240" w:lineRule="auto"/>
              <w:jc w:val="both"/>
              <w:rPr>
                <w:rFonts w:cs="Calibri"/>
                <w:color w:val="000000"/>
                <w:sz w:val="16"/>
                <w:szCs w:val="16"/>
              </w:rPr>
            </w:pPr>
            <w:r w:rsidRPr="00E168F0">
              <w:rPr>
                <w:rFonts w:cs="Calibri"/>
                <w:color w:val="000000"/>
                <w:sz w:val="16"/>
                <w:szCs w:val="16"/>
              </w:rPr>
              <w:t>ATTRIBUTE_DATE12</w:t>
            </w:r>
          </w:p>
        </w:tc>
        <w:tc>
          <w:tcPr>
            <w:tcW w:w="485" w:type="pct"/>
          </w:tcPr>
          <w:p w:rsidRPr="00E92D9B" w:rsidR="00CF6AFA" w:rsidP="00CF6AFA" w:rsidRDefault="00CF6AFA" w14:paraId="6F19A18E" w14:textId="28CDADD5">
            <w:pPr>
              <w:keepLines/>
              <w:spacing w:after="0" w:line="240" w:lineRule="auto"/>
              <w:jc w:val="both"/>
              <w:rPr>
                <w:sz w:val="16"/>
                <w:szCs w:val="16"/>
              </w:rPr>
            </w:pPr>
            <w:r w:rsidRPr="009166ED">
              <w:rPr>
                <w:sz w:val="16"/>
                <w:szCs w:val="16"/>
              </w:rPr>
              <w:t>DATE</w:t>
            </w:r>
          </w:p>
        </w:tc>
        <w:tc>
          <w:tcPr>
            <w:tcW w:w="196" w:type="pct"/>
          </w:tcPr>
          <w:p w:rsidRPr="0061312F" w:rsidR="00CF6AFA" w:rsidP="00CF6AFA" w:rsidRDefault="00CF6AFA" w14:paraId="4557B31B" w14:textId="1F85981C">
            <w:pPr>
              <w:keepLines/>
              <w:spacing w:after="0" w:line="240" w:lineRule="auto"/>
              <w:jc w:val="both"/>
              <w:rPr>
                <w:rFonts w:cs="Calibri"/>
                <w:color w:val="000000"/>
                <w:sz w:val="16"/>
                <w:szCs w:val="16"/>
              </w:rPr>
            </w:pPr>
            <w:r w:rsidRPr="00E000EC">
              <w:rPr>
                <w:rFonts w:ascii="Calibri Light" w:hAnsi="Calibri Light" w:eastAsia="Book Antiqua" w:cs="Calibri Light"/>
                <w:color w:val="000000"/>
                <w:sz w:val="16"/>
                <w:szCs w:val="16"/>
              </w:rPr>
              <w:t>N</w:t>
            </w:r>
          </w:p>
        </w:tc>
        <w:tc>
          <w:tcPr>
            <w:tcW w:w="244" w:type="pct"/>
          </w:tcPr>
          <w:p w:rsidRPr="00920174" w:rsidR="00CF6AFA" w:rsidP="00CF6AFA" w:rsidRDefault="00CF6AFA" w14:paraId="507EE9A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CF6AFA" w:rsidP="00CF6AFA" w:rsidRDefault="00CF6AFA" w14:paraId="2FD67327" w14:textId="1F619604">
            <w:pPr>
              <w:keepLines/>
              <w:spacing w:after="0" w:line="240" w:lineRule="auto"/>
              <w:jc w:val="both"/>
              <w:rPr>
                <w:rFonts w:cs="Calibri"/>
                <w:color w:val="000000"/>
                <w:sz w:val="16"/>
                <w:szCs w:val="16"/>
              </w:rPr>
            </w:pPr>
            <w:r w:rsidRPr="00E168F0">
              <w:rPr>
                <w:rFonts w:cs="Calibri"/>
                <w:color w:val="000000"/>
                <w:sz w:val="16"/>
                <w:szCs w:val="16"/>
              </w:rPr>
              <w:t>ATTRIBUTE_DATE12</w:t>
            </w:r>
          </w:p>
        </w:tc>
        <w:tc>
          <w:tcPr>
            <w:tcW w:w="485" w:type="pct"/>
          </w:tcPr>
          <w:p w:rsidRPr="00F031EC" w:rsidR="00CF6AFA" w:rsidP="00CF6AFA" w:rsidRDefault="00CF6AFA" w14:paraId="510C5D95" w14:textId="1A4EBC92">
            <w:pPr>
              <w:keepLines/>
              <w:spacing w:after="0" w:line="240" w:lineRule="auto"/>
              <w:jc w:val="both"/>
              <w:rPr>
                <w:sz w:val="16"/>
                <w:szCs w:val="16"/>
              </w:rPr>
            </w:pPr>
            <w:r w:rsidRPr="009166ED">
              <w:rPr>
                <w:sz w:val="16"/>
                <w:szCs w:val="16"/>
              </w:rPr>
              <w:t>DATE</w:t>
            </w:r>
          </w:p>
        </w:tc>
        <w:tc>
          <w:tcPr>
            <w:tcW w:w="246" w:type="pct"/>
          </w:tcPr>
          <w:p w:rsidRPr="00920174" w:rsidR="00CF6AFA" w:rsidP="00CF6AFA" w:rsidRDefault="00CF6AFA" w14:paraId="626F02B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CF6AFA" w:rsidP="00CF6AFA" w:rsidRDefault="00CF6AFA" w14:paraId="57C8A57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F6AFA" w:rsidP="00CF6AFA" w:rsidRDefault="00CF6AFA" w14:paraId="47807E6D" w14:textId="77777777">
            <w:pPr>
              <w:keepLines/>
              <w:spacing w:after="0" w:line="240" w:lineRule="auto"/>
              <w:jc w:val="both"/>
              <w:rPr>
                <w:rFonts w:ascii="Calibri Light" w:hAnsi="Calibri Light" w:cs="Calibri Light"/>
                <w:sz w:val="16"/>
                <w:szCs w:val="16"/>
                <w:lang w:val="en-US" w:eastAsia="en-US"/>
              </w:rPr>
            </w:pPr>
          </w:p>
        </w:tc>
      </w:tr>
    </w:tbl>
    <w:p w:rsidR="00CF74D9" w:rsidP="00CF74D9" w:rsidRDefault="00CF74D9" w14:paraId="2DAEA8B1" w14:textId="12911B4F">
      <w:pPr>
        <w:tabs>
          <w:tab w:val="left" w:pos="5228"/>
        </w:tabs>
        <w:rPr>
          <w:rFonts w:ascii="Calibri Light" w:hAnsi="Calibri Light" w:cs="Calibri Light"/>
        </w:rPr>
      </w:pPr>
    </w:p>
    <w:p w:rsidR="00112B14" w:rsidP="00112B14" w:rsidRDefault="00CF74D9" w14:paraId="06340B61" w14:textId="50373ECE">
      <w:pPr>
        <w:pStyle w:val="Heading2"/>
      </w:pPr>
      <w:r>
        <w:rPr>
          <w:rFonts w:ascii="Calibri Light" w:hAnsi="Calibri Light" w:cs="Calibri Light"/>
        </w:rPr>
        <w:tab/>
      </w:r>
      <w:r w:rsidR="00112B14">
        <w:t xml:space="preserve">Business Object: </w:t>
      </w:r>
      <w:r w:rsidRPr="00112B14" w:rsidR="00112B14">
        <w:t>HZ_IMP_CONTACTS_T</w:t>
      </w:r>
    </w:p>
    <w:tbl>
      <w:tblPr>
        <w:tblStyle w:val="GridTable4-Accent11"/>
        <w:tblW w:w="5000" w:type="pct"/>
        <w:tblLook w:val="0420" w:firstRow="1" w:lastRow="0" w:firstColumn="0" w:lastColumn="0" w:noHBand="0" w:noVBand="1"/>
      </w:tblPr>
      <w:tblGrid>
        <w:gridCol w:w="548"/>
        <w:gridCol w:w="2067"/>
        <w:gridCol w:w="2692"/>
        <w:gridCol w:w="1353"/>
        <w:gridCol w:w="547"/>
        <w:gridCol w:w="681"/>
        <w:gridCol w:w="2656"/>
        <w:gridCol w:w="1353"/>
        <w:gridCol w:w="687"/>
        <w:gridCol w:w="865"/>
        <w:gridCol w:w="499"/>
      </w:tblGrid>
      <w:tr w:rsidRPr="0034692A" w:rsidR="00112B14" w:rsidTr="00C827DF" w14:paraId="6D1A9C25"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112B14" w:rsidP="00C827DF" w:rsidRDefault="00112B14" w14:paraId="15A52A8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741" w:type="pct"/>
          </w:tcPr>
          <w:p w:rsidRPr="0034692A" w:rsidR="00112B14" w:rsidP="00C827DF" w:rsidRDefault="00112B14" w14:paraId="7C5E6AC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65" w:type="pct"/>
          </w:tcPr>
          <w:p w:rsidRPr="0034692A" w:rsidR="00112B14" w:rsidP="00C827DF" w:rsidRDefault="00112B14" w14:paraId="4D32D19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85" w:type="pct"/>
          </w:tcPr>
          <w:p w:rsidRPr="0034692A" w:rsidR="00112B14" w:rsidP="00C827DF" w:rsidRDefault="00112B14" w14:paraId="319F9FB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112B14" w:rsidP="00C827DF" w:rsidRDefault="00112B14" w14:paraId="53C0089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112B14" w:rsidP="00C827DF" w:rsidRDefault="00112B14" w14:paraId="0916C7D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52" w:type="pct"/>
          </w:tcPr>
          <w:p w:rsidRPr="0034692A" w:rsidR="00112B14" w:rsidP="00C827DF" w:rsidRDefault="00112B14" w14:paraId="49FDA9B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85" w:type="pct"/>
          </w:tcPr>
          <w:p w:rsidRPr="0034692A" w:rsidR="00112B14" w:rsidP="00C827DF" w:rsidRDefault="00112B14" w14:paraId="2365DD0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112B14" w:rsidP="00C827DF" w:rsidRDefault="00112B14" w14:paraId="15DD2AD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112B14" w:rsidP="00C827DF" w:rsidRDefault="00112B14" w14:paraId="60C03C2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112B14" w:rsidP="00C827DF" w:rsidRDefault="00112B14" w14:paraId="49D0DF7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112B14" w:rsidTr="00C827DF" w14:paraId="6D3F698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112B14" w:rsidP="00C827DF" w:rsidRDefault="00112B14" w14:paraId="30E51A33" w14:textId="77777777">
            <w:pPr>
              <w:keepLines/>
              <w:spacing w:after="0" w:line="240" w:lineRule="auto"/>
              <w:rPr>
                <w:rFonts w:ascii="Calibri Light" w:hAnsi="Calibri Light" w:cs="Calibri Light"/>
                <w:sz w:val="16"/>
                <w:szCs w:val="16"/>
                <w:lang w:val="en-US" w:eastAsia="en-US"/>
              </w:rPr>
            </w:pPr>
          </w:p>
        </w:tc>
        <w:tc>
          <w:tcPr>
            <w:tcW w:w="741" w:type="pct"/>
          </w:tcPr>
          <w:p w:rsidRPr="0034692A" w:rsidR="00112B14" w:rsidP="00C827DF" w:rsidRDefault="00112B14" w14:paraId="602AD996" w14:textId="77777777">
            <w:pPr>
              <w:keepLines/>
              <w:spacing w:after="0" w:line="240" w:lineRule="auto"/>
              <w:rPr>
                <w:rFonts w:ascii="Calibri Light" w:hAnsi="Calibri Light" w:cs="Calibri Light"/>
                <w:sz w:val="16"/>
                <w:szCs w:val="16"/>
                <w:lang w:val="en-US" w:eastAsia="en-US"/>
              </w:rPr>
            </w:pPr>
          </w:p>
        </w:tc>
        <w:tc>
          <w:tcPr>
            <w:tcW w:w="965" w:type="pct"/>
          </w:tcPr>
          <w:p w:rsidRPr="0034692A" w:rsidR="00112B14" w:rsidP="00C827DF" w:rsidRDefault="00112B14" w14:paraId="66EA3F22" w14:textId="77777777">
            <w:pPr>
              <w:keepLines/>
              <w:spacing w:after="0" w:line="240" w:lineRule="auto"/>
              <w:rPr>
                <w:rFonts w:ascii="Calibri Light" w:hAnsi="Calibri Light" w:cs="Calibri Light"/>
                <w:sz w:val="16"/>
                <w:szCs w:val="16"/>
                <w:lang w:val="en-US" w:eastAsia="en-US"/>
              </w:rPr>
            </w:pPr>
          </w:p>
        </w:tc>
        <w:tc>
          <w:tcPr>
            <w:tcW w:w="485" w:type="pct"/>
          </w:tcPr>
          <w:p w:rsidRPr="0034692A" w:rsidR="00112B14" w:rsidP="00C827DF" w:rsidRDefault="00112B14" w14:paraId="4384EDEB" w14:textId="77777777">
            <w:pPr>
              <w:keepLines/>
              <w:spacing w:after="0" w:line="240" w:lineRule="auto"/>
              <w:rPr>
                <w:rFonts w:ascii="Calibri Light" w:hAnsi="Calibri Light" w:cs="Calibri Light"/>
                <w:sz w:val="16"/>
                <w:szCs w:val="16"/>
                <w:lang w:val="en-US" w:eastAsia="en-US"/>
              </w:rPr>
            </w:pPr>
          </w:p>
        </w:tc>
        <w:tc>
          <w:tcPr>
            <w:tcW w:w="196" w:type="pct"/>
          </w:tcPr>
          <w:p w:rsidRPr="0034692A" w:rsidR="00112B14" w:rsidP="00C827DF" w:rsidRDefault="00112B14" w14:paraId="5DA81FCB" w14:textId="77777777">
            <w:pPr>
              <w:keepLines/>
              <w:spacing w:after="0" w:line="240" w:lineRule="auto"/>
              <w:rPr>
                <w:rFonts w:ascii="Calibri Light" w:hAnsi="Calibri Light" w:cs="Calibri Light"/>
                <w:sz w:val="16"/>
                <w:szCs w:val="16"/>
                <w:lang w:val="en-US" w:eastAsia="en-US"/>
              </w:rPr>
            </w:pPr>
          </w:p>
        </w:tc>
        <w:tc>
          <w:tcPr>
            <w:tcW w:w="244" w:type="pct"/>
          </w:tcPr>
          <w:p w:rsidRPr="0034692A" w:rsidR="00112B14" w:rsidP="00C827DF" w:rsidRDefault="00112B14" w14:paraId="15D89D45" w14:textId="77777777">
            <w:pPr>
              <w:keepLines/>
              <w:spacing w:after="0" w:line="240" w:lineRule="auto"/>
              <w:rPr>
                <w:rFonts w:ascii="Calibri Light" w:hAnsi="Calibri Light" w:cs="Calibri Light"/>
                <w:sz w:val="16"/>
                <w:szCs w:val="16"/>
                <w:lang w:val="en-US" w:eastAsia="en-US"/>
              </w:rPr>
            </w:pPr>
          </w:p>
        </w:tc>
        <w:tc>
          <w:tcPr>
            <w:tcW w:w="952" w:type="pct"/>
          </w:tcPr>
          <w:p w:rsidRPr="0034692A" w:rsidR="00112B14" w:rsidP="00C827DF" w:rsidRDefault="00112B14" w14:paraId="32161079" w14:textId="77777777">
            <w:pPr>
              <w:keepLines/>
              <w:spacing w:after="0" w:line="240" w:lineRule="auto"/>
              <w:rPr>
                <w:rFonts w:ascii="Calibri Light" w:hAnsi="Calibri Light" w:cs="Calibri Light"/>
                <w:sz w:val="16"/>
                <w:szCs w:val="16"/>
                <w:lang w:val="en-US" w:eastAsia="en-US"/>
              </w:rPr>
            </w:pPr>
          </w:p>
        </w:tc>
        <w:tc>
          <w:tcPr>
            <w:tcW w:w="485" w:type="pct"/>
          </w:tcPr>
          <w:p w:rsidRPr="0034692A" w:rsidR="00112B14" w:rsidP="00C827DF" w:rsidRDefault="00112B14" w14:paraId="1382B279" w14:textId="77777777">
            <w:pPr>
              <w:keepLines/>
              <w:spacing w:after="0" w:line="240" w:lineRule="auto"/>
              <w:rPr>
                <w:rFonts w:ascii="Calibri Light" w:hAnsi="Calibri Light" w:cs="Calibri Light"/>
                <w:sz w:val="16"/>
                <w:szCs w:val="16"/>
                <w:lang w:val="en-US" w:eastAsia="en-US"/>
              </w:rPr>
            </w:pPr>
          </w:p>
        </w:tc>
        <w:tc>
          <w:tcPr>
            <w:tcW w:w="246" w:type="pct"/>
          </w:tcPr>
          <w:p w:rsidRPr="0034692A" w:rsidR="00112B14" w:rsidP="00C827DF" w:rsidRDefault="00112B14" w14:paraId="18058E7F" w14:textId="77777777">
            <w:pPr>
              <w:keepLines/>
              <w:spacing w:after="0" w:line="240" w:lineRule="auto"/>
              <w:rPr>
                <w:rFonts w:ascii="Calibri Light" w:hAnsi="Calibri Light" w:cs="Calibri Light"/>
                <w:sz w:val="16"/>
                <w:szCs w:val="16"/>
                <w:lang w:val="en-US" w:eastAsia="en-US"/>
              </w:rPr>
            </w:pPr>
          </w:p>
        </w:tc>
        <w:tc>
          <w:tcPr>
            <w:tcW w:w="310" w:type="pct"/>
          </w:tcPr>
          <w:p w:rsidRPr="0034692A" w:rsidR="00112B14" w:rsidP="00C827DF" w:rsidRDefault="00112B14" w14:paraId="28385D01" w14:textId="77777777">
            <w:pPr>
              <w:keepLines/>
              <w:spacing w:after="0" w:line="240" w:lineRule="auto"/>
              <w:rPr>
                <w:rFonts w:ascii="Calibri Light" w:hAnsi="Calibri Light" w:cs="Calibri Light"/>
                <w:sz w:val="16"/>
                <w:szCs w:val="16"/>
                <w:lang w:val="en-US" w:eastAsia="en-US"/>
              </w:rPr>
            </w:pPr>
          </w:p>
        </w:tc>
        <w:tc>
          <w:tcPr>
            <w:tcW w:w="179" w:type="pct"/>
          </w:tcPr>
          <w:p w:rsidRPr="0034692A" w:rsidR="00112B14" w:rsidP="00C827DF" w:rsidRDefault="00112B14" w14:paraId="1554B20D" w14:textId="77777777">
            <w:pPr>
              <w:keepLines/>
              <w:spacing w:after="0" w:line="240" w:lineRule="auto"/>
              <w:rPr>
                <w:rFonts w:ascii="Calibri Light" w:hAnsi="Calibri Light" w:cs="Calibri Light"/>
                <w:sz w:val="16"/>
                <w:szCs w:val="16"/>
                <w:lang w:val="en-US" w:eastAsia="en-US"/>
              </w:rPr>
            </w:pPr>
          </w:p>
        </w:tc>
      </w:tr>
      <w:tr w:rsidRPr="0034692A" w:rsidR="00E556E4" w:rsidTr="00C827DF" w14:paraId="2C6FFF15" w14:textId="77777777">
        <w:trPr>
          <w:trHeight w:val="247"/>
        </w:trPr>
        <w:tc>
          <w:tcPr>
            <w:tcW w:w="196" w:type="pct"/>
          </w:tcPr>
          <w:p w:rsidRPr="00920174" w:rsidR="00E556E4" w:rsidP="00E556E4" w:rsidRDefault="00E556E4" w14:paraId="34C01A7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741" w:type="pct"/>
          </w:tcPr>
          <w:p w:rsidRPr="00CF74D9" w:rsidR="00E556E4" w:rsidP="00E556E4" w:rsidRDefault="00E556E4" w14:paraId="48C4FAF6" w14:textId="72AE9FDF">
            <w:pPr>
              <w:keepLines/>
              <w:spacing w:after="0" w:line="240" w:lineRule="auto"/>
              <w:jc w:val="both"/>
              <w:rPr>
                <w:rFonts w:ascii="Calibri Light" w:hAnsi="Calibri Light" w:cs="Calibri Light"/>
                <w:color w:val="000000"/>
                <w:sz w:val="16"/>
                <w:szCs w:val="16"/>
              </w:rPr>
            </w:pPr>
            <w:r w:rsidRPr="00112B14">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47DC8922" w14:textId="4C5ADEA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85" w:type="pct"/>
          </w:tcPr>
          <w:p w:rsidRPr="00550CA8" w:rsidR="00E556E4" w:rsidP="00E556E4" w:rsidRDefault="00E556E4" w14:paraId="7285A80D" w14:textId="551C5AF9">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E556E4" w:rsidP="00E556E4" w:rsidRDefault="00E556E4" w14:paraId="0C8CFE9A" w14:textId="4115BC03">
            <w:pPr>
              <w:keepLines/>
              <w:spacing w:after="0" w:line="240" w:lineRule="auto"/>
              <w:jc w:val="both"/>
              <w:rPr>
                <w:rFonts w:ascii="Calibri Light" w:hAnsi="Calibri Light" w:cs="Calibri Light"/>
                <w:sz w:val="16"/>
                <w:szCs w:val="16"/>
              </w:rPr>
            </w:pPr>
            <w:r w:rsidRPr="00353F15">
              <w:rPr>
                <w:rFonts w:cs="Calibri"/>
                <w:color w:val="000000"/>
                <w:sz w:val="16"/>
                <w:szCs w:val="16"/>
              </w:rPr>
              <w:t>Y</w:t>
            </w:r>
          </w:p>
        </w:tc>
        <w:tc>
          <w:tcPr>
            <w:tcW w:w="244" w:type="pct"/>
          </w:tcPr>
          <w:p w:rsidRPr="00920174" w:rsidR="00E556E4" w:rsidP="00E556E4" w:rsidRDefault="00E556E4" w14:paraId="1810016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3913CE99" w14:textId="2ECA8FC8">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85" w:type="pct"/>
          </w:tcPr>
          <w:p w:rsidRPr="00920174" w:rsidR="00E556E4" w:rsidP="00E556E4" w:rsidRDefault="00E556E4" w14:paraId="47E9A42A" w14:textId="2BFAB2B1">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E556E4" w:rsidP="00E556E4" w:rsidRDefault="00E556E4" w14:paraId="694BBE4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9CF1CD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3991E0F6"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2B630B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556E4" w:rsidP="00E556E4" w:rsidRDefault="00E556E4" w14:paraId="5F998791"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741" w:type="pct"/>
          </w:tcPr>
          <w:p w:rsidRPr="00CF74D9" w:rsidR="00E556E4" w:rsidP="00E556E4" w:rsidRDefault="00E556E4" w14:paraId="1FF2B5B2" w14:textId="24AA51BD">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3D313658" w14:textId="3BDAE60A">
            <w:pPr>
              <w:keepLines/>
              <w:spacing w:after="0" w:line="240" w:lineRule="auto"/>
              <w:jc w:val="both"/>
              <w:rPr>
                <w:rFonts w:ascii="Calibri Light" w:hAnsi="Calibri Light" w:cs="Calibri Light"/>
                <w:sz w:val="16"/>
                <w:szCs w:val="16"/>
              </w:rPr>
            </w:pPr>
            <w:r w:rsidRPr="001C640C">
              <w:rPr>
                <w:rFonts w:cs="Calibri"/>
                <w:color w:val="000000"/>
                <w:sz w:val="16"/>
                <w:szCs w:val="16"/>
              </w:rPr>
              <w:t>INSERT_UPDATE_FLAG</w:t>
            </w:r>
          </w:p>
        </w:tc>
        <w:tc>
          <w:tcPr>
            <w:tcW w:w="485" w:type="pct"/>
          </w:tcPr>
          <w:p w:rsidRPr="00550CA8" w:rsidR="00E556E4" w:rsidP="00E556E4" w:rsidRDefault="00E556E4" w14:paraId="23FEAF27" w14:textId="57B7D078">
            <w:pPr>
              <w:keepLines/>
              <w:spacing w:after="0" w:line="240" w:lineRule="auto"/>
              <w:jc w:val="both"/>
              <w:rPr>
                <w:rFonts w:ascii="Calibri Light" w:hAnsi="Calibri Light" w:cs="Calibri Light"/>
                <w:sz w:val="16"/>
                <w:szCs w:val="16"/>
              </w:rPr>
            </w:pPr>
            <w:r w:rsidRPr="008E320C">
              <w:rPr>
                <w:sz w:val="16"/>
                <w:szCs w:val="16"/>
              </w:rPr>
              <w:t>VARCHAR2(1)</w:t>
            </w:r>
          </w:p>
        </w:tc>
        <w:tc>
          <w:tcPr>
            <w:tcW w:w="196" w:type="pct"/>
            <w:vAlign w:val="bottom"/>
          </w:tcPr>
          <w:p w:rsidRPr="00550CA8" w:rsidR="00E556E4" w:rsidP="00E556E4" w:rsidRDefault="00E556E4" w14:paraId="7C923532" w14:textId="79DA9AB9">
            <w:pPr>
              <w:keepLines/>
              <w:spacing w:after="0" w:line="240" w:lineRule="auto"/>
              <w:jc w:val="both"/>
              <w:rPr>
                <w:rFonts w:ascii="Calibri Light" w:hAnsi="Calibri Light" w:cs="Calibri Light"/>
                <w:sz w:val="16"/>
                <w:szCs w:val="16"/>
              </w:rPr>
            </w:pPr>
            <w:r w:rsidRPr="00353F15">
              <w:rPr>
                <w:rFonts w:cs="Calibri"/>
                <w:color w:val="000000"/>
                <w:sz w:val="16"/>
                <w:szCs w:val="16"/>
              </w:rPr>
              <w:t>Y</w:t>
            </w:r>
          </w:p>
        </w:tc>
        <w:tc>
          <w:tcPr>
            <w:tcW w:w="244" w:type="pct"/>
          </w:tcPr>
          <w:p w:rsidRPr="00920174" w:rsidR="00E556E4" w:rsidP="00E556E4" w:rsidRDefault="00E556E4" w14:paraId="100FAAB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4413EE97" w14:textId="4BA5EB45">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INSERT_UPDATE_FLAG</w:t>
            </w:r>
          </w:p>
        </w:tc>
        <w:tc>
          <w:tcPr>
            <w:tcW w:w="485" w:type="pct"/>
          </w:tcPr>
          <w:p w:rsidRPr="00920174" w:rsidR="00E556E4" w:rsidP="00E556E4" w:rsidRDefault="00E556E4" w14:paraId="4BB4E9BA" w14:textId="373F8E08">
            <w:pPr>
              <w:keepLines/>
              <w:spacing w:after="0" w:line="240" w:lineRule="auto"/>
              <w:jc w:val="both"/>
              <w:rPr>
                <w:rFonts w:ascii="Calibri Light" w:hAnsi="Calibri Light" w:cs="Calibri Light"/>
                <w:sz w:val="16"/>
                <w:szCs w:val="16"/>
                <w:lang w:val="en-US" w:eastAsia="en-US"/>
              </w:rPr>
            </w:pPr>
            <w:r w:rsidRPr="008E320C">
              <w:rPr>
                <w:sz w:val="16"/>
                <w:szCs w:val="16"/>
              </w:rPr>
              <w:t>VARCHAR2(1)</w:t>
            </w:r>
          </w:p>
        </w:tc>
        <w:tc>
          <w:tcPr>
            <w:tcW w:w="246" w:type="pct"/>
          </w:tcPr>
          <w:p w:rsidRPr="00920174" w:rsidR="00E556E4" w:rsidP="00E556E4" w:rsidRDefault="00E556E4" w14:paraId="76775A5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BD27AC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34BDDC38"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6090D2E" w14:textId="77777777">
        <w:trPr>
          <w:trHeight w:val="247"/>
        </w:trPr>
        <w:tc>
          <w:tcPr>
            <w:tcW w:w="196" w:type="pct"/>
          </w:tcPr>
          <w:p w:rsidRPr="00920174" w:rsidR="00E556E4" w:rsidP="00E556E4" w:rsidRDefault="00E556E4" w14:paraId="5277337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741" w:type="pct"/>
          </w:tcPr>
          <w:p w:rsidRPr="00CF74D9" w:rsidR="00E556E4" w:rsidP="00E556E4" w:rsidRDefault="00E556E4" w14:paraId="41FF5B57" w14:textId="350E7649">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7C5FE807" w14:textId="41C56655">
            <w:pPr>
              <w:keepLines/>
              <w:spacing w:after="0" w:line="240" w:lineRule="auto"/>
              <w:jc w:val="both"/>
              <w:rPr>
                <w:rFonts w:ascii="Calibri Light" w:hAnsi="Calibri Light" w:cs="Calibri Light"/>
                <w:sz w:val="16"/>
                <w:szCs w:val="16"/>
              </w:rPr>
            </w:pPr>
            <w:r w:rsidRPr="001C640C">
              <w:rPr>
                <w:rFonts w:cs="Calibri"/>
                <w:color w:val="000000"/>
                <w:sz w:val="16"/>
                <w:szCs w:val="16"/>
              </w:rPr>
              <w:t>CONTACT_NUMBER</w:t>
            </w:r>
          </w:p>
        </w:tc>
        <w:tc>
          <w:tcPr>
            <w:tcW w:w="485" w:type="pct"/>
          </w:tcPr>
          <w:p w:rsidRPr="00550CA8" w:rsidR="00E556E4" w:rsidP="00E556E4" w:rsidRDefault="00E556E4" w14:paraId="06554311" w14:textId="4CF3A372">
            <w:pPr>
              <w:keepLines/>
              <w:spacing w:after="0" w:line="240" w:lineRule="auto"/>
              <w:jc w:val="both"/>
              <w:rPr>
                <w:rFonts w:ascii="Calibri Light" w:hAnsi="Calibri Light" w:cs="Calibri Light"/>
                <w:sz w:val="16"/>
                <w:szCs w:val="16"/>
              </w:rPr>
            </w:pPr>
            <w:r w:rsidRPr="008E320C">
              <w:rPr>
                <w:sz w:val="16"/>
                <w:szCs w:val="16"/>
              </w:rPr>
              <w:t>VARCHAR2(30)</w:t>
            </w:r>
          </w:p>
        </w:tc>
        <w:tc>
          <w:tcPr>
            <w:tcW w:w="196" w:type="pct"/>
            <w:vAlign w:val="bottom"/>
          </w:tcPr>
          <w:p w:rsidRPr="00550CA8" w:rsidR="00E556E4" w:rsidP="00E556E4" w:rsidRDefault="00E556E4" w14:paraId="0FFA93A8" w14:textId="526EB107">
            <w:pPr>
              <w:keepLines/>
              <w:spacing w:after="0" w:line="240" w:lineRule="auto"/>
              <w:jc w:val="both"/>
              <w:rPr>
                <w:rFonts w:ascii="Calibri Light" w:hAnsi="Calibri Light" w:cs="Calibri Light"/>
                <w:sz w:val="16"/>
                <w:szCs w:val="16"/>
              </w:rPr>
            </w:pPr>
            <w:r w:rsidRPr="00353F15">
              <w:rPr>
                <w:rFonts w:cs="Calibri"/>
                <w:color w:val="000000"/>
                <w:sz w:val="16"/>
                <w:szCs w:val="16"/>
              </w:rPr>
              <w:t>Y</w:t>
            </w:r>
          </w:p>
        </w:tc>
        <w:tc>
          <w:tcPr>
            <w:tcW w:w="244" w:type="pct"/>
          </w:tcPr>
          <w:p w:rsidRPr="00920174" w:rsidR="00E556E4" w:rsidP="00E556E4" w:rsidRDefault="00E556E4" w14:paraId="1AFF5B8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5166955E" w14:textId="1C38AC30">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CONTACT_NUMBER</w:t>
            </w:r>
          </w:p>
        </w:tc>
        <w:tc>
          <w:tcPr>
            <w:tcW w:w="485" w:type="pct"/>
          </w:tcPr>
          <w:p w:rsidRPr="00920174" w:rsidR="00E556E4" w:rsidP="00E556E4" w:rsidRDefault="00E556E4" w14:paraId="677D1CC0" w14:textId="45327AC3">
            <w:pPr>
              <w:keepLines/>
              <w:spacing w:after="0" w:line="240" w:lineRule="auto"/>
              <w:jc w:val="both"/>
              <w:rPr>
                <w:rFonts w:ascii="Calibri Light" w:hAnsi="Calibri Light" w:cs="Calibri Light"/>
                <w:sz w:val="16"/>
                <w:szCs w:val="16"/>
                <w:lang w:val="en-US" w:eastAsia="en-US"/>
              </w:rPr>
            </w:pPr>
            <w:r w:rsidRPr="008E320C">
              <w:rPr>
                <w:sz w:val="16"/>
                <w:szCs w:val="16"/>
              </w:rPr>
              <w:t>VARCHAR2(30)</w:t>
            </w:r>
          </w:p>
        </w:tc>
        <w:tc>
          <w:tcPr>
            <w:tcW w:w="246" w:type="pct"/>
          </w:tcPr>
          <w:p w:rsidRPr="00920174" w:rsidR="00E556E4" w:rsidP="00E556E4" w:rsidRDefault="00E556E4" w14:paraId="45C4D74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B839D5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3386860"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11F12F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556E4" w:rsidP="00E556E4" w:rsidRDefault="00E556E4" w14:paraId="344B838A"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741" w:type="pct"/>
          </w:tcPr>
          <w:p w:rsidRPr="00CF74D9" w:rsidR="00E556E4" w:rsidP="00E556E4" w:rsidRDefault="00E556E4" w14:paraId="50021934" w14:textId="06DC9D76">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7B8DB215" w14:textId="39D21AB7">
            <w:pPr>
              <w:keepLines/>
              <w:spacing w:after="0" w:line="240" w:lineRule="auto"/>
              <w:jc w:val="both"/>
              <w:rPr>
                <w:rFonts w:ascii="Calibri Light" w:hAnsi="Calibri Light" w:cs="Calibri Light"/>
                <w:sz w:val="16"/>
                <w:szCs w:val="16"/>
              </w:rPr>
            </w:pPr>
            <w:r w:rsidRPr="001C640C">
              <w:rPr>
                <w:rFonts w:cs="Calibri"/>
                <w:color w:val="000000"/>
                <w:sz w:val="16"/>
                <w:szCs w:val="16"/>
              </w:rPr>
              <w:t>DEPARTMENT_CODE</w:t>
            </w:r>
          </w:p>
        </w:tc>
        <w:tc>
          <w:tcPr>
            <w:tcW w:w="485" w:type="pct"/>
          </w:tcPr>
          <w:p w:rsidRPr="00550CA8" w:rsidR="00E556E4" w:rsidP="00E556E4" w:rsidRDefault="00E556E4" w14:paraId="05F5D9CD" w14:textId="4C57B133">
            <w:pPr>
              <w:keepLines/>
              <w:spacing w:after="0" w:line="240" w:lineRule="auto"/>
              <w:jc w:val="both"/>
              <w:rPr>
                <w:rFonts w:ascii="Calibri Light" w:hAnsi="Calibri Light" w:cs="Calibri Light"/>
                <w:sz w:val="16"/>
                <w:szCs w:val="16"/>
              </w:rPr>
            </w:pPr>
            <w:r w:rsidRPr="008E320C">
              <w:rPr>
                <w:sz w:val="16"/>
                <w:szCs w:val="16"/>
              </w:rPr>
              <w:t>VARCHAR2(30)</w:t>
            </w:r>
          </w:p>
        </w:tc>
        <w:tc>
          <w:tcPr>
            <w:tcW w:w="196" w:type="pct"/>
            <w:vAlign w:val="bottom"/>
          </w:tcPr>
          <w:p w:rsidRPr="00550CA8" w:rsidR="00E556E4" w:rsidP="00E556E4" w:rsidRDefault="00E556E4" w14:paraId="43B13EDA" w14:textId="7B8A4343">
            <w:pPr>
              <w:keepLines/>
              <w:spacing w:after="0" w:line="240" w:lineRule="auto"/>
              <w:jc w:val="both"/>
              <w:rPr>
                <w:rFonts w:ascii="Calibri Light" w:hAnsi="Calibri Light" w:cs="Calibri Light"/>
                <w:sz w:val="16"/>
                <w:szCs w:val="16"/>
              </w:rPr>
            </w:pPr>
            <w:r w:rsidRPr="00353F15">
              <w:rPr>
                <w:rFonts w:cs="Calibri"/>
                <w:color w:val="000000"/>
                <w:sz w:val="16"/>
                <w:szCs w:val="16"/>
              </w:rPr>
              <w:t>N</w:t>
            </w:r>
          </w:p>
        </w:tc>
        <w:tc>
          <w:tcPr>
            <w:tcW w:w="244" w:type="pct"/>
          </w:tcPr>
          <w:p w:rsidRPr="00920174" w:rsidR="00E556E4" w:rsidP="00E556E4" w:rsidRDefault="00E556E4" w14:paraId="01C4FF9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7D8D5DBA" w14:textId="3C9C7610">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DEPARTMENT_CODE</w:t>
            </w:r>
          </w:p>
        </w:tc>
        <w:tc>
          <w:tcPr>
            <w:tcW w:w="485" w:type="pct"/>
          </w:tcPr>
          <w:p w:rsidRPr="00920174" w:rsidR="00E556E4" w:rsidP="00E556E4" w:rsidRDefault="00E556E4" w14:paraId="335192AC" w14:textId="596A1AE1">
            <w:pPr>
              <w:keepLines/>
              <w:spacing w:after="0" w:line="240" w:lineRule="auto"/>
              <w:jc w:val="both"/>
              <w:rPr>
                <w:rFonts w:ascii="Calibri Light" w:hAnsi="Calibri Light" w:cs="Calibri Light"/>
                <w:sz w:val="16"/>
                <w:szCs w:val="16"/>
                <w:lang w:val="en-US" w:eastAsia="en-US"/>
              </w:rPr>
            </w:pPr>
            <w:r w:rsidRPr="008E320C">
              <w:rPr>
                <w:sz w:val="16"/>
                <w:szCs w:val="16"/>
              </w:rPr>
              <w:t>VARCHAR2(30)</w:t>
            </w:r>
          </w:p>
        </w:tc>
        <w:tc>
          <w:tcPr>
            <w:tcW w:w="246" w:type="pct"/>
          </w:tcPr>
          <w:p w:rsidRPr="00920174" w:rsidR="00E556E4" w:rsidP="00E556E4" w:rsidRDefault="00E556E4" w14:paraId="5B74A2D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49790C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59931F9"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B3896F2" w14:textId="77777777">
        <w:trPr>
          <w:trHeight w:val="247"/>
        </w:trPr>
        <w:tc>
          <w:tcPr>
            <w:tcW w:w="196" w:type="pct"/>
          </w:tcPr>
          <w:p w:rsidRPr="00920174" w:rsidR="00E556E4" w:rsidP="00E556E4" w:rsidRDefault="00E556E4" w14:paraId="6026A08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741" w:type="pct"/>
          </w:tcPr>
          <w:p w:rsidRPr="00CF74D9" w:rsidR="00E556E4" w:rsidP="00E556E4" w:rsidRDefault="00E556E4" w14:paraId="44EA7533" w14:textId="589165E9">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719F0AE7" w14:textId="5B35DFBF">
            <w:pPr>
              <w:keepLines/>
              <w:spacing w:after="0" w:line="240" w:lineRule="auto"/>
              <w:jc w:val="both"/>
              <w:rPr>
                <w:rFonts w:ascii="Calibri Light" w:hAnsi="Calibri Light" w:cs="Calibri Light"/>
                <w:sz w:val="16"/>
                <w:szCs w:val="16"/>
              </w:rPr>
            </w:pPr>
            <w:r w:rsidRPr="001C640C">
              <w:rPr>
                <w:rFonts w:cs="Calibri"/>
                <w:color w:val="000000"/>
                <w:sz w:val="16"/>
                <w:szCs w:val="16"/>
              </w:rPr>
              <w:t>DEPARTMENT</w:t>
            </w:r>
          </w:p>
        </w:tc>
        <w:tc>
          <w:tcPr>
            <w:tcW w:w="485" w:type="pct"/>
          </w:tcPr>
          <w:p w:rsidRPr="00550CA8" w:rsidR="00E556E4" w:rsidP="00E556E4" w:rsidRDefault="00E556E4" w14:paraId="7D7236E7" w14:textId="3CD583A5">
            <w:pPr>
              <w:keepLines/>
              <w:spacing w:after="0" w:line="240" w:lineRule="auto"/>
              <w:jc w:val="both"/>
              <w:rPr>
                <w:rFonts w:ascii="Calibri Light" w:hAnsi="Calibri Light" w:cs="Calibri Light"/>
                <w:sz w:val="16"/>
                <w:szCs w:val="16"/>
              </w:rPr>
            </w:pPr>
            <w:r w:rsidRPr="008E320C">
              <w:rPr>
                <w:sz w:val="16"/>
                <w:szCs w:val="16"/>
              </w:rPr>
              <w:t>VARCHAR2(60)</w:t>
            </w:r>
          </w:p>
        </w:tc>
        <w:tc>
          <w:tcPr>
            <w:tcW w:w="196" w:type="pct"/>
            <w:vAlign w:val="bottom"/>
          </w:tcPr>
          <w:p w:rsidRPr="00550CA8" w:rsidR="00E556E4" w:rsidP="00E556E4" w:rsidRDefault="00E556E4" w14:paraId="21B126D8" w14:textId="02436CDC">
            <w:pPr>
              <w:keepLines/>
              <w:spacing w:after="0" w:line="240" w:lineRule="auto"/>
              <w:jc w:val="both"/>
              <w:rPr>
                <w:rFonts w:ascii="Calibri Light" w:hAnsi="Calibri Light" w:cs="Calibri Light"/>
                <w:sz w:val="16"/>
                <w:szCs w:val="16"/>
              </w:rPr>
            </w:pPr>
            <w:r w:rsidRPr="00353F15">
              <w:rPr>
                <w:rFonts w:cs="Calibri"/>
                <w:color w:val="000000"/>
                <w:sz w:val="16"/>
                <w:szCs w:val="16"/>
              </w:rPr>
              <w:t>N</w:t>
            </w:r>
          </w:p>
        </w:tc>
        <w:tc>
          <w:tcPr>
            <w:tcW w:w="244" w:type="pct"/>
          </w:tcPr>
          <w:p w:rsidRPr="00920174" w:rsidR="00E556E4" w:rsidP="00E556E4" w:rsidRDefault="00E556E4" w14:paraId="242BE7B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43660B23" w14:textId="56960620">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DEPARTMENT</w:t>
            </w:r>
          </w:p>
        </w:tc>
        <w:tc>
          <w:tcPr>
            <w:tcW w:w="485" w:type="pct"/>
          </w:tcPr>
          <w:p w:rsidRPr="00920174" w:rsidR="00E556E4" w:rsidP="00E556E4" w:rsidRDefault="00E556E4" w14:paraId="3CC61083" w14:textId="5475D20A">
            <w:pPr>
              <w:keepLines/>
              <w:spacing w:after="0" w:line="240" w:lineRule="auto"/>
              <w:jc w:val="both"/>
              <w:rPr>
                <w:rFonts w:ascii="Calibri Light" w:hAnsi="Calibri Light" w:cs="Calibri Light"/>
                <w:sz w:val="16"/>
                <w:szCs w:val="16"/>
                <w:lang w:val="en-US" w:eastAsia="en-US"/>
              </w:rPr>
            </w:pPr>
            <w:r w:rsidRPr="008E320C">
              <w:rPr>
                <w:sz w:val="16"/>
                <w:szCs w:val="16"/>
              </w:rPr>
              <w:t>VARCHAR2(60)</w:t>
            </w:r>
          </w:p>
        </w:tc>
        <w:tc>
          <w:tcPr>
            <w:tcW w:w="246" w:type="pct"/>
          </w:tcPr>
          <w:p w:rsidRPr="00920174" w:rsidR="00E556E4" w:rsidP="00E556E4" w:rsidRDefault="00E556E4" w14:paraId="1574406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7D7FFA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24772E51"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D62348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556E4" w:rsidP="00E556E4" w:rsidRDefault="00E556E4" w14:paraId="15037A43"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741" w:type="pct"/>
          </w:tcPr>
          <w:p w:rsidRPr="00CF74D9" w:rsidR="00E556E4" w:rsidP="00E556E4" w:rsidRDefault="00E556E4" w14:paraId="41762698" w14:textId="5CFF7A04">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6CB36F48" w14:textId="662821F0">
            <w:pPr>
              <w:keepLines/>
              <w:spacing w:after="0" w:line="240" w:lineRule="auto"/>
              <w:jc w:val="both"/>
              <w:rPr>
                <w:rFonts w:ascii="Calibri Light" w:hAnsi="Calibri Light" w:cs="Calibri Light"/>
                <w:sz w:val="16"/>
                <w:szCs w:val="16"/>
              </w:rPr>
            </w:pPr>
            <w:r w:rsidRPr="001C640C">
              <w:rPr>
                <w:rFonts w:cs="Calibri"/>
                <w:color w:val="000000"/>
                <w:sz w:val="16"/>
                <w:szCs w:val="16"/>
              </w:rPr>
              <w:t>JOB_TITLE</w:t>
            </w:r>
          </w:p>
        </w:tc>
        <w:tc>
          <w:tcPr>
            <w:tcW w:w="485" w:type="pct"/>
          </w:tcPr>
          <w:p w:rsidRPr="00550CA8" w:rsidR="00E556E4" w:rsidP="00E556E4" w:rsidRDefault="00E556E4" w14:paraId="3AC103BC" w14:textId="2CAADB97">
            <w:pPr>
              <w:keepLines/>
              <w:spacing w:after="0" w:line="240" w:lineRule="auto"/>
              <w:jc w:val="both"/>
              <w:rPr>
                <w:rFonts w:ascii="Calibri Light" w:hAnsi="Calibri Light" w:cs="Calibri Light"/>
                <w:sz w:val="16"/>
                <w:szCs w:val="16"/>
              </w:rPr>
            </w:pPr>
            <w:r w:rsidRPr="008E320C">
              <w:rPr>
                <w:sz w:val="16"/>
                <w:szCs w:val="16"/>
              </w:rPr>
              <w:t>VARCHAR2(100)</w:t>
            </w:r>
          </w:p>
        </w:tc>
        <w:tc>
          <w:tcPr>
            <w:tcW w:w="196" w:type="pct"/>
            <w:vAlign w:val="bottom"/>
          </w:tcPr>
          <w:p w:rsidRPr="00550CA8" w:rsidR="00E556E4" w:rsidP="00E556E4" w:rsidRDefault="00E556E4" w14:paraId="19B91067" w14:textId="6FB3EFC9">
            <w:pPr>
              <w:keepLines/>
              <w:spacing w:after="0" w:line="240" w:lineRule="auto"/>
              <w:jc w:val="both"/>
              <w:rPr>
                <w:rFonts w:ascii="Calibri Light" w:hAnsi="Calibri Light" w:cs="Calibri Light"/>
                <w:sz w:val="16"/>
                <w:szCs w:val="16"/>
              </w:rPr>
            </w:pPr>
            <w:r w:rsidRPr="00353F15">
              <w:rPr>
                <w:rFonts w:cs="Calibri"/>
                <w:color w:val="000000"/>
                <w:sz w:val="16"/>
                <w:szCs w:val="16"/>
              </w:rPr>
              <w:t>N</w:t>
            </w:r>
          </w:p>
        </w:tc>
        <w:tc>
          <w:tcPr>
            <w:tcW w:w="244" w:type="pct"/>
          </w:tcPr>
          <w:p w:rsidRPr="00920174" w:rsidR="00E556E4" w:rsidP="00E556E4" w:rsidRDefault="00E556E4" w14:paraId="6BB6EF5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6409F2F1" w14:textId="4707B05C">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JOB_TITLE</w:t>
            </w:r>
          </w:p>
        </w:tc>
        <w:tc>
          <w:tcPr>
            <w:tcW w:w="485" w:type="pct"/>
          </w:tcPr>
          <w:p w:rsidRPr="00920174" w:rsidR="00E556E4" w:rsidP="00E556E4" w:rsidRDefault="00E556E4" w14:paraId="6CB9E2E3" w14:textId="0D059463">
            <w:pPr>
              <w:keepLines/>
              <w:spacing w:after="0" w:line="240" w:lineRule="auto"/>
              <w:jc w:val="both"/>
              <w:rPr>
                <w:rFonts w:ascii="Calibri Light" w:hAnsi="Calibri Light" w:cs="Calibri Light"/>
                <w:sz w:val="16"/>
                <w:szCs w:val="16"/>
                <w:lang w:val="en-US" w:eastAsia="en-US"/>
              </w:rPr>
            </w:pPr>
            <w:r w:rsidRPr="008E320C">
              <w:rPr>
                <w:sz w:val="16"/>
                <w:szCs w:val="16"/>
              </w:rPr>
              <w:t>VARCHAR2(100)</w:t>
            </w:r>
          </w:p>
        </w:tc>
        <w:tc>
          <w:tcPr>
            <w:tcW w:w="246" w:type="pct"/>
          </w:tcPr>
          <w:p w:rsidRPr="00920174" w:rsidR="00E556E4" w:rsidP="00E556E4" w:rsidRDefault="00E556E4" w14:paraId="3242086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A499E5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54CC659"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E4A9738" w14:textId="77777777">
        <w:trPr>
          <w:trHeight w:val="247"/>
        </w:trPr>
        <w:tc>
          <w:tcPr>
            <w:tcW w:w="196" w:type="pct"/>
          </w:tcPr>
          <w:p w:rsidRPr="00920174" w:rsidR="00E556E4" w:rsidP="00E556E4" w:rsidRDefault="00E556E4" w14:paraId="4B84E91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741" w:type="pct"/>
          </w:tcPr>
          <w:p w:rsidRPr="00CF74D9" w:rsidR="00E556E4" w:rsidP="00E556E4" w:rsidRDefault="00E556E4" w14:paraId="44EFFCD7" w14:textId="4FF8CFDB">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45C38EE2" w14:textId="31B6FCCF">
            <w:pPr>
              <w:keepLines/>
              <w:spacing w:after="0" w:line="240" w:lineRule="auto"/>
              <w:jc w:val="both"/>
              <w:rPr>
                <w:rFonts w:ascii="Calibri Light" w:hAnsi="Calibri Light" w:cs="Calibri Light"/>
                <w:sz w:val="16"/>
                <w:szCs w:val="16"/>
              </w:rPr>
            </w:pPr>
            <w:r w:rsidRPr="001C640C">
              <w:rPr>
                <w:rFonts w:cs="Calibri"/>
                <w:color w:val="000000"/>
                <w:sz w:val="16"/>
                <w:szCs w:val="16"/>
              </w:rPr>
              <w:t>JOB_TITLE_CODE</w:t>
            </w:r>
          </w:p>
        </w:tc>
        <w:tc>
          <w:tcPr>
            <w:tcW w:w="485" w:type="pct"/>
          </w:tcPr>
          <w:p w:rsidRPr="00550CA8" w:rsidR="00E556E4" w:rsidP="00E556E4" w:rsidRDefault="00E556E4" w14:paraId="7A4D5894" w14:textId="540D5994">
            <w:pPr>
              <w:keepLines/>
              <w:spacing w:after="0" w:line="240" w:lineRule="auto"/>
              <w:jc w:val="both"/>
              <w:rPr>
                <w:rFonts w:ascii="Calibri Light" w:hAnsi="Calibri Light" w:cs="Calibri Light"/>
                <w:sz w:val="16"/>
                <w:szCs w:val="16"/>
              </w:rPr>
            </w:pPr>
            <w:r w:rsidRPr="008E320C">
              <w:rPr>
                <w:sz w:val="16"/>
                <w:szCs w:val="16"/>
              </w:rPr>
              <w:t>VARCHAR2(30)</w:t>
            </w:r>
          </w:p>
        </w:tc>
        <w:tc>
          <w:tcPr>
            <w:tcW w:w="196" w:type="pct"/>
            <w:vAlign w:val="bottom"/>
          </w:tcPr>
          <w:p w:rsidRPr="00550CA8" w:rsidR="00E556E4" w:rsidP="00E556E4" w:rsidRDefault="00E556E4" w14:paraId="044C15DD" w14:textId="6502F73E">
            <w:pPr>
              <w:keepLines/>
              <w:spacing w:after="0" w:line="240" w:lineRule="auto"/>
              <w:jc w:val="both"/>
              <w:rPr>
                <w:rFonts w:ascii="Calibri Light" w:hAnsi="Calibri Light" w:cs="Calibri Light"/>
                <w:sz w:val="16"/>
                <w:szCs w:val="16"/>
              </w:rPr>
            </w:pPr>
            <w:r w:rsidRPr="00353F15">
              <w:rPr>
                <w:rFonts w:cs="Calibri"/>
                <w:color w:val="000000"/>
                <w:sz w:val="16"/>
                <w:szCs w:val="16"/>
              </w:rPr>
              <w:t>N</w:t>
            </w:r>
          </w:p>
        </w:tc>
        <w:tc>
          <w:tcPr>
            <w:tcW w:w="244" w:type="pct"/>
          </w:tcPr>
          <w:p w:rsidRPr="00920174" w:rsidR="00E556E4" w:rsidP="00E556E4" w:rsidRDefault="00E556E4" w14:paraId="75EF689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7C8B8619" w14:textId="2A1A6113">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JOB_TITLE_CODE</w:t>
            </w:r>
          </w:p>
        </w:tc>
        <w:tc>
          <w:tcPr>
            <w:tcW w:w="485" w:type="pct"/>
          </w:tcPr>
          <w:p w:rsidRPr="00920174" w:rsidR="00E556E4" w:rsidP="00E556E4" w:rsidRDefault="00E556E4" w14:paraId="0FA45E01" w14:textId="510AD7D7">
            <w:pPr>
              <w:keepLines/>
              <w:spacing w:after="0" w:line="240" w:lineRule="auto"/>
              <w:jc w:val="both"/>
              <w:rPr>
                <w:rFonts w:ascii="Calibri Light" w:hAnsi="Calibri Light" w:cs="Calibri Light"/>
                <w:sz w:val="16"/>
                <w:szCs w:val="16"/>
                <w:lang w:val="en-US" w:eastAsia="en-US"/>
              </w:rPr>
            </w:pPr>
            <w:r w:rsidRPr="008E320C">
              <w:rPr>
                <w:sz w:val="16"/>
                <w:szCs w:val="16"/>
              </w:rPr>
              <w:t>VARCHAR2(30)</w:t>
            </w:r>
          </w:p>
        </w:tc>
        <w:tc>
          <w:tcPr>
            <w:tcW w:w="246" w:type="pct"/>
          </w:tcPr>
          <w:p w:rsidRPr="00920174" w:rsidR="00E556E4" w:rsidP="00E556E4" w:rsidRDefault="00E556E4" w14:paraId="2FB6F5A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8FABE5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665E68D"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76DDA3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556E4" w:rsidP="00E556E4" w:rsidRDefault="00E556E4" w14:paraId="3E98440B"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741" w:type="pct"/>
          </w:tcPr>
          <w:p w:rsidRPr="00CF74D9" w:rsidR="00E556E4" w:rsidP="00E556E4" w:rsidRDefault="00E556E4" w14:paraId="727727D8" w14:textId="174AEDB0">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60407F1B" w14:textId="1F326E71">
            <w:pPr>
              <w:keepLines/>
              <w:spacing w:after="0" w:line="240" w:lineRule="auto"/>
              <w:jc w:val="both"/>
              <w:rPr>
                <w:rFonts w:ascii="Calibri Light" w:hAnsi="Calibri Light" w:cs="Calibri Light"/>
                <w:sz w:val="16"/>
                <w:szCs w:val="16"/>
              </w:rPr>
            </w:pPr>
            <w:r w:rsidRPr="001C640C">
              <w:rPr>
                <w:rFonts w:cs="Calibri"/>
                <w:color w:val="000000"/>
                <w:sz w:val="16"/>
                <w:szCs w:val="16"/>
              </w:rPr>
              <w:t>ATTRIBUTE_CATEGORY</w:t>
            </w:r>
          </w:p>
        </w:tc>
        <w:tc>
          <w:tcPr>
            <w:tcW w:w="485" w:type="pct"/>
          </w:tcPr>
          <w:p w:rsidRPr="00550CA8" w:rsidR="00E556E4" w:rsidP="00E556E4" w:rsidRDefault="00E556E4" w14:paraId="25590F8B" w14:textId="6CC39933">
            <w:pPr>
              <w:keepLines/>
              <w:spacing w:after="0" w:line="240" w:lineRule="auto"/>
              <w:jc w:val="both"/>
              <w:rPr>
                <w:rFonts w:ascii="Calibri Light" w:hAnsi="Calibri Light" w:cs="Calibri Light"/>
                <w:sz w:val="16"/>
                <w:szCs w:val="16"/>
              </w:rPr>
            </w:pPr>
            <w:r w:rsidRPr="008E320C">
              <w:rPr>
                <w:sz w:val="16"/>
                <w:szCs w:val="16"/>
              </w:rPr>
              <w:t>VARCHAR2(30)</w:t>
            </w:r>
          </w:p>
        </w:tc>
        <w:tc>
          <w:tcPr>
            <w:tcW w:w="196" w:type="pct"/>
            <w:vAlign w:val="bottom"/>
          </w:tcPr>
          <w:p w:rsidRPr="00550CA8" w:rsidR="00E556E4" w:rsidP="00E556E4" w:rsidRDefault="00E556E4" w14:paraId="64B60E14" w14:textId="3DD3F4CB">
            <w:pPr>
              <w:keepLines/>
              <w:spacing w:after="0" w:line="240" w:lineRule="auto"/>
              <w:jc w:val="both"/>
              <w:rPr>
                <w:rFonts w:ascii="Calibri Light" w:hAnsi="Calibri Light" w:cs="Calibri Light"/>
                <w:sz w:val="16"/>
                <w:szCs w:val="16"/>
              </w:rPr>
            </w:pPr>
            <w:r w:rsidRPr="00353F15">
              <w:rPr>
                <w:rFonts w:cs="Calibri"/>
                <w:color w:val="000000"/>
                <w:sz w:val="16"/>
                <w:szCs w:val="16"/>
              </w:rPr>
              <w:t>N</w:t>
            </w:r>
          </w:p>
        </w:tc>
        <w:tc>
          <w:tcPr>
            <w:tcW w:w="244" w:type="pct"/>
          </w:tcPr>
          <w:p w:rsidRPr="00920174" w:rsidR="00E556E4" w:rsidP="00E556E4" w:rsidRDefault="00E556E4" w14:paraId="3746F32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37EAE97F" w14:textId="280726F4">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ATTRIBUTE_CATEGORY</w:t>
            </w:r>
          </w:p>
        </w:tc>
        <w:tc>
          <w:tcPr>
            <w:tcW w:w="485" w:type="pct"/>
          </w:tcPr>
          <w:p w:rsidRPr="00920174" w:rsidR="00E556E4" w:rsidP="00E556E4" w:rsidRDefault="00E556E4" w14:paraId="4A0C8E2B" w14:textId="356E1BEF">
            <w:pPr>
              <w:keepLines/>
              <w:spacing w:after="0" w:line="240" w:lineRule="auto"/>
              <w:jc w:val="both"/>
              <w:rPr>
                <w:rFonts w:ascii="Calibri Light" w:hAnsi="Calibri Light" w:cs="Calibri Light"/>
                <w:sz w:val="16"/>
                <w:szCs w:val="16"/>
                <w:lang w:val="en-US" w:eastAsia="en-US"/>
              </w:rPr>
            </w:pPr>
            <w:r w:rsidRPr="008E320C">
              <w:rPr>
                <w:sz w:val="16"/>
                <w:szCs w:val="16"/>
              </w:rPr>
              <w:t>VARCHAR2(30)</w:t>
            </w:r>
          </w:p>
        </w:tc>
        <w:tc>
          <w:tcPr>
            <w:tcW w:w="246" w:type="pct"/>
          </w:tcPr>
          <w:p w:rsidRPr="00920174" w:rsidR="00E556E4" w:rsidP="00E556E4" w:rsidRDefault="00E556E4" w14:paraId="5EB6EA1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A3ECEA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468B41F3"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426296F" w14:textId="77777777">
        <w:trPr>
          <w:trHeight w:val="247"/>
        </w:trPr>
        <w:tc>
          <w:tcPr>
            <w:tcW w:w="196" w:type="pct"/>
          </w:tcPr>
          <w:p w:rsidRPr="00920174" w:rsidR="00E556E4" w:rsidP="00E556E4" w:rsidRDefault="00E556E4" w14:paraId="7C59997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741" w:type="pct"/>
          </w:tcPr>
          <w:p w:rsidRPr="00CF74D9" w:rsidR="00E556E4" w:rsidP="00E556E4" w:rsidRDefault="00E556E4" w14:paraId="1461657E" w14:textId="308D2658">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777F3E9A" w14:textId="26D9238E">
            <w:pPr>
              <w:keepLines/>
              <w:spacing w:after="0" w:line="240" w:lineRule="auto"/>
              <w:jc w:val="both"/>
              <w:rPr>
                <w:rFonts w:ascii="Calibri Light" w:hAnsi="Calibri Light" w:cs="Calibri Light"/>
                <w:sz w:val="16"/>
                <w:szCs w:val="16"/>
              </w:rPr>
            </w:pPr>
            <w:r w:rsidRPr="001C640C">
              <w:rPr>
                <w:rFonts w:cs="Calibri"/>
                <w:color w:val="000000"/>
                <w:sz w:val="16"/>
                <w:szCs w:val="16"/>
              </w:rPr>
              <w:t>ATTRIBUTE1</w:t>
            </w:r>
          </w:p>
        </w:tc>
        <w:tc>
          <w:tcPr>
            <w:tcW w:w="485" w:type="pct"/>
          </w:tcPr>
          <w:p w:rsidRPr="00550CA8" w:rsidR="00E556E4" w:rsidP="00E556E4" w:rsidRDefault="00E556E4" w14:paraId="6791A41C" w14:textId="7335B2F5">
            <w:pPr>
              <w:keepLines/>
              <w:spacing w:after="0" w:line="240" w:lineRule="auto"/>
              <w:jc w:val="both"/>
              <w:rPr>
                <w:rFonts w:ascii="Calibri Light" w:hAnsi="Calibri Light" w:cs="Calibri Light"/>
                <w:sz w:val="16"/>
                <w:szCs w:val="16"/>
              </w:rPr>
            </w:pPr>
            <w:r w:rsidRPr="008E320C">
              <w:rPr>
                <w:sz w:val="16"/>
                <w:szCs w:val="16"/>
              </w:rPr>
              <w:t>VARCHAR2(150)</w:t>
            </w:r>
          </w:p>
        </w:tc>
        <w:tc>
          <w:tcPr>
            <w:tcW w:w="196" w:type="pct"/>
            <w:vAlign w:val="bottom"/>
          </w:tcPr>
          <w:p w:rsidRPr="00550CA8" w:rsidR="00E556E4" w:rsidP="00E556E4" w:rsidRDefault="00E556E4" w14:paraId="5951C446" w14:textId="0762DF79">
            <w:pPr>
              <w:keepLines/>
              <w:spacing w:after="0" w:line="240" w:lineRule="auto"/>
              <w:jc w:val="both"/>
              <w:rPr>
                <w:rFonts w:ascii="Calibri Light" w:hAnsi="Calibri Light" w:cs="Calibri Light"/>
                <w:sz w:val="16"/>
                <w:szCs w:val="16"/>
              </w:rPr>
            </w:pPr>
            <w:r w:rsidRPr="00353F15">
              <w:rPr>
                <w:rFonts w:cs="Calibri"/>
                <w:color w:val="000000"/>
                <w:sz w:val="16"/>
                <w:szCs w:val="16"/>
              </w:rPr>
              <w:t>N</w:t>
            </w:r>
          </w:p>
        </w:tc>
        <w:tc>
          <w:tcPr>
            <w:tcW w:w="244" w:type="pct"/>
          </w:tcPr>
          <w:p w:rsidRPr="00FE51C7" w:rsidR="00E556E4" w:rsidP="00E556E4" w:rsidRDefault="00E556E4" w14:paraId="30E3A62B" w14:textId="77777777">
            <w:pPr>
              <w:keepLines/>
              <w:spacing w:after="0" w:line="240" w:lineRule="auto"/>
              <w:jc w:val="both"/>
              <w:rPr>
                <w:rFonts w:ascii="Calibri Light" w:hAnsi="Calibri Light" w:cs="Calibri Light"/>
                <w:sz w:val="16"/>
                <w:szCs w:val="16"/>
              </w:rPr>
            </w:pPr>
          </w:p>
        </w:tc>
        <w:tc>
          <w:tcPr>
            <w:tcW w:w="952" w:type="pct"/>
            <w:vAlign w:val="bottom"/>
          </w:tcPr>
          <w:p w:rsidRPr="00FE51C7" w:rsidR="00E556E4" w:rsidP="00E556E4" w:rsidRDefault="00E556E4" w14:paraId="286A9950" w14:textId="5C3269A1">
            <w:pPr>
              <w:keepLines/>
              <w:spacing w:after="0" w:line="240" w:lineRule="auto"/>
              <w:jc w:val="both"/>
              <w:rPr>
                <w:rFonts w:ascii="Calibri Light" w:hAnsi="Calibri Light" w:cs="Calibri Light"/>
                <w:sz w:val="16"/>
                <w:szCs w:val="16"/>
              </w:rPr>
            </w:pPr>
            <w:r w:rsidRPr="001C640C">
              <w:rPr>
                <w:rFonts w:cs="Calibri"/>
                <w:color w:val="000000"/>
                <w:sz w:val="16"/>
                <w:szCs w:val="16"/>
              </w:rPr>
              <w:t>ATTRIBUTE1</w:t>
            </w:r>
          </w:p>
        </w:tc>
        <w:tc>
          <w:tcPr>
            <w:tcW w:w="485" w:type="pct"/>
          </w:tcPr>
          <w:p w:rsidRPr="00FE51C7" w:rsidR="00E556E4" w:rsidP="00E556E4" w:rsidRDefault="00E556E4" w14:paraId="1C8855CD" w14:textId="150B1C1C">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355054B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65CFCA7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F98634B"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745567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556E4" w:rsidP="00E556E4" w:rsidRDefault="00E556E4" w14:paraId="0710647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741" w:type="pct"/>
          </w:tcPr>
          <w:p w:rsidRPr="00CF74D9" w:rsidR="00E556E4" w:rsidP="00E556E4" w:rsidRDefault="00E556E4" w14:paraId="1AEAD43E" w14:textId="3204DAA8">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3DDD0C0A" w14:textId="6E1F5FEE">
            <w:pPr>
              <w:keepLines/>
              <w:spacing w:after="0" w:line="240" w:lineRule="auto"/>
              <w:jc w:val="both"/>
              <w:rPr>
                <w:rFonts w:ascii="Calibri Light" w:hAnsi="Calibri Light" w:cs="Calibri Light"/>
                <w:sz w:val="16"/>
                <w:szCs w:val="16"/>
              </w:rPr>
            </w:pPr>
            <w:r w:rsidRPr="001C640C">
              <w:rPr>
                <w:rFonts w:cs="Calibri"/>
                <w:color w:val="000000"/>
                <w:sz w:val="16"/>
                <w:szCs w:val="16"/>
              </w:rPr>
              <w:t>ATTRIBUTE2</w:t>
            </w:r>
          </w:p>
        </w:tc>
        <w:tc>
          <w:tcPr>
            <w:tcW w:w="485" w:type="pct"/>
          </w:tcPr>
          <w:p w:rsidRPr="00550CA8" w:rsidR="00E556E4" w:rsidP="00E556E4" w:rsidRDefault="00E556E4" w14:paraId="6423BA57" w14:textId="44B02246">
            <w:pPr>
              <w:keepLines/>
              <w:spacing w:after="0" w:line="240" w:lineRule="auto"/>
              <w:jc w:val="both"/>
              <w:rPr>
                <w:rFonts w:ascii="Calibri Light" w:hAnsi="Calibri Light" w:cs="Calibri Light"/>
                <w:sz w:val="16"/>
                <w:szCs w:val="16"/>
              </w:rPr>
            </w:pPr>
            <w:r w:rsidRPr="008E320C">
              <w:rPr>
                <w:sz w:val="16"/>
                <w:szCs w:val="16"/>
              </w:rPr>
              <w:t>VARCHAR2(150)</w:t>
            </w:r>
          </w:p>
        </w:tc>
        <w:tc>
          <w:tcPr>
            <w:tcW w:w="196" w:type="pct"/>
          </w:tcPr>
          <w:p w:rsidRPr="00550CA8" w:rsidR="00E556E4" w:rsidP="00E556E4" w:rsidRDefault="00E556E4" w14:paraId="49B08C39" w14:textId="7723E29F">
            <w:pPr>
              <w:keepLines/>
              <w:spacing w:after="0" w:line="240" w:lineRule="auto"/>
              <w:jc w:val="both"/>
              <w:rPr>
                <w:rFonts w:ascii="Calibri Light" w:hAnsi="Calibri Light" w:cs="Calibri Light"/>
                <w:sz w:val="16"/>
                <w:szCs w:val="16"/>
              </w:rPr>
            </w:pPr>
            <w:r w:rsidRPr="00375921">
              <w:rPr>
                <w:rFonts w:cs="Calibri"/>
                <w:color w:val="000000"/>
                <w:sz w:val="16"/>
                <w:szCs w:val="16"/>
              </w:rPr>
              <w:t>N</w:t>
            </w:r>
          </w:p>
        </w:tc>
        <w:tc>
          <w:tcPr>
            <w:tcW w:w="244" w:type="pct"/>
          </w:tcPr>
          <w:p w:rsidRPr="00FE51C7" w:rsidR="00E556E4" w:rsidP="00E556E4" w:rsidRDefault="00E556E4" w14:paraId="150040C6" w14:textId="77777777">
            <w:pPr>
              <w:keepLines/>
              <w:spacing w:after="0" w:line="240" w:lineRule="auto"/>
              <w:jc w:val="both"/>
              <w:rPr>
                <w:rFonts w:ascii="Calibri Light" w:hAnsi="Calibri Light" w:cs="Calibri Light"/>
                <w:sz w:val="16"/>
                <w:szCs w:val="16"/>
              </w:rPr>
            </w:pPr>
          </w:p>
        </w:tc>
        <w:tc>
          <w:tcPr>
            <w:tcW w:w="952" w:type="pct"/>
            <w:vAlign w:val="bottom"/>
          </w:tcPr>
          <w:p w:rsidRPr="00550CA8" w:rsidR="00E556E4" w:rsidP="00E556E4" w:rsidRDefault="00E556E4" w14:paraId="45C1AC25" w14:textId="664210BF">
            <w:pPr>
              <w:keepLines/>
              <w:spacing w:after="0" w:line="240" w:lineRule="auto"/>
              <w:jc w:val="both"/>
              <w:rPr>
                <w:rFonts w:ascii="Calibri Light" w:hAnsi="Calibri Light" w:cs="Calibri Light"/>
                <w:sz w:val="16"/>
                <w:szCs w:val="16"/>
              </w:rPr>
            </w:pPr>
            <w:r w:rsidRPr="001C640C">
              <w:rPr>
                <w:rFonts w:cs="Calibri"/>
                <w:color w:val="000000"/>
                <w:sz w:val="16"/>
                <w:szCs w:val="16"/>
              </w:rPr>
              <w:t>ATTRIBUTE2</w:t>
            </w:r>
          </w:p>
        </w:tc>
        <w:tc>
          <w:tcPr>
            <w:tcW w:w="485" w:type="pct"/>
          </w:tcPr>
          <w:p w:rsidRPr="00920174" w:rsidR="00E556E4" w:rsidP="00E556E4" w:rsidRDefault="00E556E4" w14:paraId="31F5D478" w14:textId="0F896088">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3EE4CEF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6AE3DB1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42594F55"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1F6C269" w14:textId="77777777">
        <w:trPr>
          <w:trHeight w:val="247"/>
        </w:trPr>
        <w:tc>
          <w:tcPr>
            <w:tcW w:w="196" w:type="pct"/>
          </w:tcPr>
          <w:p w:rsidRPr="00920174" w:rsidR="00E556E4" w:rsidP="00E556E4" w:rsidRDefault="00E556E4" w14:paraId="3A12938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741" w:type="pct"/>
          </w:tcPr>
          <w:p w:rsidRPr="00CF74D9" w:rsidR="00E556E4" w:rsidP="00E556E4" w:rsidRDefault="00E556E4" w14:paraId="75B297C1" w14:textId="7F452CF4">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550CA8" w:rsidR="00E556E4" w:rsidP="00E556E4" w:rsidRDefault="00E556E4" w14:paraId="5F74AEAA" w14:textId="341FB82A">
            <w:pPr>
              <w:keepLines/>
              <w:spacing w:after="0" w:line="240" w:lineRule="auto"/>
              <w:jc w:val="both"/>
              <w:rPr>
                <w:rFonts w:ascii="Calibri Light" w:hAnsi="Calibri Light" w:cs="Calibri Light"/>
                <w:sz w:val="16"/>
                <w:szCs w:val="16"/>
              </w:rPr>
            </w:pPr>
            <w:r w:rsidRPr="001C640C">
              <w:rPr>
                <w:rFonts w:cs="Calibri"/>
                <w:color w:val="000000"/>
                <w:sz w:val="16"/>
                <w:szCs w:val="16"/>
              </w:rPr>
              <w:t>ATTRIBUTE3</w:t>
            </w:r>
          </w:p>
        </w:tc>
        <w:tc>
          <w:tcPr>
            <w:tcW w:w="485" w:type="pct"/>
          </w:tcPr>
          <w:p w:rsidRPr="00550CA8" w:rsidR="00E556E4" w:rsidP="00E556E4" w:rsidRDefault="00E556E4" w14:paraId="1A5D8ACC" w14:textId="3FE8E9D7">
            <w:pPr>
              <w:keepLines/>
              <w:spacing w:after="0" w:line="240" w:lineRule="auto"/>
              <w:jc w:val="both"/>
              <w:rPr>
                <w:rFonts w:ascii="Calibri Light" w:hAnsi="Calibri Light" w:cs="Calibri Light"/>
                <w:sz w:val="16"/>
                <w:szCs w:val="16"/>
              </w:rPr>
            </w:pPr>
            <w:r w:rsidRPr="008E320C">
              <w:rPr>
                <w:sz w:val="16"/>
                <w:szCs w:val="16"/>
              </w:rPr>
              <w:t>VARCHAR2(150)</w:t>
            </w:r>
          </w:p>
        </w:tc>
        <w:tc>
          <w:tcPr>
            <w:tcW w:w="196" w:type="pct"/>
          </w:tcPr>
          <w:p w:rsidRPr="00550CA8" w:rsidR="00E556E4" w:rsidP="00E556E4" w:rsidRDefault="00E556E4" w14:paraId="11A28230" w14:textId="36B9DA69">
            <w:pPr>
              <w:keepLines/>
              <w:spacing w:after="0" w:line="240" w:lineRule="auto"/>
              <w:jc w:val="both"/>
              <w:rPr>
                <w:rFonts w:ascii="Calibri Light" w:hAnsi="Calibri Light" w:cs="Calibri Light"/>
                <w:sz w:val="16"/>
                <w:szCs w:val="16"/>
              </w:rPr>
            </w:pPr>
            <w:r w:rsidRPr="00375921">
              <w:rPr>
                <w:rFonts w:cs="Calibri"/>
                <w:color w:val="000000"/>
                <w:sz w:val="16"/>
                <w:szCs w:val="16"/>
              </w:rPr>
              <w:t>N</w:t>
            </w:r>
          </w:p>
        </w:tc>
        <w:tc>
          <w:tcPr>
            <w:tcW w:w="244" w:type="pct"/>
          </w:tcPr>
          <w:p w:rsidRPr="00FE51C7" w:rsidR="00E556E4" w:rsidP="00E556E4" w:rsidRDefault="00E556E4" w14:paraId="22692941" w14:textId="77777777">
            <w:pPr>
              <w:keepLines/>
              <w:spacing w:after="0" w:line="240" w:lineRule="auto"/>
              <w:jc w:val="both"/>
              <w:rPr>
                <w:rFonts w:ascii="Calibri Light" w:hAnsi="Calibri Light" w:cs="Calibri Light"/>
                <w:sz w:val="16"/>
                <w:szCs w:val="16"/>
              </w:rPr>
            </w:pPr>
          </w:p>
        </w:tc>
        <w:tc>
          <w:tcPr>
            <w:tcW w:w="952" w:type="pct"/>
            <w:vAlign w:val="bottom"/>
          </w:tcPr>
          <w:p w:rsidRPr="00550CA8" w:rsidR="00E556E4" w:rsidP="00E556E4" w:rsidRDefault="00E556E4" w14:paraId="376076D5" w14:textId="2448FF86">
            <w:pPr>
              <w:keepLines/>
              <w:spacing w:after="0" w:line="240" w:lineRule="auto"/>
              <w:jc w:val="both"/>
              <w:rPr>
                <w:rFonts w:ascii="Calibri Light" w:hAnsi="Calibri Light" w:cs="Calibri Light"/>
                <w:sz w:val="16"/>
                <w:szCs w:val="16"/>
              </w:rPr>
            </w:pPr>
            <w:r w:rsidRPr="001C640C">
              <w:rPr>
                <w:rFonts w:cs="Calibri"/>
                <w:color w:val="000000"/>
                <w:sz w:val="16"/>
                <w:szCs w:val="16"/>
              </w:rPr>
              <w:t>ATTRIBUTE3</w:t>
            </w:r>
          </w:p>
        </w:tc>
        <w:tc>
          <w:tcPr>
            <w:tcW w:w="485" w:type="pct"/>
          </w:tcPr>
          <w:p w:rsidRPr="00920174" w:rsidR="00E556E4" w:rsidP="00E556E4" w:rsidRDefault="00E556E4" w14:paraId="0ABBA984" w14:textId="1F7F8169">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5C62E22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88ACAA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F8D7CBA"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2B41D7A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E556E4" w:rsidP="00E556E4" w:rsidRDefault="00E556E4" w14:paraId="028D23F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741" w:type="pct"/>
          </w:tcPr>
          <w:p w:rsidRPr="00CF74D9" w:rsidR="00E556E4" w:rsidP="00E556E4" w:rsidRDefault="00E556E4" w14:paraId="7BAA85AF" w14:textId="1BDA8940">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920174" w:rsidR="00E556E4" w:rsidP="00E556E4" w:rsidRDefault="00E556E4" w14:paraId="57D7968B" w14:textId="655FBAFD">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ATTRIBUTE4</w:t>
            </w:r>
          </w:p>
        </w:tc>
        <w:tc>
          <w:tcPr>
            <w:tcW w:w="485" w:type="pct"/>
          </w:tcPr>
          <w:p w:rsidRPr="00920174" w:rsidR="00E556E4" w:rsidP="00E556E4" w:rsidRDefault="00E556E4" w14:paraId="04B728BE" w14:textId="24956C9B">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01A2B720" w14:textId="12FCB04F">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5A57FFA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7CF73F8B" w14:textId="799468CA">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ATTRIBUTE4</w:t>
            </w:r>
          </w:p>
        </w:tc>
        <w:tc>
          <w:tcPr>
            <w:tcW w:w="485" w:type="pct"/>
          </w:tcPr>
          <w:p w:rsidRPr="00920174" w:rsidR="00E556E4" w:rsidP="00E556E4" w:rsidRDefault="00E556E4" w14:paraId="344DC4A9" w14:textId="4D8510CE">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246" w:type="pct"/>
          </w:tcPr>
          <w:p w:rsidRPr="00920174" w:rsidR="00E556E4" w:rsidP="00E556E4" w:rsidRDefault="00E556E4" w14:paraId="267E695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A9B7E8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A50DD2D"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F2321A8" w14:textId="77777777">
        <w:trPr>
          <w:trHeight w:val="247"/>
        </w:trPr>
        <w:tc>
          <w:tcPr>
            <w:tcW w:w="196" w:type="pct"/>
          </w:tcPr>
          <w:p w:rsidRPr="00920174" w:rsidR="00E556E4" w:rsidP="00E556E4" w:rsidRDefault="00E556E4" w14:paraId="17FBB08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741" w:type="pct"/>
          </w:tcPr>
          <w:p w:rsidRPr="00CF74D9" w:rsidR="00E556E4" w:rsidP="00E556E4" w:rsidRDefault="00E556E4" w14:paraId="2DB04373" w14:textId="29D0126D">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920174" w:rsidR="00E556E4" w:rsidP="00E556E4" w:rsidRDefault="00E556E4" w14:paraId="5E1857C9" w14:textId="137430FB">
            <w:pPr>
              <w:keepLines/>
              <w:spacing w:after="0" w:line="240" w:lineRule="auto"/>
              <w:jc w:val="both"/>
              <w:rPr>
                <w:rFonts w:ascii="Calibri Light" w:hAnsi="Calibri Light" w:cs="Calibri Light"/>
                <w:sz w:val="16"/>
                <w:szCs w:val="16"/>
                <w:lang w:val="en-US" w:eastAsia="en-US"/>
              </w:rPr>
            </w:pPr>
            <w:r w:rsidRPr="001C640C">
              <w:rPr>
                <w:rFonts w:cs="Calibri"/>
                <w:color w:val="000000"/>
                <w:sz w:val="16"/>
                <w:szCs w:val="16"/>
              </w:rPr>
              <w:t>ATTRIBUTE5</w:t>
            </w:r>
          </w:p>
        </w:tc>
        <w:tc>
          <w:tcPr>
            <w:tcW w:w="485" w:type="pct"/>
          </w:tcPr>
          <w:p w:rsidRPr="00920174" w:rsidR="00E556E4" w:rsidP="00E556E4" w:rsidRDefault="00E556E4" w14:paraId="66EC9F05" w14:textId="6B87C946">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1E9D7D54" w14:textId="03048917">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1ADDB25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460EAD1C" w14:textId="04E29FC2">
            <w:pPr>
              <w:keepLines/>
              <w:spacing w:after="0" w:line="240" w:lineRule="auto"/>
              <w:jc w:val="both"/>
              <w:rPr>
                <w:rFonts w:ascii="Calibri Light" w:hAnsi="Calibri Light" w:cs="Calibri Light"/>
                <w:sz w:val="16"/>
                <w:szCs w:val="16"/>
              </w:rPr>
            </w:pPr>
            <w:r w:rsidRPr="001C640C">
              <w:rPr>
                <w:rFonts w:cs="Calibri"/>
                <w:color w:val="000000"/>
                <w:sz w:val="16"/>
                <w:szCs w:val="16"/>
              </w:rPr>
              <w:t>ATTRIBUTE5</w:t>
            </w:r>
          </w:p>
        </w:tc>
        <w:tc>
          <w:tcPr>
            <w:tcW w:w="485" w:type="pct"/>
          </w:tcPr>
          <w:p w:rsidRPr="00920174" w:rsidR="00E556E4" w:rsidP="00E556E4" w:rsidRDefault="00E556E4" w14:paraId="3C13E34A" w14:textId="05177EB1">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620358B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35700FB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2718D7FF"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02BF9E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01CF29F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741" w:type="pct"/>
          </w:tcPr>
          <w:p w:rsidRPr="00CF74D9" w:rsidR="00E556E4" w:rsidP="00E556E4" w:rsidRDefault="00E556E4" w14:paraId="03889211" w14:textId="2E5F9F96">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29583A4C" w14:textId="53417631">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6</w:t>
            </w:r>
          </w:p>
        </w:tc>
        <w:tc>
          <w:tcPr>
            <w:tcW w:w="485" w:type="pct"/>
          </w:tcPr>
          <w:p w:rsidRPr="00920174" w:rsidR="00E556E4" w:rsidP="00E556E4" w:rsidRDefault="00E556E4" w14:paraId="38C12ED9" w14:textId="11602812">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662EFCBB" w14:textId="600BE848">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33A2757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7A802BEA" w14:textId="7163FC07">
            <w:pPr>
              <w:keepLines/>
              <w:spacing w:after="0" w:line="240" w:lineRule="auto"/>
              <w:jc w:val="both"/>
              <w:rPr>
                <w:rFonts w:ascii="Calibri Light" w:hAnsi="Calibri Light" w:cs="Calibri Light"/>
                <w:sz w:val="16"/>
                <w:szCs w:val="16"/>
              </w:rPr>
            </w:pPr>
            <w:r w:rsidRPr="001C640C">
              <w:rPr>
                <w:rFonts w:cs="Calibri"/>
                <w:color w:val="000000"/>
                <w:sz w:val="16"/>
                <w:szCs w:val="16"/>
              </w:rPr>
              <w:t>ATTRIBUTE6</w:t>
            </w:r>
          </w:p>
        </w:tc>
        <w:tc>
          <w:tcPr>
            <w:tcW w:w="485" w:type="pct"/>
          </w:tcPr>
          <w:p w:rsidRPr="00920174" w:rsidR="00E556E4" w:rsidP="00E556E4" w:rsidRDefault="00E556E4" w14:paraId="2221B53C" w14:textId="23C88D6F">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023270C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641D3BB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087AE06"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A2970F3" w14:textId="77777777">
        <w:trPr>
          <w:trHeight w:val="247"/>
        </w:trPr>
        <w:tc>
          <w:tcPr>
            <w:tcW w:w="196" w:type="pct"/>
          </w:tcPr>
          <w:p w:rsidR="00E556E4" w:rsidP="00E556E4" w:rsidRDefault="00E556E4" w14:paraId="321F68C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741" w:type="pct"/>
          </w:tcPr>
          <w:p w:rsidRPr="00CF74D9" w:rsidR="00E556E4" w:rsidP="00E556E4" w:rsidRDefault="00E556E4" w14:paraId="7A02EA1D" w14:textId="257A1BFB">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5CDC4AA0" w14:textId="30EDEE17">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7</w:t>
            </w:r>
          </w:p>
        </w:tc>
        <w:tc>
          <w:tcPr>
            <w:tcW w:w="485" w:type="pct"/>
          </w:tcPr>
          <w:p w:rsidRPr="00920174" w:rsidR="00E556E4" w:rsidP="00E556E4" w:rsidRDefault="00E556E4" w14:paraId="0A27D224" w14:textId="32D3C0FF">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34B565C7" w14:textId="43DB0373">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2E0E4DB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75C78DA9" w14:textId="5FE69C96">
            <w:pPr>
              <w:keepLines/>
              <w:spacing w:after="0" w:line="240" w:lineRule="auto"/>
              <w:jc w:val="both"/>
              <w:rPr>
                <w:rFonts w:ascii="Calibri Light" w:hAnsi="Calibri Light" w:cs="Calibri Light"/>
                <w:sz w:val="16"/>
                <w:szCs w:val="16"/>
              </w:rPr>
            </w:pPr>
            <w:r w:rsidRPr="001C640C">
              <w:rPr>
                <w:rFonts w:cs="Calibri"/>
                <w:color w:val="000000"/>
                <w:sz w:val="16"/>
                <w:szCs w:val="16"/>
              </w:rPr>
              <w:t>ATTRIBUTE7</w:t>
            </w:r>
          </w:p>
        </w:tc>
        <w:tc>
          <w:tcPr>
            <w:tcW w:w="485" w:type="pct"/>
          </w:tcPr>
          <w:p w:rsidRPr="00920174" w:rsidR="00E556E4" w:rsidP="00E556E4" w:rsidRDefault="00E556E4" w14:paraId="03929119" w14:textId="2D12085A">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28D5139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15C975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2825B8A6"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362A2A8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32DF006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741" w:type="pct"/>
          </w:tcPr>
          <w:p w:rsidRPr="00CF74D9" w:rsidR="00E556E4" w:rsidP="00E556E4" w:rsidRDefault="00E556E4" w14:paraId="301F5F5D" w14:textId="58902188">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3E9A347F" w14:textId="009FCBE9">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8</w:t>
            </w:r>
          </w:p>
        </w:tc>
        <w:tc>
          <w:tcPr>
            <w:tcW w:w="485" w:type="pct"/>
          </w:tcPr>
          <w:p w:rsidRPr="00920174" w:rsidR="00E556E4" w:rsidP="00E556E4" w:rsidRDefault="00E556E4" w14:paraId="3CDCD171" w14:textId="0D5E51E2">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7E5BA5B4" w14:textId="442035D5">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1CF0D97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5ED258A8" w14:textId="27D720B7">
            <w:pPr>
              <w:keepLines/>
              <w:spacing w:after="0" w:line="240" w:lineRule="auto"/>
              <w:jc w:val="both"/>
              <w:rPr>
                <w:rFonts w:ascii="Calibri Light" w:hAnsi="Calibri Light" w:cs="Calibri Light"/>
                <w:sz w:val="16"/>
                <w:szCs w:val="16"/>
              </w:rPr>
            </w:pPr>
            <w:r w:rsidRPr="001C640C">
              <w:rPr>
                <w:rFonts w:cs="Calibri"/>
                <w:color w:val="000000"/>
                <w:sz w:val="16"/>
                <w:szCs w:val="16"/>
              </w:rPr>
              <w:t>ATTRIBUTE8</w:t>
            </w:r>
          </w:p>
        </w:tc>
        <w:tc>
          <w:tcPr>
            <w:tcW w:w="485" w:type="pct"/>
          </w:tcPr>
          <w:p w:rsidRPr="00920174" w:rsidR="00E556E4" w:rsidP="00E556E4" w:rsidRDefault="00E556E4" w14:paraId="469FFCFF" w14:textId="030ED2EB">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02B9A5E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71EF5B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9C498E3"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1D1CA2A" w14:textId="77777777">
        <w:trPr>
          <w:trHeight w:val="247"/>
        </w:trPr>
        <w:tc>
          <w:tcPr>
            <w:tcW w:w="196" w:type="pct"/>
          </w:tcPr>
          <w:p w:rsidR="00E556E4" w:rsidP="00E556E4" w:rsidRDefault="00E556E4" w14:paraId="0AAE9D1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741" w:type="pct"/>
          </w:tcPr>
          <w:p w:rsidRPr="00CF74D9" w:rsidR="00E556E4" w:rsidP="00E556E4" w:rsidRDefault="00E556E4" w14:paraId="67CD5498" w14:textId="2C6344D6">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4B3331DF" w14:textId="76781355">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9</w:t>
            </w:r>
          </w:p>
        </w:tc>
        <w:tc>
          <w:tcPr>
            <w:tcW w:w="485" w:type="pct"/>
          </w:tcPr>
          <w:p w:rsidRPr="00920174" w:rsidR="00E556E4" w:rsidP="00E556E4" w:rsidRDefault="00E556E4" w14:paraId="060D0C03" w14:textId="778A8D1D">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3D9273F4" w14:textId="22BE0B2A">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36773F9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17CE750C" w14:textId="6ABE2AF4">
            <w:pPr>
              <w:keepLines/>
              <w:spacing w:after="0" w:line="240" w:lineRule="auto"/>
              <w:jc w:val="both"/>
              <w:rPr>
                <w:rFonts w:ascii="Calibri Light" w:hAnsi="Calibri Light" w:cs="Calibri Light"/>
                <w:sz w:val="16"/>
                <w:szCs w:val="16"/>
              </w:rPr>
            </w:pPr>
            <w:r w:rsidRPr="001C640C">
              <w:rPr>
                <w:rFonts w:cs="Calibri"/>
                <w:color w:val="000000"/>
                <w:sz w:val="16"/>
                <w:szCs w:val="16"/>
              </w:rPr>
              <w:t>ATTRIBUTE9</w:t>
            </w:r>
          </w:p>
        </w:tc>
        <w:tc>
          <w:tcPr>
            <w:tcW w:w="485" w:type="pct"/>
          </w:tcPr>
          <w:p w:rsidRPr="00920174" w:rsidR="00E556E4" w:rsidP="00E556E4" w:rsidRDefault="00E556E4" w14:paraId="666CF8E4" w14:textId="1C82CB94">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7D95311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F8A5A7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9BE3A5C"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34AF177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184598E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741" w:type="pct"/>
          </w:tcPr>
          <w:p w:rsidRPr="00CF74D9" w:rsidR="00E556E4" w:rsidP="00E556E4" w:rsidRDefault="00E556E4" w14:paraId="4108BD0D" w14:textId="775484D4">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0749665B" w14:textId="1954830E">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0</w:t>
            </w:r>
          </w:p>
        </w:tc>
        <w:tc>
          <w:tcPr>
            <w:tcW w:w="485" w:type="pct"/>
          </w:tcPr>
          <w:p w:rsidRPr="00920174" w:rsidR="00E556E4" w:rsidP="00E556E4" w:rsidRDefault="00E556E4" w14:paraId="25E8613D" w14:textId="5A346AC1">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5EE73321" w14:textId="6FBF1B7A">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66A16E4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5A0F715A" w14:textId="60C8BDB0">
            <w:pPr>
              <w:keepLines/>
              <w:spacing w:after="0" w:line="240" w:lineRule="auto"/>
              <w:jc w:val="both"/>
              <w:rPr>
                <w:rFonts w:ascii="Calibri Light" w:hAnsi="Calibri Light" w:cs="Calibri Light"/>
                <w:sz w:val="16"/>
                <w:szCs w:val="16"/>
              </w:rPr>
            </w:pPr>
            <w:r w:rsidRPr="001C640C">
              <w:rPr>
                <w:rFonts w:cs="Calibri"/>
                <w:color w:val="000000"/>
                <w:sz w:val="16"/>
                <w:szCs w:val="16"/>
              </w:rPr>
              <w:t>ATTRIBUTE10</w:t>
            </w:r>
          </w:p>
        </w:tc>
        <w:tc>
          <w:tcPr>
            <w:tcW w:w="485" w:type="pct"/>
          </w:tcPr>
          <w:p w:rsidRPr="00920174" w:rsidR="00E556E4" w:rsidP="00E556E4" w:rsidRDefault="00E556E4" w14:paraId="1D7C7D50" w14:textId="1021E960">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4BE023F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0D022D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BD4FB06"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E78B369" w14:textId="77777777">
        <w:trPr>
          <w:trHeight w:val="247"/>
        </w:trPr>
        <w:tc>
          <w:tcPr>
            <w:tcW w:w="196" w:type="pct"/>
          </w:tcPr>
          <w:p w:rsidR="00E556E4" w:rsidP="00E556E4" w:rsidRDefault="00E556E4" w14:paraId="3C249EB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741" w:type="pct"/>
          </w:tcPr>
          <w:p w:rsidRPr="00CF74D9" w:rsidR="00E556E4" w:rsidP="00E556E4" w:rsidRDefault="00E556E4" w14:paraId="63EA25A0" w14:textId="0078B6F9">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28B26616" w14:textId="27F05092">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1</w:t>
            </w:r>
          </w:p>
        </w:tc>
        <w:tc>
          <w:tcPr>
            <w:tcW w:w="485" w:type="pct"/>
          </w:tcPr>
          <w:p w:rsidRPr="00920174" w:rsidR="00E556E4" w:rsidP="00E556E4" w:rsidRDefault="00E556E4" w14:paraId="5F03103D" w14:textId="494FBE71">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1392E17C" w14:textId="118E13A1">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04E1060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47B1D672" w14:textId="0002B297">
            <w:pPr>
              <w:keepLines/>
              <w:spacing w:after="0" w:line="240" w:lineRule="auto"/>
              <w:jc w:val="both"/>
              <w:rPr>
                <w:rFonts w:ascii="Calibri Light" w:hAnsi="Calibri Light" w:cs="Calibri Light"/>
                <w:sz w:val="16"/>
                <w:szCs w:val="16"/>
              </w:rPr>
            </w:pPr>
            <w:r w:rsidRPr="001C640C">
              <w:rPr>
                <w:rFonts w:cs="Calibri"/>
                <w:color w:val="000000"/>
                <w:sz w:val="16"/>
                <w:szCs w:val="16"/>
              </w:rPr>
              <w:t>ATTRIBUTE11</w:t>
            </w:r>
          </w:p>
        </w:tc>
        <w:tc>
          <w:tcPr>
            <w:tcW w:w="485" w:type="pct"/>
          </w:tcPr>
          <w:p w:rsidRPr="00920174" w:rsidR="00E556E4" w:rsidP="00E556E4" w:rsidRDefault="00E556E4" w14:paraId="0C7CB653" w14:textId="0289EC81">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276B38A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7689EA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39C4E67"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14D45C5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7787B5D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741" w:type="pct"/>
          </w:tcPr>
          <w:p w:rsidRPr="00CF74D9" w:rsidR="00E556E4" w:rsidP="00E556E4" w:rsidRDefault="00E556E4" w14:paraId="2C58965C" w14:textId="32102EF9">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5D8D0E61" w14:textId="1349C0E2">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2</w:t>
            </w:r>
          </w:p>
        </w:tc>
        <w:tc>
          <w:tcPr>
            <w:tcW w:w="485" w:type="pct"/>
          </w:tcPr>
          <w:p w:rsidRPr="00920174" w:rsidR="00E556E4" w:rsidP="00E556E4" w:rsidRDefault="00E556E4" w14:paraId="076D799B" w14:textId="0F794AB0">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0DDEE509" w14:textId="1293C828">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3B0546D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547A6A69" w14:textId="0042B356">
            <w:pPr>
              <w:keepLines/>
              <w:spacing w:after="0" w:line="240" w:lineRule="auto"/>
              <w:jc w:val="both"/>
              <w:rPr>
                <w:rFonts w:ascii="Calibri Light" w:hAnsi="Calibri Light" w:cs="Calibri Light"/>
                <w:sz w:val="16"/>
                <w:szCs w:val="16"/>
              </w:rPr>
            </w:pPr>
            <w:r w:rsidRPr="001C640C">
              <w:rPr>
                <w:rFonts w:cs="Calibri"/>
                <w:color w:val="000000"/>
                <w:sz w:val="16"/>
                <w:szCs w:val="16"/>
              </w:rPr>
              <w:t>ATTRIBUTE12</w:t>
            </w:r>
          </w:p>
        </w:tc>
        <w:tc>
          <w:tcPr>
            <w:tcW w:w="485" w:type="pct"/>
          </w:tcPr>
          <w:p w:rsidRPr="00920174" w:rsidR="00E556E4" w:rsidP="00E556E4" w:rsidRDefault="00E556E4" w14:paraId="7751179B" w14:textId="19E69A79">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7D0390D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CD95C5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09B8E275"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1FC6C297" w14:textId="77777777">
        <w:trPr>
          <w:trHeight w:val="247"/>
        </w:trPr>
        <w:tc>
          <w:tcPr>
            <w:tcW w:w="196" w:type="pct"/>
          </w:tcPr>
          <w:p w:rsidR="00E556E4" w:rsidP="00E556E4" w:rsidRDefault="00E556E4" w14:paraId="31E7A4D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741" w:type="pct"/>
          </w:tcPr>
          <w:p w:rsidRPr="00CF74D9" w:rsidR="00E556E4" w:rsidP="00E556E4" w:rsidRDefault="00E556E4" w14:paraId="1EAC86A8" w14:textId="31E6C8FF">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5BB6A2BC" w14:textId="3B32F856">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3</w:t>
            </w:r>
          </w:p>
        </w:tc>
        <w:tc>
          <w:tcPr>
            <w:tcW w:w="485" w:type="pct"/>
          </w:tcPr>
          <w:p w:rsidRPr="00920174" w:rsidR="00E556E4" w:rsidP="00E556E4" w:rsidRDefault="00E556E4" w14:paraId="088DFFFC" w14:textId="2D6DD023">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4AA2196C" w14:textId="4A7250A4">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47B62AE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32981A76" w14:textId="3EC0D61F">
            <w:pPr>
              <w:keepLines/>
              <w:spacing w:after="0" w:line="240" w:lineRule="auto"/>
              <w:jc w:val="both"/>
              <w:rPr>
                <w:rFonts w:ascii="Calibri Light" w:hAnsi="Calibri Light" w:cs="Calibri Light"/>
                <w:sz w:val="16"/>
                <w:szCs w:val="16"/>
              </w:rPr>
            </w:pPr>
            <w:r w:rsidRPr="001C640C">
              <w:rPr>
                <w:rFonts w:cs="Calibri"/>
                <w:color w:val="000000"/>
                <w:sz w:val="16"/>
                <w:szCs w:val="16"/>
              </w:rPr>
              <w:t>ATTRIBUTE13</w:t>
            </w:r>
          </w:p>
        </w:tc>
        <w:tc>
          <w:tcPr>
            <w:tcW w:w="485" w:type="pct"/>
          </w:tcPr>
          <w:p w:rsidRPr="00920174" w:rsidR="00E556E4" w:rsidP="00E556E4" w:rsidRDefault="00E556E4" w14:paraId="103BEC19" w14:textId="06E34B06">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65DD3CA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36C5D4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F447199"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AD76C0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2723E3B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741" w:type="pct"/>
          </w:tcPr>
          <w:p w:rsidRPr="00CF74D9" w:rsidR="00E556E4" w:rsidP="00E556E4" w:rsidRDefault="00E556E4" w14:paraId="26E29FB2" w14:textId="7DB9A900">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5F153173" w14:textId="68D6A0D6">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4</w:t>
            </w:r>
          </w:p>
        </w:tc>
        <w:tc>
          <w:tcPr>
            <w:tcW w:w="485" w:type="pct"/>
          </w:tcPr>
          <w:p w:rsidRPr="00920174" w:rsidR="00E556E4" w:rsidP="00E556E4" w:rsidRDefault="00E556E4" w14:paraId="4B16F50C" w14:textId="0CE50E95">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4AC3B941" w14:textId="1E8C8091">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51A6E20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0A3A2A92" w14:textId="58C1D01D">
            <w:pPr>
              <w:keepLines/>
              <w:spacing w:after="0" w:line="240" w:lineRule="auto"/>
              <w:jc w:val="both"/>
              <w:rPr>
                <w:rFonts w:ascii="Calibri Light" w:hAnsi="Calibri Light" w:cs="Calibri Light"/>
                <w:sz w:val="16"/>
                <w:szCs w:val="16"/>
              </w:rPr>
            </w:pPr>
            <w:r w:rsidRPr="001C640C">
              <w:rPr>
                <w:rFonts w:cs="Calibri"/>
                <w:color w:val="000000"/>
                <w:sz w:val="16"/>
                <w:szCs w:val="16"/>
              </w:rPr>
              <w:t>ATTRIBUTE14</w:t>
            </w:r>
          </w:p>
        </w:tc>
        <w:tc>
          <w:tcPr>
            <w:tcW w:w="485" w:type="pct"/>
          </w:tcPr>
          <w:p w:rsidRPr="00920174" w:rsidR="00E556E4" w:rsidP="00E556E4" w:rsidRDefault="00E556E4" w14:paraId="747FD876" w14:textId="1E59C573">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67A0144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3362FA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0CFB173"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24037D77" w14:textId="77777777">
        <w:trPr>
          <w:trHeight w:val="247"/>
        </w:trPr>
        <w:tc>
          <w:tcPr>
            <w:tcW w:w="196" w:type="pct"/>
          </w:tcPr>
          <w:p w:rsidR="00E556E4" w:rsidP="00E556E4" w:rsidRDefault="00E556E4" w14:paraId="45595FC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741" w:type="pct"/>
          </w:tcPr>
          <w:p w:rsidRPr="00CF74D9" w:rsidR="00E556E4" w:rsidP="00E556E4" w:rsidRDefault="00E556E4" w14:paraId="10BC3774" w14:textId="56955CB2">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1FA80EAC" w14:textId="4A6D1FA1">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5</w:t>
            </w:r>
          </w:p>
        </w:tc>
        <w:tc>
          <w:tcPr>
            <w:tcW w:w="485" w:type="pct"/>
          </w:tcPr>
          <w:p w:rsidRPr="00920174" w:rsidR="00E556E4" w:rsidP="00E556E4" w:rsidRDefault="00E556E4" w14:paraId="0D479270" w14:textId="5763317D">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0DC97DC6" w14:textId="0F2CFE1D">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05EAD96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1DA39219" w14:textId="74F8893E">
            <w:pPr>
              <w:keepLines/>
              <w:spacing w:after="0" w:line="240" w:lineRule="auto"/>
              <w:jc w:val="both"/>
              <w:rPr>
                <w:rFonts w:ascii="Calibri Light" w:hAnsi="Calibri Light" w:cs="Calibri Light"/>
                <w:sz w:val="16"/>
                <w:szCs w:val="16"/>
              </w:rPr>
            </w:pPr>
            <w:r w:rsidRPr="001C640C">
              <w:rPr>
                <w:rFonts w:cs="Calibri"/>
                <w:color w:val="000000"/>
                <w:sz w:val="16"/>
                <w:szCs w:val="16"/>
              </w:rPr>
              <w:t>ATTRIBUTE15</w:t>
            </w:r>
          </w:p>
        </w:tc>
        <w:tc>
          <w:tcPr>
            <w:tcW w:w="485" w:type="pct"/>
          </w:tcPr>
          <w:p w:rsidRPr="00920174" w:rsidR="00E556E4" w:rsidP="00E556E4" w:rsidRDefault="00E556E4" w14:paraId="272893B6" w14:textId="7DB5FFC3">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5AB783A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4D42BC5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441310D"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0B826A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34F10B7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741" w:type="pct"/>
          </w:tcPr>
          <w:p w:rsidRPr="00CF74D9" w:rsidR="00E556E4" w:rsidP="00E556E4" w:rsidRDefault="00E556E4" w14:paraId="1E5251F1" w14:textId="3B120C47">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571E3F60" w14:textId="136E65A0">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6</w:t>
            </w:r>
          </w:p>
        </w:tc>
        <w:tc>
          <w:tcPr>
            <w:tcW w:w="485" w:type="pct"/>
          </w:tcPr>
          <w:p w:rsidRPr="00920174" w:rsidR="00E556E4" w:rsidP="00E556E4" w:rsidRDefault="00E556E4" w14:paraId="3E7221E3" w14:textId="0D3D5D1B">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3B8ADD67" w14:textId="4C1D644B">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595C8D6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4EA8E80E" w14:textId="4A21DFF0">
            <w:pPr>
              <w:keepLines/>
              <w:spacing w:after="0" w:line="240" w:lineRule="auto"/>
              <w:jc w:val="both"/>
              <w:rPr>
                <w:rFonts w:ascii="Calibri Light" w:hAnsi="Calibri Light" w:cs="Calibri Light"/>
                <w:sz w:val="16"/>
                <w:szCs w:val="16"/>
              </w:rPr>
            </w:pPr>
            <w:r w:rsidRPr="001C640C">
              <w:rPr>
                <w:rFonts w:cs="Calibri"/>
                <w:color w:val="000000"/>
                <w:sz w:val="16"/>
                <w:szCs w:val="16"/>
              </w:rPr>
              <w:t>ATTRIBUTE16</w:t>
            </w:r>
          </w:p>
        </w:tc>
        <w:tc>
          <w:tcPr>
            <w:tcW w:w="485" w:type="pct"/>
          </w:tcPr>
          <w:p w:rsidRPr="00920174" w:rsidR="00E556E4" w:rsidP="00E556E4" w:rsidRDefault="00E556E4" w14:paraId="40DB39CD" w14:textId="1098DD05">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354549B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3E29959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C5CD730"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1E3A08E" w14:textId="77777777">
        <w:trPr>
          <w:trHeight w:val="247"/>
        </w:trPr>
        <w:tc>
          <w:tcPr>
            <w:tcW w:w="196" w:type="pct"/>
          </w:tcPr>
          <w:p w:rsidR="00E556E4" w:rsidP="00E556E4" w:rsidRDefault="00E556E4" w14:paraId="63AFA2D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741" w:type="pct"/>
          </w:tcPr>
          <w:p w:rsidRPr="00CF74D9" w:rsidR="00E556E4" w:rsidP="00E556E4" w:rsidRDefault="00E556E4" w14:paraId="64061725" w14:textId="3E6DE40C">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58B2E3DF" w14:textId="06298E35">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7</w:t>
            </w:r>
          </w:p>
        </w:tc>
        <w:tc>
          <w:tcPr>
            <w:tcW w:w="485" w:type="pct"/>
          </w:tcPr>
          <w:p w:rsidRPr="00920174" w:rsidR="00E556E4" w:rsidP="00E556E4" w:rsidRDefault="00E556E4" w14:paraId="61DCBE66" w14:textId="03413FFB">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6C812778" w14:textId="1E9D6F35">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31D40D52"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2F0FDDD4" w14:textId="5363D2B2">
            <w:pPr>
              <w:keepLines/>
              <w:spacing w:after="0" w:line="240" w:lineRule="auto"/>
              <w:jc w:val="both"/>
              <w:rPr>
                <w:rFonts w:ascii="Calibri Light" w:hAnsi="Calibri Light" w:cs="Calibri Light"/>
                <w:sz w:val="16"/>
                <w:szCs w:val="16"/>
              </w:rPr>
            </w:pPr>
            <w:r w:rsidRPr="001C640C">
              <w:rPr>
                <w:rFonts w:cs="Calibri"/>
                <w:color w:val="000000"/>
                <w:sz w:val="16"/>
                <w:szCs w:val="16"/>
              </w:rPr>
              <w:t>ATTRIBUTE17</w:t>
            </w:r>
          </w:p>
        </w:tc>
        <w:tc>
          <w:tcPr>
            <w:tcW w:w="485" w:type="pct"/>
          </w:tcPr>
          <w:p w:rsidRPr="00920174" w:rsidR="00E556E4" w:rsidP="00E556E4" w:rsidRDefault="00E556E4" w14:paraId="0EBDDC18" w14:textId="3796D440">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24B1428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3F5255F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4B9AB0B"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91352D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4493667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741" w:type="pct"/>
          </w:tcPr>
          <w:p w:rsidRPr="00CF74D9" w:rsidR="00E556E4" w:rsidP="00E556E4" w:rsidRDefault="00E556E4" w14:paraId="65CDC475" w14:textId="18D27B8D">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21F69A51" w14:textId="7940208D">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8</w:t>
            </w:r>
          </w:p>
        </w:tc>
        <w:tc>
          <w:tcPr>
            <w:tcW w:w="485" w:type="pct"/>
          </w:tcPr>
          <w:p w:rsidRPr="00920174" w:rsidR="00E556E4" w:rsidP="00E556E4" w:rsidRDefault="00E556E4" w14:paraId="0C8AD8CA" w14:textId="2C2DAD0C">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45AB7C2C" w14:textId="18C0158E">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5EC78610"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276F0B1A" w14:textId="30597012">
            <w:pPr>
              <w:keepLines/>
              <w:spacing w:after="0" w:line="240" w:lineRule="auto"/>
              <w:jc w:val="both"/>
              <w:rPr>
                <w:rFonts w:ascii="Calibri Light" w:hAnsi="Calibri Light" w:cs="Calibri Light"/>
                <w:sz w:val="16"/>
                <w:szCs w:val="16"/>
              </w:rPr>
            </w:pPr>
            <w:r w:rsidRPr="001C640C">
              <w:rPr>
                <w:rFonts w:cs="Calibri"/>
                <w:color w:val="000000"/>
                <w:sz w:val="16"/>
                <w:szCs w:val="16"/>
              </w:rPr>
              <w:t>ATTRIBUTE18</w:t>
            </w:r>
          </w:p>
        </w:tc>
        <w:tc>
          <w:tcPr>
            <w:tcW w:w="485" w:type="pct"/>
          </w:tcPr>
          <w:p w:rsidRPr="00920174" w:rsidR="00E556E4" w:rsidP="00E556E4" w:rsidRDefault="00E556E4" w14:paraId="6A099E83" w14:textId="722D2DB0">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0E12FF0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9CE778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0CD250D"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0090C08" w14:textId="77777777">
        <w:trPr>
          <w:trHeight w:val="247"/>
        </w:trPr>
        <w:tc>
          <w:tcPr>
            <w:tcW w:w="196" w:type="pct"/>
          </w:tcPr>
          <w:p w:rsidR="00E556E4" w:rsidP="00E556E4" w:rsidRDefault="00E556E4" w14:paraId="255DEA4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741" w:type="pct"/>
          </w:tcPr>
          <w:p w:rsidRPr="00CF74D9" w:rsidR="00E556E4" w:rsidP="00E556E4" w:rsidRDefault="00E556E4" w14:paraId="1EF0ABE3" w14:textId="5DDA85DF">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11FEE900" w14:textId="6F547E72">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19</w:t>
            </w:r>
          </w:p>
        </w:tc>
        <w:tc>
          <w:tcPr>
            <w:tcW w:w="485" w:type="pct"/>
          </w:tcPr>
          <w:p w:rsidRPr="00920174" w:rsidR="00E556E4" w:rsidP="00E556E4" w:rsidRDefault="00E556E4" w14:paraId="7B3D6E0D" w14:textId="1783DA7F">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7EB3ECBE" w14:textId="1C079F23">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578E375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05ED4033" w14:textId="4A3EC042">
            <w:pPr>
              <w:keepLines/>
              <w:spacing w:after="0" w:line="240" w:lineRule="auto"/>
              <w:jc w:val="both"/>
              <w:rPr>
                <w:rFonts w:ascii="Calibri Light" w:hAnsi="Calibri Light" w:cs="Calibri Light"/>
                <w:sz w:val="16"/>
                <w:szCs w:val="16"/>
              </w:rPr>
            </w:pPr>
            <w:r w:rsidRPr="001C640C">
              <w:rPr>
                <w:rFonts w:cs="Calibri"/>
                <w:color w:val="000000"/>
                <w:sz w:val="16"/>
                <w:szCs w:val="16"/>
              </w:rPr>
              <w:t>ATTRIBUTE19</w:t>
            </w:r>
          </w:p>
        </w:tc>
        <w:tc>
          <w:tcPr>
            <w:tcW w:w="485" w:type="pct"/>
          </w:tcPr>
          <w:p w:rsidRPr="00920174" w:rsidR="00E556E4" w:rsidP="00E556E4" w:rsidRDefault="00E556E4" w14:paraId="79C49E38" w14:textId="64627F9D">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06F6C54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43FBF7A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3458DC52"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158120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061F6B5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741" w:type="pct"/>
          </w:tcPr>
          <w:p w:rsidRPr="00CF74D9" w:rsidR="00E556E4" w:rsidP="00E556E4" w:rsidRDefault="00E556E4" w14:paraId="7E66D487" w14:textId="234E97F3">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49F44803" w14:textId="3861F003">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0</w:t>
            </w:r>
          </w:p>
        </w:tc>
        <w:tc>
          <w:tcPr>
            <w:tcW w:w="485" w:type="pct"/>
          </w:tcPr>
          <w:p w:rsidRPr="00920174" w:rsidR="00E556E4" w:rsidP="00E556E4" w:rsidRDefault="00E556E4" w14:paraId="3B7B766E" w14:textId="20416D92">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0A7B1D8D" w14:textId="6B70BE2E">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3029578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3D10B84E" w14:textId="31C6897F">
            <w:pPr>
              <w:keepLines/>
              <w:spacing w:after="0" w:line="240" w:lineRule="auto"/>
              <w:jc w:val="both"/>
              <w:rPr>
                <w:rFonts w:ascii="Calibri Light" w:hAnsi="Calibri Light" w:cs="Calibri Light"/>
                <w:sz w:val="16"/>
                <w:szCs w:val="16"/>
              </w:rPr>
            </w:pPr>
            <w:r w:rsidRPr="001C640C">
              <w:rPr>
                <w:rFonts w:cs="Calibri"/>
                <w:color w:val="000000"/>
                <w:sz w:val="16"/>
                <w:szCs w:val="16"/>
              </w:rPr>
              <w:t>ATTRIBUTE20</w:t>
            </w:r>
          </w:p>
        </w:tc>
        <w:tc>
          <w:tcPr>
            <w:tcW w:w="485" w:type="pct"/>
          </w:tcPr>
          <w:p w:rsidRPr="00920174" w:rsidR="00E556E4" w:rsidP="00E556E4" w:rsidRDefault="00E556E4" w14:paraId="457B5A62" w14:textId="28959059">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2847377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4F27D69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465FB964"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EF4E61E" w14:textId="77777777">
        <w:trPr>
          <w:trHeight w:val="247"/>
        </w:trPr>
        <w:tc>
          <w:tcPr>
            <w:tcW w:w="196" w:type="pct"/>
          </w:tcPr>
          <w:p w:rsidR="00E556E4" w:rsidP="00E556E4" w:rsidRDefault="00E556E4" w14:paraId="0AB9B66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741" w:type="pct"/>
          </w:tcPr>
          <w:p w:rsidRPr="00CF74D9" w:rsidR="00E556E4" w:rsidP="00E556E4" w:rsidRDefault="00E556E4" w14:paraId="11971E94" w14:textId="19281A40">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B77A8B" w:rsidR="00E556E4" w:rsidP="00E556E4" w:rsidRDefault="00E556E4" w14:paraId="6D7CDE18" w14:textId="091542A6">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1</w:t>
            </w:r>
          </w:p>
        </w:tc>
        <w:tc>
          <w:tcPr>
            <w:tcW w:w="485" w:type="pct"/>
          </w:tcPr>
          <w:p w:rsidRPr="00920174" w:rsidR="00E556E4" w:rsidP="00E556E4" w:rsidRDefault="00E556E4" w14:paraId="6A611FC0" w14:textId="0FAA8E29">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2B0BEB48" w14:textId="5F3CDAF4">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034DFD8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6203EBBF" w14:textId="0CCF7D8D">
            <w:pPr>
              <w:keepLines/>
              <w:spacing w:after="0" w:line="240" w:lineRule="auto"/>
              <w:jc w:val="both"/>
              <w:rPr>
                <w:rFonts w:ascii="Calibri Light" w:hAnsi="Calibri Light" w:cs="Calibri Light"/>
                <w:sz w:val="16"/>
                <w:szCs w:val="16"/>
              </w:rPr>
            </w:pPr>
            <w:r w:rsidRPr="001C640C">
              <w:rPr>
                <w:rFonts w:cs="Calibri"/>
                <w:color w:val="000000"/>
                <w:sz w:val="16"/>
                <w:szCs w:val="16"/>
              </w:rPr>
              <w:t>ATTRIBUTE21</w:t>
            </w:r>
          </w:p>
        </w:tc>
        <w:tc>
          <w:tcPr>
            <w:tcW w:w="485" w:type="pct"/>
          </w:tcPr>
          <w:p w:rsidRPr="00920174" w:rsidR="00E556E4" w:rsidP="00E556E4" w:rsidRDefault="00E556E4" w14:paraId="4B77F812" w14:textId="0F104E30">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5474BAC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D2E683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861E758"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A92EB8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142D143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741" w:type="pct"/>
          </w:tcPr>
          <w:p w:rsidRPr="00CF74D9" w:rsidR="00E556E4" w:rsidP="00E556E4" w:rsidRDefault="00E556E4" w14:paraId="206D83FC" w14:textId="3283BBFA">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483FA8" w:rsidR="00E556E4" w:rsidP="00E556E4" w:rsidRDefault="00E556E4" w14:paraId="246D13A5" w14:textId="1D1C62AF">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2</w:t>
            </w:r>
          </w:p>
        </w:tc>
        <w:tc>
          <w:tcPr>
            <w:tcW w:w="485" w:type="pct"/>
          </w:tcPr>
          <w:p w:rsidRPr="00920174" w:rsidR="00E556E4" w:rsidP="00E556E4" w:rsidRDefault="00E556E4" w14:paraId="07976428" w14:textId="6502985B">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55EA0362" w14:textId="3CA8A060">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0D90B0E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02E04446" w14:textId="7F94313E">
            <w:pPr>
              <w:keepLines/>
              <w:spacing w:after="0" w:line="240" w:lineRule="auto"/>
              <w:jc w:val="both"/>
              <w:rPr>
                <w:rFonts w:ascii="Calibri Light" w:hAnsi="Calibri Light" w:cs="Calibri Light"/>
                <w:sz w:val="16"/>
                <w:szCs w:val="16"/>
              </w:rPr>
            </w:pPr>
            <w:r w:rsidRPr="001C640C">
              <w:rPr>
                <w:rFonts w:cs="Calibri"/>
                <w:color w:val="000000"/>
                <w:sz w:val="16"/>
                <w:szCs w:val="16"/>
              </w:rPr>
              <w:t>ATTRIBUTE22</w:t>
            </w:r>
          </w:p>
        </w:tc>
        <w:tc>
          <w:tcPr>
            <w:tcW w:w="485" w:type="pct"/>
          </w:tcPr>
          <w:p w:rsidRPr="00920174" w:rsidR="00E556E4" w:rsidP="00E556E4" w:rsidRDefault="00E556E4" w14:paraId="70A7F28A" w14:textId="7332255C">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7610926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4CDEE3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B385148"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19A41503" w14:textId="77777777">
        <w:trPr>
          <w:trHeight w:val="247"/>
        </w:trPr>
        <w:tc>
          <w:tcPr>
            <w:tcW w:w="196" w:type="pct"/>
          </w:tcPr>
          <w:p w:rsidR="00E556E4" w:rsidP="00E556E4" w:rsidRDefault="00E556E4" w14:paraId="516298F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741" w:type="pct"/>
          </w:tcPr>
          <w:p w:rsidRPr="00CF74D9" w:rsidR="00E556E4" w:rsidP="00E556E4" w:rsidRDefault="00E556E4" w14:paraId="4E9356C2" w14:textId="02CF3E8A">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483FA8" w:rsidR="00E556E4" w:rsidP="00E556E4" w:rsidRDefault="00E556E4" w14:paraId="05742334" w14:textId="2F9BD186">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3</w:t>
            </w:r>
          </w:p>
        </w:tc>
        <w:tc>
          <w:tcPr>
            <w:tcW w:w="485" w:type="pct"/>
          </w:tcPr>
          <w:p w:rsidRPr="00920174" w:rsidR="00E556E4" w:rsidP="00E556E4" w:rsidRDefault="00E556E4" w14:paraId="53772362" w14:textId="07C1BBD4">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1C9547DC" w14:textId="2C1D65A2">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25F293EC"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662185C5" w14:textId="65D034C7">
            <w:pPr>
              <w:keepLines/>
              <w:spacing w:after="0" w:line="240" w:lineRule="auto"/>
              <w:jc w:val="both"/>
              <w:rPr>
                <w:rFonts w:ascii="Calibri Light" w:hAnsi="Calibri Light" w:cs="Calibri Light"/>
                <w:sz w:val="16"/>
                <w:szCs w:val="16"/>
              </w:rPr>
            </w:pPr>
            <w:r w:rsidRPr="001C640C">
              <w:rPr>
                <w:rFonts w:cs="Calibri"/>
                <w:color w:val="000000"/>
                <w:sz w:val="16"/>
                <w:szCs w:val="16"/>
              </w:rPr>
              <w:t>ATTRIBUTE23</w:t>
            </w:r>
          </w:p>
        </w:tc>
        <w:tc>
          <w:tcPr>
            <w:tcW w:w="485" w:type="pct"/>
          </w:tcPr>
          <w:p w:rsidRPr="00920174" w:rsidR="00E556E4" w:rsidP="00E556E4" w:rsidRDefault="00E556E4" w14:paraId="2F15C9E2" w14:textId="7F85A7F5">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71EEAB7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6C35795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A7D72A5"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C51DEE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46C6CB3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741" w:type="pct"/>
          </w:tcPr>
          <w:p w:rsidRPr="00CF74D9" w:rsidR="00E556E4" w:rsidP="00E556E4" w:rsidRDefault="00E556E4" w14:paraId="536FB103" w14:textId="639EEA01">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483FA8" w:rsidR="00E556E4" w:rsidP="00E556E4" w:rsidRDefault="00E556E4" w14:paraId="7EE68F5C" w14:textId="2E4F65B2">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4</w:t>
            </w:r>
          </w:p>
        </w:tc>
        <w:tc>
          <w:tcPr>
            <w:tcW w:w="485" w:type="pct"/>
          </w:tcPr>
          <w:p w:rsidRPr="00920174" w:rsidR="00E556E4" w:rsidP="00E556E4" w:rsidRDefault="00E556E4" w14:paraId="6E16C35E" w14:textId="36FD218D">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7A51CC3B" w14:textId="7ED0BAC2">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2F14E09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4EF966CF" w14:textId="458950E6">
            <w:pPr>
              <w:keepLines/>
              <w:spacing w:after="0" w:line="240" w:lineRule="auto"/>
              <w:jc w:val="both"/>
              <w:rPr>
                <w:rFonts w:ascii="Calibri Light" w:hAnsi="Calibri Light" w:cs="Calibri Light"/>
                <w:sz w:val="16"/>
                <w:szCs w:val="16"/>
              </w:rPr>
            </w:pPr>
            <w:r w:rsidRPr="001C640C">
              <w:rPr>
                <w:rFonts w:cs="Calibri"/>
                <w:color w:val="000000"/>
                <w:sz w:val="16"/>
                <w:szCs w:val="16"/>
              </w:rPr>
              <w:t>ATTRIBUTE24</w:t>
            </w:r>
          </w:p>
        </w:tc>
        <w:tc>
          <w:tcPr>
            <w:tcW w:w="485" w:type="pct"/>
          </w:tcPr>
          <w:p w:rsidRPr="00920174" w:rsidR="00E556E4" w:rsidP="00E556E4" w:rsidRDefault="00E556E4" w14:paraId="50E9FE7F" w14:textId="3FF15ACD">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3BD52C2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C0C6C3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03A1AC0B"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508280D" w14:textId="77777777">
        <w:trPr>
          <w:trHeight w:val="247"/>
        </w:trPr>
        <w:tc>
          <w:tcPr>
            <w:tcW w:w="196" w:type="pct"/>
          </w:tcPr>
          <w:p w:rsidR="00E556E4" w:rsidP="00E556E4" w:rsidRDefault="00E556E4" w14:paraId="1BE1845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741" w:type="pct"/>
          </w:tcPr>
          <w:p w:rsidRPr="00CF74D9" w:rsidR="00E556E4" w:rsidP="00E556E4" w:rsidRDefault="00E556E4" w14:paraId="359E9C1A" w14:textId="62841935">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483FA8" w:rsidR="00E556E4" w:rsidP="00E556E4" w:rsidRDefault="00E556E4" w14:paraId="20D76884" w14:textId="27FCE76E">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5</w:t>
            </w:r>
          </w:p>
        </w:tc>
        <w:tc>
          <w:tcPr>
            <w:tcW w:w="485" w:type="pct"/>
          </w:tcPr>
          <w:p w:rsidRPr="00920174" w:rsidR="00E556E4" w:rsidP="00E556E4" w:rsidRDefault="00E556E4" w14:paraId="02D145FB" w14:textId="2C472C32">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3176603D" w14:textId="2899AC8C">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2556C48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0CBE3AA6" w14:textId="29353CBF">
            <w:pPr>
              <w:keepLines/>
              <w:spacing w:after="0" w:line="240" w:lineRule="auto"/>
              <w:jc w:val="both"/>
              <w:rPr>
                <w:rFonts w:ascii="Calibri Light" w:hAnsi="Calibri Light" w:cs="Calibri Light"/>
                <w:sz w:val="16"/>
                <w:szCs w:val="16"/>
              </w:rPr>
            </w:pPr>
            <w:r w:rsidRPr="001C640C">
              <w:rPr>
                <w:rFonts w:cs="Calibri"/>
                <w:color w:val="000000"/>
                <w:sz w:val="16"/>
                <w:szCs w:val="16"/>
              </w:rPr>
              <w:t>ATTRIBUTE25</w:t>
            </w:r>
          </w:p>
        </w:tc>
        <w:tc>
          <w:tcPr>
            <w:tcW w:w="485" w:type="pct"/>
          </w:tcPr>
          <w:p w:rsidRPr="00920174" w:rsidR="00E556E4" w:rsidP="00E556E4" w:rsidRDefault="00E556E4" w14:paraId="78DCB058" w14:textId="7A682FCB">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4566091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677B18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8E3C4F7"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95FCA6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24F538E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741" w:type="pct"/>
          </w:tcPr>
          <w:p w:rsidRPr="00CF74D9" w:rsidR="00E556E4" w:rsidP="00E556E4" w:rsidRDefault="00E556E4" w14:paraId="6E9539B4" w14:textId="00C7E5DE">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483FA8" w:rsidR="00E556E4" w:rsidP="00E556E4" w:rsidRDefault="00E556E4" w14:paraId="6DD3A047" w14:textId="41774DB6">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6</w:t>
            </w:r>
          </w:p>
        </w:tc>
        <w:tc>
          <w:tcPr>
            <w:tcW w:w="485" w:type="pct"/>
          </w:tcPr>
          <w:p w:rsidRPr="00920174" w:rsidR="00E556E4" w:rsidP="00E556E4" w:rsidRDefault="00E556E4" w14:paraId="6AB8C797" w14:textId="18ED06E7">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4DCDD92D" w14:textId="2A7D4B4E">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6D116DB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50AABB34" w14:textId="09FE78BC">
            <w:pPr>
              <w:keepLines/>
              <w:spacing w:after="0" w:line="240" w:lineRule="auto"/>
              <w:jc w:val="both"/>
              <w:rPr>
                <w:rFonts w:ascii="Calibri Light" w:hAnsi="Calibri Light" w:cs="Calibri Light"/>
                <w:sz w:val="16"/>
                <w:szCs w:val="16"/>
              </w:rPr>
            </w:pPr>
            <w:r w:rsidRPr="001C640C">
              <w:rPr>
                <w:rFonts w:cs="Calibri"/>
                <w:color w:val="000000"/>
                <w:sz w:val="16"/>
                <w:szCs w:val="16"/>
              </w:rPr>
              <w:t>ATTRIBUTE26</w:t>
            </w:r>
          </w:p>
        </w:tc>
        <w:tc>
          <w:tcPr>
            <w:tcW w:w="485" w:type="pct"/>
          </w:tcPr>
          <w:p w:rsidRPr="00920174" w:rsidR="00E556E4" w:rsidP="00E556E4" w:rsidRDefault="00E556E4" w14:paraId="40DC9CDF" w14:textId="026A6CB0">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6A7AEED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929105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07656EFE"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961D8F8" w14:textId="77777777">
        <w:trPr>
          <w:trHeight w:val="247"/>
        </w:trPr>
        <w:tc>
          <w:tcPr>
            <w:tcW w:w="196" w:type="pct"/>
          </w:tcPr>
          <w:p w:rsidR="00E556E4" w:rsidP="00E556E4" w:rsidRDefault="00E556E4" w14:paraId="4AE3EFB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741" w:type="pct"/>
          </w:tcPr>
          <w:p w:rsidRPr="00CF74D9" w:rsidR="00E556E4" w:rsidP="00E556E4" w:rsidRDefault="00E556E4" w14:paraId="256FF85A" w14:textId="0FCA2070">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483FA8" w:rsidR="00E556E4" w:rsidP="00E556E4" w:rsidRDefault="00E556E4" w14:paraId="5397695D" w14:textId="582E7FD8">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7</w:t>
            </w:r>
          </w:p>
        </w:tc>
        <w:tc>
          <w:tcPr>
            <w:tcW w:w="485" w:type="pct"/>
          </w:tcPr>
          <w:p w:rsidRPr="00920174" w:rsidR="00E556E4" w:rsidP="00E556E4" w:rsidRDefault="00E556E4" w14:paraId="72B1F85D" w14:textId="0AEB5697">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3091F0FC" w14:textId="23BEBE03">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69D6CE4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70B49F15" w14:textId="47D84BBE">
            <w:pPr>
              <w:keepLines/>
              <w:spacing w:after="0" w:line="240" w:lineRule="auto"/>
              <w:jc w:val="both"/>
              <w:rPr>
                <w:rFonts w:ascii="Calibri Light" w:hAnsi="Calibri Light" w:cs="Calibri Light"/>
                <w:sz w:val="16"/>
                <w:szCs w:val="16"/>
              </w:rPr>
            </w:pPr>
            <w:r w:rsidRPr="001C640C">
              <w:rPr>
                <w:rFonts w:cs="Calibri"/>
                <w:color w:val="000000"/>
                <w:sz w:val="16"/>
                <w:szCs w:val="16"/>
              </w:rPr>
              <w:t>ATTRIBUTE27</w:t>
            </w:r>
          </w:p>
        </w:tc>
        <w:tc>
          <w:tcPr>
            <w:tcW w:w="485" w:type="pct"/>
          </w:tcPr>
          <w:p w:rsidRPr="00920174" w:rsidR="00E556E4" w:rsidP="00E556E4" w:rsidRDefault="00E556E4" w14:paraId="5C47DD4A" w14:textId="4FDE8D85">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4C01590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6AC1C9D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27685A6D"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D10DB6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69CD85F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741" w:type="pct"/>
          </w:tcPr>
          <w:p w:rsidRPr="00CF74D9" w:rsidR="00E556E4" w:rsidP="00E556E4" w:rsidRDefault="00E556E4" w14:paraId="0C99802B" w14:textId="584B114C">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483FA8" w:rsidR="00E556E4" w:rsidP="00E556E4" w:rsidRDefault="00E556E4" w14:paraId="77D6BBDF" w14:textId="01659F86">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8</w:t>
            </w:r>
          </w:p>
        </w:tc>
        <w:tc>
          <w:tcPr>
            <w:tcW w:w="485" w:type="pct"/>
          </w:tcPr>
          <w:p w:rsidRPr="00920174" w:rsidR="00E556E4" w:rsidP="00E556E4" w:rsidRDefault="00E556E4" w14:paraId="03F25A71" w14:textId="32A581CA">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0384616B" w14:textId="678C4849">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0899FA7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162ABB11" w14:textId="27E7FB76">
            <w:pPr>
              <w:keepLines/>
              <w:spacing w:after="0" w:line="240" w:lineRule="auto"/>
              <w:jc w:val="both"/>
              <w:rPr>
                <w:rFonts w:ascii="Calibri Light" w:hAnsi="Calibri Light" w:cs="Calibri Light"/>
                <w:sz w:val="16"/>
                <w:szCs w:val="16"/>
              </w:rPr>
            </w:pPr>
            <w:r w:rsidRPr="001C640C">
              <w:rPr>
                <w:rFonts w:cs="Calibri"/>
                <w:color w:val="000000"/>
                <w:sz w:val="16"/>
                <w:szCs w:val="16"/>
              </w:rPr>
              <w:t>ATTRIBUTE28</w:t>
            </w:r>
          </w:p>
        </w:tc>
        <w:tc>
          <w:tcPr>
            <w:tcW w:w="485" w:type="pct"/>
          </w:tcPr>
          <w:p w:rsidRPr="00920174" w:rsidR="00E556E4" w:rsidP="00E556E4" w:rsidRDefault="00E556E4" w14:paraId="00573D1E" w14:textId="09A6B709">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2DD0556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C684DE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38812262"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33CF3448" w14:textId="77777777">
        <w:trPr>
          <w:trHeight w:val="247"/>
        </w:trPr>
        <w:tc>
          <w:tcPr>
            <w:tcW w:w="196" w:type="pct"/>
          </w:tcPr>
          <w:p w:rsidR="00E556E4" w:rsidP="00E556E4" w:rsidRDefault="00E556E4" w14:paraId="1ABEA59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741" w:type="pct"/>
          </w:tcPr>
          <w:p w:rsidRPr="00CF74D9" w:rsidR="00E556E4" w:rsidP="00E556E4" w:rsidRDefault="00E556E4" w14:paraId="1EE24B4C" w14:textId="52E3872F">
            <w:pPr>
              <w:keepLines/>
              <w:spacing w:after="0" w:line="240" w:lineRule="auto"/>
              <w:jc w:val="both"/>
              <w:rPr>
                <w:rFonts w:ascii="Calibri Light" w:hAnsi="Calibri Light" w:eastAsia="Book Antiqua" w:cs="Calibri Light"/>
                <w:color w:val="000000"/>
                <w:sz w:val="16"/>
                <w:szCs w:val="16"/>
              </w:rPr>
            </w:pPr>
            <w:r w:rsidRPr="00136F28">
              <w:rPr>
                <w:rFonts w:ascii="Calibri Light" w:hAnsi="Calibri Light" w:cs="Calibri Light"/>
                <w:color w:val="000000"/>
                <w:sz w:val="16"/>
                <w:szCs w:val="16"/>
              </w:rPr>
              <w:t>HZ_IMP_CONTACTS_T</w:t>
            </w:r>
          </w:p>
        </w:tc>
        <w:tc>
          <w:tcPr>
            <w:tcW w:w="965" w:type="pct"/>
            <w:vAlign w:val="bottom"/>
          </w:tcPr>
          <w:p w:rsidRPr="00483FA8" w:rsidR="00E556E4" w:rsidP="00E556E4" w:rsidRDefault="00E556E4" w14:paraId="6A6F6F1C" w14:textId="1270FF60">
            <w:pPr>
              <w:keepLines/>
              <w:spacing w:after="0" w:line="240" w:lineRule="auto"/>
              <w:jc w:val="both"/>
              <w:rPr>
                <w:rFonts w:ascii="Calibri Light" w:hAnsi="Calibri Light" w:eastAsia="Book Antiqua" w:cs="Calibri Light"/>
                <w:color w:val="000000"/>
                <w:sz w:val="16"/>
                <w:szCs w:val="16"/>
              </w:rPr>
            </w:pPr>
            <w:r w:rsidRPr="001C640C">
              <w:rPr>
                <w:rFonts w:cs="Calibri"/>
                <w:color w:val="000000"/>
                <w:sz w:val="16"/>
                <w:szCs w:val="16"/>
              </w:rPr>
              <w:t>ATTRIBUTE29</w:t>
            </w:r>
          </w:p>
        </w:tc>
        <w:tc>
          <w:tcPr>
            <w:tcW w:w="485" w:type="pct"/>
          </w:tcPr>
          <w:p w:rsidRPr="00920174" w:rsidR="00E556E4" w:rsidP="00E556E4" w:rsidRDefault="00E556E4" w14:paraId="50067078" w14:textId="1401AE74">
            <w:pPr>
              <w:keepLines/>
              <w:spacing w:after="0" w:line="240" w:lineRule="auto"/>
              <w:jc w:val="both"/>
              <w:rPr>
                <w:rFonts w:ascii="Calibri Light" w:hAnsi="Calibri Light" w:cs="Calibri Light"/>
                <w:sz w:val="16"/>
                <w:szCs w:val="16"/>
                <w:lang w:val="en-US" w:eastAsia="en-US"/>
              </w:rPr>
            </w:pPr>
            <w:r w:rsidRPr="008E320C">
              <w:rPr>
                <w:sz w:val="16"/>
                <w:szCs w:val="16"/>
              </w:rPr>
              <w:t>VARCHAR2(150)</w:t>
            </w:r>
          </w:p>
        </w:tc>
        <w:tc>
          <w:tcPr>
            <w:tcW w:w="196" w:type="pct"/>
          </w:tcPr>
          <w:p w:rsidRPr="00920174" w:rsidR="00E556E4" w:rsidP="00E556E4" w:rsidRDefault="00E556E4" w14:paraId="221589A2" w14:textId="0BBE1880">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2F4DBDC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54756DE7" w14:textId="5BC88D97">
            <w:pPr>
              <w:keepLines/>
              <w:spacing w:after="0" w:line="240" w:lineRule="auto"/>
              <w:jc w:val="both"/>
              <w:rPr>
                <w:rFonts w:ascii="Calibri Light" w:hAnsi="Calibri Light" w:cs="Calibri Light"/>
                <w:sz w:val="16"/>
                <w:szCs w:val="16"/>
              </w:rPr>
            </w:pPr>
            <w:r w:rsidRPr="001C640C">
              <w:rPr>
                <w:rFonts w:cs="Calibri"/>
                <w:color w:val="000000"/>
                <w:sz w:val="16"/>
                <w:szCs w:val="16"/>
              </w:rPr>
              <w:t>ATTRIBUTE29</w:t>
            </w:r>
          </w:p>
        </w:tc>
        <w:tc>
          <w:tcPr>
            <w:tcW w:w="485" w:type="pct"/>
          </w:tcPr>
          <w:p w:rsidRPr="00920174" w:rsidR="00E556E4" w:rsidP="00E556E4" w:rsidRDefault="00E556E4" w14:paraId="38061A20" w14:textId="37ECB1F9">
            <w:pPr>
              <w:keepLines/>
              <w:spacing w:after="0" w:line="240" w:lineRule="auto"/>
              <w:jc w:val="both"/>
              <w:rPr>
                <w:rFonts w:ascii="Calibri Light" w:hAnsi="Calibri Light" w:cs="Calibri Light"/>
                <w:sz w:val="16"/>
                <w:szCs w:val="16"/>
              </w:rPr>
            </w:pPr>
            <w:r w:rsidRPr="008E320C">
              <w:rPr>
                <w:sz w:val="16"/>
                <w:szCs w:val="16"/>
              </w:rPr>
              <w:t>VARCHAR2(150)</w:t>
            </w:r>
          </w:p>
        </w:tc>
        <w:tc>
          <w:tcPr>
            <w:tcW w:w="246" w:type="pct"/>
          </w:tcPr>
          <w:p w:rsidRPr="00920174" w:rsidR="00E556E4" w:rsidP="00E556E4" w:rsidRDefault="00E556E4" w14:paraId="5D2503F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016A38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2F8C48BD"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1799E6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2F157BC9"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741" w:type="pct"/>
          </w:tcPr>
          <w:p w:rsidRPr="00CF74D9" w:rsidR="00E556E4" w:rsidP="00E556E4" w:rsidRDefault="00E556E4" w14:paraId="663A8863" w14:textId="7DC5EDE3">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3852A5" w:rsidR="00E556E4" w:rsidP="00E556E4" w:rsidRDefault="00E556E4" w14:paraId="6E8F2AE8" w14:textId="1F8E4630">
            <w:pPr>
              <w:keepLines/>
              <w:spacing w:after="0" w:line="240" w:lineRule="auto"/>
              <w:jc w:val="both"/>
              <w:rPr>
                <w:rFonts w:cs="Calibri"/>
                <w:color w:val="000000"/>
                <w:sz w:val="16"/>
                <w:szCs w:val="16"/>
              </w:rPr>
            </w:pPr>
            <w:r w:rsidRPr="001C640C">
              <w:rPr>
                <w:rFonts w:cs="Calibri"/>
                <w:color w:val="000000"/>
                <w:sz w:val="16"/>
                <w:szCs w:val="16"/>
              </w:rPr>
              <w:t>ATTRIBUTE30</w:t>
            </w:r>
          </w:p>
        </w:tc>
        <w:tc>
          <w:tcPr>
            <w:tcW w:w="485" w:type="pct"/>
          </w:tcPr>
          <w:p w:rsidRPr="00920174" w:rsidR="00E556E4" w:rsidP="00E556E4" w:rsidRDefault="00E556E4" w14:paraId="056E0A89" w14:textId="30275773">
            <w:pPr>
              <w:keepLines/>
              <w:spacing w:after="0" w:line="240" w:lineRule="auto"/>
              <w:jc w:val="both"/>
              <w:rPr>
                <w:rFonts w:ascii="Calibri Light" w:hAnsi="Calibri Light" w:cs="Calibri Light"/>
                <w:sz w:val="16"/>
                <w:szCs w:val="16"/>
                <w:lang w:val="en-US" w:eastAsia="en-US"/>
              </w:rPr>
            </w:pPr>
            <w:r w:rsidRPr="008E320C">
              <w:rPr>
                <w:sz w:val="16"/>
                <w:szCs w:val="16"/>
              </w:rPr>
              <w:t>VARCHAR2(255)</w:t>
            </w:r>
          </w:p>
        </w:tc>
        <w:tc>
          <w:tcPr>
            <w:tcW w:w="196" w:type="pct"/>
          </w:tcPr>
          <w:p w:rsidRPr="00920174" w:rsidR="00E556E4" w:rsidP="00E556E4" w:rsidRDefault="00E556E4" w14:paraId="6996CDCF" w14:textId="16BEA345">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5962663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2EF790DD" w14:textId="0E746850">
            <w:pPr>
              <w:keepLines/>
              <w:spacing w:after="0" w:line="240" w:lineRule="auto"/>
              <w:jc w:val="both"/>
              <w:rPr>
                <w:rFonts w:ascii="Calibri Light" w:hAnsi="Calibri Light" w:cs="Calibri Light"/>
                <w:sz w:val="16"/>
                <w:szCs w:val="16"/>
              </w:rPr>
            </w:pPr>
            <w:r w:rsidRPr="001C640C">
              <w:rPr>
                <w:rFonts w:cs="Calibri"/>
                <w:color w:val="000000"/>
                <w:sz w:val="16"/>
                <w:szCs w:val="16"/>
              </w:rPr>
              <w:t>ATTRIBUTE30</w:t>
            </w:r>
          </w:p>
        </w:tc>
        <w:tc>
          <w:tcPr>
            <w:tcW w:w="485" w:type="pct"/>
          </w:tcPr>
          <w:p w:rsidRPr="00920174" w:rsidR="00E556E4" w:rsidP="00E556E4" w:rsidRDefault="00E556E4" w14:paraId="6A7D3C0F" w14:textId="22D28A26">
            <w:pPr>
              <w:keepLines/>
              <w:spacing w:after="0" w:line="240" w:lineRule="auto"/>
              <w:jc w:val="both"/>
              <w:rPr>
                <w:rFonts w:ascii="Calibri Light" w:hAnsi="Calibri Light" w:cs="Calibri Light"/>
                <w:sz w:val="16"/>
                <w:szCs w:val="16"/>
              </w:rPr>
            </w:pPr>
            <w:r w:rsidRPr="008E320C">
              <w:rPr>
                <w:sz w:val="16"/>
                <w:szCs w:val="16"/>
              </w:rPr>
              <w:t>VARCHAR2(255)</w:t>
            </w:r>
          </w:p>
        </w:tc>
        <w:tc>
          <w:tcPr>
            <w:tcW w:w="246" w:type="pct"/>
          </w:tcPr>
          <w:p w:rsidRPr="00920174" w:rsidR="00E556E4" w:rsidP="00E556E4" w:rsidRDefault="00E556E4" w14:paraId="6175FA1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609359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2A5A3395"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7F3A76A" w14:textId="77777777">
        <w:trPr>
          <w:trHeight w:val="247"/>
        </w:trPr>
        <w:tc>
          <w:tcPr>
            <w:tcW w:w="196" w:type="pct"/>
          </w:tcPr>
          <w:p w:rsidR="00E556E4" w:rsidP="00E556E4" w:rsidRDefault="00E556E4" w14:paraId="11BF26B2"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741" w:type="pct"/>
          </w:tcPr>
          <w:p w:rsidRPr="00CF74D9" w:rsidR="00E556E4" w:rsidP="00E556E4" w:rsidRDefault="00E556E4" w14:paraId="6D3C3A80" w14:textId="2D44192C">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3852A5" w:rsidR="00E556E4" w:rsidP="00E556E4" w:rsidRDefault="00E556E4" w14:paraId="3A9D3769" w14:textId="705294DA">
            <w:pPr>
              <w:keepLines/>
              <w:spacing w:after="0" w:line="240" w:lineRule="auto"/>
              <w:jc w:val="both"/>
              <w:rPr>
                <w:rFonts w:cs="Calibri"/>
                <w:color w:val="000000"/>
                <w:sz w:val="16"/>
                <w:szCs w:val="16"/>
              </w:rPr>
            </w:pPr>
            <w:r w:rsidRPr="001C640C">
              <w:rPr>
                <w:rFonts w:cs="Calibri"/>
                <w:color w:val="000000"/>
                <w:sz w:val="16"/>
                <w:szCs w:val="16"/>
              </w:rPr>
              <w:t>ATTRIBUTE_NUMBER1</w:t>
            </w:r>
          </w:p>
        </w:tc>
        <w:tc>
          <w:tcPr>
            <w:tcW w:w="485" w:type="pct"/>
          </w:tcPr>
          <w:p w:rsidRPr="00920174" w:rsidR="00E556E4" w:rsidP="00E556E4" w:rsidRDefault="00E556E4" w14:paraId="3C639B2D" w14:textId="2B256EFD">
            <w:pPr>
              <w:keepLines/>
              <w:spacing w:after="0" w:line="240" w:lineRule="auto"/>
              <w:jc w:val="both"/>
              <w:rPr>
                <w:rFonts w:ascii="Calibri Light" w:hAnsi="Calibri Light" w:cs="Calibri Light"/>
                <w:sz w:val="16"/>
                <w:szCs w:val="16"/>
                <w:lang w:val="en-US" w:eastAsia="en-US"/>
              </w:rPr>
            </w:pPr>
            <w:r w:rsidRPr="008E320C">
              <w:rPr>
                <w:sz w:val="16"/>
                <w:szCs w:val="16"/>
              </w:rPr>
              <w:t>NUMBER</w:t>
            </w:r>
          </w:p>
        </w:tc>
        <w:tc>
          <w:tcPr>
            <w:tcW w:w="196" w:type="pct"/>
          </w:tcPr>
          <w:p w:rsidRPr="00920174" w:rsidR="00E556E4" w:rsidP="00E556E4" w:rsidRDefault="00E556E4" w14:paraId="5444D3A1" w14:textId="2A8A4D75">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6F77AFDC"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5DA28C19" w14:textId="020A996B">
            <w:pPr>
              <w:keepLines/>
              <w:spacing w:after="0" w:line="240" w:lineRule="auto"/>
              <w:jc w:val="both"/>
              <w:rPr>
                <w:rFonts w:ascii="Calibri Light" w:hAnsi="Calibri Light" w:cs="Calibri Light"/>
                <w:sz w:val="16"/>
                <w:szCs w:val="16"/>
              </w:rPr>
            </w:pPr>
            <w:r w:rsidRPr="001C640C">
              <w:rPr>
                <w:rFonts w:cs="Calibri"/>
                <w:color w:val="000000"/>
                <w:sz w:val="16"/>
                <w:szCs w:val="16"/>
              </w:rPr>
              <w:t>ATTRIBUTE_NUMBER1</w:t>
            </w:r>
          </w:p>
        </w:tc>
        <w:tc>
          <w:tcPr>
            <w:tcW w:w="485" w:type="pct"/>
          </w:tcPr>
          <w:p w:rsidRPr="00920174" w:rsidR="00E556E4" w:rsidP="00E556E4" w:rsidRDefault="00E556E4" w14:paraId="3FE57A9E" w14:textId="6BAC4787">
            <w:pPr>
              <w:keepLines/>
              <w:spacing w:after="0" w:line="240" w:lineRule="auto"/>
              <w:jc w:val="both"/>
              <w:rPr>
                <w:rFonts w:ascii="Calibri Light" w:hAnsi="Calibri Light" w:cs="Calibri Light"/>
                <w:sz w:val="16"/>
                <w:szCs w:val="16"/>
              </w:rPr>
            </w:pPr>
            <w:r w:rsidRPr="008E320C">
              <w:rPr>
                <w:sz w:val="16"/>
                <w:szCs w:val="16"/>
              </w:rPr>
              <w:t>NUMBER</w:t>
            </w:r>
          </w:p>
        </w:tc>
        <w:tc>
          <w:tcPr>
            <w:tcW w:w="246" w:type="pct"/>
          </w:tcPr>
          <w:p w:rsidRPr="00920174" w:rsidR="00E556E4" w:rsidP="00E556E4" w:rsidRDefault="00E556E4" w14:paraId="619DC99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D4B05D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422CB39F"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D3D7CD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696A6060"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741" w:type="pct"/>
          </w:tcPr>
          <w:p w:rsidRPr="00CF74D9" w:rsidR="00E556E4" w:rsidP="00E556E4" w:rsidRDefault="00E556E4" w14:paraId="31003F08" w14:textId="288682A1">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3852A5" w:rsidR="00E556E4" w:rsidP="00E556E4" w:rsidRDefault="00E556E4" w14:paraId="717EEEEB" w14:textId="561F9E79">
            <w:pPr>
              <w:keepLines/>
              <w:spacing w:after="0" w:line="240" w:lineRule="auto"/>
              <w:jc w:val="both"/>
              <w:rPr>
                <w:rFonts w:cs="Calibri"/>
                <w:color w:val="000000"/>
                <w:sz w:val="16"/>
                <w:szCs w:val="16"/>
              </w:rPr>
            </w:pPr>
            <w:r w:rsidRPr="001C640C">
              <w:rPr>
                <w:rFonts w:cs="Calibri"/>
                <w:color w:val="000000"/>
                <w:sz w:val="16"/>
                <w:szCs w:val="16"/>
              </w:rPr>
              <w:t>ATTRIBUTE_NUMBER2</w:t>
            </w:r>
          </w:p>
        </w:tc>
        <w:tc>
          <w:tcPr>
            <w:tcW w:w="485" w:type="pct"/>
          </w:tcPr>
          <w:p w:rsidRPr="00920174" w:rsidR="00E556E4" w:rsidP="00E556E4" w:rsidRDefault="00E556E4" w14:paraId="2DA0A57C" w14:textId="160F7B80">
            <w:pPr>
              <w:keepLines/>
              <w:spacing w:after="0" w:line="240" w:lineRule="auto"/>
              <w:jc w:val="both"/>
              <w:rPr>
                <w:rFonts w:ascii="Calibri Light" w:hAnsi="Calibri Light" w:cs="Calibri Light"/>
                <w:sz w:val="16"/>
                <w:szCs w:val="16"/>
                <w:lang w:val="en-US" w:eastAsia="en-US"/>
              </w:rPr>
            </w:pPr>
            <w:r w:rsidRPr="008E320C">
              <w:rPr>
                <w:sz w:val="16"/>
                <w:szCs w:val="16"/>
              </w:rPr>
              <w:t>NUMBER</w:t>
            </w:r>
          </w:p>
        </w:tc>
        <w:tc>
          <w:tcPr>
            <w:tcW w:w="196" w:type="pct"/>
          </w:tcPr>
          <w:p w:rsidRPr="00920174" w:rsidR="00E556E4" w:rsidP="00E556E4" w:rsidRDefault="00E556E4" w14:paraId="06F9401F" w14:textId="16CA4E9C">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231D8FF9"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40290B77" w14:textId="4B4105F3">
            <w:pPr>
              <w:keepLines/>
              <w:spacing w:after="0" w:line="240" w:lineRule="auto"/>
              <w:jc w:val="both"/>
              <w:rPr>
                <w:rFonts w:ascii="Calibri Light" w:hAnsi="Calibri Light" w:cs="Calibri Light"/>
                <w:sz w:val="16"/>
                <w:szCs w:val="16"/>
              </w:rPr>
            </w:pPr>
            <w:r w:rsidRPr="001C640C">
              <w:rPr>
                <w:rFonts w:cs="Calibri"/>
                <w:color w:val="000000"/>
                <w:sz w:val="16"/>
                <w:szCs w:val="16"/>
              </w:rPr>
              <w:t>ATTRIBUTE_NUMBER2</w:t>
            </w:r>
          </w:p>
        </w:tc>
        <w:tc>
          <w:tcPr>
            <w:tcW w:w="485" w:type="pct"/>
          </w:tcPr>
          <w:p w:rsidRPr="00920174" w:rsidR="00E556E4" w:rsidP="00E556E4" w:rsidRDefault="00E556E4" w14:paraId="01A99D11" w14:textId="188E0815">
            <w:pPr>
              <w:keepLines/>
              <w:spacing w:after="0" w:line="240" w:lineRule="auto"/>
              <w:jc w:val="both"/>
              <w:rPr>
                <w:rFonts w:ascii="Calibri Light" w:hAnsi="Calibri Light" w:cs="Calibri Light"/>
                <w:sz w:val="16"/>
                <w:szCs w:val="16"/>
              </w:rPr>
            </w:pPr>
            <w:r w:rsidRPr="008E320C">
              <w:rPr>
                <w:sz w:val="16"/>
                <w:szCs w:val="16"/>
              </w:rPr>
              <w:t>NUMBER</w:t>
            </w:r>
          </w:p>
        </w:tc>
        <w:tc>
          <w:tcPr>
            <w:tcW w:w="246" w:type="pct"/>
          </w:tcPr>
          <w:p w:rsidRPr="00920174" w:rsidR="00E556E4" w:rsidP="00E556E4" w:rsidRDefault="00E556E4" w14:paraId="62FB379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A8F9DD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52A69F63"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1F1CEF16" w14:textId="77777777">
        <w:trPr>
          <w:trHeight w:val="247"/>
        </w:trPr>
        <w:tc>
          <w:tcPr>
            <w:tcW w:w="196" w:type="pct"/>
          </w:tcPr>
          <w:p w:rsidR="00E556E4" w:rsidP="00E556E4" w:rsidRDefault="00E556E4" w14:paraId="1AEB492E"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741" w:type="pct"/>
          </w:tcPr>
          <w:p w:rsidRPr="00CF74D9" w:rsidR="00E556E4" w:rsidP="00E556E4" w:rsidRDefault="00E556E4" w14:paraId="4F6333F7" w14:textId="4B4E2591">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3852A5" w:rsidR="00E556E4" w:rsidP="00E556E4" w:rsidRDefault="00E556E4" w14:paraId="2BCD64CC" w14:textId="6B01946C">
            <w:pPr>
              <w:keepLines/>
              <w:spacing w:after="0" w:line="240" w:lineRule="auto"/>
              <w:jc w:val="both"/>
              <w:rPr>
                <w:rFonts w:cs="Calibri"/>
                <w:color w:val="000000"/>
                <w:sz w:val="16"/>
                <w:szCs w:val="16"/>
              </w:rPr>
            </w:pPr>
            <w:r w:rsidRPr="001C640C">
              <w:rPr>
                <w:rFonts w:cs="Calibri"/>
                <w:color w:val="000000"/>
                <w:sz w:val="16"/>
                <w:szCs w:val="16"/>
              </w:rPr>
              <w:t>ATTRIBUTE_NUMBER3</w:t>
            </w:r>
          </w:p>
        </w:tc>
        <w:tc>
          <w:tcPr>
            <w:tcW w:w="485" w:type="pct"/>
          </w:tcPr>
          <w:p w:rsidRPr="00920174" w:rsidR="00E556E4" w:rsidP="00E556E4" w:rsidRDefault="00E556E4" w14:paraId="01A0A654" w14:textId="36A7D28B">
            <w:pPr>
              <w:keepLines/>
              <w:spacing w:after="0" w:line="240" w:lineRule="auto"/>
              <w:jc w:val="both"/>
              <w:rPr>
                <w:rFonts w:ascii="Calibri Light" w:hAnsi="Calibri Light" w:cs="Calibri Light"/>
                <w:sz w:val="16"/>
                <w:szCs w:val="16"/>
                <w:lang w:val="en-US" w:eastAsia="en-US"/>
              </w:rPr>
            </w:pPr>
            <w:r w:rsidRPr="008E320C">
              <w:rPr>
                <w:sz w:val="16"/>
                <w:szCs w:val="16"/>
              </w:rPr>
              <w:t>NUMBER</w:t>
            </w:r>
          </w:p>
        </w:tc>
        <w:tc>
          <w:tcPr>
            <w:tcW w:w="196" w:type="pct"/>
          </w:tcPr>
          <w:p w:rsidRPr="00920174" w:rsidR="00E556E4" w:rsidP="00E556E4" w:rsidRDefault="00E556E4" w14:paraId="0B198B2F" w14:textId="6A3666A0">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6DFD330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259CB981" w14:textId="1BD8C813">
            <w:pPr>
              <w:keepLines/>
              <w:spacing w:after="0" w:line="240" w:lineRule="auto"/>
              <w:jc w:val="both"/>
              <w:rPr>
                <w:rFonts w:ascii="Calibri Light" w:hAnsi="Calibri Light" w:cs="Calibri Light"/>
                <w:sz w:val="16"/>
                <w:szCs w:val="16"/>
              </w:rPr>
            </w:pPr>
            <w:r w:rsidRPr="001C640C">
              <w:rPr>
                <w:rFonts w:cs="Calibri"/>
                <w:color w:val="000000"/>
                <w:sz w:val="16"/>
                <w:szCs w:val="16"/>
              </w:rPr>
              <w:t>ATTRIBUTE_NUMBER3</w:t>
            </w:r>
          </w:p>
        </w:tc>
        <w:tc>
          <w:tcPr>
            <w:tcW w:w="485" w:type="pct"/>
          </w:tcPr>
          <w:p w:rsidRPr="00920174" w:rsidR="00E556E4" w:rsidP="00E556E4" w:rsidRDefault="00E556E4" w14:paraId="08854D14" w14:textId="66804E73">
            <w:pPr>
              <w:keepLines/>
              <w:spacing w:after="0" w:line="240" w:lineRule="auto"/>
              <w:jc w:val="both"/>
              <w:rPr>
                <w:rFonts w:ascii="Calibri Light" w:hAnsi="Calibri Light" w:cs="Calibri Light"/>
                <w:sz w:val="16"/>
                <w:szCs w:val="16"/>
              </w:rPr>
            </w:pPr>
            <w:r w:rsidRPr="008E320C">
              <w:rPr>
                <w:sz w:val="16"/>
                <w:szCs w:val="16"/>
              </w:rPr>
              <w:t>NUMBER</w:t>
            </w:r>
          </w:p>
        </w:tc>
        <w:tc>
          <w:tcPr>
            <w:tcW w:w="246" w:type="pct"/>
          </w:tcPr>
          <w:p w:rsidRPr="00920174" w:rsidR="00E556E4" w:rsidP="00E556E4" w:rsidRDefault="00E556E4" w14:paraId="7CEAA91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166CE3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00230F4"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47D410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340CEEF1"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741" w:type="pct"/>
          </w:tcPr>
          <w:p w:rsidRPr="00CF74D9" w:rsidR="00E556E4" w:rsidP="00E556E4" w:rsidRDefault="00E556E4" w14:paraId="6F37661F" w14:textId="100405AB">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3852A5" w:rsidR="00E556E4" w:rsidP="00E556E4" w:rsidRDefault="00E556E4" w14:paraId="3B55938C" w14:textId="5F44FA22">
            <w:pPr>
              <w:keepLines/>
              <w:spacing w:after="0" w:line="240" w:lineRule="auto"/>
              <w:jc w:val="both"/>
              <w:rPr>
                <w:rFonts w:cs="Calibri"/>
                <w:color w:val="000000"/>
                <w:sz w:val="16"/>
                <w:szCs w:val="16"/>
              </w:rPr>
            </w:pPr>
            <w:r w:rsidRPr="001C640C">
              <w:rPr>
                <w:rFonts w:cs="Calibri"/>
                <w:color w:val="000000"/>
                <w:sz w:val="16"/>
                <w:szCs w:val="16"/>
              </w:rPr>
              <w:t>ATTRIBUTE_NUMBER4</w:t>
            </w:r>
          </w:p>
        </w:tc>
        <w:tc>
          <w:tcPr>
            <w:tcW w:w="485" w:type="pct"/>
          </w:tcPr>
          <w:p w:rsidRPr="00920174" w:rsidR="00E556E4" w:rsidP="00E556E4" w:rsidRDefault="00E556E4" w14:paraId="5D0A2512" w14:textId="743CC9CF">
            <w:pPr>
              <w:keepLines/>
              <w:spacing w:after="0" w:line="240" w:lineRule="auto"/>
              <w:jc w:val="both"/>
              <w:rPr>
                <w:rFonts w:ascii="Calibri Light" w:hAnsi="Calibri Light" w:cs="Calibri Light"/>
                <w:sz w:val="16"/>
                <w:szCs w:val="16"/>
                <w:lang w:val="en-US" w:eastAsia="en-US"/>
              </w:rPr>
            </w:pPr>
            <w:r w:rsidRPr="008E320C">
              <w:rPr>
                <w:sz w:val="16"/>
                <w:szCs w:val="16"/>
              </w:rPr>
              <w:t>NUMBER</w:t>
            </w:r>
          </w:p>
        </w:tc>
        <w:tc>
          <w:tcPr>
            <w:tcW w:w="196" w:type="pct"/>
          </w:tcPr>
          <w:p w:rsidRPr="00920174" w:rsidR="00E556E4" w:rsidP="00E556E4" w:rsidRDefault="00E556E4" w14:paraId="693CFAC1" w14:textId="440BEB8E">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636CA86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5A86A0DC" w14:textId="634E91E7">
            <w:pPr>
              <w:keepLines/>
              <w:spacing w:after="0" w:line="240" w:lineRule="auto"/>
              <w:jc w:val="both"/>
              <w:rPr>
                <w:rFonts w:ascii="Calibri Light" w:hAnsi="Calibri Light" w:cs="Calibri Light"/>
                <w:sz w:val="16"/>
                <w:szCs w:val="16"/>
              </w:rPr>
            </w:pPr>
            <w:r w:rsidRPr="001C640C">
              <w:rPr>
                <w:rFonts w:cs="Calibri"/>
                <w:color w:val="000000"/>
                <w:sz w:val="16"/>
                <w:szCs w:val="16"/>
              </w:rPr>
              <w:t>ATTRIBUTE_NUMBER4</w:t>
            </w:r>
          </w:p>
        </w:tc>
        <w:tc>
          <w:tcPr>
            <w:tcW w:w="485" w:type="pct"/>
          </w:tcPr>
          <w:p w:rsidRPr="00920174" w:rsidR="00E556E4" w:rsidP="00E556E4" w:rsidRDefault="00E556E4" w14:paraId="79D5FF65" w14:textId="58403BFC">
            <w:pPr>
              <w:keepLines/>
              <w:spacing w:after="0" w:line="240" w:lineRule="auto"/>
              <w:jc w:val="both"/>
              <w:rPr>
                <w:rFonts w:ascii="Calibri Light" w:hAnsi="Calibri Light" w:cs="Calibri Light"/>
                <w:sz w:val="16"/>
                <w:szCs w:val="16"/>
              </w:rPr>
            </w:pPr>
            <w:r w:rsidRPr="008E320C">
              <w:rPr>
                <w:sz w:val="16"/>
                <w:szCs w:val="16"/>
              </w:rPr>
              <w:t>NUMBER</w:t>
            </w:r>
          </w:p>
        </w:tc>
        <w:tc>
          <w:tcPr>
            <w:tcW w:w="246" w:type="pct"/>
          </w:tcPr>
          <w:p w:rsidRPr="00920174" w:rsidR="00E556E4" w:rsidP="00E556E4" w:rsidRDefault="00E556E4" w14:paraId="21B3BFF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7D89E1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C355151"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28EE3A2A" w14:textId="77777777">
        <w:trPr>
          <w:trHeight w:val="247"/>
        </w:trPr>
        <w:tc>
          <w:tcPr>
            <w:tcW w:w="196" w:type="pct"/>
          </w:tcPr>
          <w:p w:rsidR="00E556E4" w:rsidP="00E556E4" w:rsidRDefault="00E556E4" w14:paraId="14358B82"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741" w:type="pct"/>
          </w:tcPr>
          <w:p w:rsidRPr="00CF74D9" w:rsidR="00E556E4" w:rsidP="00E556E4" w:rsidRDefault="00E556E4" w14:paraId="6535B066" w14:textId="055A2A5F">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3852A5" w:rsidR="00E556E4" w:rsidP="00E556E4" w:rsidRDefault="00E556E4" w14:paraId="57BD1F68" w14:textId="5B16F3C6">
            <w:pPr>
              <w:keepLines/>
              <w:spacing w:after="0" w:line="240" w:lineRule="auto"/>
              <w:jc w:val="both"/>
              <w:rPr>
                <w:rFonts w:cs="Calibri"/>
                <w:color w:val="000000"/>
                <w:sz w:val="16"/>
                <w:szCs w:val="16"/>
              </w:rPr>
            </w:pPr>
            <w:r w:rsidRPr="001C640C">
              <w:rPr>
                <w:rFonts w:cs="Calibri"/>
                <w:color w:val="000000"/>
                <w:sz w:val="16"/>
                <w:szCs w:val="16"/>
              </w:rPr>
              <w:t>ATTRIBUTE_NUMBER5</w:t>
            </w:r>
          </w:p>
        </w:tc>
        <w:tc>
          <w:tcPr>
            <w:tcW w:w="485" w:type="pct"/>
          </w:tcPr>
          <w:p w:rsidRPr="00920174" w:rsidR="00E556E4" w:rsidP="00E556E4" w:rsidRDefault="00E556E4" w14:paraId="0D6AB745" w14:textId="1A92CA39">
            <w:pPr>
              <w:keepLines/>
              <w:spacing w:after="0" w:line="240" w:lineRule="auto"/>
              <w:jc w:val="both"/>
              <w:rPr>
                <w:rFonts w:ascii="Calibri Light" w:hAnsi="Calibri Light" w:cs="Calibri Light"/>
                <w:sz w:val="16"/>
                <w:szCs w:val="16"/>
                <w:lang w:val="en-US" w:eastAsia="en-US"/>
              </w:rPr>
            </w:pPr>
            <w:r w:rsidRPr="008E320C">
              <w:rPr>
                <w:sz w:val="16"/>
                <w:szCs w:val="16"/>
              </w:rPr>
              <w:t>NUMBER</w:t>
            </w:r>
          </w:p>
        </w:tc>
        <w:tc>
          <w:tcPr>
            <w:tcW w:w="196" w:type="pct"/>
          </w:tcPr>
          <w:p w:rsidRPr="00920174" w:rsidR="00E556E4" w:rsidP="00E556E4" w:rsidRDefault="00E556E4" w14:paraId="5205876A" w14:textId="185881DA">
            <w:pPr>
              <w:keepLines/>
              <w:spacing w:after="0" w:line="240" w:lineRule="auto"/>
              <w:jc w:val="both"/>
              <w:rPr>
                <w:rFonts w:ascii="Calibri Light" w:hAnsi="Calibri Light" w:cs="Calibri Light"/>
                <w:sz w:val="16"/>
                <w:szCs w:val="16"/>
                <w:lang w:val="en-US" w:eastAsia="en-US"/>
              </w:rPr>
            </w:pPr>
            <w:r w:rsidRPr="00375921">
              <w:rPr>
                <w:rFonts w:cs="Calibri"/>
                <w:color w:val="000000"/>
                <w:sz w:val="16"/>
                <w:szCs w:val="16"/>
              </w:rPr>
              <w:t>N</w:t>
            </w:r>
          </w:p>
        </w:tc>
        <w:tc>
          <w:tcPr>
            <w:tcW w:w="244" w:type="pct"/>
          </w:tcPr>
          <w:p w:rsidRPr="00920174" w:rsidR="00E556E4" w:rsidP="00E556E4" w:rsidRDefault="00E556E4" w14:paraId="3928D3E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920174" w:rsidR="00E556E4" w:rsidP="00E556E4" w:rsidRDefault="00E556E4" w14:paraId="6E575D46" w14:textId="334A100F">
            <w:pPr>
              <w:keepLines/>
              <w:spacing w:after="0" w:line="240" w:lineRule="auto"/>
              <w:jc w:val="both"/>
              <w:rPr>
                <w:rFonts w:ascii="Calibri Light" w:hAnsi="Calibri Light" w:cs="Calibri Light"/>
                <w:sz w:val="16"/>
                <w:szCs w:val="16"/>
              </w:rPr>
            </w:pPr>
            <w:r w:rsidRPr="001C640C">
              <w:rPr>
                <w:rFonts w:cs="Calibri"/>
                <w:color w:val="000000"/>
                <w:sz w:val="16"/>
                <w:szCs w:val="16"/>
              </w:rPr>
              <w:t>ATTRIBUTE_NUMBER5</w:t>
            </w:r>
          </w:p>
        </w:tc>
        <w:tc>
          <w:tcPr>
            <w:tcW w:w="485" w:type="pct"/>
          </w:tcPr>
          <w:p w:rsidRPr="00920174" w:rsidR="00E556E4" w:rsidP="00E556E4" w:rsidRDefault="00E556E4" w14:paraId="28A24463" w14:textId="3B56DD4D">
            <w:pPr>
              <w:keepLines/>
              <w:spacing w:after="0" w:line="240" w:lineRule="auto"/>
              <w:jc w:val="both"/>
              <w:rPr>
                <w:rFonts w:ascii="Calibri Light" w:hAnsi="Calibri Light" w:cs="Calibri Light"/>
                <w:sz w:val="16"/>
                <w:szCs w:val="16"/>
              </w:rPr>
            </w:pPr>
            <w:r w:rsidRPr="008E320C">
              <w:rPr>
                <w:sz w:val="16"/>
                <w:szCs w:val="16"/>
              </w:rPr>
              <w:t>NUMBER</w:t>
            </w:r>
          </w:p>
        </w:tc>
        <w:tc>
          <w:tcPr>
            <w:tcW w:w="246" w:type="pct"/>
          </w:tcPr>
          <w:p w:rsidRPr="00920174" w:rsidR="00E556E4" w:rsidP="00E556E4" w:rsidRDefault="00E556E4" w14:paraId="74264A7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C04133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43623092"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B1D6A7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E556E4" w:rsidP="00E556E4" w:rsidRDefault="00E556E4" w14:paraId="563A3107"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741" w:type="pct"/>
          </w:tcPr>
          <w:p w:rsidRPr="00CF74D9" w:rsidR="00E556E4" w:rsidP="00E556E4" w:rsidRDefault="00E556E4" w14:paraId="1177B63C" w14:textId="6F18294B">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3896C35C" w14:textId="0C64B7A4">
            <w:pPr>
              <w:keepLines/>
              <w:spacing w:after="0" w:line="240" w:lineRule="auto"/>
              <w:jc w:val="both"/>
              <w:rPr>
                <w:rFonts w:cs="Calibri"/>
                <w:color w:val="000000"/>
                <w:sz w:val="16"/>
                <w:szCs w:val="16"/>
              </w:rPr>
            </w:pPr>
            <w:r w:rsidRPr="001C640C">
              <w:rPr>
                <w:rFonts w:cs="Calibri"/>
                <w:color w:val="000000"/>
                <w:sz w:val="16"/>
                <w:szCs w:val="16"/>
              </w:rPr>
              <w:t>ATTRIBUTE_NUMBER6</w:t>
            </w:r>
          </w:p>
        </w:tc>
        <w:tc>
          <w:tcPr>
            <w:tcW w:w="485" w:type="pct"/>
          </w:tcPr>
          <w:p w:rsidRPr="00F031EC" w:rsidR="00E556E4" w:rsidP="00E556E4" w:rsidRDefault="00E556E4" w14:paraId="0AD176AB" w14:textId="0EE5B445">
            <w:pPr>
              <w:keepLines/>
              <w:spacing w:after="0" w:line="240" w:lineRule="auto"/>
              <w:jc w:val="both"/>
              <w:rPr>
                <w:sz w:val="16"/>
                <w:szCs w:val="16"/>
              </w:rPr>
            </w:pPr>
            <w:r w:rsidRPr="008E320C">
              <w:rPr>
                <w:sz w:val="16"/>
                <w:szCs w:val="16"/>
              </w:rPr>
              <w:t>NUMBER</w:t>
            </w:r>
          </w:p>
        </w:tc>
        <w:tc>
          <w:tcPr>
            <w:tcW w:w="196" w:type="pct"/>
          </w:tcPr>
          <w:p w:rsidRPr="0061312F" w:rsidR="00E556E4" w:rsidP="00E556E4" w:rsidRDefault="00E556E4" w14:paraId="20C23439" w14:textId="167A44D1">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555A27BA"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7EB2ED2C" w14:textId="0E74A240">
            <w:pPr>
              <w:keepLines/>
              <w:spacing w:after="0" w:line="240" w:lineRule="auto"/>
              <w:jc w:val="both"/>
              <w:rPr>
                <w:rFonts w:cs="Calibri"/>
                <w:color w:val="000000"/>
                <w:sz w:val="16"/>
                <w:szCs w:val="16"/>
              </w:rPr>
            </w:pPr>
            <w:r w:rsidRPr="001C640C">
              <w:rPr>
                <w:rFonts w:cs="Calibri"/>
                <w:color w:val="000000"/>
                <w:sz w:val="16"/>
                <w:szCs w:val="16"/>
              </w:rPr>
              <w:t>ATTRIBUTE_NUMBER6</w:t>
            </w:r>
          </w:p>
        </w:tc>
        <w:tc>
          <w:tcPr>
            <w:tcW w:w="485" w:type="pct"/>
          </w:tcPr>
          <w:p w:rsidRPr="00F031EC" w:rsidR="00E556E4" w:rsidP="00E556E4" w:rsidRDefault="00E556E4" w14:paraId="3141B2B0" w14:textId="2B812B79">
            <w:pPr>
              <w:keepLines/>
              <w:spacing w:after="0" w:line="240" w:lineRule="auto"/>
              <w:jc w:val="both"/>
              <w:rPr>
                <w:sz w:val="16"/>
                <w:szCs w:val="16"/>
              </w:rPr>
            </w:pPr>
            <w:r w:rsidRPr="008E320C">
              <w:rPr>
                <w:sz w:val="16"/>
                <w:szCs w:val="16"/>
              </w:rPr>
              <w:t>NUMBER</w:t>
            </w:r>
          </w:p>
        </w:tc>
        <w:tc>
          <w:tcPr>
            <w:tcW w:w="246" w:type="pct"/>
          </w:tcPr>
          <w:p w:rsidRPr="00920174" w:rsidR="00E556E4" w:rsidP="00E556E4" w:rsidRDefault="00E556E4" w14:paraId="4070CD9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428C413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9AFDF7C"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8B4F3C7" w14:textId="77777777">
        <w:trPr>
          <w:trHeight w:val="247"/>
        </w:trPr>
        <w:tc>
          <w:tcPr>
            <w:tcW w:w="196" w:type="pct"/>
          </w:tcPr>
          <w:p w:rsidR="00E556E4" w:rsidP="00E556E4" w:rsidRDefault="00E556E4" w14:paraId="028A4FF2"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741" w:type="pct"/>
          </w:tcPr>
          <w:p w:rsidRPr="00CF74D9" w:rsidR="00E556E4" w:rsidP="00E556E4" w:rsidRDefault="00E556E4" w14:paraId="0F299BEF" w14:textId="0CF51796">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4A4FC8F6" w14:textId="1D417C8E">
            <w:pPr>
              <w:keepLines/>
              <w:spacing w:after="0" w:line="240" w:lineRule="auto"/>
              <w:jc w:val="both"/>
              <w:rPr>
                <w:rFonts w:cs="Calibri"/>
                <w:color w:val="000000"/>
                <w:sz w:val="16"/>
                <w:szCs w:val="16"/>
              </w:rPr>
            </w:pPr>
            <w:r w:rsidRPr="001C640C">
              <w:rPr>
                <w:rFonts w:cs="Calibri"/>
                <w:color w:val="000000"/>
                <w:sz w:val="16"/>
                <w:szCs w:val="16"/>
              </w:rPr>
              <w:t>ATTRIBUTE_NUMBER7</w:t>
            </w:r>
          </w:p>
        </w:tc>
        <w:tc>
          <w:tcPr>
            <w:tcW w:w="485" w:type="pct"/>
          </w:tcPr>
          <w:p w:rsidRPr="00F031EC" w:rsidR="00E556E4" w:rsidP="00E556E4" w:rsidRDefault="00E556E4" w14:paraId="71DD6B7E" w14:textId="745423FB">
            <w:pPr>
              <w:keepLines/>
              <w:spacing w:after="0" w:line="240" w:lineRule="auto"/>
              <w:jc w:val="both"/>
              <w:rPr>
                <w:sz w:val="16"/>
                <w:szCs w:val="16"/>
              </w:rPr>
            </w:pPr>
            <w:r w:rsidRPr="008E320C">
              <w:rPr>
                <w:sz w:val="16"/>
                <w:szCs w:val="16"/>
              </w:rPr>
              <w:t>NUMBER</w:t>
            </w:r>
          </w:p>
        </w:tc>
        <w:tc>
          <w:tcPr>
            <w:tcW w:w="196" w:type="pct"/>
          </w:tcPr>
          <w:p w:rsidRPr="0061312F" w:rsidR="00E556E4" w:rsidP="00E556E4" w:rsidRDefault="00E556E4" w14:paraId="5671B0B7" w14:textId="6BAEB760">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629544B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1379A0A2" w14:textId="156D799B">
            <w:pPr>
              <w:keepLines/>
              <w:spacing w:after="0" w:line="240" w:lineRule="auto"/>
              <w:jc w:val="both"/>
              <w:rPr>
                <w:rFonts w:cs="Calibri"/>
                <w:color w:val="000000"/>
                <w:sz w:val="16"/>
                <w:szCs w:val="16"/>
              </w:rPr>
            </w:pPr>
            <w:r w:rsidRPr="001C640C">
              <w:rPr>
                <w:rFonts w:cs="Calibri"/>
                <w:color w:val="000000"/>
                <w:sz w:val="16"/>
                <w:szCs w:val="16"/>
              </w:rPr>
              <w:t>ATTRIBUTE_NUMBER7</w:t>
            </w:r>
          </w:p>
        </w:tc>
        <w:tc>
          <w:tcPr>
            <w:tcW w:w="485" w:type="pct"/>
          </w:tcPr>
          <w:p w:rsidRPr="00F031EC" w:rsidR="00E556E4" w:rsidP="00E556E4" w:rsidRDefault="00E556E4" w14:paraId="3C142844" w14:textId="23DEEF13">
            <w:pPr>
              <w:keepLines/>
              <w:spacing w:after="0" w:line="240" w:lineRule="auto"/>
              <w:jc w:val="both"/>
              <w:rPr>
                <w:sz w:val="16"/>
                <w:szCs w:val="16"/>
              </w:rPr>
            </w:pPr>
            <w:r w:rsidRPr="008E320C">
              <w:rPr>
                <w:sz w:val="16"/>
                <w:szCs w:val="16"/>
              </w:rPr>
              <w:t>NUMBER</w:t>
            </w:r>
          </w:p>
        </w:tc>
        <w:tc>
          <w:tcPr>
            <w:tcW w:w="246" w:type="pct"/>
          </w:tcPr>
          <w:p w:rsidRPr="00920174" w:rsidR="00E556E4" w:rsidP="00E556E4" w:rsidRDefault="00E556E4" w14:paraId="6C59822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40E22C7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3FD1A508"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36E3483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00F90B43"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6</w:t>
            </w:r>
          </w:p>
        </w:tc>
        <w:tc>
          <w:tcPr>
            <w:tcW w:w="741" w:type="pct"/>
          </w:tcPr>
          <w:p w:rsidRPr="00CF74D9" w:rsidR="00E556E4" w:rsidP="00E556E4" w:rsidRDefault="00E556E4" w14:paraId="6D31C761" w14:textId="31969A5A">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29BABD5E" w14:textId="5AF55090">
            <w:pPr>
              <w:keepLines/>
              <w:spacing w:after="0" w:line="240" w:lineRule="auto"/>
              <w:jc w:val="both"/>
              <w:rPr>
                <w:rFonts w:cs="Calibri"/>
                <w:color w:val="000000"/>
                <w:sz w:val="16"/>
                <w:szCs w:val="16"/>
              </w:rPr>
            </w:pPr>
            <w:r w:rsidRPr="001C640C">
              <w:rPr>
                <w:rFonts w:cs="Calibri"/>
                <w:color w:val="000000"/>
                <w:sz w:val="16"/>
                <w:szCs w:val="16"/>
              </w:rPr>
              <w:t>ATTRIBUTE_NUMBER8</w:t>
            </w:r>
          </w:p>
        </w:tc>
        <w:tc>
          <w:tcPr>
            <w:tcW w:w="485" w:type="pct"/>
          </w:tcPr>
          <w:p w:rsidRPr="00E92D9B" w:rsidR="00E556E4" w:rsidP="00E556E4" w:rsidRDefault="00E556E4" w14:paraId="7BFF782A" w14:textId="1020923C">
            <w:pPr>
              <w:keepLines/>
              <w:spacing w:after="0" w:line="240" w:lineRule="auto"/>
              <w:jc w:val="both"/>
              <w:rPr>
                <w:sz w:val="16"/>
                <w:szCs w:val="16"/>
              </w:rPr>
            </w:pPr>
            <w:r w:rsidRPr="008E320C">
              <w:rPr>
                <w:sz w:val="16"/>
                <w:szCs w:val="16"/>
              </w:rPr>
              <w:t>NUMBER</w:t>
            </w:r>
          </w:p>
        </w:tc>
        <w:tc>
          <w:tcPr>
            <w:tcW w:w="196" w:type="pct"/>
          </w:tcPr>
          <w:p w:rsidRPr="0061312F" w:rsidR="00E556E4" w:rsidP="00E556E4" w:rsidRDefault="00E556E4" w14:paraId="12B1EC3B" w14:textId="28BDD995">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4EC0486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41A6A7BB" w14:textId="3A86757C">
            <w:pPr>
              <w:keepLines/>
              <w:spacing w:after="0" w:line="240" w:lineRule="auto"/>
              <w:jc w:val="both"/>
              <w:rPr>
                <w:rFonts w:cs="Calibri"/>
                <w:color w:val="000000"/>
                <w:sz w:val="16"/>
                <w:szCs w:val="16"/>
              </w:rPr>
            </w:pPr>
            <w:r w:rsidRPr="001C640C">
              <w:rPr>
                <w:rFonts w:cs="Calibri"/>
                <w:color w:val="000000"/>
                <w:sz w:val="16"/>
                <w:szCs w:val="16"/>
              </w:rPr>
              <w:t>ATTRIBUTE_NUMBER8</w:t>
            </w:r>
          </w:p>
        </w:tc>
        <w:tc>
          <w:tcPr>
            <w:tcW w:w="485" w:type="pct"/>
          </w:tcPr>
          <w:p w:rsidRPr="00F031EC" w:rsidR="00E556E4" w:rsidP="00E556E4" w:rsidRDefault="00E556E4" w14:paraId="317D84A1" w14:textId="5355D7C2">
            <w:pPr>
              <w:keepLines/>
              <w:spacing w:after="0" w:line="240" w:lineRule="auto"/>
              <w:jc w:val="both"/>
              <w:rPr>
                <w:sz w:val="16"/>
                <w:szCs w:val="16"/>
              </w:rPr>
            </w:pPr>
            <w:r w:rsidRPr="008E320C">
              <w:rPr>
                <w:sz w:val="16"/>
                <w:szCs w:val="16"/>
              </w:rPr>
              <w:t>NUMBER</w:t>
            </w:r>
          </w:p>
        </w:tc>
        <w:tc>
          <w:tcPr>
            <w:tcW w:w="246" w:type="pct"/>
          </w:tcPr>
          <w:p w:rsidRPr="00920174" w:rsidR="00E556E4" w:rsidP="00E556E4" w:rsidRDefault="00E556E4" w14:paraId="3755EA3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606C54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CCBF0D6"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22A43FBB" w14:textId="77777777">
        <w:trPr>
          <w:trHeight w:val="247"/>
        </w:trPr>
        <w:tc>
          <w:tcPr>
            <w:tcW w:w="196" w:type="pct"/>
            <w:vAlign w:val="bottom"/>
          </w:tcPr>
          <w:p w:rsidRPr="00FB6AA0" w:rsidR="00E556E4" w:rsidP="00E556E4" w:rsidRDefault="00E556E4" w14:paraId="485727CC"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7</w:t>
            </w:r>
          </w:p>
        </w:tc>
        <w:tc>
          <w:tcPr>
            <w:tcW w:w="741" w:type="pct"/>
          </w:tcPr>
          <w:p w:rsidRPr="00CF74D9" w:rsidR="00E556E4" w:rsidP="00E556E4" w:rsidRDefault="00E556E4" w14:paraId="529E9C91" w14:textId="79AC45C2">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29E95040" w14:textId="4C96CD2E">
            <w:pPr>
              <w:keepLines/>
              <w:spacing w:after="0" w:line="240" w:lineRule="auto"/>
              <w:jc w:val="both"/>
              <w:rPr>
                <w:rFonts w:cs="Calibri"/>
                <w:color w:val="000000"/>
                <w:sz w:val="16"/>
                <w:szCs w:val="16"/>
              </w:rPr>
            </w:pPr>
            <w:r w:rsidRPr="001C640C">
              <w:rPr>
                <w:rFonts w:cs="Calibri"/>
                <w:color w:val="000000"/>
                <w:sz w:val="16"/>
                <w:szCs w:val="16"/>
              </w:rPr>
              <w:t>ATTRIBUTE_NUMBER9</w:t>
            </w:r>
          </w:p>
        </w:tc>
        <w:tc>
          <w:tcPr>
            <w:tcW w:w="485" w:type="pct"/>
          </w:tcPr>
          <w:p w:rsidRPr="00E92D9B" w:rsidR="00E556E4" w:rsidP="00E556E4" w:rsidRDefault="00E556E4" w14:paraId="76B87E77" w14:textId="504A3F31">
            <w:pPr>
              <w:keepLines/>
              <w:spacing w:after="0" w:line="240" w:lineRule="auto"/>
              <w:jc w:val="both"/>
              <w:rPr>
                <w:sz w:val="16"/>
                <w:szCs w:val="16"/>
              </w:rPr>
            </w:pPr>
            <w:r w:rsidRPr="008E320C">
              <w:rPr>
                <w:sz w:val="16"/>
                <w:szCs w:val="16"/>
              </w:rPr>
              <w:t>NUMBER</w:t>
            </w:r>
          </w:p>
        </w:tc>
        <w:tc>
          <w:tcPr>
            <w:tcW w:w="196" w:type="pct"/>
          </w:tcPr>
          <w:p w:rsidRPr="0061312F" w:rsidR="00E556E4" w:rsidP="00E556E4" w:rsidRDefault="00E556E4" w14:paraId="1ED8858E" w14:textId="1650FEC6">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738868D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532AA1D3" w14:textId="1F4312C8">
            <w:pPr>
              <w:keepLines/>
              <w:spacing w:after="0" w:line="240" w:lineRule="auto"/>
              <w:jc w:val="both"/>
              <w:rPr>
                <w:rFonts w:cs="Calibri"/>
                <w:color w:val="000000"/>
                <w:sz w:val="16"/>
                <w:szCs w:val="16"/>
              </w:rPr>
            </w:pPr>
            <w:r w:rsidRPr="001C640C">
              <w:rPr>
                <w:rFonts w:cs="Calibri"/>
                <w:color w:val="000000"/>
                <w:sz w:val="16"/>
                <w:szCs w:val="16"/>
              </w:rPr>
              <w:t>ATTRIBUTE_NUMBER9</w:t>
            </w:r>
          </w:p>
        </w:tc>
        <w:tc>
          <w:tcPr>
            <w:tcW w:w="485" w:type="pct"/>
          </w:tcPr>
          <w:p w:rsidRPr="00F031EC" w:rsidR="00E556E4" w:rsidP="00E556E4" w:rsidRDefault="00E556E4" w14:paraId="258EEB9A" w14:textId="6B344C4F">
            <w:pPr>
              <w:keepLines/>
              <w:spacing w:after="0" w:line="240" w:lineRule="auto"/>
              <w:jc w:val="both"/>
              <w:rPr>
                <w:sz w:val="16"/>
                <w:szCs w:val="16"/>
              </w:rPr>
            </w:pPr>
            <w:r w:rsidRPr="008E320C">
              <w:rPr>
                <w:sz w:val="16"/>
                <w:szCs w:val="16"/>
              </w:rPr>
              <w:t>NUMBER</w:t>
            </w:r>
          </w:p>
        </w:tc>
        <w:tc>
          <w:tcPr>
            <w:tcW w:w="246" w:type="pct"/>
          </w:tcPr>
          <w:p w:rsidRPr="00920174" w:rsidR="00E556E4" w:rsidP="00E556E4" w:rsidRDefault="00E556E4" w14:paraId="76F1458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104B93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4D431C5F"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26AF712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122DACE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8</w:t>
            </w:r>
          </w:p>
        </w:tc>
        <w:tc>
          <w:tcPr>
            <w:tcW w:w="741" w:type="pct"/>
          </w:tcPr>
          <w:p w:rsidRPr="00CF74D9" w:rsidR="00E556E4" w:rsidP="00E556E4" w:rsidRDefault="00E556E4" w14:paraId="7D4E9D5C" w14:textId="60FD263A">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4BF7E043" w14:textId="4B6720B4">
            <w:pPr>
              <w:keepLines/>
              <w:spacing w:after="0" w:line="240" w:lineRule="auto"/>
              <w:jc w:val="both"/>
              <w:rPr>
                <w:rFonts w:cs="Calibri"/>
                <w:color w:val="000000"/>
                <w:sz w:val="16"/>
                <w:szCs w:val="16"/>
              </w:rPr>
            </w:pPr>
            <w:r w:rsidRPr="001C640C">
              <w:rPr>
                <w:rFonts w:cs="Calibri"/>
                <w:color w:val="000000"/>
                <w:sz w:val="16"/>
                <w:szCs w:val="16"/>
              </w:rPr>
              <w:t>ATTRIBUTE_NUMBER10</w:t>
            </w:r>
          </w:p>
        </w:tc>
        <w:tc>
          <w:tcPr>
            <w:tcW w:w="485" w:type="pct"/>
          </w:tcPr>
          <w:p w:rsidRPr="00E92D9B" w:rsidR="00E556E4" w:rsidP="00E556E4" w:rsidRDefault="00E556E4" w14:paraId="7F633E55" w14:textId="4E5E746E">
            <w:pPr>
              <w:keepLines/>
              <w:spacing w:after="0" w:line="240" w:lineRule="auto"/>
              <w:jc w:val="both"/>
              <w:rPr>
                <w:sz w:val="16"/>
                <w:szCs w:val="16"/>
              </w:rPr>
            </w:pPr>
            <w:r w:rsidRPr="008E320C">
              <w:rPr>
                <w:sz w:val="16"/>
                <w:szCs w:val="16"/>
              </w:rPr>
              <w:t>NUMBER</w:t>
            </w:r>
          </w:p>
        </w:tc>
        <w:tc>
          <w:tcPr>
            <w:tcW w:w="196" w:type="pct"/>
          </w:tcPr>
          <w:p w:rsidRPr="0061312F" w:rsidR="00E556E4" w:rsidP="00E556E4" w:rsidRDefault="00E556E4" w14:paraId="1D5B3479" w14:textId="3C4ABD02">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4EF8C78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390B10AF" w14:textId="506061BE">
            <w:pPr>
              <w:keepLines/>
              <w:spacing w:after="0" w:line="240" w:lineRule="auto"/>
              <w:jc w:val="both"/>
              <w:rPr>
                <w:rFonts w:cs="Calibri"/>
                <w:color w:val="000000"/>
                <w:sz w:val="16"/>
                <w:szCs w:val="16"/>
              </w:rPr>
            </w:pPr>
            <w:r w:rsidRPr="001C640C">
              <w:rPr>
                <w:rFonts w:cs="Calibri"/>
                <w:color w:val="000000"/>
                <w:sz w:val="16"/>
                <w:szCs w:val="16"/>
              </w:rPr>
              <w:t>ATTRIBUTE_NUMBER10</w:t>
            </w:r>
          </w:p>
        </w:tc>
        <w:tc>
          <w:tcPr>
            <w:tcW w:w="485" w:type="pct"/>
          </w:tcPr>
          <w:p w:rsidRPr="00F031EC" w:rsidR="00E556E4" w:rsidP="00E556E4" w:rsidRDefault="00E556E4" w14:paraId="788BDB78" w14:textId="1C92975C">
            <w:pPr>
              <w:keepLines/>
              <w:spacing w:after="0" w:line="240" w:lineRule="auto"/>
              <w:jc w:val="both"/>
              <w:rPr>
                <w:sz w:val="16"/>
                <w:szCs w:val="16"/>
              </w:rPr>
            </w:pPr>
            <w:r w:rsidRPr="008E320C">
              <w:rPr>
                <w:sz w:val="16"/>
                <w:szCs w:val="16"/>
              </w:rPr>
              <w:t>NUMBER</w:t>
            </w:r>
          </w:p>
        </w:tc>
        <w:tc>
          <w:tcPr>
            <w:tcW w:w="246" w:type="pct"/>
          </w:tcPr>
          <w:p w:rsidRPr="00920174" w:rsidR="00E556E4" w:rsidP="00E556E4" w:rsidRDefault="00E556E4" w14:paraId="286F78E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77D84B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0558472E"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6468C61" w14:textId="77777777">
        <w:trPr>
          <w:trHeight w:val="247"/>
        </w:trPr>
        <w:tc>
          <w:tcPr>
            <w:tcW w:w="196" w:type="pct"/>
            <w:vAlign w:val="bottom"/>
          </w:tcPr>
          <w:p w:rsidRPr="00FB6AA0" w:rsidR="00E556E4" w:rsidP="00E556E4" w:rsidRDefault="00E556E4" w14:paraId="3393A20E"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9</w:t>
            </w:r>
          </w:p>
        </w:tc>
        <w:tc>
          <w:tcPr>
            <w:tcW w:w="741" w:type="pct"/>
          </w:tcPr>
          <w:p w:rsidRPr="00CF74D9" w:rsidR="00E556E4" w:rsidP="00E556E4" w:rsidRDefault="00E556E4" w14:paraId="41BCCD3A" w14:textId="6AB0578F">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0319F142" w14:textId="18A56E0A">
            <w:pPr>
              <w:keepLines/>
              <w:spacing w:after="0" w:line="240" w:lineRule="auto"/>
              <w:jc w:val="both"/>
              <w:rPr>
                <w:rFonts w:cs="Calibri"/>
                <w:color w:val="000000"/>
                <w:sz w:val="16"/>
                <w:szCs w:val="16"/>
              </w:rPr>
            </w:pPr>
            <w:r w:rsidRPr="001C640C">
              <w:rPr>
                <w:rFonts w:cs="Calibri"/>
                <w:color w:val="000000"/>
                <w:sz w:val="16"/>
                <w:szCs w:val="16"/>
              </w:rPr>
              <w:t>ATTRIBUTE_NUMBER11</w:t>
            </w:r>
          </w:p>
        </w:tc>
        <w:tc>
          <w:tcPr>
            <w:tcW w:w="485" w:type="pct"/>
          </w:tcPr>
          <w:p w:rsidRPr="00E92D9B" w:rsidR="00E556E4" w:rsidP="00E556E4" w:rsidRDefault="00E556E4" w14:paraId="15491385" w14:textId="1D7B3373">
            <w:pPr>
              <w:keepLines/>
              <w:spacing w:after="0" w:line="240" w:lineRule="auto"/>
              <w:jc w:val="both"/>
              <w:rPr>
                <w:sz w:val="16"/>
                <w:szCs w:val="16"/>
              </w:rPr>
            </w:pPr>
            <w:r w:rsidRPr="008E320C">
              <w:rPr>
                <w:sz w:val="16"/>
                <w:szCs w:val="16"/>
              </w:rPr>
              <w:t>NUMBER</w:t>
            </w:r>
          </w:p>
        </w:tc>
        <w:tc>
          <w:tcPr>
            <w:tcW w:w="196" w:type="pct"/>
          </w:tcPr>
          <w:p w:rsidRPr="0061312F" w:rsidR="00E556E4" w:rsidP="00E556E4" w:rsidRDefault="00E556E4" w14:paraId="2F7EA50B" w14:textId="1A41CFB8">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288E6BA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7AC53C56" w14:textId="3EC55606">
            <w:pPr>
              <w:keepLines/>
              <w:spacing w:after="0" w:line="240" w:lineRule="auto"/>
              <w:jc w:val="both"/>
              <w:rPr>
                <w:rFonts w:cs="Calibri"/>
                <w:color w:val="000000"/>
                <w:sz w:val="16"/>
                <w:szCs w:val="16"/>
              </w:rPr>
            </w:pPr>
            <w:r w:rsidRPr="001C640C">
              <w:rPr>
                <w:rFonts w:cs="Calibri"/>
                <w:color w:val="000000"/>
                <w:sz w:val="16"/>
                <w:szCs w:val="16"/>
              </w:rPr>
              <w:t>ATTRIBUTE_NUMBER11</w:t>
            </w:r>
          </w:p>
        </w:tc>
        <w:tc>
          <w:tcPr>
            <w:tcW w:w="485" w:type="pct"/>
          </w:tcPr>
          <w:p w:rsidRPr="00F031EC" w:rsidR="00E556E4" w:rsidP="00E556E4" w:rsidRDefault="00E556E4" w14:paraId="7BA89870" w14:textId="33820776">
            <w:pPr>
              <w:keepLines/>
              <w:spacing w:after="0" w:line="240" w:lineRule="auto"/>
              <w:jc w:val="both"/>
              <w:rPr>
                <w:sz w:val="16"/>
                <w:szCs w:val="16"/>
              </w:rPr>
            </w:pPr>
            <w:r w:rsidRPr="008E320C">
              <w:rPr>
                <w:sz w:val="16"/>
                <w:szCs w:val="16"/>
              </w:rPr>
              <w:t>NUMBER</w:t>
            </w:r>
          </w:p>
        </w:tc>
        <w:tc>
          <w:tcPr>
            <w:tcW w:w="246" w:type="pct"/>
          </w:tcPr>
          <w:p w:rsidRPr="00920174" w:rsidR="00E556E4" w:rsidP="00E556E4" w:rsidRDefault="00E556E4" w14:paraId="0DED01C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86A7B0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07FE6A74"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281A766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1B842D7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0</w:t>
            </w:r>
          </w:p>
        </w:tc>
        <w:tc>
          <w:tcPr>
            <w:tcW w:w="741" w:type="pct"/>
          </w:tcPr>
          <w:p w:rsidRPr="00CF74D9" w:rsidR="00E556E4" w:rsidP="00E556E4" w:rsidRDefault="00E556E4" w14:paraId="38D13254" w14:textId="0A1BF6A6">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4C84A345" w14:textId="1A719700">
            <w:pPr>
              <w:keepLines/>
              <w:spacing w:after="0" w:line="240" w:lineRule="auto"/>
              <w:jc w:val="both"/>
              <w:rPr>
                <w:rFonts w:cs="Calibri"/>
                <w:color w:val="000000"/>
                <w:sz w:val="16"/>
                <w:szCs w:val="16"/>
              </w:rPr>
            </w:pPr>
            <w:r w:rsidRPr="001C640C">
              <w:rPr>
                <w:rFonts w:cs="Calibri"/>
                <w:color w:val="000000"/>
                <w:sz w:val="16"/>
                <w:szCs w:val="16"/>
              </w:rPr>
              <w:t>ATTRIBUTE_NUMBER12</w:t>
            </w:r>
          </w:p>
        </w:tc>
        <w:tc>
          <w:tcPr>
            <w:tcW w:w="485" w:type="pct"/>
          </w:tcPr>
          <w:p w:rsidRPr="00E92D9B" w:rsidR="00E556E4" w:rsidP="00E556E4" w:rsidRDefault="00E556E4" w14:paraId="17787758" w14:textId="12BA94C6">
            <w:pPr>
              <w:keepLines/>
              <w:spacing w:after="0" w:line="240" w:lineRule="auto"/>
              <w:jc w:val="both"/>
              <w:rPr>
                <w:sz w:val="16"/>
                <w:szCs w:val="16"/>
              </w:rPr>
            </w:pPr>
            <w:r w:rsidRPr="008E320C">
              <w:rPr>
                <w:sz w:val="16"/>
                <w:szCs w:val="16"/>
              </w:rPr>
              <w:t>NUMBER</w:t>
            </w:r>
          </w:p>
        </w:tc>
        <w:tc>
          <w:tcPr>
            <w:tcW w:w="196" w:type="pct"/>
          </w:tcPr>
          <w:p w:rsidRPr="0061312F" w:rsidR="00E556E4" w:rsidP="00E556E4" w:rsidRDefault="00E556E4" w14:paraId="03872651" w14:textId="69CA7F16">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72D59F81"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08550CE8" w14:textId="1E650732">
            <w:pPr>
              <w:keepLines/>
              <w:spacing w:after="0" w:line="240" w:lineRule="auto"/>
              <w:jc w:val="both"/>
              <w:rPr>
                <w:rFonts w:cs="Calibri"/>
                <w:color w:val="000000"/>
                <w:sz w:val="16"/>
                <w:szCs w:val="16"/>
              </w:rPr>
            </w:pPr>
            <w:r w:rsidRPr="001C640C">
              <w:rPr>
                <w:rFonts w:cs="Calibri"/>
                <w:color w:val="000000"/>
                <w:sz w:val="16"/>
                <w:szCs w:val="16"/>
              </w:rPr>
              <w:t>ATTRIBUTE_NUMBER12</w:t>
            </w:r>
          </w:p>
        </w:tc>
        <w:tc>
          <w:tcPr>
            <w:tcW w:w="485" w:type="pct"/>
          </w:tcPr>
          <w:p w:rsidRPr="00F031EC" w:rsidR="00E556E4" w:rsidP="00E556E4" w:rsidRDefault="00E556E4" w14:paraId="41DCC944" w14:textId="24D1CE06">
            <w:pPr>
              <w:keepLines/>
              <w:spacing w:after="0" w:line="240" w:lineRule="auto"/>
              <w:jc w:val="both"/>
              <w:rPr>
                <w:sz w:val="16"/>
                <w:szCs w:val="16"/>
              </w:rPr>
            </w:pPr>
            <w:r w:rsidRPr="008E320C">
              <w:rPr>
                <w:sz w:val="16"/>
                <w:szCs w:val="16"/>
              </w:rPr>
              <w:t>NUMBER</w:t>
            </w:r>
          </w:p>
        </w:tc>
        <w:tc>
          <w:tcPr>
            <w:tcW w:w="246" w:type="pct"/>
          </w:tcPr>
          <w:p w:rsidRPr="00920174" w:rsidR="00E556E4" w:rsidP="00E556E4" w:rsidRDefault="00E556E4" w14:paraId="4E221D4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DC9218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8171200"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A663065" w14:textId="77777777">
        <w:trPr>
          <w:trHeight w:val="247"/>
        </w:trPr>
        <w:tc>
          <w:tcPr>
            <w:tcW w:w="196" w:type="pct"/>
            <w:vAlign w:val="bottom"/>
          </w:tcPr>
          <w:p w:rsidRPr="00FB6AA0" w:rsidR="00E556E4" w:rsidP="00E556E4" w:rsidRDefault="00E556E4" w14:paraId="1A3DE0C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1</w:t>
            </w:r>
          </w:p>
        </w:tc>
        <w:tc>
          <w:tcPr>
            <w:tcW w:w="741" w:type="pct"/>
          </w:tcPr>
          <w:p w:rsidRPr="00CF74D9" w:rsidR="00E556E4" w:rsidP="00E556E4" w:rsidRDefault="00E556E4" w14:paraId="52E52070" w14:textId="6DD1EEC8">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3B1A42FA" w14:textId="1AEA2522">
            <w:pPr>
              <w:keepLines/>
              <w:spacing w:after="0" w:line="240" w:lineRule="auto"/>
              <w:jc w:val="both"/>
              <w:rPr>
                <w:rFonts w:cs="Calibri"/>
                <w:color w:val="000000"/>
                <w:sz w:val="16"/>
                <w:szCs w:val="16"/>
              </w:rPr>
            </w:pPr>
            <w:r w:rsidRPr="001C640C">
              <w:rPr>
                <w:rFonts w:cs="Calibri"/>
                <w:color w:val="000000"/>
                <w:sz w:val="16"/>
                <w:szCs w:val="16"/>
              </w:rPr>
              <w:t>ATTRIBUTE_DATE1</w:t>
            </w:r>
          </w:p>
        </w:tc>
        <w:tc>
          <w:tcPr>
            <w:tcW w:w="485" w:type="pct"/>
          </w:tcPr>
          <w:p w:rsidRPr="00E92D9B" w:rsidR="00E556E4" w:rsidP="00E556E4" w:rsidRDefault="00E556E4" w14:paraId="798845F0" w14:textId="239F3B7B">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7BEFEF36" w14:textId="187A6681">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3EB8E18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55B0DC12" w14:textId="1FD99340">
            <w:pPr>
              <w:keepLines/>
              <w:spacing w:after="0" w:line="240" w:lineRule="auto"/>
              <w:jc w:val="both"/>
              <w:rPr>
                <w:rFonts w:cs="Calibri"/>
                <w:color w:val="000000"/>
                <w:sz w:val="16"/>
                <w:szCs w:val="16"/>
              </w:rPr>
            </w:pPr>
            <w:r w:rsidRPr="001C640C">
              <w:rPr>
                <w:rFonts w:cs="Calibri"/>
                <w:color w:val="000000"/>
                <w:sz w:val="16"/>
                <w:szCs w:val="16"/>
              </w:rPr>
              <w:t>ATTRIBUTE_DATE1</w:t>
            </w:r>
          </w:p>
        </w:tc>
        <w:tc>
          <w:tcPr>
            <w:tcW w:w="485" w:type="pct"/>
          </w:tcPr>
          <w:p w:rsidRPr="00F031EC" w:rsidR="00E556E4" w:rsidP="00E556E4" w:rsidRDefault="00E556E4" w14:paraId="7CF78B2F" w14:textId="78F2B445">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3FA3727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7C6A80A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CD6E043"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7B38FB1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3D5B8C8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2</w:t>
            </w:r>
          </w:p>
        </w:tc>
        <w:tc>
          <w:tcPr>
            <w:tcW w:w="741" w:type="pct"/>
          </w:tcPr>
          <w:p w:rsidRPr="00CF74D9" w:rsidR="00E556E4" w:rsidP="00E556E4" w:rsidRDefault="00E556E4" w14:paraId="7C2AD801" w14:textId="29C25C81">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12AD8AB6" w14:textId="2EB9A504">
            <w:pPr>
              <w:keepLines/>
              <w:spacing w:after="0" w:line="240" w:lineRule="auto"/>
              <w:jc w:val="both"/>
              <w:rPr>
                <w:rFonts w:cs="Calibri"/>
                <w:color w:val="000000"/>
                <w:sz w:val="16"/>
                <w:szCs w:val="16"/>
              </w:rPr>
            </w:pPr>
            <w:r w:rsidRPr="001C640C">
              <w:rPr>
                <w:rFonts w:cs="Calibri"/>
                <w:color w:val="000000"/>
                <w:sz w:val="16"/>
                <w:szCs w:val="16"/>
              </w:rPr>
              <w:t>ATTRIBUTE_DATE2</w:t>
            </w:r>
          </w:p>
        </w:tc>
        <w:tc>
          <w:tcPr>
            <w:tcW w:w="485" w:type="pct"/>
          </w:tcPr>
          <w:p w:rsidRPr="00E92D9B" w:rsidR="00E556E4" w:rsidP="00E556E4" w:rsidRDefault="00E556E4" w14:paraId="26AF34C5" w14:textId="22FC614C">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2A883C70" w14:textId="2ABB31D7">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47836A7B"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1798C9B4" w14:textId="11FAB9D9">
            <w:pPr>
              <w:keepLines/>
              <w:spacing w:after="0" w:line="240" w:lineRule="auto"/>
              <w:jc w:val="both"/>
              <w:rPr>
                <w:rFonts w:cs="Calibri"/>
                <w:color w:val="000000"/>
                <w:sz w:val="16"/>
                <w:szCs w:val="16"/>
              </w:rPr>
            </w:pPr>
            <w:r w:rsidRPr="001C640C">
              <w:rPr>
                <w:rFonts w:cs="Calibri"/>
                <w:color w:val="000000"/>
                <w:sz w:val="16"/>
                <w:szCs w:val="16"/>
              </w:rPr>
              <w:t>ATTRIBUTE_DATE2</w:t>
            </w:r>
          </w:p>
        </w:tc>
        <w:tc>
          <w:tcPr>
            <w:tcW w:w="485" w:type="pct"/>
          </w:tcPr>
          <w:p w:rsidRPr="00F031EC" w:rsidR="00E556E4" w:rsidP="00E556E4" w:rsidRDefault="00E556E4" w14:paraId="5B7EA9C6" w14:textId="5AB87A32">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2543F14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3A8C6DF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38644F0A"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6A0A38E" w14:textId="77777777">
        <w:trPr>
          <w:trHeight w:val="247"/>
        </w:trPr>
        <w:tc>
          <w:tcPr>
            <w:tcW w:w="196" w:type="pct"/>
            <w:vAlign w:val="bottom"/>
          </w:tcPr>
          <w:p w:rsidRPr="00FB6AA0" w:rsidR="00E556E4" w:rsidP="00E556E4" w:rsidRDefault="00E556E4" w14:paraId="54056DA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3</w:t>
            </w:r>
          </w:p>
        </w:tc>
        <w:tc>
          <w:tcPr>
            <w:tcW w:w="741" w:type="pct"/>
          </w:tcPr>
          <w:p w:rsidRPr="00CF74D9" w:rsidR="00E556E4" w:rsidP="00E556E4" w:rsidRDefault="00E556E4" w14:paraId="6F4BB664" w14:textId="20637F6E">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46A112AA" w14:textId="472D6817">
            <w:pPr>
              <w:keepLines/>
              <w:spacing w:after="0" w:line="240" w:lineRule="auto"/>
              <w:jc w:val="both"/>
              <w:rPr>
                <w:rFonts w:cs="Calibri"/>
                <w:color w:val="000000"/>
                <w:sz w:val="16"/>
                <w:szCs w:val="16"/>
              </w:rPr>
            </w:pPr>
            <w:r w:rsidRPr="001C640C">
              <w:rPr>
                <w:rFonts w:cs="Calibri"/>
                <w:color w:val="000000"/>
                <w:sz w:val="16"/>
                <w:szCs w:val="16"/>
              </w:rPr>
              <w:t>ATTRIBUTE_DATE3</w:t>
            </w:r>
          </w:p>
        </w:tc>
        <w:tc>
          <w:tcPr>
            <w:tcW w:w="485" w:type="pct"/>
          </w:tcPr>
          <w:p w:rsidRPr="00E92D9B" w:rsidR="00E556E4" w:rsidP="00E556E4" w:rsidRDefault="00E556E4" w14:paraId="2C55D2CF" w14:textId="33FF1F23">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73851AE0" w14:textId="6A73C9D0">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5464EEB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3F27FA77" w14:textId="7234AB20">
            <w:pPr>
              <w:keepLines/>
              <w:spacing w:after="0" w:line="240" w:lineRule="auto"/>
              <w:jc w:val="both"/>
              <w:rPr>
                <w:rFonts w:cs="Calibri"/>
                <w:color w:val="000000"/>
                <w:sz w:val="16"/>
                <w:szCs w:val="16"/>
              </w:rPr>
            </w:pPr>
            <w:r w:rsidRPr="001C640C">
              <w:rPr>
                <w:rFonts w:cs="Calibri"/>
                <w:color w:val="000000"/>
                <w:sz w:val="16"/>
                <w:szCs w:val="16"/>
              </w:rPr>
              <w:t>ATTRIBUTE_DATE3</w:t>
            </w:r>
          </w:p>
        </w:tc>
        <w:tc>
          <w:tcPr>
            <w:tcW w:w="485" w:type="pct"/>
          </w:tcPr>
          <w:p w:rsidRPr="00F031EC" w:rsidR="00E556E4" w:rsidP="00E556E4" w:rsidRDefault="00E556E4" w14:paraId="7BC08257" w14:textId="6995D818">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23553F0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85F363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7B00446"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3B23858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6BAF6C47"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4</w:t>
            </w:r>
          </w:p>
        </w:tc>
        <w:tc>
          <w:tcPr>
            <w:tcW w:w="741" w:type="pct"/>
          </w:tcPr>
          <w:p w:rsidRPr="00CF74D9" w:rsidR="00E556E4" w:rsidP="00E556E4" w:rsidRDefault="00E556E4" w14:paraId="43D9DD00" w14:textId="241C6C24">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1800108F" w14:textId="5D5A40F4">
            <w:pPr>
              <w:keepLines/>
              <w:spacing w:after="0" w:line="240" w:lineRule="auto"/>
              <w:jc w:val="both"/>
              <w:rPr>
                <w:rFonts w:cs="Calibri"/>
                <w:color w:val="000000"/>
                <w:sz w:val="16"/>
                <w:szCs w:val="16"/>
              </w:rPr>
            </w:pPr>
            <w:r w:rsidRPr="001C640C">
              <w:rPr>
                <w:rFonts w:cs="Calibri"/>
                <w:color w:val="000000"/>
                <w:sz w:val="16"/>
                <w:szCs w:val="16"/>
              </w:rPr>
              <w:t>ATTRIBUTE_DATE4</w:t>
            </w:r>
          </w:p>
        </w:tc>
        <w:tc>
          <w:tcPr>
            <w:tcW w:w="485" w:type="pct"/>
          </w:tcPr>
          <w:p w:rsidRPr="00E92D9B" w:rsidR="00E556E4" w:rsidP="00E556E4" w:rsidRDefault="00E556E4" w14:paraId="55880355" w14:textId="6A7AB62B">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5DF4B55C" w14:textId="7712200E">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0FDE705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6387FB30" w14:textId="348FF918">
            <w:pPr>
              <w:keepLines/>
              <w:spacing w:after="0" w:line="240" w:lineRule="auto"/>
              <w:jc w:val="both"/>
              <w:rPr>
                <w:rFonts w:cs="Calibri"/>
                <w:color w:val="000000"/>
                <w:sz w:val="16"/>
                <w:szCs w:val="16"/>
              </w:rPr>
            </w:pPr>
            <w:r w:rsidRPr="001C640C">
              <w:rPr>
                <w:rFonts w:cs="Calibri"/>
                <w:color w:val="000000"/>
                <w:sz w:val="16"/>
                <w:szCs w:val="16"/>
              </w:rPr>
              <w:t>ATTRIBUTE_DATE4</w:t>
            </w:r>
          </w:p>
        </w:tc>
        <w:tc>
          <w:tcPr>
            <w:tcW w:w="485" w:type="pct"/>
          </w:tcPr>
          <w:p w:rsidRPr="00F031EC" w:rsidR="00E556E4" w:rsidP="00E556E4" w:rsidRDefault="00E556E4" w14:paraId="72BC54E0" w14:textId="1253E889">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3E10F98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2C4290E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0BCEED8"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50AB58F" w14:textId="77777777">
        <w:trPr>
          <w:trHeight w:val="247"/>
        </w:trPr>
        <w:tc>
          <w:tcPr>
            <w:tcW w:w="196" w:type="pct"/>
            <w:vAlign w:val="bottom"/>
          </w:tcPr>
          <w:p w:rsidRPr="00FB6AA0" w:rsidR="00E556E4" w:rsidP="00E556E4" w:rsidRDefault="00E556E4" w14:paraId="5CC724B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5</w:t>
            </w:r>
          </w:p>
        </w:tc>
        <w:tc>
          <w:tcPr>
            <w:tcW w:w="741" w:type="pct"/>
          </w:tcPr>
          <w:p w:rsidRPr="00CF74D9" w:rsidR="00E556E4" w:rsidP="00E556E4" w:rsidRDefault="00E556E4" w14:paraId="5ED8B761" w14:textId="716D57FF">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3AFFECD7" w14:textId="00AB6E2F">
            <w:pPr>
              <w:keepLines/>
              <w:spacing w:after="0" w:line="240" w:lineRule="auto"/>
              <w:jc w:val="both"/>
              <w:rPr>
                <w:rFonts w:cs="Calibri"/>
                <w:color w:val="000000"/>
                <w:sz w:val="16"/>
                <w:szCs w:val="16"/>
              </w:rPr>
            </w:pPr>
            <w:r w:rsidRPr="001C640C">
              <w:rPr>
                <w:rFonts w:cs="Calibri"/>
                <w:color w:val="000000"/>
                <w:sz w:val="16"/>
                <w:szCs w:val="16"/>
              </w:rPr>
              <w:t>ATTRIBUTE_DATE5</w:t>
            </w:r>
          </w:p>
        </w:tc>
        <w:tc>
          <w:tcPr>
            <w:tcW w:w="485" w:type="pct"/>
          </w:tcPr>
          <w:p w:rsidRPr="00E92D9B" w:rsidR="00E556E4" w:rsidP="00E556E4" w:rsidRDefault="00E556E4" w14:paraId="072DBD77" w14:textId="4BAEBD64">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00CA2B0B" w14:textId="0D649DB8">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66E1E9EF"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03D864B9" w14:textId="380C88F1">
            <w:pPr>
              <w:keepLines/>
              <w:spacing w:after="0" w:line="240" w:lineRule="auto"/>
              <w:jc w:val="both"/>
              <w:rPr>
                <w:rFonts w:cs="Calibri"/>
                <w:color w:val="000000"/>
                <w:sz w:val="16"/>
                <w:szCs w:val="16"/>
              </w:rPr>
            </w:pPr>
            <w:r w:rsidRPr="001C640C">
              <w:rPr>
                <w:rFonts w:cs="Calibri"/>
                <w:color w:val="000000"/>
                <w:sz w:val="16"/>
                <w:szCs w:val="16"/>
              </w:rPr>
              <w:t>ATTRIBUTE_DATE5</w:t>
            </w:r>
          </w:p>
        </w:tc>
        <w:tc>
          <w:tcPr>
            <w:tcW w:w="485" w:type="pct"/>
          </w:tcPr>
          <w:p w:rsidRPr="00F031EC" w:rsidR="00E556E4" w:rsidP="00E556E4" w:rsidRDefault="00E556E4" w14:paraId="1F9CC58E" w14:textId="53EE4FBB">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5C53A2D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F9AEC2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45631433"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B972F7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06E3D7F0"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6</w:t>
            </w:r>
          </w:p>
        </w:tc>
        <w:tc>
          <w:tcPr>
            <w:tcW w:w="741" w:type="pct"/>
          </w:tcPr>
          <w:p w:rsidRPr="00CF74D9" w:rsidR="00E556E4" w:rsidP="00E556E4" w:rsidRDefault="00E556E4" w14:paraId="6DDFD35F" w14:textId="0AD5D750">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3EBCE4C3" w14:textId="09A487A4">
            <w:pPr>
              <w:keepLines/>
              <w:spacing w:after="0" w:line="240" w:lineRule="auto"/>
              <w:jc w:val="both"/>
              <w:rPr>
                <w:rFonts w:cs="Calibri"/>
                <w:color w:val="000000"/>
                <w:sz w:val="16"/>
                <w:szCs w:val="16"/>
              </w:rPr>
            </w:pPr>
            <w:r w:rsidRPr="001C640C">
              <w:rPr>
                <w:rFonts w:cs="Calibri"/>
                <w:color w:val="000000"/>
                <w:sz w:val="16"/>
                <w:szCs w:val="16"/>
              </w:rPr>
              <w:t>ATTRIBUTE_DATE6</w:t>
            </w:r>
          </w:p>
        </w:tc>
        <w:tc>
          <w:tcPr>
            <w:tcW w:w="485" w:type="pct"/>
          </w:tcPr>
          <w:p w:rsidRPr="00E92D9B" w:rsidR="00E556E4" w:rsidP="00E556E4" w:rsidRDefault="00E556E4" w14:paraId="6FA0F36A" w14:textId="07F44326">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0CA71CE7" w14:textId="68034D38">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020C72E8"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32A0EF78" w14:textId="78758C07">
            <w:pPr>
              <w:keepLines/>
              <w:spacing w:after="0" w:line="240" w:lineRule="auto"/>
              <w:jc w:val="both"/>
              <w:rPr>
                <w:rFonts w:cs="Calibri"/>
                <w:color w:val="000000"/>
                <w:sz w:val="16"/>
                <w:szCs w:val="16"/>
              </w:rPr>
            </w:pPr>
            <w:r w:rsidRPr="001C640C">
              <w:rPr>
                <w:rFonts w:cs="Calibri"/>
                <w:color w:val="000000"/>
                <w:sz w:val="16"/>
                <w:szCs w:val="16"/>
              </w:rPr>
              <w:t>ATTRIBUTE_DATE6</w:t>
            </w:r>
          </w:p>
        </w:tc>
        <w:tc>
          <w:tcPr>
            <w:tcW w:w="485" w:type="pct"/>
          </w:tcPr>
          <w:p w:rsidRPr="00F031EC" w:rsidR="00E556E4" w:rsidP="00E556E4" w:rsidRDefault="00E556E4" w14:paraId="630FA97B" w14:textId="5089D33D">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6AE5D13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0D9701C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52C9D30"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FA8C5B7" w14:textId="77777777">
        <w:trPr>
          <w:trHeight w:val="247"/>
        </w:trPr>
        <w:tc>
          <w:tcPr>
            <w:tcW w:w="196" w:type="pct"/>
            <w:vAlign w:val="bottom"/>
          </w:tcPr>
          <w:p w:rsidRPr="00FB6AA0" w:rsidR="00E556E4" w:rsidP="00E556E4" w:rsidRDefault="00E556E4" w14:paraId="02052AAC"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7</w:t>
            </w:r>
          </w:p>
        </w:tc>
        <w:tc>
          <w:tcPr>
            <w:tcW w:w="741" w:type="pct"/>
          </w:tcPr>
          <w:p w:rsidRPr="00CF74D9" w:rsidR="00E556E4" w:rsidP="00E556E4" w:rsidRDefault="00E556E4" w14:paraId="1B42C9AD" w14:textId="48B1CD56">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6C3FA65F" w14:textId="40C0AE7E">
            <w:pPr>
              <w:keepLines/>
              <w:spacing w:after="0" w:line="240" w:lineRule="auto"/>
              <w:jc w:val="both"/>
              <w:rPr>
                <w:rFonts w:cs="Calibri"/>
                <w:color w:val="000000"/>
                <w:sz w:val="16"/>
                <w:szCs w:val="16"/>
              </w:rPr>
            </w:pPr>
            <w:r w:rsidRPr="001C640C">
              <w:rPr>
                <w:rFonts w:cs="Calibri"/>
                <w:color w:val="000000"/>
                <w:sz w:val="16"/>
                <w:szCs w:val="16"/>
              </w:rPr>
              <w:t>ATTRIBUTE_DATE7</w:t>
            </w:r>
          </w:p>
        </w:tc>
        <w:tc>
          <w:tcPr>
            <w:tcW w:w="485" w:type="pct"/>
          </w:tcPr>
          <w:p w:rsidRPr="00E92D9B" w:rsidR="00E556E4" w:rsidP="00E556E4" w:rsidRDefault="00E556E4" w14:paraId="60DE8804" w14:textId="3AF2FFA0">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5414E4E2" w14:textId="61B65215">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409D8D5D"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77450BC3" w14:textId="5279BE2D">
            <w:pPr>
              <w:keepLines/>
              <w:spacing w:after="0" w:line="240" w:lineRule="auto"/>
              <w:jc w:val="both"/>
              <w:rPr>
                <w:rFonts w:cs="Calibri"/>
                <w:color w:val="000000"/>
                <w:sz w:val="16"/>
                <w:szCs w:val="16"/>
              </w:rPr>
            </w:pPr>
            <w:r w:rsidRPr="001C640C">
              <w:rPr>
                <w:rFonts w:cs="Calibri"/>
                <w:color w:val="000000"/>
                <w:sz w:val="16"/>
                <w:szCs w:val="16"/>
              </w:rPr>
              <w:t>ATTRIBUTE_DATE7</w:t>
            </w:r>
          </w:p>
        </w:tc>
        <w:tc>
          <w:tcPr>
            <w:tcW w:w="485" w:type="pct"/>
          </w:tcPr>
          <w:p w:rsidRPr="00F031EC" w:rsidR="00E556E4" w:rsidP="00E556E4" w:rsidRDefault="00E556E4" w14:paraId="2EE13605" w14:textId="23819738">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10E2332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0D1817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0607658"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32E430F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68B5DCB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8</w:t>
            </w:r>
          </w:p>
        </w:tc>
        <w:tc>
          <w:tcPr>
            <w:tcW w:w="741" w:type="pct"/>
          </w:tcPr>
          <w:p w:rsidRPr="00CF74D9" w:rsidR="00E556E4" w:rsidP="00E556E4" w:rsidRDefault="00E556E4" w14:paraId="23E12D27" w14:textId="681F3BB3">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108DEE63" w14:textId="17456D87">
            <w:pPr>
              <w:keepLines/>
              <w:spacing w:after="0" w:line="240" w:lineRule="auto"/>
              <w:jc w:val="both"/>
              <w:rPr>
                <w:rFonts w:cs="Calibri"/>
                <w:color w:val="000000"/>
                <w:sz w:val="16"/>
                <w:szCs w:val="16"/>
              </w:rPr>
            </w:pPr>
            <w:r w:rsidRPr="001C640C">
              <w:rPr>
                <w:rFonts w:cs="Calibri"/>
                <w:color w:val="000000"/>
                <w:sz w:val="16"/>
                <w:szCs w:val="16"/>
              </w:rPr>
              <w:t>ATTRIBUTE_DATE8</w:t>
            </w:r>
          </w:p>
        </w:tc>
        <w:tc>
          <w:tcPr>
            <w:tcW w:w="485" w:type="pct"/>
          </w:tcPr>
          <w:p w:rsidRPr="00E92D9B" w:rsidR="00E556E4" w:rsidP="00E556E4" w:rsidRDefault="00E556E4" w14:paraId="2FFF0ECD" w14:textId="5D8783B2">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66E7A935" w14:textId="2A77C952">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6053552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77F7BA5F" w14:textId="3D931523">
            <w:pPr>
              <w:keepLines/>
              <w:spacing w:after="0" w:line="240" w:lineRule="auto"/>
              <w:jc w:val="both"/>
              <w:rPr>
                <w:rFonts w:cs="Calibri"/>
                <w:color w:val="000000"/>
                <w:sz w:val="16"/>
                <w:szCs w:val="16"/>
              </w:rPr>
            </w:pPr>
            <w:r w:rsidRPr="001C640C">
              <w:rPr>
                <w:rFonts w:cs="Calibri"/>
                <w:color w:val="000000"/>
                <w:sz w:val="16"/>
                <w:szCs w:val="16"/>
              </w:rPr>
              <w:t>ATTRIBUTE_DATE8</w:t>
            </w:r>
          </w:p>
        </w:tc>
        <w:tc>
          <w:tcPr>
            <w:tcW w:w="485" w:type="pct"/>
          </w:tcPr>
          <w:p w:rsidRPr="00F031EC" w:rsidR="00E556E4" w:rsidP="00E556E4" w:rsidRDefault="00E556E4" w14:paraId="75B5C798" w14:textId="4E9EB8BB">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59B7007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C98AA0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7BF59C8"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6DB7896C" w14:textId="77777777">
        <w:trPr>
          <w:trHeight w:val="247"/>
        </w:trPr>
        <w:tc>
          <w:tcPr>
            <w:tcW w:w="196" w:type="pct"/>
            <w:vAlign w:val="bottom"/>
          </w:tcPr>
          <w:p w:rsidRPr="00FB6AA0" w:rsidR="00E556E4" w:rsidP="00E556E4" w:rsidRDefault="00E556E4" w14:paraId="77363483"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9</w:t>
            </w:r>
          </w:p>
        </w:tc>
        <w:tc>
          <w:tcPr>
            <w:tcW w:w="741" w:type="pct"/>
          </w:tcPr>
          <w:p w:rsidRPr="00CF74D9" w:rsidR="00E556E4" w:rsidP="00E556E4" w:rsidRDefault="00E556E4" w14:paraId="758970CF" w14:textId="11422B9B">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34B9B2B5" w14:textId="32D43196">
            <w:pPr>
              <w:keepLines/>
              <w:spacing w:after="0" w:line="240" w:lineRule="auto"/>
              <w:jc w:val="both"/>
              <w:rPr>
                <w:rFonts w:cs="Calibri"/>
                <w:color w:val="000000"/>
                <w:sz w:val="16"/>
                <w:szCs w:val="16"/>
              </w:rPr>
            </w:pPr>
            <w:r w:rsidRPr="001C640C">
              <w:rPr>
                <w:rFonts w:cs="Calibri"/>
                <w:color w:val="000000"/>
                <w:sz w:val="16"/>
                <w:szCs w:val="16"/>
              </w:rPr>
              <w:t>ATTRIBUTE_DATE9</w:t>
            </w:r>
          </w:p>
        </w:tc>
        <w:tc>
          <w:tcPr>
            <w:tcW w:w="485" w:type="pct"/>
          </w:tcPr>
          <w:p w:rsidRPr="00E92D9B" w:rsidR="00E556E4" w:rsidP="00E556E4" w:rsidRDefault="00E556E4" w14:paraId="530986D2" w14:textId="117F0CE1">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2F86018E" w14:textId="50731286">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42F6613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00FBDFB6" w14:textId="3A21AFAE">
            <w:pPr>
              <w:keepLines/>
              <w:spacing w:after="0" w:line="240" w:lineRule="auto"/>
              <w:jc w:val="both"/>
              <w:rPr>
                <w:rFonts w:cs="Calibri"/>
                <w:color w:val="000000"/>
                <w:sz w:val="16"/>
                <w:szCs w:val="16"/>
              </w:rPr>
            </w:pPr>
            <w:r w:rsidRPr="001C640C">
              <w:rPr>
                <w:rFonts w:cs="Calibri"/>
                <w:color w:val="000000"/>
                <w:sz w:val="16"/>
                <w:szCs w:val="16"/>
              </w:rPr>
              <w:t>ATTRIBUTE_DATE9</w:t>
            </w:r>
          </w:p>
        </w:tc>
        <w:tc>
          <w:tcPr>
            <w:tcW w:w="485" w:type="pct"/>
          </w:tcPr>
          <w:p w:rsidRPr="00F031EC" w:rsidR="00E556E4" w:rsidP="00E556E4" w:rsidRDefault="00E556E4" w14:paraId="59C1F819" w14:textId="395D8692">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0157ACA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B87523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316AEA9E"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555C096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351FEA8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0</w:t>
            </w:r>
          </w:p>
        </w:tc>
        <w:tc>
          <w:tcPr>
            <w:tcW w:w="741" w:type="pct"/>
          </w:tcPr>
          <w:p w:rsidRPr="00CF74D9" w:rsidR="00E556E4" w:rsidP="00E556E4" w:rsidRDefault="00E556E4" w14:paraId="24745F9C" w14:textId="328F8A2A">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1F84AA1B" w14:textId="521DCEDB">
            <w:pPr>
              <w:keepLines/>
              <w:spacing w:after="0" w:line="240" w:lineRule="auto"/>
              <w:jc w:val="both"/>
              <w:rPr>
                <w:rFonts w:cs="Calibri"/>
                <w:color w:val="000000"/>
                <w:sz w:val="16"/>
                <w:szCs w:val="16"/>
              </w:rPr>
            </w:pPr>
            <w:r w:rsidRPr="001C640C">
              <w:rPr>
                <w:rFonts w:cs="Calibri"/>
                <w:color w:val="000000"/>
                <w:sz w:val="16"/>
                <w:szCs w:val="16"/>
              </w:rPr>
              <w:t>ATTRIBUTE_DATE10</w:t>
            </w:r>
          </w:p>
        </w:tc>
        <w:tc>
          <w:tcPr>
            <w:tcW w:w="485" w:type="pct"/>
          </w:tcPr>
          <w:p w:rsidRPr="00E92D9B" w:rsidR="00E556E4" w:rsidP="00E556E4" w:rsidRDefault="00E556E4" w14:paraId="3F7E9DC2" w14:textId="5C958D76">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7776EE0B" w14:textId="699A804F">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289722A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4918D727" w14:textId="54005924">
            <w:pPr>
              <w:keepLines/>
              <w:spacing w:after="0" w:line="240" w:lineRule="auto"/>
              <w:jc w:val="both"/>
              <w:rPr>
                <w:rFonts w:cs="Calibri"/>
                <w:color w:val="000000"/>
                <w:sz w:val="16"/>
                <w:szCs w:val="16"/>
              </w:rPr>
            </w:pPr>
            <w:r w:rsidRPr="001C640C">
              <w:rPr>
                <w:rFonts w:cs="Calibri"/>
                <w:color w:val="000000"/>
                <w:sz w:val="16"/>
                <w:szCs w:val="16"/>
              </w:rPr>
              <w:t>ATTRIBUTE_DATE10</w:t>
            </w:r>
          </w:p>
        </w:tc>
        <w:tc>
          <w:tcPr>
            <w:tcW w:w="485" w:type="pct"/>
          </w:tcPr>
          <w:p w:rsidRPr="00F031EC" w:rsidR="00E556E4" w:rsidP="00E556E4" w:rsidRDefault="00E556E4" w14:paraId="5902CA62" w14:textId="2C68AC92">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5B1AFBE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353F834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609BD58A"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6FEF771" w14:textId="77777777">
        <w:trPr>
          <w:trHeight w:val="247"/>
        </w:trPr>
        <w:tc>
          <w:tcPr>
            <w:tcW w:w="196" w:type="pct"/>
            <w:vAlign w:val="bottom"/>
          </w:tcPr>
          <w:p w:rsidRPr="00FB6AA0" w:rsidR="00E556E4" w:rsidP="00E556E4" w:rsidRDefault="00E556E4" w14:paraId="46E2122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1</w:t>
            </w:r>
          </w:p>
        </w:tc>
        <w:tc>
          <w:tcPr>
            <w:tcW w:w="741" w:type="pct"/>
          </w:tcPr>
          <w:p w:rsidRPr="00CF74D9" w:rsidR="00E556E4" w:rsidP="00E556E4" w:rsidRDefault="00E556E4" w14:paraId="69DE6808" w14:textId="47B43138">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1449F844" w14:textId="7060C2E7">
            <w:pPr>
              <w:keepLines/>
              <w:spacing w:after="0" w:line="240" w:lineRule="auto"/>
              <w:jc w:val="both"/>
              <w:rPr>
                <w:rFonts w:cs="Calibri"/>
                <w:color w:val="000000"/>
                <w:sz w:val="16"/>
                <w:szCs w:val="16"/>
              </w:rPr>
            </w:pPr>
            <w:r w:rsidRPr="001C640C">
              <w:rPr>
                <w:rFonts w:cs="Calibri"/>
                <w:color w:val="000000"/>
                <w:sz w:val="16"/>
                <w:szCs w:val="16"/>
              </w:rPr>
              <w:t>ATTRIBUTE_DATE11</w:t>
            </w:r>
          </w:p>
        </w:tc>
        <w:tc>
          <w:tcPr>
            <w:tcW w:w="485" w:type="pct"/>
          </w:tcPr>
          <w:p w:rsidRPr="00E92D9B" w:rsidR="00E556E4" w:rsidP="00E556E4" w:rsidRDefault="00E556E4" w14:paraId="74C5F7C1" w14:textId="4B220C5B">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69BEAA03" w14:textId="67394A89">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528D1B84"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0A657C69" w14:textId="46B1257F">
            <w:pPr>
              <w:keepLines/>
              <w:spacing w:after="0" w:line="240" w:lineRule="auto"/>
              <w:jc w:val="both"/>
              <w:rPr>
                <w:rFonts w:cs="Calibri"/>
                <w:color w:val="000000"/>
                <w:sz w:val="16"/>
                <w:szCs w:val="16"/>
              </w:rPr>
            </w:pPr>
            <w:r w:rsidRPr="001C640C">
              <w:rPr>
                <w:rFonts w:cs="Calibri"/>
                <w:color w:val="000000"/>
                <w:sz w:val="16"/>
                <w:szCs w:val="16"/>
              </w:rPr>
              <w:t>ATTRIBUTE_DATE11</w:t>
            </w:r>
          </w:p>
        </w:tc>
        <w:tc>
          <w:tcPr>
            <w:tcW w:w="485" w:type="pct"/>
          </w:tcPr>
          <w:p w:rsidRPr="00F031EC" w:rsidR="00E556E4" w:rsidP="00E556E4" w:rsidRDefault="00E556E4" w14:paraId="7262795F" w14:textId="14F8456B">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46D7185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44CC96F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7C9779F"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BD8AC2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7E675415"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2</w:t>
            </w:r>
          </w:p>
        </w:tc>
        <w:tc>
          <w:tcPr>
            <w:tcW w:w="741" w:type="pct"/>
          </w:tcPr>
          <w:p w:rsidRPr="00CF74D9" w:rsidR="00E556E4" w:rsidP="00E556E4" w:rsidRDefault="00E556E4" w14:paraId="5D11A602" w14:textId="66D10184">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091A88A6" w14:textId="7440E362">
            <w:pPr>
              <w:keepLines/>
              <w:spacing w:after="0" w:line="240" w:lineRule="auto"/>
              <w:jc w:val="both"/>
              <w:rPr>
                <w:rFonts w:cs="Calibri"/>
                <w:color w:val="000000"/>
                <w:sz w:val="16"/>
                <w:szCs w:val="16"/>
              </w:rPr>
            </w:pPr>
            <w:r w:rsidRPr="001C640C">
              <w:rPr>
                <w:rFonts w:cs="Calibri"/>
                <w:color w:val="000000"/>
                <w:sz w:val="16"/>
                <w:szCs w:val="16"/>
              </w:rPr>
              <w:t>ATTRIBUTE_DATE12</w:t>
            </w:r>
          </w:p>
        </w:tc>
        <w:tc>
          <w:tcPr>
            <w:tcW w:w="485" w:type="pct"/>
          </w:tcPr>
          <w:p w:rsidRPr="00E92D9B" w:rsidR="00E556E4" w:rsidP="00E556E4" w:rsidRDefault="00E556E4" w14:paraId="59F90DB0" w14:textId="78602F1E">
            <w:pPr>
              <w:keepLines/>
              <w:spacing w:after="0" w:line="240" w:lineRule="auto"/>
              <w:jc w:val="both"/>
              <w:rPr>
                <w:sz w:val="16"/>
                <w:szCs w:val="16"/>
              </w:rPr>
            </w:pPr>
            <w:r w:rsidRPr="008E320C">
              <w:rPr>
                <w:sz w:val="16"/>
                <w:szCs w:val="16"/>
              </w:rPr>
              <w:t>DATE</w:t>
            </w:r>
          </w:p>
        </w:tc>
        <w:tc>
          <w:tcPr>
            <w:tcW w:w="196" w:type="pct"/>
          </w:tcPr>
          <w:p w:rsidRPr="0061312F" w:rsidR="00E556E4" w:rsidP="00E556E4" w:rsidRDefault="00E556E4" w14:paraId="428EFA6B" w14:textId="1BED62EE">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0229C0C7"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16D546F8" w14:textId="138BC9E7">
            <w:pPr>
              <w:keepLines/>
              <w:spacing w:after="0" w:line="240" w:lineRule="auto"/>
              <w:jc w:val="both"/>
              <w:rPr>
                <w:rFonts w:cs="Calibri"/>
                <w:color w:val="000000"/>
                <w:sz w:val="16"/>
                <w:szCs w:val="16"/>
              </w:rPr>
            </w:pPr>
            <w:r w:rsidRPr="001C640C">
              <w:rPr>
                <w:rFonts w:cs="Calibri"/>
                <w:color w:val="000000"/>
                <w:sz w:val="16"/>
                <w:szCs w:val="16"/>
              </w:rPr>
              <w:t>ATTRIBUTE_DATE12</w:t>
            </w:r>
          </w:p>
        </w:tc>
        <w:tc>
          <w:tcPr>
            <w:tcW w:w="485" w:type="pct"/>
          </w:tcPr>
          <w:p w:rsidRPr="00F031EC" w:rsidR="00E556E4" w:rsidP="00E556E4" w:rsidRDefault="00E556E4" w14:paraId="0F10662D" w14:textId="74CD66F3">
            <w:pPr>
              <w:keepLines/>
              <w:spacing w:after="0" w:line="240" w:lineRule="auto"/>
              <w:jc w:val="both"/>
              <w:rPr>
                <w:sz w:val="16"/>
                <w:szCs w:val="16"/>
              </w:rPr>
            </w:pPr>
            <w:r w:rsidRPr="008E320C">
              <w:rPr>
                <w:sz w:val="16"/>
                <w:szCs w:val="16"/>
              </w:rPr>
              <w:t>DATE</w:t>
            </w:r>
          </w:p>
        </w:tc>
        <w:tc>
          <w:tcPr>
            <w:tcW w:w="246" w:type="pct"/>
          </w:tcPr>
          <w:p w:rsidRPr="00920174" w:rsidR="00E556E4" w:rsidP="00E556E4" w:rsidRDefault="00E556E4" w14:paraId="032C7AC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C6FFBF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4F22F9DE"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7F6A674" w14:textId="77777777">
        <w:trPr>
          <w:trHeight w:val="247"/>
        </w:trPr>
        <w:tc>
          <w:tcPr>
            <w:tcW w:w="196" w:type="pct"/>
            <w:vAlign w:val="bottom"/>
          </w:tcPr>
          <w:p w:rsidRPr="00FB6AA0" w:rsidR="00E556E4" w:rsidP="00E556E4" w:rsidRDefault="00E556E4" w14:paraId="1250A98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3</w:t>
            </w:r>
          </w:p>
        </w:tc>
        <w:tc>
          <w:tcPr>
            <w:tcW w:w="741" w:type="pct"/>
          </w:tcPr>
          <w:p w:rsidRPr="00CF74D9" w:rsidR="00E556E4" w:rsidP="00E556E4" w:rsidRDefault="00E556E4" w14:paraId="3B84B90C" w14:textId="7B340C6D">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6DBBD7C0" w14:textId="1CFC904E">
            <w:pPr>
              <w:keepLines/>
              <w:spacing w:after="0" w:line="240" w:lineRule="auto"/>
              <w:jc w:val="both"/>
              <w:rPr>
                <w:rFonts w:cs="Calibri"/>
                <w:color w:val="000000"/>
                <w:sz w:val="16"/>
                <w:szCs w:val="16"/>
              </w:rPr>
            </w:pPr>
            <w:r w:rsidRPr="001C640C">
              <w:rPr>
                <w:rFonts w:cs="Calibri"/>
                <w:color w:val="000000"/>
                <w:sz w:val="16"/>
                <w:szCs w:val="16"/>
              </w:rPr>
              <w:t>REL_ORIG_SYSTEM</w:t>
            </w:r>
          </w:p>
        </w:tc>
        <w:tc>
          <w:tcPr>
            <w:tcW w:w="485" w:type="pct"/>
          </w:tcPr>
          <w:p w:rsidRPr="00E92D9B" w:rsidR="00E556E4" w:rsidP="00E556E4" w:rsidRDefault="00E556E4" w14:paraId="5A50CB26" w14:textId="2038C44C">
            <w:pPr>
              <w:keepLines/>
              <w:spacing w:after="0" w:line="240" w:lineRule="auto"/>
              <w:jc w:val="both"/>
              <w:rPr>
                <w:sz w:val="16"/>
                <w:szCs w:val="16"/>
              </w:rPr>
            </w:pPr>
            <w:r w:rsidRPr="008E320C">
              <w:rPr>
                <w:sz w:val="16"/>
                <w:szCs w:val="16"/>
              </w:rPr>
              <w:t>VARCHAR2(30)</w:t>
            </w:r>
          </w:p>
        </w:tc>
        <w:tc>
          <w:tcPr>
            <w:tcW w:w="196" w:type="pct"/>
          </w:tcPr>
          <w:p w:rsidRPr="0061312F" w:rsidR="00E556E4" w:rsidP="00E556E4" w:rsidRDefault="00E556E4" w14:paraId="688E47F2" w14:textId="7CF91348">
            <w:pPr>
              <w:keepLines/>
              <w:spacing w:after="0" w:line="240" w:lineRule="auto"/>
              <w:jc w:val="both"/>
              <w:rPr>
                <w:rFonts w:cs="Calibri"/>
                <w:color w:val="000000"/>
                <w:sz w:val="16"/>
                <w:szCs w:val="16"/>
              </w:rPr>
            </w:pPr>
            <w:r>
              <w:rPr>
                <w:rFonts w:ascii="Calibri Light" w:hAnsi="Calibri Light" w:cs="Calibri Light"/>
                <w:color w:val="000000"/>
                <w:sz w:val="16"/>
                <w:szCs w:val="16"/>
              </w:rPr>
              <w:t>Y</w:t>
            </w:r>
          </w:p>
        </w:tc>
        <w:tc>
          <w:tcPr>
            <w:tcW w:w="244" w:type="pct"/>
          </w:tcPr>
          <w:p w:rsidRPr="00920174" w:rsidR="00E556E4" w:rsidP="00E556E4" w:rsidRDefault="00E556E4" w14:paraId="356AF245"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62DD155C" w14:textId="06F375C9">
            <w:pPr>
              <w:keepLines/>
              <w:spacing w:after="0" w:line="240" w:lineRule="auto"/>
              <w:jc w:val="both"/>
              <w:rPr>
                <w:rFonts w:cs="Calibri"/>
                <w:color w:val="000000"/>
                <w:sz w:val="16"/>
                <w:szCs w:val="16"/>
              </w:rPr>
            </w:pPr>
            <w:r w:rsidRPr="001C640C">
              <w:rPr>
                <w:rFonts w:cs="Calibri"/>
                <w:color w:val="000000"/>
                <w:sz w:val="16"/>
                <w:szCs w:val="16"/>
              </w:rPr>
              <w:t>REL_ORIG_SYSTEM</w:t>
            </w:r>
          </w:p>
        </w:tc>
        <w:tc>
          <w:tcPr>
            <w:tcW w:w="485" w:type="pct"/>
          </w:tcPr>
          <w:p w:rsidRPr="00F031EC" w:rsidR="00E556E4" w:rsidP="00E556E4" w:rsidRDefault="00E556E4" w14:paraId="56895186" w14:textId="44FA5D16">
            <w:pPr>
              <w:keepLines/>
              <w:spacing w:after="0" w:line="240" w:lineRule="auto"/>
              <w:jc w:val="both"/>
              <w:rPr>
                <w:sz w:val="16"/>
                <w:szCs w:val="16"/>
              </w:rPr>
            </w:pPr>
            <w:r w:rsidRPr="008E320C">
              <w:rPr>
                <w:sz w:val="16"/>
                <w:szCs w:val="16"/>
              </w:rPr>
              <w:t>VARCHAR2(30)</w:t>
            </w:r>
          </w:p>
        </w:tc>
        <w:tc>
          <w:tcPr>
            <w:tcW w:w="246" w:type="pct"/>
          </w:tcPr>
          <w:p w:rsidRPr="00920174" w:rsidR="00E556E4" w:rsidP="00E556E4" w:rsidRDefault="00E556E4" w14:paraId="6D09591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AACD32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32C5CF2"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20315CB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1C5C716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4</w:t>
            </w:r>
          </w:p>
        </w:tc>
        <w:tc>
          <w:tcPr>
            <w:tcW w:w="741" w:type="pct"/>
          </w:tcPr>
          <w:p w:rsidRPr="00CF74D9" w:rsidR="00E556E4" w:rsidP="00E556E4" w:rsidRDefault="00E556E4" w14:paraId="21775E47" w14:textId="16CDABE2">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7B6885CF" w14:textId="3CCF67C8">
            <w:pPr>
              <w:keepLines/>
              <w:spacing w:after="0" w:line="240" w:lineRule="auto"/>
              <w:jc w:val="both"/>
              <w:rPr>
                <w:rFonts w:cs="Calibri"/>
                <w:color w:val="000000"/>
                <w:sz w:val="16"/>
                <w:szCs w:val="16"/>
              </w:rPr>
            </w:pPr>
            <w:r w:rsidRPr="001C640C">
              <w:rPr>
                <w:rFonts w:cs="Calibri"/>
                <w:color w:val="000000"/>
                <w:sz w:val="16"/>
                <w:szCs w:val="16"/>
              </w:rPr>
              <w:t>REL_ORIG_SYSTEM_REFERENCE</w:t>
            </w:r>
          </w:p>
        </w:tc>
        <w:tc>
          <w:tcPr>
            <w:tcW w:w="485" w:type="pct"/>
          </w:tcPr>
          <w:p w:rsidRPr="00E92D9B" w:rsidR="00E556E4" w:rsidP="00E556E4" w:rsidRDefault="00E556E4" w14:paraId="73E242FE" w14:textId="7BCD4B21">
            <w:pPr>
              <w:keepLines/>
              <w:spacing w:after="0" w:line="240" w:lineRule="auto"/>
              <w:jc w:val="both"/>
              <w:rPr>
                <w:sz w:val="16"/>
                <w:szCs w:val="16"/>
              </w:rPr>
            </w:pPr>
            <w:r w:rsidRPr="008E320C">
              <w:rPr>
                <w:sz w:val="16"/>
                <w:szCs w:val="16"/>
              </w:rPr>
              <w:t>VARCHAR2(240</w:t>
            </w:r>
          </w:p>
        </w:tc>
        <w:tc>
          <w:tcPr>
            <w:tcW w:w="196" w:type="pct"/>
          </w:tcPr>
          <w:p w:rsidRPr="0061312F" w:rsidR="00E556E4" w:rsidP="00E556E4" w:rsidRDefault="00E556E4" w14:paraId="4A310096" w14:textId="7A65B4A7">
            <w:pPr>
              <w:keepLines/>
              <w:spacing w:after="0" w:line="240" w:lineRule="auto"/>
              <w:jc w:val="both"/>
              <w:rPr>
                <w:rFonts w:cs="Calibri"/>
                <w:color w:val="000000"/>
                <w:sz w:val="16"/>
                <w:szCs w:val="16"/>
              </w:rPr>
            </w:pPr>
            <w:r>
              <w:rPr>
                <w:rFonts w:ascii="Calibri Light" w:hAnsi="Calibri Light" w:cs="Calibri Light"/>
                <w:color w:val="000000"/>
                <w:sz w:val="16"/>
                <w:szCs w:val="16"/>
              </w:rPr>
              <w:t>Y</w:t>
            </w:r>
          </w:p>
        </w:tc>
        <w:tc>
          <w:tcPr>
            <w:tcW w:w="244" w:type="pct"/>
          </w:tcPr>
          <w:p w:rsidRPr="00920174" w:rsidR="00E556E4" w:rsidP="00E556E4" w:rsidRDefault="00E556E4" w14:paraId="54F04D23"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21CC1EF8" w14:textId="53D1F041">
            <w:pPr>
              <w:keepLines/>
              <w:spacing w:after="0" w:line="240" w:lineRule="auto"/>
              <w:jc w:val="both"/>
              <w:rPr>
                <w:rFonts w:cs="Calibri"/>
                <w:color w:val="000000"/>
                <w:sz w:val="16"/>
                <w:szCs w:val="16"/>
              </w:rPr>
            </w:pPr>
            <w:r w:rsidRPr="001C640C">
              <w:rPr>
                <w:rFonts w:cs="Calibri"/>
                <w:color w:val="000000"/>
                <w:sz w:val="16"/>
                <w:szCs w:val="16"/>
              </w:rPr>
              <w:t>REL_ORIG_SYSTEM_REFERENCE</w:t>
            </w:r>
          </w:p>
        </w:tc>
        <w:tc>
          <w:tcPr>
            <w:tcW w:w="485" w:type="pct"/>
          </w:tcPr>
          <w:p w:rsidRPr="00F031EC" w:rsidR="00E556E4" w:rsidP="00E556E4" w:rsidRDefault="00E556E4" w14:paraId="2ECCCF1C" w14:textId="37FAD098">
            <w:pPr>
              <w:keepLines/>
              <w:spacing w:after="0" w:line="240" w:lineRule="auto"/>
              <w:jc w:val="both"/>
              <w:rPr>
                <w:sz w:val="16"/>
                <w:szCs w:val="16"/>
              </w:rPr>
            </w:pPr>
            <w:r w:rsidRPr="008E320C">
              <w:rPr>
                <w:sz w:val="16"/>
                <w:szCs w:val="16"/>
              </w:rPr>
              <w:t>VARCHAR2(240</w:t>
            </w:r>
          </w:p>
        </w:tc>
        <w:tc>
          <w:tcPr>
            <w:tcW w:w="246" w:type="pct"/>
          </w:tcPr>
          <w:p w:rsidRPr="00920174" w:rsidR="00E556E4" w:rsidP="00E556E4" w:rsidRDefault="00E556E4" w14:paraId="023235C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5B4697A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3E355CAE"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0F62799F" w14:textId="77777777">
        <w:trPr>
          <w:trHeight w:val="247"/>
        </w:trPr>
        <w:tc>
          <w:tcPr>
            <w:tcW w:w="196" w:type="pct"/>
            <w:vAlign w:val="bottom"/>
          </w:tcPr>
          <w:p w:rsidRPr="00FB6AA0" w:rsidR="00E556E4" w:rsidP="00E556E4" w:rsidRDefault="00E556E4" w14:paraId="20BEF30F"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5</w:t>
            </w:r>
          </w:p>
        </w:tc>
        <w:tc>
          <w:tcPr>
            <w:tcW w:w="741" w:type="pct"/>
          </w:tcPr>
          <w:p w:rsidRPr="00CF74D9" w:rsidR="00E556E4" w:rsidP="00E556E4" w:rsidRDefault="00E556E4" w14:paraId="587F55B9" w14:textId="6B47C15C">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28087ACB" w14:textId="0DC82B46">
            <w:pPr>
              <w:keepLines/>
              <w:spacing w:after="0" w:line="240" w:lineRule="auto"/>
              <w:jc w:val="both"/>
              <w:rPr>
                <w:rFonts w:cs="Calibri"/>
                <w:color w:val="000000"/>
                <w:sz w:val="16"/>
                <w:szCs w:val="16"/>
              </w:rPr>
            </w:pPr>
            <w:r w:rsidRPr="001C640C">
              <w:rPr>
                <w:rFonts w:cs="Calibri"/>
                <w:color w:val="000000"/>
                <w:sz w:val="16"/>
                <w:szCs w:val="16"/>
              </w:rPr>
              <w:t>PS_ORIG_SYSTEM</w:t>
            </w:r>
          </w:p>
        </w:tc>
        <w:tc>
          <w:tcPr>
            <w:tcW w:w="485" w:type="pct"/>
          </w:tcPr>
          <w:p w:rsidRPr="00E92D9B" w:rsidR="00E556E4" w:rsidP="00E556E4" w:rsidRDefault="00E556E4" w14:paraId="685B7664" w14:textId="5330E0B0">
            <w:pPr>
              <w:keepLines/>
              <w:spacing w:after="0" w:line="240" w:lineRule="auto"/>
              <w:jc w:val="both"/>
              <w:rPr>
                <w:sz w:val="16"/>
                <w:szCs w:val="16"/>
              </w:rPr>
            </w:pPr>
            <w:r w:rsidRPr="008E320C">
              <w:rPr>
                <w:sz w:val="16"/>
                <w:szCs w:val="16"/>
              </w:rPr>
              <w:t>VARCHAR2(30)</w:t>
            </w:r>
          </w:p>
        </w:tc>
        <w:tc>
          <w:tcPr>
            <w:tcW w:w="196" w:type="pct"/>
          </w:tcPr>
          <w:p w:rsidRPr="0061312F" w:rsidR="00E556E4" w:rsidP="00E556E4" w:rsidRDefault="00E556E4" w14:paraId="17D9C075" w14:textId="2AD0627B">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17B91216"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31F797B5" w14:textId="2C212F09">
            <w:pPr>
              <w:keepLines/>
              <w:spacing w:after="0" w:line="240" w:lineRule="auto"/>
              <w:jc w:val="both"/>
              <w:rPr>
                <w:rFonts w:cs="Calibri"/>
                <w:color w:val="000000"/>
                <w:sz w:val="16"/>
                <w:szCs w:val="16"/>
              </w:rPr>
            </w:pPr>
            <w:r w:rsidRPr="001C640C">
              <w:rPr>
                <w:rFonts w:cs="Calibri"/>
                <w:color w:val="000000"/>
                <w:sz w:val="16"/>
                <w:szCs w:val="16"/>
              </w:rPr>
              <w:t>PS_ORIG_SYSTEM</w:t>
            </w:r>
          </w:p>
        </w:tc>
        <w:tc>
          <w:tcPr>
            <w:tcW w:w="485" w:type="pct"/>
          </w:tcPr>
          <w:p w:rsidRPr="00F031EC" w:rsidR="00E556E4" w:rsidP="00E556E4" w:rsidRDefault="00E556E4" w14:paraId="0283B9B3" w14:textId="1016419E">
            <w:pPr>
              <w:keepLines/>
              <w:spacing w:after="0" w:line="240" w:lineRule="auto"/>
              <w:jc w:val="both"/>
              <w:rPr>
                <w:sz w:val="16"/>
                <w:szCs w:val="16"/>
              </w:rPr>
            </w:pPr>
            <w:r w:rsidRPr="008E320C">
              <w:rPr>
                <w:sz w:val="16"/>
                <w:szCs w:val="16"/>
              </w:rPr>
              <w:t>VARCHAR2(30)</w:t>
            </w:r>
          </w:p>
        </w:tc>
        <w:tc>
          <w:tcPr>
            <w:tcW w:w="246" w:type="pct"/>
          </w:tcPr>
          <w:p w:rsidRPr="00920174" w:rsidR="00E556E4" w:rsidP="00E556E4" w:rsidRDefault="00E556E4" w14:paraId="1277AB5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3F4317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1A1AC0C8" w14:textId="77777777">
            <w:pPr>
              <w:keepLines/>
              <w:spacing w:after="0" w:line="240" w:lineRule="auto"/>
              <w:jc w:val="both"/>
              <w:rPr>
                <w:rFonts w:ascii="Calibri Light" w:hAnsi="Calibri Light" w:cs="Calibri Light"/>
                <w:sz w:val="16"/>
                <w:szCs w:val="16"/>
                <w:lang w:val="en-US" w:eastAsia="en-US"/>
              </w:rPr>
            </w:pPr>
          </w:p>
        </w:tc>
      </w:tr>
      <w:tr w:rsidRPr="0034692A" w:rsidR="00E556E4" w:rsidTr="00C827DF" w14:paraId="4599CEC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E556E4" w:rsidP="00E556E4" w:rsidRDefault="00E556E4" w14:paraId="4FE08EBE"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6</w:t>
            </w:r>
          </w:p>
        </w:tc>
        <w:tc>
          <w:tcPr>
            <w:tcW w:w="741" w:type="pct"/>
          </w:tcPr>
          <w:p w:rsidRPr="00CF74D9" w:rsidR="00E556E4" w:rsidP="00E556E4" w:rsidRDefault="00E556E4" w14:paraId="74D101E3" w14:textId="3AD1D278">
            <w:pPr>
              <w:keepLines/>
              <w:spacing w:after="0" w:line="240" w:lineRule="auto"/>
              <w:jc w:val="both"/>
              <w:rPr>
                <w:sz w:val="16"/>
                <w:szCs w:val="16"/>
              </w:rPr>
            </w:pPr>
            <w:r w:rsidRPr="00136F28">
              <w:rPr>
                <w:rFonts w:ascii="Calibri Light" w:hAnsi="Calibri Light" w:cs="Calibri Light"/>
                <w:color w:val="000000"/>
                <w:sz w:val="16"/>
                <w:szCs w:val="16"/>
              </w:rPr>
              <w:t>HZ_IMP_CONTACTS_T</w:t>
            </w:r>
          </w:p>
        </w:tc>
        <w:tc>
          <w:tcPr>
            <w:tcW w:w="965" w:type="pct"/>
            <w:vAlign w:val="bottom"/>
          </w:tcPr>
          <w:p w:rsidRPr="00E82AB0" w:rsidR="00E556E4" w:rsidP="00E556E4" w:rsidRDefault="00E556E4" w14:paraId="11424CC4" w14:textId="1528ABFD">
            <w:pPr>
              <w:keepLines/>
              <w:spacing w:after="0" w:line="240" w:lineRule="auto"/>
              <w:jc w:val="both"/>
              <w:rPr>
                <w:rFonts w:cs="Calibri"/>
                <w:color w:val="000000"/>
                <w:sz w:val="16"/>
                <w:szCs w:val="16"/>
              </w:rPr>
            </w:pPr>
            <w:r w:rsidRPr="001C640C">
              <w:rPr>
                <w:rFonts w:cs="Calibri"/>
                <w:color w:val="000000"/>
                <w:sz w:val="16"/>
                <w:szCs w:val="16"/>
              </w:rPr>
              <w:t>PS_ORIG_SYSTEM_REFERENCE</w:t>
            </w:r>
          </w:p>
        </w:tc>
        <w:tc>
          <w:tcPr>
            <w:tcW w:w="485" w:type="pct"/>
          </w:tcPr>
          <w:p w:rsidRPr="00E92D9B" w:rsidR="00E556E4" w:rsidP="00E556E4" w:rsidRDefault="00E556E4" w14:paraId="3787B2E0" w14:textId="545AB98A">
            <w:pPr>
              <w:keepLines/>
              <w:spacing w:after="0" w:line="240" w:lineRule="auto"/>
              <w:jc w:val="both"/>
              <w:rPr>
                <w:sz w:val="16"/>
                <w:szCs w:val="16"/>
              </w:rPr>
            </w:pPr>
            <w:r w:rsidRPr="008E320C">
              <w:rPr>
                <w:sz w:val="16"/>
                <w:szCs w:val="16"/>
              </w:rPr>
              <w:t>VARCHAR2(240)</w:t>
            </w:r>
          </w:p>
        </w:tc>
        <w:tc>
          <w:tcPr>
            <w:tcW w:w="196" w:type="pct"/>
          </w:tcPr>
          <w:p w:rsidRPr="0061312F" w:rsidR="00E556E4" w:rsidP="00E556E4" w:rsidRDefault="00E556E4" w14:paraId="6BE613A3" w14:textId="175ECD3F">
            <w:pPr>
              <w:keepLines/>
              <w:spacing w:after="0" w:line="240" w:lineRule="auto"/>
              <w:jc w:val="both"/>
              <w:rPr>
                <w:rFonts w:cs="Calibri"/>
                <w:color w:val="000000"/>
                <w:sz w:val="16"/>
                <w:szCs w:val="16"/>
              </w:rPr>
            </w:pPr>
            <w:r w:rsidRPr="00375921">
              <w:rPr>
                <w:rFonts w:cs="Calibri"/>
                <w:color w:val="000000"/>
                <w:sz w:val="16"/>
                <w:szCs w:val="16"/>
              </w:rPr>
              <w:t>N</w:t>
            </w:r>
          </w:p>
        </w:tc>
        <w:tc>
          <w:tcPr>
            <w:tcW w:w="244" w:type="pct"/>
          </w:tcPr>
          <w:p w:rsidRPr="00920174" w:rsidR="00E556E4" w:rsidP="00E556E4" w:rsidRDefault="00E556E4" w14:paraId="748C535E" w14:textId="77777777">
            <w:pPr>
              <w:keepLines/>
              <w:spacing w:after="0" w:line="240" w:lineRule="auto"/>
              <w:jc w:val="both"/>
              <w:rPr>
                <w:rFonts w:ascii="Calibri Light" w:hAnsi="Calibri Light" w:cs="Calibri Light"/>
                <w:sz w:val="16"/>
                <w:szCs w:val="16"/>
                <w:lang w:val="en-US" w:eastAsia="en-US"/>
              </w:rPr>
            </w:pPr>
          </w:p>
        </w:tc>
        <w:tc>
          <w:tcPr>
            <w:tcW w:w="952" w:type="pct"/>
            <w:vAlign w:val="bottom"/>
          </w:tcPr>
          <w:p w:rsidRPr="00D82F0F" w:rsidR="00E556E4" w:rsidP="00E556E4" w:rsidRDefault="00E556E4" w14:paraId="4667206E" w14:textId="40DFF99B">
            <w:pPr>
              <w:keepLines/>
              <w:spacing w:after="0" w:line="240" w:lineRule="auto"/>
              <w:jc w:val="both"/>
              <w:rPr>
                <w:rFonts w:cs="Calibri"/>
                <w:color w:val="000000"/>
                <w:sz w:val="16"/>
                <w:szCs w:val="16"/>
              </w:rPr>
            </w:pPr>
            <w:r w:rsidRPr="001C640C">
              <w:rPr>
                <w:rFonts w:cs="Calibri"/>
                <w:color w:val="000000"/>
                <w:sz w:val="16"/>
                <w:szCs w:val="16"/>
              </w:rPr>
              <w:t>PS_ORIG_SYSTEM_REFERENCE</w:t>
            </w:r>
          </w:p>
        </w:tc>
        <w:tc>
          <w:tcPr>
            <w:tcW w:w="485" w:type="pct"/>
          </w:tcPr>
          <w:p w:rsidRPr="00F031EC" w:rsidR="00E556E4" w:rsidP="00E556E4" w:rsidRDefault="00E556E4" w14:paraId="7D53E95C" w14:textId="6B77736B">
            <w:pPr>
              <w:keepLines/>
              <w:spacing w:after="0" w:line="240" w:lineRule="auto"/>
              <w:jc w:val="both"/>
              <w:rPr>
                <w:sz w:val="16"/>
                <w:szCs w:val="16"/>
              </w:rPr>
            </w:pPr>
            <w:r w:rsidRPr="008E320C">
              <w:rPr>
                <w:sz w:val="16"/>
                <w:szCs w:val="16"/>
              </w:rPr>
              <w:t>VARCHAR2(240)</w:t>
            </w:r>
          </w:p>
        </w:tc>
        <w:tc>
          <w:tcPr>
            <w:tcW w:w="246" w:type="pct"/>
          </w:tcPr>
          <w:p w:rsidRPr="00920174" w:rsidR="00E556E4" w:rsidP="00E556E4" w:rsidRDefault="00E556E4" w14:paraId="172C609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E556E4" w:rsidP="00E556E4" w:rsidRDefault="00E556E4" w14:paraId="1C8339F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E556E4" w:rsidP="00E556E4" w:rsidRDefault="00E556E4" w14:paraId="71542EF1" w14:textId="77777777">
            <w:pPr>
              <w:keepLines/>
              <w:spacing w:after="0" w:line="240" w:lineRule="auto"/>
              <w:jc w:val="both"/>
              <w:rPr>
                <w:rFonts w:ascii="Calibri Light" w:hAnsi="Calibri Light" w:cs="Calibri Light"/>
                <w:sz w:val="16"/>
                <w:szCs w:val="16"/>
                <w:lang w:val="en-US" w:eastAsia="en-US"/>
              </w:rPr>
            </w:pPr>
          </w:p>
        </w:tc>
      </w:tr>
    </w:tbl>
    <w:p w:rsidR="00112B14" w:rsidP="00112B14" w:rsidRDefault="00112B14" w14:paraId="389FAD65" w14:textId="77777777">
      <w:pPr>
        <w:tabs>
          <w:tab w:val="left" w:pos="5228"/>
        </w:tabs>
        <w:rPr>
          <w:rFonts w:ascii="Calibri Light" w:hAnsi="Calibri Light" w:cs="Calibri Light"/>
        </w:rPr>
      </w:pPr>
    </w:p>
    <w:p w:rsidR="00F36B07" w:rsidP="00F36B07" w:rsidRDefault="00112B14" w14:paraId="2622A7B6" w14:textId="1ECF16DA">
      <w:pPr>
        <w:pStyle w:val="Heading2"/>
      </w:pPr>
      <w:r>
        <w:rPr>
          <w:rFonts w:ascii="Calibri Light" w:hAnsi="Calibri Light" w:cs="Calibri Light"/>
        </w:rPr>
        <w:tab/>
      </w:r>
      <w:r w:rsidR="00F36B07">
        <w:t xml:space="preserve">Business Object: </w:t>
      </w:r>
      <w:r w:rsidRPr="00F36B07" w:rsidR="00F36B07">
        <w:t>HZ_IMP_LOCATIONS_T</w:t>
      </w:r>
    </w:p>
    <w:tbl>
      <w:tblPr>
        <w:tblStyle w:val="GridTable4-Accent11"/>
        <w:tblW w:w="5000" w:type="pct"/>
        <w:tblLook w:val="0420" w:firstRow="1" w:lastRow="0" w:firstColumn="0" w:lastColumn="0" w:noHBand="0" w:noVBand="1"/>
      </w:tblPr>
      <w:tblGrid>
        <w:gridCol w:w="548"/>
        <w:gridCol w:w="1946"/>
        <w:gridCol w:w="2734"/>
        <w:gridCol w:w="1354"/>
        <w:gridCol w:w="547"/>
        <w:gridCol w:w="680"/>
        <w:gridCol w:w="2734"/>
        <w:gridCol w:w="1354"/>
        <w:gridCol w:w="687"/>
        <w:gridCol w:w="865"/>
        <w:gridCol w:w="499"/>
      </w:tblGrid>
      <w:tr w:rsidRPr="0034692A" w:rsidR="00AB572F" w:rsidTr="00AB572F" w14:paraId="0890B2B8"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F36B07" w:rsidP="00C827DF" w:rsidRDefault="00F36B07" w14:paraId="1A88C36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698" w:type="pct"/>
          </w:tcPr>
          <w:p w:rsidRPr="0034692A" w:rsidR="00F36B07" w:rsidP="00C827DF" w:rsidRDefault="00F36B07" w14:paraId="0BBC97B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80" w:type="pct"/>
          </w:tcPr>
          <w:p w:rsidRPr="0034692A" w:rsidR="00F36B07" w:rsidP="00C827DF" w:rsidRDefault="00F36B07" w14:paraId="5D16014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85" w:type="pct"/>
          </w:tcPr>
          <w:p w:rsidRPr="0034692A" w:rsidR="00F36B07" w:rsidP="00C827DF" w:rsidRDefault="00F36B07" w14:paraId="303BF5E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F36B07" w:rsidP="00C827DF" w:rsidRDefault="00F36B07" w14:paraId="07559B7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F36B07" w:rsidP="00C827DF" w:rsidRDefault="00F36B07" w14:paraId="7A39604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80" w:type="pct"/>
          </w:tcPr>
          <w:p w:rsidRPr="0034692A" w:rsidR="00F36B07" w:rsidP="00C827DF" w:rsidRDefault="00F36B07" w14:paraId="062F1A9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85" w:type="pct"/>
          </w:tcPr>
          <w:p w:rsidRPr="0034692A" w:rsidR="00F36B07" w:rsidP="00C827DF" w:rsidRDefault="00F36B07" w14:paraId="581B354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F36B07" w:rsidP="00C827DF" w:rsidRDefault="00F36B07" w14:paraId="26D776E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0" w:type="pct"/>
          </w:tcPr>
          <w:p w:rsidRPr="0034692A" w:rsidR="00F36B07" w:rsidP="00C827DF" w:rsidRDefault="00F36B07" w14:paraId="32FA3A4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F36B07" w:rsidP="00C827DF" w:rsidRDefault="00F36B07" w14:paraId="449AFAB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AB572F" w:rsidTr="00AB572F" w14:paraId="0C6DBA92"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F36B07" w:rsidP="00C827DF" w:rsidRDefault="00F36B07" w14:paraId="322502D4" w14:textId="77777777">
            <w:pPr>
              <w:keepLines/>
              <w:spacing w:after="0" w:line="240" w:lineRule="auto"/>
              <w:rPr>
                <w:rFonts w:ascii="Calibri Light" w:hAnsi="Calibri Light" w:cs="Calibri Light"/>
                <w:sz w:val="16"/>
                <w:szCs w:val="16"/>
                <w:lang w:val="en-US" w:eastAsia="en-US"/>
              </w:rPr>
            </w:pPr>
          </w:p>
        </w:tc>
        <w:tc>
          <w:tcPr>
            <w:tcW w:w="698" w:type="pct"/>
          </w:tcPr>
          <w:p w:rsidRPr="0034692A" w:rsidR="00F36B07" w:rsidP="00C827DF" w:rsidRDefault="00F36B07" w14:paraId="50EA4B84" w14:textId="77777777">
            <w:pPr>
              <w:keepLines/>
              <w:spacing w:after="0" w:line="240" w:lineRule="auto"/>
              <w:rPr>
                <w:rFonts w:ascii="Calibri Light" w:hAnsi="Calibri Light" w:cs="Calibri Light"/>
                <w:sz w:val="16"/>
                <w:szCs w:val="16"/>
                <w:lang w:val="en-US" w:eastAsia="en-US"/>
              </w:rPr>
            </w:pPr>
          </w:p>
        </w:tc>
        <w:tc>
          <w:tcPr>
            <w:tcW w:w="980" w:type="pct"/>
          </w:tcPr>
          <w:p w:rsidRPr="0034692A" w:rsidR="00F36B07" w:rsidP="00C827DF" w:rsidRDefault="00F36B07" w14:paraId="475FF240" w14:textId="77777777">
            <w:pPr>
              <w:keepLines/>
              <w:spacing w:after="0" w:line="240" w:lineRule="auto"/>
              <w:rPr>
                <w:rFonts w:ascii="Calibri Light" w:hAnsi="Calibri Light" w:cs="Calibri Light"/>
                <w:sz w:val="16"/>
                <w:szCs w:val="16"/>
                <w:lang w:val="en-US" w:eastAsia="en-US"/>
              </w:rPr>
            </w:pPr>
          </w:p>
        </w:tc>
        <w:tc>
          <w:tcPr>
            <w:tcW w:w="485" w:type="pct"/>
          </w:tcPr>
          <w:p w:rsidRPr="0034692A" w:rsidR="00F36B07" w:rsidP="00C827DF" w:rsidRDefault="00F36B07" w14:paraId="46DD5F49" w14:textId="77777777">
            <w:pPr>
              <w:keepLines/>
              <w:spacing w:after="0" w:line="240" w:lineRule="auto"/>
              <w:rPr>
                <w:rFonts w:ascii="Calibri Light" w:hAnsi="Calibri Light" w:cs="Calibri Light"/>
                <w:sz w:val="16"/>
                <w:szCs w:val="16"/>
                <w:lang w:val="en-US" w:eastAsia="en-US"/>
              </w:rPr>
            </w:pPr>
          </w:p>
        </w:tc>
        <w:tc>
          <w:tcPr>
            <w:tcW w:w="196" w:type="pct"/>
          </w:tcPr>
          <w:p w:rsidRPr="0034692A" w:rsidR="00F36B07" w:rsidP="00C827DF" w:rsidRDefault="00F36B07" w14:paraId="359D4BC9" w14:textId="77777777">
            <w:pPr>
              <w:keepLines/>
              <w:spacing w:after="0" w:line="240" w:lineRule="auto"/>
              <w:rPr>
                <w:rFonts w:ascii="Calibri Light" w:hAnsi="Calibri Light" w:cs="Calibri Light"/>
                <w:sz w:val="16"/>
                <w:szCs w:val="16"/>
                <w:lang w:val="en-US" w:eastAsia="en-US"/>
              </w:rPr>
            </w:pPr>
          </w:p>
        </w:tc>
        <w:tc>
          <w:tcPr>
            <w:tcW w:w="244" w:type="pct"/>
          </w:tcPr>
          <w:p w:rsidRPr="0034692A" w:rsidR="00F36B07" w:rsidP="00C827DF" w:rsidRDefault="00F36B07" w14:paraId="6E7136CF" w14:textId="77777777">
            <w:pPr>
              <w:keepLines/>
              <w:spacing w:after="0" w:line="240" w:lineRule="auto"/>
              <w:rPr>
                <w:rFonts w:ascii="Calibri Light" w:hAnsi="Calibri Light" w:cs="Calibri Light"/>
                <w:sz w:val="16"/>
                <w:szCs w:val="16"/>
                <w:lang w:val="en-US" w:eastAsia="en-US"/>
              </w:rPr>
            </w:pPr>
          </w:p>
        </w:tc>
        <w:tc>
          <w:tcPr>
            <w:tcW w:w="980" w:type="pct"/>
          </w:tcPr>
          <w:p w:rsidRPr="0034692A" w:rsidR="00F36B07" w:rsidP="00C827DF" w:rsidRDefault="00F36B07" w14:paraId="08508668" w14:textId="77777777">
            <w:pPr>
              <w:keepLines/>
              <w:spacing w:after="0" w:line="240" w:lineRule="auto"/>
              <w:rPr>
                <w:rFonts w:ascii="Calibri Light" w:hAnsi="Calibri Light" w:cs="Calibri Light"/>
                <w:sz w:val="16"/>
                <w:szCs w:val="16"/>
                <w:lang w:val="en-US" w:eastAsia="en-US"/>
              </w:rPr>
            </w:pPr>
          </w:p>
        </w:tc>
        <w:tc>
          <w:tcPr>
            <w:tcW w:w="485" w:type="pct"/>
          </w:tcPr>
          <w:p w:rsidRPr="0034692A" w:rsidR="00F36B07" w:rsidP="00C827DF" w:rsidRDefault="00F36B07" w14:paraId="14410A24" w14:textId="77777777">
            <w:pPr>
              <w:keepLines/>
              <w:spacing w:after="0" w:line="240" w:lineRule="auto"/>
              <w:rPr>
                <w:rFonts w:ascii="Calibri Light" w:hAnsi="Calibri Light" w:cs="Calibri Light"/>
                <w:sz w:val="16"/>
                <w:szCs w:val="16"/>
                <w:lang w:val="en-US" w:eastAsia="en-US"/>
              </w:rPr>
            </w:pPr>
          </w:p>
        </w:tc>
        <w:tc>
          <w:tcPr>
            <w:tcW w:w="246" w:type="pct"/>
          </w:tcPr>
          <w:p w:rsidRPr="0034692A" w:rsidR="00F36B07" w:rsidP="00C827DF" w:rsidRDefault="00F36B07" w14:paraId="1E2ED010" w14:textId="77777777">
            <w:pPr>
              <w:keepLines/>
              <w:spacing w:after="0" w:line="240" w:lineRule="auto"/>
              <w:rPr>
                <w:rFonts w:ascii="Calibri Light" w:hAnsi="Calibri Light" w:cs="Calibri Light"/>
                <w:sz w:val="16"/>
                <w:szCs w:val="16"/>
                <w:lang w:val="en-US" w:eastAsia="en-US"/>
              </w:rPr>
            </w:pPr>
          </w:p>
        </w:tc>
        <w:tc>
          <w:tcPr>
            <w:tcW w:w="310" w:type="pct"/>
          </w:tcPr>
          <w:p w:rsidRPr="0034692A" w:rsidR="00F36B07" w:rsidP="00C827DF" w:rsidRDefault="00F36B07" w14:paraId="04F0A625" w14:textId="77777777">
            <w:pPr>
              <w:keepLines/>
              <w:spacing w:after="0" w:line="240" w:lineRule="auto"/>
              <w:rPr>
                <w:rFonts w:ascii="Calibri Light" w:hAnsi="Calibri Light" w:cs="Calibri Light"/>
                <w:sz w:val="16"/>
                <w:szCs w:val="16"/>
                <w:lang w:val="en-US" w:eastAsia="en-US"/>
              </w:rPr>
            </w:pPr>
          </w:p>
        </w:tc>
        <w:tc>
          <w:tcPr>
            <w:tcW w:w="179" w:type="pct"/>
          </w:tcPr>
          <w:p w:rsidRPr="0034692A" w:rsidR="00F36B07" w:rsidP="00C827DF" w:rsidRDefault="00F36B07" w14:paraId="1F2292FD" w14:textId="77777777">
            <w:pPr>
              <w:keepLines/>
              <w:spacing w:after="0" w:line="240" w:lineRule="auto"/>
              <w:rPr>
                <w:rFonts w:ascii="Calibri Light" w:hAnsi="Calibri Light" w:cs="Calibri Light"/>
                <w:sz w:val="16"/>
                <w:szCs w:val="16"/>
                <w:lang w:val="en-US" w:eastAsia="en-US"/>
              </w:rPr>
            </w:pPr>
          </w:p>
        </w:tc>
      </w:tr>
      <w:tr w:rsidRPr="0034692A" w:rsidR="00AB572F" w:rsidTr="00AB572F" w14:paraId="1886E287" w14:textId="77777777">
        <w:trPr>
          <w:trHeight w:val="247"/>
        </w:trPr>
        <w:tc>
          <w:tcPr>
            <w:tcW w:w="196" w:type="pct"/>
          </w:tcPr>
          <w:p w:rsidRPr="00920174" w:rsidR="00AB572F" w:rsidP="00AB572F" w:rsidRDefault="00AB572F" w14:paraId="689B318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698" w:type="pct"/>
          </w:tcPr>
          <w:p w:rsidRPr="00CF74D9" w:rsidR="00AB572F" w:rsidP="00AB572F" w:rsidRDefault="00AB572F" w14:paraId="24C7F49E" w14:textId="007F1326">
            <w:pPr>
              <w:keepLines/>
              <w:spacing w:after="0" w:line="240" w:lineRule="auto"/>
              <w:jc w:val="both"/>
              <w:rPr>
                <w:rFonts w:ascii="Calibri Light" w:hAnsi="Calibri Light" w:cs="Calibri Light"/>
                <w:color w:val="000000"/>
                <w:sz w:val="16"/>
                <w:szCs w:val="16"/>
              </w:rPr>
            </w:pPr>
            <w:r w:rsidRPr="003969D5">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26000C72" w14:textId="2B44C00A">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85" w:type="pct"/>
          </w:tcPr>
          <w:p w:rsidRPr="00550CA8" w:rsidR="00AB572F" w:rsidP="00AB572F" w:rsidRDefault="00AB572F" w14:paraId="6AEA29FC" w14:textId="07880B8A">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AB572F" w:rsidP="00AB572F" w:rsidRDefault="00AB572F" w14:paraId="345987B5" w14:textId="61DD3D89">
            <w:pPr>
              <w:keepLines/>
              <w:spacing w:after="0" w:line="240" w:lineRule="auto"/>
              <w:jc w:val="both"/>
              <w:rPr>
                <w:rFonts w:ascii="Calibri Light" w:hAnsi="Calibri Light" w:cs="Calibri Light"/>
                <w:sz w:val="16"/>
                <w:szCs w:val="16"/>
              </w:rPr>
            </w:pPr>
            <w:r w:rsidRPr="00353F15">
              <w:rPr>
                <w:rFonts w:cs="Calibri"/>
                <w:color w:val="000000"/>
                <w:sz w:val="16"/>
                <w:szCs w:val="16"/>
              </w:rPr>
              <w:t>Y</w:t>
            </w:r>
          </w:p>
        </w:tc>
        <w:tc>
          <w:tcPr>
            <w:tcW w:w="244" w:type="pct"/>
          </w:tcPr>
          <w:p w:rsidRPr="00920174" w:rsidR="00AB572F" w:rsidP="00AB572F" w:rsidRDefault="00AB572F" w14:paraId="69B7F89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51C92195" w14:textId="0D17A901">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85" w:type="pct"/>
          </w:tcPr>
          <w:p w:rsidRPr="00920174" w:rsidR="00AB572F" w:rsidP="00AB572F" w:rsidRDefault="00AB572F" w14:paraId="2C1A31B7" w14:textId="5FBB3BC4">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AB572F" w:rsidP="00AB572F" w:rsidRDefault="00AB572F" w14:paraId="03F1F22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3E29BC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77E04B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28BD44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B572F" w:rsidP="00AB572F" w:rsidRDefault="00AB572F" w14:paraId="09AD21EC"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698" w:type="pct"/>
          </w:tcPr>
          <w:p w:rsidRPr="00CF74D9" w:rsidR="00AB572F" w:rsidP="00AB572F" w:rsidRDefault="00AB572F" w14:paraId="51FB1C25" w14:textId="1A67C553">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2973A73C" w14:textId="092F60B0">
            <w:pPr>
              <w:keepLines/>
              <w:spacing w:after="0" w:line="240" w:lineRule="auto"/>
              <w:jc w:val="both"/>
              <w:rPr>
                <w:rFonts w:ascii="Calibri Light" w:hAnsi="Calibri Light" w:cs="Calibri Light"/>
                <w:sz w:val="16"/>
                <w:szCs w:val="16"/>
              </w:rPr>
            </w:pPr>
            <w:r w:rsidRPr="003B55DC">
              <w:rPr>
                <w:rFonts w:cs="Calibri"/>
                <w:color w:val="000000"/>
                <w:sz w:val="16"/>
                <w:szCs w:val="16"/>
              </w:rPr>
              <w:t>LOCATION_ORIG_SYSTEM</w:t>
            </w:r>
          </w:p>
        </w:tc>
        <w:tc>
          <w:tcPr>
            <w:tcW w:w="485" w:type="pct"/>
          </w:tcPr>
          <w:p w:rsidRPr="00550CA8" w:rsidR="00AB572F" w:rsidP="00AB572F" w:rsidRDefault="00AB572F" w14:paraId="54E382EF" w14:textId="799CF236">
            <w:pPr>
              <w:keepLines/>
              <w:spacing w:after="0" w:line="240" w:lineRule="auto"/>
              <w:jc w:val="both"/>
              <w:rPr>
                <w:rFonts w:ascii="Calibri Light" w:hAnsi="Calibri Light" w:cs="Calibri Light"/>
                <w:sz w:val="16"/>
                <w:szCs w:val="16"/>
              </w:rPr>
            </w:pPr>
            <w:r w:rsidRPr="001755B3">
              <w:rPr>
                <w:sz w:val="16"/>
                <w:szCs w:val="16"/>
              </w:rPr>
              <w:t>VARCHAR2(30)</w:t>
            </w:r>
          </w:p>
        </w:tc>
        <w:tc>
          <w:tcPr>
            <w:tcW w:w="196" w:type="pct"/>
            <w:vAlign w:val="bottom"/>
          </w:tcPr>
          <w:p w:rsidRPr="00550CA8" w:rsidR="00AB572F" w:rsidP="00AB572F" w:rsidRDefault="00AB572F" w14:paraId="3722F85F" w14:textId="7F8EAA4D">
            <w:pPr>
              <w:keepLines/>
              <w:spacing w:after="0" w:line="240" w:lineRule="auto"/>
              <w:jc w:val="both"/>
              <w:rPr>
                <w:rFonts w:ascii="Calibri Light" w:hAnsi="Calibri Light" w:cs="Calibri Light"/>
                <w:sz w:val="16"/>
                <w:szCs w:val="16"/>
              </w:rPr>
            </w:pPr>
            <w:r w:rsidRPr="00FE4443">
              <w:rPr>
                <w:rFonts w:cs="Calibri"/>
                <w:color w:val="000000"/>
                <w:sz w:val="16"/>
                <w:szCs w:val="16"/>
              </w:rPr>
              <w:t>Y</w:t>
            </w:r>
          </w:p>
        </w:tc>
        <w:tc>
          <w:tcPr>
            <w:tcW w:w="244" w:type="pct"/>
          </w:tcPr>
          <w:p w:rsidRPr="00920174" w:rsidR="00AB572F" w:rsidP="00AB572F" w:rsidRDefault="00AB572F" w14:paraId="539F1D6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1A386199" w14:textId="2CF0B515">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LOCATION_ORIG_SYSTEM</w:t>
            </w:r>
          </w:p>
        </w:tc>
        <w:tc>
          <w:tcPr>
            <w:tcW w:w="485" w:type="pct"/>
          </w:tcPr>
          <w:p w:rsidRPr="00920174" w:rsidR="00AB572F" w:rsidP="00AB572F" w:rsidRDefault="00AB572F" w14:paraId="0004E841" w14:textId="295FA92B">
            <w:pPr>
              <w:keepLines/>
              <w:spacing w:after="0" w:line="240" w:lineRule="auto"/>
              <w:jc w:val="both"/>
              <w:rPr>
                <w:rFonts w:ascii="Calibri Light" w:hAnsi="Calibri Light" w:cs="Calibri Light"/>
                <w:sz w:val="16"/>
                <w:szCs w:val="16"/>
                <w:lang w:val="en-US" w:eastAsia="en-US"/>
              </w:rPr>
            </w:pPr>
            <w:r w:rsidRPr="001755B3">
              <w:rPr>
                <w:sz w:val="16"/>
                <w:szCs w:val="16"/>
              </w:rPr>
              <w:t>VARCHAR2(30)</w:t>
            </w:r>
          </w:p>
        </w:tc>
        <w:tc>
          <w:tcPr>
            <w:tcW w:w="246" w:type="pct"/>
          </w:tcPr>
          <w:p w:rsidRPr="00920174" w:rsidR="00AB572F" w:rsidP="00AB572F" w:rsidRDefault="00AB572F" w14:paraId="574EA58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F313AC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1EA8F355"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5C92F81" w14:textId="77777777">
        <w:trPr>
          <w:trHeight w:val="247"/>
        </w:trPr>
        <w:tc>
          <w:tcPr>
            <w:tcW w:w="196" w:type="pct"/>
          </w:tcPr>
          <w:p w:rsidRPr="00920174" w:rsidR="00AB572F" w:rsidP="00AB572F" w:rsidRDefault="00AB572F" w14:paraId="595B7DC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698" w:type="pct"/>
          </w:tcPr>
          <w:p w:rsidRPr="00CF74D9" w:rsidR="00AB572F" w:rsidP="00AB572F" w:rsidRDefault="00AB572F" w14:paraId="25F65C1F" w14:textId="1A09C4BE">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7738D6A4" w14:textId="1504FD40">
            <w:pPr>
              <w:keepLines/>
              <w:spacing w:after="0" w:line="240" w:lineRule="auto"/>
              <w:jc w:val="both"/>
              <w:rPr>
                <w:rFonts w:ascii="Calibri Light" w:hAnsi="Calibri Light" w:cs="Calibri Light"/>
                <w:sz w:val="16"/>
                <w:szCs w:val="16"/>
              </w:rPr>
            </w:pPr>
            <w:r w:rsidRPr="003B55DC">
              <w:rPr>
                <w:rFonts w:cs="Calibri"/>
                <w:color w:val="000000"/>
                <w:sz w:val="16"/>
                <w:szCs w:val="16"/>
              </w:rPr>
              <w:t>LOCATION_ORIG_SYSTEM_REFERENCE</w:t>
            </w:r>
          </w:p>
        </w:tc>
        <w:tc>
          <w:tcPr>
            <w:tcW w:w="485" w:type="pct"/>
          </w:tcPr>
          <w:p w:rsidRPr="00550CA8" w:rsidR="00AB572F" w:rsidP="00AB572F" w:rsidRDefault="00AB572F" w14:paraId="5A8F596C" w14:textId="7B744EFF">
            <w:pPr>
              <w:keepLines/>
              <w:spacing w:after="0" w:line="240" w:lineRule="auto"/>
              <w:jc w:val="both"/>
              <w:rPr>
                <w:rFonts w:ascii="Calibri Light" w:hAnsi="Calibri Light" w:cs="Calibri Light"/>
                <w:sz w:val="16"/>
                <w:szCs w:val="16"/>
              </w:rPr>
            </w:pPr>
            <w:r w:rsidRPr="001755B3">
              <w:rPr>
                <w:sz w:val="16"/>
                <w:szCs w:val="16"/>
              </w:rPr>
              <w:t>VARCHAR2(240)</w:t>
            </w:r>
          </w:p>
        </w:tc>
        <w:tc>
          <w:tcPr>
            <w:tcW w:w="196" w:type="pct"/>
            <w:vAlign w:val="bottom"/>
          </w:tcPr>
          <w:p w:rsidRPr="00550CA8" w:rsidR="00AB572F" w:rsidP="00AB572F" w:rsidRDefault="00AB572F" w14:paraId="48666A36" w14:textId="1F283DA4">
            <w:pPr>
              <w:keepLines/>
              <w:spacing w:after="0" w:line="240" w:lineRule="auto"/>
              <w:jc w:val="both"/>
              <w:rPr>
                <w:rFonts w:ascii="Calibri Light" w:hAnsi="Calibri Light" w:cs="Calibri Light"/>
                <w:sz w:val="16"/>
                <w:szCs w:val="16"/>
              </w:rPr>
            </w:pPr>
            <w:r w:rsidRPr="00FE4443">
              <w:rPr>
                <w:rFonts w:cs="Calibri"/>
                <w:color w:val="000000"/>
                <w:sz w:val="16"/>
                <w:szCs w:val="16"/>
              </w:rPr>
              <w:t>Y</w:t>
            </w:r>
          </w:p>
        </w:tc>
        <w:tc>
          <w:tcPr>
            <w:tcW w:w="244" w:type="pct"/>
          </w:tcPr>
          <w:p w:rsidRPr="00920174" w:rsidR="00AB572F" w:rsidP="00AB572F" w:rsidRDefault="00AB572F" w14:paraId="1C057BA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19647315" w14:textId="55E9957C">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LOCATION_ORIG_SYSTEM_REFERENCE</w:t>
            </w:r>
          </w:p>
        </w:tc>
        <w:tc>
          <w:tcPr>
            <w:tcW w:w="485" w:type="pct"/>
          </w:tcPr>
          <w:p w:rsidRPr="00920174" w:rsidR="00AB572F" w:rsidP="00AB572F" w:rsidRDefault="00AB572F" w14:paraId="3D9FAAD2" w14:textId="7D189F18">
            <w:pPr>
              <w:keepLines/>
              <w:spacing w:after="0" w:line="240" w:lineRule="auto"/>
              <w:jc w:val="both"/>
              <w:rPr>
                <w:rFonts w:ascii="Calibri Light" w:hAnsi="Calibri Light" w:cs="Calibri Light"/>
                <w:sz w:val="16"/>
                <w:szCs w:val="16"/>
                <w:lang w:val="en-US" w:eastAsia="en-US"/>
              </w:rPr>
            </w:pPr>
            <w:r w:rsidRPr="001755B3">
              <w:rPr>
                <w:sz w:val="16"/>
                <w:szCs w:val="16"/>
              </w:rPr>
              <w:t>VARCHAR2(240)</w:t>
            </w:r>
          </w:p>
        </w:tc>
        <w:tc>
          <w:tcPr>
            <w:tcW w:w="246" w:type="pct"/>
          </w:tcPr>
          <w:p w:rsidRPr="00920174" w:rsidR="00AB572F" w:rsidP="00AB572F" w:rsidRDefault="00AB572F" w14:paraId="31690AF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5D7577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142411F"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0D456D0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B572F" w:rsidP="00AB572F" w:rsidRDefault="00AB572F" w14:paraId="4230619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698" w:type="pct"/>
          </w:tcPr>
          <w:p w:rsidRPr="00CF74D9" w:rsidR="00AB572F" w:rsidP="00AB572F" w:rsidRDefault="00AB572F" w14:paraId="551DF10B" w14:textId="03CD5A5C">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78B51C7E" w14:textId="3807892B">
            <w:pPr>
              <w:keepLines/>
              <w:spacing w:after="0" w:line="240" w:lineRule="auto"/>
              <w:jc w:val="both"/>
              <w:rPr>
                <w:rFonts w:ascii="Calibri Light" w:hAnsi="Calibri Light" w:cs="Calibri Light"/>
                <w:sz w:val="16"/>
                <w:szCs w:val="16"/>
              </w:rPr>
            </w:pPr>
            <w:r w:rsidRPr="003B55DC">
              <w:rPr>
                <w:rFonts w:cs="Calibri"/>
                <w:color w:val="000000"/>
                <w:sz w:val="16"/>
                <w:szCs w:val="16"/>
              </w:rPr>
              <w:t>INSERT_UPDATE_FLAG</w:t>
            </w:r>
          </w:p>
        </w:tc>
        <w:tc>
          <w:tcPr>
            <w:tcW w:w="485" w:type="pct"/>
          </w:tcPr>
          <w:p w:rsidRPr="00550CA8" w:rsidR="00AB572F" w:rsidP="00AB572F" w:rsidRDefault="00AB572F" w14:paraId="57130462" w14:textId="14260C44">
            <w:pPr>
              <w:keepLines/>
              <w:spacing w:after="0" w:line="240" w:lineRule="auto"/>
              <w:jc w:val="both"/>
              <w:rPr>
                <w:rFonts w:ascii="Calibri Light" w:hAnsi="Calibri Light" w:cs="Calibri Light"/>
                <w:sz w:val="16"/>
                <w:szCs w:val="16"/>
              </w:rPr>
            </w:pPr>
            <w:r w:rsidRPr="001755B3">
              <w:rPr>
                <w:sz w:val="16"/>
                <w:szCs w:val="16"/>
              </w:rPr>
              <w:t>VARCHAR2(1)</w:t>
            </w:r>
          </w:p>
        </w:tc>
        <w:tc>
          <w:tcPr>
            <w:tcW w:w="196" w:type="pct"/>
            <w:vAlign w:val="bottom"/>
          </w:tcPr>
          <w:p w:rsidRPr="00550CA8" w:rsidR="00AB572F" w:rsidP="00AB572F" w:rsidRDefault="00AB572F" w14:paraId="0F9C1220" w14:textId="65D1852F">
            <w:pPr>
              <w:keepLines/>
              <w:spacing w:after="0" w:line="240" w:lineRule="auto"/>
              <w:jc w:val="both"/>
              <w:rPr>
                <w:rFonts w:ascii="Calibri Light" w:hAnsi="Calibri Light" w:cs="Calibri Light"/>
                <w:sz w:val="16"/>
                <w:szCs w:val="16"/>
              </w:rPr>
            </w:pPr>
            <w:r w:rsidRPr="00FE4443">
              <w:rPr>
                <w:rFonts w:cs="Calibri"/>
                <w:color w:val="000000"/>
                <w:sz w:val="16"/>
                <w:szCs w:val="16"/>
              </w:rPr>
              <w:t>Y</w:t>
            </w:r>
          </w:p>
        </w:tc>
        <w:tc>
          <w:tcPr>
            <w:tcW w:w="244" w:type="pct"/>
          </w:tcPr>
          <w:p w:rsidRPr="00920174" w:rsidR="00AB572F" w:rsidP="00AB572F" w:rsidRDefault="00AB572F" w14:paraId="7170060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71A4216B" w14:textId="349C4EE2">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INSERT_UPDATE_FLAG</w:t>
            </w:r>
          </w:p>
        </w:tc>
        <w:tc>
          <w:tcPr>
            <w:tcW w:w="485" w:type="pct"/>
          </w:tcPr>
          <w:p w:rsidRPr="00920174" w:rsidR="00AB572F" w:rsidP="00AB572F" w:rsidRDefault="00AB572F" w14:paraId="40A2EED9" w14:textId="6B8B14FB">
            <w:pPr>
              <w:keepLines/>
              <w:spacing w:after="0" w:line="240" w:lineRule="auto"/>
              <w:jc w:val="both"/>
              <w:rPr>
                <w:rFonts w:ascii="Calibri Light" w:hAnsi="Calibri Light" w:cs="Calibri Light"/>
                <w:sz w:val="16"/>
                <w:szCs w:val="16"/>
                <w:lang w:val="en-US" w:eastAsia="en-US"/>
              </w:rPr>
            </w:pPr>
            <w:r w:rsidRPr="001755B3">
              <w:rPr>
                <w:sz w:val="16"/>
                <w:szCs w:val="16"/>
              </w:rPr>
              <w:t>VARCHAR2(1)</w:t>
            </w:r>
          </w:p>
        </w:tc>
        <w:tc>
          <w:tcPr>
            <w:tcW w:w="246" w:type="pct"/>
          </w:tcPr>
          <w:p w:rsidRPr="00920174" w:rsidR="00AB572F" w:rsidP="00AB572F" w:rsidRDefault="00AB572F" w14:paraId="45B1C0B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4F3BFE8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BA17D0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EAE681E" w14:textId="77777777">
        <w:trPr>
          <w:trHeight w:val="247"/>
        </w:trPr>
        <w:tc>
          <w:tcPr>
            <w:tcW w:w="196" w:type="pct"/>
          </w:tcPr>
          <w:p w:rsidRPr="00920174" w:rsidR="00AB572F" w:rsidP="00AB572F" w:rsidRDefault="00AB572F" w14:paraId="3B745AF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698" w:type="pct"/>
          </w:tcPr>
          <w:p w:rsidRPr="00CF74D9" w:rsidR="00AB572F" w:rsidP="00AB572F" w:rsidRDefault="00AB572F" w14:paraId="79D2A31F" w14:textId="78102AC6">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20C8E3F6" w14:textId="12B157C9">
            <w:pPr>
              <w:keepLines/>
              <w:spacing w:after="0" w:line="240" w:lineRule="auto"/>
              <w:jc w:val="both"/>
              <w:rPr>
                <w:rFonts w:ascii="Calibri Light" w:hAnsi="Calibri Light" w:cs="Calibri Light"/>
                <w:sz w:val="16"/>
                <w:szCs w:val="16"/>
              </w:rPr>
            </w:pPr>
            <w:r w:rsidRPr="003B55DC">
              <w:rPr>
                <w:rFonts w:cs="Calibri"/>
                <w:color w:val="000000"/>
                <w:sz w:val="16"/>
                <w:szCs w:val="16"/>
              </w:rPr>
              <w:t>COUNTRY</w:t>
            </w:r>
          </w:p>
        </w:tc>
        <w:tc>
          <w:tcPr>
            <w:tcW w:w="485" w:type="pct"/>
          </w:tcPr>
          <w:p w:rsidRPr="00550CA8" w:rsidR="00AB572F" w:rsidP="00AB572F" w:rsidRDefault="00AB572F" w14:paraId="55DE060B" w14:textId="38816DA5">
            <w:pPr>
              <w:keepLines/>
              <w:spacing w:after="0" w:line="240" w:lineRule="auto"/>
              <w:jc w:val="both"/>
              <w:rPr>
                <w:rFonts w:ascii="Calibri Light" w:hAnsi="Calibri Light" w:cs="Calibri Light"/>
                <w:sz w:val="16"/>
                <w:szCs w:val="16"/>
              </w:rPr>
            </w:pPr>
            <w:r w:rsidRPr="001755B3">
              <w:rPr>
                <w:sz w:val="16"/>
                <w:szCs w:val="16"/>
              </w:rPr>
              <w:t>VARCHAR2(2)</w:t>
            </w:r>
          </w:p>
        </w:tc>
        <w:tc>
          <w:tcPr>
            <w:tcW w:w="196" w:type="pct"/>
            <w:vAlign w:val="bottom"/>
          </w:tcPr>
          <w:p w:rsidRPr="00550CA8" w:rsidR="00AB572F" w:rsidP="00AB572F" w:rsidRDefault="00AB572F" w14:paraId="419ABE3F" w14:textId="31EF364A">
            <w:pPr>
              <w:keepLines/>
              <w:spacing w:after="0" w:line="240" w:lineRule="auto"/>
              <w:jc w:val="both"/>
              <w:rPr>
                <w:rFonts w:ascii="Calibri Light" w:hAnsi="Calibri Light" w:cs="Calibri Light"/>
                <w:sz w:val="16"/>
                <w:szCs w:val="16"/>
              </w:rPr>
            </w:pPr>
            <w:r w:rsidRPr="00FE4443">
              <w:rPr>
                <w:rFonts w:cs="Calibri"/>
                <w:color w:val="000000"/>
                <w:sz w:val="16"/>
                <w:szCs w:val="16"/>
              </w:rPr>
              <w:t>Y</w:t>
            </w:r>
          </w:p>
        </w:tc>
        <w:tc>
          <w:tcPr>
            <w:tcW w:w="244" w:type="pct"/>
          </w:tcPr>
          <w:p w:rsidRPr="00920174" w:rsidR="00AB572F" w:rsidP="00AB572F" w:rsidRDefault="00AB572F" w14:paraId="6881401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41849DF4" w14:textId="51B0DC11">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COUNTRY</w:t>
            </w:r>
          </w:p>
        </w:tc>
        <w:tc>
          <w:tcPr>
            <w:tcW w:w="485" w:type="pct"/>
          </w:tcPr>
          <w:p w:rsidRPr="00920174" w:rsidR="00AB572F" w:rsidP="00AB572F" w:rsidRDefault="00AB572F" w14:paraId="17AC6D30" w14:textId="08F74DD3">
            <w:pPr>
              <w:keepLines/>
              <w:spacing w:after="0" w:line="240" w:lineRule="auto"/>
              <w:jc w:val="both"/>
              <w:rPr>
                <w:rFonts w:ascii="Calibri Light" w:hAnsi="Calibri Light" w:cs="Calibri Light"/>
                <w:sz w:val="16"/>
                <w:szCs w:val="16"/>
                <w:lang w:val="en-US" w:eastAsia="en-US"/>
              </w:rPr>
            </w:pPr>
            <w:r w:rsidRPr="001755B3">
              <w:rPr>
                <w:sz w:val="16"/>
                <w:szCs w:val="16"/>
              </w:rPr>
              <w:t>VARCHAR2(2)</w:t>
            </w:r>
          </w:p>
        </w:tc>
        <w:tc>
          <w:tcPr>
            <w:tcW w:w="246" w:type="pct"/>
          </w:tcPr>
          <w:p w:rsidRPr="00920174" w:rsidR="00AB572F" w:rsidP="00AB572F" w:rsidRDefault="00AB572F" w14:paraId="4CE5923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E2748A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41A43F8"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A2F737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B572F" w:rsidP="00AB572F" w:rsidRDefault="00AB572F" w14:paraId="63DD3DBC"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698" w:type="pct"/>
          </w:tcPr>
          <w:p w:rsidRPr="00CF74D9" w:rsidR="00AB572F" w:rsidP="00AB572F" w:rsidRDefault="00AB572F" w14:paraId="39963249" w14:textId="1F45E657">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5213DDF4" w14:textId="5858328C">
            <w:pPr>
              <w:keepLines/>
              <w:spacing w:after="0" w:line="240" w:lineRule="auto"/>
              <w:jc w:val="both"/>
              <w:rPr>
                <w:rFonts w:ascii="Calibri Light" w:hAnsi="Calibri Light" w:cs="Calibri Light"/>
                <w:sz w:val="16"/>
                <w:szCs w:val="16"/>
              </w:rPr>
            </w:pPr>
            <w:r w:rsidRPr="003B55DC">
              <w:rPr>
                <w:rFonts w:cs="Calibri"/>
                <w:color w:val="000000"/>
                <w:sz w:val="16"/>
                <w:szCs w:val="16"/>
              </w:rPr>
              <w:t>ADDRESS1</w:t>
            </w:r>
          </w:p>
        </w:tc>
        <w:tc>
          <w:tcPr>
            <w:tcW w:w="485" w:type="pct"/>
          </w:tcPr>
          <w:p w:rsidRPr="00550CA8" w:rsidR="00AB572F" w:rsidP="00AB572F" w:rsidRDefault="00AB572F" w14:paraId="5F36C5C3" w14:textId="4A981C5F">
            <w:pPr>
              <w:keepLines/>
              <w:spacing w:after="0" w:line="240" w:lineRule="auto"/>
              <w:jc w:val="both"/>
              <w:rPr>
                <w:rFonts w:ascii="Calibri Light" w:hAnsi="Calibri Light" w:cs="Calibri Light"/>
                <w:sz w:val="16"/>
                <w:szCs w:val="16"/>
              </w:rPr>
            </w:pPr>
            <w:r w:rsidRPr="001755B3">
              <w:rPr>
                <w:sz w:val="16"/>
                <w:szCs w:val="16"/>
              </w:rPr>
              <w:t>VARCHAR2(240)</w:t>
            </w:r>
          </w:p>
        </w:tc>
        <w:tc>
          <w:tcPr>
            <w:tcW w:w="196" w:type="pct"/>
            <w:vAlign w:val="bottom"/>
          </w:tcPr>
          <w:p w:rsidRPr="00550CA8" w:rsidR="00AB572F" w:rsidP="00AB572F" w:rsidRDefault="00AB572F" w14:paraId="534DA7CD" w14:textId="41028309">
            <w:pPr>
              <w:keepLines/>
              <w:spacing w:after="0" w:line="240" w:lineRule="auto"/>
              <w:jc w:val="both"/>
              <w:rPr>
                <w:rFonts w:ascii="Calibri Light" w:hAnsi="Calibri Light" w:cs="Calibri Light"/>
                <w:sz w:val="16"/>
                <w:szCs w:val="16"/>
              </w:rPr>
            </w:pPr>
            <w:r w:rsidRPr="00FE4443">
              <w:rPr>
                <w:rFonts w:cs="Calibri"/>
                <w:color w:val="000000"/>
                <w:sz w:val="16"/>
                <w:szCs w:val="16"/>
              </w:rPr>
              <w:t>Y</w:t>
            </w:r>
          </w:p>
        </w:tc>
        <w:tc>
          <w:tcPr>
            <w:tcW w:w="244" w:type="pct"/>
          </w:tcPr>
          <w:p w:rsidRPr="00920174" w:rsidR="00AB572F" w:rsidP="00AB572F" w:rsidRDefault="00AB572F" w14:paraId="652B34C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4594467A" w14:textId="12713C5F">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ADDRESS1</w:t>
            </w:r>
          </w:p>
        </w:tc>
        <w:tc>
          <w:tcPr>
            <w:tcW w:w="485" w:type="pct"/>
          </w:tcPr>
          <w:p w:rsidRPr="00920174" w:rsidR="00AB572F" w:rsidP="00AB572F" w:rsidRDefault="00AB572F" w14:paraId="64609926" w14:textId="1D25BC24">
            <w:pPr>
              <w:keepLines/>
              <w:spacing w:after="0" w:line="240" w:lineRule="auto"/>
              <w:jc w:val="both"/>
              <w:rPr>
                <w:rFonts w:ascii="Calibri Light" w:hAnsi="Calibri Light" w:cs="Calibri Light"/>
                <w:sz w:val="16"/>
                <w:szCs w:val="16"/>
                <w:lang w:val="en-US" w:eastAsia="en-US"/>
              </w:rPr>
            </w:pPr>
            <w:r w:rsidRPr="001755B3">
              <w:rPr>
                <w:sz w:val="16"/>
                <w:szCs w:val="16"/>
              </w:rPr>
              <w:t>VARCHAR2(240)</w:t>
            </w:r>
          </w:p>
        </w:tc>
        <w:tc>
          <w:tcPr>
            <w:tcW w:w="246" w:type="pct"/>
          </w:tcPr>
          <w:p w:rsidRPr="00920174" w:rsidR="00AB572F" w:rsidP="00AB572F" w:rsidRDefault="00AB572F" w14:paraId="68E0370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CACA4F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0640ACBD"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41482F57" w14:textId="77777777">
        <w:trPr>
          <w:trHeight w:val="247"/>
        </w:trPr>
        <w:tc>
          <w:tcPr>
            <w:tcW w:w="196" w:type="pct"/>
          </w:tcPr>
          <w:p w:rsidRPr="00920174" w:rsidR="00AB572F" w:rsidP="00AB572F" w:rsidRDefault="00AB572F" w14:paraId="096CE3B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698" w:type="pct"/>
          </w:tcPr>
          <w:p w:rsidRPr="00CF74D9" w:rsidR="00AB572F" w:rsidP="00AB572F" w:rsidRDefault="00AB572F" w14:paraId="31697EEF" w14:textId="57A26D8C">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37377649" w14:textId="4885377C">
            <w:pPr>
              <w:keepLines/>
              <w:spacing w:after="0" w:line="240" w:lineRule="auto"/>
              <w:jc w:val="both"/>
              <w:rPr>
                <w:rFonts w:ascii="Calibri Light" w:hAnsi="Calibri Light" w:cs="Calibri Light"/>
                <w:sz w:val="16"/>
                <w:szCs w:val="16"/>
              </w:rPr>
            </w:pPr>
            <w:r w:rsidRPr="003B55DC">
              <w:rPr>
                <w:rFonts w:cs="Calibri"/>
                <w:color w:val="000000"/>
                <w:sz w:val="16"/>
                <w:szCs w:val="16"/>
              </w:rPr>
              <w:t>ADDRESS2</w:t>
            </w:r>
          </w:p>
        </w:tc>
        <w:tc>
          <w:tcPr>
            <w:tcW w:w="485" w:type="pct"/>
          </w:tcPr>
          <w:p w:rsidRPr="00550CA8" w:rsidR="00AB572F" w:rsidP="00AB572F" w:rsidRDefault="00AB572F" w14:paraId="65C191BA" w14:textId="39AE7B1F">
            <w:pPr>
              <w:keepLines/>
              <w:spacing w:after="0" w:line="240" w:lineRule="auto"/>
              <w:jc w:val="both"/>
              <w:rPr>
                <w:rFonts w:ascii="Calibri Light" w:hAnsi="Calibri Light" w:cs="Calibri Light"/>
                <w:sz w:val="16"/>
                <w:szCs w:val="16"/>
              </w:rPr>
            </w:pPr>
            <w:r w:rsidRPr="001755B3">
              <w:rPr>
                <w:sz w:val="16"/>
                <w:szCs w:val="16"/>
              </w:rPr>
              <w:t>VARCHAR2(240)</w:t>
            </w:r>
          </w:p>
        </w:tc>
        <w:tc>
          <w:tcPr>
            <w:tcW w:w="196" w:type="pct"/>
            <w:vAlign w:val="bottom"/>
          </w:tcPr>
          <w:p w:rsidRPr="00550CA8" w:rsidR="00AB572F" w:rsidP="00AB572F" w:rsidRDefault="00AB572F" w14:paraId="4E008A26" w14:textId="1869B50E">
            <w:pPr>
              <w:keepLines/>
              <w:spacing w:after="0" w:line="240" w:lineRule="auto"/>
              <w:jc w:val="both"/>
              <w:rPr>
                <w:rFonts w:ascii="Calibri Light" w:hAnsi="Calibri Light" w:cs="Calibri Light"/>
                <w:sz w:val="16"/>
                <w:szCs w:val="16"/>
              </w:rPr>
            </w:pPr>
            <w:r w:rsidRPr="00FE4443">
              <w:rPr>
                <w:rFonts w:cs="Calibri"/>
                <w:color w:val="000000"/>
                <w:sz w:val="16"/>
                <w:szCs w:val="16"/>
              </w:rPr>
              <w:t>N</w:t>
            </w:r>
          </w:p>
        </w:tc>
        <w:tc>
          <w:tcPr>
            <w:tcW w:w="244" w:type="pct"/>
          </w:tcPr>
          <w:p w:rsidRPr="00920174" w:rsidR="00AB572F" w:rsidP="00AB572F" w:rsidRDefault="00AB572F" w14:paraId="05C0BE2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4E4AC829" w14:textId="4BAF6A53">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ADDRESS2</w:t>
            </w:r>
          </w:p>
        </w:tc>
        <w:tc>
          <w:tcPr>
            <w:tcW w:w="485" w:type="pct"/>
          </w:tcPr>
          <w:p w:rsidRPr="00920174" w:rsidR="00AB572F" w:rsidP="00AB572F" w:rsidRDefault="00AB572F" w14:paraId="25EDB45F" w14:textId="238EC34D">
            <w:pPr>
              <w:keepLines/>
              <w:spacing w:after="0" w:line="240" w:lineRule="auto"/>
              <w:jc w:val="both"/>
              <w:rPr>
                <w:rFonts w:ascii="Calibri Light" w:hAnsi="Calibri Light" w:cs="Calibri Light"/>
                <w:sz w:val="16"/>
                <w:szCs w:val="16"/>
                <w:lang w:val="en-US" w:eastAsia="en-US"/>
              </w:rPr>
            </w:pPr>
            <w:r w:rsidRPr="001755B3">
              <w:rPr>
                <w:sz w:val="16"/>
                <w:szCs w:val="16"/>
              </w:rPr>
              <w:t>VARCHAR2(240)</w:t>
            </w:r>
          </w:p>
        </w:tc>
        <w:tc>
          <w:tcPr>
            <w:tcW w:w="246" w:type="pct"/>
          </w:tcPr>
          <w:p w:rsidRPr="00920174" w:rsidR="00AB572F" w:rsidP="00AB572F" w:rsidRDefault="00AB572F" w14:paraId="2B2D746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9D88A9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349622D"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EB14A4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B572F" w:rsidP="00AB572F" w:rsidRDefault="00AB572F" w14:paraId="094CF20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698" w:type="pct"/>
          </w:tcPr>
          <w:p w:rsidRPr="00CF74D9" w:rsidR="00AB572F" w:rsidP="00AB572F" w:rsidRDefault="00AB572F" w14:paraId="67EDACB7" w14:textId="0D517AD0">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2407CED6" w14:textId="75B61D64">
            <w:pPr>
              <w:keepLines/>
              <w:spacing w:after="0" w:line="240" w:lineRule="auto"/>
              <w:jc w:val="both"/>
              <w:rPr>
                <w:rFonts w:ascii="Calibri Light" w:hAnsi="Calibri Light" w:cs="Calibri Light"/>
                <w:sz w:val="16"/>
                <w:szCs w:val="16"/>
              </w:rPr>
            </w:pPr>
            <w:r w:rsidRPr="003B55DC">
              <w:rPr>
                <w:rFonts w:cs="Calibri"/>
                <w:color w:val="000000"/>
                <w:sz w:val="16"/>
                <w:szCs w:val="16"/>
              </w:rPr>
              <w:t>ADDRESS3</w:t>
            </w:r>
          </w:p>
        </w:tc>
        <w:tc>
          <w:tcPr>
            <w:tcW w:w="485" w:type="pct"/>
          </w:tcPr>
          <w:p w:rsidRPr="00550CA8" w:rsidR="00AB572F" w:rsidP="00AB572F" w:rsidRDefault="00AB572F" w14:paraId="5A969FDD" w14:textId="669269F4">
            <w:pPr>
              <w:keepLines/>
              <w:spacing w:after="0" w:line="240" w:lineRule="auto"/>
              <w:jc w:val="both"/>
              <w:rPr>
                <w:rFonts w:ascii="Calibri Light" w:hAnsi="Calibri Light" w:cs="Calibri Light"/>
                <w:sz w:val="16"/>
                <w:szCs w:val="16"/>
              </w:rPr>
            </w:pPr>
            <w:r w:rsidRPr="001755B3">
              <w:rPr>
                <w:sz w:val="16"/>
                <w:szCs w:val="16"/>
              </w:rPr>
              <w:t>VARCHAR2(240)</w:t>
            </w:r>
          </w:p>
        </w:tc>
        <w:tc>
          <w:tcPr>
            <w:tcW w:w="196" w:type="pct"/>
            <w:vAlign w:val="bottom"/>
          </w:tcPr>
          <w:p w:rsidRPr="00550CA8" w:rsidR="00AB572F" w:rsidP="00AB572F" w:rsidRDefault="00AB572F" w14:paraId="5F7FBCFF" w14:textId="2A53AA30">
            <w:pPr>
              <w:keepLines/>
              <w:spacing w:after="0" w:line="240" w:lineRule="auto"/>
              <w:jc w:val="both"/>
              <w:rPr>
                <w:rFonts w:ascii="Calibri Light" w:hAnsi="Calibri Light" w:cs="Calibri Light"/>
                <w:sz w:val="16"/>
                <w:szCs w:val="16"/>
              </w:rPr>
            </w:pPr>
            <w:r w:rsidRPr="00FE4443">
              <w:rPr>
                <w:rFonts w:cs="Calibri"/>
                <w:color w:val="000000"/>
                <w:sz w:val="16"/>
                <w:szCs w:val="16"/>
              </w:rPr>
              <w:t>N</w:t>
            </w:r>
          </w:p>
        </w:tc>
        <w:tc>
          <w:tcPr>
            <w:tcW w:w="244" w:type="pct"/>
          </w:tcPr>
          <w:p w:rsidRPr="00920174" w:rsidR="00AB572F" w:rsidP="00AB572F" w:rsidRDefault="00AB572F" w14:paraId="4282691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20057045" w14:textId="36E72FF3">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ADDRESS3</w:t>
            </w:r>
          </w:p>
        </w:tc>
        <w:tc>
          <w:tcPr>
            <w:tcW w:w="485" w:type="pct"/>
          </w:tcPr>
          <w:p w:rsidRPr="00920174" w:rsidR="00AB572F" w:rsidP="00AB572F" w:rsidRDefault="00AB572F" w14:paraId="0BB0B84C" w14:textId="5E2741FC">
            <w:pPr>
              <w:keepLines/>
              <w:spacing w:after="0" w:line="240" w:lineRule="auto"/>
              <w:jc w:val="both"/>
              <w:rPr>
                <w:rFonts w:ascii="Calibri Light" w:hAnsi="Calibri Light" w:cs="Calibri Light"/>
                <w:sz w:val="16"/>
                <w:szCs w:val="16"/>
                <w:lang w:val="en-US" w:eastAsia="en-US"/>
              </w:rPr>
            </w:pPr>
            <w:r w:rsidRPr="001755B3">
              <w:rPr>
                <w:sz w:val="16"/>
                <w:szCs w:val="16"/>
              </w:rPr>
              <w:t>VARCHAR2(240)</w:t>
            </w:r>
          </w:p>
        </w:tc>
        <w:tc>
          <w:tcPr>
            <w:tcW w:w="246" w:type="pct"/>
          </w:tcPr>
          <w:p w:rsidRPr="00920174" w:rsidR="00AB572F" w:rsidP="00AB572F" w:rsidRDefault="00AB572F" w14:paraId="159AFC0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5C43A4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03FD123C"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775EAEE" w14:textId="77777777">
        <w:trPr>
          <w:trHeight w:val="247"/>
        </w:trPr>
        <w:tc>
          <w:tcPr>
            <w:tcW w:w="196" w:type="pct"/>
          </w:tcPr>
          <w:p w:rsidRPr="00920174" w:rsidR="00AB572F" w:rsidP="00AB572F" w:rsidRDefault="00AB572F" w14:paraId="127AA43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698" w:type="pct"/>
          </w:tcPr>
          <w:p w:rsidRPr="00CF74D9" w:rsidR="00AB572F" w:rsidP="00AB572F" w:rsidRDefault="00AB572F" w14:paraId="05FB7EF9" w14:textId="09E14712">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1C42BC86" w14:textId="19F7B3BF">
            <w:pPr>
              <w:keepLines/>
              <w:spacing w:after="0" w:line="240" w:lineRule="auto"/>
              <w:jc w:val="both"/>
              <w:rPr>
                <w:rFonts w:ascii="Calibri Light" w:hAnsi="Calibri Light" w:cs="Calibri Light"/>
                <w:sz w:val="16"/>
                <w:szCs w:val="16"/>
              </w:rPr>
            </w:pPr>
            <w:r w:rsidRPr="003B55DC">
              <w:rPr>
                <w:rFonts w:cs="Calibri"/>
                <w:color w:val="000000"/>
                <w:sz w:val="16"/>
                <w:szCs w:val="16"/>
              </w:rPr>
              <w:t>ADDRESS4</w:t>
            </w:r>
          </w:p>
        </w:tc>
        <w:tc>
          <w:tcPr>
            <w:tcW w:w="485" w:type="pct"/>
          </w:tcPr>
          <w:p w:rsidRPr="00550CA8" w:rsidR="00AB572F" w:rsidP="00AB572F" w:rsidRDefault="00AB572F" w14:paraId="47471EA5" w14:textId="4EB774C3">
            <w:pPr>
              <w:keepLines/>
              <w:spacing w:after="0" w:line="240" w:lineRule="auto"/>
              <w:jc w:val="both"/>
              <w:rPr>
                <w:rFonts w:ascii="Calibri Light" w:hAnsi="Calibri Light" w:cs="Calibri Light"/>
                <w:sz w:val="16"/>
                <w:szCs w:val="16"/>
              </w:rPr>
            </w:pPr>
            <w:r w:rsidRPr="001755B3">
              <w:rPr>
                <w:sz w:val="16"/>
                <w:szCs w:val="16"/>
              </w:rPr>
              <w:t>VARCHAR2(240)</w:t>
            </w:r>
          </w:p>
        </w:tc>
        <w:tc>
          <w:tcPr>
            <w:tcW w:w="196" w:type="pct"/>
            <w:vAlign w:val="bottom"/>
          </w:tcPr>
          <w:p w:rsidRPr="00550CA8" w:rsidR="00AB572F" w:rsidP="00AB572F" w:rsidRDefault="00AB572F" w14:paraId="0E6F821A" w14:textId="66B4AD94">
            <w:pPr>
              <w:keepLines/>
              <w:spacing w:after="0" w:line="240" w:lineRule="auto"/>
              <w:jc w:val="both"/>
              <w:rPr>
                <w:rFonts w:ascii="Calibri Light" w:hAnsi="Calibri Light" w:cs="Calibri Light"/>
                <w:sz w:val="16"/>
                <w:szCs w:val="16"/>
              </w:rPr>
            </w:pPr>
            <w:r w:rsidRPr="00FE4443">
              <w:rPr>
                <w:rFonts w:cs="Calibri"/>
                <w:color w:val="000000"/>
                <w:sz w:val="16"/>
                <w:szCs w:val="16"/>
              </w:rPr>
              <w:t>N</w:t>
            </w:r>
          </w:p>
        </w:tc>
        <w:tc>
          <w:tcPr>
            <w:tcW w:w="244" w:type="pct"/>
          </w:tcPr>
          <w:p w:rsidRPr="00FE51C7" w:rsidR="00AB572F" w:rsidP="00AB572F" w:rsidRDefault="00AB572F" w14:paraId="66DED0F9" w14:textId="77777777">
            <w:pPr>
              <w:keepLines/>
              <w:spacing w:after="0" w:line="240" w:lineRule="auto"/>
              <w:jc w:val="both"/>
              <w:rPr>
                <w:rFonts w:ascii="Calibri Light" w:hAnsi="Calibri Light" w:cs="Calibri Light"/>
                <w:sz w:val="16"/>
                <w:szCs w:val="16"/>
              </w:rPr>
            </w:pPr>
          </w:p>
        </w:tc>
        <w:tc>
          <w:tcPr>
            <w:tcW w:w="980" w:type="pct"/>
            <w:vAlign w:val="bottom"/>
          </w:tcPr>
          <w:p w:rsidRPr="00FE51C7" w:rsidR="00AB572F" w:rsidP="00AB572F" w:rsidRDefault="00AB572F" w14:paraId="0D03BCC6" w14:textId="231B500B">
            <w:pPr>
              <w:keepLines/>
              <w:spacing w:after="0" w:line="240" w:lineRule="auto"/>
              <w:jc w:val="both"/>
              <w:rPr>
                <w:rFonts w:ascii="Calibri Light" w:hAnsi="Calibri Light" w:cs="Calibri Light"/>
                <w:sz w:val="16"/>
                <w:szCs w:val="16"/>
              </w:rPr>
            </w:pPr>
            <w:r w:rsidRPr="003B55DC">
              <w:rPr>
                <w:rFonts w:cs="Calibri"/>
                <w:color w:val="000000"/>
                <w:sz w:val="16"/>
                <w:szCs w:val="16"/>
              </w:rPr>
              <w:t>ADDRESS4</w:t>
            </w:r>
          </w:p>
        </w:tc>
        <w:tc>
          <w:tcPr>
            <w:tcW w:w="485" w:type="pct"/>
          </w:tcPr>
          <w:p w:rsidRPr="00FE51C7" w:rsidR="00AB572F" w:rsidP="00AB572F" w:rsidRDefault="00AB572F" w14:paraId="636DA303" w14:textId="69DA7442">
            <w:pPr>
              <w:keepLines/>
              <w:spacing w:after="0" w:line="240" w:lineRule="auto"/>
              <w:jc w:val="both"/>
              <w:rPr>
                <w:rFonts w:ascii="Calibri Light" w:hAnsi="Calibri Light" w:cs="Calibri Light"/>
                <w:sz w:val="16"/>
                <w:szCs w:val="16"/>
              </w:rPr>
            </w:pPr>
            <w:r w:rsidRPr="001755B3">
              <w:rPr>
                <w:sz w:val="16"/>
                <w:szCs w:val="16"/>
              </w:rPr>
              <w:t>VARCHAR2(240)</w:t>
            </w:r>
          </w:p>
        </w:tc>
        <w:tc>
          <w:tcPr>
            <w:tcW w:w="246" w:type="pct"/>
          </w:tcPr>
          <w:p w:rsidRPr="00920174" w:rsidR="00AB572F" w:rsidP="00AB572F" w:rsidRDefault="00AB572F" w14:paraId="001394F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A4595C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A8FBDED"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B94A6E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B572F" w:rsidP="00AB572F" w:rsidRDefault="00AB572F" w14:paraId="31C29F2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698" w:type="pct"/>
          </w:tcPr>
          <w:p w:rsidRPr="00CF74D9" w:rsidR="00AB572F" w:rsidP="00AB572F" w:rsidRDefault="00AB572F" w14:paraId="12615EB6" w14:textId="22703849">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3C7B2C08" w14:textId="6F073687">
            <w:pPr>
              <w:keepLines/>
              <w:spacing w:after="0" w:line="240" w:lineRule="auto"/>
              <w:jc w:val="both"/>
              <w:rPr>
                <w:rFonts w:ascii="Calibri Light" w:hAnsi="Calibri Light" w:cs="Calibri Light"/>
                <w:sz w:val="16"/>
                <w:szCs w:val="16"/>
              </w:rPr>
            </w:pPr>
            <w:r w:rsidRPr="003B55DC">
              <w:rPr>
                <w:rFonts w:cs="Calibri"/>
                <w:color w:val="000000"/>
                <w:sz w:val="16"/>
                <w:szCs w:val="16"/>
              </w:rPr>
              <w:t>CITY</w:t>
            </w:r>
          </w:p>
        </w:tc>
        <w:tc>
          <w:tcPr>
            <w:tcW w:w="485" w:type="pct"/>
          </w:tcPr>
          <w:p w:rsidRPr="00550CA8" w:rsidR="00AB572F" w:rsidP="00AB572F" w:rsidRDefault="00AB572F" w14:paraId="5C55066C" w14:textId="02C3C325">
            <w:pPr>
              <w:keepLines/>
              <w:spacing w:after="0" w:line="240" w:lineRule="auto"/>
              <w:jc w:val="both"/>
              <w:rPr>
                <w:rFonts w:ascii="Calibri Light" w:hAnsi="Calibri Light" w:cs="Calibri Light"/>
                <w:sz w:val="16"/>
                <w:szCs w:val="16"/>
              </w:rPr>
            </w:pPr>
            <w:r w:rsidRPr="001755B3">
              <w:rPr>
                <w:sz w:val="16"/>
                <w:szCs w:val="16"/>
              </w:rPr>
              <w:t>VARCHAR2(60)</w:t>
            </w:r>
          </w:p>
        </w:tc>
        <w:tc>
          <w:tcPr>
            <w:tcW w:w="196" w:type="pct"/>
            <w:vAlign w:val="bottom"/>
          </w:tcPr>
          <w:p w:rsidRPr="00550CA8" w:rsidR="00AB572F" w:rsidP="00AB572F" w:rsidRDefault="00AB572F" w14:paraId="44E43D11" w14:textId="3C74052C">
            <w:pPr>
              <w:keepLines/>
              <w:spacing w:after="0" w:line="240" w:lineRule="auto"/>
              <w:jc w:val="both"/>
              <w:rPr>
                <w:rFonts w:ascii="Calibri Light" w:hAnsi="Calibri Light" w:cs="Calibri Light"/>
                <w:sz w:val="16"/>
                <w:szCs w:val="16"/>
              </w:rPr>
            </w:pPr>
            <w:r w:rsidRPr="00FE4443">
              <w:rPr>
                <w:rFonts w:cs="Calibri"/>
                <w:color w:val="000000"/>
                <w:sz w:val="16"/>
                <w:szCs w:val="16"/>
              </w:rPr>
              <w:t>N</w:t>
            </w:r>
          </w:p>
        </w:tc>
        <w:tc>
          <w:tcPr>
            <w:tcW w:w="244" w:type="pct"/>
          </w:tcPr>
          <w:p w:rsidRPr="00FE51C7" w:rsidR="00AB572F" w:rsidP="00AB572F" w:rsidRDefault="00AB572F" w14:paraId="03079B3B"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AB572F" w:rsidP="00AB572F" w:rsidRDefault="00AB572F" w14:paraId="55DAE90B" w14:textId="7CAB0601">
            <w:pPr>
              <w:keepLines/>
              <w:spacing w:after="0" w:line="240" w:lineRule="auto"/>
              <w:jc w:val="both"/>
              <w:rPr>
                <w:rFonts w:ascii="Calibri Light" w:hAnsi="Calibri Light" w:cs="Calibri Light"/>
                <w:sz w:val="16"/>
                <w:szCs w:val="16"/>
              </w:rPr>
            </w:pPr>
            <w:r w:rsidRPr="003B55DC">
              <w:rPr>
                <w:rFonts w:cs="Calibri"/>
                <w:color w:val="000000"/>
                <w:sz w:val="16"/>
                <w:szCs w:val="16"/>
              </w:rPr>
              <w:t>CITY</w:t>
            </w:r>
          </w:p>
        </w:tc>
        <w:tc>
          <w:tcPr>
            <w:tcW w:w="485" w:type="pct"/>
          </w:tcPr>
          <w:p w:rsidRPr="00920174" w:rsidR="00AB572F" w:rsidP="00AB572F" w:rsidRDefault="00AB572F" w14:paraId="4A2B3732" w14:textId="48124222">
            <w:pPr>
              <w:keepLines/>
              <w:spacing w:after="0" w:line="240" w:lineRule="auto"/>
              <w:jc w:val="both"/>
              <w:rPr>
                <w:rFonts w:ascii="Calibri Light" w:hAnsi="Calibri Light" w:cs="Calibri Light"/>
                <w:sz w:val="16"/>
                <w:szCs w:val="16"/>
              </w:rPr>
            </w:pPr>
            <w:r w:rsidRPr="001755B3">
              <w:rPr>
                <w:sz w:val="16"/>
                <w:szCs w:val="16"/>
              </w:rPr>
              <w:t>VARCHAR2(60)</w:t>
            </w:r>
          </w:p>
        </w:tc>
        <w:tc>
          <w:tcPr>
            <w:tcW w:w="246" w:type="pct"/>
          </w:tcPr>
          <w:p w:rsidRPr="00920174" w:rsidR="00AB572F" w:rsidP="00AB572F" w:rsidRDefault="00AB572F" w14:paraId="76F14EB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266466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8A7E1F7"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8864632" w14:textId="77777777">
        <w:trPr>
          <w:trHeight w:val="247"/>
        </w:trPr>
        <w:tc>
          <w:tcPr>
            <w:tcW w:w="196" w:type="pct"/>
          </w:tcPr>
          <w:p w:rsidRPr="00920174" w:rsidR="00AB572F" w:rsidP="00AB572F" w:rsidRDefault="00AB572F" w14:paraId="40D4EF5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698" w:type="pct"/>
          </w:tcPr>
          <w:p w:rsidRPr="00CF74D9" w:rsidR="00AB572F" w:rsidP="00AB572F" w:rsidRDefault="00AB572F" w14:paraId="43EFF38B" w14:textId="462C0B95">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550CA8" w:rsidR="00AB572F" w:rsidP="00AB572F" w:rsidRDefault="00AB572F" w14:paraId="675EE1C7" w14:textId="2B221DB6">
            <w:pPr>
              <w:keepLines/>
              <w:spacing w:after="0" w:line="240" w:lineRule="auto"/>
              <w:jc w:val="both"/>
              <w:rPr>
                <w:rFonts w:ascii="Calibri Light" w:hAnsi="Calibri Light" w:cs="Calibri Light"/>
                <w:sz w:val="16"/>
                <w:szCs w:val="16"/>
              </w:rPr>
            </w:pPr>
            <w:r w:rsidRPr="003B55DC">
              <w:rPr>
                <w:rFonts w:cs="Calibri"/>
                <w:color w:val="000000"/>
                <w:sz w:val="16"/>
                <w:szCs w:val="16"/>
              </w:rPr>
              <w:t>STATE</w:t>
            </w:r>
          </w:p>
        </w:tc>
        <w:tc>
          <w:tcPr>
            <w:tcW w:w="485" w:type="pct"/>
          </w:tcPr>
          <w:p w:rsidRPr="00550CA8" w:rsidR="00AB572F" w:rsidP="00AB572F" w:rsidRDefault="00AB572F" w14:paraId="3E0877AB" w14:textId="56DA9C98">
            <w:pPr>
              <w:keepLines/>
              <w:spacing w:after="0" w:line="240" w:lineRule="auto"/>
              <w:jc w:val="both"/>
              <w:rPr>
                <w:rFonts w:ascii="Calibri Light" w:hAnsi="Calibri Light" w:cs="Calibri Light"/>
                <w:sz w:val="16"/>
                <w:szCs w:val="16"/>
              </w:rPr>
            </w:pPr>
            <w:r w:rsidRPr="001755B3">
              <w:rPr>
                <w:sz w:val="16"/>
                <w:szCs w:val="16"/>
              </w:rPr>
              <w:t>VARCHAR2(60)</w:t>
            </w:r>
          </w:p>
        </w:tc>
        <w:tc>
          <w:tcPr>
            <w:tcW w:w="196" w:type="pct"/>
            <w:vAlign w:val="bottom"/>
          </w:tcPr>
          <w:p w:rsidRPr="00550CA8" w:rsidR="00AB572F" w:rsidP="00AB572F" w:rsidRDefault="00AB572F" w14:paraId="65E3B5EF" w14:textId="49F72CDE">
            <w:pPr>
              <w:keepLines/>
              <w:spacing w:after="0" w:line="240" w:lineRule="auto"/>
              <w:jc w:val="both"/>
              <w:rPr>
                <w:rFonts w:ascii="Calibri Light" w:hAnsi="Calibri Light" w:cs="Calibri Light"/>
                <w:sz w:val="16"/>
                <w:szCs w:val="16"/>
              </w:rPr>
            </w:pPr>
            <w:r w:rsidRPr="00FE4443">
              <w:rPr>
                <w:rFonts w:cs="Calibri"/>
                <w:color w:val="000000"/>
                <w:sz w:val="16"/>
                <w:szCs w:val="16"/>
              </w:rPr>
              <w:t>N</w:t>
            </w:r>
          </w:p>
        </w:tc>
        <w:tc>
          <w:tcPr>
            <w:tcW w:w="244" w:type="pct"/>
          </w:tcPr>
          <w:p w:rsidRPr="00FE51C7" w:rsidR="00AB572F" w:rsidP="00AB572F" w:rsidRDefault="00AB572F" w14:paraId="6BC7715B" w14:textId="77777777">
            <w:pPr>
              <w:keepLines/>
              <w:spacing w:after="0" w:line="240" w:lineRule="auto"/>
              <w:jc w:val="both"/>
              <w:rPr>
                <w:rFonts w:ascii="Calibri Light" w:hAnsi="Calibri Light" w:cs="Calibri Light"/>
                <w:sz w:val="16"/>
                <w:szCs w:val="16"/>
              </w:rPr>
            </w:pPr>
          </w:p>
        </w:tc>
        <w:tc>
          <w:tcPr>
            <w:tcW w:w="980" w:type="pct"/>
            <w:vAlign w:val="bottom"/>
          </w:tcPr>
          <w:p w:rsidRPr="00550CA8" w:rsidR="00AB572F" w:rsidP="00AB572F" w:rsidRDefault="00AB572F" w14:paraId="5D54A099" w14:textId="7F7FF03C">
            <w:pPr>
              <w:keepLines/>
              <w:spacing w:after="0" w:line="240" w:lineRule="auto"/>
              <w:jc w:val="both"/>
              <w:rPr>
                <w:rFonts w:ascii="Calibri Light" w:hAnsi="Calibri Light" w:cs="Calibri Light"/>
                <w:sz w:val="16"/>
                <w:szCs w:val="16"/>
              </w:rPr>
            </w:pPr>
            <w:r w:rsidRPr="003B55DC">
              <w:rPr>
                <w:rFonts w:cs="Calibri"/>
                <w:color w:val="000000"/>
                <w:sz w:val="16"/>
                <w:szCs w:val="16"/>
              </w:rPr>
              <w:t>STATE</w:t>
            </w:r>
          </w:p>
        </w:tc>
        <w:tc>
          <w:tcPr>
            <w:tcW w:w="485" w:type="pct"/>
          </w:tcPr>
          <w:p w:rsidRPr="00920174" w:rsidR="00AB572F" w:rsidP="00AB572F" w:rsidRDefault="00AB572F" w14:paraId="12A20732" w14:textId="6A301E7D">
            <w:pPr>
              <w:keepLines/>
              <w:spacing w:after="0" w:line="240" w:lineRule="auto"/>
              <w:jc w:val="both"/>
              <w:rPr>
                <w:rFonts w:ascii="Calibri Light" w:hAnsi="Calibri Light" w:cs="Calibri Light"/>
                <w:sz w:val="16"/>
                <w:szCs w:val="16"/>
              </w:rPr>
            </w:pPr>
            <w:r w:rsidRPr="001755B3">
              <w:rPr>
                <w:sz w:val="16"/>
                <w:szCs w:val="16"/>
              </w:rPr>
              <w:t>VARCHAR2(60)</w:t>
            </w:r>
          </w:p>
        </w:tc>
        <w:tc>
          <w:tcPr>
            <w:tcW w:w="246" w:type="pct"/>
          </w:tcPr>
          <w:p w:rsidRPr="00920174" w:rsidR="00AB572F" w:rsidP="00AB572F" w:rsidRDefault="00AB572F" w14:paraId="6CFAB51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69015E4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48BF6C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9147BD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AB572F" w:rsidP="00AB572F" w:rsidRDefault="00AB572F" w14:paraId="123FBE3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698" w:type="pct"/>
          </w:tcPr>
          <w:p w:rsidRPr="00CF74D9" w:rsidR="00AB572F" w:rsidP="00AB572F" w:rsidRDefault="00AB572F" w14:paraId="3270F37C" w14:textId="22C51C69">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920174" w:rsidR="00AB572F" w:rsidP="00AB572F" w:rsidRDefault="00AB572F" w14:paraId="3239BC08" w14:textId="1BB65D05">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PROVINCE</w:t>
            </w:r>
          </w:p>
        </w:tc>
        <w:tc>
          <w:tcPr>
            <w:tcW w:w="485" w:type="pct"/>
          </w:tcPr>
          <w:p w:rsidRPr="00920174" w:rsidR="00AB572F" w:rsidP="00AB572F" w:rsidRDefault="00AB572F" w14:paraId="6BEF4C88" w14:textId="3E1B4E93">
            <w:pPr>
              <w:keepLines/>
              <w:spacing w:after="0" w:line="240" w:lineRule="auto"/>
              <w:jc w:val="both"/>
              <w:rPr>
                <w:rFonts w:ascii="Calibri Light" w:hAnsi="Calibri Light" w:cs="Calibri Light"/>
                <w:sz w:val="16"/>
                <w:szCs w:val="16"/>
                <w:lang w:val="en-US" w:eastAsia="en-US"/>
              </w:rPr>
            </w:pPr>
            <w:r w:rsidRPr="001755B3">
              <w:rPr>
                <w:sz w:val="16"/>
                <w:szCs w:val="16"/>
              </w:rPr>
              <w:t>VARCHAR2(60)</w:t>
            </w:r>
          </w:p>
        </w:tc>
        <w:tc>
          <w:tcPr>
            <w:tcW w:w="196" w:type="pct"/>
            <w:vAlign w:val="bottom"/>
          </w:tcPr>
          <w:p w:rsidRPr="00920174" w:rsidR="00AB572F" w:rsidP="00AB572F" w:rsidRDefault="00AB572F" w14:paraId="5657DE23" w14:textId="2A813038">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03F1D1B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6F07FE26" w14:textId="530E8271">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PROVINCE</w:t>
            </w:r>
          </w:p>
        </w:tc>
        <w:tc>
          <w:tcPr>
            <w:tcW w:w="485" w:type="pct"/>
          </w:tcPr>
          <w:p w:rsidRPr="00920174" w:rsidR="00AB572F" w:rsidP="00AB572F" w:rsidRDefault="00AB572F" w14:paraId="20ADE461" w14:textId="6EAF0B81">
            <w:pPr>
              <w:keepLines/>
              <w:spacing w:after="0" w:line="240" w:lineRule="auto"/>
              <w:jc w:val="both"/>
              <w:rPr>
                <w:rFonts w:ascii="Calibri Light" w:hAnsi="Calibri Light" w:cs="Calibri Light"/>
                <w:sz w:val="16"/>
                <w:szCs w:val="16"/>
                <w:lang w:val="en-US" w:eastAsia="en-US"/>
              </w:rPr>
            </w:pPr>
            <w:r w:rsidRPr="001755B3">
              <w:rPr>
                <w:sz w:val="16"/>
                <w:szCs w:val="16"/>
              </w:rPr>
              <w:t>VARCHAR2(60)</w:t>
            </w:r>
          </w:p>
        </w:tc>
        <w:tc>
          <w:tcPr>
            <w:tcW w:w="246" w:type="pct"/>
          </w:tcPr>
          <w:p w:rsidRPr="00920174" w:rsidR="00AB572F" w:rsidP="00AB572F" w:rsidRDefault="00AB572F" w14:paraId="4A1F185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5F640F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326F867"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ED1B736" w14:textId="77777777">
        <w:trPr>
          <w:trHeight w:val="247"/>
        </w:trPr>
        <w:tc>
          <w:tcPr>
            <w:tcW w:w="196" w:type="pct"/>
          </w:tcPr>
          <w:p w:rsidRPr="00920174" w:rsidR="00AB572F" w:rsidP="00AB572F" w:rsidRDefault="00AB572F" w14:paraId="61E064E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698" w:type="pct"/>
          </w:tcPr>
          <w:p w:rsidRPr="00CF74D9" w:rsidR="00AB572F" w:rsidP="00AB572F" w:rsidRDefault="00AB572F" w14:paraId="788B3A9E" w14:textId="7EDFB458">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920174" w:rsidR="00AB572F" w:rsidP="00AB572F" w:rsidRDefault="00AB572F" w14:paraId="1054BDA8" w14:textId="38A23B5D">
            <w:pPr>
              <w:keepLines/>
              <w:spacing w:after="0" w:line="240" w:lineRule="auto"/>
              <w:jc w:val="both"/>
              <w:rPr>
                <w:rFonts w:ascii="Calibri Light" w:hAnsi="Calibri Light" w:cs="Calibri Light"/>
                <w:sz w:val="16"/>
                <w:szCs w:val="16"/>
                <w:lang w:val="en-US" w:eastAsia="en-US"/>
              </w:rPr>
            </w:pPr>
            <w:r w:rsidRPr="003B55DC">
              <w:rPr>
                <w:rFonts w:cs="Calibri"/>
                <w:color w:val="000000"/>
                <w:sz w:val="16"/>
                <w:szCs w:val="16"/>
              </w:rPr>
              <w:t>COUNTY</w:t>
            </w:r>
          </w:p>
        </w:tc>
        <w:tc>
          <w:tcPr>
            <w:tcW w:w="485" w:type="pct"/>
          </w:tcPr>
          <w:p w:rsidRPr="00920174" w:rsidR="00AB572F" w:rsidP="00AB572F" w:rsidRDefault="00AB572F" w14:paraId="1DFC8C0F" w14:textId="42CC3015">
            <w:pPr>
              <w:keepLines/>
              <w:spacing w:after="0" w:line="240" w:lineRule="auto"/>
              <w:jc w:val="both"/>
              <w:rPr>
                <w:rFonts w:ascii="Calibri Light" w:hAnsi="Calibri Light" w:cs="Calibri Light"/>
                <w:sz w:val="16"/>
                <w:szCs w:val="16"/>
                <w:lang w:val="en-US" w:eastAsia="en-US"/>
              </w:rPr>
            </w:pPr>
            <w:r w:rsidRPr="001755B3">
              <w:rPr>
                <w:sz w:val="16"/>
                <w:szCs w:val="16"/>
              </w:rPr>
              <w:t>VARCHAR2(60)</w:t>
            </w:r>
          </w:p>
        </w:tc>
        <w:tc>
          <w:tcPr>
            <w:tcW w:w="196" w:type="pct"/>
            <w:vAlign w:val="bottom"/>
          </w:tcPr>
          <w:p w:rsidRPr="00920174" w:rsidR="00AB572F" w:rsidP="00AB572F" w:rsidRDefault="00AB572F" w14:paraId="7C95CD7F" w14:textId="39239994">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19F98E3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15D2221C" w14:textId="4C5947A1">
            <w:pPr>
              <w:keepLines/>
              <w:spacing w:after="0" w:line="240" w:lineRule="auto"/>
              <w:jc w:val="both"/>
              <w:rPr>
                <w:rFonts w:ascii="Calibri Light" w:hAnsi="Calibri Light" w:cs="Calibri Light"/>
                <w:sz w:val="16"/>
                <w:szCs w:val="16"/>
              </w:rPr>
            </w:pPr>
            <w:r w:rsidRPr="003B55DC">
              <w:rPr>
                <w:rFonts w:cs="Calibri"/>
                <w:color w:val="000000"/>
                <w:sz w:val="16"/>
                <w:szCs w:val="16"/>
              </w:rPr>
              <w:t>COUNTY</w:t>
            </w:r>
          </w:p>
        </w:tc>
        <w:tc>
          <w:tcPr>
            <w:tcW w:w="485" w:type="pct"/>
          </w:tcPr>
          <w:p w:rsidRPr="00920174" w:rsidR="00AB572F" w:rsidP="00AB572F" w:rsidRDefault="00AB572F" w14:paraId="39735A3F" w14:textId="181DB765">
            <w:pPr>
              <w:keepLines/>
              <w:spacing w:after="0" w:line="240" w:lineRule="auto"/>
              <w:jc w:val="both"/>
              <w:rPr>
                <w:rFonts w:ascii="Calibri Light" w:hAnsi="Calibri Light" w:cs="Calibri Light"/>
                <w:sz w:val="16"/>
                <w:szCs w:val="16"/>
              </w:rPr>
            </w:pPr>
            <w:r w:rsidRPr="001755B3">
              <w:rPr>
                <w:sz w:val="16"/>
                <w:szCs w:val="16"/>
              </w:rPr>
              <w:t>VARCHAR2(60)</w:t>
            </w:r>
          </w:p>
        </w:tc>
        <w:tc>
          <w:tcPr>
            <w:tcW w:w="246" w:type="pct"/>
          </w:tcPr>
          <w:p w:rsidRPr="00920174" w:rsidR="00AB572F" w:rsidP="00AB572F" w:rsidRDefault="00AB572F" w14:paraId="195A071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DCDEB6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FCC61D3"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F0A554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7E6E917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698" w:type="pct"/>
          </w:tcPr>
          <w:p w:rsidRPr="00CF74D9" w:rsidR="00AB572F" w:rsidP="00AB572F" w:rsidRDefault="00AB572F" w14:paraId="72CF965C" w14:textId="671689C1">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20C84BAC" w14:textId="2E5D728B">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POSTAL_CODE</w:t>
            </w:r>
          </w:p>
        </w:tc>
        <w:tc>
          <w:tcPr>
            <w:tcW w:w="485" w:type="pct"/>
          </w:tcPr>
          <w:p w:rsidRPr="00920174" w:rsidR="00AB572F" w:rsidP="00AB572F" w:rsidRDefault="00AB572F" w14:paraId="3F0BCFE3" w14:textId="51FFFAF6">
            <w:pPr>
              <w:keepLines/>
              <w:spacing w:after="0" w:line="240" w:lineRule="auto"/>
              <w:jc w:val="both"/>
              <w:rPr>
                <w:rFonts w:ascii="Calibri Light" w:hAnsi="Calibri Light" w:cs="Calibri Light"/>
                <w:sz w:val="16"/>
                <w:szCs w:val="16"/>
                <w:lang w:val="en-US" w:eastAsia="en-US"/>
              </w:rPr>
            </w:pPr>
            <w:r w:rsidRPr="001755B3">
              <w:rPr>
                <w:sz w:val="16"/>
                <w:szCs w:val="16"/>
              </w:rPr>
              <w:t>VARCHAR2(60)</w:t>
            </w:r>
          </w:p>
        </w:tc>
        <w:tc>
          <w:tcPr>
            <w:tcW w:w="196" w:type="pct"/>
            <w:vAlign w:val="bottom"/>
          </w:tcPr>
          <w:p w:rsidRPr="00920174" w:rsidR="00AB572F" w:rsidP="00AB572F" w:rsidRDefault="00AB572F" w14:paraId="43331F77" w14:textId="25C79650">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1B4AF69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25E1E674" w14:textId="4711513E">
            <w:pPr>
              <w:keepLines/>
              <w:spacing w:after="0" w:line="240" w:lineRule="auto"/>
              <w:jc w:val="both"/>
              <w:rPr>
                <w:rFonts w:ascii="Calibri Light" w:hAnsi="Calibri Light" w:cs="Calibri Light"/>
                <w:sz w:val="16"/>
                <w:szCs w:val="16"/>
              </w:rPr>
            </w:pPr>
            <w:r w:rsidRPr="003B55DC">
              <w:rPr>
                <w:rFonts w:cs="Calibri"/>
                <w:color w:val="000000"/>
                <w:sz w:val="16"/>
                <w:szCs w:val="16"/>
              </w:rPr>
              <w:t>POSTAL_CODE</w:t>
            </w:r>
          </w:p>
        </w:tc>
        <w:tc>
          <w:tcPr>
            <w:tcW w:w="485" w:type="pct"/>
          </w:tcPr>
          <w:p w:rsidRPr="00920174" w:rsidR="00AB572F" w:rsidP="00AB572F" w:rsidRDefault="00AB572F" w14:paraId="6652B872" w14:textId="7E669029">
            <w:pPr>
              <w:keepLines/>
              <w:spacing w:after="0" w:line="240" w:lineRule="auto"/>
              <w:jc w:val="both"/>
              <w:rPr>
                <w:rFonts w:ascii="Calibri Light" w:hAnsi="Calibri Light" w:cs="Calibri Light"/>
                <w:sz w:val="16"/>
                <w:szCs w:val="16"/>
              </w:rPr>
            </w:pPr>
            <w:r w:rsidRPr="001755B3">
              <w:rPr>
                <w:sz w:val="16"/>
                <w:szCs w:val="16"/>
              </w:rPr>
              <w:t>VARCHAR2(60)</w:t>
            </w:r>
          </w:p>
        </w:tc>
        <w:tc>
          <w:tcPr>
            <w:tcW w:w="246" w:type="pct"/>
          </w:tcPr>
          <w:p w:rsidRPr="00920174" w:rsidR="00AB572F" w:rsidP="00AB572F" w:rsidRDefault="00AB572F" w14:paraId="0E7AD21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8DBA78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DB6F60E"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02179F9" w14:textId="77777777">
        <w:trPr>
          <w:trHeight w:val="247"/>
        </w:trPr>
        <w:tc>
          <w:tcPr>
            <w:tcW w:w="196" w:type="pct"/>
          </w:tcPr>
          <w:p w:rsidR="00AB572F" w:rsidP="00AB572F" w:rsidRDefault="00AB572F" w14:paraId="3A761E4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698" w:type="pct"/>
          </w:tcPr>
          <w:p w:rsidRPr="00CF74D9" w:rsidR="00AB572F" w:rsidP="00AB572F" w:rsidRDefault="00AB572F" w14:paraId="60740D9D" w14:textId="66AF9FA1">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5F3B23FD" w14:textId="644B9F9C">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POSTAL_PLUS4_CODE</w:t>
            </w:r>
          </w:p>
        </w:tc>
        <w:tc>
          <w:tcPr>
            <w:tcW w:w="485" w:type="pct"/>
          </w:tcPr>
          <w:p w:rsidRPr="00920174" w:rsidR="00AB572F" w:rsidP="00AB572F" w:rsidRDefault="00AB572F" w14:paraId="7AE08696" w14:textId="44370142">
            <w:pPr>
              <w:keepLines/>
              <w:spacing w:after="0" w:line="240" w:lineRule="auto"/>
              <w:jc w:val="both"/>
              <w:rPr>
                <w:rFonts w:ascii="Calibri Light" w:hAnsi="Calibri Light" w:cs="Calibri Light"/>
                <w:sz w:val="16"/>
                <w:szCs w:val="16"/>
                <w:lang w:val="en-US" w:eastAsia="en-US"/>
              </w:rPr>
            </w:pPr>
            <w:r w:rsidRPr="001755B3">
              <w:rPr>
                <w:sz w:val="16"/>
                <w:szCs w:val="16"/>
              </w:rPr>
              <w:t>VARCHAR2(10)</w:t>
            </w:r>
          </w:p>
        </w:tc>
        <w:tc>
          <w:tcPr>
            <w:tcW w:w="196" w:type="pct"/>
            <w:vAlign w:val="bottom"/>
          </w:tcPr>
          <w:p w:rsidRPr="00920174" w:rsidR="00AB572F" w:rsidP="00AB572F" w:rsidRDefault="00AB572F" w14:paraId="129814FE" w14:textId="74DE42D7">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6F6A085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51CF2163" w14:textId="3FB57087">
            <w:pPr>
              <w:keepLines/>
              <w:spacing w:after="0" w:line="240" w:lineRule="auto"/>
              <w:jc w:val="both"/>
              <w:rPr>
                <w:rFonts w:ascii="Calibri Light" w:hAnsi="Calibri Light" w:cs="Calibri Light"/>
                <w:sz w:val="16"/>
                <w:szCs w:val="16"/>
              </w:rPr>
            </w:pPr>
            <w:r w:rsidRPr="003B55DC">
              <w:rPr>
                <w:rFonts w:cs="Calibri"/>
                <w:color w:val="000000"/>
                <w:sz w:val="16"/>
                <w:szCs w:val="16"/>
              </w:rPr>
              <w:t>POSTAL_PLUS4_CODE</w:t>
            </w:r>
          </w:p>
        </w:tc>
        <w:tc>
          <w:tcPr>
            <w:tcW w:w="485" w:type="pct"/>
          </w:tcPr>
          <w:p w:rsidRPr="00920174" w:rsidR="00AB572F" w:rsidP="00AB572F" w:rsidRDefault="00AB572F" w14:paraId="1240B1E7" w14:textId="2EAAB9CB">
            <w:pPr>
              <w:keepLines/>
              <w:spacing w:after="0" w:line="240" w:lineRule="auto"/>
              <w:jc w:val="both"/>
              <w:rPr>
                <w:rFonts w:ascii="Calibri Light" w:hAnsi="Calibri Light" w:cs="Calibri Light"/>
                <w:sz w:val="16"/>
                <w:szCs w:val="16"/>
              </w:rPr>
            </w:pPr>
            <w:r w:rsidRPr="001755B3">
              <w:rPr>
                <w:sz w:val="16"/>
                <w:szCs w:val="16"/>
              </w:rPr>
              <w:t>VARCHAR2(10)</w:t>
            </w:r>
          </w:p>
        </w:tc>
        <w:tc>
          <w:tcPr>
            <w:tcW w:w="246" w:type="pct"/>
          </w:tcPr>
          <w:p w:rsidRPr="00920174" w:rsidR="00AB572F" w:rsidP="00AB572F" w:rsidRDefault="00AB572F" w14:paraId="56F5A3B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896712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E80D96A"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94C311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3F50FD5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698" w:type="pct"/>
          </w:tcPr>
          <w:p w:rsidRPr="00CF74D9" w:rsidR="00AB572F" w:rsidP="00AB572F" w:rsidRDefault="00AB572F" w14:paraId="211452DE" w14:textId="7A8BE09E">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23BBDB14" w14:textId="0D3815CC">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LOCATION_LANGUAGE</w:t>
            </w:r>
          </w:p>
        </w:tc>
        <w:tc>
          <w:tcPr>
            <w:tcW w:w="485" w:type="pct"/>
          </w:tcPr>
          <w:p w:rsidRPr="00920174" w:rsidR="00AB572F" w:rsidP="00AB572F" w:rsidRDefault="00AB572F" w14:paraId="78D04C3A" w14:textId="3BA8FE43">
            <w:pPr>
              <w:keepLines/>
              <w:spacing w:after="0" w:line="240" w:lineRule="auto"/>
              <w:jc w:val="both"/>
              <w:rPr>
                <w:rFonts w:ascii="Calibri Light" w:hAnsi="Calibri Light" w:cs="Calibri Light"/>
                <w:sz w:val="16"/>
                <w:szCs w:val="16"/>
                <w:lang w:val="en-US" w:eastAsia="en-US"/>
              </w:rPr>
            </w:pPr>
            <w:r w:rsidRPr="001755B3">
              <w:rPr>
                <w:sz w:val="16"/>
                <w:szCs w:val="16"/>
              </w:rPr>
              <w:t>VARCHAR2(4)</w:t>
            </w:r>
          </w:p>
        </w:tc>
        <w:tc>
          <w:tcPr>
            <w:tcW w:w="196" w:type="pct"/>
            <w:vAlign w:val="bottom"/>
          </w:tcPr>
          <w:p w:rsidRPr="00920174" w:rsidR="00AB572F" w:rsidP="00AB572F" w:rsidRDefault="00AB572F" w14:paraId="6A095596" w14:textId="0DB732C3">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032559E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4AF69070" w14:textId="66A676E9">
            <w:pPr>
              <w:keepLines/>
              <w:spacing w:after="0" w:line="240" w:lineRule="auto"/>
              <w:jc w:val="both"/>
              <w:rPr>
                <w:rFonts w:ascii="Calibri Light" w:hAnsi="Calibri Light" w:cs="Calibri Light"/>
                <w:sz w:val="16"/>
                <w:szCs w:val="16"/>
              </w:rPr>
            </w:pPr>
            <w:r w:rsidRPr="003B55DC">
              <w:rPr>
                <w:rFonts w:cs="Calibri"/>
                <w:color w:val="000000"/>
                <w:sz w:val="16"/>
                <w:szCs w:val="16"/>
              </w:rPr>
              <w:t>LOCATION_LANGUAGE</w:t>
            </w:r>
          </w:p>
        </w:tc>
        <w:tc>
          <w:tcPr>
            <w:tcW w:w="485" w:type="pct"/>
          </w:tcPr>
          <w:p w:rsidRPr="00920174" w:rsidR="00AB572F" w:rsidP="00AB572F" w:rsidRDefault="00AB572F" w14:paraId="70100841" w14:textId="1B2CC481">
            <w:pPr>
              <w:keepLines/>
              <w:spacing w:after="0" w:line="240" w:lineRule="auto"/>
              <w:jc w:val="both"/>
              <w:rPr>
                <w:rFonts w:ascii="Calibri Light" w:hAnsi="Calibri Light" w:cs="Calibri Light"/>
                <w:sz w:val="16"/>
                <w:szCs w:val="16"/>
              </w:rPr>
            </w:pPr>
            <w:r w:rsidRPr="001755B3">
              <w:rPr>
                <w:sz w:val="16"/>
                <w:szCs w:val="16"/>
              </w:rPr>
              <w:t>VARCHAR2(4)</w:t>
            </w:r>
          </w:p>
        </w:tc>
        <w:tc>
          <w:tcPr>
            <w:tcW w:w="246" w:type="pct"/>
          </w:tcPr>
          <w:p w:rsidRPr="00920174" w:rsidR="00AB572F" w:rsidP="00AB572F" w:rsidRDefault="00AB572F" w14:paraId="3219A83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D57108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0222758"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4BB797DA" w14:textId="77777777">
        <w:trPr>
          <w:trHeight w:val="247"/>
        </w:trPr>
        <w:tc>
          <w:tcPr>
            <w:tcW w:w="196" w:type="pct"/>
          </w:tcPr>
          <w:p w:rsidR="00AB572F" w:rsidP="00AB572F" w:rsidRDefault="00AB572F" w14:paraId="6B03015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698" w:type="pct"/>
          </w:tcPr>
          <w:p w:rsidRPr="00CF74D9" w:rsidR="00AB572F" w:rsidP="00AB572F" w:rsidRDefault="00AB572F" w14:paraId="6D5727DE" w14:textId="6334F446">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43A15194" w14:textId="5D2F314C">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DESCRIPTION</w:t>
            </w:r>
          </w:p>
        </w:tc>
        <w:tc>
          <w:tcPr>
            <w:tcW w:w="485" w:type="pct"/>
          </w:tcPr>
          <w:p w:rsidRPr="00920174" w:rsidR="00AB572F" w:rsidP="00AB572F" w:rsidRDefault="00AB572F" w14:paraId="1EC38431" w14:textId="76830C18">
            <w:pPr>
              <w:keepLines/>
              <w:spacing w:after="0" w:line="240" w:lineRule="auto"/>
              <w:jc w:val="both"/>
              <w:rPr>
                <w:rFonts w:ascii="Calibri Light" w:hAnsi="Calibri Light" w:cs="Calibri Light"/>
                <w:sz w:val="16"/>
                <w:szCs w:val="16"/>
                <w:lang w:val="en-US" w:eastAsia="en-US"/>
              </w:rPr>
            </w:pPr>
            <w:r w:rsidRPr="001755B3">
              <w:rPr>
                <w:sz w:val="16"/>
                <w:szCs w:val="16"/>
              </w:rPr>
              <w:t>VARCHAR2(2000)</w:t>
            </w:r>
          </w:p>
        </w:tc>
        <w:tc>
          <w:tcPr>
            <w:tcW w:w="196" w:type="pct"/>
            <w:vAlign w:val="bottom"/>
          </w:tcPr>
          <w:p w:rsidRPr="00920174" w:rsidR="00AB572F" w:rsidP="00AB572F" w:rsidRDefault="00AB572F" w14:paraId="4DB31515" w14:textId="482311AB">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6A3C92D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30D9C4CE" w14:textId="1F7B4602">
            <w:pPr>
              <w:keepLines/>
              <w:spacing w:after="0" w:line="240" w:lineRule="auto"/>
              <w:jc w:val="both"/>
              <w:rPr>
                <w:rFonts w:ascii="Calibri Light" w:hAnsi="Calibri Light" w:cs="Calibri Light"/>
                <w:sz w:val="16"/>
                <w:szCs w:val="16"/>
              </w:rPr>
            </w:pPr>
            <w:r w:rsidRPr="003B55DC">
              <w:rPr>
                <w:rFonts w:cs="Calibri"/>
                <w:color w:val="000000"/>
                <w:sz w:val="16"/>
                <w:szCs w:val="16"/>
              </w:rPr>
              <w:t>DESCRIPTION</w:t>
            </w:r>
          </w:p>
        </w:tc>
        <w:tc>
          <w:tcPr>
            <w:tcW w:w="485" w:type="pct"/>
          </w:tcPr>
          <w:p w:rsidRPr="00920174" w:rsidR="00AB572F" w:rsidP="00AB572F" w:rsidRDefault="00AB572F" w14:paraId="2D5FDAFE" w14:textId="57397698">
            <w:pPr>
              <w:keepLines/>
              <w:spacing w:after="0" w:line="240" w:lineRule="auto"/>
              <w:jc w:val="both"/>
              <w:rPr>
                <w:rFonts w:ascii="Calibri Light" w:hAnsi="Calibri Light" w:cs="Calibri Light"/>
                <w:sz w:val="16"/>
                <w:szCs w:val="16"/>
              </w:rPr>
            </w:pPr>
            <w:r w:rsidRPr="001755B3">
              <w:rPr>
                <w:sz w:val="16"/>
                <w:szCs w:val="16"/>
              </w:rPr>
              <w:t>VARCHAR2(2000)</w:t>
            </w:r>
          </w:p>
        </w:tc>
        <w:tc>
          <w:tcPr>
            <w:tcW w:w="246" w:type="pct"/>
          </w:tcPr>
          <w:p w:rsidRPr="00920174" w:rsidR="00AB572F" w:rsidP="00AB572F" w:rsidRDefault="00AB572F" w14:paraId="5161190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50A7B8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E311320"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F904DF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5D496F3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698" w:type="pct"/>
          </w:tcPr>
          <w:p w:rsidRPr="00CF74D9" w:rsidR="00AB572F" w:rsidP="00AB572F" w:rsidRDefault="00AB572F" w14:paraId="653D90B0" w14:textId="018C0A69">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05E490C0" w14:textId="1C73EC9B">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SHORT_DESCRIPTION</w:t>
            </w:r>
          </w:p>
        </w:tc>
        <w:tc>
          <w:tcPr>
            <w:tcW w:w="485" w:type="pct"/>
          </w:tcPr>
          <w:p w:rsidRPr="00920174" w:rsidR="00AB572F" w:rsidP="00AB572F" w:rsidRDefault="00AB572F" w14:paraId="2C91BCF0" w14:textId="2648C1C3">
            <w:pPr>
              <w:keepLines/>
              <w:spacing w:after="0" w:line="240" w:lineRule="auto"/>
              <w:jc w:val="both"/>
              <w:rPr>
                <w:rFonts w:ascii="Calibri Light" w:hAnsi="Calibri Light" w:cs="Calibri Light"/>
                <w:sz w:val="16"/>
                <w:szCs w:val="16"/>
                <w:lang w:val="en-US" w:eastAsia="en-US"/>
              </w:rPr>
            </w:pPr>
            <w:r w:rsidRPr="001755B3">
              <w:rPr>
                <w:sz w:val="16"/>
                <w:szCs w:val="16"/>
              </w:rPr>
              <w:t>VARCHAR2(240)</w:t>
            </w:r>
          </w:p>
        </w:tc>
        <w:tc>
          <w:tcPr>
            <w:tcW w:w="196" w:type="pct"/>
            <w:vAlign w:val="bottom"/>
          </w:tcPr>
          <w:p w:rsidRPr="00920174" w:rsidR="00AB572F" w:rsidP="00AB572F" w:rsidRDefault="00AB572F" w14:paraId="6E0A1CF3" w14:textId="0469BB1F">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1505875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1026188F" w14:textId="52878414">
            <w:pPr>
              <w:keepLines/>
              <w:spacing w:after="0" w:line="240" w:lineRule="auto"/>
              <w:jc w:val="both"/>
              <w:rPr>
                <w:rFonts w:ascii="Calibri Light" w:hAnsi="Calibri Light" w:cs="Calibri Light"/>
                <w:sz w:val="16"/>
                <w:szCs w:val="16"/>
              </w:rPr>
            </w:pPr>
            <w:r w:rsidRPr="003B55DC">
              <w:rPr>
                <w:rFonts w:cs="Calibri"/>
                <w:color w:val="000000"/>
                <w:sz w:val="16"/>
                <w:szCs w:val="16"/>
              </w:rPr>
              <w:t>SHORT_DESCRIPTION</w:t>
            </w:r>
          </w:p>
        </w:tc>
        <w:tc>
          <w:tcPr>
            <w:tcW w:w="485" w:type="pct"/>
          </w:tcPr>
          <w:p w:rsidRPr="00920174" w:rsidR="00AB572F" w:rsidP="00AB572F" w:rsidRDefault="00AB572F" w14:paraId="2088D468" w14:textId="33E2CB75">
            <w:pPr>
              <w:keepLines/>
              <w:spacing w:after="0" w:line="240" w:lineRule="auto"/>
              <w:jc w:val="both"/>
              <w:rPr>
                <w:rFonts w:ascii="Calibri Light" w:hAnsi="Calibri Light" w:cs="Calibri Light"/>
                <w:sz w:val="16"/>
                <w:szCs w:val="16"/>
              </w:rPr>
            </w:pPr>
            <w:r w:rsidRPr="001755B3">
              <w:rPr>
                <w:sz w:val="16"/>
                <w:szCs w:val="16"/>
              </w:rPr>
              <w:t>VARCHAR2(240)</w:t>
            </w:r>
          </w:p>
        </w:tc>
        <w:tc>
          <w:tcPr>
            <w:tcW w:w="246" w:type="pct"/>
          </w:tcPr>
          <w:p w:rsidRPr="00920174" w:rsidR="00AB572F" w:rsidP="00AB572F" w:rsidRDefault="00AB572F" w14:paraId="3C4964E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66B205C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694A525"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9C3287C" w14:textId="77777777">
        <w:trPr>
          <w:trHeight w:val="247"/>
        </w:trPr>
        <w:tc>
          <w:tcPr>
            <w:tcW w:w="196" w:type="pct"/>
          </w:tcPr>
          <w:p w:rsidR="00AB572F" w:rsidP="00AB572F" w:rsidRDefault="00AB572F" w14:paraId="7E0BC82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698" w:type="pct"/>
          </w:tcPr>
          <w:p w:rsidRPr="00CF74D9" w:rsidR="00AB572F" w:rsidP="00AB572F" w:rsidRDefault="00AB572F" w14:paraId="250B898B" w14:textId="7477FD9D">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46A864A6" w14:textId="503E2C4E">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SALES_TAX_GEOCODE</w:t>
            </w:r>
          </w:p>
        </w:tc>
        <w:tc>
          <w:tcPr>
            <w:tcW w:w="485" w:type="pct"/>
          </w:tcPr>
          <w:p w:rsidRPr="00920174" w:rsidR="00AB572F" w:rsidP="00AB572F" w:rsidRDefault="00AB572F" w14:paraId="452A1543" w14:textId="7C369DB3">
            <w:pPr>
              <w:keepLines/>
              <w:spacing w:after="0" w:line="240" w:lineRule="auto"/>
              <w:jc w:val="both"/>
              <w:rPr>
                <w:rFonts w:ascii="Calibri Light" w:hAnsi="Calibri Light" w:cs="Calibri Light"/>
                <w:sz w:val="16"/>
                <w:szCs w:val="16"/>
                <w:lang w:val="en-US" w:eastAsia="en-US"/>
              </w:rPr>
            </w:pPr>
            <w:r w:rsidRPr="001755B3">
              <w:rPr>
                <w:sz w:val="16"/>
                <w:szCs w:val="16"/>
              </w:rPr>
              <w:t>VARCHAR2(30)</w:t>
            </w:r>
          </w:p>
        </w:tc>
        <w:tc>
          <w:tcPr>
            <w:tcW w:w="196" w:type="pct"/>
            <w:vAlign w:val="bottom"/>
          </w:tcPr>
          <w:p w:rsidRPr="00920174" w:rsidR="00AB572F" w:rsidP="00AB572F" w:rsidRDefault="00AB572F" w14:paraId="7A7E86D3" w14:textId="673C3A40">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6307448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28DD2D96" w14:textId="1EA41954">
            <w:pPr>
              <w:keepLines/>
              <w:spacing w:after="0" w:line="240" w:lineRule="auto"/>
              <w:jc w:val="both"/>
              <w:rPr>
                <w:rFonts w:ascii="Calibri Light" w:hAnsi="Calibri Light" w:cs="Calibri Light"/>
                <w:sz w:val="16"/>
                <w:szCs w:val="16"/>
              </w:rPr>
            </w:pPr>
            <w:r w:rsidRPr="003B55DC">
              <w:rPr>
                <w:rFonts w:cs="Calibri"/>
                <w:color w:val="000000"/>
                <w:sz w:val="16"/>
                <w:szCs w:val="16"/>
              </w:rPr>
              <w:t>SALES_TAX_GEOCODE</w:t>
            </w:r>
          </w:p>
        </w:tc>
        <w:tc>
          <w:tcPr>
            <w:tcW w:w="485" w:type="pct"/>
          </w:tcPr>
          <w:p w:rsidRPr="00920174" w:rsidR="00AB572F" w:rsidP="00AB572F" w:rsidRDefault="00AB572F" w14:paraId="482AA9F6" w14:textId="186C6C7B">
            <w:pPr>
              <w:keepLines/>
              <w:spacing w:after="0" w:line="240" w:lineRule="auto"/>
              <w:jc w:val="both"/>
              <w:rPr>
                <w:rFonts w:ascii="Calibri Light" w:hAnsi="Calibri Light" w:cs="Calibri Light"/>
                <w:sz w:val="16"/>
                <w:szCs w:val="16"/>
              </w:rPr>
            </w:pPr>
            <w:r w:rsidRPr="001755B3">
              <w:rPr>
                <w:sz w:val="16"/>
                <w:szCs w:val="16"/>
              </w:rPr>
              <w:t>VARCHAR2(30)</w:t>
            </w:r>
          </w:p>
        </w:tc>
        <w:tc>
          <w:tcPr>
            <w:tcW w:w="246" w:type="pct"/>
          </w:tcPr>
          <w:p w:rsidRPr="00920174" w:rsidR="00AB572F" w:rsidP="00AB572F" w:rsidRDefault="00AB572F" w14:paraId="27C70D5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A58C88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B11ED22"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6CD36C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2EF515E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698" w:type="pct"/>
          </w:tcPr>
          <w:p w:rsidRPr="00CF74D9" w:rsidR="00AB572F" w:rsidP="00AB572F" w:rsidRDefault="00AB572F" w14:paraId="0B563E99" w14:textId="3A4954F7">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06AC3AD8" w14:textId="564CD569">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SALES_TAX_INSIDE_CITY_LIMITS</w:t>
            </w:r>
          </w:p>
        </w:tc>
        <w:tc>
          <w:tcPr>
            <w:tcW w:w="485" w:type="pct"/>
          </w:tcPr>
          <w:p w:rsidRPr="00920174" w:rsidR="00AB572F" w:rsidP="00AB572F" w:rsidRDefault="00AB572F" w14:paraId="185A19FB" w14:textId="5CA400DF">
            <w:pPr>
              <w:keepLines/>
              <w:spacing w:after="0" w:line="240" w:lineRule="auto"/>
              <w:jc w:val="both"/>
              <w:rPr>
                <w:rFonts w:ascii="Calibri Light" w:hAnsi="Calibri Light" w:cs="Calibri Light"/>
                <w:sz w:val="16"/>
                <w:szCs w:val="16"/>
                <w:lang w:val="en-US" w:eastAsia="en-US"/>
              </w:rPr>
            </w:pPr>
            <w:r w:rsidRPr="001755B3">
              <w:rPr>
                <w:sz w:val="16"/>
                <w:szCs w:val="16"/>
              </w:rPr>
              <w:t>VARCHAR2(1)</w:t>
            </w:r>
          </w:p>
        </w:tc>
        <w:tc>
          <w:tcPr>
            <w:tcW w:w="196" w:type="pct"/>
            <w:vAlign w:val="bottom"/>
          </w:tcPr>
          <w:p w:rsidRPr="00920174" w:rsidR="00AB572F" w:rsidP="00AB572F" w:rsidRDefault="00AB572F" w14:paraId="53A37DC9" w14:textId="0C93869D">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421D6C6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7DD5545B" w14:textId="128A70AB">
            <w:pPr>
              <w:keepLines/>
              <w:spacing w:after="0" w:line="240" w:lineRule="auto"/>
              <w:jc w:val="both"/>
              <w:rPr>
                <w:rFonts w:ascii="Calibri Light" w:hAnsi="Calibri Light" w:cs="Calibri Light"/>
                <w:sz w:val="16"/>
                <w:szCs w:val="16"/>
              </w:rPr>
            </w:pPr>
            <w:r w:rsidRPr="003B55DC">
              <w:rPr>
                <w:rFonts w:cs="Calibri"/>
                <w:color w:val="000000"/>
                <w:sz w:val="16"/>
                <w:szCs w:val="16"/>
              </w:rPr>
              <w:t>SALES_TAX_INSIDE_CITY_LIMITS</w:t>
            </w:r>
          </w:p>
        </w:tc>
        <w:tc>
          <w:tcPr>
            <w:tcW w:w="485" w:type="pct"/>
          </w:tcPr>
          <w:p w:rsidRPr="00920174" w:rsidR="00AB572F" w:rsidP="00AB572F" w:rsidRDefault="00AB572F" w14:paraId="7C122130" w14:textId="64111C9F">
            <w:pPr>
              <w:keepLines/>
              <w:spacing w:after="0" w:line="240" w:lineRule="auto"/>
              <w:jc w:val="both"/>
              <w:rPr>
                <w:rFonts w:ascii="Calibri Light" w:hAnsi="Calibri Light" w:cs="Calibri Light"/>
                <w:sz w:val="16"/>
                <w:szCs w:val="16"/>
              </w:rPr>
            </w:pPr>
            <w:r w:rsidRPr="001755B3">
              <w:rPr>
                <w:sz w:val="16"/>
                <w:szCs w:val="16"/>
              </w:rPr>
              <w:t>VARCHAR2(1)</w:t>
            </w:r>
          </w:p>
        </w:tc>
        <w:tc>
          <w:tcPr>
            <w:tcW w:w="246" w:type="pct"/>
          </w:tcPr>
          <w:p w:rsidRPr="00920174" w:rsidR="00AB572F" w:rsidP="00AB572F" w:rsidRDefault="00AB572F" w14:paraId="5E9031A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CCD162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2D7AB23"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9CF561D" w14:textId="77777777">
        <w:trPr>
          <w:trHeight w:val="247"/>
        </w:trPr>
        <w:tc>
          <w:tcPr>
            <w:tcW w:w="196" w:type="pct"/>
          </w:tcPr>
          <w:p w:rsidR="00AB572F" w:rsidP="00AB572F" w:rsidRDefault="00AB572F" w14:paraId="69BC558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698" w:type="pct"/>
          </w:tcPr>
          <w:p w:rsidRPr="00CF74D9" w:rsidR="00AB572F" w:rsidP="00AB572F" w:rsidRDefault="00AB572F" w14:paraId="792ADE75" w14:textId="2A4D6086">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7CA51F58" w14:textId="1AC26226">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TIMEZONE_CODE</w:t>
            </w:r>
          </w:p>
        </w:tc>
        <w:tc>
          <w:tcPr>
            <w:tcW w:w="485" w:type="pct"/>
          </w:tcPr>
          <w:p w:rsidRPr="00920174" w:rsidR="00AB572F" w:rsidP="00AB572F" w:rsidRDefault="00AB572F" w14:paraId="65B06216" w14:textId="2E3C1E4D">
            <w:pPr>
              <w:keepLines/>
              <w:spacing w:after="0" w:line="240" w:lineRule="auto"/>
              <w:jc w:val="both"/>
              <w:rPr>
                <w:rFonts w:ascii="Calibri Light" w:hAnsi="Calibri Light" w:cs="Calibri Light"/>
                <w:sz w:val="16"/>
                <w:szCs w:val="16"/>
                <w:lang w:val="en-US" w:eastAsia="en-US"/>
              </w:rPr>
            </w:pPr>
            <w:r w:rsidRPr="001755B3">
              <w:rPr>
                <w:sz w:val="16"/>
                <w:szCs w:val="16"/>
              </w:rPr>
              <w:t>VARCHAR2(50)</w:t>
            </w:r>
          </w:p>
        </w:tc>
        <w:tc>
          <w:tcPr>
            <w:tcW w:w="196" w:type="pct"/>
            <w:vAlign w:val="bottom"/>
          </w:tcPr>
          <w:p w:rsidRPr="00920174" w:rsidR="00AB572F" w:rsidP="00AB572F" w:rsidRDefault="00AB572F" w14:paraId="3AAFCE38" w14:textId="129FF4F4">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05870739"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282CD71F" w14:textId="7F83EB0E">
            <w:pPr>
              <w:keepLines/>
              <w:spacing w:after="0" w:line="240" w:lineRule="auto"/>
              <w:jc w:val="both"/>
              <w:rPr>
                <w:rFonts w:ascii="Calibri Light" w:hAnsi="Calibri Light" w:cs="Calibri Light"/>
                <w:sz w:val="16"/>
                <w:szCs w:val="16"/>
              </w:rPr>
            </w:pPr>
            <w:r w:rsidRPr="003B55DC">
              <w:rPr>
                <w:rFonts w:cs="Calibri"/>
                <w:color w:val="000000"/>
                <w:sz w:val="16"/>
                <w:szCs w:val="16"/>
              </w:rPr>
              <w:t>TIMEZONE_CODE</w:t>
            </w:r>
          </w:p>
        </w:tc>
        <w:tc>
          <w:tcPr>
            <w:tcW w:w="485" w:type="pct"/>
          </w:tcPr>
          <w:p w:rsidRPr="00920174" w:rsidR="00AB572F" w:rsidP="00AB572F" w:rsidRDefault="00AB572F" w14:paraId="5B4589B1" w14:textId="02DD7C7D">
            <w:pPr>
              <w:keepLines/>
              <w:spacing w:after="0" w:line="240" w:lineRule="auto"/>
              <w:jc w:val="both"/>
              <w:rPr>
                <w:rFonts w:ascii="Calibri Light" w:hAnsi="Calibri Light" w:cs="Calibri Light"/>
                <w:sz w:val="16"/>
                <w:szCs w:val="16"/>
              </w:rPr>
            </w:pPr>
            <w:r w:rsidRPr="001755B3">
              <w:rPr>
                <w:sz w:val="16"/>
                <w:szCs w:val="16"/>
              </w:rPr>
              <w:t>VARCHAR2(50)</w:t>
            </w:r>
          </w:p>
        </w:tc>
        <w:tc>
          <w:tcPr>
            <w:tcW w:w="246" w:type="pct"/>
          </w:tcPr>
          <w:p w:rsidRPr="00920174" w:rsidR="00AB572F" w:rsidP="00AB572F" w:rsidRDefault="00AB572F" w14:paraId="15C0257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769273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812F1B3"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909248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62277A9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698" w:type="pct"/>
          </w:tcPr>
          <w:p w:rsidRPr="00CF74D9" w:rsidR="00AB572F" w:rsidP="00AB572F" w:rsidRDefault="00AB572F" w14:paraId="1F95D2F6" w14:textId="757CB185">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51CAE961" w14:textId="53634949">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DDRESS1_STD</w:t>
            </w:r>
          </w:p>
        </w:tc>
        <w:tc>
          <w:tcPr>
            <w:tcW w:w="485" w:type="pct"/>
          </w:tcPr>
          <w:p w:rsidRPr="00920174" w:rsidR="00AB572F" w:rsidP="00AB572F" w:rsidRDefault="00AB572F" w14:paraId="7068090C" w14:textId="22FF6324">
            <w:pPr>
              <w:keepLines/>
              <w:spacing w:after="0" w:line="240" w:lineRule="auto"/>
              <w:jc w:val="both"/>
              <w:rPr>
                <w:rFonts w:ascii="Calibri Light" w:hAnsi="Calibri Light" w:cs="Calibri Light"/>
                <w:sz w:val="16"/>
                <w:szCs w:val="16"/>
                <w:lang w:val="en-US" w:eastAsia="en-US"/>
              </w:rPr>
            </w:pPr>
            <w:r w:rsidRPr="001755B3">
              <w:rPr>
                <w:sz w:val="16"/>
                <w:szCs w:val="16"/>
              </w:rPr>
              <w:t>VARCHAR2(240)</w:t>
            </w:r>
          </w:p>
        </w:tc>
        <w:tc>
          <w:tcPr>
            <w:tcW w:w="196" w:type="pct"/>
            <w:vAlign w:val="bottom"/>
          </w:tcPr>
          <w:p w:rsidRPr="00920174" w:rsidR="00AB572F" w:rsidP="00AB572F" w:rsidRDefault="00AB572F" w14:paraId="62301741" w14:textId="1D84E5CC">
            <w:pPr>
              <w:keepLines/>
              <w:spacing w:after="0" w:line="240" w:lineRule="auto"/>
              <w:jc w:val="both"/>
              <w:rPr>
                <w:rFonts w:ascii="Calibri Light" w:hAnsi="Calibri Light" w:cs="Calibri Light"/>
                <w:sz w:val="16"/>
                <w:szCs w:val="16"/>
                <w:lang w:val="en-US" w:eastAsia="en-US"/>
              </w:rPr>
            </w:pPr>
            <w:r w:rsidRPr="00FE4443">
              <w:rPr>
                <w:rFonts w:cs="Calibri"/>
                <w:color w:val="000000"/>
                <w:sz w:val="16"/>
                <w:szCs w:val="16"/>
              </w:rPr>
              <w:t>N</w:t>
            </w:r>
          </w:p>
        </w:tc>
        <w:tc>
          <w:tcPr>
            <w:tcW w:w="244" w:type="pct"/>
          </w:tcPr>
          <w:p w:rsidRPr="00920174" w:rsidR="00AB572F" w:rsidP="00AB572F" w:rsidRDefault="00AB572F" w14:paraId="69F9093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11E3F680" w14:textId="05FD7964">
            <w:pPr>
              <w:keepLines/>
              <w:spacing w:after="0" w:line="240" w:lineRule="auto"/>
              <w:jc w:val="both"/>
              <w:rPr>
                <w:rFonts w:ascii="Calibri Light" w:hAnsi="Calibri Light" w:cs="Calibri Light"/>
                <w:sz w:val="16"/>
                <w:szCs w:val="16"/>
              </w:rPr>
            </w:pPr>
            <w:r w:rsidRPr="003B55DC">
              <w:rPr>
                <w:rFonts w:cs="Calibri"/>
                <w:color w:val="000000"/>
                <w:sz w:val="16"/>
                <w:szCs w:val="16"/>
              </w:rPr>
              <w:t>ADDRESS1_STD</w:t>
            </w:r>
          </w:p>
        </w:tc>
        <w:tc>
          <w:tcPr>
            <w:tcW w:w="485" w:type="pct"/>
          </w:tcPr>
          <w:p w:rsidRPr="00920174" w:rsidR="00AB572F" w:rsidP="00AB572F" w:rsidRDefault="00AB572F" w14:paraId="71744CB6" w14:textId="6826AAB9">
            <w:pPr>
              <w:keepLines/>
              <w:spacing w:after="0" w:line="240" w:lineRule="auto"/>
              <w:jc w:val="both"/>
              <w:rPr>
                <w:rFonts w:ascii="Calibri Light" w:hAnsi="Calibri Light" w:cs="Calibri Light"/>
                <w:sz w:val="16"/>
                <w:szCs w:val="16"/>
              </w:rPr>
            </w:pPr>
            <w:r w:rsidRPr="001755B3">
              <w:rPr>
                <w:sz w:val="16"/>
                <w:szCs w:val="16"/>
              </w:rPr>
              <w:t>VARCHAR2(240)</w:t>
            </w:r>
          </w:p>
        </w:tc>
        <w:tc>
          <w:tcPr>
            <w:tcW w:w="246" w:type="pct"/>
          </w:tcPr>
          <w:p w:rsidRPr="00920174" w:rsidR="00AB572F" w:rsidP="00AB572F" w:rsidRDefault="00AB572F" w14:paraId="15AFD58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59EAB9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03290DF5"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4EFE4E4" w14:textId="77777777">
        <w:trPr>
          <w:trHeight w:val="247"/>
        </w:trPr>
        <w:tc>
          <w:tcPr>
            <w:tcW w:w="196" w:type="pct"/>
          </w:tcPr>
          <w:p w:rsidR="00AB572F" w:rsidP="00AB572F" w:rsidRDefault="00AB572F" w14:paraId="4ECB358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698" w:type="pct"/>
          </w:tcPr>
          <w:p w:rsidRPr="00CF74D9" w:rsidR="00AB572F" w:rsidP="00AB572F" w:rsidRDefault="00AB572F" w14:paraId="64D218EB" w14:textId="4BB32809">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6B12E023" w14:textId="3A8B2BF4">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DAPTER_CONTENT_SOURCE</w:t>
            </w:r>
          </w:p>
        </w:tc>
        <w:tc>
          <w:tcPr>
            <w:tcW w:w="485" w:type="pct"/>
          </w:tcPr>
          <w:p w:rsidRPr="00920174" w:rsidR="00AB572F" w:rsidP="00AB572F" w:rsidRDefault="00AB572F" w14:paraId="4E2D86B7" w14:textId="0821FB3F">
            <w:pPr>
              <w:keepLines/>
              <w:spacing w:after="0" w:line="240" w:lineRule="auto"/>
              <w:jc w:val="both"/>
              <w:rPr>
                <w:rFonts w:ascii="Calibri Light" w:hAnsi="Calibri Light" w:cs="Calibri Light"/>
                <w:sz w:val="16"/>
                <w:szCs w:val="16"/>
                <w:lang w:val="en-US" w:eastAsia="en-US"/>
              </w:rPr>
            </w:pPr>
            <w:r w:rsidRPr="001755B3">
              <w:rPr>
                <w:sz w:val="16"/>
                <w:szCs w:val="16"/>
              </w:rPr>
              <w:t>VARCHAR2(30)</w:t>
            </w:r>
          </w:p>
        </w:tc>
        <w:tc>
          <w:tcPr>
            <w:tcW w:w="196" w:type="pct"/>
          </w:tcPr>
          <w:p w:rsidRPr="00920174" w:rsidR="00AB572F" w:rsidP="00AB572F" w:rsidRDefault="00AB572F" w14:paraId="4395F8D1" w14:textId="0E707C95">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6B7737B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57A0BCB2" w14:textId="2E707149">
            <w:pPr>
              <w:keepLines/>
              <w:spacing w:after="0" w:line="240" w:lineRule="auto"/>
              <w:jc w:val="both"/>
              <w:rPr>
                <w:rFonts w:ascii="Calibri Light" w:hAnsi="Calibri Light" w:cs="Calibri Light"/>
                <w:sz w:val="16"/>
                <w:szCs w:val="16"/>
              </w:rPr>
            </w:pPr>
            <w:r w:rsidRPr="003B55DC">
              <w:rPr>
                <w:rFonts w:cs="Calibri"/>
                <w:color w:val="000000"/>
                <w:sz w:val="16"/>
                <w:szCs w:val="16"/>
              </w:rPr>
              <w:t>ADAPTER_CONTENT_SOURCE</w:t>
            </w:r>
          </w:p>
        </w:tc>
        <w:tc>
          <w:tcPr>
            <w:tcW w:w="485" w:type="pct"/>
          </w:tcPr>
          <w:p w:rsidRPr="00920174" w:rsidR="00AB572F" w:rsidP="00AB572F" w:rsidRDefault="00AB572F" w14:paraId="4C73DD71" w14:textId="2AB6D244">
            <w:pPr>
              <w:keepLines/>
              <w:spacing w:after="0" w:line="240" w:lineRule="auto"/>
              <w:jc w:val="both"/>
              <w:rPr>
                <w:rFonts w:ascii="Calibri Light" w:hAnsi="Calibri Light" w:cs="Calibri Light"/>
                <w:sz w:val="16"/>
                <w:szCs w:val="16"/>
              </w:rPr>
            </w:pPr>
            <w:r w:rsidRPr="001755B3">
              <w:rPr>
                <w:sz w:val="16"/>
                <w:szCs w:val="16"/>
              </w:rPr>
              <w:t>VARCHAR2(30)</w:t>
            </w:r>
          </w:p>
        </w:tc>
        <w:tc>
          <w:tcPr>
            <w:tcW w:w="246" w:type="pct"/>
          </w:tcPr>
          <w:p w:rsidRPr="00920174" w:rsidR="00AB572F" w:rsidP="00AB572F" w:rsidRDefault="00AB572F" w14:paraId="14031DA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695753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EBDDDB9"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210BE8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522CBAC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698" w:type="pct"/>
          </w:tcPr>
          <w:p w:rsidRPr="00CF74D9" w:rsidR="00AB572F" w:rsidP="00AB572F" w:rsidRDefault="00AB572F" w14:paraId="1905FD66" w14:textId="3313D0B0">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15D6DFC4" w14:textId="1AB05DEE">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DDR_VALID_STATUS_CODE</w:t>
            </w:r>
          </w:p>
        </w:tc>
        <w:tc>
          <w:tcPr>
            <w:tcW w:w="485" w:type="pct"/>
          </w:tcPr>
          <w:p w:rsidRPr="00920174" w:rsidR="00AB572F" w:rsidP="00AB572F" w:rsidRDefault="00AB572F" w14:paraId="6F530E09" w14:textId="7B103638">
            <w:pPr>
              <w:keepLines/>
              <w:spacing w:after="0" w:line="240" w:lineRule="auto"/>
              <w:jc w:val="both"/>
              <w:rPr>
                <w:rFonts w:ascii="Calibri Light" w:hAnsi="Calibri Light" w:cs="Calibri Light"/>
                <w:sz w:val="16"/>
                <w:szCs w:val="16"/>
                <w:lang w:val="en-US" w:eastAsia="en-US"/>
              </w:rPr>
            </w:pPr>
            <w:r w:rsidRPr="001755B3">
              <w:rPr>
                <w:sz w:val="16"/>
                <w:szCs w:val="16"/>
              </w:rPr>
              <w:t>VARCHAR2(30)</w:t>
            </w:r>
          </w:p>
        </w:tc>
        <w:tc>
          <w:tcPr>
            <w:tcW w:w="196" w:type="pct"/>
          </w:tcPr>
          <w:p w:rsidRPr="00920174" w:rsidR="00AB572F" w:rsidP="00AB572F" w:rsidRDefault="00AB572F" w14:paraId="604E5313" w14:textId="0C681FD2">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37D5D7A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21BEA352" w14:textId="42AD3EE3">
            <w:pPr>
              <w:keepLines/>
              <w:spacing w:after="0" w:line="240" w:lineRule="auto"/>
              <w:jc w:val="both"/>
              <w:rPr>
                <w:rFonts w:ascii="Calibri Light" w:hAnsi="Calibri Light" w:cs="Calibri Light"/>
                <w:sz w:val="16"/>
                <w:szCs w:val="16"/>
              </w:rPr>
            </w:pPr>
            <w:r w:rsidRPr="003B55DC">
              <w:rPr>
                <w:rFonts w:cs="Calibri"/>
                <w:color w:val="000000"/>
                <w:sz w:val="16"/>
                <w:szCs w:val="16"/>
              </w:rPr>
              <w:t>ADDR_VALID_STATUS_CODE</w:t>
            </w:r>
          </w:p>
        </w:tc>
        <w:tc>
          <w:tcPr>
            <w:tcW w:w="485" w:type="pct"/>
          </w:tcPr>
          <w:p w:rsidRPr="00920174" w:rsidR="00AB572F" w:rsidP="00AB572F" w:rsidRDefault="00AB572F" w14:paraId="298C341E" w14:textId="0B526F8C">
            <w:pPr>
              <w:keepLines/>
              <w:spacing w:after="0" w:line="240" w:lineRule="auto"/>
              <w:jc w:val="both"/>
              <w:rPr>
                <w:rFonts w:ascii="Calibri Light" w:hAnsi="Calibri Light" w:cs="Calibri Light"/>
                <w:sz w:val="16"/>
                <w:szCs w:val="16"/>
              </w:rPr>
            </w:pPr>
            <w:r w:rsidRPr="001755B3">
              <w:rPr>
                <w:sz w:val="16"/>
                <w:szCs w:val="16"/>
              </w:rPr>
              <w:t>VARCHAR2(30)</w:t>
            </w:r>
          </w:p>
        </w:tc>
        <w:tc>
          <w:tcPr>
            <w:tcW w:w="246" w:type="pct"/>
          </w:tcPr>
          <w:p w:rsidRPr="00920174" w:rsidR="00AB572F" w:rsidP="00AB572F" w:rsidRDefault="00AB572F" w14:paraId="02B826A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6DAEF67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C32C086"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D48316B" w14:textId="77777777">
        <w:trPr>
          <w:trHeight w:val="247"/>
        </w:trPr>
        <w:tc>
          <w:tcPr>
            <w:tcW w:w="196" w:type="pct"/>
          </w:tcPr>
          <w:p w:rsidR="00AB572F" w:rsidP="00AB572F" w:rsidRDefault="00AB572F" w14:paraId="076B1A6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698" w:type="pct"/>
          </w:tcPr>
          <w:p w:rsidRPr="00CF74D9" w:rsidR="00AB572F" w:rsidP="00AB572F" w:rsidRDefault="00AB572F" w14:paraId="32E028D9" w14:textId="1A39CD9A">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5C8BE15A" w14:textId="37FCFC7A">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DATE_VALIDATED</w:t>
            </w:r>
          </w:p>
        </w:tc>
        <w:tc>
          <w:tcPr>
            <w:tcW w:w="485" w:type="pct"/>
          </w:tcPr>
          <w:p w:rsidRPr="00920174" w:rsidR="00AB572F" w:rsidP="00AB572F" w:rsidRDefault="00AB572F" w14:paraId="7D510F56" w14:textId="7F6EB127">
            <w:pPr>
              <w:keepLines/>
              <w:spacing w:after="0" w:line="240" w:lineRule="auto"/>
              <w:jc w:val="both"/>
              <w:rPr>
                <w:rFonts w:ascii="Calibri Light" w:hAnsi="Calibri Light" w:cs="Calibri Light"/>
                <w:sz w:val="16"/>
                <w:szCs w:val="16"/>
                <w:lang w:val="en-US" w:eastAsia="en-US"/>
              </w:rPr>
            </w:pPr>
            <w:r w:rsidRPr="001755B3">
              <w:rPr>
                <w:sz w:val="16"/>
                <w:szCs w:val="16"/>
              </w:rPr>
              <w:t>DATE</w:t>
            </w:r>
          </w:p>
        </w:tc>
        <w:tc>
          <w:tcPr>
            <w:tcW w:w="196" w:type="pct"/>
          </w:tcPr>
          <w:p w:rsidRPr="00920174" w:rsidR="00AB572F" w:rsidP="00AB572F" w:rsidRDefault="00AB572F" w14:paraId="29C647AF" w14:textId="11997DE7">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36B8DEB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6D44D9A9" w14:textId="748E029B">
            <w:pPr>
              <w:keepLines/>
              <w:spacing w:after="0" w:line="240" w:lineRule="auto"/>
              <w:jc w:val="both"/>
              <w:rPr>
                <w:rFonts w:ascii="Calibri Light" w:hAnsi="Calibri Light" w:cs="Calibri Light"/>
                <w:sz w:val="16"/>
                <w:szCs w:val="16"/>
              </w:rPr>
            </w:pPr>
            <w:r w:rsidRPr="003B55DC">
              <w:rPr>
                <w:rFonts w:cs="Calibri"/>
                <w:color w:val="000000"/>
                <w:sz w:val="16"/>
                <w:szCs w:val="16"/>
              </w:rPr>
              <w:t>DATE_VALIDATED</w:t>
            </w:r>
          </w:p>
        </w:tc>
        <w:tc>
          <w:tcPr>
            <w:tcW w:w="485" w:type="pct"/>
          </w:tcPr>
          <w:p w:rsidRPr="00920174" w:rsidR="00AB572F" w:rsidP="00AB572F" w:rsidRDefault="00AB572F" w14:paraId="055F17AB" w14:textId="0706EFB8">
            <w:pPr>
              <w:keepLines/>
              <w:spacing w:after="0" w:line="240" w:lineRule="auto"/>
              <w:jc w:val="both"/>
              <w:rPr>
                <w:rFonts w:ascii="Calibri Light" w:hAnsi="Calibri Light" w:cs="Calibri Light"/>
                <w:sz w:val="16"/>
                <w:szCs w:val="16"/>
              </w:rPr>
            </w:pPr>
            <w:r w:rsidRPr="001755B3">
              <w:rPr>
                <w:sz w:val="16"/>
                <w:szCs w:val="16"/>
              </w:rPr>
              <w:t>DATE</w:t>
            </w:r>
          </w:p>
        </w:tc>
        <w:tc>
          <w:tcPr>
            <w:tcW w:w="246" w:type="pct"/>
          </w:tcPr>
          <w:p w:rsidRPr="00920174" w:rsidR="00AB572F" w:rsidP="00AB572F" w:rsidRDefault="00AB572F" w14:paraId="2C1BA48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B84C69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FC32AA7"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00ACE7C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459CAD5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698" w:type="pct"/>
          </w:tcPr>
          <w:p w:rsidRPr="00CF74D9" w:rsidR="00AB572F" w:rsidP="00AB572F" w:rsidRDefault="00AB572F" w14:paraId="26B1AEEE" w14:textId="3691425F">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0990A446" w14:textId="548F2764">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DDRESS_EFFECTIVE_DATE</w:t>
            </w:r>
          </w:p>
        </w:tc>
        <w:tc>
          <w:tcPr>
            <w:tcW w:w="485" w:type="pct"/>
          </w:tcPr>
          <w:p w:rsidRPr="00920174" w:rsidR="00AB572F" w:rsidP="00AB572F" w:rsidRDefault="00AB572F" w14:paraId="0CFAD3AB" w14:textId="12E71BD8">
            <w:pPr>
              <w:keepLines/>
              <w:spacing w:after="0" w:line="240" w:lineRule="auto"/>
              <w:jc w:val="both"/>
              <w:rPr>
                <w:rFonts w:ascii="Calibri Light" w:hAnsi="Calibri Light" w:cs="Calibri Light"/>
                <w:sz w:val="16"/>
                <w:szCs w:val="16"/>
                <w:lang w:val="en-US" w:eastAsia="en-US"/>
              </w:rPr>
            </w:pPr>
            <w:r w:rsidRPr="001755B3">
              <w:rPr>
                <w:sz w:val="16"/>
                <w:szCs w:val="16"/>
              </w:rPr>
              <w:t>DATE</w:t>
            </w:r>
          </w:p>
        </w:tc>
        <w:tc>
          <w:tcPr>
            <w:tcW w:w="196" w:type="pct"/>
          </w:tcPr>
          <w:p w:rsidRPr="00920174" w:rsidR="00AB572F" w:rsidP="00AB572F" w:rsidRDefault="00AB572F" w14:paraId="0D97107B" w14:textId="487FCCC0">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775FEB7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35DA0C14" w14:textId="30271F9D">
            <w:pPr>
              <w:keepLines/>
              <w:spacing w:after="0" w:line="240" w:lineRule="auto"/>
              <w:jc w:val="both"/>
              <w:rPr>
                <w:rFonts w:ascii="Calibri Light" w:hAnsi="Calibri Light" w:cs="Calibri Light"/>
                <w:sz w:val="16"/>
                <w:szCs w:val="16"/>
              </w:rPr>
            </w:pPr>
            <w:r w:rsidRPr="003B55DC">
              <w:rPr>
                <w:rFonts w:cs="Calibri"/>
                <w:color w:val="000000"/>
                <w:sz w:val="16"/>
                <w:szCs w:val="16"/>
              </w:rPr>
              <w:t>ADDRESS_EFFECTIVE_DATE</w:t>
            </w:r>
          </w:p>
        </w:tc>
        <w:tc>
          <w:tcPr>
            <w:tcW w:w="485" w:type="pct"/>
          </w:tcPr>
          <w:p w:rsidRPr="00920174" w:rsidR="00AB572F" w:rsidP="00AB572F" w:rsidRDefault="00AB572F" w14:paraId="090E23E0" w14:textId="67F4A598">
            <w:pPr>
              <w:keepLines/>
              <w:spacing w:after="0" w:line="240" w:lineRule="auto"/>
              <w:jc w:val="both"/>
              <w:rPr>
                <w:rFonts w:ascii="Calibri Light" w:hAnsi="Calibri Light" w:cs="Calibri Light"/>
                <w:sz w:val="16"/>
                <w:szCs w:val="16"/>
              </w:rPr>
            </w:pPr>
            <w:r w:rsidRPr="001755B3">
              <w:rPr>
                <w:sz w:val="16"/>
                <w:szCs w:val="16"/>
              </w:rPr>
              <w:t>DATE</w:t>
            </w:r>
          </w:p>
        </w:tc>
        <w:tc>
          <w:tcPr>
            <w:tcW w:w="246" w:type="pct"/>
          </w:tcPr>
          <w:p w:rsidRPr="00920174" w:rsidR="00AB572F" w:rsidP="00AB572F" w:rsidRDefault="00AB572F" w14:paraId="7E82FC3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2130B3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FA24E9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066E45A" w14:textId="77777777">
        <w:trPr>
          <w:trHeight w:val="247"/>
        </w:trPr>
        <w:tc>
          <w:tcPr>
            <w:tcW w:w="196" w:type="pct"/>
          </w:tcPr>
          <w:p w:rsidR="00AB572F" w:rsidP="00AB572F" w:rsidRDefault="00AB572F" w14:paraId="0443576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698" w:type="pct"/>
          </w:tcPr>
          <w:p w:rsidRPr="00CF74D9" w:rsidR="00AB572F" w:rsidP="00AB572F" w:rsidRDefault="00AB572F" w14:paraId="267D4CDC" w14:textId="7DABFD8A">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2FFA609C" w14:textId="4723F241">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DDRESS_EXPIRATION_DATE</w:t>
            </w:r>
          </w:p>
        </w:tc>
        <w:tc>
          <w:tcPr>
            <w:tcW w:w="485" w:type="pct"/>
          </w:tcPr>
          <w:p w:rsidRPr="00920174" w:rsidR="00AB572F" w:rsidP="00AB572F" w:rsidRDefault="00AB572F" w14:paraId="3358FC34" w14:textId="491177B6">
            <w:pPr>
              <w:keepLines/>
              <w:spacing w:after="0" w:line="240" w:lineRule="auto"/>
              <w:jc w:val="both"/>
              <w:rPr>
                <w:rFonts w:ascii="Calibri Light" w:hAnsi="Calibri Light" w:cs="Calibri Light"/>
                <w:sz w:val="16"/>
                <w:szCs w:val="16"/>
                <w:lang w:val="en-US" w:eastAsia="en-US"/>
              </w:rPr>
            </w:pPr>
            <w:r w:rsidRPr="001755B3">
              <w:rPr>
                <w:sz w:val="16"/>
                <w:szCs w:val="16"/>
              </w:rPr>
              <w:t>DATE</w:t>
            </w:r>
          </w:p>
        </w:tc>
        <w:tc>
          <w:tcPr>
            <w:tcW w:w="196" w:type="pct"/>
          </w:tcPr>
          <w:p w:rsidRPr="00920174" w:rsidR="00AB572F" w:rsidP="00AB572F" w:rsidRDefault="00AB572F" w14:paraId="77D02992" w14:textId="69DEC6AD">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07D7C3F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7B855E40" w14:textId="2F81B713">
            <w:pPr>
              <w:keepLines/>
              <w:spacing w:after="0" w:line="240" w:lineRule="auto"/>
              <w:jc w:val="both"/>
              <w:rPr>
                <w:rFonts w:ascii="Calibri Light" w:hAnsi="Calibri Light" w:cs="Calibri Light"/>
                <w:sz w:val="16"/>
                <w:szCs w:val="16"/>
              </w:rPr>
            </w:pPr>
            <w:r w:rsidRPr="003B55DC">
              <w:rPr>
                <w:rFonts w:cs="Calibri"/>
                <w:color w:val="000000"/>
                <w:sz w:val="16"/>
                <w:szCs w:val="16"/>
              </w:rPr>
              <w:t>ADDRESS_EXPIRATION_DATE</w:t>
            </w:r>
          </w:p>
        </w:tc>
        <w:tc>
          <w:tcPr>
            <w:tcW w:w="485" w:type="pct"/>
          </w:tcPr>
          <w:p w:rsidRPr="00920174" w:rsidR="00AB572F" w:rsidP="00AB572F" w:rsidRDefault="00AB572F" w14:paraId="467DABB2" w14:textId="1E591B3D">
            <w:pPr>
              <w:keepLines/>
              <w:spacing w:after="0" w:line="240" w:lineRule="auto"/>
              <w:jc w:val="both"/>
              <w:rPr>
                <w:rFonts w:ascii="Calibri Light" w:hAnsi="Calibri Light" w:cs="Calibri Light"/>
                <w:sz w:val="16"/>
                <w:szCs w:val="16"/>
              </w:rPr>
            </w:pPr>
            <w:r w:rsidRPr="001755B3">
              <w:rPr>
                <w:sz w:val="16"/>
                <w:szCs w:val="16"/>
              </w:rPr>
              <w:t>DATE</w:t>
            </w:r>
          </w:p>
        </w:tc>
        <w:tc>
          <w:tcPr>
            <w:tcW w:w="246" w:type="pct"/>
          </w:tcPr>
          <w:p w:rsidRPr="00920174" w:rsidR="00AB572F" w:rsidP="00AB572F" w:rsidRDefault="00AB572F" w14:paraId="5E309B9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9CEA89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8272297"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FD1C6D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3653474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698" w:type="pct"/>
          </w:tcPr>
          <w:p w:rsidRPr="00CF74D9" w:rsidR="00AB572F" w:rsidP="00AB572F" w:rsidRDefault="00AB572F" w14:paraId="33E369DB" w14:textId="4A2A9ED4">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3660CD54" w14:textId="3E2A61A0">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VALIDATED_FLAG</w:t>
            </w:r>
          </w:p>
        </w:tc>
        <w:tc>
          <w:tcPr>
            <w:tcW w:w="485" w:type="pct"/>
          </w:tcPr>
          <w:p w:rsidRPr="00920174" w:rsidR="00AB572F" w:rsidP="00AB572F" w:rsidRDefault="00AB572F" w14:paraId="3AB1D008" w14:textId="7AF00F2A">
            <w:pPr>
              <w:keepLines/>
              <w:spacing w:after="0" w:line="240" w:lineRule="auto"/>
              <w:jc w:val="both"/>
              <w:rPr>
                <w:rFonts w:ascii="Calibri Light" w:hAnsi="Calibri Light" w:cs="Calibri Light"/>
                <w:sz w:val="16"/>
                <w:szCs w:val="16"/>
                <w:lang w:val="en-US" w:eastAsia="en-US"/>
              </w:rPr>
            </w:pPr>
            <w:r w:rsidRPr="001755B3">
              <w:rPr>
                <w:sz w:val="16"/>
                <w:szCs w:val="16"/>
              </w:rPr>
              <w:t>VARCHAR2(1)</w:t>
            </w:r>
          </w:p>
        </w:tc>
        <w:tc>
          <w:tcPr>
            <w:tcW w:w="196" w:type="pct"/>
          </w:tcPr>
          <w:p w:rsidRPr="00920174" w:rsidR="00AB572F" w:rsidP="00AB572F" w:rsidRDefault="00AB572F" w14:paraId="52868571" w14:textId="2278CE64">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0DBA254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3934FDD8" w14:textId="5B76A3A3">
            <w:pPr>
              <w:keepLines/>
              <w:spacing w:after="0" w:line="240" w:lineRule="auto"/>
              <w:jc w:val="both"/>
              <w:rPr>
                <w:rFonts w:ascii="Calibri Light" w:hAnsi="Calibri Light" w:cs="Calibri Light"/>
                <w:sz w:val="16"/>
                <w:szCs w:val="16"/>
              </w:rPr>
            </w:pPr>
            <w:r w:rsidRPr="003B55DC">
              <w:rPr>
                <w:rFonts w:cs="Calibri"/>
                <w:color w:val="000000"/>
                <w:sz w:val="16"/>
                <w:szCs w:val="16"/>
              </w:rPr>
              <w:t>VALIDATED_FLAG</w:t>
            </w:r>
          </w:p>
        </w:tc>
        <w:tc>
          <w:tcPr>
            <w:tcW w:w="485" w:type="pct"/>
          </w:tcPr>
          <w:p w:rsidRPr="00920174" w:rsidR="00AB572F" w:rsidP="00AB572F" w:rsidRDefault="00AB572F" w14:paraId="40FB1445" w14:textId="7170920F">
            <w:pPr>
              <w:keepLines/>
              <w:spacing w:after="0" w:line="240" w:lineRule="auto"/>
              <w:jc w:val="both"/>
              <w:rPr>
                <w:rFonts w:ascii="Calibri Light" w:hAnsi="Calibri Light" w:cs="Calibri Light"/>
                <w:sz w:val="16"/>
                <w:szCs w:val="16"/>
              </w:rPr>
            </w:pPr>
            <w:r w:rsidRPr="001755B3">
              <w:rPr>
                <w:sz w:val="16"/>
                <w:szCs w:val="16"/>
              </w:rPr>
              <w:t>VARCHAR2(1)</w:t>
            </w:r>
          </w:p>
        </w:tc>
        <w:tc>
          <w:tcPr>
            <w:tcW w:w="246" w:type="pct"/>
          </w:tcPr>
          <w:p w:rsidRPr="00920174" w:rsidR="00AB572F" w:rsidP="00AB572F" w:rsidRDefault="00AB572F" w14:paraId="7B457BD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3AE0DE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75916F0"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93031B7" w14:textId="77777777">
        <w:trPr>
          <w:trHeight w:val="247"/>
        </w:trPr>
        <w:tc>
          <w:tcPr>
            <w:tcW w:w="196" w:type="pct"/>
          </w:tcPr>
          <w:p w:rsidR="00AB572F" w:rsidP="00AB572F" w:rsidRDefault="00AB572F" w14:paraId="5DC6BF4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698" w:type="pct"/>
          </w:tcPr>
          <w:p w:rsidRPr="00CF74D9" w:rsidR="00AB572F" w:rsidP="00AB572F" w:rsidRDefault="00AB572F" w14:paraId="2CA62E5D" w14:textId="601C030E">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B77A8B" w:rsidR="00AB572F" w:rsidP="00AB572F" w:rsidRDefault="00AB572F" w14:paraId="7E4D7881" w14:textId="6682A881">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DO_NOT_VALIDATE_FLAG</w:t>
            </w:r>
          </w:p>
        </w:tc>
        <w:tc>
          <w:tcPr>
            <w:tcW w:w="485" w:type="pct"/>
          </w:tcPr>
          <w:p w:rsidRPr="00920174" w:rsidR="00AB572F" w:rsidP="00AB572F" w:rsidRDefault="00AB572F" w14:paraId="7D14DB14" w14:textId="3D874C95">
            <w:pPr>
              <w:keepLines/>
              <w:spacing w:after="0" w:line="240" w:lineRule="auto"/>
              <w:jc w:val="both"/>
              <w:rPr>
                <w:rFonts w:ascii="Calibri Light" w:hAnsi="Calibri Light" w:cs="Calibri Light"/>
                <w:sz w:val="16"/>
                <w:szCs w:val="16"/>
                <w:lang w:val="en-US" w:eastAsia="en-US"/>
              </w:rPr>
            </w:pPr>
            <w:r w:rsidRPr="001755B3">
              <w:rPr>
                <w:sz w:val="16"/>
                <w:szCs w:val="16"/>
              </w:rPr>
              <w:t>VARCHAR2(1)</w:t>
            </w:r>
          </w:p>
        </w:tc>
        <w:tc>
          <w:tcPr>
            <w:tcW w:w="196" w:type="pct"/>
          </w:tcPr>
          <w:p w:rsidRPr="00920174" w:rsidR="00AB572F" w:rsidP="00AB572F" w:rsidRDefault="00AB572F" w14:paraId="242595F6" w14:textId="0F928941">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50F6D66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288C3E08" w14:textId="06A02E3B">
            <w:pPr>
              <w:keepLines/>
              <w:spacing w:after="0" w:line="240" w:lineRule="auto"/>
              <w:jc w:val="both"/>
              <w:rPr>
                <w:rFonts w:ascii="Calibri Light" w:hAnsi="Calibri Light" w:cs="Calibri Light"/>
                <w:sz w:val="16"/>
                <w:szCs w:val="16"/>
              </w:rPr>
            </w:pPr>
            <w:r w:rsidRPr="003B55DC">
              <w:rPr>
                <w:rFonts w:cs="Calibri"/>
                <w:color w:val="000000"/>
                <w:sz w:val="16"/>
                <w:szCs w:val="16"/>
              </w:rPr>
              <w:t>DO_NOT_VALIDATE_FLAG</w:t>
            </w:r>
          </w:p>
        </w:tc>
        <w:tc>
          <w:tcPr>
            <w:tcW w:w="485" w:type="pct"/>
          </w:tcPr>
          <w:p w:rsidRPr="00920174" w:rsidR="00AB572F" w:rsidP="00AB572F" w:rsidRDefault="00AB572F" w14:paraId="2734821D" w14:textId="4A1A4CBF">
            <w:pPr>
              <w:keepLines/>
              <w:spacing w:after="0" w:line="240" w:lineRule="auto"/>
              <w:jc w:val="both"/>
              <w:rPr>
                <w:rFonts w:ascii="Calibri Light" w:hAnsi="Calibri Light" w:cs="Calibri Light"/>
                <w:sz w:val="16"/>
                <w:szCs w:val="16"/>
              </w:rPr>
            </w:pPr>
            <w:r w:rsidRPr="001755B3">
              <w:rPr>
                <w:sz w:val="16"/>
                <w:szCs w:val="16"/>
              </w:rPr>
              <w:t>VARCHAR2(1)</w:t>
            </w:r>
          </w:p>
        </w:tc>
        <w:tc>
          <w:tcPr>
            <w:tcW w:w="246" w:type="pct"/>
          </w:tcPr>
          <w:p w:rsidRPr="00920174" w:rsidR="00AB572F" w:rsidP="00AB572F" w:rsidRDefault="00AB572F" w14:paraId="247057C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4E3F41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818C45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1C81D1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38F00E9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698" w:type="pct"/>
          </w:tcPr>
          <w:p w:rsidRPr="00CF74D9" w:rsidR="00AB572F" w:rsidP="00AB572F" w:rsidRDefault="00AB572F" w14:paraId="6C6CEA9B" w14:textId="2DAE1A56">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483FA8" w:rsidR="00AB572F" w:rsidP="00AB572F" w:rsidRDefault="00AB572F" w14:paraId="29713326" w14:textId="0A91C34E">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INTERFACE_STATUS</w:t>
            </w:r>
          </w:p>
        </w:tc>
        <w:tc>
          <w:tcPr>
            <w:tcW w:w="485" w:type="pct"/>
          </w:tcPr>
          <w:p w:rsidRPr="00920174" w:rsidR="00AB572F" w:rsidP="00AB572F" w:rsidRDefault="00AB572F" w14:paraId="76C3EF93" w14:textId="14FE2C47">
            <w:pPr>
              <w:keepLines/>
              <w:spacing w:after="0" w:line="240" w:lineRule="auto"/>
              <w:jc w:val="both"/>
              <w:rPr>
                <w:rFonts w:ascii="Calibri Light" w:hAnsi="Calibri Light" w:cs="Calibri Light"/>
                <w:sz w:val="16"/>
                <w:szCs w:val="16"/>
                <w:lang w:val="en-US" w:eastAsia="en-US"/>
              </w:rPr>
            </w:pPr>
            <w:r w:rsidRPr="001755B3">
              <w:rPr>
                <w:sz w:val="16"/>
                <w:szCs w:val="16"/>
              </w:rPr>
              <w:t>VARCHAR2(30)</w:t>
            </w:r>
          </w:p>
        </w:tc>
        <w:tc>
          <w:tcPr>
            <w:tcW w:w="196" w:type="pct"/>
          </w:tcPr>
          <w:p w:rsidRPr="00920174" w:rsidR="00AB572F" w:rsidP="00AB572F" w:rsidRDefault="00AB572F" w14:paraId="55CAD223" w14:textId="03A83B90">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60EC6CB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6914A1AB" w14:textId="6DFF27E1">
            <w:pPr>
              <w:keepLines/>
              <w:spacing w:after="0" w:line="240" w:lineRule="auto"/>
              <w:jc w:val="both"/>
              <w:rPr>
                <w:rFonts w:ascii="Calibri Light" w:hAnsi="Calibri Light" w:cs="Calibri Light"/>
                <w:sz w:val="16"/>
                <w:szCs w:val="16"/>
              </w:rPr>
            </w:pPr>
            <w:r w:rsidRPr="003B55DC">
              <w:rPr>
                <w:rFonts w:cs="Calibri"/>
                <w:color w:val="000000"/>
                <w:sz w:val="16"/>
                <w:szCs w:val="16"/>
              </w:rPr>
              <w:t>INTERFACE_STATUS</w:t>
            </w:r>
          </w:p>
        </w:tc>
        <w:tc>
          <w:tcPr>
            <w:tcW w:w="485" w:type="pct"/>
          </w:tcPr>
          <w:p w:rsidRPr="00920174" w:rsidR="00AB572F" w:rsidP="00AB572F" w:rsidRDefault="00AB572F" w14:paraId="578B057F" w14:textId="70A9E38A">
            <w:pPr>
              <w:keepLines/>
              <w:spacing w:after="0" w:line="240" w:lineRule="auto"/>
              <w:jc w:val="both"/>
              <w:rPr>
                <w:rFonts w:ascii="Calibri Light" w:hAnsi="Calibri Light" w:cs="Calibri Light"/>
                <w:sz w:val="16"/>
                <w:szCs w:val="16"/>
              </w:rPr>
            </w:pPr>
            <w:r w:rsidRPr="001755B3">
              <w:rPr>
                <w:sz w:val="16"/>
                <w:szCs w:val="16"/>
              </w:rPr>
              <w:t>VARCHAR2(30)</w:t>
            </w:r>
          </w:p>
        </w:tc>
        <w:tc>
          <w:tcPr>
            <w:tcW w:w="246" w:type="pct"/>
          </w:tcPr>
          <w:p w:rsidRPr="00920174" w:rsidR="00AB572F" w:rsidP="00AB572F" w:rsidRDefault="00AB572F" w14:paraId="0B5EB3F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4B2A50D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16B05BE"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2DC6333" w14:textId="77777777">
        <w:trPr>
          <w:trHeight w:val="247"/>
        </w:trPr>
        <w:tc>
          <w:tcPr>
            <w:tcW w:w="196" w:type="pct"/>
          </w:tcPr>
          <w:p w:rsidR="00AB572F" w:rsidP="00AB572F" w:rsidRDefault="00AB572F" w14:paraId="2511F29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698" w:type="pct"/>
          </w:tcPr>
          <w:p w:rsidRPr="00CF74D9" w:rsidR="00AB572F" w:rsidP="00AB572F" w:rsidRDefault="00AB572F" w14:paraId="3C94A43C" w14:textId="0B351E73">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483FA8" w:rsidR="00AB572F" w:rsidP="00AB572F" w:rsidRDefault="00AB572F" w14:paraId="2D6D64AB" w14:textId="75F56852">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ERROR_ID</w:t>
            </w:r>
          </w:p>
        </w:tc>
        <w:tc>
          <w:tcPr>
            <w:tcW w:w="485" w:type="pct"/>
          </w:tcPr>
          <w:p w:rsidRPr="00920174" w:rsidR="00AB572F" w:rsidP="00AB572F" w:rsidRDefault="00AB572F" w14:paraId="58BBC9EA" w14:textId="62B00B65">
            <w:pPr>
              <w:keepLines/>
              <w:spacing w:after="0" w:line="240" w:lineRule="auto"/>
              <w:jc w:val="both"/>
              <w:rPr>
                <w:rFonts w:ascii="Calibri Light" w:hAnsi="Calibri Light" w:cs="Calibri Light"/>
                <w:sz w:val="16"/>
                <w:szCs w:val="16"/>
                <w:lang w:val="en-US" w:eastAsia="en-US"/>
              </w:rPr>
            </w:pPr>
            <w:r w:rsidRPr="001755B3">
              <w:rPr>
                <w:sz w:val="16"/>
                <w:szCs w:val="16"/>
              </w:rPr>
              <w:t>NUMBER</w:t>
            </w:r>
          </w:p>
        </w:tc>
        <w:tc>
          <w:tcPr>
            <w:tcW w:w="196" w:type="pct"/>
          </w:tcPr>
          <w:p w:rsidRPr="00920174" w:rsidR="00AB572F" w:rsidP="00AB572F" w:rsidRDefault="00AB572F" w14:paraId="373DEF06" w14:textId="6801B896">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5E078AE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62698674" w14:textId="408B0843">
            <w:pPr>
              <w:keepLines/>
              <w:spacing w:after="0" w:line="240" w:lineRule="auto"/>
              <w:jc w:val="both"/>
              <w:rPr>
                <w:rFonts w:ascii="Calibri Light" w:hAnsi="Calibri Light" w:cs="Calibri Light"/>
                <w:sz w:val="16"/>
                <w:szCs w:val="16"/>
              </w:rPr>
            </w:pPr>
            <w:r w:rsidRPr="003B55DC">
              <w:rPr>
                <w:rFonts w:cs="Calibri"/>
                <w:color w:val="000000"/>
                <w:sz w:val="16"/>
                <w:szCs w:val="16"/>
              </w:rPr>
              <w:t>ERROR_ID</w:t>
            </w:r>
          </w:p>
        </w:tc>
        <w:tc>
          <w:tcPr>
            <w:tcW w:w="485" w:type="pct"/>
          </w:tcPr>
          <w:p w:rsidRPr="00920174" w:rsidR="00AB572F" w:rsidP="00AB572F" w:rsidRDefault="00AB572F" w14:paraId="0558009D" w14:textId="30C8D82B">
            <w:pPr>
              <w:keepLines/>
              <w:spacing w:after="0" w:line="240" w:lineRule="auto"/>
              <w:jc w:val="both"/>
              <w:rPr>
                <w:rFonts w:ascii="Calibri Light" w:hAnsi="Calibri Light" w:cs="Calibri Light"/>
                <w:sz w:val="16"/>
                <w:szCs w:val="16"/>
              </w:rPr>
            </w:pPr>
            <w:r w:rsidRPr="001755B3">
              <w:rPr>
                <w:sz w:val="16"/>
                <w:szCs w:val="16"/>
              </w:rPr>
              <w:t>NUMBER</w:t>
            </w:r>
          </w:p>
        </w:tc>
        <w:tc>
          <w:tcPr>
            <w:tcW w:w="246" w:type="pct"/>
          </w:tcPr>
          <w:p w:rsidRPr="00920174" w:rsidR="00AB572F" w:rsidP="00AB572F" w:rsidRDefault="00AB572F" w14:paraId="1C1C2CC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FEF7CE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19882BD"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ADE9E3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0BD693D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698" w:type="pct"/>
          </w:tcPr>
          <w:p w:rsidRPr="00CF74D9" w:rsidR="00AB572F" w:rsidP="00AB572F" w:rsidRDefault="00AB572F" w14:paraId="41F35456" w14:textId="0FDDE704">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483FA8" w:rsidR="00AB572F" w:rsidP="00AB572F" w:rsidRDefault="00AB572F" w14:paraId="2EF732EC" w14:textId="16B21A67">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TTRIBUTE_CATEGORY</w:t>
            </w:r>
          </w:p>
        </w:tc>
        <w:tc>
          <w:tcPr>
            <w:tcW w:w="485" w:type="pct"/>
          </w:tcPr>
          <w:p w:rsidRPr="00920174" w:rsidR="00AB572F" w:rsidP="00AB572F" w:rsidRDefault="00AB572F" w14:paraId="5C694CBE" w14:textId="49ABACCC">
            <w:pPr>
              <w:keepLines/>
              <w:spacing w:after="0" w:line="240" w:lineRule="auto"/>
              <w:jc w:val="both"/>
              <w:rPr>
                <w:rFonts w:ascii="Calibri Light" w:hAnsi="Calibri Light" w:cs="Calibri Light"/>
                <w:sz w:val="16"/>
                <w:szCs w:val="16"/>
                <w:lang w:val="en-US" w:eastAsia="en-US"/>
              </w:rPr>
            </w:pPr>
            <w:r w:rsidRPr="001755B3">
              <w:rPr>
                <w:sz w:val="16"/>
                <w:szCs w:val="16"/>
              </w:rPr>
              <w:t>VARCHAR2(30)</w:t>
            </w:r>
          </w:p>
        </w:tc>
        <w:tc>
          <w:tcPr>
            <w:tcW w:w="196" w:type="pct"/>
          </w:tcPr>
          <w:p w:rsidRPr="00920174" w:rsidR="00AB572F" w:rsidP="00AB572F" w:rsidRDefault="00AB572F" w14:paraId="4EB1FA07" w14:textId="251331F4">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1CD1B2B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33C0E31A" w14:textId="2419BDB1">
            <w:pPr>
              <w:keepLines/>
              <w:spacing w:after="0" w:line="240" w:lineRule="auto"/>
              <w:jc w:val="both"/>
              <w:rPr>
                <w:rFonts w:ascii="Calibri Light" w:hAnsi="Calibri Light" w:cs="Calibri Light"/>
                <w:sz w:val="16"/>
                <w:szCs w:val="16"/>
              </w:rPr>
            </w:pPr>
            <w:r w:rsidRPr="003B55DC">
              <w:rPr>
                <w:rFonts w:cs="Calibri"/>
                <w:color w:val="000000"/>
                <w:sz w:val="16"/>
                <w:szCs w:val="16"/>
              </w:rPr>
              <w:t>ATTRIBUTE_CATEGORY</w:t>
            </w:r>
          </w:p>
        </w:tc>
        <w:tc>
          <w:tcPr>
            <w:tcW w:w="485" w:type="pct"/>
          </w:tcPr>
          <w:p w:rsidRPr="00920174" w:rsidR="00AB572F" w:rsidP="00AB572F" w:rsidRDefault="00AB572F" w14:paraId="09D53C22" w14:textId="0A8F0180">
            <w:pPr>
              <w:keepLines/>
              <w:spacing w:after="0" w:line="240" w:lineRule="auto"/>
              <w:jc w:val="both"/>
              <w:rPr>
                <w:rFonts w:ascii="Calibri Light" w:hAnsi="Calibri Light" w:cs="Calibri Light"/>
                <w:sz w:val="16"/>
                <w:szCs w:val="16"/>
              </w:rPr>
            </w:pPr>
            <w:r w:rsidRPr="001755B3">
              <w:rPr>
                <w:sz w:val="16"/>
                <w:szCs w:val="16"/>
              </w:rPr>
              <w:t>VARCHAR2(30)</w:t>
            </w:r>
          </w:p>
        </w:tc>
        <w:tc>
          <w:tcPr>
            <w:tcW w:w="246" w:type="pct"/>
          </w:tcPr>
          <w:p w:rsidRPr="00920174" w:rsidR="00AB572F" w:rsidP="00AB572F" w:rsidRDefault="00AB572F" w14:paraId="5470961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E3B54A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52BC2D7"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2149879" w14:textId="77777777">
        <w:trPr>
          <w:trHeight w:val="247"/>
        </w:trPr>
        <w:tc>
          <w:tcPr>
            <w:tcW w:w="196" w:type="pct"/>
          </w:tcPr>
          <w:p w:rsidR="00AB572F" w:rsidP="00AB572F" w:rsidRDefault="00AB572F" w14:paraId="0968F50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698" w:type="pct"/>
          </w:tcPr>
          <w:p w:rsidRPr="00CF74D9" w:rsidR="00AB572F" w:rsidP="00AB572F" w:rsidRDefault="00AB572F" w14:paraId="1A8D0535" w14:textId="4EF431A2">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483FA8" w:rsidR="00AB572F" w:rsidP="00AB572F" w:rsidRDefault="00AB572F" w14:paraId="2F0D78CE" w14:textId="5A10DD9B">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TTRIBUTE1</w:t>
            </w:r>
          </w:p>
        </w:tc>
        <w:tc>
          <w:tcPr>
            <w:tcW w:w="485" w:type="pct"/>
          </w:tcPr>
          <w:p w:rsidRPr="00920174" w:rsidR="00AB572F" w:rsidP="00AB572F" w:rsidRDefault="00AB572F" w14:paraId="32E0334E" w14:textId="541278CC">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5E1D0137" w14:textId="6C7020D9">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19C4789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2152277F" w14:textId="2B3948F1">
            <w:pPr>
              <w:keepLines/>
              <w:spacing w:after="0" w:line="240" w:lineRule="auto"/>
              <w:jc w:val="both"/>
              <w:rPr>
                <w:rFonts w:ascii="Calibri Light" w:hAnsi="Calibri Light" w:cs="Calibri Light"/>
                <w:sz w:val="16"/>
                <w:szCs w:val="16"/>
              </w:rPr>
            </w:pPr>
            <w:r w:rsidRPr="003B55DC">
              <w:rPr>
                <w:rFonts w:cs="Calibri"/>
                <w:color w:val="000000"/>
                <w:sz w:val="16"/>
                <w:szCs w:val="16"/>
              </w:rPr>
              <w:t>ATTRIBUTE1</w:t>
            </w:r>
          </w:p>
        </w:tc>
        <w:tc>
          <w:tcPr>
            <w:tcW w:w="485" w:type="pct"/>
          </w:tcPr>
          <w:p w:rsidRPr="00920174" w:rsidR="00AB572F" w:rsidP="00AB572F" w:rsidRDefault="00AB572F" w14:paraId="67C1FE4A" w14:textId="4FB01D4B">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18453DD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3623C9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ABB64BD"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0F3AAAE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4B2A56C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698" w:type="pct"/>
          </w:tcPr>
          <w:p w:rsidRPr="00CF74D9" w:rsidR="00AB572F" w:rsidP="00AB572F" w:rsidRDefault="00AB572F" w14:paraId="32504E63" w14:textId="09210200">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483FA8" w:rsidR="00AB572F" w:rsidP="00AB572F" w:rsidRDefault="00AB572F" w14:paraId="4DDBFEFC" w14:textId="63B0FCC1">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TTRIBUTE2</w:t>
            </w:r>
          </w:p>
        </w:tc>
        <w:tc>
          <w:tcPr>
            <w:tcW w:w="485" w:type="pct"/>
          </w:tcPr>
          <w:p w:rsidRPr="00920174" w:rsidR="00AB572F" w:rsidP="00AB572F" w:rsidRDefault="00AB572F" w14:paraId="0BD1ED48" w14:textId="17DD5F5E">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0F888D92" w14:textId="24A9226A">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04ABC62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4CDE5F4C" w14:textId="3260949F">
            <w:pPr>
              <w:keepLines/>
              <w:spacing w:after="0" w:line="240" w:lineRule="auto"/>
              <w:jc w:val="both"/>
              <w:rPr>
                <w:rFonts w:ascii="Calibri Light" w:hAnsi="Calibri Light" w:cs="Calibri Light"/>
                <w:sz w:val="16"/>
                <w:szCs w:val="16"/>
              </w:rPr>
            </w:pPr>
            <w:r w:rsidRPr="003B55DC">
              <w:rPr>
                <w:rFonts w:cs="Calibri"/>
                <w:color w:val="000000"/>
                <w:sz w:val="16"/>
                <w:szCs w:val="16"/>
              </w:rPr>
              <w:t>ATTRIBUTE2</w:t>
            </w:r>
          </w:p>
        </w:tc>
        <w:tc>
          <w:tcPr>
            <w:tcW w:w="485" w:type="pct"/>
          </w:tcPr>
          <w:p w:rsidRPr="00920174" w:rsidR="00AB572F" w:rsidP="00AB572F" w:rsidRDefault="00AB572F" w14:paraId="09FAD43C" w14:textId="3E327174">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76ACAB4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934C14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7E88B73"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2AE1182" w14:textId="77777777">
        <w:trPr>
          <w:trHeight w:val="247"/>
        </w:trPr>
        <w:tc>
          <w:tcPr>
            <w:tcW w:w="196" w:type="pct"/>
          </w:tcPr>
          <w:p w:rsidR="00AB572F" w:rsidP="00AB572F" w:rsidRDefault="00AB572F" w14:paraId="58B9FCA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698" w:type="pct"/>
          </w:tcPr>
          <w:p w:rsidRPr="00CF74D9" w:rsidR="00AB572F" w:rsidP="00AB572F" w:rsidRDefault="00AB572F" w14:paraId="721EBC74" w14:textId="52566DED">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483FA8" w:rsidR="00AB572F" w:rsidP="00AB572F" w:rsidRDefault="00AB572F" w14:paraId="20309EE9" w14:textId="22A0582A">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TTRIBUTE3</w:t>
            </w:r>
          </w:p>
        </w:tc>
        <w:tc>
          <w:tcPr>
            <w:tcW w:w="485" w:type="pct"/>
          </w:tcPr>
          <w:p w:rsidRPr="00920174" w:rsidR="00AB572F" w:rsidP="00AB572F" w:rsidRDefault="00AB572F" w14:paraId="044D125C" w14:textId="7C6313E1">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1BC6125D" w14:textId="079A0079">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18BB437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63170EBB" w14:textId="303732E1">
            <w:pPr>
              <w:keepLines/>
              <w:spacing w:after="0" w:line="240" w:lineRule="auto"/>
              <w:jc w:val="both"/>
              <w:rPr>
                <w:rFonts w:ascii="Calibri Light" w:hAnsi="Calibri Light" w:cs="Calibri Light"/>
                <w:sz w:val="16"/>
                <w:szCs w:val="16"/>
              </w:rPr>
            </w:pPr>
            <w:r w:rsidRPr="003B55DC">
              <w:rPr>
                <w:rFonts w:cs="Calibri"/>
                <w:color w:val="000000"/>
                <w:sz w:val="16"/>
                <w:szCs w:val="16"/>
              </w:rPr>
              <w:t>ATTRIBUTE3</w:t>
            </w:r>
          </w:p>
        </w:tc>
        <w:tc>
          <w:tcPr>
            <w:tcW w:w="485" w:type="pct"/>
          </w:tcPr>
          <w:p w:rsidRPr="00920174" w:rsidR="00AB572F" w:rsidP="00AB572F" w:rsidRDefault="00AB572F" w14:paraId="069CFD1F" w14:textId="50A79D02">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4FA731E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C333C9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4A96C57"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9B40381"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4AE2822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698" w:type="pct"/>
          </w:tcPr>
          <w:p w:rsidRPr="00CF74D9" w:rsidR="00AB572F" w:rsidP="00AB572F" w:rsidRDefault="00AB572F" w14:paraId="6EA777B7" w14:textId="58C3F237">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483FA8" w:rsidR="00AB572F" w:rsidP="00AB572F" w:rsidRDefault="00AB572F" w14:paraId="29A8A31D" w14:textId="7FFE89A8">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TTRIBUTE4</w:t>
            </w:r>
          </w:p>
        </w:tc>
        <w:tc>
          <w:tcPr>
            <w:tcW w:w="485" w:type="pct"/>
          </w:tcPr>
          <w:p w:rsidRPr="00920174" w:rsidR="00AB572F" w:rsidP="00AB572F" w:rsidRDefault="00AB572F" w14:paraId="45865E49" w14:textId="62F3FA06">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4EDBECB0" w14:textId="3A10CBC5">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6613F16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2621EC78" w14:textId="493F2334">
            <w:pPr>
              <w:keepLines/>
              <w:spacing w:after="0" w:line="240" w:lineRule="auto"/>
              <w:jc w:val="both"/>
              <w:rPr>
                <w:rFonts w:ascii="Calibri Light" w:hAnsi="Calibri Light" w:cs="Calibri Light"/>
                <w:sz w:val="16"/>
                <w:szCs w:val="16"/>
              </w:rPr>
            </w:pPr>
            <w:r w:rsidRPr="003B55DC">
              <w:rPr>
                <w:rFonts w:cs="Calibri"/>
                <w:color w:val="000000"/>
                <w:sz w:val="16"/>
                <w:szCs w:val="16"/>
              </w:rPr>
              <w:t>ATTRIBUTE4</w:t>
            </w:r>
          </w:p>
        </w:tc>
        <w:tc>
          <w:tcPr>
            <w:tcW w:w="485" w:type="pct"/>
          </w:tcPr>
          <w:p w:rsidRPr="00920174" w:rsidR="00AB572F" w:rsidP="00AB572F" w:rsidRDefault="00AB572F" w14:paraId="7E797375" w14:textId="163654B0">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144F54B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42723BE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3713967"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7EFBAC3" w14:textId="77777777">
        <w:trPr>
          <w:trHeight w:val="247"/>
        </w:trPr>
        <w:tc>
          <w:tcPr>
            <w:tcW w:w="196" w:type="pct"/>
          </w:tcPr>
          <w:p w:rsidR="00AB572F" w:rsidP="00AB572F" w:rsidRDefault="00AB572F" w14:paraId="29F7329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698" w:type="pct"/>
          </w:tcPr>
          <w:p w:rsidRPr="00CF74D9" w:rsidR="00AB572F" w:rsidP="00AB572F" w:rsidRDefault="00AB572F" w14:paraId="0B5CDD0B" w14:textId="70300F01">
            <w:pPr>
              <w:keepLines/>
              <w:spacing w:after="0" w:line="240" w:lineRule="auto"/>
              <w:jc w:val="both"/>
              <w:rPr>
                <w:rFonts w:ascii="Calibri Light" w:hAnsi="Calibri Light" w:eastAsia="Book Antiqua" w:cs="Calibri Light"/>
                <w:color w:val="000000"/>
                <w:sz w:val="16"/>
                <w:szCs w:val="16"/>
              </w:rPr>
            </w:pPr>
            <w:r w:rsidRPr="00D94F1B">
              <w:rPr>
                <w:rFonts w:ascii="Calibri Light" w:hAnsi="Calibri Light" w:cs="Calibri Light"/>
                <w:color w:val="000000"/>
                <w:sz w:val="16"/>
                <w:szCs w:val="16"/>
              </w:rPr>
              <w:t>HZ_IMP_LOCATIONS_T</w:t>
            </w:r>
          </w:p>
        </w:tc>
        <w:tc>
          <w:tcPr>
            <w:tcW w:w="980" w:type="pct"/>
            <w:vAlign w:val="bottom"/>
          </w:tcPr>
          <w:p w:rsidRPr="00483FA8" w:rsidR="00AB572F" w:rsidP="00AB572F" w:rsidRDefault="00AB572F" w14:paraId="0498B116" w14:textId="44CBAC18">
            <w:pPr>
              <w:keepLines/>
              <w:spacing w:after="0" w:line="240" w:lineRule="auto"/>
              <w:jc w:val="both"/>
              <w:rPr>
                <w:rFonts w:ascii="Calibri Light" w:hAnsi="Calibri Light" w:eastAsia="Book Antiqua" w:cs="Calibri Light"/>
                <w:color w:val="000000"/>
                <w:sz w:val="16"/>
                <w:szCs w:val="16"/>
              </w:rPr>
            </w:pPr>
            <w:r w:rsidRPr="003B55DC">
              <w:rPr>
                <w:rFonts w:cs="Calibri"/>
                <w:color w:val="000000"/>
                <w:sz w:val="16"/>
                <w:szCs w:val="16"/>
              </w:rPr>
              <w:t>ATTRIBUTE5</w:t>
            </w:r>
          </w:p>
        </w:tc>
        <w:tc>
          <w:tcPr>
            <w:tcW w:w="485" w:type="pct"/>
          </w:tcPr>
          <w:p w:rsidRPr="00920174" w:rsidR="00AB572F" w:rsidP="00AB572F" w:rsidRDefault="00AB572F" w14:paraId="70CE5468" w14:textId="5495EE7B">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36891B8F" w14:textId="316605AE">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44F3078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3A73AF70" w14:textId="3D5BB2C3">
            <w:pPr>
              <w:keepLines/>
              <w:spacing w:after="0" w:line="240" w:lineRule="auto"/>
              <w:jc w:val="both"/>
              <w:rPr>
                <w:rFonts w:ascii="Calibri Light" w:hAnsi="Calibri Light" w:cs="Calibri Light"/>
                <w:sz w:val="16"/>
                <w:szCs w:val="16"/>
              </w:rPr>
            </w:pPr>
            <w:r w:rsidRPr="003B55DC">
              <w:rPr>
                <w:rFonts w:cs="Calibri"/>
                <w:color w:val="000000"/>
                <w:sz w:val="16"/>
                <w:szCs w:val="16"/>
              </w:rPr>
              <w:t>ATTRIBUTE5</w:t>
            </w:r>
          </w:p>
        </w:tc>
        <w:tc>
          <w:tcPr>
            <w:tcW w:w="485" w:type="pct"/>
          </w:tcPr>
          <w:p w:rsidRPr="00920174" w:rsidR="00AB572F" w:rsidP="00AB572F" w:rsidRDefault="00AB572F" w14:paraId="031E31C9" w14:textId="01E5BFFB">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3868942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F09905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CF32C1A"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444BB2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32DC9219"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698" w:type="pct"/>
          </w:tcPr>
          <w:p w:rsidRPr="00CF74D9" w:rsidR="00AB572F" w:rsidP="00AB572F" w:rsidRDefault="00AB572F" w14:paraId="52DD98F4" w14:textId="7EBC9032">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3852A5" w:rsidR="00AB572F" w:rsidP="00AB572F" w:rsidRDefault="00AB572F" w14:paraId="1A41BA9C" w14:textId="16EAD5C1">
            <w:pPr>
              <w:keepLines/>
              <w:spacing w:after="0" w:line="240" w:lineRule="auto"/>
              <w:jc w:val="both"/>
              <w:rPr>
                <w:rFonts w:cs="Calibri"/>
                <w:color w:val="000000"/>
                <w:sz w:val="16"/>
                <w:szCs w:val="16"/>
              </w:rPr>
            </w:pPr>
            <w:r w:rsidRPr="003B55DC">
              <w:rPr>
                <w:rFonts w:cs="Calibri"/>
                <w:color w:val="000000"/>
                <w:sz w:val="16"/>
                <w:szCs w:val="16"/>
              </w:rPr>
              <w:t>ATTRIBUTE6</w:t>
            </w:r>
          </w:p>
        </w:tc>
        <w:tc>
          <w:tcPr>
            <w:tcW w:w="485" w:type="pct"/>
          </w:tcPr>
          <w:p w:rsidRPr="00920174" w:rsidR="00AB572F" w:rsidP="00AB572F" w:rsidRDefault="00AB572F" w14:paraId="66A0B0B6" w14:textId="4A170443">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3DA81F3E" w14:textId="31F4B822">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75C3614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637856EE" w14:textId="6602AB31">
            <w:pPr>
              <w:keepLines/>
              <w:spacing w:after="0" w:line="240" w:lineRule="auto"/>
              <w:jc w:val="both"/>
              <w:rPr>
                <w:rFonts w:ascii="Calibri Light" w:hAnsi="Calibri Light" w:cs="Calibri Light"/>
                <w:sz w:val="16"/>
                <w:szCs w:val="16"/>
              </w:rPr>
            </w:pPr>
            <w:r w:rsidRPr="003B55DC">
              <w:rPr>
                <w:rFonts w:cs="Calibri"/>
                <w:color w:val="000000"/>
                <w:sz w:val="16"/>
                <w:szCs w:val="16"/>
              </w:rPr>
              <w:t>ATTRIBUTE6</w:t>
            </w:r>
          </w:p>
        </w:tc>
        <w:tc>
          <w:tcPr>
            <w:tcW w:w="485" w:type="pct"/>
          </w:tcPr>
          <w:p w:rsidRPr="00920174" w:rsidR="00AB572F" w:rsidP="00AB572F" w:rsidRDefault="00AB572F" w14:paraId="1AABDCD4" w14:textId="0F6E5AB0">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4E4367D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AF461A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C5216E2"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755B88D" w14:textId="77777777">
        <w:trPr>
          <w:trHeight w:val="247"/>
        </w:trPr>
        <w:tc>
          <w:tcPr>
            <w:tcW w:w="196" w:type="pct"/>
          </w:tcPr>
          <w:p w:rsidR="00AB572F" w:rsidP="00AB572F" w:rsidRDefault="00AB572F" w14:paraId="6BCDE72B"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698" w:type="pct"/>
          </w:tcPr>
          <w:p w:rsidRPr="00CF74D9" w:rsidR="00AB572F" w:rsidP="00AB572F" w:rsidRDefault="00AB572F" w14:paraId="552A4871" w14:textId="22F4D1AA">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3852A5" w:rsidR="00AB572F" w:rsidP="00AB572F" w:rsidRDefault="00AB572F" w14:paraId="5229FF93" w14:textId="700B4C30">
            <w:pPr>
              <w:keepLines/>
              <w:spacing w:after="0" w:line="240" w:lineRule="auto"/>
              <w:jc w:val="both"/>
              <w:rPr>
                <w:rFonts w:cs="Calibri"/>
                <w:color w:val="000000"/>
                <w:sz w:val="16"/>
                <w:szCs w:val="16"/>
              </w:rPr>
            </w:pPr>
            <w:r w:rsidRPr="003B55DC">
              <w:rPr>
                <w:rFonts w:cs="Calibri"/>
                <w:color w:val="000000"/>
                <w:sz w:val="16"/>
                <w:szCs w:val="16"/>
              </w:rPr>
              <w:t>ATTRIBUTE7</w:t>
            </w:r>
          </w:p>
        </w:tc>
        <w:tc>
          <w:tcPr>
            <w:tcW w:w="485" w:type="pct"/>
          </w:tcPr>
          <w:p w:rsidRPr="00920174" w:rsidR="00AB572F" w:rsidP="00AB572F" w:rsidRDefault="00AB572F" w14:paraId="303E9327" w14:textId="7C76C312">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6BA01675" w14:textId="1448B49D">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778A77C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1622992A" w14:textId="1799BAED">
            <w:pPr>
              <w:keepLines/>
              <w:spacing w:after="0" w:line="240" w:lineRule="auto"/>
              <w:jc w:val="both"/>
              <w:rPr>
                <w:rFonts w:ascii="Calibri Light" w:hAnsi="Calibri Light" w:cs="Calibri Light"/>
                <w:sz w:val="16"/>
                <w:szCs w:val="16"/>
              </w:rPr>
            </w:pPr>
            <w:r w:rsidRPr="003B55DC">
              <w:rPr>
                <w:rFonts w:cs="Calibri"/>
                <w:color w:val="000000"/>
                <w:sz w:val="16"/>
                <w:szCs w:val="16"/>
              </w:rPr>
              <w:t>ATTRIBUTE7</w:t>
            </w:r>
          </w:p>
        </w:tc>
        <w:tc>
          <w:tcPr>
            <w:tcW w:w="485" w:type="pct"/>
          </w:tcPr>
          <w:p w:rsidRPr="00920174" w:rsidR="00AB572F" w:rsidP="00AB572F" w:rsidRDefault="00AB572F" w14:paraId="485AA1D2" w14:textId="7FA4D748">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57FECCA8"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64FE1AE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035BE465"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2CB53F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2E95EC77"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698" w:type="pct"/>
          </w:tcPr>
          <w:p w:rsidRPr="00CF74D9" w:rsidR="00AB572F" w:rsidP="00AB572F" w:rsidRDefault="00AB572F" w14:paraId="489D52CB" w14:textId="251C3835">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3852A5" w:rsidR="00AB572F" w:rsidP="00AB572F" w:rsidRDefault="00AB572F" w14:paraId="567E0D1D" w14:textId="732690A2">
            <w:pPr>
              <w:keepLines/>
              <w:spacing w:after="0" w:line="240" w:lineRule="auto"/>
              <w:jc w:val="both"/>
              <w:rPr>
                <w:rFonts w:cs="Calibri"/>
                <w:color w:val="000000"/>
                <w:sz w:val="16"/>
                <w:szCs w:val="16"/>
              </w:rPr>
            </w:pPr>
            <w:r w:rsidRPr="003B55DC">
              <w:rPr>
                <w:rFonts w:cs="Calibri"/>
                <w:color w:val="000000"/>
                <w:sz w:val="16"/>
                <w:szCs w:val="16"/>
              </w:rPr>
              <w:t>ATTRIBUTE8</w:t>
            </w:r>
          </w:p>
        </w:tc>
        <w:tc>
          <w:tcPr>
            <w:tcW w:w="485" w:type="pct"/>
          </w:tcPr>
          <w:p w:rsidRPr="00920174" w:rsidR="00AB572F" w:rsidP="00AB572F" w:rsidRDefault="00AB572F" w14:paraId="3CC9E36F" w14:textId="298783E0">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2826E142" w14:textId="4445B0B8">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769C62D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68889EFB" w14:textId="71E3E668">
            <w:pPr>
              <w:keepLines/>
              <w:spacing w:after="0" w:line="240" w:lineRule="auto"/>
              <w:jc w:val="both"/>
              <w:rPr>
                <w:rFonts w:ascii="Calibri Light" w:hAnsi="Calibri Light" w:cs="Calibri Light"/>
                <w:sz w:val="16"/>
                <w:szCs w:val="16"/>
              </w:rPr>
            </w:pPr>
            <w:r w:rsidRPr="003B55DC">
              <w:rPr>
                <w:rFonts w:cs="Calibri"/>
                <w:color w:val="000000"/>
                <w:sz w:val="16"/>
                <w:szCs w:val="16"/>
              </w:rPr>
              <w:t>ATTRIBUTE8</w:t>
            </w:r>
          </w:p>
        </w:tc>
        <w:tc>
          <w:tcPr>
            <w:tcW w:w="485" w:type="pct"/>
          </w:tcPr>
          <w:p w:rsidRPr="00920174" w:rsidR="00AB572F" w:rsidP="00AB572F" w:rsidRDefault="00AB572F" w14:paraId="5C47EB1C" w14:textId="4F0B0A5C">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4E13688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99E480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83E22D7"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01D0DFA7" w14:textId="77777777">
        <w:trPr>
          <w:trHeight w:val="247"/>
        </w:trPr>
        <w:tc>
          <w:tcPr>
            <w:tcW w:w="196" w:type="pct"/>
          </w:tcPr>
          <w:p w:rsidR="00AB572F" w:rsidP="00AB572F" w:rsidRDefault="00AB572F" w14:paraId="7D611DF7"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698" w:type="pct"/>
          </w:tcPr>
          <w:p w:rsidRPr="00CF74D9" w:rsidR="00AB572F" w:rsidP="00AB572F" w:rsidRDefault="00AB572F" w14:paraId="11C79B06" w14:textId="46A50DBD">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3852A5" w:rsidR="00AB572F" w:rsidP="00AB572F" w:rsidRDefault="00AB572F" w14:paraId="3192E642" w14:textId="4EDAE6F1">
            <w:pPr>
              <w:keepLines/>
              <w:spacing w:after="0" w:line="240" w:lineRule="auto"/>
              <w:jc w:val="both"/>
              <w:rPr>
                <w:rFonts w:cs="Calibri"/>
                <w:color w:val="000000"/>
                <w:sz w:val="16"/>
                <w:szCs w:val="16"/>
              </w:rPr>
            </w:pPr>
            <w:r w:rsidRPr="003B55DC">
              <w:rPr>
                <w:rFonts w:cs="Calibri"/>
                <w:color w:val="000000"/>
                <w:sz w:val="16"/>
                <w:szCs w:val="16"/>
              </w:rPr>
              <w:t>ATTRIBUTE9</w:t>
            </w:r>
          </w:p>
        </w:tc>
        <w:tc>
          <w:tcPr>
            <w:tcW w:w="485" w:type="pct"/>
          </w:tcPr>
          <w:p w:rsidRPr="00920174" w:rsidR="00AB572F" w:rsidP="00AB572F" w:rsidRDefault="00AB572F" w14:paraId="6B984AD7" w14:textId="3EDA78BA">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4C7C0447" w14:textId="409959D6">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4CBD007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09C7CBEC" w14:textId="75993885">
            <w:pPr>
              <w:keepLines/>
              <w:spacing w:after="0" w:line="240" w:lineRule="auto"/>
              <w:jc w:val="both"/>
              <w:rPr>
                <w:rFonts w:ascii="Calibri Light" w:hAnsi="Calibri Light" w:cs="Calibri Light"/>
                <w:sz w:val="16"/>
                <w:szCs w:val="16"/>
              </w:rPr>
            </w:pPr>
            <w:r w:rsidRPr="003B55DC">
              <w:rPr>
                <w:rFonts w:cs="Calibri"/>
                <w:color w:val="000000"/>
                <w:sz w:val="16"/>
                <w:szCs w:val="16"/>
              </w:rPr>
              <w:t>ATTRIBUTE9</w:t>
            </w:r>
          </w:p>
        </w:tc>
        <w:tc>
          <w:tcPr>
            <w:tcW w:w="485" w:type="pct"/>
          </w:tcPr>
          <w:p w:rsidRPr="00920174" w:rsidR="00AB572F" w:rsidP="00AB572F" w:rsidRDefault="00AB572F" w14:paraId="50E6C56B" w14:textId="121A4300">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40308BE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174550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06EE5F76"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DF3C9CC"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4520BC78"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698" w:type="pct"/>
          </w:tcPr>
          <w:p w:rsidRPr="00CF74D9" w:rsidR="00AB572F" w:rsidP="00AB572F" w:rsidRDefault="00AB572F" w14:paraId="13EB2748" w14:textId="450CE640">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3852A5" w:rsidR="00AB572F" w:rsidP="00AB572F" w:rsidRDefault="00AB572F" w14:paraId="3F4EBDE9" w14:textId="5E5654DB">
            <w:pPr>
              <w:keepLines/>
              <w:spacing w:after="0" w:line="240" w:lineRule="auto"/>
              <w:jc w:val="both"/>
              <w:rPr>
                <w:rFonts w:cs="Calibri"/>
                <w:color w:val="000000"/>
                <w:sz w:val="16"/>
                <w:szCs w:val="16"/>
              </w:rPr>
            </w:pPr>
            <w:r w:rsidRPr="003B55DC">
              <w:rPr>
                <w:rFonts w:cs="Calibri"/>
                <w:color w:val="000000"/>
                <w:sz w:val="16"/>
                <w:szCs w:val="16"/>
              </w:rPr>
              <w:t>ATTRIBUTE10</w:t>
            </w:r>
          </w:p>
        </w:tc>
        <w:tc>
          <w:tcPr>
            <w:tcW w:w="485" w:type="pct"/>
          </w:tcPr>
          <w:p w:rsidRPr="00920174" w:rsidR="00AB572F" w:rsidP="00AB572F" w:rsidRDefault="00AB572F" w14:paraId="4AD87BCB" w14:textId="310234DE">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6E120704" w14:textId="56183C29">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44A4105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651415C0" w14:textId="14891412">
            <w:pPr>
              <w:keepLines/>
              <w:spacing w:after="0" w:line="240" w:lineRule="auto"/>
              <w:jc w:val="both"/>
              <w:rPr>
                <w:rFonts w:ascii="Calibri Light" w:hAnsi="Calibri Light" w:cs="Calibri Light"/>
                <w:sz w:val="16"/>
                <w:szCs w:val="16"/>
              </w:rPr>
            </w:pPr>
            <w:r w:rsidRPr="003B55DC">
              <w:rPr>
                <w:rFonts w:cs="Calibri"/>
                <w:color w:val="000000"/>
                <w:sz w:val="16"/>
                <w:szCs w:val="16"/>
              </w:rPr>
              <w:t>ATTRIBUTE10</w:t>
            </w:r>
          </w:p>
        </w:tc>
        <w:tc>
          <w:tcPr>
            <w:tcW w:w="485" w:type="pct"/>
          </w:tcPr>
          <w:p w:rsidRPr="00920174" w:rsidR="00AB572F" w:rsidP="00AB572F" w:rsidRDefault="00AB572F" w14:paraId="4E934469" w14:textId="69D3AB70">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02B44BF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9D1D6D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22C70E4"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3F8A289" w14:textId="77777777">
        <w:trPr>
          <w:trHeight w:val="247"/>
        </w:trPr>
        <w:tc>
          <w:tcPr>
            <w:tcW w:w="196" w:type="pct"/>
          </w:tcPr>
          <w:p w:rsidR="00AB572F" w:rsidP="00AB572F" w:rsidRDefault="00AB572F" w14:paraId="6C917152"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698" w:type="pct"/>
          </w:tcPr>
          <w:p w:rsidRPr="00CF74D9" w:rsidR="00AB572F" w:rsidP="00AB572F" w:rsidRDefault="00AB572F" w14:paraId="22B54B4E" w14:textId="1AE9EFE2">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3852A5" w:rsidR="00AB572F" w:rsidP="00AB572F" w:rsidRDefault="00AB572F" w14:paraId="2016B433" w14:textId="3CB30449">
            <w:pPr>
              <w:keepLines/>
              <w:spacing w:after="0" w:line="240" w:lineRule="auto"/>
              <w:jc w:val="both"/>
              <w:rPr>
                <w:rFonts w:cs="Calibri"/>
                <w:color w:val="000000"/>
                <w:sz w:val="16"/>
                <w:szCs w:val="16"/>
              </w:rPr>
            </w:pPr>
            <w:r w:rsidRPr="003B55DC">
              <w:rPr>
                <w:rFonts w:cs="Calibri"/>
                <w:color w:val="000000"/>
                <w:sz w:val="16"/>
                <w:szCs w:val="16"/>
              </w:rPr>
              <w:t>ATTRIBUTE11</w:t>
            </w:r>
          </w:p>
        </w:tc>
        <w:tc>
          <w:tcPr>
            <w:tcW w:w="485" w:type="pct"/>
          </w:tcPr>
          <w:p w:rsidRPr="00920174" w:rsidR="00AB572F" w:rsidP="00AB572F" w:rsidRDefault="00AB572F" w14:paraId="220BB93C" w14:textId="3AB843FB">
            <w:pPr>
              <w:keepLines/>
              <w:spacing w:after="0" w:line="240" w:lineRule="auto"/>
              <w:jc w:val="both"/>
              <w:rPr>
                <w:rFonts w:ascii="Calibri Light" w:hAnsi="Calibri Light" w:cs="Calibri Light"/>
                <w:sz w:val="16"/>
                <w:szCs w:val="16"/>
                <w:lang w:val="en-US" w:eastAsia="en-US"/>
              </w:rPr>
            </w:pPr>
            <w:r w:rsidRPr="001755B3">
              <w:rPr>
                <w:sz w:val="16"/>
                <w:szCs w:val="16"/>
              </w:rPr>
              <w:t>VARCHAR2(150)</w:t>
            </w:r>
          </w:p>
        </w:tc>
        <w:tc>
          <w:tcPr>
            <w:tcW w:w="196" w:type="pct"/>
          </w:tcPr>
          <w:p w:rsidRPr="00920174" w:rsidR="00AB572F" w:rsidP="00AB572F" w:rsidRDefault="00AB572F" w14:paraId="36CDE8D2" w14:textId="7AC8CD6D">
            <w:pPr>
              <w:keepLines/>
              <w:spacing w:after="0" w:line="240" w:lineRule="auto"/>
              <w:jc w:val="both"/>
              <w:rPr>
                <w:rFonts w:ascii="Calibri Light" w:hAnsi="Calibri Light" w:cs="Calibri Light"/>
                <w:sz w:val="16"/>
                <w:szCs w:val="16"/>
                <w:lang w:val="en-US" w:eastAsia="en-US"/>
              </w:rPr>
            </w:pPr>
            <w:r w:rsidRPr="00F70542">
              <w:rPr>
                <w:rFonts w:cs="Calibri"/>
                <w:color w:val="000000"/>
                <w:sz w:val="16"/>
                <w:szCs w:val="16"/>
              </w:rPr>
              <w:t>N</w:t>
            </w:r>
          </w:p>
        </w:tc>
        <w:tc>
          <w:tcPr>
            <w:tcW w:w="244" w:type="pct"/>
          </w:tcPr>
          <w:p w:rsidRPr="00920174" w:rsidR="00AB572F" w:rsidP="00AB572F" w:rsidRDefault="00AB572F" w14:paraId="146998B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920174" w:rsidR="00AB572F" w:rsidP="00AB572F" w:rsidRDefault="00AB572F" w14:paraId="3214181E" w14:textId="7864CAAA">
            <w:pPr>
              <w:keepLines/>
              <w:spacing w:after="0" w:line="240" w:lineRule="auto"/>
              <w:jc w:val="both"/>
              <w:rPr>
                <w:rFonts w:ascii="Calibri Light" w:hAnsi="Calibri Light" w:cs="Calibri Light"/>
                <w:sz w:val="16"/>
                <w:szCs w:val="16"/>
              </w:rPr>
            </w:pPr>
            <w:r w:rsidRPr="003B55DC">
              <w:rPr>
                <w:rFonts w:cs="Calibri"/>
                <w:color w:val="000000"/>
                <w:sz w:val="16"/>
                <w:szCs w:val="16"/>
              </w:rPr>
              <w:t>ATTRIBUTE11</w:t>
            </w:r>
          </w:p>
        </w:tc>
        <w:tc>
          <w:tcPr>
            <w:tcW w:w="485" w:type="pct"/>
          </w:tcPr>
          <w:p w:rsidRPr="00920174" w:rsidR="00AB572F" w:rsidP="00AB572F" w:rsidRDefault="00AB572F" w14:paraId="47EE11DC" w14:textId="4DBFD9F0">
            <w:pPr>
              <w:keepLines/>
              <w:spacing w:after="0" w:line="240" w:lineRule="auto"/>
              <w:jc w:val="both"/>
              <w:rPr>
                <w:rFonts w:ascii="Calibri Light" w:hAnsi="Calibri Light" w:cs="Calibri Light"/>
                <w:sz w:val="16"/>
                <w:szCs w:val="16"/>
              </w:rPr>
            </w:pPr>
            <w:r w:rsidRPr="001755B3">
              <w:rPr>
                <w:sz w:val="16"/>
                <w:szCs w:val="16"/>
              </w:rPr>
              <w:t>VARCHAR2(150)</w:t>
            </w:r>
          </w:p>
        </w:tc>
        <w:tc>
          <w:tcPr>
            <w:tcW w:w="246" w:type="pct"/>
          </w:tcPr>
          <w:p w:rsidRPr="00920174" w:rsidR="00AB572F" w:rsidP="00AB572F" w:rsidRDefault="00AB572F" w14:paraId="1330126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63E6EA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1426EA56"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FF6CB1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AB572F" w:rsidP="00AB572F" w:rsidRDefault="00AB572F" w14:paraId="64802B92"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698" w:type="pct"/>
          </w:tcPr>
          <w:p w:rsidRPr="00CF74D9" w:rsidR="00AB572F" w:rsidP="00AB572F" w:rsidRDefault="00AB572F" w14:paraId="24147D05" w14:textId="1BA46148">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410D01C2" w14:textId="4A14B765">
            <w:pPr>
              <w:keepLines/>
              <w:spacing w:after="0" w:line="240" w:lineRule="auto"/>
              <w:jc w:val="both"/>
              <w:rPr>
                <w:rFonts w:cs="Calibri"/>
                <w:color w:val="000000"/>
                <w:sz w:val="16"/>
                <w:szCs w:val="16"/>
              </w:rPr>
            </w:pPr>
            <w:r w:rsidRPr="003B55DC">
              <w:rPr>
                <w:rFonts w:cs="Calibri"/>
                <w:color w:val="000000"/>
                <w:sz w:val="16"/>
                <w:szCs w:val="16"/>
              </w:rPr>
              <w:t>ATTRIBUTE12</w:t>
            </w:r>
          </w:p>
        </w:tc>
        <w:tc>
          <w:tcPr>
            <w:tcW w:w="485" w:type="pct"/>
          </w:tcPr>
          <w:p w:rsidRPr="00F031EC" w:rsidR="00AB572F" w:rsidP="00AB572F" w:rsidRDefault="00AB572F" w14:paraId="2B093A42" w14:textId="17CC74E9">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1C0CB418" w14:textId="047DDB51">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2E65C67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117AF96E" w14:textId="5418A188">
            <w:pPr>
              <w:keepLines/>
              <w:spacing w:after="0" w:line="240" w:lineRule="auto"/>
              <w:jc w:val="both"/>
              <w:rPr>
                <w:rFonts w:cs="Calibri"/>
                <w:color w:val="000000"/>
                <w:sz w:val="16"/>
                <w:szCs w:val="16"/>
              </w:rPr>
            </w:pPr>
            <w:r w:rsidRPr="003B55DC">
              <w:rPr>
                <w:rFonts w:cs="Calibri"/>
                <w:color w:val="000000"/>
                <w:sz w:val="16"/>
                <w:szCs w:val="16"/>
              </w:rPr>
              <w:t>ATTRIBUTE12</w:t>
            </w:r>
          </w:p>
        </w:tc>
        <w:tc>
          <w:tcPr>
            <w:tcW w:w="485" w:type="pct"/>
          </w:tcPr>
          <w:p w:rsidRPr="00F031EC" w:rsidR="00AB572F" w:rsidP="00AB572F" w:rsidRDefault="00AB572F" w14:paraId="35BFA7A9" w14:textId="4FF9B3F9">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148FC8C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6B17221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1846A8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4B8400D7" w14:textId="77777777">
        <w:trPr>
          <w:trHeight w:val="247"/>
        </w:trPr>
        <w:tc>
          <w:tcPr>
            <w:tcW w:w="196" w:type="pct"/>
          </w:tcPr>
          <w:p w:rsidR="00AB572F" w:rsidP="00AB572F" w:rsidRDefault="00AB572F" w14:paraId="39D98D9E"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698" w:type="pct"/>
          </w:tcPr>
          <w:p w:rsidRPr="00CF74D9" w:rsidR="00AB572F" w:rsidP="00AB572F" w:rsidRDefault="00AB572F" w14:paraId="6A1AA7A9" w14:textId="0C34D922">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1B9EE041" w14:textId="19ADD29B">
            <w:pPr>
              <w:keepLines/>
              <w:spacing w:after="0" w:line="240" w:lineRule="auto"/>
              <w:jc w:val="both"/>
              <w:rPr>
                <w:rFonts w:cs="Calibri"/>
                <w:color w:val="000000"/>
                <w:sz w:val="16"/>
                <w:szCs w:val="16"/>
              </w:rPr>
            </w:pPr>
            <w:r w:rsidRPr="003B55DC">
              <w:rPr>
                <w:rFonts w:cs="Calibri"/>
                <w:color w:val="000000"/>
                <w:sz w:val="16"/>
                <w:szCs w:val="16"/>
              </w:rPr>
              <w:t>ATTRIBUTE13</w:t>
            </w:r>
          </w:p>
        </w:tc>
        <w:tc>
          <w:tcPr>
            <w:tcW w:w="485" w:type="pct"/>
          </w:tcPr>
          <w:p w:rsidRPr="00F031EC" w:rsidR="00AB572F" w:rsidP="00AB572F" w:rsidRDefault="00AB572F" w14:paraId="390DD9A2" w14:textId="3C75547B">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6362E248" w14:textId="6B536AB2">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638FDA7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20BD002B" w14:textId="397A41EE">
            <w:pPr>
              <w:keepLines/>
              <w:spacing w:after="0" w:line="240" w:lineRule="auto"/>
              <w:jc w:val="both"/>
              <w:rPr>
                <w:rFonts w:cs="Calibri"/>
                <w:color w:val="000000"/>
                <w:sz w:val="16"/>
                <w:szCs w:val="16"/>
              </w:rPr>
            </w:pPr>
            <w:r w:rsidRPr="003B55DC">
              <w:rPr>
                <w:rFonts w:cs="Calibri"/>
                <w:color w:val="000000"/>
                <w:sz w:val="16"/>
                <w:szCs w:val="16"/>
              </w:rPr>
              <w:t>ATTRIBUTE13</w:t>
            </w:r>
          </w:p>
        </w:tc>
        <w:tc>
          <w:tcPr>
            <w:tcW w:w="485" w:type="pct"/>
          </w:tcPr>
          <w:p w:rsidRPr="00F031EC" w:rsidR="00AB572F" w:rsidP="00AB572F" w:rsidRDefault="00AB572F" w14:paraId="0DBC2B8B" w14:textId="22402593">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06DF36A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C3FB51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3136E86"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553366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2221232E"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6</w:t>
            </w:r>
          </w:p>
        </w:tc>
        <w:tc>
          <w:tcPr>
            <w:tcW w:w="698" w:type="pct"/>
          </w:tcPr>
          <w:p w:rsidRPr="00CF74D9" w:rsidR="00AB572F" w:rsidP="00AB572F" w:rsidRDefault="00AB572F" w14:paraId="6C4F64D7" w14:textId="627A95E3">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3CDC70BC" w14:textId="7C36DA28">
            <w:pPr>
              <w:keepLines/>
              <w:spacing w:after="0" w:line="240" w:lineRule="auto"/>
              <w:jc w:val="both"/>
              <w:rPr>
                <w:rFonts w:cs="Calibri"/>
                <w:color w:val="000000"/>
                <w:sz w:val="16"/>
                <w:szCs w:val="16"/>
              </w:rPr>
            </w:pPr>
            <w:r w:rsidRPr="003B55DC">
              <w:rPr>
                <w:rFonts w:cs="Calibri"/>
                <w:color w:val="000000"/>
                <w:sz w:val="16"/>
                <w:szCs w:val="16"/>
              </w:rPr>
              <w:t>ATTRIBUTE14</w:t>
            </w:r>
          </w:p>
        </w:tc>
        <w:tc>
          <w:tcPr>
            <w:tcW w:w="485" w:type="pct"/>
          </w:tcPr>
          <w:p w:rsidRPr="00E92D9B" w:rsidR="00AB572F" w:rsidP="00AB572F" w:rsidRDefault="00AB572F" w14:paraId="6FDDB409" w14:textId="5F5C2AD0">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2750B202" w14:textId="7A31184F">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5DC9D09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22531C5A" w14:textId="11EE3147">
            <w:pPr>
              <w:keepLines/>
              <w:spacing w:after="0" w:line="240" w:lineRule="auto"/>
              <w:jc w:val="both"/>
              <w:rPr>
                <w:rFonts w:cs="Calibri"/>
                <w:color w:val="000000"/>
                <w:sz w:val="16"/>
                <w:szCs w:val="16"/>
              </w:rPr>
            </w:pPr>
            <w:r w:rsidRPr="003B55DC">
              <w:rPr>
                <w:rFonts w:cs="Calibri"/>
                <w:color w:val="000000"/>
                <w:sz w:val="16"/>
                <w:szCs w:val="16"/>
              </w:rPr>
              <w:t>ATTRIBUTE14</w:t>
            </w:r>
          </w:p>
        </w:tc>
        <w:tc>
          <w:tcPr>
            <w:tcW w:w="485" w:type="pct"/>
          </w:tcPr>
          <w:p w:rsidRPr="00F031EC" w:rsidR="00AB572F" w:rsidP="00AB572F" w:rsidRDefault="00AB572F" w14:paraId="69735BB8" w14:textId="79E51F18">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0992967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7A1EC1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9EA873D"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FC4EC20" w14:textId="77777777">
        <w:trPr>
          <w:trHeight w:val="247"/>
        </w:trPr>
        <w:tc>
          <w:tcPr>
            <w:tcW w:w="196" w:type="pct"/>
            <w:vAlign w:val="bottom"/>
          </w:tcPr>
          <w:p w:rsidRPr="00FB6AA0" w:rsidR="00AB572F" w:rsidP="00AB572F" w:rsidRDefault="00AB572F" w14:paraId="545B0860"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7</w:t>
            </w:r>
          </w:p>
        </w:tc>
        <w:tc>
          <w:tcPr>
            <w:tcW w:w="698" w:type="pct"/>
          </w:tcPr>
          <w:p w:rsidRPr="00CF74D9" w:rsidR="00AB572F" w:rsidP="00AB572F" w:rsidRDefault="00AB572F" w14:paraId="435D277D" w14:textId="13D50992">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67C0AD5D" w14:textId="6DE3582F">
            <w:pPr>
              <w:keepLines/>
              <w:spacing w:after="0" w:line="240" w:lineRule="auto"/>
              <w:jc w:val="both"/>
              <w:rPr>
                <w:rFonts w:cs="Calibri"/>
                <w:color w:val="000000"/>
                <w:sz w:val="16"/>
                <w:szCs w:val="16"/>
              </w:rPr>
            </w:pPr>
            <w:r w:rsidRPr="003B55DC">
              <w:rPr>
                <w:rFonts w:cs="Calibri"/>
                <w:color w:val="000000"/>
                <w:sz w:val="16"/>
                <w:szCs w:val="16"/>
              </w:rPr>
              <w:t>ATTRIBUTE15</w:t>
            </w:r>
          </w:p>
        </w:tc>
        <w:tc>
          <w:tcPr>
            <w:tcW w:w="485" w:type="pct"/>
          </w:tcPr>
          <w:p w:rsidRPr="00E92D9B" w:rsidR="00AB572F" w:rsidP="00AB572F" w:rsidRDefault="00AB572F" w14:paraId="65C7C983" w14:textId="45BAEF1F">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3C8A82AD" w14:textId="487E9366">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28C409C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3B701F7" w14:textId="65E6E5A9">
            <w:pPr>
              <w:keepLines/>
              <w:spacing w:after="0" w:line="240" w:lineRule="auto"/>
              <w:jc w:val="both"/>
              <w:rPr>
                <w:rFonts w:cs="Calibri"/>
                <w:color w:val="000000"/>
                <w:sz w:val="16"/>
                <w:szCs w:val="16"/>
              </w:rPr>
            </w:pPr>
            <w:r w:rsidRPr="003B55DC">
              <w:rPr>
                <w:rFonts w:cs="Calibri"/>
                <w:color w:val="000000"/>
                <w:sz w:val="16"/>
                <w:szCs w:val="16"/>
              </w:rPr>
              <w:t>ATTRIBUTE15</w:t>
            </w:r>
          </w:p>
        </w:tc>
        <w:tc>
          <w:tcPr>
            <w:tcW w:w="485" w:type="pct"/>
          </w:tcPr>
          <w:p w:rsidRPr="00F031EC" w:rsidR="00AB572F" w:rsidP="00AB572F" w:rsidRDefault="00AB572F" w14:paraId="1ED313D5" w14:textId="66056DAB">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22ACA79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4A57A0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B47779F"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6E5722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30A347B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8</w:t>
            </w:r>
          </w:p>
        </w:tc>
        <w:tc>
          <w:tcPr>
            <w:tcW w:w="698" w:type="pct"/>
          </w:tcPr>
          <w:p w:rsidRPr="00CF74D9" w:rsidR="00AB572F" w:rsidP="00AB572F" w:rsidRDefault="00AB572F" w14:paraId="03021065" w14:textId="6EDCF34A">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013BA3EC" w14:textId="2F744F68">
            <w:pPr>
              <w:keepLines/>
              <w:spacing w:after="0" w:line="240" w:lineRule="auto"/>
              <w:jc w:val="both"/>
              <w:rPr>
                <w:rFonts w:cs="Calibri"/>
                <w:color w:val="000000"/>
                <w:sz w:val="16"/>
                <w:szCs w:val="16"/>
              </w:rPr>
            </w:pPr>
            <w:r w:rsidRPr="003B55DC">
              <w:rPr>
                <w:rFonts w:cs="Calibri"/>
                <w:color w:val="000000"/>
                <w:sz w:val="16"/>
                <w:szCs w:val="16"/>
              </w:rPr>
              <w:t>ATTRIBUTE16</w:t>
            </w:r>
          </w:p>
        </w:tc>
        <w:tc>
          <w:tcPr>
            <w:tcW w:w="485" w:type="pct"/>
          </w:tcPr>
          <w:p w:rsidRPr="00E92D9B" w:rsidR="00AB572F" w:rsidP="00AB572F" w:rsidRDefault="00AB572F" w14:paraId="680C552C" w14:textId="1C1705C7">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3C2C71EA" w14:textId="3AE97DE8">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101AEB3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73BD475B" w14:textId="794D1AD3">
            <w:pPr>
              <w:keepLines/>
              <w:spacing w:after="0" w:line="240" w:lineRule="auto"/>
              <w:jc w:val="both"/>
              <w:rPr>
                <w:rFonts w:cs="Calibri"/>
                <w:color w:val="000000"/>
                <w:sz w:val="16"/>
                <w:szCs w:val="16"/>
              </w:rPr>
            </w:pPr>
            <w:r w:rsidRPr="003B55DC">
              <w:rPr>
                <w:rFonts w:cs="Calibri"/>
                <w:color w:val="000000"/>
                <w:sz w:val="16"/>
                <w:szCs w:val="16"/>
              </w:rPr>
              <w:t>ATTRIBUTE16</w:t>
            </w:r>
          </w:p>
        </w:tc>
        <w:tc>
          <w:tcPr>
            <w:tcW w:w="485" w:type="pct"/>
          </w:tcPr>
          <w:p w:rsidRPr="00F031EC" w:rsidR="00AB572F" w:rsidP="00AB572F" w:rsidRDefault="00AB572F" w14:paraId="3F6773BB" w14:textId="1E0B0B76">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7ECFA89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F82C87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75299DC"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EC5B51F" w14:textId="77777777">
        <w:trPr>
          <w:trHeight w:val="247"/>
        </w:trPr>
        <w:tc>
          <w:tcPr>
            <w:tcW w:w="196" w:type="pct"/>
            <w:vAlign w:val="bottom"/>
          </w:tcPr>
          <w:p w:rsidRPr="00FB6AA0" w:rsidR="00AB572F" w:rsidP="00AB572F" w:rsidRDefault="00AB572F" w14:paraId="7B5904D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9</w:t>
            </w:r>
          </w:p>
        </w:tc>
        <w:tc>
          <w:tcPr>
            <w:tcW w:w="698" w:type="pct"/>
          </w:tcPr>
          <w:p w:rsidRPr="00CF74D9" w:rsidR="00AB572F" w:rsidP="00AB572F" w:rsidRDefault="00AB572F" w14:paraId="211C125D" w14:textId="2D6E4223">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4CF9344E" w14:textId="3A45513A">
            <w:pPr>
              <w:keepLines/>
              <w:spacing w:after="0" w:line="240" w:lineRule="auto"/>
              <w:jc w:val="both"/>
              <w:rPr>
                <w:rFonts w:cs="Calibri"/>
                <w:color w:val="000000"/>
                <w:sz w:val="16"/>
                <w:szCs w:val="16"/>
              </w:rPr>
            </w:pPr>
            <w:r w:rsidRPr="003B55DC">
              <w:rPr>
                <w:rFonts w:cs="Calibri"/>
                <w:color w:val="000000"/>
                <w:sz w:val="16"/>
                <w:szCs w:val="16"/>
              </w:rPr>
              <w:t>ATTRIBUTE17</w:t>
            </w:r>
          </w:p>
        </w:tc>
        <w:tc>
          <w:tcPr>
            <w:tcW w:w="485" w:type="pct"/>
          </w:tcPr>
          <w:p w:rsidRPr="00E92D9B" w:rsidR="00AB572F" w:rsidP="00AB572F" w:rsidRDefault="00AB572F" w14:paraId="0F5868DC" w14:textId="1049DED0">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4DBB6F33" w14:textId="2A8FFC8F">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2AA5E8F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39E74C15" w14:textId="28C37C9E">
            <w:pPr>
              <w:keepLines/>
              <w:spacing w:after="0" w:line="240" w:lineRule="auto"/>
              <w:jc w:val="both"/>
              <w:rPr>
                <w:rFonts w:cs="Calibri"/>
                <w:color w:val="000000"/>
                <w:sz w:val="16"/>
                <w:szCs w:val="16"/>
              </w:rPr>
            </w:pPr>
            <w:r w:rsidRPr="003B55DC">
              <w:rPr>
                <w:rFonts w:cs="Calibri"/>
                <w:color w:val="000000"/>
                <w:sz w:val="16"/>
                <w:szCs w:val="16"/>
              </w:rPr>
              <w:t>ATTRIBUTE17</w:t>
            </w:r>
          </w:p>
        </w:tc>
        <w:tc>
          <w:tcPr>
            <w:tcW w:w="485" w:type="pct"/>
          </w:tcPr>
          <w:p w:rsidRPr="00F031EC" w:rsidR="00AB572F" w:rsidP="00AB572F" w:rsidRDefault="00AB572F" w14:paraId="795EA13C" w14:textId="6E908F90">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3E5C724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B9A0FB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05B046D"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030EBF3"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21C232D7"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0</w:t>
            </w:r>
          </w:p>
        </w:tc>
        <w:tc>
          <w:tcPr>
            <w:tcW w:w="698" w:type="pct"/>
          </w:tcPr>
          <w:p w:rsidRPr="00CF74D9" w:rsidR="00AB572F" w:rsidP="00AB572F" w:rsidRDefault="00AB572F" w14:paraId="32252E02" w14:textId="79EC140D">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5762DCA4" w14:textId="7CF582A3">
            <w:pPr>
              <w:keepLines/>
              <w:spacing w:after="0" w:line="240" w:lineRule="auto"/>
              <w:jc w:val="both"/>
              <w:rPr>
                <w:rFonts w:cs="Calibri"/>
                <w:color w:val="000000"/>
                <w:sz w:val="16"/>
                <w:szCs w:val="16"/>
              </w:rPr>
            </w:pPr>
            <w:r w:rsidRPr="003B55DC">
              <w:rPr>
                <w:rFonts w:cs="Calibri"/>
                <w:color w:val="000000"/>
                <w:sz w:val="16"/>
                <w:szCs w:val="16"/>
              </w:rPr>
              <w:t>ATTRIBUTE18</w:t>
            </w:r>
          </w:p>
        </w:tc>
        <w:tc>
          <w:tcPr>
            <w:tcW w:w="485" w:type="pct"/>
          </w:tcPr>
          <w:p w:rsidRPr="00E92D9B" w:rsidR="00AB572F" w:rsidP="00AB572F" w:rsidRDefault="00AB572F" w14:paraId="06B75839" w14:textId="71A1A671">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42C0319D" w14:textId="70D8B42A">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623C22A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38098F72" w14:textId="3AE0832B">
            <w:pPr>
              <w:keepLines/>
              <w:spacing w:after="0" w:line="240" w:lineRule="auto"/>
              <w:jc w:val="both"/>
              <w:rPr>
                <w:rFonts w:cs="Calibri"/>
                <w:color w:val="000000"/>
                <w:sz w:val="16"/>
                <w:szCs w:val="16"/>
              </w:rPr>
            </w:pPr>
            <w:r w:rsidRPr="003B55DC">
              <w:rPr>
                <w:rFonts w:cs="Calibri"/>
                <w:color w:val="000000"/>
                <w:sz w:val="16"/>
                <w:szCs w:val="16"/>
              </w:rPr>
              <w:t>ATTRIBUTE18</w:t>
            </w:r>
          </w:p>
        </w:tc>
        <w:tc>
          <w:tcPr>
            <w:tcW w:w="485" w:type="pct"/>
          </w:tcPr>
          <w:p w:rsidRPr="00F031EC" w:rsidR="00AB572F" w:rsidP="00AB572F" w:rsidRDefault="00AB572F" w14:paraId="61D0E626" w14:textId="5214EC33">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261A229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3ACB13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317B96A"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0BCCEDB" w14:textId="77777777">
        <w:trPr>
          <w:trHeight w:val="247"/>
        </w:trPr>
        <w:tc>
          <w:tcPr>
            <w:tcW w:w="196" w:type="pct"/>
            <w:vAlign w:val="bottom"/>
          </w:tcPr>
          <w:p w:rsidRPr="00FB6AA0" w:rsidR="00AB572F" w:rsidP="00AB572F" w:rsidRDefault="00AB572F" w14:paraId="4FD8BE5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1</w:t>
            </w:r>
          </w:p>
        </w:tc>
        <w:tc>
          <w:tcPr>
            <w:tcW w:w="698" w:type="pct"/>
          </w:tcPr>
          <w:p w:rsidRPr="00CF74D9" w:rsidR="00AB572F" w:rsidP="00AB572F" w:rsidRDefault="00AB572F" w14:paraId="4909F8A0" w14:textId="70CA20AB">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1E93EBBE" w14:textId="617B275F">
            <w:pPr>
              <w:keepLines/>
              <w:spacing w:after="0" w:line="240" w:lineRule="auto"/>
              <w:jc w:val="both"/>
              <w:rPr>
                <w:rFonts w:cs="Calibri"/>
                <w:color w:val="000000"/>
                <w:sz w:val="16"/>
                <w:szCs w:val="16"/>
              </w:rPr>
            </w:pPr>
            <w:r w:rsidRPr="003B55DC">
              <w:rPr>
                <w:rFonts w:cs="Calibri"/>
                <w:color w:val="000000"/>
                <w:sz w:val="16"/>
                <w:szCs w:val="16"/>
              </w:rPr>
              <w:t>ATTRIBUTE19</w:t>
            </w:r>
          </w:p>
        </w:tc>
        <w:tc>
          <w:tcPr>
            <w:tcW w:w="485" w:type="pct"/>
          </w:tcPr>
          <w:p w:rsidRPr="00E92D9B" w:rsidR="00AB572F" w:rsidP="00AB572F" w:rsidRDefault="00AB572F" w14:paraId="2BC794CB" w14:textId="4CA25E1F">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22A3EF23" w14:textId="4484B4A1">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0619DED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2985CE3F" w14:textId="07B649BB">
            <w:pPr>
              <w:keepLines/>
              <w:spacing w:after="0" w:line="240" w:lineRule="auto"/>
              <w:jc w:val="both"/>
              <w:rPr>
                <w:rFonts w:cs="Calibri"/>
                <w:color w:val="000000"/>
                <w:sz w:val="16"/>
                <w:szCs w:val="16"/>
              </w:rPr>
            </w:pPr>
            <w:r w:rsidRPr="003B55DC">
              <w:rPr>
                <w:rFonts w:cs="Calibri"/>
                <w:color w:val="000000"/>
                <w:sz w:val="16"/>
                <w:szCs w:val="16"/>
              </w:rPr>
              <w:t>ATTRIBUTE19</w:t>
            </w:r>
          </w:p>
        </w:tc>
        <w:tc>
          <w:tcPr>
            <w:tcW w:w="485" w:type="pct"/>
          </w:tcPr>
          <w:p w:rsidRPr="00F031EC" w:rsidR="00AB572F" w:rsidP="00AB572F" w:rsidRDefault="00AB572F" w14:paraId="0D4603F5" w14:textId="77373F4E">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521282E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B34BAE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0F2E15F"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519832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06587D2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2</w:t>
            </w:r>
          </w:p>
        </w:tc>
        <w:tc>
          <w:tcPr>
            <w:tcW w:w="698" w:type="pct"/>
          </w:tcPr>
          <w:p w:rsidRPr="00CF74D9" w:rsidR="00AB572F" w:rsidP="00AB572F" w:rsidRDefault="00AB572F" w14:paraId="0BC51F1A" w14:textId="15543A55">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2446E032" w14:textId="0C01B9B6">
            <w:pPr>
              <w:keepLines/>
              <w:spacing w:after="0" w:line="240" w:lineRule="auto"/>
              <w:jc w:val="both"/>
              <w:rPr>
                <w:rFonts w:cs="Calibri"/>
                <w:color w:val="000000"/>
                <w:sz w:val="16"/>
                <w:szCs w:val="16"/>
              </w:rPr>
            </w:pPr>
            <w:r w:rsidRPr="003B55DC">
              <w:rPr>
                <w:rFonts w:cs="Calibri"/>
                <w:color w:val="000000"/>
                <w:sz w:val="16"/>
                <w:szCs w:val="16"/>
              </w:rPr>
              <w:t>ATTRIBUTE20</w:t>
            </w:r>
          </w:p>
        </w:tc>
        <w:tc>
          <w:tcPr>
            <w:tcW w:w="485" w:type="pct"/>
          </w:tcPr>
          <w:p w:rsidRPr="00E92D9B" w:rsidR="00AB572F" w:rsidP="00AB572F" w:rsidRDefault="00AB572F" w14:paraId="4E139709" w14:textId="393E248E">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609608F0" w14:textId="32126A9E">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76E1C2C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4DF9C267" w14:textId="1D849244">
            <w:pPr>
              <w:keepLines/>
              <w:spacing w:after="0" w:line="240" w:lineRule="auto"/>
              <w:jc w:val="both"/>
              <w:rPr>
                <w:rFonts w:cs="Calibri"/>
                <w:color w:val="000000"/>
                <w:sz w:val="16"/>
                <w:szCs w:val="16"/>
              </w:rPr>
            </w:pPr>
            <w:r w:rsidRPr="003B55DC">
              <w:rPr>
                <w:rFonts w:cs="Calibri"/>
                <w:color w:val="000000"/>
                <w:sz w:val="16"/>
                <w:szCs w:val="16"/>
              </w:rPr>
              <w:t>ATTRIBUTE20</w:t>
            </w:r>
          </w:p>
        </w:tc>
        <w:tc>
          <w:tcPr>
            <w:tcW w:w="485" w:type="pct"/>
          </w:tcPr>
          <w:p w:rsidRPr="00F031EC" w:rsidR="00AB572F" w:rsidP="00AB572F" w:rsidRDefault="00AB572F" w14:paraId="01A3C429" w14:textId="01EC0928">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02A90B1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A1B8C6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DE569D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F8B0A30" w14:textId="77777777">
        <w:trPr>
          <w:trHeight w:val="247"/>
        </w:trPr>
        <w:tc>
          <w:tcPr>
            <w:tcW w:w="196" w:type="pct"/>
            <w:vAlign w:val="bottom"/>
          </w:tcPr>
          <w:p w:rsidRPr="00FB6AA0" w:rsidR="00AB572F" w:rsidP="00AB572F" w:rsidRDefault="00AB572F" w14:paraId="1EC959F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3</w:t>
            </w:r>
          </w:p>
        </w:tc>
        <w:tc>
          <w:tcPr>
            <w:tcW w:w="698" w:type="pct"/>
          </w:tcPr>
          <w:p w:rsidRPr="00CF74D9" w:rsidR="00AB572F" w:rsidP="00AB572F" w:rsidRDefault="00AB572F" w14:paraId="2D8C462C" w14:textId="5B4E8C3E">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796CD4BB" w14:textId="200D2039">
            <w:pPr>
              <w:keepLines/>
              <w:spacing w:after="0" w:line="240" w:lineRule="auto"/>
              <w:jc w:val="both"/>
              <w:rPr>
                <w:rFonts w:cs="Calibri"/>
                <w:color w:val="000000"/>
                <w:sz w:val="16"/>
                <w:szCs w:val="16"/>
              </w:rPr>
            </w:pPr>
            <w:r w:rsidRPr="003B55DC">
              <w:rPr>
                <w:rFonts w:cs="Calibri"/>
                <w:color w:val="000000"/>
                <w:sz w:val="16"/>
                <w:szCs w:val="16"/>
              </w:rPr>
              <w:t>ATTRIBUTE21</w:t>
            </w:r>
          </w:p>
        </w:tc>
        <w:tc>
          <w:tcPr>
            <w:tcW w:w="485" w:type="pct"/>
          </w:tcPr>
          <w:p w:rsidRPr="00E92D9B" w:rsidR="00AB572F" w:rsidP="00AB572F" w:rsidRDefault="00AB572F" w14:paraId="5F2A0676" w14:textId="3299ECDF">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6A46D8DF" w14:textId="0790F8FB">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3AFAD47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43B54021" w14:textId="5727FDD3">
            <w:pPr>
              <w:keepLines/>
              <w:spacing w:after="0" w:line="240" w:lineRule="auto"/>
              <w:jc w:val="both"/>
              <w:rPr>
                <w:rFonts w:cs="Calibri"/>
                <w:color w:val="000000"/>
                <w:sz w:val="16"/>
                <w:szCs w:val="16"/>
              </w:rPr>
            </w:pPr>
            <w:r w:rsidRPr="003B55DC">
              <w:rPr>
                <w:rFonts w:cs="Calibri"/>
                <w:color w:val="000000"/>
                <w:sz w:val="16"/>
                <w:szCs w:val="16"/>
              </w:rPr>
              <w:t>ATTRIBUTE21</w:t>
            </w:r>
          </w:p>
        </w:tc>
        <w:tc>
          <w:tcPr>
            <w:tcW w:w="485" w:type="pct"/>
          </w:tcPr>
          <w:p w:rsidRPr="00F031EC" w:rsidR="00AB572F" w:rsidP="00AB572F" w:rsidRDefault="00AB572F" w14:paraId="1B6A1199" w14:textId="34416DA2">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4F31EBB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492D33E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62D365A"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768CA7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4412B81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4</w:t>
            </w:r>
          </w:p>
        </w:tc>
        <w:tc>
          <w:tcPr>
            <w:tcW w:w="698" w:type="pct"/>
          </w:tcPr>
          <w:p w:rsidRPr="00CF74D9" w:rsidR="00AB572F" w:rsidP="00AB572F" w:rsidRDefault="00AB572F" w14:paraId="1D2C3BEB" w14:textId="6F671DA8">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450374BF" w14:textId="5620E966">
            <w:pPr>
              <w:keepLines/>
              <w:spacing w:after="0" w:line="240" w:lineRule="auto"/>
              <w:jc w:val="both"/>
              <w:rPr>
                <w:rFonts w:cs="Calibri"/>
                <w:color w:val="000000"/>
                <w:sz w:val="16"/>
                <w:szCs w:val="16"/>
              </w:rPr>
            </w:pPr>
            <w:r w:rsidRPr="003B55DC">
              <w:rPr>
                <w:rFonts w:cs="Calibri"/>
                <w:color w:val="000000"/>
                <w:sz w:val="16"/>
                <w:szCs w:val="16"/>
              </w:rPr>
              <w:t>ATTRIBUTE22</w:t>
            </w:r>
          </w:p>
        </w:tc>
        <w:tc>
          <w:tcPr>
            <w:tcW w:w="485" w:type="pct"/>
          </w:tcPr>
          <w:p w:rsidRPr="00E92D9B" w:rsidR="00AB572F" w:rsidP="00AB572F" w:rsidRDefault="00AB572F" w14:paraId="30A29D14" w14:textId="47A6C559">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6970CC00" w14:textId="5FAC76E5">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274EFDA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1C64FD54" w14:textId="4D17B27F">
            <w:pPr>
              <w:keepLines/>
              <w:spacing w:after="0" w:line="240" w:lineRule="auto"/>
              <w:jc w:val="both"/>
              <w:rPr>
                <w:rFonts w:cs="Calibri"/>
                <w:color w:val="000000"/>
                <w:sz w:val="16"/>
                <w:szCs w:val="16"/>
              </w:rPr>
            </w:pPr>
            <w:r w:rsidRPr="003B55DC">
              <w:rPr>
                <w:rFonts w:cs="Calibri"/>
                <w:color w:val="000000"/>
                <w:sz w:val="16"/>
                <w:szCs w:val="16"/>
              </w:rPr>
              <w:t>ATTRIBUTE22</w:t>
            </w:r>
          </w:p>
        </w:tc>
        <w:tc>
          <w:tcPr>
            <w:tcW w:w="485" w:type="pct"/>
          </w:tcPr>
          <w:p w:rsidRPr="00F031EC" w:rsidR="00AB572F" w:rsidP="00AB572F" w:rsidRDefault="00AB572F" w14:paraId="6957524F" w14:textId="21279964">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55FD95E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C6C029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6AC9F5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ACC572B" w14:textId="77777777">
        <w:trPr>
          <w:trHeight w:val="247"/>
        </w:trPr>
        <w:tc>
          <w:tcPr>
            <w:tcW w:w="196" w:type="pct"/>
            <w:vAlign w:val="bottom"/>
          </w:tcPr>
          <w:p w:rsidRPr="00FB6AA0" w:rsidR="00AB572F" w:rsidP="00AB572F" w:rsidRDefault="00AB572F" w14:paraId="4A2BB0C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5</w:t>
            </w:r>
          </w:p>
        </w:tc>
        <w:tc>
          <w:tcPr>
            <w:tcW w:w="698" w:type="pct"/>
          </w:tcPr>
          <w:p w:rsidRPr="00CF74D9" w:rsidR="00AB572F" w:rsidP="00AB572F" w:rsidRDefault="00AB572F" w14:paraId="0929F766" w14:textId="61E9AEE4">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2A04B882" w14:textId="63EDB242">
            <w:pPr>
              <w:keepLines/>
              <w:spacing w:after="0" w:line="240" w:lineRule="auto"/>
              <w:jc w:val="both"/>
              <w:rPr>
                <w:rFonts w:cs="Calibri"/>
                <w:color w:val="000000"/>
                <w:sz w:val="16"/>
                <w:szCs w:val="16"/>
              </w:rPr>
            </w:pPr>
            <w:r w:rsidRPr="003B55DC">
              <w:rPr>
                <w:rFonts w:cs="Calibri"/>
                <w:color w:val="000000"/>
                <w:sz w:val="16"/>
                <w:szCs w:val="16"/>
              </w:rPr>
              <w:t>ATTRIBUTE23</w:t>
            </w:r>
          </w:p>
        </w:tc>
        <w:tc>
          <w:tcPr>
            <w:tcW w:w="485" w:type="pct"/>
          </w:tcPr>
          <w:p w:rsidRPr="00E92D9B" w:rsidR="00AB572F" w:rsidP="00AB572F" w:rsidRDefault="00AB572F" w14:paraId="12270C66" w14:textId="30DC8065">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7F136F3B" w14:textId="765A147E">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279F23E5"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1F30CC9A" w14:textId="07345059">
            <w:pPr>
              <w:keepLines/>
              <w:spacing w:after="0" w:line="240" w:lineRule="auto"/>
              <w:jc w:val="both"/>
              <w:rPr>
                <w:rFonts w:cs="Calibri"/>
                <w:color w:val="000000"/>
                <w:sz w:val="16"/>
                <w:szCs w:val="16"/>
              </w:rPr>
            </w:pPr>
            <w:r w:rsidRPr="003B55DC">
              <w:rPr>
                <w:rFonts w:cs="Calibri"/>
                <w:color w:val="000000"/>
                <w:sz w:val="16"/>
                <w:szCs w:val="16"/>
              </w:rPr>
              <w:t>ATTRIBUTE23</w:t>
            </w:r>
          </w:p>
        </w:tc>
        <w:tc>
          <w:tcPr>
            <w:tcW w:w="485" w:type="pct"/>
          </w:tcPr>
          <w:p w:rsidRPr="00F031EC" w:rsidR="00AB572F" w:rsidP="00AB572F" w:rsidRDefault="00AB572F" w14:paraId="2E260391" w14:textId="7CFB1097">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0363A06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00E4BC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F7D73B2"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9503C8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3C38EED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6</w:t>
            </w:r>
          </w:p>
        </w:tc>
        <w:tc>
          <w:tcPr>
            <w:tcW w:w="698" w:type="pct"/>
          </w:tcPr>
          <w:p w:rsidRPr="00CF74D9" w:rsidR="00AB572F" w:rsidP="00AB572F" w:rsidRDefault="00AB572F" w14:paraId="6F300020" w14:textId="5CE73A37">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1F81D126" w14:textId="1636642E">
            <w:pPr>
              <w:keepLines/>
              <w:spacing w:after="0" w:line="240" w:lineRule="auto"/>
              <w:jc w:val="both"/>
              <w:rPr>
                <w:rFonts w:cs="Calibri"/>
                <w:color w:val="000000"/>
                <w:sz w:val="16"/>
                <w:szCs w:val="16"/>
              </w:rPr>
            </w:pPr>
            <w:r w:rsidRPr="003B55DC">
              <w:rPr>
                <w:rFonts w:cs="Calibri"/>
                <w:color w:val="000000"/>
                <w:sz w:val="16"/>
                <w:szCs w:val="16"/>
              </w:rPr>
              <w:t>ATTRIBUTE24</w:t>
            </w:r>
          </w:p>
        </w:tc>
        <w:tc>
          <w:tcPr>
            <w:tcW w:w="485" w:type="pct"/>
          </w:tcPr>
          <w:p w:rsidRPr="00E92D9B" w:rsidR="00AB572F" w:rsidP="00AB572F" w:rsidRDefault="00AB572F" w14:paraId="52416CA8" w14:textId="3FAE091C">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32F2384E" w14:textId="78D115CA">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1166E8E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34025E62" w14:textId="46B85BC7">
            <w:pPr>
              <w:keepLines/>
              <w:spacing w:after="0" w:line="240" w:lineRule="auto"/>
              <w:jc w:val="both"/>
              <w:rPr>
                <w:rFonts w:cs="Calibri"/>
                <w:color w:val="000000"/>
                <w:sz w:val="16"/>
                <w:szCs w:val="16"/>
              </w:rPr>
            </w:pPr>
            <w:r w:rsidRPr="003B55DC">
              <w:rPr>
                <w:rFonts w:cs="Calibri"/>
                <w:color w:val="000000"/>
                <w:sz w:val="16"/>
                <w:szCs w:val="16"/>
              </w:rPr>
              <w:t>ATTRIBUTE24</w:t>
            </w:r>
          </w:p>
        </w:tc>
        <w:tc>
          <w:tcPr>
            <w:tcW w:w="485" w:type="pct"/>
          </w:tcPr>
          <w:p w:rsidRPr="00F031EC" w:rsidR="00AB572F" w:rsidP="00AB572F" w:rsidRDefault="00AB572F" w14:paraId="59EB955D" w14:textId="29A5C2ED">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3DCE00B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2FEC7A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33DEA3F"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45F8621" w14:textId="77777777">
        <w:trPr>
          <w:trHeight w:val="247"/>
        </w:trPr>
        <w:tc>
          <w:tcPr>
            <w:tcW w:w="196" w:type="pct"/>
            <w:vAlign w:val="bottom"/>
          </w:tcPr>
          <w:p w:rsidRPr="00FB6AA0" w:rsidR="00AB572F" w:rsidP="00AB572F" w:rsidRDefault="00AB572F" w14:paraId="362F692D"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7</w:t>
            </w:r>
          </w:p>
        </w:tc>
        <w:tc>
          <w:tcPr>
            <w:tcW w:w="698" w:type="pct"/>
          </w:tcPr>
          <w:p w:rsidRPr="00CF74D9" w:rsidR="00AB572F" w:rsidP="00AB572F" w:rsidRDefault="00AB572F" w14:paraId="53E2C487" w14:textId="2DB14492">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3D9A5F70" w14:textId="12A04D31">
            <w:pPr>
              <w:keepLines/>
              <w:spacing w:after="0" w:line="240" w:lineRule="auto"/>
              <w:jc w:val="both"/>
              <w:rPr>
                <w:rFonts w:cs="Calibri"/>
                <w:color w:val="000000"/>
                <w:sz w:val="16"/>
                <w:szCs w:val="16"/>
              </w:rPr>
            </w:pPr>
            <w:r w:rsidRPr="003B55DC">
              <w:rPr>
                <w:rFonts w:cs="Calibri"/>
                <w:color w:val="000000"/>
                <w:sz w:val="16"/>
                <w:szCs w:val="16"/>
              </w:rPr>
              <w:t>ATTRIBUTE25</w:t>
            </w:r>
          </w:p>
        </w:tc>
        <w:tc>
          <w:tcPr>
            <w:tcW w:w="485" w:type="pct"/>
          </w:tcPr>
          <w:p w:rsidRPr="00E92D9B" w:rsidR="00AB572F" w:rsidP="00AB572F" w:rsidRDefault="00AB572F" w14:paraId="664C10D8" w14:textId="2ABE185C">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0F2F2169" w14:textId="083DD581">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1E21850D"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6F9F747" w14:textId="5733CB93">
            <w:pPr>
              <w:keepLines/>
              <w:spacing w:after="0" w:line="240" w:lineRule="auto"/>
              <w:jc w:val="both"/>
              <w:rPr>
                <w:rFonts w:cs="Calibri"/>
                <w:color w:val="000000"/>
                <w:sz w:val="16"/>
                <w:szCs w:val="16"/>
              </w:rPr>
            </w:pPr>
            <w:r w:rsidRPr="003B55DC">
              <w:rPr>
                <w:rFonts w:cs="Calibri"/>
                <w:color w:val="000000"/>
                <w:sz w:val="16"/>
                <w:szCs w:val="16"/>
              </w:rPr>
              <w:t>ATTRIBUTE25</w:t>
            </w:r>
          </w:p>
        </w:tc>
        <w:tc>
          <w:tcPr>
            <w:tcW w:w="485" w:type="pct"/>
          </w:tcPr>
          <w:p w:rsidRPr="00F031EC" w:rsidR="00AB572F" w:rsidP="00AB572F" w:rsidRDefault="00AB572F" w14:paraId="3E901112" w14:textId="79159932">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37EBB4C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688437C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35D7BB4"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250AD00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7FA95C60"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8</w:t>
            </w:r>
          </w:p>
        </w:tc>
        <w:tc>
          <w:tcPr>
            <w:tcW w:w="698" w:type="pct"/>
          </w:tcPr>
          <w:p w:rsidRPr="00CF74D9" w:rsidR="00AB572F" w:rsidP="00AB572F" w:rsidRDefault="00AB572F" w14:paraId="1F49DE84" w14:textId="04A060CC">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6FEA295E" w14:textId="59B946CE">
            <w:pPr>
              <w:keepLines/>
              <w:spacing w:after="0" w:line="240" w:lineRule="auto"/>
              <w:jc w:val="both"/>
              <w:rPr>
                <w:rFonts w:cs="Calibri"/>
                <w:color w:val="000000"/>
                <w:sz w:val="16"/>
                <w:szCs w:val="16"/>
              </w:rPr>
            </w:pPr>
            <w:r w:rsidRPr="003B55DC">
              <w:rPr>
                <w:rFonts w:cs="Calibri"/>
                <w:color w:val="000000"/>
                <w:sz w:val="16"/>
                <w:szCs w:val="16"/>
              </w:rPr>
              <w:t>ATTRIBUTE26</w:t>
            </w:r>
          </w:p>
        </w:tc>
        <w:tc>
          <w:tcPr>
            <w:tcW w:w="485" w:type="pct"/>
          </w:tcPr>
          <w:p w:rsidRPr="00E92D9B" w:rsidR="00AB572F" w:rsidP="00AB572F" w:rsidRDefault="00AB572F" w14:paraId="0541FCEE" w14:textId="33DE2E52">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4F90DAA7" w14:textId="473477BA">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0321083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2546089E" w14:textId="4CA3085A">
            <w:pPr>
              <w:keepLines/>
              <w:spacing w:after="0" w:line="240" w:lineRule="auto"/>
              <w:jc w:val="both"/>
              <w:rPr>
                <w:rFonts w:cs="Calibri"/>
                <w:color w:val="000000"/>
                <w:sz w:val="16"/>
                <w:szCs w:val="16"/>
              </w:rPr>
            </w:pPr>
            <w:r w:rsidRPr="003B55DC">
              <w:rPr>
                <w:rFonts w:cs="Calibri"/>
                <w:color w:val="000000"/>
                <w:sz w:val="16"/>
                <w:szCs w:val="16"/>
              </w:rPr>
              <w:t>ATTRIBUTE26</w:t>
            </w:r>
          </w:p>
        </w:tc>
        <w:tc>
          <w:tcPr>
            <w:tcW w:w="485" w:type="pct"/>
          </w:tcPr>
          <w:p w:rsidRPr="00F031EC" w:rsidR="00AB572F" w:rsidP="00AB572F" w:rsidRDefault="00AB572F" w14:paraId="0AC563EE" w14:textId="258441D5">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5197535D"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565EF9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2A4BD9C"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2497FE1" w14:textId="77777777">
        <w:trPr>
          <w:trHeight w:val="247"/>
        </w:trPr>
        <w:tc>
          <w:tcPr>
            <w:tcW w:w="196" w:type="pct"/>
            <w:vAlign w:val="bottom"/>
          </w:tcPr>
          <w:p w:rsidRPr="00FB6AA0" w:rsidR="00AB572F" w:rsidP="00AB572F" w:rsidRDefault="00AB572F" w14:paraId="2ADB8BE3"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9</w:t>
            </w:r>
          </w:p>
        </w:tc>
        <w:tc>
          <w:tcPr>
            <w:tcW w:w="698" w:type="pct"/>
          </w:tcPr>
          <w:p w:rsidRPr="00CF74D9" w:rsidR="00AB572F" w:rsidP="00AB572F" w:rsidRDefault="00AB572F" w14:paraId="43925A28" w14:textId="17AE17BA">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60999070" w14:textId="6DA3BF53">
            <w:pPr>
              <w:keepLines/>
              <w:spacing w:after="0" w:line="240" w:lineRule="auto"/>
              <w:jc w:val="both"/>
              <w:rPr>
                <w:rFonts w:cs="Calibri"/>
                <w:color w:val="000000"/>
                <w:sz w:val="16"/>
                <w:szCs w:val="16"/>
              </w:rPr>
            </w:pPr>
            <w:r w:rsidRPr="003B55DC">
              <w:rPr>
                <w:rFonts w:cs="Calibri"/>
                <w:color w:val="000000"/>
                <w:sz w:val="16"/>
                <w:szCs w:val="16"/>
              </w:rPr>
              <w:t>ATTRIBUTE27</w:t>
            </w:r>
          </w:p>
        </w:tc>
        <w:tc>
          <w:tcPr>
            <w:tcW w:w="485" w:type="pct"/>
          </w:tcPr>
          <w:p w:rsidRPr="00E92D9B" w:rsidR="00AB572F" w:rsidP="00AB572F" w:rsidRDefault="00AB572F" w14:paraId="7E4705B4" w14:textId="3DEFD48E">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05B2D59C" w14:textId="42E1E772">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38B9880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40A463E3" w14:textId="5DDE59C0">
            <w:pPr>
              <w:keepLines/>
              <w:spacing w:after="0" w:line="240" w:lineRule="auto"/>
              <w:jc w:val="both"/>
              <w:rPr>
                <w:rFonts w:cs="Calibri"/>
                <w:color w:val="000000"/>
                <w:sz w:val="16"/>
                <w:szCs w:val="16"/>
              </w:rPr>
            </w:pPr>
            <w:r w:rsidRPr="003B55DC">
              <w:rPr>
                <w:rFonts w:cs="Calibri"/>
                <w:color w:val="000000"/>
                <w:sz w:val="16"/>
                <w:szCs w:val="16"/>
              </w:rPr>
              <w:t>ATTRIBUTE27</w:t>
            </w:r>
          </w:p>
        </w:tc>
        <w:tc>
          <w:tcPr>
            <w:tcW w:w="485" w:type="pct"/>
          </w:tcPr>
          <w:p w:rsidRPr="00F031EC" w:rsidR="00AB572F" w:rsidP="00AB572F" w:rsidRDefault="00AB572F" w14:paraId="7D98D227" w14:textId="3625FEA1">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6AC3287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BF33DB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1D932D9C"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D4DAC85"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48BBBC25"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0</w:t>
            </w:r>
          </w:p>
        </w:tc>
        <w:tc>
          <w:tcPr>
            <w:tcW w:w="698" w:type="pct"/>
          </w:tcPr>
          <w:p w:rsidRPr="00CF74D9" w:rsidR="00AB572F" w:rsidP="00AB572F" w:rsidRDefault="00AB572F" w14:paraId="652DB660" w14:textId="0CD0F518">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25BA6009" w14:textId="34BA19BD">
            <w:pPr>
              <w:keepLines/>
              <w:spacing w:after="0" w:line="240" w:lineRule="auto"/>
              <w:jc w:val="both"/>
              <w:rPr>
                <w:rFonts w:cs="Calibri"/>
                <w:color w:val="000000"/>
                <w:sz w:val="16"/>
                <w:szCs w:val="16"/>
              </w:rPr>
            </w:pPr>
            <w:r w:rsidRPr="003B55DC">
              <w:rPr>
                <w:rFonts w:cs="Calibri"/>
                <w:color w:val="000000"/>
                <w:sz w:val="16"/>
                <w:szCs w:val="16"/>
              </w:rPr>
              <w:t>ATTRIBUTE28</w:t>
            </w:r>
          </w:p>
        </w:tc>
        <w:tc>
          <w:tcPr>
            <w:tcW w:w="485" w:type="pct"/>
          </w:tcPr>
          <w:p w:rsidRPr="00E92D9B" w:rsidR="00AB572F" w:rsidP="00AB572F" w:rsidRDefault="00AB572F" w14:paraId="7A0306F8" w14:textId="627A2C71">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612F3FCB" w14:textId="6F78E830">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6CAF379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18F3BA4D" w14:textId="6AA64532">
            <w:pPr>
              <w:keepLines/>
              <w:spacing w:after="0" w:line="240" w:lineRule="auto"/>
              <w:jc w:val="both"/>
              <w:rPr>
                <w:rFonts w:cs="Calibri"/>
                <w:color w:val="000000"/>
                <w:sz w:val="16"/>
                <w:szCs w:val="16"/>
              </w:rPr>
            </w:pPr>
            <w:r w:rsidRPr="003B55DC">
              <w:rPr>
                <w:rFonts w:cs="Calibri"/>
                <w:color w:val="000000"/>
                <w:sz w:val="16"/>
                <w:szCs w:val="16"/>
              </w:rPr>
              <w:t>ATTRIBUTE28</w:t>
            </w:r>
          </w:p>
        </w:tc>
        <w:tc>
          <w:tcPr>
            <w:tcW w:w="485" w:type="pct"/>
          </w:tcPr>
          <w:p w:rsidRPr="00F031EC" w:rsidR="00AB572F" w:rsidP="00AB572F" w:rsidRDefault="00AB572F" w14:paraId="593EE2EE" w14:textId="07B97FC9">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5C949ED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4C9DE0B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FC39590"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A374C5B" w14:textId="77777777">
        <w:trPr>
          <w:trHeight w:val="247"/>
        </w:trPr>
        <w:tc>
          <w:tcPr>
            <w:tcW w:w="196" w:type="pct"/>
            <w:vAlign w:val="bottom"/>
          </w:tcPr>
          <w:p w:rsidRPr="00FB6AA0" w:rsidR="00AB572F" w:rsidP="00AB572F" w:rsidRDefault="00AB572F" w14:paraId="57E06A25"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1</w:t>
            </w:r>
          </w:p>
        </w:tc>
        <w:tc>
          <w:tcPr>
            <w:tcW w:w="698" w:type="pct"/>
          </w:tcPr>
          <w:p w:rsidRPr="00CF74D9" w:rsidR="00AB572F" w:rsidP="00AB572F" w:rsidRDefault="00AB572F" w14:paraId="5754E2C9" w14:textId="475747E0">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6E8D0E96" w14:textId="0407E184">
            <w:pPr>
              <w:keepLines/>
              <w:spacing w:after="0" w:line="240" w:lineRule="auto"/>
              <w:jc w:val="both"/>
              <w:rPr>
                <w:rFonts w:cs="Calibri"/>
                <w:color w:val="000000"/>
                <w:sz w:val="16"/>
                <w:szCs w:val="16"/>
              </w:rPr>
            </w:pPr>
            <w:r w:rsidRPr="003B55DC">
              <w:rPr>
                <w:rFonts w:cs="Calibri"/>
                <w:color w:val="000000"/>
                <w:sz w:val="16"/>
                <w:szCs w:val="16"/>
              </w:rPr>
              <w:t>ATTRIBUTE29</w:t>
            </w:r>
          </w:p>
        </w:tc>
        <w:tc>
          <w:tcPr>
            <w:tcW w:w="485" w:type="pct"/>
          </w:tcPr>
          <w:p w:rsidRPr="00E92D9B" w:rsidR="00AB572F" w:rsidP="00AB572F" w:rsidRDefault="00AB572F" w14:paraId="34757AF7" w14:textId="3D633F19">
            <w:pPr>
              <w:keepLines/>
              <w:spacing w:after="0" w:line="240" w:lineRule="auto"/>
              <w:jc w:val="both"/>
              <w:rPr>
                <w:sz w:val="16"/>
                <w:szCs w:val="16"/>
              </w:rPr>
            </w:pPr>
            <w:r w:rsidRPr="001755B3">
              <w:rPr>
                <w:sz w:val="16"/>
                <w:szCs w:val="16"/>
              </w:rPr>
              <w:t>VARCHAR2(150)</w:t>
            </w:r>
          </w:p>
        </w:tc>
        <w:tc>
          <w:tcPr>
            <w:tcW w:w="196" w:type="pct"/>
          </w:tcPr>
          <w:p w:rsidRPr="0061312F" w:rsidR="00AB572F" w:rsidP="00AB572F" w:rsidRDefault="00AB572F" w14:paraId="19FB33EB" w14:textId="0C70693C">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55037E3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20DAE2B" w14:textId="7267F5B8">
            <w:pPr>
              <w:keepLines/>
              <w:spacing w:after="0" w:line="240" w:lineRule="auto"/>
              <w:jc w:val="both"/>
              <w:rPr>
                <w:rFonts w:cs="Calibri"/>
                <w:color w:val="000000"/>
                <w:sz w:val="16"/>
                <w:szCs w:val="16"/>
              </w:rPr>
            </w:pPr>
            <w:r w:rsidRPr="003B55DC">
              <w:rPr>
                <w:rFonts w:cs="Calibri"/>
                <w:color w:val="000000"/>
                <w:sz w:val="16"/>
                <w:szCs w:val="16"/>
              </w:rPr>
              <w:t>ATTRIBUTE29</w:t>
            </w:r>
          </w:p>
        </w:tc>
        <w:tc>
          <w:tcPr>
            <w:tcW w:w="485" w:type="pct"/>
          </w:tcPr>
          <w:p w:rsidRPr="00F031EC" w:rsidR="00AB572F" w:rsidP="00AB572F" w:rsidRDefault="00AB572F" w14:paraId="61DF6536" w14:textId="194A7A6C">
            <w:pPr>
              <w:keepLines/>
              <w:spacing w:after="0" w:line="240" w:lineRule="auto"/>
              <w:jc w:val="both"/>
              <w:rPr>
                <w:sz w:val="16"/>
                <w:szCs w:val="16"/>
              </w:rPr>
            </w:pPr>
            <w:r w:rsidRPr="001755B3">
              <w:rPr>
                <w:sz w:val="16"/>
                <w:szCs w:val="16"/>
              </w:rPr>
              <w:t>VARCHAR2(150)</w:t>
            </w:r>
          </w:p>
        </w:tc>
        <w:tc>
          <w:tcPr>
            <w:tcW w:w="246" w:type="pct"/>
          </w:tcPr>
          <w:p w:rsidRPr="00920174" w:rsidR="00AB572F" w:rsidP="00AB572F" w:rsidRDefault="00AB572F" w14:paraId="523AAE4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03D76B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1014EC2"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4274043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66791DC4"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2</w:t>
            </w:r>
          </w:p>
        </w:tc>
        <w:tc>
          <w:tcPr>
            <w:tcW w:w="698" w:type="pct"/>
          </w:tcPr>
          <w:p w:rsidRPr="00CF74D9" w:rsidR="00AB572F" w:rsidP="00AB572F" w:rsidRDefault="00AB572F" w14:paraId="4F77D8D2" w14:textId="7A6D3204">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43C5CA5A" w14:textId="23787A20">
            <w:pPr>
              <w:keepLines/>
              <w:spacing w:after="0" w:line="240" w:lineRule="auto"/>
              <w:jc w:val="both"/>
              <w:rPr>
                <w:rFonts w:cs="Calibri"/>
                <w:color w:val="000000"/>
                <w:sz w:val="16"/>
                <w:szCs w:val="16"/>
              </w:rPr>
            </w:pPr>
            <w:r w:rsidRPr="003B55DC">
              <w:rPr>
                <w:rFonts w:cs="Calibri"/>
                <w:color w:val="000000"/>
                <w:sz w:val="16"/>
                <w:szCs w:val="16"/>
              </w:rPr>
              <w:t>ATTRIBUTE30</w:t>
            </w:r>
          </w:p>
        </w:tc>
        <w:tc>
          <w:tcPr>
            <w:tcW w:w="485" w:type="pct"/>
          </w:tcPr>
          <w:p w:rsidRPr="00E92D9B" w:rsidR="00AB572F" w:rsidP="00AB572F" w:rsidRDefault="00AB572F" w14:paraId="15F0C546" w14:textId="5FF1E182">
            <w:pPr>
              <w:keepLines/>
              <w:spacing w:after="0" w:line="240" w:lineRule="auto"/>
              <w:jc w:val="both"/>
              <w:rPr>
                <w:sz w:val="16"/>
                <w:szCs w:val="16"/>
              </w:rPr>
            </w:pPr>
            <w:r w:rsidRPr="001755B3">
              <w:rPr>
                <w:sz w:val="16"/>
                <w:szCs w:val="16"/>
              </w:rPr>
              <w:t>VARCHAR2(255)</w:t>
            </w:r>
          </w:p>
        </w:tc>
        <w:tc>
          <w:tcPr>
            <w:tcW w:w="196" w:type="pct"/>
          </w:tcPr>
          <w:p w:rsidRPr="0061312F" w:rsidR="00AB572F" w:rsidP="00AB572F" w:rsidRDefault="00AB572F" w14:paraId="50CCDB75" w14:textId="4F81D692">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5E0BE6D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9A420C0" w14:textId="59474E56">
            <w:pPr>
              <w:keepLines/>
              <w:spacing w:after="0" w:line="240" w:lineRule="auto"/>
              <w:jc w:val="both"/>
              <w:rPr>
                <w:rFonts w:cs="Calibri"/>
                <w:color w:val="000000"/>
                <w:sz w:val="16"/>
                <w:szCs w:val="16"/>
              </w:rPr>
            </w:pPr>
            <w:r w:rsidRPr="003B55DC">
              <w:rPr>
                <w:rFonts w:cs="Calibri"/>
                <w:color w:val="000000"/>
                <w:sz w:val="16"/>
                <w:szCs w:val="16"/>
              </w:rPr>
              <w:t>ATTRIBUTE30</w:t>
            </w:r>
          </w:p>
        </w:tc>
        <w:tc>
          <w:tcPr>
            <w:tcW w:w="485" w:type="pct"/>
          </w:tcPr>
          <w:p w:rsidRPr="00F031EC" w:rsidR="00AB572F" w:rsidP="00AB572F" w:rsidRDefault="00AB572F" w14:paraId="78891A46" w14:textId="1F950F90">
            <w:pPr>
              <w:keepLines/>
              <w:spacing w:after="0" w:line="240" w:lineRule="auto"/>
              <w:jc w:val="both"/>
              <w:rPr>
                <w:sz w:val="16"/>
                <w:szCs w:val="16"/>
              </w:rPr>
            </w:pPr>
            <w:r w:rsidRPr="001755B3">
              <w:rPr>
                <w:sz w:val="16"/>
                <w:szCs w:val="16"/>
              </w:rPr>
              <w:t>VARCHAR2(255)</w:t>
            </w:r>
          </w:p>
        </w:tc>
        <w:tc>
          <w:tcPr>
            <w:tcW w:w="246" w:type="pct"/>
          </w:tcPr>
          <w:p w:rsidRPr="00920174" w:rsidR="00AB572F" w:rsidP="00AB572F" w:rsidRDefault="00AB572F" w14:paraId="3EC1D5E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D38F7E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D8A6C9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405EC9F6" w14:textId="77777777">
        <w:trPr>
          <w:trHeight w:val="247"/>
        </w:trPr>
        <w:tc>
          <w:tcPr>
            <w:tcW w:w="196" w:type="pct"/>
            <w:vAlign w:val="bottom"/>
          </w:tcPr>
          <w:p w:rsidRPr="00FB6AA0" w:rsidR="00AB572F" w:rsidP="00AB572F" w:rsidRDefault="00AB572F" w14:paraId="77D2907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3</w:t>
            </w:r>
          </w:p>
        </w:tc>
        <w:tc>
          <w:tcPr>
            <w:tcW w:w="698" w:type="pct"/>
          </w:tcPr>
          <w:p w:rsidRPr="00CF74D9" w:rsidR="00AB572F" w:rsidP="00AB572F" w:rsidRDefault="00AB572F" w14:paraId="63FD00F1" w14:textId="4A24B4E5">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7C1A03F9" w14:textId="5D6527CB">
            <w:pPr>
              <w:keepLines/>
              <w:spacing w:after="0" w:line="240" w:lineRule="auto"/>
              <w:jc w:val="both"/>
              <w:rPr>
                <w:rFonts w:cs="Calibri"/>
                <w:color w:val="000000"/>
                <w:sz w:val="16"/>
                <w:szCs w:val="16"/>
              </w:rPr>
            </w:pPr>
            <w:r w:rsidRPr="003B55DC">
              <w:rPr>
                <w:rFonts w:cs="Calibri"/>
                <w:color w:val="000000"/>
                <w:sz w:val="16"/>
                <w:szCs w:val="16"/>
              </w:rPr>
              <w:t>ATTRIBUTE_NUMBER1</w:t>
            </w:r>
          </w:p>
        </w:tc>
        <w:tc>
          <w:tcPr>
            <w:tcW w:w="485" w:type="pct"/>
          </w:tcPr>
          <w:p w:rsidRPr="00E92D9B" w:rsidR="00AB572F" w:rsidP="00AB572F" w:rsidRDefault="00AB572F" w14:paraId="0D177347" w14:textId="0CB48259">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57AE1C2B" w14:textId="43118C96">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4D7B925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18AAAD1D" w14:textId="3482C461">
            <w:pPr>
              <w:keepLines/>
              <w:spacing w:after="0" w:line="240" w:lineRule="auto"/>
              <w:jc w:val="both"/>
              <w:rPr>
                <w:rFonts w:cs="Calibri"/>
                <w:color w:val="000000"/>
                <w:sz w:val="16"/>
                <w:szCs w:val="16"/>
              </w:rPr>
            </w:pPr>
            <w:r w:rsidRPr="003B55DC">
              <w:rPr>
                <w:rFonts w:cs="Calibri"/>
                <w:color w:val="000000"/>
                <w:sz w:val="16"/>
                <w:szCs w:val="16"/>
              </w:rPr>
              <w:t>ATTRIBUTE_NUMBER1</w:t>
            </w:r>
          </w:p>
        </w:tc>
        <w:tc>
          <w:tcPr>
            <w:tcW w:w="485" w:type="pct"/>
          </w:tcPr>
          <w:p w:rsidRPr="00F031EC" w:rsidR="00AB572F" w:rsidP="00AB572F" w:rsidRDefault="00AB572F" w14:paraId="66BFF545" w14:textId="17B49881">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6D3139B2"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47F558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40008CE"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41AD78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0F76B76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4</w:t>
            </w:r>
          </w:p>
        </w:tc>
        <w:tc>
          <w:tcPr>
            <w:tcW w:w="698" w:type="pct"/>
          </w:tcPr>
          <w:p w:rsidRPr="00CF74D9" w:rsidR="00AB572F" w:rsidP="00AB572F" w:rsidRDefault="00AB572F" w14:paraId="58671734" w14:textId="7D3C8F54">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05F1FA7D" w14:textId="03F93D85">
            <w:pPr>
              <w:keepLines/>
              <w:spacing w:after="0" w:line="240" w:lineRule="auto"/>
              <w:jc w:val="both"/>
              <w:rPr>
                <w:rFonts w:cs="Calibri"/>
                <w:color w:val="000000"/>
                <w:sz w:val="16"/>
                <w:szCs w:val="16"/>
              </w:rPr>
            </w:pPr>
            <w:r w:rsidRPr="003B55DC">
              <w:rPr>
                <w:rFonts w:cs="Calibri"/>
                <w:color w:val="000000"/>
                <w:sz w:val="16"/>
                <w:szCs w:val="16"/>
              </w:rPr>
              <w:t>ATTRIBUTE_NUMBER2</w:t>
            </w:r>
          </w:p>
        </w:tc>
        <w:tc>
          <w:tcPr>
            <w:tcW w:w="485" w:type="pct"/>
          </w:tcPr>
          <w:p w:rsidRPr="00E92D9B" w:rsidR="00AB572F" w:rsidP="00AB572F" w:rsidRDefault="00AB572F" w14:paraId="2F2343A9" w14:textId="0BB9B8BD">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76E77159" w14:textId="134B1F67">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27F4641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65AF6FAF" w14:textId="064B497C">
            <w:pPr>
              <w:keepLines/>
              <w:spacing w:after="0" w:line="240" w:lineRule="auto"/>
              <w:jc w:val="both"/>
              <w:rPr>
                <w:rFonts w:cs="Calibri"/>
                <w:color w:val="000000"/>
                <w:sz w:val="16"/>
                <w:szCs w:val="16"/>
              </w:rPr>
            </w:pPr>
            <w:r w:rsidRPr="003B55DC">
              <w:rPr>
                <w:rFonts w:cs="Calibri"/>
                <w:color w:val="000000"/>
                <w:sz w:val="16"/>
                <w:szCs w:val="16"/>
              </w:rPr>
              <w:t>ATTRIBUTE_NUMBER2</w:t>
            </w:r>
          </w:p>
        </w:tc>
        <w:tc>
          <w:tcPr>
            <w:tcW w:w="485" w:type="pct"/>
          </w:tcPr>
          <w:p w:rsidRPr="00F031EC" w:rsidR="00AB572F" w:rsidP="00AB572F" w:rsidRDefault="00AB572F" w14:paraId="165C7D6B" w14:textId="114ECB81">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75443A7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584348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BE039EB"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0E8381AE" w14:textId="77777777">
        <w:trPr>
          <w:trHeight w:val="247"/>
        </w:trPr>
        <w:tc>
          <w:tcPr>
            <w:tcW w:w="196" w:type="pct"/>
            <w:vAlign w:val="bottom"/>
          </w:tcPr>
          <w:p w:rsidRPr="00FB6AA0" w:rsidR="00AB572F" w:rsidP="00AB572F" w:rsidRDefault="00AB572F" w14:paraId="44CAD96A"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5</w:t>
            </w:r>
          </w:p>
        </w:tc>
        <w:tc>
          <w:tcPr>
            <w:tcW w:w="698" w:type="pct"/>
          </w:tcPr>
          <w:p w:rsidRPr="00CF74D9" w:rsidR="00AB572F" w:rsidP="00AB572F" w:rsidRDefault="00AB572F" w14:paraId="35039817" w14:textId="17537710">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65EE895D" w14:textId="6EF0DE95">
            <w:pPr>
              <w:keepLines/>
              <w:spacing w:after="0" w:line="240" w:lineRule="auto"/>
              <w:jc w:val="both"/>
              <w:rPr>
                <w:rFonts w:cs="Calibri"/>
                <w:color w:val="000000"/>
                <w:sz w:val="16"/>
                <w:szCs w:val="16"/>
              </w:rPr>
            </w:pPr>
            <w:r w:rsidRPr="003B55DC">
              <w:rPr>
                <w:rFonts w:cs="Calibri"/>
                <w:color w:val="000000"/>
                <w:sz w:val="16"/>
                <w:szCs w:val="16"/>
              </w:rPr>
              <w:t>ATTRIBUTE_NUMBER3</w:t>
            </w:r>
          </w:p>
        </w:tc>
        <w:tc>
          <w:tcPr>
            <w:tcW w:w="485" w:type="pct"/>
          </w:tcPr>
          <w:p w:rsidRPr="00E92D9B" w:rsidR="00AB572F" w:rsidP="00AB572F" w:rsidRDefault="00AB572F" w14:paraId="0B189AEA" w14:textId="2997F59D">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49FBCC96" w14:textId="44005BC7">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5BE47E9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67D865FA" w14:textId="16E1C2D9">
            <w:pPr>
              <w:keepLines/>
              <w:spacing w:after="0" w:line="240" w:lineRule="auto"/>
              <w:jc w:val="both"/>
              <w:rPr>
                <w:rFonts w:cs="Calibri"/>
                <w:color w:val="000000"/>
                <w:sz w:val="16"/>
                <w:szCs w:val="16"/>
              </w:rPr>
            </w:pPr>
            <w:r w:rsidRPr="003B55DC">
              <w:rPr>
                <w:rFonts w:cs="Calibri"/>
                <w:color w:val="000000"/>
                <w:sz w:val="16"/>
                <w:szCs w:val="16"/>
              </w:rPr>
              <w:t>ATTRIBUTE_NUMBER3</w:t>
            </w:r>
          </w:p>
        </w:tc>
        <w:tc>
          <w:tcPr>
            <w:tcW w:w="485" w:type="pct"/>
          </w:tcPr>
          <w:p w:rsidRPr="00F031EC" w:rsidR="00AB572F" w:rsidP="00AB572F" w:rsidRDefault="00AB572F" w14:paraId="73CD17D6" w14:textId="6DFCAE09">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1E185BC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7860F5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D07C7A9"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4D0DCE4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FB6AA0" w:rsidR="00AB572F" w:rsidP="00AB572F" w:rsidRDefault="00AB572F" w14:paraId="6612972C"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6</w:t>
            </w:r>
          </w:p>
        </w:tc>
        <w:tc>
          <w:tcPr>
            <w:tcW w:w="698" w:type="pct"/>
          </w:tcPr>
          <w:p w:rsidRPr="00CF74D9" w:rsidR="00AB572F" w:rsidP="00AB572F" w:rsidRDefault="00AB572F" w14:paraId="723E5E34" w14:textId="780B69DD">
            <w:pPr>
              <w:keepLines/>
              <w:spacing w:after="0" w:line="240" w:lineRule="auto"/>
              <w:jc w:val="both"/>
              <w:rPr>
                <w:sz w:val="16"/>
                <w:szCs w:val="16"/>
              </w:rPr>
            </w:pPr>
            <w:r w:rsidRPr="00D94F1B">
              <w:rPr>
                <w:rFonts w:ascii="Calibri Light" w:hAnsi="Calibri Light" w:cs="Calibri Light"/>
                <w:color w:val="000000"/>
                <w:sz w:val="16"/>
                <w:szCs w:val="16"/>
              </w:rPr>
              <w:t>HZ_IMP_LOCATIONS_T</w:t>
            </w:r>
          </w:p>
        </w:tc>
        <w:tc>
          <w:tcPr>
            <w:tcW w:w="980" w:type="pct"/>
            <w:vAlign w:val="bottom"/>
          </w:tcPr>
          <w:p w:rsidRPr="00E82AB0" w:rsidR="00AB572F" w:rsidP="00AB572F" w:rsidRDefault="00AB572F" w14:paraId="5DB0EE52" w14:textId="45B648B3">
            <w:pPr>
              <w:keepLines/>
              <w:spacing w:after="0" w:line="240" w:lineRule="auto"/>
              <w:jc w:val="both"/>
              <w:rPr>
                <w:rFonts w:cs="Calibri"/>
                <w:color w:val="000000"/>
                <w:sz w:val="16"/>
                <w:szCs w:val="16"/>
              </w:rPr>
            </w:pPr>
            <w:r w:rsidRPr="003B55DC">
              <w:rPr>
                <w:rFonts w:cs="Calibri"/>
                <w:color w:val="000000"/>
                <w:sz w:val="16"/>
                <w:szCs w:val="16"/>
              </w:rPr>
              <w:t>ATTRIBUTE_NUMBER4</w:t>
            </w:r>
          </w:p>
        </w:tc>
        <w:tc>
          <w:tcPr>
            <w:tcW w:w="485" w:type="pct"/>
          </w:tcPr>
          <w:p w:rsidRPr="00E92D9B" w:rsidR="00AB572F" w:rsidP="00AB572F" w:rsidRDefault="00AB572F" w14:paraId="67B39C53" w14:textId="7D0FCB7F">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70810280" w14:textId="5CCDC552">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2049ED5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4F234B1E" w14:textId="11AD79BF">
            <w:pPr>
              <w:keepLines/>
              <w:spacing w:after="0" w:line="240" w:lineRule="auto"/>
              <w:jc w:val="both"/>
              <w:rPr>
                <w:rFonts w:cs="Calibri"/>
                <w:color w:val="000000"/>
                <w:sz w:val="16"/>
                <w:szCs w:val="16"/>
              </w:rPr>
            </w:pPr>
            <w:r w:rsidRPr="003B55DC">
              <w:rPr>
                <w:rFonts w:cs="Calibri"/>
                <w:color w:val="000000"/>
                <w:sz w:val="16"/>
                <w:szCs w:val="16"/>
              </w:rPr>
              <w:t>ATTRIBUTE_NUMBER4</w:t>
            </w:r>
          </w:p>
        </w:tc>
        <w:tc>
          <w:tcPr>
            <w:tcW w:w="485" w:type="pct"/>
          </w:tcPr>
          <w:p w:rsidRPr="00F031EC" w:rsidR="00AB572F" w:rsidP="00AB572F" w:rsidRDefault="00AB572F" w14:paraId="1805AB4C" w14:textId="47244C35">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2C893D94"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80C2EB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6699F36"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96A5708" w14:textId="77777777">
        <w:trPr>
          <w:trHeight w:val="247"/>
        </w:trPr>
        <w:tc>
          <w:tcPr>
            <w:tcW w:w="196" w:type="pct"/>
            <w:vAlign w:val="bottom"/>
          </w:tcPr>
          <w:p w:rsidRPr="005B18AF" w:rsidR="00AB572F" w:rsidP="00AB572F" w:rsidRDefault="00AB572F" w14:paraId="16151B2A" w14:textId="19F30F9F">
            <w:pPr>
              <w:keepLines/>
              <w:spacing w:after="0" w:line="240" w:lineRule="auto"/>
              <w:jc w:val="both"/>
              <w:rPr>
                <w:rFonts w:cs="Calibri"/>
                <w:color w:val="000000"/>
                <w:sz w:val="16"/>
                <w:szCs w:val="16"/>
              </w:rPr>
            </w:pPr>
            <w:r w:rsidRPr="005B18AF">
              <w:rPr>
                <w:rFonts w:cs="Calibri"/>
                <w:color w:val="000000"/>
                <w:sz w:val="16"/>
                <w:szCs w:val="16"/>
              </w:rPr>
              <w:t>67</w:t>
            </w:r>
          </w:p>
        </w:tc>
        <w:tc>
          <w:tcPr>
            <w:tcW w:w="698" w:type="pct"/>
          </w:tcPr>
          <w:p w:rsidRPr="00D94F1B" w:rsidR="00AB572F" w:rsidP="00AB572F" w:rsidRDefault="00AB572F" w14:paraId="42BFE736" w14:textId="76CD824C">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5715CAFF" w14:textId="2F99C365">
            <w:pPr>
              <w:keepLines/>
              <w:spacing w:after="0" w:line="240" w:lineRule="auto"/>
              <w:jc w:val="both"/>
              <w:rPr>
                <w:rFonts w:cs="Calibri"/>
                <w:color w:val="000000"/>
                <w:sz w:val="16"/>
                <w:szCs w:val="16"/>
              </w:rPr>
            </w:pPr>
            <w:r w:rsidRPr="003B55DC">
              <w:rPr>
                <w:rFonts w:cs="Calibri"/>
                <w:color w:val="000000"/>
                <w:sz w:val="16"/>
                <w:szCs w:val="16"/>
              </w:rPr>
              <w:t>ATTRIBUTE_NUMBER5</w:t>
            </w:r>
          </w:p>
        </w:tc>
        <w:tc>
          <w:tcPr>
            <w:tcW w:w="485" w:type="pct"/>
          </w:tcPr>
          <w:p w:rsidRPr="001755B3" w:rsidR="00AB572F" w:rsidP="00AB572F" w:rsidRDefault="00AB572F" w14:paraId="7A19844E" w14:textId="38E9CC57">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3FF5A537" w14:textId="5D17C76F">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4DCFF2A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3D9C583E" w14:textId="568C7374">
            <w:pPr>
              <w:keepLines/>
              <w:spacing w:after="0" w:line="240" w:lineRule="auto"/>
              <w:jc w:val="both"/>
              <w:rPr>
                <w:rFonts w:cs="Calibri"/>
                <w:color w:val="000000"/>
                <w:sz w:val="16"/>
                <w:szCs w:val="16"/>
              </w:rPr>
            </w:pPr>
            <w:r w:rsidRPr="003B55DC">
              <w:rPr>
                <w:rFonts w:cs="Calibri"/>
                <w:color w:val="000000"/>
                <w:sz w:val="16"/>
                <w:szCs w:val="16"/>
              </w:rPr>
              <w:t>ATTRIBUTE_NUMBER5</w:t>
            </w:r>
          </w:p>
        </w:tc>
        <w:tc>
          <w:tcPr>
            <w:tcW w:w="485" w:type="pct"/>
          </w:tcPr>
          <w:p w:rsidRPr="00F031EC" w:rsidR="00AB572F" w:rsidP="00AB572F" w:rsidRDefault="00AB572F" w14:paraId="31F2141F" w14:textId="6536200D">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2EFABBAF"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63FEFAE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7ECFB1D"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502D53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4B17DAA7" w14:textId="1CAB0B66">
            <w:pPr>
              <w:keepLines/>
              <w:spacing w:after="0" w:line="240" w:lineRule="auto"/>
              <w:jc w:val="both"/>
              <w:rPr>
                <w:rFonts w:cs="Calibri"/>
                <w:color w:val="000000"/>
                <w:sz w:val="16"/>
                <w:szCs w:val="16"/>
              </w:rPr>
            </w:pPr>
            <w:r w:rsidRPr="005B18AF">
              <w:rPr>
                <w:rFonts w:cs="Calibri"/>
                <w:color w:val="000000"/>
                <w:sz w:val="16"/>
                <w:szCs w:val="16"/>
              </w:rPr>
              <w:t>68</w:t>
            </w:r>
          </w:p>
        </w:tc>
        <w:tc>
          <w:tcPr>
            <w:tcW w:w="698" w:type="pct"/>
          </w:tcPr>
          <w:p w:rsidRPr="00D94F1B" w:rsidR="00AB572F" w:rsidP="00AB572F" w:rsidRDefault="00AB572F" w14:paraId="6D2C11E8" w14:textId="450CA7B4">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4EB7E365" w14:textId="48BB05C2">
            <w:pPr>
              <w:keepLines/>
              <w:spacing w:after="0" w:line="240" w:lineRule="auto"/>
              <w:jc w:val="both"/>
              <w:rPr>
                <w:rFonts w:cs="Calibri"/>
                <w:color w:val="000000"/>
                <w:sz w:val="16"/>
                <w:szCs w:val="16"/>
              </w:rPr>
            </w:pPr>
            <w:r w:rsidRPr="003B55DC">
              <w:rPr>
                <w:rFonts w:cs="Calibri"/>
                <w:color w:val="000000"/>
                <w:sz w:val="16"/>
                <w:szCs w:val="16"/>
              </w:rPr>
              <w:t>ATTRIBUTE_NUMBER6</w:t>
            </w:r>
          </w:p>
        </w:tc>
        <w:tc>
          <w:tcPr>
            <w:tcW w:w="485" w:type="pct"/>
          </w:tcPr>
          <w:p w:rsidRPr="001755B3" w:rsidR="00AB572F" w:rsidP="00AB572F" w:rsidRDefault="00AB572F" w14:paraId="7F9B8C1A" w14:textId="49D8CEB3">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0D5ACFAA" w14:textId="744AD5B2">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6FDD56F1"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195D3F82" w14:textId="687876AD">
            <w:pPr>
              <w:keepLines/>
              <w:spacing w:after="0" w:line="240" w:lineRule="auto"/>
              <w:jc w:val="both"/>
              <w:rPr>
                <w:rFonts w:cs="Calibri"/>
                <w:color w:val="000000"/>
                <w:sz w:val="16"/>
                <w:szCs w:val="16"/>
              </w:rPr>
            </w:pPr>
            <w:r w:rsidRPr="003B55DC">
              <w:rPr>
                <w:rFonts w:cs="Calibri"/>
                <w:color w:val="000000"/>
                <w:sz w:val="16"/>
                <w:szCs w:val="16"/>
              </w:rPr>
              <w:t>ATTRIBUTE_NUMBER6</w:t>
            </w:r>
          </w:p>
        </w:tc>
        <w:tc>
          <w:tcPr>
            <w:tcW w:w="485" w:type="pct"/>
          </w:tcPr>
          <w:p w:rsidRPr="00F031EC" w:rsidR="00AB572F" w:rsidP="00AB572F" w:rsidRDefault="00AB572F" w14:paraId="295A1DB1" w14:textId="706DB086">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0131E36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1EC85B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19D25490"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FABCECC" w14:textId="77777777">
        <w:trPr>
          <w:trHeight w:val="247"/>
        </w:trPr>
        <w:tc>
          <w:tcPr>
            <w:tcW w:w="196" w:type="pct"/>
            <w:vAlign w:val="bottom"/>
          </w:tcPr>
          <w:p w:rsidRPr="005B18AF" w:rsidR="00AB572F" w:rsidP="00AB572F" w:rsidRDefault="00AB572F" w14:paraId="1652DB24" w14:textId="68E10A37">
            <w:pPr>
              <w:keepLines/>
              <w:spacing w:after="0" w:line="240" w:lineRule="auto"/>
              <w:jc w:val="both"/>
              <w:rPr>
                <w:rFonts w:cs="Calibri"/>
                <w:color w:val="000000"/>
                <w:sz w:val="16"/>
                <w:szCs w:val="16"/>
              </w:rPr>
            </w:pPr>
            <w:r w:rsidRPr="005B18AF">
              <w:rPr>
                <w:rFonts w:cs="Calibri"/>
                <w:color w:val="000000"/>
                <w:sz w:val="16"/>
                <w:szCs w:val="16"/>
              </w:rPr>
              <w:t>69</w:t>
            </w:r>
          </w:p>
        </w:tc>
        <w:tc>
          <w:tcPr>
            <w:tcW w:w="698" w:type="pct"/>
          </w:tcPr>
          <w:p w:rsidRPr="00D94F1B" w:rsidR="00AB572F" w:rsidP="00AB572F" w:rsidRDefault="00AB572F" w14:paraId="03ADC441" w14:textId="118A753E">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3C4EB2BA" w14:textId="5D29604B">
            <w:pPr>
              <w:keepLines/>
              <w:spacing w:after="0" w:line="240" w:lineRule="auto"/>
              <w:jc w:val="both"/>
              <w:rPr>
                <w:rFonts w:cs="Calibri"/>
                <w:color w:val="000000"/>
                <w:sz w:val="16"/>
                <w:szCs w:val="16"/>
              </w:rPr>
            </w:pPr>
            <w:r w:rsidRPr="003B55DC">
              <w:rPr>
                <w:rFonts w:cs="Calibri"/>
                <w:color w:val="000000"/>
                <w:sz w:val="16"/>
                <w:szCs w:val="16"/>
              </w:rPr>
              <w:t>ATTRIBUTE_NUMBER7</w:t>
            </w:r>
          </w:p>
        </w:tc>
        <w:tc>
          <w:tcPr>
            <w:tcW w:w="485" w:type="pct"/>
          </w:tcPr>
          <w:p w:rsidRPr="001755B3" w:rsidR="00AB572F" w:rsidP="00AB572F" w:rsidRDefault="00AB572F" w14:paraId="322B5D7E" w14:textId="17600493">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44AE6F08" w14:textId="75F50ED6">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72E671F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DAE74A3" w14:textId="3B19F12D">
            <w:pPr>
              <w:keepLines/>
              <w:spacing w:after="0" w:line="240" w:lineRule="auto"/>
              <w:jc w:val="both"/>
              <w:rPr>
                <w:rFonts w:cs="Calibri"/>
                <w:color w:val="000000"/>
                <w:sz w:val="16"/>
                <w:szCs w:val="16"/>
              </w:rPr>
            </w:pPr>
            <w:r w:rsidRPr="003B55DC">
              <w:rPr>
                <w:rFonts w:cs="Calibri"/>
                <w:color w:val="000000"/>
                <w:sz w:val="16"/>
                <w:szCs w:val="16"/>
              </w:rPr>
              <w:t>ATTRIBUTE_NUMBER7</w:t>
            </w:r>
          </w:p>
        </w:tc>
        <w:tc>
          <w:tcPr>
            <w:tcW w:w="485" w:type="pct"/>
          </w:tcPr>
          <w:p w:rsidRPr="00F031EC" w:rsidR="00AB572F" w:rsidP="00AB572F" w:rsidRDefault="00AB572F" w14:paraId="78BD4057" w14:textId="6D4625C9">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0F5A537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7412B3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A22AF4C"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5A7DFF7"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15FCF28C" w14:textId="1C51C8BC">
            <w:pPr>
              <w:keepLines/>
              <w:spacing w:after="0" w:line="240" w:lineRule="auto"/>
              <w:jc w:val="both"/>
              <w:rPr>
                <w:rFonts w:cs="Calibri"/>
                <w:color w:val="000000"/>
                <w:sz w:val="16"/>
                <w:szCs w:val="16"/>
              </w:rPr>
            </w:pPr>
            <w:r w:rsidRPr="005B18AF">
              <w:rPr>
                <w:rFonts w:cs="Calibri"/>
                <w:color w:val="000000"/>
                <w:sz w:val="16"/>
                <w:szCs w:val="16"/>
              </w:rPr>
              <w:t>70</w:t>
            </w:r>
          </w:p>
        </w:tc>
        <w:tc>
          <w:tcPr>
            <w:tcW w:w="698" w:type="pct"/>
          </w:tcPr>
          <w:p w:rsidRPr="00D94F1B" w:rsidR="00AB572F" w:rsidP="00AB572F" w:rsidRDefault="00AB572F" w14:paraId="23F1A693" w14:textId="07C07EA1">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08901459" w14:textId="4447F95F">
            <w:pPr>
              <w:keepLines/>
              <w:spacing w:after="0" w:line="240" w:lineRule="auto"/>
              <w:jc w:val="both"/>
              <w:rPr>
                <w:rFonts w:cs="Calibri"/>
                <w:color w:val="000000"/>
                <w:sz w:val="16"/>
                <w:szCs w:val="16"/>
              </w:rPr>
            </w:pPr>
            <w:r w:rsidRPr="003B55DC">
              <w:rPr>
                <w:rFonts w:cs="Calibri"/>
                <w:color w:val="000000"/>
                <w:sz w:val="16"/>
                <w:szCs w:val="16"/>
              </w:rPr>
              <w:t>ATTRIBUTE_NUMBER8</w:t>
            </w:r>
          </w:p>
        </w:tc>
        <w:tc>
          <w:tcPr>
            <w:tcW w:w="485" w:type="pct"/>
          </w:tcPr>
          <w:p w:rsidRPr="001755B3" w:rsidR="00AB572F" w:rsidP="00AB572F" w:rsidRDefault="00AB572F" w14:paraId="1A693DA0" w14:textId="1836880F">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526DEBCE" w14:textId="55472DA3">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5DFC1F0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2C3ECCD9" w14:textId="37247313">
            <w:pPr>
              <w:keepLines/>
              <w:spacing w:after="0" w:line="240" w:lineRule="auto"/>
              <w:jc w:val="both"/>
              <w:rPr>
                <w:rFonts w:cs="Calibri"/>
                <w:color w:val="000000"/>
                <w:sz w:val="16"/>
                <w:szCs w:val="16"/>
              </w:rPr>
            </w:pPr>
            <w:r w:rsidRPr="003B55DC">
              <w:rPr>
                <w:rFonts w:cs="Calibri"/>
                <w:color w:val="000000"/>
                <w:sz w:val="16"/>
                <w:szCs w:val="16"/>
              </w:rPr>
              <w:t>ATTRIBUTE_NUMBER8</w:t>
            </w:r>
          </w:p>
        </w:tc>
        <w:tc>
          <w:tcPr>
            <w:tcW w:w="485" w:type="pct"/>
          </w:tcPr>
          <w:p w:rsidRPr="00F031EC" w:rsidR="00AB572F" w:rsidP="00AB572F" w:rsidRDefault="00AB572F" w14:paraId="004565FF" w14:textId="0C5F7ED7">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01668DDB"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65CB01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CDC975F"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52E0E4E" w14:textId="77777777">
        <w:trPr>
          <w:trHeight w:val="247"/>
        </w:trPr>
        <w:tc>
          <w:tcPr>
            <w:tcW w:w="196" w:type="pct"/>
            <w:vAlign w:val="bottom"/>
          </w:tcPr>
          <w:p w:rsidRPr="005B18AF" w:rsidR="00AB572F" w:rsidP="00AB572F" w:rsidRDefault="00AB572F" w14:paraId="3B63F0C4" w14:textId="088E853B">
            <w:pPr>
              <w:keepLines/>
              <w:spacing w:after="0" w:line="240" w:lineRule="auto"/>
              <w:jc w:val="both"/>
              <w:rPr>
                <w:rFonts w:cs="Calibri"/>
                <w:color w:val="000000"/>
                <w:sz w:val="16"/>
                <w:szCs w:val="16"/>
              </w:rPr>
            </w:pPr>
            <w:r w:rsidRPr="005B18AF">
              <w:rPr>
                <w:rFonts w:cs="Calibri"/>
                <w:color w:val="000000"/>
                <w:sz w:val="16"/>
                <w:szCs w:val="16"/>
              </w:rPr>
              <w:t>71</w:t>
            </w:r>
          </w:p>
        </w:tc>
        <w:tc>
          <w:tcPr>
            <w:tcW w:w="698" w:type="pct"/>
          </w:tcPr>
          <w:p w:rsidRPr="00D94F1B" w:rsidR="00AB572F" w:rsidP="00AB572F" w:rsidRDefault="00AB572F" w14:paraId="041874BC" w14:textId="7EC69551">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3943087E" w14:textId="62E7B06F">
            <w:pPr>
              <w:keepLines/>
              <w:spacing w:after="0" w:line="240" w:lineRule="auto"/>
              <w:jc w:val="both"/>
              <w:rPr>
                <w:rFonts w:cs="Calibri"/>
                <w:color w:val="000000"/>
                <w:sz w:val="16"/>
                <w:szCs w:val="16"/>
              </w:rPr>
            </w:pPr>
            <w:r w:rsidRPr="003B55DC">
              <w:rPr>
                <w:rFonts w:cs="Calibri"/>
                <w:color w:val="000000"/>
                <w:sz w:val="16"/>
                <w:szCs w:val="16"/>
              </w:rPr>
              <w:t>ATTRIBUTE_NUMBER9</w:t>
            </w:r>
          </w:p>
        </w:tc>
        <w:tc>
          <w:tcPr>
            <w:tcW w:w="485" w:type="pct"/>
          </w:tcPr>
          <w:p w:rsidRPr="001755B3" w:rsidR="00AB572F" w:rsidP="00AB572F" w:rsidRDefault="00AB572F" w14:paraId="5BA9AC74" w14:textId="6D6873F4">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1749C073" w14:textId="26AEB6D5">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0368BB3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63E40D97" w14:textId="4691B6E7">
            <w:pPr>
              <w:keepLines/>
              <w:spacing w:after="0" w:line="240" w:lineRule="auto"/>
              <w:jc w:val="both"/>
              <w:rPr>
                <w:rFonts w:cs="Calibri"/>
                <w:color w:val="000000"/>
                <w:sz w:val="16"/>
                <w:szCs w:val="16"/>
              </w:rPr>
            </w:pPr>
            <w:r w:rsidRPr="003B55DC">
              <w:rPr>
                <w:rFonts w:cs="Calibri"/>
                <w:color w:val="000000"/>
                <w:sz w:val="16"/>
                <w:szCs w:val="16"/>
              </w:rPr>
              <w:t>ATTRIBUTE_NUMBER9</w:t>
            </w:r>
          </w:p>
        </w:tc>
        <w:tc>
          <w:tcPr>
            <w:tcW w:w="485" w:type="pct"/>
          </w:tcPr>
          <w:p w:rsidRPr="00F031EC" w:rsidR="00AB572F" w:rsidP="00AB572F" w:rsidRDefault="00AB572F" w14:paraId="3EEA526A" w14:textId="5F22899E">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3E68905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4C7524C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4511C136"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07C6187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34FEF98C" w14:textId="5E99CCFF">
            <w:pPr>
              <w:keepLines/>
              <w:spacing w:after="0" w:line="240" w:lineRule="auto"/>
              <w:jc w:val="both"/>
              <w:rPr>
                <w:rFonts w:cs="Calibri"/>
                <w:color w:val="000000"/>
                <w:sz w:val="16"/>
                <w:szCs w:val="16"/>
              </w:rPr>
            </w:pPr>
            <w:r w:rsidRPr="005B18AF">
              <w:rPr>
                <w:rFonts w:cs="Calibri"/>
                <w:color w:val="000000"/>
                <w:sz w:val="16"/>
                <w:szCs w:val="16"/>
              </w:rPr>
              <w:t>72</w:t>
            </w:r>
          </w:p>
        </w:tc>
        <w:tc>
          <w:tcPr>
            <w:tcW w:w="698" w:type="pct"/>
          </w:tcPr>
          <w:p w:rsidRPr="00D94F1B" w:rsidR="00AB572F" w:rsidP="00AB572F" w:rsidRDefault="00AB572F" w14:paraId="34B8316C" w14:textId="235B326C">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194CD39A" w14:textId="55A57FCB">
            <w:pPr>
              <w:keepLines/>
              <w:spacing w:after="0" w:line="240" w:lineRule="auto"/>
              <w:jc w:val="both"/>
              <w:rPr>
                <w:rFonts w:cs="Calibri"/>
                <w:color w:val="000000"/>
                <w:sz w:val="16"/>
                <w:szCs w:val="16"/>
              </w:rPr>
            </w:pPr>
            <w:r w:rsidRPr="003B55DC">
              <w:rPr>
                <w:rFonts w:cs="Calibri"/>
                <w:color w:val="000000"/>
                <w:sz w:val="16"/>
                <w:szCs w:val="16"/>
              </w:rPr>
              <w:t>ATTRIBUTE_NUMBER10</w:t>
            </w:r>
          </w:p>
        </w:tc>
        <w:tc>
          <w:tcPr>
            <w:tcW w:w="485" w:type="pct"/>
          </w:tcPr>
          <w:p w:rsidRPr="001755B3" w:rsidR="00AB572F" w:rsidP="00AB572F" w:rsidRDefault="00AB572F" w14:paraId="335E8CD8" w14:textId="49248488">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4D4E0266" w14:textId="17A8E372">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44BEEB48"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6B54F608" w14:textId="4B065A19">
            <w:pPr>
              <w:keepLines/>
              <w:spacing w:after="0" w:line="240" w:lineRule="auto"/>
              <w:jc w:val="both"/>
              <w:rPr>
                <w:rFonts w:cs="Calibri"/>
                <w:color w:val="000000"/>
                <w:sz w:val="16"/>
                <w:szCs w:val="16"/>
              </w:rPr>
            </w:pPr>
            <w:r w:rsidRPr="003B55DC">
              <w:rPr>
                <w:rFonts w:cs="Calibri"/>
                <w:color w:val="000000"/>
                <w:sz w:val="16"/>
                <w:szCs w:val="16"/>
              </w:rPr>
              <w:t>ATTRIBUTE_NUMBER10</w:t>
            </w:r>
          </w:p>
        </w:tc>
        <w:tc>
          <w:tcPr>
            <w:tcW w:w="485" w:type="pct"/>
          </w:tcPr>
          <w:p w:rsidRPr="00F031EC" w:rsidR="00AB572F" w:rsidP="00AB572F" w:rsidRDefault="00AB572F" w14:paraId="356F78AF" w14:textId="4DBB59E8">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10759B1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ACB2F6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FE538F0"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FE15132" w14:textId="77777777">
        <w:trPr>
          <w:trHeight w:val="247"/>
        </w:trPr>
        <w:tc>
          <w:tcPr>
            <w:tcW w:w="196" w:type="pct"/>
            <w:vAlign w:val="bottom"/>
          </w:tcPr>
          <w:p w:rsidRPr="005B18AF" w:rsidR="00AB572F" w:rsidP="00AB572F" w:rsidRDefault="00AB572F" w14:paraId="371B95D6" w14:textId="4D5A450D">
            <w:pPr>
              <w:keepLines/>
              <w:spacing w:after="0" w:line="240" w:lineRule="auto"/>
              <w:jc w:val="both"/>
              <w:rPr>
                <w:rFonts w:cs="Calibri"/>
                <w:color w:val="000000"/>
                <w:sz w:val="16"/>
                <w:szCs w:val="16"/>
              </w:rPr>
            </w:pPr>
            <w:r w:rsidRPr="005B18AF">
              <w:rPr>
                <w:rFonts w:cs="Calibri"/>
                <w:color w:val="000000"/>
                <w:sz w:val="16"/>
                <w:szCs w:val="16"/>
              </w:rPr>
              <w:t>73</w:t>
            </w:r>
          </w:p>
        </w:tc>
        <w:tc>
          <w:tcPr>
            <w:tcW w:w="698" w:type="pct"/>
          </w:tcPr>
          <w:p w:rsidRPr="00D94F1B" w:rsidR="00AB572F" w:rsidP="00AB572F" w:rsidRDefault="00AB572F" w14:paraId="38500457" w14:textId="7CAA2595">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70C35006" w14:textId="61F4D8C8">
            <w:pPr>
              <w:keepLines/>
              <w:spacing w:after="0" w:line="240" w:lineRule="auto"/>
              <w:jc w:val="both"/>
              <w:rPr>
                <w:rFonts w:cs="Calibri"/>
                <w:color w:val="000000"/>
                <w:sz w:val="16"/>
                <w:szCs w:val="16"/>
              </w:rPr>
            </w:pPr>
            <w:r w:rsidRPr="003B55DC">
              <w:rPr>
                <w:rFonts w:cs="Calibri"/>
                <w:color w:val="000000"/>
                <w:sz w:val="16"/>
                <w:szCs w:val="16"/>
              </w:rPr>
              <w:t>ATTRIBUTE_NUMBER11</w:t>
            </w:r>
          </w:p>
        </w:tc>
        <w:tc>
          <w:tcPr>
            <w:tcW w:w="485" w:type="pct"/>
          </w:tcPr>
          <w:p w:rsidRPr="001755B3" w:rsidR="00AB572F" w:rsidP="00AB572F" w:rsidRDefault="00AB572F" w14:paraId="0FE1EEE4" w14:textId="092D66E6">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69966C47" w14:textId="452A4CA1">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4AC4DCA0"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7D50B120" w14:textId="2774F78B">
            <w:pPr>
              <w:keepLines/>
              <w:spacing w:after="0" w:line="240" w:lineRule="auto"/>
              <w:jc w:val="both"/>
              <w:rPr>
                <w:rFonts w:cs="Calibri"/>
                <w:color w:val="000000"/>
                <w:sz w:val="16"/>
                <w:szCs w:val="16"/>
              </w:rPr>
            </w:pPr>
            <w:r w:rsidRPr="003B55DC">
              <w:rPr>
                <w:rFonts w:cs="Calibri"/>
                <w:color w:val="000000"/>
                <w:sz w:val="16"/>
                <w:szCs w:val="16"/>
              </w:rPr>
              <w:t>ATTRIBUTE_NUMBER11</w:t>
            </w:r>
          </w:p>
        </w:tc>
        <w:tc>
          <w:tcPr>
            <w:tcW w:w="485" w:type="pct"/>
          </w:tcPr>
          <w:p w:rsidRPr="00F031EC" w:rsidR="00AB572F" w:rsidP="00AB572F" w:rsidRDefault="00AB572F" w14:paraId="1BA81203" w14:textId="4D49564E">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19C7BA7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E48EB4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E76D549"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74DE220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04250678" w14:textId="520940D8">
            <w:pPr>
              <w:keepLines/>
              <w:spacing w:after="0" w:line="240" w:lineRule="auto"/>
              <w:jc w:val="both"/>
              <w:rPr>
                <w:rFonts w:cs="Calibri"/>
                <w:color w:val="000000"/>
                <w:sz w:val="16"/>
                <w:szCs w:val="16"/>
              </w:rPr>
            </w:pPr>
            <w:r w:rsidRPr="005B18AF">
              <w:rPr>
                <w:rFonts w:cs="Calibri"/>
                <w:color w:val="000000"/>
                <w:sz w:val="16"/>
                <w:szCs w:val="16"/>
              </w:rPr>
              <w:t>74</w:t>
            </w:r>
          </w:p>
        </w:tc>
        <w:tc>
          <w:tcPr>
            <w:tcW w:w="698" w:type="pct"/>
          </w:tcPr>
          <w:p w:rsidRPr="00D94F1B" w:rsidR="00AB572F" w:rsidP="00AB572F" w:rsidRDefault="00AB572F" w14:paraId="1B75E491" w14:textId="2670C8DB">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14CE4048" w14:textId="08CC980D">
            <w:pPr>
              <w:keepLines/>
              <w:spacing w:after="0" w:line="240" w:lineRule="auto"/>
              <w:jc w:val="both"/>
              <w:rPr>
                <w:rFonts w:cs="Calibri"/>
                <w:color w:val="000000"/>
                <w:sz w:val="16"/>
                <w:szCs w:val="16"/>
              </w:rPr>
            </w:pPr>
            <w:r w:rsidRPr="003B55DC">
              <w:rPr>
                <w:rFonts w:cs="Calibri"/>
                <w:color w:val="000000"/>
                <w:sz w:val="16"/>
                <w:szCs w:val="16"/>
              </w:rPr>
              <w:t>ATTRIBUTE_NUMBER12</w:t>
            </w:r>
          </w:p>
        </w:tc>
        <w:tc>
          <w:tcPr>
            <w:tcW w:w="485" w:type="pct"/>
          </w:tcPr>
          <w:p w:rsidRPr="001755B3" w:rsidR="00AB572F" w:rsidP="00AB572F" w:rsidRDefault="00AB572F" w14:paraId="4784C713" w14:textId="2BF1EA0A">
            <w:pPr>
              <w:keepLines/>
              <w:spacing w:after="0" w:line="240" w:lineRule="auto"/>
              <w:jc w:val="both"/>
              <w:rPr>
                <w:sz w:val="16"/>
                <w:szCs w:val="16"/>
              </w:rPr>
            </w:pPr>
            <w:r w:rsidRPr="001755B3">
              <w:rPr>
                <w:sz w:val="16"/>
                <w:szCs w:val="16"/>
              </w:rPr>
              <w:t>NUMBER</w:t>
            </w:r>
          </w:p>
        </w:tc>
        <w:tc>
          <w:tcPr>
            <w:tcW w:w="196" w:type="pct"/>
          </w:tcPr>
          <w:p w:rsidRPr="0061312F" w:rsidR="00AB572F" w:rsidP="00AB572F" w:rsidRDefault="00AB572F" w14:paraId="4BD5F13A" w14:textId="02CA8985">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6994294A"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7400F94F" w14:textId="1180BAC4">
            <w:pPr>
              <w:keepLines/>
              <w:spacing w:after="0" w:line="240" w:lineRule="auto"/>
              <w:jc w:val="both"/>
              <w:rPr>
                <w:rFonts w:cs="Calibri"/>
                <w:color w:val="000000"/>
                <w:sz w:val="16"/>
                <w:szCs w:val="16"/>
              </w:rPr>
            </w:pPr>
            <w:r w:rsidRPr="003B55DC">
              <w:rPr>
                <w:rFonts w:cs="Calibri"/>
                <w:color w:val="000000"/>
                <w:sz w:val="16"/>
                <w:szCs w:val="16"/>
              </w:rPr>
              <w:t>ATTRIBUTE_NUMBER12</w:t>
            </w:r>
          </w:p>
        </w:tc>
        <w:tc>
          <w:tcPr>
            <w:tcW w:w="485" w:type="pct"/>
          </w:tcPr>
          <w:p w:rsidRPr="00F031EC" w:rsidR="00AB572F" w:rsidP="00AB572F" w:rsidRDefault="00AB572F" w14:paraId="64694E72" w14:textId="1289AF2C">
            <w:pPr>
              <w:keepLines/>
              <w:spacing w:after="0" w:line="240" w:lineRule="auto"/>
              <w:jc w:val="both"/>
              <w:rPr>
                <w:sz w:val="16"/>
                <w:szCs w:val="16"/>
              </w:rPr>
            </w:pPr>
            <w:r w:rsidRPr="001755B3">
              <w:rPr>
                <w:sz w:val="16"/>
                <w:szCs w:val="16"/>
              </w:rPr>
              <w:t>NUMBER</w:t>
            </w:r>
          </w:p>
        </w:tc>
        <w:tc>
          <w:tcPr>
            <w:tcW w:w="246" w:type="pct"/>
          </w:tcPr>
          <w:p w:rsidRPr="00920174" w:rsidR="00AB572F" w:rsidP="00AB572F" w:rsidRDefault="00AB572F" w14:paraId="36F36A4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340A06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1563FE5"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08A2A89" w14:textId="77777777">
        <w:trPr>
          <w:trHeight w:val="247"/>
        </w:trPr>
        <w:tc>
          <w:tcPr>
            <w:tcW w:w="196" w:type="pct"/>
            <w:vAlign w:val="bottom"/>
          </w:tcPr>
          <w:p w:rsidRPr="005B18AF" w:rsidR="00AB572F" w:rsidP="00AB572F" w:rsidRDefault="00AB572F" w14:paraId="4BD3F8DF" w14:textId="3241935E">
            <w:pPr>
              <w:keepLines/>
              <w:spacing w:after="0" w:line="240" w:lineRule="auto"/>
              <w:jc w:val="both"/>
              <w:rPr>
                <w:rFonts w:cs="Calibri"/>
                <w:color w:val="000000"/>
                <w:sz w:val="16"/>
                <w:szCs w:val="16"/>
              </w:rPr>
            </w:pPr>
            <w:r w:rsidRPr="005B18AF">
              <w:rPr>
                <w:rFonts w:cs="Calibri"/>
                <w:color w:val="000000"/>
                <w:sz w:val="16"/>
                <w:szCs w:val="16"/>
              </w:rPr>
              <w:t>75</w:t>
            </w:r>
          </w:p>
        </w:tc>
        <w:tc>
          <w:tcPr>
            <w:tcW w:w="698" w:type="pct"/>
          </w:tcPr>
          <w:p w:rsidRPr="00D94F1B" w:rsidR="00AB572F" w:rsidP="00AB572F" w:rsidRDefault="00AB572F" w14:paraId="1DFF6D7D" w14:textId="4FD6399F">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6B180C28" w14:textId="5F8EB717">
            <w:pPr>
              <w:keepLines/>
              <w:spacing w:after="0" w:line="240" w:lineRule="auto"/>
              <w:jc w:val="both"/>
              <w:rPr>
                <w:rFonts w:cs="Calibri"/>
                <w:color w:val="000000"/>
                <w:sz w:val="16"/>
                <w:szCs w:val="16"/>
              </w:rPr>
            </w:pPr>
            <w:r w:rsidRPr="003B55DC">
              <w:rPr>
                <w:rFonts w:cs="Calibri"/>
                <w:color w:val="000000"/>
                <w:sz w:val="16"/>
                <w:szCs w:val="16"/>
              </w:rPr>
              <w:t>ATTRIBUTE_DATE1</w:t>
            </w:r>
          </w:p>
        </w:tc>
        <w:tc>
          <w:tcPr>
            <w:tcW w:w="485" w:type="pct"/>
          </w:tcPr>
          <w:p w:rsidRPr="001755B3" w:rsidR="00AB572F" w:rsidP="00AB572F" w:rsidRDefault="00AB572F" w14:paraId="149739C5" w14:textId="0112C7B9">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088FE8F3" w14:textId="2F0A5C4E">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13E87677"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581571F2" w14:textId="4711E6C7">
            <w:pPr>
              <w:keepLines/>
              <w:spacing w:after="0" w:line="240" w:lineRule="auto"/>
              <w:jc w:val="both"/>
              <w:rPr>
                <w:rFonts w:cs="Calibri"/>
                <w:color w:val="000000"/>
                <w:sz w:val="16"/>
                <w:szCs w:val="16"/>
              </w:rPr>
            </w:pPr>
            <w:r w:rsidRPr="003B55DC">
              <w:rPr>
                <w:rFonts w:cs="Calibri"/>
                <w:color w:val="000000"/>
                <w:sz w:val="16"/>
                <w:szCs w:val="16"/>
              </w:rPr>
              <w:t>ATTRIBUTE_DATE1</w:t>
            </w:r>
          </w:p>
        </w:tc>
        <w:tc>
          <w:tcPr>
            <w:tcW w:w="485" w:type="pct"/>
          </w:tcPr>
          <w:p w:rsidRPr="00F031EC" w:rsidR="00AB572F" w:rsidP="00AB572F" w:rsidRDefault="00AB572F" w14:paraId="49C12C07" w14:textId="14CF3830">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12C2DD9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8BBA38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17E2CD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D64964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40FC4036" w14:textId="7D3453B4">
            <w:pPr>
              <w:keepLines/>
              <w:spacing w:after="0" w:line="240" w:lineRule="auto"/>
              <w:jc w:val="both"/>
              <w:rPr>
                <w:rFonts w:cs="Calibri"/>
                <w:color w:val="000000"/>
                <w:sz w:val="16"/>
                <w:szCs w:val="16"/>
              </w:rPr>
            </w:pPr>
            <w:r w:rsidRPr="005B18AF">
              <w:rPr>
                <w:rFonts w:cs="Calibri"/>
                <w:color w:val="000000"/>
                <w:sz w:val="16"/>
                <w:szCs w:val="16"/>
              </w:rPr>
              <w:t>76</w:t>
            </w:r>
          </w:p>
        </w:tc>
        <w:tc>
          <w:tcPr>
            <w:tcW w:w="698" w:type="pct"/>
          </w:tcPr>
          <w:p w:rsidRPr="00D94F1B" w:rsidR="00AB572F" w:rsidP="00AB572F" w:rsidRDefault="00AB572F" w14:paraId="283835F4" w14:textId="686D6E36">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0F7A9F6B" w14:textId="36E61A81">
            <w:pPr>
              <w:keepLines/>
              <w:spacing w:after="0" w:line="240" w:lineRule="auto"/>
              <w:jc w:val="both"/>
              <w:rPr>
                <w:rFonts w:cs="Calibri"/>
                <w:color w:val="000000"/>
                <w:sz w:val="16"/>
                <w:szCs w:val="16"/>
              </w:rPr>
            </w:pPr>
            <w:r w:rsidRPr="003B55DC">
              <w:rPr>
                <w:rFonts w:cs="Calibri"/>
                <w:color w:val="000000"/>
                <w:sz w:val="16"/>
                <w:szCs w:val="16"/>
              </w:rPr>
              <w:t>ATTRIBUTE_DATE2</w:t>
            </w:r>
          </w:p>
        </w:tc>
        <w:tc>
          <w:tcPr>
            <w:tcW w:w="485" w:type="pct"/>
          </w:tcPr>
          <w:p w:rsidRPr="001755B3" w:rsidR="00AB572F" w:rsidP="00AB572F" w:rsidRDefault="00AB572F" w14:paraId="6E42942D" w14:textId="3493923E">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0B3B670E" w14:textId="3B83DD87">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00ED3C5C"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283158B6" w14:textId="6CAB3F62">
            <w:pPr>
              <w:keepLines/>
              <w:spacing w:after="0" w:line="240" w:lineRule="auto"/>
              <w:jc w:val="both"/>
              <w:rPr>
                <w:rFonts w:cs="Calibri"/>
                <w:color w:val="000000"/>
                <w:sz w:val="16"/>
                <w:szCs w:val="16"/>
              </w:rPr>
            </w:pPr>
            <w:r w:rsidRPr="003B55DC">
              <w:rPr>
                <w:rFonts w:cs="Calibri"/>
                <w:color w:val="000000"/>
                <w:sz w:val="16"/>
                <w:szCs w:val="16"/>
              </w:rPr>
              <w:t>ATTRIBUTE_DATE2</w:t>
            </w:r>
          </w:p>
        </w:tc>
        <w:tc>
          <w:tcPr>
            <w:tcW w:w="485" w:type="pct"/>
          </w:tcPr>
          <w:p w:rsidRPr="00F031EC" w:rsidR="00AB572F" w:rsidP="00AB572F" w:rsidRDefault="00AB572F" w14:paraId="0824F5F2" w14:textId="00AB8A6B">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0CFBE9E5"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748AF0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A6F5D8B"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1AC446C8" w14:textId="77777777">
        <w:trPr>
          <w:trHeight w:val="247"/>
        </w:trPr>
        <w:tc>
          <w:tcPr>
            <w:tcW w:w="196" w:type="pct"/>
            <w:vAlign w:val="bottom"/>
          </w:tcPr>
          <w:p w:rsidRPr="005B18AF" w:rsidR="00AB572F" w:rsidP="00AB572F" w:rsidRDefault="00AB572F" w14:paraId="6EDC4802" w14:textId="422F4DA8">
            <w:pPr>
              <w:keepLines/>
              <w:spacing w:after="0" w:line="240" w:lineRule="auto"/>
              <w:jc w:val="both"/>
              <w:rPr>
                <w:rFonts w:cs="Calibri"/>
                <w:color w:val="000000"/>
                <w:sz w:val="16"/>
                <w:szCs w:val="16"/>
              </w:rPr>
            </w:pPr>
            <w:r w:rsidRPr="005B18AF">
              <w:rPr>
                <w:rFonts w:cs="Calibri"/>
                <w:color w:val="000000"/>
                <w:sz w:val="16"/>
                <w:szCs w:val="16"/>
              </w:rPr>
              <w:t>77</w:t>
            </w:r>
          </w:p>
        </w:tc>
        <w:tc>
          <w:tcPr>
            <w:tcW w:w="698" w:type="pct"/>
          </w:tcPr>
          <w:p w:rsidRPr="00D94F1B" w:rsidR="00AB572F" w:rsidP="00AB572F" w:rsidRDefault="00AB572F" w14:paraId="13C35AB5" w14:textId="492A0B92">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487B8D79" w14:textId="76DC2FB5">
            <w:pPr>
              <w:keepLines/>
              <w:spacing w:after="0" w:line="240" w:lineRule="auto"/>
              <w:jc w:val="both"/>
              <w:rPr>
                <w:rFonts w:cs="Calibri"/>
                <w:color w:val="000000"/>
                <w:sz w:val="16"/>
                <w:szCs w:val="16"/>
              </w:rPr>
            </w:pPr>
            <w:r w:rsidRPr="003B55DC">
              <w:rPr>
                <w:rFonts w:cs="Calibri"/>
                <w:color w:val="000000"/>
                <w:sz w:val="16"/>
                <w:szCs w:val="16"/>
              </w:rPr>
              <w:t>ATTRIBUTE_DATE3</w:t>
            </w:r>
          </w:p>
        </w:tc>
        <w:tc>
          <w:tcPr>
            <w:tcW w:w="485" w:type="pct"/>
          </w:tcPr>
          <w:p w:rsidRPr="001755B3" w:rsidR="00AB572F" w:rsidP="00AB572F" w:rsidRDefault="00AB572F" w14:paraId="46EF2BE1" w14:textId="781F36C6">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6073372B" w14:textId="4CD64F92">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3F18640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25C35B75" w14:textId="4FE9C911">
            <w:pPr>
              <w:keepLines/>
              <w:spacing w:after="0" w:line="240" w:lineRule="auto"/>
              <w:jc w:val="both"/>
              <w:rPr>
                <w:rFonts w:cs="Calibri"/>
                <w:color w:val="000000"/>
                <w:sz w:val="16"/>
                <w:szCs w:val="16"/>
              </w:rPr>
            </w:pPr>
            <w:r w:rsidRPr="003B55DC">
              <w:rPr>
                <w:rFonts w:cs="Calibri"/>
                <w:color w:val="000000"/>
                <w:sz w:val="16"/>
                <w:szCs w:val="16"/>
              </w:rPr>
              <w:t>ATTRIBUTE_DATE3</w:t>
            </w:r>
          </w:p>
        </w:tc>
        <w:tc>
          <w:tcPr>
            <w:tcW w:w="485" w:type="pct"/>
          </w:tcPr>
          <w:p w:rsidRPr="00F031EC" w:rsidR="00AB572F" w:rsidP="00AB572F" w:rsidRDefault="00AB572F" w14:paraId="52986055" w14:textId="56D372BC">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3AB48C0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B6B9DC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A91144B"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72AC80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1A6A10C1" w14:textId="74ECE804">
            <w:pPr>
              <w:keepLines/>
              <w:spacing w:after="0" w:line="240" w:lineRule="auto"/>
              <w:jc w:val="both"/>
              <w:rPr>
                <w:rFonts w:cs="Calibri"/>
                <w:color w:val="000000"/>
                <w:sz w:val="16"/>
                <w:szCs w:val="16"/>
              </w:rPr>
            </w:pPr>
            <w:r w:rsidRPr="005B18AF">
              <w:rPr>
                <w:rFonts w:cs="Calibri"/>
                <w:color w:val="000000"/>
                <w:sz w:val="16"/>
                <w:szCs w:val="16"/>
              </w:rPr>
              <w:t>78</w:t>
            </w:r>
          </w:p>
        </w:tc>
        <w:tc>
          <w:tcPr>
            <w:tcW w:w="698" w:type="pct"/>
          </w:tcPr>
          <w:p w:rsidRPr="00D94F1B" w:rsidR="00AB572F" w:rsidP="00AB572F" w:rsidRDefault="00AB572F" w14:paraId="72118D68" w14:textId="6D0AC6D7">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266AD20F" w14:textId="7F492582">
            <w:pPr>
              <w:keepLines/>
              <w:spacing w:after="0" w:line="240" w:lineRule="auto"/>
              <w:jc w:val="both"/>
              <w:rPr>
                <w:rFonts w:cs="Calibri"/>
                <w:color w:val="000000"/>
                <w:sz w:val="16"/>
                <w:szCs w:val="16"/>
              </w:rPr>
            </w:pPr>
            <w:r w:rsidRPr="003B55DC">
              <w:rPr>
                <w:rFonts w:cs="Calibri"/>
                <w:color w:val="000000"/>
                <w:sz w:val="16"/>
                <w:szCs w:val="16"/>
              </w:rPr>
              <w:t>ATTRIBUTE_DATE4</w:t>
            </w:r>
          </w:p>
        </w:tc>
        <w:tc>
          <w:tcPr>
            <w:tcW w:w="485" w:type="pct"/>
          </w:tcPr>
          <w:p w:rsidRPr="001755B3" w:rsidR="00AB572F" w:rsidP="00AB572F" w:rsidRDefault="00AB572F" w14:paraId="6B0945EA" w14:textId="3430F26D">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5DCC1240" w14:textId="54B77179">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78E4FEF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416EC4E" w14:textId="08E56846">
            <w:pPr>
              <w:keepLines/>
              <w:spacing w:after="0" w:line="240" w:lineRule="auto"/>
              <w:jc w:val="both"/>
              <w:rPr>
                <w:rFonts w:cs="Calibri"/>
                <w:color w:val="000000"/>
                <w:sz w:val="16"/>
                <w:szCs w:val="16"/>
              </w:rPr>
            </w:pPr>
            <w:r w:rsidRPr="003B55DC">
              <w:rPr>
                <w:rFonts w:cs="Calibri"/>
                <w:color w:val="000000"/>
                <w:sz w:val="16"/>
                <w:szCs w:val="16"/>
              </w:rPr>
              <w:t>ATTRIBUTE_DATE4</w:t>
            </w:r>
          </w:p>
        </w:tc>
        <w:tc>
          <w:tcPr>
            <w:tcW w:w="485" w:type="pct"/>
          </w:tcPr>
          <w:p w:rsidRPr="00F031EC" w:rsidR="00AB572F" w:rsidP="00AB572F" w:rsidRDefault="00AB572F" w14:paraId="7E742F65" w14:textId="63DDEDF7">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4A4B2556"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FE4209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2DC34495"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4F8BD55" w14:textId="77777777">
        <w:trPr>
          <w:trHeight w:val="247"/>
        </w:trPr>
        <w:tc>
          <w:tcPr>
            <w:tcW w:w="196" w:type="pct"/>
            <w:vAlign w:val="bottom"/>
          </w:tcPr>
          <w:p w:rsidRPr="005B18AF" w:rsidR="00AB572F" w:rsidP="00AB572F" w:rsidRDefault="00AB572F" w14:paraId="0CC29241" w14:textId="3D3CC810">
            <w:pPr>
              <w:keepLines/>
              <w:spacing w:after="0" w:line="240" w:lineRule="auto"/>
              <w:jc w:val="both"/>
              <w:rPr>
                <w:rFonts w:cs="Calibri"/>
                <w:color w:val="000000"/>
                <w:sz w:val="16"/>
                <w:szCs w:val="16"/>
              </w:rPr>
            </w:pPr>
            <w:r w:rsidRPr="005B18AF">
              <w:rPr>
                <w:rFonts w:cs="Calibri"/>
                <w:color w:val="000000"/>
                <w:sz w:val="16"/>
                <w:szCs w:val="16"/>
              </w:rPr>
              <w:t>79</w:t>
            </w:r>
          </w:p>
        </w:tc>
        <w:tc>
          <w:tcPr>
            <w:tcW w:w="698" w:type="pct"/>
          </w:tcPr>
          <w:p w:rsidRPr="00D94F1B" w:rsidR="00AB572F" w:rsidP="00AB572F" w:rsidRDefault="00AB572F" w14:paraId="1F71838F" w14:textId="517B0809">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60D0C469" w14:textId="65844A81">
            <w:pPr>
              <w:keepLines/>
              <w:spacing w:after="0" w:line="240" w:lineRule="auto"/>
              <w:jc w:val="both"/>
              <w:rPr>
                <w:rFonts w:cs="Calibri"/>
                <w:color w:val="000000"/>
                <w:sz w:val="16"/>
                <w:szCs w:val="16"/>
              </w:rPr>
            </w:pPr>
            <w:r w:rsidRPr="003B55DC">
              <w:rPr>
                <w:rFonts w:cs="Calibri"/>
                <w:color w:val="000000"/>
                <w:sz w:val="16"/>
                <w:szCs w:val="16"/>
              </w:rPr>
              <w:t>ATTRIBUTE_DATE5</w:t>
            </w:r>
          </w:p>
        </w:tc>
        <w:tc>
          <w:tcPr>
            <w:tcW w:w="485" w:type="pct"/>
          </w:tcPr>
          <w:p w:rsidRPr="001755B3" w:rsidR="00AB572F" w:rsidP="00AB572F" w:rsidRDefault="00AB572F" w14:paraId="440BEA94" w14:textId="1F2B34E5">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183301F7" w14:textId="1C891C34">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77DF1E2B"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459555BA" w14:textId="53FF00D5">
            <w:pPr>
              <w:keepLines/>
              <w:spacing w:after="0" w:line="240" w:lineRule="auto"/>
              <w:jc w:val="both"/>
              <w:rPr>
                <w:rFonts w:cs="Calibri"/>
                <w:color w:val="000000"/>
                <w:sz w:val="16"/>
                <w:szCs w:val="16"/>
              </w:rPr>
            </w:pPr>
            <w:r w:rsidRPr="003B55DC">
              <w:rPr>
                <w:rFonts w:cs="Calibri"/>
                <w:color w:val="000000"/>
                <w:sz w:val="16"/>
                <w:szCs w:val="16"/>
              </w:rPr>
              <w:t>ATTRIBUTE_DATE5</w:t>
            </w:r>
          </w:p>
        </w:tc>
        <w:tc>
          <w:tcPr>
            <w:tcW w:w="485" w:type="pct"/>
          </w:tcPr>
          <w:p w:rsidRPr="00F031EC" w:rsidR="00AB572F" w:rsidP="00AB572F" w:rsidRDefault="00AB572F" w14:paraId="0D068F06" w14:textId="78CFDEFD">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4FA9937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378B6EE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7B2BA8D4"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02C81816"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4F4F5DA0" w14:textId="5E766E55">
            <w:pPr>
              <w:keepLines/>
              <w:spacing w:after="0" w:line="240" w:lineRule="auto"/>
              <w:jc w:val="both"/>
              <w:rPr>
                <w:rFonts w:cs="Calibri"/>
                <w:color w:val="000000"/>
                <w:sz w:val="16"/>
                <w:szCs w:val="16"/>
              </w:rPr>
            </w:pPr>
            <w:r w:rsidRPr="005B18AF">
              <w:rPr>
                <w:rFonts w:cs="Calibri"/>
                <w:color w:val="000000"/>
                <w:sz w:val="16"/>
                <w:szCs w:val="16"/>
              </w:rPr>
              <w:t>80</w:t>
            </w:r>
          </w:p>
        </w:tc>
        <w:tc>
          <w:tcPr>
            <w:tcW w:w="698" w:type="pct"/>
          </w:tcPr>
          <w:p w:rsidRPr="00D94F1B" w:rsidR="00AB572F" w:rsidP="00AB572F" w:rsidRDefault="00AB572F" w14:paraId="32C7A49C" w14:textId="77F02AB1">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3002B436" w14:textId="5150A842">
            <w:pPr>
              <w:keepLines/>
              <w:spacing w:after="0" w:line="240" w:lineRule="auto"/>
              <w:jc w:val="both"/>
              <w:rPr>
                <w:rFonts w:cs="Calibri"/>
                <w:color w:val="000000"/>
                <w:sz w:val="16"/>
                <w:szCs w:val="16"/>
              </w:rPr>
            </w:pPr>
            <w:r w:rsidRPr="003B55DC">
              <w:rPr>
                <w:rFonts w:cs="Calibri"/>
                <w:color w:val="000000"/>
                <w:sz w:val="16"/>
                <w:szCs w:val="16"/>
              </w:rPr>
              <w:t>ATTRIBUTE_DATE6</w:t>
            </w:r>
          </w:p>
        </w:tc>
        <w:tc>
          <w:tcPr>
            <w:tcW w:w="485" w:type="pct"/>
          </w:tcPr>
          <w:p w:rsidRPr="001755B3" w:rsidR="00AB572F" w:rsidP="00AB572F" w:rsidRDefault="00AB572F" w14:paraId="72C856A7" w14:textId="1E53C286">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0AB1391C" w14:textId="530BCA49">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4BE8A52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371411DF" w14:textId="59AA9A87">
            <w:pPr>
              <w:keepLines/>
              <w:spacing w:after="0" w:line="240" w:lineRule="auto"/>
              <w:jc w:val="both"/>
              <w:rPr>
                <w:rFonts w:cs="Calibri"/>
                <w:color w:val="000000"/>
                <w:sz w:val="16"/>
                <w:szCs w:val="16"/>
              </w:rPr>
            </w:pPr>
            <w:r w:rsidRPr="003B55DC">
              <w:rPr>
                <w:rFonts w:cs="Calibri"/>
                <w:color w:val="000000"/>
                <w:sz w:val="16"/>
                <w:szCs w:val="16"/>
              </w:rPr>
              <w:t>ATTRIBUTE_DATE6</w:t>
            </w:r>
          </w:p>
        </w:tc>
        <w:tc>
          <w:tcPr>
            <w:tcW w:w="485" w:type="pct"/>
          </w:tcPr>
          <w:p w:rsidRPr="00F031EC" w:rsidR="00AB572F" w:rsidP="00AB572F" w:rsidRDefault="00AB572F" w14:paraId="17FE6FE8" w14:textId="00F70862">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1717CD3C"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072921E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0059F96"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671E7A9F" w14:textId="77777777">
        <w:trPr>
          <w:trHeight w:val="247"/>
        </w:trPr>
        <w:tc>
          <w:tcPr>
            <w:tcW w:w="196" w:type="pct"/>
            <w:vAlign w:val="bottom"/>
          </w:tcPr>
          <w:p w:rsidRPr="005B18AF" w:rsidR="00AB572F" w:rsidP="00AB572F" w:rsidRDefault="00AB572F" w14:paraId="57F1854B" w14:textId="0073914B">
            <w:pPr>
              <w:keepLines/>
              <w:spacing w:after="0" w:line="240" w:lineRule="auto"/>
              <w:jc w:val="both"/>
              <w:rPr>
                <w:rFonts w:cs="Calibri"/>
                <w:color w:val="000000"/>
                <w:sz w:val="16"/>
                <w:szCs w:val="16"/>
              </w:rPr>
            </w:pPr>
            <w:r w:rsidRPr="005B18AF">
              <w:rPr>
                <w:rFonts w:cs="Calibri"/>
                <w:color w:val="000000"/>
                <w:sz w:val="16"/>
                <w:szCs w:val="16"/>
              </w:rPr>
              <w:t>81</w:t>
            </w:r>
          </w:p>
        </w:tc>
        <w:tc>
          <w:tcPr>
            <w:tcW w:w="698" w:type="pct"/>
          </w:tcPr>
          <w:p w:rsidRPr="00D94F1B" w:rsidR="00AB572F" w:rsidP="00AB572F" w:rsidRDefault="00AB572F" w14:paraId="67937CB0" w14:textId="53A2B7F1">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2023621A" w14:textId="17531AA7">
            <w:pPr>
              <w:keepLines/>
              <w:spacing w:after="0" w:line="240" w:lineRule="auto"/>
              <w:jc w:val="both"/>
              <w:rPr>
                <w:rFonts w:cs="Calibri"/>
                <w:color w:val="000000"/>
                <w:sz w:val="16"/>
                <w:szCs w:val="16"/>
              </w:rPr>
            </w:pPr>
            <w:r w:rsidRPr="003B55DC">
              <w:rPr>
                <w:rFonts w:cs="Calibri"/>
                <w:color w:val="000000"/>
                <w:sz w:val="16"/>
                <w:szCs w:val="16"/>
              </w:rPr>
              <w:t>ATTRIBUTE_DATE7</w:t>
            </w:r>
          </w:p>
        </w:tc>
        <w:tc>
          <w:tcPr>
            <w:tcW w:w="485" w:type="pct"/>
          </w:tcPr>
          <w:p w:rsidRPr="001755B3" w:rsidR="00AB572F" w:rsidP="00AB572F" w:rsidRDefault="00AB572F" w14:paraId="08774415" w14:textId="6A3239EE">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627B9BCA" w14:textId="065C32BB">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3B147D22"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1C1158A5" w14:textId="20095B30">
            <w:pPr>
              <w:keepLines/>
              <w:spacing w:after="0" w:line="240" w:lineRule="auto"/>
              <w:jc w:val="both"/>
              <w:rPr>
                <w:rFonts w:cs="Calibri"/>
                <w:color w:val="000000"/>
                <w:sz w:val="16"/>
                <w:szCs w:val="16"/>
              </w:rPr>
            </w:pPr>
            <w:r w:rsidRPr="003B55DC">
              <w:rPr>
                <w:rFonts w:cs="Calibri"/>
                <w:color w:val="000000"/>
                <w:sz w:val="16"/>
                <w:szCs w:val="16"/>
              </w:rPr>
              <w:t>ATTRIBUTE_DATE7</w:t>
            </w:r>
          </w:p>
        </w:tc>
        <w:tc>
          <w:tcPr>
            <w:tcW w:w="485" w:type="pct"/>
          </w:tcPr>
          <w:p w:rsidRPr="00F031EC" w:rsidR="00AB572F" w:rsidP="00AB572F" w:rsidRDefault="00AB572F" w14:paraId="60827CDE" w14:textId="21FC1423">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08FD4311"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702A4A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3B73DE28"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49E6BC28"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7DD40255" w14:textId="6C9998A0">
            <w:pPr>
              <w:keepLines/>
              <w:spacing w:after="0" w:line="240" w:lineRule="auto"/>
              <w:jc w:val="both"/>
              <w:rPr>
                <w:rFonts w:cs="Calibri"/>
                <w:color w:val="000000"/>
                <w:sz w:val="16"/>
                <w:szCs w:val="16"/>
              </w:rPr>
            </w:pPr>
            <w:r w:rsidRPr="005B18AF">
              <w:rPr>
                <w:rFonts w:cs="Calibri"/>
                <w:color w:val="000000"/>
                <w:sz w:val="16"/>
                <w:szCs w:val="16"/>
              </w:rPr>
              <w:t>82</w:t>
            </w:r>
          </w:p>
        </w:tc>
        <w:tc>
          <w:tcPr>
            <w:tcW w:w="698" w:type="pct"/>
          </w:tcPr>
          <w:p w:rsidRPr="00D94F1B" w:rsidR="00AB572F" w:rsidP="00AB572F" w:rsidRDefault="00AB572F" w14:paraId="496A6180" w14:textId="24778B45">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112B57A0" w14:textId="33CD2605">
            <w:pPr>
              <w:keepLines/>
              <w:spacing w:after="0" w:line="240" w:lineRule="auto"/>
              <w:jc w:val="both"/>
              <w:rPr>
                <w:rFonts w:cs="Calibri"/>
                <w:color w:val="000000"/>
                <w:sz w:val="16"/>
                <w:szCs w:val="16"/>
              </w:rPr>
            </w:pPr>
            <w:r w:rsidRPr="003B55DC">
              <w:rPr>
                <w:rFonts w:cs="Calibri"/>
                <w:color w:val="000000"/>
                <w:sz w:val="16"/>
                <w:szCs w:val="16"/>
              </w:rPr>
              <w:t>ATTRIBUTE_DATE8</w:t>
            </w:r>
          </w:p>
        </w:tc>
        <w:tc>
          <w:tcPr>
            <w:tcW w:w="485" w:type="pct"/>
          </w:tcPr>
          <w:p w:rsidRPr="001755B3" w:rsidR="00AB572F" w:rsidP="00AB572F" w:rsidRDefault="00AB572F" w14:paraId="46CD4CB9" w14:textId="60385F56">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4D052681" w14:textId="1A12EC1B">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59A2FFC6"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5D3B31C2" w14:textId="5E9D3D92">
            <w:pPr>
              <w:keepLines/>
              <w:spacing w:after="0" w:line="240" w:lineRule="auto"/>
              <w:jc w:val="both"/>
              <w:rPr>
                <w:rFonts w:cs="Calibri"/>
                <w:color w:val="000000"/>
                <w:sz w:val="16"/>
                <w:szCs w:val="16"/>
              </w:rPr>
            </w:pPr>
            <w:r w:rsidRPr="003B55DC">
              <w:rPr>
                <w:rFonts w:cs="Calibri"/>
                <w:color w:val="000000"/>
                <w:sz w:val="16"/>
                <w:szCs w:val="16"/>
              </w:rPr>
              <w:t>ATTRIBUTE_DATE8</w:t>
            </w:r>
          </w:p>
        </w:tc>
        <w:tc>
          <w:tcPr>
            <w:tcW w:w="485" w:type="pct"/>
          </w:tcPr>
          <w:p w:rsidRPr="00F031EC" w:rsidR="00AB572F" w:rsidP="00AB572F" w:rsidRDefault="00AB572F" w14:paraId="42F0CFB8" w14:textId="514FEABC">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2B5DA36E"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425387C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198CCED0"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0ED31884" w14:textId="77777777">
        <w:trPr>
          <w:trHeight w:val="247"/>
        </w:trPr>
        <w:tc>
          <w:tcPr>
            <w:tcW w:w="196" w:type="pct"/>
            <w:vAlign w:val="bottom"/>
          </w:tcPr>
          <w:p w:rsidRPr="005B18AF" w:rsidR="00AB572F" w:rsidP="00AB572F" w:rsidRDefault="00AB572F" w14:paraId="1BF7FDC1" w14:textId="5B811CAC">
            <w:pPr>
              <w:keepLines/>
              <w:spacing w:after="0" w:line="240" w:lineRule="auto"/>
              <w:jc w:val="both"/>
              <w:rPr>
                <w:rFonts w:cs="Calibri"/>
                <w:color w:val="000000"/>
                <w:sz w:val="16"/>
                <w:szCs w:val="16"/>
              </w:rPr>
            </w:pPr>
            <w:r w:rsidRPr="005B18AF">
              <w:rPr>
                <w:rFonts w:cs="Calibri"/>
                <w:color w:val="000000"/>
                <w:sz w:val="16"/>
                <w:szCs w:val="16"/>
              </w:rPr>
              <w:t>83</w:t>
            </w:r>
          </w:p>
        </w:tc>
        <w:tc>
          <w:tcPr>
            <w:tcW w:w="698" w:type="pct"/>
          </w:tcPr>
          <w:p w:rsidRPr="00D94F1B" w:rsidR="00AB572F" w:rsidP="00AB572F" w:rsidRDefault="00AB572F" w14:paraId="13CEA7FD" w14:textId="19268D11">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7A0F52B9" w14:textId="53603F7E">
            <w:pPr>
              <w:keepLines/>
              <w:spacing w:after="0" w:line="240" w:lineRule="auto"/>
              <w:jc w:val="both"/>
              <w:rPr>
                <w:rFonts w:cs="Calibri"/>
                <w:color w:val="000000"/>
                <w:sz w:val="16"/>
                <w:szCs w:val="16"/>
              </w:rPr>
            </w:pPr>
            <w:r w:rsidRPr="003B55DC">
              <w:rPr>
                <w:rFonts w:cs="Calibri"/>
                <w:color w:val="000000"/>
                <w:sz w:val="16"/>
                <w:szCs w:val="16"/>
              </w:rPr>
              <w:t>ATTRIBUTE_DATE9</w:t>
            </w:r>
          </w:p>
        </w:tc>
        <w:tc>
          <w:tcPr>
            <w:tcW w:w="485" w:type="pct"/>
          </w:tcPr>
          <w:p w:rsidRPr="001755B3" w:rsidR="00AB572F" w:rsidP="00AB572F" w:rsidRDefault="00AB572F" w14:paraId="38E57DCA" w14:textId="2E709FD0">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57178E84" w14:textId="62F875D0">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3DC3398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5825573" w14:textId="01ED049E">
            <w:pPr>
              <w:keepLines/>
              <w:spacing w:after="0" w:line="240" w:lineRule="auto"/>
              <w:jc w:val="both"/>
              <w:rPr>
                <w:rFonts w:cs="Calibri"/>
                <w:color w:val="000000"/>
                <w:sz w:val="16"/>
                <w:szCs w:val="16"/>
              </w:rPr>
            </w:pPr>
            <w:r w:rsidRPr="003B55DC">
              <w:rPr>
                <w:rFonts w:cs="Calibri"/>
                <w:color w:val="000000"/>
                <w:sz w:val="16"/>
                <w:szCs w:val="16"/>
              </w:rPr>
              <w:t>ATTRIBUTE_DATE9</w:t>
            </w:r>
          </w:p>
        </w:tc>
        <w:tc>
          <w:tcPr>
            <w:tcW w:w="485" w:type="pct"/>
          </w:tcPr>
          <w:p w:rsidRPr="00F031EC" w:rsidR="00AB572F" w:rsidP="00AB572F" w:rsidRDefault="00AB572F" w14:paraId="7414BDBE" w14:textId="7CD6DE76">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5AC01F3A"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177AE1F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03C92A8"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706690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2AF7E06E" w14:textId="0335E31B">
            <w:pPr>
              <w:keepLines/>
              <w:spacing w:after="0" w:line="240" w:lineRule="auto"/>
              <w:jc w:val="both"/>
              <w:rPr>
                <w:rFonts w:cs="Calibri"/>
                <w:color w:val="000000"/>
                <w:sz w:val="16"/>
                <w:szCs w:val="16"/>
              </w:rPr>
            </w:pPr>
            <w:r w:rsidRPr="005B18AF">
              <w:rPr>
                <w:rFonts w:cs="Calibri"/>
                <w:color w:val="000000"/>
                <w:sz w:val="16"/>
                <w:szCs w:val="16"/>
              </w:rPr>
              <w:t>84</w:t>
            </w:r>
          </w:p>
        </w:tc>
        <w:tc>
          <w:tcPr>
            <w:tcW w:w="698" w:type="pct"/>
          </w:tcPr>
          <w:p w:rsidRPr="00D94F1B" w:rsidR="00AB572F" w:rsidP="00AB572F" w:rsidRDefault="00AB572F" w14:paraId="02699429" w14:textId="76FE8516">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2765A537" w14:textId="2BF74BB8">
            <w:pPr>
              <w:keepLines/>
              <w:spacing w:after="0" w:line="240" w:lineRule="auto"/>
              <w:jc w:val="both"/>
              <w:rPr>
                <w:rFonts w:cs="Calibri"/>
                <w:color w:val="000000"/>
                <w:sz w:val="16"/>
                <w:szCs w:val="16"/>
              </w:rPr>
            </w:pPr>
            <w:r w:rsidRPr="003B55DC">
              <w:rPr>
                <w:rFonts w:cs="Calibri"/>
                <w:color w:val="000000"/>
                <w:sz w:val="16"/>
                <w:szCs w:val="16"/>
              </w:rPr>
              <w:t>ATTRIBUTE_DATE10</w:t>
            </w:r>
          </w:p>
        </w:tc>
        <w:tc>
          <w:tcPr>
            <w:tcW w:w="485" w:type="pct"/>
          </w:tcPr>
          <w:p w:rsidRPr="001755B3" w:rsidR="00AB572F" w:rsidP="00AB572F" w:rsidRDefault="00AB572F" w14:paraId="017FEAEE" w14:textId="49208B17">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23645C91" w14:textId="70CC9AA1">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5C3FF1AE"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1C277EBC" w14:textId="5A21567F">
            <w:pPr>
              <w:keepLines/>
              <w:spacing w:after="0" w:line="240" w:lineRule="auto"/>
              <w:jc w:val="both"/>
              <w:rPr>
                <w:rFonts w:cs="Calibri"/>
                <w:color w:val="000000"/>
                <w:sz w:val="16"/>
                <w:szCs w:val="16"/>
              </w:rPr>
            </w:pPr>
            <w:r w:rsidRPr="003B55DC">
              <w:rPr>
                <w:rFonts w:cs="Calibri"/>
                <w:color w:val="000000"/>
                <w:sz w:val="16"/>
                <w:szCs w:val="16"/>
              </w:rPr>
              <w:t>ATTRIBUTE_DATE10</w:t>
            </w:r>
          </w:p>
        </w:tc>
        <w:tc>
          <w:tcPr>
            <w:tcW w:w="485" w:type="pct"/>
          </w:tcPr>
          <w:p w:rsidRPr="00F031EC" w:rsidR="00AB572F" w:rsidP="00AB572F" w:rsidRDefault="00AB572F" w14:paraId="3235BE46" w14:textId="4C0019D5">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52D16450"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4602259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B689AC5"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319E001D" w14:textId="77777777">
        <w:trPr>
          <w:trHeight w:val="247"/>
        </w:trPr>
        <w:tc>
          <w:tcPr>
            <w:tcW w:w="196" w:type="pct"/>
            <w:vAlign w:val="bottom"/>
          </w:tcPr>
          <w:p w:rsidRPr="005B18AF" w:rsidR="00AB572F" w:rsidP="00AB572F" w:rsidRDefault="00AB572F" w14:paraId="669CE9CE" w14:textId="45563682">
            <w:pPr>
              <w:keepLines/>
              <w:spacing w:after="0" w:line="240" w:lineRule="auto"/>
              <w:jc w:val="both"/>
              <w:rPr>
                <w:rFonts w:cs="Calibri"/>
                <w:color w:val="000000"/>
                <w:sz w:val="16"/>
                <w:szCs w:val="16"/>
              </w:rPr>
            </w:pPr>
            <w:r w:rsidRPr="005B18AF">
              <w:rPr>
                <w:rFonts w:cs="Calibri"/>
                <w:color w:val="000000"/>
                <w:sz w:val="16"/>
                <w:szCs w:val="16"/>
              </w:rPr>
              <w:t>85</w:t>
            </w:r>
          </w:p>
        </w:tc>
        <w:tc>
          <w:tcPr>
            <w:tcW w:w="698" w:type="pct"/>
          </w:tcPr>
          <w:p w:rsidRPr="00D94F1B" w:rsidR="00AB572F" w:rsidP="00AB572F" w:rsidRDefault="00AB572F" w14:paraId="2CC2622D" w14:textId="1D449AE0">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383D16C4" w14:textId="15773047">
            <w:pPr>
              <w:keepLines/>
              <w:spacing w:after="0" w:line="240" w:lineRule="auto"/>
              <w:jc w:val="both"/>
              <w:rPr>
                <w:rFonts w:cs="Calibri"/>
                <w:color w:val="000000"/>
                <w:sz w:val="16"/>
                <w:szCs w:val="16"/>
              </w:rPr>
            </w:pPr>
            <w:r w:rsidRPr="003B55DC">
              <w:rPr>
                <w:rFonts w:cs="Calibri"/>
                <w:color w:val="000000"/>
                <w:sz w:val="16"/>
                <w:szCs w:val="16"/>
              </w:rPr>
              <w:t>ATTRIBUTE_DATE11</w:t>
            </w:r>
          </w:p>
        </w:tc>
        <w:tc>
          <w:tcPr>
            <w:tcW w:w="485" w:type="pct"/>
          </w:tcPr>
          <w:p w:rsidRPr="001755B3" w:rsidR="00AB572F" w:rsidP="00AB572F" w:rsidRDefault="00AB572F" w14:paraId="1A9F1C72" w14:textId="1883E22C">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65130094" w14:textId="74550C2B">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250A0C54"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D87AED6" w14:textId="3AEBD619">
            <w:pPr>
              <w:keepLines/>
              <w:spacing w:after="0" w:line="240" w:lineRule="auto"/>
              <w:jc w:val="both"/>
              <w:rPr>
                <w:rFonts w:cs="Calibri"/>
                <w:color w:val="000000"/>
                <w:sz w:val="16"/>
                <w:szCs w:val="16"/>
              </w:rPr>
            </w:pPr>
            <w:r w:rsidRPr="003B55DC">
              <w:rPr>
                <w:rFonts w:cs="Calibri"/>
                <w:color w:val="000000"/>
                <w:sz w:val="16"/>
                <w:szCs w:val="16"/>
              </w:rPr>
              <w:t>ATTRIBUTE_DATE11</w:t>
            </w:r>
          </w:p>
        </w:tc>
        <w:tc>
          <w:tcPr>
            <w:tcW w:w="485" w:type="pct"/>
          </w:tcPr>
          <w:p w:rsidRPr="00F031EC" w:rsidR="00AB572F" w:rsidP="00AB572F" w:rsidRDefault="00AB572F" w14:paraId="294B03B0" w14:textId="04814F22">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3DD93667"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5108E17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5CBF4A9B"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5A16D11A"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vAlign w:val="bottom"/>
          </w:tcPr>
          <w:p w:rsidRPr="005B18AF" w:rsidR="00AB572F" w:rsidP="00AB572F" w:rsidRDefault="00AB572F" w14:paraId="2F13CD21" w14:textId="1775FFCF">
            <w:pPr>
              <w:keepLines/>
              <w:spacing w:after="0" w:line="240" w:lineRule="auto"/>
              <w:jc w:val="both"/>
              <w:rPr>
                <w:rFonts w:cs="Calibri"/>
                <w:color w:val="000000"/>
                <w:sz w:val="16"/>
                <w:szCs w:val="16"/>
              </w:rPr>
            </w:pPr>
            <w:r w:rsidRPr="005B18AF">
              <w:rPr>
                <w:rFonts w:cs="Calibri"/>
                <w:color w:val="000000"/>
                <w:sz w:val="16"/>
                <w:szCs w:val="16"/>
              </w:rPr>
              <w:t>86</w:t>
            </w:r>
          </w:p>
        </w:tc>
        <w:tc>
          <w:tcPr>
            <w:tcW w:w="698" w:type="pct"/>
          </w:tcPr>
          <w:p w:rsidRPr="00D94F1B" w:rsidR="00AB572F" w:rsidP="00AB572F" w:rsidRDefault="00AB572F" w14:paraId="25B13C70" w14:textId="6BF63CD8">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1B68592D" w14:textId="3860AE88">
            <w:pPr>
              <w:keepLines/>
              <w:spacing w:after="0" w:line="240" w:lineRule="auto"/>
              <w:jc w:val="both"/>
              <w:rPr>
                <w:rFonts w:cs="Calibri"/>
                <w:color w:val="000000"/>
                <w:sz w:val="16"/>
                <w:szCs w:val="16"/>
              </w:rPr>
            </w:pPr>
            <w:r w:rsidRPr="003B55DC">
              <w:rPr>
                <w:rFonts w:cs="Calibri"/>
                <w:color w:val="000000"/>
                <w:sz w:val="16"/>
                <w:szCs w:val="16"/>
              </w:rPr>
              <w:t>ATTRIBUTE_DATE12</w:t>
            </w:r>
          </w:p>
        </w:tc>
        <w:tc>
          <w:tcPr>
            <w:tcW w:w="485" w:type="pct"/>
          </w:tcPr>
          <w:p w:rsidRPr="001755B3" w:rsidR="00AB572F" w:rsidP="00AB572F" w:rsidRDefault="00AB572F" w14:paraId="0D31C793" w14:textId="70147A4F">
            <w:pPr>
              <w:keepLines/>
              <w:spacing w:after="0" w:line="240" w:lineRule="auto"/>
              <w:jc w:val="both"/>
              <w:rPr>
                <w:sz w:val="16"/>
                <w:szCs w:val="16"/>
              </w:rPr>
            </w:pPr>
            <w:r w:rsidRPr="001755B3">
              <w:rPr>
                <w:sz w:val="16"/>
                <w:szCs w:val="16"/>
              </w:rPr>
              <w:t>DATE</w:t>
            </w:r>
          </w:p>
        </w:tc>
        <w:tc>
          <w:tcPr>
            <w:tcW w:w="196" w:type="pct"/>
          </w:tcPr>
          <w:p w:rsidRPr="0061312F" w:rsidR="00AB572F" w:rsidP="00AB572F" w:rsidRDefault="00AB572F" w14:paraId="49C21D08" w14:textId="7DC0CD38">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36E09273"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605F17BF" w14:textId="6FC57ADA">
            <w:pPr>
              <w:keepLines/>
              <w:spacing w:after="0" w:line="240" w:lineRule="auto"/>
              <w:jc w:val="both"/>
              <w:rPr>
                <w:rFonts w:cs="Calibri"/>
                <w:color w:val="000000"/>
                <w:sz w:val="16"/>
                <w:szCs w:val="16"/>
              </w:rPr>
            </w:pPr>
            <w:r w:rsidRPr="003B55DC">
              <w:rPr>
                <w:rFonts w:cs="Calibri"/>
                <w:color w:val="000000"/>
                <w:sz w:val="16"/>
                <w:szCs w:val="16"/>
              </w:rPr>
              <w:t>ATTRIBUTE_DATE12</w:t>
            </w:r>
          </w:p>
        </w:tc>
        <w:tc>
          <w:tcPr>
            <w:tcW w:w="485" w:type="pct"/>
          </w:tcPr>
          <w:p w:rsidRPr="00F031EC" w:rsidR="00AB572F" w:rsidP="00AB572F" w:rsidRDefault="00AB572F" w14:paraId="3B1EEFA6" w14:textId="0607038C">
            <w:pPr>
              <w:keepLines/>
              <w:spacing w:after="0" w:line="240" w:lineRule="auto"/>
              <w:jc w:val="both"/>
              <w:rPr>
                <w:sz w:val="16"/>
                <w:szCs w:val="16"/>
              </w:rPr>
            </w:pPr>
            <w:r w:rsidRPr="001755B3">
              <w:rPr>
                <w:sz w:val="16"/>
                <w:szCs w:val="16"/>
              </w:rPr>
              <w:t>DATE</w:t>
            </w:r>
          </w:p>
        </w:tc>
        <w:tc>
          <w:tcPr>
            <w:tcW w:w="246" w:type="pct"/>
          </w:tcPr>
          <w:p w:rsidRPr="00920174" w:rsidR="00AB572F" w:rsidP="00AB572F" w:rsidRDefault="00AB572F" w14:paraId="2CDC9769"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25A9646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E7D5AF1" w14:textId="77777777">
            <w:pPr>
              <w:keepLines/>
              <w:spacing w:after="0" w:line="240" w:lineRule="auto"/>
              <w:jc w:val="both"/>
              <w:rPr>
                <w:rFonts w:ascii="Calibri Light" w:hAnsi="Calibri Light" w:cs="Calibri Light"/>
                <w:sz w:val="16"/>
                <w:szCs w:val="16"/>
                <w:lang w:val="en-US" w:eastAsia="en-US"/>
              </w:rPr>
            </w:pPr>
          </w:p>
        </w:tc>
      </w:tr>
      <w:tr w:rsidRPr="0034692A" w:rsidR="00AB572F" w:rsidTr="00AB572F" w14:paraId="4937EDC6" w14:textId="77777777">
        <w:trPr>
          <w:trHeight w:val="247"/>
        </w:trPr>
        <w:tc>
          <w:tcPr>
            <w:tcW w:w="196" w:type="pct"/>
            <w:vAlign w:val="bottom"/>
          </w:tcPr>
          <w:p w:rsidRPr="005B18AF" w:rsidR="00AB572F" w:rsidP="00AB572F" w:rsidRDefault="00AB572F" w14:paraId="7A0B5B68" w14:textId="24E365DE">
            <w:pPr>
              <w:keepLines/>
              <w:spacing w:after="0" w:line="240" w:lineRule="auto"/>
              <w:jc w:val="both"/>
              <w:rPr>
                <w:rFonts w:cs="Calibri"/>
                <w:color w:val="000000"/>
                <w:sz w:val="16"/>
                <w:szCs w:val="16"/>
              </w:rPr>
            </w:pPr>
            <w:r w:rsidRPr="005B18AF">
              <w:rPr>
                <w:rFonts w:cs="Calibri"/>
                <w:color w:val="000000"/>
                <w:sz w:val="16"/>
                <w:szCs w:val="16"/>
              </w:rPr>
              <w:t>87</w:t>
            </w:r>
          </w:p>
        </w:tc>
        <w:tc>
          <w:tcPr>
            <w:tcW w:w="698" w:type="pct"/>
          </w:tcPr>
          <w:p w:rsidRPr="00D94F1B" w:rsidR="00AB572F" w:rsidP="00AB572F" w:rsidRDefault="00AB572F" w14:paraId="20BE9CD2" w14:textId="60891085">
            <w:pPr>
              <w:keepLines/>
              <w:spacing w:after="0" w:line="240" w:lineRule="auto"/>
              <w:jc w:val="both"/>
              <w:rPr>
                <w:rFonts w:ascii="Calibri Light" w:hAnsi="Calibri Light" w:cs="Calibri Light"/>
                <w:color w:val="000000"/>
                <w:sz w:val="16"/>
                <w:szCs w:val="16"/>
              </w:rPr>
            </w:pPr>
            <w:r w:rsidRPr="00F54D8F">
              <w:rPr>
                <w:rFonts w:ascii="Calibri Light" w:hAnsi="Calibri Light" w:cs="Calibri Light"/>
                <w:color w:val="000000"/>
                <w:sz w:val="16"/>
                <w:szCs w:val="16"/>
              </w:rPr>
              <w:t>HZ_IMP_LOCATIONS_T</w:t>
            </w:r>
          </w:p>
        </w:tc>
        <w:tc>
          <w:tcPr>
            <w:tcW w:w="980" w:type="pct"/>
            <w:vAlign w:val="bottom"/>
          </w:tcPr>
          <w:p w:rsidRPr="003B55DC" w:rsidR="00AB572F" w:rsidP="00AB572F" w:rsidRDefault="00AB572F" w14:paraId="4B92D777" w14:textId="01A99FE6">
            <w:pPr>
              <w:keepLines/>
              <w:spacing w:after="0" w:line="240" w:lineRule="auto"/>
              <w:jc w:val="both"/>
              <w:rPr>
                <w:rFonts w:cs="Calibri"/>
                <w:color w:val="000000"/>
                <w:sz w:val="16"/>
                <w:szCs w:val="16"/>
              </w:rPr>
            </w:pPr>
            <w:r w:rsidRPr="003B55DC">
              <w:rPr>
                <w:rFonts w:cs="Calibri"/>
                <w:color w:val="000000"/>
                <w:sz w:val="16"/>
                <w:szCs w:val="16"/>
              </w:rPr>
              <w:t>GNR_STATUS</w:t>
            </w:r>
          </w:p>
        </w:tc>
        <w:tc>
          <w:tcPr>
            <w:tcW w:w="485" w:type="pct"/>
          </w:tcPr>
          <w:p w:rsidRPr="001755B3" w:rsidR="00AB572F" w:rsidP="00AB572F" w:rsidRDefault="00AB572F" w14:paraId="5B60CC64" w14:textId="6367DB4C">
            <w:pPr>
              <w:keepLines/>
              <w:spacing w:after="0" w:line="240" w:lineRule="auto"/>
              <w:jc w:val="both"/>
              <w:rPr>
                <w:sz w:val="16"/>
                <w:szCs w:val="16"/>
              </w:rPr>
            </w:pPr>
            <w:r w:rsidRPr="001755B3">
              <w:rPr>
                <w:sz w:val="16"/>
                <w:szCs w:val="16"/>
              </w:rPr>
              <w:t>VARCHAR2(4)</w:t>
            </w:r>
          </w:p>
        </w:tc>
        <w:tc>
          <w:tcPr>
            <w:tcW w:w="196" w:type="pct"/>
          </w:tcPr>
          <w:p w:rsidRPr="0061312F" w:rsidR="00AB572F" w:rsidP="00AB572F" w:rsidRDefault="00AB572F" w14:paraId="2B8E0234" w14:textId="688DEA6E">
            <w:pPr>
              <w:keepLines/>
              <w:spacing w:after="0" w:line="240" w:lineRule="auto"/>
              <w:jc w:val="both"/>
              <w:rPr>
                <w:rFonts w:cs="Calibri"/>
                <w:color w:val="000000"/>
                <w:sz w:val="16"/>
                <w:szCs w:val="16"/>
              </w:rPr>
            </w:pPr>
            <w:r w:rsidRPr="00F70542">
              <w:rPr>
                <w:rFonts w:cs="Calibri"/>
                <w:color w:val="000000"/>
                <w:sz w:val="16"/>
                <w:szCs w:val="16"/>
              </w:rPr>
              <w:t>N</w:t>
            </w:r>
          </w:p>
        </w:tc>
        <w:tc>
          <w:tcPr>
            <w:tcW w:w="244" w:type="pct"/>
          </w:tcPr>
          <w:p w:rsidRPr="00920174" w:rsidR="00AB572F" w:rsidP="00AB572F" w:rsidRDefault="00AB572F" w14:paraId="01F7519F" w14:textId="77777777">
            <w:pPr>
              <w:keepLines/>
              <w:spacing w:after="0" w:line="240" w:lineRule="auto"/>
              <w:jc w:val="both"/>
              <w:rPr>
                <w:rFonts w:ascii="Calibri Light" w:hAnsi="Calibri Light" w:cs="Calibri Light"/>
                <w:sz w:val="16"/>
                <w:szCs w:val="16"/>
                <w:lang w:val="en-US" w:eastAsia="en-US"/>
              </w:rPr>
            </w:pPr>
          </w:p>
        </w:tc>
        <w:tc>
          <w:tcPr>
            <w:tcW w:w="980" w:type="pct"/>
            <w:vAlign w:val="bottom"/>
          </w:tcPr>
          <w:p w:rsidRPr="00D82F0F" w:rsidR="00AB572F" w:rsidP="00AB572F" w:rsidRDefault="00AB572F" w14:paraId="0802F43E" w14:textId="561FB932">
            <w:pPr>
              <w:keepLines/>
              <w:spacing w:after="0" w:line="240" w:lineRule="auto"/>
              <w:jc w:val="both"/>
              <w:rPr>
                <w:rFonts w:cs="Calibri"/>
                <w:color w:val="000000"/>
                <w:sz w:val="16"/>
                <w:szCs w:val="16"/>
              </w:rPr>
            </w:pPr>
            <w:r w:rsidRPr="003B55DC">
              <w:rPr>
                <w:rFonts w:cs="Calibri"/>
                <w:color w:val="000000"/>
                <w:sz w:val="16"/>
                <w:szCs w:val="16"/>
              </w:rPr>
              <w:t>GNR_STATUS</w:t>
            </w:r>
          </w:p>
        </w:tc>
        <w:tc>
          <w:tcPr>
            <w:tcW w:w="485" w:type="pct"/>
          </w:tcPr>
          <w:p w:rsidRPr="00F031EC" w:rsidR="00AB572F" w:rsidP="00AB572F" w:rsidRDefault="00AB572F" w14:paraId="746099D5" w14:textId="1A109ADE">
            <w:pPr>
              <w:keepLines/>
              <w:spacing w:after="0" w:line="240" w:lineRule="auto"/>
              <w:jc w:val="both"/>
              <w:rPr>
                <w:sz w:val="16"/>
                <w:szCs w:val="16"/>
              </w:rPr>
            </w:pPr>
            <w:r w:rsidRPr="001755B3">
              <w:rPr>
                <w:sz w:val="16"/>
                <w:szCs w:val="16"/>
              </w:rPr>
              <w:t>VARCHAR2(4)</w:t>
            </w:r>
          </w:p>
        </w:tc>
        <w:tc>
          <w:tcPr>
            <w:tcW w:w="246" w:type="pct"/>
          </w:tcPr>
          <w:p w:rsidRPr="00920174" w:rsidR="00AB572F" w:rsidP="00AB572F" w:rsidRDefault="00AB572F" w14:paraId="38FA70C3" w14:textId="77777777">
            <w:pPr>
              <w:keepLines/>
              <w:spacing w:after="0" w:line="240" w:lineRule="auto"/>
              <w:jc w:val="both"/>
              <w:rPr>
                <w:rFonts w:ascii="Calibri Light" w:hAnsi="Calibri Light" w:cs="Calibri Light"/>
                <w:sz w:val="16"/>
                <w:szCs w:val="16"/>
                <w:lang w:val="en-US" w:eastAsia="en-US"/>
              </w:rPr>
            </w:pPr>
          </w:p>
        </w:tc>
        <w:tc>
          <w:tcPr>
            <w:tcW w:w="310" w:type="pct"/>
          </w:tcPr>
          <w:p w:rsidRPr="00920174" w:rsidR="00AB572F" w:rsidP="00AB572F" w:rsidRDefault="00AB572F" w14:paraId="7AC4C53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AB572F" w:rsidP="00AB572F" w:rsidRDefault="00AB572F" w14:paraId="69CF1A7C" w14:textId="77777777">
            <w:pPr>
              <w:keepLines/>
              <w:spacing w:after="0" w:line="240" w:lineRule="auto"/>
              <w:jc w:val="both"/>
              <w:rPr>
                <w:rFonts w:ascii="Calibri Light" w:hAnsi="Calibri Light" w:cs="Calibri Light"/>
                <w:sz w:val="16"/>
                <w:szCs w:val="16"/>
                <w:lang w:val="en-US" w:eastAsia="en-US"/>
              </w:rPr>
            </w:pPr>
          </w:p>
        </w:tc>
      </w:tr>
    </w:tbl>
    <w:p w:rsidR="00F36B07" w:rsidP="00F36B07" w:rsidRDefault="00F36B07" w14:paraId="25B0718F" w14:textId="77777777">
      <w:pPr>
        <w:tabs>
          <w:tab w:val="left" w:pos="5228"/>
        </w:tabs>
        <w:rPr>
          <w:rFonts w:ascii="Calibri Light" w:hAnsi="Calibri Light" w:cs="Calibri Light"/>
        </w:rPr>
      </w:pPr>
    </w:p>
    <w:p w:rsidR="00547BC3" w:rsidP="00547BC3" w:rsidRDefault="00F36B07" w14:paraId="7E40D178" w14:textId="03252EC5">
      <w:pPr>
        <w:pStyle w:val="Heading2"/>
      </w:pPr>
      <w:r>
        <w:rPr>
          <w:rFonts w:ascii="Calibri Light" w:hAnsi="Calibri Light" w:cs="Calibri Light"/>
        </w:rPr>
        <w:tab/>
      </w:r>
      <w:r w:rsidR="00547BC3">
        <w:t xml:space="preserve">Business Object: </w:t>
      </w:r>
      <w:r w:rsidRPr="00547BC3" w:rsidR="00547BC3">
        <w:t>HZ_IMP_RELSHIPS_T</w:t>
      </w:r>
    </w:p>
    <w:tbl>
      <w:tblPr>
        <w:tblStyle w:val="GridTable4-Accent11"/>
        <w:tblW w:w="5000" w:type="pct"/>
        <w:tblLook w:val="0420" w:firstRow="1" w:lastRow="0" w:firstColumn="0" w:lastColumn="0" w:noHBand="0" w:noVBand="1"/>
      </w:tblPr>
      <w:tblGrid>
        <w:gridCol w:w="550"/>
        <w:gridCol w:w="1930"/>
        <w:gridCol w:w="2717"/>
        <w:gridCol w:w="1336"/>
        <w:gridCol w:w="547"/>
        <w:gridCol w:w="681"/>
        <w:gridCol w:w="2703"/>
        <w:gridCol w:w="1336"/>
        <w:gridCol w:w="687"/>
        <w:gridCol w:w="962"/>
        <w:gridCol w:w="499"/>
      </w:tblGrid>
      <w:tr w:rsidRPr="0034692A" w:rsidR="00547BC3" w:rsidTr="00352A67" w14:paraId="6BBF62D4" w14:textId="77777777">
        <w:trPr>
          <w:cnfStyle w:val="100000000000" w:firstRow="1" w:lastRow="0" w:firstColumn="0" w:lastColumn="0" w:oddVBand="0" w:evenVBand="0" w:oddHBand="0" w:evenHBand="0" w:firstRowFirstColumn="0" w:firstRowLastColumn="0" w:lastRowFirstColumn="0" w:lastRowLastColumn="0"/>
          <w:trHeight w:val="247"/>
        </w:trPr>
        <w:tc>
          <w:tcPr>
            <w:tcW w:w="197" w:type="pct"/>
          </w:tcPr>
          <w:p w:rsidRPr="0034692A" w:rsidR="00547BC3" w:rsidP="00C827DF" w:rsidRDefault="00547BC3" w14:paraId="17B0DC1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692" w:type="pct"/>
          </w:tcPr>
          <w:p w:rsidRPr="0034692A" w:rsidR="00547BC3" w:rsidP="00C827DF" w:rsidRDefault="00547BC3" w14:paraId="76F701D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74" w:type="pct"/>
          </w:tcPr>
          <w:p w:rsidRPr="0034692A" w:rsidR="00547BC3" w:rsidP="00C827DF" w:rsidRDefault="00547BC3" w14:paraId="7D0E7F8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79" w:type="pct"/>
          </w:tcPr>
          <w:p w:rsidRPr="0034692A" w:rsidR="00547BC3" w:rsidP="00C827DF" w:rsidRDefault="00547BC3" w14:paraId="303E4F0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547BC3" w:rsidP="00C827DF" w:rsidRDefault="00547BC3" w14:paraId="6169BCC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547BC3" w:rsidP="00C827DF" w:rsidRDefault="00547BC3" w14:paraId="307C930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69" w:type="pct"/>
          </w:tcPr>
          <w:p w:rsidRPr="0034692A" w:rsidR="00547BC3" w:rsidP="00C827DF" w:rsidRDefault="00547BC3" w14:paraId="362096B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79" w:type="pct"/>
          </w:tcPr>
          <w:p w:rsidRPr="0034692A" w:rsidR="00547BC3" w:rsidP="00C827DF" w:rsidRDefault="00547BC3" w14:paraId="1B42759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547BC3" w:rsidP="00C827DF" w:rsidRDefault="00547BC3" w14:paraId="5FA5376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45" w:type="pct"/>
          </w:tcPr>
          <w:p w:rsidRPr="0034692A" w:rsidR="00547BC3" w:rsidP="00C827DF" w:rsidRDefault="00547BC3" w14:paraId="604A802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547BC3" w:rsidP="00C827DF" w:rsidRDefault="00547BC3" w14:paraId="2523DC1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547BC3" w:rsidTr="00352A67" w14:paraId="1A12B508"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7" w:type="pct"/>
          </w:tcPr>
          <w:p w:rsidRPr="0034692A" w:rsidR="00547BC3" w:rsidP="00C827DF" w:rsidRDefault="00547BC3" w14:paraId="283F3E40" w14:textId="77777777">
            <w:pPr>
              <w:keepLines/>
              <w:spacing w:after="0" w:line="240" w:lineRule="auto"/>
              <w:rPr>
                <w:rFonts w:ascii="Calibri Light" w:hAnsi="Calibri Light" w:cs="Calibri Light"/>
                <w:sz w:val="16"/>
                <w:szCs w:val="16"/>
                <w:lang w:val="en-US" w:eastAsia="en-US"/>
              </w:rPr>
            </w:pPr>
          </w:p>
        </w:tc>
        <w:tc>
          <w:tcPr>
            <w:tcW w:w="692" w:type="pct"/>
          </w:tcPr>
          <w:p w:rsidRPr="0034692A" w:rsidR="00547BC3" w:rsidP="00C827DF" w:rsidRDefault="00547BC3" w14:paraId="1D43F1FF" w14:textId="77777777">
            <w:pPr>
              <w:keepLines/>
              <w:spacing w:after="0" w:line="240" w:lineRule="auto"/>
              <w:rPr>
                <w:rFonts w:ascii="Calibri Light" w:hAnsi="Calibri Light" w:cs="Calibri Light"/>
                <w:sz w:val="16"/>
                <w:szCs w:val="16"/>
                <w:lang w:val="en-US" w:eastAsia="en-US"/>
              </w:rPr>
            </w:pPr>
          </w:p>
        </w:tc>
        <w:tc>
          <w:tcPr>
            <w:tcW w:w="974" w:type="pct"/>
          </w:tcPr>
          <w:p w:rsidRPr="0034692A" w:rsidR="00547BC3" w:rsidP="00C827DF" w:rsidRDefault="00547BC3" w14:paraId="52A787D2" w14:textId="77777777">
            <w:pPr>
              <w:keepLines/>
              <w:spacing w:after="0" w:line="240" w:lineRule="auto"/>
              <w:rPr>
                <w:rFonts w:ascii="Calibri Light" w:hAnsi="Calibri Light" w:cs="Calibri Light"/>
                <w:sz w:val="16"/>
                <w:szCs w:val="16"/>
                <w:lang w:val="en-US" w:eastAsia="en-US"/>
              </w:rPr>
            </w:pPr>
          </w:p>
        </w:tc>
        <w:tc>
          <w:tcPr>
            <w:tcW w:w="479" w:type="pct"/>
          </w:tcPr>
          <w:p w:rsidRPr="0034692A" w:rsidR="00547BC3" w:rsidP="00C827DF" w:rsidRDefault="00547BC3" w14:paraId="0012685F" w14:textId="77777777">
            <w:pPr>
              <w:keepLines/>
              <w:spacing w:after="0" w:line="240" w:lineRule="auto"/>
              <w:rPr>
                <w:rFonts w:ascii="Calibri Light" w:hAnsi="Calibri Light" w:cs="Calibri Light"/>
                <w:sz w:val="16"/>
                <w:szCs w:val="16"/>
                <w:lang w:val="en-US" w:eastAsia="en-US"/>
              </w:rPr>
            </w:pPr>
          </w:p>
        </w:tc>
        <w:tc>
          <w:tcPr>
            <w:tcW w:w="196" w:type="pct"/>
          </w:tcPr>
          <w:p w:rsidRPr="0034692A" w:rsidR="00547BC3" w:rsidP="00C827DF" w:rsidRDefault="00547BC3" w14:paraId="5D3AB943" w14:textId="77777777">
            <w:pPr>
              <w:keepLines/>
              <w:spacing w:after="0" w:line="240" w:lineRule="auto"/>
              <w:rPr>
                <w:rFonts w:ascii="Calibri Light" w:hAnsi="Calibri Light" w:cs="Calibri Light"/>
                <w:sz w:val="16"/>
                <w:szCs w:val="16"/>
                <w:lang w:val="en-US" w:eastAsia="en-US"/>
              </w:rPr>
            </w:pPr>
          </w:p>
        </w:tc>
        <w:tc>
          <w:tcPr>
            <w:tcW w:w="244" w:type="pct"/>
          </w:tcPr>
          <w:p w:rsidRPr="0034692A" w:rsidR="00547BC3" w:rsidP="00C827DF" w:rsidRDefault="00547BC3" w14:paraId="30E21463" w14:textId="77777777">
            <w:pPr>
              <w:keepLines/>
              <w:spacing w:after="0" w:line="240" w:lineRule="auto"/>
              <w:rPr>
                <w:rFonts w:ascii="Calibri Light" w:hAnsi="Calibri Light" w:cs="Calibri Light"/>
                <w:sz w:val="16"/>
                <w:szCs w:val="16"/>
                <w:lang w:val="en-US" w:eastAsia="en-US"/>
              </w:rPr>
            </w:pPr>
          </w:p>
        </w:tc>
        <w:tc>
          <w:tcPr>
            <w:tcW w:w="969" w:type="pct"/>
          </w:tcPr>
          <w:p w:rsidRPr="0034692A" w:rsidR="00547BC3" w:rsidP="00C827DF" w:rsidRDefault="00547BC3" w14:paraId="6C34E14B" w14:textId="77777777">
            <w:pPr>
              <w:keepLines/>
              <w:spacing w:after="0" w:line="240" w:lineRule="auto"/>
              <w:rPr>
                <w:rFonts w:ascii="Calibri Light" w:hAnsi="Calibri Light" w:cs="Calibri Light"/>
                <w:sz w:val="16"/>
                <w:szCs w:val="16"/>
                <w:lang w:val="en-US" w:eastAsia="en-US"/>
              </w:rPr>
            </w:pPr>
          </w:p>
        </w:tc>
        <w:tc>
          <w:tcPr>
            <w:tcW w:w="479" w:type="pct"/>
          </w:tcPr>
          <w:p w:rsidRPr="0034692A" w:rsidR="00547BC3" w:rsidP="00C827DF" w:rsidRDefault="00547BC3" w14:paraId="43B3F774" w14:textId="77777777">
            <w:pPr>
              <w:keepLines/>
              <w:spacing w:after="0" w:line="240" w:lineRule="auto"/>
              <w:rPr>
                <w:rFonts w:ascii="Calibri Light" w:hAnsi="Calibri Light" w:cs="Calibri Light"/>
                <w:sz w:val="16"/>
                <w:szCs w:val="16"/>
                <w:lang w:val="en-US" w:eastAsia="en-US"/>
              </w:rPr>
            </w:pPr>
          </w:p>
        </w:tc>
        <w:tc>
          <w:tcPr>
            <w:tcW w:w="246" w:type="pct"/>
          </w:tcPr>
          <w:p w:rsidRPr="0034692A" w:rsidR="00547BC3" w:rsidP="00C827DF" w:rsidRDefault="00547BC3" w14:paraId="6A28E4B2" w14:textId="77777777">
            <w:pPr>
              <w:keepLines/>
              <w:spacing w:after="0" w:line="240" w:lineRule="auto"/>
              <w:rPr>
                <w:rFonts w:ascii="Calibri Light" w:hAnsi="Calibri Light" w:cs="Calibri Light"/>
                <w:sz w:val="16"/>
                <w:szCs w:val="16"/>
                <w:lang w:val="en-US" w:eastAsia="en-US"/>
              </w:rPr>
            </w:pPr>
          </w:p>
        </w:tc>
        <w:tc>
          <w:tcPr>
            <w:tcW w:w="345" w:type="pct"/>
          </w:tcPr>
          <w:p w:rsidRPr="0034692A" w:rsidR="00547BC3" w:rsidP="00C827DF" w:rsidRDefault="00547BC3" w14:paraId="3DDA6C69" w14:textId="77777777">
            <w:pPr>
              <w:keepLines/>
              <w:spacing w:after="0" w:line="240" w:lineRule="auto"/>
              <w:rPr>
                <w:rFonts w:ascii="Calibri Light" w:hAnsi="Calibri Light" w:cs="Calibri Light"/>
                <w:sz w:val="16"/>
                <w:szCs w:val="16"/>
                <w:lang w:val="en-US" w:eastAsia="en-US"/>
              </w:rPr>
            </w:pPr>
          </w:p>
        </w:tc>
        <w:tc>
          <w:tcPr>
            <w:tcW w:w="179" w:type="pct"/>
          </w:tcPr>
          <w:p w:rsidRPr="0034692A" w:rsidR="00547BC3" w:rsidP="00C827DF" w:rsidRDefault="00547BC3" w14:paraId="7F7DD99F" w14:textId="77777777">
            <w:pPr>
              <w:keepLines/>
              <w:spacing w:after="0" w:line="240" w:lineRule="auto"/>
              <w:rPr>
                <w:rFonts w:ascii="Calibri Light" w:hAnsi="Calibri Light" w:cs="Calibri Light"/>
                <w:sz w:val="16"/>
                <w:szCs w:val="16"/>
                <w:lang w:val="en-US" w:eastAsia="en-US"/>
              </w:rPr>
            </w:pPr>
          </w:p>
        </w:tc>
      </w:tr>
      <w:tr w:rsidRPr="0034692A" w:rsidR="00BF125F" w:rsidTr="00352A67" w14:paraId="7EF93F96" w14:textId="77777777">
        <w:trPr>
          <w:trHeight w:val="247"/>
        </w:trPr>
        <w:tc>
          <w:tcPr>
            <w:tcW w:w="197" w:type="pct"/>
          </w:tcPr>
          <w:p w:rsidRPr="00920174" w:rsidR="00BF125F" w:rsidP="00BF125F" w:rsidRDefault="00BF125F" w14:paraId="5AB7A894"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692" w:type="pct"/>
          </w:tcPr>
          <w:p w:rsidRPr="00CF74D9" w:rsidR="00BF125F" w:rsidP="00BF125F" w:rsidRDefault="00BF125F" w14:paraId="52CB2A34" w14:textId="52391A9A">
            <w:pPr>
              <w:keepLines/>
              <w:spacing w:after="0" w:line="240" w:lineRule="auto"/>
              <w:jc w:val="both"/>
              <w:rPr>
                <w:rFonts w:ascii="Calibri Light" w:hAnsi="Calibri Light" w:cs="Calibri Light"/>
                <w:color w:val="000000"/>
                <w:sz w:val="16"/>
                <w:szCs w:val="16"/>
              </w:rPr>
            </w:pPr>
            <w:r w:rsidRPr="00547BC3">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571EF112" w14:textId="2A458676">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79" w:type="pct"/>
          </w:tcPr>
          <w:p w:rsidRPr="00550CA8" w:rsidR="00BF125F" w:rsidP="00BF125F" w:rsidRDefault="00BF125F" w14:paraId="591313C2" w14:textId="48443775">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6" w:type="pct"/>
            <w:vAlign w:val="bottom"/>
          </w:tcPr>
          <w:p w:rsidRPr="00550CA8" w:rsidR="00BF125F" w:rsidP="00BF125F" w:rsidRDefault="00BF125F" w14:paraId="4BE9D99C" w14:textId="3FF86188">
            <w:pPr>
              <w:keepLines/>
              <w:spacing w:after="0" w:line="240" w:lineRule="auto"/>
              <w:jc w:val="both"/>
              <w:rPr>
                <w:rFonts w:ascii="Calibri Light" w:hAnsi="Calibri Light" w:cs="Calibri Light"/>
                <w:sz w:val="16"/>
                <w:szCs w:val="16"/>
              </w:rPr>
            </w:pPr>
            <w:r w:rsidRPr="00353F15">
              <w:rPr>
                <w:rFonts w:cs="Calibri"/>
                <w:color w:val="000000"/>
                <w:sz w:val="16"/>
                <w:szCs w:val="16"/>
              </w:rPr>
              <w:t>Y</w:t>
            </w:r>
          </w:p>
        </w:tc>
        <w:tc>
          <w:tcPr>
            <w:tcW w:w="244" w:type="pct"/>
          </w:tcPr>
          <w:p w:rsidRPr="00920174" w:rsidR="00BF125F" w:rsidP="00BF125F" w:rsidRDefault="00BF125F" w14:paraId="654E113B"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7EF80349" w14:textId="0C660DF0">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79" w:type="pct"/>
          </w:tcPr>
          <w:p w:rsidRPr="00920174" w:rsidR="00BF125F" w:rsidP="00BF125F" w:rsidRDefault="00BF125F" w14:paraId="0BA2F538" w14:textId="42316144">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6" w:type="pct"/>
          </w:tcPr>
          <w:p w:rsidRPr="00920174" w:rsidR="00BF125F" w:rsidP="00BF125F" w:rsidRDefault="00BF125F" w14:paraId="05A615D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FA0072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93E8821"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24A4262D"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920174" w:rsidR="00BF125F" w:rsidP="00BF125F" w:rsidRDefault="00BF125F" w14:paraId="3B09696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692" w:type="pct"/>
          </w:tcPr>
          <w:p w:rsidRPr="00CF74D9" w:rsidR="00BF125F" w:rsidP="00BF125F" w:rsidRDefault="00BF125F" w14:paraId="731CB33C" w14:textId="1473CDB6">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2F14EE72" w14:textId="7C104E21">
            <w:pPr>
              <w:keepLines/>
              <w:spacing w:after="0" w:line="240" w:lineRule="auto"/>
              <w:jc w:val="both"/>
              <w:rPr>
                <w:rFonts w:ascii="Calibri Light" w:hAnsi="Calibri Light" w:cs="Calibri Light"/>
                <w:sz w:val="16"/>
                <w:szCs w:val="16"/>
              </w:rPr>
            </w:pPr>
            <w:r w:rsidRPr="008352BD">
              <w:rPr>
                <w:rFonts w:cs="Calibri"/>
                <w:color w:val="000000"/>
                <w:sz w:val="16"/>
                <w:szCs w:val="16"/>
              </w:rPr>
              <w:t xml:space="preserve">SUB_ORIG_SYSTEM </w:t>
            </w:r>
          </w:p>
        </w:tc>
        <w:tc>
          <w:tcPr>
            <w:tcW w:w="479" w:type="pct"/>
          </w:tcPr>
          <w:p w:rsidRPr="00550CA8" w:rsidR="00BF125F" w:rsidP="00BF125F" w:rsidRDefault="00BF125F" w14:paraId="510C69C0" w14:textId="189244E5">
            <w:pPr>
              <w:keepLines/>
              <w:spacing w:after="0" w:line="240" w:lineRule="auto"/>
              <w:jc w:val="both"/>
              <w:rPr>
                <w:rFonts w:ascii="Calibri Light" w:hAnsi="Calibri Light" w:cs="Calibri Light"/>
                <w:sz w:val="16"/>
                <w:szCs w:val="16"/>
              </w:rPr>
            </w:pPr>
            <w:r w:rsidRPr="002F53C3">
              <w:rPr>
                <w:sz w:val="16"/>
                <w:szCs w:val="16"/>
              </w:rPr>
              <w:t>VARCHAR2(30)</w:t>
            </w:r>
          </w:p>
        </w:tc>
        <w:tc>
          <w:tcPr>
            <w:tcW w:w="196" w:type="pct"/>
            <w:vAlign w:val="bottom"/>
          </w:tcPr>
          <w:p w:rsidRPr="00550CA8" w:rsidR="00BF125F" w:rsidP="00BF125F" w:rsidRDefault="00BF125F" w14:paraId="6441B886" w14:textId="36C27506">
            <w:pPr>
              <w:keepLines/>
              <w:spacing w:after="0" w:line="240" w:lineRule="auto"/>
              <w:jc w:val="both"/>
              <w:rPr>
                <w:rFonts w:ascii="Calibri Light" w:hAnsi="Calibri Light" w:cs="Calibri Light"/>
                <w:sz w:val="16"/>
                <w:szCs w:val="16"/>
              </w:rPr>
            </w:pPr>
            <w:r w:rsidRPr="00A43C68">
              <w:rPr>
                <w:rFonts w:cs="Calibri"/>
                <w:color w:val="000000"/>
                <w:sz w:val="16"/>
                <w:szCs w:val="16"/>
              </w:rPr>
              <w:t>Y</w:t>
            </w:r>
          </w:p>
        </w:tc>
        <w:tc>
          <w:tcPr>
            <w:tcW w:w="244" w:type="pct"/>
          </w:tcPr>
          <w:p w:rsidRPr="00920174" w:rsidR="00BF125F" w:rsidP="00BF125F" w:rsidRDefault="00BF125F" w14:paraId="4850DB59"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60FBCA09" w14:textId="7B6D4691">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 xml:space="preserve">SUB_ORIG_SYSTEM </w:t>
            </w:r>
          </w:p>
        </w:tc>
        <w:tc>
          <w:tcPr>
            <w:tcW w:w="479" w:type="pct"/>
          </w:tcPr>
          <w:p w:rsidRPr="00920174" w:rsidR="00BF125F" w:rsidP="00BF125F" w:rsidRDefault="00BF125F" w14:paraId="368299E8" w14:textId="2A3912DA">
            <w:pPr>
              <w:keepLines/>
              <w:spacing w:after="0" w:line="240" w:lineRule="auto"/>
              <w:jc w:val="both"/>
              <w:rPr>
                <w:rFonts w:ascii="Calibri Light" w:hAnsi="Calibri Light" w:cs="Calibri Light"/>
                <w:sz w:val="16"/>
                <w:szCs w:val="16"/>
                <w:lang w:val="en-US" w:eastAsia="en-US"/>
              </w:rPr>
            </w:pPr>
            <w:r w:rsidRPr="002F53C3">
              <w:rPr>
                <w:sz w:val="16"/>
                <w:szCs w:val="16"/>
              </w:rPr>
              <w:t>VARCHAR2(30)</w:t>
            </w:r>
          </w:p>
        </w:tc>
        <w:tc>
          <w:tcPr>
            <w:tcW w:w="246" w:type="pct"/>
          </w:tcPr>
          <w:p w:rsidRPr="00920174" w:rsidR="00BF125F" w:rsidP="00BF125F" w:rsidRDefault="00BF125F" w14:paraId="4B571C9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67EFC4D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7460121F"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488BB8FF" w14:textId="77777777">
        <w:trPr>
          <w:trHeight w:val="247"/>
        </w:trPr>
        <w:tc>
          <w:tcPr>
            <w:tcW w:w="197" w:type="pct"/>
          </w:tcPr>
          <w:p w:rsidRPr="00920174" w:rsidR="00BF125F" w:rsidP="00BF125F" w:rsidRDefault="00BF125F" w14:paraId="48594A03"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692" w:type="pct"/>
          </w:tcPr>
          <w:p w:rsidRPr="00CF74D9" w:rsidR="00BF125F" w:rsidP="00BF125F" w:rsidRDefault="00BF125F" w14:paraId="247941BD" w14:textId="39A768B4">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5ADBB1AC" w14:textId="3E69D73D">
            <w:pPr>
              <w:keepLines/>
              <w:spacing w:after="0" w:line="240" w:lineRule="auto"/>
              <w:jc w:val="both"/>
              <w:rPr>
                <w:rFonts w:ascii="Calibri Light" w:hAnsi="Calibri Light" w:cs="Calibri Light"/>
                <w:sz w:val="16"/>
                <w:szCs w:val="16"/>
              </w:rPr>
            </w:pPr>
            <w:r w:rsidRPr="008352BD">
              <w:rPr>
                <w:rFonts w:cs="Calibri"/>
                <w:color w:val="000000"/>
                <w:sz w:val="16"/>
                <w:szCs w:val="16"/>
              </w:rPr>
              <w:t>SUB_ORIG_SYSTEM_REFERENCE</w:t>
            </w:r>
          </w:p>
        </w:tc>
        <w:tc>
          <w:tcPr>
            <w:tcW w:w="479" w:type="pct"/>
          </w:tcPr>
          <w:p w:rsidRPr="00550CA8" w:rsidR="00BF125F" w:rsidP="00BF125F" w:rsidRDefault="00BF125F" w14:paraId="393BEE4C" w14:textId="7D731506">
            <w:pPr>
              <w:keepLines/>
              <w:spacing w:after="0" w:line="240" w:lineRule="auto"/>
              <w:jc w:val="both"/>
              <w:rPr>
                <w:rFonts w:ascii="Calibri Light" w:hAnsi="Calibri Light" w:cs="Calibri Light"/>
                <w:sz w:val="16"/>
                <w:szCs w:val="16"/>
              </w:rPr>
            </w:pPr>
            <w:r w:rsidRPr="002F53C3">
              <w:rPr>
                <w:sz w:val="16"/>
                <w:szCs w:val="16"/>
              </w:rPr>
              <w:t>VARCHAR2(240)</w:t>
            </w:r>
          </w:p>
        </w:tc>
        <w:tc>
          <w:tcPr>
            <w:tcW w:w="196" w:type="pct"/>
            <w:vAlign w:val="bottom"/>
          </w:tcPr>
          <w:p w:rsidRPr="00550CA8" w:rsidR="00BF125F" w:rsidP="00BF125F" w:rsidRDefault="00BF125F" w14:paraId="4B31B925" w14:textId="5D10401E">
            <w:pPr>
              <w:keepLines/>
              <w:spacing w:after="0" w:line="240" w:lineRule="auto"/>
              <w:jc w:val="both"/>
              <w:rPr>
                <w:rFonts w:ascii="Calibri Light" w:hAnsi="Calibri Light" w:cs="Calibri Light"/>
                <w:sz w:val="16"/>
                <w:szCs w:val="16"/>
              </w:rPr>
            </w:pPr>
            <w:r w:rsidRPr="00A43C68">
              <w:rPr>
                <w:rFonts w:cs="Calibri"/>
                <w:color w:val="000000"/>
                <w:sz w:val="16"/>
                <w:szCs w:val="16"/>
              </w:rPr>
              <w:t>Y</w:t>
            </w:r>
          </w:p>
        </w:tc>
        <w:tc>
          <w:tcPr>
            <w:tcW w:w="244" w:type="pct"/>
          </w:tcPr>
          <w:p w:rsidRPr="00920174" w:rsidR="00BF125F" w:rsidP="00BF125F" w:rsidRDefault="00BF125F" w14:paraId="4D988A9F"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700AC8DB" w14:textId="6A94F781">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SUB_ORIG_SYSTEM_REFERENCE</w:t>
            </w:r>
          </w:p>
        </w:tc>
        <w:tc>
          <w:tcPr>
            <w:tcW w:w="479" w:type="pct"/>
          </w:tcPr>
          <w:p w:rsidRPr="00920174" w:rsidR="00BF125F" w:rsidP="00BF125F" w:rsidRDefault="00BF125F" w14:paraId="68C86441" w14:textId="6FE8068C">
            <w:pPr>
              <w:keepLines/>
              <w:spacing w:after="0" w:line="240" w:lineRule="auto"/>
              <w:jc w:val="both"/>
              <w:rPr>
                <w:rFonts w:ascii="Calibri Light" w:hAnsi="Calibri Light" w:cs="Calibri Light"/>
                <w:sz w:val="16"/>
                <w:szCs w:val="16"/>
                <w:lang w:val="en-US" w:eastAsia="en-US"/>
              </w:rPr>
            </w:pPr>
            <w:r w:rsidRPr="002F53C3">
              <w:rPr>
                <w:sz w:val="16"/>
                <w:szCs w:val="16"/>
              </w:rPr>
              <w:t>VARCHAR2(240)</w:t>
            </w:r>
          </w:p>
        </w:tc>
        <w:tc>
          <w:tcPr>
            <w:tcW w:w="246" w:type="pct"/>
          </w:tcPr>
          <w:p w:rsidRPr="00920174" w:rsidR="00BF125F" w:rsidP="00BF125F" w:rsidRDefault="00BF125F" w14:paraId="6ABB04A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23AD675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E630A37"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62E172AA"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920174" w:rsidR="00BF125F" w:rsidP="00BF125F" w:rsidRDefault="00BF125F" w14:paraId="3344E06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692" w:type="pct"/>
          </w:tcPr>
          <w:p w:rsidRPr="00CF74D9" w:rsidR="00BF125F" w:rsidP="00BF125F" w:rsidRDefault="00BF125F" w14:paraId="7460EFF5" w14:textId="666893F6">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45E27A79" w14:textId="42FA8D87">
            <w:pPr>
              <w:keepLines/>
              <w:spacing w:after="0" w:line="240" w:lineRule="auto"/>
              <w:jc w:val="both"/>
              <w:rPr>
                <w:rFonts w:ascii="Calibri Light" w:hAnsi="Calibri Light" w:cs="Calibri Light"/>
                <w:sz w:val="16"/>
                <w:szCs w:val="16"/>
              </w:rPr>
            </w:pPr>
            <w:r w:rsidRPr="008352BD">
              <w:rPr>
                <w:rFonts w:cs="Calibri"/>
                <w:color w:val="000000"/>
                <w:sz w:val="16"/>
                <w:szCs w:val="16"/>
              </w:rPr>
              <w:t xml:space="preserve">OBJ_ORIG_SYSTEM </w:t>
            </w:r>
          </w:p>
        </w:tc>
        <w:tc>
          <w:tcPr>
            <w:tcW w:w="479" w:type="pct"/>
          </w:tcPr>
          <w:p w:rsidRPr="00550CA8" w:rsidR="00BF125F" w:rsidP="00BF125F" w:rsidRDefault="00BF125F" w14:paraId="1C814029" w14:textId="211441BF">
            <w:pPr>
              <w:keepLines/>
              <w:spacing w:after="0" w:line="240" w:lineRule="auto"/>
              <w:jc w:val="both"/>
              <w:rPr>
                <w:rFonts w:ascii="Calibri Light" w:hAnsi="Calibri Light" w:cs="Calibri Light"/>
                <w:sz w:val="16"/>
                <w:szCs w:val="16"/>
              </w:rPr>
            </w:pPr>
            <w:r w:rsidRPr="002F53C3">
              <w:rPr>
                <w:sz w:val="16"/>
                <w:szCs w:val="16"/>
              </w:rPr>
              <w:t>VARCHAR2(30)</w:t>
            </w:r>
          </w:p>
        </w:tc>
        <w:tc>
          <w:tcPr>
            <w:tcW w:w="196" w:type="pct"/>
            <w:vAlign w:val="bottom"/>
          </w:tcPr>
          <w:p w:rsidRPr="00550CA8" w:rsidR="00BF125F" w:rsidP="00BF125F" w:rsidRDefault="00BF125F" w14:paraId="25873452" w14:textId="5378B00A">
            <w:pPr>
              <w:keepLines/>
              <w:spacing w:after="0" w:line="240" w:lineRule="auto"/>
              <w:jc w:val="both"/>
              <w:rPr>
                <w:rFonts w:ascii="Calibri Light" w:hAnsi="Calibri Light" w:cs="Calibri Light"/>
                <w:sz w:val="16"/>
                <w:szCs w:val="16"/>
              </w:rPr>
            </w:pPr>
            <w:r w:rsidRPr="00A43C68">
              <w:rPr>
                <w:rFonts w:cs="Calibri"/>
                <w:color w:val="000000"/>
                <w:sz w:val="16"/>
                <w:szCs w:val="16"/>
              </w:rPr>
              <w:t>Y</w:t>
            </w:r>
          </w:p>
        </w:tc>
        <w:tc>
          <w:tcPr>
            <w:tcW w:w="244" w:type="pct"/>
          </w:tcPr>
          <w:p w:rsidRPr="00920174" w:rsidR="00BF125F" w:rsidP="00BF125F" w:rsidRDefault="00BF125F" w14:paraId="4EEEF5F2"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405E1BAE" w14:textId="33501E46">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 xml:space="preserve">OBJ_ORIG_SYSTEM </w:t>
            </w:r>
          </w:p>
        </w:tc>
        <w:tc>
          <w:tcPr>
            <w:tcW w:w="479" w:type="pct"/>
          </w:tcPr>
          <w:p w:rsidRPr="00920174" w:rsidR="00BF125F" w:rsidP="00BF125F" w:rsidRDefault="00BF125F" w14:paraId="7558C916" w14:textId="23A62F2F">
            <w:pPr>
              <w:keepLines/>
              <w:spacing w:after="0" w:line="240" w:lineRule="auto"/>
              <w:jc w:val="both"/>
              <w:rPr>
                <w:rFonts w:ascii="Calibri Light" w:hAnsi="Calibri Light" w:cs="Calibri Light"/>
                <w:sz w:val="16"/>
                <w:szCs w:val="16"/>
                <w:lang w:val="en-US" w:eastAsia="en-US"/>
              </w:rPr>
            </w:pPr>
            <w:r w:rsidRPr="002F53C3">
              <w:rPr>
                <w:sz w:val="16"/>
                <w:szCs w:val="16"/>
              </w:rPr>
              <w:t>VARCHAR2(30)</w:t>
            </w:r>
          </w:p>
        </w:tc>
        <w:tc>
          <w:tcPr>
            <w:tcW w:w="246" w:type="pct"/>
          </w:tcPr>
          <w:p w:rsidRPr="00920174" w:rsidR="00BF125F" w:rsidP="00BF125F" w:rsidRDefault="00BF125F" w14:paraId="6A2739E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DE4C50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C689323"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5C4380BF" w14:textId="77777777">
        <w:trPr>
          <w:trHeight w:val="247"/>
        </w:trPr>
        <w:tc>
          <w:tcPr>
            <w:tcW w:w="197" w:type="pct"/>
          </w:tcPr>
          <w:p w:rsidRPr="00920174" w:rsidR="00BF125F" w:rsidP="00BF125F" w:rsidRDefault="00BF125F" w14:paraId="7DF8D280"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692" w:type="pct"/>
          </w:tcPr>
          <w:p w:rsidRPr="00CF74D9" w:rsidR="00BF125F" w:rsidP="00BF125F" w:rsidRDefault="00BF125F" w14:paraId="4DB0642C" w14:textId="550124A6">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02FFC694" w14:textId="212AFDBA">
            <w:pPr>
              <w:keepLines/>
              <w:spacing w:after="0" w:line="240" w:lineRule="auto"/>
              <w:jc w:val="both"/>
              <w:rPr>
                <w:rFonts w:ascii="Calibri Light" w:hAnsi="Calibri Light" w:cs="Calibri Light"/>
                <w:sz w:val="16"/>
                <w:szCs w:val="16"/>
              </w:rPr>
            </w:pPr>
            <w:r w:rsidRPr="008352BD">
              <w:rPr>
                <w:rFonts w:cs="Calibri"/>
                <w:color w:val="000000"/>
                <w:sz w:val="16"/>
                <w:szCs w:val="16"/>
              </w:rPr>
              <w:t>OBJ_ORIG_SYSTEM_REFERENCE</w:t>
            </w:r>
          </w:p>
        </w:tc>
        <w:tc>
          <w:tcPr>
            <w:tcW w:w="479" w:type="pct"/>
          </w:tcPr>
          <w:p w:rsidRPr="00550CA8" w:rsidR="00BF125F" w:rsidP="00BF125F" w:rsidRDefault="00BF125F" w14:paraId="2971C008" w14:textId="09548B09">
            <w:pPr>
              <w:keepLines/>
              <w:spacing w:after="0" w:line="240" w:lineRule="auto"/>
              <w:jc w:val="both"/>
              <w:rPr>
                <w:rFonts w:ascii="Calibri Light" w:hAnsi="Calibri Light" w:cs="Calibri Light"/>
                <w:sz w:val="16"/>
                <w:szCs w:val="16"/>
              </w:rPr>
            </w:pPr>
            <w:r w:rsidRPr="002F53C3">
              <w:rPr>
                <w:sz w:val="16"/>
                <w:szCs w:val="16"/>
              </w:rPr>
              <w:t>VARCHAR2(240)</w:t>
            </w:r>
          </w:p>
        </w:tc>
        <w:tc>
          <w:tcPr>
            <w:tcW w:w="196" w:type="pct"/>
            <w:vAlign w:val="bottom"/>
          </w:tcPr>
          <w:p w:rsidRPr="00550CA8" w:rsidR="00BF125F" w:rsidP="00BF125F" w:rsidRDefault="00BF125F" w14:paraId="0BE0C974" w14:textId="5806541C">
            <w:pPr>
              <w:keepLines/>
              <w:spacing w:after="0" w:line="240" w:lineRule="auto"/>
              <w:jc w:val="both"/>
              <w:rPr>
                <w:rFonts w:ascii="Calibri Light" w:hAnsi="Calibri Light" w:cs="Calibri Light"/>
                <w:sz w:val="16"/>
                <w:szCs w:val="16"/>
              </w:rPr>
            </w:pPr>
            <w:r w:rsidRPr="00A43C68">
              <w:rPr>
                <w:rFonts w:cs="Calibri"/>
                <w:color w:val="000000"/>
                <w:sz w:val="16"/>
                <w:szCs w:val="16"/>
              </w:rPr>
              <w:t>Y</w:t>
            </w:r>
          </w:p>
        </w:tc>
        <w:tc>
          <w:tcPr>
            <w:tcW w:w="244" w:type="pct"/>
          </w:tcPr>
          <w:p w:rsidRPr="00920174" w:rsidR="00BF125F" w:rsidP="00BF125F" w:rsidRDefault="00BF125F" w14:paraId="499D29C0"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2D5796F3" w14:textId="396CEA0D">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OBJ_ORIG_SYSTEM_REFERENCE</w:t>
            </w:r>
          </w:p>
        </w:tc>
        <w:tc>
          <w:tcPr>
            <w:tcW w:w="479" w:type="pct"/>
          </w:tcPr>
          <w:p w:rsidRPr="00920174" w:rsidR="00BF125F" w:rsidP="00BF125F" w:rsidRDefault="00BF125F" w14:paraId="1446A6D8" w14:textId="225BD59B">
            <w:pPr>
              <w:keepLines/>
              <w:spacing w:after="0" w:line="240" w:lineRule="auto"/>
              <w:jc w:val="both"/>
              <w:rPr>
                <w:rFonts w:ascii="Calibri Light" w:hAnsi="Calibri Light" w:cs="Calibri Light"/>
                <w:sz w:val="16"/>
                <w:szCs w:val="16"/>
                <w:lang w:val="en-US" w:eastAsia="en-US"/>
              </w:rPr>
            </w:pPr>
            <w:r w:rsidRPr="002F53C3">
              <w:rPr>
                <w:sz w:val="16"/>
                <w:szCs w:val="16"/>
              </w:rPr>
              <w:t>VARCHAR2(240)</w:t>
            </w:r>
          </w:p>
        </w:tc>
        <w:tc>
          <w:tcPr>
            <w:tcW w:w="246" w:type="pct"/>
          </w:tcPr>
          <w:p w:rsidRPr="00920174" w:rsidR="00BF125F" w:rsidP="00BF125F" w:rsidRDefault="00BF125F" w14:paraId="757B79A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1CF68C3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96E6C74"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1B365080"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920174" w:rsidR="00BF125F" w:rsidP="00BF125F" w:rsidRDefault="00BF125F" w14:paraId="24AEFABA"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692" w:type="pct"/>
          </w:tcPr>
          <w:p w:rsidRPr="00CF74D9" w:rsidR="00BF125F" w:rsidP="00BF125F" w:rsidRDefault="00BF125F" w14:paraId="67D57527" w14:textId="27E7DDCE">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02FC533B" w14:textId="0B66902B">
            <w:pPr>
              <w:keepLines/>
              <w:spacing w:after="0" w:line="240" w:lineRule="auto"/>
              <w:jc w:val="both"/>
              <w:rPr>
                <w:rFonts w:ascii="Calibri Light" w:hAnsi="Calibri Light" w:cs="Calibri Light"/>
                <w:sz w:val="16"/>
                <w:szCs w:val="16"/>
              </w:rPr>
            </w:pPr>
            <w:r w:rsidRPr="008352BD">
              <w:rPr>
                <w:rFonts w:cs="Calibri"/>
                <w:color w:val="000000"/>
                <w:sz w:val="16"/>
                <w:szCs w:val="16"/>
              </w:rPr>
              <w:t xml:space="preserve">RELATIONSHIP_TYPE </w:t>
            </w:r>
          </w:p>
        </w:tc>
        <w:tc>
          <w:tcPr>
            <w:tcW w:w="479" w:type="pct"/>
          </w:tcPr>
          <w:p w:rsidRPr="00550CA8" w:rsidR="00BF125F" w:rsidP="00BF125F" w:rsidRDefault="00BF125F" w14:paraId="2511ADCA" w14:textId="78B5886D">
            <w:pPr>
              <w:keepLines/>
              <w:spacing w:after="0" w:line="240" w:lineRule="auto"/>
              <w:jc w:val="both"/>
              <w:rPr>
                <w:rFonts w:ascii="Calibri Light" w:hAnsi="Calibri Light" w:cs="Calibri Light"/>
                <w:sz w:val="16"/>
                <w:szCs w:val="16"/>
              </w:rPr>
            </w:pPr>
            <w:r w:rsidRPr="002F53C3">
              <w:rPr>
                <w:sz w:val="16"/>
                <w:szCs w:val="16"/>
              </w:rPr>
              <w:t>VARCHAR2(30)</w:t>
            </w:r>
          </w:p>
        </w:tc>
        <w:tc>
          <w:tcPr>
            <w:tcW w:w="196" w:type="pct"/>
            <w:vAlign w:val="bottom"/>
          </w:tcPr>
          <w:p w:rsidRPr="00550CA8" w:rsidR="00BF125F" w:rsidP="00BF125F" w:rsidRDefault="00BF125F" w14:paraId="3244F06F" w14:textId="05D5A645">
            <w:pPr>
              <w:keepLines/>
              <w:spacing w:after="0" w:line="240" w:lineRule="auto"/>
              <w:jc w:val="both"/>
              <w:rPr>
                <w:rFonts w:ascii="Calibri Light" w:hAnsi="Calibri Light" w:cs="Calibri Light"/>
                <w:sz w:val="16"/>
                <w:szCs w:val="16"/>
              </w:rPr>
            </w:pPr>
            <w:r w:rsidRPr="00A43C68">
              <w:rPr>
                <w:rFonts w:cs="Calibri"/>
                <w:color w:val="000000"/>
                <w:sz w:val="16"/>
                <w:szCs w:val="16"/>
              </w:rPr>
              <w:t>Y</w:t>
            </w:r>
          </w:p>
        </w:tc>
        <w:tc>
          <w:tcPr>
            <w:tcW w:w="244" w:type="pct"/>
          </w:tcPr>
          <w:p w:rsidRPr="00920174" w:rsidR="00BF125F" w:rsidP="00BF125F" w:rsidRDefault="00BF125F" w14:paraId="19C898D6"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3F9BFA4C" w14:textId="381E6FD4">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 xml:space="preserve">RELATIONSHIP_TYPE </w:t>
            </w:r>
          </w:p>
        </w:tc>
        <w:tc>
          <w:tcPr>
            <w:tcW w:w="479" w:type="pct"/>
          </w:tcPr>
          <w:p w:rsidRPr="00920174" w:rsidR="00BF125F" w:rsidP="00BF125F" w:rsidRDefault="00BF125F" w14:paraId="5DDE040F" w14:textId="02B4EDAA">
            <w:pPr>
              <w:keepLines/>
              <w:spacing w:after="0" w:line="240" w:lineRule="auto"/>
              <w:jc w:val="both"/>
              <w:rPr>
                <w:rFonts w:ascii="Calibri Light" w:hAnsi="Calibri Light" w:cs="Calibri Light"/>
                <w:sz w:val="16"/>
                <w:szCs w:val="16"/>
                <w:lang w:val="en-US" w:eastAsia="en-US"/>
              </w:rPr>
            </w:pPr>
            <w:r w:rsidRPr="002F53C3">
              <w:rPr>
                <w:sz w:val="16"/>
                <w:szCs w:val="16"/>
              </w:rPr>
              <w:t>VARCHAR2(30)</w:t>
            </w:r>
          </w:p>
        </w:tc>
        <w:tc>
          <w:tcPr>
            <w:tcW w:w="246" w:type="pct"/>
          </w:tcPr>
          <w:p w:rsidRPr="00920174" w:rsidR="00BF125F" w:rsidP="00BF125F" w:rsidRDefault="00BF125F" w14:paraId="294E941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694B5C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20EC206"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05429D6" w14:textId="77777777">
        <w:trPr>
          <w:trHeight w:val="247"/>
        </w:trPr>
        <w:tc>
          <w:tcPr>
            <w:tcW w:w="197" w:type="pct"/>
          </w:tcPr>
          <w:p w:rsidRPr="00920174" w:rsidR="00BF125F" w:rsidP="00BF125F" w:rsidRDefault="00BF125F" w14:paraId="0DBAFCB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692" w:type="pct"/>
          </w:tcPr>
          <w:p w:rsidRPr="00CF74D9" w:rsidR="00BF125F" w:rsidP="00BF125F" w:rsidRDefault="00BF125F" w14:paraId="597CE2FF" w14:textId="0534F817">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271D4288" w14:textId="673FB063">
            <w:pPr>
              <w:keepLines/>
              <w:spacing w:after="0" w:line="240" w:lineRule="auto"/>
              <w:jc w:val="both"/>
              <w:rPr>
                <w:rFonts w:ascii="Calibri Light" w:hAnsi="Calibri Light" w:cs="Calibri Light"/>
                <w:sz w:val="16"/>
                <w:szCs w:val="16"/>
              </w:rPr>
            </w:pPr>
            <w:r w:rsidRPr="008352BD">
              <w:rPr>
                <w:rFonts w:cs="Calibri"/>
                <w:color w:val="000000"/>
                <w:sz w:val="16"/>
                <w:szCs w:val="16"/>
              </w:rPr>
              <w:t xml:space="preserve">RELATIONSHIP_CODE </w:t>
            </w:r>
          </w:p>
        </w:tc>
        <w:tc>
          <w:tcPr>
            <w:tcW w:w="479" w:type="pct"/>
          </w:tcPr>
          <w:p w:rsidRPr="00550CA8" w:rsidR="00BF125F" w:rsidP="00BF125F" w:rsidRDefault="00BF125F" w14:paraId="288E127B" w14:textId="115EAA4C">
            <w:pPr>
              <w:keepLines/>
              <w:spacing w:after="0" w:line="240" w:lineRule="auto"/>
              <w:jc w:val="both"/>
              <w:rPr>
                <w:rFonts w:ascii="Calibri Light" w:hAnsi="Calibri Light" w:cs="Calibri Light"/>
                <w:sz w:val="16"/>
                <w:szCs w:val="16"/>
              </w:rPr>
            </w:pPr>
            <w:r w:rsidRPr="002F53C3">
              <w:rPr>
                <w:sz w:val="16"/>
                <w:szCs w:val="16"/>
              </w:rPr>
              <w:t>VARCHAR2(30)</w:t>
            </w:r>
          </w:p>
        </w:tc>
        <w:tc>
          <w:tcPr>
            <w:tcW w:w="196" w:type="pct"/>
            <w:vAlign w:val="bottom"/>
          </w:tcPr>
          <w:p w:rsidRPr="00550CA8" w:rsidR="00BF125F" w:rsidP="00BF125F" w:rsidRDefault="00BF125F" w14:paraId="6D67BF90" w14:textId="70584E59">
            <w:pPr>
              <w:keepLines/>
              <w:spacing w:after="0" w:line="240" w:lineRule="auto"/>
              <w:jc w:val="both"/>
              <w:rPr>
                <w:rFonts w:ascii="Calibri Light" w:hAnsi="Calibri Light" w:cs="Calibri Light"/>
                <w:sz w:val="16"/>
                <w:szCs w:val="16"/>
              </w:rPr>
            </w:pPr>
            <w:r w:rsidRPr="00A43C68">
              <w:rPr>
                <w:rFonts w:cs="Calibri"/>
                <w:color w:val="000000"/>
                <w:sz w:val="16"/>
                <w:szCs w:val="16"/>
              </w:rPr>
              <w:t>Y</w:t>
            </w:r>
          </w:p>
        </w:tc>
        <w:tc>
          <w:tcPr>
            <w:tcW w:w="244" w:type="pct"/>
          </w:tcPr>
          <w:p w:rsidRPr="00920174" w:rsidR="00BF125F" w:rsidP="00BF125F" w:rsidRDefault="00BF125F" w14:paraId="402CF112"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17291FD3" w14:textId="720E3778">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 xml:space="preserve">RELATIONSHIP_CODE </w:t>
            </w:r>
          </w:p>
        </w:tc>
        <w:tc>
          <w:tcPr>
            <w:tcW w:w="479" w:type="pct"/>
          </w:tcPr>
          <w:p w:rsidRPr="00920174" w:rsidR="00BF125F" w:rsidP="00BF125F" w:rsidRDefault="00BF125F" w14:paraId="1FB6A4CA" w14:textId="2672F6F3">
            <w:pPr>
              <w:keepLines/>
              <w:spacing w:after="0" w:line="240" w:lineRule="auto"/>
              <w:jc w:val="both"/>
              <w:rPr>
                <w:rFonts w:ascii="Calibri Light" w:hAnsi="Calibri Light" w:cs="Calibri Light"/>
                <w:sz w:val="16"/>
                <w:szCs w:val="16"/>
                <w:lang w:val="en-US" w:eastAsia="en-US"/>
              </w:rPr>
            </w:pPr>
            <w:r w:rsidRPr="002F53C3">
              <w:rPr>
                <w:sz w:val="16"/>
                <w:szCs w:val="16"/>
              </w:rPr>
              <w:t>VARCHAR2(30)</w:t>
            </w:r>
          </w:p>
        </w:tc>
        <w:tc>
          <w:tcPr>
            <w:tcW w:w="246" w:type="pct"/>
          </w:tcPr>
          <w:p w:rsidRPr="00920174" w:rsidR="00BF125F" w:rsidP="00BF125F" w:rsidRDefault="00BF125F" w14:paraId="3CDCA9A2"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86473E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0C067A0"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E7BCF10"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920174" w:rsidR="00BF125F" w:rsidP="00BF125F" w:rsidRDefault="00BF125F" w14:paraId="27D5BFE0"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692" w:type="pct"/>
          </w:tcPr>
          <w:p w:rsidRPr="00CF74D9" w:rsidR="00BF125F" w:rsidP="00BF125F" w:rsidRDefault="00BF125F" w14:paraId="4E2EB2A4" w14:textId="5C1E2C12">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7088153E" w14:textId="77B7E166">
            <w:pPr>
              <w:keepLines/>
              <w:spacing w:after="0" w:line="240" w:lineRule="auto"/>
              <w:jc w:val="both"/>
              <w:rPr>
                <w:rFonts w:ascii="Calibri Light" w:hAnsi="Calibri Light" w:cs="Calibri Light"/>
                <w:sz w:val="16"/>
                <w:szCs w:val="16"/>
              </w:rPr>
            </w:pPr>
            <w:r w:rsidRPr="008352BD">
              <w:rPr>
                <w:rFonts w:cs="Calibri"/>
                <w:color w:val="000000"/>
                <w:sz w:val="16"/>
                <w:szCs w:val="16"/>
              </w:rPr>
              <w:t>START_DATE</w:t>
            </w:r>
          </w:p>
        </w:tc>
        <w:tc>
          <w:tcPr>
            <w:tcW w:w="479" w:type="pct"/>
          </w:tcPr>
          <w:p w:rsidRPr="00550CA8" w:rsidR="00BF125F" w:rsidP="00BF125F" w:rsidRDefault="00BF125F" w14:paraId="2FA3D94B" w14:textId="644F044F">
            <w:pPr>
              <w:keepLines/>
              <w:spacing w:after="0" w:line="240" w:lineRule="auto"/>
              <w:jc w:val="both"/>
              <w:rPr>
                <w:rFonts w:ascii="Calibri Light" w:hAnsi="Calibri Light" w:cs="Calibri Light"/>
                <w:sz w:val="16"/>
                <w:szCs w:val="16"/>
              </w:rPr>
            </w:pPr>
            <w:r w:rsidRPr="002F53C3">
              <w:rPr>
                <w:sz w:val="16"/>
                <w:szCs w:val="16"/>
              </w:rPr>
              <w:t>DATE</w:t>
            </w:r>
          </w:p>
        </w:tc>
        <w:tc>
          <w:tcPr>
            <w:tcW w:w="196" w:type="pct"/>
            <w:vAlign w:val="bottom"/>
          </w:tcPr>
          <w:p w:rsidRPr="00550CA8" w:rsidR="00BF125F" w:rsidP="00BF125F" w:rsidRDefault="00BF125F" w14:paraId="3BD3F022" w14:textId="06C2AFC3">
            <w:pPr>
              <w:keepLines/>
              <w:spacing w:after="0" w:line="240" w:lineRule="auto"/>
              <w:jc w:val="both"/>
              <w:rPr>
                <w:rFonts w:ascii="Calibri Light" w:hAnsi="Calibri Light" w:cs="Calibri Light"/>
                <w:sz w:val="16"/>
                <w:szCs w:val="16"/>
              </w:rPr>
            </w:pPr>
            <w:r w:rsidRPr="00A43C68">
              <w:rPr>
                <w:rFonts w:cs="Calibri"/>
                <w:color w:val="000000"/>
                <w:sz w:val="16"/>
                <w:szCs w:val="16"/>
              </w:rPr>
              <w:t>Y</w:t>
            </w:r>
          </w:p>
        </w:tc>
        <w:tc>
          <w:tcPr>
            <w:tcW w:w="244" w:type="pct"/>
          </w:tcPr>
          <w:p w:rsidRPr="00920174" w:rsidR="00BF125F" w:rsidP="00BF125F" w:rsidRDefault="00BF125F" w14:paraId="4CB012AE"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19C97E3F" w14:textId="23789887">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START_DATE</w:t>
            </w:r>
          </w:p>
        </w:tc>
        <w:tc>
          <w:tcPr>
            <w:tcW w:w="479" w:type="pct"/>
          </w:tcPr>
          <w:p w:rsidRPr="00920174" w:rsidR="00BF125F" w:rsidP="00BF125F" w:rsidRDefault="00BF125F" w14:paraId="61FCF2FA" w14:textId="64803B1F">
            <w:pPr>
              <w:keepLines/>
              <w:spacing w:after="0" w:line="240" w:lineRule="auto"/>
              <w:jc w:val="both"/>
              <w:rPr>
                <w:rFonts w:ascii="Calibri Light" w:hAnsi="Calibri Light" w:cs="Calibri Light"/>
                <w:sz w:val="16"/>
                <w:szCs w:val="16"/>
                <w:lang w:val="en-US" w:eastAsia="en-US"/>
              </w:rPr>
            </w:pPr>
            <w:r w:rsidRPr="002F53C3">
              <w:rPr>
                <w:sz w:val="16"/>
                <w:szCs w:val="16"/>
              </w:rPr>
              <w:t>DATE</w:t>
            </w:r>
          </w:p>
        </w:tc>
        <w:tc>
          <w:tcPr>
            <w:tcW w:w="246" w:type="pct"/>
          </w:tcPr>
          <w:p w:rsidRPr="00920174" w:rsidR="00BF125F" w:rsidP="00BF125F" w:rsidRDefault="00BF125F" w14:paraId="4002549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473CA5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9257EBC"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71EE411B" w14:textId="77777777">
        <w:trPr>
          <w:trHeight w:val="247"/>
        </w:trPr>
        <w:tc>
          <w:tcPr>
            <w:tcW w:w="197" w:type="pct"/>
          </w:tcPr>
          <w:p w:rsidRPr="00920174" w:rsidR="00BF125F" w:rsidP="00BF125F" w:rsidRDefault="00BF125F" w14:paraId="3EC3475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692" w:type="pct"/>
          </w:tcPr>
          <w:p w:rsidRPr="00CF74D9" w:rsidR="00BF125F" w:rsidP="00BF125F" w:rsidRDefault="00BF125F" w14:paraId="6494CD17" w14:textId="0C8DA4B4">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3B8CC831" w14:textId="46652716">
            <w:pPr>
              <w:keepLines/>
              <w:spacing w:after="0" w:line="240" w:lineRule="auto"/>
              <w:jc w:val="both"/>
              <w:rPr>
                <w:rFonts w:ascii="Calibri Light" w:hAnsi="Calibri Light" w:cs="Calibri Light"/>
                <w:sz w:val="16"/>
                <w:szCs w:val="16"/>
              </w:rPr>
            </w:pPr>
            <w:r w:rsidRPr="008352BD">
              <w:rPr>
                <w:rFonts w:cs="Calibri"/>
                <w:color w:val="000000"/>
                <w:sz w:val="16"/>
                <w:szCs w:val="16"/>
              </w:rPr>
              <w:t>INSERT_UPDATE_FLAG</w:t>
            </w:r>
          </w:p>
        </w:tc>
        <w:tc>
          <w:tcPr>
            <w:tcW w:w="479" w:type="pct"/>
          </w:tcPr>
          <w:p w:rsidRPr="00550CA8" w:rsidR="00BF125F" w:rsidP="00BF125F" w:rsidRDefault="00BF125F" w14:paraId="22E8DBAA" w14:textId="31994F69">
            <w:pPr>
              <w:keepLines/>
              <w:spacing w:after="0" w:line="240" w:lineRule="auto"/>
              <w:jc w:val="both"/>
              <w:rPr>
                <w:rFonts w:ascii="Calibri Light" w:hAnsi="Calibri Light" w:cs="Calibri Light"/>
                <w:sz w:val="16"/>
                <w:szCs w:val="16"/>
              </w:rPr>
            </w:pPr>
            <w:r w:rsidRPr="002F53C3">
              <w:rPr>
                <w:sz w:val="16"/>
                <w:szCs w:val="16"/>
              </w:rPr>
              <w:t>VARCHAR2(1)</w:t>
            </w:r>
          </w:p>
        </w:tc>
        <w:tc>
          <w:tcPr>
            <w:tcW w:w="196" w:type="pct"/>
            <w:vAlign w:val="bottom"/>
          </w:tcPr>
          <w:p w:rsidRPr="00550CA8" w:rsidR="00BF125F" w:rsidP="00BF125F" w:rsidRDefault="00BF125F" w14:paraId="5A3FD6C2" w14:textId="75DD7007">
            <w:pPr>
              <w:keepLines/>
              <w:spacing w:after="0" w:line="240" w:lineRule="auto"/>
              <w:jc w:val="both"/>
              <w:rPr>
                <w:rFonts w:ascii="Calibri Light" w:hAnsi="Calibri Light" w:cs="Calibri Light"/>
                <w:sz w:val="16"/>
                <w:szCs w:val="16"/>
              </w:rPr>
            </w:pPr>
            <w:r w:rsidRPr="00A43C68">
              <w:rPr>
                <w:rFonts w:cs="Calibri"/>
                <w:color w:val="000000"/>
                <w:sz w:val="16"/>
                <w:szCs w:val="16"/>
              </w:rPr>
              <w:t>Y</w:t>
            </w:r>
          </w:p>
        </w:tc>
        <w:tc>
          <w:tcPr>
            <w:tcW w:w="244" w:type="pct"/>
          </w:tcPr>
          <w:p w:rsidRPr="00FE51C7" w:rsidR="00BF125F" w:rsidP="00BF125F" w:rsidRDefault="00BF125F" w14:paraId="5E1EADB0" w14:textId="77777777">
            <w:pPr>
              <w:keepLines/>
              <w:spacing w:after="0" w:line="240" w:lineRule="auto"/>
              <w:jc w:val="both"/>
              <w:rPr>
                <w:rFonts w:ascii="Calibri Light" w:hAnsi="Calibri Light" w:cs="Calibri Light"/>
                <w:sz w:val="16"/>
                <w:szCs w:val="16"/>
              </w:rPr>
            </w:pPr>
          </w:p>
        </w:tc>
        <w:tc>
          <w:tcPr>
            <w:tcW w:w="969" w:type="pct"/>
            <w:vAlign w:val="bottom"/>
          </w:tcPr>
          <w:p w:rsidRPr="00FE51C7" w:rsidR="00BF125F" w:rsidP="00BF125F" w:rsidRDefault="00BF125F" w14:paraId="59FA1147" w14:textId="26690A6D">
            <w:pPr>
              <w:keepLines/>
              <w:spacing w:after="0" w:line="240" w:lineRule="auto"/>
              <w:jc w:val="both"/>
              <w:rPr>
                <w:rFonts w:ascii="Calibri Light" w:hAnsi="Calibri Light" w:cs="Calibri Light"/>
                <w:sz w:val="16"/>
                <w:szCs w:val="16"/>
              </w:rPr>
            </w:pPr>
            <w:r w:rsidRPr="008352BD">
              <w:rPr>
                <w:rFonts w:cs="Calibri"/>
                <w:color w:val="000000"/>
                <w:sz w:val="16"/>
                <w:szCs w:val="16"/>
              </w:rPr>
              <w:t>INSERT_UPDATE_FLAG</w:t>
            </w:r>
          </w:p>
        </w:tc>
        <w:tc>
          <w:tcPr>
            <w:tcW w:w="479" w:type="pct"/>
          </w:tcPr>
          <w:p w:rsidRPr="00FE51C7" w:rsidR="00BF125F" w:rsidP="00BF125F" w:rsidRDefault="00BF125F" w14:paraId="6975B08D" w14:textId="26C1BC3C">
            <w:pPr>
              <w:keepLines/>
              <w:spacing w:after="0" w:line="240" w:lineRule="auto"/>
              <w:jc w:val="both"/>
              <w:rPr>
                <w:rFonts w:ascii="Calibri Light" w:hAnsi="Calibri Light" w:cs="Calibri Light"/>
                <w:sz w:val="16"/>
                <w:szCs w:val="16"/>
              </w:rPr>
            </w:pPr>
            <w:r w:rsidRPr="002F53C3">
              <w:rPr>
                <w:sz w:val="16"/>
                <w:szCs w:val="16"/>
              </w:rPr>
              <w:t>VARCHAR2(1)</w:t>
            </w:r>
          </w:p>
        </w:tc>
        <w:tc>
          <w:tcPr>
            <w:tcW w:w="246" w:type="pct"/>
          </w:tcPr>
          <w:p w:rsidRPr="00920174" w:rsidR="00BF125F" w:rsidP="00BF125F" w:rsidRDefault="00BF125F" w14:paraId="6302F04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2C9CD7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12DAE0C9"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1C63FA9"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920174" w:rsidR="00BF125F" w:rsidP="00BF125F" w:rsidRDefault="00BF125F" w14:paraId="5C44A19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692" w:type="pct"/>
          </w:tcPr>
          <w:p w:rsidRPr="00CF74D9" w:rsidR="00BF125F" w:rsidP="00BF125F" w:rsidRDefault="00BF125F" w14:paraId="4FF81690" w14:textId="30F45207">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7B86840D" w14:textId="61882F82">
            <w:pPr>
              <w:keepLines/>
              <w:spacing w:after="0" w:line="240" w:lineRule="auto"/>
              <w:jc w:val="both"/>
              <w:rPr>
                <w:rFonts w:ascii="Calibri Light" w:hAnsi="Calibri Light" w:cs="Calibri Light"/>
                <w:sz w:val="16"/>
                <w:szCs w:val="16"/>
              </w:rPr>
            </w:pPr>
            <w:r w:rsidRPr="008352BD">
              <w:rPr>
                <w:rFonts w:cs="Calibri"/>
                <w:color w:val="000000"/>
                <w:sz w:val="16"/>
                <w:szCs w:val="16"/>
              </w:rPr>
              <w:t>END_DATE</w:t>
            </w:r>
          </w:p>
        </w:tc>
        <w:tc>
          <w:tcPr>
            <w:tcW w:w="479" w:type="pct"/>
          </w:tcPr>
          <w:p w:rsidRPr="00550CA8" w:rsidR="00BF125F" w:rsidP="00BF125F" w:rsidRDefault="00BF125F" w14:paraId="7284DC95" w14:textId="40936931">
            <w:pPr>
              <w:keepLines/>
              <w:spacing w:after="0" w:line="240" w:lineRule="auto"/>
              <w:jc w:val="both"/>
              <w:rPr>
                <w:rFonts w:ascii="Calibri Light" w:hAnsi="Calibri Light" w:cs="Calibri Light"/>
                <w:sz w:val="16"/>
                <w:szCs w:val="16"/>
              </w:rPr>
            </w:pPr>
            <w:r w:rsidRPr="002F53C3">
              <w:rPr>
                <w:sz w:val="16"/>
                <w:szCs w:val="16"/>
              </w:rPr>
              <w:t>DATE</w:t>
            </w:r>
          </w:p>
        </w:tc>
        <w:tc>
          <w:tcPr>
            <w:tcW w:w="196" w:type="pct"/>
            <w:vAlign w:val="bottom"/>
          </w:tcPr>
          <w:p w:rsidRPr="00550CA8" w:rsidR="00BF125F" w:rsidP="00BF125F" w:rsidRDefault="00BF125F" w14:paraId="6E0F35B0" w14:textId="4B1FB27B">
            <w:pPr>
              <w:keepLines/>
              <w:spacing w:after="0" w:line="240" w:lineRule="auto"/>
              <w:jc w:val="both"/>
              <w:rPr>
                <w:rFonts w:ascii="Calibri Light" w:hAnsi="Calibri Light" w:cs="Calibri Light"/>
                <w:sz w:val="16"/>
                <w:szCs w:val="16"/>
              </w:rPr>
            </w:pPr>
            <w:r w:rsidRPr="00A43C68">
              <w:rPr>
                <w:rFonts w:cs="Calibri"/>
                <w:color w:val="000000"/>
                <w:sz w:val="16"/>
                <w:szCs w:val="16"/>
              </w:rPr>
              <w:t>N</w:t>
            </w:r>
          </w:p>
        </w:tc>
        <w:tc>
          <w:tcPr>
            <w:tcW w:w="244" w:type="pct"/>
          </w:tcPr>
          <w:p w:rsidRPr="00FE51C7" w:rsidR="00BF125F" w:rsidP="00BF125F" w:rsidRDefault="00BF125F" w14:paraId="588BA0FD" w14:textId="77777777">
            <w:pPr>
              <w:keepLines/>
              <w:spacing w:after="0" w:line="240" w:lineRule="auto"/>
              <w:jc w:val="both"/>
              <w:rPr>
                <w:rFonts w:ascii="Calibri Light" w:hAnsi="Calibri Light" w:cs="Calibri Light"/>
                <w:sz w:val="16"/>
                <w:szCs w:val="16"/>
              </w:rPr>
            </w:pPr>
          </w:p>
        </w:tc>
        <w:tc>
          <w:tcPr>
            <w:tcW w:w="969" w:type="pct"/>
            <w:vAlign w:val="bottom"/>
          </w:tcPr>
          <w:p w:rsidRPr="00550CA8" w:rsidR="00BF125F" w:rsidP="00BF125F" w:rsidRDefault="00BF125F" w14:paraId="7FABF414" w14:textId="715F0BF5">
            <w:pPr>
              <w:keepLines/>
              <w:spacing w:after="0" w:line="240" w:lineRule="auto"/>
              <w:jc w:val="both"/>
              <w:rPr>
                <w:rFonts w:ascii="Calibri Light" w:hAnsi="Calibri Light" w:cs="Calibri Light"/>
                <w:sz w:val="16"/>
                <w:szCs w:val="16"/>
              </w:rPr>
            </w:pPr>
            <w:r w:rsidRPr="008352BD">
              <w:rPr>
                <w:rFonts w:cs="Calibri"/>
                <w:color w:val="000000"/>
                <w:sz w:val="16"/>
                <w:szCs w:val="16"/>
              </w:rPr>
              <w:t>END_DATE</w:t>
            </w:r>
          </w:p>
        </w:tc>
        <w:tc>
          <w:tcPr>
            <w:tcW w:w="479" w:type="pct"/>
          </w:tcPr>
          <w:p w:rsidRPr="00920174" w:rsidR="00BF125F" w:rsidP="00BF125F" w:rsidRDefault="00BF125F" w14:paraId="02BFB23C" w14:textId="665A9EC0">
            <w:pPr>
              <w:keepLines/>
              <w:spacing w:after="0" w:line="240" w:lineRule="auto"/>
              <w:jc w:val="both"/>
              <w:rPr>
                <w:rFonts w:ascii="Calibri Light" w:hAnsi="Calibri Light" w:cs="Calibri Light"/>
                <w:sz w:val="16"/>
                <w:szCs w:val="16"/>
              </w:rPr>
            </w:pPr>
            <w:r w:rsidRPr="002F53C3">
              <w:rPr>
                <w:sz w:val="16"/>
                <w:szCs w:val="16"/>
              </w:rPr>
              <w:t>DATE</w:t>
            </w:r>
          </w:p>
        </w:tc>
        <w:tc>
          <w:tcPr>
            <w:tcW w:w="246" w:type="pct"/>
          </w:tcPr>
          <w:p w:rsidRPr="00920174" w:rsidR="00BF125F" w:rsidP="00BF125F" w:rsidRDefault="00BF125F" w14:paraId="0F254ACB"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24B2FA8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0142FBE5"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7B9A39E" w14:textId="77777777">
        <w:trPr>
          <w:trHeight w:val="247"/>
        </w:trPr>
        <w:tc>
          <w:tcPr>
            <w:tcW w:w="197" w:type="pct"/>
          </w:tcPr>
          <w:p w:rsidRPr="00920174" w:rsidR="00BF125F" w:rsidP="00BF125F" w:rsidRDefault="00BF125F" w14:paraId="2D84E41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692" w:type="pct"/>
          </w:tcPr>
          <w:p w:rsidRPr="00CF74D9" w:rsidR="00BF125F" w:rsidP="00BF125F" w:rsidRDefault="00BF125F" w14:paraId="5E2F9724" w14:textId="27FB98B5">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550CA8" w:rsidR="00BF125F" w:rsidP="00BF125F" w:rsidRDefault="00BF125F" w14:paraId="62C61B87" w14:textId="723743E8">
            <w:pPr>
              <w:keepLines/>
              <w:spacing w:after="0" w:line="240" w:lineRule="auto"/>
              <w:jc w:val="both"/>
              <w:rPr>
                <w:rFonts w:ascii="Calibri Light" w:hAnsi="Calibri Light" w:cs="Calibri Light"/>
                <w:sz w:val="16"/>
                <w:szCs w:val="16"/>
              </w:rPr>
            </w:pPr>
            <w:r w:rsidRPr="008352BD">
              <w:rPr>
                <w:rFonts w:cs="Calibri"/>
                <w:color w:val="000000"/>
                <w:sz w:val="16"/>
                <w:szCs w:val="16"/>
              </w:rPr>
              <w:t xml:space="preserve">ATTRIBUTE_CATEGORY </w:t>
            </w:r>
          </w:p>
        </w:tc>
        <w:tc>
          <w:tcPr>
            <w:tcW w:w="479" w:type="pct"/>
          </w:tcPr>
          <w:p w:rsidRPr="00550CA8" w:rsidR="00BF125F" w:rsidP="00BF125F" w:rsidRDefault="00BF125F" w14:paraId="651AEB4C" w14:textId="4D350395">
            <w:pPr>
              <w:keepLines/>
              <w:spacing w:after="0" w:line="240" w:lineRule="auto"/>
              <w:jc w:val="both"/>
              <w:rPr>
                <w:rFonts w:ascii="Calibri Light" w:hAnsi="Calibri Light" w:cs="Calibri Light"/>
                <w:sz w:val="16"/>
                <w:szCs w:val="16"/>
              </w:rPr>
            </w:pPr>
            <w:r w:rsidRPr="002F53C3">
              <w:rPr>
                <w:sz w:val="16"/>
                <w:szCs w:val="16"/>
              </w:rPr>
              <w:t>VARCHAR2(30)</w:t>
            </w:r>
          </w:p>
        </w:tc>
        <w:tc>
          <w:tcPr>
            <w:tcW w:w="196" w:type="pct"/>
            <w:vAlign w:val="bottom"/>
          </w:tcPr>
          <w:p w:rsidRPr="00550CA8" w:rsidR="00BF125F" w:rsidP="00BF125F" w:rsidRDefault="00BF125F" w14:paraId="54C1B9F8" w14:textId="1A0EEEEE">
            <w:pPr>
              <w:keepLines/>
              <w:spacing w:after="0" w:line="240" w:lineRule="auto"/>
              <w:jc w:val="both"/>
              <w:rPr>
                <w:rFonts w:ascii="Calibri Light" w:hAnsi="Calibri Light" w:cs="Calibri Light"/>
                <w:sz w:val="16"/>
                <w:szCs w:val="16"/>
              </w:rPr>
            </w:pPr>
            <w:r w:rsidRPr="00A43C68">
              <w:rPr>
                <w:rFonts w:cs="Calibri"/>
                <w:color w:val="000000"/>
                <w:sz w:val="16"/>
                <w:szCs w:val="16"/>
              </w:rPr>
              <w:t>N</w:t>
            </w:r>
          </w:p>
        </w:tc>
        <w:tc>
          <w:tcPr>
            <w:tcW w:w="244" w:type="pct"/>
          </w:tcPr>
          <w:p w:rsidRPr="00FE51C7" w:rsidR="00BF125F" w:rsidP="00BF125F" w:rsidRDefault="00BF125F" w14:paraId="2708467F" w14:textId="77777777">
            <w:pPr>
              <w:keepLines/>
              <w:spacing w:after="0" w:line="240" w:lineRule="auto"/>
              <w:jc w:val="both"/>
              <w:rPr>
                <w:rFonts w:ascii="Calibri Light" w:hAnsi="Calibri Light" w:cs="Calibri Light"/>
                <w:sz w:val="16"/>
                <w:szCs w:val="16"/>
              </w:rPr>
            </w:pPr>
          </w:p>
        </w:tc>
        <w:tc>
          <w:tcPr>
            <w:tcW w:w="969" w:type="pct"/>
            <w:vAlign w:val="bottom"/>
          </w:tcPr>
          <w:p w:rsidRPr="00550CA8" w:rsidR="00BF125F" w:rsidP="00BF125F" w:rsidRDefault="00BF125F" w14:paraId="03854318" w14:textId="3D89298E">
            <w:pPr>
              <w:keepLines/>
              <w:spacing w:after="0" w:line="240" w:lineRule="auto"/>
              <w:jc w:val="both"/>
              <w:rPr>
                <w:rFonts w:ascii="Calibri Light" w:hAnsi="Calibri Light" w:cs="Calibri Light"/>
                <w:sz w:val="16"/>
                <w:szCs w:val="16"/>
              </w:rPr>
            </w:pPr>
            <w:r w:rsidRPr="008352BD">
              <w:rPr>
                <w:rFonts w:cs="Calibri"/>
                <w:color w:val="000000"/>
                <w:sz w:val="16"/>
                <w:szCs w:val="16"/>
              </w:rPr>
              <w:t xml:space="preserve">ATTRIBUTE_CATEGORY </w:t>
            </w:r>
          </w:p>
        </w:tc>
        <w:tc>
          <w:tcPr>
            <w:tcW w:w="479" w:type="pct"/>
          </w:tcPr>
          <w:p w:rsidRPr="00920174" w:rsidR="00BF125F" w:rsidP="00BF125F" w:rsidRDefault="00BF125F" w14:paraId="2A6B91BD" w14:textId="520C0573">
            <w:pPr>
              <w:keepLines/>
              <w:spacing w:after="0" w:line="240" w:lineRule="auto"/>
              <w:jc w:val="both"/>
              <w:rPr>
                <w:rFonts w:ascii="Calibri Light" w:hAnsi="Calibri Light" w:cs="Calibri Light"/>
                <w:sz w:val="16"/>
                <w:szCs w:val="16"/>
              </w:rPr>
            </w:pPr>
            <w:r w:rsidRPr="002F53C3">
              <w:rPr>
                <w:sz w:val="16"/>
                <w:szCs w:val="16"/>
              </w:rPr>
              <w:t>VARCHAR2(30)</w:t>
            </w:r>
          </w:p>
        </w:tc>
        <w:tc>
          <w:tcPr>
            <w:tcW w:w="246" w:type="pct"/>
          </w:tcPr>
          <w:p w:rsidRPr="00920174" w:rsidR="00BF125F" w:rsidP="00BF125F" w:rsidRDefault="00BF125F" w14:paraId="7BC2C4F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A0B389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1B877C56"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588A5C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920174" w:rsidR="00BF125F" w:rsidP="00BF125F" w:rsidRDefault="00BF125F" w14:paraId="67C6BCF6"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692" w:type="pct"/>
          </w:tcPr>
          <w:p w:rsidRPr="00CF74D9" w:rsidR="00BF125F" w:rsidP="00BF125F" w:rsidRDefault="00BF125F" w14:paraId="4E4C1E08" w14:textId="7A1E1A23">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920174" w:rsidR="00BF125F" w:rsidP="00BF125F" w:rsidRDefault="00BF125F" w14:paraId="5928EBA0" w14:textId="05D73EFA">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ATTRIBUTE1</w:t>
            </w:r>
          </w:p>
        </w:tc>
        <w:tc>
          <w:tcPr>
            <w:tcW w:w="479" w:type="pct"/>
          </w:tcPr>
          <w:p w:rsidRPr="00920174" w:rsidR="00BF125F" w:rsidP="00BF125F" w:rsidRDefault="00BF125F" w14:paraId="11E44759" w14:textId="2D97BA1D">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vAlign w:val="bottom"/>
          </w:tcPr>
          <w:p w:rsidRPr="00920174" w:rsidR="00BF125F" w:rsidP="00BF125F" w:rsidRDefault="00BF125F" w14:paraId="7D91DC39" w14:textId="49F0D68F">
            <w:pPr>
              <w:keepLines/>
              <w:spacing w:after="0" w:line="240" w:lineRule="auto"/>
              <w:jc w:val="both"/>
              <w:rPr>
                <w:rFonts w:ascii="Calibri Light" w:hAnsi="Calibri Light" w:cs="Calibri Light"/>
                <w:sz w:val="16"/>
                <w:szCs w:val="16"/>
                <w:lang w:val="en-US" w:eastAsia="en-US"/>
              </w:rPr>
            </w:pPr>
            <w:r w:rsidRPr="00A43C68">
              <w:rPr>
                <w:rFonts w:cs="Calibri"/>
                <w:color w:val="000000"/>
                <w:sz w:val="16"/>
                <w:szCs w:val="16"/>
              </w:rPr>
              <w:t>N</w:t>
            </w:r>
          </w:p>
        </w:tc>
        <w:tc>
          <w:tcPr>
            <w:tcW w:w="244" w:type="pct"/>
          </w:tcPr>
          <w:p w:rsidRPr="00920174" w:rsidR="00BF125F" w:rsidP="00BF125F" w:rsidRDefault="00BF125F" w14:paraId="5FBA6E11"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0E1D69A8" w14:textId="3239F6F4">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ATTRIBUTE1</w:t>
            </w:r>
          </w:p>
        </w:tc>
        <w:tc>
          <w:tcPr>
            <w:tcW w:w="479" w:type="pct"/>
          </w:tcPr>
          <w:p w:rsidRPr="00920174" w:rsidR="00BF125F" w:rsidP="00BF125F" w:rsidRDefault="00BF125F" w14:paraId="196AFF97" w14:textId="74C3B0E0">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246" w:type="pct"/>
          </w:tcPr>
          <w:p w:rsidRPr="00920174" w:rsidR="00BF125F" w:rsidP="00BF125F" w:rsidRDefault="00BF125F" w14:paraId="38DC081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6C302C9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0F2B2720"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60DF4B66" w14:textId="77777777">
        <w:trPr>
          <w:trHeight w:val="247"/>
        </w:trPr>
        <w:tc>
          <w:tcPr>
            <w:tcW w:w="197" w:type="pct"/>
          </w:tcPr>
          <w:p w:rsidRPr="00920174" w:rsidR="00BF125F" w:rsidP="00BF125F" w:rsidRDefault="00BF125F" w14:paraId="664BC09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692" w:type="pct"/>
          </w:tcPr>
          <w:p w:rsidRPr="00CF74D9" w:rsidR="00BF125F" w:rsidP="00BF125F" w:rsidRDefault="00BF125F" w14:paraId="03294FA2" w14:textId="6FDDAE5E">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920174" w:rsidR="00BF125F" w:rsidP="00BF125F" w:rsidRDefault="00BF125F" w14:paraId="62E0B258" w14:textId="30CBB457">
            <w:pPr>
              <w:keepLines/>
              <w:spacing w:after="0" w:line="240" w:lineRule="auto"/>
              <w:jc w:val="both"/>
              <w:rPr>
                <w:rFonts w:ascii="Calibri Light" w:hAnsi="Calibri Light" w:cs="Calibri Light"/>
                <w:sz w:val="16"/>
                <w:szCs w:val="16"/>
                <w:lang w:val="en-US" w:eastAsia="en-US"/>
              </w:rPr>
            </w:pPr>
            <w:r w:rsidRPr="008352BD">
              <w:rPr>
                <w:rFonts w:cs="Calibri"/>
                <w:color w:val="000000"/>
                <w:sz w:val="16"/>
                <w:szCs w:val="16"/>
              </w:rPr>
              <w:t>ATTRIBUTE2</w:t>
            </w:r>
          </w:p>
        </w:tc>
        <w:tc>
          <w:tcPr>
            <w:tcW w:w="479" w:type="pct"/>
          </w:tcPr>
          <w:p w:rsidRPr="00920174" w:rsidR="00BF125F" w:rsidP="00BF125F" w:rsidRDefault="00BF125F" w14:paraId="6126D886" w14:textId="11D2443A">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2A4D7582" w14:textId="37640B55">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78A1B41F"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6E87F66E" w14:textId="12657119">
            <w:pPr>
              <w:keepLines/>
              <w:spacing w:after="0" w:line="240" w:lineRule="auto"/>
              <w:jc w:val="both"/>
              <w:rPr>
                <w:rFonts w:ascii="Calibri Light" w:hAnsi="Calibri Light" w:cs="Calibri Light"/>
                <w:sz w:val="16"/>
                <w:szCs w:val="16"/>
              </w:rPr>
            </w:pPr>
            <w:r w:rsidRPr="008352BD">
              <w:rPr>
                <w:rFonts w:cs="Calibri"/>
                <w:color w:val="000000"/>
                <w:sz w:val="16"/>
                <w:szCs w:val="16"/>
              </w:rPr>
              <w:t>ATTRIBUTE2</w:t>
            </w:r>
          </w:p>
        </w:tc>
        <w:tc>
          <w:tcPr>
            <w:tcW w:w="479" w:type="pct"/>
          </w:tcPr>
          <w:p w:rsidRPr="00920174" w:rsidR="00BF125F" w:rsidP="00BF125F" w:rsidRDefault="00BF125F" w14:paraId="7105CCD3" w14:textId="58B078F7">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068FA60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FE1194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0992D418"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65913BB1"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715C681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692" w:type="pct"/>
          </w:tcPr>
          <w:p w:rsidRPr="00CF74D9" w:rsidR="00BF125F" w:rsidP="00BF125F" w:rsidRDefault="00BF125F" w14:paraId="0112F522" w14:textId="26773D84">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4F52CFAD" w14:textId="4A9017A6">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3</w:t>
            </w:r>
          </w:p>
        </w:tc>
        <w:tc>
          <w:tcPr>
            <w:tcW w:w="479" w:type="pct"/>
          </w:tcPr>
          <w:p w:rsidRPr="00920174" w:rsidR="00BF125F" w:rsidP="00BF125F" w:rsidRDefault="00BF125F" w14:paraId="36F5EDC6" w14:textId="14E80616">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13AFA6A4" w14:textId="14139E7D">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54988FA8"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7BCC1511" w14:textId="051D6E01">
            <w:pPr>
              <w:keepLines/>
              <w:spacing w:after="0" w:line="240" w:lineRule="auto"/>
              <w:jc w:val="both"/>
              <w:rPr>
                <w:rFonts w:ascii="Calibri Light" w:hAnsi="Calibri Light" w:cs="Calibri Light"/>
                <w:sz w:val="16"/>
                <w:szCs w:val="16"/>
              </w:rPr>
            </w:pPr>
            <w:r w:rsidRPr="008352BD">
              <w:rPr>
                <w:rFonts w:cs="Calibri"/>
                <w:color w:val="000000"/>
                <w:sz w:val="16"/>
                <w:szCs w:val="16"/>
              </w:rPr>
              <w:t>ATTRIBUTE3</w:t>
            </w:r>
          </w:p>
        </w:tc>
        <w:tc>
          <w:tcPr>
            <w:tcW w:w="479" w:type="pct"/>
          </w:tcPr>
          <w:p w:rsidRPr="00920174" w:rsidR="00BF125F" w:rsidP="00BF125F" w:rsidRDefault="00BF125F" w14:paraId="5F5122BD" w14:textId="5511E0C6">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46AE8659"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064EE6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2B1BD398"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478C762C" w14:textId="77777777">
        <w:trPr>
          <w:trHeight w:val="247"/>
        </w:trPr>
        <w:tc>
          <w:tcPr>
            <w:tcW w:w="197" w:type="pct"/>
          </w:tcPr>
          <w:p w:rsidR="00BF125F" w:rsidP="00BF125F" w:rsidRDefault="00BF125F" w14:paraId="0FABEE7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692" w:type="pct"/>
          </w:tcPr>
          <w:p w:rsidRPr="00CF74D9" w:rsidR="00BF125F" w:rsidP="00BF125F" w:rsidRDefault="00BF125F" w14:paraId="51E7F3B1" w14:textId="477FC40C">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4A7CAA70" w14:textId="243E381C">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4</w:t>
            </w:r>
          </w:p>
        </w:tc>
        <w:tc>
          <w:tcPr>
            <w:tcW w:w="479" w:type="pct"/>
          </w:tcPr>
          <w:p w:rsidRPr="00920174" w:rsidR="00BF125F" w:rsidP="00BF125F" w:rsidRDefault="00BF125F" w14:paraId="2BA35C10" w14:textId="01FB53E8">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350F8F54" w14:textId="4FB3D662">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30FA683A"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117D4354" w14:textId="29E8DF8D">
            <w:pPr>
              <w:keepLines/>
              <w:spacing w:after="0" w:line="240" w:lineRule="auto"/>
              <w:jc w:val="both"/>
              <w:rPr>
                <w:rFonts w:ascii="Calibri Light" w:hAnsi="Calibri Light" w:cs="Calibri Light"/>
                <w:sz w:val="16"/>
                <w:szCs w:val="16"/>
              </w:rPr>
            </w:pPr>
            <w:r w:rsidRPr="008352BD">
              <w:rPr>
                <w:rFonts w:cs="Calibri"/>
                <w:color w:val="000000"/>
                <w:sz w:val="16"/>
                <w:szCs w:val="16"/>
              </w:rPr>
              <w:t>ATTRIBUTE4</w:t>
            </w:r>
          </w:p>
        </w:tc>
        <w:tc>
          <w:tcPr>
            <w:tcW w:w="479" w:type="pct"/>
          </w:tcPr>
          <w:p w:rsidRPr="00920174" w:rsidR="00BF125F" w:rsidP="00BF125F" w:rsidRDefault="00BF125F" w14:paraId="0D8CA138" w14:textId="65D4F2F8">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6711A18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2A6FB7F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1AF1C12C"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0066322F"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729E50D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692" w:type="pct"/>
          </w:tcPr>
          <w:p w:rsidRPr="00CF74D9" w:rsidR="00BF125F" w:rsidP="00BF125F" w:rsidRDefault="00BF125F" w14:paraId="3E916184" w14:textId="0B90EB10">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6A56CB02" w14:textId="21CE9492">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5</w:t>
            </w:r>
          </w:p>
        </w:tc>
        <w:tc>
          <w:tcPr>
            <w:tcW w:w="479" w:type="pct"/>
          </w:tcPr>
          <w:p w:rsidRPr="00920174" w:rsidR="00BF125F" w:rsidP="00BF125F" w:rsidRDefault="00BF125F" w14:paraId="1EB70590" w14:textId="0D265BBE">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6E5D261F" w14:textId="4134578D">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068C780A"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55E5C603" w14:textId="357A10A0">
            <w:pPr>
              <w:keepLines/>
              <w:spacing w:after="0" w:line="240" w:lineRule="auto"/>
              <w:jc w:val="both"/>
              <w:rPr>
                <w:rFonts w:ascii="Calibri Light" w:hAnsi="Calibri Light" w:cs="Calibri Light"/>
                <w:sz w:val="16"/>
                <w:szCs w:val="16"/>
              </w:rPr>
            </w:pPr>
            <w:r w:rsidRPr="008352BD">
              <w:rPr>
                <w:rFonts w:cs="Calibri"/>
                <w:color w:val="000000"/>
                <w:sz w:val="16"/>
                <w:szCs w:val="16"/>
              </w:rPr>
              <w:t>ATTRIBUTE5</w:t>
            </w:r>
          </w:p>
        </w:tc>
        <w:tc>
          <w:tcPr>
            <w:tcW w:w="479" w:type="pct"/>
          </w:tcPr>
          <w:p w:rsidRPr="00920174" w:rsidR="00BF125F" w:rsidP="00BF125F" w:rsidRDefault="00BF125F" w14:paraId="6AEA4BA3" w14:textId="26DC9F9F">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3964914B"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6226C56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04710F57"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5A2B3ECF" w14:textId="77777777">
        <w:trPr>
          <w:trHeight w:val="247"/>
        </w:trPr>
        <w:tc>
          <w:tcPr>
            <w:tcW w:w="197" w:type="pct"/>
          </w:tcPr>
          <w:p w:rsidR="00BF125F" w:rsidP="00BF125F" w:rsidRDefault="00BF125F" w14:paraId="6B9FE3A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692" w:type="pct"/>
          </w:tcPr>
          <w:p w:rsidRPr="00CF74D9" w:rsidR="00BF125F" w:rsidP="00BF125F" w:rsidRDefault="00BF125F" w14:paraId="6FEE634D" w14:textId="51966B1A">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27646827" w14:textId="139A4312">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6</w:t>
            </w:r>
          </w:p>
        </w:tc>
        <w:tc>
          <w:tcPr>
            <w:tcW w:w="479" w:type="pct"/>
          </w:tcPr>
          <w:p w:rsidRPr="00920174" w:rsidR="00BF125F" w:rsidP="00BF125F" w:rsidRDefault="00BF125F" w14:paraId="51FC584A" w14:textId="200BC21D">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58D3EA98" w14:textId="100F8FEC">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54DBAFA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0AEE3266" w14:textId="78E453E6">
            <w:pPr>
              <w:keepLines/>
              <w:spacing w:after="0" w:line="240" w:lineRule="auto"/>
              <w:jc w:val="both"/>
              <w:rPr>
                <w:rFonts w:ascii="Calibri Light" w:hAnsi="Calibri Light" w:cs="Calibri Light"/>
                <w:sz w:val="16"/>
                <w:szCs w:val="16"/>
              </w:rPr>
            </w:pPr>
            <w:r w:rsidRPr="008352BD">
              <w:rPr>
                <w:rFonts w:cs="Calibri"/>
                <w:color w:val="000000"/>
                <w:sz w:val="16"/>
                <w:szCs w:val="16"/>
              </w:rPr>
              <w:t>ATTRIBUTE6</w:t>
            </w:r>
          </w:p>
        </w:tc>
        <w:tc>
          <w:tcPr>
            <w:tcW w:w="479" w:type="pct"/>
          </w:tcPr>
          <w:p w:rsidRPr="00920174" w:rsidR="00BF125F" w:rsidP="00BF125F" w:rsidRDefault="00BF125F" w14:paraId="6F102448" w14:textId="6A73A726">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594CC4F5"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12CCCE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EBED62C"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483BDA07"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4815697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692" w:type="pct"/>
          </w:tcPr>
          <w:p w:rsidRPr="00CF74D9" w:rsidR="00BF125F" w:rsidP="00BF125F" w:rsidRDefault="00BF125F" w14:paraId="787B9AAC" w14:textId="12979752">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38E9AB46" w14:textId="7E228B54">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7</w:t>
            </w:r>
          </w:p>
        </w:tc>
        <w:tc>
          <w:tcPr>
            <w:tcW w:w="479" w:type="pct"/>
          </w:tcPr>
          <w:p w:rsidRPr="00920174" w:rsidR="00BF125F" w:rsidP="00BF125F" w:rsidRDefault="00BF125F" w14:paraId="775C80C1" w14:textId="0E480995">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32C474A2" w14:textId="40110017">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35BB42E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6C020F13" w14:textId="71E03BBC">
            <w:pPr>
              <w:keepLines/>
              <w:spacing w:after="0" w:line="240" w:lineRule="auto"/>
              <w:jc w:val="both"/>
              <w:rPr>
                <w:rFonts w:ascii="Calibri Light" w:hAnsi="Calibri Light" w:cs="Calibri Light"/>
                <w:sz w:val="16"/>
                <w:szCs w:val="16"/>
              </w:rPr>
            </w:pPr>
            <w:r w:rsidRPr="008352BD">
              <w:rPr>
                <w:rFonts w:cs="Calibri"/>
                <w:color w:val="000000"/>
                <w:sz w:val="16"/>
                <w:szCs w:val="16"/>
              </w:rPr>
              <w:t>ATTRIBUTE7</w:t>
            </w:r>
          </w:p>
        </w:tc>
        <w:tc>
          <w:tcPr>
            <w:tcW w:w="479" w:type="pct"/>
          </w:tcPr>
          <w:p w:rsidRPr="00920174" w:rsidR="00BF125F" w:rsidP="00BF125F" w:rsidRDefault="00BF125F" w14:paraId="26093B79" w14:textId="4260A0D2">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4B3B564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E69493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682AAD00"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241FE5FC" w14:textId="77777777">
        <w:trPr>
          <w:trHeight w:val="247"/>
        </w:trPr>
        <w:tc>
          <w:tcPr>
            <w:tcW w:w="197" w:type="pct"/>
          </w:tcPr>
          <w:p w:rsidR="00BF125F" w:rsidP="00BF125F" w:rsidRDefault="00BF125F" w14:paraId="3B28102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692" w:type="pct"/>
          </w:tcPr>
          <w:p w:rsidRPr="00CF74D9" w:rsidR="00BF125F" w:rsidP="00BF125F" w:rsidRDefault="00BF125F" w14:paraId="0B000781" w14:textId="5C94D438">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1B2C8BD9" w14:textId="7CA45A8A">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8</w:t>
            </w:r>
          </w:p>
        </w:tc>
        <w:tc>
          <w:tcPr>
            <w:tcW w:w="479" w:type="pct"/>
          </w:tcPr>
          <w:p w:rsidRPr="00920174" w:rsidR="00BF125F" w:rsidP="00BF125F" w:rsidRDefault="00BF125F" w14:paraId="16FDCF36" w14:textId="48324FED">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22031A1E" w14:textId="673D4466">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6C0DC00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668C78D3" w14:textId="10066625">
            <w:pPr>
              <w:keepLines/>
              <w:spacing w:after="0" w:line="240" w:lineRule="auto"/>
              <w:jc w:val="both"/>
              <w:rPr>
                <w:rFonts w:ascii="Calibri Light" w:hAnsi="Calibri Light" w:cs="Calibri Light"/>
                <w:sz w:val="16"/>
                <w:szCs w:val="16"/>
              </w:rPr>
            </w:pPr>
            <w:r w:rsidRPr="008352BD">
              <w:rPr>
                <w:rFonts w:cs="Calibri"/>
                <w:color w:val="000000"/>
                <w:sz w:val="16"/>
                <w:szCs w:val="16"/>
              </w:rPr>
              <w:t>ATTRIBUTE8</w:t>
            </w:r>
          </w:p>
        </w:tc>
        <w:tc>
          <w:tcPr>
            <w:tcW w:w="479" w:type="pct"/>
          </w:tcPr>
          <w:p w:rsidRPr="00920174" w:rsidR="00BF125F" w:rsidP="00BF125F" w:rsidRDefault="00BF125F" w14:paraId="36041DFB" w14:textId="6089425A">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56FEEC2A"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CB6FA2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62A6628F"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723B71A0"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76C6CCC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692" w:type="pct"/>
          </w:tcPr>
          <w:p w:rsidRPr="00CF74D9" w:rsidR="00BF125F" w:rsidP="00BF125F" w:rsidRDefault="00BF125F" w14:paraId="43AC205A" w14:textId="549E415C">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3D61FFFA" w14:textId="4D31113C">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9</w:t>
            </w:r>
          </w:p>
        </w:tc>
        <w:tc>
          <w:tcPr>
            <w:tcW w:w="479" w:type="pct"/>
          </w:tcPr>
          <w:p w:rsidRPr="00920174" w:rsidR="00BF125F" w:rsidP="00BF125F" w:rsidRDefault="00BF125F" w14:paraId="73A5E725" w14:textId="6E6F1857">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3EA161AA" w14:textId="3475F949">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502C8DE6"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584C93E9" w14:textId="0CC35748">
            <w:pPr>
              <w:keepLines/>
              <w:spacing w:after="0" w:line="240" w:lineRule="auto"/>
              <w:jc w:val="both"/>
              <w:rPr>
                <w:rFonts w:ascii="Calibri Light" w:hAnsi="Calibri Light" w:cs="Calibri Light"/>
                <w:sz w:val="16"/>
                <w:szCs w:val="16"/>
              </w:rPr>
            </w:pPr>
            <w:r w:rsidRPr="008352BD">
              <w:rPr>
                <w:rFonts w:cs="Calibri"/>
                <w:color w:val="000000"/>
                <w:sz w:val="16"/>
                <w:szCs w:val="16"/>
              </w:rPr>
              <w:t>ATTRIBUTE9</w:t>
            </w:r>
          </w:p>
        </w:tc>
        <w:tc>
          <w:tcPr>
            <w:tcW w:w="479" w:type="pct"/>
          </w:tcPr>
          <w:p w:rsidRPr="00920174" w:rsidR="00BF125F" w:rsidP="00BF125F" w:rsidRDefault="00BF125F" w14:paraId="0CD325F1" w14:textId="3CF81DCD">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1B634F4B"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BE5A15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36AC604"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318297FE" w14:textId="77777777">
        <w:trPr>
          <w:trHeight w:val="247"/>
        </w:trPr>
        <w:tc>
          <w:tcPr>
            <w:tcW w:w="197" w:type="pct"/>
          </w:tcPr>
          <w:p w:rsidR="00BF125F" w:rsidP="00BF125F" w:rsidRDefault="00BF125F" w14:paraId="6D82EFB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692" w:type="pct"/>
          </w:tcPr>
          <w:p w:rsidRPr="00CF74D9" w:rsidR="00BF125F" w:rsidP="00BF125F" w:rsidRDefault="00BF125F" w14:paraId="53337BED" w14:textId="563E382B">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79260657" w14:textId="3705B0E0">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0</w:t>
            </w:r>
          </w:p>
        </w:tc>
        <w:tc>
          <w:tcPr>
            <w:tcW w:w="479" w:type="pct"/>
          </w:tcPr>
          <w:p w:rsidRPr="00920174" w:rsidR="00BF125F" w:rsidP="00BF125F" w:rsidRDefault="00BF125F" w14:paraId="42CE303D" w14:textId="705F512C">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7B1D7F14" w14:textId="2CE94581">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35A12A30"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02DC3A19" w14:textId="159C279A">
            <w:pPr>
              <w:keepLines/>
              <w:spacing w:after="0" w:line="240" w:lineRule="auto"/>
              <w:jc w:val="both"/>
              <w:rPr>
                <w:rFonts w:ascii="Calibri Light" w:hAnsi="Calibri Light" w:cs="Calibri Light"/>
                <w:sz w:val="16"/>
                <w:szCs w:val="16"/>
              </w:rPr>
            </w:pPr>
            <w:r w:rsidRPr="008352BD">
              <w:rPr>
                <w:rFonts w:cs="Calibri"/>
                <w:color w:val="000000"/>
                <w:sz w:val="16"/>
                <w:szCs w:val="16"/>
              </w:rPr>
              <w:t>ATTRIBUTE10</w:t>
            </w:r>
          </w:p>
        </w:tc>
        <w:tc>
          <w:tcPr>
            <w:tcW w:w="479" w:type="pct"/>
          </w:tcPr>
          <w:p w:rsidRPr="00920174" w:rsidR="00BF125F" w:rsidP="00BF125F" w:rsidRDefault="00BF125F" w14:paraId="55AD8F92" w14:textId="22A80887">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7E69C09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A0F191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70421092" w14:textId="77777777">
            <w:pPr>
              <w:keepLines/>
              <w:spacing w:after="0" w:line="240" w:lineRule="auto"/>
              <w:jc w:val="both"/>
              <w:rPr>
                <w:rFonts w:ascii="Calibri Light" w:hAnsi="Calibri Light" w:cs="Calibri Light"/>
                <w:sz w:val="16"/>
                <w:szCs w:val="16"/>
                <w:lang w:val="en-US" w:eastAsia="en-US"/>
              </w:rPr>
            </w:pPr>
          </w:p>
        </w:tc>
      </w:tr>
      <w:tr w:rsidRPr="0034692A" w:rsidR="00BF125F" w:rsidTr="00C827DF" w14:paraId="508E1CA5"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7A0DB4E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692" w:type="pct"/>
          </w:tcPr>
          <w:p w:rsidRPr="00CF74D9" w:rsidR="00BF125F" w:rsidP="00BF125F" w:rsidRDefault="00BF125F" w14:paraId="7AE2D723" w14:textId="2BFDA9FB">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6B646168" w14:textId="13B9EFFC">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1</w:t>
            </w:r>
          </w:p>
        </w:tc>
        <w:tc>
          <w:tcPr>
            <w:tcW w:w="479" w:type="pct"/>
          </w:tcPr>
          <w:p w:rsidRPr="00920174" w:rsidR="00BF125F" w:rsidP="00BF125F" w:rsidRDefault="00BF125F" w14:paraId="04F9D130" w14:textId="5F3858B5">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7EDAE265" w14:textId="0C1C337E">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2E2C333B"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70B61FB2" w14:textId="235BE4C2">
            <w:pPr>
              <w:keepLines/>
              <w:spacing w:after="0" w:line="240" w:lineRule="auto"/>
              <w:jc w:val="both"/>
              <w:rPr>
                <w:rFonts w:ascii="Calibri Light" w:hAnsi="Calibri Light" w:cs="Calibri Light"/>
                <w:sz w:val="16"/>
                <w:szCs w:val="16"/>
              </w:rPr>
            </w:pPr>
            <w:r w:rsidRPr="008352BD">
              <w:rPr>
                <w:rFonts w:cs="Calibri"/>
                <w:color w:val="000000"/>
                <w:sz w:val="16"/>
                <w:szCs w:val="16"/>
              </w:rPr>
              <w:t>ATTRIBUTE11</w:t>
            </w:r>
          </w:p>
        </w:tc>
        <w:tc>
          <w:tcPr>
            <w:tcW w:w="479" w:type="pct"/>
          </w:tcPr>
          <w:p w:rsidRPr="00920174" w:rsidR="00BF125F" w:rsidP="00BF125F" w:rsidRDefault="00BF125F" w14:paraId="15EAD186" w14:textId="1763A56B">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6C74BDD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55A4023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0FF54CC0"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405E7E5" w14:textId="77777777">
        <w:trPr>
          <w:trHeight w:val="247"/>
        </w:trPr>
        <w:tc>
          <w:tcPr>
            <w:tcW w:w="197" w:type="pct"/>
          </w:tcPr>
          <w:p w:rsidR="00BF125F" w:rsidP="00BF125F" w:rsidRDefault="00BF125F" w14:paraId="76EDB6F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692" w:type="pct"/>
          </w:tcPr>
          <w:p w:rsidRPr="00CF74D9" w:rsidR="00BF125F" w:rsidP="00BF125F" w:rsidRDefault="00BF125F" w14:paraId="188FFC97" w14:textId="3D6ECC4A">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66D9F9CE" w14:textId="0FB00082">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2</w:t>
            </w:r>
          </w:p>
        </w:tc>
        <w:tc>
          <w:tcPr>
            <w:tcW w:w="479" w:type="pct"/>
          </w:tcPr>
          <w:p w:rsidRPr="00920174" w:rsidR="00BF125F" w:rsidP="00BF125F" w:rsidRDefault="00BF125F" w14:paraId="53514294" w14:textId="6E102C27">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6F74136F" w14:textId="30F02325">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531A8A33"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3C34B08D" w14:textId="64CDC386">
            <w:pPr>
              <w:keepLines/>
              <w:spacing w:after="0" w:line="240" w:lineRule="auto"/>
              <w:jc w:val="both"/>
              <w:rPr>
                <w:rFonts w:ascii="Calibri Light" w:hAnsi="Calibri Light" w:cs="Calibri Light"/>
                <w:sz w:val="16"/>
                <w:szCs w:val="16"/>
              </w:rPr>
            </w:pPr>
            <w:r w:rsidRPr="008352BD">
              <w:rPr>
                <w:rFonts w:cs="Calibri"/>
                <w:color w:val="000000"/>
                <w:sz w:val="16"/>
                <w:szCs w:val="16"/>
              </w:rPr>
              <w:t>ATTRIBUTE12</w:t>
            </w:r>
          </w:p>
        </w:tc>
        <w:tc>
          <w:tcPr>
            <w:tcW w:w="479" w:type="pct"/>
          </w:tcPr>
          <w:p w:rsidRPr="00920174" w:rsidR="00BF125F" w:rsidP="00BF125F" w:rsidRDefault="00BF125F" w14:paraId="4C65EBE3" w14:textId="44D2DAB9">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7D17350F"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E5B793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1646C525"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24338F3B"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619E12A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692" w:type="pct"/>
          </w:tcPr>
          <w:p w:rsidRPr="00CF74D9" w:rsidR="00BF125F" w:rsidP="00BF125F" w:rsidRDefault="00BF125F" w14:paraId="083EA867" w14:textId="5E9FFF02">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66CF2413" w14:textId="7D7AC575">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3</w:t>
            </w:r>
          </w:p>
        </w:tc>
        <w:tc>
          <w:tcPr>
            <w:tcW w:w="479" w:type="pct"/>
          </w:tcPr>
          <w:p w:rsidRPr="00920174" w:rsidR="00BF125F" w:rsidP="00BF125F" w:rsidRDefault="00BF125F" w14:paraId="33A7D0A2" w14:textId="69F60BEB">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47FBA7A0" w14:textId="07810907">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1C5A77A0"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55ABE813" w14:textId="681DCC63">
            <w:pPr>
              <w:keepLines/>
              <w:spacing w:after="0" w:line="240" w:lineRule="auto"/>
              <w:jc w:val="both"/>
              <w:rPr>
                <w:rFonts w:ascii="Calibri Light" w:hAnsi="Calibri Light" w:cs="Calibri Light"/>
                <w:sz w:val="16"/>
                <w:szCs w:val="16"/>
              </w:rPr>
            </w:pPr>
            <w:r w:rsidRPr="008352BD">
              <w:rPr>
                <w:rFonts w:cs="Calibri"/>
                <w:color w:val="000000"/>
                <w:sz w:val="16"/>
                <w:szCs w:val="16"/>
              </w:rPr>
              <w:t>ATTRIBUTE13</w:t>
            </w:r>
          </w:p>
        </w:tc>
        <w:tc>
          <w:tcPr>
            <w:tcW w:w="479" w:type="pct"/>
          </w:tcPr>
          <w:p w:rsidRPr="00920174" w:rsidR="00BF125F" w:rsidP="00BF125F" w:rsidRDefault="00BF125F" w14:paraId="3EF30E86" w14:textId="5A36E25B">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0D80FA8F"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2818E53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E1D46D7"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88268C6" w14:textId="77777777">
        <w:trPr>
          <w:trHeight w:val="247"/>
        </w:trPr>
        <w:tc>
          <w:tcPr>
            <w:tcW w:w="197" w:type="pct"/>
          </w:tcPr>
          <w:p w:rsidR="00BF125F" w:rsidP="00BF125F" w:rsidRDefault="00BF125F" w14:paraId="690A9E3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692" w:type="pct"/>
          </w:tcPr>
          <w:p w:rsidRPr="00CF74D9" w:rsidR="00BF125F" w:rsidP="00BF125F" w:rsidRDefault="00BF125F" w14:paraId="57640D93" w14:textId="3B06DE8C">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3469B4B1" w14:textId="1F341E4D">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4</w:t>
            </w:r>
          </w:p>
        </w:tc>
        <w:tc>
          <w:tcPr>
            <w:tcW w:w="479" w:type="pct"/>
          </w:tcPr>
          <w:p w:rsidRPr="00920174" w:rsidR="00BF125F" w:rsidP="00BF125F" w:rsidRDefault="00BF125F" w14:paraId="5645C08B" w14:textId="2D7B20FA">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4CF870F5" w14:textId="7C440910">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72124663"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42232692" w14:textId="0696A896">
            <w:pPr>
              <w:keepLines/>
              <w:spacing w:after="0" w:line="240" w:lineRule="auto"/>
              <w:jc w:val="both"/>
              <w:rPr>
                <w:rFonts w:ascii="Calibri Light" w:hAnsi="Calibri Light" w:cs="Calibri Light"/>
                <w:sz w:val="16"/>
                <w:szCs w:val="16"/>
              </w:rPr>
            </w:pPr>
            <w:r w:rsidRPr="008352BD">
              <w:rPr>
                <w:rFonts w:cs="Calibri"/>
                <w:color w:val="000000"/>
                <w:sz w:val="16"/>
                <w:szCs w:val="16"/>
              </w:rPr>
              <w:t>ATTRIBUTE14</w:t>
            </w:r>
          </w:p>
        </w:tc>
        <w:tc>
          <w:tcPr>
            <w:tcW w:w="479" w:type="pct"/>
          </w:tcPr>
          <w:p w:rsidRPr="00920174" w:rsidR="00BF125F" w:rsidP="00BF125F" w:rsidRDefault="00BF125F" w14:paraId="598B8A60" w14:textId="5CCE28B4">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59486ED3"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AD0685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83FF40D"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F89A79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0DFA237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692" w:type="pct"/>
          </w:tcPr>
          <w:p w:rsidRPr="00CF74D9" w:rsidR="00BF125F" w:rsidP="00BF125F" w:rsidRDefault="00BF125F" w14:paraId="502E394F" w14:textId="11946D24">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18595954" w14:textId="67ACE8B7">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5</w:t>
            </w:r>
          </w:p>
        </w:tc>
        <w:tc>
          <w:tcPr>
            <w:tcW w:w="479" w:type="pct"/>
          </w:tcPr>
          <w:p w:rsidRPr="00920174" w:rsidR="00BF125F" w:rsidP="00BF125F" w:rsidRDefault="00BF125F" w14:paraId="36C4A5E3" w14:textId="6F68A2C6">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311CBC0C" w14:textId="591C9B81">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3666F63F"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27019938" w14:textId="6BFC73A7">
            <w:pPr>
              <w:keepLines/>
              <w:spacing w:after="0" w:line="240" w:lineRule="auto"/>
              <w:jc w:val="both"/>
              <w:rPr>
                <w:rFonts w:ascii="Calibri Light" w:hAnsi="Calibri Light" w:cs="Calibri Light"/>
                <w:sz w:val="16"/>
                <w:szCs w:val="16"/>
              </w:rPr>
            </w:pPr>
            <w:r w:rsidRPr="008352BD">
              <w:rPr>
                <w:rFonts w:cs="Calibri"/>
                <w:color w:val="000000"/>
                <w:sz w:val="16"/>
                <w:szCs w:val="16"/>
              </w:rPr>
              <w:t>ATTRIBUTE15</w:t>
            </w:r>
          </w:p>
        </w:tc>
        <w:tc>
          <w:tcPr>
            <w:tcW w:w="479" w:type="pct"/>
          </w:tcPr>
          <w:p w:rsidRPr="00920174" w:rsidR="00BF125F" w:rsidP="00BF125F" w:rsidRDefault="00BF125F" w14:paraId="035FB404" w14:textId="4EEDCDF2">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0989B98D"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39FFD4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2BC3BF2B"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5A29B3A1" w14:textId="77777777">
        <w:trPr>
          <w:trHeight w:val="247"/>
        </w:trPr>
        <w:tc>
          <w:tcPr>
            <w:tcW w:w="197" w:type="pct"/>
          </w:tcPr>
          <w:p w:rsidR="00BF125F" w:rsidP="00BF125F" w:rsidRDefault="00BF125F" w14:paraId="2EEE427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692" w:type="pct"/>
          </w:tcPr>
          <w:p w:rsidRPr="00CF74D9" w:rsidR="00BF125F" w:rsidP="00BF125F" w:rsidRDefault="00BF125F" w14:paraId="05779796" w14:textId="062BAE1C">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57FF0140" w14:textId="1C396E28">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6</w:t>
            </w:r>
          </w:p>
        </w:tc>
        <w:tc>
          <w:tcPr>
            <w:tcW w:w="479" w:type="pct"/>
          </w:tcPr>
          <w:p w:rsidRPr="00920174" w:rsidR="00BF125F" w:rsidP="00BF125F" w:rsidRDefault="00BF125F" w14:paraId="6CDFD115" w14:textId="6243C17B">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616514DA" w14:textId="398684E5">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7DDDE3B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447581E7" w14:textId="1402958F">
            <w:pPr>
              <w:keepLines/>
              <w:spacing w:after="0" w:line="240" w:lineRule="auto"/>
              <w:jc w:val="both"/>
              <w:rPr>
                <w:rFonts w:ascii="Calibri Light" w:hAnsi="Calibri Light" w:cs="Calibri Light"/>
                <w:sz w:val="16"/>
                <w:szCs w:val="16"/>
              </w:rPr>
            </w:pPr>
            <w:r w:rsidRPr="008352BD">
              <w:rPr>
                <w:rFonts w:cs="Calibri"/>
                <w:color w:val="000000"/>
                <w:sz w:val="16"/>
                <w:szCs w:val="16"/>
              </w:rPr>
              <w:t>ATTRIBUTE16</w:t>
            </w:r>
          </w:p>
        </w:tc>
        <w:tc>
          <w:tcPr>
            <w:tcW w:w="479" w:type="pct"/>
          </w:tcPr>
          <w:p w:rsidRPr="00920174" w:rsidR="00BF125F" w:rsidP="00BF125F" w:rsidRDefault="00BF125F" w14:paraId="6B054B2A" w14:textId="42303DDB">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452178B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020615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6543192D"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2974B1FB"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0CDD10F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692" w:type="pct"/>
          </w:tcPr>
          <w:p w:rsidRPr="00CF74D9" w:rsidR="00BF125F" w:rsidP="00BF125F" w:rsidRDefault="00BF125F" w14:paraId="17E18A29" w14:textId="54C32C35">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427E0EFA" w14:textId="5C627A6D">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7</w:t>
            </w:r>
          </w:p>
        </w:tc>
        <w:tc>
          <w:tcPr>
            <w:tcW w:w="479" w:type="pct"/>
          </w:tcPr>
          <w:p w:rsidRPr="00920174" w:rsidR="00BF125F" w:rsidP="00BF125F" w:rsidRDefault="00BF125F" w14:paraId="79115C9E" w14:textId="48FF9345">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2A1B0466" w14:textId="78A527A5">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69847F37"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1B1149BC" w14:textId="4FC1C928">
            <w:pPr>
              <w:keepLines/>
              <w:spacing w:after="0" w:line="240" w:lineRule="auto"/>
              <w:jc w:val="both"/>
              <w:rPr>
                <w:rFonts w:ascii="Calibri Light" w:hAnsi="Calibri Light" w:cs="Calibri Light"/>
                <w:sz w:val="16"/>
                <w:szCs w:val="16"/>
              </w:rPr>
            </w:pPr>
            <w:r w:rsidRPr="008352BD">
              <w:rPr>
                <w:rFonts w:cs="Calibri"/>
                <w:color w:val="000000"/>
                <w:sz w:val="16"/>
                <w:szCs w:val="16"/>
              </w:rPr>
              <w:t>ATTRIBUTE17</w:t>
            </w:r>
          </w:p>
        </w:tc>
        <w:tc>
          <w:tcPr>
            <w:tcW w:w="479" w:type="pct"/>
          </w:tcPr>
          <w:p w:rsidRPr="00920174" w:rsidR="00BF125F" w:rsidP="00BF125F" w:rsidRDefault="00BF125F" w14:paraId="0146623B" w14:textId="584EF220">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0433160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6DFCA0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2574812"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98B65BA" w14:textId="77777777">
        <w:trPr>
          <w:trHeight w:val="247"/>
        </w:trPr>
        <w:tc>
          <w:tcPr>
            <w:tcW w:w="197" w:type="pct"/>
          </w:tcPr>
          <w:p w:rsidR="00BF125F" w:rsidP="00BF125F" w:rsidRDefault="00BF125F" w14:paraId="7CDCC30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692" w:type="pct"/>
          </w:tcPr>
          <w:p w:rsidRPr="00CF74D9" w:rsidR="00BF125F" w:rsidP="00BF125F" w:rsidRDefault="00BF125F" w14:paraId="3C338D89" w14:textId="5E83C465">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B77A8B" w:rsidR="00BF125F" w:rsidP="00BF125F" w:rsidRDefault="00BF125F" w14:paraId="20C98315" w14:textId="0FC19895">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8</w:t>
            </w:r>
          </w:p>
        </w:tc>
        <w:tc>
          <w:tcPr>
            <w:tcW w:w="479" w:type="pct"/>
          </w:tcPr>
          <w:p w:rsidRPr="00920174" w:rsidR="00BF125F" w:rsidP="00BF125F" w:rsidRDefault="00BF125F" w14:paraId="6DB68CF3" w14:textId="11074FCB">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0F4A3BB1" w14:textId="72EED8B4">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2DE0C10E"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225B0211" w14:textId="67AB935C">
            <w:pPr>
              <w:keepLines/>
              <w:spacing w:after="0" w:line="240" w:lineRule="auto"/>
              <w:jc w:val="both"/>
              <w:rPr>
                <w:rFonts w:ascii="Calibri Light" w:hAnsi="Calibri Light" w:cs="Calibri Light"/>
                <w:sz w:val="16"/>
                <w:szCs w:val="16"/>
              </w:rPr>
            </w:pPr>
            <w:r w:rsidRPr="008352BD">
              <w:rPr>
                <w:rFonts w:cs="Calibri"/>
                <w:color w:val="000000"/>
                <w:sz w:val="16"/>
                <w:szCs w:val="16"/>
              </w:rPr>
              <w:t>ATTRIBUTE18</w:t>
            </w:r>
          </w:p>
        </w:tc>
        <w:tc>
          <w:tcPr>
            <w:tcW w:w="479" w:type="pct"/>
          </w:tcPr>
          <w:p w:rsidRPr="00920174" w:rsidR="00BF125F" w:rsidP="00BF125F" w:rsidRDefault="00BF125F" w14:paraId="186B00B3" w14:textId="3C41132E">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5C06812F"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096BDB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1F906EC"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551D5E0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33CA5551"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692" w:type="pct"/>
          </w:tcPr>
          <w:p w:rsidRPr="00CF74D9" w:rsidR="00BF125F" w:rsidP="00BF125F" w:rsidRDefault="00BF125F" w14:paraId="7437E42E" w14:textId="00123A0D">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483FA8" w:rsidR="00BF125F" w:rsidP="00BF125F" w:rsidRDefault="00BF125F" w14:paraId="1F39BE29" w14:textId="608CD30B">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19</w:t>
            </w:r>
          </w:p>
        </w:tc>
        <w:tc>
          <w:tcPr>
            <w:tcW w:w="479" w:type="pct"/>
          </w:tcPr>
          <w:p w:rsidRPr="00920174" w:rsidR="00BF125F" w:rsidP="00BF125F" w:rsidRDefault="00BF125F" w14:paraId="0540F1B5" w14:textId="158944F6">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278552D2" w14:textId="4FFC63A8">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40C70041"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2D619FC5" w14:textId="27898EA0">
            <w:pPr>
              <w:keepLines/>
              <w:spacing w:after="0" w:line="240" w:lineRule="auto"/>
              <w:jc w:val="both"/>
              <w:rPr>
                <w:rFonts w:ascii="Calibri Light" w:hAnsi="Calibri Light" w:cs="Calibri Light"/>
                <w:sz w:val="16"/>
                <w:szCs w:val="16"/>
              </w:rPr>
            </w:pPr>
            <w:r w:rsidRPr="008352BD">
              <w:rPr>
                <w:rFonts w:cs="Calibri"/>
                <w:color w:val="000000"/>
                <w:sz w:val="16"/>
                <w:szCs w:val="16"/>
              </w:rPr>
              <w:t>ATTRIBUTE19</w:t>
            </w:r>
          </w:p>
        </w:tc>
        <w:tc>
          <w:tcPr>
            <w:tcW w:w="479" w:type="pct"/>
          </w:tcPr>
          <w:p w:rsidRPr="00920174" w:rsidR="00BF125F" w:rsidP="00BF125F" w:rsidRDefault="00BF125F" w14:paraId="153B2076" w14:textId="63314B77">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185904D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2A1A976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92E025C"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091189F" w14:textId="77777777">
        <w:trPr>
          <w:trHeight w:val="247"/>
        </w:trPr>
        <w:tc>
          <w:tcPr>
            <w:tcW w:w="197" w:type="pct"/>
          </w:tcPr>
          <w:p w:rsidR="00BF125F" w:rsidP="00BF125F" w:rsidRDefault="00BF125F" w14:paraId="62AC63B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692" w:type="pct"/>
          </w:tcPr>
          <w:p w:rsidRPr="00CF74D9" w:rsidR="00BF125F" w:rsidP="00BF125F" w:rsidRDefault="00BF125F" w14:paraId="0A7A6064" w14:textId="5649B2A7">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483FA8" w:rsidR="00BF125F" w:rsidP="00BF125F" w:rsidRDefault="00BF125F" w14:paraId="13D087F0" w14:textId="4E273D6D">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20</w:t>
            </w:r>
          </w:p>
        </w:tc>
        <w:tc>
          <w:tcPr>
            <w:tcW w:w="479" w:type="pct"/>
          </w:tcPr>
          <w:p w:rsidRPr="00920174" w:rsidR="00BF125F" w:rsidP="00BF125F" w:rsidRDefault="00BF125F" w14:paraId="41FBD116" w14:textId="526C50F1">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74911D18" w14:textId="2087FE06">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7E161554"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303D4236" w14:textId="75290F09">
            <w:pPr>
              <w:keepLines/>
              <w:spacing w:after="0" w:line="240" w:lineRule="auto"/>
              <w:jc w:val="both"/>
              <w:rPr>
                <w:rFonts w:ascii="Calibri Light" w:hAnsi="Calibri Light" w:cs="Calibri Light"/>
                <w:sz w:val="16"/>
                <w:szCs w:val="16"/>
              </w:rPr>
            </w:pPr>
            <w:r w:rsidRPr="008352BD">
              <w:rPr>
                <w:rFonts w:cs="Calibri"/>
                <w:color w:val="000000"/>
                <w:sz w:val="16"/>
                <w:szCs w:val="16"/>
              </w:rPr>
              <w:t>ATTRIBUTE20</w:t>
            </w:r>
          </w:p>
        </w:tc>
        <w:tc>
          <w:tcPr>
            <w:tcW w:w="479" w:type="pct"/>
          </w:tcPr>
          <w:p w:rsidRPr="00920174" w:rsidR="00BF125F" w:rsidP="00BF125F" w:rsidRDefault="00BF125F" w14:paraId="3921CD7C" w14:textId="4332C14F">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60D4ECE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6391587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9FBEBC7"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7954A6BF"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496A51B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692" w:type="pct"/>
          </w:tcPr>
          <w:p w:rsidRPr="00CF74D9" w:rsidR="00BF125F" w:rsidP="00BF125F" w:rsidRDefault="00BF125F" w14:paraId="0ECED8E4" w14:textId="645797C5">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483FA8" w:rsidR="00BF125F" w:rsidP="00BF125F" w:rsidRDefault="00BF125F" w14:paraId="306367C3" w14:textId="206A1F4B">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21</w:t>
            </w:r>
          </w:p>
        </w:tc>
        <w:tc>
          <w:tcPr>
            <w:tcW w:w="479" w:type="pct"/>
          </w:tcPr>
          <w:p w:rsidRPr="00920174" w:rsidR="00BF125F" w:rsidP="00BF125F" w:rsidRDefault="00BF125F" w14:paraId="709081DF" w14:textId="223F4FBF">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72D346A3" w14:textId="1C28E56D">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2E49DA8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6250EB2B" w14:textId="0D2EC30D">
            <w:pPr>
              <w:keepLines/>
              <w:spacing w:after="0" w:line="240" w:lineRule="auto"/>
              <w:jc w:val="both"/>
              <w:rPr>
                <w:rFonts w:ascii="Calibri Light" w:hAnsi="Calibri Light" w:cs="Calibri Light"/>
                <w:sz w:val="16"/>
                <w:szCs w:val="16"/>
              </w:rPr>
            </w:pPr>
            <w:r w:rsidRPr="008352BD">
              <w:rPr>
                <w:rFonts w:cs="Calibri"/>
                <w:color w:val="000000"/>
                <w:sz w:val="16"/>
                <w:szCs w:val="16"/>
              </w:rPr>
              <w:t>ATTRIBUTE21</w:t>
            </w:r>
          </w:p>
        </w:tc>
        <w:tc>
          <w:tcPr>
            <w:tcW w:w="479" w:type="pct"/>
          </w:tcPr>
          <w:p w:rsidRPr="00920174" w:rsidR="00BF125F" w:rsidP="00BF125F" w:rsidRDefault="00BF125F" w14:paraId="555ABC11" w14:textId="55FD8AE9">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14EDC42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08AB5D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646E5F8E"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6AAC522E" w14:textId="77777777">
        <w:trPr>
          <w:trHeight w:val="247"/>
        </w:trPr>
        <w:tc>
          <w:tcPr>
            <w:tcW w:w="197" w:type="pct"/>
          </w:tcPr>
          <w:p w:rsidR="00BF125F" w:rsidP="00BF125F" w:rsidRDefault="00BF125F" w14:paraId="3F8DE2B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692" w:type="pct"/>
          </w:tcPr>
          <w:p w:rsidRPr="00CF74D9" w:rsidR="00BF125F" w:rsidP="00BF125F" w:rsidRDefault="00BF125F" w14:paraId="413FBE6E" w14:textId="0F6645A6">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483FA8" w:rsidR="00BF125F" w:rsidP="00BF125F" w:rsidRDefault="00BF125F" w14:paraId="45795907" w14:textId="71E32182">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22</w:t>
            </w:r>
          </w:p>
        </w:tc>
        <w:tc>
          <w:tcPr>
            <w:tcW w:w="479" w:type="pct"/>
          </w:tcPr>
          <w:p w:rsidRPr="00920174" w:rsidR="00BF125F" w:rsidP="00BF125F" w:rsidRDefault="00BF125F" w14:paraId="5B593DEE" w14:textId="3189713D">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09A9ABE1" w14:textId="67F657BE">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4D33971A"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4F389B68" w14:textId="7AC6E787">
            <w:pPr>
              <w:keepLines/>
              <w:spacing w:after="0" w:line="240" w:lineRule="auto"/>
              <w:jc w:val="both"/>
              <w:rPr>
                <w:rFonts w:ascii="Calibri Light" w:hAnsi="Calibri Light" w:cs="Calibri Light"/>
                <w:sz w:val="16"/>
                <w:szCs w:val="16"/>
              </w:rPr>
            </w:pPr>
            <w:r w:rsidRPr="008352BD">
              <w:rPr>
                <w:rFonts w:cs="Calibri"/>
                <w:color w:val="000000"/>
                <w:sz w:val="16"/>
                <w:szCs w:val="16"/>
              </w:rPr>
              <w:t>ATTRIBUTE22</w:t>
            </w:r>
          </w:p>
        </w:tc>
        <w:tc>
          <w:tcPr>
            <w:tcW w:w="479" w:type="pct"/>
          </w:tcPr>
          <w:p w:rsidRPr="00920174" w:rsidR="00BF125F" w:rsidP="00BF125F" w:rsidRDefault="00BF125F" w14:paraId="49AED240" w14:textId="3BAD32E9">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52C4C98D"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6274FA1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CAA41D5"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22F9F43F"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6FD9ABB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692" w:type="pct"/>
          </w:tcPr>
          <w:p w:rsidRPr="00CF74D9" w:rsidR="00BF125F" w:rsidP="00BF125F" w:rsidRDefault="00BF125F" w14:paraId="0C9C7E3E" w14:textId="618AA60D">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483FA8" w:rsidR="00BF125F" w:rsidP="00BF125F" w:rsidRDefault="00BF125F" w14:paraId="6AA3DB60" w14:textId="00C9F221">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23</w:t>
            </w:r>
          </w:p>
        </w:tc>
        <w:tc>
          <w:tcPr>
            <w:tcW w:w="479" w:type="pct"/>
          </w:tcPr>
          <w:p w:rsidRPr="00920174" w:rsidR="00BF125F" w:rsidP="00BF125F" w:rsidRDefault="00BF125F" w14:paraId="2B23DD53" w14:textId="5E5A7B9B">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19EE7EC3" w14:textId="7091095C">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6D81CEDC"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27E9CDD4" w14:textId="7E86DAB3">
            <w:pPr>
              <w:keepLines/>
              <w:spacing w:after="0" w:line="240" w:lineRule="auto"/>
              <w:jc w:val="both"/>
              <w:rPr>
                <w:rFonts w:ascii="Calibri Light" w:hAnsi="Calibri Light" w:cs="Calibri Light"/>
                <w:sz w:val="16"/>
                <w:szCs w:val="16"/>
              </w:rPr>
            </w:pPr>
            <w:r w:rsidRPr="008352BD">
              <w:rPr>
                <w:rFonts w:cs="Calibri"/>
                <w:color w:val="000000"/>
                <w:sz w:val="16"/>
                <w:szCs w:val="16"/>
              </w:rPr>
              <w:t>ATTRIBUTE23</w:t>
            </w:r>
          </w:p>
        </w:tc>
        <w:tc>
          <w:tcPr>
            <w:tcW w:w="479" w:type="pct"/>
          </w:tcPr>
          <w:p w:rsidRPr="00920174" w:rsidR="00BF125F" w:rsidP="00BF125F" w:rsidRDefault="00BF125F" w14:paraId="4F89F3E3" w14:textId="1680FEDD">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7A5E3C4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C3C6B4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04ED69A1"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773AEDD9" w14:textId="77777777">
        <w:trPr>
          <w:trHeight w:val="247"/>
        </w:trPr>
        <w:tc>
          <w:tcPr>
            <w:tcW w:w="197" w:type="pct"/>
          </w:tcPr>
          <w:p w:rsidR="00BF125F" w:rsidP="00BF125F" w:rsidRDefault="00BF125F" w14:paraId="6A1BD58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692" w:type="pct"/>
          </w:tcPr>
          <w:p w:rsidRPr="00CF74D9" w:rsidR="00BF125F" w:rsidP="00BF125F" w:rsidRDefault="00BF125F" w14:paraId="48DC52B2" w14:textId="1F113C22">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483FA8" w:rsidR="00BF125F" w:rsidP="00BF125F" w:rsidRDefault="00BF125F" w14:paraId="475D53A6" w14:textId="5044DC2D">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24</w:t>
            </w:r>
          </w:p>
        </w:tc>
        <w:tc>
          <w:tcPr>
            <w:tcW w:w="479" w:type="pct"/>
          </w:tcPr>
          <w:p w:rsidRPr="00920174" w:rsidR="00BF125F" w:rsidP="00BF125F" w:rsidRDefault="00BF125F" w14:paraId="625EF11A" w14:textId="7CBF7ABE">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6F545E90" w14:textId="0720F980">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12BCBEA4"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6DEA44A9" w14:textId="6DBE253F">
            <w:pPr>
              <w:keepLines/>
              <w:spacing w:after="0" w:line="240" w:lineRule="auto"/>
              <w:jc w:val="both"/>
              <w:rPr>
                <w:rFonts w:ascii="Calibri Light" w:hAnsi="Calibri Light" w:cs="Calibri Light"/>
                <w:sz w:val="16"/>
                <w:szCs w:val="16"/>
              </w:rPr>
            </w:pPr>
            <w:r w:rsidRPr="008352BD">
              <w:rPr>
                <w:rFonts w:cs="Calibri"/>
                <w:color w:val="000000"/>
                <w:sz w:val="16"/>
                <w:szCs w:val="16"/>
              </w:rPr>
              <w:t>ATTRIBUTE24</w:t>
            </w:r>
          </w:p>
        </w:tc>
        <w:tc>
          <w:tcPr>
            <w:tcW w:w="479" w:type="pct"/>
          </w:tcPr>
          <w:p w:rsidRPr="00920174" w:rsidR="00BF125F" w:rsidP="00BF125F" w:rsidRDefault="00BF125F" w14:paraId="4F58F23E" w14:textId="32A7CE3C">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22520F4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12055E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108C7396"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18E5E175"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2AC38C0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692" w:type="pct"/>
          </w:tcPr>
          <w:p w:rsidRPr="00CF74D9" w:rsidR="00BF125F" w:rsidP="00BF125F" w:rsidRDefault="00BF125F" w14:paraId="2AE0B00E" w14:textId="733C9E0B">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483FA8" w:rsidR="00BF125F" w:rsidP="00BF125F" w:rsidRDefault="00BF125F" w14:paraId="08CEE10E" w14:textId="58D4C767">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25</w:t>
            </w:r>
          </w:p>
        </w:tc>
        <w:tc>
          <w:tcPr>
            <w:tcW w:w="479" w:type="pct"/>
          </w:tcPr>
          <w:p w:rsidRPr="00920174" w:rsidR="00BF125F" w:rsidP="00BF125F" w:rsidRDefault="00BF125F" w14:paraId="039C9302" w14:textId="75F2A856">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28C05AB1" w14:textId="17104658">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7663FD28"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74F3E4F5" w14:textId="6A9FA072">
            <w:pPr>
              <w:keepLines/>
              <w:spacing w:after="0" w:line="240" w:lineRule="auto"/>
              <w:jc w:val="both"/>
              <w:rPr>
                <w:rFonts w:ascii="Calibri Light" w:hAnsi="Calibri Light" w:cs="Calibri Light"/>
                <w:sz w:val="16"/>
                <w:szCs w:val="16"/>
              </w:rPr>
            </w:pPr>
            <w:r w:rsidRPr="008352BD">
              <w:rPr>
                <w:rFonts w:cs="Calibri"/>
                <w:color w:val="000000"/>
                <w:sz w:val="16"/>
                <w:szCs w:val="16"/>
              </w:rPr>
              <w:t>ATTRIBUTE25</w:t>
            </w:r>
          </w:p>
        </w:tc>
        <w:tc>
          <w:tcPr>
            <w:tcW w:w="479" w:type="pct"/>
          </w:tcPr>
          <w:p w:rsidRPr="00920174" w:rsidR="00BF125F" w:rsidP="00BF125F" w:rsidRDefault="00BF125F" w14:paraId="4BA38DE7" w14:textId="08DB2EA7">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5C87BD5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5E77BE6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2D10CD4"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1670EF9" w14:textId="77777777">
        <w:trPr>
          <w:trHeight w:val="247"/>
        </w:trPr>
        <w:tc>
          <w:tcPr>
            <w:tcW w:w="197" w:type="pct"/>
          </w:tcPr>
          <w:p w:rsidR="00BF125F" w:rsidP="00BF125F" w:rsidRDefault="00BF125F" w14:paraId="4607011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692" w:type="pct"/>
          </w:tcPr>
          <w:p w:rsidRPr="00CF74D9" w:rsidR="00BF125F" w:rsidP="00BF125F" w:rsidRDefault="00BF125F" w14:paraId="15C0F8E4" w14:textId="778806F3">
            <w:pPr>
              <w:keepLines/>
              <w:spacing w:after="0" w:line="240" w:lineRule="auto"/>
              <w:jc w:val="both"/>
              <w:rPr>
                <w:rFonts w:ascii="Calibri Light" w:hAnsi="Calibri Light" w:eastAsia="Book Antiqua"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483FA8" w:rsidR="00BF125F" w:rsidP="00BF125F" w:rsidRDefault="00BF125F" w14:paraId="27190524" w14:textId="7930D6FC">
            <w:pPr>
              <w:keepLines/>
              <w:spacing w:after="0" w:line="240" w:lineRule="auto"/>
              <w:jc w:val="both"/>
              <w:rPr>
                <w:rFonts w:ascii="Calibri Light" w:hAnsi="Calibri Light" w:eastAsia="Book Antiqua" w:cs="Calibri Light"/>
                <w:color w:val="000000"/>
                <w:sz w:val="16"/>
                <w:szCs w:val="16"/>
              </w:rPr>
            </w:pPr>
            <w:r w:rsidRPr="008352BD">
              <w:rPr>
                <w:rFonts w:cs="Calibri"/>
                <w:color w:val="000000"/>
                <w:sz w:val="16"/>
                <w:szCs w:val="16"/>
              </w:rPr>
              <w:t>ATTRIBUTE26</w:t>
            </w:r>
          </w:p>
        </w:tc>
        <w:tc>
          <w:tcPr>
            <w:tcW w:w="479" w:type="pct"/>
          </w:tcPr>
          <w:p w:rsidRPr="00920174" w:rsidR="00BF125F" w:rsidP="00BF125F" w:rsidRDefault="00BF125F" w14:paraId="05E70668" w14:textId="61B4898A">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0AED6C79" w14:textId="66676333">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5167034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77F55970" w14:textId="5B996C19">
            <w:pPr>
              <w:keepLines/>
              <w:spacing w:after="0" w:line="240" w:lineRule="auto"/>
              <w:jc w:val="both"/>
              <w:rPr>
                <w:rFonts w:ascii="Calibri Light" w:hAnsi="Calibri Light" w:cs="Calibri Light"/>
                <w:sz w:val="16"/>
                <w:szCs w:val="16"/>
              </w:rPr>
            </w:pPr>
            <w:r w:rsidRPr="008352BD">
              <w:rPr>
                <w:rFonts w:cs="Calibri"/>
                <w:color w:val="000000"/>
                <w:sz w:val="16"/>
                <w:szCs w:val="16"/>
              </w:rPr>
              <w:t>ATTRIBUTE26</w:t>
            </w:r>
          </w:p>
        </w:tc>
        <w:tc>
          <w:tcPr>
            <w:tcW w:w="479" w:type="pct"/>
          </w:tcPr>
          <w:p w:rsidRPr="00920174" w:rsidR="00BF125F" w:rsidP="00BF125F" w:rsidRDefault="00BF125F" w14:paraId="1A7502B2" w14:textId="27D4D419">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15F51473"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61E329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7F873772"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6E536BA5"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69B611FD"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692" w:type="pct"/>
          </w:tcPr>
          <w:p w:rsidRPr="00CF74D9" w:rsidR="00BF125F" w:rsidP="00BF125F" w:rsidRDefault="00BF125F" w14:paraId="08DD0536" w14:textId="387F9B54">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3852A5" w:rsidR="00BF125F" w:rsidP="00BF125F" w:rsidRDefault="00BF125F" w14:paraId="221D8F95" w14:textId="660D670B">
            <w:pPr>
              <w:keepLines/>
              <w:spacing w:after="0" w:line="240" w:lineRule="auto"/>
              <w:jc w:val="both"/>
              <w:rPr>
                <w:rFonts w:cs="Calibri"/>
                <w:color w:val="000000"/>
                <w:sz w:val="16"/>
                <w:szCs w:val="16"/>
              </w:rPr>
            </w:pPr>
            <w:r w:rsidRPr="008352BD">
              <w:rPr>
                <w:rFonts w:cs="Calibri"/>
                <w:color w:val="000000"/>
                <w:sz w:val="16"/>
                <w:szCs w:val="16"/>
              </w:rPr>
              <w:t>ATTRIBUTE27</w:t>
            </w:r>
          </w:p>
        </w:tc>
        <w:tc>
          <w:tcPr>
            <w:tcW w:w="479" w:type="pct"/>
          </w:tcPr>
          <w:p w:rsidRPr="00920174" w:rsidR="00BF125F" w:rsidP="00BF125F" w:rsidRDefault="00BF125F" w14:paraId="631A0BFC" w14:textId="2B371120">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794ABFF9" w14:textId="27559570">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43B3B63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6061E7BE" w14:textId="2AD994D5">
            <w:pPr>
              <w:keepLines/>
              <w:spacing w:after="0" w:line="240" w:lineRule="auto"/>
              <w:jc w:val="both"/>
              <w:rPr>
                <w:rFonts w:ascii="Calibri Light" w:hAnsi="Calibri Light" w:cs="Calibri Light"/>
                <w:sz w:val="16"/>
                <w:szCs w:val="16"/>
              </w:rPr>
            </w:pPr>
            <w:r w:rsidRPr="008352BD">
              <w:rPr>
                <w:rFonts w:cs="Calibri"/>
                <w:color w:val="000000"/>
                <w:sz w:val="16"/>
                <w:szCs w:val="16"/>
              </w:rPr>
              <w:t>ATTRIBUTE27</w:t>
            </w:r>
          </w:p>
        </w:tc>
        <w:tc>
          <w:tcPr>
            <w:tcW w:w="479" w:type="pct"/>
          </w:tcPr>
          <w:p w:rsidRPr="00920174" w:rsidR="00BF125F" w:rsidP="00BF125F" w:rsidRDefault="00BF125F" w14:paraId="270451B8" w14:textId="782F695F">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6BBFD6AF"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99BE56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2CBD1ECD"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5D784709" w14:textId="77777777">
        <w:trPr>
          <w:trHeight w:val="247"/>
        </w:trPr>
        <w:tc>
          <w:tcPr>
            <w:tcW w:w="197" w:type="pct"/>
          </w:tcPr>
          <w:p w:rsidR="00BF125F" w:rsidP="00BF125F" w:rsidRDefault="00BF125F" w14:paraId="11559C98"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692" w:type="pct"/>
          </w:tcPr>
          <w:p w:rsidRPr="00CF74D9" w:rsidR="00BF125F" w:rsidP="00BF125F" w:rsidRDefault="00BF125F" w14:paraId="1C652C3E" w14:textId="1276B385">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3852A5" w:rsidR="00BF125F" w:rsidP="00BF125F" w:rsidRDefault="00BF125F" w14:paraId="705F02C3" w14:textId="7A98C353">
            <w:pPr>
              <w:keepLines/>
              <w:spacing w:after="0" w:line="240" w:lineRule="auto"/>
              <w:jc w:val="both"/>
              <w:rPr>
                <w:rFonts w:cs="Calibri"/>
                <w:color w:val="000000"/>
                <w:sz w:val="16"/>
                <w:szCs w:val="16"/>
              </w:rPr>
            </w:pPr>
            <w:r w:rsidRPr="008352BD">
              <w:rPr>
                <w:rFonts w:cs="Calibri"/>
                <w:color w:val="000000"/>
                <w:sz w:val="16"/>
                <w:szCs w:val="16"/>
              </w:rPr>
              <w:t>ATTRIBUTE28</w:t>
            </w:r>
          </w:p>
        </w:tc>
        <w:tc>
          <w:tcPr>
            <w:tcW w:w="479" w:type="pct"/>
          </w:tcPr>
          <w:p w:rsidRPr="00920174" w:rsidR="00BF125F" w:rsidP="00BF125F" w:rsidRDefault="00BF125F" w14:paraId="07F9F48B" w14:textId="518A4B06">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1B273C29" w14:textId="1952B179">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4B3BA532"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4A3D40C3" w14:textId="4DEA51FB">
            <w:pPr>
              <w:keepLines/>
              <w:spacing w:after="0" w:line="240" w:lineRule="auto"/>
              <w:jc w:val="both"/>
              <w:rPr>
                <w:rFonts w:ascii="Calibri Light" w:hAnsi="Calibri Light" w:cs="Calibri Light"/>
                <w:sz w:val="16"/>
                <w:szCs w:val="16"/>
              </w:rPr>
            </w:pPr>
            <w:r w:rsidRPr="008352BD">
              <w:rPr>
                <w:rFonts w:cs="Calibri"/>
                <w:color w:val="000000"/>
                <w:sz w:val="16"/>
                <w:szCs w:val="16"/>
              </w:rPr>
              <w:t>ATTRIBUTE28</w:t>
            </w:r>
          </w:p>
        </w:tc>
        <w:tc>
          <w:tcPr>
            <w:tcW w:w="479" w:type="pct"/>
          </w:tcPr>
          <w:p w:rsidRPr="00920174" w:rsidR="00BF125F" w:rsidP="00BF125F" w:rsidRDefault="00BF125F" w14:paraId="2AEA4B43" w14:textId="3157D663">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79561BAF"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770FA5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43FC513"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1916FB9E"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6A4A1C01"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692" w:type="pct"/>
          </w:tcPr>
          <w:p w:rsidRPr="00CF74D9" w:rsidR="00BF125F" w:rsidP="00BF125F" w:rsidRDefault="00BF125F" w14:paraId="3821363E" w14:textId="6ED1AC29">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3852A5" w:rsidR="00BF125F" w:rsidP="00BF125F" w:rsidRDefault="00BF125F" w14:paraId="6D2AC73B" w14:textId="416D1965">
            <w:pPr>
              <w:keepLines/>
              <w:spacing w:after="0" w:line="240" w:lineRule="auto"/>
              <w:jc w:val="both"/>
              <w:rPr>
                <w:rFonts w:cs="Calibri"/>
                <w:color w:val="000000"/>
                <w:sz w:val="16"/>
                <w:szCs w:val="16"/>
              </w:rPr>
            </w:pPr>
            <w:r w:rsidRPr="008352BD">
              <w:rPr>
                <w:rFonts w:cs="Calibri"/>
                <w:color w:val="000000"/>
                <w:sz w:val="16"/>
                <w:szCs w:val="16"/>
              </w:rPr>
              <w:t>ATTRIBUTE29</w:t>
            </w:r>
          </w:p>
        </w:tc>
        <w:tc>
          <w:tcPr>
            <w:tcW w:w="479" w:type="pct"/>
          </w:tcPr>
          <w:p w:rsidRPr="00920174" w:rsidR="00BF125F" w:rsidP="00BF125F" w:rsidRDefault="00BF125F" w14:paraId="1D2A130E" w14:textId="117406F8">
            <w:pPr>
              <w:keepLines/>
              <w:spacing w:after="0" w:line="240" w:lineRule="auto"/>
              <w:jc w:val="both"/>
              <w:rPr>
                <w:rFonts w:ascii="Calibri Light" w:hAnsi="Calibri Light" w:cs="Calibri Light"/>
                <w:sz w:val="16"/>
                <w:szCs w:val="16"/>
                <w:lang w:val="en-US" w:eastAsia="en-US"/>
              </w:rPr>
            </w:pPr>
            <w:r w:rsidRPr="002F53C3">
              <w:rPr>
                <w:sz w:val="16"/>
                <w:szCs w:val="16"/>
              </w:rPr>
              <w:t>VARCHAR2(150)</w:t>
            </w:r>
          </w:p>
        </w:tc>
        <w:tc>
          <w:tcPr>
            <w:tcW w:w="196" w:type="pct"/>
          </w:tcPr>
          <w:p w:rsidRPr="00920174" w:rsidR="00BF125F" w:rsidP="00BF125F" w:rsidRDefault="00BF125F" w14:paraId="7229B3DC" w14:textId="146F22E3">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44E5EC78"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43AD80A6" w14:textId="11C86364">
            <w:pPr>
              <w:keepLines/>
              <w:spacing w:after="0" w:line="240" w:lineRule="auto"/>
              <w:jc w:val="both"/>
              <w:rPr>
                <w:rFonts w:ascii="Calibri Light" w:hAnsi="Calibri Light" w:cs="Calibri Light"/>
                <w:sz w:val="16"/>
                <w:szCs w:val="16"/>
              </w:rPr>
            </w:pPr>
            <w:r w:rsidRPr="008352BD">
              <w:rPr>
                <w:rFonts w:cs="Calibri"/>
                <w:color w:val="000000"/>
                <w:sz w:val="16"/>
                <w:szCs w:val="16"/>
              </w:rPr>
              <w:t>ATTRIBUTE29</w:t>
            </w:r>
          </w:p>
        </w:tc>
        <w:tc>
          <w:tcPr>
            <w:tcW w:w="479" w:type="pct"/>
          </w:tcPr>
          <w:p w:rsidRPr="00920174" w:rsidR="00BF125F" w:rsidP="00BF125F" w:rsidRDefault="00BF125F" w14:paraId="722D3DF6" w14:textId="4F99BB7C">
            <w:pPr>
              <w:keepLines/>
              <w:spacing w:after="0" w:line="240" w:lineRule="auto"/>
              <w:jc w:val="both"/>
              <w:rPr>
                <w:rFonts w:ascii="Calibri Light" w:hAnsi="Calibri Light" w:cs="Calibri Light"/>
                <w:sz w:val="16"/>
                <w:szCs w:val="16"/>
              </w:rPr>
            </w:pPr>
            <w:r w:rsidRPr="002F53C3">
              <w:rPr>
                <w:sz w:val="16"/>
                <w:szCs w:val="16"/>
              </w:rPr>
              <w:t>VARCHAR2(150)</w:t>
            </w:r>
          </w:p>
        </w:tc>
        <w:tc>
          <w:tcPr>
            <w:tcW w:w="246" w:type="pct"/>
          </w:tcPr>
          <w:p w:rsidRPr="00920174" w:rsidR="00BF125F" w:rsidP="00BF125F" w:rsidRDefault="00BF125F" w14:paraId="4CAF088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1E69D6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7322089"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7169AA34" w14:textId="77777777">
        <w:trPr>
          <w:trHeight w:val="247"/>
        </w:trPr>
        <w:tc>
          <w:tcPr>
            <w:tcW w:w="197" w:type="pct"/>
          </w:tcPr>
          <w:p w:rsidR="00BF125F" w:rsidP="00BF125F" w:rsidRDefault="00BF125F" w14:paraId="21BF99B1"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692" w:type="pct"/>
          </w:tcPr>
          <w:p w:rsidRPr="00CF74D9" w:rsidR="00BF125F" w:rsidP="00BF125F" w:rsidRDefault="00BF125F" w14:paraId="4E77E51B" w14:textId="7CC69F98">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3852A5" w:rsidR="00BF125F" w:rsidP="00BF125F" w:rsidRDefault="00BF125F" w14:paraId="689D136C" w14:textId="2B3C1251">
            <w:pPr>
              <w:keepLines/>
              <w:spacing w:after="0" w:line="240" w:lineRule="auto"/>
              <w:jc w:val="both"/>
              <w:rPr>
                <w:rFonts w:cs="Calibri"/>
                <w:color w:val="000000"/>
                <w:sz w:val="16"/>
                <w:szCs w:val="16"/>
              </w:rPr>
            </w:pPr>
            <w:r w:rsidRPr="008352BD">
              <w:rPr>
                <w:rFonts w:cs="Calibri"/>
                <w:color w:val="000000"/>
                <w:sz w:val="16"/>
                <w:szCs w:val="16"/>
              </w:rPr>
              <w:t>ATTRIBUTE30</w:t>
            </w:r>
          </w:p>
        </w:tc>
        <w:tc>
          <w:tcPr>
            <w:tcW w:w="479" w:type="pct"/>
          </w:tcPr>
          <w:p w:rsidRPr="00920174" w:rsidR="00BF125F" w:rsidP="00BF125F" w:rsidRDefault="00BF125F" w14:paraId="6CFF1589" w14:textId="3A976612">
            <w:pPr>
              <w:keepLines/>
              <w:spacing w:after="0" w:line="240" w:lineRule="auto"/>
              <w:jc w:val="both"/>
              <w:rPr>
                <w:rFonts w:ascii="Calibri Light" w:hAnsi="Calibri Light" w:cs="Calibri Light"/>
                <w:sz w:val="16"/>
                <w:szCs w:val="16"/>
                <w:lang w:val="en-US" w:eastAsia="en-US"/>
              </w:rPr>
            </w:pPr>
            <w:r w:rsidRPr="002F53C3">
              <w:rPr>
                <w:sz w:val="16"/>
                <w:szCs w:val="16"/>
              </w:rPr>
              <w:t>VARCHAR2(255)</w:t>
            </w:r>
          </w:p>
        </w:tc>
        <w:tc>
          <w:tcPr>
            <w:tcW w:w="196" w:type="pct"/>
          </w:tcPr>
          <w:p w:rsidRPr="00920174" w:rsidR="00BF125F" w:rsidP="00BF125F" w:rsidRDefault="00BF125F" w14:paraId="10EA19EA" w14:textId="069A0D39">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7FF0E44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57722918" w14:textId="57BA5AD0">
            <w:pPr>
              <w:keepLines/>
              <w:spacing w:after="0" w:line="240" w:lineRule="auto"/>
              <w:jc w:val="both"/>
              <w:rPr>
                <w:rFonts w:ascii="Calibri Light" w:hAnsi="Calibri Light" w:cs="Calibri Light"/>
                <w:sz w:val="16"/>
                <w:szCs w:val="16"/>
              </w:rPr>
            </w:pPr>
            <w:r w:rsidRPr="008352BD">
              <w:rPr>
                <w:rFonts w:cs="Calibri"/>
                <w:color w:val="000000"/>
                <w:sz w:val="16"/>
                <w:szCs w:val="16"/>
              </w:rPr>
              <w:t>ATTRIBUTE30</w:t>
            </w:r>
          </w:p>
        </w:tc>
        <w:tc>
          <w:tcPr>
            <w:tcW w:w="479" w:type="pct"/>
          </w:tcPr>
          <w:p w:rsidRPr="00920174" w:rsidR="00BF125F" w:rsidP="00BF125F" w:rsidRDefault="00BF125F" w14:paraId="519F6BA3" w14:textId="233AC471">
            <w:pPr>
              <w:keepLines/>
              <w:spacing w:after="0" w:line="240" w:lineRule="auto"/>
              <w:jc w:val="both"/>
              <w:rPr>
                <w:rFonts w:ascii="Calibri Light" w:hAnsi="Calibri Light" w:cs="Calibri Light"/>
                <w:sz w:val="16"/>
                <w:szCs w:val="16"/>
              </w:rPr>
            </w:pPr>
            <w:r w:rsidRPr="002F53C3">
              <w:rPr>
                <w:sz w:val="16"/>
                <w:szCs w:val="16"/>
              </w:rPr>
              <w:t>VARCHAR2(255)</w:t>
            </w:r>
          </w:p>
        </w:tc>
        <w:tc>
          <w:tcPr>
            <w:tcW w:w="246" w:type="pct"/>
          </w:tcPr>
          <w:p w:rsidRPr="00920174" w:rsidR="00BF125F" w:rsidP="00BF125F" w:rsidRDefault="00BF125F" w14:paraId="6BF137F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1FFCB9D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D729FCF"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7C16644B"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7DB37D34"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692" w:type="pct"/>
          </w:tcPr>
          <w:p w:rsidRPr="00CF74D9" w:rsidR="00BF125F" w:rsidP="00BF125F" w:rsidRDefault="00BF125F" w14:paraId="69D73EE1" w14:textId="6AE5906A">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3852A5" w:rsidR="00BF125F" w:rsidP="00BF125F" w:rsidRDefault="00BF125F" w14:paraId="01943BD9" w14:textId="5D33A6AA">
            <w:pPr>
              <w:keepLines/>
              <w:spacing w:after="0" w:line="240" w:lineRule="auto"/>
              <w:jc w:val="both"/>
              <w:rPr>
                <w:rFonts w:cs="Calibri"/>
                <w:color w:val="000000"/>
                <w:sz w:val="16"/>
                <w:szCs w:val="16"/>
              </w:rPr>
            </w:pPr>
            <w:r w:rsidRPr="008352BD">
              <w:rPr>
                <w:rFonts w:cs="Calibri"/>
                <w:color w:val="000000"/>
                <w:sz w:val="16"/>
                <w:szCs w:val="16"/>
              </w:rPr>
              <w:t>ATTRIBUTE_NUMBER1</w:t>
            </w:r>
          </w:p>
        </w:tc>
        <w:tc>
          <w:tcPr>
            <w:tcW w:w="479" w:type="pct"/>
          </w:tcPr>
          <w:p w:rsidRPr="00920174" w:rsidR="00BF125F" w:rsidP="00BF125F" w:rsidRDefault="00BF125F" w14:paraId="2EC89BD8" w14:textId="218DB7B4">
            <w:pPr>
              <w:keepLines/>
              <w:spacing w:after="0" w:line="240" w:lineRule="auto"/>
              <w:jc w:val="both"/>
              <w:rPr>
                <w:rFonts w:ascii="Calibri Light" w:hAnsi="Calibri Light" w:cs="Calibri Light"/>
                <w:sz w:val="16"/>
                <w:szCs w:val="16"/>
                <w:lang w:val="en-US" w:eastAsia="en-US"/>
              </w:rPr>
            </w:pPr>
            <w:r w:rsidRPr="002F53C3">
              <w:rPr>
                <w:sz w:val="16"/>
                <w:szCs w:val="16"/>
              </w:rPr>
              <w:t>NUMBER</w:t>
            </w:r>
          </w:p>
        </w:tc>
        <w:tc>
          <w:tcPr>
            <w:tcW w:w="196" w:type="pct"/>
          </w:tcPr>
          <w:p w:rsidRPr="00920174" w:rsidR="00BF125F" w:rsidP="00BF125F" w:rsidRDefault="00BF125F" w14:paraId="610F8728" w14:textId="5EFA045E">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2BC0FF22"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2608853C" w14:textId="208EE597">
            <w:pPr>
              <w:keepLines/>
              <w:spacing w:after="0" w:line="240" w:lineRule="auto"/>
              <w:jc w:val="both"/>
              <w:rPr>
                <w:rFonts w:ascii="Calibri Light" w:hAnsi="Calibri Light" w:cs="Calibri Light"/>
                <w:sz w:val="16"/>
                <w:szCs w:val="16"/>
              </w:rPr>
            </w:pPr>
            <w:r w:rsidRPr="008352BD">
              <w:rPr>
                <w:rFonts w:cs="Calibri"/>
                <w:color w:val="000000"/>
                <w:sz w:val="16"/>
                <w:szCs w:val="16"/>
              </w:rPr>
              <w:t>ATTRIBUTE_NUMBER1</w:t>
            </w:r>
          </w:p>
        </w:tc>
        <w:tc>
          <w:tcPr>
            <w:tcW w:w="479" w:type="pct"/>
          </w:tcPr>
          <w:p w:rsidRPr="00920174" w:rsidR="00BF125F" w:rsidP="00BF125F" w:rsidRDefault="00BF125F" w14:paraId="2FEC0605" w14:textId="250A90B9">
            <w:pPr>
              <w:keepLines/>
              <w:spacing w:after="0" w:line="240" w:lineRule="auto"/>
              <w:jc w:val="both"/>
              <w:rPr>
                <w:rFonts w:ascii="Calibri Light" w:hAnsi="Calibri Light" w:cs="Calibri Light"/>
                <w:sz w:val="16"/>
                <w:szCs w:val="16"/>
              </w:rPr>
            </w:pPr>
            <w:r w:rsidRPr="002F53C3">
              <w:rPr>
                <w:sz w:val="16"/>
                <w:szCs w:val="16"/>
              </w:rPr>
              <w:t>NUMBER</w:t>
            </w:r>
          </w:p>
        </w:tc>
        <w:tc>
          <w:tcPr>
            <w:tcW w:w="246" w:type="pct"/>
          </w:tcPr>
          <w:p w:rsidRPr="00920174" w:rsidR="00BF125F" w:rsidP="00BF125F" w:rsidRDefault="00BF125F" w14:paraId="0CAFC2A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DCAB25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7429A11A"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6F3AAE16" w14:textId="77777777">
        <w:trPr>
          <w:trHeight w:val="247"/>
        </w:trPr>
        <w:tc>
          <w:tcPr>
            <w:tcW w:w="197" w:type="pct"/>
          </w:tcPr>
          <w:p w:rsidR="00BF125F" w:rsidP="00BF125F" w:rsidRDefault="00BF125F" w14:paraId="02128936"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692" w:type="pct"/>
          </w:tcPr>
          <w:p w:rsidRPr="00CF74D9" w:rsidR="00BF125F" w:rsidP="00BF125F" w:rsidRDefault="00BF125F" w14:paraId="1C2688C1" w14:textId="03E218A4">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3852A5" w:rsidR="00BF125F" w:rsidP="00BF125F" w:rsidRDefault="00BF125F" w14:paraId="0D590712" w14:textId="54CD361A">
            <w:pPr>
              <w:keepLines/>
              <w:spacing w:after="0" w:line="240" w:lineRule="auto"/>
              <w:jc w:val="both"/>
              <w:rPr>
                <w:rFonts w:cs="Calibri"/>
                <w:color w:val="000000"/>
                <w:sz w:val="16"/>
                <w:szCs w:val="16"/>
              </w:rPr>
            </w:pPr>
            <w:r w:rsidRPr="008352BD">
              <w:rPr>
                <w:rFonts w:cs="Calibri"/>
                <w:color w:val="000000"/>
                <w:sz w:val="16"/>
                <w:szCs w:val="16"/>
              </w:rPr>
              <w:t>ATTRIBUTE_NUMBER2</w:t>
            </w:r>
          </w:p>
        </w:tc>
        <w:tc>
          <w:tcPr>
            <w:tcW w:w="479" w:type="pct"/>
          </w:tcPr>
          <w:p w:rsidRPr="00920174" w:rsidR="00BF125F" w:rsidP="00BF125F" w:rsidRDefault="00BF125F" w14:paraId="2B70F570" w14:textId="5FA168BF">
            <w:pPr>
              <w:keepLines/>
              <w:spacing w:after="0" w:line="240" w:lineRule="auto"/>
              <w:jc w:val="both"/>
              <w:rPr>
                <w:rFonts w:ascii="Calibri Light" w:hAnsi="Calibri Light" w:cs="Calibri Light"/>
                <w:sz w:val="16"/>
                <w:szCs w:val="16"/>
                <w:lang w:val="en-US" w:eastAsia="en-US"/>
              </w:rPr>
            </w:pPr>
            <w:r w:rsidRPr="002F53C3">
              <w:rPr>
                <w:sz w:val="16"/>
                <w:szCs w:val="16"/>
              </w:rPr>
              <w:t>NUMBER</w:t>
            </w:r>
          </w:p>
        </w:tc>
        <w:tc>
          <w:tcPr>
            <w:tcW w:w="196" w:type="pct"/>
          </w:tcPr>
          <w:p w:rsidRPr="00920174" w:rsidR="00BF125F" w:rsidP="00BF125F" w:rsidRDefault="00BF125F" w14:paraId="2784907F" w14:textId="388680FC">
            <w:pPr>
              <w:keepLines/>
              <w:spacing w:after="0" w:line="240" w:lineRule="auto"/>
              <w:jc w:val="both"/>
              <w:rPr>
                <w:rFonts w:ascii="Calibri Light" w:hAnsi="Calibri Light" w:cs="Calibri Light"/>
                <w:sz w:val="16"/>
                <w:szCs w:val="16"/>
                <w:lang w:val="en-US" w:eastAsia="en-US"/>
              </w:rPr>
            </w:pPr>
            <w:r w:rsidRPr="00C21198">
              <w:rPr>
                <w:rFonts w:cs="Calibri"/>
                <w:color w:val="000000"/>
                <w:sz w:val="16"/>
                <w:szCs w:val="16"/>
              </w:rPr>
              <w:t>N</w:t>
            </w:r>
          </w:p>
        </w:tc>
        <w:tc>
          <w:tcPr>
            <w:tcW w:w="244" w:type="pct"/>
          </w:tcPr>
          <w:p w:rsidRPr="00920174" w:rsidR="00BF125F" w:rsidP="00BF125F" w:rsidRDefault="00BF125F" w14:paraId="23A82491"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920174" w:rsidR="00BF125F" w:rsidP="00BF125F" w:rsidRDefault="00BF125F" w14:paraId="048F8CA5" w14:textId="215ECBE5">
            <w:pPr>
              <w:keepLines/>
              <w:spacing w:after="0" w:line="240" w:lineRule="auto"/>
              <w:jc w:val="both"/>
              <w:rPr>
                <w:rFonts w:ascii="Calibri Light" w:hAnsi="Calibri Light" w:cs="Calibri Light"/>
                <w:sz w:val="16"/>
                <w:szCs w:val="16"/>
              </w:rPr>
            </w:pPr>
            <w:r w:rsidRPr="008352BD">
              <w:rPr>
                <w:rFonts w:cs="Calibri"/>
                <w:color w:val="000000"/>
                <w:sz w:val="16"/>
                <w:szCs w:val="16"/>
              </w:rPr>
              <w:t>ATTRIBUTE_NUMBER2</w:t>
            </w:r>
          </w:p>
        </w:tc>
        <w:tc>
          <w:tcPr>
            <w:tcW w:w="479" w:type="pct"/>
          </w:tcPr>
          <w:p w:rsidRPr="00920174" w:rsidR="00BF125F" w:rsidP="00BF125F" w:rsidRDefault="00BF125F" w14:paraId="121351BD" w14:textId="4CC0DCFE">
            <w:pPr>
              <w:keepLines/>
              <w:spacing w:after="0" w:line="240" w:lineRule="auto"/>
              <w:jc w:val="both"/>
              <w:rPr>
                <w:rFonts w:ascii="Calibri Light" w:hAnsi="Calibri Light" w:cs="Calibri Light"/>
                <w:sz w:val="16"/>
                <w:szCs w:val="16"/>
              </w:rPr>
            </w:pPr>
            <w:r w:rsidRPr="002F53C3">
              <w:rPr>
                <w:sz w:val="16"/>
                <w:szCs w:val="16"/>
              </w:rPr>
              <w:t>NUMBER</w:t>
            </w:r>
          </w:p>
        </w:tc>
        <w:tc>
          <w:tcPr>
            <w:tcW w:w="246" w:type="pct"/>
          </w:tcPr>
          <w:p w:rsidRPr="00920174" w:rsidR="00BF125F" w:rsidP="00BF125F" w:rsidRDefault="00BF125F" w14:paraId="0A33713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28A1AB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7310933"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D08BE84"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00BF125F" w:rsidP="00BF125F" w:rsidRDefault="00BF125F" w14:paraId="3935638D"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692" w:type="pct"/>
          </w:tcPr>
          <w:p w:rsidRPr="00CF74D9" w:rsidR="00BF125F" w:rsidP="00BF125F" w:rsidRDefault="00BF125F" w14:paraId="5038DEE1" w14:textId="13D7EEDF">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30CB4298" w14:textId="4E3C5767">
            <w:pPr>
              <w:keepLines/>
              <w:spacing w:after="0" w:line="240" w:lineRule="auto"/>
              <w:jc w:val="both"/>
              <w:rPr>
                <w:rFonts w:cs="Calibri"/>
                <w:color w:val="000000"/>
                <w:sz w:val="16"/>
                <w:szCs w:val="16"/>
              </w:rPr>
            </w:pPr>
            <w:r w:rsidRPr="008352BD">
              <w:rPr>
                <w:rFonts w:cs="Calibri"/>
                <w:color w:val="000000"/>
                <w:sz w:val="16"/>
                <w:szCs w:val="16"/>
              </w:rPr>
              <w:t>ATTRIBUTE_NUMBER3</w:t>
            </w:r>
          </w:p>
        </w:tc>
        <w:tc>
          <w:tcPr>
            <w:tcW w:w="479" w:type="pct"/>
          </w:tcPr>
          <w:p w:rsidRPr="00F031EC" w:rsidR="00BF125F" w:rsidP="00BF125F" w:rsidRDefault="00BF125F" w14:paraId="00C6876E" w14:textId="7BF1F975">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5B464201" w14:textId="1B0F2089">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315EFF4D"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2474F13C" w14:textId="1DEADD15">
            <w:pPr>
              <w:keepLines/>
              <w:spacing w:after="0" w:line="240" w:lineRule="auto"/>
              <w:jc w:val="both"/>
              <w:rPr>
                <w:rFonts w:cs="Calibri"/>
                <w:color w:val="000000"/>
                <w:sz w:val="16"/>
                <w:szCs w:val="16"/>
              </w:rPr>
            </w:pPr>
            <w:r w:rsidRPr="008352BD">
              <w:rPr>
                <w:rFonts w:cs="Calibri"/>
                <w:color w:val="000000"/>
                <w:sz w:val="16"/>
                <w:szCs w:val="16"/>
              </w:rPr>
              <w:t>ATTRIBUTE_NUMBER3</w:t>
            </w:r>
          </w:p>
        </w:tc>
        <w:tc>
          <w:tcPr>
            <w:tcW w:w="479" w:type="pct"/>
          </w:tcPr>
          <w:p w:rsidRPr="00F031EC" w:rsidR="00BF125F" w:rsidP="00BF125F" w:rsidRDefault="00BF125F" w14:paraId="3557507B" w14:textId="56303C2E">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71B755A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215EA34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6AA443D"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75DC03EB" w14:textId="77777777">
        <w:trPr>
          <w:trHeight w:val="247"/>
        </w:trPr>
        <w:tc>
          <w:tcPr>
            <w:tcW w:w="197" w:type="pct"/>
          </w:tcPr>
          <w:p w:rsidR="00BF125F" w:rsidP="00BF125F" w:rsidRDefault="00BF125F" w14:paraId="23818614"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692" w:type="pct"/>
          </w:tcPr>
          <w:p w:rsidRPr="00CF74D9" w:rsidR="00BF125F" w:rsidP="00BF125F" w:rsidRDefault="00BF125F" w14:paraId="3B01629D" w14:textId="5DF3A9B1">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3F310776" w14:textId="0CFC050D">
            <w:pPr>
              <w:keepLines/>
              <w:spacing w:after="0" w:line="240" w:lineRule="auto"/>
              <w:jc w:val="both"/>
              <w:rPr>
                <w:rFonts w:cs="Calibri"/>
                <w:color w:val="000000"/>
                <w:sz w:val="16"/>
                <w:szCs w:val="16"/>
              </w:rPr>
            </w:pPr>
            <w:r w:rsidRPr="008352BD">
              <w:rPr>
                <w:rFonts w:cs="Calibri"/>
                <w:color w:val="000000"/>
                <w:sz w:val="16"/>
                <w:szCs w:val="16"/>
              </w:rPr>
              <w:t>ATTRIBUTE_NUMBER4</w:t>
            </w:r>
          </w:p>
        </w:tc>
        <w:tc>
          <w:tcPr>
            <w:tcW w:w="479" w:type="pct"/>
          </w:tcPr>
          <w:p w:rsidRPr="00F031EC" w:rsidR="00BF125F" w:rsidP="00BF125F" w:rsidRDefault="00BF125F" w14:paraId="56F81F52" w14:textId="3B5A8DD4">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07D66462" w14:textId="2E5FEB35">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46D5C40A"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11CE9591" w14:textId="13818A7A">
            <w:pPr>
              <w:keepLines/>
              <w:spacing w:after="0" w:line="240" w:lineRule="auto"/>
              <w:jc w:val="both"/>
              <w:rPr>
                <w:rFonts w:cs="Calibri"/>
                <w:color w:val="000000"/>
                <w:sz w:val="16"/>
                <w:szCs w:val="16"/>
              </w:rPr>
            </w:pPr>
            <w:r w:rsidRPr="008352BD">
              <w:rPr>
                <w:rFonts w:cs="Calibri"/>
                <w:color w:val="000000"/>
                <w:sz w:val="16"/>
                <w:szCs w:val="16"/>
              </w:rPr>
              <w:t>ATTRIBUTE_NUMBER4</w:t>
            </w:r>
          </w:p>
        </w:tc>
        <w:tc>
          <w:tcPr>
            <w:tcW w:w="479" w:type="pct"/>
          </w:tcPr>
          <w:p w:rsidRPr="00F031EC" w:rsidR="00BF125F" w:rsidP="00BF125F" w:rsidRDefault="00BF125F" w14:paraId="3D4C9EAA" w14:textId="6BAA3505">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3F6FA212"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8A95CD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45C5955"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28EA7267"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148F39BF"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6</w:t>
            </w:r>
          </w:p>
        </w:tc>
        <w:tc>
          <w:tcPr>
            <w:tcW w:w="692" w:type="pct"/>
          </w:tcPr>
          <w:p w:rsidRPr="00CF74D9" w:rsidR="00BF125F" w:rsidP="00BF125F" w:rsidRDefault="00BF125F" w14:paraId="55A7131A" w14:textId="67C1CC7B">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0594A790" w14:textId="1BFFCA25">
            <w:pPr>
              <w:keepLines/>
              <w:spacing w:after="0" w:line="240" w:lineRule="auto"/>
              <w:jc w:val="both"/>
              <w:rPr>
                <w:rFonts w:cs="Calibri"/>
                <w:color w:val="000000"/>
                <w:sz w:val="16"/>
                <w:szCs w:val="16"/>
              </w:rPr>
            </w:pPr>
            <w:r w:rsidRPr="008352BD">
              <w:rPr>
                <w:rFonts w:cs="Calibri"/>
                <w:color w:val="000000"/>
                <w:sz w:val="16"/>
                <w:szCs w:val="16"/>
              </w:rPr>
              <w:t>ATTRIBUTE_NUMBER5</w:t>
            </w:r>
          </w:p>
        </w:tc>
        <w:tc>
          <w:tcPr>
            <w:tcW w:w="479" w:type="pct"/>
          </w:tcPr>
          <w:p w:rsidRPr="00E92D9B" w:rsidR="00BF125F" w:rsidP="00BF125F" w:rsidRDefault="00BF125F" w14:paraId="32ECEDFE" w14:textId="3EFAB5E6">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46730955" w14:textId="30CF1603">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4639D679"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33E5BC92" w14:textId="7BC104B0">
            <w:pPr>
              <w:keepLines/>
              <w:spacing w:after="0" w:line="240" w:lineRule="auto"/>
              <w:jc w:val="both"/>
              <w:rPr>
                <w:rFonts w:cs="Calibri"/>
                <w:color w:val="000000"/>
                <w:sz w:val="16"/>
                <w:szCs w:val="16"/>
              </w:rPr>
            </w:pPr>
            <w:r w:rsidRPr="008352BD">
              <w:rPr>
                <w:rFonts w:cs="Calibri"/>
                <w:color w:val="000000"/>
                <w:sz w:val="16"/>
                <w:szCs w:val="16"/>
              </w:rPr>
              <w:t>ATTRIBUTE_NUMBER5</w:t>
            </w:r>
          </w:p>
        </w:tc>
        <w:tc>
          <w:tcPr>
            <w:tcW w:w="479" w:type="pct"/>
          </w:tcPr>
          <w:p w:rsidRPr="00F031EC" w:rsidR="00BF125F" w:rsidP="00BF125F" w:rsidRDefault="00BF125F" w14:paraId="0F7FF400" w14:textId="36DDC827">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3AC0580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FFCD41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216132E6"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A9DAB4E" w14:textId="77777777">
        <w:trPr>
          <w:trHeight w:val="247"/>
        </w:trPr>
        <w:tc>
          <w:tcPr>
            <w:tcW w:w="197" w:type="pct"/>
            <w:vAlign w:val="bottom"/>
          </w:tcPr>
          <w:p w:rsidRPr="00FB6AA0" w:rsidR="00BF125F" w:rsidP="00BF125F" w:rsidRDefault="00BF125F" w14:paraId="4533B2E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7</w:t>
            </w:r>
          </w:p>
        </w:tc>
        <w:tc>
          <w:tcPr>
            <w:tcW w:w="692" w:type="pct"/>
          </w:tcPr>
          <w:p w:rsidRPr="00CF74D9" w:rsidR="00BF125F" w:rsidP="00BF125F" w:rsidRDefault="00BF125F" w14:paraId="6B625D4B" w14:textId="10CE7B14">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37A1F43E" w14:textId="332104D5">
            <w:pPr>
              <w:keepLines/>
              <w:spacing w:after="0" w:line="240" w:lineRule="auto"/>
              <w:jc w:val="both"/>
              <w:rPr>
                <w:rFonts w:cs="Calibri"/>
                <w:color w:val="000000"/>
                <w:sz w:val="16"/>
                <w:szCs w:val="16"/>
              </w:rPr>
            </w:pPr>
            <w:r w:rsidRPr="008352BD">
              <w:rPr>
                <w:rFonts w:cs="Calibri"/>
                <w:color w:val="000000"/>
                <w:sz w:val="16"/>
                <w:szCs w:val="16"/>
              </w:rPr>
              <w:t>ATTRIBUTE_NUMBER6</w:t>
            </w:r>
          </w:p>
        </w:tc>
        <w:tc>
          <w:tcPr>
            <w:tcW w:w="479" w:type="pct"/>
          </w:tcPr>
          <w:p w:rsidRPr="00E92D9B" w:rsidR="00BF125F" w:rsidP="00BF125F" w:rsidRDefault="00BF125F" w14:paraId="5B23BAE0" w14:textId="14C335C6">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04C500BD" w14:textId="138C4F0E">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14BA1294"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416768EB" w14:textId="75544F84">
            <w:pPr>
              <w:keepLines/>
              <w:spacing w:after="0" w:line="240" w:lineRule="auto"/>
              <w:jc w:val="both"/>
              <w:rPr>
                <w:rFonts w:cs="Calibri"/>
                <w:color w:val="000000"/>
                <w:sz w:val="16"/>
                <w:szCs w:val="16"/>
              </w:rPr>
            </w:pPr>
            <w:r w:rsidRPr="008352BD">
              <w:rPr>
                <w:rFonts w:cs="Calibri"/>
                <w:color w:val="000000"/>
                <w:sz w:val="16"/>
                <w:szCs w:val="16"/>
              </w:rPr>
              <w:t>ATTRIBUTE_NUMBER6</w:t>
            </w:r>
          </w:p>
        </w:tc>
        <w:tc>
          <w:tcPr>
            <w:tcW w:w="479" w:type="pct"/>
          </w:tcPr>
          <w:p w:rsidRPr="00F031EC" w:rsidR="00BF125F" w:rsidP="00BF125F" w:rsidRDefault="00BF125F" w14:paraId="3730DF35" w14:textId="3E7B6281">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68EFB3F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ED70D8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2B2EB9E1"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4278DF3D"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4DC19C83"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8</w:t>
            </w:r>
          </w:p>
        </w:tc>
        <w:tc>
          <w:tcPr>
            <w:tcW w:w="692" w:type="pct"/>
          </w:tcPr>
          <w:p w:rsidRPr="00CF74D9" w:rsidR="00BF125F" w:rsidP="00BF125F" w:rsidRDefault="00BF125F" w14:paraId="179E2AE1" w14:textId="5C54736C">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29DFB2AF" w14:textId="1FF2B0F8">
            <w:pPr>
              <w:keepLines/>
              <w:spacing w:after="0" w:line="240" w:lineRule="auto"/>
              <w:jc w:val="both"/>
              <w:rPr>
                <w:rFonts w:cs="Calibri"/>
                <w:color w:val="000000"/>
                <w:sz w:val="16"/>
                <w:szCs w:val="16"/>
              </w:rPr>
            </w:pPr>
            <w:r w:rsidRPr="008352BD">
              <w:rPr>
                <w:rFonts w:cs="Calibri"/>
                <w:color w:val="000000"/>
                <w:sz w:val="16"/>
                <w:szCs w:val="16"/>
              </w:rPr>
              <w:t>ATTRIBUTE_NUMBER7</w:t>
            </w:r>
          </w:p>
        </w:tc>
        <w:tc>
          <w:tcPr>
            <w:tcW w:w="479" w:type="pct"/>
          </w:tcPr>
          <w:p w:rsidRPr="00E92D9B" w:rsidR="00BF125F" w:rsidP="00BF125F" w:rsidRDefault="00BF125F" w14:paraId="05D6BF37" w14:textId="3C7BCADF">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1A725A14" w14:textId="08C17706">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2FF6747A"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1CDF438A" w14:textId="1E7EC9E7">
            <w:pPr>
              <w:keepLines/>
              <w:spacing w:after="0" w:line="240" w:lineRule="auto"/>
              <w:jc w:val="both"/>
              <w:rPr>
                <w:rFonts w:cs="Calibri"/>
                <w:color w:val="000000"/>
                <w:sz w:val="16"/>
                <w:szCs w:val="16"/>
              </w:rPr>
            </w:pPr>
            <w:r w:rsidRPr="008352BD">
              <w:rPr>
                <w:rFonts w:cs="Calibri"/>
                <w:color w:val="000000"/>
                <w:sz w:val="16"/>
                <w:szCs w:val="16"/>
              </w:rPr>
              <w:t>ATTRIBUTE_NUMBER7</w:t>
            </w:r>
          </w:p>
        </w:tc>
        <w:tc>
          <w:tcPr>
            <w:tcW w:w="479" w:type="pct"/>
          </w:tcPr>
          <w:p w:rsidRPr="00F031EC" w:rsidR="00BF125F" w:rsidP="00BF125F" w:rsidRDefault="00BF125F" w14:paraId="3C2EC918" w14:textId="011470FF">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69E56DE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21B5AB4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179A341"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4FEBEC3B" w14:textId="77777777">
        <w:trPr>
          <w:trHeight w:val="247"/>
        </w:trPr>
        <w:tc>
          <w:tcPr>
            <w:tcW w:w="197" w:type="pct"/>
            <w:vAlign w:val="bottom"/>
          </w:tcPr>
          <w:p w:rsidRPr="00FB6AA0" w:rsidR="00BF125F" w:rsidP="00BF125F" w:rsidRDefault="00BF125F" w14:paraId="3218ECD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9</w:t>
            </w:r>
          </w:p>
        </w:tc>
        <w:tc>
          <w:tcPr>
            <w:tcW w:w="692" w:type="pct"/>
          </w:tcPr>
          <w:p w:rsidRPr="00CF74D9" w:rsidR="00BF125F" w:rsidP="00BF125F" w:rsidRDefault="00BF125F" w14:paraId="0142F177" w14:textId="2EDCE92D">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0036114A" w14:textId="7422B05D">
            <w:pPr>
              <w:keepLines/>
              <w:spacing w:after="0" w:line="240" w:lineRule="auto"/>
              <w:jc w:val="both"/>
              <w:rPr>
                <w:rFonts w:cs="Calibri"/>
                <w:color w:val="000000"/>
                <w:sz w:val="16"/>
                <w:szCs w:val="16"/>
              </w:rPr>
            </w:pPr>
            <w:r w:rsidRPr="008352BD">
              <w:rPr>
                <w:rFonts w:cs="Calibri"/>
                <w:color w:val="000000"/>
                <w:sz w:val="16"/>
                <w:szCs w:val="16"/>
              </w:rPr>
              <w:t>ATTRIBUTE_NUMBER8</w:t>
            </w:r>
          </w:p>
        </w:tc>
        <w:tc>
          <w:tcPr>
            <w:tcW w:w="479" w:type="pct"/>
          </w:tcPr>
          <w:p w:rsidRPr="00E92D9B" w:rsidR="00BF125F" w:rsidP="00BF125F" w:rsidRDefault="00BF125F" w14:paraId="3541FA0F" w14:textId="71D4DA71">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3F22DCF0" w14:textId="00FFD7BB">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3782BC34"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2D7AE8A4" w14:textId="083FA475">
            <w:pPr>
              <w:keepLines/>
              <w:spacing w:after="0" w:line="240" w:lineRule="auto"/>
              <w:jc w:val="both"/>
              <w:rPr>
                <w:rFonts w:cs="Calibri"/>
                <w:color w:val="000000"/>
                <w:sz w:val="16"/>
                <w:szCs w:val="16"/>
              </w:rPr>
            </w:pPr>
            <w:r w:rsidRPr="008352BD">
              <w:rPr>
                <w:rFonts w:cs="Calibri"/>
                <w:color w:val="000000"/>
                <w:sz w:val="16"/>
                <w:szCs w:val="16"/>
              </w:rPr>
              <w:t>ATTRIBUTE_NUMBER8</w:t>
            </w:r>
          </w:p>
        </w:tc>
        <w:tc>
          <w:tcPr>
            <w:tcW w:w="479" w:type="pct"/>
          </w:tcPr>
          <w:p w:rsidRPr="00F031EC" w:rsidR="00BF125F" w:rsidP="00BF125F" w:rsidRDefault="00BF125F" w14:paraId="5F3B9592" w14:textId="0C94CA5D">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0BE5F283"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F95315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69933883"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7A4EBDC3"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28D269D4"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0</w:t>
            </w:r>
          </w:p>
        </w:tc>
        <w:tc>
          <w:tcPr>
            <w:tcW w:w="692" w:type="pct"/>
          </w:tcPr>
          <w:p w:rsidRPr="00CF74D9" w:rsidR="00BF125F" w:rsidP="00BF125F" w:rsidRDefault="00BF125F" w14:paraId="2B32AE0D" w14:textId="6BEA2F3F">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524BFFDD" w14:textId="0DCD083B">
            <w:pPr>
              <w:keepLines/>
              <w:spacing w:after="0" w:line="240" w:lineRule="auto"/>
              <w:jc w:val="both"/>
              <w:rPr>
                <w:rFonts w:cs="Calibri"/>
                <w:color w:val="000000"/>
                <w:sz w:val="16"/>
                <w:szCs w:val="16"/>
              </w:rPr>
            </w:pPr>
            <w:r w:rsidRPr="008352BD">
              <w:rPr>
                <w:rFonts w:cs="Calibri"/>
                <w:color w:val="000000"/>
                <w:sz w:val="16"/>
                <w:szCs w:val="16"/>
              </w:rPr>
              <w:t>ATTRIBUTE_NUMBER9</w:t>
            </w:r>
          </w:p>
        </w:tc>
        <w:tc>
          <w:tcPr>
            <w:tcW w:w="479" w:type="pct"/>
          </w:tcPr>
          <w:p w:rsidRPr="00E92D9B" w:rsidR="00BF125F" w:rsidP="00BF125F" w:rsidRDefault="00BF125F" w14:paraId="48A3A4A4" w14:textId="0DC1778F">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48EFFBDF" w14:textId="7203DD66">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399E811D"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10CC0CFB" w14:textId="4324170E">
            <w:pPr>
              <w:keepLines/>
              <w:spacing w:after="0" w:line="240" w:lineRule="auto"/>
              <w:jc w:val="both"/>
              <w:rPr>
                <w:rFonts w:cs="Calibri"/>
                <w:color w:val="000000"/>
                <w:sz w:val="16"/>
                <w:szCs w:val="16"/>
              </w:rPr>
            </w:pPr>
            <w:r w:rsidRPr="008352BD">
              <w:rPr>
                <w:rFonts w:cs="Calibri"/>
                <w:color w:val="000000"/>
                <w:sz w:val="16"/>
                <w:szCs w:val="16"/>
              </w:rPr>
              <w:t>ATTRIBUTE_NUMBER9</w:t>
            </w:r>
          </w:p>
        </w:tc>
        <w:tc>
          <w:tcPr>
            <w:tcW w:w="479" w:type="pct"/>
          </w:tcPr>
          <w:p w:rsidRPr="00F031EC" w:rsidR="00BF125F" w:rsidP="00BF125F" w:rsidRDefault="00BF125F" w14:paraId="7F1AABAF" w14:textId="5A955E4C">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3D3942C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58C2820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9047023"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221F3174" w14:textId="77777777">
        <w:trPr>
          <w:trHeight w:val="247"/>
        </w:trPr>
        <w:tc>
          <w:tcPr>
            <w:tcW w:w="197" w:type="pct"/>
            <w:vAlign w:val="bottom"/>
          </w:tcPr>
          <w:p w:rsidRPr="00FB6AA0" w:rsidR="00BF125F" w:rsidP="00BF125F" w:rsidRDefault="00BF125F" w14:paraId="39D2D3E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1</w:t>
            </w:r>
          </w:p>
        </w:tc>
        <w:tc>
          <w:tcPr>
            <w:tcW w:w="692" w:type="pct"/>
          </w:tcPr>
          <w:p w:rsidRPr="00CF74D9" w:rsidR="00BF125F" w:rsidP="00BF125F" w:rsidRDefault="00BF125F" w14:paraId="68174A42" w14:textId="1223842B">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6088B8EA" w14:textId="52145E4C">
            <w:pPr>
              <w:keepLines/>
              <w:spacing w:after="0" w:line="240" w:lineRule="auto"/>
              <w:jc w:val="both"/>
              <w:rPr>
                <w:rFonts w:cs="Calibri"/>
                <w:color w:val="000000"/>
                <w:sz w:val="16"/>
                <w:szCs w:val="16"/>
              </w:rPr>
            </w:pPr>
            <w:r w:rsidRPr="008352BD">
              <w:rPr>
                <w:rFonts w:cs="Calibri"/>
                <w:color w:val="000000"/>
                <w:sz w:val="16"/>
                <w:szCs w:val="16"/>
              </w:rPr>
              <w:t>ATTRIBUTE_NUMBER10</w:t>
            </w:r>
          </w:p>
        </w:tc>
        <w:tc>
          <w:tcPr>
            <w:tcW w:w="479" w:type="pct"/>
          </w:tcPr>
          <w:p w:rsidRPr="00E92D9B" w:rsidR="00BF125F" w:rsidP="00BF125F" w:rsidRDefault="00BF125F" w14:paraId="782ADB45" w14:textId="72727009">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1F2AE659" w14:textId="1951824D">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4BD3969C"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0F45B3F2" w14:textId="2F4F627A">
            <w:pPr>
              <w:keepLines/>
              <w:spacing w:after="0" w:line="240" w:lineRule="auto"/>
              <w:jc w:val="both"/>
              <w:rPr>
                <w:rFonts w:cs="Calibri"/>
                <w:color w:val="000000"/>
                <w:sz w:val="16"/>
                <w:szCs w:val="16"/>
              </w:rPr>
            </w:pPr>
            <w:r w:rsidRPr="008352BD">
              <w:rPr>
                <w:rFonts w:cs="Calibri"/>
                <w:color w:val="000000"/>
                <w:sz w:val="16"/>
                <w:szCs w:val="16"/>
              </w:rPr>
              <w:t>ATTRIBUTE_NUMBER10</w:t>
            </w:r>
          </w:p>
        </w:tc>
        <w:tc>
          <w:tcPr>
            <w:tcW w:w="479" w:type="pct"/>
          </w:tcPr>
          <w:p w:rsidRPr="00F031EC" w:rsidR="00BF125F" w:rsidP="00BF125F" w:rsidRDefault="00BF125F" w14:paraId="0014F328" w14:textId="1381A622">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3EC0E76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97A11C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2B0962C7"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BD4F7A8"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21B8FBB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2</w:t>
            </w:r>
          </w:p>
        </w:tc>
        <w:tc>
          <w:tcPr>
            <w:tcW w:w="692" w:type="pct"/>
          </w:tcPr>
          <w:p w:rsidRPr="00CF74D9" w:rsidR="00BF125F" w:rsidP="00BF125F" w:rsidRDefault="00BF125F" w14:paraId="509D8DBF" w14:textId="779217E5">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4753B24D" w14:textId="2B40EEB9">
            <w:pPr>
              <w:keepLines/>
              <w:spacing w:after="0" w:line="240" w:lineRule="auto"/>
              <w:jc w:val="both"/>
              <w:rPr>
                <w:rFonts w:cs="Calibri"/>
                <w:color w:val="000000"/>
                <w:sz w:val="16"/>
                <w:szCs w:val="16"/>
              </w:rPr>
            </w:pPr>
            <w:r w:rsidRPr="008352BD">
              <w:rPr>
                <w:rFonts w:cs="Calibri"/>
                <w:color w:val="000000"/>
                <w:sz w:val="16"/>
                <w:szCs w:val="16"/>
              </w:rPr>
              <w:t>ATTRIBUTE_NUMBER11</w:t>
            </w:r>
          </w:p>
        </w:tc>
        <w:tc>
          <w:tcPr>
            <w:tcW w:w="479" w:type="pct"/>
          </w:tcPr>
          <w:p w:rsidRPr="00E92D9B" w:rsidR="00BF125F" w:rsidP="00BF125F" w:rsidRDefault="00BF125F" w14:paraId="70EC0C9C" w14:textId="751306F2">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2AACB84E" w14:textId="670086BB">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3F275716"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6344BD28" w14:textId="6FCF2896">
            <w:pPr>
              <w:keepLines/>
              <w:spacing w:after="0" w:line="240" w:lineRule="auto"/>
              <w:jc w:val="both"/>
              <w:rPr>
                <w:rFonts w:cs="Calibri"/>
                <w:color w:val="000000"/>
                <w:sz w:val="16"/>
                <w:szCs w:val="16"/>
              </w:rPr>
            </w:pPr>
            <w:r w:rsidRPr="008352BD">
              <w:rPr>
                <w:rFonts w:cs="Calibri"/>
                <w:color w:val="000000"/>
                <w:sz w:val="16"/>
                <w:szCs w:val="16"/>
              </w:rPr>
              <w:t>ATTRIBUTE_NUMBER11</w:t>
            </w:r>
          </w:p>
        </w:tc>
        <w:tc>
          <w:tcPr>
            <w:tcW w:w="479" w:type="pct"/>
          </w:tcPr>
          <w:p w:rsidRPr="00F031EC" w:rsidR="00BF125F" w:rsidP="00BF125F" w:rsidRDefault="00BF125F" w14:paraId="5F19A363" w14:textId="7954F235">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759DF07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71F0DD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0D623697"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4B12DDBE" w14:textId="77777777">
        <w:trPr>
          <w:trHeight w:val="247"/>
        </w:trPr>
        <w:tc>
          <w:tcPr>
            <w:tcW w:w="197" w:type="pct"/>
            <w:vAlign w:val="bottom"/>
          </w:tcPr>
          <w:p w:rsidRPr="00FB6AA0" w:rsidR="00BF125F" w:rsidP="00BF125F" w:rsidRDefault="00BF125F" w14:paraId="042D8F5F"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3</w:t>
            </w:r>
          </w:p>
        </w:tc>
        <w:tc>
          <w:tcPr>
            <w:tcW w:w="692" w:type="pct"/>
          </w:tcPr>
          <w:p w:rsidRPr="00CF74D9" w:rsidR="00BF125F" w:rsidP="00BF125F" w:rsidRDefault="00BF125F" w14:paraId="62E1F0D9" w14:textId="3AABA7D3">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10E19DA9" w14:textId="75FE66A6">
            <w:pPr>
              <w:keepLines/>
              <w:spacing w:after="0" w:line="240" w:lineRule="auto"/>
              <w:jc w:val="both"/>
              <w:rPr>
                <w:rFonts w:cs="Calibri"/>
                <w:color w:val="000000"/>
                <w:sz w:val="16"/>
                <w:szCs w:val="16"/>
              </w:rPr>
            </w:pPr>
            <w:r w:rsidRPr="008352BD">
              <w:rPr>
                <w:rFonts w:cs="Calibri"/>
                <w:color w:val="000000"/>
                <w:sz w:val="16"/>
                <w:szCs w:val="16"/>
              </w:rPr>
              <w:t>ATTRIBUTE_NUMBER12</w:t>
            </w:r>
          </w:p>
        </w:tc>
        <w:tc>
          <w:tcPr>
            <w:tcW w:w="479" w:type="pct"/>
          </w:tcPr>
          <w:p w:rsidRPr="00E92D9B" w:rsidR="00BF125F" w:rsidP="00BF125F" w:rsidRDefault="00BF125F" w14:paraId="3A6A144B" w14:textId="3BB4EE82">
            <w:pPr>
              <w:keepLines/>
              <w:spacing w:after="0" w:line="240" w:lineRule="auto"/>
              <w:jc w:val="both"/>
              <w:rPr>
                <w:sz w:val="16"/>
                <w:szCs w:val="16"/>
              </w:rPr>
            </w:pPr>
            <w:r w:rsidRPr="002F53C3">
              <w:rPr>
                <w:sz w:val="16"/>
                <w:szCs w:val="16"/>
              </w:rPr>
              <w:t>NUMBER</w:t>
            </w:r>
          </w:p>
        </w:tc>
        <w:tc>
          <w:tcPr>
            <w:tcW w:w="196" w:type="pct"/>
          </w:tcPr>
          <w:p w:rsidRPr="0061312F" w:rsidR="00BF125F" w:rsidP="00BF125F" w:rsidRDefault="00BF125F" w14:paraId="1299480E" w14:textId="1A3DAE12">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1D6E0D84"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22093EEC" w14:textId="4ADCD4DD">
            <w:pPr>
              <w:keepLines/>
              <w:spacing w:after="0" w:line="240" w:lineRule="auto"/>
              <w:jc w:val="both"/>
              <w:rPr>
                <w:rFonts w:cs="Calibri"/>
                <w:color w:val="000000"/>
                <w:sz w:val="16"/>
                <w:szCs w:val="16"/>
              </w:rPr>
            </w:pPr>
            <w:r w:rsidRPr="008352BD">
              <w:rPr>
                <w:rFonts w:cs="Calibri"/>
                <w:color w:val="000000"/>
                <w:sz w:val="16"/>
                <w:szCs w:val="16"/>
              </w:rPr>
              <w:t>ATTRIBUTE_NUMBER12</w:t>
            </w:r>
          </w:p>
        </w:tc>
        <w:tc>
          <w:tcPr>
            <w:tcW w:w="479" w:type="pct"/>
          </w:tcPr>
          <w:p w:rsidRPr="00F031EC" w:rsidR="00BF125F" w:rsidP="00BF125F" w:rsidRDefault="00BF125F" w14:paraId="57BF9F87" w14:textId="14DEF4A2">
            <w:pPr>
              <w:keepLines/>
              <w:spacing w:after="0" w:line="240" w:lineRule="auto"/>
              <w:jc w:val="both"/>
              <w:rPr>
                <w:sz w:val="16"/>
                <w:szCs w:val="16"/>
              </w:rPr>
            </w:pPr>
            <w:r w:rsidRPr="002F53C3">
              <w:rPr>
                <w:sz w:val="16"/>
                <w:szCs w:val="16"/>
              </w:rPr>
              <w:t>NUMBER</w:t>
            </w:r>
          </w:p>
        </w:tc>
        <w:tc>
          <w:tcPr>
            <w:tcW w:w="246" w:type="pct"/>
          </w:tcPr>
          <w:p w:rsidRPr="00920174" w:rsidR="00BF125F" w:rsidP="00BF125F" w:rsidRDefault="00BF125F" w14:paraId="6D57D5E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5DB70E2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2A62629"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69230C3"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2DD19C9D"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4</w:t>
            </w:r>
          </w:p>
        </w:tc>
        <w:tc>
          <w:tcPr>
            <w:tcW w:w="692" w:type="pct"/>
          </w:tcPr>
          <w:p w:rsidRPr="00CF74D9" w:rsidR="00BF125F" w:rsidP="00BF125F" w:rsidRDefault="00BF125F" w14:paraId="5D71FDAA" w14:textId="66521866">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791D394C" w14:textId="272EC2FA">
            <w:pPr>
              <w:keepLines/>
              <w:spacing w:after="0" w:line="240" w:lineRule="auto"/>
              <w:jc w:val="both"/>
              <w:rPr>
                <w:rFonts w:cs="Calibri"/>
                <w:color w:val="000000"/>
                <w:sz w:val="16"/>
                <w:szCs w:val="16"/>
              </w:rPr>
            </w:pPr>
            <w:r w:rsidRPr="008352BD">
              <w:rPr>
                <w:rFonts w:cs="Calibri"/>
                <w:color w:val="000000"/>
                <w:sz w:val="16"/>
                <w:szCs w:val="16"/>
              </w:rPr>
              <w:t>ATTRIBUTE_DATE1</w:t>
            </w:r>
          </w:p>
        </w:tc>
        <w:tc>
          <w:tcPr>
            <w:tcW w:w="479" w:type="pct"/>
          </w:tcPr>
          <w:p w:rsidRPr="00E92D9B" w:rsidR="00BF125F" w:rsidP="00BF125F" w:rsidRDefault="00BF125F" w14:paraId="712C10F1" w14:textId="47FAAAD1">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4292E2F7" w14:textId="4B4B9EDD">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1819E97C"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351F0606" w14:textId="485BB63B">
            <w:pPr>
              <w:keepLines/>
              <w:spacing w:after="0" w:line="240" w:lineRule="auto"/>
              <w:jc w:val="both"/>
              <w:rPr>
                <w:rFonts w:cs="Calibri"/>
                <w:color w:val="000000"/>
                <w:sz w:val="16"/>
                <w:szCs w:val="16"/>
              </w:rPr>
            </w:pPr>
            <w:r w:rsidRPr="008352BD">
              <w:rPr>
                <w:rFonts w:cs="Calibri"/>
                <w:color w:val="000000"/>
                <w:sz w:val="16"/>
                <w:szCs w:val="16"/>
              </w:rPr>
              <w:t>ATTRIBUTE_DATE1</w:t>
            </w:r>
          </w:p>
        </w:tc>
        <w:tc>
          <w:tcPr>
            <w:tcW w:w="479" w:type="pct"/>
          </w:tcPr>
          <w:p w:rsidRPr="00F031EC" w:rsidR="00BF125F" w:rsidP="00BF125F" w:rsidRDefault="00BF125F" w14:paraId="0236F511" w14:textId="016AC4F0">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11643B5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D45018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6B5853C2"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1FE7A420" w14:textId="77777777">
        <w:trPr>
          <w:trHeight w:val="247"/>
        </w:trPr>
        <w:tc>
          <w:tcPr>
            <w:tcW w:w="197" w:type="pct"/>
            <w:vAlign w:val="bottom"/>
          </w:tcPr>
          <w:p w:rsidRPr="00FB6AA0" w:rsidR="00BF125F" w:rsidP="00BF125F" w:rsidRDefault="00BF125F" w14:paraId="2165894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5</w:t>
            </w:r>
          </w:p>
        </w:tc>
        <w:tc>
          <w:tcPr>
            <w:tcW w:w="692" w:type="pct"/>
          </w:tcPr>
          <w:p w:rsidRPr="00CF74D9" w:rsidR="00BF125F" w:rsidP="00BF125F" w:rsidRDefault="00BF125F" w14:paraId="4F501380" w14:textId="767EFD95">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4E0903DE" w14:textId="7677DE07">
            <w:pPr>
              <w:keepLines/>
              <w:spacing w:after="0" w:line="240" w:lineRule="auto"/>
              <w:jc w:val="both"/>
              <w:rPr>
                <w:rFonts w:cs="Calibri"/>
                <w:color w:val="000000"/>
                <w:sz w:val="16"/>
                <w:szCs w:val="16"/>
              </w:rPr>
            </w:pPr>
            <w:r w:rsidRPr="008352BD">
              <w:rPr>
                <w:rFonts w:cs="Calibri"/>
                <w:color w:val="000000"/>
                <w:sz w:val="16"/>
                <w:szCs w:val="16"/>
              </w:rPr>
              <w:t>ATTRIBUTE_DATE2</w:t>
            </w:r>
          </w:p>
        </w:tc>
        <w:tc>
          <w:tcPr>
            <w:tcW w:w="479" w:type="pct"/>
          </w:tcPr>
          <w:p w:rsidRPr="00E92D9B" w:rsidR="00BF125F" w:rsidP="00BF125F" w:rsidRDefault="00BF125F" w14:paraId="4AE64AD7" w14:textId="6F8DA508">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7FD20938" w14:textId="2F1A5236">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37B8B7DC"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447238FB" w14:textId="7811D3F2">
            <w:pPr>
              <w:keepLines/>
              <w:spacing w:after="0" w:line="240" w:lineRule="auto"/>
              <w:jc w:val="both"/>
              <w:rPr>
                <w:rFonts w:cs="Calibri"/>
                <w:color w:val="000000"/>
                <w:sz w:val="16"/>
                <w:szCs w:val="16"/>
              </w:rPr>
            </w:pPr>
            <w:r w:rsidRPr="008352BD">
              <w:rPr>
                <w:rFonts w:cs="Calibri"/>
                <w:color w:val="000000"/>
                <w:sz w:val="16"/>
                <w:szCs w:val="16"/>
              </w:rPr>
              <w:t>ATTRIBUTE_DATE2</w:t>
            </w:r>
          </w:p>
        </w:tc>
        <w:tc>
          <w:tcPr>
            <w:tcW w:w="479" w:type="pct"/>
          </w:tcPr>
          <w:p w:rsidRPr="00F031EC" w:rsidR="00BF125F" w:rsidP="00BF125F" w:rsidRDefault="00BF125F" w14:paraId="6D00C8A7" w14:textId="5EFCE3EC">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521E95D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A675DF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6A8C355A"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6C4C029"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14901EB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6</w:t>
            </w:r>
          </w:p>
        </w:tc>
        <w:tc>
          <w:tcPr>
            <w:tcW w:w="692" w:type="pct"/>
          </w:tcPr>
          <w:p w:rsidRPr="00CF74D9" w:rsidR="00BF125F" w:rsidP="00BF125F" w:rsidRDefault="00BF125F" w14:paraId="77F72A12" w14:textId="00D338FD">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6015DB57" w14:textId="280112BA">
            <w:pPr>
              <w:keepLines/>
              <w:spacing w:after="0" w:line="240" w:lineRule="auto"/>
              <w:jc w:val="both"/>
              <w:rPr>
                <w:rFonts w:cs="Calibri"/>
                <w:color w:val="000000"/>
                <w:sz w:val="16"/>
                <w:szCs w:val="16"/>
              </w:rPr>
            </w:pPr>
            <w:r w:rsidRPr="008352BD">
              <w:rPr>
                <w:rFonts w:cs="Calibri"/>
                <w:color w:val="000000"/>
                <w:sz w:val="16"/>
                <w:szCs w:val="16"/>
              </w:rPr>
              <w:t>ATTRIBUTE_DATE3</w:t>
            </w:r>
          </w:p>
        </w:tc>
        <w:tc>
          <w:tcPr>
            <w:tcW w:w="479" w:type="pct"/>
          </w:tcPr>
          <w:p w:rsidRPr="00E92D9B" w:rsidR="00BF125F" w:rsidP="00BF125F" w:rsidRDefault="00BF125F" w14:paraId="418C7A89" w14:textId="4C3835EC">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4545C31E" w14:textId="1FD0B7DD">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205B3E93"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677C5DB9" w14:textId="26C0C79A">
            <w:pPr>
              <w:keepLines/>
              <w:spacing w:after="0" w:line="240" w:lineRule="auto"/>
              <w:jc w:val="both"/>
              <w:rPr>
                <w:rFonts w:cs="Calibri"/>
                <w:color w:val="000000"/>
                <w:sz w:val="16"/>
                <w:szCs w:val="16"/>
              </w:rPr>
            </w:pPr>
            <w:r w:rsidRPr="008352BD">
              <w:rPr>
                <w:rFonts w:cs="Calibri"/>
                <w:color w:val="000000"/>
                <w:sz w:val="16"/>
                <w:szCs w:val="16"/>
              </w:rPr>
              <w:t>ATTRIBUTE_DATE3</w:t>
            </w:r>
          </w:p>
        </w:tc>
        <w:tc>
          <w:tcPr>
            <w:tcW w:w="479" w:type="pct"/>
          </w:tcPr>
          <w:p w:rsidRPr="00F031EC" w:rsidR="00BF125F" w:rsidP="00BF125F" w:rsidRDefault="00BF125F" w14:paraId="2924779F" w14:textId="4CB623E1">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770DDA7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6981E60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763B287"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4BFA1C7" w14:textId="77777777">
        <w:trPr>
          <w:trHeight w:val="247"/>
        </w:trPr>
        <w:tc>
          <w:tcPr>
            <w:tcW w:w="197" w:type="pct"/>
            <w:vAlign w:val="bottom"/>
          </w:tcPr>
          <w:p w:rsidRPr="00FB6AA0" w:rsidR="00BF125F" w:rsidP="00BF125F" w:rsidRDefault="00BF125F" w14:paraId="450C9393"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7</w:t>
            </w:r>
          </w:p>
        </w:tc>
        <w:tc>
          <w:tcPr>
            <w:tcW w:w="692" w:type="pct"/>
          </w:tcPr>
          <w:p w:rsidRPr="00CF74D9" w:rsidR="00BF125F" w:rsidP="00BF125F" w:rsidRDefault="00BF125F" w14:paraId="0E864E77" w14:textId="423DFF20">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517CD976" w14:textId="23797C19">
            <w:pPr>
              <w:keepLines/>
              <w:spacing w:after="0" w:line="240" w:lineRule="auto"/>
              <w:jc w:val="both"/>
              <w:rPr>
                <w:rFonts w:cs="Calibri"/>
                <w:color w:val="000000"/>
                <w:sz w:val="16"/>
                <w:szCs w:val="16"/>
              </w:rPr>
            </w:pPr>
            <w:r w:rsidRPr="008352BD">
              <w:rPr>
                <w:rFonts w:cs="Calibri"/>
                <w:color w:val="000000"/>
                <w:sz w:val="16"/>
                <w:szCs w:val="16"/>
              </w:rPr>
              <w:t>ATTRIBUTE_DATE4</w:t>
            </w:r>
          </w:p>
        </w:tc>
        <w:tc>
          <w:tcPr>
            <w:tcW w:w="479" w:type="pct"/>
          </w:tcPr>
          <w:p w:rsidRPr="00E92D9B" w:rsidR="00BF125F" w:rsidP="00BF125F" w:rsidRDefault="00BF125F" w14:paraId="3DAF607B" w14:textId="069A8B00">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0C1515A5" w14:textId="252A4F63">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1FEC0EF2"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3E060FA3" w14:textId="028B4CC7">
            <w:pPr>
              <w:keepLines/>
              <w:spacing w:after="0" w:line="240" w:lineRule="auto"/>
              <w:jc w:val="both"/>
              <w:rPr>
                <w:rFonts w:cs="Calibri"/>
                <w:color w:val="000000"/>
                <w:sz w:val="16"/>
                <w:szCs w:val="16"/>
              </w:rPr>
            </w:pPr>
            <w:r w:rsidRPr="008352BD">
              <w:rPr>
                <w:rFonts w:cs="Calibri"/>
                <w:color w:val="000000"/>
                <w:sz w:val="16"/>
                <w:szCs w:val="16"/>
              </w:rPr>
              <w:t>ATTRIBUTE_DATE4</w:t>
            </w:r>
          </w:p>
        </w:tc>
        <w:tc>
          <w:tcPr>
            <w:tcW w:w="479" w:type="pct"/>
          </w:tcPr>
          <w:p w:rsidRPr="00F031EC" w:rsidR="00BF125F" w:rsidP="00BF125F" w:rsidRDefault="00BF125F" w14:paraId="0992C320" w14:textId="350D2032">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5E544D1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631F04A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801B669"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4AFBFE28"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36AE1BA5"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8</w:t>
            </w:r>
          </w:p>
        </w:tc>
        <w:tc>
          <w:tcPr>
            <w:tcW w:w="692" w:type="pct"/>
          </w:tcPr>
          <w:p w:rsidRPr="00CF74D9" w:rsidR="00BF125F" w:rsidP="00BF125F" w:rsidRDefault="00BF125F" w14:paraId="5067664D" w14:textId="5F7157D3">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29CC7E40" w14:textId="71D33026">
            <w:pPr>
              <w:keepLines/>
              <w:spacing w:after="0" w:line="240" w:lineRule="auto"/>
              <w:jc w:val="both"/>
              <w:rPr>
                <w:rFonts w:cs="Calibri"/>
                <w:color w:val="000000"/>
                <w:sz w:val="16"/>
                <w:szCs w:val="16"/>
              </w:rPr>
            </w:pPr>
            <w:r w:rsidRPr="008352BD">
              <w:rPr>
                <w:rFonts w:cs="Calibri"/>
                <w:color w:val="000000"/>
                <w:sz w:val="16"/>
                <w:szCs w:val="16"/>
              </w:rPr>
              <w:t>ATTRIBUTE_DATE5</w:t>
            </w:r>
          </w:p>
        </w:tc>
        <w:tc>
          <w:tcPr>
            <w:tcW w:w="479" w:type="pct"/>
          </w:tcPr>
          <w:p w:rsidRPr="00E92D9B" w:rsidR="00BF125F" w:rsidP="00BF125F" w:rsidRDefault="00BF125F" w14:paraId="251434C5" w14:textId="4DEB2800">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1339230A" w14:textId="633441FC">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1201F653"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705390C3" w14:textId="5398F6F5">
            <w:pPr>
              <w:keepLines/>
              <w:spacing w:after="0" w:line="240" w:lineRule="auto"/>
              <w:jc w:val="both"/>
              <w:rPr>
                <w:rFonts w:cs="Calibri"/>
                <w:color w:val="000000"/>
                <w:sz w:val="16"/>
                <w:szCs w:val="16"/>
              </w:rPr>
            </w:pPr>
            <w:r w:rsidRPr="008352BD">
              <w:rPr>
                <w:rFonts w:cs="Calibri"/>
                <w:color w:val="000000"/>
                <w:sz w:val="16"/>
                <w:szCs w:val="16"/>
              </w:rPr>
              <w:t>ATTRIBUTE_DATE5</w:t>
            </w:r>
          </w:p>
        </w:tc>
        <w:tc>
          <w:tcPr>
            <w:tcW w:w="479" w:type="pct"/>
          </w:tcPr>
          <w:p w:rsidRPr="00F031EC" w:rsidR="00BF125F" w:rsidP="00BF125F" w:rsidRDefault="00BF125F" w14:paraId="50E57509" w14:textId="2E46E8DA">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0DC7BF3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2FED4B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532DAAD"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6E87F3C5" w14:textId="77777777">
        <w:trPr>
          <w:trHeight w:val="247"/>
        </w:trPr>
        <w:tc>
          <w:tcPr>
            <w:tcW w:w="197" w:type="pct"/>
            <w:vAlign w:val="bottom"/>
          </w:tcPr>
          <w:p w:rsidRPr="00FB6AA0" w:rsidR="00BF125F" w:rsidP="00BF125F" w:rsidRDefault="00BF125F" w14:paraId="4052202B"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9</w:t>
            </w:r>
          </w:p>
        </w:tc>
        <w:tc>
          <w:tcPr>
            <w:tcW w:w="692" w:type="pct"/>
          </w:tcPr>
          <w:p w:rsidRPr="00CF74D9" w:rsidR="00BF125F" w:rsidP="00BF125F" w:rsidRDefault="00BF125F" w14:paraId="29A8F115" w14:textId="1A431FDB">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513575D7" w14:textId="516A6E20">
            <w:pPr>
              <w:keepLines/>
              <w:spacing w:after="0" w:line="240" w:lineRule="auto"/>
              <w:jc w:val="both"/>
              <w:rPr>
                <w:rFonts w:cs="Calibri"/>
                <w:color w:val="000000"/>
                <w:sz w:val="16"/>
                <w:szCs w:val="16"/>
              </w:rPr>
            </w:pPr>
            <w:r w:rsidRPr="008352BD">
              <w:rPr>
                <w:rFonts w:cs="Calibri"/>
                <w:color w:val="000000"/>
                <w:sz w:val="16"/>
                <w:szCs w:val="16"/>
              </w:rPr>
              <w:t>ATTRIBUTE_DATE6</w:t>
            </w:r>
          </w:p>
        </w:tc>
        <w:tc>
          <w:tcPr>
            <w:tcW w:w="479" w:type="pct"/>
          </w:tcPr>
          <w:p w:rsidRPr="00E92D9B" w:rsidR="00BF125F" w:rsidP="00BF125F" w:rsidRDefault="00BF125F" w14:paraId="0AF69053" w14:textId="7B0FB191">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300B841D" w14:textId="66D44327">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44D81CB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31D2333B" w14:textId="715FB07C">
            <w:pPr>
              <w:keepLines/>
              <w:spacing w:after="0" w:line="240" w:lineRule="auto"/>
              <w:jc w:val="both"/>
              <w:rPr>
                <w:rFonts w:cs="Calibri"/>
                <w:color w:val="000000"/>
                <w:sz w:val="16"/>
                <w:szCs w:val="16"/>
              </w:rPr>
            </w:pPr>
            <w:r w:rsidRPr="008352BD">
              <w:rPr>
                <w:rFonts w:cs="Calibri"/>
                <w:color w:val="000000"/>
                <w:sz w:val="16"/>
                <w:szCs w:val="16"/>
              </w:rPr>
              <w:t>ATTRIBUTE_DATE6</w:t>
            </w:r>
          </w:p>
        </w:tc>
        <w:tc>
          <w:tcPr>
            <w:tcW w:w="479" w:type="pct"/>
          </w:tcPr>
          <w:p w:rsidRPr="00F031EC" w:rsidR="00BF125F" w:rsidP="00BF125F" w:rsidRDefault="00BF125F" w14:paraId="6804325A" w14:textId="7F027536">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040C9152"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12FBC7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F5E44F3"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3467DEF1"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709FB01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0</w:t>
            </w:r>
          </w:p>
        </w:tc>
        <w:tc>
          <w:tcPr>
            <w:tcW w:w="692" w:type="pct"/>
          </w:tcPr>
          <w:p w:rsidRPr="00CF74D9" w:rsidR="00BF125F" w:rsidP="00BF125F" w:rsidRDefault="00BF125F" w14:paraId="393284C5" w14:textId="1C29E51C">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621C5880" w14:textId="241BEFC1">
            <w:pPr>
              <w:keepLines/>
              <w:spacing w:after="0" w:line="240" w:lineRule="auto"/>
              <w:jc w:val="both"/>
              <w:rPr>
                <w:rFonts w:cs="Calibri"/>
                <w:color w:val="000000"/>
                <w:sz w:val="16"/>
                <w:szCs w:val="16"/>
              </w:rPr>
            </w:pPr>
            <w:r w:rsidRPr="008352BD">
              <w:rPr>
                <w:rFonts w:cs="Calibri"/>
                <w:color w:val="000000"/>
                <w:sz w:val="16"/>
                <w:szCs w:val="16"/>
              </w:rPr>
              <w:t>ATTRIBUTE_DATE7</w:t>
            </w:r>
          </w:p>
        </w:tc>
        <w:tc>
          <w:tcPr>
            <w:tcW w:w="479" w:type="pct"/>
          </w:tcPr>
          <w:p w:rsidRPr="00E92D9B" w:rsidR="00BF125F" w:rsidP="00BF125F" w:rsidRDefault="00BF125F" w14:paraId="747C05A8" w14:textId="5EC97E20">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54F1F218" w14:textId="78210A81">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60E16A7E"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42BF5391" w14:textId="1C5795AD">
            <w:pPr>
              <w:keepLines/>
              <w:spacing w:after="0" w:line="240" w:lineRule="auto"/>
              <w:jc w:val="both"/>
              <w:rPr>
                <w:rFonts w:cs="Calibri"/>
                <w:color w:val="000000"/>
                <w:sz w:val="16"/>
                <w:szCs w:val="16"/>
              </w:rPr>
            </w:pPr>
            <w:r w:rsidRPr="008352BD">
              <w:rPr>
                <w:rFonts w:cs="Calibri"/>
                <w:color w:val="000000"/>
                <w:sz w:val="16"/>
                <w:szCs w:val="16"/>
              </w:rPr>
              <w:t>ATTRIBUTE_DATE7</w:t>
            </w:r>
          </w:p>
        </w:tc>
        <w:tc>
          <w:tcPr>
            <w:tcW w:w="479" w:type="pct"/>
          </w:tcPr>
          <w:p w:rsidRPr="00F031EC" w:rsidR="00BF125F" w:rsidP="00BF125F" w:rsidRDefault="00BF125F" w14:paraId="40F5BBD1" w14:textId="6715C777">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2E33081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6CAE31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607645FD"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4ED2D9E7" w14:textId="77777777">
        <w:trPr>
          <w:trHeight w:val="247"/>
        </w:trPr>
        <w:tc>
          <w:tcPr>
            <w:tcW w:w="197" w:type="pct"/>
            <w:vAlign w:val="bottom"/>
          </w:tcPr>
          <w:p w:rsidRPr="00FB6AA0" w:rsidR="00BF125F" w:rsidP="00BF125F" w:rsidRDefault="00BF125F" w14:paraId="0FE089D6"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1</w:t>
            </w:r>
          </w:p>
        </w:tc>
        <w:tc>
          <w:tcPr>
            <w:tcW w:w="692" w:type="pct"/>
          </w:tcPr>
          <w:p w:rsidRPr="00CF74D9" w:rsidR="00BF125F" w:rsidP="00BF125F" w:rsidRDefault="00BF125F" w14:paraId="341498C1" w14:textId="0E4720C4">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1534FEEE" w14:textId="72F8889C">
            <w:pPr>
              <w:keepLines/>
              <w:spacing w:after="0" w:line="240" w:lineRule="auto"/>
              <w:jc w:val="both"/>
              <w:rPr>
                <w:rFonts w:cs="Calibri"/>
                <w:color w:val="000000"/>
                <w:sz w:val="16"/>
                <w:szCs w:val="16"/>
              </w:rPr>
            </w:pPr>
            <w:r w:rsidRPr="008352BD">
              <w:rPr>
                <w:rFonts w:cs="Calibri"/>
                <w:color w:val="000000"/>
                <w:sz w:val="16"/>
                <w:szCs w:val="16"/>
              </w:rPr>
              <w:t>ATTRIBUTE_DATE8</w:t>
            </w:r>
          </w:p>
        </w:tc>
        <w:tc>
          <w:tcPr>
            <w:tcW w:w="479" w:type="pct"/>
          </w:tcPr>
          <w:p w:rsidRPr="00E92D9B" w:rsidR="00BF125F" w:rsidP="00BF125F" w:rsidRDefault="00BF125F" w14:paraId="2D24A9A2" w14:textId="439DB398">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728C7607" w14:textId="269CE0D0">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1198E401"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316FBEC6" w14:textId="49921438">
            <w:pPr>
              <w:keepLines/>
              <w:spacing w:after="0" w:line="240" w:lineRule="auto"/>
              <w:jc w:val="both"/>
              <w:rPr>
                <w:rFonts w:cs="Calibri"/>
                <w:color w:val="000000"/>
                <w:sz w:val="16"/>
                <w:szCs w:val="16"/>
              </w:rPr>
            </w:pPr>
            <w:r w:rsidRPr="008352BD">
              <w:rPr>
                <w:rFonts w:cs="Calibri"/>
                <w:color w:val="000000"/>
                <w:sz w:val="16"/>
                <w:szCs w:val="16"/>
              </w:rPr>
              <w:t>ATTRIBUTE_DATE8</w:t>
            </w:r>
          </w:p>
        </w:tc>
        <w:tc>
          <w:tcPr>
            <w:tcW w:w="479" w:type="pct"/>
          </w:tcPr>
          <w:p w:rsidRPr="00F031EC" w:rsidR="00BF125F" w:rsidP="00BF125F" w:rsidRDefault="00BF125F" w14:paraId="26F6858D" w14:textId="041E8915">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5A6E40F9"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52BF66A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13D0DD9F"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2499C71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09FE5527"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2</w:t>
            </w:r>
          </w:p>
        </w:tc>
        <w:tc>
          <w:tcPr>
            <w:tcW w:w="692" w:type="pct"/>
          </w:tcPr>
          <w:p w:rsidRPr="00CF74D9" w:rsidR="00BF125F" w:rsidP="00BF125F" w:rsidRDefault="00BF125F" w14:paraId="7D1571A9" w14:textId="59C0BE84">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3AB65EF3" w14:textId="13FFAFDA">
            <w:pPr>
              <w:keepLines/>
              <w:spacing w:after="0" w:line="240" w:lineRule="auto"/>
              <w:jc w:val="both"/>
              <w:rPr>
                <w:rFonts w:cs="Calibri"/>
                <w:color w:val="000000"/>
                <w:sz w:val="16"/>
                <w:szCs w:val="16"/>
              </w:rPr>
            </w:pPr>
            <w:r w:rsidRPr="008352BD">
              <w:rPr>
                <w:rFonts w:cs="Calibri"/>
                <w:color w:val="000000"/>
                <w:sz w:val="16"/>
                <w:szCs w:val="16"/>
              </w:rPr>
              <w:t>ATTRIBUTE_DATE9</w:t>
            </w:r>
          </w:p>
        </w:tc>
        <w:tc>
          <w:tcPr>
            <w:tcW w:w="479" w:type="pct"/>
          </w:tcPr>
          <w:p w:rsidRPr="00E92D9B" w:rsidR="00BF125F" w:rsidP="00BF125F" w:rsidRDefault="00BF125F" w14:paraId="0165622E" w14:textId="530A0BAC">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29742048" w14:textId="6B695F68">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67072C04"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19309432" w14:textId="227D8ADA">
            <w:pPr>
              <w:keepLines/>
              <w:spacing w:after="0" w:line="240" w:lineRule="auto"/>
              <w:jc w:val="both"/>
              <w:rPr>
                <w:rFonts w:cs="Calibri"/>
                <w:color w:val="000000"/>
                <w:sz w:val="16"/>
                <w:szCs w:val="16"/>
              </w:rPr>
            </w:pPr>
            <w:r w:rsidRPr="008352BD">
              <w:rPr>
                <w:rFonts w:cs="Calibri"/>
                <w:color w:val="000000"/>
                <w:sz w:val="16"/>
                <w:szCs w:val="16"/>
              </w:rPr>
              <w:t>ATTRIBUTE_DATE9</w:t>
            </w:r>
          </w:p>
        </w:tc>
        <w:tc>
          <w:tcPr>
            <w:tcW w:w="479" w:type="pct"/>
          </w:tcPr>
          <w:p w:rsidRPr="00F031EC" w:rsidR="00BF125F" w:rsidP="00BF125F" w:rsidRDefault="00BF125F" w14:paraId="77B2122F" w14:textId="454484B8">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057094FB"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4B10170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35164EE"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6117EAE4" w14:textId="77777777">
        <w:trPr>
          <w:trHeight w:val="247"/>
        </w:trPr>
        <w:tc>
          <w:tcPr>
            <w:tcW w:w="197" w:type="pct"/>
            <w:vAlign w:val="bottom"/>
          </w:tcPr>
          <w:p w:rsidRPr="00FB6AA0" w:rsidR="00BF125F" w:rsidP="00BF125F" w:rsidRDefault="00BF125F" w14:paraId="3A76B164"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3</w:t>
            </w:r>
          </w:p>
        </w:tc>
        <w:tc>
          <w:tcPr>
            <w:tcW w:w="692" w:type="pct"/>
          </w:tcPr>
          <w:p w:rsidRPr="00CF74D9" w:rsidR="00BF125F" w:rsidP="00BF125F" w:rsidRDefault="00BF125F" w14:paraId="7680177A" w14:textId="5259BA73">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2B118E78" w14:textId="436E9848">
            <w:pPr>
              <w:keepLines/>
              <w:spacing w:after="0" w:line="240" w:lineRule="auto"/>
              <w:jc w:val="both"/>
              <w:rPr>
                <w:rFonts w:cs="Calibri"/>
                <w:color w:val="000000"/>
                <w:sz w:val="16"/>
                <w:szCs w:val="16"/>
              </w:rPr>
            </w:pPr>
            <w:r w:rsidRPr="008352BD">
              <w:rPr>
                <w:rFonts w:cs="Calibri"/>
                <w:color w:val="000000"/>
                <w:sz w:val="16"/>
                <w:szCs w:val="16"/>
              </w:rPr>
              <w:t>ATTRIBUTE_DATE10</w:t>
            </w:r>
          </w:p>
        </w:tc>
        <w:tc>
          <w:tcPr>
            <w:tcW w:w="479" w:type="pct"/>
          </w:tcPr>
          <w:p w:rsidRPr="00E92D9B" w:rsidR="00BF125F" w:rsidP="00BF125F" w:rsidRDefault="00BF125F" w14:paraId="5B9361D7" w14:textId="04D4D0FC">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401D638D" w14:textId="447DFC70">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4280E80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6651F2D0" w14:textId="70A4512C">
            <w:pPr>
              <w:keepLines/>
              <w:spacing w:after="0" w:line="240" w:lineRule="auto"/>
              <w:jc w:val="both"/>
              <w:rPr>
                <w:rFonts w:cs="Calibri"/>
                <w:color w:val="000000"/>
                <w:sz w:val="16"/>
                <w:szCs w:val="16"/>
              </w:rPr>
            </w:pPr>
            <w:r w:rsidRPr="008352BD">
              <w:rPr>
                <w:rFonts w:cs="Calibri"/>
                <w:color w:val="000000"/>
                <w:sz w:val="16"/>
                <w:szCs w:val="16"/>
              </w:rPr>
              <w:t>ATTRIBUTE_DATE10</w:t>
            </w:r>
          </w:p>
        </w:tc>
        <w:tc>
          <w:tcPr>
            <w:tcW w:w="479" w:type="pct"/>
          </w:tcPr>
          <w:p w:rsidRPr="00F031EC" w:rsidR="00BF125F" w:rsidP="00BF125F" w:rsidRDefault="00BF125F" w14:paraId="70DCFE16" w14:textId="6ACAE604">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690C7ABD"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1ECDA27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51DE8818"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7C2324C5"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6D9B156D"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4</w:t>
            </w:r>
          </w:p>
        </w:tc>
        <w:tc>
          <w:tcPr>
            <w:tcW w:w="692" w:type="pct"/>
          </w:tcPr>
          <w:p w:rsidRPr="00CF74D9" w:rsidR="00BF125F" w:rsidP="00BF125F" w:rsidRDefault="00BF125F" w14:paraId="7191E650" w14:textId="5752A837">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053D84AD" w14:textId="73620A51">
            <w:pPr>
              <w:keepLines/>
              <w:spacing w:after="0" w:line="240" w:lineRule="auto"/>
              <w:jc w:val="both"/>
              <w:rPr>
                <w:rFonts w:cs="Calibri"/>
                <w:color w:val="000000"/>
                <w:sz w:val="16"/>
                <w:szCs w:val="16"/>
              </w:rPr>
            </w:pPr>
            <w:r w:rsidRPr="008352BD">
              <w:rPr>
                <w:rFonts w:cs="Calibri"/>
                <w:color w:val="000000"/>
                <w:sz w:val="16"/>
                <w:szCs w:val="16"/>
              </w:rPr>
              <w:t>ATTRIBUTE_DATE11</w:t>
            </w:r>
          </w:p>
        </w:tc>
        <w:tc>
          <w:tcPr>
            <w:tcW w:w="479" w:type="pct"/>
          </w:tcPr>
          <w:p w:rsidRPr="00E92D9B" w:rsidR="00BF125F" w:rsidP="00BF125F" w:rsidRDefault="00BF125F" w14:paraId="24178CD5" w14:textId="1332BD2A">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368292C2" w14:textId="304A1EA5">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4A44EBFA"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511DA4F2" w14:textId="04E709FD">
            <w:pPr>
              <w:keepLines/>
              <w:spacing w:after="0" w:line="240" w:lineRule="auto"/>
              <w:jc w:val="both"/>
              <w:rPr>
                <w:rFonts w:cs="Calibri"/>
                <w:color w:val="000000"/>
                <w:sz w:val="16"/>
                <w:szCs w:val="16"/>
              </w:rPr>
            </w:pPr>
            <w:r w:rsidRPr="008352BD">
              <w:rPr>
                <w:rFonts w:cs="Calibri"/>
                <w:color w:val="000000"/>
                <w:sz w:val="16"/>
                <w:szCs w:val="16"/>
              </w:rPr>
              <w:t>ATTRIBUTE_DATE11</w:t>
            </w:r>
          </w:p>
        </w:tc>
        <w:tc>
          <w:tcPr>
            <w:tcW w:w="479" w:type="pct"/>
          </w:tcPr>
          <w:p w:rsidRPr="00F031EC" w:rsidR="00BF125F" w:rsidP="00BF125F" w:rsidRDefault="00BF125F" w14:paraId="794DAA8F" w14:textId="2E76DCFE">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3395173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79A7E50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90B28A5"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05416128" w14:textId="77777777">
        <w:trPr>
          <w:trHeight w:val="247"/>
        </w:trPr>
        <w:tc>
          <w:tcPr>
            <w:tcW w:w="197" w:type="pct"/>
            <w:vAlign w:val="bottom"/>
          </w:tcPr>
          <w:p w:rsidRPr="00FB6AA0" w:rsidR="00BF125F" w:rsidP="00BF125F" w:rsidRDefault="00BF125F" w14:paraId="6B4689CF"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5</w:t>
            </w:r>
          </w:p>
        </w:tc>
        <w:tc>
          <w:tcPr>
            <w:tcW w:w="692" w:type="pct"/>
          </w:tcPr>
          <w:p w:rsidRPr="00CF74D9" w:rsidR="00BF125F" w:rsidP="00BF125F" w:rsidRDefault="00BF125F" w14:paraId="0C21A7F0" w14:textId="190C290A">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02345EA9" w14:textId="1C8FB1ED">
            <w:pPr>
              <w:keepLines/>
              <w:spacing w:after="0" w:line="240" w:lineRule="auto"/>
              <w:jc w:val="both"/>
              <w:rPr>
                <w:rFonts w:cs="Calibri"/>
                <w:color w:val="000000"/>
                <w:sz w:val="16"/>
                <w:szCs w:val="16"/>
              </w:rPr>
            </w:pPr>
            <w:r w:rsidRPr="008352BD">
              <w:rPr>
                <w:rFonts w:cs="Calibri"/>
                <w:color w:val="000000"/>
                <w:sz w:val="16"/>
                <w:szCs w:val="16"/>
              </w:rPr>
              <w:t>ATTRIBUTE_DATE12</w:t>
            </w:r>
          </w:p>
        </w:tc>
        <w:tc>
          <w:tcPr>
            <w:tcW w:w="479" w:type="pct"/>
          </w:tcPr>
          <w:p w:rsidRPr="00E92D9B" w:rsidR="00BF125F" w:rsidP="00BF125F" w:rsidRDefault="00BF125F" w14:paraId="2E201CE9" w14:textId="4FA99761">
            <w:pPr>
              <w:keepLines/>
              <w:spacing w:after="0" w:line="240" w:lineRule="auto"/>
              <w:jc w:val="both"/>
              <w:rPr>
                <w:sz w:val="16"/>
                <w:szCs w:val="16"/>
              </w:rPr>
            </w:pPr>
            <w:r w:rsidRPr="002F53C3">
              <w:rPr>
                <w:sz w:val="16"/>
                <w:szCs w:val="16"/>
              </w:rPr>
              <w:t>DATE</w:t>
            </w:r>
          </w:p>
        </w:tc>
        <w:tc>
          <w:tcPr>
            <w:tcW w:w="196" w:type="pct"/>
          </w:tcPr>
          <w:p w:rsidRPr="0061312F" w:rsidR="00BF125F" w:rsidP="00BF125F" w:rsidRDefault="00BF125F" w14:paraId="2101F43C" w14:textId="26865E22">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63036741"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149D1111" w14:textId="2108CAF3">
            <w:pPr>
              <w:keepLines/>
              <w:spacing w:after="0" w:line="240" w:lineRule="auto"/>
              <w:jc w:val="both"/>
              <w:rPr>
                <w:rFonts w:cs="Calibri"/>
                <w:color w:val="000000"/>
                <w:sz w:val="16"/>
                <w:szCs w:val="16"/>
              </w:rPr>
            </w:pPr>
            <w:r w:rsidRPr="008352BD">
              <w:rPr>
                <w:rFonts w:cs="Calibri"/>
                <w:color w:val="000000"/>
                <w:sz w:val="16"/>
                <w:szCs w:val="16"/>
              </w:rPr>
              <w:t>ATTRIBUTE_DATE12</w:t>
            </w:r>
          </w:p>
        </w:tc>
        <w:tc>
          <w:tcPr>
            <w:tcW w:w="479" w:type="pct"/>
          </w:tcPr>
          <w:p w:rsidRPr="00F031EC" w:rsidR="00BF125F" w:rsidP="00BF125F" w:rsidRDefault="00BF125F" w14:paraId="68A47497" w14:textId="695E9B79">
            <w:pPr>
              <w:keepLines/>
              <w:spacing w:after="0" w:line="240" w:lineRule="auto"/>
              <w:jc w:val="both"/>
              <w:rPr>
                <w:sz w:val="16"/>
                <w:szCs w:val="16"/>
              </w:rPr>
            </w:pPr>
            <w:r w:rsidRPr="002F53C3">
              <w:rPr>
                <w:sz w:val="16"/>
                <w:szCs w:val="16"/>
              </w:rPr>
              <w:t>DATE</w:t>
            </w:r>
          </w:p>
        </w:tc>
        <w:tc>
          <w:tcPr>
            <w:tcW w:w="246" w:type="pct"/>
          </w:tcPr>
          <w:p w:rsidRPr="00920174" w:rsidR="00BF125F" w:rsidP="00BF125F" w:rsidRDefault="00BF125F" w14:paraId="0819C6A3"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5FE5FF6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1584085C"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2FEF7954"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FB6AA0" w:rsidR="00BF125F" w:rsidP="00BF125F" w:rsidRDefault="00BF125F" w14:paraId="3838E3B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6</w:t>
            </w:r>
          </w:p>
        </w:tc>
        <w:tc>
          <w:tcPr>
            <w:tcW w:w="692" w:type="pct"/>
          </w:tcPr>
          <w:p w:rsidRPr="00CF74D9" w:rsidR="00BF125F" w:rsidP="00BF125F" w:rsidRDefault="00BF125F" w14:paraId="7983E4EC" w14:textId="028F1D0F">
            <w:pPr>
              <w:keepLines/>
              <w:spacing w:after="0" w:line="240" w:lineRule="auto"/>
              <w:jc w:val="both"/>
              <w:rPr>
                <w:sz w:val="16"/>
                <w:szCs w:val="16"/>
              </w:rPr>
            </w:pPr>
            <w:r w:rsidRPr="00897D7E">
              <w:rPr>
                <w:rFonts w:ascii="Calibri Light" w:hAnsi="Calibri Light" w:cs="Calibri Light"/>
                <w:color w:val="000000"/>
                <w:sz w:val="16"/>
                <w:szCs w:val="16"/>
              </w:rPr>
              <w:t>HZ_IMP_RELSHIPS_T</w:t>
            </w:r>
          </w:p>
        </w:tc>
        <w:tc>
          <w:tcPr>
            <w:tcW w:w="974" w:type="pct"/>
            <w:vAlign w:val="bottom"/>
          </w:tcPr>
          <w:p w:rsidRPr="00E82AB0" w:rsidR="00BF125F" w:rsidP="00BF125F" w:rsidRDefault="00BF125F" w14:paraId="53F239F4" w14:textId="38214C9D">
            <w:pPr>
              <w:keepLines/>
              <w:spacing w:after="0" w:line="240" w:lineRule="auto"/>
              <w:jc w:val="both"/>
              <w:rPr>
                <w:rFonts w:cs="Calibri"/>
                <w:color w:val="000000"/>
                <w:sz w:val="16"/>
                <w:szCs w:val="16"/>
              </w:rPr>
            </w:pPr>
            <w:r w:rsidRPr="008352BD">
              <w:rPr>
                <w:rFonts w:cs="Calibri"/>
                <w:color w:val="000000"/>
                <w:sz w:val="16"/>
                <w:szCs w:val="16"/>
              </w:rPr>
              <w:t xml:space="preserve">SUBJECT_TYPE </w:t>
            </w:r>
          </w:p>
        </w:tc>
        <w:tc>
          <w:tcPr>
            <w:tcW w:w="479" w:type="pct"/>
          </w:tcPr>
          <w:p w:rsidRPr="00E92D9B" w:rsidR="00BF125F" w:rsidP="00BF125F" w:rsidRDefault="00BF125F" w14:paraId="0EA6282D" w14:textId="7084FDD8">
            <w:pPr>
              <w:keepLines/>
              <w:spacing w:after="0" w:line="240" w:lineRule="auto"/>
              <w:jc w:val="both"/>
              <w:rPr>
                <w:sz w:val="16"/>
                <w:szCs w:val="16"/>
              </w:rPr>
            </w:pPr>
            <w:r w:rsidRPr="002F53C3">
              <w:rPr>
                <w:sz w:val="16"/>
                <w:szCs w:val="16"/>
              </w:rPr>
              <w:t>VARCHAR2(30)</w:t>
            </w:r>
          </w:p>
        </w:tc>
        <w:tc>
          <w:tcPr>
            <w:tcW w:w="196" w:type="pct"/>
          </w:tcPr>
          <w:p w:rsidRPr="0061312F" w:rsidR="00BF125F" w:rsidP="00BF125F" w:rsidRDefault="00BF125F" w14:paraId="175FF45B" w14:textId="0BD60F0E">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572E0EC4"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1CF94887" w14:textId="6D7F70EF">
            <w:pPr>
              <w:keepLines/>
              <w:spacing w:after="0" w:line="240" w:lineRule="auto"/>
              <w:jc w:val="both"/>
              <w:rPr>
                <w:rFonts w:cs="Calibri"/>
                <w:color w:val="000000"/>
                <w:sz w:val="16"/>
                <w:szCs w:val="16"/>
              </w:rPr>
            </w:pPr>
            <w:r w:rsidRPr="008352BD">
              <w:rPr>
                <w:rFonts w:cs="Calibri"/>
                <w:color w:val="000000"/>
                <w:sz w:val="16"/>
                <w:szCs w:val="16"/>
              </w:rPr>
              <w:t xml:space="preserve">SUBJECT_TYPE </w:t>
            </w:r>
          </w:p>
        </w:tc>
        <w:tc>
          <w:tcPr>
            <w:tcW w:w="479" w:type="pct"/>
          </w:tcPr>
          <w:p w:rsidRPr="00F031EC" w:rsidR="00BF125F" w:rsidP="00BF125F" w:rsidRDefault="00BF125F" w14:paraId="226015EC" w14:textId="4D1C63F4">
            <w:pPr>
              <w:keepLines/>
              <w:spacing w:after="0" w:line="240" w:lineRule="auto"/>
              <w:jc w:val="both"/>
              <w:rPr>
                <w:sz w:val="16"/>
                <w:szCs w:val="16"/>
              </w:rPr>
            </w:pPr>
            <w:r w:rsidRPr="002F53C3">
              <w:rPr>
                <w:sz w:val="16"/>
                <w:szCs w:val="16"/>
              </w:rPr>
              <w:t>VARCHAR2(30)</w:t>
            </w:r>
          </w:p>
        </w:tc>
        <w:tc>
          <w:tcPr>
            <w:tcW w:w="246" w:type="pct"/>
          </w:tcPr>
          <w:p w:rsidRPr="00920174" w:rsidR="00BF125F" w:rsidP="00BF125F" w:rsidRDefault="00BF125F" w14:paraId="5B35BF0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37EE1D2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4E21293"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6478AEE7" w14:textId="77777777">
        <w:trPr>
          <w:trHeight w:val="247"/>
        </w:trPr>
        <w:tc>
          <w:tcPr>
            <w:tcW w:w="197" w:type="pct"/>
            <w:vAlign w:val="bottom"/>
          </w:tcPr>
          <w:p w:rsidRPr="005B18AF" w:rsidR="00BF125F" w:rsidP="00BF125F" w:rsidRDefault="00BF125F" w14:paraId="110E62E3" w14:textId="77777777">
            <w:pPr>
              <w:keepLines/>
              <w:spacing w:after="0" w:line="240" w:lineRule="auto"/>
              <w:jc w:val="both"/>
              <w:rPr>
                <w:rFonts w:cs="Calibri"/>
                <w:color w:val="000000"/>
                <w:sz w:val="16"/>
                <w:szCs w:val="16"/>
              </w:rPr>
            </w:pPr>
            <w:r w:rsidRPr="005B18AF">
              <w:rPr>
                <w:rFonts w:cs="Calibri"/>
                <w:color w:val="000000"/>
                <w:sz w:val="16"/>
                <w:szCs w:val="16"/>
              </w:rPr>
              <w:t>67</w:t>
            </w:r>
          </w:p>
        </w:tc>
        <w:tc>
          <w:tcPr>
            <w:tcW w:w="692" w:type="pct"/>
          </w:tcPr>
          <w:p w:rsidRPr="00D94F1B" w:rsidR="00BF125F" w:rsidP="00BF125F" w:rsidRDefault="00BF125F" w14:paraId="6FF449FF" w14:textId="475A734F">
            <w:pPr>
              <w:keepLines/>
              <w:spacing w:after="0" w:line="240" w:lineRule="auto"/>
              <w:jc w:val="both"/>
              <w:rPr>
                <w:rFonts w:ascii="Calibri Light" w:hAnsi="Calibri Light"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3B55DC" w:rsidR="00BF125F" w:rsidP="00BF125F" w:rsidRDefault="00BF125F" w14:paraId="09C7A9EF" w14:textId="390B4D5E">
            <w:pPr>
              <w:keepLines/>
              <w:spacing w:after="0" w:line="240" w:lineRule="auto"/>
              <w:jc w:val="both"/>
              <w:rPr>
                <w:rFonts w:cs="Calibri"/>
                <w:color w:val="000000"/>
                <w:sz w:val="16"/>
                <w:szCs w:val="16"/>
              </w:rPr>
            </w:pPr>
            <w:r w:rsidRPr="008352BD">
              <w:rPr>
                <w:rFonts w:cs="Calibri"/>
                <w:color w:val="000000"/>
                <w:sz w:val="16"/>
                <w:szCs w:val="16"/>
              </w:rPr>
              <w:t xml:space="preserve">OBJECT_TYPE </w:t>
            </w:r>
          </w:p>
        </w:tc>
        <w:tc>
          <w:tcPr>
            <w:tcW w:w="479" w:type="pct"/>
          </w:tcPr>
          <w:p w:rsidRPr="001755B3" w:rsidR="00BF125F" w:rsidP="00BF125F" w:rsidRDefault="00BF125F" w14:paraId="4BCEF7B0" w14:textId="01A3D968">
            <w:pPr>
              <w:keepLines/>
              <w:spacing w:after="0" w:line="240" w:lineRule="auto"/>
              <w:jc w:val="both"/>
              <w:rPr>
                <w:sz w:val="16"/>
                <w:szCs w:val="16"/>
              </w:rPr>
            </w:pPr>
            <w:r w:rsidRPr="002F53C3">
              <w:rPr>
                <w:sz w:val="16"/>
                <w:szCs w:val="16"/>
              </w:rPr>
              <w:t>VARCHAR2(30)</w:t>
            </w:r>
          </w:p>
        </w:tc>
        <w:tc>
          <w:tcPr>
            <w:tcW w:w="196" w:type="pct"/>
          </w:tcPr>
          <w:p w:rsidRPr="0061312F" w:rsidR="00BF125F" w:rsidP="00BF125F" w:rsidRDefault="00BF125F" w14:paraId="5E00E7D0" w14:textId="2E0C3140">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63C9FE56"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572F1909" w14:textId="55336D78">
            <w:pPr>
              <w:keepLines/>
              <w:spacing w:after="0" w:line="240" w:lineRule="auto"/>
              <w:jc w:val="both"/>
              <w:rPr>
                <w:rFonts w:cs="Calibri"/>
                <w:color w:val="000000"/>
                <w:sz w:val="16"/>
                <w:szCs w:val="16"/>
              </w:rPr>
            </w:pPr>
            <w:r w:rsidRPr="008352BD">
              <w:rPr>
                <w:rFonts w:cs="Calibri"/>
                <w:color w:val="000000"/>
                <w:sz w:val="16"/>
                <w:szCs w:val="16"/>
              </w:rPr>
              <w:t xml:space="preserve">OBJECT_TYPE </w:t>
            </w:r>
          </w:p>
        </w:tc>
        <w:tc>
          <w:tcPr>
            <w:tcW w:w="479" w:type="pct"/>
          </w:tcPr>
          <w:p w:rsidRPr="00F031EC" w:rsidR="00BF125F" w:rsidP="00BF125F" w:rsidRDefault="00BF125F" w14:paraId="44E04869" w14:textId="30FB68AA">
            <w:pPr>
              <w:keepLines/>
              <w:spacing w:after="0" w:line="240" w:lineRule="auto"/>
              <w:jc w:val="both"/>
              <w:rPr>
                <w:sz w:val="16"/>
                <w:szCs w:val="16"/>
              </w:rPr>
            </w:pPr>
            <w:r w:rsidRPr="002F53C3">
              <w:rPr>
                <w:sz w:val="16"/>
                <w:szCs w:val="16"/>
              </w:rPr>
              <w:t>VARCHAR2(30)</w:t>
            </w:r>
          </w:p>
        </w:tc>
        <w:tc>
          <w:tcPr>
            <w:tcW w:w="246" w:type="pct"/>
          </w:tcPr>
          <w:p w:rsidRPr="00920174" w:rsidR="00BF125F" w:rsidP="00BF125F" w:rsidRDefault="00BF125F" w14:paraId="6B46AB53"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11277E6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329C509"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110B9ECC"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5B18AF" w:rsidR="00BF125F" w:rsidP="00BF125F" w:rsidRDefault="00BF125F" w14:paraId="04DABC72" w14:textId="77777777">
            <w:pPr>
              <w:keepLines/>
              <w:spacing w:after="0" w:line="240" w:lineRule="auto"/>
              <w:jc w:val="both"/>
              <w:rPr>
                <w:rFonts w:cs="Calibri"/>
                <w:color w:val="000000"/>
                <w:sz w:val="16"/>
                <w:szCs w:val="16"/>
              </w:rPr>
            </w:pPr>
            <w:r w:rsidRPr="005B18AF">
              <w:rPr>
                <w:rFonts w:cs="Calibri"/>
                <w:color w:val="000000"/>
                <w:sz w:val="16"/>
                <w:szCs w:val="16"/>
              </w:rPr>
              <w:t>68</w:t>
            </w:r>
          </w:p>
        </w:tc>
        <w:tc>
          <w:tcPr>
            <w:tcW w:w="692" w:type="pct"/>
          </w:tcPr>
          <w:p w:rsidRPr="00D94F1B" w:rsidR="00BF125F" w:rsidP="00BF125F" w:rsidRDefault="00BF125F" w14:paraId="567C23CD" w14:textId="740673A4">
            <w:pPr>
              <w:keepLines/>
              <w:spacing w:after="0" w:line="240" w:lineRule="auto"/>
              <w:jc w:val="both"/>
              <w:rPr>
                <w:rFonts w:ascii="Calibri Light" w:hAnsi="Calibri Light"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3B55DC" w:rsidR="00BF125F" w:rsidP="00BF125F" w:rsidRDefault="00BF125F" w14:paraId="737646C3" w14:textId="05D81E7C">
            <w:pPr>
              <w:keepLines/>
              <w:spacing w:after="0" w:line="240" w:lineRule="auto"/>
              <w:jc w:val="both"/>
              <w:rPr>
                <w:rFonts w:cs="Calibri"/>
                <w:color w:val="000000"/>
                <w:sz w:val="16"/>
                <w:szCs w:val="16"/>
              </w:rPr>
            </w:pPr>
            <w:r w:rsidRPr="008352BD">
              <w:rPr>
                <w:rFonts w:cs="Calibri"/>
                <w:color w:val="000000"/>
                <w:sz w:val="16"/>
                <w:szCs w:val="16"/>
              </w:rPr>
              <w:t xml:space="preserve">REL_ORIG_SYSTEM </w:t>
            </w:r>
          </w:p>
        </w:tc>
        <w:tc>
          <w:tcPr>
            <w:tcW w:w="479" w:type="pct"/>
          </w:tcPr>
          <w:p w:rsidRPr="001755B3" w:rsidR="00BF125F" w:rsidP="00BF125F" w:rsidRDefault="00BF125F" w14:paraId="1B859822" w14:textId="4F163B43">
            <w:pPr>
              <w:keepLines/>
              <w:spacing w:after="0" w:line="240" w:lineRule="auto"/>
              <w:jc w:val="both"/>
              <w:rPr>
                <w:sz w:val="16"/>
                <w:szCs w:val="16"/>
              </w:rPr>
            </w:pPr>
            <w:r w:rsidRPr="002F53C3">
              <w:rPr>
                <w:sz w:val="16"/>
                <w:szCs w:val="16"/>
              </w:rPr>
              <w:t>VARCHAR2(30)</w:t>
            </w:r>
          </w:p>
        </w:tc>
        <w:tc>
          <w:tcPr>
            <w:tcW w:w="196" w:type="pct"/>
          </w:tcPr>
          <w:p w:rsidRPr="0061312F" w:rsidR="00BF125F" w:rsidP="00BF125F" w:rsidRDefault="00BF125F" w14:paraId="6F2A1C67" w14:textId="24CA41B0">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3D908345"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6C08BE9D" w14:textId="37EB13F4">
            <w:pPr>
              <w:keepLines/>
              <w:spacing w:after="0" w:line="240" w:lineRule="auto"/>
              <w:jc w:val="both"/>
              <w:rPr>
                <w:rFonts w:cs="Calibri"/>
                <w:color w:val="000000"/>
                <w:sz w:val="16"/>
                <w:szCs w:val="16"/>
              </w:rPr>
            </w:pPr>
            <w:r w:rsidRPr="008352BD">
              <w:rPr>
                <w:rFonts w:cs="Calibri"/>
                <w:color w:val="000000"/>
                <w:sz w:val="16"/>
                <w:szCs w:val="16"/>
              </w:rPr>
              <w:t xml:space="preserve">REL_ORIG_SYSTEM </w:t>
            </w:r>
          </w:p>
        </w:tc>
        <w:tc>
          <w:tcPr>
            <w:tcW w:w="479" w:type="pct"/>
          </w:tcPr>
          <w:p w:rsidRPr="00F031EC" w:rsidR="00BF125F" w:rsidP="00BF125F" w:rsidRDefault="00BF125F" w14:paraId="268570FE" w14:textId="50695B72">
            <w:pPr>
              <w:keepLines/>
              <w:spacing w:after="0" w:line="240" w:lineRule="auto"/>
              <w:jc w:val="both"/>
              <w:rPr>
                <w:sz w:val="16"/>
                <w:szCs w:val="16"/>
              </w:rPr>
            </w:pPr>
            <w:r w:rsidRPr="002F53C3">
              <w:rPr>
                <w:sz w:val="16"/>
                <w:szCs w:val="16"/>
              </w:rPr>
              <w:t>VARCHAR2(30)</w:t>
            </w:r>
          </w:p>
        </w:tc>
        <w:tc>
          <w:tcPr>
            <w:tcW w:w="246" w:type="pct"/>
          </w:tcPr>
          <w:p w:rsidRPr="00920174" w:rsidR="00BF125F" w:rsidP="00BF125F" w:rsidRDefault="00BF125F" w14:paraId="684C7FB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59CD49B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33925D22" w14:textId="77777777">
            <w:pPr>
              <w:keepLines/>
              <w:spacing w:after="0" w:line="240" w:lineRule="auto"/>
              <w:jc w:val="both"/>
              <w:rPr>
                <w:rFonts w:ascii="Calibri Light" w:hAnsi="Calibri Light" w:cs="Calibri Light"/>
                <w:sz w:val="16"/>
                <w:szCs w:val="16"/>
                <w:lang w:val="en-US" w:eastAsia="en-US"/>
              </w:rPr>
            </w:pPr>
          </w:p>
        </w:tc>
      </w:tr>
      <w:tr w:rsidRPr="0034692A" w:rsidR="00BF125F" w:rsidTr="00352A67" w14:paraId="4F5A5484" w14:textId="77777777">
        <w:trPr>
          <w:trHeight w:val="247"/>
        </w:trPr>
        <w:tc>
          <w:tcPr>
            <w:tcW w:w="197" w:type="pct"/>
            <w:vAlign w:val="bottom"/>
          </w:tcPr>
          <w:p w:rsidRPr="005B18AF" w:rsidR="00BF125F" w:rsidP="00BF125F" w:rsidRDefault="00BF125F" w14:paraId="05D7A97E" w14:textId="77777777">
            <w:pPr>
              <w:keepLines/>
              <w:spacing w:after="0" w:line="240" w:lineRule="auto"/>
              <w:jc w:val="both"/>
              <w:rPr>
                <w:rFonts w:cs="Calibri"/>
                <w:color w:val="000000"/>
                <w:sz w:val="16"/>
                <w:szCs w:val="16"/>
              </w:rPr>
            </w:pPr>
            <w:r w:rsidRPr="005B18AF">
              <w:rPr>
                <w:rFonts w:cs="Calibri"/>
                <w:color w:val="000000"/>
                <w:sz w:val="16"/>
                <w:szCs w:val="16"/>
              </w:rPr>
              <w:t>69</w:t>
            </w:r>
          </w:p>
        </w:tc>
        <w:tc>
          <w:tcPr>
            <w:tcW w:w="692" w:type="pct"/>
          </w:tcPr>
          <w:p w:rsidRPr="00D94F1B" w:rsidR="00BF125F" w:rsidP="00BF125F" w:rsidRDefault="00BF125F" w14:paraId="3D8DEEC9" w14:textId="368F5889">
            <w:pPr>
              <w:keepLines/>
              <w:spacing w:after="0" w:line="240" w:lineRule="auto"/>
              <w:jc w:val="both"/>
              <w:rPr>
                <w:rFonts w:ascii="Calibri Light" w:hAnsi="Calibri Light" w:cs="Calibri Light"/>
                <w:color w:val="000000"/>
                <w:sz w:val="16"/>
                <w:szCs w:val="16"/>
              </w:rPr>
            </w:pPr>
            <w:r w:rsidRPr="00897D7E">
              <w:rPr>
                <w:rFonts w:ascii="Calibri Light" w:hAnsi="Calibri Light" w:cs="Calibri Light"/>
                <w:color w:val="000000"/>
                <w:sz w:val="16"/>
                <w:szCs w:val="16"/>
              </w:rPr>
              <w:t>HZ_IMP_RELSHIPS_T</w:t>
            </w:r>
          </w:p>
        </w:tc>
        <w:tc>
          <w:tcPr>
            <w:tcW w:w="974" w:type="pct"/>
            <w:vAlign w:val="bottom"/>
          </w:tcPr>
          <w:p w:rsidRPr="003B55DC" w:rsidR="00BF125F" w:rsidP="00BF125F" w:rsidRDefault="00BF125F" w14:paraId="090E6EB6" w14:textId="22EC51DD">
            <w:pPr>
              <w:keepLines/>
              <w:spacing w:after="0" w:line="240" w:lineRule="auto"/>
              <w:jc w:val="both"/>
              <w:rPr>
                <w:rFonts w:cs="Calibri"/>
                <w:color w:val="000000"/>
                <w:sz w:val="16"/>
                <w:szCs w:val="16"/>
              </w:rPr>
            </w:pPr>
            <w:r w:rsidRPr="008352BD">
              <w:rPr>
                <w:rFonts w:cs="Calibri"/>
                <w:color w:val="000000"/>
                <w:sz w:val="16"/>
                <w:szCs w:val="16"/>
              </w:rPr>
              <w:t>REL_ORIG_SYSTEM_REFERENCE</w:t>
            </w:r>
          </w:p>
        </w:tc>
        <w:tc>
          <w:tcPr>
            <w:tcW w:w="479" w:type="pct"/>
          </w:tcPr>
          <w:p w:rsidRPr="001755B3" w:rsidR="00BF125F" w:rsidP="00BF125F" w:rsidRDefault="00BF125F" w14:paraId="09B9FFDB" w14:textId="5F0D61AD">
            <w:pPr>
              <w:keepLines/>
              <w:spacing w:after="0" w:line="240" w:lineRule="auto"/>
              <w:jc w:val="both"/>
              <w:rPr>
                <w:sz w:val="16"/>
                <w:szCs w:val="16"/>
              </w:rPr>
            </w:pPr>
            <w:r w:rsidRPr="002F53C3">
              <w:rPr>
                <w:sz w:val="16"/>
                <w:szCs w:val="16"/>
              </w:rPr>
              <w:t>VARCHAR2(240)</w:t>
            </w:r>
          </w:p>
        </w:tc>
        <w:tc>
          <w:tcPr>
            <w:tcW w:w="196" w:type="pct"/>
          </w:tcPr>
          <w:p w:rsidRPr="0061312F" w:rsidR="00BF125F" w:rsidP="00BF125F" w:rsidRDefault="00BF125F" w14:paraId="3F992FD4" w14:textId="7E46C3D1">
            <w:pPr>
              <w:keepLines/>
              <w:spacing w:after="0" w:line="240" w:lineRule="auto"/>
              <w:jc w:val="both"/>
              <w:rPr>
                <w:rFonts w:cs="Calibri"/>
                <w:color w:val="000000"/>
                <w:sz w:val="16"/>
                <w:szCs w:val="16"/>
              </w:rPr>
            </w:pPr>
            <w:r w:rsidRPr="00C21198">
              <w:rPr>
                <w:rFonts w:cs="Calibri"/>
                <w:color w:val="000000"/>
                <w:sz w:val="16"/>
                <w:szCs w:val="16"/>
              </w:rPr>
              <w:t>N</w:t>
            </w:r>
          </w:p>
        </w:tc>
        <w:tc>
          <w:tcPr>
            <w:tcW w:w="244" w:type="pct"/>
          </w:tcPr>
          <w:p w:rsidRPr="00920174" w:rsidR="00BF125F" w:rsidP="00BF125F" w:rsidRDefault="00BF125F" w14:paraId="72CCA57D" w14:textId="77777777">
            <w:pPr>
              <w:keepLines/>
              <w:spacing w:after="0" w:line="240" w:lineRule="auto"/>
              <w:jc w:val="both"/>
              <w:rPr>
                <w:rFonts w:ascii="Calibri Light" w:hAnsi="Calibri Light" w:cs="Calibri Light"/>
                <w:sz w:val="16"/>
                <w:szCs w:val="16"/>
                <w:lang w:val="en-US" w:eastAsia="en-US"/>
              </w:rPr>
            </w:pPr>
          </w:p>
        </w:tc>
        <w:tc>
          <w:tcPr>
            <w:tcW w:w="969" w:type="pct"/>
            <w:vAlign w:val="bottom"/>
          </w:tcPr>
          <w:p w:rsidRPr="00D82F0F" w:rsidR="00BF125F" w:rsidP="00BF125F" w:rsidRDefault="00BF125F" w14:paraId="2FF5A592" w14:textId="74E5FC27">
            <w:pPr>
              <w:keepLines/>
              <w:spacing w:after="0" w:line="240" w:lineRule="auto"/>
              <w:jc w:val="both"/>
              <w:rPr>
                <w:rFonts w:cs="Calibri"/>
                <w:color w:val="000000"/>
                <w:sz w:val="16"/>
                <w:szCs w:val="16"/>
              </w:rPr>
            </w:pPr>
            <w:r w:rsidRPr="008352BD">
              <w:rPr>
                <w:rFonts w:cs="Calibri"/>
                <w:color w:val="000000"/>
                <w:sz w:val="16"/>
                <w:szCs w:val="16"/>
              </w:rPr>
              <w:t>REL_ORIG_SYSTEM_REFERENCE</w:t>
            </w:r>
          </w:p>
        </w:tc>
        <w:tc>
          <w:tcPr>
            <w:tcW w:w="479" w:type="pct"/>
          </w:tcPr>
          <w:p w:rsidRPr="00F031EC" w:rsidR="00BF125F" w:rsidP="00BF125F" w:rsidRDefault="00BF125F" w14:paraId="7DDDA0EF" w14:textId="360758E8">
            <w:pPr>
              <w:keepLines/>
              <w:spacing w:after="0" w:line="240" w:lineRule="auto"/>
              <w:jc w:val="both"/>
              <w:rPr>
                <w:sz w:val="16"/>
                <w:szCs w:val="16"/>
              </w:rPr>
            </w:pPr>
            <w:r w:rsidRPr="002F53C3">
              <w:rPr>
                <w:sz w:val="16"/>
                <w:szCs w:val="16"/>
              </w:rPr>
              <w:t>VARCHAR2(240)</w:t>
            </w:r>
          </w:p>
        </w:tc>
        <w:tc>
          <w:tcPr>
            <w:tcW w:w="246" w:type="pct"/>
          </w:tcPr>
          <w:p w:rsidRPr="00920174" w:rsidR="00BF125F" w:rsidP="00BF125F" w:rsidRDefault="00BF125F" w14:paraId="3A73FB4B"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BF125F" w:rsidP="00BF125F" w:rsidRDefault="00BF125F" w14:paraId="0E7C398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BF125F" w:rsidP="00BF125F" w:rsidRDefault="00BF125F" w14:paraId="4EB6A164" w14:textId="77777777">
            <w:pPr>
              <w:keepLines/>
              <w:spacing w:after="0" w:line="240" w:lineRule="auto"/>
              <w:jc w:val="both"/>
              <w:rPr>
                <w:rFonts w:ascii="Calibri Light" w:hAnsi="Calibri Light" w:cs="Calibri Light"/>
                <w:sz w:val="16"/>
                <w:szCs w:val="16"/>
                <w:lang w:val="en-US" w:eastAsia="en-US"/>
              </w:rPr>
            </w:pPr>
          </w:p>
        </w:tc>
      </w:tr>
    </w:tbl>
    <w:p w:rsidR="00547BC3" w:rsidP="00547BC3" w:rsidRDefault="00547BC3" w14:paraId="3475B961" w14:textId="77777777">
      <w:pPr>
        <w:tabs>
          <w:tab w:val="left" w:pos="5228"/>
        </w:tabs>
        <w:rPr>
          <w:rFonts w:ascii="Calibri Light" w:hAnsi="Calibri Light" w:cs="Calibri Light"/>
        </w:rPr>
      </w:pPr>
    </w:p>
    <w:p w:rsidR="008968BE" w:rsidP="008968BE" w:rsidRDefault="00547BC3" w14:paraId="6875EC1B" w14:textId="70391A57">
      <w:pPr>
        <w:pStyle w:val="Heading2"/>
      </w:pPr>
      <w:r>
        <w:rPr>
          <w:rFonts w:ascii="Calibri Light" w:hAnsi="Calibri Light" w:cs="Calibri Light"/>
        </w:rPr>
        <w:tab/>
      </w:r>
      <w:r w:rsidR="008968BE">
        <w:t xml:space="preserve">Business Object: </w:t>
      </w:r>
      <w:r w:rsidRPr="008968BE" w:rsidR="008968BE">
        <w:t>RA_CUSTOMER_PROFILES_INT_ALL</w:t>
      </w:r>
    </w:p>
    <w:tbl>
      <w:tblPr>
        <w:tblStyle w:val="GridTable4-Accent11"/>
        <w:tblW w:w="5000" w:type="pct"/>
        <w:tblLook w:val="0420" w:firstRow="1" w:lastRow="0" w:firstColumn="0" w:lastColumn="0" w:noHBand="0" w:noVBand="1"/>
      </w:tblPr>
      <w:tblGrid>
        <w:gridCol w:w="538"/>
        <w:gridCol w:w="2419"/>
        <w:gridCol w:w="2657"/>
        <w:gridCol w:w="1237"/>
        <w:gridCol w:w="536"/>
        <w:gridCol w:w="664"/>
        <w:gridCol w:w="2657"/>
        <w:gridCol w:w="1237"/>
        <w:gridCol w:w="671"/>
        <w:gridCol w:w="843"/>
        <w:gridCol w:w="489"/>
      </w:tblGrid>
      <w:tr w:rsidRPr="0034692A" w:rsidR="008968BE" w:rsidTr="00365A4E" w14:paraId="3B5327E8" w14:textId="77777777">
        <w:trPr>
          <w:cnfStyle w:val="100000000000" w:firstRow="1" w:lastRow="0" w:firstColumn="0" w:lastColumn="0" w:oddVBand="0" w:evenVBand="0" w:oddHBand="0" w:evenHBand="0" w:firstRowFirstColumn="0" w:firstRowLastColumn="0" w:lastRowFirstColumn="0" w:lastRowLastColumn="0"/>
          <w:trHeight w:val="247"/>
        </w:trPr>
        <w:tc>
          <w:tcPr>
            <w:tcW w:w="193" w:type="pct"/>
          </w:tcPr>
          <w:p w:rsidRPr="0034692A" w:rsidR="008968BE" w:rsidP="00C827DF" w:rsidRDefault="008968BE" w14:paraId="0EEFAFF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867" w:type="pct"/>
          </w:tcPr>
          <w:p w:rsidRPr="0034692A" w:rsidR="008968BE" w:rsidP="00C827DF" w:rsidRDefault="008968BE" w14:paraId="1C3E364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52" w:type="pct"/>
          </w:tcPr>
          <w:p w:rsidRPr="0034692A" w:rsidR="008968BE" w:rsidP="00C827DF" w:rsidRDefault="008968BE" w14:paraId="19B5075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43" w:type="pct"/>
          </w:tcPr>
          <w:p w:rsidRPr="0034692A" w:rsidR="008968BE" w:rsidP="00C827DF" w:rsidRDefault="008968BE" w14:paraId="50E6EA9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2" w:type="pct"/>
          </w:tcPr>
          <w:p w:rsidRPr="0034692A" w:rsidR="008968BE" w:rsidP="00C827DF" w:rsidRDefault="008968BE" w14:paraId="45C1C0B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38" w:type="pct"/>
          </w:tcPr>
          <w:p w:rsidRPr="0034692A" w:rsidR="008968BE" w:rsidP="00C827DF" w:rsidRDefault="008968BE" w14:paraId="350A6ED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52" w:type="pct"/>
          </w:tcPr>
          <w:p w:rsidRPr="0034692A" w:rsidR="008968BE" w:rsidP="00C827DF" w:rsidRDefault="008968BE" w14:paraId="6C4A0EF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43" w:type="pct"/>
          </w:tcPr>
          <w:p w:rsidRPr="0034692A" w:rsidR="008968BE" w:rsidP="00C827DF" w:rsidRDefault="008968BE" w14:paraId="702CAE5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1" w:type="pct"/>
          </w:tcPr>
          <w:p w:rsidRPr="0034692A" w:rsidR="008968BE" w:rsidP="00C827DF" w:rsidRDefault="008968BE" w14:paraId="7D28F14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02" w:type="pct"/>
          </w:tcPr>
          <w:p w:rsidRPr="0034692A" w:rsidR="008968BE" w:rsidP="00C827DF" w:rsidRDefault="008968BE" w14:paraId="26BD417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5" w:type="pct"/>
          </w:tcPr>
          <w:p w:rsidRPr="0034692A" w:rsidR="008968BE" w:rsidP="00C827DF" w:rsidRDefault="008968BE" w14:paraId="4585DBE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8968BE" w:rsidTr="00365A4E" w14:paraId="03F8E45A"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3" w:type="pct"/>
          </w:tcPr>
          <w:p w:rsidRPr="0034692A" w:rsidR="008968BE" w:rsidP="00C827DF" w:rsidRDefault="008968BE" w14:paraId="002EBF16" w14:textId="77777777">
            <w:pPr>
              <w:keepLines/>
              <w:spacing w:after="0" w:line="240" w:lineRule="auto"/>
              <w:rPr>
                <w:rFonts w:ascii="Calibri Light" w:hAnsi="Calibri Light" w:cs="Calibri Light"/>
                <w:sz w:val="16"/>
                <w:szCs w:val="16"/>
                <w:lang w:val="en-US" w:eastAsia="en-US"/>
              </w:rPr>
            </w:pPr>
          </w:p>
        </w:tc>
        <w:tc>
          <w:tcPr>
            <w:tcW w:w="867" w:type="pct"/>
          </w:tcPr>
          <w:p w:rsidRPr="0034692A" w:rsidR="008968BE" w:rsidP="00C827DF" w:rsidRDefault="008968BE" w14:paraId="1C654D44" w14:textId="77777777">
            <w:pPr>
              <w:keepLines/>
              <w:spacing w:after="0" w:line="240" w:lineRule="auto"/>
              <w:rPr>
                <w:rFonts w:ascii="Calibri Light" w:hAnsi="Calibri Light" w:cs="Calibri Light"/>
                <w:sz w:val="16"/>
                <w:szCs w:val="16"/>
                <w:lang w:val="en-US" w:eastAsia="en-US"/>
              </w:rPr>
            </w:pPr>
          </w:p>
        </w:tc>
        <w:tc>
          <w:tcPr>
            <w:tcW w:w="952" w:type="pct"/>
          </w:tcPr>
          <w:p w:rsidRPr="0034692A" w:rsidR="008968BE" w:rsidP="00C827DF" w:rsidRDefault="008968BE" w14:paraId="7551EBDD" w14:textId="77777777">
            <w:pPr>
              <w:keepLines/>
              <w:spacing w:after="0" w:line="240" w:lineRule="auto"/>
              <w:rPr>
                <w:rFonts w:ascii="Calibri Light" w:hAnsi="Calibri Light" w:cs="Calibri Light"/>
                <w:sz w:val="16"/>
                <w:szCs w:val="16"/>
                <w:lang w:val="en-US" w:eastAsia="en-US"/>
              </w:rPr>
            </w:pPr>
          </w:p>
        </w:tc>
        <w:tc>
          <w:tcPr>
            <w:tcW w:w="443" w:type="pct"/>
          </w:tcPr>
          <w:p w:rsidRPr="0034692A" w:rsidR="008968BE" w:rsidP="00C827DF" w:rsidRDefault="008968BE" w14:paraId="62D2746B" w14:textId="77777777">
            <w:pPr>
              <w:keepLines/>
              <w:spacing w:after="0" w:line="240" w:lineRule="auto"/>
              <w:rPr>
                <w:rFonts w:ascii="Calibri Light" w:hAnsi="Calibri Light" w:cs="Calibri Light"/>
                <w:sz w:val="16"/>
                <w:szCs w:val="16"/>
                <w:lang w:val="en-US" w:eastAsia="en-US"/>
              </w:rPr>
            </w:pPr>
          </w:p>
        </w:tc>
        <w:tc>
          <w:tcPr>
            <w:tcW w:w="192" w:type="pct"/>
          </w:tcPr>
          <w:p w:rsidRPr="0034692A" w:rsidR="008968BE" w:rsidP="00C827DF" w:rsidRDefault="008968BE" w14:paraId="3EC925E1" w14:textId="77777777">
            <w:pPr>
              <w:keepLines/>
              <w:spacing w:after="0" w:line="240" w:lineRule="auto"/>
              <w:rPr>
                <w:rFonts w:ascii="Calibri Light" w:hAnsi="Calibri Light" w:cs="Calibri Light"/>
                <w:sz w:val="16"/>
                <w:szCs w:val="16"/>
                <w:lang w:val="en-US" w:eastAsia="en-US"/>
              </w:rPr>
            </w:pPr>
          </w:p>
        </w:tc>
        <w:tc>
          <w:tcPr>
            <w:tcW w:w="238" w:type="pct"/>
          </w:tcPr>
          <w:p w:rsidRPr="0034692A" w:rsidR="008968BE" w:rsidP="00C827DF" w:rsidRDefault="008968BE" w14:paraId="45BF0FFD" w14:textId="77777777">
            <w:pPr>
              <w:keepLines/>
              <w:spacing w:after="0" w:line="240" w:lineRule="auto"/>
              <w:rPr>
                <w:rFonts w:ascii="Calibri Light" w:hAnsi="Calibri Light" w:cs="Calibri Light"/>
                <w:sz w:val="16"/>
                <w:szCs w:val="16"/>
                <w:lang w:val="en-US" w:eastAsia="en-US"/>
              </w:rPr>
            </w:pPr>
          </w:p>
        </w:tc>
        <w:tc>
          <w:tcPr>
            <w:tcW w:w="952" w:type="pct"/>
          </w:tcPr>
          <w:p w:rsidRPr="0034692A" w:rsidR="008968BE" w:rsidP="00C827DF" w:rsidRDefault="008968BE" w14:paraId="4DD5424A" w14:textId="77777777">
            <w:pPr>
              <w:keepLines/>
              <w:spacing w:after="0" w:line="240" w:lineRule="auto"/>
              <w:rPr>
                <w:rFonts w:ascii="Calibri Light" w:hAnsi="Calibri Light" w:cs="Calibri Light"/>
                <w:sz w:val="16"/>
                <w:szCs w:val="16"/>
                <w:lang w:val="en-US" w:eastAsia="en-US"/>
              </w:rPr>
            </w:pPr>
          </w:p>
        </w:tc>
        <w:tc>
          <w:tcPr>
            <w:tcW w:w="443" w:type="pct"/>
          </w:tcPr>
          <w:p w:rsidRPr="0034692A" w:rsidR="008968BE" w:rsidP="00C827DF" w:rsidRDefault="008968BE" w14:paraId="095CE182" w14:textId="77777777">
            <w:pPr>
              <w:keepLines/>
              <w:spacing w:after="0" w:line="240" w:lineRule="auto"/>
              <w:rPr>
                <w:rFonts w:ascii="Calibri Light" w:hAnsi="Calibri Light" w:cs="Calibri Light"/>
                <w:sz w:val="16"/>
                <w:szCs w:val="16"/>
                <w:lang w:val="en-US" w:eastAsia="en-US"/>
              </w:rPr>
            </w:pPr>
          </w:p>
        </w:tc>
        <w:tc>
          <w:tcPr>
            <w:tcW w:w="241" w:type="pct"/>
          </w:tcPr>
          <w:p w:rsidRPr="0034692A" w:rsidR="008968BE" w:rsidP="00C827DF" w:rsidRDefault="008968BE" w14:paraId="4B43FCC9" w14:textId="77777777">
            <w:pPr>
              <w:keepLines/>
              <w:spacing w:after="0" w:line="240" w:lineRule="auto"/>
              <w:rPr>
                <w:rFonts w:ascii="Calibri Light" w:hAnsi="Calibri Light" w:cs="Calibri Light"/>
                <w:sz w:val="16"/>
                <w:szCs w:val="16"/>
                <w:lang w:val="en-US" w:eastAsia="en-US"/>
              </w:rPr>
            </w:pPr>
          </w:p>
        </w:tc>
        <w:tc>
          <w:tcPr>
            <w:tcW w:w="302" w:type="pct"/>
          </w:tcPr>
          <w:p w:rsidRPr="0034692A" w:rsidR="008968BE" w:rsidP="00C827DF" w:rsidRDefault="008968BE" w14:paraId="0A458C94" w14:textId="77777777">
            <w:pPr>
              <w:keepLines/>
              <w:spacing w:after="0" w:line="240" w:lineRule="auto"/>
              <w:rPr>
                <w:rFonts w:ascii="Calibri Light" w:hAnsi="Calibri Light" w:cs="Calibri Light"/>
                <w:sz w:val="16"/>
                <w:szCs w:val="16"/>
                <w:lang w:val="en-US" w:eastAsia="en-US"/>
              </w:rPr>
            </w:pPr>
          </w:p>
        </w:tc>
        <w:tc>
          <w:tcPr>
            <w:tcW w:w="175" w:type="pct"/>
          </w:tcPr>
          <w:p w:rsidRPr="0034692A" w:rsidR="008968BE" w:rsidP="00C827DF" w:rsidRDefault="008968BE" w14:paraId="292ED046" w14:textId="77777777">
            <w:pPr>
              <w:keepLines/>
              <w:spacing w:after="0" w:line="240" w:lineRule="auto"/>
              <w:rPr>
                <w:rFonts w:ascii="Calibri Light" w:hAnsi="Calibri Light" w:cs="Calibri Light"/>
                <w:sz w:val="16"/>
                <w:szCs w:val="16"/>
                <w:lang w:val="en-US" w:eastAsia="en-US"/>
              </w:rPr>
            </w:pPr>
          </w:p>
        </w:tc>
      </w:tr>
      <w:tr w:rsidRPr="0034692A" w:rsidR="00365A4E" w:rsidTr="00365A4E" w14:paraId="6CBA4270" w14:textId="77777777">
        <w:trPr>
          <w:trHeight w:val="247"/>
        </w:trPr>
        <w:tc>
          <w:tcPr>
            <w:tcW w:w="193" w:type="pct"/>
          </w:tcPr>
          <w:p w:rsidRPr="00920174" w:rsidR="00365A4E" w:rsidP="00365A4E" w:rsidRDefault="00365A4E" w14:paraId="7E5CF8C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867" w:type="pct"/>
          </w:tcPr>
          <w:p w:rsidRPr="00CF74D9" w:rsidR="00365A4E" w:rsidP="00365A4E" w:rsidRDefault="00365A4E" w14:paraId="4FC0F150" w14:textId="266F9E5D">
            <w:pPr>
              <w:keepLines/>
              <w:spacing w:after="0" w:line="240" w:lineRule="auto"/>
              <w:jc w:val="both"/>
              <w:rPr>
                <w:rFonts w:ascii="Calibri Light" w:hAnsi="Calibri Light" w:cs="Calibri Light"/>
                <w:color w:val="000000"/>
                <w:sz w:val="16"/>
                <w:szCs w:val="16"/>
              </w:rPr>
            </w:pPr>
            <w:r w:rsidRPr="008968BE">
              <w:rPr>
                <w:rFonts w:ascii="Calibri Light" w:hAnsi="Calibri Light" w:cs="Calibri Light"/>
                <w:color w:val="000000"/>
                <w:sz w:val="16"/>
                <w:szCs w:val="16"/>
              </w:rPr>
              <w:t>RA_CUSTOMER_PROFILES_INT_ALL</w:t>
            </w:r>
          </w:p>
        </w:tc>
        <w:tc>
          <w:tcPr>
            <w:tcW w:w="952" w:type="pct"/>
          </w:tcPr>
          <w:p w:rsidRPr="00550CA8" w:rsidR="00365A4E" w:rsidP="00365A4E" w:rsidRDefault="00365A4E" w14:paraId="37F67031" w14:textId="267A73EE">
            <w:pPr>
              <w:keepLines/>
              <w:spacing w:after="0" w:line="240" w:lineRule="auto"/>
              <w:jc w:val="both"/>
              <w:rPr>
                <w:rFonts w:ascii="Calibri Light" w:hAnsi="Calibri Light" w:cs="Calibri Light"/>
                <w:sz w:val="16"/>
                <w:szCs w:val="16"/>
              </w:rPr>
            </w:pPr>
            <w:r w:rsidRPr="00CC17CB">
              <w:rPr>
                <w:rFonts w:ascii="Calibri Light" w:hAnsi="Calibri Light" w:eastAsia="Book Antiqua" w:cs="Calibri Light"/>
                <w:color w:val="000000"/>
                <w:sz w:val="16"/>
                <w:szCs w:val="16"/>
              </w:rPr>
              <w:t>BATCH_ID</w:t>
            </w:r>
          </w:p>
        </w:tc>
        <w:tc>
          <w:tcPr>
            <w:tcW w:w="443" w:type="pct"/>
          </w:tcPr>
          <w:p w:rsidRPr="00550CA8" w:rsidR="00365A4E" w:rsidP="00365A4E" w:rsidRDefault="00365A4E" w14:paraId="043AD162" w14:textId="42BE42FC">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NUMBER</w:t>
            </w:r>
          </w:p>
        </w:tc>
        <w:tc>
          <w:tcPr>
            <w:tcW w:w="192" w:type="pct"/>
          </w:tcPr>
          <w:p w:rsidRPr="00550CA8" w:rsidR="00365A4E" w:rsidP="00365A4E" w:rsidRDefault="00365A4E" w14:paraId="5F7F5E50" w14:textId="6A6CE64A">
            <w:pPr>
              <w:keepLines/>
              <w:spacing w:after="0" w:line="240" w:lineRule="auto"/>
              <w:rPr>
                <w:rFonts w:ascii="Calibri Light" w:hAnsi="Calibri Light" w:cs="Calibri Light"/>
                <w:sz w:val="16"/>
                <w:szCs w:val="16"/>
              </w:rPr>
            </w:pPr>
            <w:r w:rsidRPr="00353F15">
              <w:rPr>
                <w:rFonts w:cs="Calibri"/>
                <w:color w:val="000000"/>
                <w:sz w:val="16"/>
                <w:szCs w:val="16"/>
              </w:rPr>
              <w:t>Y</w:t>
            </w:r>
          </w:p>
        </w:tc>
        <w:tc>
          <w:tcPr>
            <w:tcW w:w="238" w:type="pct"/>
          </w:tcPr>
          <w:p w:rsidRPr="00920174" w:rsidR="00365A4E" w:rsidP="00365A4E" w:rsidRDefault="00365A4E" w14:paraId="3452085E"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4A17C7CD" w14:textId="313F16A5">
            <w:pPr>
              <w:keepLines/>
              <w:spacing w:after="0" w:line="240" w:lineRule="auto"/>
              <w:jc w:val="both"/>
              <w:rPr>
                <w:rFonts w:ascii="Calibri Light" w:hAnsi="Calibri Light" w:cs="Calibri Light"/>
                <w:sz w:val="16"/>
                <w:szCs w:val="16"/>
                <w:lang w:val="en-US" w:eastAsia="en-US"/>
              </w:rPr>
            </w:pPr>
            <w:r w:rsidRPr="00CC17CB">
              <w:rPr>
                <w:rFonts w:ascii="Calibri Light" w:hAnsi="Calibri Light" w:eastAsia="Book Antiqua" w:cs="Calibri Light"/>
                <w:color w:val="000000"/>
                <w:sz w:val="16"/>
                <w:szCs w:val="16"/>
              </w:rPr>
              <w:t>BATCH_ID</w:t>
            </w:r>
          </w:p>
        </w:tc>
        <w:tc>
          <w:tcPr>
            <w:tcW w:w="443" w:type="pct"/>
          </w:tcPr>
          <w:p w:rsidRPr="00920174" w:rsidR="00365A4E" w:rsidP="00365A4E" w:rsidRDefault="00365A4E" w14:paraId="0D58F285" w14:textId="5C54851E">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NUMBER</w:t>
            </w:r>
          </w:p>
        </w:tc>
        <w:tc>
          <w:tcPr>
            <w:tcW w:w="241" w:type="pct"/>
          </w:tcPr>
          <w:p w:rsidRPr="00920174" w:rsidR="00365A4E" w:rsidP="00365A4E" w:rsidRDefault="00365A4E" w14:paraId="285C932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2856FC0"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41CB78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3687F5C"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Pr="00920174" w:rsidR="00365A4E" w:rsidP="00365A4E" w:rsidRDefault="00365A4E" w14:paraId="4093A59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867" w:type="pct"/>
          </w:tcPr>
          <w:p w:rsidRPr="00CF74D9" w:rsidR="00365A4E" w:rsidP="00365A4E" w:rsidRDefault="00365A4E" w14:paraId="7B448910" w14:textId="287F0450">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0F4B2AA5" w14:textId="181C8901">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INSERT_UPDATE_FLAG                        </w:t>
            </w:r>
          </w:p>
        </w:tc>
        <w:tc>
          <w:tcPr>
            <w:tcW w:w="443" w:type="pct"/>
          </w:tcPr>
          <w:p w:rsidRPr="00550CA8" w:rsidR="00365A4E" w:rsidP="00365A4E" w:rsidRDefault="00365A4E" w14:paraId="51AFAAEC" w14:textId="19C09B78">
            <w:pPr>
              <w:keepLines/>
              <w:spacing w:after="0" w:line="240" w:lineRule="auto"/>
              <w:jc w:val="both"/>
              <w:rPr>
                <w:rFonts w:ascii="Calibri Light" w:hAnsi="Calibri Light" w:cs="Calibri Light"/>
                <w:sz w:val="16"/>
                <w:szCs w:val="16"/>
              </w:rPr>
            </w:pPr>
            <w:r w:rsidRPr="00F060F9">
              <w:rPr>
                <w:sz w:val="16"/>
                <w:szCs w:val="16"/>
              </w:rPr>
              <w:t>VARCHAR2(1)</w:t>
            </w:r>
          </w:p>
        </w:tc>
        <w:tc>
          <w:tcPr>
            <w:tcW w:w="192" w:type="pct"/>
          </w:tcPr>
          <w:p w:rsidRPr="00550CA8" w:rsidR="00365A4E" w:rsidP="00365A4E" w:rsidRDefault="00365A4E" w14:paraId="5B3CF54D" w14:textId="6ECB89A9">
            <w:pPr>
              <w:keepLines/>
              <w:spacing w:after="0" w:line="240" w:lineRule="auto"/>
              <w:rPr>
                <w:rFonts w:ascii="Calibri Light" w:hAnsi="Calibri Light" w:cs="Calibri Light"/>
                <w:sz w:val="16"/>
                <w:szCs w:val="16"/>
              </w:rPr>
            </w:pPr>
            <w:r w:rsidRPr="00F060F9">
              <w:rPr>
                <w:rFonts w:cs="Calibri"/>
                <w:color w:val="000000"/>
                <w:sz w:val="16"/>
                <w:szCs w:val="16"/>
              </w:rPr>
              <w:t>Y</w:t>
            </w:r>
          </w:p>
        </w:tc>
        <w:tc>
          <w:tcPr>
            <w:tcW w:w="238" w:type="pct"/>
          </w:tcPr>
          <w:p w:rsidRPr="00920174" w:rsidR="00365A4E" w:rsidP="00365A4E" w:rsidRDefault="00365A4E" w14:paraId="4C9B7572"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02F57487" w14:textId="3183AD2F">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 xml:space="preserve">INSERT_UPDATE_FLAG                        </w:t>
            </w:r>
          </w:p>
        </w:tc>
        <w:tc>
          <w:tcPr>
            <w:tcW w:w="443" w:type="pct"/>
          </w:tcPr>
          <w:p w:rsidRPr="00920174" w:rsidR="00365A4E" w:rsidP="00365A4E" w:rsidRDefault="00365A4E" w14:paraId="1D8417EA" w14:textId="2397C363">
            <w:pPr>
              <w:keepLines/>
              <w:spacing w:after="0" w:line="240" w:lineRule="auto"/>
              <w:jc w:val="both"/>
              <w:rPr>
                <w:rFonts w:ascii="Calibri Light" w:hAnsi="Calibri Light" w:cs="Calibri Light"/>
                <w:sz w:val="16"/>
                <w:szCs w:val="16"/>
                <w:lang w:val="en-US" w:eastAsia="en-US"/>
              </w:rPr>
            </w:pPr>
            <w:r w:rsidRPr="00F060F9">
              <w:rPr>
                <w:sz w:val="16"/>
                <w:szCs w:val="16"/>
              </w:rPr>
              <w:t>VARCHAR2(1)</w:t>
            </w:r>
          </w:p>
        </w:tc>
        <w:tc>
          <w:tcPr>
            <w:tcW w:w="241" w:type="pct"/>
          </w:tcPr>
          <w:p w:rsidRPr="00920174" w:rsidR="00365A4E" w:rsidP="00365A4E" w:rsidRDefault="00365A4E" w14:paraId="6F9640A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23C276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8C18719"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042B4D8" w14:textId="77777777">
        <w:trPr>
          <w:trHeight w:val="247"/>
        </w:trPr>
        <w:tc>
          <w:tcPr>
            <w:tcW w:w="193" w:type="pct"/>
          </w:tcPr>
          <w:p w:rsidRPr="00920174" w:rsidR="00365A4E" w:rsidP="00365A4E" w:rsidRDefault="00365A4E" w14:paraId="5AEAA584"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867" w:type="pct"/>
          </w:tcPr>
          <w:p w:rsidRPr="00CF74D9" w:rsidR="00365A4E" w:rsidP="00365A4E" w:rsidRDefault="00365A4E" w14:paraId="76DCA286" w14:textId="2BD54489">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0953EC43" w14:textId="0D19159A">
            <w:pPr>
              <w:keepLines/>
              <w:spacing w:after="0" w:line="240" w:lineRule="auto"/>
              <w:jc w:val="both"/>
              <w:rPr>
                <w:rFonts w:ascii="Calibri Light" w:hAnsi="Calibri Light" w:cs="Calibri Light"/>
                <w:sz w:val="16"/>
                <w:szCs w:val="16"/>
              </w:rPr>
            </w:pPr>
            <w:r w:rsidRPr="00F03497">
              <w:rPr>
                <w:rFonts w:cs="Calibri"/>
                <w:color w:val="000000"/>
                <w:sz w:val="16"/>
                <w:szCs w:val="16"/>
              </w:rPr>
              <w:t>PARTY_ORIG_SYSTEM</w:t>
            </w:r>
          </w:p>
        </w:tc>
        <w:tc>
          <w:tcPr>
            <w:tcW w:w="443" w:type="pct"/>
          </w:tcPr>
          <w:p w:rsidRPr="00550CA8" w:rsidR="00365A4E" w:rsidP="00365A4E" w:rsidRDefault="00365A4E" w14:paraId="739B8A4C" w14:textId="165E619B">
            <w:pPr>
              <w:keepLines/>
              <w:spacing w:after="0" w:line="240" w:lineRule="auto"/>
              <w:jc w:val="both"/>
              <w:rPr>
                <w:rFonts w:ascii="Calibri Light" w:hAnsi="Calibri Light" w:cs="Calibri Light"/>
                <w:sz w:val="16"/>
                <w:szCs w:val="16"/>
              </w:rPr>
            </w:pPr>
            <w:r w:rsidRPr="00F060F9">
              <w:rPr>
                <w:sz w:val="16"/>
                <w:szCs w:val="16"/>
              </w:rPr>
              <w:t>VARCHAR2(240)</w:t>
            </w:r>
          </w:p>
        </w:tc>
        <w:tc>
          <w:tcPr>
            <w:tcW w:w="192" w:type="pct"/>
          </w:tcPr>
          <w:p w:rsidRPr="00550CA8" w:rsidR="00365A4E" w:rsidP="00365A4E" w:rsidRDefault="00365A4E" w14:paraId="31157C26" w14:textId="116CFE00">
            <w:pPr>
              <w:keepLines/>
              <w:spacing w:after="0" w:line="240" w:lineRule="auto"/>
              <w:rPr>
                <w:rFonts w:ascii="Calibri Light" w:hAnsi="Calibri Light" w:cs="Calibri Light"/>
                <w:sz w:val="16"/>
                <w:szCs w:val="16"/>
              </w:rPr>
            </w:pPr>
            <w:r w:rsidRPr="00F060F9">
              <w:rPr>
                <w:rFonts w:cs="Calibri"/>
                <w:color w:val="000000"/>
                <w:sz w:val="16"/>
                <w:szCs w:val="16"/>
              </w:rPr>
              <w:t>Y</w:t>
            </w:r>
          </w:p>
        </w:tc>
        <w:tc>
          <w:tcPr>
            <w:tcW w:w="238" w:type="pct"/>
          </w:tcPr>
          <w:p w:rsidRPr="00920174" w:rsidR="00365A4E" w:rsidP="00365A4E" w:rsidRDefault="00365A4E" w14:paraId="20487F12"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183F9109" w14:textId="102F623E">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PARTY_ORIG_SYSTEM</w:t>
            </w:r>
          </w:p>
        </w:tc>
        <w:tc>
          <w:tcPr>
            <w:tcW w:w="443" w:type="pct"/>
          </w:tcPr>
          <w:p w:rsidRPr="00920174" w:rsidR="00365A4E" w:rsidP="00365A4E" w:rsidRDefault="00365A4E" w14:paraId="59ABC249" w14:textId="04D89D9F">
            <w:pPr>
              <w:keepLines/>
              <w:spacing w:after="0" w:line="240" w:lineRule="auto"/>
              <w:jc w:val="both"/>
              <w:rPr>
                <w:rFonts w:ascii="Calibri Light" w:hAnsi="Calibri Light" w:cs="Calibri Light"/>
                <w:sz w:val="16"/>
                <w:szCs w:val="16"/>
                <w:lang w:val="en-US" w:eastAsia="en-US"/>
              </w:rPr>
            </w:pPr>
            <w:r w:rsidRPr="00F060F9">
              <w:rPr>
                <w:sz w:val="16"/>
                <w:szCs w:val="16"/>
              </w:rPr>
              <w:t>VARCHAR2(240)</w:t>
            </w:r>
          </w:p>
        </w:tc>
        <w:tc>
          <w:tcPr>
            <w:tcW w:w="241" w:type="pct"/>
          </w:tcPr>
          <w:p w:rsidRPr="00920174" w:rsidR="00365A4E" w:rsidP="00365A4E" w:rsidRDefault="00365A4E" w14:paraId="2D495751"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1A78E5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40DCB72"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EAF5C91"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Pr="00920174" w:rsidR="00365A4E" w:rsidP="00365A4E" w:rsidRDefault="00365A4E" w14:paraId="7A20B9E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867" w:type="pct"/>
          </w:tcPr>
          <w:p w:rsidRPr="00CF74D9" w:rsidR="00365A4E" w:rsidP="00365A4E" w:rsidRDefault="00365A4E" w14:paraId="5488C149" w14:textId="2FB2FC95">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1D6BFCCA" w14:textId="3DD334AD">
            <w:pPr>
              <w:keepLines/>
              <w:spacing w:after="0" w:line="240" w:lineRule="auto"/>
              <w:jc w:val="both"/>
              <w:rPr>
                <w:rFonts w:ascii="Calibri Light" w:hAnsi="Calibri Light" w:cs="Calibri Light"/>
                <w:sz w:val="16"/>
                <w:szCs w:val="16"/>
              </w:rPr>
            </w:pPr>
            <w:r w:rsidRPr="00F03497">
              <w:rPr>
                <w:rFonts w:cs="Calibri"/>
                <w:color w:val="000000"/>
                <w:sz w:val="16"/>
                <w:szCs w:val="16"/>
              </w:rPr>
              <w:t>PARTY_ORIG_SYSTEM_REFERENCE</w:t>
            </w:r>
          </w:p>
        </w:tc>
        <w:tc>
          <w:tcPr>
            <w:tcW w:w="443" w:type="pct"/>
          </w:tcPr>
          <w:p w:rsidRPr="00550CA8" w:rsidR="00365A4E" w:rsidP="00365A4E" w:rsidRDefault="00365A4E" w14:paraId="52CDA11B" w14:textId="6A98A19E">
            <w:pPr>
              <w:keepLines/>
              <w:spacing w:after="0" w:line="240" w:lineRule="auto"/>
              <w:jc w:val="both"/>
              <w:rPr>
                <w:rFonts w:ascii="Calibri Light" w:hAnsi="Calibri Light" w:cs="Calibri Light"/>
                <w:sz w:val="16"/>
                <w:szCs w:val="16"/>
              </w:rPr>
            </w:pPr>
            <w:r w:rsidRPr="00F060F9">
              <w:rPr>
                <w:sz w:val="16"/>
                <w:szCs w:val="16"/>
              </w:rPr>
              <w:t>VARCHAR2(240)</w:t>
            </w:r>
          </w:p>
        </w:tc>
        <w:tc>
          <w:tcPr>
            <w:tcW w:w="192" w:type="pct"/>
          </w:tcPr>
          <w:p w:rsidRPr="00550CA8" w:rsidR="00365A4E" w:rsidP="00365A4E" w:rsidRDefault="00365A4E" w14:paraId="35AA6CD7" w14:textId="1D59052B">
            <w:pPr>
              <w:keepLines/>
              <w:spacing w:after="0" w:line="240" w:lineRule="auto"/>
              <w:rPr>
                <w:rFonts w:ascii="Calibri Light" w:hAnsi="Calibri Light" w:cs="Calibri Light"/>
                <w:sz w:val="16"/>
                <w:szCs w:val="16"/>
              </w:rPr>
            </w:pPr>
            <w:r w:rsidRPr="00F060F9">
              <w:rPr>
                <w:rFonts w:cs="Calibri"/>
                <w:color w:val="000000"/>
                <w:sz w:val="16"/>
                <w:szCs w:val="16"/>
              </w:rPr>
              <w:t>Y</w:t>
            </w:r>
          </w:p>
        </w:tc>
        <w:tc>
          <w:tcPr>
            <w:tcW w:w="238" w:type="pct"/>
          </w:tcPr>
          <w:p w:rsidRPr="00920174" w:rsidR="00365A4E" w:rsidP="00365A4E" w:rsidRDefault="00365A4E" w14:paraId="661E3A63"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30B2D057" w14:textId="05239FFA">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PARTY_ORIG_SYSTEM_REFERENCE</w:t>
            </w:r>
          </w:p>
        </w:tc>
        <w:tc>
          <w:tcPr>
            <w:tcW w:w="443" w:type="pct"/>
          </w:tcPr>
          <w:p w:rsidRPr="00920174" w:rsidR="00365A4E" w:rsidP="00365A4E" w:rsidRDefault="00365A4E" w14:paraId="56EF746B" w14:textId="42BCEAAC">
            <w:pPr>
              <w:keepLines/>
              <w:spacing w:after="0" w:line="240" w:lineRule="auto"/>
              <w:jc w:val="both"/>
              <w:rPr>
                <w:rFonts w:ascii="Calibri Light" w:hAnsi="Calibri Light" w:cs="Calibri Light"/>
                <w:sz w:val="16"/>
                <w:szCs w:val="16"/>
                <w:lang w:val="en-US" w:eastAsia="en-US"/>
              </w:rPr>
            </w:pPr>
            <w:r w:rsidRPr="00F060F9">
              <w:rPr>
                <w:sz w:val="16"/>
                <w:szCs w:val="16"/>
              </w:rPr>
              <w:t>VARCHAR2(240)</w:t>
            </w:r>
          </w:p>
        </w:tc>
        <w:tc>
          <w:tcPr>
            <w:tcW w:w="241" w:type="pct"/>
          </w:tcPr>
          <w:p w:rsidRPr="00920174" w:rsidR="00365A4E" w:rsidP="00365A4E" w:rsidRDefault="00365A4E" w14:paraId="3B520C68"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5B2BBF6"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4E19F76"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24B8A98" w14:textId="77777777">
        <w:trPr>
          <w:trHeight w:val="247"/>
        </w:trPr>
        <w:tc>
          <w:tcPr>
            <w:tcW w:w="193" w:type="pct"/>
          </w:tcPr>
          <w:p w:rsidRPr="00920174" w:rsidR="00365A4E" w:rsidP="00365A4E" w:rsidRDefault="00365A4E" w14:paraId="487EF354"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867" w:type="pct"/>
          </w:tcPr>
          <w:p w:rsidRPr="00CF74D9" w:rsidR="00365A4E" w:rsidP="00365A4E" w:rsidRDefault="00365A4E" w14:paraId="4949B063" w14:textId="0090BE8B">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2B009BC2" w14:textId="7C7D2341">
            <w:pPr>
              <w:keepLines/>
              <w:spacing w:after="0" w:line="240" w:lineRule="auto"/>
              <w:jc w:val="both"/>
              <w:rPr>
                <w:rFonts w:ascii="Calibri Light" w:hAnsi="Calibri Light" w:cs="Calibri Light"/>
                <w:sz w:val="16"/>
                <w:szCs w:val="16"/>
              </w:rPr>
            </w:pPr>
            <w:r w:rsidRPr="00F03497">
              <w:rPr>
                <w:rFonts w:cs="Calibri"/>
                <w:color w:val="000000"/>
                <w:sz w:val="16"/>
                <w:szCs w:val="16"/>
              </w:rPr>
              <w:t>CUST_ORIG_SYSTEM</w:t>
            </w:r>
          </w:p>
        </w:tc>
        <w:tc>
          <w:tcPr>
            <w:tcW w:w="443" w:type="pct"/>
          </w:tcPr>
          <w:p w:rsidRPr="00550CA8" w:rsidR="00365A4E" w:rsidP="00365A4E" w:rsidRDefault="00365A4E" w14:paraId="51643A7E" w14:textId="67BE744A">
            <w:pPr>
              <w:keepLines/>
              <w:spacing w:after="0" w:line="240" w:lineRule="auto"/>
              <w:jc w:val="both"/>
              <w:rPr>
                <w:rFonts w:ascii="Calibri Light" w:hAnsi="Calibri Light" w:cs="Calibri Light"/>
                <w:sz w:val="16"/>
                <w:szCs w:val="16"/>
              </w:rPr>
            </w:pPr>
            <w:r w:rsidRPr="00F060F9">
              <w:rPr>
                <w:sz w:val="16"/>
                <w:szCs w:val="16"/>
              </w:rPr>
              <w:t>VARCHAR2(240)</w:t>
            </w:r>
          </w:p>
        </w:tc>
        <w:tc>
          <w:tcPr>
            <w:tcW w:w="192" w:type="pct"/>
          </w:tcPr>
          <w:p w:rsidRPr="00550CA8" w:rsidR="00365A4E" w:rsidP="00365A4E" w:rsidRDefault="00365A4E" w14:paraId="0D24C586" w14:textId="7B27FAD0">
            <w:pPr>
              <w:keepLines/>
              <w:spacing w:after="0" w:line="240" w:lineRule="auto"/>
              <w:rPr>
                <w:rFonts w:ascii="Calibri Light" w:hAnsi="Calibri Light" w:cs="Calibri Light"/>
                <w:sz w:val="16"/>
                <w:szCs w:val="16"/>
              </w:rPr>
            </w:pPr>
            <w:r w:rsidRPr="00F060F9">
              <w:rPr>
                <w:rFonts w:cs="Calibri"/>
                <w:color w:val="000000"/>
                <w:sz w:val="16"/>
                <w:szCs w:val="16"/>
              </w:rPr>
              <w:t>Y</w:t>
            </w:r>
          </w:p>
        </w:tc>
        <w:tc>
          <w:tcPr>
            <w:tcW w:w="238" w:type="pct"/>
          </w:tcPr>
          <w:p w:rsidRPr="00920174" w:rsidR="00365A4E" w:rsidP="00365A4E" w:rsidRDefault="00365A4E" w14:paraId="56BA5FAC"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46F539F4" w14:textId="6483B2CE">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CUST_ORIG_SYSTEM</w:t>
            </w:r>
          </w:p>
        </w:tc>
        <w:tc>
          <w:tcPr>
            <w:tcW w:w="443" w:type="pct"/>
          </w:tcPr>
          <w:p w:rsidRPr="00920174" w:rsidR="00365A4E" w:rsidP="00365A4E" w:rsidRDefault="00365A4E" w14:paraId="48BD11C4" w14:textId="2B6F7F60">
            <w:pPr>
              <w:keepLines/>
              <w:spacing w:after="0" w:line="240" w:lineRule="auto"/>
              <w:jc w:val="both"/>
              <w:rPr>
                <w:rFonts w:ascii="Calibri Light" w:hAnsi="Calibri Light" w:cs="Calibri Light"/>
                <w:sz w:val="16"/>
                <w:szCs w:val="16"/>
                <w:lang w:val="en-US" w:eastAsia="en-US"/>
              </w:rPr>
            </w:pPr>
            <w:r w:rsidRPr="00F060F9">
              <w:rPr>
                <w:sz w:val="16"/>
                <w:szCs w:val="16"/>
              </w:rPr>
              <w:t>VARCHAR2(240)</w:t>
            </w:r>
          </w:p>
        </w:tc>
        <w:tc>
          <w:tcPr>
            <w:tcW w:w="241" w:type="pct"/>
          </w:tcPr>
          <w:p w:rsidRPr="00920174" w:rsidR="00365A4E" w:rsidP="00365A4E" w:rsidRDefault="00365A4E" w14:paraId="185F7B0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1FF617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D4A9BE5"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52FD232"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Pr="00920174" w:rsidR="00365A4E" w:rsidP="00365A4E" w:rsidRDefault="00365A4E" w14:paraId="771099F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867" w:type="pct"/>
          </w:tcPr>
          <w:p w:rsidRPr="00CF74D9" w:rsidR="00365A4E" w:rsidP="00365A4E" w:rsidRDefault="00365A4E" w14:paraId="52F0AEFE" w14:textId="4BEA88E0">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76761AB7" w14:textId="10802882">
            <w:pPr>
              <w:keepLines/>
              <w:spacing w:after="0" w:line="240" w:lineRule="auto"/>
              <w:jc w:val="both"/>
              <w:rPr>
                <w:rFonts w:ascii="Calibri Light" w:hAnsi="Calibri Light" w:cs="Calibri Light"/>
                <w:sz w:val="16"/>
                <w:szCs w:val="16"/>
              </w:rPr>
            </w:pPr>
            <w:r w:rsidRPr="00F03497">
              <w:rPr>
                <w:rFonts w:cs="Calibri"/>
                <w:color w:val="000000"/>
                <w:sz w:val="16"/>
                <w:szCs w:val="16"/>
              </w:rPr>
              <w:t>CUST_ORIG_SYSTEM_REFERENCE</w:t>
            </w:r>
          </w:p>
        </w:tc>
        <w:tc>
          <w:tcPr>
            <w:tcW w:w="443" w:type="pct"/>
          </w:tcPr>
          <w:p w:rsidRPr="00550CA8" w:rsidR="00365A4E" w:rsidP="00365A4E" w:rsidRDefault="00365A4E" w14:paraId="2BEBD385" w14:textId="1F9EACBD">
            <w:pPr>
              <w:keepLines/>
              <w:spacing w:after="0" w:line="240" w:lineRule="auto"/>
              <w:jc w:val="both"/>
              <w:rPr>
                <w:rFonts w:ascii="Calibri Light" w:hAnsi="Calibri Light" w:cs="Calibri Light"/>
                <w:sz w:val="16"/>
                <w:szCs w:val="16"/>
              </w:rPr>
            </w:pPr>
            <w:r w:rsidRPr="00F060F9">
              <w:rPr>
                <w:sz w:val="16"/>
                <w:szCs w:val="16"/>
              </w:rPr>
              <w:t>VARCHAR2(240)</w:t>
            </w:r>
          </w:p>
        </w:tc>
        <w:tc>
          <w:tcPr>
            <w:tcW w:w="192" w:type="pct"/>
          </w:tcPr>
          <w:p w:rsidRPr="00550CA8" w:rsidR="00365A4E" w:rsidP="00365A4E" w:rsidRDefault="00365A4E" w14:paraId="111E64AB" w14:textId="47CE069B">
            <w:pPr>
              <w:keepLines/>
              <w:spacing w:after="0" w:line="240" w:lineRule="auto"/>
              <w:rPr>
                <w:rFonts w:ascii="Calibri Light" w:hAnsi="Calibri Light" w:cs="Calibri Light"/>
                <w:sz w:val="16"/>
                <w:szCs w:val="16"/>
              </w:rPr>
            </w:pPr>
            <w:r w:rsidRPr="00F060F9">
              <w:rPr>
                <w:rFonts w:cs="Calibri"/>
                <w:color w:val="000000"/>
                <w:sz w:val="16"/>
                <w:szCs w:val="16"/>
              </w:rPr>
              <w:t>Y</w:t>
            </w:r>
          </w:p>
        </w:tc>
        <w:tc>
          <w:tcPr>
            <w:tcW w:w="238" w:type="pct"/>
          </w:tcPr>
          <w:p w:rsidRPr="00920174" w:rsidR="00365A4E" w:rsidP="00365A4E" w:rsidRDefault="00365A4E" w14:paraId="5608B54F"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27207297" w14:textId="6F7646FC">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CUST_ORIG_SYSTEM_REFERENCE</w:t>
            </w:r>
          </w:p>
        </w:tc>
        <w:tc>
          <w:tcPr>
            <w:tcW w:w="443" w:type="pct"/>
          </w:tcPr>
          <w:p w:rsidRPr="00920174" w:rsidR="00365A4E" w:rsidP="00365A4E" w:rsidRDefault="00365A4E" w14:paraId="22D8CAFF" w14:textId="278E2BD5">
            <w:pPr>
              <w:keepLines/>
              <w:spacing w:after="0" w:line="240" w:lineRule="auto"/>
              <w:jc w:val="both"/>
              <w:rPr>
                <w:rFonts w:ascii="Calibri Light" w:hAnsi="Calibri Light" w:cs="Calibri Light"/>
                <w:sz w:val="16"/>
                <w:szCs w:val="16"/>
                <w:lang w:val="en-US" w:eastAsia="en-US"/>
              </w:rPr>
            </w:pPr>
            <w:r w:rsidRPr="00F060F9">
              <w:rPr>
                <w:sz w:val="16"/>
                <w:szCs w:val="16"/>
              </w:rPr>
              <w:t>VARCHAR2(240)</w:t>
            </w:r>
          </w:p>
        </w:tc>
        <w:tc>
          <w:tcPr>
            <w:tcW w:w="241" w:type="pct"/>
          </w:tcPr>
          <w:p w:rsidRPr="00920174" w:rsidR="00365A4E" w:rsidP="00365A4E" w:rsidRDefault="00365A4E" w14:paraId="71F05EB1"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D6DA62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28B4DAD"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2358FDE" w14:textId="77777777">
        <w:trPr>
          <w:trHeight w:val="247"/>
        </w:trPr>
        <w:tc>
          <w:tcPr>
            <w:tcW w:w="193" w:type="pct"/>
          </w:tcPr>
          <w:p w:rsidRPr="00920174" w:rsidR="00365A4E" w:rsidP="00365A4E" w:rsidRDefault="00365A4E" w14:paraId="669F94AA"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867" w:type="pct"/>
          </w:tcPr>
          <w:p w:rsidRPr="00CF74D9" w:rsidR="00365A4E" w:rsidP="00365A4E" w:rsidRDefault="00365A4E" w14:paraId="1317290F" w14:textId="7F91E3EC">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7A8EDC1E" w14:textId="25559A44">
            <w:pPr>
              <w:keepLines/>
              <w:spacing w:after="0" w:line="240" w:lineRule="auto"/>
              <w:jc w:val="both"/>
              <w:rPr>
                <w:rFonts w:ascii="Calibri Light" w:hAnsi="Calibri Light" w:cs="Calibri Light"/>
                <w:sz w:val="16"/>
                <w:szCs w:val="16"/>
              </w:rPr>
            </w:pPr>
            <w:r w:rsidRPr="00F03497">
              <w:rPr>
                <w:rFonts w:cs="Calibri"/>
                <w:color w:val="000000"/>
                <w:sz w:val="16"/>
                <w:szCs w:val="16"/>
              </w:rPr>
              <w:t>CUST_SITE_ORIG_SYSTEM</w:t>
            </w:r>
          </w:p>
        </w:tc>
        <w:tc>
          <w:tcPr>
            <w:tcW w:w="443" w:type="pct"/>
          </w:tcPr>
          <w:p w:rsidRPr="00550CA8" w:rsidR="00365A4E" w:rsidP="00365A4E" w:rsidRDefault="00365A4E" w14:paraId="559F6987" w14:textId="600BE0BE">
            <w:pPr>
              <w:keepLines/>
              <w:spacing w:after="0" w:line="240" w:lineRule="auto"/>
              <w:jc w:val="both"/>
              <w:rPr>
                <w:rFonts w:ascii="Calibri Light" w:hAnsi="Calibri Light" w:cs="Calibri Light"/>
                <w:sz w:val="16"/>
                <w:szCs w:val="16"/>
              </w:rPr>
            </w:pPr>
            <w:r w:rsidRPr="00F060F9">
              <w:rPr>
                <w:sz w:val="16"/>
                <w:szCs w:val="16"/>
              </w:rPr>
              <w:t>VARCHAR2(30)</w:t>
            </w:r>
          </w:p>
        </w:tc>
        <w:tc>
          <w:tcPr>
            <w:tcW w:w="192" w:type="pct"/>
          </w:tcPr>
          <w:p w:rsidRPr="00550CA8" w:rsidR="00365A4E" w:rsidP="00365A4E" w:rsidRDefault="00365A4E" w14:paraId="5FA038FB" w14:textId="45E04AB0">
            <w:pPr>
              <w:keepLines/>
              <w:spacing w:after="0" w:line="240" w:lineRule="auto"/>
              <w:rPr>
                <w:rFonts w:ascii="Calibri Light" w:hAnsi="Calibri Light" w:cs="Calibri Light"/>
                <w:sz w:val="16"/>
                <w:szCs w:val="16"/>
              </w:rPr>
            </w:pPr>
            <w:r w:rsidRPr="00F060F9">
              <w:rPr>
                <w:rFonts w:cs="Calibri"/>
                <w:color w:val="000000"/>
                <w:sz w:val="16"/>
                <w:szCs w:val="16"/>
              </w:rPr>
              <w:t>Y</w:t>
            </w:r>
          </w:p>
        </w:tc>
        <w:tc>
          <w:tcPr>
            <w:tcW w:w="238" w:type="pct"/>
          </w:tcPr>
          <w:p w:rsidRPr="00920174" w:rsidR="00365A4E" w:rsidP="00365A4E" w:rsidRDefault="00365A4E" w14:paraId="20B6E654"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23AEE2A2" w14:textId="14344EA4">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CUST_SITE_ORIG_SYSTEM</w:t>
            </w:r>
          </w:p>
        </w:tc>
        <w:tc>
          <w:tcPr>
            <w:tcW w:w="443" w:type="pct"/>
          </w:tcPr>
          <w:p w:rsidRPr="00920174" w:rsidR="00365A4E" w:rsidP="00365A4E" w:rsidRDefault="00365A4E" w14:paraId="07392A96" w14:textId="35B9AF43">
            <w:pPr>
              <w:keepLines/>
              <w:spacing w:after="0" w:line="240" w:lineRule="auto"/>
              <w:jc w:val="both"/>
              <w:rPr>
                <w:rFonts w:ascii="Calibri Light" w:hAnsi="Calibri Light" w:cs="Calibri Light"/>
                <w:sz w:val="16"/>
                <w:szCs w:val="16"/>
                <w:lang w:val="en-US" w:eastAsia="en-US"/>
              </w:rPr>
            </w:pPr>
            <w:r w:rsidRPr="00F060F9">
              <w:rPr>
                <w:sz w:val="16"/>
                <w:szCs w:val="16"/>
              </w:rPr>
              <w:t>VARCHAR2(30)</w:t>
            </w:r>
          </w:p>
        </w:tc>
        <w:tc>
          <w:tcPr>
            <w:tcW w:w="241" w:type="pct"/>
          </w:tcPr>
          <w:p w:rsidRPr="00920174" w:rsidR="00365A4E" w:rsidP="00365A4E" w:rsidRDefault="00365A4E" w14:paraId="372365C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404605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6F14D77"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87AE074"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Pr="00920174" w:rsidR="00365A4E" w:rsidP="00365A4E" w:rsidRDefault="00365A4E" w14:paraId="1BDD15FC"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867" w:type="pct"/>
          </w:tcPr>
          <w:p w:rsidRPr="00CF74D9" w:rsidR="00365A4E" w:rsidP="00365A4E" w:rsidRDefault="00365A4E" w14:paraId="0BA13253" w14:textId="1AE1C547">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42146275" w14:textId="42B9C226">
            <w:pPr>
              <w:keepLines/>
              <w:spacing w:after="0" w:line="240" w:lineRule="auto"/>
              <w:jc w:val="both"/>
              <w:rPr>
                <w:rFonts w:ascii="Calibri Light" w:hAnsi="Calibri Light" w:cs="Calibri Light"/>
                <w:sz w:val="16"/>
                <w:szCs w:val="16"/>
              </w:rPr>
            </w:pPr>
            <w:r w:rsidRPr="00F03497">
              <w:rPr>
                <w:rFonts w:cs="Calibri"/>
                <w:color w:val="000000"/>
                <w:sz w:val="16"/>
                <w:szCs w:val="16"/>
              </w:rPr>
              <w:t>CUST_SITE_ORIG_SYS_REF</w:t>
            </w:r>
          </w:p>
        </w:tc>
        <w:tc>
          <w:tcPr>
            <w:tcW w:w="443" w:type="pct"/>
          </w:tcPr>
          <w:p w:rsidRPr="00550CA8" w:rsidR="00365A4E" w:rsidP="00365A4E" w:rsidRDefault="00365A4E" w14:paraId="23120736" w14:textId="6B59FF92">
            <w:pPr>
              <w:keepLines/>
              <w:spacing w:after="0" w:line="240" w:lineRule="auto"/>
              <w:jc w:val="both"/>
              <w:rPr>
                <w:rFonts w:ascii="Calibri Light" w:hAnsi="Calibri Light" w:cs="Calibri Light"/>
                <w:sz w:val="16"/>
                <w:szCs w:val="16"/>
              </w:rPr>
            </w:pPr>
            <w:r w:rsidRPr="00F060F9">
              <w:rPr>
                <w:sz w:val="16"/>
                <w:szCs w:val="16"/>
              </w:rPr>
              <w:t>VARCHAR2(30)</w:t>
            </w:r>
          </w:p>
        </w:tc>
        <w:tc>
          <w:tcPr>
            <w:tcW w:w="192" w:type="pct"/>
          </w:tcPr>
          <w:p w:rsidRPr="00550CA8" w:rsidR="00365A4E" w:rsidP="00365A4E" w:rsidRDefault="00365A4E" w14:paraId="05AB5AE4" w14:textId="489E2EBC">
            <w:pPr>
              <w:keepLines/>
              <w:spacing w:after="0" w:line="240" w:lineRule="auto"/>
              <w:rPr>
                <w:rFonts w:ascii="Calibri Light" w:hAnsi="Calibri Light" w:cs="Calibri Light"/>
                <w:sz w:val="16"/>
                <w:szCs w:val="16"/>
              </w:rPr>
            </w:pPr>
            <w:r w:rsidRPr="00F060F9">
              <w:rPr>
                <w:rFonts w:cs="Calibri"/>
                <w:color w:val="000000"/>
                <w:sz w:val="16"/>
                <w:szCs w:val="16"/>
              </w:rPr>
              <w:t>Y</w:t>
            </w:r>
          </w:p>
        </w:tc>
        <w:tc>
          <w:tcPr>
            <w:tcW w:w="238" w:type="pct"/>
          </w:tcPr>
          <w:p w:rsidRPr="00920174" w:rsidR="00365A4E" w:rsidP="00365A4E" w:rsidRDefault="00365A4E" w14:paraId="19CAA01E"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0D6D56B9" w14:textId="2F857455">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CUST_SITE_ORIG_SYS_REF</w:t>
            </w:r>
          </w:p>
        </w:tc>
        <w:tc>
          <w:tcPr>
            <w:tcW w:w="443" w:type="pct"/>
          </w:tcPr>
          <w:p w:rsidRPr="00920174" w:rsidR="00365A4E" w:rsidP="00365A4E" w:rsidRDefault="00365A4E" w14:paraId="36A4B70C" w14:textId="2DCCB64C">
            <w:pPr>
              <w:keepLines/>
              <w:spacing w:after="0" w:line="240" w:lineRule="auto"/>
              <w:jc w:val="both"/>
              <w:rPr>
                <w:rFonts w:ascii="Calibri Light" w:hAnsi="Calibri Light" w:cs="Calibri Light"/>
                <w:sz w:val="16"/>
                <w:szCs w:val="16"/>
                <w:lang w:val="en-US" w:eastAsia="en-US"/>
              </w:rPr>
            </w:pPr>
            <w:r w:rsidRPr="00F060F9">
              <w:rPr>
                <w:sz w:val="16"/>
                <w:szCs w:val="16"/>
              </w:rPr>
              <w:t>VARCHAR2(30)</w:t>
            </w:r>
          </w:p>
        </w:tc>
        <w:tc>
          <w:tcPr>
            <w:tcW w:w="241" w:type="pct"/>
          </w:tcPr>
          <w:p w:rsidRPr="00920174" w:rsidR="00365A4E" w:rsidP="00365A4E" w:rsidRDefault="00365A4E" w14:paraId="680F17E8"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615033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F29FA7A"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E2F7640" w14:textId="77777777">
        <w:trPr>
          <w:trHeight w:val="247"/>
        </w:trPr>
        <w:tc>
          <w:tcPr>
            <w:tcW w:w="193" w:type="pct"/>
          </w:tcPr>
          <w:p w:rsidRPr="00920174" w:rsidR="00365A4E" w:rsidP="00365A4E" w:rsidRDefault="00365A4E" w14:paraId="7D019C93"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867" w:type="pct"/>
          </w:tcPr>
          <w:p w:rsidRPr="00CF74D9" w:rsidR="00365A4E" w:rsidP="00365A4E" w:rsidRDefault="00365A4E" w14:paraId="41E0BCD2" w14:textId="625A0809">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65B8A339" w14:textId="76AE8716">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CUSTOMER_PROFILE_CLASS_NAME    </w:t>
            </w:r>
          </w:p>
        </w:tc>
        <w:tc>
          <w:tcPr>
            <w:tcW w:w="443" w:type="pct"/>
          </w:tcPr>
          <w:p w:rsidRPr="00550CA8" w:rsidR="00365A4E" w:rsidP="00365A4E" w:rsidRDefault="00365A4E" w14:paraId="775AA0DD" w14:textId="20814B5C">
            <w:pPr>
              <w:keepLines/>
              <w:spacing w:after="0" w:line="240" w:lineRule="auto"/>
              <w:jc w:val="both"/>
              <w:rPr>
                <w:rFonts w:ascii="Calibri Light" w:hAnsi="Calibri Light" w:cs="Calibri Light"/>
                <w:sz w:val="16"/>
                <w:szCs w:val="16"/>
              </w:rPr>
            </w:pPr>
            <w:r w:rsidRPr="00F060F9">
              <w:rPr>
                <w:sz w:val="16"/>
                <w:szCs w:val="16"/>
              </w:rPr>
              <w:t>VARCHAR2(1)</w:t>
            </w:r>
          </w:p>
        </w:tc>
        <w:tc>
          <w:tcPr>
            <w:tcW w:w="192" w:type="pct"/>
          </w:tcPr>
          <w:p w:rsidRPr="00550CA8" w:rsidR="00365A4E" w:rsidP="00365A4E" w:rsidRDefault="00365A4E" w14:paraId="6ADA3259" w14:textId="7773B23E">
            <w:pPr>
              <w:keepLines/>
              <w:spacing w:after="0" w:line="240" w:lineRule="auto"/>
              <w:rPr>
                <w:rFonts w:ascii="Calibri Light" w:hAnsi="Calibri Light" w:cs="Calibri Light"/>
                <w:sz w:val="16"/>
                <w:szCs w:val="16"/>
              </w:rPr>
            </w:pPr>
            <w:r w:rsidRPr="00F060F9">
              <w:rPr>
                <w:rFonts w:cs="Calibri"/>
                <w:color w:val="000000"/>
                <w:sz w:val="16"/>
                <w:szCs w:val="16"/>
              </w:rPr>
              <w:t>Y</w:t>
            </w:r>
          </w:p>
        </w:tc>
        <w:tc>
          <w:tcPr>
            <w:tcW w:w="238" w:type="pct"/>
          </w:tcPr>
          <w:p w:rsidRPr="00FE51C7" w:rsidR="00365A4E" w:rsidP="00365A4E" w:rsidRDefault="00365A4E" w14:paraId="4FCA681B" w14:textId="77777777">
            <w:pPr>
              <w:keepLines/>
              <w:spacing w:after="0" w:line="240" w:lineRule="auto"/>
              <w:jc w:val="both"/>
              <w:rPr>
                <w:rFonts w:ascii="Calibri Light" w:hAnsi="Calibri Light" w:cs="Calibri Light"/>
                <w:sz w:val="16"/>
                <w:szCs w:val="16"/>
              </w:rPr>
            </w:pPr>
          </w:p>
        </w:tc>
        <w:tc>
          <w:tcPr>
            <w:tcW w:w="952" w:type="pct"/>
          </w:tcPr>
          <w:p w:rsidRPr="00FE51C7" w:rsidR="00365A4E" w:rsidP="00365A4E" w:rsidRDefault="00365A4E" w14:paraId="2308C3AE" w14:textId="217A5E26">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CUSTOMER_PROFILE_CLASS_NAME    </w:t>
            </w:r>
          </w:p>
        </w:tc>
        <w:tc>
          <w:tcPr>
            <w:tcW w:w="443" w:type="pct"/>
          </w:tcPr>
          <w:p w:rsidRPr="00FE51C7" w:rsidR="00365A4E" w:rsidP="00365A4E" w:rsidRDefault="00365A4E" w14:paraId="2247A4F5" w14:textId="6E7A97CA">
            <w:pPr>
              <w:keepLines/>
              <w:spacing w:after="0" w:line="240" w:lineRule="auto"/>
              <w:jc w:val="both"/>
              <w:rPr>
                <w:rFonts w:ascii="Calibri Light" w:hAnsi="Calibri Light" w:cs="Calibri Light"/>
                <w:sz w:val="16"/>
                <w:szCs w:val="16"/>
              </w:rPr>
            </w:pPr>
            <w:r w:rsidRPr="00F060F9">
              <w:rPr>
                <w:sz w:val="16"/>
                <w:szCs w:val="16"/>
              </w:rPr>
              <w:t>VARCHAR2(1)</w:t>
            </w:r>
          </w:p>
        </w:tc>
        <w:tc>
          <w:tcPr>
            <w:tcW w:w="241" w:type="pct"/>
          </w:tcPr>
          <w:p w:rsidRPr="00920174" w:rsidR="00365A4E" w:rsidP="00365A4E" w:rsidRDefault="00365A4E" w14:paraId="31900E11"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E786B7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CBF33B4"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5D4B6FE"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Pr="00920174" w:rsidR="00365A4E" w:rsidP="00365A4E" w:rsidRDefault="00365A4E" w14:paraId="7DD86AC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867" w:type="pct"/>
          </w:tcPr>
          <w:p w:rsidRPr="00CF74D9" w:rsidR="00365A4E" w:rsidP="00365A4E" w:rsidRDefault="00365A4E" w14:paraId="72868740" w14:textId="32F339E8">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2DFF8C6D" w14:textId="1B34BF59">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COLLECTOR_NAME                 </w:t>
            </w:r>
          </w:p>
        </w:tc>
        <w:tc>
          <w:tcPr>
            <w:tcW w:w="443" w:type="pct"/>
          </w:tcPr>
          <w:p w:rsidRPr="00550CA8" w:rsidR="00365A4E" w:rsidP="00365A4E" w:rsidRDefault="00365A4E" w14:paraId="3FBAF3E9" w14:textId="519D7247">
            <w:pPr>
              <w:keepLines/>
              <w:spacing w:after="0" w:line="240" w:lineRule="auto"/>
              <w:jc w:val="both"/>
              <w:rPr>
                <w:rFonts w:ascii="Calibri Light" w:hAnsi="Calibri Light" w:cs="Calibri Light"/>
                <w:sz w:val="16"/>
                <w:szCs w:val="16"/>
              </w:rPr>
            </w:pPr>
            <w:r w:rsidRPr="00F060F9">
              <w:rPr>
                <w:sz w:val="16"/>
                <w:szCs w:val="16"/>
              </w:rPr>
              <w:t>VARCHAR2(1)</w:t>
            </w:r>
          </w:p>
        </w:tc>
        <w:tc>
          <w:tcPr>
            <w:tcW w:w="192" w:type="pct"/>
          </w:tcPr>
          <w:p w:rsidRPr="00550CA8" w:rsidR="00365A4E" w:rsidP="00365A4E" w:rsidRDefault="00365A4E" w14:paraId="022C01F9" w14:textId="2C89ED76">
            <w:pPr>
              <w:keepLines/>
              <w:spacing w:after="0" w:line="240" w:lineRule="auto"/>
              <w:rPr>
                <w:rFonts w:ascii="Calibri Light" w:hAnsi="Calibri Light" w:cs="Calibri Light"/>
                <w:sz w:val="16"/>
                <w:szCs w:val="16"/>
              </w:rPr>
            </w:pPr>
            <w:r>
              <w:rPr>
                <w:rFonts w:ascii="Calibri Light" w:hAnsi="Calibri Light" w:eastAsia="Book Antiqua" w:cs="Calibri Light"/>
                <w:color w:val="000000"/>
                <w:sz w:val="16"/>
                <w:szCs w:val="16"/>
              </w:rPr>
              <w:t>N</w:t>
            </w:r>
          </w:p>
        </w:tc>
        <w:tc>
          <w:tcPr>
            <w:tcW w:w="238" w:type="pct"/>
          </w:tcPr>
          <w:p w:rsidRPr="00FE51C7" w:rsidR="00365A4E" w:rsidP="00365A4E" w:rsidRDefault="00365A4E" w14:paraId="6D545624" w14:textId="77777777">
            <w:pPr>
              <w:keepLines/>
              <w:spacing w:after="0" w:line="240" w:lineRule="auto"/>
              <w:jc w:val="both"/>
              <w:rPr>
                <w:rFonts w:ascii="Calibri Light" w:hAnsi="Calibri Light" w:cs="Calibri Light"/>
                <w:sz w:val="16"/>
                <w:szCs w:val="16"/>
              </w:rPr>
            </w:pPr>
          </w:p>
        </w:tc>
        <w:tc>
          <w:tcPr>
            <w:tcW w:w="952" w:type="pct"/>
          </w:tcPr>
          <w:p w:rsidRPr="00550CA8" w:rsidR="00365A4E" w:rsidP="00365A4E" w:rsidRDefault="00365A4E" w14:paraId="5779951F" w14:textId="701E253A">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COLLECTOR_NAME                 </w:t>
            </w:r>
          </w:p>
        </w:tc>
        <w:tc>
          <w:tcPr>
            <w:tcW w:w="443" w:type="pct"/>
          </w:tcPr>
          <w:p w:rsidRPr="00920174" w:rsidR="00365A4E" w:rsidP="00365A4E" w:rsidRDefault="00365A4E" w14:paraId="6E5AA259" w14:textId="4F872438">
            <w:pPr>
              <w:keepLines/>
              <w:spacing w:after="0" w:line="240" w:lineRule="auto"/>
              <w:jc w:val="both"/>
              <w:rPr>
                <w:rFonts w:ascii="Calibri Light" w:hAnsi="Calibri Light" w:cs="Calibri Light"/>
                <w:sz w:val="16"/>
                <w:szCs w:val="16"/>
              </w:rPr>
            </w:pPr>
            <w:r w:rsidRPr="00F060F9">
              <w:rPr>
                <w:sz w:val="16"/>
                <w:szCs w:val="16"/>
              </w:rPr>
              <w:t>VARCHAR2(1)</w:t>
            </w:r>
          </w:p>
        </w:tc>
        <w:tc>
          <w:tcPr>
            <w:tcW w:w="241" w:type="pct"/>
          </w:tcPr>
          <w:p w:rsidRPr="00920174" w:rsidR="00365A4E" w:rsidP="00365A4E" w:rsidRDefault="00365A4E" w14:paraId="2613133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4D5DC0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B661231"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71E694D" w14:textId="77777777">
        <w:trPr>
          <w:trHeight w:val="247"/>
        </w:trPr>
        <w:tc>
          <w:tcPr>
            <w:tcW w:w="193" w:type="pct"/>
          </w:tcPr>
          <w:p w:rsidRPr="00920174" w:rsidR="00365A4E" w:rsidP="00365A4E" w:rsidRDefault="00365A4E" w14:paraId="7C7D1C4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867" w:type="pct"/>
          </w:tcPr>
          <w:p w:rsidRPr="00CF74D9" w:rsidR="00365A4E" w:rsidP="00365A4E" w:rsidRDefault="00365A4E" w14:paraId="66B24F6B" w14:textId="38013DB1">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550CA8" w:rsidR="00365A4E" w:rsidP="00365A4E" w:rsidRDefault="00365A4E" w14:paraId="619D994E" w14:textId="2035E96F">
            <w:pPr>
              <w:keepLines/>
              <w:spacing w:after="0" w:line="240" w:lineRule="auto"/>
              <w:jc w:val="both"/>
              <w:rPr>
                <w:rFonts w:ascii="Calibri Light" w:hAnsi="Calibri Light" w:cs="Calibri Light"/>
                <w:sz w:val="16"/>
                <w:szCs w:val="16"/>
              </w:rPr>
            </w:pPr>
            <w:r w:rsidRPr="00F03497">
              <w:rPr>
                <w:rFonts w:cs="Calibri"/>
                <w:color w:val="000000"/>
                <w:sz w:val="16"/>
                <w:szCs w:val="16"/>
              </w:rPr>
              <w:t>CREDIT_ANALYST_NAME</w:t>
            </w:r>
          </w:p>
        </w:tc>
        <w:tc>
          <w:tcPr>
            <w:tcW w:w="443" w:type="pct"/>
          </w:tcPr>
          <w:p w:rsidRPr="00550CA8" w:rsidR="00365A4E" w:rsidP="00365A4E" w:rsidRDefault="00365A4E" w14:paraId="760F3294" w14:textId="4F49006B">
            <w:pPr>
              <w:keepLines/>
              <w:spacing w:after="0" w:line="240" w:lineRule="auto"/>
              <w:jc w:val="both"/>
              <w:rPr>
                <w:rFonts w:ascii="Calibri Light" w:hAnsi="Calibri Light" w:cs="Calibri Light"/>
                <w:sz w:val="16"/>
                <w:szCs w:val="16"/>
              </w:rPr>
            </w:pPr>
            <w:r w:rsidRPr="00F060F9">
              <w:rPr>
                <w:sz w:val="16"/>
                <w:szCs w:val="16"/>
              </w:rPr>
              <w:t>VARCHAR2(1)</w:t>
            </w:r>
          </w:p>
        </w:tc>
        <w:tc>
          <w:tcPr>
            <w:tcW w:w="192" w:type="pct"/>
          </w:tcPr>
          <w:p w:rsidRPr="00550CA8" w:rsidR="00365A4E" w:rsidP="00365A4E" w:rsidRDefault="00365A4E" w14:paraId="40145186" w14:textId="426781F0">
            <w:pPr>
              <w:keepLines/>
              <w:spacing w:after="0" w:line="240" w:lineRule="auto"/>
              <w:rPr>
                <w:rFonts w:ascii="Calibri Light" w:hAnsi="Calibri Light" w:cs="Calibri Light"/>
                <w:sz w:val="16"/>
                <w:szCs w:val="16"/>
              </w:rPr>
            </w:pPr>
            <w:r>
              <w:rPr>
                <w:rFonts w:ascii="Calibri Light" w:hAnsi="Calibri Light" w:eastAsia="Book Antiqua" w:cs="Calibri Light"/>
                <w:color w:val="000000"/>
                <w:sz w:val="16"/>
                <w:szCs w:val="16"/>
              </w:rPr>
              <w:t>N</w:t>
            </w:r>
          </w:p>
        </w:tc>
        <w:tc>
          <w:tcPr>
            <w:tcW w:w="238" w:type="pct"/>
          </w:tcPr>
          <w:p w:rsidRPr="00FE51C7" w:rsidR="00365A4E" w:rsidP="00365A4E" w:rsidRDefault="00365A4E" w14:paraId="668861F6" w14:textId="77777777">
            <w:pPr>
              <w:keepLines/>
              <w:spacing w:after="0" w:line="240" w:lineRule="auto"/>
              <w:jc w:val="both"/>
              <w:rPr>
                <w:rFonts w:ascii="Calibri Light" w:hAnsi="Calibri Light" w:cs="Calibri Light"/>
                <w:sz w:val="16"/>
                <w:szCs w:val="16"/>
              </w:rPr>
            </w:pPr>
          </w:p>
        </w:tc>
        <w:tc>
          <w:tcPr>
            <w:tcW w:w="952" w:type="pct"/>
          </w:tcPr>
          <w:p w:rsidRPr="00550CA8" w:rsidR="00365A4E" w:rsidP="00365A4E" w:rsidRDefault="00365A4E" w14:paraId="192303DE" w14:textId="0E8565D1">
            <w:pPr>
              <w:keepLines/>
              <w:spacing w:after="0" w:line="240" w:lineRule="auto"/>
              <w:jc w:val="both"/>
              <w:rPr>
                <w:rFonts w:ascii="Calibri Light" w:hAnsi="Calibri Light" w:cs="Calibri Light"/>
                <w:sz w:val="16"/>
                <w:szCs w:val="16"/>
              </w:rPr>
            </w:pPr>
            <w:r w:rsidRPr="00F03497">
              <w:rPr>
                <w:rFonts w:cs="Calibri"/>
                <w:color w:val="000000"/>
                <w:sz w:val="16"/>
                <w:szCs w:val="16"/>
              </w:rPr>
              <w:t>CREDIT_ANALYST_NAME</w:t>
            </w:r>
          </w:p>
        </w:tc>
        <w:tc>
          <w:tcPr>
            <w:tcW w:w="443" w:type="pct"/>
          </w:tcPr>
          <w:p w:rsidRPr="00920174" w:rsidR="00365A4E" w:rsidP="00365A4E" w:rsidRDefault="00365A4E" w14:paraId="6F582BE5" w14:textId="2E9FC4DD">
            <w:pPr>
              <w:keepLines/>
              <w:spacing w:after="0" w:line="240" w:lineRule="auto"/>
              <w:jc w:val="both"/>
              <w:rPr>
                <w:rFonts w:ascii="Calibri Light" w:hAnsi="Calibri Light" w:cs="Calibri Light"/>
                <w:sz w:val="16"/>
                <w:szCs w:val="16"/>
              </w:rPr>
            </w:pPr>
            <w:r w:rsidRPr="00F060F9">
              <w:rPr>
                <w:sz w:val="16"/>
                <w:szCs w:val="16"/>
              </w:rPr>
              <w:t>VARCHAR2(1)</w:t>
            </w:r>
          </w:p>
        </w:tc>
        <w:tc>
          <w:tcPr>
            <w:tcW w:w="241" w:type="pct"/>
          </w:tcPr>
          <w:p w:rsidRPr="00920174" w:rsidR="00365A4E" w:rsidP="00365A4E" w:rsidRDefault="00365A4E" w14:paraId="2498DEA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7A1E32B"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89494D4"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DC0097C"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Pr="00920174" w:rsidR="00365A4E" w:rsidP="00365A4E" w:rsidRDefault="00365A4E" w14:paraId="24BA721C"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867" w:type="pct"/>
          </w:tcPr>
          <w:p w:rsidRPr="00CF74D9" w:rsidR="00365A4E" w:rsidP="00365A4E" w:rsidRDefault="00365A4E" w14:paraId="1FB86C6C" w14:textId="22A882EC">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920174" w:rsidR="00365A4E" w:rsidP="00365A4E" w:rsidRDefault="00365A4E" w14:paraId="01243352" w14:textId="3EA1F272">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CREDIT_REVIEW_CYCLE</w:t>
            </w:r>
          </w:p>
        </w:tc>
        <w:tc>
          <w:tcPr>
            <w:tcW w:w="443" w:type="pct"/>
          </w:tcPr>
          <w:p w:rsidRPr="00920174" w:rsidR="00365A4E" w:rsidP="00365A4E" w:rsidRDefault="00365A4E" w14:paraId="64D17A39" w14:textId="65DED6A1">
            <w:pPr>
              <w:keepLines/>
              <w:spacing w:after="0" w:line="240" w:lineRule="auto"/>
              <w:jc w:val="both"/>
              <w:rPr>
                <w:rFonts w:ascii="Calibri Light" w:hAnsi="Calibri Light" w:cs="Calibri Light"/>
                <w:sz w:val="16"/>
                <w:szCs w:val="16"/>
                <w:lang w:val="en-US" w:eastAsia="en-US"/>
              </w:rPr>
            </w:pPr>
            <w:r w:rsidRPr="00F060F9">
              <w:rPr>
                <w:sz w:val="16"/>
                <w:szCs w:val="16"/>
              </w:rPr>
              <w:t>VARCHAR2(1)</w:t>
            </w:r>
          </w:p>
        </w:tc>
        <w:tc>
          <w:tcPr>
            <w:tcW w:w="192" w:type="pct"/>
          </w:tcPr>
          <w:p w:rsidRPr="00920174" w:rsidR="00365A4E" w:rsidP="00365A4E" w:rsidRDefault="00365A4E" w14:paraId="534AC7B4" w14:textId="17F0A543">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6DC3860"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796BC1F8" w14:textId="42502621">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CREDIT_REVIEW_CYCLE</w:t>
            </w:r>
          </w:p>
        </w:tc>
        <w:tc>
          <w:tcPr>
            <w:tcW w:w="443" w:type="pct"/>
          </w:tcPr>
          <w:p w:rsidRPr="00920174" w:rsidR="00365A4E" w:rsidP="00365A4E" w:rsidRDefault="00365A4E" w14:paraId="35FD341E" w14:textId="17D3A3A5">
            <w:pPr>
              <w:keepLines/>
              <w:spacing w:after="0" w:line="240" w:lineRule="auto"/>
              <w:jc w:val="both"/>
              <w:rPr>
                <w:rFonts w:ascii="Calibri Light" w:hAnsi="Calibri Light" w:cs="Calibri Light"/>
                <w:sz w:val="16"/>
                <w:szCs w:val="16"/>
                <w:lang w:val="en-US" w:eastAsia="en-US"/>
              </w:rPr>
            </w:pPr>
            <w:r w:rsidRPr="00F060F9">
              <w:rPr>
                <w:sz w:val="16"/>
                <w:szCs w:val="16"/>
              </w:rPr>
              <w:t>VARCHAR2(1)</w:t>
            </w:r>
          </w:p>
        </w:tc>
        <w:tc>
          <w:tcPr>
            <w:tcW w:w="241" w:type="pct"/>
          </w:tcPr>
          <w:p w:rsidRPr="00920174" w:rsidR="00365A4E" w:rsidP="00365A4E" w:rsidRDefault="00365A4E" w14:paraId="4DC5217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EA19F69"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96D3611"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606580D" w14:textId="77777777">
        <w:trPr>
          <w:trHeight w:val="247"/>
        </w:trPr>
        <w:tc>
          <w:tcPr>
            <w:tcW w:w="193" w:type="pct"/>
          </w:tcPr>
          <w:p w:rsidRPr="00920174" w:rsidR="00365A4E" w:rsidP="00365A4E" w:rsidRDefault="00365A4E" w14:paraId="3B38B5A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867" w:type="pct"/>
          </w:tcPr>
          <w:p w:rsidRPr="00CF74D9" w:rsidR="00365A4E" w:rsidP="00365A4E" w:rsidRDefault="00365A4E" w14:paraId="099EDA09" w14:textId="35B3667C">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920174" w:rsidR="00365A4E" w:rsidP="00365A4E" w:rsidRDefault="00365A4E" w14:paraId="2E1F4E7B" w14:textId="30DCC8D0">
            <w:pPr>
              <w:keepLines/>
              <w:spacing w:after="0" w:line="240" w:lineRule="auto"/>
              <w:jc w:val="both"/>
              <w:rPr>
                <w:rFonts w:ascii="Calibri Light" w:hAnsi="Calibri Light" w:cs="Calibri Light"/>
                <w:sz w:val="16"/>
                <w:szCs w:val="16"/>
                <w:lang w:val="en-US" w:eastAsia="en-US"/>
              </w:rPr>
            </w:pPr>
            <w:r w:rsidRPr="00F03497">
              <w:rPr>
                <w:rFonts w:cs="Calibri"/>
                <w:color w:val="000000"/>
                <w:sz w:val="16"/>
                <w:szCs w:val="16"/>
              </w:rPr>
              <w:t>LAST_CREDIT_REVIEW_DATE</w:t>
            </w:r>
          </w:p>
        </w:tc>
        <w:tc>
          <w:tcPr>
            <w:tcW w:w="443" w:type="pct"/>
          </w:tcPr>
          <w:p w:rsidRPr="00920174" w:rsidR="00365A4E" w:rsidP="00365A4E" w:rsidRDefault="00365A4E" w14:paraId="02129BE7" w14:textId="2110A3BD">
            <w:pPr>
              <w:keepLines/>
              <w:spacing w:after="0" w:line="240" w:lineRule="auto"/>
              <w:jc w:val="both"/>
              <w:rPr>
                <w:rFonts w:ascii="Calibri Light" w:hAnsi="Calibri Light" w:cs="Calibri Light"/>
                <w:sz w:val="16"/>
                <w:szCs w:val="16"/>
                <w:lang w:val="en-US" w:eastAsia="en-US"/>
              </w:rPr>
            </w:pPr>
            <w:r w:rsidRPr="00F060F9">
              <w:rPr>
                <w:sz w:val="16"/>
                <w:szCs w:val="16"/>
              </w:rPr>
              <w:t>VARCHAR2(1)</w:t>
            </w:r>
          </w:p>
        </w:tc>
        <w:tc>
          <w:tcPr>
            <w:tcW w:w="192" w:type="pct"/>
          </w:tcPr>
          <w:p w:rsidRPr="00920174" w:rsidR="00365A4E" w:rsidP="00365A4E" w:rsidRDefault="00365A4E" w14:paraId="1EF3B0E1" w14:textId="0600C35A">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5D577EB"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6966241F" w14:textId="2D39BABF">
            <w:pPr>
              <w:keepLines/>
              <w:spacing w:after="0" w:line="240" w:lineRule="auto"/>
              <w:jc w:val="both"/>
              <w:rPr>
                <w:rFonts w:ascii="Calibri Light" w:hAnsi="Calibri Light" w:cs="Calibri Light"/>
                <w:sz w:val="16"/>
                <w:szCs w:val="16"/>
              </w:rPr>
            </w:pPr>
            <w:r w:rsidRPr="00F03497">
              <w:rPr>
                <w:rFonts w:cs="Calibri"/>
                <w:color w:val="000000"/>
                <w:sz w:val="16"/>
                <w:szCs w:val="16"/>
              </w:rPr>
              <w:t>LAST_CREDIT_REVIEW_DATE</w:t>
            </w:r>
          </w:p>
        </w:tc>
        <w:tc>
          <w:tcPr>
            <w:tcW w:w="443" w:type="pct"/>
          </w:tcPr>
          <w:p w:rsidRPr="00920174" w:rsidR="00365A4E" w:rsidP="00365A4E" w:rsidRDefault="00365A4E" w14:paraId="0E84AA7B" w14:textId="1ABE0802">
            <w:pPr>
              <w:keepLines/>
              <w:spacing w:after="0" w:line="240" w:lineRule="auto"/>
              <w:jc w:val="both"/>
              <w:rPr>
                <w:rFonts w:ascii="Calibri Light" w:hAnsi="Calibri Light" w:cs="Calibri Light"/>
                <w:sz w:val="16"/>
                <w:szCs w:val="16"/>
              </w:rPr>
            </w:pPr>
            <w:r w:rsidRPr="00F060F9">
              <w:rPr>
                <w:sz w:val="16"/>
                <w:szCs w:val="16"/>
              </w:rPr>
              <w:t>VARCHAR2(1)</w:t>
            </w:r>
          </w:p>
        </w:tc>
        <w:tc>
          <w:tcPr>
            <w:tcW w:w="241" w:type="pct"/>
          </w:tcPr>
          <w:p w:rsidRPr="00920174" w:rsidR="00365A4E" w:rsidP="00365A4E" w:rsidRDefault="00365A4E" w14:paraId="128CF5C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4BD4C2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D202A5F"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724F373"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7C6CC6E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867" w:type="pct"/>
          </w:tcPr>
          <w:p w:rsidRPr="00CF74D9" w:rsidR="00365A4E" w:rsidP="00365A4E" w:rsidRDefault="00365A4E" w14:paraId="7416B5F9" w14:textId="3E6F7937">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265004A0" w14:textId="16664AC7">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NEXT_CREDIT_REVIEW_DATE</w:t>
            </w:r>
          </w:p>
        </w:tc>
        <w:tc>
          <w:tcPr>
            <w:tcW w:w="443" w:type="pct"/>
          </w:tcPr>
          <w:p w:rsidRPr="00920174" w:rsidR="00365A4E" w:rsidP="00365A4E" w:rsidRDefault="00365A4E" w14:paraId="66CE28A4" w14:textId="6D4F61D9">
            <w:pPr>
              <w:keepLines/>
              <w:spacing w:after="0" w:line="240" w:lineRule="auto"/>
              <w:jc w:val="both"/>
              <w:rPr>
                <w:rFonts w:ascii="Calibri Light" w:hAnsi="Calibri Light" w:cs="Calibri Light"/>
                <w:sz w:val="16"/>
                <w:szCs w:val="16"/>
                <w:lang w:val="en-US" w:eastAsia="en-US"/>
              </w:rPr>
            </w:pPr>
            <w:r w:rsidRPr="00F060F9">
              <w:rPr>
                <w:sz w:val="16"/>
                <w:szCs w:val="16"/>
              </w:rPr>
              <w:t>VARCHAR2(1)</w:t>
            </w:r>
          </w:p>
        </w:tc>
        <w:tc>
          <w:tcPr>
            <w:tcW w:w="192" w:type="pct"/>
          </w:tcPr>
          <w:p w:rsidRPr="00920174" w:rsidR="00365A4E" w:rsidP="00365A4E" w:rsidRDefault="00365A4E" w14:paraId="0DFA1677" w14:textId="6652F629">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E3C8282"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0267A6AC" w14:textId="0745E74F">
            <w:pPr>
              <w:keepLines/>
              <w:spacing w:after="0" w:line="240" w:lineRule="auto"/>
              <w:jc w:val="both"/>
              <w:rPr>
                <w:rFonts w:ascii="Calibri Light" w:hAnsi="Calibri Light" w:cs="Calibri Light"/>
                <w:sz w:val="16"/>
                <w:szCs w:val="16"/>
              </w:rPr>
            </w:pPr>
            <w:r w:rsidRPr="00F03497">
              <w:rPr>
                <w:rFonts w:cs="Calibri"/>
                <w:color w:val="000000"/>
                <w:sz w:val="16"/>
                <w:szCs w:val="16"/>
              </w:rPr>
              <w:t>NEXT_CREDIT_REVIEW_DATE</w:t>
            </w:r>
          </w:p>
        </w:tc>
        <w:tc>
          <w:tcPr>
            <w:tcW w:w="443" w:type="pct"/>
          </w:tcPr>
          <w:p w:rsidRPr="00920174" w:rsidR="00365A4E" w:rsidP="00365A4E" w:rsidRDefault="00365A4E" w14:paraId="5D71C81C" w14:textId="1FC7661E">
            <w:pPr>
              <w:keepLines/>
              <w:spacing w:after="0" w:line="240" w:lineRule="auto"/>
              <w:jc w:val="both"/>
              <w:rPr>
                <w:rFonts w:ascii="Calibri Light" w:hAnsi="Calibri Light" w:cs="Calibri Light"/>
                <w:sz w:val="16"/>
                <w:szCs w:val="16"/>
              </w:rPr>
            </w:pPr>
            <w:r w:rsidRPr="00F060F9">
              <w:rPr>
                <w:sz w:val="16"/>
                <w:szCs w:val="16"/>
              </w:rPr>
              <w:t>VARCHAR2(1)</w:t>
            </w:r>
          </w:p>
        </w:tc>
        <w:tc>
          <w:tcPr>
            <w:tcW w:w="241" w:type="pct"/>
          </w:tcPr>
          <w:p w:rsidRPr="00920174" w:rsidR="00365A4E" w:rsidP="00365A4E" w:rsidRDefault="00365A4E" w14:paraId="7116B9C8"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FE215C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F6B6C41"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38FE123" w14:textId="77777777">
        <w:trPr>
          <w:trHeight w:val="247"/>
        </w:trPr>
        <w:tc>
          <w:tcPr>
            <w:tcW w:w="193" w:type="pct"/>
          </w:tcPr>
          <w:p w:rsidR="00365A4E" w:rsidP="00365A4E" w:rsidRDefault="00365A4E" w14:paraId="2F9C43B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867" w:type="pct"/>
          </w:tcPr>
          <w:p w:rsidRPr="00CF74D9" w:rsidR="00365A4E" w:rsidP="00365A4E" w:rsidRDefault="00365A4E" w14:paraId="18DF9602" w14:textId="558A0879">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548A973A" w14:textId="1969AC75">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CREDIT_BALANCE_STATEMENTS      </w:t>
            </w:r>
          </w:p>
        </w:tc>
        <w:tc>
          <w:tcPr>
            <w:tcW w:w="443" w:type="pct"/>
          </w:tcPr>
          <w:p w:rsidRPr="00920174" w:rsidR="00365A4E" w:rsidP="00365A4E" w:rsidRDefault="00365A4E" w14:paraId="63D8775E" w14:textId="0609CA44">
            <w:pPr>
              <w:keepLines/>
              <w:spacing w:after="0" w:line="240" w:lineRule="auto"/>
              <w:jc w:val="both"/>
              <w:rPr>
                <w:rFonts w:ascii="Calibri Light" w:hAnsi="Calibri Light" w:cs="Calibri Light"/>
                <w:sz w:val="16"/>
                <w:szCs w:val="16"/>
                <w:lang w:val="en-US" w:eastAsia="en-US"/>
              </w:rPr>
            </w:pPr>
            <w:r w:rsidRPr="00F060F9">
              <w:rPr>
                <w:sz w:val="16"/>
                <w:szCs w:val="16"/>
              </w:rPr>
              <w:t>VARCHAR2(1)</w:t>
            </w:r>
          </w:p>
        </w:tc>
        <w:tc>
          <w:tcPr>
            <w:tcW w:w="192" w:type="pct"/>
          </w:tcPr>
          <w:p w:rsidRPr="00920174" w:rsidR="00365A4E" w:rsidP="00365A4E" w:rsidRDefault="00365A4E" w14:paraId="02682F30" w14:textId="17BA7204">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1E6F656"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44854066" w14:textId="3FA54B04">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CREDIT_BALANCE_STATEMENTS      </w:t>
            </w:r>
          </w:p>
        </w:tc>
        <w:tc>
          <w:tcPr>
            <w:tcW w:w="443" w:type="pct"/>
          </w:tcPr>
          <w:p w:rsidRPr="00920174" w:rsidR="00365A4E" w:rsidP="00365A4E" w:rsidRDefault="00365A4E" w14:paraId="47045CE6" w14:textId="433BA22F">
            <w:pPr>
              <w:keepLines/>
              <w:spacing w:after="0" w:line="240" w:lineRule="auto"/>
              <w:jc w:val="both"/>
              <w:rPr>
                <w:rFonts w:ascii="Calibri Light" w:hAnsi="Calibri Light" w:cs="Calibri Light"/>
                <w:sz w:val="16"/>
                <w:szCs w:val="16"/>
              </w:rPr>
            </w:pPr>
            <w:r w:rsidRPr="00F060F9">
              <w:rPr>
                <w:sz w:val="16"/>
                <w:szCs w:val="16"/>
              </w:rPr>
              <w:t>VARCHAR2(1)</w:t>
            </w:r>
          </w:p>
        </w:tc>
        <w:tc>
          <w:tcPr>
            <w:tcW w:w="241" w:type="pct"/>
          </w:tcPr>
          <w:p w:rsidRPr="00920174" w:rsidR="00365A4E" w:rsidP="00365A4E" w:rsidRDefault="00365A4E" w14:paraId="0D6CC73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1232C6C"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D6C01DA"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D0B421A"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11BCC67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867" w:type="pct"/>
          </w:tcPr>
          <w:p w:rsidRPr="00CF74D9" w:rsidR="00365A4E" w:rsidP="00365A4E" w:rsidRDefault="00365A4E" w14:paraId="1217B441" w14:textId="2B73ED77">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326AEB58" w14:textId="40A14A4D">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CREDIT_CHECKING                </w:t>
            </w:r>
          </w:p>
        </w:tc>
        <w:tc>
          <w:tcPr>
            <w:tcW w:w="443" w:type="pct"/>
          </w:tcPr>
          <w:p w:rsidRPr="00920174" w:rsidR="00365A4E" w:rsidP="00365A4E" w:rsidRDefault="00365A4E" w14:paraId="4AD35E9E" w14:textId="06AC3D46">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29E1B076" w14:textId="66B4C53D">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23B6945"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4C426411" w14:textId="61C9B4B9">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CREDIT_CHECKING                </w:t>
            </w:r>
          </w:p>
        </w:tc>
        <w:tc>
          <w:tcPr>
            <w:tcW w:w="443" w:type="pct"/>
          </w:tcPr>
          <w:p w:rsidRPr="00920174" w:rsidR="00365A4E" w:rsidP="00365A4E" w:rsidRDefault="00365A4E" w14:paraId="2A05BE83" w14:textId="1226FA45">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396A755E"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4255F7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8CBC9D8"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7549AA8" w14:textId="77777777">
        <w:trPr>
          <w:trHeight w:val="247"/>
        </w:trPr>
        <w:tc>
          <w:tcPr>
            <w:tcW w:w="193" w:type="pct"/>
          </w:tcPr>
          <w:p w:rsidR="00365A4E" w:rsidP="00365A4E" w:rsidRDefault="00365A4E" w14:paraId="63F3C91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867" w:type="pct"/>
          </w:tcPr>
          <w:p w:rsidRPr="00CF74D9" w:rsidR="00365A4E" w:rsidP="00365A4E" w:rsidRDefault="00365A4E" w14:paraId="1A767C0E" w14:textId="1969AA1A">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4E81F2DC" w14:textId="18B75CFB">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CREDIT_HOLD                    </w:t>
            </w:r>
          </w:p>
        </w:tc>
        <w:tc>
          <w:tcPr>
            <w:tcW w:w="443" w:type="pct"/>
          </w:tcPr>
          <w:p w:rsidRPr="00920174" w:rsidR="00365A4E" w:rsidP="00365A4E" w:rsidRDefault="00365A4E" w14:paraId="6A4ED097" w14:textId="4D76C5A6">
            <w:pPr>
              <w:keepLines/>
              <w:spacing w:after="0" w:line="240" w:lineRule="auto"/>
              <w:jc w:val="both"/>
              <w:rPr>
                <w:rFonts w:ascii="Calibri Light" w:hAnsi="Calibri Light" w:cs="Calibri Light"/>
                <w:sz w:val="16"/>
                <w:szCs w:val="16"/>
                <w:lang w:val="en-US" w:eastAsia="en-US"/>
              </w:rPr>
            </w:pPr>
            <w:r w:rsidRPr="00F060F9">
              <w:rPr>
                <w:sz w:val="16"/>
                <w:szCs w:val="16"/>
              </w:rPr>
              <w:t>VARCHAR2(30)</w:t>
            </w:r>
          </w:p>
        </w:tc>
        <w:tc>
          <w:tcPr>
            <w:tcW w:w="192" w:type="pct"/>
          </w:tcPr>
          <w:p w:rsidRPr="00920174" w:rsidR="00365A4E" w:rsidP="00365A4E" w:rsidRDefault="00365A4E" w14:paraId="6CA5158F" w14:textId="3FFFA16F">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Y</w:t>
            </w:r>
          </w:p>
        </w:tc>
        <w:tc>
          <w:tcPr>
            <w:tcW w:w="238" w:type="pct"/>
          </w:tcPr>
          <w:p w:rsidRPr="00920174" w:rsidR="00365A4E" w:rsidP="00365A4E" w:rsidRDefault="00365A4E" w14:paraId="1438ED96"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66FF56DA" w14:textId="7C5BF378">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CREDIT_HOLD                    </w:t>
            </w:r>
          </w:p>
        </w:tc>
        <w:tc>
          <w:tcPr>
            <w:tcW w:w="443" w:type="pct"/>
          </w:tcPr>
          <w:p w:rsidRPr="00920174" w:rsidR="00365A4E" w:rsidP="00365A4E" w:rsidRDefault="00365A4E" w14:paraId="6CB3CE59" w14:textId="6E982A97">
            <w:pPr>
              <w:keepLines/>
              <w:spacing w:after="0" w:line="240" w:lineRule="auto"/>
              <w:jc w:val="both"/>
              <w:rPr>
                <w:rFonts w:ascii="Calibri Light" w:hAnsi="Calibri Light" w:cs="Calibri Light"/>
                <w:sz w:val="16"/>
                <w:szCs w:val="16"/>
              </w:rPr>
            </w:pPr>
            <w:r w:rsidRPr="00F060F9">
              <w:rPr>
                <w:sz w:val="16"/>
                <w:szCs w:val="16"/>
              </w:rPr>
              <w:t>VARCHAR2(30)</w:t>
            </w:r>
          </w:p>
        </w:tc>
        <w:tc>
          <w:tcPr>
            <w:tcW w:w="241" w:type="pct"/>
          </w:tcPr>
          <w:p w:rsidRPr="00920174" w:rsidR="00365A4E" w:rsidP="00365A4E" w:rsidRDefault="00365A4E" w14:paraId="49000E6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235C98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4804145"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4D4BFB2"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13BDE76A"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867" w:type="pct"/>
          </w:tcPr>
          <w:p w:rsidRPr="00CF74D9" w:rsidR="00365A4E" w:rsidP="00365A4E" w:rsidRDefault="00365A4E" w14:paraId="776392D0" w14:textId="05AF5FF2">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42043670" w14:textId="6089618C">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DISCOUNT_TERMS                 </w:t>
            </w:r>
          </w:p>
        </w:tc>
        <w:tc>
          <w:tcPr>
            <w:tcW w:w="443" w:type="pct"/>
          </w:tcPr>
          <w:p w:rsidRPr="00920174" w:rsidR="00365A4E" w:rsidP="00365A4E" w:rsidRDefault="00365A4E" w14:paraId="36A950B6" w14:textId="11701573">
            <w:pPr>
              <w:keepLines/>
              <w:spacing w:after="0" w:line="240" w:lineRule="auto"/>
              <w:jc w:val="both"/>
              <w:rPr>
                <w:rFonts w:ascii="Calibri Light" w:hAnsi="Calibri Light" w:cs="Calibri Light"/>
                <w:sz w:val="16"/>
                <w:szCs w:val="16"/>
                <w:lang w:val="en-US" w:eastAsia="en-US"/>
              </w:rPr>
            </w:pPr>
            <w:r w:rsidRPr="00F060F9">
              <w:rPr>
                <w:sz w:val="16"/>
                <w:szCs w:val="16"/>
              </w:rPr>
              <w:t>VARCHAR2(30)</w:t>
            </w:r>
          </w:p>
        </w:tc>
        <w:tc>
          <w:tcPr>
            <w:tcW w:w="192" w:type="pct"/>
          </w:tcPr>
          <w:p w:rsidRPr="00920174" w:rsidR="00365A4E" w:rsidP="00365A4E" w:rsidRDefault="00365A4E" w14:paraId="188A30C8" w14:textId="4CE0E4DB">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87E3A42"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6D8DA208" w14:textId="5EA6E78D">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DISCOUNT_TERMS                 </w:t>
            </w:r>
          </w:p>
        </w:tc>
        <w:tc>
          <w:tcPr>
            <w:tcW w:w="443" w:type="pct"/>
          </w:tcPr>
          <w:p w:rsidRPr="00920174" w:rsidR="00365A4E" w:rsidP="00365A4E" w:rsidRDefault="00365A4E" w14:paraId="6D8E059D" w14:textId="440E0070">
            <w:pPr>
              <w:keepLines/>
              <w:spacing w:after="0" w:line="240" w:lineRule="auto"/>
              <w:jc w:val="both"/>
              <w:rPr>
                <w:rFonts w:ascii="Calibri Light" w:hAnsi="Calibri Light" w:cs="Calibri Light"/>
                <w:sz w:val="16"/>
                <w:szCs w:val="16"/>
              </w:rPr>
            </w:pPr>
            <w:r w:rsidRPr="00F060F9">
              <w:rPr>
                <w:sz w:val="16"/>
                <w:szCs w:val="16"/>
              </w:rPr>
              <w:t>VARCHAR2(30)</w:t>
            </w:r>
          </w:p>
        </w:tc>
        <w:tc>
          <w:tcPr>
            <w:tcW w:w="241" w:type="pct"/>
          </w:tcPr>
          <w:p w:rsidRPr="00920174" w:rsidR="00365A4E" w:rsidP="00365A4E" w:rsidRDefault="00365A4E" w14:paraId="7C7A49D9"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A7006BC"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6BF52B5"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AB36C85" w14:textId="77777777">
        <w:trPr>
          <w:trHeight w:val="247"/>
        </w:trPr>
        <w:tc>
          <w:tcPr>
            <w:tcW w:w="193" w:type="pct"/>
          </w:tcPr>
          <w:p w:rsidR="00365A4E" w:rsidP="00365A4E" w:rsidRDefault="00365A4E" w14:paraId="50CAF69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867" w:type="pct"/>
          </w:tcPr>
          <w:p w:rsidRPr="00CF74D9" w:rsidR="00365A4E" w:rsidP="00365A4E" w:rsidRDefault="00365A4E" w14:paraId="1563D4E8" w14:textId="340078BE">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31EB8307" w14:textId="13F38B3C">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DUNNING_LETTERS                </w:t>
            </w:r>
          </w:p>
        </w:tc>
        <w:tc>
          <w:tcPr>
            <w:tcW w:w="443" w:type="pct"/>
          </w:tcPr>
          <w:p w:rsidRPr="00920174" w:rsidR="00365A4E" w:rsidP="00365A4E" w:rsidRDefault="00365A4E" w14:paraId="330E669B" w14:textId="013147F4">
            <w:pPr>
              <w:keepLines/>
              <w:spacing w:after="0" w:line="240" w:lineRule="auto"/>
              <w:jc w:val="both"/>
              <w:rPr>
                <w:rFonts w:ascii="Calibri Light" w:hAnsi="Calibri Light" w:cs="Calibri Light"/>
                <w:sz w:val="16"/>
                <w:szCs w:val="16"/>
                <w:lang w:val="en-US" w:eastAsia="en-US"/>
              </w:rPr>
            </w:pPr>
            <w:r w:rsidRPr="00F060F9">
              <w:rPr>
                <w:sz w:val="16"/>
                <w:szCs w:val="16"/>
              </w:rPr>
              <w:t>VARCHAR2(30)</w:t>
            </w:r>
          </w:p>
        </w:tc>
        <w:tc>
          <w:tcPr>
            <w:tcW w:w="192" w:type="pct"/>
          </w:tcPr>
          <w:p w:rsidRPr="00920174" w:rsidR="00365A4E" w:rsidP="00365A4E" w:rsidRDefault="00365A4E" w14:paraId="4A831197" w14:textId="6AB894FA">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1469A0F"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2C9100E0" w14:textId="683397F6">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DUNNING_LETTERS                </w:t>
            </w:r>
          </w:p>
        </w:tc>
        <w:tc>
          <w:tcPr>
            <w:tcW w:w="443" w:type="pct"/>
          </w:tcPr>
          <w:p w:rsidRPr="00920174" w:rsidR="00365A4E" w:rsidP="00365A4E" w:rsidRDefault="00365A4E" w14:paraId="51DB5988" w14:textId="1E5998F4">
            <w:pPr>
              <w:keepLines/>
              <w:spacing w:after="0" w:line="240" w:lineRule="auto"/>
              <w:jc w:val="both"/>
              <w:rPr>
                <w:rFonts w:ascii="Calibri Light" w:hAnsi="Calibri Light" w:cs="Calibri Light"/>
                <w:sz w:val="16"/>
                <w:szCs w:val="16"/>
              </w:rPr>
            </w:pPr>
            <w:r w:rsidRPr="00F060F9">
              <w:rPr>
                <w:sz w:val="16"/>
                <w:szCs w:val="16"/>
              </w:rPr>
              <w:t>VARCHAR2(30)</w:t>
            </w:r>
          </w:p>
        </w:tc>
        <w:tc>
          <w:tcPr>
            <w:tcW w:w="241" w:type="pct"/>
          </w:tcPr>
          <w:p w:rsidRPr="00920174" w:rsidR="00365A4E" w:rsidP="00365A4E" w:rsidRDefault="00365A4E" w14:paraId="67068D2C"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162B7D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3345BD2"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8FB17CB"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6056F87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867" w:type="pct"/>
          </w:tcPr>
          <w:p w:rsidRPr="00CF74D9" w:rsidR="00365A4E" w:rsidP="00365A4E" w:rsidRDefault="00365A4E" w14:paraId="0386D862" w14:textId="1124E2D9">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6727D156" w14:textId="5AA2163C">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INTEREST_CHARGES               </w:t>
            </w:r>
          </w:p>
        </w:tc>
        <w:tc>
          <w:tcPr>
            <w:tcW w:w="443" w:type="pct"/>
          </w:tcPr>
          <w:p w:rsidRPr="00920174" w:rsidR="00365A4E" w:rsidP="00365A4E" w:rsidRDefault="00365A4E" w14:paraId="7D96B0BF" w14:textId="173BD74A">
            <w:pPr>
              <w:keepLines/>
              <w:spacing w:after="0" w:line="240" w:lineRule="auto"/>
              <w:jc w:val="both"/>
              <w:rPr>
                <w:rFonts w:ascii="Calibri Light" w:hAnsi="Calibri Light" w:cs="Calibri Light"/>
                <w:sz w:val="16"/>
                <w:szCs w:val="16"/>
                <w:lang w:val="en-US" w:eastAsia="en-US"/>
              </w:rPr>
            </w:pPr>
            <w:r w:rsidRPr="00F060F9">
              <w:rPr>
                <w:sz w:val="16"/>
                <w:szCs w:val="16"/>
              </w:rPr>
              <w:t>VARCHAR2(30)</w:t>
            </w:r>
          </w:p>
        </w:tc>
        <w:tc>
          <w:tcPr>
            <w:tcW w:w="192" w:type="pct"/>
          </w:tcPr>
          <w:p w:rsidRPr="00920174" w:rsidR="00365A4E" w:rsidP="00365A4E" w:rsidRDefault="00365A4E" w14:paraId="19078DCB" w14:textId="4638187B">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1D768B5"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4FD8B7ED" w14:textId="6E4D8149">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INTEREST_CHARGES               </w:t>
            </w:r>
          </w:p>
        </w:tc>
        <w:tc>
          <w:tcPr>
            <w:tcW w:w="443" w:type="pct"/>
          </w:tcPr>
          <w:p w:rsidRPr="00920174" w:rsidR="00365A4E" w:rsidP="00365A4E" w:rsidRDefault="00365A4E" w14:paraId="4814E693" w14:textId="2E65B3A6">
            <w:pPr>
              <w:keepLines/>
              <w:spacing w:after="0" w:line="240" w:lineRule="auto"/>
              <w:jc w:val="both"/>
              <w:rPr>
                <w:rFonts w:ascii="Calibri Light" w:hAnsi="Calibri Light" w:cs="Calibri Light"/>
                <w:sz w:val="16"/>
                <w:szCs w:val="16"/>
              </w:rPr>
            </w:pPr>
            <w:r w:rsidRPr="00F060F9">
              <w:rPr>
                <w:sz w:val="16"/>
                <w:szCs w:val="16"/>
              </w:rPr>
              <w:t>VARCHAR2(30)</w:t>
            </w:r>
          </w:p>
        </w:tc>
        <w:tc>
          <w:tcPr>
            <w:tcW w:w="241" w:type="pct"/>
          </w:tcPr>
          <w:p w:rsidRPr="00920174" w:rsidR="00365A4E" w:rsidP="00365A4E" w:rsidRDefault="00365A4E" w14:paraId="64DE695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37B596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E21FD3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408DEA2" w14:textId="77777777">
        <w:trPr>
          <w:trHeight w:val="247"/>
        </w:trPr>
        <w:tc>
          <w:tcPr>
            <w:tcW w:w="193" w:type="pct"/>
          </w:tcPr>
          <w:p w:rsidR="00365A4E" w:rsidP="00365A4E" w:rsidRDefault="00365A4E" w14:paraId="43CC9C3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867" w:type="pct"/>
          </w:tcPr>
          <w:p w:rsidRPr="00CF74D9" w:rsidR="00365A4E" w:rsidP="00365A4E" w:rsidRDefault="00365A4E" w14:paraId="1B92B3AB" w14:textId="4F1F5FCB">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660362FD" w14:textId="6DBEE881">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STATEMENTS                     </w:t>
            </w:r>
          </w:p>
        </w:tc>
        <w:tc>
          <w:tcPr>
            <w:tcW w:w="443" w:type="pct"/>
          </w:tcPr>
          <w:p w:rsidRPr="00920174" w:rsidR="00365A4E" w:rsidP="00365A4E" w:rsidRDefault="00365A4E" w14:paraId="2AF962C5" w14:textId="4FEA86A9">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3C4EF7C2" w14:textId="71100278">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C839F4C"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20830DF0" w14:textId="0EA9B0F6">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STATEMENTS                     </w:t>
            </w:r>
          </w:p>
        </w:tc>
        <w:tc>
          <w:tcPr>
            <w:tcW w:w="443" w:type="pct"/>
          </w:tcPr>
          <w:p w:rsidRPr="00920174" w:rsidR="00365A4E" w:rsidP="00365A4E" w:rsidRDefault="00365A4E" w14:paraId="5EBA762B" w14:textId="1EF6960D">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3254427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5877A58"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96D6002"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8298E98"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33519F4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867" w:type="pct"/>
          </w:tcPr>
          <w:p w:rsidRPr="00CF74D9" w:rsidR="00365A4E" w:rsidP="00365A4E" w:rsidRDefault="00365A4E" w14:paraId="5D5849FF" w14:textId="01AADB19">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1F1BA85C" w14:textId="733CED83">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TOLERANCE                      </w:t>
            </w:r>
          </w:p>
        </w:tc>
        <w:tc>
          <w:tcPr>
            <w:tcW w:w="443" w:type="pct"/>
          </w:tcPr>
          <w:p w:rsidRPr="00920174" w:rsidR="00365A4E" w:rsidP="00365A4E" w:rsidRDefault="00365A4E" w14:paraId="03169A68" w14:textId="0370BEEB">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152E381D" w14:textId="0E3BA2FE">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92B6A16"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0191854B" w14:textId="74E72B8A">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TOLERANCE                      </w:t>
            </w:r>
          </w:p>
        </w:tc>
        <w:tc>
          <w:tcPr>
            <w:tcW w:w="443" w:type="pct"/>
          </w:tcPr>
          <w:p w:rsidRPr="00920174" w:rsidR="00365A4E" w:rsidP="00365A4E" w:rsidRDefault="00365A4E" w14:paraId="46B343AB" w14:textId="637E3D86">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6637E48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94688C1"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1F8FDB2"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82288BA" w14:textId="77777777">
        <w:trPr>
          <w:trHeight w:val="247"/>
        </w:trPr>
        <w:tc>
          <w:tcPr>
            <w:tcW w:w="193" w:type="pct"/>
          </w:tcPr>
          <w:p w:rsidR="00365A4E" w:rsidP="00365A4E" w:rsidRDefault="00365A4E" w14:paraId="6D50640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867" w:type="pct"/>
          </w:tcPr>
          <w:p w:rsidRPr="00CF74D9" w:rsidR="00365A4E" w:rsidP="00365A4E" w:rsidRDefault="00365A4E" w14:paraId="4019BE9A" w14:textId="12A3F439">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36B1E8FF" w14:textId="1758E875">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TAX_PRINTING_OPTION            </w:t>
            </w:r>
          </w:p>
        </w:tc>
        <w:tc>
          <w:tcPr>
            <w:tcW w:w="443" w:type="pct"/>
          </w:tcPr>
          <w:p w:rsidRPr="00920174" w:rsidR="00365A4E" w:rsidP="00365A4E" w:rsidRDefault="00365A4E" w14:paraId="62444A50" w14:textId="48DA94FD">
            <w:pPr>
              <w:keepLines/>
              <w:spacing w:after="0" w:line="240" w:lineRule="auto"/>
              <w:jc w:val="both"/>
              <w:rPr>
                <w:rFonts w:ascii="Calibri Light" w:hAnsi="Calibri Light" w:cs="Calibri Light"/>
                <w:sz w:val="16"/>
                <w:szCs w:val="16"/>
                <w:lang w:val="en-US" w:eastAsia="en-US"/>
              </w:rPr>
            </w:pPr>
            <w:r w:rsidRPr="00F060F9">
              <w:rPr>
                <w:sz w:val="16"/>
                <w:szCs w:val="16"/>
              </w:rPr>
              <w:t>VARCHAR2(1)</w:t>
            </w:r>
          </w:p>
        </w:tc>
        <w:tc>
          <w:tcPr>
            <w:tcW w:w="192" w:type="pct"/>
          </w:tcPr>
          <w:p w:rsidRPr="00920174" w:rsidR="00365A4E" w:rsidP="00365A4E" w:rsidRDefault="00365A4E" w14:paraId="70E3CA6F" w14:textId="20E8A53F">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6DD9E953"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5BD90FA9" w14:textId="7D0B2933">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TAX_PRINTING_OPTION            </w:t>
            </w:r>
          </w:p>
        </w:tc>
        <w:tc>
          <w:tcPr>
            <w:tcW w:w="443" w:type="pct"/>
          </w:tcPr>
          <w:p w:rsidRPr="00920174" w:rsidR="00365A4E" w:rsidP="00365A4E" w:rsidRDefault="00365A4E" w14:paraId="313A9FA3" w14:textId="30387C78">
            <w:pPr>
              <w:keepLines/>
              <w:spacing w:after="0" w:line="240" w:lineRule="auto"/>
              <w:jc w:val="both"/>
              <w:rPr>
                <w:rFonts w:ascii="Calibri Light" w:hAnsi="Calibri Light" w:cs="Calibri Light"/>
                <w:sz w:val="16"/>
                <w:szCs w:val="16"/>
              </w:rPr>
            </w:pPr>
            <w:r w:rsidRPr="00F060F9">
              <w:rPr>
                <w:sz w:val="16"/>
                <w:szCs w:val="16"/>
              </w:rPr>
              <w:t>VARCHAR2(1)</w:t>
            </w:r>
          </w:p>
        </w:tc>
        <w:tc>
          <w:tcPr>
            <w:tcW w:w="241" w:type="pct"/>
          </w:tcPr>
          <w:p w:rsidRPr="00920174" w:rsidR="00365A4E" w:rsidP="00365A4E" w:rsidRDefault="00365A4E" w14:paraId="310AF081"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BB958D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092BB26"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9D37B83"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5FE4454C"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867" w:type="pct"/>
          </w:tcPr>
          <w:p w:rsidRPr="00CF74D9" w:rsidR="00365A4E" w:rsidP="00365A4E" w:rsidRDefault="00365A4E" w14:paraId="53436D05" w14:textId="36DCF3A5">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5CBA2EAF" w14:textId="04928881">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ACCOUNT_STATUS                 </w:t>
            </w:r>
          </w:p>
        </w:tc>
        <w:tc>
          <w:tcPr>
            <w:tcW w:w="443" w:type="pct"/>
          </w:tcPr>
          <w:p w:rsidRPr="00920174" w:rsidR="00365A4E" w:rsidP="00365A4E" w:rsidRDefault="00365A4E" w14:paraId="6D9DCF8E" w14:textId="048B6122">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5A306E93" w14:textId="1818137E">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F0EDE23"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486CAB4C" w14:textId="020BD3A6">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ACCOUNT_STATUS                 </w:t>
            </w:r>
          </w:p>
        </w:tc>
        <w:tc>
          <w:tcPr>
            <w:tcW w:w="443" w:type="pct"/>
          </w:tcPr>
          <w:p w:rsidRPr="00920174" w:rsidR="00365A4E" w:rsidP="00365A4E" w:rsidRDefault="00365A4E" w14:paraId="0BF4607F" w14:textId="1AC348CB">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3926B27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C99604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30ECCC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D7118EC" w14:textId="77777777">
        <w:trPr>
          <w:trHeight w:val="247"/>
        </w:trPr>
        <w:tc>
          <w:tcPr>
            <w:tcW w:w="193" w:type="pct"/>
          </w:tcPr>
          <w:p w:rsidR="00365A4E" w:rsidP="00365A4E" w:rsidRDefault="00365A4E" w14:paraId="31361C6B"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867" w:type="pct"/>
          </w:tcPr>
          <w:p w:rsidRPr="00CF74D9" w:rsidR="00365A4E" w:rsidP="00365A4E" w:rsidRDefault="00365A4E" w14:paraId="03ED07D2" w14:textId="557BCF9D">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3751B9B0" w14:textId="721A0587">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AUTOCASH_HIERARCHY_NAME        </w:t>
            </w:r>
          </w:p>
        </w:tc>
        <w:tc>
          <w:tcPr>
            <w:tcW w:w="443" w:type="pct"/>
          </w:tcPr>
          <w:p w:rsidRPr="00920174" w:rsidR="00365A4E" w:rsidP="00365A4E" w:rsidRDefault="00365A4E" w14:paraId="554D69D5" w14:textId="6B530460">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15E1E281" w14:textId="6EB085B0">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5BB2557"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4794301B" w14:textId="50CC6425">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AUTOCASH_HIERARCHY_NAME        </w:t>
            </w:r>
          </w:p>
        </w:tc>
        <w:tc>
          <w:tcPr>
            <w:tcW w:w="443" w:type="pct"/>
          </w:tcPr>
          <w:p w:rsidRPr="00920174" w:rsidR="00365A4E" w:rsidP="00365A4E" w:rsidRDefault="00365A4E" w14:paraId="1B0649D0" w14:textId="4C2ACC76">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5B4A6769"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06DFF7C"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6EF17CF"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3B76CD9"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36D5DC7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867" w:type="pct"/>
          </w:tcPr>
          <w:p w:rsidRPr="00CF74D9" w:rsidR="00365A4E" w:rsidP="00365A4E" w:rsidRDefault="00365A4E" w14:paraId="4577AD0D" w14:textId="09D8AF9A">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1B36B42D" w14:textId="6ADBCC49">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CREDIT_RATING                  </w:t>
            </w:r>
          </w:p>
        </w:tc>
        <w:tc>
          <w:tcPr>
            <w:tcW w:w="443" w:type="pct"/>
          </w:tcPr>
          <w:p w:rsidRPr="00920174" w:rsidR="00365A4E" w:rsidP="00365A4E" w:rsidRDefault="00365A4E" w14:paraId="1CAADDC5" w14:textId="0D38FEA4">
            <w:pPr>
              <w:keepLines/>
              <w:spacing w:after="0" w:line="240" w:lineRule="auto"/>
              <w:jc w:val="both"/>
              <w:rPr>
                <w:rFonts w:ascii="Calibri Light" w:hAnsi="Calibri Light" w:cs="Calibri Light"/>
                <w:sz w:val="16"/>
                <w:szCs w:val="16"/>
                <w:lang w:val="en-US" w:eastAsia="en-US"/>
              </w:rPr>
            </w:pPr>
            <w:r w:rsidRPr="00F060F9">
              <w:rPr>
                <w:sz w:val="16"/>
                <w:szCs w:val="16"/>
              </w:rPr>
              <w:t>VARCHAR2(30)</w:t>
            </w:r>
          </w:p>
        </w:tc>
        <w:tc>
          <w:tcPr>
            <w:tcW w:w="192" w:type="pct"/>
          </w:tcPr>
          <w:p w:rsidRPr="00920174" w:rsidR="00365A4E" w:rsidP="00365A4E" w:rsidRDefault="00365A4E" w14:paraId="620A839D" w14:textId="0505A4A1">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8680EF4"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5B127637" w14:textId="20F2AFB9">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CREDIT_RATING                  </w:t>
            </w:r>
          </w:p>
        </w:tc>
        <w:tc>
          <w:tcPr>
            <w:tcW w:w="443" w:type="pct"/>
          </w:tcPr>
          <w:p w:rsidRPr="00920174" w:rsidR="00365A4E" w:rsidP="00365A4E" w:rsidRDefault="00365A4E" w14:paraId="6E4DF212" w14:textId="194C126B">
            <w:pPr>
              <w:keepLines/>
              <w:spacing w:after="0" w:line="240" w:lineRule="auto"/>
              <w:jc w:val="both"/>
              <w:rPr>
                <w:rFonts w:ascii="Calibri Light" w:hAnsi="Calibri Light" w:cs="Calibri Light"/>
                <w:sz w:val="16"/>
                <w:szCs w:val="16"/>
              </w:rPr>
            </w:pPr>
            <w:r w:rsidRPr="00F060F9">
              <w:rPr>
                <w:sz w:val="16"/>
                <w:szCs w:val="16"/>
              </w:rPr>
              <w:t>VARCHAR2(30)</w:t>
            </w:r>
          </w:p>
        </w:tc>
        <w:tc>
          <w:tcPr>
            <w:tcW w:w="241" w:type="pct"/>
          </w:tcPr>
          <w:p w:rsidRPr="00920174" w:rsidR="00365A4E" w:rsidP="00365A4E" w:rsidRDefault="00365A4E" w14:paraId="3F4C916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773EA38"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4ED6E9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10BEC75" w14:textId="77777777">
        <w:trPr>
          <w:trHeight w:val="247"/>
        </w:trPr>
        <w:tc>
          <w:tcPr>
            <w:tcW w:w="193" w:type="pct"/>
          </w:tcPr>
          <w:p w:rsidR="00365A4E" w:rsidP="00365A4E" w:rsidRDefault="00365A4E" w14:paraId="7ED76ED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867" w:type="pct"/>
          </w:tcPr>
          <w:p w:rsidRPr="00CF74D9" w:rsidR="00365A4E" w:rsidP="00365A4E" w:rsidRDefault="00365A4E" w14:paraId="29C3F5D0" w14:textId="58D55A32">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5DB9FFF5" w14:textId="5E8D7F44">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DISCOUNT_GRACE_DAYS            </w:t>
            </w:r>
          </w:p>
        </w:tc>
        <w:tc>
          <w:tcPr>
            <w:tcW w:w="443" w:type="pct"/>
          </w:tcPr>
          <w:p w:rsidRPr="00920174" w:rsidR="00365A4E" w:rsidP="00365A4E" w:rsidRDefault="00365A4E" w14:paraId="439D3A36" w14:textId="75583B8D">
            <w:pPr>
              <w:keepLines/>
              <w:spacing w:after="0" w:line="240" w:lineRule="auto"/>
              <w:jc w:val="both"/>
              <w:rPr>
                <w:rFonts w:ascii="Calibri Light" w:hAnsi="Calibri Light" w:cs="Calibri Light"/>
                <w:sz w:val="16"/>
                <w:szCs w:val="16"/>
                <w:lang w:val="en-US" w:eastAsia="en-US"/>
              </w:rPr>
            </w:pPr>
            <w:r w:rsidRPr="00F060F9">
              <w:rPr>
                <w:sz w:val="16"/>
                <w:szCs w:val="16"/>
              </w:rPr>
              <w:t>VARCHAR2(15)</w:t>
            </w:r>
          </w:p>
        </w:tc>
        <w:tc>
          <w:tcPr>
            <w:tcW w:w="192" w:type="pct"/>
          </w:tcPr>
          <w:p w:rsidRPr="00920174" w:rsidR="00365A4E" w:rsidP="00365A4E" w:rsidRDefault="00365A4E" w14:paraId="01CF0C27" w14:textId="44897959">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F11E22C"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6C1EA00E" w14:textId="166B4DEB">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DISCOUNT_GRACE_DAYS            </w:t>
            </w:r>
          </w:p>
        </w:tc>
        <w:tc>
          <w:tcPr>
            <w:tcW w:w="443" w:type="pct"/>
          </w:tcPr>
          <w:p w:rsidRPr="00920174" w:rsidR="00365A4E" w:rsidP="00365A4E" w:rsidRDefault="00365A4E" w14:paraId="6DEF2368" w14:textId="2D98E8F2">
            <w:pPr>
              <w:keepLines/>
              <w:spacing w:after="0" w:line="240" w:lineRule="auto"/>
              <w:jc w:val="both"/>
              <w:rPr>
                <w:rFonts w:ascii="Calibri Light" w:hAnsi="Calibri Light" w:cs="Calibri Light"/>
                <w:sz w:val="16"/>
                <w:szCs w:val="16"/>
              </w:rPr>
            </w:pPr>
            <w:r w:rsidRPr="00F060F9">
              <w:rPr>
                <w:sz w:val="16"/>
                <w:szCs w:val="16"/>
              </w:rPr>
              <w:t>VARCHAR2(15)</w:t>
            </w:r>
          </w:p>
        </w:tc>
        <w:tc>
          <w:tcPr>
            <w:tcW w:w="241" w:type="pct"/>
          </w:tcPr>
          <w:p w:rsidRPr="00920174" w:rsidR="00365A4E" w:rsidP="00365A4E" w:rsidRDefault="00365A4E" w14:paraId="0A2E436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BDC41D9"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BD6F899"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2AA93B4"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017B2D6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867" w:type="pct"/>
          </w:tcPr>
          <w:p w:rsidRPr="00CF74D9" w:rsidR="00365A4E" w:rsidP="00365A4E" w:rsidRDefault="00365A4E" w14:paraId="6D89ADA5" w14:textId="0BF2134C">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55D77BFE" w14:textId="54F186FC">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INTEREST_PERIOD_DAYS           </w:t>
            </w:r>
          </w:p>
        </w:tc>
        <w:tc>
          <w:tcPr>
            <w:tcW w:w="443" w:type="pct"/>
          </w:tcPr>
          <w:p w:rsidRPr="00920174" w:rsidR="00365A4E" w:rsidP="00365A4E" w:rsidRDefault="00365A4E" w14:paraId="46BC979D" w14:textId="50D447A4">
            <w:pPr>
              <w:keepLines/>
              <w:spacing w:after="0" w:line="240" w:lineRule="auto"/>
              <w:jc w:val="both"/>
              <w:rPr>
                <w:rFonts w:ascii="Calibri Light" w:hAnsi="Calibri Light" w:cs="Calibri Light"/>
                <w:sz w:val="16"/>
                <w:szCs w:val="16"/>
                <w:lang w:val="en-US" w:eastAsia="en-US"/>
              </w:rPr>
            </w:pPr>
            <w:r w:rsidRPr="00F060F9">
              <w:rPr>
                <w:sz w:val="16"/>
                <w:szCs w:val="16"/>
              </w:rPr>
              <w:t>VARCHAR2(15)</w:t>
            </w:r>
          </w:p>
        </w:tc>
        <w:tc>
          <w:tcPr>
            <w:tcW w:w="192" w:type="pct"/>
          </w:tcPr>
          <w:p w:rsidRPr="00920174" w:rsidR="00365A4E" w:rsidP="00365A4E" w:rsidRDefault="00365A4E" w14:paraId="4C1141CB" w14:textId="69012266">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D15E7D4"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5C6B9D1C" w14:textId="5E2D44B5">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INTEREST_PERIOD_DAYS           </w:t>
            </w:r>
          </w:p>
        </w:tc>
        <w:tc>
          <w:tcPr>
            <w:tcW w:w="443" w:type="pct"/>
          </w:tcPr>
          <w:p w:rsidRPr="00920174" w:rsidR="00365A4E" w:rsidP="00365A4E" w:rsidRDefault="00365A4E" w14:paraId="277726FF" w14:textId="09B1C7D2">
            <w:pPr>
              <w:keepLines/>
              <w:spacing w:after="0" w:line="240" w:lineRule="auto"/>
              <w:jc w:val="both"/>
              <w:rPr>
                <w:rFonts w:ascii="Calibri Light" w:hAnsi="Calibri Light" w:cs="Calibri Light"/>
                <w:sz w:val="16"/>
                <w:szCs w:val="16"/>
              </w:rPr>
            </w:pPr>
            <w:r w:rsidRPr="00F060F9">
              <w:rPr>
                <w:sz w:val="16"/>
                <w:szCs w:val="16"/>
              </w:rPr>
              <w:t>VARCHAR2(15)</w:t>
            </w:r>
          </w:p>
        </w:tc>
        <w:tc>
          <w:tcPr>
            <w:tcW w:w="241" w:type="pct"/>
          </w:tcPr>
          <w:p w:rsidRPr="00920174" w:rsidR="00365A4E" w:rsidP="00365A4E" w:rsidRDefault="00365A4E" w14:paraId="211FC6B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B1788F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0EF2D53"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32F86F2" w14:textId="77777777">
        <w:trPr>
          <w:trHeight w:val="247"/>
        </w:trPr>
        <w:tc>
          <w:tcPr>
            <w:tcW w:w="193" w:type="pct"/>
          </w:tcPr>
          <w:p w:rsidR="00365A4E" w:rsidP="00365A4E" w:rsidRDefault="00365A4E" w14:paraId="44F1565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867" w:type="pct"/>
          </w:tcPr>
          <w:p w:rsidRPr="00CF74D9" w:rsidR="00365A4E" w:rsidP="00365A4E" w:rsidRDefault="00365A4E" w14:paraId="7989AA9B" w14:textId="60DB09FF">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B77A8B" w:rsidR="00365A4E" w:rsidP="00365A4E" w:rsidRDefault="00365A4E" w14:paraId="3162F133" w14:textId="7ACD2D1A">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OVERRIDE_TERMS                 </w:t>
            </w:r>
          </w:p>
        </w:tc>
        <w:tc>
          <w:tcPr>
            <w:tcW w:w="443" w:type="pct"/>
          </w:tcPr>
          <w:p w:rsidRPr="00920174" w:rsidR="00365A4E" w:rsidP="00365A4E" w:rsidRDefault="00365A4E" w14:paraId="3BCBF2CA" w14:textId="2C482613">
            <w:pPr>
              <w:keepLines/>
              <w:spacing w:after="0" w:line="240" w:lineRule="auto"/>
              <w:jc w:val="both"/>
              <w:rPr>
                <w:rFonts w:ascii="Calibri Light" w:hAnsi="Calibri Light" w:cs="Calibri Light"/>
                <w:sz w:val="16"/>
                <w:szCs w:val="16"/>
                <w:lang w:val="en-US" w:eastAsia="en-US"/>
              </w:rPr>
            </w:pPr>
            <w:r w:rsidRPr="00F060F9">
              <w:rPr>
                <w:sz w:val="16"/>
                <w:szCs w:val="16"/>
              </w:rPr>
              <w:t>VARCHAR2(1)</w:t>
            </w:r>
          </w:p>
        </w:tc>
        <w:tc>
          <w:tcPr>
            <w:tcW w:w="192" w:type="pct"/>
          </w:tcPr>
          <w:p w:rsidRPr="00920174" w:rsidR="00365A4E" w:rsidP="00365A4E" w:rsidRDefault="00365A4E" w14:paraId="1A2E113E" w14:textId="6B917F70">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458338A"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76BE21ED" w14:textId="044B84A1">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OVERRIDE_TERMS                 </w:t>
            </w:r>
          </w:p>
        </w:tc>
        <w:tc>
          <w:tcPr>
            <w:tcW w:w="443" w:type="pct"/>
          </w:tcPr>
          <w:p w:rsidRPr="00920174" w:rsidR="00365A4E" w:rsidP="00365A4E" w:rsidRDefault="00365A4E" w14:paraId="77287768" w14:textId="602BD6F3">
            <w:pPr>
              <w:keepLines/>
              <w:spacing w:after="0" w:line="240" w:lineRule="auto"/>
              <w:jc w:val="both"/>
              <w:rPr>
                <w:rFonts w:ascii="Calibri Light" w:hAnsi="Calibri Light" w:cs="Calibri Light"/>
                <w:sz w:val="16"/>
                <w:szCs w:val="16"/>
              </w:rPr>
            </w:pPr>
            <w:r w:rsidRPr="00F060F9">
              <w:rPr>
                <w:sz w:val="16"/>
                <w:szCs w:val="16"/>
              </w:rPr>
              <w:t>VARCHAR2(1)</w:t>
            </w:r>
          </w:p>
        </w:tc>
        <w:tc>
          <w:tcPr>
            <w:tcW w:w="241" w:type="pct"/>
          </w:tcPr>
          <w:p w:rsidRPr="00920174" w:rsidR="00365A4E" w:rsidP="00365A4E" w:rsidRDefault="00365A4E" w14:paraId="6679C9C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93F31B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862D91A"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BF50F13"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1158DD3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867" w:type="pct"/>
          </w:tcPr>
          <w:p w:rsidRPr="00CF74D9" w:rsidR="00365A4E" w:rsidP="00365A4E" w:rsidRDefault="00365A4E" w14:paraId="192B3EA8" w14:textId="4E1B6F1A">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483FA8" w:rsidR="00365A4E" w:rsidP="00365A4E" w:rsidRDefault="00365A4E" w14:paraId="2B0F64EF" w14:textId="66E96278">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PAYMENT_GRACE_DAYS             </w:t>
            </w:r>
          </w:p>
        </w:tc>
        <w:tc>
          <w:tcPr>
            <w:tcW w:w="443" w:type="pct"/>
          </w:tcPr>
          <w:p w:rsidRPr="00920174" w:rsidR="00365A4E" w:rsidP="00365A4E" w:rsidRDefault="00365A4E" w14:paraId="089FFD9E" w14:textId="22737EF2">
            <w:pPr>
              <w:keepLines/>
              <w:spacing w:after="0" w:line="240" w:lineRule="auto"/>
              <w:jc w:val="both"/>
              <w:rPr>
                <w:rFonts w:ascii="Calibri Light" w:hAnsi="Calibri Light" w:cs="Calibri Light"/>
                <w:sz w:val="16"/>
                <w:szCs w:val="16"/>
                <w:lang w:val="en-US" w:eastAsia="en-US"/>
              </w:rPr>
            </w:pPr>
            <w:r w:rsidRPr="00F060F9">
              <w:rPr>
                <w:sz w:val="16"/>
                <w:szCs w:val="16"/>
              </w:rPr>
              <w:t>VARCHAR2(40)</w:t>
            </w:r>
          </w:p>
        </w:tc>
        <w:tc>
          <w:tcPr>
            <w:tcW w:w="192" w:type="pct"/>
          </w:tcPr>
          <w:p w:rsidRPr="00920174" w:rsidR="00365A4E" w:rsidP="00365A4E" w:rsidRDefault="00365A4E" w14:paraId="7CD1533D" w14:textId="47D2EA77">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57337E3"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3033A228" w14:textId="0CE2068A">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PAYMENT_GRACE_DAYS             </w:t>
            </w:r>
          </w:p>
        </w:tc>
        <w:tc>
          <w:tcPr>
            <w:tcW w:w="443" w:type="pct"/>
          </w:tcPr>
          <w:p w:rsidRPr="00920174" w:rsidR="00365A4E" w:rsidP="00365A4E" w:rsidRDefault="00365A4E" w14:paraId="47E0B631" w14:textId="5621A2F0">
            <w:pPr>
              <w:keepLines/>
              <w:spacing w:after="0" w:line="240" w:lineRule="auto"/>
              <w:jc w:val="both"/>
              <w:rPr>
                <w:rFonts w:ascii="Calibri Light" w:hAnsi="Calibri Light" w:cs="Calibri Light"/>
                <w:sz w:val="16"/>
                <w:szCs w:val="16"/>
              </w:rPr>
            </w:pPr>
            <w:r w:rsidRPr="00F060F9">
              <w:rPr>
                <w:sz w:val="16"/>
                <w:szCs w:val="16"/>
              </w:rPr>
              <w:t>VARCHAR2(40)</w:t>
            </w:r>
          </w:p>
        </w:tc>
        <w:tc>
          <w:tcPr>
            <w:tcW w:w="241" w:type="pct"/>
          </w:tcPr>
          <w:p w:rsidRPr="00920174" w:rsidR="00365A4E" w:rsidP="00365A4E" w:rsidRDefault="00365A4E" w14:paraId="12BA519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0D8D4E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96BE9C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4BA9389" w14:textId="77777777">
        <w:trPr>
          <w:trHeight w:val="247"/>
        </w:trPr>
        <w:tc>
          <w:tcPr>
            <w:tcW w:w="193" w:type="pct"/>
          </w:tcPr>
          <w:p w:rsidR="00365A4E" w:rsidP="00365A4E" w:rsidRDefault="00365A4E" w14:paraId="33502F2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867" w:type="pct"/>
          </w:tcPr>
          <w:p w:rsidRPr="00CF74D9" w:rsidR="00365A4E" w:rsidP="00365A4E" w:rsidRDefault="00365A4E" w14:paraId="262EEB7A" w14:textId="0D820EC4">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483FA8" w:rsidR="00365A4E" w:rsidP="00365A4E" w:rsidRDefault="00365A4E" w14:paraId="710C7325" w14:textId="43D9CC3A">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PERCENT_COLLECTABLE            </w:t>
            </w:r>
          </w:p>
        </w:tc>
        <w:tc>
          <w:tcPr>
            <w:tcW w:w="443" w:type="pct"/>
          </w:tcPr>
          <w:p w:rsidRPr="00920174" w:rsidR="00365A4E" w:rsidP="00365A4E" w:rsidRDefault="00365A4E" w14:paraId="05AA4BC1" w14:textId="157C9D65">
            <w:pPr>
              <w:keepLines/>
              <w:spacing w:after="0" w:line="240" w:lineRule="auto"/>
              <w:jc w:val="both"/>
              <w:rPr>
                <w:rFonts w:ascii="Calibri Light" w:hAnsi="Calibri Light" w:cs="Calibri Light"/>
                <w:sz w:val="16"/>
                <w:szCs w:val="16"/>
                <w:lang w:val="en-US" w:eastAsia="en-US"/>
              </w:rPr>
            </w:pPr>
            <w:r w:rsidRPr="00F060F9">
              <w:rPr>
                <w:sz w:val="16"/>
                <w:szCs w:val="16"/>
              </w:rPr>
              <w:t>VARCHAR2(15)</w:t>
            </w:r>
          </w:p>
        </w:tc>
        <w:tc>
          <w:tcPr>
            <w:tcW w:w="192" w:type="pct"/>
          </w:tcPr>
          <w:p w:rsidRPr="00920174" w:rsidR="00365A4E" w:rsidP="00365A4E" w:rsidRDefault="00365A4E" w14:paraId="7128E195" w14:textId="0179BDF6">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863135B"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1BEA5836" w14:textId="6374C3FA">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PERCENT_COLLECTABLE            </w:t>
            </w:r>
          </w:p>
        </w:tc>
        <w:tc>
          <w:tcPr>
            <w:tcW w:w="443" w:type="pct"/>
          </w:tcPr>
          <w:p w:rsidRPr="00920174" w:rsidR="00365A4E" w:rsidP="00365A4E" w:rsidRDefault="00365A4E" w14:paraId="0846D468" w14:textId="118F3227">
            <w:pPr>
              <w:keepLines/>
              <w:spacing w:after="0" w:line="240" w:lineRule="auto"/>
              <w:jc w:val="both"/>
              <w:rPr>
                <w:rFonts w:ascii="Calibri Light" w:hAnsi="Calibri Light" w:cs="Calibri Light"/>
                <w:sz w:val="16"/>
                <w:szCs w:val="16"/>
              </w:rPr>
            </w:pPr>
            <w:r w:rsidRPr="00F060F9">
              <w:rPr>
                <w:sz w:val="16"/>
                <w:szCs w:val="16"/>
              </w:rPr>
              <w:t>VARCHAR2(15)</w:t>
            </w:r>
          </w:p>
        </w:tc>
        <w:tc>
          <w:tcPr>
            <w:tcW w:w="241" w:type="pct"/>
          </w:tcPr>
          <w:p w:rsidRPr="00920174" w:rsidR="00365A4E" w:rsidP="00365A4E" w:rsidRDefault="00365A4E" w14:paraId="204F438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BDDFF77"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E9E29E9"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46AC2E9"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04BA919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867" w:type="pct"/>
          </w:tcPr>
          <w:p w:rsidRPr="00CF74D9" w:rsidR="00365A4E" w:rsidP="00365A4E" w:rsidRDefault="00365A4E" w14:paraId="0470F946" w14:textId="517D3245">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483FA8" w:rsidR="00365A4E" w:rsidP="00365A4E" w:rsidRDefault="00365A4E" w14:paraId="7D179F9C" w14:textId="68AEFABD">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 xml:space="preserve">RISK_CODE                      </w:t>
            </w:r>
          </w:p>
        </w:tc>
        <w:tc>
          <w:tcPr>
            <w:tcW w:w="443" w:type="pct"/>
          </w:tcPr>
          <w:p w:rsidRPr="00920174" w:rsidR="00365A4E" w:rsidP="00365A4E" w:rsidRDefault="00365A4E" w14:paraId="0E5311D2" w14:textId="1BD616B4">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23DF595E" w14:textId="36793AF8">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A7427D7"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652941E3" w14:textId="3D83BDF6">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RISK_CODE                      </w:t>
            </w:r>
          </w:p>
        </w:tc>
        <w:tc>
          <w:tcPr>
            <w:tcW w:w="443" w:type="pct"/>
          </w:tcPr>
          <w:p w:rsidRPr="00920174" w:rsidR="00365A4E" w:rsidP="00365A4E" w:rsidRDefault="00365A4E" w14:paraId="7AD1990C" w14:textId="021B5E43">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55E95DA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4BB29C8"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B3ED47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60DD758" w14:textId="77777777">
        <w:trPr>
          <w:trHeight w:val="247"/>
        </w:trPr>
        <w:tc>
          <w:tcPr>
            <w:tcW w:w="193" w:type="pct"/>
          </w:tcPr>
          <w:p w:rsidR="00365A4E" w:rsidP="00365A4E" w:rsidRDefault="00365A4E" w14:paraId="4EC43604"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867" w:type="pct"/>
          </w:tcPr>
          <w:p w:rsidRPr="00CF74D9" w:rsidR="00365A4E" w:rsidP="00365A4E" w:rsidRDefault="00365A4E" w14:paraId="58591B55" w14:textId="4AFE5C54">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483FA8" w:rsidR="00365A4E" w:rsidP="00365A4E" w:rsidRDefault="00365A4E" w14:paraId="6D7A6A96" w14:textId="7F31BC65">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STANDARD_TERM_NAME</w:t>
            </w:r>
          </w:p>
        </w:tc>
        <w:tc>
          <w:tcPr>
            <w:tcW w:w="443" w:type="pct"/>
          </w:tcPr>
          <w:p w:rsidRPr="00920174" w:rsidR="00365A4E" w:rsidP="00365A4E" w:rsidRDefault="00365A4E" w14:paraId="0C57ED1D" w14:textId="32157A0F">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24302550" w14:textId="63D80333">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6614353E"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304B7ACB" w14:textId="6EFBE649">
            <w:pPr>
              <w:keepLines/>
              <w:spacing w:after="0" w:line="240" w:lineRule="auto"/>
              <w:jc w:val="both"/>
              <w:rPr>
                <w:rFonts w:ascii="Calibri Light" w:hAnsi="Calibri Light" w:cs="Calibri Light"/>
                <w:sz w:val="16"/>
                <w:szCs w:val="16"/>
              </w:rPr>
            </w:pPr>
            <w:r w:rsidRPr="00F03497">
              <w:rPr>
                <w:rFonts w:cs="Calibri"/>
                <w:color w:val="000000"/>
                <w:sz w:val="16"/>
                <w:szCs w:val="16"/>
              </w:rPr>
              <w:t>STANDARD_TERM_NAME</w:t>
            </w:r>
          </w:p>
        </w:tc>
        <w:tc>
          <w:tcPr>
            <w:tcW w:w="443" w:type="pct"/>
          </w:tcPr>
          <w:p w:rsidRPr="00920174" w:rsidR="00365A4E" w:rsidP="00365A4E" w:rsidRDefault="00365A4E" w14:paraId="5AB28D78" w14:textId="50BE7655">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0EEA18A0"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5BF7868"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D7B1628"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08AEFBD"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6C0B2A80"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867" w:type="pct"/>
          </w:tcPr>
          <w:p w:rsidRPr="00CF74D9" w:rsidR="00365A4E" w:rsidP="00365A4E" w:rsidRDefault="00365A4E" w14:paraId="036A610C" w14:textId="1B28E580">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483FA8" w:rsidR="00365A4E" w:rsidP="00365A4E" w:rsidRDefault="00365A4E" w14:paraId="2319B63E" w14:textId="7CF86597">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STATEMENT_CYCLE_NAME</w:t>
            </w:r>
          </w:p>
        </w:tc>
        <w:tc>
          <w:tcPr>
            <w:tcW w:w="443" w:type="pct"/>
          </w:tcPr>
          <w:p w:rsidRPr="00920174" w:rsidR="00365A4E" w:rsidP="00365A4E" w:rsidRDefault="00365A4E" w14:paraId="2C713ACC" w14:textId="605E5162">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0EE96886" w14:textId="70FFAF4A">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B5B89F0"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71C78AEF" w14:textId="35CE765E">
            <w:pPr>
              <w:keepLines/>
              <w:spacing w:after="0" w:line="240" w:lineRule="auto"/>
              <w:jc w:val="both"/>
              <w:rPr>
                <w:rFonts w:ascii="Calibri Light" w:hAnsi="Calibri Light" w:cs="Calibri Light"/>
                <w:sz w:val="16"/>
                <w:szCs w:val="16"/>
              </w:rPr>
            </w:pPr>
            <w:r w:rsidRPr="00F03497">
              <w:rPr>
                <w:rFonts w:cs="Calibri"/>
                <w:color w:val="000000"/>
                <w:sz w:val="16"/>
                <w:szCs w:val="16"/>
              </w:rPr>
              <w:t>STATEMENT_CYCLE_NAME</w:t>
            </w:r>
          </w:p>
        </w:tc>
        <w:tc>
          <w:tcPr>
            <w:tcW w:w="443" w:type="pct"/>
          </w:tcPr>
          <w:p w:rsidRPr="00920174" w:rsidR="00365A4E" w:rsidP="00365A4E" w:rsidRDefault="00365A4E" w14:paraId="0F29EF5C" w14:textId="4C9FC5AC">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56D04BB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FF50379"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592EC95"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50C8F9E" w14:textId="77777777">
        <w:trPr>
          <w:trHeight w:val="247"/>
        </w:trPr>
        <w:tc>
          <w:tcPr>
            <w:tcW w:w="193" w:type="pct"/>
          </w:tcPr>
          <w:p w:rsidR="00365A4E" w:rsidP="00365A4E" w:rsidRDefault="00365A4E" w14:paraId="5D1BF6C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867" w:type="pct"/>
          </w:tcPr>
          <w:p w:rsidRPr="00CF74D9" w:rsidR="00365A4E" w:rsidP="00365A4E" w:rsidRDefault="00365A4E" w14:paraId="14D8322D" w14:textId="0AF910F5">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483FA8" w:rsidR="00365A4E" w:rsidP="00365A4E" w:rsidRDefault="00365A4E" w14:paraId="4509AD0F" w14:textId="1D64FC70">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CHARGE_ON_FINANCE_CHARGE_FLAG</w:t>
            </w:r>
          </w:p>
        </w:tc>
        <w:tc>
          <w:tcPr>
            <w:tcW w:w="443" w:type="pct"/>
          </w:tcPr>
          <w:p w:rsidRPr="00920174" w:rsidR="00365A4E" w:rsidP="00365A4E" w:rsidRDefault="00365A4E" w14:paraId="1F40E195" w14:textId="46351460">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171ACF66" w14:textId="1BF49C13">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A932D5B"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7B3FE9D3" w14:textId="286F22F0">
            <w:pPr>
              <w:keepLines/>
              <w:spacing w:after="0" w:line="240" w:lineRule="auto"/>
              <w:jc w:val="both"/>
              <w:rPr>
                <w:rFonts w:ascii="Calibri Light" w:hAnsi="Calibri Light" w:cs="Calibri Light"/>
                <w:sz w:val="16"/>
                <w:szCs w:val="16"/>
              </w:rPr>
            </w:pPr>
            <w:r w:rsidRPr="00F03497">
              <w:rPr>
                <w:rFonts w:cs="Calibri"/>
                <w:color w:val="000000"/>
                <w:sz w:val="16"/>
                <w:szCs w:val="16"/>
              </w:rPr>
              <w:t>CHARGE_ON_FINANCE_CHARGE_FLAG</w:t>
            </w:r>
          </w:p>
        </w:tc>
        <w:tc>
          <w:tcPr>
            <w:tcW w:w="443" w:type="pct"/>
          </w:tcPr>
          <w:p w:rsidRPr="00920174" w:rsidR="00365A4E" w:rsidP="00365A4E" w:rsidRDefault="00365A4E" w14:paraId="5DFA47E6" w14:textId="4A9C27A8">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65A5335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DAEB8CB"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2F3FBB9"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5FAC042"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2DEE8F1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867" w:type="pct"/>
          </w:tcPr>
          <w:p w:rsidRPr="00CF74D9" w:rsidR="00365A4E" w:rsidP="00365A4E" w:rsidRDefault="00365A4E" w14:paraId="33F37AE2" w14:textId="100C35FD">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483FA8" w:rsidR="00365A4E" w:rsidP="00365A4E" w:rsidRDefault="00365A4E" w14:paraId="1EBE05AC" w14:textId="7D5B8FD9">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GROUPING_RULE_NAME</w:t>
            </w:r>
          </w:p>
        </w:tc>
        <w:tc>
          <w:tcPr>
            <w:tcW w:w="443" w:type="pct"/>
          </w:tcPr>
          <w:p w:rsidRPr="00920174" w:rsidR="00365A4E" w:rsidP="00365A4E" w:rsidRDefault="00365A4E" w14:paraId="7AEC5B97" w14:textId="3CAA6407">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5882B454" w14:textId="121457DA">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94CD9C0"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044A6F6C" w14:textId="63AA2308">
            <w:pPr>
              <w:keepLines/>
              <w:spacing w:after="0" w:line="240" w:lineRule="auto"/>
              <w:jc w:val="both"/>
              <w:rPr>
                <w:rFonts w:ascii="Calibri Light" w:hAnsi="Calibri Light" w:cs="Calibri Light"/>
                <w:sz w:val="16"/>
                <w:szCs w:val="16"/>
              </w:rPr>
            </w:pPr>
            <w:r w:rsidRPr="00F03497">
              <w:rPr>
                <w:rFonts w:cs="Calibri"/>
                <w:color w:val="000000"/>
                <w:sz w:val="16"/>
                <w:szCs w:val="16"/>
              </w:rPr>
              <w:t>GROUPING_RULE_NAME</w:t>
            </w:r>
          </w:p>
        </w:tc>
        <w:tc>
          <w:tcPr>
            <w:tcW w:w="443" w:type="pct"/>
          </w:tcPr>
          <w:p w:rsidRPr="00920174" w:rsidR="00365A4E" w:rsidP="00365A4E" w:rsidRDefault="00365A4E" w14:paraId="36A13F74" w14:textId="110EE34B">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630C07F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F9ADC8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30C3283"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FDCB192" w14:textId="77777777">
        <w:trPr>
          <w:trHeight w:val="247"/>
        </w:trPr>
        <w:tc>
          <w:tcPr>
            <w:tcW w:w="193" w:type="pct"/>
          </w:tcPr>
          <w:p w:rsidR="00365A4E" w:rsidP="00365A4E" w:rsidRDefault="00365A4E" w14:paraId="4FAE505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867" w:type="pct"/>
          </w:tcPr>
          <w:p w:rsidRPr="00CF74D9" w:rsidR="00365A4E" w:rsidP="00365A4E" w:rsidRDefault="00365A4E" w14:paraId="6D4CBB19" w14:textId="3F7FDA1E">
            <w:pPr>
              <w:keepLines/>
              <w:spacing w:after="0" w:line="240" w:lineRule="auto"/>
              <w:jc w:val="both"/>
              <w:rPr>
                <w:rFonts w:ascii="Calibri Light" w:hAnsi="Calibri Light" w:eastAsia="Book Antiqua"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483FA8" w:rsidR="00365A4E" w:rsidP="00365A4E" w:rsidRDefault="00365A4E" w14:paraId="33B28F57" w14:textId="6FCC4578">
            <w:pPr>
              <w:keepLines/>
              <w:spacing w:after="0" w:line="240" w:lineRule="auto"/>
              <w:jc w:val="both"/>
              <w:rPr>
                <w:rFonts w:ascii="Calibri Light" w:hAnsi="Calibri Light" w:eastAsia="Book Antiqua" w:cs="Calibri Light"/>
                <w:color w:val="000000"/>
                <w:sz w:val="16"/>
                <w:szCs w:val="16"/>
              </w:rPr>
            </w:pPr>
            <w:r w:rsidRPr="00F03497">
              <w:rPr>
                <w:rFonts w:cs="Calibri"/>
                <w:color w:val="000000"/>
                <w:sz w:val="16"/>
                <w:szCs w:val="16"/>
              </w:rPr>
              <w:t>CURRENCY_CODE</w:t>
            </w:r>
          </w:p>
        </w:tc>
        <w:tc>
          <w:tcPr>
            <w:tcW w:w="443" w:type="pct"/>
          </w:tcPr>
          <w:p w:rsidRPr="00920174" w:rsidR="00365A4E" w:rsidP="00365A4E" w:rsidRDefault="00365A4E" w14:paraId="6431CDC0" w14:textId="0A920023">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65AF3416" w14:textId="317AFC98">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D6E1B11"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5411244E" w14:textId="0332719E">
            <w:pPr>
              <w:keepLines/>
              <w:spacing w:after="0" w:line="240" w:lineRule="auto"/>
              <w:jc w:val="both"/>
              <w:rPr>
                <w:rFonts w:ascii="Calibri Light" w:hAnsi="Calibri Light" w:cs="Calibri Light"/>
                <w:sz w:val="16"/>
                <w:szCs w:val="16"/>
              </w:rPr>
            </w:pPr>
            <w:r w:rsidRPr="00F03497">
              <w:rPr>
                <w:rFonts w:cs="Calibri"/>
                <w:color w:val="000000"/>
                <w:sz w:val="16"/>
                <w:szCs w:val="16"/>
              </w:rPr>
              <w:t>CURRENCY_CODE</w:t>
            </w:r>
          </w:p>
        </w:tc>
        <w:tc>
          <w:tcPr>
            <w:tcW w:w="443" w:type="pct"/>
          </w:tcPr>
          <w:p w:rsidRPr="00920174" w:rsidR="00365A4E" w:rsidP="00365A4E" w:rsidRDefault="00365A4E" w14:paraId="30AAA8F7" w14:textId="413D64CF">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1E20E36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EC0877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B1997AD"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81CE22B"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60951344"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8</w:t>
            </w:r>
          </w:p>
        </w:tc>
        <w:tc>
          <w:tcPr>
            <w:tcW w:w="867" w:type="pct"/>
          </w:tcPr>
          <w:p w:rsidRPr="00CF74D9" w:rsidR="00365A4E" w:rsidP="00365A4E" w:rsidRDefault="00365A4E" w14:paraId="521100C0" w14:textId="26DF7503">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3852A5" w:rsidR="00365A4E" w:rsidP="00365A4E" w:rsidRDefault="00365A4E" w14:paraId="7156B8E9" w14:textId="1E1BF5CA">
            <w:pPr>
              <w:keepLines/>
              <w:spacing w:after="0" w:line="240" w:lineRule="auto"/>
              <w:jc w:val="both"/>
              <w:rPr>
                <w:rFonts w:cs="Calibri"/>
                <w:color w:val="000000"/>
                <w:sz w:val="16"/>
                <w:szCs w:val="16"/>
              </w:rPr>
            </w:pPr>
            <w:r w:rsidRPr="00F03497">
              <w:rPr>
                <w:rFonts w:cs="Calibri"/>
                <w:color w:val="000000"/>
                <w:sz w:val="16"/>
                <w:szCs w:val="16"/>
              </w:rPr>
              <w:t xml:space="preserve">AUTO_REC_MIN_RECEIPT_AMOUNT                    </w:t>
            </w:r>
          </w:p>
        </w:tc>
        <w:tc>
          <w:tcPr>
            <w:tcW w:w="443" w:type="pct"/>
          </w:tcPr>
          <w:p w:rsidRPr="00920174" w:rsidR="00365A4E" w:rsidP="00365A4E" w:rsidRDefault="00365A4E" w14:paraId="2700C9D1" w14:textId="31B10D44">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644B247A" w14:textId="5639281D">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1C33616"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28FEB4B3" w14:textId="6B512BB2">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AUTO_REC_MIN_RECEIPT_AMOUNT                    </w:t>
            </w:r>
          </w:p>
        </w:tc>
        <w:tc>
          <w:tcPr>
            <w:tcW w:w="443" w:type="pct"/>
          </w:tcPr>
          <w:p w:rsidRPr="00920174" w:rsidR="00365A4E" w:rsidP="00365A4E" w:rsidRDefault="00365A4E" w14:paraId="4E66EE2D" w14:textId="24063BFC">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5DCC023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67D2DCC"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B52F20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965C1F2" w14:textId="77777777">
        <w:trPr>
          <w:trHeight w:val="247"/>
        </w:trPr>
        <w:tc>
          <w:tcPr>
            <w:tcW w:w="193" w:type="pct"/>
          </w:tcPr>
          <w:p w:rsidR="00365A4E" w:rsidP="00365A4E" w:rsidRDefault="00365A4E" w14:paraId="071D78B8"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39</w:t>
            </w:r>
          </w:p>
        </w:tc>
        <w:tc>
          <w:tcPr>
            <w:tcW w:w="867" w:type="pct"/>
          </w:tcPr>
          <w:p w:rsidRPr="00CF74D9" w:rsidR="00365A4E" w:rsidP="00365A4E" w:rsidRDefault="00365A4E" w14:paraId="10ACF04E" w14:textId="6598ABD6">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3852A5" w:rsidR="00365A4E" w:rsidP="00365A4E" w:rsidRDefault="00365A4E" w14:paraId="558BA26C" w14:textId="7056BD18">
            <w:pPr>
              <w:keepLines/>
              <w:spacing w:after="0" w:line="240" w:lineRule="auto"/>
              <w:jc w:val="both"/>
              <w:rPr>
                <w:rFonts w:cs="Calibri"/>
                <w:color w:val="000000"/>
                <w:sz w:val="16"/>
                <w:szCs w:val="16"/>
              </w:rPr>
            </w:pPr>
            <w:r w:rsidRPr="00F03497">
              <w:rPr>
                <w:rFonts w:cs="Calibri"/>
                <w:color w:val="000000"/>
                <w:sz w:val="16"/>
                <w:szCs w:val="16"/>
              </w:rPr>
              <w:t xml:space="preserve">INTEREST_RATE                    </w:t>
            </w:r>
          </w:p>
        </w:tc>
        <w:tc>
          <w:tcPr>
            <w:tcW w:w="443" w:type="pct"/>
          </w:tcPr>
          <w:p w:rsidRPr="00920174" w:rsidR="00365A4E" w:rsidP="00365A4E" w:rsidRDefault="00365A4E" w14:paraId="68E2EB03" w14:textId="4AA1484A">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645ED3DD" w14:textId="69C4B2A8">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4F2B634"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0E44B878" w14:textId="1E37F0D1">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INTEREST_RATE                    </w:t>
            </w:r>
          </w:p>
        </w:tc>
        <w:tc>
          <w:tcPr>
            <w:tcW w:w="443" w:type="pct"/>
          </w:tcPr>
          <w:p w:rsidRPr="00920174" w:rsidR="00365A4E" w:rsidP="00365A4E" w:rsidRDefault="00365A4E" w14:paraId="7D658352" w14:textId="631E333A">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3A6BD5AE"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5F13579"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19D44D1"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F018F12"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3FCE2759"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0</w:t>
            </w:r>
          </w:p>
        </w:tc>
        <w:tc>
          <w:tcPr>
            <w:tcW w:w="867" w:type="pct"/>
          </w:tcPr>
          <w:p w:rsidRPr="00CF74D9" w:rsidR="00365A4E" w:rsidP="00365A4E" w:rsidRDefault="00365A4E" w14:paraId="62C85147" w14:textId="2D050FFA">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3852A5" w:rsidR="00365A4E" w:rsidP="00365A4E" w:rsidRDefault="00365A4E" w14:paraId="39E309BA" w14:textId="285F216A">
            <w:pPr>
              <w:keepLines/>
              <w:spacing w:after="0" w:line="240" w:lineRule="auto"/>
              <w:jc w:val="both"/>
              <w:rPr>
                <w:rFonts w:cs="Calibri"/>
                <w:color w:val="000000"/>
                <w:sz w:val="16"/>
                <w:szCs w:val="16"/>
              </w:rPr>
            </w:pPr>
            <w:r w:rsidRPr="00F03497">
              <w:rPr>
                <w:rFonts w:cs="Calibri"/>
                <w:color w:val="000000"/>
                <w:sz w:val="16"/>
                <w:szCs w:val="16"/>
              </w:rPr>
              <w:t xml:space="preserve">MAX_INTEREST_CHARGE                   </w:t>
            </w:r>
          </w:p>
        </w:tc>
        <w:tc>
          <w:tcPr>
            <w:tcW w:w="443" w:type="pct"/>
          </w:tcPr>
          <w:p w:rsidRPr="00920174" w:rsidR="00365A4E" w:rsidP="00365A4E" w:rsidRDefault="00365A4E" w14:paraId="55F904DA" w14:textId="6491B3E0">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4D3C08B2" w14:textId="3A06B3DE">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32664EA"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42FA2D17" w14:textId="18A025D8">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MAX_INTEREST_CHARGE                   </w:t>
            </w:r>
          </w:p>
        </w:tc>
        <w:tc>
          <w:tcPr>
            <w:tcW w:w="443" w:type="pct"/>
          </w:tcPr>
          <w:p w:rsidRPr="00920174" w:rsidR="00365A4E" w:rsidP="00365A4E" w:rsidRDefault="00365A4E" w14:paraId="12A09B28" w14:textId="52D886EA">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366D122B"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15EBDC9"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AA38A67"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EAE5C54" w14:textId="77777777">
        <w:trPr>
          <w:trHeight w:val="247"/>
        </w:trPr>
        <w:tc>
          <w:tcPr>
            <w:tcW w:w="193" w:type="pct"/>
          </w:tcPr>
          <w:p w:rsidR="00365A4E" w:rsidP="00365A4E" w:rsidRDefault="00365A4E" w14:paraId="29DA96E8"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1</w:t>
            </w:r>
          </w:p>
        </w:tc>
        <w:tc>
          <w:tcPr>
            <w:tcW w:w="867" w:type="pct"/>
          </w:tcPr>
          <w:p w:rsidRPr="00CF74D9" w:rsidR="00365A4E" w:rsidP="00365A4E" w:rsidRDefault="00365A4E" w14:paraId="41DC1560" w14:textId="3642BE7D">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3852A5" w:rsidR="00365A4E" w:rsidP="00365A4E" w:rsidRDefault="00365A4E" w14:paraId="332CEE93" w14:textId="44AE8672">
            <w:pPr>
              <w:keepLines/>
              <w:spacing w:after="0" w:line="240" w:lineRule="auto"/>
              <w:jc w:val="both"/>
              <w:rPr>
                <w:rFonts w:cs="Calibri"/>
                <w:color w:val="000000"/>
                <w:sz w:val="16"/>
                <w:szCs w:val="16"/>
              </w:rPr>
            </w:pPr>
            <w:r w:rsidRPr="00F03497">
              <w:rPr>
                <w:rFonts w:cs="Calibri"/>
                <w:color w:val="000000"/>
                <w:sz w:val="16"/>
                <w:szCs w:val="16"/>
              </w:rPr>
              <w:t xml:space="preserve">MIN_DUNNING_AMOUNT                  </w:t>
            </w:r>
          </w:p>
        </w:tc>
        <w:tc>
          <w:tcPr>
            <w:tcW w:w="443" w:type="pct"/>
          </w:tcPr>
          <w:p w:rsidRPr="00920174" w:rsidR="00365A4E" w:rsidP="00365A4E" w:rsidRDefault="00365A4E" w14:paraId="5DC94A0D" w14:textId="766896BB">
            <w:pPr>
              <w:keepLines/>
              <w:spacing w:after="0" w:line="240" w:lineRule="auto"/>
              <w:jc w:val="both"/>
              <w:rPr>
                <w:rFonts w:ascii="Calibri Light" w:hAnsi="Calibri Light" w:cs="Calibri Light"/>
                <w:sz w:val="16"/>
                <w:szCs w:val="16"/>
                <w:lang w:val="en-US" w:eastAsia="en-US"/>
              </w:rPr>
            </w:pPr>
            <w:r w:rsidRPr="00F060F9">
              <w:rPr>
                <w:sz w:val="16"/>
                <w:szCs w:val="16"/>
              </w:rPr>
              <w:t>NUMBER</w:t>
            </w:r>
          </w:p>
        </w:tc>
        <w:tc>
          <w:tcPr>
            <w:tcW w:w="192" w:type="pct"/>
          </w:tcPr>
          <w:p w:rsidRPr="00920174" w:rsidR="00365A4E" w:rsidP="00365A4E" w:rsidRDefault="00365A4E" w14:paraId="0E2ACDF6" w14:textId="2E2F2783">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B2C05CD"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02E73C21" w14:textId="57BCA8BB">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MIN_DUNNING_AMOUNT                  </w:t>
            </w:r>
          </w:p>
        </w:tc>
        <w:tc>
          <w:tcPr>
            <w:tcW w:w="443" w:type="pct"/>
          </w:tcPr>
          <w:p w:rsidRPr="00920174" w:rsidR="00365A4E" w:rsidP="00365A4E" w:rsidRDefault="00365A4E" w14:paraId="7BFA695E" w14:textId="7BA1F315">
            <w:pPr>
              <w:keepLines/>
              <w:spacing w:after="0" w:line="240" w:lineRule="auto"/>
              <w:jc w:val="both"/>
              <w:rPr>
                <w:rFonts w:ascii="Calibri Light" w:hAnsi="Calibri Light" w:cs="Calibri Light"/>
                <w:sz w:val="16"/>
                <w:szCs w:val="16"/>
              </w:rPr>
            </w:pPr>
            <w:r w:rsidRPr="00F060F9">
              <w:rPr>
                <w:sz w:val="16"/>
                <w:szCs w:val="16"/>
              </w:rPr>
              <w:t>NUMBER</w:t>
            </w:r>
          </w:p>
        </w:tc>
        <w:tc>
          <w:tcPr>
            <w:tcW w:w="241" w:type="pct"/>
          </w:tcPr>
          <w:p w:rsidRPr="00920174" w:rsidR="00365A4E" w:rsidP="00365A4E" w:rsidRDefault="00365A4E" w14:paraId="50A941DF"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850E93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30EED32"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D2675B1"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5218A8BA"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2</w:t>
            </w:r>
          </w:p>
        </w:tc>
        <w:tc>
          <w:tcPr>
            <w:tcW w:w="867" w:type="pct"/>
          </w:tcPr>
          <w:p w:rsidRPr="00CF74D9" w:rsidR="00365A4E" w:rsidP="00365A4E" w:rsidRDefault="00365A4E" w14:paraId="170DD9D7" w14:textId="3992A4FE">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3852A5" w:rsidR="00365A4E" w:rsidP="00365A4E" w:rsidRDefault="00365A4E" w14:paraId="096AC0A9" w14:textId="256B838A">
            <w:pPr>
              <w:keepLines/>
              <w:spacing w:after="0" w:line="240" w:lineRule="auto"/>
              <w:jc w:val="both"/>
              <w:rPr>
                <w:rFonts w:cs="Calibri"/>
                <w:color w:val="000000"/>
                <w:sz w:val="16"/>
                <w:szCs w:val="16"/>
              </w:rPr>
            </w:pPr>
            <w:r w:rsidRPr="00F03497">
              <w:rPr>
                <w:rFonts w:cs="Calibri"/>
                <w:color w:val="000000"/>
                <w:sz w:val="16"/>
                <w:szCs w:val="16"/>
              </w:rPr>
              <w:t xml:space="preserve">MIN_DUNNING_INVOICE_AMOUNT </w:t>
            </w:r>
          </w:p>
        </w:tc>
        <w:tc>
          <w:tcPr>
            <w:tcW w:w="443" w:type="pct"/>
          </w:tcPr>
          <w:p w:rsidRPr="00920174" w:rsidR="00365A4E" w:rsidP="00365A4E" w:rsidRDefault="00365A4E" w14:paraId="5F6DC5AB" w14:textId="28A2057F">
            <w:pPr>
              <w:keepLines/>
              <w:spacing w:after="0" w:line="240" w:lineRule="auto"/>
              <w:jc w:val="both"/>
              <w:rPr>
                <w:rFonts w:ascii="Calibri Light" w:hAnsi="Calibri Light" w:cs="Calibri Light"/>
                <w:sz w:val="16"/>
                <w:szCs w:val="16"/>
                <w:lang w:val="en-US" w:eastAsia="en-US"/>
              </w:rPr>
            </w:pPr>
            <w:r w:rsidRPr="00F060F9">
              <w:rPr>
                <w:sz w:val="16"/>
                <w:szCs w:val="16"/>
              </w:rPr>
              <w:t>VARCHAR2(30)</w:t>
            </w:r>
          </w:p>
        </w:tc>
        <w:tc>
          <w:tcPr>
            <w:tcW w:w="192" w:type="pct"/>
          </w:tcPr>
          <w:p w:rsidRPr="00920174" w:rsidR="00365A4E" w:rsidP="00365A4E" w:rsidRDefault="00365A4E" w14:paraId="11452CC2" w14:textId="620B9A97">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5D2B6B7"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1FB852B7" w14:textId="0EF77514">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MIN_DUNNING_INVOICE_AMOUNT </w:t>
            </w:r>
          </w:p>
        </w:tc>
        <w:tc>
          <w:tcPr>
            <w:tcW w:w="443" w:type="pct"/>
          </w:tcPr>
          <w:p w:rsidRPr="00920174" w:rsidR="00365A4E" w:rsidP="00365A4E" w:rsidRDefault="00365A4E" w14:paraId="7D49EDD9" w14:textId="46532AE6">
            <w:pPr>
              <w:keepLines/>
              <w:spacing w:after="0" w:line="240" w:lineRule="auto"/>
              <w:jc w:val="both"/>
              <w:rPr>
                <w:rFonts w:ascii="Calibri Light" w:hAnsi="Calibri Light" w:cs="Calibri Light"/>
                <w:sz w:val="16"/>
                <w:szCs w:val="16"/>
              </w:rPr>
            </w:pPr>
            <w:r w:rsidRPr="00F060F9">
              <w:rPr>
                <w:sz w:val="16"/>
                <w:szCs w:val="16"/>
              </w:rPr>
              <w:t>VARCHAR2(30)</w:t>
            </w:r>
          </w:p>
        </w:tc>
        <w:tc>
          <w:tcPr>
            <w:tcW w:w="241" w:type="pct"/>
          </w:tcPr>
          <w:p w:rsidRPr="00920174" w:rsidR="00365A4E" w:rsidP="00365A4E" w:rsidRDefault="00365A4E" w14:paraId="1836A6F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3AFA1B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3DB3FAD"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CA1E2FA" w14:textId="77777777">
        <w:trPr>
          <w:trHeight w:val="247"/>
        </w:trPr>
        <w:tc>
          <w:tcPr>
            <w:tcW w:w="193" w:type="pct"/>
          </w:tcPr>
          <w:p w:rsidR="00365A4E" w:rsidP="00365A4E" w:rsidRDefault="00365A4E" w14:paraId="177DB05D"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3</w:t>
            </w:r>
          </w:p>
        </w:tc>
        <w:tc>
          <w:tcPr>
            <w:tcW w:w="867" w:type="pct"/>
          </w:tcPr>
          <w:p w:rsidRPr="00CF74D9" w:rsidR="00365A4E" w:rsidP="00365A4E" w:rsidRDefault="00365A4E" w14:paraId="4BE3A7F1" w14:textId="49D0671C">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3852A5" w:rsidR="00365A4E" w:rsidP="00365A4E" w:rsidRDefault="00365A4E" w14:paraId="77AE9F51" w14:textId="6AB9B419">
            <w:pPr>
              <w:keepLines/>
              <w:spacing w:after="0" w:line="240" w:lineRule="auto"/>
              <w:jc w:val="both"/>
              <w:rPr>
                <w:rFonts w:cs="Calibri"/>
                <w:color w:val="000000"/>
                <w:sz w:val="16"/>
                <w:szCs w:val="16"/>
              </w:rPr>
            </w:pPr>
            <w:r w:rsidRPr="00F03497">
              <w:rPr>
                <w:rFonts w:cs="Calibri"/>
                <w:color w:val="000000"/>
                <w:sz w:val="16"/>
                <w:szCs w:val="16"/>
              </w:rPr>
              <w:t xml:space="preserve">MIN_FC_BALANCE_AMOUNT </w:t>
            </w:r>
          </w:p>
        </w:tc>
        <w:tc>
          <w:tcPr>
            <w:tcW w:w="443" w:type="pct"/>
          </w:tcPr>
          <w:p w:rsidRPr="00920174" w:rsidR="00365A4E" w:rsidP="00365A4E" w:rsidRDefault="00365A4E" w14:paraId="0122CD4E" w14:textId="713F108D">
            <w:pPr>
              <w:keepLines/>
              <w:spacing w:after="0" w:line="240" w:lineRule="auto"/>
              <w:jc w:val="both"/>
              <w:rPr>
                <w:rFonts w:ascii="Calibri Light" w:hAnsi="Calibri Light" w:cs="Calibri Light"/>
                <w:sz w:val="16"/>
                <w:szCs w:val="16"/>
                <w:lang w:val="en-US" w:eastAsia="en-US"/>
              </w:rPr>
            </w:pPr>
            <w:r w:rsidRPr="00F060F9">
              <w:rPr>
                <w:sz w:val="16"/>
                <w:szCs w:val="16"/>
              </w:rPr>
              <w:t>VARCHAR2(150)</w:t>
            </w:r>
          </w:p>
        </w:tc>
        <w:tc>
          <w:tcPr>
            <w:tcW w:w="192" w:type="pct"/>
          </w:tcPr>
          <w:p w:rsidRPr="00920174" w:rsidR="00365A4E" w:rsidP="00365A4E" w:rsidRDefault="00365A4E" w14:paraId="2F2AEBF3" w14:textId="72367010">
            <w:pPr>
              <w:keepLines/>
              <w:spacing w:after="0" w:line="240" w:lineRule="auto"/>
              <w:rPr>
                <w:rFonts w:ascii="Calibri Light" w:hAnsi="Calibri Light" w:cs="Calibri Light"/>
                <w:sz w:val="16"/>
                <w:szCs w:val="16"/>
                <w:lang w:val="en-US" w:eastAsia="en-US"/>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CAA8F1D" w14:textId="77777777">
            <w:pPr>
              <w:keepLines/>
              <w:spacing w:after="0" w:line="240" w:lineRule="auto"/>
              <w:jc w:val="both"/>
              <w:rPr>
                <w:rFonts w:ascii="Calibri Light" w:hAnsi="Calibri Light" w:cs="Calibri Light"/>
                <w:sz w:val="16"/>
                <w:szCs w:val="16"/>
                <w:lang w:val="en-US" w:eastAsia="en-US"/>
              </w:rPr>
            </w:pPr>
          </w:p>
        </w:tc>
        <w:tc>
          <w:tcPr>
            <w:tcW w:w="952" w:type="pct"/>
          </w:tcPr>
          <w:p w:rsidRPr="00920174" w:rsidR="00365A4E" w:rsidP="00365A4E" w:rsidRDefault="00365A4E" w14:paraId="5641159A" w14:textId="7FA1A0F4">
            <w:pPr>
              <w:keepLines/>
              <w:spacing w:after="0" w:line="240" w:lineRule="auto"/>
              <w:jc w:val="both"/>
              <w:rPr>
                <w:rFonts w:ascii="Calibri Light" w:hAnsi="Calibri Light" w:cs="Calibri Light"/>
                <w:sz w:val="16"/>
                <w:szCs w:val="16"/>
              </w:rPr>
            </w:pPr>
            <w:r w:rsidRPr="00F03497">
              <w:rPr>
                <w:rFonts w:cs="Calibri"/>
                <w:color w:val="000000"/>
                <w:sz w:val="16"/>
                <w:szCs w:val="16"/>
              </w:rPr>
              <w:t xml:space="preserve">MIN_FC_BALANCE_AMOUNT </w:t>
            </w:r>
          </w:p>
        </w:tc>
        <w:tc>
          <w:tcPr>
            <w:tcW w:w="443" w:type="pct"/>
          </w:tcPr>
          <w:p w:rsidRPr="00920174" w:rsidR="00365A4E" w:rsidP="00365A4E" w:rsidRDefault="00365A4E" w14:paraId="19E690C6" w14:textId="76A8A3F4">
            <w:pPr>
              <w:keepLines/>
              <w:spacing w:after="0" w:line="240" w:lineRule="auto"/>
              <w:jc w:val="both"/>
              <w:rPr>
                <w:rFonts w:ascii="Calibri Light" w:hAnsi="Calibri Light" w:cs="Calibri Light"/>
                <w:sz w:val="16"/>
                <w:szCs w:val="16"/>
              </w:rPr>
            </w:pPr>
            <w:r w:rsidRPr="00F060F9">
              <w:rPr>
                <w:sz w:val="16"/>
                <w:szCs w:val="16"/>
              </w:rPr>
              <w:t>VARCHAR2(150)</w:t>
            </w:r>
          </w:p>
        </w:tc>
        <w:tc>
          <w:tcPr>
            <w:tcW w:w="241" w:type="pct"/>
          </w:tcPr>
          <w:p w:rsidRPr="00920174" w:rsidR="00365A4E" w:rsidP="00365A4E" w:rsidRDefault="00365A4E" w14:paraId="3D4CB33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28493DC"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32925F3"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A77F355"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tcPr>
          <w:p w:rsidR="00365A4E" w:rsidP="00365A4E" w:rsidRDefault="00365A4E" w14:paraId="398D4280"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4</w:t>
            </w:r>
          </w:p>
        </w:tc>
        <w:tc>
          <w:tcPr>
            <w:tcW w:w="867" w:type="pct"/>
          </w:tcPr>
          <w:p w:rsidRPr="00CF74D9" w:rsidR="00365A4E" w:rsidP="00365A4E" w:rsidRDefault="00365A4E" w14:paraId="7B3CEC62" w14:textId="5B1077E9">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6B455B2B" w14:textId="1B6AD987">
            <w:pPr>
              <w:keepLines/>
              <w:spacing w:after="0" w:line="240" w:lineRule="auto"/>
              <w:jc w:val="both"/>
              <w:rPr>
                <w:rFonts w:cs="Calibri"/>
                <w:color w:val="000000"/>
                <w:sz w:val="16"/>
                <w:szCs w:val="16"/>
              </w:rPr>
            </w:pPr>
            <w:r w:rsidRPr="00F03497">
              <w:rPr>
                <w:rFonts w:cs="Calibri"/>
                <w:color w:val="000000"/>
                <w:sz w:val="16"/>
                <w:szCs w:val="16"/>
              </w:rPr>
              <w:t xml:space="preserve">MIN_FC_INVOICE_AMOUNT </w:t>
            </w:r>
          </w:p>
        </w:tc>
        <w:tc>
          <w:tcPr>
            <w:tcW w:w="443" w:type="pct"/>
          </w:tcPr>
          <w:p w:rsidRPr="00F031EC" w:rsidR="00365A4E" w:rsidP="00365A4E" w:rsidRDefault="00365A4E" w14:paraId="5EC76C4B" w14:textId="6D27BD86">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239253D6" w14:textId="2D76148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FA7035F"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5392A0F" w14:textId="3EA6B676">
            <w:pPr>
              <w:keepLines/>
              <w:spacing w:after="0" w:line="240" w:lineRule="auto"/>
              <w:jc w:val="both"/>
              <w:rPr>
                <w:rFonts w:cs="Calibri"/>
                <w:color w:val="000000"/>
                <w:sz w:val="16"/>
                <w:szCs w:val="16"/>
              </w:rPr>
            </w:pPr>
            <w:r w:rsidRPr="00F03497">
              <w:rPr>
                <w:rFonts w:cs="Calibri"/>
                <w:color w:val="000000"/>
                <w:sz w:val="16"/>
                <w:szCs w:val="16"/>
              </w:rPr>
              <w:t xml:space="preserve">MIN_FC_INVOICE_AMOUNT </w:t>
            </w:r>
          </w:p>
        </w:tc>
        <w:tc>
          <w:tcPr>
            <w:tcW w:w="443" w:type="pct"/>
          </w:tcPr>
          <w:p w:rsidRPr="00F031EC" w:rsidR="00365A4E" w:rsidP="00365A4E" w:rsidRDefault="00365A4E" w14:paraId="7D0F2D0E" w14:textId="1CB29939">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4A406759"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3C9A58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9DF66D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77A1839" w14:textId="77777777">
        <w:trPr>
          <w:trHeight w:val="247"/>
        </w:trPr>
        <w:tc>
          <w:tcPr>
            <w:tcW w:w="193" w:type="pct"/>
          </w:tcPr>
          <w:p w:rsidR="00365A4E" w:rsidP="00365A4E" w:rsidRDefault="00365A4E" w14:paraId="46BEDF71" w14:textId="77777777">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45</w:t>
            </w:r>
          </w:p>
        </w:tc>
        <w:tc>
          <w:tcPr>
            <w:tcW w:w="867" w:type="pct"/>
          </w:tcPr>
          <w:p w:rsidRPr="00CF74D9" w:rsidR="00365A4E" w:rsidP="00365A4E" w:rsidRDefault="00365A4E" w14:paraId="238ECA8B" w14:textId="21D4FE36">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37FCFDD4" w14:textId="289EA156">
            <w:pPr>
              <w:keepLines/>
              <w:spacing w:after="0" w:line="240" w:lineRule="auto"/>
              <w:jc w:val="both"/>
              <w:rPr>
                <w:rFonts w:cs="Calibri"/>
                <w:color w:val="000000"/>
                <w:sz w:val="16"/>
                <w:szCs w:val="16"/>
              </w:rPr>
            </w:pPr>
            <w:r w:rsidRPr="00F03497">
              <w:rPr>
                <w:rFonts w:cs="Calibri"/>
                <w:color w:val="000000"/>
                <w:sz w:val="16"/>
                <w:szCs w:val="16"/>
              </w:rPr>
              <w:t xml:space="preserve">MIN_STATEMENT_AMOUNT </w:t>
            </w:r>
          </w:p>
        </w:tc>
        <w:tc>
          <w:tcPr>
            <w:tcW w:w="443" w:type="pct"/>
          </w:tcPr>
          <w:p w:rsidRPr="00F031EC" w:rsidR="00365A4E" w:rsidP="00365A4E" w:rsidRDefault="00365A4E" w14:paraId="7FA284DB" w14:textId="68A02A32">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18CFB368" w14:textId="25FDEBCA">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3225B58"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8173283" w14:textId="0AACD6B5">
            <w:pPr>
              <w:keepLines/>
              <w:spacing w:after="0" w:line="240" w:lineRule="auto"/>
              <w:jc w:val="both"/>
              <w:rPr>
                <w:rFonts w:cs="Calibri"/>
                <w:color w:val="000000"/>
                <w:sz w:val="16"/>
                <w:szCs w:val="16"/>
              </w:rPr>
            </w:pPr>
            <w:r w:rsidRPr="00F03497">
              <w:rPr>
                <w:rFonts w:cs="Calibri"/>
                <w:color w:val="000000"/>
                <w:sz w:val="16"/>
                <w:szCs w:val="16"/>
              </w:rPr>
              <w:t xml:space="preserve">MIN_STATEMENT_AMOUNT </w:t>
            </w:r>
          </w:p>
        </w:tc>
        <w:tc>
          <w:tcPr>
            <w:tcW w:w="443" w:type="pct"/>
          </w:tcPr>
          <w:p w:rsidRPr="00F031EC" w:rsidR="00365A4E" w:rsidP="00365A4E" w:rsidRDefault="00365A4E" w14:paraId="7CF982A9" w14:textId="23B59DAB">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0B167AA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86BB91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7A9C868"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B0B9AF2"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11FFFF67"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6</w:t>
            </w:r>
          </w:p>
        </w:tc>
        <w:tc>
          <w:tcPr>
            <w:tcW w:w="867" w:type="pct"/>
          </w:tcPr>
          <w:p w:rsidRPr="00CF74D9" w:rsidR="00365A4E" w:rsidP="00365A4E" w:rsidRDefault="00365A4E" w14:paraId="24F5CAD7" w14:textId="03292BEC">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04736B55" w14:textId="637FA4B7">
            <w:pPr>
              <w:keepLines/>
              <w:spacing w:after="0" w:line="240" w:lineRule="auto"/>
              <w:jc w:val="both"/>
              <w:rPr>
                <w:rFonts w:cs="Calibri"/>
                <w:color w:val="000000"/>
                <w:sz w:val="16"/>
                <w:szCs w:val="16"/>
              </w:rPr>
            </w:pPr>
            <w:r w:rsidRPr="00F03497">
              <w:rPr>
                <w:rFonts w:cs="Calibri"/>
                <w:color w:val="000000"/>
                <w:sz w:val="16"/>
                <w:szCs w:val="16"/>
              </w:rPr>
              <w:t xml:space="preserve">OVERALL_CREDIT_LIMIT </w:t>
            </w:r>
          </w:p>
        </w:tc>
        <w:tc>
          <w:tcPr>
            <w:tcW w:w="443" w:type="pct"/>
          </w:tcPr>
          <w:p w:rsidRPr="00E92D9B" w:rsidR="00365A4E" w:rsidP="00365A4E" w:rsidRDefault="00365A4E" w14:paraId="5AE94B75" w14:textId="32DEF78B">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4300AE75" w14:textId="194B6413">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C318803"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33B95D5" w14:textId="096E80A4">
            <w:pPr>
              <w:keepLines/>
              <w:spacing w:after="0" w:line="240" w:lineRule="auto"/>
              <w:jc w:val="both"/>
              <w:rPr>
                <w:rFonts w:cs="Calibri"/>
                <w:color w:val="000000"/>
                <w:sz w:val="16"/>
                <w:szCs w:val="16"/>
              </w:rPr>
            </w:pPr>
            <w:r w:rsidRPr="00F03497">
              <w:rPr>
                <w:rFonts w:cs="Calibri"/>
                <w:color w:val="000000"/>
                <w:sz w:val="16"/>
                <w:szCs w:val="16"/>
              </w:rPr>
              <w:t xml:space="preserve">OVERALL_CREDIT_LIMIT </w:t>
            </w:r>
          </w:p>
        </w:tc>
        <w:tc>
          <w:tcPr>
            <w:tcW w:w="443" w:type="pct"/>
          </w:tcPr>
          <w:p w:rsidRPr="00F031EC" w:rsidR="00365A4E" w:rsidP="00365A4E" w:rsidRDefault="00365A4E" w14:paraId="7FEFF5CD" w14:textId="6F49CD0C">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33B5A91E"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B25B040"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FE7649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8E2E1E2" w14:textId="77777777">
        <w:trPr>
          <w:trHeight w:val="247"/>
        </w:trPr>
        <w:tc>
          <w:tcPr>
            <w:tcW w:w="193" w:type="pct"/>
            <w:vAlign w:val="bottom"/>
          </w:tcPr>
          <w:p w:rsidRPr="00FB6AA0" w:rsidR="00365A4E" w:rsidP="00365A4E" w:rsidRDefault="00365A4E" w14:paraId="074433CC"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7</w:t>
            </w:r>
          </w:p>
        </w:tc>
        <w:tc>
          <w:tcPr>
            <w:tcW w:w="867" w:type="pct"/>
          </w:tcPr>
          <w:p w:rsidRPr="00CF74D9" w:rsidR="00365A4E" w:rsidP="00365A4E" w:rsidRDefault="00365A4E" w14:paraId="5E83D294" w14:textId="5D86A917">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02325DD2" w14:textId="2ECB5B06">
            <w:pPr>
              <w:keepLines/>
              <w:spacing w:after="0" w:line="240" w:lineRule="auto"/>
              <w:jc w:val="both"/>
              <w:rPr>
                <w:rFonts w:cs="Calibri"/>
                <w:color w:val="000000"/>
                <w:sz w:val="16"/>
                <w:szCs w:val="16"/>
              </w:rPr>
            </w:pPr>
            <w:r w:rsidRPr="00F03497">
              <w:rPr>
                <w:rFonts w:cs="Calibri"/>
                <w:color w:val="000000"/>
                <w:sz w:val="16"/>
                <w:szCs w:val="16"/>
              </w:rPr>
              <w:t xml:space="preserve">TRX_CREDIT_LIMIT </w:t>
            </w:r>
          </w:p>
        </w:tc>
        <w:tc>
          <w:tcPr>
            <w:tcW w:w="443" w:type="pct"/>
          </w:tcPr>
          <w:p w:rsidRPr="00E92D9B" w:rsidR="00365A4E" w:rsidP="00365A4E" w:rsidRDefault="00365A4E" w14:paraId="614603E6" w14:textId="4A6FD29D">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56107AC1" w14:textId="7C4AEF83">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14213AE"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EF9E4AE" w14:textId="7D4C2B69">
            <w:pPr>
              <w:keepLines/>
              <w:spacing w:after="0" w:line="240" w:lineRule="auto"/>
              <w:jc w:val="both"/>
              <w:rPr>
                <w:rFonts w:cs="Calibri"/>
                <w:color w:val="000000"/>
                <w:sz w:val="16"/>
                <w:szCs w:val="16"/>
              </w:rPr>
            </w:pPr>
            <w:r w:rsidRPr="00F03497">
              <w:rPr>
                <w:rFonts w:cs="Calibri"/>
                <w:color w:val="000000"/>
                <w:sz w:val="16"/>
                <w:szCs w:val="16"/>
              </w:rPr>
              <w:t xml:space="preserve">TRX_CREDIT_LIMIT </w:t>
            </w:r>
          </w:p>
        </w:tc>
        <w:tc>
          <w:tcPr>
            <w:tcW w:w="443" w:type="pct"/>
          </w:tcPr>
          <w:p w:rsidRPr="00F031EC" w:rsidR="00365A4E" w:rsidP="00365A4E" w:rsidRDefault="00365A4E" w14:paraId="03C6EBB0" w14:textId="6E2A4444">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014C77D0"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D9D14DE"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E366C3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354A1B8"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43007BC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8</w:t>
            </w:r>
          </w:p>
        </w:tc>
        <w:tc>
          <w:tcPr>
            <w:tcW w:w="867" w:type="pct"/>
          </w:tcPr>
          <w:p w:rsidRPr="00CF74D9" w:rsidR="00365A4E" w:rsidP="00365A4E" w:rsidRDefault="00365A4E" w14:paraId="0498A775" w14:textId="1211C595">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6F5CEF25" w14:textId="3EEFBE48">
            <w:pPr>
              <w:keepLines/>
              <w:spacing w:after="0" w:line="240" w:lineRule="auto"/>
              <w:jc w:val="both"/>
              <w:rPr>
                <w:rFonts w:cs="Calibri"/>
                <w:color w:val="000000"/>
                <w:sz w:val="16"/>
                <w:szCs w:val="16"/>
              </w:rPr>
            </w:pPr>
            <w:r w:rsidRPr="00F03497">
              <w:rPr>
                <w:rFonts w:cs="Calibri"/>
                <w:color w:val="000000"/>
                <w:sz w:val="16"/>
                <w:szCs w:val="16"/>
              </w:rPr>
              <w:t>ATTRIBUTE_CATEGORY</w:t>
            </w:r>
          </w:p>
        </w:tc>
        <w:tc>
          <w:tcPr>
            <w:tcW w:w="443" w:type="pct"/>
          </w:tcPr>
          <w:p w:rsidRPr="00E92D9B" w:rsidR="00365A4E" w:rsidP="00365A4E" w:rsidRDefault="00365A4E" w14:paraId="5B4F4EC2" w14:textId="0E63A38E">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0C8D4D1C" w14:textId="61D360C9">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3D3DC7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1BDFBBB" w14:textId="6689DEE9">
            <w:pPr>
              <w:keepLines/>
              <w:spacing w:after="0" w:line="240" w:lineRule="auto"/>
              <w:jc w:val="both"/>
              <w:rPr>
                <w:rFonts w:cs="Calibri"/>
                <w:color w:val="000000"/>
                <w:sz w:val="16"/>
                <w:szCs w:val="16"/>
              </w:rPr>
            </w:pPr>
            <w:r w:rsidRPr="00F03497">
              <w:rPr>
                <w:rFonts w:cs="Calibri"/>
                <w:color w:val="000000"/>
                <w:sz w:val="16"/>
                <w:szCs w:val="16"/>
              </w:rPr>
              <w:t>ATTRIBUTE_CATEGORY</w:t>
            </w:r>
          </w:p>
        </w:tc>
        <w:tc>
          <w:tcPr>
            <w:tcW w:w="443" w:type="pct"/>
          </w:tcPr>
          <w:p w:rsidRPr="00F031EC" w:rsidR="00365A4E" w:rsidP="00365A4E" w:rsidRDefault="00365A4E" w14:paraId="406EEC61" w14:textId="52397460">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7A6F2EF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6697886"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741688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1E5BC62" w14:textId="77777777">
        <w:trPr>
          <w:trHeight w:val="247"/>
        </w:trPr>
        <w:tc>
          <w:tcPr>
            <w:tcW w:w="193" w:type="pct"/>
            <w:vAlign w:val="bottom"/>
          </w:tcPr>
          <w:p w:rsidRPr="00FB6AA0" w:rsidR="00365A4E" w:rsidP="00365A4E" w:rsidRDefault="00365A4E" w14:paraId="70CCE80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49</w:t>
            </w:r>
          </w:p>
        </w:tc>
        <w:tc>
          <w:tcPr>
            <w:tcW w:w="867" w:type="pct"/>
          </w:tcPr>
          <w:p w:rsidRPr="00CF74D9" w:rsidR="00365A4E" w:rsidP="00365A4E" w:rsidRDefault="00365A4E" w14:paraId="7FEE7316" w14:textId="4ED590A9">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79C220AE" w14:textId="1F86386F">
            <w:pPr>
              <w:keepLines/>
              <w:spacing w:after="0" w:line="240" w:lineRule="auto"/>
              <w:jc w:val="both"/>
              <w:rPr>
                <w:rFonts w:cs="Calibri"/>
                <w:color w:val="000000"/>
                <w:sz w:val="16"/>
                <w:szCs w:val="16"/>
              </w:rPr>
            </w:pPr>
            <w:r w:rsidRPr="00F03497">
              <w:rPr>
                <w:rFonts w:cs="Calibri"/>
                <w:color w:val="000000"/>
                <w:sz w:val="16"/>
                <w:szCs w:val="16"/>
              </w:rPr>
              <w:t>ATTRIBUTE1</w:t>
            </w:r>
          </w:p>
        </w:tc>
        <w:tc>
          <w:tcPr>
            <w:tcW w:w="443" w:type="pct"/>
          </w:tcPr>
          <w:p w:rsidRPr="00E92D9B" w:rsidR="00365A4E" w:rsidP="00365A4E" w:rsidRDefault="00365A4E" w14:paraId="276C9FA2" w14:textId="7B2FB67D">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0D34DD66" w14:textId="0534E3F4">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01E59D6"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7694107" w14:textId="013257A7">
            <w:pPr>
              <w:keepLines/>
              <w:spacing w:after="0" w:line="240" w:lineRule="auto"/>
              <w:jc w:val="both"/>
              <w:rPr>
                <w:rFonts w:cs="Calibri"/>
                <w:color w:val="000000"/>
                <w:sz w:val="16"/>
                <w:szCs w:val="16"/>
              </w:rPr>
            </w:pPr>
            <w:r w:rsidRPr="00F03497">
              <w:rPr>
                <w:rFonts w:cs="Calibri"/>
                <w:color w:val="000000"/>
                <w:sz w:val="16"/>
                <w:szCs w:val="16"/>
              </w:rPr>
              <w:t>ATTRIBUTE1</w:t>
            </w:r>
          </w:p>
        </w:tc>
        <w:tc>
          <w:tcPr>
            <w:tcW w:w="443" w:type="pct"/>
          </w:tcPr>
          <w:p w:rsidRPr="00F031EC" w:rsidR="00365A4E" w:rsidP="00365A4E" w:rsidRDefault="00365A4E" w14:paraId="4BF0A506" w14:textId="03594DCE">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69F7BE3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048C7B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323078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DEA1A20"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7578E7B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0</w:t>
            </w:r>
          </w:p>
        </w:tc>
        <w:tc>
          <w:tcPr>
            <w:tcW w:w="867" w:type="pct"/>
          </w:tcPr>
          <w:p w:rsidRPr="00CF74D9" w:rsidR="00365A4E" w:rsidP="00365A4E" w:rsidRDefault="00365A4E" w14:paraId="3A5E822B" w14:textId="721B91B0">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56B47D11" w14:textId="7078D424">
            <w:pPr>
              <w:keepLines/>
              <w:spacing w:after="0" w:line="240" w:lineRule="auto"/>
              <w:jc w:val="both"/>
              <w:rPr>
                <w:rFonts w:cs="Calibri"/>
                <w:color w:val="000000"/>
                <w:sz w:val="16"/>
                <w:szCs w:val="16"/>
              </w:rPr>
            </w:pPr>
            <w:r w:rsidRPr="00F03497">
              <w:rPr>
                <w:rFonts w:cs="Calibri"/>
                <w:color w:val="000000"/>
                <w:sz w:val="16"/>
                <w:szCs w:val="16"/>
              </w:rPr>
              <w:t>ATTRIBUTE10</w:t>
            </w:r>
          </w:p>
        </w:tc>
        <w:tc>
          <w:tcPr>
            <w:tcW w:w="443" w:type="pct"/>
          </w:tcPr>
          <w:p w:rsidRPr="00E92D9B" w:rsidR="00365A4E" w:rsidP="00365A4E" w:rsidRDefault="00365A4E" w14:paraId="652EE006" w14:textId="666F574C">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525520C4" w14:textId="5919AE74">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6D6F032"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EC984B5" w14:textId="140A8ACB">
            <w:pPr>
              <w:keepLines/>
              <w:spacing w:after="0" w:line="240" w:lineRule="auto"/>
              <w:jc w:val="both"/>
              <w:rPr>
                <w:rFonts w:cs="Calibri"/>
                <w:color w:val="000000"/>
                <w:sz w:val="16"/>
                <w:szCs w:val="16"/>
              </w:rPr>
            </w:pPr>
            <w:r w:rsidRPr="00F03497">
              <w:rPr>
                <w:rFonts w:cs="Calibri"/>
                <w:color w:val="000000"/>
                <w:sz w:val="16"/>
                <w:szCs w:val="16"/>
              </w:rPr>
              <w:t>ATTRIBUTE10</w:t>
            </w:r>
          </w:p>
        </w:tc>
        <w:tc>
          <w:tcPr>
            <w:tcW w:w="443" w:type="pct"/>
          </w:tcPr>
          <w:p w:rsidRPr="00F031EC" w:rsidR="00365A4E" w:rsidP="00365A4E" w:rsidRDefault="00365A4E" w14:paraId="33F4E5BA" w14:textId="737B3A22">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551DDF78"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612E2B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D8FBA47"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A6EFC53" w14:textId="77777777">
        <w:trPr>
          <w:trHeight w:val="247"/>
        </w:trPr>
        <w:tc>
          <w:tcPr>
            <w:tcW w:w="193" w:type="pct"/>
            <w:vAlign w:val="bottom"/>
          </w:tcPr>
          <w:p w:rsidRPr="00FB6AA0" w:rsidR="00365A4E" w:rsidP="00365A4E" w:rsidRDefault="00365A4E" w14:paraId="38F8F96B"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1</w:t>
            </w:r>
          </w:p>
        </w:tc>
        <w:tc>
          <w:tcPr>
            <w:tcW w:w="867" w:type="pct"/>
          </w:tcPr>
          <w:p w:rsidRPr="00CF74D9" w:rsidR="00365A4E" w:rsidP="00365A4E" w:rsidRDefault="00365A4E" w14:paraId="428555C3" w14:textId="26B0F52A">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1037F628" w14:textId="5874DFF1">
            <w:pPr>
              <w:keepLines/>
              <w:spacing w:after="0" w:line="240" w:lineRule="auto"/>
              <w:jc w:val="both"/>
              <w:rPr>
                <w:rFonts w:cs="Calibri"/>
                <w:color w:val="000000"/>
                <w:sz w:val="16"/>
                <w:szCs w:val="16"/>
              </w:rPr>
            </w:pPr>
            <w:r w:rsidRPr="00F03497">
              <w:rPr>
                <w:rFonts w:cs="Calibri"/>
                <w:color w:val="000000"/>
                <w:sz w:val="16"/>
                <w:szCs w:val="16"/>
              </w:rPr>
              <w:t>ATTRIBUTE11</w:t>
            </w:r>
          </w:p>
        </w:tc>
        <w:tc>
          <w:tcPr>
            <w:tcW w:w="443" w:type="pct"/>
          </w:tcPr>
          <w:p w:rsidRPr="00E92D9B" w:rsidR="00365A4E" w:rsidP="00365A4E" w:rsidRDefault="00365A4E" w14:paraId="4DEB079D" w14:textId="16BFF885">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4C8FFCE2" w14:textId="4946756D">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AE544B1"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88904EE" w14:textId="5972279D">
            <w:pPr>
              <w:keepLines/>
              <w:spacing w:after="0" w:line="240" w:lineRule="auto"/>
              <w:jc w:val="both"/>
              <w:rPr>
                <w:rFonts w:cs="Calibri"/>
                <w:color w:val="000000"/>
                <w:sz w:val="16"/>
                <w:szCs w:val="16"/>
              </w:rPr>
            </w:pPr>
            <w:r w:rsidRPr="00F03497">
              <w:rPr>
                <w:rFonts w:cs="Calibri"/>
                <w:color w:val="000000"/>
                <w:sz w:val="16"/>
                <w:szCs w:val="16"/>
              </w:rPr>
              <w:t>ATTRIBUTE11</w:t>
            </w:r>
          </w:p>
        </w:tc>
        <w:tc>
          <w:tcPr>
            <w:tcW w:w="443" w:type="pct"/>
          </w:tcPr>
          <w:p w:rsidRPr="00F031EC" w:rsidR="00365A4E" w:rsidP="00365A4E" w:rsidRDefault="00365A4E" w14:paraId="1B8EF501" w14:textId="0B66886E">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5659F95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4BF272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44D742F"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3EC75F1"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3ED2E06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2</w:t>
            </w:r>
          </w:p>
        </w:tc>
        <w:tc>
          <w:tcPr>
            <w:tcW w:w="867" w:type="pct"/>
          </w:tcPr>
          <w:p w:rsidRPr="00CF74D9" w:rsidR="00365A4E" w:rsidP="00365A4E" w:rsidRDefault="00365A4E" w14:paraId="3AF7D0F8" w14:textId="6DBA1935">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5018961B" w14:textId="5DADC33B">
            <w:pPr>
              <w:keepLines/>
              <w:spacing w:after="0" w:line="240" w:lineRule="auto"/>
              <w:jc w:val="both"/>
              <w:rPr>
                <w:rFonts w:cs="Calibri"/>
                <w:color w:val="000000"/>
                <w:sz w:val="16"/>
                <w:szCs w:val="16"/>
              </w:rPr>
            </w:pPr>
            <w:r w:rsidRPr="00F03497">
              <w:rPr>
                <w:rFonts w:cs="Calibri"/>
                <w:color w:val="000000"/>
                <w:sz w:val="16"/>
                <w:szCs w:val="16"/>
              </w:rPr>
              <w:t>ATTRIBUTE12</w:t>
            </w:r>
          </w:p>
        </w:tc>
        <w:tc>
          <w:tcPr>
            <w:tcW w:w="443" w:type="pct"/>
          </w:tcPr>
          <w:p w:rsidRPr="00E92D9B" w:rsidR="00365A4E" w:rsidP="00365A4E" w:rsidRDefault="00365A4E" w14:paraId="5A4365BF" w14:textId="6E27A21F">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66A3255A" w14:textId="2F13B5E8">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BDCED27"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582A386" w14:textId="778CA7FE">
            <w:pPr>
              <w:keepLines/>
              <w:spacing w:after="0" w:line="240" w:lineRule="auto"/>
              <w:jc w:val="both"/>
              <w:rPr>
                <w:rFonts w:cs="Calibri"/>
                <w:color w:val="000000"/>
                <w:sz w:val="16"/>
                <w:szCs w:val="16"/>
              </w:rPr>
            </w:pPr>
            <w:r w:rsidRPr="00F03497">
              <w:rPr>
                <w:rFonts w:cs="Calibri"/>
                <w:color w:val="000000"/>
                <w:sz w:val="16"/>
                <w:szCs w:val="16"/>
              </w:rPr>
              <w:t>ATTRIBUTE12</w:t>
            </w:r>
          </w:p>
        </w:tc>
        <w:tc>
          <w:tcPr>
            <w:tcW w:w="443" w:type="pct"/>
          </w:tcPr>
          <w:p w:rsidRPr="00F031EC" w:rsidR="00365A4E" w:rsidP="00365A4E" w:rsidRDefault="00365A4E" w14:paraId="7FC8018D" w14:textId="6A15B8C7">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36F06F11"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0E1A7EE"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BF43D9D"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1A48098" w14:textId="77777777">
        <w:trPr>
          <w:trHeight w:val="247"/>
        </w:trPr>
        <w:tc>
          <w:tcPr>
            <w:tcW w:w="193" w:type="pct"/>
            <w:vAlign w:val="bottom"/>
          </w:tcPr>
          <w:p w:rsidRPr="00FB6AA0" w:rsidR="00365A4E" w:rsidP="00365A4E" w:rsidRDefault="00365A4E" w14:paraId="31758A73"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3</w:t>
            </w:r>
          </w:p>
        </w:tc>
        <w:tc>
          <w:tcPr>
            <w:tcW w:w="867" w:type="pct"/>
          </w:tcPr>
          <w:p w:rsidRPr="00CF74D9" w:rsidR="00365A4E" w:rsidP="00365A4E" w:rsidRDefault="00365A4E" w14:paraId="054D26D6" w14:textId="1765F500">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7BD79709" w14:textId="01836A7D">
            <w:pPr>
              <w:keepLines/>
              <w:spacing w:after="0" w:line="240" w:lineRule="auto"/>
              <w:jc w:val="both"/>
              <w:rPr>
                <w:rFonts w:cs="Calibri"/>
                <w:color w:val="000000"/>
                <w:sz w:val="16"/>
                <w:szCs w:val="16"/>
              </w:rPr>
            </w:pPr>
            <w:r w:rsidRPr="00F03497">
              <w:rPr>
                <w:rFonts w:cs="Calibri"/>
                <w:color w:val="000000"/>
                <w:sz w:val="16"/>
                <w:szCs w:val="16"/>
              </w:rPr>
              <w:t>ATTRIBUTE13</w:t>
            </w:r>
          </w:p>
        </w:tc>
        <w:tc>
          <w:tcPr>
            <w:tcW w:w="443" w:type="pct"/>
          </w:tcPr>
          <w:p w:rsidRPr="00E92D9B" w:rsidR="00365A4E" w:rsidP="00365A4E" w:rsidRDefault="00365A4E" w14:paraId="18CA366C" w14:textId="2998EE31">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20969458" w14:textId="223660EC">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BC5B5E8"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AE0591F" w14:textId="5E5E8DB9">
            <w:pPr>
              <w:keepLines/>
              <w:spacing w:after="0" w:line="240" w:lineRule="auto"/>
              <w:jc w:val="both"/>
              <w:rPr>
                <w:rFonts w:cs="Calibri"/>
                <w:color w:val="000000"/>
                <w:sz w:val="16"/>
                <w:szCs w:val="16"/>
              </w:rPr>
            </w:pPr>
            <w:r w:rsidRPr="00F03497">
              <w:rPr>
                <w:rFonts w:cs="Calibri"/>
                <w:color w:val="000000"/>
                <w:sz w:val="16"/>
                <w:szCs w:val="16"/>
              </w:rPr>
              <w:t>ATTRIBUTE13</w:t>
            </w:r>
          </w:p>
        </w:tc>
        <w:tc>
          <w:tcPr>
            <w:tcW w:w="443" w:type="pct"/>
          </w:tcPr>
          <w:p w:rsidRPr="00F031EC" w:rsidR="00365A4E" w:rsidP="00365A4E" w:rsidRDefault="00365A4E" w14:paraId="0BC80448" w14:textId="6C6FCD78">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1359081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998FEB9"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D70F644"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91FC690"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2EE624A8"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4</w:t>
            </w:r>
          </w:p>
        </w:tc>
        <w:tc>
          <w:tcPr>
            <w:tcW w:w="867" w:type="pct"/>
          </w:tcPr>
          <w:p w:rsidRPr="00CF74D9" w:rsidR="00365A4E" w:rsidP="00365A4E" w:rsidRDefault="00365A4E" w14:paraId="4E1907EA" w14:textId="3D74C676">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31516F67" w14:textId="6AF68ACB">
            <w:pPr>
              <w:keepLines/>
              <w:spacing w:after="0" w:line="240" w:lineRule="auto"/>
              <w:jc w:val="both"/>
              <w:rPr>
                <w:rFonts w:cs="Calibri"/>
                <w:color w:val="000000"/>
                <w:sz w:val="16"/>
                <w:szCs w:val="16"/>
              </w:rPr>
            </w:pPr>
            <w:r w:rsidRPr="00F03497">
              <w:rPr>
                <w:rFonts w:cs="Calibri"/>
                <w:color w:val="000000"/>
                <w:sz w:val="16"/>
                <w:szCs w:val="16"/>
              </w:rPr>
              <w:t>ATTRIBUTE14</w:t>
            </w:r>
          </w:p>
        </w:tc>
        <w:tc>
          <w:tcPr>
            <w:tcW w:w="443" w:type="pct"/>
          </w:tcPr>
          <w:p w:rsidRPr="00E92D9B" w:rsidR="00365A4E" w:rsidP="00365A4E" w:rsidRDefault="00365A4E" w14:paraId="1C2BA2A1" w14:textId="0F376D8C">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510AB6A8" w14:textId="1B30F6D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30E1F67"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FD77A1F" w14:textId="182A5794">
            <w:pPr>
              <w:keepLines/>
              <w:spacing w:after="0" w:line="240" w:lineRule="auto"/>
              <w:jc w:val="both"/>
              <w:rPr>
                <w:rFonts w:cs="Calibri"/>
                <w:color w:val="000000"/>
                <w:sz w:val="16"/>
                <w:szCs w:val="16"/>
              </w:rPr>
            </w:pPr>
            <w:r w:rsidRPr="00F03497">
              <w:rPr>
                <w:rFonts w:cs="Calibri"/>
                <w:color w:val="000000"/>
                <w:sz w:val="16"/>
                <w:szCs w:val="16"/>
              </w:rPr>
              <w:t>ATTRIBUTE14</w:t>
            </w:r>
          </w:p>
        </w:tc>
        <w:tc>
          <w:tcPr>
            <w:tcW w:w="443" w:type="pct"/>
          </w:tcPr>
          <w:p w:rsidRPr="00F031EC" w:rsidR="00365A4E" w:rsidP="00365A4E" w:rsidRDefault="00365A4E" w14:paraId="3874F0F2" w14:textId="2B6E7A4B">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794C4D2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F38B7D1"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DF0C76F"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60BDE0E" w14:textId="77777777">
        <w:trPr>
          <w:trHeight w:val="247"/>
        </w:trPr>
        <w:tc>
          <w:tcPr>
            <w:tcW w:w="193" w:type="pct"/>
            <w:vAlign w:val="bottom"/>
          </w:tcPr>
          <w:p w:rsidRPr="00FB6AA0" w:rsidR="00365A4E" w:rsidP="00365A4E" w:rsidRDefault="00365A4E" w14:paraId="331168F7"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5</w:t>
            </w:r>
          </w:p>
        </w:tc>
        <w:tc>
          <w:tcPr>
            <w:tcW w:w="867" w:type="pct"/>
          </w:tcPr>
          <w:p w:rsidRPr="00CF74D9" w:rsidR="00365A4E" w:rsidP="00365A4E" w:rsidRDefault="00365A4E" w14:paraId="3DF49FBA" w14:textId="43EE5EF4">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6CA06DCC" w14:textId="5C723CFE">
            <w:pPr>
              <w:keepLines/>
              <w:spacing w:after="0" w:line="240" w:lineRule="auto"/>
              <w:jc w:val="both"/>
              <w:rPr>
                <w:rFonts w:cs="Calibri"/>
                <w:color w:val="000000"/>
                <w:sz w:val="16"/>
                <w:szCs w:val="16"/>
              </w:rPr>
            </w:pPr>
            <w:r w:rsidRPr="00F03497">
              <w:rPr>
                <w:rFonts w:cs="Calibri"/>
                <w:color w:val="000000"/>
                <w:sz w:val="16"/>
                <w:szCs w:val="16"/>
              </w:rPr>
              <w:t>ATTRIBUTE15</w:t>
            </w:r>
          </w:p>
        </w:tc>
        <w:tc>
          <w:tcPr>
            <w:tcW w:w="443" w:type="pct"/>
          </w:tcPr>
          <w:p w:rsidRPr="00E92D9B" w:rsidR="00365A4E" w:rsidP="00365A4E" w:rsidRDefault="00365A4E" w14:paraId="61A11308" w14:textId="259AD1C3">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7B6417B5" w14:textId="407A0C97">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9EE79FB"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CCA7C81" w14:textId="48566B8F">
            <w:pPr>
              <w:keepLines/>
              <w:spacing w:after="0" w:line="240" w:lineRule="auto"/>
              <w:jc w:val="both"/>
              <w:rPr>
                <w:rFonts w:cs="Calibri"/>
                <w:color w:val="000000"/>
                <w:sz w:val="16"/>
                <w:szCs w:val="16"/>
              </w:rPr>
            </w:pPr>
            <w:r w:rsidRPr="00F03497">
              <w:rPr>
                <w:rFonts w:cs="Calibri"/>
                <w:color w:val="000000"/>
                <w:sz w:val="16"/>
                <w:szCs w:val="16"/>
              </w:rPr>
              <w:t>ATTRIBUTE15</w:t>
            </w:r>
          </w:p>
        </w:tc>
        <w:tc>
          <w:tcPr>
            <w:tcW w:w="443" w:type="pct"/>
          </w:tcPr>
          <w:p w:rsidRPr="00F031EC" w:rsidR="00365A4E" w:rsidP="00365A4E" w:rsidRDefault="00365A4E" w14:paraId="5F175766" w14:textId="36691E66">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1D80CB88"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10CF45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905FEC7"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6DD98FC"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605276AE"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6</w:t>
            </w:r>
          </w:p>
        </w:tc>
        <w:tc>
          <w:tcPr>
            <w:tcW w:w="867" w:type="pct"/>
          </w:tcPr>
          <w:p w:rsidRPr="00CF74D9" w:rsidR="00365A4E" w:rsidP="00365A4E" w:rsidRDefault="00365A4E" w14:paraId="569FE8DF" w14:textId="2ABD986C">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4FB58FEC" w14:textId="3F6DF87C">
            <w:pPr>
              <w:keepLines/>
              <w:spacing w:after="0" w:line="240" w:lineRule="auto"/>
              <w:jc w:val="both"/>
              <w:rPr>
                <w:rFonts w:cs="Calibri"/>
                <w:color w:val="000000"/>
                <w:sz w:val="16"/>
                <w:szCs w:val="16"/>
              </w:rPr>
            </w:pPr>
            <w:r w:rsidRPr="00F03497">
              <w:rPr>
                <w:rFonts w:cs="Calibri"/>
                <w:color w:val="000000"/>
                <w:sz w:val="16"/>
                <w:szCs w:val="16"/>
              </w:rPr>
              <w:t>ATTRIBUTE2</w:t>
            </w:r>
          </w:p>
        </w:tc>
        <w:tc>
          <w:tcPr>
            <w:tcW w:w="443" w:type="pct"/>
          </w:tcPr>
          <w:p w:rsidRPr="00E92D9B" w:rsidR="00365A4E" w:rsidP="00365A4E" w:rsidRDefault="00365A4E" w14:paraId="035F3392" w14:textId="78E2944B">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764A0B8D" w14:textId="2541D413">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1AA242D"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73A80E1" w14:textId="79BFF389">
            <w:pPr>
              <w:keepLines/>
              <w:spacing w:after="0" w:line="240" w:lineRule="auto"/>
              <w:jc w:val="both"/>
              <w:rPr>
                <w:rFonts w:cs="Calibri"/>
                <w:color w:val="000000"/>
                <w:sz w:val="16"/>
                <w:szCs w:val="16"/>
              </w:rPr>
            </w:pPr>
            <w:r w:rsidRPr="00F03497">
              <w:rPr>
                <w:rFonts w:cs="Calibri"/>
                <w:color w:val="000000"/>
                <w:sz w:val="16"/>
                <w:szCs w:val="16"/>
              </w:rPr>
              <w:t>ATTRIBUTE2</w:t>
            </w:r>
          </w:p>
        </w:tc>
        <w:tc>
          <w:tcPr>
            <w:tcW w:w="443" w:type="pct"/>
          </w:tcPr>
          <w:p w:rsidRPr="00F031EC" w:rsidR="00365A4E" w:rsidP="00365A4E" w:rsidRDefault="00365A4E" w14:paraId="2A6F09DD" w14:textId="53EECFB8">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00DA19C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A1B0357"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95BEE9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6919C3C" w14:textId="77777777">
        <w:trPr>
          <w:trHeight w:val="247"/>
        </w:trPr>
        <w:tc>
          <w:tcPr>
            <w:tcW w:w="193" w:type="pct"/>
            <w:vAlign w:val="bottom"/>
          </w:tcPr>
          <w:p w:rsidRPr="00FB6AA0" w:rsidR="00365A4E" w:rsidP="00365A4E" w:rsidRDefault="00365A4E" w14:paraId="1E42CBDF"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7</w:t>
            </w:r>
          </w:p>
        </w:tc>
        <w:tc>
          <w:tcPr>
            <w:tcW w:w="867" w:type="pct"/>
          </w:tcPr>
          <w:p w:rsidRPr="00CF74D9" w:rsidR="00365A4E" w:rsidP="00365A4E" w:rsidRDefault="00365A4E" w14:paraId="0393F911" w14:textId="468D42A6">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5EC6A67D" w14:textId="27600CFD">
            <w:pPr>
              <w:keepLines/>
              <w:spacing w:after="0" w:line="240" w:lineRule="auto"/>
              <w:jc w:val="both"/>
              <w:rPr>
                <w:rFonts w:cs="Calibri"/>
                <w:color w:val="000000"/>
                <w:sz w:val="16"/>
                <w:szCs w:val="16"/>
              </w:rPr>
            </w:pPr>
            <w:r w:rsidRPr="00F03497">
              <w:rPr>
                <w:rFonts w:cs="Calibri"/>
                <w:color w:val="000000"/>
                <w:sz w:val="16"/>
                <w:szCs w:val="16"/>
              </w:rPr>
              <w:t>ATTRIBUTE3</w:t>
            </w:r>
          </w:p>
        </w:tc>
        <w:tc>
          <w:tcPr>
            <w:tcW w:w="443" w:type="pct"/>
          </w:tcPr>
          <w:p w:rsidRPr="00E92D9B" w:rsidR="00365A4E" w:rsidP="00365A4E" w:rsidRDefault="00365A4E" w14:paraId="05EDF4C9" w14:textId="2ADF169C">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14D481AA" w14:textId="6971A0DC">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77F048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EDDFB4D" w14:textId="0BA3B6EA">
            <w:pPr>
              <w:keepLines/>
              <w:spacing w:after="0" w:line="240" w:lineRule="auto"/>
              <w:jc w:val="both"/>
              <w:rPr>
                <w:rFonts w:cs="Calibri"/>
                <w:color w:val="000000"/>
                <w:sz w:val="16"/>
                <w:szCs w:val="16"/>
              </w:rPr>
            </w:pPr>
            <w:r w:rsidRPr="00F03497">
              <w:rPr>
                <w:rFonts w:cs="Calibri"/>
                <w:color w:val="000000"/>
                <w:sz w:val="16"/>
                <w:szCs w:val="16"/>
              </w:rPr>
              <w:t>ATTRIBUTE3</w:t>
            </w:r>
          </w:p>
        </w:tc>
        <w:tc>
          <w:tcPr>
            <w:tcW w:w="443" w:type="pct"/>
          </w:tcPr>
          <w:p w:rsidRPr="00F031EC" w:rsidR="00365A4E" w:rsidP="00365A4E" w:rsidRDefault="00365A4E" w14:paraId="44FE724B" w14:textId="22ACE628">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70737F5C"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9E9DDA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BE8A1BD"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4D27B7D"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7B239C0F"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8</w:t>
            </w:r>
          </w:p>
        </w:tc>
        <w:tc>
          <w:tcPr>
            <w:tcW w:w="867" w:type="pct"/>
          </w:tcPr>
          <w:p w:rsidRPr="00CF74D9" w:rsidR="00365A4E" w:rsidP="00365A4E" w:rsidRDefault="00365A4E" w14:paraId="2026EBBB" w14:textId="3442A4DC">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102E1737" w14:textId="4B732A33">
            <w:pPr>
              <w:keepLines/>
              <w:spacing w:after="0" w:line="240" w:lineRule="auto"/>
              <w:jc w:val="both"/>
              <w:rPr>
                <w:rFonts w:cs="Calibri"/>
                <w:color w:val="000000"/>
                <w:sz w:val="16"/>
                <w:szCs w:val="16"/>
              </w:rPr>
            </w:pPr>
            <w:r w:rsidRPr="00F03497">
              <w:rPr>
                <w:rFonts w:cs="Calibri"/>
                <w:color w:val="000000"/>
                <w:sz w:val="16"/>
                <w:szCs w:val="16"/>
              </w:rPr>
              <w:t>ATTRIBUTE4</w:t>
            </w:r>
          </w:p>
        </w:tc>
        <w:tc>
          <w:tcPr>
            <w:tcW w:w="443" w:type="pct"/>
          </w:tcPr>
          <w:p w:rsidRPr="00E92D9B" w:rsidR="00365A4E" w:rsidP="00365A4E" w:rsidRDefault="00365A4E" w14:paraId="533D47E2" w14:textId="1C26C3F7">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70FB9E10" w14:textId="47350E7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FEBBA67"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15B0585" w14:textId="5E065A61">
            <w:pPr>
              <w:keepLines/>
              <w:spacing w:after="0" w:line="240" w:lineRule="auto"/>
              <w:jc w:val="both"/>
              <w:rPr>
                <w:rFonts w:cs="Calibri"/>
                <w:color w:val="000000"/>
                <w:sz w:val="16"/>
                <w:szCs w:val="16"/>
              </w:rPr>
            </w:pPr>
            <w:r w:rsidRPr="00F03497">
              <w:rPr>
                <w:rFonts w:cs="Calibri"/>
                <w:color w:val="000000"/>
                <w:sz w:val="16"/>
                <w:szCs w:val="16"/>
              </w:rPr>
              <w:t>ATTRIBUTE4</w:t>
            </w:r>
          </w:p>
        </w:tc>
        <w:tc>
          <w:tcPr>
            <w:tcW w:w="443" w:type="pct"/>
          </w:tcPr>
          <w:p w:rsidRPr="00F031EC" w:rsidR="00365A4E" w:rsidP="00365A4E" w:rsidRDefault="00365A4E" w14:paraId="6BEF7BC8" w14:textId="34C630E0">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5D6C97E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A0C304B"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0A569A4"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FEA0AEB" w14:textId="77777777">
        <w:trPr>
          <w:trHeight w:val="247"/>
        </w:trPr>
        <w:tc>
          <w:tcPr>
            <w:tcW w:w="193" w:type="pct"/>
            <w:vAlign w:val="bottom"/>
          </w:tcPr>
          <w:p w:rsidRPr="00FB6AA0" w:rsidR="00365A4E" w:rsidP="00365A4E" w:rsidRDefault="00365A4E" w14:paraId="29D84C1E"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59</w:t>
            </w:r>
          </w:p>
        </w:tc>
        <w:tc>
          <w:tcPr>
            <w:tcW w:w="867" w:type="pct"/>
          </w:tcPr>
          <w:p w:rsidRPr="00CF74D9" w:rsidR="00365A4E" w:rsidP="00365A4E" w:rsidRDefault="00365A4E" w14:paraId="69ECEF57" w14:textId="7BBB5B7E">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41A6D1A5" w14:textId="1638A19E">
            <w:pPr>
              <w:keepLines/>
              <w:spacing w:after="0" w:line="240" w:lineRule="auto"/>
              <w:jc w:val="both"/>
              <w:rPr>
                <w:rFonts w:cs="Calibri"/>
                <w:color w:val="000000"/>
                <w:sz w:val="16"/>
                <w:szCs w:val="16"/>
              </w:rPr>
            </w:pPr>
            <w:r w:rsidRPr="00F03497">
              <w:rPr>
                <w:rFonts w:cs="Calibri"/>
                <w:color w:val="000000"/>
                <w:sz w:val="16"/>
                <w:szCs w:val="16"/>
              </w:rPr>
              <w:t>ATTRIBUTE5</w:t>
            </w:r>
          </w:p>
        </w:tc>
        <w:tc>
          <w:tcPr>
            <w:tcW w:w="443" w:type="pct"/>
          </w:tcPr>
          <w:p w:rsidRPr="00E92D9B" w:rsidR="00365A4E" w:rsidP="00365A4E" w:rsidRDefault="00365A4E" w14:paraId="37C57624" w14:textId="159CD76F">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2D521CB2" w14:textId="597885FB">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223956E"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A2882B6" w14:textId="324DE1F5">
            <w:pPr>
              <w:keepLines/>
              <w:spacing w:after="0" w:line="240" w:lineRule="auto"/>
              <w:jc w:val="both"/>
              <w:rPr>
                <w:rFonts w:cs="Calibri"/>
                <w:color w:val="000000"/>
                <w:sz w:val="16"/>
                <w:szCs w:val="16"/>
              </w:rPr>
            </w:pPr>
            <w:r w:rsidRPr="00F03497">
              <w:rPr>
                <w:rFonts w:cs="Calibri"/>
                <w:color w:val="000000"/>
                <w:sz w:val="16"/>
                <w:szCs w:val="16"/>
              </w:rPr>
              <w:t>ATTRIBUTE5</w:t>
            </w:r>
          </w:p>
        </w:tc>
        <w:tc>
          <w:tcPr>
            <w:tcW w:w="443" w:type="pct"/>
          </w:tcPr>
          <w:p w:rsidRPr="00F031EC" w:rsidR="00365A4E" w:rsidP="00365A4E" w:rsidRDefault="00365A4E" w14:paraId="2F2B7395" w14:textId="70E25303">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30FDF17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92485D9"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92F8AB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9709C84"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70B18AD2"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0</w:t>
            </w:r>
          </w:p>
        </w:tc>
        <w:tc>
          <w:tcPr>
            <w:tcW w:w="867" w:type="pct"/>
          </w:tcPr>
          <w:p w:rsidRPr="00CF74D9" w:rsidR="00365A4E" w:rsidP="00365A4E" w:rsidRDefault="00365A4E" w14:paraId="662795FE" w14:textId="5DB1ED3A">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17B22D48" w14:textId="3D01772B">
            <w:pPr>
              <w:keepLines/>
              <w:spacing w:after="0" w:line="240" w:lineRule="auto"/>
              <w:jc w:val="both"/>
              <w:rPr>
                <w:rFonts w:cs="Calibri"/>
                <w:color w:val="000000"/>
                <w:sz w:val="16"/>
                <w:szCs w:val="16"/>
              </w:rPr>
            </w:pPr>
            <w:r w:rsidRPr="00F03497">
              <w:rPr>
                <w:rFonts w:cs="Calibri"/>
                <w:color w:val="000000"/>
                <w:sz w:val="16"/>
                <w:szCs w:val="16"/>
              </w:rPr>
              <w:t>ATTRIBUTE6</w:t>
            </w:r>
          </w:p>
        </w:tc>
        <w:tc>
          <w:tcPr>
            <w:tcW w:w="443" w:type="pct"/>
          </w:tcPr>
          <w:p w:rsidRPr="00E92D9B" w:rsidR="00365A4E" w:rsidP="00365A4E" w:rsidRDefault="00365A4E" w14:paraId="297FEE3C" w14:textId="7C458F26">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2BE34DCA" w14:textId="7FB8C21A">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A2BF7A1"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3C7ACA3" w14:textId="35978038">
            <w:pPr>
              <w:keepLines/>
              <w:spacing w:after="0" w:line="240" w:lineRule="auto"/>
              <w:jc w:val="both"/>
              <w:rPr>
                <w:rFonts w:cs="Calibri"/>
                <w:color w:val="000000"/>
                <w:sz w:val="16"/>
                <w:szCs w:val="16"/>
              </w:rPr>
            </w:pPr>
            <w:r w:rsidRPr="00F03497">
              <w:rPr>
                <w:rFonts w:cs="Calibri"/>
                <w:color w:val="000000"/>
                <w:sz w:val="16"/>
                <w:szCs w:val="16"/>
              </w:rPr>
              <w:t>ATTRIBUTE6</w:t>
            </w:r>
          </w:p>
        </w:tc>
        <w:tc>
          <w:tcPr>
            <w:tcW w:w="443" w:type="pct"/>
          </w:tcPr>
          <w:p w:rsidRPr="00F031EC" w:rsidR="00365A4E" w:rsidP="00365A4E" w:rsidRDefault="00365A4E" w14:paraId="6E36B830" w14:textId="101EAE00">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4444F48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4650ECC"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3F56D58"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714A53A" w14:textId="77777777">
        <w:trPr>
          <w:trHeight w:val="247"/>
        </w:trPr>
        <w:tc>
          <w:tcPr>
            <w:tcW w:w="193" w:type="pct"/>
            <w:vAlign w:val="bottom"/>
          </w:tcPr>
          <w:p w:rsidRPr="00FB6AA0" w:rsidR="00365A4E" w:rsidP="00365A4E" w:rsidRDefault="00365A4E" w14:paraId="40313BBC"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1</w:t>
            </w:r>
          </w:p>
        </w:tc>
        <w:tc>
          <w:tcPr>
            <w:tcW w:w="867" w:type="pct"/>
          </w:tcPr>
          <w:p w:rsidRPr="00CF74D9" w:rsidR="00365A4E" w:rsidP="00365A4E" w:rsidRDefault="00365A4E" w14:paraId="3BCD7596" w14:textId="0DE6BF09">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5424D09C" w14:textId="13919F8A">
            <w:pPr>
              <w:keepLines/>
              <w:spacing w:after="0" w:line="240" w:lineRule="auto"/>
              <w:jc w:val="both"/>
              <w:rPr>
                <w:rFonts w:cs="Calibri"/>
                <w:color w:val="000000"/>
                <w:sz w:val="16"/>
                <w:szCs w:val="16"/>
              </w:rPr>
            </w:pPr>
            <w:r w:rsidRPr="00F03497">
              <w:rPr>
                <w:rFonts w:cs="Calibri"/>
                <w:color w:val="000000"/>
                <w:sz w:val="16"/>
                <w:szCs w:val="16"/>
              </w:rPr>
              <w:t>ATTRIBUTE7</w:t>
            </w:r>
          </w:p>
        </w:tc>
        <w:tc>
          <w:tcPr>
            <w:tcW w:w="443" w:type="pct"/>
          </w:tcPr>
          <w:p w:rsidRPr="00E92D9B" w:rsidR="00365A4E" w:rsidP="00365A4E" w:rsidRDefault="00365A4E" w14:paraId="2363D7B3" w14:textId="54A238FD">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4856BE80" w14:textId="6DFB4A11">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2D7117C"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FC6ABD8" w14:textId="0405FEAF">
            <w:pPr>
              <w:keepLines/>
              <w:spacing w:after="0" w:line="240" w:lineRule="auto"/>
              <w:jc w:val="both"/>
              <w:rPr>
                <w:rFonts w:cs="Calibri"/>
                <w:color w:val="000000"/>
                <w:sz w:val="16"/>
                <w:szCs w:val="16"/>
              </w:rPr>
            </w:pPr>
            <w:r w:rsidRPr="00F03497">
              <w:rPr>
                <w:rFonts w:cs="Calibri"/>
                <w:color w:val="000000"/>
                <w:sz w:val="16"/>
                <w:szCs w:val="16"/>
              </w:rPr>
              <w:t>ATTRIBUTE7</w:t>
            </w:r>
          </w:p>
        </w:tc>
        <w:tc>
          <w:tcPr>
            <w:tcW w:w="443" w:type="pct"/>
          </w:tcPr>
          <w:p w:rsidRPr="00F031EC" w:rsidR="00365A4E" w:rsidP="00365A4E" w:rsidRDefault="00365A4E" w14:paraId="13BB6998" w14:textId="75083A64">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17CEA3D1"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D6F5A38"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3E5199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78A30E5"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1E139251"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2</w:t>
            </w:r>
          </w:p>
        </w:tc>
        <w:tc>
          <w:tcPr>
            <w:tcW w:w="867" w:type="pct"/>
          </w:tcPr>
          <w:p w:rsidRPr="00CF74D9" w:rsidR="00365A4E" w:rsidP="00365A4E" w:rsidRDefault="00365A4E" w14:paraId="6FE0E4A5" w14:textId="683B8480">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21B08920" w14:textId="6E71232A">
            <w:pPr>
              <w:keepLines/>
              <w:spacing w:after="0" w:line="240" w:lineRule="auto"/>
              <w:jc w:val="both"/>
              <w:rPr>
                <w:rFonts w:cs="Calibri"/>
                <w:color w:val="000000"/>
                <w:sz w:val="16"/>
                <w:szCs w:val="16"/>
              </w:rPr>
            </w:pPr>
            <w:r w:rsidRPr="00F03497">
              <w:rPr>
                <w:rFonts w:cs="Calibri"/>
                <w:color w:val="000000"/>
                <w:sz w:val="16"/>
                <w:szCs w:val="16"/>
              </w:rPr>
              <w:t>ATTRIBUTE8</w:t>
            </w:r>
          </w:p>
        </w:tc>
        <w:tc>
          <w:tcPr>
            <w:tcW w:w="443" w:type="pct"/>
          </w:tcPr>
          <w:p w:rsidRPr="00E92D9B" w:rsidR="00365A4E" w:rsidP="00365A4E" w:rsidRDefault="00365A4E" w14:paraId="0C895BC8" w14:textId="055EF99F">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0C92C241" w14:textId="5C555A4C">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532ECBC"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3DB0E02F" w14:textId="57B4FEB8">
            <w:pPr>
              <w:keepLines/>
              <w:spacing w:after="0" w:line="240" w:lineRule="auto"/>
              <w:jc w:val="both"/>
              <w:rPr>
                <w:rFonts w:cs="Calibri"/>
                <w:color w:val="000000"/>
                <w:sz w:val="16"/>
                <w:szCs w:val="16"/>
              </w:rPr>
            </w:pPr>
            <w:r w:rsidRPr="00F03497">
              <w:rPr>
                <w:rFonts w:cs="Calibri"/>
                <w:color w:val="000000"/>
                <w:sz w:val="16"/>
                <w:szCs w:val="16"/>
              </w:rPr>
              <w:t>ATTRIBUTE8</w:t>
            </w:r>
          </w:p>
        </w:tc>
        <w:tc>
          <w:tcPr>
            <w:tcW w:w="443" w:type="pct"/>
          </w:tcPr>
          <w:p w:rsidRPr="00F031EC" w:rsidR="00365A4E" w:rsidP="00365A4E" w:rsidRDefault="00365A4E" w14:paraId="45953687" w14:textId="559CC45D">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0859AF8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3AEFF97"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B903D3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CE001AE" w14:textId="77777777">
        <w:trPr>
          <w:trHeight w:val="247"/>
        </w:trPr>
        <w:tc>
          <w:tcPr>
            <w:tcW w:w="193" w:type="pct"/>
            <w:vAlign w:val="bottom"/>
          </w:tcPr>
          <w:p w:rsidRPr="00FB6AA0" w:rsidR="00365A4E" w:rsidP="00365A4E" w:rsidRDefault="00365A4E" w14:paraId="5B826B9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3</w:t>
            </w:r>
          </w:p>
        </w:tc>
        <w:tc>
          <w:tcPr>
            <w:tcW w:w="867" w:type="pct"/>
          </w:tcPr>
          <w:p w:rsidRPr="00CF74D9" w:rsidR="00365A4E" w:rsidP="00365A4E" w:rsidRDefault="00365A4E" w14:paraId="3566C571" w14:textId="4E57003C">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42B1595E" w14:textId="279B09E0">
            <w:pPr>
              <w:keepLines/>
              <w:spacing w:after="0" w:line="240" w:lineRule="auto"/>
              <w:jc w:val="both"/>
              <w:rPr>
                <w:rFonts w:cs="Calibri"/>
                <w:color w:val="000000"/>
                <w:sz w:val="16"/>
                <w:szCs w:val="16"/>
              </w:rPr>
            </w:pPr>
            <w:r w:rsidRPr="00F03497">
              <w:rPr>
                <w:rFonts w:cs="Calibri"/>
                <w:color w:val="000000"/>
                <w:sz w:val="16"/>
                <w:szCs w:val="16"/>
              </w:rPr>
              <w:t>ATTRIBUTE9</w:t>
            </w:r>
          </w:p>
        </w:tc>
        <w:tc>
          <w:tcPr>
            <w:tcW w:w="443" w:type="pct"/>
          </w:tcPr>
          <w:p w:rsidRPr="00E92D9B" w:rsidR="00365A4E" w:rsidP="00365A4E" w:rsidRDefault="00365A4E" w14:paraId="28BE3268" w14:textId="01D6AA4C">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23A08FA8" w14:textId="5175F3A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61B3EBA2"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E638A41" w14:textId="7A2616B9">
            <w:pPr>
              <w:keepLines/>
              <w:spacing w:after="0" w:line="240" w:lineRule="auto"/>
              <w:jc w:val="both"/>
              <w:rPr>
                <w:rFonts w:cs="Calibri"/>
                <w:color w:val="000000"/>
                <w:sz w:val="16"/>
                <w:szCs w:val="16"/>
              </w:rPr>
            </w:pPr>
            <w:r w:rsidRPr="00F03497">
              <w:rPr>
                <w:rFonts w:cs="Calibri"/>
                <w:color w:val="000000"/>
                <w:sz w:val="16"/>
                <w:szCs w:val="16"/>
              </w:rPr>
              <w:t>ATTRIBUTE9</w:t>
            </w:r>
          </w:p>
        </w:tc>
        <w:tc>
          <w:tcPr>
            <w:tcW w:w="443" w:type="pct"/>
          </w:tcPr>
          <w:p w:rsidRPr="00F031EC" w:rsidR="00365A4E" w:rsidP="00365A4E" w:rsidRDefault="00365A4E" w14:paraId="5BBBC8BC" w14:textId="2242A97A">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4E10CE6E"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5CC2EA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526643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DFD05B5"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58AD264F"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4</w:t>
            </w:r>
          </w:p>
        </w:tc>
        <w:tc>
          <w:tcPr>
            <w:tcW w:w="867" w:type="pct"/>
          </w:tcPr>
          <w:p w:rsidRPr="00CF74D9" w:rsidR="00365A4E" w:rsidP="00365A4E" w:rsidRDefault="00365A4E" w14:paraId="05A38416" w14:textId="7AB0E08D">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6D0EFC3B" w14:textId="234FE9DF">
            <w:pPr>
              <w:keepLines/>
              <w:spacing w:after="0" w:line="240" w:lineRule="auto"/>
              <w:jc w:val="both"/>
              <w:rPr>
                <w:rFonts w:cs="Calibri"/>
                <w:color w:val="000000"/>
                <w:sz w:val="16"/>
                <w:szCs w:val="16"/>
              </w:rPr>
            </w:pPr>
            <w:r w:rsidRPr="00F03497">
              <w:rPr>
                <w:rFonts w:cs="Calibri"/>
                <w:color w:val="000000"/>
                <w:sz w:val="16"/>
                <w:szCs w:val="16"/>
              </w:rPr>
              <w:t>AMOUNT_ATTRIBUTE_CATEGORY</w:t>
            </w:r>
          </w:p>
        </w:tc>
        <w:tc>
          <w:tcPr>
            <w:tcW w:w="443" w:type="pct"/>
          </w:tcPr>
          <w:p w:rsidRPr="00E92D9B" w:rsidR="00365A4E" w:rsidP="00365A4E" w:rsidRDefault="00365A4E" w14:paraId="72EF6522" w14:textId="4BCBD5B2">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6507B360" w14:textId="3510D93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379449C"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E4A139B" w14:textId="726C60F1">
            <w:pPr>
              <w:keepLines/>
              <w:spacing w:after="0" w:line="240" w:lineRule="auto"/>
              <w:jc w:val="both"/>
              <w:rPr>
                <w:rFonts w:cs="Calibri"/>
                <w:color w:val="000000"/>
                <w:sz w:val="16"/>
                <w:szCs w:val="16"/>
              </w:rPr>
            </w:pPr>
            <w:r w:rsidRPr="00F03497">
              <w:rPr>
                <w:rFonts w:cs="Calibri"/>
                <w:color w:val="000000"/>
                <w:sz w:val="16"/>
                <w:szCs w:val="16"/>
              </w:rPr>
              <w:t>AMOUNT_ATTRIBUTE_CATEGORY</w:t>
            </w:r>
          </w:p>
        </w:tc>
        <w:tc>
          <w:tcPr>
            <w:tcW w:w="443" w:type="pct"/>
          </w:tcPr>
          <w:p w:rsidRPr="00F031EC" w:rsidR="00365A4E" w:rsidP="00365A4E" w:rsidRDefault="00365A4E" w14:paraId="4ADEC965" w14:textId="42D00386">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5FE10859"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70A244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B1FCCB5"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757DC2A" w14:textId="77777777">
        <w:trPr>
          <w:trHeight w:val="247"/>
        </w:trPr>
        <w:tc>
          <w:tcPr>
            <w:tcW w:w="193" w:type="pct"/>
            <w:vAlign w:val="bottom"/>
          </w:tcPr>
          <w:p w:rsidRPr="00FB6AA0" w:rsidR="00365A4E" w:rsidP="00365A4E" w:rsidRDefault="00365A4E" w14:paraId="7ED0D54E"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5</w:t>
            </w:r>
          </w:p>
        </w:tc>
        <w:tc>
          <w:tcPr>
            <w:tcW w:w="867" w:type="pct"/>
          </w:tcPr>
          <w:p w:rsidRPr="00CF74D9" w:rsidR="00365A4E" w:rsidP="00365A4E" w:rsidRDefault="00365A4E" w14:paraId="2C940866" w14:textId="6EA36A7F">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4612FCA8" w14:textId="65D1FBA8">
            <w:pPr>
              <w:keepLines/>
              <w:spacing w:after="0" w:line="240" w:lineRule="auto"/>
              <w:jc w:val="both"/>
              <w:rPr>
                <w:rFonts w:cs="Calibri"/>
                <w:color w:val="000000"/>
                <w:sz w:val="16"/>
                <w:szCs w:val="16"/>
              </w:rPr>
            </w:pPr>
            <w:r w:rsidRPr="00F03497">
              <w:rPr>
                <w:rFonts w:cs="Calibri"/>
                <w:color w:val="000000"/>
                <w:sz w:val="16"/>
                <w:szCs w:val="16"/>
              </w:rPr>
              <w:t>AMOUNT_ATTRIBUTE1</w:t>
            </w:r>
          </w:p>
        </w:tc>
        <w:tc>
          <w:tcPr>
            <w:tcW w:w="443" w:type="pct"/>
          </w:tcPr>
          <w:p w:rsidRPr="00E92D9B" w:rsidR="00365A4E" w:rsidP="00365A4E" w:rsidRDefault="00365A4E" w14:paraId="61739D6F" w14:textId="43B04EBF">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2B6B9473" w14:textId="62699F0B">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92AD38C"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B027E8B" w14:textId="4123FCD4">
            <w:pPr>
              <w:keepLines/>
              <w:spacing w:after="0" w:line="240" w:lineRule="auto"/>
              <w:jc w:val="both"/>
              <w:rPr>
                <w:rFonts w:cs="Calibri"/>
                <w:color w:val="000000"/>
                <w:sz w:val="16"/>
                <w:szCs w:val="16"/>
              </w:rPr>
            </w:pPr>
            <w:r w:rsidRPr="00F03497">
              <w:rPr>
                <w:rFonts w:cs="Calibri"/>
                <w:color w:val="000000"/>
                <w:sz w:val="16"/>
                <w:szCs w:val="16"/>
              </w:rPr>
              <w:t>AMOUNT_ATTRIBUTE1</w:t>
            </w:r>
          </w:p>
        </w:tc>
        <w:tc>
          <w:tcPr>
            <w:tcW w:w="443" w:type="pct"/>
          </w:tcPr>
          <w:p w:rsidRPr="00F031EC" w:rsidR="00365A4E" w:rsidP="00365A4E" w:rsidRDefault="00365A4E" w14:paraId="09BD8ECA" w14:textId="1CA71FFE">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481B8B4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3BA65C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0E048D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213031E"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FB6AA0" w:rsidR="00365A4E" w:rsidP="00365A4E" w:rsidRDefault="00365A4E" w14:paraId="40A61299" w14:textId="77777777">
            <w:pPr>
              <w:keepLines/>
              <w:spacing w:after="0" w:line="240" w:lineRule="auto"/>
              <w:jc w:val="both"/>
              <w:rPr>
                <w:rFonts w:ascii="Calibri Light" w:hAnsi="Calibri Light" w:cs="Calibri Light"/>
                <w:color w:val="000000"/>
                <w:sz w:val="16"/>
                <w:szCs w:val="16"/>
              </w:rPr>
            </w:pPr>
            <w:r w:rsidRPr="00FB6AA0">
              <w:rPr>
                <w:rFonts w:cs="Calibri"/>
                <w:color w:val="000000"/>
                <w:sz w:val="16"/>
                <w:szCs w:val="16"/>
              </w:rPr>
              <w:t>66</w:t>
            </w:r>
          </w:p>
        </w:tc>
        <w:tc>
          <w:tcPr>
            <w:tcW w:w="867" w:type="pct"/>
          </w:tcPr>
          <w:p w:rsidRPr="00CF74D9" w:rsidR="00365A4E" w:rsidP="00365A4E" w:rsidRDefault="00365A4E" w14:paraId="3E2446A2" w14:textId="0E396BEC">
            <w:pPr>
              <w:keepLines/>
              <w:spacing w:after="0" w:line="240" w:lineRule="auto"/>
              <w:jc w:val="both"/>
              <w:rPr>
                <w:sz w:val="16"/>
                <w:szCs w:val="16"/>
              </w:rPr>
            </w:pPr>
            <w:r w:rsidRPr="00A60776">
              <w:rPr>
                <w:rFonts w:ascii="Calibri Light" w:hAnsi="Calibri Light" w:cs="Calibri Light"/>
                <w:color w:val="000000"/>
                <w:sz w:val="16"/>
                <w:szCs w:val="16"/>
              </w:rPr>
              <w:t>RA_CUSTOMER_PROFILES_INT_ALL</w:t>
            </w:r>
          </w:p>
        </w:tc>
        <w:tc>
          <w:tcPr>
            <w:tcW w:w="952" w:type="pct"/>
          </w:tcPr>
          <w:p w:rsidRPr="00E82AB0" w:rsidR="00365A4E" w:rsidP="00365A4E" w:rsidRDefault="00365A4E" w14:paraId="10B68088" w14:textId="5DC9D2BF">
            <w:pPr>
              <w:keepLines/>
              <w:spacing w:after="0" w:line="240" w:lineRule="auto"/>
              <w:jc w:val="both"/>
              <w:rPr>
                <w:rFonts w:cs="Calibri"/>
                <w:color w:val="000000"/>
                <w:sz w:val="16"/>
                <w:szCs w:val="16"/>
              </w:rPr>
            </w:pPr>
            <w:r w:rsidRPr="00F03497">
              <w:rPr>
                <w:rFonts w:cs="Calibri"/>
                <w:color w:val="000000"/>
                <w:sz w:val="16"/>
                <w:szCs w:val="16"/>
              </w:rPr>
              <w:t>AMOUNT_ATTRIBUTE10</w:t>
            </w:r>
          </w:p>
        </w:tc>
        <w:tc>
          <w:tcPr>
            <w:tcW w:w="443" w:type="pct"/>
          </w:tcPr>
          <w:p w:rsidRPr="00E92D9B" w:rsidR="00365A4E" w:rsidP="00365A4E" w:rsidRDefault="00365A4E" w14:paraId="446DA66A" w14:textId="22A6CFAA">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3D961583" w14:textId="09074C34">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1C416BC"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AA90377" w14:textId="528317FB">
            <w:pPr>
              <w:keepLines/>
              <w:spacing w:after="0" w:line="240" w:lineRule="auto"/>
              <w:jc w:val="both"/>
              <w:rPr>
                <w:rFonts w:cs="Calibri"/>
                <w:color w:val="000000"/>
                <w:sz w:val="16"/>
                <w:szCs w:val="16"/>
              </w:rPr>
            </w:pPr>
            <w:r w:rsidRPr="00F03497">
              <w:rPr>
                <w:rFonts w:cs="Calibri"/>
                <w:color w:val="000000"/>
                <w:sz w:val="16"/>
                <w:szCs w:val="16"/>
              </w:rPr>
              <w:t>AMOUNT_ATTRIBUTE10</w:t>
            </w:r>
          </w:p>
        </w:tc>
        <w:tc>
          <w:tcPr>
            <w:tcW w:w="443" w:type="pct"/>
          </w:tcPr>
          <w:p w:rsidRPr="00F031EC" w:rsidR="00365A4E" w:rsidP="00365A4E" w:rsidRDefault="00365A4E" w14:paraId="60F6A58D" w14:textId="0A3BE7AE">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7139EA5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5DFD67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7333208"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F7ADE81" w14:textId="77777777">
        <w:trPr>
          <w:trHeight w:val="247"/>
        </w:trPr>
        <w:tc>
          <w:tcPr>
            <w:tcW w:w="193" w:type="pct"/>
            <w:vAlign w:val="bottom"/>
          </w:tcPr>
          <w:p w:rsidRPr="005B18AF" w:rsidR="00365A4E" w:rsidP="00365A4E" w:rsidRDefault="00365A4E" w14:paraId="3E6B882A" w14:textId="77777777">
            <w:pPr>
              <w:keepLines/>
              <w:spacing w:after="0" w:line="240" w:lineRule="auto"/>
              <w:jc w:val="both"/>
              <w:rPr>
                <w:rFonts w:cs="Calibri"/>
                <w:color w:val="000000"/>
                <w:sz w:val="16"/>
                <w:szCs w:val="16"/>
              </w:rPr>
            </w:pPr>
            <w:r w:rsidRPr="005B18AF">
              <w:rPr>
                <w:rFonts w:cs="Calibri"/>
                <w:color w:val="000000"/>
                <w:sz w:val="16"/>
                <w:szCs w:val="16"/>
              </w:rPr>
              <w:t>67</w:t>
            </w:r>
          </w:p>
        </w:tc>
        <w:tc>
          <w:tcPr>
            <w:tcW w:w="867" w:type="pct"/>
          </w:tcPr>
          <w:p w:rsidRPr="00D94F1B" w:rsidR="00365A4E" w:rsidP="00365A4E" w:rsidRDefault="00365A4E" w14:paraId="3E538D2C" w14:textId="4BEDF1DC">
            <w:pPr>
              <w:keepLines/>
              <w:spacing w:after="0" w:line="240" w:lineRule="auto"/>
              <w:jc w:val="both"/>
              <w:rPr>
                <w:rFonts w:ascii="Calibri Light" w:hAnsi="Calibri Light"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3B55DC" w:rsidR="00365A4E" w:rsidP="00365A4E" w:rsidRDefault="00365A4E" w14:paraId="265BA9A0" w14:textId="74798445">
            <w:pPr>
              <w:keepLines/>
              <w:spacing w:after="0" w:line="240" w:lineRule="auto"/>
              <w:jc w:val="both"/>
              <w:rPr>
                <w:rFonts w:cs="Calibri"/>
                <w:color w:val="000000"/>
                <w:sz w:val="16"/>
                <w:szCs w:val="16"/>
              </w:rPr>
            </w:pPr>
            <w:r w:rsidRPr="00F03497">
              <w:rPr>
                <w:rFonts w:cs="Calibri"/>
                <w:color w:val="000000"/>
                <w:sz w:val="16"/>
                <w:szCs w:val="16"/>
              </w:rPr>
              <w:t>AMOUNT_ATTRIBUTE11</w:t>
            </w:r>
          </w:p>
        </w:tc>
        <w:tc>
          <w:tcPr>
            <w:tcW w:w="443" w:type="pct"/>
          </w:tcPr>
          <w:p w:rsidRPr="001755B3" w:rsidR="00365A4E" w:rsidP="00365A4E" w:rsidRDefault="00365A4E" w14:paraId="25873465" w14:textId="74D45143">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4EF1D54A" w14:textId="78032D3F">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E90667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4B8340D" w14:textId="3733BC7A">
            <w:pPr>
              <w:keepLines/>
              <w:spacing w:after="0" w:line="240" w:lineRule="auto"/>
              <w:jc w:val="both"/>
              <w:rPr>
                <w:rFonts w:cs="Calibri"/>
                <w:color w:val="000000"/>
                <w:sz w:val="16"/>
                <w:szCs w:val="16"/>
              </w:rPr>
            </w:pPr>
            <w:r w:rsidRPr="00F03497">
              <w:rPr>
                <w:rFonts w:cs="Calibri"/>
                <w:color w:val="000000"/>
                <w:sz w:val="16"/>
                <w:szCs w:val="16"/>
              </w:rPr>
              <w:t>AMOUNT_ATTRIBUTE11</w:t>
            </w:r>
          </w:p>
        </w:tc>
        <w:tc>
          <w:tcPr>
            <w:tcW w:w="443" w:type="pct"/>
          </w:tcPr>
          <w:p w:rsidRPr="00F031EC" w:rsidR="00365A4E" w:rsidP="00365A4E" w:rsidRDefault="00365A4E" w14:paraId="59B1DFD7" w14:textId="56D26BFC">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17E52488"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CB73EB0"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CECB224"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09BEFEC"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5B18AF" w:rsidR="00365A4E" w:rsidP="00365A4E" w:rsidRDefault="00365A4E" w14:paraId="77B6C304" w14:textId="77777777">
            <w:pPr>
              <w:keepLines/>
              <w:spacing w:after="0" w:line="240" w:lineRule="auto"/>
              <w:jc w:val="both"/>
              <w:rPr>
                <w:rFonts w:cs="Calibri"/>
                <w:color w:val="000000"/>
                <w:sz w:val="16"/>
                <w:szCs w:val="16"/>
              </w:rPr>
            </w:pPr>
            <w:r w:rsidRPr="005B18AF">
              <w:rPr>
                <w:rFonts w:cs="Calibri"/>
                <w:color w:val="000000"/>
                <w:sz w:val="16"/>
                <w:szCs w:val="16"/>
              </w:rPr>
              <w:t>68</w:t>
            </w:r>
          </w:p>
        </w:tc>
        <w:tc>
          <w:tcPr>
            <w:tcW w:w="867" w:type="pct"/>
          </w:tcPr>
          <w:p w:rsidRPr="00D94F1B" w:rsidR="00365A4E" w:rsidP="00365A4E" w:rsidRDefault="00365A4E" w14:paraId="39646D96" w14:textId="02645673">
            <w:pPr>
              <w:keepLines/>
              <w:spacing w:after="0" w:line="240" w:lineRule="auto"/>
              <w:jc w:val="both"/>
              <w:rPr>
                <w:rFonts w:ascii="Calibri Light" w:hAnsi="Calibri Light"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3B55DC" w:rsidR="00365A4E" w:rsidP="00365A4E" w:rsidRDefault="00365A4E" w14:paraId="5CCCD427" w14:textId="103E5D78">
            <w:pPr>
              <w:keepLines/>
              <w:spacing w:after="0" w:line="240" w:lineRule="auto"/>
              <w:jc w:val="both"/>
              <w:rPr>
                <w:rFonts w:cs="Calibri"/>
                <w:color w:val="000000"/>
                <w:sz w:val="16"/>
                <w:szCs w:val="16"/>
              </w:rPr>
            </w:pPr>
            <w:r w:rsidRPr="00F03497">
              <w:rPr>
                <w:rFonts w:cs="Calibri"/>
                <w:color w:val="000000"/>
                <w:sz w:val="16"/>
                <w:szCs w:val="16"/>
              </w:rPr>
              <w:t>AMOUNT_ATTRIBUTE12</w:t>
            </w:r>
          </w:p>
        </w:tc>
        <w:tc>
          <w:tcPr>
            <w:tcW w:w="443" w:type="pct"/>
          </w:tcPr>
          <w:p w:rsidRPr="001755B3" w:rsidR="00365A4E" w:rsidP="00365A4E" w:rsidRDefault="00365A4E" w14:paraId="38F3D301" w14:textId="43948E40">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7CF2AA59" w14:textId="2CEBB93B">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47E0222"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124981B" w14:textId="61859051">
            <w:pPr>
              <w:keepLines/>
              <w:spacing w:after="0" w:line="240" w:lineRule="auto"/>
              <w:jc w:val="both"/>
              <w:rPr>
                <w:rFonts w:cs="Calibri"/>
                <w:color w:val="000000"/>
                <w:sz w:val="16"/>
                <w:szCs w:val="16"/>
              </w:rPr>
            </w:pPr>
            <w:r w:rsidRPr="00F03497">
              <w:rPr>
                <w:rFonts w:cs="Calibri"/>
                <w:color w:val="000000"/>
                <w:sz w:val="16"/>
                <w:szCs w:val="16"/>
              </w:rPr>
              <w:t>AMOUNT_ATTRIBUTE12</w:t>
            </w:r>
          </w:p>
        </w:tc>
        <w:tc>
          <w:tcPr>
            <w:tcW w:w="443" w:type="pct"/>
          </w:tcPr>
          <w:p w:rsidRPr="00F031EC" w:rsidR="00365A4E" w:rsidP="00365A4E" w:rsidRDefault="00365A4E" w14:paraId="23EC4822" w14:textId="5BFE513C">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3A9811C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6EFA9F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357F697"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C5D9E3C" w14:textId="77777777">
        <w:trPr>
          <w:trHeight w:val="247"/>
        </w:trPr>
        <w:tc>
          <w:tcPr>
            <w:tcW w:w="193" w:type="pct"/>
            <w:vAlign w:val="bottom"/>
          </w:tcPr>
          <w:p w:rsidRPr="005B18AF" w:rsidR="00365A4E" w:rsidP="00365A4E" w:rsidRDefault="00365A4E" w14:paraId="39500E3F" w14:textId="77777777">
            <w:pPr>
              <w:keepLines/>
              <w:spacing w:after="0" w:line="240" w:lineRule="auto"/>
              <w:jc w:val="both"/>
              <w:rPr>
                <w:rFonts w:cs="Calibri"/>
                <w:color w:val="000000"/>
                <w:sz w:val="16"/>
                <w:szCs w:val="16"/>
              </w:rPr>
            </w:pPr>
            <w:r w:rsidRPr="005B18AF">
              <w:rPr>
                <w:rFonts w:cs="Calibri"/>
                <w:color w:val="000000"/>
                <w:sz w:val="16"/>
                <w:szCs w:val="16"/>
              </w:rPr>
              <w:t>69</w:t>
            </w:r>
          </w:p>
        </w:tc>
        <w:tc>
          <w:tcPr>
            <w:tcW w:w="867" w:type="pct"/>
          </w:tcPr>
          <w:p w:rsidRPr="00D94F1B" w:rsidR="00365A4E" w:rsidP="00365A4E" w:rsidRDefault="00365A4E" w14:paraId="4F3F54BD" w14:textId="5E551EDE">
            <w:pPr>
              <w:keepLines/>
              <w:spacing w:after="0" w:line="240" w:lineRule="auto"/>
              <w:jc w:val="both"/>
              <w:rPr>
                <w:rFonts w:ascii="Calibri Light" w:hAnsi="Calibri Light" w:cs="Calibri Light"/>
                <w:color w:val="000000"/>
                <w:sz w:val="16"/>
                <w:szCs w:val="16"/>
              </w:rPr>
            </w:pPr>
            <w:r w:rsidRPr="00A60776">
              <w:rPr>
                <w:rFonts w:ascii="Calibri Light" w:hAnsi="Calibri Light" w:cs="Calibri Light"/>
                <w:color w:val="000000"/>
                <w:sz w:val="16"/>
                <w:szCs w:val="16"/>
              </w:rPr>
              <w:t>RA_CUSTOMER_PROFILES_INT_ALL</w:t>
            </w:r>
          </w:p>
        </w:tc>
        <w:tc>
          <w:tcPr>
            <w:tcW w:w="952" w:type="pct"/>
          </w:tcPr>
          <w:p w:rsidRPr="003B55DC" w:rsidR="00365A4E" w:rsidP="00365A4E" w:rsidRDefault="00365A4E" w14:paraId="4BA2A5EF" w14:textId="3521F5EE">
            <w:pPr>
              <w:keepLines/>
              <w:spacing w:after="0" w:line="240" w:lineRule="auto"/>
              <w:jc w:val="both"/>
              <w:rPr>
                <w:rFonts w:cs="Calibri"/>
                <w:color w:val="000000"/>
                <w:sz w:val="16"/>
                <w:szCs w:val="16"/>
              </w:rPr>
            </w:pPr>
            <w:r w:rsidRPr="00F03497">
              <w:rPr>
                <w:rFonts w:cs="Calibri"/>
                <w:color w:val="000000"/>
                <w:sz w:val="16"/>
                <w:szCs w:val="16"/>
              </w:rPr>
              <w:t>AMOUNT_ATTRIBUTE13</w:t>
            </w:r>
          </w:p>
        </w:tc>
        <w:tc>
          <w:tcPr>
            <w:tcW w:w="443" w:type="pct"/>
          </w:tcPr>
          <w:p w:rsidRPr="001755B3" w:rsidR="00365A4E" w:rsidP="00365A4E" w:rsidRDefault="00365A4E" w14:paraId="39C4A268" w14:textId="72E48CA4">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47974ECA" w14:textId="6A2DE346">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2B68183"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E93482A" w14:textId="467F5485">
            <w:pPr>
              <w:keepLines/>
              <w:spacing w:after="0" w:line="240" w:lineRule="auto"/>
              <w:jc w:val="both"/>
              <w:rPr>
                <w:rFonts w:cs="Calibri"/>
                <w:color w:val="000000"/>
                <w:sz w:val="16"/>
                <w:szCs w:val="16"/>
              </w:rPr>
            </w:pPr>
            <w:r w:rsidRPr="00F03497">
              <w:rPr>
                <w:rFonts w:cs="Calibri"/>
                <w:color w:val="000000"/>
                <w:sz w:val="16"/>
                <w:szCs w:val="16"/>
              </w:rPr>
              <w:t>AMOUNT_ATTRIBUTE13</w:t>
            </w:r>
          </w:p>
        </w:tc>
        <w:tc>
          <w:tcPr>
            <w:tcW w:w="443" w:type="pct"/>
          </w:tcPr>
          <w:p w:rsidRPr="00F031EC" w:rsidR="00365A4E" w:rsidP="00365A4E" w:rsidRDefault="00365A4E" w14:paraId="734481B2" w14:textId="1DDA5779">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26306F0B"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B20C9B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3E67D32"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4CFA24E"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21D91C20" w14:textId="437593C8">
            <w:pPr>
              <w:keepLines/>
              <w:spacing w:after="0" w:line="240" w:lineRule="auto"/>
              <w:jc w:val="both"/>
              <w:rPr>
                <w:rFonts w:cs="Calibri"/>
                <w:color w:val="000000"/>
                <w:sz w:val="16"/>
                <w:szCs w:val="16"/>
              </w:rPr>
            </w:pPr>
            <w:r w:rsidRPr="00434B64">
              <w:rPr>
                <w:rFonts w:cs="Calibri"/>
                <w:color w:val="000000"/>
                <w:sz w:val="16"/>
                <w:szCs w:val="16"/>
              </w:rPr>
              <w:t>70</w:t>
            </w:r>
          </w:p>
        </w:tc>
        <w:tc>
          <w:tcPr>
            <w:tcW w:w="867" w:type="pct"/>
          </w:tcPr>
          <w:p w:rsidRPr="00A60776" w:rsidR="00365A4E" w:rsidP="00365A4E" w:rsidRDefault="00365A4E" w14:paraId="2118CAB9" w14:textId="49404782">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4F25DF8B" w14:textId="0C928200">
            <w:pPr>
              <w:keepLines/>
              <w:spacing w:after="0" w:line="240" w:lineRule="auto"/>
              <w:jc w:val="both"/>
              <w:rPr>
                <w:rFonts w:cs="Calibri"/>
                <w:color w:val="000000"/>
                <w:sz w:val="16"/>
                <w:szCs w:val="16"/>
              </w:rPr>
            </w:pPr>
            <w:r w:rsidRPr="00F03497">
              <w:rPr>
                <w:rFonts w:cs="Calibri"/>
                <w:color w:val="000000"/>
                <w:sz w:val="16"/>
                <w:szCs w:val="16"/>
              </w:rPr>
              <w:t>AMOUNT_ATTRIBUTE14</w:t>
            </w:r>
          </w:p>
        </w:tc>
        <w:tc>
          <w:tcPr>
            <w:tcW w:w="443" w:type="pct"/>
          </w:tcPr>
          <w:p w:rsidRPr="00F060F9" w:rsidR="00365A4E" w:rsidP="00365A4E" w:rsidRDefault="00365A4E" w14:paraId="7AFDA425" w14:textId="6B91F08C">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6F8F18AC" w14:textId="7D74E24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FB27AC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D1D7E68" w14:textId="5C5A78AC">
            <w:pPr>
              <w:keepLines/>
              <w:spacing w:after="0" w:line="240" w:lineRule="auto"/>
              <w:jc w:val="both"/>
              <w:rPr>
                <w:rFonts w:cs="Calibri"/>
                <w:color w:val="000000"/>
                <w:sz w:val="16"/>
                <w:szCs w:val="16"/>
              </w:rPr>
            </w:pPr>
            <w:r w:rsidRPr="00F03497">
              <w:rPr>
                <w:rFonts w:cs="Calibri"/>
                <w:color w:val="000000"/>
                <w:sz w:val="16"/>
                <w:szCs w:val="16"/>
              </w:rPr>
              <w:t>AMOUNT_ATTRIBUTE14</w:t>
            </w:r>
          </w:p>
        </w:tc>
        <w:tc>
          <w:tcPr>
            <w:tcW w:w="443" w:type="pct"/>
          </w:tcPr>
          <w:p w:rsidRPr="00F031EC" w:rsidR="00365A4E" w:rsidP="00365A4E" w:rsidRDefault="00365A4E" w14:paraId="4F87529E" w14:textId="15D455C6">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1579546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AA71D66"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81FBE2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D0BC3F4" w14:textId="77777777">
        <w:trPr>
          <w:trHeight w:val="247"/>
        </w:trPr>
        <w:tc>
          <w:tcPr>
            <w:tcW w:w="193" w:type="pct"/>
            <w:vAlign w:val="bottom"/>
          </w:tcPr>
          <w:p w:rsidRPr="00434B64" w:rsidR="00365A4E" w:rsidP="00365A4E" w:rsidRDefault="00365A4E" w14:paraId="095EFA81" w14:textId="10B32B30">
            <w:pPr>
              <w:keepLines/>
              <w:spacing w:after="0" w:line="240" w:lineRule="auto"/>
              <w:jc w:val="both"/>
              <w:rPr>
                <w:rFonts w:cs="Calibri"/>
                <w:color w:val="000000"/>
                <w:sz w:val="16"/>
                <w:szCs w:val="16"/>
              </w:rPr>
            </w:pPr>
            <w:r w:rsidRPr="00434B64">
              <w:rPr>
                <w:rFonts w:cs="Calibri"/>
                <w:color w:val="000000"/>
                <w:sz w:val="16"/>
                <w:szCs w:val="16"/>
              </w:rPr>
              <w:t>71</w:t>
            </w:r>
          </w:p>
        </w:tc>
        <w:tc>
          <w:tcPr>
            <w:tcW w:w="867" w:type="pct"/>
          </w:tcPr>
          <w:p w:rsidRPr="00A60776" w:rsidR="00365A4E" w:rsidP="00365A4E" w:rsidRDefault="00365A4E" w14:paraId="1BBCDF96" w14:textId="420416A0">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37DA443A" w14:textId="17692323">
            <w:pPr>
              <w:keepLines/>
              <w:spacing w:after="0" w:line="240" w:lineRule="auto"/>
              <w:jc w:val="both"/>
              <w:rPr>
                <w:rFonts w:cs="Calibri"/>
                <w:color w:val="000000"/>
                <w:sz w:val="16"/>
                <w:szCs w:val="16"/>
              </w:rPr>
            </w:pPr>
            <w:r w:rsidRPr="00F03497">
              <w:rPr>
                <w:rFonts w:cs="Calibri"/>
                <w:color w:val="000000"/>
                <w:sz w:val="16"/>
                <w:szCs w:val="16"/>
              </w:rPr>
              <w:t>AMOUNT_ATTRIBUTE15</w:t>
            </w:r>
          </w:p>
        </w:tc>
        <w:tc>
          <w:tcPr>
            <w:tcW w:w="443" w:type="pct"/>
          </w:tcPr>
          <w:p w:rsidRPr="00F060F9" w:rsidR="00365A4E" w:rsidP="00365A4E" w:rsidRDefault="00365A4E" w14:paraId="4B782A87" w14:textId="3775B1BC">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5C04657E" w14:textId="08197C36">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FB6748E"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5A24701" w14:textId="0DEB4701">
            <w:pPr>
              <w:keepLines/>
              <w:spacing w:after="0" w:line="240" w:lineRule="auto"/>
              <w:jc w:val="both"/>
              <w:rPr>
                <w:rFonts w:cs="Calibri"/>
                <w:color w:val="000000"/>
                <w:sz w:val="16"/>
                <w:szCs w:val="16"/>
              </w:rPr>
            </w:pPr>
            <w:r w:rsidRPr="00F03497">
              <w:rPr>
                <w:rFonts w:cs="Calibri"/>
                <w:color w:val="000000"/>
                <w:sz w:val="16"/>
                <w:szCs w:val="16"/>
              </w:rPr>
              <w:t>AMOUNT_ATTRIBUTE15</w:t>
            </w:r>
          </w:p>
        </w:tc>
        <w:tc>
          <w:tcPr>
            <w:tcW w:w="443" w:type="pct"/>
          </w:tcPr>
          <w:p w:rsidRPr="00F031EC" w:rsidR="00365A4E" w:rsidP="00365A4E" w:rsidRDefault="00365A4E" w14:paraId="3D8A958E" w14:textId="160F9C13">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0898382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2AF52FC"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B0F827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3A66ADB"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2DDDE9FA" w14:textId="448C8783">
            <w:pPr>
              <w:keepLines/>
              <w:spacing w:after="0" w:line="240" w:lineRule="auto"/>
              <w:jc w:val="both"/>
              <w:rPr>
                <w:rFonts w:cs="Calibri"/>
                <w:color w:val="000000"/>
                <w:sz w:val="16"/>
                <w:szCs w:val="16"/>
              </w:rPr>
            </w:pPr>
            <w:r w:rsidRPr="00434B64">
              <w:rPr>
                <w:rFonts w:cs="Calibri"/>
                <w:color w:val="000000"/>
                <w:sz w:val="16"/>
                <w:szCs w:val="16"/>
              </w:rPr>
              <w:t>72</w:t>
            </w:r>
          </w:p>
        </w:tc>
        <w:tc>
          <w:tcPr>
            <w:tcW w:w="867" w:type="pct"/>
          </w:tcPr>
          <w:p w:rsidRPr="00A60776" w:rsidR="00365A4E" w:rsidP="00365A4E" w:rsidRDefault="00365A4E" w14:paraId="3565E3FA" w14:textId="31E4CE25">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20E7C497" w14:textId="725E18A4">
            <w:pPr>
              <w:keepLines/>
              <w:spacing w:after="0" w:line="240" w:lineRule="auto"/>
              <w:jc w:val="both"/>
              <w:rPr>
                <w:rFonts w:cs="Calibri"/>
                <w:color w:val="000000"/>
                <w:sz w:val="16"/>
                <w:szCs w:val="16"/>
              </w:rPr>
            </w:pPr>
            <w:r w:rsidRPr="00F03497">
              <w:rPr>
                <w:rFonts w:cs="Calibri"/>
                <w:color w:val="000000"/>
                <w:sz w:val="16"/>
                <w:szCs w:val="16"/>
              </w:rPr>
              <w:t>AMOUNT_ATTRIBUTE2</w:t>
            </w:r>
          </w:p>
        </w:tc>
        <w:tc>
          <w:tcPr>
            <w:tcW w:w="443" w:type="pct"/>
          </w:tcPr>
          <w:p w:rsidRPr="00F060F9" w:rsidR="00365A4E" w:rsidP="00365A4E" w:rsidRDefault="00365A4E" w14:paraId="766D955E" w14:textId="1EE4378D">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6508200C" w14:textId="54BEE2EE">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3C25197"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0C0D08A" w14:textId="6FE34CE8">
            <w:pPr>
              <w:keepLines/>
              <w:spacing w:after="0" w:line="240" w:lineRule="auto"/>
              <w:jc w:val="both"/>
              <w:rPr>
                <w:rFonts w:cs="Calibri"/>
                <w:color w:val="000000"/>
                <w:sz w:val="16"/>
                <w:szCs w:val="16"/>
              </w:rPr>
            </w:pPr>
            <w:r w:rsidRPr="00F03497">
              <w:rPr>
                <w:rFonts w:cs="Calibri"/>
                <w:color w:val="000000"/>
                <w:sz w:val="16"/>
                <w:szCs w:val="16"/>
              </w:rPr>
              <w:t>AMOUNT_ATTRIBUTE2</w:t>
            </w:r>
          </w:p>
        </w:tc>
        <w:tc>
          <w:tcPr>
            <w:tcW w:w="443" w:type="pct"/>
          </w:tcPr>
          <w:p w:rsidRPr="00F031EC" w:rsidR="00365A4E" w:rsidP="00365A4E" w:rsidRDefault="00365A4E" w14:paraId="100D314D" w14:textId="7E0A4F79">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6529116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38E036B"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A26200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C431FE7" w14:textId="77777777">
        <w:trPr>
          <w:trHeight w:val="247"/>
        </w:trPr>
        <w:tc>
          <w:tcPr>
            <w:tcW w:w="193" w:type="pct"/>
            <w:vAlign w:val="bottom"/>
          </w:tcPr>
          <w:p w:rsidRPr="00434B64" w:rsidR="00365A4E" w:rsidP="00365A4E" w:rsidRDefault="00365A4E" w14:paraId="757BC87E" w14:textId="5E377378">
            <w:pPr>
              <w:keepLines/>
              <w:spacing w:after="0" w:line="240" w:lineRule="auto"/>
              <w:jc w:val="both"/>
              <w:rPr>
                <w:rFonts w:cs="Calibri"/>
                <w:color w:val="000000"/>
                <w:sz w:val="16"/>
                <w:szCs w:val="16"/>
              </w:rPr>
            </w:pPr>
            <w:r w:rsidRPr="00434B64">
              <w:rPr>
                <w:rFonts w:cs="Calibri"/>
                <w:color w:val="000000"/>
                <w:sz w:val="16"/>
                <w:szCs w:val="16"/>
              </w:rPr>
              <w:t>73</w:t>
            </w:r>
          </w:p>
        </w:tc>
        <w:tc>
          <w:tcPr>
            <w:tcW w:w="867" w:type="pct"/>
          </w:tcPr>
          <w:p w:rsidRPr="00A60776" w:rsidR="00365A4E" w:rsidP="00365A4E" w:rsidRDefault="00365A4E" w14:paraId="28C76DBB" w14:textId="31C52900">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05C95E67" w14:textId="562BB416">
            <w:pPr>
              <w:keepLines/>
              <w:spacing w:after="0" w:line="240" w:lineRule="auto"/>
              <w:jc w:val="both"/>
              <w:rPr>
                <w:rFonts w:cs="Calibri"/>
                <w:color w:val="000000"/>
                <w:sz w:val="16"/>
                <w:szCs w:val="16"/>
              </w:rPr>
            </w:pPr>
            <w:r w:rsidRPr="00F03497">
              <w:rPr>
                <w:rFonts w:cs="Calibri"/>
                <w:color w:val="000000"/>
                <w:sz w:val="16"/>
                <w:szCs w:val="16"/>
              </w:rPr>
              <w:t>AMOUNT_ATTRIBUTE3</w:t>
            </w:r>
          </w:p>
        </w:tc>
        <w:tc>
          <w:tcPr>
            <w:tcW w:w="443" w:type="pct"/>
          </w:tcPr>
          <w:p w:rsidRPr="00F060F9" w:rsidR="00365A4E" w:rsidP="00365A4E" w:rsidRDefault="00365A4E" w14:paraId="19374320" w14:textId="65A8A1A8">
            <w:pPr>
              <w:keepLines/>
              <w:spacing w:after="0" w:line="240" w:lineRule="auto"/>
              <w:jc w:val="both"/>
              <w:rPr>
                <w:sz w:val="16"/>
                <w:szCs w:val="16"/>
              </w:rPr>
            </w:pPr>
            <w:r w:rsidRPr="00F060F9">
              <w:rPr>
                <w:sz w:val="16"/>
                <w:szCs w:val="16"/>
              </w:rPr>
              <w:t>VARCHAR2(150)</w:t>
            </w:r>
          </w:p>
        </w:tc>
        <w:tc>
          <w:tcPr>
            <w:tcW w:w="192" w:type="pct"/>
          </w:tcPr>
          <w:p w:rsidRPr="0061312F" w:rsidR="00365A4E" w:rsidP="00365A4E" w:rsidRDefault="00365A4E" w14:paraId="7816F4D1" w14:textId="3A14B0F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3BB0018"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7FF7075" w14:textId="6C97C413">
            <w:pPr>
              <w:keepLines/>
              <w:spacing w:after="0" w:line="240" w:lineRule="auto"/>
              <w:jc w:val="both"/>
              <w:rPr>
                <w:rFonts w:cs="Calibri"/>
                <w:color w:val="000000"/>
                <w:sz w:val="16"/>
                <w:szCs w:val="16"/>
              </w:rPr>
            </w:pPr>
            <w:r w:rsidRPr="00F03497">
              <w:rPr>
                <w:rFonts w:cs="Calibri"/>
                <w:color w:val="000000"/>
                <w:sz w:val="16"/>
                <w:szCs w:val="16"/>
              </w:rPr>
              <w:t>AMOUNT_ATTRIBUTE3</w:t>
            </w:r>
          </w:p>
        </w:tc>
        <w:tc>
          <w:tcPr>
            <w:tcW w:w="443" w:type="pct"/>
          </w:tcPr>
          <w:p w:rsidRPr="00F031EC" w:rsidR="00365A4E" w:rsidP="00365A4E" w:rsidRDefault="00365A4E" w14:paraId="7D8A2D3D" w14:textId="1549F521">
            <w:pPr>
              <w:keepLines/>
              <w:spacing w:after="0" w:line="240" w:lineRule="auto"/>
              <w:jc w:val="both"/>
              <w:rPr>
                <w:sz w:val="16"/>
                <w:szCs w:val="16"/>
              </w:rPr>
            </w:pPr>
            <w:r w:rsidRPr="00F060F9">
              <w:rPr>
                <w:sz w:val="16"/>
                <w:szCs w:val="16"/>
              </w:rPr>
              <w:t>VARCHAR2(150)</w:t>
            </w:r>
          </w:p>
        </w:tc>
        <w:tc>
          <w:tcPr>
            <w:tcW w:w="241" w:type="pct"/>
          </w:tcPr>
          <w:p w:rsidRPr="00920174" w:rsidR="00365A4E" w:rsidP="00365A4E" w:rsidRDefault="00365A4E" w14:paraId="38F67D3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32E6AC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6C3AFFD"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552C6AC"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34A0E50C" w14:textId="1055BC5B">
            <w:pPr>
              <w:keepLines/>
              <w:spacing w:after="0" w:line="240" w:lineRule="auto"/>
              <w:jc w:val="both"/>
              <w:rPr>
                <w:rFonts w:cs="Calibri"/>
                <w:color w:val="000000"/>
                <w:sz w:val="16"/>
                <w:szCs w:val="16"/>
              </w:rPr>
            </w:pPr>
            <w:r w:rsidRPr="00434B64">
              <w:rPr>
                <w:rFonts w:cs="Calibri"/>
                <w:color w:val="000000"/>
                <w:sz w:val="16"/>
                <w:szCs w:val="16"/>
              </w:rPr>
              <w:t>74</w:t>
            </w:r>
          </w:p>
        </w:tc>
        <w:tc>
          <w:tcPr>
            <w:tcW w:w="867" w:type="pct"/>
          </w:tcPr>
          <w:p w:rsidRPr="00A60776" w:rsidR="00365A4E" w:rsidP="00365A4E" w:rsidRDefault="00365A4E" w14:paraId="1B7FCA03" w14:textId="73C2AA61">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1075A7F7" w14:textId="139C9EE3">
            <w:pPr>
              <w:keepLines/>
              <w:spacing w:after="0" w:line="240" w:lineRule="auto"/>
              <w:jc w:val="both"/>
              <w:rPr>
                <w:rFonts w:cs="Calibri"/>
                <w:color w:val="000000"/>
                <w:sz w:val="16"/>
                <w:szCs w:val="16"/>
              </w:rPr>
            </w:pPr>
            <w:r w:rsidRPr="00F03497">
              <w:rPr>
                <w:rFonts w:cs="Calibri"/>
                <w:color w:val="000000"/>
                <w:sz w:val="16"/>
                <w:szCs w:val="16"/>
              </w:rPr>
              <w:t>AMOUNT_ATTRIBUTE4</w:t>
            </w:r>
          </w:p>
        </w:tc>
        <w:tc>
          <w:tcPr>
            <w:tcW w:w="443" w:type="pct"/>
          </w:tcPr>
          <w:p w:rsidRPr="00F060F9" w:rsidR="00365A4E" w:rsidP="00365A4E" w:rsidRDefault="00365A4E" w14:paraId="0CB95E2A" w14:textId="7A881B3D">
            <w:pPr>
              <w:keepLines/>
              <w:spacing w:after="0" w:line="240" w:lineRule="auto"/>
              <w:jc w:val="both"/>
              <w:rPr>
                <w:sz w:val="16"/>
                <w:szCs w:val="16"/>
              </w:rPr>
            </w:pPr>
            <w:r w:rsidRPr="00F060F9">
              <w:rPr>
                <w:sz w:val="16"/>
                <w:szCs w:val="16"/>
              </w:rPr>
              <w:t>VARCHAR2(240)</w:t>
            </w:r>
          </w:p>
        </w:tc>
        <w:tc>
          <w:tcPr>
            <w:tcW w:w="192" w:type="pct"/>
          </w:tcPr>
          <w:p w:rsidRPr="0061312F" w:rsidR="00365A4E" w:rsidP="00365A4E" w:rsidRDefault="00365A4E" w14:paraId="3E5E23E9" w14:textId="46D58171">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C947364"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261BA3B0" w14:textId="514DBFF0">
            <w:pPr>
              <w:keepLines/>
              <w:spacing w:after="0" w:line="240" w:lineRule="auto"/>
              <w:jc w:val="both"/>
              <w:rPr>
                <w:rFonts w:cs="Calibri"/>
                <w:color w:val="000000"/>
                <w:sz w:val="16"/>
                <w:szCs w:val="16"/>
              </w:rPr>
            </w:pPr>
            <w:r w:rsidRPr="00F03497">
              <w:rPr>
                <w:rFonts w:cs="Calibri"/>
                <w:color w:val="000000"/>
                <w:sz w:val="16"/>
                <w:szCs w:val="16"/>
              </w:rPr>
              <w:t>AMOUNT_ATTRIBUTE4</w:t>
            </w:r>
          </w:p>
        </w:tc>
        <w:tc>
          <w:tcPr>
            <w:tcW w:w="443" w:type="pct"/>
          </w:tcPr>
          <w:p w:rsidRPr="00F031EC" w:rsidR="00365A4E" w:rsidP="00365A4E" w:rsidRDefault="00365A4E" w14:paraId="0D63610C" w14:textId="2EC948EF">
            <w:pPr>
              <w:keepLines/>
              <w:spacing w:after="0" w:line="240" w:lineRule="auto"/>
              <w:jc w:val="both"/>
              <w:rPr>
                <w:sz w:val="16"/>
                <w:szCs w:val="16"/>
              </w:rPr>
            </w:pPr>
            <w:r w:rsidRPr="00F060F9">
              <w:rPr>
                <w:sz w:val="16"/>
                <w:szCs w:val="16"/>
              </w:rPr>
              <w:t>VARCHAR2(240)</w:t>
            </w:r>
          </w:p>
        </w:tc>
        <w:tc>
          <w:tcPr>
            <w:tcW w:w="241" w:type="pct"/>
          </w:tcPr>
          <w:p w:rsidRPr="00920174" w:rsidR="00365A4E" w:rsidP="00365A4E" w:rsidRDefault="00365A4E" w14:paraId="388EAF20"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4E1271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CA51CE8"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50B57D5" w14:textId="77777777">
        <w:trPr>
          <w:trHeight w:val="247"/>
        </w:trPr>
        <w:tc>
          <w:tcPr>
            <w:tcW w:w="193" w:type="pct"/>
            <w:vAlign w:val="bottom"/>
          </w:tcPr>
          <w:p w:rsidRPr="00434B64" w:rsidR="00365A4E" w:rsidP="00365A4E" w:rsidRDefault="00365A4E" w14:paraId="21D39A31" w14:textId="4427A8E7">
            <w:pPr>
              <w:keepLines/>
              <w:spacing w:after="0" w:line="240" w:lineRule="auto"/>
              <w:jc w:val="both"/>
              <w:rPr>
                <w:rFonts w:cs="Calibri"/>
                <w:color w:val="000000"/>
                <w:sz w:val="16"/>
                <w:szCs w:val="16"/>
              </w:rPr>
            </w:pPr>
            <w:r w:rsidRPr="00434B64">
              <w:rPr>
                <w:rFonts w:cs="Calibri"/>
                <w:color w:val="000000"/>
                <w:sz w:val="16"/>
                <w:szCs w:val="16"/>
              </w:rPr>
              <w:t>75</w:t>
            </w:r>
          </w:p>
        </w:tc>
        <w:tc>
          <w:tcPr>
            <w:tcW w:w="867" w:type="pct"/>
          </w:tcPr>
          <w:p w:rsidRPr="00A60776" w:rsidR="00365A4E" w:rsidP="00365A4E" w:rsidRDefault="00365A4E" w14:paraId="4DCF1E78" w14:textId="0E0F5316">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1DD0C52D" w14:textId="0F356817">
            <w:pPr>
              <w:keepLines/>
              <w:spacing w:after="0" w:line="240" w:lineRule="auto"/>
              <w:jc w:val="both"/>
              <w:rPr>
                <w:rFonts w:cs="Calibri"/>
                <w:color w:val="000000"/>
                <w:sz w:val="16"/>
                <w:szCs w:val="16"/>
              </w:rPr>
            </w:pPr>
            <w:r w:rsidRPr="00F03497">
              <w:rPr>
                <w:rFonts w:cs="Calibri"/>
                <w:color w:val="000000"/>
                <w:sz w:val="16"/>
                <w:szCs w:val="16"/>
              </w:rPr>
              <w:t>AMOUNT_ATTRIBUTE5</w:t>
            </w:r>
          </w:p>
        </w:tc>
        <w:tc>
          <w:tcPr>
            <w:tcW w:w="443" w:type="pct"/>
          </w:tcPr>
          <w:p w:rsidRPr="00F060F9" w:rsidR="00365A4E" w:rsidP="00365A4E" w:rsidRDefault="00365A4E" w14:paraId="6D29122E" w14:textId="0EE6E871">
            <w:pPr>
              <w:keepLines/>
              <w:spacing w:after="0" w:line="240" w:lineRule="auto"/>
              <w:jc w:val="both"/>
              <w:rPr>
                <w:sz w:val="16"/>
                <w:szCs w:val="16"/>
              </w:rPr>
            </w:pPr>
            <w:r w:rsidRPr="00F060F9">
              <w:rPr>
                <w:sz w:val="16"/>
                <w:szCs w:val="16"/>
              </w:rPr>
              <w:t>VARCHAR2(240)</w:t>
            </w:r>
          </w:p>
        </w:tc>
        <w:tc>
          <w:tcPr>
            <w:tcW w:w="192" w:type="pct"/>
          </w:tcPr>
          <w:p w:rsidRPr="0061312F" w:rsidR="00365A4E" w:rsidP="00365A4E" w:rsidRDefault="00365A4E" w14:paraId="5BAB6FD0" w14:textId="07D3AF1C">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AED5734"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E373B28" w14:textId="7AFFBE21">
            <w:pPr>
              <w:keepLines/>
              <w:spacing w:after="0" w:line="240" w:lineRule="auto"/>
              <w:jc w:val="both"/>
              <w:rPr>
                <w:rFonts w:cs="Calibri"/>
                <w:color w:val="000000"/>
                <w:sz w:val="16"/>
                <w:szCs w:val="16"/>
              </w:rPr>
            </w:pPr>
            <w:r w:rsidRPr="00F03497">
              <w:rPr>
                <w:rFonts w:cs="Calibri"/>
                <w:color w:val="000000"/>
                <w:sz w:val="16"/>
                <w:szCs w:val="16"/>
              </w:rPr>
              <w:t>AMOUNT_ATTRIBUTE5</w:t>
            </w:r>
          </w:p>
        </w:tc>
        <w:tc>
          <w:tcPr>
            <w:tcW w:w="443" w:type="pct"/>
          </w:tcPr>
          <w:p w:rsidRPr="00F031EC" w:rsidR="00365A4E" w:rsidP="00365A4E" w:rsidRDefault="00365A4E" w14:paraId="07E56280" w14:textId="402DF8DE">
            <w:pPr>
              <w:keepLines/>
              <w:spacing w:after="0" w:line="240" w:lineRule="auto"/>
              <w:jc w:val="both"/>
              <w:rPr>
                <w:sz w:val="16"/>
                <w:szCs w:val="16"/>
              </w:rPr>
            </w:pPr>
            <w:r w:rsidRPr="00F060F9">
              <w:rPr>
                <w:sz w:val="16"/>
                <w:szCs w:val="16"/>
              </w:rPr>
              <w:t>VARCHAR2(240)</w:t>
            </w:r>
          </w:p>
        </w:tc>
        <w:tc>
          <w:tcPr>
            <w:tcW w:w="241" w:type="pct"/>
          </w:tcPr>
          <w:p w:rsidRPr="00920174" w:rsidR="00365A4E" w:rsidP="00365A4E" w:rsidRDefault="00365A4E" w14:paraId="06006A5F"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8FD75E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EA041D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9C9D441"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08BAE8A4" w14:textId="40878873">
            <w:pPr>
              <w:keepLines/>
              <w:spacing w:after="0" w:line="240" w:lineRule="auto"/>
              <w:jc w:val="both"/>
              <w:rPr>
                <w:rFonts w:cs="Calibri"/>
                <w:color w:val="000000"/>
                <w:sz w:val="16"/>
                <w:szCs w:val="16"/>
              </w:rPr>
            </w:pPr>
            <w:r w:rsidRPr="00434B64">
              <w:rPr>
                <w:rFonts w:cs="Calibri"/>
                <w:color w:val="000000"/>
                <w:sz w:val="16"/>
                <w:szCs w:val="16"/>
              </w:rPr>
              <w:t>76</w:t>
            </w:r>
          </w:p>
        </w:tc>
        <w:tc>
          <w:tcPr>
            <w:tcW w:w="867" w:type="pct"/>
          </w:tcPr>
          <w:p w:rsidRPr="00A60776" w:rsidR="00365A4E" w:rsidP="00365A4E" w:rsidRDefault="00365A4E" w14:paraId="057B8B16" w14:textId="7CF3329A">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6F93849C" w14:textId="0EE09490">
            <w:pPr>
              <w:keepLines/>
              <w:spacing w:after="0" w:line="240" w:lineRule="auto"/>
              <w:jc w:val="both"/>
              <w:rPr>
                <w:rFonts w:cs="Calibri"/>
                <w:color w:val="000000"/>
                <w:sz w:val="16"/>
                <w:szCs w:val="16"/>
              </w:rPr>
            </w:pPr>
            <w:r w:rsidRPr="00F03497">
              <w:rPr>
                <w:rFonts w:cs="Calibri"/>
                <w:color w:val="000000"/>
                <w:sz w:val="16"/>
                <w:szCs w:val="16"/>
              </w:rPr>
              <w:t>AMOUNT_ATTRIBUTE6</w:t>
            </w:r>
          </w:p>
        </w:tc>
        <w:tc>
          <w:tcPr>
            <w:tcW w:w="443" w:type="pct"/>
          </w:tcPr>
          <w:p w:rsidRPr="00F060F9" w:rsidR="00365A4E" w:rsidP="00365A4E" w:rsidRDefault="00365A4E" w14:paraId="095348AA" w14:textId="58B00EB6">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5B175C20" w14:textId="5EF17D97">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A362493"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A25D2EC" w14:textId="3EB1204F">
            <w:pPr>
              <w:keepLines/>
              <w:spacing w:after="0" w:line="240" w:lineRule="auto"/>
              <w:jc w:val="both"/>
              <w:rPr>
                <w:rFonts w:cs="Calibri"/>
                <w:color w:val="000000"/>
                <w:sz w:val="16"/>
                <w:szCs w:val="16"/>
              </w:rPr>
            </w:pPr>
            <w:r w:rsidRPr="00F03497">
              <w:rPr>
                <w:rFonts w:cs="Calibri"/>
                <w:color w:val="000000"/>
                <w:sz w:val="16"/>
                <w:szCs w:val="16"/>
              </w:rPr>
              <w:t>AMOUNT_ATTRIBUTE6</w:t>
            </w:r>
          </w:p>
        </w:tc>
        <w:tc>
          <w:tcPr>
            <w:tcW w:w="443" w:type="pct"/>
          </w:tcPr>
          <w:p w:rsidRPr="00F031EC" w:rsidR="00365A4E" w:rsidP="00365A4E" w:rsidRDefault="00365A4E" w14:paraId="1819986E" w14:textId="2C31515D">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28F96EA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415F8F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9FC295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F1562EB" w14:textId="77777777">
        <w:trPr>
          <w:trHeight w:val="247"/>
        </w:trPr>
        <w:tc>
          <w:tcPr>
            <w:tcW w:w="193" w:type="pct"/>
            <w:vAlign w:val="bottom"/>
          </w:tcPr>
          <w:p w:rsidRPr="00434B64" w:rsidR="00365A4E" w:rsidP="00365A4E" w:rsidRDefault="00365A4E" w14:paraId="4CD0ED9E" w14:textId="2A8A7826">
            <w:pPr>
              <w:keepLines/>
              <w:spacing w:after="0" w:line="240" w:lineRule="auto"/>
              <w:jc w:val="both"/>
              <w:rPr>
                <w:rFonts w:cs="Calibri"/>
                <w:color w:val="000000"/>
                <w:sz w:val="16"/>
                <w:szCs w:val="16"/>
              </w:rPr>
            </w:pPr>
            <w:r w:rsidRPr="00434B64">
              <w:rPr>
                <w:rFonts w:cs="Calibri"/>
                <w:color w:val="000000"/>
                <w:sz w:val="16"/>
                <w:szCs w:val="16"/>
              </w:rPr>
              <w:t>77</w:t>
            </w:r>
          </w:p>
        </w:tc>
        <w:tc>
          <w:tcPr>
            <w:tcW w:w="867" w:type="pct"/>
          </w:tcPr>
          <w:p w:rsidRPr="00A60776" w:rsidR="00365A4E" w:rsidP="00365A4E" w:rsidRDefault="00365A4E" w14:paraId="0638B18D" w14:textId="18E94651">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48002658" w14:textId="62809DA5">
            <w:pPr>
              <w:keepLines/>
              <w:spacing w:after="0" w:line="240" w:lineRule="auto"/>
              <w:jc w:val="both"/>
              <w:rPr>
                <w:rFonts w:cs="Calibri"/>
                <w:color w:val="000000"/>
                <w:sz w:val="16"/>
                <w:szCs w:val="16"/>
              </w:rPr>
            </w:pPr>
            <w:r w:rsidRPr="00F03497">
              <w:rPr>
                <w:rFonts w:cs="Calibri"/>
                <w:color w:val="000000"/>
                <w:sz w:val="16"/>
                <w:szCs w:val="16"/>
              </w:rPr>
              <w:t>AMOUNT_ATTRIBUTE7</w:t>
            </w:r>
          </w:p>
        </w:tc>
        <w:tc>
          <w:tcPr>
            <w:tcW w:w="443" w:type="pct"/>
          </w:tcPr>
          <w:p w:rsidRPr="00F060F9" w:rsidR="00365A4E" w:rsidP="00365A4E" w:rsidRDefault="00365A4E" w14:paraId="48CBD9AE" w14:textId="7B2CBFB2">
            <w:pPr>
              <w:keepLines/>
              <w:spacing w:after="0" w:line="240" w:lineRule="auto"/>
              <w:jc w:val="both"/>
              <w:rPr>
                <w:sz w:val="16"/>
                <w:szCs w:val="16"/>
              </w:rPr>
            </w:pPr>
            <w:r w:rsidRPr="00F060F9">
              <w:rPr>
                <w:sz w:val="16"/>
                <w:szCs w:val="16"/>
              </w:rPr>
              <w:t>NUMBER</w:t>
            </w:r>
          </w:p>
        </w:tc>
        <w:tc>
          <w:tcPr>
            <w:tcW w:w="192" w:type="pct"/>
          </w:tcPr>
          <w:p w:rsidRPr="0061312F" w:rsidR="00365A4E" w:rsidP="00365A4E" w:rsidRDefault="00365A4E" w14:paraId="4F6ACEA3" w14:textId="716C0170">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F8628AB"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8D2FFB6" w14:textId="7B0B2E61">
            <w:pPr>
              <w:keepLines/>
              <w:spacing w:after="0" w:line="240" w:lineRule="auto"/>
              <w:jc w:val="both"/>
              <w:rPr>
                <w:rFonts w:cs="Calibri"/>
                <w:color w:val="000000"/>
                <w:sz w:val="16"/>
                <w:szCs w:val="16"/>
              </w:rPr>
            </w:pPr>
            <w:r w:rsidRPr="00F03497">
              <w:rPr>
                <w:rFonts w:cs="Calibri"/>
                <w:color w:val="000000"/>
                <w:sz w:val="16"/>
                <w:szCs w:val="16"/>
              </w:rPr>
              <w:t>AMOUNT_ATTRIBUTE7</w:t>
            </w:r>
          </w:p>
        </w:tc>
        <w:tc>
          <w:tcPr>
            <w:tcW w:w="443" w:type="pct"/>
          </w:tcPr>
          <w:p w:rsidRPr="00F031EC" w:rsidR="00365A4E" w:rsidP="00365A4E" w:rsidRDefault="00365A4E" w14:paraId="01A8CFEC" w14:textId="76FF3805">
            <w:pPr>
              <w:keepLines/>
              <w:spacing w:after="0" w:line="240" w:lineRule="auto"/>
              <w:jc w:val="both"/>
              <w:rPr>
                <w:sz w:val="16"/>
                <w:szCs w:val="16"/>
              </w:rPr>
            </w:pPr>
            <w:r w:rsidRPr="00F060F9">
              <w:rPr>
                <w:sz w:val="16"/>
                <w:szCs w:val="16"/>
              </w:rPr>
              <w:t>NUMBER</w:t>
            </w:r>
          </w:p>
        </w:tc>
        <w:tc>
          <w:tcPr>
            <w:tcW w:w="241" w:type="pct"/>
          </w:tcPr>
          <w:p w:rsidRPr="00920174" w:rsidR="00365A4E" w:rsidP="00365A4E" w:rsidRDefault="00365A4E" w14:paraId="443D4C4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EA50F5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D49B0E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AD5117A"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264EF5B0" w14:textId="1D301183">
            <w:pPr>
              <w:keepLines/>
              <w:spacing w:after="0" w:line="240" w:lineRule="auto"/>
              <w:jc w:val="both"/>
              <w:rPr>
                <w:rFonts w:cs="Calibri"/>
                <w:color w:val="000000"/>
                <w:sz w:val="16"/>
                <w:szCs w:val="16"/>
              </w:rPr>
            </w:pPr>
            <w:r w:rsidRPr="00434B64">
              <w:rPr>
                <w:rFonts w:cs="Calibri"/>
                <w:color w:val="000000"/>
                <w:sz w:val="16"/>
                <w:szCs w:val="16"/>
              </w:rPr>
              <w:t>78</w:t>
            </w:r>
          </w:p>
        </w:tc>
        <w:tc>
          <w:tcPr>
            <w:tcW w:w="867" w:type="pct"/>
          </w:tcPr>
          <w:p w:rsidRPr="00A60776" w:rsidR="00365A4E" w:rsidP="00365A4E" w:rsidRDefault="00365A4E" w14:paraId="3E3435D5" w14:textId="483B5B61">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7401FE7F" w14:textId="6B0C5214">
            <w:pPr>
              <w:keepLines/>
              <w:spacing w:after="0" w:line="240" w:lineRule="auto"/>
              <w:jc w:val="both"/>
              <w:rPr>
                <w:rFonts w:cs="Calibri"/>
                <w:color w:val="000000"/>
                <w:sz w:val="16"/>
                <w:szCs w:val="16"/>
              </w:rPr>
            </w:pPr>
            <w:r w:rsidRPr="00F03497">
              <w:rPr>
                <w:rFonts w:cs="Calibri"/>
                <w:color w:val="000000"/>
                <w:sz w:val="16"/>
                <w:szCs w:val="16"/>
              </w:rPr>
              <w:t>AMOUNT_ATTRIBUTE8</w:t>
            </w:r>
          </w:p>
        </w:tc>
        <w:tc>
          <w:tcPr>
            <w:tcW w:w="443" w:type="pct"/>
          </w:tcPr>
          <w:p w:rsidRPr="00F060F9" w:rsidR="00365A4E" w:rsidP="00365A4E" w:rsidRDefault="00365A4E" w14:paraId="0B8D5157" w14:textId="52B5C486">
            <w:pPr>
              <w:keepLines/>
              <w:spacing w:after="0" w:line="240" w:lineRule="auto"/>
              <w:jc w:val="both"/>
              <w:rPr>
                <w:sz w:val="16"/>
                <w:szCs w:val="16"/>
              </w:rPr>
            </w:pPr>
            <w:r w:rsidRPr="00F060F9">
              <w:rPr>
                <w:sz w:val="16"/>
                <w:szCs w:val="16"/>
              </w:rPr>
              <w:t>NUMBER</w:t>
            </w:r>
          </w:p>
        </w:tc>
        <w:tc>
          <w:tcPr>
            <w:tcW w:w="192" w:type="pct"/>
          </w:tcPr>
          <w:p w:rsidRPr="0061312F" w:rsidR="00365A4E" w:rsidP="00365A4E" w:rsidRDefault="00365A4E" w14:paraId="47762C2E" w14:textId="578021FE">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B89B5AF"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D0BAD4E" w14:textId="38151087">
            <w:pPr>
              <w:keepLines/>
              <w:spacing w:after="0" w:line="240" w:lineRule="auto"/>
              <w:jc w:val="both"/>
              <w:rPr>
                <w:rFonts w:cs="Calibri"/>
                <w:color w:val="000000"/>
                <w:sz w:val="16"/>
                <w:szCs w:val="16"/>
              </w:rPr>
            </w:pPr>
            <w:r w:rsidRPr="00F03497">
              <w:rPr>
                <w:rFonts w:cs="Calibri"/>
                <w:color w:val="000000"/>
                <w:sz w:val="16"/>
                <w:szCs w:val="16"/>
              </w:rPr>
              <w:t>AMOUNT_ATTRIBUTE8</w:t>
            </w:r>
          </w:p>
        </w:tc>
        <w:tc>
          <w:tcPr>
            <w:tcW w:w="443" w:type="pct"/>
          </w:tcPr>
          <w:p w:rsidRPr="00F031EC" w:rsidR="00365A4E" w:rsidP="00365A4E" w:rsidRDefault="00365A4E" w14:paraId="14043BB1" w14:textId="1B27D680">
            <w:pPr>
              <w:keepLines/>
              <w:spacing w:after="0" w:line="240" w:lineRule="auto"/>
              <w:jc w:val="both"/>
              <w:rPr>
                <w:sz w:val="16"/>
                <w:szCs w:val="16"/>
              </w:rPr>
            </w:pPr>
            <w:r w:rsidRPr="00F060F9">
              <w:rPr>
                <w:sz w:val="16"/>
                <w:szCs w:val="16"/>
              </w:rPr>
              <w:t>NUMBER</w:t>
            </w:r>
          </w:p>
        </w:tc>
        <w:tc>
          <w:tcPr>
            <w:tcW w:w="241" w:type="pct"/>
          </w:tcPr>
          <w:p w:rsidRPr="00920174" w:rsidR="00365A4E" w:rsidP="00365A4E" w:rsidRDefault="00365A4E" w14:paraId="0172AB2E"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71DA7D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7BC38A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D8723A5" w14:textId="77777777">
        <w:trPr>
          <w:trHeight w:val="247"/>
        </w:trPr>
        <w:tc>
          <w:tcPr>
            <w:tcW w:w="193" w:type="pct"/>
            <w:vAlign w:val="bottom"/>
          </w:tcPr>
          <w:p w:rsidRPr="00434B64" w:rsidR="00365A4E" w:rsidP="00365A4E" w:rsidRDefault="00365A4E" w14:paraId="347E7937" w14:textId="581CA1E9">
            <w:pPr>
              <w:keepLines/>
              <w:spacing w:after="0" w:line="240" w:lineRule="auto"/>
              <w:jc w:val="both"/>
              <w:rPr>
                <w:rFonts w:cs="Calibri"/>
                <w:color w:val="000000"/>
                <w:sz w:val="16"/>
                <w:szCs w:val="16"/>
              </w:rPr>
            </w:pPr>
            <w:r w:rsidRPr="00434B64">
              <w:rPr>
                <w:rFonts w:cs="Calibri"/>
                <w:color w:val="000000"/>
                <w:sz w:val="16"/>
                <w:szCs w:val="16"/>
              </w:rPr>
              <w:t>79</w:t>
            </w:r>
          </w:p>
        </w:tc>
        <w:tc>
          <w:tcPr>
            <w:tcW w:w="867" w:type="pct"/>
          </w:tcPr>
          <w:p w:rsidRPr="00A60776" w:rsidR="00365A4E" w:rsidP="00365A4E" w:rsidRDefault="00365A4E" w14:paraId="72FCF07E" w14:textId="282D7CCB">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6CA316D8" w14:textId="246F5772">
            <w:pPr>
              <w:keepLines/>
              <w:spacing w:after="0" w:line="240" w:lineRule="auto"/>
              <w:jc w:val="both"/>
              <w:rPr>
                <w:rFonts w:cs="Calibri"/>
                <w:color w:val="000000"/>
                <w:sz w:val="16"/>
                <w:szCs w:val="16"/>
              </w:rPr>
            </w:pPr>
            <w:r w:rsidRPr="00F03497">
              <w:rPr>
                <w:rFonts w:cs="Calibri"/>
                <w:color w:val="000000"/>
                <w:sz w:val="16"/>
                <w:szCs w:val="16"/>
              </w:rPr>
              <w:t>AMOUNT_ATTRIBUTE9</w:t>
            </w:r>
          </w:p>
        </w:tc>
        <w:tc>
          <w:tcPr>
            <w:tcW w:w="443" w:type="pct"/>
          </w:tcPr>
          <w:p w:rsidRPr="00F060F9" w:rsidR="00365A4E" w:rsidP="00365A4E" w:rsidRDefault="00365A4E" w14:paraId="47B04D16" w14:textId="5E7A7678">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518A1F21" w14:textId="69A4F44C">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AD92289"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370EAAAD" w14:textId="625C9C9A">
            <w:pPr>
              <w:keepLines/>
              <w:spacing w:after="0" w:line="240" w:lineRule="auto"/>
              <w:jc w:val="both"/>
              <w:rPr>
                <w:rFonts w:cs="Calibri"/>
                <w:color w:val="000000"/>
                <w:sz w:val="16"/>
                <w:szCs w:val="16"/>
              </w:rPr>
            </w:pPr>
            <w:r w:rsidRPr="00F03497">
              <w:rPr>
                <w:rFonts w:cs="Calibri"/>
                <w:color w:val="000000"/>
                <w:sz w:val="16"/>
                <w:szCs w:val="16"/>
              </w:rPr>
              <w:t>AMOUNT_ATTRIBUTE9</w:t>
            </w:r>
          </w:p>
        </w:tc>
        <w:tc>
          <w:tcPr>
            <w:tcW w:w="443" w:type="pct"/>
          </w:tcPr>
          <w:p w:rsidRPr="00F031EC" w:rsidR="00365A4E" w:rsidP="00365A4E" w:rsidRDefault="00365A4E" w14:paraId="48B67E92" w14:textId="15F0B151">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1C228B1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43DF7D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8591BA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D2E373A"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2CE971DE" w14:textId="5D7C40E2">
            <w:pPr>
              <w:keepLines/>
              <w:spacing w:after="0" w:line="240" w:lineRule="auto"/>
              <w:jc w:val="both"/>
              <w:rPr>
                <w:rFonts w:cs="Calibri"/>
                <w:color w:val="000000"/>
                <w:sz w:val="16"/>
                <w:szCs w:val="16"/>
              </w:rPr>
            </w:pPr>
            <w:r w:rsidRPr="00434B64">
              <w:rPr>
                <w:rFonts w:cs="Calibri"/>
                <w:color w:val="000000"/>
                <w:sz w:val="16"/>
                <w:szCs w:val="16"/>
              </w:rPr>
              <w:t>80</w:t>
            </w:r>
          </w:p>
        </w:tc>
        <w:tc>
          <w:tcPr>
            <w:tcW w:w="867" w:type="pct"/>
          </w:tcPr>
          <w:p w:rsidRPr="00A60776" w:rsidR="00365A4E" w:rsidP="00365A4E" w:rsidRDefault="00365A4E" w14:paraId="12C22C04" w14:textId="74194871">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3E1F4B2D" w14:textId="11096C96">
            <w:pPr>
              <w:keepLines/>
              <w:spacing w:after="0" w:line="240" w:lineRule="auto"/>
              <w:jc w:val="both"/>
              <w:rPr>
                <w:rFonts w:cs="Calibri"/>
                <w:color w:val="000000"/>
                <w:sz w:val="16"/>
                <w:szCs w:val="16"/>
              </w:rPr>
            </w:pPr>
            <w:r w:rsidRPr="00F03497">
              <w:rPr>
                <w:rFonts w:cs="Calibri"/>
                <w:color w:val="000000"/>
                <w:sz w:val="16"/>
                <w:szCs w:val="16"/>
              </w:rPr>
              <w:t>AUTO_REC_INCL_DISPUTED_FLAG</w:t>
            </w:r>
          </w:p>
        </w:tc>
        <w:tc>
          <w:tcPr>
            <w:tcW w:w="443" w:type="pct"/>
          </w:tcPr>
          <w:p w:rsidRPr="00F060F9" w:rsidR="00365A4E" w:rsidP="00365A4E" w:rsidRDefault="00365A4E" w14:paraId="5193E041" w14:textId="31977908">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310EEE76" w14:textId="783CFE71">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4DEFE55"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9CFD813" w14:textId="4DCF1D15">
            <w:pPr>
              <w:keepLines/>
              <w:spacing w:after="0" w:line="240" w:lineRule="auto"/>
              <w:jc w:val="both"/>
              <w:rPr>
                <w:rFonts w:cs="Calibri"/>
                <w:color w:val="000000"/>
                <w:sz w:val="16"/>
                <w:szCs w:val="16"/>
              </w:rPr>
            </w:pPr>
            <w:r w:rsidRPr="00F03497">
              <w:rPr>
                <w:rFonts w:cs="Calibri"/>
                <w:color w:val="000000"/>
                <w:sz w:val="16"/>
                <w:szCs w:val="16"/>
              </w:rPr>
              <w:t>AUTO_REC_INCL_DISPUTED_FLAG</w:t>
            </w:r>
          </w:p>
        </w:tc>
        <w:tc>
          <w:tcPr>
            <w:tcW w:w="443" w:type="pct"/>
          </w:tcPr>
          <w:p w:rsidRPr="00F031EC" w:rsidR="00365A4E" w:rsidP="00365A4E" w:rsidRDefault="00365A4E" w14:paraId="55A11888" w14:textId="1D9B925C">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20370C20"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AD8DE9E"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CE16009"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4EF22A4" w14:textId="77777777">
        <w:trPr>
          <w:trHeight w:val="247"/>
        </w:trPr>
        <w:tc>
          <w:tcPr>
            <w:tcW w:w="193" w:type="pct"/>
            <w:vAlign w:val="bottom"/>
          </w:tcPr>
          <w:p w:rsidRPr="00434B64" w:rsidR="00365A4E" w:rsidP="00365A4E" w:rsidRDefault="00365A4E" w14:paraId="4250F6BD" w14:textId="02D204C2">
            <w:pPr>
              <w:keepLines/>
              <w:spacing w:after="0" w:line="240" w:lineRule="auto"/>
              <w:jc w:val="both"/>
              <w:rPr>
                <w:rFonts w:cs="Calibri"/>
                <w:color w:val="000000"/>
                <w:sz w:val="16"/>
                <w:szCs w:val="16"/>
              </w:rPr>
            </w:pPr>
            <w:r w:rsidRPr="00434B64">
              <w:rPr>
                <w:rFonts w:cs="Calibri"/>
                <w:color w:val="000000"/>
                <w:sz w:val="16"/>
                <w:szCs w:val="16"/>
              </w:rPr>
              <w:t>81</w:t>
            </w:r>
          </w:p>
        </w:tc>
        <w:tc>
          <w:tcPr>
            <w:tcW w:w="867" w:type="pct"/>
          </w:tcPr>
          <w:p w:rsidRPr="00A60776" w:rsidR="00365A4E" w:rsidP="00365A4E" w:rsidRDefault="00365A4E" w14:paraId="371696CA" w14:textId="08FD08F2">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78A38CF6" w14:textId="65109896">
            <w:pPr>
              <w:keepLines/>
              <w:spacing w:after="0" w:line="240" w:lineRule="auto"/>
              <w:jc w:val="both"/>
              <w:rPr>
                <w:rFonts w:cs="Calibri"/>
                <w:color w:val="000000"/>
                <w:sz w:val="16"/>
                <w:szCs w:val="16"/>
              </w:rPr>
            </w:pPr>
            <w:r w:rsidRPr="00F03497">
              <w:rPr>
                <w:rFonts w:cs="Calibri"/>
                <w:color w:val="000000"/>
                <w:sz w:val="16"/>
                <w:szCs w:val="16"/>
              </w:rPr>
              <w:t>CLEARING_DAYS</w:t>
            </w:r>
          </w:p>
        </w:tc>
        <w:tc>
          <w:tcPr>
            <w:tcW w:w="443" w:type="pct"/>
          </w:tcPr>
          <w:p w:rsidRPr="00F060F9" w:rsidR="00365A4E" w:rsidP="00365A4E" w:rsidRDefault="00365A4E" w14:paraId="3563A172" w14:textId="48BA965F">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4A35516E" w14:textId="56FA3866">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A81B995"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DB9740D" w14:textId="744AA431">
            <w:pPr>
              <w:keepLines/>
              <w:spacing w:after="0" w:line="240" w:lineRule="auto"/>
              <w:jc w:val="both"/>
              <w:rPr>
                <w:rFonts w:cs="Calibri"/>
                <w:color w:val="000000"/>
                <w:sz w:val="16"/>
                <w:szCs w:val="16"/>
              </w:rPr>
            </w:pPr>
            <w:r w:rsidRPr="00F03497">
              <w:rPr>
                <w:rFonts w:cs="Calibri"/>
                <w:color w:val="000000"/>
                <w:sz w:val="16"/>
                <w:szCs w:val="16"/>
              </w:rPr>
              <w:t>CLEARING_DAYS</w:t>
            </w:r>
          </w:p>
        </w:tc>
        <w:tc>
          <w:tcPr>
            <w:tcW w:w="443" w:type="pct"/>
          </w:tcPr>
          <w:p w:rsidRPr="00F031EC" w:rsidR="00365A4E" w:rsidP="00365A4E" w:rsidRDefault="00365A4E" w14:paraId="2EA5F85B" w14:textId="6E89E4A8">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30358889"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0C3C29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10C038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BFD192E"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5312882F" w14:textId="4E0D341B">
            <w:pPr>
              <w:keepLines/>
              <w:spacing w:after="0" w:line="240" w:lineRule="auto"/>
              <w:jc w:val="both"/>
              <w:rPr>
                <w:rFonts w:cs="Calibri"/>
                <w:color w:val="000000"/>
                <w:sz w:val="16"/>
                <w:szCs w:val="16"/>
              </w:rPr>
            </w:pPr>
            <w:r w:rsidRPr="00434B64">
              <w:rPr>
                <w:rFonts w:cs="Calibri"/>
                <w:color w:val="000000"/>
                <w:sz w:val="16"/>
                <w:szCs w:val="16"/>
              </w:rPr>
              <w:t>82</w:t>
            </w:r>
          </w:p>
        </w:tc>
        <w:tc>
          <w:tcPr>
            <w:tcW w:w="867" w:type="pct"/>
          </w:tcPr>
          <w:p w:rsidRPr="00A60776" w:rsidR="00365A4E" w:rsidP="00365A4E" w:rsidRDefault="00365A4E" w14:paraId="08FF4DF7" w14:textId="6E4CE2FC">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455EBCDE" w14:textId="67BBDDE3">
            <w:pPr>
              <w:keepLines/>
              <w:spacing w:after="0" w:line="240" w:lineRule="auto"/>
              <w:jc w:val="both"/>
              <w:rPr>
                <w:rFonts w:cs="Calibri"/>
                <w:color w:val="000000"/>
                <w:sz w:val="16"/>
                <w:szCs w:val="16"/>
              </w:rPr>
            </w:pPr>
            <w:r w:rsidRPr="00F03497">
              <w:rPr>
                <w:rFonts w:cs="Calibri"/>
                <w:color w:val="000000"/>
                <w:sz w:val="16"/>
                <w:szCs w:val="16"/>
              </w:rPr>
              <w:t>ORG_ID</w:t>
            </w:r>
          </w:p>
        </w:tc>
        <w:tc>
          <w:tcPr>
            <w:tcW w:w="443" w:type="pct"/>
          </w:tcPr>
          <w:p w:rsidRPr="00F060F9" w:rsidR="00365A4E" w:rsidP="00365A4E" w:rsidRDefault="00365A4E" w14:paraId="5E807D11" w14:textId="2D3C4820">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024AEF03" w14:textId="58528AED">
            <w:pPr>
              <w:keepLines/>
              <w:spacing w:after="0" w:line="240" w:lineRule="auto"/>
              <w:rPr>
                <w:rFonts w:cs="Calibri"/>
                <w:color w:val="000000"/>
                <w:sz w:val="16"/>
                <w:szCs w:val="16"/>
              </w:rPr>
            </w:pPr>
            <w:r>
              <w:rPr>
                <w:rFonts w:ascii="Calibri Light" w:hAnsi="Calibri Light" w:eastAsia="Book Antiqua" w:cs="Calibri Light"/>
                <w:color w:val="000000"/>
                <w:sz w:val="16"/>
                <w:szCs w:val="16"/>
              </w:rPr>
              <w:t>y</w:t>
            </w:r>
          </w:p>
        </w:tc>
        <w:tc>
          <w:tcPr>
            <w:tcW w:w="238" w:type="pct"/>
          </w:tcPr>
          <w:p w:rsidRPr="00920174" w:rsidR="00365A4E" w:rsidP="00365A4E" w:rsidRDefault="00365A4E" w14:paraId="0FC006E8"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4D5AA54" w14:textId="3B1600C9">
            <w:pPr>
              <w:keepLines/>
              <w:spacing w:after="0" w:line="240" w:lineRule="auto"/>
              <w:jc w:val="both"/>
              <w:rPr>
                <w:rFonts w:cs="Calibri"/>
                <w:color w:val="000000"/>
                <w:sz w:val="16"/>
                <w:szCs w:val="16"/>
              </w:rPr>
            </w:pPr>
            <w:r w:rsidRPr="00F03497">
              <w:rPr>
                <w:rFonts w:cs="Calibri"/>
                <w:color w:val="000000"/>
                <w:sz w:val="16"/>
                <w:szCs w:val="16"/>
              </w:rPr>
              <w:t>ORG_ID</w:t>
            </w:r>
          </w:p>
        </w:tc>
        <w:tc>
          <w:tcPr>
            <w:tcW w:w="443" w:type="pct"/>
          </w:tcPr>
          <w:p w:rsidRPr="00F031EC" w:rsidR="00365A4E" w:rsidP="00365A4E" w:rsidRDefault="00365A4E" w14:paraId="23F44444" w14:textId="5628ED52">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6CEB9FD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65F213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A892FD7"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A4C74E6" w14:textId="77777777">
        <w:trPr>
          <w:trHeight w:val="247"/>
        </w:trPr>
        <w:tc>
          <w:tcPr>
            <w:tcW w:w="193" w:type="pct"/>
            <w:vAlign w:val="bottom"/>
          </w:tcPr>
          <w:p w:rsidRPr="00434B64" w:rsidR="00365A4E" w:rsidP="00365A4E" w:rsidRDefault="00365A4E" w14:paraId="5AE14DE5" w14:textId="6B94E166">
            <w:pPr>
              <w:keepLines/>
              <w:spacing w:after="0" w:line="240" w:lineRule="auto"/>
              <w:jc w:val="both"/>
              <w:rPr>
                <w:rFonts w:cs="Calibri"/>
                <w:color w:val="000000"/>
                <w:sz w:val="16"/>
                <w:szCs w:val="16"/>
              </w:rPr>
            </w:pPr>
            <w:r w:rsidRPr="00434B64">
              <w:rPr>
                <w:rFonts w:cs="Calibri"/>
                <w:color w:val="000000"/>
                <w:sz w:val="16"/>
                <w:szCs w:val="16"/>
              </w:rPr>
              <w:t>83</w:t>
            </w:r>
          </w:p>
        </w:tc>
        <w:tc>
          <w:tcPr>
            <w:tcW w:w="867" w:type="pct"/>
          </w:tcPr>
          <w:p w:rsidRPr="00A60776" w:rsidR="00365A4E" w:rsidP="00365A4E" w:rsidRDefault="00365A4E" w14:paraId="10762741" w14:textId="16ACCACC">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1FCCB305" w14:textId="622D8BCC">
            <w:pPr>
              <w:keepLines/>
              <w:spacing w:after="0" w:line="240" w:lineRule="auto"/>
              <w:jc w:val="both"/>
              <w:rPr>
                <w:rFonts w:cs="Calibri"/>
                <w:color w:val="000000"/>
                <w:sz w:val="16"/>
                <w:szCs w:val="16"/>
              </w:rPr>
            </w:pPr>
            <w:r w:rsidRPr="00F03497">
              <w:rPr>
                <w:rFonts w:cs="Calibri"/>
                <w:color w:val="000000"/>
                <w:sz w:val="16"/>
                <w:szCs w:val="16"/>
              </w:rPr>
              <w:t>CONS_INV_FLAG</w:t>
            </w:r>
          </w:p>
        </w:tc>
        <w:tc>
          <w:tcPr>
            <w:tcW w:w="443" w:type="pct"/>
          </w:tcPr>
          <w:p w:rsidRPr="00F060F9" w:rsidR="00365A4E" w:rsidP="00365A4E" w:rsidRDefault="00365A4E" w14:paraId="0AFC8875" w14:textId="0858EED9">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150BA87A" w14:textId="71A8992F">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B4B1E18"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BCE6D64" w14:textId="7B253582">
            <w:pPr>
              <w:keepLines/>
              <w:spacing w:after="0" w:line="240" w:lineRule="auto"/>
              <w:jc w:val="both"/>
              <w:rPr>
                <w:rFonts w:cs="Calibri"/>
                <w:color w:val="000000"/>
                <w:sz w:val="16"/>
                <w:szCs w:val="16"/>
              </w:rPr>
            </w:pPr>
            <w:r w:rsidRPr="00F03497">
              <w:rPr>
                <w:rFonts w:cs="Calibri"/>
                <w:color w:val="000000"/>
                <w:sz w:val="16"/>
                <w:szCs w:val="16"/>
              </w:rPr>
              <w:t>CONS_INV_FLAG</w:t>
            </w:r>
          </w:p>
        </w:tc>
        <w:tc>
          <w:tcPr>
            <w:tcW w:w="443" w:type="pct"/>
          </w:tcPr>
          <w:p w:rsidRPr="00F031EC" w:rsidR="00365A4E" w:rsidP="00365A4E" w:rsidRDefault="00365A4E" w14:paraId="094753BF" w14:textId="5D82AA72">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106485A1"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B6730A6"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0C2553A"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BC44F1E"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217D98CD" w14:textId="499804FC">
            <w:pPr>
              <w:keepLines/>
              <w:spacing w:after="0" w:line="240" w:lineRule="auto"/>
              <w:jc w:val="both"/>
              <w:rPr>
                <w:rFonts w:cs="Calibri"/>
                <w:color w:val="000000"/>
                <w:sz w:val="16"/>
                <w:szCs w:val="16"/>
              </w:rPr>
            </w:pPr>
            <w:r w:rsidRPr="00434B64">
              <w:rPr>
                <w:rFonts w:cs="Calibri"/>
                <w:color w:val="000000"/>
                <w:sz w:val="16"/>
                <w:szCs w:val="16"/>
              </w:rPr>
              <w:t>84</w:t>
            </w:r>
          </w:p>
        </w:tc>
        <w:tc>
          <w:tcPr>
            <w:tcW w:w="867" w:type="pct"/>
          </w:tcPr>
          <w:p w:rsidRPr="00A60776" w:rsidR="00365A4E" w:rsidP="00365A4E" w:rsidRDefault="00365A4E" w14:paraId="6A5BB900" w14:textId="7DECA14A">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5BD52E9B" w14:textId="351C30E7">
            <w:pPr>
              <w:keepLines/>
              <w:spacing w:after="0" w:line="240" w:lineRule="auto"/>
              <w:jc w:val="both"/>
              <w:rPr>
                <w:rFonts w:cs="Calibri"/>
                <w:color w:val="000000"/>
                <w:sz w:val="16"/>
                <w:szCs w:val="16"/>
              </w:rPr>
            </w:pPr>
            <w:r w:rsidRPr="00F03497">
              <w:rPr>
                <w:rFonts w:cs="Calibri"/>
                <w:color w:val="000000"/>
                <w:sz w:val="16"/>
                <w:szCs w:val="16"/>
              </w:rPr>
              <w:t>CONS_INV_TYPE</w:t>
            </w:r>
          </w:p>
        </w:tc>
        <w:tc>
          <w:tcPr>
            <w:tcW w:w="443" w:type="pct"/>
          </w:tcPr>
          <w:p w:rsidRPr="00F060F9" w:rsidR="00365A4E" w:rsidP="00365A4E" w:rsidRDefault="00365A4E" w14:paraId="1C69E8F2" w14:textId="158CE344">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261A5053" w14:textId="6C09A046">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A8853C5"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3B02A1AE" w14:textId="78D1B8BE">
            <w:pPr>
              <w:keepLines/>
              <w:spacing w:after="0" w:line="240" w:lineRule="auto"/>
              <w:jc w:val="both"/>
              <w:rPr>
                <w:rFonts w:cs="Calibri"/>
                <w:color w:val="000000"/>
                <w:sz w:val="16"/>
                <w:szCs w:val="16"/>
              </w:rPr>
            </w:pPr>
            <w:r w:rsidRPr="00F03497">
              <w:rPr>
                <w:rFonts w:cs="Calibri"/>
                <w:color w:val="000000"/>
                <w:sz w:val="16"/>
                <w:szCs w:val="16"/>
              </w:rPr>
              <w:t>CONS_INV_TYPE</w:t>
            </w:r>
          </w:p>
        </w:tc>
        <w:tc>
          <w:tcPr>
            <w:tcW w:w="443" w:type="pct"/>
          </w:tcPr>
          <w:p w:rsidRPr="00F031EC" w:rsidR="00365A4E" w:rsidP="00365A4E" w:rsidRDefault="00365A4E" w14:paraId="6F016660" w14:textId="20A94F5B">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23C16CBC"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E75258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F2CFBC9"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298DDC5" w14:textId="77777777">
        <w:trPr>
          <w:trHeight w:val="247"/>
        </w:trPr>
        <w:tc>
          <w:tcPr>
            <w:tcW w:w="193" w:type="pct"/>
            <w:vAlign w:val="bottom"/>
          </w:tcPr>
          <w:p w:rsidRPr="00434B64" w:rsidR="00365A4E" w:rsidP="00365A4E" w:rsidRDefault="00365A4E" w14:paraId="51453FDC" w14:textId="680405FF">
            <w:pPr>
              <w:keepLines/>
              <w:spacing w:after="0" w:line="240" w:lineRule="auto"/>
              <w:jc w:val="both"/>
              <w:rPr>
                <w:rFonts w:cs="Calibri"/>
                <w:color w:val="000000"/>
                <w:sz w:val="16"/>
                <w:szCs w:val="16"/>
              </w:rPr>
            </w:pPr>
            <w:r w:rsidRPr="00434B64">
              <w:rPr>
                <w:rFonts w:cs="Calibri"/>
                <w:color w:val="000000"/>
                <w:sz w:val="16"/>
                <w:szCs w:val="16"/>
              </w:rPr>
              <w:t>85</w:t>
            </w:r>
          </w:p>
        </w:tc>
        <w:tc>
          <w:tcPr>
            <w:tcW w:w="867" w:type="pct"/>
          </w:tcPr>
          <w:p w:rsidRPr="00A60776" w:rsidR="00365A4E" w:rsidP="00365A4E" w:rsidRDefault="00365A4E" w14:paraId="68AFB06A" w14:textId="79F48206">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370FB603" w14:textId="1D80C0FC">
            <w:pPr>
              <w:keepLines/>
              <w:spacing w:after="0" w:line="240" w:lineRule="auto"/>
              <w:jc w:val="both"/>
              <w:rPr>
                <w:rFonts w:cs="Calibri"/>
                <w:color w:val="000000"/>
                <w:sz w:val="16"/>
                <w:szCs w:val="16"/>
              </w:rPr>
            </w:pPr>
            <w:r w:rsidRPr="00F03497">
              <w:rPr>
                <w:rFonts w:cs="Calibri"/>
                <w:color w:val="000000"/>
                <w:sz w:val="16"/>
                <w:szCs w:val="16"/>
              </w:rPr>
              <w:t>LOCKBOX_MATCHING_OPTION</w:t>
            </w:r>
          </w:p>
        </w:tc>
        <w:tc>
          <w:tcPr>
            <w:tcW w:w="443" w:type="pct"/>
          </w:tcPr>
          <w:p w:rsidRPr="00F060F9" w:rsidR="00365A4E" w:rsidP="00365A4E" w:rsidRDefault="00365A4E" w14:paraId="70C67351" w14:textId="6F784508">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0842EFA7" w14:textId="4856958A">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AF08BA6"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92A18B3" w14:textId="1A561321">
            <w:pPr>
              <w:keepLines/>
              <w:spacing w:after="0" w:line="240" w:lineRule="auto"/>
              <w:jc w:val="both"/>
              <w:rPr>
                <w:rFonts w:cs="Calibri"/>
                <w:color w:val="000000"/>
                <w:sz w:val="16"/>
                <w:szCs w:val="16"/>
              </w:rPr>
            </w:pPr>
            <w:r w:rsidRPr="00F03497">
              <w:rPr>
                <w:rFonts w:cs="Calibri"/>
                <w:color w:val="000000"/>
                <w:sz w:val="16"/>
                <w:szCs w:val="16"/>
              </w:rPr>
              <w:t>LOCKBOX_MATCHING_OPTION</w:t>
            </w:r>
          </w:p>
        </w:tc>
        <w:tc>
          <w:tcPr>
            <w:tcW w:w="443" w:type="pct"/>
          </w:tcPr>
          <w:p w:rsidRPr="00F031EC" w:rsidR="00365A4E" w:rsidP="00365A4E" w:rsidRDefault="00365A4E" w14:paraId="6F026A1C" w14:textId="73288DE3">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4AADA14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2109987"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1DE9221"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B5B8428"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54615EA5" w14:textId="7D66E84A">
            <w:pPr>
              <w:keepLines/>
              <w:spacing w:after="0" w:line="240" w:lineRule="auto"/>
              <w:jc w:val="both"/>
              <w:rPr>
                <w:rFonts w:cs="Calibri"/>
                <w:color w:val="000000"/>
                <w:sz w:val="16"/>
                <w:szCs w:val="16"/>
              </w:rPr>
            </w:pPr>
            <w:r w:rsidRPr="00434B64">
              <w:rPr>
                <w:rFonts w:cs="Calibri"/>
                <w:color w:val="000000"/>
                <w:sz w:val="16"/>
                <w:szCs w:val="16"/>
              </w:rPr>
              <w:t>86</w:t>
            </w:r>
          </w:p>
        </w:tc>
        <w:tc>
          <w:tcPr>
            <w:tcW w:w="867" w:type="pct"/>
          </w:tcPr>
          <w:p w:rsidRPr="00A60776" w:rsidR="00365A4E" w:rsidP="00365A4E" w:rsidRDefault="00365A4E" w14:paraId="3678BAD5" w14:textId="342D20FC">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50A43D84" w14:textId="40E9CF11">
            <w:pPr>
              <w:keepLines/>
              <w:spacing w:after="0" w:line="240" w:lineRule="auto"/>
              <w:jc w:val="both"/>
              <w:rPr>
                <w:rFonts w:cs="Calibri"/>
                <w:color w:val="000000"/>
                <w:sz w:val="16"/>
                <w:szCs w:val="16"/>
              </w:rPr>
            </w:pPr>
            <w:r w:rsidRPr="00F03497">
              <w:rPr>
                <w:rFonts w:cs="Calibri"/>
                <w:color w:val="000000"/>
                <w:sz w:val="16"/>
                <w:szCs w:val="16"/>
              </w:rPr>
              <w:t>AUTOCASH_HIERARCHY_NAME_ADR</w:t>
            </w:r>
          </w:p>
        </w:tc>
        <w:tc>
          <w:tcPr>
            <w:tcW w:w="443" w:type="pct"/>
          </w:tcPr>
          <w:p w:rsidRPr="00F060F9" w:rsidR="00365A4E" w:rsidP="00365A4E" w:rsidRDefault="00365A4E" w14:paraId="47D8DD60" w14:textId="64B9A587">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65B17F58" w14:textId="3CB3AF91">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656F3A25"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7167BD9" w14:textId="75D82071">
            <w:pPr>
              <w:keepLines/>
              <w:spacing w:after="0" w:line="240" w:lineRule="auto"/>
              <w:jc w:val="both"/>
              <w:rPr>
                <w:rFonts w:cs="Calibri"/>
                <w:color w:val="000000"/>
                <w:sz w:val="16"/>
                <w:szCs w:val="16"/>
              </w:rPr>
            </w:pPr>
            <w:r w:rsidRPr="00F03497">
              <w:rPr>
                <w:rFonts w:cs="Calibri"/>
                <w:color w:val="000000"/>
                <w:sz w:val="16"/>
                <w:szCs w:val="16"/>
              </w:rPr>
              <w:t>AUTOCASH_HIERARCHY_NAME_ADR</w:t>
            </w:r>
          </w:p>
        </w:tc>
        <w:tc>
          <w:tcPr>
            <w:tcW w:w="443" w:type="pct"/>
          </w:tcPr>
          <w:p w:rsidRPr="00F031EC" w:rsidR="00365A4E" w:rsidP="00365A4E" w:rsidRDefault="00365A4E" w14:paraId="349A2EF1" w14:textId="7F618D4D">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1A0797D0"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3057CC3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34363E1"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4B81940" w14:textId="77777777">
        <w:trPr>
          <w:trHeight w:val="247"/>
        </w:trPr>
        <w:tc>
          <w:tcPr>
            <w:tcW w:w="193" w:type="pct"/>
            <w:vAlign w:val="bottom"/>
          </w:tcPr>
          <w:p w:rsidRPr="00434B64" w:rsidR="00365A4E" w:rsidP="00365A4E" w:rsidRDefault="00365A4E" w14:paraId="7C4CA1BC" w14:textId="6FEA6B39">
            <w:pPr>
              <w:keepLines/>
              <w:spacing w:after="0" w:line="240" w:lineRule="auto"/>
              <w:jc w:val="both"/>
              <w:rPr>
                <w:rFonts w:cs="Calibri"/>
                <w:color w:val="000000"/>
                <w:sz w:val="16"/>
                <w:szCs w:val="16"/>
              </w:rPr>
            </w:pPr>
            <w:r w:rsidRPr="00434B64">
              <w:rPr>
                <w:rFonts w:cs="Calibri"/>
                <w:color w:val="000000"/>
                <w:sz w:val="16"/>
                <w:szCs w:val="16"/>
              </w:rPr>
              <w:t>87</w:t>
            </w:r>
          </w:p>
        </w:tc>
        <w:tc>
          <w:tcPr>
            <w:tcW w:w="867" w:type="pct"/>
          </w:tcPr>
          <w:p w:rsidRPr="00A60776" w:rsidR="00365A4E" w:rsidP="00365A4E" w:rsidRDefault="00365A4E" w14:paraId="22E5A861" w14:textId="42572050">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5F79471C" w14:textId="25AD4F18">
            <w:pPr>
              <w:keepLines/>
              <w:spacing w:after="0" w:line="240" w:lineRule="auto"/>
              <w:jc w:val="both"/>
              <w:rPr>
                <w:rFonts w:cs="Calibri"/>
                <w:color w:val="000000"/>
                <w:sz w:val="16"/>
                <w:szCs w:val="16"/>
              </w:rPr>
            </w:pPr>
            <w:r w:rsidRPr="00F03497">
              <w:rPr>
                <w:rFonts w:cs="Calibri"/>
                <w:color w:val="000000"/>
                <w:sz w:val="16"/>
                <w:szCs w:val="16"/>
              </w:rPr>
              <w:t>CREDIT_CLASSIFICATION</w:t>
            </w:r>
          </w:p>
        </w:tc>
        <w:tc>
          <w:tcPr>
            <w:tcW w:w="443" w:type="pct"/>
          </w:tcPr>
          <w:p w:rsidRPr="00F060F9" w:rsidR="00365A4E" w:rsidP="00365A4E" w:rsidRDefault="00365A4E" w14:paraId="4AA9EE03" w14:textId="04C010F5">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741CD80E" w14:textId="54631EBF">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19991AB"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B75F4E8" w14:textId="5C76C5B9">
            <w:pPr>
              <w:keepLines/>
              <w:spacing w:after="0" w:line="240" w:lineRule="auto"/>
              <w:jc w:val="both"/>
              <w:rPr>
                <w:rFonts w:cs="Calibri"/>
                <w:color w:val="000000"/>
                <w:sz w:val="16"/>
                <w:szCs w:val="16"/>
              </w:rPr>
            </w:pPr>
            <w:r w:rsidRPr="00F03497">
              <w:rPr>
                <w:rFonts w:cs="Calibri"/>
                <w:color w:val="000000"/>
                <w:sz w:val="16"/>
                <w:szCs w:val="16"/>
              </w:rPr>
              <w:t>CREDIT_CLASSIFICATION</w:t>
            </w:r>
          </w:p>
        </w:tc>
        <w:tc>
          <w:tcPr>
            <w:tcW w:w="443" w:type="pct"/>
          </w:tcPr>
          <w:p w:rsidRPr="00F031EC" w:rsidR="00365A4E" w:rsidP="00365A4E" w:rsidRDefault="00365A4E" w14:paraId="0741536F" w14:textId="538C22B2">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702A730F"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78CE6F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3851D0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8214503"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59C9DB5C" w14:textId="0F204BCB">
            <w:pPr>
              <w:keepLines/>
              <w:spacing w:after="0" w:line="240" w:lineRule="auto"/>
              <w:jc w:val="both"/>
              <w:rPr>
                <w:rFonts w:cs="Calibri"/>
                <w:color w:val="000000"/>
                <w:sz w:val="16"/>
                <w:szCs w:val="16"/>
              </w:rPr>
            </w:pPr>
            <w:r w:rsidRPr="00434B64">
              <w:rPr>
                <w:rFonts w:cs="Calibri"/>
                <w:color w:val="000000"/>
                <w:sz w:val="16"/>
                <w:szCs w:val="16"/>
              </w:rPr>
              <w:t>88</w:t>
            </w:r>
          </w:p>
        </w:tc>
        <w:tc>
          <w:tcPr>
            <w:tcW w:w="867" w:type="pct"/>
          </w:tcPr>
          <w:p w:rsidRPr="00A60776" w:rsidR="00365A4E" w:rsidP="00365A4E" w:rsidRDefault="00365A4E" w14:paraId="2FF13BDA" w14:textId="237F82D1">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5491F575" w14:textId="4F6148CC">
            <w:pPr>
              <w:keepLines/>
              <w:spacing w:after="0" w:line="240" w:lineRule="auto"/>
              <w:jc w:val="both"/>
              <w:rPr>
                <w:rFonts w:cs="Calibri"/>
                <w:color w:val="000000"/>
                <w:sz w:val="16"/>
                <w:szCs w:val="16"/>
              </w:rPr>
            </w:pPr>
            <w:r w:rsidRPr="00F03497">
              <w:rPr>
                <w:rFonts w:cs="Calibri"/>
                <w:color w:val="000000"/>
                <w:sz w:val="16"/>
                <w:szCs w:val="16"/>
              </w:rPr>
              <w:t>CONS_BILL_LEVEL</w:t>
            </w:r>
          </w:p>
        </w:tc>
        <w:tc>
          <w:tcPr>
            <w:tcW w:w="443" w:type="pct"/>
          </w:tcPr>
          <w:p w:rsidRPr="00F060F9" w:rsidR="00365A4E" w:rsidP="00365A4E" w:rsidRDefault="00365A4E" w14:paraId="7E826C7B" w14:textId="6232A99A">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6C88A8DC" w14:textId="799F73C1">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1C2FBA1"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03C2522" w14:textId="421BF45C">
            <w:pPr>
              <w:keepLines/>
              <w:spacing w:after="0" w:line="240" w:lineRule="auto"/>
              <w:jc w:val="both"/>
              <w:rPr>
                <w:rFonts w:cs="Calibri"/>
                <w:color w:val="000000"/>
                <w:sz w:val="16"/>
                <w:szCs w:val="16"/>
              </w:rPr>
            </w:pPr>
            <w:r w:rsidRPr="00F03497">
              <w:rPr>
                <w:rFonts w:cs="Calibri"/>
                <w:color w:val="000000"/>
                <w:sz w:val="16"/>
                <w:szCs w:val="16"/>
              </w:rPr>
              <w:t>CONS_BILL_LEVEL</w:t>
            </w:r>
          </w:p>
        </w:tc>
        <w:tc>
          <w:tcPr>
            <w:tcW w:w="443" w:type="pct"/>
          </w:tcPr>
          <w:p w:rsidRPr="00F031EC" w:rsidR="00365A4E" w:rsidP="00365A4E" w:rsidRDefault="00365A4E" w14:paraId="5E69546E" w14:textId="457A4444">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09D8D9F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F2E1EE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763BB9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47DBCAB" w14:textId="77777777">
        <w:trPr>
          <w:trHeight w:val="247"/>
        </w:trPr>
        <w:tc>
          <w:tcPr>
            <w:tcW w:w="193" w:type="pct"/>
            <w:vAlign w:val="bottom"/>
          </w:tcPr>
          <w:p w:rsidRPr="00434B64" w:rsidR="00365A4E" w:rsidP="00365A4E" w:rsidRDefault="00365A4E" w14:paraId="5927E329" w14:textId="65085561">
            <w:pPr>
              <w:keepLines/>
              <w:spacing w:after="0" w:line="240" w:lineRule="auto"/>
              <w:jc w:val="both"/>
              <w:rPr>
                <w:rFonts w:cs="Calibri"/>
                <w:color w:val="000000"/>
                <w:sz w:val="16"/>
                <w:szCs w:val="16"/>
              </w:rPr>
            </w:pPr>
            <w:r w:rsidRPr="00434B64">
              <w:rPr>
                <w:rFonts w:cs="Calibri"/>
                <w:color w:val="000000"/>
                <w:sz w:val="16"/>
                <w:szCs w:val="16"/>
              </w:rPr>
              <w:t>89</w:t>
            </w:r>
          </w:p>
        </w:tc>
        <w:tc>
          <w:tcPr>
            <w:tcW w:w="867" w:type="pct"/>
          </w:tcPr>
          <w:p w:rsidRPr="00A60776" w:rsidR="00365A4E" w:rsidP="00365A4E" w:rsidRDefault="00365A4E" w14:paraId="6A4291FB" w14:textId="6DCA5906">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16E72E37" w14:textId="36BBBADF">
            <w:pPr>
              <w:keepLines/>
              <w:spacing w:after="0" w:line="240" w:lineRule="auto"/>
              <w:jc w:val="both"/>
              <w:rPr>
                <w:rFonts w:cs="Calibri"/>
                <w:color w:val="000000"/>
                <w:sz w:val="16"/>
                <w:szCs w:val="16"/>
              </w:rPr>
            </w:pPr>
            <w:r w:rsidRPr="00F03497">
              <w:rPr>
                <w:rFonts w:cs="Calibri"/>
                <w:color w:val="000000"/>
                <w:sz w:val="16"/>
                <w:szCs w:val="16"/>
              </w:rPr>
              <w:t>LATE_CHARGE_CALCULATION_TRX</w:t>
            </w:r>
          </w:p>
        </w:tc>
        <w:tc>
          <w:tcPr>
            <w:tcW w:w="443" w:type="pct"/>
          </w:tcPr>
          <w:p w:rsidRPr="00F060F9" w:rsidR="00365A4E" w:rsidP="00365A4E" w:rsidRDefault="00365A4E" w14:paraId="3DE4BA43" w14:textId="5AFCD32E">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0ACA84B8" w14:textId="7528A24E">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6523B4C"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BB98BC7" w14:textId="7E99AC2E">
            <w:pPr>
              <w:keepLines/>
              <w:spacing w:after="0" w:line="240" w:lineRule="auto"/>
              <w:jc w:val="both"/>
              <w:rPr>
                <w:rFonts w:cs="Calibri"/>
                <w:color w:val="000000"/>
                <w:sz w:val="16"/>
                <w:szCs w:val="16"/>
              </w:rPr>
            </w:pPr>
            <w:r w:rsidRPr="00F03497">
              <w:rPr>
                <w:rFonts w:cs="Calibri"/>
                <w:color w:val="000000"/>
                <w:sz w:val="16"/>
                <w:szCs w:val="16"/>
              </w:rPr>
              <w:t>LATE_CHARGE_CALCULATION_TRX</w:t>
            </w:r>
          </w:p>
        </w:tc>
        <w:tc>
          <w:tcPr>
            <w:tcW w:w="443" w:type="pct"/>
          </w:tcPr>
          <w:p w:rsidRPr="00F031EC" w:rsidR="00365A4E" w:rsidP="00365A4E" w:rsidRDefault="00365A4E" w14:paraId="483441D6" w14:textId="686F6BDA">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17CE81FE"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85D992E"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9CA647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427169F"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73873B53" w14:textId="0BC051A5">
            <w:pPr>
              <w:keepLines/>
              <w:spacing w:after="0" w:line="240" w:lineRule="auto"/>
              <w:jc w:val="both"/>
              <w:rPr>
                <w:rFonts w:cs="Calibri"/>
                <w:color w:val="000000"/>
                <w:sz w:val="16"/>
                <w:szCs w:val="16"/>
              </w:rPr>
            </w:pPr>
            <w:r w:rsidRPr="00434B64">
              <w:rPr>
                <w:rFonts w:cs="Calibri"/>
                <w:color w:val="000000"/>
                <w:sz w:val="16"/>
                <w:szCs w:val="16"/>
              </w:rPr>
              <w:t>90</w:t>
            </w:r>
          </w:p>
        </w:tc>
        <w:tc>
          <w:tcPr>
            <w:tcW w:w="867" w:type="pct"/>
          </w:tcPr>
          <w:p w:rsidRPr="00A60776" w:rsidR="00365A4E" w:rsidP="00365A4E" w:rsidRDefault="00365A4E" w14:paraId="25FBDE4F" w14:textId="06C637DD">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4A8C399E" w14:textId="2A9BB977">
            <w:pPr>
              <w:keepLines/>
              <w:spacing w:after="0" w:line="240" w:lineRule="auto"/>
              <w:jc w:val="both"/>
              <w:rPr>
                <w:rFonts w:cs="Calibri"/>
                <w:color w:val="000000"/>
                <w:sz w:val="16"/>
                <w:szCs w:val="16"/>
              </w:rPr>
            </w:pPr>
            <w:r w:rsidRPr="00F03497">
              <w:rPr>
                <w:rFonts w:cs="Calibri"/>
                <w:color w:val="000000"/>
                <w:sz w:val="16"/>
                <w:szCs w:val="16"/>
              </w:rPr>
              <w:t>CREDIT_ITEMS_FLAG</w:t>
            </w:r>
          </w:p>
        </w:tc>
        <w:tc>
          <w:tcPr>
            <w:tcW w:w="443" w:type="pct"/>
          </w:tcPr>
          <w:p w:rsidRPr="00F060F9" w:rsidR="00365A4E" w:rsidP="00365A4E" w:rsidRDefault="00365A4E" w14:paraId="008B2FBB" w14:textId="3326CCB1">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76B2B76D" w14:textId="32E7797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133CE07"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B73CA77" w14:textId="15896FE0">
            <w:pPr>
              <w:keepLines/>
              <w:spacing w:after="0" w:line="240" w:lineRule="auto"/>
              <w:jc w:val="both"/>
              <w:rPr>
                <w:rFonts w:cs="Calibri"/>
                <w:color w:val="000000"/>
                <w:sz w:val="16"/>
                <w:szCs w:val="16"/>
              </w:rPr>
            </w:pPr>
            <w:r w:rsidRPr="00F03497">
              <w:rPr>
                <w:rFonts w:cs="Calibri"/>
                <w:color w:val="000000"/>
                <w:sz w:val="16"/>
                <w:szCs w:val="16"/>
              </w:rPr>
              <w:t>CREDIT_ITEMS_FLAG</w:t>
            </w:r>
          </w:p>
        </w:tc>
        <w:tc>
          <w:tcPr>
            <w:tcW w:w="443" w:type="pct"/>
          </w:tcPr>
          <w:p w:rsidRPr="00F031EC" w:rsidR="00365A4E" w:rsidP="00365A4E" w:rsidRDefault="00365A4E" w14:paraId="242B34F6" w14:textId="5495AA82">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289B936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3731F5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28785D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669AB0C" w14:textId="77777777">
        <w:trPr>
          <w:trHeight w:val="247"/>
        </w:trPr>
        <w:tc>
          <w:tcPr>
            <w:tcW w:w="193" w:type="pct"/>
            <w:vAlign w:val="bottom"/>
          </w:tcPr>
          <w:p w:rsidRPr="00434B64" w:rsidR="00365A4E" w:rsidP="00365A4E" w:rsidRDefault="00365A4E" w14:paraId="15E9772F" w14:textId="6C08CD87">
            <w:pPr>
              <w:keepLines/>
              <w:spacing w:after="0" w:line="240" w:lineRule="auto"/>
              <w:jc w:val="both"/>
              <w:rPr>
                <w:rFonts w:cs="Calibri"/>
                <w:color w:val="000000"/>
                <w:sz w:val="16"/>
                <w:szCs w:val="16"/>
              </w:rPr>
            </w:pPr>
            <w:r w:rsidRPr="00434B64">
              <w:rPr>
                <w:rFonts w:cs="Calibri"/>
                <w:color w:val="000000"/>
                <w:sz w:val="16"/>
                <w:szCs w:val="16"/>
              </w:rPr>
              <w:t>91</w:t>
            </w:r>
          </w:p>
        </w:tc>
        <w:tc>
          <w:tcPr>
            <w:tcW w:w="867" w:type="pct"/>
          </w:tcPr>
          <w:p w:rsidRPr="00A60776" w:rsidR="00365A4E" w:rsidP="00365A4E" w:rsidRDefault="00365A4E" w14:paraId="388E0CA8" w14:textId="7D59D659">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3C8866EB" w14:textId="7ED3CBF0">
            <w:pPr>
              <w:keepLines/>
              <w:spacing w:after="0" w:line="240" w:lineRule="auto"/>
              <w:jc w:val="both"/>
              <w:rPr>
                <w:rFonts w:cs="Calibri"/>
                <w:color w:val="000000"/>
                <w:sz w:val="16"/>
                <w:szCs w:val="16"/>
              </w:rPr>
            </w:pPr>
            <w:r w:rsidRPr="00F03497">
              <w:rPr>
                <w:rFonts w:cs="Calibri"/>
                <w:color w:val="000000"/>
                <w:sz w:val="16"/>
                <w:szCs w:val="16"/>
              </w:rPr>
              <w:t>DISPUTED_TRANSACTIONS_FLAG</w:t>
            </w:r>
          </w:p>
        </w:tc>
        <w:tc>
          <w:tcPr>
            <w:tcW w:w="443" w:type="pct"/>
          </w:tcPr>
          <w:p w:rsidRPr="00F060F9" w:rsidR="00365A4E" w:rsidP="00365A4E" w:rsidRDefault="00365A4E" w14:paraId="57E10FB3" w14:textId="1E43BB90">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7024270F" w14:textId="752B3F5D">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5FB4CE8"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4C22DD6" w14:textId="0CBB17AB">
            <w:pPr>
              <w:keepLines/>
              <w:spacing w:after="0" w:line="240" w:lineRule="auto"/>
              <w:jc w:val="both"/>
              <w:rPr>
                <w:rFonts w:cs="Calibri"/>
                <w:color w:val="000000"/>
                <w:sz w:val="16"/>
                <w:szCs w:val="16"/>
              </w:rPr>
            </w:pPr>
            <w:r w:rsidRPr="00F03497">
              <w:rPr>
                <w:rFonts w:cs="Calibri"/>
                <w:color w:val="000000"/>
                <w:sz w:val="16"/>
                <w:szCs w:val="16"/>
              </w:rPr>
              <w:t>DISPUTED_TRANSACTIONS_FLAG</w:t>
            </w:r>
          </w:p>
        </w:tc>
        <w:tc>
          <w:tcPr>
            <w:tcW w:w="443" w:type="pct"/>
          </w:tcPr>
          <w:p w:rsidRPr="00F031EC" w:rsidR="00365A4E" w:rsidP="00365A4E" w:rsidRDefault="00365A4E" w14:paraId="28651E25" w14:textId="0087B7D1">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4A423C2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A0A34F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49E427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A151ECC"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55B3BA77" w14:textId="28C1A2CA">
            <w:pPr>
              <w:keepLines/>
              <w:spacing w:after="0" w:line="240" w:lineRule="auto"/>
              <w:jc w:val="both"/>
              <w:rPr>
                <w:rFonts w:cs="Calibri"/>
                <w:color w:val="000000"/>
                <w:sz w:val="16"/>
                <w:szCs w:val="16"/>
              </w:rPr>
            </w:pPr>
            <w:r w:rsidRPr="00434B64">
              <w:rPr>
                <w:rFonts w:cs="Calibri"/>
                <w:color w:val="000000"/>
                <w:sz w:val="16"/>
                <w:szCs w:val="16"/>
              </w:rPr>
              <w:t>92</w:t>
            </w:r>
          </w:p>
        </w:tc>
        <w:tc>
          <w:tcPr>
            <w:tcW w:w="867" w:type="pct"/>
          </w:tcPr>
          <w:p w:rsidRPr="00A60776" w:rsidR="00365A4E" w:rsidP="00365A4E" w:rsidRDefault="00365A4E" w14:paraId="6B054A95" w14:textId="7A8115F4">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450B30C9" w14:textId="274B54B9">
            <w:pPr>
              <w:keepLines/>
              <w:spacing w:after="0" w:line="240" w:lineRule="auto"/>
              <w:jc w:val="both"/>
              <w:rPr>
                <w:rFonts w:cs="Calibri"/>
                <w:color w:val="000000"/>
                <w:sz w:val="16"/>
                <w:szCs w:val="16"/>
              </w:rPr>
            </w:pPr>
            <w:r w:rsidRPr="00F03497">
              <w:rPr>
                <w:rFonts w:cs="Calibri"/>
                <w:color w:val="000000"/>
                <w:sz w:val="16"/>
                <w:szCs w:val="16"/>
              </w:rPr>
              <w:t>LATE_CHARGE_TYPE</w:t>
            </w:r>
          </w:p>
        </w:tc>
        <w:tc>
          <w:tcPr>
            <w:tcW w:w="443" w:type="pct"/>
          </w:tcPr>
          <w:p w:rsidRPr="00F060F9" w:rsidR="00365A4E" w:rsidP="00365A4E" w:rsidRDefault="00365A4E" w14:paraId="595B7632" w14:textId="0FFE042B">
            <w:pPr>
              <w:keepLines/>
              <w:spacing w:after="0" w:line="240" w:lineRule="auto"/>
              <w:jc w:val="both"/>
              <w:rPr>
                <w:sz w:val="16"/>
                <w:szCs w:val="16"/>
              </w:rPr>
            </w:pPr>
            <w:r w:rsidRPr="00F060F9">
              <w:rPr>
                <w:sz w:val="16"/>
                <w:szCs w:val="16"/>
              </w:rPr>
              <w:t>DATE</w:t>
            </w:r>
          </w:p>
        </w:tc>
        <w:tc>
          <w:tcPr>
            <w:tcW w:w="192" w:type="pct"/>
          </w:tcPr>
          <w:p w:rsidRPr="0061312F" w:rsidR="00365A4E" w:rsidP="00365A4E" w:rsidRDefault="00365A4E" w14:paraId="24D23A93" w14:textId="172AC607">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01DEE26"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745EBFE" w14:textId="71A38558">
            <w:pPr>
              <w:keepLines/>
              <w:spacing w:after="0" w:line="240" w:lineRule="auto"/>
              <w:jc w:val="both"/>
              <w:rPr>
                <w:rFonts w:cs="Calibri"/>
                <w:color w:val="000000"/>
                <w:sz w:val="16"/>
                <w:szCs w:val="16"/>
              </w:rPr>
            </w:pPr>
            <w:r w:rsidRPr="00F03497">
              <w:rPr>
                <w:rFonts w:cs="Calibri"/>
                <w:color w:val="000000"/>
                <w:sz w:val="16"/>
                <w:szCs w:val="16"/>
              </w:rPr>
              <w:t>LATE_CHARGE_TYPE</w:t>
            </w:r>
          </w:p>
        </w:tc>
        <w:tc>
          <w:tcPr>
            <w:tcW w:w="443" w:type="pct"/>
          </w:tcPr>
          <w:p w:rsidRPr="00F031EC" w:rsidR="00365A4E" w:rsidP="00365A4E" w:rsidRDefault="00365A4E" w14:paraId="207B2DFE" w14:textId="293F788F">
            <w:pPr>
              <w:keepLines/>
              <w:spacing w:after="0" w:line="240" w:lineRule="auto"/>
              <w:jc w:val="both"/>
              <w:rPr>
                <w:sz w:val="16"/>
                <w:szCs w:val="16"/>
              </w:rPr>
            </w:pPr>
            <w:r w:rsidRPr="00F060F9">
              <w:rPr>
                <w:sz w:val="16"/>
                <w:szCs w:val="16"/>
              </w:rPr>
              <w:t>DATE</w:t>
            </w:r>
          </w:p>
        </w:tc>
        <w:tc>
          <w:tcPr>
            <w:tcW w:w="241" w:type="pct"/>
          </w:tcPr>
          <w:p w:rsidRPr="00920174" w:rsidR="00365A4E" w:rsidP="00365A4E" w:rsidRDefault="00365A4E" w14:paraId="30A01E0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9ACA13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EB1E7C4"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186830A" w14:textId="77777777">
        <w:trPr>
          <w:trHeight w:val="247"/>
        </w:trPr>
        <w:tc>
          <w:tcPr>
            <w:tcW w:w="193" w:type="pct"/>
            <w:vAlign w:val="bottom"/>
          </w:tcPr>
          <w:p w:rsidRPr="00434B64" w:rsidR="00365A4E" w:rsidP="00365A4E" w:rsidRDefault="00365A4E" w14:paraId="09EBA544" w14:textId="278EE4D8">
            <w:pPr>
              <w:keepLines/>
              <w:spacing w:after="0" w:line="240" w:lineRule="auto"/>
              <w:jc w:val="both"/>
              <w:rPr>
                <w:rFonts w:cs="Calibri"/>
                <w:color w:val="000000"/>
                <w:sz w:val="16"/>
                <w:szCs w:val="16"/>
              </w:rPr>
            </w:pPr>
            <w:r w:rsidRPr="00434B64">
              <w:rPr>
                <w:rFonts w:cs="Calibri"/>
                <w:color w:val="000000"/>
                <w:sz w:val="16"/>
                <w:szCs w:val="16"/>
              </w:rPr>
              <w:t>93</w:t>
            </w:r>
          </w:p>
        </w:tc>
        <w:tc>
          <w:tcPr>
            <w:tcW w:w="867" w:type="pct"/>
          </w:tcPr>
          <w:p w:rsidRPr="00A60776" w:rsidR="00365A4E" w:rsidP="00365A4E" w:rsidRDefault="00365A4E" w14:paraId="302FDBEC" w14:textId="45343B22">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3714CBBF" w14:textId="405DE3F6">
            <w:pPr>
              <w:keepLines/>
              <w:spacing w:after="0" w:line="240" w:lineRule="auto"/>
              <w:jc w:val="both"/>
              <w:rPr>
                <w:rFonts w:cs="Calibri"/>
                <w:color w:val="000000"/>
                <w:sz w:val="16"/>
                <w:szCs w:val="16"/>
              </w:rPr>
            </w:pPr>
            <w:r w:rsidRPr="00F03497">
              <w:rPr>
                <w:rFonts w:cs="Calibri"/>
                <w:color w:val="000000"/>
                <w:sz w:val="16"/>
                <w:szCs w:val="16"/>
              </w:rPr>
              <w:t>INTEREST_CALCULATION_PERIOD</w:t>
            </w:r>
          </w:p>
        </w:tc>
        <w:tc>
          <w:tcPr>
            <w:tcW w:w="443" w:type="pct"/>
          </w:tcPr>
          <w:p w:rsidRPr="00F060F9" w:rsidR="00365A4E" w:rsidP="00365A4E" w:rsidRDefault="00365A4E" w14:paraId="33D91E27" w14:textId="6CFF24BA">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2B6687C0" w14:textId="5EFBBC1B">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7729277"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21699E2C" w14:textId="0300C112">
            <w:pPr>
              <w:keepLines/>
              <w:spacing w:after="0" w:line="240" w:lineRule="auto"/>
              <w:jc w:val="both"/>
              <w:rPr>
                <w:rFonts w:cs="Calibri"/>
                <w:color w:val="000000"/>
                <w:sz w:val="16"/>
                <w:szCs w:val="16"/>
              </w:rPr>
            </w:pPr>
            <w:r w:rsidRPr="00F03497">
              <w:rPr>
                <w:rFonts w:cs="Calibri"/>
                <w:color w:val="000000"/>
                <w:sz w:val="16"/>
                <w:szCs w:val="16"/>
              </w:rPr>
              <w:t>INTEREST_CALCULATION_PERIOD</w:t>
            </w:r>
          </w:p>
        </w:tc>
        <w:tc>
          <w:tcPr>
            <w:tcW w:w="443" w:type="pct"/>
          </w:tcPr>
          <w:p w:rsidRPr="00F031EC" w:rsidR="00365A4E" w:rsidP="00365A4E" w:rsidRDefault="00365A4E" w14:paraId="6BE5C7A3" w14:textId="4EFB8F14">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6928A74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57A5704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0D25EA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14E237A"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7CF6B1FB" w14:textId="2FEDF48F">
            <w:pPr>
              <w:keepLines/>
              <w:spacing w:after="0" w:line="240" w:lineRule="auto"/>
              <w:jc w:val="both"/>
              <w:rPr>
                <w:rFonts w:cs="Calibri"/>
                <w:color w:val="000000"/>
                <w:sz w:val="16"/>
                <w:szCs w:val="16"/>
              </w:rPr>
            </w:pPr>
            <w:r w:rsidRPr="00434B64">
              <w:rPr>
                <w:rFonts w:cs="Calibri"/>
                <w:color w:val="000000"/>
                <w:sz w:val="16"/>
                <w:szCs w:val="16"/>
              </w:rPr>
              <w:t>94</w:t>
            </w:r>
          </w:p>
        </w:tc>
        <w:tc>
          <w:tcPr>
            <w:tcW w:w="867" w:type="pct"/>
          </w:tcPr>
          <w:p w:rsidRPr="00A60776" w:rsidR="00365A4E" w:rsidP="00365A4E" w:rsidRDefault="00365A4E" w14:paraId="1F16EAC3" w14:textId="7FCD6D2D">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4D3908FD" w14:textId="7DB3B33E">
            <w:pPr>
              <w:keepLines/>
              <w:spacing w:after="0" w:line="240" w:lineRule="auto"/>
              <w:jc w:val="both"/>
              <w:rPr>
                <w:rFonts w:cs="Calibri"/>
                <w:color w:val="000000"/>
                <w:sz w:val="16"/>
                <w:szCs w:val="16"/>
              </w:rPr>
            </w:pPr>
            <w:r w:rsidRPr="00F03497">
              <w:rPr>
                <w:rFonts w:cs="Calibri"/>
                <w:color w:val="000000"/>
                <w:sz w:val="16"/>
                <w:szCs w:val="16"/>
              </w:rPr>
              <w:t>HOLD_CHARGED_INVOICES_FLAG</w:t>
            </w:r>
          </w:p>
        </w:tc>
        <w:tc>
          <w:tcPr>
            <w:tcW w:w="443" w:type="pct"/>
          </w:tcPr>
          <w:p w:rsidRPr="00F060F9" w:rsidR="00365A4E" w:rsidP="00365A4E" w:rsidRDefault="00365A4E" w14:paraId="201ABD0F" w14:textId="71F04D01">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3CD3B88C" w14:textId="7A6C2F2C">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15BB35F"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5FCF530" w14:textId="23ACCD4F">
            <w:pPr>
              <w:keepLines/>
              <w:spacing w:after="0" w:line="240" w:lineRule="auto"/>
              <w:jc w:val="both"/>
              <w:rPr>
                <w:rFonts w:cs="Calibri"/>
                <w:color w:val="000000"/>
                <w:sz w:val="16"/>
                <w:szCs w:val="16"/>
              </w:rPr>
            </w:pPr>
            <w:r w:rsidRPr="00F03497">
              <w:rPr>
                <w:rFonts w:cs="Calibri"/>
                <w:color w:val="000000"/>
                <w:sz w:val="16"/>
                <w:szCs w:val="16"/>
              </w:rPr>
              <w:t>HOLD_CHARGED_INVOICES_FLAG</w:t>
            </w:r>
          </w:p>
        </w:tc>
        <w:tc>
          <w:tcPr>
            <w:tcW w:w="443" w:type="pct"/>
          </w:tcPr>
          <w:p w:rsidRPr="00F031EC" w:rsidR="00365A4E" w:rsidP="00365A4E" w:rsidRDefault="00365A4E" w14:paraId="64571CAF" w14:textId="374D0E6A">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7CF4552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47331A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2458D65"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CCE2C25" w14:textId="77777777">
        <w:trPr>
          <w:trHeight w:val="247"/>
        </w:trPr>
        <w:tc>
          <w:tcPr>
            <w:tcW w:w="193" w:type="pct"/>
            <w:vAlign w:val="bottom"/>
          </w:tcPr>
          <w:p w:rsidRPr="00434B64" w:rsidR="00365A4E" w:rsidP="00365A4E" w:rsidRDefault="00365A4E" w14:paraId="0E196374" w14:textId="56CBCD5E">
            <w:pPr>
              <w:keepLines/>
              <w:spacing w:after="0" w:line="240" w:lineRule="auto"/>
              <w:jc w:val="both"/>
              <w:rPr>
                <w:rFonts w:cs="Calibri"/>
                <w:color w:val="000000"/>
                <w:sz w:val="16"/>
                <w:szCs w:val="16"/>
              </w:rPr>
            </w:pPr>
            <w:r w:rsidRPr="00434B64">
              <w:rPr>
                <w:rFonts w:cs="Calibri"/>
                <w:color w:val="000000"/>
                <w:sz w:val="16"/>
                <w:szCs w:val="16"/>
              </w:rPr>
              <w:t>95</w:t>
            </w:r>
          </w:p>
        </w:tc>
        <w:tc>
          <w:tcPr>
            <w:tcW w:w="867" w:type="pct"/>
          </w:tcPr>
          <w:p w:rsidRPr="00A60776" w:rsidR="00365A4E" w:rsidP="00365A4E" w:rsidRDefault="00365A4E" w14:paraId="7F091C89" w14:textId="06E251C9">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1B98AF97" w14:textId="7C8052E4">
            <w:pPr>
              <w:keepLines/>
              <w:spacing w:after="0" w:line="240" w:lineRule="auto"/>
              <w:jc w:val="both"/>
              <w:rPr>
                <w:rFonts w:cs="Calibri"/>
                <w:color w:val="000000"/>
                <w:sz w:val="16"/>
                <w:szCs w:val="16"/>
              </w:rPr>
            </w:pPr>
            <w:r w:rsidRPr="00F03497">
              <w:rPr>
                <w:rFonts w:cs="Calibri"/>
                <w:color w:val="000000"/>
                <w:sz w:val="16"/>
                <w:szCs w:val="16"/>
              </w:rPr>
              <w:t>MULTIPLE_INTEREST_RATES_FLAG</w:t>
            </w:r>
          </w:p>
        </w:tc>
        <w:tc>
          <w:tcPr>
            <w:tcW w:w="443" w:type="pct"/>
          </w:tcPr>
          <w:p w:rsidRPr="00F060F9" w:rsidR="00365A4E" w:rsidP="00365A4E" w:rsidRDefault="00365A4E" w14:paraId="4B9500CE" w14:textId="61F8F1A8">
            <w:pPr>
              <w:keepLines/>
              <w:spacing w:after="0" w:line="240" w:lineRule="auto"/>
              <w:jc w:val="both"/>
              <w:rPr>
                <w:sz w:val="16"/>
                <w:szCs w:val="16"/>
              </w:rPr>
            </w:pPr>
            <w:r w:rsidRPr="00F060F9">
              <w:rPr>
                <w:sz w:val="16"/>
                <w:szCs w:val="16"/>
              </w:rPr>
              <w:t>NUMBER</w:t>
            </w:r>
          </w:p>
        </w:tc>
        <w:tc>
          <w:tcPr>
            <w:tcW w:w="192" w:type="pct"/>
          </w:tcPr>
          <w:p w:rsidRPr="0061312F" w:rsidR="00365A4E" w:rsidP="00365A4E" w:rsidRDefault="00365A4E" w14:paraId="2E4CCD95" w14:textId="235AA33F">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3779270"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2D39AD34" w14:textId="222ED39F">
            <w:pPr>
              <w:keepLines/>
              <w:spacing w:after="0" w:line="240" w:lineRule="auto"/>
              <w:jc w:val="both"/>
              <w:rPr>
                <w:rFonts w:cs="Calibri"/>
                <w:color w:val="000000"/>
                <w:sz w:val="16"/>
                <w:szCs w:val="16"/>
              </w:rPr>
            </w:pPr>
            <w:r w:rsidRPr="00F03497">
              <w:rPr>
                <w:rFonts w:cs="Calibri"/>
                <w:color w:val="000000"/>
                <w:sz w:val="16"/>
                <w:szCs w:val="16"/>
              </w:rPr>
              <w:t>MULTIPLE_INTEREST_RATES_FLAG</w:t>
            </w:r>
          </w:p>
        </w:tc>
        <w:tc>
          <w:tcPr>
            <w:tcW w:w="443" w:type="pct"/>
          </w:tcPr>
          <w:p w:rsidRPr="00F031EC" w:rsidR="00365A4E" w:rsidP="00365A4E" w:rsidRDefault="00365A4E" w14:paraId="18B6678E" w14:textId="79794FCD">
            <w:pPr>
              <w:keepLines/>
              <w:spacing w:after="0" w:line="240" w:lineRule="auto"/>
              <w:jc w:val="both"/>
              <w:rPr>
                <w:sz w:val="16"/>
                <w:szCs w:val="16"/>
              </w:rPr>
            </w:pPr>
            <w:r w:rsidRPr="00F060F9">
              <w:rPr>
                <w:sz w:val="16"/>
                <w:szCs w:val="16"/>
              </w:rPr>
              <w:t>NUMBER</w:t>
            </w:r>
          </w:p>
        </w:tc>
        <w:tc>
          <w:tcPr>
            <w:tcW w:w="241" w:type="pct"/>
          </w:tcPr>
          <w:p w:rsidRPr="00920174" w:rsidR="00365A4E" w:rsidP="00365A4E" w:rsidRDefault="00365A4E" w14:paraId="28AF66E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C0AE40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8DC0C3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6B92B0A"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6A002FE9" w14:textId="63926A8F">
            <w:pPr>
              <w:keepLines/>
              <w:spacing w:after="0" w:line="240" w:lineRule="auto"/>
              <w:jc w:val="both"/>
              <w:rPr>
                <w:rFonts w:cs="Calibri"/>
                <w:color w:val="000000"/>
                <w:sz w:val="16"/>
                <w:szCs w:val="16"/>
              </w:rPr>
            </w:pPr>
            <w:r w:rsidRPr="00434B64">
              <w:rPr>
                <w:rFonts w:cs="Calibri"/>
                <w:color w:val="000000"/>
                <w:sz w:val="16"/>
                <w:szCs w:val="16"/>
              </w:rPr>
              <w:t>96</w:t>
            </w:r>
          </w:p>
        </w:tc>
        <w:tc>
          <w:tcPr>
            <w:tcW w:w="867" w:type="pct"/>
          </w:tcPr>
          <w:p w:rsidRPr="00A60776" w:rsidR="00365A4E" w:rsidP="00365A4E" w:rsidRDefault="00365A4E" w14:paraId="243AF23C" w14:textId="33683801">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046BB38E" w14:textId="78B4F5D9">
            <w:pPr>
              <w:keepLines/>
              <w:spacing w:after="0" w:line="240" w:lineRule="auto"/>
              <w:jc w:val="both"/>
              <w:rPr>
                <w:rFonts w:cs="Calibri"/>
                <w:color w:val="000000"/>
                <w:sz w:val="16"/>
                <w:szCs w:val="16"/>
              </w:rPr>
            </w:pPr>
            <w:r w:rsidRPr="00F03497">
              <w:rPr>
                <w:rFonts w:cs="Calibri"/>
                <w:color w:val="000000"/>
                <w:sz w:val="16"/>
                <w:szCs w:val="16"/>
              </w:rPr>
              <w:t>CHARGE_BEGIN_DATE</w:t>
            </w:r>
          </w:p>
        </w:tc>
        <w:tc>
          <w:tcPr>
            <w:tcW w:w="443" w:type="pct"/>
          </w:tcPr>
          <w:p w:rsidRPr="00F060F9" w:rsidR="00365A4E" w:rsidP="00365A4E" w:rsidRDefault="00365A4E" w14:paraId="32D3F433" w14:textId="51487028">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084C296A" w14:textId="67356FE4">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6CDD75A9"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6F7D068" w14:textId="3DF771E5">
            <w:pPr>
              <w:keepLines/>
              <w:spacing w:after="0" w:line="240" w:lineRule="auto"/>
              <w:jc w:val="both"/>
              <w:rPr>
                <w:rFonts w:cs="Calibri"/>
                <w:color w:val="000000"/>
                <w:sz w:val="16"/>
                <w:szCs w:val="16"/>
              </w:rPr>
            </w:pPr>
            <w:r w:rsidRPr="00F03497">
              <w:rPr>
                <w:rFonts w:cs="Calibri"/>
                <w:color w:val="000000"/>
                <w:sz w:val="16"/>
                <w:szCs w:val="16"/>
              </w:rPr>
              <w:t>CHARGE_BEGIN_DATE</w:t>
            </w:r>
          </w:p>
        </w:tc>
        <w:tc>
          <w:tcPr>
            <w:tcW w:w="443" w:type="pct"/>
          </w:tcPr>
          <w:p w:rsidRPr="00F031EC" w:rsidR="00365A4E" w:rsidP="00365A4E" w:rsidRDefault="00365A4E" w14:paraId="6C02CA92" w14:textId="58D932EF">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422223FF"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32CBC946"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EF561E3"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99F81DE" w14:textId="77777777">
        <w:trPr>
          <w:trHeight w:val="247"/>
        </w:trPr>
        <w:tc>
          <w:tcPr>
            <w:tcW w:w="193" w:type="pct"/>
            <w:vAlign w:val="bottom"/>
          </w:tcPr>
          <w:p w:rsidRPr="00434B64" w:rsidR="00365A4E" w:rsidP="00365A4E" w:rsidRDefault="00365A4E" w14:paraId="05226784" w14:textId="030EE0DF">
            <w:pPr>
              <w:keepLines/>
              <w:spacing w:after="0" w:line="240" w:lineRule="auto"/>
              <w:jc w:val="both"/>
              <w:rPr>
                <w:rFonts w:cs="Calibri"/>
                <w:color w:val="000000"/>
                <w:sz w:val="16"/>
                <w:szCs w:val="16"/>
              </w:rPr>
            </w:pPr>
            <w:r w:rsidRPr="00434B64">
              <w:rPr>
                <w:rFonts w:cs="Calibri"/>
                <w:color w:val="000000"/>
                <w:sz w:val="16"/>
                <w:szCs w:val="16"/>
              </w:rPr>
              <w:t>97</w:t>
            </w:r>
          </w:p>
        </w:tc>
        <w:tc>
          <w:tcPr>
            <w:tcW w:w="867" w:type="pct"/>
          </w:tcPr>
          <w:p w:rsidRPr="00A60776" w:rsidR="00365A4E" w:rsidP="00365A4E" w:rsidRDefault="00365A4E" w14:paraId="13E9E276" w14:textId="403949BE">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0EA1827E" w14:textId="2746023C">
            <w:pPr>
              <w:keepLines/>
              <w:spacing w:after="0" w:line="240" w:lineRule="auto"/>
              <w:jc w:val="both"/>
              <w:rPr>
                <w:rFonts w:cs="Calibri"/>
                <w:color w:val="000000"/>
                <w:sz w:val="16"/>
                <w:szCs w:val="16"/>
              </w:rPr>
            </w:pPr>
            <w:r w:rsidRPr="00F03497">
              <w:rPr>
                <w:rFonts w:cs="Calibri"/>
                <w:color w:val="000000"/>
                <w:sz w:val="16"/>
                <w:szCs w:val="16"/>
              </w:rPr>
              <w:t>EXCHANGE_RATE_TYPE</w:t>
            </w:r>
          </w:p>
        </w:tc>
        <w:tc>
          <w:tcPr>
            <w:tcW w:w="443" w:type="pct"/>
          </w:tcPr>
          <w:p w:rsidRPr="00F060F9" w:rsidR="00365A4E" w:rsidP="00365A4E" w:rsidRDefault="00365A4E" w14:paraId="6517C309" w14:textId="43D07071">
            <w:pPr>
              <w:keepLines/>
              <w:spacing w:after="0" w:line="240" w:lineRule="auto"/>
              <w:jc w:val="both"/>
              <w:rPr>
                <w:sz w:val="16"/>
                <w:szCs w:val="16"/>
              </w:rPr>
            </w:pPr>
            <w:r w:rsidRPr="00F060F9">
              <w:rPr>
                <w:sz w:val="16"/>
                <w:szCs w:val="16"/>
              </w:rPr>
              <w:t>NUMBER</w:t>
            </w:r>
          </w:p>
        </w:tc>
        <w:tc>
          <w:tcPr>
            <w:tcW w:w="192" w:type="pct"/>
          </w:tcPr>
          <w:p w:rsidRPr="0061312F" w:rsidR="00365A4E" w:rsidP="00365A4E" w:rsidRDefault="00365A4E" w14:paraId="5BA21100" w14:textId="08126D07">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37319F1"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21B736CD" w14:textId="1F83E560">
            <w:pPr>
              <w:keepLines/>
              <w:spacing w:after="0" w:line="240" w:lineRule="auto"/>
              <w:jc w:val="both"/>
              <w:rPr>
                <w:rFonts w:cs="Calibri"/>
                <w:color w:val="000000"/>
                <w:sz w:val="16"/>
                <w:szCs w:val="16"/>
              </w:rPr>
            </w:pPr>
            <w:r w:rsidRPr="00F03497">
              <w:rPr>
                <w:rFonts w:cs="Calibri"/>
                <w:color w:val="000000"/>
                <w:sz w:val="16"/>
                <w:szCs w:val="16"/>
              </w:rPr>
              <w:t>EXCHANGE_RATE_TYPE</w:t>
            </w:r>
          </w:p>
        </w:tc>
        <w:tc>
          <w:tcPr>
            <w:tcW w:w="443" w:type="pct"/>
          </w:tcPr>
          <w:p w:rsidRPr="00F031EC" w:rsidR="00365A4E" w:rsidP="00365A4E" w:rsidRDefault="00365A4E" w14:paraId="0CBE20E1" w14:textId="22035298">
            <w:pPr>
              <w:keepLines/>
              <w:spacing w:after="0" w:line="240" w:lineRule="auto"/>
              <w:jc w:val="both"/>
              <w:rPr>
                <w:sz w:val="16"/>
                <w:szCs w:val="16"/>
              </w:rPr>
            </w:pPr>
            <w:r w:rsidRPr="00F060F9">
              <w:rPr>
                <w:sz w:val="16"/>
                <w:szCs w:val="16"/>
              </w:rPr>
              <w:t>NUMBER</w:t>
            </w:r>
          </w:p>
        </w:tc>
        <w:tc>
          <w:tcPr>
            <w:tcW w:w="241" w:type="pct"/>
          </w:tcPr>
          <w:p w:rsidRPr="00920174" w:rsidR="00365A4E" w:rsidP="00365A4E" w:rsidRDefault="00365A4E" w14:paraId="7500195F"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FDA5636"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62A2378"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33353D4"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7E7E1055" w14:textId="6CD57438">
            <w:pPr>
              <w:keepLines/>
              <w:spacing w:after="0" w:line="240" w:lineRule="auto"/>
              <w:jc w:val="both"/>
              <w:rPr>
                <w:rFonts w:cs="Calibri"/>
                <w:color w:val="000000"/>
                <w:sz w:val="16"/>
                <w:szCs w:val="16"/>
              </w:rPr>
            </w:pPr>
            <w:r w:rsidRPr="00434B64">
              <w:rPr>
                <w:rFonts w:cs="Calibri"/>
                <w:color w:val="000000"/>
                <w:sz w:val="16"/>
                <w:szCs w:val="16"/>
              </w:rPr>
              <w:t>98</w:t>
            </w:r>
          </w:p>
        </w:tc>
        <w:tc>
          <w:tcPr>
            <w:tcW w:w="867" w:type="pct"/>
          </w:tcPr>
          <w:p w:rsidRPr="00A60776" w:rsidR="00365A4E" w:rsidP="00365A4E" w:rsidRDefault="00365A4E" w14:paraId="45458BE2" w14:textId="70CECD85">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18143273" w14:textId="2323BA51">
            <w:pPr>
              <w:keepLines/>
              <w:spacing w:after="0" w:line="240" w:lineRule="auto"/>
              <w:jc w:val="both"/>
              <w:rPr>
                <w:rFonts w:cs="Calibri"/>
                <w:color w:val="000000"/>
                <w:sz w:val="16"/>
                <w:szCs w:val="16"/>
              </w:rPr>
            </w:pPr>
            <w:r w:rsidRPr="00F03497">
              <w:rPr>
                <w:rFonts w:cs="Calibri"/>
                <w:color w:val="000000"/>
                <w:sz w:val="16"/>
                <w:szCs w:val="16"/>
              </w:rPr>
              <w:t>MIN_FC_INVOICE_OVERDUE_TYPE</w:t>
            </w:r>
          </w:p>
        </w:tc>
        <w:tc>
          <w:tcPr>
            <w:tcW w:w="443" w:type="pct"/>
          </w:tcPr>
          <w:p w:rsidRPr="00F060F9" w:rsidR="00365A4E" w:rsidP="00365A4E" w:rsidRDefault="00365A4E" w14:paraId="59E014FB" w14:textId="2CAF8826">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0491CBA9" w14:textId="45ED47EF">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683ECA24"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BDDA650" w14:textId="748445F7">
            <w:pPr>
              <w:keepLines/>
              <w:spacing w:after="0" w:line="240" w:lineRule="auto"/>
              <w:jc w:val="both"/>
              <w:rPr>
                <w:rFonts w:cs="Calibri"/>
                <w:color w:val="000000"/>
                <w:sz w:val="16"/>
                <w:szCs w:val="16"/>
              </w:rPr>
            </w:pPr>
            <w:r w:rsidRPr="00F03497">
              <w:rPr>
                <w:rFonts w:cs="Calibri"/>
                <w:color w:val="000000"/>
                <w:sz w:val="16"/>
                <w:szCs w:val="16"/>
              </w:rPr>
              <w:t>MIN_FC_INVOICE_OVERDUE_TYPE</w:t>
            </w:r>
          </w:p>
        </w:tc>
        <w:tc>
          <w:tcPr>
            <w:tcW w:w="443" w:type="pct"/>
          </w:tcPr>
          <w:p w:rsidRPr="00F031EC" w:rsidR="00365A4E" w:rsidP="00365A4E" w:rsidRDefault="00365A4E" w14:paraId="11421FBC" w14:textId="117D1024">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30C82C8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A6086CB"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41FCE1F"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31211EA" w14:textId="77777777">
        <w:trPr>
          <w:trHeight w:val="247"/>
        </w:trPr>
        <w:tc>
          <w:tcPr>
            <w:tcW w:w="193" w:type="pct"/>
            <w:vAlign w:val="bottom"/>
          </w:tcPr>
          <w:p w:rsidRPr="00434B64" w:rsidR="00365A4E" w:rsidP="00365A4E" w:rsidRDefault="00365A4E" w14:paraId="562542F1" w14:textId="53D884CD">
            <w:pPr>
              <w:keepLines/>
              <w:spacing w:after="0" w:line="240" w:lineRule="auto"/>
              <w:jc w:val="both"/>
              <w:rPr>
                <w:rFonts w:cs="Calibri"/>
                <w:color w:val="000000"/>
                <w:sz w:val="16"/>
                <w:szCs w:val="16"/>
              </w:rPr>
            </w:pPr>
            <w:r w:rsidRPr="00434B64">
              <w:rPr>
                <w:rFonts w:cs="Calibri"/>
                <w:color w:val="000000"/>
                <w:sz w:val="16"/>
                <w:szCs w:val="16"/>
              </w:rPr>
              <w:t>99</w:t>
            </w:r>
          </w:p>
        </w:tc>
        <w:tc>
          <w:tcPr>
            <w:tcW w:w="867" w:type="pct"/>
          </w:tcPr>
          <w:p w:rsidRPr="00A60776" w:rsidR="00365A4E" w:rsidP="00365A4E" w:rsidRDefault="00365A4E" w14:paraId="6E85F49C" w14:textId="48AF5CCE">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2405F571" w14:textId="774617EB">
            <w:pPr>
              <w:keepLines/>
              <w:spacing w:after="0" w:line="240" w:lineRule="auto"/>
              <w:jc w:val="both"/>
              <w:rPr>
                <w:rFonts w:cs="Calibri"/>
                <w:color w:val="000000"/>
                <w:sz w:val="16"/>
                <w:szCs w:val="16"/>
              </w:rPr>
            </w:pPr>
            <w:r w:rsidRPr="00F03497">
              <w:rPr>
                <w:rFonts w:cs="Calibri"/>
                <w:color w:val="000000"/>
                <w:sz w:val="16"/>
                <w:szCs w:val="16"/>
              </w:rPr>
              <w:t>MIN_FC_INVOICE_PERCENT</w:t>
            </w:r>
          </w:p>
        </w:tc>
        <w:tc>
          <w:tcPr>
            <w:tcW w:w="443" w:type="pct"/>
          </w:tcPr>
          <w:p w:rsidRPr="00F060F9" w:rsidR="00365A4E" w:rsidP="00365A4E" w:rsidRDefault="00365A4E" w14:paraId="13A5B1C4" w14:textId="57109160">
            <w:pPr>
              <w:keepLines/>
              <w:spacing w:after="0" w:line="240" w:lineRule="auto"/>
              <w:jc w:val="both"/>
              <w:rPr>
                <w:sz w:val="16"/>
                <w:szCs w:val="16"/>
              </w:rPr>
            </w:pPr>
            <w:r w:rsidRPr="00F060F9">
              <w:rPr>
                <w:sz w:val="16"/>
                <w:szCs w:val="16"/>
              </w:rPr>
              <w:t>NUMBER</w:t>
            </w:r>
          </w:p>
        </w:tc>
        <w:tc>
          <w:tcPr>
            <w:tcW w:w="192" w:type="pct"/>
          </w:tcPr>
          <w:p w:rsidRPr="0061312F" w:rsidR="00365A4E" w:rsidP="00365A4E" w:rsidRDefault="00365A4E" w14:paraId="56A16B24" w14:textId="3AED83FA">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9983419"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2F136BC4" w14:textId="05E0EEDA">
            <w:pPr>
              <w:keepLines/>
              <w:spacing w:after="0" w:line="240" w:lineRule="auto"/>
              <w:jc w:val="both"/>
              <w:rPr>
                <w:rFonts w:cs="Calibri"/>
                <w:color w:val="000000"/>
                <w:sz w:val="16"/>
                <w:szCs w:val="16"/>
              </w:rPr>
            </w:pPr>
            <w:r w:rsidRPr="00F03497">
              <w:rPr>
                <w:rFonts w:cs="Calibri"/>
                <w:color w:val="000000"/>
                <w:sz w:val="16"/>
                <w:szCs w:val="16"/>
              </w:rPr>
              <w:t>MIN_FC_INVOICE_PERCENT</w:t>
            </w:r>
          </w:p>
        </w:tc>
        <w:tc>
          <w:tcPr>
            <w:tcW w:w="443" w:type="pct"/>
          </w:tcPr>
          <w:p w:rsidRPr="00F031EC" w:rsidR="00365A4E" w:rsidP="00365A4E" w:rsidRDefault="00365A4E" w14:paraId="1719F906" w14:textId="2137D666">
            <w:pPr>
              <w:keepLines/>
              <w:spacing w:after="0" w:line="240" w:lineRule="auto"/>
              <w:jc w:val="both"/>
              <w:rPr>
                <w:sz w:val="16"/>
                <w:szCs w:val="16"/>
              </w:rPr>
            </w:pPr>
            <w:r w:rsidRPr="00F060F9">
              <w:rPr>
                <w:sz w:val="16"/>
                <w:szCs w:val="16"/>
              </w:rPr>
              <w:t>NUMBER</w:t>
            </w:r>
          </w:p>
        </w:tc>
        <w:tc>
          <w:tcPr>
            <w:tcW w:w="241" w:type="pct"/>
          </w:tcPr>
          <w:p w:rsidRPr="00920174" w:rsidR="00365A4E" w:rsidP="00365A4E" w:rsidRDefault="00365A4E" w14:paraId="5A73253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E674DC8"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C1F97DF"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4721FE1"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4582B0C4" w14:textId="346B9200">
            <w:pPr>
              <w:keepLines/>
              <w:spacing w:after="0" w:line="240" w:lineRule="auto"/>
              <w:jc w:val="both"/>
              <w:rPr>
                <w:rFonts w:cs="Calibri"/>
                <w:color w:val="000000"/>
                <w:sz w:val="16"/>
                <w:szCs w:val="16"/>
              </w:rPr>
            </w:pPr>
            <w:r w:rsidRPr="00434B64">
              <w:rPr>
                <w:rFonts w:cs="Calibri"/>
                <w:color w:val="000000"/>
                <w:sz w:val="16"/>
                <w:szCs w:val="16"/>
              </w:rPr>
              <w:t>100</w:t>
            </w:r>
          </w:p>
        </w:tc>
        <w:tc>
          <w:tcPr>
            <w:tcW w:w="867" w:type="pct"/>
          </w:tcPr>
          <w:p w:rsidRPr="00A60776" w:rsidR="00365A4E" w:rsidP="00365A4E" w:rsidRDefault="00365A4E" w14:paraId="41C4170F" w14:textId="0A881D7C">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1AB57BB5" w14:textId="293DA6CC">
            <w:pPr>
              <w:keepLines/>
              <w:spacing w:after="0" w:line="240" w:lineRule="auto"/>
              <w:jc w:val="both"/>
              <w:rPr>
                <w:rFonts w:cs="Calibri"/>
                <w:color w:val="000000"/>
                <w:sz w:val="16"/>
                <w:szCs w:val="16"/>
              </w:rPr>
            </w:pPr>
            <w:r w:rsidRPr="00F03497">
              <w:rPr>
                <w:rFonts w:cs="Calibri"/>
                <w:color w:val="000000"/>
                <w:sz w:val="16"/>
                <w:szCs w:val="16"/>
              </w:rPr>
              <w:t>MIN_FC_BALANCE_OVERDUE_TYPE</w:t>
            </w:r>
          </w:p>
        </w:tc>
        <w:tc>
          <w:tcPr>
            <w:tcW w:w="443" w:type="pct"/>
          </w:tcPr>
          <w:p w:rsidRPr="00F060F9" w:rsidR="00365A4E" w:rsidP="00365A4E" w:rsidRDefault="00365A4E" w14:paraId="3F579FC0" w14:textId="3D34B275">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1F987027" w14:textId="44ECD3BA">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613551F"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EB54EA5" w14:textId="7628B92E">
            <w:pPr>
              <w:keepLines/>
              <w:spacing w:after="0" w:line="240" w:lineRule="auto"/>
              <w:jc w:val="both"/>
              <w:rPr>
                <w:rFonts w:cs="Calibri"/>
                <w:color w:val="000000"/>
                <w:sz w:val="16"/>
                <w:szCs w:val="16"/>
              </w:rPr>
            </w:pPr>
            <w:r w:rsidRPr="00F03497">
              <w:rPr>
                <w:rFonts w:cs="Calibri"/>
                <w:color w:val="000000"/>
                <w:sz w:val="16"/>
                <w:szCs w:val="16"/>
              </w:rPr>
              <w:t>MIN_FC_BALANCE_OVERDUE_TYPE</w:t>
            </w:r>
          </w:p>
        </w:tc>
        <w:tc>
          <w:tcPr>
            <w:tcW w:w="443" w:type="pct"/>
          </w:tcPr>
          <w:p w:rsidRPr="00F031EC" w:rsidR="00365A4E" w:rsidP="00365A4E" w:rsidRDefault="00365A4E" w14:paraId="2C96D540" w14:textId="13550769">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317FD2C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FC56CDE"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3EE34F3"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AF915DF" w14:textId="77777777">
        <w:trPr>
          <w:trHeight w:val="247"/>
        </w:trPr>
        <w:tc>
          <w:tcPr>
            <w:tcW w:w="193" w:type="pct"/>
            <w:vAlign w:val="bottom"/>
          </w:tcPr>
          <w:p w:rsidRPr="00434B64" w:rsidR="00365A4E" w:rsidP="00365A4E" w:rsidRDefault="00365A4E" w14:paraId="11A1C97E" w14:textId="1DCCE890">
            <w:pPr>
              <w:keepLines/>
              <w:spacing w:after="0" w:line="240" w:lineRule="auto"/>
              <w:jc w:val="both"/>
              <w:rPr>
                <w:rFonts w:cs="Calibri"/>
                <w:color w:val="000000"/>
                <w:sz w:val="16"/>
                <w:szCs w:val="16"/>
              </w:rPr>
            </w:pPr>
            <w:r w:rsidRPr="00434B64">
              <w:rPr>
                <w:rFonts w:cs="Calibri"/>
                <w:color w:val="000000"/>
                <w:sz w:val="16"/>
                <w:szCs w:val="16"/>
              </w:rPr>
              <w:t>101</w:t>
            </w:r>
          </w:p>
        </w:tc>
        <w:tc>
          <w:tcPr>
            <w:tcW w:w="867" w:type="pct"/>
          </w:tcPr>
          <w:p w:rsidRPr="00A60776" w:rsidR="00365A4E" w:rsidP="00365A4E" w:rsidRDefault="00365A4E" w14:paraId="06BB9DB3" w14:textId="22DFDEF0">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669D94F9" w14:textId="60C8CEFF">
            <w:pPr>
              <w:keepLines/>
              <w:spacing w:after="0" w:line="240" w:lineRule="auto"/>
              <w:jc w:val="both"/>
              <w:rPr>
                <w:rFonts w:cs="Calibri"/>
                <w:color w:val="000000"/>
                <w:sz w:val="16"/>
                <w:szCs w:val="16"/>
              </w:rPr>
            </w:pPr>
            <w:r w:rsidRPr="00F03497">
              <w:rPr>
                <w:rFonts w:cs="Calibri"/>
                <w:color w:val="000000"/>
                <w:sz w:val="16"/>
                <w:szCs w:val="16"/>
              </w:rPr>
              <w:t>MIN_FC_BALANCE_PERCENT</w:t>
            </w:r>
          </w:p>
        </w:tc>
        <w:tc>
          <w:tcPr>
            <w:tcW w:w="443" w:type="pct"/>
          </w:tcPr>
          <w:p w:rsidRPr="00F060F9" w:rsidR="00365A4E" w:rsidP="00365A4E" w:rsidRDefault="00365A4E" w14:paraId="4668F018" w14:textId="12B9F551">
            <w:pPr>
              <w:keepLines/>
              <w:spacing w:after="0" w:line="240" w:lineRule="auto"/>
              <w:jc w:val="both"/>
              <w:rPr>
                <w:sz w:val="16"/>
                <w:szCs w:val="16"/>
              </w:rPr>
            </w:pPr>
            <w:r w:rsidRPr="00F060F9">
              <w:rPr>
                <w:sz w:val="16"/>
                <w:szCs w:val="16"/>
              </w:rPr>
              <w:t>NUMBER</w:t>
            </w:r>
          </w:p>
        </w:tc>
        <w:tc>
          <w:tcPr>
            <w:tcW w:w="192" w:type="pct"/>
          </w:tcPr>
          <w:p w:rsidRPr="0061312F" w:rsidR="00365A4E" w:rsidP="00365A4E" w:rsidRDefault="00365A4E" w14:paraId="42CFA82D" w14:textId="4C837277">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373AFEC"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830C7F3" w14:textId="4009F7A0">
            <w:pPr>
              <w:keepLines/>
              <w:spacing w:after="0" w:line="240" w:lineRule="auto"/>
              <w:jc w:val="both"/>
              <w:rPr>
                <w:rFonts w:cs="Calibri"/>
                <w:color w:val="000000"/>
                <w:sz w:val="16"/>
                <w:szCs w:val="16"/>
              </w:rPr>
            </w:pPr>
            <w:r w:rsidRPr="00F03497">
              <w:rPr>
                <w:rFonts w:cs="Calibri"/>
                <w:color w:val="000000"/>
                <w:sz w:val="16"/>
                <w:szCs w:val="16"/>
              </w:rPr>
              <w:t>MIN_FC_BALANCE_PERCENT</w:t>
            </w:r>
          </w:p>
        </w:tc>
        <w:tc>
          <w:tcPr>
            <w:tcW w:w="443" w:type="pct"/>
          </w:tcPr>
          <w:p w:rsidRPr="00F031EC" w:rsidR="00365A4E" w:rsidP="00365A4E" w:rsidRDefault="00365A4E" w14:paraId="02739F9B" w14:textId="596D7C9B">
            <w:pPr>
              <w:keepLines/>
              <w:spacing w:after="0" w:line="240" w:lineRule="auto"/>
              <w:jc w:val="both"/>
              <w:rPr>
                <w:sz w:val="16"/>
                <w:szCs w:val="16"/>
              </w:rPr>
            </w:pPr>
            <w:r w:rsidRPr="00F060F9">
              <w:rPr>
                <w:sz w:val="16"/>
                <w:szCs w:val="16"/>
              </w:rPr>
              <w:t>NUMBER</w:t>
            </w:r>
          </w:p>
        </w:tc>
        <w:tc>
          <w:tcPr>
            <w:tcW w:w="241" w:type="pct"/>
          </w:tcPr>
          <w:p w:rsidRPr="00920174" w:rsidR="00365A4E" w:rsidP="00365A4E" w:rsidRDefault="00365A4E" w14:paraId="28BEA73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3520F140"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BD3E4B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3EE8B33"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527110BF" w14:textId="590298A1">
            <w:pPr>
              <w:keepLines/>
              <w:spacing w:after="0" w:line="240" w:lineRule="auto"/>
              <w:jc w:val="both"/>
              <w:rPr>
                <w:rFonts w:cs="Calibri"/>
                <w:color w:val="000000"/>
                <w:sz w:val="16"/>
                <w:szCs w:val="16"/>
              </w:rPr>
            </w:pPr>
            <w:r w:rsidRPr="00434B64">
              <w:rPr>
                <w:rFonts w:cs="Calibri"/>
                <w:color w:val="000000"/>
                <w:sz w:val="16"/>
                <w:szCs w:val="16"/>
              </w:rPr>
              <w:t>102</w:t>
            </w:r>
          </w:p>
        </w:tc>
        <w:tc>
          <w:tcPr>
            <w:tcW w:w="867" w:type="pct"/>
          </w:tcPr>
          <w:p w:rsidRPr="00A60776" w:rsidR="00365A4E" w:rsidP="00365A4E" w:rsidRDefault="00365A4E" w14:paraId="569C4F4B" w14:textId="01785C35">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459ADD44" w14:textId="415EF14E">
            <w:pPr>
              <w:keepLines/>
              <w:spacing w:after="0" w:line="240" w:lineRule="auto"/>
              <w:jc w:val="both"/>
              <w:rPr>
                <w:rFonts w:cs="Calibri"/>
                <w:color w:val="000000"/>
                <w:sz w:val="16"/>
                <w:szCs w:val="16"/>
              </w:rPr>
            </w:pPr>
            <w:r w:rsidRPr="00F03497">
              <w:rPr>
                <w:rFonts w:cs="Calibri"/>
                <w:color w:val="000000"/>
                <w:sz w:val="16"/>
                <w:szCs w:val="16"/>
              </w:rPr>
              <w:t>INTEREST_TYPE</w:t>
            </w:r>
          </w:p>
        </w:tc>
        <w:tc>
          <w:tcPr>
            <w:tcW w:w="443" w:type="pct"/>
          </w:tcPr>
          <w:p w:rsidRPr="00F060F9" w:rsidR="00365A4E" w:rsidP="00365A4E" w:rsidRDefault="00365A4E" w14:paraId="61275E8E" w14:textId="725C05A4">
            <w:pPr>
              <w:keepLines/>
              <w:spacing w:after="0" w:line="240" w:lineRule="auto"/>
              <w:jc w:val="both"/>
              <w:rPr>
                <w:sz w:val="16"/>
                <w:szCs w:val="16"/>
              </w:rPr>
            </w:pPr>
            <w:r w:rsidRPr="00F060F9">
              <w:rPr>
                <w:sz w:val="16"/>
                <w:szCs w:val="16"/>
              </w:rPr>
              <w:t>NUMBER</w:t>
            </w:r>
          </w:p>
        </w:tc>
        <w:tc>
          <w:tcPr>
            <w:tcW w:w="192" w:type="pct"/>
          </w:tcPr>
          <w:p w:rsidRPr="0061312F" w:rsidR="00365A4E" w:rsidP="00365A4E" w:rsidRDefault="00365A4E" w14:paraId="3E635A28" w14:textId="69CB2EA6">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48691F1"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3999831F" w14:textId="58522B16">
            <w:pPr>
              <w:keepLines/>
              <w:spacing w:after="0" w:line="240" w:lineRule="auto"/>
              <w:jc w:val="both"/>
              <w:rPr>
                <w:rFonts w:cs="Calibri"/>
                <w:color w:val="000000"/>
                <w:sz w:val="16"/>
                <w:szCs w:val="16"/>
              </w:rPr>
            </w:pPr>
            <w:r w:rsidRPr="00F03497">
              <w:rPr>
                <w:rFonts w:cs="Calibri"/>
                <w:color w:val="000000"/>
                <w:sz w:val="16"/>
                <w:szCs w:val="16"/>
              </w:rPr>
              <w:t>INTEREST_TYPE</w:t>
            </w:r>
          </w:p>
        </w:tc>
        <w:tc>
          <w:tcPr>
            <w:tcW w:w="443" w:type="pct"/>
          </w:tcPr>
          <w:p w:rsidRPr="00F031EC" w:rsidR="00365A4E" w:rsidP="00365A4E" w:rsidRDefault="00365A4E" w14:paraId="51481B6B" w14:textId="634BD098">
            <w:pPr>
              <w:keepLines/>
              <w:spacing w:after="0" w:line="240" w:lineRule="auto"/>
              <w:jc w:val="both"/>
              <w:rPr>
                <w:sz w:val="16"/>
                <w:szCs w:val="16"/>
              </w:rPr>
            </w:pPr>
            <w:r w:rsidRPr="00F060F9">
              <w:rPr>
                <w:sz w:val="16"/>
                <w:szCs w:val="16"/>
              </w:rPr>
              <w:t>NUMBER</w:t>
            </w:r>
          </w:p>
        </w:tc>
        <w:tc>
          <w:tcPr>
            <w:tcW w:w="241" w:type="pct"/>
          </w:tcPr>
          <w:p w:rsidRPr="00920174" w:rsidR="00365A4E" w:rsidP="00365A4E" w:rsidRDefault="00365A4E" w14:paraId="5650CBEF"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4AC7786"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7723882"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D605FF8" w14:textId="77777777">
        <w:trPr>
          <w:trHeight w:val="247"/>
        </w:trPr>
        <w:tc>
          <w:tcPr>
            <w:tcW w:w="193" w:type="pct"/>
            <w:vAlign w:val="bottom"/>
          </w:tcPr>
          <w:p w:rsidRPr="00434B64" w:rsidR="00365A4E" w:rsidP="00365A4E" w:rsidRDefault="00365A4E" w14:paraId="3C93346A" w14:textId="53A63ACB">
            <w:pPr>
              <w:keepLines/>
              <w:spacing w:after="0" w:line="240" w:lineRule="auto"/>
              <w:jc w:val="both"/>
              <w:rPr>
                <w:rFonts w:cs="Calibri"/>
                <w:color w:val="000000"/>
                <w:sz w:val="16"/>
                <w:szCs w:val="16"/>
              </w:rPr>
            </w:pPr>
            <w:r w:rsidRPr="00434B64">
              <w:rPr>
                <w:rFonts w:cs="Calibri"/>
                <w:color w:val="000000"/>
                <w:sz w:val="16"/>
                <w:szCs w:val="16"/>
              </w:rPr>
              <w:t>103</w:t>
            </w:r>
          </w:p>
        </w:tc>
        <w:tc>
          <w:tcPr>
            <w:tcW w:w="867" w:type="pct"/>
          </w:tcPr>
          <w:p w:rsidRPr="00A60776" w:rsidR="00365A4E" w:rsidP="00365A4E" w:rsidRDefault="00365A4E" w14:paraId="764EAA76" w14:textId="01760785">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42EE568C" w14:textId="154E7986">
            <w:pPr>
              <w:keepLines/>
              <w:spacing w:after="0" w:line="240" w:lineRule="auto"/>
              <w:jc w:val="both"/>
              <w:rPr>
                <w:rFonts w:cs="Calibri"/>
                <w:color w:val="000000"/>
                <w:sz w:val="16"/>
                <w:szCs w:val="16"/>
              </w:rPr>
            </w:pPr>
            <w:r w:rsidRPr="00F03497">
              <w:rPr>
                <w:rFonts w:cs="Calibri"/>
                <w:color w:val="000000"/>
                <w:sz w:val="16"/>
                <w:szCs w:val="16"/>
              </w:rPr>
              <w:t>INTEREST_FIXED_AMOUNT</w:t>
            </w:r>
          </w:p>
        </w:tc>
        <w:tc>
          <w:tcPr>
            <w:tcW w:w="443" w:type="pct"/>
          </w:tcPr>
          <w:p w:rsidRPr="00F060F9" w:rsidR="00365A4E" w:rsidP="00365A4E" w:rsidRDefault="00365A4E" w14:paraId="4C7AFF11" w14:textId="7E98C7A4">
            <w:pPr>
              <w:keepLines/>
              <w:spacing w:after="0" w:line="240" w:lineRule="auto"/>
              <w:jc w:val="both"/>
              <w:rPr>
                <w:sz w:val="16"/>
                <w:szCs w:val="16"/>
              </w:rPr>
            </w:pPr>
            <w:r w:rsidRPr="00F060F9">
              <w:rPr>
                <w:sz w:val="16"/>
                <w:szCs w:val="16"/>
              </w:rPr>
              <w:t>NUMBER</w:t>
            </w:r>
          </w:p>
        </w:tc>
        <w:tc>
          <w:tcPr>
            <w:tcW w:w="192" w:type="pct"/>
          </w:tcPr>
          <w:p w:rsidRPr="0061312F" w:rsidR="00365A4E" w:rsidP="00365A4E" w:rsidRDefault="00365A4E" w14:paraId="25981096" w14:textId="32C973F7">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5C10310"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89F5BF8" w14:textId="6E8E3CBE">
            <w:pPr>
              <w:keepLines/>
              <w:spacing w:after="0" w:line="240" w:lineRule="auto"/>
              <w:jc w:val="both"/>
              <w:rPr>
                <w:rFonts w:cs="Calibri"/>
                <w:color w:val="000000"/>
                <w:sz w:val="16"/>
                <w:szCs w:val="16"/>
              </w:rPr>
            </w:pPr>
            <w:r w:rsidRPr="00F03497">
              <w:rPr>
                <w:rFonts w:cs="Calibri"/>
                <w:color w:val="000000"/>
                <w:sz w:val="16"/>
                <w:szCs w:val="16"/>
              </w:rPr>
              <w:t>INTEREST_FIXED_AMOUNT</w:t>
            </w:r>
          </w:p>
        </w:tc>
        <w:tc>
          <w:tcPr>
            <w:tcW w:w="443" w:type="pct"/>
          </w:tcPr>
          <w:p w:rsidRPr="00F031EC" w:rsidR="00365A4E" w:rsidP="00365A4E" w:rsidRDefault="00365A4E" w14:paraId="44982D28" w14:textId="61BD49F2">
            <w:pPr>
              <w:keepLines/>
              <w:spacing w:after="0" w:line="240" w:lineRule="auto"/>
              <w:jc w:val="both"/>
              <w:rPr>
                <w:sz w:val="16"/>
                <w:szCs w:val="16"/>
              </w:rPr>
            </w:pPr>
            <w:r w:rsidRPr="00F060F9">
              <w:rPr>
                <w:sz w:val="16"/>
                <w:szCs w:val="16"/>
              </w:rPr>
              <w:t>NUMBER</w:t>
            </w:r>
          </w:p>
        </w:tc>
        <w:tc>
          <w:tcPr>
            <w:tcW w:w="241" w:type="pct"/>
          </w:tcPr>
          <w:p w:rsidRPr="00920174" w:rsidR="00365A4E" w:rsidP="00365A4E" w:rsidRDefault="00365A4E" w14:paraId="1D093F3C"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6CBA34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D42F93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A5C7067"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60D762B0" w14:textId="2B2A6393">
            <w:pPr>
              <w:keepLines/>
              <w:spacing w:after="0" w:line="240" w:lineRule="auto"/>
              <w:jc w:val="both"/>
              <w:rPr>
                <w:rFonts w:cs="Calibri"/>
                <w:color w:val="000000"/>
                <w:sz w:val="16"/>
                <w:szCs w:val="16"/>
              </w:rPr>
            </w:pPr>
            <w:r w:rsidRPr="00434B64">
              <w:rPr>
                <w:rFonts w:cs="Calibri"/>
                <w:color w:val="000000"/>
                <w:sz w:val="16"/>
                <w:szCs w:val="16"/>
              </w:rPr>
              <w:t>104</w:t>
            </w:r>
          </w:p>
        </w:tc>
        <w:tc>
          <w:tcPr>
            <w:tcW w:w="867" w:type="pct"/>
          </w:tcPr>
          <w:p w:rsidRPr="00A60776" w:rsidR="00365A4E" w:rsidP="00365A4E" w:rsidRDefault="00365A4E" w14:paraId="41F1E037" w14:textId="280B1784">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7733757E" w14:textId="3750E494">
            <w:pPr>
              <w:keepLines/>
              <w:spacing w:after="0" w:line="240" w:lineRule="auto"/>
              <w:jc w:val="both"/>
              <w:rPr>
                <w:rFonts w:cs="Calibri"/>
                <w:color w:val="000000"/>
                <w:sz w:val="16"/>
                <w:szCs w:val="16"/>
              </w:rPr>
            </w:pPr>
            <w:r w:rsidRPr="00F03497">
              <w:rPr>
                <w:rFonts w:cs="Calibri"/>
                <w:color w:val="000000"/>
                <w:sz w:val="16"/>
                <w:szCs w:val="16"/>
              </w:rPr>
              <w:t>PENALTY_TYPE</w:t>
            </w:r>
          </w:p>
        </w:tc>
        <w:tc>
          <w:tcPr>
            <w:tcW w:w="443" w:type="pct"/>
          </w:tcPr>
          <w:p w:rsidRPr="00F060F9" w:rsidR="00365A4E" w:rsidP="00365A4E" w:rsidRDefault="00365A4E" w14:paraId="0C2F68F9" w14:textId="355DCE58">
            <w:pPr>
              <w:keepLines/>
              <w:spacing w:after="0" w:line="240" w:lineRule="auto"/>
              <w:jc w:val="both"/>
              <w:rPr>
                <w:sz w:val="16"/>
                <w:szCs w:val="16"/>
              </w:rPr>
            </w:pPr>
            <w:r w:rsidRPr="00F060F9">
              <w:rPr>
                <w:sz w:val="16"/>
                <w:szCs w:val="16"/>
              </w:rPr>
              <w:t>VARCHAR2(240)</w:t>
            </w:r>
          </w:p>
        </w:tc>
        <w:tc>
          <w:tcPr>
            <w:tcW w:w="192" w:type="pct"/>
          </w:tcPr>
          <w:p w:rsidRPr="0061312F" w:rsidR="00365A4E" w:rsidP="00365A4E" w:rsidRDefault="00365A4E" w14:paraId="11DAD839" w14:textId="7572A684">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3A5CC4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A9AF498" w14:textId="35CAABBF">
            <w:pPr>
              <w:keepLines/>
              <w:spacing w:after="0" w:line="240" w:lineRule="auto"/>
              <w:jc w:val="both"/>
              <w:rPr>
                <w:rFonts w:cs="Calibri"/>
                <w:color w:val="000000"/>
                <w:sz w:val="16"/>
                <w:szCs w:val="16"/>
              </w:rPr>
            </w:pPr>
            <w:r w:rsidRPr="00F03497">
              <w:rPr>
                <w:rFonts w:cs="Calibri"/>
                <w:color w:val="000000"/>
                <w:sz w:val="16"/>
                <w:szCs w:val="16"/>
              </w:rPr>
              <w:t>PENALTY_TYPE</w:t>
            </w:r>
          </w:p>
        </w:tc>
        <w:tc>
          <w:tcPr>
            <w:tcW w:w="443" w:type="pct"/>
          </w:tcPr>
          <w:p w:rsidRPr="00F031EC" w:rsidR="00365A4E" w:rsidP="00365A4E" w:rsidRDefault="00365A4E" w14:paraId="05A65087" w14:textId="3B2B8844">
            <w:pPr>
              <w:keepLines/>
              <w:spacing w:after="0" w:line="240" w:lineRule="auto"/>
              <w:jc w:val="both"/>
              <w:rPr>
                <w:sz w:val="16"/>
                <w:szCs w:val="16"/>
              </w:rPr>
            </w:pPr>
            <w:r w:rsidRPr="00F060F9">
              <w:rPr>
                <w:sz w:val="16"/>
                <w:szCs w:val="16"/>
              </w:rPr>
              <w:t>VARCHAR2(240)</w:t>
            </w:r>
          </w:p>
        </w:tc>
        <w:tc>
          <w:tcPr>
            <w:tcW w:w="241" w:type="pct"/>
          </w:tcPr>
          <w:p w:rsidRPr="00920174" w:rsidR="00365A4E" w:rsidP="00365A4E" w:rsidRDefault="00365A4E" w14:paraId="586BEE5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3FA321EC"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0593BEA"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C5C253C" w14:textId="77777777">
        <w:trPr>
          <w:trHeight w:val="247"/>
        </w:trPr>
        <w:tc>
          <w:tcPr>
            <w:tcW w:w="193" w:type="pct"/>
            <w:vAlign w:val="bottom"/>
          </w:tcPr>
          <w:p w:rsidRPr="00434B64" w:rsidR="00365A4E" w:rsidP="00365A4E" w:rsidRDefault="00365A4E" w14:paraId="46F10EB4" w14:textId="143AD27A">
            <w:pPr>
              <w:keepLines/>
              <w:spacing w:after="0" w:line="240" w:lineRule="auto"/>
              <w:jc w:val="both"/>
              <w:rPr>
                <w:rFonts w:cs="Calibri"/>
                <w:color w:val="000000"/>
                <w:sz w:val="16"/>
                <w:szCs w:val="16"/>
              </w:rPr>
            </w:pPr>
            <w:r w:rsidRPr="00434B64">
              <w:rPr>
                <w:rFonts w:cs="Calibri"/>
                <w:color w:val="000000"/>
                <w:sz w:val="16"/>
                <w:szCs w:val="16"/>
              </w:rPr>
              <w:t>105</w:t>
            </w:r>
          </w:p>
        </w:tc>
        <w:tc>
          <w:tcPr>
            <w:tcW w:w="867" w:type="pct"/>
          </w:tcPr>
          <w:p w:rsidRPr="00A60776" w:rsidR="00365A4E" w:rsidP="00365A4E" w:rsidRDefault="00365A4E" w14:paraId="28CDE5DC" w14:textId="4C91E9A5">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7DF7F3EC" w14:textId="260D6E40">
            <w:pPr>
              <w:keepLines/>
              <w:spacing w:after="0" w:line="240" w:lineRule="auto"/>
              <w:jc w:val="both"/>
              <w:rPr>
                <w:rFonts w:cs="Calibri"/>
                <w:color w:val="000000"/>
                <w:sz w:val="16"/>
                <w:szCs w:val="16"/>
              </w:rPr>
            </w:pPr>
            <w:r w:rsidRPr="00F03497">
              <w:rPr>
                <w:rFonts w:cs="Calibri"/>
                <w:color w:val="000000"/>
                <w:sz w:val="16"/>
                <w:szCs w:val="16"/>
              </w:rPr>
              <w:t>PENALTY_RATE</w:t>
            </w:r>
          </w:p>
        </w:tc>
        <w:tc>
          <w:tcPr>
            <w:tcW w:w="443" w:type="pct"/>
          </w:tcPr>
          <w:p w:rsidRPr="00F060F9" w:rsidR="00365A4E" w:rsidP="00365A4E" w:rsidRDefault="00365A4E" w14:paraId="2C559E1F" w14:textId="6C4B660A">
            <w:pPr>
              <w:keepLines/>
              <w:spacing w:after="0" w:line="240" w:lineRule="auto"/>
              <w:jc w:val="both"/>
              <w:rPr>
                <w:sz w:val="16"/>
                <w:szCs w:val="16"/>
              </w:rPr>
            </w:pPr>
            <w:r w:rsidRPr="00F060F9">
              <w:rPr>
                <w:sz w:val="16"/>
                <w:szCs w:val="16"/>
              </w:rPr>
              <w:t>VARCHAR2(20)</w:t>
            </w:r>
          </w:p>
        </w:tc>
        <w:tc>
          <w:tcPr>
            <w:tcW w:w="192" w:type="pct"/>
          </w:tcPr>
          <w:p w:rsidRPr="0061312F" w:rsidR="00365A4E" w:rsidP="00365A4E" w:rsidRDefault="00365A4E" w14:paraId="6B9FC8A0" w14:textId="4A6B0359">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6BE09942"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226471FD" w14:textId="1017764B">
            <w:pPr>
              <w:keepLines/>
              <w:spacing w:after="0" w:line="240" w:lineRule="auto"/>
              <w:jc w:val="both"/>
              <w:rPr>
                <w:rFonts w:cs="Calibri"/>
                <w:color w:val="000000"/>
                <w:sz w:val="16"/>
                <w:szCs w:val="16"/>
              </w:rPr>
            </w:pPr>
            <w:r w:rsidRPr="00F03497">
              <w:rPr>
                <w:rFonts w:cs="Calibri"/>
                <w:color w:val="000000"/>
                <w:sz w:val="16"/>
                <w:szCs w:val="16"/>
              </w:rPr>
              <w:t>PENALTY_RATE</w:t>
            </w:r>
          </w:p>
        </w:tc>
        <w:tc>
          <w:tcPr>
            <w:tcW w:w="443" w:type="pct"/>
          </w:tcPr>
          <w:p w:rsidRPr="00F031EC" w:rsidR="00365A4E" w:rsidP="00365A4E" w:rsidRDefault="00365A4E" w14:paraId="0275B7E1" w14:textId="6F21C9B3">
            <w:pPr>
              <w:keepLines/>
              <w:spacing w:after="0" w:line="240" w:lineRule="auto"/>
              <w:jc w:val="both"/>
              <w:rPr>
                <w:sz w:val="16"/>
                <w:szCs w:val="16"/>
              </w:rPr>
            </w:pPr>
            <w:r w:rsidRPr="00F060F9">
              <w:rPr>
                <w:sz w:val="16"/>
                <w:szCs w:val="16"/>
              </w:rPr>
              <w:t>VARCHAR2(20)</w:t>
            </w:r>
          </w:p>
        </w:tc>
        <w:tc>
          <w:tcPr>
            <w:tcW w:w="241" w:type="pct"/>
          </w:tcPr>
          <w:p w:rsidRPr="00920174" w:rsidR="00365A4E" w:rsidP="00365A4E" w:rsidRDefault="00365A4E" w14:paraId="791BD25B"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3B61DFE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34D86309"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9774576"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1E6CD44C" w14:textId="2FA93E28">
            <w:pPr>
              <w:keepLines/>
              <w:spacing w:after="0" w:line="240" w:lineRule="auto"/>
              <w:jc w:val="both"/>
              <w:rPr>
                <w:rFonts w:cs="Calibri"/>
                <w:color w:val="000000"/>
                <w:sz w:val="16"/>
                <w:szCs w:val="16"/>
              </w:rPr>
            </w:pPr>
            <w:r w:rsidRPr="00434B64">
              <w:rPr>
                <w:rFonts w:cs="Calibri"/>
                <w:color w:val="000000"/>
                <w:sz w:val="16"/>
                <w:szCs w:val="16"/>
              </w:rPr>
              <w:t>106</w:t>
            </w:r>
          </w:p>
        </w:tc>
        <w:tc>
          <w:tcPr>
            <w:tcW w:w="867" w:type="pct"/>
          </w:tcPr>
          <w:p w:rsidRPr="00A60776" w:rsidR="00365A4E" w:rsidP="00365A4E" w:rsidRDefault="00365A4E" w14:paraId="50192B32" w14:textId="14BD4376">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709AF0DB" w14:textId="0FB07A2A">
            <w:pPr>
              <w:keepLines/>
              <w:spacing w:after="0" w:line="240" w:lineRule="auto"/>
              <w:jc w:val="both"/>
              <w:rPr>
                <w:rFonts w:cs="Calibri"/>
                <w:color w:val="000000"/>
                <w:sz w:val="16"/>
                <w:szCs w:val="16"/>
              </w:rPr>
            </w:pPr>
            <w:r w:rsidRPr="00F03497">
              <w:rPr>
                <w:rFonts w:cs="Calibri"/>
                <w:color w:val="000000"/>
                <w:sz w:val="16"/>
                <w:szCs w:val="16"/>
              </w:rPr>
              <w:t>MIN_INTEREST_CHARGE</w:t>
            </w:r>
          </w:p>
        </w:tc>
        <w:tc>
          <w:tcPr>
            <w:tcW w:w="443" w:type="pct"/>
          </w:tcPr>
          <w:p w:rsidRPr="00F060F9" w:rsidR="00365A4E" w:rsidP="00365A4E" w:rsidRDefault="00365A4E" w14:paraId="0316FDA5" w14:textId="004B5CE0">
            <w:pPr>
              <w:keepLines/>
              <w:spacing w:after="0" w:line="240" w:lineRule="auto"/>
              <w:jc w:val="both"/>
              <w:rPr>
                <w:sz w:val="16"/>
                <w:szCs w:val="16"/>
              </w:rPr>
            </w:pPr>
            <w:r w:rsidRPr="00F060F9">
              <w:rPr>
                <w:sz w:val="16"/>
                <w:szCs w:val="16"/>
              </w:rPr>
              <w:t>DATE</w:t>
            </w:r>
          </w:p>
        </w:tc>
        <w:tc>
          <w:tcPr>
            <w:tcW w:w="192" w:type="pct"/>
          </w:tcPr>
          <w:p w:rsidRPr="0061312F" w:rsidR="00365A4E" w:rsidP="00365A4E" w:rsidRDefault="00365A4E" w14:paraId="240D4EA0" w14:textId="066C4EAB">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D8E25FF"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1547843" w14:textId="7E43C98A">
            <w:pPr>
              <w:keepLines/>
              <w:spacing w:after="0" w:line="240" w:lineRule="auto"/>
              <w:jc w:val="both"/>
              <w:rPr>
                <w:rFonts w:cs="Calibri"/>
                <w:color w:val="000000"/>
                <w:sz w:val="16"/>
                <w:szCs w:val="16"/>
              </w:rPr>
            </w:pPr>
            <w:r w:rsidRPr="00F03497">
              <w:rPr>
                <w:rFonts w:cs="Calibri"/>
                <w:color w:val="000000"/>
                <w:sz w:val="16"/>
                <w:szCs w:val="16"/>
              </w:rPr>
              <w:t>MIN_INTEREST_CHARGE</w:t>
            </w:r>
          </w:p>
        </w:tc>
        <w:tc>
          <w:tcPr>
            <w:tcW w:w="443" w:type="pct"/>
          </w:tcPr>
          <w:p w:rsidRPr="00F031EC" w:rsidR="00365A4E" w:rsidP="00365A4E" w:rsidRDefault="00365A4E" w14:paraId="609666E6" w14:textId="0997BA88">
            <w:pPr>
              <w:keepLines/>
              <w:spacing w:after="0" w:line="240" w:lineRule="auto"/>
              <w:jc w:val="both"/>
              <w:rPr>
                <w:sz w:val="16"/>
                <w:szCs w:val="16"/>
              </w:rPr>
            </w:pPr>
            <w:r w:rsidRPr="00F060F9">
              <w:rPr>
                <w:sz w:val="16"/>
                <w:szCs w:val="16"/>
              </w:rPr>
              <w:t>DATE</w:t>
            </w:r>
          </w:p>
        </w:tc>
        <w:tc>
          <w:tcPr>
            <w:tcW w:w="241" w:type="pct"/>
          </w:tcPr>
          <w:p w:rsidRPr="00920174" w:rsidR="00365A4E" w:rsidP="00365A4E" w:rsidRDefault="00365A4E" w14:paraId="04F6671E"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BDE8A0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23629EEA"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8BB7FBA" w14:textId="77777777">
        <w:trPr>
          <w:trHeight w:val="247"/>
        </w:trPr>
        <w:tc>
          <w:tcPr>
            <w:tcW w:w="193" w:type="pct"/>
            <w:vAlign w:val="bottom"/>
          </w:tcPr>
          <w:p w:rsidRPr="00434B64" w:rsidR="00365A4E" w:rsidP="00365A4E" w:rsidRDefault="00365A4E" w14:paraId="20C319B6" w14:textId="0AC241FA">
            <w:pPr>
              <w:keepLines/>
              <w:spacing w:after="0" w:line="240" w:lineRule="auto"/>
              <w:jc w:val="both"/>
              <w:rPr>
                <w:rFonts w:cs="Calibri"/>
                <w:color w:val="000000"/>
                <w:sz w:val="16"/>
                <w:szCs w:val="16"/>
              </w:rPr>
            </w:pPr>
            <w:r w:rsidRPr="00434B64">
              <w:rPr>
                <w:rFonts w:cs="Calibri"/>
                <w:color w:val="000000"/>
                <w:sz w:val="16"/>
                <w:szCs w:val="16"/>
              </w:rPr>
              <w:t>107</w:t>
            </w:r>
          </w:p>
        </w:tc>
        <w:tc>
          <w:tcPr>
            <w:tcW w:w="867" w:type="pct"/>
          </w:tcPr>
          <w:p w:rsidRPr="00A60776" w:rsidR="00365A4E" w:rsidP="00365A4E" w:rsidRDefault="00365A4E" w14:paraId="77BE2D9C" w14:textId="3BD1BFDD">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55E8B959" w14:textId="6C1FB8AB">
            <w:pPr>
              <w:keepLines/>
              <w:spacing w:after="0" w:line="240" w:lineRule="auto"/>
              <w:jc w:val="both"/>
              <w:rPr>
                <w:rFonts w:cs="Calibri"/>
                <w:color w:val="000000"/>
                <w:sz w:val="16"/>
                <w:szCs w:val="16"/>
              </w:rPr>
            </w:pPr>
            <w:r w:rsidRPr="00F03497">
              <w:rPr>
                <w:rFonts w:cs="Calibri"/>
                <w:color w:val="000000"/>
                <w:sz w:val="16"/>
                <w:szCs w:val="16"/>
              </w:rPr>
              <w:t>PENALTY_FIXED_AMOUNT</w:t>
            </w:r>
          </w:p>
        </w:tc>
        <w:tc>
          <w:tcPr>
            <w:tcW w:w="443" w:type="pct"/>
          </w:tcPr>
          <w:p w:rsidRPr="00F060F9" w:rsidR="00365A4E" w:rsidP="00365A4E" w:rsidRDefault="00365A4E" w14:paraId="5C1B78F3" w14:textId="17FC5782">
            <w:pPr>
              <w:keepLines/>
              <w:spacing w:after="0" w:line="240" w:lineRule="auto"/>
              <w:jc w:val="both"/>
              <w:rPr>
                <w:sz w:val="16"/>
                <w:szCs w:val="16"/>
              </w:rPr>
            </w:pPr>
            <w:r w:rsidRPr="00F060F9">
              <w:rPr>
                <w:sz w:val="16"/>
                <w:szCs w:val="16"/>
              </w:rPr>
              <w:t>DATE</w:t>
            </w:r>
          </w:p>
        </w:tc>
        <w:tc>
          <w:tcPr>
            <w:tcW w:w="192" w:type="pct"/>
          </w:tcPr>
          <w:p w:rsidRPr="0061312F" w:rsidR="00365A4E" w:rsidP="00365A4E" w:rsidRDefault="00365A4E" w14:paraId="24FBF884" w14:textId="0412A7BA">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179AB8E"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3B74AFD" w14:textId="1CDBAF93">
            <w:pPr>
              <w:keepLines/>
              <w:spacing w:after="0" w:line="240" w:lineRule="auto"/>
              <w:jc w:val="both"/>
              <w:rPr>
                <w:rFonts w:cs="Calibri"/>
                <w:color w:val="000000"/>
                <w:sz w:val="16"/>
                <w:szCs w:val="16"/>
              </w:rPr>
            </w:pPr>
            <w:r w:rsidRPr="00F03497">
              <w:rPr>
                <w:rFonts w:cs="Calibri"/>
                <w:color w:val="000000"/>
                <w:sz w:val="16"/>
                <w:szCs w:val="16"/>
              </w:rPr>
              <w:t>PENALTY_FIXED_AMOUNT</w:t>
            </w:r>
          </w:p>
        </w:tc>
        <w:tc>
          <w:tcPr>
            <w:tcW w:w="443" w:type="pct"/>
          </w:tcPr>
          <w:p w:rsidRPr="00F031EC" w:rsidR="00365A4E" w:rsidP="00365A4E" w:rsidRDefault="00365A4E" w14:paraId="09C4B50A" w14:textId="32EB6EC6">
            <w:pPr>
              <w:keepLines/>
              <w:spacing w:after="0" w:line="240" w:lineRule="auto"/>
              <w:jc w:val="both"/>
              <w:rPr>
                <w:sz w:val="16"/>
                <w:szCs w:val="16"/>
              </w:rPr>
            </w:pPr>
            <w:r w:rsidRPr="00F060F9">
              <w:rPr>
                <w:sz w:val="16"/>
                <w:szCs w:val="16"/>
              </w:rPr>
              <w:t>DATE</w:t>
            </w:r>
          </w:p>
        </w:tc>
        <w:tc>
          <w:tcPr>
            <w:tcW w:w="241" w:type="pct"/>
          </w:tcPr>
          <w:p w:rsidRPr="00920174" w:rsidR="00365A4E" w:rsidP="00365A4E" w:rsidRDefault="00365A4E" w14:paraId="5A61EE0A"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9F5D251"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69261B6"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A2C529A"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6882EC3B" w14:textId="5969C532">
            <w:pPr>
              <w:keepLines/>
              <w:spacing w:after="0" w:line="240" w:lineRule="auto"/>
              <w:jc w:val="both"/>
              <w:rPr>
                <w:rFonts w:cs="Calibri"/>
                <w:color w:val="000000"/>
                <w:sz w:val="16"/>
                <w:szCs w:val="16"/>
              </w:rPr>
            </w:pPr>
            <w:r w:rsidRPr="00434B64">
              <w:rPr>
                <w:rFonts w:cs="Calibri"/>
                <w:color w:val="000000"/>
                <w:sz w:val="16"/>
                <w:szCs w:val="16"/>
              </w:rPr>
              <w:t>108</w:t>
            </w:r>
          </w:p>
        </w:tc>
        <w:tc>
          <w:tcPr>
            <w:tcW w:w="867" w:type="pct"/>
          </w:tcPr>
          <w:p w:rsidRPr="00A60776" w:rsidR="00365A4E" w:rsidP="00365A4E" w:rsidRDefault="00365A4E" w14:paraId="01AD8E9F" w14:textId="78BA4B63">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7A450E8C" w14:textId="61698462">
            <w:pPr>
              <w:keepLines/>
              <w:spacing w:after="0" w:line="240" w:lineRule="auto"/>
              <w:jc w:val="both"/>
              <w:rPr>
                <w:rFonts w:cs="Calibri"/>
                <w:color w:val="000000"/>
                <w:sz w:val="16"/>
                <w:szCs w:val="16"/>
              </w:rPr>
            </w:pPr>
            <w:r w:rsidRPr="00F03497">
              <w:rPr>
                <w:rFonts w:cs="Calibri"/>
                <w:color w:val="000000"/>
                <w:sz w:val="16"/>
                <w:szCs w:val="16"/>
              </w:rPr>
              <w:t>AUTOMATCH_RULE_NAME</w:t>
            </w:r>
          </w:p>
        </w:tc>
        <w:tc>
          <w:tcPr>
            <w:tcW w:w="443" w:type="pct"/>
          </w:tcPr>
          <w:p w:rsidRPr="00F060F9" w:rsidR="00365A4E" w:rsidP="00365A4E" w:rsidRDefault="00365A4E" w14:paraId="464C182F" w14:textId="28088469">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70488F46" w14:textId="5AB9477C">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AAD6638"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9373A80" w14:textId="0D0569A4">
            <w:pPr>
              <w:keepLines/>
              <w:spacing w:after="0" w:line="240" w:lineRule="auto"/>
              <w:jc w:val="both"/>
              <w:rPr>
                <w:rFonts w:cs="Calibri"/>
                <w:color w:val="000000"/>
                <w:sz w:val="16"/>
                <w:szCs w:val="16"/>
              </w:rPr>
            </w:pPr>
            <w:r w:rsidRPr="00F03497">
              <w:rPr>
                <w:rFonts w:cs="Calibri"/>
                <w:color w:val="000000"/>
                <w:sz w:val="16"/>
                <w:szCs w:val="16"/>
              </w:rPr>
              <w:t>AUTOMATCH_RULE_NAME</w:t>
            </w:r>
          </w:p>
        </w:tc>
        <w:tc>
          <w:tcPr>
            <w:tcW w:w="443" w:type="pct"/>
          </w:tcPr>
          <w:p w:rsidRPr="00F031EC" w:rsidR="00365A4E" w:rsidP="00365A4E" w:rsidRDefault="00365A4E" w14:paraId="36CC1745" w14:textId="23B2658A">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4EA57294"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3C2980A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F39DEFD"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329C6BD" w14:textId="77777777">
        <w:trPr>
          <w:trHeight w:val="247"/>
        </w:trPr>
        <w:tc>
          <w:tcPr>
            <w:tcW w:w="193" w:type="pct"/>
            <w:vAlign w:val="bottom"/>
          </w:tcPr>
          <w:p w:rsidRPr="00434B64" w:rsidR="00365A4E" w:rsidP="00365A4E" w:rsidRDefault="00365A4E" w14:paraId="0AF5607C" w14:textId="49BF03E7">
            <w:pPr>
              <w:keepLines/>
              <w:spacing w:after="0" w:line="240" w:lineRule="auto"/>
              <w:jc w:val="both"/>
              <w:rPr>
                <w:rFonts w:cs="Calibri"/>
                <w:color w:val="000000"/>
                <w:sz w:val="16"/>
                <w:szCs w:val="16"/>
              </w:rPr>
            </w:pPr>
            <w:r w:rsidRPr="00434B64">
              <w:rPr>
                <w:rFonts w:cs="Calibri"/>
                <w:color w:val="000000"/>
                <w:sz w:val="16"/>
                <w:szCs w:val="16"/>
              </w:rPr>
              <w:t>109</w:t>
            </w:r>
          </w:p>
        </w:tc>
        <w:tc>
          <w:tcPr>
            <w:tcW w:w="867" w:type="pct"/>
          </w:tcPr>
          <w:p w:rsidRPr="00A60776" w:rsidR="00365A4E" w:rsidP="00365A4E" w:rsidRDefault="00365A4E" w14:paraId="02833677" w14:textId="1DEB0775">
            <w:pPr>
              <w:keepLines/>
              <w:spacing w:after="0" w:line="240" w:lineRule="auto"/>
              <w:jc w:val="both"/>
              <w:rPr>
                <w:rFonts w:ascii="Calibri Light" w:hAnsi="Calibri Light" w:cs="Calibri Light"/>
                <w:color w:val="000000"/>
                <w:sz w:val="16"/>
                <w:szCs w:val="16"/>
              </w:rPr>
            </w:pPr>
            <w:r w:rsidRPr="00E5661D">
              <w:rPr>
                <w:rFonts w:ascii="Calibri Light" w:hAnsi="Calibri Light" w:cs="Calibri Light"/>
                <w:color w:val="000000"/>
                <w:sz w:val="16"/>
                <w:szCs w:val="16"/>
              </w:rPr>
              <w:t>RA_CUSTOMER_PROFILES_INT_ALL</w:t>
            </w:r>
          </w:p>
        </w:tc>
        <w:tc>
          <w:tcPr>
            <w:tcW w:w="952" w:type="pct"/>
          </w:tcPr>
          <w:p w:rsidRPr="00F03497" w:rsidR="00365A4E" w:rsidP="00365A4E" w:rsidRDefault="00365A4E" w14:paraId="7ECD164B" w14:textId="34BA1867">
            <w:pPr>
              <w:keepLines/>
              <w:spacing w:after="0" w:line="240" w:lineRule="auto"/>
              <w:jc w:val="both"/>
              <w:rPr>
                <w:rFonts w:cs="Calibri"/>
                <w:color w:val="000000"/>
                <w:sz w:val="16"/>
                <w:szCs w:val="16"/>
              </w:rPr>
            </w:pPr>
            <w:r w:rsidRPr="00F03497">
              <w:rPr>
                <w:rFonts w:cs="Calibri"/>
                <w:color w:val="000000"/>
                <w:sz w:val="16"/>
                <w:szCs w:val="16"/>
              </w:rPr>
              <w:t>MATCH_BY_AUTOUPDATE_FLAG</w:t>
            </w:r>
          </w:p>
        </w:tc>
        <w:tc>
          <w:tcPr>
            <w:tcW w:w="443" w:type="pct"/>
          </w:tcPr>
          <w:p w:rsidRPr="00F060F9" w:rsidR="00365A4E" w:rsidP="00365A4E" w:rsidRDefault="00365A4E" w14:paraId="1CDD3BC1" w14:textId="6246F5CB">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6E4A12EF" w14:textId="10F853BD">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AC54107"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C5C7A17" w14:textId="0DEE1203">
            <w:pPr>
              <w:keepLines/>
              <w:spacing w:after="0" w:line="240" w:lineRule="auto"/>
              <w:jc w:val="both"/>
              <w:rPr>
                <w:rFonts w:cs="Calibri"/>
                <w:color w:val="000000"/>
                <w:sz w:val="16"/>
                <w:szCs w:val="16"/>
              </w:rPr>
            </w:pPr>
            <w:r w:rsidRPr="00F03497">
              <w:rPr>
                <w:rFonts w:cs="Calibri"/>
                <w:color w:val="000000"/>
                <w:sz w:val="16"/>
                <w:szCs w:val="16"/>
              </w:rPr>
              <w:t>MATCH_BY_AUTOUPDATE_FLAG</w:t>
            </w:r>
          </w:p>
        </w:tc>
        <w:tc>
          <w:tcPr>
            <w:tcW w:w="443" w:type="pct"/>
          </w:tcPr>
          <w:p w:rsidRPr="00F031EC" w:rsidR="00365A4E" w:rsidP="00365A4E" w:rsidRDefault="00365A4E" w14:paraId="32C4A850" w14:textId="0135BD62">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3D79C48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375431E"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49C81B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51CEC2F"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051B3A56" w14:textId="40058E9C">
            <w:pPr>
              <w:keepLines/>
              <w:spacing w:after="0" w:line="240" w:lineRule="auto"/>
              <w:jc w:val="both"/>
              <w:rPr>
                <w:rFonts w:cs="Calibri"/>
                <w:color w:val="000000"/>
                <w:sz w:val="16"/>
                <w:szCs w:val="16"/>
              </w:rPr>
            </w:pPr>
            <w:r w:rsidRPr="00434B64">
              <w:rPr>
                <w:rFonts w:cs="Calibri"/>
                <w:color w:val="000000"/>
                <w:sz w:val="16"/>
                <w:szCs w:val="16"/>
              </w:rPr>
              <w:t>110</w:t>
            </w:r>
          </w:p>
        </w:tc>
        <w:tc>
          <w:tcPr>
            <w:tcW w:w="867" w:type="pct"/>
          </w:tcPr>
          <w:p w:rsidRPr="00A60776" w:rsidR="00365A4E" w:rsidP="00365A4E" w:rsidRDefault="00365A4E" w14:paraId="0099A4AD" w14:textId="3AED763B">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214F3380" w14:textId="619D857D">
            <w:pPr>
              <w:keepLines/>
              <w:spacing w:after="0" w:line="240" w:lineRule="auto"/>
              <w:jc w:val="both"/>
              <w:rPr>
                <w:rFonts w:cs="Calibri"/>
                <w:color w:val="000000"/>
                <w:sz w:val="16"/>
                <w:szCs w:val="16"/>
              </w:rPr>
            </w:pPr>
            <w:r w:rsidRPr="00F03497">
              <w:rPr>
                <w:rFonts w:cs="Calibri"/>
                <w:color w:val="000000"/>
                <w:sz w:val="16"/>
                <w:szCs w:val="16"/>
              </w:rPr>
              <w:t>PRINTING_OPTION_CODE</w:t>
            </w:r>
          </w:p>
        </w:tc>
        <w:tc>
          <w:tcPr>
            <w:tcW w:w="443" w:type="pct"/>
          </w:tcPr>
          <w:p w:rsidRPr="00F060F9" w:rsidR="00365A4E" w:rsidP="00365A4E" w:rsidRDefault="00365A4E" w14:paraId="7677873F" w14:textId="7316F203">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628C67BF" w14:textId="21B13E85">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F74E32D"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23C188F" w14:textId="05AF063D">
            <w:pPr>
              <w:keepLines/>
              <w:spacing w:after="0" w:line="240" w:lineRule="auto"/>
              <w:jc w:val="both"/>
              <w:rPr>
                <w:rFonts w:cs="Calibri"/>
                <w:color w:val="000000"/>
                <w:sz w:val="16"/>
                <w:szCs w:val="16"/>
              </w:rPr>
            </w:pPr>
            <w:r w:rsidRPr="00F03497">
              <w:rPr>
                <w:rFonts w:cs="Calibri"/>
                <w:color w:val="000000"/>
                <w:sz w:val="16"/>
                <w:szCs w:val="16"/>
              </w:rPr>
              <w:t>PRINTING_OPTION_CODE</w:t>
            </w:r>
          </w:p>
        </w:tc>
        <w:tc>
          <w:tcPr>
            <w:tcW w:w="443" w:type="pct"/>
          </w:tcPr>
          <w:p w:rsidRPr="00F031EC" w:rsidR="00365A4E" w:rsidP="00365A4E" w:rsidRDefault="00365A4E" w14:paraId="5686C5F1" w14:textId="268EF707">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0B649DE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2E0A47E3"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B74A64E"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4524A90" w14:textId="77777777">
        <w:trPr>
          <w:trHeight w:val="247"/>
        </w:trPr>
        <w:tc>
          <w:tcPr>
            <w:tcW w:w="193" w:type="pct"/>
            <w:vAlign w:val="bottom"/>
          </w:tcPr>
          <w:p w:rsidRPr="00434B64" w:rsidR="00365A4E" w:rsidP="00365A4E" w:rsidRDefault="00365A4E" w14:paraId="16467441" w14:textId="303CBA69">
            <w:pPr>
              <w:keepLines/>
              <w:spacing w:after="0" w:line="240" w:lineRule="auto"/>
              <w:jc w:val="both"/>
              <w:rPr>
                <w:rFonts w:cs="Calibri"/>
                <w:color w:val="000000"/>
                <w:sz w:val="16"/>
                <w:szCs w:val="16"/>
              </w:rPr>
            </w:pPr>
            <w:r w:rsidRPr="00434B64">
              <w:rPr>
                <w:rFonts w:cs="Calibri"/>
                <w:color w:val="000000"/>
                <w:sz w:val="16"/>
                <w:szCs w:val="16"/>
              </w:rPr>
              <w:t>111</w:t>
            </w:r>
          </w:p>
        </w:tc>
        <w:tc>
          <w:tcPr>
            <w:tcW w:w="867" w:type="pct"/>
          </w:tcPr>
          <w:p w:rsidRPr="00A60776" w:rsidR="00365A4E" w:rsidP="00365A4E" w:rsidRDefault="00365A4E" w14:paraId="27E68C79" w14:textId="42DD9A5D">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52A7D3E6" w14:textId="14035D31">
            <w:pPr>
              <w:keepLines/>
              <w:spacing w:after="0" w:line="240" w:lineRule="auto"/>
              <w:jc w:val="both"/>
              <w:rPr>
                <w:rFonts w:cs="Calibri"/>
                <w:color w:val="000000"/>
                <w:sz w:val="16"/>
                <w:szCs w:val="16"/>
              </w:rPr>
            </w:pPr>
            <w:r w:rsidRPr="00F03497">
              <w:rPr>
                <w:rFonts w:cs="Calibri"/>
                <w:color w:val="000000"/>
                <w:sz w:val="16"/>
                <w:szCs w:val="16"/>
              </w:rPr>
              <w:t>TXN_DELIVERY_METHOD</w:t>
            </w:r>
          </w:p>
        </w:tc>
        <w:tc>
          <w:tcPr>
            <w:tcW w:w="443" w:type="pct"/>
          </w:tcPr>
          <w:p w:rsidRPr="00F060F9" w:rsidR="00365A4E" w:rsidP="00365A4E" w:rsidRDefault="00365A4E" w14:paraId="0B790582" w14:textId="601AE369">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3CD515BB" w14:textId="27B84B63">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5AF880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A02D10E" w14:textId="55A7949A">
            <w:pPr>
              <w:keepLines/>
              <w:spacing w:after="0" w:line="240" w:lineRule="auto"/>
              <w:jc w:val="both"/>
              <w:rPr>
                <w:rFonts w:cs="Calibri"/>
                <w:color w:val="000000"/>
                <w:sz w:val="16"/>
                <w:szCs w:val="16"/>
              </w:rPr>
            </w:pPr>
            <w:r w:rsidRPr="00F03497">
              <w:rPr>
                <w:rFonts w:cs="Calibri"/>
                <w:color w:val="000000"/>
                <w:sz w:val="16"/>
                <w:szCs w:val="16"/>
              </w:rPr>
              <w:t>TXN_DELIVERY_METHOD</w:t>
            </w:r>
          </w:p>
        </w:tc>
        <w:tc>
          <w:tcPr>
            <w:tcW w:w="443" w:type="pct"/>
          </w:tcPr>
          <w:p w:rsidRPr="00F031EC" w:rsidR="00365A4E" w:rsidP="00365A4E" w:rsidRDefault="00365A4E" w14:paraId="691AF5BA" w14:textId="18FCB652">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4A51D32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01DB524"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EBAEE3C"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6CA487E"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657BC9CB" w14:textId="24C8096A">
            <w:pPr>
              <w:keepLines/>
              <w:spacing w:after="0" w:line="240" w:lineRule="auto"/>
              <w:jc w:val="both"/>
              <w:rPr>
                <w:rFonts w:cs="Calibri"/>
                <w:color w:val="000000"/>
                <w:sz w:val="16"/>
                <w:szCs w:val="16"/>
              </w:rPr>
            </w:pPr>
            <w:r w:rsidRPr="00434B64">
              <w:rPr>
                <w:rFonts w:cs="Calibri"/>
                <w:color w:val="000000"/>
                <w:sz w:val="16"/>
                <w:szCs w:val="16"/>
              </w:rPr>
              <w:t>112</w:t>
            </w:r>
          </w:p>
        </w:tc>
        <w:tc>
          <w:tcPr>
            <w:tcW w:w="867" w:type="pct"/>
          </w:tcPr>
          <w:p w:rsidRPr="00A60776" w:rsidR="00365A4E" w:rsidP="00365A4E" w:rsidRDefault="00365A4E" w14:paraId="58F95A3E" w14:textId="4A77AEF6">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7107F322" w14:textId="694BCBEF">
            <w:pPr>
              <w:keepLines/>
              <w:spacing w:after="0" w:line="240" w:lineRule="auto"/>
              <w:jc w:val="both"/>
              <w:rPr>
                <w:rFonts w:cs="Calibri"/>
                <w:color w:val="000000"/>
                <w:sz w:val="16"/>
                <w:szCs w:val="16"/>
              </w:rPr>
            </w:pPr>
            <w:r w:rsidRPr="00F03497">
              <w:rPr>
                <w:rFonts w:cs="Calibri"/>
                <w:color w:val="000000"/>
                <w:sz w:val="16"/>
                <w:szCs w:val="16"/>
              </w:rPr>
              <w:t>STMT_DELIVERY_METHOD</w:t>
            </w:r>
          </w:p>
        </w:tc>
        <w:tc>
          <w:tcPr>
            <w:tcW w:w="443" w:type="pct"/>
          </w:tcPr>
          <w:p w:rsidRPr="00F060F9" w:rsidR="00365A4E" w:rsidP="00365A4E" w:rsidRDefault="00365A4E" w14:paraId="59074DCB" w14:textId="1BDB7894">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08405B10" w14:textId="6430CAFC">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7F22106"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0EE99D1A" w14:textId="31EB25D5">
            <w:pPr>
              <w:keepLines/>
              <w:spacing w:after="0" w:line="240" w:lineRule="auto"/>
              <w:jc w:val="both"/>
              <w:rPr>
                <w:rFonts w:cs="Calibri"/>
                <w:color w:val="000000"/>
                <w:sz w:val="16"/>
                <w:szCs w:val="16"/>
              </w:rPr>
            </w:pPr>
            <w:r w:rsidRPr="00F03497">
              <w:rPr>
                <w:rFonts w:cs="Calibri"/>
                <w:color w:val="000000"/>
                <w:sz w:val="16"/>
                <w:szCs w:val="16"/>
              </w:rPr>
              <w:t>STMT_DELIVERY_METHOD</w:t>
            </w:r>
          </w:p>
        </w:tc>
        <w:tc>
          <w:tcPr>
            <w:tcW w:w="443" w:type="pct"/>
          </w:tcPr>
          <w:p w:rsidRPr="00F031EC" w:rsidR="00365A4E" w:rsidP="00365A4E" w:rsidRDefault="00365A4E" w14:paraId="333CB195" w14:textId="25171F24">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3A757161"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68B5E52"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BAE3F96"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A6CBFA2" w14:textId="77777777">
        <w:trPr>
          <w:trHeight w:val="247"/>
        </w:trPr>
        <w:tc>
          <w:tcPr>
            <w:tcW w:w="193" w:type="pct"/>
            <w:vAlign w:val="bottom"/>
          </w:tcPr>
          <w:p w:rsidRPr="00434B64" w:rsidR="00365A4E" w:rsidP="00365A4E" w:rsidRDefault="00365A4E" w14:paraId="03C72060" w14:textId="291DF4FC">
            <w:pPr>
              <w:keepLines/>
              <w:spacing w:after="0" w:line="240" w:lineRule="auto"/>
              <w:jc w:val="both"/>
              <w:rPr>
                <w:rFonts w:cs="Calibri"/>
                <w:color w:val="000000"/>
                <w:sz w:val="16"/>
                <w:szCs w:val="16"/>
              </w:rPr>
            </w:pPr>
            <w:r w:rsidRPr="00434B64">
              <w:rPr>
                <w:rFonts w:cs="Calibri"/>
                <w:color w:val="000000"/>
                <w:sz w:val="16"/>
                <w:szCs w:val="16"/>
              </w:rPr>
              <w:t>113</w:t>
            </w:r>
          </w:p>
        </w:tc>
        <w:tc>
          <w:tcPr>
            <w:tcW w:w="867" w:type="pct"/>
          </w:tcPr>
          <w:p w:rsidRPr="00A60776" w:rsidR="00365A4E" w:rsidP="00365A4E" w:rsidRDefault="00365A4E" w14:paraId="0931B275" w14:textId="6C7FF0A7">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5297F317" w14:textId="39009AC5">
            <w:pPr>
              <w:keepLines/>
              <w:spacing w:after="0" w:line="240" w:lineRule="auto"/>
              <w:jc w:val="both"/>
              <w:rPr>
                <w:rFonts w:cs="Calibri"/>
                <w:color w:val="000000"/>
                <w:sz w:val="16"/>
                <w:szCs w:val="16"/>
              </w:rPr>
            </w:pPr>
            <w:r w:rsidRPr="00F03497">
              <w:rPr>
                <w:rFonts w:cs="Calibri"/>
                <w:color w:val="000000"/>
                <w:sz w:val="16"/>
                <w:szCs w:val="16"/>
              </w:rPr>
              <w:t>XML_INV_FLAG</w:t>
            </w:r>
          </w:p>
        </w:tc>
        <w:tc>
          <w:tcPr>
            <w:tcW w:w="443" w:type="pct"/>
          </w:tcPr>
          <w:p w:rsidRPr="00F060F9" w:rsidR="00365A4E" w:rsidP="00365A4E" w:rsidRDefault="00365A4E" w14:paraId="2A55A93A" w14:textId="673E4737">
            <w:pPr>
              <w:keepLines/>
              <w:spacing w:after="0" w:line="240" w:lineRule="auto"/>
              <w:jc w:val="both"/>
              <w:rPr>
                <w:sz w:val="16"/>
                <w:szCs w:val="16"/>
              </w:rPr>
            </w:pPr>
            <w:r w:rsidRPr="00F060F9">
              <w:rPr>
                <w:sz w:val="16"/>
                <w:szCs w:val="16"/>
              </w:rPr>
              <w:t xml:space="preserve"> VARCHAR2(1)</w:t>
            </w:r>
          </w:p>
        </w:tc>
        <w:tc>
          <w:tcPr>
            <w:tcW w:w="192" w:type="pct"/>
          </w:tcPr>
          <w:p w:rsidRPr="0061312F" w:rsidR="00365A4E" w:rsidP="00365A4E" w:rsidRDefault="00365A4E" w14:paraId="3349D0D1" w14:textId="3EE82453">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1DCA4FD"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8B24730" w14:textId="03127BDA">
            <w:pPr>
              <w:keepLines/>
              <w:spacing w:after="0" w:line="240" w:lineRule="auto"/>
              <w:jc w:val="both"/>
              <w:rPr>
                <w:rFonts w:cs="Calibri"/>
                <w:color w:val="000000"/>
                <w:sz w:val="16"/>
                <w:szCs w:val="16"/>
              </w:rPr>
            </w:pPr>
            <w:r w:rsidRPr="00F03497">
              <w:rPr>
                <w:rFonts w:cs="Calibri"/>
                <w:color w:val="000000"/>
                <w:sz w:val="16"/>
                <w:szCs w:val="16"/>
              </w:rPr>
              <w:t>XML_INV_FLAG</w:t>
            </w:r>
          </w:p>
        </w:tc>
        <w:tc>
          <w:tcPr>
            <w:tcW w:w="443" w:type="pct"/>
          </w:tcPr>
          <w:p w:rsidRPr="00F031EC" w:rsidR="00365A4E" w:rsidP="00365A4E" w:rsidRDefault="00365A4E" w14:paraId="6A61EF00" w14:textId="77261084">
            <w:pPr>
              <w:keepLines/>
              <w:spacing w:after="0" w:line="240" w:lineRule="auto"/>
              <w:jc w:val="both"/>
              <w:rPr>
                <w:sz w:val="16"/>
                <w:szCs w:val="16"/>
              </w:rPr>
            </w:pPr>
            <w:r w:rsidRPr="00F060F9">
              <w:rPr>
                <w:sz w:val="16"/>
                <w:szCs w:val="16"/>
              </w:rPr>
              <w:t xml:space="preserve"> VARCHAR2(1)</w:t>
            </w:r>
          </w:p>
        </w:tc>
        <w:tc>
          <w:tcPr>
            <w:tcW w:w="241" w:type="pct"/>
          </w:tcPr>
          <w:p w:rsidRPr="00920174" w:rsidR="00365A4E" w:rsidP="00365A4E" w:rsidRDefault="00365A4E" w14:paraId="4A1AC8D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098956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8A8AFCA"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4E97467"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2FDBBD41" w14:textId="7D4C3A57">
            <w:pPr>
              <w:keepLines/>
              <w:spacing w:after="0" w:line="240" w:lineRule="auto"/>
              <w:jc w:val="both"/>
              <w:rPr>
                <w:rFonts w:cs="Calibri"/>
                <w:color w:val="000000"/>
                <w:sz w:val="16"/>
                <w:szCs w:val="16"/>
              </w:rPr>
            </w:pPr>
            <w:r w:rsidRPr="00434B64">
              <w:rPr>
                <w:rFonts w:cs="Calibri"/>
                <w:color w:val="000000"/>
                <w:sz w:val="16"/>
                <w:szCs w:val="16"/>
              </w:rPr>
              <w:t>114</w:t>
            </w:r>
          </w:p>
        </w:tc>
        <w:tc>
          <w:tcPr>
            <w:tcW w:w="867" w:type="pct"/>
          </w:tcPr>
          <w:p w:rsidRPr="00A60776" w:rsidR="00365A4E" w:rsidP="00365A4E" w:rsidRDefault="00365A4E" w14:paraId="1BF82614" w14:textId="034015FB">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19D9A156" w14:textId="4B23702E">
            <w:pPr>
              <w:keepLines/>
              <w:spacing w:after="0" w:line="240" w:lineRule="auto"/>
              <w:jc w:val="both"/>
              <w:rPr>
                <w:rFonts w:cs="Calibri"/>
                <w:color w:val="000000"/>
                <w:sz w:val="16"/>
                <w:szCs w:val="16"/>
              </w:rPr>
            </w:pPr>
            <w:r w:rsidRPr="00F03497">
              <w:rPr>
                <w:rFonts w:cs="Calibri"/>
                <w:color w:val="000000"/>
                <w:sz w:val="16"/>
                <w:szCs w:val="16"/>
              </w:rPr>
              <w:t>XML_DM_FLAG</w:t>
            </w:r>
          </w:p>
        </w:tc>
        <w:tc>
          <w:tcPr>
            <w:tcW w:w="443" w:type="pct"/>
          </w:tcPr>
          <w:p w:rsidRPr="00F060F9" w:rsidR="00365A4E" w:rsidP="00365A4E" w:rsidRDefault="00365A4E" w14:paraId="4D0F3270" w14:textId="2993699B">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5B0ED67E" w14:textId="6AC66AE0">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63477783"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7C0D154" w14:textId="0A548C3F">
            <w:pPr>
              <w:keepLines/>
              <w:spacing w:after="0" w:line="240" w:lineRule="auto"/>
              <w:jc w:val="both"/>
              <w:rPr>
                <w:rFonts w:cs="Calibri"/>
                <w:color w:val="000000"/>
                <w:sz w:val="16"/>
                <w:szCs w:val="16"/>
              </w:rPr>
            </w:pPr>
            <w:r w:rsidRPr="00F03497">
              <w:rPr>
                <w:rFonts w:cs="Calibri"/>
                <w:color w:val="000000"/>
                <w:sz w:val="16"/>
                <w:szCs w:val="16"/>
              </w:rPr>
              <w:t>XML_DM_FLAG</w:t>
            </w:r>
          </w:p>
        </w:tc>
        <w:tc>
          <w:tcPr>
            <w:tcW w:w="443" w:type="pct"/>
          </w:tcPr>
          <w:p w:rsidRPr="00F031EC" w:rsidR="00365A4E" w:rsidP="00365A4E" w:rsidRDefault="00365A4E" w14:paraId="4B2B5D34" w14:textId="689513D7">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59A37DFD"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025348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E5D85F8"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B134053" w14:textId="77777777">
        <w:trPr>
          <w:trHeight w:val="247"/>
        </w:trPr>
        <w:tc>
          <w:tcPr>
            <w:tcW w:w="193" w:type="pct"/>
            <w:vAlign w:val="bottom"/>
          </w:tcPr>
          <w:p w:rsidRPr="00434B64" w:rsidR="00365A4E" w:rsidP="00365A4E" w:rsidRDefault="00365A4E" w14:paraId="35B8102A" w14:textId="706710CA">
            <w:pPr>
              <w:keepLines/>
              <w:spacing w:after="0" w:line="240" w:lineRule="auto"/>
              <w:jc w:val="both"/>
              <w:rPr>
                <w:rFonts w:cs="Calibri"/>
                <w:color w:val="000000"/>
                <w:sz w:val="16"/>
                <w:szCs w:val="16"/>
              </w:rPr>
            </w:pPr>
            <w:r w:rsidRPr="00434B64">
              <w:rPr>
                <w:rFonts w:cs="Calibri"/>
                <w:color w:val="000000"/>
                <w:sz w:val="16"/>
                <w:szCs w:val="16"/>
              </w:rPr>
              <w:t>115</w:t>
            </w:r>
          </w:p>
        </w:tc>
        <w:tc>
          <w:tcPr>
            <w:tcW w:w="867" w:type="pct"/>
          </w:tcPr>
          <w:p w:rsidRPr="00A60776" w:rsidR="00365A4E" w:rsidP="00365A4E" w:rsidRDefault="00365A4E" w14:paraId="7150F6AB" w14:textId="4C97F375">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4A13EF0A" w14:textId="0C979CF4">
            <w:pPr>
              <w:keepLines/>
              <w:spacing w:after="0" w:line="240" w:lineRule="auto"/>
              <w:jc w:val="both"/>
              <w:rPr>
                <w:rFonts w:cs="Calibri"/>
                <w:color w:val="000000"/>
                <w:sz w:val="16"/>
                <w:szCs w:val="16"/>
              </w:rPr>
            </w:pPr>
            <w:r w:rsidRPr="00F03497">
              <w:rPr>
                <w:rFonts w:cs="Calibri"/>
                <w:color w:val="000000"/>
                <w:sz w:val="16"/>
                <w:szCs w:val="16"/>
              </w:rPr>
              <w:t>XML_CB_FLAG</w:t>
            </w:r>
          </w:p>
        </w:tc>
        <w:tc>
          <w:tcPr>
            <w:tcW w:w="443" w:type="pct"/>
          </w:tcPr>
          <w:p w:rsidRPr="00F060F9" w:rsidR="00365A4E" w:rsidP="00365A4E" w:rsidRDefault="00365A4E" w14:paraId="79C62247" w14:textId="2F6CE63A">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411E0138" w14:textId="58FF14B3">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37218BE6"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D00C622" w14:textId="3A271FD5">
            <w:pPr>
              <w:keepLines/>
              <w:spacing w:after="0" w:line="240" w:lineRule="auto"/>
              <w:jc w:val="both"/>
              <w:rPr>
                <w:rFonts w:cs="Calibri"/>
                <w:color w:val="000000"/>
                <w:sz w:val="16"/>
                <w:szCs w:val="16"/>
              </w:rPr>
            </w:pPr>
            <w:r w:rsidRPr="00F03497">
              <w:rPr>
                <w:rFonts w:cs="Calibri"/>
                <w:color w:val="000000"/>
                <w:sz w:val="16"/>
                <w:szCs w:val="16"/>
              </w:rPr>
              <w:t>XML_CB_FLAG</w:t>
            </w:r>
          </w:p>
        </w:tc>
        <w:tc>
          <w:tcPr>
            <w:tcW w:w="443" w:type="pct"/>
          </w:tcPr>
          <w:p w:rsidRPr="00F031EC" w:rsidR="00365A4E" w:rsidP="00365A4E" w:rsidRDefault="00365A4E" w14:paraId="41BDB615" w14:textId="09FD0A78">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25FF1228"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56849CB"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4CE3D29A"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1C2D24A"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707920E9" w14:textId="3CFC18E2">
            <w:pPr>
              <w:keepLines/>
              <w:spacing w:after="0" w:line="240" w:lineRule="auto"/>
              <w:jc w:val="both"/>
              <w:rPr>
                <w:rFonts w:cs="Calibri"/>
                <w:color w:val="000000"/>
                <w:sz w:val="16"/>
                <w:szCs w:val="16"/>
              </w:rPr>
            </w:pPr>
            <w:r w:rsidRPr="00434B64">
              <w:rPr>
                <w:rFonts w:cs="Calibri"/>
                <w:color w:val="000000"/>
                <w:sz w:val="16"/>
                <w:szCs w:val="16"/>
              </w:rPr>
              <w:t>116</w:t>
            </w:r>
          </w:p>
        </w:tc>
        <w:tc>
          <w:tcPr>
            <w:tcW w:w="867" w:type="pct"/>
          </w:tcPr>
          <w:p w:rsidRPr="00A60776" w:rsidR="00365A4E" w:rsidP="00365A4E" w:rsidRDefault="00365A4E" w14:paraId="71F07E42" w14:textId="7C63AEF6">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32288E4F" w14:textId="2A0A0F44">
            <w:pPr>
              <w:keepLines/>
              <w:spacing w:after="0" w:line="240" w:lineRule="auto"/>
              <w:jc w:val="both"/>
              <w:rPr>
                <w:rFonts w:cs="Calibri"/>
                <w:color w:val="000000"/>
                <w:sz w:val="16"/>
                <w:szCs w:val="16"/>
              </w:rPr>
            </w:pPr>
            <w:r w:rsidRPr="00F03497">
              <w:rPr>
                <w:rFonts w:cs="Calibri"/>
                <w:color w:val="000000"/>
                <w:sz w:val="16"/>
                <w:szCs w:val="16"/>
              </w:rPr>
              <w:t>XML_CM_FLAG</w:t>
            </w:r>
          </w:p>
        </w:tc>
        <w:tc>
          <w:tcPr>
            <w:tcW w:w="443" w:type="pct"/>
          </w:tcPr>
          <w:p w:rsidRPr="00F060F9" w:rsidR="00365A4E" w:rsidP="00365A4E" w:rsidRDefault="00365A4E" w14:paraId="58E82891" w14:textId="5EF867E3">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5D692189" w14:textId="4CCA04A6">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5385CF6"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E531B2F" w14:textId="4B875A23">
            <w:pPr>
              <w:keepLines/>
              <w:spacing w:after="0" w:line="240" w:lineRule="auto"/>
              <w:jc w:val="both"/>
              <w:rPr>
                <w:rFonts w:cs="Calibri"/>
                <w:color w:val="000000"/>
                <w:sz w:val="16"/>
                <w:szCs w:val="16"/>
              </w:rPr>
            </w:pPr>
            <w:r w:rsidRPr="00F03497">
              <w:rPr>
                <w:rFonts w:cs="Calibri"/>
                <w:color w:val="000000"/>
                <w:sz w:val="16"/>
                <w:szCs w:val="16"/>
              </w:rPr>
              <w:t>XML_CM_FLAG</w:t>
            </w:r>
          </w:p>
        </w:tc>
        <w:tc>
          <w:tcPr>
            <w:tcW w:w="443" w:type="pct"/>
          </w:tcPr>
          <w:p w:rsidRPr="00F031EC" w:rsidR="00365A4E" w:rsidP="00365A4E" w:rsidRDefault="00365A4E" w14:paraId="5546E7C3" w14:textId="2299C191">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1C361043"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11AADCF"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78AC560"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17C5FF52" w14:textId="77777777">
        <w:trPr>
          <w:trHeight w:val="247"/>
        </w:trPr>
        <w:tc>
          <w:tcPr>
            <w:tcW w:w="193" w:type="pct"/>
            <w:vAlign w:val="bottom"/>
          </w:tcPr>
          <w:p w:rsidRPr="00434B64" w:rsidR="00365A4E" w:rsidP="00365A4E" w:rsidRDefault="00365A4E" w14:paraId="564F8C17" w14:textId="2E53678D">
            <w:pPr>
              <w:keepLines/>
              <w:spacing w:after="0" w:line="240" w:lineRule="auto"/>
              <w:jc w:val="both"/>
              <w:rPr>
                <w:rFonts w:cs="Calibri"/>
                <w:color w:val="000000"/>
                <w:sz w:val="16"/>
                <w:szCs w:val="16"/>
              </w:rPr>
            </w:pPr>
            <w:r w:rsidRPr="00434B64">
              <w:rPr>
                <w:rFonts w:cs="Calibri"/>
                <w:color w:val="000000"/>
                <w:sz w:val="16"/>
                <w:szCs w:val="16"/>
              </w:rPr>
              <w:t>117</w:t>
            </w:r>
          </w:p>
        </w:tc>
        <w:tc>
          <w:tcPr>
            <w:tcW w:w="867" w:type="pct"/>
          </w:tcPr>
          <w:p w:rsidRPr="00A60776" w:rsidR="00365A4E" w:rsidP="00365A4E" w:rsidRDefault="00365A4E" w14:paraId="44BE353B" w14:textId="173C13F2">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500D0155" w14:textId="21E0BDF0">
            <w:pPr>
              <w:keepLines/>
              <w:spacing w:after="0" w:line="240" w:lineRule="auto"/>
              <w:jc w:val="both"/>
              <w:rPr>
                <w:rFonts w:cs="Calibri"/>
                <w:color w:val="000000"/>
                <w:sz w:val="16"/>
                <w:szCs w:val="16"/>
              </w:rPr>
            </w:pPr>
            <w:r w:rsidRPr="00F03497">
              <w:rPr>
                <w:rFonts w:cs="Calibri"/>
                <w:color w:val="000000"/>
                <w:sz w:val="16"/>
                <w:szCs w:val="16"/>
              </w:rPr>
              <w:t>CMK_CONFIG_FLAG</w:t>
            </w:r>
          </w:p>
        </w:tc>
        <w:tc>
          <w:tcPr>
            <w:tcW w:w="443" w:type="pct"/>
          </w:tcPr>
          <w:p w:rsidRPr="00F060F9" w:rsidR="00365A4E" w:rsidP="00365A4E" w:rsidRDefault="00365A4E" w14:paraId="1DF8FF1C" w14:textId="45E36F29">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745F97DB" w14:textId="7D21242D">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2519FB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0695D16" w14:textId="7FA38AC6">
            <w:pPr>
              <w:keepLines/>
              <w:spacing w:after="0" w:line="240" w:lineRule="auto"/>
              <w:jc w:val="both"/>
              <w:rPr>
                <w:rFonts w:cs="Calibri"/>
                <w:color w:val="000000"/>
                <w:sz w:val="16"/>
                <w:szCs w:val="16"/>
              </w:rPr>
            </w:pPr>
            <w:r w:rsidRPr="00F03497">
              <w:rPr>
                <w:rFonts w:cs="Calibri"/>
                <w:color w:val="000000"/>
                <w:sz w:val="16"/>
                <w:szCs w:val="16"/>
              </w:rPr>
              <w:t>CMK_CONFIG_FLAG</w:t>
            </w:r>
          </w:p>
        </w:tc>
        <w:tc>
          <w:tcPr>
            <w:tcW w:w="443" w:type="pct"/>
          </w:tcPr>
          <w:p w:rsidRPr="00F031EC" w:rsidR="00365A4E" w:rsidP="00365A4E" w:rsidRDefault="00365A4E" w14:paraId="45250FE0" w14:textId="400FC97D">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39DEDA05"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355EBCE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0E81772F"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28224084"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31C58015" w14:textId="50B850B5">
            <w:pPr>
              <w:keepLines/>
              <w:spacing w:after="0" w:line="240" w:lineRule="auto"/>
              <w:jc w:val="both"/>
              <w:rPr>
                <w:rFonts w:cs="Calibri"/>
                <w:color w:val="000000"/>
                <w:sz w:val="16"/>
                <w:szCs w:val="16"/>
              </w:rPr>
            </w:pPr>
            <w:r w:rsidRPr="00434B64">
              <w:rPr>
                <w:rFonts w:cs="Calibri"/>
                <w:color w:val="000000"/>
                <w:sz w:val="16"/>
                <w:szCs w:val="16"/>
              </w:rPr>
              <w:t>118</w:t>
            </w:r>
          </w:p>
        </w:tc>
        <w:tc>
          <w:tcPr>
            <w:tcW w:w="867" w:type="pct"/>
          </w:tcPr>
          <w:p w:rsidRPr="00A60776" w:rsidR="00365A4E" w:rsidP="00365A4E" w:rsidRDefault="00365A4E" w14:paraId="00CF7D86" w14:textId="76D5F910">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330F33A1" w14:textId="4511D8F3">
            <w:pPr>
              <w:keepLines/>
              <w:spacing w:after="0" w:line="240" w:lineRule="auto"/>
              <w:jc w:val="both"/>
              <w:rPr>
                <w:rFonts w:cs="Calibri"/>
                <w:color w:val="000000"/>
                <w:sz w:val="16"/>
                <w:szCs w:val="16"/>
              </w:rPr>
            </w:pPr>
            <w:r w:rsidRPr="00F03497">
              <w:rPr>
                <w:rFonts w:cs="Calibri"/>
                <w:color w:val="000000"/>
                <w:sz w:val="16"/>
                <w:szCs w:val="16"/>
              </w:rPr>
              <w:t>SERVICE_PROVIDER_NAME</w:t>
            </w:r>
          </w:p>
        </w:tc>
        <w:tc>
          <w:tcPr>
            <w:tcW w:w="443" w:type="pct"/>
          </w:tcPr>
          <w:p w:rsidRPr="00F060F9" w:rsidR="00365A4E" w:rsidP="00365A4E" w:rsidRDefault="00365A4E" w14:paraId="693C78EF" w14:textId="58BCC9AD">
            <w:pPr>
              <w:keepLines/>
              <w:spacing w:after="0" w:line="240" w:lineRule="auto"/>
              <w:jc w:val="both"/>
              <w:rPr>
                <w:sz w:val="16"/>
                <w:szCs w:val="16"/>
              </w:rPr>
            </w:pPr>
            <w:r w:rsidRPr="00F060F9">
              <w:rPr>
                <w:sz w:val="16"/>
                <w:szCs w:val="16"/>
              </w:rPr>
              <w:t>VARCHAR2(256)</w:t>
            </w:r>
          </w:p>
        </w:tc>
        <w:tc>
          <w:tcPr>
            <w:tcW w:w="192" w:type="pct"/>
          </w:tcPr>
          <w:p w:rsidRPr="0061312F" w:rsidR="00365A4E" w:rsidP="00365A4E" w:rsidRDefault="00365A4E" w14:paraId="4FF85F2C" w14:textId="7B75C44F">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06680430"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5F7559D0" w14:textId="38B1881E">
            <w:pPr>
              <w:keepLines/>
              <w:spacing w:after="0" w:line="240" w:lineRule="auto"/>
              <w:jc w:val="both"/>
              <w:rPr>
                <w:rFonts w:cs="Calibri"/>
                <w:color w:val="000000"/>
                <w:sz w:val="16"/>
                <w:szCs w:val="16"/>
              </w:rPr>
            </w:pPr>
            <w:r w:rsidRPr="00F03497">
              <w:rPr>
                <w:rFonts w:cs="Calibri"/>
                <w:color w:val="000000"/>
                <w:sz w:val="16"/>
                <w:szCs w:val="16"/>
              </w:rPr>
              <w:t>SERVICE_PROVIDER_NAME</w:t>
            </w:r>
          </w:p>
        </w:tc>
        <w:tc>
          <w:tcPr>
            <w:tcW w:w="443" w:type="pct"/>
          </w:tcPr>
          <w:p w:rsidRPr="00F031EC" w:rsidR="00365A4E" w:rsidP="00365A4E" w:rsidRDefault="00365A4E" w14:paraId="34035921" w14:textId="0DBFBA39">
            <w:pPr>
              <w:keepLines/>
              <w:spacing w:after="0" w:line="240" w:lineRule="auto"/>
              <w:jc w:val="both"/>
              <w:rPr>
                <w:sz w:val="16"/>
                <w:szCs w:val="16"/>
              </w:rPr>
            </w:pPr>
            <w:r w:rsidRPr="00F060F9">
              <w:rPr>
                <w:sz w:val="16"/>
                <w:szCs w:val="16"/>
              </w:rPr>
              <w:t>VARCHAR2(256)</w:t>
            </w:r>
          </w:p>
        </w:tc>
        <w:tc>
          <w:tcPr>
            <w:tcW w:w="241" w:type="pct"/>
          </w:tcPr>
          <w:p w:rsidRPr="00920174" w:rsidR="00365A4E" w:rsidP="00365A4E" w:rsidRDefault="00365A4E" w14:paraId="7F7F1549"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9608A9A"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7B2242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09286ADC" w14:textId="77777777">
        <w:trPr>
          <w:trHeight w:val="247"/>
        </w:trPr>
        <w:tc>
          <w:tcPr>
            <w:tcW w:w="193" w:type="pct"/>
            <w:vAlign w:val="bottom"/>
          </w:tcPr>
          <w:p w:rsidRPr="00434B64" w:rsidR="00365A4E" w:rsidP="00365A4E" w:rsidRDefault="00365A4E" w14:paraId="519553A9" w14:textId="49FD0A58">
            <w:pPr>
              <w:keepLines/>
              <w:spacing w:after="0" w:line="240" w:lineRule="auto"/>
              <w:jc w:val="both"/>
              <w:rPr>
                <w:rFonts w:cs="Calibri"/>
                <w:color w:val="000000"/>
                <w:sz w:val="16"/>
                <w:szCs w:val="16"/>
              </w:rPr>
            </w:pPr>
            <w:r w:rsidRPr="00434B64">
              <w:rPr>
                <w:rFonts w:cs="Calibri"/>
                <w:color w:val="000000"/>
                <w:sz w:val="16"/>
                <w:szCs w:val="16"/>
              </w:rPr>
              <w:t>119</w:t>
            </w:r>
          </w:p>
        </w:tc>
        <w:tc>
          <w:tcPr>
            <w:tcW w:w="867" w:type="pct"/>
          </w:tcPr>
          <w:p w:rsidRPr="00A60776" w:rsidR="00365A4E" w:rsidP="00365A4E" w:rsidRDefault="00365A4E" w14:paraId="68B74D0A" w14:textId="09C0C5F7">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5B135FE2" w14:textId="6E983590">
            <w:pPr>
              <w:keepLines/>
              <w:spacing w:after="0" w:line="240" w:lineRule="auto"/>
              <w:jc w:val="both"/>
              <w:rPr>
                <w:rFonts w:cs="Calibri"/>
                <w:color w:val="000000"/>
                <w:sz w:val="16"/>
                <w:szCs w:val="16"/>
              </w:rPr>
            </w:pPr>
            <w:r w:rsidRPr="00F03497">
              <w:rPr>
                <w:rFonts w:cs="Calibri"/>
                <w:color w:val="000000"/>
                <w:sz w:val="16"/>
                <w:szCs w:val="16"/>
              </w:rPr>
              <w:t>PARTNER_ID</w:t>
            </w:r>
          </w:p>
        </w:tc>
        <w:tc>
          <w:tcPr>
            <w:tcW w:w="443" w:type="pct"/>
          </w:tcPr>
          <w:p w:rsidRPr="00F060F9" w:rsidR="00365A4E" w:rsidP="00365A4E" w:rsidRDefault="00365A4E" w14:paraId="1152467C" w14:textId="604BC5A1">
            <w:pPr>
              <w:keepLines/>
              <w:spacing w:after="0" w:line="240" w:lineRule="auto"/>
              <w:jc w:val="both"/>
              <w:rPr>
                <w:sz w:val="16"/>
                <w:szCs w:val="16"/>
              </w:rPr>
            </w:pPr>
            <w:r w:rsidRPr="00F060F9">
              <w:rPr>
                <w:sz w:val="16"/>
                <w:szCs w:val="16"/>
              </w:rPr>
              <w:t>VARCHAR2(100)</w:t>
            </w:r>
          </w:p>
        </w:tc>
        <w:tc>
          <w:tcPr>
            <w:tcW w:w="192" w:type="pct"/>
          </w:tcPr>
          <w:p w:rsidRPr="0061312F" w:rsidR="00365A4E" w:rsidP="00365A4E" w:rsidRDefault="00365A4E" w14:paraId="1C66AD4F" w14:textId="6FF9158A">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A137443"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475FE988" w14:textId="0F57CF96">
            <w:pPr>
              <w:keepLines/>
              <w:spacing w:after="0" w:line="240" w:lineRule="auto"/>
              <w:jc w:val="both"/>
              <w:rPr>
                <w:rFonts w:cs="Calibri"/>
                <w:color w:val="000000"/>
                <w:sz w:val="16"/>
                <w:szCs w:val="16"/>
              </w:rPr>
            </w:pPr>
            <w:r w:rsidRPr="00F03497">
              <w:rPr>
                <w:rFonts w:cs="Calibri"/>
                <w:color w:val="000000"/>
                <w:sz w:val="16"/>
                <w:szCs w:val="16"/>
              </w:rPr>
              <w:t>PARTNER_ID</w:t>
            </w:r>
          </w:p>
        </w:tc>
        <w:tc>
          <w:tcPr>
            <w:tcW w:w="443" w:type="pct"/>
          </w:tcPr>
          <w:p w:rsidRPr="00F031EC" w:rsidR="00365A4E" w:rsidP="00365A4E" w:rsidRDefault="00365A4E" w14:paraId="458EF347" w14:textId="36C36DC8">
            <w:pPr>
              <w:keepLines/>
              <w:spacing w:after="0" w:line="240" w:lineRule="auto"/>
              <w:jc w:val="both"/>
              <w:rPr>
                <w:sz w:val="16"/>
                <w:szCs w:val="16"/>
              </w:rPr>
            </w:pPr>
            <w:r w:rsidRPr="00F060F9">
              <w:rPr>
                <w:sz w:val="16"/>
                <w:szCs w:val="16"/>
              </w:rPr>
              <w:t>VARCHAR2(100)</w:t>
            </w:r>
          </w:p>
        </w:tc>
        <w:tc>
          <w:tcPr>
            <w:tcW w:w="241" w:type="pct"/>
          </w:tcPr>
          <w:p w:rsidRPr="00920174" w:rsidR="00365A4E" w:rsidP="00365A4E" w:rsidRDefault="00365A4E" w14:paraId="1817C1B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26F3191"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ECD6855"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895549E"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544495FA" w14:textId="0B829C9A">
            <w:pPr>
              <w:keepLines/>
              <w:spacing w:after="0" w:line="240" w:lineRule="auto"/>
              <w:jc w:val="both"/>
              <w:rPr>
                <w:rFonts w:cs="Calibri"/>
                <w:color w:val="000000"/>
                <w:sz w:val="16"/>
                <w:szCs w:val="16"/>
              </w:rPr>
            </w:pPr>
            <w:r w:rsidRPr="00434B64">
              <w:rPr>
                <w:rFonts w:cs="Calibri"/>
                <w:color w:val="000000"/>
                <w:sz w:val="16"/>
                <w:szCs w:val="16"/>
              </w:rPr>
              <w:t>120</w:t>
            </w:r>
          </w:p>
        </w:tc>
        <w:tc>
          <w:tcPr>
            <w:tcW w:w="867" w:type="pct"/>
          </w:tcPr>
          <w:p w:rsidRPr="00A60776" w:rsidR="00365A4E" w:rsidP="00365A4E" w:rsidRDefault="00365A4E" w14:paraId="663A69F1" w14:textId="43773E9E">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69FF1F62" w14:textId="23DC1C2C">
            <w:pPr>
              <w:keepLines/>
              <w:spacing w:after="0" w:line="240" w:lineRule="auto"/>
              <w:jc w:val="both"/>
              <w:rPr>
                <w:rFonts w:cs="Calibri"/>
                <w:color w:val="000000"/>
                <w:sz w:val="16"/>
                <w:szCs w:val="16"/>
              </w:rPr>
            </w:pPr>
            <w:r w:rsidRPr="00F03497">
              <w:rPr>
                <w:rFonts w:cs="Calibri"/>
                <w:color w:val="000000"/>
                <w:sz w:val="16"/>
                <w:szCs w:val="16"/>
              </w:rPr>
              <w:t>PARTNER_ID_TYPE_CODE</w:t>
            </w:r>
          </w:p>
        </w:tc>
        <w:tc>
          <w:tcPr>
            <w:tcW w:w="443" w:type="pct"/>
          </w:tcPr>
          <w:p w:rsidRPr="00F060F9" w:rsidR="00365A4E" w:rsidP="00365A4E" w:rsidRDefault="00365A4E" w14:paraId="7B63F4D3" w14:textId="4E31979B">
            <w:pPr>
              <w:keepLines/>
              <w:spacing w:after="0" w:line="240" w:lineRule="auto"/>
              <w:jc w:val="both"/>
              <w:rPr>
                <w:sz w:val="16"/>
                <w:szCs w:val="16"/>
              </w:rPr>
            </w:pPr>
            <w:r w:rsidRPr="00F060F9">
              <w:rPr>
                <w:sz w:val="16"/>
                <w:szCs w:val="16"/>
              </w:rPr>
              <w:t>VARCHAR2(100)</w:t>
            </w:r>
          </w:p>
        </w:tc>
        <w:tc>
          <w:tcPr>
            <w:tcW w:w="192" w:type="pct"/>
          </w:tcPr>
          <w:p w:rsidRPr="0061312F" w:rsidR="00365A4E" w:rsidP="00365A4E" w:rsidRDefault="00365A4E" w14:paraId="44B43704" w14:textId="41BC3F4D">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0AF71BD"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75AB3EF7" w14:textId="025765A8">
            <w:pPr>
              <w:keepLines/>
              <w:spacing w:after="0" w:line="240" w:lineRule="auto"/>
              <w:jc w:val="both"/>
              <w:rPr>
                <w:rFonts w:cs="Calibri"/>
                <w:color w:val="000000"/>
                <w:sz w:val="16"/>
                <w:szCs w:val="16"/>
              </w:rPr>
            </w:pPr>
            <w:r w:rsidRPr="00F03497">
              <w:rPr>
                <w:rFonts w:cs="Calibri"/>
                <w:color w:val="000000"/>
                <w:sz w:val="16"/>
                <w:szCs w:val="16"/>
              </w:rPr>
              <w:t>PARTNER_ID_TYPE_CODE</w:t>
            </w:r>
          </w:p>
        </w:tc>
        <w:tc>
          <w:tcPr>
            <w:tcW w:w="443" w:type="pct"/>
          </w:tcPr>
          <w:p w:rsidRPr="00F031EC" w:rsidR="00365A4E" w:rsidP="00365A4E" w:rsidRDefault="00365A4E" w14:paraId="459B8BBB" w14:textId="6DE382E5">
            <w:pPr>
              <w:keepLines/>
              <w:spacing w:after="0" w:line="240" w:lineRule="auto"/>
              <w:jc w:val="both"/>
              <w:rPr>
                <w:sz w:val="16"/>
                <w:szCs w:val="16"/>
              </w:rPr>
            </w:pPr>
            <w:r w:rsidRPr="00F060F9">
              <w:rPr>
                <w:sz w:val="16"/>
                <w:szCs w:val="16"/>
              </w:rPr>
              <w:t>VARCHAR2(100)</w:t>
            </w:r>
          </w:p>
        </w:tc>
        <w:tc>
          <w:tcPr>
            <w:tcW w:w="241" w:type="pct"/>
          </w:tcPr>
          <w:p w:rsidRPr="00920174" w:rsidR="00365A4E" w:rsidP="00365A4E" w:rsidRDefault="00365A4E" w14:paraId="7B4C647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3CB719C6"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5764942D"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60C7A1D4" w14:textId="77777777">
        <w:trPr>
          <w:trHeight w:val="247"/>
        </w:trPr>
        <w:tc>
          <w:tcPr>
            <w:tcW w:w="193" w:type="pct"/>
            <w:vAlign w:val="bottom"/>
          </w:tcPr>
          <w:p w:rsidRPr="00434B64" w:rsidR="00365A4E" w:rsidP="00365A4E" w:rsidRDefault="00365A4E" w14:paraId="5D5D08E3" w14:textId="2CBE7020">
            <w:pPr>
              <w:keepLines/>
              <w:spacing w:after="0" w:line="240" w:lineRule="auto"/>
              <w:jc w:val="both"/>
              <w:rPr>
                <w:rFonts w:cs="Calibri"/>
                <w:color w:val="000000"/>
                <w:sz w:val="16"/>
                <w:szCs w:val="16"/>
              </w:rPr>
            </w:pPr>
            <w:r w:rsidRPr="00434B64">
              <w:rPr>
                <w:rFonts w:cs="Calibri"/>
                <w:color w:val="000000"/>
                <w:sz w:val="16"/>
                <w:szCs w:val="16"/>
              </w:rPr>
              <w:t>121</w:t>
            </w:r>
          </w:p>
        </w:tc>
        <w:tc>
          <w:tcPr>
            <w:tcW w:w="867" w:type="pct"/>
          </w:tcPr>
          <w:p w:rsidRPr="00A60776" w:rsidR="00365A4E" w:rsidP="00365A4E" w:rsidRDefault="00365A4E" w14:paraId="552AD058" w14:textId="50A9FB7B">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66879EAD" w14:textId="65983ADF">
            <w:pPr>
              <w:keepLines/>
              <w:spacing w:after="0" w:line="240" w:lineRule="auto"/>
              <w:jc w:val="both"/>
              <w:rPr>
                <w:rFonts w:cs="Calibri"/>
                <w:color w:val="000000"/>
                <w:sz w:val="16"/>
                <w:szCs w:val="16"/>
              </w:rPr>
            </w:pPr>
            <w:r w:rsidRPr="00F03497">
              <w:rPr>
                <w:rFonts w:cs="Calibri"/>
                <w:color w:val="000000"/>
                <w:sz w:val="16"/>
                <w:szCs w:val="16"/>
              </w:rPr>
              <w:t>AR_OUTBOUND_TRANSACTION_FLAG</w:t>
            </w:r>
          </w:p>
        </w:tc>
        <w:tc>
          <w:tcPr>
            <w:tcW w:w="443" w:type="pct"/>
          </w:tcPr>
          <w:p w:rsidRPr="00F060F9" w:rsidR="00365A4E" w:rsidP="00365A4E" w:rsidRDefault="00365A4E" w14:paraId="7BDF4376" w14:textId="1C177CB1">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3F2C064B" w14:textId="6DD543AA">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16FA51F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C27986C" w14:textId="4C21731E">
            <w:pPr>
              <w:keepLines/>
              <w:spacing w:after="0" w:line="240" w:lineRule="auto"/>
              <w:jc w:val="both"/>
              <w:rPr>
                <w:rFonts w:cs="Calibri"/>
                <w:color w:val="000000"/>
                <w:sz w:val="16"/>
                <w:szCs w:val="16"/>
              </w:rPr>
            </w:pPr>
            <w:r w:rsidRPr="00F03497">
              <w:rPr>
                <w:rFonts w:cs="Calibri"/>
                <w:color w:val="000000"/>
                <w:sz w:val="16"/>
                <w:szCs w:val="16"/>
              </w:rPr>
              <w:t>AR_OUTBOUND_TRANSACTION_FLAG</w:t>
            </w:r>
          </w:p>
        </w:tc>
        <w:tc>
          <w:tcPr>
            <w:tcW w:w="443" w:type="pct"/>
          </w:tcPr>
          <w:p w:rsidRPr="00F031EC" w:rsidR="00365A4E" w:rsidP="00365A4E" w:rsidRDefault="00365A4E" w14:paraId="360F2E58" w14:textId="3A4A3445">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7F71A7E7"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46434320"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D73065B"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740ADC83"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45CB83C3" w14:textId="20E04D99">
            <w:pPr>
              <w:keepLines/>
              <w:spacing w:after="0" w:line="240" w:lineRule="auto"/>
              <w:jc w:val="both"/>
              <w:rPr>
                <w:rFonts w:cs="Calibri"/>
                <w:color w:val="000000"/>
                <w:sz w:val="16"/>
                <w:szCs w:val="16"/>
              </w:rPr>
            </w:pPr>
            <w:r w:rsidRPr="00434B64">
              <w:rPr>
                <w:rFonts w:cs="Calibri"/>
                <w:color w:val="000000"/>
                <w:sz w:val="16"/>
                <w:szCs w:val="16"/>
              </w:rPr>
              <w:t>122</w:t>
            </w:r>
          </w:p>
        </w:tc>
        <w:tc>
          <w:tcPr>
            <w:tcW w:w="867" w:type="pct"/>
          </w:tcPr>
          <w:p w:rsidRPr="00A60776" w:rsidR="00365A4E" w:rsidP="00365A4E" w:rsidRDefault="00365A4E" w14:paraId="2B8AAB8E" w14:textId="24216D7C">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01E426A7" w14:textId="5FBA79A3">
            <w:pPr>
              <w:keepLines/>
              <w:spacing w:after="0" w:line="240" w:lineRule="auto"/>
              <w:jc w:val="both"/>
              <w:rPr>
                <w:rFonts w:cs="Calibri"/>
                <w:color w:val="000000"/>
                <w:sz w:val="16"/>
                <w:szCs w:val="16"/>
              </w:rPr>
            </w:pPr>
            <w:r w:rsidRPr="00F03497">
              <w:rPr>
                <w:rFonts w:cs="Calibri"/>
                <w:color w:val="000000"/>
                <w:sz w:val="16"/>
                <w:szCs w:val="16"/>
              </w:rPr>
              <w:t>AR_INBOUND_CONFIRM_BOD_FLAG</w:t>
            </w:r>
          </w:p>
        </w:tc>
        <w:tc>
          <w:tcPr>
            <w:tcW w:w="443" w:type="pct"/>
          </w:tcPr>
          <w:p w:rsidRPr="00F060F9" w:rsidR="00365A4E" w:rsidP="00365A4E" w:rsidRDefault="00365A4E" w14:paraId="28AB93C2" w14:textId="0FD9395C">
            <w:pPr>
              <w:keepLines/>
              <w:spacing w:after="0" w:line="240" w:lineRule="auto"/>
              <w:jc w:val="both"/>
              <w:rPr>
                <w:sz w:val="16"/>
                <w:szCs w:val="16"/>
              </w:rPr>
            </w:pPr>
            <w:r w:rsidRPr="00F060F9">
              <w:rPr>
                <w:sz w:val="16"/>
                <w:szCs w:val="16"/>
              </w:rPr>
              <w:t>VARCHAR2(1)</w:t>
            </w:r>
          </w:p>
        </w:tc>
        <w:tc>
          <w:tcPr>
            <w:tcW w:w="192" w:type="pct"/>
          </w:tcPr>
          <w:p w:rsidRPr="0061312F" w:rsidR="00365A4E" w:rsidP="00365A4E" w:rsidRDefault="00365A4E" w14:paraId="59505112" w14:textId="2991B0AB">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7942F6FA"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1909D40D" w14:textId="4BC403E5">
            <w:pPr>
              <w:keepLines/>
              <w:spacing w:after="0" w:line="240" w:lineRule="auto"/>
              <w:jc w:val="both"/>
              <w:rPr>
                <w:rFonts w:cs="Calibri"/>
                <w:color w:val="000000"/>
                <w:sz w:val="16"/>
                <w:szCs w:val="16"/>
              </w:rPr>
            </w:pPr>
            <w:r w:rsidRPr="00F03497">
              <w:rPr>
                <w:rFonts w:cs="Calibri"/>
                <w:color w:val="000000"/>
                <w:sz w:val="16"/>
                <w:szCs w:val="16"/>
              </w:rPr>
              <w:t>AR_INBOUND_CONFIRM_BOD_FLAG</w:t>
            </w:r>
          </w:p>
        </w:tc>
        <w:tc>
          <w:tcPr>
            <w:tcW w:w="443" w:type="pct"/>
          </w:tcPr>
          <w:p w:rsidRPr="00F031EC" w:rsidR="00365A4E" w:rsidP="00365A4E" w:rsidRDefault="00365A4E" w14:paraId="2918BAAF" w14:textId="39D65750">
            <w:pPr>
              <w:keepLines/>
              <w:spacing w:after="0" w:line="240" w:lineRule="auto"/>
              <w:jc w:val="both"/>
              <w:rPr>
                <w:sz w:val="16"/>
                <w:szCs w:val="16"/>
              </w:rPr>
            </w:pPr>
            <w:r w:rsidRPr="00F060F9">
              <w:rPr>
                <w:sz w:val="16"/>
                <w:szCs w:val="16"/>
              </w:rPr>
              <w:t>VARCHAR2(1)</w:t>
            </w:r>
          </w:p>
        </w:tc>
        <w:tc>
          <w:tcPr>
            <w:tcW w:w="241" w:type="pct"/>
          </w:tcPr>
          <w:p w:rsidRPr="00920174" w:rsidR="00365A4E" w:rsidP="00365A4E" w:rsidRDefault="00365A4E" w14:paraId="34BE9BC0"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0F69D5DE"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6A3E5334"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55677F5D" w14:textId="77777777">
        <w:trPr>
          <w:trHeight w:val="247"/>
        </w:trPr>
        <w:tc>
          <w:tcPr>
            <w:tcW w:w="193" w:type="pct"/>
            <w:vAlign w:val="bottom"/>
          </w:tcPr>
          <w:p w:rsidRPr="00434B64" w:rsidR="00365A4E" w:rsidP="00365A4E" w:rsidRDefault="00365A4E" w14:paraId="4E90D2E3" w14:textId="580DB57B">
            <w:pPr>
              <w:keepLines/>
              <w:spacing w:after="0" w:line="240" w:lineRule="auto"/>
              <w:jc w:val="both"/>
              <w:rPr>
                <w:rFonts w:cs="Calibri"/>
                <w:color w:val="000000"/>
                <w:sz w:val="16"/>
                <w:szCs w:val="16"/>
              </w:rPr>
            </w:pPr>
            <w:r w:rsidRPr="00434B64">
              <w:rPr>
                <w:rFonts w:cs="Calibri"/>
                <w:color w:val="000000"/>
                <w:sz w:val="16"/>
                <w:szCs w:val="16"/>
              </w:rPr>
              <w:t>123</w:t>
            </w:r>
          </w:p>
        </w:tc>
        <w:tc>
          <w:tcPr>
            <w:tcW w:w="867" w:type="pct"/>
          </w:tcPr>
          <w:p w:rsidRPr="00A60776" w:rsidR="00365A4E" w:rsidP="00365A4E" w:rsidRDefault="00365A4E" w14:paraId="24F720BD" w14:textId="3171F2AF">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37AFB712" w14:textId="7E8DE893">
            <w:pPr>
              <w:keepLines/>
              <w:spacing w:after="0" w:line="240" w:lineRule="auto"/>
              <w:jc w:val="both"/>
              <w:rPr>
                <w:rFonts w:cs="Calibri"/>
                <w:color w:val="000000"/>
                <w:sz w:val="16"/>
                <w:szCs w:val="16"/>
              </w:rPr>
            </w:pPr>
            <w:r w:rsidRPr="00F03497">
              <w:rPr>
                <w:rFonts w:cs="Calibri"/>
                <w:color w:val="000000"/>
                <w:sz w:val="16"/>
                <w:szCs w:val="16"/>
              </w:rPr>
              <w:t>ACCOUNT_NUMBER</w:t>
            </w:r>
          </w:p>
        </w:tc>
        <w:tc>
          <w:tcPr>
            <w:tcW w:w="443" w:type="pct"/>
          </w:tcPr>
          <w:p w:rsidRPr="00F060F9" w:rsidR="00365A4E" w:rsidP="00365A4E" w:rsidRDefault="00365A4E" w14:paraId="6B0F0128" w14:textId="25204EC8">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39AC50A5" w14:textId="553356C7">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229EA030"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3A740789" w14:textId="6EE059D9">
            <w:pPr>
              <w:keepLines/>
              <w:spacing w:after="0" w:line="240" w:lineRule="auto"/>
              <w:jc w:val="both"/>
              <w:rPr>
                <w:rFonts w:cs="Calibri"/>
                <w:color w:val="000000"/>
                <w:sz w:val="16"/>
                <w:szCs w:val="16"/>
              </w:rPr>
            </w:pPr>
            <w:r w:rsidRPr="00F03497">
              <w:rPr>
                <w:rFonts w:cs="Calibri"/>
                <w:color w:val="000000"/>
                <w:sz w:val="16"/>
                <w:szCs w:val="16"/>
              </w:rPr>
              <w:t>ACCOUNT_NUMBER</w:t>
            </w:r>
          </w:p>
        </w:tc>
        <w:tc>
          <w:tcPr>
            <w:tcW w:w="443" w:type="pct"/>
          </w:tcPr>
          <w:p w:rsidRPr="00F031EC" w:rsidR="00365A4E" w:rsidP="00365A4E" w:rsidRDefault="00365A4E" w14:paraId="1051F228" w14:textId="2FE3C61B">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32C3A4C6"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16951B45"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143E9A6"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4A48B1A4" w14:textId="77777777">
        <w:trPr>
          <w:cnfStyle w:val="000000100000" w:firstRow="0" w:lastRow="0" w:firstColumn="0" w:lastColumn="0" w:oddVBand="0" w:evenVBand="0" w:oddHBand="1" w:evenHBand="0" w:firstRowFirstColumn="0" w:firstRowLastColumn="0" w:lastRowFirstColumn="0" w:lastRowLastColumn="0"/>
          <w:trHeight w:val="247"/>
        </w:trPr>
        <w:tc>
          <w:tcPr>
            <w:tcW w:w="193" w:type="pct"/>
            <w:vAlign w:val="bottom"/>
          </w:tcPr>
          <w:p w:rsidRPr="00434B64" w:rsidR="00365A4E" w:rsidP="00365A4E" w:rsidRDefault="00365A4E" w14:paraId="61AA9C98" w14:textId="0481AB7F">
            <w:pPr>
              <w:keepLines/>
              <w:spacing w:after="0" w:line="240" w:lineRule="auto"/>
              <w:jc w:val="both"/>
              <w:rPr>
                <w:rFonts w:cs="Calibri"/>
                <w:color w:val="000000"/>
                <w:sz w:val="16"/>
                <w:szCs w:val="16"/>
              </w:rPr>
            </w:pPr>
            <w:r w:rsidRPr="00434B64">
              <w:rPr>
                <w:rFonts w:cs="Calibri"/>
                <w:color w:val="000000"/>
                <w:sz w:val="16"/>
                <w:szCs w:val="16"/>
              </w:rPr>
              <w:t>124</w:t>
            </w:r>
          </w:p>
        </w:tc>
        <w:tc>
          <w:tcPr>
            <w:tcW w:w="867" w:type="pct"/>
          </w:tcPr>
          <w:p w:rsidRPr="00A60776" w:rsidR="00365A4E" w:rsidP="00365A4E" w:rsidRDefault="00365A4E" w14:paraId="69465F6A" w14:textId="7B77E5BC">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4BC74A70" w14:textId="61D3B8EB">
            <w:pPr>
              <w:keepLines/>
              <w:spacing w:after="0" w:line="240" w:lineRule="auto"/>
              <w:jc w:val="both"/>
              <w:rPr>
                <w:rFonts w:cs="Calibri"/>
                <w:color w:val="000000"/>
                <w:sz w:val="16"/>
                <w:szCs w:val="16"/>
              </w:rPr>
            </w:pPr>
            <w:r w:rsidRPr="00F03497">
              <w:rPr>
                <w:rFonts w:cs="Calibri"/>
                <w:color w:val="000000"/>
                <w:sz w:val="16"/>
                <w:szCs w:val="16"/>
              </w:rPr>
              <w:t>PARTY_NUMBER</w:t>
            </w:r>
          </w:p>
        </w:tc>
        <w:tc>
          <w:tcPr>
            <w:tcW w:w="443" w:type="pct"/>
          </w:tcPr>
          <w:p w:rsidRPr="00F060F9" w:rsidR="00365A4E" w:rsidP="00365A4E" w:rsidRDefault="00365A4E" w14:paraId="377F77DD" w14:textId="1269EF22">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30263692" w14:textId="2D94F526">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45085E59"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6D1857F8" w14:textId="5033BF6B">
            <w:pPr>
              <w:keepLines/>
              <w:spacing w:after="0" w:line="240" w:lineRule="auto"/>
              <w:jc w:val="both"/>
              <w:rPr>
                <w:rFonts w:cs="Calibri"/>
                <w:color w:val="000000"/>
                <w:sz w:val="16"/>
                <w:szCs w:val="16"/>
              </w:rPr>
            </w:pPr>
            <w:r w:rsidRPr="00F03497">
              <w:rPr>
                <w:rFonts w:cs="Calibri"/>
                <w:color w:val="000000"/>
                <w:sz w:val="16"/>
                <w:szCs w:val="16"/>
              </w:rPr>
              <w:t>PARTY_NUMBER</w:t>
            </w:r>
          </w:p>
        </w:tc>
        <w:tc>
          <w:tcPr>
            <w:tcW w:w="443" w:type="pct"/>
          </w:tcPr>
          <w:p w:rsidRPr="00F031EC" w:rsidR="00365A4E" w:rsidP="00365A4E" w:rsidRDefault="00365A4E" w14:paraId="59F3A48D" w14:textId="6C433BE4">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72FC9EF2"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606A8F11"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72FF6167" w14:textId="77777777">
            <w:pPr>
              <w:keepLines/>
              <w:spacing w:after="0" w:line="240" w:lineRule="auto"/>
              <w:jc w:val="both"/>
              <w:rPr>
                <w:rFonts w:ascii="Calibri Light" w:hAnsi="Calibri Light" w:cs="Calibri Light"/>
                <w:sz w:val="16"/>
                <w:szCs w:val="16"/>
                <w:lang w:val="en-US" w:eastAsia="en-US"/>
              </w:rPr>
            </w:pPr>
          </w:p>
        </w:tc>
      </w:tr>
      <w:tr w:rsidRPr="0034692A" w:rsidR="00365A4E" w:rsidTr="00365A4E" w14:paraId="366438A3" w14:textId="77777777">
        <w:trPr>
          <w:trHeight w:val="247"/>
        </w:trPr>
        <w:tc>
          <w:tcPr>
            <w:tcW w:w="193" w:type="pct"/>
            <w:vAlign w:val="bottom"/>
          </w:tcPr>
          <w:p w:rsidRPr="00434B64" w:rsidR="00365A4E" w:rsidP="00365A4E" w:rsidRDefault="00365A4E" w14:paraId="267A18E8" w14:textId="612F8A2F">
            <w:pPr>
              <w:keepLines/>
              <w:spacing w:after="0" w:line="240" w:lineRule="auto"/>
              <w:jc w:val="both"/>
              <w:rPr>
                <w:rFonts w:cs="Calibri"/>
                <w:color w:val="000000"/>
                <w:sz w:val="16"/>
                <w:szCs w:val="16"/>
              </w:rPr>
            </w:pPr>
            <w:r w:rsidRPr="00434B64">
              <w:rPr>
                <w:rFonts w:cs="Calibri"/>
                <w:color w:val="000000"/>
                <w:sz w:val="16"/>
                <w:szCs w:val="16"/>
              </w:rPr>
              <w:t>125</w:t>
            </w:r>
          </w:p>
        </w:tc>
        <w:tc>
          <w:tcPr>
            <w:tcW w:w="867" w:type="pct"/>
          </w:tcPr>
          <w:p w:rsidRPr="00A60776" w:rsidR="00365A4E" w:rsidP="00365A4E" w:rsidRDefault="00365A4E" w14:paraId="351A3215" w14:textId="41B5460C">
            <w:pPr>
              <w:keepLines/>
              <w:spacing w:after="0" w:line="240" w:lineRule="auto"/>
              <w:jc w:val="both"/>
              <w:rPr>
                <w:rFonts w:ascii="Calibri Light" w:hAnsi="Calibri Light" w:cs="Calibri Light"/>
                <w:color w:val="000000"/>
                <w:sz w:val="16"/>
                <w:szCs w:val="16"/>
              </w:rPr>
            </w:pPr>
            <w:r w:rsidRPr="003128AA">
              <w:rPr>
                <w:rFonts w:ascii="Calibri Light" w:hAnsi="Calibri Light" w:cs="Calibri Light"/>
                <w:color w:val="000000"/>
                <w:sz w:val="16"/>
                <w:szCs w:val="16"/>
              </w:rPr>
              <w:t>RA_CUSTOMER_PROFILES_INT_ALL</w:t>
            </w:r>
          </w:p>
        </w:tc>
        <w:tc>
          <w:tcPr>
            <w:tcW w:w="952" w:type="pct"/>
          </w:tcPr>
          <w:p w:rsidRPr="00F03497" w:rsidR="00365A4E" w:rsidP="00365A4E" w:rsidRDefault="00365A4E" w14:paraId="49001324" w14:textId="3DDDA92B">
            <w:pPr>
              <w:keepLines/>
              <w:spacing w:after="0" w:line="240" w:lineRule="auto"/>
              <w:jc w:val="both"/>
              <w:rPr>
                <w:rFonts w:cs="Calibri"/>
                <w:color w:val="000000"/>
                <w:sz w:val="16"/>
                <w:szCs w:val="16"/>
              </w:rPr>
            </w:pPr>
            <w:r w:rsidRPr="00F03497">
              <w:rPr>
                <w:rFonts w:cs="Calibri"/>
                <w:color w:val="000000"/>
                <w:sz w:val="16"/>
                <w:szCs w:val="16"/>
              </w:rPr>
              <w:t>PREF_CONTACT_METHOD</w:t>
            </w:r>
          </w:p>
        </w:tc>
        <w:tc>
          <w:tcPr>
            <w:tcW w:w="443" w:type="pct"/>
          </w:tcPr>
          <w:p w:rsidRPr="00F060F9" w:rsidR="00365A4E" w:rsidP="00365A4E" w:rsidRDefault="00365A4E" w14:paraId="22EB18CF" w14:textId="7BAFBC4C">
            <w:pPr>
              <w:keepLines/>
              <w:spacing w:after="0" w:line="240" w:lineRule="auto"/>
              <w:jc w:val="both"/>
              <w:rPr>
                <w:sz w:val="16"/>
                <w:szCs w:val="16"/>
              </w:rPr>
            </w:pPr>
            <w:r w:rsidRPr="00F060F9">
              <w:rPr>
                <w:sz w:val="16"/>
                <w:szCs w:val="16"/>
              </w:rPr>
              <w:t>VARCHAR2(30)</w:t>
            </w:r>
          </w:p>
        </w:tc>
        <w:tc>
          <w:tcPr>
            <w:tcW w:w="192" w:type="pct"/>
          </w:tcPr>
          <w:p w:rsidRPr="0061312F" w:rsidR="00365A4E" w:rsidP="00365A4E" w:rsidRDefault="00365A4E" w14:paraId="302370AD" w14:textId="468D7903">
            <w:pPr>
              <w:keepLines/>
              <w:spacing w:after="0" w:line="240" w:lineRule="auto"/>
              <w:rPr>
                <w:rFonts w:cs="Calibri"/>
                <w:color w:val="000000"/>
                <w:sz w:val="16"/>
                <w:szCs w:val="16"/>
              </w:rPr>
            </w:pPr>
            <w:r>
              <w:rPr>
                <w:rFonts w:ascii="Calibri Light" w:hAnsi="Calibri Light" w:eastAsia="Book Antiqua" w:cs="Calibri Light"/>
                <w:color w:val="000000"/>
                <w:sz w:val="16"/>
                <w:szCs w:val="16"/>
              </w:rPr>
              <w:t>N</w:t>
            </w:r>
          </w:p>
        </w:tc>
        <w:tc>
          <w:tcPr>
            <w:tcW w:w="238" w:type="pct"/>
          </w:tcPr>
          <w:p w:rsidRPr="00920174" w:rsidR="00365A4E" w:rsidP="00365A4E" w:rsidRDefault="00365A4E" w14:paraId="5AA66E85" w14:textId="77777777">
            <w:pPr>
              <w:keepLines/>
              <w:spacing w:after="0" w:line="240" w:lineRule="auto"/>
              <w:jc w:val="both"/>
              <w:rPr>
                <w:rFonts w:ascii="Calibri Light" w:hAnsi="Calibri Light" w:cs="Calibri Light"/>
                <w:sz w:val="16"/>
                <w:szCs w:val="16"/>
                <w:lang w:val="en-US" w:eastAsia="en-US"/>
              </w:rPr>
            </w:pPr>
          </w:p>
        </w:tc>
        <w:tc>
          <w:tcPr>
            <w:tcW w:w="952" w:type="pct"/>
          </w:tcPr>
          <w:p w:rsidRPr="00D82F0F" w:rsidR="00365A4E" w:rsidP="00365A4E" w:rsidRDefault="00365A4E" w14:paraId="3DEABDB5" w14:textId="6A5D99BA">
            <w:pPr>
              <w:keepLines/>
              <w:spacing w:after="0" w:line="240" w:lineRule="auto"/>
              <w:jc w:val="both"/>
              <w:rPr>
                <w:rFonts w:cs="Calibri"/>
                <w:color w:val="000000"/>
                <w:sz w:val="16"/>
                <w:szCs w:val="16"/>
              </w:rPr>
            </w:pPr>
            <w:r w:rsidRPr="00F03497">
              <w:rPr>
                <w:rFonts w:cs="Calibri"/>
                <w:color w:val="000000"/>
                <w:sz w:val="16"/>
                <w:szCs w:val="16"/>
              </w:rPr>
              <w:t>PREF_CONTACT_METHOD</w:t>
            </w:r>
          </w:p>
        </w:tc>
        <w:tc>
          <w:tcPr>
            <w:tcW w:w="443" w:type="pct"/>
          </w:tcPr>
          <w:p w:rsidRPr="00F031EC" w:rsidR="00365A4E" w:rsidP="00365A4E" w:rsidRDefault="00365A4E" w14:paraId="717C96FA" w14:textId="23DF772C">
            <w:pPr>
              <w:keepLines/>
              <w:spacing w:after="0" w:line="240" w:lineRule="auto"/>
              <w:jc w:val="both"/>
              <w:rPr>
                <w:sz w:val="16"/>
                <w:szCs w:val="16"/>
              </w:rPr>
            </w:pPr>
            <w:r w:rsidRPr="00F060F9">
              <w:rPr>
                <w:sz w:val="16"/>
                <w:szCs w:val="16"/>
              </w:rPr>
              <w:t>VARCHAR2(30)</w:t>
            </w:r>
          </w:p>
        </w:tc>
        <w:tc>
          <w:tcPr>
            <w:tcW w:w="241" w:type="pct"/>
          </w:tcPr>
          <w:p w:rsidRPr="00920174" w:rsidR="00365A4E" w:rsidP="00365A4E" w:rsidRDefault="00365A4E" w14:paraId="53B8E6EF" w14:textId="77777777">
            <w:pPr>
              <w:keepLines/>
              <w:spacing w:after="0" w:line="240" w:lineRule="auto"/>
              <w:jc w:val="both"/>
              <w:rPr>
                <w:rFonts w:ascii="Calibri Light" w:hAnsi="Calibri Light" w:cs="Calibri Light"/>
                <w:sz w:val="16"/>
                <w:szCs w:val="16"/>
                <w:lang w:val="en-US" w:eastAsia="en-US"/>
              </w:rPr>
            </w:pPr>
          </w:p>
        </w:tc>
        <w:tc>
          <w:tcPr>
            <w:tcW w:w="302" w:type="pct"/>
          </w:tcPr>
          <w:p w:rsidRPr="00920174" w:rsidR="00365A4E" w:rsidP="00365A4E" w:rsidRDefault="00365A4E" w14:paraId="7780513D" w14:textId="77777777">
            <w:pPr>
              <w:keepLines/>
              <w:spacing w:after="0" w:line="240" w:lineRule="auto"/>
              <w:jc w:val="both"/>
              <w:rPr>
                <w:rFonts w:ascii="Calibri Light" w:hAnsi="Calibri Light" w:cs="Calibri Light"/>
                <w:sz w:val="16"/>
                <w:szCs w:val="16"/>
                <w:lang w:val="en-US" w:eastAsia="en-US"/>
              </w:rPr>
            </w:pPr>
          </w:p>
        </w:tc>
        <w:tc>
          <w:tcPr>
            <w:tcW w:w="175" w:type="pct"/>
          </w:tcPr>
          <w:p w:rsidRPr="00920174" w:rsidR="00365A4E" w:rsidP="00365A4E" w:rsidRDefault="00365A4E" w14:paraId="10B97904" w14:textId="77777777">
            <w:pPr>
              <w:keepLines/>
              <w:spacing w:after="0" w:line="240" w:lineRule="auto"/>
              <w:jc w:val="both"/>
              <w:rPr>
                <w:rFonts w:ascii="Calibri Light" w:hAnsi="Calibri Light" w:cs="Calibri Light"/>
                <w:sz w:val="16"/>
                <w:szCs w:val="16"/>
                <w:lang w:val="en-US" w:eastAsia="en-US"/>
              </w:rPr>
            </w:pPr>
          </w:p>
        </w:tc>
      </w:tr>
    </w:tbl>
    <w:p w:rsidR="008968BE" w:rsidP="008968BE" w:rsidRDefault="008968BE" w14:paraId="0E8C510C" w14:textId="77777777">
      <w:pPr>
        <w:tabs>
          <w:tab w:val="left" w:pos="5228"/>
        </w:tabs>
        <w:rPr>
          <w:rFonts w:ascii="Calibri Light" w:hAnsi="Calibri Light" w:cs="Calibri Light"/>
        </w:rPr>
      </w:pPr>
    </w:p>
    <w:p w:rsidRPr="00CF74D9" w:rsidR="00547BC3" w:rsidP="00547BC3" w:rsidRDefault="00547BC3" w14:paraId="23557F21" w14:textId="380DE664">
      <w:pPr>
        <w:tabs>
          <w:tab w:val="left" w:pos="5228"/>
        </w:tabs>
        <w:rPr>
          <w:rFonts w:ascii="Calibri Light" w:hAnsi="Calibri Light" w:cs="Calibri Light"/>
        </w:rPr>
        <w:sectPr w:rsidRPr="00CF74D9" w:rsidR="00547BC3" w:rsidSect="00931FAC">
          <w:type w:val="continuous"/>
          <w:pgSz w:w="16838" w:h="11906" w:orient="landscape"/>
          <w:pgMar w:top="970" w:right="1440" w:bottom="1157" w:left="1440" w:header="709" w:footer="709" w:gutter="0"/>
          <w:cols w:space="708"/>
          <w:docGrid w:linePitch="360"/>
        </w:sectPr>
      </w:pPr>
    </w:p>
    <w:p w:rsidR="00D24E86" w:rsidP="00D24E86" w:rsidRDefault="00D24E86" w14:paraId="57FEC52C" w14:textId="09F44F64">
      <w:pPr>
        <w:pStyle w:val="Heading2"/>
      </w:pPr>
      <w:r>
        <w:rPr>
          <w:rFonts w:ascii="Calibri Light" w:hAnsi="Calibri Light" w:cs="Calibri Light"/>
        </w:rPr>
        <w:tab/>
      </w:r>
      <w:r>
        <w:t xml:space="preserve">Business Object: </w:t>
      </w:r>
      <w:r w:rsidRPr="00D24E86">
        <w:t>RA_CUST_PAY_METHOD_INT_ALL</w:t>
      </w:r>
    </w:p>
    <w:tbl>
      <w:tblPr>
        <w:tblStyle w:val="GridTable4-Accent11"/>
        <w:tblW w:w="5000" w:type="pct"/>
        <w:tblLook w:val="0420" w:firstRow="1" w:lastRow="0" w:firstColumn="0" w:lastColumn="0" w:noHBand="0" w:noVBand="1"/>
      </w:tblPr>
      <w:tblGrid>
        <w:gridCol w:w="548"/>
        <w:gridCol w:w="2408"/>
        <w:gridCol w:w="2579"/>
        <w:gridCol w:w="1273"/>
        <w:gridCol w:w="547"/>
        <w:gridCol w:w="680"/>
        <w:gridCol w:w="2564"/>
        <w:gridCol w:w="1273"/>
        <w:gridCol w:w="687"/>
        <w:gridCol w:w="890"/>
        <w:gridCol w:w="499"/>
      </w:tblGrid>
      <w:tr w:rsidRPr="0034692A" w:rsidR="00C61F0A" w:rsidTr="00C532DB" w14:paraId="7DAE8387" w14:textId="77777777">
        <w:trPr>
          <w:cnfStyle w:val="100000000000" w:firstRow="1" w:lastRow="0" w:firstColumn="0" w:lastColumn="0" w:oddVBand="0" w:evenVBand="0" w:oddHBand="0" w:evenHBand="0" w:firstRowFirstColumn="0" w:firstRowLastColumn="0" w:lastRowFirstColumn="0" w:lastRowLastColumn="0"/>
          <w:trHeight w:val="247"/>
        </w:trPr>
        <w:tc>
          <w:tcPr>
            <w:tcW w:w="196" w:type="pct"/>
          </w:tcPr>
          <w:p w:rsidRPr="0034692A" w:rsidR="00D24E86" w:rsidP="00C827DF" w:rsidRDefault="00D24E86" w14:paraId="63DF1EF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863" w:type="pct"/>
          </w:tcPr>
          <w:p w:rsidRPr="0034692A" w:rsidR="00D24E86" w:rsidP="00C827DF" w:rsidRDefault="00D24E86" w14:paraId="01B4F9B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25" w:type="pct"/>
          </w:tcPr>
          <w:p w:rsidRPr="0034692A" w:rsidR="00D24E86" w:rsidP="00C827DF" w:rsidRDefault="00D24E86" w14:paraId="16DC126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56" w:type="pct"/>
          </w:tcPr>
          <w:p w:rsidRPr="0034692A" w:rsidR="00D24E86" w:rsidP="00C827DF" w:rsidRDefault="00D24E86" w14:paraId="13BBEDF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D24E86" w:rsidP="00C827DF" w:rsidRDefault="00D24E86" w14:paraId="2BA4EBB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D24E86" w:rsidP="00C827DF" w:rsidRDefault="00D24E86" w14:paraId="70F3437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19" w:type="pct"/>
          </w:tcPr>
          <w:p w:rsidRPr="0034692A" w:rsidR="00D24E86" w:rsidP="00C827DF" w:rsidRDefault="00D24E86" w14:paraId="3F6FF55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56" w:type="pct"/>
          </w:tcPr>
          <w:p w:rsidRPr="0034692A" w:rsidR="00D24E86" w:rsidP="00C827DF" w:rsidRDefault="00D24E86" w14:paraId="4524AF0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D24E86" w:rsidP="00C827DF" w:rsidRDefault="00D24E86" w14:paraId="2B5C5D6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9" w:type="pct"/>
          </w:tcPr>
          <w:p w:rsidRPr="0034692A" w:rsidR="00D24E86" w:rsidP="00C827DF" w:rsidRDefault="00D24E86" w14:paraId="11778CB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D24E86" w:rsidP="00C827DF" w:rsidRDefault="00D24E86" w14:paraId="325EE61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C61F0A" w:rsidTr="00C532DB" w14:paraId="7ECD5C8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6" w:type="pct"/>
          </w:tcPr>
          <w:p w:rsidRPr="0034692A" w:rsidR="00D24E86" w:rsidP="00C827DF" w:rsidRDefault="00D24E86" w14:paraId="2AF8DD90" w14:textId="77777777">
            <w:pPr>
              <w:keepLines/>
              <w:spacing w:after="0" w:line="240" w:lineRule="auto"/>
              <w:rPr>
                <w:rFonts w:ascii="Calibri Light" w:hAnsi="Calibri Light" w:cs="Calibri Light"/>
                <w:sz w:val="16"/>
                <w:szCs w:val="16"/>
                <w:lang w:val="en-US" w:eastAsia="en-US"/>
              </w:rPr>
            </w:pPr>
          </w:p>
        </w:tc>
        <w:tc>
          <w:tcPr>
            <w:tcW w:w="863" w:type="pct"/>
          </w:tcPr>
          <w:p w:rsidRPr="0034692A" w:rsidR="00D24E86" w:rsidP="00C827DF" w:rsidRDefault="00D24E86" w14:paraId="2858992F" w14:textId="77777777">
            <w:pPr>
              <w:keepLines/>
              <w:spacing w:after="0" w:line="240" w:lineRule="auto"/>
              <w:rPr>
                <w:rFonts w:ascii="Calibri Light" w:hAnsi="Calibri Light" w:cs="Calibri Light"/>
                <w:sz w:val="16"/>
                <w:szCs w:val="16"/>
                <w:lang w:val="en-US" w:eastAsia="en-US"/>
              </w:rPr>
            </w:pPr>
          </w:p>
        </w:tc>
        <w:tc>
          <w:tcPr>
            <w:tcW w:w="925" w:type="pct"/>
          </w:tcPr>
          <w:p w:rsidRPr="0034692A" w:rsidR="00D24E86" w:rsidP="00C827DF" w:rsidRDefault="00D24E86" w14:paraId="69F95891" w14:textId="77777777">
            <w:pPr>
              <w:keepLines/>
              <w:spacing w:after="0" w:line="240" w:lineRule="auto"/>
              <w:rPr>
                <w:rFonts w:ascii="Calibri Light" w:hAnsi="Calibri Light" w:cs="Calibri Light"/>
                <w:sz w:val="16"/>
                <w:szCs w:val="16"/>
                <w:lang w:val="en-US" w:eastAsia="en-US"/>
              </w:rPr>
            </w:pPr>
          </w:p>
        </w:tc>
        <w:tc>
          <w:tcPr>
            <w:tcW w:w="456" w:type="pct"/>
          </w:tcPr>
          <w:p w:rsidRPr="0034692A" w:rsidR="00D24E86" w:rsidP="00C827DF" w:rsidRDefault="00D24E86" w14:paraId="1DC7B13B" w14:textId="77777777">
            <w:pPr>
              <w:keepLines/>
              <w:spacing w:after="0" w:line="240" w:lineRule="auto"/>
              <w:rPr>
                <w:rFonts w:ascii="Calibri Light" w:hAnsi="Calibri Light" w:cs="Calibri Light"/>
                <w:sz w:val="16"/>
                <w:szCs w:val="16"/>
                <w:lang w:val="en-US" w:eastAsia="en-US"/>
              </w:rPr>
            </w:pPr>
          </w:p>
        </w:tc>
        <w:tc>
          <w:tcPr>
            <w:tcW w:w="196" w:type="pct"/>
          </w:tcPr>
          <w:p w:rsidRPr="0034692A" w:rsidR="00D24E86" w:rsidP="00C827DF" w:rsidRDefault="00D24E86" w14:paraId="10E6F642" w14:textId="77777777">
            <w:pPr>
              <w:keepLines/>
              <w:spacing w:after="0" w:line="240" w:lineRule="auto"/>
              <w:rPr>
                <w:rFonts w:ascii="Calibri Light" w:hAnsi="Calibri Light" w:cs="Calibri Light"/>
                <w:sz w:val="16"/>
                <w:szCs w:val="16"/>
                <w:lang w:val="en-US" w:eastAsia="en-US"/>
              </w:rPr>
            </w:pPr>
          </w:p>
        </w:tc>
        <w:tc>
          <w:tcPr>
            <w:tcW w:w="244" w:type="pct"/>
          </w:tcPr>
          <w:p w:rsidRPr="0034692A" w:rsidR="00D24E86" w:rsidP="00C827DF" w:rsidRDefault="00D24E86" w14:paraId="078202F1" w14:textId="77777777">
            <w:pPr>
              <w:keepLines/>
              <w:spacing w:after="0" w:line="240" w:lineRule="auto"/>
              <w:rPr>
                <w:rFonts w:ascii="Calibri Light" w:hAnsi="Calibri Light" w:cs="Calibri Light"/>
                <w:sz w:val="16"/>
                <w:szCs w:val="16"/>
                <w:lang w:val="en-US" w:eastAsia="en-US"/>
              </w:rPr>
            </w:pPr>
          </w:p>
        </w:tc>
        <w:tc>
          <w:tcPr>
            <w:tcW w:w="919" w:type="pct"/>
          </w:tcPr>
          <w:p w:rsidRPr="0034692A" w:rsidR="00D24E86" w:rsidP="00C827DF" w:rsidRDefault="00D24E86" w14:paraId="21B79D89" w14:textId="77777777">
            <w:pPr>
              <w:keepLines/>
              <w:spacing w:after="0" w:line="240" w:lineRule="auto"/>
              <w:rPr>
                <w:rFonts w:ascii="Calibri Light" w:hAnsi="Calibri Light" w:cs="Calibri Light"/>
                <w:sz w:val="16"/>
                <w:szCs w:val="16"/>
                <w:lang w:val="en-US" w:eastAsia="en-US"/>
              </w:rPr>
            </w:pPr>
          </w:p>
        </w:tc>
        <w:tc>
          <w:tcPr>
            <w:tcW w:w="456" w:type="pct"/>
          </w:tcPr>
          <w:p w:rsidRPr="0034692A" w:rsidR="00D24E86" w:rsidP="00C827DF" w:rsidRDefault="00D24E86" w14:paraId="1C235D46" w14:textId="77777777">
            <w:pPr>
              <w:keepLines/>
              <w:spacing w:after="0" w:line="240" w:lineRule="auto"/>
              <w:rPr>
                <w:rFonts w:ascii="Calibri Light" w:hAnsi="Calibri Light" w:cs="Calibri Light"/>
                <w:sz w:val="16"/>
                <w:szCs w:val="16"/>
                <w:lang w:val="en-US" w:eastAsia="en-US"/>
              </w:rPr>
            </w:pPr>
          </w:p>
        </w:tc>
        <w:tc>
          <w:tcPr>
            <w:tcW w:w="246" w:type="pct"/>
          </w:tcPr>
          <w:p w:rsidRPr="0034692A" w:rsidR="00D24E86" w:rsidP="00C827DF" w:rsidRDefault="00D24E86" w14:paraId="13BE0B5E" w14:textId="77777777">
            <w:pPr>
              <w:keepLines/>
              <w:spacing w:after="0" w:line="240" w:lineRule="auto"/>
              <w:rPr>
                <w:rFonts w:ascii="Calibri Light" w:hAnsi="Calibri Light" w:cs="Calibri Light"/>
                <w:sz w:val="16"/>
                <w:szCs w:val="16"/>
                <w:lang w:val="en-US" w:eastAsia="en-US"/>
              </w:rPr>
            </w:pPr>
          </w:p>
        </w:tc>
        <w:tc>
          <w:tcPr>
            <w:tcW w:w="319" w:type="pct"/>
          </w:tcPr>
          <w:p w:rsidRPr="0034692A" w:rsidR="00D24E86" w:rsidP="00C827DF" w:rsidRDefault="00D24E86" w14:paraId="7CC6CCD1" w14:textId="77777777">
            <w:pPr>
              <w:keepLines/>
              <w:spacing w:after="0" w:line="240" w:lineRule="auto"/>
              <w:rPr>
                <w:rFonts w:ascii="Calibri Light" w:hAnsi="Calibri Light" w:cs="Calibri Light"/>
                <w:sz w:val="16"/>
                <w:szCs w:val="16"/>
                <w:lang w:val="en-US" w:eastAsia="en-US"/>
              </w:rPr>
            </w:pPr>
          </w:p>
        </w:tc>
        <w:tc>
          <w:tcPr>
            <w:tcW w:w="179" w:type="pct"/>
          </w:tcPr>
          <w:p w:rsidRPr="0034692A" w:rsidR="00D24E86" w:rsidP="00C827DF" w:rsidRDefault="00D24E86" w14:paraId="71AC6C8D" w14:textId="77777777">
            <w:pPr>
              <w:keepLines/>
              <w:spacing w:after="0" w:line="240" w:lineRule="auto"/>
              <w:rPr>
                <w:rFonts w:ascii="Calibri Light" w:hAnsi="Calibri Light" w:cs="Calibri Light"/>
                <w:sz w:val="16"/>
                <w:szCs w:val="16"/>
                <w:lang w:val="en-US" w:eastAsia="en-US"/>
              </w:rPr>
            </w:pPr>
          </w:p>
        </w:tc>
      </w:tr>
      <w:tr w:rsidRPr="0034692A" w:rsidR="00C004AA" w:rsidTr="00C532DB" w14:paraId="1E9CEB92" w14:textId="77777777">
        <w:trPr>
          <w:trHeight w:val="247"/>
        </w:trPr>
        <w:tc>
          <w:tcPr>
            <w:tcW w:w="196" w:type="pct"/>
          </w:tcPr>
          <w:p w:rsidRPr="00920174" w:rsidR="00C004AA" w:rsidP="00C004AA" w:rsidRDefault="00C004AA" w14:paraId="276371E6"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863" w:type="pct"/>
          </w:tcPr>
          <w:p w:rsidRPr="00CF74D9" w:rsidR="00C004AA" w:rsidP="00C004AA" w:rsidRDefault="00C004AA" w14:paraId="2D1549B7" w14:textId="403E51D3">
            <w:pPr>
              <w:keepLines/>
              <w:spacing w:after="0" w:line="240" w:lineRule="auto"/>
              <w:jc w:val="both"/>
              <w:rPr>
                <w:rFonts w:ascii="Calibri Light" w:hAnsi="Calibri Light" w:cs="Calibri Light"/>
                <w:color w:val="000000"/>
                <w:sz w:val="16"/>
                <w:szCs w:val="16"/>
              </w:rPr>
            </w:pPr>
            <w:r w:rsidRPr="00C532D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24B9BE0F" w14:textId="5D191EAC">
            <w:pPr>
              <w:keepLines/>
              <w:spacing w:after="0" w:line="240" w:lineRule="auto"/>
              <w:jc w:val="both"/>
              <w:rPr>
                <w:rFonts w:ascii="Calibri Light" w:hAnsi="Calibri Light" w:cs="Calibri Light"/>
                <w:sz w:val="16"/>
                <w:szCs w:val="16"/>
              </w:rPr>
            </w:pPr>
            <w:r w:rsidRPr="00DF16AE">
              <w:rPr>
                <w:rFonts w:cs="Calibri"/>
                <w:color w:val="000000"/>
                <w:sz w:val="16"/>
                <w:szCs w:val="16"/>
              </w:rPr>
              <w:t xml:space="preserve">CUST_ORIG_SYSTEM          </w:t>
            </w:r>
          </w:p>
        </w:tc>
        <w:tc>
          <w:tcPr>
            <w:tcW w:w="456" w:type="pct"/>
          </w:tcPr>
          <w:p w:rsidRPr="00550CA8" w:rsidR="00C004AA" w:rsidP="00C004AA" w:rsidRDefault="00C004AA" w14:paraId="04BD115B" w14:textId="27BAA75E">
            <w:pPr>
              <w:keepLines/>
              <w:spacing w:after="0" w:line="240" w:lineRule="auto"/>
              <w:jc w:val="both"/>
              <w:rPr>
                <w:rFonts w:ascii="Calibri Light" w:hAnsi="Calibri Light" w:cs="Calibri Light"/>
                <w:sz w:val="16"/>
                <w:szCs w:val="16"/>
              </w:rPr>
            </w:pPr>
            <w:r w:rsidRPr="001C2CFB">
              <w:rPr>
                <w:sz w:val="16"/>
                <w:szCs w:val="16"/>
              </w:rPr>
              <w:t>VARCHAR2(30)</w:t>
            </w:r>
          </w:p>
        </w:tc>
        <w:tc>
          <w:tcPr>
            <w:tcW w:w="196" w:type="pct"/>
            <w:vAlign w:val="bottom"/>
          </w:tcPr>
          <w:p w:rsidRPr="00550CA8" w:rsidR="00C004AA" w:rsidP="00C004AA" w:rsidRDefault="00C004AA" w14:paraId="644F839B" w14:textId="4EDC0825">
            <w:pPr>
              <w:keepLines/>
              <w:spacing w:after="0" w:line="240" w:lineRule="auto"/>
              <w:jc w:val="both"/>
              <w:rPr>
                <w:rFonts w:ascii="Calibri Light" w:hAnsi="Calibri Light" w:cs="Calibri Light"/>
                <w:sz w:val="16"/>
                <w:szCs w:val="16"/>
              </w:rPr>
            </w:pPr>
            <w:r w:rsidRPr="00BA5BE3">
              <w:rPr>
                <w:rFonts w:cs="Calibri"/>
                <w:color w:val="000000"/>
                <w:sz w:val="16"/>
                <w:szCs w:val="16"/>
              </w:rPr>
              <w:t>Y</w:t>
            </w:r>
          </w:p>
        </w:tc>
        <w:tc>
          <w:tcPr>
            <w:tcW w:w="244" w:type="pct"/>
          </w:tcPr>
          <w:p w:rsidRPr="00920174" w:rsidR="00C004AA" w:rsidP="00C004AA" w:rsidRDefault="00C004AA" w14:paraId="5978D050"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0ADC6256" w14:textId="7303CC25">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 xml:space="preserve">CUST_ORIG_SYSTEM          </w:t>
            </w:r>
          </w:p>
        </w:tc>
        <w:tc>
          <w:tcPr>
            <w:tcW w:w="456" w:type="pct"/>
          </w:tcPr>
          <w:p w:rsidRPr="00920174" w:rsidR="00C004AA" w:rsidP="00C004AA" w:rsidRDefault="00C004AA" w14:paraId="43B5257B" w14:textId="73BB9176">
            <w:pPr>
              <w:keepLines/>
              <w:spacing w:after="0" w:line="240" w:lineRule="auto"/>
              <w:jc w:val="both"/>
              <w:rPr>
                <w:rFonts w:ascii="Calibri Light" w:hAnsi="Calibri Light" w:cs="Calibri Light"/>
                <w:sz w:val="16"/>
                <w:szCs w:val="16"/>
                <w:lang w:val="en-US" w:eastAsia="en-US"/>
              </w:rPr>
            </w:pPr>
            <w:r w:rsidRPr="001C2CFB">
              <w:rPr>
                <w:sz w:val="16"/>
                <w:szCs w:val="16"/>
              </w:rPr>
              <w:t>VARCHAR2(30)</w:t>
            </w:r>
          </w:p>
        </w:tc>
        <w:tc>
          <w:tcPr>
            <w:tcW w:w="246" w:type="pct"/>
          </w:tcPr>
          <w:p w:rsidRPr="00920174" w:rsidR="00C004AA" w:rsidP="00C004AA" w:rsidRDefault="00C004AA" w14:paraId="176BA7EB"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181599B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0FB7F0C8"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4BDA2BB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004AA" w:rsidP="00C004AA" w:rsidRDefault="00C004AA" w14:paraId="0505FB63"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863" w:type="pct"/>
          </w:tcPr>
          <w:p w:rsidRPr="00CF74D9" w:rsidR="00C004AA" w:rsidP="00C004AA" w:rsidRDefault="00C004AA" w14:paraId="5189B30C" w14:textId="760C2114">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2AA6A209" w14:textId="3EB396CB">
            <w:pPr>
              <w:keepLines/>
              <w:spacing w:after="0" w:line="240" w:lineRule="auto"/>
              <w:jc w:val="both"/>
              <w:rPr>
                <w:rFonts w:ascii="Calibri Light" w:hAnsi="Calibri Light" w:cs="Calibri Light"/>
                <w:sz w:val="16"/>
                <w:szCs w:val="16"/>
              </w:rPr>
            </w:pPr>
            <w:r w:rsidRPr="00DF16AE">
              <w:rPr>
                <w:rFonts w:cs="Calibri"/>
                <w:color w:val="000000"/>
                <w:sz w:val="16"/>
                <w:szCs w:val="16"/>
              </w:rPr>
              <w:t>CUST_ORIG_SYSTEM_REFERENCE</w:t>
            </w:r>
          </w:p>
        </w:tc>
        <w:tc>
          <w:tcPr>
            <w:tcW w:w="456" w:type="pct"/>
          </w:tcPr>
          <w:p w:rsidRPr="00550CA8" w:rsidR="00C004AA" w:rsidP="00C004AA" w:rsidRDefault="00C004AA" w14:paraId="55A30278" w14:textId="0AACB4D4">
            <w:pPr>
              <w:keepLines/>
              <w:spacing w:after="0" w:line="240" w:lineRule="auto"/>
              <w:jc w:val="both"/>
              <w:rPr>
                <w:rFonts w:ascii="Calibri Light" w:hAnsi="Calibri Light" w:cs="Calibri Light"/>
                <w:sz w:val="16"/>
                <w:szCs w:val="16"/>
              </w:rPr>
            </w:pPr>
            <w:r w:rsidRPr="001C2CFB">
              <w:rPr>
                <w:sz w:val="16"/>
                <w:szCs w:val="16"/>
              </w:rPr>
              <w:t>VARCHAR2(240)</w:t>
            </w:r>
          </w:p>
        </w:tc>
        <w:tc>
          <w:tcPr>
            <w:tcW w:w="196" w:type="pct"/>
            <w:vAlign w:val="bottom"/>
          </w:tcPr>
          <w:p w:rsidRPr="00550CA8" w:rsidR="00C004AA" w:rsidP="00C004AA" w:rsidRDefault="00C004AA" w14:paraId="69A28F35" w14:textId="6A3145B6">
            <w:pPr>
              <w:keepLines/>
              <w:spacing w:after="0" w:line="240" w:lineRule="auto"/>
              <w:jc w:val="both"/>
              <w:rPr>
                <w:rFonts w:ascii="Calibri Light" w:hAnsi="Calibri Light" w:cs="Calibri Light"/>
                <w:sz w:val="16"/>
                <w:szCs w:val="16"/>
              </w:rPr>
            </w:pPr>
            <w:r w:rsidRPr="00BA5BE3">
              <w:rPr>
                <w:rFonts w:cs="Calibri"/>
                <w:color w:val="000000"/>
                <w:sz w:val="16"/>
                <w:szCs w:val="16"/>
              </w:rPr>
              <w:t>Y</w:t>
            </w:r>
          </w:p>
        </w:tc>
        <w:tc>
          <w:tcPr>
            <w:tcW w:w="244" w:type="pct"/>
          </w:tcPr>
          <w:p w:rsidRPr="00920174" w:rsidR="00C004AA" w:rsidP="00C004AA" w:rsidRDefault="00C004AA" w14:paraId="1C5CC763"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2E59E05B" w14:textId="7DC85CF7">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CUST_ORIG_SYSTEM_REFERENCE</w:t>
            </w:r>
          </w:p>
        </w:tc>
        <w:tc>
          <w:tcPr>
            <w:tcW w:w="456" w:type="pct"/>
          </w:tcPr>
          <w:p w:rsidRPr="00920174" w:rsidR="00C004AA" w:rsidP="00C004AA" w:rsidRDefault="00C004AA" w14:paraId="4900D029" w14:textId="0AA36EBD">
            <w:pPr>
              <w:keepLines/>
              <w:spacing w:after="0" w:line="240" w:lineRule="auto"/>
              <w:jc w:val="both"/>
              <w:rPr>
                <w:rFonts w:ascii="Calibri Light" w:hAnsi="Calibri Light" w:cs="Calibri Light"/>
                <w:sz w:val="16"/>
                <w:szCs w:val="16"/>
                <w:lang w:val="en-US" w:eastAsia="en-US"/>
              </w:rPr>
            </w:pPr>
            <w:r w:rsidRPr="001C2CFB">
              <w:rPr>
                <w:sz w:val="16"/>
                <w:szCs w:val="16"/>
              </w:rPr>
              <w:t>VARCHAR2(240)</w:t>
            </w:r>
          </w:p>
        </w:tc>
        <w:tc>
          <w:tcPr>
            <w:tcW w:w="246" w:type="pct"/>
          </w:tcPr>
          <w:p w:rsidRPr="00920174" w:rsidR="00C004AA" w:rsidP="00C004AA" w:rsidRDefault="00C004AA" w14:paraId="3F3E8B36"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5D6F7A0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18A9F9A0"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093B0BBB" w14:textId="77777777">
        <w:trPr>
          <w:trHeight w:val="247"/>
        </w:trPr>
        <w:tc>
          <w:tcPr>
            <w:tcW w:w="196" w:type="pct"/>
          </w:tcPr>
          <w:p w:rsidRPr="00920174" w:rsidR="00C004AA" w:rsidP="00C004AA" w:rsidRDefault="00C004AA" w14:paraId="0BCCEFD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863" w:type="pct"/>
          </w:tcPr>
          <w:p w:rsidRPr="00CF74D9" w:rsidR="00C004AA" w:rsidP="00C004AA" w:rsidRDefault="00C004AA" w14:paraId="5019E073" w14:textId="4A5E041C">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0BC47159" w14:textId="1EA1DCA5">
            <w:pPr>
              <w:keepLines/>
              <w:spacing w:after="0" w:line="240" w:lineRule="auto"/>
              <w:jc w:val="both"/>
              <w:rPr>
                <w:rFonts w:ascii="Calibri Light" w:hAnsi="Calibri Light" w:cs="Calibri Light"/>
                <w:sz w:val="16"/>
                <w:szCs w:val="16"/>
              </w:rPr>
            </w:pPr>
            <w:r w:rsidRPr="00DF16AE">
              <w:rPr>
                <w:rFonts w:cs="Calibri"/>
                <w:color w:val="000000"/>
                <w:sz w:val="16"/>
                <w:szCs w:val="16"/>
              </w:rPr>
              <w:t xml:space="preserve">PAYMENT_METHOD_NAME       </w:t>
            </w:r>
          </w:p>
        </w:tc>
        <w:tc>
          <w:tcPr>
            <w:tcW w:w="456" w:type="pct"/>
          </w:tcPr>
          <w:p w:rsidRPr="00550CA8" w:rsidR="00C004AA" w:rsidP="00C004AA" w:rsidRDefault="00C004AA" w14:paraId="0A3D2772" w14:textId="429A5F30">
            <w:pPr>
              <w:keepLines/>
              <w:spacing w:after="0" w:line="240" w:lineRule="auto"/>
              <w:jc w:val="both"/>
              <w:rPr>
                <w:rFonts w:ascii="Calibri Light" w:hAnsi="Calibri Light" w:cs="Calibri Light"/>
                <w:sz w:val="16"/>
                <w:szCs w:val="16"/>
              </w:rPr>
            </w:pPr>
            <w:r w:rsidRPr="001C2CFB">
              <w:rPr>
                <w:sz w:val="16"/>
                <w:szCs w:val="16"/>
              </w:rPr>
              <w:t xml:space="preserve">VARCHAR2(30) </w:t>
            </w:r>
          </w:p>
        </w:tc>
        <w:tc>
          <w:tcPr>
            <w:tcW w:w="196" w:type="pct"/>
            <w:vAlign w:val="bottom"/>
          </w:tcPr>
          <w:p w:rsidRPr="00550CA8" w:rsidR="00C004AA" w:rsidP="00C004AA" w:rsidRDefault="00C004AA" w14:paraId="671EF829" w14:textId="7F4C41E3">
            <w:pPr>
              <w:keepLines/>
              <w:spacing w:after="0" w:line="240" w:lineRule="auto"/>
              <w:jc w:val="both"/>
              <w:rPr>
                <w:rFonts w:ascii="Calibri Light" w:hAnsi="Calibri Light" w:cs="Calibri Light"/>
                <w:sz w:val="16"/>
                <w:szCs w:val="16"/>
              </w:rPr>
            </w:pPr>
            <w:r w:rsidRPr="00BA5BE3">
              <w:rPr>
                <w:rFonts w:cs="Calibri"/>
                <w:color w:val="000000"/>
                <w:sz w:val="16"/>
                <w:szCs w:val="16"/>
              </w:rPr>
              <w:t>Y</w:t>
            </w:r>
          </w:p>
        </w:tc>
        <w:tc>
          <w:tcPr>
            <w:tcW w:w="244" w:type="pct"/>
          </w:tcPr>
          <w:p w:rsidRPr="00920174" w:rsidR="00C004AA" w:rsidP="00C004AA" w:rsidRDefault="00C004AA" w14:paraId="2A231C21"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1FFAF2A9" w14:textId="3ADBF7A4">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 xml:space="preserve">PAYMENT_METHOD_NAME       </w:t>
            </w:r>
          </w:p>
        </w:tc>
        <w:tc>
          <w:tcPr>
            <w:tcW w:w="456" w:type="pct"/>
          </w:tcPr>
          <w:p w:rsidRPr="00920174" w:rsidR="00C004AA" w:rsidP="00C004AA" w:rsidRDefault="00C004AA" w14:paraId="793BFA9C" w14:textId="23B82426">
            <w:pPr>
              <w:keepLines/>
              <w:spacing w:after="0" w:line="240" w:lineRule="auto"/>
              <w:jc w:val="both"/>
              <w:rPr>
                <w:rFonts w:ascii="Calibri Light" w:hAnsi="Calibri Light" w:cs="Calibri Light"/>
                <w:sz w:val="16"/>
                <w:szCs w:val="16"/>
                <w:lang w:val="en-US" w:eastAsia="en-US"/>
              </w:rPr>
            </w:pPr>
            <w:r w:rsidRPr="001C2CFB">
              <w:rPr>
                <w:sz w:val="16"/>
                <w:szCs w:val="16"/>
              </w:rPr>
              <w:t xml:space="preserve">VARCHAR2(30) </w:t>
            </w:r>
          </w:p>
        </w:tc>
        <w:tc>
          <w:tcPr>
            <w:tcW w:w="246" w:type="pct"/>
          </w:tcPr>
          <w:p w:rsidRPr="00920174" w:rsidR="00C004AA" w:rsidP="00C004AA" w:rsidRDefault="00C004AA" w14:paraId="0D0A1BE0"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57DC14C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3114E251"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1758C86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004AA" w:rsidP="00C004AA" w:rsidRDefault="00C004AA" w14:paraId="393DB14B"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863" w:type="pct"/>
          </w:tcPr>
          <w:p w:rsidRPr="00CF74D9" w:rsidR="00C004AA" w:rsidP="00C004AA" w:rsidRDefault="00C004AA" w14:paraId="0EC7521B" w14:textId="13D08C27">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0FA590B5" w14:textId="37428596">
            <w:pPr>
              <w:keepLines/>
              <w:spacing w:after="0" w:line="240" w:lineRule="auto"/>
              <w:jc w:val="both"/>
              <w:rPr>
                <w:rFonts w:ascii="Calibri Light" w:hAnsi="Calibri Light" w:cs="Calibri Light"/>
                <w:sz w:val="16"/>
                <w:szCs w:val="16"/>
              </w:rPr>
            </w:pPr>
            <w:r w:rsidRPr="00DF16AE">
              <w:rPr>
                <w:rFonts w:cs="Calibri"/>
                <w:color w:val="000000"/>
                <w:sz w:val="16"/>
                <w:szCs w:val="16"/>
              </w:rPr>
              <w:t xml:space="preserve">PRIMARY_FLAG              </w:t>
            </w:r>
          </w:p>
        </w:tc>
        <w:tc>
          <w:tcPr>
            <w:tcW w:w="456" w:type="pct"/>
          </w:tcPr>
          <w:p w:rsidRPr="00550CA8" w:rsidR="00C004AA" w:rsidP="00C004AA" w:rsidRDefault="00C004AA" w14:paraId="5DAD1A63" w14:textId="0E0B9A78">
            <w:pPr>
              <w:keepLines/>
              <w:spacing w:after="0" w:line="240" w:lineRule="auto"/>
              <w:jc w:val="both"/>
              <w:rPr>
                <w:rFonts w:ascii="Calibri Light" w:hAnsi="Calibri Light" w:cs="Calibri Light"/>
                <w:sz w:val="16"/>
                <w:szCs w:val="16"/>
              </w:rPr>
            </w:pPr>
            <w:r w:rsidRPr="001C2CFB">
              <w:rPr>
                <w:sz w:val="16"/>
                <w:szCs w:val="16"/>
              </w:rPr>
              <w:t xml:space="preserve">VARCHAR2(1) </w:t>
            </w:r>
          </w:p>
        </w:tc>
        <w:tc>
          <w:tcPr>
            <w:tcW w:w="196" w:type="pct"/>
            <w:vAlign w:val="bottom"/>
          </w:tcPr>
          <w:p w:rsidRPr="00550CA8" w:rsidR="00C004AA" w:rsidP="00C004AA" w:rsidRDefault="00C004AA" w14:paraId="54DA2F5D" w14:textId="2B889B73">
            <w:pPr>
              <w:keepLines/>
              <w:spacing w:after="0" w:line="240" w:lineRule="auto"/>
              <w:jc w:val="both"/>
              <w:rPr>
                <w:rFonts w:ascii="Calibri Light" w:hAnsi="Calibri Light" w:cs="Calibri Light"/>
                <w:sz w:val="16"/>
                <w:szCs w:val="16"/>
              </w:rPr>
            </w:pPr>
            <w:r w:rsidRPr="00BA5BE3">
              <w:rPr>
                <w:rFonts w:cs="Calibri"/>
                <w:color w:val="000000"/>
                <w:sz w:val="16"/>
                <w:szCs w:val="16"/>
              </w:rPr>
              <w:t>Y</w:t>
            </w:r>
          </w:p>
        </w:tc>
        <w:tc>
          <w:tcPr>
            <w:tcW w:w="244" w:type="pct"/>
          </w:tcPr>
          <w:p w:rsidRPr="00920174" w:rsidR="00C004AA" w:rsidP="00C004AA" w:rsidRDefault="00C004AA" w14:paraId="5157F619"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36890BD4" w14:textId="6A4F89EA">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 xml:space="preserve">PRIMARY_FLAG              </w:t>
            </w:r>
          </w:p>
        </w:tc>
        <w:tc>
          <w:tcPr>
            <w:tcW w:w="456" w:type="pct"/>
          </w:tcPr>
          <w:p w:rsidRPr="00920174" w:rsidR="00C004AA" w:rsidP="00C004AA" w:rsidRDefault="00C004AA" w14:paraId="42978953" w14:textId="086AB41F">
            <w:pPr>
              <w:keepLines/>
              <w:spacing w:after="0" w:line="240" w:lineRule="auto"/>
              <w:jc w:val="both"/>
              <w:rPr>
                <w:rFonts w:ascii="Calibri Light" w:hAnsi="Calibri Light" w:cs="Calibri Light"/>
                <w:sz w:val="16"/>
                <w:szCs w:val="16"/>
                <w:lang w:val="en-US" w:eastAsia="en-US"/>
              </w:rPr>
            </w:pPr>
            <w:r w:rsidRPr="001C2CFB">
              <w:rPr>
                <w:sz w:val="16"/>
                <w:szCs w:val="16"/>
              </w:rPr>
              <w:t xml:space="preserve">VARCHAR2(1) </w:t>
            </w:r>
          </w:p>
        </w:tc>
        <w:tc>
          <w:tcPr>
            <w:tcW w:w="246" w:type="pct"/>
          </w:tcPr>
          <w:p w:rsidRPr="00920174" w:rsidR="00C004AA" w:rsidP="00C004AA" w:rsidRDefault="00C004AA" w14:paraId="4A7C0FAA"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1471D6C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6E499151"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76CA964D" w14:textId="77777777">
        <w:trPr>
          <w:trHeight w:val="247"/>
        </w:trPr>
        <w:tc>
          <w:tcPr>
            <w:tcW w:w="196" w:type="pct"/>
          </w:tcPr>
          <w:p w:rsidRPr="00920174" w:rsidR="00C004AA" w:rsidP="00C004AA" w:rsidRDefault="00C004AA" w14:paraId="440C5076"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863" w:type="pct"/>
          </w:tcPr>
          <w:p w:rsidRPr="00CF74D9" w:rsidR="00C004AA" w:rsidP="00C004AA" w:rsidRDefault="00C004AA" w14:paraId="2777982F" w14:textId="429D6FD0">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32160A55" w14:textId="6E31B24D">
            <w:pPr>
              <w:keepLines/>
              <w:spacing w:after="0" w:line="240" w:lineRule="auto"/>
              <w:jc w:val="both"/>
              <w:rPr>
                <w:rFonts w:ascii="Calibri Light" w:hAnsi="Calibri Light" w:cs="Calibri Light"/>
                <w:sz w:val="16"/>
                <w:szCs w:val="16"/>
              </w:rPr>
            </w:pPr>
            <w:r w:rsidRPr="00DF16AE">
              <w:rPr>
                <w:rFonts w:cs="Calibri"/>
                <w:color w:val="000000"/>
                <w:sz w:val="16"/>
                <w:szCs w:val="16"/>
              </w:rPr>
              <w:t xml:space="preserve">CUST_SITE_ORIG_SYSTEM     </w:t>
            </w:r>
          </w:p>
        </w:tc>
        <w:tc>
          <w:tcPr>
            <w:tcW w:w="456" w:type="pct"/>
          </w:tcPr>
          <w:p w:rsidRPr="00550CA8" w:rsidR="00C004AA" w:rsidP="00C004AA" w:rsidRDefault="00C004AA" w14:paraId="12972EC1" w14:textId="03922378">
            <w:pPr>
              <w:keepLines/>
              <w:spacing w:after="0" w:line="240" w:lineRule="auto"/>
              <w:jc w:val="both"/>
              <w:rPr>
                <w:rFonts w:ascii="Calibri Light" w:hAnsi="Calibri Light" w:cs="Calibri Light"/>
                <w:sz w:val="16"/>
                <w:szCs w:val="16"/>
              </w:rPr>
            </w:pPr>
            <w:r w:rsidRPr="001C2CFB">
              <w:rPr>
                <w:sz w:val="16"/>
                <w:szCs w:val="16"/>
              </w:rPr>
              <w:t xml:space="preserve">VARCHAR2(30) </w:t>
            </w:r>
          </w:p>
        </w:tc>
        <w:tc>
          <w:tcPr>
            <w:tcW w:w="196" w:type="pct"/>
            <w:vAlign w:val="bottom"/>
          </w:tcPr>
          <w:p w:rsidRPr="00550CA8" w:rsidR="00C004AA" w:rsidP="00C004AA" w:rsidRDefault="00C004AA" w14:paraId="4CE96DB7" w14:textId="32C05987">
            <w:pPr>
              <w:keepLines/>
              <w:spacing w:after="0" w:line="240" w:lineRule="auto"/>
              <w:jc w:val="both"/>
              <w:rPr>
                <w:rFonts w:ascii="Calibri Light" w:hAnsi="Calibri Light" w:cs="Calibri Light"/>
                <w:sz w:val="16"/>
                <w:szCs w:val="16"/>
              </w:rPr>
            </w:pPr>
            <w:r w:rsidRPr="00BA5BE3">
              <w:rPr>
                <w:rFonts w:cs="Calibri"/>
                <w:color w:val="000000"/>
                <w:sz w:val="16"/>
                <w:szCs w:val="16"/>
              </w:rPr>
              <w:t>N</w:t>
            </w:r>
          </w:p>
        </w:tc>
        <w:tc>
          <w:tcPr>
            <w:tcW w:w="244" w:type="pct"/>
          </w:tcPr>
          <w:p w:rsidRPr="00920174" w:rsidR="00C004AA" w:rsidP="00C004AA" w:rsidRDefault="00C004AA" w14:paraId="3222E9E3"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00736C3B" w14:textId="008CC223">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 xml:space="preserve">CUST_SITE_ORIG_SYSTEM     </w:t>
            </w:r>
          </w:p>
        </w:tc>
        <w:tc>
          <w:tcPr>
            <w:tcW w:w="456" w:type="pct"/>
          </w:tcPr>
          <w:p w:rsidRPr="00920174" w:rsidR="00C004AA" w:rsidP="00C004AA" w:rsidRDefault="00C004AA" w14:paraId="670BC0D7" w14:textId="33006706">
            <w:pPr>
              <w:keepLines/>
              <w:spacing w:after="0" w:line="240" w:lineRule="auto"/>
              <w:jc w:val="both"/>
              <w:rPr>
                <w:rFonts w:ascii="Calibri Light" w:hAnsi="Calibri Light" w:cs="Calibri Light"/>
                <w:sz w:val="16"/>
                <w:szCs w:val="16"/>
                <w:lang w:val="en-US" w:eastAsia="en-US"/>
              </w:rPr>
            </w:pPr>
            <w:r w:rsidRPr="001C2CFB">
              <w:rPr>
                <w:sz w:val="16"/>
                <w:szCs w:val="16"/>
              </w:rPr>
              <w:t xml:space="preserve">VARCHAR2(30) </w:t>
            </w:r>
          </w:p>
        </w:tc>
        <w:tc>
          <w:tcPr>
            <w:tcW w:w="246" w:type="pct"/>
          </w:tcPr>
          <w:p w:rsidRPr="00920174" w:rsidR="00C004AA" w:rsidP="00C004AA" w:rsidRDefault="00C004AA" w14:paraId="48F1D4CB"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007D492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616B91F0"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5C0A667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004AA" w:rsidP="00C004AA" w:rsidRDefault="00C004AA" w14:paraId="54F505C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863" w:type="pct"/>
          </w:tcPr>
          <w:p w:rsidRPr="00CF74D9" w:rsidR="00C004AA" w:rsidP="00C004AA" w:rsidRDefault="00C004AA" w14:paraId="56EB7C3B" w14:textId="2CD74885">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2309D494" w14:textId="186770DD">
            <w:pPr>
              <w:keepLines/>
              <w:spacing w:after="0" w:line="240" w:lineRule="auto"/>
              <w:jc w:val="both"/>
              <w:rPr>
                <w:rFonts w:ascii="Calibri Light" w:hAnsi="Calibri Light" w:cs="Calibri Light"/>
                <w:sz w:val="16"/>
                <w:szCs w:val="16"/>
              </w:rPr>
            </w:pPr>
            <w:r w:rsidRPr="00DF16AE">
              <w:rPr>
                <w:rFonts w:cs="Calibri"/>
                <w:color w:val="000000"/>
                <w:sz w:val="16"/>
                <w:szCs w:val="16"/>
              </w:rPr>
              <w:t xml:space="preserve">CUST_SITE_ORIG_SYS_REF    </w:t>
            </w:r>
          </w:p>
        </w:tc>
        <w:tc>
          <w:tcPr>
            <w:tcW w:w="456" w:type="pct"/>
          </w:tcPr>
          <w:p w:rsidRPr="00550CA8" w:rsidR="00C004AA" w:rsidP="00C004AA" w:rsidRDefault="00C004AA" w14:paraId="4B2CEFE1" w14:textId="53617F96">
            <w:pPr>
              <w:keepLines/>
              <w:spacing w:after="0" w:line="240" w:lineRule="auto"/>
              <w:jc w:val="both"/>
              <w:rPr>
                <w:rFonts w:ascii="Calibri Light" w:hAnsi="Calibri Light" w:cs="Calibri Light"/>
                <w:sz w:val="16"/>
                <w:szCs w:val="16"/>
              </w:rPr>
            </w:pPr>
            <w:r w:rsidRPr="001C2CFB">
              <w:rPr>
                <w:sz w:val="16"/>
                <w:szCs w:val="16"/>
              </w:rPr>
              <w:t>VARCHAR2(240)</w:t>
            </w:r>
          </w:p>
        </w:tc>
        <w:tc>
          <w:tcPr>
            <w:tcW w:w="196" w:type="pct"/>
            <w:vAlign w:val="bottom"/>
          </w:tcPr>
          <w:p w:rsidRPr="00550CA8" w:rsidR="00C004AA" w:rsidP="00C004AA" w:rsidRDefault="00C004AA" w14:paraId="15FB7AD5" w14:textId="18376637">
            <w:pPr>
              <w:keepLines/>
              <w:spacing w:after="0" w:line="240" w:lineRule="auto"/>
              <w:jc w:val="both"/>
              <w:rPr>
                <w:rFonts w:ascii="Calibri Light" w:hAnsi="Calibri Light" w:cs="Calibri Light"/>
                <w:sz w:val="16"/>
                <w:szCs w:val="16"/>
              </w:rPr>
            </w:pPr>
            <w:r w:rsidRPr="00BA5BE3">
              <w:rPr>
                <w:rFonts w:cs="Calibri"/>
                <w:color w:val="000000"/>
                <w:sz w:val="16"/>
                <w:szCs w:val="16"/>
              </w:rPr>
              <w:t>N</w:t>
            </w:r>
          </w:p>
        </w:tc>
        <w:tc>
          <w:tcPr>
            <w:tcW w:w="244" w:type="pct"/>
          </w:tcPr>
          <w:p w:rsidRPr="00920174" w:rsidR="00C004AA" w:rsidP="00C004AA" w:rsidRDefault="00C004AA" w14:paraId="6BA40D06"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0F94A29B" w14:textId="317D0E66">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 xml:space="preserve">CUST_SITE_ORIG_SYS_REF    </w:t>
            </w:r>
          </w:p>
        </w:tc>
        <w:tc>
          <w:tcPr>
            <w:tcW w:w="456" w:type="pct"/>
          </w:tcPr>
          <w:p w:rsidRPr="00920174" w:rsidR="00C004AA" w:rsidP="00C004AA" w:rsidRDefault="00C004AA" w14:paraId="542EDEDD" w14:textId="259E2D65">
            <w:pPr>
              <w:keepLines/>
              <w:spacing w:after="0" w:line="240" w:lineRule="auto"/>
              <w:jc w:val="both"/>
              <w:rPr>
                <w:rFonts w:ascii="Calibri Light" w:hAnsi="Calibri Light" w:cs="Calibri Light"/>
                <w:sz w:val="16"/>
                <w:szCs w:val="16"/>
                <w:lang w:val="en-US" w:eastAsia="en-US"/>
              </w:rPr>
            </w:pPr>
            <w:r w:rsidRPr="001C2CFB">
              <w:rPr>
                <w:sz w:val="16"/>
                <w:szCs w:val="16"/>
              </w:rPr>
              <w:t>VARCHAR2(240)</w:t>
            </w:r>
          </w:p>
        </w:tc>
        <w:tc>
          <w:tcPr>
            <w:tcW w:w="246" w:type="pct"/>
          </w:tcPr>
          <w:p w:rsidRPr="00920174" w:rsidR="00C004AA" w:rsidP="00C004AA" w:rsidRDefault="00C004AA" w14:paraId="252893DC"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20BD350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15A7A8FB"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1102BE35" w14:textId="77777777">
        <w:trPr>
          <w:trHeight w:val="247"/>
        </w:trPr>
        <w:tc>
          <w:tcPr>
            <w:tcW w:w="196" w:type="pct"/>
          </w:tcPr>
          <w:p w:rsidRPr="00920174" w:rsidR="00C004AA" w:rsidP="00C004AA" w:rsidRDefault="00C004AA" w14:paraId="16090546"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863" w:type="pct"/>
          </w:tcPr>
          <w:p w:rsidRPr="00CF74D9" w:rsidR="00C004AA" w:rsidP="00C004AA" w:rsidRDefault="00C004AA" w14:paraId="731C0A72" w14:textId="5A05D481">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15C9A436" w14:textId="5E688B43">
            <w:pPr>
              <w:keepLines/>
              <w:spacing w:after="0" w:line="240" w:lineRule="auto"/>
              <w:jc w:val="both"/>
              <w:rPr>
                <w:rFonts w:ascii="Calibri Light" w:hAnsi="Calibri Light" w:cs="Calibri Light"/>
                <w:sz w:val="16"/>
                <w:szCs w:val="16"/>
              </w:rPr>
            </w:pPr>
            <w:r w:rsidRPr="00DF16AE">
              <w:rPr>
                <w:rFonts w:cs="Calibri"/>
                <w:color w:val="000000"/>
                <w:sz w:val="16"/>
                <w:szCs w:val="16"/>
              </w:rPr>
              <w:t xml:space="preserve">START_DATE                </w:t>
            </w:r>
          </w:p>
        </w:tc>
        <w:tc>
          <w:tcPr>
            <w:tcW w:w="456" w:type="pct"/>
          </w:tcPr>
          <w:p w:rsidRPr="00550CA8" w:rsidR="00C004AA" w:rsidP="00C004AA" w:rsidRDefault="00C004AA" w14:paraId="73AD7B90" w14:textId="6BB36726">
            <w:pPr>
              <w:keepLines/>
              <w:spacing w:after="0" w:line="240" w:lineRule="auto"/>
              <w:jc w:val="both"/>
              <w:rPr>
                <w:rFonts w:ascii="Calibri Light" w:hAnsi="Calibri Light" w:cs="Calibri Light"/>
                <w:sz w:val="16"/>
                <w:szCs w:val="16"/>
              </w:rPr>
            </w:pPr>
            <w:r w:rsidRPr="001C2CFB">
              <w:rPr>
                <w:sz w:val="16"/>
                <w:szCs w:val="16"/>
              </w:rPr>
              <w:t xml:space="preserve">DATE </w:t>
            </w:r>
          </w:p>
        </w:tc>
        <w:tc>
          <w:tcPr>
            <w:tcW w:w="196" w:type="pct"/>
            <w:vAlign w:val="bottom"/>
          </w:tcPr>
          <w:p w:rsidRPr="00550CA8" w:rsidR="00C004AA" w:rsidP="00C004AA" w:rsidRDefault="00C004AA" w14:paraId="616A3C3F" w14:textId="2058FB1D">
            <w:pPr>
              <w:keepLines/>
              <w:spacing w:after="0" w:line="240" w:lineRule="auto"/>
              <w:jc w:val="both"/>
              <w:rPr>
                <w:rFonts w:ascii="Calibri Light" w:hAnsi="Calibri Light" w:cs="Calibri Light"/>
                <w:sz w:val="16"/>
                <w:szCs w:val="16"/>
              </w:rPr>
            </w:pPr>
            <w:r w:rsidRPr="00BA5BE3">
              <w:rPr>
                <w:rFonts w:cs="Calibri"/>
                <w:color w:val="000000"/>
                <w:sz w:val="16"/>
                <w:szCs w:val="16"/>
              </w:rPr>
              <w:t>Y</w:t>
            </w:r>
          </w:p>
        </w:tc>
        <w:tc>
          <w:tcPr>
            <w:tcW w:w="244" w:type="pct"/>
          </w:tcPr>
          <w:p w:rsidRPr="00920174" w:rsidR="00C004AA" w:rsidP="00C004AA" w:rsidRDefault="00C004AA" w14:paraId="43961D52"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70EFA3DC" w14:textId="40403EB7">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 xml:space="preserve">START_DATE                </w:t>
            </w:r>
          </w:p>
        </w:tc>
        <w:tc>
          <w:tcPr>
            <w:tcW w:w="456" w:type="pct"/>
          </w:tcPr>
          <w:p w:rsidRPr="00920174" w:rsidR="00C004AA" w:rsidP="00C004AA" w:rsidRDefault="00C004AA" w14:paraId="346E1D4B" w14:textId="7BB2CB74">
            <w:pPr>
              <w:keepLines/>
              <w:spacing w:after="0" w:line="240" w:lineRule="auto"/>
              <w:jc w:val="both"/>
              <w:rPr>
                <w:rFonts w:ascii="Calibri Light" w:hAnsi="Calibri Light" w:cs="Calibri Light"/>
                <w:sz w:val="16"/>
                <w:szCs w:val="16"/>
                <w:lang w:val="en-US" w:eastAsia="en-US"/>
              </w:rPr>
            </w:pPr>
            <w:r w:rsidRPr="001C2CFB">
              <w:rPr>
                <w:sz w:val="16"/>
                <w:szCs w:val="16"/>
              </w:rPr>
              <w:t xml:space="preserve">DATE </w:t>
            </w:r>
          </w:p>
        </w:tc>
        <w:tc>
          <w:tcPr>
            <w:tcW w:w="246" w:type="pct"/>
          </w:tcPr>
          <w:p w:rsidRPr="00920174" w:rsidR="00C004AA" w:rsidP="00C004AA" w:rsidRDefault="00C004AA" w14:paraId="7F668F26"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1C8E9AE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25D900DC"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0248FF2F"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004AA" w:rsidP="00C004AA" w:rsidRDefault="00C004AA" w14:paraId="3147B944"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863" w:type="pct"/>
          </w:tcPr>
          <w:p w:rsidRPr="00CF74D9" w:rsidR="00C004AA" w:rsidP="00C004AA" w:rsidRDefault="00C004AA" w14:paraId="279B4085" w14:textId="2CB64FED">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0A06E77E" w14:textId="5C890687">
            <w:pPr>
              <w:keepLines/>
              <w:spacing w:after="0" w:line="240" w:lineRule="auto"/>
              <w:jc w:val="both"/>
              <w:rPr>
                <w:rFonts w:ascii="Calibri Light" w:hAnsi="Calibri Light" w:cs="Calibri Light"/>
                <w:sz w:val="16"/>
                <w:szCs w:val="16"/>
              </w:rPr>
            </w:pPr>
            <w:r w:rsidRPr="00DF16AE">
              <w:rPr>
                <w:rFonts w:cs="Calibri"/>
                <w:color w:val="000000"/>
                <w:sz w:val="16"/>
                <w:szCs w:val="16"/>
              </w:rPr>
              <w:t xml:space="preserve">END_DATE                  </w:t>
            </w:r>
          </w:p>
        </w:tc>
        <w:tc>
          <w:tcPr>
            <w:tcW w:w="456" w:type="pct"/>
          </w:tcPr>
          <w:p w:rsidRPr="00550CA8" w:rsidR="00C004AA" w:rsidP="00C004AA" w:rsidRDefault="00C004AA" w14:paraId="45EB7097" w14:textId="0FCC4E46">
            <w:pPr>
              <w:keepLines/>
              <w:spacing w:after="0" w:line="240" w:lineRule="auto"/>
              <w:jc w:val="both"/>
              <w:rPr>
                <w:rFonts w:ascii="Calibri Light" w:hAnsi="Calibri Light" w:cs="Calibri Light"/>
                <w:sz w:val="16"/>
                <w:szCs w:val="16"/>
              </w:rPr>
            </w:pPr>
            <w:r w:rsidRPr="001C2CFB">
              <w:rPr>
                <w:sz w:val="16"/>
                <w:szCs w:val="16"/>
              </w:rPr>
              <w:t xml:space="preserve">DATE </w:t>
            </w:r>
          </w:p>
        </w:tc>
        <w:tc>
          <w:tcPr>
            <w:tcW w:w="196" w:type="pct"/>
            <w:vAlign w:val="bottom"/>
          </w:tcPr>
          <w:p w:rsidRPr="00550CA8" w:rsidR="00C004AA" w:rsidP="00C004AA" w:rsidRDefault="00C004AA" w14:paraId="744B23F3" w14:textId="10A644AE">
            <w:pPr>
              <w:keepLines/>
              <w:spacing w:after="0" w:line="240" w:lineRule="auto"/>
              <w:jc w:val="both"/>
              <w:rPr>
                <w:rFonts w:ascii="Calibri Light" w:hAnsi="Calibri Light" w:cs="Calibri Light"/>
                <w:sz w:val="16"/>
                <w:szCs w:val="16"/>
              </w:rPr>
            </w:pPr>
            <w:r w:rsidRPr="00BA5BE3">
              <w:rPr>
                <w:rFonts w:cs="Calibri"/>
                <w:color w:val="000000"/>
                <w:sz w:val="16"/>
                <w:szCs w:val="16"/>
              </w:rPr>
              <w:t>N</w:t>
            </w:r>
          </w:p>
        </w:tc>
        <w:tc>
          <w:tcPr>
            <w:tcW w:w="244" w:type="pct"/>
          </w:tcPr>
          <w:p w:rsidRPr="00920174" w:rsidR="00C004AA" w:rsidP="00C004AA" w:rsidRDefault="00C004AA" w14:paraId="01AF0BFB"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336B4279" w14:textId="153428EA">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 xml:space="preserve">END_DATE                  </w:t>
            </w:r>
          </w:p>
        </w:tc>
        <w:tc>
          <w:tcPr>
            <w:tcW w:w="456" w:type="pct"/>
          </w:tcPr>
          <w:p w:rsidRPr="00920174" w:rsidR="00C004AA" w:rsidP="00C004AA" w:rsidRDefault="00C004AA" w14:paraId="34E1EED5" w14:textId="0D125195">
            <w:pPr>
              <w:keepLines/>
              <w:spacing w:after="0" w:line="240" w:lineRule="auto"/>
              <w:jc w:val="both"/>
              <w:rPr>
                <w:rFonts w:ascii="Calibri Light" w:hAnsi="Calibri Light" w:cs="Calibri Light"/>
                <w:sz w:val="16"/>
                <w:szCs w:val="16"/>
                <w:lang w:val="en-US" w:eastAsia="en-US"/>
              </w:rPr>
            </w:pPr>
            <w:r w:rsidRPr="001C2CFB">
              <w:rPr>
                <w:sz w:val="16"/>
                <w:szCs w:val="16"/>
              </w:rPr>
              <w:t xml:space="preserve">DATE </w:t>
            </w:r>
          </w:p>
        </w:tc>
        <w:tc>
          <w:tcPr>
            <w:tcW w:w="246" w:type="pct"/>
          </w:tcPr>
          <w:p w:rsidRPr="00920174" w:rsidR="00C004AA" w:rsidP="00C004AA" w:rsidRDefault="00C004AA" w14:paraId="5A9427CF"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00C8268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197A422A"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60853382" w14:textId="77777777">
        <w:trPr>
          <w:trHeight w:val="247"/>
        </w:trPr>
        <w:tc>
          <w:tcPr>
            <w:tcW w:w="196" w:type="pct"/>
          </w:tcPr>
          <w:p w:rsidRPr="00920174" w:rsidR="00C004AA" w:rsidP="00C004AA" w:rsidRDefault="00C004AA" w14:paraId="4572565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863" w:type="pct"/>
          </w:tcPr>
          <w:p w:rsidRPr="00CF74D9" w:rsidR="00C004AA" w:rsidP="00C004AA" w:rsidRDefault="00C004AA" w14:paraId="4E67733B" w14:textId="692502A0">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71BC7DE4" w14:textId="2BE3961E">
            <w:pPr>
              <w:keepLines/>
              <w:spacing w:after="0" w:line="240" w:lineRule="auto"/>
              <w:jc w:val="both"/>
              <w:rPr>
                <w:rFonts w:ascii="Calibri Light" w:hAnsi="Calibri Light" w:cs="Calibri Light"/>
                <w:sz w:val="16"/>
                <w:szCs w:val="16"/>
              </w:rPr>
            </w:pPr>
            <w:r w:rsidRPr="00DF16AE">
              <w:rPr>
                <w:rFonts w:cs="Calibri"/>
                <w:color w:val="000000"/>
                <w:sz w:val="16"/>
                <w:szCs w:val="16"/>
              </w:rPr>
              <w:t>BATCH_ID</w:t>
            </w:r>
          </w:p>
        </w:tc>
        <w:tc>
          <w:tcPr>
            <w:tcW w:w="456" w:type="pct"/>
          </w:tcPr>
          <w:p w:rsidRPr="00550CA8" w:rsidR="00C004AA" w:rsidP="00C004AA" w:rsidRDefault="00C004AA" w14:paraId="67367D66" w14:textId="5502C9B3">
            <w:pPr>
              <w:keepLines/>
              <w:spacing w:after="0" w:line="240" w:lineRule="auto"/>
              <w:jc w:val="both"/>
              <w:rPr>
                <w:rFonts w:ascii="Calibri Light" w:hAnsi="Calibri Light" w:cs="Calibri Light"/>
                <w:sz w:val="16"/>
                <w:szCs w:val="16"/>
              </w:rPr>
            </w:pPr>
            <w:r w:rsidRPr="001C2CFB">
              <w:rPr>
                <w:sz w:val="16"/>
                <w:szCs w:val="16"/>
              </w:rPr>
              <w:t xml:space="preserve">VARCHAR2(30) </w:t>
            </w:r>
          </w:p>
        </w:tc>
        <w:tc>
          <w:tcPr>
            <w:tcW w:w="196" w:type="pct"/>
            <w:vAlign w:val="bottom"/>
          </w:tcPr>
          <w:p w:rsidRPr="00550CA8" w:rsidR="00C004AA" w:rsidP="00C004AA" w:rsidRDefault="00C004AA" w14:paraId="3075AFB6" w14:textId="55A58314">
            <w:pPr>
              <w:keepLines/>
              <w:spacing w:after="0" w:line="240" w:lineRule="auto"/>
              <w:jc w:val="both"/>
              <w:rPr>
                <w:rFonts w:ascii="Calibri Light" w:hAnsi="Calibri Light" w:cs="Calibri Light"/>
                <w:sz w:val="16"/>
                <w:szCs w:val="16"/>
              </w:rPr>
            </w:pPr>
            <w:r w:rsidRPr="00BA5BE3">
              <w:rPr>
                <w:rFonts w:cs="Calibri"/>
                <w:color w:val="000000"/>
                <w:sz w:val="16"/>
                <w:szCs w:val="16"/>
              </w:rPr>
              <w:t>Y</w:t>
            </w:r>
          </w:p>
        </w:tc>
        <w:tc>
          <w:tcPr>
            <w:tcW w:w="244" w:type="pct"/>
          </w:tcPr>
          <w:p w:rsidRPr="00FE51C7" w:rsidR="00C004AA" w:rsidP="00C004AA" w:rsidRDefault="00C004AA" w14:paraId="2DE2A40C" w14:textId="77777777">
            <w:pPr>
              <w:keepLines/>
              <w:spacing w:after="0" w:line="240" w:lineRule="auto"/>
              <w:jc w:val="both"/>
              <w:rPr>
                <w:rFonts w:ascii="Calibri Light" w:hAnsi="Calibri Light" w:cs="Calibri Light"/>
                <w:sz w:val="16"/>
                <w:szCs w:val="16"/>
              </w:rPr>
            </w:pPr>
          </w:p>
        </w:tc>
        <w:tc>
          <w:tcPr>
            <w:tcW w:w="919" w:type="pct"/>
            <w:vAlign w:val="bottom"/>
          </w:tcPr>
          <w:p w:rsidRPr="00FE51C7" w:rsidR="00C004AA" w:rsidP="00C004AA" w:rsidRDefault="00C004AA" w14:paraId="6ABC2C69" w14:textId="12D079ED">
            <w:pPr>
              <w:keepLines/>
              <w:spacing w:after="0" w:line="240" w:lineRule="auto"/>
              <w:jc w:val="both"/>
              <w:rPr>
                <w:rFonts w:ascii="Calibri Light" w:hAnsi="Calibri Light" w:cs="Calibri Light"/>
                <w:sz w:val="16"/>
                <w:szCs w:val="16"/>
              </w:rPr>
            </w:pPr>
            <w:r w:rsidRPr="00DF16AE">
              <w:rPr>
                <w:rFonts w:cs="Calibri"/>
                <w:color w:val="000000"/>
                <w:sz w:val="16"/>
                <w:szCs w:val="16"/>
              </w:rPr>
              <w:t>BATCH_ID</w:t>
            </w:r>
          </w:p>
        </w:tc>
        <w:tc>
          <w:tcPr>
            <w:tcW w:w="456" w:type="pct"/>
          </w:tcPr>
          <w:p w:rsidRPr="00FE51C7" w:rsidR="00C004AA" w:rsidP="00C004AA" w:rsidRDefault="00C004AA" w14:paraId="50009FFF" w14:textId="62E246CC">
            <w:pPr>
              <w:keepLines/>
              <w:spacing w:after="0" w:line="240" w:lineRule="auto"/>
              <w:jc w:val="both"/>
              <w:rPr>
                <w:rFonts w:ascii="Calibri Light" w:hAnsi="Calibri Light" w:cs="Calibri Light"/>
                <w:sz w:val="16"/>
                <w:szCs w:val="16"/>
              </w:rPr>
            </w:pPr>
            <w:r w:rsidRPr="001C2CFB">
              <w:rPr>
                <w:sz w:val="16"/>
                <w:szCs w:val="16"/>
              </w:rPr>
              <w:t xml:space="preserve">VARCHAR2(30) </w:t>
            </w:r>
          </w:p>
        </w:tc>
        <w:tc>
          <w:tcPr>
            <w:tcW w:w="246" w:type="pct"/>
          </w:tcPr>
          <w:p w:rsidRPr="00920174" w:rsidR="00C004AA" w:rsidP="00C004AA" w:rsidRDefault="00C004AA" w14:paraId="4306CA09"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7681914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63AF8B70"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5C0837F2"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004AA" w:rsidP="00C004AA" w:rsidRDefault="00C004AA" w14:paraId="7115EAA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863" w:type="pct"/>
          </w:tcPr>
          <w:p w:rsidRPr="00CF74D9" w:rsidR="00C004AA" w:rsidP="00C004AA" w:rsidRDefault="00C004AA" w14:paraId="70D8D0A0" w14:textId="4BE2918F">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48C88BFA" w14:textId="6700B8D5">
            <w:pPr>
              <w:keepLines/>
              <w:spacing w:after="0" w:line="240" w:lineRule="auto"/>
              <w:jc w:val="both"/>
              <w:rPr>
                <w:rFonts w:ascii="Calibri Light" w:hAnsi="Calibri Light" w:cs="Calibri Light"/>
                <w:sz w:val="16"/>
                <w:szCs w:val="16"/>
              </w:rPr>
            </w:pPr>
            <w:r w:rsidRPr="00DF16AE">
              <w:rPr>
                <w:rFonts w:cs="Calibri"/>
                <w:color w:val="000000"/>
                <w:sz w:val="16"/>
                <w:szCs w:val="16"/>
              </w:rPr>
              <w:t>ATTRIBUTE_CATEGORY</w:t>
            </w:r>
          </w:p>
        </w:tc>
        <w:tc>
          <w:tcPr>
            <w:tcW w:w="456" w:type="pct"/>
          </w:tcPr>
          <w:p w:rsidRPr="00550CA8" w:rsidR="00C004AA" w:rsidP="00C004AA" w:rsidRDefault="00C004AA" w14:paraId="50AEC76B" w14:textId="21BFB74C">
            <w:pPr>
              <w:keepLines/>
              <w:spacing w:after="0" w:line="240" w:lineRule="auto"/>
              <w:jc w:val="both"/>
              <w:rPr>
                <w:rFonts w:ascii="Calibri Light" w:hAnsi="Calibri Light" w:cs="Calibri Light"/>
                <w:sz w:val="16"/>
                <w:szCs w:val="16"/>
              </w:rPr>
            </w:pPr>
            <w:r w:rsidRPr="001C2CFB">
              <w:rPr>
                <w:sz w:val="16"/>
                <w:szCs w:val="16"/>
              </w:rPr>
              <w:t>VARCHAR2(150)</w:t>
            </w:r>
          </w:p>
        </w:tc>
        <w:tc>
          <w:tcPr>
            <w:tcW w:w="196" w:type="pct"/>
            <w:vAlign w:val="bottom"/>
          </w:tcPr>
          <w:p w:rsidRPr="00550CA8" w:rsidR="00C004AA" w:rsidP="00C004AA" w:rsidRDefault="00C004AA" w14:paraId="5C25264A" w14:textId="49A27520">
            <w:pPr>
              <w:keepLines/>
              <w:spacing w:after="0" w:line="240" w:lineRule="auto"/>
              <w:jc w:val="both"/>
              <w:rPr>
                <w:rFonts w:ascii="Calibri Light" w:hAnsi="Calibri Light" w:cs="Calibri Light"/>
                <w:sz w:val="16"/>
                <w:szCs w:val="16"/>
              </w:rPr>
            </w:pPr>
            <w:r w:rsidRPr="00BA5BE3">
              <w:rPr>
                <w:rFonts w:cs="Calibri"/>
                <w:color w:val="000000"/>
                <w:sz w:val="16"/>
                <w:szCs w:val="16"/>
              </w:rPr>
              <w:t>N</w:t>
            </w:r>
          </w:p>
        </w:tc>
        <w:tc>
          <w:tcPr>
            <w:tcW w:w="244" w:type="pct"/>
          </w:tcPr>
          <w:p w:rsidRPr="00FE51C7" w:rsidR="00C004AA" w:rsidP="00C004AA" w:rsidRDefault="00C004AA" w14:paraId="183ADD98" w14:textId="77777777">
            <w:pPr>
              <w:keepLines/>
              <w:spacing w:after="0" w:line="240" w:lineRule="auto"/>
              <w:jc w:val="both"/>
              <w:rPr>
                <w:rFonts w:ascii="Calibri Light" w:hAnsi="Calibri Light" w:cs="Calibri Light"/>
                <w:sz w:val="16"/>
                <w:szCs w:val="16"/>
              </w:rPr>
            </w:pPr>
          </w:p>
        </w:tc>
        <w:tc>
          <w:tcPr>
            <w:tcW w:w="919" w:type="pct"/>
            <w:vAlign w:val="bottom"/>
          </w:tcPr>
          <w:p w:rsidRPr="00550CA8" w:rsidR="00C004AA" w:rsidP="00C004AA" w:rsidRDefault="00C004AA" w14:paraId="2553DB99" w14:textId="1DC2E7D0">
            <w:pPr>
              <w:keepLines/>
              <w:spacing w:after="0" w:line="240" w:lineRule="auto"/>
              <w:jc w:val="both"/>
              <w:rPr>
                <w:rFonts w:ascii="Calibri Light" w:hAnsi="Calibri Light" w:cs="Calibri Light"/>
                <w:sz w:val="16"/>
                <w:szCs w:val="16"/>
              </w:rPr>
            </w:pPr>
            <w:r w:rsidRPr="00DF16AE">
              <w:rPr>
                <w:rFonts w:cs="Calibri"/>
                <w:color w:val="000000"/>
                <w:sz w:val="16"/>
                <w:szCs w:val="16"/>
              </w:rPr>
              <w:t>ATTRIBUTE_CATEGORY</w:t>
            </w:r>
          </w:p>
        </w:tc>
        <w:tc>
          <w:tcPr>
            <w:tcW w:w="456" w:type="pct"/>
          </w:tcPr>
          <w:p w:rsidRPr="00920174" w:rsidR="00C004AA" w:rsidP="00C004AA" w:rsidRDefault="00C004AA" w14:paraId="1D1C4C15" w14:textId="5943D906">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619F90C0"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41810EC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0F200FBB"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1CA1BD92" w14:textId="77777777">
        <w:trPr>
          <w:trHeight w:val="247"/>
        </w:trPr>
        <w:tc>
          <w:tcPr>
            <w:tcW w:w="196" w:type="pct"/>
          </w:tcPr>
          <w:p w:rsidRPr="00920174" w:rsidR="00C004AA" w:rsidP="00C004AA" w:rsidRDefault="00C004AA" w14:paraId="425735E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863" w:type="pct"/>
          </w:tcPr>
          <w:p w:rsidRPr="00CF74D9" w:rsidR="00C004AA" w:rsidP="00C004AA" w:rsidRDefault="00C004AA" w14:paraId="26BBA37B" w14:textId="4DF70832">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550CA8" w:rsidR="00C004AA" w:rsidP="00C004AA" w:rsidRDefault="00C004AA" w14:paraId="077B60E1" w14:textId="52E79202">
            <w:pPr>
              <w:keepLines/>
              <w:spacing w:after="0" w:line="240" w:lineRule="auto"/>
              <w:jc w:val="both"/>
              <w:rPr>
                <w:rFonts w:ascii="Calibri Light" w:hAnsi="Calibri Light" w:cs="Calibri Light"/>
                <w:sz w:val="16"/>
                <w:szCs w:val="16"/>
              </w:rPr>
            </w:pPr>
            <w:r w:rsidRPr="00DF16AE">
              <w:rPr>
                <w:rFonts w:cs="Calibri"/>
                <w:color w:val="000000"/>
                <w:sz w:val="16"/>
                <w:szCs w:val="16"/>
              </w:rPr>
              <w:t>ATTRIBUTE1</w:t>
            </w:r>
          </w:p>
        </w:tc>
        <w:tc>
          <w:tcPr>
            <w:tcW w:w="456" w:type="pct"/>
          </w:tcPr>
          <w:p w:rsidRPr="00550CA8" w:rsidR="00C004AA" w:rsidP="00C004AA" w:rsidRDefault="00C004AA" w14:paraId="23405E3F" w14:textId="18D947CC">
            <w:pPr>
              <w:keepLines/>
              <w:spacing w:after="0" w:line="240" w:lineRule="auto"/>
              <w:jc w:val="both"/>
              <w:rPr>
                <w:rFonts w:ascii="Calibri Light" w:hAnsi="Calibri Light" w:cs="Calibri Light"/>
                <w:sz w:val="16"/>
                <w:szCs w:val="16"/>
              </w:rPr>
            </w:pPr>
            <w:r w:rsidRPr="001C2CFB">
              <w:rPr>
                <w:sz w:val="16"/>
                <w:szCs w:val="16"/>
              </w:rPr>
              <w:t>VARCHAR2(150)</w:t>
            </w:r>
          </w:p>
        </w:tc>
        <w:tc>
          <w:tcPr>
            <w:tcW w:w="196" w:type="pct"/>
            <w:vAlign w:val="bottom"/>
          </w:tcPr>
          <w:p w:rsidRPr="00550CA8" w:rsidR="00C004AA" w:rsidP="00C004AA" w:rsidRDefault="00C004AA" w14:paraId="776C6DCD" w14:textId="787424D0">
            <w:pPr>
              <w:keepLines/>
              <w:spacing w:after="0" w:line="240" w:lineRule="auto"/>
              <w:jc w:val="both"/>
              <w:rPr>
                <w:rFonts w:ascii="Calibri Light" w:hAnsi="Calibri Light" w:cs="Calibri Light"/>
                <w:sz w:val="16"/>
                <w:szCs w:val="16"/>
              </w:rPr>
            </w:pPr>
            <w:r w:rsidRPr="00BA5BE3">
              <w:rPr>
                <w:rFonts w:cs="Calibri"/>
                <w:color w:val="000000"/>
                <w:sz w:val="16"/>
                <w:szCs w:val="16"/>
              </w:rPr>
              <w:t>N</w:t>
            </w:r>
          </w:p>
        </w:tc>
        <w:tc>
          <w:tcPr>
            <w:tcW w:w="244" w:type="pct"/>
          </w:tcPr>
          <w:p w:rsidRPr="00FE51C7" w:rsidR="00C004AA" w:rsidP="00C004AA" w:rsidRDefault="00C004AA" w14:paraId="15BD464A" w14:textId="77777777">
            <w:pPr>
              <w:keepLines/>
              <w:spacing w:after="0" w:line="240" w:lineRule="auto"/>
              <w:jc w:val="both"/>
              <w:rPr>
                <w:rFonts w:ascii="Calibri Light" w:hAnsi="Calibri Light" w:cs="Calibri Light"/>
                <w:sz w:val="16"/>
                <w:szCs w:val="16"/>
              </w:rPr>
            </w:pPr>
          </w:p>
        </w:tc>
        <w:tc>
          <w:tcPr>
            <w:tcW w:w="919" w:type="pct"/>
            <w:vAlign w:val="bottom"/>
          </w:tcPr>
          <w:p w:rsidRPr="00550CA8" w:rsidR="00C004AA" w:rsidP="00C004AA" w:rsidRDefault="00C004AA" w14:paraId="193E3F41" w14:textId="1AE99971">
            <w:pPr>
              <w:keepLines/>
              <w:spacing w:after="0" w:line="240" w:lineRule="auto"/>
              <w:jc w:val="both"/>
              <w:rPr>
                <w:rFonts w:ascii="Calibri Light" w:hAnsi="Calibri Light" w:cs="Calibri Light"/>
                <w:sz w:val="16"/>
                <w:szCs w:val="16"/>
              </w:rPr>
            </w:pPr>
            <w:r w:rsidRPr="00DF16AE">
              <w:rPr>
                <w:rFonts w:cs="Calibri"/>
                <w:color w:val="000000"/>
                <w:sz w:val="16"/>
                <w:szCs w:val="16"/>
              </w:rPr>
              <w:t>ATTRIBUTE1</w:t>
            </w:r>
          </w:p>
        </w:tc>
        <w:tc>
          <w:tcPr>
            <w:tcW w:w="456" w:type="pct"/>
          </w:tcPr>
          <w:p w:rsidRPr="00920174" w:rsidR="00C004AA" w:rsidP="00C004AA" w:rsidRDefault="00C004AA" w14:paraId="040D6733" w14:textId="0EB04ADD">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113CC70D"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63AD080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001ABBC2" w14:textId="77777777">
            <w:pPr>
              <w:keepLines/>
              <w:spacing w:after="0" w:line="240" w:lineRule="auto"/>
              <w:jc w:val="both"/>
              <w:rPr>
                <w:rFonts w:ascii="Calibri Light" w:hAnsi="Calibri Light" w:cs="Calibri Light"/>
                <w:sz w:val="16"/>
                <w:szCs w:val="16"/>
                <w:lang w:val="en-US" w:eastAsia="en-US"/>
              </w:rPr>
            </w:pPr>
          </w:p>
        </w:tc>
      </w:tr>
      <w:tr w:rsidRPr="0034692A" w:rsidR="00C004AA" w:rsidTr="00C532DB" w14:paraId="37101BF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Pr="00920174" w:rsidR="00C004AA" w:rsidP="00C004AA" w:rsidRDefault="00C004AA" w14:paraId="03F25772"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863" w:type="pct"/>
          </w:tcPr>
          <w:p w:rsidRPr="00CF74D9" w:rsidR="00C004AA" w:rsidP="00C004AA" w:rsidRDefault="00C004AA" w14:paraId="03116445" w14:textId="19023990">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920174" w:rsidR="00C004AA" w:rsidP="00C004AA" w:rsidRDefault="00C004AA" w14:paraId="4D4052DA" w14:textId="62A41441">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ATTRIBUTE2</w:t>
            </w:r>
          </w:p>
        </w:tc>
        <w:tc>
          <w:tcPr>
            <w:tcW w:w="456" w:type="pct"/>
          </w:tcPr>
          <w:p w:rsidRPr="00920174" w:rsidR="00C004AA" w:rsidP="00C004AA" w:rsidRDefault="00C004AA" w14:paraId="37B76059" w14:textId="4BA9F5D4">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10F7F713" w14:textId="1AB537C0">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13CE44FC"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6B392A0C" w14:textId="1C34A65A">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ATTRIBUTE2</w:t>
            </w:r>
          </w:p>
        </w:tc>
        <w:tc>
          <w:tcPr>
            <w:tcW w:w="456" w:type="pct"/>
          </w:tcPr>
          <w:p w:rsidRPr="00920174" w:rsidR="00C004AA" w:rsidP="00C004AA" w:rsidRDefault="00C004AA" w14:paraId="0B0EF889" w14:textId="2ADE88AA">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246" w:type="pct"/>
          </w:tcPr>
          <w:p w:rsidRPr="00920174" w:rsidR="00C004AA" w:rsidP="00C004AA" w:rsidRDefault="00C004AA" w14:paraId="58616214"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2AFC8FF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362B52B1"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283EFF1D" w14:textId="77777777">
        <w:trPr>
          <w:trHeight w:val="247"/>
        </w:trPr>
        <w:tc>
          <w:tcPr>
            <w:tcW w:w="196" w:type="pct"/>
          </w:tcPr>
          <w:p w:rsidRPr="00920174" w:rsidR="00C004AA" w:rsidP="00C004AA" w:rsidRDefault="00C004AA" w14:paraId="000E313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863" w:type="pct"/>
          </w:tcPr>
          <w:p w:rsidRPr="00CF74D9" w:rsidR="00C004AA" w:rsidP="00C004AA" w:rsidRDefault="00C004AA" w14:paraId="3B8209CE" w14:textId="05670329">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920174" w:rsidR="00C004AA" w:rsidP="00C004AA" w:rsidRDefault="00C004AA" w14:paraId="06BEF7FC" w14:textId="5248954A">
            <w:pPr>
              <w:keepLines/>
              <w:spacing w:after="0" w:line="240" w:lineRule="auto"/>
              <w:jc w:val="both"/>
              <w:rPr>
                <w:rFonts w:ascii="Calibri Light" w:hAnsi="Calibri Light" w:cs="Calibri Light"/>
                <w:sz w:val="16"/>
                <w:szCs w:val="16"/>
                <w:lang w:val="en-US" w:eastAsia="en-US"/>
              </w:rPr>
            </w:pPr>
            <w:r w:rsidRPr="00DF16AE">
              <w:rPr>
                <w:rFonts w:cs="Calibri"/>
                <w:color w:val="000000"/>
                <w:sz w:val="16"/>
                <w:szCs w:val="16"/>
              </w:rPr>
              <w:t>ATTRIBUTE3</w:t>
            </w:r>
          </w:p>
        </w:tc>
        <w:tc>
          <w:tcPr>
            <w:tcW w:w="456" w:type="pct"/>
          </w:tcPr>
          <w:p w:rsidRPr="00920174" w:rsidR="00C004AA" w:rsidP="00C004AA" w:rsidRDefault="00C004AA" w14:paraId="673C3EFC" w14:textId="45941877">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0D492B7B" w14:textId="352881B7">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4B15D0AB"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1EF318CC" w14:textId="362D9D8D">
            <w:pPr>
              <w:keepLines/>
              <w:spacing w:after="0" w:line="240" w:lineRule="auto"/>
              <w:jc w:val="both"/>
              <w:rPr>
                <w:rFonts w:ascii="Calibri Light" w:hAnsi="Calibri Light" w:cs="Calibri Light"/>
                <w:sz w:val="16"/>
                <w:szCs w:val="16"/>
              </w:rPr>
            </w:pPr>
            <w:r w:rsidRPr="00DF16AE">
              <w:rPr>
                <w:rFonts w:cs="Calibri"/>
                <w:color w:val="000000"/>
                <w:sz w:val="16"/>
                <w:szCs w:val="16"/>
              </w:rPr>
              <w:t>ATTRIBUTE3</w:t>
            </w:r>
          </w:p>
        </w:tc>
        <w:tc>
          <w:tcPr>
            <w:tcW w:w="456" w:type="pct"/>
          </w:tcPr>
          <w:p w:rsidRPr="00920174" w:rsidR="00C004AA" w:rsidP="00C004AA" w:rsidRDefault="00C004AA" w14:paraId="6F0B1A6E" w14:textId="0F02021E">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1801E360"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1B7CA5A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17EADD78"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21077CB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004AA" w:rsidP="00C004AA" w:rsidRDefault="00C004AA" w14:paraId="13CDD00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863" w:type="pct"/>
          </w:tcPr>
          <w:p w:rsidRPr="00CF74D9" w:rsidR="00C004AA" w:rsidP="00C004AA" w:rsidRDefault="00C004AA" w14:paraId="59B37EBA" w14:textId="5BF0F810">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56119703" w14:textId="5D7B6C3D">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4</w:t>
            </w:r>
          </w:p>
        </w:tc>
        <w:tc>
          <w:tcPr>
            <w:tcW w:w="456" w:type="pct"/>
          </w:tcPr>
          <w:p w:rsidRPr="00920174" w:rsidR="00C004AA" w:rsidP="00C004AA" w:rsidRDefault="00C004AA" w14:paraId="7BDB2813" w14:textId="62F44649">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219D66E0" w14:textId="6E050F76">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2E807086"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106993A8" w14:textId="5B17EED8">
            <w:pPr>
              <w:keepLines/>
              <w:spacing w:after="0" w:line="240" w:lineRule="auto"/>
              <w:jc w:val="both"/>
              <w:rPr>
                <w:rFonts w:ascii="Calibri Light" w:hAnsi="Calibri Light" w:cs="Calibri Light"/>
                <w:sz w:val="16"/>
                <w:szCs w:val="16"/>
              </w:rPr>
            </w:pPr>
            <w:r w:rsidRPr="00DF16AE">
              <w:rPr>
                <w:rFonts w:cs="Calibri"/>
                <w:color w:val="000000"/>
                <w:sz w:val="16"/>
                <w:szCs w:val="16"/>
              </w:rPr>
              <w:t>ATTRIBUTE4</w:t>
            </w:r>
          </w:p>
        </w:tc>
        <w:tc>
          <w:tcPr>
            <w:tcW w:w="456" w:type="pct"/>
          </w:tcPr>
          <w:p w:rsidRPr="00920174" w:rsidR="00C004AA" w:rsidP="00C004AA" w:rsidRDefault="00C004AA" w14:paraId="3D5258BE" w14:textId="4032CC48">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1B233A28"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317ACEC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4F5C3FC6"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0C3E3B41" w14:textId="77777777">
        <w:trPr>
          <w:trHeight w:val="247"/>
        </w:trPr>
        <w:tc>
          <w:tcPr>
            <w:tcW w:w="196" w:type="pct"/>
          </w:tcPr>
          <w:p w:rsidR="00C004AA" w:rsidP="00C004AA" w:rsidRDefault="00C004AA" w14:paraId="3747BCD7"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863" w:type="pct"/>
          </w:tcPr>
          <w:p w:rsidRPr="00CF74D9" w:rsidR="00C004AA" w:rsidP="00C004AA" w:rsidRDefault="00C004AA" w14:paraId="56244777" w14:textId="4669522F">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48D68562" w14:textId="50394E76">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5</w:t>
            </w:r>
          </w:p>
        </w:tc>
        <w:tc>
          <w:tcPr>
            <w:tcW w:w="456" w:type="pct"/>
          </w:tcPr>
          <w:p w:rsidRPr="00920174" w:rsidR="00C004AA" w:rsidP="00C004AA" w:rsidRDefault="00C004AA" w14:paraId="68C7E2AE" w14:textId="4183ECF1">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5750247F" w14:textId="532F14BB">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3894FC92"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46AA3E1D" w14:textId="77D3AAA3">
            <w:pPr>
              <w:keepLines/>
              <w:spacing w:after="0" w:line="240" w:lineRule="auto"/>
              <w:jc w:val="both"/>
              <w:rPr>
                <w:rFonts w:ascii="Calibri Light" w:hAnsi="Calibri Light" w:cs="Calibri Light"/>
                <w:sz w:val="16"/>
                <w:szCs w:val="16"/>
              </w:rPr>
            </w:pPr>
            <w:r w:rsidRPr="00DF16AE">
              <w:rPr>
                <w:rFonts w:cs="Calibri"/>
                <w:color w:val="000000"/>
                <w:sz w:val="16"/>
                <w:szCs w:val="16"/>
              </w:rPr>
              <w:t>ATTRIBUTE5</w:t>
            </w:r>
          </w:p>
        </w:tc>
        <w:tc>
          <w:tcPr>
            <w:tcW w:w="456" w:type="pct"/>
          </w:tcPr>
          <w:p w:rsidRPr="00920174" w:rsidR="00C004AA" w:rsidP="00C004AA" w:rsidRDefault="00C004AA" w14:paraId="0C1DA68B" w14:textId="0E46302B">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688AEB53"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3472BE4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30FA4538"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4CD48C1E"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004AA" w:rsidP="00C004AA" w:rsidRDefault="00C004AA" w14:paraId="4A73F225"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863" w:type="pct"/>
          </w:tcPr>
          <w:p w:rsidRPr="00CF74D9" w:rsidR="00C004AA" w:rsidP="00C004AA" w:rsidRDefault="00C004AA" w14:paraId="5D1D64DC" w14:textId="51829CC8">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4BB32995" w14:textId="7D25BEDA">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6</w:t>
            </w:r>
          </w:p>
        </w:tc>
        <w:tc>
          <w:tcPr>
            <w:tcW w:w="456" w:type="pct"/>
          </w:tcPr>
          <w:p w:rsidRPr="00920174" w:rsidR="00C004AA" w:rsidP="00C004AA" w:rsidRDefault="00C004AA" w14:paraId="334F14EB" w14:textId="2C17A137">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7BE24266" w14:textId="503B354E">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321A4AC0"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35B27FCB" w14:textId="35B2AC53">
            <w:pPr>
              <w:keepLines/>
              <w:spacing w:after="0" w:line="240" w:lineRule="auto"/>
              <w:jc w:val="both"/>
              <w:rPr>
                <w:rFonts w:ascii="Calibri Light" w:hAnsi="Calibri Light" w:cs="Calibri Light"/>
                <w:sz w:val="16"/>
                <w:szCs w:val="16"/>
              </w:rPr>
            </w:pPr>
            <w:r w:rsidRPr="00DF16AE">
              <w:rPr>
                <w:rFonts w:cs="Calibri"/>
                <w:color w:val="000000"/>
                <w:sz w:val="16"/>
                <w:szCs w:val="16"/>
              </w:rPr>
              <w:t>ATTRIBUTE6</w:t>
            </w:r>
          </w:p>
        </w:tc>
        <w:tc>
          <w:tcPr>
            <w:tcW w:w="456" w:type="pct"/>
          </w:tcPr>
          <w:p w:rsidRPr="00920174" w:rsidR="00C004AA" w:rsidP="00C004AA" w:rsidRDefault="00C004AA" w14:paraId="1BDD52A2" w14:textId="2289C9AA">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14B7DA0F"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6C3536A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507FAB1E"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00B367EE" w14:textId="77777777">
        <w:trPr>
          <w:trHeight w:val="247"/>
        </w:trPr>
        <w:tc>
          <w:tcPr>
            <w:tcW w:w="196" w:type="pct"/>
          </w:tcPr>
          <w:p w:rsidR="00C004AA" w:rsidP="00C004AA" w:rsidRDefault="00C004AA" w14:paraId="11103C2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863" w:type="pct"/>
          </w:tcPr>
          <w:p w:rsidRPr="00CF74D9" w:rsidR="00C004AA" w:rsidP="00C004AA" w:rsidRDefault="00C004AA" w14:paraId="36E09B88" w14:textId="1AC577FB">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61BB7171" w14:textId="219083BD">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7</w:t>
            </w:r>
          </w:p>
        </w:tc>
        <w:tc>
          <w:tcPr>
            <w:tcW w:w="456" w:type="pct"/>
          </w:tcPr>
          <w:p w:rsidRPr="00920174" w:rsidR="00C004AA" w:rsidP="00C004AA" w:rsidRDefault="00C004AA" w14:paraId="6EFBEF5D" w14:textId="401AAB73">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521AB187" w14:textId="0A78D658">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651973DD"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1C7ECDBD" w14:textId="1B0A4C9C">
            <w:pPr>
              <w:keepLines/>
              <w:spacing w:after="0" w:line="240" w:lineRule="auto"/>
              <w:jc w:val="both"/>
              <w:rPr>
                <w:rFonts w:ascii="Calibri Light" w:hAnsi="Calibri Light" w:cs="Calibri Light"/>
                <w:sz w:val="16"/>
                <w:szCs w:val="16"/>
              </w:rPr>
            </w:pPr>
            <w:r w:rsidRPr="00DF16AE">
              <w:rPr>
                <w:rFonts w:cs="Calibri"/>
                <w:color w:val="000000"/>
                <w:sz w:val="16"/>
                <w:szCs w:val="16"/>
              </w:rPr>
              <w:t>ATTRIBUTE7</w:t>
            </w:r>
          </w:p>
        </w:tc>
        <w:tc>
          <w:tcPr>
            <w:tcW w:w="456" w:type="pct"/>
          </w:tcPr>
          <w:p w:rsidRPr="00920174" w:rsidR="00C004AA" w:rsidP="00C004AA" w:rsidRDefault="00C004AA" w14:paraId="47A78714" w14:textId="7529CBF1">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00F5E5AF"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74790EC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633844C7"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3CCDCC0B"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004AA" w:rsidP="00C004AA" w:rsidRDefault="00C004AA" w14:paraId="7DA6BC92"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863" w:type="pct"/>
          </w:tcPr>
          <w:p w:rsidRPr="00CF74D9" w:rsidR="00C004AA" w:rsidP="00C004AA" w:rsidRDefault="00C004AA" w14:paraId="009D2634" w14:textId="24988B10">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27CF4CF8" w14:textId="5A3020AF">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8</w:t>
            </w:r>
          </w:p>
        </w:tc>
        <w:tc>
          <w:tcPr>
            <w:tcW w:w="456" w:type="pct"/>
          </w:tcPr>
          <w:p w:rsidRPr="00920174" w:rsidR="00C004AA" w:rsidP="00C004AA" w:rsidRDefault="00C004AA" w14:paraId="56C882C9" w14:textId="0362C57A">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654E434E" w14:textId="58C39BC0">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0678E73F"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674C228B" w14:textId="5F81E37F">
            <w:pPr>
              <w:keepLines/>
              <w:spacing w:after="0" w:line="240" w:lineRule="auto"/>
              <w:jc w:val="both"/>
              <w:rPr>
                <w:rFonts w:ascii="Calibri Light" w:hAnsi="Calibri Light" w:cs="Calibri Light"/>
                <w:sz w:val="16"/>
                <w:szCs w:val="16"/>
              </w:rPr>
            </w:pPr>
            <w:r w:rsidRPr="00DF16AE">
              <w:rPr>
                <w:rFonts w:cs="Calibri"/>
                <w:color w:val="000000"/>
                <w:sz w:val="16"/>
                <w:szCs w:val="16"/>
              </w:rPr>
              <w:t>ATTRIBUTE8</w:t>
            </w:r>
          </w:p>
        </w:tc>
        <w:tc>
          <w:tcPr>
            <w:tcW w:w="456" w:type="pct"/>
          </w:tcPr>
          <w:p w:rsidRPr="00920174" w:rsidR="00C004AA" w:rsidP="00C004AA" w:rsidRDefault="00C004AA" w14:paraId="6ED61359" w14:textId="15015E39">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25B129E8"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18A1646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029582F6"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544861CD" w14:textId="77777777">
        <w:trPr>
          <w:trHeight w:val="247"/>
        </w:trPr>
        <w:tc>
          <w:tcPr>
            <w:tcW w:w="196" w:type="pct"/>
          </w:tcPr>
          <w:p w:rsidR="00C004AA" w:rsidP="00C004AA" w:rsidRDefault="00C004AA" w14:paraId="3E199013"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863" w:type="pct"/>
          </w:tcPr>
          <w:p w:rsidRPr="00CF74D9" w:rsidR="00C004AA" w:rsidP="00C004AA" w:rsidRDefault="00C004AA" w14:paraId="75B8FDB8" w14:textId="0B1BA51B">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54EA6D5C" w14:textId="7F3E7C02">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9</w:t>
            </w:r>
          </w:p>
        </w:tc>
        <w:tc>
          <w:tcPr>
            <w:tcW w:w="456" w:type="pct"/>
          </w:tcPr>
          <w:p w:rsidRPr="00920174" w:rsidR="00C004AA" w:rsidP="00C004AA" w:rsidRDefault="00C004AA" w14:paraId="40724374" w14:textId="1B285CC1">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7A929B98" w14:textId="633AEDEA">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656809FB"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6353D473" w14:textId="70887770">
            <w:pPr>
              <w:keepLines/>
              <w:spacing w:after="0" w:line="240" w:lineRule="auto"/>
              <w:jc w:val="both"/>
              <w:rPr>
                <w:rFonts w:ascii="Calibri Light" w:hAnsi="Calibri Light" w:cs="Calibri Light"/>
                <w:sz w:val="16"/>
                <w:szCs w:val="16"/>
              </w:rPr>
            </w:pPr>
            <w:r w:rsidRPr="00DF16AE">
              <w:rPr>
                <w:rFonts w:cs="Calibri"/>
                <w:color w:val="000000"/>
                <w:sz w:val="16"/>
                <w:szCs w:val="16"/>
              </w:rPr>
              <w:t>ATTRIBUTE9</w:t>
            </w:r>
          </w:p>
        </w:tc>
        <w:tc>
          <w:tcPr>
            <w:tcW w:w="456" w:type="pct"/>
          </w:tcPr>
          <w:p w:rsidRPr="00920174" w:rsidR="00C004AA" w:rsidP="00C004AA" w:rsidRDefault="00C004AA" w14:paraId="220A19B2" w14:textId="3E5AEF82">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788873F0"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25D4B9D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6CE97C09"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5A9C42AD"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004AA" w:rsidP="00C004AA" w:rsidRDefault="00C004AA" w14:paraId="77DCCB1D"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863" w:type="pct"/>
          </w:tcPr>
          <w:p w:rsidRPr="00CF74D9" w:rsidR="00C004AA" w:rsidP="00C004AA" w:rsidRDefault="00C004AA" w14:paraId="6C6908F9" w14:textId="3E99AA71">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148A38F6" w14:textId="767B0DAF">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10</w:t>
            </w:r>
          </w:p>
        </w:tc>
        <w:tc>
          <w:tcPr>
            <w:tcW w:w="456" w:type="pct"/>
          </w:tcPr>
          <w:p w:rsidRPr="00920174" w:rsidR="00C004AA" w:rsidP="00C004AA" w:rsidRDefault="00C004AA" w14:paraId="15B7FCA0" w14:textId="69C8EDE7">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4E6355FF" w14:textId="66C609B0">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53E7099A"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61683D59" w14:textId="41A336C0">
            <w:pPr>
              <w:keepLines/>
              <w:spacing w:after="0" w:line="240" w:lineRule="auto"/>
              <w:jc w:val="both"/>
              <w:rPr>
                <w:rFonts w:ascii="Calibri Light" w:hAnsi="Calibri Light" w:cs="Calibri Light"/>
                <w:sz w:val="16"/>
                <w:szCs w:val="16"/>
              </w:rPr>
            </w:pPr>
            <w:r w:rsidRPr="00DF16AE">
              <w:rPr>
                <w:rFonts w:cs="Calibri"/>
                <w:color w:val="000000"/>
                <w:sz w:val="16"/>
                <w:szCs w:val="16"/>
              </w:rPr>
              <w:t>ATTRIBUTE10</w:t>
            </w:r>
          </w:p>
        </w:tc>
        <w:tc>
          <w:tcPr>
            <w:tcW w:w="456" w:type="pct"/>
          </w:tcPr>
          <w:p w:rsidRPr="00920174" w:rsidR="00C004AA" w:rsidP="00C004AA" w:rsidRDefault="00C004AA" w14:paraId="77066874" w14:textId="2D784C80">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4BE22446"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3D966E4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4F110291"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4F3313A9" w14:textId="77777777">
        <w:trPr>
          <w:trHeight w:val="247"/>
        </w:trPr>
        <w:tc>
          <w:tcPr>
            <w:tcW w:w="196" w:type="pct"/>
          </w:tcPr>
          <w:p w:rsidR="00C004AA" w:rsidP="00C004AA" w:rsidRDefault="00C004AA" w14:paraId="37B6C40F"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863" w:type="pct"/>
          </w:tcPr>
          <w:p w:rsidRPr="00CF74D9" w:rsidR="00C004AA" w:rsidP="00C004AA" w:rsidRDefault="00C004AA" w14:paraId="798C4BC9" w14:textId="282C7C48">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16446425" w14:textId="5C5BB685">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11</w:t>
            </w:r>
          </w:p>
        </w:tc>
        <w:tc>
          <w:tcPr>
            <w:tcW w:w="456" w:type="pct"/>
          </w:tcPr>
          <w:p w:rsidRPr="00920174" w:rsidR="00C004AA" w:rsidP="00C004AA" w:rsidRDefault="00C004AA" w14:paraId="58C29850" w14:textId="4575F2F8">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3C5A09BB" w14:textId="566EA36A">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65342E83"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1DE940CB" w14:textId="7B1BA1CA">
            <w:pPr>
              <w:keepLines/>
              <w:spacing w:after="0" w:line="240" w:lineRule="auto"/>
              <w:jc w:val="both"/>
              <w:rPr>
                <w:rFonts w:ascii="Calibri Light" w:hAnsi="Calibri Light" w:cs="Calibri Light"/>
                <w:sz w:val="16"/>
                <w:szCs w:val="16"/>
              </w:rPr>
            </w:pPr>
            <w:r w:rsidRPr="00DF16AE">
              <w:rPr>
                <w:rFonts w:cs="Calibri"/>
                <w:color w:val="000000"/>
                <w:sz w:val="16"/>
                <w:szCs w:val="16"/>
              </w:rPr>
              <w:t>ATTRIBUTE11</w:t>
            </w:r>
          </w:p>
        </w:tc>
        <w:tc>
          <w:tcPr>
            <w:tcW w:w="456" w:type="pct"/>
          </w:tcPr>
          <w:p w:rsidRPr="00920174" w:rsidR="00C004AA" w:rsidP="00C004AA" w:rsidRDefault="00C004AA" w14:paraId="18676020" w14:textId="6E1AB3AC">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50DF5DD4"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241F5C5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62256225"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2F3DE254"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004AA" w:rsidP="00C004AA" w:rsidRDefault="00C004AA" w14:paraId="75861BA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863" w:type="pct"/>
          </w:tcPr>
          <w:p w:rsidRPr="00CF74D9" w:rsidR="00C004AA" w:rsidP="00C004AA" w:rsidRDefault="00C004AA" w14:paraId="34DFA6AB" w14:textId="4DA897B8">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0309AF3D" w14:textId="58F6E816">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12</w:t>
            </w:r>
          </w:p>
        </w:tc>
        <w:tc>
          <w:tcPr>
            <w:tcW w:w="456" w:type="pct"/>
          </w:tcPr>
          <w:p w:rsidRPr="00920174" w:rsidR="00C004AA" w:rsidP="00C004AA" w:rsidRDefault="00C004AA" w14:paraId="259464B8" w14:textId="13328596">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48E8AB1B" w14:textId="6D800AB9">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20F9077F"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0CA16111" w14:textId="116BBFE7">
            <w:pPr>
              <w:keepLines/>
              <w:spacing w:after="0" w:line="240" w:lineRule="auto"/>
              <w:jc w:val="both"/>
              <w:rPr>
                <w:rFonts w:ascii="Calibri Light" w:hAnsi="Calibri Light" w:cs="Calibri Light"/>
                <w:sz w:val="16"/>
                <w:szCs w:val="16"/>
              </w:rPr>
            </w:pPr>
            <w:r w:rsidRPr="00DF16AE">
              <w:rPr>
                <w:rFonts w:cs="Calibri"/>
                <w:color w:val="000000"/>
                <w:sz w:val="16"/>
                <w:szCs w:val="16"/>
              </w:rPr>
              <w:t>ATTRIBUTE12</w:t>
            </w:r>
          </w:p>
        </w:tc>
        <w:tc>
          <w:tcPr>
            <w:tcW w:w="456" w:type="pct"/>
          </w:tcPr>
          <w:p w:rsidRPr="00920174" w:rsidR="00C004AA" w:rsidP="00C004AA" w:rsidRDefault="00C004AA" w14:paraId="2615790F" w14:textId="6DADC27A">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20D1EA8D"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301FDC3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51511921"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5937FE06" w14:textId="77777777">
        <w:trPr>
          <w:trHeight w:val="247"/>
        </w:trPr>
        <w:tc>
          <w:tcPr>
            <w:tcW w:w="196" w:type="pct"/>
          </w:tcPr>
          <w:p w:rsidR="00C004AA" w:rsidP="00C004AA" w:rsidRDefault="00C004AA" w14:paraId="74207419"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863" w:type="pct"/>
          </w:tcPr>
          <w:p w:rsidRPr="00CF74D9" w:rsidR="00C004AA" w:rsidP="00C004AA" w:rsidRDefault="00C004AA" w14:paraId="1C12DD25" w14:textId="57D14536">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1ABA83E0" w14:textId="143B8D0F">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13</w:t>
            </w:r>
          </w:p>
        </w:tc>
        <w:tc>
          <w:tcPr>
            <w:tcW w:w="456" w:type="pct"/>
          </w:tcPr>
          <w:p w:rsidRPr="00920174" w:rsidR="00C004AA" w:rsidP="00C004AA" w:rsidRDefault="00C004AA" w14:paraId="0061DB08" w14:textId="4B9F2974">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451C6D4A" w14:textId="642846A7">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6E99903D"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143F7304" w14:textId="3E0AC00D">
            <w:pPr>
              <w:keepLines/>
              <w:spacing w:after="0" w:line="240" w:lineRule="auto"/>
              <w:jc w:val="both"/>
              <w:rPr>
                <w:rFonts w:ascii="Calibri Light" w:hAnsi="Calibri Light" w:cs="Calibri Light"/>
                <w:sz w:val="16"/>
                <w:szCs w:val="16"/>
              </w:rPr>
            </w:pPr>
            <w:r w:rsidRPr="00DF16AE">
              <w:rPr>
                <w:rFonts w:cs="Calibri"/>
                <w:color w:val="000000"/>
                <w:sz w:val="16"/>
                <w:szCs w:val="16"/>
              </w:rPr>
              <w:t>ATTRIBUTE13</w:t>
            </w:r>
          </w:p>
        </w:tc>
        <w:tc>
          <w:tcPr>
            <w:tcW w:w="456" w:type="pct"/>
          </w:tcPr>
          <w:p w:rsidRPr="00920174" w:rsidR="00C004AA" w:rsidP="00C004AA" w:rsidRDefault="00C004AA" w14:paraId="612C27DC" w14:textId="3D7684C5">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760200BB"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45E2EFA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2E10E543"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3C2E9E50"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004AA" w:rsidP="00C004AA" w:rsidRDefault="00C004AA" w14:paraId="54191F58"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863" w:type="pct"/>
          </w:tcPr>
          <w:p w:rsidRPr="00CF74D9" w:rsidR="00C004AA" w:rsidP="00C004AA" w:rsidRDefault="00C004AA" w14:paraId="62D453C6" w14:textId="1258FA84">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069EC6D9" w14:textId="3406190A">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14</w:t>
            </w:r>
          </w:p>
        </w:tc>
        <w:tc>
          <w:tcPr>
            <w:tcW w:w="456" w:type="pct"/>
          </w:tcPr>
          <w:p w:rsidRPr="00920174" w:rsidR="00C004AA" w:rsidP="00C004AA" w:rsidRDefault="00C004AA" w14:paraId="143F263C" w14:textId="68FB5C90">
            <w:pPr>
              <w:keepLines/>
              <w:spacing w:after="0" w:line="240" w:lineRule="auto"/>
              <w:jc w:val="both"/>
              <w:rPr>
                <w:rFonts w:ascii="Calibri Light" w:hAnsi="Calibri Light" w:cs="Calibri Light"/>
                <w:sz w:val="16"/>
                <w:szCs w:val="16"/>
                <w:lang w:val="en-US" w:eastAsia="en-US"/>
              </w:rPr>
            </w:pPr>
            <w:r w:rsidRPr="001C2CFB">
              <w:rPr>
                <w:sz w:val="16"/>
                <w:szCs w:val="16"/>
              </w:rPr>
              <w:t>VARCHAR2(150)</w:t>
            </w:r>
          </w:p>
        </w:tc>
        <w:tc>
          <w:tcPr>
            <w:tcW w:w="196" w:type="pct"/>
            <w:vAlign w:val="bottom"/>
          </w:tcPr>
          <w:p w:rsidRPr="00920174" w:rsidR="00C004AA" w:rsidP="00C004AA" w:rsidRDefault="00C004AA" w14:paraId="55AA9680" w14:textId="782B60C9">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0C5C8A04"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552762F0" w14:textId="06D04F70">
            <w:pPr>
              <w:keepLines/>
              <w:spacing w:after="0" w:line="240" w:lineRule="auto"/>
              <w:jc w:val="both"/>
              <w:rPr>
                <w:rFonts w:ascii="Calibri Light" w:hAnsi="Calibri Light" w:cs="Calibri Light"/>
                <w:sz w:val="16"/>
                <w:szCs w:val="16"/>
              </w:rPr>
            </w:pPr>
            <w:r w:rsidRPr="00DF16AE">
              <w:rPr>
                <w:rFonts w:cs="Calibri"/>
                <w:color w:val="000000"/>
                <w:sz w:val="16"/>
                <w:szCs w:val="16"/>
              </w:rPr>
              <w:t>ATTRIBUTE14</w:t>
            </w:r>
          </w:p>
        </w:tc>
        <w:tc>
          <w:tcPr>
            <w:tcW w:w="456" w:type="pct"/>
          </w:tcPr>
          <w:p w:rsidRPr="00920174" w:rsidR="00C004AA" w:rsidP="00C004AA" w:rsidRDefault="00C004AA" w14:paraId="630B86D3" w14:textId="00843550">
            <w:pPr>
              <w:keepLines/>
              <w:spacing w:after="0" w:line="240" w:lineRule="auto"/>
              <w:jc w:val="both"/>
              <w:rPr>
                <w:rFonts w:ascii="Calibri Light" w:hAnsi="Calibri Light" w:cs="Calibri Light"/>
                <w:sz w:val="16"/>
                <w:szCs w:val="16"/>
              </w:rPr>
            </w:pPr>
            <w:r w:rsidRPr="001C2CFB">
              <w:rPr>
                <w:sz w:val="16"/>
                <w:szCs w:val="16"/>
              </w:rPr>
              <w:t>VARCHAR2(150)</w:t>
            </w:r>
          </w:p>
        </w:tc>
        <w:tc>
          <w:tcPr>
            <w:tcW w:w="246" w:type="pct"/>
          </w:tcPr>
          <w:p w:rsidRPr="00920174" w:rsidR="00C004AA" w:rsidP="00C004AA" w:rsidRDefault="00C004AA" w14:paraId="4C402D3C"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551435C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036105F8"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69138D93" w14:textId="77777777">
        <w:trPr>
          <w:trHeight w:val="247"/>
        </w:trPr>
        <w:tc>
          <w:tcPr>
            <w:tcW w:w="196" w:type="pct"/>
          </w:tcPr>
          <w:p w:rsidR="00C004AA" w:rsidP="00C004AA" w:rsidRDefault="00C004AA" w14:paraId="637C24C6"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863" w:type="pct"/>
          </w:tcPr>
          <w:p w:rsidRPr="00CF74D9" w:rsidR="00C004AA" w:rsidP="00C004AA" w:rsidRDefault="00C004AA" w14:paraId="2C9BA53C" w14:textId="7A8F61E2">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6A1EB873" w14:textId="0E1AE88B">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ATTRIBUTE15</w:t>
            </w:r>
          </w:p>
        </w:tc>
        <w:tc>
          <w:tcPr>
            <w:tcW w:w="456" w:type="pct"/>
          </w:tcPr>
          <w:p w:rsidRPr="00920174" w:rsidR="00C004AA" w:rsidP="00C004AA" w:rsidRDefault="00C004AA" w14:paraId="379702D2" w14:textId="3957C303">
            <w:pPr>
              <w:keepLines/>
              <w:spacing w:after="0" w:line="240" w:lineRule="auto"/>
              <w:jc w:val="both"/>
              <w:rPr>
                <w:rFonts w:ascii="Calibri Light" w:hAnsi="Calibri Light" w:cs="Calibri Light"/>
                <w:sz w:val="16"/>
                <w:szCs w:val="16"/>
                <w:lang w:val="en-US" w:eastAsia="en-US"/>
              </w:rPr>
            </w:pPr>
            <w:r w:rsidRPr="001C2CFB">
              <w:rPr>
                <w:sz w:val="16"/>
                <w:szCs w:val="16"/>
              </w:rPr>
              <w:t xml:space="preserve">NUMBER </w:t>
            </w:r>
          </w:p>
        </w:tc>
        <w:tc>
          <w:tcPr>
            <w:tcW w:w="196" w:type="pct"/>
            <w:vAlign w:val="bottom"/>
          </w:tcPr>
          <w:p w:rsidRPr="00920174" w:rsidR="00C004AA" w:rsidP="00C004AA" w:rsidRDefault="00C004AA" w14:paraId="37541379" w14:textId="332D0358">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N</w:t>
            </w:r>
          </w:p>
        </w:tc>
        <w:tc>
          <w:tcPr>
            <w:tcW w:w="244" w:type="pct"/>
          </w:tcPr>
          <w:p w:rsidRPr="00920174" w:rsidR="00C004AA" w:rsidP="00C004AA" w:rsidRDefault="00C004AA" w14:paraId="2F7BD2FD"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3C59F912" w14:textId="6AFDE553">
            <w:pPr>
              <w:keepLines/>
              <w:spacing w:after="0" w:line="240" w:lineRule="auto"/>
              <w:jc w:val="both"/>
              <w:rPr>
                <w:rFonts w:ascii="Calibri Light" w:hAnsi="Calibri Light" w:cs="Calibri Light"/>
                <w:sz w:val="16"/>
                <w:szCs w:val="16"/>
              </w:rPr>
            </w:pPr>
            <w:r w:rsidRPr="00DF16AE">
              <w:rPr>
                <w:rFonts w:cs="Calibri"/>
                <w:color w:val="000000"/>
                <w:sz w:val="16"/>
                <w:szCs w:val="16"/>
              </w:rPr>
              <w:t>ATTRIBUTE15</w:t>
            </w:r>
          </w:p>
        </w:tc>
        <w:tc>
          <w:tcPr>
            <w:tcW w:w="456" w:type="pct"/>
          </w:tcPr>
          <w:p w:rsidRPr="00920174" w:rsidR="00C004AA" w:rsidP="00C004AA" w:rsidRDefault="00C004AA" w14:paraId="62B4F41D" w14:textId="295381E3">
            <w:pPr>
              <w:keepLines/>
              <w:spacing w:after="0" w:line="240" w:lineRule="auto"/>
              <w:jc w:val="both"/>
              <w:rPr>
                <w:rFonts w:ascii="Calibri Light" w:hAnsi="Calibri Light" w:cs="Calibri Light"/>
                <w:sz w:val="16"/>
                <w:szCs w:val="16"/>
              </w:rPr>
            </w:pPr>
            <w:r w:rsidRPr="001C2CFB">
              <w:rPr>
                <w:sz w:val="16"/>
                <w:szCs w:val="16"/>
              </w:rPr>
              <w:t xml:space="preserve">NUMBER </w:t>
            </w:r>
          </w:p>
        </w:tc>
        <w:tc>
          <w:tcPr>
            <w:tcW w:w="246" w:type="pct"/>
          </w:tcPr>
          <w:p w:rsidRPr="00920174" w:rsidR="00C004AA" w:rsidP="00C004AA" w:rsidRDefault="00C004AA" w14:paraId="5305EECD"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25A7086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13F9969C" w14:textId="77777777">
            <w:pPr>
              <w:keepLines/>
              <w:spacing w:after="0" w:line="240" w:lineRule="auto"/>
              <w:jc w:val="both"/>
              <w:rPr>
                <w:rFonts w:ascii="Calibri Light" w:hAnsi="Calibri Light" w:cs="Calibri Light"/>
                <w:sz w:val="16"/>
                <w:szCs w:val="16"/>
                <w:lang w:val="en-US" w:eastAsia="en-US"/>
              </w:rPr>
            </w:pPr>
          </w:p>
        </w:tc>
      </w:tr>
      <w:tr w:rsidRPr="0034692A" w:rsidR="00C004AA" w:rsidTr="00C827DF" w14:paraId="716FD529" w14:textId="77777777">
        <w:trPr>
          <w:cnfStyle w:val="000000100000" w:firstRow="0" w:lastRow="0" w:firstColumn="0" w:lastColumn="0" w:oddVBand="0" w:evenVBand="0" w:oddHBand="1" w:evenHBand="0" w:firstRowFirstColumn="0" w:firstRowLastColumn="0" w:lastRowFirstColumn="0" w:lastRowLastColumn="0"/>
          <w:trHeight w:val="247"/>
        </w:trPr>
        <w:tc>
          <w:tcPr>
            <w:tcW w:w="196" w:type="pct"/>
          </w:tcPr>
          <w:p w:rsidR="00C004AA" w:rsidP="00C004AA" w:rsidRDefault="00C004AA" w14:paraId="2E2B355E" w14:textId="77777777">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863" w:type="pct"/>
          </w:tcPr>
          <w:p w:rsidRPr="00CF74D9" w:rsidR="00C004AA" w:rsidP="00C004AA" w:rsidRDefault="00C004AA" w14:paraId="4AAB1F61" w14:textId="69AB0353">
            <w:pPr>
              <w:keepLines/>
              <w:spacing w:after="0" w:line="240" w:lineRule="auto"/>
              <w:jc w:val="both"/>
              <w:rPr>
                <w:rFonts w:ascii="Calibri Light" w:hAnsi="Calibri Light" w:eastAsia="Book Antiqua" w:cs="Calibri Light"/>
                <w:color w:val="000000"/>
                <w:sz w:val="16"/>
                <w:szCs w:val="16"/>
              </w:rPr>
            </w:pPr>
            <w:r w:rsidRPr="00B13EFB">
              <w:rPr>
                <w:rFonts w:ascii="Calibri Light" w:hAnsi="Calibri Light" w:cs="Calibri Light"/>
                <w:color w:val="000000"/>
                <w:sz w:val="16"/>
                <w:szCs w:val="16"/>
              </w:rPr>
              <w:t>RA_CUST_PAY_METHOD_INT_ALL</w:t>
            </w:r>
          </w:p>
        </w:tc>
        <w:tc>
          <w:tcPr>
            <w:tcW w:w="925" w:type="pct"/>
            <w:vAlign w:val="bottom"/>
          </w:tcPr>
          <w:p w:rsidRPr="00B77A8B" w:rsidR="00C004AA" w:rsidP="00C004AA" w:rsidRDefault="00C004AA" w14:paraId="21DFA9FA" w14:textId="76E10B80">
            <w:pPr>
              <w:keepLines/>
              <w:spacing w:after="0" w:line="240" w:lineRule="auto"/>
              <w:jc w:val="both"/>
              <w:rPr>
                <w:rFonts w:ascii="Calibri Light" w:hAnsi="Calibri Light" w:eastAsia="Book Antiqua" w:cs="Calibri Light"/>
                <w:color w:val="000000"/>
                <w:sz w:val="16"/>
                <w:szCs w:val="16"/>
              </w:rPr>
            </w:pPr>
            <w:r w:rsidRPr="00DF16AE">
              <w:rPr>
                <w:rFonts w:cs="Calibri"/>
                <w:color w:val="000000"/>
                <w:sz w:val="16"/>
                <w:szCs w:val="16"/>
              </w:rPr>
              <w:t>ORG_ID</w:t>
            </w:r>
          </w:p>
        </w:tc>
        <w:tc>
          <w:tcPr>
            <w:tcW w:w="456" w:type="pct"/>
          </w:tcPr>
          <w:p w:rsidRPr="00920174" w:rsidR="00C004AA" w:rsidP="00C004AA" w:rsidRDefault="00C004AA" w14:paraId="1C889837" w14:textId="32831D4B">
            <w:pPr>
              <w:keepLines/>
              <w:spacing w:after="0" w:line="240" w:lineRule="auto"/>
              <w:jc w:val="both"/>
              <w:rPr>
                <w:rFonts w:ascii="Calibri Light" w:hAnsi="Calibri Light" w:cs="Calibri Light"/>
                <w:sz w:val="16"/>
                <w:szCs w:val="16"/>
                <w:lang w:val="en-US" w:eastAsia="en-US"/>
              </w:rPr>
            </w:pPr>
            <w:r w:rsidRPr="001C2CFB">
              <w:rPr>
                <w:sz w:val="16"/>
                <w:szCs w:val="16"/>
              </w:rPr>
              <w:t>VARCHAR2(30)</w:t>
            </w:r>
          </w:p>
        </w:tc>
        <w:tc>
          <w:tcPr>
            <w:tcW w:w="196" w:type="pct"/>
            <w:vAlign w:val="bottom"/>
          </w:tcPr>
          <w:p w:rsidRPr="00920174" w:rsidR="00C004AA" w:rsidP="00C004AA" w:rsidRDefault="00C004AA" w14:paraId="3F4438E4" w14:textId="60E6186A">
            <w:pPr>
              <w:keepLines/>
              <w:spacing w:after="0" w:line="240" w:lineRule="auto"/>
              <w:jc w:val="both"/>
              <w:rPr>
                <w:rFonts w:ascii="Calibri Light" w:hAnsi="Calibri Light" w:cs="Calibri Light"/>
                <w:sz w:val="16"/>
                <w:szCs w:val="16"/>
                <w:lang w:val="en-US" w:eastAsia="en-US"/>
              </w:rPr>
            </w:pPr>
            <w:r w:rsidRPr="00BA5BE3">
              <w:rPr>
                <w:rFonts w:cs="Calibri"/>
                <w:color w:val="000000"/>
                <w:sz w:val="16"/>
                <w:szCs w:val="16"/>
              </w:rPr>
              <w:t>Y</w:t>
            </w:r>
          </w:p>
        </w:tc>
        <w:tc>
          <w:tcPr>
            <w:tcW w:w="244" w:type="pct"/>
          </w:tcPr>
          <w:p w:rsidRPr="00920174" w:rsidR="00C004AA" w:rsidP="00C004AA" w:rsidRDefault="00C004AA" w14:paraId="37476489" w14:textId="77777777">
            <w:pPr>
              <w:keepLines/>
              <w:spacing w:after="0" w:line="240" w:lineRule="auto"/>
              <w:jc w:val="both"/>
              <w:rPr>
                <w:rFonts w:ascii="Calibri Light" w:hAnsi="Calibri Light" w:cs="Calibri Light"/>
                <w:sz w:val="16"/>
                <w:szCs w:val="16"/>
                <w:lang w:val="en-US" w:eastAsia="en-US"/>
              </w:rPr>
            </w:pPr>
          </w:p>
        </w:tc>
        <w:tc>
          <w:tcPr>
            <w:tcW w:w="919" w:type="pct"/>
            <w:vAlign w:val="bottom"/>
          </w:tcPr>
          <w:p w:rsidRPr="00920174" w:rsidR="00C004AA" w:rsidP="00C004AA" w:rsidRDefault="00C004AA" w14:paraId="48E8B037" w14:textId="03AAB3AA">
            <w:pPr>
              <w:keepLines/>
              <w:spacing w:after="0" w:line="240" w:lineRule="auto"/>
              <w:jc w:val="both"/>
              <w:rPr>
                <w:rFonts w:ascii="Calibri Light" w:hAnsi="Calibri Light" w:cs="Calibri Light"/>
                <w:sz w:val="16"/>
                <w:szCs w:val="16"/>
              </w:rPr>
            </w:pPr>
            <w:r w:rsidRPr="00DF16AE">
              <w:rPr>
                <w:rFonts w:cs="Calibri"/>
                <w:color w:val="000000"/>
                <w:sz w:val="16"/>
                <w:szCs w:val="16"/>
              </w:rPr>
              <w:t>ORG_ID</w:t>
            </w:r>
          </w:p>
        </w:tc>
        <w:tc>
          <w:tcPr>
            <w:tcW w:w="456" w:type="pct"/>
          </w:tcPr>
          <w:p w:rsidRPr="00920174" w:rsidR="00C004AA" w:rsidP="00C004AA" w:rsidRDefault="00C004AA" w14:paraId="21BCFCA8" w14:textId="46BB3E33">
            <w:pPr>
              <w:keepLines/>
              <w:spacing w:after="0" w:line="240" w:lineRule="auto"/>
              <w:jc w:val="both"/>
              <w:rPr>
                <w:rFonts w:ascii="Calibri Light" w:hAnsi="Calibri Light" w:cs="Calibri Light"/>
                <w:sz w:val="16"/>
                <w:szCs w:val="16"/>
              </w:rPr>
            </w:pPr>
            <w:r w:rsidRPr="001C2CFB">
              <w:rPr>
                <w:sz w:val="16"/>
                <w:szCs w:val="16"/>
              </w:rPr>
              <w:t>VARCHAR2(30)</w:t>
            </w:r>
          </w:p>
        </w:tc>
        <w:tc>
          <w:tcPr>
            <w:tcW w:w="246" w:type="pct"/>
          </w:tcPr>
          <w:p w:rsidRPr="00920174" w:rsidR="00C004AA" w:rsidP="00C004AA" w:rsidRDefault="00C004AA" w14:paraId="6A35883A"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C004AA" w:rsidP="00C004AA" w:rsidRDefault="00C004AA" w14:paraId="22B8190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C004AA" w:rsidP="00C004AA" w:rsidRDefault="00C004AA" w14:paraId="0BA5C47E" w14:textId="77777777">
            <w:pPr>
              <w:keepLines/>
              <w:spacing w:after="0" w:line="240" w:lineRule="auto"/>
              <w:jc w:val="both"/>
              <w:rPr>
                <w:rFonts w:ascii="Calibri Light" w:hAnsi="Calibri Light" w:cs="Calibri Light"/>
                <w:sz w:val="16"/>
                <w:szCs w:val="16"/>
                <w:lang w:val="en-US" w:eastAsia="en-US"/>
              </w:rPr>
            </w:pPr>
          </w:p>
        </w:tc>
      </w:tr>
    </w:tbl>
    <w:p w:rsidR="00112B14" w:rsidP="00D24E86" w:rsidRDefault="00112B14" w14:paraId="38D164B4" w14:textId="10B128C1">
      <w:pPr>
        <w:tabs>
          <w:tab w:val="left" w:pos="5603"/>
        </w:tabs>
        <w:rPr>
          <w:rFonts w:ascii="Calibri Light" w:hAnsi="Calibri Light" w:cs="Calibri Light"/>
        </w:rPr>
      </w:pPr>
    </w:p>
    <w:p w:rsidR="00474BAC" w:rsidP="00474BAC" w:rsidRDefault="00474BAC" w14:paraId="62F5AF1D" w14:textId="151069CF">
      <w:pPr>
        <w:pStyle w:val="Heading2"/>
      </w:pPr>
      <w:r>
        <w:t xml:space="preserve">Business Object: </w:t>
      </w:r>
      <w:r w:rsidRPr="00474BAC">
        <w:t>RA_CUSTOMER_BANKS_INT_ALL</w:t>
      </w:r>
    </w:p>
    <w:tbl>
      <w:tblPr>
        <w:tblStyle w:val="GridTable4-Accent11"/>
        <w:tblW w:w="0" w:type="auto"/>
        <w:tblLayout w:type="fixed"/>
        <w:tblLook w:val="0420" w:firstRow="1" w:lastRow="0" w:firstColumn="0" w:lastColumn="0" w:noHBand="0" w:noVBand="1"/>
      </w:tblPr>
      <w:tblGrid>
        <w:gridCol w:w="548"/>
        <w:gridCol w:w="2417"/>
        <w:gridCol w:w="2549"/>
        <w:gridCol w:w="1321"/>
        <w:gridCol w:w="630"/>
        <w:gridCol w:w="720"/>
        <w:gridCol w:w="2443"/>
        <w:gridCol w:w="1337"/>
        <w:gridCol w:w="630"/>
        <w:gridCol w:w="854"/>
        <w:gridCol w:w="499"/>
      </w:tblGrid>
      <w:tr w:rsidRPr="0034692A" w:rsidR="00E331A1" w:rsidTr="00E331A1" w14:paraId="0CFE7785" w14:textId="77777777">
        <w:trPr>
          <w:cnfStyle w:val="100000000000" w:firstRow="1" w:lastRow="0" w:firstColumn="0" w:lastColumn="0" w:oddVBand="0" w:evenVBand="0" w:oddHBand="0" w:evenHBand="0" w:firstRowFirstColumn="0" w:firstRowLastColumn="0" w:lastRowFirstColumn="0" w:lastRowLastColumn="0"/>
          <w:trHeight w:val="247"/>
        </w:trPr>
        <w:tc>
          <w:tcPr>
            <w:tcW w:w="548" w:type="dxa"/>
          </w:tcPr>
          <w:p w:rsidRPr="0034692A" w:rsidR="00474BAC" w:rsidP="00C827DF" w:rsidRDefault="00474BAC" w14:paraId="064BDC7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2417" w:type="dxa"/>
          </w:tcPr>
          <w:p w:rsidRPr="0034692A" w:rsidR="00474BAC" w:rsidP="00C827DF" w:rsidRDefault="00474BAC" w14:paraId="27551DB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2549" w:type="dxa"/>
          </w:tcPr>
          <w:p w:rsidRPr="0034692A" w:rsidR="00474BAC" w:rsidP="00C827DF" w:rsidRDefault="00474BAC" w14:paraId="0761CB9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1321" w:type="dxa"/>
          </w:tcPr>
          <w:p w:rsidRPr="0034692A" w:rsidR="00474BAC" w:rsidP="00C827DF" w:rsidRDefault="00474BAC" w14:paraId="4DCB94E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630" w:type="dxa"/>
          </w:tcPr>
          <w:p w:rsidRPr="0034692A" w:rsidR="00474BAC" w:rsidP="00C827DF" w:rsidRDefault="00474BAC" w14:paraId="161D2FB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720" w:type="dxa"/>
          </w:tcPr>
          <w:p w:rsidRPr="0034692A" w:rsidR="00474BAC" w:rsidP="00C827DF" w:rsidRDefault="00474BAC" w14:paraId="78BCAE0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2443" w:type="dxa"/>
          </w:tcPr>
          <w:p w:rsidRPr="0034692A" w:rsidR="00474BAC" w:rsidP="00C827DF" w:rsidRDefault="00474BAC" w14:paraId="796E7E3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1337" w:type="dxa"/>
          </w:tcPr>
          <w:p w:rsidRPr="0034692A" w:rsidR="00474BAC" w:rsidP="00C827DF" w:rsidRDefault="00474BAC" w14:paraId="1EEC0AA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630" w:type="dxa"/>
          </w:tcPr>
          <w:p w:rsidRPr="0034692A" w:rsidR="00474BAC" w:rsidP="00C827DF" w:rsidRDefault="00474BAC" w14:paraId="60623F7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854" w:type="dxa"/>
          </w:tcPr>
          <w:p w:rsidRPr="0034692A" w:rsidR="00474BAC" w:rsidP="00C827DF" w:rsidRDefault="00474BAC" w14:paraId="342A00B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499" w:type="dxa"/>
          </w:tcPr>
          <w:p w:rsidRPr="0034692A" w:rsidR="00474BAC" w:rsidP="00C827DF" w:rsidRDefault="00474BAC" w14:paraId="4A6B2F3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E331A1" w:rsidTr="00E331A1" w14:paraId="2BCDB94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548" w:type="dxa"/>
          </w:tcPr>
          <w:p w:rsidRPr="0034692A" w:rsidR="00474BAC" w:rsidP="00C827DF" w:rsidRDefault="00474BAC" w14:paraId="193BE171" w14:textId="77777777">
            <w:pPr>
              <w:keepLines/>
              <w:spacing w:after="0" w:line="240" w:lineRule="auto"/>
              <w:rPr>
                <w:rFonts w:ascii="Calibri Light" w:hAnsi="Calibri Light" w:cs="Calibri Light"/>
                <w:sz w:val="16"/>
                <w:szCs w:val="16"/>
                <w:lang w:val="en-US" w:eastAsia="en-US"/>
              </w:rPr>
            </w:pPr>
          </w:p>
        </w:tc>
        <w:tc>
          <w:tcPr>
            <w:tcW w:w="2417" w:type="dxa"/>
          </w:tcPr>
          <w:p w:rsidRPr="0034692A" w:rsidR="00474BAC" w:rsidP="00C827DF" w:rsidRDefault="00474BAC" w14:paraId="29446167" w14:textId="77777777">
            <w:pPr>
              <w:keepLines/>
              <w:spacing w:after="0" w:line="240" w:lineRule="auto"/>
              <w:rPr>
                <w:rFonts w:ascii="Calibri Light" w:hAnsi="Calibri Light" w:cs="Calibri Light"/>
                <w:sz w:val="16"/>
                <w:szCs w:val="16"/>
                <w:lang w:val="en-US" w:eastAsia="en-US"/>
              </w:rPr>
            </w:pPr>
          </w:p>
        </w:tc>
        <w:tc>
          <w:tcPr>
            <w:tcW w:w="2549" w:type="dxa"/>
          </w:tcPr>
          <w:p w:rsidRPr="0034692A" w:rsidR="00474BAC" w:rsidP="00C827DF" w:rsidRDefault="00474BAC" w14:paraId="3F596C7B" w14:textId="77777777">
            <w:pPr>
              <w:keepLines/>
              <w:spacing w:after="0" w:line="240" w:lineRule="auto"/>
              <w:rPr>
                <w:rFonts w:ascii="Calibri Light" w:hAnsi="Calibri Light" w:cs="Calibri Light"/>
                <w:sz w:val="16"/>
                <w:szCs w:val="16"/>
                <w:lang w:val="en-US" w:eastAsia="en-US"/>
              </w:rPr>
            </w:pPr>
          </w:p>
        </w:tc>
        <w:tc>
          <w:tcPr>
            <w:tcW w:w="1321" w:type="dxa"/>
          </w:tcPr>
          <w:p w:rsidRPr="0034692A" w:rsidR="00474BAC" w:rsidP="00C827DF" w:rsidRDefault="00474BAC" w14:paraId="64A39022" w14:textId="77777777">
            <w:pPr>
              <w:keepLines/>
              <w:spacing w:after="0" w:line="240" w:lineRule="auto"/>
              <w:rPr>
                <w:rFonts w:ascii="Calibri Light" w:hAnsi="Calibri Light" w:cs="Calibri Light"/>
                <w:sz w:val="16"/>
                <w:szCs w:val="16"/>
                <w:lang w:val="en-US" w:eastAsia="en-US"/>
              </w:rPr>
            </w:pPr>
          </w:p>
        </w:tc>
        <w:tc>
          <w:tcPr>
            <w:tcW w:w="630" w:type="dxa"/>
          </w:tcPr>
          <w:p w:rsidRPr="0034692A" w:rsidR="00474BAC" w:rsidP="00C827DF" w:rsidRDefault="00474BAC" w14:paraId="71DD664E" w14:textId="77777777">
            <w:pPr>
              <w:keepLines/>
              <w:spacing w:after="0" w:line="240" w:lineRule="auto"/>
              <w:rPr>
                <w:rFonts w:ascii="Calibri Light" w:hAnsi="Calibri Light" w:cs="Calibri Light"/>
                <w:sz w:val="16"/>
                <w:szCs w:val="16"/>
                <w:lang w:val="en-US" w:eastAsia="en-US"/>
              </w:rPr>
            </w:pPr>
          </w:p>
        </w:tc>
        <w:tc>
          <w:tcPr>
            <w:tcW w:w="720" w:type="dxa"/>
          </w:tcPr>
          <w:p w:rsidRPr="0034692A" w:rsidR="00474BAC" w:rsidP="00C827DF" w:rsidRDefault="00474BAC" w14:paraId="55AAA523" w14:textId="77777777">
            <w:pPr>
              <w:keepLines/>
              <w:spacing w:after="0" w:line="240" w:lineRule="auto"/>
              <w:rPr>
                <w:rFonts w:ascii="Calibri Light" w:hAnsi="Calibri Light" w:cs="Calibri Light"/>
                <w:sz w:val="16"/>
                <w:szCs w:val="16"/>
                <w:lang w:val="en-US" w:eastAsia="en-US"/>
              </w:rPr>
            </w:pPr>
          </w:p>
        </w:tc>
        <w:tc>
          <w:tcPr>
            <w:tcW w:w="2443" w:type="dxa"/>
          </w:tcPr>
          <w:p w:rsidRPr="0034692A" w:rsidR="00474BAC" w:rsidP="00C827DF" w:rsidRDefault="00474BAC" w14:paraId="0E8E11A6" w14:textId="77777777">
            <w:pPr>
              <w:keepLines/>
              <w:spacing w:after="0" w:line="240" w:lineRule="auto"/>
              <w:rPr>
                <w:rFonts w:ascii="Calibri Light" w:hAnsi="Calibri Light" w:cs="Calibri Light"/>
                <w:sz w:val="16"/>
                <w:szCs w:val="16"/>
                <w:lang w:val="en-US" w:eastAsia="en-US"/>
              </w:rPr>
            </w:pPr>
          </w:p>
        </w:tc>
        <w:tc>
          <w:tcPr>
            <w:tcW w:w="1337" w:type="dxa"/>
          </w:tcPr>
          <w:p w:rsidRPr="0034692A" w:rsidR="00474BAC" w:rsidP="00C827DF" w:rsidRDefault="00474BAC" w14:paraId="7B47D04A" w14:textId="77777777">
            <w:pPr>
              <w:keepLines/>
              <w:spacing w:after="0" w:line="240" w:lineRule="auto"/>
              <w:rPr>
                <w:rFonts w:ascii="Calibri Light" w:hAnsi="Calibri Light" w:cs="Calibri Light"/>
                <w:sz w:val="16"/>
                <w:szCs w:val="16"/>
                <w:lang w:val="en-US" w:eastAsia="en-US"/>
              </w:rPr>
            </w:pPr>
          </w:p>
        </w:tc>
        <w:tc>
          <w:tcPr>
            <w:tcW w:w="630" w:type="dxa"/>
          </w:tcPr>
          <w:p w:rsidRPr="0034692A" w:rsidR="00474BAC" w:rsidP="00C827DF" w:rsidRDefault="00474BAC" w14:paraId="0D0E8F90" w14:textId="77777777">
            <w:pPr>
              <w:keepLines/>
              <w:spacing w:after="0" w:line="240" w:lineRule="auto"/>
              <w:rPr>
                <w:rFonts w:ascii="Calibri Light" w:hAnsi="Calibri Light" w:cs="Calibri Light"/>
                <w:sz w:val="16"/>
                <w:szCs w:val="16"/>
                <w:lang w:val="en-US" w:eastAsia="en-US"/>
              </w:rPr>
            </w:pPr>
          </w:p>
        </w:tc>
        <w:tc>
          <w:tcPr>
            <w:tcW w:w="854" w:type="dxa"/>
          </w:tcPr>
          <w:p w:rsidRPr="0034692A" w:rsidR="00474BAC" w:rsidP="00C827DF" w:rsidRDefault="00474BAC" w14:paraId="02A6315A" w14:textId="77777777">
            <w:pPr>
              <w:keepLines/>
              <w:spacing w:after="0" w:line="240" w:lineRule="auto"/>
              <w:rPr>
                <w:rFonts w:ascii="Calibri Light" w:hAnsi="Calibri Light" w:cs="Calibri Light"/>
                <w:sz w:val="16"/>
                <w:szCs w:val="16"/>
                <w:lang w:val="en-US" w:eastAsia="en-US"/>
              </w:rPr>
            </w:pPr>
          </w:p>
        </w:tc>
        <w:tc>
          <w:tcPr>
            <w:tcW w:w="499" w:type="dxa"/>
          </w:tcPr>
          <w:p w:rsidRPr="0034692A" w:rsidR="00474BAC" w:rsidP="00C827DF" w:rsidRDefault="00474BAC" w14:paraId="3CBFF95A" w14:textId="77777777">
            <w:pPr>
              <w:keepLines/>
              <w:spacing w:after="0" w:line="240" w:lineRule="auto"/>
              <w:rPr>
                <w:rFonts w:ascii="Calibri Light" w:hAnsi="Calibri Light" w:cs="Calibri Light"/>
                <w:sz w:val="16"/>
                <w:szCs w:val="16"/>
                <w:lang w:val="en-US" w:eastAsia="en-US"/>
              </w:rPr>
            </w:pPr>
          </w:p>
        </w:tc>
      </w:tr>
      <w:tr w:rsidRPr="0034692A" w:rsidR="00E331A1" w:rsidTr="00E331A1" w14:paraId="207B08E8" w14:textId="77777777">
        <w:trPr>
          <w:trHeight w:val="247"/>
        </w:trPr>
        <w:tc>
          <w:tcPr>
            <w:tcW w:w="548" w:type="dxa"/>
          </w:tcPr>
          <w:p w:rsidRPr="00E331A1" w:rsidR="00865474" w:rsidP="00865474" w:rsidRDefault="00865474" w14:paraId="0E48CF01" w14:textId="77777777">
            <w:pPr>
              <w:keepLines/>
              <w:spacing w:after="0" w:line="240" w:lineRule="auto"/>
              <w:jc w:val="both"/>
              <w:rPr>
                <w:rFonts w:cs="Calibri"/>
                <w:color w:val="000000"/>
                <w:sz w:val="16"/>
                <w:szCs w:val="16"/>
              </w:rPr>
            </w:pPr>
            <w:r w:rsidRPr="00E331A1">
              <w:rPr>
                <w:rFonts w:cs="Calibri"/>
                <w:color w:val="000000"/>
                <w:sz w:val="16"/>
                <w:szCs w:val="16"/>
              </w:rPr>
              <w:t>1</w:t>
            </w:r>
          </w:p>
        </w:tc>
        <w:tc>
          <w:tcPr>
            <w:tcW w:w="2417" w:type="dxa"/>
          </w:tcPr>
          <w:p w:rsidRPr="00E331A1" w:rsidR="00865474" w:rsidP="00865474" w:rsidRDefault="00865474" w14:paraId="1A3A0B6B" w14:textId="5E121FCC">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3FD4C83C" w14:textId="1CB2912B">
            <w:pPr>
              <w:keepLines/>
              <w:spacing w:after="0" w:line="240" w:lineRule="auto"/>
              <w:jc w:val="both"/>
              <w:rPr>
                <w:rFonts w:cs="Calibri"/>
                <w:color w:val="000000"/>
                <w:sz w:val="16"/>
                <w:szCs w:val="16"/>
              </w:rPr>
            </w:pPr>
            <w:r w:rsidRPr="005E09C9">
              <w:rPr>
                <w:rFonts w:cs="Calibri"/>
                <w:color w:val="000000"/>
                <w:sz w:val="16"/>
                <w:szCs w:val="16"/>
              </w:rPr>
              <w:t xml:space="preserve">CUST_ORIG_SYSTEM                 </w:t>
            </w:r>
          </w:p>
        </w:tc>
        <w:tc>
          <w:tcPr>
            <w:tcW w:w="1321" w:type="dxa"/>
          </w:tcPr>
          <w:p w:rsidRPr="00550CA8" w:rsidR="00865474" w:rsidP="00865474" w:rsidRDefault="00865474" w14:paraId="611280C2" w14:textId="0977DE17">
            <w:pPr>
              <w:keepLines/>
              <w:spacing w:after="0" w:line="240" w:lineRule="auto"/>
              <w:jc w:val="both"/>
              <w:rPr>
                <w:rFonts w:ascii="Calibri Light" w:hAnsi="Calibri Light" w:cs="Calibri Light"/>
                <w:sz w:val="16"/>
                <w:szCs w:val="16"/>
              </w:rPr>
            </w:pPr>
            <w:r w:rsidRPr="00BD7CF8">
              <w:rPr>
                <w:sz w:val="16"/>
                <w:szCs w:val="16"/>
              </w:rPr>
              <w:t>VARCHAR2(30)</w:t>
            </w:r>
          </w:p>
        </w:tc>
        <w:tc>
          <w:tcPr>
            <w:tcW w:w="630" w:type="dxa"/>
            <w:vAlign w:val="bottom"/>
          </w:tcPr>
          <w:p w:rsidRPr="00550CA8" w:rsidR="00865474" w:rsidP="00865474" w:rsidRDefault="00865474" w14:paraId="1DE27FF3" w14:textId="353E4538">
            <w:pPr>
              <w:keepLines/>
              <w:spacing w:after="0" w:line="240" w:lineRule="auto"/>
              <w:jc w:val="both"/>
              <w:rPr>
                <w:rFonts w:ascii="Calibri Light" w:hAnsi="Calibri Light" w:cs="Calibri Light"/>
                <w:sz w:val="16"/>
                <w:szCs w:val="16"/>
              </w:rPr>
            </w:pPr>
            <w:r w:rsidRPr="00AC7943">
              <w:rPr>
                <w:rFonts w:cs="Calibri"/>
                <w:color w:val="000000"/>
                <w:sz w:val="16"/>
                <w:szCs w:val="16"/>
              </w:rPr>
              <w:t>Y</w:t>
            </w:r>
          </w:p>
        </w:tc>
        <w:tc>
          <w:tcPr>
            <w:tcW w:w="720" w:type="dxa"/>
          </w:tcPr>
          <w:p w:rsidRPr="00920174" w:rsidR="00865474" w:rsidP="00865474" w:rsidRDefault="00865474" w14:paraId="15534F3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3812C4D3" w14:textId="3551AA5A">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 xml:space="preserve">CUST_ORIG_SYSTEM                 </w:t>
            </w:r>
          </w:p>
        </w:tc>
        <w:tc>
          <w:tcPr>
            <w:tcW w:w="1337" w:type="dxa"/>
          </w:tcPr>
          <w:p w:rsidRPr="00920174" w:rsidR="00865474" w:rsidP="00865474" w:rsidRDefault="00865474" w14:paraId="4315B64F" w14:textId="19010102">
            <w:pPr>
              <w:keepLines/>
              <w:spacing w:after="0" w:line="240" w:lineRule="auto"/>
              <w:jc w:val="both"/>
              <w:rPr>
                <w:rFonts w:ascii="Calibri Light" w:hAnsi="Calibri Light" w:cs="Calibri Light"/>
                <w:sz w:val="16"/>
                <w:szCs w:val="16"/>
                <w:lang w:val="en-US" w:eastAsia="en-US"/>
              </w:rPr>
            </w:pPr>
            <w:r w:rsidRPr="00BD7CF8">
              <w:rPr>
                <w:sz w:val="16"/>
                <w:szCs w:val="16"/>
              </w:rPr>
              <w:t>VARCHAR2(30)</w:t>
            </w:r>
          </w:p>
        </w:tc>
        <w:tc>
          <w:tcPr>
            <w:tcW w:w="630" w:type="dxa"/>
          </w:tcPr>
          <w:p w:rsidRPr="00920174" w:rsidR="00865474" w:rsidP="00865474" w:rsidRDefault="00865474" w14:paraId="32FFBE81"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83C317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843149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78B42C1"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2B116A66" w14:textId="77777777">
            <w:pPr>
              <w:keepLines/>
              <w:spacing w:after="0" w:line="240" w:lineRule="auto"/>
              <w:jc w:val="both"/>
              <w:rPr>
                <w:rFonts w:cs="Calibri"/>
                <w:color w:val="000000"/>
                <w:sz w:val="16"/>
                <w:szCs w:val="16"/>
              </w:rPr>
            </w:pPr>
            <w:r w:rsidRPr="00E331A1">
              <w:rPr>
                <w:rFonts w:cs="Calibri"/>
                <w:color w:val="000000"/>
                <w:sz w:val="16"/>
                <w:szCs w:val="16"/>
              </w:rPr>
              <w:t>2</w:t>
            </w:r>
          </w:p>
        </w:tc>
        <w:tc>
          <w:tcPr>
            <w:tcW w:w="2417" w:type="dxa"/>
          </w:tcPr>
          <w:p w:rsidRPr="00E331A1" w:rsidR="00865474" w:rsidP="00865474" w:rsidRDefault="00865474" w14:paraId="562B94C8" w14:textId="047FBBF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60F7B2AB" w14:textId="568FC610">
            <w:pPr>
              <w:keepLines/>
              <w:spacing w:after="0" w:line="240" w:lineRule="auto"/>
              <w:jc w:val="both"/>
              <w:rPr>
                <w:rFonts w:cs="Calibri"/>
                <w:color w:val="000000"/>
                <w:sz w:val="16"/>
                <w:szCs w:val="16"/>
              </w:rPr>
            </w:pPr>
            <w:r w:rsidRPr="005E09C9">
              <w:rPr>
                <w:rFonts w:cs="Calibri"/>
                <w:color w:val="000000"/>
                <w:sz w:val="16"/>
                <w:szCs w:val="16"/>
              </w:rPr>
              <w:t xml:space="preserve">CUST_ORIG_SYSTEM_REFERENCE       </w:t>
            </w:r>
          </w:p>
        </w:tc>
        <w:tc>
          <w:tcPr>
            <w:tcW w:w="1321" w:type="dxa"/>
          </w:tcPr>
          <w:p w:rsidRPr="00550CA8" w:rsidR="00865474" w:rsidP="00865474" w:rsidRDefault="00865474" w14:paraId="198E272F" w14:textId="64AE2602">
            <w:pPr>
              <w:keepLines/>
              <w:spacing w:after="0" w:line="240" w:lineRule="auto"/>
              <w:jc w:val="both"/>
              <w:rPr>
                <w:rFonts w:ascii="Calibri Light" w:hAnsi="Calibri Light" w:cs="Calibri Light"/>
                <w:sz w:val="16"/>
                <w:szCs w:val="16"/>
              </w:rPr>
            </w:pPr>
            <w:r w:rsidRPr="00BD7CF8">
              <w:rPr>
                <w:sz w:val="16"/>
                <w:szCs w:val="16"/>
              </w:rPr>
              <w:t>VARCHAR2(240)</w:t>
            </w:r>
          </w:p>
        </w:tc>
        <w:tc>
          <w:tcPr>
            <w:tcW w:w="630" w:type="dxa"/>
            <w:vAlign w:val="bottom"/>
          </w:tcPr>
          <w:p w:rsidRPr="00550CA8" w:rsidR="00865474" w:rsidP="00865474" w:rsidRDefault="00865474" w14:paraId="7D820079" w14:textId="30F239E8">
            <w:pPr>
              <w:keepLines/>
              <w:spacing w:after="0" w:line="240" w:lineRule="auto"/>
              <w:jc w:val="both"/>
              <w:rPr>
                <w:rFonts w:ascii="Calibri Light" w:hAnsi="Calibri Light" w:cs="Calibri Light"/>
                <w:sz w:val="16"/>
                <w:szCs w:val="16"/>
              </w:rPr>
            </w:pPr>
            <w:r w:rsidRPr="00AC7943">
              <w:rPr>
                <w:rFonts w:cs="Calibri"/>
                <w:color w:val="000000"/>
                <w:sz w:val="16"/>
                <w:szCs w:val="16"/>
              </w:rPr>
              <w:t>Y</w:t>
            </w:r>
          </w:p>
        </w:tc>
        <w:tc>
          <w:tcPr>
            <w:tcW w:w="720" w:type="dxa"/>
          </w:tcPr>
          <w:p w:rsidRPr="00920174" w:rsidR="00865474" w:rsidP="00865474" w:rsidRDefault="00865474" w14:paraId="7F593051"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1B9F9820" w14:textId="56907A0C">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 xml:space="preserve">CUST_ORIG_SYSTEM_REFERENCE       </w:t>
            </w:r>
          </w:p>
        </w:tc>
        <w:tc>
          <w:tcPr>
            <w:tcW w:w="1337" w:type="dxa"/>
          </w:tcPr>
          <w:p w:rsidRPr="00920174" w:rsidR="00865474" w:rsidP="00865474" w:rsidRDefault="00865474" w14:paraId="549BD179" w14:textId="7FA713C5">
            <w:pPr>
              <w:keepLines/>
              <w:spacing w:after="0" w:line="240" w:lineRule="auto"/>
              <w:jc w:val="both"/>
              <w:rPr>
                <w:rFonts w:ascii="Calibri Light" w:hAnsi="Calibri Light" w:cs="Calibri Light"/>
                <w:sz w:val="16"/>
                <w:szCs w:val="16"/>
                <w:lang w:val="en-US" w:eastAsia="en-US"/>
              </w:rPr>
            </w:pPr>
            <w:r w:rsidRPr="00BD7CF8">
              <w:rPr>
                <w:sz w:val="16"/>
                <w:szCs w:val="16"/>
              </w:rPr>
              <w:t>VARCHAR2(240)</w:t>
            </w:r>
          </w:p>
        </w:tc>
        <w:tc>
          <w:tcPr>
            <w:tcW w:w="630" w:type="dxa"/>
          </w:tcPr>
          <w:p w:rsidRPr="00920174" w:rsidR="00865474" w:rsidP="00865474" w:rsidRDefault="00865474" w14:paraId="78C0049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97D1BC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FA0668E"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34BC6B6" w14:textId="77777777">
        <w:trPr>
          <w:trHeight w:val="247"/>
        </w:trPr>
        <w:tc>
          <w:tcPr>
            <w:tcW w:w="548" w:type="dxa"/>
          </w:tcPr>
          <w:p w:rsidRPr="00E331A1" w:rsidR="00865474" w:rsidP="00865474" w:rsidRDefault="00865474" w14:paraId="148CD8E8" w14:textId="77777777">
            <w:pPr>
              <w:keepLines/>
              <w:spacing w:after="0" w:line="240" w:lineRule="auto"/>
              <w:jc w:val="both"/>
              <w:rPr>
                <w:rFonts w:cs="Calibri"/>
                <w:color w:val="000000"/>
                <w:sz w:val="16"/>
                <w:szCs w:val="16"/>
              </w:rPr>
            </w:pPr>
            <w:r w:rsidRPr="00E331A1">
              <w:rPr>
                <w:rFonts w:cs="Calibri"/>
                <w:color w:val="000000"/>
                <w:sz w:val="16"/>
                <w:szCs w:val="16"/>
              </w:rPr>
              <w:t>3</w:t>
            </w:r>
          </w:p>
        </w:tc>
        <w:tc>
          <w:tcPr>
            <w:tcW w:w="2417" w:type="dxa"/>
          </w:tcPr>
          <w:p w:rsidRPr="00E331A1" w:rsidR="00865474" w:rsidP="00865474" w:rsidRDefault="00865474" w14:paraId="7A69FA3E" w14:textId="335BDE0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4EB2250B" w14:textId="07F4FE89">
            <w:pPr>
              <w:keepLines/>
              <w:spacing w:after="0" w:line="240" w:lineRule="auto"/>
              <w:jc w:val="both"/>
              <w:rPr>
                <w:rFonts w:cs="Calibri"/>
                <w:color w:val="000000"/>
                <w:sz w:val="16"/>
                <w:szCs w:val="16"/>
              </w:rPr>
            </w:pPr>
            <w:r w:rsidRPr="005E09C9">
              <w:rPr>
                <w:rFonts w:cs="Calibri"/>
                <w:color w:val="000000"/>
                <w:sz w:val="16"/>
                <w:szCs w:val="16"/>
              </w:rPr>
              <w:t xml:space="preserve">CUST_SITE_ORIG_SYSTEM            </w:t>
            </w:r>
          </w:p>
        </w:tc>
        <w:tc>
          <w:tcPr>
            <w:tcW w:w="1321" w:type="dxa"/>
          </w:tcPr>
          <w:p w:rsidRPr="00550CA8" w:rsidR="00865474" w:rsidP="00865474" w:rsidRDefault="00865474" w14:paraId="2343EF0A" w14:textId="5CD57F25">
            <w:pPr>
              <w:keepLines/>
              <w:spacing w:after="0" w:line="240" w:lineRule="auto"/>
              <w:jc w:val="both"/>
              <w:rPr>
                <w:rFonts w:ascii="Calibri Light" w:hAnsi="Calibri Light" w:cs="Calibri Light"/>
                <w:sz w:val="16"/>
                <w:szCs w:val="16"/>
              </w:rPr>
            </w:pPr>
            <w:r w:rsidRPr="00BD7CF8">
              <w:rPr>
                <w:sz w:val="16"/>
                <w:szCs w:val="16"/>
              </w:rPr>
              <w:t>VARCHAR2(30)</w:t>
            </w:r>
          </w:p>
        </w:tc>
        <w:tc>
          <w:tcPr>
            <w:tcW w:w="630" w:type="dxa"/>
            <w:vAlign w:val="bottom"/>
          </w:tcPr>
          <w:p w:rsidRPr="00550CA8" w:rsidR="00865474" w:rsidP="00865474" w:rsidRDefault="00865474" w14:paraId="00361686" w14:textId="57A43479">
            <w:pPr>
              <w:keepLines/>
              <w:spacing w:after="0" w:line="240" w:lineRule="auto"/>
              <w:jc w:val="both"/>
              <w:rPr>
                <w:rFonts w:ascii="Calibri Light" w:hAnsi="Calibri Light" w:cs="Calibri Light"/>
                <w:sz w:val="16"/>
                <w:szCs w:val="16"/>
              </w:rPr>
            </w:pPr>
            <w:r w:rsidRPr="00AC7943">
              <w:rPr>
                <w:rFonts w:cs="Calibri"/>
                <w:color w:val="000000"/>
                <w:sz w:val="16"/>
                <w:szCs w:val="16"/>
              </w:rPr>
              <w:t>Y</w:t>
            </w:r>
          </w:p>
        </w:tc>
        <w:tc>
          <w:tcPr>
            <w:tcW w:w="720" w:type="dxa"/>
          </w:tcPr>
          <w:p w:rsidRPr="00920174" w:rsidR="00865474" w:rsidP="00865474" w:rsidRDefault="00865474" w14:paraId="360AB58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53E29AEA" w14:textId="47AE5E9B">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 xml:space="preserve">CUST_SITE_ORIG_SYSTEM            </w:t>
            </w:r>
          </w:p>
        </w:tc>
        <w:tc>
          <w:tcPr>
            <w:tcW w:w="1337" w:type="dxa"/>
          </w:tcPr>
          <w:p w:rsidRPr="00920174" w:rsidR="00865474" w:rsidP="00865474" w:rsidRDefault="00865474" w14:paraId="375DE4F1" w14:textId="07704BD6">
            <w:pPr>
              <w:keepLines/>
              <w:spacing w:after="0" w:line="240" w:lineRule="auto"/>
              <w:jc w:val="both"/>
              <w:rPr>
                <w:rFonts w:ascii="Calibri Light" w:hAnsi="Calibri Light" w:cs="Calibri Light"/>
                <w:sz w:val="16"/>
                <w:szCs w:val="16"/>
                <w:lang w:val="en-US" w:eastAsia="en-US"/>
              </w:rPr>
            </w:pPr>
            <w:r w:rsidRPr="00BD7CF8">
              <w:rPr>
                <w:sz w:val="16"/>
                <w:szCs w:val="16"/>
              </w:rPr>
              <w:t>VARCHAR2(30)</w:t>
            </w:r>
          </w:p>
        </w:tc>
        <w:tc>
          <w:tcPr>
            <w:tcW w:w="630" w:type="dxa"/>
          </w:tcPr>
          <w:p w:rsidRPr="00920174" w:rsidR="00865474" w:rsidP="00865474" w:rsidRDefault="00865474" w14:paraId="2824B48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232ED47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698E9BC"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F2B6DCD"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4D12FFCB" w14:textId="77777777">
            <w:pPr>
              <w:keepLines/>
              <w:spacing w:after="0" w:line="240" w:lineRule="auto"/>
              <w:jc w:val="both"/>
              <w:rPr>
                <w:rFonts w:cs="Calibri"/>
                <w:color w:val="000000"/>
                <w:sz w:val="16"/>
                <w:szCs w:val="16"/>
              </w:rPr>
            </w:pPr>
            <w:r w:rsidRPr="00E331A1">
              <w:rPr>
                <w:rFonts w:cs="Calibri"/>
                <w:color w:val="000000"/>
                <w:sz w:val="16"/>
                <w:szCs w:val="16"/>
              </w:rPr>
              <w:t>4</w:t>
            </w:r>
          </w:p>
        </w:tc>
        <w:tc>
          <w:tcPr>
            <w:tcW w:w="2417" w:type="dxa"/>
          </w:tcPr>
          <w:p w:rsidRPr="00E331A1" w:rsidR="00865474" w:rsidP="00865474" w:rsidRDefault="00865474" w14:paraId="6CEBFA1E" w14:textId="6662B6A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33E735E7" w14:textId="057BA32F">
            <w:pPr>
              <w:keepLines/>
              <w:spacing w:after="0" w:line="240" w:lineRule="auto"/>
              <w:jc w:val="both"/>
              <w:rPr>
                <w:rFonts w:cs="Calibri"/>
                <w:color w:val="000000"/>
                <w:sz w:val="16"/>
                <w:szCs w:val="16"/>
              </w:rPr>
            </w:pPr>
            <w:r w:rsidRPr="005E09C9">
              <w:rPr>
                <w:rFonts w:cs="Calibri"/>
                <w:color w:val="000000"/>
                <w:sz w:val="16"/>
                <w:szCs w:val="16"/>
              </w:rPr>
              <w:t xml:space="preserve">CUST_SITE_ORIG_SYS_REF           </w:t>
            </w:r>
          </w:p>
        </w:tc>
        <w:tc>
          <w:tcPr>
            <w:tcW w:w="1321" w:type="dxa"/>
          </w:tcPr>
          <w:p w:rsidRPr="00550CA8" w:rsidR="00865474" w:rsidP="00865474" w:rsidRDefault="00865474" w14:paraId="480BB310" w14:textId="732FF566">
            <w:pPr>
              <w:keepLines/>
              <w:spacing w:after="0" w:line="240" w:lineRule="auto"/>
              <w:jc w:val="both"/>
              <w:rPr>
                <w:rFonts w:ascii="Calibri Light" w:hAnsi="Calibri Light" w:cs="Calibri Light"/>
                <w:sz w:val="16"/>
                <w:szCs w:val="16"/>
              </w:rPr>
            </w:pPr>
            <w:r w:rsidRPr="00BD7CF8">
              <w:rPr>
                <w:sz w:val="16"/>
                <w:szCs w:val="16"/>
              </w:rPr>
              <w:t>VARCHAR2(240)</w:t>
            </w:r>
          </w:p>
        </w:tc>
        <w:tc>
          <w:tcPr>
            <w:tcW w:w="630" w:type="dxa"/>
            <w:vAlign w:val="bottom"/>
          </w:tcPr>
          <w:p w:rsidRPr="00550CA8" w:rsidR="00865474" w:rsidP="00865474" w:rsidRDefault="00865474" w14:paraId="03E145FB" w14:textId="517DF2D4">
            <w:pPr>
              <w:keepLines/>
              <w:spacing w:after="0" w:line="240" w:lineRule="auto"/>
              <w:jc w:val="both"/>
              <w:rPr>
                <w:rFonts w:ascii="Calibri Light" w:hAnsi="Calibri Light" w:cs="Calibri Light"/>
                <w:sz w:val="16"/>
                <w:szCs w:val="16"/>
              </w:rPr>
            </w:pPr>
            <w:r w:rsidRPr="00AC7943">
              <w:rPr>
                <w:rFonts w:cs="Calibri"/>
                <w:color w:val="000000"/>
                <w:sz w:val="16"/>
                <w:szCs w:val="16"/>
              </w:rPr>
              <w:t>Y</w:t>
            </w:r>
          </w:p>
        </w:tc>
        <w:tc>
          <w:tcPr>
            <w:tcW w:w="720" w:type="dxa"/>
          </w:tcPr>
          <w:p w:rsidRPr="00920174" w:rsidR="00865474" w:rsidP="00865474" w:rsidRDefault="00865474" w14:paraId="7446678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4BFD97FB" w14:textId="7A19F6F4">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 xml:space="preserve">CUST_SITE_ORIG_SYS_REF           </w:t>
            </w:r>
          </w:p>
        </w:tc>
        <w:tc>
          <w:tcPr>
            <w:tcW w:w="1337" w:type="dxa"/>
          </w:tcPr>
          <w:p w:rsidRPr="00920174" w:rsidR="00865474" w:rsidP="00865474" w:rsidRDefault="00865474" w14:paraId="5ABC4309" w14:textId="5123E0E8">
            <w:pPr>
              <w:keepLines/>
              <w:spacing w:after="0" w:line="240" w:lineRule="auto"/>
              <w:jc w:val="both"/>
              <w:rPr>
                <w:rFonts w:ascii="Calibri Light" w:hAnsi="Calibri Light" w:cs="Calibri Light"/>
                <w:sz w:val="16"/>
                <w:szCs w:val="16"/>
                <w:lang w:val="en-US" w:eastAsia="en-US"/>
              </w:rPr>
            </w:pPr>
            <w:r w:rsidRPr="00BD7CF8">
              <w:rPr>
                <w:sz w:val="16"/>
                <w:szCs w:val="16"/>
              </w:rPr>
              <w:t>VARCHAR2(240)</w:t>
            </w:r>
          </w:p>
        </w:tc>
        <w:tc>
          <w:tcPr>
            <w:tcW w:w="630" w:type="dxa"/>
          </w:tcPr>
          <w:p w:rsidRPr="00920174" w:rsidR="00865474" w:rsidP="00865474" w:rsidRDefault="00865474" w14:paraId="03649BB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5B6A774"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B42DD2B"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5F7DC41" w14:textId="77777777">
        <w:trPr>
          <w:trHeight w:val="247"/>
        </w:trPr>
        <w:tc>
          <w:tcPr>
            <w:tcW w:w="548" w:type="dxa"/>
          </w:tcPr>
          <w:p w:rsidRPr="00E331A1" w:rsidR="00865474" w:rsidP="00865474" w:rsidRDefault="00865474" w14:paraId="60200745" w14:textId="77777777">
            <w:pPr>
              <w:keepLines/>
              <w:spacing w:after="0" w:line="240" w:lineRule="auto"/>
              <w:jc w:val="both"/>
              <w:rPr>
                <w:rFonts w:cs="Calibri"/>
                <w:color w:val="000000"/>
                <w:sz w:val="16"/>
                <w:szCs w:val="16"/>
              </w:rPr>
            </w:pPr>
            <w:r w:rsidRPr="00E331A1">
              <w:rPr>
                <w:rFonts w:cs="Calibri"/>
                <w:color w:val="000000"/>
                <w:sz w:val="16"/>
                <w:szCs w:val="16"/>
              </w:rPr>
              <w:t>5</w:t>
            </w:r>
          </w:p>
        </w:tc>
        <w:tc>
          <w:tcPr>
            <w:tcW w:w="2417" w:type="dxa"/>
          </w:tcPr>
          <w:p w:rsidRPr="00E331A1" w:rsidR="00865474" w:rsidP="00865474" w:rsidRDefault="00865474" w14:paraId="47C3CBF1" w14:textId="7406BA6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3D73A947" w14:textId="11E63428">
            <w:pPr>
              <w:keepLines/>
              <w:spacing w:after="0" w:line="240" w:lineRule="auto"/>
              <w:jc w:val="both"/>
              <w:rPr>
                <w:rFonts w:cs="Calibri"/>
                <w:color w:val="000000"/>
                <w:sz w:val="16"/>
                <w:szCs w:val="16"/>
              </w:rPr>
            </w:pPr>
            <w:r w:rsidRPr="005E09C9">
              <w:rPr>
                <w:rFonts w:cs="Calibri"/>
                <w:color w:val="000000"/>
                <w:sz w:val="16"/>
                <w:szCs w:val="16"/>
              </w:rPr>
              <w:t>BATCH_ID</w:t>
            </w:r>
          </w:p>
        </w:tc>
        <w:tc>
          <w:tcPr>
            <w:tcW w:w="1321" w:type="dxa"/>
          </w:tcPr>
          <w:p w:rsidRPr="00550CA8" w:rsidR="00865474" w:rsidP="00865474" w:rsidRDefault="00865474" w14:paraId="1931E2A2" w14:textId="476B9DCD">
            <w:pPr>
              <w:keepLines/>
              <w:spacing w:after="0" w:line="240" w:lineRule="auto"/>
              <w:jc w:val="both"/>
              <w:rPr>
                <w:rFonts w:ascii="Calibri Light" w:hAnsi="Calibri Light" w:cs="Calibri Light"/>
                <w:sz w:val="16"/>
                <w:szCs w:val="16"/>
              </w:rPr>
            </w:pPr>
            <w:r w:rsidRPr="00BD7CF8">
              <w:rPr>
                <w:sz w:val="16"/>
                <w:szCs w:val="16"/>
              </w:rPr>
              <w:t>VARCHAR2(80)</w:t>
            </w:r>
          </w:p>
        </w:tc>
        <w:tc>
          <w:tcPr>
            <w:tcW w:w="630" w:type="dxa"/>
            <w:vAlign w:val="bottom"/>
          </w:tcPr>
          <w:p w:rsidRPr="00550CA8" w:rsidR="00865474" w:rsidP="00865474" w:rsidRDefault="00865474" w14:paraId="29D03286" w14:textId="67D985EE">
            <w:pPr>
              <w:keepLines/>
              <w:spacing w:after="0" w:line="240" w:lineRule="auto"/>
              <w:jc w:val="both"/>
              <w:rPr>
                <w:rFonts w:ascii="Calibri Light" w:hAnsi="Calibri Light" w:cs="Calibri Light"/>
                <w:sz w:val="16"/>
                <w:szCs w:val="16"/>
              </w:rPr>
            </w:pPr>
            <w:r w:rsidRPr="00AC7943">
              <w:rPr>
                <w:rFonts w:cs="Calibri"/>
                <w:color w:val="000000"/>
                <w:sz w:val="16"/>
                <w:szCs w:val="16"/>
              </w:rPr>
              <w:t>Y</w:t>
            </w:r>
          </w:p>
        </w:tc>
        <w:tc>
          <w:tcPr>
            <w:tcW w:w="720" w:type="dxa"/>
          </w:tcPr>
          <w:p w:rsidRPr="00920174" w:rsidR="00865474" w:rsidP="00865474" w:rsidRDefault="00865474" w14:paraId="332F1812"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30BB38C4" w14:textId="6877FE45">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BATCH_ID</w:t>
            </w:r>
          </w:p>
        </w:tc>
        <w:tc>
          <w:tcPr>
            <w:tcW w:w="1337" w:type="dxa"/>
          </w:tcPr>
          <w:p w:rsidRPr="00920174" w:rsidR="00865474" w:rsidP="00865474" w:rsidRDefault="00865474" w14:paraId="197D82F5" w14:textId="5E627CAC">
            <w:pPr>
              <w:keepLines/>
              <w:spacing w:after="0" w:line="240" w:lineRule="auto"/>
              <w:jc w:val="both"/>
              <w:rPr>
                <w:rFonts w:ascii="Calibri Light" w:hAnsi="Calibri Light" w:cs="Calibri Light"/>
                <w:sz w:val="16"/>
                <w:szCs w:val="16"/>
                <w:lang w:val="en-US" w:eastAsia="en-US"/>
              </w:rPr>
            </w:pPr>
            <w:r w:rsidRPr="00BD7CF8">
              <w:rPr>
                <w:sz w:val="16"/>
                <w:szCs w:val="16"/>
              </w:rPr>
              <w:t>VARCHAR2(80)</w:t>
            </w:r>
          </w:p>
        </w:tc>
        <w:tc>
          <w:tcPr>
            <w:tcW w:w="630" w:type="dxa"/>
          </w:tcPr>
          <w:p w:rsidRPr="00920174" w:rsidR="00865474" w:rsidP="00865474" w:rsidRDefault="00865474" w14:paraId="7F15BCF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FFFCA10"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2F7C2C6"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7719C6A"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50C9778A" w14:textId="77777777">
            <w:pPr>
              <w:keepLines/>
              <w:spacing w:after="0" w:line="240" w:lineRule="auto"/>
              <w:jc w:val="both"/>
              <w:rPr>
                <w:rFonts w:cs="Calibri"/>
                <w:color w:val="000000"/>
                <w:sz w:val="16"/>
                <w:szCs w:val="16"/>
              </w:rPr>
            </w:pPr>
            <w:r w:rsidRPr="00E331A1">
              <w:rPr>
                <w:rFonts w:cs="Calibri"/>
                <w:color w:val="000000"/>
                <w:sz w:val="16"/>
                <w:szCs w:val="16"/>
              </w:rPr>
              <w:t>6</w:t>
            </w:r>
          </w:p>
        </w:tc>
        <w:tc>
          <w:tcPr>
            <w:tcW w:w="2417" w:type="dxa"/>
          </w:tcPr>
          <w:p w:rsidRPr="00E331A1" w:rsidR="00865474" w:rsidP="00865474" w:rsidRDefault="00865474" w14:paraId="5BFBBF60" w14:textId="412ACE8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63E9A256" w14:textId="06918EF4">
            <w:pPr>
              <w:keepLines/>
              <w:spacing w:after="0" w:line="240" w:lineRule="auto"/>
              <w:jc w:val="both"/>
              <w:rPr>
                <w:rFonts w:cs="Calibri"/>
                <w:color w:val="000000"/>
                <w:sz w:val="16"/>
                <w:szCs w:val="16"/>
              </w:rPr>
            </w:pPr>
            <w:r w:rsidRPr="005E09C9">
              <w:rPr>
                <w:rFonts w:cs="Calibri"/>
                <w:color w:val="000000"/>
                <w:sz w:val="16"/>
                <w:szCs w:val="16"/>
              </w:rPr>
              <w:t xml:space="preserve">BANK_ACCOUNT_NAME                </w:t>
            </w:r>
          </w:p>
        </w:tc>
        <w:tc>
          <w:tcPr>
            <w:tcW w:w="1321" w:type="dxa"/>
          </w:tcPr>
          <w:p w:rsidRPr="00550CA8" w:rsidR="00865474" w:rsidP="00865474" w:rsidRDefault="00865474" w14:paraId="15059CA1" w14:textId="1925D313">
            <w:pPr>
              <w:keepLines/>
              <w:spacing w:after="0" w:line="240" w:lineRule="auto"/>
              <w:jc w:val="both"/>
              <w:rPr>
                <w:rFonts w:ascii="Calibri Light" w:hAnsi="Calibri Light" w:cs="Calibri Light"/>
                <w:sz w:val="16"/>
                <w:szCs w:val="16"/>
              </w:rPr>
            </w:pPr>
            <w:r w:rsidRPr="00BD7CF8">
              <w:rPr>
                <w:sz w:val="16"/>
                <w:szCs w:val="16"/>
              </w:rPr>
              <w:t>VARCHAR2(1)</w:t>
            </w:r>
          </w:p>
        </w:tc>
        <w:tc>
          <w:tcPr>
            <w:tcW w:w="630" w:type="dxa"/>
            <w:vAlign w:val="bottom"/>
          </w:tcPr>
          <w:p w:rsidRPr="00550CA8" w:rsidR="00865474" w:rsidP="00865474" w:rsidRDefault="00865474" w14:paraId="135688BC" w14:textId="1EF3F047">
            <w:pPr>
              <w:keepLines/>
              <w:spacing w:after="0" w:line="240" w:lineRule="auto"/>
              <w:jc w:val="both"/>
              <w:rPr>
                <w:rFonts w:ascii="Calibri Light" w:hAnsi="Calibri Light" w:cs="Calibri Light"/>
                <w:sz w:val="16"/>
                <w:szCs w:val="16"/>
              </w:rPr>
            </w:pPr>
            <w:r w:rsidRPr="00AC7943">
              <w:rPr>
                <w:rFonts w:cs="Calibri"/>
                <w:color w:val="000000"/>
                <w:sz w:val="16"/>
                <w:szCs w:val="16"/>
              </w:rPr>
              <w:t>Y</w:t>
            </w:r>
          </w:p>
        </w:tc>
        <w:tc>
          <w:tcPr>
            <w:tcW w:w="720" w:type="dxa"/>
          </w:tcPr>
          <w:p w:rsidRPr="00920174" w:rsidR="00865474" w:rsidP="00865474" w:rsidRDefault="00865474" w14:paraId="79C84945"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13AFC605" w14:textId="0355CA00">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 xml:space="preserve">BANK_ACCOUNT_NAME                </w:t>
            </w:r>
          </w:p>
        </w:tc>
        <w:tc>
          <w:tcPr>
            <w:tcW w:w="1337" w:type="dxa"/>
          </w:tcPr>
          <w:p w:rsidRPr="00920174" w:rsidR="00865474" w:rsidP="00865474" w:rsidRDefault="00865474" w14:paraId="594C5B4C" w14:textId="0D330A9D">
            <w:pPr>
              <w:keepLines/>
              <w:spacing w:after="0" w:line="240" w:lineRule="auto"/>
              <w:jc w:val="both"/>
              <w:rPr>
                <w:rFonts w:ascii="Calibri Light" w:hAnsi="Calibri Light" w:cs="Calibri Light"/>
                <w:sz w:val="16"/>
                <w:szCs w:val="16"/>
                <w:lang w:val="en-US" w:eastAsia="en-US"/>
              </w:rPr>
            </w:pPr>
            <w:r w:rsidRPr="00BD7CF8">
              <w:rPr>
                <w:sz w:val="16"/>
                <w:szCs w:val="16"/>
              </w:rPr>
              <w:t>VARCHAR2(1)</w:t>
            </w:r>
          </w:p>
        </w:tc>
        <w:tc>
          <w:tcPr>
            <w:tcW w:w="630" w:type="dxa"/>
          </w:tcPr>
          <w:p w:rsidRPr="00920174" w:rsidR="00865474" w:rsidP="00865474" w:rsidRDefault="00865474" w14:paraId="61575643"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E953881"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DA5A9D7"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A5AC965" w14:textId="77777777">
        <w:trPr>
          <w:trHeight w:val="247"/>
        </w:trPr>
        <w:tc>
          <w:tcPr>
            <w:tcW w:w="548" w:type="dxa"/>
          </w:tcPr>
          <w:p w:rsidRPr="00E331A1" w:rsidR="00865474" w:rsidP="00865474" w:rsidRDefault="00865474" w14:paraId="2C8A3300" w14:textId="77777777">
            <w:pPr>
              <w:keepLines/>
              <w:spacing w:after="0" w:line="240" w:lineRule="auto"/>
              <w:jc w:val="both"/>
              <w:rPr>
                <w:rFonts w:cs="Calibri"/>
                <w:color w:val="000000"/>
                <w:sz w:val="16"/>
                <w:szCs w:val="16"/>
              </w:rPr>
            </w:pPr>
            <w:r w:rsidRPr="00E331A1">
              <w:rPr>
                <w:rFonts w:cs="Calibri"/>
                <w:color w:val="000000"/>
                <w:sz w:val="16"/>
                <w:szCs w:val="16"/>
              </w:rPr>
              <w:t>7</w:t>
            </w:r>
          </w:p>
        </w:tc>
        <w:tc>
          <w:tcPr>
            <w:tcW w:w="2417" w:type="dxa"/>
          </w:tcPr>
          <w:p w:rsidRPr="00E331A1" w:rsidR="00865474" w:rsidP="00865474" w:rsidRDefault="00865474" w14:paraId="4CD34C15" w14:textId="2242C0E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611AAD99" w14:textId="5B1F4EBA">
            <w:pPr>
              <w:keepLines/>
              <w:spacing w:after="0" w:line="240" w:lineRule="auto"/>
              <w:jc w:val="both"/>
              <w:rPr>
                <w:rFonts w:cs="Calibri"/>
                <w:color w:val="000000"/>
                <w:sz w:val="16"/>
                <w:szCs w:val="16"/>
              </w:rPr>
            </w:pPr>
            <w:r w:rsidRPr="005E09C9">
              <w:rPr>
                <w:rFonts w:cs="Calibri"/>
                <w:color w:val="000000"/>
                <w:sz w:val="16"/>
                <w:szCs w:val="16"/>
              </w:rPr>
              <w:t xml:space="preserve">PRIMARY_FLAG                     </w:t>
            </w:r>
          </w:p>
        </w:tc>
        <w:tc>
          <w:tcPr>
            <w:tcW w:w="1321" w:type="dxa"/>
          </w:tcPr>
          <w:p w:rsidRPr="00550CA8" w:rsidR="00865474" w:rsidP="00865474" w:rsidRDefault="00865474" w14:paraId="5782BCF8" w14:textId="5B1C12B4">
            <w:pPr>
              <w:keepLines/>
              <w:spacing w:after="0" w:line="240" w:lineRule="auto"/>
              <w:jc w:val="both"/>
              <w:rPr>
                <w:rFonts w:ascii="Calibri Light" w:hAnsi="Calibri Light" w:cs="Calibri Light"/>
                <w:sz w:val="16"/>
                <w:szCs w:val="16"/>
              </w:rPr>
            </w:pPr>
            <w:r w:rsidRPr="00BD7CF8">
              <w:rPr>
                <w:sz w:val="16"/>
                <w:szCs w:val="16"/>
              </w:rPr>
              <w:t>DATE</w:t>
            </w:r>
          </w:p>
        </w:tc>
        <w:tc>
          <w:tcPr>
            <w:tcW w:w="630" w:type="dxa"/>
            <w:vAlign w:val="bottom"/>
          </w:tcPr>
          <w:p w:rsidRPr="00550CA8" w:rsidR="00865474" w:rsidP="00865474" w:rsidRDefault="00865474" w14:paraId="4D984FA2" w14:textId="0F558E17">
            <w:pPr>
              <w:keepLines/>
              <w:spacing w:after="0" w:line="240" w:lineRule="auto"/>
              <w:jc w:val="both"/>
              <w:rPr>
                <w:rFonts w:ascii="Calibri Light" w:hAnsi="Calibri Light" w:cs="Calibri Light"/>
                <w:sz w:val="16"/>
                <w:szCs w:val="16"/>
              </w:rPr>
            </w:pPr>
            <w:r w:rsidRPr="00AC7943">
              <w:rPr>
                <w:rFonts w:cs="Calibri"/>
                <w:color w:val="000000"/>
                <w:sz w:val="16"/>
                <w:szCs w:val="16"/>
              </w:rPr>
              <w:t>Y</w:t>
            </w:r>
          </w:p>
        </w:tc>
        <w:tc>
          <w:tcPr>
            <w:tcW w:w="720" w:type="dxa"/>
          </w:tcPr>
          <w:p w:rsidRPr="00920174" w:rsidR="00865474" w:rsidP="00865474" w:rsidRDefault="00865474" w14:paraId="6733D603"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4AA61AF7" w14:textId="7A2AEDBE">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 xml:space="preserve">PRIMARY_FLAG                     </w:t>
            </w:r>
          </w:p>
        </w:tc>
        <w:tc>
          <w:tcPr>
            <w:tcW w:w="1337" w:type="dxa"/>
          </w:tcPr>
          <w:p w:rsidRPr="00920174" w:rsidR="00865474" w:rsidP="00865474" w:rsidRDefault="00865474" w14:paraId="61654275" w14:textId="5BEF8184">
            <w:pPr>
              <w:keepLines/>
              <w:spacing w:after="0" w:line="240" w:lineRule="auto"/>
              <w:jc w:val="both"/>
              <w:rPr>
                <w:rFonts w:ascii="Calibri Light" w:hAnsi="Calibri Light" w:cs="Calibri Light"/>
                <w:sz w:val="16"/>
                <w:szCs w:val="16"/>
                <w:lang w:val="en-US" w:eastAsia="en-US"/>
              </w:rPr>
            </w:pPr>
            <w:r w:rsidRPr="00BD7CF8">
              <w:rPr>
                <w:sz w:val="16"/>
                <w:szCs w:val="16"/>
              </w:rPr>
              <w:t>DATE</w:t>
            </w:r>
          </w:p>
        </w:tc>
        <w:tc>
          <w:tcPr>
            <w:tcW w:w="630" w:type="dxa"/>
          </w:tcPr>
          <w:p w:rsidRPr="00920174" w:rsidR="00865474" w:rsidP="00865474" w:rsidRDefault="00865474" w14:paraId="04B35C5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FEA6DA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F7D05F9"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1E13AE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17ECFA6A" w14:textId="77777777">
            <w:pPr>
              <w:keepLines/>
              <w:spacing w:after="0" w:line="240" w:lineRule="auto"/>
              <w:jc w:val="both"/>
              <w:rPr>
                <w:rFonts w:cs="Calibri"/>
                <w:color w:val="000000"/>
                <w:sz w:val="16"/>
                <w:szCs w:val="16"/>
              </w:rPr>
            </w:pPr>
            <w:r w:rsidRPr="00E331A1">
              <w:rPr>
                <w:rFonts w:cs="Calibri"/>
                <w:color w:val="000000"/>
                <w:sz w:val="16"/>
                <w:szCs w:val="16"/>
              </w:rPr>
              <w:t>8</w:t>
            </w:r>
          </w:p>
        </w:tc>
        <w:tc>
          <w:tcPr>
            <w:tcW w:w="2417" w:type="dxa"/>
          </w:tcPr>
          <w:p w:rsidRPr="00E331A1" w:rsidR="00865474" w:rsidP="00865474" w:rsidRDefault="00865474" w14:paraId="794F7C5C" w14:textId="75EE406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7962DD0A" w14:textId="5F067B20">
            <w:pPr>
              <w:keepLines/>
              <w:spacing w:after="0" w:line="240" w:lineRule="auto"/>
              <w:jc w:val="both"/>
              <w:rPr>
                <w:rFonts w:cs="Calibri"/>
                <w:color w:val="000000"/>
                <w:sz w:val="16"/>
                <w:szCs w:val="16"/>
              </w:rPr>
            </w:pPr>
            <w:r w:rsidRPr="005E09C9">
              <w:rPr>
                <w:rFonts w:cs="Calibri"/>
                <w:color w:val="000000"/>
                <w:sz w:val="16"/>
                <w:szCs w:val="16"/>
              </w:rPr>
              <w:t xml:space="preserve">START_DATE                       </w:t>
            </w:r>
          </w:p>
        </w:tc>
        <w:tc>
          <w:tcPr>
            <w:tcW w:w="1321" w:type="dxa"/>
          </w:tcPr>
          <w:p w:rsidRPr="00550CA8" w:rsidR="00865474" w:rsidP="00865474" w:rsidRDefault="00865474" w14:paraId="60C6C024" w14:textId="16AE5E82">
            <w:pPr>
              <w:keepLines/>
              <w:spacing w:after="0" w:line="240" w:lineRule="auto"/>
              <w:jc w:val="both"/>
              <w:rPr>
                <w:rFonts w:ascii="Calibri Light" w:hAnsi="Calibri Light" w:cs="Calibri Light"/>
                <w:sz w:val="16"/>
                <w:szCs w:val="16"/>
              </w:rPr>
            </w:pPr>
            <w:r w:rsidRPr="00BD7CF8">
              <w:rPr>
                <w:sz w:val="16"/>
                <w:szCs w:val="16"/>
              </w:rPr>
              <w:t>DATE</w:t>
            </w:r>
          </w:p>
        </w:tc>
        <w:tc>
          <w:tcPr>
            <w:tcW w:w="630" w:type="dxa"/>
            <w:vAlign w:val="bottom"/>
          </w:tcPr>
          <w:p w:rsidRPr="00550CA8" w:rsidR="00865474" w:rsidP="00865474" w:rsidRDefault="00865474" w14:paraId="43C61A7E" w14:textId="6038C7F8">
            <w:pPr>
              <w:keepLines/>
              <w:spacing w:after="0" w:line="240" w:lineRule="auto"/>
              <w:jc w:val="both"/>
              <w:rPr>
                <w:rFonts w:ascii="Calibri Light" w:hAnsi="Calibri Light" w:cs="Calibri Light"/>
                <w:sz w:val="16"/>
                <w:szCs w:val="16"/>
              </w:rPr>
            </w:pPr>
            <w:r w:rsidRPr="00AC7943">
              <w:rPr>
                <w:rFonts w:cs="Calibri"/>
                <w:color w:val="000000"/>
                <w:sz w:val="16"/>
                <w:szCs w:val="16"/>
              </w:rPr>
              <w:t>Y</w:t>
            </w:r>
          </w:p>
        </w:tc>
        <w:tc>
          <w:tcPr>
            <w:tcW w:w="720" w:type="dxa"/>
          </w:tcPr>
          <w:p w:rsidRPr="00920174" w:rsidR="00865474" w:rsidP="00865474" w:rsidRDefault="00865474" w14:paraId="21F31F74"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070A6A27" w14:textId="0E488996">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 xml:space="preserve">START_DATE                       </w:t>
            </w:r>
          </w:p>
        </w:tc>
        <w:tc>
          <w:tcPr>
            <w:tcW w:w="1337" w:type="dxa"/>
          </w:tcPr>
          <w:p w:rsidRPr="00920174" w:rsidR="00865474" w:rsidP="00865474" w:rsidRDefault="00865474" w14:paraId="359718CF" w14:textId="0FD2F0CC">
            <w:pPr>
              <w:keepLines/>
              <w:spacing w:after="0" w:line="240" w:lineRule="auto"/>
              <w:jc w:val="both"/>
              <w:rPr>
                <w:rFonts w:ascii="Calibri Light" w:hAnsi="Calibri Light" w:cs="Calibri Light"/>
                <w:sz w:val="16"/>
                <w:szCs w:val="16"/>
                <w:lang w:val="en-US" w:eastAsia="en-US"/>
              </w:rPr>
            </w:pPr>
            <w:r w:rsidRPr="00BD7CF8">
              <w:rPr>
                <w:sz w:val="16"/>
                <w:szCs w:val="16"/>
              </w:rPr>
              <w:t>DATE</w:t>
            </w:r>
          </w:p>
        </w:tc>
        <w:tc>
          <w:tcPr>
            <w:tcW w:w="630" w:type="dxa"/>
          </w:tcPr>
          <w:p w:rsidRPr="00920174" w:rsidR="00865474" w:rsidP="00865474" w:rsidRDefault="00865474" w14:paraId="009F915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497B62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B331609"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1A5AC1A" w14:textId="77777777">
        <w:trPr>
          <w:trHeight w:val="247"/>
        </w:trPr>
        <w:tc>
          <w:tcPr>
            <w:tcW w:w="548" w:type="dxa"/>
          </w:tcPr>
          <w:p w:rsidRPr="00E331A1" w:rsidR="00865474" w:rsidP="00865474" w:rsidRDefault="00865474" w14:paraId="389CC200" w14:textId="77777777">
            <w:pPr>
              <w:keepLines/>
              <w:spacing w:after="0" w:line="240" w:lineRule="auto"/>
              <w:jc w:val="both"/>
              <w:rPr>
                <w:rFonts w:cs="Calibri"/>
                <w:color w:val="000000"/>
                <w:sz w:val="16"/>
                <w:szCs w:val="16"/>
              </w:rPr>
            </w:pPr>
            <w:r w:rsidRPr="00E331A1">
              <w:rPr>
                <w:rFonts w:cs="Calibri"/>
                <w:color w:val="000000"/>
                <w:sz w:val="16"/>
                <w:szCs w:val="16"/>
              </w:rPr>
              <w:t>9</w:t>
            </w:r>
          </w:p>
        </w:tc>
        <w:tc>
          <w:tcPr>
            <w:tcW w:w="2417" w:type="dxa"/>
          </w:tcPr>
          <w:p w:rsidRPr="00E331A1" w:rsidR="00865474" w:rsidP="00865474" w:rsidRDefault="00865474" w14:paraId="70CB41EE" w14:textId="502A2A0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40AD46B1" w14:textId="3A6C5993">
            <w:pPr>
              <w:keepLines/>
              <w:spacing w:after="0" w:line="240" w:lineRule="auto"/>
              <w:jc w:val="both"/>
              <w:rPr>
                <w:rFonts w:cs="Calibri"/>
                <w:color w:val="000000"/>
                <w:sz w:val="16"/>
                <w:szCs w:val="16"/>
              </w:rPr>
            </w:pPr>
            <w:r w:rsidRPr="005E09C9">
              <w:rPr>
                <w:rFonts w:cs="Calibri"/>
                <w:color w:val="000000"/>
                <w:sz w:val="16"/>
                <w:szCs w:val="16"/>
              </w:rPr>
              <w:t xml:space="preserve">END_DATE                         </w:t>
            </w:r>
          </w:p>
        </w:tc>
        <w:tc>
          <w:tcPr>
            <w:tcW w:w="1321" w:type="dxa"/>
          </w:tcPr>
          <w:p w:rsidRPr="00550CA8" w:rsidR="00865474" w:rsidP="00865474" w:rsidRDefault="00865474" w14:paraId="527DB843" w14:textId="69B526A7">
            <w:pPr>
              <w:keepLines/>
              <w:spacing w:after="0" w:line="240" w:lineRule="auto"/>
              <w:jc w:val="both"/>
              <w:rPr>
                <w:rFonts w:ascii="Calibri Light" w:hAnsi="Calibri Light" w:cs="Calibri Light"/>
                <w:sz w:val="16"/>
                <w:szCs w:val="16"/>
              </w:rPr>
            </w:pPr>
            <w:r w:rsidRPr="00BD7CF8">
              <w:rPr>
                <w:sz w:val="16"/>
                <w:szCs w:val="16"/>
              </w:rPr>
              <w:t>VARCHAR2(30)</w:t>
            </w:r>
          </w:p>
        </w:tc>
        <w:tc>
          <w:tcPr>
            <w:tcW w:w="630" w:type="dxa"/>
            <w:vAlign w:val="bottom"/>
          </w:tcPr>
          <w:p w:rsidRPr="00550CA8" w:rsidR="00865474" w:rsidP="00865474" w:rsidRDefault="00865474" w14:paraId="3C12B284" w14:textId="7D5C5719">
            <w:pPr>
              <w:keepLines/>
              <w:spacing w:after="0" w:line="240" w:lineRule="auto"/>
              <w:jc w:val="both"/>
              <w:rPr>
                <w:rFonts w:ascii="Calibri Light" w:hAnsi="Calibri Light" w:cs="Calibri Light"/>
                <w:sz w:val="16"/>
                <w:szCs w:val="16"/>
              </w:rPr>
            </w:pPr>
            <w:r w:rsidRPr="00AC7943">
              <w:rPr>
                <w:rFonts w:cs="Calibri"/>
                <w:color w:val="000000"/>
                <w:sz w:val="16"/>
                <w:szCs w:val="16"/>
              </w:rPr>
              <w:t>N</w:t>
            </w:r>
          </w:p>
        </w:tc>
        <w:tc>
          <w:tcPr>
            <w:tcW w:w="720" w:type="dxa"/>
          </w:tcPr>
          <w:p w:rsidRPr="00FE51C7" w:rsidR="00865474" w:rsidP="00865474" w:rsidRDefault="00865474" w14:paraId="34573311" w14:textId="77777777">
            <w:pPr>
              <w:keepLines/>
              <w:spacing w:after="0" w:line="240" w:lineRule="auto"/>
              <w:jc w:val="both"/>
              <w:rPr>
                <w:rFonts w:ascii="Calibri Light" w:hAnsi="Calibri Light" w:cs="Calibri Light"/>
                <w:sz w:val="16"/>
                <w:szCs w:val="16"/>
              </w:rPr>
            </w:pPr>
          </w:p>
        </w:tc>
        <w:tc>
          <w:tcPr>
            <w:tcW w:w="2443" w:type="dxa"/>
            <w:vAlign w:val="bottom"/>
          </w:tcPr>
          <w:p w:rsidRPr="00FE51C7" w:rsidR="00865474" w:rsidP="00865474" w:rsidRDefault="00865474" w14:paraId="104EE719" w14:textId="2A6C8985">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END_DATE                         </w:t>
            </w:r>
          </w:p>
        </w:tc>
        <w:tc>
          <w:tcPr>
            <w:tcW w:w="1337" w:type="dxa"/>
          </w:tcPr>
          <w:p w:rsidRPr="00FE51C7" w:rsidR="00865474" w:rsidP="00865474" w:rsidRDefault="00865474" w14:paraId="3E046E58" w14:textId="20E46AC4">
            <w:pPr>
              <w:keepLines/>
              <w:spacing w:after="0" w:line="240" w:lineRule="auto"/>
              <w:jc w:val="both"/>
              <w:rPr>
                <w:rFonts w:ascii="Calibri Light" w:hAnsi="Calibri Light" w:cs="Calibri Light"/>
                <w:sz w:val="16"/>
                <w:szCs w:val="16"/>
              </w:rPr>
            </w:pPr>
            <w:r w:rsidRPr="00BD7CF8">
              <w:rPr>
                <w:sz w:val="16"/>
                <w:szCs w:val="16"/>
              </w:rPr>
              <w:t>VARCHAR2(30)</w:t>
            </w:r>
          </w:p>
        </w:tc>
        <w:tc>
          <w:tcPr>
            <w:tcW w:w="630" w:type="dxa"/>
          </w:tcPr>
          <w:p w:rsidRPr="00920174" w:rsidR="00865474" w:rsidP="00865474" w:rsidRDefault="00865474" w14:paraId="4B09EBA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6A23CA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8FDF4D1"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CACAC59"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3BC8216F" w14:textId="77777777">
            <w:pPr>
              <w:keepLines/>
              <w:spacing w:after="0" w:line="240" w:lineRule="auto"/>
              <w:jc w:val="both"/>
              <w:rPr>
                <w:rFonts w:cs="Calibri"/>
                <w:color w:val="000000"/>
                <w:sz w:val="16"/>
                <w:szCs w:val="16"/>
              </w:rPr>
            </w:pPr>
            <w:r w:rsidRPr="00E331A1">
              <w:rPr>
                <w:rFonts w:cs="Calibri"/>
                <w:color w:val="000000"/>
                <w:sz w:val="16"/>
                <w:szCs w:val="16"/>
              </w:rPr>
              <w:t>10</w:t>
            </w:r>
          </w:p>
        </w:tc>
        <w:tc>
          <w:tcPr>
            <w:tcW w:w="2417" w:type="dxa"/>
          </w:tcPr>
          <w:p w:rsidRPr="00E331A1" w:rsidR="00865474" w:rsidP="00865474" w:rsidRDefault="00865474" w14:paraId="07B77DD0" w14:textId="7C9C2530">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256249EA" w14:textId="6598D518">
            <w:pPr>
              <w:keepLines/>
              <w:spacing w:after="0" w:line="240" w:lineRule="auto"/>
              <w:jc w:val="both"/>
              <w:rPr>
                <w:rFonts w:cs="Calibri"/>
                <w:color w:val="000000"/>
                <w:sz w:val="16"/>
                <w:szCs w:val="16"/>
              </w:rPr>
            </w:pPr>
            <w:r w:rsidRPr="005E09C9">
              <w:rPr>
                <w:rFonts w:cs="Calibri"/>
                <w:color w:val="000000"/>
                <w:sz w:val="16"/>
                <w:szCs w:val="16"/>
              </w:rPr>
              <w:t xml:space="preserve">ATTRIBUTE_CATEGORY               </w:t>
            </w:r>
          </w:p>
        </w:tc>
        <w:tc>
          <w:tcPr>
            <w:tcW w:w="1321" w:type="dxa"/>
          </w:tcPr>
          <w:p w:rsidRPr="00550CA8" w:rsidR="00865474" w:rsidP="00865474" w:rsidRDefault="00865474" w14:paraId="46BA5612" w14:textId="3333E04C">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vAlign w:val="bottom"/>
          </w:tcPr>
          <w:p w:rsidRPr="00550CA8" w:rsidR="00865474" w:rsidP="00865474" w:rsidRDefault="00865474" w14:paraId="7584D5FD" w14:textId="5A864A66">
            <w:pPr>
              <w:keepLines/>
              <w:spacing w:after="0" w:line="240" w:lineRule="auto"/>
              <w:jc w:val="both"/>
              <w:rPr>
                <w:rFonts w:ascii="Calibri Light" w:hAnsi="Calibri Light" w:cs="Calibri Light"/>
                <w:sz w:val="16"/>
                <w:szCs w:val="16"/>
              </w:rPr>
            </w:pPr>
            <w:r w:rsidRPr="00AC7943">
              <w:rPr>
                <w:rFonts w:cs="Calibri"/>
                <w:color w:val="000000"/>
                <w:sz w:val="16"/>
                <w:szCs w:val="16"/>
              </w:rPr>
              <w:t>N</w:t>
            </w:r>
          </w:p>
        </w:tc>
        <w:tc>
          <w:tcPr>
            <w:tcW w:w="720" w:type="dxa"/>
          </w:tcPr>
          <w:p w:rsidRPr="00FE51C7" w:rsidR="00865474" w:rsidP="00865474" w:rsidRDefault="00865474" w14:paraId="041248DE" w14:textId="77777777">
            <w:pPr>
              <w:keepLines/>
              <w:spacing w:after="0" w:line="240" w:lineRule="auto"/>
              <w:jc w:val="both"/>
              <w:rPr>
                <w:rFonts w:ascii="Calibri Light" w:hAnsi="Calibri Light" w:cs="Calibri Light"/>
                <w:sz w:val="16"/>
                <w:szCs w:val="16"/>
              </w:rPr>
            </w:pPr>
          </w:p>
        </w:tc>
        <w:tc>
          <w:tcPr>
            <w:tcW w:w="2443" w:type="dxa"/>
            <w:vAlign w:val="bottom"/>
          </w:tcPr>
          <w:p w:rsidRPr="00550CA8" w:rsidR="00865474" w:rsidP="00865474" w:rsidRDefault="00865474" w14:paraId="4C822D29" w14:textId="75E0A490">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_CATEGORY               </w:t>
            </w:r>
          </w:p>
        </w:tc>
        <w:tc>
          <w:tcPr>
            <w:tcW w:w="1337" w:type="dxa"/>
          </w:tcPr>
          <w:p w:rsidRPr="00920174" w:rsidR="00865474" w:rsidP="00865474" w:rsidRDefault="00865474" w14:paraId="390B66CB" w14:textId="46160D77">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05735EF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60F5F8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6CFCB08"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4AA95A5" w14:textId="77777777">
        <w:trPr>
          <w:trHeight w:val="247"/>
        </w:trPr>
        <w:tc>
          <w:tcPr>
            <w:tcW w:w="548" w:type="dxa"/>
          </w:tcPr>
          <w:p w:rsidRPr="00E331A1" w:rsidR="00865474" w:rsidP="00865474" w:rsidRDefault="00865474" w14:paraId="375CC63F" w14:textId="77777777">
            <w:pPr>
              <w:keepLines/>
              <w:spacing w:after="0" w:line="240" w:lineRule="auto"/>
              <w:jc w:val="both"/>
              <w:rPr>
                <w:rFonts w:cs="Calibri"/>
                <w:color w:val="000000"/>
                <w:sz w:val="16"/>
                <w:szCs w:val="16"/>
              </w:rPr>
            </w:pPr>
            <w:r w:rsidRPr="00E331A1">
              <w:rPr>
                <w:rFonts w:cs="Calibri"/>
                <w:color w:val="000000"/>
                <w:sz w:val="16"/>
                <w:szCs w:val="16"/>
              </w:rPr>
              <w:t>11</w:t>
            </w:r>
          </w:p>
        </w:tc>
        <w:tc>
          <w:tcPr>
            <w:tcW w:w="2417" w:type="dxa"/>
          </w:tcPr>
          <w:p w:rsidRPr="00E331A1" w:rsidR="00865474" w:rsidP="00865474" w:rsidRDefault="00865474" w14:paraId="7D2E38B9" w14:textId="0D4B94E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7143093D" w14:textId="683090A2">
            <w:pPr>
              <w:keepLines/>
              <w:spacing w:after="0" w:line="240" w:lineRule="auto"/>
              <w:jc w:val="both"/>
              <w:rPr>
                <w:rFonts w:cs="Calibri"/>
                <w:color w:val="000000"/>
                <w:sz w:val="16"/>
                <w:szCs w:val="16"/>
              </w:rPr>
            </w:pPr>
            <w:r w:rsidRPr="005E09C9">
              <w:rPr>
                <w:rFonts w:cs="Calibri"/>
                <w:color w:val="000000"/>
                <w:sz w:val="16"/>
                <w:szCs w:val="16"/>
              </w:rPr>
              <w:t xml:space="preserve">ATTRIBUTE1                       </w:t>
            </w:r>
          </w:p>
        </w:tc>
        <w:tc>
          <w:tcPr>
            <w:tcW w:w="1321" w:type="dxa"/>
          </w:tcPr>
          <w:p w:rsidRPr="00550CA8" w:rsidR="00865474" w:rsidP="00865474" w:rsidRDefault="00865474" w14:paraId="33C66910" w14:textId="2A298C91">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vAlign w:val="bottom"/>
          </w:tcPr>
          <w:p w:rsidRPr="00550CA8" w:rsidR="00865474" w:rsidP="00865474" w:rsidRDefault="00865474" w14:paraId="5DB9670C" w14:textId="6CE10FAE">
            <w:pPr>
              <w:keepLines/>
              <w:spacing w:after="0" w:line="240" w:lineRule="auto"/>
              <w:jc w:val="both"/>
              <w:rPr>
                <w:rFonts w:ascii="Calibri Light" w:hAnsi="Calibri Light" w:cs="Calibri Light"/>
                <w:sz w:val="16"/>
                <w:szCs w:val="16"/>
              </w:rPr>
            </w:pPr>
            <w:r w:rsidRPr="00AC7943">
              <w:rPr>
                <w:rFonts w:cs="Calibri"/>
                <w:color w:val="000000"/>
                <w:sz w:val="16"/>
                <w:szCs w:val="16"/>
              </w:rPr>
              <w:t>N</w:t>
            </w:r>
          </w:p>
        </w:tc>
        <w:tc>
          <w:tcPr>
            <w:tcW w:w="720" w:type="dxa"/>
          </w:tcPr>
          <w:p w:rsidRPr="00FE51C7" w:rsidR="00865474" w:rsidP="00865474" w:rsidRDefault="00865474" w14:paraId="2CB32834" w14:textId="77777777">
            <w:pPr>
              <w:keepLines/>
              <w:spacing w:after="0" w:line="240" w:lineRule="auto"/>
              <w:jc w:val="both"/>
              <w:rPr>
                <w:rFonts w:ascii="Calibri Light" w:hAnsi="Calibri Light" w:cs="Calibri Light"/>
                <w:sz w:val="16"/>
                <w:szCs w:val="16"/>
              </w:rPr>
            </w:pPr>
          </w:p>
        </w:tc>
        <w:tc>
          <w:tcPr>
            <w:tcW w:w="2443" w:type="dxa"/>
            <w:vAlign w:val="bottom"/>
          </w:tcPr>
          <w:p w:rsidRPr="00550CA8" w:rsidR="00865474" w:rsidP="00865474" w:rsidRDefault="00865474" w14:paraId="701A1B7E" w14:textId="570F7076">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1                       </w:t>
            </w:r>
          </w:p>
        </w:tc>
        <w:tc>
          <w:tcPr>
            <w:tcW w:w="1337" w:type="dxa"/>
          </w:tcPr>
          <w:p w:rsidRPr="00920174" w:rsidR="00865474" w:rsidP="00865474" w:rsidRDefault="00865474" w14:paraId="349DB15A" w14:textId="065A3DBB">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20A997D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2533249E"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610917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0465DE0"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0F3BB2FC" w14:textId="77777777">
            <w:pPr>
              <w:keepLines/>
              <w:spacing w:after="0" w:line="240" w:lineRule="auto"/>
              <w:jc w:val="both"/>
              <w:rPr>
                <w:rFonts w:cs="Calibri"/>
                <w:color w:val="000000"/>
                <w:sz w:val="16"/>
                <w:szCs w:val="16"/>
              </w:rPr>
            </w:pPr>
            <w:r w:rsidRPr="00E331A1">
              <w:rPr>
                <w:rFonts w:cs="Calibri"/>
                <w:color w:val="000000"/>
                <w:sz w:val="16"/>
                <w:szCs w:val="16"/>
              </w:rPr>
              <w:t>12</w:t>
            </w:r>
          </w:p>
        </w:tc>
        <w:tc>
          <w:tcPr>
            <w:tcW w:w="2417" w:type="dxa"/>
          </w:tcPr>
          <w:p w:rsidRPr="00E331A1" w:rsidR="00865474" w:rsidP="00865474" w:rsidRDefault="00865474" w14:paraId="004E3170" w14:textId="279D36E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52CB3887" w14:textId="170257DE">
            <w:pPr>
              <w:keepLines/>
              <w:spacing w:after="0" w:line="240" w:lineRule="auto"/>
              <w:jc w:val="both"/>
              <w:rPr>
                <w:rFonts w:cs="Calibri"/>
                <w:color w:val="000000"/>
                <w:sz w:val="16"/>
                <w:szCs w:val="16"/>
              </w:rPr>
            </w:pPr>
            <w:r w:rsidRPr="005E09C9">
              <w:rPr>
                <w:rFonts w:cs="Calibri"/>
                <w:color w:val="000000"/>
                <w:sz w:val="16"/>
                <w:szCs w:val="16"/>
              </w:rPr>
              <w:t xml:space="preserve">ATTRIBUTE2                       </w:t>
            </w:r>
          </w:p>
        </w:tc>
        <w:tc>
          <w:tcPr>
            <w:tcW w:w="1321" w:type="dxa"/>
          </w:tcPr>
          <w:p w:rsidRPr="00920174" w:rsidR="00865474" w:rsidP="00865474" w:rsidRDefault="00865474" w14:paraId="59447EA4" w14:textId="4FF1942C">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33BB3B83" w14:textId="1123843E">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30E6D394"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224F9714" w14:textId="4EFEE0C3">
            <w:pPr>
              <w:keepLines/>
              <w:spacing w:after="0" w:line="240" w:lineRule="auto"/>
              <w:jc w:val="both"/>
              <w:rPr>
                <w:rFonts w:ascii="Calibri Light" w:hAnsi="Calibri Light" w:cs="Calibri Light"/>
                <w:sz w:val="16"/>
                <w:szCs w:val="16"/>
                <w:lang w:val="en-US" w:eastAsia="en-US"/>
              </w:rPr>
            </w:pPr>
            <w:r w:rsidRPr="005E09C9">
              <w:rPr>
                <w:rFonts w:cs="Calibri"/>
                <w:color w:val="000000"/>
                <w:sz w:val="16"/>
                <w:szCs w:val="16"/>
              </w:rPr>
              <w:t xml:space="preserve">ATTRIBUTE2                       </w:t>
            </w:r>
          </w:p>
        </w:tc>
        <w:tc>
          <w:tcPr>
            <w:tcW w:w="1337" w:type="dxa"/>
          </w:tcPr>
          <w:p w:rsidRPr="00920174" w:rsidR="00865474" w:rsidP="00865474" w:rsidRDefault="00865474" w14:paraId="6263AA96" w14:textId="23016AAA">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tcPr>
          <w:p w:rsidRPr="00920174" w:rsidR="00865474" w:rsidP="00865474" w:rsidRDefault="00865474" w14:paraId="249431E8"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44B5CF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A3A0E6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8C11F73" w14:textId="77777777">
        <w:trPr>
          <w:trHeight w:val="247"/>
        </w:trPr>
        <w:tc>
          <w:tcPr>
            <w:tcW w:w="548" w:type="dxa"/>
          </w:tcPr>
          <w:p w:rsidRPr="00E331A1" w:rsidR="00865474" w:rsidP="00865474" w:rsidRDefault="00865474" w14:paraId="068C54E3" w14:textId="77777777">
            <w:pPr>
              <w:keepLines/>
              <w:spacing w:after="0" w:line="240" w:lineRule="auto"/>
              <w:jc w:val="both"/>
              <w:rPr>
                <w:rFonts w:cs="Calibri"/>
                <w:color w:val="000000"/>
                <w:sz w:val="16"/>
                <w:szCs w:val="16"/>
              </w:rPr>
            </w:pPr>
            <w:r w:rsidRPr="00E331A1">
              <w:rPr>
                <w:rFonts w:cs="Calibri"/>
                <w:color w:val="000000"/>
                <w:sz w:val="16"/>
                <w:szCs w:val="16"/>
              </w:rPr>
              <w:t>13</w:t>
            </w:r>
          </w:p>
        </w:tc>
        <w:tc>
          <w:tcPr>
            <w:tcW w:w="2417" w:type="dxa"/>
          </w:tcPr>
          <w:p w:rsidRPr="00E331A1" w:rsidR="00865474" w:rsidP="00865474" w:rsidRDefault="00865474" w14:paraId="50A13B44" w14:textId="5550A1A6">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546B7F63" w14:textId="01CE427E">
            <w:pPr>
              <w:keepLines/>
              <w:spacing w:after="0" w:line="240" w:lineRule="auto"/>
              <w:jc w:val="both"/>
              <w:rPr>
                <w:rFonts w:cs="Calibri"/>
                <w:color w:val="000000"/>
                <w:sz w:val="16"/>
                <w:szCs w:val="16"/>
              </w:rPr>
            </w:pPr>
            <w:r w:rsidRPr="005E09C9">
              <w:rPr>
                <w:rFonts w:cs="Calibri"/>
                <w:color w:val="000000"/>
                <w:sz w:val="16"/>
                <w:szCs w:val="16"/>
              </w:rPr>
              <w:t xml:space="preserve">ATTRIBUTE3                       </w:t>
            </w:r>
          </w:p>
        </w:tc>
        <w:tc>
          <w:tcPr>
            <w:tcW w:w="1321" w:type="dxa"/>
          </w:tcPr>
          <w:p w:rsidRPr="00920174" w:rsidR="00865474" w:rsidP="00865474" w:rsidRDefault="00865474" w14:paraId="3B02D115" w14:textId="60D97B77">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761BDD7B" w14:textId="1A950615">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260CA322"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4DDB151C" w14:textId="0865BCB9">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3                       </w:t>
            </w:r>
          </w:p>
        </w:tc>
        <w:tc>
          <w:tcPr>
            <w:tcW w:w="1337" w:type="dxa"/>
          </w:tcPr>
          <w:p w:rsidRPr="00920174" w:rsidR="00865474" w:rsidP="00865474" w:rsidRDefault="00865474" w14:paraId="68C5B121" w14:textId="4205CB31">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032936A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F225B37"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4122FD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4BC8EB2"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73E02CEE" w14:textId="77777777">
            <w:pPr>
              <w:keepLines/>
              <w:spacing w:after="0" w:line="240" w:lineRule="auto"/>
              <w:jc w:val="both"/>
              <w:rPr>
                <w:rFonts w:cs="Calibri"/>
                <w:color w:val="000000"/>
                <w:sz w:val="16"/>
                <w:szCs w:val="16"/>
              </w:rPr>
            </w:pPr>
            <w:r w:rsidRPr="00E331A1">
              <w:rPr>
                <w:rFonts w:cs="Calibri"/>
                <w:color w:val="000000"/>
                <w:sz w:val="16"/>
                <w:szCs w:val="16"/>
              </w:rPr>
              <w:t>14</w:t>
            </w:r>
          </w:p>
        </w:tc>
        <w:tc>
          <w:tcPr>
            <w:tcW w:w="2417" w:type="dxa"/>
          </w:tcPr>
          <w:p w:rsidRPr="00E331A1" w:rsidR="00865474" w:rsidP="00865474" w:rsidRDefault="00865474" w14:paraId="7A28A277" w14:textId="115633B3">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03EDA0C0" w14:textId="12627E12">
            <w:pPr>
              <w:keepLines/>
              <w:spacing w:after="0" w:line="240" w:lineRule="auto"/>
              <w:jc w:val="both"/>
              <w:rPr>
                <w:rFonts w:cs="Calibri"/>
                <w:color w:val="000000"/>
                <w:sz w:val="16"/>
                <w:szCs w:val="16"/>
              </w:rPr>
            </w:pPr>
            <w:r w:rsidRPr="005E09C9">
              <w:rPr>
                <w:rFonts w:cs="Calibri"/>
                <w:color w:val="000000"/>
                <w:sz w:val="16"/>
                <w:szCs w:val="16"/>
              </w:rPr>
              <w:t xml:space="preserve">ATTRIBUTE4                       </w:t>
            </w:r>
          </w:p>
        </w:tc>
        <w:tc>
          <w:tcPr>
            <w:tcW w:w="1321" w:type="dxa"/>
          </w:tcPr>
          <w:p w:rsidRPr="00920174" w:rsidR="00865474" w:rsidP="00865474" w:rsidRDefault="00865474" w14:paraId="4E3CA06B" w14:textId="678B29FD">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06E30B55" w14:textId="62171903">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4F3662E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747D9D32" w14:textId="7350E34D">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4                       </w:t>
            </w:r>
          </w:p>
        </w:tc>
        <w:tc>
          <w:tcPr>
            <w:tcW w:w="1337" w:type="dxa"/>
          </w:tcPr>
          <w:p w:rsidRPr="00920174" w:rsidR="00865474" w:rsidP="00865474" w:rsidRDefault="00865474" w14:paraId="1204807A" w14:textId="012CEC46">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51C17ECB"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72A0D9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358E7AB"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0AF1715" w14:textId="77777777">
        <w:trPr>
          <w:trHeight w:val="247"/>
        </w:trPr>
        <w:tc>
          <w:tcPr>
            <w:tcW w:w="548" w:type="dxa"/>
          </w:tcPr>
          <w:p w:rsidRPr="00E331A1" w:rsidR="00865474" w:rsidP="00865474" w:rsidRDefault="00865474" w14:paraId="40BB1B01" w14:textId="77777777">
            <w:pPr>
              <w:keepLines/>
              <w:spacing w:after="0" w:line="240" w:lineRule="auto"/>
              <w:jc w:val="both"/>
              <w:rPr>
                <w:rFonts w:cs="Calibri"/>
                <w:color w:val="000000"/>
                <w:sz w:val="16"/>
                <w:szCs w:val="16"/>
              </w:rPr>
            </w:pPr>
            <w:r w:rsidRPr="00E331A1">
              <w:rPr>
                <w:rFonts w:cs="Calibri"/>
                <w:color w:val="000000"/>
                <w:sz w:val="16"/>
                <w:szCs w:val="16"/>
              </w:rPr>
              <w:t>15</w:t>
            </w:r>
          </w:p>
        </w:tc>
        <w:tc>
          <w:tcPr>
            <w:tcW w:w="2417" w:type="dxa"/>
          </w:tcPr>
          <w:p w:rsidRPr="00E331A1" w:rsidR="00865474" w:rsidP="00865474" w:rsidRDefault="00865474" w14:paraId="6507D51F" w14:textId="330A1E10">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7887E558" w14:textId="60D6CA9D">
            <w:pPr>
              <w:keepLines/>
              <w:spacing w:after="0" w:line="240" w:lineRule="auto"/>
              <w:jc w:val="both"/>
              <w:rPr>
                <w:rFonts w:cs="Calibri"/>
                <w:color w:val="000000"/>
                <w:sz w:val="16"/>
                <w:szCs w:val="16"/>
              </w:rPr>
            </w:pPr>
            <w:r w:rsidRPr="005E09C9">
              <w:rPr>
                <w:rFonts w:cs="Calibri"/>
                <w:color w:val="000000"/>
                <w:sz w:val="16"/>
                <w:szCs w:val="16"/>
              </w:rPr>
              <w:t xml:space="preserve">ATTRIBUTE5                       </w:t>
            </w:r>
          </w:p>
        </w:tc>
        <w:tc>
          <w:tcPr>
            <w:tcW w:w="1321" w:type="dxa"/>
          </w:tcPr>
          <w:p w:rsidRPr="00920174" w:rsidR="00865474" w:rsidP="00865474" w:rsidRDefault="00865474" w14:paraId="10764E11" w14:textId="2B27E4F8">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259DA7A3" w14:textId="2B276993">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2C34DA4E"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02A79DC2" w14:textId="3370F11A">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5                       </w:t>
            </w:r>
          </w:p>
        </w:tc>
        <w:tc>
          <w:tcPr>
            <w:tcW w:w="1337" w:type="dxa"/>
          </w:tcPr>
          <w:p w:rsidRPr="00920174" w:rsidR="00865474" w:rsidP="00865474" w:rsidRDefault="00865474" w14:paraId="735BD086" w14:textId="0EDE4AB7">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245B959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886F528"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C77F2EC"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7C53FB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1815682F" w14:textId="77777777">
            <w:pPr>
              <w:keepLines/>
              <w:spacing w:after="0" w:line="240" w:lineRule="auto"/>
              <w:jc w:val="both"/>
              <w:rPr>
                <w:rFonts w:cs="Calibri"/>
                <w:color w:val="000000"/>
                <w:sz w:val="16"/>
                <w:szCs w:val="16"/>
              </w:rPr>
            </w:pPr>
            <w:r w:rsidRPr="00E331A1">
              <w:rPr>
                <w:rFonts w:cs="Calibri"/>
                <w:color w:val="000000"/>
                <w:sz w:val="16"/>
                <w:szCs w:val="16"/>
              </w:rPr>
              <w:t>16</w:t>
            </w:r>
          </w:p>
        </w:tc>
        <w:tc>
          <w:tcPr>
            <w:tcW w:w="2417" w:type="dxa"/>
          </w:tcPr>
          <w:p w:rsidRPr="00E331A1" w:rsidR="00865474" w:rsidP="00865474" w:rsidRDefault="00865474" w14:paraId="084A879A" w14:textId="263022F5">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2E40DF16" w14:textId="3487C234">
            <w:pPr>
              <w:keepLines/>
              <w:spacing w:after="0" w:line="240" w:lineRule="auto"/>
              <w:jc w:val="both"/>
              <w:rPr>
                <w:rFonts w:cs="Calibri"/>
                <w:color w:val="000000"/>
                <w:sz w:val="16"/>
                <w:szCs w:val="16"/>
              </w:rPr>
            </w:pPr>
            <w:r w:rsidRPr="005E09C9">
              <w:rPr>
                <w:rFonts w:cs="Calibri"/>
                <w:color w:val="000000"/>
                <w:sz w:val="16"/>
                <w:szCs w:val="16"/>
              </w:rPr>
              <w:t xml:space="preserve">ATTRIBUTE6                       </w:t>
            </w:r>
          </w:p>
        </w:tc>
        <w:tc>
          <w:tcPr>
            <w:tcW w:w="1321" w:type="dxa"/>
          </w:tcPr>
          <w:p w:rsidRPr="00920174" w:rsidR="00865474" w:rsidP="00865474" w:rsidRDefault="00865474" w14:paraId="09BB150E" w14:textId="57322300">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69236731" w14:textId="2209EBF2">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0E3AA9FB"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7B97BA3A" w14:textId="00E50C6A">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6                       </w:t>
            </w:r>
          </w:p>
        </w:tc>
        <w:tc>
          <w:tcPr>
            <w:tcW w:w="1337" w:type="dxa"/>
          </w:tcPr>
          <w:p w:rsidRPr="00920174" w:rsidR="00865474" w:rsidP="00865474" w:rsidRDefault="00865474" w14:paraId="06D03E2E" w14:textId="6E19E3A2">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7DEE2EF8"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58CCC24"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5805837"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9375998" w14:textId="77777777">
        <w:trPr>
          <w:trHeight w:val="247"/>
        </w:trPr>
        <w:tc>
          <w:tcPr>
            <w:tcW w:w="548" w:type="dxa"/>
          </w:tcPr>
          <w:p w:rsidRPr="00E331A1" w:rsidR="00865474" w:rsidP="00865474" w:rsidRDefault="00865474" w14:paraId="45298A79" w14:textId="77777777">
            <w:pPr>
              <w:keepLines/>
              <w:spacing w:after="0" w:line="240" w:lineRule="auto"/>
              <w:jc w:val="both"/>
              <w:rPr>
                <w:rFonts w:cs="Calibri"/>
                <w:color w:val="000000"/>
                <w:sz w:val="16"/>
                <w:szCs w:val="16"/>
              </w:rPr>
            </w:pPr>
            <w:r w:rsidRPr="00E331A1">
              <w:rPr>
                <w:rFonts w:cs="Calibri"/>
                <w:color w:val="000000"/>
                <w:sz w:val="16"/>
                <w:szCs w:val="16"/>
              </w:rPr>
              <w:t>17</w:t>
            </w:r>
          </w:p>
        </w:tc>
        <w:tc>
          <w:tcPr>
            <w:tcW w:w="2417" w:type="dxa"/>
          </w:tcPr>
          <w:p w:rsidRPr="00E331A1" w:rsidR="00865474" w:rsidP="00865474" w:rsidRDefault="00865474" w14:paraId="65B212A1" w14:textId="1FB9CDF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7B81A00C" w14:textId="3975963C">
            <w:pPr>
              <w:keepLines/>
              <w:spacing w:after="0" w:line="240" w:lineRule="auto"/>
              <w:jc w:val="both"/>
              <w:rPr>
                <w:rFonts w:cs="Calibri"/>
                <w:color w:val="000000"/>
                <w:sz w:val="16"/>
                <w:szCs w:val="16"/>
              </w:rPr>
            </w:pPr>
            <w:r w:rsidRPr="005E09C9">
              <w:rPr>
                <w:rFonts w:cs="Calibri"/>
                <w:color w:val="000000"/>
                <w:sz w:val="16"/>
                <w:szCs w:val="16"/>
              </w:rPr>
              <w:t xml:space="preserve">ATTRIBUTE7                       </w:t>
            </w:r>
          </w:p>
        </w:tc>
        <w:tc>
          <w:tcPr>
            <w:tcW w:w="1321" w:type="dxa"/>
          </w:tcPr>
          <w:p w:rsidRPr="00920174" w:rsidR="00865474" w:rsidP="00865474" w:rsidRDefault="00865474" w14:paraId="36E5EC56" w14:textId="6F115077">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2DA88260" w14:textId="71AD5796">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349E5C44"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3A4669CE" w14:textId="723EAAFC">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7                       </w:t>
            </w:r>
          </w:p>
        </w:tc>
        <w:tc>
          <w:tcPr>
            <w:tcW w:w="1337" w:type="dxa"/>
          </w:tcPr>
          <w:p w:rsidRPr="00920174" w:rsidR="00865474" w:rsidP="00865474" w:rsidRDefault="00865474" w14:paraId="3A55DA27" w14:textId="69326D2C">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0A9EED9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E0DE1D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59DFE73"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2C4817C"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3B74F190" w14:textId="77777777">
            <w:pPr>
              <w:keepLines/>
              <w:spacing w:after="0" w:line="240" w:lineRule="auto"/>
              <w:jc w:val="both"/>
              <w:rPr>
                <w:rFonts w:cs="Calibri"/>
                <w:color w:val="000000"/>
                <w:sz w:val="16"/>
                <w:szCs w:val="16"/>
              </w:rPr>
            </w:pPr>
            <w:r w:rsidRPr="00E331A1">
              <w:rPr>
                <w:rFonts w:cs="Calibri"/>
                <w:color w:val="000000"/>
                <w:sz w:val="16"/>
                <w:szCs w:val="16"/>
              </w:rPr>
              <w:t>18</w:t>
            </w:r>
          </w:p>
        </w:tc>
        <w:tc>
          <w:tcPr>
            <w:tcW w:w="2417" w:type="dxa"/>
          </w:tcPr>
          <w:p w:rsidRPr="00E331A1" w:rsidR="00865474" w:rsidP="00865474" w:rsidRDefault="00865474" w14:paraId="1063F6E2" w14:textId="362083E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66030036" w14:textId="0648C8D0">
            <w:pPr>
              <w:keepLines/>
              <w:spacing w:after="0" w:line="240" w:lineRule="auto"/>
              <w:jc w:val="both"/>
              <w:rPr>
                <w:rFonts w:cs="Calibri"/>
                <w:color w:val="000000"/>
                <w:sz w:val="16"/>
                <w:szCs w:val="16"/>
              </w:rPr>
            </w:pPr>
            <w:r w:rsidRPr="005E09C9">
              <w:rPr>
                <w:rFonts w:cs="Calibri"/>
                <w:color w:val="000000"/>
                <w:sz w:val="16"/>
                <w:szCs w:val="16"/>
              </w:rPr>
              <w:t xml:space="preserve">ATTRIBUTE8                       </w:t>
            </w:r>
          </w:p>
        </w:tc>
        <w:tc>
          <w:tcPr>
            <w:tcW w:w="1321" w:type="dxa"/>
          </w:tcPr>
          <w:p w:rsidRPr="00920174" w:rsidR="00865474" w:rsidP="00865474" w:rsidRDefault="00865474" w14:paraId="1C2BF5BB" w14:textId="314C967A">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5D7EBFCD" w14:textId="220609EF">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62911681"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73193671" w14:textId="4E9312EA">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8                       </w:t>
            </w:r>
          </w:p>
        </w:tc>
        <w:tc>
          <w:tcPr>
            <w:tcW w:w="1337" w:type="dxa"/>
          </w:tcPr>
          <w:p w:rsidRPr="00920174" w:rsidR="00865474" w:rsidP="00865474" w:rsidRDefault="00865474" w14:paraId="294A7640" w14:textId="7B49845B">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28A74FFD"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5B4757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70B979E"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9CF3817" w14:textId="77777777">
        <w:trPr>
          <w:trHeight w:val="247"/>
        </w:trPr>
        <w:tc>
          <w:tcPr>
            <w:tcW w:w="548" w:type="dxa"/>
          </w:tcPr>
          <w:p w:rsidRPr="00E331A1" w:rsidR="00865474" w:rsidP="00865474" w:rsidRDefault="00865474" w14:paraId="07A839E8" w14:textId="77777777">
            <w:pPr>
              <w:keepLines/>
              <w:spacing w:after="0" w:line="240" w:lineRule="auto"/>
              <w:jc w:val="both"/>
              <w:rPr>
                <w:rFonts w:cs="Calibri"/>
                <w:color w:val="000000"/>
                <w:sz w:val="16"/>
                <w:szCs w:val="16"/>
              </w:rPr>
            </w:pPr>
            <w:r w:rsidRPr="00E331A1">
              <w:rPr>
                <w:rFonts w:cs="Calibri"/>
                <w:color w:val="000000"/>
                <w:sz w:val="16"/>
                <w:szCs w:val="16"/>
              </w:rPr>
              <w:t>19</w:t>
            </w:r>
          </w:p>
        </w:tc>
        <w:tc>
          <w:tcPr>
            <w:tcW w:w="2417" w:type="dxa"/>
          </w:tcPr>
          <w:p w:rsidRPr="00E331A1" w:rsidR="00865474" w:rsidP="00865474" w:rsidRDefault="00865474" w14:paraId="5BC2342C" w14:textId="1872289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44587358" w14:textId="623581A9">
            <w:pPr>
              <w:keepLines/>
              <w:spacing w:after="0" w:line="240" w:lineRule="auto"/>
              <w:jc w:val="both"/>
              <w:rPr>
                <w:rFonts w:cs="Calibri"/>
                <w:color w:val="000000"/>
                <w:sz w:val="16"/>
                <w:szCs w:val="16"/>
              </w:rPr>
            </w:pPr>
            <w:r w:rsidRPr="005E09C9">
              <w:rPr>
                <w:rFonts w:cs="Calibri"/>
                <w:color w:val="000000"/>
                <w:sz w:val="16"/>
                <w:szCs w:val="16"/>
              </w:rPr>
              <w:t xml:space="preserve">ATTRIBUTE9                       </w:t>
            </w:r>
          </w:p>
        </w:tc>
        <w:tc>
          <w:tcPr>
            <w:tcW w:w="1321" w:type="dxa"/>
          </w:tcPr>
          <w:p w:rsidRPr="00920174" w:rsidR="00865474" w:rsidP="00865474" w:rsidRDefault="00865474" w14:paraId="104DDE5F" w14:textId="39BC2B34">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1658AF77" w14:textId="5CB7D3CA">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6350309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1665BC59" w14:textId="4E677FBC">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9                       </w:t>
            </w:r>
          </w:p>
        </w:tc>
        <w:tc>
          <w:tcPr>
            <w:tcW w:w="1337" w:type="dxa"/>
          </w:tcPr>
          <w:p w:rsidRPr="00920174" w:rsidR="00865474" w:rsidP="00865474" w:rsidRDefault="00865474" w14:paraId="57F7567B" w14:textId="739C1FB1">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46BD96B5"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24B786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4577278"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4A7B901"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5DA7A3AB" w14:textId="77777777">
            <w:pPr>
              <w:keepLines/>
              <w:spacing w:after="0" w:line="240" w:lineRule="auto"/>
              <w:jc w:val="both"/>
              <w:rPr>
                <w:rFonts w:cs="Calibri"/>
                <w:color w:val="000000"/>
                <w:sz w:val="16"/>
                <w:szCs w:val="16"/>
              </w:rPr>
            </w:pPr>
            <w:r w:rsidRPr="00E331A1">
              <w:rPr>
                <w:rFonts w:cs="Calibri"/>
                <w:color w:val="000000"/>
                <w:sz w:val="16"/>
                <w:szCs w:val="16"/>
              </w:rPr>
              <w:t>20</w:t>
            </w:r>
          </w:p>
        </w:tc>
        <w:tc>
          <w:tcPr>
            <w:tcW w:w="2417" w:type="dxa"/>
          </w:tcPr>
          <w:p w:rsidRPr="00E331A1" w:rsidR="00865474" w:rsidP="00865474" w:rsidRDefault="00865474" w14:paraId="033EC4BF" w14:textId="6E8AF3C0">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1A0E7CE6" w14:textId="02D23892">
            <w:pPr>
              <w:keepLines/>
              <w:spacing w:after="0" w:line="240" w:lineRule="auto"/>
              <w:jc w:val="both"/>
              <w:rPr>
                <w:rFonts w:cs="Calibri"/>
                <w:color w:val="000000"/>
                <w:sz w:val="16"/>
                <w:szCs w:val="16"/>
              </w:rPr>
            </w:pPr>
            <w:r w:rsidRPr="005E09C9">
              <w:rPr>
                <w:rFonts w:cs="Calibri"/>
                <w:color w:val="000000"/>
                <w:sz w:val="16"/>
                <w:szCs w:val="16"/>
              </w:rPr>
              <w:t xml:space="preserve">ATTRIBUTE10                      </w:t>
            </w:r>
          </w:p>
        </w:tc>
        <w:tc>
          <w:tcPr>
            <w:tcW w:w="1321" w:type="dxa"/>
          </w:tcPr>
          <w:p w:rsidRPr="00920174" w:rsidR="00865474" w:rsidP="00865474" w:rsidRDefault="00865474" w14:paraId="38DA4F29" w14:textId="55D0E1E0">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2A1BACF1" w14:textId="1344CE8B">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02C6534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0D746C7C" w14:textId="4778C5AE">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10                      </w:t>
            </w:r>
          </w:p>
        </w:tc>
        <w:tc>
          <w:tcPr>
            <w:tcW w:w="1337" w:type="dxa"/>
          </w:tcPr>
          <w:p w:rsidRPr="00920174" w:rsidR="00865474" w:rsidP="00865474" w:rsidRDefault="00865474" w14:paraId="4672874C" w14:textId="7F449221">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32BD4C92"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232F4E57"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8DD1627"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26EE50D" w14:textId="77777777">
        <w:trPr>
          <w:trHeight w:val="247"/>
        </w:trPr>
        <w:tc>
          <w:tcPr>
            <w:tcW w:w="548" w:type="dxa"/>
          </w:tcPr>
          <w:p w:rsidRPr="00E331A1" w:rsidR="00865474" w:rsidP="00865474" w:rsidRDefault="00865474" w14:paraId="3170FEE1" w14:textId="77777777">
            <w:pPr>
              <w:keepLines/>
              <w:spacing w:after="0" w:line="240" w:lineRule="auto"/>
              <w:jc w:val="both"/>
              <w:rPr>
                <w:rFonts w:cs="Calibri"/>
                <w:color w:val="000000"/>
                <w:sz w:val="16"/>
                <w:szCs w:val="16"/>
              </w:rPr>
            </w:pPr>
            <w:r w:rsidRPr="00E331A1">
              <w:rPr>
                <w:rFonts w:cs="Calibri"/>
                <w:color w:val="000000"/>
                <w:sz w:val="16"/>
                <w:szCs w:val="16"/>
              </w:rPr>
              <w:t>21</w:t>
            </w:r>
          </w:p>
        </w:tc>
        <w:tc>
          <w:tcPr>
            <w:tcW w:w="2417" w:type="dxa"/>
          </w:tcPr>
          <w:p w:rsidRPr="00E331A1" w:rsidR="00865474" w:rsidP="00865474" w:rsidRDefault="00865474" w14:paraId="56EEDB53" w14:textId="63B60BF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2460D3F9" w14:textId="497627FE">
            <w:pPr>
              <w:keepLines/>
              <w:spacing w:after="0" w:line="240" w:lineRule="auto"/>
              <w:jc w:val="both"/>
              <w:rPr>
                <w:rFonts w:cs="Calibri"/>
                <w:color w:val="000000"/>
                <w:sz w:val="16"/>
                <w:szCs w:val="16"/>
              </w:rPr>
            </w:pPr>
            <w:r w:rsidRPr="005E09C9">
              <w:rPr>
                <w:rFonts w:cs="Calibri"/>
                <w:color w:val="000000"/>
                <w:sz w:val="16"/>
                <w:szCs w:val="16"/>
              </w:rPr>
              <w:t xml:space="preserve">ATTRIBUTE11                      </w:t>
            </w:r>
          </w:p>
        </w:tc>
        <w:tc>
          <w:tcPr>
            <w:tcW w:w="1321" w:type="dxa"/>
          </w:tcPr>
          <w:p w:rsidRPr="00920174" w:rsidR="00865474" w:rsidP="00865474" w:rsidRDefault="00865474" w14:paraId="31B0C29C" w14:textId="54E90F0B">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6526BBA1" w14:textId="51B45C06">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19F8EAF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7D5B4A57" w14:textId="04A6E7BD">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11                      </w:t>
            </w:r>
          </w:p>
        </w:tc>
        <w:tc>
          <w:tcPr>
            <w:tcW w:w="1337" w:type="dxa"/>
          </w:tcPr>
          <w:p w:rsidRPr="00920174" w:rsidR="00865474" w:rsidP="00865474" w:rsidRDefault="00865474" w14:paraId="323FDD6C" w14:textId="1214F8EE">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571E4EC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0C0FA44"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64DD19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D065E94"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6355F0F9" w14:textId="77777777">
            <w:pPr>
              <w:keepLines/>
              <w:spacing w:after="0" w:line="240" w:lineRule="auto"/>
              <w:jc w:val="both"/>
              <w:rPr>
                <w:rFonts w:cs="Calibri"/>
                <w:color w:val="000000"/>
                <w:sz w:val="16"/>
                <w:szCs w:val="16"/>
              </w:rPr>
            </w:pPr>
            <w:r w:rsidRPr="00E331A1">
              <w:rPr>
                <w:rFonts w:cs="Calibri"/>
                <w:color w:val="000000"/>
                <w:sz w:val="16"/>
                <w:szCs w:val="16"/>
              </w:rPr>
              <w:t>22</w:t>
            </w:r>
          </w:p>
        </w:tc>
        <w:tc>
          <w:tcPr>
            <w:tcW w:w="2417" w:type="dxa"/>
          </w:tcPr>
          <w:p w:rsidRPr="00E331A1" w:rsidR="00865474" w:rsidP="00865474" w:rsidRDefault="00865474" w14:paraId="730A64B5" w14:textId="59F66024">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70C6754D" w14:textId="0BF2F5B0">
            <w:pPr>
              <w:keepLines/>
              <w:spacing w:after="0" w:line="240" w:lineRule="auto"/>
              <w:jc w:val="both"/>
              <w:rPr>
                <w:rFonts w:cs="Calibri"/>
                <w:color w:val="000000"/>
                <w:sz w:val="16"/>
                <w:szCs w:val="16"/>
              </w:rPr>
            </w:pPr>
            <w:r w:rsidRPr="005E09C9">
              <w:rPr>
                <w:rFonts w:cs="Calibri"/>
                <w:color w:val="000000"/>
                <w:sz w:val="16"/>
                <w:szCs w:val="16"/>
              </w:rPr>
              <w:t xml:space="preserve">ATTRIBUTE12                      </w:t>
            </w:r>
          </w:p>
        </w:tc>
        <w:tc>
          <w:tcPr>
            <w:tcW w:w="1321" w:type="dxa"/>
          </w:tcPr>
          <w:p w:rsidRPr="00920174" w:rsidR="00865474" w:rsidP="00865474" w:rsidRDefault="00865474" w14:paraId="088F0D6D" w14:textId="02C80881">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7302CB36" w14:textId="0F3B2E7F">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4D3AD4C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65026B73" w14:textId="499E8FF0">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12                      </w:t>
            </w:r>
          </w:p>
        </w:tc>
        <w:tc>
          <w:tcPr>
            <w:tcW w:w="1337" w:type="dxa"/>
          </w:tcPr>
          <w:p w:rsidRPr="00920174" w:rsidR="00865474" w:rsidP="00865474" w:rsidRDefault="00865474" w14:paraId="28E116B6" w14:textId="6304BCFB">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5E31083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A15772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489FEF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268CEEC" w14:textId="77777777">
        <w:trPr>
          <w:trHeight w:val="247"/>
        </w:trPr>
        <w:tc>
          <w:tcPr>
            <w:tcW w:w="548" w:type="dxa"/>
          </w:tcPr>
          <w:p w:rsidRPr="00E331A1" w:rsidR="00865474" w:rsidP="00865474" w:rsidRDefault="00865474" w14:paraId="78675DB5" w14:textId="77777777">
            <w:pPr>
              <w:keepLines/>
              <w:spacing w:after="0" w:line="240" w:lineRule="auto"/>
              <w:jc w:val="both"/>
              <w:rPr>
                <w:rFonts w:cs="Calibri"/>
                <w:color w:val="000000"/>
                <w:sz w:val="16"/>
                <w:szCs w:val="16"/>
              </w:rPr>
            </w:pPr>
            <w:r w:rsidRPr="00E331A1">
              <w:rPr>
                <w:rFonts w:cs="Calibri"/>
                <w:color w:val="000000"/>
                <w:sz w:val="16"/>
                <w:szCs w:val="16"/>
              </w:rPr>
              <w:t>23</w:t>
            </w:r>
          </w:p>
        </w:tc>
        <w:tc>
          <w:tcPr>
            <w:tcW w:w="2417" w:type="dxa"/>
          </w:tcPr>
          <w:p w:rsidRPr="00E331A1" w:rsidR="00865474" w:rsidP="00865474" w:rsidRDefault="00865474" w14:paraId="3082D208" w14:textId="5BD33B9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25C03854" w14:textId="4EFAECBE">
            <w:pPr>
              <w:keepLines/>
              <w:spacing w:after="0" w:line="240" w:lineRule="auto"/>
              <w:jc w:val="both"/>
              <w:rPr>
                <w:rFonts w:cs="Calibri"/>
                <w:color w:val="000000"/>
                <w:sz w:val="16"/>
                <w:szCs w:val="16"/>
              </w:rPr>
            </w:pPr>
            <w:r w:rsidRPr="005E09C9">
              <w:rPr>
                <w:rFonts w:cs="Calibri"/>
                <w:color w:val="000000"/>
                <w:sz w:val="16"/>
                <w:szCs w:val="16"/>
              </w:rPr>
              <w:t xml:space="preserve">ATTRIBUTE13                      </w:t>
            </w:r>
          </w:p>
        </w:tc>
        <w:tc>
          <w:tcPr>
            <w:tcW w:w="1321" w:type="dxa"/>
          </w:tcPr>
          <w:p w:rsidRPr="00920174" w:rsidR="00865474" w:rsidP="00865474" w:rsidRDefault="00865474" w14:paraId="5A3DA390" w14:textId="0B59117E">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09B8BC3C" w14:textId="6C736938">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0F19F303"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718C69D1" w14:textId="47D2DE5F">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13                      </w:t>
            </w:r>
          </w:p>
        </w:tc>
        <w:tc>
          <w:tcPr>
            <w:tcW w:w="1337" w:type="dxa"/>
          </w:tcPr>
          <w:p w:rsidRPr="00920174" w:rsidR="00865474" w:rsidP="00865474" w:rsidRDefault="00865474" w14:paraId="32C46BD1" w14:textId="7FA9BFA5">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3468F230"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91FFD4B"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B4508A1"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0AF94CB"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49D703AF" w14:textId="77777777">
            <w:pPr>
              <w:keepLines/>
              <w:spacing w:after="0" w:line="240" w:lineRule="auto"/>
              <w:jc w:val="both"/>
              <w:rPr>
                <w:rFonts w:cs="Calibri"/>
                <w:color w:val="000000"/>
                <w:sz w:val="16"/>
                <w:szCs w:val="16"/>
              </w:rPr>
            </w:pPr>
            <w:r w:rsidRPr="00E331A1">
              <w:rPr>
                <w:rFonts w:cs="Calibri"/>
                <w:color w:val="000000"/>
                <w:sz w:val="16"/>
                <w:szCs w:val="16"/>
              </w:rPr>
              <w:t>24</w:t>
            </w:r>
          </w:p>
        </w:tc>
        <w:tc>
          <w:tcPr>
            <w:tcW w:w="2417" w:type="dxa"/>
          </w:tcPr>
          <w:p w:rsidRPr="00E331A1" w:rsidR="00865474" w:rsidP="00865474" w:rsidRDefault="00865474" w14:paraId="58B52325" w14:textId="51A2DD83">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381222BA" w14:textId="7300B86E">
            <w:pPr>
              <w:keepLines/>
              <w:spacing w:after="0" w:line="240" w:lineRule="auto"/>
              <w:jc w:val="both"/>
              <w:rPr>
                <w:rFonts w:cs="Calibri"/>
                <w:color w:val="000000"/>
                <w:sz w:val="16"/>
                <w:szCs w:val="16"/>
              </w:rPr>
            </w:pPr>
            <w:r w:rsidRPr="005E09C9">
              <w:rPr>
                <w:rFonts w:cs="Calibri"/>
                <w:color w:val="000000"/>
                <w:sz w:val="16"/>
                <w:szCs w:val="16"/>
              </w:rPr>
              <w:t xml:space="preserve">ATTRIBUTE14                      </w:t>
            </w:r>
          </w:p>
        </w:tc>
        <w:tc>
          <w:tcPr>
            <w:tcW w:w="1321" w:type="dxa"/>
          </w:tcPr>
          <w:p w:rsidRPr="00920174" w:rsidR="00865474" w:rsidP="00865474" w:rsidRDefault="00865474" w14:paraId="2ACAFCB5" w14:textId="7DB053DC">
            <w:pPr>
              <w:keepLines/>
              <w:spacing w:after="0" w:line="240" w:lineRule="auto"/>
              <w:jc w:val="both"/>
              <w:rPr>
                <w:rFonts w:ascii="Calibri Light" w:hAnsi="Calibri Light" w:cs="Calibri Light"/>
                <w:sz w:val="16"/>
                <w:szCs w:val="16"/>
                <w:lang w:val="en-US" w:eastAsia="en-US"/>
              </w:rPr>
            </w:pPr>
            <w:r w:rsidRPr="00BD7CF8">
              <w:rPr>
                <w:sz w:val="16"/>
                <w:szCs w:val="16"/>
              </w:rPr>
              <w:t>VARCHAR2(150)</w:t>
            </w:r>
          </w:p>
        </w:tc>
        <w:tc>
          <w:tcPr>
            <w:tcW w:w="630" w:type="dxa"/>
            <w:vAlign w:val="bottom"/>
          </w:tcPr>
          <w:p w:rsidRPr="00920174" w:rsidR="00865474" w:rsidP="00865474" w:rsidRDefault="00865474" w14:paraId="484D7C00" w14:textId="22987432">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5F9AFA71"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5786B736" w14:textId="2E2A14AE">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14                      </w:t>
            </w:r>
          </w:p>
        </w:tc>
        <w:tc>
          <w:tcPr>
            <w:tcW w:w="1337" w:type="dxa"/>
          </w:tcPr>
          <w:p w:rsidRPr="00920174" w:rsidR="00865474" w:rsidP="00865474" w:rsidRDefault="00865474" w14:paraId="662F7D9D" w14:textId="1F6814E1">
            <w:pPr>
              <w:keepLines/>
              <w:spacing w:after="0" w:line="240" w:lineRule="auto"/>
              <w:jc w:val="both"/>
              <w:rPr>
                <w:rFonts w:ascii="Calibri Light" w:hAnsi="Calibri Light" w:cs="Calibri Light"/>
                <w:sz w:val="16"/>
                <w:szCs w:val="16"/>
              </w:rPr>
            </w:pPr>
            <w:r w:rsidRPr="00BD7CF8">
              <w:rPr>
                <w:sz w:val="16"/>
                <w:szCs w:val="16"/>
              </w:rPr>
              <w:t>VARCHAR2(150)</w:t>
            </w:r>
          </w:p>
        </w:tc>
        <w:tc>
          <w:tcPr>
            <w:tcW w:w="630" w:type="dxa"/>
          </w:tcPr>
          <w:p w:rsidRPr="00920174" w:rsidR="00865474" w:rsidP="00865474" w:rsidRDefault="00865474" w14:paraId="46F2D88F"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D6ACEB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588805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D39768F" w14:textId="77777777">
        <w:trPr>
          <w:trHeight w:val="247"/>
        </w:trPr>
        <w:tc>
          <w:tcPr>
            <w:tcW w:w="548" w:type="dxa"/>
          </w:tcPr>
          <w:p w:rsidRPr="00E331A1" w:rsidR="00865474" w:rsidP="00865474" w:rsidRDefault="00865474" w14:paraId="7AEC02C3" w14:textId="77777777">
            <w:pPr>
              <w:keepLines/>
              <w:spacing w:after="0" w:line="240" w:lineRule="auto"/>
              <w:jc w:val="both"/>
              <w:rPr>
                <w:rFonts w:cs="Calibri"/>
                <w:color w:val="000000"/>
                <w:sz w:val="16"/>
                <w:szCs w:val="16"/>
              </w:rPr>
            </w:pPr>
            <w:r w:rsidRPr="00E331A1">
              <w:rPr>
                <w:rFonts w:cs="Calibri"/>
                <w:color w:val="000000"/>
                <w:sz w:val="16"/>
                <w:szCs w:val="16"/>
              </w:rPr>
              <w:t>25</w:t>
            </w:r>
          </w:p>
        </w:tc>
        <w:tc>
          <w:tcPr>
            <w:tcW w:w="2417" w:type="dxa"/>
          </w:tcPr>
          <w:p w:rsidRPr="00E331A1" w:rsidR="00865474" w:rsidP="00865474" w:rsidRDefault="00865474" w14:paraId="4B32FCEF" w14:textId="7018BE8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7E1E2DAB" w14:textId="708E2185">
            <w:pPr>
              <w:keepLines/>
              <w:spacing w:after="0" w:line="240" w:lineRule="auto"/>
              <w:jc w:val="both"/>
              <w:rPr>
                <w:rFonts w:cs="Calibri"/>
                <w:color w:val="000000"/>
                <w:sz w:val="16"/>
                <w:szCs w:val="16"/>
              </w:rPr>
            </w:pPr>
            <w:r w:rsidRPr="005E09C9">
              <w:rPr>
                <w:rFonts w:cs="Calibri"/>
                <w:color w:val="000000"/>
                <w:sz w:val="16"/>
                <w:szCs w:val="16"/>
              </w:rPr>
              <w:t xml:space="preserve">ATTRIBUTE15                      </w:t>
            </w:r>
          </w:p>
        </w:tc>
        <w:tc>
          <w:tcPr>
            <w:tcW w:w="1321" w:type="dxa"/>
          </w:tcPr>
          <w:p w:rsidRPr="00920174" w:rsidR="00865474" w:rsidP="00865474" w:rsidRDefault="00865474" w14:paraId="66CAF8F2" w14:textId="17A8DC3C">
            <w:pPr>
              <w:keepLines/>
              <w:spacing w:after="0" w:line="240" w:lineRule="auto"/>
              <w:jc w:val="both"/>
              <w:rPr>
                <w:rFonts w:ascii="Calibri Light" w:hAnsi="Calibri Light" w:cs="Calibri Light"/>
                <w:sz w:val="16"/>
                <w:szCs w:val="16"/>
                <w:lang w:val="en-US" w:eastAsia="en-US"/>
              </w:rPr>
            </w:pPr>
            <w:r w:rsidRPr="00BD7CF8">
              <w:rPr>
                <w:sz w:val="16"/>
                <w:szCs w:val="16"/>
              </w:rPr>
              <w:t>VARCHAR2(30)</w:t>
            </w:r>
          </w:p>
        </w:tc>
        <w:tc>
          <w:tcPr>
            <w:tcW w:w="630" w:type="dxa"/>
            <w:vAlign w:val="bottom"/>
          </w:tcPr>
          <w:p w:rsidRPr="00920174" w:rsidR="00865474" w:rsidP="00865474" w:rsidRDefault="00865474" w14:paraId="13BD57A0" w14:textId="4DAE568A">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61D74454"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1A6534FE" w14:textId="76F5C205">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ATTRIBUTE15                      </w:t>
            </w:r>
          </w:p>
        </w:tc>
        <w:tc>
          <w:tcPr>
            <w:tcW w:w="1337" w:type="dxa"/>
          </w:tcPr>
          <w:p w:rsidRPr="00920174" w:rsidR="00865474" w:rsidP="00865474" w:rsidRDefault="00865474" w14:paraId="37AEAC05" w14:textId="4D212231">
            <w:pPr>
              <w:keepLines/>
              <w:spacing w:after="0" w:line="240" w:lineRule="auto"/>
              <w:jc w:val="both"/>
              <w:rPr>
                <w:rFonts w:ascii="Calibri Light" w:hAnsi="Calibri Light" w:cs="Calibri Light"/>
                <w:sz w:val="16"/>
                <w:szCs w:val="16"/>
              </w:rPr>
            </w:pPr>
            <w:r w:rsidRPr="00BD7CF8">
              <w:rPr>
                <w:sz w:val="16"/>
                <w:szCs w:val="16"/>
              </w:rPr>
              <w:t>VARCHAR2(30)</w:t>
            </w:r>
          </w:p>
        </w:tc>
        <w:tc>
          <w:tcPr>
            <w:tcW w:w="630" w:type="dxa"/>
          </w:tcPr>
          <w:p w:rsidRPr="00920174" w:rsidR="00865474" w:rsidP="00865474" w:rsidRDefault="00865474" w14:paraId="430A1B0D"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5BC9664"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EE25DE8"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7DD6F0A"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1086074C" w14:textId="77777777">
            <w:pPr>
              <w:keepLines/>
              <w:spacing w:after="0" w:line="240" w:lineRule="auto"/>
              <w:jc w:val="both"/>
              <w:rPr>
                <w:rFonts w:cs="Calibri"/>
                <w:color w:val="000000"/>
                <w:sz w:val="16"/>
                <w:szCs w:val="16"/>
              </w:rPr>
            </w:pPr>
            <w:r w:rsidRPr="00E331A1">
              <w:rPr>
                <w:rFonts w:cs="Calibri"/>
                <w:color w:val="000000"/>
                <w:sz w:val="16"/>
                <w:szCs w:val="16"/>
              </w:rPr>
              <w:t>26</w:t>
            </w:r>
          </w:p>
        </w:tc>
        <w:tc>
          <w:tcPr>
            <w:tcW w:w="2417" w:type="dxa"/>
          </w:tcPr>
          <w:p w:rsidRPr="00E331A1" w:rsidR="00865474" w:rsidP="00865474" w:rsidRDefault="00865474" w14:paraId="00D29CB2" w14:textId="00516BD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2AD200FA" w14:textId="4415B972">
            <w:pPr>
              <w:keepLines/>
              <w:spacing w:after="0" w:line="240" w:lineRule="auto"/>
              <w:jc w:val="both"/>
              <w:rPr>
                <w:rFonts w:cs="Calibri"/>
                <w:color w:val="000000"/>
                <w:sz w:val="16"/>
                <w:szCs w:val="16"/>
              </w:rPr>
            </w:pPr>
            <w:r w:rsidRPr="005E09C9">
              <w:rPr>
                <w:rFonts w:cs="Calibri"/>
                <w:color w:val="000000"/>
                <w:sz w:val="16"/>
                <w:szCs w:val="16"/>
              </w:rPr>
              <w:t xml:space="preserve">BANK_ACCOUNT_NUM                 </w:t>
            </w:r>
          </w:p>
        </w:tc>
        <w:tc>
          <w:tcPr>
            <w:tcW w:w="1321" w:type="dxa"/>
          </w:tcPr>
          <w:p w:rsidRPr="00920174" w:rsidR="00865474" w:rsidP="00865474" w:rsidRDefault="00865474" w14:paraId="557C4605" w14:textId="1078277A">
            <w:pPr>
              <w:keepLines/>
              <w:spacing w:after="0" w:line="240" w:lineRule="auto"/>
              <w:jc w:val="both"/>
              <w:rPr>
                <w:rFonts w:ascii="Calibri Light" w:hAnsi="Calibri Light" w:cs="Calibri Light"/>
                <w:sz w:val="16"/>
                <w:szCs w:val="16"/>
                <w:lang w:val="en-US" w:eastAsia="en-US"/>
              </w:rPr>
            </w:pPr>
            <w:r w:rsidRPr="00BD7CF8">
              <w:rPr>
                <w:sz w:val="16"/>
                <w:szCs w:val="16"/>
              </w:rPr>
              <w:t>VARCHAR2(15)</w:t>
            </w:r>
          </w:p>
        </w:tc>
        <w:tc>
          <w:tcPr>
            <w:tcW w:w="630" w:type="dxa"/>
            <w:vAlign w:val="bottom"/>
          </w:tcPr>
          <w:p w:rsidRPr="00920174" w:rsidR="00865474" w:rsidP="00865474" w:rsidRDefault="00865474" w14:paraId="1B9712EF" w14:textId="343AC4B3">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0DBE2635"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52CC6864" w14:textId="0B298CB1">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ACCOUNT_NUM                 </w:t>
            </w:r>
          </w:p>
        </w:tc>
        <w:tc>
          <w:tcPr>
            <w:tcW w:w="1337" w:type="dxa"/>
          </w:tcPr>
          <w:p w:rsidRPr="00920174" w:rsidR="00865474" w:rsidP="00865474" w:rsidRDefault="00865474" w14:paraId="06CD9375" w14:textId="54072270">
            <w:pPr>
              <w:keepLines/>
              <w:spacing w:after="0" w:line="240" w:lineRule="auto"/>
              <w:jc w:val="both"/>
              <w:rPr>
                <w:rFonts w:ascii="Calibri Light" w:hAnsi="Calibri Light" w:cs="Calibri Light"/>
                <w:sz w:val="16"/>
                <w:szCs w:val="16"/>
              </w:rPr>
            </w:pPr>
            <w:r w:rsidRPr="00BD7CF8">
              <w:rPr>
                <w:sz w:val="16"/>
                <w:szCs w:val="16"/>
              </w:rPr>
              <w:t>VARCHAR2(15)</w:t>
            </w:r>
          </w:p>
        </w:tc>
        <w:tc>
          <w:tcPr>
            <w:tcW w:w="630" w:type="dxa"/>
          </w:tcPr>
          <w:p w:rsidRPr="00920174" w:rsidR="00865474" w:rsidP="00865474" w:rsidRDefault="00865474" w14:paraId="179E9BC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ACB554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5931D7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0F0B579" w14:textId="77777777">
        <w:trPr>
          <w:trHeight w:val="247"/>
        </w:trPr>
        <w:tc>
          <w:tcPr>
            <w:tcW w:w="548" w:type="dxa"/>
          </w:tcPr>
          <w:p w:rsidRPr="00E331A1" w:rsidR="00865474" w:rsidP="00865474" w:rsidRDefault="00865474" w14:paraId="24F99732" w14:textId="77777777">
            <w:pPr>
              <w:keepLines/>
              <w:spacing w:after="0" w:line="240" w:lineRule="auto"/>
              <w:jc w:val="both"/>
              <w:rPr>
                <w:rFonts w:cs="Calibri"/>
                <w:color w:val="000000"/>
                <w:sz w:val="16"/>
                <w:szCs w:val="16"/>
              </w:rPr>
            </w:pPr>
            <w:r w:rsidRPr="00E331A1">
              <w:rPr>
                <w:rFonts w:cs="Calibri"/>
                <w:color w:val="000000"/>
                <w:sz w:val="16"/>
                <w:szCs w:val="16"/>
              </w:rPr>
              <w:t>27</w:t>
            </w:r>
          </w:p>
        </w:tc>
        <w:tc>
          <w:tcPr>
            <w:tcW w:w="2417" w:type="dxa"/>
          </w:tcPr>
          <w:p w:rsidRPr="00E331A1" w:rsidR="00865474" w:rsidP="00865474" w:rsidRDefault="00865474" w14:paraId="162A145C" w14:textId="4EA34FF4">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675BD3ED" w14:textId="6C8F3DB9">
            <w:pPr>
              <w:keepLines/>
              <w:spacing w:after="0" w:line="240" w:lineRule="auto"/>
              <w:jc w:val="both"/>
              <w:rPr>
                <w:rFonts w:cs="Calibri"/>
                <w:color w:val="000000"/>
                <w:sz w:val="16"/>
                <w:szCs w:val="16"/>
              </w:rPr>
            </w:pPr>
            <w:r w:rsidRPr="005E09C9">
              <w:rPr>
                <w:rFonts w:cs="Calibri"/>
                <w:color w:val="000000"/>
                <w:sz w:val="16"/>
                <w:szCs w:val="16"/>
              </w:rPr>
              <w:t xml:space="preserve">BANK_ACCOUNT_CURRENCY_CODE       </w:t>
            </w:r>
          </w:p>
        </w:tc>
        <w:tc>
          <w:tcPr>
            <w:tcW w:w="1321" w:type="dxa"/>
          </w:tcPr>
          <w:p w:rsidRPr="00920174" w:rsidR="00865474" w:rsidP="00865474" w:rsidRDefault="00865474" w14:paraId="48DE2861" w14:textId="4E3FCA35">
            <w:pPr>
              <w:keepLines/>
              <w:spacing w:after="0" w:line="240" w:lineRule="auto"/>
              <w:jc w:val="both"/>
              <w:rPr>
                <w:rFonts w:ascii="Calibri Light" w:hAnsi="Calibri Light" w:cs="Calibri Light"/>
                <w:sz w:val="16"/>
                <w:szCs w:val="16"/>
                <w:lang w:val="en-US" w:eastAsia="en-US"/>
              </w:rPr>
            </w:pPr>
            <w:r w:rsidRPr="00BD7CF8">
              <w:rPr>
                <w:sz w:val="16"/>
                <w:szCs w:val="16"/>
              </w:rPr>
              <w:t>DATE</w:t>
            </w:r>
          </w:p>
        </w:tc>
        <w:tc>
          <w:tcPr>
            <w:tcW w:w="630" w:type="dxa"/>
            <w:vAlign w:val="bottom"/>
          </w:tcPr>
          <w:p w:rsidRPr="00920174" w:rsidR="00865474" w:rsidP="00865474" w:rsidRDefault="00865474" w14:paraId="0DBFDFB1" w14:textId="4D98D554">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14F54399"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202F0433" w14:textId="30C10F1C">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ACCOUNT_CURRENCY_CODE       </w:t>
            </w:r>
          </w:p>
        </w:tc>
        <w:tc>
          <w:tcPr>
            <w:tcW w:w="1337" w:type="dxa"/>
          </w:tcPr>
          <w:p w:rsidRPr="00920174" w:rsidR="00865474" w:rsidP="00865474" w:rsidRDefault="00865474" w14:paraId="46C0D42C" w14:textId="796D78A4">
            <w:pPr>
              <w:keepLines/>
              <w:spacing w:after="0" w:line="240" w:lineRule="auto"/>
              <w:jc w:val="both"/>
              <w:rPr>
                <w:rFonts w:ascii="Calibri Light" w:hAnsi="Calibri Light" w:cs="Calibri Light"/>
                <w:sz w:val="16"/>
                <w:szCs w:val="16"/>
              </w:rPr>
            </w:pPr>
            <w:r w:rsidRPr="00BD7CF8">
              <w:rPr>
                <w:sz w:val="16"/>
                <w:szCs w:val="16"/>
              </w:rPr>
              <w:t>DATE</w:t>
            </w:r>
          </w:p>
        </w:tc>
        <w:tc>
          <w:tcPr>
            <w:tcW w:w="630" w:type="dxa"/>
          </w:tcPr>
          <w:p w:rsidRPr="00920174" w:rsidR="00865474" w:rsidP="00865474" w:rsidRDefault="00865474" w14:paraId="6E9865F0"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78B8CB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FA325DE"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E6A7C3F"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0D6EDEAB" w14:textId="77777777">
            <w:pPr>
              <w:keepLines/>
              <w:spacing w:after="0" w:line="240" w:lineRule="auto"/>
              <w:jc w:val="both"/>
              <w:rPr>
                <w:rFonts w:cs="Calibri"/>
                <w:color w:val="000000"/>
                <w:sz w:val="16"/>
                <w:szCs w:val="16"/>
              </w:rPr>
            </w:pPr>
            <w:r w:rsidRPr="00E331A1">
              <w:rPr>
                <w:rFonts w:cs="Calibri"/>
                <w:color w:val="000000"/>
                <w:sz w:val="16"/>
                <w:szCs w:val="16"/>
              </w:rPr>
              <w:t>28</w:t>
            </w:r>
          </w:p>
        </w:tc>
        <w:tc>
          <w:tcPr>
            <w:tcW w:w="2417" w:type="dxa"/>
          </w:tcPr>
          <w:p w:rsidRPr="00E331A1" w:rsidR="00865474" w:rsidP="00865474" w:rsidRDefault="00865474" w14:paraId="7160F553" w14:textId="6A3F219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2FB05BA0" w14:textId="003D3198">
            <w:pPr>
              <w:keepLines/>
              <w:spacing w:after="0" w:line="240" w:lineRule="auto"/>
              <w:jc w:val="both"/>
              <w:rPr>
                <w:rFonts w:cs="Calibri"/>
                <w:color w:val="000000"/>
                <w:sz w:val="16"/>
                <w:szCs w:val="16"/>
              </w:rPr>
            </w:pPr>
            <w:r w:rsidRPr="005E09C9">
              <w:rPr>
                <w:rFonts w:cs="Calibri"/>
                <w:color w:val="000000"/>
                <w:sz w:val="16"/>
                <w:szCs w:val="16"/>
              </w:rPr>
              <w:t xml:space="preserve">BANK_ACCOUNT_INACTIVE_DATE       </w:t>
            </w:r>
          </w:p>
        </w:tc>
        <w:tc>
          <w:tcPr>
            <w:tcW w:w="1321" w:type="dxa"/>
          </w:tcPr>
          <w:p w:rsidRPr="00920174" w:rsidR="00865474" w:rsidP="00865474" w:rsidRDefault="00865474" w14:paraId="1BB7E750" w14:textId="46A43BA2">
            <w:pPr>
              <w:keepLines/>
              <w:spacing w:after="0" w:line="240" w:lineRule="auto"/>
              <w:jc w:val="both"/>
              <w:rPr>
                <w:rFonts w:ascii="Calibri Light" w:hAnsi="Calibri Light" w:cs="Calibri Light"/>
                <w:sz w:val="16"/>
                <w:szCs w:val="16"/>
                <w:lang w:val="en-US" w:eastAsia="en-US"/>
              </w:rPr>
            </w:pPr>
            <w:r w:rsidRPr="00BD7CF8">
              <w:rPr>
                <w:sz w:val="16"/>
                <w:szCs w:val="16"/>
              </w:rPr>
              <w:t>VARCHAR2(240)</w:t>
            </w:r>
          </w:p>
        </w:tc>
        <w:tc>
          <w:tcPr>
            <w:tcW w:w="630" w:type="dxa"/>
            <w:vAlign w:val="bottom"/>
          </w:tcPr>
          <w:p w:rsidRPr="00920174" w:rsidR="00865474" w:rsidP="00865474" w:rsidRDefault="00865474" w14:paraId="7931A7E6" w14:textId="7B3CCA3C">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0103197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6EF4CE42" w14:textId="77BA12C0">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ACCOUNT_INACTIVE_DATE       </w:t>
            </w:r>
          </w:p>
        </w:tc>
        <w:tc>
          <w:tcPr>
            <w:tcW w:w="1337" w:type="dxa"/>
          </w:tcPr>
          <w:p w:rsidRPr="00920174" w:rsidR="00865474" w:rsidP="00865474" w:rsidRDefault="00865474" w14:paraId="4099A6A0" w14:textId="386E5499">
            <w:pPr>
              <w:keepLines/>
              <w:spacing w:after="0" w:line="240" w:lineRule="auto"/>
              <w:jc w:val="both"/>
              <w:rPr>
                <w:rFonts w:ascii="Calibri Light" w:hAnsi="Calibri Light" w:cs="Calibri Light"/>
                <w:sz w:val="16"/>
                <w:szCs w:val="16"/>
              </w:rPr>
            </w:pPr>
            <w:r w:rsidRPr="00BD7CF8">
              <w:rPr>
                <w:sz w:val="16"/>
                <w:szCs w:val="16"/>
              </w:rPr>
              <w:t>VARCHAR2(240)</w:t>
            </w:r>
          </w:p>
        </w:tc>
        <w:tc>
          <w:tcPr>
            <w:tcW w:w="630" w:type="dxa"/>
          </w:tcPr>
          <w:p w:rsidRPr="00920174" w:rsidR="00865474" w:rsidP="00865474" w:rsidRDefault="00865474" w14:paraId="619A15AD"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F3E679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819BCBD"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B3F4E73" w14:textId="77777777">
        <w:trPr>
          <w:trHeight w:val="247"/>
        </w:trPr>
        <w:tc>
          <w:tcPr>
            <w:tcW w:w="548" w:type="dxa"/>
          </w:tcPr>
          <w:p w:rsidRPr="00E331A1" w:rsidR="00865474" w:rsidP="00865474" w:rsidRDefault="00865474" w14:paraId="762D51B4" w14:textId="77777777">
            <w:pPr>
              <w:keepLines/>
              <w:spacing w:after="0" w:line="240" w:lineRule="auto"/>
              <w:jc w:val="both"/>
              <w:rPr>
                <w:rFonts w:cs="Calibri"/>
                <w:color w:val="000000"/>
                <w:sz w:val="16"/>
                <w:szCs w:val="16"/>
              </w:rPr>
            </w:pPr>
            <w:r w:rsidRPr="00E331A1">
              <w:rPr>
                <w:rFonts w:cs="Calibri"/>
                <w:color w:val="000000"/>
                <w:sz w:val="16"/>
                <w:szCs w:val="16"/>
              </w:rPr>
              <w:t>29</w:t>
            </w:r>
          </w:p>
        </w:tc>
        <w:tc>
          <w:tcPr>
            <w:tcW w:w="2417" w:type="dxa"/>
          </w:tcPr>
          <w:p w:rsidRPr="00E331A1" w:rsidR="00865474" w:rsidP="00865474" w:rsidRDefault="00865474" w14:paraId="43A457E8" w14:textId="12F8F0A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12CD4051" w14:textId="25907E29">
            <w:pPr>
              <w:keepLines/>
              <w:spacing w:after="0" w:line="240" w:lineRule="auto"/>
              <w:jc w:val="both"/>
              <w:rPr>
                <w:rFonts w:cs="Calibri"/>
                <w:color w:val="000000"/>
                <w:sz w:val="16"/>
                <w:szCs w:val="16"/>
              </w:rPr>
            </w:pPr>
            <w:r w:rsidRPr="005E09C9">
              <w:rPr>
                <w:rFonts w:cs="Calibri"/>
                <w:color w:val="000000"/>
                <w:sz w:val="16"/>
                <w:szCs w:val="16"/>
              </w:rPr>
              <w:t xml:space="preserve">BANK_ACCOUNT_DESCRIPTION         </w:t>
            </w:r>
          </w:p>
        </w:tc>
        <w:tc>
          <w:tcPr>
            <w:tcW w:w="1321" w:type="dxa"/>
          </w:tcPr>
          <w:p w:rsidRPr="00920174" w:rsidR="00865474" w:rsidP="00865474" w:rsidRDefault="00865474" w14:paraId="67291F84" w14:textId="3344B79F">
            <w:pPr>
              <w:keepLines/>
              <w:spacing w:after="0" w:line="240" w:lineRule="auto"/>
              <w:jc w:val="both"/>
              <w:rPr>
                <w:rFonts w:ascii="Calibri Light" w:hAnsi="Calibri Light" w:cs="Calibri Light"/>
                <w:sz w:val="16"/>
                <w:szCs w:val="16"/>
                <w:lang w:val="en-US" w:eastAsia="en-US"/>
              </w:rPr>
            </w:pPr>
            <w:r w:rsidRPr="00BD7CF8">
              <w:rPr>
                <w:sz w:val="16"/>
                <w:szCs w:val="16"/>
              </w:rPr>
              <w:t>VARCHAR2(60)</w:t>
            </w:r>
          </w:p>
        </w:tc>
        <w:tc>
          <w:tcPr>
            <w:tcW w:w="630" w:type="dxa"/>
            <w:vAlign w:val="bottom"/>
          </w:tcPr>
          <w:p w:rsidRPr="00920174" w:rsidR="00865474" w:rsidP="00865474" w:rsidRDefault="00865474" w14:paraId="2FAAFEB8" w14:textId="66274E04">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4DFAA4A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238C2D6F" w14:textId="7BB04D5E">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ACCOUNT_DESCRIPTION         </w:t>
            </w:r>
          </w:p>
        </w:tc>
        <w:tc>
          <w:tcPr>
            <w:tcW w:w="1337" w:type="dxa"/>
          </w:tcPr>
          <w:p w:rsidRPr="00920174" w:rsidR="00865474" w:rsidP="00865474" w:rsidRDefault="00865474" w14:paraId="53B7B1B9" w14:textId="3594FC8B">
            <w:pPr>
              <w:keepLines/>
              <w:spacing w:after="0" w:line="240" w:lineRule="auto"/>
              <w:jc w:val="both"/>
              <w:rPr>
                <w:rFonts w:ascii="Calibri Light" w:hAnsi="Calibri Light" w:cs="Calibri Light"/>
                <w:sz w:val="16"/>
                <w:szCs w:val="16"/>
              </w:rPr>
            </w:pPr>
            <w:r w:rsidRPr="00BD7CF8">
              <w:rPr>
                <w:sz w:val="16"/>
                <w:szCs w:val="16"/>
              </w:rPr>
              <w:t>VARCHAR2(60)</w:t>
            </w:r>
          </w:p>
        </w:tc>
        <w:tc>
          <w:tcPr>
            <w:tcW w:w="630" w:type="dxa"/>
          </w:tcPr>
          <w:p w:rsidRPr="00920174" w:rsidR="00865474" w:rsidP="00865474" w:rsidRDefault="00865474" w14:paraId="4929DB1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5C74691"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8EB0583"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DA12D80"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26B18625" w14:textId="77777777">
            <w:pPr>
              <w:keepLines/>
              <w:spacing w:after="0" w:line="240" w:lineRule="auto"/>
              <w:jc w:val="both"/>
              <w:rPr>
                <w:rFonts w:cs="Calibri"/>
                <w:color w:val="000000"/>
                <w:sz w:val="16"/>
                <w:szCs w:val="16"/>
              </w:rPr>
            </w:pPr>
            <w:r w:rsidRPr="00E331A1">
              <w:rPr>
                <w:rFonts w:cs="Calibri"/>
                <w:color w:val="000000"/>
                <w:sz w:val="16"/>
                <w:szCs w:val="16"/>
              </w:rPr>
              <w:t>30</w:t>
            </w:r>
          </w:p>
        </w:tc>
        <w:tc>
          <w:tcPr>
            <w:tcW w:w="2417" w:type="dxa"/>
          </w:tcPr>
          <w:p w:rsidRPr="00E331A1" w:rsidR="00865474" w:rsidP="00865474" w:rsidRDefault="00865474" w14:paraId="0373F04B" w14:textId="7334289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11D61F3A" w14:textId="6E452899">
            <w:pPr>
              <w:keepLines/>
              <w:spacing w:after="0" w:line="240" w:lineRule="auto"/>
              <w:jc w:val="both"/>
              <w:rPr>
                <w:rFonts w:cs="Calibri"/>
                <w:color w:val="000000"/>
                <w:sz w:val="16"/>
                <w:szCs w:val="16"/>
              </w:rPr>
            </w:pPr>
            <w:r w:rsidRPr="005E09C9">
              <w:rPr>
                <w:rFonts w:cs="Calibri"/>
                <w:color w:val="000000"/>
                <w:sz w:val="16"/>
                <w:szCs w:val="16"/>
              </w:rPr>
              <w:t xml:space="preserve">BANK_NAME                        </w:t>
            </w:r>
          </w:p>
        </w:tc>
        <w:tc>
          <w:tcPr>
            <w:tcW w:w="1321" w:type="dxa"/>
          </w:tcPr>
          <w:p w:rsidRPr="00920174" w:rsidR="00865474" w:rsidP="00865474" w:rsidRDefault="00865474" w14:paraId="5E78AD77" w14:textId="6E336D9D">
            <w:pPr>
              <w:keepLines/>
              <w:spacing w:after="0" w:line="240" w:lineRule="auto"/>
              <w:jc w:val="both"/>
              <w:rPr>
                <w:rFonts w:ascii="Calibri Light" w:hAnsi="Calibri Light" w:cs="Calibri Light"/>
                <w:sz w:val="16"/>
                <w:szCs w:val="16"/>
                <w:lang w:val="en-US" w:eastAsia="en-US"/>
              </w:rPr>
            </w:pPr>
            <w:r w:rsidRPr="00BD7CF8">
              <w:rPr>
                <w:sz w:val="16"/>
                <w:szCs w:val="16"/>
              </w:rPr>
              <w:t>VARCHAR2(60)</w:t>
            </w:r>
          </w:p>
        </w:tc>
        <w:tc>
          <w:tcPr>
            <w:tcW w:w="630" w:type="dxa"/>
            <w:vAlign w:val="bottom"/>
          </w:tcPr>
          <w:p w:rsidRPr="00920174" w:rsidR="00865474" w:rsidP="00865474" w:rsidRDefault="00865474" w14:paraId="56A38D50" w14:textId="0CE8D0CA">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5B71232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1E5EA15B" w14:textId="2FA941D4">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NAME                        </w:t>
            </w:r>
          </w:p>
        </w:tc>
        <w:tc>
          <w:tcPr>
            <w:tcW w:w="1337" w:type="dxa"/>
          </w:tcPr>
          <w:p w:rsidRPr="00920174" w:rsidR="00865474" w:rsidP="00865474" w:rsidRDefault="00865474" w14:paraId="2F60E226" w14:textId="0B4F39FC">
            <w:pPr>
              <w:keepLines/>
              <w:spacing w:after="0" w:line="240" w:lineRule="auto"/>
              <w:jc w:val="both"/>
              <w:rPr>
                <w:rFonts w:ascii="Calibri Light" w:hAnsi="Calibri Light" w:cs="Calibri Light"/>
                <w:sz w:val="16"/>
                <w:szCs w:val="16"/>
              </w:rPr>
            </w:pPr>
            <w:r w:rsidRPr="00BD7CF8">
              <w:rPr>
                <w:sz w:val="16"/>
                <w:szCs w:val="16"/>
              </w:rPr>
              <w:t>VARCHAR2(60)</w:t>
            </w:r>
          </w:p>
        </w:tc>
        <w:tc>
          <w:tcPr>
            <w:tcW w:w="630" w:type="dxa"/>
          </w:tcPr>
          <w:p w:rsidRPr="00920174" w:rsidR="00865474" w:rsidP="00865474" w:rsidRDefault="00865474" w14:paraId="32D0873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4E07120"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1607CD1"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3C99E52" w14:textId="77777777">
        <w:trPr>
          <w:trHeight w:val="247"/>
        </w:trPr>
        <w:tc>
          <w:tcPr>
            <w:tcW w:w="548" w:type="dxa"/>
          </w:tcPr>
          <w:p w:rsidRPr="00E331A1" w:rsidR="00865474" w:rsidP="00865474" w:rsidRDefault="00865474" w14:paraId="0B5B5D99" w14:textId="77777777">
            <w:pPr>
              <w:keepLines/>
              <w:spacing w:after="0" w:line="240" w:lineRule="auto"/>
              <w:jc w:val="both"/>
              <w:rPr>
                <w:rFonts w:cs="Calibri"/>
                <w:color w:val="000000"/>
                <w:sz w:val="16"/>
                <w:szCs w:val="16"/>
              </w:rPr>
            </w:pPr>
            <w:r w:rsidRPr="00E331A1">
              <w:rPr>
                <w:rFonts w:cs="Calibri"/>
                <w:color w:val="000000"/>
                <w:sz w:val="16"/>
                <w:szCs w:val="16"/>
              </w:rPr>
              <w:t>31</w:t>
            </w:r>
          </w:p>
        </w:tc>
        <w:tc>
          <w:tcPr>
            <w:tcW w:w="2417" w:type="dxa"/>
          </w:tcPr>
          <w:p w:rsidRPr="00E331A1" w:rsidR="00865474" w:rsidP="00865474" w:rsidRDefault="00865474" w14:paraId="4B225EBE" w14:textId="33068D2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009986A7" w14:textId="46011FF0">
            <w:pPr>
              <w:keepLines/>
              <w:spacing w:after="0" w:line="240" w:lineRule="auto"/>
              <w:jc w:val="both"/>
              <w:rPr>
                <w:rFonts w:cs="Calibri"/>
                <w:color w:val="000000"/>
                <w:sz w:val="16"/>
                <w:szCs w:val="16"/>
              </w:rPr>
            </w:pPr>
            <w:r w:rsidRPr="005E09C9">
              <w:rPr>
                <w:rFonts w:cs="Calibri"/>
                <w:color w:val="000000"/>
                <w:sz w:val="16"/>
                <w:szCs w:val="16"/>
              </w:rPr>
              <w:t xml:space="preserve">BANK_BRANCH_NAME                 </w:t>
            </w:r>
          </w:p>
        </w:tc>
        <w:tc>
          <w:tcPr>
            <w:tcW w:w="1321" w:type="dxa"/>
          </w:tcPr>
          <w:p w:rsidRPr="00920174" w:rsidR="00865474" w:rsidP="00865474" w:rsidRDefault="00865474" w14:paraId="1CCF702A" w14:textId="3433166D">
            <w:pPr>
              <w:keepLines/>
              <w:spacing w:after="0" w:line="240" w:lineRule="auto"/>
              <w:jc w:val="both"/>
              <w:rPr>
                <w:rFonts w:ascii="Calibri Light" w:hAnsi="Calibri Light" w:cs="Calibri Light"/>
                <w:sz w:val="16"/>
                <w:szCs w:val="16"/>
                <w:lang w:val="en-US" w:eastAsia="en-US"/>
              </w:rPr>
            </w:pPr>
            <w:r w:rsidRPr="00BD7CF8">
              <w:rPr>
                <w:sz w:val="16"/>
                <w:szCs w:val="16"/>
              </w:rPr>
              <w:t>VARCHAR2(25)</w:t>
            </w:r>
          </w:p>
        </w:tc>
        <w:tc>
          <w:tcPr>
            <w:tcW w:w="630" w:type="dxa"/>
            <w:vAlign w:val="bottom"/>
          </w:tcPr>
          <w:p w:rsidRPr="00920174" w:rsidR="00865474" w:rsidP="00865474" w:rsidRDefault="00865474" w14:paraId="5D0EB746" w14:textId="5A9E86FC">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1899F0BB"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64B4EE21" w14:textId="79703576">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NAME                 </w:t>
            </w:r>
          </w:p>
        </w:tc>
        <w:tc>
          <w:tcPr>
            <w:tcW w:w="1337" w:type="dxa"/>
          </w:tcPr>
          <w:p w:rsidRPr="00920174" w:rsidR="00865474" w:rsidP="00865474" w:rsidRDefault="00865474" w14:paraId="0C204AAC" w14:textId="60BFE38E">
            <w:pPr>
              <w:keepLines/>
              <w:spacing w:after="0" w:line="240" w:lineRule="auto"/>
              <w:jc w:val="both"/>
              <w:rPr>
                <w:rFonts w:ascii="Calibri Light" w:hAnsi="Calibri Light" w:cs="Calibri Light"/>
                <w:sz w:val="16"/>
                <w:szCs w:val="16"/>
              </w:rPr>
            </w:pPr>
            <w:r w:rsidRPr="00BD7CF8">
              <w:rPr>
                <w:sz w:val="16"/>
                <w:szCs w:val="16"/>
              </w:rPr>
              <w:t>VARCHAR2(25)</w:t>
            </w:r>
          </w:p>
        </w:tc>
        <w:tc>
          <w:tcPr>
            <w:tcW w:w="630" w:type="dxa"/>
          </w:tcPr>
          <w:p w:rsidRPr="00920174" w:rsidR="00865474" w:rsidP="00865474" w:rsidRDefault="00865474" w14:paraId="4DDD646D"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1628F6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D251CA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8A8EE7D"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38CB6D4E" w14:textId="77777777">
            <w:pPr>
              <w:keepLines/>
              <w:spacing w:after="0" w:line="240" w:lineRule="auto"/>
              <w:jc w:val="both"/>
              <w:rPr>
                <w:rFonts w:cs="Calibri"/>
                <w:color w:val="000000"/>
                <w:sz w:val="16"/>
                <w:szCs w:val="16"/>
              </w:rPr>
            </w:pPr>
            <w:r w:rsidRPr="00E331A1">
              <w:rPr>
                <w:rFonts w:cs="Calibri"/>
                <w:color w:val="000000"/>
                <w:sz w:val="16"/>
                <w:szCs w:val="16"/>
              </w:rPr>
              <w:t>32</w:t>
            </w:r>
          </w:p>
        </w:tc>
        <w:tc>
          <w:tcPr>
            <w:tcW w:w="2417" w:type="dxa"/>
          </w:tcPr>
          <w:p w:rsidRPr="00E331A1" w:rsidR="00865474" w:rsidP="00865474" w:rsidRDefault="00865474" w14:paraId="6F2D280B" w14:textId="1D62496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32661E9D" w14:textId="26F01E14">
            <w:pPr>
              <w:keepLines/>
              <w:spacing w:after="0" w:line="240" w:lineRule="auto"/>
              <w:jc w:val="both"/>
              <w:rPr>
                <w:rFonts w:cs="Calibri"/>
                <w:color w:val="000000"/>
                <w:sz w:val="16"/>
                <w:szCs w:val="16"/>
              </w:rPr>
            </w:pPr>
            <w:r w:rsidRPr="005E09C9">
              <w:rPr>
                <w:rFonts w:cs="Calibri"/>
                <w:color w:val="000000"/>
                <w:sz w:val="16"/>
                <w:szCs w:val="16"/>
              </w:rPr>
              <w:t xml:space="preserve">BANK_NUM                         </w:t>
            </w:r>
          </w:p>
        </w:tc>
        <w:tc>
          <w:tcPr>
            <w:tcW w:w="1321" w:type="dxa"/>
          </w:tcPr>
          <w:p w:rsidRPr="00920174" w:rsidR="00865474" w:rsidP="00865474" w:rsidRDefault="00865474" w14:paraId="12B1472D" w14:textId="64BEADDF">
            <w:pPr>
              <w:keepLines/>
              <w:spacing w:after="0" w:line="240" w:lineRule="auto"/>
              <w:jc w:val="both"/>
              <w:rPr>
                <w:rFonts w:ascii="Calibri Light" w:hAnsi="Calibri Light" w:cs="Calibri Light"/>
                <w:sz w:val="16"/>
                <w:szCs w:val="16"/>
                <w:lang w:val="en-US" w:eastAsia="en-US"/>
              </w:rPr>
            </w:pPr>
            <w:r w:rsidRPr="00BD7CF8">
              <w:rPr>
                <w:sz w:val="16"/>
                <w:szCs w:val="16"/>
              </w:rPr>
              <w:t>VARCHAR2(240)</w:t>
            </w:r>
          </w:p>
        </w:tc>
        <w:tc>
          <w:tcPr>
            <w:tcW w:w="630" w:type="dxa"/>
            <w:vAlign w:val="bottom"/>
          </w:tcPr>
          <w:p w:rsidRPr="00920174" w:rsidR="00865474" w:rsidP="00865474" w:rsidRDefault="00865474" w14:paraId="36045088" w14:textId="0EAD54D5">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5E923A4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2AD3DECA" w14:textId="3C89A9CF">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NUM                         </w:t>
            </w:r>
          </w:p>
        </w:tc>
        <w:tc>
          <w:tcPr>
            <w:tcW w:w="1337" w:type="dxa"/>
          </w:tcPr>
          <w:p w:rsidRPr="00920174" w:rsidR="00865474" w:rsidP="00865474" w:rsidRDefault="00865474" w14:paraId="1D16A90D" w14:textId="08444145">
            <w:pPr>
              <w:keepLines/>
              <w:spacing w:after="0" w:line="240" w:lineRule="auto"/>
              <w:jc w:val="both"/>
              <w:rPr>
                <w:rFonts w:ascii="Calibri Light" w:hAnsi="Calibri Light" w:cs="Calibri Light"/>
                <w:sz w:val="16"/>
                <w:szCs w:val="16"/>
              </w:rPr>
            </w:pPr>
            <w:r w:rsidRPr="00BD7CF8">
              <w:rPr>
                <w:sz w:val="16"/>
                <w:szCs w:val="16"/>
              </w:rPr>
              <w:t>VARCHAR2(240)</w:t>
            </w:r>
          </w:p>
        </w:tc>
        <w:tc>
          <w:tcPr>
            <w:tcW w:w="630" w:type="dxa"/>
          </w:tcPr>
          <w:p w:rsidRPr="00920174" w:rsidR="00865474" w:rsidP="00865474" w:rsidRDefault="00865474" w14:paraId="09601E02"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76BF4B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398D17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FB732BC" w14:textId="77777777">
        <w:trPr>
          <w:trHeight w:val="247"/>
        </w:trPr>
        <w:tc>
          <w:tcPr>
            <w:tcW w:w="548" w:type="dxa"/>
          </w:tcPr>
          <w:p w:rsidRPr="00E331A1" w:rsidR="00865474" w:rsidP="00865474" w:rsidRDefault="00865474" w14:paraId="33D221F4" w14:textId="77777777">
            <w:pPr>
              <w:keepLines/>
              <w:spacing w:after="0" w:line="240" w:lineRule="auto"/>
              <w:jc w:val="both"/>
              <w:rPr>
                <w:rFonts w:cs="Calibri"/>
                <w:color w:val="000000"/>
                <w:sz w:val="16"/>
                <w:szCs w:val="16"/>
              </w:rPr>
            </w:pPr>
            <w:r w:rsidRPr="00E331A1">
              <w:rPr>
                <w:rFonts w:cs="Calibri"/>
                <w:color w:val="000000"/>
                <w:sz w:val="16"/>
                <w:szCs w:val="16"/>
              </w:rPr>
              <w:t>33</w:t>
            </w:r>
          </w:p>
        </w:tc>
        <w:tc>
          <w:tcPr>
            <w:tcW w:w="2417" w:type="dxa"/>
          </w:tcPr>
          <w:p w:rsidRPr="00E331A1" w:rsidR="00865474" w:rsidP="00865474" w:rsidRDefault="00865474" w14:paraId="1F6D60BD" w14:textId="5EA75A7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4224F6FF" w14:textId="02211E3B">
            <w:pPr>
              <w:keepLines/>
              <w:spacing w:after="0" w:line="240" w:lineRule="auto"/>
              <w:jc w:val="both"/>
              <w:rPr>
                <w:rFonts w:cs="Calibri"/>
                <w:color w:val="000000"/>
                <w:sz w:val="16"/>
                <w:szCs w:val="16"/>
              </w:rPr>
            </w:pPr>
            <w:r w:rsidRPr="005E09C9">
              <w:rPr>
                <w:rFonts w:cs="Calibri"/>
                <w:color w:val="000000"/>
                <w:sz w:val="16"/>
                <w:szCs w:val="16"/>
              </w:rPr>
              <w:t xml:space="preserve">BANK_BRANCH_DESCRIPTION          </w:t>
            </w:r>
          </w:p>
        </w:tc>
        <w:tc>
          <w:tcPr>
            <w:tcW w:w="1321" w:type="dxa"/>
          </w:tcPr>
          <w:p w:rsidRPr="00920174" w:rsidR="00865474" w:rsidP="00865474" w:rsidRDefault="00865474" w14:paraId="1F24614A" w14:textId="4B916538">
            <w:pPr>
              <w:keepLines/>
              <w:spacing w:after="0" w:line="240" w:lineRule="auto"/>
              <w:jc w:val="both"/>
              <w:rPr>
                <w:rFonts w:ascii="Calibri Light" w:hAnsi="Calibri Light" w:cs="Calibri Light"/>
                <w:sz w:val="16"/>
                <w:szCs w:val="16"/>
                <w:lang w:val="en-US" w:eastAsia="en-US"/>
              </w:rPr>
            </w:pPr>
            <w:r w:rsidRPr="00BD7CF8">
              <w:rPr>
                <w:sz w:val="16"/>
                <w:szCs w:val="16"/>
              </w:rPr>
              <w:t>VARCHAR2(35)</w:t>
            </w:r>
          </w:p>
        </w:tc>
        <w:tc>
          <w:tcPr>
            <w:tcW w:w="630" w:type="dxa"/>
            <w:vAlign w:val="bottom"/>
          </w:tcPr>
          <w:p w:rsidRPr="00920174" w:rsidR="00865474" w:rsidP="00865474" w:rsidRDefault="00865474" w14:paraId="51B526C1" w14:textId="2A9C1658">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2D9C8FE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6A49904B" w14:textId="3D88AA17">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DESCRIPTION          </w:t>
            </w:r>
          </w:p>
        </w:tc>
        <w:tc>
          <w:tcPr>
            <w:tcW w:w="1337" w:type="dxa"/>
          </w:tcPr>
          <w:p w:rsidRPr="00920174" w:rsidR="00865474" w:rsidP="00865474" w:rsidRDefault="00865474" w14:paraId="2331855C" w14:textId="3EF20CC5">
            <w:pPr>
              <w:keepLines/>
              <w:spacing w:after="0" w:line="240" w:lineRule="auto"/>
              <w:jc w:val="both"/>
              <w:rPr>
                <w:rFonts w:ascii="Calibri Light" w:hAnsi="Calibri Light" w:cs="Calibri Light"/>
                <w:sz w:val="16"/>
                <w:szCs w:val="16"/>
              </w:rPr>
            </w:pPr>
            <w:r w:rsidRPr="00BD7CF8">
              <w:rPr>
                <w:sz w:val="16"/>
                <w:szCs w:val="16"/>
              </w:rPr>
              <w:t>VARCHAR2(35)</w:t>
            </w:r>
          </w:p>
        </w:tc>
        <w:tc>
          <w:tcPr>
            <w:tcW w:w="630" w:type="dxa"/>
          </w:tcPr>
          <w:p w:rsidRPr="00920174" w:rsidR="00865474" w:rsidP="00865474" w:rsidRDefault="00865474" w14:paraId="3DD5D46B"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F42D6F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23E00F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6D5E692"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22222293" w14:textId="77777777">
            <w:pPr>
              <w:keepLines/>
              <w:spacing w:after="0" w:line="240" w:lineRule="auto"/>
              <w:jc w:val="both"/>
              <w:rPr>
                <w:rFonts w:cs="Calibri"/>
                <w:color w:val="000000"/>
                <w:sz w:val="16"/>
                <w:szCs w:val="16"/>
              </w:rPr>
            </w:pPr>
            <w:r w:rsidRPr="00E331A1">
              <w:rPr>
                <w:rFonts w:cs="Calibri"/>
                <w:color w:val="000000"/>
                <w:sz w:val="16"/>
                <w:szCs w:val="16"/>
              </w:rPr>
              <w:t>34</w:t>
            </w:r>
          </w:p>
        </w:tc>
        <w:tc>
          <w:tcPr>
            <w:tcW w:w="2417" w:type="dxa"/>
          </w:tcPr>
          <w:p w:rsidRPr="00E331A1" w:rsidR="00865474" w:rsidP="00865474" w:rsidRDefault="00865474" w14:paraId="129537CC" w14:textId="5545B9A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018A5126" w14:textId="23E5007F">
            <w:pPr>
              <w:keepLines/>
              <w:spacing w:after="0" w:line="240" w:lineRule="auto"/>
              <w:jc w:val="both"/>
              <w:rPr>
                <w:rFonts w:cs="Calibri"/>
                <w:color w:val="000000"/>
                <w:sz w:val="16"/>
                <w:szCs w:val="16"/>
              </w:rPr>
            </w:pPr>
            <w:r w:rsidRPr="005E09C9">
              <w:rPr>
                <w:rFonts w:cs="Calibri"/>
                <w:color w:val="000000"/>
                <w:sz w:val="16"/>
                <w:szCs w:val="16"/>
              </w:rPr>
              <w:t xml:space="preserve">BANK_BRANCH_ADDRESS1             </w:t>
            </w:r>
          </w:p>
        </w:tc>
        <w:tc>
          <w:tcPr>
            <w:tcW w:w="1321" w:type="dxa"/>
          </w:tcPr>
          <w:p w:rsidRPr="00920174" w:rsidR="00865474" w:rsidP="00865474" w:rsidRDefault="00865474" w14:paraId="3257CF96" w14:textId="2350C8E0">
            <w:pPr>
              <w:keepLines/>
              <w:spacing w:after="0" w:line="240" w:lineRule="auto"/>
              <w:jc w:val="both"/>
              <w:rPr>
                <w:rFonts w:ascii="Calibri Light" w:hAnsi="Calibri Light" w:cs="Calibri Light"/>
                <w:sz w:val="16"/>
                <w:szCs w:val="16"/>
                <w:lang w:val="en-US" w:eastAsia="en-US"/>
              </w:rPr>
            </w:pPr>
            <w:r w:rsidRPr="00BD7CF8">
              <w:rPr>
                <w:sz w:val="16"/>
                <w:szCs w:val="16"/>
              </w:rPr>
              <w:t>VARCHAR2(35)</w:t>
            </w:r>
          </w:p>
        </w:tc>
        <w:tc>
          <w:tcPr>
            <w:tcW w:w="630" w:type="dxa"/>
            <w:vAlign w:val="bottom"/>
          </w:tcPr>
          <w:p w:rsidRPr="00920174" w:rsidR="00865474" w:rsidP="00865474" w:rsidRDefault="00865474" w14:paraId="6DC36A7C" w14:textId="4111F2D4">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7CD8F6D7"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2A828BF8" w14:textId="66E0C84B">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ADDRESS1             </w:t>
            </w:r>
          </w:p>
        </w:tc>
        <w:tc>
          <w:tcPr>
            <w:tcW w:w="1337" w:type="dxa"/>
          </w:tcPr>
          <w:p w:rsidRPr="00920174" w:rsidR="00865474" w:rsidP="00865474" w:rsidRDefault="00865474" w14:paraId="6D40784A" w14:textId="5870C035">
            <w:pPr>
              <w:keepLines/>
              <w:spacing w:after="0" w:line="240" w:lineRule="auto"/>
              <w:jc w:val="both"/>
              <w:rPr>
                <w:rFonts w:ascii="Calibri Light" w:hAnsi="Calibri Light" w:cs="Calibri Light"/>
                <w:sz w:val="16"/>
                <w:szCs w:val="16"/>
              </w:rPr>
            </w:pPr>
            <w:r w:rsidRPr="00BD7CF8">
              <w:rPr>
                <w:sz w:val="16"/>
                <w:szCs w:val="16"/>
              </w:rPr>
              <w:t>VARCHAR2(35)</w:t>
            </w:r>
          </w:p>
        </w:tc>
        <w:tc>
          <w:tcPr>
            <w:tcW w:w="630" w:type="dxa"/>
          </w:tcPr>
          <w:p w:rsidRPr="00920174" w:rsidR="00865474" w:rsidP="00865474" w:rsidRDefault="00865474" w14:paraId="5D53AEDC"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E68110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963057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266E5F9" w14:textId="77777777">
        <w:trPr>
          <w:trHeight w:val="247"/>
        </w:trPr>
        <w:tc>
          <w:tcPr>
            <w:tcW w:w="548" w:type="dxa"/>
          </w:tcPr>
          <w:p w:rsidRPr="00E331A1" w:rsidR="00865474" w:rsidP="00865474" w:rsidRDefault="00865474" w14:paraId="66FB534B" w14:textId="77777777">
            <w:pPr>
              <w:keepLines/>
              <w:spacing w:after="0" w:line="240" w:lineRule="auto"/>
              <w:jc w:val="both"/>
              <w:rPr>
                <w:rFonts w:cs="Calibri"/>
                <w:color w:val="000000"/>
                <w:sz w:val="16"/>
                <w:szCs w:val="16"/>
              </w:rPr>
            </w:pPr>
            <w:r w:rsidRPr="00E331A1">
              <w:rPr>
                <w:rFonts w:cs="Calibri"/>
                <w:color w:val="000000"/>
                <w:sz w:val="16"/>
                <w:szCs w:val="16"/>
              </w:rPr>
              <w:t>35</w:t>
            </w:r>
          </w:p>
        </w:tc>
        <w:tc>
          <w:tcPr>
            <w:tcW w:w="2417" w:type="dxa"/>
          </w:tcPr>
          <w:p w:rsidRPr="00E331A1" w:rsidR="00865474" w:rsidP="00865474" w:rsidRDefault="00865474" w14:paraId="52B73F6F" w14:textId="6EF1221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5B096156" w14:textId="6D3710D0">
            <w:pPr>
              <w:keepLines/>
              <w:spacing w:after="0" w:line="240" w:lineRule="auto"/>
              <w:jc w:val="both"/>
              <w:rPr>
                <w:rFonts w:cs="Calibri"/>
                <w:color w:val="000000"/>
                <w:sz w:val="16"/>
                <w:szCs w:val="16"/>
              </w:rPr>
            </w:pPr>
            <w:r w:rsidRPr="005E09C9">
              <w:rPr>
                <w:rFonts w:cs="Calibri"/>
                <w:color w:val="000000"/>
                <w:sz w:val="16"/>
                <w:szCs w:val="16"/>
              </w:rPr>
              <w:t xml:space="preserve">BANK_BRANCH_ADDRESS2             </w:t>
            </w:r>
          </w:p>
        </w:tc>
        <w:tc>
          <w:tcPr>
            <w:tcW w:w="1321" w:type="dxa"/>
          </w:tcPr>
          <w:p w:rsidRPr="00920174" w:rsidR="00865474" w:rsidP="00865474" w:rsidRDefault="00865474" w14:paraId="11E7FC2F" w14:textId="748CFACA">
            <w:pPr>
              <w:keepLines/>
              <w:spacing w:after="0" w:line="240" w:lineRule="auto"/>
              <w:jc w:val="both"/>
              <w:rPr>
                <w:rFonts w:ascii="Calibri Light" w:hAnsi="Calibri Light" w:cs="Calibri Light"/>
                <w:sz w:val="16"/>
                <w:szCs w:val="16"/>
                <w:lang w:val="en-US" w:eastAsia="en-US"/>
              </w:rPr>
            </w:pPr>
            <w:r w:rsidRPr="00BD7CF8">
              <w:rPr>
                <w:sz w:val="16"/>
                <w:szCs w:val="16"/>
              </w:rPr>
              <w:t>VARCHAR2(35)</w:t>
            </w:r>
          </w:p>
        </w:tc>
        <w:tc>
          <w:tcPr>
            <w:tcW w:w="630" w:type="dxa"/>
            <w:vAlign w:val="bottom"/>
          </w:tcPr>
          <w:p w:rsidRPr="00920174" w:rsidR="00865474" w:rsidP="00865474" w:rsidRDefault="00865474" w14:paraId="0BC245AF" w14:textId="689D8615">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36F7FD4D"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62BD4BB0" w14:textId="788A9EB9">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ADDRESS2             </w:t>
            </w:r>
          </w:p>
        </w:tc>
        <w:tc>
          <w:tcPr>
            <w:tcW w:w="1337" w:type="dxa"/>
          </w:tcPr>
          <w:p w:rsidRPr="00920174" w:rsidR="00865474" w:rsidP="00865474" w:rsidRDefault="00865474" w14:paraId="130D7B2D" w14:textId="78F80781">
            <w:pPr>
              <w:keepLines/>
              <w:spacing w:after="0" w:line="240" w:lineRule="auto"/>
              <w:jc w:val="both"/>
              <w:rPr>
                <w:rFonts w:ascii="Calibri Light" w:hAnsi="Calibri Light" w:cs="Calibri Light"/>
                <w:sz w:val="16"/>
                <w:szCs w:val="16"/>
              </w:rPr>
            </w:pPr>
            <w:r w:rsidRPr="00BD7CF8">
              <w:rPr>
                <w:sz w:val="16"/>
                <w:szCs w:val="16"/>
              </w:rPr>
              <w:t>VARCHAR2(35)</w:t>
            </w:r>
          </w:p>
        </w:tc>
        <w:tc>
          <w:tcPr>
            <w:tcW w:w="630" w:type="dxa"/>
          </w:tcPr>
          <w:p w:rsidRPr="00920174" w:rsidR="00865474" w:rsidP="00865474" w:rsidRDefault="00865474" w14:paraId="073B37D5"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5D988A0"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55B15FB"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8BF3AF7"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1091463F" w14:textId="77777777">
            <w:pPr>
              <w:keepLines/>
              <w:spacing w:after="0" w:line="240" w:lineRule="auto"/>
              <w:jc w:val="both"/>
              <w:rPr>
                <w:rFonts w:cs="Calibri"/>
                <w:color w:val="000000"/>
                <w:sz w:val="16"/>
                <w:szCs w:val="16"/>
              </w:rPr>
            </w:pPr>
            <w:r w:rsidRPr="00E331A1">
              <w:rPr>
                <w:rFonts w:cs="Calibri"/>
                <w:color w:val="000000"/>
                <w:sz w:val="16"/>
                <w:szCs w:val="16"/>
              </w:rPr>
              <w:t>36</w:t>
            </w:r>
          </w:p>
        </w:tc>
        <w:tc>
          <w:tcPr>
            <w:tcW w:w="2417" w:type="dxa"/>
          </w:tcPr>
          <w:p w:rsidRPr="00E331A1" w:rsidR="00865474" w:rsidP="00865474" w:rsidRDefault="00865474" w14:paraId="304088A0" w14:textId="33B6FE44">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36C61C45" w14:textId="5F7E01B4">
            <w:pPr>
              <w:keepLines/>
              <w:spacing w:after="0" w:line="240" w:lineRule="auto"/>
              <w:jc w:val="both"/>
              <w:rPr>
                <w:rFonts w:cs="Calibri"/>
                <w:color w:val="000000"/>
                <w:sz w:val="16"/>
                <w:szCs w:val="16"/>
              </w:rPr>
            </w:pPr>
            <w:r w:rsidRPr="005E09C9">
              <w:rPr>
                <w:rFonts w:cs="Calibri"/>
                <w:color w:val="000000"/>
                <w:sz w:val="16"/>
                <w:szCs w:val="16"/>
              </w:rPr>
              <w:t xml:space="preserve">BANK_BRANCH_ADDRESS3             </w:t>
            </w:r>
          </w:p>
        </w:tc>
        <w:tc>
          <w:tcPr>
            <w:tcW w:w="1321" w:type="dxa"/>
          </w:tcPr>
          <w:p w:rsidRPr="00920174" w:rsidR="00865474" w:rsidP="00865474" w:rsidRDefault="00865474" w14:paraId="69375B1B" w14:textId="00144D02">
            <w:pPr>
              <w:keepLines/>
              <w:spacing w:after="0" w:line="240" w:lineRule="auto"/>
              <w:jc w:val="both"/>
              <w:rPr>
                <w:rFonts w:ascii="Calibri Light" w:hAnsi="Calibri Light" w:cs="Calibri Light"/>
                <w:sz w:val="16"/>
                <w:szCs w:val="16"/>
                <w:lang w:val="en-US" w:eastAsia="en-US"/>
              </w:rPr>
            </w:pPr>
            <w:r w:rsidRPr="00BD7CF8">
              <w:rPr>
                <w:sz w:val="16"/>
                <w:szCs w:val="16"/>
              </w:rPr>
              <w:t>VARCHAR2(25)</w:t>
            </w:r>
          </w:p>
        </w:tc>
        <w:tc>
          <w:tcPr>
            <w:tcW w:w="630" w:type="dxa"/>
            <w:vAlign w:val="bottom"/>
          </w:tcPr>
          <w:p w:rsidRPr="00920174" w:rsidR="00865474" w:rsidP="00865474" w:rsidRDefault="00865474" w14:paraId="0BAF050F" w14:textId="7E2DB003">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5461D9A7"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48E7C744" w14:textId="5E44DA12">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ADDRESS3             </w:t>
            </w:r>
          </w:p>
        </w:tc>
        <w:tc>
          <w:tcPr>
            <w:tcW w:w="1337" w:type="dxa"/>
          </w:tcPr>
          <w:p w:rsidRPr="00920174" w:rsidR="00865474" w:rsidP="00865474" w:rsidRDefault="00865474" w14:paraId="7ED44F3F" w14:textId="126EC846">
            <w:pPr>
              <w:keepLines/>
              <w:spacing w:after="0" w:line="240" w:lineRule="auto"/>
              <w:jc w:val="both"/>
              <w:rPr>
                <w:rFonts w:ascii="Calibri Light" w:hAnsi="Calibri Light" w:cs="Calibri Light"/>
                <w:sz w:val="16"/>
                <w:szCs w:val="16"/>
              </w:rPr>
            </w:pPr>
            <w:r w:rsidRPr="00BD7CF8">
              <w:rPr>
                <w:sz w:val="16"/>
                <w:szCs w:val="16"/>
              </w:rPr>
              <w:t>VARCHAR2(25)</w:t>
            </w:r>
          </w:p>
        </w:tc>
        <w:tc>
          <w:tcPr>
            <w:tcW w:w="630" w:type="dxa"/>
          </w:tcPr>
          <w:p w:rsidRPr="00920174" w:rsidR="00865474" w:rsidP="00865474" w:rsidRDefault="00865474" w14:paraId="31F11208"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84D975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3B3EE07"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3266805" w14:textId="77777777">
        <w:trPr>
          <w:trHeight w:val="247"/>
        </w:trPr>
        <w:tc>
          <w:tcPr>
            <w:tcW w:w="548" w:type="dxa"/>
          </w:tcPr>
          <w:p w:rsidRPr="00E331A1" w:rsidR="00865474" w:rsidP="00865474" w:rsidRDefault="00865474" w14:paraId="6B45E6F3" w14:textId="77777777">
            <w:pPr>
              <w:keepLines/>
              <w:spacing w:after="0" w:line="240" w:lineRule="auto"/>
              <w:jc w:val="both"/>
              <w:rPr>
                <w:rFonts w:cs="Calibri"/>
                <w:color w:val="000000"/>
                <w:sz w:val="16"/>
                <w:szCs w:val="16"/>
              </w:rPr>
            </w:pPr>
            <w:r w:rsidRPr="00E331A1">
              <w:rPr>
                <w:rFonts w:cs="Calibri"/>
                <w:color w:val="000000"/>
                <w:sz w:val="16"/>
                <w:szCs w:val="16"/>
              </w:rPr>
              <w:t>37</w:t>
            </w:r>
          </w:p>
        </w:tc>
        <w:tc>
          <w:tcPr>
            <w:tcW w:w="2417" w:type="dxa"/>
          </w:tcPr>
          <w:p w:rsidRPr="00E331A1" w:rsidR="00865474" w:rsidP="00865474" w:rsidRDefault="00865474" w14:paraId="73B9F495" w14:textId="0E454C0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331A1" w:rsidR="00865474" w:rsidP="00865474" w:rsidRDefault="00865474" w14:paraId="3FE8DF28" w14:textId="25DAE772">
            <w:pPr>
              <w:keepLines/>
              <w:spacing w:after="0" w:line="240" w:lineRule="auto"/>
              <w:jc w:val="both"/>
              <w:rPr>
                <w:rFonts w:cs="Calibri"/>
                <w:color w:val="000000"/>
                <w:sz w:val="16"/>
                <w:szCs w:val="16"/>
              </w:rPr>
            </w:pPr>
            <w:r w:rsidRPr="005E09C9">
              <w:rPr>
                <w:rFonts w:cs="Calibri"/>
                <w:color w:val="000000"/>
                <w:sz w:val="16"/>
                <w:szCs w:val="16"/>
              </w:rPr>
              <w:t xml:space="preserve">BANK_BRANCH_CITY                 </w:t>
            </w:r>
          </w:p>
        </w:tc>
        <w:tc>
          <w:tcPr>
            <w:tcW w:w="1321" w:type="dxa"/>
          </w:tcPr>
          <w:p w:rsidRPr="00920174" w:rsidR="00865474" w:rsidP="00865474" w:rsidRDefault="00865474" w14:paraId="63C5D214" w14:textId="59EDD036">
            <w:pPr>
              <w:keepLines/>
              <w:spacing w:after="0" w:line="240" w:lineRule="auto"/>
              <w:jc w:val="both"/>
              <w:rPr>
                <w:rFonts w:ascii="Calibri Light" w:hAnsi="Calibri Light" w:cs="Calibri Light"/>
                <w:sz w:val="16"/>
                <w:szCs w:val="16"/>
                <w:lang w:val="en-US" w:eastAsia="en-US"/>
              </w:rPr>
            </w:pPr>
            <w:r w:rsidRPr="00BD7CF8">
              <w:rPr>
                <w:sz w:val="16"/>
                <w:szCs w:val="16"/>
              </w:rPr>
              <w:t>VARCHAR2(25)</w:t>
            </w:r>
          </w:p>
        </w:tc>
        <w:tc>
          <w:tcPr>
            <w:tcW w:w="630" w:type="dxa"/>
            <w:vAlign w:val="bottom"/>
          </w:tcPr>
          <w:p w:rsidRPr="00920174" w:rsidR="00865474" w:rsidP="00865474" w:rsidRDefault="00865474" w14:paraId="37192D39" w14:textId="39C661DF">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5BE8A305"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06C2E351" w14:textId="3F05CFD7">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CITY                 </w:t>
            </w:r>
          </w:p>
        </w:tc>
        <w:tc>
          <w:tcPr>
            <w:tcW w:w="1337" w:type="dxa"/>
          </w:tcPr>
          <w:p w:rsidRPr="00920174" w:rsidR="00865474" w:rsidP="00865474" w:rsidRDefault="00865474" w14:paraId="7D974E7F" w14:textId="5D033D9A">
            <w:pPr>
              <w:keepLines/>
              <w:spacing w:after="0" w:line="240" w:lineRule="auto"/>
              <w:jc w:val="both"/>
              <w:rPr>
                <w:rFonts w:ascii="Calibri Light" w:hAnsi="Calibri Light" w:cs="Calibri Light"/>
                <w:sz w:val="16"/>
                <w:szCs w:val="16"/>
              </w:rPr>
            </w:pPr>
            <w:r w:rsidRPr="00BD7CF8">
              <w:rPr>
                <w:sz w:val="16"/>
                <w:szCs w:val="16"/>
              </w:rPr>
              <w:t>VARCHAR2(25)</w:t>
            </w:r>
          </w:p>
        </w:tc>
        <w:tc>
          <w:tcPr>
            <w:tcW w:w="630" w:type="dxa"/>
          </w:tcPr>
          <w:p w:rsidRPr="00920174" w:rsidR="00865474" w:rsidP="00865474" w:rsidRDefault="00865474" w14:paraId="30AB678E"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AB0918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2CB7A7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5F0EC5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23716F85" w14:textId="77777777">
            <w:pPr>
              <w:keepLines/>
              <w:spacing w:after="0" w:line="240" w:lineRule="auto"/>
              <w:jc w:val="both"/>
              <w:rPr>
                <w:rFonts w:cs="Calibri"/>
                <w:color w:val="000000"/>
                <w:sz w:val="16"/>
                <w:szCs w:val="16"/>
              </w:rPr>
            </w:pPr>
            <w:r w:rsidRPr="00E331A1">
              <w:rPr>
                <w:rFonts w:cs="Calibri"/>
                <w:color w:val="000000"/>
                <w:sz w:val="16"/>
                <w:szCs w:val="16"/>
              </w:rPr>
              <w:t>38</w:t>
            </w:r>
          </w:p>
        </w:tc>
        <w:tc>
          <w:tcPr>
            <w:tcW w:w="2417" w:type="dxa"/>
          </w:tcPr>
          <w:p w:rsidRPr="00E331A1" w:rsidR="00865474" w:rsidP="00865474" w:rsidRDefault="00865474" w14:paraId="51D003C7" w14:textId="13833DE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852A5" w:rsidR="00865474" w:rsidP="00865474" w:rsidRDefault="00865474" w14:paraId="342DC78E" w14:textId="1359A041">
            <w:pPr>
              <w:keepLines/>
              <w:spacing w:after="0" w:line="240" w:lineRule="auto"/>
              <w:jc w:val="both"/>
              <w:rPr>
                <w:rFonts w:cs="Calibri"/>
                <w:color w:val="000000"/>
                <w:sz w:val="16"/>
                <w:szCs w:val="16"/>
              </w:rPr>
            </w:pPr>
            <w:r w:rsidRPr="005E09C9">
              <w:rPr>
                <w:rFonts w:cs="Calibri"/>
                <w:color w:val="000000"/>
                <w:sz w:val="16"/>
                <w:szCs w:val="16"/>
              </w:rPr>
              <w:t xml:space="preserve">BANK_BRANCH_STATE                </w:t>
            </w:r>
          </w:p>
        </w:tc>
        <w:tc>
          <w:tcPr>
            <w:tcW w:w="1321" w:type="dxa"/>
          </w:tcPr>
          <w:p w:rsidRPr="00920174" w:rsidR="00865474" w:rsidP="00865474" w:rsidRDefault="00865474" w14:paraId="5B4D5964" w14:textId="7065A205">
            <w:pPr>
              <w:keepLines/>
              <w:spacing w:after="0" w:line="240" w:lineRule="auto"/>
              <w:jc w:val="both"/>
              <w:rPr>
                <w:rFonts w:ascii="Calibri Light" w:hAnsi="Calibri Light" w:cs="Calibri Light"/>
                <w:sz w:val="16"/>
                <w:szCs w:val="16"/>
                <w:lang w:val="en-US" w:eastAsia="en-US"/>
              </w:rPr>
            </w:pPr>
            <w:r w:rsidRPr="00BD7CF8">
              <w:rPr>
                <w:sz w:val="16"/>
                <w:szCs w:val="16"/>
              </w:rPr>
              <w:t>VARCHAR2(20)</w:t>
            </w:r>
          </w:p>
        </w:tc>
        <w:tc>
          <w:tcPr>
            <w:tcW w:w="630" w:type="dxa"/>
            <w:vAlign w:val="bottom"/>
          </w:tcPr>
          <w:p w:rsidRPr="00920174" w:rsidR="00865474" w:rsidP="00865474" w:rsidRDefault="00865474" w14:paraId="416B441E" w14:textId="0AA56861">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4B21173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4F84EE3A" w14:textId="605F1642">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STATE                </w:t>
            </w:r>
          </w:p>
        </w:tc>
        <w:tc>
          <w:tcPr>
            <w:tcW w:w="1337" w:type="dxa"/>
          </w:tcPr>
          <w:p w:rsidRPr="00920174" w:rsidR="00865474" w:rsidP="00865474" w:rsidRDefault="00865474" w14:paraId="39B3FEF6" w14:textId="3AE5CF99">
            <w:pPr>
              <w:keepLines/>
              <w:spacing w:after="0" w:line="240" w:lineRule="auto"/>
              <w:jc w:val="both"/>
              <w:rPr>
                <w:rFonts w:ascii="Calibri Light" w:hAnsi="Calibri Light" w:cs="Calibri Light"/>
                <w:sz w:val="16"/>
                <w:szCs w:val="16"/>
              </w:rPr>
            </w:pPr>
            <w:r w:rsidRPr="00BD7CF8">
              <w:rPr>
                <w:sz w:val="16"/>
                <w:szCs w:val="16"/>
              </w:rPr>
              <w:t>VARCHAR2(20)</w:t>
            </w:r>
          </w:p>
        </w:tc>
        <w:tc>
          <w:tcPr>
            <w:tcW w:w="630" w:type="dxa"/>
          </w:tcPr>
          <w:p w:rsidRPr="00920174" w:rsidR="00865474" w:rsidP="00865474" w:rsidRDefault="00865474" w14:paraId="4948FFAE"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08587A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DB222E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43343D3" w14:textId="77777777">
        <w:trPr>
          <w:trHeight w:val="247"/>
        </w:trPr>
        <w:tc>
          <w:tcPr>
            <w:tcW w:w="548" w:type="dxa"/>
          </w:tcPr>
          <w:p w:rsidRPr="00E331A1" w:rsidR="00865474" w:rsidP="00865474" w:rsidRDefault="00865474" w14:paraId="66A71D38" w14:textId="77777777">
            <w:pPr>
              <w:keepLines/>
              <w:spacing w:after="0" w:line="240" w:lineRule="auto"/>
              <w:jc w:val="both"/>
              <w:rPr>
                <w:rFonts w:cs="Calibri"/>
                <w:color w:val="000000"/>
                <w:sz w:val="16"/>
                <w:szCs w:val="16"/>
              </w:rPr>
            </w:pPr>
            <w:r w:rsidRPr="00E331A1">
              <w:rPr>
                <w:rFonts w:cs="Calibri"/>
                <w:color w:val="000000"/>
                <w:sz w:val="16"/>
                <w:szCs w:val="16"/>
              </w:rPr>
              <w:t>39</w:t>
            </w:r>
          </w:p>
        </w:tc>
        <w:tc>
          <w:tcPr>
            <w:tcW w:w="2417" w:type="dxa"/>
          </w:tcPr>
          <w:p w:rsidRPr="00E331A1" w:rsidR="00865474" w:rsidP="00865474" w:rsidRDefault="00865474" w14:paraId="3418CADB" w14:textId="2CEB979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852A5" w:rsidR="00865474" w:rsidP="00865474" w:rsidRDefault="00865474" w14:paraId="362B0169" w14:textId="060593CE">
            <w:pPr>
              <w:keepLines/>
              <w:spacing w:after="0" w:line="240" w:lineRule="auto"/>
              <w:jc w:val="both"/>
              <w:rPr>
                <w:rFonts w:cs="Calibri"/>
                <w:color w:val="000000"/>
                <w:sz w:val="16"/>
                <w:szCs w:val="16"/>
              </w:rPr>
            </w:pPr>
            <w:r w:rsidRPr="005E09C9">
              <w:rPr>
                <w:rFonts w:cs="Calibri"/>
                <w:color w:val="000000"/>
                <w:sz w:val="16"/>
                <w:szCs w:val="16"/>
              </w:rPr>
              <w:t xml:space="preserve">BANK_BRANCH_ZIP                  </w:t>
            </w:r>
          </w:p>
        </w:tc>
        <w:tc>
          <w:tcPr>
            <w:tcW w:w="1321" w:type="dxa"/>
          </w:tcPr>
          <w:p w:rsidRPr="00920174" w:rsidR="00865474" w:rsidP="00865474" w:rsidRDefault="00865474" w14:paraId="2AE1E86C" w14:textId="1F03EE3A">
            <w:pPr>
              <w:keepLines/>
              <w:spacing w:after="0" w:line="240" w:lineRule="auto"/>
              <w:jc w:val="both"/>
              <w:rPr>
                <w:rFonts w:ascii="Calibri Light" w:hAnsi="Calibri Light" w:cs="Calibri Light"/>
                <w:sz w:val="16"/>
                <w:szCs w:val="16"/>
                <w:lang w:val="en-US" w:eastAsia="en-US"/>
              </w:rPr>
            </w:pPr>
            <w:r w:rsidRPr="00BD7CF8">
              <w:rPr>
                <w:sz w:val="16"/>
                <w:szCs w:val="16"/>
              </w:rPr>
              <w:t>VARCHAR2(25)</w:t>
            </w:r>
          </w:p>
        </w:tc>
        <w:tc>
          <w:tcPr>
            <w:tcW w:w="630" w:type="dxa"/>
            <w:vAlign w:val="bottom"/>
          </w:tcPr>
          <w:p w:rsidRPr="00920174" w:rsidR="00865474" w:rsidP="00865474" w:rsidRDefault="00865474" w14:paraId="379E3174" w14:textId="06A205D7">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4ADC0E2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7717ADEE" w14:textId="1D59F075">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ZIP                  </w:t>
            </w:r>
          </w:p>
        </w:tc>
        <w:tc>
          <w:tcPr>
            <w:tcW w:w="1337" w:type="dxa"/>
          </w:tcPr>
          <w:p w:rsidRPr="00920174" w:rsidR="00865474" w:rsidP="00865474" w:rsidRDefault="00865474" w14:paraId="62787367" w14:textId="1E6A841C">
            <w:pPr>
              <w:keepLines/>
              <w:spacing w:after="0" w:line="240" w:lineRule="auto"/>
              <w:jc w:val="both"/>
              <w:rPr>
                <w:rFonts w:ascii="Calibri Light" w:hAnsi="Calibri Light" w:cs="Calibri Light"/>
                <w:sz w:val="16"/>
                <w:szCs w:val="16"/>
              </w:rPr>
            </w:pPr>
            <w:r w:rsidRPr="00BD7CF8">
              <w:rPr>
                <w:sz w:val="16"/>
                <w:szCs w:val="16"/>
              </w:rPr>
              <w:t>VARCHAR2(25)</w:t>
            </w:r>
          </w:p>
        </w:tc>
        <w:tc>
          <w:tcPr>
            <w:tcW w:w="630" w:type="dxa"/>
          </w:tcPr>
          <w:p w:rsidRPr="00920174" w:rsidR="00865474" w:rsidP="00865474" w:rsidRDefault="00865474" w14:paraId="41F01EA5"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3D46CD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75F75B3"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12A5CD0"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5DBDA96D" w14:textId="77777777">
            <w:pPr>
              <w:keepLines/>
              <w:spacing w:after="0" w:line="240" w:lineRule="auto"/>
              <w:jc w:val="both"/>
              <w:rPr>
                <w:rFonts w:cs="Calibri"/>
                <w:color w:val="000000"/>
                <w:sz w:val="16"/>
                <w:szCs w:val="16"/>
              </w:rPr>
            </w:pPr>
            <w:r w:rsidRPr="00E331A1">
              <w:rPr>
                <w:rFonts w:cs="Calibri"/>
                <w:color w:val="000000"/>
                <w:sz w:val="16"/>
                <w:szCs w:val="16"/>
              </w:rPr>
              <w:t>40</w:t>
            </w:r>
          </w:p>
        </w:tc>
        <w:tc>
          <w:tcPr>
            <w:tcW w:w="2417" w:type="dxa"/>
          </w:tcPr>
          <w:p w:rsidRPr="00E331A1" w:rsidR="00865474" w:rsidP="00865474" w:rsidRDefault="00865474" w14:paraId="5019A824" w14:textId="65229A26">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852A5" w:rsidR="00865474" w:rsidP="00865474" w:rsidRDefault="00865474" w14:paraId="03545C5A" w14:textId="74D6D6DF">
            <w:pPr>
              <w:keepLines/>
              <w:spacing w:after="0" w:line="240" w:lineRule="auto"/>
              <w:jc w:val="both"/>
              <w:rPr>
                <w:rFonts w:cs="Calibri"/>
                <w:color w:val="000000"/>
                <w:sz w:val="16"/>
                <w:szCs w:val="16"/>
              </w:rPr>
            </w:pPr>
            <w:r w:rsidRPr="005E09C9">
              <w:rPr>
                <w:rFonts w:cs="Calibri"/>
                <w:color w:val="000000"/>
                <w:sz w:val="16"/>
                <w:szCs w:val="16"/>
              </w:rPr>
              <w:t xml:space="preserve">BANK_BRANCH_PROVINCE             </w:t>
            </w:r>
          </w:p>
        </w:tc>
        <w:tc>
          <w:tcPr>
            <w:tcW w:w="1321" w:type="dxa"/>
          </w:tcPr>
          <w:p w:rsidRPr="00920174" w:rsidR="00865474" w:rsidP="00865474" w:rsidRDefault="00865474" w14:paraId="5667920E" w14:textId="70FE24DE">
            <w:pPr>
              <w:keepLines/>
              <w:spacing w:after="0" w:line="240" w:lineRule="auto"/>
              <w:jc w:val="both"/>
              <w:rPr>
                <w:rFonts w:ascii="Calibri Light" w:hAnsi="Calibri Light" w:cs="Calibri Light"/>
                <w:sz w:val="16"/>
                <w:szCs w:val="16"/>
                <w:lang w:val="en-US" w:eastAsia="en-US"/>
              </w:rPr>
            </w:pPr>
            <w:r w:rsidRPr="00BD7CF8">
              <w:rPr>
                <w:sz w:val="16"/>
                <w:szCs w:val="16"/>
              </w:rPr>
              <w:t>VARCHAR2(25)</w:t>
            </w:r>
          </w:p>
        </w:tc>
        <w:tc>
          <w:tcPr>
            <w:tcW w:w="630" w:type="dxa"/>
            <w:vAlign w:val="bottom"/>
          </w:tcPr>
          <w:p w:rsidRPr="00920174" w:rsidR="00865474" w:rsidP="00865474" w:rsidRDefault="00865474" w14:paraId="5E5B071E" w14:textId="10C6D037">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652CE72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06ADD563" w14:textId="775AE436">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PROVINCE             </w:t>
            </w:r>
          </w:p>
        </w:tc>
        <w:tc>
          <w:tcPr>
            <w:tcW w:w="1337" w:type="dxa"/>
          </w:tcPr>
          <w:p w:rsidRPr="00920174" w:rsidR="00865474" w:rsidP="00865474" w:rsidRDefault="00865474" w14:paraId="55DFEC3D" w14:textId="74F1D4BD">
            <w:pPr>
              <w:keepLines/>
              <w:spacing w:after="0" w:line="240" w:lineRule="auto"/>
              <w:jc w:val="both"/>
              <w:rPr>
                <w:rFonts w:ascii="Calibri Light" w:hAnsi="Calibri Light" w:cs="Calibri Light"/>
                <w:sz w:val="16"/>
                <w:szCs w:val="16"/>
              </w:rPr>
            </w:pPr>
            <w:r w:rsidRPr="00BD7CF8">
              <w:rPr>
                <w:sz w:val="16"/>
                <w:szCs w:val="16"/>
              </w:rPr>
              <w:t>VARCHAR2(25)</w:t>
            </w:r>
          </w:p>
        </w:tc>
        <w:tc>
          <w:tcPr>
            <w:tcW w:w="630" w:type="dxa"/>
          </w:tcPr>
          <w:p w:rsidRPr="00920174" w:rsidR="00865474" w:rsidP="00865474" w:rsidRDefault="00865474" w14:paraId="0A76BF9F"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8A1F9F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8FF9CAC"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6571C8A" w14:textId="77777777">
        <w:trPr>
          <w:trHeight w:val="247"/>
        </w:trPr>
        <w:tc>
          <w:tcPr>
            <w:tcW w:w="548" w:type="dxa"/>
          </w:tcPr>
          <w:p w:rsidRPr="00E331A1" w:rsidR="00865474" w:rsidP="00865474" w:rsidRDefault="00865474" w14:paraId="21374160" w14:textId="77777777">
            <w:pPr>
              <w:keepLines/>
              <w:spacing w:after="0" w:line="240" w:lineRule="auto"/>
              <w:jc w:val="both"/>
              <w:rPr>
                <w:rFonts w:cs="Calibri"/>
                <w:color w:val="000000"/>
                <w:sz w:val="16"/>
                <w:szCs w:val="16"/>
              </w:rPr>
            </w:pPr>
            <w:r w:rsidRPr="00E331A1">
              <w:rPr>
                <w:rFonts w:cs="Calibri"/>
                <w:color w:val="000000"/>
                <w:sz w:val="16"/>
                <w:szCs w:val="16"/>
              </w:rPr>
              <w:t>41</w:t>
            </w:r>
          </w:p>
        </w:tc>
        <w:tc>
          <w:tcPr>
            <w:tcW w:w="2417" w:type="dxa"/>
          </w:tcPr>
          <w:p w:rsidRPr="00E331A1" w:rsidR="00865474" w:rsidP="00865474" w:rsidRDefault="00865474" w14:paraId="5FD3C0FC" w14:textId="7B808309">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852A5" w:rsidR="00865474" w:rsidP="00865474" w:rsidRDefault="00865474" w14:paraId="599F7DD4" w14:textId="60D93C3A">
            <w:pPr>
              <w:keepLines/>
              <w:spacing w:after="0" w:line="240" w:lineRule="auto"/>
              <w:jc w:val="both"/>
              <w:rPr>
                <w:rFonts w:cs="Calibri"/>
                <w:color w:val="000000"/>
                <w:sz w:val="16"/>
                <w:szCs w:val="16"/>
              </w:rPr>
            </w:pPr>
            <w:r w:rsidRPr="005E09C9">
              <w:rPr>
                <w:rFonts w:cs="Calibri"/>
                <w:color w:val="000000"/>
                <w:sz w:val="16"/>
                <w:szCs w:val="16"/>
              </w:rPr>
              <w:t xml:space="preserve">BANK_BRANCH_COUNTRY              </w:t>
            </w:r>
          </w:p>
        </w:tc>
        <w:tc>
          <w:tcPr>
            <w:tcW w:w="1321" w:type="dxa"/>
          </w:tcPr>
          <w:p w:rsidRPr="00920174" w:rsidR="00865474" w:rsidP="00865474" w:rsidRDefault="00865474" w14:paraId="56AB18A3" w14:textId="08E86659">
            <w:pPr>
              <w:keepLines/>
              <w:spacing w:after="0" w:line="240" w:lineRule="auto"/>
              <w:jc w:val="both"/>
              <w:rPr>
                <w:rFonts w:ascii="Calibri Light" w:hAnsi="Calibri Light" w:cs="Calibri Light"/>
                <w:sz w:val="16"/>
                <w:szCs w:val="16"/>
                <w:lang w:val="en-US" w:eastAsia="en-US"/>
              </w:rPr>
            </w:pPr>
            <w:r w:rsidRPr="00BD7CF8">
              <w:rPr>
                <w:sz w:val="16"/>
                <w:szCs w:val="16"/>
              </w:rPr>
              <w:t>VARCHAR2(10)</w:t>
            </w:r>
          </w:p>
        </w:tc>
        <w:tc>
          <w:tcPr>
            <w:tcW w:w="630" w:type="dxa"/>
            <w:vAlign w:val="bottom"/>
          </w:tcPr>
          <w:p w:rsidRPr="00920174" w:rsidR="00865474" w:rsidP="00865474" w:rsidRDefault="00865474" w14:paraId="7CDD1142" w14:textId="362E8FEB">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Y</w:t>
            </w:r>
          </w:p>
        </w:tc>
        <w:tc>
          <w:tcPr>
            <w:tcW w:w="720" w:type="dxa"/>
          </w:tcPr>
          <w:p w:rsidRPr="00920174" w:rsidR="00865474" w:rsidP="00865474" w:rsidRDefault="00865474" w14:paraId="47EC0E55"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45EEA85F" w14:textId="7C7B50DD">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COUNTRY              </w:t>
            </w:r>
          </w:p>
        </w:tc>
        <w:tc>
          <w:tcPr>
            <w:tcW w:w="1337" w:type="dxa"/>
          </w:tcPr>
          <w:p w:rsidRPr="00920174" w:rsidR="00865474" w:rsidP="00865474" w:rsidRDefault="00865474" w14:paraId="6FBE2804" w14:textId="21DA3861">
            <w:pPr>
              <w:keepLines/>
              <w:spacing w:after="0" w:line="240" w:lineRule="auto"/>
              <w:jc w:val="both"/>
              <w:rPr>
                <w:rFonts w:ascii="Calibri Light" w:hAnsi="Calibri Light" w:cs="Calibri Light"/>
                <w:sz w:val="16"/>
                <w:szCs w:val="16"/>
              </w:rPr>
            </w:pPr>
            <w:r w:rsidRPr="00BD7CF8">
              <w:rPr>
                <w:sz w:val="16"/>
                <w:szCs w:val="16"/>
              </w:rPr>
              <w:t>VARCHAR2(10)</w:t>
            </w:r>
          </w:p>
        </w:tc>
        <w:tc>
          <w:tcPr>
            <w:tcW w:w="630" w:type="dxa"/>
          </w:tcPr>
          <w:p w:rsidRPr="00920174" w:rsidR="00865474" w:rsidP="00865474" w:rsidRDefault="00865474" w14:paraId="6D1203AF"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7242F8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23F6D7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C550CC7"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56EE977F" w14:textId="77777777">
            <w:pPr>
              <w:keepLines/>
              <w:spacing w:after="0" w:line="240" w:lineRule="auto"/>
              <w:jc w:val="both"/>
              <w:rPr>
                <w:rFonts w:cs="Calibri"/>
                <w:color w:val="000000"/>
                <w:sz w:val="16"/>
                <w:szCs w:val="16"/>
              </w:rPr>
            </w:pPr>
            <w:r w:rsidRPr="00E331A1">
              <w:rPr>
                <w:rFonts w:cs="Calibri"/>
                <w:color w:val="000000"/>
                <w:sz w:val="16"/>
                <w:szCs w:val="16"/>
              </w:rPr>
              <w:t>42</w:t>
            </w:r>
          </w:p>
        </w:tc>
        <w:tc>
          <w:tcPr>
            <w:tcW w:w="2417" w:type="dxa"/>
          </w:tcPr>
          <w:p w:rsidRPr="00E331A1" w:rsidR="00865474" w:rsidP="00865474" w:rsidRDefault="00865474" w14:paraId="1A36DA46" w14:textId="0C2FEB4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852A5" w:rsidR="00865474" w:rsidP="00865474" w:rsidRDefault="00865474" w14:paraId="456081ED" w14:textId="56AB1FAD">
            <w:pPr>
              <w:keepLines/>
              <w:spacing w:after="0" w:line="240" w:lineRule="auto"/>
              <w:jc w:val="both"/>
              <w:rPr>
                <w:rFonts w:cs="Calibri"/>
                <w:color w:val="000000"/>
                <w:sz w:val="16"/>
                <w:szCs w:val="16"/>
              </w:rPr>
            </w:pPr>
            <w:r w:rsidRPr="005E09C9">
              <w:rPr>
                <w:rFonts w:cs="Calibri"/>
                <w:color w:val="000000"/>
                <w:sz w:val="16"/>
                <w:szCs w:val="16"/>
              </w:rPr>
              <w:t xml:space="preserve">BANK_BRANCH_AREA_CODE            </w:t>
            </w:r>
          </w:p>
        </w:tc>
        <w:tc>
          <w:tcPr>
            <w:tcW w:w="1321" w:type="dxa"/>
          </w:tcPr>
          <w:p w:rsidRPr="00920174" w:rsidR="00865474" w:rsidP="00865474" w:rsidRDefault="00865474" w14:paraId="22653A6A" w14:textId="7DEB044A">
            <w:pPr>
              <w:keepLines/>
              <w:spacing w:after="0" w:line="240" w:lineRule="auto"/>
              <w:jc w:val="both"/>
              <w:rPr>
                <w:rFonts w:ascii="Calibri Light" w:hAnsi="Calibri Light" w:cs="Calibri Light"/>
                <w:sz w:val="16"/>
                <w:szCs w:val="16"/>
                <w:lang w:val="en-US" w:eastAsia="en-US"/>
              </w:rPr>
            </w:pPr>
            <w:r w:rsidRPr="00BD7CF8">
              <w:rPr>
                <w:sz w:val="16"/>
                <w:szCs w:val="16"/>
              </w:rPr>
              <w:t>VARCHAR2(15)</w:t>
            </w:r>
          </w:p>
        </w:tc>
        <w:tc>
          <w:tcPr>
            <w:tcW w:w="630" w:type="dxa"/>
            <w:vAlign w:val="bottom"/>
          </w:tcPr>
          <w:p w:rsidRPr="00920174" w:rsidR="00865474" w:rsidP="00865474" w:rsidRDefault="00865474" w14:paraId="207EBBC4" w14:textId="3353FE38">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38F61E14"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54ECB0DE" w14:textId="4BB1B216">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AREA_CODE            </w:t>
            </w:r>
          </w:p>
        </w:tc>
        <w:tc>
          <w:tcPr>
            <w:tcW w:w="1337" w:type="dxa"/>
          </w:tcPr>
          <w:p w:rsidRPr="00920174" w:rsidR="00865474" w:rsidP="00865474" w:rsidRDefault="00865474" w14:paraId="174A190E" w14:textId="7B09CF74">
            <w:pPr>
              <w:keepLines/>
              <w:spacing w:after="0" w:line="240" w:lineRule="auto"/>
              <w:jc w:val="both"/>
              <w:rPr>
                <w:rFonts w:ascii="Calibri Light" w:hAnsi="Calibri Light" w:cs="Calibri Light"/>
                <w:sz w:val="16"/>
                <w:szCs w:val="16"/>
              </w:rPr>
            </w:pPr>
            <w:r w:rsidRPr="00BD7CF8">
              <w:rPr>
                <w:sz w:val="16"/>
                <w:szCs w:val="16"/>
              </w:rPr>
              <w:t>VARCHAR2(15)</w:t>
            </w:r>
          </w:p>
        </w:tc>
        <w:tc>
          <w:tcPr>
            <w:tcW w:w="630" w:type="dxa"/>
          </w:tcPr>
          <w:p w:rsidRPr="00920174" w:rsidR="00865474" w:rsidP="00865474" w:rsidRDefault="00865474" w14:paraId="10AFF0D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8B7889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40058A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9E53E09" w14:textId="77777777">
        <w:trPr>
          <w:trHeight w:val="247"/>
        </w:trPr>
        <w:tc>
          <w:tcPr>
            <w:tcW w:w="548" w:type="dxa"/>
          </w:tcPr>
          <w:p w:rsidRPr="00E331A1" w:rsidR="00865474" w:rsidP="00865474" w:rsidRDefault="00865474" w14:paraId="45D80489" w14:textId="77777777">
            <w:pPr>
              <w:keepLines/>
              <w:spacing w:after="0" w:line="240" w:lineRule="auto"/>
              <w:jc w:val="both"/>
              <w:rPr>
                <w:rFonts w:cs="Calibri"/>
                <w:color w:val="000000"/>
                <w:sz w:val="16"/>
                <w:szCs w:val="16"/>
              </w:rPr>
            </w:pPr>
            <w:r w:rsidRPr="00E331A1">
              <w:rPr>
                <w:rFonts w:cs="Calibri"/>
                <w:color w:val="000000"/>
                <w:sz w:val="16"/>
                <w:szCs w:val="16"/>
              </w:rPr>
              <w:t>43</w:t>
            </w:r>
          </w:p>
        </w:tc>
        <w:tc>
          <w:tcPr>
            <w:tcW w:w="2417" w:type="dxa"/>
          </w:tcPr>
          <w:p w:rsidRPr="00E331A1" w:rsidR="00865474" w:rsidP="00865474" w:rsidRDefault="00865474" w14:paraId="0B32D83C" w14:textId="2562CCB4">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852A5" w:rsidR="00865474" w:rsidP="00865474" w:rsidRDefault="00865474" w14:paraId="389E2ED1" w14:textId="3C107FEC">
            <w:pPr>
              <w:keepLines/>
              <w:spacing w:after="0" w:line="240" w:lineRule="auto"/>
              <w:jc w:val="both"/>
              <w:rPr>
                <w:rFonts w:cs="Calibri"/>
                <w:color w:val="000000"/>
                <w:sz w:val="16"/>
                <w:szCs w:val="16"/>
              </w:rPr>
            </w:pPr>
            <w:r w:rsidRPr="005E09C9">
              <w:rPr>
                <w:rFonts w:cs="Calibri"/>
                <w:color w:val="000000"/>
                <w:sz w:val="16"/>
                <w:szCs w:val="16"/>
              </w:rPr>
              <w:t xml:space="preserve">BANK_BRANCH_PHONE                </w:t>
            </w:r>
          </w:p>
        </w:tc>
        <w:tc>
          <w:tcPr>
            <w:tcW w:w="1321" w:type="dxa"/>
          </w:tcPr>
          <w:p w:rsidRPr="00920174" w:rsidR="00865474" w:rsidP="00865474" w:rsidRDefault="00865474" w14:paraId="2776EA89" w14:textId="60085015">
            <w:pPr>
              <w:keepLines/>
              <w:spacing w:after="0" w:line="240" w:lineRule="auto"/>
              <w:jc w:val="both"/>
              <w:rPr>
                <w:rFonts w:ascii="Calibri Light" w:hAnsi="Calibri Light" w:cs="Calibri Light"/>
                <w:sz w:val="16"/>
                <w:szCs w:val="16"/>
                <w:lang w:val="en-US" w:eastAsia="en-US"/>
              </w:rPr>
            </w:pPr>
            <w:r w:rsidRPr="00BD7CF8">
              <w:rPr>
                <w:sz w:val="16"/>
                <w:szCs w:val="16"/>
              </w:rPr>
              <w:t>VARCHAR2(30)</w:t>
            </w:r>
          </w:p>
        </w:tc>
        <w:tc>
          <w:tcPr>
            <w:tcW w:w="630" w:type="dxa"/>
            <w:vAlign w:val="bottom"/>
          </w:tcPr>
          <w:p w:rsidRPr="00920174" w:rsidR="00865474" w:rsidP="00865474" w:rsidRDefault="00865474" w14:paraId="18103EBF" w14:textId="384C67A3">
            <w:pPr>
              <w:keepLines/>
              <w:spacing w:after="0" w:line="240" w:lineRule="auto"/>
              <w:jc w:val="both"/>
              <w:rPr>
                <w:rFonts w:ascii="Calibri Light" w:hAnsi="Calibri Light" w:cs="Calibri Light"/>
                <w:sz w:val="16"/>
                <w:szCs w:val="16"/>
                <w:lang w:val="en-US" w:eastAsia="en-US"/>
              </w:rPr>
            </w:pPr>
            <w:r w:rsidRPr="00AC7943">
              <w:rPr>
                <w:rFonts w:cs="Calibri"/>
                <w:color w:val="000000"/>
                <w:sz w:val="16"/>
                <w:szCs w:val="16"/>
              </w:rPr>
              <w:t>N</w:t>
            </w:r>
          </w:p>
        </w:tc>
        <w:tc>
          <w:tcPr>
            <w:tcW w:w="720" w:type="dxa"/>
          </w:tcPr>
          <w:p w:rsidRPr="00920174" w:rsidR="00865474" w:rsidP="00865474" w:rsidRDefault="00865474" w14:paraId="4243E8F9"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920174" w:rsidR="00865474" w:rsidP="00865474" w:rsidRDefault="00865474" w14:paraId="424D6C27" w14:textId="426890B3">
            <w:pPr>
              <w:keepLines/>
              <w:spacing w:after="0" w:line="240" w:lineRule="auto"/>
              <w:jc w:val="both"/>
              <w:rPr>
                <w:rFonts w:ascii="Calibri Light" w:hAnsi="Calibri Light" w:cs="Calibri Light"/>
                <w:sz w:val="16"/>
                <w:szCs w:val="16"/>
              </w:rPr>
            </w:pPr>
            <w:r w:rsidRPr="005E09C9">
              <w:rPr>
                <w:rFonts w:cs="Calibri"/>
                <w:color w:val="000000"/>
                <w:sz w:val="16"/>
                <w:szCs w:val="16"/>
              </w:rPr>
              <w:t xml:space="preserve">BANK_BRANCH_PHONE                </w:t>
            </w:r>
          </w:p>
        </w:tc>
        <w:tc>
          <w:tcPr>
            <w:tcW w:w="1337" w:type="dxa"/>
          </w:tcPr>
          <w:p w:rsidRPr="00920174" w:rsidR="00865474" w:rsidP="00865474" w:rsidRDefault="00865474" w14:paraId="2F3AE9E3" w14:textId="4083EABC">
            <w:pPr>
              <w:keepLines/>
              <w:spacing w:after="0" w:line="240" w:lineRule="auto"/>
              <w:jc w:val="both"/>
              <w:rPr>
                <w:rFonts w:ascii="Calibri Light" w:hAnsi="Calibri Light" w:cs="Calibri Light"/>
                <w:sz w:val="16"/>
                <w:szCs w:val="16"/>
              </w:rPr>
            </w:pPr>
            <w:r w:rsidRPr="00BD7CF8">
              <w:rPr>
                <w:sz w:val="16"/>
                <w:szCs w:val="16"/>
              </w:rPr>
              <w:t>VARCHAR2(30)</w:t>
            </w:r>
          </w:p>
        </w:tc>
        <w:tc>
          <w:tcPr>
            <w:tcW w:w="630" w:type="dxa"/>
          </w:tcPr>
          <w:p w:rsidRPr="00920174" w:rsidR="00865474" w:rsidP="00865474" w:rsidRDefault="00865474" w14:paraId="022B7B8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92E267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A86367D"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60F14A4"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tcPr>
          <w:p w:rsidRPr="00E331A1" w:rsidR="00865474" w:rsidP="00865474" w:rsidRDefault="00865474" w14:paraId="1A89DD4D" w14:textId="77777777">
            <w:pPr>
              <w:keepLines/>
              <w:spacing w:after="0" w:line="240" w:lineRule="auto"/>
              <w:jc w:val="both"/>
              <w:rPr>
                <w:rFonts w:cs="Calibri"/>
                <w:color w:val="000000"/>
                <w:sz w:val="16"/>
                <w:szCs w:val="16"/>
              </w:rPr>
            </w:pPr>
            <w:r w:rsidRPr="00E331A1">
              <w:rPr>
                <w:rFonts w:cs="Calibri"/>
                <w:color w:val="000000"/>
                <w:sz w:val="16"/>
                <w:szCs w:val="16"/>
              </w:rPr>
              <w:t>44</w:t>
            </w:r>
          </w:p>
        </w:tc>
        <w:tc>
          <w:tcPr>
            <w:tcW w:w="2417" w:type="dxa"/>
          </w:tcPr>
          <w:p w:rsidRPr="00E331A1" w:rsidR="00865474" w:rsidP="00865474" w:rsidRDefault="00865474" w14:paraId="35FB9A61" w14:textId="5A53E629">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105E590D" w14:textId="39F51D2E">
            <w:pPr>
              <w:keepLines/>
              <w:spacing w:after="0" w:line="240" w:lineRule="auto"/>
              <w:jc w:val="both"/>
              <w:rPr>
                <w:rFonts w:cs="Calibri"/>
                <w:color w:val="000000"/>
                <w:sz w:val="16"/>
                <w:szCs w:val="16"/>
              </w:rPr>
            </w:pPr>
            <w:r w:rsidRPr="005E09C9">
              <w:rPr>
                <w:rFonts w:cs="Calibri"/>
                <w:color w:val="000000"/>
                <w:sz w:val="16"/>
                <w:szCs w:val="16"/>
              </w:rPr>
              <w:t xml:space="preserve">BANK_ACCOUNT_ATT_CATEGORY </w:t>
            </w:r>
          </w:p>
        </w:tc>
        <w:tc>
          <w:tcPr>
            <w:tcW w:w="1321" w:type="dxa"/>
          </w:tcPr>
          <w:p w:rsidRPr="00F031EC" w:rsidR="00865474" w:rsidP="00865474" w:rsidRDefault="00865474" w14:paraId="0E8B0B16" w14:textId="0B6D489A">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073509C9" w14:textId="6630A204">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8C51FBD"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D5F6695" w14:textId="1FD1019F">
            <w:pPr>
              <w:keepLines/>
              <w:spacing w:after="0" w:line="240" w:lineRule="auto"/>
              <w:jc w:val="both"/>
              <w:rPr>
                <w:rFonts w:cs="Calibri"/>
                <w:color w:val="000000"/>
                <w:sz w:val="16"/>
                <w:szCs w:val="16"/>
              </w:rPr>
            </w:pPr>
            <w:r w:rsidRPr="005E09C9">
              <w:rPr>
                <w:rFonts w:cs="Calibri"/>
                <w:color w:val="000000"/>
                <w:sz w:val="16"/>
                <w:szCs w:val="16"/>
              </w:rPr>
              <w:t xml:space="preserve">BANK_ACCOUNT_ATT_CATEGORY </w:t>
            </w:r>
          </w:p>
        </w:tc>
        <w:tc>
          <w:tcPr>
            <w:tcW w:w="1337" w:type="dxa"/>
          </w:tcPr>
          <w:p w:rsidRPr="00F031EC" w:rsidR="00865474" w:rsidP="00865474" w:rsidRDefault="00865474" w14:paraId="2FEF4290" w14:textId="3037E3A4">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08D95F63"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62D20F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C56B949"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00E81FA" w14:textId="77777777">
        <w:trPr>
          <w:trHeight w:val="247"/>
        </w:trPr>
        <w:tc>
          <w:tcPr>
            <w:tcW w:w="548" w:type="dxa"/>
          </w:tcPr>
          <w:p w:rsidRPr="00E331A1" w:rsidR="00865474" w:rsidP="00865474" w:rsidRDefault="00865474" w14:paraId="0B97995E" w14:textId="77777777">
            <w:pPr>
              <w:keepLines/>
              <w:spacing w:after="0" w:line="240" w:lineRule="auto"/>
              <w:jc w:val="both"/>
              <w:rPr>
                <w:rFonts w:cs="Calibri"/>
                <w:color w:val="000000"/>
                <w:sz w:val="16"/>
                <w:szCs w:val="16"/>
              </w:rPr>
            </w:pPr>
            <w:r w:rsidRPr="00E331A1">
              <w:rPr>
                <w:rFonts w:cs="Calibri"/>
                <w:color w:val="000000"/>
                <w:sz w:val="16"/>
                <w:szCs w:val="16"/>
              </w:rPr>
              <w:t>45</w:t>
            </w:r>
          </w:p>
        </w:tc>
        <w:tc>
          <w:tcPr>
            <w:tcW w:w="2417" w:type="dxa"/>
          </w:tcPr>
          <w:p w:rsidRPr="00E331A1" w:rsidR="00865474" w:rsidP="00865474" w:rsidRDefault="00865474" w14:paraId="51E3710E" w14:textId="5FB1ABC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1D7511FC" w14:textId="7A86FC15">
            <w:pPr>
              <w:keepLines/>
              <w:spacing w:after="0" w:line="240" w:lineRule="auto"/>
              <w:jc w:val="both"/>
              <w:rPr>
                <w:rFonts w:cs="Calibri"/>
                <w:color w:val="000000"/>
                <w:sz w:val="16"/>
                <w:szCs w:val="16"/>
              </w:rPr>
            </w:pPr>
            <w:r w:rsidRPr="005E09C9">
              <w:rPr>
                <w:rFonts w:cs="Calibri"/>
                <w:color w:val="000000"/>
                <w:sz w:val="16"/>
                <w:szCs w:val="16"/>
              </w:rPr>
              <w:t xml:space="preserve">BANK_ACCOUNT_ATTRIBUTE1          </w:t>
            </w:r>
          </w:p>
        </w:tc>
        <w:tc>
          <w:tcPr>
            <w:tcW w:w="1321" w:type="dxa"/>
          </w:tcPr>
          <w:p w:rsidRPr="00F031EC" w:rsidR="00865474" w:rsidP="00865474" w:rsidRDefault="00865474" w14:paraId="2F3FB99A" w14:textId="27819E0D">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3AC0269B" w14:textId="72C4706E">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895E41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295C5A1E" w14:textId="6B24CADD">
            <w:pPr>
              <w:keepLines/>
              <w:spacing w:after="0" w:line="240" w:lineRule="auto"/>
              <w:jc w:val="both"/>
              <w:rPr>
                <w:rFonts w:cs="Calibri"/>
                <w:color w:val="000000"/>
                <w:sz w:val="16"/>
                <w:szCs w:val="16"/>
              </w:rPr>
            </w:pPr>
            <w:r w:rsidRPr="005E09C9">
              <w:rPr>
                <w:rFonts w:cs="Calibri"/>
                <w:color w:val="000000"/>
                <w:sz w:val="16"/>
                <w:szCs w:val="16"/>
              </w:rPr>
              <w:t xml:space="preserve">BANK_ACCOUNT_ATTRIBUTE1          </w:t>
            </w:r>
          </w:p>
        </w:tc>
        <w:tc>
          <w:tcPr>
            <w:tcW w:w="1337" w:type="dxa"/>
          </w:tcPr>
          <w:p w:rsidRPr="00F031EC" w:rsidR="00865474" w:rsidP="00865474" w:rsidRDefault="00865474" w14:paraId="56F9EBDE" w14:textId="7D877AA4">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CDA7B9D"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4C51950"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86905C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30EC34A"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479D0486" w14:textId="77777777">
            <w:pPr>
              <w:keepLines/>
              <w:spacing w:after="0" w:line="240" w:lineRule="auto"/>
              <w:jc w:val="both"/>
              <w:rPr>
                <w:rFonts w:cs="Calibri"/>
                <w:color w:val="000000"/>
                <w:sz w:val="16"/>
                <w:szCs w:val="16"/>
              </w:rPr>
            </w:pPr>
            <w:r w:rsidRPr="00FB6AA0">
              <w:rPr>
                <w:rFonts w:cs="Calibri"/>
                <w:color w:val="000000"/>
                <w:sz w:val="16"/>
                <w:szCs w:val="16"/>
              </w:rPr>
              <w:t>46</w:t>
            </w:r>
          </w:p>
        </w:tc>
        <w:tc>
          <w:tcPr>
            <w:tcW w:w="2417" w:type="dxa"/>
          </w:tcPr>
          <w:p w:rsidRPr="00E331A1" w:rsidR="00865474" w:rsidP="00865474" w:rsidRDefault="00865474" w14:paraId="6DC36511" w14:textId="3E16E46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7C09233A" w14:textId="32992C45">
            <w:pPr>
              <w:keepLines/>
              <w:spacing w:after="0" w:line="240" w:lineRule="auto"/>
              <w:jc w:val="both"/>
              <w:rPr>
                <w:rFonts w:cs="Calibri"/>
                <w:color w:val="000000"/>
                <w:sz w:val="16"/>
                <w:szCs w:val="16"/>
              </w:rPr>
            </w:pPr>
            <w:r w:rsidRPr="005E09C9">
              <w:rPr>
                <w:rFonts w:cs="Calibri"/>
                <w:color w:val="000000"/>
                <w:sz w:val="16"/>
                <w:szCs w:val="16"/>
              </w:rPr>
              <w:t xml:space="preserve">BANK_ACCOUNT_ATTRIBUTE10         </w:t>
            </w:r>
          </w:p>
        </w:tc>
        <w:tc>
          <w:tcPr>
            <w:tcW w:w="1321" w:type="dxa"/>
          </w:tcPr>
          <w:p w:rsidRPr="00E92D9B" w:rsidR="00865474" w:rsidP="00865474" w:rsidRDefault="00865474" w14:paraId="05995133" w14:textId="39441AD9">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65CCBF02" w14:textId="751A2B43">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AC89361"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BCAE067" w14:textId="5178D73E">
            <w:pPr>
              <w:keepLines/>
              <w:spacing w:after="0" w:line="240" w:lineRule="auto"/>
              <w:jc w:val="both"/>
              <w:rPr>
                <w:rFonts w:cs="Calibri"/>
                <w:color w:val="000000"/>
                <w:sz w:val="16"/>
                <w:szCs w:val="16"/>
              </w:rPr>
            </w:pPr>
            <w:r w:rsidRPr="005E09C9">
              <w:rPr>
                <w:rFonts w:cs="Calibri"/>
                <w:color w:val="000000"/>
                <w:sz w:val="16"/>
                <w:szCs w:val="16"/>
              </w:rPr>
              <w:t xml:space="preserve">BANK_ACCOUNT_ATTRIBUTE10         </w:t>
            </w:r>
          </w:p>
        </w:tc>
        <w:tc>
          <w:tcPr>
            <w:tcW w:w="1337" w:type="dxa"/>
          </w:tcPr>
          <w:p w:rsidRPr="00F031EC" w:rsidR="00865474" w:rsidP="00865474" w:rsidRDefault="00865474" w14:paraId="310FCC79" w14:textId="23E6547F">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6241DF1"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29D742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D7EC31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766AB4A" w14:textId="77777777">
        <w:trPr>
          <w:trHeight w:val="247"/>
        </w:trPr>
        <w:tc>
          <w:tcPr>
            <w:tcW w:w="548" w:type="dxa"/>
            <w:vAlign w:val="bottom"/>
          </w:tcPr>
          <w:p w:rsidRPr="00E331A1" w:rsidR="00865474" w:rsidP="00865474" w:rsidRDefault="00865474" w14:paraId="0866AC60" w14:textId="77777777">
            <w:pPr>
              <w:keepLines/>
              <w:spacing w:after="0" w:line="240" w:lineRule="auto"/>
              <w:jc w:val="both"/>
              <w:rPr>
                <w:rFonts w:cs="Calibri"/>
                <w:color w:val="000000"/>
                <w:sz w:val="16"/>
                <w:szCs w:val="16"/>
              </w:rPr>
            </w:pPr>
            <w:r w:rsidRPr="00FB6AA0">
              <w:rPr>
                <w:rFonts w:cs="Calibri"/>
                <w:color w:val="000000"/>
                <w:sz w:val="16"/>
                <w:szCs w:val="16"/>
              </w:rPr>
              <w:t>47</w:t>
            </w:r>
          </w:p>
        </w:tc>
        <w:tc>
          <w:tcPr>
            <w:tcW w:w="2417" w:type="dxa"/>
          </w:tcPr>
          <w:p w:rsidRPr="00E331A1" w:rsidR="00865474" w:rsidP="00865474" w:rsidRDefault="00865474" w14:paraId="65EFA515" w14:textId="0F461739">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359CF809" w14:textId="04C6D120">
            <w:pPr>
              <w:keepLines/>
              <w:spacing w:after="0" w:line="240" w:lineRule="auto"/>
              <w:jc w:val="both"/>
              <w:rPr>
                <w:rFonts w:cs="Calibri"/>
                <w:color w:val="000000"/>
                <w:sz w:val="16"/>
                <w:szCs w:val="16"/>
              </w:rPr>
            </w:pPr>
            <w:r w:rsidRPr="005E09C9">
              <w:rPr>
                <w:rFonts w:cs="Calibri"/>
                <w:color w:val="000000"/>
                <w:sz w:val="16"/>
                <w:szCs w:val="16"/>
              </w:rPr>
              <w:t xml:space="preserve">BANK_ACCOUNT_ATTRIBUTE11         </w:t>
            </w:r>
          </w:p>
        </w:tc>
        <w:tc>
          <w:tcPr>
            <w:tcW w:w="1321" w:type="dxa"/>
          </w:tcPr>
          <w:p w:rsidRPr="00E92D9B" w:rsidR="00865474" w:rsidP="00865474" w:rsidRDefault="00865474" w14:paraId="61E45034" w14:textId="5A516761">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0EE5BA0E" w14:textId="07FA9A8F">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E1F526D"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32A9E0F0" w14:textId="56443FFC">
            <w:pPr>
              <w:keepLines/>
              <w:spacing w:after="0" w:line="240" w:lineRule="auto"/>
              <w:jc w:val="both"/>
              <w:rPr>
                <w:rFonts w:cs="Calibri"/>
                <w:color w:val="000000"/>
                <w:sz w:val="16"/>
                <w:szCs w:val="16"/>
              </w:rPr>
            </w:pPr>
            <w:r w:rsidRPr="005E09C9">
              <w:rPr>
                <w:rFonts w:cs="Calibri"/>
                <w:color w:val="000000"/>
                <w:sz w:val="16"/>
                <w:szCs w:val="16"/>
              </w:rPr>
              <w:t xml:space="preserve">BANK_ACCOUNT_ATTRIBUTE11         </w:t>
            </w:r>
          </w:p>
        </w:tc>
        <w:tc>
          <w:tcPr>
            <w:tcW w:w="1337" w:type="dxa"/>
          </w:tcPr>
          <w:p w:rsidRPr="00F031EC" w:rsidR="00865474" w:rsidP="00865474" w:rsidRDefault="00865474" w14:paraId="3A2719A6" w14:textId="13579B10">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090FD391"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F34287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F01E979"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3DBA3DD"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58C5F1AD" w14:textId="77777777">
            <w:pPr>
              <w:keepLines/>
              <w:spacing w:after="0" w:line="240" w:lineRule="auto"/>
              <w:jc w:val="both"/>
              <w:rPr>
                <w:rFonts w:cs="Calibri"/>
                <w:color w:val="000000"/>
                <w:sz w:val="16"/>
                <w:szCs w:val="16"/>
              </w:rPr>
            </w:pPr>
            <w:r w:rsidRPr="00FB6AA0">
              <w:rPr>
                <w:rFonts w:cs="Calibri"/>
                <w:color w:val="000000"/>
                <w:sz w:val="16"/>
                <w:szCs w:val="16"/>
              </w:rPr>
              <w:t>48</w:t>
            </w:r>
          </w:p>
        </w:tc>
        <w:tc>
          <w:tcPr>
            <w:tcW w:w="2417" w:type="dxa"/>
          </w:tcPr>
          <w:p w:rsidRPr="00E331A1" w:rsidR="00865474" w:rsidP="00865474" w:rsidRDefault="00865474" w14:paraId="3CD551BD" w14:textId="0EF58F38">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5EAD9BF8" w14:textId="7FF7DB43">
            <w:pPr>
              <w:keepLines/>
              <w:spacing w:after="0" w:line="240" w:lineRule="auto"/>
              <w:jc w:val="both"/>
              <w:rPr>
                <w:rFonts w:cs="Calibri"/>
                <w:color w:val="000000"/>
                <w:sz w:val="16"/>
                <w:szCs w:val="16"/>
              </w:rPr>
            </w:pPr>
            <w:r w:rsidRPr="005E09C9">
              <w:rPr>
                <w:rFonts w:cs="Calibri"/>
                <w:color w:val="000000"/>
                <w:sz w:val="16"/>
                <w:szCs w:val="16"/>
              </w:rPr>
              <w:t xml:space="preserve">BANK_ACCOUNT_ATTRIBUTE12         </w:t>
            </w:r>
          </w:p>
        </w:tc>
        <w:tc>
          <w:tcPr>
            <w:tcW w:w="1321" w:type="dxa"/>
          </w:tcPr>
          <w:p w:rsidRPr="00E92D9B" w:rsidR="00865474" w:rsidP="00865474" w:rsidRDefault="00865474" w14:paraId="454570E7" w14:textId="62A3902D">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140938C5" w14:textId="3408251C">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0D391CB"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0F8CE361" w14:textId="22E47999">
            <w:pPr>
              <w:keepLines/>
              <w:spacing w:after="0" w:line="240" w:lineRule="auto"/>
              <w:jc w:val="both"/>
              <w:rPr>
                <w:rFonts w:cs="Calibri"/>
                <w:color w:val="000000"/>
                <w:sz w:val="16"/>
                <w:szCs w:val="16"/>
              </w:rPr>
            </w:pPr>
            <w:r w:rsidRPr="005E09C9">
              <w:rPr>
                <w:rFonts w:cs="Calibri"/>
                <w:color w:val="000000"/>
                <w:sz w:val="16"/>
                <w:szCs w:val="16"/>
              </w:rPr>
              <w:t xml:space="preserve">BANK_ACCOUNT_ATTRIBUTE12         </w:t>
            </w:r>
          </w:p>
        </w:tc>
        <w:tc>
          <w:tcPr>
            <w:tcW w:w="1337" w:type="dxa"/>
          </w:tcPr>
          <w:p w:rsidRPr="00F031EC" w:rsidR="00865474" w:rsidP="00865474" w:rsidRDefault="00865474" w14:paraId="2AFBB06B" w14:textId="3219B2AE">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4ABCAD8"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D918F5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435ED4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5E96131" w14:textId="77777777">
        <w:trPr>
          <w:trHeight w:val="247"/>
        </w:trPr>
        <w:tc>
          <w:tcPr>
            <w:tcW w:w="548" w:type="dxa"/>
            <w:vAlign w:val="bottom"/>
          </w:tcPr>
          <w:p w:rsidRPr="00E331A1" w:rsidR="00865474" w:rsidP="00865474" w:rsidRDefault="00865474" w14:paraId="2C2A399E" w14:textId="77777777">
            <w:pPr>
              <w:keepLines/>
              <w:spacing w:after="0" w:line="240" w:lineRule="auto"/>
              <w:jc w:val="both"/>
              <w:rPr>
                <w:rFonts w:cs="Calibri"/>
                <w:color w:val="000000"/>
                <w:sz w:val="16"/>
                <w:szCs w:val="16"/>
              </w:rPr>
            </w:pPr>
            <w:r w:rsidRPr="00FB6AA0">
              <w:rPr>
                <w:rFonts w:cs="Calibri"/>
                <w:color w:val="000000"/>
                <w:sz w:val="16"/>
                <w:szCs w:val="16"/>
              </w:rPr>
              <w:t>49</w:t>
            </w:r>
          </w:p>
        </w:tc>
        <w:tc>
          <w:tcPr>
            <w:tcW w:w="2417" w:type="dxa"/>
          </w:tcPr>
          <w:p w:rsidRPr="00E331A1" w:rsidR="00865474" w:rsidP="00865474" w:rsidRDefault="00865474" w14:paraId="6AF11E30" w14:textId="7D8422F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3F2015B1" w14:textId="37DEEB7C">
            <w:pPr>
              <w:keepLines/>
              <w:spacing w:after="0" w:line="240" w:lineRule="auto"/>
              <w:jc w:val="both"/>
              <w:rPr>
                <w:rFonts w:cs="Calibri"/>
                <w:color w:val="000000"/>
                <w:sz w:val="16"/>
                <w:szCs w:val="16"/>
              </w:rPr>
            </w:pPr>
            <w:r w:rsidRPr="005E09C9">
              <w:rPr>
                <w:rFonts w:cs="Calibri"/>
                <w:color w:val="000000"/>
                <w:sz w:val="16"/>
                <w:szCs w:val="16"/>
              </w:rPr>
              <w:t xml:space="preserve">BANK_ACCOUNT_ATTRIBUTE13         </w:t>
            </w:r>
          </w:p>
        </w:tc>
        <w:tc>
          <w:tcPr>
            <w:tcW w:w="1321" w:type="dxa"/>
          </w:tcPr>
          <w:p w:rsidRPr="00E92D9B" w:rsidR="00865474" w:rsidP="00865474" w:rsidRDefault="00865474" w14:paraId="4CED03B0" w14:textId="7DFCC56A">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3BB34F5A" w14:textId="37846FC0">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68F8166B"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0810833" w14:textId="1EE89DB9">
            <w:pPr>
              <w:keepLines/>
              <w:spacing w:after="0" w:line="240" w:lineRule="auto"/>
              <w:jc w:val="both"/>
              <w:rPr>
                <w:rFonts w:cs="Calibri"/>
                <w:color w:val="000000"/>
                <w:sz w:val="16"/>
                <w:szCs w:val="16"/>
              </w:rPr>
            </w:pPr>
            <w:r w:rsidRPr="005E09C9">
              <w:rPr>
                <w:rFonts w:cs="Calibri"/>
                <w:color w:val="000000"/>
                <w:sz w:val="16"/>
                <w:szCs w:val="16"/>
              </w:rPr>
              <w:t xml:space="preserve">BANK_ACCOUNT_ATTRIBUTE13         </w:t>
            </w:r>
          </w:p>
        </w:tc>
        <w:tc>
          <w:tcPr>
            <w:tcW w:w="1337" w:type="dxa"/>
          </w:tcPr>
          <w:p w:rsidRPr="00F031EC" w:rsidR="00865474" w:rsidP="00865474" w:rsidRDefault="00865474" w14:paraId="412453A2" w14:textId="5CF773E2">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29A9562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05AEA0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AD058B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53F55DA"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25426B6B" w14:textId="77777777">
            <w:pPr>
              <w:keepLines/>
              <w:spacing w:after="0" w:line="240" w:lineRule="auto"/>
              <w:jc w:val="both"/>
              <w:rPr>
                <w:rFonts w:cs="Calibri"/>
                <w:color w:val="000000"/>
                <w:sz w:val="16"/>
                <w:szCs w:val="16"/>
              </w:rPr>
            </w:pPr>
            <w:r w:rsidRPr="00FB6AA0">
              <w:rPr>
                <w:rFonts w:cs="Calibri"/>
                <w:color w:val="000000"/>
                <w:sz w:val="16"/>
                <w:szCs w:val="16"/>
              </w:rPr>
              <w:t>50</w:t>
            </w:r>
          </w:p>
        </w:tc>
        <w:tc>
          <w:tcPr>
            <w:tcW w:w="2417" w:type="dxa"/>
          </w:tcPr>
          <w:p w:rsidRPr="00E331A1" w:rsidR="00865474" w:rsidP="00865474" w:rsidRDefault="00865474" w14:paraId="001FC0D1" w14:textId="513D825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5D34B657" w14:textId="652E7DC0">
            <w:pPr>
              <w:keepLines/>
              <w:spacing w:after="0" w:line="240" w:lineRule="auto"/>
              <w:jc w:val="both"/>
              <w:rPr>
                <w:rFonts w:cs="Calibri"/>
                <w:color w:val="000000"/>
                <w:sz w:val="16"/>
                <w:szCs w:val="16"/>
              </w:rPr>
            </w:pPr>
            <w:r w:rsidRPr="005E09C9">
              <w:rPr>
                <w:rFonts w:cs="Calibri"/>
                <w:color w:val="000000"/>
                <w:sz w:val="16"/>
                <w:szCs w:val="16"/>
              </w:rPr>
              <w:t xml:space="preserve">BANK_ACCOUNT_ATTRIBUTE14         </w:t>
            </w:r>
          </w:p>
        </w:tc>
        <w:tc>
          <w:tcPr>
            <w:tcW w:w="1321" w:type="dxa"/>
          </w:tcPr>
          <w:p w:rsidRPr="00E92D9B" w:rsidR="00865474" w:rsidP="00865474" w:rsidRDefault="00865474" w14:paraId="4A440C16" w14:textId="439B0D89">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2F90801C" w14:textId="6EBFE4A6">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558F7D0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CBC3AA0" w14:textId="1C258F5A">
            <w:pPr>
              <w:keepLines/>
              <w:spacing w:after="0" w:line="240" w:lineRule="auto"/>
              <w:jc w:val="both"/>
              <w:rPr>
                <w:rFonts w:cs="Calibri"/>
                <w:color w:val="000000"/>
                <w:sz w:val="16"/>
                <w:szCs w:val="16"/>
              </w:rPr>
            </w:pPr>
            <w:r w:rsidRPr="005E09C9">
              <w:rPr>
                <w:rFonts w:cs="Calibri"/>
                <w:color w:val="000000"/>
                <w:sz w:val="16"/>
                <w:szCs w:val="16"/>
              </w:rPr>
              <w:t xml:space="preserve">BANK_ACCOUNT_ATTRIBUTE14         </w:t>
            </w:r>
          </w:p>
        </w:tc>
        <w:tc>
          <w:tcPr>
            <w:tcW w:w="1337" w:type="dxa"/>
          </w:tcPr>
          <w:p w:rsidRPr="00F031EC" w:rsidR="00865474" w:rsidP="00865474" w:rsidRDefault="00865474" w14:paraId="5C21F818" w14:textId="67F938E6">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E37A72F"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8157038"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97EEC6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913499F" w14:textId="77777777">
        <w:trPr>
          <w:trHeight w:val="247"/>
        </w:trPr>
        <w:tc>
          <w:tcPr>
            <w:tcW w:w="548" w:type="dxa"/>
            <w:vAlign w:val="bottom"/>
          </w:tcPr>
          <w:p w:rsidRPr="00E331A1" w:rsidR="00865474" w:rsidP="00865474" w:rsidRDefault="00865474" w14:paraId="09CD5567" w14:textId="77777777">
            <w:pPr>
              <w:keepLines/>
              <w:spacing w:after="0" w:line="240" w:lineRule="auto"/>
              <w:jc w:val="both"/>
              <w:rPr>
                <w:rFonts w:cs="Calibri"/>
                <w:color w:val="000000"/>
                <w:sz w:val="16"/>
                <w:szCs w:val="16"/>
              </w:rPr>
            </w:pPr>
            <w:r w:rsidRPr="00FB6AA0">
              <w:rPr>
                <w:rFonts w:cs="Calibri"/>
                <w:color w:val="000000"/>
                <w:sz w:val="16"/>
                <w:szCs w:val="16"/>
              </w:rPr>
              <w:t>51</w:t>
            </w:r>
          </w:p>
        </w:tc>
        <w:tc>
          <w:tcPr>
            <w:tcW w:w="2417" w:type="dxa"/>
          </w:tcPr>
          <w:p w:rsidRPr="00E331A1" w:rsidR="00865474" w:rsidP="00865474" w:rsidRDefault="00865474" w14:paraId="255215A7" w14:textId="3FBD468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59157B36" w14:textId="2E6311FE">
            <w:pPr>
              <w:keepLines/>
              <w:spacing w:after="0" w:line="240" w:lineRule="auto"/>
              <w:jc w:val="both"/>
              <w:rPr>
                <w:rFonts w:cs="Calibri"/>
                <w:color w:val="000000"/>
                <w:sz w:val="16"/>
                <w:szCs w:val="16"/>
              </w:rPr>
            </w:pPr>
            <w:r w:rsidRPr="005E09C9">
              <w:rPr>
                <w:rFonts w:cs="Calibri"/>
                <w:color w:val="000000"/>
                <w:sz w:val="16"/>
                <w:szCs w:val="16"/>
              </w:rPr>
              <w:t xml:space="preserve">BANK_ACCOUNT_ATTRIBUTE15         </w:t>
            </w:r>
          </w:p>
        </w:tc>
        <w:tc>
          <w:tcPr>
            <w:tcW w:w="1321" w:type="dxa"/>
          </w:tcPr>
          <w:p w:rsidRPr="00E92D9B" w:rsidR="00865474" w:rsidP="00865474" w:rsidRDefault="00865474" w14:paraId="2824B4C3" w14:textId="29B61338">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23377721" w14:textId="52B3B495">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1E2021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677ACD5" w14:textId="5F08BB26">
            <w:pPr>
              <w:keepLines/>
              <w:spacing w:after="0" w:line="240" w:lineRule="auto"/>
              <w:jc w:val="both"/>
              <w:rPr>
                <w:rFonts w:cs="Calibri"/>
                <w:color w:val="000000"/>
                <w:sz w:val="16"/>
                <w:szCs w:val="16"/>
              </w:rPr>
            </w:pPr>
            <w:r w:rsidRPr="005E09C9">
              <w:rPr>
                <w:rFonts w:cs="Calibri"/>
                <w:color w:val="000000"/>
                <w:sz w:val="16"/>
                <w:szCs w:val="16"/>
              </w:rPr>
              <w:t xml:space="preserve">BANK_ACCOUNT_ATTRIBUTE15         </w:t>
            </w:r>
          </w:p>
        </w:tc>
        <w:tc>
          <w:tcPr>
            <w:tcW w:w="1337" w:type="dxa"/>
          </w:tcPr>
          <w:p w:rsidRPr="00F031EC" w:rsidR="00865474" w:rsidP="00865474" w:rsidRDefault="00865474" w14:paraId="682E5E37" w14:textId="6D009AB6">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55E1411E"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D8BED4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C1A53F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9B68221"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53FC4961" w14:textId="77777777">
            <w:pPr>
              <w:keepLines/>
              <w:spacing w:after="0" w:line="240" w:lineRule="auto"/>
              <w:jc w:val="both"/>
              <w:rPr>
                <w:rFonts w:cs="Calibri"/>
                <w:color w:val="000000"/>
                <w:sz w:val="16"/>
                <w:szCs w:val="16"/>
              </w:rPr>
            </w:pPr>
            <w:r w:rsidRPr="00FB6AA0">
              <w:rPr>
                <w:rFonts w:cs="Calibri"/>
                <w:color w:val="000000"/>
                <w:sz w:val="16"/>
                <w:szCs w:val="16"/>
              </w:rPr>
              <w:t>52</w:t>
            </w:r>
          </w:p>
        </w:tc>
        <w:tc>
          <w:tcPr>
            <w:tcW w:w="2417" w:type="dxa"/>
          </w:tcPr>
          <w:p w:rsidRPr="00E331A1" w:rsidR="00865474" w:rsidP="00865474" w:rsidRDefault="00865474" w14:paraId="1097E84E" w14:textId="5B4862F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2EB7B88D" w14:textId="490C0BEF">
            <w:pPr>
              <w:keepLines/>
              <w:spacing w:after="0" w:line="240" w:lineRule="auto"/>
              <w:jc w:val="both"/>
              <w:rPr>
                <w:rFonts w:cs="Calibri"/>
                <w:color w:val="000000"/>
                <w:sz w:val="16"/>
                <w:szCs w:val="16"/>
              </w:rPr>
            </w:pPr>
            <w:r w:rsidRPr="005E09C9">
              <w:rPr>
                <w:rFonts w:cs="Calibri"/>
                <w:color w:val="000000"/>
                <w:sz w:val="16"/>
                <w:szCs w:val="16"/>
              </w:rPr>
              <w:t xml:space="preserve">BANK_ACCOUNT_ATTRIBUTE2          </w:t>
            </w:r>
          </w:p>
        </w:tc>
        <w:tc>
          <w:tcPr>
            <w:tcW w:w="1321" w:type="dxa"/>
          </w:tcPr>
          <w:p w:rsidRPr="00E92D9B" w:rsidR="00865474" w:rsidP="00865474" w:rsidRDefault="00865474" w14:paraId="592FC63F" w14:textId="6E329954">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18D5549A" w14:textId="532390C5">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B1B5922"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337483D" w14:textId="4B3C2643">
            <w:pPr>
              <w:keepLines/>
              <w:spacing w:after="0" w:line="240" w:lineRule="auto"/>
              <w:jc w:val="both"/>
              <w:rPr>
                <w:rFonts w:cs="Calibri"/>
                <w:color w:val="000000"/>
                <w:sz w:val="16"/>
                <w:szCs w:val="16"/>
              </w:rPr>
            </w:pPr>
            <w:r w:rsidRPr="005E09C9">
              <w:rPr>
                <w:rFonts w:cs="Calibri"/>
                <w:color w:val="000000"/>
                <w:sz w:val="16"/>
                <w:szCs w:val="16"/>
              </w:rPr>
              <w:t xml:space="preserve">BANK_ACCOUNT_ATTRIBUTE2          </w:t>
            </w:r>
          </w:p>
        </w:tc>
        <w:tc>
          <w:tcPr>
            <w:tcW w:w="1337" w:type="dxa"/>
          </w:tcPr>
          <w:p w:rsidRPr="00F031EC" w:rsidR="00865474" w:rsidP="00865474" w:rsidRDefault="00865474" w14:paraId="2ADB32AA" w14:textId="5D94B2C7">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363369D1"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D6F4A6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185EBDE"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871FA5E" w14:textId="77777777">
        <w:trPr>
          <w:trHeight w:val="247"/>
        </w:trPr>
        <w:tc>
          <w:tcPr>
            <w:tcW w:w="548" w:type="dxa"/>
            <w:vAlign w:val="bottom"/>
          </w:tcPr>
          <w:p w:rsidRPr="00E331A1" w:rsidR="00865474" w:rsidP="00865474" w:rsidRDefault="00865474" w14:paraId="19AB2E11" w14:textId="77777777">
            <w:pPr>
              <w:keepLines/>
              <w:spacing w:after="0" w:line="240" w:lineRule="auto"/>
              <w:jc w:val="both"/>
              <w:rPr>
                <w:rFonts w:cs="Calibri"/>
                <w:color w:val="000000"/>
                <w:sz w:val="16"/>
                <w:szCs w:val="16"/>
              </w:rPr>
            </w:pPr>
            <w:r w:rsidRPr="00FB6AA0">
              <w:rPr>
                <w:rFonts w:cs="Calibri"/>
                <w:color w:val="000000"/>
                <w:sz w:val="16"/>
                <w:szCs w:val="16"/>
              </w:rPr>
              <w:t>53</w:t>
            </w:r>
          </w:p>
        </w:tc>
        <w:tc>
          <w:tcPr>
            <w:tcW w:w="2417" w:type="dxa"/>
          </w:tcPr>
          <w:p w:rsidRPr="00E331A1" w:rsidR="00865474" w:rsidP="00865474" w:rsidRDefault="00865474" w14:paraId="5713023D" w14:textId="030A86F7">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0F49C39E" w14:textId="26310CA0">
            <w:pPr>
              <w:keepLines/>
              <w:spacing w:after="0" w:line="240" w:lineRule="auto"/>
              <w:jc w:val="both"/>
              <w:rPr>
                <w:rFonts w:cs="Calibri"/>
                <w:color w:val="000000"/>
                <w:sz w:val="16"/>
                <w:szCs w:val="16"/>
              </w:rPr>
            </w:pPr>
            <w:r w:rsidRPr="005E09C9">
              <w:rPr>
                <w:rFonts w:cs="Calibri"/>
                <w:color w:val="000000"/>
                <w:sz w:val="16"/>
                <w:szCs w:val="16"/>
              </w:rPr>
              <w:t xml:space="preserve">BANK_ACCOUNT_ATTRIBUTE3          </w:t>
            </w:r>
          </w:p>
        </w:tc>
        <w:tc>
          <w:tcPr>
            <w:tcW w:w="1321" w:type="dxa"/>
          </w:tcPr>
          <w:p w:rsidRPr="00E92D9B" w:rsidR="00865474" w:rsidP="00865474" w:rsidRDefault="00865474" w14:paraId="1BE235A1" w14:textId="42BE1930">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503021ED" w14:textId="1675AAD6">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61926307"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7EDECE4" w14:textId="2C9B5F5A">
            <w:pPr>
              <w:keepLines/>
              <w:spacing w:after="0" w:line="240" w:lineRule="auto"/>
              <w:jc w:val="both"/>
              <w:rPr>
                <w:rFonts w:cs="Calibri"/>
                <w:color w:val="000000"/>
                <w:sz w:val="16"/>
                <w:szCs w:val="16"/>
              </w:rPr>
            </w:pPr>
            <w:r w:rsidRPr="005E09C9">
              <w:rPr>
                <w:rFonts w:cs="Calibri"/>
                <w:color w:val="000000"/>
                <w:sz w:val="16"/>
                <w:szCs w:val="16"/>
              </w:rPr>
              <w:t xml:space="preserve">BANK_ACCOUNT_ATTRIBUTE3          </w:t>
            </w:r>
          </w:p>
        </w:tc>
        <w:tc>
          <w:tcPr>
            <w:tcW w:w="1337" w:type="dxa"/>
          </w:tcPr>
          <w:p w:rsidRPr="00F031EC" w:rsidR="00865474" w:rsidP="00865474" w:rsidRDefault="00865474" w14:paraId="0DA5CF82" w14:textId="5FA5B81D">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2D165830"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D41F87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6E69F16"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44D5725"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179EA6DE" w14:textId="77777777">
            <w:pPr>
              <w:keepLines/>
              <w:spacing w:after="0" w:line="240" w:lineRule="auto"/>
              <w:jc w:val="both"/>
              <w:rPr>
                <w:rFonts w:cs="Calibri"/>
                <w:color w:val="000000"/>
                <w:sz w:val="16"/>
                <w:szCs w:val="16"/>
              </w:rPr>
            </w:pPr>
            <w:r w:rsidRPr="00FB6AA0">
              <w:rPr>
                <w:rFonts w:cs="Calibri"/>
                <w:color w:val="000000"/>
                <w:sz w:val="16"/>
                <w:szCs w:val="16"/>
              </w:rPr>
              <w:t>54</w:t>
            </w:r>
          </w:p>
        </w:tc>
        <w:tc>
          <w:tcPr>
            <w:tcW w:w="2417" w:type="dxa"/>
          </w:tcPr>
          <w:p w:rsidRPr="00E331A1" w:rsidR="00865474" w:rsidP="00865474" w:rsidRDefault="00865474" w14:paraId="3C744766" w14:textId="45E8594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53E3E919" w14:textId="11D90FB8">
            <w:pPr>
              <w:keepLines/>
              <w:spacing w:after="0" w:line="240" w:lineRule="auto"/>
              <w:jc w:val="both"/>
              <w:rPr>
                <w:rFonts w:cs="Calibri"/>
                <w:color w:val="000000"/>
                <w:sz w:val="16"/>
                <w:szCs w:val="16"/>
              </w:rPr>
            </w:pPr>
            <w:r w:rsidRPr="005E09C9">
              <w:rPr>
                <w:rFonts w:cs="Calibri"/>
                <w:color w:val="000000"/>
                <w:sz w:val="16"/>
                <w:szCs w:val="16"/>
              </w:rPr>
              <w:t xml:space="preserve">BANK_ACCOUNT_ATTRIBUTE4          </w:t>
            </w:r>
          </w:p>
        </w:tc>
        <w:tc>
          <w:tcPr>
            <w:tcW w:w="1321" w:type="dxa"/>
          </w:tcPr>
          <w:p w:rsidRPr="00E92D9B" w:rsidR="00865474" w:rsidP="00865474" w:rsidRDefault="00865474" w14:paraId="69724423" w14:textId="4F3CD20C">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5FACEDAC" w14:textId="3B27A258">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0826BC19"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10AD20A" w14:textId="7395281E">
            <w:pPr>
              <w:keepLines/>
              <w:spacing w:after="0" w:line="240" w:lineRule="auto"/>
              <w:jc w:val="both"/>
              <w:rPr>
                <w:rFonts w:cs="Calibri"/>
                <w:color w:val="000000"/>
                <w:sz w:val="16"/>
                <w:szCs w:val="16"/>
              </w:rPr>
            </w:pPr>
            <w:r w:rsidRPr="005E09C9">
              <w:rPr>
                <w:rFonts w:cs="Calibri"/>
                <w:color w:val="000000"/>
                <w:sz w:val="16"/>
                <w:szCs w:val="16"/>
              </w:rPr>
              <w:t xml:space="preserve">BANK_ACCOUNT_ATTRIBUTE4          </w:t>
            </w:r>
          </w:p>
        </w:tc>
        <w:tc>
          <w:tcPr>
            <w:tcW w:w="1337" w:type="dxa"/>
          </w:tcPr>
          <w:p w:rsidRPr="00F031EC" w:rsidR="00865474" w:rsidP="00865474" w:rsidRDefault="00865474" w14:paraId="2728A400" w14:textId="3C310334">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5D2849B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DA1211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980266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546AC27" w14:textId="77777777">
        <w:trPr>
          <w:trHeight w:val="247"/>
        </w:trPr>
        <w:tc>
          <w:tcPr>
            <w:tcW w:w="548" w:type="dxa"/>
            <w:vAlign w:val="bottom"/>
          </w:tcPr>
          <w:p w:rsidRPr="00E331A1" w:rsidR="00865474" w:rsidP="00865474" w:rsidRDefault="00865474" w14:paraId="4614DC3D" w14:textId="77777777">
            <w:pPr>
              <w:keepLines/>
              <w:spacing w:after="0" w:line="240" w:lineRule="auto"/>
              <w:jc w:val="both"/>
              <w:rPr>
                <w:rFonts w:cs="Calibri"/>
                <w:color w:val="000000"/>
                <w:sz w:val="16"/>
                <w:szCs w:val="16"/>
              </w:rPr>
            </w:pPr>
            <w:r w:rsidRPr="00FB6AA0">
              <w:rPr>
                <w:rFonts w:cs="Calibri"/>
                <w:color w:val="000000"/>
                <w:sz w:val="16"/>
                <w:szCs w:val="16"/>
              </w:rPr>
              <w:t>55</w:t>
            </w:r>
          </w:p>
        </w:tc>
        <w:tc>
          <w:tcPr>
            <w:tcW w:w="2417" w:type="dxa"/>
          </w:tcPr>
          <w:p w:rsidRPr="00E331A1" w:rsidR="00865474" w:rsidP="00865474" w:rsidRDefault="00865474" w14:paraId="2951FA09" w14:textId="7DB6687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48F1F7FF" w14:textId="6B52E5C8">
            <w:pPr>
              <w:keepLines/>
              <w:spacing w:after="0" w:line="240" w:lineRule="auto"/>
              <w:jc w:val="both"/>
              <w:rPr>
                <w:rFonts w:cs="Calibri"/>
                <w:color w:val="000000"/>
                <w:sz w:val="16"/>
                <w:szCs w:val="16"/>
              </w:rPr>
            </w:pPr>
            <w:r w:rsidRPr="005E09C9">
              <w:rPr>
                <w:rFonts w:cs="Calibri"/>
                <w:color w:val="000000"/>
                <w:sz w:val="16"/>
                <w:szCs w:val="16"/>
              </w:rPr>
              <w:t xml:space="preserve">BANK_ACCOUNT_ATTRIBUTE5          </w:t>
            </w:r>
          </w:p>
        </w:tc>
        <w:tc>
          <w:tcPr>
            <w:tcW w:w="1321" w:type="dxa"/>
          </w:tcPr>
          <w:p w:rsidRPr="00E92D9B" w:rsidR="00865474" w:rsidP="00865474" w:rsidRDefault="00865474" w14:paraId="05C3CB7B" w14:textId="6646182C">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4361D8FE" w14:textId="7A8BD232">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BCE61A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78584FB" w14:textId="3F54C8EB">
            <w:pPr>
              <w:keepLines/>
              <w:spacing w:after="0" w:line="240" w:lineRule="auto"/>
              <w:jc w:val="both"/>
              <w:rPr>
                <w:rFonts w:cs="Calibri"/>
                <w:color w:val="000000"/>
                <w:sz w:val="16"/>
                <w:szCs w:val="16"/>
              </w:rPr>
            </w:pPr>
            <w:r w:rsidRPr="005E09C9">
              <w:rPr>
                <w:rFonts w:cs="Calibri"/>
                <w:color w:val="000000"/>
                <w:sz w:val="16"/>
                <w:szCs w:val="16"/>
              </w:rPr>
              <w:t xml:space="preserve">BANK_ACCOUNT_ATTRIBUTE5          </w:t>
            </w:r>
          </w:p>
        </w:tc>
        <w:tc>
          <w:tcPr>
            <w:tcW w:w="1337" w:type="dxa"/>
          </w:tcPr>
          <w:p w:rsidRPr="00F031EC" w:rsidR="00865474" w:rsidP="00865474" w:rsidRDefault="00865474" w14:paraId="384B834D" w14:textId="32ACAFD8">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3F8ECF3"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FA7072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5CA846B"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131AC2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43471F3F" w14:textId="77777777">
            <w:pPr>
              <w:keepLines/>
              <w:spacing w:after="0" w:line="240" w:lineRule="auto"/>
              <w:jc w:val="both"/>
              <w:rPr>
                <w:rFonts w:cs="Calibri"/>
                <w:color w:val="000000"/>
                <w:sz w:val="16"/>
                <w:szCs w:val="16"/>
              </w:rPr>
            </w:pPr>
            <w:r w:rsidRPr="00FB6AA0">
              <w:rPr>
                <w:rFonts w:cs="Calibri"/>
                <w:color w:val="000000"/>
                <w:sz w:val="16"/>
                <w:szCs w:val="16"/>
              </w:rPr>
              <w:t>56</w:t>
            </w:r>
          </w:p>
        </w:tc>
        <w:tc>
          <w:tcPr>
            <w:tcW w:w="2417" w:type="dxa"/>
          </w:tcPr>
          <w:p w:rsidRPr="00E331A1" w:rsidR="00865474" w:rsidP="00865474" w:rsidRDefault="00865474" w14:paraId="1A868DE1" w14:textId="59D376E0">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36FDA9FC" w14:textId="2A1A4D31">
            <w:pPr>
              <w:keepLines/>
              <w:spacing w:after="0" w:line="240" w:lineRule="auto"/>
              <w:jc w:val="both"/>
              <w:rPr>
                <w:rFonts w:cs="Calibri"/>
                <w:color w:val="000000"/>
                <w:sz w:val="16"/>
                <w:szCs w:val="16"/>
              </w:rPr>
            </w:pPr>
            <w:r w:rsidRPr="005E09C9">
              <w:rPr>
                <w:rFonts w:cs="Calibri"/>
                <w:color w:val="000000"/>
                <w:sz w:val="16"/>
                <w:szCs w:val="16"/>
              </w:rPr>
              <w:t xml:space="preserve">BANK_ACCOUNT_ATTRIBUTE6          </w:t>
            </w:r>
          </w:p>
        </w:tc>
        <w:tc>
          <w:tcPr>
            <w:tcW w:w="1321" w:type="dxa"/>
          </w:tcPr>
          <w:p w:rsidRPr="00E92D9B" w:rsidR="00865474" w:rsidP="00865474" w:rsidRDefault="00865474" w14:paraId="3C6EF9B2" w14:textId="4E101848">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086DF0A4" w14:textId="610BCC43">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CB58849"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B3A4803" w14:textId="25E2CE75">
            <w:pPr>
              <w:keepLines/>
              <w:spacing w:after="0" w:line="240" w:lineRule="auto"/>
              <w:jc w:val="both"/>
              <w:rPr>
                <w:rFonts w:cs="Calibri"/>
                <w:color w:val="000000"/>
                <w:sz w:val="16"/>
                <w:szCs w:val="16"/>
              </w:rPr>
            </w:pPr>
            <w:r w:rsidRPr="005E09C9">
              <w:rPr>
                <w:rFonts w:cs="Calibri"/>
                <w:color w:val="000000"/>
                <w:sz w:val="16"/>
                <w:szCs w:val="16"/>
              </w:rPr>
              <w:t xml:space="preserve">BANK_ACCOUNT_ATTRIBUTE6          </w:t>
            </w:r>
          </w:p>
        </w:tc>
        <w:tc>
          <w:tcPr>
            <w:tcW w:w="1337" w:type="dxa"/>
          </w:tcPr>
          <w:p w:rsidRPr="00F031EC" w:rsidR="00865474" w:rsidP="00865474" w:rsidRDefault="00865474" w14:paraId="65E97FB7" w14:textId="091721F1">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9D58D82"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20A2A200"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A2D9173"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2F9EFB1" w14:textId="77777777">
        <w:trPr>
          <w:trHeight w:val="247"/>
        </w:trPr>
        <w:tc>
          <w:tcPr>
            <w:tcW w:w="548" w:type="dxa"/>
            <w:vAlign w:val="bottom"/>
          </w:tcPr>
          <w:p w:rsidRPr="00E331A1" w:rsidR="00865474" w:rsidP="00865474" w:rsidRDefault="00865474" w14:paraId="49A59FDE" w14:textId="77777777">
            <w:pPr>
              <w:keepLines/>
              <w:spacing w:after="0" w:line="240" w:lineRule="auto"/>
              <w:jc w:val="both"/>
              <w:rPr>
                <w:rFonts w:cs="Calibri"/>
                <w:color w:val="000000"/>
                <w:sz w:val="16"/>
                <w:szCs w:val="16"/>
              </w:rPr>
            </w:pPr>
            <w:r w:rsidRPr="00FB6AA0">
              <w:rPr>
                <w:rFonts w:cs="Calibri"/>
                <w:color w:val="000000"/>
                <w:sz w:val="16"/>
                <w:szCs w:val="16"/>
              </w:rPr>
              <w:t>57</w:t>
            </w:r>
          </w:p>
        </w:tc>
        <w:tc>
          <w:tcPr>
            <w:tcW w:w="2417" w:type="dxa"/>
          </w:tcPr>
          <w:p w:rsidRPr="00E331A1" w:rsidR="00865474" w:rsidP="00865474" w:rsidRDefault="00865474" w14:paraId="71F2E9BA" w14:textId="208445C5">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0EFD7BDC" w14:textId="5A8066EF">
            <w:pPr>
              <w:keepLines/>
              <w:spacing w:after="0" w:line="240" w:lineRule="auto"/>
              <w:jc w:val="both"/>
              <w:rPr>
                <w:rFonts w:cs="Calibri"/>
                <w:color w:val="000000"/>
                <w:sz w:val="16"/>
                <w:szCs w:val="16"/>
              </w:rPr>
            </w:pPr>
            <w:r w:rsidRPr="005E09C9">
              <w:rPr>
                <w:rFonts w:cs="Calibri"/>
                <w:color w:val="000000"/>
                <w:sz w:val="16"/>
                <w:szCs w:val="16"/>
              </w:rPr>
              <w:t xml:space="preserve">BANK_ACCOUNT_ATTRIBUTE7          </w:t>
            </w:r>
          </w:p>
        </w:tc>
        <w:tc>
          <w:tcPr>
            <w:tcW w:w="1321" w:type="dxa"/>
          </w:tcPr>
          <w:p w:rsidRPr="00E92D9B" w:rsidR="00865474" w:rsidP="00865474" w:rsidRDefault="00865474" w14:paraId="2D8560FE" w14:textId="0AF9C46E">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70E6C158" w14:textId="1CA8092C">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5F943B5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4B54182" w14:textId="577DE04F">
            <w:pPr>
              <w:keepLines/>
              <w:spacing w:after="0" w:line="240" w:lineRule="auto"/>
              <w:jc w:val="both"/>
              <w:rPr>
                <w:rFonts w:cs="Calibri"/>
                <w:color w:val="000000"/>
                <w:sz w:val="16"/>
                <w:szCs w:val="16"/>
              </w:rPr>
            </w:pPr>
            <w:r w:rsidRPr="005E09C9">
              <w:rPr>
                <w:rFonts w:cs="Calibri"/>
                <w:color w:val="000000"/>
                <w:sz w:val="16"/>
                <w:szCs w:val="16"/>
              </w:rPr>
              <w:t xml:space="preserve">BANK_ACCOUNT_ATTRIBUTE7          </w:t>
            </w:r>
          </w:p>
        </w:tc>
        <w:tc>
          <w:tcPr>
            <w:tcW w:w="1337" w:type="dxa"/>
          </w:tcPr>
          <w:p w:rsidRPr="00F031EC" w:rsidR="00865474" w:rsidP="00865474" w:rsidRDefault="00865474" w14:paraId="489F0E50" w14:textId="131314AA">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8F4F718"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8B81A01"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9CA5A61"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2223B0C"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496D1279" w14:textId="77777777">
            <w:pPr>
              <w:keepLines/>
              <w:spacing w:after="0" w:line="240" w:lineRule="auto"/>
              <w:jc w:val="both"/>
              <w:rPr>
                <w:rFonts w:cs="Calibri"/>
                <w:color w:val="000000"/>
                <w:sz w:val="16"/>
                <w:szCs w:val="16"/>
              </w:rPr>
            </w:pPr>
            <w:r w:rsidRPr="00FB6AA0">
              <w:rPr>
                <w:rFonts w:cs="Calibri"/>
                <w:color w:val="000000"/>
                <w:sz w:val="16"/>
                <w:szCs w:val="16"/>
              </w:rPr>
              <w:t>58</w:t>
            </w:r>
          </w:p>
        </w:tc>
        <w:tc>
          <w:tcPr>
            <w:tcW w:w="2417" w:type="dxa"/>
          </w:tcPr>
          <w:p w:rsidRPr="00E331A1" w:rsidR="00865474" w:rsidP="00865474" w:rsidRDefault="00865474" w14:paraId="786A7623" w14:textId="0D755A9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274306D1" w14:textId="2AF16F21">
            <w:pPr>
              <w:keepLines/>
              <w:spacing w:after="0" w:line="240" w:lineRule="auto"/>
              <w:jc w:val="both"/>
              <w:rPr>
                <w:rFonts w:cs="Calibri"/>
                <w:color w:val="000000"/>
                <w:sz w:val="16"/>
                <w:szCs w:val="16"/>
              </w:rPr>
            </w:pPr>
            <w:r w:rsidRPr="005E09C9">
              <w:rPr>
                <w:rFonts w:cs="Calibri"/>
                <w:color w:val="000000"/>
                <w:sz w:val="16"/>
                <w:szCs w:val="16"/>
              </w:rPr>
              <w:t xml:space="preserve">BANK_ACCOUNT_ATTRIBUTE8          </w:t>
            </w:r>
          </w:p>
        </w:tc>
        <w:tc>
          <w:tcPr>
            <w:tcW w:w="1321" w:type="dxa"/>
          </w:tcPr>
          <w:p w:rsidRPr="00E92D9B" w:rsidR="00865474" w:rsidP="00865474" w:rsidRDefault="00865474" w14:paraId="51693B31" w14:textId="0B40FD30">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4D10BAA4" w14:textId="7574A6DC">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5D4F86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264949B4" w14:textId="5E0C68B1">
            <w:pPr>
              <w:keepLines/>
              <w:spacing w:after="0" w:line="240" w:lineRule="auto"/>
              <w:jc w:val="both"/>
              <w:rPr>
                <w:rFonts w:cs="Calibri"/>
                <w:color w:val="000000"/>
                <w:sz w:val="16"/>
                <w:szCs w:val="16"/>
              </w:rPr>
            </w:pPr>
            <w:r w:rsidRPr="005E09C9">
              <w:rPr>
                <w:rFonts w:cs="Calibri"/>
                <w:color w:val="000000"/>
                <w:sz w:val="16"/>
                <w:szCs w:val="16"/>
              </w:rPr>
              <w:t xml:space="preserve">BANK_ACCOUNT_ATTRIBUTE8          </w:t>
            </w:r>
          </w:p>
        </w:tc>
        <w:tc>
          <w:tcPr>
            <w:tcW w:w="1337" w:type="dxa"/>
          </w:tcPr>
          <w:p w:rsidRPr="00F031EC" w:rsidR="00865474" w:rsidP="00865474" w:rsidRDefault="00865474" w14:paraId="649D3529" w14:textId="1D192B37">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7E0D5DA0"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1CDCD5E"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F4C6DE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7B86244" w14:textId="77777777">
        <w:trPr>
          <w:trHeight w:val="247"/>
        </w:trPr>
        <w:tc>
          <w:tcPr>
            <w:tcW w:w="548" w:type="dxa"/>
            <w:vAlign w:val="bottom"/>
          </w:tcPr>
          <w:p w:rsidRPr="00E331A1" w:rsidR="00865474" w:rsidP="00865474" w:rsidRDefault="00865474" w14:paraId="1640114E" w14:textId="77777777">
            <w:pPr>
              <w:keepLines/>
              <w:spacing w:after="0" w:line="240" w:lineRule="auto"/>
              <w:jc w:val="both"/>
              <w:rPr>
                <w:rFonts w:cs="Calibri"/>
                <w:color w:val="000000"/>
                <w:sz w:val="16"/>
                <w:szCs w:val="16"/>
              </w:rPr>
            </w:pPr>
            <w:r w:rsidRPr="00FB6AA0">
              <w:rPr>
                <w:rFonts w:cs="Calibri"/>
                <w:color w:val="000000"/>
                <w:sz w:val="16"/>
                <w:szCs w:val="16"/>
              </w:rPr>
              <w:t>59</w:t>
            </w:r>
          </w:p>
        </w:tc>
        <w:tc>
          <w:tcPr>
            <w:tcW w:w="2417" w:type="dxa"/>
          </w:tcPr>
          <w:p w:rsidRPr="00E331A1" w:rsidR="00865474" w:rsidP="00865474" w:rsidRDefault="00865474" w14:paraId="32E49DED" w14:textId="6A219D16">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078B569B" w14:textId="573DD6C1">
            <w:pPr>
              <w:keepLines/>
              <w:spacing w:after="0" w:line="240" w:lineRule="auto"/>
              <w:jc w:val="both"/>
              <w:rPr>
                <w:rFonts w:cs="Calibri"/>
                <w:color w:val="000000"/>
                <w:sz w:val="16"/>
                <w:szCs w:val="16"/>
              </w:rPr>
            </w:pPr>
            <w:r w:rsidRPr="005E09C9">
              <w:rPr>
                <w:rFonts w:cs="Calibri"/>
                <w:color w:val="000000"/>
                <w:sz w:val="16"/>
                <w:szCs w:val="16"/>
              </w:rPr>
              <w:t xml:space="preserve">BANK_ACCOUNT_ATTRIBUTE9          </w:t>
            </w:r>
          </w:p>
        </w:tc>
        <w:tc>
          <w:tcPr>
            <w:tcW w:w="1321" w:type="dxa"/>
          </w:tcPr>
          <w:p w:rsidRPr="00E92D9B" w:rsidR="00865474" w:rsidP="00865474" w:rsidRDefault="00865474" w14:paraId="0786330E" w14:textId="7A648C6A">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42616326" w14:textId="173249E0">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D25721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0968233" w14:textId="699B9972">
            <w:pPr>
              <w:keepLines/>
              <w:spacing w:after="0" w:line="240" w:lineRule="auto"/>
              <w:jc w:val="both"/>
              <w:rPr>
                <w:rFonts w:cs="Calibri"/>
                <w:color w:val="000000"/>
                <w:sz w:val="16"/>
                <w:szCs w:val="16"/>
              </w:rPr>
            </w:pPr>
            <w:r w:rsidRPr="005E09C9">
              <w:rPr>
                <w:rFonts w:cs="Calibri"/>
                <w:color w:val="000000"/>
                <w:sz w:val="16"/>
                <w:szCs w:val="16"/>
              </w:rPr>
              <w:t xml:space="preserve">BANK_ACCOUNT_ATTRIBUTE9          </w:t>
            </w:r>
          </w:p>
        </w:tc>
        <w:tc>
          <w:tcPr>
            <w:tcW w:w="1337" w:type="dxa"/>
          </w:tcPr>
          <w:p w:rsidRPr="00F031EC" w:rsidR="00865474" w:rsidP="00865474" w:rsidRDefault="00865474" w14:paraId="790D8796" w14:textId="115A9AA9">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1717740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9CA6DEE"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5E8314E"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1B74DD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179E97E2" w14:textId="77777777">
            <w:pPr>
              <w:keepLines/>
              <w:spacing w:after="0" w:line="240" w:lineRule="auto"/>
              <w:jc w:val="both"/>
              <w:rPr>
                <w:rFonts w:cs="Calibri"/>
                <w:color w:val="000000"/>
                <w:sz w:val="16"/>
                <w:szCs w:val="16"/>
              </w:rPr>
            </w:pPr>
            <w:r w:rsidRPr="00FB6AA0">
              <w:rPr>
                <w:rFonts w:cs="Calibri"/>
                <w:color w:val="000000"/>
                <w:sz w:val="16"/>
                <w:szCs w:val="16"/>
              </w:rPr>
              <w:t>60</w:t>
            </w:r>
          </w:p>
        </w:tc>
        <w:tc>
          <w:tcPr>
            <w:tcW w:w="2417" w:type="dxa"/>
          </w:tcPr>
          <w:p w:rsidRPr="00E331A1" w:rsidR="00865474" w:rsidP="00865474" w:rsidRDefault="00865474" w14:paraId="3A357006" w14:textId="26943859">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2F17757D" w14:textId="7E6BCAB2">
            <w:pPr>
              <w:keepLines/>
              <w:spacing w:after="0" w:line="240" w:lineRule="auto"/>
              <w:jc w:val="both"/>
              <w:rPr>
                <w:rFonts w:cs="Calibri"/>
                <w:color w:val="000000"/>
                <w:sz w:val="16"/>
                <w:szCs w:val="16"/>
              </w:rPr>
            </w:pPr>
            <w:r w:rsidRPr="005E09C9">
              <w:rPr>
                <w:rFonts w:cs="Calibri"/>
                <w:color w:val="000000"/>
                <w:sz w:val="16"/>
                <w:szCs w:val="16"/>
              </w:rPr>
              <w:t xml:space="preserve">BANK_BRANCH_ATT_CATEGORY         </w:t>
            </w:r>
          </w:p>
        </w:tc>
        <w:tc>
          <w:tcPr>
            <w:tcW w:w="1321" w:type="dxa"/>
          </w:tcPr>
          <w:p w:rsidRPr="00E92D9B" w:rsidR="00865474" w:rsidP="00865474" w:rsidRDefault="00865474" w14:paraId="3203180C" w14:textId="084C092D">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3BBE63D2" w14:textId="7F48C4E7">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2083281"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F862FB7" w14:textId="5BEBFC9E">
            <w:pPr>
              <w:keepLines/>
              <w:spacing w:after="0" w:line="240" w:lineRule="auto"/>
              <w:jc w:val="both"/>
              <w:rPr>
                <w:rFonts w:cs="Calibri"/>
                <w:color w:val="000000"/>
                <w:sz w:val="16"/>
                <w:szCs w:val="16"/>
              </w:rPr>
            </w:pPr>
            <w:r w:rsidRPr="005E09C9">
              <w:rPr>
                <w:rFonts w:cs="Calibri"/>
                <w:color w:val="000000"/>
                <w:sz w:val="16"/>
                <w:szCs w:val="16"/>
              </w:rPr>
              <w:t xml:space="preserve">BANK_BRANCH_ATT_CATEGORY         </w:t>
            </w:r>
          </w:p>
        </w:tc>
        <w:tc>
          <w:tcPr>
            <w:tcW w:w="1337" w:type="dxa"/>
          </w:tcPr>
          <w:p w:rsidRPr="00F031EC" w:rsidR="00865474" w:rsidP="00865474" w:rsidRDefault="00865474" w14:paraId="39E169CE" w14:textId="07470E39">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7A4D403"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29663834"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186F6C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ECEAF23" w14:textId="77777777">
        <w:trPr>
          <w:trHeight w:val="247"/>
        </w:trPr>
        <w:tc>
          <w:tcPr>
            <w:tcW w:w="548" w:type="dxa"/>
            <w:vAlign w:val="bottom"/>
          </w:tcPr>
          <w:p w:rsidRPr="00E331A1" w:rsidR="00865474" w:rsidP="00865474" w:rsidRDefault="00865474" w14:paraId="30315D56" w14:textId="77777777">
            <w:pPr>
              <w:keepLines/>
              <w:spacing w:after="0" w:line="240" w:lineRule="auto"/>
              <w:jc w:val="both"/>
              <w:rPr>
                <w:rFonts w:cs="Calibri"/>
                <w:color w:val="000000"/>
                <w:sz w:val="16"/>
                <w:szCs w:val="16"/>
              </w:rPr>
            </w:pPr>
            <w:r w:rsidRPr="00FB6AA0">
              <w:rPr>
                <w:rFonts w:cs="Calibri"/>
                <w:color w:val="000000"/>
                <w:sz w:val="16"/>
                <w:szCs w:val="16"/>
              </w:rPr>
              <w:t>61</w:t>
            </w:r>
          </w:p>
        </w:tc>
        <w:tc>
          <w:tcPr>
            <w:tcW w:w="2417" w:type="dxa"/>
          </w:tcPr>
          <w:p w:rsidRPr="00E331A1" w:rsidR="00865474" w:rsidP="00865474" w:rsidRDefault="00865474" w14:paraId="70D6833B" w14:textId="1F4282A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70756A36" w14:textId="6808B639">
            <w:pPr>
              <w:keepLines/>
              <w:spacing w:after="0" w:line="240" w:lineRule="auto"/>
              <w:jc w:val="both"/>
              <w:rPr>
                <w:rFonts w:cs="Calibri"/>
                <w:color w:val="000000"/>
                <w:sz w:val="16"/>
                <w:szCs w:val="16"/>
              </w:rPr>
            </w:pPr>
            <w:r w:rsidRPr="005E09C9">
              <w:rPr>
                <w:rFonts w:cs="Calibri"/>
                <w:color w:val="000000"/>
                <w:sz w:val="16"/>
                <w:szCs w:val="16"/>
              </w:rPr>
              <w:t xml:space="preserve">BANK_BRANCH_ATTRIBUTE1           </w:t>
            </w:r>
          </w:p>
        </w:tc>
        <w:tc>
          <w:tcPr>
            <w:tcW w:w="1321" w:type="dxa"/>
          </w:tcPr>
          <w:p w:rsidRPr="00E92D9B" w:rsidR="00865474" w:rsidP="00865474" w:rsidRDefault="00865474" w14:paraId="63789C84" w14:textId="31438F5C">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25195A62" w14:textId="25B6CA68">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58AD20B1"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04CBFDE5" w14:textId="4BF9457F">
            <w:pPr>
              <w:keepLines/>
              <w:spacing w:after="0" w:line="240" w:lineRule="auto"/>
              <w:jc w:val="both"/>
              <w:rPr>
                <w:rFonts w:cs="Calibri"/>
                <w:color w:val="000000"/>
                <w:sz w:val="16"/>
                <w:szCs w:val="16"/>
              </w:rPr>
            </w:pPr>
            <w:r w:rsidRPr="005E09C9">
              <w:rPr>
                <w:rFonts w:cs="Calibri"/>
                <w:color w:val="000000"/>
                <w:sz w:val="16"/>
                <w:szCs w:val="16"/>
              </w:rPr>
              <w:t xml:space="preserve">BANK_BRANCH_ATTRIBUTE1           </w:t>
            </w:r>
          </w:p>
        </w:tc>
        <w:tc>
          <w:tcPr>
            <w:tcW w:w="1337" w:type="dxa"/>
          </w:tcPr>
          <w:p w:rsidRPr="00F031EC" w:rsidR="00865474" w:rsidP="00865474" w:rsidRDefault="00865474" w14:paraId="20D7FAA2" w14:textId="34EBFA18">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8B6D46C"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8FFF63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E95AB0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4DE9786"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3A21C721" w14:textId="77777777">
            <w:pPr>
              <w:keepLines/>
              <w:spacing w:after="0" w:line="240" w:lineRule="auto"/>
              <w:jc w:val="both"/>
              <w:rPr>
                <w:rFonts w:cs="Calibri"/>
                <w:color w:val="000000"/>
                <w:sz w:val="16"/>
                <w:szCs w:val="16"/>
              </w:rPr>
            </w:pPr>
            <w:r w:rsidRPr="00FB6AA0">
              <w:rPr>
                <w:rFonts w:cs="Calibri"/>
                <w:color w:val="000000"/>
                <w:sz w:val="16"/>
                <w:szCs w:val="16"/>
              </w:rPr>
              <w:t>62</w:t>
            </w:r>
          </w:p>
        </w:tc>
        <w:tc>
          <w:tcPr>
            <w:tcW w:w="2417" w:type="dxa"/>
          </w:tcPr>
          <w:p w:rsidRPr="00E331A1" w:rsidR="00865474" w:rsidP="00865474" w:rsidRDefault="00865474" w14:paraId="3CE108AB" w14:textId="559A1B3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20164D22" w14:textId="07DF906C">
            <w:pPr>
              <w:keepLines/>
              <w:spacing w:after="0" w:line="240" w:lineRule="auto"/>
              <w:jc w:val="both"/>
              <w:rPr>
                <w:rFonts w:cs="Calibri"/>
                <w:color w:val="000000"/>
                <w:sz w:val="16"/>
                <w:szCs w:val="16"/>
              </w:rPr>
            </w:pPr>
            <w:r w:rsidRPr="005E09C9">
              <w:rPr>
                <w:rFonts w:cs="Calibri"/>
                <w:color w:val="000000"/>
                <w:sz w:val="16"/>
                <w:szCs w:val="16"/>
              </w:rPr>
              <w:t xml:space="preserve">BANK_BRANCH_ATTRIBUTE10          </w:t>
            </w:r>
          </w:p>
        </w:tc>
        <w:tc>
          <w:tcPr>
            <w:tcW w:w="1321" w:type="dxa"/>
          </w:tcPr>
          <w:p w:rsidRPr="00E92D9B" w:rsidR="00865474" w:rsidP="00865474" w:rsidRDefault="00865474" w14:paraId="1299CFFF" w14:textId="26B4241A">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31CD176B" w14:textId="707FAE40">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4083D0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6B1A61F3" w14:textId="5BE64634">
            <w:pPr>
              <w:keepLines/>
              <w:spacing w:after="0" w:line="240" w:lineRule="auto"/>
              <w:jc w:val="both"/>
              <w:rPr>
                <w:rFonts w:cs="Calibri"/>
                <w:color w:val="000000"/>
                <w:sz w:val="16"/>
                <w:szCs w:val="16"/>
              </w:rPr>
            </w:pPr>
            <w:r w:rsidRPr="005E09C9">
              <w:rPr>
                <w:rFonts w:cs="Calibri"/>
                <w:color w:val="000000"/>
                <w:sz w:val="16"/>
                <w:szCs w:val="16"/>
              </w:rPr>
              <w:t xml:space="preserve">BANK_BRANCH_ATTRIBUTE10          </w:t>
            </w:r>
          </w:p>
        </w:tc>
        <w:tc>
          <w:tcPr>
            <w:tcW w:w="1337" w:type="dxa"/>
          </w:tcPr>
          <w:p w:rsidRPr="00F031EC" w:rsidR="00865474" w:rsidP="00865474" w:rsidRDefault="00865474" w14:paraId="6E2CA5C1" w14:textId="2C2030C7">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1DFCE55"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1FB580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26D443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60C7172" w14:textId="77777777">
        <w:trPr>
          <w:trHeight w:val="247"/>
        </w:trPr>
        <w:tc>
          <w:tcPr>
            <w:tcW w:w="548" w:type="dxa"/>
            <w:vAlign w:val="bottom"/>
          </w:tcPr>
          <w:p w:rsidRPr="00E331A1" w:rsidR="00865474" w:rsidP="00865474" w:rsidRDefault="00865474" w14:paraId="3A67A33B" w14:textId="77777777">
            <w:pPr>
              <w:keepLines/>
              <w:spacing w:after="0" w:line="240" w:lineRule="auto"/>
              <w:jc w:val="both"/>
              <w:rPr>
                <w:rFonts w:cs="Calibri"/>
                <w:color w:val="000000"/>
                <w:sz w:val="16"/>
                <w:szCs w:val="16"/>
              </w:rPr>
            </w:pPr>
            <w:r w:rsidRPr="00FB6AA0">
              <w:rPr>
                <w:rFonts w:cs="Calibri"/>
                <w:color w:val="000000"/>
                <w:sz w:val="16"/>
                <w:szCs w:val="16"/>
              </w:rPr>
              <w:t>63</w:t>
            </w:r>
          </w:p>
        </w:tc>
        <w:tc>
          <w:tcPr>
            <w:tcW w:w="2417" w:type="dxa"/>
          </w:tcPr>
          <w:p w:rsidRPr="00E331A1" w:rsidR="00865474" w:rsidP="00865474" w:rsidRDefault="00865474" w14:paraId="34EDE713" w14:textId="14135784">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25C6992C" w14:textId="67D9BB01">
            <w:pPr>
              <w:keepLines/>
              <w:spacing w:after="0" w:line="240" w:lineRule="auto"/>
              <w:jc w:val="both"/>
              <w:rPr>
                <w:rFonts w:cs="Calibri"/>
                <w:color w:val="000000"/>
                <w:sz w:val="16"/>
                <w:szCs w:val="16"/>
              </w:rPr>
            </w:pPr>
            <w:r w:rsidRPr="005E09C9">
              <w:rPr>
                <w:rFonts w:cs="Calibri"/>
                <w:color w:val="000000"/>
                <w:sz w:val="16"/>
                <w:szCs w:val="16"/>
              </w:rPr>
              <w:t xml:space="preserve">BANK_BRANCH_ATTRIBUTE11          </w:t>
            </w:r>
          </w:p>
        </w:tc>
        <w:tc>
          <w:tcPr>
            <w:tcW w:w="1321" w:type="dxa"/>
          </w:tcPr>
          <w:p w:rsidRPr="00E92D9B" w:rsidR="00865474" w:rsidP="00865474" w:rsidRDefault="00865474" w14:paraId="4EEEFB95" w14:textId="26E81318">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413671B9" w14:textId="6D4CCF79">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60B5A3F1"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335F374F" w14:textId="69FC0DBE">
            <w:pPr>
              <w:keepLines/>
              <w:spacing w:after="0" w:line="240" w:lineRule="auto"/>
              <w:jc w:val="both"/>
              <w:rPr>
                <w:rFonts w:cs="Calibri"/>
                <w:color w:val="000000"/>
                <w:sz w:val="16"/>
                <w:szCs w:val="16"/>
              </w:rPr>
            </w:pPr>
            <w:r w:rsidRPr="005E09C9">
              <w:rPr>
                <w:rFonts w:cs="Calibri"/>
                <w:color w:val="000000"/>
                <w:sz w:val="16"/>
                <w:szCs w:val="16"/>
              </w:rPr>
              <w:t xml:space="preserve">BANK_BRANCH_ATTRIBUTE11          </w:t>
            </w:r>
          </w:p>
        </w:tc>
        <w:tc>
          <w:tcPr>
            <w:tcW w:w="1337" w:type="dxa"/>
          </w:tcPr>
          <w:p w:rsidRPr="00F031EC" w:rsidR="00865474" w:rsidP="00865474" w:rsidRDefault="00865474" w14:paraId="66D9949C" w14:textId="05A82EDC">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4270661"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282C8BA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FF7874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757FA6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06692265" w14:textId="77777777">
            <w:pPr>
              <w:keepLines/>
              <w:spacing w:after="0" w:line="240" w:lineRule="auto"/>
              <w:jc w:val="both"/>
              <w:rPr>
                <w:rFonts w:cs="Calibri"/>
                <w:color w:val="000000"/>
                <w:sz w:val="16"/>
                <w:szCs w:val="16"/>
              </w:rPr>
            </w:pPr>
            <w:r w:rsidRPr="00FB6AA0">
              <w:rPr>
                <w:rFonts w:cs="Calibri"/>
                <w:color w:val="000000"/>
                <w:sz w:val="16"/>
                <w:szCs w:val="16"/>
              </w:rPr>
              <w:t>64</w:t>
            </w:r>
          </w:p>
        </w:tc>
        <w:tc>
          <w:tcPr>
            <w:tcW w:w="2417" w:type="dxa"/>
          </w:tcPr>
          <w:p w:rsidRPr="00E331A1" w:rsidR="00865474" w:rsidP="00865474" w:rsidRDefault="00865474" w14:paraId="0A593976" w14:textId="45111574">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1BFE2342" w14:textId="3031519E">
            <w:pPr>
              <w:keepLines/>
              <w:spacing w:after="0" w:line="240" w:lineRule="auto"/>
              <w:jc w:val="both"/>
              <w:rPr>
                <w:rFonts w:cs="Calibri"/>
                <w:color w:val="000000"/>
                <w:sz w:val="16"/>
                <w:szCs w:val="16"/>
              </w:rPr>
            </w:pPr>
            <w:r w:rsidRPr="005E09C9">
              <w:rPr>
                <w:rFonts w:cs="Calibri"/>
                <w:color w:val="000000"/>
                <w:sz w:val="16"/>
                <w:szCs w:val="16"/>
              </w:rPr>
              <w:t xml:space="preserve">BANK_BRANCH_ATTRIBUTE12          </w:t>
            </w:r>
          </w:p>
        </w:tc>
        <w:tc>
          <w:tcPr>
            <w:tcW w:w="1321" w:type="dxa"/>
          </w:tcPr>
          <w:p w:rsidRPr="00E92D9B" w:rsidR="00865474" w:rsidP="00865474" w:rsidRDefault="00865474" w14:paraId="7F9B6813" w14:textId="6F14E254">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07F49D96" w14:textId="36C04979">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E4E408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2B0F8937" w14:textId="201A5290">
            <w:pPr>
              <w:keepLines/>
              <w:spacing w:after="0" w:line="240" w:lineRule="auto"/>
              <w:jc w:val="both"/>
              <w:rPr>
                <w:rFonts w:cs="Calibri"/>
                <w:color w:val="000000"/>
                <w:sz w:val="16"/>
                <w:szCs w:val="16"/>
              </w:rPr>
            </w:pPr>
            <w:r w:rsidRPr="005E09C9">
              <w:rPr>
                <w:rFonts w:cs="Calibri"/>
                <w:color w:val="000000"/>
                <w:sz w:val="16"/>
                <w:szCs w:val="16"/>
              </w:rPr>
              <w:t xml:space="preserve">BANK_BRANCH_ATTRIBUTE12          </w:t>
            </w:r>
          </w:p>
        </w:tc>
        <w:tc>
          <w:tcPr>
            <w:tcW w:w="1337" w:type="dxa"/>
          </w:tcPr>
          <w:p w:rsidRPr="00F031EC" w:rsidR="00865474" w:rsidP="00865474" w:rsidRDefault="00865474" w14:paraId="0E0FBF9A" w14:textId="2CDE3156">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0D36286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1B8A66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3D46C9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48B21B7" w14:textId="77777777">
        <w:trPr>
          <w:trHeight w:val="247"/>
        </w:trPr>
        <w:tc>
          <w:tcPr>
            <w:tcW w:w="548" w:type="dxa"/>
            <w:vAlign w:val="bottom"/>
          </w:tcPr>
          <w:p w:rsidRPr="00E331A1" w:rsidR="00865474" w:rsidP="00865474" w:rsidRDefault="00865474" w14:paraId="252D6DA6" w14:textId="77777777">
            <w:pPr>
              <w:keepLines/>
              <w:spacing w:after="0" w:line="240" w:lineRule="auto"/>
              <w:jc w:val="both"/>
              <w:rPr>
                <w:rFonts w:cs="Calibri"/>
                <w:color w:val="000000"/>
                <w:sz w:val="16"/>
                <w:szCs w:val="16"/>
              </w:rPr>
            </w:pPr>
            <w:r w:rsidRPr="00FB6AA0">
              <w:rPr>
                <w:rFonts w:cs="Calibri"/>
                <w:color w:val="000000"/>
                <w:sz w:val="16"/>
                <w:szCs w:val="16"/>
              </w:rPr>
              <w:t>65</w:t>
            </w:r>
          </w:p>
        </w:tc>
        <w:tc>
          <w:tcPr>
            <w:tcW w:w="2417" w:type="dxa"/>
          </w:tcPr>
          <w:p w:rsidRPr="00E331A1" w:rsidR="00865474" w:rsidP="00865474" w:rsidRDefault="00865474" w14:paraId="5AD4504C" w14:textId="3B70ED5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1E194908" w14:textId="0F3B98BF">
            <w:pPr>
              <w:keepLines/>
              <w:spacing w:after="0" w:line="240" w:lineRule="auto"/>
              <w:jc w:val="both"/>
              <w:rPr>
                <w:rFonts w:cs="Calibri"/>
                <w:color w:val="000000"/>
                <w:sz w:val="16"/>
                <w:szCs w:val="16"/>
              </w:rPr>
            </w:pPr>
            <w:r w:rsidRPr="005E09C9">
              <w:rPr>
                <w:rFonts w:cs="Calibri"/>
                <w:color w:val="000000"/>
                <w:sz w:val="16"/>
                <w:szCs w:val="16"/>
              </w:rPr>
              <w:t xml:space="preserve">BANK_BRANCH_ATTRIBUTE13          </w:t>
            </w:r>
          </w:p>
        </w:tc>
        <w:tc>
          <w:tcPr>
            <w:tcW w:w="1321" w:type="dxa"/>
          </w:tcPr>
          <w:p w:rsidRPr="00E92D9B" w:rsidR="00865474" w:rsidP="00865474" w:rsidRDefault="00865474" w14:paraId="4B136E14" w14:textId="7C5F7DF9">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4372DB9E" w14:textId="09CF6BD2">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8601AE3"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09F42BD1" w14:textId="63176D9B">
            <w:pPr>
              <w:keepLines/>
              <w:spacing w:after="0" w:line="240" w:lineRule="auto"/>
              <w:jc w:val="both"/>
              <w:rPr>
                <w:rFonts w:cs="Calibri"/>
                <w:color w:val="000000"/>
                <w:sz w:val="16"/>
                <w:szCs w:val="16"/>
              </w:rPr>
            </w:pPr>
            <w:r w:rsidRPr="005E09C9">
              <w:rPr>
                <w:rFonts w:cs="Calibri"/>
                <w:color w:val="000000"/>
                <w:sz w:val="16"/>
                <w:szCs w:val="16"/>
              </w:rPr>
              <w:t xml:space="preserve">BANK_BRANCH_ATTRIBUTE13          </w:t>
            </w:r>
          </w:p>
        </w:tc>
        <w:tc>
          <w:tcPr>
            <w:tcW w:w="1337" w:type="dxa"/>
          </w:tcPr>
          <w:p w:rsidRPr="00F031EC" w:rsidR="00865474" w:rsidP="00865474" w:rsidRDefault="00865474" w14:paraId="7741B0FD" w14:textId="14D4CA73">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2E2FBF5D"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8CD2A86"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1E54B6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42A0264"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E331A1" w:rsidR="00865474" w:rsidP="00865474" w:rsidRDefault="00865474" w14:paraId="689914DD" w14:textId="77777777">
            <w:pPr>
              <w:keepLines/>
              <w:spacing w:after="0" w:line="240" w:lineRule="auto"/>
              <w:jc w:val="both"/>
              <w:rPr>
                <w:rFonts w:cs="Calibri"/>
                <w:color w:val="000000"/>
                <w:sz w:val="16"/>
                <w:szCs w:val="16"/>
              </w:rPr>
            </w:pPr>
            <w:r w:rsidRPr="00FB6AA0">
              <w:rPr>
                <w:rFonts w:cs="Calibri"/>
                <w:color w:val="000000"/>
                <w:sz w:val="16"/>
                <w:szCs w:val="16"/>
              </w:rPr>
              <w:t>66</w:t>
            </w:r>
          </w:p>
        </w:tc>
        <w:tc>
          <w:tcPr>
            <w:tcW w:w="2417" w:type="dxa"/>
          </w:tcPr>
          <w:p w:rsidRPr="00E331A1" w:rsidR="00865474" w:rsidP="00865474" w:rsidRDefault="00865474" w14:paraId="53C242A4" w14:textId="764CFEA9">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E82AB0" w:rsidR="00865474" w:rsidP="00865474" w:rsidRDefault="00865474" w14:paraId="5E837E0B" w14:textId="7670A833">
            <w:pPr>
              <w:keepLines/>
              <w:spacing w:after="0" w:line="240" w:lineRule="auto"/>
              <w:jc w:val="both"/>
              <w:rPr>
                <w:rFonts w:cs="Calibri"/>
                <w:color w:val="000000"/>
                <w:sz w:val="16"/>
                <w:szCs w:val="16"/>
              </w:rPr>
            </w:pPr>
            <w:r w:rsidRPr="005E09C9">
              <w:rPr>
                <w:rFonts w:cs="Calibri"/>
                <w:color w:val="000000"/>
                <w:sz w:val="16"/>
                <w:szCs w:val="16"/>
              </w:rPr>
              <w:t xml:space="preserve">BANK_BRANCH_ATTRIBUTE14          </w:t>
            </w:r>
          </w:p>
        </w:tc>
        <w:tc>
          <w:tcPr>
            <w:tcW w:w="1321" w:type="dxa"/>
          </w:tcPr>
          <w:p w:rsidRPr="00E92D9B" w:rsidR="00865474" w:rsidP="00865474" w:rsidRDefault="00865474" w14:paraId="75875E7C" w14:textId="5AF19859">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6540A9DD" w14:textId="756807FD">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CC175F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24D8BB5D" w14:textId="426749E9">
            <w:pPr>
              <w:keepLines/>
              <w:spacing w:after="0" w:line="240" w:lineRule="auto"/>
              <w:jc w:val="both"/>
              <w:rPr>
                <w:rFonts w:cs="Calibri"/>
                <w:color w:val="000000"/>
                <w:sz w:val="16"/>
                <w:szCs w:val="16"/>
              </w:rPr>
            </w:pPr>
            <w:r w:rsidRPr="005E09C9">
              <w:rPr>
                <w:rFonts w:cs="Calibri"/>
                <w:color w:val="000000"/>
                <w:sz w:val="16"/>
                <w:szCs w:val="16"/>
              </w:rPr>
              <w:t xml:space="preserve">BANK_BRANCH_ATTRIBUTE14          </w:t>
            </w:r>
          </w:p>
        </w:tc>
        <w:tc>
          <w:tcPr>
            <w:tcW w:w="1337" w:type="dxa"/>
          </w:tcPr>
          <w:p w:rsidRPr="00F031EC" w:rsidR="00865474" w:rsidP="00865474" w:rsidRDefault="00865474" w14:paraId="29989EDA" w14:textId="0F8B48F6">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5F12D04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FCD581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3BA10F9"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03CCFEF" w14:textId="77777777">
        <w:trPr>
          <w:trHeight w:val="247"/>
        </w:trPr>
        <w:tc>
          <w:tcPr>
            <w:tcW w:w="548" w:type="dxa"/>
            <w:vAlign w:val="bottom"/>
          </w:tcPr>
          <w:p w:rsidRPr="005B18AF" w:rsidR="00865474" w:rsidP="00865474" w:rsidRDefault="00865474" w14:paraId="5AAA7950" w14:textId="77777777">
            <w:pPr>
              <w:keepLines/>
              <w:spacing w:after="0" w:line="240" w:lineRule="auto"/>
              <w:jc w:val="both"/>
              <w:rPr>
                <w:rFonts w:cs="Calibri"/>
                <w:color w:val="000000"/>
                <w:sz w:val="16"/>
                <w:szCs w:val="16"/>
              </w:rPr>
            </w:pPr>
            <w:r w:rsidRPr="005B18AF">
              <w:rPr>
                <w:rFonts w:cs="Calibri"/>
                <w:color w:val="000000"/>
                <w:sz w:val="16"/>
                <w:szCs w:val="16"/>
              </w:rPr>
              <w:t>67</w:t>
            </w:r>
          </w:p>
        </w:tc>
        <w:tc>
          <w:tcPr>
            <w:tcW w:w="2417" w:type="dxa"/>
          </w:tcPr>
          <w:p w:rsidRPr="00E331A1" w:rsidR="00865474" w:rsidP="00865474" w:rsidRDefault="00865474" w14:paraId="58FCDABC" w14:textId="02D2891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B55DC" w:rsidR="00865474" w:rsidP="00865474" w:rsidRDefault="00865474" w14:paraId="776054FB" w14:textId="016E76DC">
            <w:pPr>
              <w:keepLines/>
              <w:spacing w:after="0" w:line="240" w:lineRule="auto"/>
              <w:jc w:val="both"/>
              <w:rPr>
                <w:rFonts w:cs="Calibri"/>
                <w:color w:val="000000"/>
                <w:sz w:val="16"/>
                <w:szCs w:val="16"/>
              </w:rPr>
            </w:pPr>
            <w:r w:rsidRPr="005E09C9">
              <w:rPr>
                <w:rFonts w:cs="Calibri"/>
                <w:color w:val="000000"/>
                <w:sz w:val="16"/>
                <w:szCs w:val="16"/>
              </w:rPr>
              <w:t xml:space="preserve">BANK_BRANCH_ATTRIBUTE15          </w:t>
            </w:r>
          </w:p>
        </w:tc>
        <w:tc>
          <w:tcPr>
            <w:tcW w:w="1321" w:type="dxa"/>
          </w:tcPr>
          <w:p w:rsidRPr="001755B3" w:rsidR="00865474" w:rsidP="00865474" w:rsidRDefault="00865474" w14:paraId="45A91699" w14:textId="05D29850">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02D4B757" w14:textId="330777A9">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358A2A3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082873B" w14:textId="6D7ACC9F">
            <w:pPr>
              <w:keepLines/>
              <w:spacing w:after="0" w:line="240" w:lineRule="auto"/>
              <w:jc w:val="both"/>
              <w:rPr>
                <w:rFonts w:cs="Calibri"/>
                <w:color w:val="000000"/>
                <w:sz w:val="16"/>
                <w:szCs w:val="16"/>
              </w:rPr>
            </w:pPr>
            <w:r w:rsidRPr="005E09C9">
              <w:rPr>
                <w:rFonts w:cs="Calibri"/>
                <w:color w:val="000000"/>
                <w:sz w:val="16"/>
                <w:szCs w:val="16"/>
              </w:rPr>
              <w:t xml:space="preserve">BANK_BRANCH_ATTRIBUTE15          </w:t>
            </w:r>
          </w:p>
        </w:tc>
        <w:tc>
          <w:tcPr>
            <w:tcW w:w="1337" w:type="dxa"/>
          </w:tcPr>
          <w:p w:rsidRPr="00F031EC" w:rsidR="00865474" w:rsidP="00865474" w:rsidRDefault="00865474" w14:paraId="7A8AA797" w14:textId="1B08E600">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344C3ECC"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C11E42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56AE0C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4177EF8"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5B18AF" w:rsidR="00865474" w:rsidP="00865474" w:rsidRDefault="00865474" w14:paraId="6801E7C7" w14:textId="77777777">
            <w:pPr>
              <w:keepLines/>
              <w:spacing w:after="0" w:line="240" w:lineRule="auto"/>
              <w:jc w:val="both"/>
              <w:rPr>
                <w:rFonts w:cs="Calibri"/>
                <w:color w:val="000000"/>
                <w:sz w:val="16"/>
                <w:szCs w:val="16"/>
              </w:rPr>
            </w:pPr>
            <w:r w:rsidRPr="005B18AF">
              <w:rPr>
                <w:rFonts w:cs="Calibri"/>
                <w:color w:val="000000"/>
                <w:sz w:val="16"/>
                <w:szCs w:val="16"/>
              </w:rPr>
              <w:t>68</w:t>
            </w:r>
          </w:p>
        </w:tc>
        <w:tc>
          <w:tcPr>
            <w:tcW w:w="2417" w:type="dxa"/>
          </w:tcPr>
          <w:p w:rsidRPr="00E331A1" w:rsidR="00865474" w:rsidP="00865474" w:rsidRDefault="00865474" w14:paraId="2C25A31F" w14:textId="61E2F0C7">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B55DC" w:rsidR="00865474" w:rsidP="00865474" w:rsidRDefault="00865474" w14:paraId="3AEFB055" w14:textId="7B29E5FD">
            <w:pPr>
              <w:keepLines/>
              <w:spacing w:after="0" w:line="240" w:lineRule="auto"/>
              <w:jc w:val="both"/>
              <w:rPr>
                <w:rFonts w:cs="Calibri"/>
                <w:color w:val="000000"/>
                <w:sz w:val="16"/>
                <w:szCs w:val="16"/>
              </w:rPr>
            </w:pPr>
            <w:r w:rsidRPr="005E09C9">
              <w:rPr>
                <w:rFonts w:cs="Calibri"/>
                <w:color w:val="000000"/>
                <w:sz w:val="16"/>
                <w:szCs w:val="16"/>
              </w:rPr>
              <w:t xml:space="preserve">BANK_BRANCH_ATTRIBUTE2           </w:t>
            </w:r>
          </w:p>
        </w:tc>
        <w:tc>
          <w:tcPr>
            <w:tcW w:w="1321" w:type="dxa"/>
          </w:tcPr>
          <w:p w:rsidRPr="001755B3" w:rsidR="00865474" w:rsidP="00865474" w:rsidRDefault="00865474" w14:paraId="184C7F14" w14:textId="116917B4">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49B3DFB5" w14:textId="408666E3">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499FA7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22BA882" w14:textId="3F6C59C1">
            <w:pPr>
              <w:keepLines/>
              <w:spacing w:after="0" w:line="240" w:lineRule="auto"/>
              <w:jc w:val="both"/>
              <w:rPr>
                <w:rFonts w:cs="Calibri"/>
                <w:color w:val="000000"/>
                <w:sz w:val="16"/>
                <w:szCs w:val="16"/>
              </w:rPr>
            </w:pPr>
            <w:r w:rsidRPr="005E09C9">
              <w:rPr>
                <w:rFonts w:cs="Calibri"/>
                <w:color w:val="000000"/>
                <w:sz w:val="16"/>
                <w:szCs w:val="16"/>
              </w:rPr>
              <w:t xml:space="preserve">BANK_BRANCH_ATTRIBUTE2           </w:t>
            </w:r>
          </w:p>
        </w:tc>
        <w:tc>
          <w:tcPr>
            <w:tcW w:w="1337" w:type="dxa"/>
          </w:tcPr>
          <w:p w:rsidRPr="00F031EC" w:rsidR="00865474" w:rsidP="00865474" w:rsidRDefault="00865474" w14:paraId="0FEC8348" w14:textId="3ABC0D17">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7F7524F6"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C180054"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FD1863C"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221B058" w14:textId="77777777">
        <w:trPr>
          <w:trHeight w:val="247"/>
        </w:trPr>
        <w:tc>
          <w:tcPr>
            <w:tcW w:w="548" w:type="dxa"/>
            <w:vAlign w:val="bottom"/>
          </w:tcPr>
          <w:p w:rsidRPr="005B18AF" w:rsidR="00865474" w:rsidP="00865474" w:rsidRDefault="00865474" w14:paraId="046EBB67" w14:textId="77777777">
            <w:pPr>
              <w:keepLines/>
              <w:spacing w:after="0" w:line="240" w:lineRule="auto"/>
              <w:jc w:val="both"/>
              <w:rPr>
                <w:rFonts w:cs="Calibri"/>
                <w:color w:val="000000"/>
                <w:sz w:val="16"/>
                <w:szCs w:val="16"/>
              </w:rPr>
            </w:pPr>
            <w:r w:rsidRPr="005B18AF">
              <w:rPr>
                <w:rFonts w:cs="Calibri"/>
                <w:color w:val="000000"/>
                <w:sz w:val="16"/>
                <w:szCs w:val="16"/>
              </w:rPr>
              <w:t>69</w:t>
            </w:r>
          </w:p>
        </w:tc>
        <w:tc>
          <w:tcPr>
            <w:tcW w:w="2417" w:type="dxa"/>
          </w:tcPr>
          <w:p w:rsidRPr="00E331A1" w:rsidR="00865474" w:rsidP="00865474" w:rsidRDefault="00865474" w14:paraId="27180096" w14:textId="5A3BFAE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3B55DC" w:rsidR="00865474" w:rsidP="00865474" w:rsidRDefault="00865474" w14:paraId="5EDB4DBC" w14:textId="07BF0120">
            <w:pPr>
              <w:keepLines/>
              <w:spacing w:after="0" w:line="240" w:lineRule="auto"/>
              <w:jc w:val="both"/>
              <w:rPr>
                <w:rFonts w:cs="Calibri"/>
                <w:color w:val="000000"/>
                <w:sz w:val="16"/>
                <w:szCs w:val="16"/>
              </w:rPr>
            </w:pPr>
            <w:r w:rsidRPr="005E09C9">
              <w:rPr>
                <w:rFonts w:cs="Calibri"/>
                <w:color w:val="000000"/>
                <w:sz w:val="16"/>
                <w:szCs w:val="16"/>
              </w:rPr>
              <w:t xml:space="preserve">BANK_BRANCH_ATTRIBUTE3           </w:t>
            </w:r>
          </w:p>
        </w:tc>
        <w:tc>
          <w:tcPr>
            <w:tcW w:w="1321" w:type="dxa"/>
          </w:tcPr>
          <w:p w:rsidRPr="001755B3" w:rsidR="00865474" w:rsidP="00865474" w:rsidRDefault="00865474" w14:paraId="1E421DEF" w14:textId="459AECF6">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69831E3B" w14:textId="7F25D9CB">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662BB76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3628529F" w14:textId="5B4F0C3D">
            <w:pPr>
              <w:keepLines/>
              <w:spacing w:after="0" w:line="240" w:lineRule="auto"/>
              <w:jc w:val="both"/>
              <w:rPr>
                <w:rFonts w:cs="Calibri"/>
                <w:color w:val="000000"/>
                <w:sz w:val="16"/>
                <w:szCs w:val="16"/>
              </w:rPr>
            </w:pPr>
            <w:r w:rsidRPr="005E09C9">
              <w:rPr>
                <w:rFonts w:cs="Calibri"/>
                <w:color w:val="000000"/>
                <w:sz w:val="16"/>
                <w:szCs w:val="16"/>
              </w:rPr>
              <w:t xml:space="preserve">BANK_BRANCH_ATTRIBUTE3           </w:t>
            </w:r>
          </w:p>
        </w:tc>
        <w:tc>
          <w:tcPr>
            <w:tcW w:w="1337" w:type="dxa"/>
          </w:tcPr>
          <w:p w:rsidRPr="00F031EC" w:rsidR="00865474" w:rsidP="00865474" w:rsidRDefault="00865474" w14:paraId="43F673EE" w14:textId="029554AF">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60CA46F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B10E22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1C087AC"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F1DBA28"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483B99A3" w14:textId="2F13CED1">
            <w:pPr>
              <w:keepLines/>
              <w:spacing w:after="0" w:line="240" w:lineRule="auto"/>
              <w:jc w:val="both"/>
              <w:rPr>
                <w:rFonts w:cs="Calibri"/>
                <w:color w:val="000000"/>
                <w:sz w:val="16"/>
                <w:szCs w:val="16"/>
              </w:rPr>
            </w:pPr>
            <w:r w:rsidRPr="00865474">
              <w:rPr>
                <w:rFonts w:cs="Calibri"/>
                <w:color w:val="000000"/>
                <w:sz w:val="16"/>
                <w:szCs w:val="16"/>
              </w:rPr>
              <w:t>70</w:t>
            </w:r>
          </w:p>
        </w:tc>
        <w:tc>
          <w:tcPr>
            <w:tcW w:w="2417" w:type="dxa"/>
          </w:tcPr>
          <w:p w:rsidRPr="00E331A1" w:rsidR="00865474" w:rsidP="00865474" w:rsidRDefault="00865474" w14:paraId="3181EE90" w14:textId="46A638A5">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60A9D6D0" w14:textId="227B6DF8">
            <w:pPr>
              <w:keepLines/>
              <w:spacing w:after="0" w:line="240" w:lineRule="auto"/>
              <w:jc w:val="both"/>
              <w:rPr>
                <w:rFonts w:cs="Calibri"/>
                <w:color w:val="000000"/>
                <w:sz w:val="16"/>
                <w:szCs w:val="16"/>
              </w:rPr>
            </w:pPr>
            <w:r w:rsidRPr="005E09C9">
              <w:rPr>
                <w:rFonts w:cs="Calibri"/>
                <w:color w:val="000000"/>
                <w:sz w:val="16"/>
                <w:szCs w:val="16"/>
              </w:rPr>
              <w:t xml:space="preserve">BANK_BRANCH_ATTRIBUTE4           </w:t>
            </w:r>
          </w:p>
        </w:tc>
        <w:tc>
          <w:tcPr>
            <w:tcW w:w="1321" w:type="dxa"/>
          </w:tcPr>
          <w:p w:rsidRPr="00BD7CF8" w:rsidR="00865474" w:rsidP="00865474" w:rsidRDefault="00865474" w14:paraId="6EA2D4DB" w14:textId="743689F9">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77CCD9F4" w14:textId="6A213DF3">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08D26459"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0A6063CE" w14:textId="35DE6CDB">
            <w:pPr>
              <w:keepLines/>
              <w:spacing w:after="0" w:line="240" w:lineRule="auto"/>
              <w:jc w:val="both"/>
              <w:rPr>
                <w:rFonts w:cs="Calibri"/>
                <w:color w:val="000000"/>
                <w:sz w:val="16"/>
                <w:szCs w:val="16"/>
              </w:rPr>
            </w:pPr>
            <w:r w:rsidRPr="005E09C9">
              <w:rPr>
                <w:rFonts w:cs="Calibri"/>
                <w:color w:val="000000"/>
                <w:sz w:val="16"/>
                <w:szCs w:val="16"/>
              </w:rPr>
              <w:t xml:space="preserve">BANK_BRANCH_ATTRIBUTE4           </w:t>
            </w:r>
          </w:p>
        </w:tc>
        <w:tc>
          <w:tcPr>
            <w:tcW w:w="1337" w:type="dxa"/>
          </w:tcPr>
          <w:p w:rsidRPr="00F031EC" w:rsidR="00865474" w:rsidP="00865474" w:rsidRDefault="00865474" w14:paraId="2EE19587" w14:textId="3102D8A4">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F321EA8"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0CED8D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A627B36"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8E6A9F7" w14:textId="77777777">
        <w:trPr>
          <w:trHeight w:val="247"/>
        </w:trPr>
        <w:tc>
          <w:tcPr>
            <w:tcW w:w="548" w:type="dxa"/>
            <w:vAlign w:val="bottom"/>
          </w:tcPr>
          <w:p w:rsidRPr="00865474" w:rsidR="00865474" w:rsidP="00865474" w:rsidRDefault="00865474" w14:paraId="099943FA" w14:textId="25F1F986">
            <w:pPr>
              <w:keepLines/>
              <w:spacing w:after="0" w:line="240" w:lineRule="auto"/>
              <w:jc w:val="both"/>
              <w:rPr>
                <w:rFonts w:cs="Calibri"/>
                <w:color w:val="000000"/>
                <w:sz w:val="16"/>
                <w:szCs w:val="16"/>
              </w:rPr>
            </w:pPr>
            <w:r w:rsidRPr="00865474">
              <w:rPr>
                <w:rFonts w:cs="Calibri"/>
                <w:color w:val="000000"/>
                <w:sz w:val="16"/>
                <w:szCs w:val="16"/>
              </w:rPr>
              <w:t>71</w:t>
            </w:r>
          </w:p>
        </w:tc>
        <w:tc>
          <w:tcPr>
            <w:tcW w:w="2417" w:type="dxa"/>
          </w:tcPr>
          <w:p w:rsidRPr="00E331A1" w:rsidR="00865474" w:rsidP="00865474" w:rsidRDefault="00865474" w14:paraId="57D183FE" w14:textId="71D7EC87">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1BC18DA1" w14:textId="74135CA4">
            <w:pPr>
              <w:keepLines/>
              <w:spacing w:after="0" w:line="240" w:lineRule="auto"/>
              <w:jc w:val="both"/>
              <w:rPr>
                <w:rFonts w:cs="Calibri"/>
                <w:color w:val="000000"/>
                <w:sz w:val="16"/>
                <w:szCs w:val="16"/>
              </w:rPr>
            </w:pPr>
            <w:r w:rsidRPr="005E09C9">
              <w:rPr>
                <w:rFonts w:cs="Calibri"/>
                <w:color w:val="000000"/>
                <w:sz w:val="16"/>
                <w:szCs w:val="16"/>
              </w:rPr>
              <w:t xml:space="preserve">BANK_BRANCH_ATTRIBUTE5           </w:t>
            </w:r>
          </w:p>
        </w:tc>
        <w:tc>
          <w:tcPr>
            <w:tcW w:w="1321" w:type="dxa"/>
          </w:tcPr>
          <w:p w:rsidRPr="00BD7CF8" w:rsidR="00865474" w:rsidP="00865474" w:rsidRDefault="00865474" w14:paraId="6B63119B" w14:textId="25D5FFB5">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52A76962" w14:textId="18528133">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B82BB0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614DE0FF" w14:textId="553DD635">
            <w:pPr>
              <w:keepLines/>
              <w:spacing w:after="0" w:line="240" w:lineRule="auto"/>
              <w:jc w:val="both"/>
              <w:rPr>
                <w:rFonts w:cs="Calibri"/>
                <w:color w:val="000000"/>
                <w:sz w:val="16"/>
                <w:szCs w:val="16"/>
              </w:rPr>
            </w:pPr>
            <w:r w:rsidRPr="005E09C9">
              <w:rPr>
                <w:rFonts w:cs="Calibri"/>
                <w:color w:val="000000"/>
                <w:sz w:val="16"/>
                <w:szCs w:val="16"/>
              </w:rPr>
              <w:t xml:space="preserve">BANK_BRANCH_ATTRIBUTE5           </w:t>
            </w:r>
          </w:p>
        </w:tc>
        <w:tc>
          <w:tcPr>
            <w:tcW w:w="1337" w:type="dxa"/>
          </w:tcPr>
          <w:p w:rsidRPr="00F031EC" w:rsidR="00865474" w:rsidP="00865474" w:rsidRDefault="00865474" w14:paraId="03BD6E62" w14:textId="404F85CC">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5404D9E"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EEE59B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8F4F84D"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29F86EE"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6EAE8570" w14:textId="4EFE5C1A">
            <w:pPr>
              <w:keepLines/>
              <w:spacing w:after="0" w:line="240" w:lineRule="auto"/>
              <w:jc w:val="both"/>
              <w:rPr>
                <w:rFonts w:cs="Calibri"/>
                <w:color w:val="000000"/>
                <w:sz w:val="16"/>
                <w:szCs w:val="16"/>
              </w:rPr>
            </w:pPr>
            <w:r w:rsidRPr="00865474">
              <w:rPr>
                <w:rFonts w:cs="Calibri"/>
                <w:color w:val="000000"/>
                <w:sz w:val="16"/>
                <w:szCs w:val="16"/>
              </w:rPr>
              <w:t>72</w:t>
            </w:r>
          </w:p>
        </w:tc>
        <w:tc>
          <w:tcPr>
            <w:tcW w:w="2417" w:type="dxa"/>
          </w:tcPr>
          <w:p w:rsidRPr="00E331A1" w:rsidR="00865474" w:rsidP="00865474" w:rsidRDefault="00865474" w14:paraId="3842174E" w14:textId="0399E80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5A84CEFF" w14:textId="0D0817A1">
            <w:pPr>
              <w:keepLines/>
              <w:spacing w:after="0" w:line="240" w:lineRule="auto"/>
              <w:jc w:val="both"/>
              <w:rPr>
                <w:rFonts w:cs="Calibri"/>
                <w:color w:val="000000"/>
                <w:sz w:val="16"/>
                <w:szCs w:val="16"/>
              </w:rPr>
            </w:pPr>
            <w:r w:rsidRPr="005E09C9">
              <w:rPr>
                <w:rFonts w:cs="Calibri"/>
                <w:color w:val="000000"/>
                <w:sz w:val="16"/>
                <w:szCs w:val="16"/>
              </w:rPr>
              <w:t xml:space="preserve">BANK_BRANCH_ATTRIBUTE6           </w:t>
            </w:r>
          </w:p>
        </w:tc>
        <w:tc>
          <w:tcPr>
            <w:tcW w:w="1321" w:type="dxa"/>
          </w:tcPr>
          <w:p w:rsidRPr="00BD7CF8" w:rsidR="00865474" w:rsidP="00865474" w:rsidRDefault="00865474" w14:paraId="3405E74D" w14:textId="0A7F33B0">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61874691" w14:textId="303346EA">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DAB217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92F7E37" w14:textId="45CCB515">
            <w:pPr>
              <w:keepLines/>
              <w:spacing w:after="0" w:line="240" w:lineRule="auto"/>
              <w:jc w:val="both"/>
              <w:rPr>
                <w:rFonts w:cs="Calibri"/>
                <w:color w:val="000000"/>
                <w:sz w:val="16"/>
                <w:szCs w:val="16"/>
              </w:rPr>
            </w:pPr>
            <w:r w:rsidRPr="005E09C9">
              <w:rPr>
                <w:rFonts w:cs="Calibri"/>
                <w:color w:val="000000"/>
                <w:sz w:val="16"/>
                <w:szCs w:val="16"/>
              </w:rPr>
              <w:t xml:space="preserve">BANK_BRANCH_ATTRIBUTE6           </w:t>
            </w:r>
          </w:p>
        </w:tc>
        <w:tc>
          <w:tcPr>
            <w:tcW w:w="1337" w:type="dxa"/>
          </w:tcPr>
          <w:p w:rsidRPr="00F031EC" w:rsidR="00865474" w:rsidP="00865474" w:rsidRDefault="00865474" w14:paraId="3E09CF5C" w14:textId="594BB587">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964CBEC"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AEFEBD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1382991"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9C59B7F" w14:textId="77777777">
        <w:trPr>
          <w:trHeight w:val="247"/>
        </w:trPr>
        <w:tc>
          <w:tcPr>
            <w:tcW w:w="548" w:type="dxa"/>
            <w:vAlign w:val="bottom"/>
          </w:tcPr>
          <w:p w:rsidRPr="00865474" w:rsidR="00865474" w:rsidP="00865474" w:rsidRDefault="00865474" w14:paraId="1267885E" w14:textId="0F2023CB">
            <w:pPr>
              <w:keepLines/>
              <w:spacing w:after="0" w:line="240" w:lineRule="auto"/>
              <w:jc w:val="both"/>
              <w:rPr>
                <w:rFonts w:cs="Calibri"/>
                <w:color w:val="000000"/>
                <w:sz w:val="16"/>
                <w:szCs w:val="16"/>
              </w:rPr>
            </w:pPr>
            <w:r w:rsidRPr="00865474">
              <w:rPr>
                <w:rFonts w:cs="Calibri"/>
                <w:color w:val="000000"/>
                <w:sz w:val="16"/>
                <w:szCs w:val="16"/>
              </w:rPr>
              <w:t>73</w:t>
            </w:r>
          </w:p>
        </w:tc>
        <w:tc>
          <w:tcPr>
            <w:tcW w:w="2417" w:type="dxa"/>
          </w:tcPr>
          <w:p w:rsidRPr="00E331A1" w:rsidR="00865474" w:rsidP="00865474" w:rsidRDefault="00865474" w14:paraId="28E73213" w14:textId="426777D0">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4878D805" w14:textId="0CEB4762">
            <w:pPr>
              <w:keepLines/>
              <w:spacing w:after="0" w:line="240" w:lineRule="auto"/>
              <w:jc w:val="both"/>
              <w:rPr>
                <w:rFonts w:cs="Calibri"/>
                <w:color w:val="000000"/>
                <w:sz w:val="16"/>
                <w:szCs w:val="16"/>
              </w:rPr>
            </w:pPr>
            <w:r w:rsidRPr="005E09C9">
              <w:rPr>
                <w:rFonts w:cs="Calibri"/>
                <w:color w:val="000000"/>
                <w:sz w:val="16"/>
                <w:szCs w:val="16"/>
              </w:rPr>
              <w:t xml:space="preserve">BANK_BRANCH_ATTRIBUTE7           </w:t>
            </w:r>
          </w:p>
        </w:tc>
        <w:tc>
          <w:tcPr>
            <w:tcW w:w="1321" w:type="dxa"/>
          </w:tcPr>
          <w:p w:rsidRPr="00BD7CF8" w:rsidR="00865474" w:rsidP="00865474" w:rsidRDefault="00865474" w14:paraId="5F041ED7" w14:textId="391E31D3">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3C2014F1" w14:textId="3A343A20">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35D03E8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0FBF792" w14:textId="487FE026">
            <w:pPr>
              <w:keepLines/>
              <w:spacing w:after="0" w:line="240" w:lineRule="auto"/>
              <w:jc w:val="both"/>
              <w:rPr>
                <w:rFonts w:cs="Calibri"/>
                <w:color w:val="000000"/>
                <w:sz w:val="16"/>
                <w:szCs w:val="16"/>
              </w:rPr>
            </w:pPr>
            <w:r w:rsidRPr="005E09C9">
              <w:rPr>
                <w:rFonts w:cs="Calibri"/>
                <w:color w:val="000000"/>
                <w:sz w:val="16"/>
                <w:szCs w:val="16"/>
              </w:rPr>
              <w:t xml:space="preserve">BANK_BRANCH_ATTRIBUTE7           </w:t>
            </w:r>
          </w:p>
        </w:tc>
        <w:tc>
          <w:tcPr>
            <w:tcW w:w="1337" w:type="dxa"/>
          </w:tcPr>
          <w:p w:rsidRPr="00F031EC" w:rsidR="00865474" w:rsidP="00865474" w:rsidRDefault="00865474" w14:paraId="2D5561CC" w14:textId="6CC6DF0E">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3F95AD12"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C1D5CD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D7F5AA7"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30716BF"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3BAC9336" w14:textId="5F09EE1F">
            <w:pPr>
              <w:keepLines/>
              <w:spacing w:after="0" w:line="240" w:lineRule="auto"/>
              <w:jc w:val="both"/>
              <w:rPr>
                <w:rFonts w:cs="Calibri"/>
                <w:color w:val="000000"/>
                <w:sz w:val="16"/>
                <w:szCs w:val="16"/>
              </w:rPr>
            </w:pPr>
            <w:r w:rsidRPr="00865474">
              <w:rPr>
                <w:rFonts w:cs="Calibri"/>
                <w:color w:val="000000"/>
                <w:sz w:val="16"/>
                <w:szCs w:val="16"/>
              </w:rPr>
              <w:t>74</w:t>
            </w:r>
          </w:p>
        </w:tc>
        <w:tc>
          <w:tcPr>
            <w:tcW w:w="2417" w:type="dxa"/>
          </w:tcPr>
          <w:p w:rsidRPr="00E331A1" w:rsidR="00865474" w:rsidP="00865474" w:rsidRDefault="00865474" w14:paraId="669859CE" w14:textId="166C3889">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DBA0FD8" w14:textId="52007906">
            <w:pPr>
              <w:keepLines/>
              <w:spacing w:after="0" w:line="240" w:lineRule="auto"/>
              <w:jc w:val="both"/>
              <w:rPr>
                <w:rFonts w:cs="Calibri"/>
                <w:color w:val="000000"/>
                <w:sz w:val="16"/>
                <w:szCs w:val="16"/>
              </w:rPr>
            </w:pPr>
            <w:r w:rsidRPr="005E09C9">
              <w:rPr>
                <w:rFonts w:cs="Calibri"/>
                <w:color w:val="000000"/>
                <w:sz w:val="16"/>
                <w:szCs w:val="16"/>
              </w:rPr>
              <w:t xml:space="preserve">BANK_BRANCH_ATTRIBUTE8           </w:t>
            </w:r>
          </w:p>
        </w:tc>
        <w:tc>
          <w:tcPr>
            <w:tcW w:w="1321" w:type="dxa"/>
          </w:tcPr>
          <w:p w:rsidRPr="00BD7CF8" w:rsidR="00865474" w:rsidP="00865474" w:rsidRDefault="00865474" w14:paraId="65FED3C4" w14:textId="772FBAA3">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7C0F019B" w14:textId="00A6C388">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66BD9DB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358E3AE" w14:textId="24680058">
            <w:pPr>
              <w:keepLines/>
              <w:spacing w:after="0" w:line="240" w:lineRule="auto"/>
              <w:jc w:val="both"/>
              <w:rPr>
                <w:rFonts w:cs="Calibri"/>
                <w:color w:val="000000"/>
                <w:sz w:val="16"/>
                <w:szCs w:val="16"/>
              </w:rPr>
            </w:pPr>
            <w:r w:rsidRPr="005E09C9">
              <w:rPr>
                <w:rFonts w:cs="Calibri"/>
                <w:color w:val="000000"/>
                <w:sz w:val="16"/>
                <w:szCs w:val="16"/>
              </w:rPr>
              <w:t xml:space="preserve">BANK_BRANCH_ATTRIBUTE8           </w:t>
            </w:r>
          </w:p>
        </w:tc>
        <w:tc>
          <w:tcPr>
            <w:tcW w:w="1337" w:type="dxa"/>
          </w:tcPr>
          <w:p w:rsidRPr="00F031EC" w:rsidR="00865474" w:rsidP="00865474" w:rsidRDefault="00865474" w14:paraId="54234E65" w14:textId="44E1E4F1">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69835DC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FB129A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A98CD4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078085E" w14:textId="77777777">
        <w:trPr>
          <w:trHeight w:val="247"/>
        </w:trPr>
        <w:tc>
          <w:tcPr>
            <w:tcW w:w="548" w:type="dxa"/>
            <w:vAlign w:val="bottom"/>
          </w:tcPr>
          <w:p w:rsidRPr="00865474" w:rsidR="00865474" w:rsidP="00865474" w:rsidRDefault="00865474" w14:paraId="5404B68E" w14:textId="1B011120">
            <w:pPr>
              <w:keepLines/>
              <w:spacing w:after="0" w:line="240" w:lineRule="auto"/>
              <w:jc w:val="both"/>
              <w:rPr>
                <w:rFonts w:cs="Calibri"/>
                <w:color w:val="000000"/>
                <w:sz w:val="16"/>
                <w:szCs w:val="16"/>
              </w:rPr>
            </w:pPr>
            <w:r w:rsidRPr="00865474">
              <w:rPr>
                <w:rFonts w:cs="Calibri"/>
                <w:color w:val="000000"/>
                <w:sz w:val="16"/>
                <w:szCs w:val="16"/>
              </w:rPr>
              <w:t>75</w:t>
            </w:r>
          </w:p>
        </w:tc>
        <w:tc>
          <w:tcPr>
            <w:tcW w:w="2417" w:type="dxa"/>
          </w:tcPr>
          <w:p w:rsidRPr="00E331A1" w:rsidR="00865474" w:rsidP="00865474" w:rsidRDefault="00865474" w14:paraId="53DC55AE" w14:textId="50C1AEA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46CFC3DC" w14:textId="77E5DC55">
            <w:pPr>
              <w:keepLines/>
              <w:spacing w:after="0" w:line="240" w:lineRule="auto"/>
              <w:jc w:val="both"/>
              <w:rPr>
                <w:rFonts w:cs="Calibri"/>
                <w:color w:val="000000"/>
                <w:sz w:val="16"/>
                <w:szCs w:val="16"/>
              </w:rPr>
            </w:pPr>
            <w:r w:rsidRPr="005E09C9">
              <w:rPr>
                <w:rFonts w:cs="Calibri"/>
                <w:color w:val="000000"/>
                <w:sz w:val="16"/>
                <w:szCs w:val="16"/>
              </w:rPr>
              <w:t xml:space="preserve">BANK_BRANCH_ATTRIBUTE9           </w:t>
            </w:r>
          </w:p>
        </w:tc>
        <w:tc>
          <w:tcPr>
            <w:tcW w:w="1321" w:type="dxa"/>
          </w:tcPr>
          <w:p w:rsidRPr="00BD7CF8" w:rsidR="00865474" w:rsidP="00865474" w:rsidRDefault="00865474" w14:paraId="2B99ABFC" w14:textId="48428F15">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4167ACF3" w14:textId="18A7ED15">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162CE47"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06905822" w14:textId="2918DB80">
            <w:pPr>
              <w:keepLines/>
              <w:spacing w:after="0" w:line="240" w:lineRule="auto"/>
              <w:jc w:val="both"/>
              <w:rPr>
                <w:rFonts w:cs="Calibri"/>
                <w:color w:val="000000"/>
                <w:sz w:val="16"/>
                <w:szCs w:val="16"/>
              </w:rPr>
            </w:pPr>
            <w:r w:rsidRPr="005E09C9">
              <w:rPr>
                <w:rFonts w:cs="Calibri"/>
                <w:color w:val="000000"/>
                <w:sz w:val="16"/>
                <w:szCs w:val="16"/>
              </w:rPr>
              <w:t xml:space="preserve">BANK_BRANCH_ATTRIBUTE9           </w:t>
            </w:r>
          </w:p>
        </w:tc>
        <w:tc>
          <w:tcPr>
            <w:tcW w:w="1337" w:type="dxa"/>
          </w:tcPr>
          <w:p w:rsidRPr="00F031EC" w:rsidR="00865474" w:rsidP="00865474" w:rsidRDefault="00865474" w14:paraId="6A91B7C3" w14:textId="39A99132">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7343A282"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4BE39E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0C13E19"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A2C6458"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4F36DFC9" w14:textId="12FAC7C1">
            <w:pPr>
              <w:keepLines/>
              <w:spacing w:after="0" w:line="240" w:lineRule="auto"/>
              <w:jc w:val="both"/>
              <w:rPr>
                <w:rFonts w:cs="Calibri"/>
                <w:color w:val="000000"/>
                <w:sz w:val="16"/>
                <w:szCs w:val="16"/>
              </w:rPr>
            </w:pPr>
            <w:r w:rsidRPr="00865474">
              <w:rPr>
                <w:rFonts w:cs="Calibri"/>
                <w:color w:val="000000"/>
                <w:sz w:val="16"/>
                <w:szCs w:val="16"/>
              </w:rPr>
              <w:t>76</w:t>
            </w:r>
          </w:p>
        </w:tc>
        <w:tc>
          <w:tcPr>
            <w:tcW w:w="2417" w:type="dxa"/>
          </w:tcPr>
          <w:p w:rsidRPr="00E331A1" w:rsidR="00865474" w:rsidP="00865474" w:rsidRDefault="00865474" w14:paraId="07340B5F" w14:textId="3156BA3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2A4FDD2" w14:textId="04124ED3">
            <w:pPr>
              <w:keepLines/>
              <w:spacing w:after="0" w:line="240" w:lineRule="auto"/>
              <w:jc w:val="both"/>
              <w:rPr>
                <w:rFonts w:cs="Calibri"/>
                <w:color w:val="000000"/>
                <w:sz w:val="16"/>
                <w:szCs w:val="16"/>
              </w:rPr>
            </w:pPr>
            <w:r w:rsidRPr="005E09C9">
              <w:rPr>
                <w:rFonts w:cs="Calibri"/>
                <w:color w:val="000000"/>
                <w:sz w:val="16"/>
                <w:szCs w:val="16"/>
              </w:rPr>
              <w:t xml:space="preserve">BANK_NUMBER                      </w:t>
            </w:r>
          </w:p>
        </w:tc>
        <w:tc>
          <w:tcPr>
            <w:tcW w:w="1321" w:type="dxa"/>
          </w:tcPr>
          <w:p w:rsidRPr="00BD7CF8" w:rsidR="00865474" w:rsidP="00865474" w:rsidRDefault="00865474" w14:paraId="3EAA57FA" w14:textId="4D66B9BC">
            <w:pPr>
              <w:keepLines/>
              <w:spacing w:after="0" w:line="240" w:lineRule="auto"/>
              <w:jc w:val="both"/>
              <w:rPr>
                <w:sz w:val="16"/>
                <w:szCs w:val="16"/>
              </w:rPr>
            </w:pPr>
            <w:r w:rsidRPr="00BD7CF8">
              <w:rPr>
                <w:sz w:val="16"/>
                <w:szCs w:val="16"/>
              </w:rPr>
              <w:t>VARCHAR2(35)</w:t>
            </w:r>
          </w:p>
        </w:tc>
        <w:tc>
          <w:tcPr>
            <w:tcW w:w="630" w:type="dxa"/>
            <w:vAlign w:val="bottom"/>
          </w:tcPr>
          <w:p w:rsidRPr="0061312F" w:rsidR="00865474" w:rsidP="00865474" w:rsidRDefault="00865474" w14:paraId="27FDE0DF" w14:textId="7D3F0CB4">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51A896B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BA9C94F" w14:textId="393400E2">
            <w:pPr>
              <w:keepLines/>
              <w:spacing w:after="0" w:line="240" w:lineRule="auto"/>
              <w:jc w:val="both"/>
              <w:rPr>
                <w:rFonts w:cs="Calibri"/>
                <w:color w:val="000000"/>
                <w:sz w:val="16"/>
                <w:szCs w:val="16"/>
              </w:rPr>
            </w:pPr>
            <w:r w:rsidRPr="005E09C9">
              <w:rPr>
                <w:rFonts w:cs="Calibri"/>
                <w:color w:val="000000"/>
                <w:sz w:val="16"/>
                <w:szCs w:val="16"/>
              </w:rPr>
              <w:t xml:space="preserve">BANK_NUMBER                      </w:t>
            </w:r>
          </w:p>
        </w:tc>
        <w:tc>
          <w:tcPr>
            <w:tcW w:w="1337" w:type="dxa"/>
          </w:tcPr>
          <w:p w:rsidRPr="00F031EC" w:rsidR="00865474" w:rsidP="00865474" w:rsidRDefault="00865474" w14:paraId="4B9CC0B4" w14:textId="1B12B027">
            <w:pPr>
              <w:keepLines/>
              <w:spacing w:after="0" w:line="240" w:lineRule="auto"/>
              <w:jc w:val="both"/>
              <w:rPr>
                <w:sz w:val="16"/>
                <w:szCs w:val="16"/>
              </w:rPr>
            </w:pPr>
            <w:r w:rsidRPr="00BD7CF8">
              <w:rPr>
                <w:sz w:val="16"/>
                <w:szCs w:val="16"/>
              </w:rPr>
              <w:t>VARCHAR2(35)</w:t>
            </w:r>
          </w:p>
        </w:tc>
        <w:tc>
          <w:tcPr>
            <w:tcW w:w="630" w:type="dxa"/>
          </w:tcPr>
          <w:p w:rsidRPr="00920174" w:rsidR="00865474" w:rsidP="00865474" w:rsidRDefault="00865474" w14:paraId="57998D8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8D799E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239458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82F4FD4" w14:textId="77777777">
        <w:trPr>
          <w:trHeight w:val="247"/>
        </w:trPr>
        <w:tc>
          <w:tcPr>
            <w:tcW w:w="548" w:type="dxa"/>
            <w:vAlign w:val="bottom"/>
          </w:tcPr>
          <w:p w:rsidRPr="00865474" w:rsidR="00865474" w:rsidP="00865474" w:rsidRDefault="00865474" w14:paraId="24AE3E31" w14:textId="39CDE366">
            <w:pPr>
              <w:keepLines/>
              <w:spacing w:after="0" w:line="240" w:lineRule="auto"/>
              <w:jc w:val="both"/>
              <w:rPr>
                <w:rFonts w:cs="Calibri"/>
                <w:color w:val="000000"/>
                <w:sz w:val="16"/>
                <w:szCs w:val="16"/>
              </w:rPr>
            </w:pPr>
            <w:r w:rsidRPr="00865474">
              <w:rPr>
                <w:rFonts w:cs="Calibri"/>
                <w:color w:val="000000"/>
                <w:sz w:val="16"/>
                <w:szCs w:val="16"/>
              </w:rPr>
              <w:t>77</w:t>
            </w:r>
          </w:p>
        </w:tc>
        <w:tc>
          <w:tcPr>
            <w:tcW w:w="2417" w:type="dxa"/>
          </w:tcPr>
          <w:p w:rsidRPr="00E331A1" w:rsidR="00865474" w:rsidP="00865474" w:rsidRDefault="00865474" w14:paraId="4B94B59E" w14:textId="6733105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230843BE" w14:textId="6A1646B0">
            <w:pPr>
              <w:keepLines/>
              <w:spacing w:after="0" w:line="240" w:lineRule="auto"/>
              <w:jc w:val="both"/>
              <w:rPr>
                <w:rFonts w:cs="Calibri"/>
                <w:color w:val="000000"/>
                <w:sz w:val="16"/>
                <w:szCs w:val="16"/>
              </w:rPr>
            </w:pPr>
            <w:r w:rsidRPr="005E09C9">
              <w:rPr>
                <w:rFonts w:cs="Calibri"/>
                <w:color w:val="000000"/>
                <w:sz w:val="16"/>
                <w:szCs w:val="16"/>
              </w:rPr>
              <w:t xml:space="preserve">BANK_BRANCH_ADDRESS4             </w:t>
            </w:r>
          </w:p>
        </w:tc>
        <w:tc>
          <w:tcPr>
            <w:tcW w:w="1321" w:type="dxa"/>
          </w:tcPr>
          <w:p w:rsidRPr="00BD7CF8" w:rsidR="00865474" w:rsidP="00865474" w:rsidRDefault="00865474" w14:paraId="0F1BA598" w14:textId="73A2C37F">
            <w:pPr>
              <w:keepLines/>
              <w:spacing w:after="0" w:line="240" w:lineRule="auto"/>
              <w:jc w:val="both"/>
              <w:rPr>
                <w:sz w:val="16"/>
                <w:szCs w:val="16"/>
              </w:rPr>
            </w:pPr>
            <w:r w:rsidRPr="00BD7CF8">
              <w:rPr>
                <w:sz w:val="16"/>
                <w:szCs w:val="16"/>
              </w:rPr>
              <w:t>VARCHAR2(25)</w:t>
            </w:r>
          </w:p>
        </w:tc>
        <w:tc>
          <w:tcPr>
            <w:tcW w:w="630" w:type="dxa"/>
            <w:vAlign w:val="bottom"/>
          </w:tcPr>
          <w:p w:rsidRPr="0061312F" w:rsidR="00865474" w:rsidP="00865474" w:rsidRDefault="00865474" w14:paraId="32AC7C54" w14:textId="76D74511">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E2A80A1"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F95595B" w14:textId="36FC77AC">
            <w:pPr>
              <w:keepLines/>
              <w:spacing w:after="0" w:line="240" w:lineRule="auto"/>
              <w:jc w:val="both"/>
              <w:rPr>
                <w:rFonts w:cs="Calibri"/>
                <w:color w:val="000000"/>
                <w:sz w:val="16"/>
                <w:szCs w:val="16"/>
              </w:rPr>
            </w:pPr>
            <w:r w:rsidRPr="005E09C9">
              <w:rPr>
                <w:rFonts w:cs="Calibri"/>
                <w:color w:val="000000"/>
                <w:sz w:val="16"/>
                <w:szCs w:val="16"/>
              </w:rPr>
              <w:t xml:space="preserve">BANK_BRANCH_ADDRESS4             </w:t>
            </w:r>
          </w:p>
        </w:tc>
        <w:tc>
          <w:tcPr>
            <w:tcW w:w="1337" w:type="dxa"/>
          </w:tcPr>
          <w:p w:rsidRPr="00F031EC" w:rsidR="00865474" w:rsidP="00865474" w:rsidRDefault="00865474" w14:paraId="7F91F316" w14:textId="0E87E179">
            <w:pPr>
              <w:keepLines/>
              <w:spacing w:after="0" w:line="240" w:lineRule="auto"/>
              <w:jc w:val="both"/>
              <w:rPr>
                <w:sz w:val="16"/>
                <w:szCs w:val="16"/>
              </w:rPr>
            </w:pPr>
            <w:r w:rsidRPr="00BD7CF8">
              <w:rPr>
                <w:sz w:val="16"/>
                <w:szCs w:val="16"/>
              </w:rPr>
              <w:t>VARCHAR2(25)</w:t>
            </w:r>
          </w:p>
        </w:tc>
        <w:tc>
          <w:tcPr>
            <w:tcW w:w="630" w:type="dxa"/>
          </w:tcPr>
          <w:p w:rsidRPr="00920174" w:rsidR="00865474" w:rsidP="00865474" w:rsidRDefault="00865474" w14:paraId="1D279CF0"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3BC661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DA5AEC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0F4105C"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1B586BFA" w14:textId="2A9980F2">
            <w:pPr>
              <w:keepLines/>
              <w:spacing w:after="0" w:line="240" w:lineRule="auto"/>
              <w:jc w:val="both"/>
              <w:rPr>
                <w:rFonts w:cs="Calibri"/>
                <w:color w:val="000000"/>
                <w:sz w:val="16"/>
                <w:szCs w:val="16"/>
              </w:rPr>
            </w:pPr>
            <w:r w:rsidRPr="00865474">
              <w:rPr>
                <w:rFonts w:cs="Calibri"/>
                <w:color w:val="000000"/>
                <w:sz w:val="16"/>
                <w:szCs w:val="16"/>
              </w:rPr>
              <w:t>78</w:t>
            </w:r>
          </w:p>
        </w:tc>
        <w:tc>
          <w:tcPr>
            <w:tcW w:w="2417" w:type="dxa"/>
          </w:tcPr>
          <w:p w:rsidRPr="00E331A1" w:rsidR="00865474" w:rsidP="00865474" w:rsidRDefault="00865474" w14:paraId="2A330D92" w14:textId="2D05FE0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039C52EA" w14:textId="1E246A6C">
            <w:pPr>
              <w:keepLines/>
              <w:spacing w:after="0" w:line="240" w:lineRule="auto"/>
              <w:jc w:val="both"/>
              <w:rPr>
                <w:rFonts w:cs="Calibri"/>
                <w:color w:val="000000"/>
                <w:sz w:val="16"/>
                <w:szCs w:val="16"/>
              </w:rPr>
            </w:pPr>
            <w:r w:rsidRPr="005E09C9">
              <w:rPr>
                <w:rFonts w:cs="Calibri"/>
                <w:color w:val="000000"/>
                <w:sz w:val="16"/>
                <w:szCs w:val="16"/>
              </w:rPr>
              <w:t xml:space="preserve">BANK_BRANCH_COUNTY               </w:t>
            </w:r>
          </w:p>
        </w:tc>
        <w:tc>
          <w:tcPr>
            <w:tcW w:w="1321" w:type="dxa"/>
          </w:tcPr>
          <w:p w:rsidRPr="00BD7CF8" w:rsidR="00865474" w:rsidP="00865474" w:rsidRDefault="00865474" w14:paraId="1F258951" w14:textId="76137245">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7E11A5A4" w14:textId="3B81A685">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060C6DC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25DC4608" w14:textId="0DE18639">
            <w:pPr>
              <w:keepLines/>
              <w:spacing w:after="0" w:line="240" w:lineRule="auto"/>
              <w:jc w:val="both"/>
              <w:rPr>
                <w:rFonts w:cs="Calibri"/>
                <w:color w:val="000000"/>
                <w:sz w:val="16"/>
                <w:szCs w:val="16"/>
              </w:rPr>
            </w:pPr>
            <w:r w:rsidRPr="005E09C9">
              <w:rPr>
                <w:rFonts w:cs="Calibri"/>
                <w:color w:val="000000"/>
                <w:sz w:val="16"/>
                <w:szCs w:val="16"/>
              </w:rPr>
              <w:t xml:space="preserve">BANK_BRANCH_COUNTY               </w:t>
            </w:r>
          </w:p>
        </w:tc>
        <w:tc>
          <w:tcPr>
            <w:tcW w:w="1337" w:type="dxa"/>
          </w:tcPr>
          <w:p w:rsidRPr="00F031EC" w:rsidR="00865474" w:rsidP="00865474" w:rsidRDefault="00865474" w14:paraId="0E77797A" w14:textId="1FE6F314">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187BE543"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416E7B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DC385E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F4DDC46" w14:textId="77777777">
        <w:trPr>
          <w:trHeight w:val="247"/>
        </w:trPr>
        <w:tc>
          <w:tcPr>
            <w:tcW w:w="548" w:type="dxa"/>
            <w:vAlign w:val="bottom"/>
          </w:tcPr>
          <w:p w:rsidRPr="00865474" w:rsidR="00865474" w:rsidP="00865474" w:rsidRDefault="00865474" w14:paraId="2EE947C3" w14:textId="5DF482ED">
            <w:pPr>
              <w:keepLines/>
              <w:spacing w:after="0" w:line="240" w:lineRule="auto"/>
              <w:jc w:val="both"/>
              <w:rPr>
                <w:rFonts w:cs="Calibri"/>
                <w:color w:val="000000"/>
                <w:sz w:val="16"/>
                <w:szCs w:val="16"/>
              </w:rPr>
            </w:pPr>
            <w:r w:rsidRPr="00865474">
              <w:rPr>
                <w:rFonts w:cs="Calibri"/>
                <w:color w:val="000000"/>
                <w:sz w:val="16"/>
                <w:szCs w:val="16"/>
              </w:rPr>
              <w:t>79</w:t>
            </w:r>
          </w:p>
        </w:tc>
        <w:tc>
          <w:tcPr>
            <w:tcW w:w="2417" w:type="dxa"/>
          </w:tcPr>
          <w:p w:rsidRPr="00E331A1" w:rsidR="00865474" w:rsidP="00865474" w:rsidRDefault="00865474" w14:paraId="4672C614" w14:textId="59EFC72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3C25B69F" w14:textId="3908188F">
            <w:pPr>
              <w:keepLines/>
              <w:spacing w:after="0" w:line="240" w:lineRule="auto"/>
              <w:jc w:val="both"/>
              <w:rPr>
                <w:rFonts w:cs="Calibri"/>
                <w:color w:val="000000"/>
                <w:sz w:val="16"/>
                <w:szCs w:val="16"/>
              </w:rPr>
            </w:pPr>
            <w:r w:rsidRPr="005E09C9">
              <w:rPr>
                <w:rFonts w:cs="Calibri"/>
                <w:color w:val="000000"/>
                <w:sz w:val="16"/>
                <w:szCs w:val="16"/>
              </w:rPr>
              <w:t xml:space="preserve">BANK_BRANCH_EFT_USER_NUMBER      </w:t>
            </w:r>
          </w:p>
        </w:tc>
        <w:tc>
          <w:tcPr>
            <w:tcW w:w="1321" w:type="dxa"/>
          </w:tcPr>
          <w:p w:rsidRPr="00BD7CF8" w:rsidR="00865474" w:rsidP="00865474" w:rsidRDefault="00865474" w14:paraId="0DDBC4EF" w14:textId="06A30975">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431ED021" w14:textId="77DE1434">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0234A8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34EEA390" w14:textId="7A080CD8">
            <w:pPr>
              <w:keepLines/>
              <w:spacing w:after="0" w:line="240" w:lineRule="auto"/>
              <w:jc w:val="both"/>
              <w:rPr>
                <w:rFonts w:cs="Calibri"/>
                <w:color w:val="000000"/>
                <w:sz w:val="16"/>
                <w:szCs w:val="16"/>
              </w:rPr>
            </w:pPr>
            <w:r w:rsidRPr="005E09C9">
              <w:rPr>
                <w:rFonts w:cs="Calibri"/>
                <w:color w:val="000000"/>
                <w:sz w:val="16"/>
                <w:szCs w:val="16"/>
              </w:rPr>
              <w:t xml:space="preserve">BANK_BRANCH_EFT_USER_NUMBER      </w:t>
            </w:r>
          </w:p>
        </w:tc>
        <w:tc>
          <w:tcPr>
            <w:tcW w:w="1337" w:type="dxa"/>
          </w:tcPr>
          <w:p w:rsidRPr="00F031EC" w:rsidR="00865474" w:rsidP="00865474" w:rsidRDefault="00865474" w14:paraId="42059D95" w14:textId="21E1BEB8">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6C7B47E6"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0823C8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F5948E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61E4BC5"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68ABFC29" w14:textId="084FB516">
            <w:pPr>
              <w:keepLines/>
              <w:spacing w:after="0" w:line="240" w:lineRule="auto"/>
              <w:jc w:val="both"/>
              <w:rPr>
                <w:rFonts w:cs="Calibri"/>
                <w:color w:val="000000"/>
                <w:sz w:val="16"/>
                <w:szCs w:val="16"/>
              </w:rPr>
            </w:pPr>
            <w:r w:rsidRPr="00865474">
              <w:rPr>
                <w:rFonts w:cs="Calibri"/>
                <w:color w:val="000000"/>
                <w:sz w:val="16"/>
                <w:szCs w:val="16"/>
              </w:rPr>
              <w:t>80</w:t>
            </w:r>
          </w:p>
        </w:tc>
        <w:tc>
          <w:tcPr>
            <w:tcW w:w="2417" w:type="dxa"/>
          </w:tcPr>
          <w:p w:rsidRPr="00E331A1" w:rsidR="00865474" w:rsidP="00865474" w:rsidRDefault="00865474" w14:paraId="28F59D9E" w14:textId="5EB93216">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1AC8DC3" w14:textId="134DA753">
            <w:pPr>
              <w:keepLines/>
              <w:spacing w:after="0" w:line="240" w:lineRule="auto"/>
              <w:jc w:val="both"/>
              <w:rPr>
                <w:rFonts w:cs="Calibri"/>
                <w:color w:val="000000"/>
                <w:sz w:val="16"/>
                <w:szCs w:val="16"/>
              </w:rPr>
            </w:pPr>
            <w:r w:rsidRPr="005E09C9">
              <w:rPr>
                <w:rFonts w:cs="Calibri"/>
                <w:color w:val="000000"/>
                <w:sz w:val="16"/>
                <w:szCs w:val="16"/>
              </w:rPr>
              <w:t xml:space="preserve">BANK_ACCOUNT_CHECK_DIGITS        </w:t>
            </w:r>
          </w:p>
        </w:tc>
        <w:tc>
          <w:tcPr>
            <w:tcW w:w="1321" w:type="dxa"/>
          </w:tcPr>
          <w:p w:rsidRPr="00BD7CF8" w:rsidR="00865474" w:rsidP="00865474" w:rsidRDefault="00865474" w14:paraId="03C76A1B" w14:textId="2518DE11">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143E2F74" w14:textId="1DBA1191">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30AF3DF9"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DE94236" w14:textId="6C5E633F">
            <w:pPr>
              <w:keepLines/>
              <w:spacing w:after="0" w:line="240" w:lineRule="auto"/>
              <w:jc w:val="both"/>
              <w:rPr>
                <w:rFonts w:cs="Calibri"/>
                <w:color w:val="000000"/>
                <w:sz w:val="16"/>
                <w:szCs w:val="16"/>
              </w:rPr>
            </w:pPr>
            <w:r w:rsidRPr="005E09C9">
              <w:rPr>
                <w:rFonts w:cs="Calibri"/>
                <w:color w:val="000000"/>
                <w:sz w:val="16"/>
                <w:szCs w:val="16"/>
              </w:rPr>
              <w:t xml:space="preserve">BANK_ACCOUNT_CHECK_DIGITS        </w:t>
            </w:r>
          </w:p>
        </w:tc>
        <w:tc>
          <w:tcPr>
            <w:tcW w:w="1337" w:type="dxa"/>
          </w:tcPr>
          <w:p w:rsidRPr="00F031EC" w:rsidR="00865474" w:rsidP="00865474" w:rsidRDefault="00865474" w14:paraId="089DF9C5" w14:textId="7C124FE2">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2F83C07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C7BCDD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495139D"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BCCAE3B" w14:textId="77777777">
        <w:trPr>
          <w:trHeight w:val="247"/>
        </w:trPr>
        <w:tc>
          <w:tcPr>
            <w:tcW w:w="548" w:type="dxa"/>
            <w:vAlign w:val="bottom"/>
          </w:tcPr>
          <w:p w:rsidRPr="00865474" w:rsidR="00865474" w:rsidP="00865474" w:rsidRDefault="00865474" w14:paraId="5181E7A4" w14:textId="74E2D18C">
            <w:pPr>
              <w:keepLines/>
              <w:spacing w:after="0" w:line="240" w:lineRule="auto"/>
              <w:jc w:val="both"/>
              <w:rPr>
                <w:rFonts w:cs="Calibri"/>
                <w:color w:val="000000"/>
                <w:sz w:val="16"/>
                <w:szCs w:val="16"/>
              </w:rPr>
            </w:pPr>
            <w:r w:rsidRPr="00865474">
              <w:rPr>
                <w:rFonts w:cs="Calibri"/>
                <w:color w:val="000000"/>
                <w:sz w:val="16"/>
                <w:szCs w:val="16"/>
              </w:rPr>
              <w:t>81</w:t>
            </w:r>
          </w:p>
        </w:tc>
        <w:tc>
          <w:tcPr>
            <w:tcW w:w="2417" w:type="dxa"/>
          </w:tcPr>
          <w:p w:rsidRPr="00E331A1" w:rsidR="00865474" w:rsidP="00865474" w:rsidRDefault="00865474" w14:paraId="7FA054E4" w14:textId="01C351E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44E5B89F" w14:textId="0644FA62">
            <w:pPr>
              <w:keepLines/>
              <w:spacing w:after="0" w:line="240" w:lineRule="auto"/>
              <w:jc w:val="both"/>
              <w:rPr>
                <w:rFonts w:cs="Calibri"/>
                <w:color w:val="000000"/>
                <w:sz w:val="16"/>
                <w:szCs w:val="16"/>
              </w:rPr>
            </w:pPr>
            <w:r w:rsidRPr="005E09C9">
              <w:rPr>
                <w:rFonts w:cs="Calibri"/>
                <w:color w:val="000000"/>
                <w:sz w:val="16"/>
                <w:szCs w:val="16"/>
              </w:rPr>
              <w:t xml:space="preserve">GLOBAL_ATTRIBUTE_CATEGORY        </w:t>
            </w:r>
          </w:p>
        </w:tc>
        <w:tc>
          <w:tcPr>
            <w:tcW w:w="1321" w:type="dxa"/>
          </w:tcPr>
          <w:p w:rsidRPr="00BD7CF8" w:rsidR="00865474" w:rsidP="00865474" w:rsidRDefault="00865474" w14:paraId="3BE8871A" w14:textId="1F463920">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6293B407" w14:textId="0640B920">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576E6A9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1FC6BAA" w14:textId="658F95CC">
            <w:pPr>
              <w:keepLines/>
              <w:spacing w:after="0" w:line="240" w:lineRule="auto"/>
              <w:jc w:val="both"/>
              <w:rPr>
                <w:rFonts w:cs="Calibri"/>
                <w:color w:val="000000"/>
                <w:sz w:val="16"/>
                <w:szCs w:val="16"/>
              </w:rPr>
            </w:pPr>
            <w:r w:rsidRPr="005E09C9">
              <w:rPr>
                <w:rFonts w:cs="Calibri"/>
                <w:color w:val="000000"/>
                <w:sz w:val="16"/>
                <w:szCs w:val="16"/>
              </w:rPr>
              <w:t xml:space="preserve">GLOBAL_ATTRIBUTE_CATEGORY        </w:t>
            </w:r>
          </w:p>
        </w:tc>
        <w:tc>
          <w:tcPr>
            <w:tcW w:w="1337" w:type="dxa"/>
          </w:tcPr>
          <w:p w:rsidRPr="00F031EC" w:rsidR="00865474" w:rsidP="00865474" w:rsidRDefault="00865474" w14:paraId="0BBB2ACF" w14:textId="5072A753">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2665F6B5"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0B63760"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9772B80"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03C0A20"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7E589678" w14:textId="3C8DEFC8">
            <w:pPr>
              <w:keepLines/>
              <w:spacing w:after="0" w:line="240" w:lineRule="auto"/>
              <w:jc w:val="both"/>
              <w:rPr>
                <w:rFonts w:cs="Calibri"/>
                <w:color w:val="000000"/>
                <w:sz w:val="16"/>
                <w:szCs w:val="16"/>
              </w:rPr>
            </w:pPr>
            <w:r w:rsidRPr="00865474">
              <w:rPr>
                <w:rFonts w:cs="Calibri"/>
                <w:color w:val="000000"/>
                <w:sz w:val="16"/>
                <w:szCs w:val="16"/>
              </w:rPr>
              <w:t>82</w:t>
            </w:r>
          </w:p>
        </w:tc>
        <w:tc>
          <w:tcPr>
            <w:tcW w:w="2417" w:type="dxa"/>
          </w:tcPr>
          <w:p w:rsidRPr="00E331A1" w:rsidR="00865474" w:rsidP="00865474" w:rsidRDefault="00865474" w14:paraId="2791698A" w14:textId="3D2AEC6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108A94FF" w14:textId="7A5D55FF">
            <w:pPr>
              <w:keepLines/>
              <w:spacing w:after="0" w:line="240" w:lineRule="auto"/>
              <w:jc w:val="both"/>
              <w:rPr>
                <w:rFonts w:cs="Calibri"/>
                <w:color w:val="000000"/>
                <w:sz w:val="16"/>
                <w:szCs w:val="16"/>
              </w:rPr>
            </w:pPr>
            <w:r w:rsidRPr="005E09C9">
              <w:rPr>
                <w:rFonts w:cs="Calibri"/>
                <w:color w:val="000000"/>
                <w:sz w:val="16"/>
                <w:szCs w:val="16"/>
              </w:rPr>
              <w:t xml:space="preserve">GLOBAL_ATTRIBUTE1                </w:t>
            </w:r>
          </w:p>
        </w:tc>
        <w:tc>
          <w:tcPr>
            <w:tcW w:w="1321" w:type="dxa"/>
          </w:tcPr>
          <w:p w:rsidRPr="00BD7CF8" w:rsidR="00865474" w:rsidP="00865474" w:rsidRDefault="00865474" w14:paraId="2F82C784" w14:textId="69B918D0">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472CD45E" w14:textId="7C0AC51B">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DDBE395"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7B67EE8" w14:textId="5989EA6D">
            <w:pPr>
              <w:keepLines/>
              <w:spacing w:after="0" w:line="240" w:lineRule="auto"/>
              <w:jc w:val="both"/>
              <w:rPr>
                <w:rFonts w:cs="Calibri"/>
                <w:color w:val="000000"/>
                <w:sz w:val="16"/>
                <w:szCs w:val="16"/>
              </w:rPr>
            </w:pPr>
            <w:r w:rsidRPr="005E09C9">
              <w:rPr>
                <w:rFonts w:cs="Calibri"/>
                <w:color w:val="000000"/>
                <w:sz w:val="16"/>
                <w:szCs w:val="16"/>
              </w:rPr>
              <w:t xml:space="preserve">GLOBAL_ATTRIBUTE1                </w:t>
            </w:r>
          </w:p>
        </w:tc>
        <w:tc>
          <w:tcPr>
            <w:tcW w:w="1337" w:type="dxa"/>
          </w:tcPr>
          <w:p w:rsidRPr="00F031EC" w:rsidR="00865474" w:rsidP="00865474" w:rsidRDefault="00865474" w14:paraId="4F2F5176" w14:textId="1AF3382F">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65550B22"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A990D71"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CA565B8"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5C3DB92" w14:textId="77777777">
        <w:trPr>
          <w:trHeight w:val="247"/>
        </w:trPr>
        <w:tc>
          <w:tcPr>
            <w:tcW w:w="548" w:type="dxa"/>
            <w:vAlign w:val="bottom"/>
          </w:tcPr>
          <w:p w:rsidRPr="00865474" w:rsidR="00865474" w:rsidP="00865474" w:rsidRDefault="00865474" w14:paraId="48414275" w14:textId="2C349251">
            <w:pPr>
              <w:keepLines/>
              <w:spacing w:after="0" w:line="240" w:lineRule="auto"/>
              <w:jc w:val="both"/>
              <w:rPr>
                <w:rFonts w:cs="Calibri"/>
                <w:color w:val="000000"/>
                <w:sz w:val="16"/>
                <w:szCs w:val="16"/>
              </w:rPr>
            </w:pPr>
            <w:r w:rsidRPr="00865474">
              <w:rPr>
                <w:rFonts w:cs="Calibri"/>
                <w:color w:val="000000"/>
                <w:sz w:val="16"/>
                <w:szCs w:val="16"/>
              </w:rPr>
              <w:t>83</w:t>
            </w:r>
          </w:p>
        </w:tc>
        <w:tc>
          <w:tcPr>
            <w:tcW w:w="2417" w:type="dxa"/>
          </w:tcPr>
          <w:p w:rsidRPr="00E331A1" w:rsidR="00865474" w:rsidP="00865474" w:rsidRDefault="00865474" w14:paraId="0A9F6424" w14:textId="32BD110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1FD16031" w14:textId="65CB3D10">
            <w:pPr>
              <w:keepLines/>
              <w:spacing w:after="0" w:line="240" w:lineRule="auto"/>
              <w:jc w:val="both"/>
              <w:rPr>
                <w:rFonts w:cs="Calibri"/>
                <w:color w:val="000000"/>
                <w:sz w:val="16"/>
                <w:szCs w:val="16"/>
              </w:rPr>
            </w:pPr>
            <w:r w:rsidRPr="005E09C9">
              <w:rPr>
                <w:rFonts w:cs="Calibri"/>
                <w:color w:val="000000"/>
                <w:sz w:val="16"/>
                <w:szCs w:val="16"/>
              </w:rPr>
              <w:t xml:space="preserve">GLOBAL_ATTRIBUTE2                </w:t>
            </w:r>
          </w:p>
        </w:tc>
        <w:tc>
          <w:tcPr>
            <w:tcW w:w="1321" w:type="dxa"/>
          </w:tcPr>
          <w:p w:rsidRPr="00BD7CF8" w:rsidR="00865474" w:rsidP="00865474" w:rsidRDefault="00865474" w14:paraId="3E640A99" w14:textId="40F28486">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1EF75E69" w14:textId="44389DC3">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2ED98E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01040BE" w14:textId="7FBF1BB7">
            <w:pPr>
              <w:keepLines/>
              <w:spacing w:after="0" w:line="240" w:lineRule="auto"/>
              <w:jc w:val="both"/>
              <w:rPr>
                <w:rFonts w:cs="Calibri"/>
                <w:color w:val="000000"/>
                <w:sz w:val="16"/>
                <w:szCs w:val="16"/>
              </w:rPr>
            </w:pPr>
            <w:r w:rsidRPr="005E09C9">
              <w:rPr>
                <w:rFonts w:cs="Calibri"/>
                <w:color w:val="000000"/>
                <w:sz w:val="16"/>
                <w:szCs w:val="16"/>
              </w:rPr>
              <w:t xml:space="preserve">GLOBAL_ATTRIBUTE2                </w:t>
            </w:r>
          </w:p>
        </w:tc>
        <w:tc>
          <w:tcPr>
            <w:tcW w:w="1337" w:type="dxa"/>
          </w:tcPr>
          <w:p w:rsidRPr="00F031EC" w:rsidR="00865474" w:rsidP="00865474" w:rsidRDefault="00865474" w14:paraId="4A909CE7" w14:textId="619747F8">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28E028A1"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A8372BE"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FD5BD16"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E78EAF4"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317A00A2" w14:textId="77DDEBEA">
            <w:pPr>
              <w:keepLines/>
              <w:spacing w:after="0" w:line="240" w:lineRule="auto"/>
              <w:jc w:val="both"/>
              <w:rPr>
                <w:rFonts w:cs="Calibri"/>
                <w:color w:val="000000"/>
                <w:sz w:val="16"/>
                <w:szCs w:val="16"/>
              </w:rPr>
            </w:pPr>
            <w:r w:rsidRPr="00865474">
              <w:rPr>
                <w:rFonts w:cs="Calibri"/>
                <w:color w:val="000000"/>
                <w:sz w:val="16"/>
                <w:szCs w:val="16"/>
              </w:rPr>
              <w:t>84</w:t>
            </w:r>
          </w:p>
        </w:tc>
        <w:tc>
          <w:tcPr>
            <w:tcW w:w="2417" w:type="dxa"/>
          </w:tcPr>
          <w:p w:rsidRPr="00E331A1" w:rsidR="00865474" w:rsidP="00865474" w:rsidRDefault="00865474" w14:paraId="307726FC" w14:textId="1A440F7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661F6D1B" w14:textId="1FDA4E96">
            <w:pPr>
              <w:keepLines/>
              <w:spacing w:after="0" w:line="240" w:lineRule="auto"/>
              <w:jc w:val="both"/>
              <w:rPr>
                <w:rFonts w:cs="Calibri"/>
                <w:color w:val="000000"/>
                <w:sz w:val="16"/>
                <w:szCs w:val="16"/>
              </w:rPr>
            </w:pPr>
            <w:r w:rsidRPr="005E09C9">
              <w:rPr>
                <w:rFonts w:cs="Calibri"/>
                <w:color w:val="000000"/>
                <w:sz w:val="16"/>
                <w:szCs w:val="16"/>
              </w:rPr>
              <w:t xml:space="preserve">GLOBAL_ATTRIBUTE3                </w:t>
            </w:r>
          </w:p>
        </w:tc>
        <w:tc>
          <w:tcPr>
            <w:tcW w:w="1321" w:type="dxa"/>
          </w:tcPr>
          <w:p w:rsidRPr="00BD7CF8" w:rsidR="00865474" w:rsidP="00865474" w:rsidRDefault="00865474" w14:paraId="5EA9A3A9" w14:textId="15058FF6">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2CF87817" w14:textId="4B090C8B">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5323E132"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22832903" w14:textId="03B0E51E">
            <w:pPr>
              <w:keepLines/>
              <w:spacing w:after="0" w:line="240" w:lineRule="auto"/>
              <w:jc w:val="both"/>
              <w:rPr>
                <w:rFonts w:cs="Calibri"/>
                <w:color w:val="000000"/>
                <w:sz w:val="16"/>
                <w:szCs w:val="16"/>
              </w:rPr>
            </w:pPr>
            <w:r w:rsidRPr="005E09C9">
              <w:rPr>
                <w:rFonts w:cs="Calibri"/>
                <w:color w:val="000000"/>
                <w:sz w:val="16"/>
                <w:szCs w:val="16"/>
              </w:rPr>
              <w:t xml:space="preserve">GLOBAL_ATTRIBUTE3                </w:t>
            </w:r>
          </w:p>
        </w:tc>
        <w:tc>
          <w:tcPr>
            <w:tcW w:w="1337" w:type="dxa"/>
          </w:tcPr>
          <w:p w:rsidRPr="00F031EC" w:rsidR="00865474" w:rsidP="00865474" w:rsidRDefault="00865474" w14:paraId="1CC91682" w14:textId="34525237">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6971387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79012C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D2C7B0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D366472" w14:textId="77777777">
        <w:trPr>
          <w:trHeight w:val="247"/>
        </w:trPr>
        <w:tc>
          <w:tcPr>
            <w:tcW w:w="548" w:type="dxa"/>
            <w:vAlign w:val="bottom"/>
          </w:tcPr>
          <w:p w:rsidRPr="00865474" w:rsidR="00865474" w:rsidP="00865474" w:rsidRDefault="00865474" w14:paraId="006467CC" w14:textId="17B05C95">
            <w:pPr>
              <w:keepLines/>
              <w:spacing w:after="0" w:line="240" w:lineRule="auto"/>
              <w:jc w:val="both"/>
              <w:rPr>
                <w:rFonts w:cs="Calibri"/>
                <w:color w:val="000000"/>
                <w:sz w:val="16"/>
                <w:szCs w:val="16"/>
              </w:rPr>
            </w:pPr>
            <w:r w:rsidRPr="00865474">
              <w:rPr>
                <w:rFonts w:cs="Calibri"/>
                <w:color w:val="000000"/>
                <w:sz w:val="16"/>
                <w:szCs w:val="16"/>
              </w:rPr>
              <w:t>85</w:t>
            </w:r>
          </w:p>
        </w:tc>
        <w:tc>
          <w:tcPr>
            <w:tcW w:w="2417" w:type="dxa"/>
          </w:tcPr>
          <w:p w:rsidRPr="00E331A1" w:rsidR="00865474" w:rsidP="00865474" w:rsidRDefault="00865474" w14:paraId="26EEA4C0" w14:textId="40113539">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2C33109A" w14:textId="7AB83012">
            <w:pPr>
              <w:keepLines/>
              <w:spacing w:after="0" w:line="240" w:lineRule="auto"/>
              <w:jc w:val="both"/>
              <w:rPr>
                <w:rFonts w:cs="Calibri"/>
                <w:color w:val="000000"/>
                <w:sz w:val="16"/>
                <w:szCs w:val="16"/>
              </w:rPr>
            </w:pPr>
            <w:r w:rsidRPr="005E09C9">
              <w:rPr>
                <w:rFonts w:cs="Calibri"/>
                <w:color w:val="000000"/>
                <w:sz w:val="16"/>
                <w:szCs w:val="16"/>
              </w:rPr>
              <w:t xml:space="preserve">GLOBAL_ATTRIBUTE4                </w:t>
            </w:r>
          </w:p>
        </w:tc>
        <w:tc>
          <w:tcPr>
            <w:tcW w:w="1321" w:type="dxa"/>
          </w:tcPr>
          <w:p w:rsidRPr="00BD7CF8" w:rsidR="00865474" w:rsidP="00865474" w:rsidRDefault="00865474" w14:paraId="3E10A44F" w14:textId="071912E6">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1F7C45AA" w14:textId="35330E02">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D8951DD"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8167397" w14:textId="5528E929">
            <w:pPr>
              <w:keepLines/>
              <w:spacing w:after="0" w:line="240" w:lineRule="auto"/>
              <w:jc w:val="both"/>
              <w:rPr>
                <w:rFonts w:cs="Calibri"/>
                <w:color w:val="000000"/>
                <w:sz w:val="16"/>
                <w:szCs w:val="16"/>
              </w:rPr>
            </w:pPr>
            <w:r w:rsidRPr="005E09C9">
              <w:rPr>
                <w:rFonts w:cs="Calibri"/>
                <w:color w:val="000000"/>
                <w:sz w:val="16"/>
                <w:szCs w:val="16"/>
              </w:rPr>
              <w:t xml:space="preserve">GLOBAL_ATTRIBUTE4                </w:t>
            </w:r>
          </w:p>
        </w:tc>
        <w:tc>
          <w:tcPr>
            <w:tcW w:w="1337" w:type="dxa"/>
          </w:tcPr>
          <w:p w:rsidRPr="00F031EC" w:rsidR="00865474" w:rsidP="00865474" w:rsidRDefault="00865474" w14:paraId="305D1557" w14:textId="1D85BA4A">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7E0867E5"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2386AC5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08F1C1E"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190AA4F"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57BC312A" w14:textId="63DC7B3F">
            <w:pPr>
              <w:keepLines/>
              <w:spacing w:after="0" w:line="240" w:lineRule="auto"/>
              <w:jc w:val="both"/>
              <w:rPr>
                <w:rFonts w:cs="Calibri"/>
                <w:color w:val="000000"/>
                <w:sz w:val="16"/>
                <w:szCs w:val="16"/>
              </w:rPr>
            </w:pPr>
            <w:r w:rsidRPr="00865474">
              <w:rPr>
                <w:rFonts w:cs="Calibri"/>
                <w:color w:val="000000"/>
                <w:sz w:val="16"/>
                <w:szCs w:val="16"/>
              </w:rPr>
              <w:t>86</w:t>
            </w:r>
          </w:p>
        </w:tc>
        <w:tc>
          <w:tcPr>
            <w:tcW w:w="2417" w:type="dxa"/>
          </w:tcPr>
          <w:p w:rsidRPr="00E331A1" w:rsidR="00865474" w:rsidP="00865474" w:rsidRDefault="00865474" w14:paraId="69B6F64A" w14:textId="6F33970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2B137383" w14:textId="75E24F9E">
            <w:pPr>
              <w:keepLines/>
              <w:spacing w:after="0" w:line="240" w:lineRule="auto"/>
              <w:jc w:val="both"/>
              <w:rPr>
                <w:rFonts w:cs="Calibri"/>
                <w:color w:val="000000"/>
                <w:sz w:val="16"/>
                <w:szCs w:val="16"/>
              </w:rPr>
            </w:pPr>
            <w:r w:rsidRPr="005E09C9">
              <w:rPr>
                <w:rFonts w:cs="Calibri"/>
                <w:color w:val="000000"/>
                <w:sz w:val="16"/>
                <w:szCs w:val="16"/>
              </w:rPr>
              <w:t xml:space="preserve">GLOBAL_ATTRIBUTE5                </w:t>
            </w:r>
          </w:p>
        </w:tc>
        <w:tc>
          <w:tcPr>
            <w:tcW w:w="1321" w:type="dxa"/>
          </w:tcPr>
          <w:p w:rsidRPr="00BD7CF8" w:rsidR="00865474" w:rsidP="00865474" w:rsidRDefault="00865474" w14:paraId="24434162" w14:textId="06156613">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43300972" w14:textId="02AD3095">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4E720C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1E114E9" w14:textId="2E486E0B">
            <w:pPr>
              <w:keepLines/>
              <w:spacing w:after="0" w:line="240" w:lineRule="auto"/>
              <w:jc w:val="both"/>
              <w:rPr>
                <w:rFonts w:cs="Calibri"/>
                <w:color w:val="000000"/>
                <w:sz w:val="16"/>
                <w:szCs w:val="16"/>
              </w:rPr>
            </w:pPr>
            <w:r w:rsidRPr="005E09C9">
              <w:rPr>
                <w:rFonts w:cs="Calibri"/>
                <w:color w:val="000000"/>
                <w:sz w:val="16"/>
                <w:szCs w:val="16"/>
              </w:rPr>
              <w:t xml:space="preserve">GLOBAL_ATTRIBUTE5                </w:t>
            </w:r>
          </w:p>
        </w:tc>
        <w:tc>
          <w:tcPr>
            <w:tcW w:w="1337" w:type="dxa"/>
          </w:tcPr>
          <w:p w:rsidRPr="00F031EC" w:rsidR="00865474" w:rsidP="00865474" w:rsidRDefault="00865474" w14:paraId="42EC0556" w14:textId="2BB26893">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73959426"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C6162D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F191D9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2C9CB36" w14:textId="77777777">
        <w:trPr>
          <w:trHeight w:val="247"/>
        </w:trPr>
        <w:tc>
          <w:tcPr>
            <w:tcW w:w="548" w:type="dxa"/>
            <w:vAlign w:val="bottom"/>
          </w:tcPr>
          <w:p w:rsidRPr="00865474" w:rsidR="00865474" w:rsidP="00865474" w:rsidRDefault="00865474" w14:paraId="0F859779" w14:textId="1C7105CB">
            <w:pPr>
              <w:keepLines/>
              <w:spacing w:after="0" w:line="240" w:lineRule="auto"/>
              <w:jc w:val="both"/>
              <w:rPr>
                <w:rFonts w:cs="Calibri"/>
                <w:color w:val="000000"/>
                <w:sz w:val="16"/>
                <w:szCs w:val="16"/>
              </w:rPr>
            </w:pPr>
            <w:r w:rsidRPr="00865474">
              <w:rPr>
                <w:rFonts w:cs="Calibri"/>
                <w:color w:val="000000"/>
                <w:sz w:val="16"/>
                <w:szCs w:val="16"/>
              </w:rPr>
              <w:t>87</w:t>
            </w:r>
          </w:p>
        </w:tc>
        <w:tc>
          <w:tcPr>
            <w:tcW w:w="2417" w:type="dxa"/>
          </w:tcPr>
          <w:p w:rsidRPr="00E331A1" w:rsidR="00865474" w:rsidP="00865474" w:rsidRDefault="00865474" w14:paraId="1310B5AE" w14:textId="2935169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03169AF3" w14:textId="4285BBFF">
            <w:pPr>
              <w:keepLines/>
              <w:spacing w:after="0" w:line="240" w:lineRule="auto"/>
              <w:jc w:val="both"/>
              <w:rPr>
                <w:rFonts w:cs="Calibri"/>
                <w:color w:val="000000"/>
                <w:sz w:val="16"/>
                <w:szCs w:val="16"/>
              </w:rPr>
            </w:pPr>
            <w:r w:rsidRPr="005E09C9">
              <w:rPr>
                <w:rFonts w:cs="Calibri"/>
                <w:color w:val="000000"/>
                <w:sz w:val="16"/>
                <w:szCs w:val="16"/>
              </w:rPr>
              <w:t xml:space="preserve">GLOBAL_ATTRIBUTE6                </w:t>
            </w:r>
          </w:p>
        </w:tc>
        <w:tc>
          <w:tcPr>
            <w:tcW w:w="1321" w:type="dxa"/>
          </w:tcPr>
          <w:p w:rsidRPr="00BD7CF8" w:rsidR="00865474" w:rsidP="00865474" w:rsidRDefault="00865474" w14:paraId="1542FB60" w14:textId="1F89F656">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45B253F7" w14:textId="492D6D0A">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654BFD2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2F3B9384" w14:textId="76629B4D">
            <w:pPr>
              <w:keepLines/>
              <w:spacing w:after="0" w:line="240" w:lineRule="auto"/>
              <w:jc w:val="both"/>
              <w:rPr>
                <w:rFonts w:cs="Calibri"/>
                <w:color w:val="000000"/>
                <w:sz w:val="16"/>
                <w:szCs w:val="16"/>
              </w:rPr>
            </w:pPr>
            <w:r w:rsidRPr="005E09C9">
              <w:rPr>
                <w:rFonts w:cs="Calibri"/>
                <w:color w:val="000000"/>
                <w:sz w:val="16"/>
                <w:szCs w:val="16"/>
              </w:rPr>
              <w:t xml:space="preserve">GLOBAL_ATTRIBUTE6                </w:t>
            </w:r>
          </w:p>
        </w:tc>
        <w:tc>
          <w:tcPr>
            <w:tcW w:w="1337" w:type="dxa"/>
          </w:tcPr>
          <w:p w:rsidRPr="00F031EC" w:rsidR="00865474" w:rsidP="00865474" w:rsidRDefault="00865474" w14:paraId="1B96FA55" w14:textId="3FECD940">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0A0E5E62"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4477E5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5C7886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F5B2EE5"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2610094F" w14:textId="36F7F16C">
            <w:pPr>
              <w:keepLines/>
              <w:spacing w:after="0" w:line="240" w:lineRule="auto"/>
              <w:jc w:val="both"/>
              <w:rPr>
                <w:rFonts w:cs="Calibri"/>
                <w:color w:val="000000"/>
                <w:sz w:val="16"/>
                <w:szCs w:val="16"/>
              </w:rPr>
            </w:pPr>
            <w:r w:rsidRPr="00865474">
              <w:rPr>
                <w:rFonts w:cs="Calibri"/>
                <w:color w:val="000000"/>
                <w:sz w:val="16"/>
                <w:szCs w:val="16"/>
              </w:rPr>
              <w:t>88</w:t>
            </w:r>
          </w:p>
        </w:tc>
        <w:tc>
          <w:tcPr>
            <w:tcW w:w="2417" w:type="dxa"/>
          </w:tcPr>
          <w:p w:rsidRPr="00E331A1" w:rsidR="00865474" w:rsidP="00865474" w:rsidRDefault="00865474" w14:paraId="5041DF5C" w14:textId="74B1A50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0A22A717" w14:textId="7822EB71">
            <w:pPr>
              <w:keepLines/>
              <w:spacing w:after="0" w:line="240" w:lineRule="auto"/>
              <w:jc w:val="both"/>
              <w:rPr>
                <w:rFonts w:cs="Calibri"/>
                <w:color w:val="000000"/>
                <w:sz w:val="16"/>
                <w:szCs w:val="16"/>
              </w:rPr>
            </w:pPr>
            <w:r w:rsidRPr="005E09C9">
              <w:rPr>
                <w:rFonts w:cs="Calibri"/>
                <w:color w:val="000000"/>
                <w:sz w:val="16"/>
                <w:szCs w:val="16"/>
              </w:rPr>
              <w:t xml:space="preserve">GLOBAL_ATTRIBUTE7                </w:t>
            </w:r>
          </w:p>
        </w:tc>
        <w:tc>
          <w:tcPr>
            <w:tcW w:w="1321" w:type="dxa"/>
          </w:tcPr>
          <w:p w:rsidRPr="00BD7CF8" w:rsidR="00865474" w:rsidP="00865474" w:rsidRDefault="00865474" w14:paraId="6E70C896" w14:textId="6EAF4F99">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77CC1B46" w14:textId="6EBCF937">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6C3F4523"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24C4188" w14:textId="7C5744E3">
            <w:pPr>
              <w:keepLines/>
              <w:spacing w:after="0" w:line="240" w:lineRule="auto"/>
              <w:jc w:val="both"/>
              <w:rPr>
                <w:rFonts w:cs="Calibri"/>
                <w:color w:val="000000"/>
                <w:sz w:val="16"/>
                <w:szCs w:val="16"/>
              </w:rPr>
            </w:pPr>
            <w:r w:rsidRPr="005E09C9">
              <w:rPr>
                <w:rFonts w:cs="Calibri"/>
                <w:color w:val="000000"/>
                <w:sz w:val="16"/>
                <w:szCs w:val="16"/>
              </w:rPr>
              <w:t xml:space="preserve">GLOBAL_ATTRIBUTE7                </w:t>
            </w:r>
          </w:p>
        </w:tc>
        <w:tc>
          <w:tcPr>
            <w:tcW w:w="1337" w:type="dxa"/>
          </w:tcPr>
          <w:p w:rsidRPr="00F031EC" w:rsidR="00865474" w:rsidP="00865474" w:rsidRDefault="00865474" w14:paraId="527AD4F3" w14:textId="3AFAB419">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D484040"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7D5A626"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A53E3E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F197CB0" w14:textId="77777777">
        <w:trPr>
          <w:trHeight w:val="247"/>
        </w:trPr>
        <w:tc>
          <w:tcPr>
            <w:tcW w:w="548" w:type="dxa"/>
            <w:vAlign w:val="bottom"/>
          </w:tcPr>
          <w:p w:rsidRPr="00865474" w:rsidR="00865474" w:rsidP="00865474" w:rsidRDefault="00865474" w14:paraId="0BEB4C3D" w14:textId="60F58A4F">
            <w:pPr>
              <w:keepLines/>
              <w:spacing w:after="0" w:line="240" w:lineRule="auto"/>
              <w:jc w:val="both"/>
              <w:rPr>
                <w:rFonts w:cs="Calibri"/>
                <w:color w:val="000000"/>
                <w:sz w:val="16"/>
                <w:szCs w:val="16"/>
              </w:rPr>
            </w:pPr>
            <w:r w:rsidRPr="00865474">
              <w:rPr>
                <w:rFonts w:cs="Calibri"/>
                <w:color w:val="000000"/>
                <w:sz w:val="16"/>
                <w:szCs w:val="16"/>
              </w:rPr>
              <w:t>89</w:t>
            </w:r>
          </w:p>
        </w:tc>
        <w:tc>
          <w:tcPr>
            <w:tcW w:w="2417" w:type="dxa"/>
          </w:tcPr>
          <w:p w:rsidRPr="00E331A1" w:rsidR="00865474" w:rsidP="00865474" w:rsidRDefault="00865474" w14:paraId="5CD87582" w14:textId="5E140FF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720E2A7" w14:textId="0FD16F71">
            <w:pPr>
              <w:keepLines/>
              <w:spacing w:after="0" w:line="240" w:lineRule="auto"/>
              <w:jc w:val="both"/>
              <w:rPr>
                <w:rFonts w:cs="Calibri"/>
                <w:color w:val="000000"/>
                <w:sz w:val="16"/>
                <w:szCs w:val="16"/>
              </w:rPr>
            </w:pPr>
            <w:r w:rsidRPr="005E09C9">
              <w:rPr>
                <w:rFonts w:cs="Calibri"/>
                <w:color w:val="000000"/>
                <w:sz w:val="16"/>
                <w:szCs w:val="16"/>
              </w:rPr>
              <w:t xml:space="preserve">GLOBAL_ATTRIBUTE8                </w:t>
            </w:r>
          </w:p>
        </w:tc>
        <w:tc>
          <w:tcPr>
            <w:tcW w:w="1321" w:type="dxa"/>
          </w:tcPr>
          <w:p w:rsidRPr="00BD7CF8" w:rsidR="00865474" w:rsidP="00865474" w:rsidRDefault="00865474" w14:paraId="43A4061F" w14:textId="70ACED22">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068BAB02" w14:textId="62B1A8FE">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372C13BD"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30FE135A" w14:textId="3EDBF1D5">
            <w:pPr>
              <w:keepLines/>
              <w:spacing w:after="0" w:line="240" w:lineRule="auto"/>
              <w:jc w:val="both"/>
              <w:rPr>
                <w:rFonts w:cs="Calibri"/>
                <w:color w:val="000000"/>
                <w:sz w:val="16"/>
                <w:szCs w:val="16"/>
              </w:rPr>
            </w:pPr>
            <w:r w:rsidRPr="005E09C9">
              <w:rPr>
                <w:rFonts w:cs="Calibri"/>
                <w:color w:val="000000"/>
                <w:sz w:val="16"/>
                <w:szCs w:val="16"/>
              </w:rPr>
              <w:t xml:space="preserve">GLOBAL_ATTRIBUTE8                </w:t>
            </w:r>
          </w:p>
        </w:tc>
        <w:tc>
          <w:tcPr>
            <w:tcW w:w="1337" w:type="dxa"/>
          </w:tcPr>
          <w:p w:rsidRPr="00F031EC" w:rsidR="00865474" w:rsidP="00865474" w:rsidRDefault="00865474" w14:paraId="1E39276F" w14:textId="16D94E8D">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1AA8898"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646FCB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C590B7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AD21E97"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56289177" w14:textId="46C7DCE1">
            <w:pPr>
              <w:keepLines/>
              <w:spacing w:after="0" w:line="240" w:lineRule="auto"/>
              <w:jc w:val="both"/>
              <w:rPr>
                <w:rFonts w:cs="Calibri"/>
                <w:color w:val="000000"/>
                <w:sz w:val="16"/>
                <w:szCs w:val="16"/>
              </w:rPr>
            </w:pPr>
            <w:r w:rsidRPr="00865474">
              <w:rPr>
                <w:rFonts w:cs="Calibri"/>
                <w:color w:val="000000"/>
                <w:sz w:val="16"/>
                <w:szCs w:val="16"/>
              </w:rPr>
              <w:t>90</w:t>
            </w:r>
          </w:p>
        </w:tc>
        <w:tc>
          <w:tcPr>
            <w:tcW w:w="2417" w:type="dxa"/>
          </w:tcPr>
          <w:p w:rsidRPr="00E331A1" w:rsidR="00865474" w:rsidP="00865474" w:rsidRDefault="00865474" w14:paraId="6D615CD1" w14:textId="42B6948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4B32AEEB" w14:textId="59EC5EF8">
            <w:pPr>
              <w:keepLines/>
              <w:spacing w:after="0" w:line="240" w:lineRule="auto"/>
              <w:jc w:val="both"/>
              <w:rPr>
                <w:rFonts w:cs="Calibri"/>
                <w:color w:val="000000"/>
                <w:sz w:val="16"/>
                <w:szCs w:val="16"/>
              </w:rPr>
            </w:pPr>
            <w:r w:rsidRPr="005E09C9">
              <w:rPr>
                <w:rFonts w:cs="Calibri"/>
                <w:color w:val="000000"/>
                <w:sz w:val="16"/>
                <w:szCs w:val="16"/>
              </w:rPr>
              <w:t xml:space="preserve">GLOBAL_ATTRIBUTE9                </w:t>
            </w:r>
          </w:p>
        </w:tc>
        <w:tc>
          <w:tcPr>
            <w:tcW w:w="1321" w:type="dxa"/>
          </w:tcPr>
          <w:p w:rsidRPr="00BD7CF8" w:rsidR="00865474" w:rsidP="00865474" w:rsidRDefault="00865474" w14:paraId="726D43E9" w14:textId="5C04414F">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64D339FA" w14:textId="54ACF569">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664213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A5BC67A" w14:textId="29A7265B">
            <w:pPr>
              <w:keepLines/>
              <w:spacing w:after="0" w:line="240" w:lineRule="auto"/>
              <w:jc w:val="both"/>
              <w:rPr>
                <w:rFonts w:cs="Calibri"/>
                <w:color w:val="000000"/>
                <w:sz w:val="16"/>
                <w:szCs w:val="16"/>
              </w:rPr>
            </w:pPr>
            <w:r w:rsidRPr="005E09C9">
              <w:rPr>
                <w:rFonts w:cs="Calibri"/>
                <w:color w:val="000000"/>
                <w:sz w:val="16"/>
                <w:szCs w:val="16"/>
              </w:rPr>
              <w:t xml:space="preserve">GLOBAL_ATTRIBUTE9                </w:t>
            </w:r>
          </w:p>
        </w:tc>
        <w:tc>
          <w:tcPr>
            <w:tcW w:w="1337" w:type="dxa"/>
          </w:tcPr>
          <w:p w:rsidRPr="00F031EC" w:rsidR="00865474" w:rsidP="00865474" w:rsidRDefault="00865474" w14:paraId="4DD9FB54" w14:textId="0C772E34">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3E8BAA85"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F198477"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0FB7C08"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3072D9D" w14:textId="77777777">
        <w:trPr>
          <w:trHeight w:val="247"/>
        </w:trPr>
        <w:tc>
          <w:tcPr>
            <w:tcW w:w="548" w:type="dxa"/>
            <w:vAlign w:val="bottom"/>
          </w:tcPr>
          <w:p w:rsidRPr="00865474" w:rsidR="00865474" w:rsidP="00865474" w:rsidRDefault="00865474" w14:paraId="128BD524" w14:textId="7C7177F4">
            <w:pPr>
              <w:keepLines/>
              <w:spacing w:after="0" w:line="240" w:lineRule="auto"/>
              <w:jc w:val="both"/>
              <w:rPr>
                <w:rFonts w:cs="Calibri"/>
                <w:color w:val="000000"/>
                <w:sz w:val="16"/>
                <w:szCs w:val="16"/>
              </w:rPr>
            </w:pPr>
            <w:r w:rsidRPr="00865474">
              <w:rPr>
                <w:rFonts w:cs="Calibri"/>
                <w:color w:val="000000"/>
                <w:sz w:val="16"/>
                <w:szCs w:val="16"/>
              </w:rPr>
              <w:t>91</w:t>
            </w:r>
          </w:p>
        </w:tc>
        <w:tc>
          <w:tcPr>
            <w:tcW w:w="2417" w:type="dxa"/>
          </w:tcPr>
          <w:p w:rsidRPr="00E331A1" w:rsidR="00865474" w:rsidP="00865474" w:rsidRDefault="00865474" w14:paraId="197C80AD" w14:textId="716E138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586138F9" w14:textId="356DB8E7">
            <w:pPr>
              <w:keepLines/>
              <w:spacing w:after="0" w:line="240" w:lineRule="auto"/>
              <w:jc w:val="both"/>
              <w:rPr>
                <w:rFonts w:cs="Calibri"/>
                <w:color w:val="000000"/>
                <w:sz w:val="16"/>
                <w:szCs w:val="16"/>
              </w:rPr>
            </w:pPr>
            <w:r w:rsidRPr="005E09C9">
              <w:rPr>
                <w:rFonts w:cs="Calibri"/>
                <w:color w:val="000000"/>
                <w:sz w:val="16"/>
                <w:szCs w:val="16"/>
              </w:rPr>
              <w:t xml:space="preserve">GLOBAL_ATTRIBUTE10               </w:t>
            </w:r>
          </w:p>
        </w:tc>
        <w:tc>
          <w:tcPr>
            <w:tcW w:w="1321" w:type="dxa"/>
          </w:tcPr>
          <w:p w:rsidRPr="00BD7CF8" w:rsidR="00865474" w:rsidP="00865474" w:rsidRDefault="00865474" w14:paraId="24D39747" w14:textId="4D5B39BA">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645F4B11" w14:textId="0A4F8E85">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36CFC7E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C35DFDC" w14:textId="53343CC2">
            <w:pPr>
              <w:keepLines/>
              <w:spacing w:after="0" w:line="240" w:lineRule="auto"/>
              <w:jc w:val="both"/>
              <w:rPr>
                <w:rFonts w:cs="Calibri"/>
                <w:color w:val="000000"/>
                <w:sz w:val="16"/>
                <w:szCs w:val="16"/>
              </w:rPr>
            </w:pPr>
            <w:r w:rsidRPr="005E09C9">
              <w:rPr>
                <w:rFonts w:cs="Calibri"/>
                <w:color w:val="000000"/>
                <w:sz w:val="16"/>
                <w:szCs w:val="16"/>
              </w:rPr>
              <w:t xml:space="preserve">GLOBAL_ATTRIBUTE10               </w:t>
            </w:r>
          </w:p>
        </w:tc>
        <w:tc>
          <w:tcPr>
            <w:tcW w:w="1337" w:type="dxa"/>
          </w:tcPr>
          <w:p w:rsidRPr="00F031EC" w:rsidR="00865474" w:rsidP="00865474" w:rsidRDefault="00865474" w14:paraId="19D9D211" w14:textId="160BBD57">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545C932B"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E86ACE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FA4741D"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61801CC"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0F65B6E7" w14:textId="2813D224">
            <w:pPr>
              <w:keepLines/>
              <w:spacing w:after="0" w:line="240" w:lineRule="auto"/>
              <w:jc w:val="both"/>
              <w:rPr>
                <w:rFonts w:cs="Calibri"/>
                <w:color w:val="000000"/>
                <w:sz w:val="16"/>
                <w:szCs w:val="16"/>
              </w:rPr>
            </w:pPr>
            <w:r w:rsidRPr="00865474">
              <w:rPr>
                <w:rFonts w:cs="Calibri"/>
                <w:color w:val="000000"/>
                <w:sz w:val="16"/>
                <w:szCs w:val="16"/>
              </w:rPr>
              <w:t>92</w:t>
            </w:r>
          </w:p>
        </w:tc>
        <w:tc>
          <w:tcPr>
            <w:tcW w:w="2417" w:type="dxa"/>
          </w:tcPr>
          <w:p w:rsidRPr="00E331A1" w:rsidR="00865474" w:rsidP="00865474" w:rsidRDefault="00865474" w14:paraId="4C2674F0" w14:textId="26EF28BC">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A60FDCA" w14:textId="6209B025">
            <w:pPr>
              <w:keepLines/>
              <w:spacing w:after="0" w:line="240" w:lineRule="auto"/>
              <w:jc w:val="both"/>
              <w:rPr>
                <w:rFonts w:cs="Calibri"/>
                <w:color w:val="000000"/>
                <w:sz w:val="16"/>
                <w:szCs w:val="16"/>
              </w:rPr>
            </w:pPr>
            <w:r w:rsidRPr="005E09C9">
              <w:rPr>
                <w:rFonts w:cs="Calibri"/>
                <w:color w:val="000000"/>
                <w:sz w:val="16"/>
                <w:szCs w:val="16"/>
              </w:rPr>
              <w:t xml:space="preserve">GLOBAL_ATTRIBUTE11               </w:t>
            </w:r>
          </w:p>
        </w:tc>
        <w:tc>
          <w:tcPr>
            <w:tcW w:w="1321" w:type="dxa"/>
          </w:tcPr>
          <w:p w:rsidRPr="00BD7CF8" w:rsidR="00865474" w:rsidP="00865474" w:rsidRDefault="00865474" w14:paraId="75F53015" w14:textId="28B76EC2">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5A427FA7" w14:textId="291B41D6">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428046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E3DE259" w14:textId="5B6B646E">
            <w:pPr>
              <w:keepLines/>
              <w:spacing w:after="0" w:line="240" w:lineRule="auto"/>
              <w:jc w:val="both"/>
              <w:rPr>
                <w:rFonts w:cs="Calibri"/>
                <w:color w:val="000000"/>
                <w:sz w:val="16"/>
                <w:szCs w:val="16"/>
              </w:rPr>
            </w:pPr>
            <w:r w:rsidRPr="005E09C9">
              <w:rPr>
                <w:rFonts w:cs="Calibri"/>
                <w:color w:val="000000"/>
                <w:sz w:val="16"/>
                <w:szCs w:val="16"/>
              </w:rPr>
              <w:t xml:space="preserve">GLOBAL_ATTRIBUTE11               </w:t>
            </w:r>
          </w:p>
        </w:tc>
        <w:tc>
          <w:tcPr>
            <w:tcW w:w="1337" w:type="dxa"/>
          </w:tcPr>
          <w:p w:rsidRPr="00F031EC" w:rsidR="00865474" w:rsidP="00865474" w:rsidRDefault="00865474" w14:paraId="37213EA2" w14:textId="41F8C825">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116C9F93"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F32924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221CF3C"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ABC08B6" w14:textId="77777777">
        <w:trPr>
          <w:trHeight w:val="247"/>
        </w:trPr>
        <w:tc>
          <w:tcPr>
            <w:tcW w:w="548" w:type="dxa"/>
            <w:vAlign w:val="bottom"/>
          </w:tcPr>
          <w:p w:rsidRPr="00865474" w:rsidR="00865474" w:rsidP="00865474" w:rsidRDefault="00865474" w14:paraId="19B4B972" w14:textId="1B71645B">
            <w:pPr>
              <w:keepLines/>
              <w:spacing w:after="0" w:line="240" w:lineRule="auto"/>
              <w:jc w:val="both"/>
              <w:rPr>
                <w:rFonts w:cs="Calibri"/>
                <w:color w:val="000000"/>
                <w:sz w:val="16"/>
                <w:szCs w:val="16"/>
              </w:rPr>
            </w:pPr>
            <w:r w:rsidRPr="00865474">
              <w:rPr>
                <w:rFonts w:cs="Calibri"/>
                <w:color w:val="000000"/>
                <w:sz w:val="16"/>
                <w:szCs w:val="16"/>
              </w:rPr>
              <w:t>93</w:t>
            </w:r>
          </w:p>
        </w:tc>
        <w:tc>
          <w:tcPr>
            <w:tcW w:w="2417" w:type="dxa"/>
          </w:tcPr>
          <w:p w:rsidRPr="00E331A1" w:rsidR="00865474" w:rsidP="00865474" w:rsidRDefault="00865474" w14:paraId="453B0E86" w14:textId="3FFA8B4A">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05A908CB" w14:textId="1AA735BD">
            <w:pPr>
              <w:keepLines/>
              <w:spacing w:after="0" w:line="240" w:lineRule="auto"/>
              <w:jc w:val="both"/>
              <w:rPr>
                <w:rFonts w:cs="Calibri"/>
                <w:color w:val="000000"/>
                <w:sz w:val="16"/>
                <w:szCs w:val="16"/>
              </w:rPr>
            </w:pPr>
            <w:r w:rsidRPr="005E09C9">
              <w:rPr>
                <w:rFonts w:cs="Calibri"/>
                <w:color w:val="000000"/>
                <w:sz w:val="16"/>
                <w:szCs w:val="16"/>
              </w:rPr>
              <w:t xml:space="preserve">GLOBAL_ATTRIBUTE12               </w:t>
            </w:r>
          </w:p>
        </w:tc>
        <w:tc>
          <w:tcPr>
            <w:tcW w:w="1321" w:type="dxa"/>
          </w:tcPr>
          <w:p w:rsidRPr="00BD7CF8" w:rsidR="00865474" w:rsidP="00865474" w:rsidRDefault="00865474" w14:paraId="40C30C9E" w14:textId="1BC564CF">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15C7DE12" w14:textId="15B96717">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F9F15C2"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05127651" w14:textId="00231AC6">
            <w:pPr>
              <w:keepLines/>
              <w:spacing w:after="0" w:line="240" w:lineRule="auto"/>
              <w:jc w:val="both"/>
              <w:rPr>
                <w:rFonts w:cs="Calibri"/>
                <w:color w:val="000000"/>
                <w:sz w:val="16"/>
                <w:szCs w:val="16"/>
              </w:rPr>
            </w:pPr>
            <w:r w:rsidRPr="005E09C9">
              <w:rPr>
                <w:rFonts w:cs="Calibri"/>
                <w:color w:val="000000"/>
                <w:sz w:val="16"/>
                <w:szCs w:val="16"/>
              </w:rPr>
              <w:t xml:space="preserve">GLOBAL_ATTRIBUTE12               </w:t>
            </w:r>
          </w:p>
        </w:tc>
        <w:tc>
          <w:tcPr>
            <w:tcW w:w="1337" w:type="dxa"/>
          </w:tcPr>
          <w:p w:rsidRPr="00F031EC" w:rsidR="00865474" w:rsidP="00865474" w:rsidRDefault="00865474" w14:paraId="3051B5CD" w14:textId="5DC6BD8C">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9B8520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F3017E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312FE8C"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5D58EB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05C9A6A4" w14:textId="6823B027">
            <w:pPr>
              <w:keepLines/>
              <w:spacing w:after="0" w:line="240" w:lineRule="auto"/>
              <w:jc w:val="both"/>
              <w:rPr>
                <w:rFonts w:cs="Calibri"/>
                <w:color w:val="000000"/>
                <w:sz w:val="16"/>
                <w:szCs w:val="16"/>
              </w:rPr>
            </w:pPr>
            <w:r w:rsidRPr="00865474">
              <w:rPr>
                <w:rFonts w:cs="Calibri"/>
                <w:color w:val="000000"/>
                <w:sz w:val="16"/>
                <w:szCs w:val="16"/>
              </w:rPr>
              <w:t>94</w:t>
            </w:r>
          </w:p>
        </w:tc>
        <w:tc>
          <w:tcPr>
            <w:tcW w:w="2417" w:type="dxa"/>
          </w:tcPr>
          <w:p w:rsidRPr="00E331A1" w:rsidR="00865474" w:rsidP="00865474" w:rsidRDefault="00865474" w14:paraId="240A92CF" w14:textId="09BE6B4E">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44AECFA3" w14:textId="2CD030A9">
            <w:pPr>
              <w:keepLines/>
              <w:spacing w:after="0" w:line="240" w:lineRule="auto"/>
              <w:jc w:val="both"/>
              <w:rPr>
                <w:rFonts w:cs="Calibri"/>
                <w:color w:val="000000"/>
                <w:sz w:val="16"/>
                <w:szCs w:val="16"/>
              </w:rPr>
            </w:pPr>
            <w:r w:rsidRPr="005E09C9">
              <w:rPr>
                <w:rFonts w:cs="Calibri"/>
                <w:color w:val="000000"/>
                <w:sz w:val="16"/>
                <w:szCs w:val="16"/>
              </w:rPr>
              <w:t xml:space="preserve">GLOBAL_ATTRIBUTE13               </w:t>
            </w:r>
          </w:p>
        </w:tc>
        <w:tc>
          <w:tcPr>
            <w:tcW w:w="1321" w:type="dxa"/>
          </w:tcPr>
          <w:p w:rsidRPr="00BD7CF8" w:rsidR="00865474" w:rsidP="00865474" w:rsidRDefault="00865474" w14:paraId="01608226" w14:textId="49E78FBF">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6E6DAECA" w14:textId="04B4A79D">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00D7641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62266F62" w14:textId="2C6296BA">
            <w:pPr>
              <w:keepLines/>
              <w:spacing w:after="0" w:line="240" w:lineRule="auto"/>
              <w:jc w:val="both"/>
              <w:rPr>
                <w:rFonts w:cs="Calibri"/>
                <w:color w:val="000000"/>
                <w:sz w:val="16"/>
                <w:szCs w:val="16"/>
              </w:rPr>
            </w:pPr>
            <w:r w:rsidRPr="005E09C9">
              <w:rPr>
                <w:rFonts w:cs="Calibri"/>
                <w:color w:val="000000"/>
                <w:sz w:val="16"/>
                <w:szCs w:val="16"/>
              </w:rPr>
              <w:t xml:space="preserve">GLOBAL_ATTRIBUTE13               </w:t>
            </w:r>
          </w:p>
        </w:tc>
        <w:tc>
          <w:tcPr>
            <w:tcW w:w="1337" w:type="dxa"/>
          </w:tcPr>
          <w:p w:rsidRPr="00F031EC" w:rsidR="00865474" w:rsidP="00865474" w:rsidRDefault="00865474" w14:paraId="778BFDEE" w14:textId="5D3D30E4">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50999E61"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05DC016"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79EE576"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8367C5F" w14:textId="77777777">
        <w:trPr>
          <w:trHeight w:val="247"/>
        </w:trPr>
        <w:tc>
          <w:tcPr>
            <w:tcW w:w="548" w:type="dxa"/>
            <w:vAlign w:val="bottom"/>
          </w:tcPr>
          <w:p w:rsidRPr="00865474" w:rsidR="00865474" w:rsidP="00865474" w:rsidRDefault="00865474" w14:paraId="019AD3A6" w14:textId="3C29B1BE">
            <w:pPr>
              <w:keepLines/>
              <w:spacing w:after="0" w:line="240" w:lineRule="auto"/>
              <w:jc w:val="both"/>
              <w:rPr>
                <w:rFonts w:cs="Calibri"/>
                <w:color w:val="000000"/>
                <w:sz w:val="16"/>
                <w:szCs w:val="16"/>
              </w:rPr>
            </w:pPr>
            <w:r w:rsidRPr="00865474">
              <w:rPr>
                <w:rFonts w:cs="Calibri"/>
                <w:color w:val="000000"/>
                <w:sz w:val="16"/>
                <w:szCs w:val="16"/>
              </w:rPr>
              <w:t>95</w:t>
            </w:r>
          </w:p>
        </w:tc>
        <w:tc>
          <w:tcPr>
            <w:tcW w:w="2417" w:type="dxa"/>
          </w:tcPr>
          <w:p w:rsidRPr="00E331A1" w:rsidR="00865474" w:rsidP="00865474" w:rsidRDefault="00865474" w14:paraId="2BB64067" w14:textId="6927458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09D172A2" w14:textId="5D4E2E7D">
            <w:pPr>
              <w:keepLines/>
              <w:spacing w:after="0" w:line="240" w:lineRule="auto"/>
              <w:jc w:val="both"/>
              <w:rPr>
                <w:rFonts w:cs="Calibri"/>
                <w:color w:val="000000"/>
                <w:sz w:val="16"/>
                <w:szCs w:val="16"/>
              </w:rPr>
            </w:pPr>
            <w:r w:rsidRPr="005E09C9">
              <w:rPr>
                <w:rFonts w:cs="Calibri"/>
                <w:color w:val="000000"/>
                <w:sz w:val="16"/>
                <w:szCs w:val="16"/>
              </w:rPr>
              <w:t xml:space="preserve">GLOBAL_ATTRIBUTE14               </w:t>
            </w:r>
          </w:p>
        </w:tc>
        <w:tc>
          <w:tcPr>
            <w:tcW w:w="1321" w:type="dxa"/>
          </w:tcPr>
          <w:p w:rsidRPr="00BD7CF8" w:rsidR="00865474" w:rsidP="00865474" w:rsidRDefault="00865474" w14:paraId="43276D35" w14:textId="1B5A537E">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5A955CDC" w14:textId="218EE5BD">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F185AE9"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4646134" w14:textId="0F897412">
            <w:pPr>
              <w:keepLines/>
              <w:spacing w:after="0" w:line="240" w:lineRule="auto"/>
              <w:jc w:val="both"/>
              <w:rPr>
                <w:rFonts w:cs="Calibri"/>
                <w:color w:val="000000"/>
                <w:sz w:val="16"/>
                <w:szCs w:val="16"/>
              </w:rPr>
            </w:pPr>
            <w:r w:rsidRPr="005E09C9">
              <w:rPr>
                <w:rFonts w:cs="Calibri"/>
                <w:color w:val="000000"/>
                <w:sz w:val="16"/>
                <w:szCs w:val="16"/>
              </w:rPr>
              <w:t xml:space="preserve">GLOBAL_ATTRIBUTE14               </w:t>
            </w:r>
          </w:p>
        </w:tc>
        <w:tc>
          <w:tcPr>
            <w:tcW w:w="1337" w:type="dxa"/>
          </w:tcPr>
          <w:p w:rsidRPr="00F031EC" w:rsidR="00865474" w:rsidP="00865474" w:rsidRDefault="00865474" w14:paraId="29F1E973" w14:textId="273696D4">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4095A74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83F7270"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5160123"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987B520"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73F8F485" w14:textId="26949D3E">
            <w:pPr>
              <w:keepLines/>
              <w:spacing w:after="0" w:line="240" w:lineRule="auto"/>
              <w:jc w:val="both"/>
              <w:rPr>
                <w:rFonts w:cs="Calibri"/>
                <w:color w:val="000000"/>
                <w:sz w:val="16"/>
                <w:szCs w:val="16"/>
              </w:rPr>
            </w:pPr>
            <w:r w:rsidRPr="00865474">
              <w:rPr>
                <w:rFonts w:cs="Calibri"/>
                <w:color w:val="000000"/>
                <w:sz w:val="16"/>
                <w:szCs w:val="16"/>
              </w:rPr>
              <w:t>96</w:t>
            </w:r>
          </w:p>
        </w:tc>
        <w:tc>
          <w:tcPr>
            <w:tcW w:w="2417" w:type="dxa"/>
          </w:tcPr>
          <w:p w:rsidRPr="00E331A1" w:rsidR="00865474" w:rsidP="00865474" w:rsidRDefault="00865474" w14:paraId="30C99704" w14:textId="22A27295">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40B3424E" w14:textId="363C47E5">
            <w:pPr>
              <w:keepLines/>
              <w:spacing w:after="0" w:line="240" w:lineRule="auto"/>
              <w:jc w:val="both"/>
              <w:rPr>
                <w:rFonts w:cs="Calibri"/>
                <w:color w:val="000000"/>
                <w:sz w:val="16"/>
                <w:szCs w:val="16"/>
              </w:rPr>
            </w:pPr>
            <w:r w:rsidRPr="005E09C9">
              <w:rPr>
                <w:rFonts w:cs="Calibri"/>
                <w:color w:val="000000"/>
                <w:sz w:val="16"/>
                <w:szCs w:val="16"/>
              </w:rPr>
              <w:t xml:space="preserve">GLOBAL_ATTRIBUTE15               </w:t>
            </w:r>
          </w:p>
        </w:tc>
        <w:tc>
          <w:tcPr>
            <w:tcW w:w="1321" w:type="dxa"/>
          </w:tcPr>
          <w:p w:rsidRPr="00BD7CF8" w:rsidR="00865474" w:rsidP="00865474" w:rsidRDefault="00865474" w14:paraId="3803799C" w14:textId="419EE9AB">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785D3640" w14:textId="021043E1">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AF73AA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6990CBE3" w14:textId="74451702">
            <w:pPr>
              <w:keepLines/>
              <w:spacing w:after="0" w:line="240" w:lineRule="auto"/>
              <w:jc w:val="both"/>
              <w:rPr>
                <w:rFonts w:cs="Calibri"/>
                <w:color w:val="000000"/>
                <w:sz w:val="16"/>
                <w:szCs w:val="16"/>
              </w:rPr>
            </w:pPr>
            <w:r w:rsidRPr="005E09C9">
              <w:rPr>
                <w:rFonts w:cs="Calibri"/>
                <w:color w:val="000000"/>
                <w:sz w:val="16"/>
                <w:szCs w:val="16"/>
              </w:rPr>
              <w:t xml:space="preserve">GLOBAL_ATTRIBUTE15               </w:t>
            </w:r>
          </w:p>
        </w:tc>
        <w:tc>
          <w:tcPr>
            <w:tcW w:w="1337" w:type="dxa"/>
          </w:tcPr>
          <w:p w:rsidRPr="00F031EC" w:rsidR="00865474" w:rsidP="00865474" w:rsidRDefault="00865474" w14:paraId="72EAB368" w14:textId="19909952">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30F184DC"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C82AAF0"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BE489C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41CD873" w14:textId="77777777">
        <w:trPr>
          <w:trHeight w:val="247"/>
        </w:trPr>
        <w:tc>
          <w:tcPr>
            <w:tcW w:w="548" w:type="dxa"/>
            <w:vAlign w:val="bottom"/>
          </w:tcPr>
          <w:p w:rsidRPr="00865474" w:rsidR="00865474" w:rsidP="00865474" w:rsidRDefault="00865474" w14:paraId="0FBFD316" w14:textId="2E61177C">
            <w:pPr>
              <w:keepLines/>
              <w:spacing w:after="0" w:line="240" w:lineRule="auto"/>
              <w:jc w:val="both"/>
              <w:rPr>
                <w:rFonts w:cs="Calibri"/>
                <w:color w:val="000000"/>
                <w:sz w:val="16"/>
                <w:szCs w:val="16"/>
              </w:rPr>
            </w:pPr>
            <w:r w:rsidRPr="00865474">
              <w:rPr>
                <w:rFonts w:cs="Calibri"/>
                <w:color w:val="000000"/>
                <w:sz w:val="16"/>
                <w:szCs w:val="16"/>
              </w:rPr>
              <w:t>97</w:t>
            </w:r>
          </w:p>
        </w:tc>
        <w:tc>
          <w:tcPr>
            <w:tcW w:w="2417" w:type="dxa"/>
          </w:tcPr>
          <w:p w:rsidRPr="00E331A1" w:rsidR="00865474" w:rsidP="00865474" w:rsidRDefault="00865474" w14:paraId="4D11A784" w14:textId="4D127640">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39545975" w14:textId="11A896FC">
            <w:pPr>
              <w:keepLines/>
              <w:spacing w:after="0" w:line="240" w:lineRule="auto"/>
              <w:jc w:val="both"/>
              <w:rPr>
                <w:rFonts w:cs="Calibri"/>
                <w:color w:val="000000"/>
                <w:sz w:val="16"/>
                <w:szCs w:val="16"/>
              </w:rPr>
            </w:pPr>
            <w:r w:rsidRPr="005E09C9">
              <w:rPr>
                <w:rFonts w:cs="Calibri"/>
                <w:color w:val="000000"/>
                <w:sz w:val="16"/>
                <w:szCs w:val="16"/>
              </w:rPr>
              <w:t xml:space="preserve">GLOBAL_ATTRIBUTE16               </w:t>
            </w:r>
          </w:p>
        </w:tc>
        <w:tc>
          <w:tcPr>
            <w:tcW w:w="1321" w:type="dxa"/>
          </w:tcPr>
          <w:p w:rsidRPr="00BD7CF8" w:rsidR="00865474" w:rsidP="00865474" w:rsidRDefault="00865474" w14:paraId="73F8A38F" w14:textId="0BB507E8">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24A79EC9" w14:textId="4508B567">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D8345FB"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0209A88" w14:textId="5B56A05A">
            <w:pPr>
              <w:keepLines/>
              <w:spacing w:after="0" w:line="240" w:lineRule="auto"/>
              <w:jc w:val="both"/>
              <w:rPr>
                <w:rFonts w:cs="Calibri"/>
                <w:color w:val="000000"/>
                <w:sz w:val="16"/>
                <w:szCs w:val="16"/>
              </w:rPr>
            </w:pPr>
            <w:r w:rsidRPr="005E09C9">
              <w:rPr>
                <w:rFonts w:cs="Calibri"/>
                <w:color w:val="000000"/>
                <w:sz w:val="16"/>
                <w:szCs w:val="16"/>
              </w:rPr>
              <w:t xml:space="preserve">GLOBAL_ATTRIBUTE16               </w:t>
            </w:r>
          </w:p>
        </w:tc>
        <w:tc>
          <w:tcPr>
            <w:tcW w:w="1337" w:type="dxa"/>
          </w:tcPr>
          <w:p w:rsidRPr="00F031EC" w:rsidR="00865474" w:rsidP="00865474" w:rsidRDefault="00865474" w14:paraId="3DD51FE9" w14:textId="25527410">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3435F29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4A7F5CE"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A8D91BE"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AEB195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32D33C97" w14:textId="5DCEC038">
            <w:pPr>
              <w:keepLines/>
              <w:spacing w:after="0" w:line="240" w:lineRule="auto"/>
              <w:jc w:val="both"/>
              <w:rPr>
                <w:rFonts w:cs="Calibri"/>
                <w:color w:val="000000"/>
                <w:sz w:val="16"/>
                <w:szCs w:val="16"/>
              </w:rPr>
            </w:pPr>
            <w:r w:rsidRPr="00865474">
              <w:rPr>
                <w:rFonts w:cs="Calibri"/>
                <w:color w:val="000000"/>
                <w:sz w:val="16"/>
                <w:szCs w:val="16"/>
              </w:rPr>
              <w:t>98</w:t>
            </w:r>
          </w:p>
        </w:tc>
        <w:tc>
          <w:tcPr>
            <w:tcW w:w="2417" w:type="dxa"/>
          </w:tcPr>
          <w:p w:rsidRPr="00E331A1" w:rsidR="00865474" w:rsidP="00865474" w:rsidRDefault="00865474" w14:paraId="6CC82D84" w14:textId="584F50F6">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568717CA" w14:textId="78374942">
            <w:pPr>
              <w:keepLines/>
              <w:spacing w:after="0" w:line="240" w:lineRule="auto"/>
              <w:jc w:val="both"/>
              <w:rPr>
                <w:rFonts w:cs="Calibri"/>
                <w:color w:val="000000"/>
                <w:sz w:val="16"/>
                <w:szCs w:val="16"/>
              </w:rPr>
            </w:pPr>
            <w:r w:rsidRPr="005E09C9">
              <w:rPr>
                <w:rFonts w:cs="Calibri"/>
                <w:color w:val="000000"/>
                <w:sz w:val="16"/>
                <w:szCs w:val="16"/>
              </w:rPr>
              <w:t xml:space="preserve">GLOBAL_ATTRIBUTE17               </w:t>
            </w:r>
          </w:p>
        </w:tc>
        <w:tc>
          <w:tcPr>
            <w:tcW w:w="1321" w:type="dxa"/>
          </w:tcPr>
          <w:p w:rsidRPr="00BD7CF8" w:rsidR="00865474" w:rsidP="00865474" w:rsidRDefault="00865474" w14:paraId="17A87D85" w14:textId="7C026D72">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35E428B1" w14:textId="7A23FFC4">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0CF9CBD2"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660CEFA2" w14:textId="673B5BB5">
            <w:pPr>
              <w:keepLines/>
              <w:spacing w:after="0" w:line="240" w:lineRule="auto"/>
              <w:jc w:val="both"/>
              <w:rPr>
                <w:rFonts w:cs="Calibri"/>
                <w:color w:val="000000"/>
                <w:sz w:val="16"/>
                <w:szCs w:val="16"/>
              </w:rPr>
            </w:pPr>
            <w:r w:rsidRPr="005E09C9">
              <w:rPr>
                <w:rFonts w:cs="Calibri"/>
                <w:color w:val="000000"/>
                <w:sz w:val="16"/>
                <w:szCs w:val="16"/>
              </w:rPr>
              <w:t xml:space="preserve">GLOBAL_ATTRIBUTE17               </w:t>
            </w:r>
          </w:p>
        </w:tc>
        <w:tc>
          <w:tcPr>
            <w:tcW w:w="1337" w:type="dxa"/>
          </w:tcPr>
          <w:p w:rsidRPr="00F031EC" w:rsidR="00865474" w:rsidP="00865474" w:rsidRDefault="00865474" w14:paraId="19520A79" w14:textId="6B3A1D0C">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7B6877A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1C34E9B"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CAB83C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F8B46C8" w14:textId="77777777">
        <w:trPr>
          <w:trHeight w:val="247"/>
        </w:trPr>
        <w:tc>
          <w:tcPr>
            <w:tcW w:w="548" w:type="dxa"/>
            <w:vAlign w:val="bottom"/>
          </w:tcPr>
          <w:p w:rsidRPr="00865474" w:rsidR="00865474" w:rsidP="00865474" w:rsidRDefault="00865474" w14:paraId="304FA48F" w14:textId="5FB10BD1">
            <w:pPr>
              <w:keepLines/>
              <w:spacing w:after="0" w:line="240" w:lineRule="auto"/>
              <w:jc w:val="both"/>
              <w:rPr>
                <w:rFonts w:cs="Calibri"/>
                <w:color w:val="000000"/>
                <w:sz w:val="16"/>
                <w:szCs w:val="16"/>
              </w:rPr>
            </w:pPr>
            <w:r w:rsidRPr="00865474">
              <w:rPr>
                <w:rFonts w:cs="Calibri"/>
                <w:color w:val="000000"/>
                <w:sz w:val="16"/>
                <w:szCs w:val="16"/>
              </w:rPr>
              <w:t>99</w:t>
            </w:r>
          </w:p>
        </w:tc>
        <w:tc>
          <w:tcPr>
            <w:tcW w:w="2417" w:type="dxa"/>
          </w:tcPr>
          <w:p w:rsidRPr="00E331A1" w:rsidR="00865474" w:rsidP="00865474" w:rsidRDefault="00865474" w14:paraId="7A68BC64" w14:textId="75E1D3C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1F103C3F" w14:textId="4D2753FA">
            <w:pPr>
              <w:keepLines/>
              <w:spacing w:after="0" w:line="240" w:lineRule="auto"/>
              <w:jc w:val="both"/>
              <w:rPr>
                <w:rFonts w:cs="Calibri"/>
                <w:color w:val="000000"/>
                <w:sz w:val="16"/>
                <w:szCs w:val="16"/>
              </w:rPr>
            </w:pPr>
            <w:r w:rsidRPr="005E09C9">
              <w:rPr>
                <w:rFonts w:cs="Calibri"/>
                <w:color w:val="000000"/>
                <w:sz w:val="16"/>
                <w:szCs w:val="16"/>
              </w:rPr>
              <w:t xml:space="preserve">GLOBAL_ATTRIBUTE18               </w:t>
            </w:r>
          </w:p>
        </w:tc>
        <w:tc>
          <w:tcPr>
            <w:tcW w:w="1321" w:type="dxa"/>
          </w:tcPr>
          <w:p w:rsidRPr="00BD7CF8" w:rsidR="00865474" w:rsidP="00865474" w:rsidRDefault="00865474" w14:paraId="4CE3F05D" w14:textId="78CD7841">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5F88F175" w14:textId="521800C2">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3A3EEE5"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6310956A" w14:textId="2F793D96">
            <w:pPr>
              <w:keepLines/>
              <w:spacing w:after="0" w:line="240" w:lineRule="auto"/>
              <w:jc w:val="both"/>
              <w:rPr>
                <w:rFonts w:cs="Calibri"/>
                <w:color w:val="000000"/>
                <w:sz w:val="16"/>
                <w:szCs w:val="16"/>
              </w:rPr>
            </w:pPr>
            <w:r w:rsidRPr="005E09C9">
              <w:rPr>
                <w:rFonts w:cs="Calibri"/>
                <w:color w:val="000000"/>
                <w:sz w:val="16"/>
                <w:szCs w:val="16"/>
              </w:rPr>
              <w:t xml:space="preserve">GLOBAL_ATTRIBUTE18               </w:t>
            </w:r>
          </w:p>
        </w:tc>
        <w:tc>
          <w:tcPr>
            <w:tcW w:w="1337" w:type="dxa"/>
          </w:tcPr>
          <w:p w:rsidRPr="00F031EC" w:rsidR="00865474" w:rsidP="00865474" w:rsidRDefault="00865474" w14:paraId="0E40F5A1" w14:textId="593C7071">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6D1BC71A"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DB2115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34F981D"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3E299B8"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7D786913" w14:textId="261F4B36">
            <w:pPr>
              <w:keepLines/>
              <w:spacing w:after="0" w:line="240" w:lineRule="auto"/>
              <w:jc w:val="both"/>
              <w:rPr>
                <w:rFonts w:cs="Calibri"/>
                <w:color w:val="000000"/>
                <w:sz w:val="16"/>
                <w:szCs w:val="16"/>
              </w:rPr>
            </w:pPr>
            <w:r w:rsidRPr="00865474">
              <w:rPr>
                <w:rFonts w:cs="Calibri"/>
                <w:color w:val="000000"/>
                <w:sz w:val="16"/>
                <w:szCs w:val="16"/>
              </w:rPr>
              <w:t>100</w:t>
            </w:r>
          </w:p>
        </w:tc>
        <w:tc>
          <w:tcPr>
            <w:tcW w:w="2417" w:type="dxa"/>
          </w:tcPr>
          <w:p w:rsidRPr="00E331A1" w:rsidR="00865474" w:rsidP="00865474" w:rsidRDefault="00865474" w14:paraId="0F640779" w14:textId="7386F832">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0B7F7351" w14:textId="07301578">
            <w:pPr>
              <w:keepLines/>
              <w:spacing w:after="0" w:line="240" w:lineRule="auto"/>
              <w:jc w:val="both"/>
              <w:rPr>
                <w:rFonts w:cs="Calibri"/>
                <w:color w:val="000000"/>
                <w:sz w:val="16"/>
                <w:szCs w:val="16"/>
              </w:rPr>
            </w:pPr>
            <w:r w:rsidRPr="005E09C9">
              <w:rPr>
                <w:rFonts w:cs="Calibri"/>
                <w:color w:val="000000"/>
                <w:sz w:val="16"/>
                <w:szCs w:val="16"/>
              </w:rPr>
              <w:t xml:space="preserve">GLOBAL_ATTRIBUTE19               </w:t>
            </w:r>
          </w:p>
        </w:tc>
        <w:tc>
          <w:tcPr>
            <w:tcW w:w="1321" w:type="dxa"/>
          </w:tcPr>
          <w:p w:rsidRPr="00BD7CF8" w:rsidR="00865474" w:rsidP="00865474" w:rsidRDefault="00865474" w14:paraId="3377B368" w14:textId="5AB4461A">
            <w:pPr>
              <w:keepLines/>
              <w:spacing w:after="0" w:line="240" w:lineRule="auto"/>
              <w:jc w:val="both"/>
              <w:rPr>
                <w:sz w:val="16"/>
                <w:szCs w:val="16"/>
              </w:rPr>
            </w:pPr>
            <w:r w:rsidRPr="00BD7CF8">
              <w:rPr>
                <w:sz w:val="16"/>
                <w:szCs w:val="16"/>
              </w:rPr>
              <w:t>VARCHAR2(150)</w:t>
            </w:r>
          </w:p>
        </w:tc>
        <w:tc>
          <w:tcPr>
            <w:tcW w:w="630" w:type="dxa"/>
            <w:vAlign w:val="bottom"/>
          </w:tcPr>
          <w:p w:rsidRPr="0061312F" w:rsidR="00865474" w:rsidP="00865474" w:rsidRDefault="00865474" w14:paraId="122A737A" w14:textId="7DE1E45F">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019CC8D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6D2B34E" w14:textId="7EB28DCB">
            <w:pPr>
              <w:keepLines/>
              <w:spacing w:after="0" w:line="240" w:lineRule="auto"/>
              <w:jc w:val="both"/>
              <w:rPr>
                <w:rFonts w:cs="Calibri"/>
                <w:color w:val="000000"/>
                <w:sz w:val="16"/>
                <w:szCs w:val="16"/>
              </w:rPr>
            </w:pPr>
            <w:r w:rsidRPr="005E09C9">
              <w:rPr>
                <w:rFonts w:cs="Calibri"/>
                <w:color w:val="000000"/>
                <w:sz w:val="16"/>
                <w:szCs w:val="16"/>
              </w:rPr>
              <w:t xml:space="preserve">GLOBAL_ATTRIBUTE19               </w:t>
            </w:r>
          </w:p>
        </w:tc>
        <w:tc>
          <w:tcPr>
            <w:tcW w:w="1337" w:type="dxa"/>
          </w:tcPr>
          <w:p w:rsidRPr="00F031EC" w:rsidR="00865474" w:rsidP="00865474" w:rsidRDefault="00865474" w14:paraId="0C359C32" w14:textId="22F6906C">
            <w:pPr>
              <w:keepLines/>
              <w:spacing w:after="0" w:line="240" w:lineRule="auto"/>
              <w:jc w:val="both"/>
              <w:rPr>
                <w:sz w:val="16"/>
                <w:szCs w:val="16"/>
              </w:rPr>
            </w:pPr>
            <w:r w:rsidRPr="00BD7CF8">
              <w:rPr>
                <w:sz w:val="16"/>
                <w:szCs w:val="16"/>
              </w:rPr>
              <w:t>VARCHAR2(150)</w:t>
            </w:r>
          </w:p>
        </w:tc>
        <w:tc>
          <w:tcPr>
            <w:tcW w:w="630" w:type="dxa"/>
          </w:tcPr>
          <w:p w:rsidRPr="00920174" w:rsidR="00865474" w:rsidP="00865474" w:rsidRDefault="00865474" w14:paraId="7FB5D58B"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DCE3C37"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BE8FA98"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E6716D9" w14:textId="77777777">
        <w:trPr>
          <w:trHeight w:val="247"/>
        </w:trPr>
        <w:tc>
          <w:tcPr>
            <w:tcW w:w="548" w:type="dxa"/>
            <w:vAlign w:val="bottom"/>
          </w:tcPr>
          <w:p w:rsidRPr="00865474" w:rsidR="00865474" w:rsidP="00865474" w:rsidRDefault="00865474" w14:paraId="5F5FBBA4" w14:textId="19951AE1">
            <w:pPr>
              <w:keepLines/>
              <w:spacing w:after="0" w:line="240" w:lineRule="auto"/>
              <w:jc w:val="both"/>
              <w:rPr>
                <w:rFonts w:cs="Calibri"/>
                <w:color w:val="000000"/>
                <w:sz w:val="16"/>
                <w:szCs w:val="16"/>
              </w:rPr>
            </w:pPr>
            <w:r w:rsidRPr="00865474">
              <w:rPr>
                <w:rFonts w:cs="Calibri"/>
                <w:color w:val="000000"/>
                <w:sz w:val="16"/>
                <w:szCs w:val="16"/>
              </w:rPr>
              <w:t>101</w:t>
            </w:r>
          </w:p>
        </w:tc>
        <w:tc>
          <w:tcPr>
            <w:tcW w:w="2417" w:type="dxa"/>
          </w:tcPr>
          <w:p w:rsidRPr="00E331A1" w:rsidR="00865474" w:rsidP="00865474" w:rsidRDefault="00865474" w14:paraId="76AE6063" w14:textId="1BEC9445">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1AB49FB1" w14:textId="73E4522E">
            <w:pPr>
              <w:keepLines/>
              <w:spacing w:after="0" w:line="240" w:lineRule="auto"/>
              <w:jc w:val="both"/>
              <w:rPr>
                <w:rFonts w:cs="Calibri"/>
                <w:color w:val="000000"/>
                <w:sz w:val="16"/>
                <w:szCs w:val="16"/>
              </w:rPr>
            </w:pPr>
            <w:r w:rsidRPr="005E09C9">
              <w:rPr>
                <w:rFonts w:cs="Calibri"/>
                <w:color w:val="000000"/>
                <w:sz w:val="16"/>
                <w:szCs w:val="16"/>
              </w:rPr>
              <w:t xml:space="preserve">GLOBAL_ATTRIBUTE20               </w:t>
            </w:r>
          </w:p>
        </w:tc>
        <w:tc>
          <w:tcPr>
            <w:tcW w:w="1321" w:type="dxa"/>
          </w:tcPr>
          <w:p w:rsidRPr="00BD7CF8" w:rsidR="00865474" w:rsidP="00865474" w:rsidRDefault="00865474" w14:paraId="1E5F082B" w14:textId="19319644">
            <w:pPr>
              <w:keepLines/>
              <w:spacing w:after="0" w:line="240" w:lineRule="auto"/>
              <w:jc w:val="both"/>
              <w:rPr>
                <w:sz w:val="16"/>
                <w:szCs w:val="16"/>
              </w:rPr>
            </w:pPr>
            <w:r w:rsidRPr="00BD7CF8">
              <w:rPr>
                <w:sz w:val="16"/>
                <w:szCs w:val="16"/>
              </w:rPr>
              <w:t>NUMBER</w:t>
            </w:r>
          </w:p>
        </w:tc>
        <w:tc>
          <w:tcPr>
            <w:tcW w:w="630" w:type="dxa"/>
            <w:vAlign w:val="bottom"/>
          </w:tcPr>
          <w:p w:rsidRPr="0061312F" w:rsidR="00865474" w:rsidP="00865474" w:rsidRDefault="00865474" w14:paraId="3EC91C4F" w14:textId="5E02FECE">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44FCF8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4D8424F" w14:textId="680F3375">
            <w:pPr>
              <w:keepLines/>
              <w:spacing w:after="0" w:line="240" w:lineRule="auto"/>
              <w:jc w:val="both"/>
              <w:rPr>
                <w:rFonts w:cs="Calibri"/>
                <w:color w:val="000000"/>
                <w:sz w:val="16"/>
                <w:szCs w:val="16"/>
              </w:rPr>
            </w:pPr>
            <w:r w:rsidRPr="005E09C9">
              <w:rPr>
                <w:rFonts w:cs="Calibri"/>
                <w:color w:val="000000"/>
                <w:sz w:val="16"/>
                <w:szCs w:val="16"/>
              </w:rPr>
              <w:t xml:space="preserve">GLOBAL_ATTRIBUTE20               </w:t>
            </w:r>
          </w:p>
        </w:tc>
        <w:tc>
          <w:tcPr>
            <w:tcW w:w="1337" w:type="dxa"/>
          </w:tcPr>
          <w:p w:rsidRPr="00F031EC" w:rsidR="00865474" w:rsidP="00865474" w:rsidRDefault="00865474" w14:paraId="37749E40" w14:textId="2A36007F">
            <w:pPr>
              <w:keepLines/>
              <w:spacing w:after="0" w:line="240" w:lineRule="auto"/>
              <w:jc w:val="both"/>
              <w:rPr>
                <w:sz w:val="16"/>
                <w:szCs w:val="16"/>
              </w:rPr>
            </w:pPr>
            <w:r w:rsidRPr="00BD7CF8">
              <w:rPr>
                <w:sz w:val="16"/>
                <w:szCs w:val="16"/>
              </w:rPr>
              <w:t>NUMBER</w:t>
            </w:r>
          </w:p>
        </w:tc>
        <w:tc>
          <w:tcPr>
            <w:tcW w:w="630" w:type="dxa"/>
          </w:tcPr>
          <w:p w:rsidRPr="00920174" w:rsidR="00865474" w:rsidP="00865474" w:rsidRDefault="00865474" w14:paraId="0FE7D70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C307F28"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B8AFF0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3BAC5642"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2795A637" w14:textId="0834EF6D">
            <w:pPr>
              <w:keepLines/>
              <w:spacing w:after="0" w:line="240" w:lineRule="auto"/>
              <w:jc w:val="both"/>
              <w:rPr>
                <w:rFonts w:cs="Calibri"/>
                <w:color w:val="000000"/>
                <w:sz w:val="16"/>
                <w:szCs w:val="16"/>
              </w:rPr>
            </w:pPr>
            <w:r w:rsidRPr="00865474">
              <w:rPr>
                <w:rFonts w:cs="Calibri"/>
                <w:color w:val="000000"/>
                <w:sz w:val="16"/>
                <w:szCs w:val="16"/>
              </w:rPr>
              <w:t>102</w:t>
            </w:r>
          </w:p>
        </w:tc>
        <w:tc>
          <w:tcPr>
            <w:tcW w:w="2417" w:type="dxa"/>
          </w:tcPr>
          <w:p w:rsidRPr="00E331A1" w:rsidR="00865474" w:rsidP="00865474" w:rsidRDefault="00865474" w14:paraId="33164261" w14:textId="5E00E984">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7FD5821" w14:textId="5D760422">
            <w:pPr>
              <w:keepLines/>
              <w:spacing w:after="0" w:line="240" w:lineRule="auto"/>
              <w:jc w:val="both"/>
              <w:rPr>
                <w:rFonts w:cs="Calibri"/>
                <w:color w:val="000000"/>
                <w:sz w:val="16"/>
                <w:szCs w:val="16"/>
              </w:rPr>
            </w:pPr>
            <w:r w:rsidRPr="005E09C9">
              <w:rPr>
                <w:rFonts w:cs="Calibri"/>
                <w:color w:val="000000"/>
                <w:sz w:val="16"/>
                <w:szCs w:val="16"/>
              </w:rPr>
              <w:t xml:space="preserve">ORG_ID                           </w:t>
            </w:r>
          </w:p>
        </w:tc>
        <w:tc>
          <w:tcPr>
            <w:tcW w:w="1321" w:type="dxa"/>
          </w:tcPr>
          <w:p w:rsidRPr="00BD7CF8" w:rsidR="00865474" w:rsidP="00865474" w:rsidRDefault="00865474" w14:paraId="4D2AE279" w14:textId="1389643F">
            <w:pPr>
              <w:keepLines/>
              <w:spacing w:after="0" w:line="240" w:lineRule="auto"/>
              <w:jc w:val="both"/>
              <w:rPr>
                <w:sz w:val="16"/>
                <w:szCs w:val="16"/>
              </w:rPr>
            </w:pPr>
            <w:r w:rsidRPr="00BD7CF8">
              <w:rPr>
                <w:sz w:val="16"/>
                <w:szCs w:val="16"/>
              </w:rPr>
              <w:t>VARCHAR2(2)</w:t>
            </w:r>
          </w:p>
        </w:tc>
        <w:tc>
          <w:tcPr>
            <w:tcW w:w="630" w:type="dxa"/>
            <w:vAlign w:val="bottom"/>
          </w:tcPr>
          <w:p w:rsidRPr="0061312F" w:rsidR="00865474" w:rsidP="00865474" w:rsidRDefault="00865474" w14:paraId="013F18CC" w14:textId="33F60D10">
            <w:pPr>
              <w:keepLines/>
              <w:spacing w:after="0" w:line="240" w:lineRule="auto"/>
              <w:jc w:val="both"/>
              <w:rPr>
                <w:rFonts w:cs="Calibri"/>
                <w:color w:val="000000"/>
                <w:sz w:val="16"/>
                <w:szCs w:val="16"/>
              </w:rPr>
            </w:pPr>
            <w:r w:rsidRPr="00AC7943">
              <w:rPr>
                <w:rFonts w:cs="Calibri"/>
                <w:color w:val="000000"/>
                <w:sz w:val="16"/>
                <w:szCs w:val="16"/>
              </w:rPr>
              <w:t>Y</w:t>
            </w:r>
          </w:p>
        </w:tc>
        <w:tc>
          <w:tcPr>
            <w:tcW w:w="720" w:type="dxa"/>
          </w:tcPr>
          <w:p w:rsidRPr="00920174" w:rsidR="00865474" w:rsidP="00865474" w:rsidRDefault="00865474" w14:paraId="6CA6FF9B"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DA8D1AC" w14:textId="74BDDEAD">
            <w:pPr>
              <w:keepLines/>
              <w:spacing w:after="0" w:line="240" w:lineRule="auto"/>
              <w:jc w:val="both"/>
              <w:rPr>
                <w:rFonts w:cs="Calibri"/>
                <w:color w:val="000000"/>
                <w:sz w:val="16"/>
                <w:szCs w:val="16"/>
              </w:rPr>
            </w:pPr>
            <w:r w:rsidRPr="005E09C9">
              <w:rPr>
                <w:rFonts w:cs="Calibri"/>
                <w:color w:val="000000"/>
                <w:sz w:val="16"/>
                <w:szCs w:val="16"/>
              </w:rPr>
              <w:t xml:space="preserve">ORG_ID                           </w:t>
            </w:r>
          </w:p>
        </w:tc>
        <w:tc>
          <w:tcPr>
            <w:tcW w:w="1337" w:type="dxa"/>
          </w:tcPr>
          <w:p w:rsidRPr="00F031EC" w:rsidR="00865474" w:rsidP="00865474" w:rsidRDefault="00865474" w14:paraId="30809C4F" w14:textId="33148B2F">
            <w:pPr>
              <w:keepLines/>
              <w:spacing w:after="0" w:line="240" w:lineRule="auto"/>
              <w:jc w:val="both"/>
              <w:rPr>
                <w:sz w:val="16"/>
                <w:szCs w:val="16"/>
              </w:rPr>
            </w:pPr>
            <w:r w:rsidRPr="00BD7CF8">
              <w:rPr>
                <w:sz w:val="16"/>
                <w:szCs w:val="16"/>
              </w:rPr>
              <w:t>VARCHAR2(2)</w:t>
            </w:r>
          </w:p>
        </w:tc>
        <w:tc>
          <w:tcPr>
            <w:tcW w:w="630" w:type="dxa"/>
          </w:tcPr>
          <w:p w:rsidRPr="00920174" w:rsidR="00865474" w:rsidP="00865474" w:rsidRDefault="00865474" w14:paraId="50F960F5"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A09842E"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A207EC7"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CA051E2" w14:textId="77777777">
        <w:trPr>
          <w:trHeight w:val="247"/>
        </w:trPr>
        <w:tc>
          <w:tcPr>
            <w:tcW w:w="548" w:type="dxa"/>
            <w:vAlign w:val="bottom"/>
          </w:tcPr>
          <w:p w:rsidRPr="00865474" w:rsidR="00865474" w:rsidP="00865474" w:rsidRDefault="00865474" w14:paraId="54420B43" w14:textId="71D1D939">
            <w:pPr>
              <w:keepLines/>
              <w:spacing w:after="0" w:line="240" w:lineRule="auto"/>
              <w:jc w:val="both"/>
              <w:rPr>
                <w:rFonts w:cs="Calibri"/>
                <w:color w:val="000000"/>
                <w:sz w:val="16"/>
                <w:szCs w:val="16"/>
              </w:rPr>
            </w:pPr>
            <w:r w:rsidRPr="00865474">
              <w:rPr>
                <w:rFonts w:cs="Calibri"/>
                <w:color w:val="000000"/>
                <w:sz w:val="16"/>
                <w:szCs w:val="16"/>
              </w:rPr>
              <w:t>103</w:t>
            </w:r>
          </w:p>
        </w:tc>
        <w:tc>
          <w:tcPr>
            <w:tcW w:w="2417" w:type="dxa"/>
          </w:tcPr>
          <w:p w:rsidRPr="00E331A1" w:rsidR="00865474" w:rsidP="00865474" w:rsidRDefault="00865474" w14:paraId="04B6E55B" w14:textId="640B4D9C">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78989A1" w14:textId="1D7221B9">
            <w:pPr>
              <w:keepLines/>
              <w:spacing w:after="0" w:line="240" w:lineRule="auto"/>
              <w:jc w:val="both"/>
              <w:rPr>
                <w:rFonts w:cs="Calibri"/>
                <w:color w:val="000000"/>
                <w:sz w:val="16"/>
                <w:szCs w:val="16"/>
              </w:rPr>
            </w:pPr>
            <w:r w:rsidRPr="005E09C9">
              <w:rPr>
                <w:rFonts w:cs="Calibri"/>
                <w:color w:val="000000"/>
                <w:sz w:val="16"/>
                <w:szCs w:val="16"/>
              </w:rPr>
              <w:t xml:space="preserve">BANK_HOME_COUNTRY                </w:t>
            </w:r>
          </w:p>
        </w:tc>
        <w:tc>
          <w:tcPr>
            <w:tcW w:w="1321" w:type="dxa"/>
          </w:tcPr>
          <w:p w:rsidRPr="00BD7CF8" w:rsidR="00865474" w:rsidP="00865474" w:rsidRDefault="00865474" w14:paraId="7271E0D1" w14:textId="3E8468C9">
            <w:pPr>
              <w:keepLines/>
              <w:spacing w:after="0" w:line="240" w:lineRule="auto"/>
              <w:jc w:val="both"/>
              <w:rPr>
                <w:sz w:val="16"/>
                <w:szCs w:val="16"/>
              </w:rPr>
            </w:pPr>
            <w:r w:rsidRPr="00BD7CF8">
              <w:rPr>
                <w:sz w:val="16"/>
                <w:szCs w:val="16"/>
              </w:rPr>
              <w:t>VARCHAR2(35)</w:t>
            </w:r>
          </w:p>
        </w:tc>
        <w:tc>
          <w:tcPr>
            <w:tcW w:w="630" w:type="dxa"/>
            <w:vAlign w:val="bottom"/>
          </w:tcPr>
          <w:p w:rsidRPr="0061312F" w:rsidR="00865474" w:rsidP="00865474" w:rsidRDefault="00865474" w14:paraId="15CAB188" w14:textId="015FEBB1">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C096EC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30EB5688" w14:textId="362C5920">
            <w:pPr>
              <w:keepLines/>
              <w:spacing w:after="0" w:line="240" w:lineRule="auto"/>
              <w:jc w:val="both"/>
              <w:rPr>
                <w:rFonts w:cs="Calibri"/>
                <w:color w:val="000000"/>
                <w:sz w:val="16"/>
                <w:szCs w:val="16"/>
              </w:rPr>
            </w:pPr>
            <w:r w:rsidRPr="005E09C9">
              <w:rPr>
                <w:rFonts w:cs="Calibri"/>
                <w:color w:val="000000"/>
                <w:sz w:val="16"/>
                <w:szCs w:val="16"/>
              </w:rPr>
              <w:t xml:space="preserve">BANK_HOME_COUNTRY                </w:t>
            </w:r>
          </w:p>
        </w:tc>
        <w:tc>
          <w:tcPr>
            <w:tcW w:w="1337" w:type="dxa"/>
          </w:tcPr>
          <w:p w:rsidRPr="00F031EC" w:rsidR="00865474" w:rsidP="00865474" w:rsidRDefault="00865474" w14:paraId="4F636683" w14:textId="5E63EC4D">
            <w:pPr>
              <w:keepLines/>
              <w:spacing w:after="0" w:line="240" w:lineRule="auto"/>
              <w:jc w:val="both"/>
              <w:rPr>
                <w:sz w:val="16"/>
                <w:szCs w:val="16"/>
              </w:rPr>
            </w:pPr>
            <w:r w:rsidRPr="00BD7CF8">
              <w:rPr>
                <w:sz w:val="16"/>
                <w:szCs w:val="16"/>
              </w:rPr>
              <w:t>VARCHAR2(35)</w:t>
            </w:r>
          </w:p>
        </w:tc>
        <w:tc>
          <w:tcPr>
            <w:tcW w:w="630" w:type="dxa"/>
          </w:tcPr>
          <w:p w:rsidRPr="00920174" w:rsidR="00865474" w:rsidP="00865474" w:rsidRDefault="00865474" w14:paraId="336097E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BAFD9AD"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43E7F24"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D40E8B9"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115AD260" w14:textId="1A875B7E">
            <w:pPr>
              <w:keepLines/>
              <w:spacing w:after="0" w:line="240" w:lineRule="auto"/>
              <w:jc w:val="both"/>
              <w:rPr>
                <w:rFonts w:cs="Calibri"/>
                <w:color w:val="000000"/>
                <w:sz w:val="16"/>
                <w:szCs w:val="16"/>
              </w:rPr>
            </w:pPr>
            <w:r w:rsidRPr="00865474">
              <w:rPr>
                <w:rFonts w:cs="Calibri"/>
                <w:color w:val="000000"/>
                <w:sz w:val="16"/>
                <w:szCs w:val="16"/>
              </w:rPr>
              <w:t>104</w:t>
            </w:r>
          </w:p>
        </w:tc>
        <w:tc>
          <w:tcPr>
            <w:tcW w:w="2417" w:type="dxa"/>
          </w:tcPr>
          <w:p w:rsidRPr="00E331A1" w:rsidR="00865474" w:rsidP="00865474" w:rsidRDefault="00865474" w14:paraId="64455E2D" w14:textId="20AD3FA7">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543AD21E" w14:textId="6E2D0527">
            <w:pPr>
              <w:keepLines/>
              <w:spacing w:after="0" w:line="240" w:lineRule="auto"/>
              <w:jc w:val="both"/>
              <w:rPr>
                <w:rFonts w:cs="Calibri"/>
                <w:color w:val="000000"/>
                <w:sz w:val="16"/>
                <w:szCs w:val="16"/>
              </w:rPr>
            </w:pPr>
            <w:r w:rsidRPr="005E09C9">
              <w:rPr>
                <w:rFonts w:cs="Calibri"/>
                <w:color w:val="000000"/>
                <w:sz w:val="16"/>
                <w:szCs w:val="16"/>
              </w:rPr>
              <w:t xml:space="preserve">LOCALINSTR                       </w:t>
            </w:r>
          </w:p>
        </w:tc>
        <w:tc>
          <w:tcPr>
            <w:tcW w:w="1321" w:type="dxa"/>
          </w:tcPr>
          <w:p w:rsidRPr="00BD7CF8" w:rsidR="00865474" w:rsidP="00865474" w:rsidRDefault="00865474" w14:paraId="6F9BA6B5" w14:textId="502BA46D">
            <w:pPr>
              <w:keepLines/>
              <w:spacing w:after="0" w:line="240" w:lineRule="auto"/>
              <w:jc w:val="both"/>
              <w:rPr>
                <w:sz w:val="16"/>
                <w:szCs w:val="16"/>
              </w:rPr>
            </w:pPr>
            <w:r w:rsidRPr="00BD7CF8">
              <w:rPr>
                <w:sz w:val="16"/>
                <w:szCs w:val="16"/>
              </w:rPr>
              <w:t>VARCHAR2(35)</w:t>
            </w:r>
          </w:p>
        </w:tc>
        <w:tc>
          <w:tcPr>
            <w:tcW w:w="630" w:type="dxa"/>
            <w:vAlign w:val="bottom"/>
          </w:tcPr>
          <w:p w:rsidRPr="0061312F" w:rsidR="00865474" w:rsidP="00865474" w:rsidRDefault="00865474" w14:paraId="4157577A" w14:textId="57E1A6B6">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EC3C88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7F18BE9" w14:textId="3A6D3158">
            <w:pPr>
              <w:keepLines/>
              <w:spacing w:after="0" w:line="240" w:lineRule="auto"/>
              <w:jc w:val="both"/>
              <w:rPr>
                <w:rFonts w:cs="Calibri"/>
                <w:color w:val="000000"/>
                <w:sz w:val="16"/>
                <w:szCs w:val="16"/>
              </w:rPr>
            </w:pPr>
            <w:r w:rsidRPr="005E09C9">
              <w:rPr>
                <w:rFonts w:cs="Calibri"/>
                <w:color w:val="000000"/>
                <w:sz w:val="16"/>
                <w:szCs w:val="16"/>
              </w:rPr>
              <w:t xml:space="preserve">LOCALINSTR                       </w:t>
            </w:r>
          </w:p>
        </w:tc>
        <w:tc>
          <w:tcPr>
            <w:tcW w:w="1337" w:type="dxa"/>
          </w:tcPr>
          <w:p w:rsidRPr="00F031EC" w:rsidR="00865474" w:rsidP="00865474" w:rsidRDefault="00865474" w14:paraId="18913673" w14:textId="0A0AE1FA">
            <w:pPr>
              <w:keepLines/>
              <w:spacing w:after="0" w:line="240" w:lineRule="auto"/>
              <w:jc w:val="both"/>
              <w:rPr>
                <w:sz w:val="16"/>
                <w:szCs w:val="16"/>
              </w:rPr>
            </w:pPr>
            <w:r w:rsidRPr="00BD7CF8">
              <w:rPr>
                <w:sz w:val="16"/>
                <w:szCs w:val="16"/>
              </w:rPr>
              <w:t>VARCHAR2(35)</w:t>
            </w:r>
          </w:p>
        </w:tc>
        <w:tc>
          <w:tcPr>
            <w:tcW w:w="630" w:type="dxa"/>
          </w:tcPr>
          <w:p w:rsidRPr="00920174" w:rsidR="00865474" w:rsidP="00865474" w:rsidRDefault="00865474" w14:paraId="15E2943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305D1C4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F11E9BD"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736EAA3" w14:textId="77777777">
        <w:trPr>
          <w:trHeight w:val="247"/>
        </w:trPr>
        <w:tc>
          <w:tcPr>
            <w:tcW w:w="548" w:type="dxa"/>
            <w:vAlign w:val="bottom"/>
          </w:tcPr>
          <w:p w:rsidRPr="00865474" w:rsidR="00865474" w:rsidP="00865474" w:rsidRDefault="00865474" w14:paraId="2D7D1C95" w14:textId="55CDA6F2">
            <w:pPr>
              <w:keepLines/>
              <w:spacing w:after="0" w:line="240" w:lineRule="auto"/>
              <w:jc w:val="both"/>
              <w:rPr>
                <w:rFonts w:cs="Calibri"/>
                <w:color w:val="000000"/>
                <w:sz w:val="16"/>
                <w:szCs w:val="16"/>
              </w:rPr>
            </w:pPr>
            <w:r w:rsidRPr="00865474">
              <w:rPr>
                <w:rFonts w:cs="Calibri"/>
                <w:color w:val="000000"/>
                <w:sz w:val="16"/>
                <w:szCs w:val="16"/>
              </w:rPr>
              <w:t>105</w:t>
            </w:r>
          </w:p>
        </w:tc>
        <w:tc>
          <w:tcPr>
            <w:tcW w:w="2417" w:type="dxa"/>
          </w:tcPr>
          <w:p w:rsidRPr="00E331A1" w:rsidR="00865474" w:rsidP="00865474" w:rsidRDefault="00865474" w14:paraId="33BE5CF7" w14:textId="316FA550">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29014B98" w14:textId="30D41E45">
            <w:pPr>
              <w:keepLines/>
              <w:spacing w:after="0" w:line="240" w:lineRule="auto"/>
              <w:jc w:val="both"/>
              <w:rPr>
                <w:rFonts w:cs="Calibri"/>
                <w:color w:val="000000"/>
                <w:sz w:val="16"/>
                <w:szCs w:val="16"/>
              </w:rPr>
            </w:pPr>
            <w:r w:rsidRPr="005E09C9">
              <w:rPr>
                <w:rFonts w:cs="Calibri"/>
                <w:color w:val="000000"/>
                <w:sz w:val="16"/>
                <w:szCs w:val="16"/>
              </w:rPr>
              <w:t xml:space="preserve">SERVICE_LEVEL                    </w:t>
            </w:r>
          </w:p>
        </w:tc>
        <w:tc>
          <w:tcPr>
            <w:tcW w:w="1321" w:type="dxa"/>
          </w:tcPr>
          <w:p w:rsidRPr="00BD7CF8" w:rsidR="00865474" w:rsidP="00865474" w:rsidRDefault="00865474" w14:paraId="31BDD438" w14:textId="549A199A">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5A83458E" w14:textId="06C583EA">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91030E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D31D3DA" w14:textId="5E8BE19A">
            <w:pPr>
              <w:keepLines/>
              <w:spacing w:after="0" w:line="240" w:lineRule="auto"/>
              <w:jc w:val="both"/>
              <w:rPr>
                <w:rFonts w:cs="Calibri"/>
                <w:color w:val="000000"/>
                <w:sz w:val="16"/>
                <w:szCs w:val="16"/>
              </w:rPr>
            </w:pPr>
            <w:r w:rsidRPr="005E09C9">
              <w:rPr>
                <w:rFonts w:cs="Calibri"/>
                <w:color w:val="000000"/>
                <w:sz w:val="16"/>
                <w:szCs w:val="16"/>
              </w:rPr>
              <w:t xml:space="preserve">SERVICE_LEVEL                    </w:t>
            </w:r>
          </w:p>
        </w:tc>
        <w:tc>
          <w:tcPr>
            <w:tcW w:w="1337" w:type="dxa"/>
          </w:tcPr>
          <w:p w:rsidRPr="00F031EC" w:rsidR="00865474" w:rsidP="00865474" w:rsidRDefault="00865474" w14:paraId="7B9957CA" w14:textId="375AAA1C">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44C9DB7D"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EF63509"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165D5FF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92AC6E2"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3A2A1547" w14:textId="4D8A7844">
            <w:pPr>
              <w:keepLines/>
              <w:spacing w:after="0" w:line="240" w:lineRule="auto"/>
              <w:jc w:val="both"/>
              <w:rPr>
                <w:rFonts w:cs="Calibri"/>
                <w:color w:val="000000"/>
                <w:sz w:val="16"/>
                <w:szCs w:val="16"/>
              </w:rPr>
            </w:pPr>
            <w:r w:rsidRPr="00865474">
              <w:rPr>
                <w:rFonts w:cs="Calibri"/>
                <w:color w:val="000000"/>
                <w:sz w:val="16"/>
                <w:szCs w:val="16"/>
              </w:rPr>
              <w:t>106</w:t>
            </w:r>
          </w:p>
        </w:tc>
        <w:tc>
          <w:tcPr>
            <w:tcW w:w="2417" w:type="dxa"/>
          </w:tcPr>
          <w:p w:rsidRPr="00E331A1" w:rsidR="00865474" w:rsidP="00865474" w:rsidRDefault="00865474" w14:paraId="7B7F09A6" w14:textId="2325B805">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53A222BC" w14:textId="591CB90C">
            <w:pPr>
              <w:keepLines/>
              <w:spacing w:after="0" w:line="240" w:lineRule="auto"/>
              <w:jc w:val="both"/>
              <w:rPr>
                <w:rFonts w:cs="Calibri"/>
                <w:color w:val="000000"/>
                <w:sz w:val="16"/>
                <w:szCs w:val="16"/>
              </w:rPr>
            </w:pPr>
            <w:r w:rsidRPr="005E09C9">
              <w:rPr>
                <w:rFonts w:cs="Calibri"/>
                <w:color w:val="000000"/>
                <w:sz w:val="16"/>
                <w:szCs w:val="16"/>
              </w:rPr>
              <w:t xml:space="preserve">PURPOSE_CODE                     </w:t>
            </w:r>
          </w:p>
        </w:tc>
        <w:tc>
          <w:tcPr>
            <w:tcW w:w="1321" w:type="dxa"/>
          </w:tcPr>
          <w:p w:rsidRPr="00BD7CF8" w:rsidR="00865474" w:rsidP="00865474" w:rsidRDefault="00865474" w14:paraId="0E1B62D6" w14:textId="3DF3DF3F">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4BAB6BBB" w14:textId="6262673F">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0A50C36C"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765BB95" w14:textId="2C3CD3DB">
            <w:pPr>
              <w:keepLines/>
              <w:spacing w:after="0" w:line="240" w:lineRule="auto"/>
              <w:jc w:val="both"/>
              <w:rPr>
                <w:rFonts w:cs="Calibri"/>
                <w:color w:val="000000"/>
                <w:sz w:val="16"/>
                <w:szCs w:val="16"/>
              </w:rPr>
            </w:pPr>
            <w:r w:rsidRPr="005E09C9">
              <w:rPr>
                <w:rFonts w:cs="Calibri"/>
                <w:color w:val="000000"/>
                <w:sz w:val="16"/>
                <w:szCs w:val="16"/>
              </w:rPr>
              <w:t xml:space="preserve">PURPOSE_CODE                     </w:t>
            </w:r>
          </w:p>
        </w:tc>
        <w:tc>
          <w:tcPr>
            <w:tcW w:w="1337" w:type="dxa"/>
          </w:tcPr>
          <w:p w:rsidRPr="00F031EC" w:rsidR="00865474" w:rsidP="00865474" w:rsidRDefault="00865474" w14:paraId="74DA298E" w14:textId="349850AD">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7079120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FB5E15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F93EE54"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3F26DB2" w14:textId="77777777">
        <w:trPr>
          <w:trHeight w:val="247"/>
        </w:trPr>
        <w:tc>
          <w:tcPr>
            <w:tcW w:w="548" w:type="dxa"/>
            <w:vAlign w:val="bottom"/>
          </w:tcPr>
          <w:p w:rsidRPr="00865474" w:rsidR="00865474" w:rsidP="00865474" w:rsidRDefault="00865474" w14:paraId="636AC295" w14:textId="5434A730">
            <w:pPr>
              <w:keepLines/>
              <w:spacing w:after="0" w:line="240" w:lineRule="auto"/>
              <w:jc w:val="both"/>
              <w:rPr>
                <w:rFonts w:cs="Calibri"/>
                <w:color w:val="000000"/>
                <w:sz w:val="16"/>
                <w:szCs w:val="16"/>
              </w:rPr>
            </w:pPr>
            <w:r w:rsidRPr="00865474">
              <w:rPr>
                <w:rFonts w:cs="Calibri"/>
                <w:color w:val="000000"/>
                <w:sz w:val="16"/>
                <w:szCs w:val="16"/>
              </w:rPr>
              <w:t>107</w:t>
            </w:r>
          </w:p>
        </w:tc>
        <w:tc>
          <w:tcPr>
            <w:tcW w:w="2417" w:type="dxa"/>
          </w:tcPr>
          <w:p w:rsidRPr="00E331A1" w:rsidR="00865474" w:rsidP="00865474" w:rsidRDefault="00865474" w14:paraId="11B7A739" w14:textId="79115601">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4D96E80F" w14:textId="36674365">
            <w:pPr>
              <w:keepLines/>
              <w:spacing w:after="0" w:line="240" w:lineRule="auto"/>
              <w:jc w:val="both"/>
              <w:rPr>
                <w:rFonts w:cs="Calibri"/>
                <w:color w:val="000000"/>
                <w:sz w:val="16"/>
                <w:szCs w:val="16"/>
              </w:rPr>
            </w:pPr>
            <w:r w:rsidRPr="005E09C9">
              <w:rPr>
                <w:rFonts w:cs="Calibri"/>
                <w:color w:val="000000"/>
                <w:sz w:val="16"/>
                <w:szCs w:val="16"/>
              </w:rPr>
              <w:t xml:space="preserve">BANK_CHARGE_BEARER_CODE          </w:t>
            </w:r>
          </w:p>
        </w:tc>
        <w:tc>
          <w:tcPr>
            <w:tcW w:w="1321" w:type="dxa"/>
          </w:tcPr>
          <w:p w:rsidRPr="00BD7CF8" w:rsidR="00865474" w:rsidP="00865474" w:rsidRDefault="00865474" w14:paraId="315163B0" w14:textId="32914BBD">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1A6A216B" w14:textId="741FC169">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490CE79"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24DF888" w14:textId="525BC7B3">
            <w:pPr>
              <w:keepLines/>
              <w:spacing w:after="0" w:line="240" w:lineRule="auto"/>
              <w:jc w:val="both"/>
              <w:rPr>
                <w:rFonts w:cs="Calibri"/>
                <w:color w:val="000000"/>
                <w:sz w:val="16"/>
                <w:szCs w:val="16"/>
              </w:rPr>
            </w:pPr>
            <w:r w:rsidRPr="005E09C9">
              <w:rPr>
                <w:rFonts w:cs="Calibri"/>
                <w:color w:val="000000"/>
                <w:sz w:val="16"/>
                <w:szCs w:val="16"/>
              </w:rPr>
              <w:t xml:space="preserve">BANK_CHARGE_BEARER_CODE          </w:t>
            </w:r>
          </w:p>
        </w:tc>
        <w:tc>
          <w:tcPr>
            <w:tcW w:w="1337" w:type="dxa"/>
          </w:tcPr>
          <w:p w:rsidRPr="00F031EC" w:rsidR="00865474" w:rsidP="00865474" w:rsidRDefault="00865474" w14:paraId="34446DEC" w14:textId="2609097A">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4039BB98"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1DE8D4A"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1DF05E8"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54DFECA"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3FA6D194" w14:textId="02FEB827">
            <w:pPr>
              <w:keepLines/>
              <w:spacing w:after="0" w:line="240" w:lineRule="auto"/>
              <w:jc w:val="both"/>
              <w:rPr>
                <w:rFonts w:cs="Calibri"/>
                <w:color w:val="000000"/>
                <w:sz w:val="16"/>
                <w:szCs w:val="16"/>
              </w:rPr>
            </w:pPr>
            <w:r w:rsidRPr="00865474">
              <w:rPr>
                <w:rFonts w:cs="Calibri"/>
                <w:color w:val="000000"/>
                <w:sz w:val="16"/>
                <w:szCs w:val="16"/>
              </w:rPr>
              <w:t>108</w:t>
            </w:r>
          </w:p>
        </w:tc>
        <w:tc>
          <w:tcPr>
            <w:tcW w:w="2417" w:type="dxa"/>
          </w:tcPr>
          <w:p w:rsidRPr="00E331A1" w:rsidR="00865474" w:rsidP="00865474" w:rsidRDefault="00865474" w14:paraId="7DC2F846" w14:textId="291D5B6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3BBB89A5" w14:textId="3C345304">
            <w:pPr>
              <w:keepLines/>
              <w:spacing w:after="0" w:line="240" w:lineRule="auto"/>
              <w:jc w:val="both"/>
              <w:rPr>
                <w:rFonts w:cs="Calibri"/>
                <w:color w:val="000000"/>
                <w:sz w:val="16"/>
                <w:szCs w:val="16"/>
              </w:rPr>
            </w:pPr>
            <w:r w:rsidRPr="005E09C9">
              <w:rPr>
                <w:rFonts w:cs="Calibri"/>
                <w:color w:val="000000"/>
                <w:sz w:val="16"/>
                <w:szCs w:val="16"/>
              </w:rPr>
              <w:t xml:space="preserve">DEBIT_ADVICE_DELIVERY_METHOD     </w:t>
            </w:r>
          </w:p>
        </w:tc>
        <w:tc>
          <w:tcPr>
            <w:tcW w:w="1321" w:type="dxa"/>
          </w:tcPr>
          <w:p w:rsidRPr="00BD7CF8" w:rsidR="00865474" w:rsidP="00865474" w:rsidRDefault="00865474" w14:paraId="249C4E4B" w14:textId="3E618CCE">
            <w:pPr>
              <w:keepLines/>
              <w:spacing w:after="0" w:line="240" w:lineRule="auto"/>
              <w:jc w:val="both"/>
              <w:rPr>
                <w:sz w:val="16"/>
                <w:szCs w:val="16"/>
              </w:rPr>
            </w:pPr>
            <w:r w:rsidRPr="00BD7CF8">
              <w:rPr>
                <w:sz w:val="16"/>
                <w:szCs w:val="16"/>
              </w:rPr>
              <w:t>VARCHAR2(155)</w:t>
            </w:r>
          </w:p>
        </w:tc>
        <w:tc>
          <w:tcPr>
            <w:tcW w:w="630" w:type="dxa"/>
            <w:vAlign w:val="bottom"/>
          </w:tcPr>
          <w:p w:rsidRPr="0061312F" w:rsidR="00865474" w:rsidP="00865474" w:rsidRDefault="00865474" w14:paraId="1B745470" w14:textId="014BDE12">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58D8013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1B35B1E" w14:textId="43BD52EE">
            <w:pPr>
              <w:keepLines/>
              <w:spacing w:after="0" w:line="240" w:lineRule="auto"/>
              <w:jc w:val="both"/>
              <w:rPr>
                <w:rFonts w:cs="Calibri"/>
                <w:color w:val="000000"/>
                <w:sz w:val="16"/>
                <w:szCs w:val="16"/>
              </w:rPr>
            </w:pPr>
            <w:r w:rsidRPr="005E09C9">
              <w:rPr>
                <w:rFonts w:cs="Calibri"/>
                <w:color w:val="000000"/>
                <w:sz w:val="16"/>
                <w:szCs w:val="16"/>
              </w:rPr>
              <w:t xml:space="preserve">DEBIT_ADVICE_DELIVERY_METHOD     </w:t>
            </w:r>
          </w:p>
        </w:tc>
        <w:tc>
          <w:tcPr>
            <w:tcW w:w="1337" w:type="dxa"/>
          </w:tcPr>
          <w:p w:rsidRPr="00F031EC" w:rsidR="00865474" w:rsidP="00865474" w:rsidRDefault="00865474" w14:paraId="08BB7A53" w14:textId="5123447C">
            <w:pPr>
              <w:keepLines/>
              <w:spacing w:after="0" w:line="240" w:lineRule="auto"/>
              <w:jc w:val="both"/>
              <w:rPr>
                <w:sz w:val="16"/>
                <w:szCs w:val="16"/>
              </w:rPr>
            </w:pPr>
            <w:r w:rsidRPr="00BD7CF8">
              <w:rPr>
                <w:sz w:val="16"/>
                <w:szCs w:val="16"/>
              </w:rPr>
              <w:t>VARCHAR2(155)</w:t>
            </w:r>
          </w:p>
        </w:tc>
        <w:tc>
          <w:tcPr>
            <w:tcW w:w="630" w:type="dxa"/>
          </w:tcPr>
          <w:p w:rsidRPr="00920174" w:rsidR="00865474" w:rsidP="00865474" w:rsidRDefault="00865474" w14:paraId="1B506F56"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77CBFE05"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67DD0677"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2EE472F7" w14:textId="77777777">
        <w:trPr>
          <w:trHeight w:val="247"/>
        </w:trPr>
        <w:tc>
          <w:tcPr>
            <w:tcW w:w="548" w:type="dxa"/>
            <w:vAlign w:val="bottom"/>
          </w:tcPr>
          <w:p w:rsidRPr="00865474" w:rsidR="00865474" w:rsidP="00865474" w:rsidRDefault="00865474" w14:paraId="31E71536" w14:textId="00EB703C">
            <w:pPr>
              <w:keepLines/>
              <w:spacing w:after="0" w:line="240" w:lineRule="auto"/>
              <w:jc w:val="both"/>
              <w:rPr>
                <w:rFonts w:cs="Calibri"/>
                <w:color w:val="000000"/>
                <w:sz w:val="16"/>
                <w:szCs w:val="16"/>
              </w:rPr>
            </w:pPr>
            <w:r w:rsidRPr="00865474">
              <w:rPr>
                <w:rFonts w:cs="Calibri"/>
                <w:color w:val="000000"/>
                <w:sz w:val="16"/>
                <w:szCs w:val="16"/>
              </w:rPr>
              <w:t>109</w:t>
            </w:r>
          </w:p>
        </w:tc>
        <w:tc>
          <w:tcPr>
            <w:tcW w:w="2417" w:type="dxa"/>
          </w:tcPr>
          <w:p w:rsidRPr="00E331A1" w:rsidR="00865474" w:rsidP="00865474" w:rsidRDefault="00865474" w14:paraId="09258C77" w14:textId="66493033">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008A6E87" w14:textId="0D1B4D1E">
            <w:pPr>
              <w:keepLines/>
              <w:spacing w:after="0" w:line="240" w:lineRule="auto"/>
              <w:jc w:val="both"/>
              <w:rPr>
                <w:rFonts w:cs="Calibri"/>
                <w:color w:val="000000"/>
                <w:sz w:val="16"/>
                <w:szCs w:val="16"/>
              </w:rPr>
            </w:pPr>
            <w:r w:rsidRPr="005E09C9">
              <w:rPr>
                <w:rFonts w:cs="Calibri"/>
                <w:color w:val="000000"/>
                <w:sz w:val="16"/>
                <w:szCs w:val="16"/>
              </w:rPr>
              <w:t xml:space="preserve">DEBIT_ADVICE_EMAIL               </w:t>
            </w:r>
          </w:p>
        </w:tc>
        <w:tc>
          <w:tcPr>
            <w:tcW w:w="1321" w:type="dxa"/>
          </w:tcPr>
          <w:p w:rsidRPr="00BD7CF8" w:rsidR="00865474" w:rsidP="00865474" w:rsidRDefault="00865474" w14:paraId="59BED47C" w14:textId="6B6A3423">
            <w:pPr>
              <w:keepLines/>
              <w:spacing w:after="0" w:line="240" w:lineRule="auto"/>
              <w:jc w:val="both"/>
              <w:rPr>
                <w:sz w:val="16"/>
                <w:szCs w:val="16"/>
              </w:rPr>
            </w:pPr>
            <w:r w:rsidRPr="00BD7CF8">
              <w:rPr>
                <w:sz w:val="16"/>
                <w:szCs w:val="16"/>
              </w:rPr>
              <w:t>VARCHAR2(100)</w:t>
            </w:r>
          </w:p>
        </w:tc>
        <w:tc>
          <w:tcPr>
            <w:tcW w:w="630" w:type="dxa"/>
            <w:vAlign w:val="bottom"/>
          </w:tcPr>
          <w:p w:rsidRPr="0061312F" w:rsidR="00865474" w:rsidP="00865474" w:rsidRDefault="00865474" w14:paraId="08EA6FAB" w14:textId="56931501">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4CAB12A"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0EFB5B06" w14:textId="51072296">
            <w:pPr>
              <w:keepLines/>
              <w:spacing w:after="0" w:line="240" w:lineRule="auto"/>
              <w:jc w:val="both"/>
              <w:rPr>
                <w:rFonts w:cs="Calibri"/>
                <w:color w:val="000000"/>
                <w:sz w:val="16"/>
                <w:szCs w:val="16"/>
              </w:rPr>
            </w:pPr>
            <w:r w:rsidRPr="005E09C9">
              <w:rPr>
                <w:rFonts w:cs="Calibri"/>
                <w:color w:val="000000"/>
                <w:sz w:val="16"/>
                <w:szCs w:val="16"/>
              </w:rPr>
              <w:t xml:space="preserve">DEBIT_ADVICE_EMAIL               </w:t>
            </w:r>
          </w:p>
        </w:tc>
        <w:tc>
          <w:tcPr>
            <w:tcW w:w="1337" w:type="dxa"/>
          </w:tcPr>
          <w:p w:rsidRPr="00F031EC" w:rsidR="00865474" w:rsidP="00865474" w:rsidRDefault="00865474" w14:paraId="5BDFA296" w14:textId="19C6B0A8">
            <w:pPr>
              <w:keepLines/>
              <w:spacing w:after="0" w:line="240" w:lineRule="auto"/>
              <w:jc w:val="both"/>
              <w:rPr>
                <w:sz w:val="16"/>
                <w:szCs w:val="16"/>
              </w:rPr>
            </w:pPr>
            <w:r w:rsidRPr="00BD7CF8">
              <w:rPr>
                <w:sz w:val="16"/>
                <w:szCs w:val="16"/>
              </w:rPr>
              <w:t>VARCHAR2(100)</w:t>
            </w:r>
          </w:p>
        </w:tc>
        <w:tc>
          <w:tcPr>
            <w:tcW w:w="630" w:type="dxa"/>
          </w:tcPr>
          <w:p w:rsidRPr="00920174" w:rsidR="00865474" w:rsidP="00865474" w:rsidRDefault="00865474" w14:paraId="2D6D312E"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1047FA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4A16675"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196DAE63"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708C53AA" w14:textId="633D6CE3">
            <w:pPr>
              <w:keepLines/>
              <w:spacing w:after="0" w:line="240" w:lineRule="auto"/>
              <w:jc w:val="both"/>
              <w:rPr>
                <w:rFonts w:cs="Calibri"/>
                <w:color w:val="000000"/>
                <w:sz w:val="16"/>
                <w:szCs w:val="16"/>
              </w:rPr>
            </w:pPr>
            <w:r w:rsidRPr="00865474">
              <w:rPr>
                <w:rFonts w:cs="Calibri"/>
                <w:color w:val="000000"/>
                <w:sz w:val="16"/>
                <w:szCs w:val="16"/>
              </w:rPr>
              <w:t>110</w:t>
            </w:r>
          </w:p>
        </w:tc>
        <w:tc>
          <w:tcPr>
            <w:tcW w:w="2417" w:type="dxa"/>
          </w:tcPr>
          <w:p w:rsidRPr="00E331A1" w:rsidR="00865474" w:rsidP="00865474" w:rsidRDefault="00865474" w14:paraId="527297BE" w14:textId="20CAF8EF">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11343EF3" w14:textId="1FC7D59F">
            <w:pPr>
              <w:keepLines/>
              <w:spacing w:after="0" w:line="240" w:lineRule="auto"/>
              <w:jc w:val="both"/>
              <w:rPr>
                <w:rFonts w:cs="Calibri"/>
                <w:color w:val="000000"/>
                <w:sz w:val="16"/>
                <w:szCs w:val="16"/>
              </w:rPr>
            </w:pPr>
            <w:r w:rsidRPr="005E09C9">
              <w:rPr>
                <w:rFonts w:cs="Calibri"/>
                <w:color w:val="000000"/>
                <w:sz w:val="16"/>
                <w:szCs w:val="16"/>
              </w:rPr>
              <w:t xml:space="preserve">DEBIT_ADVICE_FAX                 </w:t>
            </w:r>
          </w:p>
        </w:tc>
        <w:tc>
          <w:tcPr>
            <w:tcW w:w="1321" w:type="dxa"/>
          </w:tcPr>
          <w:p w:rsidRPr="00BD7CF8" w:rsidR="00865474" w:rsidP="00865474" w:rsidRDefault="00865474" w14:paraId="1C5FAB79" w14:textId="505AFD71">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1D420778" w14:textId="6399B79B">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09253727"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73C17B40" w14:textId="7673E08A">
            <w:pPr>
              <w:keepLines/>
              <w:spacing w:after="0" w:line="240" w:lineRule="auto"/>
              <w:jc w:val="both"/>
              <w:rPr>
                <w:rFonts w:cs="Calibri"/>
                <w:color w:val="000000"/>
                <w:sz w:val="16"/>
                <w:szCs w:val="16"/>
              </w:rPr>
            </w:pPr>
            <w:r w:rsidRPr="005E09C9">
              <w:rPr>
                <w:rFonts w:cs="Calibri"/>
                <w:color w:val="000000"/>
                <w:sz w:val="16"/>
                <w:szCs w:val="16"/>
              </w:rPr>
              <w:t xml:space="preserve">DEBIT_ADVICE_FAX                 </w:t>
            </w:r>
          </w:p>
        </w:tc>
        <w:tc>
          <w:tcPr>
            <w:tcW w:w="1337" w:type="dxa"/>
          </w:tcPr>
          <w:p w:rsidRPr="00F031EC" w:rsidR="00865474" w:rsidP="00865474" w:rsidRDefault="00865474" w14:paraId="60A24D45" w14:textId="567A0139">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4D7B3631"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ADAE5B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0AAC921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1D685D6" w14:textId="77777777">
        <w:trPr>
          <w:trHeight w:val="247"/>
        </w:trPr>
        <w:tc>
          <w:tcPr>
            <w:tcW w:w="548" w:type="dxa"/>
            <w:vAlign w:val="bottom"/>
          </w:tcPr>
          <w:p w:rsidRPr="00865474" w:rsidR="00865474" w:rsidP="00865474" w:rsidRDefault="00865474" w14:paraId="78D5968C" w14:textId="46872F0E">
            <w:pPr>
              <w:keepLines/>
              <w:spacing w:after="0" w:line="240" w:lineRule="auto"/>
              <w:jc w:val="both"/>
              <w:rPr>
                <w:rFonts w:cs="Calibri"/>
                <w:color w:val="000000"/>
                <w:sz w:val="16"/>
                <w:szCs w:val="16"/>
              </w:rPr>
            </w:pPr>
            <w:r w:rsidRPr="00865474">
              <w:rPr>
                <w:rFonts w:cs="Calibri"/>
                <w:color w:val="000000"/>
                <w:sz w:val="16"/>
                <w:szCs w:val="16"/>
              </w:rPr>
              <w:t>111</w:t>
            </w:r>
          </w:p>
        </w:tc>
        <w:tc>
          <w:tcPr>
            <w:tcW w:w="2417" w:type="dxa"/>
          </w:tcPr>
          <w:p w:rsidRPr="00E331A1" w:rsidR="00865474" w:rsidP="00865474" w:rsidRDefault="00865474" w14:paraId="34FD76E4" w14:textId="25BCAB96">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AC6D062" w14:textId="1DD90A62">
            <w:pPr>
              <w:keepLines/>
              <w:spacing w:after="0" w:line="240" w:lineRule="auto"/>
              <w:jc w:val="both"/>
              <w:rPr>
                <w:rFonts w:cs="Calibri"/>
                <w:color w:val="000000"/>
                <w:sz w:val="16"/>
                <w:szCs w:val="16"/>
              </w:rPr>
            </w:pPr>
            <w:r w:rsidRPr="005E09C9">
              <w:rPr>
                <w:rFonts w:cs="Calibri"/>
                <w:color w:val="000000"/>
                <w:sz w:val="16"/>
                <w:szCs w:val="16"/>
              </w:rPr>
              <w:t xml:space="preserve">EFT_SWIFT_CODE                   </w:t>
            </w:r>
          </w:p>
        </w:tc>
        <w:tc>
          <w:tcPr>
            <w:tcW w:w="1321" w:type="dxa"/>
          </w:tcPr>
          <w:p w:rsidRPr="00BD7CF8" w:rsidR="00865474" w:rsidP="00865474" w:rsidRDefault="00865474" w14:paraId="38352B59" w14:textId="2A700874">
            <w:pPr>
              <w:keepLines/>
              <w:spacing w:after="0" w:line="240" w:lineRule="auto"/>
              <w:jc w:val="both"/>
              <w:rPr>
                <w:sz w:val="16"/>
                <w:szCs w:val="16"/>
              </w:rPr>
            </w:pPr>
            <w:r w:rsidRPr="00BD7CF8">
              <w:rPr>
                <w:sz w:val="16"/>
                <w:szCs w:val="16"/>
              </w:rPr>
              <w:t>VARCHAR2(2)</w:t>
            </w:r>
          </w:p>
        </w:tc>
        <w:tc>
          <w:tcPr>
            <w:tcW w:w="630" w:type="dxa"/>
            <w:vAlign w:val="bottom"/>
          </w:tcPr>
          <w:p w:rsidRPr="0061312F" w:rsidR="00865474" w:rsidP="00865474" w:rsidRDefault="00865474" w14:paraId="6ACCD6F6" w14:textId="1B259E5C">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4F5F8F35"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2005B734" w14:textId="218DC18C">
            <w:pPr>
              <w:keepLines/>
              <w:spacing w:after="0" w:line="240" w:lineRule="auto"/>
              <w:jc w:val="both"/>
              <w:rPr>
                <w:rFonts w:cs="Calibri"/>
                <w:color w:val="000000"/>
                <w:sz w:val="16"/>
                <w:szCs w:val="16"/>
              </w:rPr>
            </w:pPr>
            <w:r w:rsidRPr="005E09C9">
              <w:rPr>
                <w:rFonts w:cs="Calibri"/>
                <w:color w:val="000000"/>
                <w:sz w:val="16"/>
                <w:szCs w:val="16"/>
              </w:rPr>
              <w:t xml:space="preserve">EFT_SWIFT_CODE                   </w:t>
            </w:r>
          </w:p>
        </w:tc>
        <w:tc>
          <w:tcPr>
            <w:tcW w:w="1337" w:type="dxa"/>
          </w:tcPr>
          <w:p w:rsidRPr="00F031EC" w:rsidR="00865474" w:rsidP="00865474" w:rsidRDefault="00865474" w14:paraId="1651FC4B" w14:textId="5646E988">
            <w:pPr>
              <w:keepLines/>
              <w:spacing w:after="0" w:line="240" w:lineRule="auto"/>
              <w:jc w:val="both"/>
              <w:rPr>
                <w:sz w:val="16"/>
                <w:szCs w:val="16"/>
              </w:rPr>
            </w:pPr>
            <w:r w:rsidRPr="00BD7CF8">
              <w:rPr>
                <w:sz w:val="16"/>
                <w:szCs w:val="16"/>
              </w:rPr>
              <w:t>VARCHAR2(2)</w:t>
            </w:r>
          </w:p>
        </w:tc>
        <w:tc>
          <w:tcPr>
            <w:tcW w:w="630" w:type="dxa"/>
          </w:tcPr>
          <w:p w:rsidRPr="00920174" w:rsidR="00865474" w:rsidP="00865474" w:rsidRDefault="00865474" w14:paraId="624877C6"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127DF6B"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1B2C258"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E7CA108"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67151BEC" w14:textId="4B24F6B7">
            <w:pPr>
              <w:keepLines/>
              <w:spacing w:after="0" w:line="240" w:lineRule="auto"/>
              <w:jc w:val="both"/>
              <w:rPr>
                <w:rFonts w:cs="Calibri"/>
                <w:color w:val="000000"/>
                <w:sz w:val="16"/>
                <w:szCs w:val="16"/>
              </w:rPr>
            </w:pPr>
            <w:r w:rsidRPr="00865474">
              <w:rPr>
                <w:rFonts w:cs="Calibri"/>
                <w:color w:val="000000"/>
                <w:sz w:val="16"/>
                <w:szCs w:val="16"/>
              </w:rPr>
              <w:t>112</w:t>
            </w:r>
          </w:p>
        </w:tc>
        <w:tc>
          <w:tcPr>
            <w:tcW w:w="2417" w:type="dxa"/>
          </w:tcPr>
          <w:p w:rsidRPr="00E331A1" w:rsidR="00865474" w:rsidP="00865474" w:rsidRDefault="00865474" w14:paraId="2FDD29F1" w14:textId="520F6D43">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529ECA08" w14:textId="5E3A6D59">
            <w:pPr>
              <w:keepLines/>
              <w:spacing w:after="0" w:line="240" w:lineRule="auto"/>
              <w:jc w:val="both"/>
              <w:rPr>
                <w:rFonts w:cs="Calibri"/>
                <w:color w:val="000000"/>
                <w:sz w:val="16"/>
                <w:szCs w:val="16"/>
              </w:rPr>
            </w:pPr>
            <w:r w:rsidRPr="005E09C9">
              <w:rPr>
                <w:rFonts w:cs="Calibri"/>
                <w:color w:val="000000"/>
                <w:sz w:val="16"/>
                <w:szCs w:val="16"/>
              </w:rPr>
              <w:t xml:space="preserve">COUNTRY_CODE                     </w:t>
            </w:r>
          </w:p>
        </w:tc>
        <w:tc>
          <w:tcPr>
            <w:tcW w:w="1321" w:type="dxa"/>
          </w:tcPr>
          <w:p w:rsidRPr="00BD7CF8" w:rsidR="00865474" w:rsidP="00865474" w:rsidRDefault="00865474" w14:paraId="30B979B0" w14:textId="0281C714">
            <w:pPr>
              <w:keepLines/>
              <w:spacing w:after="0" w:line="240" w:lineRule="auto"/>
              <w:jc w:val="both"/>
              <w:rPr>
                <w:sz w:val="16"/>
                <w:szCs w:val="16"/>
              </w:rPr>
            </w:pPr>
            <w:r w:rsidRPr="00BD7CF8">
              <w:rPr>
                <w:sz w:val="16"/>
                <w:szCs w:val="16"/>
              </w:rPr>
              <w:t>VARCHAR2(1)</w:t>
            </w:r>
          </w:p>
        </w:tc>
        <w:tc>
          <w:tcPr>
            <w:tcW w:w="630" w:type="dxa"/>
            <w:vAlign w:val="bottom"/>
          </w:tcPr>
          <w:p w:rsidRPr="0061312F" w:rsidR="00865474" w:rsidP="00865474" w:rsidRDefault="00865474" w14:paraId="567E142D" w14:textId="0D38FC3A">
            <w:pPr>
              <w:keepLines/>
              <w:spacing w:after="0" w:line="240" w:lineRule="auto"/>
              <w:jc w:val="both"/>
              <w:rPr>
                <w:rFonts w:cs="Calibri"/>
                <w:color w:val="000000"/>
                <w:sz w:val="16"/>
                <w:szCs w:val="16"/>
              </w:rPr>
            </w:pPr>
            <w:r w:rsidRPr="00AC7943">
              <w:rPr>
                <w:rFonts w:cs="Calibri"/>
                <w:color w:val="000000"/>
                <w:sz w:val="16"/>
                <w:szCs w:val="16"/>
              </w:rPr>
              <w:t>Y</w:t>
            </w:r>
          </w:p>
        </w:tc>
        <w:tc>
          <w:tcPr>
            <w:tcW w:w="720" w:type="dxa"/>
          </w:tcPr>
          <w:p w:rsidRPr="00920174" w:rsidR="00865474" w:rsidP="00865474" w:rsidRDefault="00865474" w14:paraId="3DD8E7E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5445AEF" w14:textId="7979DFCB">
            <w:pPr>
              <w:keepLines/>
              <w:spacing w:after="0" w:line="240" w:lineRule="auto"/>
              <w:jc w:val="both"/>
              <w:rPr>
                <w:rFonts w:cs="Calibri"/>
                <w:color w:val="000000"/>
                <w:sz w:val="16"/>
                <w:szCs w:val="16"/>
              </w:rPr>
            </w:pPr>
            <w:r w:rsidRPr="005E09C9">
              <w:rPr>
                <w:rFonts w:cs="Calibri"/>
                <w:color w:val="000000"/>
                <w:sz w:val="16"/>
                <w:szCs w:val="16"/>
              </w:rPr>
              <w:t xml:space="preserve">COUNTRY_CODE                     </w:t>
            </w:r>
          </w:p>
        </w:tc>
        <w:tc>
          <w:tcPr>
            <w:tcW w:w="1337" w:type="dxa"/>
          </w:tcPr>
          <w:p w:rsidRPr="00F031EC" w:rsidR="00865474" w:rsidP="00865474" w:rsidRDefault="00865474" w14:paraId="6A616581" w14:textId="538B6355">
            <w:pPr>
              <w:keepLines/>
              <w:spacing w:after="0" w:line="240" w:lineRule="auto"/>
              <w:jc w:val="both"/>
              <w:rPr>
                <w:sz w:val="16"/>
                <w:szCs w:val="16"/>
              </w:rPr>
            </w:pPr>
            <w:r w:rsidRPr="00BD7CF8">
              <w:rPr>
                <w:sz w:val="16"/>
                <w:szCs w:val="16"/>
              </w:rPr>
              <w:t>VARCHAR2(1)</w:t>
            </w:r>
          </w:p>
        </w:tc>
        <w:tc>
          <w:tcPr>
            <w:tcW w:w="630" w:type="dxa"/>
          </w:tcPr>
          <w:p w:rsidRPr="00920174" w:rsidR="00865474" w:rsidP="00865474" w:rsidRDefault="00865474" w14:paraId="357FE82C"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6FA9F74"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7C3D2D9"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C98CD6A" w14:textId="77777777">
        <w:trPr>
          <w:trHeight w:val="247"/>
        </w:trPr>
        <w:tc>
          <w:tcPr>
            <w:tcW w:w="548" w:type="dxa"/>
            <w:vAlign w:val="bottom"/>
          </w:tcPr>
          <w:p w:rsidRPr="00865474" w:rsidR="00865474" w:rsidP="00865474" w:rsidRDefault="00865474" w14:paraId="358B878E" w14:textId="6419A105">
            <w:pPr>
              <w:keepLines/>
              <w:spacing w:after="0" w:line="240" w:lineRule="auto"/>
              <w:jc w:val="both"/>
              <w:rPr>
                <w:rFonts w:cs="Calibri"/>
                <w:color w:val="000000"/>
                <w:sz w:val="16"/>
                <w:szCs w:val="16"/>
              </w:rPr>
            </w:pPr>
            <w:r w:rsidRPr="00865474">
              <w:rPr>
                <w:rFonts w:cs="Calibri"/>
                <w:color w:val="000000"/>
                <w:sz w:val="16"/>
                <w:szCs w:val="16"/>
              </w:rPr>
              <w:t>113</w:t>
            </w:r>
          </w:p>
        </w:tc>
        <w:tc>
          <w:tcPr>
            <w:tcW w:w="2417" w:type="dxa"/>
          </w:tcPr>
          <w:p w:rsidRPr="00E331A1" w:rsidR="00865474" w:rsidP="00865474" w:rsidRDefault="00865474" w14:paraId="44DC2262" w14:textId="34DF8007">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4C1FF499" w14:textId="1D0D38A5">
            <w:pPr>
              <w:keepLines/>
              <w:spacing w:after="0" w:line="240" w:lineRule="auto"/>
              <w:jc w:val="both"/>
              <w:rPr>
                <w:rFonts w:cs="Calibri"/>
                <w:color w:val="000000"/>
                <w:sz w:val="16"/>
                <w:szCs w:val="16"/>
              </w:rPr>
            </w:pPr>
            <w:r w:rsidRPr="005E09C9">
              <w:rPr>
                <w:rFonts w:cs="Calibri"/>
                <w:color w:val="000000"/>
                <w:sz w:val="16"/>
                <w:szCs w:val="16"/>
              </w:rPr>
              <w:t xml:space="preserve">FOREIGN_PAYMENT_USE_FLAG         </w:t>
            </w:r>
          </w:p>
        </w:tc>
        <w:tc>
          <w:tcPr>
            <w:tcW w:w="1321" w:type="dxa"/>
          </w:tcPr>
          <w:p w:rsidRPr="00BD7CF8" w:rsidR="00865474" w:rsidP="00865474" w:rsidRDefault="00865474" w14:paraId="00F77A1C" w14:textId="1F42E351">
            <w:pPr>
              <w:keepLines/>
              <w:spacing w:after="0" w:line="240" w:lineRule="auto"/>
              <w:jc w:val="both"/>
              <w:rPr>
                <w:sz w:val="16"/>
                <w:szCs w:val="16"/>
              </w:rPr>
            </w:pPr>
            <w:r w:rsidRPr="00BD7CF8">
              <w:rPr>
                <w:sz w:val="16"/>
                <w:szCs w:val="16"/>
              </w:rPr>
              <w:t>VARCHAR2(1)</w:t>
            </w:r>
          </w:p>
        </w:tc>
        <w:tc>
          <w:tcPr>
            <w:tcW w:w="630" w:type="dxa"/>
            <w:vAlign w:val="bottom"/>
          </w:tcPr>
          <w:p w:rsidRPr="0061312F" w:rsidR="00865474" w:rsidP="00865474" w:rsidRDefault="00865474" w14:paraId="3114468F" w14:textId="5E30F783">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71E3B33D"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76027F4" w14:textId="256EA5FF">
            <w:pPr>
              <w:keepLines/>
              <w:spacing w:after="0" w:line="240" w:lineRule="auto"/>
              <w:jc w:val="both"/>
              <w:rPr>
                <w:rFonts w:cs="Calibri"/>
                <w:color w:val="000000"/>
                <w:sz w:val="16"/>
                <w:szCs w:val="16"/>
              </w:rPr>
            </w:pPr>
            <w:r w:rsidRPr="005E09C9">
              <w:rPr>
                <w:rFonts w:cs="Calibri"/>
                <w:color w:val="000000"/>
                <w:sz w:val="16"/>
                <w:szCs w:val="16"/>
              </w:rPr>
              <w:t xml:space="preserve">FOREIGN_PAYMENT_USE_FLAG         </w:t>
            </w:r>
          </w:p>
        </w:tc>
        <w:tc>
          <w:tcPr>
            <w:tcW w:w="1337" w:type="dxa"/>
          </w:tcPr>
          <w:p w:rsidRPr="00F031EC" w:rsidR="00865474" w:rsidP="00865474" w:rsidRDefault="00865474" w14:paraId="4EE99661" w14:textId="20E2F39E">
            <w:pPr>
              <w:keepLines/>
              <w:spacing w:after="0" w:line="240" w:lineRule="auto"/>
              <w:jc w:val="both"/>
              <w:rPr>
                <w:sz w:val="16"/>
                <w:szCs w:val="16"/>
              </w:rPr>
            </w:pPr>
            <w:r w:rsidRPr="00BD7CF8">
              <w:rPr>
                <w:sz w:val="16"/>
                <w:szCs w:val="16"/>
              </w:rPr>
              <w:t>VARCHAR2(1)</w:t>
            </w:r>
          </w:p>
        </w:tc>
        <w:tc>
          <w:tcPr>
            <w:tcW w:w="630" w:type="dxa"/>
          </w:tcPr>
          <w:p w:rsidRPr="00920174" w:rsidR="00865474" w:rsidP="00865474" w:rsidRDefault="00865474" w14:paraId="723ADFCD"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7A8B02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7D7A0182"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45E66558"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70C76DF8" w14:textId="46433527">
            <w:pPr>
              <w:keepLines/>
              <w:spacing w:after="0" w:line="240" w:lineRule="auto"/>
              <w:jc w:val="both"/>
              <w:rPr>
                <w:rFonts w:cs="Calibri"/>
                <w:color w:val="000000"/>
                <w:sz w:val="16"/>
                <w:szCs w:val="16"/>
              </w:rPr>
            </w:pPr>
            <w:r w:rsidRPr="00865474">
              <w:rPr>
                <w:rFonts w:cs="Calibri"/>
                <w:color w:val="000000"/>
                <w:sz w:val="16"/>
                <w:szCs w:val="16"/>
              </w:rPr>
              <w:t>114</w:t>
            </w:r>
          </w:p>
        </w:tc>
        <w:tc>
          <w:tcPr>
            <w:tcW w:w="2417" w:type="dxa"/>
          </w:tcPr>
          <w:p w:rsidRPr="00E331A1" w:rsidR="00865474" w:rsidP="00865474" w:rsidRDefault="00865474" w14:paraId="2DD2BFB3" w14:textId="7D3F5A77">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09111291" w14:textId="32CAB809">
            <w:pPr>
              <w:keepLines/>
              <w:spacing w:after="0" w:line="240" w:lineRule="auto"/>
              <w:jc w:val="both"/>
              <w:rPr>
                <w:rFonts w:cs="Calibri"/>
                <w:color w:val="000000"/>
                <w:sz w:val="16"/>
                <w:szCs w:val="16"/>
              </w:rPr>
            </w:pPr>
            <w:r w:rsidRPr="005E09C9">
              <w:rPr>
                <w:rFonts w:cs="Calibri"/>
                <w:color w:val="000000"/>
                <w:sz w:val="16"/>
                <w:szCs w:val="16"/>
              </w:rPr>
              <w:t xml:space="preserve">PRIMARY_ACCT_OWNER_FLAG          </w:t>
            </w:r>
          </w:p>
        </w:tc>
        <w:tc>
          <w:tcPr>
            <w:tcW w:w="1321" w:type="dxa"/>
          </w:tcPr>
          <w:p w:rsidRPr="00BD7CF8" w:rsidR="00865474" w:rsidP="00865474" w:rsidRDefault="00865474" w14:paraId="6F0204A9" w14:textId="26030DA8">
            <w:pPr>
              <w:keepLines/>
              <w:spacing w:after="0" w:line="240" w:lineRule="auto"/>
              <w:jc w:val="both"/>
              <w:rPr>
                <w:sz w:val="16"/>
                <w:szCs w:val="16"/>
              </w:rPr>
            </w:pPr>
            <w:r w:rsidRPr="00BD7CF8">
              <w:rPr>
                <w:sz w:val="16"/>
                <w:szCs w:val="16"/>
              </w:rPr>
              <w:t>VARCHAR2(320)</w:t>
            </w:r>
          </w:p>
        </w:tc>
        <w:tc>
          <w:tcPr>
            <w:tcW w:w="630" w:type="dxa"/>
            <w:vAlign w:val="bottom"/>
          </w:tcPr>
          <w:p w:rsidRPr="0061312F" w:rsidR="00865474" w:rsidP="00865474" w:rsidRDefault="00865474" w14:paraId="3B79CC3E" w14:textId="17945082">
            <w:pPr>
              <w:keepLines/>
              <w:spacing w:after="0" w:line="240" w:lineRule="auto"/>
              <w:jc w:val="both"/>
              <w:rPr>
                <w:rFonts w:cs="Calibri"/>
                <w:color w:val="000000"/>
                <w:sz w:val="16"/>
                <w:szCs w:val="16"/>
              </w:rPr>
            </w:pPr>
            <w:r w:rsidRPr="00AC7943">
              <w:rPr>
                <w:rFonts w:cs="Calibri"/>
                <w:color w:val="000000"/>
                <w:sz w:val="16"/>
                <w:szCs w:val="16"/>
              </w:rPr>
              <w:t>Y</w:t>
            </w:r>
          </w:p>
        </w:tc>
        <w:tc>
          <w:tcPr>
            <w:tcW w:w="720" w:type="dxa"/>
          </w:tcPr>
          <w:p w:rsidRPr="00920174" w:rsidR="00865474" w:rsidP="00865474" w:rsidRDefault="00865474" w14:paraId="4A9D424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0E05BE19" w14:textId="3DA8AEEB">
            <w:pPr>
              <w:keepLines/>
              <w:spacing w:after="0" w:line="240" w:lineRule="auto"/>
              <w:jc w:val="both"/>
              <w:rPr>
                <w:rFonts w:cs="Calibri"/>
                <w:color w:val="000000"/>
                <w:sz w:val="16"/>
                <w:szCs w:val="16"/>
              </w:rPr>
            </w:pPr>
            <w:r w:rsidRPr="005E09C9">
              <w:rPr>
                <w:rFonts w:cs="Calibri"/>
                <w:color w:val="000000"/>
                <w:sz w:val="16"/>
                <w:szCs w:val="16"/>
              </w:rPr>
              <w:t xml:space="preserve">PRIMARY_ACCT_OWNER_FLAG          </w:t>
            </w:r>
          </w:p>
        </w:tc>
        <w:tc>
          <w:tcPr>
            <w:tcW w:w="1337" w:type="dxa"/>
          </w:tcPr>
          <w:p w:rsidRPr="00F031EC" w:rsidR="00865474" w:rsidP="00865474" w:rsidRDefault="00865474" w14:paraId="0D5A800E" w14:textId="0B4B41E5">
            <w:pPr>
              <w:keepLines/>
              <w:spacing w:after="0" w:line="240" w:lineRule="auto"/>
              <w:jc w:val="both"/>
              <w:rPr>
                <w:sz w:val="16"/>
                <w:szCs w:val="16"/>
              </w:rPr>
            </w:pPr>
            <w:r w:rsidRPr="00BD7CF8">
              <w:rPr>
                <w:sz w:val="16"/>
                <w:szCs w:val="16"/>
              </w:rPr>
              <w:t>VARCHAR2(320)</w:t>
            </w:r>
          </w:p>
        </w:tc>
        <w:tc>
          <w:tcPr>
            <w:tcW w:w="630" w:type="dxa"/>
          </w:tcPr>
          <w:p w:rsidRPr="00920174" w:rsidR="00865474" w:rsidP="00865474" w:rsidRDefault="00865474" w14:paraId="63EF4AB0"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6E112537"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22CDA2AC"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56773F1" w14:textId="77777777">
        <w:trPr>
          <w:trHeight w:val="247"/>
        </w:trPr>
        <w:tc>
          <w:tcPr>
            <w:tcW w:w="548" w:type="dxa"/>
            <w:vAlign w:val="bottom"/>
          </w:tcPr>
          <w:p w:rsidRPr="00865474" w:rsidR="00865474" w:rsidP="00865474" w:rsidRDefault="00865474" w14:paraId="0A3D628F" w14:textId="1B5AE812">
            <w:pPr>
              <w:keepLines/>
              <w:spacing w:after="0" w:line="240" w:lineRule="auto"/>
              <w:jc w:val="both"/>
              <w:rPr>
                <w:rFonts w:cs="Calibri"/>
                <w:color w:val="000000"/>
                <w:sz w:val="16"/>
                <w:szCs w:val="16"/>
              </w:rPr>
            </w:pPr>
            <w:r w:rsidRPr="00865474">
              <w:rPr>
                <w:rFonts w:cs="Calibri"/>
                <w:color w:val="000000"/>
                <w:sz w:val="16"/>
                <w:szCs w:val="16"/>
              </w:rPr>
              <w:t>115</w:t>
            </w:r>
          </w:p>
        </w:tc>
        <w:tc>
          <w:tcPr>
            <w:tcW w:w="2417" w:type="dxa"/>
          </w:tcPr>
          <w:p w:rsidRPr="00E331A1" w:rsidR="00865474" w:rsidP="00865474" w:rsidRDefault="00865474" w14:paraId="6FFAAB50" w14:textId="027E83D7">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E8B1212" w14:textId="1CD7D82B">
            <w:pPr>
              <w:keepLines/>
              <w:spacing w:after="0" w:line="240" w:lineRule="auto"/>
              <w:jc w:val="both"/>
              <w:rPr>
                <w:rFonts w:cs="Calibri"/>
                <w:color w:val="000000"/>
                <w:sz w:val="16"/>
                <w:szCs w:val="16"/>
              </w:rPr>
            </w:pPr>
            <w:r w:rsidRPr="005E09C9">
              <w:rPr>
                <w:rFonts w:cs="Calibri"/>
                <w:color w:val="000000"/>
                <w:sz w:val="16"/>
                <w:szCs w:val="16"/>
              </w:rPr>
              <w:t xml:space="preserve">BANK_ACCOUNT_NAME_ALT            </w:t>
            </w:r>
          </w:p>
        </w:tc>
        <w:tc>
          <w:tcPr>
            <w:tcW w:w="1321" w:type="dxa"/>
          </w:tcPr>
          <w:p w:rsidRPr="00BD7CF8" w:rsidR="00865474" w:rsidP="00865474" w:rsidRDefault="00865474" w14:paraId="3841400A" w14:textId="1F8CA797">
            <w:pPr>
              <w:keepLines/>
              <w:spacing w:after="0" w:line="240" w:lineRule="auto"/>
              <w:jc w:val="both"/>
              <w:rPr>
                <w:sz w:val="16"/>
                <w:szCs w:val="16"/>
              </w:rPr>
            </w:pPr>
            <w:r w:rsidRPr="00BD7CF8">
              <w:rPr>
                <w:sz w:val="16"/>
                <w:szCs w:val="16"/>
              </w:rPr>
              <w:t>VARCHAR2(25)</w:t>
            </w:r>
          </w:p>
        </w:tc>
        <w:tc>
          <w:tcPr>
            <w:tcW w:w="630" w:type="dxa"/>
            <w:vAlign w:val="bottom"/>
          </w:tcPr>
          <w:p w:rsidRPr="0061312F" w:rsidR="00865474" w:rsidP="00865474" w:rsidRDefault="00865474" w14:paraId="3A429115" w14:textId="2FE13EA1">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6C4971D"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5EE60E1F" w14:textId="612B9D78">
            <w:pPr>
              <w:keepLines/>
              <w:spacing w:after="0" w:line="240" w:lineRule="auto"/>
              <w:jc w:val="both"/>
              <w:rPr>
                <w:rFonts w:cs="Calibri"/>
                <w:color w:val="000000"/>
                <w:sz w:val="16"/>
                <w:szCs w:val="16"/>
              </w:rPr>
            </w:pPr>
            <w:r w:rsidRPr="005E09C9">
              <w:rPr>
                <w:rFonts w:cs="Calibri"/>
                <w:color w:val="000000"/>
                <w:sz w:val="16"/>
                <w:szCs w:val="16"/>
              </w:rPr>
              <w:t xml:space="preserve">BANK_ACCOUNT_NAME_ALT            </w:t>
            </w:r>
          </w:p>
        </w:tc>
        <w:tc>
          <w:tcPr>
            <w:tcW w:w="1337" w:type="dxa"/>
          </w:tcPr>
          <w:p w:rsidRPr="00F031EC" w:rsidR="00865474" w:rsidP="00865474" w:rsidRDefault="00865474" w14:paraId="3AB8AC41" w14:textId="6144F609">
            <w:pPr>
              <w:keepLines/>
              <w:spacing w:after="0" w:line="240" w:lineRule="auto"/>
              <w:jc w:val="both"/>
              <w:rPr>
                <w:sz w:val="16"/>
                <w:szCs w:val="16"/>
              </w:rPr>
            </w:pPr>
            <w:r w:rsidRPr="00BD7CF8">
              <w:rPr>
                <w:sz w:val="16"/>
                <w:szCs w:val="16"/>
              </w:rPr>
              <w:t>VARCHAR2(25)</w:t>
            </w:r>
          </w:p>
        </w:tc>
        <w:tc>
          <w:tcPr>
            <w:tcW w:w="630" w:type="dxa"/>
          </w:tcPr>
          <w:p w:rsidRPr="00920174" w:rsidR="00865474" w:rsidP="00865474" w:rsidRDefault="00865474" w14:paraId="59B51027"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1239A082"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7CF43C3"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0F0CE0AB"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42BA5170" w14:textId="0985B849">
            <w:pPr>
              <w:keepLines/>
              <w:spacing w:after="0" w:line="240" w:lineRule="auto"/>
              <w:jc w:val="both"/>
              <w:rPr>
                <w:rFonts w:cs="Calibri"/>
                <w:color w:val="000000"/>
                <w:sz w:val="16"/>
                <w:szCs w:val="16"/>
              </w:rPr>
            </w:pPr>
            <w:r w:rsidRPr="00865474">
              <w:rPr>
                <w:rFonts w:cs="Calibri"/>
                <w:color w:val="000000"/>
                <w:sz w:val="16"/>
                <w:szCs w:val="16"/>
              </w:rPr>
              <w:t>116</w:t>
            </w:r>
          </w:p>
        </w:tc>
        <w:tc>
          <w:tcPr>
            <w:tcW w:w="2417" w:type="dxa"/>
          </w:tcPr>
          <w:p w:rsidRPr="00E331A1" w:rsidR="00865474" w:rsidP="00865474" w:rsidRDefault="00865474" w14:paraId="00D312D4" w14:textId="4A948547">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3C85FA06" w14:textId="7C13B52B">
            <w:pPr>
              <w:keepLines/>
              <w:spacing w:after="0" w:line="240" w:lineRule="auto"/>
              <w:jc w:val="both"/>
              <w:rPr>
                <w:rFonts w:cs="Calibri"/>
                <w:color w:val="000000"/>
                <w:sz w:val="16"/>
                <w:szCs w:val="16"/>
              </w:rPr>
            </w:pPr>
            <w:r w:rsidRPr="005E09C9">
              <w:rPr>
                <w:rFonts w:cs="Calibri"/>
                <w:color w:val="000000"/>
                <w:sz w:val="16"/>
                <w:szCs w:val="16"/>
              </w:rPr>
              <w:t xml:space="preserve">BANK_ACCOUNT_TYPE                </w:t>
            </w:r>
          </w:p>
        </w:tc>
        <w:tc>
          <w:tcPr>
            <w:tcW w:w="1321" w:type="dxa"/>
          </w:tcPr>
          <w:p w:rsidRPr="00BD7CF8" w:rsidR="00865474" w:rsidP="00865474" w:rsidRDefault="00865474" w14:paraId="7AD59C0F" w14:textId="1B1A238A">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6FD0D59F" w14:textId="6F2C7130">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39A01D70"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4E962216" w14:textId="2D9F9143">
            <w:pPr>
              <w:keepLines/>
              <w:spacing w:after="0" w:line="240" w:lineRule="auto"/>
              <w:jc w:val="both"/>
              <w:rPr>
                <w:rFonts w:cs="Calibri"/>
                <w:color w:val="000000"/>
                <w:sz w:val="16"/>
                <w:szCs w:val="16"/>
              </w:rPr>
            </w:pPr>
            <w:r w:rsidRPr="005E09C9">
              <w:rPr>
                <w:rFonts w:cs="Calibri"/>
                <w:color w:val="000000"/>
                <w:sz w:val="16"/>
                <w:szCs w:val="16"/>
              </w:rPr>
              <w:t xml:space="preserve">BANK_ACCOUNT_TYPE                </w:t>
            </w:r>
          </w:p>
        </w:tc>
        <w:tc>
          <w:tcPr>
            <w:tcW w:w="1337" w:type="dxa"/>
          </w:tcPr>
          <w:p w:rsidRPr="00F031EC" w:rsidR="00865474" w:rsidP="00865474" w:rsidRDefault="00865474" w14:paraId="70A67C02" w14:textId="5D947095">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3DF046A6"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45D313C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4DAA084A"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5797EF36" w14:textId="77777777">
        <w:trPr>
          <w:trHeight w:val="247"/>
        </w:trPr>
        <w:tc>
          <w:tcPr>
            <w:tcW w:w="548" w:type="dxa"/>
            <w:vAlign w:val="bottom"/>
          </w:tcPr>
          <w:p w:rsidRPr="00865474" w:rsidR="00865474" w:rsidP="00865474" w:rsidRDefault="00865474" w14:paraId="6207A530" w14:textId="69FB6F68">
            <w:pPr>
              <w:keepLines/>
              <w:spacing w:after="0" w:line="240" w:lineRule="auto"/>
              <w:jc w:val="both"/>
              <w:rPr>
                <w:rFonts w:cs="Calibri"/>
                <w:color w:val="000000"/>
                <w:sz w:val="16"/>
                <w:szCs w:val="16"/>
              </w:rPr>
            </w:pPr>
            <w:r w:rsidRPr="00865474">
              <w:rPr>
                <w:rFonts w:cs="Calibri"/>
                <w:color w:val="000000"/>
                <w:sz w:val="16"/>
                <w:szCs w:val="16"/>
              </w:rPr>
              <w:t>117</w:t>
            </w:r>
          </w:p>
        </w:tc>
        <w:tc>
          <w:tcPr>
            <w:tcW w:w="2417" w:type="dxa"/>
          </w:tcPr>
          <w:p w:rsidRPr="00E331A1" w:rsidR="00865474" w:rsidP="00865474" w:rsidRDefault="00865474" w14:paraId="5A591959" w14:textId="3EC9DB26">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272E4F4A" w14:textId="7AC0C79A">
            <w:pPr>
              <w:keepLines/>
              <w:spacing w:after="0" w:line="240" w:lineRule="auto"/>
              <w:jc w:val="both"/>
              <w:rPr>
                <w:rFonts w:cs="Calibri"/>
                <w:color w:val="000000"/>
                <w:sz w:val="16"/>
                <w:szCs w:val="16"/>
              </w:rPr>
            </w:pPr>
            <w:r w:rsidRPr="005E09C9">
              <w:rPr>
                <w:rFonts w:cs="Calibri"/>
                <w:color w:val="000000"/>
                <w:sz w:val="16"/>
                <w:szCs w:val="16"/>
              </w:rPr>
              <w:t xml:space="preserve">ACCOUNT_SUFFIX                   </w:t>
            </w:r>
          </w:p>
        </w:tc>
        <w:tc>
          <w:tcPr>
            <w:tcW w:w="1321" w:type="dxa"/>
          </w:tcPr>
          <w:p w:rsidRPr="00BD7CF8" w:rsidR="00865474" w:rsidP="00865474" w:rsidRDefault="00865474" w14:paraId="36A48933" w14:textId="50B648BE">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61302FA9" w14:textId="16FF4250">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10A140D6"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15410E70" w14:textId="22AFFBA4">
            <w:pPr>
              <w:keepLines/>
              <w:spacing w:after="0" w:line="240" w:lineRule="auto"/>
              <w:jc w:val="both"/>
              <w:rPr>
                <w:rFonts w:cs="Calibri"/>
                <w:color w:val="000000"/>
                <w:sz w:val="16"/>
                <w:szCs w:val="16"/>
              </w:rPr>
            </w:pPr>
            <w:r w:rsidRPr="005E09C9">
              <w:rPr>
                <w:rFonts w:cs="Calibri"/>
                <w:color w:val="000000"/>
                <w:sz w:val="16"/>
                <w:szCs w:val="16"/>
              </w:rPr>
              <w:t xml:space="preserve">ACCOUNT_SUFFIX                   </w:t>
            </w:r>
          </w:p>
        </w:tc>
        <w:tc>
          <w:tcPr>
            <w:tcW w:w="1337" w:type="dxa"/>
          </w:tcPr>
          <w:p w:rsidRPr="00F031EC" w:rsidR="00865474" w:rsidP="00865474" w:rsidRDefault="00865474" w14:paraId="7BD3971B" w14:textId="5455918D">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7F58DE6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0F589EA3"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55CA93E1"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7D10967C" w14:textId="77777777">
        <w:trPr>
          <w:cnfStyle w:val="000000100000" w:firstRow="0" w:lastRow="0" w:firstColumn="0" w:lastColumn="0" w:oddVBand="0" w:evenVBand="0" w:oddHBand="1" w:evenHBand="0" w:firstRowFirstColumn="0" w:firstRowLastColumn="0" w:lastRowFirstColumn="0" w:lastRowLastColumn="0"/>
          <w:trHeight w:val="247"/>
        </w:trPr>
        <w:tc>
          <w:tcPr>
            <w:tcW w:w="548" w:type="dxa"/>
            <w:vAlign w:val="bottom"/>
          </w:tcPr>
          <w:p w:rsidRPr="00865474" w:rsidR="00865474" w:rsidP="00865474" w:rsidRDefault="00865474" w14:paraId="690246A7" w14:textId="6DEDCD08">
            <w:pPr>
              <w:keepLines/>
              <w:spacing w:after="0" w:line="240" w:lineRule="auto"/>
              <w:jc w:val="both"/>
              <w:rPr>
                <w:rFonts w:cs="Calibri"/>
                <w:color w:val="000000"/>
                <w:sz w:val="16"/>
                <w:szCs w:val="16"/>
              </w:rPr>
            </w:pPr>
            <w:r w:rsidRPr="00865474">
              <w:rPr>
                <w:rFonts w:cs="Calibri"/>
                <w:color w:val="000000"/>
                <w:sz w:val="16"/>
                <w:szCs w:val="16"/>
              </w:rPr>
              <w:t>118</w:t>
            </w:r>
          </w:p>
        </w:tc>
        <w:tc>
          <w:tcPr>
            <w:tcW w:w="2417" w:type="dxa"/>
          </w:tcPr>
          <w:p w:rsidRPr="00E331A1" w:rsidR="00865474" w:rsidP="00865474" w:rsidRDefault="00865474" w14:paraId="175D7639" w14:textId="60E90FED">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778D1E5A" w14:textId="006A1F04">
            <w:pPr>
              <w:keepLines/>
              <w:spacing w:after="0" w:line="240" w:lineRule="auto"/>
              <w:jc w:val="both"/>
              <w:rPr>
                <w:rFonts w:cs="Calibri"/>
                <w:color w:val="000000"/>
                <w:sz w:val="16"/>
                <w:szCs w:val="16"/>
              </w:rPr>
            </w:pPr>
            <w:r w:rsidRPr="005E09C9">
              <w:rPr>
                <w:rFonts w:cs="Calibri"/>
                <w:color w:val="000000"/>
                <w:sz w:val="16"/>
                <w:szCs w:val="16"/>
              </w:rPr>
              <w:t xml:space="preserve">AGENCY_LOCATION_CODE             </w:t>
            </w:r>
          </w:p>
        </w:tc>
        <w:tc>
          <w:tcPr>
            <w:tcW w:w="1321" w:type="dxa"/>
          </w:tcPr>
          <w:p w:rsidRPr="00BD7CF8" w:rsidR="00865474" w:rsidP="00865474" w:rsidRDefault="00865474" w14:paraId="7BD264FE" w14:textId="02349B9F">
            <w:pPr>
              <w:keepLines/>
              <w:spacing w:after="0" w:line="240" w:lineRule="auto"/>
              <w:jc w:val="both"/>
              <w:rPr>
                <w:sz w:val="16"/>
                <w:szCs w:val="16"/>
              </w:rPr>
            </w:pPr>
            <w:r w:rsidRPr="00BD7CF8">
              <w:rPr>
                <w:sz w:val="16"/>
                <w:szCs w:val="16"/>
              </w:rPr>
              <w:t>VARCHAR2(50)</w:t>
            </w:r>
          </w:p>
        </w:tc>
        <w:tc>
          <w:tcPr>
            <w:tcW w:w="630" w:type="dxa"/>
            <w:vAlign w:val="bottom"/>
          </w:tcPr>
          <w:p w:rsidRPr="0061312F" w:rsidR="00865474" w:rsidP="00865474" w:rsidRDefault="00865474" w14:paraId="51795FAE" w14:textId="599FC4E9">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38587658"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34C0E988" w14:textId="71BDB94B">
            <w:pPr>
              <w:keepLines/>
              <w:spacing w:after="0" w:line="240" w:lineRule="auto"/>
              <w:jc w:val="both"/>
              <w:rPr>
                <w:rFonts w:cs="Calibri"/>
                <w:color w:val="000000"/>
                <w:sz w:val="16"/>
                <w:szCs w:val="16"/>
              </w:rPr>
            </w:pPr>
            <w:r w:rsidRPr="005E09C9">
              <w:rPr>
                <w:rFonts w:cs="Calibri"/>
                <w:color w:val="000000"/>
                <w:sz w:val="16"/>
                <w:szCs w:val="16"/>
              </w:rPr>
              <w:t xml:space="preserve">AGENCY_LOCATION_CODE             </w:t>
            </w:r>
          </w:p>
        </w:tc>
        <w:tc>
          <w:tcPr>
            <w:tcW w:w="1337" w:type="dxa"/>
          </w:tcPr>
          <w:p w:rsidRPr="00F031EC" w:rsidR="00865474" w:rsidP="00865474" w:rsidRDefault="00865474" w14:paraId="67CBDEE5" w14:textId="167A61BE">
            <w:pPr>
              <w:keepLines/>
              <w:spacing w:after="0" w:line="240" w:lineRule="auto"/>
              <w:jc w:val="both"/>
              <w:rPr>
                <w:sz w:val="16"/>
                <w:szCs w:val="16"/>
              </w:rPr>
            </w:pPr>
            <w:r w:rsidRPr="00BD7CF8">
              <w:rPr>
                <w:sz w:val="16"/>
                <w:szCs w:val="16"/>
              </w:rPr>
              <w:t>VARCHAR2(50)</w:t>
            </w:r>
          </w:p>
        </w:tc>
        <w:tc>
          <w:tcPr>
            <w:tcW w:w="630" w:type="dxa"/>
          </w:tcPr>
          <w:p w:rsidRPr="00920174" w:rsidR="00865474" w:rsidP="00865474" w:rsidRDefault="00865474" w14:paraId="1332E4E4"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2283AF4F"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0E9312F" w14:textId="77777777">
            <w:pPr>
              <w:keepLines/>
              <w:spacing w:after="0" w:line="240" w:lineRule="auto"/>
              <w:jc w:val="both"/>
              <w:rPr>
                <w:rFonts w:ascii="Calibri Light" w:hAnsi="Calibri Light" w:cs="Calibri Light"/>
                <w:sz w:val="16"/>
                <w:szCs w:val="16"/>
                <w:lang w:val="en-US" w:eastAsia="en-US"/>
              </w:rPr>
            </w:pPr>
          </w:p>
        </w:tc>
      </w:tr>
      <w:tr w:rsidRPr="0034692A" w:rsidR="00E331A1" w:rsidTr="00E331A1" w14:paraId="6C9E1852" w14:textId="77777777">
        <w:trPr>
          <w:trHeight w:val="247"/>
        </w:trPr>
        <w:tc>
          <w:tcPr>
            <w:tcW w:w="548" w:type="dxa"/>
            <w:vAlign w:val="bottom"/>
          </w:tcPr>
          <w:p w:rsidRPr="00865474" w:rsidR="00865474" w:rsidP="00865474" w:rsidRDefault="00865474" w14:paraId="314D930A" w14:textId="56DFAD75">
            <w:pPr>
              <w:keepLines/>
              <w:spacing w:after="0" w:line="240" w:lineRule="auto"/>
              <w:jc w:val="both"/>
              <w:rPr>
                <w:rFonts w:cs="Calibri"/>
                <w:color w:val="000000"/>
                <w:sz w:val="16"/>
                <w:szCs w:val="16"/>
              </w:rPr>
            </w:pPr>
            <w:r w:rsidRPr="00865474">
              <w:rPr>
                <w:rFonts w:cs="Calibri"/>
                <w:color w:val="000000"/>
                <w:sz w:val="16"/>
                <w:szCs w:val="16"/>
              </w:rPr>
              <w:t>119</w:t>
            </w:r>
          </w:p>
        </w:tc>
        <w:tc>
          <w:tcPr>
            <w:tcW w:w="2417" w:type="dxa"/>
          </w:tcPr>
          <w:p w:rsidRPr="00E331A1" w:rsidR="00865474" w:rsidP="00865474" w:rsidRDefault="00865474" w14:paraId="080EBEC1" w14:textId="6814F01B">
            <w:pPr>
              <w:keepLines/>
              <w:spacing w:after="0" w:line="240" w:lineRule="auto"/>
              <w:jc w:val="both"/>
              <w:rPr>
                <w:rFonts w:cs="Calibri"/>
                <w:color w:val="000000"/>
                <w:sz w:val="16"/>
                <w:szCs w:val="16"/>
              </w:rPr>
            </w:pPr>
            <w:r w:rsidRPr="00E331A1">
              <w:rPr>
                <w:rFonts w:cs="Calibri"/>
                <w:color w:val="000000"/>
                <w:sz w:val="16"/>
                <w:szCs w:val="16"/>
              </w:rPr>
              <w:t>RA_CUSTOMER_BANKS_INT_ALL</w:t>
            </w:r>
          </w:p>
        </w:tc>
        <w:tc>
          <w:tcPr>
            <w:tcW w:w="2549" w:type="dxa"/>
            <w:vAlign w:val="bottom"/>
          </w:tcPr>
          <w:p w:rsidRPr="005E09C9" w:rsidR="00865474" w:rsidP="00865474" w:rsidRDefault="00865474" w14:paraId="38B8969B" w14:textId="0818018C">
            <w:pPr>
              <w:keepLines/>
              <w:spacing w:after="0" w:line="240" w:lineRule="auto"/>
              <w:jc w:val="both"/>
              <w:rPr>
                <w:rFonts w:cs="Calibri"/>
                <w:color w:val="000000"/>
                <w:sz w:val="16"/>
                <w:szCs w:val="16"/>
              </w:rPr>
            </w:pPr>
            <w:r w:rsidRPr="005E09C9">
              <w:rPr>
                <w:rFonts w:cs="Calibri"/>
                <w:color w:val="000000"/>
                <w:sz w:val="16"/>
                <w:szCs w:val="16"/>
              </w:rPr>
              <w:t xml:space="preserve">IBAN                             </w:t>
            </w:r>
          </w:p>
        </w:tc>
        <w:tc>
          <w:tcPr>
            <w:tcW w:w="1321" w:type="dxa"/>
          </w:tcPr>
          <w:p w:rsidRPr="00BD7CF8" w:rsidR="00865474" w:rsidP="00865474" w:rsidRDefault="00865474" w14:paraId="1C767D65" w14:textId="1BFFFFCC">
            <w:pPr>
              <w:keepLines/>
              <w:spacing w:after="0" w:line="240" w:lineRule="auto"/>
              <w:jc w:val="both"/>
              <w:rPr>
                <w:sz w:val="16"/>
                <w:szCs w:val="16"/>
              </w:rPr>
            </w:pPr>
            <w:r w:rsidRPr="00BD7CF8">
              <w:rPr>
                <w:sz w:val="16"/>
                <w:szCs w:val="16"/>
              </w:rPr>
              <w:t>VARCHAR2(30)</w:t>
            </w:r>
          </w:p>
        </w:tc>
        <w:tc>
          <w:tcPr>
            <w:tcW w:w="630" w:type="dxa"/>
            <w:vAlign w:val="bottom"/>
          </w:tcPr>
          <w:p w:rsidRPr="0061312F" w:rsidR="00865474" w:rsidP="00865474" w:rsidRDefault="00865474" w14:paraId="08B5514E" w14:textId="61521448">
            <w:pPr>
              <w:keepLines/>
              <w:spacing w:after="0" w:line="240" w:lineRule="auto"/>
              <w:jc w:val="both"/>
              <w:rPr>
                <w:rFonts w:cs="Calibri"/>
                <w:color w:val="000000"/>
                <w:sz w:val="16"/>
                <w:szCs w:val="16"/>
              </w:rPr>
            </w:pPr>
            <w:r w:rsidRPr="00AC7943">
              <w:rPr>
                <w:rFonts w:cs="Calibri"/>
                <w:color w:val="000000"/>
                <w:sz w:val="16"/>
                <w:szCs w:val="16"/>
              </w:rPr>
              <w:t>N</w:t>
            </w:r>
          </w:p>
        </w:tc>
        <w:tc>
          <w:tcPr>
            <w:tcW w:w="720" w:type="dxa"/>
          </w:tcPr>
          <w:p w:rsidRPr="00920174" w:rsidR="00865474" w:rsidP="00865474" w:rsidRDefault="00865474" w14:paraId="2EFCC6FF" w14:textId="77777777">
            <w:pPr>
              <w:keepLines/>
              <w:spacing w:after="0" w:line="240" w:lineRule="auto"/>
              <w:jc w:val="both"/>
              <w:rPr>
                <w:rFonts w:ascii="Calibri Light" w:hAnsi="Calibri Light" w:cs="Calibri Light"/>
                <w:sz w:val="16"/>
                <w:szCs w:val="16"/>
                <w:lang w:val="en-US" w:eastAsia="en-US"/>
              </w:rPr>
            </w:pPr>
          </w:p>
        </w:tc>
        <w:tc>
          <w:tcPr>
            <w:tcW w:w="2443" w:type="dxa"/>
            <w:vAlign w:val="bottom"/>
          </w:tcPr>
          <w:p w:rsidRPr="00D82F0F" w:rsidR="00865474" w:rsidP="00865474" w:rsidRDefault="00865474" w14:paraId="326AFE2D" w14:textId="70047449">
            <w:pPr>
              <w:keepLines/>
              <w:spacing w:after="0" w:line="240" w:lineRule="auto"/>
              <w:jc w:val="both"/>
              <w:rPr>
                <w:rFonts w:cs="Calibri"/>
                <w:color w:val="000000"/>
                <w:sz w:val="16"/>
                <w:szCs w:val="16"/>
              </w:rPr>
            </w:pPr>
            <w:r w:rsidRPr="005E09C9">
              <w:rPr>
                <w:rFonts w:cs="Calibri"/>
                <w:color w:val="000000"/>
                <w:sz w:val="16"/>
                <w:szCs w:val="16"/>
              </w:rPr>
              <w:t xml:space="preserve">IBAN                             </w:t>
            </w:r>
          </w:p>
        </w:tc>
        <w:tc>
          <w:tcPr>
            <w:tcW w:w="1337" w:type="dxa"/>
          </w:tcPr>
          <w:p w:rsidRPr="00F031EC" w:rsidR="00865474" w:rsidP="00865474" w:rsidRDefault="00865474" w14:paraId="4DA5E082" w14:textId="75EE128C">
            <w:pPr>
              <w:keepLines/>
              <w:spacing w:after="0" w:line="240" w:lineRule="auto"/>
              <w:jc w:val="both"/>
              <w:rPr>
                <w:sz w:val="16"/>
                <w:szCs w:val="16"/>
              </w:rPr>
            </w:pPr>
            <w:r w:rsidRPr="00BD7CF8">
              <w:rPr>
                <w:sz w:val="16"/>
                <w:szCs w:val="16"/>
              </w:rPr>
              <w:t>VARCHAR2(30)</w:t>
            </w:r>
          </w:p>
        </w:tc>
        <w:tc>
          <w:tcPr>
            <w:tcW w:w="630" w:type="dxa"/>
          </w:tcPr>
          <w:p w:rsidRPr="00920174" w:rsidR="00865474" w:rsidP="00865474" w:rsidRDefault="00865474" w14:paraId="6FA2C519" w14:textId="77777777">
            <w:pPr>
              <w:keepLines/>
              <w:spacing w:after="0" w:line="240" w:lineRule="auto"/>
              <w:jc w:val="both"/>
              <w:rPr>
                <w:rFonts w:ascii="Calibri Light" w:hAnsi="Calibri Light" w:cs="Calibri Light"/>
                <w:sz w:val="16"/>
                <w:szCs w:val="16"/>
                <w:lang w:val="en-US" w:eastAsia="en-US"/>
              </w:rPr>
            </w:pPr>
          </w:p>
        </w:tc>
        <w:tc>
          <w:tcPr>
            <w:tcW w:w="854" w:type="dxa"/>
          </w:tcPr>
          <w:p w:rsidRPr="00920174" w:rsidR="00865474" w:rsidP="00865474" w:rsidRDefault="00865474" w14:paraId="5270432C" w14:textId="77777777">
            <w:pPr>
              <w:keepLines/>
              <w:spacing w:after="0" w:line="240" w:lineRule="auto"/>
              <w:jc w:val="both"/>
              <w:rPr>
                <w:rFonts w:ascii="Calibri Light" w:hAnsi="Calibri Light" w:cs="Calibri Light"/>
                <w:sz w:val="16"/>
                <w:szCs w:val="16"/>
                <w:lang w:val="en-US" w:eastAsia="en-US"/>
              </w:rPr>
            </w:pPr>
          </w:p>
        </w:tc>
        <w:tc>
          <w:tcPr>
            <w:tcW w:w="499" w:type="dxa"/>
          </w:tcPr>
          <w:p w:rsidRPr="00920174" w:rsidR="00865474" w:rsidP="00865474" w:rsidRDefault="00865474" w14:paraId="37CDC8D3" w14:textId="77777777">
            <w:pPr>
              <w:keepLines/>
              <w:spacing w:after="0" w:line="240" w:lineRule="auto"/>
              <w:jc w:val="both"/>
              <w:rPr>
                <w:rFonts w:ascii="Calibri Light" w:hAnsi="Calibri Light" w:cs="Calibri Light"/>
                <w:sz w:val="16"/>
                <w:szCs w:val="16"/>
                <w:lang w:val="en-US" w:eastAsia="en-US"/>
              </w:rPr>
            </w:pPr>
          </w:p>
        </w:tc>
      </w:tr>
    </w:tbl>
    <w:p w:rsidR="00474BAC" w:rsidP="00D24E86" w:rsidRDefault="00474BAC" w14:paraId="77751D65" w14:textId="784A67A1">
      <w:pPr>
        <w:tabs>
          <w:tab w:val="left" w:pos="5603"/>
        </w:tabs>
        <w:rPr>
          <w:rFonts w:ascii="Calibri Light" w:hAnsi="Calibri Light" w:cs="Calibri Light"/>
        </w:rPr>
      </w:pPr>
    </w:p>
    <w:p w:rsidR="004901DB" w:rsidP="00D24E86" w:rsidRDefault="004901DB" w14:paraId="59768219" w14:textId="77777777">
      <w:pPr>
        <w:tabs>
          <w:tab w:val="left" w:pos="5603"/>
        </w:tabs>
        <w:rPr>
          <w:rFonts w:ascii="Calibri Light" w:hAnsi="Calibri Light" w:cs="Calibri Light"/>
        </w:rPr>
      </w:pPr>
    </w:p>
    <w:p w:rsidR="00BC018B" w:rsidP="00BC018B" w:rsidRDefault="00BC018B" w14:paraId="7D5B7F45" w14:textId="42D52C4F">
      <w:pPr>
        <w:pStyle w:val="Heading2"/>
      </w:pPr>
      <w:r>
        <w:t xml:space="preserve">Business Object: </w:t>
      </w:r>
      <w:r w:rsidRPr="00BC018B">
        <w:t>HZ_IMP_ROLERESP</w:t>
      </w:r>
    </w:p>
    <w:tbl>
      <w:tblPr>
        <w:tblStyle w:val="GridTable4-Accent11"/>
        <w:tblW w:w="5000" w:type="pct"/>
        <w:tblLook w:val="0420" w:firstRow="1" w:lastRow="0" w:firstColumn="0" w:lastColumn="0" w:noHBand="0" w:noVBand="1"/>
      </w:tblPr>
      <w:tblGrid>
        <w:gridCol w:w="550"/>
        <w:gridCol w:w="1930"/>
        <w:gridCol w:w="2717"/>
        <w:gridCol w:w="1336"/>
        <w:gridCol w:w="547"/>
        <w:gridCol w:w="681"/>
        <w:gridCol w:w="2703"/>
        <w:gridCol w:w="1336"/>
        <w:gridCol w:w="687"/>
        <w:gridCol w:w="962"/>
        <w:gridCol w:w="499"/>
      </w:tblGrid>
      <w:tr w:rsidRPr="0034692A" w:rsidR="00BC018B" w:rsidTr="00C827DF" w14:paraId="100DEF6B" w14:textId="77777777">
        <w:trPr>
          <w:cnfStyle w:val="100000000000" w:firstRow="1" w:lastRow="0" w:firstColumn="0" w:lastColumn="0" w:oddVBand="0" w:evenVBand="0" w:oddHBand="0" w:evenHBand="0" w:firstRowFirstColumn="0" w:firstRowLastColumn="0" w:lastRowFirstColumn="0" w:lastRowLastColumn="0"/>
          <w:trHeight w:val="247"/>
        </w:trPr>
        <w:tc>
          <w:tcPr>
            <w:tcW w:w="197" w:type="pct"/>
          </w:tcPr>
          <w:p w:rsidRPr="0034692A" w:rsidR="00BC018B" w:rsidP="00C827DF" w:rsidRDefault="00BC018B" w14:paraId="3A2E794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692" w:type="pct"/>
          </w:tcPr>
          <w:p w:rsidRPr="0034692A" w:rsidR="00BC018B" w:rsidP="00C827DF" w:rsidRDefault="00BC018B" w14:paraId="23F01C9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74" w:type="pct"/>
          </w:tcPr>
          <w:p w:rsidRPr="0034692A" w:rsidR="00BC018B" w:rsidP="00C827DF" w:rsidRDefault="00BC018B" w14:paraId="4D84DD3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79" w:type="pct"/>
          </w:tcPr>
          <w:p w:rsidRPr="0034692A" w:rsidR="00BC018B" w:rsidP="00C827DF" w:rsidRDefault="00BC018B" w14:paraId="7D27481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BC018B" w:rsidP="00C827DF" w:rsidRDefault="00BC018B" w14:paraId="670594A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BC018B" w:rsidP="00C827DF" w:rsidRDefault="00BC018B" w14:paraId="5C241BD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69" w:type="pct"/>
          </w:tcPr>
          <w:p w:rsidRPr="0034692A" w:rsidR="00BC018B" w:rsidP="00C827DF" w:rsidRDefault="00BC018B" w14:paraId="704CCCC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79" w:type="pct"/>
          </w:tcPr>
          <w:p w:rsidRPr="0034692A" w:rsidR="00BC018B" w:rsidP="00C827DF" w:rsidRDefault="00BC018B" w14:paraId="4D59386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BC018B" w:rsidP="00C827DF" w:rsidRDefault="00BC018B" w14:paraId="72D4905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45" w:type="pct"/>
          </w:tcPr>
          <w:p w:rsidRPr="0034692A" w:rsidR="00BC018B" w:rsidP="00C827DF" w:rsidRDefault="00BC018B" w14:paraId="5FB349A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BC018B" w:rsidP="00C827DF" w:rsidRDefault="00BC018B" w14:paraId="7C1D6DE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BC018B" w:rsidTr="00C827DF" w14:paraId="42A018A0"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7" w:type="pct"/>
          </w:tcPr>
          <w:p w:rsidRPr="0034692A" w:rsidR="00BC018B" w:rsidP="00C827DF" w:rsidRDefault="00BC018B" w14:paraId="01A68DDA" w14:textId="77777777">
            <w:pPr>
              <w:keepLines/>
              <w:spacing w:after="0" w:line="240" w:lineRule="auto"/>
              <w:rPr>
                <w:rFonts w:ascii="Calibri Light" w:hAnsi="Calibri Light" w:cs="Calibri Light"/>
                <w:sz w:val="16"/>
                <w:szCs w:val="16"/>
                <w:lang w:val="en-US" w:eastAsia="en-US"/>
              </w:rPr>
            </w:pPr>
          </w:p>
        </w:tc>
        <w:tc>
          <w:tcPr>
            <w:tcW w:w="692" w:type="pct"/>
          </w:tcPr>
          <w:p w:rsidRPr="0034692A" w:rsidR="00BC018B" w:rsidP="00C827DF" w:rsidRDefault="00BC018B" w14:paraId="6D9C9D97" w14:textId="77777777">
            <w:pPr>
              <w:keepLines/>
              <w:spacing w:after="0" w:line="240" w:lineRule="auto"/>
              <w:rPr>
                <w:rFonts w:ascii="Calibri Light" w:hAnsi="Calibri Light" w:cs="Calibri Light"/>
                <w:sz w:val="16"/>
                <w:szCs w:val="16"/>
                <w:lang w:val="en-US" w:eastAsia="en-US"/>
              </w:rPr>
            </w:pPr>
          </w:p>
        </w:tc>
        <w:tc>
          <w:tcPr>
            <w:tcW w:w="974" w:type="pct"/>
          </w:tcPr>
          <w:p w:rsidRPr="0034692A" w:rsidR="00BC018B" w:rsidP="00C827DF" w:rsidRDefault="00BC018B" w14:paraId="2C5688F1" w14:textId="77777777">
            <w:pPr>
              <w:keepLines/>
              <w:spacing w:after="0" w:line="240" w:lineRule="auto"/>
              <w:rPr>
                <w:rFonts w:ascii="Calibri Light" w:hAnsi="Calibri Light" w:cs="Calibri Light"/>
                <w:sz w:val="16"/>
                <w:szCs w:val="16"/>
                <w:lang w:val="en-US" w:eastAsia="en-US"/>
              </w:rPr>
            </w:pPr>
          </w:p>
        </w:tc>
        <w:tc>
          <w:tcPr>
            <w:tcW w:w="479" w:type="pct"/>
          </w:tcPr>
          <w:p w:rsidRPr="0034692A" w:rsidR="00BC018B" w:rsidP="00C827DF" w:rsidRDefault="00BC018B" w14:paraId="0ED057E6" w14:textId="77777777">
            <w:pPr>
              <w:keepLines/>
              <w:spacing w:after="0" w:line="240" w:lineRule="auto"/>
              <w:rPr>
                <w:rFonts w:ascii="Calibri Light" w:hAnsi="Calibri Light" w:cs="Calibri Light"/>
                <w:sz w:val="16"/>
                <w:szCs w:val="16"/>
                <w:lang w:val="en-US" w:eastAsia="en-US"/>
              </w:rPr>
            </w:pPr>
          </w:p>
        </w:tc>
        <w:tc>
          <w:tcPr>
            <w:tcW w:w="196" w:type="pct"/>
          </w:tcPr>
          <w:p w:rsidRPr="0034692A" w:rsidR="00BC018B" w:rsidP="00C827DF" w:rsidRDefault="00BC018B" w14:paraId="69C8DDEE" w14:textId="77777777">
            <w:pPr>
              <w:keepLines/>
              <w:spacing w:after="0" w:line="240" w:lineRule="auto"/>
              <w:rPr>
                <w:rFonts w:ascii="Calibri Light" w:hAnsi="Calibri Light" w:cs="Calibri Light"/>
                <w:sz w:val="16"/>
                <w:szCs w:val="16"/>
                <w:lang w:val="en-US" w:eastAsia="en-US"/>
              </w:rPr>
            </w:pPr>
          </w:p>
        </w:tc>
        <w:tc>
          <w:tcPr>
            <w:tcW w:w="244" w:type="pct"/>
          </w:tcPr>
          <w:p w:rsidRPr="0034692A" w:rsidR="00BC018B" w:rsidP="00C827DF" w:rsidRDefault="00BC018B" w14:paraId="59F6E952" w14:textId="77777777">
            <w:pPr>
              <w:keepLines/>
              <w:spacing w:after="0" w:line="240" w:lineRule="auto"/>
              <w:rPr>
                <w:rFonts w:ascii="Calibri Light" w:hAnsi="Calibri Light" w:cs="Calibri Light"/>
                <w:sz w:val="16"/>
                <w:szCs w:val="16"/>
                <w:lang w:val="en-US" w:eastAsia="en-US"/>
              </w:rPr>
            </w:pPr>
          </w:p>
        </w:tc>
        <w:tc>
          <w:tcPr>
            <w:tcW w:w="969" w:type="pct"/>
          </w:tcPr>
          <w:p w:rsidRPr="0034692A" w:rsidR="00BC018B" w:rsidP="00C827DF" w:rsidRDefault="00BC018B" w14:paraId="7061E446" w14:textId="77777777">
            <w:pPr>
              <w:keepLines/>
              <w:spacing w:after="0" w:line="240" w:lineRule="auto"/>
              <w:rPr>
                <w:rFonts w:ascii="Calibri Light" w:hAnsi="Calibri Light" w:cs="Calibri Light"/>
                <w:sz w:val="16"/>
                <w:szCs w:val="16"/>
                <w:lang w:val="en-US" w:eastAsia="en-US"/>
              </w:rPr>
            </w:pPr>
          </w:p>
        </w:tc>
        <w:tc>
          <w:tcPr>
            <w:tcW w:w="479" w:type="pct"/>
          </w:tcPr>
          <w:p w:rsidRPr="0034692A" w:rsidR="00BC018B" w:rsidP="00C827DF" w:rsidRDefault="00BC018B" w14:paraId="767F4A70" w14:textId="77777777">
            <w:pPr>
              <w:keepLines/>
              <w:spacing w:after="0" w:line="240" w:lineRule="auto"/>
              <w:rPr>
                <w:rFonts w:ascii="Calibri Light" w:hAnsi="Calibri Light" w:cs="Calibri Light"/>
                <w:sz w:val="16"/>
                <w:szCs w:val="16"/>
                <w:lang w:val="en-US" w:eastAsia="en-US"/>
              </w:rPr>
            </w:pPr>
          </w:p>
        </w:tc>
        <w:tc>
          <w:tcPr>
            <w:tcW w:w="246" w:type="pct"/>
          </w:tcPr>
          <w:p w:rsidRPr="0034692A" w:rsidR="00BC018B" w:rsidP="00C827DF" w:rsidRDefault="00BC018B" w14:paraId="0C579204" w14:textId="77777777">
            <w:pPr>
              <w:keepLines/>
              <w:spacing w:after="0" w:line="240" w:lineRule="auto"/>
              <w:rPr>
                <w:rFonts w:ascii="Calibri Light" w:hAnsi="Calibri Light" w:cs="Calibri Light"/>
                <w:sz w:val="16"/>
                <w:szCs w:val="16"/>
                <w:lang w:val="en-US" w:eastAsia="en-US"/>
              </w:rPr>
            </w:pPr>
          </w:p>
        </w:tc>
        <w:tc>
          <w:tcPr>
            <w:tcW w:w="345" w:type="pct"/>
          </w:tcPr>
          <w:p w:rsidRPr="0034692A" w:rsidR="00BC018B" w:rsidP="00C827DF" w:rsidRDefault="00BC018B" w14:paraId="16896984" w14:textId="77777777">
            <w:pPr>
              <w:keepLines/>
              <w:spacing w:after="0" w:line="240" w:lineRule="auto"/>
              <w:rPr>
                <w:rFonts w:ascii="Calibri Light" w:hAnsi="Calibri Light" w:cs="Calibri Light"/>
                <w:sz w:val="16"/>
                <w:szCs w:val="16"/>
                <w:lang w:val="en-US" w:eastAsia="en-US"/>
              </w:rPr>
            </w:pPr>
          </w:p>
        </w:tc>
        <w:tc>
          <w:tcPr>
            <w:tcW w:w="179" w:type="pct"/>
          </w:tcPr>
          <w:p w:rsidRPr="0034692A" w:rsidR="00BC018B" w:rsidP="00C827DF" w:rsidRDefault="00BC018B" w14:paraId="30A19A10" w14:textId="77777777">
            <w:pPr>
              <w:keepLines/>
              <w:spacing w:after="0" w:line="240" w:lineRule="auto"/>
              <w:rPr>
                <w:rFonts w:ascii="Calibri Light" w:hAnsi="Calibri Light" w:cs="Calibri Light"/>
                <w:sz w:val="16"/>
                <w:szCs w:val="16"/>
                <w:lang w:val="en-US" w:eastAsia="en-US"/>
              </w:rPr>
            </w:pPr>
          </w:p>
        </w:tc>
      </w:tr>
      <w:tr w:rsidRPr="0034692A" w:rsidR="00603773" w:rsidTr="00C827DF" w14:paraId="2EAD938E" w14:textId="77777777">
        <w:trPr>
          <w:trHeight w:val="247"/>
        </w:trPr>
        <w:tc>
          <w:tcPr>
            <w:tcW w:w="197" w:type="pct"/>
          </w:tcPr>
          <w:p w:rsidRPr="00E331A1" w:rsidR="00603773" w:rsidP="00603773" w:rsidRDefault="00603773" w14:paraId="12DD908A" w14:textId="77777777">
            <w:pPr>
              <w:keepLines/>
              <w:spacing w:after="0" w:line="240" w:lineRule="auto"/>
              <w:jc w:val="both"/>
              <w:rPr>
                <w:rFonts w:cs="Calibri"/>
                <w:color w:val="000000"/>
                <w:sz w:val="16"/>
                <w:szCs w:val="16"/>
              </w:rPr>
            </w:pPr>
            <w:r w:rsidRPr="00E331A1">
              <w:rPr>
                <w:rFonts w:cs="Calibri"/>
                <w:color w:val="000000"/>
                <w:sz w:val="16"/>
                <w:szCs w:val="16"/>
              </w:rPr>
              <w:t>1</w:t>
            </w:r>
          </w:p>
        </w:tc>
        <w:tc>
          <w:tcPr>
            <w:tcW w:w="692" w:type="pct"/>
          </w:tcPr>
          <w:p w:rsidRPr="00E331A1" w:rsidR="00603773" w:rsidP="00603773" w:rsidRDefault="00603773" w14:paraId="58FEAC83" w14:textId="64C68629">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tcPr>
          <w:p w:rsidRPr="00E331A1" w:rsidR="00603773" w:rsidP="00603773" w:rsidRDefault="00603773" w14:paraId="3D2D0823" w14:textId="763AD397">
            <w:pPr>
              <w:keepLines/>
              <w:spacing w:after="0" w:line="240" w:lineRule="auto"/>
              <w:jc w:val="both"/>
              <w:rPr>
                <w:rFonts w:cs="Calibri"/>
                <w:color w:val="000000"/>
                <w:sz w:val="16"/>
                <w:szCs w:val="16"/>
              </w:rPr>
            </w:pPr>
            <w:r w:rsidRPr="00E331A1">
              <w:rPr>
                <w:rFonts w:cs="Calibri"/>
                <w:color w:val="000000"/>
                <w:sz w:val="16"/>
                <w:szCs w:val="16"/>
              </w:rPr>
              <w:t>BATCH_ID</w:t>
            </w:r>
          </w:p>
        </w:tc>
        <w:tc>
          <w:tcPr>
            <w:tcW w:w="479" w:type="pct"/>
          </w:tcPr>
          <w:p w:rsidRPr="00E331A1" w:rsidR="00603773" w:rsidP="00603773" w:rsidRDefault="00603773" w14:paraId="039E0BCC" w14:textId="49D43181">
            <w:pPr>
              <w:keepLines/>
              <w:spacing w:after="0" w:line="240" w:lineRule="auto"/>
              <w:jc w:val="both"/>
              <w:rPr>
                <w:rFonts w:cs="Calibri"/>
                <w:color w:val="000000"/>
                <w:sz w:val="16"/>
                <w:szCs w:val="16"/>
              </w:rPr>
            </w:pPr>
            <w:r w:rsidRPr="00E331A1">
              <w:rPr>
                <w:rFonts w:cs="Calibri"/>
                <w:color w:val="000000"/>
                <w:sz w:val="16"/>
                <w:szCs w:val="16"/>
              </w:rPr>
              <w:t>VARCHAR2(80)</w:t>
            </w:r>
          </w:p>
        </w:tc>
        <w:tc>
          <w:tcPr>
            <w:tcW w:w="196" w:type="pct"/>
          </w:tcPr>
          <w:p w:rsidRPr="00E331A1" w:rsidR="00603773" w:rsidP="00603773" w:rsidRDefault="00603773" w14:paraId="613745DB" w14:textId="35EF3563">
            <w:pPr>
              <w:keepLines/>
              <w:spacing w:after="0" w:line="240" w:lineRule="auto"/>
              <w:jc w:val="both"/>
              <w:rPr>
                <w:rFonts w:cs="Calibri"/>
                <w:color w:val="000000"/>
                <w:sz w:val="16"/>
                <w:szCs w:val="16"/>
              </w:rPr>
            </w:pPr>
            <w:r w:rsidRPr="00E331A1">
              <w:rPr>
                <w:rFonts w:cs="Calibri"/>
                <w:color w:val="000000"/>
                <w:sz w:val="16"/>
                <w:szCs w:val="16"/>
              </w:rPr>
              <w:t>Y</w:t>
            </w:r>
          </w:p>
        </w:tc>
        <w:tc>
          <w:tcPr>
            <w:tcW w:w="244" w:type="pct"/>
          </w:tcPr>
          <w:p w:rsidRPr="00E331A1" w:rsidR="00603773" w:rsidP="00603773" w:rsidRDefault="00603773" w14:paraId="207FDDF8" w14:textId="77777777">
            <w:pPr>
              <w:keepLines/>
              <w:spacing w:after="0" w:line="240" w:lineRule="auto"/>
              <w:jc w:val="both"/>
              <w:rPr>
                <w:rFonts w:cs="Calibri"/>
                <w:color w:val="000000"/>
                <w:sz w:val="16"/>
                <w:szCs w:val="16"/>
              </w:rPr>
            </w:pPr>
          </w:p>
        </w:tc>
        <w:tc>
          <w:tcPr>
            <w:tcW w:w="969" w:type="pct"/>
          </w:tcPr>
          <w:p w:rsidRPr="00E331A1" w:rsidR="00603773" w:rsidP="00603773" w:rsidRDefault="00603773" w14:paraId="64732CC9" w14:textId="1AE1C6B2">
            <w:pPr>
              <w:keepLines/>
              <w:spacing w:after="0" w:line="240" w:lineRule="auto"/>
              <w:jc w:val="both"/>
              <w:rPr>
                <w:rFonts w:cs="Calibri"/>
                <w:color w:val="000000"/>
                <w:sz w:val="16"/>
                <w:szCs w:val="16"/>
              </w:rPr>
            </w:pPr>
            <w:r w:rsidRPr="00E331A1">
              <w:rPr>
                <w:rFonts w:cs="Calibri"/>
                <w:color w:val="000000"/>
                <w:sz w:val="16"/>
                <w:szCs w:val="16"/>
              </w:rPr>
              <w:t>BATCH_ID</w:t>
            </w:r>
          </w:p>
        </w:tc>
        <w:tc>
          <w:tcPr>
            <w:tcW w:w="479" w:type="pct"/>
          </w:tcPr>
          <w:p w:rsidRPr="00E331A1" w:rsidR="00603773" w:rsidP="00603773" w:rsidRDefault="00603773" w14:paraId="318A15FA" w14:textId="629056C1">
            <w:pPr>
              <w:keepLines/>
              <w:spacing w:after="0" w:line="240" w:lineRule="auto"/>
              <w:jc w:val="both"/>
              <w:rPr>
                <w:rFonts w:cs="Calibri"/>
                <w:color w:val="000000"/>
                <w:sz w:val="16"/>
                <w:szCs w:val="16"/>
              </w:rPr>
            </w:pPr>
            <w:r w:rsidRPr="00E331A1">
              <w:rPr>
                <w:rFonts w:cs="Calibri"/>
                <w:color w:val="000000"/>
                <w:sz w:val="16"/>
                <w:szCs w:val="16"/>
              </w:rPr>
              <w:t>VARCHAR2(80)</w:t>
            </w:r>
          </w:p>
        </w:tc>
        <w:tc>
          <w:tcPr>
            <w:tcW w:w="246" w:type="pct"/>
          </w:tcPr>
          <w:p w:rsidRPr="00920174" w:rsidR="00603773" w:rsidP="00603773" w:rsidRDefault="00603773" w14:paraId="1979F46F"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6A30D4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68415D85"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17CE7411"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54027910" w14:textId="77777777">
            <w:pPr>
              <w:keepLines/>
              <w:spacing w:after="0" w:line="240" w:lineRule="auto"/>
              <w:jc w:val="both"/>
              <w:rPr>
                <w:rFonts w:cs="Calibri"/>
                <w:color w:val="000000"/>
                <w:sz w:val="16"/>
                <w:szCs w:val="16"/>
              </w:rPr>
            </w:pPr>
            <w:r w:rsidRPr="00E331A1">
              <w:rPr>
                <w:rFonts w:cs="Calibri"/>
                <w:color w:val="000000"/>
                <w:sz w:val="16"/>
                <w:szCs w:val="16"/>
              </w:rPr>
              <w:t>2</w:t>
            </w:r>
          </w:p>
        </w:tc>
        <w:tc>
          <w:tcPr>
            <w:tcW w:w="692" w:type="pct"/>
          </w:tcPr>
          <w:p w:rsidRPr="00E331A1" w:rsidR="00603773" w:rsidP="00603773" w:rsidRDefault="00603773" w14:paraId="7DEB49C7" w14:textId="1BF9C478">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467A57DF" w14:textId="6C7C0032">
            <w:pPr>
              <w:keepLines/>
              <w:spacing w:after="0" w:line="240" w:lineRule="auto"/>
              <w:jc w:val="both"/>
              <w:rPr>
                <w:rFonts w:cs="Calibri"/>
                <w:color w:val="000000"/>
                <w:sz w:val="16"/>
                <w:szCs w:val="16"/>
              </w:rPr>
            </w:pPr>
            <w:r w:rsidRPr="00E331A1">
              <w:rPr>
                <w:rFonts w:cs="Calibri"/>
                <w:color w:val="000000"/>
                <w:sz w:val="16"/>
                <w:szCs w:val="16"/>
              </w:rPr>
              <w:t xml:space="preserve">INSERT_UPDATE_CODE        </w:t>
            </w:r>
          </w:p>
        </w:tc>
        <w:tc>
          <w:tcPr>
            <w:tcW w:w="479" w:type="pct"/>
          </w:tcPr>
          <w:p w:rsidRPr="00E331A1" w:rsidR="00603773" w:rsidP="00603773" w:rsidRDefault="00603773" w14:paraId="5E89D429" w14:textId="6C20724D">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tcPr>
          <w:p w:rsidRPr="00E331A1" w:rsidR="00603773" w:rsidP="00603773" w:rsidRDefault="00603773" w14:paraId="689D140A" w14:textId="34DFF5D3">
            <w:pPr>
              <w:keepLines/>
              <w:spacing w:after="0" w:line="240" w:lineRule="auto"/>
              <w:jc w:val="both"/>
              <w:rPr>
                <w:rFonts w:cs="Calibri"/>
                <w:color w:val="000000"/>
                <w:sz w:val="16"/>
                <w:szCs w:val="16"/>
              </w:rPr>
            </w:pPr>
            <w:r w:rsidRPr="00E331A1">
              <w:rPr>
                <w:rFonts w:cs="Calibri"/>
                <w:color w:val="000000"/>
                <w:sz w:val="16"/>
                <w:szCs w:val="16"/>
              </w:rPr>
              <w:t>Y</w:t>
            </w:r>
          </w:p>
        </w:tc>
        <w:tc>
          <w:tcPr>
            <w:tcW w:w="244" w:type="pct"/>
          </w:tcPr>
          <w:p w:rsidRPr="00E331A1" w:rsidR="00603773" w:rsidP="00603773" w:rsidRDefault="00603773" w14:paraId="6D16BA18"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1BEE0B3B" w14:textId="565D1DE0">
            <w:pPr>
              <w:keepLines/>
              <w:spacing w:after="0" w:line="240" w:lineRule="auto"/>
              <w:jc w:val="both"/>
              <w:rPr>
                <w:rFonts w:cs="Calibri"/>
                <w:color w:val="000000"/>
                <w:sz w:val="16"/>
                <w:szCs w:val="16"/>
              </w:rPr>
            </w:pPr>
            <w:r w:rsidRPr="00E331A1">
              <w:rPr>
                <w:rFonts w:cs="Calibri"/>
                <w:color w:val="000000"/>
                <w:sz w:val="16"/>
                <w:szCs w:val="16"/>
              </w:rPr>
              <w:t xml:space="preserve">INSERT_UPDATE_CODE        </w:t>
            </w:r>
          </w:p>
        </w:tc>
        <w:tc>
          <w:tcPr>
            <w:tcW w:w="479" w:type="pct"/>
          </w:tcPr>
          <w:p w:rsidRPr="00E331A1" w:rsidR="00603773" w:rsidP="00603773" w:rsidRDefault="00603773" w14:paraId="1631881D" w14:textId="4D500C91">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920174" w:rsidR="00603773" w:rsidP="00603773" w:rsidRDefault="00603773" w14:paraId="053F846D"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0C7EC7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40C67049"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40A20478" w14:textId="77777777">
        <w:trPr>
          <w:trHeight w:val="247"/>
        </w:trPr>
        <w:tc>
          <w:tcPr>
            <w:tcW w:w="197" w:type="pct"/>
          </w:tcPr>
          <w:p w:rsidRPr="00E331A1" w:rsidR="00603773" w:rsidP="00603773" w:rsidRDefault="00603773" w14:paraId="664777F4" w14:textId="77777777">
            <w:pPr>
              <w:keepLines/>
              <w:spacing w:after="0" w:line="240" w:lineRule="auto"/>
              <w:jc w:val="both"/>
              <w:rPr>
                <w:rFonts w:cs="Calibri"/>
                <w:color w:val="000000"/>
                <w:sz w:val="16"/>
                <w:szCs w:val="16"/>
              </w:rPr>
            </w:pPr>
            <w:r w:rsidRPr="00E331A1">
              <w:rPr>
                <w:rFonts w:cs="Calibri"/>
                <w:color w:val="000000"/>
                <w:sz w:val="16"/>
                <w:szCs w:val="16"/>
              </w:rPr>
              <w:t>3</w:t>
            </w:r>
          </w:p>
        </w:tc>
        <w:tc>
          <w:tcPr>
            <w:tcW w:w="692" w:type="pct"/>
          </w:tcPr>
          <w:p w:rsidRPr="00E331A1" w:rsidR="00603773" w:rsidP="00603773" w:rsidRDefault="00603773" w14:paraId="5ED1CC4A" w14:textId="57F2F02F">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31972E5E" w14:textId="33CDE2CB">
            <w:pPr>
              <w:keepLines/>
              <w:spacing w:after="0" w:line="240" w:lineRule="auto"/>
              <w:jc w:val="both"/>
              <w:rPr>
                <w:rFonts w:cs="Calibri"/>
                <w:color w:val="000000"/>
                <w:sz w:val="16"/>
                <w:szCs w:val="16"/>
              </w:rPr>
            </w:pPr>
            <w:r w:rsidRPr="00E331A1">
              <w:rPr>
                <w:rFonts w:cs="Calibri"/>
                <w:color w:val="000000"/>
                <w:sz w:val="16"/>
                <w:szCs w:val="16"/>
              </w:rPr>
              <w:t xml:space="preserve">INSERT_UPDATE_FLAG        </w:t>
            </w:r>
          </w:p>
        </w:tc>
        <w:tc>
          <w:tcPr>
            <w:tcW w:w="479" w:type="pct"/>
          </w:tcPr>
          <w:p w:rsidRPr="00E331A1" w:rsidR="00603773" w:rsidP="00603773" w:rsidRDefault="00603773" w14:paraId="0FDA8CD1" w14:textId="7C825218">
            <w:pPr>
              <w:keepLines/>
              <w:spacing w:after="0" w:line="240" w:lineRule="auto"/>
              <w:jc w:val="both"/>
              <w:rPr>
                <w:rFonts w:cs="Calibri"/>
                <w:color w:val="000000"/>
                <w:sz w:val="16"/>
                <w:szCs w:val="16"/>
              </w:rPr>
            </w:pPr>
            <w:r w:rsidRPr="00E331A1">
              <w:rPr>
                <w:rFonts w:cs="Calibri"/>
                <w:color w:val="000000"/>
                <w:sz w:val="16"/>
                <w:szCs w:val="16"/>
              </w:rPr>
              <w:t>VARCHAR2(1)</w:t>
            </w:r>
          </w:p>
        </w:tc>
        <w:tc>
          <w:tcPr>
            <w:tcW w:w="196" w:type="pct"/>
          </w:tcPr>
          <w:p w:rsidRPr="00E331A1" w:rsidR="00603773" w:rsidP="00603773" w:rsidRDefault="00603773" w14:paraId="4E58D809" w14:textId="0EE677D9">
            <w:pPr>
              <w:keepLines/>
              <w:spacing w:after="0" w:line="240" w:lineRule="auto"/>
              <w:jc w:val="both"/>
              <w:rPr>
                <w:rFonts w:cs="Calibri"/>
                <w:color w:val="000000"/>
                <w:sz w:val="16"/>
                <w:szCs w:val="16"/>
              </w:rPr>
            </w:pPr>
            <w:r w:rsidRPr="00E331A1">
              <w:rPr>
                <w:rFonts w:cs="Calibri"/>
                <w:color w:val="000000"/>
                <w:sz w:val="16"/>
                <w:szCs w:val="16"/>
              </w:rPr>
              <w:t>Y</w:t>
            </w:r>
          </w:p>
        </w:tc>
        <w:tc>
          <w:tcPr>
            <w:tcW w:w="244" w:type="pct"/>
          </w:tcPr>
          <w:p w:rsidRPr="00E331A1" w:rsidR="00603773" w:rsidP="00603773" w:rsidRDefault="00603773" w14:paraId="4164AE41"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4E7DDD69" w14:textId="12FEE9A0">
            <w:pPr>
              <w:keepLines/>
              <w:spacing w:after="0" w:line="240" w:lineRule="auto"/>
              <w:jc w:val="both"/>
              <w:rPr>
                <w:rFonts w:cs="Calibri"/>
                <w:color w:val="000000"/>
                <w:sz w:val="16"/>
                <w:szCs w:val="16"/>
              </w:rPr>
            </w:pPr>
            <w:r w:rsidRPr="00E331A1">
              <w:rPr>
                <w:rFonts w:cs="Calibri"/>
                <w:color w:val="000000"/>
                <w:sz w:val="16"/>
                <w:szCs w:val="16"/>
              </w:rPr>
              <w:t xml:space="preserve">INSERT_UPDATE_FLAG        </w:t>
            </w:r>
          </w:p>
        </w:tc>
        <w:tc>
          <w:tcPr>
            <w:tcW w:w="479" w:type="pct"/>
          </w:tcPr>
          <w:p w:rsidRPr="00E331A1" w:rsidR="00603773" w:rsidP="00603773" w:rsidRDefault="00603773" w14:paraId="4DA3F144" w14:textId="58555586">
            <w:pPr>
              <w:keepLines/>
              <w:spacing w:after="0" w:line="240" w:lineRule="auto"/>
              <w:jc w:val="both"/>
              <w:rPr>
                <w:rFonts w:cs="Calibri"/>
                <w:color w:val="000000"/>
                <w:sz w:val="16"/>
                <w:szCs w:val="16"/>
              </w:rPr>
            </w:pPr>
            <w:r w:rsidRPr="00E331A1">
              <w:rPr>
                <w:rFonts w:cs="Calibri"/>
                <w:color w:val="000000"/>
                <w:sz w:val="16"/>
                <w:szCs w:val="16"/>
              </w:rPr>
              <w:t>VARCHAR2(1)</w:t>
            </w:r>
          </w:p>
        </w:tc>
        <w:tc>
          <w:tcPr>
            <w:tcW w:w="246" w:type="pct"/>
          </w:tcPr>
          <w:p w:rsidRPr="00920174" w:rsidR="00603773" w:rsidP="00603773" w:rsidRDefault="00603773" w14:paraId="256B9BAA"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C3F9A0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1F05E800"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2B617BA"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2292397A" w14:textId="77777777">
            <w:pPr>
              <w:keepLines/>
              <w:spacing w:after="0" w:line="240" w:lineRule="auto"/>
              <w:jc w:val="both"/>
              <w:rPr>
                <w:rFonts w:cs="Calibri"/>
                <w:color w:val="000000"/>
                <w:sz w:val="16"/>
                <w:szCs w:val="16"/>
              </w:rPr>
            </w:pPr>
            <w:r w:rsidRPr="00E331A1">
              <w:rPr>
                <w:rFonts w:cs="Calibri"/>
                <w:color w:val="000000"/>
                <w:sz w:val="16"/>
                <w:szCs w:val="16"/>
              </w:rPr>
              <w:t>4</w:t>
            </w:r>
          </w:p>
        </w:tc>
        <w:tc>
          <w:tcPr>
            <w:tcW w:w="692" w:type="pct"/>
          </w:tcPr>
          <w:p w:rsidRPr="00E331A1" w:rsidR="00603773" w:rsidP="00603773" w:rsidRDefault="00603773" w14:paraId="5EB3B48A" w14:textId="1DF51B96">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2F220D51" w14:textId="2E946672">
            <w:pPr>
              <w:keepLines/>
              <w:spacing w:after="0" w:line="240" w:lineRule="auto"/>
              <w:jc w:val="both"/>
              <w:rPr>
                <w:rFonts w:cs="Calibri"/>
                <w:color w:val="000000"/>
                <w:sz w:val="16"/>
                <w:szCs w:val="16"/>
              </w:rPr>
            </w:pPr>
            <w:r w:rsidRPr="00E331A1">
              <w:rPr>
                <w:rFonts w:cs="Calibri"/>
                <w:color w:val="000000"/>
                <w:sz w:val="16"/>
                <w:szCs w:val="16"/>
              </w:rPr>
              <w:t xml:space="preserve">CUST_CONTACT_ORIG_SYSTEM  </w:t>
            </w:r>
          </w:p>
        </w:tc>
        <w:tc>
          <w:tcPr>
            <w:tcW w:w="479" w:type="pct"/>
          </w:tcPr>
          <w:p w:rsidRPr="00E331A1" w:rsidR="00603773" w:rsidP="00603773" w:rsidRDefault="00603773" w14:paraId="4865A794" w14:textId="0E2AE37B">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603773" w:rsidP="00603773" w:rsidRDefault="00603773" w14:paraId="7EDAB9B8" w14:textId="3A906B4B">
            <w:pPr>
              <w:keepLines/>
              <w:spacing w:after="0" w:line="240" w:lineRule="auto"/>
              <w:jc w:val="both"/>
              <w:rPr>
                <w:rFonts w:cs="Calibri"/>
                <w:color w:val="000000"/>
                <w:sz w:val="16"/>
                <w:szCs w:val="16"/>
              </w:rPr>
            </w:pPr>
            <w:r w:rsidRPr="005537EC">
              <w:rPr>
                <w:rFonts w:cs="Calibri"/>
                <w:color w:val="000000"/>
                <w:sz w:val="16"/>
                <w:szCs w:val="16"/>
              </w:rPr>
              <w:t>Y</w:t>
            </w:r>
          </w:p>
        </w:tc>
        <w:tc>
          <w:tcPr>
            <w:tcW w:w="244" w:type="pct"/>
          </w:tcPr>
          <w:p w:rsidRPr="00E331A1" w:rsidR="00603773" w:rsidP="00603773" w:rsidRDefault="00603773" w14:paraId="2813C9B2"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1A2D8343" w14:textId="5CBECA92">
            <w:pPr>
              <w:keepLines/>
              <w:spacing w:after="0" w:line="240" w:lineRule="auto"/>
              <w:jc w:val="both"/>
              <w:rPr>
                <w:rFonts w:cs="Calibri"/>
                <w:color w:val="000000"/>
                <w:sz w:val="16"/>
                <w:szCs w:val="16"/>
              </w:rPr>
            </w:pPr>
            <w:r w:rsidRPr="00E331A1">
              <w:rPr>
                <w:rFonts w:cs="Calibri"/>
                <w:color w:val="000000"/>
                <w:sz w:val="16"/>
                <w:szCs w:val="16"/>
              </w:rPr>
              <w:t xml:space="preserve">CUST_CONTACT_ORIG_SYSTEM  </w:t>
            </w:r>
          </w:p>
        </w:tc>
        <w:tc>
          <w:tcPr>
            <w:tcW w:w="479" w:type="pct"/>
          </w:tcPr>
          <w:p w:rsidRPr="00E331A1" w:rsidR="00603773" w:rsidP="00603773" w:rsidRDefault="00603773" w14:paraId="5F1173C2" w14:textId="1E6E3B87">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920174" w:rsidR="00603773" w:rsidP="00603773" w:rsidRDefault="00603773" w14:paraId="3B92D23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A9646D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42278F6D"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5CB4ABAF" w14:textId="77777777">
        <w:trPr>
          <w:trHeight w:val="247"/>
        </w:trPr>
        <w:tc>
          <w:tcPr>
            <w:tcW w:w="197" w:type="pct"/>
          </w:tcPr>
          <w:p w:rsidRPr="00E331A1" w:rsidR="00603773" w:rsidP="00603773" w:rsidRDefault="00603773" w14:paraId="1EB8E6DB" w14:textId="77777777">
            <w:pPr>
              <w:keepLines/>
              <w:spacing w:after="0" w:line="240" w:lineRule="auto"/>
              <w:jc w:val="both"/>
              <w:rPr>
                <w:rFonts w:cs="Calibri"/>
                <w:color w:val="000000"/>
                <w:sz w:val="16"/>
                <w:szCs w:val="16"/>
              </w:rPr>
            </w:pPr>
            <w:r w:rsidRPr="00E331A1">
              <w:rPr>
                <w:rFonts w:cs="Calibri"/>
                <w:color w:val="000000"/>
                <w:sz w:val="16"/>
                <w:szCs w:val="16"/>
              </w:rPr>
              <w:t>5</w:t>
            </w:r>
          </w:p>
        </w:tc>
        <w:tc>
          <w:tcPr>
            <w:tcW w:w="692" w:type="pct"/>
          </w:tcPr>
          <w:p w:rsidRPr="00E331A1" w:rsidR="00603773" w:rsidP="00603773" w:rsidRDefault="00603773" w14:paraId="367D2073" w14:textId="5F2FFB2B">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7952B1CB" w14:textId="1E65A4C7">
            <w:pPr>
              <w:keepLines/>
              <w:spacing w:after="0" w:line="240" w:lineRule="auto"/>
              <w:jc w:val="both"/>
              <w:rPr>
                <w:rFonts w:cs="Calibri"/>
                <w:color w:val="000000"/>
                <w:sz w:val="16"/>
                <w:szCs w:val="16"/>
              </w:rPr>
            </w:pPr>
            <w:r w:rsidRPr="00E331A1">
              <w:rPr>
                <w:rFonts w:cs="Calibri"/>
                <w:color w:val="000000"/>
                <w:sz w:val="16"/>
                <w:szCs w:val="16"/>
              </w:rPr>
              <w:t xml:space="preserve">CUST_CONTACT_ORIG_SYS_REF </w:t>
            </w:r>
          </w:p>
        </w:tc>
        <w:tc>
          <w:tcPr>
            <w:tcW w:w="479" w:type="pct"/>
          </w:tcPr>
          <w:p w:rsidRPr="00E331A1" w:rsidR="00603773" w:rsidP="00603773" w:rsidRDefault="00603773" w14:paraId="747BA6AA" w14:textId="3C6F1785">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196" w:type="pct"/>
            <w:vAlign w:val="bottom"/>
          </w:tcPr>
          <w:p w:rsidRPr="00E331A1" w:rsidR="00603773" w:rsidP="00603773" w:rsidRDefault="00603773" w14:paraId="46B5B394" w14:textId="5170DD35">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43B71D4A"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62EB88A1" w14:textId="05EE6085">
            <w:pPr>
              <w:keepLines/>
              <w:spacing w:after="0" w:line="240" w:lineRule="auto"/>
              <w:jc w:val="both"/>
              <w:rPr>
                <w:rFonts w:cs="Calibri"/>
                <w:color w:val="000000"/>
                <w:sz w:val="16"/>
                <w:szCs w:val="16"/>
              </w:rPr>
            </w:pPr>
            <w:r w:rsidRPr="00E331A1">
              <w:rPr>
                <w:rFonts w:cs="Calibri"/>
                <w:color w:val="000000"/>
                <w:sz w:val="16"/>
                <w:szCs w:val="16"/>
              </w:rPr>
              <w:t xml:space="preserve">CUST_CONTACT_ORIG_SYS_REF </w:t>
            </w:r>
          </w:p>
        </w:tc>
        <w:tc>
          <w:tcPr>
            <w:tcW w:w="479" w:type="pct"/>
          </w:tcPr>
          <w:p w:rsidRPr="00E331A1" w:rsidR="00603773" w:rsidP="00603773" w:rsidRDefault="00603773" w14:paraId="00E58626" w14:textId="24F983D1">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246" w:type="pct"/>
          </w:tcPr>
          <w:p w:rsidRPr="00920174" w:rsidR="00603773" w:rsidP="00603773" w:rsidRDefault="00603773" w14:paraId="0058046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4BAC7C9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33393AA"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EE68ABD"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1A2B4AFE" w14:textId="77777777">
            <w:pPr>
              <w:keepLines/>
              <w:spacing w:after="0" w:line="240" w:lineRule="auto"/>
              <w:jc w:val="both"/>
              <w:rPr>
                <w:rFonts w:cs="Calibri"/>
                <w:color w:val="000000"/>
                <w:sz w:val="16"/>
                <w:szCs w:val="16"/>
              </w:rPr>
            </w:pPr>
            <w:r w:rsidRPr="00E331A1">
              <w:rPr>
                <w:rFonts w:cs="Calibri"/>
                <w:color w:val="000000"/>
                <w:sz w:val="16"/>
                <w:szCs w:val="16"/>
              </w:rPr>
              <w:t>6</w:t>
            </w:r>
          </w:p>
        </w:tc>
        <w:tc>
          <w:tcPr>
            <w:tcW w:w="692" w:type="pct"/>
          </w:tcPr>
          <w:p w:rsidRPr="00E331A1" w:rsidR="00603773" w:rsidP="00603773" w:rsidRDefault="00603773" w14:paraId="09E8B3C4" w14:textId="4EC38ADE">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3F45103D" w14:textId="0CE6301F">
            <w:pPr>
              <w:keepLines/>
              <w:spacing w:after="0" w:line="240" w:lineRule="auto"/>
              <w:jc w:val="both"/>
              <w:rPr>
                <w:rFonts w:cs="Calibri"/>
                <w:color w:val="000000"/>
                <w:sz w:val="16"/>
                <w:szCs w:val="16"/>
              </w:rPr>
            </w:pPr>
            <w:r w:rsidRPr="00E331A1">
              <w:rPr>
                <w:rFonts w:cs="Calibri"/>
                <w:color w:val="000000"/>
                <w:sz w:val="16"/>
                <w:szCs w:val="16"/>
              </w:rPr>
              <w:t xml:space="preserve">ROLE_RESP_ORIG_SYSTEM     </w:t>
            </w:r>
          </w:p>
        </w:tc>
        <w:tc>
          <w:tcPr>
            <w:tcW w:w="479" w:type="pct"/>
          </w:tcPr>
          <w:p w:rsidRPr="00E331A1" w:rsidR="00603773" w:rsidP="00603773" w:rsidRDefault="00603773" w14:paraId="578CCA2D" w14:textId="75D0D0D4">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603773" w:rsidP="00603773" w:rsidRDefault="00603773" w14:paraId="4F350E44" w14:textId="71E32699">
            <w:pPr>
              <w:keepLines/>
              <w:spacing w:after="0" w:line="240" w:lineRule="auto"/>
              <w:jc w:val="both"/>
              <w:rPr>
                <w:rFonts w:cs="Calibri"/>
                <w:color w:val="000000"/>
                <w:sz w:val="16"/>
                <w:szCs w:val="16"/>
              </w:rPr>
            </w:pPr>
            <w:r w:rsidRPr="005537EC">
              <w:rPr>
                <w:rFonts w:cs="Calibri"/>
                <w:color w:val="000000"/>
                <w:sz w:val="16"/>
                <w:szCs w:val="16"/>
              </w:rPr>
              <w:t>Y</w:t>
            </w:r>
          </w:p>
        </w:tc>
        <w:tc>
          <w:tcPr>
            <w:tcW w:w="244" w:type="pct"/>
          </w:tcPr>
          <w:p w:rsidRPr="00E331A1" w:rsidR="00603773" w:rsidP="00603773" w:rsidRDefault="00603773" w14:paraId="41713273"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2EA94743" w14:textId="1342B6EE">
            <w:pPr>
              <w:keepLines/>
              <w:spacing w:after="0" w:line="240" w:lineRule="auto"/>
              <w:jc w:val="both"/>
              <w:rPr>
                <w:rFonts w:cs="Calibri"/>
                <w:color w:val="000000"/>
                <w:sz w:val="16"/>
                <w:szCs w:val="16"/>
              </w:rPr>
            </w:pPr>
            <w:r w:rsidRPr="00E331A1">
              <w:rPr>
                <w:rFonts w:cs="Calibri"/>
                <w:color w:val="000000"/>
                <w:sz w:val="16"/>
                <w:szCs w:val="16"/>
              </w:rPr>
              <w:t xml:space="preserve">ROLE_RESP_ORIG_SYSTEM     </w:t>
            </w:r>
          </w:p>
        </w:tc>
        <w:tc>
          <w:tcPr>
            <w:tcW w:w="479" w:type="pct"/>
          </w:tcPr>
          <w:p w:rsidRPr="00E331A1" w:rsidR="00603773" w:rsidP="00603773" w:rsidRDefault="00603773" w14:paraId="2F1F94E1" w14:textId="01707F50">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920174" w:rsidR="00603773" w:rsidP="00603773" w:rsidRDefault="00603773" w14:paraId="699F56C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0D0DE5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07EFA055"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373DEB10" w14:textId="77777777">
        <w:trPr>
          <w:trHeight w:val="247"/>
        </w:trPr>
        <w:tc>
          <w:tcPr>
            <w:tcW w:w="197" w:type="pct"/>
          </w:tcPr>
          <w:p w:rsidRPr="00E331A1" w:rsidR="00603773" w:rsidP="00603773" w:rsidRDefault="00603773" w14:paraId="3D652E6E" w14:textId="77777777">
            <w:pPr>
              <w:keepLines/>
              <w:spacing w:after="0" w:line="240" w:lineRule="auto"/>
              <w:jc w:val="both"/>
              <w:rPr>
                <w:rFonts w:cs="Calibri"/>
                <w:color w:val="000000"/>
                <w:sz w:val="16"/>
                <w:szCs w:val="16"/>
              </w:rPr>
            </w:pPr>
            <w:r w:rsidRPr="00E331A1">
              <w:rPr>
                <w:rFonts w:cs="Calibri"/>
                <w:color w:val="000000"/>
                <w:sz w:val="16"/>
                <w:szCs w:val="16"/>
              </w:rPr>
              <w:t>7</w:t>
            </w:r>
          </w:p>
        </w:tc>
        <w:tc>
          <w:tcPr>
            <w:tcW w:w="692" w:type="pct"/>
          </w:tcPr>
          <w:p w:rsidRPr="00E331A1" w:rsidR="00603773" w:rsidP="00603773" w:rsidRDefault="00603773" w14:paraId="6DB30D85" w14:textId="3EB35638">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091AA62C" w14:textId="66E83E5D">
            <w:pPr>
              <w:keepLines/>
              <w:spacing w:after="0" w:line="240" w:lineRule="auto"/>
              <w:jc w:val="both"/>
              <w:rPr>
                <w:rFonts w:cs="Calibri"/>
                <w:color w:val="000000"/>
                <w:sz w:val="16"/>
                <w:szCs w:val="16"/>
              </w:rPr>
            </w:pPr>
            <w:r w:rsidRPr="00E331A1">
              <w:rPr>
                <w:rFonts w:cs="Calibri"/>
                <w:color w:val="000000"/>
                <w:sz w:val="16"/>
                <w:szCs w:val="16"/>
              </w:rPr>
              <w:t xml:space="preserve">ROLE_RESP_ORIG_SYS_REF    </w:t>
            </w:r>
          </w:p>
        </w:tc>
        <w:tc>
          <w:tcPr>
            <w:tcW w:w="479" w:type="pct"/>
          </w:tcPr>
          <w:p w:rsidRPr="00E331A1" w:rsidR="00603773" w:rsidP="00603773" w:rsidRDefault="00603773" w14:paraId="5E65AD64" w14:textId="76AD5E9B">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196" w:type="pct"/>
            <w:vAlign w:val="bottom"/>
          </w:tcPr>
          <w:p w:rsidRPr="00E331A1" w:rsidR="00603773" w:rsidP="00603773" w:rsidRDefault="00603773" w14:paraId="7DB9B323" w14:textId="324CAE73">
            <w:pPr>
              <w:keepLines/>
              <w:spacing w:after="0" w:line="240" w:lineRule="auto"/>
              <w:jc w:val="both"/>
              <w:rPr>
                <w:rFonts w:cs="Calibri"/>
                <w:color w:val="000000"/>
                <w:sz w:val="16"/>
                <w:szCs w:val="16"/>
              </w:rPr>
            </w:pPr>
            <w:r w:rsidRPr="005537EC">
              <w:rPr>
                <w:rFonts w:cs="Calibri"/>
                <w:color w:val="000000"/>
                <w:sz w:val="16"/>
                <w:szCs w:val="16"/>
              </w:rPr>
              <w:t>Y</w:t>
            </w:r>
          </w:p>
        </w:tc>
        <w:tc>
          <w:tcPr>
            <w:tcW w:w="244" w:type="pct"/>
          </w:tcPr>
          <w:p w:rsidRPr="00E331A1" w:rsidR="00603773" w:rsidP="00603773" w:rsidRDefault="00603773" w14:paraId="581A2F70"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7F9AC0E9" w14:textId="53D0D20A">
            <w:pPr>
              <w:keepLines/>
              <w:spacing w:after="0" w:line="240" w:lineRule="auto"/>
              <w:jc w:val="both"/>
              <w:rPr>
                <w:rFonts w:cs="Calibri"/>
                <w:color w:val="000000"/>
                <w:sz w:val="16"/>
                <w:szCs w:val="16"/>
              </w:rPr>
            </w:pPr>
            <w:r w:rsidRPr="00E331A1">
              <w:rPr>
                <w:rFonts w:cs="Calibri"/>
                <w:color w:val="000000"/>
                <w:sz w:val="16"/>
                <w:szCs w:val="16"/>
              </w:rPr>
              <w:t xml:space="preserve">ROLE_RESP_ORIG_SYS_REF    </w:t>
            </w:r>
          </w:p>
        </w:tc>
        <w:tc>
          <w:tcPr>
            <w:tcW w:w="479" w:type="pct"/>
          </w:tcPr>
          <w:p w:rsidRPr="00E331A1" w:rsidR="00603773" w:rsidP="00603773" w:rsidRDefault="00603773" w14:paraId="6EE7BA0E" w14:textId="0D16A965">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246" w:type="pct"/>
          </w:tcPr>
          <w:p w:rsidRPr="00920174" w:rsidR="00603773" w:rsidP="00603773" w:rsidRDefault="00603773" w14:paraId="4AD99E6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199E9DE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51B66A6"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785154BD"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5D6F88EC" w14:textId="77777777">
            <w:pPr>
              <w:keepLines/>
              <w:spacing w:after="0" w:line="240" w:lineRule="auto"/>
              <w:jc w:val="both"/>
              <w:rPr>
                <w:rFonts w:cs="Calibri"/>
                <w:color w:val="000000"/>
                <w:sz w:val="16"/>
                <w:szCs w:val="16"/>
              </w:rPr>
            </w:pPr>
            <w:r w:rsidRPr="00E331A1">
              <w:rPr>
                <w:rFonts w:cs="Calibri"/>
                <w:color w:val="000000"/>
                <w:sz w:val="16"/>
                <w:szCs w:val="16"/>
              </w:rPr>
              <w:t>8</w:t>
            </w:r>
          </w:p>
        </w:tc>
        <w:tc>
          <w:tcPr>
            <w:tcW w:w="692" w:type="pct"/>
          </w:tcPr>
          <w:p w:rsidRPr="00E331A1" w:rsidR="00603773" w:rsidP="00603773" w:rsidRDefault="00603773" w14:paraId="1AE4A3D9" w14:textId="00FF6795">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506E74B4" w14:textId="741364EE">
            <w:pPr>
              <w:keepLines/>
              <w:spacing w:after="0" w:line="240" w:lineRule="auto"/>
              <w:jc w:val="both"/>
              <w:rPr>
                <w:rFonts w:cs="Calibri"/>
                <w:color w:val="000000"/>
                <w:sz w:val="16"/>
                <w:szCs w:val="16"/>
              </w:rPr>
            </w:pPr>
            <w:r w:rsidRPr="00E331A1">
              <w:rPr>
                <w:rFonts w:cs="Calibri"/>
                <w:color w:val="000000"/>
                <w:sz w:val="16"/>
                <w:szCs w:val="16"/>
              </w:rPr>
              <w:t xml:space="preserve">RESPONSIBILITY_TYPE       </w:t>
            </w:r>
          </w:p>
        </w:tc>
        <w:tc>
          <w:tcPr>
            <w:tcW w:w="479" w:type="pct"/>
          </w:tcPr>
          <w:p w:rsidRPr="00E331A1" w:rsidR="00603773" w:rsidP="00603773" w:rsidRDefault="00603773" w14:paraId="387FF20F" w14:textId="2713EBC8">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603773" w:rsidP="00603773" w:rsidRDefault="00603773" w14:paraId="1F760D08" w14:textId="42CD36C9">
            <w:pPr>
              <w:keepLines/>
              <w:spacing w:after="0" w:line="240" w:lineRule="auto"/>
              <w:jc w:val="both"/>
              <w:rPr>
                <w:rFonts w:cs="Calibri"/>
                <w:color w:val="000000"/>
                <w:sz w:val="16"/>
                <w:szCs w:val="16"/>
              </w:rPr>
            </w:pPr>
            <w:r w:rsidRPr="005537EC">
              <w:rPr>
                <w:rFonts w:cs="Calibri"/>
                <w:color w:val="000000"/>
                <w:sz w:val="16"/>
                <w:szCs w:val="16"/>
              </w:rPr>
              <w:t>Y</w:t>
            </w:r>
          </w:p>
        </w:tc>
        <w:tc>
          <w:tcPr>
            <w:tcW w:w="244" w:type="pct"/>
          </w:tcPr>
          <w:p w:rsidRPr="00E331A1" w:rsidR="00603773" w:rsidP="00603773" w:rsidRDefault="00603773" w14:paraId="0EDEAEBF"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0FE289C4" w14:textId="396D4BE0">
            <w:pPr>
              <w:keepLines/>
              <w:spacing w:after="0" w:line="240" w:lineRule="auto"/>
              <w:jc w:val="both"/>
              <w:rPr>
                <w:rFonts w:cs="Calibri"/>
                <w:color w:val="000000"/>
                <w:sz w:val="16"/>
                <w:szCs w:val="16"/>
              </w:rPr>
            </w:pPr>
            <w:r w:rsidRPr="00E331A1">
              <w:rPr>
                <w:rFonts w:cs="Calibri"/>
                <w:color w:val="000000"/>
                <w:sz w:val="16"/>
                <w:szCs w:val="16"/>
              </w:rPr>
              <w:t xml:space="preserve">RESPONSIBILITY_TYPE       </w:t>
            </w:r>
          </w:p>
        </w:tc>
        <w:tc>
          <w:tcPr>
            <w:tcW w:w="479" w:type="pct"/>
          </w:tcPr>
          <w:p w:rsidRPr="00E331A1" w:rsidR="00603773" w:rsidP="00603773" w:rsidRDefault="00603773" w14:paraId="00CBD669" w14:textId="3104B574">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920174" w:rsidR="00603773" w:rsidP="00603773" w:rsidRDefault="00603773" w14:paraId="26ED2215"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241525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4F011A0D"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7CEAE6BD" w14:textId="77777777">
        <w:trPr>
          <w:trHeight w:val="247"/>
        </w:trPr>
        <w:tc>
          <w:tcPr>
            <w:tcW w:w="197" w:type="pct"/>
          </w:tcPr>
          <w:p w:rsidRPr="00E331A1" w:rsidR="00603773" w:rsidP="00603773" w:rsidRDefault="00603773" w14:paraId="632CC5B4" w14:textId="77777777">
            <w:pPr>
              <w:keepLines/>
              <w:spacing w:after="0" w:line="240" w:lineRule="auto"/>
              <w:jc w:val="both"/>
              <w:rPr>
                <w:rFonts w:cs="Calibri"/>
                <w:color w:val="000000"/>
                <w:sz w:val="16"/>
                <w:szCs w:val="16"/>
              </w:rPr>
            </w:pPr>
            <w:r w:rsidRPr="00E331A1">
              <w:rPr>
                <w:rFonts w:cs="Calibri"/>
                <w:color w:val="000000"/>
                <w:sz w:val="16"/>
                <w:szCs w:val="16"/>
              </w:rPr>
              <w:t>9</w:t>
            </w:r>
          </w:p>
        </w:tc>
        <w:tc>
          <w:tcPr>
            <w:tcW w:w="692" w:type="pct"/>
          </w:tcPr>
          <w:p w:rsidRPr="00E331A1" w:rsidR="00603773" w:rsidP="00603773" w:rsidRDefault="00603773" w14:paraId="47A96BB9" w14:textId="61356C4F">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4996702C" w14:textId="42493218">
            <w:pPr>
              <w:keepLines/>
              <w:spacing w:after="0" w:line="240" w:lineRule="auto"/>
              <w:jc w:val="both"/>
              <w:rPr>
                <w:rFonts w:cs="Calibri"/>
                <w:color w:val="000000"/>
                <w:sz w:val="16"/>
                <w:szCs w:val="16"/>
              </w:rPr>
            </w:pPr>
            <w:r w:rsidRPr="00E331A1">
              <w:rPr>
                <w:rFonts w:cs="Calibri"/>
                <w:color w:val="000000"/>
                <w:sz w:val="16"/>
                <w:szCs w:val="16"/>
              </w:rPr>
              <w:t xml:space="preserve">PRIMARY_FLAG              </w:t>
            </w:r>
          </w:p>
        </w:tc>
        <w:tc>
          <w:tcPr>
            <w:tcW w:w="479" w:type="pct"/>
          </w:tcPr>
          <w:p w:rsidRPr="00E331A1" w:rsidR="00603773" w:rsidP="00603773" w:rsidRDefault="00603773" w14:paraId="2B5A2B44" w14:textId="0D13A5C7">
            <w:pPr>
              <w:keepLines/>
              <w:spacing w:after="0" w:line="240" w:lineRule="auto"/>
              <w:jc w:val="both"/>
              <w:rPr>
                <w:rFonts w:cs="Calibri"/>
                <w:color w:val="000000"/>
                <w:sz w:val="16"/>
                <w:szCs w:val="16"/>
              </w:rPr>
            </w:pPr>
            <w:r w:rsidRPr="00E331A1">
              <w:rPr>
                <w:rFonts w:cs="Calibri"/>
                <w:color w:val="000000"/>
                <w:sz w:val="16"/>
                <w:szCs w:val="16"/>
              </w:rPr>
              <w:t>VARCHAR2(1)</w:t>
            </w:r>
          </w:p>
        </w:tc>
        <w:tc>
          <w:tcPr>
            <w:tcW w:w="196" w:type="pct"/>
            <w:vAlign w:val="bottom"/>
          </w:tcPr>
          <w:p w:rsidRPr="00E331A1" w:rsidR="00603773" w:rsidP="00603773" w:rsidRDefault="00603773" w14:paraId="3D3A9D08" w14:textId="55BBA206">
            <w:pPr>
              <w:keepLines/>
              <w:spacing w:after="0" w:line="240" w:lineRule="auto"/>
              <w:jc w:val="both"/>
              <w:rPr>
                <w:rFonts w:cs="Calibri"/>
                <w:color w:val="000000"/>
                <w:sz w:val="16"/>
                <w:szCs w:val="16"/>
              </w:rPr>
            </w:pPr>
            <w:r w:rsidRPr="005537EC">
              <w:rPr>
                <w:rFonts w:cs="Calibri"/>
                <w:color w:val="000000"/>
                <w:sz w:val="16"/>
                <w:szCs w:val="16"/>
              </w:rPr>
              <w:t>Y</w:t>
            </w:r>
          </w:p>
        </w:tc>
        <w:tc>
          <w:tcPr>
            <w:tcW w:w="244" w:type="pct"/>
          </w:tcPr>
          <w:p w:rsidRPr="00E331A1" w:rsidR="00603773" w:rsidP="00603773" w:rsidRDefault="00603773" w14:paraId="0CA700C5"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7DD53644" w14:textId="1CB1FE42">
            <w:pPr>
              <w:keepLines/>
              <w:spacing w:after="0" w:line="240" w:lineRule="auto"/>
              <w:jc w:val="both"/>
              <w:rPr>
                <w:rFonts w:cs="Calibri"/>
                <w:color w:val="000000"/>
                <w:sz w:val="16"/>
                <w:szCs w:val="16"/>
              </w:rPr>
            </w:pPr>
            <w:r w:rsidRPr="00E331A1">
              <w:rPr>
                <w:rFonts w:cs="Calibri"/>
                <w:color w:val="000000"/>
                <w:sz w:val="16"/>
                <w:szCs w:val="16"/>
              </w:rPr>
              <w:t xml:space="preserve">PRIMARY_FLAG              </w:t>
            </w:r>
          </w:p>
        </w:tc>
        <w:tc>
          <w:tcPr>
            <w:tcW w:w="479" w:type="pct"/>
          </w:tcPr>
          <w:p w:rsidRPr="00E331A1" w:rsidR="00603773" w:rsidP="00603773" w:rsidRDefault="00603773" w14:paraId="778FD173" w14:textId="7373D8A7">
            <w:pPr>
              <w:keepLines/>
              <w:spacing w:after="0" w:line="240" w:lineRule="auto"/>
              <w:jc w:val="both"/>
              <w:rPr>
                <w:rFonts w:cs="Calibri"/>
                <w:color w:val="000000"/>
                <w:sz w:val="16"/>
                <w:szCs w:val="16"/>
              </w:rPr>
            </w:pPr>
            <w:r w:rsidRPr="00E331A1">
              <w:rPr>
                <w:rFonts w:cs="Calibri"/>
                <w:color w:val="000000"/>
                <w:sz w:val="16"/>
                <w:szCs w:val="16"/>
              </w:rPr>
              <w:t>VARCHAR2(1)</w:t>
            </w:r>
          </w:p>
        </w:tc>
        <w:tc>
          <w:tcPr>
            <w:tcW w:w="246" w:type="pct"/>
          </w:tcPr>
          <w:p w:rsidRPr="00920174" w:rsidR="00603773" w:rsidP="00603773" w:rsidRDefault="00603773" w14:paraId="636327A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6DF43941"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4D4576C9"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1B5A36C"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5AA2EC2D" w14:textId="77777777">
            <w:pPr>
              <w:keepLines/>
              <w:spacing w:after="0" w:line="240" w:lineRule="auto"/>
              <w:jc w:val="both"/>
              <w:rPr>
                <w:rFonts w:cs="Calibri"/>
                <w:color w:val="000000"/>
                <w:sz w:val="16"/>
                <w:szCs w:val="16"/>
              </w:rPr>
            </w:pPr>
            <w:r w:rsidRPr="00E331A1">
              <w:rPr>
                <w:rFonts w:cs="Calibri"/>
                <w:color w:val="000000"/>
                <w:sz w:val="16"/>
                <w:szCs w:val="16"/>
              </w:rPr>
              <w:t>10</w:t>
            </w:r>
          </w:p>
        </w:tc>
        <w:tc>
          <w:tcPr>
            <w:tcW w:w="692" w:type="pct"/>
          </w:tcPr>
          <w:p w:rsidRPr="00E331A1" w:rsidR="00603773" w:rsidP="00603773" w:rsidRDefault="00603773" w14:paraId="374B5C94" w14:textId="598900D8">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612B78A0" w14:textId="45CB7BB7">
            <w:pPr>
              <w:keepLines/>
              <w:spacing w:after="0" w:line="240" w:lineRule="auto"/>
              <w:jc w:val="both"/>
              <w:rPr>
                <w:rFonts w:cs="Calibri"/>
                <w:color w:val="000000"/>
                <w:sz w:val="16"/>
                <w:szCs w:val="16"/>
              </w:rPr>
            </w:pPr>
            <w:r w:rsidRPr="00E331A1">
              <w:rPr>
                <w:rFonts w:cs="Calibri"/>
                <w:color w:val="000000"/>
                <w:sz w:val="16"/>
                <w:szCs w:val="16"/>
              </w:rPr>
              <w:t xml:space="preserve">ATTRIBUTE_CATEGORY        </w:t>
            </w:r>
          </w:p>
        </w:tc>
        <w:tc>
          <w:tcPr>
            <w:tcW w:w="479" w:type="pct"/>
          </w:tcPr>
          <w:p w:rsidRPr="00E331A1" w:rsidR="00603773" w:rsidP="00603773" w:rsidRDefault="00603773" w14:paraId="5BBF6A50" w14:textId="2A55ECB4">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603773" w:rsidP="00603773" w:rsidRDefault="00603773" w14:paraId="595E773F" w14:textId="1A439454">
            <w:pPr>
              <w:keepLines/>
              <w:spacing w:after="0" w:line="240" w:lineRule="auto"/>
              <w:jc w:val="both"/>
              <w:rPr>
                <w:rFonts w:cs="Calibri"/>
                <w:color w:val="000000"/>
                <w:sz w:val="16"/>
                <w:szCs w:val="16"/>
              </w:rPr>
            </w:pPr>
            <w:r w:rsidRPr="005537EC">
              <w:rPr>
                <w:rFonts w:cs="Calibri"/>
                <w:color w:val="000000"/>
                <w:sz w:val="16"/>
                <w:szCs w:val="16"/>
              </w:rPr>
              <w:t>Y</w:t>
            </w:r>
          </w:p>
        </w:tc>
        <w:tc>
          <w:tcPr>
            <w:tcW w:w="244" w:type="pct"/>
          </w:tcPr>
          <w:p w:rsidRPr="00E331A1" w:rsidR="00603773" w:rsidP="00603773" w:rsidRDefault="00603773" w14:paraId="18119337"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75496AF6" w14:textId="3E4B8517">
            <w:pPr>
              <w:keepLines/>
              <w:spacing w:after="0" w:line="240" w:lineRule="auto"/>
              <w:jc w:val="both"/>
              <w:rPr>
                <w:rFonts w:cs="Calibri"/>
                <w:color w:val="000000"/>
                <w:sz w:val="16"/>
                <w:szCs w:val="16"/>
              </w:rPr>
            </w:pPr>
            <w:r w:rsidRPr="00E331A1">
              <w:rPr>
                <w:rFonts w:cs="Calibri"/>
                <w:color w:val="000000"/>
                <w:sz w:val="16"/>
                <w:szCs w:val="16"/>
              </w:rPr>
              <w:t xml:space="preserve">ATTRIBUTE_CATEGORY        </w:t>
            </w:r>
          </w:p>
        </w:tc>
        <w:tc>
          <w:tcPr>
            <w:tcW w:w="479" w:type="pct"/>
          </w:tcPr>
          <w:p w:rsidRPr="00E331A1" w:rsidR="00603773" w:rsidP="00603773" w:rsidRDefault="00603773" w14:paraId="1C99523C" w14:textId="723D9819">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920174" w:rsidR="00603773" w:rsidP="00603773" w:rsidRDefault="00603773" w14:paraId="40F48CC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0CA9FD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862CF3F"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2E6DF1C6" w14:textId="77777777">
        <w:trPr>
          <w:trHeight w:val="247"/>
        </w:trPr>
        <w:tc>
          <w:tcPr>
            <w:tcW w:w="197" w:type="pct"/>
          </w:tcPr>
          <w:p w:rsidRPr="00E331A1" w:rsidR="00603773" w:rsidP="00603773" w:rsidRDefault="00603773" w14:paraId="304B04BB" w14:textId="77777777">
            <w:pPr>
              <w:keepLines/>
              <w:spacing w:after="0" w:line="240" w:lineRule="auto"/>
              <w:jc w:val="both"/>
              <w:rPr>
                <w:rFonts w:cs="Calibri"/>
                <w:color w:val="000000"/>
                <w:sz w:val="16"/>
                <w:szCs w:val="16"/>
              </w:rPr>
            </w:pPr>
            <w:r w:rsidRPr="00E331A1">
              <w:rPr>
                <w:rFonts w:cs="Calibri"/>
                <w:color w:val="000000"/>
                <w:sz w:val="16"/>
                <w:szCs w:val="16"/>
              </w:rPr>
              <w:t>11</w:t>
            </w:r>
          </w:p>
        </w:tc>
        <w:tc>
          <w:tcPr>
            <w:tcW w:w="692" w:type="pct"/>
          </w:tcPr>
          <w:p w:rsidRPr="00E331A1" w:rsidR="00603773" w:rsidP="00603773" w:rsidRDefault="00603773" w14:paraId="49015101" w14:textId="77F24438">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528D6064" w14:textId="3D668B55">
            <w:pPr>
              <w:keepLines/>
              <w:spacing w:after="0" w:line="240" w:lineRule="auto"/>
              <w:jc w:val="both"/>
              <w:rPr>
                <w:rFonts w:cs="Calibri"/>
                <w:color w:val="000000"/>
                <w:sz w:val="16"/>
                <w:szCs w:val="16"/>
              </w:rPr>
            </w:pPr>
            <w:r w:rsidRPr="00E331A1">
              <w:rPr>
                <w:rFonts w:cs="Calibri"/>
                <w:color w:val="000000"/>
                <w:sz w:val="16"/>
                <w:szCs w:val="16"/>
              </w:rPr>
              <w:t xml:space="preserve">ATTRIBUTE1                </w:t>
            </w:r>
          </w:p>
        </w:tc>
        <w:tc>
          <w:tcPr>
            <w:tcW w:w="479" w:type="pct"/>
          </w:tcPr>
          <w:p w:rsidRPr="00E331A1" w:rsidR="00603773" w:rsidP="00603773" w:rsidRDefault="00603773" w14:paraId="14B7ABAE" w14:textId="21FC22D5">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6541F366" w14:textId="2D9E0D52">
            <w:pPr>
              <w:keepLines/>
              <w:spacing w:after="0" w:line="240" w:lineRule="auto"/>
              <w:jc w:val="both"/>
              <w:rPr>
                <w:rFonts w:cs="Calibri"/>
                <w:color w:val="000000"/>
                <w:sz w:val="16"/>
                <w:szCs w:val="16"/>
              </w:rPr>
            </w:pPr>
            <w:r w:rsidRPr="005537EC">
              <w:rPr>
                <w:rFonts w:cs="Calibri"/>
                <w:color w:val="000000"/>
                <w:sz w:val="16"/>
                <w:szCs w:val="16"/>
              </w:rPr>
              <w:t>Y</w:t>
            </w:r>
          </w:p>
        </w:tc>
        <w:tc>
          <w:tcPr>
            <w:tcW w:w="244" w:type="pct"/>
          </w:tcPr>
          <w:p w:rsidRPr="00E331A1" w:rsidR="00603773" w:rsidP="00603773" w:rsidRDefault="00603773" w14:paraId="2E236AF2"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1FCA860E" w14:textId="4000E1A1">
            <w:pPr>
              <w:keepLines/>
              <w:spacing w:after="0" w:line="240" w:lineRule="auto"/>
              <w:jc w:val="both"/>
              <w:rPr>
                <w:rFonts w:cs="Calibri"/>
                <w:color w:val="000000"/>
                <w:sz w:val="16"/>
                <w:szCs w:val="16"/>
              </w:rPr>
            </w:pPr>
            <w:r w:rsidRPr="00E331A1">
              <w:rPr>
                <w:rFonts w:cs="Calibri"/>
                <w:color w:val="000000"/>
                <w:sz w:val="16"/>
                <w:szCs w:val="16"/>
              </w:rPr>
              <w:t xml:space="preserve">ATTRIBUTE1                </w:t>
            </w:r>
          </w:p>
        </w:tc>
        <w:tc>
          <w:tcPr>
            <w:tcW w:w="479" w:type="pct"/>
          </w:tcPr>
          <w:p w:rsidRPr="00E331A1" w:rsidR="00603773" w:rsidP="00603773" w:rsidRDefault="00603773" w14:paraId="37858D25" w14:textId="7CDCC2B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198497EA"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EC4ACD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A26D2B3"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2A13CC2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4AE0FD1D" w14:textId="77777777">
            <w:pPr>
              <w:keepLines/>
              <w:spacing w:after="0" w:line="240" w:lineRule="auto"/>
              <w:jc w:val="both"/>
              <w:rPr>
                <w:rFonts w:cs="Calibri"/>
                <w:color w:val="000000"/>
                <w:sz w:val="16"/>
                <w:szCs w:val="16"/>
              </w:rPr>
            </w:pPr>
            <w:r w:rsidRPr="00E331A1">
              <w:rPr>
                <w:rFonts w:cs="Calibri"/>
                <w:color w:val="000000"/>
                <w:sz w:val="16"/>
                <w:szCs w:val="16"/>
              </w:rPr>
              <w:t>12</w:t>
            </w:r>
          </w:p>
        </w:tc>
        <w:tc>
          <w:tcPr>
            <w:tcW w:w="692" w:type="pct"/>
          </w:tcPr>
          <w:p w:rsidRPr="00E331A1" w:rsidR="00603773" w:rsidP="00603773" w:rsidRDefault="00603773" w14:paraId="345B269D" w14:textId="24300BCF">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27E53026" w14:textId="60D10EE2">
            <w:pPr>
              <w:keepLines/>
              <w:spacing w:after="0" w:line="240" w:lineRule="auto"/>
              <w:jc w:val="both"/>
              <w:rPr>
                <w:rFonts w:cs="Calibri"/>
                <w:color w:val="000000"/>
                <w:sz w:val="16"/>
                <w:szCs w:val="16"/>
              </w:rPr>
            </w:pPr>
            <w:r w:rsidRPr="00E331A1">
              <w:rPr>
                <w:rFonts w:cs="Calibri"/>
                <w:color w:val="000000"/>
                <w:sz w:val="16"/>
                <w:szCs w:val="16"/>
              </w:rPr>
              <w:t xml:space="preserve">ATTRIBUTE2                </w:t>
            </w:r>
          </w:p>
        </w:tc>
        <w:tc>
          <w:tcPr>
            <w:tcW w:w="479" w:type="pct"/>
          </w:tcPr>
          <w:p w:rsidRPr="00E331A1" w:rsidR="00603773" w:rsidP="00603773" w:rsidRDefault="00603773" w14:paraId="1E74F6DA" w14:textId="4F34D535">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082EC2E5" w14:textId="2371BC1C">
            <w:pPr>
              <w:keepLines/>
              <w:spacing w:after="0" w:line="240" w:lineRule="auto"/>
              <w:jc w:val="both"/>
              <w:rPr>
                <w:rFonts w:cs="Calibri"/>
                <w:color w:val="000000"/>
                <w:sz w:val="16"/>
                <w:szCs w:val="16"/>
              </w:rPr>
            </w:pPr>
            <w:r w:rsidRPr="005537EC">
              <w:rPr>
                <w:rFonts w:cs="Calibri"/>
                <w:color w:val="000000"/>
                <w:sz w:val="16"/>
                <w:szCs w:val="16"/>
              </w:rPr>
              <w:t>Y</w:t>
            </w:r>
          </w:p>
        </w:tc>
        <w:tc>
          <w:tcPr>
            <w:tcW w:w="244" w:type="pct"/>
          </w:tcPr>
          <w:p w:rsidRPr="00E331A1" w:rsidR="00603773" w:rsidP="00603773" w:rsidRDefault="00603773" w14:paraId="04F7796D"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24FA00D9" w14:textId="3C26CF88">
            <w:pPr>
              <w:keepLines/>
              <w:spacing w:after="0" w:line="240" w:lineRule="auto"/>
              <w:jc w:val="both"/>
              <w:rPr>
                <w:rFonts w:cs="Calibri"/>
                <w:color w:val="000000"/>
                <w:sz w:val="16"/>
                <w:szCs w:val="16"/>
              </w:rPr>
            </w:pPr>
            <w:r w:rsidRPr="00E331A1">
              <w:rPr>
                <w:rFonts w:cs="Calibri"/>
                <w:color w:val="000000"/>
                <w:sz w:val="16"/>
                <w:szCs w:val="16"/>
              </w:rPr>
              <w:t xml:space="preserve">ATTRIBUTE2                </w:t>
            </w:r>
          </w:p>
        </w:tc>
        <w:tc>
          <w:tcPr>
            <w:tcW w:w="479" w:type="pct"/>
          </w:tcPr>
          <w:p w:rsidRPr="00E331A1" w:rsidR="00603773" w:rsidP="00603773" w:rsidRDefault="00603773" w14:paraId="25FF4BCB" w14:textId="37F4615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4E0B5EBF"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53EA17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6EC581DC"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1EFC612B" w14:textId="77777777">
        <w:trPr>
          <w:trHeight w:val="247"/>
        </w:trPr>
        <w:tc>
          <w:tcPr>
            <w:tcW w:w="197" w:type="pct"/>
          </w:tcPr>
          <w:p w:rsidRPr="00E331A1" w:rsidR="00603773" w:rsidP="00603773" w:rsidRDefault="00603773" w14:paraId="548B0DE4" w14:textId="77777777">
            <w:pPr>
              <w:keepLines/>
              <w:spacing w:after="0" w:line="240" w:lineRule="auto"/>
              <w:jc w:val="both"/>
              <w:rPr>
                <w:rFonts w:cs="Calibri"/>
                <w:color w:val="000000"/>
                <w:sz w:val="16"/>
                <w:szCs w:val="16"/>
              </w:rPr>
            </w:pPr>
            <w:r w:rsidRPr="00E331A1">
              <w:rPr>
                <w:rFonts w:cs="Calibri"/>
                <w:color w:val="000000"/>
                <w:sz w:val="16"/>
                <w:szCs w:val="16"/>
              </w:rPr>
              <w:t>13</w:t>
            </w:r>
          </w:p>
        </w:tc>
        <w:tc>
          <w:tcPr>
            <w:tcW w:w="692" w:type="pct"/>
          </w:tcPr>
          <w:p w:rsidRPr="00E331A1" w:rsidR="00603773" w:rsidP="00603773" w:rsidRDefault="00603773" w14:paraId="75A0BFFD" w14:textId="6241DA97">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32F236C9" w14:textId="38E43BAE">
            <w:pPr>
              <w:keepLines/>
              <w:spacing w:after="0" w:line="240" w:lineRule="auto"/>
              <w:jc w:val="both"/>
              <w:rPr>
                <w:rFonts w:cs="Calibri"/>
                <w:color w:val="000000"/>
                <w:sz w:val="16"/>
                <w:szCs w:val="16"/>
              </w:rPr>
            </w:pPr>
            <w:r w:rsidRPr="00E331A1">
              <w:rPr>
                <w:rFonts w:cs="Calibri"/>
                <w:color w:val="000000"/>
                <w:sz w:val="16"/>
                <w:szCs w:val="16"/>
              </w:rPr>
              <w:t xml:space="preserve">ATTRIBUTE3                </w:t>
            </w:r>
          </w:p>
        </w:tc>
        <w:tc>
          <w:tcPr>
            <w:tcW w:w="479" w:type="pct"/>
          </w:tcPr>
          <w:p w:rsidRPr="00E331A1" w:rsidR="00603773" w:rsidP="00603773" w:rsidRDefault="00603773" w14:paraId="112C89D3" w14:textId="26D24B7E">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74B01E18" w14:textId="5D4A5649">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237F72A3"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6B5D8AB0" w14:textId="3547CECE">
            <w:pPr>
              <w:keepLines/>
              <w:spacing w:after="0" w:line="240" w:lineRule="auto"/>
              <w:jc w:val="both"/>
              <w:rPr>
                <w:rFonts w:cs="Calibri"/>
                <w:color w:val="000000"/>
                <w:sz w:val="16"/>
                <w:szCs w:val="16"/>
              </w:rPr>
            </w:pPr>
            <w:r w:rsidRPr="00E331A1">
              <w:rPr>
                <w:rFonts w:cs="Calibri"/>
                <w:color w:val="000000"/>
                <w:sz w:val="16"/>
                <w:szCs w:val="16"/>
              </w:rPr>
              <w:t xml:space="preserve">ATTRIBUTE3                </w:t>
            </w:r>
          </w:p>
        </w:tc>
        <w:tc>
          <w:tcPr>
            <w:tcW w:w="479" w:type="pct"/>
          </w:tcPr>
          <w:p w:rsidRPr="00E331A1" w:rsidR="00603773" w:rsidP="00603773" w:rsidRDefault="00603773" w14:paraId="7E9E79F8" w14:textId="1ED57A26">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20BA1F0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1F43F8E0"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0DAF73DB"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66ED14B"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53286278" w14:textId="77777777">
            <w:pPr>
              <w:keepLines/>
              <w:spacing w:after="0" w:line="240" w:lineRule="auto"/>
              <w:jc w:val="both"/>
              <w:rPr>
                <w:rFonts w:cs="Calibri"/>
                <w:color w:val="000000"/>
                <w:sz w:val="16"/>
                <w:szCs w:val="16"/>
              </w:rPr>
            </w:pPr>
            <w:r w:rsidRPr="00E331A1">
              <w:rPr>
                <w:rFonts w:cs="Calibri"/>
                <w:color w:val="000000"/>
                <w:sz w:val="16"/>
                <w:szCs w:val="16"/>
              </w:rPr>
              <w:t>14</w:t>
            </w:r>
          </w:p>
        </w:tc>
        <w:tc>
          <w:tcPr>
            <w:tcW w:w="692" w:type="pct"/>
          </w:tcPr>
          <w:p w:rsidRPr="00E331A1" w:rsidR="00603773" w:rsidP="00603773" w:rsidRDefault="00603773" w14:paraId="4F568A1B" w14:textId="136BBD42">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45FD18F5" w14:textId="6CA6ECF9">
            <w:pPr>
              <w:keepLines/>
              <w:spacing w:after="0" w:line="240" w:lineRule="auto"/>
              <w:jc w:val="both"/>
              <w:rPr>
                <w:rFonts w:cs="Calibri"/>
                <w:color w:val="000000"/>
                <w:sz w:val="16"/>
                <w:szCs w:val="16"/>
              </w:rPr>
            </w:pPr>
            <w:r w:rsidRPr="00E331A1">
              <w:rPr>
                <w:rFonts w:cs="Calibri"/>
                <w:color w:val="000000"/>
                <w:sz w:val="16"/>
                <w:szCs w:val="16"/>
              </w:rPr>
              <w:t xml:space="preserve">ATTRIBUTE4                </w:t>
            </w:r>
          </w:p>
        </w:tc>
        <w:tc>
          <w:tcPr>
            <w:tcW w:w="479" w:type="pct"/>
          </w:tcPr>
          <w:p w:rsidRPr="00E331A1" w:rsidR="00603773" w:rsidP="00603773" w:rsidRDefault="00603773" w14:paraId="19B33F1B" w14:textId="5ADE023E">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0C88A8F5" w14:textId="07DD1FBD">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71C670AE"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64DDAD75" w14:textId="7EBBB7F4">
            <w:pPr>
              <w:keepLines/>
              <w:spacing w:after="0" w:line="240" w:lineRule="auto"/>
              <w:jc w:val="both"/>
              <w:rPr>
                <w:rFonts w:cs="Calibri"/>
                <w:color w:val="000000"/>
                <w:sz w:val="16"/>
                <w:szCs w:val="16"/>
              </w:rPr>
            </w:pPr>
            <w:r w:rsidRPr="00E331A1">
              <w:rPr>
                <w:rFonts w:cs="Calibri"/>
                <w:color w:val="000000"/>
                <w:sz w:val="16"/>
                <w:szCs w:val="16"/>
              </w:rPr>
              <w:t xml:space="preserve">ATTRIBUTE4                </w:t>
            </w:r>
          </w:p>
        </w:tc>
        <w:tc>
          <w:tcPr>
            <w:tcW w:w="479" w:type="pct"/>
          </w:tcPr>
          <w:p w:rsidRPr="00E331A1" w:rsidR="00603773" w:rsidP="00603773" w:rsidRDefault="00603773" w14:paraId="27545139" w14:textId="028CF5A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68BCCAE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DBFE50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5C29F87"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3A02E7C8" w14:textId="77777777">
        <w:trPr>
          <w:trHeight w:val="247"/>
        </w:trPr>
        <w:tc>
          <w:tcPr>
            <w:tcW w:w="197" w:type="pct"/>
          </w:tcPr>
          <w:p w:rsidRPr="00E331A1" w:rsidR="00603773" w:rsidP="00603773" w:rsidRDefault="00603773" w14:paraId="645FD627" w14:textId="77777777">
            <w:pPr>
              <w:keepLines/>
              <w:spacing w:after="0" w:line="240" w:lineRule="auto"/>
              <w:jc w:val="both"/>
              <w:rPr>
                <w:rFonts w:cs="Calibri"/>
                <w:color w:val="000000"/>
                <w:sz w:val="16"/>
                <w:szCs w:val="16"/>
              </w:rPr>
            </w:pPr>
            <w:r w:rsidRPr="00E331A1">
              <w:rPr>
                <w:rFonts w:cs="Calibri"/>
                <w:color w:val="000000"/>
                <w:sz w:val="16"/>
                <w:szCs w:val="16"/>
              </w:rPr>
              <w:t>15</w:t>
            </w:r>
          </w:p>
        </w:tc>
        <w:tc>
          <w:tcPr>
            <w:tcW w:w="692" w:type="pct"/>
          </w:tcPr>
          <w:p w:rsidRPr="00E331A1" w:rsidR="00603773" w:rsidP="00603773" w:rsidRDefault="00603773" w14:paraId="4BA780F1" w14:textId="27483DC2">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740A712B" w14:textId="1208F30C">
            <w:pPr>
              <w:keepLines/>
              <w:spacing w:after="0" w:line="240" w:lineRule="auto"/>
              <w:jc w:val="both"/>
              <w:rPr>
                <w:rFonts w:cs="Calibri"/>
                <w:color w:val="000000"/>
                <w:sz w:val="16"/>
                <w:szCs w:val="16"/>
              </w:rPr>
            </w:pPr>
            <w:r w:rsidRPr="00E331A1">
              <w:rPr>
                <w:rFonts w:cs="Calibri"/>
                <w:color w:val="000000"/>
                <w:sz w:val="16"/>
                <w:szCs w:val="16"/>
              </w:rPr>
              <w:t xml:space="preserve">ATTRIBUTE5                </w:t>
            </w:r>
          </w:p>
        </w:tc>
        <w:tc>
          <w:tcPr>
            <w:tcW w:w="479" w:type="pct"/>
          </w:tcPr>
          <w:p w:rsidRPr="00E331A1" w:rsidR="00603773" w:rsidP="00603773" w:rsidRDefault="00603773" w14:paraId="4FA473BC" w14:textId="7C60C3C2">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72F8C989" w14:textId="49175ABE">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4D588F98"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598999C0" w14:textId="74B9557E">
            <w:pPr>
              <w:keepLines/>
              <w:spacing w:after="0" w:line="240" w:lineRule="auto"/>
              <w:jc w:val="both"/>
              <w:rPr>
                <w:rFonts w:cs="Calibri"/>
                <w:color w:val="000000"/>
                <w:sz w:val="16"/>
                <w:szCs w:val="16"/>
              </w:rPr>
            </w:pPr>
            <w:r w:rsidRPr="00E331A1">
              <w:rPr>
                <w:rFonts w:cs="Calibri"/>
                <w:color w:val="000000"/>
                <w:sz w:val="16"/>
                <w:szCs w:val="16"/>
              </w:rPr>
              <w:t xml:space="preserve">ATTRIBUTE5                </w:t>
            </w:r>
          </w:p>
        </w:tc>
        <w:tc>
          <w:tcPr>
            <w:tcW w:w="479" w:type="pct"/>
          </w:tcPr>
          <w:p w:rsidRPr="00E331A1" w:rsidR="00603773" w:rsidP="00603773" w:rsidRDefault="00603773" w14:paraId="0EDC4B4C" w14:textId="0511C1B5">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34414F5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488DA74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D5827FC"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D1E8730"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1C82B99A" w14:textId="77777777">
            <w:pPr>
              <w:keepLines/>
              <w:spacing w:after="0" w:line="240" w:lineRule="auto"/>
              <w:jc w:val="both"/>
              <w:rPr>
                <w:rFonts w:cs="Calibri"/>
                <w:color w:val="000000"/>
                <w:sz w:val="16"/>
                <w:szCs w:val="16"/>
              </w:rPr>
            </w:pPr>
            <w:r w:rsidRPr="00E331A1">
              <w:rPr>
                <w:rFonts w:cs="Calibri"/>
                <w:color w:val="000000"/>
                <w:sz w:val="16"/>
                <w:szCs w:val="16"/>
              </w:rPr>
              <w:t>16</w:t>
            </w:r>
          </w:p>
        </w:tc>
        <w:tc>
          <w:tcPr>
            <w:tcW w:w="692" w:type="pct"/>
          </w:tcPr>
          <w:p w:rsidRPr="00E331A1" w:rsidR="00603773" w:rsidP="00603773" w:rsidRDefault="00603773" w14:paraId="5E170988" w14:textId="1975F879">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34D59646" w14:textId="2742F6B8">
            <w:pPr>
              <w:keepLines/>
              <w:spacing w:after="0" w:line="240" w:lineRule="auto"/>
              <w:jc w:val="both"/>
              <w:rPr>
                <w:rFonts w:cs="Calibri"/>
                <w:color w:val="000000"/>
                <w:sz w:val="16"/>
                <w:szCs w:val="16"/>
              </w:rPr>
            </w:pPr>
            <w:r w:rsidRPr="00E331A1">
              <w:rPr>
                <w:rFonts w:cs="Calibri"/>
                <w:color w:val="000000"/>
                <w:sz w:val="16"/>
                <w:szCs w:val="16"/>
              </w:rPr>
              <w:t xml:space="preserve">ATTRIBUTE6                </w:t>
            </w:r>
          </w:p>
        </w:tc>
        <w:tc>
          <w:tcPr>
            <w:tcW w:w="479" w:type="pct"/>
          </w:tcPr>
          <w:p w:rsidRPr="00E331A1" w:rsidR="00603773" w:rsidP="00603773" w:rsidRDefault="00603773" w14:paraId="00F2DC8A" w14:textId="4EFFB374">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00035D33" w14:textId="200116FF">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1C1B1073"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5552BD1D" w14:textId="1540FBC6">
            <w:pPr>
              <w:keepLines/>
              <w:spacing w:after="0" w:line="240" w:lineRule="auto"/>
              <w:jc w:val="both"/>
              <w:rPr>
                <w:rFonts w:cs="Calibri"/>
                <w:color w:val="000000"/>
                <w:sz w:val="16"/>
                <w:szCs w:val="16"/>
              </w:rPr>
            </w:pPr>
            <w:r w:rsidRPr="00E331A1">
              <w:rPr>
                <w:rFonts w:cs="Calibri"/>
                <w:color w:val="000000"/>
                <w:sz w:val="16"/>
                <w:szCs w:val="16"/>
              </w:rPr>
              <w:t xml:space="preserve">ATTRIBUTE6                </w:t>
            </w:r>
          </w:p>
        </w:tc>
        <w:tc>
          <w:tcPr>
            <w:tcW w:w="479" w:type="pct"/>
          </w:tcPr>
          <w:p w:rsidRPr="00E331A1" w:rsidR="00603773" w:rsidP="00603773" w:rsidRDefault="00603773" w14:paraId="622DF154" w14:textId="7907853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178FFDA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A02DD3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AED4FE3"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177EEF70" w14:textId="77777777">
        <w:trPr>
          <w:trHeight w:val="247"/>
        </w:trPr>
        <w:tc>
          <w:tcPr>
            <w:tcW w:w="197" w:type="pct"/>
          </w:tcPr>
          <w:p w:rsidRPr="00E331A1" w:rsidR="00603773" w:rsidP="00603773" w:rsidRDefault="00603773" w14:paraId="47352077" w14:textId="77777777">
            <w:pPr>
              <w:keepLines/>
              <w:spacing w:after="0" w:line="240" w:lineRule="auto"/>
              <w:jc w:val="both"/>
              <w:rPr>
                <w:rFonts w:cs="Calibri"/>
                <w:color w:val="000000"/>
                <w:sz w:val="16"/>
                <w:szCs w:val="16"/>
              </w:rPr>
            </w:pPr>
            <w:r w:rsidRPr="00E331A1">
              <w:rPr>
                <w:rFonts w:cs="Calibri"/>
                <w:color w:val="000000"/>
                <w:sz w:val="16"/>
                <w:szCs w:val="16"/>
              </w:rPr>
              <w:t>17</w:t>
            </w:r>
          </w:p>
        </w:tc>
        <w:tc>
          <w:tcPr>
            <w:tcW w:w="692" w:type="pct"/>
          </w:tcPr>
          <w:p w:rsidRPr="00E331A1" w:rsidR="00603773" w:rsidP="00603773" w:rsidRDefault="00603773" w14:paraId="5C2B61F3" w14:textId="5DC9E7E3">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075996A0" w14:textId="42945556">
            <w:pPr>
              <w:keepLines/>
              <w:spacing w:after="0" w:line="240" w:lineRule="auto"/>
              <w:jc w:val="both"/>
              <w:rPr>
                <w:rFonts w:cs="Calibri"/>
                <w:color w:val="000000"/>
                <w:sz w:val="16"/>
                <w:szCs w:val="16"/>
              </w:rPr>
            </w:pPr>
            <w:r w:rsidRPr="00E331A1">
              <w:rPr>
                <w:rFonts w:cs="Calibri"/>
                <w:color w:val="000000"/>
                <w:sz w:val="16"/>
                <w:szCs w:val="16"/>
              </w:rPr>
              <w:t xml:space="preserve">ATTRIBUTE7                </w:t>
            </w:r>
          </w:p>
        </w:tc>
        <w:tc>
          <w:tcPr>
            <w:tcW w:w="479" w:type="pct"/>
          </w:tcPr>
          <w:p w:rsidRPr="00E331A1" w:rsidR="00603773" w:rsidP="00603773" w:rsidRDefault="00603773" w14:paraId="12F42875" w14:textId="4F9AA92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3BC0CA0D" w14:textId="64DC04A9">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6E141B61"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146B3D18" w14:textId="308D6D5D">
            <w:pPr>
              <w:keepLines/>
              <w:spacing w:after="0" w:line="240" w:lineRule="auto"/>
              <w:jc w:val="both"/>
              <w:rPr>
                <w:rFonts w:cs="Calibri"/>
                <w:color w:val="000000"/>
                <w:sz w:val="16"/>
                <w:szCs w:val="16"/>
              </w:rPr>
            </w:pPr>
            <w:r w:rsidRPr="00E331A1">
              <w:rPr>
                <w:rFonts w:cs="Calibri"/>
                <w:color w:val="000000"/>
                <w:sz w:val="16"/>
                <w:szCs w:val="16"/>
              </w:rPr>
              <w:t xml:space="preserve">ATTRIBUTE7                </w:t>
            </w:r>
          </w:p>
        </w:tc>
        <w:tc>
          <w:tcPr>
            <w:tcW w:w="479" w:type="pct"/>
          </w:tcPr>
          <w:p w:rsidRPr="00E331A1" w:rsidR="00603773" w:rsidP="00603773" w:rsidRDefault="00603773" w14:paraId="71138813" w14:textId="3CA9440E">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1558304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33FB7B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6E78486A"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561EA083"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7BB468EF" w14:textId="77777777">
            <w:pPr>
              <w:keepLines/>
              <w:spacing w:after="0" w:line="240" w:lineRule="auto"/>
              <w:jc w:val="both"/>
              <w:rPr>
                <w:rFonts w:cs="Calibri"/>
                <w:color w:val="000000"/>
                <w:sz w:val="16"/>
                <w:szCs w:val="16"/>
              </w:rPr>
            </w:pPr>
            <w:r w:rsidRPr="00E331A1">
              <w:rPr>
                <w:rFonts w:cs="Calibri"/>
                <w:color w:val="000000"/>
                <w:sz w:val="16"/>
                <w:szCs w:val="16"/>
              </w:rPr>
              <w:t>18</w:t>
            </w:r>
          </w:p>
        </w:tc>
        <w:tc>
          <w:tcPr>
            <w:tcW w:w="692" w:type="pct"/>
          </w:tcPr>
          <w:p w:rsidRPr="00E331A1" w:rsidR="00603773" w:rsidP="00603773" w:rsidRDefault="00603773" w14:paraId="532AA371" w14:textId="25D1D691">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25CD0164" w14:textId="7B58CA28">
            <w:pPr>
              <w:keepLines/>
              <w:spacing w:after="0" w:line="240" w:lineRule="auto"/>
              <w:jc w:val="both"/>
              <w:rPr>
                <w:rFonts w:cs="Calibri"/>
                <w:color w:val="000000"/>
                <w:sz w:val="16"/>
                <w:szCs w:val="16"/>
              </w:rPr>
            </w:pPr>
            <w:r w:rsidRPr="00E331A1">
              <w:rPr>
                <w:rFonts w:cs="Calibri"/>
                <w:color w:val="000000"/>
                <w:sz w:val="16"/>
                <w:szCs w:val="16"/>
              </w:rPr>
              <w:t xml:space="preserve">ATTRIBUTE8                </w:t>
            </w:r>
          </w:p>
        </w:tc>
        <w:tc>
          <w:tcPr>
            <w:tcW w:w="479" w:type="pct"/>
          </w:tcPr>
          <w:p w:rsidRPr="00E331A1" w:rsidR="00603773" w:rsidP="00603773" w:rsidRDefault="00603773" w14:paraId="44BB1CEA" w14:textId="1850642F">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595110B4" w14:textId="67ABA0EF">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15FA9F1D"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4AB6C738" w14:textId="44A49A90">
            <w:pPr>
              <w:keepLines/>
              <w:spacing w:after="0" w:line="240" w:lineRule="auto"/>
              <w:jc w:val="both"/>
              <w:rPr>
                <w:rFonts w:cs="Calibri"/>
                <w:color w:val="000000"/>
                <w:sz w:val="16"/>
                <w:szCs w:val="16"/>
              </w:rPr>
            </w:pPr>
            <w:r w:rsidRPr="00E331A1">
              <w:rPr>
                <w:rFonts w:cs="Calibri"/>
                <w:color w:val="000000"/>
                <w:sz w:val="16"/>
                <w:szCs w:val="16"/>
              </w:rPr>
              <w:t xml:space="preserve">ATTRIBUTE8                </w:t>
            </w:r>
          </w:p>
        </w:tc>
        <w:tc>
          <w:tcPr>
            <w:tcW w:w="479" w:type="pct"/>
          </w:tcPr>
          <w:p w:rsidRPr="00E331A1" w:rsidR="00603773" w:rsidP="00603773" w:rsidRDefault="00603773" w14:paraId="61058536" w14:textId="79CA591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2BD4489A"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9F2099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56606C6"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2CFD4BBE" w14:textId="77777777">
        <w:trPr>
          <w:trHeight w:val="247"/>
        </w:trPr>
        <w:tc>
          <w:tcPr>
            <w:tcW w:w="197" w:type="pct"/>
          </w:tcPr>
          <w:p w:rsidRPr="00E331A1" w:rsidR="00603773" w:rsidP="00603773" w:rsidRDefault="00603773" w14:paraId="70009F79" w14:textId="77777777">
            <w:pPr>
              <w:keepLines/>
              <w:spacing w:after="0" w:line="240" w:lineRule="auto"/>
              <w:jc w:val="both"/>
              <w:rPr>
                <w:rFonts w:cs="Calibri"/>
                <w:color w:val="000000"/>
                <w:sz w:val="16"/>
                <w:szCs w:val="16"/>
              </w:rPr>
            </w:pPr>
            <w:r w:rsidRPr="00E331A1">
              <w:rPr>
                <w:rFonts w:cs="Calibri"/>
                <w:color w:val="000000"/>
                <w:sz w:val="16"/>
                <w:szCs w:val="16"/>
              </w:rPr>
              <w:t>19</w:t>
            </w:r>
          </w:p>
        </w:tc>
        <w:tc>
          <w:tcPr>
            <w:tcW w:w="692" w:type="pct"/>
          </w:tcPr>
          <w:p w:rsidRPr="00E331A1" w:rsidR="00603773" w:rsidP="00603773" w:rsidRDefault="00603773" w14:paraId="62F2D5A6" w14:textId="7E21501D">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18FB2257" w14:textId="5F201818">
            <w:pPr>
              <w:keepLines/>
              <w:spacing w:after="0" w:line="240" w:lineRule="auto"/>
              <w:jc w:val="both"/>
              <w:rPr>
                <w:rFonts w:cs="Calibri"/>
                <w:color w:val="000000"/>
                <w:sz w:val="16"/>
                <w:szCs w:val="16"/>
              </w:rPr>
            </w:pPr>
            <w:r w:rsidRPr="00E331A1">
              <w:rPr>
                <w:rFonts w:cs="Calibri"/>
                <w:color w:val="000000"/>
                <w:sz w:val="16"/>
                <w:szCs w:val="16"/>
              </w:rPr>
              <w:t xml:space="preserve">ATTRIBUTE9                </w:t>
            </w:r>
          </w:p>
        </w:tc>
        <w:tc>
          <w:tcPr>
            <w:tcW w:w="479" w:type="pct"/>
          </w:tcPr>
          <w:p w:rsidRPr="00E331A1" w:rsidR="00603773" w:rsidP="00603773" w:rsidRDefault="00603773" w14:paraId="75611FB2" w14:textId="6D493352">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2A09E36E" w14:textId="3E49CCFD">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5866BEDD"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78B4FE32" w14:textId="62C955FF">
            <w:pPr>
              <w:keepLines/>
              <w:spacing w:after="0" w:line="240" w:lineRule="auto"/>
              <w:jc w:val="both"/>
              <w:rPr>
                <w:rFonts w:cs="Calibri"/>
                <w:color w:val="000000"/>
                <w:sz w:val="16"/>
                <w:szCs w:val="16"/>
              </w:rPr>
            </w:pPr>
            <w:r w:rsidRPr="00E331A1">
              <w:rPr>
                <w:rFonts w:cs="Calibri"/>
                <w:color w:val="000000"/>
                <w:sz w:val="16"/>
                <w:szCs w:val="16"/>
              </w:rPr>
              <w:t xml:space="preserve">ATTRIBUTE9                </w:t>
            </w:r>
          </w:p>
        </w:tc>
        <w:tc>
          <w:tcPr>
            <w:tcW w:w="479" w:type="pct"/>
          </w:tcPr>
          <w:p w:rsidRPr="00E331A1" w:rsidR="00603773" w:rsidP="00603773" w:rsidRDefault="00603773" w14:paraId="5288C32B" w14:textId="60F4F4C5">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63B41DF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FEE624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473DE815"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1288BBB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0C4F70E6" w14:textId="77777777">
            <w:pPr>
              <w:keepLines/>
              <w:spacing w:after="0" w:line="240" w:lineRule="auto"/>
              <w:jc w:val="both"/>
              <w:rPr>
                <w:rFonts w:cs="Calibri"/>
                <w:color w:val="000000"/>
                <w:sz w:val="16"/>
                <w:szCs w:val="16"/>
              </w:rPr>
            </w:pPr>
            <w:r w:rsidRPr="00E331A1">
              <w:rPr>
                <w:rFonts w:cs="Calibri"/>
                <w:color w:val="000000"/>
                <w:sz w:val="16"/>
                <w:szCs w:val="16"/>
              </w:rPr>
              <w:t>20</w:t>
            </w:r>
          </w:p>
        </w:tc>
        <w:tc>
          <w:tcPr>
            <w:tcW w:w="692" w:type="pct"/>
          </w:tcPr>
          <w:p w:rsidRPr="00E331A1" w:rsidR="00603773" w:rsidP="00603773" w:rsidRDefault="00603773" w14:paraId="5EAAD5DC" w14:textId="5F0B67C3">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5ADB3C80" w14:textId="2C42D27E">
            <w:pPr>
              <w:keepLines/>
              <w:spacing w:after="0" w:line="240" w:lineRule="auto"/>
              <w:jc w:val="both"/>
              <w:rPr>
                <w:rFonts w:cs="Calibri"/>
                <w:color w:val="000000"/>
                <w:sz w:val="16"/>
                <w:szCs w:val="16"/>
              </w:rPr>
            </w:pPr>
            <w:r w:rsidRPr="00E331A1">
              <w:rPr>
                <w:rFonts w:cs="Calibri"/>
                <w:color w:val="000000"/>
                <w:sz w:val="16"/>
                <w:szCs w:val="16"/>
              </w:rPr>
              <w:t xml:space="preserve">ATTRIBUTE10               </w:t>
            </w:r>
          </w:p>
        </w:tc>
        <w:tc>
          <w:tcPr>
            <w:tcW w:w="479" w:type="pct"/>
          </w:tcPr>
          <w:p w:rsidRPr="00E331A1" w:rsidR="00603773" w:rsidP="00603773" w:rsidRDefault="00603773" w14:paraId="27ACE3B3" w14:textId="1A91EF7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2EA824C4" w14:textId="3049C96C">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03974BC6"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5E4292DD" w14:textId="305F214E">
            <w:pPr>
              <w:keepLines/>
              <w:spacing w:after="0" w:line="240" w:lineRule="auto"/>
              <w:jc w:val="both"/>
              <w:rPr>
                <w:rFonts w:cs="Calibri"/>
                <w:color w:val="000000"/>
                <w:sz w:val="16"/>
                <w:szCs w:val="16"/>
              </w:rPr>
            </w:pPr>
            <w:r w:rsidRPr="00E331A1">
              <w:rPr>
                <w:rFonts w:cs="Calibri"/>
                <w:color w:val="000000"/>
                <w:sz w:val="16"/>
                <w:szCs w:val="16"/>
              </w:rPr>
              <w:t xml:space="preserve">ATTRIBUTE10               </w:t>
            </w:r>
          </w:p>
        </w:tc>
        <w:tc>
          <w:tcPr>
            <w:tcW w:w="479" w:type="pct"/>
          </w:tcPr>
          <w:p w:rsidRPr="00E331A1" w:rsidR="00603773" w:rsidP="00603773" w:rsidRDefault="00603773" w14:paraId="3B09215F" w14:textId="4C8D6ADA">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6852015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D0B546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6B1EAC8"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F5E6F94" w14:textId="77777777">
        <w:trPr>
          <w:trHeight w:val="247"/>
        </w:trPr>
        <w:tc>
          <w:tcPr>
            <w:tcW w:w="197" w:type="pct"/>
          </w:tcPr>
          <w:p w:rsidRPr="00E331A1" w:rsidR="00603773" w:rsidP="00603773" w:rsidRDefault="00603773" w14:paraId="2295689E" w14:textId="77777777">
            <w:pPr>
              <w:keepLines/>
              <w:spacing w:after="0" w:line="240" w:lineRule="auto"/>
              <w:jc w:val="both"/>
              <w:rPr>
                <w:rFonts w:cs="Calibri"/>
                <w:color w:val="000000"/>
                <w:sz w:val="16"/>
                <w:szCs w:val="16"/>
              </w:rPr>
            </w:pPr>
            <w:r w:rsidRPr="00E331A1">
              <w:rPr>
                <w:rFonts w:cs="Calibri"/>
                <w:color w:val="000000"/>
                <w:sz w:val="16"/>
                <w:szCs w:val="16"/>
              </w:rPr>
              <w:t>21</w:t>
            </w:r>
          </w:p>
        </w:tc>
        <w:tc>
          <w:tcPr>
            <w:tcW w:w="692" w:type="pct"/>
          </w:tcPr>
          <w:p w:rsidRPr="00E331A1" w:rsidR="00603773" w:rsidP="00603773" w:rsidRDefault="00603773" w14:paraId="58DB3DC7" w14:textId="53988E2A">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6DDDE6F6" w14:textId="6B9B4FFC">
            <w:pPr>
              <w:keepLines/>
              <w:spacing w:after="0" w:line="240" w:lineRule="auto"/>
              <w:jc w:val="both"/>
              <w:rPr>
                <w:rFonts w:cs="Calibri"/>
                <w:color w:val="000000"/>
                <w:sz w:val="16"/>
                <w:szCs w:val="16"/>
              </w:rPr>
            </w:pPr>
            <w:r w:rsidRPr="00E331A1">
              <w:rPr>
                <w:rFonts w:cs="Calibri"/>
                <w:color w:val="000000"/>
                <w:sz w:val="16"/>
                <w:szCs w:val="16"/>
              </w:rPr>
              <w:t xml:space="preserve">ATTRIBUTE11               </w:t>
            </w:r>
          </w:p>
        </w:tc>
        <w:tc>
          <w:tcPr>
            <w:tcW w:w="479" w:type="pct"/>
          </w:tcPr>
          <w:p w:rsidRPr="00E331A1" w:rsidR="00603773" w:rsidP="00603773" w:rsidRDefault="00603773" w14:paraId="74F26C3E" w14:textId="40586E82">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132F708D" w14:textId="19C100F7">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1DFD859A"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21FB1726" w14:textId="68490BE7">
            <w:pPr>
              <w:keepLines/>
              <w:spacing w:after="0" w:line="240" w:lineRule="auto"/>
              <w:jc w:val="both"/>
              <w:rPr>
                <w:rFonts w:cs="Calibri"/>
                <w:color w:val="000000"/>
                <w:sz w:val="16"/>
                <w:szCs w:val="16"/>
              </w:rPr>
            </w:pPr>
            <w:r w:rsidRPr="00E331A1">
              <w:rPr>
                <w:rFonts w:cs="Calibri"/>
                <w:color w:val="000000"/>
                <w:sz w:val="16"/>
                <w:szCs w:val="16"/>
              </w:rPr>
              <w:t xml:space="preserve">ATTRIBUTE11               </w:t>
            </w:r>
          </w:p>
        </w:tc>
        <w:tc>
          <w:tcPr>
            <w:tcW w:w="479" w:type="pct"/>
          </w:tcPr>
          <w:p w:rsidRPr="00E331A1" w:rsidR="00603773" w:rsidP="00603773" w:rsidRDefault="00603773" w14:paraId="38B3DB1B" w14:textId="555A8D89">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66E96D8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41BC24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57F86598"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31FC7B2E"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14EB682B" w14:textId="77777777">
            <w:pPr>
              <w:keepLines/>
              <w:spacing w:after="0" w:line="240" w:lineRule="auto"/>
              <w:jc w:val="both"/>
              <w:rPr>
                <w:rFonts w:cs="Calibri"/>
                <w:color w:val="000000"/>
                <w:sz w:val="16"/>
                <w:szCs w:val="16"/>
              </w:rPr>
            </w:pPr>
            <w:r w:rsidRPr="00E331A1">
              <w:rPr>
                <w:rFonts w:cs="Calibri"/>
                <w:color w:val="000000"/>
                <w:sz w:val="16"/>
                <w:szCs w:val="16"/>
              </w:rPr>
              <w:t>22</w:t>
            </w:r>
          </w:p>
        </w:tc>
        <w:tc>
          <w:tcPr>
            <w:tcW w:w="692" w:type="pct"/>
          </w:tcPr>
          <w:p w:rsidRPr="00E331A1" w:rsidR="00603773" w:rsidP="00603773" w:rsidRDefault="00603773" w14:paraId="26080693" w14:textId="1E92B16F">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1CF0FDC9" w14:textId="1B9443BA">
            <w:pPr>
              <w:keepLines/>
              <w:spacing w:after="0" w:line="240" w:lineRule="auto"/>
              <w:jc w:val="both"/>
              <w:rPr>
                <w:rFonts w:cs="Calibri"/>
                <w:color w:val="000000"/>
                <w:sz w:val="16"/>
                <w:szCs w:val="16"/>
              </w:rPr>
            </w:pPr>
            <w:r w:rsidRPr="00E331A1">
              <w:rPr>
                <w:rFonts w:cs="Calibri"/>
                <w:color w:val="000000"/>
                <w:sz w:val="16"/>
                <w:szCs w:val="16"/>
              </w:rPr>
              <w:t xml:space="preserve">ATTRIBUTE12               </w:t>
            </w:r>
          </w:p>
        </w:tc>
        <w:tc>
          <w:tcPr>
            <w:tcW w:w="479" w:type="pct"/>
          </w:tcPr>
          <w:p w:rsidRPr="00E331A1" w:rsidR="00603773" w:rsidP="00603773" w:rsidRDefault="00603773" w14:paraId="6444CD54" w14:textId="21F6E986">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3E85EA08" w14:textId="1C4EB735">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326FF891"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0C9FAD58" w14:textId="0DF49AD6">
            <w:pPr>
              <w:keepLines/>
              <w:spacing w:after="0" w:line="240" w:lineRule="auto"/>
              <w:jc w:val="both"/>
              <w:rPr>
                <w:rFonts w:cs="Calibri"/>
                <w:color w:val="000000"/>
                <w:sz w:val="16"/>
                <w:szCs w:val="16"/>
              </w:rPr>
            </w:pPr>
            <w:r w:rsidRPr="00E331A1">
              <w:rPr>
                <w:rFonts w:cs="Calibri"/>
                <w:color w:val="000000"/>
                <w:sz w:val="16"/>
                <w:szCs w:val="16"/>
              </w:rPr>
              <w:t xml:space="preserve">ATTRIBUTE12               </w:t>
            </w:r>
          </w:p>
        </w:tc>
        <w:tc>
          <w:tcPr>
            <w:tcW w:w="479" w:type="pct"/>
          </w:tcPr>
          <w:p w:rsidRPr="00E331A1" w:rsidR="00603773" w:rsidP="00603773" w:rsidRDefault="00603773" w14:paraId="64C9B433" w14:textId="7BE4C3F4">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2913015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59262C6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8828386"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206B7391" w14:textId="77777777">
        <w:trPr>
          <w:trHeight w:val="247"/>
        </w:trPr>
        <w:tc>
          <w:tcPr>
            <w:tcW w:w="197" w:type="pct"/>
          </w:tcPr>
          <w:p w:rsidRPr="00E331A1" w:rsidR="00603773" w:rsidP="00603773" w:rsidRDefault="00603773" w14:paraId="3E0E62D6" w14:textId="77777777">
            <w:pPr>
              <w:keepLines/>
              <w:spacing w:after="0" w:line="240" w:lineRule="auto"/>
              <w:jc w:val="both"/>
              <w:rPr>
                <w:rFonts w:cs="Calibri"/>
                <w:color w:val="000000"/>
                <w:sz w:val="16"/>
                <w:szCs w:val="16"/>
              </w:rPr>
            </w:pPr>
            <w:r w:rsidRPr="00E331A1">
              <w:rPr>
                <w:rFonts w:cs="Calibri"/>
                <w:color w:val="000000"/>
                <w:sz w:val="16"/>
                <w:szCs w:val="16"/>
              </w:rPr>
              <w:t>23</w:t>
            </w:r>
          </w:p>
        </w:tc>
        <w:tc>
          <w:tcPr>
            <w:tcW w:w="692" w:type="pct"/>
          </w:tcPr>
          <w:p w:rsidRPr="00E331A1" w:rsidR="00603773" w:rsidP="00603773" w:rsidRDefault="00603773" w14:paraId="48F27E63" w14:textId="7CADB06F">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19E78338" w14:textId="186980F0">
            <w:pPr>
              <w:keepLines/>
              <w:spacing w:after="0" w:line="240" w:lineRule="auto"/>
              <w:jc w:val="both"/>
              <w:rPr>
                <w:rFonts w:cs="Calibri"/>
                <w:color w:val="000000"/>
                <w:sz w:val="16"/>
                <w:szCs w:val="16"/>
              </w:rPr>
            </w:pPr>
            <w:r w:rsidRPr="00E331A1">
              <w:rPr>
                <w:rFonts w:cs="Calibri"/>
                <w:color w:val="000000"/>
                <w:sz w:val="16"/>
                <w:szCs w:val="16"/>
              </w:rPr>
              <w:t xml:space="preserve">ATTRIBUTE13               </w:t>
            </w:r>
          </w:p>
        </w:tc>
        <w:tc>
          <w:tcPr>
            <w:tcW w:w="479" w:type="pct"/>
          </w:tcPr>
          <w:p w:rsidRPr="00E331A1" w:rsidR="00603773" w:rsidP="00603773" w:rsidRDefault="00603773" w14:paraId="61A1BA5B" w14:textId="2284471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14772C0C" w14:textId="12D73DEE">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3AE18CEB"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79E7F4ED" w14:textId="123E5B09">
            <w:pPr>
              <w:keepLines/>
              <w:spacing w:after="0" w:line="240" w:lineRule="auto"/>
              <w:jc w:val="both"/>
              <w:rPr>
                <w:rFonts w:cs="Calibri"/>
                <w:color w:val="000000"/>
                <w:sz w:val="16"/>
                <w:szCs w:val="16"/>
              </w:rPr>
            </w:pPr>
            <w:r w:rsidRPr="00E331A1">
              <w:rPr>
                <w:rFonts w:cs="Calibri"/>
                <w:color w:val="000000"/>
                <w:sz w:val="16"/>
                <w:szCs w:val="16"/>
              </w:rPr>
              <w:t xml:space="preserve">ATTRIBUTE13               </w:t>
            </w:r>
          </w:p>
        </w:tc>
        <w:tc>
          <w:tcPr>
            <w:tcW w:w="479" w:type="pct"/>
          </w:tcPr>
          <w:p w:rsidRPr="00E331A1" w:rsidR="00603773" w:rsidP="00603773" w:rsidRDefault="00603773" w14:paraId="52AC14F8" w14:textId="7D37114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2EAD451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4840326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61DAC2AE"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5BA28A9"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553D39CC" w14:textId="77777777">
            <w:pPr>
              <w:keepLines/>
              <w:spacing w:after="0" w:line="240" w:lineRule="auto"/>
              <w:jc w:val="both"/>
              <w:rPr>
                <w:rFonts w:cs="Calibri"/>
                <w:color w:val="000000"/>
                <w:sz w:val="16"/>
                <w:szCs w:val="16"/>
              </w:rPr>
            </w:pPr>
            <w:r w:rsidRPr="00E331A1">
              <w:rPr>
                <w:rFonts w:cs="Calibri"/>
                <w:color w:val="000000"/>
                <w:sz w:val="16"/>
                <w:szCs w:val="16"/>
              </w:rPr>
              <w:t>24</w:t>
            </w:r>
          </w:p>
        </w:tc>
        <w:tc>
          <w:tcPr>
            <w:tcW w:w="692" w:type="pct"/>
          </w:tcPr>
          <w:p w:rsidRPr="00E331A1" w:rsidR="00603773" w:rsidP="00603773" w:rsidRDefault="00603773" w14:paraId="28DF22D3" w14:textId="2E568C9C">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1347B8B8" w14:textId="47A6FC6A">
            <w:pPr>
              <w:keepLines/>
              <w:spacing w:after="0" w:line="240" w:lineRule="auto"/>
              <w:jc w:val="both"/>
              <w:rPr>
                <w:rFonts w:cs="Calibri"/>
                <w:color w:val="000000"/>
                <w:sz w:val="16"/>
                <w:szCs w:val="16"/>
              </w:rPr>
            </w:pPr>
            <w:r w:rsidRPr="00E331A1">
              <w:rPr>
                <w:rFonts w:cs="Calibri"/>
                <w:color w:val="000000"/>
                <w:sz w:val="16"/>
                <w:szCs w:val="16"/>
              </w:rPr>
              <w:t xml:space="preserve">ATTRIBUTE14               </w:t>
            </w:r>
          </w:p>
        </w:tc>
        <w:tc>
          <w:tcPr>
            <w:tcW w:w="479" w:type="pct"/>
          </w:tcPr>
          <w:p w:rsidRPr="00E331A1" w:rsidR="00603773" w:rsidP="00603773" w:rsidRDefault="00603773" w14:paraId="418629EF" w14:textId="6C2E52E9">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53038D6A" w14:textId="666F867C">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4A55024F"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3A4672A2" w14:textId="449DD22A">
            <w:pPr>
              <w:keepLines/>
              <w:spacing w:after="0" w:line="240" w:lineRule="auto"/>
              <w:jc w:val="both"/>
              <w:rPr>
                <w:rFonts w:cs="Calibri"/>
                <w:color w:val="000000"/>
                <w:sz w:val="16"/>
                <w:szCs w:val="16"/>
              </w:rPr>
            </w:pPr>
            <w:r w:rsidRPr="00E331A1">
              <w:rPr>
                <w:rFonts w:cs="Calibri"/>
                <w:color w:val="000000"/>
                <w:sz w:val="16"/>
                <w:szCs w:val="16"/>
              </w:rPr>
              <w:t xml:space="preserve">ATTRIBUTE14               </w:t>
            </w:r>
          </w:p>
        </w:tc>
        <w:tc>
          <w:tcPr>
            <w:tcW w:w="479" w:type="pct"/>
          </w:tcPr>
          <w:p w:rsidRPr="00E331A1" w:rsidR="00603773" w:rsidP="00603773" w:rsidRDefault="00603773" w14:paraId="3BA873D7" w14:textId="7594704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4870C16B"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8B8F63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5AC9AB36"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CBFC232" w14:textId="77777777">
        <w:trPr>
          <w:trHeight w:val="247"/>
        </w:trPr>
        <w:tc>
          <w:tcPr>
            <w:tcW w:w="197" w:type="pct"/>
          </w:tcPr>
          <w:p w:rsidRPr="00E331A1" w:rsidR="00603773" w:rsidP="00603773" w:rsidRDefault="00603773" w14:paraId="51B6A067" w14:textId="77777777">
            <w:pPr>
              <w:keepLines/>
              <w:spacing w:after="0" w:line="240" w:lineRule="auto"/>
              <w:jc w:val="both"/>
              <w:rPr>
                <w:rFonts w:cs="Calibri"/>
                <w:color w:val="000000"/>
                <w:sz w:val="16"/>
                <w:szCs w:val="16"/>
              </w:rPr>
            </w:pPr>
            <w:r w:rsidRPr="00E331A1">
              <w:rPr>
                <w:rFonts w:cs="Calibri"/>
                <w:color w:val="000000"/>
                <w:sz w:val="16"/>
                <w:szCs w:val="16"/>
              </w:rPr>
              <w:t>25</w:t>
            </w:r>
          </w:p>
        </w:tc>
        <w:tc>
          <w:tcPr>
            <w:tcW w:w="692" w:type="pct"/>
          </w:tcPr>
          <w:p w:rsidRPr="00E331A1" w:rsidR="00603773" w:rsidP="00603773" w:rsidRDefault="00603773" w14:paraId="6634746B" w14:textId="495D00EE">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05632762" w14:textId="482F9DC5">
            <w:pPr>
              <w:keepLines/>
              <w:spacing w:after="0" w:line="240" w:lineRule="auto"/>
              <w:jc w:val="both"/>
              <w:rPr>
                <w:rFonts w:cs="Calibri"/>
                <w:color w:val="000000"/>
                <w:sz w:val="16"/>
                <w:szCs w:val="16"/>
              </w:rPr>
            </w:pPr>
            <w:r w:rsidRPr="00E331A1">
              <w:rPr>
                <w:rFonts w:cs="Calibri"/>
                <w:color w:val="000000"/>
                <w:sz w:val="16"/>
                <w:szCs w:val="16"/>
              </w:rPr>
              <w:t xml:space="preserve">ATTRIBUTE15               </w:t>
            </w:r>
          </w:p>
        </w:tc>
        <w:tc>
          <w:tcPr>
            <w:tcW w:w="479" w:type="pct"/>
          </w:tcPr>
          <w:p w:rsidRPr="00E331A1" w:rsidR="00603773" w:rsidP="00603773" w:rsidRDefault="00603773" w14:paraId="47EA8D67" w14:textId="65C46269">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0C3F881B" w14:textId="5F8737A2">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7C55258F"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698ED02A" w14:textId="5AA4E1AF">
            <w:pPr>
              <w:keepLines/>
              <w:spacing w:after="0" w:line="240" w:lineRule="auto"/>
              <w:jc w:val="both"/>
              <w:rPr>
                <w:rFonts w:cs="Calibri"/>
                <w:color w:val="000000"/>
                <w:sz w:val="16"/>
                <w:szCs w:val="16"/>
              </w:rPr>
            </w:pPr>
            <w:r w:rsidRPr="00E331A1">
              <w:rPr>
                <w:rFonts w:cs="Calibri"/>
                <w:color w:val="000000"/>
                <w:sz w:val="16"/>
                <w:szCs w:val="16"/>
              </w:rPr>
              <w:t xml:space="preserve">ATTRIBUTE15               </w:t>
            </w:r>
          </w:p>
        </w:tc>
        <w:tc>
          <w:tcPr>
            <w:tcW w:w="479" w:type="pct"/>
          </w:tcPr>
          <w:p w:rsidRPr="00E331A1" w:rsidR="00603773" w:rsidP="00603773" w:rsidRDefault="00603773" w14:paraId="26D4C6C8" w14:textId="0272DAE8">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4BDAB33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01AD0B4"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FC53CF1"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9AF9AB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3389A712" w14:textId="77777777">
            <w:pPr>
              <w:keepLines/>
              <w:spacing w:after="0" w:line="240" w:lineRule="auto"/>
              <w:jc w:val="both"/>
              <w:rPr>
                <w:rFonts w:cs="Calibri"/>
                <w:color w:val="000000"/>
                <w:sz w:val="16"/>
                <w:szCs w:val="16"/>
              </w:rPr>
            </w:pPr>
            <w:r w:rsidRPr="00E331A1">
              <w:rPr>
                <w:rFonts w:cs="Calibri"/>
                <w:color w:val="000000"/>
                <w:sz w:val="16"/>
                <w:szCs w:val="16"/>
              </w:rPr>
              <w:t>26</w:t>
            </w:r>
          </w:p>
        </w:tc>
        <w:tc>
          <w:tcPr>
            <w:tcW w:w="692" w:type="pct"/>
          </w:tcPr>
          <w:p w:rsidRPr="00E331A1" w:rsidR="00603773" w:rsidP="00603773" w:rsidRDefault="00603773" w14:paraId="42DB2C24" w14:textId="0FF99683">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6D39294E" w14:textId="3A0039CD">
            <w:pPr>
              <w:keepLines/>
              <w:spacing w:after="0" w:line="240" w:lineRule="auto"/>
              <w:jc w:val="both"/>
              <w:rPr>
                <w:rFonts w:cs="Calibri"/>
                <w:color w:val="000000"/>
                <w:sz w:val="16"/>
                <w:szCs w:val="16"/>
              </w:rPr>
            </w:pPr>
            <w:r w:rsidRPr="00E331A1">
              <w:rPr>
                <w:rFonts w:cs="Calibri"/>
                <w:color w:val="000000"/>
                <w:sz w:val="16"/>
                <w:szCs w:val="16"/>
              </w:rPr>
              <w:t xml:space="preserve">ATTRIBUTE16               </w:t>
            </w:r>
          </w:p>
        </w:tc>
        <w:tc>
          <w:tcPr>
            <w:tcW w:w="479" w:type="pct"/>
          </w:tcPr>
          <w:p w:rsidRPr="00E331A1" w:rsidR="00603773" w:rsidP="00603773" w:rsidRDefault="00603773" w14:paraId="44F2996F" w14:textId="35B6374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29F51A28" w14:textId="616E33F7">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3AF93A69"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0642ABBC" w14:textId="0B44B214">
            <w:pPr>
              <w:keepLines/>
              <w:spacing w:after="0" w:line="240" w:lineRule="auto"/>
              <w:jc w:val="both"/>
              <w:rPr>
                <w:rFonts w:cs="Calibri"/>
                <w:color w:val="000000"/>
                <w:sz w:val="16"/>
                <w:szCs w:val="16"/>
              </w:rPr>
            </w:pPr>
            <w:r w:rsidRPr="00E331A1">
              <w:rPr>
                <w:rFonts w:cs="Calibri"/>
                <w:color w:val="000000"/>
                <w:sz w:val="16"/>
                <w:szCs w:val="16"/>
              </w:rPr>
              <w:t xml:space="preserve">ATTRIBUTE16               </w:t>
            </w:r>
          </w:p>
        </w:tc>
        <w:tc>
          <w:tcPr>
            <w:tcW w:w="479" w:type="pct"/>
          </w:tcPr>
          <w:p w:rsidRPr="00E331A1" w:rsidR="00603773" w:rsidP="00603773" w:rsidRDefault="00603773" w14:paraId="46C2F9C1" w14:textId="65705AC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40F42C4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2530DA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73FE7E1"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36BEC258" w14:textId="77777777">
        <w:trPr>
          <w:trHeight w:val="247"/>
        </w:trPr>
        <w:tc>
          <w:tcPr>
            <w:tcW w:w="197" w:type="pct"/>
          </w:tcPr>
          <w:p w:rsidRPr="00E331A1" w:rsidR="00603773" w:rsidP="00603773" w:rsidRDefault="00603773" w14:paraId="10CE9787" w14:textId="77777777">
            <w:pPr>
              <w:keepLines/>
              <w:spacing w:after="0" w:line="240" w:lineRule="auto"/>
              <w:jc w:val="both"/>
              <w:rPr>
                <w:rFonts w:cs="Calibri"/>
                <w:color w:val="000000"/>
                <w:sz w:val="16"/>
                <w:szCs w:val="16"/>
              </w:rPr>
            </w:pPr>
            <w:r w:rsidRPr="00E331A1">
              <w:rPr>
                <w:rFonts w:cs="Calibri"/>
                <w:color w:val="000000"/>
                <w:sz w:val="16"/>
                <w:szCs w:val="16"/>
              </w:rPr>
              <w:t>27</w:t>
            </w:r>
          </w:p>
        </w:tc>
        <w:tc>
          <w:tcPr>
            <w:tcW w:w="692" w:type="pct"/>
          </w:tcPr>
          <w:p w:rsidRPr="00E331A1" w:rsidR="00603773" w:rsidP="00603773" w:rsidRDefault="00603773" w14:paraId="6097C8FE" w14:textId="750FD037">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3A06A5E5" w14:textId="2A737569">
            <w:pPr>
              <w:keepLines/>
              <w:spacing w:after="0" w:line="240" w:lineRule="auto"/>
              <w:jc w:val="both"/>
              <w:rPr>
                <w:rFonts w:cs="Calibri"/>
                <w:color w:val="000000"/>
                <w:sz w:val="16"/>
                <w:szCs w:val="16"/>
              </w:rPr>
            </w:pPr>
            <w:r w:rsidRPr="00E331A1">
              <w:rPr>
                <w:rFonts w:cs="Calibri"/>
                <w:color w:val="000000"/>
                <w:sz w:val="16"/>
                <w:szCs w:val="16"/>
              </w:rPr>
              <w:t xml:space="preserve">ATTRIBUTE17               </w:t>
            </w:r>
          </w:p>
        </w:tc>
        <w:tc>
          <w:tcPr>
            <w:tcW w:w="479" w:type="pct"/>
          </w:tcPr>
          <w:p w:rsidRPr="00E331A1" w:rsidR="00603773" w:rsidP="00603773" w:rsidRDefault="00603773" w14:paraId="2C171211" w14:textId="2A6C1616">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0C1CE1C8" w14:textId="5BCC7D12">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4B0E73B2"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04795CCB" w14:textId="2258110E">
            <w:pPr>
              <w:keepLines/>
              <w:spacing w:after="0" w:line="240" w:lineRule="auto"/>
              <w:jc w:val="both"/>
              <w:rPr>
                <w:rFonts w:cs="Calibri"/>
                <w:color w:val="000000"/>
                <w:sz w:val="16"/>
                <w:szCs w:val="16"/>
              </w:rPr>
            </w:pPr>
            <w:r w:rsidRPr="00E331A1">
              <w:rPr>
                <w:rFonts w:cs="Calibri"/>
                <w:color w:val="000000"/>
                <w:sz w:val="16"/>
                <w:szCs w:val="16"/>
              </w:rPr>
              <w:t xml:space="preserve">ATTRIBUTE17               </w:t>
            </w:r>
          </w:p>
        </w:tc>
        <w:tc>
          <w:tcPr>
            <w:tcW w:w="479" w:type="pct"/>
          </w:tcPr>
          <w:p w:rsidRPr="00E331A1" w:rsidR="00603773" w:rsidP="00603773" w:rsidRDefault="00603773" w14:paraId="3EE98527" w14:textId="2792FF2F">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1FA605DB"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3F3B707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66571B4A"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7E5EF28"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4F32895A" w14:textId="77777777">
            <w:pPr>
              <w:keepLines/>
              <w:spacing w:after="0" w:line="240" w:lineRule="auto"/>
              <w:jc w:val="both"/>
              <w:rPr>
                <w:rFonts w:cs="Calibri"/>
                <w:color w:val="000000"/>
                <w:sz w:val="16"/>
                <w:szCs w:val="16"/>
              </w:rPr>
            </w:pPr>
            <w:r w:rsidRPr="00E331A1">
              <w:rPr>
                <w:rFonts w:cs="Calibri"/>
                <w:color w:val="000000"/>
                <w:sz w:val="16"/>
                <w:szCs w:val="16"/>
              </w:rPr>
              <w:t>28</w:t>
            </w:r>
          </w:p>
        </w:tc>
        <w:tc>
          <w:tcPr>
            <w:tcW w:w="692" w:type="pct"/>
          </w:tcPr>
          <w:p w:rsidRPr="00E331A1" w:rsidR="00603773" w:rsidP="00603773" w:rsidRDefault="00603773" w14:paraId="60CC244D" w14:textId="7AB3C9C2">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12997950" w14:textId="0F9814C6">
            <w:pPr>
              <w:keepLines/>
              <w:spacing w:after="0" w:line="240" w:lineRule="auto"/>
              <w:jc w:val="both"/>
              <w:rPr>
                <w:rFonts w:cs="Calibri"/>
                <w:color w:val="000000"/>
                <w:sz w:val="16"/>
                <w:szCs w:val="16"/>
              </w:rPr>
            </w:pPr>
            <w:r w:rsidRPr="00E331A1">
              <w:rPr>
                <w:rFonts w:cs="Calibri"/>
                <w:color w:val="000000"/>
                <w:sz w:val="16"/>
                <w:szCs w:val="16"/>
              </w:rPr>
              <w:t xml:space="preserve">ATTRIBUTE18               </w:t>
            </w:r>
          </w:p>
        </w:tc>
        <w:tc>
          <w:tcPr>
            <w:tcW w:w="479" w:type="pct"/>
          </w:tcPr>
          <w:p w:rsidRPr="00E331A1" w:rsidR="00603773" w:rsidP="00603773" w:rsidRDefault="00603773" w14:paraId="24CFB5A6" w14:textId="5861AE0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4F787500" w14:textId="4EE6FC6C">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5B2D56B7"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7564A2E3" w14:textId="4D547149">
            <w:pPr>
              <w:keepLines/>
              <w:spacing w:after="0" w:line="240" w:lineRule="auto"/>
              <w:jc w:val="both"/>
              <w:rPr>
                <w:rFonts w:cs="Calibri"/>
                <w:color w:val="000000"/>
                <w:sz w:val="16"/>
                <w:szCs w:val="16"/>
              </w:rPr>
            </w:pPr>
            <w:r w:rsidRPr="00E331A1">
              <w:rPr>
                <w:rFonts w:cs="Calibri"/>
                <w:color w:val="000000"/>
                <w:sz w:val="16"/>
                <w:szCs w:val="16"/>
              </w:rPr>
              <w:t xml:space="preserve">ATTRIBUTE18               </w:t>
            </w:r>
          </w:p>
        </w:tc>
        <w:tc>
          <w:tcPr>
            <w:tcW w:w="479" w:type="pct"/>
          </w:tcPr>
          <w:p w:rsidRPr="00E331A1" w:rsidR="00603773" w:rsidP="00603773" w:rsidRDefault="00603773" w14:paraId="30C9DAB2" w14:textId="3B8AD4BD">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4AD7BEC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51BF73A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8C565FA"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76F93F4" w14:textId="77777777">
        <w:trPr>
          <w:trHeight w:val="247"/>
        </w:trPr>
        <w:tc>
          <w:tcPr>
            <w:tcW w:w="197" w:type="pct"/>
          </w:tcPr>
          <w:p w:rsidRPr="00E331A1" w:rsidR="00603773" w:rsidP="00603773" w:rsidRDefault="00603773" w14:paraId="1B148203" w14:textId="77777777">
            <w:pPr>
              <w:keepLines/>
              <w:spacing w:after="0" w:line="240" w:lineRule="auto"/>
              <w:jc w:val="both"/>
              <w:rPr>
                <w:rFonts w:cs="Calibri"/>
                <w:color w:val="000000"/>
                <w:sz w:val="16"/>
                <w:szCs w:val="16"/>
              </w:rPr>
            </w:pPr>
            <w:r w:rsidRPr="00E331A1">
              <w:rPr>
                <w:rFonts w:cs="Calibri"/>
                <w:color w:val="000000"/>
                <w:sz w:val="16"/>
                <w:szCs w:val="16"/>
              </w:rPr>
              <w:t>29</w:t>
            </w:r>
          </w:p>
        </w:tc>
        <w:tc>
          <w:tcPr>
            <w:tcW w:w="692" w:type="pct"/>
          </w:tcPr>
          <w:p w:rsidRPr="00E331A1" w:rsidR="00603773" w:rsidP="00603773" w:rsidRDefault="00603773" w14:paraId="7CCC7491" w14:textId="5E501A60">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4AA0E9D1" w14:textId="365ECC17">
            <w:pPr>
              <w:keepLines/>
              <w:spacing w:after="0" w:line="240" w:lineRule="auto"/>
              <w:jc w:val="both"/>
              <w:rPr>
                <w:rFonts w:cs="Calibri"/>
                <w:color w:val="000000"/>
                <w:sz w:val="16"/>
                <w:szCs w:val="16"/>
              </w:rPr>
            </w:pPr>
            <w:r w:rsidRPr="00E331A1">
              <w:rPr>
                <w:rFonts w:cs="Calibri"/>
                <w:color w:val="000000"/>
                <w:sz w:val="16"/>
                <w:szCs w:val="16"/>
              </w:rPr>
              <w:t xml:space="preserve">ATTRIBUTE19               </w:t>
            </w:r>
          </w:p>
        </w:tc>
        <w:tc>
          <w:tcPr>
            <w:tcW w:w="479" w:type="pct"/>
          </w:tcPr>
          <w:p w:rsidRPr="00E331A1" w:rsidR="00603773" w:rsidP="00603773" w:rsidRDefault="00603773" w14:paraId="1A36DC9B" w14:textId="6DC85E0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45B9EC71" w14:textId="0E6E8FC2">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08B0857E"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76FDEF76" w14:textId="58101A9E">
            <w:pPr>
              <w:keepLines/>
              <w:spacing w:after="0" w:line="240" w:lineRule="auto"/>
              <w:jc w:val="both"/>
              <w:rPr>
                <w:rFonts w:cs="Calibri"/>
                <w:color w:val="000000"/>
                <w:sz w:val="16"/>
                <w:szCs w:val="16"/>
              </w:rPr>
            </w:pPr>
            <w:r w:rsidRPr="00E331A1">
              <w:rPr>
                <w:rFonts w:cs="Calibri"/>
                <w:color w:val="000000"/>
                <w:sz w:val="16"/>
                <w:szCs w:val="16"/>
              </w:rPr>
              <w:t xml:space="preserve">ATTRIBUTE19               </w:t>
            </w:r>
          </w:p>
        </w:tc>
        <w:tc>
          <w:tcPr>
            <w:tcW w:w="479" w:type="pct"/>
          </w:tcPr>
          <w:p w:rsidRPr="00E331A1" w:rsidR="00603773" w:rsidP="00603773" w:rsidRDefault="00603773" w14:paraId="06D88705" w14:textId="7CDA15EE">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3BC075C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617223A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2CEED39"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18896D43"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5E8BAF03" w14:textId="77777777">
            <w:pPr>
              <w:keepLines/>
              <w:spacing w:after="0" w:line="240" w:lineRule="auto"/>
              <w:jc w:val="both"/>
              <w:rPr>
                <w:rFonts w:cs="Calibri"/>
                <w:color w:val="000000"/>
                <w:sz w:val="16"/>
                <w:szCs w:val="16"/>
              </w:rPr>
            </w:pPr>
            <w:r w:rsidRPr="00E331A1">
              <w:rPr>
                <w:rFonts w:cs="Calibri"/>
                <w:color w:val="000000"/>
                <w:sz w:val="16"/>
                <w:szCs w:val="16"/>
              </w:rPr>
              <w:t>30</w:t>
            </w:r>
          </w:p>
        </w:tc>
        <w:tc>
          <w:tcPr>
            <w:tcW w:w="692" w:type="pct"/>
          </w:tcPr>
          <w:p w:rsidRPr="00E331A1" w:rsidR="00603773" w:rsidP="00603773" w:rsidRDefault="00603773" w14:paraId="2FC5E8D9" w14:textId="4210BB4D">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56828FBE" w14:textId="3ACB296D">
            <w:pPr>
              <w:keepLines/>
              <w:spacing w:after="0" w:line="240" w:lineRule="auto"/>
              <w:jc w:val="both"/>
              <w:rPr>
                <w:rFonts w:cs="Calibri"/>
                <w:color w:val="000000"/>
                <w:sz w:val="16"/>
                <w:szCs w:val="16"/>
              </w:rPr>
            </w:pPr>
            <w:r w:rsidRPr="00E331A1">
              <w:rPr>
                <w:rFonts w:cs="Calibri"/>
                <w:color w:val="000000"/>
                <w:sz w:val="16"/>
                <w:szCs w:val="16"/>
              </w:rPr>
              <w:t xml:space="preserve">ATTRIBUTE20               </w:t>
            </w:r>
          </w:p>
        </w:tc>
        <w:tc>
          <w:tcPr>
            <w:tcW w:w="479" w:type="pct"/>
          </w:tcPr>
          <w:p w:rsidRPr="00E331A1" w:rsidR="00603773" w:rsidP="00603773" w:rsidRDefault="00603773" w14:paraId="69D14DBA" w14:textId="1F01052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1D9FD361" w14:textId="428DB4C2">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177CFEEA"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314C2635" w14:textId="5588594D">
            <w:pPr>
              <w:keepLines/>
              <w:spacing w:after="0" w:line="240" w:lineRule="auto"/>
              <w:jc w:val="both"/>
              <w:rPr>
                <w:rFonts w:cs="Calibri"/>
                <w:color w:val="000000"/>
                <w:sz w:val="16"/>
                <w:szCs w:val="16"/>
              </w:rPr>
            </w:pPr>
            <w:r w:rsidRPr="00E331A1">
              <w:rPr>
                <w:rFonts w:cs="Calibri"/>
                <w:color w:val="000000"/>
                <w:sz w:val="16"/>
                <w:szCs w:val="16"/>
              </w:rPr>
              <w:t xml:space="preserve">ATTRIBUTE20               </w:t>
            </w:r>
          </w:p>
        </w:tc>
        <w:tc>
          <w:tcPr>
            <w:tcW w:w="479" w:type="pct"/>
          </w:tcPr>
          <w:p w:rsidRPr="00E331A1" w:rsidR="00603773" w:rsidP="00603773" w:rsidRDefault="00603773" w14:paraId="516298DE" w14:textId="6AD6B2F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4E8F5FC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6D5A3B0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9980876"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31A1C92E" w14:textId="77777777">
        <w:trPr>
          <w:trHeight w:val="247"/>
        </w:trPr>
        <w:tc>
          <w:tcPr>
            <w:tcW w:w="197" w:type="pct"/>
          </w:tcPr>
          <w:p w:rsidRPr="00E331A1" w:rsidR="00603773" w:rsidP="00603773" w:rsidRDefault="00603773" w14:paraId="6B31675F" w14:textId="77777777">
            <w:pPr>
              <w:keepLines/>
              <w:spacing w:after="0" w:line="240" w:lineRule="auto"/>
              <w:jc w:val="both"/>
              <w:rPr>
                <w:rFonts w:cs="Calibri"/>
                <w:color w:val="000000"/>
                <w:sz w:val="16"/>
                <w:szCs w:val="16"/>
              </w:rPr>
            </w:pPr>
            <w:r w:rsidRPr="00E331A1">
              <w:rPr>
                <w:rFonts w:cs="Calibri"/>
                <w:color w:val="000000"/>
                <w:sz w:val="16"/>
                <w:szCs w:val="16"/>
              </w:rPr>
              <w:t>31</w:t>
            </w:r>
          </w:p>
        </w:tc>
        <w:tc>
          <w:tcPr>
            <w:tcW w:w="692" w:type="pct"/>
          </w:tcPr>
          <w:p w:rsidRPr="00E331A1" w:rsidR="00603773" w:rsidP="00603773" w:rsidRDefault="00603773" w14:paraId="6157A504" w14:textId="16EE5E6E">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7A626DE1" w14:textId="052F78BF">
            <w:pPr>
              <w:keepLines/>
              <w:spacing w:after="0" w:line="240" w:lineRule="auto"/>
              <w:jc w:val="both"/>
              <w:rPr>
                <w:rFonts w:cs="Calibri"/>
                <w:color w:val="000000"/>
                <w:sz w:val="16"/>
                <w:szCs w:val="16"/>
              </w:rPr>
            </w:pPr>
            <w:r w:rsidRPr="00E331A1">
              <w:rPr>
                <w:rFonts w:cs="Calibri"/>
                <w:color w:val="000000"/>
                <w:sz w:val="16"/>
                <w:szCs w:val="16"/>
              </w:rPr>
              <w:t xml:space="preserve">ATTRIBUTE21               </w:t>
            </w:r>
          </w:p>
        </w:tc>
        <w:tc>
          <w:tcPr>
            <w:tcW w:w="479" w:type="pct"/>
          </w:tcPr>
          <w:p w:rsidRPr="00E331A1" w:rsidR="00603773" w:rsidP="00603773" w:rsidRDefault="00603773" w14:paraId="2D1E525E" w14:textId="0937E71F">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7F4A9CE9" w14:textId="515C418E">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6C72A2C2"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04DAE018" w14:textId="499C9F52">
            <w:pPr>
              <w:keepLines/>
              <w:spacing w:after="0" w:line="240" w:lineRule="auto"/>
              <w:jc w:val="both"/>
              <w:rPr>
                <w:rFonts w:cs="Calibri"/>
                <w:color w:val="000000"/>
                <w:sz w:val="16"/>
                <w:szCs w:val="16"/>
              </w:rPr>
            </w:pPr>
            <w:r w:rsidRPr="00E331A1">
              <w:rPr>
                <w:rFonts w:cs="Calibri"/>
                <w:color w:val="000000"/>
                <w:sz w:val="16"/>
                <w:szCs w:val="16"/>
              </w:rPr>
              <w:t xml:space="preserve">ATTRIBUTE21               </w:t>
            </w:r>
          </w:p>
        </w:tc>
        <w:tc>
          <w:tcPr>
            <w:tcW w:w="479" w:type="pct"/>
          </w:tcPr>
          <w:p w:rsidRPr="00E331A1" w:rsidR="00603773" w:rsidP="00603773" w:rsidRDefault="00603773" w14:paraId="5BD3B6AF" w14:textId="1898F4B8">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641439BA"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6F792D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12C884F8"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31F7F908"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26AFAE33" w14:textId="77777777">
            <w:pPr>
              <w:keepLines/>
              <w:spacing w:after="0" w:line="240" w:lineRule="auto"/>
              <w:jc w:val="both"/>
              <w:rPr>
                <w:rFonts w:cs="Calibri"/>
                <w:color w:val="000000"/>
                <w:sz w:val="16"/>
                <w:szCs w:val="16"/>
              </w:rPr>
            </w:pPr>
            <w:r w:rsidRPr="00E331A1">
              <w:rPr>
                <w:rFonts w:cs="Calibri"/>
                <w:color w:val="000000"/>
                <w:sz w:val="16"/>
                <w:szCs w:val="16"/>
              </w:rPr>
              <w:t>32</w:t>
            </w:r>
          </w:p>
        </w:tc>
        <w:tc>
          <w:tcPr>
            <w:tcW w:w="692" w:type="pct"/>
          </w:tcPr>
          <w:p w:rsidRPr="00E331A1" w:rsidR="00603773" w:rsidP="00603773" w:rsidRDefault="00603773" w14:paraId="3CBA8EC1" w14:textId="51A95330">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5C034CBE" w14:textId="40AA386C">
            <w:pPr>
              <w:keepLines/>
              <w:spacing w:after="0" w:line="240" w:lineRule="auto"/>
              <w:jc w:val="both"/>
              <w:rPr>
                <w:rFonts w:cs="Calibri"/>
                <w:color w:val="000000"/>
                <w:sz w:val="16"/>
                <w:szCs w:val="16"/>
              </w:rPr>
            </w:pPr>
            <w:r w:rsidRPr="00E331A1">
              <w:rPr>
                <w:rFonts w:cs="Calibri"/>
                <w:color w:val="000000"/>
                <w:sz w:val="16"/>
                <w:szCs w:val="16"/>
              </w:rPr>
              <w:t xml:space="preserve">ATTRIBUTE22               </w:t>
            </w:r>
          </w:p>
        </w:tc>
        <w:tc>
          <w:tcPr>
            <w:tcW w:w="479" w:type="pct"/>
          </w:tcPr>
          <w:p w:rsidRPr="00E331A1" w:rsidR="00603773" w:rsidP="00603773" w:rsidRDefault="00603773" w14:paraId="05A3EB92" w14:textId="5D436ED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7C90EBA5" w14:textId="5B4BBE93">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5EAD0E34"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3006C512" w14:textId="3EF0E7D9">
            <w:pPr>
              <w:keepLines/>
              <w:spacing w:after="0" w:line="240" w:lineRule="auto"/>
              <w:jc w:val="both"/>
              <w:rPr>
                <w:rFonts w:cs="Calibri"/>
                <w:color w:val="000000"/>
                <w:sz w:val="16"/>
                <w:szCs w:val="16"/>
              </w:rPr>
            </w:pPr>
            <w:r w:rsidRPr="00E331A1">
              <w:rPr>
                <w:rFonts w:cs="Calibri"/>
                <w:color w:val="000000"/>
                <w:sz w:val="16"/>
                <w:szCs w:val="16"/>
              </w:rPr>
              <w:t xml:space="preserve">ATTRIBUTE22               </w:t>
            </w:r>
          </w:p>
        </w:tc>
        <w:tc>
          <w:tcPr>
            <w:tcW w:w="479" w:type="pct"/>
          </w:tcPr>
          <w:p w:rsidRPr="00E331A1" w:rsidR="00603773" w:rsidP="00603773" w:rsidRDefault="00603773" w14:paraId="0EC317C3" w14:textId="3AFB41B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6D734D9B"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B75353B"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5A881770"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82875DF" w14:textId="77777777">
        <w:trPr>
          <w:trHeight w:val="247"/>
        </w:trPr>
        <w:tc>
          <w:tcPr>
            <w:tcW w:w="197" w:type="pct"/>
          </w:tcPr>
          <w:p w:rsidRPr="00E331A1" w:rsidR="00603773" w:rsidP="00603773" w:rsidRDefault="00603773" w14:paraId="11197D7A" w14:textId="77777777">
            <w:pPr>
              <w:keepLines/>
              <w:spacing w:after="0" w:line="240" w:lineRule="auto"/>
              <w:jc w:val="both"/>
              <w:rPr>
                <w:rFonts w:cs="Calibri"/>
                <w:color w:val="000000"/>
                <w:sz w:val="16"/>
                <w:szCs w:val="16"/>
              </w:rPr>
            </w:pPr>
            <w:r w:rsidRPr="00E331A1">
              <w:rPr>
                <w:rFonts w:cs="Calibri"/>
                <w:color w:val="000000"/>
                <w:sz w:val="16"/>
                <w:szCs w:val="16"/>
              </w:rPr>
              <w:t>33</w:t>
            </w:r>
          </w:p>
        </w:tc>
        <w:tc>
          <w:tcPr>
            <w:tcW w:w="692" w:type="pct"/>
          </w:tcPr>
          <w:p w:rsidRPr="00E331A1" w:rsidR="00603773" w:rsidP="00603773" w:rsidRDefault="00603773" w14:paraId="19EF756F" w14:textId="67E93F3D">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1278DB13" w14:textId="7F00CFC6">
            <w:pPr>
              <w:keepLines/>
              <w:spacing w:after="0" w:line="240" w:lineRule="auto"/>
              <w:jc w:val="both"/>
              <w:rPr>
                <w:rFonts w:cs="Calibri"/>
                <w:color w:val="000000"/>
                <w:sz w:val="16"/>
                <w:szCs w:val="16"/>
              </w:rPr>
            </w:pPr>
            <w:r w:rsidRPr="00E331A1">
              <w:rPr>
                <w:rFonts w:cs="Calibri"/>
                <w:color w:val="000000"/>
                <w:sz w:val="16"/>
                <w:szCs w:val="16"/>
              </w:rPr>
              <w:t xml:space="preserve">ATTRIBUTE23               </w:t>
            </w:r>
          </w:p>
        </w:tc>
        <w:tc>
          <w:tcPr>
            <w:tcW w:w="479" w:type="pct"/>
          </w:tcPr>
          <w:p w:rsidRPr="00E331A1" w:rsidR="00603773" w:rsidP="00603773" w:rsidRDefault="00603773" w14:paraId="417920C6" w14:textId="5D2FE7A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5EEB2099" w14:textId="03DAED04">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7D4E7129"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45581B18" w14:textId="54156ADD">
            <w:pPr>
              <w:keepLines/>
              <w:spacing w:after="0" w:line="240" w:lineRule="auto"/>
              <w:jc w:val="both"/>
              <w:rPr>
                <w:rFonts w:cs="Calibri"/>
                <w:color w:val="000000"/>
                <w:sz w:val="16"/>
                <w:szCs w:val="16"/>
              </w:rPr>
            </w:pPr>
            <w:r w:rsidRPr="00E331A1">
              <w:rPr>
                <w:rFonts w:cs="Calibri"/>
                <w:color w:val="000000"/>
                <w:sz w:val="16"/>
                <w:szCs w:val="16"/>
              </w:rPr>
              <w:t xml:space="preserve">ATTRIBUTE23               </w:t>
            </w:r>
          </w:p>
        </w:tc>
        <w:tc>
          <w:tcPr>
            <w:tcW w:w="479" w:type="pct"/>
          </w:tcPr>
          <w:p w:rsidRPr="00E331A1" w:rsidR="00603773" w:rsidP="00603773" w:rsidRDefault="00603773" w14:paraId="60144275" w14:textId="54B18882">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04465B13"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1A208FD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6E3AFDD3"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5FB75689"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733ECD57" w14:textId="77777777">
            <w:pPr>
              <w:keepLines/>
              <w:spacing w:after="0" w:line="240" w:lineRule="auto"/>
              <w:jc w:val="both"/>
              <w:rPr>
                <w:rFonts w:cs="Calibri"/>
                <w:color w:val="000000"/>
                <w:sz w:val="16"/>
                <w:szCs w:val="16"/>
              </w:rPr>
            </w:pPr>
            <w:r w:rsidRPr="00E331A1">
              <w:rPr>
                <w:rFonts w:cs="Calibri"/>
                <w:color w:val="000000"/>
                <w:sz w:val="16"/>
                <w:szCs w:val="16"/>
              </w:rPr>
              <w:t>34</w:t>
            </w:r>
          </w:p>
        </w:tc>
        <w:tc>
          <w:tcPr>
            <w:tcW w:w="692" w:type="pct"/>
          </w:tcPr>
          <w:p w:rsidRPr="00E331A1" w:rsidR="00603773" w:rsidP="00603773" w:rsidRDefault="00603773" w14:paraId="4B5880EF" w14:textId="7A2BE917">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1D573442" w14:textId="11D79E5C">
            <w:pPr>
              <w:keepLines/>
              <w:spacing w:after="0" w:line="240" w:lineRule="auto"/>
              <w:jc w:val="both"/>
              <w:rPr>
                <w:rFonts w:cs="Calibri"/>
                <w:color w:val="000000"/>
                <w:sz w:val="16"/>
                <w:szCs w:val="16"/>
              </w:rPr>
            </w:pPr>
            <w:r w:rsidRPr="00E331A1">
              <w:rPr>
                <w:rFonts w:cs="Calibri"/>
                <w:color w:val="000000"/>
                <w:sz w:val="16"/>
                <w:szCs w:val="16"/>
              </w:rPr>
              <w:t xml:space="preserve">ATTRIBUTE24               </w:t>
            </w:r>
          </w:p>
        </w:tc>
        <w:tc>
          <w:tcPr>
            <w:tcW w:w="479" w:type="pct"/>
          </w:tcPr>
          <w:p w:rsidRPr="00E331A1" w:rsidR="00603773" w:rsidP="00603773" w:rsidRDefault="00603773" w14:paraId="357C7CE0" w14:textId="17E2DFFA">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03CF805C" w14:textId="00C35D3E">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4A7BFAE0"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115438B9" w14:textId="39CED678">
            <w:pPr>
              <w:keepLines/>
              <w:spacing w:after="0" w:line="240" w:lineRule="auto"/>
              <w:jc w:val="both"/>
              <w:rPr>
                <w:rFonts w:cs="Calibri"/>
                <w:color w:val="000000"/>
                <w:sz w:val="16"/>
                <w:szCs w:val="16"/>
              </w:rPr>
            </w:pPr>
            <w:r w:rsidRPr="00E331A1">
              <w:rPr>
                <w:rFonts w:cs="Calibri"/>
                <w:color w:val="000000"/>
                <w:sz w:val="16"/>
                <w:szCs w:val="16"/>
              </w:rPr>
              <w:t xml:space="preserve">ATTRIBUTE24               </w:t>
            </w:r>
          </w:p>
        </w:tc>
        <w:tc>
          <w:tcPr>
            <w:tcW w:w="479" w:type="pct"/>
          </w:tcPr>
          <w:p w:rsidRPr="00E331A1" w:rsidR="00603773" w:rsidP="00603773" w:rsidRDefault="00603773" w14:paraId="6710C069" w14:textId="4F067B01">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08B2669F"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3F17998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0768EF77"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2EC78438" w14:textId="77777777">
        <w:trPr>
          <w:trHeight w:val="247"/>
        </w:trPr>
        <w:tc>
          <w:tcPr>
            <w:tcW w:w="197" w:type="pct"/>
          </w:tcPr>
          <w:p w:rsidRPr="00E331A1" w:rsidR="00603773" w:rsidP="00603773" w:rsidRDefault="00603773" w14:paraId="177FA95A" w14:textId="77777777">
            <w:pPr>
              <w:keepLines/>
              <w:spacing w:after="0" w:line="240" w:lineRule="auto"/>
              <w:jc w:val="both"/>
              <w:rPr>
                <w:rFonts w:cs="Calibri"/>
                <w:color w:val="000000"/>
                <w:sz w:val="16"/>
                <w:szCs w:val="16"/>
              </w:rPr>
            </w:pPr>
            <w:r w:rsidRPr="00E331A1">
              <w:rPr>
                <w:rFonts w:cs="Calibri"/>
                <w:color w:val="000000"/>
                <w:sz w:val="16"/>
                <w:szCs w:val="16"/>
              </w:rPr>
              <w:t>35</w:t>
            </w:r>
          </w:p>
        </w:tc>
        <w:tc>
          <w:tcPr>
            <w:tcW w:w="692" w:type="pct"/>
          </w:tcPr>
          <w:p w:rsidRPr="00E331A1" w:rsidR="00603773" w:rsidP="00603773" w:rsidRDefault="00603773" w14:paraId="1790A489" w14:textId="019A00B5">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2304D026" w14:textId="75B74844">
            <w:pPr>
              <w:keepLines/>
              <w:spacing w:after="0" w:line="240" w:lineRule="auto"/>
              <w:jc w:val="both"/>
              <w:rPr>
                <w:rFonts w:cs="Calibri"/>
                <w:color w:val="000000"/>
                <w:sz w:val="16"/>
                <w:szCs w:val="16"/>
              </w:rPr>
            </w:pPr>
            <w:r w:rsidRPr="00E331A1">
              <w:rPr>
                <w:rFonts w:cs="Calibri"/>
                <w:color w:val="000000"/>
                <w:sz w:val="16"/>
                <w:szCs w:val="16"/>
              </w:rPr>
              <w:t xml:space="preserve">ATTRIBUTE25               </w:t>
            </w:r>
          </w:p>
        </w:tc>
        <w:tc>
          <w:tcPr>
            <w:tcW w:w="479" w:type="pct"/>
          </w:tcPr>
          <w:p w:rsidRPr="00E331A1" w:rsidR="00603773" w:rsidP="00603773" w:rsidRDefault="00603773" w14:paraId="0AB1F403" w14:textId="135C5FBA">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67EABF06" w14:textId="61DCBC22">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33AF4244"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658DF28F" w14:textId="46A9C528">
            <w:pPr>
              <w:keepLines/>
              <w:spacing w:after="0" w:line="240" w:lineRule="auto"/>
              <w:jc w:val="both"/>
              <w:rPr>
                <w:rFonts w:cs="Calibri"/>
                <w:color w:val="000000"/>
                <w:sz w:val="16"/>
                <w:szCs w:val="16"/>
              </w:rPr>
            </w:pPr>
            <w:r w:rsidRPr="00E331A1">
              <w:rPr>
                <w:rFonts w:cs="Calibri"/>
                <w:color w:val="000000"/>
                <w:sz w:val="16"/>
                <w:szCs w:val="16"/>
              </w:rPr>
              <w:t xml:space="preserve">ATTRIBUTE25               </w:t>
            </w:r>
          </w:p>
        </w:tc>
        <w:tc>
          <w:tcPr>
            <w:tcW w:w="479" w:type="pct"/>
          </w:tcPr>
          <w:p w:rsidRPr="00E331A1" w:rsidR="00603773" w:rsidP="00603773" w:rsidRDefault="00603773" w14:paraId="119F3936" w14:textId="79FD69A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2462774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085B9A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5530089E"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6E9C296"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3728249F" w14:textId="77777777">
            <w:pPr>
              <w:keepLines/>
              <w:spacing w:after="0" w:line="240" w:lineRule="auto"/>
              <w:jc w:val="both"/>
              <w:rPr>
                <w:rFonts w:cs="Calibri"/>
                <w:color w:val="000000"/>
                <w:sz w:val="16"/>
                <w:szCs w:val="16"/>
              </w:rPr>
            </w:pPr>
            <w:r w:rsidRPr="00E331A1">
              <w:rPr>
                <w:rFonts w:cs="Calibri"/>
                <w:color w:val="000000"/>
                <w:sz w:val="16"/>
                <w:szCs w:val="16"/>
              </w:rPr>
              <w:t>36</w:t>
            </w:r>
          </w:p>
        </w:tc>
        <w:tc>
          <w:tcPr>
            <w:tcW w:w="692" w:type="pct"/>
          </w:tcPr>
          <w:p w:rsidRPr="00E331A1" w:rsidR="00603773" w:rsidP="00603773" w:rsidRDefault="00603773" w14:paraId="1A11BE28" w14:textId="0C19E238">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35B8C891" w14:textId="59D12255">
            <w:pPr>
              <w:keepLines/>
              <w:spacing w:after="0" w:line="240" w:lineRule="auto"/>
              <w:jc w:val="both"/>
              <w:rPr>
                <w:rFonts w:cs="Calibri"/>
                <w:color w:val="000000"/>
                <w:sz w:val="16"/>
                <w:szCs w:val="16"/>
              </w:rPr>
            </w:pPr>
            <w:r w:rsidRPr="00E331A1">
              <w:rPr>
                <w:rFonts w:cs="Calibri"/>
                <w:color w:val="000000"/>
                <w:sz w:val="16"/>
                <w:szCs w:val="16"/>
              </w:rPr>
              <w:t xml:space="preserve">ATTRIBUTE26               </w:t>
            </w:r>
          </w:p>
        </w:tc>
        <w:tc>
          <w:tcPr>
            <w:tcW w:w="479" w:type="pct"/>
          </w:tcPr>
          <w:p w:rsidRPr="00E331A1" w:rsidR="00603773" w:rsidP="00603773" w:rsidRDefault="00603773" w14:paraId="0CF339D2" w14:textId="471F06D2">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69FDEA47" w14:textId="6C2A4F6C">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4D11A073"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384542E1" w14:textId="09CBB2AB">
            <w:pPr>
              <w:keepLines/>
              <w:spacing w:after="0" w:line="240" w:lineRule="auto"/>
              <w:jc w:val="both"/>
              <w:rPr>
                <w:rFonts w:cs="Calibri"/>
                <w:color w:val="000000"/>
                <w:sz w:val="16"/>
                <w:szCs w:val="16"/>
              </w:rPr>
            </w:pPr>
            <w:r w:rsidRPr="00E331A1">
              <w:rPr>
                <w:rFonts w:cs="Calibri"/>
                <w:color w:val="000000"/>
                <w:sz w:val="16"/>
                <w:szCs w:val="16"/>
              </w:rPr>
              <w:t xml:space="preserve">ATTRIBUTE26               </w:t>
            </w:r>
          </w:p>
        </w:tc>
        <w:tc>
          <w:tcPr>
            <w:tcW w:w="479" w:type="pct"/>
          </w:tcPr>
          <w:p w:rsidRPr="00E331A1" w:rsidR="00603773" w:rsidP="00603773" w:rsidRDefault="00603773" w14:paraId="5423892E" w14:textId="6692132D">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72528293"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62682B9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515C8F14"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BC2103C" w14:textId="77777777">
        <w:trPr>
          <w:trHeight w:val="247"/>
        </w:trPr>
        <w:tc>
          <w:tcPr>
            <w:tcW w:w="197" w:type="pct"/>
          </w:tcPr>
          <w:p w:rsidRPr="00E331A1" w:rsidR="00603773" w:rsidP="00603773" w:rsidRDefault="00603773" w14:paraId="30DAE9E8" w14:textId="77777777">
            <w:pPr>
              <w:keepLines/>
              <w:spacing w:after="0" w:line="240" w:lineRule="auto"/>
              <w:jc w:val="both"/>
              <w:rPr>
                <w:rFonts w:cs="Calibri"/>
                <w:color w:val="000000"/>
                <w:sz w:val="16"/>
                <w:szCs w:val="16"/>
              </w:rPr>
            </w:pPr>
            <w:r w:rsidRPr="00E331A1">
              <w:rPr>
                <w:rFonts w:cs="Calibri"/>
                <w:color w:val="000000"/>
                <w:sz w:val="16"/>
                <w:szCs w:val="16"/>
              </w:rPr>
              <w:t>37</w:t>
            </w:r>
          </w:p>
        </w:tc>
        <w:tc>
          <w:tcPr>
            <w:tcW w:w="692" w:type="pct"/>
          </w:tcPr>
          <w:p w:rsidRPr="00E331A1" w:rsidR="00603773" w:rsidP="00603773" w:rsidRDefault="00603773" w14:paraId="594C34F5" w14:textId="5808363E">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331A1" w:rsidR="00603773" w:rsidP="00603773" w:rsidRDefault="00603773" w14:paraId="5B988660" w14:textId="0C558E5E">
            <w:pPr>
              <w:keepLines/>
              <w:spacing w:after="0" w:line="240" w:lineRule="auto"/>
              <w:jc w:val="both"/>
              <w:rPr>
                <w:rFonts w:cs="Calibri"/>
                <w:color w:val="000000"/>
                <w:sz w:val="16"/>
                <w:szCs w:val="16"/>
              </w:rPr>
            </w:pPr>
            <w:r w:rsidRPr="00E331A1">
              <w:rPr>
                <w:rFonts w:cs="Calibri"/>
                <w:color w:val="000000"/>
                <w:sz w:val="16"/>
                <w:szCs w:val="16"/>
              </w:rPr>
              <w:t xml:space="preserve">ATTRIBUTE27               </w:t>
            </w:r>
          </w:p>
        </w:tc>
        <w:tc>
          <w:tcPr>
            <w:tcW w:w="479" w:type="pct"/>
          </w:tcPr>
          <w:p w:rsidRPr="00E331A1" w:rsidR="00603773" w:rsidP="00603773" w:rsidRDefault="00603773" w14:paraId="0567F5E2" w14:textId="49436B1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00508CE3" w14:textId="2E35DD31">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2D399345"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14D37764" w14:textId="0CF68303">
            <w:pPr>
              <w:keepLines/>
              <w:spacing w:after="0" w:line="240" w:lineRule="auto"/>
              <w:jc w:val="both"/>
              <w:rPr>
                <w:rFonts w:cs="Calibri"/>
                <w:color w:val="000000"/>
                <w:sz w:val="16"/>
                <w:szCs w:val="16"/>
              </w:rPr>
            </w:pPr>
            <w:r w:rsidRPr="00E331A1">
              <w:rPr>
                <w:rFonts w:cs="Calibri"/>
                <w:color w:val="000000"/>
                <w:sz w:val="16"/>
                <w:szCs w:val="16"/>
              </w:rPr>
              <w:t xml:space="preserve">ATTRIBUTE27               </w:t>
            </w:r>
          </w:p>
        </w:tc>
        <w:tc>
          <w:tcPr>
            <w:tcW w:w="479" w:type="pct"/>
          </w:tcPr>
          <w:p w:rsidRPr="00E331A1" w:rsidR="00603773" w:rsidP="00603773" w:rsidRDefault="00603773" w14:paraId="0F97F778" w14:textId="680CBF83">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53FD7CA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3EA3E62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0C0B3E4"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2A10905"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0EF5C8E8" w14:textId="77777777">
            <w:pPr>
              <w:keepLines/>
              <w:spacing w:after="0" w:line="240" w:lineRule="auto"/>
              <w:jc w:val="both"/>
              <w:rPr>
                <w:rFonts w:cs="Calibri"/>
                <w:color w:val="000000"/>
                <w:sz w:val="16"/>
                <w:szCs w:val="16"/>
              </w:rPr>
            </w:pPr>
            <w:r w:rsidRPr="00E331A1">
              <w:rPr>
                <w:rFonts w:cs="Calibri"/>
                <w:color w:val="000000"/>
                <w:sz w:val="16"/>
                <w:szCs w:val="16"/>
              </w:rPr>
              <w:t>38</w:t>
            </w:r>
          </w:p>
        </w:tc>
        <w:tc>
          <w:tcPr>
            <w:tcW w:w="692" w:type="pct"/>
          </w:tcPr>
          <w:p w:rsidRPr="00E331A1" w:rsidR="00603773" w:rsidP="00603773" w:rsidRDefault="00603773" w14:paraId="0629308B" w14:textId="4E15BAD5">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3852A5" w:rsidR="00603773" w:rsidP="00603773" w:rsidRDefault="00603773" w14:paraId="75380A2D" w14:textId="3A701B03">
            <w:pPr>
              <w:keepLines/>
              <w:spacing w:after="0" w:line="240" w:lineRule="auto"/>
              <w:jc w:val="both"/>
              <w:rPr>
                <w:rFonts w:cs="Calibri"/>
                <w:color w:val="000000"/>
                <w:sz w:val="16"/>
                <w:szCs w:val="16"/>
              </w:rPr>
            </w:pPr>
            <w:r w:rsidRPr="00E331A1">
              <w:rPr>
                <w:rFonts w:cs="Calibri"/>
                <w:color w:val="000000"/>
                <w:sz w:val="16"/>
                <w:szCs w:val="16"/>
              </w:rPr>
              <w:t xml:space="preserve">ATTRIBUTE28               </w:t>
            </w:r>
          </w:p>
        </w:tc>
        <w:tc>
          <w:tcPr>
            <w:tcW w:w="479" w:type="pct"/>
          </w:tcPr>
          <w:p w:rsidRPr="00E331A1" w:rsidR="00603773" w:rsidP="00603773" w:rsidRDefault="00603773" w14:paraId="01EB5DB5" w14:textId="79C90AC4">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3D7697E2" w14:textId="63737D7C">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09AD9C9D"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645DDF8A" w14:textId="4C1BF1FC">
            <w:pPr>
              <w:keepLines/>
              <w:spacing w:after="0" w:line="240" w:lineRule="auto"/>
              <w:jc w:val="both"/>
              <w:rPr>
                <w:rFonts w:cs="Calibri"/>
                <w:color w:val="000000"/>
                <w:sz w:val="16"/>
                <w:szCs w:val="16"/>
              </w:rPr>
            </w:pPr>
            <w:r w:rsidRPr="00E331A1">
              <w:rPr>
                <w:rFonts w:cs="Calibri"/>
                <w:color w:val="000000"/>
                <w:sz w:val="16"/>
                <w:szCs w:val="16"/>
              </w:rPr>
              <w:t xml:space="preserve">ATTRIBUTE28               </w:t>
            </w:r>
          </w:p>
        </w:tc>
        <w:tc>
          <w:tcPr>
            <w:tcW w:w="479" w:type="pct"/>
          </w:tcPr>
          <w:p w:rsidRPr="00E331A1" w:rsidR="00603773" w:rsidP="00603773" w:rsidRDefault="00603773" w14:paraId="0055AD4B" w14:textId="671F31E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71E5C8E5"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1758F14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4A2E05CB"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249E53B9" w14:textId="77777777">
        <w:trPr>
          <w:trHeight w:val="247"/>
        </w:trPr>
        <w:tc>
          <w:tcPr>
            <w:tcW w:w="197" w:type="pct"/>
          </w:tcPr>
          <w:p w:rsidRPr="00E331A1" w:rsidR="00603773" w:rsidP="00603773" w:rsidRDefault="00603773" w14:paraId="56E40192" w14:textId="77777777">
            <w:pPr>
              <w:keepLines/>
              <w:spacing w:after="0" w:line="240" w:lineRule="auto"/>
              <w:jc w:val="both"/>
              <w:rPr>
                <w:rFonts w:cs="Calibri"/>
                <w:color w:val="000000"/>
                <w:sz w:val="16"/>
                <w:szCs w:val="16"/>
              </w:rPr>
            </w:pPr>
            <w:r w:rsidRPr="00E331A1">
              <w:rPr>
                <w:rFonts w:cs="Calibri"/>
                <w:color w:val="000000"/>
                <w:sz w:val="16"/>
                <w:szCs w:val="16"/>
              </w:rPr>
              <w:t>39</w:t>
            </w:r>
          </w:p>
        </w:tc>
        <w:tc>
          <w:tcPr>
            <w:tcW w:w="692" w:type="pct"/>
          </w:tcPr>
          <w:p w:rsidRPr="00E331A1" w:rsidR="00603773" w:rsidP="00603773" w:rsidRDefault="00603773" w14:paraId="041D2871" w14:textId="32AD587E">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3852A5" w:rsidR="00603773" w:rsidP="00603773" w:rsidRDefault="00603773" w14:paraId="6DA527D4" w14:textId="30AF08C0">
            <w:pPr>
              <w:keepLines/>
              <w:spacing w:after="0" w:line="240" w:lineRule="auto"/>
              <w:jc w:val="both"/>
              <w:rPr>
                <w:rFonts w:cs="Calibri"/>
                <w:color w:val="000000"/>
                <w:sz w:val="16"/>
                <w:szCs w:val="16"/>
              </w:rPr>
            </w:pPr>
            <w:r w:rsidRPr="00E331A1">
              <w:rPr>
                <w:rFonts w:cs="Calibri"/>
                <w:color w:val="000000"/>
                <w:sz w:val="16"/>
                <w:szCs w:val="16"/>
              </w:rPr>
              <w:t xml:space="preserve">ATTRIBUTE29               </w:t>
            </w:r>
          </w:p>
        </w:tc>
        <w:tc>
          <w:tcPr>
            <w:tcW w:w="479" w:type="pct"/>
          </w:tcPr>
          <w:p w:rsidRPr="00E331A1" w:rsidR="00603773" w:rsidP="00603773" w:rsidRDefault="00603773" w14:paraId="73F5D35E" w14:textId="45EF77D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603773" w:rsidP="00603773" w:rsidRDefault="00603773" w14:paraId="38BAB7F5" w14:textId="60A1F255">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6E3000C0"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4299C248" w14:textId="32C95CB5">
            <w:pPr>
              <w:keepLines/>
              <w:spacing w:after="0" w:line="240" w:lineRule="auto"/>
              <w:jc w:val="both"/>
              <w:rPr>
                <w:rFonts w:cs="Calibri"/>
                <w:color w:val="000000"/>
                <w:sz w:val="16"/>
                <w:szCs w:val="16"/>
              </w:rPr>
            </w:pPr>
            <w:r w:rsidRPr="00E331A1">
              <w:rPr>
                <w:rFonts w:cs="Calibri"/>
                <w:color w:val="000000"/>
                <w:sz w:val="16"/>
                <w:szCs w:val="16"/>
              </w:rPr>
              <w:t xml:space="preserve">ATTRIBUTE29               </w:t>
            </w:r>
          </w:p>
        </w:tc>
        <w:tc>
          <w:tcPr>
            <w:tcW w:w="479" w:type="pct"/>
          </w:tcPr>
          <w:p w:rsidRPr="00E331A1" w:rsidR="00603773" w:rsidP="00603773" w:rsidRDefault="00603773" w14:paraId="1FBF19CD" w14:textId="71F648A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920174" w:rsidR="00603773" w:rsidP="00603773" w:rsidRDefault="00603773" w14:paraId="014D988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18E23337"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8D37E3A"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151F7C08"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68FE9780" w14:textId="77777777">
            <w:pPr>
              <w:keepLines/>
              <w:spacing w:after="0" w:line="240" w:lineRule="auto"/>
              <w:jc w:val="both"/>
              <w:rPr>
                <w:rFonts w:cs="Calibri"/>
                <w:color w:val="000000"/>
                <w:sz w:val="16"/>
                <w:szCs w:val="16"/>
              </w:rPr>
            </w:pPr>
            <w:r w:rsidRPr="00E331A1">
              <w:rPr>
                <w:rFonts w:cs="Calibri"/>
                <w:color w:val="000000"/>
                <w:sz w:val="16"/>
                <w:szCs w:val="16"/>
              </w:rPr>
              <w:t>40</w:t>
            </w:r>
          </w:p>
        </w:tc>
        <w:tc>
          <w:tcPr>
            <w:tcW w:w="692" w:type="pct"/>
          </w:tcPr>
          <w:p w:rsidRPr="00E331A1" w:rsidR="00603773" w:rsidP="00603773" w:rsidRDefault="00603773" w14:paraId="0A070BA7" w14:textId="3F28AED1">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3852A5" w:rsidR="00603773" w:rsidP="00603773" w:rsidRDefault="00603773" w14:paraId="4B56CCB3" w14:textId="0ED5D8B0">
            <w:pPr>
              <w:keepLines/>
              <w:spacing w:after="0" w:line="240" w:lineRule="auto"/>
              <w:jc w:val="both"/>
              <w:rPr>
                <w:rFonts w:cs="Calibri"/>
                <w:color w:val="000000"/>
                <w:sz w:val="16"/>
                <w:szCs w:val="16"/>
              </w:rPr>
            </w:pPr>
            <w:r w:rsidRPr="00E331A1">
              <w:rPr>
                <w:rFonts w:cs="Calibri"/>
                <w:color w:val="000000"/>
                <w:sz w:val="16"/>
                <w:szCs w:val="16"/>
              </w:rPr>
              <w:t xml:space="preserve">ATTRIBUTE30               </w:t>
            </w:r>
          </w:p>
        </w:tc>
        <w:tc>
          <w:tcPr>
            <w:tcW w:w="479" w:type="pct"/>
          </w:tcPr>
          <w:p w:rsidRPr="00E331A1" w:rsidR="00603773" w:rsidP="00603773" w:rsidRDefault="00603773" w14:paraId="5BF7D05C" w14:textId="3CE6A065">
            <w:pPr>
              <w:keepLines/>
              <w:spacing w:after="0" w:line="240" w:lineRule="auto"/>
              <w:jc w:val="both"/>
              <w:rPr>
                <w:rFonts w:cs="Calibri"/>
                <w:color w:val="000000"/>
                <w:sz w:val="16"/>
                <w:szCs w:val="16"/>
              </w:rPr>
            </w:pPr>
            <w:r w:rsidRPr="00E331A1">
              <w:rPr>
                <w:rFonts w:cs="Calibri"/>
                <w:color w:val="000000"/>
                <w:sz w:val="16"/>
                <w:szCs w:val="16"/>
              </w:rPr>
              <w:t>VARCHAR2(255)</w:t>
            </w:r>
          </w:p>
        </w:tc>
        <w:tc>
          <w:tcPr>
            <w:tcW w:w="196" w:type="pct"/>
            <w:vAlign w:val="bottom"/>
          </w:tcPr>
          <w:p w:rsidRPr="00E331A1" w:rsidR="00603773" w:rsidP="00603773" w:rsidRDefault="00603773" w14:paraId="4D013163" w14:textId="3FDAA37C">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41D0863F"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77BAEC36" w14:textId="104EBBD0">
            <w:pPr>
              <w:keepLines/>
              <w:spacing w:after="0" w:line="240" w:lineRule="auto"/>
              <w:jc w:val="both"/>
              <w:rPr>
                <w:rFonts w:cs="Calibri"/>
                <w:color w:val="000000"/>
                <w:sz w:val="16"/>
                <w:szCs w:val="16"/>
              </w:rPr>
            </w:pPr>
            <w:r w:rsidRPr="00E331A1">
              <w:rPr>
                <w:rFonts w:cs="Calibri"/>
                <w:color w:val="000000"/>
                <w:sz w:val="16"/>
                <w:szCs w:val="16"/>
              </w:rPr>
              <w:t xml:space="preserve">ATTRIBUTE30               </w:t>
            </w:r>
          </w:p>
        </w:tc>
        <w:tc>
          <w:tcPr>
            <w:tcW w:w="479" w:type="pct"/>
          </w:tcPr>
          <w:p w:rsidRPr="00E331A1" w:rsidR="00603773" w:rsidP="00603773" w:rsidRDefault="00603773" w14:paraId="5904BED7" w14:textId="3787DF6C">
            <w:pPr>
              <w:keepLines/>
              <w:spacing w:after="0" w:line="240" w:lineRule="auto"/>
              <w:jc w:val="both"/>
              <w:rPr>
                <w:rFonts w:cs="Calibri"/>
                <w:color w:val="000000"/>
                <w:sz w:val="16"/>
                <w:szCs w:val="16"/>
              </w:rPr>
            </w:pPr>
            <w:r w:rsidRPr="00E331A1">
              <w:rPr>
                <w:rFonts w:cs="Calibri"/>
                <w:color w:val="000000"/>
                <w:sz w:val="16"/>
                <w:szCs w:val="16"/>
              </w:rPr>
              <w:t>VARCHAR2(255)</w:t>
            </w:r>
          </w:p>
        </w:tc>
        <w:tc>
          <w:tcPr>
            <w:tcW w:w="246" w:type="pct"/>
          </w:tcPr>
          <w:p w:rsidRPr="00920174" w:rsidR="00603773" w:rsidP="00603773" w:rsidRDefault="00603773" w14:paraId="261A1540"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51ADF53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19A61FD2"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70286CE5" w14:textId="77777777">
        <w:trPr>
          <w:trHeight w:val="247"/>
        </w:trPr>
        <w:tc>
          <w:tcPr>
            <w:tcW w:w="197" w:type="pct"/>
          </w:tcPr>
          <w:p w:rsidRPr="00E331A1" w:rsidR="00603773" w:rsidP="00603773" w:rsidRDefault="00603773" w14:paraId="73E5EFFB" w14:textId="77777777">
            <w:pPr>
              <w:keepLines/>
              <w:spacing w:after="0" w:line="240" w:lineRule="auto"/>
              <w:jc w:val="both"/>
              <w:rPr>
                <w:rFonts w:cs="Calibri"/>
                <w:color w:val="000000"/>
                <w:sz w:val="16"/>
                <w:szCs w:val="16"/>
              </w:rPr>
            </w:pPr>
            <w:r w:rsidRPr="00E331A1">
              <w:rPr>
                <w:rFonts w:cs="Calibri"/>
                <w:color w:val="000000"/>
                <w:sz w:val="16"/>
                <w:szCs w:val="16"/>
              </w:rPr>
              <w:t>41</w:t>
            </w:r>
          </w:p>
        </w:tc>
        <w:tc>
          <w:tcPr>
            <w:tcW w:w="692" w:type="pct"/>
          </w:tcPr>
          <w:p w:rsidRPr="00E331A1" w:rsidR="00603773" w:rsidP="00603773" w:rsidRDefault="00603773" w14:paraId="57346F69" w14:textId="16C767FD">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3852A5" w:rsidR="00603773" w:rsidP="00603773" w:rsidRDefault="00603773" w14:paraId="11A2F979" w14:textId="76A40EF7">
            <w:pPr>
              <w:keepLines/>
              <w:spacing w:after="0" w:line="240" w:lineRule="auto"/>
              <w:jc w:val="both"/>
              <w:rPr>
                <w:rFonts w:cs="Calibri"/>
                <w:color w:val="000000"/>
                <w:sz w:val="16"/>
                <w:szCs w:val="16"/>
              </w:rPr>
            </w:pPr>
            <w:r w:rsidRPr="00E331A1">
              <w:rPr>
                <w:rFonts w:cs="Calibri"/>
                <w:color w:val="000000"/>
                <w:sz w:val="16"/>
                <w:szCs w:val="16"/>
              </w:rPr>
              <w:t xml:space="preserve">ATTRIBUTE_NUMBER1         </w:t>
            </w:r>
          </w:p>
        </w:tc>
        <w:tc>
          <w:tcPr>
            <w:tcW w:w="479" w:type="pct"/>
          </w:tcPr>
          <w:p w:rsidRPr="00E331A1" w:rsidR="00603773" w:rsidP="00603773" w:rsidRDefault="00603773" w14:paraId="344940C5" w14:textId="0EDF167D">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E331A1" w:rsidR="00603773" w:rsidP="00603773" w:rsidRDefault="00603773" w14:paraId="794686AD" w14:textId="41BEA882">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21A99522"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01CAFD9E" w14:textId="7293094C">
            <w:pPr>
              <w:keepLines/>
              <w:spacing w:after="0" w:line="240" w:lineRule="auto"/>
              <w:jc w:val="both"/>
              <w:rPr>
                <w:rFonts w:cs="Calibri"/>
                <w:color w:val="000000"/>
                <w:sz w:val="16"/>
                <w:szCs w:val="16"/>
              </w:rPr>
            </w:pPr>
            <w:r w:rsidRPr="00E331A1">
              <w:rPr>
                <w:rFonts w:cs="Calibri"/>
                <w:color w:val="000000"/>
                <w:sz w:val="16"/>
                <w:szCs w:val="16"/>
              </w:rPr>
              <w:t xml:space="preserve">ATTRIBUTE_NUMBER1         </w:t>
            </w:r>
          </w:p>
        </w:tc>
        <w:tc>
          <w:tcPr>
            <w:tcW w:w="479" w:type="pct"/>
          </w:tcPr>
          <w:p w:rsidRPr="00E331A1" w:rsidR="00603773" w:rsidP="00603773" w:rsidRDefault="00603773" w14:paraId="637035B7" w14:textId="0DD8AB5D">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62C9AAD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6DABC02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0F7DEBA"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531EBACA"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59E6799D" w14:textId="77777777">
            <w:pPr>
              <w:keepLines/>
              <w:spacing w:after="0" w:line="240" w:lineRule="auto"/>
              <w:jc w:val="both"/>
              <w:rPr>
                <w:rFonts w:cs="Calibri"/>
                <w:color w:val="000000"/>
                <w:sz w:val="16"/>
                <w:szCs w:val="16"/>
              </w:rPr>
            </w:pPr>
            <w:r w:rsidRPr="00E331A1">
              <w:rPr>
                <w:rFonts w:cs="Calibri"/>
                <w:color w:val="000000"/>
                <w:sz w:val="16"/>
                <w:szCs w:val="16"/>
              </w:rPr>
              <w:t>42</w:t>
            </w:r>
          </w:p>
        </w:tc>
        <w:tc>
          <w:tcPr>
            <w:tcW w:w="692" w:type="pct"/>
          </w:tcPr>
          <w:p w:rsidRPr="00E331A1" w:rsidR="00603773" w:rsidP="00603773" w:rsidRDefault="00603773" w14:paraId="79D44F94" w14:textId="7AED0323">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3852A5" w:rsidR="00603773" w:rsidP="00603773" w:rsidRDefault="00603773" w14:paraId="60FDCEE9" w14:textId="1F6E7D86">
            <w:pPr>
              <w:keepLines/>
              <w:spacing w:after="0" w:line="240" w:lineRule="auto"/>
              <w:jc w:val="both"/>
              <w:rPr>
                <w:rFonts w:cs="Calibri"/>
                <w:color w:val="000000"/>
                <w:sz w:val="16"/>
                <w:szCs w:val="16"/>
              </w:rPr>
            </w:pPr>
            <w:r w:rsidRPr="00E331A1">
              <w:rPr>
                <w:rFonts w:cs="Calibri"/>
                <w:color w:val="000000"/>
                <w:sz w:val="16"/>
                <w:szCs w:val="16"/>
              </w:rPr>
              <w:t xml:space="preserve">ATTRIBUTE_NUMBER2         </w:t>
            </w:r>
          </w:p>
        </w:tc>
        <w:tc>
          <w:tcPr>
            <w:tcW w:w="479" w:type="pct"/>
          </w:tcPr>
          <w:p w:rsidRPr="00E331A1" w:rsidR="00603773" w:rsidP="00603773" w:rsidRDefault="00603773" w14:paraId="03F79B16" w14:textId="6CD2356D">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E331A1" w:rsidR="00603773" w:rsidP="00603773" w:rsidRDefault="00603773" w14:paraId="4D0557AF" w14:textId="4A53629C">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6101B35B"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194AA1A6" w14:textId="4C32C0E9">
            <w:pPr>
              <w:keepLines/>
              <w:spacing w:after="0" w:line="240" w:lineRule="auto"/>
              <w:jc w:val="both"/>
              <w:rPr>
                <w:rFonts w:cs="Calibri"/>
                <w:color w:val="000000"/>
                <w:sz w:val="16"/>
                <w:szCs w:val="16"/>
              </w:rPr>
            </w:pPr>
            <w:r w:rsidRPr="00E331A1">
              <w:rPr>
                <w:rFonts w:cs="Calibri"/>
                <w:color w:val="000000"/>
                <w:sz w:val="16"/>
                <w:szCs w:val="16"/>
              </w:rPr>
              <w:t xml:space="preserve">ATTRIBUTE_NUMBER2         </w:t>
            </w:r>
          </w:p>
        </w:tc>
        <w:tc>
          <w:tcPr>
            <w:tcW w:w="479" w:type="pct"/>
          </w:tcPr>
          <w:p w:rsidRPr="00E331A1" w:rsidR="00603773" w:rsidP="00603773" w:rsidRDefault="00603773" w14:paraId="5F280CE2" w14:textId="521F9857">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1E83210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797DF98"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086984F7"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83C8DE6" w14:textId="77777777">
        <w:trPr>
          <w:trHeight w:val="247"/>
        </w:trPr>
        <w:tc>
          <w:tcPr>
            <w:tcW w:w="197" w:type="pct"/>
          </w:tcPr>
          <w:p w:rsidRPr="00E331A1" w:rsidR="00603773" w:rsidP="00603773" w:rsidRDefault="00603773" w14:paraId="5CF0C706" w14:textId="77777777">
            <w:pPr>
              <w:keepLines/>
              <w:spacing w:after="0" w:line="240" w:lineRule="auto"/>
              <w:jc w:val="both"/>
              <w:rPr>
                <w:rFonts w:cs="Calibri"/>
                <w:color w:val="000000"/>
                <w:sz w:val="16"/>
                <w:szCs w:val="16"/>
              </w:rPr>
            </w:pPr>
            <w:r w:rsidRPr="00E331A1">
              <w:rPr>
                <w:rFonts w:cs="Calibri"/>
                <w:color w:val="000000"/>
                <w:sz w:val="16"/>
                <w:szCs w:val="16"/>
              </w:rPr>
              <w:t>43</w:t>
            </w:r>
          </w:p>
        </w:tc>
        <w:tc>
          <w:tcPr>
            <w:tcW w:w="692" w:type="pct"/>
          </w:tcPr>
          <w:p w:rsidRPr="00E331A1" w:rsidR="00603773" w:rsidP="00603773" w:rsidRDefault="00603773" w14:paraId="1C1023BF" w14:textId="719E58B0">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3852A5" w:rsidR="00603773" w:rsidP="00603773" w:rsidRDefault="00603773" w14:paraId="323825D0" w14:textId="575875D5">
            <w:pPr>
              <w:keepLines/>
              <w:spacing w:after="0" w:line="240" w:lineRule="auto"/>
              <w:jc w:val="both"/>
              <w:rPr>
                <w:rFonts w:cs="Calibri"/>
                <w:color w:val="000000"/>
                <w:sz w:val="16"/>
                <w:szCs w:val="16"/>
              </w:rPr>
            </w:pPr>
            <w:r w:rsidRPr="00E331A1">
              <w:rPr>
                <w:rFonts w:cs="Calibri"/>
                <w:color w:val="000000"/>
                <w:sz w:val="16"/>
                <w:szCs w:val="16"/>
              </w:rPr>
              <w:t xml:space="preserve">ATTRIBUTE_NUMBER3         </w:t>
            </w:r>
          </w:p>
        </w:tc>
        <w:tc>
          <w:tcPr>
            <w:tcW w:w="479" w:type="pct"/>
          </w:tcPr>
          <w:p w:rsidRPr="00E331A1" w:rsidR="00603773" w:rsidP="00603773" w:rsidRDefault="00603773" w14:paraId="2F0F64B8" w14:textId="77AD411F">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E331A1" w:rsidR="00603773" w:rsidP="00603773" w:rsidRDefault="00603773" w14:paraId="7C97BD9B" w14:textId="7BFADD46">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6451F08C" w14:textId="77777777">
            <w:pPr>
              <w:keepLines/>
              <w:spacing w:after="0" w:line="240" w:lineRule="auto"/>
              <w:jc w:val="both"/>
              <w:rPr>
                <w:rFonts w:cs="Calibri"/>
                <w:color w:val="000000"/>
                <w:sz w:val="16"/>
                <w:szCs w:val="16"/>
              </w:rPr>
            </w:pPr>
          </w:p>
        </w:tc>
        <w:tc>
          <w:tcPr>
            <w:tcW w:w="969" w:type="pct"/>
            <w:vAlign w:val="bottom"/>
          </w:tcPr>
          <w:p w:rsidRPr="00E331A1" w:rsidR="00603773" w:rsidP="00603773" w:rsidRDefault="00603773" w14:paraId="368613D6" w14:textId="21241873">
            <w:pPr>
              <w:keepLines/>
              <w:spacing w:after="0" w:line="240" w:lineRule="auto"/>
              <w:jc w:val="both"/>
              <w:rPr>
                <w:rFonts w:cs="Calibri"/>
                <w:color w:val="000000"/>
                <w:sz w:val="16"/>
                <w:szCs w:val="16"/>
              </w:rPr>
            </w:pPr>
            <w:r w:rsidRPr="00E331A1">
              <w:rPr>
                <w:rFonts w:cs="Calibri"/>
                <w:color w:val="000000"/>
                <w:sz w:val="16"/>
                <w:szCs w:val="16"/>
              </w:rPr>
              <w:t xml:space="preserve">ATTRIBUTE_NUMBER3         </w:t>
            </w:r>
          </w:p>
        </w:tc>
        <w:tc>
          <w:tcPr>
            <w:tcW w:w="479" w:type="pct"/>
          </w:tcPr>
          <w:p w:rsidRPr="00E331A1" w:rsidR="00603773" w:rsidP="00603773" w:rsidRDefault="00603773" w14:paraId="50B3BE93" w14:textId="00CABB43">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1AA2F255"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837740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026C1A60"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76A3E333"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603773" w:rsidP="00603773" w:rsidRDefault="00603773" w14:paraId="161C6CCD" w14:textId="77777777">
            <w:pPr>
              <w:keepLines/>
              <w:spacing w:after="0" w:line="240" w:lineRule="auto"/>
              <w:jc w:val="both"/>
              <w:rPr>
                <w:rFonts w:cs="Calibri"/>
                <w:color w:val="000000"/>
                <w:sz w:val="16"/>
                <w:szCs w:val="16"/>
              </w:rPr>
            </w:pPr>
            <w:r w:rsidRPr="00E331A1">
              <w:rPr>
                <w:rFonts w:cs="Calibri"/>
                <w:color w:val="000000"/>
                <w:sz w:val="16"/>
                <w:szCs w:val="16"/>
              </w:rPr>
              <w:t>44</w:t>
            </w:r>
          </w:p>
        </w:tc>
        <w:tc>
          <w:tcPr>
            <w:tcW w:w="692" w:type="pct"/>
          </w:tcPr>
          <w:p w:rsidRPr="00E331A1" w:rsidR="00603773" w:rsidP="00603773" w:rsidRDefault="00603773" w14:paraId="5B86C070" w14:textId="62BD4542">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5B9180AF" w14:textId="4CA82CCF">
            <w:pPr>
              <w:keepLines/>
              <w:spacing w:after="0" w:line="240" w:lineRule="auto"/>
              <w:jc w:val="both"/>
              <w:rPr>
                <w:rFonts w:cs="Calibri"/>
                <w:color w:val="000000"/>
                <w:sz w:val="16"/>
                <w:szCs w:val="16"/>
              </w:rPr>
            </w:pPr>
            <w:r w:rsidRPr="00E331A1">
              <w:rPr>
                <w:rFonts w:cs="Calibri"/>
                <w:color w:val="000000"/>
                <w:sz w:val="16"/>
                <w:szCs w:val="16"/>
              </w:rPr>
              <w:t xml:space="preserve">ATTRIBUTE_NUMBER4         </w:t>
            </w:r>
          </w:p>
        </w:tc>
        <w:tc>
          <w:tcPr>
            <w:tcW w:w="479" w:type="pct"/>
          </w:tcPr>
          <w:p w:rsidRPr="00E331A1" w:rsidR="00603773" w:rsidP="00603773" w:rsidRDefault="00603773" w14:paraId="7802A29F" w14:textId="6ACBE66D">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1825A0EE" w14:textId="6207C821">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769B84FA"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474965B4" w14:textId="7C7EB7C0">
            <w:pPr>
              <w:keepLines/>
              <w:spacing w:after="0" w:line="240" w:lineRule="auto"/>
              <w:jc w:val="both"/>
              <w:rPr>
                <w:rFonts w:cs="Calibri"/>
                <w:color w:val="000000"/>
                <w:sz w:val="16"/>
                <w:szCs w:val="16"/>
              </w:rPr>
            </w:pPr>
            <w:r w:rsidRPr="00E331A1">
              <w:rPr>
                <w:rFonts w:cs="Calibri"/>
                <w:color w:val="000000"/>
                <w:sz w:val="16"/>
                <w:szCs w:val="16"/>
              </w:rPr>
              <w:t xml:space="preserve">ATTRIBUTE_NUMBER4         </w:t>
            </w:r>
          </w:p>
        </w:tc>
        <w:tc>
          <w:tcPr>
            <w:tcW w:w="479" w:type="pct"/>
          </w:tcPr>
          <w:p w:rsidRPr="00E331A1" w:rsidR="00603773" w:rsidP="00603773" w:rsidRDefault="00603773" w14:paraId="65CF8008" w14:textId="245C4CB8">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646FA459"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A00C45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A785D65"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5BC60117" w14:textId="77777777">
        <w:trPr>
          <w:trHeight w:val="247"/>
        </w:trPr>
        <w:tc>
          <w:tcPr>
            <w:tcW w:w="197" w:type="pct"/>
          </w:tcPr>
          <w:p w:rsidRPr="00E331A1" w:rsidR="00603773" w:rsidP="00603773" w:rsidRDefault="00603773" w14:paraId="085010F2" w14:textId="77777777">
            <w:pPr>
              <w:keepLines/>
              <w:spacing w:after="0" w:line="240" w:lineRule="auto"/>
              <w:jc w:val="both"/>
              <w:rPr>
                <w:rFonts w:cs="Calibri"/>
                <w:color w:val="000000"/>
                <w:sz w:val="16"/>
                <w:szCs w:val="16"/>
              </w:rPr>
            </w:pPr>
            <w:r w:rsidRPr="00E331A1">
              <w:rPr>
                <w:rFonts w:cs="Calibri"/>
                <w:color w:val="000000"/>
                <w:sz w:val="16"/>
                <w:szCs w:val="16"/>
              </w:rPr>
              <w:t>45</w:t>
            </w:r>
          </w:p>
        </w:tc>
        <w:tc>
          <w:tcPr>
            <w:tcW w:w="692" w:type="pct"/>
          </w:tcPr>
          <w:p w:rsidRPr="00E331A1" w:rsidR="00603773" w:rsidP="00603773" w:rsidRDefault="00603773" w14:paraId="02A6B94F" w14:textId="1216CF6B">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511FB150" w14:textId="2B53CCA6">
            <w:pPr>
              <w:keepLines/>
              <w:spacing w:after="0" w:line="240" w:lineRule="auto"/>
              <w:jc w:val="both"/>
              <w:rPr>
                <w:rFonts w:cs="Calibri"/>
                <w:color w:val="000000"/>
                <w:sz w:val="16"/>
                <w:szCs w:val="16"/>
              </w:rPr>
            </w:pPr>
            <w:r w:rsidRPr="00E331A1">
              <w:rPr>
                <w:rFonts w:cs="Calibri"/>
                <w:color w:val="000000"/>
                <w:sz w:val="16"/>
                <w:szCs w:val="16"/>
              </w:rPr>
              <w:t xml:space="preserve">ATTRIBUTE_NUMBER5         </w:t>
            </w:r>
          </w:p>
        </w:tc>
        <w:tc>
          <w:tcPr>
            <w:tcW w:w="479" w:type="pct"/>
          </w:tcPr>
          <w:p w:rsidRPr="00E331A1" w:rsidR="00603773" w:rsidP="00603773" w:rsidRDefault="00603773" w14:paraId="47E22AF2" w14:textId="48DEC941">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4A967170" w14:textId="5F958403">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088AA245"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497FD69B" w14:textId="03F7F98D">
            <w:pPr>
              <w:keepLines/>
              <w:spacing w:after="0" w:line="240" w:lineRule="auto"/>
              <w:jc w:val="both"/>
              <w:rPr>
                <w:rFonts w:cs="Calibri"/>
                <w:color w:val="000000"/>
                <w:sz w:val="16"/>
                <w:szCs w:val="16"/>
              </w:rPr>
            </w:pPr>
            <w:r w:rsidRPr="00E331A1">
              <w:rPr>
                <w:rFonts w:cs="Calibri"/>
                <w:color w:val="000000"/>
                <w:sz w:val="16"/>
                <w:szCs w:val="16"/>
              </w:rPr>
              <w:t xml:space="preserve">ATTRIBUTE_NUMBER5         </w:t>
            </w:r>
          </w:p>
        </w:tc>
        <w:tc>
          <w:tcPr>
            <w:tcW w:w="479" w:type="pct"/>
          </w:tcPr>
          <w:p w:rsidRPr="00E331A1" w:rsidR="00603773" w:rsidP="00603773" w:rsidRDefault="00603773" w14:paraId="4858D239" w14:textId="5B2D4D5E">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1285AD5A"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D58049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4B5568C"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5F5BF41"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5624AD17" w14:textId="77777777">
            <w:pPr>
              <w:keepLines/>
              <w:spacing w:after="0" w:line="240" w:lineRule="auto"/>
              <w:jc w:val="both"/>
              <w:rPr>
                <w:rFonts w:cs="Calibri"/>
                <w:color w:val="000000"/>
                <w:sz w:val="16"/>
                <w:szCs w:val="16"/>
              </w:rPr>
            </w:pPr>
            <w:r w:rsidRPr="00FB6AA0">
              <w:rPr>
                <w:rFonts w:cs="Calibri"/>
                <w:color w:val="000000"/>
                <w:sz w:val="16"/>
                <w:szCs w:val="16"/>
              </w:rPr>
              <w:t>46</w:t>
            </w:r>
          </w:p>
        </w:tc>
        <w:tc>
          <w:tcPr>
            <w:tcW w:w="692" w:type="pct"/>
          </w:tcPr>
          <w:p w:rsidRPr="00E331A1" w:rsidR="00603773" w:rsidP="00603773" w:rsidRDefault="00603773" w14:paraId="58112E1C" w14:textId="101FF891">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2622D173" w14:textId="25DBB15C">
            <w:pPr>
              <w:keepLines/>
              <w:spacing w:after="0" w:line="240" w:lineRule="auto"/>
              <w:jc w:val="both"/>
              <w:rPr>
                <w:rFonts w:cs="Calibri"/>
                <w:color w:val="000000"/>
                <w:sz w:val="16"/>
                <w:szCs w:val="16"/>
              </w:rPr>
            </w:pPr>
            <w:r w:rsidRPr="00E331A1">
              <w:rPr>
                <w:rFonts w:cs="Calibri"/>
                <w:color w:val="000000"/>
                <w:sz w:val="16"/>
                <w:szCs w:val="16"/>
              </w:rPr>
              <w:t xml:space="preserve">ATTRIBUTE_NUMBER6         </w:t>
            </w:r>
          </w:p>
        </w:tc>
        <w:tc>
          <w:tcPr>
            <w:tcW w:w="479" w:type="pct"/>
          </w:tcPr>
          <w:p w:rsidRPr="00E331A1" w:rsidR="00603773" w:rsidP="00603773" w:rsidRDefault="00603773" w14:paraId="20C9E41F" w14:textId="782FDBBA">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7C414DB4" w14:textId="05F641C2">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704EE76D"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1E113650" w14:textId="73FE035C">
            <w:pPr>
              <w:keepLines/>
              <w:spacing w:after="0" w:line="240" w:lineRule="auto"/>
              <w:jc w:val="both"/>
              <w:rPr>
                <w:rFonts w:cs="Calibri"/>
                <w:color w:val="000000"/>
                <w:sz w:val="16"/>
                <w:szCs w:val="16"/>
              </w:rPr>
            </w:pPr>
            <w:r w:rsidRPr="00E331A1">
              <w:rPr>
                <w:rFonts w:cs="Calibri"/>
                <w:color w:val="000000"/>
                <w:sz w:val="16"/>
                <w:szCs w:val="16"/>
              </w:rPr>
              <w:t xml:space="preserve">ATTRIBUTE_NUMBER6         </w:t>
            </w:r>
          </w:p>
        </w:tc>
        <w:tc>
          <w:tcPr>
            <w:tcW w:w="479" w:type="pct"/>
          </w:tcPr>
          <w:p w:rsidRPr="00E331A1" w:rsidR="00603773" w:rsidP="00603773" w:rsidRDefault="00603773" w14:paraId="155D5C54" w14:textId="72D3D60E">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39ABBE02"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CA5351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8F3399B"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21B2F4C9" w14:textId="77777777">
        <w:trPr>
          <w:trHeight w:val="247"/>
        </w:trPr>
        <w:tc>
          <w:tcPr>
            <w:tcW w:w="197" w:type="pct"/>
            <w:vAlign w:val="bottom"/>
          </w:tcPr>
          <w:p w:rsidRPr="00E331A1" w:rsidR="00603773" w:rsidP="00603773" w:rsidRDefault="00603773" w14:paraId="1FB7198D" w14:textId="77777777">
            <w:pPr>
              <w:keepLines/>
              <w:spacing w:after="0" w:line="240" w:lineRule="auto"/>
              <w:jc w:val="both"/>
              <w:rPr>
                <w:rFonts w:cs="Calibri"/>
                <w:color w:val="000000"/>
                <w:sz w:val="16"/>
                <w:szCs w:val="16"/>
              </w:rPr>
            </w:pPr>
            <w:r w:rsidRPr="00FB6AA0">
              <w:rPr>
                <w:rFonts w:cs="Calibri"/>
                <w:color w:val="000000"/>
                <w:sz w:val="16"/>
                <w:szCs w:val="16"/>
              </w:rPr>
              <w:t>47</w:t>
            </w:r>
          </w:p>
        </w:tc>
        <w:tc>
          <w:tcPr>
            <w:tcW w:w="692" w:type="pct"/>
          </w:tcPr>
          <w:p w:rsidRPr="00E331A1" w:rsidR="00603773" w:rsidP="00603773" w:rsidRDefault="00603773" w14:paraId="4E5BF024" w14:textId="358F8B19">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38187E94" w14:textId="5F0D6F72">
            <w:pPr>
              <w:keepLines/>
              <w:spacing w:after="0" w:line="240" w:lineRule="auto"/>
              <w:jc w:val="both"/>
              <w:rPr>
                <w:rFonts w:cs="Calibri"/>
                <w:color w:val="000000"/>
                <w:sz w:val="16"/>
                <w:szCs w:val="16"/>
              </w:rPr>
            </w:pPr>
            <w:r w:rsidRPr="00E331A1">
              <w:rPr>
                <w:rFonts w:cs="Calibri"/>
                <w:color w:val="000000"/>
                <w:sz w:val="16"/>
                <w:szCs w:val="16"/>
              </w:rPr>
              <w:t xml:space="preserve">ATTRIBUTE_NUMBER7         </w:t>
            </w:r>
          </w:p>
        </w:tc>
        <w:tc>
          <w:tcPr>
            <w:tcW w:w="479" w:type="pct"/>
          </w:tcPr>
          <w:p w:rsidRPr="00E331A1" w:rsidR="00603773" w:rsidP="00603773" w:rsidRDefault="00603773" w14:paraId="1EBCC404" w14:textId="21795271">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4AB89589" w14:textId="53455AB6">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264D7892"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05173DAD" w14:textId="43C7DE2F">
            <w:pPr>
              <w:keepLines/>
              <w:spacing w:after="0" w:line="240" w:lineRule="auto"/>
              <w:jc w:val="both"/>
              <w:rPr>
                <w:rFonts w:cs="Calibri"/>
                <w:color w:val="000000"/>
                <w:sz w:val="16"/>
                <w:szCs w:val="16"/>
              </w:rPr>
            </w:pPr>
            <w:r w:rsidRPr="00E331A1">
              <w:rPr>
                <w:rFonts w:cs="Calibri"/>
                <w:color w:val="000000"/>
                <w:sz w:val="16"/>
                <w:szCs w:val="16"/>
              </w:rPr>
              <w:t xml:space="preserve">ATTRIBUTE_NUMBER7         </w:t>
            </w:r>
          </w:p>
        </w:tc>
        <w:tc>
          <w:tcPr>
            <w:tcW w:w="479" w:type="pct"/>
          </w:tcPr>
          <w:p w:rsidRPr="00E331A1" w:rsidR="00603773" w:rsidP="00603773" w:rsidRDefault="00603773" w14:paraId="67A5D802" w14:textId="65A377BB">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605CAD7A"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5E77F89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3B8969F7"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72D48D3A"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69658481" w14:textId="77777777">
            <w:pPr>
              <w:keepLines/>
              <w:spacing w:after="0" w:line="240" w:lineRule="auto"/>
              <w:jc w:val="both"/>
              <w:rPr>
                <w:rFonts w:cs="Calibri"/>
                <w:color w:val="000000"/>
                <w:sz w:val="16"/>
                <w:szCs w:val="16"/>
              </w:rPr>
            </w:pPr>
            <w:r w:rsidRPr="00FB6AA0">
              <w:rPr>
                <w:rFonts w:cs="Calibri"/>
                <w:color w:val="000000"/>
                <w:sz w:val="16"/>
                <w:szCs w:val="16"/>
              </w:rPr>
              <w:t>48</w:t>
            </w:r>
          </w:p>
        </w:tc>
        <w:tc>
          <w:tcPr>
            <w:tcW w:w="692" w:type="pct"/>
          </w:tcPr>
          <w:p w:rsidRPr="00E331A1" w:rsidR="00603773" w:rsidP="00603773" w:rsidRDefault="00603773" w14:paraId="76993F9F" w14:textId="5ED80F4E">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702AB324" w14:textId="465C6D5A">
            <w:pPr>
              <w:keepLines/>
              <w:spacing w:after="0" w:line="240" w:lineRule="auto"/>
              <w:jc w:val="both"/>
              <w:rPr>
                <w:rFonts w:cs="Calibri"/>
                <w:color w:val="000000"/>
                <w:sz w:val="16"/>
                <w:szCs w:val="16"/>
              </w:rPr>
            </w:pPr>
            <w:r w:rsidRPr="00E331A1">
              <w:rPr>
                <w:rFonts w:cs="Calibri"/>
                <w:color w:val="000000"/>
                <w:sz w:val="16"/>
                <w:szCs w:val="16"/>
              </w:rPr>
              <w:t xml:space="preserve">ATTRIBUTE_NUMBER8         </w:t>
            </w:r>
          </w:p>
        </w:tc>
        <w:tc>
          <w:tcPr>
            <w:tcW w:w="479" w:type="pct"/>
          </w:tcPr>
          <w:p w:rsidRPr="00E331A1" w:rsidR="00603773" w:rsidP="00603773" w:rsidRDefault="00603773" w14:paraId="31275A00" w14:textId="62DBE74A">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4DB47775" w14:textId="26B5CA8A">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1F57ABF5"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016C916D" w14:textId="4B3525C9">
            <w:pPr>
              <w:keepLines/>
              <w:spacing w:after="0" w:line="240" w:lineRule="auto"/>
              <w:jc w:val="both"/>
              <w:rPr>
                <w:rFonts w:cs="Calibri"/>
                <w:color w:val="000000"/>
                <w:sz w:val="16"/>
                <w:szCs w:val="16"/>
              </w:rPr>
            </w:pPr>
            <w:r w:rsidRPr="00E331A1">
              <w:rPr>
                <w:rFonts w:cs="Calibri"/>
                <w:color w:val="000000"/>
                <w:sz w:val="16"/>
                <w:szCs w:val="16"/>
              </w:rPr>
              <w:t xml:space="preserve">ATTRIBUTE_NUMBER8         </w:t>
            </w:r>
          </w:p>
        </w:tc>
        <w:tc>
          <w:tcPr>
            <w:tcW w:w="479" w:type="pct"/>
          </w:tcPr>
          <w:p w:rsidRPr="00E331A1" w:rsidR="00603773" w:rsidP="00603773" w:rsidRDefault="00603773" w14:paraId="3D13B7A6" w14:textId="50F77C97">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387925D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1AAE43F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A720272"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9EA3E90" w14:textId="77777777">
        <w:trPr>
          <w:trHeight w:val="247"/>
        </w:trPr>
        <w:tc>
          <w:tcPr>
            <w:tcW w:w="197" w:type="pct"/>
            <w:vAlign w:val="bottom"/>
          </w:tcPr>
          <w:p w:rsidRPr="00E331A1" w:rsidR="00603773" w:rsidP="00603773" w:rsidRDefault="00603773" w14:paraId="5F3AE4A7" w14:textId="77777777">
            <w:pPr>
              <w:keepLines/>
              <w:spacing w:after="0" w:line="240" w:lineRule="auto"/>
              <w:jc w:val="both"/>
              <w:rPr>
                <w:rFonts w:cs="Calibri"/>
                <w:color w:val="000000"/>
                <w:sz w:val="16"/>
                <w:szCs w:val="16"/>
              </w:rPr>
            </w:pPr>
            <w:r w:rsidRPr="00FB6AA0">
              <w:rPr>
                <w:rFonts w:cs="Calibri"/>
                <w:color w:val="000000"/>
                <w:sz w:val="16"/>
                <w:szCs w:val="16"/>
              </w:rPr>
              <w:t>49</w:t>
            </w:r>
          </w:p>
        </w:tc>
        <w:tc>
          <w:tcPr>
            <w:tcW w:w="692" w:type="pct"/>
          </w:tcPr>
          <w:p w:rsidRPr="00E331A1" w:rsidR="00603773" w:rsidP="00603773" w:rsidRDefault="00603773" w14:paraId="7162BACC" w14:textId="21CFF948">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73A52608" w14:textId="2944FAAB">
            <w:pPr>
              <w:keepLines/>
              <w:spacing w:after="0" w:line="240" w:lineRule="auto"/>
              <w:jc w:val="both"/>
              <w:rPr>
                <w:rFonts w:cs="Calibri"/>
                <w:color w:val="000000"/>
                <w:sz w:val="16"/>
                <w:szCs w:val="16"/>
              </w:rPr>
            </w:pPr>
            <w:r w:rsidRPr="00E331A1">
              <w:rPr>
                <w:rFonts w:cs="Calibri"/>
                <w:color w:val="000000"/>
                <w:sz w:val="16"/>
                <w:szCs w:val="16"/>
              </w:rPr>
              <w:t xml:space="preserve">ATTRIBUTE_NUMBER9         </w:t>
            </w:r>
          </w:p>
        </w:tc>
        <w:tc>
          <w:tcPr>
            <w:tcW w:w="479" w:type="pct"/>
          </w:tcPr>
          <w:p w:rsidRPr="00E331A1" w:rsidR="00603773" w:rsidP="00603773" w:rsidRDefault="00603773" w14:paraId="21B0FFE9" w14:textId="56514477">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1E5662FE" w14:textId="2727E27B">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7320597A"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3B1587CB" w14:textId="41738E43">
            <w:pPr>
              <w:keepLines/>
              <w:spacing w:after="0" w:line="240" w:lineRule="auto"/>
              <w:jc w:val="both"/>
              <w:rPr>
                <w:rFonts w:cs="Calibri"/>
                <w:color w:val="000000"/>
                <w:sz w:val="16"/>
                <w:szCs w:val="16"/>
              </w:rPr>
            </w:pPr>
            <w:r w:rsidRPr="00E331A1">
              <w:rPr>
                <w:rFonts w:cs="Calibri"/>
                <w:color w:val="000000"/>
                <w:sz w:val="16"/>
                <w:szCs w:val="16"/>
              </w:rPr>
              <w:t xml:space="preserve">ATTRIBUTE_NUMBER9         </w:t>
            </w:r>
          </w:p>
        </w:tc>
        <w:tc>
          <w:tcPr>
            <w:tcW w:w="479" w:type="pct"/>
          </w:tcPr>
          <w:p w:rsidRPr="00E331A1" w:rsidR="00603773" w:rsidP="00603773" w:rsidRDefault="00603773" w14:paraId="440754EE" w14:textId="09257F47">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685214A9"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FEF8E4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14332A4B"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219C8371"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7A6EE071" w14:textId="77777777">
            <w:pPr>
              <w:keepLines/>
              <w:spacing w:after="0" w:line="240" w:lineRule="auto"/>
              <w:jc w:val="both"/>
              <w:rPr>
                <w:rFonts w:cs="Calibri"/>
                <w:color w:val="000000"/>
                <w:sz w:val="16"/>
                <w:szCs w:val="16"/>
              </w:rPr>
            </w:pPr>
            <w:r w:rsidRPr="00FB6AA0">
              <w:rPr>
                <w:rFonts w:cs="Calibri"/>
                <w:color w:val="000000"/>
                <w:sz w:val="16"/>
                <w:szCs w:val="16"/>
              </w:rPr>
              <w:t>50</w:t>
            </w:r>
          </w:p>
        </w:tc>
        <w:tc>
          <w:tcPr>
            <w:tcW w:w="692" w:type="pct"/>
          </w:tcPr>
          <w:p w:rsidRPr="00E331A1" w:rsidR="00603773" w:rsidP="00603773" w:rsidRDefault="00603773" w14:paraId="0AA54FDB" w14:textId="429AFFBF">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02F54154" w14:textId="06BC7AFA">
            <w:pPr>
              <w:keepLines/>
              <w:spacing w:after="0" w:line="240" w:lineRule="auto"/>
              <w:jc w:val="both"/>
              <w:rPr>
                <w:rFonts w:cs="Calibri"/>
                <w:color w:val="000000"/>
                <w:sz w:val="16"/>
                <w:szCs w:val="16"/>
              </w:rPr>
            </w:pPr>
            <w:r w:rsidRPr="00E331A1">
              <w:rPr>
                <w:rFonts w:cs="Calibri"/>
                <w:color w:val="000000"/>
                <w:sz w:val="16"/>
                <w:szCs w:val="16"/>
              </w:rPr>
              <w:t xml:space="preserve">ATTRIBUTE_NUMBER10        </w:t>
            </w:r>
          </w:p>
        </w:tc>
        <w:tc>
          <w:tcPr>
            <w:tcW w:w="479" w:type="pct"/>
          </w:tcPr>
          <w:p w:rsidRPr="00E331A1" w:rsidR="00603773" w:rsidP="00603773" w:rsidRDefault="00603773" w14:paraId="15D7F2E8" w14:textId="07C671F6">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188E7B63" w14:textId="40285410">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2D204BEC"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4B0D7719" w14:textId="7E907F96">
            <w:pPr>
              <w:keepLines/>
              <w:spacing w:after="0" w:line="240" w:lineRule="auto"/>
              <w:jc w:val="both"/>
              <w:rPr>
                <w:rFonts w:cs="Calibri"/>
                <w:color w:val="000000"/>
                <w:sz w:val="16"/>
                <w:szCs w:val="16"/>
              </w:rPr>
            </w:pPr>
            <w:r w:rsidRPr="00E331A1">
              <w:rPr>
                <w:rFonts w:cs="Calibri"/>
                <w:color w:val="000000"/>
                <w:sz w:val="16"/>
                <w:szCs w:val="16"/>
              </w:rPr>
              <w:t xml:space="preserve">ATTRIBUTE_NUMBER10        </w:t>
            </w:r>
          </w:p>
        </w:tc>
        <w:tc>
          <w:tcPr>
            <w:tcW w:w="479" w:type="pct"/>
          </w:tcPr>
          <w:p w:rsidRPr="00E331A1" w:rsidR="00603773" w:rsidP="00603773" w:rsidRDefault="00603773" w14:paraId="5E9ED62B" w14:textId="087B918F">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0E8B128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85295E5"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634D254A"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33BCAE1D" w14:textId="77777777">
        <w:trPr>
          <w:trHeight w:val="247"/>
        </w:trPr>
        <w:tc>
          <w:tcPr>
            <w:tcW w:w="197" w:type="pct"/>
            <w:vAlign w:val="bottom"/>
          </w:tcPr>
          <w:p w:rsidRPr="00E331A1" w:rsidR="00603773" w:rsidP="00603773" w:rsidRDefault="00603773" w14:paraId="0C6B4DB0" w14:textId="77777777">
            <w:pPr>
              <w:keepLines/>
              <w:spacing w:after="0" w:line="240" w:lineRule="auto"/>
              <w:jc w:val="both"/>
              <w:rPr>
                <w:rFonts w:cs="Calibri"/>
                <w:color w:val="000000"/>
                <w:sz w:val="16"/>
                <w:szCs w:val="16"/>
              </w:rPr>
            </w:pPr>
            <w:r w:rsidRPr="00FB6AA0">
              <w:rPr>
                <w:rFonts w:cs="Calibri"/>
                <w:color w:val="000000"/>
                <w:sz w:val="16"/>
                <w:szCs w:val="16"/>
              </w:rPr>
              <w:t>51</w:t>
            </w:r>
          </w:p>
        </w:tc>
        <w:tc>
          <w:tcPr>
            <w:tcW w:w="692" w:type="pct"/>
          </w:tcPr>
          <w:p w:rsidRPr="00E331A1" w:rsidR="00603773" w:rsidP="00603773" w:rsidRDefault="00603773" w14:paraId="0B8FFEEE" w14:textId="4F520BE4">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2E33A776" w14:textId="630E9320">
            <w:pPr>
              <w:keepLines/>
              <w:spacing w:after="0" w:line="240" w:lineRule="auto"/>
              <w:jc w:val="both"/>
              <w:rPr>
                <w:rFonts w:cs="Calibri"/>
                <w:color w:val="000000"/>
                <w:sz w:val="16"/>
                <w:szCs w:val="16"/>
              </w:rPr>
            </w:pPr>
            <w:r w:rsidRPr="00E331A1">
              <w:rPr>
                <w:rFonts w:cs="Calibri"/>
                <w:color w:val="000000"/>
                <w:sz w:val="16"/>
                <w:szCs w:val="16"/>
              </w:rPr>
              <w:t xml:space="preserve">ATTRIBUTE_NUMBER11        </w:t>
            </w:r>
          </w:p>
        </w:tc>
        <w:tc>
          <w:tcPr>
            <w:tcW w:w="479" w:type="pct"/>
          </w:tcPr>
          <w:p w:rsidRPr="00E331A1" w:rsidR="00603773" w:rsidP="00603773" w:rsidRDefault="00603773" w14:paraId="0EAC19C9" w14:textId="412F2BA2">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7B65E52B" w14:textId="662DB94F">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0F15A8D2"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4CFA400D" w14:textId="078BDC5E">
            <w:pPr>
              <w:keepLines/>
              <w:spacing w:after="0" w:line="240" w:lineRule="auto"/>
              <w:jc w:val="both"/>
              <w:rPr>
                <w:rFonts w:cs="Calibri"/>
                <w:color w:val="000000"/>
                <w:sz w:val="16"/>
                <w:szCs w:val="16"/>
              </w:rPr>
            </w:pPr>
            <w:r w:rsidRPr="00E331A1">
              <w:rPr>
                <w:rFonts w:cs="Calibri"/>
                <w:color w:val="000000"/>
                <w:sz w:val="16"/>
                <w:szCs w:val="16"/>
              </w:rPr>
              <w:t xml:space="preserve">ATTRIBUTE_NUMBER11        </w:t>
            </w:r>
          </w:p>
        </w:tc>
        <w:tc>
          <w:tcPr>
            <w:tcW w:w="479" w:type="pct"/>
          </w:tcPr>
          <w:p w:rsidRPr="00E331A1" w:rsidR="00603773" w:rsidP="00603773" w:rsidRDefault="00603773" w14:paraId="377822AB" w14:textId="1B91A538">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16D6BBD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46F0BFA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1CF6663B"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43996A79"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68706FB7" w14:textId="77777777">
            <w:pPr>
              <w:keepLines/>
              <w:spacing w:after="0" w:line="240" w:lineRule="auto"/>
              <w:jc w:val="both"/>
              <w:rPr>
                <w:rFonts w:cs="Calibri"/>
                <w:color w:val="000000"/>
                <w:sz w:val="16"/>
                <w:szCs w:val="16"/>
              </w:rPr>
            </w:pPr>
            <w:r w:rsidRPr="00FB6AA0">
              <w:rPr>
                <w:rFonts w:cs="Calibri"/>
                <w:color w:val="000000"/>
                <w:sz w:val="16"/>
                <w:szCs w:val="16"/>
              </w:rPr>
              <w:t>52</w:t>
            </w:r>
          </w:p>
        </w:tc>
        <w:tc>
          <w:tcPr>
            <w:tcW w:w="692" w:type="pct"/>
          </w:tcPr>
          <w:p w:rsidRPr="00E331A1" w:rsidR="00603773" w:rsidP="00603773" w:rsidRDefault="00603773" w14:paraId="3C7AAFE0" w14:textId="199F0AF0">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49B9E989" w14:textId="49A9CD1A">
            <w:pPr>
              <w:keepLines/>
              <w:spacing w:after="0" w:line="240" w:lineRule="auto"/>
              <w:jc w:val="both"/>
              <w:rPr>
                <w:rFonts w:cs="Calibri"/>
                <w:color w:val="000000"/>
                <w:sz w:val="16"/>
                <w:szCs w:val="16"/>
              </w:rPr>
            </w:pPr>
            <w:r w:rsidRPr="00E331A1">
              <w:rPr>
                <w:rFonts w:cs="Calibri"/>
                <w:color w:val="000000"/>
                <w:sz w:val="16"/>
                <w:szCs w:val="16"/>
              </w:rPr>
              <w:t xml:space="preserve">ATTRIBUTE_NUMBER12        </w:t>
            </w:r>
          </w:p>
        </w:tc>
        <w:tc>
          <w:tcPr>
            <w:tcW w:w="479" w:type="pct"/>
          </w:tcPr>
          <w:p w:rsidRPr="00E331A1" w:rsidR="00603773" w:rsidP="00603773" w:rsidRDefault="00603773" w14:paraId="7C40F958" w14:textId="122E43D4">
            <w:pPr>
              <w:keepLines/>
              <w:spacing w:after="0" w:line="240" w:lineRule="auto"/>
              <w:jc w:val="both"/>
              <w:rPr>
                <w:rFonts w:cs="Calibri"/>
                <w:color w:val="000000"/>
                <w:sz w:val="16"/>
                <w:szCs w:val="16"/>
              </w:rPr>
            </w:pPr>
            <w:r w:rsidRPr="00E331A1">
              <w:rPr>
                <w:rFonts w:cs="Calibri"/>
                <w:color w:val="000000"/>
                <w:sz w:val="16"/>
                <w:szCs w:val="16"/>
              </w:rPr>
              <w:t>NUMBER</w:t>
            </w:r>
          </w:p>
        </w:tc>
        <w:tc>
          <w:tcPr>
            <w:tcW w:w="196" w:type="pct"/>
            <w:vAlign w:val="bottom"/>
          </w:tcPr>
          <w:p w:rsidRPr="0061312F" w:rsidR="00603773" w:rsidP="00603773" w:rsidRDefault="00603773" w14:paraId="63AA973C" w14:textId="032B0131">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2278B2CA"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0B6FA8A2" w14:textId="3D7C091F">
            <w:pPr>
              <w:keepLines/>
              <w:spacing w:after="0" w:line="240" w:lineRule="auto"/>
              <w:jc w:val="both"/>
              <w:rPr>
                <w:rFonts w:cs="Calibri"/>
                <w:color w:val="000000"/>
                <w:sz w:val="16"/>
                <w:szCs w:val="16"/>
              </w:rPr>
            </w:pPr>
            <w:r w:rsidRPr="00E331A1">
              <w:rPr>
                <w:rFonts w:cs="Calibri"/>
                <w:color w:val="000000"/>
                <w:sz w:val="16"/>
                <w:szCs w:val="16"/>
              </w:rPr>
              <w:t xml:space="preserve">ATTRIBUTE_NUMBER12        </w:t>
            </w:r>
          </w:p>
        </w:tc>
        <w:tc>
          <w:tcPr>
            <w:tcW w:w="479" w:type="pct"/>
          </w:tcPr>
          <w:p w:rsidRPr="00E331A1" w:rsidR="00603773" w:rsidP="00603773" w:rsidRDefault="00603773" w14:paraId="55A4F9A2" w14:textId="5A76B171">
            <w:pPr>
              <w:keepLines/>
              <w:spacing w:after="0" w:line="240" w:lineRule="auto"/>
              <w:jc w:val="both"/>
              <w:rPr>
                <w:rFonts w:cs="Calibri"/>
                <w:color w:val="000000"/>
                <w:sz w:val="16"/>
                <w:szCs w:val="16"/>
              </w:rPr>
            </w:pPr>
            <w:r w:rsidRPr="00E331A1">
              <w:rPr>
                <w:rFonts w:cs="Calibri"/>
                <w:color w:val="000000"/>
                <w:sz w:val="16"/>
                <w:szCs w:val="16"/>
              </w:rPr>
              <w:t>NUMBER</w:t>
            </w:r>
          </w:p>
        </w:tc>
        <w:tc>
          <w:tcPr>
            <w:tcW w:w="246" w:type="pct"/>
          </w:tcPr>
          <w:p w:rsidRPr="00920174" w:rsidR="00603773" w:rsidP="00603773" w:rsidRDefault="00603773" w14:paraId="3509B13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4FDF698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48DF8FB8"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5AABA1E8" w14:textId="77777777">
        <w:trPr>
          <w:trHeight w:val="247"/>
        </w:trPr>
        <w:tc>
          <w:tcPr>
            <w:tcW w:w="197" w:type="pct"/>
            <w:vAlign w:val="bottom"/>
          </w:tcPr>
          <w:p w:rsidRPr="00E331A1" w:rsidR="00603773" w:rsidP="00603773" w:rsidRDefault="00603773" w14:paraId="6F967B9F" w14:textId="77777777">
            <w:pPr>
              <w:keepLines/>
              <w:spacing w:after="0" w:line="240" w:lineRule="auto"/>
              <w:jc w:val="both"/>
              <w:rPr>
                <w:rFonts w:cs="Calibri"/>
                <w:color w:val="000000"/>
                <w:sz w:val="16"/>
                <w:szCs w:val="16"/>
              </w:rPr>
            </w:pPr>
            <w:r w:rsidRPr="00FB6AA0">
              <w:rPr>
                <w:rFonts w:cs="Calibri"/>
                <w:color w:val="000000"/>
                <w:sz w:val="16"/>
                <w:szCs w:val="16"/>
              </w:rPr>
              <w:t>53</w:t>
            </w:r>
          </w:p>
        </w:tc>
        <w:tc>
          <w:tcPr>
            <w:tcW w:w="692" w:type="pct"/>
          </w:tcPr>
          <w:p w:rsidRPr="00E331A1" w:rsidR="00603773" w:rsidP="00603773" w:rsidRDefault="00603773" w14:paraId="7B117087" w14:textId="05735C41">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6716EF4A" w14:textId="13ECC647">
            <w:pPr>
              <w:keepLines/>
              <w:spacing w:after="0" w:line="240" w:lineRule="auto"/>
              <w:jc w:val="both"/>
              <w:rPr>
                <w:rFonts w:cs="Calibri"/>
                <w:color w:val="000000"/>
                <w:sz w:val="16"/>
                <w:szCs w:val="16"/>
              </w:rPr>
            </w:pPr>
            <w:r w:rsidRPr="00E331A1">
              <w:rPr>
                <w:rFonts w:cs="Calibri"/>
                <w:color w:val="000000"/>
                <w:sz w:val="16"/>
                <w:szCs w:val="16"/>
              </w:rPr>
              <w:t xml:space="preserve">ATTRIBUTE_DATE1           </w:t>
            </w:r>
          </w:p>
        </w:tc>
        <w:tc>
          <w:tcPr>
            <w:tcW w:w="479" w:type="pct"/>
          </w:tcPr>
          <w:p w:rsidRPr="00E331A1" w:rsidR="00603773" w:rsidP="00603773" w:rsidRDefault="00603773" w14:paraId="75E6DAA6" w14:textId="7D7F5659">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345EFA4E" w14:textId="23D96116">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3AB560AC"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5B4A7442" w14:textId="16822B52">
            <w:pPr>
              <w:keepLines/>
              <w:spacing w:after="0" w:line="240" w:lineRule="auto"/>
              <w:jc w:val="both"/>
              <w:rPr>
                <w:rFonts w:cs="Calibri"/>
                <w:color w:val="000000"/>
                <w:sz w:val="16"/>
                <w:szCs w:val="16"/>
              </w:rPr>
            </w:pPr>
            <w:r w:rsidRPr="00E331A1">
              <w:rPr>
                <w:rFonts w:cs="Calibri"/>
                <w:color w:val="000000"/>
                <w:sz w:val="16"/>
                <w:szCs w:val="16"/>
              </w:rPr>
              <w:t xml:space="preserve">ATTRIBUTE_DATE1           </w:t>
            </w:r>
          </w:p>
        </w:tc>
        <w:tc>
          <w:tcPr>
            <w:tcW w:w="479" w:type="pct"/>
          </w:tcPr>
          <w:p w:rsidRPr="00E331A1" w:rsidR="00603773" w:rsidP="00603773" w:rsidRDefault="00603773" w14:paraId="525AF6A5" w14:textId="1AC4B884">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06B4FCA6"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684D2493"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281050C"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309F964E"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056F2790" w14:textId="77777777">
            <w:pPr>
              <w:keepLines/>
              <w:spacing w:after="0" w:line="240" w:lineRule="auto"/>
              <w:jc w:val="both"/>
              <w:rPr>
                <w:rFonts w:cs="Calibri"/>
                <w:color w:val="000000"/>
                <w:sz w:val="16"/>
                <w:szCs w:val="16"/>
              </w:rPr>
            </w:pPr>
            <w:r w:rsidRPr="00FB6AA0">
              <w:rPr>
                <w:rFonts w:cs="Calibri"/>
                <w:color w:val="000000"/>
                <w:sz w:val="16"/>
                <w:szCs w:val="16"/>
              </w:rPr>
              <w:t>54</w:t>
            </w:r>
          </w:p>
        </w:tc>
        <w:tc>
          <w:tcPr>
            <w:tcW w:w="692" w:type="pct"/>
          </w:tcPr>
          <w:p w:rsidRPr="00E331A1" w:rsidR="00603773" w:rsidP="00603773" w:rsidRDefault="00603773" w14:paraId="144D7078" w14:textId="35A6CC88">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79E0650F" w14:textId="19209C41">
            <w:pPr>
              <w:keepLines/>
              <w:spacing w:after="0" w:line="240" w:lineRule="auto"/>
              <w:jc w:val="both"/>
              <w:rPr>
                <w:rFonts w:cs="Calibri"/>
                <w:color w:val="000000"/>
                <w:sz w:val="16"/>
                <w:szCs w:val="16"/>
              </w:rPr>
            </w:pPr>
            <w:r w:rsidRPr="00E331A1">
              <w:rPr>
                <w:rFonts w:cs="Calibri"/>
                <w:color w:val="000000"/>
                <w:sz w:val="16"/>
                <w:szCs w:val="16"/>
              </w:rPr>
              <w:t xml:space="preserve">ATTRIBUTE_DATE2           </w:t>
            </w:r>
          </w:p>
        </w:tc>
        <w:tc>
          <w:tcPr>
            <w:tcW w:w="479" w:type="pct"/>
          </w:tcPr>
          <w:p w:rsidRPr="00E331A1" w:rsidR="00603773" w:rsidP="00603773" w:rsidRDefault="00603773" w14:paraId="3091FCDE" w14:textId="13173046">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6B9E9368" w14:textId="656E49E1">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3D89F6EA"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70D24BD7" w14:textId="07E75D9F">
            <w:pPr>
              <w:keepLines/>
              <w:spacing w:after="0" w:line="240" w:lineRule="auto"/>
              <w:jc w:val="both"/>
              <w:rPr>
                <w:rFonts w:cs="Calibri"/>
                <w:color w:val="000000"/>
                <w:sz w:val="16"/>
                <w:szCs w:val="16"/>
              </w:rPr>
            </w:pPr>
            <w:r w:rsidRPr="00E331A1">
              <w:rPr>
                <w:rFonts w:cs="Calibri"/>
                <w:color w:val="000000"/>
                <w:sz w:val="16"/>
                <w:szCs w:val="16"/>
              </w:rPr>
              <w:t xml:space="preserve">ATTRIBUTE_DATE2           </w:t>
            </w:r>
          </w:p>
        </w:tc>
        <w:tc>
          <w:tcPr>
            <w:tcW w:w="479" w:type="pct"/>
          </w:tcPr>
          <w:p w:rsidRPr="00E331A1" w:rsidR="00603773" w:rsidP="00603773" w:rsidRDefault="00603773" w14:paraId="4EB47955" w14:textId="51FF630B">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7C9F800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DFF77B2"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1C9F918D"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6D8DE74" w14:textId="77777777">
        <w:trPr>
          <w:trHeight w:val="247"/>
        </w:trPr>
        <w:tc>
          <w:tcPr>
            <w:tcW w:w="197" w:type="pct"/>
            <w:vAlign w:val="bottom"/>
          </w:tcPr>
          <w:p w:rsidRPr="00E331A1" w:rsidR="00603773" w:rsidP="00603773" w:rsidRDefault="00603773" w14:paraId="7555FE22" w14:textId="77777777">
            <w:pPr>
              <w:keepLines/>
              <w:spacing w:after="0" w:line="240" w:lineRule="auto"/>
              <w:jc w:val="both"/>
              <w:rPr>
                <w:rFonts w:cs="Calibri"/>
                <w:color w:val="000000"/>
                <w:sz w:val="16"/>
                <w:szCs w:val="16"/>
              </w:rPr>
            </w:pPr>
            <w:r w:rsidRPr="00FB6AA0">
              <w:rPr>
                <w:rFonts w:cs="Calibri"/>
                <w:color w:val="000000"/>
                <w:sz w:val="16"/>
                <w:szCs w:val="16"/>
              </w:rPr>
              <w:t>55</w:t>
            </w:r>
          </w:p>
        </w:tc>
        <w:tc>
          <w:tcPr>
            <w:tcW w:w="692" w:type="pct"/>
          </w:tcPr>
          <w:p w:rsidRPr="00E331A1" w:rsidR="00603773" w:rsidP="00603773" w:rsidRDefault="00603773" w14:paraId="7F034958" w14:textId="5B01499B">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3C21C3DC" w14:textId="7BA3ABEB">
            <w:pPr>
              <w:keepLines/>
              <w:spacing w:after="0" w:line="240" w:lineRule="auto"/>
              <w:jc w:val="both"/>
              <w:rPr>
                <w:rFonts w:cs="Calibri"/>
                <w:color w:val="000000"/>
                <w:sz w:val="16"/>
                <w:szCs w:val="16"/>
              </w:rPr>
            </w:pPr>
            <w:r w:rsidRPr="00E331A1">
              <w:rPr>
                <w:rFonts w:cs="Calibri"/>
                <w:color w:val="000000"/>
                <w:sz w:val="16"/>
                <w:szCs w:val="16"/>
              </w:rPr>
              <w:t xml:space="preserve">ATTRIBUTE_DATE3           </w:t>
            </w:r>
          </w:p>
        </w:tc>
        <w:tc>
          <w:tcPr>
            <w:tcW w:w="479" w:type="pct"/>
          </w:tcPr>
          <w:p w:rsidRPr="00E331A1" w:rsidR="00603773" w:rsidP="00603773" w:rsidRDefault="00603773" w14:paraId="76639161" w14:textId="510742F1">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64CD3ADC" w14:textId="5315391E">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3057F73E"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39B4DFE3" w14:textId="4D87855F">
            <w:pPr>
              <w:keepLines/>
              <w:spacing w:after="0" w:line="240" w:lineRule="auto"/>
              <w:jc w:val="both"/>
              <w:rPr>
                <w:rFonts w:cs="Calibri"/>
                <w:color w:val="000000"/>
                <w:sz w:val="16"/>
                <w:szCs w:val="16"/>
              </w:rPr>
            </w:pPr>
            <w:r w:rsidRPr="00E331A1">
              <w:rPr>
                <w:rFonts w:cs="Calibri"/>
                <w:color w:val="000000"/>
                <w:sz w:val="16"/>
                <w:szCs w:val="16"/>
              </w:rPr>
              <w:t xml:space="preserve">ATTRIBUTE_DATE3           </w:t>
            </w:r>
          </w:p>
        </w:tc>
        <w:tc>
          <w:tcPr>
            <w:tcW w:w="479" w:type="pct"/>
          </w:tcPr>
          <w:p w:rsidRPr="00E331A1" w:rsidR="00603773" w:rsidP="00603773" w:rsidRDefault="00603773" w14:paraId="6AFDE38D" w14:textId="63146853">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290F7B21"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51F371D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0362F836"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58D5DB17"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48DAA969" w14:textId="77777777">
            <w:pPr>
              <w:keepLines/>
              <w:spacing w:after="0" w:line="240" w:lineRule="auto"/>
              <w:jc w:val="both"/>
              <w:rPr>
                <w:rFonts w:cs="Calibri"/>
                <w:color w:val="000000"/>
                <w:sz w:val="16"/>
                <w:szCs w:val="16"/>
              </w:rPr>
            </w:pPr>
            <w:r w:rsidRPr="00FB6AA0">
              <w:rPr>
                <w:rFonts w:cs="Calibri"/>
                <w:color w:val="000000"/>
                <w:sz w:val="16"/>
                <w:szCs w:val="16"/>
              </w:rPr>
              <w:t>56</w:t>
            </w:r>
          </w:p>
        </w:tc>
        <w:tc>
          <w:tcPr>
            <w:tcW w:w="692" w:type="pct"/>
          </w:tcPr>
          <w:p w:rsidRPr="00E331A1" w:rsidR="00603773" w:rsidP="00603773" w:rsidRDefault="00603773" w14:paraId="07A1ED80" w14:textId="5B71B518">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6A20FE7F" w14:textId="1E9FF909">
            <w:pPr>
              <w:keepLines/>
              <w:spacing w:after="0" w:line="240" w:lineRule="auto"/>
              <w:jc w:val="both"/>
              <w:rPr>
                <w:rFonts w:cs="Calibri"/>
                <w:color w:val="000000"/>
                <w:sz w:val="16"/>
                <w:szCs w:val="16"/>
              </w:rPr>
            </w:pPr>
            <w:r w:rsidRPr="00E331A1">
              <w:rPr>
                <w:rFonts w:cs="Calibri"/>
                <w:color w:val="000000"/>
                <w:sz w:val="16"/>
                <w:szCs w:val="16"/>
              </w:rPr>
              <w:t xml:space="preserve">ATTRIBUTE_DATE4           </w:t>
            </w:r>
          </w:p>
        </w:tc>
        <w:tc>
          <w:tcPr>
            <w:tcW w:w="479" w:type="pct"/>
          </w:tcPr>
          <w:p w:rsidRPr="00E331A1" w:rsidR="00603773" w:rsidP="00603773" w:rsidRDefault="00603773" w14:paraId="0ED0346B" w14:textId="7A218DCE">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64779E06" w14:textId="703D21D1">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5BF62C03"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0E035525" w14:textId="20F317B0">
            <w:pPr>
              <w:keepLines/>
              <w:spacing w:after="0" w:line="240" w:lineRule="auto"/>
              <w:jc w:val="both"/>
              <w:rPr>
                <w:rFonts w:cs="Calibri"/>
                <w:color w:val="000000"/>
                <w:sz w:val="16"/>
                <w:szCs w:val="16"/>
              </w:rPr>
            </w:pPr>
            <w:r w:rsidRPr="00E331A1">
              <w:rPr>
                <w:rFonts w:cs="Calibri"/>
                <w:color w:val="000000"/>
                <w:sz w:val="16"/>
                <w:szCs w:val="16"/>
              </w:rPr>
              <w:t xml:space="preserve">ATTRIBUTE_DATE4           </w:t>
            </w:r>
          </w:p>
        </w:tc>
        <w:tc>
          <w:tcPr>
            <w:tcW w:w="479" w:type="pct"/>
          </w:tcPr>
          <w:p w:rsidRPr="00E331A1" w:rsidR="00603773" w:rsidP="00603773" w:rsidRDefault="00603773" w14:paraId="30E62F0E" w14:textId="28E0851E">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09A7F1E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AF8A94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0083BC27"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A58B9AE" w14:textId="77777777">
        <w:trPr>
          <w:trHeight w:val="247"/>
        </w:trPr>
        <w:tc>
          <w:tcPr>
            <w:tcW w:w="197" w:type="pct"/>
            <w:vAlign w:val="bottom"/>
          </w:tcPr>
          <w:p w:rsidRPr="00E331A1" w:rsidR="00603773" w:rsidP="00603773" w:rsidRDefault="00603773" w14:paraId="1F42E0AB" w14:textId="77777777">
            <w:pPr>
              <w:keepLines/>
              <w:spacing w:after="0" w:line="240" w:lineRule="auto"/>
              <w:jc w:val="both"/>
              <w:rPr>
                <w:rFonts w:cs="Calibri"/>
                <w:color w:val="000000"/>
                <w:sz w:val="16"/>
                <w:szCs w:val="16"/>
              </w:rPr>
            </w:pPr>
            <w:r w:rsidRPr="00FB6AA0">
              <w:rPr>
                <w:rFonts w:cs="Calibri"/>
                <w:color w:val="000000"/>
                <w:sz w:val="16"/>
                <w:szCs w:val="16"/>
              </w:rPr>
              <w:t>57</w:t>
            </w:r>
          </w:p>
        </w:tc>
        <w:tc>
          <w:tcPr>
            <w:tcW w:w="692" w:type="pct"/>
          </w:tcPr>
          <w:p w:rsidRPr="00E331A1" w:rsidR="00603773" w:rsidP="00603773" w:rsidRDefault="00603773" w14:paraId="63B1C0DB" w14:textId="343D483D">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35408F5D" w14:textId="744A193C">
            <w:pPr>
              <w:keepLines/>
              <w:spacing w:after="0" w:line="240" w:lineRule="auto"/>
              <w:jc w:val="both"/>
              <w:rPr>
                <w:rFonts w:cs="Calibri"/>
                <w:color w:val="000000"/>
                <w:sz w:val="16"/>
                <w:szCs w:val="16"/>
              </w:rPr>
            </w:pPr>
            <w:r w:rsidRPr="00E331A1">
              <w:rPr>
                <w:rFonts w:cs="Calibri"/>
                <w:color w:val="000000"/>
                <w:sz w:val="16"/>
                <w:szCs w:val="16"/>
              </w:rPr>
              <w:t xml:space="preserve">ATTRIBUTE_DATE5           </w:t>
            </w:r>
          </w:p>
        </w:tc>
        <w:tc>
          <w:tcPr>
            <w:tcW w:w="479" w:type="pct"/>
          </w:tcPr>
          <w:p w:rsidRPr="00E331A1" w:rsidR="00603773" w:rsidP="00603773" w:rsidRDefault="00603773" w14:paraId="08C8BBA7" w14:textId="59B7074F">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17D3B97B" w14:textId="74473AAB">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307F65EC"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2275D817" w14:textId="485FA2FE">
            <w:pPr>
              <w:keepLines/>
              <w:spacing w:after="0" w:line="240" w:lineRule="auto"/>
              <w:jc w:val="both"/>
              <w:rPr>
                <w:rFonts w:cs="Calibri"/>
                <w:color w:val="000000"/>
                <w:sz w:val="16"/>
                <w:szCs w:val="16"/>
              </w:rPr>
            </w:pPr>
            <w:r w:rsidRPr="00E331A1">
              <w:rPr>
                <w:rFonts w:cs="Calibri"/>
                <w:color w:val="000000"/>
                <w:sz w:val="16"/>
                <w:szCs w:val="16"/>
              </w:rPr>
              <w:t xml:space="preserve">ATTRIBUTE_DATE5           </w:t>
            </w:r>
          </w:p>
        </w:tc>
        <w:tc>
          <w:tcPr>
            <w:tcW w:w="479" w:type="pct"/>
          </w:tcPr>
          <w:p w:rsidRPr="00E331A1" w:rsidR="00603773" w:rsidP="00603773" w:rsidRDefault="00603773" w14:paraId="1DEFBD87" w14:textId="17FCD4F9">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1146AF59"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5FC1B1D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4D13E88"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6A9F8D7D"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08D80CA0" w14:textId="77777777">
            <w:pPr>
              <w:keepLines/>
              <w:spacing w:after="0" w:line="240" w:lineRule="auto"/>
              <w:jc w:val="both"/>
              <w:rPr>
                <w:rFonts w:cs="Calibri"/>
                <w:color w:val="000000"/>
                <w:sz w:val="16"/>
                <w:szCs w:val="16"/>
              </w:rPr>
            </w:pPr>
            <w:r w:rsidRPr="00FB6AA0">
              <w:rPr>
                <w:rFonts w:cs="Calibri"/>
                <w:color w:val="000000"/>
                <w:sz w:val="16"/>
                <w:szCs w:val="16"/>
              </w:rPr>
              <w:t>58</w:t>
            </w:r>
          </w:p>
        </w:tc>
        <w:tc>
          <w:tcPr>
            <w:tcW w:w="692" w:type="pct"/>
          </w:tcPr>
          <w:p w:rsidRPr="00E331A1" w:rsidR="00603773" w:rsidP="00603773" w:rsidRDefault="00603773" w14:paraId="63690361" w14:textId="2E0922EE">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4EB3955A" w14:textId="5DA04CEC">
            <w:pPr>
              <w:keepLines/>
              <w:spacing w:after="0" w:line="240" w:lineRule="auto"/>
              <w:jc w:val="both"/>
              <w:rPr>
                <w:rFonts w:cs="Calibri"/>
                <w:color w:val="000000"/>
                <w:sz w:val="16"/>
                <w:szCs w:val="16"/>
              </w:rPr>
            </w:pPr>
            <w:r w:rsidRPr="00E331A1">
              <w:rPr>
                <w:rFonts w:cs="Calibri"/>
                <w:color w:val="000000"/>
                <w:sz w:val="16"/>
                <w:szCs w:val="16"/>
              </w:rPr>
              <w:t xml:space="preserve">ATTRIBUTE_DATE6           </w:t>
            </w:r>
          </w:p>
        </w:tc>
        <w:tc>
          <w:tcPr>
            <w:tcW w:w="479" w:type="pct"/>
          </w:tcPr>
          <w:p w:rsidRPr="00E331A1" w:rsidR="00603773" w:rsidP="00603773" w:rsidRDefault="00603773" w14:paraId="5A7573DD" w14:textId="69B3D0CD">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66EABAC7" w14:textId="6BA2BA1D">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560C47CC"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302B3F57" w14:textId="5983211C">
            <w:pPr>
              <w:keepLines/>
              <w:spacing w:after="0" w:line="240" w:lineRule="auto"/>
              <w:jc w:val="both"/>
              <w:rPr>
                <w:rFonts w:cs="Calibri"/>
                <w:color w:val="000000"/>
                <w:sz w:val="16"/>
                <w:szCs w:val="16"/>
              </w:rPr>
            </w:pPr>
            <w:r w:rsidRPr="00E331A1">
              <w:rPr>
                <w:rFonts w:cs="Calibri"/>
                <w:color w:val="000000"/>
                <w:sz w:val="16"/>
                <w:szCs w:val="16"/>
              </w:rPr>
              <w:t xml:space="preserve">ATTRIBUTE_DATE6           </w:t>
            </w:r>
          </w:p>
        </w:tc>
        <w:tc>
          <w:tcPr>
            <w:tcW w:w="479" w:type="pct"/>
          </w:tcPr>
          <w:p w:rsidRPr="00E331A1" w:rsidR="00603773" w:rsidP="00603773" w:rsidRDefault="00603773" w14:paraId="0629CB78" w14:textId="169A020C">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0C6F6C6D"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99F3D0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5CF62969"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7B05FAA4" w14:textId="77777777">
        <w:trPr>
          <w:trHeight w:val="247"/>
        </w:trPr>
        <w:tc>
          <w:tcPr>
            <w:tcW w:w="197" w:type="pct"/>
            <w:vAlign w:val="bottom"/>
          </w:tcPr>
          <w:p w:rsidRPr="00E331A1" w:rsidR="00603773" w:rsidP="00603773" w:rsidRDefault="00603773" w14:paraId="0603E747" w14:textId="77777777">
            <w:pPr>
              <w:keepLines/>
              <w:spacing w:after="0" w:line="240" w:lineRule="auto"/>
              <w:jc w:val="both"/>
              <w:rPr>
                <w:rFonts w:cs="Calibri"/>
                <w:color w:val="000000"/>
                <w:sz w:val="16"/>
                <w:szCs w:val="16"/>
              </w:rPr>
            </w:pPr>
            <w:r w:rsidRPr="00FB6AA0">
              <w:rPr>
                <w:rFonts w:cs="Calibri"/>
                <w:color w:val="000000"/>
                <w:sz w:val="16"/>
                <w:szCs w:val="16"/>
              </w:rPr>
              <w:t>59</w:t>
            </w:r>
          </w:p>
        </w:tc>
        <w:tc>
          <w:tcPr>
            <w:tcW w:w="692" w:type="pct"/>
          </w:tcPr>
          <w:p w:rsidRPr="00E331A1" w:rsidR="00603773" w:rsidP="00603773" w:rsidRDefault="00603773" w14:paraId="5ECC53BA" w14:textId="2F8DC4FA">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5FB4E49B" w14:textId="325E24DC">
            <w:pPr>
              <w:keepLines/>
              <w:spacing w:after="0" w:line="240" w:lineRule="auto"/>
              <w:jc w:val="both"/>
              <w:rPr>
                <w:rFonts w:cs="Calibri"/>
                <w:color w:val="000000"/>
                <w:sz w:val="16"/>
                <w:szCs w:val="16"/>
              </w:rPr>
            </w:pPr>
            <w:r w:rsidRPr="00E331A1">
              <w:rPr>
                <w:rFonts w:cs="Calibri"/>
                <w:color w:val="000000"/>
                <w:sz w:val="16"/>
                <w:szCs w:val="16"/>
              </w:rPr>
              <w:t xml:space="preserve">ATTRIBUTE_DATE7           </w:t>
            </w:r>
          </w:p>
        </w:tc>
        <w:tc>
          <w:tcPr>
            <w:tcW w:w="479" w:type="pct"/>
          </w:tcPr>
          <w:p w:rsidRPr="00E331A1" w:rsidR="00603773" w:rsidP="00603773" w:rsidRDefault="00603773" w14:paraId="39B2E693" w14:textId="60B8E456">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1F446E32" w14:textId="5CCADE73">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1F443102"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1618E016" w14:textId="2D4D35CA">
            <w:pPr>
              <w:keepLines/>
              <w:spacing w:after="0" w:line="240" w:lineRule="auto"/>
              <w:jc w:val="both"/>
              <w:rPr>
                <w:rFonts w:cs="Calibri"/>
                <w:color w:val="000000"/>
                <w:sz w:val="16"/>
                <w:szCs w:val="16"/>
              </w:rPr>
            </w:pPr>
            <w:r w:rsidRPr="00E331A1">
              <w:rPr>
                <w:rFonts w:cs="Calibri"/>
                <w:color w:val="000000"/>
                <w:sz w:val="16"/>
                <w:szCs w:val="16"/>
              </w:rPr>
              <w:t xml:space="preserve">ATTRIBUTE_DATE7           </w:t>
            </w:r>
          </w:p>
        </w:tc>
        <w:tc>
          <w:tcPr>
            <w:tcW w:w="479" w:type="pct"/>
          </w:tcPr>
          <w:p w:rsidRPr="00E331A1" w:rsidR="00603773" w:rsidP="00603773" w:rsidRDefault="00603773" w14:paraId="535974F9" w14:textId="06155F67">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29E94B27"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5F4D0B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4BF7C323"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17ADA4A7"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2F6D591E" w14:textId="77777777">
            <w:pPr>
              <w:keepLines/>
              <w:spacing w:after="0" w:line="240" w:lineRule="auto"/>
              <w:jc w:val="both"/>
              <w:rPr>
                <w:rFonts w:cs="Calibri"/>
                <w:color w:val="000000"/>
                <w:sz w:val="16"/>
                <w:szCs w:val="16"/>
              </w:rPr>
            </w:pPr>
            <w:r w:rsidRPr="00FB6AA0">
              <w:rPr>
                <w:rFonts w:cs="Calibri"/>
                <w:color w:val="000000"/>
                <w:sz w:val="16"/>
                <w:szCs w:val="16"/>
              </w:rPr>
              <w:t>60</w:t>
            </w:r>
          </w:p>
        </w:tc>
        <w:tc>
          <w:tcPr>
            <w:tcW w:w="692" w:type="pct"/>
          </w:tcPr>
          <w:p w:rsidRPr="00E331A1" w:rsidR="00603773" w:rsidP="00603773" w:rsidRDefault="00603773" w14:paraId="1100B156" w14:textId="6CCA6D5B">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629FF71F" w14:textId="301C9DF8">
            <w:pPr>
              <w:keepLines/>
              <w:spacing w:after="0" w:line="240" w:lineRule="auto"/>
              <w:jc w:val="both"/>
              <w:rPr>
                <w:rFonts w:cs="Calibri"/>
                <w:color w:val="000000"/>
                <w:sz w:val="16"/>
                <w:szCs w:val="16"/>
              </w:rPr>
            </w:pPr>
            <w:r w:rsidRPr="00E331A1">
              <w:rPr>
                <w:rFonts w:cs="Calibri"/>
                <w:color w:val="000000"/>
                <w:sz w:val="16"/>
                <w:szCs w:val="16"/>
              </w:rPr>
              <w:t xml:space="preserve">ATTRIBUTE_DATE8           </w:t>
            </w:r>
          </w:p>
        </w:tc>
        <w:tc>
          <w:tcPr>
            <w:tcW w:w="479" w:type="pct"/>
          </w:tcPr>
          <w:p w:rsidRPr="00E331A1" w:rsidR="00603773" w:rsidP="00603773" w:rsidRDefault="00603773" w14:paraId="2DD85A06" w14:textId="54E50E0E">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60025206" w14:textId="6DC4BB9D">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541192B6"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4136247D" w14:textId="7CF99DCC">
            <w:pPr>
              <w:keepLines/>
              <w:spacing w:after="0" w:line="240" w:lineRule="auto"/>
              <w:jc w:val="both"/>
              <w:rPr>
                <w:rFonts w:cs="Calibri"/>
                <w:color w:val="000000"/>
                <w:sz w:val="16"/>
                <w:szCs w:val="16"/>
              </w:rPr>
            </w:pPr>
            <w:r w:rsidRPr="00E331A1">
              <w:rPr>
                <w:rFonts w:cs="Calibri"/>
                <w:color w:val="000000"/>
                <w:sz w:val="16"/>
                <w:szCs w:val="16"/>
              </w:rPr>
              <w:t xml:space="preserve">ATTRIBUTE_DATE8           </w:t>
            </w:r>
          </w:p>
        </w:tc>
        <w:tc>
          <w:tcPr>
            <w:tcW w:w="479" w:type="pct"/>
          </w:tcPr>
          <w:p w:rsidRPr="00E331A1" w:rsidR="00603773" w:rsidP="00603773" w:rsidRDefault="00603773" w14:paraId="5522971E" w14:textId="0F27A1D5">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2B0C2D3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0D2F969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5B0B8C7"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017F1EFB" w14:textId="77777777">
        <w:trPr>
          <w:trHeight w:val="247"/>
        </w:trPr>
        <w:tc>
          <w:tcPr>
            <w:tcW w:w="197" w:type="pct"/>
            <w:vAlign w:val="bottom"/>
          </w:tcPr>
          <w:p w:rsidRPr="00E331A1" w:rsidR="00603773" w:rsidP="00603773" w:rsidRDefault="00603773" w14:paraId="7B9265F8" w14:textId="77777777">
            <w:pPr>
              <w:keepLines/>
              <w:spacing w:after="0" w:line="240" w:lineRule="auto"/>
              <w:jc w:val="both"/>
              <w:rPr>
                <w:rFonts w:cs="Calibri"/>
                <w:color w:val="000000"/>
                <w:sz w:val="16"/>
                <w:szCs w:val="16"/>
              </w:rPr>
            </w:pPr>
            <w:r w:rsidRPr="00FB6AA0">
              <w:rPr>
                <w:rFonts w:cs="Calibri"/>
                <w:color w:val="000000"/>
                <w:sz w:val="16"/>
                <w:szCs w:val="16"/>
              </w:rPr>
              <w:t>61</w:t>
            </w:r>
          </w:p>
        </w:tc>
        <w:tc>
          <w:tcPr>
            <w:tcW w:w="692" w:type="pct"/>
          </w:tcPr>
          <w:p w:rsidRPr="00E331A1" w:rsidR="00603773" w:rsidP="00603773" w:rsidRDefault="00603773" w14:paraId="3A5EC9FD" w14:textId="2CD2214A">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6177C227" w14:textId="72591C8E">
            <w:pPr>
              <w:keepLines/>
              <w:spacing w:after="0" w:line="240" w:lineRule="auto"/>
              <w:jc w:val="both"/>
              <w:rPr>
                <w:rFonts w:cs="Calibri"/>
                <w:color w:val="000000"/>
                <w:sz w:val="16"/>
                <w:szCs w:val="16"/>
              </w:rPr>
            </w:pPr>
            <w:r w:rsidRPr="00E331A1">
              <w:rPr>
                <w:rFonts w:cs="Calibri"/>
                <w:color w:val="000000"/>
                <w:sz w:val="16"/>
                <w:szCs w:val="16"/>
              </w:rPr>
              <w:t xml:space="preserve">ATTRIBUTE_DATE9           </w:t>
            </w:r>
          </w:p>
        </w:tc>
        <w:tc>
          <w:tcPr>
            <w:tcW w:w="479" w:type="pct"/>
          </w:tcPr>
          <w:p w:rsidRPr="00E331A1" w:rsidR="00603773" w:rsidP="00603773" w:rsidRDefault="00603773" w14:paraId="4A604ACD" w14:textId="5FA95BE2">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6B22853E" w14:textId="2F5E6E12">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265E9582"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159A6AFB" w14:textId="7E7832A1">
            <w:pPr>
              <w:keepLines/>
              <w:spacing w:after="0" w:line="240" w:lineRule="auto"/>
              <w:jc w:val="both"/>
              <w:rPr>
                <w:rFonts w:cs="Calibri"/>
                <w:color w:val="000000"/>
                <w:sz w:val="16"/>
                <w:szCs w:val="16"/>
              </w:rPr>
            </w:pPr>
            <w:r w:rsidRPr="00E331A1">
              <w:rPr>
                <w:rFonts w:cs="Calibri"/>
                <w:color w:val="000000"/>
                <w:sz w:val="16"/>
                <w:szCs w:val="16"/>
              </w:rPr>
              <w:t xml:space="preserve">ATTRIBUTE_DATE9           </w:t>
            </w:r>
          </w:p>
        </w:tc>
        <w:tc>
          <w:tcPr>
            <w:tcW w:w="479" w:type="pct"/>
          </w:tcPr>
          <w:p w:rsidRPr="00E331A1" w:rsidR="00603773" w:rsidP="00603773" w:rsidRDefault="00603773" w14:paraId="6006CEFC" w14:textId="643B4AEA">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003F9568"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25373ED"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769306F7"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71E44380"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04D4305F" w14:textId="77777777">
            <w:pPr>
              <w:keepLines/>
              <w:spacing w:after="0" w:line="240" w:lineRule="auto"/>
              <w:jc w:val="both"/>
              <w:rPr>
                <w:rFonts w:cs="Calibri"/>
                <w:color w:val="000000"/>
                <w:sz w:val="16"/>
                <w:szCs w:val="16"/>
              </w:rPr>
            </w:pPr>
            <w:r w:rsidRPr="00FB6AA0">
              <w:rPr>
                <w:rFonts w:cs="Calibri"/>
                <w:color w:val="000000"/>
                <w:sz w:val="16"/>
                <w:szCs w:val="16"/>
              </w:rPr>
              <w:t>62</w:t>
            </w:r>
          </w:p>
        </w:tc>
        <w:tc>
          <w:tcPr>
            <w:tcW w:w="692" w:type="pct"/>
          </w:tcPr>
          <w:p w:rsidRPr="00E331A1" w:rsidR="00603773" w:rsidP="00603773" w:rsidRDefault="00603773" w14:paraId="5B504DEE" w14:textId="1453D6A6">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32CA893F" w14:textId="7F36E74E">
            <w:pPr>
              <w:keepLines/>
              <w:spacing w:after="0" w:line="240" w:lineRule="auto"/>
              <w:jc w:val="both"/>
              <w:rPr>
                <w:rFonts w:cs="Calibri"/>
                <w:color w:val="000000"/>
                <w:sz w:val="16"/>
                <w:szCs w:val="16"/>
              </w:rPr>
            </w:pPr>
            <w:r w:rsidRPr="00E331A1">
              <w:rPr>
                <w:rFonts w:cs="Calibri"/>
                <w:color w:val="000000"/>
                <w:sz w:val="16"/>
                <w:szCs w:val="16"/>
              </w:rPr>
              <w:t xml:space="preserve">ATTRIBUTE_DATE10          </w:t>
            </w:r>
          </w:p>
        </w:tc>
        <w:tc>
          <w:tcPr>
            <w:tcW w:w="479" w:type="pct"/>
          </w:tcPr>
          <w:p w:rsidRPr="00E331A1" w:rsidR="00603773" w:rsidP="00603773" w:rsidRDefault="00603773" w14:paraId="1F00120D" w14:textId="7854A55A">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60C1403B" w14:textId="54B18214">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70CA0A85"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12029086" w14:textId="51B5D9BC">
            <w:pPr>
              <w:keepLines/>
              <w:spacing w:after="0" w:line="240" w:lineRule="auto"/>
              <w:jc w:val="both"/>
              <w:rPr>
                <w:rFonts w:cs="Calibri"/>
                <w:color w:val="000000"/>
                <w:sz w:val="16"/>
                <w:szCs w:val="16"/>
              </w:rPr>
            </w:pPr>
            <w:r w:rsidRPr="00E331A1">
              <w:rPr>
                <w:rFonts w:cs="Calibri"/>
                <w:color w:val="000000"/>
                <w:sz w:val="16"/>
                <w:szCs w:val="16"/>
              </w:rPr>
              <w:t xml:space="preserve">ATTRIBUTE_DATE10          </w:t>
            </w:r>
          </w:p>
        </w:tc>
        <w:tc>
          <w:tcPr>
            <w:tcW w:w="479" w:type="pct"/>
          </w:tcPr>
          <w:p w:rsidRPr="00E331A1" w:rsidR="00603773" w:rsidP="00603773" w:rsidRDefault="00603773" w14:paraId="076F1011" w14:textId="486EDC42">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4AC8162C"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79076016"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AFE1E7C"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44088628" w14:textId="77777777">
        <w:trPr>
          <w:trHeight w:val="247"/>
        </w:trPr>
        <w:tc>
          <w:tcPr>
            <w:tcW w:w="197" w:type="pct"/>
            <w:vAlign w:val="bottom"/>
          </w:tcPr>
          <w:p w:rsidRPr="00E331A1" w:rsidR="00603773" w:rsidP="00603773" w:rsidRDefault="00603773" w14:paraId="5CFE7824" w14:textId="77777777">
            <w:pPr>
              <w:keepLines/>
              <w:spacing w:after="0" w:line="240" w:lineRule="auto"/>
              <w:jc w:val="both"/>
              <w:rPr>
                <w:rFonts w:cs="Calibri"/>
                <w:color w:val="000000"/>
                <w:sz w:val="16"/>
                <w:szCs w:val="16"/>
              </w:rPr>
            </w:pPr>
            <w:r w:rsidRPr="00FB6AA0">
              <w:rPr>
                <w:rFonts w:cs="Calibri"/>
                <w:color w:val="000000"/>
                <w:sz w:val="16"/>
                <w:szCs w:val="16"/>
              </w:rPr>
              <w:t>63</w:t>
            </w:r>
          </w:p>
        </w:tc>
        <w:tc>
          <w:tcPr>
            <w:tcW w:w="692" w:type="pct"/>
          </w:tcPr>
          <w:p w:rsidRPr="00E331A1" w:rsidR="00603773" w:rsidP="00603773" w:rsidRDefault="00603773" w14:paraId="2953D39F" w14:textId="6F5E4BB5">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0FEA4CBD" w14:textId="62585E03">
            <w:pPr>
              <w:keepLines/>
              <w:spacing w:after="0" w:line="240" w:lineRule="auto"/>
              <w:jc w:val="both"/>
              <w:rPr>
                <w:rFonts w:cs="Calibri"/>
                <w:color w:val="000000"/>
                <w:sz w:val="16"/>
                <w:szCs w:val="16"/>
              </w:rPr>
            </w:pPr>
            <w:r w:rsidRPr="00E331A1">
              <w:rPr>
                <w:rFonts w:cs="Calibri"/>
                <w:color w:val="000000"/>
                <w:sz w:val="16"/>
                <w:szCs w:val="16"/>
              </w:rPr>
              <w:t xml:space="preserve">ATTRIBUTE_DATE11          </w:t>
            </w:r>
          </w:p>
        </w:tc>
        <w:tc>
          <w:tcPr>
            <w:tcW w:w="479" w:type="pct"/>
          </w:tcPr>
          <w:p w:rsidRPr="00E331A1" w:rsidR="00603773" w:rsidP="00603773" w:rsidRDefault="00603773" w14:paraId="2A8E9733" w14:textId="731B7DB7">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3B4B3D45" w14:textId="38D8156E">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507A4D51"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7EF500AD" w14:textId="6004BD72">
            <w:pPr>
              <w:keepLines/>
              <w:spacing w:after="0" w:line="240" w:lineRule="auto"/>
              <w:jc w:val="both"/>
              <w:rPr>
                <w:rFonts w:cs="Calibri"/>
                <w:color w:val="000000"/>
                <w:sz w:val="16"/>
                <w:szCs w:val="16"/>
              </w:rPr>
            </w:pPr>
            <w:r w:rsidRPr="00E331A1">
              <w:rPr>
                <w:rFonts w:cs="Calibri"/>
                <w:color w:val="000000"/>
                <w:sz w:val="16"/>
                <w:szCs w:val="16"/>
              </w:rPr>
              <w:t xml:space="preserve">ATTRIBUTE_DATE11          </w:t>
            </w:r>
          </w:p>
        </w:tc>
        <w:tc>
          <w:tcPr>
            <w:tcW w:w="479" w:type="pct"/>
          </w:tcPr>
          <w:p w:rsidRPr="00E331A1" w:rsidR="00603773" w:rsidP="00603773" w:rsidRDefault="00603773" w14:paraId="1827EE67" w14:textId="30E4A6B7">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4EF19B24"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5D996F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7821265" w14:textId="77777777">
            <w:pPr>
              <w:keepLines/>
              <w:spacing w:after="0" w:line="240" w:lineRule="auto"/>
              <w:jc w:val="both"/>
              <w:rPr>
                <w:rFonts w:ascii="Calibri Light" w:hAnsi="Calibri Light" w:cs="Calibri Light"/>
                <w:sz w:val="16"/>
                <w:szCs w:val="16"/>
                <w:lang w:val="en-US" w:eastAsia="en-US"/>
              </w:rPr>
            </w:pPr>
          </w:p>
        </w:tc>
      </w:tr>
      <w:tr w:rsidRPr="0034692A" w:rsidR="00603773" w:rsidTr="00C827DF" w14:paraId="410E1BB6"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603773" w:rsidP="00603773" w:rsidRDefault="00603773" w14:paraId="160F81BA" w14:textId="77777777">
            <w:pPr>
              <w:keepLines/>
              <w:spacing w:after="0" w:line="240" w:lineRule="auto"/>
              <w:jc w:val="both"/>
              <w:rPr>
                <w:rFonts w:cs="Calibri"/>
                <w:color w:val="000000"/>
                <w:sz w:val="16"/>
                <w:szCs w:val="16"/>
              </w:rPr>
            </w:pPr>
            <w:r w:rsidRPr="00FB6AA0">
              <w:rPr>
                <w:rFonts w:cs="Calibri"/>
                <w:color w:val="000000"/>
                <w:sz w:val="16"/>
                <w:szCs w:val="16"/>
              </w:rPr>
              <w:t>64</w:t>
            </w:r>
          </w:p>
        </w:tc>
        <w:tc>
          <w:tcPr>
            <w:tcW w:w="692" w:type="pct"/>
          </w:tcPr>
          <w:p w:rsidRPr="00E331A1" w:rsidR="00603773" w:rsidP="00603773" w:rsidRDefault="00603773" w14:paraId="6BF08433" w14:textId="0F8B61CF">
            <w:pPr>
              <w:keepLines/>
              <w:spacing w:after="0" w:line="240" w:lineRule="auto"/>
              <w:jc w:val="both"/>
              <w:rPr>
                <w:rFonts w:cs="Calibri"/>
                <w:color w:val="000000"/>
                <w:sz w:val="16"/>
                <w:szCs w:val="16"/>
              </w:rPr>
            </w:pPr>
            <w:r w:rsidRPr="00E331A1">
              <w:rPr>
                <w:rFonts w:cs="Calibri"/>
                <w:color w:val="000000"/>
                <w:sz w:val="16"/>
                <w:szCs w:val="16"/>
              </w:rPr>
              <w:t>HZ_IMP_ROLERESP</w:t>
            </w:r>
          </w:p>
        </w:tc>
        <w:tc>
          <w:tcPr>
            <w:tcW w:w="974" w:type="pct"/>
            <w:vAlign w:val="bottom"/>
          </w:tcPr>
          <w:p w:rsidRPr="00E82AB0" w:rsidR="00603773" w:rsidP="00603773" w:rsidRDefault="00603773" w14:paraId="050C8B3F" w14:textId="00B2D384">
            <w:pPr>
              <w:keepLines/>
              <w:spacing w:after="0" w:line="240" w:lineRule="auto"/>
              <w:jc w:val="both"/>
              <w:rPr>
                <w:rFonts w:cs="Calibri"/>
                <w:color w:val="000000"/>
                <w:sz w:val="16"/>
                <w:szCs w:val="16"/>
              </w:rPr>
            </w:pPr>
            <w:r w:rsidRPr="00E331A1">
              <w:rPr>
                <w:rFonts w:cs="Calibri"/>
                <w:color w:val="000000"/>
                <w:sz w:val="16"/>
                <w:szCs w:val="16"/>
              </w:rPr>
              <w:t xml:space="preserve">ATTRIBUTE_DATE12          </w:t>
            </w:r>
          </w:p>
        </w:tc>
        <w:tc>
          <w:tcPr>
            <w:tcW w:w="479" w:type="pct"/>
          </w:tcPr>
          <w:p w:rsidRPr="00E331A1" w:rsidR="00603773" w:rsidP="00603773" w:rsidRDefault="00603773" w14:paraId="4D46A6F5" w14:textId="67691025">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61312F" w:rsidR="00603773" w:rsidP="00603773" w:rsidRDefault="00603773" w14:paraId="2A7FF240" w14:textId="54BAE078">
            <w:pPr>
              <w:keepLines/>
              <w:spacing w:after="0" w:line="240" w:lineRule="auto"/>
              <w:jc w:val="both"/>
              <w:rPr>
                <w:rFonts w:cs="Calibri"/>
                <w:color w:val="000000"/>
                <w:sz w:val="16"/>
                <w:szCs w:val="16"/>
              </w:rPr>
            </w:pPr>
            <w:r w:rsidRPr="005537EC">
              <w:rPr>
                <w:rFonts w:cs="Calibri"/>
                <w:color w:val="000000"/>
                <w:sz w:val="16"/>
                <w:szCs w:val="16"/>
              </w:rPr>
              <w:t>N</w:t>
            </w:r>
          </w:p>
        </w:tc>
        <w:tc>
          <w:tcPr>
            <w:tcW w:w="244" w:type="pct"/>
          </w:tcPr>
          <w:p w:rsidRPr="00E331A1" w:rsidR="00603773" w:rsidP="00603773" w:rsidRDefault="00603773" w14:paraId="097D54A6" w14:textId="77777777">
            <w:pPr>
              <w:keepLines/>
              <w:spacing w:after="0" w:line="240" w:lineRule="auto"/>
              <w:jc w:val="both"/>
              <w:rPr>
                <w:rFonts w:cs="Calibri"/>
                <w:color w:val="000000"/>
                <w:sz w:val="16"/>
                <w:szCs w:val="16"/>
              </w:rPr>
            </w:pPr>
          </w:p>
        </w:tc>
        <w:tc>
          <w:tcPr>
            <w:tcW w:w="969" w:type="pct"/>
            <w:vAlign w:val="bottom"/>
          </w:tcPr>
          <w:p w:rsidRPr="00D82F0F" w:rsidR="00603773" w:rsidP="00603773" w:rsidRDefault="00603773" w14:paraId="28251E27" w14:textId="4EDC8E53">
            <w:pPr>
              <w:keepLines/>
              <w:spacing w:after="0" w:line="240" w:lineRule="auto"/>
              <w:jc w:val="both"/>
              <w:rPr>
                <w:rFonts w:cs="Calibri"/>
                <w:color w:val="000000"/>
                <w:sz w:val="16"/>
                <w:szCs w:val="16"/>
              </w:rPr>
            </w:pPr>
            <w:r w:rsidRPr="00E331A1">
              <w:rPr>
                <w:rFonts w:cs="Calibri"/>
                <w:color w:val="000000"/>
                <w:sz w:val="16"/>
                <w:szCs w:val="16"/>
              </w:rPr>
              <w:t xml:space="preserve">ATTRIBUTE_DATE12          </w:t>
            </w:r>
          </w:p>
        </w:tc>
        <w:tc>
          <w:tcPr>
            <w:tcW w:w="479" w:type="pct"/>
          </w:tcPr>
          <w:p w:rsidRPr="00E331A1" w:rsidR="00603773" w:rsidP="00603773" w:rsidRDefault="00603773" w14:paraId="33027A56" w14:textId="7E4CE9CE">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920174" w:rsidR="00603773" w:rsidP="00603773" w:rsidRDefault="00603773" w14:paraId="011C099E" w14:textId="77777777">
            <w:pPr>
              <w:keepLines/>
              <w:spacing w:after="0" w:line="240" w:lineRule="auto"/>
              <w:jc w:val="both"/>
              <w:rPr>
                <w:rFonts w:ascii="Calibri Light" w:hAnsi="Calibri Light" w:cs="Calibri Light"/>
                <w:sz w:val="16"/>
                <w:szCs w:val="16"/>
                <w:lang w:val="en-US" w:eastAsia="en-US"/>
              </w:rPr>
            </w:pPr>
          </w:p>
        </w:tc>
        <w:tc>
          <w:tcPr>
            <w:tcW w:w="345" w:type="pct"/>
          </w:tcPr>
          <w:p w:rsidRPr="00920174" w:rsidR="00603773" w:rsidP="00603773" w:rsidRDefault="00603773" w14:paraId="2BA993B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603773" w:rsidP="00603773" w:rsidRDefault="00603773" w14:paraId="2395B359" w14:textId="77777777">
            <w:pPr>
              <w:keepLines/>
              <w:spacing w:after="0" w:line="240" w:lineRule="auto"/>
              <w:jc w:val="both"/>
              <w:rPr>
                <w:rFonts w:ascii="Calibri Light" w:hAnsi="Calibri Light" w:cs="Calibri Light"/>
                <w:sz w:val="16"/>
                <w:szCs w:val="16"/>
                <w:lang w:val="en-US" w:eastAsia="en-US"/>
              </w:rPr>
            </w:pPr>
          </w:p>
        </w:tc>
      </w:tr>
    </w:tbl>
    <w:p w:rsidR="00D85B80" w:rsidP="00D24E86" w:rsidRDefault="00D85B80" w14:paraId="6302BB39" w14:textId="77777777">
      <w:pPr>
        <w:tabs>
          <w:tab w:val="left" w:pos="5603"/>
        </w:tabs>
        <w:rPr>
          <w:rFonts w:ascii="Calibri Light" w:hAnsi="Calibri Light" w:cs="Calibri Light"/>
        </w:rPr>
      </w:pPr>
    </w:p>
    <w:p w:rsidR="00D85B80" w:rsidP="00D85B80" w:rsidRDefault="00D85B80" w14:paraId="68E6D796" w14:textId="1F3D3A19">
      <w:pPr>
        <w:pStyle w:val="Heading2"/>
      </w:pPr>
      <w:r>
        <w:t xml:space="preserve">Business Object: </w:t>
      </w:r>
      <w:r w:rsidRPr="00D85B80">
        <w:t>HZ_IMP_ACCOUNTRELS</w:t>
      </w:r>
    </w:p>
    <w:tbl>
      <w:tblPr>
        <w:tblStyle w:val="GridTable4-Accent11"/>
        <w:tblW w:w="5000" w:type="pct"/>
        <w:tblLook w:val="0420" w:firstRow="1" w:lastRow="0" w:firstColumn="0" w:lastColumn="0" w:noHBand="0" w:noVBand="1"/>
      </w:tblPr>
      <w:tblGrid>
        <w:gridCol w:w="550"/>
        <w:gridCol w:w="1930"/>
        <w:gridCol w:w="2717"/>
        <w:gridCol w:w="1336"/>
        <w:gridCol w:w="547"/>
        <w:gridCol w:w="681"/>
        <w:gridCol w:w="2703"/>
        <w:gridCol w:w="1336"/>
        <w:gridCol w:w="687"/>
        <w:gridCol w:w="962"/>
        <w:gridCol w:w="499"/>
      </w:tblGrid>
      <w:tr w:rsidRPr="0034692A" w:rsidR="00D85B80" w:rsidTr="00C827DF" w14:paraId="7F3B5E47" w14:textId="77777777">
        <w:trPr>
          <w:cnfStyle w:val="100000000000" w:firstRow="1" w:lastRow="0" w:firstColumn="0" w:lastColumn="0" w:oddVBand="0" w:evenVBand="0" w:oddHBand="0" w:evenHBand="0" w:firstRowFirstColumn="0" w:firstRowLastColumn="0" w:lastRowFirstColumn="0" w:lastRowLastColumn="0"/>
          <w:trHeight w:val="247"/>
        </w:trPr>
        <w:tc>
          <w:tcPr>
            <w:tcW w:w="197" w:type="pct"/>
          </w:tcPr>
          <w:p w:rsidRPr="0034692A" w:rsidR="00D85B80" w:rsidP="00C827DF" w:rsidRDefault="00D85B80" w14:paraId="7AE97EE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692" w:type="pct"/>
          </w:tcPr>
          <w:p w:rsidRPr="0034692A" w:rsidR="00D85B80" w:rsidP="00C827DF" w:rsidRDefault="00D85B80" w14:paraId="6AB6C6A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74" w:type="pct"/>
          </w:tcPr>
          <w:p w:rsidRPr="0034692A" w:rsidR="00D85B80" w:rsidP="00C827DF" w:rsidRDefault="00D85B80" w14:paraId="00EFC10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79" w:type="pct"/>
          </w:tcPr>
          <w:p w:rsidRPr="0034692A" w:rsidR="00D85B80" w:rsidP="00C827DF" w:rsidRDefault="00D85B80" w14:paraId="08CCBA2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D85B80" w:rsidP="00C827DF" w:rsidRDefault="00D85B80" w14:paraId="310F36A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D85B80" w:rsidP="00C827DF" w:rsidRDefault="00D85B80" w14:paraId="2FAF7B2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69" w:type="pct"/>
          </w:tcPr>
          <w:p w:rsidRPr="0034692A" w:rsidR="00D85B80" w:rsidP="00C827DF" w:rsidRDefault="00D85B80" w14:paraId="7A14028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79" w:type="pct"/>
          </w:tcPr>
          <w:p w:rsidRPr="0034692A" w:rsidR="00D85B80" w:rsidP="00C827DF" w:rsidRDefault="00D85B80" w14:paraId="6CB30E6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D85B80" w:rsidP="00C827DF" w:rsidRDefault="00D85B80" w14:paraId="2C3CCE4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45" w:type="pct"/>
          </w:tcPr>
          <w:p w:rsidRPr="0034692A" w:rsidR="00D85B80" w:rsidP="00C827DF" w:rsidRDefault="00D85B80" w14:paraId="33C3391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D85B80" w:rsidP="00C827DF" w:rsidRDefault="00D85B80" w14:paraId="6370F38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D85B80" w:rsidTr="00C827DF" w14:paraId="44D9031A"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7" w:type="pct"/>
          </w:tcPr>
          <w:p w:rsidRPr="0034692A" w:rsidR="00D85B80" w:rsidP="00C827DF" w:rsidRDefault="00D85B80" w14:paraId="239CBAA3" w14:textId="77777777">
            <w:pPr>
              <w:keepLines/>
              <w:spacing w:after="0" w:line="240" w:lineRule="auto"/>
              <w:rPr>
                <w:rFonts w:ascii="Calibri Light" w:hAnsi="Calibri Light" w:cs="Calibri Light"/>
                <w:sz w:val="16"/>
                <w:szCs w:val="16"/>
                <w:lang w:val="en-US" w:eastAsia="en-US"/>
              </w:rPr>
            </w:pPr>
          </w:p>
        </w:tc>
        <w:tc>
          <w:tcPr>
            <w:tcW w:w="692" w:type="pct"/>
          </w:tcPr>
          <w:p w:rsidRPr="0034692A" w:rsidR="00D85B80" w:rsidP="00C827DF" w:rsidRDefault="00D85B80" w14:paraId="4EB0C7F8" w14:textId="77777777">
            <w:pPr>
              <w:keepLines/>
              <w:spacing w:after="0" w:line="240" w:lineRule="auto"/>
              <w:rPr>
                <w:rFonts w:ascii="Calibri Light" w:hAnsi="Calibri Light" w:cs="Calibri Light"/>
                <w:sz w:val="16"/>
                <w:szCs w:val="16"/>
                <w:lang w:val="en-US" w:eastAsia="en-US"/>
              </w:rPr>
            </w:pPr>
          </w:p>
        </w:tc>
        <w:tc>
          <w:tcPr>
            <w:tcW w:w="974" w:type="pct"/>
          </w:tcPr>
          <w:p w:rsidRPr="0034692A" w:rsidR="00D85B80" w:rsidP="00C827DF" w:rsidRDefault="00D85B80" w14:paraId="6EF45D3E" w14:textId="77777777">
            <w:pPr>
              <w:keepLines/>
              <w:spacing w:after="0" w:line="240" w:lineRule="auto"/>
              <w:rPr>
                <w:rFonts w:ascii="Calibri Light" w:hAnsi="Calibri Light" w:cs="Calibri Light"/>
                <w:sz w:val="16"/>
                <w:szCs w:val="16"/>
                <w:lang w:val="en-US" w:eastAsia="en-US"/>
              </w:rPr>
            </w:pPr>
          </w:p>
        </w:tc>
        <w:tc>
          <w:tcPr>
            <w:tcW w:w="479" w:type="pct"/>
          </w:tcPr>
          <w:p w:rsidRPr="0034692A" w:rsidR="00D85B80" w:rsidP="00C827DF" w:rsidRDefault="00D85B80" w14:paraId="2FA9FFCC" w14:textId="77777777">
            <w:pPr>
              <w:keepLines/>
              <w:spacing w:after="0" w:line="240" w:lineRule="auto"/>
              <w:rPr>
                <w:rFonts w:ascii="Calibri Light" w:hAnsi="Calibri Light" w:cs="Calibri Light"/>
                <w:sz w:val="16"/>
                <w:szCs w:val="16"/>
                <w:lang w:val="en-US" w:eastAsia="en-US"/>
              </w:rPr>
            </w:pPr>
          </w:p>
        </w:tc>
        <w:tc>
          <w:tcPr>
            <w:tcW w:w="196" w:type="pct"/>
          </w:tcPr>
          <w:p w:rsidRPr="0034692A" w:rsidR="00D85B80" w:rsidP="00C827DF" w:rsidRDefault="00D85B80" w14:paraId="27C6FAB8" w14:textId="77777777">
            <w:pPr>
              <w:keepLines/>
              <w:spacing w:after="0" w:line="240" w:lineRule="auto"/>
              <w:rPr>
                <w:rFonts w:ascii="Calibri Light" w:hAnsi="Calibri Light" w:cs="Calibri Light"/>
                <w:sz w:val="16"/>
                <w:szCs w:val="16"/>
                <w:lang w:val="en-US" w:eastAsia="en-US"/>
              </w:rPr>
            </w:pPr>
          </w:p>
        </w:tc>
        <w:tc>
          <w:tcPr>
            <w:tcW w:w="244" w:type="pct"/>
          </w:tcPr>
          <w:p w:rsidRPr="0034692A" w:rsidR="00D85B80" w:rsidP="00C827DF" w:rsidRDefault="00D85B80" w14:paraId="178D34DF" w14:textId="77777777">
            <w:pPr>
              <w:keepLines/>
              <w:spacing w:after="0" w:line="240" w:lineRule="auto"/>
              <w:rPr>
                <w:rFonts w:ascii="Calibri Light" w:hAnsi="Calibri Light" w:cs="Calibri Light"/>
                <w:sz w:val="16"/>
                <w:szCs w:val="16"/>
                <w:lang w:val="en-US" w:eastAsia="en-US"/>
              </w:rPr>
            </w:pPr>
          </w:p>
        </w:tc>
        <w:tc>
          <w:tcPr>
            <w:tcW w:w="969" w:type="pct"/>
          </w:tcPr>
          <w:p w:rsidRPr="0034692A" w:rsidR="00D85B80" w:rsidP="00C827DF" w:rsidRDefault="00D85B80" w14:paraId="1F320231" w14:textId="77777777">
            <w:pPr>
              <w:keepLines/>
              <w:spacing w:after="0" w:line="240" w:lineRule="auto"/>
              <w:rPr>
                <w:rFonts w:ascii="Calibri Light" w:hAnsi="Calibri Light" w:cs="Calibri Light"/>
                <w:sz w:val="16"/>
                <w:szCs w:val="16"/>
                <w:lang w:val="en-US" w:eastAsia="en-US"/>
              </w:rPr>
            </w:pPr>
          </w:p>
        </w:tc>
        <w:tc>
          <w:tcPr>
            <w:tcW w:w="479" w:type="pct"/>
          </w:tcPr>
          <w:p w:rsidRPr="0034692A" w:rsidR="00D85B80" w:rsidP="00C827DF" w:rsidRDefault="00D85B80" w14:paraId="5C8AC799" w14:textId="77777777">
            <w:pPr>
              <w:keepLines/>
              <w:spacing w:after="0" w:line="240" w:lineRule="auto"/>
              <w:rPr>
                <w:rFonts w:ascii="Calibri Light" w:hAnsi="Calibri Light" w:cs="Calibri Light"/>
                <w:sz w:val="16"/>
                <w:szCs w:val="16"/>
                <w:lang w:val="en-US" w:eastAsia="en-US"/>
              </w:rPr>
            </w:pPr>
          </w:p>
        </w:tc>
        <w:tc>
          <w:tcPr>
            <w:tcW w:w="246" w:type="pct"/>
          </w:tcPr>
          <w:p w:rsidRPr="0034692A" w:rsidR="00D85B80" w:rsidP="00C827DF" w:rsidRDefault="00D85B80" w14:paraId="53182274" w14:textId="77777777">
            <w:pPr>
              <w:keepLines/>
              <w:spacing w:after="0" w:line="240" w:lineRule="auto"/>
              <w:rPr>
                <w:rFonts w:ascii="Calibri Light" w:hAnsi="Calibri Light" w:cs="Calibri Light"/>
                <w:sz w:val="16"/>
                <w:szCs w:val="16"/>
                <w:lang w:val="en-US" w:eastAsia="en-US"/>
              </w:rPr>
            </w:pPr>
          </w:p>
        </w:tc>
        <w:tc>
          <w:tcPr>
            <w:tcW w:w="345" w:type="pct"/>
          </w:tcPr>
          <w:p w:rsidRPr="0034692A" w:rsidR="00D85B80" w:rsidP="00C827DF" w:rsidRDefault="00D85B80" w14:paraId="5FEEAF3B" w14:textId="77777777">
            <w:pPr>
              <w:keepLines/>
              <w:spacing w:after="0" w:line="240" w:lineRule="auto"/>
              <w:rPr>
                <w:rFonts w:ascii="Calibri Light" w:hAnsi="Calibri Light" w:cs="Calibri Light"/>
                <w:sz w:val="16"/>
                <w:szCs w:val="16"/>
                <w:lang w:val="en-US" w:eastAsia="en-US"/>
              </w:rPr>
            </w:pPr>
          </w:p>
        </w:tc>
        <w:tc>
          <w:tcPr>
            <w:tcW w:w="179" w:type="pct"/>
          </w:tcPr>
          <w:p w:rsidRPr="0034692A" w:rsidR="00D85B80" w:rsidP="00C827DF" w:rsidRDefault="00D85B80" w14:paraId="62C54445" w14:textId="77777777">
            <w:pPr>
              <w:keepLines/>
              <w:spacing w:after="0" w:line="240" w:lineRule="auto"/>
              <w:rPr>
                <w:rFonts w:ascii="Calibri Light" w:hAnsi="Calibri Light" w:cs="Calibri Light"/>
                <w:sz w:val="16"/>
                <w:szCs w:val="16"/>
                <w:lang w:val="en-US" w:eastAsia="en-US"/>
              </w:rPr>
            </w:pPr>
          </w:p>
        </w:tc>
      </w:tr>
      <w:tr w:rsidRPr="00E331A1" w:rsidR="007C6DAF" w:rsidTr="00C827DF" w14:paraId="3AC504BE" w14:textId="77777777">
        <w:trPr>
          <w:trHeight w:val="247"/>
        </w:trPr>
        <w:tc>
          <w:tcPr>
            <w:tcW w:w="197" w:type="pct"/>
          </w:tcPr>
          <w:p w:rsidRPr="00E331A1" w:rsidR="007C6DAF" w:rsidP="007C6DAF" w:rsidRDefault="007C6DAF" w14:paraId="5458D5D5" w14:textId="77777777">
            <w:pPr>
              <w:keepLines/>
              <w:spacing w:after="0" w:line="240" w:lineRule="auto"/>
              <w:jc w:val="both"/>
              <w:rPr>
                <w:rFonts w:cs="Calibri"/>
                <w:color w:val="000000"/>
                <w:sz w:val="16"/>
                <w:szCs w:val="16"/>
              </w:rPr>
            </w:pPr>
            <w:r w:rsidRPr="00E331A1">
              <w:rPr>
                <w:rFonts w:cs="Calibri"/>
                <w:color w:val="000000"/>
                <w:sz w:val="16"/>
                <w:szCs w:val="16"/>
              </w:rPr>
              <w:t>1</w:t>
            </w:r>
          </w:p>
        </w:tc>
        <w:tc>
          <w:tcPr>
            <w:tcW w:w="692" w:type="pct"/>
          </w:tcPr>
          <w:p w:rsidRPr="00E331A1" w:rsidR="007C6DAF" w:rsidP="007C6DAF" w:rsidRDefault="007C6DAF" w14:paraId="6F1040F7" w14:textId="678815C9">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5D9935D8" w14:textId="22D29368">
            <w:pPr>
              <w:keepLines/>
              <w:spacing w:after="0" w:line="240" w:lineRule="auto"/>
              <w:jc w:val="both"/>
              <w:rPr>
                <w:rFonts w:cs="Calibri"/>
                <w:color w:val="000000"/>
                <w:sz w:val="16"/>
                <w:szCs w:val="16"/>
              </w:rPr>
            </w:pPr>
            <w:r w:rsidRPr="00EA7C4B">
              <w:rPr>
                <w:rFonts w:cs="Calibri"/>
                <w:color w:val="000000"/>
                <w:sz w:val="16"/>
                <w:szCs w:val="16"/>
              </w:rPr>
              <w:t>BATCH_ID</w:t>
            </w:r>
          </w:p>
        </w:tc>
        <w:tc>
          <w:tcPr>
            <w:tcW w:w="479" w:type="pct"/>
          </w:tcPr>
          <w:p w:rsidRPr="00E331A1" w:rsidR="007C6DAF" w:rsidP="007C6DAF" w:rsidRDefault="007C6DAF" w14:paraId="59B391E2" w14:textId="036DB774">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7C6DAF" w:rsidP="007C6DAF" w:rsidRDefault="007C6DAF" w14:paraId="58F072F3" w14:textId="59AACA27">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1B76CB0B"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375814A7" w14:textId="64D24417">
            <w:pPr>
              <w:keepLines/>
              <w:spacing w:after="0" w:line="240" w:lineRule="auto"/>
              <w:jc w:val="both"/>
              <w:rPr>
                <w:rFonts w:cs="Calibri"/>
                <w:color w:val="000000"/>
                <w:sz w:val="16"/>
                <w:szCs w:val="16"/>
              </w:rPr>
            </w:pPr>
            <w:r w:rsidRPr="00EA7C4B">
              <w:rPr>
                <w:rFonts w:cs="Calibri"/>
                <w:color w:val="000000"/>
                <w:sz w:val="16"/>
                <w:szCs w:val="16"/>
              </w:rPr>
              <w:t>BATCH_ID</w:t>
            </w:r>
          </w:p>
        </w:tc>
        <w:tc>
          <w:tcPr>
            <w:tcW w:w="479" w:type="pct"/>
          </w:tcPr>
          <w:p w:rsidRPr="00E331A1" w:rsidR="007C6DAF" w:rsidP="007C6DAF" w:rsidRDefault="007C6DAF" w14:paraId="491D1239" w14:textId="718B0852">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E331A1" w:rsidR="007C6DAF" w:rsidP="007C6DAF" w:rsidRDefault="007C6DAF" w14:paraId="7B510073"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6D8B439F"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2AE10BE" w14:textId="77777777">
            <w:pPr>
              <w:keepLines/>
              <w:spacing w:after="0" w:line="240" w:lineRule="auto"/>
              <w:jc w:val="both"/>
              <w:rPr>
                <w:rFonts w:cs="Calibri"/>
                <w:color w:val="000000"/>
                <w:sz w:val="16"/>
                <w:szCs w:val="16"/>
              </w:rPr>
            </w:pPr>
          </w:p>
        </w:tc>
      </w:tr>
      <w:tr w:rsidRPr="00E331A1" w:rsidR="007C6DAF" w:rsidTr="00C827DF" w14:paraId="11E2EBBE"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3353BDF2" w14:textId="77777777">
            <w:pPr>
              <w:keepLines/>
              <w:spacing w:after="0" w:line="240" w:lineRule="auto"/>
              <w:jc w:val="both"/>
              <w:rPr>
                <w:rFonts w:cs="Calibri"/>
                <w:color w:val="000000"/>
                <w:sz w:val="16"/>
                <w:szCs w:val="16"/>
              </w:rPr>
            </w:pPr>
            <w:r w:rsidRPr="00E331A1">
              <w:rPr>
                <w:rFonts w:cs="Calibri"/>
                <w:color w:val="000000"/>
                <w:sz w:val="16"/>
                <w:szCs w:val="16"/>
              </w:rPr>
              <w:t>2</w:t>
            </w:r>
          </w:p>
        </w:tc>
        <w:tc>
          <w:tcPr>
            <w:tcW w:w="692" w:type="pct"/>
          </w:tcPr>
          <w:p w:rsidRPr="00E331A1" w:rsidR="007C6DAF" w:rsidP="007C6DAF" w:rsidRDefault="007C6DAF" w14:paraId="2EAACD59" w14:textId="79083A9C">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6994A067" w14:textId="2323993C">
            <w:pPr>
              <w:keepLines/>
              <w:spacing w:after="0" w:line="240" w:lineRule="auto"/>
              <w:jc w:val="both"/>
              <w:rPr>
                <w:rFonts w:cs="Calibri"/>
                <w:color w:val="000000"/>
                <w:sz w:val="16"/>
                <w:szCs w:val="16"/>
              </w:rPr>
            </w:pPr>
            <w:r w:rsidRPr="00E331A1">
              <w:rPr>
                <w:rFonts w:cs="Calibri"/>
                <w:color w:val="000000"/>
                <w:sz w:val="16"/>
                <w:szCs w:val="16"/>
              </w:rPr>
              <w:t>INSERT_UPDATE_CODE</w:t>
            </w:r>
          </w:p>
        </w:tc>
        <w:tc>
          <w:tcPr>
            <w:tcW w:w="479" w:type="pct"/>
          </w:tcPr>
          <w:p w:rsidRPr="00E331A1" w:rsidR="007C6DAF" w:rsidP="007C6DAF" w:rsidRDefault="007C6DAF" w14:paraId="05DA7DCB" w14:textId="27BA6033">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7C6DAF" w:rsidP="007C6DAF" w:rsidRDefault="007C6DAF" w14:paraId="2A187737" w14:textId="081A2F96">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07A241BD"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76C0B172" w14:textId="7DCB31C3">
            <w:pPr>
              <w:keepLines/>
              <w:spacing w:after="0" w:line="240" w:lineRule="auto"/>
              <w:jc w:val="both"/>
              <w:rPr>
                <w:rFonts w:cs="Calibri"/>
                <w:color w:val="000000"/>
                <w:sz w:val="16"/>
                <w:szCs w:val="16"/>
              </w:rPr>
            </w:pPr>
            <w:r w:rsidRPr="00E331A1">
              <w:rPr>
                <w:rFonts w:cs="Calibri"/>
                <w:color w:val="000000"/>
                <w:sz w:val="16"/>
                <w:szCs w:val="16"/>
              </w:rPr>
              <w:t>INSERT_UPDATE_CODE</w:t>
            </w:r>
          </w:p>
        </w:tc>
        <w:tc>
          <w:tcPr>
            <w:tcW w:w="479" w:type="pct"/>
          </w:tcPr>
          <w:p w:rsidRPr="00E331A1" w:rsidR="007C6DAF" w:rsidP="007C6DAF" w:rsidRDefault="007C6DAF" w14:paraId="59644EAF" w14:textId="77410F55">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E331A1" w:rsidR="007C6DAF" w:rsidP="007C6DAF" w:rsidRDefault="007C6DAF" w14:paraId="782B7B8B"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72F79E2"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3363ACA4" w14:textId="77777777">
            <w:pPr>
              <w:keepLines/>
              <w:spacing w:after="0" w:line="240" w:lineRule="auto"/>
              <w:jc w:val="both"/>
              <w:rPr>
                <w:rFonts w:cs="Calibri"/>
                <w:color w:val="000000"/>
                <w:sz w:val="16"/>
                <w:szCs w:val="16"/>
              </w:rPr>
            </w:pPr>
          </w:p>
        </w:tc>
      </w:tr>
      <w:tr w:rsidRPr="00E331A1" w:rsidR="007C6DAF" w:rsidTr="00C827DF" w14:paraId="4667DC8B" w14:textId="77777777">
        <w:trPr>
          <w:trHeight w:val="247"/>
        </w:trPr>
        <w:tc>
          <w:tcPr>
            <w:tcW w:w="197" w:type="pct"/>
          </w:tcPr>
          <w:p w:rsidRPr="00E331A1" w:rsidR="007C6DAF" w:rsidP="007C6DAF" w:rsidRDefault="007C6DAF" w14:paraId="497A9B89" w14:textId="77777777">
            <w:pPr>
              <w:keepLines/>
              <w:spacing w:after="0" w:line="240" w:lineRule="auto"/>
              <w:jc w:val="both"/>
              <w:rPr>
                <w:rFonts w:cs="Calibri"/>
                <w:color w:val="000000"/>
                <w:sz w:val="16"/>
                <w:szCs w:val="16"/>
              </w:rPr>
            </w:pPr>
            <w:r w:rsidRPr="00E331A1">
              <w:rPr>
                <w:rFonts w:cs="Calibri"/>
                <w:color w:val="000000"/>
                <w:sz w:val="16"/>
                <w:szCs w:val="16"/>
              </w:rPr>
              <w:t>3</w:t>
            </w:r>
          </w:p>
        </w:tc>
        <w:tc>
          <w:tcPr>
            <w:tcW w:w="692" w:type="pct"/>
          </w:tcPr>
          <w:p w:rsidRPr="00E331A1" w:rsidR="007C6DAF" w:rsidP="007C6DAF" w:rsidRDefault="007C6DAF" w14:paraId="7FADA37E" w14:textId="4BBD6EE7">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36618FA" w14:textId="3409505B">
            <w:pPr>
              <w:keepLines/>
              <w:spacing w:after="0" w:line="240" w:lineRule="auto"/>
              <w:jc w:val="both"/>
              <w:rPr>
                <w:rFonts w:cs="Calibri"/>
                <w:color w:val="000000"/>
                <w:sz w:val="16"/>
                <w:szCs w:val="16"/>
              </w:rPr>
            </w:pPr>
            <w:r w:rsidRPr="00E331A1">
              <w:rPr>
                <w:rFonts w:cs="Calibri"/>
                <w:color w:val="000000"/>
                <w:sz w:val="16"/>
                <w:szCs w:val="16"/>
              </w:rPr>
              <w:t xml:space="preserve">CUST_ACCT_REL_ORIG_SYSTEM   </w:t>
            </w:r>
          </w:p>
        </w:tc>
        <w:tc>
          <w:tcPr>
            <w:tcW w:w="479" w:type="pct"/>
          </w:tcPr>
          <w:p w:rsidRPr="00E331A1" w:rsidR="007C6DAF" w:rsidP="007C6DAF" w:rsidRDefault="007C6DAF" w14:paraId="3ED90091" w14:textId="645C8601">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7C6DAF" w:rsidP="007C6DAF" w:rsidRDefault="007C6DAF" w14:paraId="25F79B09" w14:textId="6FA032CE">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27037260"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4A479900" w14:textId="15F615B6">
            <w:pPr>
              <w:keepLines/>
              <w:spacing w:after="0" w:line="240" w:lineRule="auto"/>
              <w:jc w:val="both"/>
              <w:rPr>
                <w:rFonts w:cs="Calibri"/>
                <w:color w:val="000000"/>
                <w:sz w:val="16"/>
                <w:szCs w:val="16"/>
              </w:rPr>
            </w:pPr>
            <w:r w:rsidRPr="00E331A1">
              <w:rPr>
                <w:rFonts w:cs="Calibri"/>
                <w:color w:val="000000"/>
                <w:sz w:val="16"/>
                <w:szCs w:val="16"/>
              </w:rPr>
              <w:t xml:space="preserve">CUST_ACCT_REL_ORIG_SYSTEM   </w:t>
            </w:r>
          </w:p>
        </w:tc>
        <w:tc>
          <w:tcPr>
            <w:tcW w:w="479" w:type="pct"/>
          </w:tcPr>
          <w:p w:rsidRPr="00E331A1" w:rsidR="007C6DAF" w:rsidP="007C6DAF" w:rsidRDefault="007C6DAF" w14:paraId="37C583D2" w14:textId="1CAB94E7">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E331A1" w:rsidR="007C6DAF" w:rsidP="007C6DAF" w:rsidRDefault="007C6DAF" w14:paraId="2F5EDB91"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651A2011"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364D1693" w14:textId="77777777">
            <w:pPr>
              <w:keepLines/>
              <w:spacing w:after="0" w:line="240" w:lineRule="auto"/>
              <w:jc w:val="both"/>
              <w:rPr>
                <w:rFonts w:cs="Calibri"/>
                <w:color w:val="000000"/>
                <w:sz w:val="16"/>
                <w:szCs w:val="16"/>
              </w:rPr>
            </w:pPr>
          </w:p>
        </w:tc>
      </w:tr>
      <w:tr w:rsidRPr="00E331A1" w:rsidR="007C6DAF" w:rsidTr="00C827DF" w14:paraId="632B3B1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1984A3DB" w14:textId="77777777">
            <w:pPr>
              <w:keepLines/>
              <w:spacing w:after="0" w:line="240" w:lineRule="auto"/>
              <w:jc w:val="both"/>
              <w:rPr>
                <w:rFonts w:cs="Calibri"/>
                <w:color w:val="000000"/>
                <w:sz w:val="16"/>
                <w:szCs w:val="16"/>
              </w:rPr>
            </w:pPr>
            <w:r w:rsidRPr="00E331A1">
              <w:rPr>
                <w:rFonts w:cs="Calibri"/>
                <w:color w:val="000000"/>
                <w:sz w:val="16"/>
                <w:szCs w:val="16"/>
              </w:rPr>
              <w:t>4</w:t>
            </w:r>
          </w:p>
        </w:tc>
        <w:tc>
          <w:tcPr>
            <w:tcW w:w="692" w:type="pct"/>
          </w:tcPr>
          <w:p w:rsidRPr="00E331A1" w:rsidR="007C6DAF" w:rsidP="007C6DAF" w:rsidRDefault="007C6DAF" w14:paraId="108EB67E" w14:textId="3D54740D">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DFBC083" w14:textId="4C8DB120">
            <w:pPr>
              <w:keepLines/>
              <w:spacing w:after="0" w:line="240" w:lineRule="auto"/>
              <w:jc w:val="both"/>
              <w:rPr>
                <w:rFonts w:cs="Calibri"/>
                <w:color w:val="000000"/>
                <w:sz w:val="16"/>
                <w:szCs w:val="16"/>
              </w:rPr>
            </w:pPr>
            <w:r w:rsidRPr="00E331A1">
              <w:rPr>
                <w:rFonts w:cs="Calibri"/>
                <w:color w:val="000000"/>
                <w:sz w:val="16"/>
                <w:szCs w:val="16"/>
              </w:rPr>
              <w:t xml:space="preserve">CUST_ACCT_REL_ORIG_SYS_REF  </w:t>
            </w:r>
          </w:p>
        </w:tc>
        <w:tc>
          <w:tcPr>
            <w:tcW w:w="479" w:type="pct"/>
          </w:tcPr>
          <w:p w:rsidRPr="00E331A1" w:rsidR="007C6DAF" w:rsidP="007C6DAF" w:rsidRDefault="007C6DAF" w14:paraId="4E153908" w14:textId="72D0ED84">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196" w:type="pct"/>
            <w:vAlign w:val="bottom"/>
          </w:tcPr>
          <w:p w:rsidRPr="00E331A1" w:rsidR="007C6DAF" w:rsidP="007C6DAF" w:rsidRDefault="007C6DAF" w14:paraId="1F39C0C6" w14:textId="6FC9F435">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05A52FBE"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2D254E43" w14:textId="7D7C14B7">
            <w:pPr>
              <w:keepLines/>
              <w:spacing w:after="0" w:line="240" w:lineRule="auto"/>
              <w:jc w:val="both"/>
              <w:rPr>
                <w:rFonts w:cs="Calibri"/>
                <w:color w:val="000000"/>
                <w:sz w:val="16"/>
                <w:szCs w:val="16"/>
              </w:rPr>
            </w:pPr>
            <w:r w:rsidRPr="00E331A1">
              <w:rPr>
                <w:rFonts w:cs="Calibri"/>
                <w:color w:val="000000"/>
                <w:sz w:val="16"/>
                <w:szCs w:val="16"/>
              </w:rPr>
              <w:t xml:space="preserve">CUST_ACCT_REL_ORIG_SYS_REF  </w:t>
            </w:r>
          </w:p>
        </w:tc>
        <w:tc>
          <w:tcPr>
            <w:tcW w:w="479" w:type="pct"/>
          </w:tcPr>
          <w:p w:rsidRPr="00E331A1" w:rsidR="007C6DAF" w:rsidP="007C6DAF" w:rsidRDefault="007C6DAF" w14:paraId="0B3829B3" w14:textId="1C33B688">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246" w:type="pct"/>
          </w:tcPr>
          <w:p w:rsidRPr="00E331A1" w:rsidR="007C6DAF" w:rsidP="007C6DAF" w:rsidRDefault="007C6DAF" w14:paraId="04A464D7"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1BD310C"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420F61E4" w14:textId="77777777">
            <w:pPr>
              <w:keepLines/>
              <w:spacing w:after="0" w:line="240" w:lineRule="auto"/>
              <w:jc w:val="both"/>
              <w:rPr>
                <w:rFonts w:cs="Calibri"/>
                <w:color w:val="000000"/>
                <w:sz w:val="16"/>
                <w:szCs w:val="16"/>
              </w:rPr>
            </w:pPr>
          </w:p>
        </w:tc>
      </w:tr>
      <w:tr w:rsidRPr="00E331A1" w:rsidR="007C6DAF" w:rsidTr="00C827DF" w14:paraId="44816C8D" w14:textId="77777777">
        <w:trPr>
          <w:trHeight w:val="247"/>
        </w:trPr>
        <w:tc>
          <w:tcPr>
            <w:tcW w:w="197" w:type="pct"/>
          </w:tcPr>
          <w:p w:rsidRPr="00E331A1" w:rsidR="007C6DAF" w:rsidP="007C6DAF" w:rsidRDefault="007C6DAF" w14:paraId="0C861A2D" w14:textId="77777777">
            <w:pPr>
              <w:keepLines/>
              <w:spacing w:after="0" w:line="240" w:lineRule="auto"/>
              <w:jc w:val="both"/>
              <w:rPr>
                <w:rFonts w:cs="Calibri"/>
                <w:color w:val="000000"/>
                <w:sz w:val="16"/>
                <w:szCs w:val="16"/>
              </w:rPr>
            </w:pPr>
            <w:r w:rsidRPr="00E331A1">
              <w:rPr>
                <w:rFonts w:cs="Calibri"/>
                <w:color w:val="000000"/>
                <w:sz w:val="16"/>
                <w:szCs w:val="16"/>
              </w:rPr>
              <w:t>5</w:t>
            </w:r>
          </w:p>
        </w:tc>
        <w:tc>
          <w:tcPr>
            <w:tcW w:w="692" w:type="pct"/>
          </w:tcPr>
          <w:p w:rsidRPr="00E331A1" w:rsidR="007C6DAF" w:rsidP="007C6DAF" w:rsidRDefault="007C6DAF" w14:paraId="0FA6F4C3" w14:textId="6BF4F248">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13088A19" w14:textId="5434D970">
            <w:pPr>
              <w:keepLines/>
              <w:spacing w:after="0" w:line="240" w:lineRule="auto"/>
              <w:jc w:val="both"/>
              <w:rPr>
                <w:rFonts w:cs="Calibri"/>
                <w:color w:val="000000"/>
                <w:sz w:val="16"/>
                <w:szCs w:val="16"/>
              </w:rPr>
            </w:pPr>
            <w:r w:rsidRPr="00E331A1">
              <w:rPr>
                <w:rFonts w:cs="Calibri"/>
                <w:color w:val="000000"/>
                <w:sz w:val="16"/>
                <w:szCs w:val="16"/>
              </w:rPr>
              <w:t xml:space="preserve">CUST_ORIG_SYSTEM            </w:t>
            </w:r>
          </w:p>
        </w:tc>
        <w:tc>
          <w:tcPr>
            <w:tcW w:w="479" w:type="pct"/>
          </w:tcPr>
          <w:p w:rsidRPr="00E331A1" w:rsidR="007C6DAF" w:rsidP="007C6DAF" w:rsidRDefault="007C6DAF" w14:paraId="49A6AFD5" w14:textId="0A867A87">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7C6DAF" w:rsidP="007C6DAF" w:rsidRDefault="007C6DAF" w14:paraId="1AB4548D" w14:textId="31AA7A55">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131C545B"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40DCE433" w14:textId="06EE313D">
            <w:pPr>
              <w:keepLines/>
              <w:spacing w:after="0" w:line="240" w:lineRule="auto"/>
              <w:jc w:val="both"/>
              <w:rPr>
                <w:rFonts w:cs="Calibri"/>
                <w:color w:val="000000"/>
                <w:sz w:val="16"/>
                <w:szCs w:val="16"/>
              </w:rPr>
            </w:pPr>
            <w:r w:rsidRPr="00E331A1">
              <w:rPr>
                <w:rFonts w:cs="Calibri"/>
                <w:color w:val="000000"/>
                <w:sz w:val="16"/>
                <w:szCs w:val="16"/>
              </w:rPr>
              <w:t xml:space="preserve">CUST_ORIG_SYSTEM            </w:t>
            </w:r>
          </w:p>
        </w:tc>
        <w:tc>
          <w:tcPr>
            <w:tcW w:w="479" w:type="pct"/>
          </w:tcPr>
          <w:p w:rsidRPr="00E331A1" w:rsidR="007C6DAF" w:rsidP="007C6DAF" w:rsidRDefault="007C6DAF" w14:paraId="752B5AC1" w14:textId="7AE39C9E">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E331A1" w:rsidR="007C6DAF" w:rsidP="007C6DAF" w:rsidRDefault="007C6DAF" w14:paraId="1B45A357"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997F295"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35421DE3" w14:textId="77777777">
            <w:pPr>
              <w:keepLines/>
              <w:spacing w:after="0" w:line="240" w:lineRule="auto"/>
              <w:jc w:val="both"/>
              <w:rPr>
                <w:rFonts w:cs="Calibri"/>
                <w:color w:val="000000"/>
                <w:sz w:val="16"/>
                <w:szCs w:val="16"/>
              </w:rPr>
            </w:pPr>
          </w:p>
        </w:tc>
      </w:tr>
      <w:tr w:rsidRPr="00E331A1" w:rsidR="007C6DAF" w:rsidTr="00C827DF" w14:paraId="7700065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342E23F5" w14:textId="77777777">
            <w:pPr>
              <w:keepLines/>
              <w:spacing w:after="0" w:line="240" w:lineRule="auto"/>
              <w:jc w:val="both"/>
              <w:rPr>
                <w:rFonts w:cs="Calibri"/>
                <w:color w:val="000000"/>
                <w:sz w:val="16"/>
                <w:szCs w:val="16"/>
              </w:rPr>
            </w:pPr>
            <w:r w:rsidRPr="00E331A1">
              <w:rPr>
                <w:rFonts w:cs="Calibri"/>
                <w:color w:val="000000"/>
                <w:sz w:val="16"/>
                <w:szCs w:val="16"/>
              </w:rPr>
              <w:t>6</w:t>
            </w:r>
          </w:p>
        </w:tc>
        <w:tc>
          <w:tcPr>
            <w:tcW w:w="692" w:type="pct"/>
          </w:tcPr>
          <w:p w:rsidRPr="00E331A1" w:rsidR="007C6DAF" w:rsidP="007C6DAF" w:rsidRDefault="007C6DAF" w14:paraId="69263376" w14:textId="2EFFB303">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79911E50" w14:textId="6417428A">
            <w:pPr>
              <w:keepLines/>
              <w:spacing w:after="0" w:line="240" w:lineRule="auto"/>
              <w:jc w:val="both"/>
              <w:rPr>
                <w:rFonts w:cs="Calibri"/>
                <w:color w:val="000000"/>
                <w:sz w:val="16"/>
                <w:szCs w:val="16"/>
              </w:rPr>
            </w:pPr>
            <w:r w:rsidRPr="00E331A1">
              <w:rPr>
                <w:rFonts w:cs="Calibri"/>
                <w:color w:val="000000"/>
                <w:sz w:val="16"/>
                <w:szCs w:val="16"/>
              </w:rPr>
              <w:t xml:space="preserve">CUST_ORIG_SYSTEM_REFERENCE  </w:t>
            </w:r>
          </w:p>
        </w:tc>
        <w:tc>
          <w:tcPr>
            <w:tcW w:w="479" w:type="pct"/>
          </w:tcPr>
          <w:p w:rsidRPr="00E331A1" w:rsidR="007C6DAF" w:rsidP="007C6DAF" w:rsidRDefault="007C6DAF" w14:paraId="4F44EB35" w14:textId="6B609C7E">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196" w:type="pct"/>
            <w:vAlign w:val="bottom"/>
          </w:tcPr>
          <w:p w:rsidRPr="00E331A1" w:rsidR="007C6DAF" w:rsidP="007C6DAF" w:rsidRDefault="007C6DAF" w14:paraId="22002BBE" w14:textId="7423EA10">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7B9AE98B"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00FE6B51" w14:textId="08FC40BA">
            <w:pPr>
              <w:keepLines/>
              <w:spacing w:after="0" w:line="240" w:lineRule="auto"/>
              <w:jc w:val="both"/>
              <w:rPr>
                <w:rFonts w:cs="Calibri"/>
                <w:color w:val="000000"/>
                <w:sz w:val="16"/>
                <w:szCs w:val="16"/>
              </w:rPr>
            </w:pPr>
            <w:r w:rsidRPr="00E331A1">
              <w:rPr>
                <w:rFonts w:cs="Calibri"/>
                <w:color w:val="000000"/>
                <w:sz w:val="16"/>
                <w:szCs w:val="16"/>
              </w:rPr>
              <w:t xml:space="preserve">CUST_ORIG_SYSTEM_REFERENCE  </w:t>
            </w:r>
          </w:p>
        </w:tc>
        <w:tc>
          <w:tcPr>
            <w:tcW w:w="479" w:type="pct"/>
          </w:tcPr>
          <w:p w:rsidRPr="00E331A1" w:rsidR="007C6DAF" w:rsidP="007C6DAF" w:rsidRDefault="007C6DAF" w14:paraId="3B67B29B" w14:textId="504BE5A1">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246" w:type="pct"/>
          </w:tcPr>
          <w:p w:rsidRPr="00E331A1" w:rsidR="007C6DAF" w:rsidP="007C6DAF" w:rsidRDefault="007C6DAF" w14:paraId="143BB649"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1CCC285"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374F4467" w14:textId="77777777">
            <w:pPr>
              <w:keepLines/>
              <w:spacing w:after="0" w:line="240" w:lineRule="auto"/>
              <w:jc w:val="both"/>
              <w:rPr>
                <w:rFonts w:cs="Calibri"/>
                <w:color w:val="000000"/>
                <w:sz w:val="16"/>
                <w:szCs w:val="16"/>
              </w:rPr>
            </w:pPr>
          </w:p>
        </w:tc>
      </w:tr>
      <w:tr w:rsidRPr="00E331A1" w:rsidR="007C6DAF" w:rsidTr="00C827DF" w14:paraId="52C25FFF" w14:textId="77777777">
        <w:trPr>
          <w:trHeight w:val="247"/>
        </w:trPr>
        <w:tc>
          <w:tcPr>
            <w:tcW w:w="197" w:type="pct"/>
          </w:tcPr>
          <w:p w:rsidRPr="00E331A1" w:rsidR="007C6DAF" w:rsidP="007C6DAF" w:rsidRDefault="007C6DAF" w14:paraId="56FF6F00" w14:textId="77777777">
            <w:pPr>
              <w:keepLines/>
              <w:spacing w:after="0" w:line="240" w:lineRule="auto"/>
              <w:jc w:val="both"/>
              <w:rPr>
                <w:rFonts w:cs="Calibri"/>
                <w:color w:val="000000"/>
                <w:sz w:val="16"/>
                <w:szCs w:val="16"/>
              </w:rPr>
            </w:pPr>
            <w:r w:rsidRPr="00E331A1">
              <w:rPr>
                <w:rFonts w:cs="Calibri"/>
                <w:color w:val="000000"/>
                <w:sz w:val="16"/>
                <w:szCs w:val="16"/>
              </w:rPr>
              <w:t>7</w:t>
            </w:r>
          </w:p>
        </w:tc>
        <w:tc>
          <w:tcPr>
            <w:tcW w:w="692" w:type="pct"/>
          </w:tcPr>
          <w:p w:rsidRPr="00E331A1" w:rsidR="007C6DAF" w:rsidP="007C6DAF" w:rsidRDefault="007C6DAF" w14:paraId="20522C8B" w14:textId="22834180">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0B83864C" w14:textId="74609158">
            <w:pPr>
              <w:keepLines/>
              <w:spacing w:after="0" w:line="240" w:lineRule="auto"/>
              <w:jc w:val="both"/>
              <w:rPr>
                <w:rFonts w:cs="Calibri"/>
                <w:color w:val="000000"/>
                <w:sz w:val="16"/>
                <w:szCs w:val="16"/>
              </w:rPr>
            </w:pPr>
            <w:r w:rsidRPr="00E331A1">
              <w:rPr>
                <w:rFonts w:cs="Calibri"/>
                <w:color w:val="000000"/>
                <w:sz w:val="16"/>
                <w:szCs w:val="16"/>
              </w:rPr>
              <w:t xml:space="preserve">RELATED_CUST_ORIG_SYSTEM    </w:t>
            </w:r>
          </w:p>
        </w:tc>
        <w:tc>
          <w:tcPr>
            <w:tcW w:w="479" w:type="pct"/>
          </w:tcPr>
          <w:p w:rsidRPr="00E331A1" w:rsidR="007C6DAF" w:rsidP="007C6DAF" w:rsidRDefault="007C6DAF" w14:paraId="4FC3D51E" w14:textId="37B4DBAC">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7C6DAF" w:rsidP="007C6DAF" w:rsidRDefault="007C6DAF" w14:paraId="26D3D2FD" w14:textId="20D76A31">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27520DC0"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1E6506D" w14:textId="0AB524F6">
            <w:pPr>
              <w:keepLines/>
              <w:spacing w:after="0" w:line="240" w:lineRule="auto"/>
              <w:jc w:val="both"/>
              <w:rPr>
                <w:rFonts w:cs="Calibri"/>
                <w:color w:val="000000"/>
                <w:sz w:val="16"/>
                <w:szCs w:val="16"/>
              </w:rPr>
            </w:pPr>
            <w:r w:rsidRPr="00E331A1">
              <w:rPr>
                <w:rFonts w:cs="Calibri"/>
                <w:color w:val="000000"/>
                <w:sz w:val="16"/>
                <w:szCs w:val="16"/>
              </w:rPr>
              <w:t xml:space="preserve">RELATED_CUST_ORIG_SYSTEM    </w:t>
            </w:r>
          </w:p>
        </w:tc>
        <w:tc>
          <w:tcPr>
            <w:tcW w:w="479" w:type="pct"/>
          </w:tcPr>
          <w:p w:rsidRPr="00E331A1" w:rsidR="007C6DAF" w:rsidP="007C6DAF" w:rsidRDefault="007C6DAF" w14:paraId="4BA818A0" w14:textId="6257B22E">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E331A1" w:rsidR="007C6DAF" w:rsidP="007C6DAF" w:rsidRDefault="007C6DAF" w14:paraId="0AC5805B"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5D9C872"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EEBAFC2" w14:textId="77777777">
            <w:pPr>
              <w:keepLines/>
              <w:spacing w:after="0" w:line="240" w:lineRule="auto"/>
              <w:jc w:val="both"/>
              <w:rPr>
                <w:rFonts w:cs="Calibri"/>
                <w:color w:val="000000"/>
                <w:sz w:val="16"/>
                <w:szCs w:val="16"/>
              </w:rPr>
            </w:pPr>
          </w:p>
        </w:tc>
      </w:tr>
      <w:tr w:rsidRPr="00E331A1" w:rsidR="007C6DAF" w:rsidTr="00C827DF" w14:paraId="099EE3D7"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05E98E29" w14:textId="77777777">
            <w:pPr>
              <w:keepLines/>
              <w:spacing w:after="0" w:line="240" w:lineRule="auto"/>
              <w:jc w:val="both"/>
              <w:rPr>
                <w:rFonts w:cs="Calibri"/>
                <w:color w:val="000000"/>
                <w:sz w:val="16"/>
                <w:szCs w:val="16"/>
              </w:rPr>
            </w:pPr>
            <w:r w:rsidRPr="00E331A1">
              <w:rPr>
                <w:rFonts w:cs="Calibri"/>
                <w:color w:val="000000"/>
                <w:sz w:val="16"/>
                <w:szCs w:val="16"/>
              </w:rPr>
              <w:t>8</w:t>
            </w:r>
          </w:p>
        </w:tc>
        <w:tc>
          <w:tcPr>
            <w:tcW w:w="692" w:type="pct"/>
          </w:tcPr>
          <w:p w:rsidRPr="00E331A1" w:rsidR="007C6DAF" w:rsidP="007C6DAF" w:rsidRDefault="007C6DAF" w14:paraId="6BFF6A2C" w14:textId="207482F3">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0990B6D" w14:textId="305C3552">
            <w:pPr>
              <w:keepLines/>
              <w:spacing w:after="0" w:line="240" w:lineRule="auto"/>
              <w:jc w:val="both"/>
              <w:rPr>
                <w:rFonts w:cs="Calibri"/>
                <w:color w:val="000000"/>
                <w:sz w:val="16"/>
                <w:szCs w:val="16"/>
              </w:rPr>
            </w:pPr>
            <w:r w:rsidRPr="00E331A1">
              <w:rPr>
                <w:rFonts w:cs="Calibri"/>
                <w:color w:val="000000"/>
                <w:sz w:val="16"/>
                <w:szCs w:val="16"/>
              </w:rPr>
              <w:t xml:space="preserve">RELATED_CUST_ORIG_SYS_REF   </w:t>
            </w:r>
          </w:p>
        </w:tc>
        <w:tc>
          <w:tcPr>
            <w:tcW w:w="479" w:type="pct"/>
          </w:tcPr>
          <w:p w:rsidRPr="00E331A1" w:rsidR="007C6DAF" w:rsidP="007C6DAF" w:rsidRDefault="007C6DAF" w14:paraId="4A582EBC" w14:textId="5C764A7A">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196" w:type="pct"/>
            <w:vAlign w:val="bottom"/>
          </w:tcPr>
          <w:p w:rsidRPr="00E331A1" w:rsidR="007C6DAF" w:rsidP="007C6DAF" w:rsidRDefault="007C6DAF" w14:paraId="3405CFD8" w14:textId="03118F61">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5E035A5F"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41AEE499" w14:textId="595B6D1F">
            <w:pPr>
              <w:keepLines/>
              <w:spacing w:after="0" w:line="240" w:lineRule="auto"/>
              <w:jc w:val="both"/>
              <w:rPr>
                <w:rFonts w:cs="Calibri"/>
                <w:color w:val="000000"/>
                <w:sz w:val="16"/>
                <w:szCs w:val="16"/>
              </w:rPr>
            </w:pPr>
            <w:r w:rsidRPr="00E331A1">
              <w:rPr>
                <w:rFonts w:cs="Calibri"/>
                <w:color w:val="000000"/>
                <w:sz w:val="16"/>
                <w:szCs w:val="16"/>
              </w:rPr>
              <w:t xml:space="preserve">RELATED_CUST_ORIG_SYS_REF   </w:t>
            </w:r>
          </w:p>
        </w:tc>
        <w:tc>
          <w:tcPr>
            <w:tcW w:w="479" w:type="pct"/>
          </w:tcPr>
          <w:p w:rsidRPr="00E331A1" w:rsidR="007C6DAF" w:rsidP="007C6DAF" w:rsidRDefault="007C6DAF" w14:paraId="6D84A59C" w14:textId="23761302">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246" w:type="pct"/>
          </w:tcPr>
          <w:p w:rsidRPr="00E331A1" w:rsidR="007C6DAF" w:rsidP="007C6DAF" w:rsidRDefault="007C6DAF" w14:paraId="14D23E52"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60AD91F3"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7DC50006" w14:textId="77777777">
            <w:pPr>
              <w:keepLines/>
              <w:spacing w:after="0" w:line="240" w:lineRule="auto"/>
              <w:jc w:val="both"/>
              <w:rPr>
                <w:rFonts w:cs="Calibri"/>
                <w:color w:val="000000"/>
                <w:sz w:val="16"/>
                <w:szCs w:val="16"/>
              </w:rPr>
            </w:pPr>
          </w:p>
        </w:tc>
      </w:tr>
      <w:tr w:rsidRPr="00E331A1" w:rsidR="007C6DAF" w:rsidTr="00C827DF" w14:paraId="43604470" w14:textId="77777777">
        <w:trPr>
          <w:trHeight w:val="247"/>
        </w:trPr>
        <w:tc>
          <w:tcPr>
            <w:tcW w:w="197" w:type="pct"/>
          </w:tcPr>
          <w:p w:rsidRPr="00E331A1" w:rsidR="007C6DAF" w:rsidP="007C6DAF" w:rsidRDefault="007C6DAF" w14:paraId="2F9753BF" w14:textId="77777777">
            <w:pPr>
              <w:keepLines/>
              <w:spacing w:after="0" w:line="240" w:lineRule="auto"/>
              <w:jc w:val="both"/>
              <w:rPr>
                <w:rFonts w:cs="Calibri"/>
                <w:color w:val="000000"/>
                <w:sz w:val="16"/>
                <w:szCs w:val="16"/>
              </w:rPr>
            </w:pPr>
            <w:r w:rsidRPr="00E331A1">
              <w:rPr>
                <w:rFonts w:cs="Calibri"/>
                <w:color w:val="000000"/>
                <w:sz w:val="16"/>
                <w:szCs w:val="16"/>
              </w:rPr>
              <w:t>9</w:t>
            </w:r>
          </w:p>
        </w:tc>
        <w:tc>
          <w:tcPr>
            <w:tcW w:w="692" w:type="pct"/>
          </w:tcPr>
          <w:p w:rsidRPr="00E331A1" w:rsidR="007C6DAF" w:rsidP="007C6DAF" w:rsidRDefault="007C6DAF" w14:paraId="5B749968" w14:textId="30D067A4">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232E0E83" w14:textId="4114134C">
            <w:pPr>
              <w:keepLines/>
              <w:spacing w:after="0" w:line="240" w:lineRule="auto"/>
              <w:jc w:val="both"/>
              <w:rPr>
                <w:rFonts w:cs="Calibri"/>
                <w:color w:val="000000"/>
                <w:sz w:val="16"/>
                <w:szCs w:val="16"/>
              </w:rPr>
            </w:pPr>
            <w:r w:rsidRPr="00E331A1">
              <w:rPr>
                <w:rFonts w:cs="Calibri"/>
                <w:color w:val="000000"/>
                <w:sz w:val="16"/>
                <w:szCs w:val="16"/>
              </w:rPr>
              <w:t xml:space="preserve">RELATIONSHIP_TYPE           </w:t>
            </w:r>
          </w:p>
        </w:tc>
        <w:tc>
          <w:tcPr>
            <w:tcW w:w="479" w:type="pct"/>
          </w:tcPr>
          <w:p w:rsidRPr="00E331A1" w:rsidR="007C6DAF" w:rsidP="007C6DAF" w:rsidRDefault="007C6DAF" w14:paraId="38EF885D" w14:textId="3A351071">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7C6DAF" w:rsidP="007C6DAF" w:rsidRDefault="007C6DAF" w14:paraId="584F2A48" w14:textId="53B62AD8">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7015E578"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3111A38" w14:textId="03C3F7EA">
            <w:pPr>
              <w:keepLines/>
              <w:spacing w:after="0" w:line="240" w:lineRule="auto"/>
              <w:jc w:val="both"/>
              <w:rPr>
                <w:rFonts w:cs="Calibri"/>
                <w:color w:val="000000"/>
                <w:sz w:val="16"/>
                <w:szCs w:val="16"/>
              </w:rPr>
            </w:pPr>
            <w:r w:rsidRPr="00E331A1">
              <w:rPr>
                <w:rFonts w:cs="Calibri"/>
                <w:color w:val="000000"/>
                <w:sz w:val="16"/>
                <w:szCs w:val="16"/>
              </w:rPr>
              <w:t xml:space="preserve">RELATIONSHIP_TYPE           </w:t>
            </w:r>
          </w:p>
        </w:tc>
        <w:tc>
          <w:tcPr>
            <w:tcW w:w="479" w:type="pct"/>
          </w:tcPr>
          <w:p w:rsidRPr="00E331A1" w:rsidR="007C6DAF" w:rsidP="007C6DAF" w:rsidRDefault="007C6DAF" w14:paraId="12277FEF" w14:textId="100A8ABA">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E331A1" w:rsidR="007C6DAF" w:rsidP="007C6DAF" w:rsidRDefault="007C6DAF" w14:paraId="1063A009"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8FF3330"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515BA1F0" w14:textId="77777777">
            <w:pPr>
              <w:keepLines/>
              <w:spacing w:after="0" w:line="240" w:lineRule="auto"/>
              <w:jc w:val="both"/>
              <w:rPr>
                <w:rFonts w:cs="Calibri"/>
                <w:color w:val="000000"/>
                <w:sz w:val="16"/>
                <w:szCs w:val="16"/>
              </w:rPr>
            </w:pPr>
          </w:p>
        </w:tc>
      </w:tr>
      <w:tr w:rsidRPr="00E331A1" w:rsidR="007C6DAF" w:rsidTr="00C827DF" w14:paraId="3D18E1FB"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5F2E44C4" w14:textId="77777777">
            <w:pPr>
              <w:keepLines/>
              <w:spacing w:after="0" w:line="240" w:lineRule="auto"/>
              <w:jc w:val="both"/>
              <w:rPr>
                <w:rFonts w:cs="Calibri"/>
                <w:color w:val="000000"/>
                <w:sz w:val="16"/>
                <w:szCs w:val="16"/>
              </w:rPr>
            </w:pPr>
            <w:r w:rsidRPr="00E331A1">
              <w:rPr>
                <w:rFonts w:cs="Calibri"/>
                <w:color w:val="000000"/>
                <w:sz w:val="16"/>
                <w:szCs w:val="16"/>
              </w:rPr>
              <w:t>10</w:t>
            </w:r>
          </w:p>
        </w:tc>
        <w:tc>
          <w:tcPr>
            <w:tcW w:w="692" w:type="pct"/>
          </w:tcPr>
          <w:p w:rsidRPr="00E331A1" w:rsidR="007C6DAF" w:rsidP="007C6DAF" w:rsidRDefault="007C6DAF" w14:paraId="0D11095E" w14:textId="4624BD5E">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61A11FC8" w14:textId="20C4A3FB">
            <w:pPr>
              <w:keepLines/>
              <w:spacing w:after="0" w:line="240" w:lineRule="auto"/>
              <w:jc w:val="both"/>
              <w:rPr>
                <w:rFonts w:cs="Calibri"/>
                <w:color w:val="000000"/>
                <w:sz w:val="16"/>
                <w:szCs w:val="16"/>
              </w:rPr>
            </w:pPr>
            <w:r w:rsidRPr="00E331A1">
              <w:rPr>
                <w:rFonts w:cs="Calibri"/>
                <w:color w:val="000000"/>
                <w:sz w:val="16"/>
                <w:szCs w:val="16"/>
              </w:rPr>
              <w:t xml:space="preserve">CUSTOMER_RECIPROCAL_FLAG    </w:t>
            </w:r>
          </w:p>
        </w:tc>
        <w:tc>
          <w:tcPr>
            <w:tcW w:w="479" w:type="pct"/>
          </w:tcPr>
          <w:p w:rsidRPr="00E331A1" w:rsidR="007C6DAF" w:rsidP="007C6DAF" w:rsidRDefault="007C6DAF" w14:paraId="7D4D242E" w14:textId="32D3A15C">
            <w:pPr>
              <w:keepLines/>
              <w:spacing w:after="0" w:line="240" w:lineRule="auto"/>
              <w:jc w:val="both"/>
              <w:rPr>
                <w:rFonts w:cs="Calibri"/>
                <w:color w:val="000000"/>
                <w:sz w:val="16"/>
                <w:szCs w:val="16"/>
              </w:rPr>
            </w:pPr>
            <w:r w:rsidRPr="00E331A1">
              <w:rPr>
                <w:rFonts w:cs="Calibri"/>
                <w:color w:val="000000"/>
                <w:sz w:val="16"/>
                <w:szCs w:val="16"/>
              </w:rPr>
              <w:t>VARCHAR2(1),</w:t>
            </w:r>
          </w:p>
        </w:tc>
        <w:tc>
          <w:tcPr>
            <w:tcW w:w="196" w:type="pct"/>
            <w:vAlign w:val="bottom"/>
          </w:tcPr>
          <w:p w:rsidRPr="00E331A1" w:rsidR="007C6DAF" w:rsidP="007C6DAF" w:rsidRDefault="007C6DAF" w14:paraId="1371E177" w14:textId="0E967990">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12E34350"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339A0691" w14:textId="7F78B651">
            <w:pPr>
              <w:keepLines/>
              <w:spacing w:after="0" w:line="240" w:lineRule="auto"/>
              <w:jc w:val="both"/>
              <w:rPr>
                <w:rFonts w:cs="Calibri"/>
                <w:color w:val="000000"/>
                <w:sz w:val="16"/>
                <w:szCs w:val="16"/>
              </w:rPr>
            </w:pPr>
            <w:r w:rsidRPr="00E331A1">
              <w:rPr>
                <w:rFonts w:cs="Calibri"/>
                <w:color w:val="000000"/>
                <w:sz w:val="16"/>
                <w:szCs w:val="16"/>
              </w:rPr>
              <w:t xml:space="preserve">CUSTOMER_RECIPROCAL_FLAG    </w:t>
            </w:r>
          </w:p>
        </w:tc>
        <w:tc>
          <w:tcPr>
            <w:tcW w:w="479" w:type="pct"/>
          </w:tcPr>
          <w:p w:rsidRPr="00E331A1" w:rsidR="007C6DAF" w:rsidP="007C6DAF" w:rsidRDefault="007C6DAF" w14:paraId="36FAAC7D" w14:textId="54F73CD5">
            <w:pPr>
              <w:keepLines/>
              <w:spacing w:after="0" w:line="240" w:lineRule="auto"/>
              <w:jc w:val="both"/>
              <w:rPr>
                <w:rFonts w:cs="Calibri"/>
                <w:color w:val="000000"/>
                <w:sz w:val="16"/>
                <w:szCs w:val="16"/>
              </w:rPr>
            </w:pPr>
            <w:r w:rsidRPr="00E331A1">
              <w:rPr>
                <w:rFonts w:cs="Calibri"/>
                <w:color w:val="000000"/>
                <w:sz w:val="16"/>
                <w:szCs w:val="16"/>
              </w:rPr>
              <w:t>VARCHAR2(1),</w:t>
            </w:r>
          </w:p>
        </w:tc>
        <w:tc>
          <w:tcPr>
            <w:tcW w:w="246" w:type="pct"/>
          </w:tcPr>
          <w:p w:rsidRPr="00E331A1" w:rsidR="007C6DAF" w:rsidP="007C6DAF" w:rsidRDefault="007C6DAF" w14:paraId="49B7F9A6"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1F11EA9"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0A320C92" w14:textId="77777777">
            <w:pPr>
              <w:keepLines/>
              <w:spacing w:after="0" w:line="240" w:lineRule="auto"/>
              <w:jc w:val="both"/>
              <w:rPr>
                <w:rFonts w:cs="Calibri"/>
                <w:color w:val="000000"/>
                <w:sz w:val="16"/>
                <w:szCs w:val="16"/>
              </w:rPr>
            </w:pPr>
          </w:p>
        </w:tc>
      </w:tr>
      <w:tr w:rsidRPr="00E331A1" w:rsidR="007C6DAF" w:rsidTr="00C827DF" w14:paraId="31C17040" w14:textId="77777777">
        <w:trPr>
          <w:trHeight w:val="247"/>
        </w:trPr>
        <w:tc>
          <w:tcPr>
            <w:tcW w:w="197" w:type="pct"/>
          </w:tcPr>
          <w:p w:rsidRPr="00E331A1" w:rsidR="007C6DAF" w:rsidP="007C6DAF" w:rsidRDefault="007C6DAF" w14:paraId="7EA222B6" w14:textId="77777777">
            <w:pPr>
              <w:keepLines/>
              <w:spacing w:after="0" w:line="240" w:lineRule="auto"/>
              <w:jc w:val="both"/>
              <w:rPr>
                <w:rFonts w:cs="Calibri"/>
                <w:color w:val="000000"/>
                <w:sz w:val="16"/>
                <w:szCs w:val="16"/>
              </w:rPr>
            </w:pPr>
            <w:r w:rsidRPr="00E331A1">
              <w:rPr>
                <w:rFonts w:cs="Calibri"/>
                <w:color w:val="000000"/>
                <w:sz w:val="16"/>
                <w:szCs w:val="16"/>
              </w:rPr>
              <w:t>11</w:t>
            </w:r>
          </w:p>
        </w:tc>
        <w:tc>
          <w:tcPr>
            <w:tcW w:w="692" w:type="pct"/>
          </w:tcPr>
          <w:p w:rsidRPr="00E331A1" w:rsidR="007C6DAF" w:rsidP="007C6DAF" w:rsidRDefault="007C6DAF" w14:paraId="2D1A99BA" w14:textId="0A81A13C">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708846EA" w14:textId="7BE223B4">
            <w:pPr>
              <w:keepLines/>
              <w:spacing w:after="0" w:line="240" w:lineRule="auto"/>
              <w:jc w:val="both"/>
              <w:rPr>
                <w:rFonts w:cs="Calibri"/>
                <w:color w:val="000000"/>
                <w:sz w:val="16"/>
                <w:szCs w:val="16"/>
              </w:rPr>
            </w:pPr>
            <w:r w:rsidRPr="00E331A1">
              <w:rPr>
                <w:rFonts w:cs="Calibri"/>
                <w:color w:val="000000"/>
                <w:sz w:val="16"/>
                <w:szCs w:val="16"/>
              </w:rPr>
              <w:t xml:space="preserve">BILL_TO_FLAG                </w:t>
            </w:r>
          </w:p>
        </w:tc>
        <w:tc>
          <w:tcPr>
            <w:tcW w:w="479" w:type="pct"/>
          </w:tcPr>
          <w:p w:rsidRPr="00E331A1" w:rsidR="007C6DAF" w:rsidP="007C6DAF" w:rsidRDefault="007C6DAF" w14:paraId="371570C0" w14:textId="2D80B610">
            <w:pPr>
              <w:keepLines/>
              <w:spacing w:after="0" w:line="240" w:lineRule="auto"/>
              <w:jc w:val="both"/>
              <w:rPr>
                <w:rFonts w:cs="Calibri"/>
                <w:color w:val="000000"/>
                <w:sz w:val="16"/>
                <w:szCs w:val="16"/>
              </w:rPr>
            </w:pPr>
            <w:r w:rsidRPr="00E331A1">
              <w:rPr>
                <w:rFonts w:cs="Calibri"/>
                <w:color w:val="000000"/>
                <w:sz w:val="16"/>
                <w:szCs w:val="16"/>
              </w:rPr>
              <w:t>VARCHAR2(1)</w:t>
            </w:r>
          </w:p>
        </w:tc>
        <w:tc>
          <w:tcPr>
            <w:tcW w:w="196" w:type="pct"/>
            <w:vAlign w:val="bottom"/>
          </w:tcPr>
          <w:p w:rsidRPr="00E331A1" w:rsidR="007C6DAF" w:rsidP="007C6DAF" w:rsidRDefault="007C6DAF" w14:paraId="4C934566" w14:textId="3DC252AB">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48DA371E"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7681444D" w14:textId="2BE59783">
            <w:pPr>
              <w:keepLines/>
              <w:spacing w:after="0" w:line="240" w:lineRule="auto"/>
              <w:jc w:val="both"/>
              <w:rPr>
                <w:rFonts w:cs="Calibri"/>
                <w:color w:val="000000"/>
                <w:sz w:val="16"/>
                <w:szCs w:val="16"/>
              </w:rPr>
            </w:pPr>
            <w:r w:rsidRPr="00E331A1">
              <w:rPr>
                <w:rFonts w:cs="Calibri"/>
                <w:color w:val="000000"/>
                <w:sz w:val="16"/>
                <w:szCs w:val="16"/>
              </w:rPr>
              <w:t xml:space="preserve">BILL_TO_FLAG                </w:t>
            </w:r>
          </w:p>
        </w:tc>
        <w:tc>
          <w:tcPr>
            <w:tcW w:w="479" w:type="pct"/>
          </w:tcPr>
          <w:p w:rsidRPr="00E331A1" w:rsidR="007C6DAF" w:rsidP="007C6DAF" w:rsidRDefault="007C6DAF" w14:paraId="582625F9" w14:textId="21F25828">
            <w:pPr>
              <w:keepLines/>
              <w:spacing w:after="0" w:line="240" w:lineRule="auto"/>
              <w:jc w:val="both"/>
              <w:rPr>
                <w:rFonts w:cs="Calibri"/>
                <w:color w:val="000000"/>
                <w:sz w:val="16"/>
                <w:szCs w:val="16"/>
              </w:rPr>
            </w:pPr>
            <w:r w:rsidRPr="00E331A1">
              <w:rPr>
                <w:rFonts w:cs="Calibri"/>
                <w:color w:val="000000"/>
                <w:sz w:val="16"/>
                <w:szCs w:val="16"/>
              </w:rPr>
              <w:t>VARCHAR2(1)</w:t>
            </w:r>
          </w:p>
        </w:tc>
        <w:tc>
          <w:tcPr>
            <w:tcW w:w="246" w:type="pct"/>
          </w:tcPr>
          <w:p w:rsidRPr="00E331A1" w:rsidR="007C6DAF" w:rsidP="007C6DAF" w:rsidRDefault="007C6DAF" w14:paraId="4A8B9FCB"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697DFC85"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214D68FD" w14:textId="77777777">
            <w:pPr>
              <w:keepLines/>
              <w:spacing w:after="0" w:line="240" w:lineRule="auto"/>
              <w:jc w:val="both"/>
              <w:rPr>
                <w:rFonts w:cs="Calibri"/>
                <w:color w:val="000000"/>
                <w:sz w:val="16"/>
                <w:szCs w:val="16"/>
              </w:rPr>
            </w:pPr>
          </w:p>
        </w:tc>
      </w:tr>
      <w:tr w:rsidRPr="00E331A1" w:rsidR="007C6DAF" w:rsidTr="00C827DF" w14:paraId="644912C9"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64FC25E2" w14:textId="77777777">
            <w:pPr>
              <w:keepLines/>
              <w:spacing w:after="0" w:line="240" w:lineRule="auto"/>
              <w:jc w:val="both"/>
              <w:rPr>
                <w:rFonts w:cs="Calibri"/>
                <w:color w:val="000000"/>
                <w:sz w:val="16"/>
                <w:szCs w:val="16"/>
              </w:rPr>
            </w:pPr>
            <w:r w:rsidRPr="00E331A1">
              <w:rPr>
                <w:rFonts w:cs="Calibri"/>
                <w:color w:val="000000"/>
                <w:sz w:val="16"/>
                <w:szCs w:val="16"/>
              </w:rPr>
              <w:t>12</w:t>
            </w:r>
          </w:p>
        </w:tc>
        <w:tc>
          <w:tcPr>
            <w:tcW w:w="692" w:type="pct"/>
          </w:tcPr>
          <w:p w:rsidRPr="00E331A1" w:rsidR="007C6DAF" w:rsidP="007C6DAF" w:rsidRDefault="007C6DAF" w14:paraId="384638C0" w14:textId="2A13255C">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78FBFBEF" w14:textId="3DD55F73">
            <w:pPr>
              <w:keepLines/>
              <w:spacing w:after="0" w:line="240" w:lineRule="auto"/>
              <w:jc w:val="both"/>
              <w:rPr>
                <w:rFonts w:cs="Calibri"/>
                <w:color w:val="000000"/>
                <w:sz w:val="16"/>
                <w:szCs w:val="16"/>
              </w:rPr>
            </w:pPr>
            <w:r w:rsidRPr="00E331A1">
              <w:rPr>
                <w:rFonts w:cs="Calibri"/>
                <w:color w:val="000000"/>
                <w:sz w:val="16"/>
                <w:szCs w:val="16"/>
              </w:rPr>
              <w:t xml:space="preserve">SHIP_TO_FLAG                </w:t>
            </w:r>
          </w:p>
        </w:tc>
        <w:tc>
          <w:tcPr>
            <w:tcW w:w="479" w:type="pct"/>
          </w:tcPr>
          <w:p w:rsidRPr="00E331A1" w:rsidR="007C6DAF" w:rsidP="007C6DAF" w:rsidRDefault="007C6DAF" w14:paraId="75FCE606" w14:textId="3DBB9E3D">
            <w:pPr>
              <w:keepLines/>
              <w:spacing w:after="0" w:line="240" w:lineRule="auto"/>
              <w:jc w:val="both"/>
              <w:rPr>
                <w:rFonts w:cs="Calibri"/>
                <w:color w:val="000000"/>
                <w:sz w:val="16"/>
                <w:szCs w:val="16"/>
              </w:rPr>
            </w:pPr>
            <w:r w:rsidRPr="00E331A1">
              <w:rPr>
                <w:rFonts w:cs="Calibri"/>
                <w:color w:val="000000"/>
                <w:sz w:val="16"/>
                <w:szCs w:val="16"/>
              </w:rPr>
              <w:t>VARCHAR2(1)</w:t>
            </w:r>
          </w:p>
        </w:tc>
        <w:tc>
          <w:tcPr>
            <w:tcW w:w="196" w:type="pct"/>
            <w:vAlign w:val="bottom"/>
          </w:tcPr>
          <w:p w:rsidRPr="00E331A1" w:rsidR="007C6DAF" w:rsidP="007C6DAF" w:rsidRDefault="007C6DAF" w14:paraId="02116B18" w14:textId="62EA3D4A">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71463562"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2D7ADD40" w14:textId="692CA8A8">
            <w:pPr>
              <w:keepLines/>
              <w:spacing w:after="0" w:line="240" w:lineRule="auto"/>
              <w:jc w:val="both"/>
              <w:rPr>
                <w:rFonts w:cs="Calibri"/>
                <w:color w:val="000000"/>
                <w:sz w:val="16"/>
                <w:szCs w:val="16"/>
              </w:rPr>
            </w:pPr>
            <w:r w:rsidRPr="00E331A1">
              <w:rPr>
                <w:rFonts w:cs="Calibri"/>
                <w:color w:val="000000"/>
                <w:sz w:val="16"/>
                <w:szCs w:val="16"/>
              </w:rPr>
              <w:t xml:space="preserve">SHIP_TO_FLAG                </w:t>
            </w:r>
          </w:p>
        </w:tc>
        <w:tc>
          <w:tcPr>
            <w:tcW w:w="479" w:type="pct"/>
          </w:tcPr>
          <w:p w:rsidRPr="00E331A1" w:rsidR="007C6DAF" w:rsidP="007C6DAF" w:rsidRDefault="007C6DAF" w14:paraId="5D86B957" w14:textId="714F22B9">
            <w:pPr>
              <w:keepLines/>
              <w:spacing w:after="0" w:line="240" w:lineRule="auto"/>
              <w:jc w:val="both"/>
              <w:rPr>
                <w:rFonts w:cs="Calibri"/>
                <w:color w:val="000000"/>
                <w:sz w:val="16"/>
                <w:szCs w:val="16"/>
              </w:rPr>
            </w:pPr>
            <w:r w:rsidRPr="00E331A1">
              <w:rPr>
                <w:rFonts w:cs="Calibri"/>
                <w:color w:val="000000"/>
                <w:sz w:val="16"/>
                <w:szCs w:val="16"/>
              </w:rPr>
              <w:t>VARCHAR2(1)</w:t>
            </w:r>
          </w:p>
        </w:tc>
        <w:tc>
          <w:tcPr>
            <w:tcW w:w="246" w:type="pct"/>
          </w:tcPr>
          <w:p w:rsidRPr="00E331A1" w:rsidR="007C6DAF" w:rsidP="007C6DAF" w:rsidRDefault="007C6DAF" w14:paraId="14811753"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7688107"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3F2AB406" w14:textId="77777777">
            <w:pPr>
              <w:keepLines/>
              <w:spacing w:after="0" w:line="240" w:lineRule="auto"/>
              <w:jc w:val="both"/>
              <w:rPr>
                <w:rFonts w:cs="Calibri"/>
                <w:color w:val="000000"/>
                <w:sz w:val="16"/>
                <w:szCs w:val="16"/>
              </w:rPr>
            </w:pPr>
          </w:p>
        </w:tc>
      </w:tr>
      <w:tr w:rsidRPr="00E331A1" w:rsidR="007C6DAF" w:rsidTr="00C827DF" w14:paraId="7B6F73A3" w14:textId="77777777">
        <w:trPr>
          <w:trHeight w:val="247"/>
        </w:trPr>
        <w:tc>
          <w:tcPr>
            <w:tcW w:w="197" w:type="pct"/>
          </w:tcPr>
          <w:p w:rsidRPr="00E331A1" w:rsidR="007C6DAF" w:rsidP="007C6DAF" w:rsidRDefault="007C6DAF" w14:paraId="6262833B" w14:textId="77777777">
            <w:pPr>
              <w:keepLines/>
              <w:spacing w:after="0" w:line="240" w:lineRule="auto"/>
              <w:jc w:val="both"/>
              <w:rPr>
                <w:rFonts w:cs="Calibri"/>
                <w:color w:val="000000"/>
                <w:sz w:val="16"/>
                <w:szCs w:val="16"/>
              </w:rPr>
            </w:pPr>
            <w:r w:rsidRPr="00E331A1">
              <w:rPr>
                <w:rFonts w:cs="Calibri"/>
                <w:color w:val="000000"/>
                <w:sz w:val="16"/>
                <w:szCs w:val="16"/>
              </w:rPr>
              <w:t>13</w:t>
            </w:r>
          </w:p>
        </w:tc>
        <w:tc>
          <w:tcPr>
            <w:tcW w:w="692" w:type="pct"/>
          </w:tcPr>
          <w:p w:rsidRPr="00E331A1" w:rsidR="007C6DAF" w:rsidP="007C6DAF" w:rsidRDefault="007C6DAF" w14:paraId="785162F2" w14:textId="3B8CF47E">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654DC90F" w14:textId="61B24D5E">
            <w:pPr>
              <w:keepLines/>
              <w:spacing w:after="0" w:line="240" w:lineRule="auto"/>
              <w:jc w:val="both"/>
              <w:rPr>
                <w:rFonts w:cs="Calibri"/>
                <w:color w:val="000000"/>
                <w:sz w:val="16"/>
                <w:szCs w:val="16"/>
              </w:rPr>
            </w:pPr>
            <w:r w:rsidRPr="00E331A1">
              <w:rPr>
                <w:rFonts w:cs="Calibri"/>
                <w:color w:val="000000"/>
                <w:sz w:val="16"/>
                <w:szCs w:val="16"/>
              </w:rPr>
              <w:t xml:space="preserve">SET_CODE                    </w:t>
            </w:r>
          </w:p>
        </w:tc>
        <w:tc>
          <w:tcPr>
            <w:tcW w:w="479" w:type="pct"/>
          </w:tcPr>
          <w:p w:rsidRPr="00E331A1" w:rsidR="007C6DAF" w:rsidP="007C6DAF" w:rsidRDefault="007C6DAF" w14:paraId="74273B0F" w14:textId="104F0CBB">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7C6DAF" w:rsidP="007C6DAF" w:rsidRDefault="007C6DAF" w14:paraId="20119CE5" w14:textId="4F3E318C">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5EBCCD23"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0C16B0A7" w14:textId="03F4106B">
            <w:pPr>
              <w:keepLines/>
              <w:spacing w:after="0" w:line="240" w:lineRule="auto"/>
              <w:jc w:val="both"/>
              <w:rPr>
                <w:rFonts w:cs="Calibri"/>
                <w:color w:val="000000"/>
                <w:sz w:val="16"/>
                <w:szCs w:val="16"/>
              </w:rPr>
            </w:pPr>
            <w:r w:rsidRPr="00E331A1">
              <w:rPr>
                <w:rFonts w:cs="Calibri"/>
                <w:color w:val="000000"/>
                <w:sz w:val="16"/>
                <w:szCs w:val="16"/>
              </w:rPr>
              <w:t xml:space="preserve">SET_CODE                    </w:t>
            </w:r>
          </w:p>
        </w:tc>
        <w:tc>
          <w:tcPr>
            <w:tcW w:w="479" w:type="pct"/>
          </w:tcPr>
          <w:p w:rsidRPr="00E331A1" w:rsidR="007C6DAF" w:rsidP="007C6DAF" w:rsidRDefault="007C6DAF" w14:paraId="5D83B096" w14:textId="45267A10">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E331A1" w:rsidR="007C6DAF" w:rsidP="007C6DAF" w:rsidRDefault="007C6DAF" w14:paraId="201A53FE"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2D150786"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ACE67C3" w14:textId="77777777">
            <w:pPr>
              <w:keepLines/>
              <w:spacing w:after="0" w:line="240" w:lineRule="auto"/>
              <w:jc w:val="both"/>
              <w:rPr>
                <w:rFonts w:cs="Calibri"/>
                <w:color w:val="000000"/>
                <w:sz w:val="16"/>
                <w:szCs w:val="16"/>
              </w:rPr>
            </w:pPr>
          </w:p>
        </w:tc>
      </w:tr>
      <w:tr w:rsidRPr="00E331A1" w:rsidR="007C6DAF" w:rsidTr="00C827DF" w14:paraId="5A422F0C"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7DB41F36" w14:textId="77777777">
            <w:pPr>
              <w:keepLines/>
              <w:spacing w:after="0" w:line="240" w:lineRule="auto"/>
              <w:jc w:val="both"/>
              <w:rPr>
                <w:rFonts w:cs="Calibri"/>
                <w:color w:val="000000"/>
                <w:sz w:val="16"/>
                <w:szCs w:val="16"/>
              </w:rPr>
            </w:pPr>
            <w:r w:rsidRPr="00E331A1">
              <w:rPr>
                <w:rFonts w:cs="Calibri"/>
                <w:color w:val="000000"/>
                <w:sz w:val="16"/>
                <w:szCs w:val="16"/>
              </w:rPr>
              <w:t>14</w:t>
            </w:r>
          </w:p>
        </w:tc>
        <w:tc>
          <w:tcPr>
            <w:tcW w:w="692" w:type="pct"/>
          </w:tcPr>
          <w:p w:rsidRPr="00E331A1" w:rsidR="007C6DAF" w:rsidP="007C6DAF" w:rsidRDefault="007C6DAF" w14:paraId="021E4325" w14:textId="298C56D9">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5E02A4E7" w14:textId="43A825E5">
            <w:pPr>
              <w:keepLines/>
              <w:spacing w:after="0" w:line="240" w:lineRule="auto"/>
              <w:jc w:val="both"/>
              <w:rPr>
                <w:rFonts w:cs="Calibri"/>
                <w:color w:val="000000"/>
                <w:sz w:val="16"/>
                <w:szCs w:val="16"/>
              </w:rPr>
            </w:pPr>
            <w:r w:rsidRPr="00E331A1">
              <w:rPr>
                <w:rFonts w:cs="Calibri"/>
                <w:color w:val="000000"/>
                <w:sz w:val="16"/>
                <w:szCs w:val="16"/>
              </w:rPr>
              <w:t xml:space="preserve">START_DATE                  </w:t>
            </w:r>
          </w:p>
        </w:tc>
        <w:tc>
          <w:tcPr>
            <w:tcW w:w="479" w:type="pct"/>
          </w:tcPr>
          <w:p w:rsidRPr="00E331A1" w:rsidR="007C6DAF" w:rsidP="007C6DAF" w:rsidRDefault="007C6DAF" w14:paraId="267D102F" w14:textId="24C2925E">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E331A1" w:rsidR="007C6DAF" w:rsidP="007C6DAF" w:rsidRDefault="007C6DAF" w14:paraId="26E29286" w14:textId="1FFFB6C1">
            <w:pPr>
              <w:keepLines/>
              <w:spacing w:after="0" w:line="240" w:lineRule="auto"/>
              <w:jc w:val="both"/>
              <w:rPr>
                <w:rFonts w:cs="Calibri"/>
                <w:color w:val="000000"/>
                <w:sz w:val="16"/>
                <w:szCs w:val="16"/>
              </w:rPr>
            </w:pPr>
            <w:r w:rsidRPr="00C737AD">
              <w:rPr>
                <w:rFonts w:cs="Calibri"/>
                <w:color w:val="000000"/>
                <w:sz w:val="16"/>
                <w:szCs w:val="16"/>
              </w:rPr>
              <w:t>Y</w:t>
            </w:r>
          </w:p>
        </w:tc>
        <w:tc>
          <w:tcPr>
            <w:tcW w:w="244" w:type="pct"/>
          </w:tcPr>
          <w:p w:rsidRPr="00E331A1" w:rsidR="007C6DAF" w:rsidP="007C6DAF" w:rsidRDefault="007C6DAF" w14:paraId="5D1BE20A"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1BB7ECA" w14:textId="7025A38F">
            <w:pPr>
              <w:keepLines/>
              <w:spacing w:after="0" w:line="240" w:lineRule="auto"/>
              <w:jc w:val="both"/>
              <w:rPr>
                <w:rFonts w:cs="Calibri"/>
                <w:color w:val="000000"/>
                <w:sz w:val="16"/>
                <w:szCs w:val="16"/>
              </w:rPr>
            </w:pPr>
            <w:r w:rsidRPr="00E331A1">
              <w:rPr>
                <w:rFonts w:cs="Calibri"/>
                <w:color w:val="000000"/>
                <w:sz w:val="16"/>
                <w:szCs w:val="16"/>
              </w:rPr>
              <w:t xml:space="preserve">START_DATE                  </w:t>
            </w:r>
          </w:p>
        </w:tc>
        <w:tc>
          <w:tcPr>
            <w:tcW w:w="479" w:type="pct"/>
          </w:tcPr>
          <w:p w:rsidRPr="00E331A1" w:rsidR="007C6DAF" w:rsidP="007C6DAF" w:rsidRDefault="007C6DAF" w14:paraId="60FBC719" w14:textId="6F00866E">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E331A1" w:rsidR="007C6DAF" w:rsidP="007C6DAF" w:rsidRDefault="007C6DAF" w14:paraId="3612015E"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6BCB5394"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72524C33" w14:textId="77777777">
            <w:pPr>
              <w:keepLines/>
              <w:spacing w:after="0" w:line="240" w:lineRule="auto"/>
              <w:jc w:val="both"/>
              <w:rPr>
                <w:rFonts w:cs="Calibri"/>
                <w:color w:val="000000"/>
                <w:sz w:val="16"/>
                <w:szCs w:val="16"/>
              </w:rPr>
            </w:pPr>
          </w:p>
        </w:tc>
      </w:tr>
      <w:tr w:rsidRPr="00E331A1" w:rsidR="007C6DAF" w:rsidTr="00C827DF" w14:paraId="6A577C07" w14:textId="77777777">
        <w:trPr>
          <w:trHeight w:val="247"/>
        </w:trPr>
        <w:tc>
          <w:tcPr>
            <w:tcW w:w="197" w:type="pct"/>
          </w:tcPr>
          <w:p w:rsidRPr="00E331A1" w:rsidR="007C6DAF" w:rsidP="007C6DAF" w:rsidRDefault="007C6DAF" w14:paraId="3813B634" w14:textId="77777777">
            <w:pPr>
              <w:keepLines/>
              <w:spacing w:after="0" w:line="240" w:lineRule="auto"/>
              <w:jc w:val="both"/>
              <w:rPr>
                <w:rFonts w:cs="Calibri"/>
                <w:color w:val="000000"/>
                <w:sz w:val="16"/>
                <w:szCs w:val="16"/>
              </w:rPr>
            </w:pPr>
            <w:r w:rsidRPr="00E331A1">
              <w:rPr>
                <w:rFonts w:cs="Calibri"/>
                <w:color w:val="000000"/>
                <w:sz w:val="16"/>
                <w:szCs w:val="16"/>
              </w:rPr>
              <w:t>15</w:t>
            </w:r>
          </w:p>
        </w:tc>
        <w:tc>
          <w:tcPr>
            <w:tcW w:w="692" w:type="pct"/>
          </w:tcPr>
          <w:p w:rsidRPr="00E331A1" w:rsidR="007C6DAF" w:rsidP="007C6DAF" w:rsidRDefault="007C6DAF" w14:paraId="6741B05F" w14:textId="07EC8AD8">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5E18114A" w14:textId="5775E143">
            <w:pPr>
              <w:keepLines/>
              <w:spacing w:after="0" w:line="240" w:lineRule="auto"/>
              <w:jc w:val="both"/>
              <w:rPr>
                <w:rFonts w:cs="Calibri"/>
                <w:color w:val="000000"/>
                <w:sz w:val="16"/>
                <w:szCs w:val="16"/>
              </w:rPr>
            </w:pPr>
            <w:r w:rsidRPr="00E331A1">
              <w:rPr>
                <w:rFonts w:cs="Calibri"/>
                <w:color w:val="000000"/>
                <w:sz w:val="16"/>
                <w:szCs w:val="16"/>
              </w:rPr>
              <w:t xml:space="preserve">END_DATE                    </w:t>
            </w:r>
          </w:p>
        </w:tc>
        <w:tc>
          <w:tcPr>
            <w:tcW w:w="479" w:type="pct"/>
          </w:tcPr>
          <w:p w:rsidRPr="00E331A1" w:rsidR="007C6DAF" w:rsidP="007C6DAF" w:rsidRDefault="007C6DAF" w14:paraId="5C5C297C" w14:textId="604F9B42">
            <w:pPr>
              <w:keepLines/>
              <w:spacing w:after="0" w:line="240" w:lineRule="auto"/>
              <w:jc w:val="both"/>
              <w:rPr>
                <w:rFonts w:cs="Calibri"/>
                <w:color w:val="000000"/>
                <w:sz w:val="16"/>
                <w:szCs w:val="16"/>
              </w:rPr>
            </w:pPr>
            <w:r w:rsidRPr="00E331A1">
              <w:rPr>
                <w:rFonts w:cs="Calibri"/>
                <w:color w:val="000000"/>
                <w:sz w:val="16"/>
                <w:szCs w:val="16"/>
              </w:rPr>
              <w:t>DATE</w:t>
            </w:r>
          </w:p>
        </w:tc>
        <w:tc>
          <w:tcPr>
            <w:tcW w:w="196" w:type="pct"/>
            <w:vAlign w:val="bottom"/>
          </w:tcPr>
          <w:p w:rsidRPr="00E331A1" w:rsidR="007C6DAF" w:rsidP="007C6DAF" w:rsidRDefault="007C6DAF" w14:paraId="56B05F93" w14:textId="3012DD5C">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474F68F6"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4C7A880C" w14:textId="02320FF1">
            <w:pPr>
              <w:keepLines/>
              <w:spacing w:after="0" w:line="240" w:lineRule="auto"/>
              <w:jc w:val="both"/>
              <w:rPr>
                <w:rFonts w:cs="Calibri"/>
                <w:color w:val="000000"/>
                <w:sz w:val="16"/>
                <w:szCs w:val="16"/>
              </w:rPr>
            </w:pPr>
            <w:r w:rsidRPr="00E331A1">
              <w:rPr>
                <w:rFonts w:cs="Calibri"/>
                <w:color w:val="000000"/>
                <w:sz w:val="16"/>
                <w:szCs w:val="16"/>
              </w:rPr>
              <w:t xml:space="preserve">END_DATE                    </w:t>
            </w:r>
          </w:p>
        </w:tc>
        <w:tc>
          <w:tcPr>
            <w:tcW w:w="479" w:type="pct"/>
          </w:tcPr>
          <w:p w:rsidRPr="00E331A1" w:rsidR="007C6DAF" w:rsidP="007C6DAF" w:rsidRDefault="007C6DAF" w14:paraId="13C216AB" w14:textId="559A4C45">
            <w:pPr>
              <w:keepLines/>
              <w:spacing w:after="0" w:line="240" w:lineRule="auto"/>
              <w:jc w:val="both"/>
              <w:rPr>
                <w:rFonts w:cs="Calibri"/>
                <w:color w:val="000000"/>
                <w:sz w:val="16"/>
                <w:szCs w:val="16"/>
              </w:rPr>
            </w:pPr>
            <w:r w:rsidRPr="00E331A1">
              <w:rPr>
                <w:rFonts w:cs="Calibri"/>
                <w:color w:val="000000"/>
                <w:sz w:val="16"/>
                <w:szCs w:val="16"/>
              </w:rPr>
              <w:t>DATE</w:t>
            </w:r>
          </w:p>
        </w:tc>
        <w:tc>
          <w:tcPr>
            <w:tcW w:w="246" w:type="pct"/>
          </w:tcPr>
          <w:p w:rsidRPr="00E331A1" w:rsidR="007C6DAF" w:rsidP="007C6DAF" w:rsidRDefault="007C6DAF" w14:paraId="17EC5D97"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61CF178F"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60C7C182" w14:textId="77777777">
            <w:pPr>
              <w:keepLines/>
              <w:spacing w:after="0" w:line="240" w:lineRule="auto"/>
              <w:jc w:val="both"/>
              <w:rPr>
                <w:rFonts w:cs="Calibri"/>
                <w:color w:val="000000"/>
                <w:sz w:val="16"/>
                <w:szCs w:val="16"/>
              </w:rPr>
            </w:pPr>
          </w:p>
        </w:tc>
      </w:tr>
      <w:tr w:rsidRPr="00E331A1" w:rsidR="007C6DAF" w:rsidTr="00C827DF" w14:paraId="69CBC222"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393E16A6" w14:textId="77777777">
            <w:pPr>
              <w:keepLines/>
              <w:spacing w:after="0" w:line="240" w:lineRule="auto"/>
              <w:jc w:val="both"/>
              <w:rPr>
                <w:rFonts w:cs="Calibri"/>
                <w:color w:val="000000"/>
                <w:sz w:val="16"/>
                <w:szCs w:val="16"/>
              </w:rPr>
            </w:pPr>
            <w:r w:rsidRPr="00E331A1">
              <w:rPr>
                <w:rFonts w:cs="Calibri"/>
                <w:color w:val="000000"/>
                <w:sz w:val="16"/>
                <w:szCs w:val="16"/>
              </w:rPr>
              <w:t>16</w:t>
            </w:r>
          </w:p>
        </w:tc>
        <w:tc>
          <w:tcPr>
            <w:tcW w:w="692" w:type="pct"/>
          </w:tcPr>
          <w:p w:rsidRPr="00E331A1" w:rsidR="007C6DAF" w:rsidP="007C6DAF" w:rsidRDefault="007C6DAF" w14:paraId="1DF7ACAF" w14:textId="189722F0">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1A868E6" w14:textId="69041D99">
            <w:pPr>
              <w:keepLines/>
              <w:spacing w:after="0" w:line="240" w:lineRule="auto"/>
              <w:jc w:val="both"/>
              <w:rPr>
                <w:rFonts w:cs="Calibri"/>
                <w:color w:val="000000"/>
                <w:sz w:val="16"/>
                <w:szCs w:val="16"/>
              </w:rPr>
            </w:pPr>
            <w:r w:rsidRPr="00E331A1">
              <w:rPr>
                <w:rFonts w:cs="Calibri"/>
                <w:color w:val="000000"/>
                <w:sz w:val="16"/>
                <w:szCs w:val="16"/>
              </w:rPr>
              <w:t xml:space="preserve">ATTRIBUTE_CATEGORY          </w:t>
            </w:r>
          </w:p>
        </w:tc>
        <w:tc>
          <w:tcPr>
            <w:tcW w:w="479" w:type="pct"/>
          </w:tcPr>
          <w:p w:rsidRPr="00E331A1" w:rsidR="007C6DAF" w:rsidP="007C6DAF" w:rsidRDefault="007C6DAF" w14:paraId="74CD29A6" w14:textId="5DF062A1">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vAlign w:val="bottom"/>
          </w:tcPr>
          <w:p w:rsidRPr="00E331A1" w:rsidR="007C6DAF" w:rsidP="007C6DAF" w:rsidRDefault="007C6DAF" w14:paraId="7DC3CD4C" w14:textId="5EC2E4B1">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5BA7D086"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4FF77E85" w14:textId="1B6CC3FE">
            <w:pPr>
              <w:keepLines/>
              <w:spacing w:after="0" w:line="240" w:lineRule="auto"/>
              <w:jc w:val="both"/>
              <w:rPr>
                <w:rFonts w:cs="Calibri"/>
                <w:color w:val="000000"/>
                <w:sz w:val="16"/>
                <w:szCs w:val="16"/>
              </w:rPr>
            </w:pPr>
            <w:r w:rsidRPr="00E331A1">
              <w:rPr>
                <w:rFonts w:cs="Calibri"/>
                <w:color w:val="000000"/>
                <w:sz w:val="16"/>
                <w:szCs w:val="16"/>
              </w:rPr>
              <w:t xml:space="preserve">ATTRIBUTE_CATEGORY          </w:t>
            </w:r>
          </w:p>
        </w:tc>
        <w:tc>
          <w:tcPr>
            <w:tcW w:w="479" w:type="pct"/>
          </w:tcPr>
          <w:p w:rsidRPr="00E331A1" w:rsidR="007C6DAF" w:rsidP="007C6DAF" w:rsidRDefault="007C6DAF" w14:paraId="64BD85FD" w14:textId="36A7B859">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E331A1" w:rsidR="007C6DAF" w:rsidP="007C6DAF" w:rsidRDefault="007C6DAF" w14:paraId="55CA144C"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44799C33"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086A1C49" w14:textId="77777777">
            <w:pPr>
              <w:keepLines/>
              <w:spacing w:after="0" w:line="240" w:lineRule="auto"/>
              <w:jc w:val="both"/>
              <w:rPr>
                <w:rFonts w:cs="Calibri"/>
                <w:color w:val="000000"/>
                <w:sz w:val="16"/>
                <w:szCs w:val="16"/>
              </w:rPr>
            </w:pPr>
          </w:p>
        </w:tc>
      </w:tr>
      <w:tr w:rsidRPr="00E331A1" w:rsidR="007C6DAF" w:rsidTr="00C827DF" w14:paraId="12AC3CA1" w14:textId="77777777">
        <w:trPr>
          <w:trHeight w:val="247"/>
        </w:trPr>
        <w:tc>
          <w:tcPr>
            <w:tcW w:w="197" w:type="pct"/>
          </w:tcPr>
          <w:p w:rsidRPr="00E331A1" w:rsidR="007C6DAF" w:rsidP="007C6DAF" w:rsidRDefault="007C6DAF" w14:paraId="48E3733C" w14:textId="77777777">
            <w:pPr>
              <w:keepLines/>
              <w:spacing w:after="0" w:line="240" w:lineRule="auto"/>
              <w:jc w:val="both"/>
              <w:rPr>
                <w:rFonts w:cs="Calibri"/>
                <w:color w:val="000000"/>
                <w:sz w:val="16"/>
                <w:szCs w:val="16"/>
              </w:rPr>
            </w:pPr>
            <w:r w:rsidRPr="00E331A1">
              <w:rPr>
                <w:rFonts w:cs="Calibri"/>
                <w:color w:val="000000"/>
                <w:sz w:val="16"/>
                <w:szCs w:val="16"/>
              </w:rPr>
              <w:t>17</w:t>
            </w:r>
          </w:p>
        </w:tc>
        <w:tc>
          <w:tcPr>
            <w:tcW w:w="692" w:type="pct"/>
          </w:tcPr>
          <w:p w:rsidRPr="00E331A1" w:rsidR="007C6DAF" w:rsidP="007C6DAF" w:rsidRDefault="007C6DAF" w14:paraId="58C89951" w14:textId="792419F1">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22AE8E12" w14:textId="6A04917A">
            <w:pPr>
              <w:keepLines/>
              <w:spacing w:after="0" w:line="240" w:lineRule="auto"/>
              <w:jc w:val="both"/>
              <w:rPr>
                <w:rFonts w:cs="Calibri"/>
                <w:color w:val="000000"/>
                <w:sz w:val="16"/>
                <w:szCs w:val="16"/>
              </w:rPr>
            </w:pPr>
            <w:r w:rsidRPr="00E331A1">
              <w:rPr>
                <w:rFonts w:cs="Calibri"/>
                <w:color w:val="000000"/>
                <w:sz w:val="16"/>
                <w:szCs w:val="16"/>
              </w:rPr>
              <w:t xml:space="preserve">ATTRIBUTE1                  </w:t>
            </w:r>
          </w:p>
        </w:tc>
        <w:tc>
          <w:tcPr>
            <w:tcW w:w="479" w:type="pct"/>
          </w:tcPr>
          <w:p w:rsidRPr="00E331A1" w:rsidR="007C6DAF" w:rsidP="007C6DAF" w:rsidRDefault="007C6DAF" w14:paraId="1D8D139F" w14:textId="4C4DF11A">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48366E63" w14:textId="75CC4512">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6B35AB92"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0503F78E" w14:textId="5B57F656">
            <w:pPr>
              <w:keepLines/>
              <w:spacing w:after="0" w:line="240" w:lineRule="auto"/>
              <w:jc w:val="both"/>
              <w:rPr>
                <w:rFonts w:cs="Calibri"/>
                <w:color w:val="000000"/>
                <w:sz w:val="16"/>
                <w:szCs w:val="16"/>
              </w:rPr>
            </w:pPr>
            <w:r w:rsidRPr="00E331A1">
              <w:rPr>
                <w:rFonts w:cs="Calibri"/>
                <w:color w:val="000000"/>
                <w:sz w:val="16"/>
                <w:szCs w:val="16"/>
              </w:rPr>
              <w:t xml:space="preserve">ATTRIBUTE1                  </w:t>
            </w:r>
          </w:p>
        </w:tc>
        <w:tc>
          <w:tcPr>
            <w:tcW w:w="479" w:type="pct"/>
          </w:tcPr>
          <w:p w:rsidRPr="00E331A1" w:rsidR="007C6DAF" w:rsidP="007C6DAF" w:rsidRDefault="007C6DAF" w14:paraId="043CAB47" w14:textId="5892306F">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2683681C"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1A3DBF2F"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4DDC2CB7" w14:textId="77777777">
            <w:pPr>
              <w:keepLines/>
              <w:spacing w:after="0" w:line="240" w:lineRule="auto"/>
              <w:jc w:val="both"/>
              <w:rPr>
                <w:rFonts w:cs="Calibri"/>
                <w:color w:val="000000"/>
                <w:sz w:val="16"/>
                <w:szCs w:val="16"/>
              </w:rPr>
            </w:pPr>
          </w:p>
        </w:tc>
      </w:tr>
      <w:tr w:rsidRPr="00E331A1" w:rsidR="007C6DAF" w:rsidTr="00C827DF" w14:paraId="4AE40D7C"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749E9F49" w14:textId="77777777">
            <w:pPr>
              <w:keepLines/>
              <w:spacing w:after="0" w:line="240" w:lineRule="auto"/>
              <w:jc w:val="both"/>
              <w:rPr>
                <w:rFonts w:cs="Calibri"/>
                <w:color w:val="000000"/>
                <w:sz w:val="16"/>
                <w:szCs w:val="16"/>
              </w:rPr>
            </w:pPr>
            <w:r w:rsidRPr="00E331A1">
              <w:rPr>
                <w:rFonts w:cs="Calibri"/>
                <w:color w:val="000000"/>
                <w:sz w:val="16"/>
                <w:szCs w:val="16"/>
              </w:rPr>
              <w:t>18</w:t>
            </w:r>
          </w:p>
        </w:tc>
        <w:tc>
          <w:tcPr>
            <w:tcW w:w="692" w:type="pct"/>
          </w:tcPr>
          <w:p w:rsidRPr="00E331A1" w:rsidR="007C6DAF" w:rsidP="007C6DAF" w:rsidRDefault="007C6DAF" w14:paraId="0451B992" w14:textId="79041AB3">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E48C7DE" w14:textId="65274EFB">
            <w:pPr>
              <w:keepLines/>
              <w:spacing w:after="0" w:line="240" w:lineRule="auto"/>
              <w:jc w:val="both"/>
              <w:rPr>
                <w:rFonts w:cs="Calibri"/>
                <w:color w:val="000000"/>
                <w:sz w:val="16"/>
                <w:szCs w:val="16"/>
              </w:rPr>
            </w:pPr>
            <w:r w:rsidRPr="00E331A1">
              <w:rPr>
                <w:rFonts w:cs="Calibri"/>
                <w:color w:val="000000"/>
                <w:sz w:val="16"/>
                <w:szCs w:val="16"/>
              </w:rPr>
              <w:t xml:space="preserve">ATTRIBUTE2                  </w:t>
            </w:r>
          </w:p>
        </w:tc>
        <w:tc>
          <w:tcPr>
            <w:tcW w:w="479" w:type="pct"/>
          </w:tcPr>
          <w:p w:rsidRPr="00E331A1" w:rsidR="007C6DAF" w:rsidP="007C6DAF" w:rsidRDefault="007C6DAF" w14:paraId="59286178" w14:textId="300DD989">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7D301FEB" w14:textId="3882BD86">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3A4566B8"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3826D80" w14:textId="7B590171">
            <w:pPr>
              <w:keepLines/>
              <w:spacing w:after="0" w:line="240" w:lineRule="auto"/>
              <w:jc w:val="both"/>
              <w:rPr>
                <w:rFonts w:cs="Calibri"/>
                <w:color w:val="000000"/>
                <w:sz w:val="16"/>
                <w:szCs w:val="16"/>
              </w:rPr>
            </w:pPr>
            <w:r w:rsidRPr="00E331A1">
              <w:rPr>
                <w:rFonts w:cs="Calibri"/>
                <w:color w:val="000000"/>
                <w:sz w:val="16"/>
                <w:szCs w:val="16"/>
              </w:rPr>
              <w:t xml:space="preserve">ATTRIBUTE2                  </w:t>
            </w:r>
          </w:p>
        </w:tc>
        <w:tc>
          <w:tcPr>
            <w:tcW w:w="479" w:type="pct"/>
          </w:tcPr>
          <w:p w:rsidRPr="00E331A1" w:rsidR="007C6DAF" w:rsidP="007C6DAF" w:rsidRDefault="007C6DAF" w14:paraId="0DAF7403" w14:textId="20993434">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1F024686"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5583555"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402CFA1" w14:textId="77777777">
            <w:pPr>
              <w:keepLines/>
              <w:spacing w:after="0" w:line="240" w:lineRule="auto"/>
              <w:jc w:val="both"/>
              <w:rPr>
                <w:rFonts w:cs="Calibri"/>
                <w:color w:val="000000"/>
                <w:sz w:val="16"/>
                <w:szCs w:val="16"/>
              </w:rPr>
            </w:pPr>
          </w:p>
        </w:tc>
      </w:tr>
      <w:tr w:rsidRPr="00E331A1" w:rsidR="007C6DAF" w:rsidTr="00C827DF" w14:paraId="5BF44188" w14:textId="77777777">
        <w:trPr>
          <w:trHeight w:val="247"/>
        </w:trPr>
        <w:tc>
          <w:tcPr>
            <w:tcW w:w="197" w:type="pct"/>
          </w:tcPr>
          <w:p w:rsidRPr="00E331A1" w:rsidR="007C6DAF" w:rsidP="007C6DAF" w:rsidRDefault="007C6DAF" w14:paraId="29E61827" w14:textId="77777777">
            <w:pPr>
              <w:keepLines/>
              <w:spacing w:after="0" w:line="240" w:lineRule="auto"/>
              <w:jc w:val="both"/>
              <w:rPr>
                <w:rFonts w:cs="Calibri"/>
                <w:color w:val="000000"/>
                <w:sz w:val="16"/>
                <w:szCs w:val="16"/>
              </w:rPr>
            </w:pPr>
            <w:r w:rsidRPr="00E331A1">
              <w:rPr>
                <w:rFonts w:cs="Calibri"/>
                <w:color w:val="000000"/>
                <w:sz w:val="16"/>
                <w:szCs w:val="16"/>
              </w:rPr>
              <w:t>19</w:t>
            </w:r>
          </w:p>
        </w:tc>
        <w:tc>
          <w:tcPr>
            <w:tcW w:w="692" w:type="pct"/>
          </w:tcPr>
          <w:p w:rsidRPr="00E331A1" w:rsidR="007C6DAF" w:rsidP="007C6DAF" w:rsidRDefault="007C6DAF" w14:paraId="7B395C4B" w14:textId="2D813173">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62969810" w14:textId="1E5F3B42">
            <w:pPr>
              <w:keepLines/>
              <w:spacing w:after="0" w:line="240" w:lineRule="auto"/>
              <w:jc w:val="both"/>
              <w:rPr>
                <w:rFonts w:cs="Calibri"/>
                <w:color w:val="000000"/>
                <w:sz w:val="16"/>
                <w:szCs w:val="16"/>
              </w:rPr>
            </w:pPr>
            <w:r w:rsidRPr="00E331A1">
              <w:rPr>
                <w:rFonts w:cs="Calibri"/>
                <w:color w:val="000000"/>
                <w:sz w:val="16"/>
                <w:szCs w:val="16"/>
              </w:rPr>
              <w:t xml:space="preserve">ATTRIBUTE3                  </w:t>
            </w:r>
          </w:p>
        </w:tc>
        <w:tc>
          <w:tcPr>
            <w:tcW w:w="479" w:type="pct"/>
          </w:tcPr>
          <w:p w:rsidRPr="00E331A1" w:rsidR="007C6DAF" w:rsidP="007C6DAF" w:rsidRDefault="007C6DAF" w14:paraId="46549087" w14:textId="46710853">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35396868" w14:textId="0AAD8C6F">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76671DB1"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6CEB0D2E" w14:textId="307474F3">
            <w:pPr>
              <w:keepLines/>
              <w:spacing w:after="0" w:line="240" w:lineRule="auto"/>
              <w:jc w:val="both"/>
              <w:rPr>
                <w:rFonts w:cs="Calibri"/>
                <w:color w:val="000000"/>
                <w:sz w:val="16"/>
                <w:szCs w:val="16"/>
              </w:rPr>
            </w:pPr>
            <w:r w:rsidRPr="00E331A1">
              <w:rPr>
                <w:rFonts w:cs="Calibri"/>
                <w:color w:val="000000"/>
                <w:sz w:val="16"/>
                <w:szCs w:val="16"/>
              </w:rPr>
              <w:t xml:space="preserve">ATTRIBUTE3                  </w:t>
            </w:r>
          </w:p>
        </w:tc>
        <w:tc>
          <w:tcPr>
            <w:tcW w:w="479" w:type="pct"/>
          </w:tcPr>
          <w:p w:rsidRPr="00E331A1" w:rsidR="007C6DAF" w:rsidP="007C6DAF" w:rsidRDefault="007C6DAF" w14:paraId="10657D8C" w14:textId="7EB761BE">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208E23A0"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07F97AB5"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08E53378" w14:textId="77777777">
            <w:pPr>
              <w:keepLines/>
              <w:spacing w:after="0" w:line="240" w:lineRule="auto"/>
              <w:jc w:val="both"/>
              <w:rPr>
                <w:rFonts w:cs="Calibri"/>
                <w:color w:val="000000"/>
                <w:sz w:val="16"/>
                <w:szCs w:val="16"/>
              </w:rPr>
            </w:pPr>
          </w:p>
        </w:tc>
      </w:tr>
      <w:tr w:rsidRPr="00E331A1" w:rsidR="007C6DAF" w:rsidTr="00C827DF" w14:paraId="2C4ED771"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4482EE6D" w14:textId="77777777">
            <w:pPr>
              <w:keepLines/>
              <w:spacing w:after="0" w:line="240" w:lineRule="auto"/>
              <w:jc w:val="both"/>
              <w:rPr>
                <w:rFonts w:cs="Calibri"/>
                <w:color w:val="000000"/>
                <w:sz w:val="16"/>
                <w:szCs w:val="16"/>
              </w:rPr>
            </w:pPr>
            <w:r w:rsidRPr="00E331A1">
              <w:rPr>
                <w:rFonts w:cs="Calibri"/>
                <w:color w:val="000000"/>
                <w:sz w:val="16"/>
                <w:szCs w:val="16"/>
              </w:rPr>
              <w:t>20</w:t>
            </w:r>
          </w:p>
        </w:tc>
        <w:tc>
          <w:tcPr>
            <w:tcW w:w="692" w:type="pct"/>
          </w:tcPr>
          <w:p w:rsidRPr="00E331A1" w:rsidR="007C6DAF" w:rsidP="007C6DAF" w:rsidRDefault="007C6DAF" w14:paraId="6E019447" w14:textId="5052DC52">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DA248F9" w14:textId="79593E93">
            <w:pPr>
              <w:keepLines/>
              <w:spacing w:after="0" w:line="240" w:lineRule="auto"/>
              <w:jc w:val="both"/>
              <w:rPr>
                <w:rFonts w:cs="Calibri"/>
                <w:color w:val="000000"/>
                <w:sz w:val="16"/>
                <w:szCs w:val="16"/>
              </w:rPr>
            </w:pPr>
            <w:r w:rsidRPr="00E331A1">
              <w:rPr>
                <w:rFonts w:cs="Calibri"/>
                <w:color w:val="000000"/>
                <w:sz w:val="16"/>
                <w:szCs w:val="16"/>
              </w:rPr>
              <w:t xml:space="preserve">ATTRIBUTE4                  </w:t>
            </w:r>
          </w:p>
        </w:tc>
        <w:tc>
          <w:tcPr>
            <w:tcW w:w="479" w:type="pct"/>
          </w:tcPr>
          <w:p w:rsidRPr="00E331A1" w:rsidR="007C6DAF" w:rsidP="007C6DAF" w:rsidRDefault="007C6DAF" w14:paraId="65D668EC" w14:textId="6FC2993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6D841839" w14:textId="3EF12E21">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7FA23186"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0C52D466" w14:textId="5C2DC390">
            <w:pPr>
              <w:keepLines/>
              <w:spacing w:after="0" w:line="240" w:lineRule="auto"/>
              <w:jc w:val="both"/>
              <w:rPr>
                <w:rFonts w:cs="Calibri"/>
                <w:color w:val="000000"/>
                <w:sz w:val="16"/>
                <w:szCs w:val="16"/>
              </w:rPr>
            </w:pPr>
            <w:r w:rsidRPr="00E331A1">
              <w:rPr>
                <w:rFonts w:cs="Calibri"/>
                <w:color w:val="000000"/>
                <w:sz w:val="16"/>
                <w:szCs w:val="16"/>
              </w:rPr>
              <w:t xml:space="preserve">ATTRIBUTE4                  </w:t>
            </w:r>
          </w:p>
        </w:tc>
        <w:tc>
          <w:tcPr>
            <w:tcW w:w="479" w:type="pct"/>
          </w:tcPr>
          <w:p w:rsidRPr="00E331A1" w:rsidR="007C6DAF" w:rsidP="007C6DAF" w:rsidRDefault="007C6DAF" w14:paraId="60AB0420" w14:textId="62B449C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1BCA2CDF"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6283A68"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405587FD" w14:textId="77777777">
            <w:pPr>
              <w:keepLines/>
              <w:spacing w:after="0" w:line="240" w:lineRule="auto"/>
              <w:jc w:val="both"/>
              <w:rPr>
                <w:rFonts w:cs="Calibri"/>
                <w:color w:val="000000"/>
                <w:sz w:val="16"/>
                <w:szCs w:val="16"/>
              </w:rPr>
            </w:pPr>
          </w:p>
        </w:tc>
      </w:tr>
      <w:tr w:rsidRPr="00E331A1" w:rsidR="007C6DAF" w:rsidTr="00C827DF" w14:paraId="41EAB93D" w14:textId="77777777">
        <w:trPr>
          <w:trHeight w:val="247"/>
        </w:trPr>
        <w:tc>
          <w:tcPr>
            <w:tcW w:w="197" w:type="pct"/>
          </w:tcPr>
          <w:p w:rsidRPr="00E331A1" w:rsidR="007C6DAF" w:rsidP="007C6DAF" w:rsidRDefault="007C6DAF" w14:paraId="67ABDE6B" w14:textId="77777777">
            <w:pPr>
              <w:keepLines/>
              <w:spacing w:after="0" w:line="240" w:lineRule="auto"/>
              <w:jc w:val="both"/>
              <w:rPr>
                <w:rFonts w:cs="Calibri"/>
                <w:color w:val="000000"/>
                <w:sz w:val="16"/>
                <w:szCs w:val="16"/>
              </w:rPr>
            </w:pPr>
            <w:r w:rsidRPr="00E331A1">
              <w:rPr>
                <w:rFonts w:cs="Calibri"/>
                <w:color w:val="000000"/>
                <w:sz w:val="16"/>
                <w:szCs w:val="16"/>
              </w:rPr>
              <w:t>21</w:t>
            </w:r>
          </w:p>
        </w:tc>
        <w:tc>
          <w:tcPr>
            <w:tcW w:w="692" w:type="pct"/>
          </w:tcPr>
          <w:p w:rsidRPr="00E331A1" w:rsidR="007C6DAF" w:rsidP="007C6DAF" w:rsidRDefault="007C6DAF" w14:paraId="47809CF1" w14:textId="15DB23F0">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2C119CDF" w14:textId="177CD116">
            <w:pPr>
              <w:keepLines/>
              <w:spacing w:after="0" w:line="240" w:lineRule="auto"/>
              <w:jc w:val="both"/>
              <w:rPr>
                <w:rFonts w:cs="Calibri"/>
                <w:color w:val="000000"/>
                <w:sz w:val="16"/>
                <w:szCs w:val="16"/>
              </w:rPr>
            </w:pPr>
            <w:r w:rsidRPr="00E331A1">
              <w:rPr>
                <w:rFonts w:cs="Calibri"/>
                <w:color w:val="000000"/>
                <w:sz w:val="16"/>
                <w:szCs w:val="16"/>
              </w:rPr>
              <w:t xml:space="preserve">ATTRIBUTE5                  </w:t>
            </w:r>
          </w:p>
        </w:tc>
        <w:tc>
          <w:tcPr>
            <w:tcW w:w="479" w:type="pct"/>
          </w:tcPr>
          <w:p w:rsidRPr="00E331A1" w:rsidR="007C6DAF" w:rsidP="007C6DAF" w:rsidRDefault="007C6DAF" w14:paraId="3ABBF041" w14:textId="2A6E0772">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56FCADE7" w14:textId="45837D7B">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36A84AEA"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714EBE3C" w14:textId="397FF2D3">
            <w:pPr>
              <w:keepLines/>
              <w:spacing w:after="0" w:line="240" w:lineRule="auto"/>
              <w:jc w:val="both"/>
              <w:rPr>
                <w:rFonts w:cs="Calibri"/>
                <w:color w:val="000000"/>
                <w:sz w:val="16"/>
                <w:szCs w:val="16"/>
              </w:rPr>
            </w:pPr>
            <w:r w:rsidRPr="00E331A1">
              <w:rPr>
                <w:rFonts w:cs="Calibri"/>
                <w:color w:val="000000"/>
                <w:sz w:val="16"/>
                <w:szCs w:val="16"/>
              </w:rPr>
              <w:t xml:space="preserve">ATTRIBUTE5                  </w:t>
            </w:r>
          </w:p>
        </w:tc>
        <w:tc>
          <w:tcPr>
            <w:tcW w:w="479" w:type="pct"/>
          </w:tcPr>
          <w:p w:rsidRPr="00E331A1" w:rsidR="007C6DAF" w:rsidP="007C6DAF" w:rsidRDefault="007C6DAF" w14:paraId="74E4EBB8" w14:textId="7C9348B6">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0D33EFA7"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1C7D8C3F"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77A17AB" w14:textId="77777777">
            <w:pPr>
              <w:keepLines/>
              <w:spacing w:after="0" w:line="240" w:lineRule="auto"/>
              <w:jc w:val="both"/>
              <w:rPr>
                <w:rFonts w:cs="Calibri"/>
                <w:color w:val="000000"/>
                <w:sz w:val="16"/>
                <w:szCs w:val="16"/>
              </w:rPr>
            </w:pPr>
          </w:p>
        </w:tc>
      </w:tr>
      <w:tr w:rsidRPr="00E331A1" w:rsidR="007C6DAF" w:rsidTr="00C827DF" w14:paraId="4FDD636A"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64D122E3" w14:textId="77777777">
            <w:pPr>
              <w:keepLines/>
              <w:spacing w:after="0" w:line="240" w:lineRule="auto"/>
              <w:jc w:val="both"/>
              <w:rPr>
                <w:rFonts w:cs="Calibri"/>
                <w:color w:val="000000"/>
                <w:sz w:val="16"/>
                <w:szCs w:val="16"/>
              </w:rPr>
            </w:pPr>
            <w:r w:rsidRPr="00E331A1">
              <w:rPr>
                <w:rFonts w:cs="Calibri"/>
                <w:color w:val="000000"/>
                <w:sz w:val="16"/>
                <w:szCs w:val="16"/>
              </w:rPr>
              <w:t>22</w:t>
            </w:r>
          </w:p>
        </w:tc>
        <w:tc>
          <w:tcPr>
            <w:tcW w:w="692" w:type="pct"/>
          </w:tcPr>
          <w:p w:rsidRPr="00E331A1" w:rsidR="007C6DAF" w:rsidP="007C6DAF" w:rsidRDefault="007C6DAF" w14:paraId="4634547A" w14:textId="12FE621E">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6099A961" w14:textId="5A205AB5">
            <w:pPr>
              <w:keepLines/>
              <w:spacing w:after="0" w:line="240" w:lineRule="auto"/>
              <w:jc w:val="both"/>
              <w:rPr>
                <w:rFonts w:cs="Calibri"/>
                <w:color w:val="000000"/>
                <w:sz w:val="16"/>
                <w:szCs w:val="16"/>
              </w:rPr>
            </w:pPr>
            <w:r w:rsidRPr="00E331A1">
              <w:rPr>
                <w:rFonts w:cs="Calibri"/>
                <w:color w:val="000000"/>
                <w:sz w:val="16"/>
                <w:szCs w:val="16"/>
              </w:rPr>
              <w:t xml:space="preserve">ATTRIBUTE6                  </w:t>
            </w:r>
          </w:p>
        </w:tc>
        <w:tc>
          <w:tcPr>
            <w:tcW w:w="479" w:type="pct"/>
          </w:tcPr>
          <w:p w:rsidRPr="00E331A1" w:rsidR="007C6DAF" w:rsidP="007C6DAF" w:rsidRDefault="007C6DAF" w14:paraId="0203DF02" w14:textId="2644B7B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698F115D" w14:textId="6071BB30">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3099FB20"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E43B90B" w14:textId="395979EF">
            <w:pPr>
              <w:keepLines/>
              <w:spacing w:after="0" w:line="240" w:lineRule="auto"/>
              <w:jc w:val="both"/>
              <w:rPr>
                <w:rFonts w:cs="Calibri"/>
                <w:color w:val="000000"/>
                <w:sz w:val="16"/>
                <w:szCs w:val="16"/>
              </w:rPr>
            </w:pPr>
            <w:r w:rsidRPr="00E331A1">
              <w:rPr>
                <w:rFonts w:cs="Calibri"/>
                <w:color w:val="000000"/>
                <w:sz w:val="16"/>
                <w:szCs w:val="16"/>
              </w:rPr>
              <w:t xml:space="preserve">ATTRIBUTE6                  </w:t>
            </w:r>
          </w:p>
        </w:tc>
        <w:tc>
          <w:tcPr>
            <w:tcW w:w="479" w:type="pct"/>
          </w:tcPr>
          <w:p w:rsidRPr="00E331A1" w:rsidR="007C6DAF" w:rsidP="007C6DAF" w:rsidRDefault="007C6DAF" w14:paraId="271E9A3D" w14:textId="38A79D91">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5C0FD553"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6677AFB6"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89CBBCD" w14:textId="77777777">
            <w:pPr>
              <w:keepLines/>
              <w:spacing w:after="0" w:line="240" w:lineRule="auto"/>
              <w:jc w:val="both"/>
              <w:rPr>
                <w:rFonts w:cs="Calibri"/>
                <w:color w:val="000000"/>
                <w:sz w:val="16"/>
                <w:szCs w:val="16"/>
              </w:rPr>
            </w:pPr>
          </w:p>
        </w:tc>
      </w:tr>
      <w:tr w:rsidRPr="00E331A1" w:rsidR="007C6DAF" w:rsidTr="00C827DF" w14:paraId="795EF614" w14:textId="77777777">
        <w:trPr>
          <w:trHeight w:val="247"/>
        </w:trPr>
        <w:tc>
          <w:tcPr>
            <w:tcW w:w="197" w:type="pct"/>
          </w:tcPr>
          <w:p w:rsidRPr="00E331A1" w:rsidR="007C6DAF" w:rsidP="007C6DAF" w:rsidRDefault="007C6DAF" w14:paraId="7B3BBF55" w14:textId="77777777">
            <w:pPr>
              <w:keepLines/>
              <w:spacing w:after="0" w:line="240" w:lineRule="auto"/>
              <w:jc w:val="both"/>
              <w:rPr>
                <w:rFonts w:cs="Calibri"/>
                <w:color w:val="000000"/>
                <w:sz w:val="16"/>
                <w:szCs w:val="16"/>
              </w:rPr>
            </w:pPr>
            <w:r w:rsidRPr="00E331A1">
              <w:rPr>
                <w:rFonts w:cs="Calibri"/>
                <w:color w:val="000000"/>
                <w:sz w:val="16"/>
                <w:szCs w:val="16"/>
              </w:rPr>
              <w:t>23</w:t>
            </w:r>
          </w:p>
        </w:tc>
        <w:tc>
          <w:tcPr>
            <w:tcW w:w="692" w:type="pct"/>
          </w:tcPr>
          <w:p w:rsidRPr="00E331A1" w:rsidR="007C6DAF" w:rsidP="007C6DAF" w:rsidRDefault="007C6DAF" w14:paraId="3E281A50" w14:textId="4406C7A7">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23864169" w14:textId="354962F1">
            <w:pPr>
              <w:keepLines/>
              <w:spacing w:after="0" w:line="240" w:lineRule="auto"/>
              <w:jc w:val="both"/>
              <w:rPr>
                <w:rFonts w:cs="Calibri"/>
                <w:color w:val="000000"/>
                <w:sz w:val="16"/>
                <w:szCs w:val="16"/>
              </w:rPr>
            </w:pPr>
            <w:r w:rsidRPr="00E331A1">
              <w:rPr>
                <w:rFonts w:cs="Calibri"/>
                <w:color w:val="000000"/>
                <w:sz w:val="16"/>
                <w:szCs w:val="16"/>
              </w:rPr>
              <w:t xml:space="preserve">ATTRIBUTE7                  </w:t>
            </w:r>
          </w:p>
        </w:tc>
        <w:tc>
          <w:tcPr>
            <w:tcW w:w="479" w:type="pct"/>
          </w:tcPr>
          <w:p w:rsidRPr="00E331A1" w:rsidR="007C6DAF" w:rsidP="007C6DAF" w:rsidRDefault="007C6DAF" w14:paraId="70882485" w14:textId="5B658181">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31EDF82E" w14:textId="062702AC">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1156CBEA"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49D98342" w14:textId="1154920E">
            <w:pPr>
              <w:keepLines/>
              <w:spacing w:after="0" w:line="240" w:lineRule="auto"/>
              <w:jc w:val="both"/>
              <w:rPr>
                <w:rFonts w:cs="Calibri"/>
                <w:color w:val="000000"/>
                <w:sz w:val="16"/>
                <w:szCs w:val="16"/>
              </w:rPr>
            </w:pPr>
            <w:r w:rsidRPr="00E331A1">
              <w:rPr>
                <w:rFonts w:cs="Calibri"/>
                <w:color w:val="000000"/>
                <w:sz w:val="16"/>
                <w:szCs w:val="16"/>
              </w:rPr>
              <w:t xml:space="preserve">ATTRIBUTE7                  </w:t>
            </w:r>
          </w:p>
        </w:tc>
        <w:tc>
          <w:tcPr>
            <w:tcW w:w="479" w:type="pct"/>
          </w:tcPr>
          <w:p w:rsidRPr="00E331A1" w:rsidR="007C6DAF" w:rsidP="007C6DAF" w:rsidRDefault="007C6DAF" w14:paraId="388D5E1C" w14:textId="7473D669">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22601790"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B74BC6A"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286D04D4" w14:textId="77777777">
            <w:pPr>
              <w:keepLines/>
              <w:spacing w:after="0" w:line="240" w:lineRule="auto"/>
              <w:jc w:val="both"/>
              <w:rPr>
                <w:rFonts w:cs="Calibri"/>
                <w:color w:val="000000"/>
                <w:sz w:val="16"/>
                <w:szCs w:val="16"/>
              </w:rPr>
            </w:pPr>
          </w:p>
        </w:tc>
      </w:tr>
      <w:tr w:rsidRPr="00E331A1" w:rsidR="007C6DAF" w:rsidTr="00C827DF" w14:paraId="13A838BD"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4B135EE4" w14:textId="77777777">
            <w:pPr>
              <w:keepLines/>
              <w:spacing w:after="0" w:line="240" w:lineRule="auto"/>
              <w:jc w:val="both"/>
              <w:rPr>
                <w:rFonts w:cs="Calibri"/>
                <w:color w:val="000000"/>
                <w:sz w:val="16"/>
                <w:szCs w:val="16"/>
              </w:rPr>
            </w:pPr>
            <w:r w:rsidRPr="00E331A1">
              <w:rPr>
                <w:rFonts w:cs="Calibri"/>
                <w:color w:val="000000"/>
                <w:sz w:val="16"/>
                <w:szCs w:val="16"/>
              </w:rPr>
              <w:t>24</w:t>
            </w:r>
          </w:p>
        </w:tc>
        <w:tc>
          <w:tcPr>
            <w:tcW w:w="692" w:type="pct"/>
          </w:tcPr>
          <w:p w:rsidRPr="00E331A1" w:rsidR="007C6DAF" w:rsidP="007C6DAF" w:rsidRDefault="007C6DAF" w14:paraId="412C33F5" w14:textId="532638B2">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57D223C1" w14:textId="6026166A">
            <w:pPr>
              <w:keepLines/>
              <w:spacing w:after="0" w:line="240" w:lineRule="auto"/>
              <w:jc w:val="both"/>
              <w:rPr>
                <w:rFonts w:cs="Calibri"/>
                <w:color w:val="000000"/>
                <w:sz w:val="16"/>
                <w:szCs w:val="16"/>
              </w:rPr>
            </w:pPr>
            <w:r w:rsidRPr="00E331A1">
              <w:rPr>
                <w:rFonts w:cs="Calibri"/>
                <w:color w:val="000000"/>
                <w:sz w:val="16"/>
                <w:szCs w:val="16"/>
              </w:rPr>
              <w:t xml:space="preserve">ATTRIBUTE8                  </w:t>
            </w:r>
          </w:p>
        </w:tc>
        <w:tc>
          <w:tcPr>
            <w:tcW w:w="479" w:type="pct"/>
          </w:tcPr>
          <w:p w:rsidRPr="00E331A1" w:rsidR="007C6DAF" w:rsidP="007C6DAF" w:rsidRDefault="007C6DAF" w14:paraId="33B29694" w14:textId="3036D792">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65478215" w14:textId="219E38FC">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03564310"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F5771B7" w14:textId="1AF5643F">
            <w:pPr>
              <w:keepLines/>
              <w:spacing w:after="0" w:line="240" w:lineRule="auto"/>
              <w:jc w:val="both"/>
              <w:rPr>
                <w:rFonts w:cs="Calibri"/>
                <w:color w:val="000000"/>
                <w:sz w:val="16"/>
                <w:szCs w:val="16"/>
              </w:rPr>
            </w:pPr>
            <w:r w:rsidRPr="00E331A1">
              <w:rPr>
                <w:rFonts w:cs="Calibri"/>
                <w:color w:val="000000"/>
                <w:sz w:val="16"/>
                <w:szCs w:val="16"/>
              </w:rPr>
              <w:t xml:space="preserve">ATTRIBUTE8                  </w:t>
            </w:r>
          </w:p>
        </w:tc>
        <w:tc>
          <w:tcPr>
            <w:tcW w:w="479" w:type="pct"/>
          </w:tcPr>
          <w:p w:rsidRPr="00E331A1" w:rsidR="007C6DAF" w:rsidP="007C6DAF" w:rsidRDefault="007C6DAF" w14:paraId="78B23618" w14:textId="5313802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67D234E5"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064430E7"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0114BD21" w14:textId="77777777">
            <w:pPr>
              <w:keepLines/>
              <w:spacing w:after="0" w:line="240" w:lineRule="auto"/>
              <w:jc w:val="both"/>
              <w:rPr>
                <w:rFonts w:cs="Calibri"/>
                <w:color w:val="000000"/>
                <w:sz w:val="16"/>
                <w:szCs w:val="16"/>
              </w:rPr>
            </w:pPr>
          </w:p>
        </w:tc>
      </w:tr>
      <w:tr w:rsidRPr="00E331A1" w:rsidR="007C6DAF" w:rsidTr="00C827DF" w14:paraId="5FC8C2C5" w14:textId="77777777">
        <w:trPr>
          <w:trHeight w:val="247"/>
        </w:trPr>
        <w:tc>
          <w:tcPr>
            <w:tcW w:w="197" w:type="pct"/>
          </w:tcPr>
          <w:p w:rsidRPr="00E331A1" w:rsidR="007C6DAF" w:rsidP="007C6DAF" w:rsidRDefault="007C6DAF" w14:paraId="37956269" w14:textId="77777777">
            <w:pPr>
              <w:keepLines/>
              <w:spacing w:after="0" w:line="240" w:lineRule="auto"/>
              <w:jc w:val="both"/>
              <w:rPr>
                <w:rFonts w:cs="Calibri"/>
                <w:color w:val="000000"/>
                <w:sz w:val="16"/>
                <w:szCs w:val="16"/>
              </w:rPr>
            </w:pPr>
            <w:r w:rsidRPr="00E331A1">
              <w:rPr>
                <w:rFonts w:cs="Calibri"/>
                <w:color w:val="000000"/>
                <w:sz w:val="16"/>
                <w:szCs w:val="16"/>
              </w:rPr>
              <w:t>25</w:t>
            </w:r>
          </w:p>
        </w:tc>
        <w:tc>
          <w:tcPr>
            <w:tcW w:w="692" w:type="pct"/>
          </w:tcPr>
          <w:p w:rsidRPr="00E331A1" w:rsidR="007C6DAF" w:rsidP="007C6DAF" w:rsidRDefault="007C6DAF" w14:paraId="78ED1A83" w14:textId="7C59D522">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3B1F1D4F" w14:textId="42F8C791">
            <w:pPr>
              <w:keepLines/>
              <w:spacing w:after="0" w:line="240" w:lineRule="auto"/>
              <w:jc w:val="both"/>
              <w:rPr>
                <w:rFonts w:cs="Calibri"/>
                <w:color w:val="000000"/>
                <w:sz w:val="16"/>
                <w:szCs w:val="16"/>
              </w:rPr>
            </w:pPr>
            <w:r w:rsidRPr="00E331A1">
              <w:rPr>
                <w:rFonts w:cs="Calibri"/>
                <w:color w:val="000000"/>
                <w:sz w:val="16"/>
                <w:szCs w:val="16"/>
              </w:rPr>
              <w:t xml:space="preserve">ATTRIBUTE9                  </w:t>
            </w:r>
          </w:p>
        </w:tc>
        <w:tc>
          <w:tcPr>
            <w:tcW w:w="479" w:type="pct"/>
          </w:tcPr>
          <w:p w:rsidRPr="00E331A1" w:rsidR="007C6DAF" w:rsidP="007C6DAF" w:rsidRDefault="007C6DAF" w14:paraId="33B43425" w14:textId="5D0CE31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23413E1E" w14:textId="4DFCCD60">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18F8D41A"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CED9CB3" w14:textId="2E284C02">
            <w:pPr>
              <w:keepLines/>
              <w:spacing w:after="0" w:line="240" w:lineRule="auto"/>
              <w:jc w:val="both"/>
              <w:rPr>
                <w:rFonts w:cs="Calibri"/>
                <w:color w:val="000000"/>
                <w:sz w:val="16"/>
                <w:szCs w:val="16"/>
              </w:rPr>
            </w:pPr>
            <w:r w:rsidRPr="00E331A1">
              <w:rPr>
                <w:rFonts w:cs="Calibri"/>
                <w:color w:val="000000"/>
                <w:sz w:val="16"/>
                <w:szCs w:val="16"/>
              </w:rPr>
              <w:t xml:space="preserve">ATTRIBUTE9                  </w:t>
            </w:r>
          </w:p>
        </w:tc>
        <w:tc>
          <w:tcPr>
            <w:tcW w:w="479" w:type="pct"/>
          </w:tcPr>
          <w:p w:rsidRPr="00E331A1" w:rsidR="007C6DAF" w:rsidP="007C6DAF" w:rsidRDefault="007C6DAF" w14:paraId="62A13BCB" w14:textId="5AF8BB85">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5E7FC07F"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6608BB99"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7811D942" w14:textId="77777777">
            <w:pPr>
              <w:keepLines/>
              <w:spacing w:after="0" w:line="240" w:lineRule="auto"/>
              <w:jc w:val="both"/>
              <w:rPr>
                <w:rFonts w:cs="Calibri"/>
                <w:color w:val="000000"/>
                <w:sz w:val="16"/>
                <w:szCs w:val="16"/>
              </w:rPr>
            </w:pPr>
          </w:p>
        </w:tc>
      </w:tr>
      <w:tr w:rsidRPr="00E331A1" w:rsidR="007C6DAF" w:rsidTr="00C827DF" w14:paraId="2216B787"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33E4DAE8" w14:textId="77777777">
            <w:pPr>
              <w:keepLines/>
              <w:spacing w:after="0" w:line="240" w:lineRule="auto"/>
              <w:jc w:val="both"/>
              <w:rPr>
                <w:rFonts w:cs="Calibri"/>
                <w:color w:val="000000"/>
                <w:sz w:val="16"/>
                <w:szCs w:val="16"/>
              </w:rPr>
            </w:pPr>
            <w:r w:rsidRPr="00E331A1">
              <w:rPr>
                <w:rFonts w:cs="Calibri"/>
                <w:color w:val="000000"/>
                <w:sz w:val="16"/>
                <w:szCs w:val="16"/>
              </w:rPr>
              <w:t>26</w:t>
            </w:r>
          </w:p>
        </w:tc>
        <w:tc>
          <w:tcPr>
            <w:tcW w:w="692" w:type="pct"/>
          </w:tcPr>
          <w:p w:rsidRPr="00E331A1" w:rsidR="007C6DAF" w:rsidP="007C6DAF" w:rsidRDefault="007C6DAF" w14:paraId="6DAEB9DD" w14:textId="1D527CB4">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631D4D57" w14:textId="5271966B">
            <w:pPr>
              <w:keepLines/>
              <w:spacing w:after="0" w:line="240" w:lineRule="auto"/>
              <w:jc w:val="both"/>
              <w:rPr>
                <w:rFonts w:cs="Calibri"/>
                <w:color w:val="000000"/>
                <w:sz w:val="16"/>
                <w:szCs w:val="16"/>
              </w:rPr>
            </w:pPr>
            <w:r w:rsidRPr="00E331A1">
              <w:rPr>
                <w:rFonts w:cs="Calibri"/>
                <w:color w:val="000000"/>
                <w:sz w:val="16"/>
                <w:szCs w:val="16"/>
              </w:rPr>
              <w:t xml:space="preserve">ATTRIBUTE10                 </w:t>
            </w:r>
          </w:p>
        </w:tc>
        <w:tc>
          <w:tcPr>
            <w:tcW w:w="479" w:type="pct"/>
          </w:tcPr>
          <w:p w:rsidRPr="00E331A1" w:rsidR="007C6DAF" w:rsidP="007C6DAF" w:rsidRDefault="007C6DAF" w14:paraId="762CFEC2" w14:textId="6AA45A44">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373657DB" w14:textId="765FADB2">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3AD53E4E"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21C416B2" w14:textId="133ED282">
            <w:pPr>
              <w:keepLines/>
              <w:spacing w:after="0" w:line="240" w:lineRule="auto"/>
              <w:jc w:val="both"/>
              <w:rPr>
                <w:rFonts w:cs="Calibri"/>
                <w:color w:val="000000"/>
                <w:sz w:val="16"/>
                <w:szCs w:val="16"/>
              </w:rPr>
            </w:pPr>
            <w:r w:rsidRPr="00E331A1">
              <w:rPr>
                <w:rFonts w:cs="Calibri"/>
                <w:color w:val="000000"/>
                <w:sz w:val="16"/>
                <w:szCs w:val="16"/>
              </w:rPr>
              <w:t xml:space="preserve">ATTRIBUTE10                 </w:t>
            </w:r>
          </w:p>
        </w:tc>
        <w:tc>
          <w:tcPr>
            <w:tcW w:w="479" w:type="pct"/>
          </w:tcPr>
          <w:p w:rsidRPr="00E331A1" w:rsidR="007C6DAF" w:rsidP="007C6DAF" w:rsidRDefault="007C6DAF" w14:paraId="7AA774C4" w14:textId="6C1E7BFF">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053775B3"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BAAF61F"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28B0CF8A" w14:textId="77777777">
            <w:pPr>
              <w:keepLines/>
              <w:spacing w:after="0" w:line="240" w:lineRule="auto"/>
              <w:jc w:val="both"/>
              <w:rPr>
                <w:rFonts w:cs="Calibri"/>
                <w:color w:val="000000"/>
                <w:sz w:val="16"/>
                <w:szCs w:val="16"/>
              </w:rPr>
            </w:pPr>
          </w:p>
        </w:tc>
      </w:tr>
      <w:tr w:rsidRPr="00E331A1" w:rsidR="007C6DAF" w:rsidTr="00C827DF" w14:paraId="05678E36" w14:textId="77777777">
        <w:trPr>
          <w:trHeight w:val="247"/>
        </w:trPr>
        <w:tc>
          <w:tcPr>
            <w:tcW w:w="197" w:type="pct"/>
          </w:tcPr>
          <w:p w:rsidRPr="00E331A1" w:rsidR="007C6DAF" w:rsidP="007C6DAF" w:rsidRDefault="007C6DAF" w14:paraId="5C8B7A14" w14:textId="77777777">
            <w:pPr>
              <w:keepLines/>
              <w:spacing w:after="0" w:line="240" w:lineRule="auto"/>
              <w:jc w:val="both"/>
              <w:rPr>
                <w:rFonts w:cs="Calibri"/>
                <w:color w:val="000000"/>
                <w:sz w:val="16"/>
                <w:szCs w:val="16"/>
              </w:rPr>
            </w:pPr>
            <w:r w:rsidRPr="00E331A1">
              <w:rPr>
                <w:rFonts w:cs="Calibri"/>
                <w:color w:val="000000"/>
                <w:sz w:val="16"/>
                <w:szCs w:val="16"/>
              </w:rPr>
              <w:t>27</w:t>
            </w:r>
          </w:p>
        </w:tc>
        <w:tc>
          <w:tcPr>
            <w:tcW w:w="692" w:type="pct"/>
          </w:tcPr>
          <w:p w:rsidRPr="00E331A1" w:rsidR="007C6DAF" w:rsidP="007C6DAF" w:rsidRDefault="007C6DAF" w14:paraId="6DD72868" w14:textId="0086C8E8">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72360122" w14:textId="3E27C2E9">
            <w:pPr>
              <w:keepLines/>
              <w:spacing w:after="0" w:line="240" w:lineRule="auto"/>
              <w:jc w:val="both"/>
              <w:rPr>
                <w:rFonts w:cs="Calibri"/>
                <w:color w:val="000000"/>
                <w:sz w:val="16"/>
                <w:szCs w:val="16"/>
              </w:rPr>
            </w:pPr>
            <w:r w:rsidRPr="00E331A1">
              <w:rPr>
                <w:rFonts w:cs="Calibri"/>
                <w:color w:val="000000"/>
                <w:sz w:val="16"/>
                <w:szCs w:val="16"/>
              </w:rPr>
              <w:t xml:space="preserve">ATTRIBUTE11                 </w:t>
            </w:r>
          </w:p>
        </w:tc>
        <w:tc>
          <w:tcPr>
            <w:tcW w:w="479" w:type="pct"/>
          </w:tcPr>
          <w:p w:rsidRPr="00E331A1" w:rsidR="007C6DAF" w:rsidP="007C6DAF" w:rsidRDefault="007C6DAF" w14:paraId="1CD67029" w14:textId="166D472E">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6999A3A4" w14:textId="4F976CFD">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4627C71C"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7F0E52A9" w14:textId="6887DD5F">
            <w:pPr>
              <w:keepLines/>
              <w:spacing w:after="0" w:line="240" w:lineRule="auto"/>
              <w:jc w:val="both"/>
              <w:rPr>
                <w:rFonts w:cs="Calibri"/>
                <w:color w:val="000000"/>
                <w:sz w:val="16"/>
                <w:szCs w:val="16"/>
              </w:rPr>
            </w:pPr>
            <w:r w:rsidRPr="00E331A1">
              <w:rPr>
                <w:rFonts w:cs="Calibri"/>
                <w:color w:val="000000"/>
                <w:sz w:val="16"/>
                <w:szCs w:val="16"/>
              </w:rPr>
              <w:t xml:space="preserve">ATTRIBUTE11                 </w:t>
            </w:r>
          </w:p>
        </w:tc>
        <w:tc>
          <w:tcPr>
            <w:tcW w:w="479" w:type="pct"/>
          </w:tcPr>
          <w:p w:rsidRPr="00E331A1" w:rsidR="007C6DAF" w:rsidP="007C6DAF" w:rsidRDefault="007C6DAF" w14:paraId="63862743" w14:textId="3F44698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2C9D1793"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219E1AE7"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497AC1BF" w14:textId="77777777">
            <w:pPr>
              <w:keepLines/>
              <w:spacing w:after="0" w:line="240" w:lineRule="auto"/>
              <w:jc w:val="both"/>
              <w:rPr>
                <w:rFonts w:cs="Calibri"/>
                <w:color w:val="000000"/>
                <w:sz w:val="16"/>
                <w:szCs w:val="16"/>
              </w:rPr>
            </w:pPr>
          </w:p>
        </w:tc>
      </w:tr>
      <w:tr w:rsidRPr="00E331A1" w:rsidR="007C6DAF" w:rsidTr="00C827DF" w14:paraId="48A0E9E1"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70C76E94" w14:textId="77777777">
            <w:pPr>
              <w:keepLines/>
              <w:spacing w:after="0" w:line="240" w:lineRule="auto"/>
              <w:jc w:val="both"/>
              <w:rPr>
                <w:rFonts w:cs="Calibri"/>
                <w:color w:val="000000"/>
                <w:sz w:val="16"/>
                <w:szCs w:val="16"/>
              </w:rPr>
            </w:pPr>
            <w:r w:rsidRPr="00E331A1">
              <w:rPr>
                <w:rFonts w:cs="Calibri"/>
                <w:color w:val="000000"/>
                <w:sz w:val="16"/>
                <w:szCs w:val="16"/>
              </w:rPr>
              <w:t>28</w:t>
            </w:r>
          </w:p>
        </w:tc>
        <w:tc>
          <w:tcPr>
            <w:tcW w:w="692" w:type="pct"/>
          </w:tcPr>
          <w:p w:rsidRPr="00E331A1" w:rsidR="007C6DAF" w:rsidP="007C6DAF" w:rsidRDefault="007C6DAF" w14:paraId="2DEA101D" w14:textId="4DD612A5">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0778F531" w14:textId="79505DB7">
            <w:pPr>
              <w:keepLines/>
              <w:spacing w:after="0" w:line="240" w:lineRule="auto"/>
              <w:jc w:val="both"/>
              <w:rPr>
                <w:rFonts w:cs="Calibri"/>
                <w:color w:val="000000"/>
                <w:sz w:val="16"/>
                <w:szCs w:val="16"/>
              </w:rPr>
            </w:pPr>
            <w:r w:rsidRPr="00E331A1">
              <w:rPr>
                <w:rFonts w:cs="Calibri"/>
                <w:color w:val="000000"/>
                <w:sz w:val="16"/>
                <w:szCs w:val="16"/>
              </w:rPr>
              <w:t xml:space="preserve">ATTRIBUTE12                 </w:t>
            </w:r>
          </w:p>
        </w:tc>
        <w:tc>
          <w:tcPr>
            <w:tcW w:w="479" w:type="pct"/>
          </w:tcPr>
          <w:p w:rsidRPr="00E331A1" w:rsidR="007C6DAF" w:rsidP="007C6DAF" w:rsidRDefault="007C6DAF" w14:paraId="4663054F" w14:textId="1B28238D">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5FCF7D7E" w14:textId="7F3D1254">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360E23CA"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577FCE21" w14:textId="3E91BFC7">
            <w:pPr>
              <w:keepLines/>
              <w:spacing w:after="0" w:line="240" w:lineRule="auto"/>
              <w:jc w:val="both"/>
              <w:rPr>
                <w:rFonts w:cs="Calibri"/>
                <w:color w:val="000000"/>
                <w:sz w:val="16"/>
                <w:szCs w:val="16"/>
              </w:rPr>
            </w:pPr>
            <w:r w:rsidRPr="00E331A1">
              <w:rPr>
                <w:rFonts w:cs="Calibri"/>
                <w:color w:val="000000"/>
                <w:sz w:val="16"/>
                <w:szCs w:val="16"/>
              </w:rPr>
              <w:t xml:space="preserve">ATTRIBUTE12                 </w:t>
            </w:r>
          </w:p>
        </w:tc>
        <w:tc>
          <w:tcPr>
            <w:tcW w:w="479" w:type="pct"/>
          </w:tcPr>
          <w:p w:rsidRPr="00E331A1" w:rsidR="007C6DAF" w:rsidP="007C6DAF" w:rsidRDefault="007C6DAF" w14:paraId="5D13A858" w14:textId="78771DAA">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562E286F"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43D21CD1"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6EA84661" w14:textId="77777777">
            <w:pPr>
              <w:keepLines/>
              <w:spacing w:after="0" w:line="240" w:lineRule="auto"/>
              <w:jc w:val="both"/>
              <w:rPr>
                <w:rFonts w:cs="Calibri"/>
                <w:color w:val="000000"/>
                <w:sz w:val="16"/>
                <w:szCs w:val="16"/>
              </w:rPr>
            </w:pPr>
          </w:p>
        </w:tc>
      </w:tr>
      <w:tr w:rsidRPr="00E331A1" w:rsidR="007C6DAF" w:rsidTr="00C827DF" w14:paraId="767FC28A" w14:textId="77777777">
        <w:trPr>
          <w:trHeight w:val="247"/>
        </w:trPr>
        <w:tc>
          <w:tcPr>
            <w:tcW w:w="197" w:type="pct"/>
          </w:tcPr>
          <w:p w:rsidRPr="00E331A1" w:rsidR="007C6DAF" w:rsidP="007C6DAF" w:rsidRDefault="007C6DAF" w14:paraId="60393347" w14:textId="77777777">
            <w:pPr>
              <w:keepLines/>
              <w:spacing w:after="0" w:line="240" w:lineRule="auto"/>
              <w:jc w:val="both"/>
              <w:rPr>
                <w:rFonts w:cs="Calibri"/>
                <w:color w:val="000000"/>
                <w:sz w:val="16"/>
                <w:szCs w:val="16"/>
              </w:rPr>
            </w:pPr>
            <w:r w:rsidRPr="00E331A1">
              <w:rPr>
                <w:rFonts w:cs="Calibri"/>
                <w:color w:val="000000"/>
                <w:sz w:val="16"/>
                <w:szCs w:val="16"/>
              </w:rPr>
              <w:t>29</w:t>
            </w:r>
          </w:p>
        </w:tc>
        <w:tc>
          <w:tcPr>
            <w:tcW w:w="692" w:type="pct"/>
          </w:tcPr>
          <w:p w:rsidRPr="00E331A1" w:rsidR="007C6DAF" w:rsidP="007C6DAF" w:rsidRDefault="007C6DAF" w14:paraId="0D712322" w14:textId="28961DC9">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85D77E3" w14:textId="6DE8AB9E">
            <w:pPr>
              <w:keepLines/>
              <w:spacing w:after="0" w:line="240" w:lineRule="auto"/>
              <w:jc w:val="both"/>
              <w:rPr>
                <w:rFonts w:cs="Calibri"/>
                <w:color w:val="000000"/>
                <w:sz w:val="16"/>
                <w:szCs w:val="16"/>
              </w:rPr>
            </w:pPr>
            <w:r w:rsidRPr="00E331A1">
              <w:rPr>
                <w:rFonts w:cs="Calibri"/>
                <w:color w:val="000000"/>
                <w:sz w:val="16"/>
                <w:szCs w:val="16"/>
              </w:rPr>
              <w:t xml:space="preserve">ATTRIBUTE13                 </w:t>
            </w:r>
          </w:p>
        </w:tc>
        <w:tc>
          <w:tcPr>
            <w:tcW w:w="479" w:type="pct"/>
          </w:tcPr>
          <w:p w:rsidRPr="00E331A1" w:rsidR="007C6DAF" w:rsidP="007C6DAF" w:rsidRDefault="007C6DAF" w14:paraId="44CD2392" w14:textId="120CAC9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0CDA654B" w14:textId="64F51A59">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316CAC23"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311495E7" w14:textId="0CBA03F0">
            <w:pPr>
              <w:keepLines/>
              <w:spacing w:after="0" w:line="240" w:lineRule="auto"/>
              <w:jc w:val="both"/>
              <w:rPr>
                <w:rFonts w:cs="Calibri"/>
                <w:color w:val="000000"/>
                <w:sz w:val="16"/>
                <w:szCs w:val="16"/>
              </w:rPr>
            </w:pPr>
            <w:r w:rsidRPr="00E331A1">
              <w:rPr>
                <w:rFonts w:cs="Calibri"/>
                <w:color w:val="000000"/>
                <w:sz w:val="16"/>
                <w:szCs w:val="16"/>
              </w:rPr>
              <w:t xml:space="preserve">ATTRIBUTE13                 </w:t>
            </w:r>
          </w:p>
        </w:tc>
        <w:tc>
          <w:tcPr>
            <w:tcW w:w="479" w:type="pct"/>
          </w:tcPr>
          <w:p w:rsidRPr="00E331A1" w:rsidR="007C6DAF" w:rsidP="007C6DAF" w:rsidRDefault="007C6DAF" w14:paraId="7DC79AED" w14:textId="5735C75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6D8F7865"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40AB619"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9F8BD38" w14:textId="77777777">
            <w:pPr>
              <w:keepLines/>
              <w:spacing w:after="0" w:line="240" w:lineRule="auto"/>
              <w:jc w:val="both"/>
              <w:rPr>
                <w:rFonts w:cs="Calibri"/>
                <w:color w:val="000000"/>
                <w:sz w:val="16"/>
                <w:szCs w:val="16"/>
              </w:rPr>
            </w:pPr>
          </w:p>
        </w:tc>
      </w:tr>
      <w:tr w:rsidRPr="00E331A1" w:rsidR="007C6DAF" w:rsidTr="00C827DF" w14:paraId="4D214B63"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1E5726FD" w14:textId="77777777">
            <w:pPr>
              <w:keepLines/>
              <w:spacing w:after="0" w:line="240" w:lineRule="auto"/>
              <w:jc w:val="both"/>
              <w:rPr>
                <w:rFonts w:cs="Calibri"/>
                <w:color w:val="000000"/>
                <w:sz w:val="16"/>
                <w:szCs w:val="16"/>
              </w:rPr>
            </w:pPr>
            <w:r w:rsidRPr="00E331A1">
              <w:rPr>
                <w:rFonts w:cs="Calibri"/>
                <w:color w:val="000000"/>
                <w:sz w:val="16"/>
                <w:szCs w:val="16"/>
              </w:rPr>
              <w:t>30</w:t>
            </w:r>
          </w:p>
        </w:tc>
        <w:tc>
          <w:tcPr>
            <w:tcW w:w="692" w:type="pct"/>
          </w:tcPr>
          <w:p w:rsidRPr="00E331A1" w:rsidR="007C6DAF" w:rsidP="007C6DAF" w:rsidRDefault="007C6DAF" w14:paraId="107F7F52" w14:textId="22015ECB">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0644243D" w14:textId="0B4698D8">
            <w:pPr>
              <w:keepLines/>
              <w:spacing w:after="0" w:line="240" w:lineRule="auto"/>
              <w:jc w:val="both"/>
              <w:rPr>
                <w:rFonts w:cs="Calibri"/>
                <w:color w:val="000000"/>
                <w:sz w:val="16"/>
                <w:szCs w:val="16"/>
              </w:rPr>
            </w:pPr>
            <w:r w:rsidRPr="00E331A1">
              <w:rPr>
                <w:rFonts w:cs="Calibri"/>
                <w:color w:val="000000"/>
                <w:sz w:val="16"/>
                <w:szCs w:val="16"/>
              </w:rPr>
              <w:t xml:space="preserve">ATTRIBUTE14                 </w:t>
            </w:r>
          </w:p>
        </w:tc>
        <w:tc>
          <w:tcPr>
            <w:tcW w:w="479" w:type="pct"/>
          </w:tcPr>
          <w:p w:rsidRPr="00E331A1" w:rsidR="007C6DAF" w:rsidP="007C6DAF" w:rsidRDefault="007C6DAF" w14:paraId="7F2EFB84" w14:textId="2E62447A">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48740278" w14:textId="2A00AFA9">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258F97D4"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0C05884" w14:textId="452DDE9A">
            <w:pPr>
              <w:keepLines/>
              <w:spacing w:after="0" w:line="240" w:lineRule="auto"/>
              <w:jc w:val="both"/>
              <w:rPr>
                <w:rFonts w:cs="Calibri"/>
                <w:color w:val="000000"/>
                <w:sz w:val="16"/>
                <w:szCs w:val="16"/>
              </w:rPr>
            </w:pPr>
            <w:r w:rsidRPr="00E331A1">
              <w:rPr>
                <w:rFonts w:cs="Calibri"/>
                <w:color w:val="000000"/>
                <w:sz w:val="16"/>
                <w:szCs w:val="16"/>
              </w:rPr>
              <w:t xml:space="preserve">ATTRIBUTE14                 </w:t>
            </w:r>
          </w:p>
        </w:tc>
        <w:tc>
          <w:tcPr>
            <w:tcW w:w="479" w:type="pct"/>
          </w:tcPr>
          <w:p w:rsidRPr="00E331A1" w:rsidR="007C6DAF" w:rsidP="007C6DAF" w:rsidRDefault="007C6DAF" w14:paraId="3E1071C8" w14:textId="0BC18D0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17E9D77B"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00FC4AA7"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69C88849" w14:textId="77777777">
            <w:pPr>
              <w:keepLines/>
              <w:spacing w:after="0" w:line="240" w:lineRule="auto"/>
              <w:jc w:val="both"/>
              <w:rPr>
                <w:rFonts w:cs="Calibri"/>
                <w:color w:val="000000"/>
                <w:sz w:val="16"/>
                <w:szCs w:val="16"/>
              </w:rPr>
            </w:pPr>
          </w:p>
        </w:tc>
      </w:tr>
      <w:tr w:rsidRPr="00E331A1" w:rsidR="007C6DAF" w:rsidTr="00C827DF" w14:paraId="657D2A2B" w14:textId="77777777">
        <w:trPr>
          <w:trHeight w:val="247"/>
        </w:trPr>
        <w:tc>
          <w:tcPr>
            <w:tcW w:w="197" w:type="pct"/>
          </w:tcPr>
          <w:p w:rsidRPr="00E331A1" w:rsidR="007C6DAF" w:rsidP="007C6DAF" w:rsidRDefault="007C6DAF" w14:paraId="1155E55E" w14:textId="77777777">
            <w:pPr>
              <w:keepLines/>
              <w:spacing w:after="0" w:line="240" w:lineRule="auto"/>
              <w:jc w:val="both"/>
              <w:rPr>
                <w:rFonts w:cs="Calibri"/>
                <w:color w:val="000000"/>
                <w:sz w:val="16"/>
                <w:szCs w:val="16"/>
              </w:rPr>
            </w:pPr>
            <w:r w:rsidRPr="00E331A1">
              <w:rPr>
                <w:rFonts w:cs="Calibri"/>
                <w:color w:val="000000"/>
                <w:sz w:val="16"/>
                <w:szCs w:val="16"/>
              </w:rPr>
              <w:t>31</w:t>
            </w:r>
          </w:p>
        </w:tc>
        <w:tc>
          <w:tcPr>
            <w:tcW w:w="692" w:type="pct"/>
          </w:tcPr>
          <w:p w:rsidRPr="00E331A1" w:rsidR="007C6DAF" w:rsidP="007C6DAF" w:rsidRDefault="007C6DAF" w14:paraId="274CF6CE" w14:textId="299E631F">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EA50464" w14:textId="0AE9C408">
            <w:pPr>
              <w:keepLines/>
              <w:spacing w:after="0" w:line="240" w:lineRule="auto"/>
              <w:jc w:val="both"/>
              <w:rPr>
                <w:rFonts w:cs="Calibri"/>
                <w:color w:val="000000"/>
                <w:sz w:val="16"/>
                <w:szCs w:val="16"/>
              </w:rPr>
            </w:pPr>
            <w:r w:rsidRPr="00E331A1">
              <w:rPr>
                <w:rFonts w:cs="Calibri"/>
                <w:color w:val="000000"/>
                <w:sz w:val="16"/>
                <w:szCs w:val="16"/>
              </w:rPr>
              <w:t xml:space="preserve">ATTRIBUTE15                 </w:t>
            </w:r>
          </w:p>
        </w:tc>
        <w:tc>
          <w:tcPr>
            <w:tcW w:w="479" w:type="pct"/>
          </w:tcPr>
          <w:p w:rsidRPr="00E331A1" w:rsidR="007C6DAF" w:rsidP="007C6DAF" w:rsidRDefault="007C6DAF" w14:paraId="2BA65C14" w14:textId="451213DD">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28272663" w14:textId="775FAC60">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00F86382"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540E26E6" w14:textId="1B4CA355">
            <w:pPr>
              <w:keepLines/>
              <w:spacing w:after="0" w:line="240" w:lineRule="auto"/>
              <w:jc w:val="both"/>
              <w:rPr>
                <w:rFonts w:cs="Calibri"/>
                <w:color w:val="000000"/>
                <w:sz w:val="16"/>
                <w:szCs w:val="16"/>
              </w:rPr>
            </w:pPr>
            <w:r w:rsidRPr="00E331A1">
              <w:rPr>
                <w:rFonts w:cs="Calibri"/>
                <w:color w:val="000000"/>
                <w:sz w:val="16"/>
                <w:szCs w:val="16"/>
              </w:rPr>
              <w:t xml:space="preserve">ATTRIBUTE15                 </w:t>
            </w:r>
          </w:p>
        </w:tc>
        <w:tc>
          <w:tcPr>
            <w:tcW w:w="479" w:type="pct"/>
          </w:tcPr>
          <w:p w:rsidRPr="00E331A1" w:rsidR="007C6DAF" w:rsidP="007C6DAF" w:rsidRDefault="007C6DAF" w14:paraId="3DF739FF" w14:textId="6622C08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5078B4EA"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41C16793"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33AF41D4" w14:textId="77777777">
            <w:pPr>
              <w:keepLines/>
              <w:spacing w:after="0" w:line="240" w:lineRule="auto"/>
              <w:jc w:val="both"/>
              <w:rPr>
                <w:rFonts w:cs="Calibri"/>
                <w:color w:val="000000"/>
                <w:sz w:val="16"/>
                <w:szCs w:val="16"/>
              </w:rPr>
            </w:pPr>
          </w:p>
        </w:tc>
      </w:tr>
      <w:tr w:rsidRPr="00E331A1" w:rsidR="007C6DAF" w:rsidTr="00C827DF" w14:paraId="0FAD03D8"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0DC7B0C1" w14:textId="77777777">
            <w:pPr>
              <w:keepLines/>
              <w:spacing w:after="0" w:line="240" w:lineRule="auto"/>
              <w:jc w:val="both"/>
              <w:rPr>
                <w:rFonts w:cs="Calibri"/>
                <w:color w:val="000000"/>
                <w:sz w:val="16"/>
                <w:szCs w:val="16"/>
              </w:rPr>
            </w:pPr>
            <w:r w:rsidRPr="00E331A1">
              <w:rPr>
                <w:rFonts w:cs="Calibri"/>
                <w:color w:val="000000"/>
                <w:sz w:val="16"/>
                <w:szCs w:val="16"/>
              </w:rPr>
              <w:t>32</w:t>
            </w:r>
          </w:p>
        </w:tc>
        <w:tc>
          <w:tcPr>
            <w:tcW w:w="692" w:type="pct"/>
          </w:tcPr>
          <w:p w:rsidRPr="00E331A1" w:rsidR="007C6DAF" w:rsidP="007C6DAF" w:rsidRDefault="007C6DAF" w14:paraId="40D49CA0" w14:textId="3C4D59C7">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37898F07" w14:textId="6190DE86">
            <w:pPr>
              <w:keepLines/>
              <w:spacing w:after="0" w:line="240" w:lineRule="auto"/>
              <w:jc w:val="both"/>
              <w:rPr>
                <w:rFonts w:cs="Calibri"/>
                <w:color w:val="000000"/>
                <w:sz w:val="16"/>
                <w:szCs w:val="16"/>
              </w:rPr>
            </w:pPr>
            <w:r w:rsidRPr="00E331A1">
              <w:rPr>
                <w:rFonts w:cs="Calibri"/>
                <w:color w:val="000000"/>
                <w:sz w:val="16"/>
                <w:szCs w:val="16"/>
              </w:rPr>
              <w:t xml:space="preserve">ATTRIBUTE16                 </w:t>
            </w:r>
          </w:p>
        </w:tc>
        <w:tc>
          <w:tcPr>
            <w:tcW w:w="479" w:type="pct"/>
          </w:tcPr>
          <w:p w:rsidRPr="00E331A1" w:rsidR="007C6DAF" w:rsidP="007C6DAF" w:rsidRDefault="007C6DAF" w14:paraId="3340BE69" w14:textId="0DB5A156">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55D584D4" w14:textId="2C64D1BE">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7B55AC2D"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20BB4185" w14:textId="5E40F447">
            <w:pPr>
              <w:keepLines/>
              <w:spacing w:after="0" w:line="240" w:lineRule="auto"/>
              <w:jc w:val="both"/>
              <w:rPr>
                <w:rFonts w:cs="Calibri"/>
                <w:color w:val="000000"/>
                <w:sz w:val="16"/>
                <w:szCs w:val="16"/>
              </w:rPr>
            </w:pPr>
            <w:r w:rsidRPr="00E331A1">
              <w:rPr>
                <w:rFonts w:cs="Calibri"/>
                <w:color w:val="000000"/>
                <w:sz w:val="16"/>
                <w:szCs w:val="16"/>
              </w:rPr>
              <w:t xml:space="preserve">ATTRIBUTE16                 </w:t>
            </w:r>
          </w:p>
        </w:tc>
        <w:tc>
          <w:tcPr>
            <w:tcW w:w="479" w:type="pct"/>
          </w:tcPr>
          <w:p w:rsidRPr="00E331A1" w:rsidR="007C6DAF" w:rsidP="007C6DAF" w:rsidRDefault="007C6DAF" w14:paraId="4ACD58DE" w14:textId="7CE81D95">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42D7166A"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083AB36"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664C1420" w14:textId="77777777">
            <w:pPr>
              <w:keepLines/>
              <w:spacing w:after="0" w:line="240" w:lineRule="auto"/>
              <w:jc w:val="both"/>
              <w:rPr>
                <w:rFonts w:cs="Calibri"/>
                <w:color w:val="000000"/>
                <w:sz w:val="16"/>
                <w:szCs w:val="16"/>
              </w:rPr>
            </w:pPr>
          </w:p>
        </w:tc>
      </w:tr>
      <w:tr w:rsidRPr="00E331A1" w:rsidR="007C6DAF" w:rsidTr="00C827DF" w14:paraId="4B2DEB9A" w14:textId="77777777">
        <w:trPr>
          <w:trHeight w:val="247"/>
        </w:trPr>
        <w:tc>
          <w:tcPr>
            <w:tcW w:w="197" w:type="pct"/>
          </w:tcPr>
          <w:p w:rsidRPr="00E331A1" w:rsidR="007C6DAF" w:rsidP="007C6DAF" w:rsidRDefault="007C6DAF" w14:paraId="7B791E60" w14:textId="77777777">
            <w:pPr>
              <w:keepLines/>
              <w:spacing w:after="0" w:line="240" w:lineRule="auto"/>
              <w:jc w:val="both"/>
              <w:rPr>
                <w:rFonts w:cs="Calibri"/>
                <w:color w:val="000000"/>
                <w:sz w:val="16"/>
                <w:szCs w:val="16"/>
              </w:rPr>
            </w:pPr>
            <w:r w:rsidRPr="00E331A1">
              <w:rPr>
                <w:rFonts w:cs="Calibri"/>
                <w:color w:val="000000"/>
                <w:sz w:val="16"/>
                <w:szCs w:val="16"/>
              </w:rPr>
              <w:t>33</w:t>
            </w:r>
          </w:p>
        </w:tc>
        <w:tc>
          <w:tcPr>
            <w:tcW w:w="692" w:type="pct"/>
          </w:tcPr>
          <w:p w:rsidRPr="00E331A1" w:rsidR="007C6DAF" w:rsidP="007C6DAF" w:rsidRDefault="007C6DAF" w14:paraId="708F4FD1" w14:textId="7E7A0600">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4F60A60" w14:textId="0BFB0DE1">
            <w:pPr>
              <w:keepLines/>
              <w:spacing w:after="0" w:line="240" w:lineRule="auto"/>
              <w:jc w:val="both"/>
              <w:rPr>
                <w:rFonts w:cs="Calibri"/>
                <w:color w:val="000000"/>
                <w:sz w:val="16"/>
                <w:szCs w:val="16"/>
              </w:rPr>
            </w:pPr>
            <w:r w:rsidRPr="00E331A1">
              <w:rPr>
                <w:rFonts w:cs="Calibri"/>
                <w:color w:val="000000"/>
                <w:sz w:val="16"/>
                <w:szCs w:val="16"/>
              </w:rPr>
              <w:t xml:space="preserve">ATTRIBUTE17                 </w:t>
            </w:r>
          </w:p>
        </w:tc>
        <w:tc>
          <w:tcPr>
            <w:tcW w:w="479" w:type="pct"/>
          </w:tcPr>
          <w:p w:rsidRPr="00E331A1" w:rsidR="007C6DAF" w:rsidP="007C6DAF" w:rsidRDefault="007C6DAF" w14:paraId="2DF8CBAF" w14:textId="3950159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3CAAC500" w14:textId="32CF2B09">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7E547553"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0925F9AD" w14:textId="6FC3DC81">
            <w:pPr>
              <w:keepLines/>
              <w:spacing w:after="0" w:line="240" w:lineRule="auto"/>
              <w:jc w:val="both"/>
              <w:rPr>
                <w:rFonts w:cs="Calibri"/>
                <w:color w:val="000000"/>
                <w:sz w:val="16"/>
                <w:szCs w:val="16"/>
              </w:rPr>
            </w:pPr>
            <w:r w:rsidRPr="00E331A1">
              <w:rPr>
                <w:rFonts w:cs="Calibri"/>
                <w:color w:val="000000"/>
                <w:sz w:val="16"/>
                <w:szCs w:val="16"/>
              </w:rPr>
              <w:t xml:space="preserve">ATTRIBUTE17                 </w:t>
            </w:r>
          </w:p>
        </w:tc>
        <w:tc>
          <w:tcPr>
            <w:tcW w:w="479" w:type="pct"/>
          </w:tcPr>
          <w:p w:rsidRPr="00E331A1" w:rsidR="007C6DAF" w:rsidP="007C6DAF" w:rsidRDefault="007C6DAF" w14:paraId="10E81387" w14:textId="47EF38F9">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3241E5EE"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251EA4AB"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239FF95B" w14:textId="77777777">
            <w:pPr>
              <w:keepLines/>
              <w:spacing w:after="0" w:line="240" w:lineRule="auto"/>
              <w:jc w:val="both"/>
              <w:rPr>
                <w:rFonts w:cs="Calibri"/>
                <w:color w:val="000000"/>
                <w:sz w:val="16"/>
                <w:szCs w:val="16"/>
              </w:rPr>
            </w:pPr>
          </w:p>
        </w:tc>
      </w:tr>
      <w:tr w:rsidRPr="00E331A1" w:rsidR="007C6DAF" w:rsidTr="00C827DF" w14:paraId="624ED01B"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3BB46117" w14:textId="77777777">
            <w:pPr>
              <w:keepLines/>
              <w:spacing w:after="0" w:line="240" w:lineRule="auto"/>
              <w:jc w:val="both"/>
              <w:rPr>
                <w:rFonts w:cs="Calibri"/>
                <w:color w:val="000000"/>
                <w:sz w:val="16"/>
                <w:szCs w:val="16"/>
              </w:rPr>
            </w:pPr>
            <w:r w:rsidRPr="00E331A1">
              <w:rPr>
                <w:rFonts w:cs="Calibri"/>
                <w:color w:val="000000"/>
                <w:sz w:val="16"/>
                <w:szCs w:val="16"/>
              </w:rPr>
              <w:t>34</w:t>
            </w:r>
          </w:p>
        </w:tc>
        <w:tc>
          <w:tcPr>
            <w:tcW w:w="692" w:type="pct"/>
          </w:tcPr>
          <w:p w:rsidRPr="00E331A1" w:rsidR="007C6DAF" w:rsidP="007C6DAF" w:rsidRDefault="007C6DAF" w14:paraId="11FD89A6" w14:textId="2E3ED9C8">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4696540F" w14:textId="50599CDF">
            <w:pPr>
              <w:keepLines/>
              <w:spacing w:after="0" w:line="240" w:lineRule="auto"/>
              <w:jc w:val="both"/>
              <w:rPr>
                <w:rFonts w:cs="Calibri"/>
                <w:color w:val="000000"/>
                <w:sz w:val="16"/>
                <w:szCs w:val="16"/>
              </w:rPr>
            </w:pPr>
            <w:r w:rsidRPr="00E331A1">
              <w:rPr>
                <w:rFonts w:cs="Calibri"/>
                <w:color w:val="000000"/>
                <w:sz w:val="16"/>
                <w:szCs w:val="16"/>
              </w:rPr>
              <w:t xml:space="preserve">ATTRIBUTE18                 </w:t>
            </w:r>
          </w:p>
        </w:tc>
        <w:tc>
          <w:tcPr>
            <w:tcW w:w="479" w:type="pct"/>
          </w:tcPr>
          <w:p w:rsidRPr="00E331A1" w:rsidR="007C6DAF" w:rsidP="007C6DAF" w:rsidRDefault="007C6DAF" w14:paraId="1023AA7B" w14:textId="18E3EE61">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434FDACB" w14:textId="50B2B6E9">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69897ABB"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5A3641BB" w14:textId="3F6988E4">
            <w:pPr>
              <w:keepLines/>
              <w:spacing w:after="0" w:line="240" w:lineRule="auto"/>
              <w:jc w:val="both"/>
              <w:rPr>
                <w:rFonts w:cs="Calibri"/>
                <w:color w:val="000000"/>
                <w:sz w:val="16"/>
                <w:szCs w:val="16"/>
              </w:rPr>
            </w:pPr>
            <w:r w:rsidRPr="00E331A1">
              <w:rPr>
                <w:rFonts w:cs="Calibri"/>
                <w:color w:val="000000"/>
                <w:sz w:val="16"/>
                <w:szCs w:val="16"/>
              </w:rPr>
              <w:t xml:space="preserve">ATTRIBUTE18                 </w:t>
            </w:r>
          </w:p>
        </w:tc>
        <w:tc>
          <w:tcPr>
            <w:tcW w:w="479" w:type="pct"/>
          </w:tcPr>
          <w:p w:rsidRPr="00E331A1" w:rsidR="007C6DAF" w:rsidP="007C6DAF" w:rsidRDefault="007C6DAF" w14:paraId="6E848F0D" w14:textId="4EB563E6">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6E70EA0B"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7CCF9FCE"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44328CC2" w14:textId="77777777">
            <w:pPr>
              <w:keepLines/>
              <w:spacing w:after="0" w:line="240" w:lineRule="auto"/>
              <w:jc w:val="both"/>
              <w:rPr>
                <w:rFonts w:cs="Calibri"/>
                <w:color w:val="000000"/>
                <w:sz w:val="16"/>
                <w:szCs w:val="16"/>
              </w:rPr>
            </w:pPr>
          </w:p>
        </w:tc>
      </w:tr>
      <w:tr w:rsidRPr="00E331A1" w:rsidR="007C6DAF" w:rsidTr="00C827DF" w14:paraId="31C6BF70" w14:textId="77777777">
        <w:trPr>
          <w:trHeight w:val="247"/>
        </w:trPr>
        <w:tc>
          <w:tcPr>
            <w:tcW w:w="197" w:type="pct"/>
          </w:tcPr>
          <w:p w:rsidRPr="00E331A1" w:rsidR="007C6DAF" w:rsidP="007C6DAF" w:rsidRDefault="007C6DAF" w14:paraId="04928FA7" w14:textId="77777777">
            <w:pPr>
              <w:keepLines/>
              <w:spacing w:after="0" w:line="240" w:lineRule="auto"/>
              <w:jc w:val="both"/>
              <w:rPr>
                <w:rFonts w:cs="Calibri"/>
                <w:color w:val="000000"/>
                <w:sz w:val="16"/>
                <w:szCs w:val="16"/>
              </w:rPr>
            </w:pPr>
            <w:r w:rsidRPr="00E331A1">
              <w:rPr>
                <w:rFonts w:cs="Calibri"/>
                <w:color w:val="000000"/>
                <w:sz w:val="16"/>
                <w:szCs w:val="16"/>
              </w:rPr>
              <w:t>35</w:t>
            </w:r>
          </w:p>
        </w:tc>
        <w:tc>
          <w:tcPr>
            <w:tcW w:w="692" w:type="pct"/>
          </w:tcPr>
          <w:p w:rsidRPr="00E331A1" w:rsidR="007C6DAF" w:rsidP="007C6DAF" w:rsidRDefault="007C6DAF" w14:paraId="059DA61B" w14:textId="3C358BD9">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0BFA0246" w14:textId="7B3CD122">
            <w:pPr>
              <w:keepLines/>
              <w:spacing w:after="0" w:line="240" w:lineRule="auto"/>
              <w:jc w:val="both"/>
              <w:rPr>
                <w:rFonts w:cs="Calibri"/>
                <w:color w:val="000000"/>
                <w:sz w:val="16"/>
                <w:szCs w:val="16"/>
              </w:rPr>
            </w:pPr>
            <w:r w:rsidRPr="00E331A1">
              <w:rPr>
                <w:rFonts w:cs="Calibri"/>
                <w:color w:val="000000"/>
                <w:sz w:val="16"/>
                <w:szCs w:val="16"/>
              </w:rPr>
              <w:t xml:space="preserve">ATTRIBUTE19                 </w:t>
            </w:r>
          </w:p>
        </w:tc>
        <w:tc>
          <w:tcPr>
            <w:tcW w:w="479" w:type="pct"/>
          </w:tcPr>
          <w:p w:rsidRPr="00E331A1" w:rsidR="007C6DAF" w:rsidP="007C6DAF" w:rsidRDefault="007C6DAF" w14:paraId="1135EE35" w14:textId="672FF3A5">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5D001243" w14:textId="731FDCC9">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66C97838"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5A15DB0D" w14:textId="1FC65CED">
            <w:pPr>
              <w:keepLines/>
              <w:spacing w:after="0" w:line="240" w:lineRule="auto"/>
              <w:jc w:val="both"/>
              <w:rPr>
                <w:rFonts w:cs="Calibri"/>
                <w:color w:val="000000"/>
                <w:sz w:val="16"/>
                <w:szCs w:val="16"/>
              </w:rPr>
            </w:pPr>
            <w:r w:rsidRPr="00E331A1">
              <w:rPr>
                <w:rFonts w:cs="Calibri"/>
                <w:color w:val="000000"/>
                <w:sz w:val="16"/>
                <w:szCs w:val="16"/>
              </w:rPr>
              <w:t xml:space="preserve">ATTRIBUTE19                 </w:t>
            </w:r>
          </w:p>
        </w:tc>
        <w:tc>
          <w:tcPr>
            <w:tcW w:w="479" w:type="pct"/>
          </w:tcPr>
          <w:p w:rsidRPr="00E331A1" w:rsidR="007C6DAF" w:rsidP="007C6DAF" w:rsidRDefault="007C6DAF" w14:paraId="13817258" w14:textId="17E7B8EE">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680C4DAB"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B0C7FB3"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698BC30D" w14:textId="77777777">
            <w:pPr>
              <w:keepLines/>
              <w:spacing w:after="0" w:line="240" w:lineRule="auto"/>
              <w:jc w:val="both"/>
              <w:rPr>
                <w:rFonts w:cs="Calibri"/>
                <w:color w:val="000000"/>
                <w:sz w:val="16"/>
                <w:szCs w:val="16"/>
              </w:rPr>
            </w:pPr>
          </w:p>
        </w:tc>
      </w:tr>
      <w:tr w:rsidRPr="00E331A1" w:rsidR="007C6DAF" w:rsidTr="00C827DF" w14:paraId="0CA4FA8B"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30AAECE0" w14:textId="77777777">
            <w:pPr>
              <w:keepLines/>
              <w:spacing w:after="0" w:line="240" w:lineRule="auto"/>
              <w:jc w:val="both"/>
              <w:rPr>
                <w:rFonts w:cs="Calibri"/>
                <w:color w:val="000000"/>
                <w:sz w:val="16"/>
                <w:szCs w:val="16"/>
              </w:rPr>
            </w:pPr>
            <w:r w:rsidRPr="00E331A1">
              <w:rPr>
                <w:rFonts w:cs="Calibri"/>
                <w:color w:val="000000"/>
                <w:sz w:val="16"/>
                <w:szCs w:val="16"/>
              </w:rPr>
              <w:t>36</w:t>
            </w:r>
          </w:p>
        </w:tc>
        <w:tc>
          <w:tcPr>
            <w:tcW w:w="692" w:type="pct"/>
          </w:tcPr>
          <w:p w:rsidRPr="00E331A1" w:rsidR="007C6DAF" w:rsidP="007C6DAF" w:rsidRDefault="007C6DAF" w14:paraId="284E2844" w14:textId="6D42D487">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596B78D7" w14:textId="35A2E92B">
            <w:pPr>
              <w:keepLines/>
              <w:spacing w:after="0" w:line="240" w:lineRule="auto"/>
              <w:jc w:val="both"/>
              <w:rPr>
                <w:rFonts w:cs="Calibri"/>
                <w:color w:val="000000"/>
                <w:sz w:val="16"/>
                <w:szCs w:val="16"/>
              </w:rPr>
            </w:pPr>
            <w:r w:rsidRPr="00E331A1">
              <w:rPr>
                <w:rFonts w:cs="Calibri"/>
                <w:color w:val="000000"/>
                <w:sz w:val="16"/>
                <w:szCs w:val="16"/>
              </w:rPr>
              <w:t xml:space="preserve">ATTRIBUTE20                 </w:t>
            </w:r>
          </w:p>
        </w:tc>
        <w:tc>
          <w:tcPr>
            <w:tcW w:w="479" w:type="pct"/>
          </w:tcPr>
          <w:p w:rsidRPr="00E331A1" w:rsidR="007C6DAF" w:rsidP="007C6DAF" w:rsidRDefault="007C6DAF" w14:paraId="0B07BC88" w14:textId="45D7E37F">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42D85A83" w14:textId="28660A8D">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01153AC5"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267C4F9D" w14:textId="2FAE4B38">
            <w:pPr>
              <w:keepLines/>
              <w:spacing w:after="0" w:line="240" w:lineRule="auto"/>
              <w:jc w:val="both"/>
              <w:rPr>
                <w:rFonts w:cs="Calibri"/>
                <w:color w:val="000000"/>
                <w:sz w:val="16"/>
                <w:szCs w:val="16"/>
              </w:rPr>
            </w:pPr>
            <w:r w:rsidRPr="00E331A1">
              <w:rPr>
                <w:rFonts w:cs="Calibri"/>
                <w:color w:val="000000"/>
                <w:sz w:val="16"/>
                <w:szCs w:val="16"/>
              </w:rPr>
              <w:t xml:space="preserve">ATTRIBUTE20                 </w:t>
            </w:r>
          </w:p>
        </w:tc>
        <w:tc>
          <w:tcPr>
            <w:tcW w:w="479" w:type="pct"/>
          </w:tcPr>
          <w:p w:rsidRPr="00E331A1" w:rsidR="007C6DAF" w:rsidP="007C6DAF" w:rsidRDefault="007C6DAF" w14:paraId="0A070EC9" w14:textId="4C886521">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4BCEDE58"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A34A355"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306ACF71" w14:textId="77777777">
            <w:pPr>
              <w:keepLines/>
              <w:spacing w:after="0" w:line="240" w:lineRule="auto"/>
              <w:jc w:val="both"/>
              <w:rPr>
                <w:rFonts w:cs="Calibri"/>
                <w:color w:val="000000"/>
                <w:sz w:val="16"/>
                <w:szCs w:val="16"/>
              </w:rPr>
            </w:pPr>
          </w:p>
        </w:tc>
      </w:tr>
      <w:tr w:rsidRPr="00E331A1" w:rsidR="007C6DAF" w:rsidTr="00C827DF" w14:paraId="64BB7CB1" w14:textId="77777777">
        <w:trPr>
          <w:trHeight w:val="247"/>
        </w:trPr>
        <w:tc>
          <w:tcPr>
            <w:tcW w:w="197" w:type="pct"/>
          </w:tcPr>
          <w:p w:rsidRPr="00E331A1" w:rsidR="007C6DAF" w:rsidP="007C6DAF" w:rsidRDefault="007C6DAF" w14:paraId="302C6DD4" w14:textId="77777777">
            <w:pPr>
              <w:keepLines/>
              <w:spacing w:after="0" w:line="240" w:lineRule="auto"/>
              <w:jc w:val="both"/>
              <w:rPr>
                <w:rFonts w:cs="Calibri"/>
                <w:color w:val="000000"/>
                <w:sz w:val="16"/>
                <w:szCs w:val="16"/>
              </w:rPr>
            </w:pPr>
            <w:r w:rsidRPr="00E331A1">
              <w:rPr>
                <w:rFonts w:cs="Calibri"/>
                <w:color w:val="000000"/>
                <w:sz w:val="16"/>
                <w:szCs w:val="16"/>
              </w:rPr>
              <w:t>37</w:t>
            </w:r>
          </w:p>
        </w:tc>
        <w:tc>
          <w:tcPr>
            <w:tcW w:w="692" w:type="pct"/>
          </w:tcPr>
          <w:p w:rsidRPr="00E331A1" w:rsidR="007C6DAF" w:rsidP="007C6DAF" w:rsidRDefault="007C6DAF" w14:paraId="337E34DC" w14:textId="37E030EF">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331A1" w:rsidR="007C6DAF" w:rsidP="007C6DAF" w:rsidRDefault="007C6DAF" w14:paraId="0BBEA368" w14:textId="063F66EB">
            <w:pPr>
              <w:keepLines/>
              <w:spacing w:after="0" w:line="240" w:lineRule="auto"/>
              <w:jc w:val="both"/>
              <w:rPr>
                <w:rFonts w:cs="Calibri"/>
                <w:color w:val="000000"/>
                <w:sz w:val="16"/>
                <w:szCs w:val="16"/>
              </w:rPr>
            </w:pPr>
            <w:r w:rsidRPr="00E331A1">
              <w:rPr>
                <w:rFonts w:cs="Calibri"/>
                <w:color w:val="000000"/>
                <w:sz w:val="16"/>
                <w:szCs w:val="16"/>
              </w:rPr>
              <w:t xml:space="preserve">ATTRIBUTE21                 </w:t>
            </w:r>
          </w:p>
        </w:tc>
        <w:tc>
          <w:tcPr>
            <w:tcW w:w="479" w:type="pct"/>
          </w:tcPr>
          <w:p w:rsidRPr="00E331A1" w:rsidR="007C6DAF" w:rsidP="007C6DAF" w:rsidRDefault="007C6DAF" w14:paraId="2B8F8B33" w14:textId="495BE87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3CDBE2C4" w14:textId="6DAF7CB1">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5A975EBB"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7C1A0A7D" w14:textId="279C8F43">
            <w:pPr>
              <w:keepLines/>
              <w:spacing w:after="0" w:line="240" w:lineRule="auto"/>
              <w:jc w:val="both"/>
              <w:rPr>
                <w:rFonts w:cs="Calibri"/>
                <w:color w:val="000000"/>
                <w:sz w:val="16"/>
                <w:szCs w:val="16"/>
              </w:rPr>
            </w:pPr>
            <w:r w:rsidRPr="00E331A1">
              <w:rPr>
                <w:rFonts w:cs="Calibri"/>
                <w:color w:val="000000"/>
                <w:sz w:val="16"/>
                <w:szCs w:val="16"/>
              </w:rPr>
              <w:t xml:space="preserve">ATTRIBUTE21                 </w:t>
            </w:r>
          </w:p>
        </w:tc>
        <w:tc>
          <w:tcPr>
            <w:tcW w:w="479" w:type="pct"/>
          </w:tcPr>
          <w:p w:rsidRPr="00E331A1" w:rsidR="007C6DAF" w:rsidP="007C6DAF" w:rsidRDefault="007C6DAF" w14:paraId="0E116675" w14:textId="3C30C2E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4C945285"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712EA51C"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2581197C" w14:textId="77777777">
            <w:pPr>
              <w:keepLines/>
              <w:spacing w:after="0" w:line="240" w:lineRule="auto"/>
              <w:jc w:val="both"/>
              <w:rPr>
                <w:rFonts w:cs="Calibri"/>
                <w:color w:val="000000"/>
                <w:sz w:val="16"/>
                <w:szCs w:val="16"/>
              </w:rPr>
            </w:pPr>
          </w:p>
        </w:tc>
      </w:tr>
      <w:tr w:rsidRPr="00E331A1" w:rsidR="007C6DAF" w:rsidTr="00C827DF" w14:paraId="5DE0BF40"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07AB798E" w14:textId="77777777">
            <w:pPr>
              <w:keepLines/>
              <w:spacing w:after="0" w:line="240" w:lineRule="auto"/>
              <w:jc w:val="both"/>
              <w:rPr>
                <w:rFonts w:cs="Calibri"/>
                <w:color w:val="000000"/>
                <w:sz w:val="16"/>
                <w:szCs w:val="16"/>
              </w:rPr>
            </w:pPr>
            <w:r w:rsidRPr="00E331A1">
              <w:rPr>
                <w:rFonts w:cs="Calibri"/>
                <w:color w:val="000000"/>
                <w:sz w:val="16"/>
                <w:szCs w:val="16"/>
              </w:rPr>
              <w:t>38</w:t>
            </w:r>
          </w:p>
        </w:tc>
        <w:tc>
          <w:tcPr>
            <w:tcW w:w="692" w:type="pct"/>
          </w:tcPr>
          <w:p w:rsidRPr="00E331A1" w:rsidR="007C6DAF" w:rsidP="007C6DAF" w:rsidRDefault="007C6DAF" w14:paraId="5862FB99" w14:textId="2EC21E43">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3852A5" w:rsidR="007C6DAF" w:rsidP="007C6DAF" w:rsidRDefault="007C6DAF" w14:paraId="685B1391" w14:textId="65F0EAD3">
            <w:pPr>
              <w:keepLines/>
              <w:spacing w:after="0" w:line="240" w:lineRule="auto"/>
              <w:jc w:val="both"/>
              <w:rPr>
                <w:rFonts w:cs="Calibri"/>
                <w:color w:val="000000"/>
                <w:sz w:val="16"/>
                <w:szCs w:val="16"/>
              </w:rPr>
            </w:pPr>
            <w:r w:rsidRPr="00E331A1">
              <w:rPr>
                <w:rFonts w:cs="Calibri"/>
                <w:color w:val="000000"/>
                <w:sz w:val="16"/>
                <w:szCs w:val="16"/>
              </w:rPr>
              <w:t xml:space="preserve">ATTRIBUTE22                 </w:t>
            </w:r>
          </w:p>
        </w:tc>
        <w:tc>
          <w:tcPr>
            <w:tcW w:w="479" w:type="pct"/>
          </w:tcPr>
          <w:p w:rsidRPr="00E331A1" w:rsidR="007C6DAF" w:rsidP="007C6DAF" w:rsidRDefault="007C6DAF" w14:paraId="090A8C9A" w14:textId="666D8E32">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74C0AB23" w14:textId="004F785B">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1E724A97"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21A4337C" w14:textId="35B0D46E">
            <w:pPr>
              <w:keepLines/>
              <w:spacing w:after="0" w:line="240" w:lineRule="auto"/>
              <w:jc w:val="both"/>
              <w:rPr>
                <w:rFonts w:cs="Calibri"/>
                <w:color w:val="000000"/>
                <w:sz w:val="16"/>
                <w:szCs w:val="16"/>
              </w:rPr>
            </w:pPr>
            <w:r w:rsidRPr="00E331A1">
              <w:rPr>
                <w:rFonts w:cs="Calibri"/>
                <w:color w:val="000000"/>
                <w:sz w:val="16"/>
                <w:szCs w:val="16"/>
              </w:rPr>
              <w:t xml:space="preserve">ATTRIBUTE22                 </w:t>
            </w:r>
          </w:p>
        </w:tc>
        <w:tc>
          <w:tcPr>
            <w:tcW w:w="479" w:type="pct"/>
          </w:tcPr>
          <w:p w:rsidRPr="00E331A1" w:rsidR="007C6DAF" w:rsidP="007C6DAF" w:rsidRDefault="007C6DAF" w14:paraId="3357F177" w14:textId="5BD25D9F">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4FD73EC4"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0F8FCB8F"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A80E513" w14:textId="77777777">
            <w:pPr>
              <w:keepLines/>
              <w:spacing w:after="0" w:line="240" w:lineRule="auto"/>
              <w:jc w:val="both"/>
              <w:rPr>
                <w:rFonts w:cs="Calibri"/>
                <w:color w:val="000000"/>
                <w:sz w:val="16"/>
                <w:szCs w:val="16"/>
              </w:rPr>
            </w:pPr>
          </w:p>
        </w:tc>
      </w:tr>
      <w:tr w:rsidRPr="00E331A1" w:rsidR="007C6DAF" w:rsidTr="00C827DF" w14:paraId="0D2D69FC" w14:textId="77777777">
        <w:trPr>
          <w:trHeight w:val="247"/>
        </w:trPr>
        <w:tc>
          <w:tcPr>
            <w:tcW w:w="197" w:type="pct"/>
          </w:tcPr>
          <w:p w:rsidRPr="00E331A1" w:rsidR="007C6DAF" w:rsidP="007C6DAF" w:rsidRDefault="007C6DAF" w14:paraId="1215E0AE" w14:textId="77777777">
            <w:pPr>
              <w:keepLines/>
              <w:spacing w:after="0" w:line="240" w:lineRule="auto"/>
              <w:jc w:val="both"/>
              <w:rPr>
                <w:rFonts w:cs="Calibri"/>
                <w:color w:val="000000"/>
                <w:sz w:val="16"/>
                <w:szCs w:val="16"/>
              </w:rPr>
            </w:pPr>
            <w:r w:rsidRPr="00E331A1">
              <w:rPr>
                <w:rFonts w:cs="Calibri"/>
                <w:color w:val="000000"/>
                <w:sz w:val="16"/>
                <w:szCs w:val="16"/>
              </w:rPr>
              <w:t>39</w:t>
            </w:r>
          </w:p>
        </w:tc>
        <w:tc>
          <w:tcPr>
            <w:tcW w:w="692" w:type="pct"/>
          </w:tcPr>
          <w:p w:rsidRPr="00E331A1" w:rsidR="007C6DAF" w:rsidP="007C6DAF" w:rsidRDefault="007C6DAF" w14:paraId="6C59324C" w14:textId="680FB738">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3852A5" w:rsidR="007C6DAF" w:rsidP="007C6DAF" w:rsidRDefault="007C6DAF" w14:paraId="34EB8B91" w14:textId="13F50370">
            <w:pPr>
              <w:keepLines/>
              <w:spacing w:after="0" w:line="240" w:lineRule="auto"/>
              <w:jc w:val="both"/>
              <w:rPr>
                <w:rFonts w:cs="Calibri"/>
                <w:color w:val="000000"/>
                <w:sz w:val="16"/>
                <w:szCs w:val="16"/>
              </w:rPr>
            </w:pPr>
            <w:r w:rsidRPr="00E331A1">
              <w:rPr>
                <w:rFonts w:cs="Calibri"/>
                <w:color w:val="000000"/>
                <w:sz w:val="16"/>
                <w:szCs w:val="16"/>
              </w:rPr>
              <w:t xml:space="preserve">ATTRIBUTE23                 </w:t>
            </w:r>
          </w:p>
        </w:tc>
        <w:tc>
          <w:tcPr>
            <w:tcW w:w="479" w:type="pct"/>
          </w:tcPr>
          <w:p w:rsidRPr="00E331A1" w:rsidR="007C6DAF" w:rsidP="007C6DAF" w:rsidRDefault="007C6DAF" w14:paraId="4B55FA30" w14:textId="3991890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3C6BEC56" w14:textId="03C8FDD3">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13568479"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7924D8A4" w14:textId="305E788D">
            <w:pPr>
              <w:keepLines/>
              <w:spacing w:after="0" w:line="240" w:lineRule="auto"/>
              <w:jc w:val="both"/>
              <w:rPr>
                <w:rFonts w:cs="Calibri"/>
                <w:color w:val="000000"/>
                <w:sz w:val="16"/>
                <w:szCs w:val="16"/>
              </w:rPr>
            </w:pPr>
            <w:r w:rsidRPr="00E331A1">
              <w:rPr>
                <w:rFonts w:cs="Calibri"/>
                <w:color w:val="000000"/>
                <w:sz w:val="16"/>
                <w:szCs w:val="16"/>
              </w:rPr>
              <w:t xml:space="preserve">ATTRIBUTE23                 </w:t>
            </w:r>
          </w:p>
        </w:tc>
        <w:tc>
          <w:tcPr>
            <w:tcW w:w="479" w:type="pct"/>
          </w:tcPr>
          <w:p w:rsidRPr="00E331A1" w:rsidR="007C6DAF" w:rsidP="007C6DAF" w:rsidRDefault="007C6DAF" w14:paraId="1597FEBF" w14:textId="33438041">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03149FE9"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49475BCD"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51999D1E" w14:textId="77777777">
            <w:pPr>
              <w:keepLines/>
              <w:spacing w:after="0" w:line="240" w:lineRule="auto"/>
              <w:jc w:val="both"/>
              <w:rPr>
                <w:rFonts w:cs="Calibri"/>
                <w:color w:val="000000"/>
                <w:sz w:val="16"/>
                <w:szCs w:val="16"/>
              </w:rPr>
            </w:pPr>
          </w:p>
        </w:tc>
      </w:tr>
      <w:tr w:rsidRPr="00E331A1" w:rsidR="007C6DAF" w:rsidTr="00C827DF" w14:paraId="483C285F"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2247931C" w14:textId="77777777">
            <w:pPr>
              <w:keepLines/>
              <w:spacing w:after="0" w:line="240" w:lineRule="auto"/>
              <w:jc w:val="both"/>
              <w:rPr>
                <w:rFonts w:cs="Calibri"/>
                <w:color w:val="000000"/>
                <w:sz w:val="16"/>
                <w:szCs w:val="16"/>
              </w:rPr>
            </w:pPr>
            <w:r w:rsidRPr="00E331A1">
              <w:rPr>
                <w:rFonts w:cs="Calibri"/>
                <w:color w:val="000000"/>
                <w:sz w:val="16"/>
                <w:szCs w:val="16"/>
              </w:rPr>
              <w:t>40</w:t>
            </w:r>
          </w:p>
        </w:tc>
        <w:tc>
          <w:tcPr>
            <w:tcW w:w="692" w:type="pct"/>
          </w:tcPr>
          <w:p w:rsidRPr="00E331A1" w:rsidR="007C6DAF" w:rsidP="007C6DAF" w:rsidRDefault="007C6DAF" w14:paraId="2EE3533E" w14:textId="3DF4D91A">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3852A5" w:rsidR="007C6DAF" w:rsidP="007C6DAF" w:rsidRDefault="007C6DAF" w14:paraId="61FD4298" w14:textId="1F437564">
            <w:pPr>
              <w:keepLines/>
              <w:spacing w:after="0" w:line="240" w:lineRule="auto"/>
              <w:jc w:val="both"/>
              <w:rPr>
                <w:rFonts w:cs="Calibri"/>
                <w:color w:val="000000"/>
                <w:sz w:val="16"/>
                <w:szCs w:val="16"/>
              </w:rPr>
            </w:pPr>
            <w:r w:rsidRPr="00E331A1">
              <w:rPr>
                <w:rFonts w:cs="Calibri"/>
                <w:color w:val="000000"/>
                <w:sz w:val="16"/>
                <w:szCs w:val="16"/>
              </w:rPr>
              <w:t xml:space="preserve">ATTRIBUTE24                 </w:t>
            </w:r>
          </w:p>
        </w:tc>
        <w:tc>
          <w:tcPr>
            <w:tcW w:w="479" w:type="pct"/>
          </w:tcPr>
          <w:p w:rsidRPr="00E331A1" w:rsidR="007C6DAF" w:rsidP="007C6DAF" w:rsidRDefault="007C6DAF" w14:paraId="4BF0AF96" w14:textId="79FB439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6B8CFCAF" w14:textId="50BE350F">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1AC6B4B2"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540ED286" w14:textId="3F9C1EF2">
            <w:pPr>
              <w:keepLines/>
              <w:spacing w:after="0" w:line="240" w:lineRule="auto"/>
              <w:jc w:val="both"/>
              <w:rPr>
                <w:rFonts w:cs="Calibri"/>
                <w:color w:val="000000"/>
                <w:sz w:val="16"/>
                <w:szCs w:val="16"/>
              </w:rPr>
            </w:pPr>
            <w:r w:rsidRPr="00E331A1">
              <w:rPr>
                <w:rFonts w:cs="Calibri"/>
                <w:color w:val="000000"/>
                <w:sz w:val="16"/>
                <w:szCs w:val="16"/>
              </w:rPr>
              <w:t xml:space="preserve">ATTRIBUTE24                 </w:t>
            </w:r>
          </w:p>
        </w:tc>
        <w:tc>
          <w:tcPr>
            <w:tcW w:w="479" w:type="pct"/>
          </w:tcPr>
          <w:p w:rsidRPr="00E331A1" w:rsidR="007C6DAF" w:rsidP="007C6DAF" w:rsidRDefault="007C6DAF" w14:paraId="57AF51EB" w14:textId="635C01E1">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7BE68C25"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69B573C"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206E72F0" w14:textId="77777777">
            <w:pPr>
              <w:keepLines/>
              <w:spacing w:after="0" w:line="240" w:lineRule="auto"/>
              <w:jc w:val="both"/>
              <w:rPr>
                <w:rFonts w:cs="Calibri"/>
                <w:color w:val="000000"/>
                <w:sz w:val="16"/>
                <w:szCs w:val="16"/>
              </w:rPr>
            </w:pPr>
          </w:p>
        </w:tc>
      </w:tr>
      <w:tr w:rsidRPr="00E331A1" w:rsidR="007C6DAF" w:rsidTr="00C827DF" w14:paraId="29844CD0" w14:textId="77777777">
        <w:trPr>
          <w:trHeight w:val="247"/>
        </w:trPr>
        <w:tc>
          <w:tcPr>
            <w:tcW w:w="197" w:type="pct"/>
          </w:tcPr>
          <w:p w:rsidRPr="00E331A1" w:rsidR="007C6DAF" w:rsidP="007C6DAF" w:rsidRDefault="007C6DAF" w14:paraId="46E58D6B" w14:textId="77777777">
            <w:pPr>
              <w:keepLines/>
              <w:spacing w:after="0" w:line="240" w:lineRule="auto"/>
              <w:jc w:val="both"/>
              <w:rPr>
                <w:rFonts w:cs="Calibri"/>
                <w:color w:val="000000"/>
                <w:sz w:val="16"/>
                <w:szCs w:val="16"/>
              </w:rPr>
            </w:pPr>
            <w:r w:rsidRPr="00E331A1">
              <w:rPr>
                <w:rFonts w:cs="Calibri"/>
                <w:color w:val="000000"/>
                <w:sz w:val="16"/>
                <w:szCs w:val="16"/>
              </w:rPr>
              <w:t>41</w:t>
            </w:r>
          </w:p>
        </w:tc>
        <w:tc>
          <w:tcPr>
            <w:tcW w:w="692" w:type="pct"/>
          </w:tcPr>
          <w:p w:rsidRPr="00E331A1" w:rsidR="007C6DAF" w:rsidP="007C6DAF" w:rsidRDefault="007C6DAF" w14:paraId="6F6F1198" w14:textId="75399AA6">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3852A5" w:rsidR="007C6DAF" w:rsidP="007C6DAF" w:rsidRDefault="007C6DAF" w14:paraId="1302D840" w14:textId="375DA00C">
            <w:pPr>
              <w:keepLines/>
              <w:spacing w:after="0" w:line="240" w:lineRule="auto"/>
              <w:jc w:val="both"/>
              <w:rPr>
                <w:rFonts w:cs="Calibri"/>
                <w:color w:val="000000"/>
                <w:sz w:val="16"/>
                <w:szCs w:val="16"/>
              </w:rPr>
            </w:pPr>
            <w:r w:rsidRPr="00E331A1">
              <w:rPr>
                <w:rFonts w:cs="Calibri"/>
                <w:color w:val="000000"/>
                <w:sz w:val="16"/>
                <w:szCs w:val="16"/>
              </w:rPr>
              <w:t xml:space="preserve">ATTRIBUTE25                 </w:t>
            </w:r>
          </w:p>
        </w:tc>
        <w:tc>
          <w:tcPr>
            <w:tcW w:w="479" w:type="pct"/>
          </w:tcPr>
          <w:p w:rsidRPr="00E331A1" w:rsidR="007C6DAF" w:rsidP="007C6DAF" w:rsidRDefault="007C6DAF" w14:paraId="6F2ED59B" w14:textId="1DD1C74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72C58AA6" w14:textId="2C066B82">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1F64FF83"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00AB0C27" w14:textId="5BC0F804">
            <w:pPr>
              <w:keepLines/>
              <w:spacing w:after="0" w:line="240" w:lineRule="auto"/>
              <w:jc w:val="both"/>
              <w:rPr>
                <w:rFonts w:cs="Calibri"/>
                <w:color w:val="000000"/>
                <w:sz w:val="16"/>
                <w:szCs w:val="16"/>
              </w:rPr>
            </w:pPr>
            <w:r w:rsidRPr="00E331A1">
              <w:rPr>
                <w:rFonts w:cs="Calibri"/>
                <w:color w:val="000000"/>
                <w:sz w:val="16"/>
                <w:szCs w:val="16"/>
              </w:rPr>
              <w:t xml:space="preserve">ATTRIBUTE25                 </w:t>
            </w:r>
          </w:p>
        </w:tc>
        <w:tc>
          <w:tcPr>
            <w:tcW w:w="479" w:type="pct"/>
          </w:tcPr>
          <w:p w:rsidRPr="00E331A1" w:rsidR="007C6DAF" w:rsidP="007C6DAF" w:rsidRDefault="007C6DAF" w14:paraId="3CFDD330" w14:textId="14F7A525">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709BB9EB"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21385DBD"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0A70EEC2" w14:textId="77777777">
            <w:pPr>
              <w:keepLines/>
              <w:spacing w:after="0" w:line="240" w:lineRule="auto"/>
              <w:jc w:val="both"/>
              <w:rPr>
                <w:rFonts w:cs="Calibri"/>
                <w:color w:val="000000"/>
                <w:sz w:val="16"/>
                <w:szCs w:val="16"/>
              </w:rPr>
            </w:pPr>
          </w:p>
        </w:tc>
      </w:tr>
      <w:tr w:rsidRPr="00E331A1" w:rsidR="007C6DAF" w:rsidTr="00C827DF" w14:paraId="200C5A33"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53839437" w14:textId="77777777">
            <w:pPr>
              <w:keepLines/>
              <w:spacing w:after="0" w:line="240" w:lineRule="auto"/>
              <w:jc w:val="both"/>
              <w:rPr>
                <w:rFonts w:cs="Calibri"/>
                <w:color w:val="000000"/>
                <w:sz w:val="16"/>
                <w:szCs w:val="16"/>
              </w:rPr>
            </w:pPr>
            <w:r w:rsidRPr="00E331A1">
              <w:rPr>
                <w:rFonts w:cs="Calibri"/>
                <w:color w:val="000000"/>
                <w:sz w:val="16"/>
                <w:szCs w:val="16"/>
              </w:rPr>
              <w:t>42</w:t>
            </w:r>
          </w:p>
        </w:tc>
        <w:tc>
          <w:tcPr>
            <w:tcW w:w="692" w:type="pct"/>
          </w:tcPr>
          <w:p w:rsidRPr="00E331A1" w:rsidR="007C6DAF" w:rsidP="007C6DAF" w:rsidRDefault="007C6DAF" w14:paraId="79D9D4D9" w14:textId="3DEEDB33">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3852A5" w:rsidR="007C6DAF" w:rsidP="007C6DAF" w:rsidRDefault="007C6DAF" w14:paraId="34C784FD" w14:textId="13D5A264">
            <w:pPr>
              <w:keepLines/>
              <w:spacing w:after="0" w:line="240" w:lineRule="auto"/>
              <w:jc w:val="both"/>
              <w:rPr>
                <w:rFonts w:cs="Calibri"/>
                <w:color w:val="000000"/>
                <w:sz w:val="16"/>
                <w:szCs w:val="16"/>
              </w:rPr>
            </w:pPr>
            <w:r w:rsidRPr="00E331A1">
              <w:rPr>
                <w:rFonts w:cs="Calibri"/>
                <w:color w:val="000000"/>
                <w:sz w:val="16"/>
                <w:szCs w:val="16"/>
              </w:rPr>
              <w:t xml:space="preserve">ATTRIBUTE26                 </w:t>
            </w:r>
          </w:p>
        </w:tc>
        <w:tc>
          <w:tcPr>
            <w:tcW w:w="479" w:type="pct"/>
          </w:tcPr>
          <w:p w:rsidRPr="00E331A1" w:rsidR="007C6DAF" w:rsidP="007C6DAF" w:rsidRDefault="007C6DAF" w14:paraId="6545B6FF" w14:textId="05C39C64">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3E8A53B7" w14:textId="0D5732DF">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5BBA6FB7"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A5CB053" w14:textId="7B87414C">
            <w:pPr>
              <w:keepLines/>
              <w:spacing w:after="0" w:line="240" w:lineRule="auto"/>
              <w:jc w:val="both"/>
              <w:rPr>
                <w:rFonts w:cs="Calibri"/>
                <w:color w:val="000000"/>
                <w:sz w:val="16"/>
                <w:szCs w:val="16"/>
              </w:rPr>
            </w:pPr>
            <w:r w:rsidRPr="00E331A1">
              <w:rPr>
                <w:rFonts w:cs="Calibri"/>
                <w:color w:val="000000"/>
                <w:sz w:val="16"/>
                <w:szCs w:val="16"/>
              </w:rPr>
              <w:t xml:space="preserve">ATTRIBUTE26                 </w:t>
            </w:r>
          </w:p>
        </w:tc>
        <w:tc>
          <w:tcPr>
            <w:tcW w:w="479" w:type="pct"/>
          </w:tcPr>
          <w:p w:rsidRPr="00E331A1" w:rsidR="007C6DAF" w:rsidP="007C6DAF" w:rsidRDefault="007C6DAF" w14:paraId="70E528C1" w14:textId="0EE0FE0B">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225974B1"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5CDE7873"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5DBFBEEC" w14:textId="77777777">
            <w:pPr>
              <w:keepLines/>
              <w:spacing w:after="0" w:line="240" w:lineRule="auto"/>
              <w:jc w:val="both"/>
              <w:rPr>
                <w:rFonts w:cs="Calibri"/>
                <w:color w:val="000000"/>
                <w:sz w:val="16"/>
                <w:szCs w:val="16"/>
              </w:rPr>
            </w:pPr>
          </w:p>
        </w:tc>
      </w:tr>
      <w:tr w:rsidRPr="00E331A1" w:rsidR="007C6DAF" w:rsidTr="00C827DF" w14:paraId="7094CDBB" w14:textId="77777777">
        <w:trPr>
          <w:trHeight w:val="247"/>
        </w:trPr>
        <w:tc>
          <w:tcPr>
            <w:tcW w:w="197" w:type="pct"/>
          </w:tcPr>
          <w:p w:rsidRPr="00E331A1" w:rsidR="007C6DAF" w:rsidP="007C6DAF" w:rsidRDefault="007C6DAF" w14:paraId="14ED10AD" w14:textId="77777777">
            <w:pPr>
              <w:keepLines/>
              <w:spacing w:after="0" w:line="240" w:lineRule="auto"/>
              <w:jc w:val="both"/>
              <w:rPr>
                <w:rFonts w:cs="Calibri"/>
                <w:color w:val="000000"/>
                <w:sz w:val="16"/>
                <w:szCs w:val="16"/>
              </w:rPr>
            </w:pPr>
            <w:r w:rsidRPr="00E331A1">
              <w:rPr>
                <w:rFonts w:cs="Calibri"/>
                <w:color w:val="000000"/>
                <w:sz w:val="16"/>
                <w:szCs w:val="16"/>
              </w:rPr>
              <w:t>43</w:t>
            </w:r>
          </w:p>
        </w:tc>
        <w:tc>
          <w:tcPr>
            <w:tcW w:w="692" w:type="pct"/>
          </w:tcPr>
          <w:p w:rsidRPr="00E331A1" w:rsidR="007C6DAF" w:rsidP="007C6DAF" w:rsidRDefault="007C6DAF" w14:paraId="65A56E86" w14:textId="0F5C07FA">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3852A5" w:rsidR="007C6DAF" w:rsidP="007C6DAF" w:rsidRDefault="007C6DAF" w14:paraId="168DF4EE" w14:textId="3C53556F">
            <w:pPr>
              <w:keepLines/>
              <w:spacing w:after="0" w:line="240" w:lineRule="auto"/>
              <w:jc w:val="both"/>
              <w:rPr>
                <w:rFonts w:cs="Calibri"/>
                <w:color w:val="000000"/>
                <w:sz w:val="16"/>
                <w:szCs w:val="16"/>
              </w:rPr>
            </w:pPr>
            <w:r w:rsidRPr="00E331A1">
              <w:rPr>
                <w:rFonts w:cs="Calibri"/>
                <w:color w:val="000000"/>
                <w:sz w:val="16"/>
                <w:szCs w:val="16"/>
              </w:rPr>
              <w:t xml:space="preserve">ATTRIBUTE27                 </w:t>
            </w:r>
          </w:p>
        </w:tc>
        <w:tc>
          <w:tcPr>
            <w:tcW w:w="479" w:type="pct"/>
          </w:tcPr>
          <w:p w:rsidRPr="00E331A1" w:rsidR="007C6DAF" w:rsidP="007C6DAF" w:rsidRDefault="007C6DAF" w14:paraId="5EFA17AA" w14:textId="64016A80">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E331A1" w:rsidR="007C6DAF" w:rsidP="007C6DAF" w:rsidRDefault="007C6DAF" w14:paraId="3B6AC05B" w14:textId="654743EA">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0962369B" w14:textId="77777777">
            <w:pPr>
              <w:keepLines/>
              <w:spacing w:after="0" w:line="240" w:lineRule="auto"/>
              <w:jc w:val="both"/>
              <w:rPr>
                <w:rFonts w:cs="Calibri"/>
                <w:color w:val="000000"/>
                <w:sz w:val="16"/>
                <w:szCs w:val="16"/>
              </w:rPr>
            </w:pPr>
          </w:p>
        </w:tc>
        <w:tc>
          <w:tcPr>
            <w:tcW w:w="969" w:type="pct"/>
            <w:vAlign w:val="bottom"/>
          </w:tcPr>
          <w:p w:rsidRPr="00E331A1" w:rsidR="007C6DAF" w:rsidP="007C6DAF" w:rsidRDefault="007C6DAF" w14:paraId="17D5A018" w14:textId="687EA22B">
            <w:pPr>
              <w:keepLines/>
              <w:spacing w:after="0" w:line="240" w:lineRule="auto"/>
              <w:jc w:val="both"/>
              <w:rPr>
                <w:rFonts w:cs="Calibri"/>
                <w:color w:val="000000"/>
                <w:sz w:val="16"/>
                <w:szCs w:val="16"/>
              </w:rPr>
            </w:pPr>
            <w:r w:rsidRPr="00E331A1">
              <w:rPr>
                <w:rFonts w:cs="Calibri"/>
                <w:color w:val="000000"/>
                <w:sz w:val="16"/>
                <w:szCs w:val="16"/>
              </w:rPr>
              <w:t xml:space="preserve">ATTRIBUTE27                 </w:t>
            </w:r>
          </w:p>
        </w:tc>
        <w:tc>
          <w:tcPr>
            <w:tcW w:w="479" w:type="pct"/>
          </w:tcPr>
          <w:p w:rsidRPr="00E331A1" w:rsidR="007C6DAF" w:rsidP="007C6DAF" w:rsidRDefault="007C6DAF" w14:paraId="796B6CA4" w14:textId="5D2031F9">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2933CB10"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4301E57A"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3ACD49CB" w14:textId="77777777">
            <w:pPr>
              <w:keepLines/>
              <w:spacing w:after="0" w:line="240" w:lineRule="auto"/>
              <w:jc w:val="both"/>
              <w:rPr>
                <w:rFonts w:cs="Calibri"/>
                <w:color w:val="000000"/>
                <w:sz w:val="16"/>
                <w:szCs w:val="16"/>
              </w:rPr>
            </w:pPr>
          </w:p>
        </w:tc>
      </w:tr>
      <w:tr w:rsidRPr="00E331A1" w:rsidR="007C6DAF" w:rsidTr="00C827DF" w14:paraId="3C73C26B"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7C6DAF" w:rsidP="007C6DAF" w:rsidRDefault="007C6DAF" w14:paraId="17A568BC" w14:textId="77777777">
            <w:pPr>
              <w:keepLines/>
              <w:spacing w:after="0" w:line="240" w:lineRule="auto"/>
              <w:jc w:val="both"/>
              <w:rPr>
                <w:rFonts w:cs="Calibri"/>
                <w:color w:val="000000"/>
                <w:sz w:val="16"/>
                <w:szCs w:val="16"/>
              </w:rPr>
            </w:pPr>
            <w:r w:rsidRPr="00E331A1">
              <w:rPr>
                <w:rFonts w:cs="Calibri"/>
                <w:color w:val="000000"/>
                <w:sz w:val="16"/>
                <w:szCs w:val="16"/>
              </w:rPr>
              <w:t>44</w:t>
            </w:r>
          </w:p>
        </w:tc>
        <w:tc>
          <w:tcPr>
            <w:tcW w:w="692" w:type="pct"/>
          </w:tcPr>
          <w:p w:rsidRPr="00E331A1" w:rsidR="007C6DAF" w:rsidP="007C6DAF" w:rsidRDefault="007C6DAF" w14:paraId="3FAFBA0E" w14:textId="58AAAA21">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82AB0" w:rsidR="007C6DAF" w:rsidP="007C6DAF" w:rsidRDefault="007C6DAF" w14:paraId="5381890C" w14:textId="255F8EE9">
            <w:pPr>
              <w:keepLines/>
              <w:spacing w:after="0" w:line="240" w:lineRule="auto"/>
              <w:jc w:val="both"/>
              <w:rPr>
                <w:rFonts w:cs="Calibri"/>
                <w:color w:val="000000"/>
                <w:sz w:val="16"/>
                <w:szCs w:val="16"/>
              </w:rPr>
            </w:pPr>
            <w:r w:rsidRPr="00E331A1">
              <w:rPr>
                <w:rFonts w:cs="Calibri"/>
                <w:color w:val="000000"/>
                <w:sz w:val="16"/>
                <w:szCs w:val="16"/>
              </w:rPr>
              <w:t xml:space="preserve">ATTRIBUTE28                 </w:t>
            </w:r>
          </w:p>
        </w:tc>
        <w:tc>
          <w:tcPr>
            <w:tcW w:w="479" w:type="pct"/>
          </w:tcPr>
          <w:p w:rsidRPr="00E331A1" w:rsidR="007C6DAF" w:rsidP="007C6DAF" w:rsidRDefault="007C6DAF" w14:paraId="2B7362A8" w14:textId="5DFA5563">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61312F" w:rsidR="007C6DAF" w:rsidP="007C6DAF" w:rsidRDefault="007C6DAF" w14:paraId="049CA3F2" w14:textId="7A055CF8">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084A3763" w14:textId="77777777">
            <w:pPr>
              <w:keepLines/>
              <w:spacing w:after="0" w:line="240" w:lineRule="auto"/>
              <w:jc w:val="both"/>
              <w:rPr>
                <w:rFonts w:cs="Calibri"/>
                <w:color w:val="000000"/>
                <w:sz w:val="16"/>
                <w:szCs w:val="16"/>
              </w:rPr>
            </w:pPr>
          </w:p>
        </w:tc>
        <w:tc>
          <w:tcPr>
            <w:tcW w:w="969" w:type="pct"/>
            <w:vAlign w:val="bottom"/>
          </w:tcPr>
          <w:p w:rsidRPr="00D82F0F" w:rsidR="007C6DAF" w:rsidP="007C6DAF" w:rsidRDefault="007C6DAF" w14:paraId="223B747C" w14:textId="3729FBF1">
            <w:pPr>
              <w:keepLines/>
              <w:spacing w:after="0" w:line="240" w:lineRule="auto"/>
              <w:jc w:val="both"/>
              <w:rPr>
                <w:rFonts w:cs="Calibri"/>
                <w:color w:val="000000"/>
                <w:sz w:val="16"/>
                <w:szCs w:val="16"/>
              </w:rPr>
            </w:pPr>
            <w:r w:rsidRPr="00E331A1">
              <w:rPr>
                <w:rFonts w:cs="Calibri"/>
                <w:color w:val="000000"/>
                <w:sz w:val="16"/>
                <w:szCs w:val="16"/>
              </w:rPr>
              <w:t xml:space="preserve">ATTRIBUTE28                 </w:t>
            </w:r>
          </w:p>
        </w:tc>
        <w:tc>
          <w:tcPr>
            <w:tcW w:w="479" w:type="pct"/>
          </w:tcPr>
          <w:p w:rsidRPr="00E331A1" w:rsidR="007C6DAF" w:rsidP="007C6DAF" w:rsidRDefault="007C6DAF" w14:paraId="5DF07044" w14:textId="60B32843">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6C0FDBE2"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37735E9E"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6001B46E" w14:textId="77777777">
            <w:pPr>
              <w:keepLines/>
              <w:spacing w:after="0" w:line="240" w:lineRule="auto"/>
              <w:jc w:val="both"/>
              <w:rPr>
                <w:rFonts w:cs="Calibri"/>
                <w:color w:val="000000"/>
                <w:sz w:val="16"/>
                <w:szCs w:val="16"/>
              </w:rPr>
            </w:pPr>
          </w:p>
        </w:tc>
      </w:tr>
      <w:tr w:rsidRPr="00E331A1" w:rsidR="007C6DAF" w:rsidTr="00C827DF" w14:paraId="58EE0B3B" w14:textId="77777777">
        <w:trPr>
          <w:trHeight w:val="247"/>
        </w:trPr>
        <w:tc>
          <w:tcPr>
            <w:tcW w:w="197" w:type="pct"/>
          </w:tcPr>
          <w:p w:rsidRPr="00E331A1" w:rsidR="007C6DAF" w:rsidP="007C6DAF" w:rsidRDefault="007C6DAF" w14:paraId="3FF65046" w14:textId="77777777">
            <w:pPr>
              <w:keepLines/>
              <w:spacing w:after="0" w:line="240" w:lineRule="auto"/>
              <w:jc w:val="both"/>
              <w:rPr>
                <w:rFonts w:cs="Calibri"/>
                <w:color w:val="000000"/>
                <w:sz w:val="16"/>
                <w:szCs w:val="16"/>
              </w:rPr>
            </w:pPr>
            <w:r w:rsidRPr="00E331A1">
              <w:rPr>
                <w:rFonts w:cs="Calibri"/>
                <w:color w:val="000000"/>
                <w:sz w:val="16"/>
                <w:szCs w:val="16"/>
              </w:rPr>
              <w:t>45</w:t>
            </w:r>
          </w:p>
        </w:tc>
        <w:tc>
          <w:tcPr>
            <w:tcW w:w="692" w:type="pct"/>
          </w:tcPr>
          <w:p w:rsidRPr="00E331A1" w:rsidR="007C6DAF" w:rsidP="007C6DAF" w:rsidRDefault="007C6DAF" w14:paraId="67725941" w14:textId="264DA98D">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82AB0" w:rsidR="007C6DAF" w:rsidP="007C6DAF" w:rsidRDefault="007C6DAF" w14:paraId="28D70BED" w14:textId="67AAA183">
            <w:pPr>
              <w:keepLines/>
              <w:spacing w:after="0" w:line="240" w:lineRule="auto"/>
              <w:jc w:val="both"/>
              <w:rPr>
                <w:rFonts w:cs="Calibri"/>
                <w:color w:val="000000"/>
                <w:sz w:val="16"/>
                <w:szCs w:val="16"/>
              </w:rPr>
            </w:pPr>
            <w:r w:rsidRPr="00E331A1">
              <w:rPr>
                <w:rFonts w:cs="Calibri"/>
                <w:color w:val="000000"/>
                <w:sz w:val="16"/>
                <w:szCs w:val="16"/>
              </w:rPr>
              <w:t xml:space="preserve">ATTRIBUTE29                 </w:t>
            </w:r>
          </w:p>
        </w:tc>
        <w:tc>
          <w:tcPr>
            <w:tcW w:w="479" w:type="pct"/>
          </w:tcPr>
          <w:p w:rsidRPr="00E331A1" w:rsidR="007C6DAF" w:rsidP="007C6DAF" w:rsidRDefault="007C6DAF" w14:paraId="5CF1397F" w14:textId="180303AC">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196" w:type="pct"/>
            <w:vAlign w:val="bottom"/>
          </w:tcPr>
          <w:p w:rsidRPr="0061312F" w:rsidR="007C6DAF" w:rsidP="007C6DAF" w:rsidRDefault="007C6DAF" w14:paraId="2D379208" w14:textId="3ACC84B0">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47EA0F07" w14:textId="77777777">
            <w:pPr>
              <w:keepLines/>
              <w:spacing w:after="0" w:line="240" w:lineRule="auto"/>
              <w:jc w:val="both"/>
              <w:rPr>
                <w:rFonts w:cs="Calibri"/>
                <w:color w:val="000000"/>
                <w:sz w:val="16"/>
                <w:szCs w:val="16"/>
              </w:rPr>
            </w:pPr>
          </w:p>
        </w:tc>
        <w:tc>
          <w:tcPr>
            <w:tcW w:w="969" w:type="pct"/>
            <w:vAlign w:val="bottom"/>
          </w:tcPr>
          <w:p w:rsidRPr="00D82F0F" w:rsidR="007C6DAF" w:rsidP="007C6DAF" w:rsidRDefault="007C6DAF" w14:paraId="794F5C60" w14:textId="541C78C4">
            <w:pPr>
              <w:keepLines/>
              <w:spacing w:after="0" w:line="240" w:lineRule="auto"/>
              <w:jc w:val="both"/>
              <w:rPr>
                <w:rFonts w:cs="Calibri"/>
                <w:color w:val="000000"/>
                <w:sz w:val="16"/>
                <w:szCs w:val="16"/>
              </w:rPr>
            </w:pPr>
            <w:r w:rsidRPr="00E331A1">
              <w:rPr>
                <w:rFonts w:cs="Calibri"/>
                <w:color w:val="000000"/>
                <w:sz w:val="16"/>
                <w:szCs w:val="16"/>
              </w:rPr>
              <w:t xml:space="preserve">ATTRIBUTE29                 </w:t>
            </w:r>
          </w:p>
        </w:tc>
        <w:tc>
          <w:tcPr>
            <w:tcW w:w="479" w:type="pct"/>
          </w:tcPr>
          <w:p w:rsidRPr="00E331A1" w:rsidR="007C6DAF" w:rsidP="007C6DAF" w:rsidRDefault="007C6DAF" w14:paraId="7497D119" w14:textId="6351DCA7">
            <w:pPr>
              <w:keepLines/>
              <w:spacing w:after="0" w:line="240" w:lineRule="auto"/>
              <w:jc w:val="both"/>
              <w:rPr>
                <w:rFonts w:cs="Calibri"/>
                <w:color w:val="000000"/>
                <w:sz w:val="16"/>
                <w:szCs w:val="16"/>
              </w:rPr>
            </w:pPr>
            <w:r w:rsidRPr="00E331A1">
              <w:rPr>
                <w:rFonts w:cs="Calibri"/>
                <w:color w:val="000000"/>
                <w:sz w:val="16"/>
                <w:szCs w:val="16"/>
              </w:rPr>
              <w:t>VARCHAR2(150)</w:t>
            </w:r>
          </w:p>
        </w:tc>
        <w:tc>
          <w:tcPr>
            <w:tcW w:w="246" w:type="pct"/>
          </w:tcPr>
          <w:p w:rsidRPr="00E331A1" w:rsidR="007C6DAF" w:rsidP="007C6DAF" w:rsidRDefault="007C6DAF" w14:paraId="7F3DA098"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7A46D270"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0A041032" w14:textId="77777777">
            <w:pPr>
              <w:keepLines/>
              <w:spacing w:after="0" w:line="240" w:lineRule="auto"/>
              <w:jc w:val="both"/>
              <w:rPr>
                <w:rFonts w:cs="Calibri"/>
                <w:color w:val="000000"/>
                <w:sz w:val="16"/>
                <w:szCs w:val="16"/>
              </w:rPr>
            </w:pPr>
          </w:p>
        </w:tc>
      </w:tr>
      <w:tr w:rsidRPr="00E331A1" w:rsidR="007C6DAF" w:rsidTr="00C827DF" w14:paraId="583E2B67"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vAlign w:val="bottom"/>
          </w:tcPr>
          <w:p w:rsidRPr="00E331A1" w:rsidR="007C6DAF" w:rsidP="007C6DAF" w:rsidRDefault="007C6DAF" w14:paraId="3F31B1B2" w14:textId="77777777">
            <w:pPr>
              <w:keepLines/>
              <w:spacing w:after="0" w:line="240" w:lineRule="auto"/>
              <w:jc w:val="both"/>
              <w:rPr>
                <w:rFonts w:cs="Calibri"/>
                <w:color w:val="000000"/>
                <w:sz w:val="16"/>
                <w:szCs w:val="16"/>
              </w:rPr>
            </w:pPr>
            <w:r w:rsidRPr="00FB6AA0">
              <w:rPr>
                <w:rFonts w:cs="Calibri"/>
                <w:color w:val="000000"/>
                <w:sz w:val="16"/>
                <w:szCs w:val="16"/>
              </w:rPr>
              <w:t>46</w:t>
            </w:r>
          </w:p>
        </w:tc>
        <w:tc>
          <w:tcPr>
            <w:tcW w:w="692" w:type="pct"/>
          </w:tcPr>
          <w:p w:rsidRPr="00E331A1" w:rsidR="007C6DAF" w:rsidP="007C6DAF" w:rsidRDefault="007C6DAF" w14:paraId="707ADCA4" w14:textId="0C6E5FD7">
            <w:pPr>
              <w:keepLines/>
              <w:spacing w:after="0" w:line="240" w:lineRule="auto"/>
              <w:jc w:val="both"/>
              <w:rPr>
                <w:rFonts w:cs="Calibri"/>
                <w:color w:val="000000"/>
                <w:sz w:val="16"/>
                <w:szCs w:val="16"/>
              </w:rPr>
            </w:pPr>
            <w:r w:rsidRPr="00E331A1">
              <w:rPr>
                <w:rFonts w:cs="Calibri"/>
                <w:color w:val="000000"/>
                <w:sz w:val="16"/>
                <w:szCs w:val="16"/>
              </w:rPr>
              <w:t>HZ_IMP_ACCOUNTRELS</w:t>
            </w:r>
          </w:p>
        </w:tc>
        <w:tc>
          <w:tcPr>
            <w:tcW w:w="974" w:type="pct"/>
            <w:vAlign w:val="bottom"/>
          </w:tcPr>
          <w:p w:rsidRPr="00E82AB0" w:rsidR="007C6DAF" w:rsidP="007C6DAF" w:rsidRDefault="007C6DAF" w14:paraId="346F7DC2" w14:textId="46B0923C">
            <w:pPr>
              <w:keepLines/>
              <w:spacing w:after="0" w:line="240" w:lineRule="auto"/>
              <w:jc w:val="both"/>
              <w:rPr>
                <w:rFonts w:cs="Calibri"/>
                <w:color w:val="000000"/>
                <w:sz w:val="16"/>
                <w:szCs w:val="16"/>
              </w:rPr>
            </w:pPr>
            <w:r w:rsidRPr="00E331A1">
              <w:rPr>
                <w:rFonts w:cs="Calibri"/>
                <w:color w:val="000000"/>
                <w:sz w:val="16"/>
                <w:szCs w:val="16"/>
              </w:rPr>
              <w:t xml:space="preserve">ATTRIBUTE30                 </w:t>
            </w:r>
          </w:p>
        </w:tc>
        <w:tc>
          <w:tcPr>
            <w:tcW w:w="479" w:type="pct"/>
          </w:tcPr>
          <w:p w:rsidRPr="00E331A1" w:rsidR="007C6DAF" w:rsidP="007C6DAF" w:rsidRDefault="007C6DAF" w14:paraId="343850D2" w14:textId="7EE6DCD6">
            <w:pPr>
              <w:keepLines/>
              <w:spacing w:after="0" w:line="240" w:lineRule="auto"/>
              <w:jc w:val="both"/>
              <w:rPr>
                <w:rFonts w:cs="Calibri"/>
                <w:color w:val="000000"/>
                <w:sz w:val="16"/>
                <w:szCs w:val="16"/>
              </w:rPr>
            </w:pPr>
            <w:r w:rsidRPr="00E331A1">
              <w:rPr>
                <w:rFonts w:cs="Calibri"/>
                <w:color w:val="000000"/>
                <w:sz w:val="16"/>
                <w:szCs w:val="16"/>
              </w:rPr>
              <w:t>VARCHAR2(255)</w:t>
            </w:r>
          </w:p>
        </w:tc>
        <w:tc>
          <w:tcPr>
            <w:tcW w:w="196" w:type="pct"/>
            <w:vAlign w:val="bottom"/>
          </w:tcPr>
          <w:p w:rsidRPr="0061312F" w:rsidR="007C6DAF" w:rsidP="007C6DAF" w:rsidRDefault="007C6DAF" w14:paraId="6F815DDB" w14:textId="530B31AC">
            <w:pPr>
              <w:keepLines/>
              <w:spacing w:after="0" w:line="240" w:lineRule="auto"/>
              <w:jc w:val="both"/>
              <w:rPr>
                <w:rFonts w:cs="Calibri"/>
                <w:color w:val="000000"/>
                <w:sz w:val="16"/>
                <w:szCs w:val="16"/>
              </w:rPr>
            </w:pPr>
            <w:r w:rsidRPr="00C737AD">
              <w:rPr>
                <w:rFonts w:cs="Calibri"/>
                <w:color w:val="000000"/>
                <w:sz w:val="16"/>
                <w:szCs w:val="16"/>
              </w:rPr>
              <w:t>N</w:t>
            </w:r>
          </w:p>
        </w:tc>
        <w:tc>
          <w:tcPr>
            <w:tcW w:w="244" w:type="pct"/>
          </w:tcPr>
          <w:p w:rsidRPr="00E331A1" w:rsidR="007C6DAF" w:rsidP="007C6DAF" w:rsidRDefault="007C6DAF" w14:paraId="50FA8508" w14:textId="77777777">
            <w:pPr>
              <w:keepLines/>
              <w:spacing w:after="0" w:line="240" w:lineRule="auto"/>
              <w:jc w:val="both"/>
              <w:rPr>
                <w:rFonts w:cs="Calibri"/>
                <w:color w:val="000000"/>
                <w:sz w:val="16"/>
                <w:szCs w:val="16"/>
              </w:rPr>
            </w:pPr>
          </w:p>
        </w:tc>
        <w:tc>
          <w:tcPr>
            <w:tcW w:w="969" w:type="pct"/>
            <w:vAlign w:val="bottom"/>
          </w:tcPr>
          <w:p w:rsidRPr="00D82F0F" w:rsidR="007C6DAF" w:rsidP="007C6DAF" w:rsidRDefault="007C6DAF" w14:paraId="35CE6218" w14:textId="568AF09F">
            <w:pPr>
              <w:keepLines/>
              <w:spacing w:after="0" w:line="240" w:lineRule="auto"/>
              <w:jc w:val="both"/>
              <w:rPr>
                <w:rFonts w:cs="Calibri"/>
                <w:color w:val="000000"/>
                <w:sz w:val="16"/>
                <w:szCs w:val="16"/>
              </w:rPr>
            </w:pPr>
            <w:r w:rsidRPr="00E331A1">
              <w:rPr>
                <w:rFonts w:cs="Calibri"/>
                <w:color w:val="000000"/>
                <w:sz w:val="16"/>
                <w:szCs w:val="16"/>
              </w:rPr>
              <w:t xml:space="preserve">ATTRIBUTE30                 </w:t>
            </w:r>
          </w:p>
        </w:tc>
        <w:tc>
          <w:tcPr>
            <w:tcW w:w="479" w:type="pct"/>
          </w:tcPr>
          <w:p w:rsidRPr="00E331A1" w:rsidR="007C6DAF" w:rsidP="007C6DAF" w:rsidRDefault="007C6DAF" w14:paraId="4995F28F" w14:textId="2B3DEA91">
            <w:pPr>
              <w:keepLines/>
              <w:spacing w:after="0" w:line="240" w:lineRule="auto"/>
              <w:jc w:val="both"/>
              <w:rPr>
                <w:rFonts w:cs="Calibri"/>
                <w:color w:val="000000"/>
                <w:sz w:val="16"/>
                <w:szCs w:val="16"/>
              </w:rPr>
            </w:pPr>
            <w:r w:rsidRPr="00E331A1">
              <w:rPr>
                <w:rFonts w:cs="Calibri"/>
                <w:color w:val="000000"/>
                <w:sz w:val="16"/>
                <w:szCs w:val="16"/>
              </w:rPr>
              <w:t>VARCHAR2(255)</w:t>
            </w:r>
          </w:p>
        </w:tc>
        <w:tc>
          <w:tcPr>
            <w:tcW w:w="246" w:type="pct"/>
          </w:tcPr>
          <w:p w:rsidRPr="00E331A1" w:rsidR="007C6DAF" w:rsidP="007C6DAF" w:rsidRDefault="007C6DAF" w14:paraId="18872880" w14:textId="77777777">
            <w:pPr>
              <w:keepLines/>
              <w:spacing w:after="0" w:line="240" w:lineRule="auto"/>
              <w:jc w:val="both"/>
              <w:rPr>
                <w:rFonts w:cs="Calibri"/>
                <w:color w:val="000000"/>
                <w:sz w:val="16"/>
                <w:szCs w:val="16"/>
              </w:rPr>
            </w:pPr>
          </w:p>
        </w:tc>
        <w:tc>
          <w:tcPr>
            <w:tcW w:w="345" w:type="pct"/>
          </w:tcPr>
          <w:p w:rsidRPr="00E331A1" w:rsidR="007C6DAF" w:rsidP="007C6DAF" w:rsidRDefault="007C6DAF" w14:paraId="14297418" w14:textId="77777777">
            <w:pPr>
              <w:keepLines/>
              <w:spacing w:after="0" w:line="240" w:lineRule="auto"/>
              <w:jc w:val="both"/>
              <w:rPr>
                <w:rFonts w:cs="Calibri"/>
                <w:color w:val="000000"/>
                <w:sz w:val="16"/>
                <w:szCs w:val="16"/>
              </w:rPr>
            </w:pPr>
          </w:p>
        </w:tc>
        <w:tc>
          <w:tcPr>
            <w:tcW w:w="179" w:type="pct"/>
          </w:tcPr>
          <w:p w:rsidRPr="00E331A1" w:rsidR="007C6DAF" w:rsidP="007C6DAF" w:rsidRDefault="007C6DAF" w14:paraId="15577C09" w14:textId="77777777">
            <w:pPr>
              <w:keepLines/>
              <w:spacing w:after="0" w:line="240" w:lineRule="auto"/>
              <w:jc w:val="both"/>
              <w:rPr>
                <w:rFonts w:cs="Calibri"/>
                <w:color w:val="000000"/>
                <w:sz w:val="16"/>
                <w:szCs w:val="16"/>
              </w:rPr>
            </w:pPr>
          </w:p>
        </w:tc>
      </w:tr>
    </w:tbl>
    <w:p w:rsidRPr="00E331A1" w:rsidR="00D85B80" w:rsidP="00E331A1" w:rsidRDefault="00D85B80" w14:paraId="2E7C12B8" w14:textId="77777777">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cs="Calibri"/>
          <w:color w:val="000000"/>
          <w:sz w:val="16"/>
          <w:szCs w:val="16"/>
        </w:rPr>
      </w:pPr>
    </w:p>
    <w:p w:rsidR="00DE590F" w:rsidP="00DE590F" w:rsidRDefault="00D24E86" w14:paraId="38796F07" w14:textId="6660FA5E">
      <w:pPr>
        <w:pStyle w:val="Heading2"/>
      </w:pPr>
      <w:r>
        <w:rPr>
          <w:rFonts w:ascii="Calibri Light" w:hAnsi="Calibri Light" w:cs="Calibri Light"/>
        </w:rPr>
        <w:tab/>
      </w:r>
      <w:r w:rsidR="00DE590F">
        <w:t xml:space="preserve">Business Object: </w:t>
      </w:r>
      <w:r w:rsidRPr="00DE590F" w:rsidR="00DE590F">
        <w:t>HZ_IMP_PERSONLANG</w:t>
      </w:r>
    </w:p>
    <w:tbl>
      <w:tblPr>
        <w:tblStyle w:val="GridTable4-Accent11"/>
        <w:tblW w:w="5000" w:type="pct"/>
        <w:tblLook w:val="0420" w:firstRow="1" w:lastRow="0" w:firstColumn="0" w:lastColumn="0" w:noHBand="0" w:noVBand="1"/>
      </w:tblPr>
      <w:tblGrid>
        <w:gridCol w:w="549"/>
        <w:gridCol w:w="2405"/>
        <w:gridCol w:w="2580"/>
        <w:gridCol w:w="1273"/>
        <w:gridCol w:w="547"/>
        <w:gridCol w:w="681"/>
        <w:gridCol w:w="2564"/>
        <w:gridCol w:w="1273"/>
        <w:gridCol w:w="687"/>
        <w:gridCol w:w="890"/>
        <w:gridCol w:w="499"/>
      </w:tblGrid>
      <w:tr w:rsidRPr="0034692A" w:rsidR="00DE590F" w:rsidTr="005F2E00" w14:paraId="769865A7" w14:textId="77777777">
        <w:trPr>
          <w:cnfStyle w:val="100000000000" w:firstRow="1" w:lastRow="0" w:firstColumn="0" w:lastColumn="0" w:oddVBand="0" w:evenVBand="0" w:oddHBand="0" w:evenHBand="0" w:firstRowFirstColumn="0" w:firstRowLastColumn="0" w:lastRowFirstColumn="0" w:lastRowLastColumn="0"/>
          <w:trHeight w:val="247"/>
        </w:trPr>
        <w:tc>
          <w:tcPr>
            <w:tcW w:w="197" w:type="pct"/>
          </w:tcPr>
          <w:p w:rsidRPr="0034692A" w:rsidR="00DE590F" w:rsidP="00C827DF" w:rsidRDefault="00DE590F" w14:paraId="25A5228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862" w:type="pct"/>
          </w:tcPr>
          <w:p w:rsidRPr="0034692A" w:rsidR="00DE590F" w:rsidP="00C827DF" w:rsidRDefault="00DE590F" w14:paraId="4B2A7DB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925" w:type="pct"/>
          </w:tcPr>
          <w:p w:rsidRPr="0034692A" w:rsidR="00DE590F" w:rsidP="00C827DF" w:rsidRDefault="00DE590F" w14:paraId="3825CC2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456" w:type="pct"/>
          </w:tcPr>
          <w:p w:rsidRPr="0034692A" w:rsidR="00DE590F" w:rsidP="00C827DF" w:rsidRDefault="00DE590F" w14:paraId="1D165CA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196" w:type="pct"/>
          </w:tcPr>
          <w:p w:rsidRPr="0034692A" w:rsidR="00DE590F" w:rsidP="00C827DF" w:rsidRDefault="00DE590F" w14:paraId="7DEDFE2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244" w:type="pct"/>
          </w:tcPr>
          <w:p w:rsidRPr="0034692A" w:rsidR="00DE590F" w:rsidP="00C827DF" w:rsidRDefault="00DE590F" w14:paraId="2E3C564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919" w:type="pct"/>
          </w:tcPr>
          <w:p w:rsidRPr="0034692A" w:rsidR="00DE590F" w:rsidP="00C827DF" w:rsidRDefault="00DE590F" w14:paraId="5BC653C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456" w:type="pct"/>
          </w:tcPr>
          <w:p w:rsidRPr="0034692A" w:rsidR="00DE590F" w:rsidP="00C827DF" w:rsidRDefault="00DE590F" w14:paraId="6288FAC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246" w:type="pct"/>
          </w:tcPr>
          <w:p w:rsidRPr="0034692A" w:rsidR="00DE590F" w:rsidP="00C827DF" w:rsidRDefault="00DE590F" w14:paraId="3C092C9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319" w:type="pct"/>
          </w:tcPr>
          <w:p w:rsidRPr="0034692A" w:rsidR="00DE590F" w:rsidP="00C827DF" w:rsidRDefault="00DE590F" w14:paraId="47013CB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179" w:type="pct"/>
          </w:tcPr>
          <w:p w:rsidRPr="0034692A" w:rsidR="00DE590F" w:rsidP="00C827DF" w:rsidRDefault="00DE590F" w14:paraId="1583A68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DE590F" w:rsidTr="005F2E00" w14:paraId="6F6350A2"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97" w:type="pct"/>
          </w:tcPr>
          <w:p w:rsidRPr="0034692A" w:rsidR="00DE590F" w:rsidP="00C827DF" w:rsidRDefault="00DE590F" w14:paraId="4F80A4FD" w14:textId="77777777">
            <w:pPr>
              <w:keepLines/>
              <w:spacing w:after="0" w:line="240" w:lineRule="auto"/>
              <w:rPr>
                <w:rFonts w:ascii="Calibri Light" w:hAnsi="Calibri Light" w:cs="Calibri Light"/>
                <w:sz w:val="16"/>
                <w:szCs w:val="16"/>
                <w:lang w:val="en-US" w:eastAsia="en-US"/>
              </w:rPr>
            </w:pPr>
          </w:p>
        </w:tc>
        <w:tc>
          <w:tcPr>
            <w:tcW w:w="862" w:type="pct"/>
          </w:tcPr>
          <w:p w:rsidRPr="0034692A" w:rsidR="00DE590F" w:rsidP="00C827DF" w:rsidRDefault="00DE590F" w14:paraId="1546585A" w14:textId="77777777">
            <w:pPr>
              <w:keepLines/>
              <w:spacing w:after="0" w:line="240" w:lineRule="auto"/>
              <w:rPr>
                <w:rFonts w:ascii="Calibri Light" w:hAnsi="Calibri Light" w:cs="Calibri Light"/>
                <w:sz w:val="16"/>
                <w:szCs w:val="16"/>
                <w:lang w:val="en-US" w:eastAsia="en-US"/>
              </w:rPr>
            </w:pPr>
          </w:p>
        </w:tc>
        <w:tc>
          <w:tcPr>
            <w:tcW w:w="925" w:type="pct"/>
          </w:tcPr>
          <w:p w:rsidRPr="0034692A" w:rsidR="00DE590F" w:rsidP="00C827DF" w:rsidRDefault="00DE590F" w14:paraId="46B83163" w14:textId="77777777">
            <w:pPr>
              <w:keepLines/>
              <w:spacing w:after="0" w:line="240" w:lineRule="auto"/>
              <w:rPr>
                <w:rFonts w:ascii="Calibri Light" w:hAnsi="Calibri Light" w:cs="Calibri Light"/>
                <w:sz w:val="16"/>
                <w:szCs w:val="16"/>
                <w:lang w:val="en-US" w:eastAsia="en-US"/>
              </w:rPr>
            </w:pPr>
          </w:p>
        </w:tc>
        <w:tc>
          <w:tcPr>
            <w:tcW w:w="456" w:type="pct"/>
          </w:tcPr>
          <w:p w:rsidRPr="0034692A" w:rsidR="00DE590F" w:rsidP="00C827DF" w:rsidRDefault="00DE590F" w14:paraId="234B81C0" w14:textId="77777777">
            <w:pPr>
              <w:keepLines/>
              <w:spacing w:after="0" w:line="240" w:lineRule="auto"/>
              <w:rPr>
                <w:rFonts w:ascii="Calibri Light" w:hAnsi="Calibri Light" w:cs="Calibri Light"/>
                <w:sz w:val="16"/>
                <w:szCs w:val="16"/>
                <w:lang w:val="en-US" w:eastAsia="en-US"/>
              </w:rPr>
            </w:pPr>
          </w:p>
        </w:tc>
        <w:tc>
          <w:tcPr>
            <w:tcW w:w="196" w:type="pct"/>
          </w:tcPr>
          <w:p w:rsidRPr="0034692A" w:rsidR="00DE590F" w:rsidP="00C827DF" w:rsidRDefault="00DE590F" w14:paraId="22BD73F9" w14:textId="77777777">
            <w:pPr>
              <w:keepLines/>
              <w:spacing w:after="0" w:line="240" w:lineRule="auto"/>
              <w:rPr>
                <w:rFonts w:ascii="Calibri Light" w:hAnsi="Calibri Light" w:cs="Calibri Light"/>
                <w:sz w:val="16"/>
                <w:szCs w:val="16"/>
                <w:lang w:val="en-US" w:eastAsia="en-US"/>
              </w:rPr>
            </w:pPr>
          </w:p>
        </w:tc>
        <w:tc>
          <w:tcPr>
            <w:tcW w:w="244" w:type="pct"/>
          </w:tcPr>
          <w:p w:rsidRPr="0034692A" w:rsidR="00DE590F" w:rsidP="00C827DF" w:rsidRDefault="00DE590F" w14:paraId="5916ED66" w14:textId="77777777">
            <w:pPr>
              <w:keepLines/>
              <w:spacing w:after="0" w:line="240" w:lineRule="auto"/>
              <w:rPr>
                <w:rFonts w:ascii="Calibri Light" w:hAnsi="Calibri Light" w:cs="Calibri Light"/>
                <w:sz w:val="16"/>
                <w:szCs w:val="16"/>
                <w:lang w:val="en-US" w:eastAsia="en-US"/>
              </w:rPr>
            </w:pPr>
          </w:p>
        </w:tc>
        <w:tc>
          <w:tcPr>
            <w:tcW w:w="919" w:type="pct"/>
          </w:tcPr>
          <w:p w:rsidRPr="0034692A" w:rsidR="00DE590F" w:rsidP="00C827DF" w:rsidRDefault="00DE590F" w14:paraId="5F9E4901" w14:textId="77777777">
            <w:pPr>
              <w:keepLines/>
              <w:spacing w:after="0" w:line="240" w:lineRule="auto"/>
              <w:rPr>
                <w:rFonts w:ascii="Calibri Light" w:hAnsi="Calibri Light" w:cs="Calibri Light"/>
                <w:sz w:val="16"/>
                <w:szCs w:val="16"/>
                <w:lang w:val="en-US" w:eastAsia="en-US"/>
              </w:rPr>
            </w:pPr>
          </w:p>
        </w:tc>
        <w:tc>
          <w:tcPr>
            <w:tcW w:w="456" w:type="pct"/>
          </w:tcPr>
          <w:p w:rsidRPr="0034692A" w:rsidR="00DE590F" w:rsidP="00C827DF" w:rsidRDefault="00DE590F" w14:paraId="56639B3B" w14:textId="77777777">
            <w:pPr>
              <w:keepLines/>
              <w:spacing w:after="0" w:line="240" w:lineRule="auto"/>
              <w:rPr>
                <w:rFonts w:ascii="Calibri Light" w:hAnsi="Calibri Light" w:cs="Calibri Light"/>
                <w:sz w:val="16"/>
                <w:szCs w:val="16"/>
                <w:lang w:val="en-US" w:eastAsia="en-US"/>
              </w:rPr>
            </w:pPr>
          </w:p>
        </w:tc>
        <w:tc>
          <w:tcPr>
            <w:tcW w:w="246" w:type="pct"/>
          </w:tcPr>
          <w:p w:rsidRPr="0034692A" w:rsidR="00DE590F" w:rsidP="00C827DF" w:rsidRDefault="00DE590F" w14:paraId="4647078A" w14:textId="77777777">
            <w:pPr>
              <w:keepLines/>
              <w:spacing w:after="0" w:line="240" w:lineRule="auto"/>
              <w:rPr>
                <w:rFonts w:ascii="Calibri Light" w:hAnsi="Calibri Light" w:cs="Calibri Light"/>
                <w:sz w:val="16"/>
                <w:szCs w:val="16"/>
                <w:lang w:val="en-US" w:eastAsia="en-US"/>
              </w:rPr>
            </w:pPr>
          </w:p>
        </w:tc>
        <w:tc>
          <w:tcPr>
            <w:tcW w:w="319" w:type="pct"/>
          </w:tcPr>
          <w:p w:rsidRPr="0034692A" w:rsidR="00DE590F" w:rsidP="00C827DF" w:rsidRDefault="00DE590F" w14:paraId="2DF9228F" w14:textId="77777777">
            <w:pPr>
              <w:keepLines/>
              <w:spacing w:after="0" w:line="240" w:lineRule="auto"/>
              <w:rPr>
                <w:rFonts w:ascii="Calibri Light" w:hAnsi="Calibri Light" w:cs="Calibri Light"/>
                <w:sz w:val="16"/>
                <w:szCs w:val="16"/>
                <w:lang w:val="en-US" w:eastAsia="en-US"/>
              </w:rPr>
            </w:pPr>
          </w:p>
        </w:tc>
        <w:tc>
          <w:tcPr>
            <w:tcW w:w="179" w:type="pct"/>
          </w:tcPr>
          <w:p w:rsidRPr="0034692A" w:rsidR="00DE590F" w:rsidP="00C827DF" w:rsidRDefault="00DE590F" w14:paraId="49AF913B" w14:textId="77777777">
            <w:pPr>
              <w:keepLines/>
              <w:spacing w:after="0" w:line="240" w:lineRule="auto"/>
              <w:rPr>
                <w:rFonts w:ascii="Calibri Light" w:hAnsi="Calibri Light" w:cs="Calibri Light"/>
                <w:sz w:val="16"/>
                <w:szCs w:val="16"/>
                <w:lang w:val="en-US" w:eastAsia="en-US"/>
              </w:rPr>
            </w:pPr>
          </w:p>
        </w:tc>
      </w:tr>
      <w:tr w:rsidRPr="0034692A" w:rsidR="00553137" w:rsidTr="00C827DF" w14:paraId="3F5456D1" w14:textId="77777777">
        <w:trPr>
          <w:trHeight w:val="247"/>
        </w:trPr>
        <w:tc>
          <w:tcPr>
            <w:tcW w:w="197" w:type="pct"/>
          </w:tcPr>
          <w:p w:rsidRPr="00E331A1" w:rsidR="00553137" w:rsidP="00553137" w:rsidRDefault="00553137" w14:paraId="50194CA3" w14:textId="77777777">
            <w:pPr>
              <w:keepLines/>
              <w:spacing w:after="0" w:line="240" w:lineRule="auto"/>
              <w:jc w:val="both"/>
              <w:rPr>
                <w:rFonts w:cs="Calibri"/>
                <w:color w:val="000000"/>
                <w:sz w:val="16"/>
                <w:szCs w:val="16"/>
              </w:rPr>
            </w:pPr>
            <w:r w:rsidRPr="00E331A1">
              <w:rPr>
                <w:rFonts w:cs="Calibri"/>
                <w:color w:val="000000"/>
                <w:sz w:val="16"/>
                <w:szCs w:val="16"/>
              </w:rPr>
              <w:t>1</w:t>
            </w:r>
          </w:p>
        </w:tc>
        <w:tc>
          <w:tcPr>
            <w:tcW w:w="862" w:type="pct"/>
          </w:tcPr>
          <w:p w:rsidRPr="00E331A1" w:rsidR="00553137" w:rsidP="00553137" w:rsidRDefault="00553137" w14:paraId="759DF7BB" w14:textId="433FBA33">
            <w:pPr>
              <w:keepLines/>
              <w:spacing w:after="0" w:line="240" w:lineRule="auto"/>
              <w:jc w:val="both"/>
              <w:rPr>
                <w:rFonts w:cs="Calibri"/>
                <w:color w:val="000000"/>
                <w:sz w:val="16"/>
                <w:szCs w:val="16"/>
              </w:rPr>
            </w:pPr>
            <w:r w:rsidRPr="00E331A1">
              <w:rPr>
                <w:rFonts w:cs="Calibri"/>
                <w:color w:val="000000"/>
                <w:sz w:val="16"/>
                <w:szCs w:val="16"/>
              </w:rPr>
              <w:t>HZ_IMP_PERSONLANG</w:t>
            </w:r>
          </w:p>
        </w:tc>
        <w:tc>
          <w:tcPr>
            <w:tcW w:w="925" w:type="pct"/>
            <w:vAlign w:val="bottom"/>
          </w:tcPr>
          <w:p w:rsidRPr="00E331A1" w:rsidR="00553137" w:rsidP="00553137" w:rsidRDefault="00553137" w14:paraId="4835BE10" w14:textId="625B5001">
            <w:pPr>
              <w:keepLines/>
              <w:spacing w:after="0" w:line="240" w:lineRule="auto"/>
              <w:jc w:val="both"/>
              <w:rPr>
                <w:rFonts w:cs="Calibri"/>
                <w:color w:val="000000"/>
                <w:sz w:val="16"/>
                <w:szCs w:val="16"/>
              </w:rPr>
            </w:pPr>
            <w:r w:rsidRPr="00EA7C4B">
              <w:rPr>
                <w:rFonts w:cs="Calibri"/>
                <w:color w:val="000000"/>
                <w:sz w:val="16"/>
                <w:szCs w:val="16"/>
              </w:rPr>
              <w:t>BATCH_ID</w:t>
            </w:r>
          </w:p>
        </w:tc>
        <w:tc>
          <w:tcPr>
            <w:tcW w:w="456" w:type="pct"/>
          </w:tcPr>
          <w:p w:rsidRPr="00E331A1" w:rsidR="00553137" w:rsidP="00553137" w:rsidRDefault="00553137" w14:paraId="50C952D7" w14:textId="641926C1">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tcPr>
          <w:p w:rsidRPr="00E331A1" w:rsidR="00553137" w:rsidP="00553137" w:rsidRDefault="00553137" w14:paraId="567BD294" w14:textId="533B2730">
            <w:pPr>
              <w:keepLines/>
              <w:spacing w:after="0" w:line="240" w:lineRule="auto"/>
              <w:jc w:val="both"/>
              <w:rPr>
                <w:rFonts w:cs="Calibri"/>
                <w:color w:val="000000"/>
                <w:sz w:val="16"/>
                <w:szCs w:val="16"/>
              </w:rPr>
            </w:pPr>
            <w:r w:rsidRPr="001C7A35">
              <w:rPr>
                <w:rFonts w:cs="Calibri"/>
                <w:color w:val="000000"/>
                <w:sz w:val="16"/>
                <w:szCs w:val="16"/>
              </w:rPr>
              <w:t>Y</w:t>
            </w:r>
          </w:p>
        </w:tc>
        <w:tc>
          <w:tcPr>
            <w:tcW w:w="244" w:type="pct"/>
          </w:tcPr>
          <w:p w:rsidRPr="00E331A1" w:rsidR="00553137" w:rsidP="00553137" w:rsidRDefault="00553137" w14:paraId="674A54C0" w14:textId="77777777">
            <w:pPr>
              <w:keepLines/>
              <w:spacing w:after="0" w:line="240" w:lineRule="auto"/>
              <w:jc w:val="both"/>
              <w:rPr>
                <w:rFonts w:cs="Calibri"/>
                <w:color w:val="000000"/>
                <w:sz w:val="16"/>
                <w:szCs w:val="16"/>
              </w:rPr>
            </w:pPr>
          </w:p>
        </w:tc>
        <w:tc>
          <w:tcPr>
            <w:tcW w:w="919" w:type="pct"/>
            <w:vAlign w:val="bottom"/>
          </w:tcPr>
          <w:p w:rsidRPr="00E331A1" w:rsidR="00553137" w:rsidP="00553137" w:rsidRDefault="00553137" w14:paraId="29A2338D" w14:textId="07552405">
            <w:pPr>
              <w:keepLines/>
              <w:spacing w:after="0" w:line="240" w:lineRule="auto"/>
              <w:jc w:val="both"/>
              <w:rPr>
                <w:rFonts w:cs="Calibri"/>
                <w:color w:val="000000"/>
                <w:sz w:val="16"/>
                <w:szCs w:val="16"/>
              </w:rPr>
            </w:pPr>
            <w:r w:rsidRPr="00EA7C4B">
              <w:rPr>
                <w:rFonts w:cs="Calibri"/>
                <w:color w:val="000000"/>
                <w:sz w:val="16"/>
                <w:szCs w:val="16"/>
              </w:rPr>
              <w:t>BATCH_ID</w:t>
            </w:r>
          </w:p>
        </w:tc>
        <w:tc>
          <w:tcPr>
            <w:tcW w:w="456" w:type="pct"/>
          </w:tcPr>
          <w:p w:rsidRPr="00E331A1" w:rsidR="00553137" w:rsidP="00553137" w:rsidRDefault="00553137" w14:paraId="4EA06DFB" w14:textId="68538711">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920174" w:rsidR="00553137" w:rsidP="00553137" w:rsidRDefault="00553137" w14:paraId="7BA81424"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553137" w:rsidP="00553137" w:rsidRDefault="00553137" w14:paraId="7A19A0B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53137" w:rsidP="00553137" w:rsidRDefault="00553137" w14:paraId="44384FA5" w14:textId="77777777">
            <w:pPr>
              <w:keepLines/>
              <w:spacing w:after="0" w:line="240" w:lineRule="auto"/>
              <w:jc w:val="both"/>
              <w:rPr>
                <w:rFonts w:ascii="Calibri Light" w:hAnsi="Calibri Light" w:cs="Calibri Light"/>
                <w:sz w:val="16"/>
                <w:szCs w:val="16"/>
                <w:lang w:val="en-US" w:eastAsia="en-US"/>
              </w:rPr>
            </w:pPr>
          </w:p>
        </w:tc>
      </w:tr>
      <w:tr w:rsidRPr="0034692A" w:rsidR="00553137" w:rsidTr="00C827DF" w14:paraId="3AD81228"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553137" w:rsidP="00553137" w:rsidRDefault="00553137" w14:paraId="21935CA8" w14:textId="77777777">
            <w:pPr>
              <w:keepLines/>
              <w:spacing w:after="0" w:line="240" w:lineRule="auto"/>
              <w:jc w:val="both"/>
              <w:rPr>
                <w:rFonts w:cs="Calibri"/>
                <w:color w:val="000000"/>
                <w:sz w:val="16"/>
                <w:szCs w:val="16"/>
              </w:rPr>
            </w:pPr>
            <w:r w:rsidRPr="00E331A1">
              <w:rPr>
                <w:rFonts w:cs="Calibri"/>
                <w:color w:val="000000"/>
                <w:sz w:val="16"/>
                <w:szCs w:val="16"/>
              </w:rPr>
              <w:t>2</w:t>
            </w:r>
          </w:p>
        </w:tc>
        <w:tc>
          <w:tcPr>
            <w:tcW w:w="862" w:type="pct"/>
          </w:tcPr>
          <w:p w:rsidRPr="00E331A1" w:rsidR="00553137" w:rsidP="00553137" w:rsidRDefault="00553137" w14:paraId="2D564C82" w14:textId="73A1E90A">
            <w:pPr>
              <w:keepLines/>
              <w:spacing w:after="0" w:line="240" w:lineRule="auto"/>
              <w:jc w:val="both"/>
              <w:rPr>
                <w:rFonts w:cs="Calibri"/>
                <w:color w:val="000000"/>
                <w:sz w:val="16"/>
                <w:szCs w:val="16"/>
              </w:rPr>
            </w:pPr>
            <w:r w:rsidRPr="00E331A1">
              <w:rPr>
                <w:rFonts w:cs="Calibri"/>
                <w:color w:val="000000"/>
                <w:sz w:val="16"/>
                <w:szCs w:val="16"/>
              </w:rPr>
              <w:t>HZ_IMP_PERSONLANG</w:t>
            </w:r>
          </w:p>
        </w:tc>
        <w:tc>
          <w:tcPr>
            <w:tcW w:w="925" w:type="pct"/>
          </w:tcPr>
          <w:p w:rsidRPr="00E331A1" w:rsidR="00553137" w:rsidP="00553137" w:rsidRDefault="00553137" w14:paraId="62C1E8E6" w14:textId="33F0A5A3">
            <w:pPr>
              <w:keepLines/>
              <w:spacing w:after="0" w:line="240" w:lineRule="auto"/>
              <w:jc w:val="both"/>
              <w:rPr>
                <w:rFonts w:cs="Calibri"/>
                <w:color w:val="000000"/>
                <w:sz w:val="16"/>
                <w:szCs w:val="16"/>
              </w:rPr>
            </w:pPr>
            <w:r w:rsidRPr="00E331A1">
              <w:rPr>
                <w:rFonts w:cs="Calibri"/>
                <w:color w:val="000000"/>
                <w:sz w:val="16"/>
                <w:szCs w:val="16"/>
              </w:rPr>
              <w:t xml:space="preserve">PARTY_ORIG_SYSTEM          </w:t>
            </w:r>
          </w:p>
        </w:tc>
        <w:tc>
          <w:tcPr>
            <w:tcW w:w="456" w:type="pct"/>
          </w:tcPr>
          <w:p w:rsidRPr="00E331A1" w:rsidR="00553137" w:rsidP="00553137" w:rsidRDefault="00553137" w14:paraId="441098F2" w14:textId="320F2ACB">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tcPr>
          <w:p w:rsidRPr="00E331A1" w:rsidR="00553137" w:rsidP="00553137" w:rsidRDefault="00553137" w14:paraId="4BC84A24" w14:textId="1F5B4D48">
            <w:pPr>
              <w:keepLines/>
              <w:spacing w:after="0" w:line="240" w:lineRule="auto"/>
              <w:jc w:val="both"/>
              <w:rPr>
                <w:rFonts w:cs="Calibri"/>
                <w:color w:val="000000"/>
                <w:sz w:val="16"/>
                <w:szCs w:val="16"/>
              </w:rPr>
            </w:pPr>
            <w:r w:rsidRPr="001C7A35">
              <w:rPr>
                <w:rFonts w:cs="Calibri"/>
                <w:color w:val="000000"/>
                <w:sz w:val="16"/>
                <w:szCs w:val="16"/>
              </w:rPr>
              <w:t>Y</w:t>
            </w:r>
          </w:p>
        </w:tc>
        <w:tc>
          <w:tcPr>
            <w:tcW w:w="244" w:type="pct"/>
          </w:tcPr>
          <w:p w:rsidRPr="00E331A1" w:rsidR="00553137" w:rsidP="00553137" w:rsidRDefault="00553137" w14:paraId="5DD112D4" w14:textId="77777777">
            <w:pPr>
              <w:keepLines/>
              <w:spacing w:after="0" w:line="240" w:lineRule="auto"/>
              <w:jc w:val="both"/>
              <w:rPr>
                <w:rFonts w:cs="Calibri"/>
                <w:color w:val="000000"/>
                <w:sz w:val="16"/>
                <w:szCs w:val="16"/>
              </w:rPr>
            </w:pPr>
          </w:p>
        </w:tc>
        <w:tc>
          <w:tcPr>
            <w:tcW w:w="919" w:type="pct"/>
          </w:tcPr>
          <w:p w:rsidRPr="00E331A1" w:rsidR="00553137" w:rsidP="00553137" w:rsidRDefault="00553137" w14:paraId="38CC415B" w14:textId="67717A4E">
            <w:pPr>
              <w:keepLines/>
              <w:spacing w:after="0" w:line="240" w:lineRule="auto"/>
              <w:jc w:val="both"/>
              <w:rPr>
                <w:rFonts w:cs="Calibri"/>
                <w:color w:val="000000"/>
                <w:sz w:val="16"/>
                <w:szCs w:val="16"/>
              </w:rPr>
            </w:pPr>
            <w:r w:rsidRPr="00E331A1">
              <w:rPr>
                <w:rFonts w:cs="Calibri"/>
                <w:color w:val="000000"/>
                <w:sz w:val="16"/>
                <w:szCs w:val="16"/>
              </w:rPr>
              <w:t xml:space="preserve">PARTY_ORIG_SYSTEM          </w:t>
            </w:r>
          </w:p>
        </w:tc>
        <w:tc>
          <w:tcPr>
            <w:tcW w:w="456" w:type="pct"/>
          </w:tcPr>
          <w:p w:rsidRPr="00E331A1" w:rsidR="00553137" w:rsidP="00553137" w:rsidRDefault="00553137" w14:paraId="0EF420F2" w14:textId="076DE818">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920174" w:rsidR="00553137" w:rsidP="00553137" w:rsidRDefault="00553137" w14:paraId="46A09212"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553137" w:rsidP="00553137" w:rsidRDefault="00553137" w14:paraId="1910922F"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53137" w:rsidP="00553137" w:rsidRDefault="00553137" w14:paraId="2BC4E027" w14:textId="77777777">
            <w:pPr>
              <w:keepLines/>
              <w:spacing w:after="0" w:line="240" w:lineRule="auto"/>
              <w:jc w:val="both"/>
              <w:rPr>
                <w:rFonts w:ascii="Calibri Light" w:hAnsi="Calibri Light" w:cs="Calibri Light"/>
                <w:sz w:val="16"/>
                <w:szCs w:val="16"/>
                <w:lang w:val="en-US" w:eastAsia="en-US"/>
              </w:rPr>
            </w:pPr>
          </w:p>
        </w:tc>
      </w:tr>
      <w:tr w:rsidRPr="0034692A" w:rsidR="00553137" w:rsidTr="00C827DF" w14:paraId="7533DD82" w14:textId="77777777">
        <w:trPr>
          <w:trHeight w:val="247"/>
        </w:trPr>
        <w:tc>
          <w:tcPr>
            <w:tcW w:w="197" w:type="pct"/>
          </w:tcPr>
          <w:p w:rsidRPr="00E331A1" w:rsidR="00553137" w:rsidP="00553137" w:rsidRDefault="00553137" w14:paraId="0E3D6825" w14:textId="77777777">
            <w:pPr>
              <w:keepLines/>
              <w:spacing w:after="0" w:line="240" w:lineRule="auto"/>
              <w:jc w:val="both"/>
              <w:rPr>
                <w:rFonts w:cs="Calibri"/>
                <w:color w:val="000000"/>
                <w:sz w:val="16"/>
                <w:szCs w:val="16"/>
              </w:rPr>
            </w:pPr>
            <w:r w:rsidRPr="00E331A1">
              <w:rPr>
                <w:rFonts w:cs="Calibri"/>
                <w:color w:val="000000"/>
                <w:sz w:val="16"/>
                <w:szCs w:val="16"/>
              </w:rPr>
              <w:t>3</w:t>
            </w:r>
          </w:p>
        </w:tc>
        <w:tc>
          <w:tcPr>
            <w:tcW w:w="862" w:type="pct"/>
          </w:tcPr>
          <w:p w:rsidRPr="00E331A1" w:rsidR="00553137" w:rsidP="00553137" w:rsidRDefault="00553137" w14:paraId="64D0FE39" w14:textId="3F98611D">
            <w:pPr>
              <w:keepLines/>
              <w:spacing w:after="0" w:line="240" w:lineRule="auto"/>
              <w:jc w:val="both"/>
              <w:rPr>
                <w:rFonts w:cs="Calibri"/>
                <w:color w:val="000000"/>
                <w:sz w:val="16"/>
                <w:szCs w:val="16"/>
              </w:rPr>
            </w:pPr>
            <w:r w:rsidRPr="00E331A1">
              <w:rPr>
                <w:rFonts w:cs="Calibri"/>
                <w:color w:val="000000"/>
                <w:sz w:val="16"/>
                <w:szCs w:val="16"/>
              </w:rPr>
              <w:t>HZ_IMP_PERSONLANG</w:t>
            </w:r>
          </w:p>
        </w:tc>
        <w:tc>
          <w:tcPr>
            <w:tcW w:w="925" w:type="pct"/>
          </w:tcPr>
          <w:p w:rsidRPr="00E331A1" w:rsidR="00553137" w:rsidP="00553137" w:rsidRDefault="00553137" w14:paraId="40B5C60C" w14:textId="0AE979A7">
            <w:pPr>
              <w:keepLines/>
              <w:spacing w:after="0" w:line="240" w:lineRule="auto"/>
              <w:jc w:val="both"/>
              <w:rPr>
                <w:rFonts w:cs="Calibri"/>
                <w:color w:val="000000"/>
                <w:sz w:val="16"/>
                <w:szCs w:val="16"/>
              </w:rPr>
            </w:pPr>
            <w:r w:rsidRPr="00E331A1">
              <w:rPr>
                <w:rFonts w:cs="Calibri"/>
                <w:color w:val="000000"/>
                <w:sz w:val="16"/>
                <w:szCs w:val="16"/>
              </w:rPr>
              <w:t>PARTY_ORIG_SYSTEM_REFERENCE</w:t>
            </w:r>
          </w:p>
        </w:tc>
        <w:tc>
          <w:tcPr>
            <w:tcW w:w="456" w:type="pct"/>
          </w:tcPr>
          <w:p w:rsidRPr="00E331A1" w:rsidR="00553137" w:rsidP="00553137" w:rsidRDefault="00553137" w14:paraId="187B7F12" w14:textId="39ECAF38">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196" w:type="pct"/>
          </w:tcPr>
          <w:p w:rsidRPr="00E331A1" w:rsidR="00553137" w:rsidP="00553137" w:rsidRDefault="00553137" w14:paraId="54C69EAB" w14:textId="0CB08BC4">
            <w:pPr>
              <w:keepLines/>
              <w:spacing w:after="0" w:line="240" w:lineRule="auto"/>
              <w:jc w:val="both"/>
              <w:rPr>
                <w:rFonts w:cs="Calibri"/>
                <w:color w:val="000000"/>
                <w:sz w:val="16"/>
                <w:szCs w:val="16"/>
              </w:rPr>
            </w:pPr>
            <w:r w:rsidRPr="001C7A35">
              <w:rPr>
                <w:rFonts w:cs="Calibri"/>
                <w:color w:val="000000"/>
                <w:sz w:val="16"/>
                <w:szCs w:val="16"/>
              </w:rPr>
              <w:t>Y</w:t>
            </w:r>
          </w:p>
        </w:tc>
        <w:tc>
          <w:tcPr>
            <w:tcW w:w="244" w:type="pct"/>
          </w:tcPr>
          <w:p w:rsidRPr="00E331A1" w:rsidR="00553137" w:rsidP="00553137" w:rsidRDefault="00553137" w14:paraId="62C1EABF" w14:textId="77777777">
            <w:pPr>
              <w:keepLines/>
              <w:spacing w:after="0" w:line="240" w:lineRule="auto"/>
              <w:jc w:val="both"/>
              <w:rPr>
                <w:rFonts w:cs="Calibri"/>
                <w:color w:val="000000"/>
                <w:sz w:val="16"/>
                <w:szCs w:val="16"/>
              </w:rPr>
            </w:pPr>
          </w:p>
        </w:tc>
        <w:tc>
          <w:tcPr>
            <w:tcW w:w="919" w:type="pct"/>
          </w:tcPr>
          <w:p w:rsidRPr="00E331A1" w:rsidR="00553137" w:rsidP="00553137" w:rsidRDefault="00553137" w14:paraId="44579F6B" w14:textId="1E6D8776">
            <w:pPr>
              <w:keepLines/>
              <w:spacing w:after="0" w:line="240" w:lineRule="auto"/>
              <w:jc w:val="both"/>
              <w:rPr>
                <w:rFonts w:cs="Calibri"/>
                <w:color w:val="000000"/>
                <w:sz w:val="16"/>
                <w:szCs w:val="16"/>
              </w:rPr>
            </w:pPr>
            <w:r w:rsidRPr="00E331A1">
              <w:rPr>
                <w:rFonts w:cs="Calibri"/>
                <w:color w:val="000000"/>
                <w:sz w:val="16"/>
                <w:szCs w:val="16"/>
              </w:rPr>
              <w:t>PARTY_ORIG_SYSTEM_REFERENCE</w:t>
            </w:r>
          </w:p>
        </w:tc>
        <w:tc>
          <w:tcPr>
            <w:tcW w:w="456" w:type="pct"/>
          </w:tcPr>
          <w:p w:rsidRPr="00E331A1" w:rsidR="00553137" w:rsidP="00553137" w:rsidRDefault="00553137" w14:paraId="708B9346" w14:textId="6AF269D2">
            <w:pPr>
              <w:keepLines/>
              <w:spacing w:after="0" w:line="240" w:lineRule="auto"/>
              <w:jc w:val="both"/>
              <w:rPr>
                <w:rFonts w:cs="Calibri"/>
                <w:color w:val="000000"/>
                <w:sz w:val="16"/>
                <w:szCs w:val="16"/>
              </w:rPr>
            </w:pPr>
            <w:r w:rsidRPr="00E331A1">
              <w:rPr>
                <w:rFonts w:cs="Calibri"/>
                <w:color w:val="000000"/>
                <w:sz w:val="16"/>
                <w:szCs w:val="16"/>
              </w:rPr>
              <w:t>VARCHAR2(240)</w:t>
            </w:r>
          </w:p>
        </w:tc>
        <w:tc>
          <w:tcPr>
            <w:tcW w:w="246" w:type="pct"/>
          </w:tcPr>
          <w:p w:rsidRPr="00920174" w:rsidR="00553137" w:rsidP="00553137" w:rsidRDefault="00553137" w14:paraId="359DE89B"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553137" w:rsidP="00553137" w:rsidRDefault="00553137" w14:paraId="05F145AC"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53137" w:rsidP="00553137" w:rsidRDefault="00553137" w14:paraId="140A9647" w14:textId="77777777">
            <w:pPr>
              <w:keepLines/>
              <w:spacing w:after="0" w:line="240" w:lineRule="auto"/>
              <w:jc w:val="both"/>
              <w:rPr>
                <w:rFonts w:ascii="Calibri Light" w:hAnsi="Calibri Light" w:cs="Calibri Light"/>
                <w:sz w:val="16"/>
                <w:szCs w:val="16"/>
                <w:lang w:val="en-US" w:eastAsia="en-US"/>
              </w:rPr>
            </w:pPr>
          </w:p>
        </w:tc>
      </w:tr>
      <w:tr w:rsidRPr="0034692A" w:rsidR="00553137" w:rsidTr="00C827DF" w14:paraId="63E1104A"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553137" w:rsidP="00553137" w:rsidRDefault="00553137" w14:paraId="61C5BB83" w14:textId="77777777">
            <w:pPr>
              <w:keepLines/>
              <w:spacing w:after="0" w:line="240" w:lineRule="auto"/>
              <w:jc w:val="both"/>
              <w:rPr>
                <w:rFonts w:cs="Calibri"/>
                <w:color w:val="000000"/>
                <w:sz w:val="16"/>
                <w:szCs w:val="16"/>
              </w:rPr>
            </w:pPr>
            <w:r w:rsidRPr="00E331A1">
              <w:rPr>
                <w:rFonts w:cs="Calibri"/>
                <w:color w:val="000000"/>
                <w:sz w:val="16"/>
                <w:szCs w:val="16"/>
              </w:rPr>
              <w:t>4</w:t>
            </w:r>
          </w:p>
        </w:tc>
        <w:tc>
          <w:tcPr>
            <w:tcW w:w="862" w:type="pct"/>
          </w:tcPr>
          <w:p w:rsidRPr="00E331A1" w:rsidR="00553137" w:rsidP="00553137" w:rsidRDefault="00553137" w14:paraId="79B77105" w14:textId="4B49A492">
            <w:pPr>
              <w:keepLines/>
              <w:spacing w:after="0" w:line="240" w:lineRule="auto"/>
              <w:jc w:val="both"/>
              <w:rPr>
                <w:rFonts w:cs="Calibri"/>
                <w:color w:val="000000"/>
                <w:sz w:val="16"/>
                <w:szCs w:val="16"/>
              </w:rPr>
            </w:pPr>
            <w:r w:rsidRPr="00E331A1">
              <w:rPr>
                <w:rFonts w:cs="Calibri"/>
                <w:color w:val="000000"/>
                <w:sz w:val="16"/>
                <w:szCs w:val="16"/>
              </w:rPr>
              <w:t>HZ_IMP_PERSONLANG</w:t>
            </w:r>
          </w:p>
        </w:tc>
        <w:tc>
          <w:tcPr>
            <w:tcW w:w="925" w:type="pct"/>
          </w:tcPr>
          <w:p w:rsidRPr="00E331A1" w:rsidR="00553137" w:rsidP="00553137" w:rsidRDefault="00553137" w14:paraId="0D77C441" w14:textId="480ACFFC">
            <w:pPr>
              <w:keepLines/>
              <w:spacing w:after="0" w:line="240" w:lineRule="auto"/>
              <w:jc w:val="both"/>
              <w:rPr>
                <w:rFonts w:cs="Calibri"/>
                <w:color w:val="000000"/>
                <w:sz w:val="16"/>
                <w:szCs w:val="16"/>
              </w:rPr>
            </w:pPr>
            <w:r w:rsidRPr="00E331A1">
              <w:rPr>
                <w:rFonts w:cs="Calibri"/>
                <w:color w:val="000000"/>
                <w:sz w:val="16"/>
                <w:szCs w:val="16"/>
              </w:rPr>
              <w:t xml:space="preserve">LANGUAGE_NAME              </w:t>
            </w:r>
          </w:p>
        </w:tc>
        <w:tc>
          <w:tcPr>
            <w:tcW w:w="456" w:type="pct"/>
          </w:tcPr>
          <w:p w:rsidRPr="00E331A1" w:rsidR="00553137" w:rsidP="00553137" w:rsidRDefault="00553137" w14:paraId="46B0B9C5" w14:textId="61D9CBD0">
            <w:pPr>
              <w:keepLines/>
              <w:spacing w:after="0" w:line="240" w:lineRule="auto"/>
              <w:jc w:val="both"/>
              <w:rPr>
                <w:rFonts w:cs="Calibri"/>
                <w:color w:val="000000"/>
                <w:sz w:val="16"/>
                <w:szCs w:val="16"/>
              </w:rPr>
            </w:pPr>
            <w:r w:rsidRPr="00E331A1">
              <w:rPr>
                <w:rFonts w:cs="Calibri"/>
                <w:color w:val="000000"/>
                <w:sz w:val="16"/>
                <w:szCs w:val="16"/>
              </w:rPr>
              <w:t>VARCHAR2(30)</w:t>
            </w:r>
          </w:p>
        </w:tc>
        <w:tc>
          <w:tcPr>
            <w:tcW w:w="196" w:type="pct"/>
          </w:tcPr>
          <w:p w:rsidRPr="00E331A1" w:rsidR="00553137" w:rsidP="00553137" w:rsidRDefault="00553137" w14:paraId="04D39156" w14:textId="6BEE920D">
            <w:pPr>
              <w:keepLines/>
              <w:spacing w:after="0" w:line="240" w:lineRule="auto"/>
              <w:jc w:val="both"/>
              <w:rPr>
                <w:rFonts w:cs="Calibri"/>
                <w:color w:val="000000"/>
                <w:sz w:val="16"/>
                <w:szCs w:val="16"/>
              </w:rPr>
            </w:pPr>
            <w:r w:rsidRPr="001C7A35">
              <w:rPr>
                <w:rFonts w:cs="Calibri"/>
                <w:color w:val="000000"/>
                <w:sz w:val="16"/>
                <w:szCs w:val="16"/>
              </w:rPr>
              <w:t>Y</w:t>
            </w:r>
          </w:p>
        </w:tc>
        <w:tc>
          <w:tcPr>
            <w:tcW w:w="244" w:type="pct"/>
          </w:tcPr>
          <w:p w:rsidRPr="00E331A1" w:rsidR="00553137" w:rsidP="00553137" w:rsidRDefault="00553137" w14:paraId="437B50C1" w14:textId="77777777">
            <w:pPr>
              <w:keepLines/>
              <w:spacing w:after="0" w:line="240" w:lineRule="auto"/>
              <w:jc w:val="both"/>
              <w:rPr>
                <w:rFonts w:cs="Calibri"/>
                <w:color w:val="000000"/>
                <w:sz w:val="16"/>
                <w:szCs w:val="16"/>
              </w:rPr>
            </w:pPr>
          </w:p>
        </w:tc>
        <w:tc>
          <w:tcPr>
            <w:tcW w:w="919" w:type="pct"/>
          </w:tcPr>
          <w:p w:rsidRPr="00E331A1" w:rsidR="00553137" w:rsidP="00553137" w:rsidRDefault="00553137" w14:paraId="6CD5E503" w14:textId="70D280B7">
            <w:pPr>
              <w:keepLines/>
              <w:spacing w:after="0" w:line="240" w:lineRule="auto"/>
              <w:jc w:val="both"/>
              <w:rPr>
                <w:rFonts w:cs="Calibri"/>
                <w:color w:val="000000"/>
                <w:sz w:val="16"/>
                <w:szCs w:val="16"/>
              </w:rPr>
            </w:pPr>
            <w:r w:rsidRPr="00E331A1">
              <w:rPr>
                <w:rFonts w:cs="Calibri"/>
                <w:color w:val="000000"/>
                <w:sz w:val="16"/>
                <w:szCs w:val="16"/>
              </w:rPr>
              <w:t xml:space="preserve">LANGUAGE_NAME              </w:t>
            </w:r>
          </w:p>
        </w:tc>
        <w:tc>
          <w:tcPr>
            <w:tcW w:w="456" w:type="pct"/>
          </w:tcPr>
          <w:p w:rsidRPr="00E331A1" w:rsidR="00553137" w:rsidP="00553137" w:rsidRDefault="00553137" w14:paraId="64BF8951" w14:textId="56A0EE2E">
            <w:pPr>
              <w:keepLines/>
              <w:spacing w:after="0" w:line="240" w:lineRule="auto"/>
              <w:jc w:val="both"/>
              <w:rPr>
                <w:rFonts w:cs="Calibri"/>
                <w:color w:val="000000"/>
                <w:sz w:val="16"/>
                <w:szCs w:val="16"/>
              </w:rPr>
            </w:pPr>
            <w:r w:rsidRPr="00E331A1">
              <w:rPr>
                <w:rFonts w:cs="Calibri"/>
                <w:color w:val="000000"/>
                <w:sz w:val="16"/>
                <w:szCs w:val="16"/>
              </w:rPr>
              <w:t>VARCHAR2(30)</w:t>
            </w:r>
          </w:p>
        </w:tc>
        <w:tc>
          <w:tcPr>
            <w:tcW w:w="246" w:type="pct"/>
          </w:tcPr>
          <w:p w:rsidRPr="00920174" w:rsidR="00553137" w:rsidP="00553137" w:rsidRDefault="00553137" w14:paraId="2303D18D"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553137" w:rsidP="00553137" w:rsidRDefault="00553137" w14:paraId="648AE1FE"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53137" w:rsidP="00553137" w:rsidRDefault="00553137" w14:paraId="3F0CA9F6" w14:textId="77777777">
            <w:pPr>
              <w:keepLines/>
              <w:spacing w:after="0" w:line="240" w:lineRule="auto"/>
              <w:jc w:val="both"/>
              <w:rPr>
                <w:rFonts w:ascii="Calibri Light" w:hAnsi="Calibri Light" w:cs="Calibri Light"/>
                <w:sz w:val="16"/>
                <w:szCs w:val="16"/>
                <w:lang w:val="en-US" w:eastAsia="en-US"/>
              </w:rPr>
            </w:pPr>
          </w:p>
        </w:tc>
      </w:tr>
      <w:tr w:rsidRPr="0034692A" w:rsidR="00553137" w:rsidTr="00C827DF" w14:paraId="3C7447C4" w14:textId="77777777">
        <w:trPr>
          <w:trHeight w:val="247"/>
        </w:trPr>
        <w:tc>
          <w:tcPr>
            <w:tcW w:w="197" w:type="pct"/>
          </w:tcPr>
          <w:p w:rsidRPr="00E331A1" w:rsidR="00553137" w:rsidP="00553137" w:rsidRDefault="00553137" w14:paraId="4C3AE37D" w14:textId="77777777">
            <w:pPr>
              <w:keepLines/>
              <w:spacing w:after="0" w:line="240" w:lineRule="auto"/>
              <w:jc w:val="both"/>
              <w:rPr>
                <w:rFonts w:cs="Calibri"/>
                <w:color w:val="000000"/>
                <w:sz w:val="16"/>
                <w:szCs w:val="16"/>
              </w:rPr>
            </w:pPr>
            <w:r w:rsidRPr="00E331A1">
              <w:rPr>
                <w:rFonts w:cs="Calibri"/>
                <w:color w:val="000000"/>
                <w:sz w:val="16"/>
                <w:szCs w:val="16"/>
              </w:rPr>
              <w:t>5</w:t>
            </w:r>
          </w:p>
        </w:tc>
        <w:tc>
          <w:tcPr>
            <w:tcW w:w="862" w:type="pct"/>
          </w:tcPr>
          <w:p w:rsidRPr="00E331A1" w:rsidR="00553137" w:rsidP="00553137" w:rsidRDefault="00553137" w14:paraId="0A360EE0" w14:textId="78479D23">
            <w:pPr>
              <w:keepLines/>
              <w:spacing w:after="0" w:line="240" w:lineRule="auto"/>
              <w:jc w:val="both"/>
              <w:rPr>
                <w:rFonts w:cs="Calibri"/>
                <w:color w:val="000000"/>
                <w:sz w:val="16"/>
                <w:szCs w:val="16"/>
              </w:rPr>
            </w:pPr>
            <w:r w:rsidRPr="00E331A1">
              <w:rPr>
                <w:rFonts w:cs="Calibri"/>
                <w:color w:val="000000"/>
                <w:sz w:val="16"/>
                <w:szCs w:val="16"/>
              </w:rPr>
              <w:t>HZ_IMP_PERSONLANG</w:t>
            </w:r>
          </w:p>
        </w:tc>
        <w:tc>
          <w:tcPr>
            <w:tcW w:w="925" w:type="pct"/>
          </w:tcPr>
          <w:p w:rsidRPr="00E331A1" w:rsidR="00553137" w:rsidP="00553137" w:rsidRDefault="00553137" w14:paraId="56E56065" w14:textId="7B6CDF86">
            <w:pPr>
              <w:keepLines/>
              <w:spacing w:after="0" w:line="240" w:lineRule="auto"/>
              <w:jc w:val="both"/>
              <w:rPr>
                <w:rFonts w:cs="Calibri"/>
                <w:color w:val="000000"/>
                <w:sz w:val="16"/>
                <w:szCs w:val="16"/>
              </w:rPr>
            </w:pPr>
            <w:r w:rsidRPr="00E331A1">
              <w:rPr>
                <w:rFonts w:cs="Calibri"/>
                <w:color w:val="000000"/>
                <w:sz w:val="16"/>
                <w:szCs w:val="16"/>
              </w:rPr>
              <w:t xml:space="preserve">NATIVE_LANGUAGE_FLAG       </w:t>
            </w:r>
          </w:p>
        </w:tc>
        <w:tc>
          <w:tcPr>
            <w:tcW w:w="456" w:type="pct"/>
          </w:tcPr>
          <w:p w:rsidRPr="00E331A1" w:rsidR="00553137" w:rsidP="00553137" w:rsidRDefault="00553137" w14:paraId="38AFE54C" w14:textId="1AC80647">
            <w:pPr>
              <w:keepLines/>
              <w:spacing w:after="0" w:line="240" w:lineRule="auto"/>
              <w:jc w:val="both"/>
              <w:rPr>
                <w:rFonts w:cs="Calibri"/>
                <w:color w:val="000000"/>
                <w:sz w:val="16"/>
                <w:szCs w:val="16"/>
              </w:rPr>
            </w:pPr>
            <w:r w:rsidRPr="00E331A1">
              <w:rPr>
                <w:rFonts w:cs="Calibri"/>
                <w:color w:val="000000"/>
                <w:sz w:val="16"/>
                <w:szCs w:val="16"/>
              </w:rPr>
              <w:t>VARCHAR2(1)</w:t>
            </w:r>
          </w:p>
        </w:tc>
        <w:tc>
          <w:tcPr>
            <w:tcW w:w="196" w:type="pct"/>
          </w:tcPr>
          <w:p w:rsidRPr="00E331A1" w:rsidR="00553137" w:rsidP="00553137" w:rsidRDefault="00553137" w14:paraId="4EFC6FF2" w14:textId="3A65F13D">
            <w:pPr>
              <w:keepLines/>
              <w:spacing w:after="0" w:line="240" w:lineRule="auto"/>
              <w:jc w:val="both"/>
              <w:rPr>
                <w:rFonts w:cs="Calibri"/>
                <w:color w:val="000000"/>
                <w:sz w:val="16"/>
                <w:szCs w:val="16"/>
              </w:rPr>
            </w:pPr>
            <w:r w:rsidRPr="001C7A35">
              <w:rPr>
                <w:rFonts w:cs="Calibri"/>
                <w:color w:val="000000"/>
                <w:sz w:val="16"/>
                <w:szCs w:val="16"/>
              </w:rPr>
              <w:t>N</w:t>
            </w:r>
          </w:p>
        </w:tc>
        <w:tc>
          <w:tcPr>
            <w:tcW w:w="244" w:type="pct"/>
          </w:tcPr>
          <w:p w:rsidRPr="00E331A1" w:rsidR="00553137" w:rsidP="00553137" w:rsidRDefault="00553137" w14:paraId="455F80DD" w14:textId="77777777">
            <w:pPr>
              <w:keepLines/>
              <w:spacing w:after="0" w:line="240" w:lineRule="auto"/>
              <w:jc w:val="both"/>
              <w:rPr>
                <w:rFonts w:cs="Calibri"/>
                <w:color w:val="000000"/>
                <w:sz w:val="16"/>
                <w:szCs w:val="16"/>
              </w:rPr>
            </w:pPr>
          </w:p>
        </w:tc>
        <w:tc>
          <w:tcPr>
            <w:tcW w:w="919" w:type="pct"/>
          </w:tcPr>
          <w:p w:rsidRPr="00E331A1" w:rsidR="00553137" w:rsidP="00553137" w:rsidRDefault="00553137" w14:paraId="7BDF71FA" w14:textId="76DE44BB">
            <w:pPr>
              <w:keepLines/>
              <w:spacing w:after="0" w:line="240" w:lineRule="auto"/>
              <w:jc w:val="both"/>
              <w:rPr>
                <w:rFonts w:cs="Calibri"/>
                <w:color w:val="000000"/>
                <w:sz w:val="16"/>
                <w:szCs w:val="16"/>
              </w:rPr>
            </w:pPr>
            <w:r w:rsidRPr="00E331A1">
              <w:rPr>
                <w:rFonts w:cs="Calibri"/>
                <w:color w:val="000000"/>
                <w:sz w:val="16"/>
                <w:szCs w:val="16"/>
              </w:rPr>
              <w:t xml:space="preserve">NATIVE_LANGUAGE_FLAG       </w:t>
            </w:r>
          </w:p>
        </w:tc>
        <w:tc>
          <w:tcPr>
            <w:tcW w:w="456" w:type="pct"/>
          </w:tcPr>
          <w:p w:rsidRPr="00E331A1" w:rsidR="00553137" w:rsidP="00553137" w:rsidRDefault="00553137" w14:paraId="46247FE7" w14:textId="47FFBAF6">
            <w:pPr>
              <w:keepLines/>
              <w:spacing w:after="0" w:line="240" w:lineRule="auto"/>
              <w:jc w:val="both"/>
              <w:rPr>
                <w:rFonts w:cs="Calibri"/>
                <w:color w:val="000000"/>
                <w:sz w:val="16"/>
                <w:szCs w:val="16"/>
              </w:rPr>
            </w:pPr>
            <w:r w:rsidRPr="00E331A1">
              <w:rPr>
                <w:rFonts w:cs="Calibri"/>
                <w:color w:val="000000"/>
                <w:sz w:val="16"/>
                <w:szCs w:val="16"/>
              </w:rPr>
              <w:t>VARCHAR2(1)</w:t>
            </w:r>
          </w:p>
        </w:tc>
        <w:tc>
          <w:tcPr>
            <w:tcW w:w="246" w:type="pct"/>
          </w:tcPr>
          <w:p w:rsidRPr="00920174" w:rsidR="00553137" w:rsidP="00553137" w:rsidRDefault="00553137" w14:paraId="014B92F8"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553137" w:rsidP="00553137" w:rsidRDefault="00553137" w14:paraId="4B51E399"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53137" w:rsidP="00553137" w:rsidRDefault="00553137" w14:paraId="1F954492" w14:textId="77777777">
            <w:pPr>
              <w:keepLines/>
              <w:spacing w:after="0" w:line="240" w:lineRule="auto"/>
              <w:jc w:val="both"/>
              <w:rPr>
                <w:rFonts w:ascii="Calibri Light" w:hAnsi="Calibri Light" w:cs="Calibri Light"/>
                <w:sz w:val="16"/>
                <w:szCs w:val="16"/>
                <w:lang w:val="en-US" w:eastAsia="en-US"/>
              </w:rPr>
            </w:pPr>
          </w:p>
        </w:tc>
      </w:tr>
      <w:tr w:rsidRPr="0034692A" w:rsidR="00553137" w:rsidTr="00C827DF" w14:paraId="382C0655" w14:textId="77777777">
        <w:trPr>
          <w:cnfStyle w:val="000000100000" w:firstRow="0" w:lastRow="0" w:firstColumn="0" w:lastColumn="0" w:oddVBand="0" w:evenVBand="0" w:oddHBand="1" w:evenHBand="0" w:firstRowFirstColumn="0" w:firstRowLastColumn="0" w:lastRowFirstColumn="0" w:lastRowLastColumn="0"/>
          <w:trHeight w:val="247"/>
        </w:trPr>
        <w:tc>
          <w:tcPr>
            <w:tcW w:w="197" w:type="pct"/>
          </w:tcPr>
          <w:p w:rsidRPr="00E331A1" w:rsidR="00553137" w:rsidP="00553137" w:rsidRDefault="00553137" w14:paraId="53F202EB" w14:textId="77777777">
            <w:pPr>
              <w:keepLines/>
              <w:spacing w:after="0" w:line="240" w:lineRule="auto"/>
              <w:jc w:val="both"/>
              <w:rPr>
                <w:rFonts w:cs="Calibri"/>
                <w:color w:val="000000"/>
                <w:sz w:val="16"/>
                <w:szCs w:val="16"/>
              </w:rPr>
            </w:pPr>
            <w:r w:rsidRPr="00E331A1">
              <w:rPr>
                <w:rFonts w:cs="Calibri"/>
                <w:color w:val="000000"/>
                <w:sz w:val="16"/>
                <w:szCs w:val="16"/>
              </w:rPr>
              <w:t>6</w:t>
            </w:r>
          </w:p>
        </w:tc>
        <w:tc>
          <w:tcPr>
            <w:tcW w:w="862" w:type="pct"/>
          </w:tcPr>
          <w:p w:rsidRPr="00E331A1" w:rsidR="00553137" w:rsidP="00553137" w:rsidRDefault="00553137" w14:paraId="0666CD9D" w14:textId="156793E1">
            <w:pPr>
              <w:keepLines/>
              <w:spacing w:after="0" w:line="240" w:lineRule="auto"/>
              <w:jc w:val="both"/>
              <w:rPr>
                <w:rFonts w:cs="Calibri"/>
                <w:color w:val="000000"/>
                <w:sz w:val="16"/>
                <w:szCs w:val="16"/>
              </w:rPr>
            </w:pPr>
            <w:r w:rsidRPr="00E331A1">
              <w:rPr>
                <w:rFonts w:cs="Calibri"/>
                <w:color w:val="000000"/>
                <w:sz w:val="16"/>
                <w:szCs w:val="16"/>
              </w:rPr>
              <w:t>HZ_IMP_PERSONLANG</w:t>
            </w:r>
          </w:p>
        </w:tc>
        <w:tc>
          <w:tcPr>
            <w:tcW w:w="925" w:type="pct"/>
          </w:tcPr>
          <w:p w:rsidRPr="00E331A1" w:rsidR="00553137" w:rsidP="00553137" w:rsidRDefault="00553137" w14:paraId="30EAA427" w14:textId="06A5892B">
            <w:pPr>
              <w:keepLines/>
              <w:spacing w:after="0" w:line="240" w:lineRule="auto"/>
              <w:jc w:val="both"/>
              <w:rPr>
                <w:rFonts w:cs="Calibri"/>
                <w:color w:val="000000"/>
                <w:sz w:val="16"/>
                <w:szCs w:val="16"/>
              </w:rPr>
            </w:pPr>
            <w:r w:rsidRPr="00E331A1">
              <w:rPr>
                <w:rFonts w:cs="Calibri"/>
                <w:color w:val="000000"/>
                <w:sz w:val="16"/>
                <w:szCs w:val="16"/>
              </w:rPr>
              <w:t xml:space="preserve">PRIMARY_LANGUAGE_INDICATOR </w:t>
            </w:r>
          </w:p>
        </w:tc>
        <w:tc>
          <w:tcPr>
            <w:tcW w:w="456" w:type="pct"/>
          </w:tcPr>
          <w:p w:rsidRPr="00E331A1" w:rsidR="00553137" w:rsidP="00553137" w:rsidRDefault="00553137" w14:paraId="34A834C6" w14:textId="178BF304">
            <w:pPr>
              <w:keepLines/>
              <w:spacing w:after="0" w:line="240" w:lineRule="auto"/>
              <w:jc w:val="both"/>
              <w:rPr>
                <w:rFonts w:cs="Calibri"/>
                <w:color w:val="000000"/>
                <w:sz w:val="16"/>
                <w:szCs w:val="16"/>
              </w:rPr>
            </w:pPr>
            <w:r w:rsidRPr="00E331A1">
              <w:rPr>
                <w:rFonts w:cs="Calibri"/>
                <w:color w:val="000000"/>
                <w:sz w:val="16"/>
                <w:szCs w:val="16"/>
              </w:rPr>
              <w:t>VARCHAR2(1)</w:t>
            </w:r>
          </w:p>
        </w:tc>
        <w:tc>
          <w:tcPr>
            <w:tcW w:w="196" w:type="pct"/>
          </w:tcPr>
          <w:p w:rsidRPr="00E331A1" w:rsidR="00553137" w:rsidP="00553137" w:rsidRDefault="00553137" w14:paraId="33FD6A25" w14:textId="73E47604">
            <w:pPr>
              <w:keepLines/>
              <w:spacing w:after="0" w:line="240" w:lineRule="auto"/>
              <w:jc w:val="both"/>
              <w:rPr>
                <w:rFonts w:cs="Calibri"/>
                <w:color w:val="000000"/>
                <w:sz w:val="16"/>
                <w:szCs w:val="16"/>
              </w:rPr>
            </w:pPr>
            <w:r w:rsidRPr="001C7A35">
              <w:rPr>
                <w:rFonts w:cs="Calibri"/>
                <w:color w:val="000000"/>
                <w:sz w:val="16"/>
                <w:szCs w:val="16"/>
              </w:rPr>
              <w:t>Y</w:t>
            </w:r>
          </w:p>
        </w:tc>
        <w:tc>
          <w:tcPr>
            <w:tcW w:w="244" w:type="pct"/>
          </w:tcPr>
          <w:p w:rsidRPr="00E331A1" w:rsidR="00553137" w:rsidP="00553137" w:rsidRDefault="00553137" w14:paraId="1BDDDB98" w14:textId="77777777">
            <w:pPr>
              <w:keepLines/>
              <w:spacing w:after="0" w:line="240" w:lineRule="auto"/>
              <w:jc w:val="both"/>
              <w:rPr>
                <w:rFonts w:cs="Calibri"/>
                <w:color w:val="000000"/>
                <w:sz w:val="16"/>
                <w:szCs w:val="16"/>
              </w:rPr>
            </w:pPr>
          </w:p>
        </w:tc>
        <w:tc>
          <w:tcPr>
            <w:tcW w:w="919" w:type="pct"/>
          </w:tcPr>
          <w:p w:rsidRPr="00E331A1" w:rsidR="00553137" w:rsidP="00553137" w:rsidRDefault="00553137" w14:paraId="293E1B01" w14:textId="38B4411D">
            <w:pPr>
              <w:keepLines/>
              <w:spacing w:after="0" w:line="240" w:lineRule="auto"/>
              <w:jc w:val="both"/>
              <w:rPr>
                <w:rFonts w:cs="Calibri"/>
                <w:color w:val="000000"/>
                <w:sz w:val="16"/>
                <w:szCs w:val="16"/>
              </w:rPr>
            </w:pPr>
            <w:r w:rsidRPr="00E331A1">
              <w:rPr>
                <w:rFonts w:cs="Calibri"/>
                <w:color w:val="000000"/>
                <w:sz w:val="16"/>
                <w:szCs w:val="16"/>
              </w:rPr>
              <w:t xml:space="preserve">PRIMARY_LANGUAGE_INDICATOR </w:t>
            </w:r>
          </w:p>
        </w:tc>
        <w:tc>
          <w:tcPr>
            <w:tcW w:w="456" w:type="pct"/>
          </w:tcPr>
          <w:p w:rsidRPr="00E331A1" w:rsidR="00553137" w:rsidP="00553137" w:rsidRDefault="00553137" w14:paraId="4E9EC576" w14:textId="7632D5E4">
            <w:pPr>
              <w:keepLines/>
              <w:spacing w:after="0" w:line="240" w:lineRule="auto"/>
              <w:jc w:val="both"/>
              <w:rPr>
                <w:rFonts w:cs="Calibri"/>
                <w:color w:val="000000"/>
                <w:sz w:val="16"/>
                <w:szCs w:val="16"/>
              </w:rPr>
            </w:pPr>
            <w:r w:rsidRPr="00E331A1">
              <w:rPr>
                <w:rFonts w:cs="Calibri"/>
                <w:color w:val="000000"/>
                <w:sz w:val="16"/>
                <w:szCs w:val="16"/>
              </w:rPr>
              <w:t>VARCHAR2(1)</w:t>
            </w:r>
          </w:p>
        </w:tc>
        <w:tc>
          <w:tcPr>
            <w:tcW w:w="246" w:type="pct"/>
          </w:tcPr>
          <w:p w:rsidRPr="00920174" w:rsidR="00553137" w:rsidP="00553137" w:rsidRDefault="00553137" w14:paraId="3C0A2060" w14:textId="77777777">
            <w:pPr>
              <w:keepLines/>
              <w:spacing w:after="0" w:line="240" w:lineRule="auto"/>
              <w:jc w:val="both"/>
              <w:rPr>
                <w:rFonts w:ascii="Calibri Light" w:hAnsi="Calibri Light" w:cs="Calibri Light"/>
                <w:sz w:val="16"/>
                <w:szCs w:val="16"/>
                <w:lang w:val="en-US" w:eastAsia="en-US"/>
              </w:rPr>
            </w:pPr>
          </w:p>
        </w:tc>
        <w:tc>
          <w:tcPr>
            <w:tcW w:w="319" w:type="pct"/>
          </w:tcPr>
          <w:p w:rsidRPr="00920174" w:rsidR="00553137" w:rsidP="00553137" w:rsidRDefault="00553137" w14:paraId="6B88DAEA" w14:textId="77777777">
            <w:pPr>
              <w:keepLines/>
              <w:spacing w:after="0" w:line="240" w:lineRule="auto"/>
              <w:jc w:val="both"/>
              <w:rPr>
                <w:rFonts w:ascii="Calibri Light" w:hAnsi="Calibri Light" w:cs="Calibri Light"/>
                <w:sz w:val="16"/>
                <w:szCs w:val="16"/>
                <w:lang w:val="en-US" w:eastAsia="en-US"/>
              </w:rPr>
            </w:pPr>
          </w:p>
        </w:tc>
        <w:tc>
          <w:tcPr>
            <w:tcW w:w="179" w:type="pct"/>
          </w:tcPr>
          <w:p w:rsidRPr="00920174" w:rsidR="00553137" w:rsidP="00553137" w:rsidRDefault="00553137" w14:paraId="7C432D41" w14:textId="77777777">
            <w:pPr>
              <w:keepLines/>
              <w:spacing w:after="0" w:line="240" w:lineRule="auto"/>
              <w:jc w:val="both"/>
              <w:rPr>
                <w:rFonts w:ascii="Calibri Light" w:hAnsi="Calibri Light" w:cs="Calibri Light"/>
                <w:sz w:val="16"/>
                <w:szCs w:val="16"/>
                <w:lang w:val="en-US" w:eastAsia="en-US"/>
              </w:rPr>
            </w:pPr>
          </w:p>
        </w:tc>
      </w:tr>
    </w:tbl>
    <w:p w:rsidRPr="00D24E86" w:rsidR="00D24E86" w:rsidP="00D24E86" w:rsidRDefault="00D24E86" w14:paraId="60CBDF7F" w14:textId="41019E78">
      <w:pPr>
        <w:tabs>
          <w:tab w:val="left" w:pos="5603"/>
        </w:tabs>
        <w:rPr>
          <w:rFonts w:ascii="Calibri Light" w:hAnsi="Calibri Light" w:cs="Calibri Light"/>
        </w:rPr>
        <w:sectPr w:rsidRPr="00D24E86" w:rsidR="00D24E86" w:rsidSect="00931FAC">
          <w:type w:val="continuous"/>
          <w:pgSz w:w="16838" w:h="11906" w:orient="landscape"/>
          <w:pgMar w:top="970" w:right="1440" w:bottom="1157" w:left="1440" w:header="709" w:footer="709" w:gutter="0"/>
          <w:cols w:space="708"/>
          <w:docGrid w:linePitch="360"/>
        </w:sectPr>
      </w:pPr>
    </w:p>
    <w:p w:rsidRPr="00CF74D9" w:rsidR="00CF74D9" w:rsidP="00CF74D9" w:rsidRDefault="00CF74D9" w14:paraId="715BDF5D" w14:textId="0849E2E2">
      <w:pPr>
        <w:tabs>
          <w:tab w:val="left" w:pos="5228"/>
        </w:tabs>
        <w:rPr>
          <w:rFonts w:ascii="Calibri Light" w:hAnsi="Calibri Light" w:cs="Calibri Light"/>
        </w:rPr>
        <w:sectPr w:rsidRPr="00CF74D9" w:rsidR="00CF74D9" w:rsidSect="00931FAC">
          <w:type w:val="continuous"/>
          <w:pgSz w:w="16838" w:h="11906" w:orient="landscape"/>
          <w:pgMar w:top="970" w:right="1440" w:bottom="1157" w:left="1440" w:header="709" w:footer="709" w:gutter="0"/>
          <w:cols w:space="708"/>
          <w:docGrid w:linePitch="360"/>
        </w:sectPr>
      </w:pPr>
    </w:p>
    <w:p w:rsidRPr="00F105CB" w:rsidR="00F105CB" w:rsidP="00F105CB" w:rsidRDefault="00F105CB" w14:paraId="46011A83" w14:textId="77777777"/>
    <w:p w:rsidR="00794795" w:rsidP="00794795" w:rsidRDefault="00384BE2" w14:paraId="49A12003" w14:textId="70FDF4CD">
      <w:pPr>
        <w:pStyle w:val="Heading1"/>
      </w:pPr>
      <w:bookmarkStart w:name="_Toc89347450" w:id="58"/>
      <w:r>
        <w:t>Open and Closed Issues</w:t>
      </w:r>
      <w:r w:rsidR="00794795">
        <w:t xml:space="preserve"> for this deliverable</w:t>
      </w:r>
      <w:bookmarkEnd w:id="58"/>
    </w:p>
    <w:p w:rsidR="00794795" w:rsidP="00AE65C0" w:rsidRDefault="00794795" w14:paraId="708AE933" w14:textId="77777777">
      <w:pPr>
        <w:pStyle w:val="Heading2"/>
      </w:pPr>
      <w:bookmarkStart w:name="_Toc89347451" w:id="59"/>
      <w:r>
        <w:t>Open Issues</w:t>
      </w:r>
      <w:bookmarkEnd w:id="59"/>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Pr="00AE65C0" w:rsidR="00016CA8" w:rsidTr="00723B0D" w14:paraId="6D6AD2F4" w14:textId="77777777">
        <w:trPr>
          <w:cnfStyle w:val="100000000000" w:firstRow="1" w:lastRow="0" w:firstColumn="0" w:lastColumn="0" w:oddVBand="0" w:evenVBand="0" w:oddHBand="0" w:evenHBand="0" w:firstRowFirstColumn="0" w:firstRowLastColumn="0" w:lastRowFirstColumn="0" w:lastRowLastColumn="0"/>
        </w:trPr>
        <w:tc>
          <w:tcPr>
            <w:tcW w:w="720" w:type="dxa"/>
          </w:tcPr>
          <w:p w:rsidRPr="00AE65C0" w:rsidR="00016CA8" w:rsidP="004642CE" w:rsidRDefault="00016CA8" w14:paraId="344AFB86"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rsidRPr="00AE65C0" w:rsidR="00016CA8" w:rsidP="004642CE" w:rsidRDefault="00016CA8" w14:paraId="3BA008D7"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rsidRPr="00AE65C0" w:rsidR="00016CA8" w:rsidP="004642CE" w:rsidRDefault="00016CA8" w14:paraId="057FECB0"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rsidRPr="00AE65C0" w:rsidR="00016CA8" w:rsidP="004642CE" w:rsidRDefault="00016CA8" w14:paraId="17A7C17B"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rsidRPr="00AE65C0" w:rsidR="00016CA8" w:rsidP="004642CE" w:rsidRDefault="00016CA8" w14:paraId="19B63F3D"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rsidRPr="00AE65C0" w:rsidR="00016CA8" w:rsidP="004642CE" w:rsidRDefault="00016CA8" w14:paraId="7FA4B96F"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Pr="00AE65C0" w:rsidR="00016CA8" w:rsidTr="00723B0D" w14:paraId="78D07D4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720" w:type="dxa"/>
          </w:tcPr>
          <w:p w:rsidRPr="00AE65C0" w:rsidR="00016CA8" w:rsidP="004642CE" w:rsidRDefault="00016CA8" w14:paraId="362BCFC1" w14:textId="77777777">
            <w:pPr>
              <w:pStyle w:val="TableText"/>
              <w:rPr>
                <w:rFonts w:cs="Calibri Light"/>
                <w:color w:val="000000"/>
                <w:sz w:val="16"/>
                <w:szCs w:val="16"/>
              </w:rPr>
            </w:pPr>
          </w:p>
        </w:tc>
        <w:tc>
          <w:tcPr>
            <w:tcW w:w="2205" w:type="dxa"/>
          </w:tcPr>
          <w:p w:rsidRPr="00AE65C0" w:rsidR="00016CA8" w:rsidP="004642CE" w:rsidRDefault="00016CA8" w14:paraId="49CDF55B" w14:textId="77777777">
            <w:pPr>
              <w:pStyle w:val="TableText"/>
              <w:rPr>
                <w:rFonts w:cs="Calibri Light"/>
                <w:color w:val="000000"/>
                <w:sz w:val="16"/>
                <w:szCs w:val="16"/>
              </w:rPr>
            </w:pPr>
          </w:p>
        </w:tc>
        <w:tc>
          <w:tcPr>
            <w:tcW w:w="2938" w:type="dxa"/>
          </w:tcPr>
          <w:p w:rsidRPr="00AE65C0" w:rsidR="00016CA8" w:rsidP="004642CE" w:rsidRDefault="00016CA8" w14:paraId="7D4A8084" w14:textId="77777777">
            <w:pPr>
              <w:pStyle w:val="TableText"/>
              <w:rPr>
                <w:rFonts w:cs="Calibri Light"/>
                <w:color w:val="000000"/>
                <w:sz w:val="16"/>
                <w:szCs w:val="16"/>
              </w:rPr>
            </w:pPr>
          </w:p>
        </w:tc>
        <w:tc>
          <w:tcPr>
            <w:tcW w:w="1697" w:type="dxa"/>
          </w:tcPr>
          <w:p w:rsidRPr="00AE65C0" w:rsidR="00016CA8" w:rsidP="004642CE" w:rsidRDefault="00016CA8" w14:paraId="2E314DB4" w14:textId="77777777">
            <w:pPr>
              <w:pStyle w:val="TableText"/>
              <w:rPr>
                <w:rFonts w:cs="Calibri Light"/>
                <w:color w:val="000000"/>
                <w:sz w:val="16"/>
                <w:szCs w:val="16"/>
              </w:rPr>
            </w:pPr>
          </w:p>
        </w:tc>
        <w:tc>
          <w:tcPr>
            <w:tcW w:w="1350" w:type="dxa"/>
          </w:tcPr>
          <w:p w:rsidRPr="00AE65C0" w:rsidR="00016CA8" w:rsidP="004642CE" w:rsidRDefault="00016CA8" w14:paraId="347EAEB5" w14:textId="77777777">
            <w:pPr>
              <w:pStyle w:val="TableText"/>
              <w:rPr>
                <w:rFonts w:cs="Calibri Light"/>
                <w:color w:val="000000"/>
                <w:sz w:val="16"/>
                <w:szCs w:val="16"/>
              </w:rPr>
            </w:pPr>
          </w:p>
        </w:tc>
        <w:tc>
          <w:tcPr>
            <w:tcW w:w="1171" w:type="dxa"/>
          </w:tcPr>
          <w:p w:rsidRPr="00AE65C0" w:rsidR="00016CA8" w:rsidP="004642CE" w:rsidRDefault="00016CA8" w14:paraId="7B01380E" w14:textId="77777777">
            <w:pPr>
              <w:pStyle w:val="TableText"/>
              <w:rPr>
                <w:rFonts w:cs="Calibri Light"/>
                <w:color w:val="000000"/>
                <w:sz w:val="16"/>
                <w:szCs w:val="16"/>
              </w:rPr>
            </w:pPr>
          </w:p>
        </w:tc>
      </w:tr>
      <w:tr w:rsidRPr="00AE65C0" w:rsidR="00016CA8" w:rsidTr="00723B0D" w14:paraId="4C394C8C" w14:textId="77777777">
        <w:tc>
          <w:tcPr>
            <w:tcW w:w="720" w:type="dxa"/>
          </w:tcPr>
          <w:p w:rsidRPr="00AE65C0" w:rsidR="00016CA8" w:rsidP="004642CE" w:rsidRDefault="00016CA8" w14:paraId="7162E0EF" w14:textId="77777777">
            <w:pPr>
              <w:pStyle w:val="TableText"/>
              <w:rPr>
                <w:rFonts w:cs="Calibri Light"/>
                <w:color w:val="000000"/>
                <w:sz w:val="16"/>
                <w:szCs w:val="16"/>
              </w:rPr>
            </w:pPr>
          </w:p>
        </w:tc>
        <w:tc>
          <w:tcPr>
            <w:tcW w:w="2205" w:type="dxa"/>
          </w:tcPr>
          <w:p w:rsidRPr="00AE65C0" w:rsidR="00016CA8" w:rsidP="004642CE" w:rsidRDefault="00016CA8" w14:paraId="795C306D" w14:textId="77777777">
            <w:pPr>
              <w:pStyle w:val="TableText"/>
              <w:rPr>
                <w:rFonts w:cs="Calibri Light"/>
                <w:color w:val="000000"/>
                <w:sz w:val="16"/>
                <w:szCs w:val="16"/>
              </w:rPr>
            </w:pPr>
          </w:p>
        </w:tc>
        <w:tc>
          <w:tcPr>
            <w:tcW w:w="2938" w:type="dxa"/>
          </w:tcPr>
          <w:p w:rsidRPr="00AE65C0" w:rsidR="00016CA8" w:rsidP="004642CE" w:rsidRDefault="00016CA8" w14:paraId="60BAAC53" w14:textId="77777777">
            <w:pPr>
              <w:pStyle w:val="TableText"/>
              <w:rPr>
                <w:rFonts w:cs="Calibri Light"/>
                <w:color w:val="000000"/>
                <w:sz w:val="16"/>
                <w:szCs w:val="16"/>
              </w:rPr>
            </w:pPr>
          </w:p>
        </w:tc>
        <w:tc>
          <w:tcPr>
            <w:tcW w:w="1697" w:type="dxa"/>
          </w:tcPr>
          <w:p w:rsidRPr="00AE65C0" w:rsidR="00016CA8" w:rsidP="004642CE" w:rsidRDefault="00016CA8" w14:paraId="7471C730" w14:textId="77777777">
            <w:pPr>
              <w:pStyle w:val="TableText"/>
              <w:rPr>
                <w:rFonts w:cs="Calibri Light"/>
                <w:color w:val="000000"/>
                <w:sz w:val="16"/>
                <w:szCs w:val="16"/>
              </w:rPr>
            </w:pPr>
          </w:p>
        </w:tc>
        <w:tc>
          <w:tcPr>
            <w:tcW w:w="1350" w:type="dxa"/>
          </w:tcPr>
          <w:p w:rsidRPr="00AE65C0" w:rsidR="00016CA8" w:rsidP="004642CE" w:rsidRDefault="00016CA8" w14:paraId="4BF370E0" w14:textId="77777777">
            <w:pPr>
              <w:pStyle w:val="TableText"/>
              <w:rPr>
                <w:rFonts w:cs="Calibri Light"/>
                <w:color w:val="000000"/>
                <w:sz w:val="16"/>
                <w:szCs w:val="16"/>
              </w:rPr>
            </w:pPr>
          </w:p>
        </w:tc>
        <w:tc>
          <w:tcPr>
            <w:tcW w:w="1171" w:type="dxa"/>
          </w:tcPr>
          <w:p w:rsidRPr="00AE65C0" w:rsidR="00016CA8" w:rsidP="004642CE" w:rsidRDefault="00016CA8" w14:paraId="553E25B4" w14:textId="77777777">
            <w:pPr>
              <w:pStyle w:val="TableText"/>
              <w:rPr>
                <w:rFonts w:cs="Calibri Light"/>
                <w:color w:val="000000"/>
                <w:sz w:val="16"/>
                <w:szCs w:val="16"/>
              </w:rPr>
            </w:pPr>
          </w:p>
        </w:tc>
      </w:tr>
      <w:tr w:rsidRPr="00AE65C0" w:rsidR="00016CA8" w:rsidTr="00723B0D" w14:paraId="3F8CA95D"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4D3A6EC0" w14:textId="77777777">
            <w:pPr>
              <w:pStyle w:val="TableText"/>
              <w:rPr>
                <w:rFonts w:cs="Calibri Light"/>
                <w:color w:val="000000"/>
                <w:sz w:val="16"/>
                <w:szCs w:val="16"/>
              </w:rPr>
            </w:pPr>
          </w:p>
        </w:tc>
        <w:tc>
          <w:tcPr>
            <w:tcW w:w="2205" w:type="dxa"/>
          </w:tcPr>
          <w:p w:rsidRPr="00AE65C0" w:rsidR="00016CA8" w:rsidP="004642CE" w:rsidRDefault="00016CA8" w14:paraId="55B79810" w14:textId="77777777">
            <w:pPr>
              <w:pStyle w:val="TableText"/>
              <w:rPr>
                <w:rFonts w:cs="Calibri Light"/>
                <w:color w:val="000000"/>
                <w:sz w:val="16"/>
                <w:szCs w:val="16"/>
              </w:rPr>
            </w:pPr>
          </w:p>
        </w:tc>
        <w:tc>
          <w:tcPr>
            <w:tcW w:w="2938" w:type="dxa"/>
          </w:tcPr>
          <w:p w:rsidRPr="00AE65C0" w:rsidR="00016CA8" w:rsidP="004642CE" w:rsidRDefault="00016CA8" w14:paraId="7F516F42" w14:textId="77777777">
            <w:pPr>
              <w:pStyle w:val="TableText"/>
              <w:rPr>
                <w:rFonts w:cs="Calibri Light"/>
                <w:color w:val="000000"/>
                <w:sz w:val="16"/>
                <w:szCs w:val="16"/>
              </w:rPr>
            </w:pPr>
          </w:p>
        </w:tc>
        <w:tc>
          <w:tcPr>
            <w:tcW w:w="1697" w:type="dxa"/>
          </w:tcPr>
          <w:p w:rsidRPr="00AE65C0" w:rsidR="00016CA8" w:rsidP="004642CE" w:rsidRDefault="00016CA8" w14:paraId="722621D2" w14:textId="77777777">
            <w:pPr>
              <w:pStyle w:val="TableText"/>
              <w:rPr>
                <w:rFonts w:cs="Calibri Light"/>
                <w:color w:val="000000"/>
                <w:sz w:val="16"/>
                <w:szCs w:val="16"/>
              </w:rPr>
            </w:pPr>
          </w:p>
        </w:tc>
        <w:tc>
          <w:tcPr>
            <w:tcW w:w="1350" w:type="dxa"/>
          </w:tcPr>
          <w:p w:rsidRPr="00AE65C0" w:rsidR="00016CA8" w:rsidP="004642CE" w:rsidRDefault="00016CA8" w14:paraId="3BEC7664" w14:textId="77777777">
            <w:pPr>
              <w:pStyle w:val="TableText"/>
              <w:rPr>
                <w:rFonts w:cs="Calibri Light"/>
                <w:color w:val="000000"/>
                <w:sz w:val="16"/>
                <w:szCs w:val="16"/>
              </w:rPr>
            </w:pPr>
          </w:p>
        </w:tc>
        <w:tc>
          <w:tcPr>
            <w:tcW w:w="1171" w:type="dxa"/>
          </w:tcPr>
          <w:p w:rsidRPr="00AE65C0" w:rsidR="00016CA8" w:rsidP="004642CE" w:rsidRDefault="00016CA8" w14:paraId="7986B2F7" w14:textId="77777777">
            <w:pPr>
              <w:pStyle w:val="TableText"/>
              <w:rPr>
                <w:rFonts w:cs="Calibri Light"/>
                <w:color w:val="000000"/>
                <w:sz w:val="16"/>
                <w:szCs w:val="16"/>
              </w:rPr>
            </w:pPr>
          </w:p>
        </w:tc>
      </w:tr>
      <w:tr w:rsidRPr="00AE65C0" w:rsidR="00016CA8" w:rsidTr="00723B0D" w14:paraId="4C147F03" w14:textId="77777777">
        <w:tc>
          <w:tcPr>
            <w:tcW w:w="720" w:type="dxa"/>
          </w:tcPr>
          <w:p w:rsidRPr="00AE65C0" w:rsidR="00016CA8" w:rsidP="004642CE" w:rsidRDefault="00016CA8" w14:paraId="124A238A" w14:textId="77777777">
            <w:pPr>
              <w:pStyle w:val="TableText"/>
              <w:rPr>
                <w:rFonts w:cs="Calibri Light"/>
                <w:color w:val="000000"/>
                <w:sz w:val="16"/>
                <w:szCs w:val="16"/>
              </w:rPr>
            </w:pPr>
          </w:p>
        </w:tc>
        <w:tc>
          <w:tcPr>
            <w:tcW w:w="2205" w:type="dxa"/>
          </w:tcPr>
          <w:p w:rsidRPr="00AE65C0" w:rsidR="00016CA8" w:rsidP="004642CE" w:rsidRDefault="00016CA8" w14:paraId="414214F0" w14:textId="77777777">
            <w:pPr>
              <w:pStyle w:val="TableText"/>
              <w:rPr>
                <w:rFonts w:cs="Calibri Light"/>
                <w:color w:val="000000"/>
                <w:sz w:val="16"/>
                <w:szCs w:val="16"/>
              </w:rPr>
            </w:pPr>
          </w:p>
        </w:tc>
        <w:tc>
          <w:tcPr>
            <w:tcW w:w="2938" w:type="dxa"/>
          </w:tcPr>
          <w:p w:rsidRPr="00AE65C0" w:rsidR="00016CA8" w:rsidP="004642CE" w:rsidRDefault="00016CA8" w14:paraId="1F2A10AF" w14:textId="77777777">
            <w:pPr>
              <w:pStyle w:val="TableText"/>
              <w:rPr>
                <w:rFonts w:cs="Calibri Light"/>
                <w:color w:val="000000"/>
                <w:sz w:val="16"/>
                <w:szCs w:val="16"/>
              </w:rPr>
            </w:pPr>
          </w:p>
        </w:tc>
        <w:tc>
          <w:tcPr>
            <w:tcW w:w="1697" w:type="dxa"/>
          </w:tcPr>
          <w:p w:rsidRPr="00AE65C0" w:rsidR="00016CA8" w:rsidP="004642CE" w:rsidRDefault="00016CA8" w14:paraId="2BCEC6B8" w14:textId="77777777">
            <w:pPr>
              <w:pStyle w:val="TableText"/>
              <w:rPr>
                <w:rFonts w:cs="Calibri Light"/>
                <w:color w:val="000000"/>
                <w:sz w:val="16"/>
                <w:szCs w:val="16"/>
              </w:rPr>
            </w:pPr>
          </w:p>
        </w:tc>
        <w:tc>
          <w:tcPr>
            <w:tcW w:w="1350" w:type="dxa"/>
          </w:tcPr>
          <w:p w:rsidRPr="00AE65C0" w:rsidR="00016CA8" w:rsidP="004642CE" w:rsidRDefault="00016CA8" w14:paraId="36AA3CB6" w14:textId="77777777">
            <w:pPr>
              <w:pStyle w:val="TableText"/>
              <w:rPr>
                <w:rFonts w:cs="Calibri Light"/>
                <w:color w:val="000000"/>
                <w:sz w:val="16"/>
                <w:szCs w:val="16"/>
              </w:rPr>
            </w:pPr>
          </w:p>
        </w:tc>
        <w:tc>
          <w:tcPr>
            <w:tcW w:w="1171" w:type="dxa"/>
          </w:tcPr>
          <w:p w:rsidRPr="00AE65C0" w:rsidR="00016CA8" w:rsidP="004642CE" w:rsidRDefault="00016CA8" w14:paraId="3BE7F0FA" w14:textId="77777777">
            <w:pPr>
              <w:pStyle w:val="TableText"/>
              <w:rPr>
                <w:rFonts w:cs="Calibri Light"/>
                <w:color w:val="000000"/>
                <w:sz w:val="16"/>
                <w:szCs w:val="16"/>
              </w:rPr>
            </w:pPr>
          </w:p>
        </w:tc>
      </w:tr>
      <w:tr w:rsidRPr="00AE65C0" w:rsidR="00016CA8" w:rsidTr="00723B0D" w14:paraId="5D7A0609"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495967E9" w14:textId="77777777">
            <w:pPr>
              <w:pStyle w:val="TableText"/>
              <w:rPr>
                <w:rFonts w:cs="Calibri Light"/>
                <w:color w:val="000000"/>
                <w:sz w:val="16"/>
                <w:szCs w:val="16"/>
              </w:rPr>
            </w:pPr>
          </w:p>
        </w:tc>
        <w:tc>
          <w:tcPr>
            <w:tcW w:w="2205" w:type="dxa"/>
          </w:tcPr>
          <w:p w:rsidRPr="00AE65C0" w:rsidR="00016CA8" w:rsidP="004642CE" w:rsidRDefault="00016CA8" w14:paraId="05F43CF9" w14:textId="77777777">
            <w:pPr>
              <w:pStyle w:val="TableText"/>
              <w:rPr>
                <w:rFonts w:cs="Calibri Light"/>
                <w:color w:val="000000"/>
                <w:sz w:val="16"/>
                <w:szCs w:val="16"/>
              </w:rPr>
            </w:pPr>
          </w:p>
        </w:tc>
        <w:tc>
          <w:tcPr>
            <w:tcW w:w="2938" w:type="dxa"/>
          </w:tcPr>
          <w:p w:rsidRPr="00AE65C0" w:rsidR="00016CA8" w:rsidP="004642CE" w:rsidRDefault="00016CA8" w14:paraId="05D3E272" w14:textId="77777777">
            <w:pPr>
              <w:pStyle w:val="TableText"/>
              <w:rPr>
                <w:rFonts w:cs="Calibri Light"/>
                <w:color w:val="000000"/>
                <w:sz w:val="16"/>
                <w:szCs w:val="16"/>
              </w:rPr>
            </w:pPr>
          </w:p>
        </w:tc>
        <w:tc>
          <w:tcPr>
            <w:tcW w:w="1697" w:type="dxa"/>
          </w:tcPr>
          <w:p w:rsidRPr="00AE65C0" w:rsidR="00016CA8" w:rsidP="004642CE" w:rsidRDefault="00016CA8" w14:paraId="2CA2D58E" w14:textId="77777777">
            <w:pPr>
              <w:pStyle w:val="TableText"/>
              <w:rPr>
                <w:rFonts w:cs="Calibri Light"/>
                <w:color w:val="000000"/>
                <w:sz w:val="16"/>
                <w:szCs w:val="16"/>
              </w:rPr>
            </w:pPr>
          </w:p>
        </w:tc>
        <w:tc>
          <w:tcPr>
            <w:tcW w:w="1350" w:type="dxa"/>
          </w:tcPr>
          <w:p w:rsidRPr="00AE65C0" w:rsidR="00016CA8" w:rsidP="004642CE" w:rsidRDefault="00016CA8" w14:paraId="7DE76D84" w14:textId="77777777">
            <w:pPr>
              <w:pStyle w:val="TableText"/>
              <w:rPr>
                <w:rFonts w:cs="Calibri Light"/>
                <w:color w:val="000000"/>
                <w:sz w:val="16"/>
                <w:szCs w:val="16"/>
              </w:rPr>
            </w:pPr>
          </w:p>
        </w:tc>
        <w:tc>
          <w:tcPr>
            <w:tcW w:w="1171" w:type="dxa"/>
          </w:tcPr>
          <w:p w:rsidRPr="00AE65C0" w:rsidR="00016CA8" w:rsidP="004642CE" w:rsidRDefault="00016CA8" w14:paraId="3261655A" w14:textId="77777777">
            <w:pPr>
              <w:pStyle w:val="TableText"/>
              <w:rPr>
                <w:rFonts w:cs="Calibri Light"/>
                <w:color w:val="000000"/>
                <w:sz w:val="16"/>
                <w:szCs w:val="16"/>
              </w:rPr>
            </w:pPr>
          </w:p>
        </w:tc>
      </w:tr>
      <w:tr w:rsidRPr="00AE65C0" w:rsidR="00016CA8" w:rsidTr="00723B0D" w14:paraId="6DA1D973" w14:textId="77777777">
        <w:tc>
          <w:tcPr>
            <w:tcW w:w="720" w:type="dxa"/>
          </w:tcPr>
          <w:p w:rsidRPr="00AE65C0" w:rsidR="00016CA8" w:rsidP="004642CE" w:rsidRDefault="00016CA8" w14:paraId="2D466708" w14:textId="77777777">
            <w:pPr>
              <w:pStyle w:val="TableText"/>
              <w:rPr>
                <w:rFonts w:cs="Calibri Light"/>
                <w:color w:val="000000"/>
                <w:sz w:val="16"/>
                <w:szCs w:val="16"/>
              </w:rPr>
            </w:pPr>
          </w:p>
        </w:tc>
        <w:tc>
          <w:tcPr>
            <w:tcW w:w="2205" w:type="dxa"/>
          </w:tcPr>
          <w:p w:rsidRPr="00AE65C0" w:rsidR="00016CA8" w:rsidP="004642CE" w:rsidRDefault="00016CA8" w14:paraId="00EB56A2" w14:textId="77777777">
            <w:pPr>
              <w:pStyle w:val="TableText"/>
              <w:rPr>
                <w:rFonts w:cs="Calibri Light"/>
                <w:color w:val="000000"/>
                <w:sz w:val="16"/>
                <w:szCs w:val="16"/>
              </w:rPr>
            </w:pPr>
          </w:p>
        </w:tc>
        <w:tc>
          <w:tcPr>
            <w:tcW w:w="2938" w:type="dxa"/>
          </w:tcPr>
          <w:p w:rsidRPr="00AE65C0" w:rsidR="00016CA8" w:rsidP="004642CE" w:rsidRDefault="00016CA8" w14:paraId="5F672538" w14:textId="77777777">
            <w:pPr>
              <w:pStyle w:val="TableText"/>
              <w:rPr>
                <w:rFonts w:cs="Calibri Light"/>
                <w:color w:val="000000"/>
                <w:sz w:val="16"/>
                <w:szCs w:val="16"/>
              </w:rPr>
            </w:pPr>
          </w:p>
        </w:tc>
        <w:tc>
          <w:tcPr>
            <w:tcW w:w="1697" w:type="dxa"/>
          </w:tcPr>
          <w:p w:rsidRPr="00AE65C0" w:rsidR="00016CA8" w:rsidP="004642CE" w:rsidRDefault="00016CA8" w14:paraId="130BC12B" w14:textId="77777777">
            <w:pPr>
              <w:pStyle w:val="TableText"/>
              <w:rPr>
                <w:rFonts w:cs="Calibri Light"/>
                <w:color w:val="000000"/>
                <w:sz w:val="16"/>
                <w:szCs w:val="16"/>
              </w:rPr>
            </w:pPr>
          </w:p>
        </w:tc>
        <w:tc>
          <w:tcPr>
            <w:tcW w:w="1350" w:type="dxa"/>
          </w:tcPr>
          <w:p w:rsidRPr="00AE65C0" w:rsidR="00016CA8" w:rsidP="004642CE" w:rsidRDefault="00016CA8" w14:paraId="44FE5C2C" w14:textId="77777777">
            <w:pPr>
              <w:pStyle w:val="TableText"/>
              <w:rPr>
                <w:rFonts w:cs="Calibri Light"/>
                <w:color w:val="000000"/>
                <w:sz w:val="16"/>
                <w:szCs w:val="16"/>
              </w:rPr>
            </w:pPr>
          </w:p>
        </w:tc>
        <w:tc>
          <w:tcPr>
            <w:tcW w:w="1171" w:type="dxa"/>
          </w:tcPr>
          <w:p w:rsidRPr="00AE65C0" w:rsidR="00016CA8" w:rsidP="004642CE" w:rsidRDefault="00016CA8" w14:paraId="6D22DDBF" w14:textId="77777777">
            <w:pPr>
              <w:pStyle w:val="TableText"/>
              <w:rPr>
                <w:rFonts w:cs="Calibri Light"/>
                <w:color w:val="000000"/>
                <w:sz w:val="16"/>
                <w:szCs w:val="16"/>
              </w:rPr>
            </w:pPr>
          </w:p>
        </w:tc>
      </w:tr>
      <w:tr w:rsidRPr="00AE65C0" w:rsidR="00016CA8" w:rsidTr="00723B0D" w14:paraId="5C88A9F3"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752014B9" w14:textId="77777777">
            <w:pPr>
              <w:pStyle w:val="TableText"/>
              <w:rPr>
                <w:rFonts w:cs="Calibri Light"/>
                <w:color w:val="000000"/>
                <w:sz w:val="16"/>
                <w:szCs w:val="16"/>
              </w:rPr>
            </w:pPr>
          </w:p>
        </w:tc>
        <w:tc>
          <w:tcPr>
            <w:tcW w:w="2205" w:type="dxa"/>
          </w:tcPr>
          <w:p w:rsidRPr="00AE65C0" w:rsidR="00016CA8" w:rsidP="004642CE" w:rsidRDefault="00016CA8" w14:paraId="6AC7F876" w14:textId="77777777">
            <w:pPr>
              <w:pStyle w:val="TableText"/>
              <w:rPr>
                <w:rFonts w:cs="Calibri Light"/>
                <w:color w:val="000000"/>
                <w:sz w:val="16"/>
                <w:szCs w:val="16"/>
              </w:rPr>
            </w:pPr>
          </w:p>
        </w:tc>
        <w:tc>
          <w:tcPr>
            <w:tcW w:w="2938" w:type="dxa"/>
          </w:tcPr>
          <w:p w:rsidRPr="00AE65C0" w:rsidR="00016CA8" w:rsidP="004642CE" w:rsidRDefault="00016CA8" w14:paraId="1493BF6E" w14:textId="77777777">
            <w:pPr>
              <w:pStyle w:val="TableText"/>
              <w:rPr>
                <w:rFonts w:cs="Calibri Light"/>
                <w:color w:val="000000"/>
                <w:sz w:val="16"/>
                <w:szCs w:val="16"/>
              </w:rPr>
            </w:pPr>
          </w:p>
        </w:tc>
        <w:tc>
          <w:tcPr>
            <w:tcW w:w="1697" w:type="dxa"/>
          </w:tcPr>
          <w:p w:rsidRPr="00AE65C0" w:rsidR="00016CA8" w:rsidP="004642CE" w:rsidRDefault="00016CA8" w14:paraId="03239C7B" w14:textId="77777777">
            <w:pPr>
              <w:pStyle w:val="TableText"/>
              <w:rPr>
                <w:rFonts w:cs="Calibri Light"/>
                <w:color w:val="000000"/>
                <w:sz w:val="16"/>
                <w:szCs w:val="16"/>
              </w:rPr>
            </w:pPr>
          </w:p>
        </w:tc>
        <w:tc>
          <w:tcPr>
            <w:tcW w:w="1350" w:type="dxa"/>
          </w:tcPr>
          <w:p w:rsidRPr="00AE65C0" w:rsidR="00016CA8" w:rsidP="004642CE" w:rsidRDefault="00016CA8" w14:paraId="0836D309" w14:textId="77777777">
            <w:pPr>
              <w:pStyle w:val="TableText"/>
              <w:rPr>
                <w:rFonts w:cs="Calibri Light"/>
                <w:color w:val="000000"/>
                <w:sz w:val="16"/>
                <w:szCs w:val="16"/>
              </w:rPr>
            </w:pPr>
          </w:p>
        </w:tc>
        <w:tc>
          <w:tcPr>
            <w:tcW w:w="1171" w:type="dxa"/>
          </w:tcPr>
          <w:p w:rsidRPr="00AE65C0" w:rsidR="00016CA8" w:rsidP="004642CE" w:rsidRDefault="00016CA8" w14:paraId="3A4AA42A" w14:textId="77777777">
            <w:pPr>
              <w:pStyle w:val="TableText"/>
              <w:rPr>
                <w:rFonts w:cs="Calibri Light"/>
                <w:color w:val="000000"/>
                <w:sz w:val="16"/>
                <w:szCs w:val="16"/>
              </w:rPr>
            </w:pPr>
          </w:p>
        </w:tc>
      </w:tr>
      <w:tr w:rsidRPr="00AE65C0" w:rsidR="00016CA8" w:rsidTr="00723B0D" w14:paraId="05AE61C6" w14:textId="77777777">
        <w:tc>
          <w:tcPr>
            <w:tcW w:w="720" w:type="dxa"/>
          </w:tcPr>
          <w:p w:rsidRPr="00AE65C0" w:rsidR="00016CA8" w:rsidP="004642CE" w:rsidRDefault="00016CA8" w14:paraId="01ECC3DF" w14:textId="77777777">
            <w:pPr>
              <w:pStyle w:val="TableText"/>
              <w:rPr>
                <w:rFonts w:cs="Calibri Light"/>
                <w:color w:val="000000"/>
                <w:sz w:val="16"/>
                <w:szCs w:val="16"/>
              </w:rPr>
            </w:pPr>
          </w:p>
        </w:tc>
        <w:tc>
          <w:tcPr>
            <w:tcW w:w="2205" w:type="dxa"/>
          </w:tcPr>
          <w:p w:rsidRPr="00AE65C0" w:rsidR="00016CA8" w:rsidP="004642CE" w:rsidRDefault="00016CA8" w14:paraId="7322E766" w14:textId="77777777">
            <w:pPr>
              <w:pStyle w:val="TableText"/>
              <w:rPr>
                <w:rFonts w:cs="Calibri Light"/>
                <w:color w:val="000000"/>
                <w:sz w:val="16"/>
                <w:szCs w:val="16"/>
              </w:rPr>
            </w:pPr>
          </w:p>
        </w:tc>
        <w:tc>
          <w:tcPr>
            <w:tcW w:w="2938" w:type="dxa"/>
          </w:tcPr>
          <w:p w:rsidRPr="00AE65C0" w:rsidR="00016CA8" w:rsidP="004642CE" w:rsidRDefault="00016CA8" w14:paraId="1D142666" w14:textId="77777777">
            <w:pPr>
              <w:pStyle w:val="TableText"/>
              <w:rPr>
                <w:rFonts w:cs="Calibri Light"/>
                <w:color w:val="000000"/>
                <w:sz w:val="16"/>
                <w:szCs w:val="16"/>
              </w:rPr>
            </w:pPr>
          </w:p>
        </w:tc>
        <w:tc>
          <w:tcPr>
            <w:tcW w:w="1697" w:type="dxa"/>
          </w:tcPr>
          <w:p w:rsidRPr="00AE65C0" w:rsidR="00016CA8" w:rsidP="004642CE" w:rsidRDefault="00016CA8" w14:paraId="2911E8A7" w14:textId="77777777">
            <w:pPr>
              <w:pStyle w:val="TableText"/>
              <w:rPr>
                <w:rFonts w:cs="Calibri Light"/>
                <w:color w:val="000000"/>
                <w:sz w:val="16"/>
                <w:szCs w:val="16"/>
              </w:rPr>
            </w:pPr>
          </w:p>
        </w:tc>
        <w:tc>
          <w:tcPr>
            <w:tcW w:w="1350" w:type="dxa"/>
          </w:tcPr>
          <w:p w:rsidRPr="00AE65C0" w:rsidR="00016CA8" w:rsidP="004642CE" w:rsidRDefault="00016CA8" w14:paraId="2F172117" w14:textId="77777777">
            <w:pPr>
              <w:pStyle w:val="TableText"/>
              <w:rPr>
                <w:rFonts w:cs="Calibri Light"/>
                <w:color w:val="000000"/>
                <w:sz w:val="16"/>
                <w:szCs w:val="16"/>
              </w:rPr>
            </w:pPr>
          </w:p>
        </w:tc>
        <w:tc>
          <w:tcPr>
            <w:tcW w:w="1171" w:type="dxa"/>
          </w:tcPr>
          <w:p w:rsidRPr="00AE65C0" w:rsidR="00016CA8" w:rsidP="004642CE" w:rsidRDefault="00016CA8" w14:paraId="255D41B4" w14:textId="77777777">
            <w:pPr>
              <w:pStyle w:val="TableText"/>
              <w:rPr>
                <w:rFonts w:cs="Calibri Light"/>
                <w:color w:val="000000"/>
                <w:sz w:val="16"/>
                <w:szCs w:val="16"/>
              </w:rPr>
            </w:pPr>
          </w:p>
        </w:tc>
      </w:tr>
      <w:tr w:rsidRPr="00AE65C0" w:rsidR="00016CA8" w:rsidTr="00723B0D" w14:paraId="4911BC67"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3FDE24DE" w14:textId="77777777">
            <w:pPr>
              <w:pStyle w:val="TableText"/>
              <w:rPr>
                <w:rFonts w:cs="Calibri Light"/>
                <w:color w:val="000000"/>
                <w:sz w:val="16"/>
                <w:szCs w:val="16"/>
              </w:rPr>
            </w:pPr>
          </w:p>
        </w:tc>
        <w:tc>
          <w:tcPr>
            <w:tcW w:w="2205" w:type="dxa"/>
          </w:tcPr>
          <w:p w:rsidRPr="00AE65C0" w:rsidR="00016CA8" w:rsidP="004642CE" w:rsidRDefault="00016CA8" w14:paraId="483921EE" w14:textId="77777777">
            <w:pPr>
              <w:pStyle w:val="TableText"/>
              <w:rPr>
                <w:rFonts w:cs="Calibri Light"/>
                <w:color w:val="000000"/>
                <w:sz w:val="16"/>
                <w:szCs w:val="16"/>
              </w:rPr>
            </w:pPr>
          </w:p>
        </w:tc>
        <w:tc>
          <w:tcPr>
            <w:tcW w:w="2938" w:type="dxa"/>
          </w:tcPr>
          <w:p w:rsidRPr="00AE65C0" w:rsidR="00016CA8" w:rsidP="004642CE" w:rsidRDefault="00016CA8" w14:paraId="52D773AA" w14:textId="77777777">
            <w:pPr>
              <w:pStyle w:val="TableText"/>
              <w:rPr>
                <w:rFonts w:cs="Calibri Light"/>
                <w:color w:val="000000"/>
                <w:sz w:val="16"/>
                <w:szCs w:val="16"/>
              </w:rPr>
            </w:pPr>
          </w:p>
        </w:tc>
        <w:tc>
          <w:tcPr>
            <w:tcW w:w="1697" w:type="dxa"/>
          </w:tcPr>
          <w:p w:rsidRPr="00AE65C0" w:rsidR="00016CA8" w:rsidP="004642CE" w:rsidRDefault="00016CA8" w14:paraId="2E7D102F" w14:textId="77777777">
            <w:pPr>
              <w:pStyle w:val="TableText"/>
              <w:rPr>
                <w:rFonts w:cs="Calibri Light"/>
                <w:color w:val="000000"/>
                <w:sz w:val="16"/>
                <w:szCs w:val="16"/>
              </w:rPr>
            </w:pPr>
          </w:p>
        </w:tc>
        <w:tc>
          <w:tcPr>
            <w:tcW w:w="1350" w:type="dxa"/>
          </w:tcPr>
          <w:p w:rsidRPr="00AE65C0" w:rsidR="00016CA8" w:rsidP="004642CE" w:rsidRDefault="00016CA8" w14:paraId="0EE2A33C" w14:textId="77777777">
            <w:pPr>
              <w:pStyle w:val="TableText"/>
              <w:rPr>
                <w:rFonts w:cs="Calibri Light"/>
                <w:color w:val="000000"/>
                <w:sz w:val="16"/>
                <w:szCs w:val="16"/>
              </w:rPr>
            </w:pPr>
          </w:p>
        </w:tc>
        <w:tc>
          <w:tcPr>
            <w:tcW w:w="1171" w:type="dxa"/>
          </w:tcPr>
          <w:p w:rsidRPr="00AE65C0" w:rsidR="00016CA8" w:rsidP="004642CE" w:rsidRDefault="00016CA8" w14:paraId="279CE534" w14:textId="77777777">
            <w:pPr>
              <w:pStyle w:val="TableText"/>
              <w:rPr>
                <w:rFonts w:cs="Calibri Light"/>
                <w:color w:val="000000"/>
                <w:sz w:val="16"/>
                <w:szCs w:val="16"/>
              </w:rPr>
            </w:pPr>
          </w:p>
        </w:tc>
      </w:tr>
    </w:tbl>
    <w:p w:rsidRPr="00256E74" w:rsidR="00256E74" w:rsidP="00256E74" w:rsidRDefault="00256E74" w14:paraId="34E76CF1" w14:textId="77777777"/>
    <w:p w:rsidR="00016CA8" w:rsidP="00AE65C0" w:rsidRDefault="00016CA8" w14:paraId="5E41AF5F" w14:textId="6CC8D5DD">
      <w:pPr>
        <w:pStyle w:val="Heading2"/>
      </w:pPr>
      <w:bookmarkStart w:name="_Toc89347452" w:id="60"/>
      <w:r>
        <w:t>Closed Issues</w:t>
      </w:r>
      <w:bookmarkEnd w:id="60"/>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Pr="00AE65C0" w:rsidR="00031751" w:rsidTr="00723B0D" w14:paraId="3E9380F0" w14:textId="77777777">
        <w:trPr>
          <w:cnfStyle w:val="100000000000" w:firstRow="1" w:lastRow="0" w:firstColumn="0" w:lastColumn="0" w:oddVBand="0" w:evenVBand="0" w:oddHBand="0" w:evenHBand="0" w:firstRowFirstColumn="0" w:firstRowLastColumn="0" w:lastRowFirstColumn="0" w:lastRowLastColumn="0"/>
        </w:trPr>
        <w:tc>
          <w:tcPr>
            <w:tcW w:w="720" w:type="dxa"/>
          </w:tcPr>
          <w:p w:rsidRPr="00AE65C0" w:rsidR="00031751" w:rsidP="004642CE" w:rsidRDefault="00031751" w14:paraId="2191725F"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rsidRPr="00AE65C0" w:rsidR="00031751" w:rsidP="004642CE" w:rsidRDefault="00031751" w14:paraId="63DD6F0A"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rsidRPr="00AE65C0" w:rsidR="00031751" w:rsidP="004642CE" w:rsidRDefault="00031751" w14:paraId="40F9CC3E"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rsidRPr="00AE65C0" w:rsidR="00031751" w:rsidP="004642CE" w:rsidRDefault="00031751" w14:paraId="4A1D38CB"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rsidRPr="00AE65C0" w:rsidR="00031751" w:rsidP="004642CE" w:rsidRDefault="00031751" w14:paraId="5E18AE84"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rsidRPr="00AE65C0" w:rsidR="00031751" w:rsidP="004642CE" w:rsidRDefault="00031751" w14:paraId="73EBF7EF" w14:textId="56AB0222">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Pr="00AE65C0" w:rsidR="00031751" w:rsidTr="00723B0D" w14:paraId="3CC87A6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720" w:type="dxa"/>
          </w:tcPr>
          <w:p w:rsidRPr="00AE65C0" w:rsidR="00031751" w:rsidP="004642CE" w:rsidRDefault="00031751" w14:paraId="3BC64D6E" w14:textId="77777777">
            <w:pPr>
              <w:pStyle w:val="TableText"/>
              <w:rPr>
                <w:rFonts w:cs="Calibri Light"/>
                <w:color w:val="000000"/>
                <w:sz w:val="16"/>
                <w:szCs w:val="16"/>
              </w:rPr>
            </w:pPr>
          </w:p>
        </w:tc>
        <w:tc>
          <w:tcPr>
            <w:tcW w:w="2205" w:type="dxa"/>
          </w:tcPr>
          <w:p w:rsidRPr="00AE65C0" w:rsidR="00031751" w:rsidP="004642CE" w:rsidRDefault="00031751" w14:paraId="4195516C" w14:textId="77777777">
            <w:pPr>
              <w:pStyle w:val="TableText"/>
              <w:rPr>
                <w:rFonts w:cs="Calibri Light"/>
                <w:color w:val="000000"/>
                <w:sz w:val="16"/>
                <w:szCs w:val="16"/>
              </w:rPr>
            </w:pPr>
          </w:p>
        </w:tc>
        <w:tc>
          <w:tcPr>
            <w:tcW w:w="2938" w:type="dxa"/>
          </w:tcPr>
          <w:p w:rsidRPr="00AE65C0" w:rsidR="00031751" w:rsidP="004642CE" w:rsidRDefault="00031751" w14:paraId="18617B9F" w14:textId="77777777">
            <w:pPr>
              <w:pStyle w:val="TableText"/>
              <w:rPr>
                <w:rFonts w:cs="Calibri Light"/>
                <w:color w:val="000000"/>
                <w:sz w:val="16"/>
                <w:szCs w:val="16"/>
              </w:rPr>
            </w:pPr>
          </w:p>
        </w:tc>
        <w:tc>
          <w:tcPr>
            <w:tcW w:w="1697" w:type="dxa"/>
          </w:tcPr>
          <w:p w:rsidRPr="00AE65C0" w:rsidR="00031751" w:rsidP="004642CE" w:rsidRDefault="00031751" w14:paraId="6ED03F00" w14:textId="77777777">
            <w:pPr>
              <w:pStyle w:val="TableText"/>
              <w:rPr>
                <w:rFonts w:cs="Calibri Light"/>
                <w:color w:val="000000"/>
                <w:sz w:val="16"/>
                <w:szCs w:val="16"/>
              </w:rPr>
            </w:pPr>
          </w:p>
        </w:tc>
        <w:tc>
          <w:tcPr>
            <w:tcW w:w="1350" w:type="dxa"/>
          </w:tcPr>
          <w:p w:rsidRPr="00AE65C0" w:rsidR="00031751" w:rsidP="004642CE" w:rsidRDefault="00031751" w14:paraId="460DE4B3" w14:textId="77777777">
            <w:pPr>
              <w:pStyle w:val="TableText"/>
              <w:rPr>
                <w:rFonts w:cs="Calibri Light"/>
                <w:color w:val="000000"/>
                <w:sz w:val="16"/>
                <w:szCs w:val="16"/>
              </w:rPr>
            </w:pPr>
          </w:p>
        </w:tc>
        <w:tc>
          <w:tcPr>
            <w:tcW w:w="1171" w:type="dxa"/>
          </w:tcPr>
          <w:p w:rsidRPr="00AE65C0" w:rsidR="00031751" w:rsidP="004642CE" w:rsidRDefault="00031751" w14:paraId="1E0B910E" w14:textId="77777777">
            <w:pPr>
              <w:pStyle w:val="TableText"/>
              <w:rPr>
                <w:rFonts w:cs="Calibri Light"/>
                <w:color w:val="000000"/>
                <w:sz w:val="16"/>
                <w:szCs w:val="16"/>
              </w:rPr>
            </w:pPr>
          </w:p>
        </w:tc>
      </w:tr>
      <w:tr w:rsidRPr="00AE65C0" w:rsidR="00031751" w:rsidTr="00723B0D" w14:paraId="4592045F" w14:textId="77777777">
        <w:tc>
          <w:tcPr>
            <w:tcW w:w="720" w:type="dxa"/>
          </w:tcPr>
          <w:p w:rsidRPr="00AE65C0" w:rsidR="00031751" w:rsidP="004642CE" w:rsidRDefault="00031751" w14:paraId="720BF98F" w14:textId="77777777">
            <w:pPr>
              <w:pStyle w:val="TableText"/>
              <w:rPr>
                <w:rFonts w:cs="Calibri Light"/>
                <w:color w:val="000000"/>
                <w:sz w:val="16"/>
                <w:szCs w:val="16"/>
              </w:rPr>
            </w:pPr>
          </w:p>
        </w:tc>
        <w:tc>
          <w:tcPr>
            <w:tcW w:w="2205" w:type="dxa"/>
          </w:tcPr>
          <w:p w:rsidRPr="00AE65C0" w:rsidR="00031751" w:rsidP="004642CE" w:rsidRDefault="00031751" w14:paraId="5071DBBC" w14:textId="77777777">
            <w:pPr>
              <w:pStyle w:val="TableText"/>
              <w:rPr>
                <w:rFonts w:cs="Calibri Light"/>
                <w:color w:val="000000"/>
                <w:sz w:val="16"/>
                <w:szCs w:val="16"/>
              </w:rPr>
            </w:pPr>
          </w:p>
        </w:tc>
        <w:tc>
          <w:tcPr>
            <w:tcW w:w="2938" w:type="dxa"/>
          </w:tcPr>
          <w:p w:rsidRPr="00AE65C0" w:rsidR="00031751" w:rsidP="004642CE" w:rsidRDefault="00031751" w14:paraId="3B078DA5" w14:textId="77777777">
            <w:pPr>
              <w:pStyle w:val="TableText"/>
              <w:rPr>
                <w:rFonts w:cs="Calibri Light"/>
                <w:color w:val="000000"/>
                <w:sz w:val="16"/>
                <w:szCs w:val="16"/>
              </w:rPr>
            </w:pPr>
          </w:p>
        </w:tc>
        <w:tc>
          <w:tcPr>
            <w:tcW w:w="1697" w:type="dxa"/>
          </w:tcPr>
          <w:p w:rsidRPr="00AE65C0" w:rsidR="00031751" w:rsidP="004642CE" w:rsidRDefault="00031751" w14:paraId="2BD1BE52" w14:textId="77777777">
            <w:pPr>
              <w:pStyle w:val="TableText"/>
              <w:rPr>
                <w:rFonts w:cs="Calibri Light"/>
                <w:color w:val="000000"/>
                <w:sz w:val="16"/>
                <w:szCs w:val="16"/>
              </w:rPr>
            </w:pPr>
          </w:p>
        </w:tc>
        <w:tc>
          <w:tcPr>
            <w:tcW w:w="1350" w:type="dxa"/>
          </w:tcPr>
          <w:p w:rsidRPr="00AE65C0" w:rsidR="00031751" w:rsidP="004642CE" w:rsidRDefault="00031751" w14:paraId="287F1F4A" w14:textId="77777777">
            <w:pPr>
              <w:pStyle w:val="TableText"/>
              <w:rPr>
                <w:rFonts w:cs="Calibri Light"/>
                <w:color w:val="000000"/>
                <w:sz w:val="16"/>
                <w:szCs w:val="16"/>
              </w:rPr>
            </w:pPr>
          </w:p>
        </w:tc>
        <w:tc>
          <w:tcPr>
            <w:tcW w:w="1171" w:type="dxa"/>
          </w:tcPr>
          <w:p w:rsidRPr="00AE65C0" w:rsidR="00031751" w:rsidP="004642CE" w:rsidRDefault="00031751" w14:paraId="2FE02902" w14:textId="77777777">
            <w:pPr>
              <w:pStyle w:val="TableText"/>
              <w:rPr>
                <w:rFonts w:cs="Calibri Light"/>
                <w:color w:val="000000"/>
                <w:sz w:val="16"/>
                <w:szCs w:val="16"/>
              </w:rPr>
            </w:pPr>
          </w:p>
        </w:tc>
      </w:tr>
      <w:tr w:rsidRPr="00AE65C0" w:rsidR="00031751" w:rsidTr="00723B0D" w14:paraId="7C1C06AE"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0DBE97C4" w14:textId="77777777">
            <w:pPr>
              <w:pStyle w:val="TableText"/>
              <w:rPr>
                <w:rFonts w:cs="Calibri Light"/>
                <w:color w:val="000000"/>
                <w:sz w:val="16"/>
                <w:szCs w:val="16"/>
              </w:rPr>
            </w:pPr>
          </w:p>
        </w:tc>
        <w:tc>
          <w:tcPr>
            <w:tcW w:w="2205" w:type="dxa"/>
          </w:tcPr>
          <w:p w:rsidRPr="00AE65C0" w:rsidR="00031751" w:rsidP="004642CE" w:rsidRDefault="00031751" w14:paraId="63D0F937" w14:textId="77777777">
            <w:pPr>
              <w:pStyle w:val="TableText"/>
              <w:rPr>
                <w:rFonts w:cs="Calibri Light"/>
                <w:color w:val="000000"/>
                <w:sz w:val="16"/>
                <w:szCs w:val="16"/>
              </w:rPr>
            </w:pPr>
          </w:p>
        </w:tc>
        <w:tc>
          <w:tcPr>
            <w:tcW w:w="2938" w:type="dxa"/>
          </w:tcPr>
          <w:p w:rsidRPr="00AE65C0" w:rsidR="00031751" w:rsidP="004642CE" w:rsidRDefault="00031751" w14:paraId="62F5A9F7" w14:textId="77777777">
            <w:pPr>
              <w:pStyle w:val="TableText"/>
              <w:rPr>
                <w:rFonts w:cs="Calibri Light"/>
                <w:color w:val="000000"/>
                <w:sz w:val="16"/>
                <w:szCs w:val="16"/>
              </w:rPr>
            </w:pPr>
          </w:p>
        </w:tc>
        <w:tc>
          <w:tcPr>
            <w:tcW w:w="1697" w:type="dxa"/>
          </w:tcPr>
          <w:p w:rsidRPr="00AE65C0" w:rsidR="00031751" w:rsidP="004642CE" w:rsidRDefault="00031751" w14:paraId="058653A8" w14:textId="77777777">
            <w:pPr>
              <w:pStyle w:val="TableText"/>
              <w:rPr>
                <w:rFonts w:cs="Calibri Light"/>
                <w:color w:val="000000"/>
                <w:sz w:val="16"/>
                <w:szCs w:val="16"/>
              </w:rPr>
            </w:pPr>
          </w:p>
        </w:tc>
        <w:tc>
          <w:tcPr>
            <w:tcW w:w="1350" w:type="dxa"/>
          </w:tcPr>
          <w:p w:rsidRPr="00AE65C0" w:rsidR="00031751" w:rsidP="004642CE" w:rsidRDefault="00031751" w14:paraId="0D440F3A" w14:textId="77777777">
            <w:pPr>
              <w:pStyle w:val="TableText"/>
              <w:rPr>
                <w:rFonts w:cs="Calibri Light"/>
                <w:color w:val="000000"/>
                <w:sz w:val="16"/>
                <w:szCs w:val="16"/>
              </w:rPr>
            </w:pPr>
          </w:p>
        </w:tc>
        <w:tc>
          <w:tcPr>
            <w:tcW w:w="1171" w:type="dxa"/>
          </w:tcPr>
          <w:p w:rsidRPr="00AE65C0" w:rsidR="00031751" w:rsidP="004642CE" w:rsidRDefault="00031751" w14:paraId="0708EA95" w14:textId="77777777">
            <w:pPr>
              <w:pStyle w:val="TableText"/>
              <w:rPr>
                <w:rFonts w:cs="Calibri Light"/>
                <w:color w:val="000000"/>
                <w:sz w:val="16"/>
                <w:szCs w:val="16"/>
              </w:rPr>
            </w:pPr>
          </w:p>
        </w:tc>
      </w:tr>
      <w:tr w:rsidRPr="00AE65C0" w:rsidR="00031751" w:rsidTr="00723B0D" w14:paraId="28B6B707" w14:textId="77777777">
        <w:tc>
          <w:tcPr>
            <w:tcW w:w="720" w:type="dxa"/>
          </w:tcPr>
          <w:p w:rsidRPr="00AE65C0" w:rsidR="00031751" w:rsidP="004642CE" w:rsidRDefault="00031751" w14:paraId="5A393606" w14:textId="77777777">
            <w:pPr>
              <w:pStyle w:val="TableText"/>
              <w:rPr>
                <w:rFonts w:cs="Calibri Light"/>
                <w:color w:val="000000"/>
                <w:sz w:val="16"/>
                <w:szCs w:val="16"/>
              </w:rPr>
            </w:pPr>
          </w:p>
        </w:tc>
        <w:tc>
          <w:tcPr>
            <w:tcW w:w="2205" w:type="dxa"/>
          </w:tcPr>
          <w:p w:rsidRPr="00AE65C0" w:rsidR="00031751" w:rsidP="004642CE" w:rsidRDefault="00031751" w14:paraId="5FDA64E9" w14:textId="77777777">
            <w:pPr>
              <w:pStyle w:val="TableText"/>
              <w:rPr>
                <w:rFonts w:cs="Calibri Light"/>
                <w:color w:val="000000"/>
                <w:sz w:val="16"/>
                <w:szCs w:val="16"/>
              </w:rPr>
            </w:pPr>
          </w:p>
        </w:tc>
        <w:tc>
          <w:tcPr>
            <w:tcW w:w="2938" w:type="dxa"/>
          </w:tcPr>
          <w:p w:rsidRPr="00AE65C0" w:rsidR="00031751" w:rsidP="004642CE" w:rsidRDefault="00031751" w14:paraId="585E2B97" w14:textId="77777777">
            <w:pPr>
              <w:pStyle w:val="TableText"/>
              <w:rPr>
                <w:rFonts w:cs="Calibri Light"/>
                <w:color w:val="000000"/>
                <w:sz w:val="16"/>
                <w:szCs w:val="16"/>
              </w:rPr>
            </w:pPr>
          </w:p>
        </w:tc>
        <w:tc>
          <w:tcPr>
            <w:tcW w:w="1697" w:type="dxa"/>
          </w:tcPr>
          <w:p w:rsidRPr="00AE65C0" w:rsidR="00031751" w:rsidP="004642CE" w:rsidRDefault="00031751" w14:paraId="2FBB1DBE" w14:textId="77777777">
            <w:pPr>
              <w:pStyle w:val="TableText"/>
              <w:rPr>
                <w:rFonts w:cs="Calibri Light"/>
                <w:color w:val="000000"/>
                <w:sz w:val="16"/>
                <w:szCs w:val="16"/>
              </w:rPr>
            </w:pPr>
          </w:p>
        </w:tc>
        <w:tc>
          <w:tcPr>
            <w:tcW w:w="1350" w:type="dxa"/>
          </w:tcPr>
          <w:p w:rsidRPr="00AE65C0" w:rsidR="00031751" w:rsidP="004642CE" w:rsidRDefault="00031751" w14:paraId="3870CC5A" w14:textId="77777777">
            <w:pPr>
              <w:pStyle w:val="TableText"/>
              <w:rPr>
                <w:rFonts w:cs="Calibri Light"/>
                <w:color w:val="000000"/>
                <w:sz w:val="16"/>
                <w:szCs w:val="16"/>
              </w:rPr>
            </w:pPr>
          </w:p>
        </w:tc>
        <w:tc>
          <w:tcPr>
            <w:tcW w:w="1171" w:type="dxa"/>
          </w:tcPr>
          <w:p w:rsidRPr="00AE65C0" w:rsidR="00031751" w:rsidP="004642CE" w:rsidRDefault="00031751" w14:paraId="5A5C79BA" w14:textId="77777777">
            <w:pPr>
              <w:pStyle w:val="TableText"/>
              <w:rPr>
                <w:rFonts w:cs="Calibri Light"/>
                <w:color w:val="000000"/>
                <w:sz w:val="16"/>
                <w:szCs w:val="16"/>
              </w:rPr>
            </w:pPr>
          </w:p>
        </w:tc>
      </w:tr>
      <w:tr w:rsidRPr="00AE65C0" w:rsidR="00031751" w:rsidTr="00723B0D" w14:paraId="51BC098C"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049854F3" w14:textId="77777777">
            <w:pPr>
              <w:pStyle w:val="TableText"/>
              <w:rPr>
                <w:rFonts w:cs="Calibri Light"/>
                <w:color w:val="000000"/>
                <w:sz w:val="16"/>
                <w:szCs w:val="16"/>
              </w:rPr>
            </w:pPr>
          </w:p>
        </w:tc>
        <w:tc>
          <w:tcPr>
            <w:tcW w:w="2205" w:type="dxa"/>
          </w:tcPr>
          <w:p w:rsidRPr="00AE65C0" w:rsidR="00031751" w:rsidP="004642CE" w:rsidRDefault="00031751" w14:paraId="62FF93BD" w14:textId="77777777">
            <w:pPr>
              <w:pStyle w:val="TableText"/>
              <w:rPr>
                <w:rFonts w:cs="Calibri Light"/>
                <w:color w:val="000000"/>
                <w:sz w:val="16"/>
                <w:szCs w:val="16"/>
              </w:rPr>
            </w:pPr>
          </w:p>
        </w:tc>
        <w:tc>
          <w:tcPr>
            <w:tcW w:w="2938" w:type="dxa"/>
          </w:tcPr>
          <w:p w:rsidRPr="00AE65C0" w:rsidR="00031751" w:rsidP="004642CE" w:rsidRDefault="00031751" w14:paraId="01D3B2F9" w14:textId="77777777">
            <w:pPr>
              <w:pStyle w:val="TableText"/>
              <w:rPr>
                <w:rFonts w:cs="Calibri Light"/>
                <w:color w:val="000000"/>
                <w:sz w:val="16"/>
                <w:szCs w:val="16"/>
              </w:rPr>
            </w:pPr>
          </w:p>
        </w:tc>
        <w:tc>
          <w:tcPr>
            <w:tcW w:w="1697" w:type="dxa"/>
          </w:tcPr>
          <w:p w:rsidRPr="00AE65C0" w:rsidR="00031751" w:rsidP="004642CE" w:rsidRDefault="00031751" w14:paraId="3185B0DB" w14:textId="77777777">
            <w:pPr>
              <w:pStyle w:val="TableText"/>
              <w:rPr>
                <w:rFonts w:cs="Calibri Light"/>
                <w:color w:val="000000"/>
                <w:sz w:val="16"/>
                <w:szCs w:val="16"/>
              </w:rPr>
            </w:pPr>
          </w:p>
        </w:tc>
        <w:tc>
          <w:tcPr>
            <w:tcW w:w="1350" w:type="dxa"/>
          </w:tcPr>
          <w:p w:rsidRPr="00AE65C0" w:rsidR="00031751" w:rsidP="004642CE" w:rsidRDefault="00031751" w14:paraId="70DE9674" w14:textId="77777777">
            <w:pPr>
              <w:pStyle w:val="TableText"/>
              <w:rPr>
                <w:rFonts w:cs="Calibri Light"/>
                <w:color w:val="000000"/>
                <w:sz w:val="16"/>
                <w:szCs w:val="16"/>
              </w:rPr>
            </w:pPr>
          </w:p>
        </w:tc>
        <w:tc>
          <w:tcPr>
            <w:tcW w:w="1171" w:type="dxa"/>
          </w:tcPr>
          <w:p w:rsidRPr="00AE65C0" w:rsidR="00031751" w:rsidP="004642CE" w:rsidRDefault="00031751" w14:paraId="263EC944" w14:textId="77777777">
            <w:pPr>
              <w:pStyle w:val="TableText"/>
              <w:rPr>
                <w:rFonts w:cs="Calibri Light"/>
                <w:color w:val="000000"/>
                <w:sz w:val="16"/>
                <w:szCs w:val="16"/>
              </w:rPr>
            </w:pPr>
          </w:p>
        </w:tc>
      </w:tr>
      <w:tr w:rsidRPr="00AE65C0" w:rsidR="00031751" w:rsidTr="00723B0D" w14:paraId="2AC34EF6" w14:textId="77777777">
        <w:tc>
          <w:tcPr>
            <w:tcW w:w="720" w:type="dxa"/>
          </w:tcPr>
          <w:p w:rsidRPr="00AE65C0" w:rsidR="00031751" w:rsidP="004642CE" w:rsidRDefault="00031751" w14:paraId="35C72384" w14:textId="77777777">
            <w:pPr>
              <w:pStyle w:val="TableText"/>
              <w:rPr>
                <w:rFonts w:cs="Calibri Light"/>
                <w:color w:val="000000"/>
                <w:sz w:val="16"/>
                <w:szCs w:val="16"/>
              </w:rPr>
            </w:pPr>
          </w:p>
        </w:tc>
        <w:tc>
          <w:tcPr>
            <w:tcW w:w="2205" w:type="dxa"/>
          </w:tcPr>
          <w:p w:rsidRPr="00AE65C0" w:rsidR="00031751" w:rsidP="004642CE" w:rsidRDefault="00031751" w14:paraId="33AA48C2" w14:textId="77777777">
            <w:pPr>
              <w:pStyle w:val="TableText"/>
              <w:rPr>
                <w:rFonts w:cs="Calibri Light"/>
                <w:color w:val="000000"/>
                <w:sz w:val="16"/>
                <w:szCs w:val="16"/>
              </w:rPr>
            </w:pPr>
          </w:p>
        </w:tc>
        <w:tc>
          <w:tcPr>
            <w:tcW w:w="2938" w:type="dxa"/>
          </w:tcPr>
          <w:p w:rsidRPr="00AE65C0" w:rsidR="00031751" w:rsidP="004642CE" w:rsidRDefault="00031751" w14:paraId="26B61118" w14:textId="77777777">
            <w:pPr>
              <w:pStyle w:val="TableText"/>
              <w:rPr>
                <w:rFonts w:cs="Calibri Light"/>
                <w:color w:val="000000"/>
                <w:sz w:val="16"/>
                <w:szCs w:val="16"/>
              </w:rPr>
            </w:pPr>
          </w:p>
        </w:tc>
        <w:tc>
          <w:tcPr>
            <w:tcW w:w="1697" w:type="dxa"/>
          </w:tcPr>
          <w:p w:rsidRPr="00AE65C0" w:rsidR="00031751" w:rsidP="004642CE" w:rsidRDefault="00031751" w14:paraId="31BA9EA9" w14:textId="77777777">
            <w:pPr>
              <w:pStyle w:val="TableText"/>
              <w:rPr>
                <w:rFonts w:cs="Calibri Light"/>
                <w:color w:val="000000"/>
                <w:sz w:val="16"/>
                <w:szCs w:val="16"/>
              </w:rPr>
            </w:pPr>
          </w:p>
        </w:tc>
        <w:tc>
          <w:tcPr>
            <w:tcW w:w="1350" w:type="dxa"/>
          </w:tcPr>
          <w:p w:rsidRPr="00AE65C0" w:rsidR="00031751" w:rsidP="004642CE" w:rsidRDefault="00031751" w14:paraId="5F65842C" w14:textId="77777777">
            <w:pPr>
              <w:pStyle w:val="TableText"/>
              <w:rPr>
                <w:rFonts w:cs="Calibri Light"/>
                <w:color w:val="000000"/>
                <w:sz w:val="16"/>
                <w:szCs w:val="16"/>
              </w:rPr>
            </w:pPr>
          </w:p>
        </w:tc>
        <w:tc>
          <w:tcPr>
            <w:tcW w:w="1171" w:type="dxa"/>
          </w:tcPr>
          <w:p w:rsidRPr="00AE65C0" w:rsidR="00031751" w:rsidP="004642CE" w:rsidRDefault="00031751" w14:paraId="548C7076" w14:textId="77777777">
            <w:pPr>
              <w:pStyle w:val="TableText"/>
              <w:rPr>
                <w:rFonts w:cs="Calibri Light"/>
                <w:color w:val="000000"/>
                <w:sz w:val="16"/>
                <w:szCs w:val="16"/>
              </w:rPr>
            </w:pPr>
          </w:p>
        </w:tc>
      </w:tr>
      <w:tr w:rsidRPr="00AE65C0" w:rsidR="00031751" w:rsidTr="00723B0D" w14:paraId="07234D6B"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21B90305" w14:textId="77777777">
            <w:pPr>
              <w:pStyle w:val="TableText"/>
              <w:rPr>
                <w:rFonts w:cs="Calibri Light"/>
                <w:color w:val="000000"/>
                <w:sz w:val="16"/>
                <w:szCs w:val="16"/>
              </w:rPr>
            </w:pPr>
          </w:p>
        </w:tc>
        <w:tc>
          <w:tcPr>
            <w:tcW w:w="2205" w:type="dxa"/>
          </w:tcPr>
          <w:p w:rsidRPr="00AE65C0" w:rsidR="00031751" w:rsidP="004642CE" w:rsidRDefault="00031751" w14:paraId="51B58D83" w14:textId="77777777">
            <w:pPr>
              <w:pStyle w:val="TableText"/>
              <w:rPr>
                <w:rFonts w:cs="Calibri Light"/>
                <w:color w:val="000000"/>
                <w:sz w:val="16"/>
                <w:szCs w:val="16"/>
              </w:rPr>
            </w:pPr>
          </w:p>
        </w:tc>
        <w:tc>
          <w:tcPr>
            <w:tcW w:w="2938" w:type="dxa"/>
          </w:tcPr>
          <w:p w:rsidRPr="00AE65C0" w:rsidR="00031751" w:rsidP="004642CE" w:rsidRDefault="00031751" w14:paraId="3D02CB5C" w14:textId="77777777">
            <w:pPr>
              <w:pStyle w:val="TableText"/>
              <w:rPr>
                <w:rFonts w:cs="Calibri Light"/>
                <w:color w:val="000000"/>
                <w:sz w:val="16"/>
                <w:szCs w:val="16"/>
              </w:rPr>
            </w:pPr>
          </w:p>
        </w:tc>
        <w:tc>
          <w:tcPr>
            <w:tcW w:w="1697" w:type="dxa"/>
          </w:tcPr>
          <w:p w:rsidRPr="00AE65C0" w:rsidR="00031751" w:rsidP="004642CE" w:rsidRDefault="00031751" w14:paraId="2F404A0F" w14:textId="77777777">
            <w:pPr>
              <w:pStyle w:val="TableText"/>
              <w:rPr>
                <w:rFonts w:cs="Calibri Light"/>
                <w:color w:val="000000"/>
                <w:sz w:val="16"/>
                <w:szCs w:val="16"/>
              </w:rPr>
            </w:pPr>
          </w:p>
        </w:tc>
        <w:tc>
          <w:tcPr>
            <w:tcW w:w="1350" w:type="dxa"/>
          </w:tcPr>
          <w:p w:rsidRPr="00AE65C0" w:rsidR="00031751" w:rsidP="004642CE" w:rsidRDefault="00031751" w14:paraId="5065FFC9" w14:textId="77777777">
            <w:pPr>
              <w:pStyle w:val="TableText"/>
              <w:rPr>
                <w:rFonts w:cs="Calibri Light"/>
                <w:color w:val="000000"/>
                <w:sz w:val="16"/>
                <w:szCs w:val="16"/>
              </w:rPr>
            </w:pPr>
          </w:p>
        </w:tc>
        <w:tc>
          <w:tcPr>
            <w:tcW w:w="1171" w:type="dxa"/>
          </w:tcPr>
          <w:p w:rsidRPr="00AE65C0" w:rsidR="00031751" w:rsidP="004642CE" w:rsidRDefault="00031751" w14:paraId="74128FCB" w14:textId="77777777">
            <w:pPr>
              <w:pStyle w:val="TableText"/>
              <w:rPr>
                <w:rFonts w:cs="Calibri Light"/>
                <w:color w:val="000000"/>
                <w:sz w:val="16"/>
                <w:szCs w:val="16"/>
              </w:rPr>
            </w:pPr>
          </w:p>
        </w:tc>
      </w:tr>
      <w:tr w:rsidRPr="00AE65C0" w:rsidR="00031751" w:rsidTr="00723B0D" w14:paraId="1D64A47D" w14:textId="77777777">
        <w:tc>
          <w:tcPr>
            <w:tcW w:w="720" w:type="dxa"/>
          </w:tcPr>
          <w:p w:rsidRPr="00AE65C0" w:rsidR="00031751" w:rsidP="004642CE" w:rsidRDefault="00031751" w14:paraId="705DC049" w14:textId="77777777">
            <w:pPr>
              <w:pStyle w:val="TableText"/>
              <w:rPr>
                <w:rFonts w:cs="Calibri Light"/>
                <w:color w:val="000000"/>
                <w:sz w:val="16"/>
                <w:szCs w:val="16"/>
              </w:rPr>
            </w:pPr>
          </w:p>
        </w:tc>
        <w:tc>
          <w:tcPr>
            <w:tcW w:w="2205" w:type="dxa"/>
          </w:tcPr>
          <w:p w:rsidRPr="00AE65C0" w:rsidR="00031751" w:rsidP="004642CE" w:rsidRDefault="00031751" w14:paraId="57A6961F" w14:textId="77777777">
            <w:pPr>
              <w:pStyle w:val="TableText"/>
              <w:rPr>
                <w:rFonts w:cs="Calibri Light"/>
                <w:color w:val="000000"/>
                <w:sz w:val="16"/>
                <w:szCs w:val="16"/>
              </w:rPr>
            </w:pPr>
          </w:p>
        </w:tc>
        <w:tc>
          <w:tcPr>
            <w:tcW w:w="2938" w:type="dxa"/>
          </w:tcPr>
          <w:p w:rsidRPr="00AE65C0" w:rsidR="00031751" w:rsidP="004642CE" w:rsidRDefault="00031751" w14:paraId="2CDA08CB" w14:textId="77777777">
            <w:pPr>
              <w:pStyle w:val="TableText"/>
              <w:rPr>
                <w:rFonts w:cs="Calibri Light"/>
                <w:color w:val="000000"/>
                <w:sz w:val="16"/>
                <w:szCs w:val="16"/>
              </w:rPr>
            </w:pPr>
          </w:p>
        </w:tc>
        <w:tc>
          <w:tcPr>
            <w:tcW w:w="1697" w:type="dxa"/>
          </w:tcPr>
          <w:p w:rsidRPr="00AE65C0" w:rsidR="00031751" w:rsidP="004642CE" w:rsidRDefault="00031751" w14:paraId="43900BF1" w14:textId="77777777">
            <w:pPr>
              <w:pStyle w:val="TableText"/>
              <w:rPr>
                <w:rFonts w:cs="Calibri Light"/>
                <w:color w:val="000000"/>
                <w:sz w:val="16"/>
                <w:szCs w:val="16"/>
              </w:rPr>
            </w:pPr>
          </w:p>
        </w:tc>
        <w:tc>
          <w:tcPr>
            <w:tcW w:w="1350" w:type="dxa"/>
          </w:tcPr>
          <w:p w:rsidRPr="00AE65C0" w:rsidR="00031751" w:rsidP="004642CE" w:rsidRDefault="00031751" w14:paraId="0826FF3C" w14:textId="77777777">
            <w:pPr>
              <w:pStyle w:val="TableText"/>
              <w:rPr>
                <w:rFonts w:cs="Calibri Light"/>
                <w:color w:val="000000"/>
                <w:sz w:val="16"/>
                <w:szCs w:val="16"/>
              </w:rPr>
            </w:pPr>
          </w:p>
        </w:tc>
        <w:tc>
          <w:tcPr>
            <w:tcW w:w="1171" w:type="dxa"/>
          </w:tcPr>
          <w:p w:rsidRPr="00AE65C0" w:rsidR="00031751" w:rsidP="004642CE" w:rsidRDefault="00031751" w14:paraId="5B1A5CBD" w14:textId="77777777">
            <w:pPr>
              <w:pStyle w:val="TableText"/>
              <w:rPr>
                <w:rFonts w:cs="Calibri Light"/>
                <w:color w:val="000000"/>
                <w:sz w:val="16"/>
                <w:szCs w:val="16"/>
              </w:rPr>
            </w:pPr>
          </w:p>
        </w:tc>
      </w:tr>
      <w:tr w:rsidRPr="00AE65C0" w:rsidR="00031751" w:rsidTr="00723B0D" w14:paraId="780C4399"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3907237B" w14:textId="77777777">
            <w:pPr>
              <w:pStyle w:val="TableText"/>
              <w:rPr>
                <w:rFonts w:cs="Calibri Light"/>
                <w:color w:val="000000"/>
                <w:sz w:val="16"/>
                <w:szCs w:val="16"/>
              </w:rPr>
            </w:pPr>
          </w:p>
        </w:tc>
        <w:tc>
          <w:tcPr>
            <w:tcW w:w="2205" w:type="dxa"/>
          </w:tcPr>
          <w:p w:rsidRPr="00AE65C0" w:rsidR="00031751" w:rsidP="004642CE" w:rsidRDefault="00031751" w14:paraId="61E8F7E1" w14:textId="77777777">
            <w:pPr>
              <w:pStyle w:val="TableText"/>
              <w:rPr>
                <w:rFonts w:cs="Calibri Light"/>
                <w:color w:val="000000"/>
                <w:sz w:val="16"/>
                <w:szCs w:val="16"/>
              </w:rPr>
            </w:pPr>
          </w:p>
        </w:tc>
        <w:tc>
          <w:tcPr>
            <w:tcW w:w="2938" w:type="dxa"/>
          </w:tcPr>
          <w:p w:rsidRPr="00AE65C0" w:rsidR="00031751" w:rsidP="004642CE" w:rsidRDefault="00031751" w14:paraId="417A568B" w14:textId="77777777">
            <w:pPr>
              <w:pStyle w:val="TableText"/>
              <w:rPr>
                <w:rFonts w:cs="Calibri Light"/>
                <w:color w:val="000000"/>
                <w:sz w:val="16"/>
                <w:szCs w:val="16"/>
              </w:rPr>
            </w:pPr>
          </w:p>
        </w:tc>
        <w:tc>
          <w:tcPr>
            <w:tcW w:w="1697" w:type="dxa"/>
          </w:tcPr>
          <w:p w:rsidRPr="00AE65C0" w:rsidR="00031751" w:rsidP="004642CE" w:rsidRDefault="00031751" w14:paraId="0D56EA3E" w14:textId="77777777">
            <w:pPr>
              <w:pStyle w:val="TableText"/>
              <w:rPr>
                <w:rFonts w:cs="Calibri Light"/>
                <w:color w:val="000000"/>
                <w:sz w:val="16"/>
                <w:szCs w:val="16"/>
              </w:rPr>
            </w:pPr>
          </w:p>
        </w:tc>
        <w:tc>
          <w:tcPr>
            <w:tcW w:w="1350" w:type="dxa"/>
          </w:tcPr>
          <w:p w:rsidRPr="00AE65C0" w:rsidR="00031751" w:rsidP="004642CE" w:rsidRDefault="00031751" w14:paraId="5A64F489" w14:textId="77777777">
            <w:pPr>
              <w:pStyle w:val="TableText"/>
              <w:rPr>
                <w:rFonts w:cs="Calibri Light"/>
                <w:color w:val="000000"/>
                <w:sz w:val="16"/>
                <w:szCs w:val="16"/>
              </w:rPr>
            </w:pPr>
          </w:p>
        </w:tc>
        <w:tc>
          <w:tcPr>
            <w:tcW w:w="1171" w:type="dxa"/>
          </w:tcPr>
          <w:p w:rsidRPr="00AE65C0" w:rsidR="00031751" w:rsidP="004642CE" w:rsidRDefault="00031751" w14:paraId="6E060575" w14:textId="77777777">
            <w:pPr>
              <w:pStyle w:val="TableText"/>
              <w:rPr>
                <w:rFonts w:cs="Calibri Light"/>
                <w:color w:val="000000"/>
                <w:sz w:val="16"/>
                <w:szCs w:val="16"/>
              </w:rPr>
            </w:pPr>
          </w:p>
        </w:tc>
      </w:tr>
    </w:tbl>
    <w:p w:rsidRPr="00031751" w:rsidR="00031751" w:rsidP="00031751" w:rsidRDefault="00031751" w14:paraId="1A1E9045" w14:textId="77777777"/>
    <w:p w:rsidRPr="00016CA8" w:rsidR="00016CA8" w:rsidP="00016CA8" w:rsidRDefault="00016CA8" w14:paraId="1F11100E" w14:textId="77777777"/>
    <w:p w:rsidR="00016CA8" w:rsidP="00016CA8" w:rsidRDefault="00016CA8" w14:paraId="525FC705" w14:textId="3F62FB36"/>
    <w:p w:rsidRPr="00016CA8" w:rsidR="00016CA8" w:rsidP="00016CA8" w:rsidRDefault="00016CA8" w14:paraId="534C0BC6" w14:textId="77777777"/>
    <w:p w:rsidR="00016CA8" w:rsidP="00016CA8" w:rsidRDefault="00016CA8" w14:paraId="36F38F5D" w14:textId="537E9218">
      <w:pPr>
        <w:rPr>
          <w:rFonts w:ascii="Verdana" w:hAnsi="Verdana" w:eastAsiaTheme="majorEastAsia" w:cstheme="majorBidi"/>
          <w:color w:val="09D0A2" w:themeColor="accent3"/>
          <w:szCs w:val="26"/>
        </w:rPr>
      </w:pPr>
    </w:p>
    <w:p w:rsidR="00016CA8" w:rsidP="00016CA8" w:rsidRDefault="00016CA8" w14:paraId="1510F176" w14:textId="77777777">
      <w:pPr>
        <w:rPr>
          <w:rFonts w:ascii="Verdana" w:hAnsi="Verdana" w:eastAsiaTheme="majorEastAsia" w:cstheme="majorBidi"/>
          <w:color w:val="09D0A2" w:themeColor="accent3"/>
          <w:szCs w:val="26"/>
        </w:rPr>
      </w:pPr>
    </w:p>
    <w:p w:rsidRPr="00016CA8" w:rsidR="00016CA8" w:rsidP="00016CA8" w:rsidRDefault="00016CA8" w14:paraId="0F4350F1" w14:textId="38CFC04C">
      <w:pPr>
        <w:sectPr w:rsidRPr="00016CA8" w:rsidR="00016CA8" w:rsidSect="00DF01AB">
          <w:pgSz w:w="11906" w:h="16838"/>
          <w:pgMar w:top="1440" w:right="1157" w:bottom="1440" w:left="970" w:header="709" w:footer="709" w:gutter="0"/>
          <w:cols w:space="708"/>
          <w:docGrid w:linePitch="360"/>
        </w:sectPr>
      </w:pPr>
    </w:p>
    <w:p w:rsidRPr="00526332" w:rsidR="00801565" w:rsidP="00801565" w:rsidRDefault="00801565" w14:paraId="7CEF7D48" w14:textId="77777777">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rsidR="009F491A" w:rsidP="00801565" w:rsidRDefault="009F491A" w14:paraId="7473A2A7"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1333DFE6"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8213E84"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3E681E20"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B58991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0F64E5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142930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B32F1D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C742902"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F56072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25CF2F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2E247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2DD1417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FC9744E"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7E7FBAC2"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52CB0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1E7404FD"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63F02C49"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C827DF" w14:paraId="0FDFC636" w14:textId="77777777">
                            <w:pPr>
                              <w:pStyle w:val="Header"/>
                              <w:tabs>
                                <w:tab w:val="left" w:pos="380"/>
                              </w:tabs>
                              <w:jc w:val="right"/>
                              <w:rPr>
                                <w:rFonts w:ascii="Verdana" w:hAnsi="Verdana" w:cs="Arial"/>
                                <w:b/>
                                <w:bCs/>
                                <w:color w:val="01D2A2"/>
                                <w:spacing w:val="2"/>
                                <w:sz w:val="18"/>
                                <w:szCs w:val="18"/>
                              </w:rPr>
                            </w:pPr>
                            <w:hyperlink w:history="1" r:id="rId26">
                              <w:r w:rsidRPr="00EB46ED" w:rsidR="009F491A">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4C78AB67">
              <v:shape id="Text Box 3"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w14:anchorId="1709ADB5">
                <v:textbox>
                  <w:txbxContent>
                    <w:p w:rsidR="009F491A" w:rsidP="00801565" w:rsidRDefault="009F491A" w14:paraId="6A05A809"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5A39BBE3"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1C8F396"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72A3D3E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D0B940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E27B00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0061E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4EAFD9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4D5A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DEEC6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656B9A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5FB081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49F31C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3128261"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2486C0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10165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9056E"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1299C43A"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0B7960EB" wp14:editId="3FBF5AFE">
                            <wp:extent cx="1002030" cy="672465"/>
                            <wp:effectExtent l="0" t="0" r="7620" b="0"/>
                            <wp:docPr id="1919604937"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C827DF" w14:paraId="12F5EA4E" w14:textId="77777777">
                      <w:pPr>
                        <w:pStyle w:val="Header"/>
                        <w:tabs>
                          <w:tab w:val="left" w:pos="380"/>
                        </w:tabs>
                        <w:jc w:val="right"/>
                        <w:rPr>
                          <w:rFonts w:ascii="Verdana" w:hAnsi="Verdana" w:cs="Arial"/>
                          <w:b/>
                          <w:bCs/>
                          <w:color w:val="01D2A2"/>
                          <w:spacing w:val="2"/>
                          <w:sz w:val="18"/>
                          <w:szCs w:val="18"/>
                        </w:rPr>
                      </w:pPr>
                      <w:hyperlink w:history="1" r:id="rId27">
                        <w:r w:rsidRPr="00EB46ED" w:rsidR="009F491A">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rsidRPr="00526332" w:rsidR="002E249F" w:rsidP="0023014F" w:rsidRDefault="00AC296E" w14:paraId="41485BB8" w14:textId="575BF50D">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rsidRPr="00EB46ED" w:rsidR="009F491A" w:rsidP="00AC296E" w:rsidRDefault="009F491A" w14:paraId="41485BFA" w14:textId="0FDA0D5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5CF3737B">
              <v:shape id="Text Box 1"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w14:anchorId="41485BC7">
                <v:textbox>
                  <w:txbxContent>
                    <w:p w:rsidRPr="00EB46ED" w:rsidR="009F491A" w:rsidP="00AC296E" w:rsidRDefault="009F491A" w14:paraId="4DDBEF00" w14:textId="0FDA0D5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Pr="37C0A181" w:rsidR="00801565">
        <w:rPr>
          <w:rFonts w:ascii="Arial" w:hAnsi="Arial" w:cs="Arial"/>
          <w:i/>
          <w:iCs/>
          <w:color w:val="000000"/>
          <w:sz w:val="18"/>
          <w:szCs w:val="18"/>
        </w:rPr>
        <w:t>`</w:t>
      </w:r>
    </w:p>
    <w:sectPr w:rsidRPr="00526332" w:rsidR="002E249F" w:rsidSect="00892086">
      <w:headerReference w:type="even" r:id="rId29"/>
      <w:headerReference w:type="default" r:id="rId30"/>
      <w:headerReference w:type="first" r:id="rId31"/>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827DF" w:rsidP="00305C0B" w:rsidRDefault="00C827DF" w14:paraId="3B9F5B1F" w14:textId="77777777">
      <w:pPr>
        <w:spacing w:after="0" w:line="240" w:lineRule="auto"/>
      </w:pPr>
      <w:r>
        <w:separator/>
      </w:r>
    </w:p>
  </w:endnote>
  <w:endnote w:type="continuationSeparator" w:id="0">
    <w:p w:rsidR="00C827DF" w:rsidP="00305C0B" w:rsidRDefault="00C827DF" w14:paraId="6636FA3C" w14:textId="77777777">
      <w:pPr>
        <w:spacing w:after="0" w:line="240" w:lineRule="auto"/>
      </w:pPr>
      <w:r>
        <w:continuationSeparator/>
      </w:r>
    </w:p>
  </w:endnote>
  <w:endnote w:type="continuationNotice" w:id="1">
    <w:p w:rsidR="00C827DF" w:rsidRDefault="00C827DF" w14:paraId="0F7B0FB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rsidR="009F491A" w:rsidRDefault="009F491A" w14:paraId="742FFCAF" w14:textId="73F867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09551E" w:rsidR="009F491A" w:rsidP="0009551E" w:rsidRDefault="009F491A" w14:paraId="16BDFCC4" w14:textId="42467CA7">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9F491A" w14:paraId="51CD3EFA" w14:textId="37A0260B">
    <w:pPr>
      <w:pStyle w:val="Footer"/>
      <w:jc w:val="center"/>
    </w:pPr>
  </w:p>
  <w:p w:rsidR="009F491A" w:rsidRDefault="009F491A" w14:paraId="256B6E3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rsidR="009F491A" w:rsidRDefault="009F491A" w14:paraId="741E91B5" w14:textId="55F64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09551E" w:rsidR="009F491A" w:rsidP="0009551E" w:rsidRDefault="009F491A" w14:paraId="4D9CF1B0" w14:textId="1C1531A7">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827DF" w:rsidP="00305C0B" w:rsidRDefault="00C827DF" w14:paraId="605655D1" w14:textId="77777777">
      <w:pPr>
        <w:spacing w:after="0" w:line="240" w:lineRule="auto"/>
      </w:pPr>
      <w:r>
        <w:separator/>
      </w:r>
    </w:p>
  </w:footnote>
  <w:footnote w:type="continuationSeparator" w:id="0">
    <w:p w:rsidR="00C827DF" w:rsidP="00305C0B" w:rsidRDefault="00C827DF" w14:paraId="53B731A9" w14:textId="77777777">
      <w:pPr>
        <w:spacing w:after="0" w:line="240" w:lineRule="auto"/>
      </w:pPr>
      <w:r>
        <w:continuationSeparator/>
      </w:r>
    </w:p>
  </w:footnote>
  <w:footnote w:type="continuationNotice" w:id="1">
    <w:p w:rsidR="00C827DF" w:rsidRDefault="00C827DF" w14:paraId="2B70E3C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827DF" w14:paraId="40A5640D" w14:textId="2C035209">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style="position:absolute;margin-left:0;margin-top:0;width:397.65pt;height:238.6pt;rotation:315;z-index:-251658234;mso-position-horizontal:center;mso-position-horizontal-relative:margin;mso-position-vertical:center;mso-position-vertical-relative:margin" o:spid="_x0000_s2053" o:allowincell="f" fillcolor="#3b3b3b [2413]" stroked="f" type="#_x0000_t136">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827DF" w14:paraId="0E09DCF7" w14:textId="39AC814A">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style="position:absolute;margin-left:0;margin-top:0;width:397.65pt;height:238.6pt;rotation:315;z-index:-251658225;mso-position-horizontal:center;mso-position-horizontal-relative:margin;mso-position-vertical:center;mso-position-vertical-relative:margin" o:spid="_x0000_s2062" o:allowincell="f" fillcolor="#3b3b3b [2413]" stroked="f" type="#_x0000_t136">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827DF" w14:paraId="641A7903" w14:textId="75C2B7F0">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style="position:absolute;margin-left:0;margin-top:0;width:397.65pt;height:238.6pt;rotation:315;z-index:-251658224;mso-position-horizontal:center;mso-position-horizontal-relative:margin;mso-position-vertical:center;mso-position-vertical-relative:margin" o:spid="_x0000_s2063" o:allowincell="f" fillcolor="#3b3b3b [2413]" stroked="f" type="#_x0000_t136">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C827DF" w14:paraId="41485BD7" w14:textId="4F79E83E">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style="position:absolute;margin-left:0;margin-top:0;width:397.65pt;height:238.6pt;rotation:315;z-index:-251658226;mso-position-horizontal:center;mso-position-horizontal-relative:margin;mso-position-vertical:center;mso-position-vertical-relative:margin" o:spid="_x0000_s2061" o:allowincell="f" fillcolor="#3b3b3b [2413]" stroked="f" type="#_x0000_t136">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100645" w:rsidR="009F491A" w:rsidP="00100645" w:rsidRDefault="00C827DF" w14:paraId="1B5A3BE6" w14:textId="27CE767F">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style="position:absolute;margin-left:0;margin-top:0;width:397.65pt;height:238.6pt;rotation:315;z-index:-251658233;mso-position-horizontal:center;mso-position-horizontal-relative:margin;mso-position-vertical:center;mso-position-vertical-relative:margin" o:spid="_x0000_s2054" o:allowincell="f" fillcolor="#3b3b3b [2413]" stroked="f" type="#_x0000_t136">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sidR="009F491A">
      <w:rPr>
        <w:sz w:val="21"/>
        <w:szCs w:val="21"/>
      </w:rPr>
      <w:br/>
    </w:r>
  </w:p>
  <w:p w:rsidR="009F491A" w:rsidP="000C2602" w:rsidRDefault="009F491A" w14:paraId="6FB8B168" w14:textId="77777777">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C827DF" w14:paraId="590A99A0" w14:textId="3317F1AE">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style="position:absolute;margin-left:0;margin-top:0;width:397.65pt;height:238.6pt;rotation:315;z-index:-251658236;mso-position-horizontal:center;mso-position-horizontal-relative:margin;mso-position-vertical:center;mso-position-vertical-relative:margin" o:spid="_x0000_s2052" o:allowincell="f" fillcolor="#3b3b3b [2413]" stroked="f" type="#_x0000_t136">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827DF" w14:paraId="13563BB7" w14:textId="03D968AA">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style="position:absolute;margin-left:0;margin-top:0;width:397.65pt;height:238.6pt;rotation:315;z-index:-251658231;mso-position-horizontal:center;mso-position-horizontal-relative:margin;mso-position-vertical:center;mso-position-vertical-relative:margin" o:spid="_x0000_s2056" o:allowincell="f" fillcolor="#3b3b3b [2413]" stroked="f" type="#_x0000_t136">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827DF" w14:paraId="41EED28A" w14:textId="3C3B31A6">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style="position:absolute;margin-left:0;margin-top:0;width:397.65pt;height:238.6pt;rotation:315;z-index:-251658230;mso-position-horizontal:center;mso-position-horizontal-relative:margin;mso-position-vertical:center;mso-position-vertical-relative:margin" o:spid="_x0000_s2057" o:allowincell="f" fillcolor="#3b3b3b [2413]" stroked="f" type="#_x0000_t136">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C827DF" w14:paraId="53848DE2" w14:textId="3725EED9">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style="position:absolute;margin-left:0;margin-top:0;width:397.65pt;height:238.6pt;rotation:315;z-index:-251658232;mso-position-horizontal:center;mso-position-horizontal-relative:margin;mso-position-vertical:center;mso-position-vertical-relative:margin" o:spid="_x0000_s2055" o:allowincell="f" fillcolor="#3b3b3b [2413]" stroked="f" type="#_x0000_t136">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827DF" w14:paraId="2D2C92E9" w14:textId="3AC98F1B">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style="position:absolute;margin-left:0;margin-top:0;width:397.65pt;height:238.6pt;rotation:315;z-index:-251658228;mso-position-horizontal:center;mso-position-horizontal-relative:margin;mso-position-vertical:center;mso-position-vertical-relative:margin" o:spid="_x0000_s2059" o:allowincell="f" fillcolor="#3b3b3b [2413]" stroked="f" type="#_x0000_t136">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827DF" w14:paraId="1BECD507" w14:textId="06DB12D3">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style="position:absolute;margin-left:0;margin-top:0;width:397.65pt;height:238.6pt;rotation:315;z-index:-251658227;mso-position-horizontal:center;mso-position-horizontal-relative:margin;mso-position-vertical:center;mso-position-vertical-relative:margin" o:spid="_x0000_s2060" o:allowincell="f" fillcolor="#3b3b3b [2413]" stroked="f" type="#_x0000_t136">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C827DF" w14:paraId="3963AF29" w14:textId="3323F97F">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style="position:absolute;margin-left:0;margin-top:0;width:397.65pt;height:238.6pt;rotation:315;z-index:-251658229;mso-position-horizontal:center;mso-position-horizontal-relative:margin;mso-position-vertical:center;mso-position-vertical-relative:margin" o:spid="_x0000_s2058" o:allowincell="f" fillcolor="#3b3b3b [2413]" stroked="f" type="#_x0000_t136">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hint="default" w:ascii="Verdana" w:hAnsi="Verdan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hint="default" w:ascii="Symbol" w:hAnsi="Symbol"/>
        <w:color w:val="FF0000"/>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hint="default" w:ascii="Symbol" w:hAnsi="Symbol"/>
      </w:rPr>
    </w:lvl>
    <w:lvl w:ilvl="1" w:tplc="08090001">
      <w:start w:val="1"/>
      <w:numFmt w:val="bullet"/>
      <w:lvlText w:val=""/>
      <w:lvlJc w:val="left"/>
      <w:pPr>
        <w:ind w:left="1080" w:hanging="360"/>
      </w:pPr>
      <w:rPr>
        <w:rFonts w:hint="default" w:ascii="Symbol" w:hAnsi="Symbol"/>
      </w:rPr>
    </w:lvl>
    <w:lvl w:ilvl="2" w:tplc="08090005">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hint="default" w:ascii="Symbol" w:hAnsi="Symbol"/>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11AD"/>
    <w:rsid w:val="00001642"/>
    <w:rsid w:val="000018B7"/>
    <w:rsid w:val="0000200A"/>
    <w:rsid w:val="00002571"/>
    <w:rsid w:val="00002FC2"/>
    <w:rsid w:val="000037E4"/>
    <w:rsid w:val="000046F1"/>
    <w:rsid w:val="00004AF1"/>
    <w:rsid w:val="00004EFF"/>
    <w:rsid w:val="000053AC"/>
    <w:rsid w:val="0000552C"/>
    <w:rsid w:val="000056B6"/>
    <w:rsid w:val="00005701"/>
    <w:rsid w:val="00005854"/>
    <w:rsid w:val="00005900"/>
    <w:rsid w:val="00007656"/>
    <w:rsid w:val="00007E16"/>
    <w:rsid w:val="00010462"/>
    <w:rsid w:val="00010AC5"/>
    <w:rsid w:val="00010B3A"/>
    <w:rsid w:val="00011186"/>
    <w:rsid w:val="00011444"/>
    <w:rsid w:val="000127C2"/>
    <w:rsid w:val="000136FD"/>
    <w:rsid w:val="00014C53"/>
    <w:rsid w:val="00015450"/>
    <w:rsid w:val="00015D94"/>
    <w:rsid w:val="000161B8"/>
    <w:rsid w:val="00016CA8"/>
    <w:rsid w:val="00017044"/>
    <w:rsid w:val="000172CB"/>
    <w:rsid w:val="000174CB"/>
    <w:rsid w:val="000212E7"/>
    <w:rsid w:val="00021F8F"/>
    <w:rsid w:val="00022257"/>
    <w:rsid w:val="000230BA"/>
    <w:rsid w:val="0002327E"/>
    <w:rsid w:val="00023682"/>
    <w:rsid w:val="00023B7F"/>
    <w:rsid w:val="00024077"/>
    <w:rsid w:val="00024B47"/>
    <w:rsid w:val="00024B96"/>
    <w:rsid w:val="00025268"/>
    <w:rsid w:val="0002607F"/>
    <w:rsid w:val="000267FC"/>
    <w:rsid w:val="00026B83"/>
    <w:rsid w:val="00026C2F"/>
    <w:rsid w:val="00026FDD"/>
    <w:rsid w:val="00027105"/>
    <w:rsid w:val="00027213"/>
    <w:rsid w:val="000277B0"/>
    <w:rsid w:val="000310EB"/>
    <w:rsid w:val="0003141D"/>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B6C"/>
    <w:rsid w:val="00040481"/>
    <w:rsid w:val="00041AC1"/>
    <w:rsid w:val="00042661"/>
    <w:rsid w:val="00042701"/>
    <w:rsid w:val="00042B27"/>
    <w:rsid w:val="000432BB"/>
    <w:rsid w:val="00044B1A"/>
    <w:rsid w:val="0004510E"/>
    <w:rsid w:val="0004547C"/>
    <w:rsid w:val="000454E2"/>
    <w:rsid w:val="00045560"/>
    <w:rsid w:val="00045C22"/>
    <w:rsid w:val="00047068"/>
    <w:rsid w:val="00047D4C"/>
    <w:rsid w:val="00050348"/>
    <w:rsid w:val="000504CB"/>
    <w:rsid w:val="000504FD"/>
    <w:rsid w:val="00050686"/>
    <w:rsid w:val="00050828"/>
    <w:rsid w:val="00050A8D"/>
    <w:rsid w:val="00050CC5"/>
    <w:rsid w:val="000514B2"/>
    <w:rsid w:val="0005460B"/>
    <w:rsid w:val="0005464D"/>
    <w:rsid w:val="00055071"/>
    <w:rsid w:val="0005558B"/>
    <w:rsid w:val="00055B43"/>
    <w:rsid w:val="00055DAD"/>
    <w:rsid w:val="0005722E"/>
    <w:rsid w:val="0005736B"/>
    <w:rsid w:val="0005747A"/>
    <w:rsid w:val="00057D0A"/>
    <w:rsid w:val="00057EBA"/>
    <w:rsid w:val="00060AEE"/>
    <w:rsid w:val="000618CE"/>
    <w:rsid w:val="000619E3"/>
    <w:rsid w:val="0006263E"/>
    <w:rsid w:val="00063853"/>
    <w:rsid w:val="00063AC8"/>
    <w:rsid w:val="00063F44"/>
    <w:rsid w:val="00063FD6"/>
    <w:rsid w:val="00064F45"/>
    <w:rsid w:val="00066042"/>
    <w:rsid w:val="00066650"/>
    <w:rsid w:val="000671CA"/>
    <w:rsid w:val="0006724B"/>
    <w:rsid w:val="00067DF4"/>
    <w:rsid w:val="00070B7D"/>
    <w:rsid w:val="00070D4B"/>
    <w:rsid w:val="00071139"/>
    <w:rsid w:val="00071F18"/>
    <w:rsid w:val="000720A5"/>
    <w:rsid w:val="0007211A"/>
    <w:rsid w:val="00072969"/>
    <w:rsid w:val="0007346B"/>
    <w:rsid w:val="00074374"/>
    <w:rsid w:val="000747C0"/>
    <w:rsid w:val="000753C2"/>
    <w:rsid w:val="000756F8"/>
    <w:rsid w:val="00075C54"/>
    <w:rsid w:val="00075D5E"/>
    <w:rsid w:val="00075F53"/>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0"/>
    <w:rsid w:val="00085AB2"/>
    <w:rsid w:val="00085E46"/>
    <w:rsid w:val="0008671A"/>
    <w:rsid w:val="00086F5C"/>
    <w:rsid w:val="00086FB1"/>
    <w:rsid w:val="00087339"/>
    <w:rsid w:val="00087AAC"/>
    <w:rsid w:val="00087AFC"/>
    <w:rsid w:val="00090198"/>
    <w:rsid w:val="00091021"/>
    <w:rsid w:val="0009196A"/>
    <w:rsid w:val="0009251E"/>
    <w:rsid w:val="00093F4C"/>
    <w:rsid w:val="0009418C"/>
    <w:rsid w:val="00094D74"/>
    <w:rsid w:val="0009551E"/>
    <w:rsid w:val="00095D66"/>
    <w:rsid w:val="00095DC1"/>
    <w:rsid w:val="00096159"/>
    <w:rsid w:val="000962DB"/>
    <w:rsid w:val="00096325"/>
    <w:rsid w:val="00096728"/>
    <w:rsid w:val="00097128"/>
    <w:rsid w:val="00097C61"/>
    <w:rsid w:val="000A03CD"/>
    <w:rsid w:val="000A0A6D"/>
    <w:rsid w:val="000A0B1A"/>
    <w:rsid w:val="000A0B6D"/>
    <w:rsid w:val="000A1579"/>
    <w:rsid w:val="000A1A4E"/>
    <w:rsid w:val="000A1AC5"/>
    <w:rsid w:val="000A1CDE"/>
    <w:rsid w:val="000A36EE"/>
    <w:rsid w:val="000A3DCA"/>
    <w:rsid w:val="000A566A"/>
    <w:rsid w:val="000A6112"/>
    <w:rsid w:val="000A6229"/>
    <w:rsid w:val="000A6908"/>
    <w:rsid w:val="000A6CF0"/>
    <w:rsid w:val="000A7B5F"/>
    <w:rsid w:val="000B28F5"/>
    <w:rsid w:val="000B2A48"/>
    <w:rsid w:val="000B3BE9"/>
    <w:rsid w:val="000B67F2"/>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3985"/>
    <w:rsid w:val="000C41DF"/>
    <w:rsid w:val="000C5627"/>
    <w:rsid w:val="000C6B75"/>
    <w:rsid w:val="000D16BF"/>
    <w:rsid w:val="000D26E5"/>
    <w:rsid w:val="000D2E3C"/>
    <w:rsid w:val="000D571E"/>
    <w:rsid w:val="000D621F"/>
    <w:rsid w:val="000D7117"/>
    <w:rsid w:val="000D7627"/>
    <w:rsid w:val="000E01E2"/>
    <w:rsid w:val="000E02E9"/>
    <w:rsid w:val="000E07B4"/>
    <w:rsid w:val="000E0CDD"/>
    <w:rsid w:val="000E250F"/>
    <w:rsid w:val="000E2B07"/>
    <w:rsid w:val="000E2C9D"/>
    <w:rsid w:val="000E3618"/>
    <w:rsid w:val="000E48CB"/>
    <w:rsid w:val="000E52E6"/>
    <w:rsid w:val="000E552D"/>
    <w:rsid w:val="000E57E1"/>
    <w:rsid w:val="000E58EA"/>
    <w:rsid w:val="000E5C4F"/>
    <w:rsid w:val="000E61B5"/>
    <w:rsid w:val="000F024A"/>
    <w:rsid w:val="000F11C9"/>
    <w:rsid w:val="000F1B88"/>
    <w:rsid w:val="000F2D99"/>
    <w:rsid w:val="000F32CB"/>
    <w:rsid w:val="000F356A"/>
    <w:rsid w:val="000F3A38"/>
    <w:rsid w:val="000F3B86"/>
    <w:rsid w:val="000F4B7B"/>
    <w:rsid w:val="000F4B89"/>
    <w:rsid w:val="000F542A"/>
    <w:rsid w:val="000F54B3"/>
    <w:rsid w:val="000F6090"/>
    <w:rsid w:val="000F7459"/>
    <w:rsid w:val="000F798D"/>
    <w:rsid w:val="00100026"/>
    <w:rsid w:val="00100645"/>
    <w:rsid w:val="00101347"/>
    <w:rsid w:val="00102909"/>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2B14"/>
    <w:rsid w:val="001131A0"/>
    <w:rsid w:val="00113582"/>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589"/>
    <w:rsid w:val="00136978"/>
    <w:rsid w:val="00136E15"/>
    <w:rsid w:val="00136EAF"/>
    <w:rsid w:val="0013772C"/>
    <w:rsid w:val="001377E5"/>
    <w:rsid w:val="00137D34"/>
    <w:rsid w:val="00141715"/>
    <w:rsid w:val="001417FE"/>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A92"/>
    <w:rsid w:val="00145E39"/>
    <w:rsid w:val="00146111"/>
    <w:rsid w:val="00146543"/>
    <w:rsid w:val="00146592"/>
    <w:rsid w:val="00146D3A"/>
    <w:rsid w:val="00146E5B"/>
    <w:rsid w:val="001472A3"/>
    <w:rsid w:val="001504A2"/>
    <w:rsid w:val="00150FA1"/>
    <w:rsid w:val="0015160F"/>
    <w:rsid w:val="00151E23"/>
    <w:rsid w:val="001520C5"/>
    <w:rsid w:val="001522EA"/>
    <w:rsid w:val="001538BB"/>
    <w:rsid w:val="00154105"/>
    <w:rsid w:val="00154594"/>
    <w:rsid w:val="00154C2B"/>
    <w:rsid w:val="00155F6C"/>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C65"/>
    <w:rsid w:val="0016717B"/>
    <w:rsid w:val="00167559"/>
    <w:rsid w:val="00167AE1"/>
    <w:rsid w:val="00167E23"/>
    <w:rsid w:val="001714B8"/>
    <w:rsid w:val="00172297"/>
    <w:rsid w:val="0017316E"/>
    <w:rsid w:val="00173984"/>
    <w:rsid w:val="00173E3C"/>
    <w:rsid w:val="00174414"/>
    <w:rsid w:val="001747A8"/>
    <w:rsid w:val="00174990"/>
    <w:rsid w:val="00174CDB"/>
    <w:rsid w:val="001755B3"/>
    <w:rsid w:val="0017567C"/>
    <w:rsid w:val="00176B0B"/>
    <w:rsid w:val="00177586"/>
    <w:rsid w:val="00177B98"/>
    <w:rsid w:val="00177EB5"/>
    <w:rsid w:val="00177EFD"/>
    <w:rsid w:val="00180667"/>
    <w:rsid w:val="00180ED5"/>
    <w:rsid w:val="0018141C"/>
    <w:rsid w:val="001814C6"/>
    <w:rsid w:val="0018219C"/>
    <w:rsid w:val="00182540"/>
    <w:rsid w:val="00182852"/>
    <w:rsid w:val="00183364"/>
    <w:rsid w:val="00184D8D"/>
    <w:rsid w:val="00185CC0"/>
    <w:rsid w:val="00186A07"/>
    <w:rsid w:val="00187182"/>
    <w:rsid w:val="001900F5"/>
    <w:rsid w:val="00190195"/>
    <w:rsid w:val="0019070F"/>
    <w:rsid w:val="00190BE4"/>
    <w:rsid w:val="00191121"/>
    <w:rsid w:val="00191466"/>
    <w:rsid w:val="00192DB4"/>
    <w:rsid w:val="0019312A"/>
    <w:rsid w:val="00193740"/>
    <w:rsid w:val="00194025"/>
    <w:rsid w:val="00194200"/>
    <w:rsid w:val="00194910"/>
    <w:rsid w:val="00194B5C"/>
    <w:rsid w:val="00195DC0"/>
    <w:rsid w:val="00195F32"/>
    <w:rsid w:val="001969E4"/>
    <w:rsid w:val="00196A59"/>
    <w:rsid w:val="00196DFC"/>
    <w:rsid w:val="00196E6D"/>
    <w:rsid w:val="00197B40"/>
    <w:rsid w:val="00197F66"/>
    <w:rsid w:val="001A0113"/>
    <w:rsid w:val="001A2DC2"/>
    <w:rsid w:val="001A36C6"/>
    <w:rsid w:val="001A3B6B"/>
    <w:rsid w:val="001A4677"/>
    <w:rsid w:val="001A4E2C"/>
    <w:rsid w:val="001A509B"/>
    <w:rsid w:val="001A5135"/>
    <w:rsid w:val="001A563F"/>
    <w:rsid w:val="001A6D8B"/>
    <w:rsid w:val="001A6E99"/>
    <w:rsid w:val="001A7A44"/>
    <w:rsid w:val="001B082D"/>
    <w:rsid w:val="001B0D53"/>
    <w:rsid w:val="001B0F17"/>
    <w:rsid w:val="001B111C"/>
    <w:rsid w:val="001B1596"/>
    <w:rsid w:val="001B16E9"/>
    <w:rsid w:val="001B2C23"/>
    <w:rsid w:val="001B401A"/>
    <w:rsid w:val="001B47F5"/>
    <w:rsid w:val="001B69E8"/>
    <w:rsid w:val="001B727B"/>
    <w:rsid w:val="001B7419"/>
    <w:rsid w:val="001B7761"/>
    <w:rsid w:val="001B7CE0"/>
    <w:rsid w:val="001C13AE"/>
    <w:rsid w:val="001C13CD"/>
    <w:rsid w:val="001C2CFB"/>
    <w:rsid w:val="001C3AC2"/>
    <w:rsid w:val="001C3F2A"/>
    <w:rsid w:val="001C4A7A"/>
    <w:rsid w:val="001C518B"/>
    <w:rsid w:val="001C640C"/>
    <w:rsid w:val="001C650D"/>
    <w:rsid w:val="001C7A35"/>
    <w:rsid w:val="001D088D"/>
    <w:rsid w:val="001D0FEA"/>
    <w:rsid w:val="001D1747"/>
    <w:rsid w:val="001D1E7C"/>
    <w:rsid w:val="001D20E4"/>
    <w:rsid w:val="001D2436"/>
    <w:rsid w:val="001D2BAE"/>
    <w:rsid w:val="001D4128"/>
    <w:rsid w:val="001D5373"/>
    <w:rsid w:val="001D5E34"/>
    <w:rsid w:val="001D691E"/>
    <w:rsid w:val="001D7291"/>
    <w:rsid w:val="001E0C45"/>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0B92"/>
    <w:rsid w:val="001F101A"/>
    <w:rsid w:val="001F1BAA"/>
    <w:rsid w:val="001F2579"/>
    <w:rsid w:val="001F2D33"/>
    <w:rsid w:val="001F2E4C"/>
    <w:rsid w:val="001F3548"/>
    <w:rsid w:val="001F3621"/>
    <w:rsid w:val="001F3ECC"/>
    <w:rsid w:val="001F4337"/>
    <w:rsid w:val="001F459A"/>
    <w:rsid w:val="001F59A3"/>
    <w:rsid w:val="001F5B53"/>
    <w:rsid w:val="001F5CBF"/>
    <w:rsid w:val="001F5F63"/>
    <w:rsid w:val="001F7832"/>
    <w:rsid w:val="002000F4"/>
    <w:rsid w:val="00200968"/>
    <w:rsid w:val="00200BCF"/>
    <w:rsid w:val="00201287"/>
    <w:rsid w:val="00201382"/>
    <w:rsid w:val="00201B2A"/>
    <w:rsid w:val="00201DF3"/>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79CF"/>
    <w:rsid w:val="002205BF"/>
    <w:rsid w:val="002214C4"/>
    <w:rsid w:val="00221B7D"/>
    <w:rsid w:val="00221DAF"/>
    <w:rsid w:val="002226D6"/>
    <w:rsid w:val="0022274D"/>
    <w:rsid w:val="00223E93"/>
    <w:rsid w:val="002240FF"/>
    <w:rsid w:val="00224982"/>
    <w:rsid w:val="00224A7A"/>
    <w:rsid w:val="002254C3"/>
    <w:rsid w:val="002258DD"/>
    <w:rsid w:val="002260C4"/>
    <w:rsid w:val="002263C4"/>
    <w:rsid w:val="002265B8"/>
    <w:rsid w:val="002269DD"/>
    <w:rsid w:val="00226C7D"/>
    <w:rsid w:val="00227092"/>
    <w:rsid w:val="00227FE3"/>
    <w:rsid w:val="0023014F"/>
    <w:rsid w:val="002311EB"/>
    <w:rsid w:val="002313CC"/>
    <w:rsid w:val="002318C8"/>
    <w:rsid w:val="002320DE"/>
    <w:rsid w:val="002322CB"/>
    <w:rsid w:val="002328EF"/>
    <w:rsid w:val="00233AA6"/>
    <w:rsid w:val="002343BB"/>
    <w:rsid w:val="00234DA1"/>
    <w:rsid w:val="00234EB0"/>
    <w:rsid w:val="00234F1B"/>
    <w:rsid w:val="002356D9"/>
    <w:rsid w:val="00235B76"/>
    <w:rsid w:val="00236452"/>
    <w:rsid w:val="002370E2"/>
    <w:rsid w:val="00237719"/>
    <w:rsid w:val="002415F5"/>
    <w:rsid w:val="002428AB"/>
    <w:rsid w:val="002433F5"/>
    <w:rsid w:val="00243C25"/>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065"/>
    <w:rsid w:val="00263B4F"/>
    <w:rsid w:val="00263EF4"/>
    <w:rsid w:val="0026556F"/>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76EB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C4F"/>
    <w:rsid w:val="00291317"/>
    <w:rsid w:val="002915A8"/>
    <w:rsid w:val="0029178D"/>
    <w:rsid w:val="00291A06"/>
    <w:rsid w:val="00293D63"/>
    <w:rsid w:val="002948FE"/>
    <w:rsid w:val="00294FE9"/>
    <w:rsid w:val="002950D2"/>
    <w:rsid w:val="002953B1"/>
    <w:rsid w:val="00295ABB"/>
    <w:rsid w:val="00296DAF"/>
    <w:rsid w:val="00297152"/>
    <w:rsid w:val="002975D5"/>
    <w:rsid w:val="0029772B"/>
    <w:rsid w:val="002A0BBF"/>
    <w:rsid w:val="002A0D7D"/>
    <w:rsid w:val="002A123B"/>
    <w:rsid w:val="002A178D"/>
    <w:rsid w:val="002A195F"/>
    <w:rsid w:val="002A2894"/>
    <w:rsid w:val="002A2AE6"/>
    <w:rsid w:val="002A3C1A"/>
    <w:rsid w:val="002A48EE"/>
    <w:rsid w:val="002A4DD7"/>
    <w:rsid w:val="002A4DEE"/>
    <w:rsid w:val="002A4DF9"/>
    <w:rsid w:val="002A5086"/>
    <w:rsid w:val="002A6A2C"/>
    <w:rsid w:val="002A70F0"/>
    <w:rsid w:val="002A7548"/>
    <w:rsid w:val="002A79EA"/>
    <w:rsid w:val="002A7F15"/>
    <w:rsid w:val="002B063E"/>
    <w:rsid w:val="002B0A5F"/>
    <w:rsid w:val="002B14B6"/>
    <w:rsid w:val="002B15B9"/>
    <w:rsid w:val="002B18DD"/>
    <w:rsid w:val="002B1C3B"/>
    <w:rsid w:val="002B1DD7"/>
    <w:rsid w:val="002B244D"/>
    <w:rsid w:val="002B277F"/>
    <w:rsid w:val="002B2E42"/>
    <w:rsid w:val="002B37AB"/>
    <w:rsid w:val="002B3897"/>
    <w:rsid w:val="002B39F4"/>
    <w:rsid w:val="002B3AF7"/>
    <w:rsid w:val="002B3BA1"/>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399"/>
    <w:rsid w:val="002C48D9"/>
    <w:rsid w:val="002C4D09"/>
    <w:rsid w:val="002C4D8D"/>
    <w:rsid w:val="002C4E27"/>
    <w:rsid w:val="002C68D9"/>
    <w:rsid w:val="002C693A"/>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5C2"/>
    <w:rsid w:val="002D5993"/>
    <w:rsid w:val="002D60EE"/>
    <w:rsid w:val="002D634C"/>
    <w:rsid w:val="002D649B"/>
    <w:rsid w:val="002D720B"/>
    <w:rsid w:val="002D7AE1"/>
    <w:rsid w:val="002E0CE1"/>
    <w:rsid w:val="002E193F"/>
    <w:rsid w:val="002E249F"/>
    <w:rsid w:val="002E3440"/>
    <w:rsid w:val="002E3923"/>
    <w:rsid w:val="002E3AA0"/>
    <w:rsid w:val="002E4E61"/>
    <w:rsid w:val="002E504B"/>
    <w:rsid w:val="002E5320"/>
    <w:rsid w:val="002E5369"/>
    <w:rsid w:val="002E66EA"/>
    <w:rsid w:val="002E6E71"/>
    <w:rsid w:val="002E76D3"/>
    <w:rsid w:val="002E7DC5"/>
    <w:rsid w:val="002F0844"/>
    <w:rsid w:val="002F0F75"/>
    <w:rsid w:val="002F1471"/>
    <w:rsid w:val="002F1488"/>
    <w:rsid w:val="002F1B44"/>
    <w:rsid w:val="002F2622"/>
    <w:rsid w:val="002F2BD7"/>
    <w:rsid w:val="002F2FB1"/>
    <w:rsid w:val="002F3B34"/>
    <w:rsid w:val="002F3C4D"/>
    <w:rsid w:val="002F53C3"/>
    <w:rsid w:val="002F54CA"/>
    <w:rsid w:val="002F56B8"/>
    <w:rsid w:val="002F56EA"/>
    <w:rsid w:val="002F5A33"/>
    <w:rsid w:val="002F5FC5"/>
    <w:rsid w:val="002F6DEF"/>
    <w:rsid w:val="002F7209"/>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3EA1"/>
    <w:rsid w:val="0030431D"/>
    <w:rsid w:val="00305BE7"/>
    <w:rsid w:val="00305C0B"/>
    <w:rsid w:val="003068CA"/>
    <w:rsid w:val="00307760"/>
    <w:rsid w:val="00307877"/>
    <w:rsid w:val="00307DD6"/>
    <w:rsid w:val="00310761"/>
    <w:rsid w:val="00310BAF"/>
    <w:rsid w:val="00310C48"/>
    <w:rsid w:val="00311776"/>
    <w:rsid w:val="00311CA3"/>
    <w:rsid w:val="00311F4E"/>
    <w:rsid w:val="00312145"/>
    <w:rsid w:val="00312318"/>
    <w:rsid w:val="003124B5"/>
    <w:rsid w:val="003132FA"/>
    <w:rsid w:val="00314255"/>
    <w:rsid w:val="00314504"/>
    <w:rsid w:val="00315466"/>
    <w:rsid w:val="00315C8A"/>
    <w:rsid w:val="00315FB0"/>
    <w:rsid w:val="00316478"/>
    <w:rsid w:val="003165C8"/>
    <w:rsid w:val="00316DA1"/>
    <w:rsid w:val="00317640"/>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2747D"/>
    <w:rsid w:val="00330224"/>
    <w:rsid w:val="003303A2"/>
    <w:rsid w:val="00330BC6"/>
    <w:rsid w:val="00330F8F"/>
    <w:rsid w:val="003331D7"/>
    <w:rsid w:val="00333371"/>
    <w:rsid w:val="003338F5"/>
    <w:rsid w:val="0033436E"/>
    <w:rsid w:val="00334C89"/>
    <w:rsid w:val="00334DCB"/>
    <w:rsid w:val="00334FC9"/>
    <w:rsid w:val="00335481"/>
    <w:rsid w:val="003354B9"/>
    <w:rsid w:val="00337073"/>
    <w:rsid w:val="00337360"/>
    <w:rsid w:val="00337673"/>
    <w:rsid w:val="00337BEB"/>
    <w:rsid w:val="00340C6D"/>
    <w:rsid w:val="00341396"/>
    <w:rsid w:val="003426E7"/>
    <w:rsid w:val="003427E4"/>
    <w:rsid w:val="003439FE"/>
    <w:rsid w:val="003447E4"/>
    <w:rsid w:val="003448ED"/>
    <w:rsid w:val="00344F63"/>
    <w:rsid w:val="0034567E"/>
    <w:rsid w:val="0034692A"/>
    <w:rsid w:val="00346ACD"/>
    <w:rsid w:val="0034728A"/>
    <w:rsid w:val="003475A7"/>
    <w:rsid w:val="00347645"/>
    <w:rsid w:val="00347903"/>
    <w:rsid w:val="00350667"/>
    <w:rsid w:val="00350AD4"/>
    <w:rsid w:val="003513F0"/>
    <w:rsid w:val="0035147B"/>
    <w:rsid w:val="00351673"/>
    <w:rsid w:val="00351AE1"/>
    <w:rsid w:val="00352A67"/>
    <w:rsid w:val="00352B6C"/>
    <w:rsid w:val="00353102"/>
    <w:rsid w:val="00353F15"/>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65"/>
    <w:rsid w:val="00365776"/>
    <w:rsid w:val="0036592F"/>
    <w:rsid w:val="00365A4E"/>
    <w:rsid w:val="00366348"/>
    <w:rsid w:val="003672E2"/>
    <w:rsid w:val="00370B94"/>
    <w:rsid w:val="003725CD"/>
    <w:rsid w:val="003726E2"/>
    <w:rsid w:val="00373669"/>
    <w:rsid w:val="0037366D"/>
    <w:rsid w:val="00373970"/>
    <w:rsid w:val="00373F2A"/>
    <w:rsid w:val="00374645"/>
    <w:rsid w:val="003746A3"/>
    <w:rsid w:val="00375C51"/>
    <w:rsid w:val="003765BF"/>
    <w:rsid w:val="00376A11"/>
    <w:rsid w:val="00376FEC"/>
    <w:rsid w:val="00377D26"/>
    <w:rsid w:val="00377D6C"/>
    <w:rsid w:val="003809DA"/>
    <w:rsid w:val="003818D7"/>
    <w:rsid w:val="00381987"/>
    <w:rsid w:val="00382479"/>
    <w:rsid w:val="00383815"/>
    <w:rsid w:val="00384174"/>
    <w:rsid w:val="003841DB"/>
    <w:rsid w:val="003849F9"/>
    <w:rsid w:val="00384BE2"/>
    <w:rsid w:val="00385246"/>
    <w:rsid w:val="003852A5"/>
    <w:rsid w:val="00385747"/>
    <w:rsid w:val="003869AD"/>
    <w:rsid w:val="0038713E"/>
    <w:rsid w:val="00387193"/>
    <w:rsid w:val="00387208"/>
    <w:rsid w:val="003872D4"/>
    <w:rsid w:val="00387849"/>
    <w:rsid w:val="00390B39"/>
    <w:rsid w:val="00390E34"/>
    <w:rsid w:val="003912BD"/>
    <w:rsid w:val="00393029"/>
    <w:rsid w:val="00393BDF"/>
    <w:rsid w:val="0039437F"/>
    <w:rsid w:val="00394BAC"/>
    <w:rsid w:val="00396285"/>
    <w:rsid w:val="003969D5"/>
    <w:rsid w:val="0039701B"/>
    <w:rsid w:val="003979D2"/>
    <w:rsid w:val="00397F22"/>
    <w:rsid w:val="00397FC7"/>
    <w:rsid w:val="003A024F"/>
    <w:rsid w:val="003A0B3C"/>
    <w:rsid w:val="003A0FE5"/>
    <w:rsid w:val="003A1004"/>
    <w:rsid w:val="003A1486"/>
    <w:rsid w:val="003A24F3"/>
    <w:rsid w:val="003A295E"/>
    <w:rsid w:val="003A2AA5"/>
    <w:rsid w:val="003A331A"/>
    <w:rsid w:val="003A3918"/>
    <w:rsid w:val="003A4352"/>
    <w:rsid w:val="003A4681"/>
    <w:rsid w:val="003A554F"/>
    <w:rsid w:val="003A55A8"/>
    <w:rsid w:val="003A5A37"/>
    <w:rsid w:val="003A5DA1"/>
    <w:rsid w:val="003A61E3"/>
    <w:rsid w:val="003A7181"/>
    <w:rsid w:val="003A7394"/>
    <w:rsid w:val="003A7C20"/>
    <w:rsid w:val="003A7F76"/>
    <w:rsid w:val="003B07F3"/>
    <w:rsid w:val="003B0B91"/>
    <w:rsid w:val="003B1494"/>
    <w:rsid w:val="003B2081"/>
    <w:rsid w:val="003B35C5"/>
    <w:rsid w:val="003B45D4"/>
    <w:rsid w:val="003B46B9"/>
    <w:rsid w:val="003B55DC"/>
    <w:rsid w:val="003B5C38"/>
    <w:rsid w:val="003B60E8"/>
    <w:rsid w:val="003B6B81"/>
    <w:rsid w:val="003B71FE"/>
    <w:rsid w:val="003B76FF"/>
    <w:rsid w:val="003C07A0"/>
    <w:rsid w:val="003C0EB3"/>
    <w:rsid w:val="003C36F6"/>
    <w:rsid w:val="003C4437"/>
    <w:rsid w:val="003C4A1C"/>
    <w:rsid w:val="003C6C56"/>
    <w:rsid w:val="003C7717"/>
    <w:rsid w:val="003D1406"/>
    <w:rsid w:val="003D17A4"/>
    <w:rsid w:val="003D17EF"/>
    <w:rsid w:val="003D1983"/>
    <w:rsid w:val="003D2006"/>
    <w:rsid w:val="003D23A9"/>
    <w:rsid w:val="003D25F0"/>
    <w:rsid w:val="003D36AF"/>
    <w:rsid w:val="003D45FE"/>
    <w:rsid w:val="003D50F4"/>
    <w:rsid w:val="003D5131"/>
    <w:rsid w:val="003D52EF"/>
    <w:rsid w:val="003D5A79"/>
    <w:rsid w:val="003D5FE8"/>
    <w:rsid w:val="003D6600"/>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5CC0"/>
    <w:rsid w:val="003E654A"/>
    <w:rsid w:val="003E72DC"/>
    <w:rsid w:val="003E7577"/>
    <w:rsid w:val="003F0062"/>
    <w:rsid w:val="003F01CC"/>
    <w:rsid w:val="003F158C"/>
    <w:rsid w:val="003F17BA"/>
    <w:rsid w:val="003F17DD"/>
    <w:rsid w:val="003F1E67"/>
    <w:rsid w:val="003F267A"/>
    <w:rsid w:val="003F3261"/>
    <w:rsid w:val="003F456A"/>
    <w:rsid w:val="003F4D2F"/>
    <w:rsid w:val="003F50D0"/>
    <w:rsid w:val="003F5D6D"/>
    <w:rsid w:val="003F6116"/>
    <w:rsid w:val="003F6F98"/>
    <w:rsid w:val="003F7104"/>
    <w:rsid w:val="003F7FB7"/>
    <w:rsid w:val="00400006"/>
    <w:rsid w:val="004001A4"/>
    <w:rsid w:val="004009DD"/>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09AC"/>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196F"/>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2474"/>
    <w:rsid w:val="00432C60"/>
    <w:rsid w:val="00433979"/>
    <w:rsid w:val="00433B08"/>
    <w:rsid w:val="00434314"/>
    <w:rsid w:val="004344DF"/>
    <w:rsid w:val="00434B21"/>
    <w:rsid w:val="00434B64"/>
    <w:rsid w:val="00435224"/>
    <w:rsid w:val="0043554C"/>
    <w:rsid w:val="004360EB"/>
    <w:rsid w:val="0044045C"/>
    <w:rsid w:val="00440885"/>
    <w:rsid w:val="004408C1"/>
    <w:rsid w:val="004410CA"/>
    <w:rsid w:val="00441301"/>
    <w:rsid w:val="0044188B"/>
    <w:rsid w:val="00441AB0"/>
    <w:rsid w:val="004424CC"/>
    <w:rsid w:val="00442524"/>
    <w:rsid w:val="004427DF"/>
    <w:rsid w:val="00443E3D"/>
    <w:rsid w:val="0044489A"/>
    <w:rsid w:val="00444F0E"/>
    <w:rsid w:val="004457F8"/>
    <w:rsid w:val="0044583C"/>
    <w:rsid w:val="00445A6E"/>
    <w:rsid w:val="004463B6"/>
    <w:rsid w:val="00446597"/>
    <w:rsid w:val="004468A6"/>
    <w:rsid w:val="00447378"/>
    <w:rsid w:val="0044798B"/>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3A2B"/>
    <w:rsid w:val="00463E49"/>
    <w:rsid w:val="004642CE"/>
    <w:rsid w:val="004643D7"/>
    <w:rsid w:val="00464E4B"/>
    <w:rsid w:val="00465547"/>
    <w:rsid w:val="004655DE"/>
    <w:rsid w:val="00465653"/>
    <w:rsid w:val="0046594E"/>
    <w:rsid w:val="00465A5C"/>
    <w:rsid w:val="00465FEB"/>
    <w:rsid w:val="00466227"/>
    <w:rsid w:val="004662F3"/>
    <w:rsid w:val="0046682E"/>
    <w:rsid w:val="004669F0"/>
    <w:rsid w:val="00466E2F"/>
    <w:rsid w:val="00466E41"/>
    <w:rsid w:val="00467392"/>
    <w:rsid w:val="004673EE"/>
    <w:rsid w:val="00467650"/>
    <w:rsid w:val="0046795F"/>
    <w:rsid w:val="00467DC6"/>
    <w:rsid w:val="00467FC9"/>
    <w:rsid w:val="00470085"/>
    <w:rsid w:val="0047022E"/>
    <w:rsid w:val="0047070C"/>
    <w:rsid w:val="004709E2"/>
    <w:rsid w:val="00470A3F"/>
    <w:rsid w:val="00470EAE"/>
    <w:rsid w:val="00470FE9"/>
    <w:rsid w:val="004718D9"/>
    <w:rsid w:val="004725C6"/>
    <w:rsid w:val="0047262E"/>
    <w:rsid w:val="00474BAC"/>
    <w:rsid w:val="00474F91"/>
    <w:rsid w:val="004750B0"/>
    <w:rsid w:val="00475209"/>
    <w:rsid w:val="00475751"/>
    <w:rsid w:val="00475B16"/>
    <w:rsid w:val="00475BD2"/>
    <w:rsid w:val="00476750"/>
    <w:rsid w:val="0047676B"/>
    <w:rsid w:val="00476D58"/>
    <w:rsid w:val="00480417"/>
    <w:rsid w:val="0048043E"/>
    <w:rsid w:val="004806D3"/>
    <w:rsid w:val="00480C2A"/>
    <w:rsid w:val="00480C60"/>
    <w:rsid w:val="00482160"/>
    <w:rsid w:val="00483957"/>
    <w:rsid w:val="00483B27"/>
    <w:rsid w:val="00483FA8"/>
    <w:rsid w:val="00484D1D"/>
    <w:rsid w:val="004901DB"/>
    <w:rsid w:val="00490E19"/>
    <w:rsid w:val="004916CF"/>
    <w:rsid w:val="00492700"/>
    <w:rsid w:val="00492706"/>
    <w:rsid w:val="004932DB"/>
    <w:rsid w:val="00493B06"/>
    <w:rsid w:val="004941A4"/>
    <w:rsid w:val="00494573"/>
    <w:rsid w:val="00495C69"/>
    <w:rsid w:val="00495FF6"/>
    <w:rsid w:val="004960B9"/>
    <w:rsid w:val="00496288"/>
    <w:rsid w:val="0049631E"/>
    <w:rsid w:val="0049632F"/>
    <w:rsid w:val="004966A2"/>
    <w:rsid w:val="00496D3D"/>
    <w:rsid w:val="00496D9D"/>
    <w:rsid w:val="00496E7E"/>
    <w:rsid w:val="00497338"/>
    <w:rsid w:val="00497B91"/>
    <w:rsid w:val="004A01FD"/>
    <w:rsid w:val="004A04A5"/>
    <w:rsid w:val="004A1E43"/>
    <w:rsid w:val="004A3513"/>
    <w:rsid w:val="004A39D0"/>
    <w:rsid w:val="004A3B3B"/>
    <w:rsid w:val="004A414C"/>
    <w:rsid w:val="004A498D"/>
    <w:rsid w:val="004A49E9"/>
    <w:rsid w:val="004A58B4"/>
    <w:rsid w:val="004A5E1E"/>
    <w:rsid w:val="004A6253"/>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6FCB"/>
    <w:rsid w:val="004B7638"/>
    <w:rsid w:val="004B76EA"/>
    <w:rsid w:val="004C001C"/>
    <w:rsid w:val="004C06BF"/>
    <w:rsid w:val="004C113B"/>
    <w:rsid w:val="004C12B3"/>
    <w:rsid w:val="004C14A1"/>
    <w:rsid w:val="004C1562"/>
    <w:rsid w:val="004C2197"/>
    <w:rsid w:val="004C21B0"/>
    <w:rsid w:val="004C22C1"/>
    <w:rsid w:val="004C2709"/>
    <w:rsid w:val="004C2AE8"/>
    <w:rsid w:val="004C2CBC"/>
    <w:rsid w:val="004C319F"/>
    <w:rsid w:val="004C33C2"/>
    <w:rsid w:val="004C3E82"/>
    <w:rsid w:val="004C46F4"/>
    <w:rsid w:val="004C51A7"/>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4F89"/>
    <w:rsid w:val="004D52E3"/>
    <w:rsid w:val="004D5C94"/>
    <w:rsid w:val="004D6356"/>
    <w:rsid w:val="004D656D"/>
    <w:rsid w:val="004D6B3D"/>
    <w:rsid w:val="004E0428"/>
    <w:rsid w:val="004E1036"/>
    <w:rsid w:val="004E1B48"/>
    <w:rsid w:val="004E1D92"/>
    <w:rsid w:val="004E2070"/>
    <w:rsid w:val="004E25B8"/>
    <w:rsid w:val="004E305E"/>
    <w:rsid w:val="004E36C2"/>
    <w:rsid w:val="004E3A6F"/>
    <w:rsid w:val="004E3B36"/>
    <w:rsid w:val="004E42FB"/>
    <w:rsid w:val="004E43F9"/>
    <w:rsid w:val="004E4DC6"/>
    <w:rsid w:val="004E4E87"/>
    <w:rsid w:val="004E5036"/>
    <w:rsid w:val="004E56DD"/>
    <w:rsid w:val="004E582C"/>
    <w:rsid w:val="004E6A0D"/>
    <w:rsid w:val="004E6AC7"/>
    <w:rsid w:val="004E6EBA"/>
    <w:rsid w:val="004E6EBD"/>
    <w:rsid w:val="004E73A2"/>
    <w:rsid w:val="004E7617"/>
    <w:rsid w:val="004E7CCD"/>
    <w:rsid w:val="004E7D37"/>
    <w:rsid w:val="004F01E9"/>
    <w:rsid w:val="004F0ED5"/>
    <w:rsid w:val="004F1254"/>
    <w:rsid w:val="004F1CFD"/>
    <w:rsid w:val="004F24A6"/>
    <w:rsid w:val="004F29DB"/>
    <w:rsid w:val="004F2A03"/>
    <w:rsid w:val="004F39A7"/>
    <w:rsid w:val="004F5698"/>
    <w:rsid w:val="004F5727"/>
    <w:rsid w:val="004F5DE7"/>
    <w:rsid w:val="004F5E38"/>
    <w:rsid w:val="004F60A7"/>
    <w:rsid w:val="004F677D"/>
    <w:rsid w:val="004F706D"/>
    <w:rsid w:val="004F7C20"/>
    <w:rsid w:val="004F7D4A"/>
    <w:rsid w:val="00500AC2"/>
    <w:rsid w:val="005017B0"/>
    <w:rsid w:val="00502681"/>
    <w:rsid w:val="00502E41"/>
    <w:rsid w:val="00503ACF"/>
    <w:rsid w:val="005042ED"/>
    <w:rsid w:val="005047E9"/>
    <w:rsid w:val="00505380"/>
    <w:rsid w:val="00505452"/>
    <w:rsid w:val="00505C48"/>
    <w:rsid w:val="00506EF5"/>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0922"/>
    <w:rsid w:val="0052153B"/>
    <w:rsid w:val="005219AD"/>
    <w:rsid w:val="00521EA9"/>
    <w:rsid w:val="005220A9"/>
    <w:rsid w:val="005227A7"/>
    <w:rsid w:val="00523397"/>
    <w:rsid w:val="0052393D"/>
    <w:rsid w:val="005240BE"/>
    <w:rsid w:val="00524373"/>
    <w:rsid w:val="005243B9"/>
    <w:rsid w:val="00524B45"/>
    <w:rsid w:val="00524B8D"/>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3FD5"/>
    <w:rsid w:val="0053479C"/>
    <w:rsid w:val="005351CA"/>
    <w:rsid w:val="00536350"/>
    <w:rsid w:val="00536E0D"/>
    <w:rsid w:val="00537FB1"/>
    <w:rsid w:val="00541048"/>
    <w:rsid w:val="005425AE"/>
    <w:rsid w:val="00543132"/>
    <w:rsid w:val="005434F2"/>
    <w:rsid w:val="00543769"/>
    <w:rsid w:val="00543876"/>
    <w:rsid w:val="00543E61"/>
    <w:rsid w:val="00544051"/>
    <w:rsid w:val="0054431C"/>
    <w:rsid w:val="005443CF"/>
    <w:rsid w:val="00545356"/>
    <w:rsid w:val="00545862"/>
    <w:rsid w:val="00546F94"/>
    <w:rsid w:val="00547BC3"/>
    <w:rsid w:val="00550080"/>
    <w:rsid w:val="00550CA8"/>
    <w:rsid w:val="00550D82"/>
    <w:rsid w:val="0055101A"/>
    <w:rsid w:val="00551BC0"/>
    <w:rsid w:val="00551EC2"/>
    <w:rsid w:val="005523E6"/>
    <w:rsid w:val="00552453"/>
    <w:rsid w:val="00552D97"/>
    <w:rsid w:val="00553137"/>
    <w:rsid w:val="005532E0"/>
    <w:rsid w:val="005537EC"/>
    <w:rsid w:val="00553DD8"/>
    <w:rsid w:val="00553FD8"/>
    <w:rsid w:val="005541A1"/>
    <w:rsid w:val="00555A2A"/>
    <w:rsid w:val="00555C41"/>
    <w:rsid w:val="005566F3"/>
    <w:rsid w:val="00556939"/>
    <w:rsid w:val="0055713F"/>
    <w:rsid w:val="005572E2"/>
    <w:rsid w:val="00560322"/>
    <w:rsid w:val="005603D9"/>
    <w:rsid w:val="005612F3"/>
    <w:rsid w:val="00561551"/>
    <w:rsid w:val="00562EF1"/>
    <w:rsid w:val="00563B94"/>
    <w:rsid w:val="00564564"/>
    <w:rsid w:val="00566241"/>
    <w:rsid w:val="00567072"/>
    <w:rsid w:val="00567379"/>
    <w:rsid w:val="00567597"/>
    <w:rsid w:val="005678A4"/>
    <w:rsid w:val="00570EA5"/>
    <w:rsid w:val="00571047"/>
    <w:rsid w:val="005716CB"/>
    <w:rsid w:val="00571F75"/>
    <w:rsid w:val="00572648"/>
    <w:rsid w:val="0057295D"/>
    <w:rsid w:val="005730C6"/>
    <w:rsid w:val="00574474"/>
    <w:rsid w:val="005745BF"/>
    <w:rsid w:val="00575C1B"/>
    <w:rsid w:val="00576102"/>
    <w:rsid w:val="00576377"/>
    <w:rsid w:val="00576AC3"/>
    <w:rsid w:val="0057747E"/>
    <w:rsid w:val="00577D6E"/>
    <w:rsid w:val="00580278"/>
    <w:rsid w:val="005816C1"/>
    <w:rsid w:val="00581ECA"/>
    <w:rsid w:val="0058279A"/>
    <w:rsid w:val="00582C5C"/>
    <w:rsid w:val="005831D8"/>
    <w:rsid w:val="00583F91"/>
    <w:rsid w:val="00584F63"/>
    <w:rsid w:val="0058505F"/>
    <w:rsid w:val="00585AD9"/>
    <w:rsid w:val="00585BC0"/>
    <w:rsid w:val="00586151"/>
    <w:rsid w:val="0058678C"/>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325B"/>
    <w:rsid w:val="005939EC"/>
    <w:rsid w:val="005943AF"/>
    <w:rsid w:val="00595ED5"/>
    <w:rsid w:val="00595F1B"/>
    <w:rsid w:val="0059615A"/>
    <w:rsid w:val="0059756C"/>
    <w:rsid w:val="0059761B"/>
    <w:rsid w:val="0059773F"/>
    <w:rsid w:val="005A01A1"/>
    <w:rsid w:val="005A0512"/>
    <w:rsid w:val="005A1D55"/>
    <w:rsid w:val="005A24AA"/>
    <w:rsid w:val="005A40DE"/>
    <w:rsid w:val="005A42DC"/>
    <w:rsid w:val="005A4B5D"/>
    <w:rsid w:val="005A4DF7"/>
    <w:rsid w:val="005A4F76"/>
    <w:rsid w:val="005A53E4"/>
    <w:rsid w:val="005A55BD"/>
    <w:rsid w:val="005A593C"/>
    <w:rsid w:val="005A6629"/>
    <w:rsid w:val="005A7012"/>
    <w:rsid w:val="005A78D4"/>
    <w:rsid w:val="005B0968"/>
    <w:rsid w:val="005B0CFB"/>
    <w:rsid w:val="005B18AF"/>
    <w:rsid w:val="005B1A68"/>
    <w:rsid w:val="005B1AAF"/>
    <w:rsid w:val="005B2495"/>
    <w:rsid w:val="005B254C"/>
    <w:rsid w:val="005B2623"/>
    <w:rsid w:val="005B2FD9"/>
    <w:rsid w:val="005B36E0"/>
    <w:rsid w:val="005B51E3"/>
    <w:rsid w:val="005B59F8"/>
    <w:rsid w:val="005B5DEF"/>
    <w:rsid w:val="005B63B5"/>
    <w:rsid w:val="005B66C3"/>
    <w:rsid w:val="005B6D5D"/>
    <w:rsid w:val="005B7329"/>
    <w:rsid w:val="005B7A1C"/>
    <w:rsid w:val="005B7B08"/>
    <w:rsid w:val="005B7BA5"/>
    <w:rsid w:val="005B7CA5"/>
    <w:rsid w:val="005B7CFC"/>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75A"/>
    <w:rsid w:val="005C689F"/>
    <w:rsid w:val="005C6D8C"/>
    <w:rsid w:val="005C7C1C"/>
    <w:rsid w:val="005C7FAF"/>
    <w:rsid w:val="005D1752"/>
    <w:rsid w:val="005D17C0"/>
    <w:rsid w:val="005D1B56"/>
    <w:rsid w:val="005D219E"/>
    <w:rsid w:val="005D25C2"/>
    <w:rsid w:val="005D27A6"/>
    <w:rsid w:val="005D292F"/>
    <w:rsid w:val="005D30BB"/>
    <w:rsid w:val="005D4560"/>
    <w:rsid w:val="005D482E"/>
    <w:rsid w:val="005D4B76"/>
    <w:rsid w:val="005D4CB4"/>
    <w:rsid w:val="005D523B"/>
    <w:rsid w:val="005D52CB"/>
    <w:rsid w:val="005D55B0"/>
    <w:rsid w:val="005D68F9"/>
    <w:rsid w:val="005D768C"/>
    <w:rsid w:val="005D76BA"/>
    <w:rsid w:val="005D78E7"/>
    <w:rsid w:val="005E0786"/>
    <w:rsid w:val="005E09C9"/>
    <w:rsid w:val="005E124B"/>
    <w:rsid w:val="005E1668"/>
    <w:rsid w:val="005E1E2E"/>
    <w:rsid w:val="005E3A17"/>
    <w:rsid w:val="005E436F"/>
    <w:rsid w:val="005E43A9"/>
    <w:rsid w:val="005E4527"/>
    <w:rsid w:val="005E5615"/>
    <w:rsid w:val="005E5713"/>
    <w:rsid w:val="005E623F"/>
    <w:rsid w:val="005E6444"/>
    <w:rsid w:val="005E655D"/>
    <w:rsid w:val="005E7731"/>
    <w:rsid w:val="005F2E00"/>
    <w:rsid w:val="005F3149"/>
    <w:rsid w:val="005F37DF"/>
    <w:rsid w:val="005F3BBB"/>
    <w:rsid w:val="005F46A8"/>
    <w:rsid w:val="005F5861"/>
    <w:rsid w:val="005F620A"/>
    <w:rsid w:val="005F6596"/>
    <w:rsid w:val="005F6886"/>
    <w:rsid w:val="005F7570"/>
    <w:rsid w:val="005F773C"/>
    <w:rsid w:val="005F7841"/>
    <w:rsid w:val="005F7B68"/>
    <w:rsid w:val="006001A5"/>
    <w:rsid w:val="006007A8"/>
    <w:rsid w:val="0060081B"/>
    <w:rsid w:val="00600DAF"/>
    <w:rsid w:val="00601C7F"/>
    <w:rsid w:val="00602D64"/>
    <w:rsid w:val="0060319B"/>
    <w:rsid w:val="00603773"/>
    <w:rsid w:val="00603D49"/>
    <w:rsid w:val="00606010"/>
    <w:rsid w:val="0060616A"/>
    <w:rsid w:val="006068EF"/>
    <w:rsid w:val="00607142"/>
    <w:rsid w:val="00607684"/>
    <w:rsid w:val="006078D5"/>
    <w:rsid w:val="00607B65"/>
    <w:rsid w:val="00607C33"/>
    <w:rsid w:val="00607E1F"/>
    <w:rsid w:val="00607FC2"/>
    <w:rsid w:val="00610BE4"/>
    <w:rsid w:val="00611103"/>
    <w:rsid w:val="00611567"/>
    <w:rsid w:val="0061254F"/>
    <w:rsid w:val="00612705"/>
    <w:rsid w:val="0061312F"/>
    <w:rsid w:val="0061319A"/>
    <w:rsid w:val="00613FD6"/>
    <w:rsid w:val="00613FF2"/>
    <w:rsid w:val="00614029"/>
    <w:rsid w:val="0061406C"/>
    <w:rsid w:val="00614565"/>
    <w:rsid w:val="00614A34"/>
    <w:rsid w:val="006150A7"/>
    <w:rsid w:val="00615BF7"/>
    <w:rsid w:val="006165FF"/>
    <w:rsid w:val="006168AA"/>
    <w:rsid w:val="00617702"/>
    <w:rsid w:val="00620173"/>
    <w:rsid w:val="0062058D"/>
    <w:rsid w:val="00620BBC"/>
    <w:rsid w:val="00620C03"/>
    <w:rsid w:val="00621949"/>
    <w:rsid w:val="00621B01"/>
    <w:rsid w:val="00622027"/>
    <w:rsid w:val="006225E7"/>
    <w:rsid w:val="00622CEC"/>
    <w:rsid w:val="00624572"/>
    <w:rsid w:val="00624D74"/>
    <w:rsid w:val="00625112"/>
    <w:rsid w:val="00626FE8"/>
    <w:rsid w:val="00627041"/>
    <w:rsid w:val="006303AC"/>
    <w:rsid w:val="006303F9"/>
    <w:rsid w:val="00630638"/>
    <w:rsid w:val="00630F4F"/>
    <w:rsid w:val="006329D4"/>
    <w:rsid w:val="00633082"/>
    <w:rsid w:val="00633298"/>
    <w:rsid w:val="0063436E"/>
    <w:rsid w:val="006358E6"/>
    <w:rsid w:val="006359FC"/>
    <w:rsid w:val="00635C0C"/>
    <w:rsid w:val="00635CD0"/>
    <w:rsid w:val="00635E9D"/>
    <w:rsid w:val="00636708"/>
    <w:rsid w:val="006367CA"/>
    <w:rsid w:val="00636888"/>
    <w:rsid w:val="00636D22"/>
    <w:rsid w:val="00637050"/>
    <w:rsid w:val="006375A2"/>
    <w:rsid w:val="00637D35"/>
    <w:rsid w:val="00637F14"/>
    <w:rsid w:val="0064005F"/>
    <w:rsid w:val="00640577"/>
    <w:rsid w:val="0064082B"/>
    <w:rsid w:val="00640A86"/>
    <w:rsid w:val="00641177"/>
    <w:rsid w:val="006425BA"/>
    <w:rsid w:val="00642B33"/>
    <w:rsid w:val="006433E2"/>
    <w:rsid w:val="0064367C"/>
    <w:rsid w:val="00643916"/>
    <w:rsid w:val="00643F0D"/>
    <w:rsid w:val="00643F0E"/>
    <w:rsid w:val="006445F4"/>
    <w:rsid w:val="006448A7"/>
    <w:rsid w:val="00644AE8"/>
    <w:rsid w:val="00644F34"/>
    <w:rsid w:val="006451E3"/>
    <w:rsid w:val="00645918"/>
    <w:rsid w:val="00645F38"/>
    <w:rsid w:val="00647179"/>
    <w:rsid w:val="00647419"/>
    <w:rsid w:val="006474DE"/>
    <w:rsid w:val="00647E3F"/>
    <w:rsid w:val="006509A8"/>
    <w:rsid w:val="006509E0"/>
    <w:rsid w:val="00650E40"/>
    <w:rsid w:val="00652D1A"/>
    <w:rsid w:val="00652F4B"/>
    <w:rsid w:val="00654199"/>
    <w:rsid w:val="00654455"/>
    <w:rsid w:val="00654934"/>
    <w:rsid w:val="00655B92"/>
    <w:rsid w:val="00656926"/>
    <w:rsid w:val="00657A59"/>
    <w:rsid w:val="00657AEB"/>
    <w:rsid w:val="00657CA5"/>
    <w:rsid w:val="00660315"/>
    <w:rsid w:val="0066044E"/>
    <w:rsid w:val="006605DF"/>
    <w:rsid w:val="0066285E"/>
    <w:rsid w:val="00662BE1"/>
    <w:rsid w:val="00662C3B"/>
    <w:rsid w:val="0066310D"/>
    <w:rsid w:val="0066311B"/>
    <w:rsid w:val="00663E74"/>
    <w:rsid w:val="00664A43"/>
    <w:rsid w:val="00664D2F"/>
    <w:rsid w:val="00665C0F"/>
    <w:rsid w:val="00665C2D"/>
    <w:rsid w:val="00666C16"/>
    <w:rsid w:val="00670ACB"/>
    <w:rsid w:val="00670F81"/>
    <w:rsid w:val="00672898"/>
    <w:rsid w:val="00672AF1"/>
    <w:rsid w:val="00673061"/>
    <w:rsid w:val="00673DD9"/>
    <w:rsid w:val="006749B8"/>
    <w:rsid w:val="00674A8D"/>
    <w:rsid w:val="006753D5"/>
    <w:rsid w:val="006756F5"/>
    <w:rsid w:val="00675A23"/>
    <w:rsid w:val="00676446"/>
    <w:rsid w:val="00677882"/>
    <w:rsid w:val="00677A36"/>
    <w:rsid w:val="00677B03"/>
    <w:rsid w:val="00677FE0"/>
    <w:rsid w:val="006807EA"/>
    <w:rsid w:val="006809B1"/>
    <w:rsid w:val="00681D64"/>
    <w:rsid w:val="00681EA7"/>
    <w:rsid w:val="00683595"/>
    <w:rsid w:val="00683E0E"/>
    <w:rsid w:val="00687AD0"/>
    <w:rsid w:val="00690B26"/>
    <w:rsid w:val="00691927"/>
    <w:rsid w:val="0069210B"/>
    <w:rsid w:val="006929B9"/>
    <w:rsid w:val="00692ECE"/>
    <w:rsid w:val="00692FEB"/>
    <w:rsid w:val="00693A19"/>
    <w:rsid w:val="00694C9D"/>
    <w:rsid w:val="00695003"/>
    <w:rsid w:val="006953E2"/>
    <w:rsid w:val="006963C4"/>
    <w:rsid w:val="006964FF"/>
    <w:rsid w:val="00696576"/>
    <w:rsid w:val="00696A34"/>
    <w:rsid w:val="006975D1"/>
    <w:rsid w:val="0069784D"/>
    <w:rsid w:val="006A022F"/>
    <w:rsid w:val="006A031F"/>
    <w:rsid w:val="006A1109"/>
    <w:rsid w:val="006A17BB"/>
    <w:rsid w:val="006A2795"/>
    <w:rsid w:val="006A2E5A"/>
    <w:rsid w:val="006A3247"/>
    <w:rsid w:val="006A38DB"/>
    <w:rsid w:val="006A4842"/>
    <w:rsid w:val="006A558F"/>
    <w:rsid w:val="006A63FF"/>
    <w:rsid w:val="006A643C"/>
    <w:rsid w:val="006A6491"/>
    <w:rsid w:val="006A66FB"/>
    <w:rsid w:val="006A677D"/>
    <w:rsid w:val="006A6CAE"/>
    <w:rsid w:val="006A7505"/>
    <w:rsid w:val="006A7E86"/>
    <w:rsid w:val="006B0828"/>
    <w:rsid w:val="006B20AA"/>
    <w:rsid w:val="006B322C"/>
    <w:rsid w:val="006B3C1C"/>
    <w:rsid w:val="006B3CB3"/>
    <w:rsid w:val="006B426D"/>
    <w:rsid w:val="006B4A5D"/>
    <w:rsid w:val="006B5B3D"/>
    <w:rsid w:val="006B5BDA"/>
    <w:rsid w:val="006B6338"/>
    <w:rsid w:val="006B6756"/>
    <w:rsid w:val="006B7163"/>
    <w:rsid w:val="006B7575"/>
    <w:rsid w:val="006C04D5"/>
    <w:rsid w:val="006C07AF"/>
    <w:rsid w:val="006C1DBD"/>
    <w:rsid w:val="006C211B"/>
    <w:rsid w:val="006C27E4"/>
    <w:rsid w:val="006C2804"/>
    <w:rsid w:val="006C2C49"/>
    <w:rsid w:val="006C3306"/>
    <w:rsid w:val="006C354D"/>
    <w:rsid w:val="006C3599"/>
    <w:rsid w:val="006C377A"/>
    <w:rsid w:val="006C3D0F"/>
    <w:rsid w:val="006C400A"/>
    <w:rsid w:val="006C4023"/>
    <w:rsid w:val="006C4F93"/>
    <w:rsid w:val="006C5071"/>
    <w:rsid w:val="006C59FB"/>
    <w:rsid w:val="006C7816"/>
    <w:rsid w:val="006C7F27"/>
    <w:rsid w:val="006D028C"/>
    <w:rsid w:val="006D03EE"/>
    <w:rsid w:val="006D2ACA"/>
    <w:rsid w:val="006D4051"/>
    <w:rsid w:val="006D4B8B"/>
    <w:rsid w:val="006D5295"/>
    <w:rsid w:val="006D5A36"/>
    <w:rsid w:val="006D69F6"/>
    <w:rsid w:val="006D6F1C"/>
    <w:rsid w:val="006D73D7"/>
    <w:rsid w:val="006D775E"/>
    <w:rsid w:val="006D77E6"/>
    <w:rsid w:val="006E068B"/>
    <w:rsid w:val="006E136E"/>
    <w:rsid w:val="006E1CCC"/>
    <w:rsid w:val="006E2330"/>
    <w:rsid w:val="006E2AFA"/>
    <w:rsid w:val="006E30B8"/>
    <w:rsid w:val="006E38AF"/>
    <w:rsid w:val="006E390D"/>
    <w:rsid w:val="006E3A1F"/>
    <w:rsid w:val="006E4E73"/>
    <w:rsid w:val="006E6376"/>
    <w:rsid w:val="006E6BED"/>
    <w:rsid w:val="006E7355"/>
    <w:rsid w:val="006E773D"/>
    <w:rsid w:val="006E7928"/>
    <w:rsid w:val="006E7ACC"/>
    <w:rsid w:val="006E7F8D"/>
    <w:rsid w:val="006F0360"/>
    <w:rsid w:val="006F05DB"/>
    <w:rsid w:val="006F0D02"/>
    <w:rsid w:val="006F17FF"/>
    <w:rsid w:val="006F22E4"/>
    <w:rsid w:val="006F2533"/>
    <w:rsid w:val="006F2923"/>
    <w:rsid w:val="006F2D55"/>
    <w:rsid w:val="006F303B"/>
    <w:rsid w:val="006F3471"/>
    <w:rsid w:val="006F4286"/>
    <w:rsid w:val="006F42EE"/>
    <w:rsid w:val="006F43E8"/>
    <w:rsid w:val="006F54C4"/>
    <w:rsid w:val="006F5D50"/>
    <w:rsid w:val="006F5EFE"/>
    <w:rsid w:val="006F6D10"/>
    <w:rsid w:val="006F6E57"/>
    <w:rsid w:val="0070057A"/>
    <w:rsid w:val="00701BBF"/>
    <w:rsid w:val="00702A62"/>
    <w:rsid w:val="007039F9"/>
    <w:rsid w:val="00703C9E"/>
    <w:rsid w:val="00703E76"/>
    <w:rsid w:val="007042AC"/>
    <w:rsid w:val="00704E3E"/>
    <w:rsid w:val="0070524E"/>
    <w:rsid w:val="0070529A"/>
    <w:rsid w:val="007058A1"/>
    <w:rsid w:val="007062D6"/>
    <w:rsid w:val="00706D6C"/>
    <w:rsid w:val="00706DC7"/>
    <w:rsid w:val="00706EC3"/>
    <w:rsid w:val="00707837"/>
    <w:rsid w:val="00707D16"/>
    <w:rsid w:val="00707D74"/>
    <w:rsid w:val="00711ACE"/>
    <w:rsid w:val="00711B2A"/>
    <w:rsid w:val="00711E82"/>
    <w:rsid w:val="00712B37"/>
    <w:rsid w:val="00712B5B"/>
    <w:rsid w:val="00713B60"/>
    <w:rsid w:val="0071411B"/>
    <w:rsid w:val="007141DC"/>
    <w:rsid w:val="0071511D"/>
    <w:rsid w:val="00715708"/>
    <w:rsid w:val="00715BB9"/>
    <w:rsid w:val="007167B1"/>
    <w:rsid w:val="0071688C"/>
    <w:rsid w:val="00720352"/>
    <w:rsid w:val="00720456"/>
    <w:rsid w:val="00720FD7"/>
    <w:rsid w:val="00721737"/>
    <w:rsid w:val="00722920"/>
    <w:rsid w:val="00722B70"/>
    <w:rsid w:val="00723094"/>
    <w:rsid w:val="00723205"/>
    <w:rsid w:val="00723B0D"/>
    <w:rsid w:val="0072463E"/>
    <w:rsid w:val="00726DFD"/>
    <w:rsid w:val="00727528"/>
    <w:rsid w:val="007300CA"/>
    <w:rsid w:val="00730417"/>
    <w:rsid w:val="007310C1"/>
    <w:rsid w:val="00731313"/>
    <w:rsid w:val="0073290E"/>
    <w:rsid w:val="00732FB4"/>
    <w:rsid w:val="00733575"/>
    <w:rsid w:val="007335F4"/>
    <w:rsid w:val="00733676"/>
    <w:rsid w:val="00733B03"/>
    <w:rsid w:val="00733FB2"/>
    <w:rsid w:val="00735135"/>
    <w:rsid w:val="00735A1C"/>
    <w:rsid w:val="00736C8A"/>
    <w:rsid w:val="00740DA6"/>
    <w:rsid w:val="00740E55"/>
    <w:rsid w:val="0074248D"/>
    <w:rsid w:val="00742748"/>
    <w:rsid w:val="00743004"/>
    <w:rsid w:val="00743755"/>
    <w:rsid w:val="00744A83"/>
    <w:rsid w:val="00744B5D"/>
    <w:rsid w:val="00745BF2"/>
    <w:rsid w:val="00745EEC"/>
    <w:rsid w:val="00746CA0"/>
    <w:rsid w:val="00746CED"/>
    <w:rsid w:val="0074723D"/>
    <w:rsid w:val="00750EA7"/>
    <w:rsid w:val="00751837"/>
    <w:rsid w:val="00752A70"/>
    <w:rsid w:val="00753068"/>
    <w:rsid w:val="00754642"/>
    <w:rsid w:val="00754893"/>
    <w:rsid w:val="00754C2A"/>
    <w:rsid w:val="00754FF8"/>
    <w:rsid w:val="0075512E"/>
    <w:rsid w:val="007552AA"/>
    <w:rsid w:val="00755B23"/>
    <w:rsid w:val="007572C4"/>
    <w:rsid w:val="00757C25"/>
    <w:rsid w:val="00760AE9"/>
    <w:rsid w:val="00760FE2"/>
    <w:rsid w:val="00761AB0"/>
    <w:rsid w:val="00762095"/>
    <w:rsid w:val="0076233C"/>
    <w:rsid w:val="007627D5"/>
    <w:rsid w:val="00762E26"/>
    <w:rsid w:val="007635C7"/>
    <w:rsid w:val="00763C59"/>
    <w:rsid w:val="0076439E"/>
    <w:rsid w:val="00764483"/>
    <w:rsid w:val="007647C3"/>
    <w:rsid w:val="00765168"/>
    <w:rsid w:val="00765EA9"/>
    <w:rsid w:val="00766A89"/>
    <w:rsid w:val="0076768E"/>
    <w:rsid w:val="00770630"/>
    <w:rsid w:val="0077265A"/>
    <w:rsid w:val="00773858"/>
    <w:rsid w:val="00773E69"/>
    <w:rsid w:val="00774A68"/>
    <w:rsid w:val="0077544D"/>
    <w:rsid w:val="00775966"/>
    <w:rsid w:val="00776000"/>
    <w:rsid w:val="00776A0C"/>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C45"/>
    <w:rsid w:val="00791EA9"/>
    <w:rsid w:val="00791F9C"/>
    <w:rsid w:val="00792FCB"/>
    <w:rsid w:val="0079324C"/>
    <w:rsid w:val="00793A81"/>
    <w:rsid w:val="00793FBD"/>
    <w:rsid w:val="0079410F"/>
    <w:rsid w:val="007941FD"/>
    <w:rsid w:val="00794795"/>
    <w:rsid w:val="00794FED"/>
    <w:rsid w:val="00795415"/>
    <w:rsid w:val="00795815"/>
    <w:rsid w:val="00796EF6"/>
    <w:rsid w:val="007973C0"/>
    <w:rsid w:val="007976CA"/>
    <w:rsid w:val="00797EC1"/>
    <w:rsid w:val="007A0590"/>
    <w:rsid w:val="007A0C26"/>
    <w:rsid w:val="007A0F9A"/>
    <w:rsid w:val="007A16A4"/>
    <w:rsid w:val="007A2042"/>
    <w:rsid w:val="007A288D"/>
    <w:rsid w:val="007A2D97"/>
    <w:rsid w:val="007A3D0C"/>
    <w:rsid w:val="007A3D7E"/>
    <w:rsid w:val="007A4230"/>
    <w:rsid w:val="007A4627"/>
    <w:rsid w:val="007A4851"/>
    <w:rsid w:val="007A62B5"/>
    <w:rsid w:val="007A68C9"/>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6EDA"/>
    <w:rsid w:val="007B7CB0"/>
    <w:rsid w:val="007B7DFF"/>
    <w:rsid w:val="007C0F8A"/>
    <w:rsid w:val="007C117D"/>
    <w:rsid w:val="007C2889"/>
    <w:rsid w:val="007C2C44"/>
    <w:rsid w:val="007C41E4"/>
    <w:rsid w:val="007C4BE7"/>
    <w:rsid w:val="007C60CA"/>
    <w:rsid w:val="007C658F"/>
    <w:rsid w:val="007C6DAF"/>
    <w:rsid w:val="007C705C"/>
    <w:rsid w:val="007C73D3"/>
    <w:rsid w:val="007C7BE3"/>
    <w:rsid w:val="007D06D3"/>
    <w:rsid w:val="007D0719"/>
    <w:rsid w:val="007D08E2"/>
    <w:rsid w:val="007D32BA"/>
    <w:rsid w:val="007D38A0"/>
    <w:rsid w:val="007D445B"/>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196"/>
    <w:rsid w:val="007E752A"/>
    <w:rsid w:val="007E7D07"/>
    <w:rsid w:val="007F108D"/>
    <w:rsid w:val="007F135D"/>
    <w:rsid w:val="007F15FE"/>
    <w:rsid w:val="007F1F77"/>
    <w:rsid w:val="007F302F"/>
    <w:rsid w:val="007F3A56"/>
    <w:rsid w:val="007F3F47"/>
    <w:rsid w:val="007F4941"/>
    <w:rsid w:val="007F574D"/>
    <w:rsid w:val="007F581E"/>
    <w:rsid w:val="007F63B8"/>
    <w:rsid w:val="007F6709"/>
    <w:rsid w:val="007F7013"/>
    <w:rsid w:val="007F74DE"/>
    <w:rsid w:val="00800484"/>
    <w:rsid w:val="0080067B"/>
    <w:rsid w:val="0080073F"/>
    <w:rsid w:val="00800C5C"/>
    <w:rsid w:val="00801565"/>
    <w:rsid w:val="008022D1"/>
    <w:rsid w:val="0080250B"/>
    <w:rsid w:val="0080374D"/>
    <w:rsid w:val="00804958"/>
    <w:rsid w:val="008049DD"/>
    <w:rsid w:val="00804B7C"/>
    <w:rsid w:val="00804E54"/>
    <w:rsid w:val="0080552D"/>
    <w:rsid w:val="0080668B"/>
    <w:rsid w:val="00806757"/>
    <w:rsid w:val="00807091"/>
    <w:rsid w:val="00810211"/>
    <w:rsid w:val="008105B8"/>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2635"/>
    <w:rsid w:val="00823FFD"/>
    <w:rsid w:val="00824645"/>
    <w:rsid w:val="00825C05"/>
    <w:rsid w:val="008261D4"/>
    <w:rsid w:val="008263C3"/>
    <w:rsid w:val="008264E6"/>
    <w:rsid w:val="00826A7F"/>
    <w:rsid w:val="00826B23"/>
    <w:rsid w:val="00826C1A"/>
    <w:rsid w:val="00827AD8"/>
    <w:rsid w:val="008301FA"/>
    <w:rsid w:val="0083024B"/>
    <w:rsid w:val="008302ED"/>
    <w:rsid w:val="008302F5"/>
    <w:rsid w:val="008306B3"/>
    <w:rsid w:val="00830F40"/>
    <w:rsid w:val="00830F88"/>
    <w:rsid w:val="00831440"/>
    <w:rsid w:val="0083147E"/>
    <w:rsid w:val="00831A3B"/>
    <w:rsid w:val="00831CBF"/>
    <w:rsid w:val="00832238"/>
    <w:rsid w:val="008323EA"/>
    <w:rsid w:val="008324AF"/>
    <w:rsid w:val="008335DD"/>
    <w:rsid w:val="0083374C"/>
    <w:rsid w:val="00833897"/>
    <w:rsid w:val="00834568"/>
    <w:rsid w:val="00834DE8"/>
    <w:rsid w:val="00834F82"/>
    <w:rsid w:val="0083516F"/>
    <w:rsid w:val="008351EF"/>
    <w:rsid w:val="008352BD"/>
    <w:rsid w:val="00837004"/>
    <w:rsid w:val="00837596"/>
    <w:rsid w:val="00837D86"/>
    <w:rsid w:val="008403DD"/>
    <w:rsid w:val="008405FA"/>
    <w:rsid w:val="00840855"/>
    <w:rsid w:val="00840B4E"/>
    <w:rsid w:val="008412B8"/>
    <w:rsid w:val="008418EA"/>
    <w:rsid w:val="0084194B"/>
    <w:rsid w:val="008420A9"/>
    <w:rsid w:val="00842BE3"/>
    <w:rsid w:val="0084336B"/>
    <w:rsid w:val="00843386"/>
    <w:rsid w:val="008434F5"/>
    <w:rsid w:val="008444AF"/>
    <w:rsid w:val="0084475B"/>
    <w:rsid w:val="0084475C"/>
    <w:rsid w:val="00844C0A"/>
    <w:rsid w:val="0084590C"/>
    <w:rsid w:val="00845F4C"/>
    <w:rsid w:val="00845F7D"/>
    <w:rsid w:val="00846390"/>
    <w:rsid w:val="00846949"/>
    <w:rsid w:val="008469F6"/>
    <w:rsid w:val="0084792F"/>
    <w:rsid w:val="00847A0C"/>
    <w:rsid w:val="00847CD7"/>
    <w:rsid w:val="00850508"/>
    <w:rsid w:val="0085086F"/>
    <w:rsid w:val="0085140C"/>
    <w:rsid w:val="008529D1"/>
    <w:rsid w:val="00852B08"/>
    <w:rsid w:val="00853847"/>
    <w:rsid w:val="00854E83"/>
    <w:rsid w:val="0085507C"/>
    <w:rsid w:val="00855B7C"/>
    <w:rsid w:val="0085609F"/>
    <w:rsid w:val="008562AF"/>
    <w:rsid w:val="00856B15"/>
    <w:rsid w:val="008578E5"/>
    <w:rsid w:val="00860452"/>
    <w:rsid w:val="00860B9C"/>
    <w:rsid w:val="00861877"/>
    <w:rsid w:val="00862482"/>
    <w:rsid w:val="008643AB"/>
    <w:rsid w:val="00864C83"/>
    <w:rsid w:val="00864FC5"/>
    <w:rsid w:val="00865474"/>
    <w:rsid w:val="00865841"/>
    <w:rsid w:val="00865A9F"/>
    <w:rsid w:val="008660D1"/>
    <w:rsid w:val="00867252"/>
    <w:rsid w:val="00867319"/>
    <w:rsid w:val="00867348"/>
    <w:rsid w:val="00867E38"/>
    <w:rsid w:val="008704F3"/>
    <w:rsid w:val="00871A7C"/>
    <w:rsid w:val="008721C1"/>
    <w:rsid w:val="00874FDF"/>
    <w:rsid w:val="008755EB"/>
    <w:rsid w:val="00875BC0"/>
    <w:rsid w:val="008770AB"/>
    <w:rsid w:val="00877485"/>
    <w:rsid w:val="008813BD"/>
    <w:rsid w:val="008815D4"/>
    <w:rsid w:val="0088163B"/>
    <w:rsid w:val="00881EF0"/>
    <w:rsid w:val="00881F44"/>
    <w:rsid w:val="00882107"/>
    <w:rsid w:val="00882461"/>
    <w:rsid w:val="008825D0"/>
    <w:rsid w:val="008828CA"/>
    <w:rsid w:val="00885596"/>
    <w:rsid w:val="00885718"/>
    <w:rsid w:val="00885901"/>
    <w:rsid w:val="0088629D"/>
    <w:rsid w:val="00886ACD"/>
    <w:rsid w:val="0088739A"/>
    <w:rsid w:val="0088751E"/>
    <w:rsid w:val="00887565"/>
    <w:rsid w:val="008875E2"/>
    <w:rsid w:val="00887C2A"/>
    <w:rsid w:val="00887F87"/>
    <w:rsid w:val="00890CD5"/>
    <w:rsid w:val="008912B0"/>
    <w:rsid w:val="0089140E"/>
    <w:rsid w:val="00891875"/>
    <w:rsid w:val="00891C7A"/>
    <w:rsid w:val="00892086"/>
    <w:rsid w:val="00892802"/>
    <w:rsid w:val="00892804"/>
    <w:rsid w:val="008930C8"/>
    <w:rsid w:val="00893CBA"/>
    <w:rsid w:val="0089418D"/>
    <w:rsid w:val="008948CB"/>
    <w:rsid w:val="00894D34"/>
    <w:rsid w:val="0089516D"/>
    <w:rsid w:val="0089587F"/>
    <w:rsid w:val="008968BE"/>
    <w:rsid w:val="0089725D"/>
    <w:rsid w:val="0089729A"/>
    <w:rsid w:val="00897472"/>
    <w:rsid w:val="00897828"/>
    <w:rsid w:val="008979BF"/>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3A3F"/>
    <w:rsid w:val="008B4E9B"/>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C6AFB"/>
    <w:rsid w:val="008C7772"/>
    <w:rsid w:val="008C7D17"/>
    <w:rsid w:val="008D0756"/>
    <w:rsid w:val="008D0836"/>
    <w:rsid w:val="008D08D8"/>
    <w:rsid w:val="008D0E75"/>
    <w:rsid w:val="008D1767"/>
    <w:rsid w:val="008D191A"/>
    <w:rsid w:val="008D1D05"/>
    <w:rsid w:val="008D237C"/>
    <w:rsid w:val="008D3808"/>
    <w:rsid w:val="008D3EF2"/>
    <w:rsid w:val="008D451C"/>
    <w:rsid w:val="008D61A2"/>
    <w:rsid w:val="008D6738"/>
    <w:rsid w:val="008D678D"/>
    <w:rsid w:val="008D6BB8"/>
    <w:rsid w:val="008D6EF9"/>
    <w:rsid w:val="008E0E1E"/>
    <w:rsid w:val="008E11AC"/>
    <w:rsid w:val="008E1CDD"/>
    <w:rsid w:val="008E2A57"/>
    <w:rsid w:val="008E2C3A"/>
    <w:rsid w:val="008E320C"/>
    <w:rsid w:val="008E3F35"/>
    <w:rsid w:val="008E420A"/>
    <w:rsid w:val="008E472B"/>
    <w:rsid w:val="008E489F"/>
    <w:rsid w:val="008E4E78"/>
    <w:rsid w:val="008E55FB"/>
    <w:rsid w:val="008E662C"/>
    <w:rsid w:val="008E6D37"/>
    <w:rsid w:val="008E7C1D"/>
    <w:rsid w:val="008E7CF0"/>
    <w:rsid w:val="008E7E74"/>
    <w:rsid w:val="008F003F"/>
    <w:rsid w:val="008F01A8"/>
    <w:rsid w:val="008F05D6"/>
    <w:rsid w:val="008F06DE"/>
    <w:rsid w:val="008F07D8"/>
    <w:rsid w:val="008F12EF"/>
    <w:rsid w:val="008F166D"/>
    <w:rsid w:val="008F1F9E"/>
    <w:rsid w:val="008F26D0"/>
    <w:rsid w:val="008F30FA"/>
    <w:rsid w:val="008F370F"/>
    <w:rsid w:val="008F3F5B"/>
    <w:rsid w:val="008F4363"/>
    <w:rsid w:val="008F496D"/>
    <w:rsid w:val="008F4D02"/>
    <w:rsid w:val="008F58CE"/>
    <w:rsid w:val="008F5B6F"/>
    <w:rsid w:val="008F61AD"/>
    <w:rsid w:val="008F6598"/>
    <w:rsid w:val="008F6ED8"/>
    <w:rsid w:val="008F6F2C"/>
    <w:rsid w:val="008F78D1"/>
    <w:rsid w:val="008F7C75"/>
    <w:rsid w:val="008F7E1F"/>
    <w:rsid w:val="00900A32"/>
    <w:rsid w:val="00900FA9"/>
    <w:rsid w:val="009016DC"/>
    <w:rsid w:val="00901814"/>
    <w:rsid w:val="00901A08"/>
    <w:rsid w:val="0090252D"/>
    <w:rsid w:val="009026F4"/>
    <w:rsid w:val="0090272C"/>
    <w:rsid w:val="009027FE"/>
    <w:rsid w:val="00902AB7"/>
    <w:rsid w:val="00902E43"/>
    <w:rsid w:val="00903C43"/>
    <w:rsid w:val="00903EAD"/>
    <w:rsid w:val="009041F1"/>
    <w:rsid w:val="00904356"/>
    <w:rsid w:val="00904475"/>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6ED"/>
    <w:rsid w:val="009167DE"/>
    <w:rsid w:val="00917B4D"/>
    <w:rsid w:val="00917DC5"/>
    <w:rsid w:val="00920174"/>
    <w:rsid w:val="00920856"/>
    <w:rsid w:val="009216DA"/>
    <w:rsid w:val="00921765"/>
    <w:rsid w:val="0092176D"/>
    <w:rsid w:val="009218CD"/>
    <w:rsid w:val="00921FE2"/>
    <w:rsid w:val="00922109"/>
    <w:rsid w:val="00922E25"/>
    <w:rsid w:val="0092336D"/>
    <w:rsid w:val="00923D3B"/>
    <w:rsid w:val="00924132"/>
    <w:rsid w:val="00924486"/>
    <w:rsid w:val="00924AF7"/>
    <w:rsid w:val="0092550A"/>
    <w:rsid w:val="009256F0"/>
    <w:rsid w:val="00925FA8"/>
    <w:rsid w:val="009262C4"/>
    <w:rsid w:val="00926BD7"/>
    <w:rsid w:val="00926E3D"/>
    <w:rsid w:val="00927D47"/>
    <w:rsid w:val="00930A5B"/>
    <w:rsid w:val="00931219"/>
    <w:rsid w:val="009314AC"/>
    <w:rsid w:val="009319A2"/>
    <w:rsid w:val="00931FAC"/>
    <w:rsid w:val="00932135"/>
    <w:rsid w:val="0093264A"/>
    <w:rsid w:val="009327E6"/>
    <w:rsid w:val="009329C7"/>
    <w:rsid w:val="00932BD6"/>
    <w:rsid w:val="00932D82"/>
    <w:rsid w:val="0093356F"/>
    <w:rsid w:val="00933816"/>
    <w:rsid w:val="00933BC9"/>
    <w:rsid w:val="0093416D"/>
    <w:rsid w:val="00934F0B"/>
    <w:rsid w:val="0093583F"/>
    <w:rsid w:val="00935852"/>
    <w:rsid w:val="00936F91"/>
    <w:rsid w:val="00937510"/>
    <w:rsid w:val="00937523"/>
    <w:rsid w:val="0093763F"/>
    <w:rsid w:val="0093773E"/>
    <w:rsid w:val="00940639"/>
    <w:rsid w:val="009419A5"/>
    <w:rsid w:val="00941B63"/>
    <w:rsid w:val="00942874"/>
    <w:rsid w:val="00942B03"/>
    <w:rsid w:val="00942F8E"/>
    <w:rsid w:val="009436D7"/>
    <w:rsid w:val="00943A81"/>
    <w:rsid w:val="0094482E"/>
    <w:rsid w:val="0094492D"/>
    <w:rsid w:val="00944D58"/>
    <w:rsid w:val="00945178"/>
    <w:rsid w:val="00945669"/>
    <w:rsid w:val="0094663E"/>
    <w:rsid w:val="009467AF"/>
    <w:rsid w:val="009468C5"/>
    <w:rsid w:val="00946BE4"/>
    <w:rsid w:val="009473A0"/>
    <w:rsid w:val="00947805"/>
    <w:rsid w:val="0094793C"/>
    <w:rsid w:val="00947F66"/>
    <w:rsid w:val="00951464"/>
    <w:rsid w:val="0095235C"/>
    <w:rsid w:val="0095258E"/>
    <w:rsid w:val="00952B08"/>
    <w:rsid w:val="00953483"/>
    <w:rsid w:val="0095432D"/>
    <w:rsid w:val="009546C3"/>
    <w:rsid w:val="00954885"/>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261"/>
    <w:rsid w:val="00972875"/>
    <w:rsid w:val="00973078"/>
    <w:rsid w:val="009737EA"/>
    <w:rsid w:val="00973B41"/>
    <w:rsid w:val="009742A5"/>
    <w:rsid w:val="00974798"/>
    <w:rsid w:val="009748E1"/>
    <w:rsid w:val="00974A78"/>
    <w:rsid w:val="0097570B"/>
    <w:rsid w:val="00975A2B"/>
    <w:rsid w:val="009774AD"/>
    <w:rsid w:val="009805E6"/>
    <w:rsid w:val="00980DE9"/>
    <w:rsid w:val="009811EA"/>
    <w:rsid w:val="00981369"/>
    <w:rsid w:val="0098183E"/>
    <w:rsid w:val="009829D2"/>
    <w:rsid w:val="00982DC9"/>
    <w:rsid w:val="00982E9E"/>
    <w:rsid w:val="00983374"/>
    <w:rsid w:val="009833B2"/>
    <w:rsid w:val="00983E67"/>
    <w:rsid w:val="009843EF"/>
    <w:rsid w:val="00984558"/>
    <w:rsid w:val="0098492C"/>
    <w:rsid w:val="00985BA3"/>
    <w:rsid w:val="00986487"/>
    <w:rsid w:val="00986826"/>
    <w:rsid w:val="009872BB"/>
    <w:rsid w:val="009913BB"/>
    <w:rsid w:val="009945A7"/>
    <w:rsid w:val="00994EA6"/>
    <w:rsid w:val="00995794"/>
    <w:rsid w:val="009957BA"/>
    <w:rsid w:val="00996CD7"/>
    <w:rsid w:val="00997EF2"/>
    <w:rsid w:val="009A0873"/>
    <w:rsid w:val="009A0ACB"/>
    <w:rsid w:val="009A10D7"/>
    <w:rsid w:val="009A114A"/>
    <w:rsid w:val="009A12B0"/>
    <w:rsid w:val="009A19C7"/>
    <w:rsid w:val="009A1F53"/>
    <w:rsid w:val="009A2114"/>
    <w:rsid w:val="009A2DDC"/>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56C9"/>
    <w:rsid w:val="009B6B4E"/>
    <w:rsid w:val="009B756E"/>
    <w:rsid w:val="009C0AD4"/>
    <w:rsid w:val="009C0B49"/>
    <w:rsid w:val="009C0D87"/>
    <w:rsid w:val="009C1682"/>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347"/>
    <w:rsid w:val="009D2E2E"/>
    <w:rsid w:val="009D3347"/>
    <w:rsid w:val="009D34BD"/>
    <w:rsid w:val="009D381F"/>
    <w:rsid w:val="009D4E77"/>
    <w:rsid w:val="009D645A"/>
    <w:rsid w:val="009D68AF"/>
    <w:rsid w:val="009D704A"/>
    <w:rsid w:val="009D73F3"/>
    <w:rsid w:val="009E0BBB"/>
    <w:rsid w:val="009E0DE1"/>
    <w:rsid w:val="009E100A"/>
    <w:rsid w:val="009E1944"/>
    <w:rsid w:val="009E1E2A"/>
    <w:rsid w:val="009E24D0"/>
    <w:rsid w:val="009E3672"/>
    <w:rsid w:val="009E3AB8"/>
    <w:rsid w:val="009E3B2D"/>
    <w:rsid w:val="009E494D"/>
    <w:rsid w:val="009E49E3"/>
    <w:rsid w:val="009E4C88"/>
    <w:rsid w:val="009E5314"/>
    <w:rsid w:val="009E5A0F"/>
    <w:rsid w:val="009E5CD3"/>
    <w:rsid w:val="009E6CAF"/>
    <w:rsid w:val="009E75EB"/>
    <w:rsid w:val="009F07EE"/>
    <w:rsid w:val="009F0E9A"/>
    <w:rsid w:val="009F11B2"/>
    <w:rsid w:val="009F11B8"/>
    <w:rsid w:val="009F255A"/>
    <w:rsid w:val="009F2992"/>
    <w:rsid w:val="009F32F5"/>
    <w:rsid w:val="009F3671"/>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3EC8"/>
    <w:rsid w:val="00A043BD"/>
    <w:rsid w:val="00A04ECF"/>
    <w:rsid w:val="00A0502A"/>
    <w:rsid w:val="00A05A25"/>
    <w:rsid w:val="00A05CD6"/>
    <w:rsid w:val="00A0720E"/>
    <w:rsid w:val="00A072B0"/>
    <w:rsid w:val="00A10C1C"/>
    <w:rsid w:val="00A10EB1"/>
    <w:rsid w:val="00A1125E"/>
    <w:rsid w:val="00A114A1"/>
    <w:rsid w:val="00A11DF9"/>
    <w:rsid w:val="00A1284F"/>
    <w:rsid w:val="00A1351A"/>
    <w:rsid w:val="00A13D02"/>
    <w:rsid w:val="00A1427D"/>
    <w:rsid w:val="00A1473B"/>
    <w:rsid w:val="00A149CE"/>
    <w:rsid w:val="00A14C9C"/>
    <w:rsid w:val="00A15274"/>
    <w:rsid w:val="00A16214"/>
    <w:rsid w:val="00A17B9D"/>
    <w:rsid w:val="00A21870"/>
    <w:rsid w:val="00A22045"/>
    <w:rsid w:val="00A22AB5"/>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FC5"/>
    <w:rsid w:val="00A34C7A"/>
    <w:rsid w:val="00A3518C"/>
    <w:rsid w:val="00A353BC"/>
    <w:rsid w:val="00A353CB"/>
    <w:rsid w:val="00A358AC"/>
    <w:rsid w:val="00A35BCC"/>
    <w:rsid w:val="00A362B5"/>
    <w:rsid w:val="00A36B80"/>
    <w:rsid w:val="00A371A7"/>
    <w:rsid w:val="00A37EB8"/>
    <w:rsid w:val="00A403FA"/>
    <w:rsid w:val="00A40B2F"/>
    <w:rsid w:val="00A411ED"/>
    <w:rsid w:val="00A41611"/>
    <w:rsid w:val="00A43A37"/>
    <w:rsid w:val="00A43C68"/>
    <w:rsid w:val="00A44076"/>
    <w:rsid w:val="00A442D3"/>
    <w:rsid w:val="00A44CDF"/>
    <w:rsid w:val="00A47719"/>
    <w:rsid w:val="00A477A3"/>
    <w:rsid w:val="00A47E18"/>
    <w:rsid w:val="00A51335"/>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2AF"/>
    <w:rsid w:val="00A65E89"/>
    <w:rsid w:val="00A665E7"/>
    <w:rsid w:val="00A66A8D"/>
    <w:rsid w:val="00A67586"/>
    <w:rsid w:val="00A67D7B"/>
    <w:rsid w:val="00A70F9C"/>
    <w:rsid w:val="00A71433"/>
    <w:rsid w:val="00A726BA"/>
    <w:rsid w:val="00A72A09"/>
    <w:rsid w:val="00A72FF9"/>
    <w:rsid w:val="00A7324B"/>
    <w:rsid w:val="00A732A0"/>
    <w:rsid w:val="00A736A9"/>
    <w:rsid w:val="00A737D4"/>
    <w:rsid w:val="00A7596A"/>
    <w:rsid w:val="00A75E29"/>
    <w:rsid w:val="00A777FB"/>
    <w:rsid w:val="00A77CE3"/>
    <w:rsid w:val="00A80562"/>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8EC"/>
    <w:rsid w:val="00A909F0"/>
    <w:rsid w:val="00A91DFC"/>
    <w:rsid w:val="00A91EA5"/>
    <w:rsid w:val="00A91EDB"/>
    <w:rsid w:val="00A92767"/>
    <w:rsid w:val="00A92A55"/>
    <w:rsid w:val="00A92F9A"/>
    <w:rsid w:val="00A93878"/>
    <w:rsid w:val="00A93A7C"/>
    <w:rsid w:val="00A94D56"/>
    <w:rsid w:val="00A95940"/>
    <w:rsid w:val="00A95FAA"/>
    <w:rsid w:val="00A96E93"/>
    <w:rsid w:val="00A972FA"/>
    <w:rsid w:val="00A979D2"/>
    <w:rsid w:val="00A97EB8"/>
    <w:rsid w:val="00AA0317"/>
    <w:rsid w:val="00AA0A16"/>
    <w:rsid w:val="00AA1352"/>
    <w:rsid w:val="00AA1AEC"/>
    <w:rsid w:val="00AA1FC1"/>
    <w:rsid w:val="00AA2021"/>
    <w:rsid w:val="00AA3C1E"/>
    <w:rsid w:val="00AA601A"/>
    <w:rsid w:val="00AA642C"/>
    <w:rsid w:val="00AA6994"/>
    <w:rsid w:val="00AA6F23"/>
    <w:rsid w:val="00AA6F32"/>
    <w:rsid w:val="00AA7F39"/>
    <w:rsid w:val="00AA7FC0"/>
    <w:rsid w:val="00AB03C2"/>
    <w:rsid w:val="00AB06D4"/>
    <w:rsid w:val="00AB0969"/>
    <w:rsid w:val="00AB0B48"/>
    <w:rsid w:val="00AB0BD7"/>
    <w:rsid w:val="00AB0FA5"/>
    <w:rsid w:val="00AB130B"/>
    <w:rsid w:val="00AB1ED4"/>
    <w:rsid w:val="00AB3EEA"/>
    <w:rsid w:val="00AB444F"/>
    <w:rsid w:val="00AB49D7"/>
    <w:rsid w:val="00AB572F"/>
    <w:rsid w:val="00AB5790"/>
    <w:rsid w:val="00AB5799"/>
    <w:rsid w:val="00AB5D36"/>
    <w:rsid w:val="00AB5D49"/>
    <w:rsid w:val="00AB5F43"/>
    <w:rsid w:val="00AB6586"/>
    <w:rsid w:val="00AB727C"/>
    <w:rsid w:val="00AB72AC"/>
    <w:rsid w:val="00AB7854"/>
    <w:rsid w:val="00AC02EB"/>
    <w:rsid w:val="00AC0FE4"/>
    <w:rsid w:val="00AC1455"/>
    <w:rsid w:val="00AC1EDF"/>
    <w:rsid w:val="00AC1EFD"/>
    <w:rsid w:val="00AC1F39"/>
    <w:rsid w:val="00AC22F3"/>
    <w:rsid w:val="00AC2390"/>
    <w:rsid w:val="00AC2394"/>
    <w:rsid w:val="00AC2551"/>
    <w:rsid w:val="00AC296E"/>
    <w:rsid w:val="00AC2C8D"/>
    <w:rsid w:val="00AC2ED2"/>
    <w:rsid w:val="00AC32F4"/>
    <w:rsid w:val="00AC418B"/>
    <w:rsid w:val="00AC46C0"/>
    <w:rsid w:val="00AC4969"/>
    <w:rsid w:val="00AC598C"/>
    <w:rsid w:val="00AC6263"/>
    <w:rsid w:val="00AC6F93"/>
    <w:rsid w:val="00AC7943"/>
    <w:rsid w:val="00AC7ADD"/>
    <w:rsid w:val="00AD0615"/>
    <w:rsid w:val="00AD079C"/>
    <w:rsid w:val="00AD1FB6"/>
    <w:rsid w:val="00AD22AE"/>
    <w:rsid w:val="00AD2A31"/>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AF5"/>
    <w:rsid w:val="00AE5F70"/>
    <w:rsid w:val="00AE65C0"/>
    <w:rsid w:val="00AE6E5E"/>
    <w:rsid w:val="00AF072C"/>
    <w:rsid w:val="00AF13D6"/>
    <w:rsid w:val="00AF1976"/>
    <w:rsid w:val="00AF1A6A"/>
    <w:rsid w:val="00AF2CB1"/>
    <w:rsid w:val="00AF3377"/>
    <w:rsid w:val="00AF339A"/>
    <w:rsid w:val="00AF37E8"/>
    <w:rsid w:val="00AF4610"/>
    <w:rsid w:val="00AF4DE3"/>
    <w:rsid w:val="00AF55D5"/>
    <w:rsid w:val="00AF5F80"/>
    <w:rsid w:val="00AF6075"/>
    <w:rsid w:val="00AF613F"/>
    <w:rsid w:val="00AF65BB"/>
    <w:rsid w:val="00AF6675"/>
    <w:rsid w:val="00AF6C28"/>
    <w:rsid w:val="00B00701"/>
    <w:rsid w:val="00B01A4D"/>
    <w:rsid w:val="00B01ADD"/>
    <w:rsid w:val="00B01D3F"/>
    <w:rsid w:val="00B03942"/>
    <w:rsid w:val="00B0398C"/>
    <w:rsid w:val="00B04A56"/>
    <w:rsid w:val="00B0575C"/>
    <w:rsid w:val="00B05D17"/>
    <w:rsid w:val="00B06AD4"/>
    <w:rsid w:val="00B07650"/>
    <w:rsid w:val="00B103A3"/>
    <w:rsid w:val="00B10F36"/>
    <w:rsid w:val="00B11954"/>
    <w:rsid w:val="00B12C9E"/>
    <w:rsid w:val="00B12D3B"/>
    <w:rsid w:val="00B133BC"/>
    <w:rsid w:val="00B13576"/>
    <w:rsid w:val="00B13626"/>
    <w:rsid w:val="00B137FF"/>
    <w:rsid w:val="00B13D91"/>
    <w:rsid w:val="00B1480B"/>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2AF1"/>
    <w:rsid w:val="00B23100"/>
    <w:rsid w:val="00B233C7"/>
    <w:rsid w:val="00B235B1"/>
    <w:rsid w:val="00B23B6F"/>
    <w:rsid w:val="00B23CF5"/>
    <w:rsid w:val="00B23EC9"/>
    <w:rsid w:val="00B24417"/>
    <w:rsid w:val="00B2441F"/>
    <w:rsid w:val="00B260C3"/>
    <w:rsid w:val="00B26ABB"/>
    <w:rsid w:val="00B26AC1"/>
    <w:rsid w:val="00B26B9B"/>
    <w:rsid w:val="00B26E79"/>
    <w:rsid w:val="00B2700C"/>
    <w:rsid w:val="00B274C9"/>
    <w:rsid w:val="00B27B9F"/>
    <w:rsid w:val="00B27D91"/>
    <w:rsid w:val="00B30C8C"/>
    <w:rsid w:val="00B30D6C"/>
    <w:rsid w:val="00B31517"/>
    <w:rsid w:val="00B31979"/>
    <w:rsid w:val="00B31A06"/>
    <w:rsid w:val="00B3248A"/>
    <w:rsid w:val="00B33977"/>
    <w:rsid w:val="00B33AEC"/>
    <w:rsid w:val="00B346DA"/>
    <w:rsid w:val="00B34713"/>
    <w:rsid w:val="00B349EA"/>
    <w:rsid w:val="00B3535F"/>
    <w:rsid w:val="00B35B74"/>
    <w:rsid w:val="00B36926"/>
    <w:rsid w:val="00B36D86"/>
    <w:rsid w:val="00B36DF5"/>
    <w:rsid w:val="00B37B13"/>
    <w:rsid w:val="00B40315"/>
    <w:rsid w:val="00B420F9"/>
    <w:rsid w:val="00B42FC0"/>
    <w:rsid w:val="00B43761"/>
    <w:rsid w:val="00B439D6"/>
    <w:rsid w:val="00B44E74"/>
    <w:rsid w:val="00B44F42"/>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2BE"/>
    <w:rsid w:val="00B547FA"/>
    <w:rsid w:val="00B54ECE"/>
    <w:rsid w:val="00B55E2E"/>
    <w:rsid w:val="00B56AC1"/>
    <w:rsid w:val="00B56BC8"/>
    <w:rsid w:val="00B57659"/>
    <w:rsid w:val="00B6045E"/>
    <w:rsid w:val="00B60B0E"/>
    <w:rsid w:val="00B61D54"/>
    <w:rsid w:val="00B61DC6"/>
    <w:rsid w:val="00B63B13"/>
    <w:rsid w:val="00B6412B"/>
    <w:rsid w:val="00B650E6"/>
    <w:rsid w:val="00B6648B"/>
    <w:rsid w:val="00B67DEA"/>
    <w:rsid w:val="00B67F40"/>
    <w:rsid w:val="00B71543"/>
    <w:rsid w:val="00B71E72"/>
    <w:rsid w:val="00B74E02"/>
    <w:rsid w:val="00B76A5E"/>
    <w:rsid w:val="00B77293"/>
    <w:rsid w:val="00B77515"/>
    <w:rsid w:val="00B7793A"/>
    <w:rsid w:val="00B77A8B"/>
    <w:rsid w:val="00B80149"/>
    <w:rsid w:val="00B813C8"/>
    <w:rsid w:val="00B81E22"/>
    <w:rsid w:val="00B824BC"/>
    <w:rsid w:val="00B840FD"/>
    <w:rsid w:val="00B84167"/>
    <w:rsid w:val="00B844FD"/>
    <w:rsid w:val="00B84D02"/>
    <w:rsid w:val="00B8516E"/>
    <w:rsid w:val="00B8523C"/>
    <w:rsid w:val="00B85C95"/>
    <w:rsid w:val="00B85CAA"/>
    <w:rsid w:val="00B8726C"/>
    <w:rsid w:val="00B87330"/>
    <w:rsid w:val="00B9081B"/>
    <w:rsid w:val="00B91474"/>
    <w:rsid w:val="00B92058"/>
    <w:rsid w:val="00B9429F"/>
    <w:rsid w:val="00B94FC3"/>
    <w:rsid w:val="00B95971"/>
    <w:rsid w:val="00B95C32"/>
    <w:rsid w:val="00B960A1"/>
    <w:rsid w:val="00B96513"/>
    <w:rsid w:val="00B96EA7"/>
    <w:rsid w:val="00B974BC"/>
    <w:rsid w:val="00B9760F"/>
    <w:rsid w:val="00BA0145"/>
    <w:rsid w:val="00BA058A"/>
    <w:rsid w:val="00BA144E"/>
    <w:rsid w:val="00BA1ABD"/>
    <w:rsid w:val="00BA1FAD"/>
    <w:rsid w:val="00BA21B9"/>
    <w:rsid w:val="00BA222C"/>
    <w:rsid w:val="00BA25F5"/>
    <w:rsid w:val="00BA440B"/>
    <w:rsid w:val="00BA5BE3"/>
    <w:rsid w:val="00BA5D7A"/>
    <w:rsid w:val="00BA6606"/>
    <w:rsid w:val="00BA69D0"/>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8B"/>
    <w:rsid w:val="00BC01FD"/>
    <w:rsid w:val="00BC0B78"/>
    <w:rsid w:val="00BC0D71"/>
    <w:rsid w:val="00BC1750"/>
    <w:rsid w:val="00BC1A49"/>
    <w:rsid w:val="00BC1E2D"/>
    <w:rsid w:val="00BC40F3"/>
    <w:rsid w:val="00BC42E4"/>
    <w:rsid w:val="00BC567D"/>
    <w:rsid w:val="00BC6FCF"/>
    <w:rsid w:val="00BD0610"/>
    <w:rsid w:val="00BD0C4D"/>
    <w:rsid w:val="00BD1B35"/>
    <w:rsid w:val="00BD292B"/>
    <w:rsid w:val="00BD2BA6"/>
    <w:rsid w:val="00BD2C71"/>
    <w:rsid w:val="00BD366F"/>
    <w:rsid w:val="00BD4521"/>
    <w:rsid w:val="00BD456F"/>
    <w:rsid w:val="00BD5258"/>
    <w:rsid w:val="00BD58FF"/>
    <w:rsid w:val="00BD6244"/>
    <w:rsid w:val="00BD651C"/>
    <w:rsid w:val="00BD6625"/>
    <w:rsid w:val="00BD6916"/>
    <w:rsid w:val="00BD6B5B"/>
    <w:rsid w:val="00BD77BB"/>
    <w:rsid w:val="00BD7895"/>
    <w:rsid w:val="00BD7CF8"/>
    <w:rsid w:val="00BE01B8"/>
    <w:rsid w:val="00BE0217"/>
    <w:rsid w:val="00BE04C7"/>
    <w:rsid w:val="00BE12D4"/>
    <w:rsid w:val="00BE22AF"/>
    <w:rsid w:val="00BE22C4"/>
    <w:rsid w:val="00BE37EF"/>
    <w:rsid w:val="00BE47FB"/>
    <w:rsid w:val="00BE4AD3"/>
    <w:rsid w:val="00BE4B34"/>
    <w:rsid w:val="00BE6309"/>
    <w:rsid w:val="00BE6412"/>
    <w:rsid w:val="00BE716A"/>
    <w:rsid w:val="00BE730F"/>
    <w:rsid w:val="00BE7B41"/>
    <w:rsid w:val="00BF125F"/>
    <w:rsid w:val="00BF1AFC"/>
    <w:rsid w:val="00BF22B5"/>
    <w:rsid w:val="00BF27F7"/>
    <w:rsid w:val="00BF3D16"/>
    <w:rsid w:val="00BF3DFC"/>
    <w:rsid w:val="00BF3F72"/>
    <w:rsid w:val="00BF4098"/>
    <w:rsid w:val="00BF40E1"/>
    <w:rsid w:val="00BF51BE"/>
    <w:rsid w:val="00BF546D"/>
    <w:rsid w:val="00BF6503"/>
    <w:rsid w:val="00BF6E2B"/>
    <w:rsid w:val="00BF7809"/>
    <w:rsid w:val="00BF7A39"/>
    <w:rsid w:val="00C00266"/>
    <w:rsid w:val="00C004AA"/>
    <w:rsid w:val="00C00696"/>
    <w:rsid w:val="00C00DBD"/>
    <w:rsid w:val="00C00EBE"/>
    <w:rsid w:val="00C01776"/>
    <w:rsid w:val="00C01986"/>
    <w:rsid w:val="00C02570"/>
    <w:rsid w:val="00C0271E"/>
    <w:rsid w:val="00C029D2"/>
    <w:rsid w:val="00C05511"/>
    <w:rsid w:val="00C07904"/>
    <w:rsid w:val="00C07D35"/>
    <w:rsid w:val="00C104B0"/>
    <w:rsid w:val="00C11180"/>
    <w:rsid w:val="00C1277D"/>
    <w:rsid w:val="00C1288F"/>
    <w:rsid w:val="00C13D72"/>
    <w:rsid w:val="00C13DDD"/>
    <w:rsid w:val="00C13F6F"/>
    <w:rsid w:val="00C1462F"/>
    <w:rsid w:val="00C14776"/>
    <w:rsid w:val="00C14968"/>
    <w:rsid w:val="00C17246"/>
    <w:rsid w:val="00C174B0"/>
    <w:rsid w:val="00C177DE"/>
    <w:rsid w:val="00C20032"/>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20AE"/>
    <w:rsid w:val="00C43961"/>
    <w:rsid w:val="00C43F8C"/>
    <w:rsid w:val="00C44DD4"/>
    <w:rsid w:val="00C44FAA"/>
    <w:rsid w:val="00C46498"/>
    <w:rsid w:val="00C46520"/>
    <w:rsid w:val="00C4722D"/>
    <w:rsid w:val="00C4726F"/>
    <w:rsid w:val="00C477C5"/>
    <w:rsid w:val="00C50CD1"/>
    <w:rsid w:val="00C5141F"/>
    <w:rsid w:val="00C516C5"/>
    <w:rsid w:val="00C51F57"/>
    <w:rsid w:val="00C530D6"/>
    <w:rsid w:val="00C532DB"/>
    <w:rsid w:val="00C539B1"/>
    <w:rsid w:val="00C53C16"/>
    <w:rsid w:val="00C53F85"/>
    <w:rsid w:val="00C549B4"/>
    <w:rsid w:val="00C5569C"/>
    <w:rsid w:val="00C55BC9"/>
    <w:rsid w:val="00C56EE7"/>
    <w:rsid w:val="00C571CD"/>
    <w:rsid w:val="00C573B6"/>
    <w:rsid w:val="00C57983"/>
    <w:rsid w:val="00C57F50"/>
    <w:rsid w:val="00C60401"/>
    <w:rsid w:val="00C60959"/>
    <w:rsid w:val="00C60C46"/>
    <w:rsid w:val="00C61F0A"/>
    <w:rsid w:val="00C62A0C"/>
    <w:rsid w:val="00C63899"/>
    <w:rsid w:val="00C63E92"/>
    <w:rsid w:val="00C640E3"/>
    <w:rsid w:val="00C64936"/>
    <w:rsid w:val="00C66227"/>
    <w:rsid w:val="00C662BD"/>
    <w:rsid w:val="00C6691F"/>
    <w:rsid w:val="00C66985"/>
    <w:rsid w:val="00C67CCF"/>
    <w:rsid w:val="00C704D4"/>
    <w:rsid w:val="00C71ACB"/>
    <w:rsid w:val="00C71B6B"/>
    <w:rsid w:val="00C72A29"/>
    <w:rsid w:val="00C72EFC"/>
    <w:rsid w:val="00C737AD"/>
    <w:rsid w:val="00C73A8B"/>
    <w:rsid w:val="00C743BA"/>
    <w:rsid w:val="00C7445D"/>
    <w:rsid w:val="00C749F6"/>
    <w:rsid w:val="00C74C55"/>
    <w:rsid w:val="00C75AF4"/>
    <w:rsid w:val="00C75FA5"/>
    <w:rsid w:val="00C76078"/>
    <w:rsid w:val="00C76220"/>
    <w:rsid w:val="00C7636F"/>
    <w:rsid w:val="00C76705"/>
    <w:rsid w:val="00C76DA7"/>
    <w:rsid w:val="00C77CC0"/>
    <w:rsid w:val="00C8098A"/>
    <w:rsid w:val="00C80C3E"/>
    <w:rsid w:val="00C80F68"/>
    <w:rsid w:val="00C81FAA"/>
    <w:rsid w:val="00C827DF"/>
    <w:rsid w:val="00C82CA4"/>
    <w:rsid w:val="00C82F1F"/>
    <w:rsid w:val="00C8357A"/>
    <w:rsid w:val="00C8374F"/>
    <w:rsid w:val="00C8452C"/>
    <w:rsid w:val="00C84E7F"/>
    <w:rsid w:val="00C85F32"/>
    <w:rsid w:val="00C878CB"/>
    <w:rsid w:val="00C87B6E"/>
    <w:rsid w:val="00C90436"/>
    <w:rsid w:val="00C90AEA"/>
    <w:rsid w:val="00C90D78"/>
    <w:rsid w:val="00C90E4C"/>
    <w:rsid w:val="00C91337"/>
    <w:rsid w:val="00C91DD5"/>
    <w:rsid w:val="00C943E3"/>
    <w:rsid w:val="00C949DF"/>
    <w:rsid w:val="00C94BF7"/>
    <w:rsid w:val="00C9785A"/>
    <w:rsid w:val="00C97E4E"/>
    <w:rsid w:val="00C97F6E"/>
    <w:rsid w:val="00CA01EE"/>
    <w:rsid w:val="00CA08C0"/>
    <w:rsid w:val="00CA1160"/>
    <w:rsid w:val="00CA118F"/>
    <w:rsid w:val="00CA2C0C"/>
    <w:rsid w:val="00CA2CE4"/>
    <w:rsid w:val="00CA2DB8"/>
    <w:rsid w:val="00CA385D"/>
    <w:rsid w:val="00CA38E5"/>
    <w:rsid w:val="00CA4527"/>
    <w:rsid w:val="00CA4986"/>
    <w:rsid w:val="00CA4E47"/>
    <w:rsid w:val="00CA54C1"/>
    <w:rsid w:val="00CA591A"/>
    <w:rsid w:val="00CA592B"/>
    <w:rsid w:val="00CA5C25"/>
    <w:rsid w:val="00CA622D"/>
    <w:rsid w:val="00CA6A3E"/>
    <w:rsid w:val="00CA6D8C"/>
    <w:rsid w:val="00CA7196"/>
    <w:rsid w:val="00CA79D4"/>
    <w:rsid w:val="00CA7FBF"/>
    <w:rsid w:val="00CB0602"/>
    <w:rsid w:val="00CB0D9B"/>
    <w:rsid w:val="00CB1070"/>
    <w:rsid w:val="00CB12EA"/>
    <w:rsid w:val="00CB2DB4"/>
    <w:rsid w:val="00CB2F78"/>
    <w:rsid w:val="00CB3957"/>
    <w:rsid w:val="00CB3A61"/>
    <w:rsid w:val="00CB5C96"/>
    <w:rsid w:val="00CB7468"/>
    <w:rsid w:val="00CB7924"/>
    <w:rsid w:val="00CB7C54"/>
    <w:rsid w:val="00CC027D"/>
    <w:rsid w:val="00CC0512"/>
    <w:rsid w:val="00CC138B"/>
    <w:rsid w:val="00CC152A"/>
    <w:rsid w:val="00CC17CB"/>
    <w:rsid w:val="00CC181C"/>
    <w:rsid w:val="00CC1938"/>
    <w:rsid w:val="00CC1956"/>
    <w:rsid w:val="00CC22AC"/>
    <w:rsid w:val="00CC263A"/>
    <w:rsid w:val="00CC2773"/>
    <w:rsid w:val="00CC376A"/>
    <w:rsid w:val="00CC43B5"/>
    <w:rsid w:val="00CC47F1"/>
    <w:rsid w:val="00CC5252"/>
    <w:rsid w:val="00CC5546"/>
    <w:rsid w:val="00CC7A61"/>
    <w:rsid w:val="00CD0998"/>
    <w:rsid w:val="00CD11BC"/>
    <w:rsid w:val="00CD2733"/>
    <w:rsid w:val="00CD27C2"/>
    <w:rsid w:val="00CD2C3E"/>
    <w:rsid w:val="00CD2CDD"/>
    <w:rsid w:val="00CD3EFE"/>
    <w:rsid w:val="00CD46FC"/>
    <w:rsid w:val="00CD4E7A"/>
    <w:rsid w:val="00CD5482"/>
    <w:rsid w:val="00CD5FE0"/>
    <w:rsid w:val="00CD6777"/>
    <w:rsid w:val="00CD6F14"/>
    <w:rsid w:val="00CE029A"/>
    <w:rsid w:val="00CE0359"/>
    <w:rsid w:val="00CE0DEF"/>
    <w:rsid w:val="00CE0EE6"/>
    <w:rsid w:val="00CE0F27"/>
    <w:rsid w:val="00CE0FDB"/>
    <w:rsid w:val="00CE12F7"/>
    <w:rsid w:val="00CE2D8E"/>
    <w:rsid w:val="00CE3116"/>
    <w:rsid w:val="00CE340D"/>
    <w:rsid w:val="00CE356A"/>
    <w:rsid w:val="00CE3A6F"/>
    <w:rsid w:val="00CE522A"/>
    <w:rsid w:val="00CE54DF"/>
    <w:rsid w:val="00CE5C38"/>
    <w:rsid w:val="00CE64E9"/>
    <w:rsid w:val="00CE6E01"/>
    <w:rsid w:val="00CE6E75"/>
    <w:rsid w:val="00CE767B"/>
    <w:rsid w:val="00CE7CCE"/>
    <w:rsid w:val="00CF0CD1"/>
    <w:rsid w:val="00CF314A"/>
    <w:rsid w:val="00CF57C1"/>
    <w:rsid w:val="00CF670E"/>
    <w:rsid w:val="00CF6AFA"/>
    <w:rsid w:val="00CF74D9"/>
    <w:rsid w:val="00CF7521"/>
    <w:rsid w:val="00D008D1"/>
    <w:rsid w:val="00D013F5"/>
    <w:rsid w:val="00D01BED"/>
    <w:rsid w:val="00D02366"/>
    <w:rsid w:val="00D02A39"/>
    <w:rsid w:val="00D02ACB"/>
    <w:rsid w:val="00D02B02"/>
    <w:rsid w:val="00D02F53"/>
    <w:rsid w:val="00D03105"/>
    <w:rsid w:val="00D03B23"/>
    <w:rsid w:val="00D0515C"/>
    <w:rsid w:val="00D05459"/>
    <w:rsid w:val="00D05F08"/>
    <w:rsid w:val="00D077EF"/>
    <w:rsid w:val="00D1182E"/>
    <w:rsid w:val="00D1184B"/>
    <w:rsid w:val="00D1217F"/>
    <w:rsid w:val="00D1219D"/>
    <w:rsid w:val="00D12351"/>
    <w:rsid w:val="00D125BD"/>
    <w:rsid w:val="00D13D61"/>
    <w:rsid w:val="00D13D71"/>
    <w:rsid w:val="00D154F7"/>
    <w:rsid w:val="00D15808"/>
    <w:rsid w:val="00D161AC"/>
    <w:rsid w:val="00D16A19"/>
    <w:rsid w:val="00D16AAE"/>
    <w:rsid w:val="00D16ADD"/>
    <w:rsid w:val="00D16CC3"/>
    <w:rsid w:val="00D16EAA"/>
    <w:rsid w:val="00D174C3"/>
    <w:rsid w:val="00D17B53"/>
    <w:rsid w:val="00D17E3D"/>
    <w:rsid w:val="00D17F50"/>
    <w:rsid w:val="00D2095E"/>
    <w:rsid w:val="00D20979"/>
    <w:rsid w:val="00D21C44"/>
    <w:rsid w:val="00D21EB4"/>
    <w:rsid w:val="00D223DC"/>
    <w:rsid w:val="00D22B24"/>
    <w:rsid w:val="00D2314A"/>
    <w:rsid w:val="00D23D20"/>
    <w:rsid w:val="00D24E86"/>
    <w:rsid w:val="00D25390"/>
    <w:rsid w:val="00D25658"/>
    <w:rsid w:val="00D2595D"/>
    <w:rsid w:val="00D26AF3"/>
    <w:rsid w:val="00D2724D"/>
    <w:rsid w:val="00D27339"/>
    <w:rsid w:val="00D27956"/>
    <w:rsid w:val="00D27DBD"/>
    <w:rsid w:val="00D3020E"/>
    <w:rsid w:val="00D30621"/>
    <w:rsid w:val="00D313DD"/>
    <w:rsid w:val="00D31D57"/>
    <w:rsid w:val="00D31EB3"/>
    <w:rsid w:val="00D31F84"/>
    <w:rsid w:val="00D3214C"/>
    <w:rsid w:val="00D326D4"/>
    <w:rsid w:val="00D338DB"/>
    <w:rsid w:val="00D3410D"/>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4FF"/>
    <w:rsid w:val="00D556D8"/>
    <w:rsid w:val="00D55A95"/>
    <w:rsid w:val="00D55E13"/>
    <w:rsid w:val="00D565FD"/>
    <w:rsid w:val="00D5756A"/>
    <w:rsid w:val="00D60692"/>
    <w:rsid w:val="00D60AD9"/>
    <w:rsid w:val="00D61C80"/>
    <w:rsid w:val="00D61D58"/>
    <w:rsid w:val="00D63B47"/>
    <w:rsid w:val="00D640EF"/>
    <w:rsid w:val="00D644EE"/>
    <w:rsid w:val="00D648CA"/>
    <w:rsid w:val="00D64ED1"/>
    <w:rsid w:val="00D66E29"/>
    <w:rsid w:val="00D673F8"/>
    <w:rsid w:val="00D67E42"/>
    <w:rsid w:val="00D67F1F"/>
    <w:rsid w:val="00D706ED"/>
    <w:rsid w:val="00D708A9"/>
    <w:rsid w:val="00D70B46"/>
    <w:rsid w:val="00D716C6"/>
    <w:rsid w:val="00D71B48"/>
    <w:rsid w:val="00D7245F"/>
    <w:rsid w:val="00D728A6"/>
    <w:rsid w:val="00D73038"/>
    <w:rsid w:val="00D735FE"/>
    <w:rsid w:val="00D73CA6"/>
    <w:rsid w:val="00D74035"/>
    <w:rsid w:val="00D74526"/>
    <w:rsid w:val="00D74D76"/>
    <w:rsid w:val="00D756CD"/>
    <w:rsid w:val="00D757D0"/>
    <w:rsid w:val="00D75BC9"/>
    <w:rsid w:val="00D75EE7"/>
    <w:rsid w:val="00D76BC6"/>
    <w:rsid w:val="00D76CBC"/>
    <w:rsid w:val="00D7785E"/>
    <w:rsid w:val="00D77C71"/>
    <w:rsid w:val="00D8043F"/>
    <w:rsid w:val="00D808E6"/>
    <w:rsid w:val="00D81578"/>
    <w:rsid w:val="00D815F3"/>
    <w:rsid w:val="00D81B61"/>
    <w:rsid w:val="00D81C1C"/>
    <w:rsid w:val="00D822B7"/>
    <w:rsid w:val="00D82F0F"/>
    <w:rsid w:val="00D82FB6"/>
    <w:rsid w:val="00D833C7"/>
    <w:rsid w:val="00D839A6"/>
    <w:rsid w:val="00D83FCA"/>
    <w:rsid w:val="00D84121"/>
    <w:rsid w:val="00D8472E"/>
    <w:rsid w:val="00D85B80"/>
    <w:rsid w:val="00D86177"/>
    <w:rsid w:val="00D86DAB"/>
    <w:rsid w:val="00D87483"/>
    <w:rsid w:val="00D87A93"/>
    <w:rsid w:val="00D87F52"/>
    <w:rsid w:val="00D90224"/>
    <w:rsid w:val="00D9048F"/>
    <w:rsid w:val="00D915AC"/>
    <w:rsid w:val="00D923A4"/>
    <w:rsid w:val="00D925D8"/>
    <w:rsid w:val="00D92E77"/>
    <w:rsid w:val="00D93CDC"/>
    <w:rsid w:val="00D94237"/>
    <w:rsid w:val="00D947A9"/>
    <w:rsid w:val="00D94ADA"/>
    <w:rsid w:val="00D951CA"/>
    <w:rsid w:val="00D954AB"/>
    <w:rsid w:val="00D95852"/>
    <w:rsid w:val="00D95D78"/>
    <w:rsid w:val="00D96E47"/>
    <w:rsid w:val="00D9768D"/>
    <w:rsid w:val="00D97874"/>
    <w:rsid w:val="00DA0E76"/>
    <w:rsid w:val="00DA18B1"/>
    <w:rsid w:val="00DA1A5A"/>
    <w:rsid w:val="00DA1AC4"/>
    <w:rsid w:val="00DA2D25"/>
    <w:rsid w:val="00DA3EC5"/>
    <w:rsid w:val="00DA40B3"/>
    <w:rsid w:val="00DA43FC"/>
    <w:rsid w:val="00DA47E9"/>
    <w:rsid w:val="00DA4DA5"/>
    <w:rsid w:val="00DA4F01"/>
    <w:rsid w:val="00DA5448"/>
    <w:rsid w:val="00DA5B42"/>
    <w:rsid w:val="00DA5E3A"/>
    <w:rsid w:val="00DA66C4"/>
    <w:rsid w:val="00DA710F"/>
    <w:rsid w:val="00DA734E"/>
    <w:rsid w:val="00DA736C"/>
    <w:rsid w:val="00DA7946"/>
    <w:rsid w:val="00DB00C0"/>
    <w:rsid w:val="00DB208F"/>
    <w:rsid w:val="00DB26A3"/>
    <w:rsid w:val="00DB284F"/>
    <w:rsid w:val="00DB4B6B"/>
    <w:rsid w:val="00DB5E09"/>
    <w:rsid w:val="00DB6139"/>
    <w:rsid w:val="00DB6BB2"/>
    <w:rsid w:val="00DB6FF9"/>
    <w:rsid w:val="00DB74BA"/>
    <w:rsid w:val="00DB785B"/>
    <w:rsid w:val="00DC0AA4"/>
    <w:rsid w:val="00DC21C1"/>
    <w:rsid w:val="00DC2B44"/>
    <w:rsid w:val="00DC2C38"/>
    <w:rsid w:val="00DC389F"/>
    <w:rsid w:val="00DC3904"/>
    <w:rsid w:val="00DC3D21"/>
    <w:rsid w:val="00DC4837"/>
    <w:rsid w:val="00DC50BE"/>
    <w:rsid w:val="00DC555A"/>
    <w:rsid w:val="00DC5B59"/>
    <w:rsid w:val="00DC761A"/>
    <w:rsid w:val="00DD0882"/>
    <w:rsid w:val="00DD0B92"/>
    <w:rsid w:val="00DD1099"/>
    <w:rsid w:val="00DD1793"/>
    <w:rsid w:val="00DD1BCB"/>
    <w:rsid w:val="00DD2403"/>
    <w:rsid w:val="00DD2B5C"/>
    <w:rsid w:val="00DD2B60"/>
    <w:rsid w:val="00DD2C83"/>
    <w:rsid w:val="00DD31AD"/>
    <w:rsid w:val="00DD3212"/>
    <w:rsid w:val="00DD3281"/>
    <w:rsid w:val="00DD32C0"/>
    <w:rsid w:val="00DD4B3F"/>
    <w:rsid w:val="00DD57EB"/>
    <w:rsid w:val="00DD5B27"/>
    <w:rsid w:val="00DD604D"/>
    <w:rsid w:val="00DD6A71"/>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590F"/>
    <w:rsid w:val="00DE6049"/>
    <w:rsid w:val="00DE6132"/>
    <w:rsid w:val="00DE632E"/>
    <w:rsid w:val="00DE6437"/>
    <w:rsid w:val="00DE70D5"/>
    <w:rsid w:val="00DF0183"/>
    <w:rsid w:val="00DF01AB"/>
    <w:rsid w:val="00DF01DC"/>
    <w:rsid w:val="00DF1668"/>
    <w:rsid w:val="00DF16AE"/>
    <w:rsid w:val="00DF18E6"/>
    <w:rsid w:val="00DF19FC"/>
    <w:rsid w:val="00DF1CD1"/>
    <w:rsid w:val="00DF1F17"/>
    <w:rsid w:val="00DF3DB8"/>
    <w:rsid w:val="00DF3E45"/>
    <w:rsid w:val="00DF51F6"/>
    <w:rsid w:val="00DF5CD8"/>
    <w:rsid w:val="00DF5E96"/>
    <w:rsid w:val="00DF605C"/>
    <w:rsid w:val="00DF66BA"/>
    <w:rsid w:val="00DF6A8F"/>
    <w:rsid w:val="00DF6D52"/>
    <w:rsid w:val="00DF73D8"/>
    <w:rsid w:val="00DF783C"/>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078BF"/>
    <w:rsid w:val="00E12118"/>
    <w:rsid w:val="00E12D74"/>
    <w:rsid w:val="00E13E9D"/>
    <w:rsid w:val="00E14350"/>
    <w:rsid w:val="00E14788"/>
    <w:rsid w:val="00E14F34"/>
    <w:rsid w:val="00E1551B"/>
    <w:rsid w:val="00E156C5"/>
    <w:rsid w:val="00E168F0"/>
    <w:rsid w:val="00E21931"/>
    <w:rsid w:val="00E24D28"/>
    <w:rsid w:val="00E250A3"/>
    <w:rsid w:val="00E26693"/>
    <w:rsid w:val="00E267CB"/>
    <w:rsid w:val="00E2721E"/>
    <w:rsid w:val="00E27518"/>
    <w:rsid w:val="00E27D66"/>
    <w:rsid w:val="00E3031E"/>
    <w:rsid w:val="00E323C1"/>
    <w:rsid w:val="00E3245C"/>
    <w:rsid w:val="00E3277B"/>
    <w:rsid w:val="00E328C9"/>
    <w:rsid w:val="00E3295C"/>
    <w:rsid w:val="00E32FDB"/>
    <w:rsid w:val="00E331A1"/>
    <w:rsid w:val="00E333BF"/>
    <w:rsid w:val="00E33559"/>
    <w:rsid w:val="00E337CB"/>
    <w:rsid w:val="00E33875"/>
    <w:rsid w:val="00E3395E"/>
    <w:rsid w:val="00E33FAD"/>
    <w:rsid w:val="00E345C8"/>
    <w:rsid w:val="00E34A9F"/>
    <w:rsid w:val="00E34E15"/>
    <w:rsid w:val="00E35764"/>
    <w:rsid w:val="00E35A44"/>
    <w:rsid w:val="00E36864"/>
    <w:rsid w:val="00E3705C"/>
    <w:rsid w:val="00E41438"/>
    <w:rsid w:val="00E41D80"/>
    <w:rsid w:val="00E422D7"/>
    <w:rsid w:val="00E4348E"/>
    <w:rsid w:val="00E43DC7"/>
    <w:rsid w:val="00E44A56"/>
    <w:rsid w:val="00E44C2D"/>
    <w:rsid w:val="00E44DE1"/>
    <w:rsid w:val="00E44DF7"/>
    <w:rsid w:val="00E45ECC"/>
    <w:rsid w:val="00E462E7"/>
    <w:rsid w:val="00E4654E"/>
    <w:rsid w:val="00E47588"/>
    <w:rsid w:val="00E47A7C"/>
    <w:rsid w:val="00E47AE9"/>
    <w:rsid w:val="00E502A9"/>
    <w:rsid w:val="00E50873"/>
    <w:rsid w:val="00E515AA"/>
    <w:rsid w:val="00E5181A"/>
    <w:rsid w:val="00E53354"/>
    <w:rsid w:val="00E5366B"/>
    <w:rsid w:val="00E53F8F"/>
    <w:rsid w:val="00E54A5B"/>
    <w:rsid w:val="00E556E4"/>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67B5C"/>
    <w:rsid w:val="00E701E8"/>
    <w:rsid w:val="00E70245"/>
    <w:rsid w:val="00E706A2"/>
    <w:rsid w:val="00E70992"/>
    <w:rsid w:val="00E70CCA"/>
    <w:rsid w:val="00E71B75"/>
    <w:rsid w:val="00E7209B"/>
    <w:rsid w:val="00E726F1"/>
    <w:rsid w:val="00E7276E"/>
    <w:rsid w:val="00E73650"/>
    <w:rsid w:val="00E740FA"/>
    <w:rsid w:val="00E7451C"/>
    <w:rsid w:val="00E75096"/>
    <w:rsid w:val="00E75AC8"/>
    <w:rsid w:val="00E7677A"/>
    <w:rsid w:val="00E77305"/>
    <w:rsid w:val="00E77513"/>
    <w:rsid w:val="00E801B4"/>
    <w:rsid w:val="00E80CCC"/>
    <w:rsid w:val="00E81536"/>
    <w:rsid w:val="00E8153E"/>
    <w:rsid w:val="00E81B1F"/>
    <w:rsid w:val="00E827B9"/>
    <w:rsid w:val="00E82AB0"/>
    <w:rsid w:val="00E83BC7"/>
    <w:rsid w:val="00E840B7"/>
    <w:rsid w:val="00E844D1"/>
    <w:rsid w:val="00E845EA"/>
    <w:rsid w:val="00E84A1C"/>
    <w:rsid w:val="00E84FA6"/>
    <w:rsid w:val="00E8518B"/>
    <w:rsid w:val="00E8591C"/>
    <w:rsid w:val="00E863DE"/>
    <w:rsid w:val="00E87131"/>
    <w:rsid w:val="00E873C9"/>
    <w:rsid w:val="00E87BB9"/>
    <w:rsid w:val="00E90DA3"/>
    <w:rsid w:val="00E91735"/>
    <w:rsid w:val="00E91F4D"/>
    <w:rsid w:val="00E9239C"/>
    <w:rsid w:val="00E92C11"/>
    <w:rsid w:val="00E92D9B"/>
    <w:rsid w:val="00E92EE3"/>
    <w:rsid w:val="00E92FC4"/>
    <w:rsid w:val="00E930E7"/>
    <w:rsid w:val="00E9339A"/>
    <w:rsid w:val="00E95285"/>
    <w:rsid w:val="00E96A43"/>
    <w:rsid w:val="00E96BDB"/>
    <w:rsid w:val="00E96F1F"/>
    <w:rsid w:val="00E97720"/>
    <w:rsid w:val="00EA0087"/>
    <w:rsid w:val="00EA0BF9"/>
    <w:rsid w:val="00EA0C01"/>
    <w:rsid w:val="00EA1B77"/>
    <w:rsid w:val="00EA1D4B"/>
    <w:rsid w:val="00EA3B37"/>
    <w:rsid w:val="00EA4207"/>
    <w:rsid w:val="00EA4C21"/>
    <w:rsid w:val="00EA548B"/>
    <w:rsid w:val="00EA55E1"/>
    <w:rsid w:val="00EA59BE"/>
    <w:rsid w:val="00EA67AC"/>
    <w:rsid w:val="00EA6F0B"/>
    <w:rsid w:val="00EA6F36"/>
    <w:rsid w:val="00EA7158"/>
    <w:rsid w:val="00EA735F"/>
    <w:rsid w:val="00EA74C4"/>
    <w:rsid w:val="00EA7AA7"/>
    <w:rsid w:val="00EA7C4B"/>
    <w:rsid w:val="00EA7E7C"/>
    <w:rsid w:val="00EB0805"/>
    <w:rsid w:val="00EB0C77"/>
    <w:rsid w:val="00EB0D21"/>
    <w:rsid w:val="00EB1091"/>
    <w:rsid w:val="00EB1319"/>
    <w:rsid w:val="00EB15C8"/>
    <w:rsid w:val="00EB163B"/>
    <w:rsid w:val="00EB2C83"/>
    <w:rsid w:val="00EB4244"/>
    <w:rsid w:val="00EB42CA"/>
    <w:rsid w:val="00EB44FC"/>
    <w:rsid w:val="00EB51DB"/>
    <w:rsid w:val="00EB51DC"/>
    <w:rsid w:val="00EB54C6"/>
    <w:rsid w:val="00EC002C"/>
    <w:rsid w:val="00EC0310"/>
    <w:rsid w:val="00EC0919"/>
    <w:rsid w:val="00EC0BF7"/>
    <w:rsid w:val="00EC4DEB"/>
    <w:rsid w:val="00EC6E61"/>
    <w:rsid w:val="00EC7D8D"/>
    <w:rsid w:val="00EC7F25"/>
    <w:rsid w:val="00ED0519"/>
    <w:rsid w:val="00ED06CF"/>
    <w:rsid w:val="00ED0C34"/>
    <w:rsid w:val="00ED1723"/>
    <w:rsid w:val="00ED2C9D"/>
    <w:rsid w:val="00ED4483"/>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D8D"/>
    <w:rsid w:val="00EF03F9"/>
    <w:rsid w:val="00EF0889"/>
    <w:rsid w:val="00EF0D09"/>
    <w:rsid w:val="00EF12E5"/>
    <w:rsid w:val="00EF1D2B"/>
    <w:rsid w:val="00EF24D1"/>
    <w:rsid w:val="00EF29DB"/>
    <w:rsid w:val="00EF2D19"/>
    <w:rsid w:val="00EF3837"/>
    <w:rsid w:val="00EF44BA"/>
    <w:rsid w:val="00EF46CA"/>
    <w:rsid w:val="00EF4A1C"/>
    <w:rsid w:val="00EF4F07"/>
    <w:rsid w:val="00EF4F3E"/>
    <w:rsid w:val="00EF5F84"/>
    <w:rsid w:val="00EF6518"/>
    <w:rsid w:val="00EF6D5A"/>
    <w:rsid w:val="00EF70D9"/>
    <w:rsid w:val="00EF7925"/>
    <w:rsid w:val="00F004B3"/>
    <w:rsid w:val="00F00676"/>
    <w:rsid w:val="00F012C5"/>
    <w:rsid w:val="00F01BA6"/>
    <w:rsid w:val="00F024F2"/>
    <w:rsid w:val="00F02974"/>
    <w:rsid w:val="00F031EC"/>
    <w:rsid w:val="00F03497"/>
    <w:rsid w:val="00F03AC7"/>
    <w:rsid w:val="00F045A4"/>
    <w:rsid w:val="00F04A94"/>
    <w:rsid w:val="00F04DEE"/>
    <w:rsid w:val="00F05926"/>
    <w:rsid w:val="00F060F9"/>
    <w:rsid w:val="00F067D6"/>
    <w:rsid w:val="00F068AA"/>
    <w:rsid w:val="00F06A96"/>
    <w:rsid w:val="00F06AB7"/>
    <w:rsid w:val="00F06F41"/>
    <w:rsid w:val="00F07680"/>
    <w:rsid w:val="00F07870"/>
    <w:rsid w:val="00F07BF1"/>
    <w:rsid w:val="00F07C56"/>
    <w:rsid w:val="00F07FD7"/>
    <w:rsid w:val="00F105CB"/>
    <w:rsid w:val="00F10680"/>
    <w:rsid w:val="00F10A37"/>
    <w:rsid w:val="00F11026"/>
    <w:rsid w:val="00F11113"/>
    <w:rsid w:val="00F117CA"/>
    <w:rsid w:val="00F11940"/>
    <w:rsid w:val="00F11DDF"/>
    <w:rsid w:val="00F1326E"/>
    <w:rsid w:val="00F13403"/>
    <w:rsid w:val="00F14754"/>
    <w:rsid w:val="00F14CAB"/>
    <w:rsid w:val="00F14F98"/>
    <w:rsid w:val="00F15976"/>
    <w:rsid w:val="00F15B21"/>
    <w:rsid w:val="00F15C61"/>
    <w:rsid w:val="00F16B8E"/>
    <w:rsid w:val="00F17252"/>
    <w:rsid w:val="00F17754"/>
    <w:rsid w:val="00F179CC"/>
    <w:rsid w:val="00F2095D"/>
    <w:rsid w:val="00F20EA9"/>
    <w:rsid w:val="00F21173"/>
    <w:rsid w:val="00F21723"/>
    <w:rsid w:val="00F2203F"/>
    <w:rsid w:val="00F22CE7"/>
    <w:rsid w:val="00F22DE0"/>
    <w:rsid w:val="00F22EE8"/>
    <w:rsid w:val="00F24A9C"/>
    <w:rsid w:val="00F24E57"/>
    <w:rsid w:val="00F258FA"/>
    <w:rsid w:val="00F2604F"/>
    <w:rsid w:val="00F2631A"/>
    <w:rsid w:val="00F273FB"/>
    <w:rsid w:val="00F2744E"/>
    <w:rsid w:val="00F27E85"/>
    <w:rsid w:val="00F30629"/>
    <w:rsid w:val="00F316E8"/>
    <w:rsid w:val="00F31E95"/>
    <w:rsid w:val="00F32094"/>
    <w:rsid w:val="00F33147"/>
    <w:rsid w:val="00F33A41"/>
    <w:rsid w:val="00F3444E"/>
    <w:rsid w:val="00F34AB5"/>
    <w:rsid w:val="00F34B4B"/>
    <w:rsid w:val="00F350C1"/>
    <w:rsid w:val="00F36B07"/>
    <w:rsid w:val="00F3709D"/>
    <w:rsid w:val="00F379CA"/>
    <w:rsid w:val="00F402CB"/>
    <w:rsid w:val="00F405FC"/>
    <w:rsid w:val="00F40E6B"/>
    <w:rsid w:val="00F41295"/>
    <w:rsid w:val="00F41915"/>
    <w:rsid w:val="00F44B99"/>
    <w:rsid w:val="00F44EB6"/>
    <w:rsid w:val="00F45325"/>
    <w:rsid w:val="00F46F4C"/>
    <w:rsid w:val="00F47A06"/>
    <w:rsid w:val="00F47B4C"/>
    <w:rsid w:val="00F507FA"/>
    <w:rsid w:val="00F50C9D"/>
    <w:rsid w:val="00F50D56"/>
    <w:rsid w:val="00F51460"/>
    <w:rsid w:val="00F52636"/>
    <w:rsid w:val="00F53C17"/>
    <w:rsid w:val="00F53F58"/>
    <w:rsid w:val="00F547B6"/>
    <w:rsid w:val="00F5550B"/>
    <w:rsid w:val="00F55D2A"/>
    <w:rsid w:val="00F55F66"/>
    <w:rsid w:val="00F6041B"/>
    <w:rsid w:val="00F60851"/>
    <w:rsid w:val="00F60919"/>
    <w:rsid w:val="00F61AC5"/>
    <w:rsid w:val="00F61D3D"/>
    <w:rsid w:val="00F62709"/>
    <w:rsid w:val="00F63311"/>
    <w:rsid w:val="00F638B5"/>
    <w:rsid w:val="00F63A10"/>
    <w:rsid w:val="00F64029"/>
    <w:rsid w:val="00F649BA"/>
    <w:rsid w:val="00F6523A"/>
    <w:rsid w:val="00F65B6A"/>
    <w:rsid w:val="00F65EB8"/>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738B"/>
    <w:rsid w:val="00F77697"/>
    <w:rsid w:val="00F77976"/>
    <w:rsid w:val="00F804F7"/>
    <w:rsid w:val="00F80864"/>
    <w:rsid w:val="00F80B9A"/>
    <w:rsid w:val="00F812A0"/>
    <w:rsid w:val="00F815B9"/>
    <w:rsid w:val="00F82124"/>
    <w:rsid w:val="00F82223"/>
    <w:rsid w:val="00F8461D"/>
    <w:rsid w:val="00F84841"/>
    <w:rsid w:val="00F86287"/>
    <w:rsid w:val="00F86628"/>
    <w:rsid w:val="00F878F0"/>
    <w:rsid w:val="00F87AEB"/>
    <w:rsid w:val="00F87E64"/>
    <w:rsid w:val="00F90104"/>
    <w:rsid w:val="00F90170"/>
    <w:rsid w:val="00F90236"/>
    <w:rsid w:val="00F9044D"/>
    <w:rsid w:val="00F90664"/>
    <w:rsid w:val="00F9116E"/>
    <w:rsid w:val="00F91178"/>
    <w:rsid w:val="00F91A0A"/>
    <w:rsid w:val="00F91B4A"/>
    <w:rsid w:val="00F9201F"/>
    <w:rsid w:val="00F9229E"/>
    <w:rsid w:val="00F9295C"/>
    <w:rsid w:val="00F92DB4"/>
    <w:rsid w:val="00F934E8"/>
    <w:rsid w:val="00F94BC4"/>
    <w:rsid w:val="00F94E9D"/>
    <w:rsid w:val="00F9676B"/>
    <w:rsid w:val="00FA0D12"/>
    <w:rsid w:val="00FA13A6"/>
    <w:rsid w:val="00FA398A"/>
    <w:rsid w:val="00FA3D39"/>
    <w:rsid w:val="00FA4083"/>
    <w:rsid w:val="00FA5209"/>
    <w:rsid w:val="00FA5234"/>
    <w:rsid w:val="00FA573C"/>
    <w:rsid w:val="00FA63A5"/>
    <w:rsid w:val="00FA646B"/>
    <w:rsid w:val="00FA70CF"/>
    <w:rsid w:val="00FA71BB"/>
    <w:rsid w:val="00FA72B4"/>
    <w:rsid w:val="00FB0FBB"/>
    <w:rsid w:val="00FB1518"/>
    <w:rsid w:val="00FB1544"/>
    <w:rsid w:val="00FB1B30"/>
    <w:rsid w:val="00FB23D8"/>
    <w:rsid w:val="00FB2DBF"/>
    <w:rsid w:val="00FB4324"/>
    <w:rsid w:val="00FB4AD3"/>
    <w:rsid w:val="00FB6AA0"/>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DD1"/>
    <w:rsid w:val="00FC4F3D"/>
    <w:rsid w:val="00FC548B"/>
    <w:rsid w:val="00FC5712"/>
    <w:rsid w:val="00FC5BF9"/>
    <w:rsid w:val="00FC7298"/>
    <w:rsid w:val="00FC7978"/>
    <w:rsid w:val="00FC7D16"/>
    <w:rsid w:val="00FD017A"/>
    <w:rsid w:val="00FD0268"/>
    <w:rsid w:val="00FD0CC6"/>
    <w:rsid w:val="00FD12EA"/>
    <w:rsid w:val="00FD2216"/>
    <w:rsid w:val="00FD3E71"/>
    <w:rsid w:val="00FD444D"/>
    <w:rsid w:val="00FD4595"/>
    <w:rsid w:val="00FD45CE"/>
    <w:rsid w:val="00FD46DA"/>
    <w:rsid w:val="00FD54AA"/>
    <w:rsid w:val="00FD744F"/>
    <w:rsid w:val="00FD773A"/>
    <w:rsid w:val="00FD7886"/>
    <w:rsid w:val="00FD7973"/>
    <w:rsid w:val="00FE0F3C"/>
    <w:rsid w:val="00FE118A"/>
    <w:rsid w:val="00FE3E77"/>
    <w:rsid w:val="00FE4089"/>
    <w:rsid w:val="00FE4443"/>
    <w:rsid w:val="00FE4791"/>
    <w:rsid w:val="00FE47C0"/>
    <w:rsid w:val="00FE51C7"/>
    <w:rsid w:val="00FE594B"/>
    <w:rsid w:val="00FE5DDA"/>
    <w:rsid w:val="00FE639D"/>
    <w:rsid w:val="00FE6C19"/>
    <w:rsid w:val="00FE7377"/>
    <w:rsid w:val="00FE7DA2"/>
    <w:rsid w:val="00FE7E27"/>
    <w:rsid w:val="00FF0089"/>
    <w:rsid w:val="00FF0A46"/>
    <w:rsid w:val="00FF0F23"/>
    <w:rsid w:val="00FF1629"/>
    <w:rsid w:val="00FF1D37"/>
    <w:rsid w:val="00FF23B2"/>
    <w:rsid w:val="00FF25A7"/>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0DCD58C5-79D1-4921-930C-1740AB84F0C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uiPriority="0"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hAnsi="Verdana" w:eastAsiaTheme="majorEastAsi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hAnsi="Verdana" w:eastAsiaTheme="majorEastAsi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hAnsi="Verdana" w:eastAsiaTheme="majorEastAsi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hAnsi="Verdana" w:eastAsiaTheme="majorEastAsi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hAnsiTheme="majorHAnsi" w:eastAsiaTheme="majorEastAsia"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hAnsiTheme="majorHAnsi" w:eastAsiaTheme="majorEastAsia"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hAnsiTheme="majorHAnsi" w:eastAsiaTheme="majorEastAsia"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hAnsiTheme="majorHAnsi" w:eastAsiaTheme="majorEastAsia" w:cstheme="majorBidi"/>
      <w:i/>
      <w:iCs/>
      <w:color w:val="696969" w:themeColor="text1" w:themeTint="D8"/>
      <w:sz w:val="21"/>
      <w:szCs w:val="21"/>
      <w:lang w:val="en-I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styleId="HeaderChar" w:customStyle="1">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styleId="FooterChar" w:customStyle="1">
    <w:name w:val="Footer Char"/>
    <w:basedOn w:val="DefaultParagraphFont"/>
    <w:link w:val="Footer"/>
    <w:uiPriority w:val="99"/>
    <w:rsid w:val="00305C0B"/>
  </w:style>
  <w:style w:type="character" w:styleId="Heading1Char" w:customStyle="1">
    <w:name w:val="Heading 1 Char"/>
    <w:link w:val="Heading1"/>
    <w:rsid w:val="00FD12EA"/>
    <w:rPr>
      <w:rFonts w:ascii="Verdana" w:hAnsi="Verdana" w:eastAsia="Times New Roman"/>
      <w:color w:val="00B6B5" w:themeColor="accent2"/>
      <w:sz w:val="24"/>
      <w:szCs w:val="32"/>
      <w:lang w:val="en-GB"/>
    </w:rPr>
  </w:style>
  <w:style w:type="paragraph" w:styleId="MainHeading" w:customStyle="1">
    <w:name w:val="Main Heading"/>
    <w:next w:val="Bodytextversion1"/>
    <w:link w:val="MainHeadingChar"/>
    <w:qFormat/>
    <w:rsid w:val="00B23B6F"/>
    <w:pPr>
      <w:pageBreakBefore/>
      <w:spacing w:after="120"/>
    </w:pPr>
    <w:rPr>
      <w:rFonts w:ascii="Verdana" w:hAnsi="Verdana" w:eastAsia="Times New Roman"/>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styleId="MainHeadingChar" w:customStyle="1">
    <w:name w:val="Main Heading Char"/>
    <w:link w:val="MainHeading"/>
    <w:rsid w:val="00B23B6F"/>
    <w:rPr>
      <w:rFonts w:ascii="Verdana" w:hAnsi="Verdana" w:eastAsia="Times New Roman"/>
      <w:caps/>
      <w:color w:val="05918E" w:themeColor="accent1"/>
      <w:sz w:val="32"/>
      <w:szCs w:val="32"/>
      <w:lang w:val="en-GB"/>
    </w:rPr>
  </w:style>
  <w:style w:type="character" w:styleId="BalloonTextChar" w:customStyle="1">
    <w:name w:val="Balloon Text Char"/>
    <w:link w:val="BalloonText"/>
    <w:uiPriority w:val="99"/>
    <w:semiHidden/>
    <w:rsid w:val="00BE4B34"/>
    <w:rPr>
      <w:rFonts w:ascii="Segoe UI" w:hAnsi="Segoe UI" w:eastAsia="Times New Roman" w:cs="Segoe UI"/>
      <w:sz w:val="18"/>
      <w:szCs w:val="18"/>
      <w:lang w:eastAsia="en-IE"/>
    </w:rPr>
  </w:style>
  <w:style w:type="paragraph" w:styleId="Subheading1" w:customStyle="1">
    <w:name w:val="Sub heading 1"/>
    <w:basedOn w:val="Heading1"/>
    <w:link w:val="Subheading1Char"/>
    <w:rsid w:val="00BE4B34"/>
    <w:rPr>
      <w:rFonts w:ascii="Arial" w:hAnsi="Arial"/>
      <w:b/>
      <w:sz w:val="26"/>
    </w:rPr>
  </w:style>
  <w:style w:type="paragraph" w:styleId="SubHeading3" w:customStyle="1">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styleId="Subheading1Char" w:customStyle="1">
    <w:name w:val="Sub heading 1 Char"/>
    <w:link w:val="Subheading1"/>
    <w:rsid w:val="00BE4B34"/>
    <w:rPr>
      <w:rFonts w:ascii="Arial" w:hAnsi="Arial" w:eastAsia="Times New Roman"/>
      <w:b/>
      <w:color w:val="00B6B5" w:themeColor="accent2"/>
      <w:sz w:val="26"/>
      <w:szCs w:val="32"/>
      <w:lang w:val="en-GB"/>
    </w:rPr>
  </w:style>
  <w:style w:type="paragraph" w:styleId="Style1" w:customStyle="1">
    <w:name w:val="Style1"/>
    <w:basedOn w:val="Subheading1"/>
    <w:link w:val="Style1Char"/>
    <w:rsid w:val="00F727E2"/>
    <w:rPr>
      <w:rFonts w:ascii="Myriad Pro" w:hAnsi="Myriad Pro"/>
    </w:rPr>
  </w:style>
  <w:style w:type="character" w:styleId="SubHeading3Char" w:customStyle="1">
    <w:name w:val="Sub Heading 3 Char"/>
    <w:link w:val="SubHeading3"/>
    <w:rsid w:val="00AC296E"/>
    <w:rPr>
      <w:rFonts w:ascii="Verdana" w:hAnsi="Verdana" w:eastAsia="Times New Roman" w:cs="Arial"/>
      <w:i/>
      <w:color w:val="09D0A2" w:themeColor="accent3"/>
    </w:rPr>
  </w:style>
  <w:style w:type="paragraph" w:styleId="Style2" w:customStyle="1">
    <w:name w:val="Style2"/>
    <w:basedOn w:val="Style1"/>
    <w:link w:val="Style2Char"/>
    <w:rsid w:val="00F727E2"/>
    <w:rPr>
      <w:b w:val="0"/>
    </w:rPr>
  </w:style>
  <w:style w:type="character" w:styleId="Style1Char" w:customStyle="1">
    <w:name w:val="Style1 Char"/>
    <w:link w:val="Style1"/>
    <w:rsid w:val="00F727E2"/>
    <w:rPr>
      <w:rFonts w:ascii="Myriad Pro" w:hAnsi="Myriad Pro" w:eastAsia="Times New Roman"/>
      <w:b/>
      <w:color w:val="00B6B5" w:themeColor="accent2"/>
      <w:sz w:val="26"/>
      <w:szCs w:val="32"/>
      <w:lang w:val="en-GB"/>
    </w:rPr>
  </w:style>
  <w:style w:type="paragraph" w:styleId="HeaderFootertags" w:customStyle="1">
    <w:name w:val="Header Footer tags"/>
    <w:next w:val="Bodytextversion1"/>
    <w:link w:val="HeaderFootertagsChar"/>
    <w:qFormat/>
    <w:rsid w:val="00100645"/>
    <w:pPr>
      <w:spacing w:after="100" w:afterAutospacing="1"/>
    </w:pPr>
    <w:rPr>
      <w:rFonts w:ascii="Calibri Light" w:hAnsi="Calibri Light" w:eastAsia="Times New Roman"/>
      <w:color w:val="102F37"/>
      <w:szCs w:val="22"/>
    </w:rPr>
  </w:style>
  <w:style w:type="character" w:styleId="Style2Char" w:customStyle="1">
    <w:name w:val="Style2 Char"/>
    <w:link w:val="Style2"/>
    <w:rsid w:val="00F727E2"/>
    <w:rPr>
      <w:rFonts w:ascii="Myriad Pro" w:hAnsi="Myriad Pro" w:eastAsia="Times New Roman"/>
      <w:color w:val="00B6B5" w:themeColor="accent2"/>
      <w:sz w:val="26"/>
      <w:szCs w:val="32"/>
      <w:lang w:val="en-GB"/>
    </w:rPr>
  </w:style>
  <w:style w:type="paragraph" w:styleId="SubHeading10" w:customStyle="1">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styleId="HeaderFootertagsChar" w:customStyle="1">
    <w:name w:val="Header Footer tags Char"/>
    <w:link w:val="HeaderFootertags"/>
    <w:rsid w:val="00100645"/>
    <w:rPr>
      <w:rFonts w:ascii="Calibri Light" w:hAnsi="Calibri Light" w:eastAsia="Times New Roman"/>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styleId="SubHeading1Char0" w:customStyle="1">
    <w:name w:val="Sub Heading 1 Char"/>
    <w:link w:val="SubHeading10"/>
    <w:rsid w:val="00AC296E"/>
    <w:rPr>
      <w:rFonts w:ascii="Verdana" w:hAnsi="Verdana" w:eastAsia="Times New Roman" w:cs="Arial"/>
      <w:b/>
      <w:color w:val="00B6B5" w:themeColor="accent2"/>
      <w:sz w:val="24"/>
      <w:szCs w:val="26"/>
      <w:lang w:val="en-GB"/>
    </w:rPr>
  </w:style>
  <w:style w:type="paragraph" w:styleId="Tabletitle" w:customStyle="1">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abletitleChar" w:customStyle="1">
    <w:name w:val="Table title Char"/>
    <w:link w:val="Tabletitle"/>
    <w:rsid w:val="00AC1455"/>
    <w:rPr>
      <w:rFonts w:ascii="Arial" w:hAnsi="Arial" w:eastAsia="Times New Roman"/>
      <w:i/>
      <w:color w:val="000000"/>
      <w:sz w:val="18"/>
      <w:szCs w:val="22"/>
    </w:rPr>
  </w:style>
  <w:style w:type="table" w:styleId="TableList7">
    <w:name w:val="Table List 7"/>
    <w:basedOn w:val="TableNormal"/>
    <w:uiPriority w:val="99"/>
    <w:semiHidden/>
    <w:unhideWhenUsed/>
    <w:rsid w:val="000011AD"/>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PlainTable11" w:customStyle="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cPr>
      <w:shd w:val="clear" w:color="auto" w:fill="1E5262"/>
    </w:tcPr>
    <w:tblStylePr w:type="firstRow">
      <w:rPr>
        <w:b/>
        <w:bCs/>
        <w:color w:val="auto"/>
      </w:rPr>
      <w:tblPr/>
      <w:tcPr>
        <w:tcBorders>
          <w:tl2br w:val="none" w:color="auto" w:sz="0" w:space="0"/>
          <w:tr2bl w:val="none" w:color="auto" w:sz="0" w:space="0"/>
        </w:tcBorders>
        <w:shd w:val="solid" w:color="000000" w:fill="FFFFFF"/>
      </w:tcPr>
    </w:tblStylePr>
    <w:tblStylePr w:type="lastRow">
      <w:rPr>
        <w:b/>
        <w:bCs/>
      </w:rPr>
      <w:tblPr/>
      <w:tcPr>
        <w:tcBorders>
          <w:top w:val="double" w:color="BFBFBF" w:sz="4" w:space="0"/>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NoSpacingChar" w:customStyle="1">
    <w:name w:val="No Spacing Char"/>
    <w:aliases w:val="version 1 content Char"/>
    <w:link w:val="NoSpacing"/>
    <w:uiPriority w:val="1"/>
    <w:rsid w:val="0066044E"/>
    <w:rPr>
      <w:rFonts w:ascii="Myriad Pro" w:hAnsi="Myriad Pro" w:eastAsia="Times New Roman" w:cs="Times New Roman"/>
      <w:sz w:val="20"/>
      <w:lang w:eastAsia="en-IE"/>
    </w:rPr>
  </w:style>
  <w:style w:type="paragraph" w:styleId="BasicParagraph" w:customStyle="1">
    <w:name w:val="[Basic Paragraph]"/>
    <w:basedOn w:val="Normal"/>
    <w:uiPriority w:val="99"/>
    <w:rsid w:val="0066044E"/>
    <w:pPr>
      <w:autoSpaceDE w:val="0"/>
      <w:autoSpaceDN w:val="0"/>
      <w:adjustRightInd w:val="0"/>
      <w:spacing w:after="0" w:line="288" w:lineRule="auto"/>
      <w:textAlignment w:val="center"/>
    </w:pPr>
    <w:rPr>
      <w:rFonts w:ascii="Times Regular" w:hAnsi="Times Regular" w:eastAsia="Calibri"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Bodytextversion1" w:customStyle="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styleId="Bodytextversion1Char" w:customStyle="1">
    <w:name w:val="Body text version 1 Char"/>
    <w:link w:val="Bodytextversion1"/>
    <w:rsid w:val="00F91178"/>
    <w:rPr>
      <w:rFonts w:ascii="Calibri Light" w:hAnsi="Calibri Light" w:eastAsia="Times New Roman"/>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styleId="GridTable4-Accent11" w:customStyle="1">
    <w:name w:val="Grid Table 4 - Accent 11"/>
    <w:basedOn w:val="TableNormal"/>
    <w:uiPriority w:val="49"/>
    <w:rsid w:val="00CA622D"/>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insideV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insideV w:val="nil"/>
        </w:tcBorders>
        <w:shd w:val="clear" w:color="auto" w:fill="05918E" w:themeFill="accent1"/>
      </w:tcPr>
    </w:tblStylePr>
    <w:tblStylePr w:type="lastRow">
      <w:rPr>
        <w:b/>
        <w:bCs/>
      </w:rPr>
      <w:tblPr/>
      <w:tcPr>
        <w:tcBorders>
          <w:top w:val="double" w:color="05918E" w:themeColor="accent1"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GridTable4-Accent41" w:customStyle="1">
    <w:name w:val="Grid Table 4 - Accent 41"/>
    <w:basedOn w:val="TableNormal"/>
    <w:uiPriority w:val="49"/>
    <w:rsid w:val="00CA622D"/>
    <w:tblPr>
      <w:tblStyleRowBandSize w:val="1"/>
      <w:tblStyleColBandSize w:val="1"/>
      <w:tblBorders>
        <w:top w:val="single" w:color="F1F2F1" w:themeColor="accent4" w:themeTint="99" w:sz="4" w:space="0"/>
        <w:left w:val="single" w:color="F1F2F1" w:themeColor="accent4" w:themeTint="99" w:sz="4" w:space="0"/>
        <w:bottom w:val="single" w:color="F1F2F1" w:themeColor="accent4" w:themeTint="99" w:sz="4" w:space="0"/>
        <w:right w:val="single" w:color="F1F2F1" w:themeColor="accent4" w:themeTint="99" w:sz="4" w:space="0"/>
        <w:insideH w:val="single" w:color="F1F2F1" w:themeColor="accent4" w:themeTint="99" w:sz="4" w:space="0"/>
        <w:insideV w:val="single" w:color="F1F2F1" w:themeColor="accent4" w:themeTint="99" w:sz="4" w:space="0"/>
      </w:tblBorders>
    </w:tblPr>
    <w:tblStylePr w:type="firstRow">
      <w:rPr>
        <w:b/>
        <w:bCs/>
        <w:color w:val="FFFFFF" w:themeColor="background1"/>
      </w:rPr>
      <w:tblPr/>
      <w:tcPr>
        <w:tcBorders>
          <w:top w:val="single" w:color="E9EAE9" w:themeColor="accent4" w:sz="4" w:space="0"/>
          <w:left w:val="single" w:color="E9EAE9" w:themeColor="accent4" w:sz="4" w:space="0"/>
          <w:bottom w:val="single" w:color="E9EAE9" w:themeColor="accent4" w:sz="4" w:space="0"/>
          <w:right w:val="single" w:color="E9EAE9" w:themeColor="accent4" w:sz="4" w:space="0"/>
          <w:insideH w:val="nil"/>
          <w:insideV w:val="nil"/>
        </w:tcBorders>
        <w:shd w:val="clear" w:color="auto" w:fill="E9EAE9" w:themeFill="accent4"/>
      </w:tcPr>
    </w:tblStylePr>
    <w:tblStylePr w:type="lastRow">
      <w:rPr>
        <w:b/>
        <w:bCs/>
      </w:rPr>
      <w:tblPr/>
      <w:tcPr>
        <w:tcBorders>
          <w:top w:val="double" w:color="E9EAE9" w:themeColor="accent4" w:sz="4" w:space="0"/>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GridTable6Colorful-Accent41" w:customStyle="1">
    <w:name w:val="Grid Table 6 Colorful - Accent 41"/>
    <w:basedOn w:val="TableNormal"/>
    <w:uiPriority w:val="51"/>
    <w:rsid w:val="002B18DD"/>
    <w:rPr>
      <w:rFonts w:ascii="Myriad Pro" w:hAnsi="Myriad Pro"/>
      <w:color w:val="1E5262"/>
    </w:rPr>
    <w:tblPr>
      <w:tblStyleRowBandSize w:val="1"/>
      <w:tblStyleColBandSize w:val="1"/>
      <w:tblBorders>
        <w:top w:val="single" w:color="F1F2F1" w:themeColor="accent4" w:themeTint="99" w:sz="4" w:space="0"/>
        <w:left w:val="single" w:color="F1F2F1" w:themeColor="accent4" w:themeTint="99" w:sz="4" w:space="0"/>
        <w:bottom w:val="single" w:color="F1F2F1" w:themeColor="accent4" w:themeTint="99" w:sz="4" w:space="0"/>
        <w:right w:val="single" w:color="F1F2F1" w:themeColor="accent4" w:themeTint="99" w:sz="4" w:space="0"/>
        <w:insideH w:val="single" w:color="F1F2F1" w:themeColor="accent4" w:themeTint="99" w:sz="4" w:space="0"/>
        <w:insideV w:val="single" w:color="F1F2F1" w:themeColor="accent4" w:themeTint="99" w:sz="4" w:space="0"/>
      </w:tblBorders>
    </w:tblPr>
    <w:tcPr>
      <w:shd w:val="clear" w:color="auto" w:fill="auto"/>
    </w:tcPr>
    <w:tblStylePr w:type="firstRow">
      <w:rPr>
        <w:b/>
        <w:bCs/>
      </w:rPr>
      <w:tblPr/>
      <w:tcPr>
        <w:tcBorders>
          <w:bottom w:val="single" w:color="F1F2F1" w:themeColor="accent4" w:themeTint="99" w:sz="12" w:space="0"/>
        </w:tcBorders>
      </w:tcPr>
    </w:tblStylePr>
    <w:tblStylePr w:type="lastRow">
      <w:rPr>
        <w:b/>
        <w:bCs/>
      </w:rPr>
      <w:tblPr/>
      <w:tcPr>
        <w:tcBorders>
          <w:top w:val="double" w:color="F1F2F1" w:themeColor="accent4" w:themeTint="99" w:sz="4" w:space="0"/>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hAnsiTheme="majorHAnsi" w:eastAsiaTheme="majorEastAsia"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styleId="Heading2Char" w:customStyle="1">
    <w:name w:val="Heading 2 Char"/>
    <w:aliases w:val="HD2 Char,Heading 2 Hidden Char"/>
    <w:basedOn w:val="DefaultParagraphFont"/>
    <w:link w:val="Heading2"/>
    <w:rsid w:val="00157CB1"/>
    <w:rPr>
      <w:rFonts w:ascii="Verdana" w:hAnsi="Verdana" w:eastAsiaTheme="majorEastAsi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styleId="Version1" w:customStyle="1">
    <w:name w:val="Version 1"/>
    <w:basedOn w:val="TableNormal"/>
    <w:uiPriority w:val="99"/>
    <w:rsid w:val="00A247D3"/>
    <w:rPr>
      <w:rFonts w:ascii="Arial" w:hAnsi="Arial"/>
      <w:color w:val="05918E" w:themeColor="accent1"/>
      <w:sz w:val="18"/>
    </w:rPr>
    <w:tblPr>
      <w:tblStyleRowBandSize w:val="1"/>
      <w:tblStyleColBandSize w:val="1"/>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styleId="Heading3Char" w:customStyle="1">
    <w:name w:val="Heading 3 Char"/>
    <w:aliases w:val="heading 3 Char"/>
    <w:basedOn w:val="DefaultParagraphFont"/>
    <w:link w:val="Heading3"/>
    <w:rsid w:val="00982DC9"/>
    <w:rPr>
      <w:rFonts w:ascii="Verdana" w:hAnsi="Verdana" w:eastAsiaTheme="majorEastAsi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color="4F4F4F" w:themeColor="text1" w:sz="8" w:space="0"/>
        <w:bottom w:val="single" w:color="4F4F4F" w:themeColor="text1" w:sz="8" w:space="0"/>
      </w:tblBorders>
    </w:tblPr>
    <w:tblStylePr w:type="firstRow">
      <w:pPr>
        <w:spacing w:before="0" w:after="0" w:line="240" w:lineRule="auto"/>
      </w:pPr>
      <w:rPr>
        <w:b/>
        <w:bCs/>
      </w:rPr>
      <w:tblPr/>
      <w:tcPr>
        <w:tcBorders>
          <w:top w:val="single" w:color="4F4F4F" w:themeColor="text1" w:sz="8" w:space="0"/>
          <w:left w:val="nil"/>
          <w:bottom w:val="single" w:color="4F4F4F" w:themeColor="text1" w:sz="8" w:space="0"/>
          <w:right w:val="nil"/>
          <w:insideH w:val="nil"/>
          <w:insideV w:val="nil"/>
        </w:tcBorders>
      </w:tcPr>
    </w:tblStylePr>
    <w:tblStylePr w:type="lastRow">
      <w:pPr>
        <w:spacing w:before="0" w:after="0" w:line="240" w:lineRule="auto"/>
      </w:pPr>
      <w:rPr>
        <w:b/>
        <w:bCs/>
      </w:rPr>
      <w:tblPr/>
      <w:tcPr>
        <w:tcBorders>
          <w:top w:val="single" w:color="4F4F4F" w:themeColor="text1" w:sz="8" w:space="0"/>
          <w:left w:val="nil"/>
          <w:bottom w:val="single" w:color="4F4F4F"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styleId="st1" w:customStyle="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styleId="SubHeading2" w:customStyle="1">
    <w:name w:val="Sub Heading 2"/>
    <w:basedOn w:val="SubHeading10"/>
    <w:link w:val="SubHeading2Char"/>
    <w:autoRedefine/>
    <w:qFormat/>
    <w:rsid w:val="00712B5B"/>
    <w:pPr>
      <w:spacing w:before="200" w:after="80"/>
    </w:pPr>
    <w:rPr>
      <w:i/>
      <w:color w:val="09D0A2" w:themeColor="accent3"/>
      <w:sz w:val="22"/>
      <w:szCs w:val="22"/>
    </w:rPr>
  </w:style>
  <w:style w:type="character" w:styleId="SubHeading2Char" w:customStyle="1">
    <w:name w:val="Sub Heading 2 Char"/>
    <w:basedOn w:val="DefaultParagraphFont"/>
    <w:link w:val="SubHeading2"/>
    <w:rsid w:val="00712B5B"/>
    <w:rPr>
      <w:rFonts w:ascii="Verdana" w:hAnsi="Verdana" w:eastAsia="Times New Roman"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color="73FAF7" w:themeColor="accent1" w:themeTint="66" w:sz="4" w:space="0"/>
        <w:left w:val="single" w:color="73FAF7" w:themeColor="accent1" w:themeTint="66" w:sz="4" w:space="0"/>
        <w:bottom w:val="single" w:color="73FAF7" w:themeColor="accent1" w:themeTint="66" w:sz="4" w:space="0"/>
        <w:right w:val="single" w:color="73FAF7" w:themeColor="accent1" w:themeTint="66" w:sz="4" w:space="0"/>
        <w:insideH w:val="single" w:color="73FAF7" w:themeColor="accent1" w:themeTint="66" w:sz="4" w:space="0"/>
        <w:insideV w:val="single" w:color="73FAF7" w:themeColor="accent1" w:themeTint="66" w:sz="4" w:space="0"/>
      </w:tblBorders>
    </w:tblPr>
    <w:tblStylePr w:type="firstRow">
      <w:rPr>
        <w:b/>
        <w:bCs/>
      </w:rPr>
      <w:tblPr/>
      <w:tcPr>
        <w:tcBorders>
          <w:bottom w:val="single" w:color="2EF7F3" w:themeColor="accent1" w:themeTint="99" w:sz="12" w:space="0"/>
        </w:tcBorders>
      </w:tcPr>
    </w:tblStylePr>
    <w:tblStylePr w:type="lastRow">
      <w:rPr>
        <w:b/>
        <w:bCs/>
      </w:rPr>
      <w:tblPr/>
      <w:tcPr>
        <w:tcBorders>
          <w:top w:val="double" w:color="2EF7F3" w:themeColor="accent1" w:themeTint="99" w:sz="2" w:space="0"/>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color="A6A6A6"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A6A6A6"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insideV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insideV w:val="nil"/>
        </w:tcBorders>
        <w:shd w:val="clear" w:color="auto" w:fill="05918E" w:themeFill="accent1"/>
      </w:tcPr>
    </w:tblStylePr>
    <w:tblStylePr w:type="lastRow">
      <w:rPr>
        <w:b/>
        <w:bCs/>
      </w:rPr>
      <w:tblPr/>
      <w:tcPr>
        <w:tcBorders>
          <w:top w:val="double" w:color="05918E" w:themeColor="accent1"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color="00B6B5" w:themeColor="accent2" w:sz="4" w:space="0"/>
        <w:left w:val="single" w:color="00B6B5" w:themeColor="accent2" w:sz="4" w:space="0"/>
        <w:bottom w:val="single" w:color="00B6B5" w:themeColor="accent2" w:sz="4" w:space="0"/>
        <w:right w:val="single" w:color="00B6B5" w:themeColor="accent2" w:sz="4" w:space="0"/>
      </w:tblBorders>
    </w:tblPr>
    <w:tblStylePr w:type="firstRow">
      <w:rPr>
        <w:b/>
        <w:bCs/>
        <w:color w:val="FFFFFF" w:themeColor="background1"/>
      </w:rPr>
      <w:tblPr/>
      <w:tcPr>
        <w:shd w:val="clear" w:color="auto" w:fill="00B6B5" w:themeFill="accent2"/>
      </w:tcPr>
    </w:tblStylePr>
    <w:tblStylePr w:type="lastRow">
      <w:rPr>
        <w:b/>
        <w:bCs/>
      </w:rPr>
      <w:tblPr/>
      <w:tcPr>
        <w:tcBorders>
          <w:top w:val="double" w:color="00B6B5"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B6B5" w:themeColor="accent2" w:sz="4" w:space="0"/>
          <w:right w:val="single" w:color="00B6B5" w:themeColor="accent2" w:sz="4" w:space="0"/>
        </w:tcBorders>
      </w:tcPr>
    </w:tblStylePr>
    <w:tblStylePr w:type="band1Horz">
      <w:tblPr/>
      <w:tcPr>
        <w:tcBorders>
          <w:top w:val="single" w:color="00B6B5" w:themeColor="accent2" w:sz="4" w:space="0"/>
          <w:bottom w:val="single" w:color="00B6B5"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B6B5" w:themeColor="accent2" w:sz="4" w:space="0"/>
          <w:left w:val="nil"/>
        </w:tcBorders>
      </w:tcPr>
    </w:tblStylePr>
    <w:tblStylePr w:type="swCell">
      <w:tblPr/>
      <w:tcPr>
        <w:tcBorders>
          <w:top w:val="double" w:color="00B6B5" w:themeColor="accent2" w:sz="4" w:space="0"/>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tcBorders>
        <w:shd w:val="clear" w:color="auto" w:fill="05918E" w:themeFill="accent1"/>
      </w:tcPr>
    </w:tblStylePr>
    <w:tblStylePr w:type="lastRow">
      <w:rPr>
        <w:b/>
        <w:bCs/>
      </w:rPr>
      <w:tblPr/>
      <w:tcPr>
        <w:tcBorders>
          <w:top w:val="double" w:color="2EF7F3" w:themeColor="accent1" w:themeTint="99"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styleId="Heading4Char" w:customStyle="1">
    <w:name w:val="Heading 4 Char"/>
    <w:basedOn w:val="DefaultParagraphFont"/>
    <w:link w:val="Heading4"/>
    <w:rsid w:val="00F91178"/>
    <w:rPr>
      <w:rFonts w:ascii="Verdana" w:hAnsi="Verdana" w:eastAsiaTheme="majorEastAsia" w:cstheme="majorBidi"/>
      <w:bCs/>
      <w:iCs/>
      <w:color w:val="09D0A2" w:themeColor="accent3"/>
      <w:szCs w:val="26"/>
    </w:rPr>
  </w:style>
  <w:style w:type="character" w:styleId="Heading5Char" w:customStyle="1">
    <w:name w:val="Heading 5 Char"/>
    <w:basedOn w:val="DefaultParagraphFont"/>
    <w:link w:val="Heading5"/>
    <w:rsid w:val="00F91178"/>
    <w:rPr>
      <w:rFonts w:ascii="Verdana" w:hAnsi="Verdana" w:eastAsiaTheme="majorEastAsia" w:cstheme="majorBidi"/>
      <w:bCs/>
      <w:i/>
      <w:iCs/>
      <w:color w:val="09D0A2" w:themeColor="accent3"/>
      <w:sz w:val="18"/>
      <w:szCs w:val="26"/>
    </w:rPr>
  </w:style>
  <w:style w:type="character" w:styleId="Heading6Char" w:customStyle="1">
    <w:name w:val="Heading 6 Char"/>
    <w:basedOn w:val="DefaultParagraphFont"/>
    <w:link w:val="Heading6"/>
    <w:rsid w:val="006975D1"/>
    <w:rPr>
      <w:rFonts w:asciiTheme="majorHAnsi" w:hAnsiTheme="majorHAnsi" w:eastAsiaTheme="majorEastAsia" w:cstheme="majorBidi"/>
      <w:color w:val="024846" w:themeColor="accent1" w:themeShade="7F"/>
    </w:rPr>
  </w:style>
  <w:style w:type="character" w:styleId="Heading7Char" w:customStyle="1">
    <w:name w:val="Heading 7 Char"/>
    <w:basedOn w:val="DefaultParagraphFont"/>
    <w:link w:val="Heading7"/>
    <w:rsid w:val="006975D1"/>
    <w:rPr>
      <w:rFonts w:asciiTheme="majorHAnsi" w:hAnsiTheme="majorHAnsi" w:eastAsiaTheme="majorEastAsia" w:cstheme="majorBidi"/>
      <w:i/>
      <w:iCs/>
      <w:color w:val="024846" w:themeColor="accent1" w:themeShade="7F"/>
    </w:rPr>
  </w:style>
  <w:style w:type="character" w:styleId="Heading8Char" w:customStyle="1">
    <w:name w:val="Heading 8 Char"/>
    <w:basedOn w:val="DefaultParagraphFont"/>
    <w:link w:val="Heading8"/>
    <w:rsid w:val="006975D1"/>
    <w:rPr>
      <w:rFonts w:asciiTheme="majorHAnsi" w:hAnsiTheme="majorHAnsi" w:eastAsiaTheme="majorEastAsia" w:cstheme="majorBidi"/>
      <w:color w:val="696969" w:themeColor="text1" w:themeTint="D8"/>
      <w:sz w:val="21"/>
      <w:szCs w:val="21"/>
    </w:rPr>
  </w:style>
  <w:style w:type="character" w:styleId="Heading9Char" w:customStyle="1">
    <w:name w:val="Heading 9 Char"/>
    <w:basedOn w:val="DefaultParagraphFont"/>
    <w:link w:val="Heading9"/>
    <w:rsid w:val="006975D1"/>
    <w:rPr>
      <w:rFonts w:asciiTheme="majorHAnsi" w:hAnsiTheme="majorHAnsi" w:eastAsiaTheme="majorEastAsia" w:cstheme="majorBidi"/>
      <w:i/>
      <w:iCs/>
      <w:color w:val="696969" w:themeColor="text1" w:themeTint="D8"/>
      <w:sz w:val="21"/>
      <w:szCs w:val="21"/>
    </w:rPr>
  </w:style>
  <w:style w:type="paragraph" w:styleId="TableTitle0" w:customStyle="1">
    <w:name w:val="Table Title"/>
    <w:basedOn w:val="Normal"/>
    <w:next w:val="TableHeading"/>
    <w:link w:val="TableTitleChar0"/>
    <w:qFormat/>
    <w:rsid w:val="006975D1"/>
    <w:pPr>
      <w:spacing w:after="0" w:line="240" w:lineRule="auto"/>
    </w:pPr>
    <w:rPr>
      <w:rFonts w:ascii="Arial" w:hAnsi="Arial" w:eastAsia="Calibri"/>
      <w:i/>
      <w:color w:val="000000"/>
      <w:sz w:val="18"/>
      <w:szCs w:val="20"/>
      <w:lang w:val="en-IE"/>
    </w:rPr>
  </w:style>
  <w:style w:type="character" w:styleId="TableTitleChar0" w:customStyle="1">
    <w:name w:val="Table Title Char"/>
    <w:link w:val="TableTitle0"/>
    <w:rsid w:val="006975D1"/>
    <w:rPr>
      <w:rFonts w:ascii="Arial" w:hAnsi="Arial"/>
      <w:i/>
      <w:color w:val="000000"/>
      <w:sz w:val="18"/>
    </w:rPr>
  </w:style>
  <w:style w:type="paragraph" w:styleId="Heading1NoNumber" w:customStyle="1">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styleId="Heading2NoNumber" w:customStyle="1">
    <w:name w:val="Heading 2 (No Number)"/>
    <w:next w:val="Normal"/>
    <w:uiPriority w:val="1"/>
    <w:qFormat/>
    <w:rsid w:val="00F91178"/>
    <w:pPr>
      <w:tabs>
        <w:tab w:val="left" w:pos="567"/>
      </w:tabs>
      <w:spacing w:before="240" w:after="200"/>
    </w:pPr>
    <w:rPr>
      <w:rFonts w:ascii="Verdana" w:hAnsi="Verdana" w:eastAsiaTheme="majorEastAsia" w:cstheme="majorBidi"/>
      <w:b/>
      <w:i/>
      <w:color w:val="09D0A2" w:themeColor="accent3"/>
      <w:sz w:val="22"/>
      <w:szCs w:val="26"/>
    </w:rPr>
  </w:style>
  <w:style w:type="paragraph" w:styleId="Heading3NoNumber" w:customStyle="1">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styleId="Heading4NoNumber" w:customStyle="1">
    <w:name w:val="Heading 4 (No Number)"/>
    <w:basedOn w:val="Heading4"/>
    <w:next w:val="Normal"/>
    <w:uiPriority w:val="1"/>
    <w:qFormat/>
    <w:rsid w:val="006975D1"/>
    <w:pPr>
      <w:ind w:left="0" w:firstLine="0"/>
    </w:pPr>
  </w:style>
  <w:style w:type="paragraph" w:styleId="Heading5NoNumber" w:customStyle="1">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color="3AFFFD" w:themeColor="accent2" w:themeTint="99" w:sz="4" w:space="0"/>
        <w:left w:val="single" w:color="3AFFFD" w:themeColor="accent2" w:themeTint="99" w:sz="4" w:space="0"/>
        <w:bottom w:val="single" w:color="3AFFFD" w:themeColor="accent2" w:themeTint="99" w:sz="4" w:space="0"/>
        <w:right w:val="single" w:color="3AFFFD" w:themeColor="accent2" w:themeTint="99" w:sz="4" w:space="0"/>
        <w:insideH w:val="single" w:color="3AFFFD" w:themeColor="accent2" w:themeTint="99" w:sz="4" w:space="0"/>
        <w:insideV w:val="single" w:color="3AFFFD" w:themeColor="accent2" w:themeTint="99" w:sz="4" w:space="0"/>
      </w:tblBorders>
    </w:tblPr>
    <w:tblStylePr w:type="firstRow">
      <w:rPr>
        <w:b/>
        <w:bCs/>
        <w:color w:val="FFFFFF" w:themeColor="background1"/>
      </w:rPr>
      <w:tblPr/>
      <w:tcPr>
        <w:tcBorders>
          <w:top w:val="single" w:color="00B6B5" w:themeColor="accent2" w:sz="4" w:space="0"/>
          <w:left w:val="single" w:color="00B6B5" w:themeColor="accent2" w:sz="4" w:space="0"/>
          <w:bottom w:val="single" w:color="00B6B5" w:themeColor="accent2" w:sz="4" w:space="0"/>
          <w:right w:val="single" w:color="00B6B5" w:themeColor="accent2" w:sz="4" w:space="0"/>
          <w:insideH w:val="nil"/>
          <w:insideV w:val="nil"/>
        </w:tcBorders>
        <w:shd w:val="clear" w:color="auto" w:fill="00B6B5" w:themeFill="accent2"/>
      </w:tcPr>
    </w:tblStylePr>
    <w:tblStylePr w:type="lastRow">
      <w:rPr>
        <w:b/>
        <w:bCs/>
      </w:rPr>
      <w:tblPr/>
      <w:tcPr>
        <w:tcBorders>
          <w:top w:val="double" w:color="00B6B5" w:themeColor="accent2" w:sz="4" w:space="0"/>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styleId="TableHeading" w:customStyle="1">
    <w:name w:val="Table Heading"/>
    <w:basedOn w:val="TableTitle0"/>
    <w:next w:val="Normal"/>
    <w:link w:val="TableHeadingChar"/>
    <w:rsid w:val="006975D1"/>
    <w:rPr>
      <w:b/>
      <w:bCs/>
      <w:i w:val="0"/>
      <w:color w:val="FFFFFF" w:themeColor="background1"/>
    </w:rPr>
  </w:style>
  <w:style w:type="paragraph" w:styleId="AppendixHeading" w:customStyle="1">
    <w:name w:val="Appendix Heading"/>
    <w:basedOn w:val="TableTitle0"/>
    <w:next w:val="Normal"/>
    <w:rsid w:val="006975D1"/>
  </w:style>
  <w:style w:type="character" w:styleId="TableHeadingChar" w:customStyle="1">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hAnsi="Arial" w:eastAsia="Calibri"/>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styleId="TableText" w:customStyle="1">
    <w:name w:val="Table Text"/>
    <w:basedOn w:val="Bodytextversion1"/>
    <w:link w:val="TableTextChar"/>
    <w:qFormat/>
    <w:rsid w:val="00A353BC"/>
    <w:pPr>
      <w:spacing w:after="120"/>
    </w:pPr>
  </w:style>
  <w:style w:type="character" w:styleId="TableTextChar" w:customStyle="1">
    <w:name w:val="Table Text Char"/>
    <w:basedOn w:val="Bodytextversion1Char"/>
    <w:link w:val="TableText"/>
    <w:rsid w:val="00A353BC"/>
    <w:rPr>
      <w:rFonts w:ascii="Calibri Light" w:hAnsi="Calibri Light" w:eastAsia="Times New Roman"/>
      <w:color w:val="4F4F4F"/>
      <w:sz w:val="22"/>
      <w:szCs w:val="22"/>
      <w:lang w:val="en-GB"/>
    </w:rPr>
  </w:style>
  <w:style w:type="paragraph" w:styleId="msonormal0" w:customStyle="1">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styleId="font5" w:customStyle="1">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styleId="font6" w:customStyle="1">
    <w:name w:val="font6"/>
    <w:basedOn w:val="Normal"/>
    <w:rsid w:val="00AD7C9A"/>
    <w:pPr>
      <w:spacing w:before="100" w:beforeAutospacing="1" w:after="100" w:afterAutospacing="1" w:line="240" w:lineRule="auto"/>
    </w:pPr>
    <w:rPr>
      <w:rFonts w:cs="Calibri"/>
      <w:color w:val="4F4F4F"/>
      <w:sz w:val="20"/>
      <w:szCs w:val="20"/>
      <w:lang w:eastAsia="en-GB"/>
    </w:rPr>
  </w:style>
  <w:style w:type="paragraph" w:styleId="font7" w:customStyle="1">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styleId="font8" w:customStyle="1">
    <w:name w:val="font8"/>
    <w:basedOn w:val="Normal"/>
    <w:rsid w:val="00AD7C9A"/>
    <w:pPr>
      <w:spacing w:before="100" w:beforeAutospacing="1" w:after="100" w:afterAutospacing="1" w:line="240" w:lineRule="auto"/>
    </w:pPr>
    <w:rPr>
      <w:rFonts w:cs="Calibri"/>
      <w:color w:val="000000"/>
      <w:sz w:val="20"/>
      <w:szCs w:val="20"/>
      <w:lang w:eastAsia="en-GB"/>
    </w:rPr>
  </w:style>
  <w:style w:type="paragraph" w:styleId="font9" w:customStyle="1">
    <w:name w:val="font9"/>
    <w:basedOn w:val="Normal"/>
    <w:rsid w:val="00AD7C9A"/>
    <w:pPr>
      <w:spacing w:before="100" w:beforeAutospacing="1" w:after="100" w:afterAutospacing="1" w:line="240" w:lineRule="auto"/>
    </w:pPr>
    <w:rPr>
      <w:rFonts w:cs="Calibri"/>
      <w:sz w:val="20"/>
      <w:szCs w:val="20"/>
      <w:lang w:eastAsia="en-GB"/>
    </w:rPr>
  </w:style>
  <w:style w:type="paragraph" w:styleId="font10" w:customStyle="1">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styleId="font11" w:customStyle="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styleId="font12" w:customStyle="1">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styleId="xl65" w:customStyle="1">
    <w:name w:val="xl65"/>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66" w:customStyle="1">
    <w:name w:val="xl66"/>
    <w:basedOn w:val="Normal"/>
    <w:rsid w:val="00AD7C9A"/>
    <w:pPr>
      <w:pBdr>
        <w:bottom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67" w:customStyle="1">
    <w:name w:val="xl67"/>
    <w:basedOn w:val="Normal"/>
    <w:rsid w:val="00AD7C9A"/>
    <w:pPr>
      <w:pBdr>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68" w:customStyle="1">
    <w:name w:val="xl68"/>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69" w:customStyle="1">
    <w:name w:val="xl69"/>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0" w:customStyle="1">
    <w:name w:val="xl70"/>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1" w:customStyle="1">
    <w:name w:val="xl71"/>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2" w:customStyle="1">
    <w:name w:val="xl72"/>
    <w:basedOn w:val="Normal"/>
    <w:rsid w:val="00AD7C9A"/>
    <w:pPr>
      <w:pBdr>
        <w:top w:val="single" w:color="2EF7F3" w:sz="8" w:space="0"/>
        <w:left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3" w:customStyle="1">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styleId="xl74" w:customStyle="1">
    <w:name w:val="xl74"/>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75" w:customStyle="1">
    <w:name w:val="xl75"/>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76" w:customStyle="1">
    <w:name w:val="xl76"/>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77" w:customStyle="1">
    <w:name w:val="xl77"/>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78" w:customStyle="1">
    <w:name w:val="xl78"/>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79" w:customStyle="1">
    <w:name w:val="xl79"/>
    <w:basedOn w:val="Normal"/>
    <w:rsid w:val="00AD7C9A"/>
    <w:pPr>
      <w:pBdr>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80" w:customStyle="1">
    <w:name w:val="xl80"/>
    <w:basedOn w:val="Normal"/>
    <w:rsid w:val="00AD7C9A"/>
    <w:pPr>
      <w:pBdr>
        <w:bottom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81" w:customStyle="1">
    <w:name w:val="xl81"/>
    <w:basedOn w:val="Normal"/>
    <w:rsid w:val="00AD7C9A"/>
    <w:pPr>
      <w:pBdr>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82" w:customStyle="1">
    <w:name w:val="xl82"/>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83" w:customStyle="1">
    <w:name w:val="xl83"/>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84" w:customStyle="1">
    <w:name w:val="xl84"/>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85" w:customStyle="1">
    <w:name w:val="xl85"/>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styleId="xl86" w:customStyle="1">
    <w:name w:val="xl86"/>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styleId="xl87" w:customStyle="1">
    <w:name w:val="xl87"/>
    <w:basedOn w:val="Normal"/>
    <w:rsid w:val="00AD7C9A"/>
    <w:pPr>
      <w:pBdr>
        <w:right w:val="single" w:color="2EF7F3" w:sz="8" w:space="0"/>
      </w:pBdr>
      <w:spacing w:before="100" w:beforeAutospacing="1" w:after="100" w:afterAutospacing="1" w:line="240" w:lineRule="auto"/>
      <w:jc w:val="both"/>
      <w:textAlignment w:val="center"/>
    </w:pPr>
    <w:rPr>
      <w:rFonts w:ascii="Symbol" w:hAnsi="Symbol"/>
      <w:sz w:val="20"/>
      <w:szCs w:val="20"/>
      <w:lang w:eastAsia="en-GB"/>
    </w:rPr>
  </w:style>
  <w:style w:type="paragraph" w:styleId="xl88" w:customStyle="1">
    <w:name w:val="xl88"/>
    <w:basedOn w:val="Normal"/>
    <w:rsid w:val="00AD7C9A"/>
    <w:pPr>
      <w:pBdr>
        <w:right w:val="single" w:color="2EF7F3" w:sz="8" w:space="0"/>
      </w:pBdr>
      <w:shd w:val="clear" w:color="000000" w:fill="B9FCFB"/>
      <w:spacing w:before="100" w:beforeAutospacing="1" w:after="100" w:afterAutospacing="1" w:line="240" w:lineRule="auto"/>
      <w:ind w:firstLine="400" w:firstLineChars="400"/>
      <w:textAlignment w:val="center"/>
    </w:pPr>
    <w:rPr>
      <w:rFonts w:ascii="Symbol" w:hAnsi="Symbol"/>
      <w:sz w:val="20"/>
      <w:szCs w:val="20"/>
      <w:lang w:eastAsia="en-GB"/>
    </w:rPr>
  </w:style>
  <w:style w:type="paragraph" w:styleId="xl89" w:customStyle="1">
    <w:name w:val="xl89"/>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0" w:customStyle="1">
    <w:name w:val="xl90"/>
    <w:basedOn w:val="Normal"/>
    <w:rsid w:val="00AD7C9A"/>
    <w:pPr>
      <w:pBdr>
        <w:top w:val="single" w:color="05918E"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91" w:customStyle="1">
    <w:name w:val="xl91"/>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92" w:customStyle="1">
    <w:name w:val="xl92"/>
    <w:basedOn w:val="Normal"/>
    <w:rsid w:val="00AD7C9A"/>
    <w:pPr>
      <w:pBdr>
        <w:top w:val="single" w:color="05918E"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3" w:customStyle="1">
    <w:name w:val="xl93"/>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4" w:customStyle="1">
    <w:name w:val="xl94"/>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5" w:customStyle="1">
    <w:name w:val="xl95"/>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96" w:customStyle="1">
    <w:name w:val="xl96"/>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7" w:customStyle="1">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styleId="xl98" w:customStyle="1">
    <w:name w:val="xl98"/>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99" w:customStyle="1">
    <w:name w:val="xl9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00" w:customStyle="1">
    <w:name w:val="xl100"/>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01" w:customStyle="1">
    <w:name w:val="xl101"/>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02" w:customStyle="1">
    <w:name w:val="xl102"/>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styleId="xl103" w:customStyle="1">
    <w:name w:val="xl103"/>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04" w:customStyle="1">
    <w:name w:val="xl104"/>
    <w:basedOn w:val="Normal"/>
    <w:rsid w:val="00AD7C9A"/>
    <w:pPr>
      <w:pBdr>
        <w:bottom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05" w:customStyle="1">
    <w:name w:val="xl105"/>
    <w:basedOn w:val="Normal"/>
    <w:rsid w:val="00AD7C9A"/>
    <w:pPr>
      <w:pBdr>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06" w:customStyle="1">
    <w:name w:val="xl106"/>
    <w:basedOn w:val="Normal"/>
    <w:rsid w:val="00AD7C9A"/>
    <w:pPr>
      <w:pBdr>
        <w:right w:val="single" w:color="2EF7F3" w:sz="8" w:space="0"/>
      </w:pBdr>
      <w:shd w:val="clear" w:color="000000" w:fill="FFFFFF"/>
      <w:spacing w:before="100" w:beforeAutospacing="1" w:after="100" w:afterAutospacing="1" w:line="240" w:lineRule="auto"/>
      <w:ind w:firstLine="400" w:firstLineChars="400"/>
      <w:textAlignment w:val="center"/>
    </w:pPr>
    <w:rPr>
      <w:rFonts w:ascii="Symbol" w:hAnsi="Symbol"/>
      <w:sz w:val="20"/>
      <w:szCs w:val="20"/>
      <w:lang w:eastAsia="en-GB"/>
    </w:rPr>
  </w:style>
  <w:style w:type="paragraph" w:styleId="xl107" w:customStyle="1">
    <w:name w:val="xl107"/>
    <w:basedOn w:val="Normal"/>
    <w:rsid w:val="00AD7C9A"/>
    <w:pPr>
      <w:pBdr>
        <w:bottom w:val="single" w:color="2EF7F3" w:sz="8" w:space="0"/>
        <w:right w:val="single" w:color="2EF7F3" w:sz="8" w:space="0"/>
      </w:pBdr>
      <w:shd w:val="clear" w:color="000000" w:fill="FFFFFF"/>
      <w:spacing w:before="100" w:beforeAutospacing="1" w:after="100" w:afterAutospacing="1" w:line="240" w:lineRule="auto"/>
      <w:ind w:firstLine="400" w:firstLineChars="400"/>
      <w:textAlignment w:val="center"/>
    </w:pPr>
    <w:rPr>
      <w:rFonts w:ascii="Times New Roman" w:hAnsi="Times New Roman"/>
      <w:sz w:val="20"/>
      <w:szCs w:val="20"/>
      <w:lang w:eastAsia="en-GB"/>
    </w:rPr>
  </w:style>
  <w:style w:type="paragraph" w:styleId="xl108" w:customStyle="1">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styleId="xl109" w:customStyle="1">
    <w:name w:val="xl109"/>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styleId="xl110" w:customStyle="1">
    <w:name w:val="xl110"/>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styleId="xl111" w:customStyle="1">
    <w:name w:val="xl111"/>
    <w:basedOn w:val="Normal"/>
    <w:rsid w:val="00AD7C9A"/>
    <w:pPr>
      <w:pBdr>
        <w:right w:val="single" w:color="2EF7F3" w:sz="8" w:space="0"/>
      </w:pBdr>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2" w:customStyle="1">
    <w:name w:val="xl112"/>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3" w:customStyle="1">
    <w:name w:val="xl113"/>
    <w:basedOn w:val="Normal"/>
    <w:rsid w:val="00AD7C9A"/>
    <w:pPr>
      <w:pBdr>
        <w:right w:val="single" w:color="2EF7F3" w:sz="8" w:space="0"/>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styleId="xl114" w:customStyle="1">
    <w:name w:val="xl114"/>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5" w:customStyle="1">
    <w:name w:val="xl115"/>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16" w:customStyle="1">
    <w:name w:val="xl116"/>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17" w:customStyle="1">
    <w:name w:val="xl117"/>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18" w:customStyle="1">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19" w:customStyle="1">
    <w:name w:val="xl119"/>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styleId="xl120" w:customStyle="1">
    <w:name w:val="xl120"/>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styleId="xl121" w:customStyle="1">
    <w:name w:val="xl121"/>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styleId="xl122" w:customStyle="1">
    <w:name w:val="xl122"/>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styleId="xl123" w:customStyle="1">
    <w:name w:val="xl123"/>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styleId="xl124" w:customStyle="1">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styleId="xl125" w:customStyle="1">
    <w:name w:val="xl125"/>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6" w:customStyle="1">
    <w:name w:val="xl126"/>
    <w:basedOn w:val="Normal"/>
    <w:rsid w:val="00AD7C9A"/>
    <w:pPr>
      <w:pBdr>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7" w:customStyle="1">
    <w:name w:val="xl127"/>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8" w:customStyle="1">
    <w:name w:val="xl128"/>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29" w:customStyle="1">
    <w:name w:val="xl129"/>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30" w:customStyle="1">
    <w:name w:val="xl130"/>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1" w:customStyle="1">
    <w:name w:val="xl131"/>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2" w:customStyle="1">
    <w:name w:val="xl132"/>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33" w:customStyle="1">
    <w:name w:val="xl133"/>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4" w:customStyle="1">
    <w:name w:val="xl134"/>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5" w:customStyle="1">
    <w:name w:val="xl135"/>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36" w:customStyle="1">
    <w:name w:val="xl136"/>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37" w:customStyle="1">
    <w:name w:val="xl137"/>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38" w:customStyle="1">
    <w:name w:val="xl138"/>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39" w:customStyle="1">
    <w:name w:val="xl13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40" w:customStyle="1">
    <w:name w:val="xl140"/>
    <w:basedOn w:val="Normal"/>
    <w:rsid w:val="00AD7C9A"/>
    <w:pPr>
      <w:pBdr>
        <w:top w:val="single" w:color="2EF7F3" w:sz="8" w:space="0"/>
        <w:left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41" w:customStyle="1">
    <w:name w:val="xl141"/>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42" w:customStyle="1">
    <w:name w:val="xl142"/>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43" w:customStyle="1">
    <w:name w:val="xl14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44" w:customStyle="1">
    <w:name w:val="xl144"/>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45" w:customStyle="1">
    <w:name w:val="xl145"/>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46" w:customStyle="1">
    <w:name w:val="xl146"/>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7" w:customStyle="1">
    <w:name w:val="xl147"/>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8" w:customStyle="1">
    <w:name w:val="xl148"/>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9" w:customStyle="1">
    <w:name w:val="xl14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50" w:customStyle="1">
    <w:name w:val="xl150"/>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51" w:customStyle="1">
    <w:name w:val="xl151"/>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2" w:customStyle="1">
    <w:name w:val="xl152"/>
    <w:basedOn w:val="Normal"/>
    <w:rsid w:val="00AD7C9A"/>
    <w:pPr>
      <w:pBdr>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3" w:customStyle="1">
    <w:name w:val="xl15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4" w:customStyle="1">
    <w:name w:val="xl154"/>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5" w:customStyle="1">
    <w:name w:val="xl155"/>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56" w:customStyle="1">
    <w:name w:val="xl156"/>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7" w:customStyle="1">
    <w:name w:val="xl157"/>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8" w:customStyle="1">
    <w:name w:val="xl158"/>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59" w:customStyle="1">
    <w:name w:val="xl159"/>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60" w:customStyle="1">
    <w:name w:val="xl160"/>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61" w:customStyle="1">
    <w:name w:val="xl161"/>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62" w:customStyle="1">
    <w:name w:val="xl162"/>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63" w:customStyle="1">
    <w:name w:val="xl16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64" w:customStyle="1">
    <w:name w:val="xl164"/>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5" w:customStyle="1">
    <w:name w:val="xl165"/>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66" w:customStyle="1">
    <w:name w:val="xl166"/>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7" w:customStyle="1">
    <w:name w:val="xl167"/>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8" w:customStyle="1">
    <w:name w:val="xl168"/>
    <w:basedOn w:val="Normal"/>
    <w:rsid w:val="00AD7C9A"/>
    <w:pPr>
      <w:pBdr>
        <w:right w:val="single" w:color="2EF7F3" w:sz="8" w:space="0"/>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styleId="xl169" w:customStyle="1">
    <w:name w:val="xl169"/>
    <w:basedOn w:val="Normal"/>
    <w:rsid w:val="00AD7C9A"/>
    <w:pPr>
      <w:pBdr>
        <w:right w:val="single" w:color="2EF7F3" w:sz="8" w:space="0"/>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styleId="xl170" w:customStyle="1">
    <w:name w:val="xl170"/>
    <w:basedOn w:val="Normal"/>
    <w:rsid w:val="00AD7C9A"/>
    <w:pPr>
      <w:pBdr>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1" w:customStyle="1">
    <w:name w:val="xl171"/>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72" w:customStyle="1">
    <w:name w:val="xl172"/>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3" w:customStyle="1">
    <w:name w:val="xl173"/>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74" w:customStyle="1">
    <w:name w:val="xl174"/>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75" w:customStyle="1">
    <w:name w:val="xl175"/>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76" w:customStyle="1">
    <w:name w:val="xl176"/>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77" w:customStyle="1">
    <w:name w:val="xl177"/>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78" w:customStyle="1">
    <w:name w:val="xl178"/>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9" w:customStyle="1">
    <w:name w:val="xl179"/>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0" w:customStyle="1">
    <w:name w:val="xl180"/>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1" w:customStyle="1">
    <w:name w:val="xl181"/>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82" w:customStyle="1">
    <w:name w:val="xl182"/>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83" w:customStyle="1">
    <w:name w:val="xl183"/>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4" w:customStyle="1">
    <w:name w:val="xl184"/>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85" w:customStyle="1">
    <w:name w:val="xl185"/>
    <w:basedOn w:val="Normal"/>
    <w:rsid w:val="00AD7C9A"/>
    <w:pPr>
      <w:pBdr>
        <w:top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86" w:customStyle="1">
    <w:name w:val="xl186"/>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hAnsiTheme="minorHAnsi" w:eastAsiaTheme="minorHAnsi" w:cstheme="minorBidi"/>
      <w:sz w:val="20"/>
      <w:szCs w:val="20"/>
      <w:lang w:eastAsia="en-US"/>
    </w:rPr>
  </w:style>
  <w:style w:type="character" w:styleId="FootnoteTextChar" w:customStyle="1">
    <w:name w:val="Footnote Text Char"/>
    <w:basedOn w:val="DefaultParagraphFont"/>
    <w:link w:val="FootnoteText"/>
    <w:semiHidden/>
    <w:rsid w:val="00195DC0"/>
    <w:rPr>
      <w:rFonts w:asciiTheme="minorHAnsi" w:hAnsiTheme="minorHAnsi" w:eastAsia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hAnsiTheme="minorHAnsi" w:eastAsiaTheme="minorEastAsia"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styleId="CommentTextChar" w:customStyle="1">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styleId="CommentSubjectChar" w:customStyle="1">
    <w:name w:val="Comment Subject Char"/>
    <w:basedOn w:val="CommentTextChar"/>
    <w:link w:val="CommentSubject"/>
    <w:uiPriority w:val="99"/>
    <w:semiHidden/>
    <w:rsid w:val="00907AF1"/>
    <w:rPr>
      <w:rFonts w:eastAsia="Times New Roman"/>
      <w:b/>
      <w:bCs/>
      <w:lang w:val="en-GB"/>
    </w:rPr>
  </w:style>
  <w:style w:type="character" w:styleId="HighlightedVariable" w:customStyle="1">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styleId="BodyTextChar" w:customStyle="1">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hAnsi="Book Antiqua" w:eastAsia="Times New Roman"/>
      <w:lang w:val="en-US" w:eastAsia="en-US"/>
    </w:rPr>
  </w:style>
  <w:style w:type="paragraph" w:styleId="Bullet" w:customStyle="1">
    <w:name w:val="Bullet"/>
    <w:basedOn w:val="BodyText"/>
    <w:rsid w:val="00D70B46"/>
    <w:pPr>
      <w:keepLines/>
      <w:spacing w:before="60" w:after="60"/>
      <w:ind w:left="0"/>
    </w:pPr>
  </w:style>
  <w:style w:type="table" w:styleId="TableGrid1" w:customStyle="1">
    <w:name w:val="Table Grid1"/>
    <w:basedOn w:val="TableNormal"/>
    <w:next w:val="TableGrid"/>
    <w:uiPriority w:val="39"/>
    <w:rsid w:val="0064367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hapterTitle" w:customStyle="1">
    <w:name w:val="Chapter Title"/>
    <w:basedOn w:val="DefaultParagraphFont"/>
    <w:rsid w:val="00905B41"/>
  </w:style>
  <w:style w:type="paragraph" w:styleId="HeadingBar" w:customStyle="1">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styleId="NoList1" w:customStyle="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styleId="Checklist-X" w:customStyle="1">
    <w:name w:val="Checklist-X"/>
    <w:basedOn w:val="Checklist"/>
    <w:rsid w:val="00905B41"/>
  </w:style>
  <w:style w:type="paragraph" w:styleId="Checklist" w:customStyle="1">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styleId="TitleChar" w:customStyle="1">
    <w:name w:val="Title Char"/>
    <w:basedOn w:val="DefaultParagraphFont"/>
    <w:link w:val="Title"/>
    <w:rsid w:val="00905B41"/>
    <w:rPr>
      <w:rFonts w:ascii="Book Antiqua" w:hAnsi="Book Antiqua" w:eastAsia="Times New Roman"/>
      <w:sz w:val="48"/>
      <w:lang w:val="en-US" w:eastAsia="en-US"/>
    </w:rPr>
  </w:style>
  <w:style w:type="paragraph" w:styleId="tty132" w:customStyle="1">
    <w:name w:val="tty132"/>
    <w:basedOn w:val="Normal"/>
    <w:rsid w:val="00905B41"/>
    <w:pPr>
      <w:spacing w:after="0" w:line="240" w:lineRule="auto"/>
    </w:pPr>
    <w:rPr>
      <w:rFonts w:ascii="Courier New" w:hAnsi="Courier New"/>
      <w:sz w:val="12"/>
      <w:szCs w:val="20"/>
      <w:lang w:val="en-US" w:eastAsia="en-US"/>
    </w:rPr>
  </w:style>
  <w:style w:type="paragraph" w:styleId="tty80" w:customStyle="1">
    <w:name w:val="tty80"/>
    <w:basedOn w:val="Normal"/>
    <w:rsid w:val="00905B41"/>
    <w:pPr>
      <w:spacing w:after="0" w:line="240" w:lineRule="auto"/>
    </w:pPr>
    <w:rPr>
      <w:rFonts w:ascii="Courier New" w:hAnsi="Courier New"/>
      <w:sz w:val="20"/>
      <w:szCs w:val="20"/>
      <w:lang w:val="en-US" w:eastAsia="en-US"/>
    </w:rPr>
  </w:style>
  <w:style w:type="paragraph" w:styleId="hangingindent" w:customStyle="1">
    <w:name w:val="hanging indent"/>
    <w:basedOn w:val="BodyText"/>
    <w:rsid w:val="00905B41"/>
    <w:pPr>
      <w:keepLines/>
      <w:ind w:left="5400" w:hanging="2880"/>
    </w:pPr>
  </w:style>
  <w:style w:type="paragraph" w:styleId="NumberList" w:customStyle="1">
    <w:name w:val="Number List"/>
    <w:basedOn w:val="BodyText"/>
    <w:rsid w:val="00905B41"/>
    <w:pPr>
      <w:spacing w:before="60" w:after="60"/>
      <w:ind w:left="3240" w:hanging="360"/>
    </w:pPr>
  </w:style>
  <w:style w:type="paragraph" w:styleId="InfoBox" w:customStyle="1">
    <w:name w:val="Info Box"/>
    <w:basedOn w:val="BodyText"/>
    <w:rsid w:val="00905B41"/>
    <w:pPr>
      <w:keepLines/>
      <w:pBdr>
        <w:top w:val="single" w:color="auto" w:sz="6" w:space="6"/>
        <w:left w:val="single" w:color="auto" w:sz="6" w:space="6"/>
        <w:bottom w:val="single" w:color="auto" w:sz="6" w:space="6"/>
        <w:right w:val="single" w:color="auto" w:sz="6" w:space="6"/>
        <w:between w:val="single" w:color="auto" w:sz="6" w:space="6"/>
      </w:pBdr>
      <w:ind w:left="3600" w:right="1080"/>
      <w:jc w:val="center"/>
    </w:pPr>
    <w:rPr>
      <w:sz w:val="18"/>
    </w:rPr>
  </w:style>
  <w:style w:type="paragraph" w:styleId="tty180" w:customStyle="1">
    <w:name w:val="tty180"/>
    <w:basedOn w:val="Normal"/>
    <w:rsid w:val="00905B41"/>
    <w:pPr>
      <w:spacing w:after="0" w:line="240" w:lineRule="auto"/>
      <w:ind w:right="-720"/>
    </w:pPr>
    <w:rPr>
      <w:rFonts w:ascii="Courier New" w:hAnsi="Courier New"/>
      <w:sz w:val="8"/>
      <w:szCs w:val="20"/>
      <w:lang w:val="en-US" w:eastAsia="en-US"/>
    </w:rPr>
  </w:style>
  <w:style w:type="paragraph" w:styleId="TitleBar" w:customStyle="1">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styleId="tty80indent" w:customStyle="1">
    <w:name w:val="tty80 indent"/>
    <w:basedOn w:val="tty80"/>
    <w:rsid w:val="00905B41"/>
    <w:pPr>
      <w:ind w:left="2895"/>
    </w:pPr>
  </w:style>
  <w:style w:type="paragraph" w:styleId="TOCHeading1" w:customStyle="1">
    <w:name w:val="TOC Heading1"/>
    <w:basedOn w:val="Normal"/>
    <w:rsid w:val="00905B41"/>
    <w:pPr>
      <w:keepNext/>
      <w:pageBreakBefore/>
      <w:pBdr>
        <w:top w:val="single" w:color="auto" w:sz="48" w:space="26"/>
      </w:pBdr>
      <w:spacing w:before="960" w:after="960" w:line="240" w:lineRule="auto"/>
      <w:ind w:left="2520"/>
    </w:pPr>
    <w:rPr>
      <w:rFonts w:ascii="Book Antiqua" w:hAnsi="Book Antiqua"/>
      <w:sz w:val="36"/>
      <w:szCs w:val="20"/>
      <w:lang w:val="en-US" w:eastAsia="en-US"/>
    </w:rPr>
  </w:style>
  <w:style w:type="paragraph" w:styleId="Legal" w:customStyle="1">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eastAsia="Times New Roman"/>
      <w:lang w:val="en-US" w:eastAsia="en-US"/>
    </w:rPr>
  </w:style>
  <w:style w:type="character" w:styleId="MacroTextChar" w:customStyle="1">
    <w:name w:val="Macro Text Char"/>
    <w:basedOn w:val="DefaultParagraphFont"/>
    <w:link w:val="MacroText"/>
    <w:semiHidden/>
    <w:rsid w:val="00905B41"/>
    <w:rPr>
      <w:rFonts w:ascii="Arial Narrow" w:hAnsi="Arial Narrow" w:eastAsia="Times New Roman"/>
      <w:lang w:val="en-US" w:eastAsia="en-US"/>
    </w:rPr>
  </w:style>
  <w:style w:type="character" w:styleId="PageNumber">
    <w:name w:val="page number"/>
    <w:rsid w:val="00905B41"/>
    <w:rPr>
      <w:rFonts w:ascii="Book Antiqua" w:hAnsi="Book Antiqua"/>
    </w:rPr>
  </w:style>
  <w:style w:type="paragraph" w:styleId="RouteTitle" w:customStyle="1">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styleId="Title-Major" w:customStyle="1">
    <w:name w:val="Title-Major"/>
    <w:basedOn w:val="Title"/>
    <w:rsid w:val="00905B41"/>
    <w:rPr>
      <w:smallCaps/>
    </w:rPr>
  </w:style>
  <w:style w:type="paragraph" w:styleId="Note" w:customStyle="1">
    <w:name w:val="Note"/>
    <w:basedOn w:val="BodyText"/>
    <w:rsid w:val="00905B41"/>
    <w:pPr>
      <w:pBdr>
        <w:top w:val="single" w:color="auto" w:sz="6" w:space="1" w:shadow="1"/>
        <w:left w:val="single" w:color="auto" w:sz="6" w:space="1" w:shadow="1"/>
        <w:bottom w:val="single" w:color="auto" w:sz="6" w:space="1" w:shadow="1"/>
        <w:right w:val="single" w:color="auto" w:sz="6" w:space="1" w:shadow="1"/>
      </w:pBdr>
      <w:shd w:val="solid" w:color="FFFF00" w:fill="auto"/>
      <w:ind w:left="720" w:right="5040" w:hanging="720"/>
    </w:pPr>
    <w:rPr>
      <w:vanish/>
    </w:rPr>
  </w:style>
  <w:style w:type="paragraph" w:styleId="NoteWide" w:customStyle="1">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styleId="BodyTextIndent2Char" w:customStyle="1">
    <w:name w:val="Body Text Indent 2 Char"/>
    <w:basedOn w:val="DefaultParagraphFont"/>
    <w:link w:val="BodyTextIndent2"/>
    <w:rsid w:val="00905B41"/>
    <w:rPr>
      <w:rFonts w:ascii="Book Antiqua" w:hAnsi="Book Antiqua" w:eastAsia="Times New Roman"/>
      <w:lang w:val="en-US" w:eastAsia="en-US"/>
    </w:rPr>
  </w:style>
  <w:style w:type="numbering" w:styleId="NoList2" w:customStyle="1">
    <w:name w:val="No List2"/>
    <w:next w:val="NoList"/>
    <w:semiHidden/>
    <w:rsid w:val="00905B41"/>
  </w:style>
  <w:style w:type="numbering" w:styleId="NoList3" w:customStyle="1">
    <w:name w:val="No List3"/>
    <w:next w:val="NoList"/>
    <w:semiHidden/>
    <w:rsid w:val="00905B41"/>
  </w:style>
  <w:style w:type="numbering" w:styleId="NoList4" w:customStyle="1">
    <w:name w:val="No List4"/>
    <w:next w:val="NoList"/>
    <w:semiHidden/>
    <w:rsid w:val="00905B41"/>
  </w:style>
  <w:style w:type="paragraph" w:styleId="Style3" w:customStyle="1">
    <w:name w:val="Style3"/>
    <w:basedOn w:val="Heading3NoNumber"/>
    <w:link w:val="Style3Char"/>
    <w:qFormat/>
    <w:rsid w:val="00905B41"/>
    <w:pPr>
      <w:numPr>
        <w:ilvl w:val="0"/>
        <w:numId w:val="0"/>
      </w:numPr>
    </w:pPr>
    <w:rPr>
      <w:b/>
      <w:bCs w:val="0"/>
      <w:color w:val="05918E" w:themeColor="accent1"/>
      <w:lang w:val="en-GB"/>
    </w:rPr>
  </w:style>
  <w:style w:type="paragraph" w:styleId="Style4" w:customStyle="1">
    <w:name w:val="Style4"/>
    <w:basedOn w:val="Style3"/>
    <w:next w:val="Heading3"/>
    <w:link w:val="Style4Char"/>
    <w:qFormat/>
    <w:rsid w:val="00905B41"/>
    <w:rPr>
      <w:sz w:val="22"/>
    </w:rPr>
  </w:style>
  <w:style w:type="character" w:styleId="Heading3NoNumberChar" w:customStyle="1">
    <w:name w:val="Heading 3 (No Number) Char"/>
    <w:basedOn w:val="Heading3Char"/>
    <w:link w:val="Heading3NoNumber"/>
    <w:uiPriority w:val="1"/>
    <w:rsid w:val="00905B41"/>
    <w:rPr>
      <w:rFonts w:ascii="Arial" w:hAnsi="Arial" w:eastAsiaTheme="majorEastAsia" w:cstheme="majorBidi"/>
      <w:bCs/>
      <w:i/>
      <w:color w:val="09D0A2" w:themeColor="accent3"/>
      <w:sz w:val="26"/>
      <w:szCs w:val="26"/>
      <w:lang w:val="en-GB"/>
    </w:rPr>
  </w:style>
  <w:style w:type="character" w:styleId="Style3Char" w:customStyle="1">
    <w:name w:val="Style3 Char"/>
    <w:basedOn w:val="Heading3NoNumberChar"/>
    <w:link w:val="Style3"/>
    <w:rsid w:val="00905B41"/>
    <w:rPr>
      <w:rFonts w:ascii="Arial" w:hAnsi="Arial" w:eastAsiaTheme="majorEastAsia" w:cstheme="majorBidi"/>
      <w:b/>
      <w:bCs w:val="0"/>
      <w:i/>
      <w:color w:val="05918E" w:themeColor="accent1"/>
      <w:sz w:val="26"/>
      <w:szCs w:val="26"/>
      <w:lang w:val="en-GB"/>
    </w:rPr>
  </w:style>
  <w:style w:type="character" w:styleId="Style4Char" w:customStyle="1">
    <w:name w:val="Style4 Char"/>
    <w:basedOn w:val="Style3Char"/>
    <w:link w:val="Style4"/>
    <w:rsid w:val="00905B41"/>
    <w:rPr>
      <w:rFonts w:ascii="Arial" w:hAnsi="Arial" w:eastAsiaTheme="majorEastAsia" w:cstheme="majorBidi"/>
      <w:b/>
      <w:bCs w:val="0"/>
      <w:i/>
      <w:color w:val="05918E" w:themeColor="accent1"/>
      <w:sz w:val="22"/>
      <w:szCs w:val="26"/>
      <w:lang w:val="en-GB"/>
    </w:rPr>
  </w:style>
  <w:style w:type="table" w:styleId="TableGrid20" w:customStyle="1">
    <w:name w:val="Table Grid2"/>
    <w:basedOn w:val="TableNormal"/>
    <w:next w:val="TableGrid"/>
    <w:uiPriority w:val="39"/>
    <w:rsid w:val="00B31A0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1814C6"/>
  </w:style>
  <w:style w:type="character" w:styleId="eop" w:customStyle="1">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3678704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29660587">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3018603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05036782">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0980562">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59638296">
      <w:bodyDiv w:val="1"/>
      <w:marLeft w:val="0"/>
      <w:marRight w:val="0"/>
      <w:marTop w:val="0"/>
      <w:marBottom w:val="0"/>
      <w:divBdr>
        <w:top w:val="none" w:sz="0" w:space="0" w:color="auto"/>
        <w:left w:val="none" w:sz="0" w:space="0" w:color="auto"/>
        <w:bottom w:val="none" w:sz="0" w:space="0" w:color="auto"/>
        <w:right w:val="none" w:sz="0" w:space="0" w:color="auto"/>
      </w:divBdr>
      <w:divsChild>
        <w:div w:id="246425360">
          <w:marLeft w:val="0"/>
          <w:marRight w:val="0"/>
          <w:marTop w:val="0"/>
          <w:marBottom w:val="0"/>
          <w:divBdr>
            <w:top w:val="none" w:sz="0" w:space="0" w:color="auto"/>
            <w:left w:val="none" w:sz="0" w:space="0" w:color="auto"/>
            <w:bottom w:val="none" w:sz="0" w:space="0" w:color="auto"/>
            <w:right w:val="none" w:sz="0" w:space="0" w:color="auto"/>
          </w:divBdr>
        </w:div>
      </w:divsChild>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62199957">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8936045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04305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187599265">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469365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5301273">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1243179">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08596287">
      <w:bodyDiv w:val="1"/>
      <w:marLeft w:val="0"/>
      <w:marRight w:val="0"/>
      <w:marTop w:val="0"/>
      <w:marBottom w:val="0"/>
      <w:divBdr>
        <w:top w:val="none" w:sz="0" w:space="0" w:color="auto"/>
        <w:left w:val="none" w:sz="0" w:space="0" w:color="auto"/>
        <w:bottom w:val="none" w:sz="0" w:space="0" w:color="auto"/>
        <w:right w:val="none" w:sz="0" w:space="0" w:color="auto"/>
      </w:divBdr>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54815188">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08490543">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1980259553">
      <w:bodyDiv w:val="1"/>
      <w:marLeft w:val="0"/>
      <w:marRight w:val="0"/>
      <w:marTop w:val="0"/>
      <w:marBottom w:val="0"/>
      <w:divBdr>
        <w:top w:val="none" w:sz="0" w:space="0" w:color="auto"/>
        <w:left w:val="none" w:sz="0" w:space="0" w:color="auto"/>
        <w:bottom w:val="none" w:sz="0" w:space="0" w:color="auto"/>
        <w:right w:val="none" w:sz="0" w:space="0" w:color="auto"/>
      </w:divBdr>
    </w:div>
    <w:div w:id="2033798306">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7900732">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hyperlink" Target="http://www.version1.com" TargetMode="External" Id="rId26" /><Relationship Type="http://schemas.openxmlformats.org/officeDocument/2006/relationships/customXml" Target="../customXml/item3.xml" Id="rId3" /><Relationship Type="http://schemas.openxmlformats.org/officeDocument/2006/relationships/header" Target="header7.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image" Target="media/image5.png" Id="rId17" /><Relationship Type="http://schemas.openxmlformats.org/officeDocument/2006/relationships/image" Target="media/image6.png"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header" Target="header6.xml" Id="rId20" /><Relationship Type="http://schemas.openxmlformats.org/officeDocument/2006/relationships/header" Target="header10.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eader" Target="header9.xml" Id="rId24" /><Relationship Type="http://schemas.openxmlformats.org/officeDocument/2006/relationships/fontTable" Target="fontTable.xml" Id="rId32"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oter" Target="footer3.xml" Id="rId23" /><Relationship Type="http://schemas.openxmlformats.org/officeDocument/2006/relationships/image" Target="media/image3.jpeg" Id="rId28" /><Relationship Type="http://schemas.microsoft.com/office/2019/09/relationships/intelligence" Target="intelligence.xml" Id="R16795133aeb14078"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header" Target="header12.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openxmlformats.org/officeDocument/2006/relationships/header" Target="header8.xml" Id="rId22" /><Relationship Type="http://schemas.openxmlformats.org/officeDocument/2006/relationships/hyperlink" Target="http://www.version1.com" TargetMode="External" Id="rId27" /><Relationship Type="http://schemas.openxmlformats.org/officeDocument/2006/relationships/header" Target="header11.xml" Id="rId30" /><Relationship Type="http://schemas.openxmlformats.org/officeDocument/2006/relationships/webSettings" Target="webSettings.xml" Id="rId8" /></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Version="6"/>
</file>

<file path=customXml/item4.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A023D085-2495-49A7-BA13-9F86A75D7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d6d8c62c-327a-41d9-accc-7ec29f9f1aa7"/>
  </ds:schemaRefs>
</ds:datastoreItem>
</file>

<file path=docProps/app.xml><?xml version="1.0" encoding="utf-8"?>
<Properties xmlns="http://schemas.openxmlformats.org/officeDocument/2006/extended-properties" xmlns:vt="http://schemas.openxmlformats.org/officeDocument/2006/docPropsVTypes">
  <Template>Normal.dotm</Template>
  <TotalTime>2054</TotalTime>
  <Pages>1</Pages>
  <Words>38274</Words>
  <Characters>218163</Characters>
  <Application>Microsoft Office Word</Application>
  <DocSecurity>4</DocSecurity>
  <Lines>1818</Lines>
  <Paragraphs>511</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255926</CharactersWithSpaces>
  <SharedDoc>false</SharedDoc>
  <HLinks>
    <vt:vector size="156" baseType="variant">
      <vt:variant>
        <vt:i4>1835065</vt:i4>
      </vt:variant>
      <vt:variant>
        <vt:i4>146</vt:i4>
      </vt:variant>
      <vt:variant>
        <vt:i4>0</vt:i4>
      </vt:variant>
      <vt:variant>
        <vt:i4>5</vt:i4>
      </vt:variant>
      <vt:variant>
        <vt:lpwstr/>
      </vt:variant>
      <vt:variant>
        <vt:lpwstr>_Toc89347452</vt:lpwstr>
      </vt:variant>
      <vt:variant>
        <vt:i4>2031673</vt:i4>
      </vt:variant>
      <vt:variant>
        <vt:i4>140</vt:i4>
      </vt:variant>
      <vt:variant>
        <vt:i4>0</vt:i4>
      </vt:variant>
      <vt:variant>
        <vt:i4>5</vt:i4>
      </vt:variant>
      <vt:variant>
        <vt:lpwstr/>
      </vt:variant>
      <vt:variant>
        <vt:lpwstr>_Toc89347451</vt:lpwstr>
      </vt:variant>
      <vt:variant>
        <vt:i4>1966137</vt:i4>
      </vt:variant>
      <vt:variant>
        <vt:i4>134</vt:i4>
      </vt:variant>
      <vt:variant>
        <vt:i4>0</vt:i4>
      </vt:variant>
      <vt:variant>
        <vt:i4>5</vt:i4>
      </vt:variant>
      <vt:variant>
        <vt:lpwstr/>
      </vt:variant>
      <vt:variant>
        <vt:lpwstr>_Toc89347450</vt:lpwstr>
      </vt:variant>
      <vt:variant>
        <vt:i4>1507384</vt:i4>
      </vt:variant>
      <vt:variant>
        <vt:i4>128</vt:i4>
      </vt:variant>
      <vt:variant>
        <vt:i4>0</vt:i4>
      </vt:variant>
      <vt:variant>
        <vt:i4>5</vt:i4>
      </vt:variant>
      <vt:variant>
        <vt:lpwstr/>
      </vt:variant>
      <vt:variant>
        <vt:lpwstr>_Toc89347449</vt:lpwstr>
      </vt:variant>
      <vt:variant>
        <vt:i4>1441848</vt:i4>
      </vt:variant>
      <vt:variant>
        <vt:i4>122</vt:i4>
      </vt:variant>
      <vt:variant>
        <vt:i4>0</vt:i4>
      </vt:variant>
      <vt:variant>
        <vt:i4>5</vt:i4>
      </vt:variant>
      <vt:variant>
        <vt:lpwstr/>
      </vt:variant>
      <vt:variant>
        <vt:lpwstr>_Toc89347448</vt:lpwstr>
      </vt:variant>
      <vt:variant>
        <vt:i4>1638456</vt:i4>
      </vt:variant>
      <vt:variant>
        <vt:i4>116</vt:i4>
      </vt:variant>
      <vt:variant>
        <vt:i4>0</vt:i4>
      </vt:variant>
      <vt:variant>
        <vt:i4>5</vt:i4>
      </vt:variant>
      <vt:variant>
        <vt:lpwstr/>
      </vt:variant>
      <vt:variant>
        <vt:lpwstr>_Toc89347447</vt:lpwstr>
      </vt:variant>
      <vt:variant>
        <vt:i4>1572920</vt:i4>
      </vt:variant>
      <vt:variant>
        <vt:i4>110</vt:i4>
      </vt:variant>
      <vt:variant>
        <vt:i4>0</vt:i4>
      </vt:variant>
      <vt:variant>
        <vt:i4>5</vt:i4>
      </vt:variant>
      <vt:variant>
        <vt:lpwstr/>
      </vt:variant>
      <vt:variant>
        <vt:lpwstr>_Toc89347446</vt:lpwstr>
      </vt:variant>
      <vt:variant>
        <vt:i4>1769528</vt:i4>
      </vt:variant>
      <vt:variant>
        <vt:i4>104</vt:i4>
      </vt:variant>
      <vt:variant>
        <vt:i4>0</vt:i4>
      </vt:variant>
      <vt:variant>
        <vt:i4>5</vt:i4>
      </vt:variant>
      <vt:variant>
        <vt:lpwstr/>
      </vt:variant>
      <vt:variant>
        <vt:lpwstr>_Toc89347445</vt:lpwstr>
      </vt:variant>
      <vt:variant>
        <vt:i4>1703992</vt:i4>
      </vt:variant>
      <vt:variant>
        <vt:i4>98</vt:i4>
      </vt:variant>
      <vt:variant>
        <vt:i4>0</vt:i4>
      </vt:variant>
      <vt:variant>
        <vt:i4>5</vt:i4>
      </vt:variant>
      <vt:variant>
        <vt:lpwstr/>
      </vt:variant>
      <vt:variant>
        <vt:lpwstr>_Toc89347444</vt:lpwstr>
      </vt:variant>
      <vt:variant>
        <vt:i4>1900600</vt:i4>
      </vt:variant>
      <vt:variant>
        <vt:i4>92</vt:i4>
      </vt:variant>
      <vt:variant>
        <vt:i4>0</vt:i4>
      </vt:variant>
      <vt:variant>
        <vt:i4>5</vt:i4>
      </vt:variant>
      <vt:variant>
        <vt:lpwstr/>
      </vt:variant>
      <vt:variant>
        <vt:lpwstr>_Toc89347443</vt:lpwstr>
      </vt:variant>
      <vt:variant>
        <vt:i4>1835064</vt:i4>
      </vt:variant>
      <vt:variant>
        <vt:i4>86</vt:i4>
      </vt:variant>
      <vt:variant>
        <vt:i4>0</vt:i4>
      </vt:variant>
      <vt:variant>
        <vt:i4>5</vt:i4>
      </vt:variant>
      <vt:variant>
        <vt:lpwstr/>
      </vt:variant>
      <vt:variant>
        <vt:lpwstr>_Toc89347442</vt:lpwstr>
      </vt:variant>
      <vt:variant>
        <vt:i4>2031672</vt:i4>
      </vt:variant>
      <vt:variant>
        <vt:i4>80</vt:i4>
      </vt:variant>
      <vt:variant>
        <vt:i4>0</vt:i4>
      </vt:variant>
      <vt:variant>
        <vt:i4>5</vt:i4>
      </vt:variant>
      <vt:variant>
        <vt:lpwstr/>
      </vt:variant>
      <vt:variant>
        <vt:lpwstr>_Toc89347441</vt:lpwstr>
      </vt:variant>
      <vt:variant>
        <vt:i4>1966136</vt:i4>
      </vt:variant>
      <vt:variant>
        <vt:i4>74</vt:i4>
      </vt:variant>
      <vt:variant>
        <vt:i4>0</vt:i4>
      </vt:variant>
      <vt:variant>
        <vt:i4>5</vt:i4>
      </vt:variant>
      <vt:variant>
        <vt:lpwstr/>
      </vt:variant>
      <vt:variant>
        <vt:lpwstr>_Toc89347440</vt:lpwstr>
      </vt:variant>
      <vt:variant>
        <vt:i4>1507391</vt:i4>
      </vt:variant>
      <vt:variant>
        <vt:i4>68</vt:i4>
      </vt:variant>
      <vt:variant>
        <vt:i4>0</vt:i4>
      </vt:variant>
      <vt:variant>
        <vt:i4>5</vt:i4>
      </vt:variant>
      <vt:variant>
        <vt:lpwstr/>
      </vt:variant>
      <vt:variant>
        <vt:lpwstr>_Toc89347439</vt:lpwstr>
      </vt:variant>
      <vt:variant>
        <vt:i4>1441855</vt:i4>
      </vt:variant>
      <vt:variant>
        <vt:i4>62</vt:i4>
      </vt:variant>
      <vt:variant>
        <vt:i4>0</vt:i4>
      </vt:variant>
      <vt:variant>
        <vt:i4>5</vt:i4>
      </vt:variant>
      <vt:variant>
        <vt:lpwstr/>
      </vt:variant>
      <vt:variant>
        <vt:lpwstr>_Toc89347438</vt:lpwstr>
      </vt:variant>
      <vt:variant>
        <vt:i4>1638463</vt:i4>
      </vt:variant>
      <vt:variant>
        <vt:i4>56</vt:i4>
      </vt:variant>
      <vt:variant>
        <vt:i4>0</vt:i4>
      </vt:variant>
      <vt:variant>
        <vt:i4>5</vt:i4>
      </vt:variant>
      <vt:variant>
        <vt:lpwstr/>
      </vt:variant>
      <vt:variant>
        <vt:lpwstr>_Toc89347437</vt:lpwstr>
      </vt:variant>
      <vt:variant>
        <vt:i4>1572927</vt:i4>
      </vt:variant>
      <vt:variant>
        <vt:i4>50</vt:i4>
      </vt:variant>
      <vt:variant>
        <vt:i4>0</vt:i4>
      </vt:variant>
      <vt:variant>
        <vt:i4>5</vt:i4>
      </vt:variant>
      <vt:variant>
        <vt:lpwstr/>
      </vt:variant>
      <vt:variant>
        <vt:lpwstr>_Toc89347436</vt:lpwstr>
      </vt:variant>
      <vt:variant>
        <vt:i4>1769535</vt:i4>
      </vt:variant>
      <vt:variant>
        <vt:i4>44</vt:i4>
      </vt:variant>
      <vt:variant>
        <vt:i4>0</vt:i4>
      </vt:variant>
      <vt:variant>
        <vt:i4>5</vt:i4>
      </vt:variant>
      <vt:variant>
        <vt:lpwstr/>
      </vt:variant>
      <vt:variant>
        <vt:lpwstr>_Toc89347435</vt:lpwstr>
      </vt:variant>
      <vt:variant>
        <vt:i4>1703999</vt:i4>
      </vt:variant>
      <vt:variant>
        <vt:i4>38</vt:i4>
      </vt:variant>
      <vt:variant>
        <vt:i4>0</vt:i4>
      </vt:variant>
      <vt:variant>
        <vt:i4>5</vt:i4>
      </vt:variant>
      <vt:variant>
        <vt:lpwstr/>
      </vt:variant>
      <vt:variant>
        <vt:lpwstr>_Toc89347434</vt:lpwstr>
      </vt:variant>
      <vt:variant>
        <vt:i4>1900607</vt:i4>
      </vt:variant>
      <vt:variant>
        <vt:i4>32</vt:i4>
      </vt:variant>
      <vt:variant>
        <vt:i4>0</vt:i4>
      </vt:variant>
      <vt:variant>
        <vt:i4>5</vt:i4>
      </vt:variant>
      <vt:variant>
        <vt:lpwstr/>
      </vt:variant>
      <vt:variant>
        <vt:lpwstr>_Toc89347433</vt:lpwstr>
      </vt:variant>
      <vt:variant>
        <vt:i4>1835071</vt:i4>
      </vt:variant>
      <vt:variant>
        <vt:i4>26</vt:i4>
      </vt:variant>
      <vt:variant>
        <vt:i4>0</vt:i4>
      </vt:variant>
      <vt:variant>
        <vt:i4>5</vt:i4>
      </vt:variant>
      <vt:variant>
        <vt:lpwstr/>
      </vt:variant>
      <vt:variant>
        <vt:lpwstr>_Toc89347432</vt:lpwstr>
      </vt:variant>
      <vt:variant>
        <vt:i4>2031679</vt:i4>
      </vt:variant>
      <vt:variant>
        <vt:i4>20</vt:i4>
      </vt:variant>
      <vt:variant>
        <vt:i4>0</vt:i4>
      </vt:variant>
      <vt:variant>
        <vt:i4>5</vt:i4>
      </vt:variant>
      <vt:variant>
        <vt:lpwstr/>
      </vt:variant>
      <vt:variant>
        <vt:lpwstr>_Toc89347431</vt:lpwstr>
      </vt:variant>
      <vt:variant>
        <vt:i4>1966143</vt:i4>
      </vt:variant>
      <vt:variant>
        <vt:i4>14</vt:i4>
      </vt:variant>
      <vt:variant>
        <vt:i4>0</vt:i4>
      </vt:variant>
      <vt:variant>
        <vt:i4>5</vt:i4>
      </vt:variant>
      <vt:variant>
        <vt:lpwstr/>
      </vt:variant>
      <vt:variant>
        <vt:lpwstr>_Toc89347430</vt:lpwstr>
      </vt:variant>
      <vt:variant>
        <vt:i4>1507390</vt:i4>
      </vt:variant>
      <vt:variant>
        <vt:i4>8</vt:i4>
      </vt:variant>
      <vt:variant>
        <vt:i4>0</vt:i4>
      </vt:variant>
      <vt:variant>
        <vt:i4>5</vt:i4>
      </vt:variant>
      <vt:variant>
        <vt:lpwstr/>
      </vt:variant>
      <vt:variant>
        <vt:lpwstr>_Toc89347429</vt:lpwstr>
      </vt:variant>
      <vt:variant>
        <vt:i4>1441854</vt:i4>
      </vt:variant>
      <vt:variant>
        <vt:i4>2</vt:i4>
      </vt:variant>
      <vt:variant>
        <vt:i4>0</vt:i4>
      </vt:variant>
      <vt:variant>
        <vt:i4>5</vt:i4>
      </vt:variant>
      <vt:variant>
        <vt:lpwstr/>
      </vt:variant>
      <vt:variant>
        <vt:lpwstr>_Toc89347428</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rabhat Sahu</cp:lastModifiedBy>
  <cp:revision>731</cp:revision>
  <cp:lastPrinted>2021-05-01T01:59:00Z</cp:lastPrinted>
  <dcterms:created xsi:type="dcterms:W3CDTF">2021-11-13T01:24:00Z</dcterms:created>
  <dcterms:modified xsi:type="dcterms:W3CDTF">2021-12-14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